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charts/chart8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charts/chart9.xml" ContentType="application/vnd.openxmlformats-officedocument.drawingml.chart+xml"/>
  <Override PartName="/word/charts/style9.xml" ContentType="application/vnd.ms-office.chartstyle+xml"/>
  <Override PartName="/word/charts/colors9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53B9F" w:rsidRDefault="00353B9F" w:rsidP="00353B9F">
      <w:pPr>
        <w:pStyle w:val="Heading1"/>
      </w:pPr>
      <w:r>
        <w:t>5.1 Modeling of corrosion</w:t>
      </w:r>
    </w:p>
    <w:p w:rsidR="00353B9F" w:rsidRDefault="00353B9F" w:rsidP="00353B9F">
      <w:pPr>
        <w:pStyle w:val="Heading1"/>
      </w:pPr>
      <w:r>
        <w:t>5.2 Earthquake selection</w:t>
      </w:r>
    </w:p>
    <w:p w:rsidR="00A84E4E" w:rsidRPr="00A84E4E" w:rsidRDefault="00A84E4E" w:rsidP="00A84E4E"/>
    <w:p w:rsidR="00353B9F" w:rsidRDefault="00353B9F" w:rsidP="00353B9F">
      <w:pPr>
        <w:pStyle w:val="Heading2"/>
      </w:pPr>
      <w:r>
        <w:t>5.2.1 MS-AS as recorded sequences</w:t>
      </w:r>
    </w:p>
    <w:p w:rsidR="00A84E4E" w:rsidRDefault="009F65B5" w:rsidP="00A84E4E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2337792</wp:posOffset>
                </wp:positionH>
                <wp:positionV relativeFrom="paragraph">
                  <wp:posOffset>2349113</wp:posOffset>
                </wp:positionV>
                <wp:extent cx="239612" cy="1429907"/>
                <wp:effectExtent l="0" t="80645" r="22860" b="22860"/>
                <wp:wrapNone/>
                <wp:docPr id="19" name="Left Brac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239612" cy="1429907"/>
                        </a:xfrm>
                        <a:prstGeom prst="leftBrac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35B84CB" id="_x0000_t87" coordsize="21600,21600" o:spt="87" adj="1800,10800" path="m21600,qx10800@0l10800@2qy0@11,10800@3l10800@1qy21600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21600,0;0,10800;21600,21600" textboxrect="13963,@4,21600,@5"/>
                <v:handles>
                  <v:h position="center,#0" yrange="0,@8"/>
                  <v:h position="topLeft,#1" yrange="@9,@10"/>
                </v:handles>
              </v:shapetype>
              <v:shape id="Left Brace 19" o:spid="_x0000_s1026" type="#_x0000_t87" style="position:absolute;margin-left:184.1pt;margin-top:184.95pt;width:18.85pt;height:112.6pt;rotation:90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" adj="302" strokecolor="#c00 [3204]" strokeweight=".5pt">
                <v:stroke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B2A14A7" wp14:editId="78672F25">
                <wp:simplePos x="0" y="0"/>
                <wp:positionH relativeFrom="column">
                  <wp:posOffset>3998349</wp:posOffset>
                </wp:positionH>
                <wp:positionV relativeFrom="paragraph">
                  <wp:posOffset>2608118</wp:posOffset>
                </wp:positionV>
                <wp:extent cx="214427" cy="947659"/>
                <wp:effectExtent l="0" t="80962" r="9842" b="9843"/>
                <wp:wrapNone/>
                <wp:docPr id="20" name="Left Brac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214427" cy="947659"/>
                        </a:xfrm>
                        <a:prstGeom prst="leftBrac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7AAAD1" id="Left Brace 20" o:spid="_x0000_s1026" type="#_x0000_t87" style="position:absolute;margin-left:314.85pt;margin-top:205.35pt;width:16.9pt;height:74.6pt;rotation:90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" adj="407" strokecolor="#c00 [3204]" strokeweight=".5pt">
                <v:stroke joinstyle="miter"/>
              </v:shape>
            </w:pict>
          </mc:Fallback>
        </mc:AlternateContent>
      </w:r>
      <w:r w:rsidR="00A84E4E">
        <w:rPr>
          <w:noProof/>
        </w:rPr>
        <w:drawing>
          <wp:inline distT="0" distB="0" distL="0" distR="0">
            <wp:extent cx="2647188" cy="2538984"/>
            <wp:effectExtent l="0" t="0" r="127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M_Selection.tiff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7188" cy="25389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5954" w:rsidRDefault="009F65B5" w:rsidP="009F65B5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9FDB03D" wp14:editId="145F1F4E">
                <wp:simplePos x="0" y="0"/>
                <wp:positionH relativeFrom="column">
                  <wp:posOffset>3270451</wp:posOffset>
                </wp:positionH>
                <wp:positionV relativeFrom="paragraph">
                  <wp:posOffset>178899</wp:posOffset>
                </wp:positionV>
                <wp:extent cx="241496" cy="467666"/>
                <wp:effectExtent l="1270" t="74930" r="26670" b="26670"/>
                <wp:wrapNone/>
                <wp:docPr id="21" name="Left Brac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241496" cy="467666"/>
                        </a:xfrm>
                        <a:prstGeom prst="leftBrac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278F6B" id="Left Brace 21" o:spid="_x0000_s1026" type="#_x0000_t87" style="position:absolute;margin-left:257.5pt;margin-top:14.1pt;width:19pt;height:36.8pt;rotation:90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" adj="929" strokecolor="#c00 [3204]" strokeweight=".5pt">
                <v:stroke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2104390</wp:posOffset>
                </wp:positionH>
                <wp:positionV relativeFrom="paragraph">
                  <wp:posOffset>70114</wp:posOffset>
                </wp:positionV>
                <wp:extent cx="828040" cy="275266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040" cy="27526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9F65B5" w:rsidRPr="0053366D" w:rsidRDefault="009F65B5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3366D">
                              <w:rPr>
                                <w:rFonts w:ascii="Times New Roman" w:hAnsi="Times New Roman" w:cs="Times New Roman"/>
                              </w:rPr>
                              <w:t>Mainshoc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style="position:absolute;left:0;text-align:left;margin-left:165.7pt;margin-top:5.5pt;width:65.2pt;height:21.6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" filled="f" stroked="f" strokeweight=".5pt">
                <v:textbox>
                  <w:txbxContent>
                    <w:p w:rsidR="009F65B5" w:rsidRPr="0053366D" w:rsidRDefault="009F65B5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3366D">
                        <w:rPr>
                          <w:rFonts w:ascii="Times New Roman" w:hAnsi="Times New Roman" w:cs="Times New Roman"/>
                        </w:rPr>
                        <w:t>Mainshock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12B51FE" wp14:editId="25F57B28">
                <wp:simplePos x="0" y="0"/>
                <wp:positionH relativeFrom="column">
                  <wp:posOffset>3179996</wp:posOffset>
                </wp:positionH>
                <wp:positionV relativeFrom="paragraph">
                  <wp:posOffset>67466</wp:posOffset>
                </wp:positionV>
                <wp:extent cx="828136" cy="327181"/>
                <wp:effectExtent l="0" t="0" r="0" b="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136" cy="32718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9F65B5" w:rsidRPr="0053366D" w:rsidRDefault="009F65B5" w:rsidP="009F65B5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3366D">
                              <w:rPr>
                                <w:rFonts w:ascii="Times New Roman" w:hAnsi="Times New Roman" w:cs="Times New Roman"/>
                              </w:rPr>
                              <w:t>4s ga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2B51FE" id="Text Box 18" o:spid="_x0000_s1027" type="#_x0000_t202" style="position:absolute;left:0;text-align:left;margin-left:250.4pt;margin-top:5.3pt;width:65.2pt;height:25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" filled="f" stroked="f" strokeweight=".5pt">
                <v:textbox>
                  <w:txbxContent>
                    <w:p w:rsidR="009F65B5" w:rsidRPr="0053366D" w:rsidRDefault="009F65B5" w:rsidP="009F65B5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3366D">
                        <w:rPr>
                          <w:rFonts w:ascii="Times New Roman" w:hAnsi="Times New Roman" w:cs="Times New Roman"/>
                        </w:rPr>
                        <w:t>4s gap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3662DF9" wp14:editId="41FE89D1">
                <wp:simplePos x="0" y="0"/>
                <wp:positionH relativeFrom="column">
                  <wp:posOffset>3731595</wp:posOffset>
                </wp:positionH>
                <wp:positionV relativeFrom="paragraph">
                  <wp:posOffset>101971</wp:posOffset>
                </wp:positionV>
                <wp:extent cx="828136" cy="327181"/>
                <wp:effectExtent l="0" t="0" r="0" b="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136" cy="32718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9F65B5" w:rsidRPr="0053366D" w:rsidRDefault="009F65B5" w:rsidP="009F65B5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3366D">
                              <w:rPr>
                                <w:rFonts w:ascii="Times New Roman" w:hAnsi="Times New Roman" w:cs="Times New Roman"/>
                              </w:rPr>
                              <w:t>Aftershoc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662DF9" id="Text Box 17" o:spid="_x0000_s1028" type="#_x0000_t202" style="position:absolute;left:0;text-align:left;margin-left:293.85pt;margin-top:8.05pt;width:65.2pt;height:25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" filled="f" stroked="f" strokeweight=".5pt">
                <v:textbox>
                  <w:txbxContent>
                    <w:p w:rsidR="009F65B5" w:rsidRPr="0053366D" w:rsidRDefault="009F65B5" w:rsidP="009F65B5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3366D">
                        <w:rPr>
                          <w:rFonts w:ascii="Times New Roman" w:hAnsi="Times New Roman" w:cs="Times New Roman"/>
                        </w:rPr>
                        <w:t>Aftershock</w:t>
                      </w:r>
                    </w:p>
                  </w:txbxContent>
                </v:textbox>
              </v:shape>
            </w:pict>
          </mc:Fallback>
        </mc:AlternateContent>
      </w:r>
      <w:bookmarkStart w:id="0" w:name="_GoBack"/>
      <w:r w:rsidR="00385954">
        <w:rPr>
          <w:noProof/>
        </w:rPr>
        <w:drawing>
          <wp:inline distT="0" distB="0" distL="0" distR="0" wp14:anchorId="60D54F17" wp14:editId="4F918D46">
            <wp:extent cx="3657600" cy="2743200"/>
            <wp:effectExtent l="0" t="0" r="0" b="0"/>
            <wp:docPr id="15" name="Chart 1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  <w:bookmarkEnd w:id="0"/>
    </w:p>
    <w:p w:rsidR="009F65B5" w:rsidRDefault="009F65B5" w:rsidP="009F65B5">
      <w:pPr>
        <w:jc w:val="center"/>
      </w:pPr>
      <w:r>
        <w:t>RSN1505 and RSN 3189 from the Chichi Earthquake sequences</w:t>
      </w:r>
    </w:p>
    <w:p w:rsidR="00385954" w:rsidRPr="00385954" w:rsidRDefault="00385954" w:rsidP="00385954"/>
    <w:p w:rsidR="00A84E4E" w:rsidRDefault="00A84E4E" w:rsidP="00A84E4E">
      <w:pPr>
        <w:pStyle w:val="Heading2"/>
      </w:pPr>
      <w:r>
        <w:lastRenderedPageBreak/>
        <w:t>5.2.1 MS records</w:t>
      </w:r>
    </w:p>
    <w:p w:rsidR="00A84E4E" w:rsidRPr="00A84E4E" w:rsidRDefault="00A84E4E" w:rsidP="00A84E4E">
      <w:pPr>
        <w:jc w:val="center"/>
      </w:pPr>
      <w:r>
        <w:rPr>
          <w:noProof/>
        </w:rPr>
        <w:drawing>
          <wp:inline distT="0" distB="0" distL="0" distR="0">
            <wp:extent cx="2647188" cy="2538984"/>
            <wp:effectExtent l="0" t="0" r="127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D_Spectrum_GM_Selection.tif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7188" cy="25389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53B9F" w:rsidRDefault="00353B9F" w:rsidP="00353B9F">
      <w:pPr>
        <w:pStyle w:val="Heading1"/>
      </w:pPr>
      <w:r>
        <w:t>5.3 Analytical model</w:t>
      </w:r>
    </w:p>
    <w:p w:rsidR="00353B9F" w:rsidRDefault="00353B9F" w:rsidP="00353B9F">
      <w:pPr>
        <w:pStyle w:val="Heading2"/>
      </w:pPr>
      <w:r>
        <w:t>Calibration with physical tests</w:t>
      </w:r>
    </w:p>
    <w:p w:rsidR="00353B9F" w:rsidRDefault="00353B9F" w:rsidP="00353B9F">
      <w:pPr>
        <w:pStyle w:val="Heading2"/>
      </w:pPr>
      <w:r>
        <w:t>Pristine condition</w:t>
      </w:r>
    </w:p>
    <w:p w:rsidR="00F404C7" w:rsidRPr="00F404C7" w:rsidRDefault="00F404C7" w:rsidP="00F404C7">
      <w:r w:rsidRPr="00F404C7">
        <w:rPr>
          <w:noProof/>
        </w:rPr>
        <w:drawing>
          <wp:inline distT="0" distB="0" distL="0" distR="0">
            <wp:extent cx="4076700" cy="3238500"/>
            <wp:effectExtent l="0" t="0" r="0" b="0"/>
            <wp:docPr id="4" name="Picture 4" descr="C:\ConditionDependentPBEE\Calibration-files\Calibration_Test_26_Goodnight_et_al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ConditionDependentPBEE\Calibration-files\Calibration_Test_26_Goodnight_et_al.tif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3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53B9F" w:rsidRDefault="00353B9F" w:rsidP="00353B9F">
      <w:pPr>
        <w:pStyle w:val="Heading2"/>
      </w:pPr>
      <w:r>
        <w:lastRenderedPageBreak/>
        <w:t>Corroded columns</w:t>
      </w:r>
    </w:p>
    <w:p w:rsidR="00F404C7" w:rsidRPr="00F404C7" w:rsidRDefault="00F404C7" w:rsidP="00F404C7">
      <w:pPr>
        <w:jc w:val="center"/>
      </w:pPr>
      <w:r w:rsidRPr="00F404C7">
        <w:rPr>
          <w:noProof/>
        </w:rPr>
        <w:drawing>
          <wp:inline distT="0" distB="0" distL="0" distR="0">
            <wp:extent cx="3048000" cy="2286000"/>
            <wp:effectExtent l="0" t="0" r="0" b="0"/>
            <wp:docPr id="5" name="Picture 5" descr="C:\ConditionDependentPBEE\Thesis\VAC Thesis 2.0\Chapter-5\figs\Model_vs_MaEtAl_220218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ConditionDependentPBEE\Thesis\VAC Thesis 2.0\Chapter-5\figs\Model_vs_MaEtAl_220218.tif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53B9F" w:rsidRDefault="00353B9F" w:rsidP="00353B9F">
      <w:pPr>
        <w:pStyle w:val="Heading1"/>
      </w:pPr>
      <w:r>
        <w:t>5.4 Analytical framework</w:t>
      </w:r>
    </w:p>
    <w:p w:rsidR="00353B9F" w:rsidRDefault="00353B9F" w:rsidP="00353B9F">
      <w:pPr>
        <w:pStyle w:val="Heading2"/>
      </w:pPr>
      <w:r>
        <w:t>Selection of Impact Measure</w:t>
      </w:r>
    </w:p>
    <w:p w:rsidR="00F404C7" w:rsidRDefault="002D646B" w:rsidP="002D646B">
      <w:pPr>
        <w:jc w:val="center"/>
      </w:pPr>
      <w:r w:rsidRPr="002D646B">
        <w:rPr>
          <w:noProof/>
        </w:rPr>
        <w:drawing>
          <wp:inline distT="0" distB="0" distL="0" distR="0">
            <wp:extent cx="3657600" cy="2154477"/>
            <wp:effectExtent l="0" t="0" r="0" b="0"/>
            <wp:docPr id="7" name="Picture 7" descr="C:\ConditionDependentPBEE\Thesis\VAC Thesis 2.0\Chapter-5\figs\CDF_PGA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ConditionDependentPBEE\Thesis\VAC Thesis 2.0\Chapter-5\figs\CDF_PGA.tif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1544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D646B" w:rsidRPr="00F404C7" w:rsidRDefault="002D646B" w:rsidP="002D646B">
      <w:pPr>
        <w:jc w:val="center"/>
      </w:pPr>
      <w:r w:rsidRPr="002D646B">
        <w:rPr>
          <w:noProof/>
        </w:rPr>
        <w:drawing>
          <wp:inline distT="0" distB="0" distL="0" distR="0">
            <wp:extent cx="3657600" cy="2154477"/>
            <wp:effectExtent l="0" t="0" r="0" b="0"/>
            <wp:docPr id="13" name="Picture 13" descr="C:\ConditionDependentPBEE\Thesis\VAC Thesis 2.0\Chapter-5\figs\CDF_SdT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ConditionDependentPBEE\Thesis\VAC Thesis 2.0\Chapter-5\figs\CDF_SdT1.tif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1544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53B9F" w:rsidRDefault="00353B9F" w:rsidP="00353B9F">
      <w:pPr>
        <w:pStyle w:val="Heading1"/>
      </w:pPr>
      <w:r>
        <w:lastRenderedPageBreak/>
        <w:t>5.5 Results</w:t>
      </w:r>
    </w:p>
    <w:p w:rsidR="00353B9F" w:rsidRDefault="00353B9F" w:rsidP="00353B9F">
      <w:pPr>
        <w:pStyle w:val="Heading2"/>
      </w:pPr>
      <w:r>
        <w:t>5.5.1 Structural response at different corrosion levels</w:t>
      </w:r>
    </w:p>
    <w:p w:rsidR="009F65B5" w:rsidRPr="009F65B5" w:rsidRDefault="009F65B5" w:rsidP="009F65B5"/>
    <w:p w:rsidR="00353B9F" w:rsidRDefault="00353B9F" w:rsidP="00353B9F">
      <w:pPr>
        <w:pStyle w:val="Heading2"/>
      </w:pPr>
      <w:r>
        <w:t xml:space="preserve">5.5.2 </w:t>
      </w:r>
      <w:r w:rsidR="00A84E4E">
        <w:t>Effects</w:t>
      </w:r>
      <w:r>
        <w:t xml:space="preserve"> of MS-AS sequence</w:t>
      </w:r>
    </w:p>
    <w:p w:rsidR="009F65B5" w:rsidRDefault="009F65B5" w:rsidP="009F65B5"/>
    <w:p w:rsidR="009F65B5" w:rsidRPr="009F65B5" w:rsidRDefault="009F65B5" w:rsidP="009F65B5">
      <w:r>
        <w:rPr>
          <w:noProof/>
        </w:rPr>
        <w:drawing>
          <wp:inline distT="0" distB="0" distL="0" distR="0" wp14:anchorId="509E4768" wp14:editId="4C561AED">
            <wp:extent cx="3657600" cy="2743200"/>
            <wp:effectExtent l="0" t="0" r="0" b="0"/>
            <wp:docPr id="22" name="Chart 2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:rsidR="002D646B" w:rsidRPr="002D646B" w:rsidRDefault="002D646B" w:rsidP="002D646B"/>
    <w:p w:rsidR="00F404C7" w:rsidRDefault="00F404C7" w:rsidP="00F404C7">
      <w:pPr>
        <w:pStyle w:val="Heading3"/>
      </w:pPr>
      <w:r>
        <w:t>Effect on corrosion in increase of demands</w:t>
      </w:r>
    </w:p>
    <w:p w:rsidR="009F65B5" w:rsidRDefault="009F65B5" w:rsidP="009F65B5"/>
    <w:p w:rsidR="009A2402" w:rsidRDefault="009A2402" w:rsidP="009F65B5">
      <w:r>
        <w:rPr>
          <w:noProof/>
        </w:rPr>
        <w:drawing>
          <wp:inline distT="0" distB="0" distL="0" distR="0" wp14:anchorId="17E0D5C5" wp14:editId="3D91128D">
            <wp:extent cx="3657600" cy="2743200"/>
            <wp:effectExtent l="0" t="0" r="0" b="0"/>
            <wp:docPr id="23" name="Chart 2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:rsidR="009A2402" w:rsidRDefault="009A2402" w:rsidP="009A2402"/>
    <w:p w:rsidR="009A2402" w:rsidRDefault="009A2402" w:rsidP="009A2402">
      <w:pPr>
        <w:sectPr w:rsidR="009A2402" w:rsidSect="00F404C7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9A2402" w:rsidRPr="009F65B5" w:rsidRDefault="009A2402" w:rsidP="009F65B5"/>
    <w:p w:rsidR="00F404C7" w:rsidRDefault="00F404C7" w:rsidP="00F404C7">
      <w:pPr>
        <w:jc w:val="center"/>
      </w:pPr>
      <w:r w:rsidRPr="00F259FB">
        <w:rPr>
          <w:noProof/>
        </w:rPr>
        <w:drawing>
          <wp:inline distT="0" distB="0" distL="0" distR="0" wp14:anchorId="33869A02" wp14:editId="4DCF16B1">
            <wp:extent cx="7620000" cy="5519928"/>
            <wp:effectExtent l="0" t="0" r="0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ConditionDependentPBEE\NLTHA_ConditionDependentPBEE\DataPlotter\FragilityFunction\2022\1.0.1\220211\Sumary of CDF\CDF_summary.tiff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0" cy="55199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404C7" w:rsidRDefault="00F404C7" w:rsidP="00F404C7">
      <w:pPr>
        <w:pStyle w:val="Heading2"/>
      </w:pPr>
      <w:r>
        <w:lastRenderedPageBreak/>
        <w:t xml:space="preserve">5.5.3 Strain demands vs </w:t>
      </w:r>
      <w:proofErr w:type="gramStart"/>
      <w:r>
        <w:t>SD(</w:t>
      </w:r>
      <w:proofErr w:type="spellStart"/>
      <w:proofErr w:type="gramEnd"/>
      <w:r>
        <w:t>Teff</w:t>
      </w:r>
      <w:proofErr w:type="spellEnd"/>
      <w:r>
        <w:t>)</w:t>
      </w:r>
    </w:p>
    <w:p w:rsidR="009A2402" w:rsidRDefault="009A2402">
      <w: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26"/>
        <w:gridCol w:w="4117"/>
        <w:gridCol w:w="4117"/>
      </w:tblGrid>
      <w:tr w:rsidR="00F404C7" w:rsidRPr="009A2402" w:rsidTr="009A2402">
        <w:trPr>
          <w:trHeight w:val="350"/>
        </w:trPr>
        <w:tc>
          <w:tcPr>
            <w:tcW w:w="4726" w:type="dxa"/>
          </w:tcPr>
          <w:p w:rsidR="00F404C7" w:rsidRPr="009A2402" w:rsidRDefault="00F404C7" w:rsidP="00C301D3">
            <w:pPr>
              <w:ind w:left="975"/>
              <w:jc w:val="center"/>
              <w:rPr>
                <w:rFonts w:ascii="Times New Roman" w:hAnsi="Times New Roman" w:cs="Times New Roman"/>
                <w:b/>
                <w:noProof/>
              </w:rPr>
            </w:pPr>
            <w:r w:rsidRPr="009A2402">
              <w:rPr>
                <w:rFonts w:ascii="Times New Roman" w:hAnsi="Times New Roman" w:cs="Times New Roman"/>
                <w:b/>
                <w:noProof/>
              </w:rPr>
              <w:lastRenderedPageBreak/>
              <w:t>Serviciability</w:t>
            </w:r>
          </w:p>
        </w:tc>
        <w:tc>
          <w:tcPr>
            <w:tcW w:w="4117" w:type="dxa"/>
          </w:tcPr>
          <w:p w:rsidR="00F404C7" w:rsidRPr="009A2402" w:rsidRDefault="00F404C7" w:rsidP="00C301D3">
            <w:pPr>
              <w:jc w:val="center"/>
              <w:rPr>
                <w:rFonts w:ascii="Times New Roman" w:hAnsi="Times New Roman" w:cs="Times New Roman"/>
                <w:b/>
                <w:noProof/>
              </w:rPr>
            </w:pPr>
            <w:r w:rsidRPr="009A2402">
              <w:rPr>
                <w:rFonts w:ascii="Times New Roman" w:hAnsi="Times New Roman" w:cs="Times New Roman"/>
                <w:b/>
                <w:noProof/>
              </w:rPr>
              <w:t>Collapse Prevention</w:t>
            </w:r>
          </w:p>
        </w:tc>
        <w:tc>
          <w:tcPr>
            <w:tcW w:w="4117" w:type="dxa"/>
          </w:tcPr>
          <w:p w:rsidR="00F404C7" w:rsidRPr="009A2402" w:rsidRDefault="00F404C7" w:rsidP="00C301D3">
            <w:pPr>
              <w:jc w:val="center"/>
              <w:rPr>
                <w:rFonts w:ascii="Times New Roman" w:hAnsi="Times New Roman" w:cs="Times New Roman"/>
                <w:b/>
                <w:noProof/>
              </w:rPr>
            </w:pPr>
            <w:r w:rsidRPr="009A2402">
              <w:rPr>
                <w:rFonts w:ascii="Times New Roman" w:hAnsi="Times New Roman" w:cs="Times New Roman"/>
                <w:b/>
                <w:noProof/>
              </w:rPr>
              <w:t>Ultimate</w:t>
            </w:r>
          </w:p>
        </w:tc>
      </w:tr>
      <w:tr w:rsidR="00F404C7" w:rsidTr="009A2402">
        <w:trPr>
          <w:trHeight w:val="4490"/>
        </w:trPr>
        <w:tc>
          <w:tcPr>
            <w:tcW w:w="4726" w:type="dxa"/>
          </w:tcPr>
          <w:p w:rsidR="00F404C7" w:rsidRDefault="00F404C7" w:rsidP="00C301D3">
            <w:r>
              <w:rPr>
                <w:noProof/>
              </w:rPr>
              <w:drawing>
                <wp:inline distT="0" distB="0" distL="0" distR="0" wp14:anchorId="18B66088" wp14:editId="27A20B5D">
                  <wp:extent cx="3017520" cy="2743200"/>
                  <wp:effectExtent l="0" t="0" r="0" b="0"/>
                  <wp:docPr id="8" name="Chart 8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5"/>
                    </a:graphicData>
                  </a:graphic>
                </wp:inline>
              </w:drawing>
            </w:r>
          </w:p>
        </w:tc>
        <w:tc>
          <w:tcPr>
            <w:tcW w:w="4117" w:type="dxa"/>
          </w:tcPr>
          <w:p w:rsidR="00F404C7" w:rsidRDefault="00F404C7" w:rsidP="00C301D3">
            <w:r>
              <w:rPr>
                <w:noProof/>
              </w:rPr>
              <w:drawing>
                <wp:inline distT="0" distB="0" distL="0" distR="0" wp14:anchorId="0E9AACFB" wp14:editId="5EEAC384">
                  <wp:extent cx="2606040" cy="2743200"/>
                  <wp:effectExtent l="0" t="0" r="3810" b="0"/>
                  <wp:docPr id="9" name="Chart 9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6"/>
                    </a:graphicData>
                  </a:graphic>
                </wp:inline>
              </w:drawing>
            </w:r>
          </w:p>
        </w:tc>
        <w:tc>
          <w:tcPr>
            <w:tcW w:w="4117" w:type="dxa"/>
          </w:tcPr>
          <w:p w:rsidR="00F404C7" w:rsidRDefault="00F404C7" w:rsidP="00C301D3">
            <w:r>
              <w:rPr>
                <w:noProof/>
              </w:rPr>
              <w:drawing>
                <wp:inline distT="0" distB="0" distL="0" distR="0" wp14:anchorId="6F5B90D7" wp14:editId="26D08BE8">
                  <wp:extent cx="2606040" cy="2743200"/>
                  <wp:effectExtent l="0" t="0" r="3810" b="0"/>
                  <wp:docPr id="10" name="Chart 10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7"/>
                    </a:graphicData>
                  </a:graphic>
                </wp:inline>
              </w:drawing>
            </w:r>
          </w:p>
        </w:tc>
      </w:tr>
      <w:tr w:rsidR="009A2402" w:rsidTr="009A2402">
        <w:tc>
          <w:tcPr>
            <w:tcW w:w="4726" w:type="dxa"/>
          </w:tcPr>
          <w:p w:rsidR="009A2402" w:rsidRDefault="009A2402" w:rsidP="006F381F">
            <w:r>
              <w:rPr>
                <w:noProof/>
              </w:rPr>
              <w:drawing>
                <wp:inline distT="0" distB="0" distL="0" distR="0" wp14:anchorId="62FC7BBA" wp14:editId="0B23797F">
                  <wp:extent cx="3017520" cy="2743200"/>
                  <wp:effectExtent l="0" t="0" r="0" b="0"/>
                  <wp:docPr id="24" name="Chart 24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8"/>
                    </a:graphicData>
                  </a:graphic>
                </wp:inline>
              </w:drawing>
            </w:r>
          </w:p>
        </w:tc>
        <w:tc>
          <w:tcPr>
            <w:tcW w:w="4117" w:type="dxa"/>
          </w:tcPr>
          <w:p w:rsidR="009A2402" w:rsidRDefault="009A2402" w:rsidP="006F381F">
            <w:r>
              <w:rPr>
                <w:noProof/>
              </w:rPr>
              <w:drawing>
                <wp:inline distT="0" distB="0" distL="0" distR="0" wp14:anchorId="6AF8B854" wp14:editId="62C45B62">
                  <wp:extent cx="2606040" cy="2743200"/>
                  <wp:effectExtent l="0" t="0" r="3810" b="0"/>
                  <wp:docPr id="25" name="Chart 25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9"/>
                    </a:graphicData>
                  </a:graphic>
                </wp:inline>
              </w:drawing>
            </w:r>
          </w:p>
        </w:tc>
        <w:tc>
          <w:tcPr>
            <w:tcW w:w="4117" w:type="dxa"/>
          </w:tcPr>
          <w:p w:rsidR="009A2402" w:rsidRDefault="009A2402" w:rsidP="006F381F">
            <w:r>
              <w:rPr>
                <w:noProof/>
              </w:rPr>
              <w:drawing>
                <wp:inline distT="0" distB="0" distL="0" distR="0" wp14:anchorId="21F2BBF5" wp14:editId="78217B6B">
                  <wp:extent cx="2606040" cy="2743200"/>
                  <wp:effectExtent l="0" t="0" r="3810" b="0"/>
                  <wp:docPr id="26" name="Chart 26"/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20"/>
                    </a:graphicData>
                  </a:graphic>
                </wp:inline>
              </w:drawing>
            </w:r>
          </w:p>
        </w:tc>
      </w:tr>
    </w:tbl>
    <w:p w:rsidR="002D646B" w:rsidRDefault="002D646B" w:rsidP="004B2517"/>
    <w:p w:rsidR="002D646B" w:rsidRDefault="002D646B" w:rsidP="002D646B">
      <w:pPr>
        <w:sectPr w:rsidR="002D646B" w:rsidSect="00F259FB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:rsidR="00F404C7" w:rsidRPr="00F404C7" w:rsidRDefault="00F404C7" w:rsidP="00F404C7"/>
    <w:p w:rsidR="00353B9F" w:rsidRDefault="00353B9F" w:rsidP="00353B9F">
      <w:pPr>
        <w:pStyle w:val="Heading1"/>
      </w:pPr>
      <w:r>
        <w:t>5.6 Discussion of results</w:t>
      </w:r>
    </w:p>
    <w:p w:rsidR="00353B9F" w:rsidRDefault="00353B9F" w:rsidP="00353B9F"/>
    <w:p w:rsidR="00353B9F" w:rsidRDefault="00353B9F" w:rsidP="00353B9F"/>
    <w:sectPr w:rsidR="00353B9F" w:rsidSect="00AF15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xNjY1tLAwsrQwNjFS0lEKTi0uzszPAykwqQUA4rXu7CwAAAA="/>
  </w:docVars>
  <w:rsids>
    <w:rsidRoot w:val="00F259FB"/>
    <w:rsid w:val="000A4549"/>
    <w:rsid w:val="00152F21"/>
    <w:rsid w:val="00183DFF"/>
    <w:rsid w:val="0024146D"/>
    <w:rsid w:val="002D646B"/>
    <w:rsid w:val="002F3465"/>
    <w:rsid w:val="002F5178"/>
    <w:rsid w:val="00353B9F"/>
    <w:rsid w:val="003660F5"/>
    <w:rsid w:val="00385954"/>
    <w:rsid w:val="004B2517"/>
    <w:rsid w:val="0053366D"/>
    <w:rsid w:val="005765A9"/>
    <w:rsid w:val="005D52DF"/>
    <w:rsid w:val="007F47E5"/>
    <w:rsid w:val="008064A8"/>
    <w:rsid w:val="008B2A35"/>
    <w:rsid w:val="008E1D1D"/>
    <w:rsid w:val="009A2402"/>
    <w:rsid w:val="009F65B5"/>
    <w:rsid w:val="00A32592"/>
    <w:rsid w:val="00A84E4E"/>
    <w:rsid w:val="00A93AD8"/>
    <w:rsid w:val="00AF15E6"/>
    <w:rsid w:val="00BE1F30"/>
    <w:rsid w:val="00D73F29"/>
    <w:rsid w:val="00DA4936"/>
    <w:rsid w:val="00F259FB"/>
    <w:rsid w:val="00F404C7"/>
    <w:rsid w:val="00FC7C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AEEACAD-E3AB-4AE1-AEDC-594514DE2C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53B9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980000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53B9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980000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53B9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65000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259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353B9F"/>
    <w:rPr>
      <w:rFonts w:asciiTheme="majorHAnsi" w:eastAsiaTheme="majorEastAsia" w:hAnsiTheme="majorHAnsi" w:cstheme="majorBidi"/>
      <w:color w:val="980000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53B9F"/>
    <w:rPr>
      <w:rFonts w:asciiTheme="majorHAnsi" w:eastAsiaTheme="majorEastAsia" w:hAnsiTheme="majorHAnsi" w:cstheme="majorBidi"/>
      <w:color w:val="980000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53B9F"/>
    <w:rPr>
      <w:rFonts w:asciiTheme="majorHAnsi" w:eastAsiaTheme="majorEastAsia" w:hAnsiTheme="majorHAnsi" w:cstheme="majorBidi"/>
      <w:color w:val="650000" w:themeColor="accent1" w:themeShade="7F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B2A3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2A3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f"/><Relationship Id="rId13" Type="http://schemas.openxmlformats.org/officeDocument/2006/relationships/chart" Target="charts/chart3.xml"/><Relationship Id="rId18" Type="http://schemas.openxmlformats.org/officeDocument/2006/relationships/chart" Target="charts/chart7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2.tiff"/><Relationship Id="rId12" Type="http://schemas.openxmlformats.org/officeDocument/2006/relationships/chart" Target="charts/chart2.xml"/><Relationship Id="rId17" Type="http://schemas.openxmlformats.org/officeDocument/2006/relationships/chart" Target="charts/chart6.xml"/><Relationship Id="rId2" Type="http://schemas.openxmlformats.org/officeDocument/2006/relationships/styles" Target="styles.xml"/><Relationship Id="rId16" Type="http://schemas.openxmlformats.org/officeDocument/2006/relationships/chart" Target="charts/chart5.xml"/><Relationship Id="rId20" Type="http://schemas.openxmlformats.org/officeDocument/2006/relationships/chart" Target="charts/chart9.xml"/><Relationship Id="rId1" Type="http://schemas.openxmlformats.org/officeDocument/2006/relationships/customXml" Target="../customXml/item1.xml"/><Relationship Id="rId6" Type="http://schemas.openxmlformats.org/officeDocument/2006/relationships/chart" Target="charts/chart1.xml"/><Relationship Id="rId11" Type="http://schemas.openxmlformats.org/officeDocument/2006/relationships/image" Target="media/image6.tiff"/><Relationship Id="rId5" Type="http://schemas.openxmlformats.org/officeDocument/2006/relationships/image" Target="media/image1.tiff"/><Relationship Id="rId15" Type="http://schemas.openxmlformats.org/officeDocument/2006/relationships/chart" Target="charts/chart4.xml"/><Relationship Id="rId10" Type="http://schemas.openxmlformats.org/officeDocument/2006/relationships/image" Target="media/image5.tiff"/><Relationship Id="rId19" Type="http://schemas.openxmlformats.org/officeDocument/2006/relationships/chart" Target="charts/chart8.xml"/><Relationship Id="rId4" Type="http://schemas.openxmlformats.org/officeDocument/2006/relationships/webSettings" Target="webSettings.xml"/><Relationship Id="rId9" Type="http://schemas.openxmlformats.org/officeDocument/2006/relationships/image" Target="media/image4.tiff"/><Relationship Id="rId14" Type="http://schemas.openxmlformats.org/officeDocument/2006/relationships/image" Target="media/image7.tiff"/><Relationship Id="rId22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onditionDependentPBEE\TempDataAnalysis\PosprocData_Corrosion_FirstRun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onditionDependentPBEE\TempDataAnalysis\PosprocData_Corrosion_FirstRun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onditionDependentPBEE\NLTHA_ConditionDependentPBEE\DataPlotter\FragilityFunction\2022\1.0.1\220211\ResultsSummary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onditionDependentPBEE\NLTHA_ConditionDependentPBEE\DataPlotter\FragilityFunction\2022\1.0.1\220211\ResultsSummary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onditionDependentPBEE\NLTHA_ConditionDependentPBEE\DataPlotter\FragilityFunction\2022\1.0.1\220211\ResultsSummary.xlsx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onditionDependentPBEE\NLTHA_ConditionDependentPBEE\DataPlotter\FragilityFunction\2022\1.0.1\220211\ResultsSummary.xlsx" TargetMode="External"/><Relationship Id="rId2" Type="http://schemas.microsoft.com/office/2011/relationships/chartColorStyle" Target="colors7.xml"/><Relationship Id="rId1" Type="http://schemas.microsoft.com/office/2011/relationships/chartStyle" Target="style7.xml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onditionDependentPBEE\NLTHA_ConditionDependentPBEE\DataPlotter\FragilityFunction\2022\1.0.1\220211\ResultsSummary.xlsx" TargetMode="External"/><Relationship Id="rId2" Type="http://schemas.microsoft.com/office/2011/relationships/chartColorStyle" Target="colors8.xml"/><Relationship Id="rId1" Type="http://schemas.microsoft.com/office/2011/relationships/chartStyle" Target="style8.xml"/></Relationships>
</file>

<file path=word/charts/_rels/chart9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onditionDependentPBEE\NLTHA_ConditionDependentPBEE\DataPlotter\FragilityFunction\2022\1.0.1\220211\ResultsSummary.xlsx" TargetMode="External"/><Relationship Id="rId2" Type="http://schemas.microsoft.com/office/2011/relationships/chartColorStyle" Target="colors9.xml"/><Relationship Id="rId1" Type="http://schemas.microsoft.com/office/2011/relationships/chartStyle" Target="style9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594329615048119"/>
          <c:y val="5.1342592592592592E-2"/>
          <c:w val="0.78327537182852147"/>
          <c:h val="0.78727653834937295"/>
        </c:manualLayout>
      </c:layout>
      <c:scatterChart>
        <c:scatterStyle val="lineMarker"/>
        <c:varyColors val="0"/>
        <c:ser>
          <c:idx val="0"/>
          <c:order val="0"/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Sheet1!$A$1:$A$33799</c:f>
              <c:numCache>
                <c:formatCode>General</c:formatCode>
                <c:ptCount val="33799"/>
                <c:pt idx="0">
                  <c:v>2E-3</c:v>
                </c:pt>
                <c:pt idx="1">
                  <c:v>4.0000000000000001E-3</c:v>
                </c:pt>
                <c:pt idx="2">
                  <c:v>6.0000000000000001E-3</c:v>
                </c:pt>
                <c:pt idx="3">
                  <c:v>8.0000000000000002E-3</c:v>
                </c:pt>
                <c:pt idx="4">
                  <c:v>0.01</c:v>
                </c:pt>
                <c:pt idx="5">
                  <c:v>1.2E-2</c:v>
                </c:pt>
                <c:pt idx="6">
                  <c:v>1.4E-2</c:v>
                </c:pt>
                <c:pt idx="7">
                  <c:v>1.6E-2</c:v>
                </c:pt>
                <c:pt idx="8">
                  <c:v>1.8000000000000002E-2</c:v>
                </c:pt>
                <c:pt idx="9">
                  <c:v>2.0000000000000004E-2</c:v>
                </c:pt>
                <c:pt idx="10">
                  <c:v>2.2000000000000006E-2</c:v>
                </c:pt>
                <c:pt idx="11">
                  <c:v>2.4000000000000007E-2</c:v>
                </c:pt>
                <c:pt idx="12">
                  <c:v>2.6000000000000009E-2</c:v>
                </c:pt>
                <c:pt idx="13">
                  <c:v>2.8000000000000011E-2</c:v>
                </c:pt>
                <c:pt idx="14">
                  <c:v>3.0000000000000013E-2</c:v>
                </c:pt>
                <c:pt idx="15">
                  <c:v>3.2000000000000015E-2</c:v>
                </c:pt>
                <c:pt idx="16">
                  <c:v>3.4000000000000016E-2</c:v>
                </c:pt>
                <c:pt idx="17">
                  <c:v>3.6000000000000018E-2</c:v>
                </c:pt>
                <c:pt idx="18">
                  <c:v>3.800000000000002E-2</c:v>
                </c:pt>
                <c:pt idx="19">
                  <c:v>4.0000000000000022E-2</c:v>
                </c:pt>
                <c:pt idx="20">
                  <c:v>4.2000000000000023E-2</c:v>
                </c:pt>
                <c:pt idx="21">
                  <c:v>4.4000000000000025E-2</c:v>
                </c:pt>
                <c:pt idx="22">
                  <c:v>4.6000000000000027E-2</c:v>
                </c:pt>
                <c:pt idx="23">
                  <c:v>4.8000000000000029E-2</c:v>
                </c:pt>
                <c:pt idx="24">
                  <c:v>5.0000000000000031E-2</c:v>
                </c:pt>
                <c:pt idx="25">
                  <c:v>5.2000000000000032E-2</c:v>
                </c:pt>
                <c:pt idx="26">
                  <c:v>5.4000000000000034E-2</c:v>
                </c:pt>
                <c:pt idx="27">
                  <c:v>5.6000000000000036E-2</c:v>
                </c:pt>
                <c:pt idx="28">
                  <c:v>5.8000000000000038E-2</c:v>
                </c:pt>
                <c:pt idx="29">
                  <c:v>6.0000000000000039E-2</c:v>
                </c:pt>
                <c:pt idx="30">
                  <c:v>6.2000000000000041E-2</c:v>
                </c:pt>
                <c:pt idx="31">
                  <c:v>6.4000000000000043E-2</c:v>
                </c:pt>
                <c:pt idx="32">
                  <c:v>6.6000000000000045E-2</c:v>
                </c:pt>
                <c:pt idx="33">
                  <c:v>6.8000000000000047E-2</c:v>
                </c:pt>
                <c:pt idx="34">
                  <c:v>7.0000000000000048E-2</c:v>
                </c:pt>
                <c:pt idx="35">
                  <c:v>7.200000000000005E-2</c:v>
                </c:pt>
                <c:pt idx="36">
                  <c:v>7.4000000000000052E-2</c:v>
                </c:pt>
                <c:pt idx="37">
                  <c:v>7.6000000000000054E-2</c:v>
                </c:pt>
                <c:pt idx="38">
                  <c:v>7.8000000000000055E-2</c:v>
                </c:pt>
                <c:pt idx="39">
                  <c:v>8.0000000000000057E-2</c:v>
                </c:pt>
                <c:pt idx="40">
                  <c:v>8.2000000000000059E-2</c:v>
                </c:pt>
                <c:pt idx="41">
                  <c:v>8.4000000000000061E-2</c:v>
                </c:pt>
                <c:pt idx="42">
                  <c:v>8.6000000000000063E-2</c:v>
                </c:pt>
                <c:pt idx="43">
                  <c:v>8.8000000000000064E-2</c:v>
                </c:pt>
                <c:pt idx="44">
                  <c:v>9.0000000000000066E-2</c:v>
                </c:pt>
                <c:pt idx="45">
                  <c:v>9.2000000000000068E-2</c:v>
                </c:pt>
                <c:pt idx="46">
                  <c:v>9.400000000000007E-2</c:v>
                </c:pt>
                <c:pt idx="47">
                  <c:v>9.6000000000000071E-2</c:v>
                </c:pt>
                <c:pt idx="48">
                  <c:v>9.8000000000000073E-2</c:v>
                </c:pt>
                <c:pt idx="49">
                  <c:v>0.10000000000000007</c:v>
                </c:pt>
                <c:pt idx="50">
                  <c:v>0.10200000000000008</c:v>
                </c:pt>
                <c:pt idx="51">
                  <c:v>0.10400000000000008</c:v>
                </c:pt>
                <c:pt idx="52">
                  <c:v>0.10600000000000008</c:v>
                </c:pt>
                <c:pt idx="53">
                  <c:v>0.10800000000000008</c:v>
                </c:pt>
                <c:pt idx="54">
                  <c:v>0.11000000000000008</c:v>
                </c:pt>
                <c:pt idx="55">
                  <c:v>0.11200000000000009</c:v>
                </c:pt>
                <c:pt idx="56">
                  <c:v>0.11400000000000009</c:v>
                </c:pt>
                <c:pt idx="57">
                  <c:v>0.11600000000000009</c:v>
                </c:pt>
                <c:pt idx="58">
                  <c:v>0.11800000000000009</c:v>
                </c:pt>
                <c:pt idx="59">
                  <c:v>0.12000000000000009</c:v>
                </c:pt>
                <c:pt idx="60">
                  <c:v>0.12200000000000009</c:v>
                </c:pt>
                <c:pt idx="61">
                  <c:v>0.1240000000000001</c:v>
                </c:pt>
                <c:pt idx="62">
                  <c:v>0.12600000000000008</c:v>
                </c:pt>
                <c:pt idx="63">
                  <c:v>0.12800000000000009</c:v>
                </c:pt>
                <c:pt idx="64">
                  <c:v>0.13000000000000009</c:v>
                </c:pt>
                <c:pt idx="65">
                  <c:v>0.13200000000000009</c:v>
                </c:pt>
                <c:pt idx="66">
                  <c:v>0.13400000000000009</c:v>
                </c:pt>
                <c:pt idx="67">
                  <c:v>0.13600000000000009</c:v>
                </c:pt>
                <c:pt idx="68">
                  <c:v>0.13800000000000009</c:v>
                </c:pt>
                <c:pt idx="69">
                  <c:v>0.1400000000000001</c:v>
                </c:pt>
                <c:pt idx="70">
                  <c:v>0.1420000000000001</c:v>
                </c:pt>
                <c:pt idx="71">
                  <c:v>0.1440000000000001</c:v>
                </c:pt>
                <c:pt idx="72">
                  <c:v>0.1460000000000001</c:v>
                </c:pt>
                <c:pt idx="73">
                  <c:v>0.1480000000000001</c:v>
                </c:pt>
                <c:pt idx="74">
                  <c:v>0.15000000000000011</c:v>
                </c:pt>
                <c:pt idx="75">
                  <c:v>0.15200000000000011</c:v>
                </c:pt>
                <c:pt idx="76">
                  <c:v>0.15400000000000011</c:v>
                </c:pt>
                <c:pt idx="77">
                  <c:v>0.15600000000000011</c:v>
                </c:pt>
                <c:pt idx="78">
                  <c:v>0.15800000000000011</c:v>
                </c:pt>
                <c:pt idx="79">
                  <c:v>0.16000000000000011</c:v>
                </c:pt>
                <c:pt idx="80">
                  <c:v>0.16200000000000012</c:v>
                </c:pt>
                <c:pt idx="81">
                  <c:v>0.16400000000000012</c:v>
                </c:pt>
                <c:pt idx="82">
                  <c:v>0.16600000000000012</c:v>
                </c:pt>
                <c:pt idx="83">
                  <c:v>0.16800000000000012</c:v>
                </c:pt>
                <c:pt idx="84">
                  <c:v>0.17000000000000012</c:v>
                </c:pt>
                <c:pt idx="85">
                  <c:v>0.17200000000000013</c:v>
                </c:pt>
                <c:pt idx="86">
                  <c:v>0.17400000000000013</c:v>
                </c:pt>
                <c:pt idx="87">
                  <c:v>0.17600000000000013</c:v>
                </c:pt>
                <c:pt idx="88">
                  <c:v>0.17800000000000013</c:v>
                </c:pt>
                <c:pt idx="89">
                  <c:v>0.18000000000000013</c:v>
                </c:pt>
                <c:pt idx="90">
                  <c:v>0.18200000000000013</c:v>
                </c:pt>
                <c:pt idx="91">
                  <c:v>0.18400000000000014</c:v>
                </c:pt>
                <c:pt idx="92">
                  <c:v>0.18600000000000014</c:v>
                </c:pt>
                <c:pt idx="93">
                  <c:v>0.18800000000000014</c:v>
                </c:pt>
                <c:pt idx="94">
                  <c:v>0.19000000000000014</c:v>
                </c:pt>
                <c:pt idx="95">
                  <c:v>0.19200000000000014</c:v>
                </c:pt>
                <c:pt idx="96">
                  <c:v>0.19400000000000014</c:v>
                </c:pt>
                <c:pt idx="97">
                  <c:v>0.19600000000000015</c:v>
                </c:pt>
                <c:pt idx="98">
                  <c:v>0.19800000000000015</c:v>
                </c:pt>
                <c:pt idx="99">
                  <c:v>0.20000000000000015</c:v>
                </c:pt>
                <c:pt idx="100">
                  <c:v>0.20200000000000015</c:v>
                </c:pt>
                <c:pt idx="101">
                  <c:v>0.20400000000000015</c:v>
                </c:pt>
                <c:pt idx="102">
                  <c:v>0.20600000000000016</c:v>
                </c:pt>
                <c:pt idx="103">
                  <c:v>0.20800000000000016</c:v>
                </c:pt>
                <c:pt idx="104">
                  <c:v>0.21000000000000016</c:v>
                </c:pt>
                <c:pt idx="105">
                  <c:v>0.21200000000000016</c:v>
                </c:pt>
                <c:pt idx="106">
                  <c:v>0.21400000000000016</c:v>
                </c:pt>
                <c:pt idx="107">
                  <c:v>0.21600000000000016</c:v>
                </c:pt>
                <c:pt idx="108">
                  <c:v>0.21800000000000017</c:v>
                </c:pt>
                <c:pt idx="109">
                  <c:v>0.22000000000000017</c:v>
                </c:pt>
                <c:pt idx="110">
                  <c:v>0.22200000000000017</c:v>
                </c:pt>
                <c:pt idx="111">
                  <c:v>0.22400000000000017</c:v>
                </c:pt>
                <c:pt idx="112">
                  <c:v>0.22600000000000017</c:v>
                </c:pt>
                <c:pt idx="113">
                  <c:v>0.22800000000000017</c:v>
                </c:pt>
                <c:pt idx="114">
                  <c:v>0.23000000000000018</c:v>
                </c:pt>
                <c:pt idx="115">
                  <c:v>0.23200000000000018</c:v>
                </c:pt>
                <c:pt idx="116">
                  <c:v>0.23400000000000018</c:v>
                </c:pt>
                <c:pt idx="117">
                  <c:v>0.23600000000000018</c:v>
                </c:pt>
                <c:pt idx="118">
                  <c:v>0.23800000000000018</c:v>
                </c:pt>
                <c:pt idx="119">
                  <c:v>0.24000000000000019</c:v>
                </c:pt>
                <c:pt idx="120">
                  <c:v>0.24200000000000019</c:v>
                </c:pt>
                <c:pt idx="121">
                  <c:v>0.24400000000000019</c:v>
                </c:pt>
                <c:pt idx="122">
                  <c:v>0.24600000000000019</c:v>
                </c:pt>
                <c:pt idx="123">
                  <c:v>0.24800000000000019</c:v>
                </c:pt>
                <c:pt idx="124">
                  <c:v>0.25000000000000017</c:v>
                </c:pt>
                <c:pt idx="125">
                  <c:v>0.25200000000000017</c:v>
                </c:pt>
                <c:pt idx="126">
                  <c:v>0.25400000000000017</c:v>
                </c:pt>
                <c:pt idx="127">
                  <c:v>0.25600000000000017</c:v>
                </c:pt>
                <c:pt idx="128">
                  <c:v>0.25800000000000017</c:v>
                </c:pt>
                <c:pt idx="129">
                  <c:v>0.26000000000000018</c:v>
                </c:pt>
                <c:pt idx="130">
                  <c:v>0.26200000000000018</c:v>
                </c:pt>
                <c:pt idx="131">
                  <c:v>0.26400000000000018</c:v>
                </c:pt>
                <c:pt idx="132">
                  <c:v>0.26600000000000018</c:v>
                </c:pt>
                <c:pt idx="133">
                  <c:v>0.26800000000000018</c:v>
                </c:pt>
                <c:pt idx="134">
                  <c:v>0.27000000000000018</c:v>
                </c:pt>
                <c:pt idx="135">
                  <c:v>0.27200000000000019</c:v>
                </c:pt>
                <c:pt idx="136">
                  <c:v>0.27400000000000019</c:v>
                </c:pt>
                <c:pt idx="137">
                  <c:v>0.27600000000000019</c:v>
                </c:pt>
                <c:pt idx="138">
                  <c:v>0.27800000000000019</c:v>
                </c:pt>
                <c:pt idx="139">
                  <c:v>0.28000000000000019</c:v>
                </c:pt>
                <c:pt idx="140">
                  <c:v>0.28200000000000019</c:v>
                </c:pt>
                <c:pt idx="141">
                  <c:v>0.2840000000000002</c:v>
                </c:pt>
                <c:pt idx="142">
                  <c:v>0.2860000000000002</c:v>
                </c:pt>
                <c:pt idx="143">
                  <c:v>0.2880000000000002</c:v>
                </c:pt>
                <c:pt idx="144">
                  <c:v>0.2900000000000002</c:v>
                </c:pt>
                <c:pt idx="145">
                  <c:v>0.2920000000000002</c:v>
                </c:pt>
                <c:pt idx="146">
                  <c:v>0.29400000000000021</c:v>
                </c:pt>
                <c:pt idx="147">
                  <c:v>0.29600000000000021</c:v>
                </c:pt>
                <c:pt idx="148">
                  <c:v>0.29800000000000021</c:v>
                </c:pt>
                <c:pt idx="149">
                  <c:v>0.30000000000000021</c:v>
                </c:pt>
                <c:pt idx="150">
                  <c:v>0.30200000000000021</c:v>
                </c:pt>
                <c:pt idx="151">
                  <c:v>0.30400000000000021</c:v>
                </c:pt>
                <c:pt idx="152">
                  <c:v>0.30600000000000022</c:v>
                </c:pt>
                <c:pt idx="153">
                  <c:v>0.30800000000000022</c:v>
                </c:pt>
                <c:pt idx="154">
                  <c:v>0.31000000000000022</c:v>
                </c:pt>
                <c:pt idx="155">
                  <c:v>0.31200000000000022</c:v>
                </c:pt>
                <c:pt idx="156">
                  <c:v>0.31400000000000022</c:v>
                </c:pt>
                <c:pt idx="157">
                  <c:v>0.31600000000000023</c:v>
                </c:pt>
                <c:pt idx="158">
                  <c:v>0.31800000000000023</c:v>
                </c:pt>
                <c:pt idx="159">
                  <c:v>0.32000000000000023</c:v>
                </c:pt>
                <c:pt idx="160">
                  <c:v>0.32200000000000023</c:v>
                </c:pt>
                <c:pt idx="161">
                  <c:v>0.32400000000000023</c:v>
                </c:pt>
                <c:pt idx="162">
                  <c:v>0.32600000000000023</c:v>
                </c:pt>
                <c:pt idx="163">
                  <c:v>0.32800000000000024</c:v>
                </c:pt>
                <c:pt idx="164">
                  <c:v>0.33000000000000024</c:v>
                </c:pt>
                <c:pt idx="165">
                  <c:v>0.33200000000000024</c:v>
                </c:pt>
                <c:pt idx="166">
                  <c:v>0.33400000000000024</c:v>
                </c:pt>
                <c:pt idx="167">
                  <c:v>0.33600000000000024</c:v>
                </c:pt>
                <c:pt idx="168">
                  <c:v>0.33800000000000024</c:v>
                </c:pt>
                <c:pt idx="169">
                  <c:v>0.34000000000000025</c:v>
                </c:pt>
                <c:pt idx="170">
                  <c:v>0.34200000000000025</c:v>
                </c:pt>
                <c:pt idx="171">
                  <c:v>0.34400000000000025</c:v>
                </c:pt>
                <c:pt idx="172">
                  <c:v>0.34600000000000025</c:v>
                </c:pt>
                <c:pt idx="173">
                  <c:v>0.34800000000000025</c:v>
                </c:pt>
                <c:pt idx="174">
                  <c:v>0.35000000000000026</c:v>
                </c:pt>
                <c:pt idx="175">
                  <c:v>0.35200000000000026</c:v>
                </c:pt>
                <c:pt idx="176">
                  <c:v>0.35400000000000026</c:v>
                </c:pt>
                <c:pt idx="177">
                  <c:v>0.35600000000000026</c:v>
                </c:pt>
                <c:pt idx="178">
                  <c:v>0.35800000000000026</c:v>
                </c:pt>
                <c:pt idx="179">
                  <c:v>0.36000000000000026</c:v>
                </c:pt>
                <c:pt idx="180">
                  <c:v>0.36200000000000027</c:v>
                </c:pt>
                <c:pt idx="181">
                  <c:v>0.36400000000000027</c:v>
                </c:pt>
                <c:pt idx="182">
                  <c:v>0.36600000000000027</c:v>
                </c:pt>
                <c:pt idx="183">
                  <c:v>0.36800000000000027</c:v>
                </c:pt>
                <c:pt idx="184">
                  <c:v>0.37000000000000027</c:v>
                </c:pt>
                <c:pt idx="185">
                  <c:v>0.37200000000000027</c:v>
                </c:pt>
                <c:pt idx="186">
                  <c:v>0.37400000000000028</c:v>
                </c:pt>
                <c:pt idx="187">
                  <c:v>0.37600000000000028</c:v>
                </c:pt>
                <c:pt idx="188">
                  <c:v>0.37800000000000028</c:v>
                </c:pt>
                <c:pt idx="189">
                  <c:v>0.38000000000000028</c:v>
                </c:pt>
                <c:pt idx="190">
                  <c:v>0.38200000000000028</c:v>
                </c:pt>
                <c:pt idx="191">
                  <c:v>0.38400000000000029</c:v>
                </c:pt>
                <c:pt idx="192">
                  <c:v>0.38600000000000029</c:v>
                </c:pt>
                <c:pt idx="193">
                  <c:v>0.38800000000000029</c:v>
                </c:pt>
                <c:pt idx="194">
                  <c:v>0.39000000000000029</c:v>
                </c:pt>
                <c:pt idx="195">
                  <c:v>0.39200000000000029</c:v>
                </c:pt>
                <c:pt idx="196">
                  <c:v>0.39400000000000029</c:v>
                </c:pt>
                <c:pt idx="197">
                  <c:v>0.3960000000000003</c:v>
                </c:pt>
                <c:pt idx="198">
                  <c:v>0.3980000000000003</c:v>
                </c:pt>
                <c:pt idx="199">
                  <c:v>0.4000000000000003</c:v>
                </c:pt>
                <c:pt idx="200">
                  <c:v>0.4020000000000003</c:v>
                </c:pt>
                <c:pt idx="201">
                  <c:v>0.4040000000000003</c:v>
                </c:pt>
                <c:pt idx="202">
                  <c:v>0.40600000000000031</c:v>
                </c:pt>
                <c:pt idx="203">
                  <c:v>0.40800000000000031</c:v>
                </c:pt>
                <c:pt idx="204">
                  <c:v>0.41000000000000031</c:v>
                </c:pt>
                <c:pt idx="205">
                  <c:v>0.41200000000000031</c:v>
                </c:pt>
                <c:pt idx="206">
                  <c:v>0.41400000000000031</c:v>
                </c:pt>
                <c:pt idx="207">
                  <c:v>0.41600000000000031</c:v>
                </c:pt>
                <c:pt idx="208">
                  <c:v>0.41800000000000032</c:v>
                </c:pt>
                <c:pt idx="209">
                  <c:v>0.42000000000000032</c:v>
                </c:pt>
                <c:pt idx="210">
                  <c:v>0.42200000000000032</c:v>
                </c:pt>
                <c:pt idx="211">
                  <c:v>0.42400000000000032</c:v>
                </c:pt>
                <c:pt idx="212">
                  <c:v>0.42600000000000032</c:v>
                </c:pt>
                <c:pt idx="213">
                  <c:v>0.42800000000000032</c:v>
                </c:pt>
                <c:pt idx="214">
                  <c:v>0.43000000000000033</c:v>
                </c:pt>
                <c:pt idx="215">
                  <c:v>0.43200000000000033</c:v>
                </c:pt>
                <c:pt idx="216">
                  <c:v>0.43400000000000033</c:v>
                </c:pt>
                <c:pt idx="217">
                  <c:v>0.43600000000000033</c:v>
                </c:pt>
                <c:pt idx="218">
                  <c:v>0.43800000000000033</c:v>
                </c:pt>
                <c:pt idx="219">
                  <c:v>0.44000000000000034</c:v>
                </c:pt>
                <c:pt idx="220">
                  <c:v>0.44200000000000034</c:v>
                </c:pt>
                <c:pt idx="221">
                  <c:v>0.44400000000000034</c:v>
                </c:pt>
                <c:pt idx="222">
                  <c:v>0.44600000000000034</c:v>
                </c:pt>
                <c:pt idx="223">
                  <c:v>0.44800000000000034</c:v>
                </c:pt>
                <c:pt idx="224">
                  <c:v>0.45000000000000034</c:v>
                </c:pt>
                <c:pt idx="225">
                  <c:v>0.45200000000000035</c:v>
                </c:pt>
                <c:pt idx="226">
                  <c:v>0.45400000000000035</c:v>
                </c:pt>
                <c:pt idx="227">
                  <c:v>0.45600000000000035</c:v>
                </c:pt>
                <c:pt idx="228">
                  <c:v>0.45800000000000035</c:v>
                </c:pt>
                <c:pt idx="229">
                  <c:v>0.46000000000000035</c:v>
                </c:pt>
                <c:pt idx="230">
                  <c:v>0.46200000000000035</c:v>
                </c:pt>
                <c:pt idx="231">
                  <c:v>0.46400000000000036</c:v>
                </c:pt>
                <c:pt idx="232">
                  <c:v>0.46600000000000036</c:v>
                </c:pt>
                <c:pt idx="233">
                  <c:v>0.46800000000000036</c:v>
                </c:pt>
                <c:pt idx="234">
                  <c:v>0.47000000000000036</c:v>
                </c:pt>
                <c:pt idx="235">
                  <c:v>0.47200000000000036</c:v>
                </c:pt>
                <c:pt idx="236">
                  <c:v>0.47400000000000037</c:v>
                </c:pt>
                <c:pt idx="237">
                  <c:v>0.47600000000000037</c:v>
                </c:pt>
                <c:pt idx="238">
                  <c:v>0.47800000000000037</c:v>
                </c:pt>
                <c:pt idx="239">
                  <c:v>0.48000000000000037</c:v>
                </c:pt>
                <c:pt idx="240">
                  <c:v>0.48200000000000037</c:v>
                </c:pt>
                <c:pt idx="241">
                  <c:v>0.48400000000000037</c:v>
                </c:pt>
                <c:pt idx="242">
                  <c:v>0.48600000000000038</c:v>
                </c:pt>
                <c:pt idx="243">
                  <c:v>0.48800000000000038</c:v>
                </c:pt>
                <c:pt idx="244">
                  <c:v>0.49000000000000038</c:v>
                </c:pt>
                <c:pt idx="245">
                  <c:v>0.49200000000000038</c:v>
                </c:pt>
                <c:pt idx="246">
                  <c:v>0.49400000000000038</c:v>
                </c:pt>
                <c:pt idx="247">
                  <c:v>0.49600000000000039</c:v>
                </c:pt>
                <c:pt idx="248">
                  <c:v>0.49800000000000039</c:v>
                </c:pt>
                <c:pt idx="249">
                  <c:v>0.50000000000000033</c:v>
                </c:pt>
                <c:pt idx="250">
                  <c:v>0.50200000000000033</c:v>
                </c:pt>
                <c:pt idx="251">
                  <c:v>0.50400000000000034</c:v>
                </c:pt>
                <c:pt idx="252">
                  <c:v>0.50600000000000034</c:v>
                </c:pt>
                <c:pt idx="253">
                  <c:v>0.50800000000000034</c:v>
                </c:pt>
                <c:pt idx="254">
                  <c:v>0.51000000000000034</c:v>
                </c:pt>
                <c:pt idx="255">
                  <c:v>0.51200000000000034</c:v>
                </c:pt>
                <c:pt idx="256">
                  <c:v>0.51400000000000035</c:v>
                </c:pt>
                <c:pt idx="257">
                  <c:v>0.51600000000000035</c:v>
                </c:pt>
                <c:pt idx="258">
                  <c:v>0.51800000000000035</c:v>
                </c:pt>
                <c:pt idx="259">
                  <c:v>0.52000000000000035</c:v>
                </c:pt>
                <c:pt idx="260">
                  <c:v>0.52200000000000035</c:v>
                </c:pt>
                <c:pt idx="261">
                  <c:v>0.52400000000000035</c:v>
                </c:pt>
                <c:pt idx="262">
                  <c:v>0.52600000000000036</c:v>
                </c:pt>
                <c:pt idx="263">
                  <c:v>0.52800000000000036</c:v>
                </c:pt>
                <c:pt idx="264">
                  <c:v>0.53000000000000036</c:v>
                </c:pt>
                <c:pt idx="265">
                  <c:v>0.53200000000000036</c:v>
                </c:pt>
                <c:pt idx="266">
                  <c:v>0.53400000000000036</c:v>
                </c:pt>
                <c:pt idx="267">
                  <c:v>0.53600000000000037</c:v>
                </c:pt>
                <c:pt idx="268">
                  <c:v>0.53800000000000037</c:v>
                </c:pt>
                <c:pt idx="269">
                  <c:v>0.54000000000000037</c:v>
                </c:pt>
                <c:pt idx="270">
                  <c:v>0.54200000000000037</c:v>
                </c:pt>
                <c:pt idx="271">
                  <c:v>0.54400000000000037</c:v>
                </c:pt>
                <c:pt idx="272">
                  <c:v>0.54600000000000037</c:v>
                </c:pt>
                <c:pt idx="273">
                  <c:v>0.54800000000000038</c:v>
                </c:pt>
                <c:pt idx="274">
                  <c:v>0.55000000000000038</c:v>
                </c:pt>
                <c:pt idx="275">
                  <c:v>0.55200000000000038</c:v>
                </c:pt>
                <c:pt idx="276">
                  <c:v>0.55400000000000038</c:v>
                </c:pt>
                <c:pt idx="277">
                  <c:v>0.55600000000000038</c:v>
                </c:pt>
                <c:pt idx="278">
                  <c:v>0.55800000000000038</c:v>
                </c:pt>
                <c:pt idx="279">
                  <c:v>0.56000000000000039</c:v>
                </c:pt>
                <c:pt idx="280">
                  <c:v>0.56200000000000039</c:v>
                </c:pt>
                <c:pt idx="281">
                  <c:v>0.56400000000000039</c:v>
                </c:pt>
                <c:pt idx="282">
                  <c:v>0.56600000000000039</c:v>
                </c:pt>
                <c:pt idx="283">
                  <c:v>0.56800000000000039</c:v>
                </c:pt>
                <c:pt idx="284">
                  <c:v>0.5700000000000004</c:v>
                </c:pt>
                <c:pt idx="285">
                  <c:v>0.5720000000000004</c:v>
                </c:pt>
                <c:pt idx="286">
                  <c:v>0.5740000000000004</c:v>
                </c:pt>
                <c:pt idx="287">
                  <c:v>0.5760000000000004</c:v>
                </c:pt>
                <c:pt idx="288">
                  <c:v>0.5780000000000004</c:v>
                </c:pt>
                <c:pt idx="289">
                  <c:v>0.5800000000000004</c:v>
                </c:pt>
                <c:pt idx="290">
                  <c:v>0.58200000000000041</c:v>
                </c:pt>
                <c:pt idx="291">
                  <c:v>0.58400000000000041</c:v>
                </c:pt>
                <c:pt idx="292">
                  <c:v>0.58600000000000041</c:v>
                </c:pt>
                <c:pt idx="293">
                  <c:v>0.58800000000000041</c:v>
                </c:pt>
                <c:pt idx="294">
                  <c:v>0.59000000000000041</c:v>
                </c:pt>
                <c:pt idx="295">
                  <c:v>0.59200000000000041</c:v>
                </c:pt>
                <c:pt idx="296">
                  <c:v>0.59400000000000042</c:v>
                </c:pt>
                <c:pt idx="297">
                  <c:v>0.59600000000000042</c:v>
                </c:pt>
                <c:pt idx="298">
                  <c:v>0.59800000000000042</c:v>
                </c:pt>
                <c:pt idx="299">
                  <c:v>0.60000000000000042</c:v>
                </c:pt>
                <c:pt idx="300">
                  <c:v>0.60200000000000042</c:v>
                </c:pt>
                <c:pt idx="301">
                  <c:v>0.60400000000000043</c:v>
                </c:pt>
                <c:pt idx="302">
                  <c:v>0.60600000000000043</c:v>
                </c:pt>
                <c:pt idx="303">
                  <c:v>0.60800000000000043</c:v>
                </c:pt>
                <c:pt idx="304">
                  <c:v>0.61000000000000043</c:v>
                </c:pt>
                <c:pt idx="305">
                  <c:v>0.61200000000000043</c:v>
                </c:pt>
                <c:pt idx="306">
                  <c:v>0.61400000000000043</c:v>
                </c:pt>
                <c:pt idx="307">
                  <c:v>0.61600000000000044</c:v>
                </c:pt>
                <c:pt idx="308">
                  <c:v>0.61800000000000044</c:v>
                </c:pt>
                <c:pt idx="309">
                  <c:v>0.62000000000000044</c:v>
                </c:pt>
                <c:pt idx="310">
                  <c:v>0.62200000000000044</c:v>
                </c:pt>
                <c:pt idx="311">
                  <c:v>0.62400000000000044</c:v>
                </c:pt>
                <c:pt idx="312">
                  <c:v>0.62600000000000044</c:v>
                </c:pt>
                <c:pt idx="313">
                  <c:v>0.62800000000000045</c:v>
                </c:pt>
                <c:pt idx="314">
                  <c:v>0.63000000000000045</c:v>
                </c:pt>
                <c:pt idx="315">
                  <c:v>0.63200000000000045</c:v>
                </c:pt>
                <c:pt idx="316">
                  <c:v>0.63400000000000045</c:v>
                </c:pt>
                <c:pt idx="317">
                  <c:v>0.63600000000000045</c:v>
                </c:pt>
                <c:pt idx="318">
                  <c:v>0.63800000000000046</c:v>
                </c:pt>
                <c:pt idx="319">
                  <c:v>0.64000000000000046</c:v>
                </c:pt>
                <c:pt idx="320">
                  <c:v>0.64200000000000046</c:v>
                </c:pt>
                <c:pt idx="321">
                  <c:v>0.64400000000000046</c:v>
                </c:pt>
                <c:pt idx="322">
                  <c:v>0.64600000000000046</c:v>
                </c:pt>
                <c:pt idx="323">
                  <c:v>0.64800000000000046</c:v>
                </c:pt>
                <c:pt idx="324">
                  <c:v>0.65000000000000047</c:v>
                </c:pt>
                <c:pt idx="325">
                  <c:v>0.65200000000000047</c:v>
                </c:pt>
                <c:pt idx="326">
                  <c:v>0.65400000000000047</c:v>
                </c:pt>
                <c:pt idx="327">
                  <c:v>0.65600000000000047</c:v>
                </c:pt>
                <c:pt idx="328">
                  <c:v>0.65800000000000047</c:v>
                </c:pt>
                <c:pt idx="329">
                  <c:v>0.66000000000000048</c:v>
                </c:pt>
                <c:pt idx="330">
                  <c:v>0.66200000000000048</c:v>
                </c:pt>
                <c:pt idx="331">
                  <c:v>0.66400000000000048</c:v>
                </c:pt>
                <c:pt idx="332">
                  <c:v>0.66600000000000048</c:v>
                </c:pt>
                <c:pt idx="333">
                  <c:v>0.66800000000000048</c:v>
                </c:pt>
                <c:pt idx="334">
                  <c:v>0.67000000000000048</c:v>
                </c:pt>
                <c:pt idx="335">
                  <c:v>0.67200000000000049</c:v>
                </c:pt>
                <c:pt idx="336">
                  <c:v>0.67400000000000049</c:v>
                </c:pt>
                <c:pt idx="337">
                  <c:v>0.67600000000000049</c:v>
                </c:pt>
                <c:pt idx="338">
                  <c:v>0.67800000000000049</c:v>
                </c:pt>
                <c:pt idx="339">
                  <c:v>0.68000000000000049</c:v>
                </c:pt>
                <c:pt idx="340">
                  <c:v>0.68200000000000049</c:v>
                </c:pt>
                <c:pt idx="341">
                  <c:v>0.6840000000000005</c:v>
                </c:pt>
                <c:pt idx="342">
                  <c:v>0.6860000000000005</c:v>
                </c:pt>
                <c:pt idx="343">
                  <c:v>0.6880000000000005</c:v>
                </c:pt>
                <c:pt idx="344">
                  <c:v>0.6900000000000005</c:v>
                </c:pt>
                <c:pt idx="345">
                  <c:v>0.6920000000000005</c:v>
                </c:pt>
                <c:pt idx="346">
                  <c:v>0.69400000000000051</c:v>
                </c:pt>
                <c:pt idx="347">
                  <c:v>0.69600000000000051</c:v>
                </c:pt>
                <c:pt idx="348">
                  <c:v>0.69800000000000051</c:v>
                </c:pt>
                <c:pt idx="349">
                  <c:v>0.70000000000000051</c:v>
                </c:pt>
                <c:pt idx="350">
                  <c:v>0.70200000000000051</c:v>
                </c:pt>
                <c:pt idx="351">
                  <c:v>0.70400000000000051</c:v>
                </c:pt>
                <c:pt idx="352">
                  <c:v>0.70600000000000052</c:v>
                </c:pt>
                <c:pt idx="353">
                  <c:v>0.70800000000000052</c:v>
                </c:pt>
                <c:pt idx="354">
                  <c:v>0.71000000000000052</c:v>
                </c:pt>
                <c:pt idx="355">
                  <c:v>0.71200000000000052</c:v>
                </c:pt>
                <c:pt idx="356">
                  <c:v>0.71400000000000052</c:v>
                </c:pt>
                <c:pt idx="357">
                  <c:v>0.71600000000000052</c:v>
                </c:pt>
                <c:pt idx="358">
                  <c:v>0.71800000000000053</c:v>
                </c:pt>
                <c:pt idx="359">
                  <c:v>0.72000000000000053</c:v>
                </c:pt>
                <c:pt idx="360">
                  <c:v>0.72200000000000053</c:v>
                </c:pt>
                <c:pt idx="361">
                  <c:v>0.72400000000000053</c:v>
                </c:pt>
                <c:pt idx="362">
                  <c:v>0.72600000000000053</c:v>
                </c:pt>
                <c:pt idx="363">
                  <c:v>0.72800000000000054</c:v>
                </c:pt>
                <c:pt idx="364">
                  <c:v>0.73000000000000054</c:v>
                </c:pt>
                <c:pt idx="365">
                  <c:v>0.73200000000000054</c:v>
                </c:pt>
                <c:pt idx="366">
                  <c:v>0.73400000000000054</c:v>
                </c:pt>
                <c:pt idx="367">
                  <c:v>0.73600000000000054</c:v>
                </c:pt>
                <c:pt idx="368">
                  <c:v>0.73800000000000054</c:v>
                </c:pt>
                <c:pt idx="369">
                  <c:v>0.74000000000000055</c:v>
                </c:pt>
                <c:pt idx="370">
                  <c:v>0.74200000000000055</c:v>
                </c:pt>
                <c:pt idx="371">
                  <c:v>0.74400000000000055</c:v>
                </c:pt>
                <c:pt idx="372">
                  <c:v>0.74600000000000055</c:v>
                </c:pt>
                <c:pt idx="373">
                  <c:v>0.74800000000000055</c:v>
                </c:pt>
                <c:pt idx="374">
                  <c:v>0.75000000000000056</c:v>
                </c:pt>
                <c:pt idx="375">
                  <c:v>0.75200000000000056</c:v>
                </c:pt>
                <c:pt idx="376">
                  <c:v>0.75400000000000056</c:v>
                </c:pt>
                <c:pt idx="377">
                  <c:v>0.75600000000000056</c:v>
                </c:pt>
                <c:pt idx="378">
                  <c:v>0.75800000000000056</c:v>
                </c:pt>
                <c:pt idx="379">
                  <c:v>0.76000000000000056</c:v>
                </c:pt>
                <c:pt idx="380">
                  <c:v>0.76200000000000057</c:v>
                </c:pt>
                <c:pt idx="381">
                  <c:v>0.76400000000000057</c:v>
                </c:pt>
                <c:pt idx="382">
                  <c:v>0.76600000000000057</c:v>
                </c:pt>
                <c:pt idx="383">
                  <c:v>0.76800000000000057</c:v>
                </c:pt>
                <c:pt idx="384">
                  <c:v>0.77000000000000057</c:v>
                </c:pt>
                <c:pt idx="385">
                  <c:v>0.77200000000000057</c:v>
                </c:pt>
                <c:pt idx="386">
                  <c:v>0.77400000000000058</c:v>
                </c:pt>
                <c:pt idx="387">
                  <c:v>0.77600000000000058</c:v>
                </c:pt>
                <c:pt idx="388">
                  <c:v>0.77800000000000058</c:v>
                </c:pt>
                <c:pt idx="389">
                  <c:v>0.78000000000000058</c:v>
                </c:pt>
                <c:pt idx="390">
                  <c:v>0.78200000000000058</c:v>
                </c:pt>
                <c:pt idx="391">
                  <c:v>0.78400000000000059</c:v>
                </c:pt>
                <c:pt idx="392">
                  <c:v>0.78600000000000059</c:v>
                </c:pt>
                <c:pt idx="393">
                  <c:v>0.78800000000000059</c:v>
                </c:pt>
                <c:pt idx="394">
                  <c:v>0.79000000000000059</c:v>
                </c:pt>
                <c:pt idx="395">
                  <c:v>0.79200000000000059</c:v>
                </c:pt>
                <c:pt idx="396">
                  <c:v>0.79400000000000059</c:v>
                </c:pt>
                <c:pt idx="397">
                  <c:v>0.7960000000000006</c:v>
                </c:pt>
                <c:pt idx="398">
                  <c:v>0.7980000000000006</c:v>
                </c:pt>
                <c:pt idx="399">
                  <c:v>0.8000000000000006</c:v>
                </c:pt>
                <c:pt idx="400">
                  <c:v>0.8020000000000006</c:v>
                </c:pt>
                <c:pt idx="401">
                  <c:v>0.8040000000000006</c:v>
                </c:pt>
                <c:pt idx="402">
                  <c:v>0.8060000000000006</c:v>
                </c:pt>
                <c:pt idx="403">
                  <c:v>0.80800000000000061</c:v>
                </c:pt>
                <c:pt idx="404">
                  <c:v>0.81000000000000061</c:v>
                </c:pt>
                <c:pt idx="405">
                  <c:v>0.81200000000000061</c:v>
                </c:pt>
                <c:pt idx="406">
                  <c:v>0.81400000000000061</c:v>
                </c:pt>
                <c:pt idx="407">
                  <c:v>0.81600000000000061</c:v>
                </c:pt>
                <c:pt idx="408">
                  <c:v>0.81800000000000062</c:v>
                </c:pt>
                <c:pt idx="409">
                  <c:v>0.82000000000000062</c:v>
                </c:pt>
                <c:pt idx="410">
                  <c:v>0.82200000000000062</c:v>
                </c:pt>
                <c:pt idx="411">
                  <c:v>0.82400000000000062</c:v>
                </c:pt>
                <c:pt idx="412">
                  <c:v>0.82600000000000062</c:v>
                </c:pt>
                <c:pt idx="413">
                  <c:v>0.82800000000000062</c:v>
                </c:pt>
                <c:pt idx="414">
                  <c:v>0.83000000000000063</c:v>
                </c:pt>
                <c:pt idx="415">
                  <c:v>0.83200000000000063</c:v>
                </c:pt>
                <c:pt idx="416">
                  <c:v>0.83400000000000063</c:v>
                </c:pt>
                <c:pt idx="417">
                  <c:v>0.83600000000000063</c:v>
                </c:pt>
                <c:pt idx="418">
                  <c:v>0.83800000000000063</c:v>
                </c:pt>
                <c:pt idx="419">
                  <c:v>0.84000000000000064</c:v>
                </c:pt>
                <c:pt idx="420">
                  <c:v>0.84200000000000064</c:v>
                </c:pt>
                <c:pt idx="421">
                  <c:v>0.84400000000000064</c:v>
                </c:pt>
                <c:pt idx="422">
                  <c:v>0.84600000000000064</c:v>
                </c:pt>
                <c:pt idx="423">
                  <c:v>0.84800000000000064</c:v>
                </c:pt>
                <c:pt idx="424">
                  <c:v>0.85000000000000064</c:v>
                </c:pt>
                <c:pt idx="425">
                  <c:v>0.85200000000000065</c:v>
                </c:pt>
                <c:pt idx="426">
                  <c:v>0.85400000000000065</c:v>
                </c:pt>
                <c:pt idx="427">
                  <c:v>0.85600000000000065</c:v>
                </c:pt>
                <c:pt idx="428">
                  <c:v>0.85800000000000065</c:v>
                </c:pt>
                <c:pt idx="429">
                  <c:v>0.86000000000000065</c:v>
                </c:pt>
                <c:pt idx="430">
                  <c:v>0.86200000000000065</c:v>
                </c:pt>
                <c:pt idx="431">
                  <c:v>0.86400000000000066</c:v>
                </c:pt>
                <c:pt idx="432">
                  <c:v>0.86600000000000066</c:v>
                </c:pt>
                <c:pt idx="433">
                  <c:v>0.86800000000000066</c:v>
                </c:pt>
                <c:pt idx="434">
                  <c:v>0.87000000000000066</c:v>
                </c:pt>
                <c:pt idx="435">
                  <c:v>0.87200000000000066</c:v>
                </c:pt>
                <c:pt idx="436">
                  <c:v>0.87400000000000067</c:v>
                </c:pt>
                <c:pt idx="437">
                  <c:v>0.87600000000000067</c:v>
                </c:pt>
                <c:pt idx="438">
                  <c:v>0.87800000000000067</c:v>
                </c:pt>
                <c:pt idx="439">
                  <c:v>0.88000000000000067</c:v>
                </c:pt>
                <c:pt idx="440">
                  <c:v>0.88200000000000067</c:v>
                </c:pt>
                <c:pt idx="441">
                  <c:v>0.88400000000000067</c:v>
                </c:pt>
                <c:pt idx="442">
                  <c:v>0.88600000000000068</c:v>
                </c:pt>
                <c:pt idx="443">
                  <c:v>0.88800000000000068</c:v>
                </c:pt>
                <c:pt idx="444">
                  <c:v>0.89000000000000068</c:v>
                </c:pt>
                <c:pt idx="445">
                  <c:v>0.89200000000000068</c:v>
                </c:pt>
                <c:pt idx="446">
                  <c:v>0.89400000000000068</c:v>
                </c:pt>
                <c:pt idx="447">
                  <c:v>0.89600000000000068</c:v>
                </c:pt>
                <c:pt idx="448">
                  <c:v>0.89800000000000069</c:v>
                </c:pt>
                <c:pt idx="449">
                  <c:v>0.90000000000000069</c:v>
                </c:pt>
                <c:pt idx="450">
                  <c:v>0.90200000000000069</c:v>
                </c:pt>
                <c:pt idx="451">
                  <c:v>0.90400000000000069</c:v>
                </c:pt>
                <c:pt idx="452">
                  <c:v>0.90600000000000069</c:v>
                </c:pt>
                <c:pt idx="453">
                  <c:v>0.9080000000000007</c:v>
                </c:pt>
                <c:pt idx="454">
                  <c:v>0.9100000000000007</c:v>
                </c:pt>
                <c:pt idx="455">
                  <c:v>0.9120000000000007</c:v>
                </c:pt>
                <c:pt idx="456">
                  <c:v>0.9140000000000007</c:v>
                </c:pt>
                <c:pt idx="457">
                  <c:v>0.9160000000000007</c:v>
                </c:pt>
                <c:pt idx="458">
                  <c:v>0.9180000000000007</c:v>
                </c:pt>
                <c:pt idx="459">
                  <c:v>0.92000000000000071</c:v>
                </c:pt>
                <c:pt idx="460">
                  <c:v>0.92200000000000071</c:v>
                </c:pt>
                <c:pt idx="461">
                  <c:v>0.92400000000000071</c:v>
                </c:pt>
                <c:pt idx="462">
                  <c:v>0.92600000000000071</c:v>
                </c:pt>
                <c:pt idx="463">
                  <c:v>0.92800000000000071</c:v>
                </c:pt>
                <c:pt idx="464">
                  <c:v>0.93000000000000071</c:v>
                </c:pt>
                <c:pt idx="465">
                  <c:v>0.93200000000000072</c:v>
                </c:pt>
                <c:pt idx="466">
                  <c:v>0.93400000000000072</c:v>
                </c:pt>
                <c:pt idx="467">
                  <c:v>0.93600000000000072</c:v>
                </c:pt>
                <c:pt idx="468">
                  <c:v>0.93800000000000072</c:v>
                </c:pt>
                <c:pt idx="469">
                  <c:v>0.94000000000000072</c:v>
                </c:pt>
                <c:pt idx="470">
                  <c:v>0.94200000000000073</c:v>
                </c:pt>
                <c:pt idx="471">
                  <c:v>0.94400000000000073</c:v>
                </c:pt>
                <c:pt idx="472">
                  <c:v>0.94600000000000073</c:v>
                </c:pt>
                <c:pt idx="473">
                  <c:v>0.94800000000000073</c:v>
                </c:pt>
                <c:pt idx="474">
                  <c:v>0.95000000000000073</c:v>
                </c:pt>
                <c:pt idx="475">
                  <c:v>0.95200000000000073</c:v>
                </c:pt>
                <c:pt idx="476">
                  <c:v>0.95400000000000074</c:v>
                </c:pt>
                <c:pt idx="477">
                  <c:v>0.95600000000000074</c:v>
                </c:pt>
                <c:pt idx="478">
                  <c:v>0.95800000000000074</c:v>
                </c:pt>
                <c:pt idx="479">
                  <c:v>0.96000000000000074</c:v>
                </c:pt>
                <c:pt idx="480">
                  <c:v>0.96200000000000074</c:v>
                </c:pt>
                <c:pt idx="481">
                  <c:v>0.96400000000000075</c:v>
                </c:pt>
                <c:pt idx="482">
                  <c:v>0.96600000000000075</c:v>
                </c:pt>
                <c:pt idx="483">
                  <c:v>0.96800000000000075</c:v>
                </c:pt>
                <c:pt idx="484">
                  <c:v>0.97000000000000075</c:v>
                </c:pt>
                <c:pt idx="485">
                  <c:v>0.97200000000000075</c:v>
                </c:pt>
                <c:pt idx="486">
                  <c:v>0.97400000000000075</c:v>
                </c:pt>
                <c:pt idx="487">
                  <c:v>0.97600000000000076</c:v>
                </c:pt>
                <c:pt idx="488">
                  <c:v>0.97800000000000076</c:v>
                </c:pt>
                <c:pt idx="489">
                  <c:v>0.98000000000000076</c:v>
                </c:pt>
                <c:pt idx="490">
                  <c:v>0.98200000000000076</c:v>
                </c:pt>
                <c:pt idx="491">
                  <c:v>0.98400000000000076</c:v>
                </c:pt>
                <c:pt idx="492">
                  <c:v>0.98600000000000076</c:v>
                </c:pt>
                <c:pt idx="493">
                  <c:v>0.98800000000000077</c:v>
                </c:pt>
                <c:pt idx="494">
                  <c:v>0.99000000000000077</c:v>
                </c:pt>
                <c:pt idx="495">
                  <c:v>0.99200000000000077</c:v>
                </c:pt>
                <c:pt idx="496">
                  <c:v>0.99400000000000077</c:v>
                </c:pt>
                <c:pt idx="497">
                  <c:v>0.99600000000000077</c:v>
                </c:pt>
                <c:pt idx="498">
                  <c:v>0.99800000000000078</c:v>
                </c:pt>
                <c:pt idx="499">
                  <c:v>1.0000000000000007</c:v>
                </c:pt>
                <c:pt idx="500">
                  <c:v>1.0020000000000007</c:v>
                </c:pt>
                <c:pt idx="501">
                  <c:v>1.0040000000000007</c:v>
                </c:pt>
                <c:pt idx="502">
                  <c:v>1.0060000000000007</c:v>
                </c:pt>
                <c:pt idx="503">
                  <c:v>1.0080000000000007</c:v>
                </c:pt>
                <c:pt idx="504">
                  <c:v>1.0100000000000007</c:v>
                </c:pt>
                <c:pt idx="505">
                  <c:v>1.0120000000000007</c:v>
                </c:pt>
                <c:pt idx="506">
                  <c:v>1.0140000000000007</c:v>
                </c:pt>
                <c:pt idx="507">
                  <c:v>1.0160000000000007</c:v>
                </c:pt>
                <c:pt idx="508">
                  <c:v>1.0180000000000007</c:v>
                </c:pt>
                <c:pt idx="509">
                  <c:v>1.0200000000000007</c:v>
                </c:pt>
                <c:pt idx="510">
                  <c:v>1.0220000000000007</c:v>
                </c:pt>
                <c:pt idx="511">
                  <c:v>1.0240000000000007</c:v>
                </c:pt>
                <c:pt idx="512">
                  <c:v>1.0260000000000007</c:v>
                </c:pt>
                <c:pt idx="513">
                  <c:v>1.0280000000000007</c:v>
                </c:pt>
                <c:pt idx="514">
                  <c:v>1.0300000000000007</c:v>
                </c:pt>
                <c:pt idx="515">
                  <c:v>1.0320000000000007</c:v>
                </c:pt>
                <c:pt idx="516">
                  <c:v>1.0340000000000007</c:v>
                </c:pt>
                <c:pt idx="517">
                  <c:v>1.0360000000000007</c:v>
                </c:pt>
                <c:pt idx="518">
                  <c:v>1.0380000000000007</c:v>
                </c:pt>
                <c:pt idx="519">
                  <c:v>1.0400000000000007</c:v>
                </c:pt>
                <c:pt idx="520">
                  <c:v>1.0420000000000007</c:v>
                </c:pt>
                <c:pt idx="521">
                  <c:v>1.0440000000000007</c:v>
                </c:pt>
                <c:pt idx="522">
                  <c:v>1.0460000000000007</c:v>
                </c:pt>
                <c:pt idx="523">
                  <c:v>1.0480000000000007</c:v>
                </c:pt>
                <c:pt idx="524">
                  <c:v>1.0500000000000007</c:v>
                </c:pt>
                <c:pt idx="525">
                  <c:v>1.0520000000000007</c:v>
                </c:pt>
                <c:pt idx="526">
                  <c:v>1.0540000000000007</c:v>
                </c:pt>
                <c:pt idx="527">
                  <c:v>1.0560000000000007</c:v>
                </c:pt>
                <c:pt idx="528">
                  <c:v>1.0580000000000007</c:v>
                </c:pt>
                <c:pt idx="529">
                  <c:v>1.0600000000000007</c:v>
                </c:pt>
                <c:pt idx="530">
                  <c:v>1.0620000000000007</c:v>
                </c:pt>
                <c:pt idx="531">
                  <c:v>1.0640000000000007</c:v>
                </c:pt>
                <c:pt idx="532">
                  <c:v>1.0660000000000007</c:v>
                </c:pt>
                <c:pt idx="533">
                  <c:v>1.0680000000000007</c:v>
                </c:pt>
                <c:pt idx="534">
                  <c:v>1.0700000000000007</c:v>
                </c:pt>
                <c:pt idx="535">
                  <c:v>1.0720000000000007</c:v>
                </c:pt>
                <c:pt idx="536">
                  <c:v>1.0740000000000007</c:v>
                </c:pt>
                <c:pt idx="537">
                  <c:v>1.0760000000000007</c:v>
                </c:pt>
                <c:pt idx="538">
                  <c:v>1.0780000000000007</c:v>
                </c:pt>
                <c:pt idx="539">
                  <c:v>1.0800000000000007</c:v>
                </c:pt>
                <c:pt idx="540">
                  <c:v>1.0820000000000007</c:v>
                </c:pt>
                <c:pt idx="541">
                  <c:v>1.0840000000000007</c:v>
                </c:pt>
                <c:pt idx="542">
                  <c:v>1.0860000000000007</c:v>
                </c:pt>
                <c:pt idx="543">
                  <c:v>1.0880000000000007</c:v>
                </c:pt>
                <c:pt idx="544">
                  <c:v>1.0900000000000007</c:v>
                </c:pt>
                <c:pt idx="545">
                  <c:v>1.0920000000000007</c:v>
                </c:pt>
                <c:pt idx="546">
                  <c:v>1.0940000000000007</c:v>
                </c:pt>
                <c:pt idx="547">
                  <c:v>1.0960000000000008</c:v>
                </c:pt>
                <c:pt idx="548">
                  <c:v>1.0980000000000008</c:v>
                </c:pt>
                <c:pt idx="549">
                  <c:v>1.1000000000000008</c:v>
                </c:pt>
                <c:pt idx="550">
                  <c:v>1.1020000000000008</c:v>
                </c:pt>
                <c:pt idx="551">
                  <c:v>1.1040000000000008</c:v>
                </c:pt>
                <c:pt idx="552">
                  <c:v>1.1060000000000008</c:v>
                </c:pt>
                <c:pt idx="553">
                  <c:v>1.1080000000000008</c:v>
                </c:pt>
                <c:pt idx="554">
                  <c:v>1.1100000000000008</c:v>
                </c:pt>
                <c:pt idx="555">
                  <c:v>1.1120000000000008</c:v>
                </c:pt>
                <c:pt idx="556">
                  <c:v>1.1140000000000008</c:v>
                </c:pt>
                <c:pt idx="557">
                  <c:v>1.1160000000000008</c:v>
                </c:pt>
                <c:pt idx="558">
                  <c:v>1.1180000000000008</c:v>
                </c:pt>
                <c:pt idx="559">
                  <c:v>1.1200000000000008</c:v>
                </c:pt>
                <c:pt idx="560">
                  <c:v>1.1220000000000008</c:v>
                </c:pt>
                <c:pt idx="561">
                  <c:v>1.1240000000000008</c:v>
                </c:pt>
                <c:pt idx="562">
                  <c:v>1.1260000000000008</c:v>
                </c:pt>
                <c:pt idx="563">
                  <c:v>1.1280000000000008</c:v>
                </c:pt>
                <c:pt idx="564">
                  <c:v>1.1300000000000008</c:v>
                </c:pt>
                <c:pt idx="565">
                  <c:v>1.1320000000000008</c:v>
                </c:pt>
                <c:pt idx="566">
                  <c:v>1.1340000000000008</c:v>
                </c:pt>
                <c:pt idx="567">
                  <c:v>1.1360000000000008</c:v>
                </c:pt>
                <c:pt idx="568">
                  <c:v>1.1380000000000008</c:v>
                </c:pt>
                <c:pt idx="569">
                  <c:v>1.1400000000000008</c:v>
                </c:pt>
                <c:pt idx="570">
                  <c:v>1.1420000000000008</c:v>
                </c:pt>
                <c:pt idx="571">
                  <c:v>1.1440000000000008</c:v>
                </c:pt>
                <c:pt idx="572">
                  <c:v>1.1460000000000008</c:v>
                </c:pt>
                <c:pt idx="573">
                  <c:v>1.1480000000000008</c:v>
                </c:pt>
                <c:pt idx="574">
                  <c:v>1.1500000000000008</c:v>
                </c:pt>
                <c:pt idx="575">
                  <c:v>1.1520000000000008</c:v>
                </c:pt>
                <c:pt idx="576">
                  <c:v>1.1540000000000008</c:v>
                </c:pt>
                <c:pt idx="577">
                  <c:v>1.1560000000000008</c:v>
                </c:pt>
                <c:pt idx="578">
                  <c:v>1.1580000000000008</c:v>
                </c:pt>
                <c:pt idx="579">
                  <c:v>1.1600000000000008</c:v>
                </c:pt>
                <c:pt idx="580">
                  <c:v>1.1620000000000008</c:v>
                </c:pt>
                <c:pt idx="581">
                  <c:v>1.1640000000000008</c:v>
                </c:pt>
                <c:pt idx="582">
                  <c:v>1.1660000000000008</c:v>
                </c:pt>
                <c:pt idx="583">
                  <c:v>1.1680000000000008</c:v>
                </c:pt>
                <c:pt idx="584">
                  <c:v>1.1700000000000008</c:v>
                </c:pt>
                <c:pt idx="585">
                  <c:v>1.1720000000000008</c:v>
                </c:pt>
                <c:pt idx="586">
                  <c:v>1.1740000000000008</c:v>
                </c:pt>
                <c:pt idx="587">
                  <c:v>1.1760000000000008</c:v>
                </c:pt>
                <c:pt idx="588">
                  <c:v>1.1780000000000008</c:v>
                </c:pt>
                <c:pt idx="589">
                  <c:v>1.1800000000000008</c:v>
                </c:pt>
                <c:pt idx="590">
                  <c:v>1.1820000000000008</c:v>
                </c:pt>
                <c:pt idx="591">
                  <c:v>1.1840000000000008</c:v>
                </c:pt>
                <c:pt idx="592">
                  <c:v>1.1860000000000008</c:v>
                </c:pt>
                <c:pt idx="593">
                  <c:v>1.1880000000000008</c:v>
                </c:pt>
                <c:pt idx="594">
                  <c:v>1.1900000000000008</c:v>
                </c:pt>
                <c:pt idx="595">
                  <c:v>1.1920000000000008</c:v>
                </c:pt>
                <c:pt idx="596">
                  <c:v>1.1940000000000008</c:v>
                </c:pt>
                <c:pt idx="597">
                  <c:v>1.1960000000000008</c:v>
                </c:pt>
                <c:pt idx="598">
                  <c:v>1.1980000000000008</c:v>
                </c:pt>
                <c:pt idx="599">
                  <c:v>1.2000000000000008</c:v>
                </c:pt>
                <c:pt idx="600">
                  <c:v>1.2020000000000008</c:v>
                </c:pt>
                <c:pt idx="601">
                  <c:v>1.2040000000000008</c:v>
                </c:pt>
                <c:pt idx="602">
                  <c:v>1.2060000000000008</c:v>
                </c:pt>
                <c:pt idx="603">
                  <c:v>1.2080000000000009</c:v>
                </c:pt>
                <c:pt idx="604">
                  <c:v>1.2100000000000009</c:v>
                </c:pt>
                <c:pt idx="605">
                  <c:v>1.2120000000000009</c:v>
                </c:pt>
                <c:pt idx="606">
                  <c:v>1.2140000000000009</c:v>
                </c:pt>
                <c:pt idx="607">
                  <c:v>1.2160000000000009</c:v>
                </c:pt>
                <c:pt idx="608">
                  <c:v>1.2180000000000009</c:v>
                </c:pt>
                <c:pt idx="609">
                  <c:v>1.2200000000000009</c:v>
                </c:pt>
                <c:pt idx="610">
                  <c:v>1.2220000000000009</c:v>
                </c:pt>
                <c:pt idx="611">
                  <c:v>1.2240000000000009</c:v>
                </c:pt>
                <c:pt idx="612">
                  <c:v>1.2260000000000009</c:v>
                </c:pt>
                <c:pt idx="613">
                  <c:v>1.2280000000000009</c:v>
                </c:pt>
                <c:pt idx="614">
                  <c:v>1.2300000000000009</c:v>
                </c:pt>
                <c:pt idx="615">
                  <c:v>1.2320000000000009</c:v>
                </c:pt>
                <c:pt idx="616">
                  <c:v>1.2340000000000009</c:v>
                </c:pt>
                <c:pt idx="617">
                  <c:v>1.2360000000000009</c:v>
                </c:pt>
                <c:pt idx="618">
                  <c:v>1.2380000000000009</c:v>
                </c:pt>
                <c:pt idx="619">
                  <c:v>1.2400000000000009</c:v>
                </c:pt>
                <c:pt idx="620">
                  <c:v>1.2420000000000009</c:v>
                </c:pt>
                <c:pt idx="621">
                  <c:v>1.2440000000000009</c:v>
                </c:pt>
                <c:pt idx="622">
                  <c:v>1.2460000000000009</c:v>
                </c:pt>
                <c:pt idx="623">
                  <c:v>1.2480000000000009</c:v>
                </c:pt>
                <c:pt idx="624">
                  <c:v>1.2500000000000009</c:v>
                </c:pt>
                <c:pt idx="625">
                  <c:v>1.2520000000000009</c:v>
                </c:pt>
                <c:pt idx="626">
                  <c:v>1.2540000000000009</c:v>
                </c:pt>
                <c:pt idx="627">
                  <c:v>1.2560000000000009</c:v>
                </c:pt>
                <c:pt idx="628">
                  <c:v>1.2580000000000009</c:v>
                </c:pt>
                <c:pt idx="629">
                  <c:v>1.2600000000000009</c:v>
                </c:pt>
                <c:pt idx="630">
                  <c:v>1.2620000000000009</c:v>
                </c:pt>
                <c:pt idx="631">
                  <c:v>1.2640000000000009</c:v>
                </c:pt>
                <c:pt idx="632">
                  <c:v>1.2660000000000009</c:v>
                </c:pt>
                <c:pt idx="633">
                  <c:v>1.2680000000000009</c:v>
                </c:pt>
                <c:pt idx="634">
                  <c:v>1.2700000000000009</c:v>
                </c:pt>
                <c:pt idx="635">
                  <c:v>1.2720000000000009</c:v>
                </c:pt>
                <c:pt idx="636">
                  <c:v>1.2740000000000009</c:v>
                </c:pt>
                <c:pt idx="637">
                  <c:v>1.2760000000000009</c:v>
                </c:pt>
                <c:pt idx="638">
                  <c:v>1.2780000000000009</c:v>
                </c:pt>
                <c:pt idx="639">
                  <c:v>1.2800000000000009</c:v>
                </c:pt>
                <c:pt idx="640">
                  <c:v>1.2820000000000009</c:v>
                </c:pt>
                <c:pt idx="641">
                  <c:v>1.2840000000000009</c:v>
                </c:pt>
                <c:pt idx="642">
                  <c:v>1.2860000000000009</c:v>
                </c:pt>
                <c:pt idx="643">
                  <c:v>1.2880000000000009</c:v>
                </c:pt>
                <c:pt idx="644">
                  <c:v>1.2900000000000009</c:v>
                </c:pt>
                <c:pt idx="645">
                  <c:v>1.2920000000000009</c:v>
                </c:pt>
                <c:pt idx="646">
                  <c:v>1.2940000000000009</c:v>
                </c:pt>
                <c:pt idx="647">
                  <c:v>1.2960000000000009</c:v>
                </c:pt>
                <c:pt idx="648">
                  <c:v>1.2980000000000009</c:v>
                </c:pt>
                <c:pt idx="649">
                  <c:v>1.3000000000000009</c:v>
                </c:pt>
                <c:pt idx="650">
                  <c:v>1.3020000000000009</c:v>
                </c:pt>
                <c:pt idx="651">
                  <c:v>1.3040000000000009</c:v>
                </c:pt>
                <c:pt idx="652">
                  <c:v>1.3060000000000009</c:v>
                </c:pt>
                <c:pt idx="653">
                  <c:v>1.3080000000000009</c:v>
                </c:pt>
                <c:pt idx="654">
                  <c:v>1.3100000000000009</c:v>
                </c:pt>
                <c:pt idx="655">
                  <c:v>1.3120000000000009</c:v>
                </c:pt>
                <c:pt idx="656">
                  <c:v>1.3140000000000009</c:v>
                </c:pt>
                <c:pt idx="657">
                  <c:v>1.3160000000000009</c:v>
                </c:pt>
                <c:pt idx="658">
                  <c:v>1.3180000000000009</c:v>
                </c:pt>
                <c:pt idx="659">
                  <c:v>1.320000000000001</c:v>
                </c:pt>
                <c:pt idx="660">
                  <c:v>1.322000000000001</c:v>
                </c:pt>
                <c:pt idx="661">
                  <c:v>1.324000000000001</c:v>
                </c:pt>
                <c:pt idx="662">
                  <c:v>1.326000000000001</c:v>
                </c:pt>
                <c:pt idx="663">
                  <c:v>1.328000000000001</c:v>
                </c:pt>
                <c:pt idx="664">
                  <c:v>1.330000000000001</c:v>
                </c:pt>
                <c:pt idx="665">
                  <c:v>1.332000000000001</c:v>
                </c:pt>
                <c:pt idx="666">
                  <c:v>1.334000000000001</c:v>
                </c:pt>
                <c:pt idx="667">
                  <c:v>1.336000000000001</c:v>
                </c:pt>
                <c:pt idx="668">
                  <c:v>1.338000000000001</c:v>
                </c:pt>
                <c:pt idx="669">
                  <c:v>1.340000000000001</c:v>
                </c:pt>
                <c:pt idx="670">
                  <c:v>1.342000000000001</c:v>
                </c:pt>
                <c:pt idx="671">
                  <c:v>1.344000000000001</c:v>
                </c:pt>
                <c:pt idx="672">
                  <c:v>1.346000000000001</c:v>
                </c:pt>
                <c:pt idx="673">
                  <c:v>1.348000000000001</c:v>
                </c:pt>
                <c:pt idx="674">
                  <c:v>1.350000000000001</c:v>
                </c:pt>
                <c:pt idx="675">
                  <c:v>1.352000000000001</c:v>
                </c:pt>
                <c:pt idx="676">
                  <c:v>1.354000000000001</c:v>
                </c:pt>
                <c:pt idx="677">
                  <c:v>1.356000000000001</c:v>
                </c:pt>
                <c:pt idx="678">
                  <c:v>1.358000000000001</c:v>
                </c:pt>
                <c:pt idx="679">
                  <c:v>1.360000000000001</c:v>
                </c:pt>
                <c:pt idx="680">
                  <c:v>1.362000000000001</c:v>
                </c:pt>
                <c:pt idx="681">
                  <c:v>1.364000000000001</c:v>
                </c:pt>
                <c:pt idx="682">
                  <c:v>1.366000000000001</c:v>
                </c:pt>
                <c:pt idx="683">
                  <c:v>1.368000000000001</c:v>
                </c:pt>
                <c:pt idx="684">
                  <c:v>1.370000000000001</c:v>
                </c:pt>
                <c:pt idx="685">
                  <c:v>1.372000000000001</c:v>
                </c:pt>
                <c:pt idx="686">
                  <c:v>1.374000000000001</c:v>
                </c:pt>
                <c:pt idx="687">
                  <c:v>1.376000000000001</c:v>
                </c:pt>
                <c:pt idx="688">
                  <c:v>1.378000000000001</c:v>
                </c:pt>
                <c:pt idx="689">
                  <c:v>1.380000000000001</c:v>
                </c:pt>
                <c:pt idx="690">
                  <c:v>1.382000000000001</c:v>
                </c:pt>
                <c:pt idx="691">
                  <c:v>1.384000000000001</c:v>
                </c:pt>
                <c:pt idx="692">
                  <c:v>1.386000000000001</c:v>
                </c:pt>
                <c:pt idx="693">
                  <c:v>1.388000000000001</c:v>
                </c:pt>
                <c:pt idx="694">
                  <c:v>1.390000000000001</c:v>
                </c:pt>
                <c:pt idx="695">
                  <c:v>1.392000000000001</c:v>
                </c:pt>
                <c:pt idx="696">
                  <c:v>1.394000000000001</c:v>
                </c:pt>
                <c:pt idx="697">
                  <c:v>1.396000000000001</c:v>
                </c:pt>
                <c:pt idx="698">
                  <c:v>1.398000000000001</c:v>
                </c:pt>
                <c:pt idx="699">
                  <c:v>1.400000000000001</c:v>
                </c:pt>
                <c:pt idx="700">
                  <c:v>1.402000000000001</c:v>
                </c:pt>
                <c:pt idx="701">
                  <c:v>1.404000000000001</c:v>
                </c:pt>
                <c:pt idx="702">
                  <c:v>1.406000000000001</c:v>
                </c:pt>
                <c:pt idx="703">
                  <c:v>1.408000000000001</c:v>
                </c:pt>
                <c:pt idx="704">
                  <c:v>1.410000000000001</c:v>
                </c:pt>
                <c:pt idx="705">
                  <c:v>1.412000000000001</c:v>
                </c:pt>
                <c:pt idx="706">
                  <c:v>1.414000000000001</c:v>
                </c:pt>
                <c:pt idx="707">
                  <c:v>1.416000000000001</c:v>
                </c:pt>
                <c:pt idx="708">
                  <c:v>1.418000000000001</c:v>
                </c:pt>
                <c:pt idx="709">
                  <c:v>1.420000000000001</c:v>
                </c:pt>
                <c:pt idx="710">
                  <c:v>1.422000000000001</c:v>
                </c:pt>
                <c:pt idx="711">
                  <c:v>1.424000000000001</c:v>
                </c:pt>
                <c:pt idx="712">
                  <c:v>1.426000000000001</c:v>
                </c:pt>
                <c:pt idx="713">
                  <c:v>1.428000000000001</c:v>
                </c:pt>
                <c:pt idx="714">
                  <c:v>1.430000000000001</c:v>
                </c:pt>
                <c:pt idx="715">
                  <c:v>1.432000000000001</c:v>
                </c:pt>
                <c:pt idx="716">
                  <c:v>1.4340000000000011</c:v>
                </c:pt>
                <c:pt idx="717">
                  <c:v>1.4360000000000011</c:v>
                </c:pt>
                <c:pt idx="718">
                  <c:v>1.4380000000000011</c:v>
                </c:pt>
                <c:pt idx="719">
                  <c:v>1.4400000000000011</c:v>
                </c:pt>
                <c:pt idx="720">
                  <c:v>1.4420000000000011</c:v>
                </c:pt>
                <c:pt idx="721">
                  <c:v>1.4440000000000011</c:v>
                </c:pt>
                <c:pt idx="722">
                  <c:v>1.4460000000000011</c:v>
                </c:pt>
                <c:pt idx="723">
                  <c:v>1.4480000000000011</c:v>
                </c:pt>
                <c:pt idx="724">
                  <c:v>1.4500000000000011</c:v>
                </c:pt>
                <c:pt idx="725">
                  <c:v>1.4520000000000011</c:v>
                </c:pt>
                <c:pt idx="726">
                  <c:v>1.4540000000000011</c:v>
                </c:pt>
                <c:pt idx="727">
                  <c:v>1.4560000000000011</c:v>
                </c:pt>
                <c:pt idx="728">
                  <c:v>1.4580000000000011</c:v>
                </c:pt>
                <c:pt idx="729">
                  <c:v>1.4600000000000011</c:v>
                </c:pt>
                <c:pt idx="730">
                  <c:v>1.4620000000000011</c:v>
                </c:pt>
                <c:pt idx="731">
                  <c:v>1.4640000000000011</c:v>
                </c:pt>
                <c:pt idx="732">
                  <c:v>1.4660000000000011</c:v>
                </c:pt>
                <c:pt idx="733">
                  <c:v>1.4680000000000011</c:v>
                </c:pt>
                <c:pt idx="734">
                  <c:v>1.4700000000000011</c:v>
                </c:pt>
                <c:pt idx="735">
                  <c:v>1.4720000000000011</c:v>
                </c:pt>
                <c:pt idx="736">
                  <c:v>1.4740000000000011</c:v>
                </c:pt>
                <c:pt idx="737">
                  <c:v>1.4760000000000011</c:v>
                </c:pt>
                <c:pt idx="738">
                  <c:v>1.4780000000000011</c:v>
                </c:pt>
                <c:pt idx="739">
                  <c:v>1.4800000000000011</c:v>
                </c:pt>
                <c:pt idx="740">
                  <c:v>1.4820000000000011</c:v>
                </c:pt>
                <c:pt idx="741">
                  <c:v>1.4840000000000011</c:v>
                </c:pt>
                <c:pt idx="742">
                  <c:v>1.4860000000000011</c:v>
                </c:pt>
                <c:pt idx="743">
                  <c:v>1.4880000000000011</c:v>
                </c:pt>
                <c:pt idx="744">
                  <c:v>1.4900000000000011</c:v>
                </c:pt>
                <c:pt idx="745">
                  <c:v>1.4920000000000011</c:v>
                </c:pt>
                <c:pt idx="746">
                  <c:v>1.4940000000000011</c:v>
                </c:pt>
                <c:pt idx="747">
                  <c:v>1.4960000000000011</c:v>
                </c:pt>
                <c:pt idx="748">
                  <c:v>1.4980000000000011</c:v>
                </c:pt>
                <c:pt idx="749">
                  <c:v>1.5000000000000011</c:v>
                </c:pt>
                <c:pt idx="750">
                  <c:v>1.5020000000000011</c:v>
                </c:pt>
                <c:pt idx="751">
                  <c:v>1.5040000000000011</c:v>
                </c:pt>
                <c:pt idx="752">
                  <c:v>1.5060000000000011</c:v>
                </c:pt>
                <c:pt idx="753">
                  <c:v>1.5080000000000011</c:v>
                </c:pt>
                <c:pt idx="754">
                  <c:v>1.5100000000000011</c:v>
                </c:pt>
                <c:pt idx="755">
                  <c:v>1.5120000000000011</c:v>
                </c:pt>
                <c:pt idx="756">
                  <c:v>1.5140000000000011</c:v>
                </c:pt>
                <c:pt idx="757">
                  <c:v>1.5160000000000011</c:v>
                </c:pt>
                <c:pt idx="758">
                  <c:v>1.5180000000000011</c:v>
                </c:pt>
                <c:pt idx="759">
                  <c:v>1.5200000000000011</c:v>
                </c:pt>
                <c:pt idx="760">
                  <c:v>1.5220000000000011</c:v>
                </c:pt>
                <c:pt idx="761">
                  <c:v>1.5240000000000011</c:v>
                </c:pt>
                <c:pt idx="762">
                  <c:v>1.5260000000000011</c:v>
                </c:pt>
                <c:pt idx="763">
                  <c:v>1.5280000000000011</c:v>
                </c:pt>
                <c:pt idx="764">
                  <c:v>1.5300000000000011</c:v>
                </c:pt>
                <c:pt idx="765">
                  <c:v>1.5320000000000011</c:v>
                </c:pt>
                <c:pt idx="766">
                  <c:v>1.5340000000000011</c:v>
                </c:pt>
                <c:pt idx="767">
                  <c:v>1.5360000000000011</c:v>
                </c:pt>
                <c:pt idx="768">
                  <c:v>1.5380000000000011</c:v>
                </c:pt>
                <c:pt idx="769">
                  <c:v>1.5400000000000011</c:v>
                </c:pt>
                <c:pt idx="770">
                  <c:v>1.5420000000000011</c:v>
                </c:pt>
                <c:pt idx="771">
                  <c:v>1.5440000000000011</c:v>
                </c:pt>
                <c:pt idx="772">
                  <c:v>1.5460000000000012</c:v>
                </c:pt>
                <c:pt idx="773">
                  <c:v>1.5480000000000012</c:v>
                </c:pt>
                <c:pt idx="774">
                  <c:v>1.5500000000000012</c:v>
                </c:pt>
                <c:pt idx="775">
                  <c:v>1.5520000000000012</c:v>
                </c:pt>
                <c:pt idx="776">
                  <c:v>1.5540000000000012</c:v>
                </c:pt>
                <c:pt idx="777">
                  <c:v>1.5560000000000012</c:v>
                </c:pt>
                <c:pt idx="778">
                  <c:v>1.5580000000000012</c:v>
                </c:pt>
                <c:pt idx="779">
                  <c:v>1.5600000000000012</c:v>
                </c:pt>
                <c:pt idx="780">
                  <c:v>1.5620000000000012</c:v>
                </c:pt>
                <c:pt idx="781">
                  <c:v>1.5640000000000012</c:v>
                </c:pt>
                <c:pt idx="782">
                  <c:v>1.5660000000000012</c:v>
                </c:pt>
                <c:pt idx="783">
                  <c:v>1.5680000000000012</c:v>
                </c:pt>
                <c:pt idx="784">
                  <c:v>1.5700000000000012</c:v>
                </c:pt>
                <c:pt idx="785">
                  <c:v>1.5720000000000012</c:v>
                </c:pt>
                <c:pt idx="786">
                  <c:v>1.5740000000000012</c:v>
                </c:pt>
                <c:pt idx="787">
                  <c:v>1.5760000000000012</c:v>
                </c:pt>
                <c:pt idx="788">
                  <c:v>1.5780000000000012</c:v>
                </c:pt>
                <c:pt idx="789">
                  <c:v>1.5800000000000012</c:v>
                </c:pt>
                <c:pt idx="790">
                  <c:v>1.5820000000000012</c:v>
                </c:pt>
                <c:pt idx="791">
                  <c:v>1.5840000000000012</c:v>
                </c:pt>
                <c:pt idx="792">
                  <c:v>1.5860000000000012</c:v>
                </c:pt>
                <c:pt idx="793">
                  <c:v>1.5880000000000012</c:v>
                </c:pt>
                <c:pt idx="794">
                  <c:v>1.5900000000000012</c:v>
                </c:pt>
                <c:pt idx="795">
                  <c:v>1.5920000000000012</c:v>
                </c:pt>
                <c:pt idx="796">
                  <c:v>1.5940000000000012</c:v>
                </c:pt>
                <c:pt idx="797">
                  <c:v>1.5960000000000012</c:v>
                </c:pt>
                <c:pt idx="798">
                  <c:v>1.5980000000000012</c:v>
                </c:pt>
                <c:pt idx="799">
                  <c:v>1.6000000000000012</c:v>
                </c:pt>
                <c:pt idx="800">
                  <c:v>1.6020000000000012</c:v>
                </c:pt>
                <c:pt idx="801">
                  <c:v>1.6040000000000012</c:v>
                </c:pt>
                <c:pt idx="802">
                  <c:v>1.6060000000000012</c:v>
                </c:pt>
                <c:pt idx="803">
                  <c:v>1.6080000000000012</c:v>
                </c:pt>
                <c:pt idx="804">
                  <c:v>1.6100000000000012</c:v>
                </c:pt>
                <c:pt idx="805">
                  <c:v>1.6120000000000012</c:v>
                </c:pt>
                <c:pt idx="806">
                  <c:v>1.6140000000000012</c:v>
                </c:pt>
                <c:pt idx="807">
                  <c:v>1.6160000000000012</c:v>
                </c:pt>
                <c:pt idx="808">
                  <c:v>1.6180000000000012</c:v>
                </c:pt>
                <c:pt idx="809">
                  <c:v>1.6200000000000012</c:v>
                </c:pt>
                <c:pt idx="810">
                  <c:v>1.6220000000000012</c:v>
                </c:pt>
                <c:pt idx="811">
                  <c:v>1.6240000000000012</c:v>
                </c:pt>
                <c:pt idx="812">
                  <c:v>1.6260000000000012</c:v>
                </c:pt>
                <c:pt idx="813">
                  <c:v>1.6280000000000012</c:v>
                </c:pt>
                <c:pt idx="814">
                  <c:v>1.6300000000000012</c:v>
                </c:pt>
                <c:pt idx="815">
                  <c:v>1.6320000000000012</c:v>
                </c:pt>
                <c:pt idx="816">
                  <c:v>1.6340000000000012</c:v>
                </c:pt>
                <c:pt idx="817">
                  <c:v>1.6360000000000012</c:v>
                </c:pt>
                <c:pt idx="818">
                  <c:v>1.6380000000000012</c:v>
                </c:pt>
                <c:pt idx="819">
                  <c:v>1.6400000000000012</c:v>
                </c:pt>
                <c:pt idx="820">
                  <c:v>1.6420000000000012</c:v>
                </c:pt>
                <c:pt idx="821">
                  <c:v>1.6440000000000012</c:v>
                </c:pt>
                <c:pt idx="822">
                  <c:v>1.6460000000000012</c:v>
                </c:pt>
                <c:pt idx="823">
                  <c:v>1.6480000000000012</c:v>
                </c:pt>
                <c:pt idx="824">
                  <c:v>1.6500000000000012</c:v>
                </c:pt>
                <c:pt idx="825">
                  <c:v>1.6520000000000012</c:v>
                </c:pt>
                <c:pt idx="826">
                  <c:v>1.6540000000000012</c:v>
                </c:pt>
                <c:pt idx="827">
                  <c:v>1.6560000000000012</c:v>
                </c:pt>
                <c:pt idx="828">
                  <c:v>1.6580000000000013</c:v>
                </c:pt>
                <c:pt idx="829">
                  <c:v>1.6600000000000013</c:v>
                </c:pt>
                <c:pt idx="830">
                  <c:v>1.6620000000000013</c:v>
                </c:pt>
                <c:pt idx="831">
                  <c:v>1.6640000000000013</c:v>
                </c:pt>
                <c:pt idx="832">
                  <c:v>1.6660000000000013</c:v>
                </c:pt>
                <c:pt idx="833">
                  <c:v>1.6680000000000013</c:v>
                </c:pt>
                <c:pt idx="834">
                  <c:v>1.6700000000000013</c:v>
                </c:pt>
                <c:pt idx="835">
                  <c:v>1.6720000000000013</c:v>
                </c:pt>
                <c:pt idx="836">
                  <c:v>1.6740000000000013</c:v>
                </c:pt>
                <c:pt idx="837">
                  <c:v>1.6760000000000013</c:v>
                </c:pt>
                <c:pt idx="838">
                  <c:v>1.6780000000000013</c:v>
                </c:pt>
                <c:pt idx="839">
                  <c:v>1.6800000000000013</c:v>
                </c:pt>
                <c:pt idx="840">
                  <c:v>1.6820000000000013</c:v>
                </c:pt>
                <c:pt idx="841">
                  <c:v>1.6840000000000013</c:v>
                </c:pt>
                <c:pt idx="842">
                  <c:v>1.6860000000000013</c:v>
                </c:pt>
                <c:pt idx="843">
                  <c:v>1.6880000000000013</c:v>
                </c:pt>
                <c:pt idx="844">
                  <c:v>1.6900000000000013</c:v>
                </c:pt>
                <c:pt idx="845">
                  <c:v>1.6920000000000013</c:v>
                </c:pt>
                <c:pt idx="846">
                  <c:v>1.6940000000000013</c:v>
                </c:pt>
                <c:pt idx="847">
                  <c:v>1.6960000000000013</c:v>
                </c:pt>
                <c:pt idx="848">
                  <c:v>1.6980000000000013</c:v>
                </c:pt>
                <c:pt idx="849">
                  <c:v>1.7000000000000013</c:v>
                </c:pt>
                <c:pt idx="850">
                  <c:v>1.7020000000000013</c:v>
                </c:pt>
                <c:pt idx="851">
                  <c:v>1.7040000000000013</c:v>
                </c:pt>
                <c:pt idx="852">
                  <c:v>1.7060000000000013</c:v>
                </c:pt>
                <c:pt idx="853">
                  <c:v>1.7080000000000013</c:v>
                </c:pt>
                <c:pt idx="854">
                  <c:v>1.7100000000000013</c:v>
                </c:pt>
                <c:pt idx="855">
                  <c:v>1.7120000000000013</c:v>
                </c:pt>
                <c:pt idx="856">
                  <c:v>1.7140000000000013</c:v>
                </c:pt>
                <c:pt idx="857">
                  <c:v>1.7160000000000013</c:v>
                </c:pt>
                <c:pt idx="858">
                  <c:v>1.7180000000000013</c:v>
                </c:pt>
                <c:pt idx="859">
                  <c:v>1.7200000000000013</c:v>
                </c:pt>
                <c:pt idx="860">
                  <c:v>1.7220000000000013</c:v>
                </c:pt>
                <c:pt idx="861">
                  <c:v>1.7240000000000013</c:v>
                </c:pt>
                <c:pt idx="862">
                  <c:v>1.7260000000000013</c:v>
                </c:pt>
                <c:pt idx="863">
                  <c:v>1.7280000000000013</c:v>
                </c:pt>
                <c:pt idx="864">
                  <c:v>1.7300000000000013</c:v>
                </c:pt>
                <c:pt idx="865">
                  <c:v>1.7320000000000013</c:v>
                </c:pt>
                <c:pt idx="866">
                  <c:v>1.7340000000000013</c:v>
                </c:pt>
                <c:pt idx="867">
                  <c:v>1.7360000000000013</c:v>
                </c:pt>
                <c:pt idx="868">
                  <c:v>1.7380000000000013</c:v>
                </c:pt>
                <c:pt idx="869">
                  <c:v>1.7400000000000013</c:v>
                </c:pt>
                <c:pt idx="870">
                  <c:v>1.7420000000000013</c:v>
                </c:pt>
                <c:pt idx="871">
                  <c:v>1.7440000000000013</c:v>
                </c:pt>
                <c:pt idx="872">
                  <c:v>1.7460000000000013</c:v>
                </c:pt>
                <c:pt idx="873">
                  <c:v>1.7480000000000013</c:v>
                </c:pt>
                <c:pt idx="874">
                  <c:v>1.7500000000000013</c:v>
                </c:pt>
                <c:pt idx="875">
                  <c:v>1.7520000000000013</c:v>
                </c:pt>
                <c:pt idx="876">
                  <c:v>1.7540000000000013</c:v>
                </c:pt>
                <c:pt idx="877">
                  <c:v>1.7560000000000013</c:v>
                </c:pt>
                <c:pt idx="878">
                  <c:v>1.7580000000000013</c:v>
                </c:pt>
                <c:pt idx="879">
                  <c:v>1.7600000000000013</c:v>
                </c:pt>
                <c:pt idx="880">
                  <c:v>1.7620000000000013</c:v>
                </c:pt>
                <c:pt idx="881">
                  <c:v>1.7640000000000013</c:v>
                </c:pt>
                <c:pt idx="882">
                  <c:v>1.7660000000000013</c:v>
                </c:pt>
                <c:pt idx="883">
                  <c:v>1.7680000000000013</c:v>
                </c:pt>
                <c:pt idx="884">
                  <c:v>1.7700000000000014</c:v>
                </c:pt>
                <c:pt idx="885">
                  <c:v>1.7720000000000014</c:v>
                </c:pt>
                <c:pt idx="886">
                  <c:v>1.7740000000000014</c:v>
                </c:pt>
                <c:pt idx="887">
                  <c:v>1.7760000000000014</c:v>
                </c:pt>
                <c:pt idx="888">
                  <c:v>1.7780000000000014</c:v>
                </c:pt>
                <c:pt idx="889">
                  <c:v>1.7800000000000014</c:v>
                </c:pt>
                <c:pt idx="890">
                  <c:v>1.7820000000000014</c:v>
                </c:pt>
                <c:pt idx="891">
                  <c:v>1.7840000000000014</c:v>
                </c:pt>
                <c:pt idx="892">
                  <c:v>1.7860000000000014</c:v>
                </c:pt>
                <c:pt idx="893">
                  <c:v>1.7880000000000014</c:v>
                </c:pt>
                <c:pt idx="894">
                  <c:v>1.7900000000000014</c:v>
                </c:pt>
                <c:pt idx="895">
                  <c:v>1.7920000000000014</c:v>
                </c:pt>
                <c:pt idx="896">
                  <c:v>1.7940000000000014</c:v>
                </c:pt>
                <c:pt idx="897">
                  <c:v>1.7960000000000014</c:v>
                </c:pt>
                <c:pt idx="898">
                  <c:v>1.7980000000000014</c:v>
                </c:pt>
                <c:pt idx="899">
                  <c:v>1.8000000000000014</c:v>
                </c:pt>
                <c:pt idx="900">
                  <c:v>1.8020000000000014</c:v>
                </c:pt>
                <c:pt idx="901">
                  <c:v>1.8040000000000014</c:v>
                </c:pt>
                <c:pt idx="902">
                  <c:v>1.8060000000000014</c:v>
                </c:pt>
                <c:pt idx="903">
                  <c:v>1.8080000000000014</c:v>
                </c:pt>
                <c:pt idx="904">
                  <c:v>1.8100000000000014</c:v>
                </c:pt>
                <c:pt idx="905">
                  <c:v>1.8120000000000014</c:v>
                </c:pt>
                <c:pt idx="906">
                  <c:v>1.8140000000000014</c:v>
                </c:pt>
                <c:pt idx="907">
                  <c:v>1.8160000000000014</c:v>
                </c:pt>
                <c:pt idx="908">
                  <c:v>1.8180000000000014</c:v>
                </c:pt>
                <c:pt idx="909">
                  <c:v>1.8200000000000014</c:v>
                </c:pt>
                <c:pt idx="910">
                  <c:v>1.8220000000000014</c:v>
                </c:pt>
                <c:pt idx="911">
                  <c:v>1.8240000000000014</c:v>
                </c:pt>
                <c:pt idx="912">
                  <c:v>1.8260000000000014</c:v>
                </c:pt>
                <c:pt idx="913">
                  <c:v>1.8280000000000014</c:v>
                </c:pt>
                <c:pt idx="914">
                  <c:v>1.8300000000000014</c:v>
                </c:pt>
                <c:pt idx="915">
                  <c:v>1.8320000000000014</c:v>
                </c:pt>
                <c:pt idx="916">
                  <c:v>1.8340000000000014</c:v>
                </c:pt>
                <c:pt idx="917">
                  <c:v>1.8360000000000014</c:v>
                </c:pt>
                <c:pt idx="918">
                  <c:v>1.8380000000000014</c:v>
                </c:pt>
                <c:pt idx="919">
                  <c:v>1.8400000000000014</c:v>
                </c:pt>
                <c:pt idx="920">
                  <c:v>1.8420000000000014</c:v>
                </c:pt>
                <c:pt idx="921">
                  <c:v>1.8440000000000014</c:v>
                </c:pt>
                <c:pt idx="922">
                  <c:v>1.8460000000000014</c:v>
                </c:pt>
                <c:pt idx="923">
                  <c:v>1.8480000000000014</c:v>
                </c:pt>
                <c:pt idx="924">
                  <c:v>1.8500000000000014</c:v>
                </c:pt>
                <c:pt idx="925">
                  <c:v>1.8520000000000014</c:v>
                </c:pt>
                <c:pt idx="926">
                  <c:v>1.8540000000000014</c:v>
                </c:pt>
                <c:pt idx="927">
                  <c:v>1.8560000000000014</c:v>
                </c:pt>
                <c:pt idx="928">
                  <c:v>1.8580000000000014</c:v>
                </c:pt>
                <c:pt idx="929">
                  <c:v>1.8600000000000014</c:v>
                </c:pt>
                <c:pt idx="930">
                  <c:v>1.8620000000000014</c:v>
                </c:pt>
                <c:pt idx="931">
                  <c:v>1.8640000000000014</c:v>
                </c:pt>
                <c:pt idx="932">
                  <c:v>1.8660000000000014</c:v>
                </c:pt>
                <c:pt idx="933">
                  <c:v>1.8680000000000014</c:v>
                </c:pt>
                <c:pt idx="934">
                  <c:v>1.8700000000000014</c:v>
                </c:pt>
                <c:pt idx="935">
                  <c:v>1.8720000000000014</c:v>
                </c:pt>
                <c:pt idx="936">
                  <c:v>1.8740000000000014</c:v>
                </c:pt>
                <c:pt idx="937">
                  <c:v>1.8760000000000014</c:v>
                </c:pt>
                <c:pt idx="938">
                  <c:v>1.8780000000000014</c:v>
                </c:pt>
                <c:pt idx="939">
                  <c:v>1.8800000000000014</c:v>
                </c:pt>
                <c:pt idx="940">
                  <c:v>1.8820000000000014</c:v>
                </c:pt>
                <c:pt idx="941">
                  <c:v>1.8840000000000015</c:v>
                </c:pt>
                <c:pt idx="942">
                  <c:v>1.8860000000000015</c:v>
                </c:pt>
                <c:pt idx="943">
                  <c:v>1.8880000000000015</c:v>
                </c:pt>
                <c:pt idx="944">
                  <c:v>1.8900000000000015</c:v>
                </c:pt>
                <c:pt idx="945">
                  <c:v>1.8920000000000015</c:v>
                </c:pt>
                <c:pt idx="946">
                  <c:v>1.8940000000000015</c:v>
                </c:pt>
                <c:pt idx="947">
                  <c:v>1.8960000000000015</c:v>
                </c:pt>
                <c:pt idx="948">
                  <c:v>1.8980000000000015</c:v>
                </c:pt>
                <c:pt idx="949">
                  <c:v>1.9000000000000015</c:v>
                </c:pt>
                <c:pt idx="950">
                  <c:v>1.9020000000000015</c:v>
                </c:pt>
                <c:pt idx="951">
                  <c:v>1.9040000000000015</c:v>
                </c:pt>
                <c:pt idx="952">
                  <c:v>1.9060000000000015</c:v>
                </c:pt>
                <c:pt idx="953">
                  <c:v>1.9080000000000015</c:v>
                </c:pt>
                <c:pt idx="954">
                  <c:v>1.9100000000000015</c:v>
                </c:pt>
                <c:pt idx="955">
                  <c:v>1.9120000000000015</c:v>
                </c:pt>
                <c:pt idx="956">
                  <c:v>1.9140000000000015</c:v>
                </c:pt>
                <c:pt idx="957">
                  <c:v>1.9160000000000015</c:v>
                </c:pt>
                <c:pt idx="958">
                  <c:v>1.9180000000000015</c:v>
                </c:pt>
                <c:pt idx="959">
                  <c:v>1.9200000000000015</c:v>
                </c:pt>
                <c:pt idx="960">
                  <c:v>1.9220000000000015</c:v>
                </c:pt>
                <c:pt idx="961">
                  <c:v>1.9240000000000015</c:v>
                </c:pt>
                <c:pt idx="962">
                  <c:v>1.9260000000000015</c:v>
                </c:pt>
                <c:pt idx="963">
                  <c:v>1.9280000000000015</c:v>
                </c:pt>
                <c:pt idx="964">
                  <c:v>1.9300000000000015</c:v>
                </c:pt>
                <c:pt idx="965">
                  <c:v>1.9320000000000015</c:v>
                </c:pt>
                <c:pt idx="966">
                  <c:v>1.9340000000000015</c:v>
                </c:pt>
                <c:pt idx="967">
                  <c:v>1.9360000000000015</c:v>
                </c:pt>
                <c:pt idx="968">
                  <c:v>1.9380000000000015</c:v>
                </c:pt>
                <c:pt idx="969">
                  <c:v>1.9400000000000015</c:v>
                </c:pt>
                <c:pt idx="970">
                  <c:v>1.9420000000000015</c:v>
                </c:pt>
                <c:pt idx="971">
                  <c:v>1.9440000000000015</c:v>
                </c:pt>
                <c:pt idx="972">
                  <c:v>1.9460000000000015</c:v>
                </c:pt>
                <c:pt idx="973">
                  <c:v>1.9480000000000015</c:v>
                </c:pt>
                <c:pt idx="974">
                  <c:v>1.9500000000000015</c:v>
                </c:pt>
                <c:pt idx="975">
                  <c:v>1.9520000000000015</c:v>
                </c:pt>
                <c:pt idx="976">
                  <c:v>1.9540000000000015</c:v>
                </c:pt>
                <c:pt idx="977">
                  <c:v>1.9560000000000015</c:v>
                </c:pt>
                <c:pt idx="978">
                  <c:v>1.9580000000000015</c:v>
                </c:pt>
                <c:pt idx="979">
                  <c:v>1.9600000000000015</c:v>
                </c:pt>
                <c:pt idx="980">
                  <c:v>1.9620000000000015</c:v>
                </c:pt>
                <c:pt idx="981">
                  <c:v>1.9640000000000015</c:v>
                </c:pt>
                <c:pt idx="982">
                  <c:v>1.9660000000000015</c:v>
                </c:pt>
                <c:pt idx="983">
                  <c:v>1.9680000000000015</c:v>
                </c:pt>
                <c:pt idx="984">
                  <c:v>1.9700000000000015</c:v>
                </c:pt>
                <c:pt idx="985">
                  <c:v>1.9720000000000015</c:v>
                </c:pt>
                <c:pt idx="986">
                  <c:v>1.9740000000000015</c:v>
                </c:pt>
                <c:pt idx="987">
                  <c:v>1.9760000000000015</c:v>
                </c:pt>
                <c:pt idx="988">
                  <c:v>1.9780000000000015</c:v>
                </c:pt>
                <c:pt idx="989">
                  <c:v>1.9800000000000015</c:v>
                </c:pt>
                <c:pt idx="990">
                  <c:v>1.9820000000000015</c:v>
                </c:pt>
                <c:pt idx="991">
                  <c:v>1.9840000000000015</c:v>
                </c:pt>
                <c:pt idx="992">
                  <c:v>1.9860000000000015</c:v>
                </c:pt>
                <c:pt idx="993">
                  <c:v>1.9880000000000015</c:v>
                </c:pt>
                <c:pt idx="994">
                  <c:v>1.9900000000000015</c:v>
                </c:pt>
                <c:pt idx="995">
                  <c:v>1.9920000000000015</c:v>
                </c:pt>
                <c:pt idx="996">
                  <c:v>1.9940000000000015</c:v>
                </c:pt>
                <c:pt idx="997">
                  <c:v>1.9960000000000016</c:v>
                </c:pt>
                <c:pt idx="998">
                  <c:v>1.9980000000000016</c:v>
                </c:pt>
                <c:pt idx="999">
                  <c:v>2.0000000000000013</c:v>
                </c:pt>
                <c:pt idx="1000">
                  <c:v>2.0020000000000011</c:v>
                </c:pt>
                <c:pt idx="1001">
                  <c:v>2.0040000000000009</c:v>
                </c:pt>
                <c:pt idx="1002">
                  <c:v>2.0060000000000007</c:v>
                </c:pt>
                <c:pt idx="1003">
                  <c:v>2.0080000000000005</c:v>
                </c:pt>
                <c:pt idx="1004">
                  <c:v>2.0100000000000002</c:v>
                </c:pt>
                <c:pt idx="1005">
                  <c:v>2.012</c:v>
                </c:pt>
                <c:pt idx="1006">
                  <c:v>2.0139999999999998</c:v>
                </c:pt>
                <c:pt idx="1007">
                  <c:v>2.0159999999999996</c:v>
                </c:pt>
                <c:pt idx="1008">
                  <c:v>2.0179999999999993</c:v>
                </c:pt>
                <c:pt idx="1009">
                  <c:v>2.0199999999999991</c:v>
                </c:pt>
                <c:pt idx="1010">
                  <c:v>2.0219999999999989</c:v>
                </c:pt>
                <c:pt idx="1011">
                  <c:v>2.0239999999999987</c:v>
                </c:pt>
                <c:pt idx="1012">
                  <c:v>2.0259999999999985</c:v>
                </c:pt>
                <c:pt idx="1013">
                  <c:v>2.0279999999999982</c:v>
                </c:pt>
                <c:pt idx="1014">
                  <c:v>2.029999999999998</c:v>
                </c:pt>
                <c:pt idx="1015">
                  <c:v>2.0319999999999978</c:v>
                </c:pt>
                <c:pt idx="1016">
                  <c:v>2.0339999999999976</c:v>
                </c:pt>
                <c:pt idx="1017">
                  <c:v>2.0359999999999974</c:v>
                </c:pt>
                <c:pt idx="1018">
                  <c:v>2.0379999999999971</c:v>
                </c:pt>
                <c:pt idx="1019">
                  <c:v>2.0399999999999969</c:v>
                </c:pt>
                <c:pt idx="1020">
                  <c:v>2.0419999999999967</c:v>
                </c:pt>
                <c:pt idx="1021">
                  <c:v>2.0439999999999965</c:v>
                </c:pt>
                <c:pt idx="1022">
                  <c:v>2.0459999999999963</c:v>
                </c:pt>
                <c:pt idx="1023">
                  <c:v>2.047999999999996</c:v>
                </c:pt>
                <c:pt idx="1024">
                  <c:v>2.0499999999999958</c:v>
                </c:pt>
                <c:pt idx="1025">
                  <c:v>2.0519999999999956</c:v>
                </c:pt>
                <c:pt idx="1026">
                  <c:v>2.0539999999999954</c:v>
                </c:pt>
                <c:pt idx="1027">
                  <c:v>2.0559999999999952</c:v>
                </c:pt>
                <c:pt idx="1028">
                  <c:v>2.0579999999999949</c:v>
                </c:pt>
                <c:pt idx="1029">
                  <c:v>2.0599999999999947</c:v>
                </c:pt>
                <c:pt idx="1030">
                  <c:v>2.0619999999999945</c:v>
                </c:pt>
                <c:pt idx="1031">
                  <c:v>2.0639999999999943</c:v>
                </c:pt>
                <c:pt idx="1032">
                  <c:v>2.0659999999999941</c:v>
                </c:pt>
                <c:pt idx="1033">
                  <c:v>2.0679999999999938</c:v>
                </c:pt>
                <c:pt idx="1034">
                  <c:v>2.0699999999999936</c:v>
                </c:pt>
                <c:pt idx="1035">
                  <c:v>2.0719999999999934</c:v>
                </c:pt>
                <c:pt idx="1036">
                  <c:v>2.0739999999999932</c:v>
                </c:pt>
                <c:pt idx="1037">
                  <c:v>2.075999999999993</c:v>
                </c:pt>
                <c:pt idx="1038">
                  <c:v>2.0779999999999927</c:v>
                </c:pt>
                <c:pt idx="1039">
                  <c:v>2.0799999999999925</c:v>
                </c:pt>
                <c:pt idx="1040">
                  <c:v>2.0819999999999923</c:v>
                </c:pt>
                <c:pt idx="1041">
                  <c:v>2.0839999999999921</c:v>
                </c:pt>
                <c:pt idx="1042">
                  <c:v>2.0859999999999919</c:v>
                </c:pt>
                <c:pt idx="1043">
                  <c:v>2.0879999999999916</c:v>
                </c:pt>
                <c:pt idx="1044">
                  <c:v>2.0899999999999914</c:v>
                </c:pt>
                <c:pt idx="1045">
                  <c:v>2.0919999999999912</c:v>
                </c:pt>
                <c:pt idx="1046">
                  <c:v>2.093999999999991</c:v>
                </c:pt>
                <c:pt idx="1047">
                  <c:v>2.0959999999999908</c:v>
                </c:pt>
                <c:pt idx="1048">
                  <c:v>2.0979999999999905</c:v>
                </c:pt>
                <c:pt idx="1049">
                  <c:v>2.0999999999999903</c:v>
                </c:pt>
                <c:pt idx="1050">
                  <c:v>2.1019999999999901</c:v>
                </c:pt>
                <c:pt idx="1051">
                  <c:v>2.1039999999999899</c:v>
                </c:pt>
                <c:pt idx="1052">
                  <c:v>2.1059999999999897</c:v>
                </c:pt>
                <c:pt idx="1053">
                  <c:v>2.1079999999999894</c:v>
                </c:pt>
                <c:pt idx="1054">
                  <c:v>2.1099999999999892</c:v>
                </c:pt>
                <c:pt idx="1055">
                  <c:v>2.111999999999989</c:v>
                </c:pt>
                <c:pt idx="1056">
                  <c:v>2.1139999999999888</c:v>
                </c:pt>
                <c:pt idx="1057">
                  <c:v>2.1159999999999886</c:v>
                </c:pt>
                <c:pt idx="1058">
                  <c:v>2.1179999999999883</c:v>
                </c:pt>
                <c:pt idx="1059">
                  <c:v>2.1199999999999881</c:v>
                </c:pt>
                <c:pt idx="1060">
                  <c:v>2.1219999999999879</c:v>
                </c:pt>
                <c:pt idx="1061">
                  <c:v>2.1239999999999877</c:v>
                </c:pt>
                <c:pt idx="1062">
                  <c:v>2.1259999999999875</c:v>
                </c:pt>
                <c:pt idx="1063">
                  <c:v>2.1279999999999872</c:v>
                </c:pt>
                <c:pt idx="1064">
                  <c:v>2.129999999999987</c:v>
                </c:pt>
                <c:pt idx="1065">
                  <c:v>2.1319999999999868</c:v>
                </c:pt>
                <c:pt idx="1066">
                  <c:v>2.1339999999999866</c:v>
                </c:pt>
                <c:pt idx="1067">
                  <c:v>2.1359999999999864</c:v>
                </c:pt>
                <c:pt idx="1068">
                  <c:v>2.1379999999999861</c:v>
                </c:pt>
                <c:pt idx="1069">
                  <c:v>2.1399999999999859</c:v>
                </c:pt>
                <c:pt idx="1070">
                  <c:v>2.1419999999999857</c:v>
                </c:pt>
                <c:pt idx="1071">
                  <c:v>2.1439999999999855</c:v>
                </c:pt>
                <c:pt idx="1072">
                  <c:v>2.1459999999999853</c:v>
                </c:pt>
                <c:pt idx="1073">
                  <c:v>2.147999999999985</c:v>
                </c:pt>
                <c:pt idx="1074">
                  <c:v>2.1499999999999848</c:v>
                </c:pt>
                <c:pt idx="1075">
                  <c:v>2.1519999999999846</c:v>
                </c:pt>
                <c:pt idx="1076">
                  <c:v>2.1539999999999844</c:v>
                </c:pt>
                <c:pt idx="1077">
                  <c:v>2.1559999999999842</c:v>
                </c:pt>
                <c:pt idx="1078">
                  <c:v>2.1579999999999839</c:v>
                </c:pt>
                <c:pt idx="1079">
                  <c:v>2.1599999999999837</c:v>
                </c:pt>
                <c:pt idx="1080">
                  <c:v>2.1619999999999835</c:v>
                </c:pt>
                <c:pt idx="1081">
                  <c:v>2.1639999999999833</c:v>
                </c:pt>
                <c:pt idx="1082">
                  <c:v>2.1659999999999831</c:v>
                </c:pt>
                <c:pt idx="1083">
                  <c:v>2.1679999999999828</c:v>
                </c:pt>
                <c:pt idx="1084">
                  <c:v>2.1699999999999826</c:v>
                </c:pt>
                <c:pt idx="1085">
                  <c:v>2.1719999999999824</c:v>
                </c:pt>
                <c:pt idx="1086">
                  <c:v>2.1739999999999822</c:v>
                </c:pt>
                <c:pt idx="1087">
                  <c:v>2.1759999999999819</c:v>
                </c:pt>
                <c:pt idx="1088">
                  <c:v>2.1779999999999817</c:v>
                </c:pt>
                <c:pt idx="1089">
                  <c:v>2.1799999999999815</c:v>
                </c:pt>
                <c:pt idx="1090">
                  <c:v>2.1819999999999813</c:v>
                </c:pt>
                <c:pt idx="1091">
                  <c:v>2.1839999999999811</c:v>
                </c:pt>
                <c:pt idx="1092">
                  <c:v>2.1859999999999808</c:v>
                </c:pt>
                <c:pt idx="1093">
                  <c:v>2.1879999999999806</c:v>
                </c:pt>
                <c:pt idx="1094">
                  <c:v>2.1899999999999804</c:v>
                </c:pt>
                <c:pt idx="1095">
                  <c:v>2.1919999999999802</c:v>
                </c:pt>
                <c:pt idx="1096">
                  <c:v>2.19399999999998</c:v>
                </c:pt>
                <c:pt idx="1097">
                  <c:v>2.1959999999999797</c:v>
                </c:pt>
                <c:pt idx="1098">
                  <c:v>2.1979999999999795</c:v>
                </c:pt>
                <c:pt idx="1099">
                  <c:v>2.1999999999999793</c:v>
                </c:pt>
                <c:pt idx="1100">
                  <c:v>2.2019999999999791</c:v>
                </c:pt>
                <c:pt idx="1101">
                  <c:v>2.2039999999999789</c:v>
                </c:pt>
                <c:pt idx="1102">
                  <c:v>2.2059999999999786</c:v>
                </c:pt>
                <c:pt idx="1103">
                  <c:v>2.2079999999999784</c:v>
                </c:pt>
                <c:pt idx="1104">
                  <c:v>2.2099999999999782</c:v>
                </c:pt>
                <c:pt idx="1105">
                  <c:v>2.211999999999978</c:v>
                </c:pt>
                <c:pt idx="1106">
                  <c:v>2.2139999999999778</c:v>
                </c:pt>
                <c:pt idx="1107">
                  <c:v>2.2159999999999775</c:v>
                </c:pt>
                <c:pt idx="1108">
                  <c:v>2.2179999999999773</c:v>
                </c:pt>
                <c:pt idx="1109">
                  <c:v>2.2199999999999771</c:v>
                </c:pt>
                <c:pt idx="1110">
                  <c:v>2.2219999999999769</c:v>
                </c:pt>
                <c:pt idx="1111">
                  <c:v>2.2239999999999767</c:v>
                </c:pt>
                <c:pt idx="1112">
                  <c:v>2.2259999999999764</c:v>
                </c:pt>
                <c:pt idx="1113">
                  <c:v>2.2279999999999762</c:v>
                </c:pt>
                <c:pt idx="1114">
                  <c:v>2.229999999999976</c:v>
                </c:pt>
                <c:pt idx="1115">
                  <c:v>2.2319999999999758</c:v>
                </c:pt>
                <c:pt idx="1116">
                  <c:v>2.2339999999999756</c:v>
                </c:pt>
                <c:pt idx="1117">
                  <c:v>2.2359999999999753</c:v>
                </c:pt>
                <c:pt idx="1118">
                  <c:v>2.2379999999999751</c:v>
                </c:pt>
                <c:pt idx="1119">
                  <c:v>2.2399999999999749</c:v>
                </c:pt>
                <c:pt idx="1120">
                  <c:v>2.2419999999999747</c:v>
                </c:pt>
                <c:pt idx="1121">
                  <c:v>2.2439999999999745</c:v>
                </c:pt>
                <c:pt idx="1122">
                  <c:v>2.2459999999999742</c:v>
                </c:pt>
                <c:pt idx="1123">
                  <c:v>2.247999999999974</c:v>
                </c:pt>
                <c:pt idx="1124">
                  <c:v>2.2499999999999738</c:v>
                </c:pt>
                <c:pt idx="1125">
                  <c:v>2.2519999999999736</c:v>
                </c:pt>
                <c:pt idx="1126">
                  <c:v>2.2539999999999734</c:v>
                </c:pt>
                <c:pt idx="1127">
                  <c:v>2.2559999999999731</c:v>
                </c:pt>
                <c:pt idx="1128">
                  <c:v>2.2579999999999729</c:v>
                </c:pt>
                <c:pt idx="1129">
                  <c:v>2.2599999999999727</c:v>
                </c:pt>
                <c:pt idx="1130">
                  <c:v>2.2619999999999725</c:v>
                </c:pt>
                <c:pt idx="1131">
                  <c:v>2.2639999999999723</c:v>
                </c:pt>
                <c:pt idx="1132">
                  <c:v>2.265999999999972</c:v>
                </c:pt>
                <c:pt idx="1133">
                  <c:v>2.2679999999999718</c:v>
                </c:pt>
                <c:pt idx="1134">
                  <c:v>2.2699999999999716</c:v>
                </c:pt>
                <c:pt idx="1135">
                  <c:v>2.2719999999999714</c:v>
                </c:pt>
                <c:pt idx="1136">
                  <c:v>2.2739999999999712</c:v>
                </c:pt>
                <c:pt idx="1137">
                  <c:v>2.2759999999999709</c:v>
                </c:pt>
                <c:pt idx="1138">
                  <c:v>2.2779999999999707</c:v>
                </c:pt>
                <c:pt idx="1139">
                  <c:v>2.2799999999999705</c:v>
                </c:pt>
                <c:pt idx="1140">
                  <c:v>2.2819999999999703</c:v>
                </c:pt>
                <c:pt idx="1141">
                  <c:v>2.2839999999999701</c:v>
                </c:pt>
                <c:pt idx="1142">
                  <c:v>2.2859999999999698</c:v>
                </c:pt>
                <c:pt idx="1143">
                  <c:v>2.2879999999999696</c:v>
                </c:pt>
                <c:pt idx="1144">
                  <c:v>2.2899999999999694</c:v>
                </c:pt>
                <c:pt idx="1145">
                  <c:v>2.2919999999999692</c:v>
                </c:pt>
                <c:pt idx="1146">
                  <c:v>2.293999999999969</c:v>
                </c:pt>
                <c:pt idx="1147">
                  <c:v>2.2959999999999687</c:v>
                </c:pt>
                <c:pt idx="1148">
                  <c:v>2.2979999999999685</c:v>
                </c:pt>
                <c:pt idx="1149">
                  <c:v>2.2999999999999683</c:v>
                </c:pt>
                <c:pt idx="1150">
                  <c:v>2.3019999999999681</c:v>
                </c:pt>
                <c:pt idx="1151">
                  <c:v>2.3039999999999679</c:v>
                </c:pt>
                <c:pt idx="1152">
                  <c:v>2.3059999999999676</c:v>
                </c:pt>
                <c:pt idx="1153">
                  <c:v>2.3079999999999674</c:v>
                </c:pt>
                <c:pt idx="1154">
                  <c:v>2.3099999999999672</c:v>
                </c:pt>
                <c:pt idx="1155">
                  <c:v>2.311999999999967</c:v>
                </c:pt>
                <c:pt idx="1156">
                  <c:v>2.3139999999999668</c:v>
                </c:pt>
                <c:pt idx="1157">
                  <c:v>2.3159999999999665</c:v>
                </c:pt>
                <c:pt idx="1158">
                  <c:v>2.3179999999999663</c:v>
                </c:pt>
                <c:pt idx="1159">
                  <c:v>2.3199999999999661</c:v>
                </c:pt>
                <c:pt idx="1160">
                  <c:v>2.3219999999999659</c:v>
                </c:pt>
                <c:pt idx="1161">
                  <c:v>2.3239999999999656</c:v>
                </c:pt>
                <c:pt idx="1162">
                  <c:v>2.3259999999999654</c:v>
                </c:pt>
                <c:pt idx="1163">
                  <c:v>2.3279999999999652</c:v>
                </c:pt>
                <c:pt idx="1164">
                  <c:v>2.329999999999965</c:v>
                </c:pt>
                <c:pt idx="1165">
                  <c:v>2.3319999999999648</c:v>
                </c:pt>
                <c:pt idx="1166">
                  <c:v>2.3339999999999645</c:v>
                </c:pt>
                <c:pt idx="1167">
                  <c:v>2.3359999999999643</c:v>
                </c:pt>
                <c:pt idx="1168">
                  <c:v>2.3379999999999641</c:v>
                </c:pt>
                <c:pt idx="1169">
                  <c:v>2.3399999999999639</c:v>
                </c:pt>
                <c:pt idx="1170">
                  <c:v>2.3419999999999637</c:v>
                </c:pt>
                <c:pt idx="1171">
                  <c:v>2.3439999999999634</c:v>
                </c:pt>
                <c:pt idx="1172">
                  <c:v>2.3459999999999632</c:v>
                </c:pt>
                <c:pt idx="1173">
                  <c:v>2.347999999999963</c:v>
                </c:pt>
                <c:pt idx="1174">
                  <c:v>2.3499999999999628</c:v>
                </c:pt>
                <c:pt idx="1175">
                  <c:v>2.3519999999999626</c:v>
                </c:pt>
                <c:pt idx="1176">
                  <c:v>2.3539999999999623</c:v>
                </c:pt>
                <c:pt idx="1177">
                  <c:v>2.3559999999999621</c:v>
                </c:pt>
                <c:pt idx="1178">
                  <c:v>2.3579999999999619</c:v>
                </c:pt>
                <c:pt idx="1179">
                  <c:v>2.3599999999999617</c:v>
                </c:pt>
                <c:pt idx="1180">
                  <c:v>2.3619999999999615</c:v>
                </c:pt>
                <c:pt idx="1181">
                  <c:v>2.3639999999999612</c:v>
                </c:pt>
                <c:pt idx="1182">
                  <c:v>2.365999999999961</c:v>
                </c:pt>
                <c:pt idx="1183">
                  <c:v>2.3679999999999608</c:v>
                </c:pt>
                <c:pt idx="1184">
                  <c:v>2.3699999999999606</c:v>
                </c:pt>
                <c:pt idx="1185">
                  <c:v>2.3719999999999604</c:v>
                </c:pt>
                <c:pt idx="1186">
                  <c:v>2.3739999999999601</c:v>
                </c:pt>
                <c:pt idx="1187">
                  <c:v>2.3759999999999599</c:v>
                </c:pt>
                <c:pt idx="1188">
                  <c:v>2.3779999999999597</c:v>
                </c:pt>
                <c:pt idx="1189">
                  <c:v>2.3799999999999595</c:v>
                </c:pt>
                <c:pt idx="1190">
                  <c:v>2.3819999999999593</c:v>
                </c:pt>
                <c:pt idx="1191">
                  <c:v>2.383999999999959</c:v>
                </c:pt>
                <c:pt idx="1192">
                  <c:v>2.3859999999999588</c:v>
                </c:pt>
                <c:pt idx="1193">
                  <c:v>2.3879999999999586</c:v>
                </c:pt>
                <c:pt idx="1194">
                  <c:v>2.3899999999999584</c:v>
                </c:pt>
                <c:pt idx="1195">
                  <c:v>2.3919999999999582</c:v>
                </c:pt>
                <c:pt idx="1196">
                  <c:v>2.3939999999999579</c:v>
                </c:pt>
                <c:pt idx="1197">
                  <c:v>2.3959999999999577</c:v>
                </c:pt>
                <c:pt idx="1198">
                  <c:v>2.3979999999999575</c:v>
                </c:pt>
                <c:pt idx="1199">
                  <c:v>2.3999999999999573</c:v>
                </c:pt>
                <c:pt idx="1200">
                  <c:v>2.4019999999999571</c:v>
                </c:pt>
                <c:pt idx="1201">
                  <c:v>2.4039999999999568</c:v>
                </c:pt>
                <c:pt idx="1202">
                  <c:v>2.4059999999999566</c:v>
                </c:pt>
                <c:pt idx="1203">
                  <c:v>2.4079999999999564</c:v>
                </c:pt>
                <c:pt idx="1204">
                  <c:v>2.4099999999999562</c:v>
                </c:pt>
                <c:pt idx="1205">
                  <c:v>2.411999999999956</c:v>
                </c:pt>
                <c:pt idx="1206">
                  <c:v>2.4139999999999557</c:v>
                </c:pt>
                <c:pt idx="1207">
                  <c:v>2.4159999999999555</c:v>
                </c:pt>
                <c:pt idx="1208">
                  <c:v>2.4179999999999553</c:v>
                </c:pt>
                <c:pt idx="1209">
                  <c:v>2.4199999999999551</c:v>
                </c:pt>
                <c:pt idx="1210">
                  <c:v>2.4219999999999549</c:v>
                </c:pt>
                <c:pt idx="1211">
                  <c:v>2.4239999999999546</c:v>
                </c:pt>
                <c:pt idx="1212">
                  <c:v>2.4259999999999544</c:v>
                </c:pt>
                <c:pt idx="1213">
                  <c:v>2.4279999999999542</c:v>
                </c:pt>
                <c:pt idx="1214">
                  <c:v>2.429999999999954</c:v>
                </c:pt>
                <c:pt idx="1215">
                  <c:v>2.4319999999999538</c:v>
                </c:pt>
                <c:pt idx="1216">
                  <c:v>2.4339999999999535</c:v>
                </c:pt>
                <c:pt idx="1217">
                  <c:v>2.4359999999999533</c:v>
                </c:pt>
                <c:pt idx="1218">
                  <c:v>2.4379999999999531</c:v>
                </c:pt>
                <c:pt idx="1219">
                  <c:v>2.4399999999999529</c:v>
                </c:pt>
                <c:pt idx="1220">
                  <c:v>2.4419999999999527</c:v>
                </c:pt>
                <c:pt idx="1221">
                  <c:v>2.4439999999999524</c:v>
                </c:pt>
                <c:pt idx="1222">
                  <c:v>2.4459999999999522</c:v>
                </c:pt>
                <c:pt idx="1223">
                  <c:v>2.447999999999952</c:v>
                </c:pt>
                <c:pt idx="1224">
                  <c:v>2.4499999999999518</c:v>
                </c:pt>
                <c:pt idx="1225">
                  <c:v>2.4519999999999516</c:v>
                </c:pt>
                <c:pt idx="1226">
                  <c:v>2.4539999999999513</c:v>
                </c:pt>
                <c:pt idx="1227">
                  <c:v>2.4559999999999511</c:v>
                </c:pt>
                <c:pt idx="1228">
                  <c:v>2.4579999999999509</c:v>
                </c:pt>
                <c:pt idx="1229">
                  <c:v>2.4599999999999507</c:v>
                </c:pt>
                <c:pt idx="1230">
                  <c:v>2.4619999999999505</c:v>
                </c:pt>
                <c:pt idx="1231">
                  <c:v>2.4639999999999502</c:v>
                </c:pt>
                <c:pt idx="1232">
                  <c:v>2.46599999999995</c:v>
                </c:pt>
                <c:pt idx="1233">
                  <c:v>2.4679999999999498</c:v>
                </c:pt>
                <c:pt idx="1234">
                  <c:v>2.4699999999999496</c:v>
                </c:pt>
                <c:pt idx="1235">
                  <c:v>2.4719999999999493</c:v>
                </c:pt>
                <c:pt idx="1236">
                  <c:v>2.4739999999999491</c:v>
                </c:pt>
                <c:pt idx="1237">
                  <c:v>2.4759999999999489</c:v>
                </c:pt>
                <c:pt idx="1238">
                  <c:v>2.4779999999999487</c:v>
                </c:pt>
                <c:pt idx="1239">
                  <c:v>2.4799999999999485</c:v>
                </c:pt>
                <c:pt idx="1240">
                  <c:v>2.4819999999999482</c:v>
                </c:pt>
                <c:pt idx="1241">
                  <c:v>2.483999999999948</c:v>
                </c:pt>
                <c:pt idx="1242">
                  <c:v>2.4859999999999478</c:v>
                </c:pt>
                <c:pt idx="1243">
                  <c:v>2.4879999999999476</c:v>
                </c:pt>
                <c:pt idx="1244">
                  <c:v>2.4899999999999474</c:v>
                </c:pt>
                <c:pt idx="1245">
                  <c:v>2.4919999999999471</c:v>
                </c:pt>
                <c:pt idx="1246">
                  <c:v>2.4939999999999469</c:v>
                </c:pt>
                <c:pt idx="1247">
                  <c:v>2.4959999999999467</c:v>
                </c:pt>
                <c:pt idx="1248">
                  <c:v>2.4979999999999465</c:v>
                </c:pt>
                <c:pt idx="1249">
                  <c:v>2.4999999999999463</c:v>
                </c:pt>
                <c:pt idx="1250">
                  <c:v>2.501999999999946</c:v>
                </c:pt>
                <c:pt idx="1251">
                  <c:v>2.5039999999999458</c:v>
                </c:pt>
                <c:pt idx="1252">
                  <c:v>2.5059999999999456</c:v>
                </c:pt>
                <c:pt idx="1253">
                  <c:v>2.5079999999999454</c:v>
                </c:pt>
                <c:pt idx="1254">
                  <c:v>2.5099999999999452</c:v>
                </c:pt>
                <c:pt idx="1255">
                  <c:v>2.5119999999999449</c:v>
                </c:pt>
                <c:pt idx="1256">
                  <c:v>2.5139999999999447</c:v>
                </c:pt>
                <c:pt idx="1257">
                  <c:v>2.5159999999999445</c:v>
                </c:pt>
                <c:pt idx="1258">
                  <c:v>2.5179999999999443</c:v>
                </c:pt>
                <c:pt idx="1259">
                  <c:v>2.5199999999999441</c:v>
                </c:pt>
                <c:pt idx="1260">
                  <c:v>2.5219999999999438</c:v>
                </c:pt>
                <c:pt idx="1261">
                  <c:v>2.5239999999999436</c:v>
                </c:pt>
                <c:pt idx="1262">
                  <c:v>2.5259999999999434</c:v>
                </c:pt>
                <c:pt idx="1263">
                  <c:v>2.5279999999999432</c:v>
                </c:pt>
                <c:pt idx="1264">
                  <c:v>2.529999999999943</c:v>
                </c:pt>
                <c:pt idx="1265">
                  <c:v>2.5319999999999427</c:v>
                </c:pt>
                <c:pt idx="1266">
                  <c:v>2.5339999999999425</c:v>
                </c:pt>
                <c:pt idx="1267">
                  <c:v>2.5359999999999423</c:v>
                </c:pt>
                <c:pt idx="1268">
                  <c:v>2.5379999999999421</c:v>
                </c:pt>
                <c:pt idx="1269">
                  <c:v>2.5399999999999419</c:v>
                </c:pt>
                <c:pt idx="1270">
                  <c:v>2.5419999999999416</c:v>
                </c:pt>
                <c:pt idx="1271">
                  <c:v>2.5439999999999414</c:v>
                </c:pt>
                <c:pt idx="1272">
                  <c:v>2.5459999999999412</c:v>
                </c:pt>
                <c:pt idx="1273">
                  <c:v>2.547999999999941</c:v>
                </c:pt>
                <c:pt idx="1274">
                  <c:v>2.5499999999999408</c:v>
                </c:pt>
                <c:pt idx="1275">
                  <c:v>2.5519999999999405</c:v>
                </c:pt>
                <c:pt idx="1276">
                  <c:v>2.5539999999999403</c:v>
                </c:pt>
                <c:pt idx="1277">
                  <c:v>2.5559999999999401</c:v>
                </c:pt>
                <c:pt idx="1278">
                  <c:v>2.5579999999999399</c:v>
                </c:pt>
                <c:pt idx="1279">
                  <c:v>2.5599999999999397</c:v>
                </c:pt>
                <c:pt idx="1280">
                  <c:v>2.5619999999999394</c:v>
                </c:pt>
                <c:pt idx="1281">
                  <c:v>2.5639999999999392</c:v>
                </c:pt>
                <c:pt idx="1282">
                  <c:v>2.565999999999939</c:v>
                </c:pt>
                <c:pt idx="1283">
                  <c:v>2.5679999999999388</c:v>
                </c:pt>
                <c:pt idx="1284">
                  <c:v>2.5699999999999386</c:v>
                </c:pt>
                <c:pt idx="1285">
                  <c:v>2.5719999999999383</c:v>
                </c:pt>
                <c:pt idx="1286">
                  <c:v>2.5739999999999381</c:v>
                </c:pt>
                <c:pt idx="1287">
                  <c:v>2.5759999999999379</c:v>
                </c:pt>
                <c:pt idx="1288">
                  <c:v>2.5779999999999377</c:v>
                </c:pt>
                <c:pt idx="1289">
                  <c:v>2.5799999999999375</c:v>
                </c:pt>
                <c:pt idx="1290">
                  <c:v>2.5819999999999372</c:v>
                </c:pt>
                <c:pt idx="1291">
                  <c:v>2.583999999999937</c:v>
                </c:pt>
                <c:pt idx="1292">
                  <c:v>2.5859999999999368</c:v>
                </c:pt>
                <c:pt idx="1293">
                  <c:v>2.5879999999999366</c:v>
                </c:pt>
                <c:pt idx="1294">
                  <c:v>2.5899999999999364</c:v>
                </c:pt>
                <c:pt idx="1295">
                  <c:v>2.5919999999999361</c:v>
                </c:pt>
                <c:pt idx="1296">
                  <c:v>2.5939999999999359</c:v>
                </c:pt>
                <c:pt idx="1297">
                  <c:v>2.5959999999999357</c:v>
                </c:pt>
                <c:pt idx="1298">
                  <c:v>2.5979999999999355</c:v>
                </c:pt>
                <c:pt idx="1299">
                  <c:v>2.5999999999999353</c:v>
                </c:pt>
                <c:pt idx="1300">
                  <c:v>2.601999999999935</c:v>
                </c:pt>
                <c:pt idx="1301">
                  <c:v>2.6039999999999348</c:v>
                </c:pt>
                <c:pt idx="1302">
                  <c:v>2.6059999999999346</c:v>
                </c:pt>
                <c:pt idx="1303">
                  <c:v>2.6079999999999344</c:v>
                </c:pt>
                <c:pt idx="1304">
                  <c:v>2.6099999999999342</c:v>
                </c:pt>
                <c:pt idx="1305">
                  <c:v>2.6119999999999339</c:v>
                </c:pt>
                <c:pt idx="1306">
                  <c:v>2.6139999999999337</c:v>
                </c:pt>
                <c:pt idx="1307">
                  <c:v>2.6159999999999335</c:v>
                </c:pt>
                <c:pt idx="1308">
                  <c:v>2.6179999999999333</c:v>
                </c:pt>
                <c:pt idx="1309">
                  <c:v>2.619999999999933</c:v>
                </c:pt>
                <c:pt idx="1310">
                  <c:v>2.6219999999999328</c:v>
                </c:pt>
                <c:pt idx="1311">
                  <c:v>2.6239999999999326</c:v>
                </c:pt>
                <c:pt idx="1312">
                  <c:v>2.6259999999999324</c:v>
                </c:pt>
                <c:pt idx="1313">
                  <c:v>2.6279999999999322</c:v>
                </c:pt>
                <c:pt idx="1314">
                  <c:v>2.6299999999999319</c:v>
                </c:pt>
                <c:pt idx="1315">
                  <c:v>2.6319999999999317</c:v>
                </c:pt>
                <c:pt idx="1316">
                  <c:v>2.6339999999999315</c:v>
                </c:pt>
                <c:pt idx="1317">
                  <c:v>2.6359999999999313</c:v>
                </c:pt>
                <c:pt idx="1318">
                  <c:v>2.6379999999999311</c:v>
                </c:pt>
                <c:pt idx="1319">
                  <c:v>2.6399999999999308</c:v>
                </c:pt>
                <c:pt idx="1320">
                  <c:v>2.6419999999999306</c:v>
                </c:pt>
                <c:pt idx="1321">
                  <c:v>2.6439999999999304</c:v>
                </c:pt>
                <c:pt idx="1322">
                  <c:v>2.6459999999999302</c:v>
                </c:pt>
                <c:pt idx="1323">
                  <c:v>2.64799999999993</c:v>
                </c:pt>
                <c:pt idx="1324">
                  <c:v>2.6499999999999297</c:v>
                </c:pt>
                <c:pt idx="1325">
                  <c:v>2.6519999999999295</c:v>
                </c:pt>
                <c:pt idx="1326">
                  <c:v>2.6539999999999293</c:v>
                </c:pt>
                <c:pt idx="1327">
                  <c:v>2.6559999999999291</c:v>
                </c:pt>
                <c:pt idx="1328">
                  <c:v>2.6579999999999289</c:v>
                </c:pt>
                <c:pt idx="1329">
                  <c:v>2.6599999999999286</c:v>
                </c:pt>
                <c:pt idx="1330">
                  <c:v>2.6619999999999284</c:v>
                </c:pt>
                <c:pt idx="1331">
                  <c:v>2.6639999999999282</c:v>
                </c:pt>
                <c:pt idx="1332">
                  <c:v>2.665999999999928</c:v>
                </c:pt>
                <c:pt idx="1333">
                  <c:v>2.6679999999999278</c:v>
                </c:pt>
                <c:pt idx="1334">
                  <c:v>2.6699999999999275</c:v>
                </c:pt>
                <c:pt idx="1335">
                  <c:v>2.6719999999999273</c:v>
                </c:pt>
                <c:pt idx="1336">
                  <c:v>2.6739999999999271</c:v>
                </c:pt>
                <c:pt idx="1337">
                  <c:v>2.6759999999999269</c:v>
                </c:pt>
                <c:pt idx="1338">
                  <c:v>2.6779999999999267</c:v>
                </c:pt>
                <c:pt idx="1339">
                  <c:v>2.6799999999999264</c:v>
                </c:pt>
                <c:pt idx="1340">
                  <c:v>2.6819999999999262</c:v>
                </c:pt>
                <c:pt idx="1341">
                  <c:v>2.683999999999926</c:v>
                </c:pt>
                <c:pt idx="1342">
                  <c:v>2.6859999999999258</c:v>
                </c:pt>
                <c:pt idx="1343">
                  <c:v>2.6879999999999256</c:v>
                </c:pt>
                <c:pt idx="1344">
                  <c:v>2.6899999999999253</c:v>
                </c:pt>
                <c:pt idx="1345">
                  <c:v>2.6919999999999251</c:v>
                </c:pt>
                <c:pt idx="1346">
                  <c:v>2.6939999999999249</c:v>
                </c:pt>
                <c:pt idx="1347">
                  <c:v>2.6959999999999247</c:v>
                </c:pt>
                <c:pt idx="1348">
                  <c:v>2.6979999999999245</c:v>
                </c:pt>
                <c:pt idx="1349">
                  <c:v>2.6999999999999242</c:v>
                </c:pt>
                <c:pt idx="1350">
                  <c:v>2.701999999999924</c:v>
                </c:pt>
                <c:pt idx="1351">
                  <c:v>2.7039999999999238</c:v>
                </c:pt>
                <c:pt idx="1352">
                  <c:v>2.7059999999999236</c:v>
                </c:pt>
                <c:pt idx="1353">
                  <c:v>2.7079999999999234</c:v>
                </c:pt>
                <c:pt idx="1354">
                  <c:v>2.7099999999999231</c:v>
                </c:pt>
                <c:pt idx="1355">
                  <c:v>2.7119999999999229</c:v>
                </c:pt>
                <c:pt idx="1356">
                  <c:v>2.7139999999999227</c:v>
                </c:pt>
                <c:pt idx="1357">
                  <c:v>2.7159999999999225</c:v>
                </c:pt>
                <c:pt idx="1358">
                  <c:v>2.7179999999999223</c:v>
                </c:pt>
                <c:pt idx="1359">
                  <c:v>2.719999999999922</c:v>
                </c:pt>
                <c:pt idx="1360">
                  <c:v>2.7219999999999218</c:v>
                </c:pt>
                <c:pt idx="1361">
                  <c:v>2.7239999999999216</c:v>
                </c:pt>
                <c:pt idx="1362">
                  <c:v>2.7259999999999214</c:v>
                </c:pt>
                <c:pt idx="1363">
                  <c:v>2.7279999999999212</c:v>
                </c:pt>
                <c:pt idx="1364">
                  <c:v>2.7299999999999209</c:v>
                </c:pt>
                <c:pt idx="1365">
                  <c:v>2.7319999999999207</c:v>
                </c:pt>
                <c:pt idx="1366">
                  <c:v>2.7339999999999205</c:v>
                </c:pt>
                <c:pt idx="1367">
                  <c:v>2.7359999999999203</c:v>
                </c:pt>
                <c:pt idx="1368">
                  <c:v>2.7379999999999201</c:v>
                </c:pt>
                <c:pt idx="1369">
                  <c:v>2.7399999999999198</c:v>
                </c:pt>
                <c:pt idx="1370">
                  <c:v>2.7419999999999196</c:v>
                </c:pt>
                <c:pt idx="1371">
                  <c:v>2.7439999999999194</c:v>
                </c:pt>
                <c:pt idx="1372">
                  <c:v>2.7459999999999192</c:v>
                </c:pt>
                <c:pt idx="1373">
                  <c:v>2.747999999999919</c:v>
                </c:pt>
                <c:pt idx="1374">
                  <c:v>2.7499999999999187</c:v>
                </c:pt>
                <c:pt idx="1375">
                  <c:v>2.7519999999999185</c:v>
                </c:pt>
                <c:pt idx="1376">
                  <c:v>2.7539999999999183</c:v>
                </c:pt>
                <c:pt idx="1377">
                  <c:v>2.7559999999999181</c:v>
                </c:pt>
                <c:pt idx="1378">
                  <c:v>2.7579999999999179</c:v>
                </c:pt>
                <c:pt idx="1379">
                  <c:v>2.7599999999999176</c:v>
                </c:pt>
                <c:pt idx="1380">
                  <c:v>2.7619999999999174</c:v>
                </c:pt>
                <c:pt idx="1381">
                  <c:v>2.7639999999999172</c:v>
                </c:pt>
                <c:pt idx="1382">
                  <c:v>2.765999999999917</c:v>
                </c:pt>
                <c:pt idx="1383">
                  <c:v>2.7679999999999167</c:v>
                </c:pt>
                <c:pt idx="1384">
                  <c:v>2.7699999999999165</c:v>
                </c:pt>
                <c:pt idx="1385">
                  <c:v>2.7719999999999163</c:v>
                </c:pt>
                <c:pt idx="1386">
                  <c:v>2.7739999999999161</c:v>
                </c:pt>
                <c:pt idx="1387">
                  <c:v>2.7759999999999159</c:v>
                </c:pt>
                <c:pt idx="1388">
                  <c:v>2.7779999999999156</c:v>
                </c:pt>
                <c:pt idx="1389">
                  <c:v>2.7799999999999154</c:v>
                </c:pt>
                <c:pt idx="1390">
                  <c:v>2.7819999999999152</c:v>
                </c:pt>
                <c:pt idx="1391">
                  <c:v>2.783999999999915</c:v>
                </c:pt>
                <c:pt idx="1392">
                  <c:v>2.7859999999999148</c:v>
                </c:pt>
                <c:pt idx="1393">
                  <c:v>2.7879999999999145</c:v>
                </c:pt>
                <c:pt idx="1394">
                  <c:v>2.7899999999999143</c:v>
                </c:pt>
                <c:pt idx="1395">
                  <c:v>2.7919999999999141</c:v>
                </c:pt>
                <c:pt idx="1396">
                  <c:v>2.7939999999999139</c:v>
                </c:pt>
                <c:pt idx="1397">
                  <c:v>2.7959999999999137</c:v>
                </c:pt>
                <c:pt idx="1398">
                  <c:v>2.7979999999999134</c:v>
                </c:pt>
                <c:pt idx="1399">
                  <c:v>2.7999999999999132</c:v>
                </c:pt>
                <c:pt idx="1400">
                  <c:v>2.801999999999913</c:v>
                </c:pt>
                <c:pt idx="1401">
                  <c:v>2.8039999999999128</c:v>
                </c:pt>
                <c:pt idx="1402">
                  <c:v>2.8059999999999126</c:v>
                </c:pt>
                <c:pt idx="1403">
                  <c:v>2.8079999999999123</c:v>
                </c:pt>
                <c:pt idx="1404">
                  <c:v>2.8099999999999121</c:v>
                </c:pt>
                <c:pt idx="1405">
                  <c:v>2.8119999999999119</c:v>
                </c:pt>
                <c:pt idx="1406">
                  <c:v>2.8139999999999117</c:v>
                </c:pt>
                <c:pt idx="1407">
                  <c:v>2.8159999999999115</c:v>
                </c:pt>
                <c:pt idx="1408">
                  <c:v>2.8179999999999112</c:v>
                </c:pt>
                <c:pt idx="1409">
                  <c:v>2.819999999999911</c:v>
                </c:pt>
                <c:pt idx="1410">
                  <c:v>2.8219999999999108</c:v>
                </c:pt>
                <c:pt idx="1411">
                  <c:v>2.8239999999999106</c:v>
                </c:pt>
                <c:pt idx="1412">
                  <c:v>2.8259999999999104</c:v>
                </c:pt>
                <c:pt idx="1413">
                  <c:v>2.8279999999999101</c:v>
                </c:pt>
                <c:pt idx="1414">
                  <c:v>2.8299999999999099</c:v>
                </c:pt>
                <c:pt idx="1415">
                  <c:v>2.8319999999999097</c:v>
                </c:pt>
                <c:pt idx="1416">
                  <c:v>2.8339999999999095</c:v>
                </c:pt>
                <c:pt idx="1417">
                  <c:v>2.8359999999999093</c:v>
                </c:pt>
                <c:pt idx="1418">
                  <c:v>2.837999999999909</c:v>
                </c:pt>
                <c:pt idx="1419">
                  <c:v>2.8399999999999088</c:v>
                </c:pt>
                <c:pt idx="1420">
                  <c:v>2.8419999999999086</c:v>
                </c:pt>
                <c:pt idx="1421">
                  <c:v>2.8439999999999084</c:v>
                </c:pt>
                <c:pt idx="1422">
                  <c:v>2.8459999999999082</c:v>
                </c:pt>
                <c:pt idx="1423">
                  <c:v>2.8479999999999079</c:v>
                </c:pt>
                <c:pt idx="1424">
                  <c:v>2.8499999999999077</c:v>
                </c:pt>
                <c:pt idx="1425">
                  <c:v>2.8519999999999075</c:v>
                </c:pt>
                <c:pt idx="1426">
                  <c:v>2.8539999999999073</c:v>
                </c:pt>
                <c:pt idx="1427">
                  <c:v>2.8559999999999071</c:v>
                </c:pt>
                <c:pt idx="1428">
                  <c:v>2.8579999999999068</c:v>
                </c:pt>
                <c:pt idx="1429">
                  <c:v>2.8599999999999066</c:v>
                </c:pt>
                <c:pt idx="1430">
                  <c:v>2.8619999999999064</c:v>
                </c:pt>
                <c:pt idx="1431">
                  <c:v>2.8639999999999062</c:v>
                </c:pt>
                <c:pt idx="1432">
                  <c:v>2.865999999999906</c:v>
                </c:pt>
                <c:pt idx="1433">
                  <c:v>2.8679999999999057</c:v>
                </c:pt>
                <c:pt idx="1434">
                  <c:v>2.8699999999999055</c:v>
                </c:pt>
                <c:pt idx="1435">
                  <c:v>2.8719999999999053</c:v>
                </c:pt>
                <c:pt idx="1436">
                  <c:v>2.8739999999999051</c:v>
                </c:pt>
                <c:pt idx="1437">
                  <c:v>2.8759999999999049</c:v>
                </c:pt>
                <c:pt idx="1438">
                  <c:v>2.8779999999999046</c:v>
                </c:pt>
                <c:pt idx="1439">
                  <c:v>2.8799999999999044</c:v>
                </c:pt>
                <c:pt idx="1440">
                  <c:v>2.8819999999999042</c:v>
                </c:pt>
                <c:pt idx="1441">
                  <c:v>2.883999999999904</c:v>
                </c:pt>
                <c:pt idx="1442">
                  <c:v>2.8859999999999038</c:v>
                </c:pt>
                <c:pt idx="1443">
                  <c:v>2.8879999999999035</c:v>
                </c:pt>
                <c:pt idx="1444">
                  <c:v>2.8899999999999033</c:v>
                </c:pt>
                <c:pt idx="1445">
                  <c:v>2.8919999999999031</c:v>
                </c:pt>
                <c:pt idx="1446">
                  <c:v>2.8939999999999029</c:v>
                </c:pt>
                <c:pt idx="1447">
                  <c:v>2.8959999999999027</c:v>
                </c:pt>
                <c:pt idx="1448">
                  <c:v>2.8979999999999024</c:v>
                </c:pt>
                <c:pt idx="1449">
                  <c:v>2.8999999999999022</c:v>
                </c:pt>
                <c:pt idx="1450">
                  <c:v>2.901999999999902</c:v>
                </c:pt>
                <c:pt idx="1451">
                  <c:v>2.9039999999999018</c:v>
                </c:pt>
                <c:pt idx="1452">
                  <c:v>2.9059999999999016</c:v>
                </c:pt>
                <c:pt idx="1453">
                  <c:v>2.9079999999999013</c:v>
                </c:pt>
                <c:pt idx="1454">
                  <c:v>2.9099999999999011</c:v>
                </c:pt>
                <c:pt idx="1455">
                  <c:v>2.9119999999999009</c:v>
                </c:pt>
                <c:pt idx="1456">
                  <c:v>2.9139999999999007</c:v>
                </c:pt>
                <c:pt idx="1457">
                  <c:v>2.9159999999999004</c:v>
                </c:pt>
                <c:pt idx="1458">
                  <c:v>2.9179999999999002</c:v>
                </c:pt>
                <c:pt idx="1459">
                  <c:v>2.9199999999999</c:v>
                </c:pt>
                <c:pt idx="1460">
                  <c:v>2.9219999999998998</c:v>
                </c:pt>
                <c:pt idx="1461">
                  <c:v>2.9239999999998996</c:v>
                </c:pt>
                <c:pt idx="1462">
                  <c:v>2.9259999999998993</c:v>
                </c:pt>
                <c:pt idx="1463">
                  <c:v>2.9279999999998991</c:v>
                </c:pt>
                <c:pt idx="1464">
                  <c:v>2.9299999999998989</c:v>
                </c:pt>
                <c:pt idx="1465">
                  <c:v>2.9319999999998987</c:v>
                </c:pt>
                <c:pt idx="1466">
                  <c:v>2.9339999999998985</c:v>
                </c:pt>
                <c:pt idx="1467">
                  <c:v>2.9359999999998982</c:v>
                </c:pt>
                <c:pt idx="1468">
                  <c:v>2.937999999999898</c:v>
                </c:pt>
                <c:pt idx="1469">
                  <c:v>2.9399999999998978</c:v>
                </c:pt>
                <c:pt idx="1470">
                  <c:v>2.9419999999998976</c:v>
                </c:pt>
                <c:pt idx="1471">
                  <c:v>2.9439999999998974</c:v>
                </c:pt>
                <c:pt idx="1472">
                  <c:v>2.9459999999998971</c:v>
                </c:pt>
                <c:pt idx="1473">
                  <c:v>2.9479999999998969</c:v>
                </c:pt>
                <c:pt idx="1474">
                  <c:v>2.9499999999998967</c:v>
                </c:pt>
                <c:pt idx="1475">
                  <c:v>2.9519999999998965</c:v>
                </c:pt>
                <c:pt idx="1476">
                  <c:v>2.9539999999998963</c:v>
                </c:pt>
                <c:pt idx="1477">
                  <c:v>2.955999999999896</c:v>
                </c:pt>
                <c:pt idx="1478">
                  <c:v>2.9579999999998958</c:v>
                </c:pt>
                <c:pt idx="1479">
                  <c:v>2.9599999999998956</c:v>
                </c:pt>
                <c:pt idx="1480">
                  <c:v>2.9619999999998954</c:v>
                </c:pt>
                <c:pt idx="1481">
                  <c:v>2.9639999999998952</c:v>
                </c:pt>
                <c:pt idx="1482">
                  <c:v>2.9659999999998949</c:v>
                </c:pt>
                <c:pt idx="1483">
                  <c:v>2.9679999999998947</c:v>
                </c:pt>
                <c:pt idx="1484">
                  <c:v>2.9699999999998945</c:v>
                </c:pt>
                <c:pt idx="1485">
                  <c:v>2.9719999999998943</c:v>
                </c:pt>
                <c:pt idx="1486">
                  <c:v>2.9739999999998941</c:v>
                </c:pt>
                <c:pt idx="1487">
                  <c:v>2.9759999999998938</c:v>
                </c:pt>
                <c:pt idx="1488">
                  <c:v>2.9779999999998936</c:v>
                </c:pt>
                <c:pt idx="1489">
                  <c:v>2.9799999999998934</c:v>
                </c:pt>
                <c:pt idx="1490">
                  <c:v>2.9819999999998932</c:v>
                </c:pt>
                <c:pt idx="1491">
                  <c:v>2.983999999999893</c:v>
                </c:pt>
                <c:pt idx="1492">
                  <c:v>2.9859999999998927</c:v>
                </c:pt>
                <c:pt idx="1493">
                  <c:v>2.9879999999998925</c:v>
                </c:pt>
                <c:pt idx="1494">
                  <c:v>2.9899999999998923</c:v>
                </c:pt>
                <c:pt idx="1495">
                  <c:v>2.9919999999998921</c:v>
                </c:pt>
                <c:pt idx="1496">
                  <c:v>2.9939999999998919</c:v>
                </c:pt>
                <c:pt idx="1497">
                  <c:v>2.9959999999998916</c:v>
                </c:pt>
                <c:pt idx="1498">
                  <c:v>2.9979999999998914</c:v>
                </c:pt>
                <c:pt idx="1499">
                  <c:v>2.9999999999998912</c:v>
                </c:pt>
                <c:pt idx="1500">
                  <c:v>3.001999999999891</c:v>
                </c:pt>
                <c:pt idx="1501">
                  <c:v>3.0039999999998908</c:v>
                </c:pt>
                <c:pt idx="1502">
                  <c:v>3.0059999999998905</c:v>
                </c:pt>
                <c:pt idx="1503">
                  <c:v>3.0079999999998903</c:v>
                </c:pt>
                <c:pt idx="1504">
                  <c:v>3.0099999999998901</c:v>
                </c:pt>
                <c:pt idx="1505">
                  <c:v>3.0119999999998899</c:v>
                </c:pt>
                <c:pt idx="1506">
                  <c:v>3.0139999999998897</c:v>
                </c:pt>
                <c:pt idx="1507">
                  <c:v>3.0159999999998894</c:v>
                </c:pt>
                <c:pt idx="1508">
                  <c:v>3.0179999999998892</c:v>
                </c:pt>
                <c:pt idx="1509">
                  <c:v>3.019999999999889</c:v>
                </c:pt>
                <c:pt idx="1510">
                  <c:v>3.0219999999998888</c:v>
                </c:pt>
                <c:pt idx="1511">
                  <c:v>3.0239999999998886</c:v>
                </c:pt>
                <c:pt idx="1512">
                  <c:v>3.0259999999998883</c:v>
                </c:pt>
                <c:pt idx="1513">
                  <c:v>3.0279999999998881</c:v>
                </c:pt>
                <c:pt idx="1514">
                  <c:v>3.0299999999998879</c:v>
                </c:pt>
                <c:pt idx="1515">
                  <c:v>3.0319999999998877</c:v>
                </c:pt>
                <c:pt idx="1516">
                  <c:v>3.0339999999998875</c:v>
                </c:pt>
                <c:pt idx="1517">
                  <c:v>3.0359999999998872</c:v>
                </c:pt>
                <c:pt idx="1518">
                  <c:v>3.037999999999887</c:v>
                </c:pt>
                <c:pt idx="1519">
                  <c:v>3.0399999999998868</c:v>
                </c:pt>
                <c:pt idx="1520">
                  <c:v>3.0419999999998866</c:v>
                </c:pt>
                <c:pt idx="1521">
                  <c:v>3.0439999999998864</c:v>
                </c:pt>
                <c:pt idx="1522">
                  <c:v>3.0459999999998861</c:v>
                </c:pt>
                <c:pt idx="1523">
                  <c:v>3.0479999999998859</c:v>
                </c:pt>
                <c:pt idx="1524">
                  <c:v>3.0499999999998857</c:v>
                </c:pt>
                <c:pt idx="1525">
                  <c:v>3.0519999999998855</c:v>
                </c:pt>
                <c:pt idx="1526">
                  <c:v>3.0539999999998853</c:v>
                </c:pt>
                <c:pt idx="1527">
                  <c:v>3.055999999999885</c:v>
                </c:pt>
                <c:pt idx="1528">
                  <c:v>3.0579999999998848</c:v>
                </c:pt>
                <c:pt idx="1529">
                  <c:v>3.0599999999998846</c:v>
                </c:pt>
                <c:pt idx="1530">
                  <c:v>3.0619999999998844</c:v>
                </c:pt>
                <c:pt idx="1531">
                  <c:v>3.0639999999998841</c:v>
                </c:pt>
                <c:pt idx="1532">
                  <c:v>3.0659999999998839</c:v>
                </c:pt>
                <c:pt idx="1533">
                  <c:v>3.0679999999998837</c:v>
                </c:pt>
                <c:pt idx="1534">
                  <c:v>3.0699999999998835</c:v>
                </c:pt>
                <c:pt idx="1535">
                  <c:v>3.0719999999998833</c:v>
                </c:pt>
                <c:pt idx="1536">
                  <c:v>3.073999999999883</c:v>
                </c:pt>
                <c:pt idx="1537">
                  <c:v>3.0759999999998828</c:v>
                </c:pt>
                <c:pt idx="1538">
                  <c:v>3.0779999999998826</c:v>
                </c:pt>
                <c:pt idx="1539">
                  <c:v>3.0799999999998824</c:v>
                </c:pt>
                <c:pt idx="1540">
                  <c:v>3.0819999999998822</c:v>
                </c:pt>
                <c:pt idx="1541">
                  <c:v>3.0839999999998819</c:v>
                </c:pt>
                <c:pt idx="1542">
                  <c:v>3.0859999999998817</c:v>
                </c:pt>
                <c:pt idx="1543">
                  <c:v>3.0879999999998815</c:v>
                </c:pt>
                <c:pt idx="1544">
                  <c:v>3.0899999999998813</c:v>
                </c:pt>
                <c:pt idx="1545">
                  <c:v>3.0919999999998811</c:v>
                </c:pt>
                <c:pt idx="1546">
                  <c:v>3.0939999999998808</c:v>
                </c:pt>
                <c:pt idx="1547">
                  <c:v>3.0959999999998806</c:v>
                </c:pt>
                <c:pt idx="1548">
                  <c:v>3.0979999999998804</c:v>
                </c:pt>
                <c:pt idx="1549">
                  <c:v>3.0999999999998802</c:v>
                </c:pt>
                <c:pt idx="1550">
                  <c:v>3.10199999999988</c:v>
                </c:pt>
                <c:pt idx="1551">
                  <c:v>3.1039999999998797</c:v>
                </c:pt>
                <c:pt idx="1552">
                  <c:v>3.1059999999998795</c:v>
                </c:pt>
                <c:pt idx="1553">
                  <c:v>3.1079999999998793</c:v>
                </c:pt>
                <c:pt idx="1554">
                  <c:v>3.1099999999998791</c:v>
                </c:pt>
                <c:pt idx="1555">
                  <c:v>3.1119999999998789</c:v>
                </c:pt>
                <c:pt idx="1556">
                  <c:v>3.1139999999998786</c:v>
                </c:pt>
                <c:pt idx="1557">
                  <c:v>3.1159999999998784</c:v>
                </c:pt>
                <c:pt idx="1558">
                  <c:v>3.1179999999998782</c:v>
                </c:pt>
                <c:pt idx="1559">
                  <c:v>3.119999999999878</c:v>
                </c:pt>
                <c:pt idx="1560">
                  <c:v>3.1219999999998778</c:v>
                </c:pt>
                <c:pt idx="1561">
                  <c:v>3.1239999999998775</c:v>
                </c:pt>
                <c:pt idx="1562">
                  <c:v>3.1259999999998773</c:v>
                </c:pt>
                <c:pt idx="1563">
                  <c:v>3.1279999999998771</c:v>
                </c:pt>
                <c:pt idx="1564">
                  <c:v>3.1299999999998769</c:v>
                </c:pt>
                <c:pt idx="1565">
                  <c:v>3.1319999999998767</c:v>
                </c:pt>
                <c:pt idx="1566">
                  <c:v>3.1339999999998764</c:v>
                </c:pt>
                <c:pt idx="1567">
                  <c:v>3.1359999999998762</c:v>
                </c:pt>
                <c:pt idx="1568">
                  <c:v>3.137999999999876</c:v>
                </c:pt>
                <c:pt idx="1569">
                  <c:v>3.1399999999998758</c:v>
                </c:pt>
                <c:pt idx="1570">
                  <c:v>3.1419999999998756</c:v>
                </c:pt>
                <c:pt idx="1571">
                  <c:v>3.1439999999998753</c:v>
                </c:pt>
                <c:pt idx="1572">
                  <c:v>3.1459999999998751</c:v>
                </c:pt>
                <c:pt idx="1573">
                  <c:v>3.1479999999998749</c:v>
                </c:pt>
                <c:pt idx="1574">
                  <c:v>3.1499999999998747</c:v>
                </c:pt>
                <c:pt idx="1575">
                  <c:v>3.1519999999998745</c:v>
                </c:pt>
                <c:pt idx="1576">
                  <c:v>3.1539999999998742</c:v>
                </c:pt>
                <c:pt idx="1577">
                  <c:v>3.155999999999874</c:v>
                </c:pt>
                <c:pt idx="1578">
                  <c:v>3.1579999999998738</c:v>
                </c:pt>
                <c:pt idx="1579">
                  <c:v>3.1599999999998736</c:v>
                </c:pt>
                <c:pt idx="1580">
                  <c:v>3.1619999999998734</c:v>
                </c:pt>
                <c:pt idx="1581">
                  <c:v>3.1639999999998731</c:v>
                </c:pt>
                <c:pt idx="1582">
                  <c:v>3.1659999999998729</c:v>
                </c:pt>
                <c:pt idx="1583">
                  <c:v>3.1679999999998727</c:v>
                </c:pt>
                <c:pt idx="1584">
                  <c:v>3.1699999999998725</c:v>
                </c:pt>
                <c:pt idx="1585">
                  <c:v>3.1719999999998723</c:v>
                </c:pt>
                <c:pt idx="1586">
                  <c:v>3.173999999999872</c:v>
                </c:pt>
                <c:pt idx="1587">
                  <c:v>3.1759999999998718</c:v>
                </c:pt>
                <c:pt idx="1588">
                  <c:v>3.1779999999998716</c:v>
                </c:pt>
                <c:pt idx="1589">
                  <c:v>3.1799999999998714</c:v>
                </c:pt>
                <c:pt idx="1590">
                  <c:v>3.1819999999998712</c:v>
                </c:pt>
                <c:pt idx="1591">
                  <c:v>3.1839999999998709</c:v>
                </c:pt>
                <c:pt idx="1592">
                  <c:v>3.1859999999998707</c:v>
                </c:pt>
                <c:pt idx="1593">
                  <c:v>3.1879999999998705</c:v>
                </c:pt>
                <c:pt idx="1594">
                  <c:v>3.1899999999998703</c:v>
                </c:pt>
                <c:pt idx="1595">
                  <c:v>3.1919999999998701</c:v>
                </c:pt>
                <c:pt idx="1596">
                  <c:v>3.1939999999998698</c:v>
                </c:pt>
                <c:pt idx="1597">
                  <c:v>3.1959999999998696</c:v>
                </c:pt>
                <c:pt idx="1598">
                  <c:v>3.1979999999998694</c:v>
                </c:pt>
                <c:pt idx="1599">
                  <c:v>3.1999999999998692</c:v>
                </c:pt>
                <c:pt idx="1600">
                  <c:v>3.201999999999869</c:v>
                </c:pt>
                <c:pt idx="1601">
                  <c:v>3.2039999999998687</c:v>
                </c:pt>
                <c:pt idx="1602">
                  <c:v>3.2059999999998685</c:v>
                </c:pt>
                <c:pt idx="1603">
                  <c:v>3.2079999999998683</c:v>
                </c:pt>
                <c:pt idx="1604">
                  <c:v>3.2099999999998681</c:v>
                </c:pt>
                <c:pt idx="1605">
                  <c:v>3.2119999999998678</c:v>
                </c:pt>
                <c:pt idx="1606">
                  <c:v>3.2139999999998676</c:v>
                </c:pt>
                <c:pt idx="1607">
                  <c:v>3.2159999999998674</c:v>
                </c:pt>
                <c:pt idx="1608">
                  <c:v>3.2179999999998672</c:v>
                </c:pt>
                <c:pt idx="1609">
                  <c:v>3.219999999999867</c:v>
                </c:pt>
                <c:pt idx="1610">
                  <c:v>3.2219999999998667</c:v>
                </c:pt>
                <c:pt idx="1611">
                  <c:v>3.2239999999998665</c:v>
                </c:pt>
                <c:pt idx="1612">
                  <c:v>3.2259999999998663</c:v>
                </c:pt>
                <c:pt idx="1613">
                  <c:v>3.2279999999998661</c:v>
                </c:pt>
                <c:pt idx="1614">
                  <c:v>3.2299999999998659</c:v>
                </c:pt>
                <c:pt idx="1615">
                  <c:v>3.2319999999998656</c:v>
                </c:pt>
                <c:pt idx="1616">
                  <c:v>3.2339999999998654</c:v>
                </c:pt>
                <c:pt idx="1617">
                  <c:v>3.2359999999998652</c:v>
                </c:pt>
                <c:pt idx="1618">
                  <c:v>3.237999999999865</c:v>
                </c:pt>
                <c:pt idx="1619">
                  <c:v>3.2399999999998648</c:v>
                </c:pt>
                <c:pt idx="1620">
                  <c:v>3.2419999999998645</c:v>
                </c:pt>
                <c:pt idx="1621">
                  <c:v>3.2439999999998643</c:v>
                </c:pt>
                <c:pt idx="1622">
                  <c:v>3.2459999999998641</c:v>
                </c:pt>
                <c:pt idx="1623">
                  <c:v>3.2479999999998639</c:v>
                </c:pt>
                <c:pt idx="1624">
                  <c:v>3.2499999999998637</c:v>
                </c:pt>
                <c:pt idx="1625">
                  <c:v>3.2519999999998634</c:v>
                </c:pt>
                <c:pt idx="1626">
                  <c:v>3.2539999999998632</c:v>
                </c:pt>
                <c:pt idx="1627">
                  <c:v>3.255999999999863</c:v>
                </c:pt>
                <c:pt idx="1628">
                  <c:v>3.2579999999998628</c:v>
                </c:pt>
                <c:pt idx="1629">
                  <c:v>3.2599999999998626</c:v>
                </c:pt>
                <c:pt idx="1630">
                  <c:v>3.2619999999998623</c:v>
                </c:pt>
                <c:pt idx="1631">
                  <c:v>3.2639999999998621</c:v>
                </c:pt>
                <c:pt idx="1632">
                  <c:v>3.2659999999998619</c:v>
                </c:pt>
                <c:pt idx="1633">
                  <c:v>3.2679999999998617</c:v>
                </c:pt>
                <c:pt idx="1634">
                  <c:v>3.2699999999998615</c:v>
                </c:pt>
                <c:pt idx="1635">
                  <c:v>3.2719999999998612</c:v>
                </c:pt>
                <c:pt idx="1636">
                  <c:v>3.273999999999861</c:v>
                </c:pt>
                <c:pt idx="1637">
                  <c:v>3.2759999999998608</c:v>
                </c:pt>
                <c:pt idx="1638">
                  <c:v>3.2779999999998606</c:v>
                </c:pt>
                <c:pt idx="1639">
                  <c:v>3.2799999999998604</c:v>
                </c:pt>
                <c:pt idx="1640">
                  <c:v>3.2819999999998601</c:v>
                </c:pt>
                <c:pt idx="1641">
                  <c:v>3.2839999999998599</c:v>
                </c:pt>
                <c:pt idx="1642">
                  <c:v>3.2859999999998597</c:v>
                </c:pt>
                <c:pt idx="1643">
                  <c:v>3.2879999999998595</c:v>
                </c:pt>
                <c:pt idx="1644">
                  <c:v>3.2899999999998593</c:v>
                </c:pt>
                <c:pt idx="1645">
                  <c:v>3.291999999999859</c:v>
                </c:pt>
                <c:pt idx="1646">
                  <c:v>3.2939999999998588</c:v>
                </c:pt>
                <c:pt idx="1647">
                  <c:v>3.2959999999998586</c:v>
                </c:pt>
                <c:pt idx="1648">
                  <c:v>3.2979999999998584</c:v>
                </c:pt>
                <c:pt idx="1649">
                  <c:v>3.2999999999998582</c:v>
                </c:pt>
                <c:pt idx="1650">
                  <c:v>3.3019999999998579</c:v>
                </c:pt>
                <c:pt idx="1651">
                  <c:v>3.3039999999998577</c:v>
                </c:pt>
                <c:pt idx="1652">
                  <c:v>3.3059999999998575</c:v>
                </c:pt>
                <c:pt idx="1653">
                  <c:v>3.3079999999998573</c:v>
                </c:pt>
                <c:pt idx="1654">
                  <c:v>3.3099999999998571</c:v>
                </c:pt>
                <c:pt idx="1655">
                  <c:v>3.3119999999998568</c:v>
                </c:pt>
                <c:pt idx="1656">
                  <c:v>3.3139999999998566</c:v>
                </c:pt>
                <c:pt idx="1657">
                  <c:v>3.3159999999998564</c:v>
                </c:pt>
                <c:pt idx="1658">
                  <c:v>3.3179999999998562</c:v>
                </c:pt>
                <c:pt idx="1659">
                  <c:v>3.319999999999856</c:v>
                </c:pt>
                <c:pt idx="1660">
                  <c:v>3.3219999999998557</c:v>
                </c:pt>
                <c:pt idx="1661">
                  <c:v>3.3239999999998555</c:v>
                </c:pt>
                <c:pt idx="1662">
                  <c:v>3.3259999999998553</c:v>
                </c:pt>
                <c:pt idx="1663">
                  <c:v>3.3279999999998551</c:v>
                </c:pt>
                <c:pt idx="1664">
                  <c:v>3.3299999999998549</c:v>
                </c:pt>
                <c:pt idx="1665">
                  <c:v>3.3319999999998546</c:v>
                </c:pt>
                <c:pt idx="1666">
                  <c:v>3.3339999999998544</c:v>
                </c:pt>
                <c:pt idx="1667">
                  <c:v>3.3359999999998542</c:v>
                </c:pt>
                <c:pt idx="1668">
                  <c:v>3.337999999999854</c:v>
                </c:pt>
                <c:pt idx="1669">
                  <c:v>3.3399999999998538</c:v>
                </c:pt>
                <c:pt idx="1670">
                  <c:v>3.3419999999998535</c:v>
                </c:pt>
                <c:pt idx="1671">
                  <c:v>3.3439999999998533</c:v>
                </c:pt>
                <c:pt idx="1672">
                  <c:v>3.3459999999998531</c:v>
                </c:pt>
                <c:pt idx="1673">
                  <c:v>3.3479999999998529</c:v>
                </c:pt>
                <c:pt idx="1674">
                  <c:v>3.3499999999998527</c:v>
                </c:pt>
                <c:pt idx="1675">
                  <c:v>3.3519999999998524</c:v>
                </c:pt>
                <c:pt idx="1676">
                  <c:v>3.3539999999998522</c:v>
                </c:pt>
                <c:pt idx="1677">
                  <c:v>3.355999999999852</c:v>
                </c:pt>
                <c:pt idx="1678">
                  <c:v>3.3579999999998518</c:v>
                </c:pt>
                <c:pt idx="1679">
                  <c:v>3.3599999999998515</c:v>
                </c:pt>
                <c:pt idx="1680">
                  <c:v>3.3619999999998513</c:v>
                </c:pt>
                <c:pt idx="1681">
                  <c:v>3.3639999999998511</c:v>
                </c:pt>
                <c:pt idx="1682">
                  <c:v>3.3659999999998509</c:v>
                </c:pt>
                <c:pt idx="1683">
                  <c:v>3.3679999999998507</c:v>
                </c:pt>
                <c:pt idx="1684">
                  <c:v>3.3699999999998504</c:v>
                </c:pt>
                <c:pt idx="1685">
                  <c:v>3.3719999999998502</c:v>
                </c:pt>
                <c:pt idx="1686">
                  <c:v>3.37399999999985</c:v>
                </c:pt>
                <c:pt idx="1687">
                  <c:v>3.3759999999998498</c:v>
                </c:pt>
                <c:pt idx="1688">
                  <c:v>3.3779999999998496</c:v>
                </c:pt>
                <c:pt idx="1689">
                  <c:v>3.3799999999998493</c:v>
                </c:pt>
                <c:pt idx="1690">
                  <c:v>3.3819999999998491</c:v>
                </c:pt>
                <c:pt idx="1691">
                  <c:v>3.3839999999998489</c:v>
                </c:pt>
                <c:pt idx="1692">
                  <c:v>3.3859999999998487</c:v>
                </c:pt>
                <c:pt idx="1693">
                  <c:v>3.3879999999998485</c:v>
                </c:pt>
                <c:pt idx="1694">
                  <c:v>3.3899999999998482</c:v>
                </c:pt>
                <c:pt idx="1695">
                  <c:v>3.391999999999848</c:v>
                </c:pt>
                <c:pt idx="1696">
                  <c:v>3.3939999999998478</c:v>
                </c:pt>
                <c:pt idx="1697">
                  <c:v>3.3959999999998476</c:v>
                </c:pt>
                <c:pt idx="1698">
                  <c:v>3.3979999999998474</c:v>
                </c:pt>
                <c:pt idx="1699">
                  <c:v>3.3999999999998471</c:v>
                </c:pt>
                <c:pt idx="1700">
                  <c:v>3.4019999999998469</c:v>
                </c:pt>
                <c:pt idx="1701">
                  <c:v>3.4039999999998467</c:v>
                </c:pt>
                <c:pt idx="1702">
                  <c:v>3.4059999999998465</c:v>
                </c:pt>
                <c:pt idx="1703">
                  <c:v>3.4079999999998463</c:v>
                </c:pt>
                <c:pt idx="1704">
                  <c:v>3.409999999999846</c:v>
                </c:pt>
                <c:pt idx="1705">
                  <c:v>3.4119999999998458</c:v>
                </c:pt>
                <c:pt idx="1706">
                  <c:v>3.4139999999998456</c:v>
                </c:pt>
                <c:pt idx="1707">
                  <c:v>3.4159999999998454</c:v>
                </c:pt>
                <c:pt idx="1708">
                  <c:v>3.4179999999998452</c:v>
                </c:pt>
                <c:pt idx="1709">
                  <c:v>3.4199999999998449</c:v>
                </c:pt>
                <c:pt idx="1710">
                  <c:v>3.4219999999998447</c:v>
                </c:pt>
                <c:pt idx="1711">
                  <c:v>3.4239999999998445</c:v>
                </c:pt>
                <c:pt idx="1712">
                  <c:v>3.4259999999998443</c:v>
                </c:pt>
                <c:pt idx="1713">
                  <c:v>3.4279999999998441</c:v>
                </c:pt>
                <c:pt idx="1714">
                  <c:v>3.4299999999998438</c:v>
                </c:pt>
                <c:pt idx="1715">
                  <c:v>3.4319999999998436</c:v>
                </c:pt>
                <c:pt idx="1716">
                  <c:v>3.4339999999998434</c:v>
                </c:pt>
                <c:pt idx="1717">
                  <c:v>3.4359999999998432</c:v>
                </c:pt>
                <c:pt idx="1718">
                  <c:v>3.437999999999843</c:v>
                </c:pt>
                <c:pt idx="1719">
                  <c:v>3.4399999999998427</c:v>
                </c:pt>
                <c:pt idx="1720">
                  <c:v>3.4419999999998425</c:v>
                </c:pt>
                <c:pt idx="1721">
                  <c:v>3.4439999999998423</c:v>
                </c:pt>
                <c:pt idx="1722">
                  <c:v>3.4459999999998421</c:v>
                </c:pt>
                <c:pt idx="1723">
                  <c:v>3.4479999999998419</c:v>
                </c:pt>
                <c:pt idx="1724">
                  <c:v>3.4499999999998416</c:v>
                </c:pt>
                <c:pt idx="1725">
                  <c:v>3.4519999999998414</c:v>
                </c:pt>
                <c:pt idx="1726">
                  <c:v>3.4539999999998412</c:v>
                </c:pt>
                <c:pt idx="1727">
                  <c:v>3.455999999999841</c:v>
                </c:pt>
                <c:pt idx="1728">
                  <c:v>3.4579999999998408</c:v>
                </c:pt>
                <c:pt idx="1729">
                  <c:v>3.4599999999998405</c:v>
                </c:pt>
                <c:pt idx="1730">
                  <c:v>3.4619999999998403</c:v>
                </c:pt>
                <c:pt idx="1731">
                  <c:v>3.4639999999998401</c:v>
                </c:pt>
                <c:pt idx="1732">
                  <c:v>3.4659999999998399</c:v>
                </c:pt>
                <c:pt idx="1733">
                  <c:v>3.4679999999998397</c:v>
                </c:pt>
                <c:pt idx="1734">
                  <c:v>3.4699999999998394</c:v>
                </c:pt>
                <c:pt idx="1735">
                  <c:v>3.4719999999998392</c:v>
                </c:pt>
                <c:pt idx="1736">
                  <c:v>3.473999999999839</c:v>
                </c:pt>
                <c:pt idx="1737">
                  <c:v>3.4759999999998388</c:v>
                </c:pt>
                <c:pt idx="1738">
                  <c:v>3.4779999999998386</c:v>
                </c:pt>
                <c:pt idx="1739">
                  <c:v>3.4799999999998383</c:v>
                </c:pt>
                <c:pt idx="1740">
                  <c:v>3.4819999999998381</c:v>
                </c:pt>
                <c:pt idx="1741">
                  <c:v>3.4839999999998379</c:v>
                </c:pt>
                <c:pt idx="1742">
                  <c:v>3.4859999999998377</c:v>
                </c:pt>
                <c:pt idx="1743">
                  <c:v>3.4879999999998375</c:v>
                </c:pt>
                <c:pt idx="1744">
                  <c:v>3.4899999999998372</c:v>
                </c:pt>
                <c:pt idx="1745">
                  <c:v>3.491999999999837</c:v>
                </c:pt>
                <c:pt idx="1746">
                  <c:v>3.4939999999998368</c:v>
                </c:pt>
                <c:pt idx="1747">
                  <c:v>3.4959999999998366</c:v>
                </c:pt>
                <c:pt idx="1748">
                  <c:v>3.4979999999998364</c:v>
                </c:pt>
                <c:pt idx="1749">
                  <c:v>3.4999999999998361</c:v>
                </c:pt>
                <c:pt idx="1750">
                  <c:v>3.5019999999998359</c:v>
                </c:pt>
                <c:pt idx="1751">
                  <c:v>3.5039999999998357</c:v>
                </c:pt>
                <c:pt idx="1752">
                  <c:v>3.5059999999998355</c:v>
                </c:pt>
                <c:pt idx="1753">
                  <c:v>3.5079999999998353</c:v>
                </c:pt>
                <c:pt idx="1754">
                  <c:v>3.509999999999835</c:v>
                </c:pt>
                <c:pt idx="1755">
                  <c:v>3.5119999999998348</c:v>
                </c:pt>
                <c:pt idx="1756">
                  <c:v>3.5139999999998346</c:v>
                </c:pt>
                <c:pt idx="1757">
                  <c:v>3.5159999999998344</c:v>
                </c:pt>
                <c:pt idx="1758">
                  <c:v>3.5179999999998341</c:v>
                </c:pt>
                <c:pt idx="1759">
                  <c:v>3.5199999999998339</c:v>
                </c:pt>
                <c:pt idx="1760">
                  <c:v>3.5219999999998337</c:v>
                </c:pt>
                <c:pt idx="1761">
                  <c:v>3.5239999999998335</c:v>
                </c:pt>
                <c:pt idx="1762">
                  <c:v>3.5259999999998333</c:v>
                </c:pt>
                <c:pt idx="1763">
                  <c:v>3.527999999999833</c:v>
                </c:pt>
                <c:pt idx="1764">
                  <c:v>3.5299999999998328</c:v>
                </c:pt>
                <c:pt idx="1765">
                  <c:v>3.5319999999998326</c:v>
                </c:pt>
                <c:pt idx="1766">
                  <c:v>3.5339999999998324</c:v>
                </c:pt>
                <c:pt idx="1767">
                  <c:v>3.5359999999998322</c:v>
                </c:pt>
                <c:pt idx="1768">
                  <c:v>3.5379999999998319</c:v>
                </c:pt>
                <c:pt idx="1769">
                  <c:v>3.5399999999998317</c:v>
                </c:pt>
                <c:pt idx="1770">
                  <c:v>3.5419999999998315</c:v>
                </c:pt>
                <c:pt idx="1771">
                  <c:v>3.5439999999998313</c:v>
                </c:pt>
                <c:pt idx="1772">
                  <c:v>3.5459999999998311</c:v>
                </c:pt>
                <c:pt idx="1773">
                  <c:v>3.5479999999998308</c:v>
                </c:pt>
                <c:pt idx="1774">
                  <c:v>3.5499999999998306</c:v>
                </c:pt>
                <c:pt idx="1775">
                  <c:v>3.5519999999998304</c:v>
                </c:pt>
                <c:pt idx="1776">
                  <c:v>3.5539999999998302</c:v>
                </c:pt>
                <c:pt idx="1777">
                  <c:v>3.55599999999983</c:v>
                </c:pt>
                <c:pt idx="1778">
                  <c:v>3.5579999999998297</c:v>
                </c:pt>
                <c:pt idx="1779">
                  <c:v>3.5599999999998295</c:v>
                </c:pt>
                <c:pt idx="1780">
                  <c:v>3.5619999999998293</c:v>
                </c:pt>
                <c:pt idx="1781">
                  <c:v>3.5639999999998291</c:v>
                </c:pt>
                <c:pt idx="1782">
                  <c:v>3.5659999999998289</c:v>
                </c:pt>
                <c:pt idx="1783">
                  <c:v>3.5679999999998286</c:v>
                </c:pt>
                <c:pt idx="1784">
                  <c:v>3.5699999999998284</c:v>
                </c:pt>
                <c:pt idx="1785">
                  <c:v>3.5719999999998282</c:v>
                </c:pt>
                <c:pt idx="1786">
                  <c:v>3.573999999999828</c:v>
                </c:pt>
                <c:pt idx="1787">
                  <c:v>3.5759999999998278</c:v>
                </c:pt>
                <c:pt idx="1788">
                  <c:v>3.5779999999998275</c:v>
                </c:pt>
                <c:pt idx="1789">
                  <c:v>3.5799999999998273</c:v>
                </c:pt>
                <c:pt idx="1790">
                  <c:v>3.5819999999998271</c:v>
                </c:pt>
                <c:pt idx="1791">
                  <c:v>3.5839999999998269</c:v>
                </c:pt>
                <c:pt idx="1792">
                  <c:v>3.5859999999998267</c:v>
                </c:pt>
                <c:pt idx="1793">
                  <c:v>3.5879999999998264</c:v>
                </c:pt>
                <c:pt idx="1794">
                  <c:v>3.5899999999998262</c:v>
                </c:pt>
                <c:pt idx="1795">
                  <c:v>3.591999999999826</c:v>
                </c:pt>
                <c:pt idx="1796">
                  <c:v>3.5939999999998258</c:v>
                </c:pt>
                <c:pt idx="1797">
                  <c:v>3.5959999999998256</c:v>
                </c:pt>
                <c:pt idx="1798">
                  <c:v>3.5979999999998253</c:v>
                </c:pt>
                <c:pt idx="1799">
                  <c:v>3.5999999999998251</c:v>
                </c:pt>
                <c:pt idx="1800">
                  <c:v>3.6019999999998249</c:v>
                </c:pt>
                <c:pt idx="1801">
                  <c:v>3.6039999999998247</c:v>
                </c:pt>
                <c:pt idx="1802">
                  <c:v>3.6059999999998245</c:v>
                </c:pt>
                <c:pt idx="1803">
                  <c:v>3.6079999999998242</c:v>
                </c:pt>
                <c:pt idx="1804">
                  <c:v>3.609999999999824</c:v>
                </c:pt>
                <c:pt idx="1805">
                  <c:v>3.6119999999998238</c:v>
                </c:pt>
                <c:pt idx="1806">
                  <c:v>3.6139999999998236</c:v>
                </c:pt>
                <c:pt idx="1807">
                  <c:v>3.6159999999998234</c:v>
                </c:pt>
                <c:pt idx="1808">
                  <c:v>3.6179999999998231</c:v>
                </c:pt>
                <c:pt idx="1809">
                  <c:v>3.6199999999998229</c:v>
                </c:pt>
                <c:pt idx="1810">
                  <c:v>3.6219999999998227</c:v>
                </c:pt>
                <c:pt idx="1811">
                  <c:v>3.6239999999998225</c:v>
                </c:pt>
                <c:pt idx="1812">
                  <c:v>3.6259999999998223</c:v>
                </c:pt>
                <c:pt idx="1813">
                  <c:v>3.627999999999822</c:v>
                </c:pt>
                <c:pt idx="1814">
                  <c:v>3.6299999999998218</c:v>
                </c:pt>
                <c:pt idx="1815">
                  <c:v>3.6319999999998216</c:v>
                </c:pt>
                <c:pt idx="1816">
                  <c:v>3.6339999999998214</c:v>
                </c:pt>
                <c:pt idx="1817">
                  <c:v>3.6359999999998212</c:v>
                </c:pt>
                <c:pt idx="1818">
                  <c:v>3.6379999999998209</c:v>
                </c:pt>
                <c:pt idx="1819">
                  <c:v>3.6399999999998207</c:v>
                </c:pt>
                <c:pt idx="1820">
                  <c:v>3.6419999999998205</c:v>
                </c:pt>
                <c:pt idx="1821">
                  <c:v>3.6439999999998203</c:v>
                </c:pt>
                <c:pt idx="1822">
                  <c:v>3.6459999999998201</c:v>
                </c:pt>
                <c:pt idx="1823">
                  <c:v>3.6479999999998198</c:v>
                </c:pt>
                <c:pt idx="1824">
                  <c:v>3.6499999999998196</c:v>
                </c:pt>
                <c:pt idx="1825">
                  <c:v>3.6519999999998194</c:v>
                </c:pt>
                <c:pt idx="1826">
                  <c:v>3.6539999999998192</c:v>
                </c:pt>
                <c:pt idx="1827">
                  <c:v>3.655999999999819</c:v>
                </c:pt>
                <c:pt idx="1828">
                  <c:v>3.6579999999998187</c:v>
                </c:pt>
                <c:pt idx="1829">
                  <c:v>3.6599999999998185</c:v>
                </c:pt>
                <c:pt idx="1830">
                  <c:v>3.6619999999998183</c:v>
                </c:pt>
                <c:pt idx="1831">
                  <c:v>3.6639999999998181</c:v>
                </c:pt>
                <c:pt idx="1832">
                  <c:v>3.6659999999998178</c:v>
                </c:pt>
                <c:pt idx="1833">
                  <c:v>3.6679999999998176</c:v>
                </c:pt>
                <c:pt idx="1834">
                  <c:v>3.6699999999998174</c:v>
                </c:pt>
                <c:pt idx="1835">
                  <c:v>3.6719999999998172</c:v>
                </c:pt>
                <c:pt idx="1836">
                  <c:v>3.673999999999817</c:v>
                </c:pt>
                <c:pt idx="1837">
                  <c:v>3.6759999999998167</c:v>
                </c:pt>
                <c:pt idx="1838">
                  <c:v>3.6779999999998165</c:v>
                </c:pt>
                <c:pt idx="1839">
                  <c:v>3.6799999999998163</c:v>
                </c:pt>
                <c:pt idx="1840">
                  <c:v>3.6819999999998161</c:v>
                </c:pt>
                <c:pt idx="1841">
                  <c:v>3.6839999999998159</c:v>
                </c:pt>
                <c:pt idx="1842">
                  <c:v>3.6859999999998156</c:v>
                </c:pt>
                <c:pt idx="1843">
                  <c:v>3.6879999999998154</c:v>
                </c:pt>
                <c:pt idx="1844">
                  <c:v>3.6899999999998152</c:v>
                </c:pt>
                <c:pt idx="1845">
                  <c:v>3.691999999999815</c:v>
                </c:pt>
                <c:pt idx="1846">
                  <c:v>3.6939999999998148</c:v>
                </c:pt>
                <c:pt idx="1847">
                  <c:v>3.6959999999998145</c:v>
                </c:pt>
                <c:pt idx="1848">
                  <c:v>3.6979999999998143</c:v>
                </c:pt>
                <c:pt idx="1849">
                  <c:v>3.6999999999998141</c:v>
                </c:pt>
                <c:pt idx="1850">
                  <c:v>3.7019999999998139</c:v>
                </c:pt>
                <c:pt idx="1851">
                  <c:v>3.7039999999998137</c:v>
                </c:pt>
                <c:pt idx="1852">
                  <c:v>3.7059999999998134</c:v>
                </c:pt>
                <c:pt idx="1853">
                  <c:v>3.7079999999998132</c:v>
                </c:pt>
                <c:pt idx="1854">
                  <c:v>3.709999999999813</c:v>
                </c:pt>
                <c:pt idx="1855">
                  <c:v>3.7119999999998128</c:v>
                </c:pt>
                <c:pt idx="1856">
                  <c:v>3.7139999999998126</c:v>
                </c:pt>
                <c:pt idx="1857">
                  <c:v>3.7159999999998123</c:v>
                </c:pt>
                <c:pt idx="1858">
                  <c:v>3.7179999999998121</c:v>
                </c:pt>
                <c:pt idx="1859">
                  <c:v>3.7199999999998119</c:v>
                </c:pt>
                <c:pt idx="1860">
                  <c:v>3.7219999999998117</c:v>
                </c:pt>
                <c:pt idx="1861">
                  <c:v>3.7239999999998115</c:v>
                </c:pt>
                <c:pt idx="1862">
                  <c:v>3.7259999999998112</c:v>
                </c:pt>
                <c:pt idx="1863">
                  <c:v>3.727999999999811</c:v>
                </c:pt>
                <c:pt idx="1864">
                  <c:v>3.7299999999998108</c:v>
                </c:pt>
                <c:pt idx="1865">
                  <c:v>3.7319999999998106</c:v>
                </c:pt>
                <c:pt idx="1866">
                  <c:v>3.7339999999998104</c:v>
                </c:pt>
                <c:pt idx="1867">
                  <c:v>3.7359999999998101</c:v>
                </c:pt>
                <c:pt idx="1868">
                  <c:v>3.7379999999998099</c:v>
                </c:pt>
                <c:pt idx="1869">
                  <c:v>3.7399999999998097</c:v>
                </c:pt>
                <c:pt idx="1870">
                  <c:v>3.7419999999998095</c:v>
                </c:pt>
                <c:pt idx="1871">
                  <c:v>3.7439999999998093</c:v>
                </c:pt>
                <c:pt idx="1872">
                  <c:v>3.745999999999809</c:v>
                </c:pt>
                <c:pt idx="1873">
                  <c:v>3.7479999999998088</c:v>
                </c:pt>
                <c:pt idx="1874">
                  <c:v>3.7499999999998086</c:v>
                </c:pt>
                <c:pt idx="1875">
                  <c:v>3.7519999999998084</c:v>
                </c:pt>
                <c:pt idx="1876">
                  <c:v>3.7539999999998082</c:v>
                </c:pt>
                <c:pt idx="1877">
                  <c:v>3.7559999999998079</c:v>
                </c:pt>
                <c:pt idx="1878">
                  <c:v>3.7579999999998077</c:v>
                </c:pt>
                <c:pt idx="1879">
                  <c:v>3.7599999999998075</c:v>
                </c:pt>
                <c:pt idx="1880">
                  <c:v>3.7619999999998073</c:v>
                </c:pt>
                <c:pt idx="1881">
                  <c:v>3.7639999999998071</c:v>
                </c:pt>
                <c:pt idx="1882">
                  <c:v>3.7659999999998068</c:v>
                </c:pt>
                <c:pt idx="1883">
                  <c:v>3.7679999999998066</c:v>
                </c:pt>
                <c:pt idx="1884">
                  <c:v>3.7699999999998064</c:v>
                </c:pt>
                <c:pt idx="1885">
                  <c:v>3.7719999999998062</c:v>
                </c:pt>
                <c:pt idx="1886">
                  <c:v>3.773999999999806</c:v>
                </c:pt>
                <c:pt idx="1887">
                  <c:v>3.7759999999998057</c:v>
                </c:pt>
                <c:pt idx="1888">
                  <c:v>3.7779999999998055</c:v>
                </c:pt>
                <c:pt idx="1889">
                  <c:v>3.7799999999998053</c:v>
                </c:pt>
                <c:pt idx="1890">
                  <c:v>3.7819999999998051</c:v>
                </c:pt>
                <c:pt idx="1891">
                  <c:v>3.7839999999998049</c:v>
                </c:pt>
                <c:pt idx="1892">
                  <c:v>3.7859999999998046</c:v>
                </c:pt>
                <c:pt idx="1893">
                  <c:v>3.7879999999998044</c:v>
                </c:pt>
                <c:pt idx="1894">
                  <c:v>3.7899999999998042</c:v>
                </c:pt>
                <c:pt idx="1895">
                  <c:v>3.791999999999804</c:v>
                </c:pt>
                <c:pt idx="1896">
                  <c:v>3.7939999999998038</c:v>
                </c:pt>
                <c:pt idx="1897">
                  <c:v>3.7959999999998035</c:v>
                </c:pt>
                <c:pt idx="1898">
                  <c:v>3.7979999999998033</c:v>
                </c:pt>
                <c:pt idx="1899">
                  <c:v>3.7999999999998031</c:v>
                </c:pt>
                <c:pt idx="1900">
                  <c:v>3.8019999999998029</c:v>
                </c:pt>
                <c:pt idx="1901">
                  <c:v>3.8039999999998027</c:v>
                </c:pt>
                <c:pt idx="1902">
                  <c:v>3.8059999999998024</c:v>
                </c:pt>
                <c:pt idx="1903">
                  <c:v>3.8079999999998022</c:v>
                </c:pt>
                <c:pt idx="1904">
                  <c:v>3.809999999999802</c:v>
                </c:pt>
                <c:pt idx="1905">
                  <c:v>3.8119999999998018</c:v>
                </c:pt>
                <c:pt idx="1906">
                  <c:v>3.8139999999998015</c:v>
                </c:pt>
                <c:pt idx="1907">
                  <c:v>3.8159999999998013</c:v>
                </c:pt>
                <c:pt idx="1908">
                  <c:v>3.8179999999998011</c:v>
                </c:pt>
                <c:pt idx="1909">
                  <c:v>3.8199999999998009</c:v>
                </c:pt>
                <c:pt idx="1910">
                  <c:v>3.8219999999998007</c:v>
                </c:pt>
                <c:pt idx="1911">
                  <c:v>3.8239999999998004</c:v>
                </c:pt>
                <c:pt idx="1912">
                  <c:v>3.8259999999998002</c:v>
                </c:pt>
                <c:pt idx="1913">
                  <c:v>3.8279999999998</c:v>
                </c:pt>
                <c:pt idx="1914">
                  <c:v>3.8299999999997998</c:v>
                </c:pt>
                <c:pt idx="1915">
                  <c:v>3.8319999999997996</c:v>
                </c:pt>
                <c:pt idx="1916">
                  <c:v>3.8339999999997993</c:v>
                </c:pt>
                <c:pt idx="1917">
                  <c:v>3.8359999999997991</c:v>
                </c:pt>
                <c:pt idx="1918">
                  <c:v>3.8379999999997989</c:v>
                </c:pt>
                <c:pt idx="1919">
                  <c:v>3.8399999999997987</c:v>
                </c:pt>
                <c:pt idx="1920">
                  <c:v>3.8419999999997985</c:v>
                </c:pt>
                <c:pt idx="1921">
                  <c:v>3.8439999999997982</c:v>
                </c:pt>
                <c:pt idx="1922">
                  <c:v>3.845999999999798</c:v>
                </c:pt>
                <c:pt idx="1923">
                  <c:v>3.8479999999997978</c:v>
                </c:pt>
                <c:pt idx="1924">
                  <c:v>3.8499999999997976</c:v>
                </c:pt>
                <c:pt idx="1925">
                  <c:v>3.8519999999997974</c:v>
                </c:pt>
                <c:pt idx="1926">
                  <c:v>3.8539999999997971</c:v>
                </c:pt>
                <c:pt idx="1927">
                  <c:v>3.8559999999997969</c:v>
                </c:pt>
                <c:pt idx="1928">
                  <c:v>3.8579999999997967</c:v>
                </c:pt>
                <c:pt idx="1929">
                  <c:v>3.8599999999997965</c:v>
                </c:pt>
                <c:pt idx="1930">
                  <c:v>3.8619999999997963</c:v>
                </c:pt>
                <c:pt idx="1931">
                  <c:v>3.863999999999796</c:v>
                </c:pt>
                <c:pt idx="1932">
                  <c:v>3.8659999999997958</c:v>
                </c:pt>
                <c:pt idx="1933">
                  <c:v>3.8679999999997956</c:v>
                </c:pt>
                <c:pt idx="1934">
                  <c:v>3.8699999999997954</c:v>
                </c:pt>
                <c:pt idx="1935">
                  <c:v>3.8719999999997952</c:v>
                </c:pt>
                <c:pt idx="1936">
                  <c:v>3.8739999999997949</c:v>
                </c:pt>
                <c:pt idx="1937">
                  <c:v>3.8759999999997947</c:v>
                </c:pt>
                <c:pt idx="1938">
                  <c:v>3.8779999999997945</c:v>
                </c:pt>
                <c:pt idx="1939">
                  <c:v>3.8799999999997943</c:v>
                </c:pt>
                <c:pt idx="1940">
                  <c:v>3.8819999999997941</c:v>
                </c:pt>
                <c:pt idx="1941">
                  <c:v>3.8839999999997938</c:v>
                </c:pt>
                <c:pt idx="1942">
                  <c:v>3.8859999999997936</c:v>
                </c:pt>
                <c:pt idx="1943">
                  <c:v>3.8879999999997934</c:v>
                </c:pt>
                <c:pt idx="1944">
                  <c:v>3.8899999999997932</c:v>
                </c:pt>
                <c:pt idx="1945">
                  <c:v>3.891999999999793</c:v>
                </c:pt>
                <c:pt idx="1946">
                  <c:v>3.8939999999997927</c:v>
                </c:pt>
                <c:pt idx="1947">
                  <c:v>3.8959999999997925</c:v>
                </c:pt>
                <c:pt idx="1948">
                  <c:v>3.8979999999997923</c:v>
                </c:pt>
                <c:pt idx="1949">
                  <c:v>3.8999999999997921</c:v>
                </c:pt>
                <c:pt idx="1950">
                  <c:v>3.9019999999997919</c:v>
                </c:pt>
                <c:pt idx="1951">
                  <c:v>3.9039999999997916</c:v>
                </c:pt>
                <c:pt idx="1952">
                  <c:v>3.9059999999997914</c:v>
                </c:pt>
                <c:pt idx="1953">
                  <c:v>3.9079999999997912</c:v>
                </c:pt>
                <c:pt idx="1954">
                  <c:v>3.909999999999791</c:v>
                </c:pt>
                <c:pt idx="1955">
                  <c:v>3.9119999999997908</c:v>
                </c:pt>
                <c:pt idx="1956">
                  <c:v>3.9139999999997905</c:v>
                </c:pt>
                <c:pt idx="1957">
                  <c:v>3.9159999999997903</c:v>
                </c:pt>
                <c:pt idx="1958">
                  <c:v>3.9179999999997901</c:v>
                </c:pt>
                <c:pt idx="1959">
                  <c:v>3.9199999999997899</c:v>
                </c:pt>
                <c:pt idx="1960">
                  <c:v>3.9219999999997897</c:v>
                </c:pt>
                <c:pt idx="1961">
                  <c:v>3.9239999999997894</c:v>
                </c:pt>
                <c:pt idx="1962">
                  <c:v>3.9259999999997892</c:v>
                </c:pt>
                <c:pt idx="1963">
                  <c:v>3.927999999999789</c:v>
                </c:pt>
                <c:pt idx="1964">
                  <c:v>3.9299999999997888</c:v>
                </c:pt>
                <c:pt idx="1965">
                  <c:v>3.9319999999997886</c:v>
                </c:pt>
                <c:pt idx="1966">
                  <c:v>3.9339999999997883</c:v>
                </c:pt>
                <c:pt idx="1967">
                  <c:v>3.9359999999997881</c:v>
                </c:pt>
                <c:pt idx="1968">
                  <c:v>3.9379999999997879</c:v>
                </c:pt>
                <c:pt idx="1969">
                  <c:v>3.9399999999997877</c:v>
                </c:pt>
                <c:pt idx="1970">
                  <c:v>3.9419999999997875</c:v>
                </c:pt>
                <c:pt idx="1971">
                  <c:v>3.9439999999997872</c:v>
                </c:pt>
                <c:pt idx="1972">
                  <c:v>3.945999999999787</c:v>
                </c:pt>
                <c:pt idx="1973">
                  <c:v>3.9479999999997868</c:v>
                </c:pt>
                <c:pt idx="1974">
                  <c:v>3.9499999999997866</c:v>
                </c:pt>
                <c:pt idx="1975">
                  <c:v>3.9519999999997864</c:v>
                </c:pt>
                <c:pt idx="1976">
                  <c:v>3.9539999999997861</c:v>
                </c:pt>
                <c:pt idx="1977">
                  <c:v>3.9559999999997859</c:v>
                </c:pt>
                <c:pt idx="1978">
                  <c:v>3.9579999999997857</c:v>
                </c:pt>
                <c:pt idx="1979">
                  <c:v>3.9599999999997855</c:v>
                </c:pt>
                <c:pt idx="1980">
                  <c:v>3.9619999999997852</c:v>
                </c:pt>
                <c:pt idx="1981">
                  <c:v>3.963999999999785</c:v>
                </c:pt>
                <c:pt idx="1982">
                  <c:v>3.9659999999997848</c:v>
                </c:pt>
                <c:pt idx="1983">
                  <c:v>3.9679999999997846</c:v>
                </c:pt>
                <c:pt idx="1984">
                  <c:v>3.9699999999997844</c:v>
                </c:pt>
                <c:pt idx="1985">
                  <c:v>3.9719999999997841</c:v>
                </c:pt>
                <c:pt idx="1986">
                  <c:v>3.9739999999997839</c:v>
                </c:pt>
                <c:pt idx="1987">
                  <c:v>3.9759999999997837</c:v>
                </c:pt>
                <c:pt idx="1988">
                  <c:v>3.9779999999997835</c:v>
                </c:pt>
                <c:pt idx="1989">
                  <c:v>3.9799999999997833</c:v>
                </c:pt>
                <c:pt idx="1990">
                  <c:v>3.981999999999783</c:v>
                </c:pt>
                <c:pt idx="1991">
                  <c:v>3.9839999999997828</c:v>
                </c:pt>
                <c:pt idx="1992">
                  <c:v>3.9859999999997826</c:v>
                </c:pt>
                <c:pt idx="1993">
                  <c:v>3.9879999999997824</c:v>
                </c:pt>
                <c:pt idx="1994">
                  <c:v>3.9899999999997822</c:v>
                </c:pt>
                <c:pt idx="1995">
                  <c:v>3.9919999999997819</c:v>
                </c:pt>
                <c:pt idx="1996">
                  <c:v>3.9939999999997817</c:v>
                </c:pt>
                <c:pt idx="1997">
                  <c:v>3.9959999999997815</c:v>
                </c:pt>
                <c:pt idx="1998">
                  <c:v>3.9979999999997813</c:v>
                </c:pt>
                <c:pt idx="1999">
                  <c:v>3.9999999999997811</c:v>
                </c:pt>
                <c:pt idx="2000">
                  <c:v>4.0019999999997813</c:v>
                </c:pt>
                <c:pt idx="2001">
                  <c:v>4.0039999999997811</c:v>
                </c:pt>
                <c:pt idx="2002">
                  <c:v>4.0059999999997808</c:v>
                </c:pt>
                <c:pt idx="2003">
                  <c:v>4.0079999999997806</c:v>
                </c:pt>
                <c:pt idx="2004">
                  <c:v>4.0099999999997804</c:v>
                </c:pt>
                <c:pt idx="2005">
                  <c:v>4.0119999999997802</c:v>
                </c:pt>
                <c:pt idx="2006">
                  <c:v>4.01399999999978</c:v>
                </c:pt>
                <c:pt idx="2007">
                  <c:v>4.0159999999997797</c:v>
                </c:pt>
                <c:pt idx="2008">
                  <c:v>4.0179999999997795</c:v>
                </c:pt>
                <c:pt idx="2009">
                  <c:v>4.0199999999997793</c:v>
                </c:pt>
                <c:pt idx="2010">
                  <c:v>4.0219999999997791</c:v>
                </c:pt>
                <c:pt idx="2011">
                  <c:v>4.0239999999997789</c:v>
                </c:pt>
                <c:pt idx="2012">
                  <c:v>4.0259999999997786</c:v>
                </c:pt>
                <c:pt idx="2013">
                  <c:v>4.0279999999997784</c:v>
                </c:pt>
                <c:pt idx="2014">
                  <c:v>4.0299999999997782</c:v>
                </c:pt>
                <c:pt idx="2015">
                  <c:v>4.031999999999778</c:v>
                </c:pt>
                <c:pt idx="2016">
                  <c:v>4.0339999999997778</c:v>
                </c:pt>
                <c:pt idx="2017">
                  <c:v>4.0359999999997775</c:v>
                </c:pt>
                <c:pt idx="2018">
                  <c:v>4.0379999999997773</c:v>
                </c:pt>
                <c:pt idx="2019">
                  <c:v>4.0399999999997771</c:v>
                </c:pt>
                <c:pt idx="2020">
                  <c:v>4.0419999999997769</c:v>
                </c:pt>
                <c:pt idx="2021">
                  <c:v>4.0439999999997767</c:v>
                </c:pt>
                <c:pt idx="2022">
                  <c:v>4.0459999999997764</c:v>
                </c:pt>
                <c:pt idx="2023">
                  <c:v>4.0479999999997762</c:v>
                </c:pt>
                <c:pt idx="2024">
                  <c:v>4.049999999999776</c:v>
                </c:pt>
                <c:pt idx="2025">
                  <c:v>4.0519999999997758</c:v>
                </c:pt>
                <c:pt idx="2026">
                  <c:v>4.0539999999997756</c:v>
                </c:pt>
                <c:pt idx="2027">
                  <c:v>4.0559999999997753</c:v>
                </c:pt>
                <c:pt idx="2028">
                  <c:v>4.0579999999997751</c:v>
                </c:pt>
                <c:pt idx="2029">
                  <c:v>4.0599999999997749</c:v>
                </c:pt>
                <c:pt idx="2030">
                  <c:v>4.0619999999997747</c:v>
                </c:pt>
                <c:pt idx="2031">
                  <c:v>4.0639999999997745</c:v>
                </c:pt>
                <c:pt idx="2032">
                  <c:v>4.0659999999997742</c:v>
                </c:pt>
                <c:pt idx="2033">
                  <c:v>4.067999999999774</c:v>
                </c:pt>
                <c:pt idx="2034">
                  <c:v>4.0699999999997738</c:v>
                </c:pt>
                <c:pt idx="2035">
                  <c:v>4.0719999999997736</c:v>
                </c:pt>
                <c:pt idx="2036">
                  <c:v>4.0739999999997734</c:v>
                </c:pt>
                <c:pt idx="2037">
                  <c:v>4.0759999999997731</c:v>
                </c:pt>
                <c:pt idx="2038">
                  <c:v>4.0779999999997729</c:v>
                </c:pt>
                <c:pt idx="2039">
                  <c:v>4.0799999999997727</c:v>
                </c:pt>
                <c:pt idx="2040">
                  <c:v>4.0819999999997725</c:v>
                </c:pt>
                <c:pt idx="2041">
                  <c:v>4.0839999999997723</c:v>
                </c:pt>
                <c:pt idx="2042">
                  <c:v>4.085999999999772</c:v>
                </c:pt>
                <c:pt idx="2043">
                  <c:v>4.0879999999997718</c:v>
                </c:pt>
                <c:pt idx="2044">
                  <c:v>4.0899999999997716</c:v>
                </c:pt>
                <c:pt idx="2045">
                  <c:v>4.0919999999997714</c:v>
                </c:pt>
                <c:pt idx="2046">
                  <c:v>4.0939999999997712</c:v>
                </c:pt>
                <c:pt idx="2047">
                  <c:v>4.0959999999997709</c:v>
                </c:pt>
                <c:pt idx="2048">
                  <c:v>4.0979999999997707</c:v>
                </c:pt>
                <c:pt idx="2049">
                  <c:v>4.0999999999997705</c:v>
                </c:pt>
                <c:pt idx="2050">
                  <c:v>4.1019999999997703</c:v>
                </c:pt>
                <c:pt idx="2051">
                  <c:v>4.1039999999997701</c:v>
                </c:pt>
                <c:pt idx="2052">
                  <c:v>4.1059999999997698</c:v>
                </c:pt>
                <c:pt idx="2053">
                  <c:v>4.1079999999997696</c:v>
                </c:pt>
                <c:pt idx="2054">
                  <c:v>4.1099999999997694</c:v>
                </c:pt>
                <c:pt idx="2055">
                  <c:v>4.1119999999997692</c:v>
                </c:pt>
                <c:pt idx="2056">
                  <c:v>4.113999999999769</c:v>
                </c:pt>
                <c:pt idx="2057">
                  <c:v>4.1159999999997687</c:v>
                </c:pt>
                <c:pt idx="2058">
                  <c:v>4.1179999999997685</c:v>
                </c:pt>
                <c:pt idx="2059">
                  <c:v>4.1199999999997683</c:v>
                </c:pt>
                <c:pt idx="2060">
                  <c:v>4.1219999999997681</c:v>
                </c:pt>
                <c:pt idx="2061">
                  <c:v>4.1239999999997679</c:v>
                </c:pt>
                <c:pt idx="2062">
                  <c:v>4.1259999999997676</c:v>
                </c:pt>
                <c:pt idx="2063">
                  <c:v>4.1279999999997674</c:v>
                </c:pt>
                <c:pt idx="2064">
                  <c:v>4.1299999999997672</c:v>
                </c:pt>
                <c:pt idx="2065">
                  <c:v>4.131999999999767</c:v>
                </c:pt>
                <c:pt idx="2066">
                  <c:v>4.1339999999997668</c:v>
                </c:pt>
                <c:pt idx="2067">
                  <c:v>4.1359999999997665</c:v>
                </c:pt>
                <c:pt idx="2068">
                  <c:v>4.1379999999997663</c:v>
                </c:pt>
                <c:pt idx="2069">
                  <c:v>4.1399999999997661</c:v>
                </c:pt>
                <c:pt idx="2070">
                  <c:v>4.1419999999997659</c:v>
                </c:pt>
                <c:pt idx="2071">
                  <c:v>4.1439999999997656</c:v>
                </c:pt>
                <c:pt idx="2072">
                  <c:v>4.1459999999997654</c:v>
                </c:pt>
                <c:pt idx="2073">
                  <c:v>4.1479999999997652</c:v>
                </c:pt>
                <c:pt idx="2074">
                  <c:v>4.149999999999765</c:v>
                </c:pt>
                <c:pt idx="2075">
                  <c:v>4.1519999999997648</c:v>
                </c:pt>
                <c:pt idx="2076">
                  <c:v>4.1539999999997645</c:v>
                </c:pt>
                <c:pt idx="2077">
                  <c:v>4.1559999999997643</c:v>
                </c:pt>
                <c:pt idx="2078">
                  <c:v>4.1579999999997641</c:v>
                </c:pt>
                <c:pt idx="2079">
                  <c:v>4.1599999999997639</c:v>
                </c:pt>
                <c:pt idx="2080">
                  <c:v>4.1619999999997637</c:v>
                </c:pt>
                <c:pt idx="2081">
                  <c:v>4.1639999999997634</c:v>
                </c:pt>
                <c:pt idx="2082">
                  <c:v>4.1659999999997632</c:v>
                </c:pt>
                <c:pt idx="2083">
                  <c:v>4.167999999999763</c:v>
                </c:pt>
                <c:pt idx="2084">
                  <c:v>4.1699999999997628</c:v>
                </c:pt>
                <c:pt idx="2085">
                  <c:v>4.1719999999997626</c:v>
                </c:pt>
                <c:pt idx="2086">
                  <c:v>4.1739999999997623</c:v>
                </c:pt>
                <c:pt idx="2087">
                  <c:v>4.1759999999997621</c:v>
                </c:pt>
                <c:pt idx="2088">
                  <c:v>4.1779999999997619</c:v>
                </c:pt>
                <c:pt idx="2089">
                  <c:v>4.1799999999997617</c:v>
                </c:pt>
                <c:pt idx="2090">
                  <c:v>4.1819999999997615</c:v>
                </c:pt>
                <c:pt idx="2091">
                  <c:v>4.1839999999997612</c:v>
                </c:pt>
                <c:pt idx="2092">
                  <c:v>4.185999999999761</c:v>
                </c:pt>
                <c:pt idx="2093">
                  <c:v>4.1879999999997608</c:v>
                </c:pt>
                <c:pt idx="2094">
                  <c:v>4.1899999999997606</c:v>
                </c:pt>
                <c:pt idx="2095">
                  <c:v>4.1919999999997604</c:v>
                </c:pt>
                <c:pt idx="2096">
                  <c:v>4.1939999999997601</c:v>
                </c:pt>
                <c:pt idx="2097">
                  <c:v>4.1959999999997599</c:v>
                </c:pt>
                <c:pt idx="2098">
                  <c:v>4.1979999999997597</c:v>
                </c:pt>
                <c:pt idx="2099">
                  <c:v>4.1999999999997595</c:v>
                </c:pt>
                <c:pt idx="2100">
                  <c:v>4.2019999999997593</c:v>
                </c:pt>
                <c:pt idx="2101">
                  <c:v>4.203999999999759</c:v>
                </c:pt>
                <c:pt idx="2102">
                  <c:v>4.2059999999997588</c:v>
                </c:pt>
                <c:pt idx="2103">
                  <c:v>4.2079999999997586</c:v>
                </c:pt>
                <c:pt idx="2104">
                  <c:v>4.2099999999997584</c:v>
                </c:pt>
                <c:pt idx="2105">
                  <c:v>4.2119999999997582</c:v>
                </c:pt>
                <c:pt idx="2106">
                  <c:v>4.2139999999997579</c:v>
                </c:pt>
                <c:pt idx="2107">
                  <c:v>4.2159999999997577</c:v>
                </c:pt>
                <c:pt idx="2108">
                  <c:v>4.2179999999997575</c:v>
                </c:pt>
                <c:pt idx="2109">
                  <c:v>4.2199999999997573</c:v>
                </c:pt>
                <c:pt idx="2110">
                  <c:v>4.2219999999997571</c:v>
                </c:pt>
                <c:pt idx="2111">
                  <c:v>4.2239999999997568</c:v>
                </c:pt>
                <c:pt idx="2112">
                  <c:v>4.2259999999997566</c:v>
                </c:pt>
                <c:pt idx="2113">
                  <c:v>4.2279999999997564</c:v>
                </c:pt>
                <c:pt idx="2114">
                  <c:v>4.2299999999997562</c:v>
                </c:pt>
                <c:pt idx="2115">
                  <c:v>4.231999999999756</c:v>
                </c:pt>
                <c:pt idx="2116">
                  <c:v>4.2339999999997557</c:v>
                </c:pt>
                <c:pt idx="2117">
                  <c:v>4.2359999999997555</c:v>
                </c:pt>
                <c:pt idx="2118">
                  <c:v>4.2379999999997553</c:v>
                </c:pt>
                <c:pt idx="2119">
                  <c:v>4.2399999999997551</c:v>
                </c:pt>
                <c:pt idx="2120">
                  <c:v>4.2419999999997549</c:v>
                </c:pt>
                <c:pt idx="2121">
                  <c:v>4.2439999999997546</c:v>
                </c:pt>
                <c:pt idx="2122">
                  <c:v>4.2459999999997544</c:v>
                </c:pt>
                <c:pt idx="2123">
                  <c:v>4.2479999999997542</c:v>
                </c:pt>
                <c:pt idx="2124">
                  <c:v>4.249999999999754</c:v>
                </c:pt>
                <c:pt idx="2125">
                  <c:v>4.2519999999997538</c:v>
                </c:pt>
                <c:pt idx="2126">
                  <c:v>4.2539999999997535</c:v>
                </c:pt>
                <c:pt idx="2127">
                  <c:v>4.2559999999997533</c:v>
                </c:pt>
                <c:pt idx="2128">
                  <c:v>4.2579999999997531</c:v>
                </c:pt>
                <c:pt idx="2129">
                  <c:v>4.2599999999997529</c:v>
                </c:pt>
                <c:pt idx="2130">
                  <c:v>4.2619999999997527</c:v>
                </c:pt>
                <c:pt idx="2131">
                  <c:v>4.2639999999997524</c:v>
                </c:pt>
                <c:pt idx="2132">
                  <c:v>4.2659999999997522</c:v>
                </c:pt>
                <c:pt idx="2133">
                  <c:v>4.267999999999752</c:v>
                </c:pt>
                <c:pt idx="2134">
                  <c:v>4.2699999999997518</c:v>
                </c:pt>
                <c:pt idx="2135">
                  <c:v>4.2719999999997516</c:v>
                </c:pt>
                <c:pt idx="2136">
                  <c:v>4.2739999999997513</c:v>
                </c:pt>
                <c:pt idx="2137">
                  <c:v>4.2759999999997511</c:v>
                </c:pt>
                <c:pt idx="2138">
                  <c:v>4.2779999999997509</c:v>
                </c:pt>
                <c:pt idx="2139">
                  <c:v>4.2799999999997507</c:v>
                </c:pt>
                <c:pt idx="2140">
                  <c:v>4.2819999999997505</c:v>
                </c:pt>
                <c:pt idx="2141">
                  <c:v>4.2839999999997502</c:v>
                </c:pt>
                <c:pt idx="2142">
                  <c:v>4.28599999999975</c:v>
                </c:pt>
                <c:pt idx="2143">
                  <c:v>4.2879999999997498</c:v>
                </c:pt>
                <c:pt idx="2144">
                  <c:v>4.2899999999997496</c:v>
                </c:pt>
                <c:pt idx="2145">
                  <c:v>4.2919999999997493</c:v>
                </c:pt>
                <c:pt idx="2146">
                  <c:v>4.2939999999997491</c:v>
                </c:pt>
                <c:pt idx="2147">
                  <c:v>4.2959999999997489</c:v>
                </c:pt>
                <c:pt idx="2148">
                  <c:v>4.2979999999997487</c:v>
                </c:pt>
                <c:pt idx="2149">
                  <c:v>4.2999999999997485</c:v>
                </c:pt>
                <c:pt idx="2150">
                  <c:v>4.3019999999997482</c:v>
                </c:pt>
                <c:pt idx="2151">
                  <c:v>4.303999999999748</c:v>
                </c:pt>
                <c:pt idx="2152">
                  <c:v>4.3059999999997478</c:v>
                </c:pt>
                <c:pt idx="2153">
                  <c:v>4.3079999999997476</c:v>
                </c:pt>
                <c:pt idx="2154">
                  <c:v>4.3099999999997474</c:v>
                </c:pt>
                <c:pt idx="2155">
                  <c:v>4.3119999999997471</c:v>
                </c:pt>
                <c:pt idx="2156">
                  <c:v>4.3139999999997469</c:v>
                </c:pt>
                <c:pt idx="2157">
                  <c:v>4.3159999999997467</c:v>
                </c:pt>
                <c:pt idx="2158">
                  <c:v>4.3179999999997465</c:v>
                </c:pt>
                <c:pt idx="2159">
                  <c:v>4.3199999999997463</c:v>
                </c:pt>
                <c:pt idx="2160">
                  <c:v>4.321999999999746</c:v>
                </c:pt>
                <c:pt idx="2161">
                  <c:v>4.3239999999997458</c:v>
                </c:pt>
                <c:pt idx="2162">
                  <c:v>4.3259999999997456</c:v>
                </c:pt>
                <c:pt idx="2163">
                  <c:v>4.3279999999997454</c:v>
                </c:pt>
                <c:pt idx="2164">
                  <c:v>4.3299999999997452</c:v>
                </c:pt>
                <c:pt idx="2165">
                  <c:v>4.3319999999997449</c:v>
                </c:pt>
                <c:pt idx="2166">
                  <c:v>4.3339999999997447</c:v>
                </c:pt>
                <c:pt idx="2167">
                  <c:v>4.3359999999997445</c:v>
                </c:pt>
                <c:pt idx="2168">
                  <c:v>4.3379999999997443</c:v>
                </c:pt>
                <c:pt idx="2169">
                  <c:v>4.3399999999997441</c:v>
                </c:pt>
                <c:pt idx="2170">
                  <c:v>4.3419999999997438</c:v>
                </c:pt>
                <c:pt idx="2171">
                  <c:v>4.3439999999997436</c:v>
                </c:pt>
                <c:pt idx="2172">
                  <c:v>4.3459999999997434</c:v>
                </c:pt>
                <c:pt idx="2173">
                  <c:v>4.3479999999997432</c:v>
                </c:pt>
                <c:pt idx="2174">
                  <c:v>4.349999999999743</c:v>
                </c:pt>
                <c:pt idx="2175">
                  <c:v>4.3519999999997427</c:v>
                </c:pt>
                <c:pt idx="2176">
                  <c:v>4.3539999999997425</c:v>
                </c:pt>
                <c:pt idx="2177">
                  <c:v>4.3559999999997423</c:v>
                </c:pt>
                <c:pt idx="2178">
                  <c:v>4.3579999999997421</c:v>
                </c:pt>
                <c:pt idx="2179">
                  <c:v>4.3599999999997419</c:v>
                </c:pt>
                <c:pt idx="2180">
                  <c:v>4.3619999999997416</c:v>
                </c:pt>
                <c:pt idx="2181">
                  <c:v>4.3639999999997414</c:v>
                </c:pt>
                <c:pt idx="2182">
                  <c:v>4.3659999999997412</c:v>
                </c:pt>
                <c:pt idx="2183">
                  <c:v>4.367999999999741</c:v>
                </c:pt>
                <c:pt idx="2184">
                  <c:v>4.3699999999997408</c:v>
                </c:pt>
                <c:pt idx="2185">
                  <c:v>4.3719999999997405</c:v>
                </c:pt>
                <c:pt idx="2186">
                  <c:v>4.3739999999997403</c:v>
                </c:pt>
                <c:pt idx="2187">
                  <c:v>4.3759999999997401</c:v>
                </c:pt>
                <c:pt idx="2188">
                  <c:v>4.3779999999997399</c:v>
                </c:pt>
                <c:pt idx="2189">
                  <c:v>4.3799999999997397</c:v>
                </c:pt>
                <c:pt idx="2190">
                  <c:v>4.3819999999997394</c:v>
                </c:pt>
                <c:pt idx="2191">
                  <c:v>4.3839999999997392</c:v>
                </c:pt>
                <c:pt idx="2192">
                  <c:v>4.385999999999739</c:v>
                </c:pt>
                <c:pt idx="2193">
                  <c:v>4.3879999999997388</c:v>
                </c:pt>
                <c:pt idx="2194">
                  <c:v>4.3899999999997386</c:v>
                </c:pt>
                <c:pt idx="2195">
                  <c:v>4.3919999999997383</c:v>
                </c:pt>
                <c:pt idx="2196">
                  <c:v>4.3939999999997381</c:v>
                </c:pt>
                <c:pt idx="2197">
                  <c:v>4.3959999999997379</c:v>
                </c:pt>
                <c:pt idx="2198">
                  <c:v>4.3979999999997377</c:v>
                </c:pt>
                <c:pt idx="2199">
                  <c:v>4.3999999999997375</c:v>
                </c:pt>
                <c:pt idx="2200">
                  <c:v>4.4019999999997372</c:v>
                </c:pt>
                <c:pt idx="2201">
                  <c:v>4.403999999999737</c:v>
                </c:pt>
                <c:pt idx="2202">
                  <c:v>4.4059999999997368</c:v>
                </c:pt>
                <c:pt idx="2203">
                  <c:v>4.4079999999997366</c:v>
                </c:pt>
                <c:pt idx="2204">
                  <c:v>4.4099999999997364</c:v>
                </c:pt>
                <c:pt idx="2205">
                  <c:v>4.4119999999997361</c:v>
                </c:pt>
                <c:pt idx="2206">
                  <c:v>4.4139999999997359</c:v>
                </c:pt>
                <c:pt idx="2207">
                  <c:v>4.4159999999997357</c:v>
                </c:pt>
                <c:pt idx="2208">
                  <c:v>4.4179999999997355</c:v>
                </c:pt>
                <c:pt idx="2209">
                  <c:v>4.4199999999997353</c:v>
                </c:pt>
                <c:pt idx="2210">
                  <c:v>4.421999999999735</c:v>
                </c:pt>
                <c:pt idx="2211">
                  <c:v>4.4239999999997348</c:v>
                </c:pt>
                <c:pt idx="2212">
                  <c:v>4.4259999999997346</c:v>
                </c:pt>
                <c:pt idx="2213">
                  <c:v>4.4279999999997344</c:v>
                </c:pt>
                <c:pt idx="2214">
                  <c:v>4.4299999999997342</c:v>
                </c:pt>
                <c:pt idx="2215">
                  <c:v>4.4319999999997339</c:v>
                </c:pt>
                <c:pt idx="2216">
                  <c:v>4.4339999999997337</c:v>
                </c:pt>
                <c:pt idx="2217">
                  <c:v>4.4359999999997335</c:v>
                </c:pt>
                <c:pt idx="2218">
                  <c:v>4.4379999999997333</c:v>
                </c:pt>
                <c:pt idx="2219">
                  <c:v>4.439999999999733</c:v>
                </c:pt>
                <c:pt idx="2220">
                  <c:v>4.4419999999997328</c:v>
                </c:pt>
                <c:pt idx="2221">
                  <c:v>4.4439999999997326</c:v>
                </c:pt>
                <c:pt idx="2222">
                  <c:v>4.4459999999997324</c:v>
                </c:pt>
                <c:pt idx="2223">
                  <c:v>4.4479999999997322</c:v>
                </c:pt>
                <c:pt idx="2224">
                  <c:v>4.4499999999997319</c:v>
                </c:pt>
                <c:pt idx="2225">
                  <c:v>4.4519999999997317</c:v>
                </c:pt>
                <c:pt idx="2226">
                  <c:v>4.4539999999997315</c:v>
                </c:pt>
                <c:pt idx="2227">
                  <c:v>4.4559999999997313</c:v>
                </c:pt>
                <c:pt idx="2228">
                  <c:v>4.4579999999997311</c:v>
                </c:pt>
                <c:pt idx="2229">
                  <c:v>4.4599999999997308</c:v>
                </c:pt>
                <c:pt idx="2230">
                  <c:v>4.4619999999997306</c:v>
                </c:pt>
                <c:pt idx="2231">
                  <c:v>4.4639999999997304</c:v>
                </c:pt>
                <c:pt idx="2232">
                  <c:v>4.4659999999997302</c:v>
                </c:pt>
                <c:pt idx="2233">
                  <c:v>4.46799999999973</c:v>
                </c:pt>
                <c:pt idx="2234">
                  <c:v>4.4699999999997297</c:v>
                </c:pt>
                <c:pt idx="2235">
                  <c:v>4.4719999999997295</c:v>
                </c:pt>
                <c:pt idx="2236">
                  <c:v>4.4739999999997293</c:v>
                </c:pt>
                <c:pt idx="2237">
                  <c:v>4.4759999999997291</c:v>
                </c:pt>
                <c:pt idx="2238">
                  <c:v>4.4779999999997289</c:v>
                </c:pt>
                <c:pt idx="2239">
                  <c:v>4.4799999999997286</c:v>
                </c:pt>
                <c:pt idx="2240">
                  <c:v>4.4819999999997284</c:v>
                </c:pt>
                <c:pt idx="2241">
                  <c:v>4.4839999999997282</c:v>
                </c:pt>
                <c:pt idx="2242">
                  <c:v>4.485999999999728</c:v>
                </c:pt>
                <c:pt idx="2243">
                  <c:v>4.4879999999997278</c:v>
                </c:pt>
                <c:pt idx="2244">
                  <c:v>4.4899999999997275</c:v>
                </c:pt>
                <c:pt idx="2245">
                  <c:v>4.4919999999997273</c:v>
                </c:pt>
                <c:pt idx="2246">
                  <c:v>4.4939999999997271</c:v>
                </c:pt>
                <c:pt idx="2247">
                  <c:v>4.4959999999997269</c:v>
                </c:pt>
                <c:pt idx="2248">
                  <c:v>4.4979999999997267</c:v>
                </c:pt>
                <c:pt idx="2249">
                  <c:v>4.4999999999997264</c:v>
                </c:pt>
                <c:pt idx="2250">
                  <c:v>4.5019999999997262</c:v>
                </c:pt>
                <c:pt idx="2251">
                  <c:v>4.503999999999726</c:v>
                </c:pt>
                <c:pt idx="2252">
                  <c:v>4.5059999999997258</c:v>
                </c:pt>
                <c:pt idx="2253">
                  <c:v>4.5079999999997256</c:v>
                </c:pt>
                <c:pt idx="2254">
                  <c:v>4.5099999999997253</c:v>
                </c:pt>
                <c:pt idx="2255">
                  <c:v>4.5119999999997251</c:v>
                </c:pt>
                <c:pt idx="2256">
                  <c:v>4.5139999999997249</c:v>
                </c:pt>
                <c:pt idx="2257">
                  <c:v>4.5159999999997247</c:v>
                </c:pt>
                <c:pt idx="2258">
                  <c:v>4.5179999999997245</c:v>
                </c:pt>
                <c:pt idx="2259">
                  <c:v>4.5199999999997242</c:v>
                </c:pt>
                <c:pt idx="2260">
                  <c:v>4.521999999999724</c:v>
                </c:pt>
                <c:pt idx="2261">
                  <c:v>4.5239999999997238</c:v>
                </c:pt>
                <c:pt idx="2262">
                  <c:v>4.5259999999997236</c:v>
                </c:pt>
                <c:pt idx="2263">
                  <c:v>4.5279999999997234</c:v>
                </c:pt>
                <c:pt idx="2264">
                  <c:v>4.5299999999997231</c:v>
                </c:pt>
                <c:pt idx="2265">
                  <c:v>4.5319999999997229</c:v>
                </c:pt>
                <c:pt idx="2266">
                  <c:v>4.5339999999997227</c:v>
                </c:pt>
                <c:pt idx="2267">
                  <c:v>4.5359999999997225</c:v>
                </c:pt>
                <c:pt idx="2268">
                  <c:v>4.5379999999997223</c:v>
                </c:pt>
                <c:pt idx="2269">
                  <c:v>4.539999999999722</c:v>
                </c:pt>
                <c:pt idx="2270">
                  <c:v>4.5419999999997218</c:v>
                </c:pt>
                <c:pt idx="2271">
                  <c:v>4.5439999999997216</c:v>
                </c:pt>
                <c:pt idx="2272">
                  <c:v>4.5459999999997214</c:v>
                </c:pt>
                <c:pt idx="2273">
                  <c:v>4.5479999999997212</c:v>
                </c:pt>
                <c:pt idx="2274">
                  <c:v>4.5499999999997209</c:v>
                </c:pt>
                <c:pt idx="2275">
                  <c:v>4.5519999999997207</c:v>
                </c:pt>
                <c:pt idx="2276">
                  <c:v>4.5539999999997205</c:v>
                </c:pt>
                <c:pt idx="2277">
                  <c:v>4.5559999999997203</c:v>
                </c:pt>
                <c:pt idx="2278">
                  <c:v>4.5579999999997201</c:v>
                </c:pt>
                <c:pt idx="2279">
                  <c:v>4.5599999999997198</c:v>
                </c:pt>
                <c:pt idx="2280">
                  <c:v>4.5619999999997196</c:v>
                </c:pt>
                <c:pt idx="2281">
                  <c:v>4.5639999999997194</c:v>
                </c:pt>
                <c:pt idx="2282">
                  <c:v>4.5659999999997192</c:v>
                </c:pt>
                <c:pt idx="2283">
                  <c:v>4.567999999999719</c:v>
                </c:pt>
                <c:pt idx="2284">
                  <c:v>4.5699999999997187</c:v>
                </c:pt>
                <c:pt idx="2285">
                  <c:v>4.5719999999997185</c:v>
                </c:pt>
                <c:pt idx="2286">
                  <c:v>4.5739999999997183</c:v>
                </c:pt>
                <c:pt idx="2287">
                  <c:v>4.5759999999997181</c:v>
                </c:pt>
                <c:pt idx="2288">
                  <c:v>4.5779999999997179</c:v>
                </c:pt>
                <c:pt idx="2289">
                  <c:v>4.5799999999997176</c:v>
                </c:pt>
                <c:pt idx="2290">
                  <c:v>4.5819999999997174</c:v>
                </c:pt>
                <c:pt idx="2291">
                  <c:v>4.5839999999997172</c:v>
                </c:pt>
                <c:pt idx="2292">
                  <c:v>4.585999999999717</c:v>
                </c:pt>
                <c:pt idx="2293">
                  <c:v>4.5879999999997167</c:v>
                </c:pt>
                <c:pt idx="2294">
                  <c:v>4.5899999999997165</c:v>
                </c:pt>
                <c:pt idx="2295">
                  <c:v>4.5919999999997163</c:v>
                </c:pt>
                <c:pt idx="2296">
                  <c:v>4.5939999999997161</c:v>
                </c:pt>
                <c:pt idx="2297">
                  <c:v>4.5959999999997159</c:v>
                </c:pt>
                <c:pt idx="2298">
                  <c:v>4.5979999999997156</c:v>
                </c:pt>
                <c:pt idx="2299">
                  <c:v>4.5999999999997154</c:v>
                </c:pt>
                <c:pt idx="2300">
                  <c:v>4.6019999999997152</c:v>
                </c:pt>
                <c:pt idx="2301">
                  <c:v>4.603999999999715</c:v>
                </c:pt>
                <c:pt idx="2302">
                  <c:v>4.6059999999997148</c:v>
                </c:pt>
                <c:pt idx="2303">
                  <c:v>4.6079999999997145</c:v>
                </c:pt>
                <c:pt idx="2304">
                  <c:v>4.6099999999997143</c:v>
                </c:pt>
                <c:pt idx="2305">
                  <c:v>4.6119999999997141</c:v>
                </c:pt>
                <c:pt idx="2306">
                  <c:v>4.6139999999997139</c:v>
                </c:pt>
                <c:pt idx="2307">
                  <c:v>4.6159999999997137</c:v>
                </c:pt>
                <c:pt idx="2308">
                  <c:v>4.6179999999997134</c:v>
                </c:pt>
                <c:pt idx="2309">
                  <c:v>4.6199999999997132</c:v>
                </c:pt>
                <c:pt idx="2310">
                  <c:v>4.621999999999713</c:v>
                </c:pt>
                <c:pt idx="2311">
                  <c:v>4.6239999999997128</c:v>
                </c:pt>
                <c:pt idx="2312">
                  <c:v>4.6259999999997126</c:v>
                </c:pt>
                <c:pt idx="2313">
                  <c:v>4.6279999999997123</c:v>
                </c:pt>
                <c:pt idx="2314">
                  <c:v>4.6299999999997121</c:v>
                </c:pt>
                <c:pt idx="2315">
                  <c:v>4.6319999999997119</c:v>
                </c:pt>
                <c:pt idx="2316">
                  <c:v>4.6339999999997117</c:v>
                </c:pt>
                <c:pt idx="2317">
                  <c:v>4.6359999999997115</c:v>
                </c:pt>
                <c:pt idx="2318">
                  <c:v>4.6379999999997112</c:v>
                </c:pt>
                <c:pt idx="2319">
                  <c:v>4.639999999999711</c:v>
                </c:pt>
                <c:pt idx="2320">
                  <c:v>4.6419999999997108</c:v>
                </c:pt>
                <c:pt idx="2321">
                  <c:v>4.6439999999997106</c:v>
                </c:pt>
                <c:pt idx="2322">
                  <c:v>4.6459999999997104</c:v>
                </c:pt>
                <c:pt idx="2323">
                  <c:v>4.6479999999997101</c:v>
                </c:pt>
                <c:pt idx="2324">
                  <c:v>4.6499999999997099</c:v>
                </c:pt>
                <c:pt idx="2325">
                  <c:v>4.6519999999997097</c:v>
                </c:pt>
                <c:pt idx="2326">
                  <c:v>4.6539999999997095</c:v>
                </c:pt>
                <c:pt idx="2327">
                  <c:v>4.6559999999997093</c:v>
                </c:pt>
                <c:pt idx="2328">
                  <c:v>4.657999999999709</c:v>
                </c:pt>
                <c:pt idx="2329">
                  <c:v>4.6599999999997088</c:v>
                </c:pt>
                <c:pt idx="2330">
                  <c:v>4.6619999999997086</c:v>
                </c:pt>
                <c:pt idx="2331">
                  <c:v>4.6639999999997084</c:v>
                </c:pt>
                <c:pt idx="2332">
                  <c:v>4.6659999999997082</c:v>
                </c:pt>
                <c:pt idx="2333">
                  <c:v>4.6679999999997079</c:v>
                </c:pt>
                <c:pt idx="2334">
                  <c:v>4.6699999999997077</c:v>
                </c:pt>
                <c:pt idx="2335">
                  <c:v>4.6719999999997075</c:v>
                </c:pt>
                <c:pt idx="2336">
                  <c:v>4.6739999999997073</c:v>
                </c:pt>
                <c:pt idx="2337">
                  <c:v>4.6759999999997071</c:v>
                </c:pt>
                <c:pt idx="2338">
                  <c:v>4.6779999999997068</c:v>
                </c:pt>
                <c:pt idx="2339">
                  <c:v>4.6799999999997066</c:v>
                </c:pt>
                <c:pt idx="2340">
                  <c:v>4.6819999999997064</c:v>
                </c:pt>
                <c:pt idx="2341">
                  <c:v>4.6839999999997062</c:v>
                </c:pt>
                <c:pt idx="2342">
                  <c:v>4.685999999999706</c:v>
                </c:pt>
                <c:pt idx="2343">
                  <c:v>4.6879999999997057</c:v>
                </c:pt>
                <c:pt idx="2344">
                  <c:v>4.6899999999997055</c:v>
                </c:pt>
                <c:pt idx="2345">
                  <c:v>4.6919999999997053</c:v>
                </c:pt>
                <c:pt idx="2346">
                  <c:v>4.6939999999997051</c:v>
                </c:pt>
                <c:pt idx="2347">
                  <c:v>4.6959999999997049</c:v>
                </c:pt>
                <c:pt idx="2348">
                  <c:v>4.6979999999997046</c:v>
                </c:pt>
                <c:pt idx="2349">
                  <c:v>4.6999999999997044</c:v>
                </c:pt>
                <c:pt idx="2350">
                  <c:v>4.7019999999997042</c:v>
                </c:pt>
                <c:pt idx="2351">
                  <c:v>4.703999999999704</c:v>
                </c:pt>
                <c:pt idx="2352">
                  <c:v>4.7059999999997038</c:v>
                </c:pt>
                <c:pt idx="2353">
                  <c:v>4.7079999999997035</c:v>
                </c:pt>
                <c:pt idx="2354">
                  <c:v>4.7099999999997033</c:v>
                </c:pt>
                <c:pt idx="2355">
                  <c:v>4.7119999999997031</c:v>
                </c:pt>
                <c:pt idx="2356">
                  <c:v>4.7139999999997029</c:v>
                </c:pt>
                <c:pt idx="2357">
                  <c:v>4.7159999999997027</c:v>
                </c:pt>
                <c:pt idx="2358">
                  <c:v>4.7179999999997024</c:v>
                </c:pt>
                <c:pt idx="2359">
                  <c:v>4.7199999999997022</c:v>
                </c:pt>
                <c:pt idx="2360">
                  <c:v>4.721999999999702</c:v>
                </c:pt>
                <c:pt idx="2361">
                  <c:v>4.7239999999997018</c:v>
                </c:pt>
                <c:pt idx="2362">
                  <c:v>4.7259999999997016</c:v>
                </c:pt>
                <c:pt idx="2363">
                  <c:v>4.7279999999997013</c:v>
                </c:pt>
                <c:pt idx="2364">
                  <c:v>4.7299999999997011</c:v>
                </c:pt>
                <c:pt idx="2365">
                  <c:v>4.7319999999997009</c:v>
                </c:pt>
                <c:pt idx="2366">
                  <c:v>4.7339999999997007</c:v>
                </c:pt>
                <c:pt idx="2367">
                  <c:v>4.7359999999997004</c:v>
                </c:pt>
                <c:pt idx="2368">
                  <c:v>4.7379999999997002</c:v>
                </c:pt>
                <c:pt idx="2369">
                  <c:v>4.7399999999997</c:v>
                </c:pt>
                <c:pt idx="2370">
                  <c:v>4.7419999999996998</c:v>
                </c:pt>
                <c:pt idx="2371">
                  <c:v>4.7439999999996996</c:v>
                </c:pt>
                <c:pt idx="2372">
                  <c:v>4.7459999999996993</c:v>
                </c:pt>
                <c:pt idx="2373">
                  <c:v>4.7479999999996991</c:v>
                </c:pt>
                <c:pt idx="2374">
                  <c:v>4.7499999999996989</c:v>
                </c:pt>
                <c:pt idx="2375">
                  <c:v>4.7519999999996987</c:v>
                </c:pt>
                <c:pt idx="2376">
                  <c:v>4.7539999999996985</c:v>
                </c:pt>
                <c:pt idx="2377">
                  <c:v>4.7559999999996982</c:v>
                </c:pt>
                <c:pt idx="2378">
                  <c:v>4.757999999999698</c:v>
                </c:pt>
                <c:pt idx="2379">
                  <c:v>4.7599999999996978</c:v>
                </c:pt>
                <c:pt idx="2380">
                  <c:v>4.7619999999996976</c:v>
                </c:pt>
                <c:pt idx="2381">
                  <c:v>4.7639999999996974</c:v>
                </c:pt>
                <c:pt idx="2382">
                  <c:v>4.7659999999996971</c:v>
                </c:pt>
                <c:pt idx="2383">
                  <c:v>4.7679999999996969</c:v>
                </c:pt>
                <c:pt idx="2384">
                  <c:v>4.7699999999996967</c:v>
                </c:pt>
                <c:pt idx="2385">
                  <c:v>4.7719999999996965</c:v>
                </c:pt>
                <c:pt idx="2386">
                  <c:v>4.7739999999996963</c:v>
                </c:pt>
                <c:pt idx="2387">
                  <c:v>4.775999999999696</c:v>
                </c:pt>
                <c:pt idx="2388">
                  <c:v>4.7779999999996958</c:v>
                </c:pt>
                <c:pt idx="2389">
                  <c:v>4.7799999999996956</c:v>
                </c:pt>
                <c:pt idx="2390">
                  <c:v>4.7819999999996954</c:v>
                </c:pt>
                <c:pt idx="2391">
                  <c:v>4.7839999999996952</c:v>
                </c:pt>
                <c:pt idx="2392">
                  <c:v>4.7859999999996949</c:v>
                </c:pt>
                <c:pt idx="2393">
                  <c:v>4.7879999999996947</c:v>
                </c:pt>
                <c:pt idx="2394">
                  <c:v>4.7899999999996945</c:v>
                </c:pt>
                <c:pt idx="2395">
                  <c:v>4.7919999999996943</c:v>
                </c:pt>
                <c:pt idx="2396">
                  <c:v>4.7939999999996941</c:v>
                </c:pt>
                <c:pt idx="2397">
                  <c:v>4.7959999999996938</c:v>
                </c:pt>
                <c:pt idx="2398">
                  <c:v>4.7979999999996936</c:v>
                </c:pt>
                <c:pt idx="2399">
                  <c:v>4.7999999999996934</c:v>
                </c:pt>
                <c:pt idx="2400">
                  <c:v>4.8019999999996932</c:v>
                </c:pt>
                <c:pt idx="2401">
                  <c:v>4.803999999999693</c:v>
                </c:pt>
                <c:pt idx="2402">
                  <c:v>4.8059999999996927</c:v>
                </c:pt>
                <c:pt idx="2403">
                  <c:v>4.8079999999996925</c:v>
                </c:pt>
                <c:pt idx="2404">
                  <c:v>4.8099999999996923</c:v>
                </c:pt>
                <c:pt idx="2405">
                  <c:v>4.8119999999996921</c:v>
                </c:pt>
                <c:pt idx="2406">
                  <c:v>4.8139999999996919</c:v>
                </c:pt>
                <c:pt idx="2407">
                  <c:v>4.8159999999996916</c:v>
                </c:pt>
                <c:pt idx="2408">
                  <c:v>4.8179999999996914</c:v>
                </c:pt>
                <c:pt idx="2409">
                  <c:v>4.8199999999996912</c:v>
                </c:pt>
                <c:pt idx="2410">
                  <c:v>4.821999999999691</c:v>
                </c:pt>
                <c:pt idx="2411">
                  <c:v>4.8239999999996908</c:v>
                </c:pt>
                <c:pt idx="2412">
                  <c:v>4.8259999999996905</c:v>
                </c:pt>
                <c:pt idx="2413">
                  <c:v>4.8279999999996903</c:v>
                </c:pt>
                <c:pt idx="2414">
                  <c:v>4.8299999999996901</c:v>
                </c:pt>
                <c:pt idx="2415">
                  <c:v>4.8319999999996899</c:v>
                </c:pt>
                <c:pt idx="2416">
                  <c:v>4.8339999999996897</c:v>
                </c:pt>
                <c:pt idx="2417">
                  <c:v>4.8359999999996894</c:v>
                </c:pt>
                <c:pt idx="2418">
                  <c:v>4.8379999999996892</c:v>
                </c:pt>
                <c:pt idx="2419">
                  <c:v>4.839999999999689</c:v>
                </c:pt>
                <c:pt idx="2420">
                  <c:v>4.8419999999996888</c:v>
                </c:pt>
                <c:pt idx="2421">
                  <c:v>4.8439999999996886</c:v>
                </c:pt>
                <c:pt idx="2422">
                  <c:v>4.8459999999996883</c:v>
                </c:pt>
                <c:pt idx="2423">
                  <c:v>4.8479999999996881</c:v>
                </c:pt>
                <c:pt idx="2424">
                  <c:v>4.8499999999996879</c:v>
                </c:pt>
                <c:pt idx="2425">
                  <c:v>4.8519999999996877</c:v>
                </c:pt>
                <c:pt idx="2426">
                  <c:v>4.8539999999996875</c:v>
                </c:pt>
                <c:pt idx="2427">
                  <c:v>4.8559999999996872</c:v>
                </c:pt>
                <c:pt idx="2428">
                  <c:v>4.857999999999687</c:v>
                </c:pt>
                <c:pt idx="2429">
                  <c:v>4.8599999999996868</c:v>
                </c:pt>
                <c:pt idx="2430">
                  <c:v>4.8619999999996866</c:v>
                </c:pt>
                <c:pt idx="2431">
                  <c:v>4.8639999999996864</c:v>
                </c:pt>
                <c:pt idx="2432">
                  <c:v>4.8659999999996861</c:v>
                </c:pt>
                <c:pt idx="2433">
                  <c:v>4.8679999999996859</c:v>
                </c:pt>
                <c:pt idx="2434">
                  <c:v>4.8699999999996857</c:v>
                </c:pt>
                <c:pt idx="2435">
                  <c:v>4.8719999999996855</c:v>
                </c:pt>
                <c:pt idx="2436">
                  <c:v>4.8739999999996853</c:v>
                </c:pt>
                <c:pt idx="2437">
                  <c:v>4.875999999999685</c:v>
                </c:pt>
                <c:pt idx="2438">
                  <c:v>4.8779999999996848</c:v>
                </c:pt>
                <c:pt idx="2439">
                  <c:v>4.8799999999996846</c:v>
                </c:pt>
                <c:pt idx="2440">
                  <c:v>4.8819999999996844</c:v>
                </c:pt>
                <c:pt idx="2441">
                  <c:v>4.8839999999996841</c:v>
                </c:pt>
                <c:pt idx="2442">
                  <c:v>4.8859999999996839</c:v>
                </c:pt>
                <c:pt idx="2443">
                  <c:v>4.8879999999996837</c:v>
                </c:pt>
                <c:pt idx="2444">
                  <c:v>4.8899999999996835</c:v>
                </c:pt>
                <c:pt idx="2445">
                  <c:v>4.8919999999996833</c:v>
                </c:pt>
                <c:pt idx="2446">
                  <c:v>4.893999999999683</c:v>
                </c:pt>
                <c:pt idx="2447">
                  <c:v>4.8959999999996828</c:v>
                </c:pt>
                <c:pt idx="2448">
                  <c:v>4.8979999999996826</c:v>
                </c:pt>
                <c:pt idx="2449">
                  <c:v>4.8999999999996824</c:v>
                </c:pt>
                <c:pt idx="2450">
                  <c:v>4.9019999999996822</c:v>
                </c:pt>
                <c:pt idx="2451">
                  <c:v>4.9039999999996819</c:v>
                </c:pt>
                <c:pt idx="2452">
                  <c:v>4.9059999999996817</c:v>
                </c:pt>
                <c:pt idx="2453">
                  <c:v>4.9079999999996815</c:v>
                </c:pt>
                <c:pt idx="2454">
                  <c:v>4.9099999999996813</c:v>
                </c:pt>
                <c:pt idx="2455">
                  <c:v>4.9119999999996811</c:v>
                </c:pt>
                <c:pt idx="2456">
                  <c:v>4.9139999999996808</c:v>
                </c:pt>
                <c:pt idx="2457">
                  <c:v>4.9159999999996806</c:v>
                </c:pt>
                <c:pt idx="2458">
                  <c:v>4.9179999999996804</c:v>
                </c:pt>
                <c:pt idx="2459">
                  <c:v>4.9199999999996802</c:v>
                </c:pt>
                <c:pt idx="2460">
                  <c:v>4.92199999999968</c:v>
                </c:pt>
                <c:pt idx="2461">
                  <c:v>4.9239999999996797</c:v>
                </c:pt>
                <c:pt idx="2462">
                  <c:v>4.9259999999996795</c:v>
                </c:pt>
                <c:pt idx="2463">
                  <c:v>4.9279999999996793</c:v>
                </c:pt>
                <c:pt idx="2464">
                  <c:v>4.9299999999996791</c:v>
                </c:pt>
                <c:pt idx="2465">
                  <c:v>4.9319999999996789</c:v>
                </c:pt>
                <c:pt idx="2466">
                  <c:v>4.9339999999996786</c:v>
                </c:pt>
                <c:pt idx="2467">
                  <c:v>4.9359999999996784</c:v>
                </c:pt>
                <c:pt idx="2468">
                  <c:v>4.9379999999996782</c:v>
                </c:pt>
                <c:pt idx="2469">
                  <c:v>4.939999999999678</c:v>
                </c:pt>
                <c:pt idx="2470">
                  <c:v>4.9419999999996778</c:v>
                </c:pt>
                <c:pt idx="2471">
                  <c:v>4.9439999999996775</c:v>
                </c:pt>
                <c:pt idx="2472">
                  <c:v>4.9459999999996773</c:v>
                </c:pt>
                <c:pt idx="2473">
                  <c:v>4.9479999999996771</c:v>
                </c:pt>
                <c:pt idx="2474">
                  <c:v>4.9499999999996769</c:v>
                </c:pt>
                <c:pt idx="2475">
                  <c:v>4.9519999999996767</c:v>
                </c:pt>
                <c:pt idx="2476">
                  <c:v>4.9539999999996764</c:v>
                </c:pt>
                <c:pt idx="2477">
                  <c:v>4.9559999999996762</c:v>
                </c:pt>
                <c:pt idx="2478">
                  <c:v>4.957999999999676</c:v>
                </c:pt>
                <c:pt idx="2479">
                  <c:v>4.9599999999996758</c:v>
                </c:pt>
                <c:pt idx="2480">
                  <c:v>4.9619999999996756</c:v>
                </c:pt>
                <c:pt idx="2481">
                  <c:v>4.9639999999996753</c:v>
                </c:pt>
                <c:pt idx="2482">
                  <c:v>4.9659999999996751</c:v>
                </c:pt>
                <c:pt idx="2483">
                  <c:v>4.9679999999996749</c:v>
                </c:pt>
                <c:pt idx="2484">
                  <c:v>4.9699999999996747</c:v>
                </c:pt>
                <c:pt idx="2485">
                  <c:v>4.9719999999996745</c:v>
                </c:pt>
                <c:pt idx="2486">
                  <c:v>4.9739999999996742</c:v>
                </c:pt>
                <c:pt idx="2487">
                  <c:v>4.975999999999674</c:v>
                </c:pt>
                <c:pt idx="2488">
                  <c:v>4.9779999999996738</c:v>
                </c:pt>
                <c:pt idx="2489">
                  <c:v>4.9799999999996736</c:v>
                </c:pt>
                <c:pt idx="2490">
                  <c:v>4.9819999999996734</c:v>
                </c:pt>
                <c:pt idx="2491">
                  <c:v>4.9839999999996731</c:v>
                </c:pt>
                <c:pt idx="2492">
                  <c:v>4.9859999999996729</c:v>
                </c:pt>
                <c:pt idx="2493">
                  <c:v>4.9879999999996727</c:v>
                </c:pt>
                <c:pt idx="2494">
                  <c:v>4.9899999999996725</c:v>
                </c:pt>
                <c:pt idx="2495">
                  <c:v>4.9919999999996723</c:v>
                </c:pt>
                <c:pt idx="2496">
                  <c:v>4.993999999999672</c:v>
                </c:pt>
                <c:pt idx="2497">
                  <c:v>4.9959999999996718</c:v>
                </c:pt>
                <c:pt idx="2498">
                  <c:v>4.9979999999996716</c:v>
                </c:pt>
                <c:pt idx="2499">
                  <c:v>4.9999999999996714</c:v>
                </c:pt>
                <c:pt idx="2500">
                  <c:v>5.0019999999996712</c:v>
                </c:pt>
                <c:pt idx="2501">
                  <c:v>5.0039999999996709</c:v>
                </c:pt>
                <c:pt idx="2502">
                  <c:v>5.0059999999996707</c:v>
                </c:pt>
                <c:pt idx="2503">
                  <c:v>5.0079999999996705</c:v>
                </c:pt>
                <c:pt idx="2504">
                  <c:v>5.0099999999996703</c:v>
                </c:pt>
                <c:pt idx="2505">
                  <c:v>5.0119999999996701</c:v>
                </c:pt>
                <c:pt idx="2506">
                  <c:v>5.0139999999996698</c:v>
                </c:pt>
                <c:pt idx="2507">
                  <c:v>5.0159999999996696</c:v>
                </c:pt>
                <c:pt idx="2508">
                  <c:v>5.0179999999996694</c:v>
                </c:pt>
                <c:pt idx="2509">
                  <c:v>5.0199999999996692</c:v>
                </c:pt>
                <c:pt idx="2510">
                  <c:v>5.021999999999669</c:v>
                </c:pt>
                <c:pt idx="2511">
                  <c:v>5.0239999999996687</c:v>
                </c:pt>
                <c:pt idx="2512">
                  <c:v>5.0259999999996685</c:v>
                </c:pt>
                <c:pt idx="2513">
                  <c:v>5.0279999999996683</c:v>
                </c:pt>
                <c:pt idx="2514">
                  <c:v>5.0299999999996681</c:v>
                </c:pt>
                <c:pt idx="2515">
                  <c:v>5.0319999999996678</c:v>
                </c:pt>
                <c:pt idx="2516">
                  <c:v>5.0339999999996676</c:v>
                </c:pt>
                <c:pt idx="2517">
                  <c:v>5.0359999999996674</c:v>
                </c:pt>
                <c:pt idx="2518">
                  <c:v>5.0379999999996672</c:v>
                </c:pt>
                <c:pt idx="2519">
                  <c:v>5.039999999999667</c:v>
                </c:pt>
                <c:pt idx="2520">
                  <c:v>5.0419999999996667</c:v>
                </c:pt>
                <c:pt idx="2521">
                  <c:v>5.0439999999996665</c:v>
                </c:pt>
                <c:pt idx="2522">
                  <c:v>5.0459999999996663</c:v>
                </c:pt>
                <c:pt idx="2523">
                  <c:v>5.0479999999996661</c:v>
                </c:pt>
                <c:pt idx="2524">
                  <c:v>5.0499999999996659</c:v>
                </c:pt>
                <c:pt idx="2525">
                  <c:v>5.0519999999996656</c:v>
                </c:pt>
                <c:pt idx="2526">
                  <c:v>5.0539999999996654</c:v>
                </c:pt>
                <c:pt idx="2527">
                  <c:v>5.0559999999996652</c:v>
                </c:pt>
                <c:pt idx="2528">
                  <c:v>5.057999999999665</c:v>
                </c:pt>
                <c:pt idx="2529">
                  <c:v>5.0599999999996648</c:v>
                </c:pt>
                <c:pt idx="2530">
                  <c:v>5.0619999999996645</c:v>
                </c:pt>
                <c:pt idx="2531">
                  <c:v>5.0639999999996643</c:v>
                </c:pt>
                <c:pt idx="2532">
                  <c:v>5.0659999999996641</c:v>
                </c:pt>
                <c:pt idx="2533">
                  <c:v>5.0679999999996639</c:v>
                </c:pt>
                <c:pt idx="2534">
                  <c:v>5.0699999999996637</c:v>
                </c:pt>
                <c:pt idx="2535">
                  <c:v>5.0719999999996634</c:v>
                </c:pt>
                <c:pt idx="2536">
                  <c:v>5.0739999999996632</c:v>
                </c:pt>
                <c:pt idx="2537">
                  <c:v>5.075999999999663</c:v>
                </c:pt>
                <c:pt idx="2538">
                  <c:v>5.0779999999996628</c:v>
                </c:pt>
                <c:pt idx="2539">
                  <c:v>5.0799999999996626</c:v>
                </c:pt>
                <c:pt idx="2540">
                  <c:v>5.0819999999996623</c:v>
                </c:pt>
                <c:pt idx="2541">
                  <c:v>5.0839999999996621</c:v>
                </c:pt>
                <c:pt idx="2542">
                  <c:v>5.0859999999996619</c:v>
                </c:pt>
                <c:pt idx="2543">
                  <c:v>5.0879999999996617</c:v>
                </c:pt>
                <c:pt idx="2544">
                  <c:v>5.0899999999996615</c:v>
                </c:pt>
                <c:pt idx="2545">
                  <c:v>5.0919999999996612</c:v>
                </c:pt>
                <c:pt idx="2546">
                  <c:v>5.093999999999661</c:v>
                </c:pt>
                <c:pt idx="2547">
                  <c:v>5.0959999999996608</c:v>
                </c:pt>
                <c:pt idx="2548">
                  <c:v>5.0979999999996606</c:v>
                </c:pt>
                <c:pt idx="2549">
                  <c:v>5.0999999999996604</c:v>
                </c:pt>
                <c:pt idx="2550">
                  <c:v>5.1019999999996601</c:v>
                </c:pt>
                <c:pt idx="2551">
                  <c:v>5.1039999999996599</c:v>
                </c:pt>
                <c:pt idx="2552">
                  <c:v>5.1059999999996597</c:v>
                </c:pt>
                <c:pt idx="2553">
                  <c:v>5.1079999999996595</c:v>
                </c:pt>
                <c:pt idx="2554">
                  <c:v>5.1099999999996593</c:v>
                </c:pt>
                <c:pt idx="2555">
                  <c:v>5.111999999999659</c:v>
                </c:pt>
                <c:pt idx="2556">
                  <c:v>5.1139999999996588</c:v>
                </c:pt>
                <c:pt idx="2557">
                  <c:v>5.1159999999996586</c:v>
                </c:pt>
                <c:pt idx="2558">
                  <c:v>5.1179999999996584</c:v>
                </c:pt>
                <c:pt idx="2559">
                  <c:v>5.1199999999996582</c:v>
                </c:pt>
                <c:pt idx="2560">
                  <c:v>5.1219999999996579</c:v>
                </c:pt>
                <c:pt idx="2561">
                  <c:v>5.1239999999996577</c:v>
                </c:pt>
                <c:pt idx="2562">
                  <c:v>5.1259999999996575</c:v>
                </c:pt>
                <c:pt idx="2563">
                  <c:v>5.1279999999996573</c:v>
                </c:pt>
                <c:pt idx="2564">
                  <c:v>5.1299999999996571</c:v>
                </c:pt>
                <c:pt idx="2565">
                  <c:v>5.1319999999996568</c:v>
                </c:pt>
                <c:pt idx="2566">
                  <c:v>5.1339999999996566</c:v>
                </c:pt>
                <c:pt idx="2567">
                  <c:v>5.1359999999996564</c:v>
                </c:pt>
                <c:pt idx="2568">
                  <c:v>5.1379999999996562</c:v>
                </c:pt>
                <c:pt idx="2569">
                  <c:v>5.139999999999656</c:v>
                </c:pt>
                <c:pt idx="2570">
                  <c:v>5.1419999999996557</c:v>
                </c:pt>
                <c:pt idx="2571">
                  <c:v>5.1439999999996555</c:v>
                </c:pt>
                <c:pt idx="2572">
                  <c:v>5.1459999999996553</c:v>
                </c:pt>
                <c:pt idx="2573">
                  <c:v>5.1479999999996551</c:v>
                </c:pt>
                <c:pt idx="2574">
                  <c:v>5.1499999999996549</c:v>
                </c:pt>
                <c:pt idx="2575">
                  <c:v>5.1519999999996546</c:v>
                </c:pt>
                <c:pt idx="2576">
                  <c:v>5.1539999999996544</c:v>
                </c:pt>
                <c:pt idx="2577">
                  <c:v>5.1559999999996542</c:v>
                </c:pt>
                <c:pt idx="2578">
                  <c:v>5.157999999999654</c:v>
                </c:pt>
                <c:pt idx="2579">
                  <c:v>5.1599999999996538</c:v>
                </c:pt>
                <c:pt idx="2580">
                  <c:v>5.1619999999996535</c:v>
                </c:pt>
                <c:pt idx="2581">
                  <c:v>5.1639999999996533</c:v>
                </c:pt>
                <c:pt idx="2582">
                  <c:v>5.1659999999996531</c:v>
                </c:pt>
                <c:pt idx="2583">
                  <c:v>5.1679999999996529</c:v>
                </c:pt>
                <c:pt idx="2584">
                  <c:v>5.1699999999996527</c:v>
                </c:pt>
                <c:pt idx="2585">
                  <c:v>5.1719999999996524</c:v>
                </c:pt>
                <c:pt idx="2586">
                  <c:v>5.1739999999996522</c:v>
                </c:pt>
                <c:pt idx="2587">
                  <c:v>5.175999999999652</c:v>
                </c:pt>
                <c:pt idx="2588">
                  <c:v>5.1779999999996518</c:v>
                </c:pt>
                <c:pt idx="2589">
                  <c:v>5.1799999999996515</c:v>
                </c:pt>
                <c:pt idx="2590">
                  <c:v>5.1819999999996513</c:v>
                </c:pt>
                <c:pt idx="2591">
                  <c:v>5.1839999999996511</c:v>
                </c:pt>
                <c:pt idx="2592">
                  <c:v>5.1859999999996509</c:v>
                </c:pt>
                <c:pt idx="2593">
                  <c:v>5.1879999999996507</c:v>
                </c:pt>
                <c:pt idx="2594">
                  <c:v>5.1899999999996504</c:v>
                </c:pt>
                <c:pt idx="2595">
                  <c:v>5.1919999999996502</c:v>
                </c:pt>
                <c:pt idx="2596">
                  <c:v>5.19399999999965</c:v>
                </c:pt>
                <c:pt idx="2597">
                  <c:v>5.1959999999996498</c:v>
                </c:pt>
                <c:pt idx="2598">
                  <c:v>5.1979999999996496</c:v>
                </c:pt>
                <c:pt idx="2599">
                  <c:v>5.1999999999996493</c:v>
                </c:pt>
                <c:pt idx="2600">
                  <c:v>5.2019999999996491</c:v>
                </c:pt>
                <c:pt idx="2601">
                  <c:v>5.2039999999996489</c:v>
                </c:pt>
                <c:pt idx="2602">
                  <c:v>5.2059999999996487</c:v>
                </c:pt>
                <c:pt idx="2603">
                  <c:v>5.2079999999996485</c:v>
                </c:pt>
                <c:pt idx="2604">
                  <c:v>5.2099999999996482</c:v>
                </c:pt>
                <c:pt idx="2605">
                  <c:v>5.211999999999648</c:v>
                </c:pt>
                <c:pt idx="2606">
                  <c:v>5.2139999999996478</c:v>
                </c:pt>
                <c:pt idx="2607">
                  <c:v>5.2159999999996476</c:v>
                </c:pt>
                <c:pt idx="2608">
                  <c:v>5.2179999999996474</c:v>
                </c:pt>
                <c:pt idx="2609">
                  <c:v>5.2199999999996471</c:v>
                </c:pt>
                <c:pt idx="2610">
                  <c:v>5.2219999999996469</c:v>
                </c:pt>
                <c:pt idx="2611">
                  <c:v>5.2239999999996467</c:v>
                </c:pt>
                <c:pt idx="2612">
                  <c:v>5.2259999999996465</c:v>
                </c:pt>
                <c:pt idx="2613">
                  <c:v>5.2279999999996463</c:v>
                </c:pt>
                <c:pt idx="2614">
                  <c:v>5.229999999999646</c:v>
                </c:pt>
                <c:pt idx="2615">
                  <c:v>5.2319999999996458</c:v>
                </c:pt>
                <c:pt idx="2616">
                  <c:v>5.2339999999996456</c:v>
                </c:pt>
                <c:pt idx="2617">
                  <c:v>5.2359999999996454</c:v>
                </c:pt>
                <c:pt idx="2618">
                  <c:v>5.2379999999996452</c:v>
                </c:pt>
                <c:pt idx="2619">
                  <c:v>5.2399999999996449</c:v>
                </c:pt>
                <c:pt idx="2620">
                  <c:v>5.2419999999996447</c:v>
                </c:pt>
                <c:pt idx="2621">
                  <c:v>5.2439999999996445</c:v>
                </c:pt>
                <c:pt idx="2622">
                  <c:v>5.2459999999996443</c:v>
                </c:pt>
                <c:pt idx="2623">
                  <c:v>5.2479999999996441</c:v>
                </c:pt>
                <c:pt idx="2624">
                  <c:v>5.2499999999996438</c:v>
                </c:pt>
                <c:pt idx="2625">
                  <c:v>5.2519999999996436</c:v>
                </c:pt>
                <c:pt idx="2626">
                  <c:v>5.2539999999996434</c:v>
                </c:pt>
                <c:pt idx="2627">
                  <c:v>5.2559999999996432</c:v>
                </c:pt>
                <c:pt idx="2628">
                  <c:v>5.257999999999643</c:v>
                </c:pt>
                <c:pt idx="2629">
                  <c:v>5.2599999999996427</c:v>
                </c:pt>
                <c:pt idx="2630">
                  <c:v>5.2619999999996425</c:v>
                </c:pt>
                <c:pt idx="2631">
                  <c:v>5.2639999999996423</c:v>
                </c:pt>
                <c:pt idx="2632">
                  <c:v>5.2659999999996421</c:v>
                </c:pt>
                <c:pt idx="2633">
                  <c:v>5.2679999999996419</c:v>
                </c:pt>
                <c:pt idx="2634">
                  <c:v>5.2699999999996416</c:v>
                </c:pt>
                <c:pt idx="2635">
                  <c:v>5.2719999999996414</c:v>
                </c:pt>
                <c:pt idx="2636">
                  <c:v>5.2739999999996412</c:v>
                </c:pt>
                <c:pt idx="2637">
                  <c:v>5.275999999999641</c:v>
                </c:pt>
                <c:pt idx="2638">
                  <c:v>5.2779999999996408</c:v>
                </c:pt>
                <c:pt idx="2639">
                  <c:v>5.2799999999996405</c:v>
                </c:pt>
                <c:pt idx="2640">
                  <c:v>5.2819999999996403</c:v>
                </c:pt>
                <c:pt idx="2641">
                  <c:v>5.2839999999996401</c:v>
                </c:pt>
                <c:pt idx="2642">
                  <c:v>5.2859999999996399</c:v>
                </c:pt>
                <c:pt idx="2643">
                  <c:v>5.2879999999996397</c:v>
                </c:pt>
                <c:pt idx="2644">
                  <c:v>5.2899999999996394</c:v>
                </c:pt>
                <c:pt idx="2645">
                  <c:v>5.2919999999996392</c:v>
                </c:pt>
                <c:pt idx="2646">
                  <c:v>5.293999999999639</c:v>
                </c:pt>
                <c:pt idx="2647">
                  <c:v>5.2959999999996388</c:v>
                </c:pt>
                <c:pt idx="2648">
                  <c:v>5.2979999999996386</c:v>
                </c:pt>
                <c:pt idx="2649">
                  <c:v>5.2999999999996383</c:v>
                </c:pt>
                <c:pt idx="2650">
                  <c:v>5.3019999999996381</c:v>
                </c:pt>
                <c:pt idx="2651">
                  <c:v>5.3039999999996379</c:v>
                </c:pt>
                <c:pt idx="2652">
                  <c:v>5.3059999999996377</c:v>
                </c:pt>
                <c:pt idx="2653">
                  <c:v>5.3079999999996375</c:v>
                </c:pt>
                <c:pt idx="2654">
                  <c:v>5.3099999999996372</c:v>
                </c:pt>
                <c:pt idx="2655">
                  <c:v>5.311999999999637</c:v>
                </c:pt>
                <c:pt idx="2656">
                  <c:v>5.3139999999996368</c:v>
                </c:pt>
                <c:pt idx="2657">
                  <c:v>5.3159999999996366</c:v>
                </c:pt>
                <c:pt idx="2658">
                  <c:v>5.3179999999996364</c:v>
                </c:pt>
                <c:pt idx="2659">
                  <c:v>5.3199999999996361</c:v>
                </c:pt>
                <c:pt idx="2660">
                  <c:v>5.3219999999996359</c:v>
                </c:pt>
                <c:pt idx="2661">
                  <c:v>5.3239999999996357</c:v>
                </c:pt>
                <c:pt idx="2662">
                  <c:v>5.3259999999996355</c:v>
                </c:pt>
                <c:pt idx="2663">
                  <c:v>5.3279999999996352</c:v>
                </c:pt>
                <c:pt idx="2664">
                  <c:v>5.329999999999635</c:v>
                </c:pt>
                <c:pt idx="2665">
                  <c:v>5.3319999999996348</c:v>
                </c:pt>
                <c:pt idx="2666">
                  <c:v>5.3339999999996346</c:v>
                </c:pt>
                <c:pt idx="2667">
                  <c:v>5.3359999999996344</c:v>
                </c:pt>
                <c:pt idx="2668">
                  <c:v>5.3379999999996341</c:v>
                </c:pt>
                <c:pt idx="2669">
                  <c:v>5.3399999999996339</c:v>
                </c:pt>
                <c:pt idx="2670">
                  <c:v>5.3419999999996337</c:v>
                </c:pt>
                <c:pt idx="2671">
                  <c:v>5.3439999999996335</c:v>
                </c:pt>
                <c:pt idx="2672">
                  <c:v>5.3459999999996333</c:v>
                </c:pt>
                <c:pt idx="2673">
                  <c:v>5.347999999999633</c:v>
                </c:pt>
                <c:pt idx="2674">
                  <c:v>5.3499999999996328</c:v>
                </c:pt>
                <c:pt idx="2675">
                  <c:v>5.3519999999996326</c:v>
                </c:pt>
                <c:pt idx="2676">
                  <c:v>5.3539999999996324</c:v>
                </c:pt>
                <c:pt idx="2677">
                  <c:v>5.3559999999996322</c:v>
                </c:pt>
                <c:pt idx="2678">
                  <c:v>5.3579999999996319</c:v>
                </c:pt>
                <c:pt idx="2679">
                  <c:v>5.3599999999996317</c:v>
                </c:pt>
                <c:pt idx="2680">
                  <c:v>5.3619999999996315</c:v>
                </c:pt>
                <c:pt idx="2681">
                  <c:v>5.3639999999996313</c:v>
                </c:pt>
                <c:pt idx="2682">
                  <c:v>5.3659999999996311</c:v>
                </c:pt>
                <c:pt idx="2683">
                  <c:v>5.3679999999996308</c:v>
                </c:pt>
                <c:pt idx="2684">
                  <c:v>5.3699999999996306</c:v>
                </c:pt>
                <c:pt idx="2685">
                  <c:v>5.3719999999996304</c:v>
                </c:pt>
                <c:pt idx="2686">
                  <c:v>5.3739999999996302</c:v>
                </c:pt>
                <c:pt idx="2687">
                  <c:v>5.37599999999963</c:v>
                </c:pt>
                <c:pt idx="2688">
                  <c:v>5.3779999999996297</c:v>
                </c:pt>
                <c:pt idx="2689">
                  <c:v>5.3799999999996295</c:v>
                </c:pt>
                <c:pt idx="2690">
                  <c:v>5.3819999999996293</c:v>
                </c:pt>
                <c:pt idx="2691">
                  <c:v>5.3839999999996291</c:v>
                </c:pt>
                <c:pt idx="2692">
                  <c:v>5.3859999999996289</c:v>
                </c:pt>
                <c:pt idx="2693">
                  <c:v>5.3879999999996286</c:v>
                </c:pt>
                <c:pt idx="2694">
                  <c:v>5.3899999999996284</c:v>
                </c:pt>
                <c:pt idx="2695">
                  <c:v>5.3919999999996282</c:v>
                </c:pt>
                <c:pt idx="2696">
                  <c:v>5.393999999999628</c:v>
                </c:pt>
                <c:pt idx="2697">
                  <c:v>5.3959999999996278</c:v>
                </c:pt>
                <c:pt idx="2698">
                  <c:v>5.3979999999996275</c:v>
                </c:pt>
                <c:pt idx="2699">
                  <c:v>5.3999999999996273</c:v>
                </c:pt>
                <c:pt idx="2700">
                  <c:v>5.4019999999996271</c:v>
                </c:pt>
                <c:pt idx="2701">
                  <c:v>5.4039999999996269</c:v>
                </c:pt>
                <c:pt idx="2702">
                  <c:v>5.4059999999996267</c:v>
                </c:pt>
                <c:pt idx="2703">
                  <c:v>5.4079999999996264</c:v>
                </c:pt>
                <c:pt idx="2704">
                  <c:v>5.4099999999996262</c:v>
                </c:pt>
                <c:pt idx="2705">
                  <c:v>5.411999999999626</c:v>
                </c:pt>
                <c:pt idx="2706">
                  <c:v>5.4139999999996258</c:v>
                </c:pt>
                <c:pt idx="2707">
                  <c:v>5.4159999999996256</c:v>
                </c:pt>
                <c:pt idx="2708">
                  <c:v>5.4179999999996253</c:v>
                </c:pt>
                <c:pt idx="2709">
                  <c:v>5.4199999999996251</c:v>
                </c:pt>
                <c:pt idx="2710">
                  <c:v>5.4219999999996249</c:v>
                </c:pt>
                <c:pt idx="2711">
                  <c:v>5.4239999999996247</c:v>
                </c:pt>
                <c:pt idx="2712">
                  <c:v>5.4259999999996245</c:v>
                </c:pt>
                <c:pt idx="2713">
                  <c:v>5.4279999999996242</c:v>
                </c:pt>
                <c:pt idx="2714">
                  <c:v>5.429999999999624</c:v>
                </c:pt>
                <c:pt idx="2715">
                  <c:v>5.4319999999996238</c:v>
                </c:pt>
                <c:pt idx="2716">
                  <c:v>5.4339999999996236</c:v>
                </c:pt>
                <c:pt idx="2717">
                  <c:v>5.4359999999996234</c:v>
                </c:pt>
                <c:pt idx="2718">
                  <c:v>5.4379999999996231</c:v>
                </c:pt>
                <c:pt idx="2719">
                  <c:v>5.4399999999996229</c:v>
                </c:pt>
                <c:pt idx="2720">
                  <c:v>5.4419999999996227</c:v>
                </c:pt>
                <c:pt idx="2721">
                  <c:v>5.4439999999996225</c:v>
                </c:pt>
                <c:pt idx="2722">
                  <c:v>5.4459999999996223</c:v>
                </c:pt>
                <c:pt idx="2723">
                  <c:v>5.447999999999622</c:v>
                </c:pt>
                <c:pt idx="2724">
                  <c:v>5.4499999999996218</c:v>
                </c:pt>
                <c:pt idx="2725">
                  <c:v>5.4519999999996216</c:v>
                </c:pt>
                <c:pt idx="2726">
                  <c:v>5.4539999999996214</c:v>
                </c:pt>
                <c:pt idx="2727">
                  <c:v>5.4559999999996212</c:v>
                </c:pt>
                <c:pt idx="2728">
                  <c:v>5.4579999999996209</c:v>
                </c:pt>
                <c:pt idx="2729">
                  <c:v>5.4599999999996207</c:v>
                </c:pt>
                <c:pt idx="2730">
                  <c:v>5.4619999999996205</c:v>
                </c:pt>
                <c:pt idx="2731">
                  <c:v>5.4639999999996203</c:v>
                </c:pt>
                <c:pt idx="2732">
                  <c:v>5.4659999999996201</c:v>
                </c:pt>
                <c:pt idx="2733">
                  <c:v>5.4679999999996198</c:v>
                </c:pt>
                <c:pt idx="2734">
                  <c:v>5.4699999999996196</c:v>
                </c:pt>
                <c:pt idx="2735">
                  <c:v>5.4719999999996194</c:v>
                </c:pt>
                <c:pt idx="2736">
                  <c:v>5.4739999999996192</c:v>
                </c:pt>
                <c:pt idx="2737">
                  <c:v>5.475999999999619</c:v>
                </c:pt>
                <c:pt idx="2738">
                  <c:v>5.4779999999996187</c:v>
                </c:pt>
                <c:pt idx="2739">
                  <c:v>5.4799999999996185</c:v>
                </c:pt>
                <c:pt idx="2740">
                  <c:v>5.4819999999996183</c:v>
                </c:pt>
                <c:pt idx="2741">
                  <c:v>5.4839999999996181</c:v>
                </c:pt>
                <c:pt idx="2742">
                  <c:v>5.4859999999996178</c:v>
                </c:pt>
                <c:pt idx="2743">
                  <c:v>5.4879999999996176</c:v>
                </c:pt>
                <c:pt idx="2744">
                  <c:v>5.4899999999996174</c:v>
                </c:pt>
                <c:pt idx="2745">
                  <c:v>5.4919999999996172</c:v>
                </c:pt>
                <c:pt idx="2746">
                  <c:v>5.493999999999617</c:v>
                </c:pt>
                <c:pt idx="2747">
                  <c:v>5.4959999999996167</c:v>
                </c:pt>
                <c:pt idx="2748">
                  <c:v>5.4979999999996165</c:v>
                </c:pt>
                <c:pt idx="2749">
                  <c:v>5.4999999999996163</c:v>
                </c:pt>
                <c:pt idx="2750">
                  <c:v>5.5019999999996161</c:v>
                </c:pt>
                <c:pt idx="2751">
                  <c:v>5.5039999999996159</c:v>
                </c:pt>
                <c:pt idx="2752">
                  <c:v>5.5059999999996156</c:v>
                </c:pt>
                <c:pt idx="2753">
                  <c:v>5.5079999999996154</c:v>
                </c:pt>
                <c:pt idx="2754">
                  <c:v>5.5099999999996152</c:v>
                </c:pt>
                <c:pt idx="2755">
                  <c:v>5.511999999999615</c:v>
                </c:pt>
                <c:pt idx="2756">
                  <c:v>5.5139999999996148</c:v>
                </c:pt>
                <c:pt idx="2757">
                  <c:v>5.5159999999996145</c:v>
                </c:pt>
                <c:pt idx="2758">
                  <c:v>5.5179999999996143</c:v>
                </c:pt>
                <c:pt idx="2759">
                  <c:v>5.5199999999996141</c:v>
                </c:pt>
                <c:pt idx="2760">
                  <c:v>5.5219999999996139</c:v>
                </c:pt>
                <c:pt idx="2761">
                  <c:v>5.5239999999996137</c:v>
                </c:pt>
                <c:pt idx="2762">
                  <c:v>5.5259999999996134</c:v>
                </c:pt>
                <c:pt idx="2763">
                  <c:v>5.5279999999996132</c:v>
                </c:pt>
                <c:pt idx="2764">
                  <c:v>5.529999999999613</c:v>
                </c:pt>
                <c:pt idx="2765">
                  <c:v>5.5319999999996128</c:v>
                </c:pt>
                <c:pt idx="2766">
                  <c:v>5.5339999999996126</c:v>
                </c:pt>
                <c:pt idx="2767">
                  <c:v>5.5359999999996123</c:v>
                </c:pt>
                <c:pt idx="2768">
                  <c:v>5.5379999999996121</c:v>
                </c:pt>
                <c:pt idx="2769">
                  <c:v>5.5399999999996119</c:v>
                </c:pt>
                <c:pt idx="2770">
                  <c:v>5.5419999999996117</c:v>
                </c:pt>
                <c:pt idx="2771">
                  <c:v>5.5439999999996115</c:v>
                </c:pt>
                <c:pt idx="2772">
                  <c:v>5.5459999999996112</c:v>
                </c:pt>
                <c:pt idx="2773">
                  <c:v>5.547999999999611</c:v>
                </c:pt>
                <c:pt idx="2774">
                  <c:v>5.5499999999996108</c:v>
                </c:pt>
                <c:pt idx="2775">
                  <c:v>5.5519999999996106</c:v>
                </c:pt>
                <c:pt idx="2776">
                  <c:v>5.5539999999996104</c:v>
                </c:pt>
                <c:pt idx="2777">
                  <c:v>5.5559999999996101</c:v>
                </c:pt>
                <c:pt idx="2778">
                  <c:v>5.5579999999996099</c:v>
                </c:pt>
                <c:pt idx="2779">
                  <c:v>5.5599999999996097</c:v>
                </c:pt>
                <c:pt idx="2780">
                  <c:v>5.5619999999996095</c:v>
                </c:pt>
                <c:pt idx="2781">
                  <c:v>5.5639999999996093</c:v>
                </c:pt>
                <c:pt idx="2782">
                  <c:v>5.565999999999609</c:v>
                </c:pt>
                <c:pt idx="2783">
                  <c:v>5.5679999999996088</c:v>
                </c:pt>
                <c:pt idx="2784">
                  <c:v>5.5699999999996086</c:v>
                </c:pt>
                <c:pt idx="2785">
                  <c:v>5.5719999999996084</c:v>
                </c:pt>
                <c:pt idx="2786">
                  <c:v>5.5739999999996082</c:v>
                </c:pt>
                <c:pt idx="2787">
                  <c:v>5.5759999999996079</c:v>
                </c:pt>
                <c:pt idx="2788">
                  <c:v>5.5779999999996077</c:v>
                </c:pt>
                <c:pt idx="2789">
                  <c:v>5.5799999999996075</c:v>
                </c:pt>
                <c:pt idx="2790">
                  <c:v>5.5819999999996073</c:v>
                </c:pt>
                <c:pt idx="2791">
                  <c:v>5.5839999999996071</c:v>
                </c:pt>
                <c:pt idx="2792">
                  <c:v>5.5859999999996068</c:v>
                </c:pt>
                <c:pt idx="2793">
                  <c:v>5.5879999999996066</c:v>
                </c:pt>
                <c:pt idx="2794">
                  <c:v>5.5899999999996064</c:v>
                </c:pt>
                <c:pt idx="2795">
                  <c:v>5.5919999999996062</c:v>
                </c:pt>
                <c:pt idx="2796">
                  <c:v>5.593999999999606</c:v>
                </c:pt>
                <c:pt idx="2797">
                  <c:v>5.5959999999996057</c:v>
                </c:pt>
                <c:pt idx="2798">
                  <c:v>5.5979999999996055</c:v>
                </c:pt>
                <c:pt idx="2799">
                  <c:v>5.5999999999996053</c:v>
                </c:pt>
                <c:pt idx="2800">
                  <c:v>5.6019999999996051</c:v>
                </c:pt>
                <c:pt idx="2801">
                  <c:v>5.6039999999996049</c:v>
                </c:pt>
                <c:pt idx="2802">
                  <c:v>5.6059999999996046</c:v>
                </c:pt>
                <c:pt idx="2803">
                  <c:v>5.6079999999996044</c:v>
                </c:pt>
                <c:pt idx="2804">
                  <c:v>5.6099999999996042</c:v>
                </c:pt>
                <c:pt idx="2805">
                  <c:v>5.611999999999604</c:v>
                </c:pt>
                <c:pt idx="2806">
                  <c:v>5.6139999999996038</c:v>
                </c:pt>
                <c:pt idx="2807">
                  <c:v>5.6159999999996035</c:v>
                </c:pt>
                <c:pt idx="2808">
                  <c:v>5.6179999999996033</c:v>
                </c:pt>
                <c:pt idx="2809">
                  <c:v>5.6199999999996031</c:v>
                </c:pt>
                <c:pt idx="2810">
                  <c:v>5.6219999999996029</c:v>
                </c:pt>
                <c:pt idx="2811">
                  <c:v>5.6239999999996027</c:v>
                </c:pt>
                <c:pt idx="2812">
                  <c:v>5.6259999999996024</c:v>
                </c:pt>
                <c:pt idx="2813">
                  <c:v>5.6279999999996022</c:v>
                </c:pt>
                <c:pt idx="2814">
                  <c:v>5.629999999999602</c:v>
                </c:pt>
                <c:pt idx="2815">
                  <c:v>5.6319999999996018</c:v>
                </c:pt>
                <c:pt idx="2816">
                  <c:v>5.6339999999996015</c:v>
                </c:pt>
                <c:pt idx="2817">
                  <c:v>5.6359999999996013</c:v>
                </c:pt>
                <c:pt idx="2818">
                  <c:v>5.6379999999996011</c:v>
                </c:pt>
                <c:pt idx="2819">
                  <c:v>5.6399999999996009</c:v>
                </c:pt>
                <c:pt idx="2820">
                  <c:v>5.6419999999996007</c:v>
                </c:pt>
                <c:pt idx="2821">
                  <c:v>5.6439999999996004</c:v>
                </c:pt>
                <c:pt idx="2822">
                  <c:v>5.6459999999996002</c:v>
                </c:pt>
                <c:pt idx="2823">
                  <c:v>5.6479999999996</c:v>
                </c:pt>
                <c:pt idx="2824">
                  <c:v>5.6499999999995998</c:v>
                </c:pt>
                <c:pt idx="2825">
                  <c:v>5.6519999999995996</c:v>
                </c:pt>
                <c:pt idx="2826">
                  <c:v>5.6539999999995993</c:v>
                </c:pt>
                <c:pt idx="2827">
                  <c:v>5.6559999999995991</c:v>
                </c:pt>
                <c:pt idx="2828">
                  <c:v>5.6579999999995989</c:v>
                </c:pt>
                <c:pt idx="2829">
                  <c:v>5.6599999999995987</c:v>
                </c:pt>
                <c:pt idx="2830">
                  <c:v>5.6619999999995985</c:v>
                </c:pt>
                <c:pt idx="2831">
                  <c:v>5.6639999999995982</c:v>
                </c:pt>
                <c:pt idx="2832">
                  <c:v>5.665999999999598</c:v>
                </c:pt>
                <c:pt idx="2833">
                  <c:v>5.6679999999995978</c:v>
                </c:pt>
                <c:pt idx="2834">
                  <c:v>5.6699999999995976</c:v>
                </c:pt>
                <c:pt idx="2835">
                  <c:v>5.6719999999995974</c:v>
                </c:pt>
                <c:pt idx="2836">
                  <c:v>5.6739999999995971</c:v>
                </c:pt>
                <c:pt idx="2837">
                  <c:v>5.6759999999995969</c:v>
                </c:pt>
                <c:pt idx="2838">
                  <c:v>5.6779999999995967</c:v>
                </c:pt>
                <c:pt idx="2839">
                  <c:v>5.6799999999995965</c:v>
                </c:pt>
                <c:pt idx="2840">
                  <c:v>5.6819999999995963</c:v>
                </c:pt>
                <c:pt idx="2841">
                  <c:v>5.683999999999596</c:v>
                </c:pt>
                <c:pt idx="2842">
                  <c:v>5.6859999999995958</c:v>
                </c:pt>
                <c:pt idx="2843">
                  <c:v>5.6879999999995956</c:v>
                </c:pt>
                <c:pt idx="2844">
                  <c:v>5.6899999999995954</c:v>
                </c:pt>
                <c:pt idx="2845">
                  <c:v>5.6919999999995952</c:v>
                </c:pt>
                <c:pt idx="2846">
                  <c:v>5.6939999999995949</c:v>
                </c:pt>
                <c:pt idx="2847">
                  <c:v>5.6959999999995947</c:v>
                </c:pt>
                <c:pt idx="2848">
                  <c:v>5.6979999999995945</c:v>
                </c:pt>
                <c:pt idx="2849">
                  <c:v>5.6999999999995943</c:v>
                </c:pt>
                <c:pt idx="2850">
                  <c:v>5.7019999999995941</c:v>
                </c:pt>
                <c:pt idx="2851">
                  <c:v>5.7039999999995938</c:v>
                </c:pt>
                <c:pt idx="2852">
                  <c:v>5.7059999999995936</c:v>
                </c:pt>
                <c:pt idx="2853">
                  <c:v>5.7079999999995934</c:v>
                </c:pt>
                <c:pt idx="2854">
                  <c:v>5.7099999999995932</c:v>
                </c:pt>
                <c:pt idx="2855">
                  <c:v>5.711999999999593</c:v>
                </c:pt>
                <c:pt idx="2856">
                  <c:v>5.7139999999995927</c:v>
                </c:pt>
                <c:pt idx="2857">
                  <c:v>5.7159999999995925</c:v>
                </c:pt>
                <c:pt idx="2858">
                  <c:v>5.7179999999995923</c:v>
                </c:pt>
                <c:pt idx="2859">
                  <c:v>5.7199999999995921</c:v>
                </c:pt>
                <c:pt idx="2860">
                  <c:v>5.7219999999995919</c:v>
                </c:pt>
                <c:pt idx="2861">
                  <c:v>5.7239999999995916</c:v>
                </c:pt>
                <c:pt idx="2862">
                  <c:v>5.7259999999995914</c:v>
                </c:pt>
                <c:pt idx="2863">
                  <c:v>5.7279999999995912</c:v>
                </c:pt>
                <c:pt idx="2864">
                  <c:v>5.729999999999591</c:v>
                </c:pt>
                <c:pt idx="2865">
                  <c:v>5.7319999999995908</c:v>
                </c:pt>
                <c:pt idx="2866">
                  <c:v>5.7339999999995905</c:v>
                </c:pt>
                <c:pt idx="2867">
                  <c:v>5.7359999999995903</c:v>
                </c:pt>
                <c:pt idx="2868">
                  <c:v>5.7379999999995901</c:v>
                </c:pt>
                <c:pt idx="2869">
                  <c:v>5.7399999999995899</c:v>
                </c:pt>
                <c:pt idx="2870">
                  <c:v>5.7419999999995897</c:v>
                </c:pt>
                <c:pt idx="2871">
                  <c:v>5.7439999999995894</c:v>
                </c:pt>
                <c:pt idx="2872">
                  <c:v>5.7459999999995892</c:v>
                </c:pt>
                <c:pt idx="2873">
                  <c:v>5.747999999999589</c:v>
                </c:pt>
                <c:pt idx="2874">
                  <c:v>5.7499999999995888</c:v>
                </c:pt>
                <c:pt idx="2875">
                  <c:v>5.7519999999995886</c:v>
                </c:pt>
                <c:pt idx="2876">
                  <c:v>5.7539999999995883</c:v>
                </c:pt>
                <c:pt idx="2877">
                  <c:v>5.7559999999995881</c:v>
                </c:pt>
                <c:pt idx="2878">
                  <c:v>5.7579999999995879</c:v>
                </c:pt>
                <c:pt idx="2879">
                  <c:v>5.7599999999995877</c:v>
                </c:pt>
                <c:pt idx="2880">
                  <c:v>5.7619999999995875</c:v>
                </c:pt>
                <c:pt idx="2881">
                  <c:v>5.7639999999995872</c:v>
                </c:pt>
                <c:pt idx="2882">
                  <c:v>5.765999999999587</c:v>
                </c:pt>
                <c:pt idx="2883">
                  <c:v>5.7679999999995868</c:v>
                </c:pt>
                <c:pt idx="2884">
                  <c:v>5.7699999999995866</c:v>
                </c:pt>
                <c:pt idx="2885">
                  <c:v>5.7719999999995864</c:v>
                </c:pt>
                <c:pt idx="2886">
                  <c:v>5.7739999999995861</c:v>
                </c:pt>
                <c:pt idx="2887">
                  <c:v>5.7759999999995859</c:v>
                </c:pt>
                <c:pt idx="2888">
                  <c:v>5.7779999999995857</c:v>
                </c:pt>
                <c:pt idx="2889">
                  <c:v>5.7799999999995855</c:v>
                </c:pt>
                <c:pt idx="2890">
                  <c:v>5.7819999999995852</c:v>
                </c:pt>
                <c:pt idx="2891">
                  <c:v>5.783999999999585</c:v>
                </c:pt>
                <c:pt idx="2892">
                  <c:v>5.7859999999995848</c:v>
                </c:pt>
                <c:pt idx="2893">
                  <c:v>5.7879999999995846</c:v>
                </c:pt>
                <c:pt idx="2894">
                  <c:v>5.7899999999995844</c:v>
                </c:pt>
                <c:pt idx="2895">
                  <c:v>5.7919999999995841</c:v>
                </c:pt>
                <c:pt idx="2896">
                  <c:v>5.7939999999995839</c:v>
                </c:pt>
                <c:pt idx="2897">
                  <c:v>5.7959999999995837</c:v>
                </c:pt>
                <c:pt idx="2898">
                  <c:v>5.7979999999995835</c:v>
                </c:pt>
                <c:pt idx="2899">
                  <c:v>5.7999999999995833</c:v>
                </c:pt>
                <c:pt idx="2900">
                  <c:v>5.801999999999583</c:v>
                </c:pt>
                <c:pt idx="2901">
                  <c:v>5.8039999999995828</c:v>
                </c:pt>
                <c:pt idx="2902">
                  <c:v>5.8059999999995826</c:v>
                </c:pt>
                <c:pt idx="2903">
                  <c:v>5.8079999999995824</c:v>
                </c:pt>
                <c:pt idx="2904">
                  <c:v>5.8099999999995822</c:v>
                </c:pt>
                <c:pt idx="2905">
                  <c:v>5.8119999999995819</c:v>
                </c:pt>
                <c:pt idx="2906">
                  <c:v>5.8139999999995817</c:v>
                </c:pt>
                <c:pt idx="2907">
                  <c:v>5.8159999999995815</c:v>
                </c:pt>
                <c:pt idx="2908">
                  <c:v>5.8179999999995813</c:v>
                </c:pt>
                <c:pt idx="2909">
                  <c:v>5.8199999999995811</c:v>
                </c:pt>
                <c:pt idx="2910">
                  <c:v>5.8219999999995808</c:v>
                </c:pt>
                <c:pt idx="2911">
                  <c:v>5.8239999999995806</c:v>
                </c:pt>
                <c:pt idx="2912">
                  <c:v>5.8259999999995804</c:v>
                </c:pt>
                <c:pt idx="2913">
                  <c:v>5.8279999999995802</c:v>
                </c:pt>
                <c:pt idx="2914">
                  <c:v>5.82999999999958</c:v>
                </c:pt>
                <c:pt idx="2915">
                  <c:v>5.8319999999995797</c:v>
                </c:pt>
                <c:pt idx="2916">
                  <c:v>5.8339999999995795</c:v>
                </c:pt>
                <c:pt idx="2917">
                  <c:v>5.8359999999995793</c:v>
                </c:pt>
                <c:pt idx="2918">
                  <c:v>5.8379999999995791</c:v>
                </c:pt>
                <c:pt idx="2919">
                  <c:v>5.8399999999995789</c:v>
                </c:pt>
                <c:pt idx="2920">
                  <c:v>5.8419999999995786</c:v>
                </c:pt>
                <c:pt idx="2921">
                  <c:v>5.8439999999995784</c:v>
                </c:pt>
                <c:pt idx="2922">
                  <c:v>5.8459999999995782</c:v>
                </c:pt>
                <c:pt idx="2923">
                  <c:v>5.847999999999578</c:v>
                </c:pt>
                <c:pt idx="2924">
                  <c:v>5.8499999999995778</c:v>
                </c:pt>
                <c:pt idx="2925">
                  <c:v>5.8519999999995775</c:v>
                </c:pt>
                <c:pt idx="2926">
                  <c:v>5.8539999999995773</c:v>
                </c:pt>
                <c:pt idx="2927">
                  <c:v>5.8559999999995771</c:v>
                </c:pt>
                <c:pt idx="2928">
                  <c:v>5.8579999999995769</c:v>
                </c:pt>
                <c:pt idx="2929">
                  <c:v>5.8599999999995767</c:v>
                </c:pt>
                <c:pt idx="2930">
                  <c:v>5.8619999999995764</c:v>
                </c:pt>
                <c:pt idx="2931">
                  <c:v>5.8639999999995762</c:v>
                </c:pt>
                <c:pt idx="2932">
                  <c:v>5.865999999999576</c:v>
                </c:pt>
                <c:pt idx="2933">
                  <c:v>5.8679999999995758</c:v>
                </c:pt>
                <c:pt idx="2934">
                  <c:v>5.8699999999995756</c:v>
                </c:pt>
                <c:pt idx="2935">
                  <c:v>5.8719999999995753</c:v>
                </c:pt>
                <c:pt idx="2936">
                  <c:v>5.8739999999995751</c:v>
                </c:pt>
                <c:pt idx="2937">
                  <c:v>5.8759999999995749</c:v>
                </c:pt>
                <c:pt idx="2938">
                  <c:v>5.8779999999995747</c:v>
                </c:pt>
                <c:pt idx="2939">
                  <c:v>5.8799999999995745</c:v>
                </c:pt>
                <c:pt idx="2940">
                  <c:v>5.8819999999995742</c:v>
                </c:pt>
                <c:pt idx="2941">
                  <c:v>5.883999999999574</c:v>
                </c:pt>
                <c:pt idx="2942">
                  <c:v>5.8859999999995738</c:v>
                </c:pt>
                <c:pt idx="2943">
                  <c:v>5.8879999999995736</c:v>
                </c:pt>
                <c:pt idx="2944">
                  <c:v>5.8899999999995734</c:v>
                </c:pt>
                <c:pt idx="2945">
                  <c:v>5.8919999999995731</c:v>
                </c:pt>
                <c:pt idx="2946">
                  <c:v>5.8939999999995729</c:v>
                </c:pt>
                <c:pt idx="2947">
                  <c:v>5.8959999999995727</c:v>
                </c:pt>
                <c:pt idx="2948">
                  <c:v>5.8979999999995725</c:v>
                </c:pt>
                <c:pt idx="2949">
                  <c:v>5.8999999999995723</c:v>
                </c:pt>
                <c:pt idx="2950">
                  <c:v>5.901999999999572</c:v>
                </c:pt>
                <c:pt idx="2951">
                  <c:v>5.9039999999995718</c:v>
                </c:pt>
                <c:pt idx="2952">
                  <c:v>5.9059999999995716</c:v>
                </c:pt>
                <c:pt idx="2953">
                  <c:v>5.9079999999995714</c:v>
                </c:pt>
                <c:pt idx="2954">
                  <c:v>5.9099999999995712</c:v>
                </c:pt>
                <c:pt idx="2955">
                  <c:v>5.9119999999995709</c:v>
                </c:pt>
                <c:pt idx="2956">
                  <c:v>5.9139999999995707</c:v>
                </c:pt>
                <c:pt idx="2957">
                  <c:v>5.9159999999995705</c:v>
                </c:pt>
                <c:pt idx="2958">
                  <c:v>5.9179999999995703</c:v>
                </c:pt>
                <c:pt idx="2959">
                  <c:v>5.9199999999995701</c:v>
                </c:pt>
                <c:pt idx="2960">
                  <c:v>5.9219999999995698</c:v>
                </c:pt>
                <c:pt idx="2961">
                  <c:v>5.9239999999995696</c:v>
                </c:pt>
                <c:pt idx="2962">
                  <c:v>5.9259999999995694</c:v>
                </c:pt>
                <c:pt idx="2963">
                  <c:v>5.9279999999995692</c:v>
                </c:pt>
                <c:pt idx="2964">
                  <c:v>5.9299999999995689</c:v>
                </c:pt>
                <c:pt idx="2965">
                  <c:v>5.9319999999995687</c:v>
                </c:pt>
                <c:pt idx="2966">
                  <c:v>5.9339999999995685</c:v>
                </c:pt>
                <c:pt idx="2967">
                  <c:v>5.9359999999995683</c:v>
                </c:pt>
                <c:pt idx="2968">
                  <c:v>5.9379999999995681</c:v>
                </c:pt>
                <c:pt idx="2969">
                  <c:v>5.9399999999995678</c:v>
                </c:pt>
                <c:pt idx="2970">
                  <c:v>5.9419999999995676</c:v>
                </c:pt>
                <c:pt idx="2971">
                  <c:v>5.9439999999995674</c:v>
                </c:pt>
                <c:pt idx="2972">
                  <c:v>5.9459999999995672</c:v>
                </c:pt>
                <c:pt idx="2973">
                  <c:v>5.947999999999567</c:v>
                </c:pt>
                <c:pt idx="2974">
                  <c:v>5.9499999999995667</c:v>
                </c:pt>
                <c:pt idx="2975">
                  <c:v>5.9519999999995665</c:v>
                </c:pt>
                <c:pt idx="2976">
                  <c:v>5.9539999999995663</c:v>
                </c:pt>
                <c:pt idx="2977">
                  <c:v>5.9559999999995661</c:v>
                </c:pt>
                <c:pt idx="2978">
                  <c:v>5.9579999999995659</c:v>
                </c:pt>
                <c:pt idx="2979">
                  <c:v>5.9599999999995656</c:v>
                </c:pt>
                <c:pt idx="2980">
                  <c:v>5.9619999999995654</c:v>
                </c:pt>
                <c:pt idx="2981">
                  <c:v>5.9639999999995652</c:v>
                </c:pt>
                <c:pt idx="2982">
                  <c:v>5.965999999999565</c:v>
                </c:pt>
                <c:pt idx="2983">
                  <c:v>5.9679999999995648</c:v>
                </c:pt>
                <c:pt idx="2984">
                  <c:v>5.9699999999995645</c:v>
                </c:pt>
                <c:pt idx="2985">
                  <c:v>5.9719999999995643</c:v>
                </c:pt>
                <c:pt idx="2986">
                  <c:v>5.9739999999995641</c:v>
                </c:pt>
                <c:pt idx="2987">
                  <c:v>5.9759999999995639</c:v>
                </c:pt>
                <c:pt idx="2988">
                  <c:v>5.9779999999995637</c:v>
                </c:pt>
                <c:pt idx="2989">
                  <c:v>5.9799999999995634</c:v>
                </c:pt>
                <c:pt idx="2990">
                  <c:v>5.9819999999995632</c:v>
                </c:pt>
                <c:pt idx="2991">
                  <c:v>5.983999999999563</c:v>
                </c:pt>
                <c:pt idx="2992">
                  <c:v>5.9859999999995628</c:v>
                </c:pt>
                <c:pt idx="2993">
                  <c:v>5.9879999999995626</c:v>
                </c:pt>
                <c:pt idx="2994">
                  <c:v>5.9899999999995623</c:v>
                </c:pt>
                <c:pt idx="2995">
                  <c:v>5.9919999999995621</c:v>
                </c:pt>
                <c:pt idx="2996">
                  <c:v>5.9939999999995619</c:v>
                </c:pt>
                <c:pt idx="2997">
                  <c:v>5.9959999999995617</c:v>
                </c:pt>
                <c:pt idx="2998">
                  <c:v>5.9979999999995615</c:v>
                </c:pt>
                <c:pt idx="2999">
                  <c:v>5.9999999999995612</c:v>
                </c:pt>
                <c:pt idx="3000">
                  <c:v>6.001999999999561</c:v>
                </c:pt>
                <c:pt idx="3001">
                  <c:v>6.0039999999995608</c:v>
                </c:pt>
                <c:pt idx="3002">
                  <c:v>6.0059999999995606</c:v>
                </c:pt>
                <c:pt idx="3003">
                  <c:v>6.0079999999995604</c:v>
                </c:pt>
                <c:pt idx="3004">
                  <c:v>6.0099999999995601</c:v>
                </c:pt>
                <c:pt idx="3005">
                  <c:v>6.0119999999995599</c:v>
                </c:pt>
                <c:pt idx="3006">
                  <c:v>6.0139999999995597</c:v>
                </c:pt>
                <c:pt idx="3007">
                  <c:v>6.0159999999995595</c:v>
                </c:pt>
                <c:pt idx="3008">
                  <c:v>6.0179999999995593</c:v>
                </c:pt>
                <c:pt idx="3009">
                  <c:v>6.019999999999559</c:v>
                </c:pt>
                <c:pt idx="3010">
                  <c:v>6.0219999999995588</c:v>
                </c:pt>
                <c:pt idx="3011">
                  <c:v>6.0239999999995586</c:v>
                </c:pt>
                <c:pt idx="3012">
                  <c:v>6.0259999999995584</c:v>
                </c:pt>
                <c:pt idx="3013">
                  <c:v>6.0279999999995582</c:v>
                </c:pt>
                <c:pt idx="3014">
                  <c:v>6.0299999999995579</c:v>
                </c:pt>
                <c:pt idx="3015">
                  <c:v>6.0319999999995577</c:v>
                </c:pt>
                <c:pt idx="3016">
                  <c:v>6.0339999999995575</c:v>
                </c:pt>
                <c:pt idx="3017">
                  <c:v>6.0359999999995573</c:v>
                </c:pt>
                <c:pt idx="3018">
                  <c:v>6.0379999999995571</c:v>
                </c:pt>
                <c:pt idx="3019">
                  <c:v>6.0399999999995568</c:v>
                </c:pt>
                <c:pt idx="3020">
                  <c:v>6.0419999999995566</c:v>
                </c:pt>
                <c:pt idx="3021">
                  <c:v>6.0439999999995564</c:v>
                </c:pt>
                <c:pt idx="3022">
                  <c:v>6.0459999999995562</c:v>
                </c:pt>
                <c:pt idx="3023">
                  <c:v>6.047999999999556</c:v>
                </c:pt>
                <c:pt idx="3024">
                  <c:v>6.0499999999995557</c:v>
                </c:pt>
                <c:pt idx="3025">
                  <c:v>6.0519999999995555</c:v>
                </c:pt>
                <c:pt idx="3026">
                  <c:v>6.0539999999995553</c:v>
                </c:pt>
                <c:pt idx="3027">
                  <c:v>6.0559999999995551</c:v>
                </c:pt>
                <c:pt idx="3028">
                  <c:v>6.0579999999995549</c:v>
                </c:pt>
                <c:pt idx="3029">
                  <c:v>6.0599999999995546</c:v>
                </c:pt>
                <c:pt idx="3030">
                  <c:v>6.0619999999995544</c:v>
                </c:pt>
                <c:pt idx="3031">
                  <c:v>6.0639999999995542</c:v>
                </c:pt>
                <c:pt idx="3032">
                  <c:v>6.065999999999554</c:v>
                </c:pt>
                <c:pt idx="3033">
                  <c:v>6.0679999999995538</c:v>
                </c:pt>
                <c:pt idx="3034">
                  <c:v>6.0699999999995535</c:v>
                </c:pt>
                <c:pt idx="3035">
                  <c:v>6.0719999999995533</c:v>
                </c:pt>
                <c:pt idx="3036">
                  <c:v>6.0739999999995531</c:v>
                </c:pt>
                <c:pt idx="3037">
                  <c:v>6.0759999999995529</c:v>
                </c:pt>
                <c:pt idx="3038">
                  <c:v>6.0779999999995526</c:v>
                </c:pt>
                <c:pt idx="3039">
                  <c:v>6.0799999999995524</c:v>
                </c:pt>
                <c:pt idx="3040">
                  <c:v>6.0819999999995522</c:v>
                </c:pt>
                <c:pt idx="3041">
                  <c:v>6.083999999999552</c:v>
                </c:pt>
                <c:pt idx="3042">
                  <c:v>6.0859999999995518</c:v>
                </c:pt>
                <c:pt idx="3043">
                  <c:v>6.0879999999995515</c:v>
                </c:pt>
                <c:pt idx="3044">
                  <c:v>6.0899999999995513</c:v>
                </c:pt>
                <c:pt idx="3045">
                  <c:v>6.0919999999995511</c:v>
                </c:pt>
                <c:pt idx="3046">
                  <c:v>6.0939999999995509</c:v>
                </c:pt>
                <c:pt idx="3047">
                  <c:v>6.0959999999995507</c:v>
                </c:pt>
                <c:pt idx="3048">
                  <c:v>6.0979999999995504</c:v>
                </c:pt>
                <c:pt idx="3049">
                  <c:v>6.0999999999995502</c:v>
                </c:pt>
                <c:pt idx="3050">
                  <c:v>6.10199999999955</c:v>
                </c:pt>
                <c:pt idx="3051">
                  <c:v>6.1039999999995498</c:v>
                </c:pt>
                <c:pt idx="3052">
                  <c:v>6.1059999999995496</c:v>
                </c:pt>
                <c:pt idx="3053">
                  <c:v>6.1079999999995493</c:v>
                </c:pt>
                <c:pt idx="3054">
                  <c:v>6.1099999999995491</c:v>
                </c:pt>
                <c:pt idx="3055">
                  <c:v>6.1119999999995489</c:v>
                </c:pt>
                <c:pt idx="3056">
                  <c:v>6.1139999999995487</c:v>
                </c:pt>
                <c:pt idx="3057">
                  <c:v>6.1159999999995485</c:v>
                </c:pt>
                <c:pt idx="3058">
                  <c:v>6.1179999999995482</c:v>
                </c:pt>
                <c:pt idx="3059">
                  <c:v>6.119999999999548</c:v>
                </c:pt>
                <c:pt idx="3060">
                  <c:v>6.1219999999995478</c:v>
                </c:pt>
                <c:pt idx="3061">
                  <c:v>6.1239999999995476</c:v>
                </c:pt>
                <c:pt idx="3062">
                  <c:v>6.1259999999995474</c:v>
                </c:pt>
                <c:pt idx="3063">
                  <c:v>6.1279999999995471</c:v>
                </c:pt>
                <c:pt idx="3064">
                  <c:v>6.1299999999995469</c:v>
                </c:pt>
                <c:pt idx="3065">
                  <c:v>6.1319999999995467</c:v>
                </c:pt>
                <c:pt idx="3066">
                  <c:v>6.1339999999995465</c:v>
                </c:pt>
                <c:pt idx="3067">
                  <c:v>6.1359999999995463</c:v>
                </c:pt>
                <c:pt idx="3068">
                  <c:v>6.137999999999546</c:v>
                </c:pt>
                <c:pt idx="3069">
                  <c:v>6.1399999999995458</c:v>
                </c:pt>
                <c:pt idx="3070">
                  <c:v>6.1419999999995456</c:v>
                </c:pt>
                <c:pt idx="3071">
                  <c:v>6.1439999999995454</c:v>
                </c:pt>
                <c:pt idx="3072">
                  <c:v>6.1459999999995452</c:v>
                </c:pt>
                <c:pt idx="3073">
                  <c:v>6.1479999999995449</c:v>
                </c:pt>
                <c:pt idx="3074">
                  <c:v>6.1499999999995447</c:v>
                </c:pt>
                <c:pt idx="3075">
                  <c:v>6.1519999999995445</c:v>
                </c:pt>
                <c:pt idx="3076">
                  <c:v>6.1539999999995443</c:v>
                </c:pt>
                <c:pt idx="3077">
                  <c:v>6.1559999999995441</c:v>
                </c:pt>
                <c:pt idx="3078">
                  <c:v>6.1579999999995438</c:v>
                </c:pt>
                <c:pt idx="3079">
                  <c:v>6.1599999999995436</c:v>
                </c:pt>
                <c:pt idx="3080">
                  <c:v>6.1619999999995434</c:v>
                </c:pt>
                <c:pt idx="3081">
                  <c:v>6.1639999999995432</c:v>
                </c:pt>
                <c:pt idx="3082">
                  <c:v>6.165999999999543</c:v>
                </c:pt>
                <c:pt idx="3083">
                  <c:v>6.1679999999995427</c:v>
                </c:pt>
                <c:pt idx="3084">
                  <c:v>6.1699999999995425</c:v>
                </c:pt>
                <c:pt idx="3085">
                  <c:v>6.1719999999995423</c:v>
                </c:pt>
                <c:pt idx="3086">
                  <c:v>6.1739999999995421</c:v>
                </c:pt>
                <c:pt idx="3087">
                  <c:v>6.1759999999995419</c:v>
                </c:pt>
                <c:pt idx="3088">
                  <c:v>6.1779999999995416</c:v>
                </c:pt>
                <c:pt idx="3089">
                  <c:v>6.1799999999995414</c:v>
                </c:pt>
                <c:pt idx="3090">
                  <c:v>6.1819999999995412</c:v>
                </c:pt>
                <c:pt idx="3091">
                  <c:v>6.183999999999541</c:v>
                </c:pt>
                <c:pt idx="3092">
                  <c:v>6.1859999999995408</c:v>
                </c:pt>
                <c:pt idx="3093">
                  <c:v>6.1879999999995405</c:v>
                </c:pt>
                <c:pt idx="3094">
                  <c:v>6.1899999999995403</c:v>
                </c:pt>
                <c:pt idx="3095">
                  <c:v>6.1919999999995401</c:v>
                </c:pt>
                <c:pt idx="3096">
                  <c:v>6.1939999999995399</c:v>
                </c:pt>
                <c:pt idx="3097">
                  <c:v>6.1959999999995397</c:v>
                </c:pt>
                <c:pt idx="3098">
                  <c:v>6.1979999999995394</c:v>
                </c:pt>
                <c:pt idx="3099">
                  <c:v>6.1999999999995392</c:v>
                </c:pt>
                <c:pt idx="3100">
                  <c:v>6.201999999999539</c:v>
                </c:pt>
                <c:pt idx="3101">
                  <c:v>6.2039999999995388</c:v>
                </c:pt>
                <c:pt idx="3102">
                  <c:v>6.2059999999995386</c:v>
                </c:pt>
                <c:pt idx="3103">
                  <c:v>6.2079999999995383</c:v>
                </c:pt>
                <c:pt idx="3104">
                  <c:v>6.2099999999995381</c:v>
                </c:pt>
                <c:pt idx="3105">
                  <c:v>6.2119999999995379</c:v>
                </c:pt>
                <c:pt idx="3106">
                  <c:v>6.2139999999995377</c:v>
                </c:pt>
                <c:pt idx="3107">
                  <c:v>6.2159999999995375</c:v>
                </c:pt>
                <c:pt idx="3108">
                  <c:v>6.2179999999995372</c:v>
                </c:pt>
                <c:pt idx="3109">
                  <c:v>6.219999999999537</c:v>
                </c:pt>
                <c:pt idx="3110">
                  <c:v>6.2219999999995368</c:v>
                </c:pt>
                <c:pt idx="3111">
                  <c:v>6.2239999999995366</c:v>
                </c:pt>
                <c:pt idx="3112">
                  <c:v>6.2259999999995363</c:v>
                </c:pt>
                <c:pt idx="3113">
                  <c:v>6.2279999999995361</c:v>
                </c:pt>
                <c:pt idx="3114">
                  <c:v>6.2299999999995359</c:v>
                </c:pt>
                <c:pt idx="3115">
                  <c:v>6.2319999999995357</c:v>
                </c:pt>
                <c:pt idx="3116">
                  <c:v>6.2339999999995355</c:v>
                </c:pt>
                <c:pt idx="3117">
                  <c:v>6.2359999999995352</c:v>
                </c:pt>
                <c:pt idx="3118">
                  <c:v>6.237999999999535</c:v>
                </c:pt>
                <c:pt idx="3119">
                  <c:v>6.2399999999995348</c:v>
                </c:pt>
                <c:pt idx="3120">
                  <c:v>6.2419999999995346</c:v>
                </c:pt>
                <c:pt idx="3121">
                  <c:v>6.2439999999995344</c:v>
                </c:pt>
                <c:pt idx="3122">
                  <c:v>6.2459999999995341</c:v>
                </c:pt>
                <c:pt idx="3123">
                  <c:v>6.2479999999995339</c:v>
                </c:pt>
                <c:pt idx="3124">
                  <c:v>6.2499999999995337</c:v>
                </c:pt>
                <c:pt idx="3125">
                  <c:v>6.2519999999995335</c:v>
                </c:pt>
                <c:pt idx="3126">
                  <c:v>6.2539999999995333</c:v>
                </c:pt>
                <c:pt idx="3127">
                  <c:v>6.255999999999533</c:v>
                </c:pt>
                <c:pt idx="3128">
                  <c:v>6.2579999999995328</c:v>
                </c:pt>
                <c:pt idx="3129">
                  <c:v>6.2599999999995326</c:v>
                </c:pt>
                <c:pt idx="3130">
                  <c:v>6.2619999999995324</c:v>
                </c:pt>
                <c:pt idx="3131">
                  <c:v>6.2639999999995322</c:v>
                </c:pt>
                <c:pt idx="3132">
                  <c:v>6.2659999999995319</c:v>
                </c:pt>
                <c:pt idx="3133">
                  <c:v>6.2679999999995317</c:v>
                </c:pt>
                <c:pt idx="3134">
                  <c:v>6.2699999999995315</c:v>
                </c:pt>
                <c:pt idx="3135">
                  <c:v>6.2719999999995313</c:v>
                </c:pt>
                <c:pt idx="3136">
                  <c:v>6.2739999999995311</c:v>
                </c:pt>
                <c:pt idx="3137">
                  <c:v>6.2759999999995308</c:v>
                </c:pt>
                <c:pt idx="3138">
                  <c:v>6.2779999999995306</c:v>
                </c:pt>
                <c:pt idx="3139">
                  <c:v>6.2799999999995304</c:v>
                </c:pt>
                <c:pt idx="3140">
                  <c:v>6.2819999999995302</c:v>
                </c:pt>
                <c:pt idx="3141">
                  <c:v>6.28399999999953</c:v>
                </c:pt>
                <c:pt idx="3142">
                  <c:v>6.2859999999995297</c:v>
                </c:pt>
                <c:pt idx="3143">
                  <c:v>6.2879999999995295</c:v>
                </c:pt>
                <c:pt idx="3144">
                  <c:v>6.2899999999995293</c:v>
                </c:pt>
                <c:pt idx="3145">
                  <c:v>6.2919999999995291</c:v>
                </c:pt>
                <c:pt idx="3146">
                  <c:v>6.2939999999995289</c:v>
                </c:pt>
                <c:pt idx="3147">
                  <c:v>6.2959999999995286</c:v>
                </c:pt>
                <c:pt idx="3148">
                  <c:v>6.2979999999995284</c:v>
                </c:pt>
                <c:pt idx="3149">
                  <c:v>6.2999999999995282</c:v>
                </c:pt>
                <c:pt idx="3150">
                  <c:v>6.301999999999528</c:v>
                </c:pt>
                <c:pt idx="3151">
                  <c:v>6.3039999999995278</c:v>
                </c:pt>
                <c:pt idx="3152">
                  <c:v>6.3059999999995275</c:v>
                </c:pt>
                <c:pt idx="3153">
                  <c:v>6.3079999999995273</c:v>
                </c:pt>
                <c:pt idx="3154">
                  <c:v>6.3099999999995271</c:v>
                </c:pt>
                <c:pt idx="3155">
                  <c:v>6.3119999999995269</c:v>
                </c:pt>
                <c:pt idx="3156">
                  <c:v>6.3139999999995267</c:v>
                </c:pt>
                <c:pt idx="3157">
                  <c:v>6.3159999999995264</c:v>
                </c:pt>
                <c:pt idx="3158">
                  <c:v>6.3179999999995262</c:v>
                </c:pt>
                <c:pt idx="3159">
                  <c:v>6.319999999999526</c:v>
                </c:pt>
                <c:pt idx="3160">
                  <c:v>6.3219999999995258</c:v>
                </c:pt>
                <c:pt idx="3161">
                  <c:v>6.3239999999995256</c:v>
                </c:pt>
                <c:pt idx="3162">
                  <c:v>6.3259999999995253</c:v>
                </c:pt>
                <c:pt idx="3163">
                  <c:v>6.3279999999995251</c:v>
                </c:pt>
                <c:pt idx="3164">
                  <c:v>6.3299999999995249</c:v>
                </c:pt>
                <c:pt idx="3165">
                  <c:v>6.3319999999995247</c:v>
                </c:pt>
                <c:pt idx="3166">
                  <c:v>6.3339999999995245</c:v>
                </c:pt>
                <c:pt idx="3167">
                  <c:v>6.3359999999995242</c:v>
                </c:pt>
                <c:pt idx="3168">
                  <c:v>6.337999999999524</c:v>
                </c:pt>
                <c:pt idx="3169">
                  <c:v>6.3399999999995238</c:v>
                </c:pt>
                <c:pt idx="3170">
                  <c:v>6.3419999999995236</c:v>
                </c:pt>
                <c:pt idx="3171">
                  <c:v>6.3439999999995234</c:v>
                </c:pt>
                <c:pt idx="3172">
                  <c:v>6.3459999999995231</c:v>
                </c:pt>
                <c:pt idx="3173">
                  <c:v>6.3479999999995229</c:v>
                </c:pt>
                <c:pt idx="3174">
                  <c:v>6.3499999999995227</c:v>
                </c:pt>
                <c:pt idx="3175">
                  <c:v>6.3519999999995225</c:v>
                </c:pt>
                <c:pt idx="3176">
                  <c:v>6.3539999999995223</c:v>
                </c:pt>
                <c:pt idx="3177">
                  <c:v>6.355999999999522</c:v>
                </c:pt>
                <c:pt idx="3178">
                  <c:v>6.3579999999995218</c:v>
                </c:pt>
                <c:pt idx="3179">
                  <c:v>6.3599999999995216</c:v>
                </c:pt>
                <c:pt idx="3180">
                  <c:v>6.3619999999995214</c:v>
                </c:pt>
                <c:pt idx="3181">
                  <c:v>6.3639999999995212</c:v>
                </c:pt>
                <c:pt idx="3182">
                  <c:v>6.3659999999995209</c:v>
                </c:pt>
                <c:pt idx="3183">
                  <c:v>6.3679999999995207</c:v>
                </c:pt>
                <c:pt idx="3184">
                  <c:v>6.3699999999995205</c:v>
                </c:pt>
                <c:pt idx="3185">
                  <c:v>6.3719999999995203</c:v>
                </c:pt>
                <c:pt idx="3186">
                  <c:v>6.37399999999952</c:v>
                </c:pt>
                <c:pt idx="3187">
                  <c:v>6.3759999999995198</c:v>
                </c:pt>
                <c:pt idx="3188">
                  <c:v>6.3779999999995196</c:v>
                </c:pt>
                <c:pt idx="3189">
                  <c:v>6.3799999999995194</c:v>
                </c:pt>
                <c:pt idx="3190">
                  <c:v>6.3819999999995192</c:v>
                </c:pt>
                <c:pt idx="3191">
                  <c:v>6.3839999999995189</c:v>
                </c:pt>
                <c:pt idx="3192">
                  <c:v>6.3859999999995187</c:v>
                </c:pt>
                <c:pt idx="3193">
                  <c:v>6.3879999999995185</c:v>
                </c:pt>
                <c:pt idx="3194">
                  <c:v>6.3899999999995183</c:v>
                </c:pt>
                <c:pt idx="3195">
                  <c:v>6.3919999999995181</c:v>
                </c:pt>
                <c:pt idx="3196">
                  <c:v>6.3939999999995178</c:v>
                </c:pt>
                <c:pt idx="3197">
                  <c:v>6.3959999999995176</c:v>
                </c:pt>
                <c:pt idx="3198">
                  <c:v>6.3979999999995174</c:v>
                </c:pt>
                <c:pt idx="3199">
                  <c:v>6.3999999999995172</c:v>
                </c:pt>
                <c:pt idx="3200">
                  <c:v>6.401999999999517</c:v>
                </c:pt>
                <c:pt idx="3201">
                  <c:v>6.4039999999995167</c:v>
                </c:pt>
                <c:pt idx="3202">
                  <c:v>6.4059999999995165</c:v>
                </c:pt>
                <c:pt idx="3203">
                  <c:v>6.4079999999995163</c:v>
                </c:pt>
                <c:pt idx="3204">
                  <c:v>6.4099999999995161</c:v>
                </c:pt>
                <c:pt idx="3205">
                  <c:v>6.4119999999995159</c:v>
                </c:pt>
                <c:pt idx="3206">
                  <c:v>6.4139999999995156</c:v>
                </c:pt>
                <c:pt idx="3207">
                  <c:v>6.4159999999995154</c:v>
                </c:pt>
                <c:pt idx="3208">
                  <c:v>6.4179999999995152</c:v>
                </c:pt>
                <c:pt idx="3209">
                  <c:v>6.419999999999515</c:v>
                </c:pt>
                <c:pt idx="3210">
                  <c:v>6.4219999999995148</c:v>
                </c:pt>
                <c:pt idx="3211">
                  <c:v>6.4239999999995145</c:v>
                </c:pt>
                <c:pt idx="3212">
                  <c:v>6.4259999999995143</c:v>
                </c:pt>
                <c:pt idx="3213">
                  <c:v>6.4279999999995141</c:v>
                </c:pt>
                <c:pt idx="3214">
                  <c:v>6.4299999999995139</c:v>
                </c:pt>
                <c:pt idx="3215">
                  <c:v>6.4319999999995137</c:v>
                </c:pt>
                <c:pt idx="3216">
                  <c:v>6.4339999999995134</c:v>
                </c:pt>
                <c:pt idx="3217">
                  <c:v>6.4359999999995132</c:v>
                </c:pt>
                <c:pt idx="3218">
                  <c:v>6.437999999999513</c:v>
                </c:pt>
                <c:pt idx="3219">
                  <c:v>6.4399999999995128</c:v>
                </c:pt>
                <c:pt idx="3220">
                  <c:v>6.4419999999995126</c:v>
                </c:pt>
                <c:pt idx="3221">
                  <c:v>6.4439999999995123</c:v>
                </c:pt>
                <c:pt idx="3222">
                  <c:v>6.4459999999995121</c:v>
                </c:pt>
                <c:pt idx="3223">
                  <c:v>6.4479999999995119</c:v>
                </c:pt>
                <c:pt idx="3224">
                  <c:v>6.4499999999995117</c:v>
                </c:pt>
                <c:pt idx="3225">
                  <c:v>6.4519999999995115</c:v>
                </c:pt>
                <c:pt idx="3226">
                  <c:v>6.4539999999995112</c:v>
                </c:pt>
                <c:pt idx="3227">
                  <c:v>6.455999999999511</c:v>
                </c:pt>
                <c:pt idx="3228">
                  <c:v>6.4579999999995108</c:v>
                </c:pt>
                <c:pt idx="3229">
                  <c:v>6.4599999999995106</c:v>
                </c:pt>
                <c:pt idx="3230">
                  <c:v>6.4619999999995104</c:v>
                </c:pt>
                <c:pt idx="3231">
                  <c:v>6.4639999999995101</c:v>
                </c:pt>
                <c:pt idx="3232">
                  <c:v>6.4659999999995099</c:v>
                </c:pt>
                <c:pt idx="3233">
                  <c:v>6.4679999999995097</c:v>
                </c:pt>
                <c:pt idx="3234">
                  <c:v>6.4699999999995095</c:v>
                </c:pt>
                <c:pt idx="3235">
                  <c:v>6.4719999999995093</c:v>
                </c:pt>
                <c:pt idx="3236">
                  <c:v>6.473999999999509</c:v>
                </c:pt>
                <c:pt idx="3237">
                  <c:v>6.4759999999995088</c:v>
                </c:pt>
                <c:pt idx="3238">
                  <c:v>6.4779999999995086</c:v>
                </c:pt>
                <c:pt idx="3239">
                  <c:v>6.4799999999995084</c:v>
                </c:pt>
                <c:pt idx="3240">
                  <c:v>6.4819999999995082</c:v>
                </c:pt>
                <c:pt idx="3241">
                  <c:v>6.4839999999995079</c:v>
                </c:pt>
                <c:pt idx="3242">
                  <c:v>6.4859999999995077</c:v>
                </c:pt>
                <c:pt idx="3243">
                  <c:v>6.4879999999995075</c:v>
                </c:pt>
                <c:pt idx="3244">
                  <c:v>6.4899999999995073</c:v>
                </c:pt>
                <c:pt idx="3245">
                  <c:v>6.4919999999995071</c:v>
                </c:pt>
                <c:pt idx="3246">
                  <c:v>6.4939999999995068</c:v>
                </c:pt>
                <c:pt idx="3247">
                  <c:v>6.4959999999995066</c:v>
                </c:pt>
                <c:pt idx="3248">
                  <c:v>6.4979999999995064</c:v>
                </c:pt>
                <c:pt idx="3249">
                  <c:v>6.4999999999995062</c:v>
                </c:pt>
                <c:pt idx="3250">
                  <c:v>6.501999999999506</c:v>
                </c:pt>
                <c:pt idx="3251">
                  <c:v>6.5039999999995057</c:v>
                </c:pt>
                <c:pt idx="3252">
                  <c:v>6.5059999999995055</c:v>
                </c:pt>
                <c:pt idx="3253">
                  <c:v>6.5079999999995053</c:v>
                </c:pt>
                <c:pt idx="3254">
                  <c:v>6.5099999999995051</c:v>
                </c:pt>
                <c:pt idx="3255">
                  <c:v>6.5119999999995049</c:v>
                </c:pt>
                <c:pt idx="3256">
                  <c:v>6.5139999999995046</c:v>
                </c:pt>
                <c:pt idx="3257">
                  <c:v>6.5159999999995044</c:v>
                </c:pt>
                <c:pt idx="3258">
                  <c:v>6.5179999999995042</c:v>
                </c:pt>
                <c:pt idx="3259">
                  <c:v>6.519999999999504</c:v>
                </c:pt>
                <c:pt idx="3260">
                  <c:v>6.5219999999995037</c:v>
                </c:pt>
                <c:pt idx="3261">
                  <c:v>6.5239999999995035</c:v>
                </c:pt>
                <c:pt idx="3262">
                  <c:v>6.5259999999995033</c:v>
                </c:pt>
                <c:pt idx="3263">
                  <c:v>6.5279999999995031</c:v>
                </c:pt>
                <c:pt idx="3264">
                  <c:v>6.5299999999995029</c:v>
                </c:pt>
                <c:pt idx="3265">
                  <c:v>6.5319999999995026</c:v>
                </c:pt>
                <c:pt idx="3266">
                  <c:v>6.5339999999995024</c:v>
                </c:pt>
                <c:pt idx="3267">
                  <c:v>6.5359999999995022</c:v>
                </c:pt>
                <c:pt idx="3268">
                  <c:v>6.537999999999502</c:v>
                </c:pt>
                <c:pt idx="3269">
                  <c:v>6.5399999999995018</c:v>
                </c:pt>
                <c:pt idx="3270">
                  <c:v>6.5419999999995015</c:v>
                </c:pt>
                <c:pt idx="3271">
                  <c:v>6.5439999999995013</c:v>
                </c:pt>
                <c:pt idx="3272">
                  <c:v>6.5459999999995011</c:v>
                </c:pt>
                <c:pt idx="3273">
                  <c:v>6.5479999999995009</c:v>
                </c:pt>
                <c:pt idx="3274">
                  <c:v>6.5499999999995007</c:v>
                </c:pt>
                <c:pt idx="3275">
                  <c:v>6.5519999999995004</c:v>
                </c:pt>
                <c:pt idx="3276">
                  <c:v>6.5539999999995002</c:v>
                </c:pt>
                <c:pt idx="3277">
                  <c:v>6.5559999999995</c:v>
                </c:pt>
                <c:pt idx="3278">
                  <c:v>6.5579999999994998</c:v>
                </c:pt>
                <c:pt idx="3279">
                  <c:v>6.5599999999994996</c:v>
                </c:pt>
                <c:pt idx="3280">
                  <c:v>6.5619999999994993</c:v>
                </c:pt>
                <c:pt idx="3281">
                  <c:v>6.5639999999994991</c:v>
                </c:pt>
                <c:pt idx="3282">
                  <c:v>6.5659999999994989</c:v>
                </c:pt>
                <c:pt idx="3283">
                  <c:v>6.5679999999994987</c:v>
                </c:pt>
                <c:pt idx="3284">
                  <c:v>6.5699999999994985</c:v>
                </c:pt>
                <c:pt idx="3285">
                  <c:v>6.5719999999994982</c:v>
                </c:pt>
                <c:pt idx="3286">
                  <c:v>6.573999999999498</c:v>
                </c:pt>
                <c:pt idx="3287">
                  <c:v>6.5759999999994978</c:v>
                </c:pt>
                <c:pt idx="3288">
                  <c:v>6.5779999999994976</c:v>
                </c:pt>
                <c:pt idx="3289">
                  <c:v>6.5799999999994974</c:v>
                </c:pt>
                <c:pt idx="3290">
                  <c:v>6.5819999999994971</c:v>
                </c:pt>
                <c:pt idx="3291">
                  <c:v>6.5839999999994969</c:v>
                </c:pt>
                <c:pt idx="3292">
                  <c:v>6.5859999999994967</c:v>
                </c:pt>
                <c:pt idx="3293">
                  <c:v>6.5879999999994965</c:v>
                </c:pt>
                <c:pt idx="3294">
                  <c:v>6.5899999999994963</c:v>
                </c:pt>
                <c:pt idx="3295">
                  <c:v>6.591999999999496</c:v>
                </c:pt>
                <c:pt idx="3296">
                  <c:v>6.5939999999994958</c:v>
                </c:pt>
                <c:pt idx="3297">
                  <c:v>6.5959999999994956</c:v>
                </c:pt>
                <c:pt idx="3298">
                  <c:v>6.5979999999994954</c:v>
                </c:pt>
                <c:pt idx="3299">
                  <c:v>6.5999999999994952</c:v>
                </c:pt>
                <c:pt idx="3300">
                  <c:v>6.6019999999994949</c:v>
                </c:pt>
                <c:pt idx="3301">
                  <c:v>6.6039999999994947</c:v>
                </c:pt>
                <c:pt idx="3302">
                  <c:v>6.6059999999994945</c:v>
                </c:pt>
                <c:pt idx="3303">
                  <c:v>6.6079999999994943</c:v>
                </c:pt>
                <c:pt idx="3304">
                  <c:v>6.6099999999994941</c:v>
                </c:pt>
                <c:pt idx="3305">
                  <c:v>6.6119999999994938</c:v>
                </c:pt>
                <c:pt idx="3306">
                  <c:v>6.6139999999994936</c:v>
                </c:pt>
                <c:pt idx="3307">
                  <c:v>6.6159999999994934</c:v>
                </c:pt>
                <c:pt idx="3308">
                  <c:v>6.6179999999994932</c:v>
                </c:pt>
                <c:pt idx="3309">
                  <c:v>6.619999999999493</c:v>
                </c:pt>
                <c:pt idx="3310">
                  <c:v>6.6219999999994927</c:v>
                </c:pt>
                <c:pt idx="3311">
                  <c:v>6.6239999999994925</c:v>
                </c:pt>
                <c:pt idx="3312">
                  <c:v>6.6259999999994923</c:v>
                </c:pt>
                <c:pt idx="3313">
                  <c:v>6.6279999999994921</c:v>
                </c:pt>
                <c:pt idx="3314">
                  <c:v>6.6299999999994919</c:v>
                </c:pt>
                <c:pt idx="3315">
                  <c:v>6.6319999999994916</c:v>
                </c:pt>
                <c:pt idx="3316">
                  <c:v>6.6339999999994914</c:v>
                </c:pt>
                <c:pt idx="3317">
                  <c:v>6.6359999999994912</c:v>
                </c:pt>
                <c:pt idx="3318">
                  <c:v>6.637999999999491</c:v>
                </c:pt>
                <c:pt idx="3319">
                  <c:v>6.6399999999994908</c:v>
                </c:pt>
                <c:pt idx="3320">
                  <c:v>6.6419999999994905</c:v>
                </c:pt>
                <c:pt idx="3321">
                  <c:v>6.6439999999994903</c:v>
                </c:pt>
                <c:pt idx="3322">
                  <c:v>6.6459999999994901</c:v>
                </c:pt>
                <c:pt idx="3323">
                  <c:v>6.6479999999994899</c:v>
                </c:pt>
                <c:pt idx="3324">
                  <c:v>6.6499999999994897</c:v>
                </c:pt>
                <c:pt idx="3325">
                  <c:v>6.6519999999994894</c:v>
                </c:pt>
                <c:pt idx="3326">
                  <c:v>6.6539999999994892</c:v>
                </c:pt>
                <c:pt idx="3327">
                  <c:v>6.655999999999489</c:v>
                </c:pt>
                <c:pt idx="3328">
                  <c:v>6.6579999999994888</c:v>
                </c:pt>
                <c:pt idx="3329">
                  <c:v>6.6599999999994886</c:v>
                </c:pt>
                <c:pt idx="3330">
                  <c:v>6.6619999999994883</c:v>
                </c:pt>
                <c:pt idx="3331">
                  <c:v>6.6639999999994881</c:v>
                </c:pt>
                <c:pt idx="3332">
                  <c:v>6.6659999999994879</c:v>
                </c:pt>
                <c:pt idx="3333">
                  <c:v>6.6679999999994877</c:v>
                </c:pt>
                <c:pt idx="3334">
                  <c:v>6.6699999999994874</c:v>
                </c:pt>
                <c:pt idx="3335">
                  <c:v>6.6719999999994872</c:v>
                </c:pt>
                <c:pt idx="3336">
                  <c:v>6.673999999999487</c:v>
                </c:pt>
                <c:pt idx="3337">
                  <c:v>6.6759999999994868</c:v>
                </c:pt>
                <c:pt idx="3338">
                  <c:v>6.6779999999994866</c:v>
                </c:pt>
                <c:pt idx="3339">
                  <c:v>6.6799999999994863</c:v>
                </c:pt>
                <c:pt idx="3340">
                  <c:v>6.6819999999994861</c:v>
                </c:pt>
                <c:pt idx="3341">
                  <c:v>6.6839999999994859</c:v>
                </c:pt>
                <c:pt idx="3342">
                  <c:v>6.6859999999994857</c:v>
                </c:pt>
                <c:pt idx="3343">
                  <c:v>6.6879999999994855</c:v>
                </c:pt>
                <c:pt idx="3344">
                  <c:v>6.6899999999994852</c:v>
                </c:pt>
                <c:pt idx="3345">
                  <c:v>6.691999999999485</c:v>
                </c:pt>
                <c:pt idx="3346">
                  <c:v>6.6939999999994848</c:v>
                </c:pt>
                <c:pt idx="3347">
                  <c:v>6.6959999999994846</c:v>
                </c:pt>
                <c:pt idx="3348">
                  <c:v>6.6979999999994844</c:v>
                </c:pt>
                <c:pt idx="3349">
                  <c:v>6.6999999999994841</c:v>
                </c:pt>
                <c:pt idx="3350">
                  <c:v>6.7019999999994839</c:v>
                </c:pt>
                <c:pt idx="3351">
                  <c:v>6.7039999999994837</c:v>
                </c:pt>
                <c:pt idx="3352">
                  <c:v>6.7059999999994835</c:v>
                </c:pt>
                <c:pt idx="3353">
                  <c:v>6.7079999999994833</c:v>
                </c:pt>
                <c:pt idx="3354">
                  <c:v>6.709999999999483</c:v>
                </c:pt>
                <c:pt idx="3355">
                  <c:v>6.7119999999994828</c:v>
                </c:pt>
                <c:pt idx="3356">
                  <c:v>6.7139999999994826</c:v>
                </c:pt>
                <c:pt idx="3357">
                  <c:v>6.7159999999994824</c:v>
                </c:pt>
                <c:pt idx="3358">
                  <c:v>6.7179999999994822</c:v>
                </c:pt>
                <c:pt idx="3359">
                  <c:v>6.7199999999994819</c:v>
                </c:pt>
                <c:pt idx="3360">
                  <c:v>6.7219999999994817</c:v>
                </c:pt>
                <c:pt idx="3361">
                  <c:v>6.7239999999994815</c:v>
                </c:pt>
                <c:pt idx="3362">
                  <c:v>6.7259999999994813</c:v>
                </c:pt>
                <c:pt idx="3363">
                  <c:v>6.7279999999994811</c:v>
                </c:pt>
                <c:pt idx="3364">
                  <c:v>6.7299999999994808</c:v>
                </c:pt>
                <c:pt idx="3365">
                  <c:v>6.7319999999994806</c:v>
                </c:pt>
                <c:pt idx="3366">
                  <c:v>6.7339999999994804</c:v>
                </c:pt>
                <c:pt idx="3367">
                  <c:v>6.7359999999994802</c:v>
                </c:pt>
                <c:pt idx="3368">
                  <c:v>6.73799999999948</c:v>
                </c:pt>
                <c:pt idx="3369">
                  <c:v>6.7399999999994797</c:v>
                </c:pt>
                <c:pt idx="3370">
                  <c:v>6.7419999999994795</c:v>
                </c:pt>
                <c:pt idx="3371">
                  <c:v>6.7439999999994793</c:v>
                </c:pt>
                <c:pt idx="3372">
                  <c:v>6.7459999999994791</c:v>
                </c:pt>
                <c:pt idx="3373">
                  <c:v>6.7479999999994789</c:v>
                </c:pt>
                <c:pt idx="3374">
                  <c:v>6.7499999999994786</c:v>
                </c:pt>
                <c:pt idx="3375">
                  <c:v>6.7519999999994784</c:v>
                </c:pt>
                <c:pt idx="3376">
                  <c:v>6.7539999999994782</c:v>
                </c:pt>
                <c:pt idx="3377">
                  <c:v>6.755999999999478</c:v>
                </c:pt>
                <c:pt idx="3378">
                  <c:v>6.7579999999994778</c:v>
                </c:pt>
                <c:pt idx="3379">
                  <c:v>6.7599999999994775</c:v>
                </c:pt>
                <c:pt idx="3380">
                  <c:v>6.7619999999994773</c:v>
                </c:pt>
                <c:pt idx="3381">
                  <c:v>6.7639999999994771</c:v>
                </c:pt>
                <c:pt idx="3382">
                  <c:v>6.7659999999994769</c:v>
                </c:pt>
                <c:pt idx="3383">
                  <c:v>6.7679999999994767</c:v>
                </c:pt>
                <c:pt idx="3384">
                  <c:v>6.7699999999994764</c:v>
                </c:pt>
                <c:pt idx="3385">
                  <c:v>6.7719999999994762</c:v>
                </c:pt>
                <c:pt idx="3386">
                  <c:v>6.773999999999476</c:v>
                </c:pt>
                <c:pt idx="3387">
                  <c:v>6.7759999999994758</c:v>
                </c:pt>
                <c:pt idx="3388">
                  <c:v>6.7779999999994756</c:v>
                </c:pt>
                <c:pt idx="3389">
                  <c:v>6.7799999999994753</c:v>
                </c:pt>
                <c:pt idx="3390">
                  <c:v>6.7819999999994751</c:v>
                </c:pt>
                <c:pt idx="3391">
                  <c:v>6.7839999999994749</c:v>
                </c:pt>
                <c:pt idx="3392">
                  <c:v>6.7859999999994747</c:v>
                </c:pt>
                <c:pt idx="3393">
                  <c:v>6.7879999999994745</c:v>
                </c:pt>
                <c:pt idx="3394">
                  <c:v>6.7899999999994742</c:v>
                </c:pt>
                <c:pt idx="3395">
                  <c:v>6.791999999999474</c:v>
                </c:pt>
                <c:pt idx="3396">
                  <c:v>6.7939999999994738</c:v>
                </c:pt>
                <c:pt idx="3397">
                  <c:v>6.7959999999994736</c:v>
                </c:pt>
                <c:pt idx="3398">
                  <c:v>6.7979999999994734</c:v>
                </c:pt>
                <c:pt idx="3399">
                  <c:v>6.7999999999994731</c:v>
                </c:pt>
                <c:pt idx="3400">
                  <c:v>6.8019999999994729</c:v>
                </c:pt>
                <c:pt idx="3401">
                  <c:v>6.8039999999994727</c:v>
                </c:pt>
                <c:pt idx="3402">
                  <c:v>6.8059999999994725</c:v>
                </c:pt>
                <c:pt idx="3403">
                  <c:v>6.8079999999994723</c:v>
                </c:pt>
                <c:pt idx="3404">
                  <c:v>6.809999999999472</c:v>
                </c:pt>
                <c:pt idx="3405">
                  <c:v>6.8119999999994718</c:v>
                </c:pt>
                <c:pt idx="3406">
                  <c:v>6.8139999999994716</c:v>
                </c:pt>
                <c:pt idx="3407">
                  <c:v>6.8159999999994714</c:v>
                </c:pt>
                <c:pt idx="3408">
                  <c:v>6.8179999999994712</c:v>
                </c:pt>
                <c:pt idx="3409">
                  <c:v>6.8199999999994709</c:v>
                </c:pt>
                <c:pt idx="3410">
                  <c:v>6.8219999999994707</c:v>
                </c:pt>
                <c:pt idx="3411">
                  <c:v>6.8239999999994705</c:v>
                </c:pt>
                <c:pt idx="3412">
                  <c:v>6.8259999999994703</c:v>
                </c:pt>
                <c:pt idx="3413">
                  <c:v>6.82799999999947</c:v>
                </c:pt>
                <c:pt idx="3414">
                  <c:v>6.8299999999994698</c:v>
                </c:pt>
                <c:pt idx="3415">
                  <c:v>6.8319999999994696</c:v>
                </c:pt>
                <c:pt idx="3416">
                  <c:v>6.8339999999994694</c:v>
                </c:pt>
                <c:pt idx="3417">
                  <c:v>6.8359999999994692</c:v>
                </c:pt>
                <c:pt idx="3418">
                  <c:v>6.8379999999994689</c:v>
                </c:pt>
                <c:pt idx="3419">
                  <c:v>6.8399999999994687</c:v>
                </c:pt>
                <c:pt idx="3420">
                  <c:v>6.8419999999994685</c:v>
                </c:pt>
                <c:pt idx="3421">
                  <c:v>6.8439999999994683</c:v>
                </c:pt>
                <c:pt idx="3422">
                  <c:v>6.8459999999994681</c:v>
                </c:pt>
                <c:pt idx="3423">
                  <c:v>6.8479999999994678</c:v>
                </c:pt>
                <c:pt idx="3424">
                  <c:v>6.8499999999994676</c:v>
                </c:pt>
                <c:pt idx="3425">
                  <c:v>6.8519999999994674</c:v>
                </c:pt>
                <c:pt idx="3426">
                  <c:v>6.8539999999994672</c:v>
                </c:pt>
                <c:pt idx="3427">
                  <c:v>6.855999999999467</c:v>
                </c:pt>
                <c:pt idx="3428">
                  <c:v>6.8579999999994667</c:v>
                </c:pt>
                <c:pt idx="3429">
                  <c:v>6.8599999999994665</c:v>
                </c:pt>
                <c:pt idx="3430">
                  <c:v>6.8619999999994663</c:v>
                </c:pt>
                <c:pt idx="3431">
                  <c:v>6.8639999999994661</c:v>
                </c:pt>
                <c:pt idx="3432">
                  <c:v>6.8659999999994659</c:v>
                </c:pt>
                <c:pt idx="3433">
                  <c:v>6.8679999999994656</c:v>
                </c:pt>
                <c:pt idx="3434">
                  <c:v>6.8699999999994654</c:v>
                </c:pt>
                <c:pt idx="3435">
                  <c:v>6.8719999999994652</c:v>
                </c:pt>
                <c:pt idx="3436">
                  <c:v>6.873999999999465</c:v>
                </c:pt>
                <c:pt idx="3437">
                  <c:v>6.8759999999994648</c:v>
                </c:pt>
                <c:pt idx="3438">
                  <c:v>6.8779999999994645</c:v>
                </c:pt>
                <c:pt idx="3439">
                  <c:v>6.8799999999994643</c:v>
                </c:pt>
                <c:pt idx="3440">
                  <c:v>6.8819999999994641</c:v>
                </c:pt>
                <c:pt idx="3441">
                  <c:v>6.8839999999994639</c:v>
                </c:pt>
                <c:pt idx="3442">
                  <c:v>6.8859999999994637</c:v>
                </c:pt>
                <c:pt idx="3443">
                  <c:v>6.8879999999994634</c:v>
                </c:pt>
                <c:pt idx="3444">
                  <c:v>6.8899999999994632</c:v>
                </c:pt>
                <c:pt idx="3445">
                  <c:v>6.891999999999463</c:v>
                </c:pt>
                <c:pt idx="3446">
                  <c:v>6.8939999999994628</c:v>
                </c:pt>
                <c:pt idx="3447">
                  <c:v>6.8959999999994626</c:v>
                </c:pt>
                <c:pt idx="3448">
                  <c:v>6.8979999999994623</c:v>
                </c:pt>
                <c:pt idx="3449">
                  <c:v>6.8999999999994621</c:v>
                </c:pt>
                <c:pt idx="3450">
                  <c:v>6.9019999999994619</c:v>
                </c:pt>
                <c:pt idx="3451">
                  <c:v>6.9039999999994617</c:v>
                </c:pt>
                <c:pt idx="3452">
                  <c:v>6.9059999999994615</c:v>
                </c:pt>
                <c:pt idx="3453">
                  <c:v>6.9079999999994612</c:v>
                </c:pt>
                <c:pt idx="3454">
                  <c:v>6.909999999999461</c:v>
                </c:pt>
                <c:pt idx="3455">
                  <c:v>6.9119999999994608</c:v>
                </c:pt>
                <c:pt idx="3456">
                  <c:v>6.9139999999994606</c:v>
                </c:pt>
                <c:pt idx="3457">
                  <c:v>6.9159999999994604</c:v>
                </c:pt>
                <c:pt idx="3458">
                  <c:v>6.9179999999994601</c:v>
                </c:pt>
                <c:pt idx="3459">
                  <c:v>6.9199999999994599</c:v>
                </c:pt>
                <c:pt idx="3460">
                  <c:v>6.9219999999994597</c:v>
                </c:pt>
                <c:pt idx="3461">
                  <c:v>6.9239999999994595</c:v>
                </c:pt>
                <c:pt idx="3462">
                  <c:v>6.9259999999994593</c:v>
                </c:pt>
                <c:pt idx="3463">
                  <c:v>6.927999999999459</c:v>
                </c:pt>
                <c:pt idx="3464">
                  <c:v>6.9299999999994588</c:v>
                </c:pt>
                <c:pt idx="3465">
                  <c:v>6.9319999999994586</c:v>
                </c:pt>
                <c:pt idx="3466">
                  <c:v>6.9339999999994584</c:v>
                </c:pt>
                <c:pt idx="3467">
                  <c:v>6.9359999999994582</c:v>
                </c:pt>
                <c:pt idx="3468">
                  <c:v>6.9379999999994579</c:v>
                </c:pt>
                <c:pt idx="3469">
                  <c:v>6.9399999999994577</c:v>
                </c:pt>
                <c:pt idx="3470">
                  <c:v>6.9419999999994575</c:v>
                </c:pt>
                <c:pt idx="3471">
                  <c:v>6.9439999999994573</c:v>
                </c:pt>
                <c:pt idx="3472">
                  <c:v>6.9459999999994571</c:v>
                </c:pt>
                <c:pt idx="3473">
                  <c:v>6.9479999999994568</c:v>
                </c:pt>
                <c:pt idx="3474">
                  <c:v>6.9499999999994566</c:v>
                </c:pt>
                <c:pt idx="3475">
                  <c:v>6.9519999999994564</c:v>
                </c:pt>
                <c:pt idx="3476">
                  <c:v>6.9539999999994562</c:v>
                </c:pt>
                <c:pt idx="3477">
                  <c:v>6.955999999999456</c:v>
                </c:pt>
                <c:pt idx="3478">
                  <c:v>6.9579999999994557</c:v>
                </c:pt>
                <c:pt idx="3479">
                  <c:v>6.9599999999994555</c:v>
                </c:pt>
                <c:pt idx="3480">
                  <c:v>6.9619999999994553</c:v>
                </c:pt>
                <c:pt idx="3481">
                  <c:v>6.9639999999994551</c:v>
                </c:pt>
                <c:pt idx="3482">
                  <c:v>6.9659999999994549</c:v>
                </c:pt>
                <c:pt idx="3483">
                  <c:v>6.9679999999994546</c:v>
                </c:pt>
                <c:pt idx="3484">
                  <c:v>6.9699999999994544</c:v>
                </c:pt>
                <c:pt idx="3485">
                  <c:v>6.9719999999994542</c:v>
                </c:pt>
                <c:pt idx="3486">
                  <c:v>6.973999999999454</c:v>
                </c:pt>
                <c:pt idx="3487">
                  <c:v>6.9759999999994537</c:v>
                </c:pt>
                <c:pt idx="3488">
                  <c:v>6.9779999999994535</c:v>
                </c:pt>
                <c:pt idx="3489">
                  <c:v>6.9799999999994533</c:v>
                </c:pt>
                <c:pt idx="3490">
                  <c:v>6.9819999999994531</c:v>
                </c:pt>
                <c:pt idx="3491">
                  <c:v>6.9839999999994529</c:v>
                </c:pt>
                <c:pt idx="3492">
                  <c:v>6.9859999999994526</c:v>
                </c:pt>
                <c:pt idx="3493">
                  <c:v>6.9879999999994524</c:v>
                </c:pt>
                <c:pt idx="3494">
                  <c:v>6.9899999999994522</c:v>
                </c:pt>
                <c:pt idx="3495">
                  <c:v>6.991999999999452</c:v>
                </c:pt>
                <c:pt idx="3496">
                  <c:v>6.9939999999994518</c:v>
                </c:pt>
                <c:pt idx="3497">
                  <c:v>6.9959999999994515</c:v>
                </c:pt>
                <c:pt idx="3498">
                  <c:v>6.9979999999994513</c:v>
                </c:pt>
                <c:pt idx="3499">
                  <c:v>6.9999999999994511</c:v>
                </c:pt>
                <c:pt idx="3500">
                  <c:v>7.0019999999994509</c:v>
                </c:pt>
                <c:pt idx="3501">
                  <c:v>7.0039999999994507</c:v>
                </c:pt>
                <c:pt idx="3502">
                  <c:v>7.0059999999994504</c:v>
                </c:pt>
                <c:pt idx="3503">
                  <c:v>7.0079999999994502</c:v>
                </c:pt>
                <c:pt idx="3504">
                  <c:v>7.00999999999945</c:v>
                </c:pt>
                <c:pt idx="3505">
                  <c:v>7.0119999999994498</c:v>
                </c:pt>
                <c:pt idx="3506">
                  <c:v>7.0139999999994496</c:v>
                </c:pt>
                <c:pt idx="3507">
                  <c:v>7.0159999999994493</c:v>
                </c:pt>
                <c:pt idx="3508">
                  <c:v>7.0179999999994491</c:v>
                </c:pt>
                <c:pt idx="3509">
                  <c:v>7.0199999999994489</c:v>
                </c:pt>
                <c:pt idx="3510">
                  <c:v>7.0219999999994487</c:v>
                </c:pt>
                <c:pt idx="3511">
                  <c:v>7.0239999999994485</c:v>
                </c:pt>
                <c:pt idx="3512">
                  <c:v>7.0259999999994482</c:v>
                </c:pt>
                <c:pt idx="3513">
                  <c:v>7.027999999999448</c:v>
                </c:pt>
                <c:pt idx="3514">
                  <c:v>7.0299999999994478</c:v>
                </c:pt>
                <c:pt idx="3515">
                  <c:v>7.0319999999994476</c:v>
                </c:pt>
                <c:pt idx="3516">
                  <c:v>7.0339999999994474</c:v>
                </c:pt>
                <c:pt idx="3517">
                  <c:v>7.0359999999994471</c:v>
                </c:pt>
                <c:pt idx="3518">
                  <c:v>7.0379999999994469</c:v>
                </c:pt>
                <c:pt idx="3519">
                  <c:v>7.0399999999994467</c:v>
                </c:pt>
                <c:pt idx="3520">
                  <c:v>7.0419999999994465</c:v>
                </c:pt>
                <c:pt idx="3521">
                  <c:v>7.0439999999994463</c:v>
                </c:pt>
                <c:pt idx="3522">
                  <c:v>7.045999999999446</c:v>
                </c:pt>
                <c:pt idx="3523">
                  <c:v>7.0479999999994458</c:v>
                </c:pt>
                <c:pt idx="3524">
                  <c:v>7.0499999999994456</c:v>
                </c:pt>
                <c:pt idx="3525">
                  <c:v>7.0519999999994454</c:v>
                </c:pt>
                <c:pt idx="3526">
                  <c:v>7.0539999999994452</c:v>
                </c:pt>
                <c:pt idx="3527">
                  <c:v>7.0559999999994449</c:v>
                </c:pt>
                <c:pt idx="3528">
                  <c:v>7.0579999999994447</c:v>
                </c:pt>
                <c:pt idx="3529">
                  <c:v>7.0599999999994445</c:v>
                </c:pt>
                <c:pt idx="3530">
                  <c:v>7.0619999999994443</c:v>
                </c:pt>
                <c:pt idx="3531">
                  <c:v>7.0639999999994441</c:v>
                </c:pt>
                <c:pt idx="3532">
                  <c:v>7.0659999999994438</c:v>
                </c:pt>
                <c:pt idx="3533">
                  <c:v>7.0679999999994436</c:v>
                </c:pt>
                <c:pt idx="3534">
                  <c:v>7.0699999999994434</c:v>
                </c:pt>
                <c:pt idx="3535">
                  <c:v>7.0719999999994432</c:v>
                </c:pt>
                <c:pt idx="3536">
                  <c:v>7.073999999999443</c:v>
                </c:pt>
                <c:pt idx="3537">
                  <c:v>7.0759999999994427</c:v>
                </c:pt>
                <c:pt idx="3538">
                  <c:v>7.0779999999994425</c:v>
                </c:pt>
                <c:pt idx="3539">
                  <c:v>7.0799999999994423</c:v>
                </c:pt>
                <c:pt idx="3540">
                  <c:v>7.0819999999994421</c:v>
                </c:pt>
                <c:pt idx="3541">
                  <c:v>7.0839999999994419</c:v>
                </c:pt>
                <c:pt idx="3542">
                  <c:v>7.0859999999994416</c:v>
                </c:pt>
                <c:pt idx="3543">
                  <c:v>7.0879999999994414</c:v>
                </c:pt>
                <c:pt idx="3544">
                  <c:v>7.0899999999994412</c:v>
                </c:pt>
                <c:pt idx="3545">
                  <c:v>7.091999999999441</c:v>
                </c:pt>
                <c:pt idx="3546">
                  <c:v>7.0939999999994408</c:v>
                </c:pt>
                <c:pt idx="3547">
                  <c:v>7.0959999999994405</c:v>
                </c:pt>
                <c:pt idx="3548">
                  <c:v>7.0979999999994403</c:v>
                </c:pt>
                <c:pt idx="3549">
                  <c:v>7.0999999999994401</c:v>
                </c:pt>
                <c:pt idx="3550">
                  <c:v>7.1019999999994399</c:v>
                </c:pt>
                <c:pt idx="3551">
                  <c:v>7.1039999999994397</c:v>
                </c:pt>
                <c:pt idx="3552">
                  <c:v>7.1059999999994394</c:v>
                </c:pt>
                <c:pt idx="3553">
                  <c:v>7.1079999999994392</c:v>
                </c:pt>
                <c:pt idx="3554">
                  <c:v>7.109999999999439</c:v>
                </c:pt>
                <c:pt idx="3555">
                  <c:v>7.1119999999994388</c:v>
                </c:pt>
                <c:pt idx="3556">
                  <c:v>7.1139999999994386</c:v>
                </c:pt>
                <c:pt idx="3557">
                  <c:v>7.1159999999994383</c:v>
                </c:pt>
                <c:pt idx="3558">
                  <c:v>7.1179999999994381</c:v>
                </c:pt>
                <c:pt idx="3559">
                  <c:v>7.1199999999994379</c:v>
                </c:pt>
                <c:pt idx="3560">
                  <c:v>7.1219999999994377</c:v>
                </c:pt>
                <c:pt idx="3561">
                  <c:v>7.1239999999994374</c:v>
                </c:pt>
                <c:pt idx="3562">
                  <c:v>7.1259999999994372</c:v>
                </c:pt>
                <c:pt idx="3563">
                  <c:v>7.127999999999437</c:v>
                </c:pt>
                <c:pt idx="3564">
                  <c:v>7.1299999999994368</c:v>
                </c:pt>
                <c:pt idx="3565">
                  <c:v>7.1319999999994366</c:v>
                </c:pt>
                <c:pt idx="3566">
                  <c:v>7.1339999999994363</c:v>
                </c:pt>
                <c:pt idx="3567">
                  <c:v>7.1359999999994361</c:v>
                </c:pt>
                <c:pt idx="3568">
                  <c:v>7.1379999999994359</c:v>
                </c:pt>
                <c:pt idx="3569">
                  <c:v>7.1399999999994357</c:v>
                </c:pt>
                <c:pt idx="3570">
                  <c:v>7.1419999999994355</c:v>
                </c:pt>
                <c:pt idx="3571">
                  <c:v>7.1439999999994352</c:v>
                </c:pt>
                <c:pt idx="3572">
                  <c:v>7.145999999999435</c:v>
                </c:pt>
                <c:pt idx="3573">
                  <c:v>7.1479999999994348</c:v>
                </c:pt>
                <c:pt idx="3574">
                  <c:v>7.1499999999994346</c:v>
                </c:pt>
                <c:pt idx="3575">
                  <c:v>7.1519999999994344</c:v>
                </c:pt>
                <c:pt idx="3576">
                  <c:v>7.1539999999994341</c:v>
                </c:pt>
                <c:pt idx="3577">
                  <c:v>7.1559999999994339</c:v>
                </c:pt>
                <c:pt idx="3578">
                  <c:v>7.1579999999994337</c:v>
                </c:pt>
                <c:pt idx="3579">
                  <c:v>7.1599999999994335</c:v>
                </c:pt>
                <c:pt idx="3580">
                  <c:v>7.1619999999994333</c:v>
                </c:pt>
                <c:pt idx="3581">
                  <c:v>7.163999999999433</c:v>
                </c:pt>
                <c:pt idx="3582">
                  <c:v>7.1659999999994328</c:v>
                </c:pt>
                <c:pt idx="3583">
                  <c:v>7.1679999999994326</c:v>
                </c:pt>
                <c:pt idx="3584">
                  <c:v>7.1699999999994324</c:v>
                </c:pt>
                <c:pt idx="3585">
                  <c:v>7.1719999999994322</c:v>
                </c:pt>
                <c:pt idx="3586">
                  <c:v>7.1739999999994319</c:v>
                </c:pt>
                <c:pt idx="3587">
                  <c:v>7.1759999999994317</c:v>
                </c:pt>
                <c:pt idx="3588">
                  <c:v>7.1779999999994315</c:v>
                </c:pt>
                <c:pt idx="3589">
                  <c:v>7.1799999999994313</c:v>
                </c:pt>
                <c:pt idx="3590">
                  <c:v>7.1819999999994311</c:v>
                </c:pt>
                <c:pt idx="3591">
                  <c:v>7.1839999999994308</c:v>
                </c:pt>
                <c:pt idx="3592">
                  <c:v>7.1859999999994306</c:v>
                </c:pt>
                <c:pt idx="3593">
                  <c:v>7.1879999999994304</c:v>
                </c:pt>
                <c:pt idx="3594">
                  <c:v>7.1899999999994302</c:v>
                </c:pt>
                <c:pt idx="3595">
                  <c:v>7.19199999999943</c:v>
                </c:pt>
                <c:pt idx="3596">
                  <c:v>7.1939999999994297</c:v>
                </c:pt>
                <c:pt idx="3597">
                  <c:v>7.1959999999994295</c:v>
                </c:pt>
                <c:pt idx="3598">
                  <c:v>7.1979999999994293</c:v>
                </c:pt>
                <c:pt idx="3599">
                  <c:v>7.1999999999994291</c:v>
                </c:pt>
                <c:pt idx="3600">
                  <c:v>7.2019999999994289</c:v>
                </c:pt>
                <c:pt idx="3601">
                  <c:v>7.2039999999994286</c:v>
                </c:pt>
                <c:pt idx="3602">
                  <c:v>7.2059999999994284</c:v>
                </c:pt>
                <c:pt idx="3603">
                  <c:v>7.2079999999994282</c:v>
                </c:pt>
                <c:pt idx="3604">
                  <c:v>7.209999999999428</c:v>
                </c:pt>
                <c:pt idx="3605">
                  <c:v>7.2119999999994278</c:v>
                </c:pt>
                <c:pt idx="3606">
                  <c:v>7.2139999999994275</c:v>
                </c:pt>
                <c:pt idx="3607">
                  <c:v>7.2159999999994273</c:v>
                </c:pt>
                <c:pt idx="3608">
                  <c:v>7.2179999999994271</c:v>
                </c:pt>
                <c:pt idx="3609">
                  <c:v>7.2199999999994269</c:v>
                </c:pt>
                <c:pt idx="3610">
                  <c:v>7.2219999999994267</c:v>
                </c:pt>
                <c:pt idx="3611">
                  <c:v>7.2239999999994264</c:v>
                </c:pt>
                <c:pt idx="3612">
                  <c:v>7.2259999999994262</c:v>
                </c:pt>
                <c:pt idx="3613">
                  <c:v>7.227999999999426</c:v>
                </c:pt>
                <c:pt idx="3614">
                  <c:v>7.2299999999994258</c:v>
                </c:pt>
                <c:pt idx="3615">
                  <c:v>7.2319999999994256</c:v>
                </c:pt>
                <c:pt idx="3616">
                  <c:v>7.2339999999994253</c:v>
                </c:pt>
                <c:pt idx="3617">
                  <c:v>7.2359999999994251</c:v>
                </c:pt>
                <c:pt idx="3618">
                  <c:v>7.2379999999994249</c:v>
                </c:pt>
                <c:pt idx="3619">
                  <c:v>7.2399999999994247</c:v>
                </c:pt>
                <c:pt idx="3620">
                  <c:v>7.2419999999994245</c:v>
                </c:pt>
                <c:pt idx="3621">
                  <c:v>7.2439999999994242</c:v>
                </c:pt>
                <c:pt idx="3622">
                  <c:v>7.245999999999424</c:v>
                </c:pt>
                <c:pt idx="3623">
                  <c:v>7.2479999999994238</c:v>
                </c:pt>
                <c:pt idx="3624">
                  <c:v>7.2499999999994236</c:v>
                </c:pt>
                <c:pt idx="3625">
                  <c:v>7.2519999999994234</c:v>
                </c:pt>
                <c:pt idx="3626">
                  <c:v>7.2539999999994231</c:v>
                </c:pt>
                <c:pt idx="3627">
                  <c:v>7.2559999999994229</c:v>
                </c:pt>
                <c:pt idx="3628">
                  <c:v>7.2579999999994227</c:v>
                </c:pt>
                <c:pt idx="3629">
                  <c:v>7.2599999999994225</c:v>
                </c:pt>
                <c:pt idx="3630">
                  <c:v>7.2619999999994223</c:v>
                </c:pt>
                <c:pt idx="3631">
                  <c:v>7.263999999999422</c:v>
                </c:pt>
                <c:pt idx="3632">
                  <c:v>7.2659999999994218</c:v>
                </c:pt>
                <c:pt idx="3633">
                  <c:v>7.2679999999994216</c:v>
                </c:pt>
                <c:pt idx="3634">
                  <c:v>7.2699999999994214</c:v>
                </c:pt>
                <c:pt idx="3635">
                  <c:v>7.2719999999994211</c:v>
                </c:pt>
                <c:pt idx="3636">
                  <c:v>7.2739999999994209</c:v>
                </c:pt>
                <c:pt idx="3637">
                  <c:v>7.2759999999994207</c:v>
                </c:pt>
                <c:pt idx="3638">
                  <c:v>7.2779999999994205</c:v>
                </c:pt>
                <c:pt idx="3639">
                  <c:v>7.2799999999994203</c:v>
                </c:pt>
                <c:pt idx="3640">
                  <c:v>7.28199999999942</c:v>
                </c:pt>
                <c:pt idx="3641">
                  <c:v>7.2839999999994198</c:v>
                </c:pt>
                <c:pt idx="3642">
                  <c:v>7.2859999999994196</c:v>
                </c:pt>
                <c:pt idx="3643">
                  <c:v>7.2879999999994194</c:v>
                </c:pt>
                <c:pt idx="3644">
                  <c:v>7.2899999999994192</c:v>
                </c:pt>
                <c:pt idx="3645">
                  <c:v>7.2919999999994189</c:v>
                </c:pt>
                <c:pt idx="3646">
                  <c:v>7.2939999999994187</c:v>
                </c:pt>
                <c:pt idx="3647">
                  <c:v>7.2959999999994185</c:v>
                </c:pt>
                <c:pt idx="3648">
                  <c:v>7.2979999999994183</c:v>
                </c:pt>
                <c:pt idx="3649">
                  <c:v>7.2999999999994181</c:v>
                </c:pt>
                <c:pt idx="3650">
                  <c:v>7.3019999999994178</c:v>
                </c:pt>
                <c:pt idx="3651">
                  <c:v>7.3039999999994176</c:v>
                </c:pt>
                <c:pt idx="3652">
                  <c:v>7.3059999999994174</c:v>
                </c:pt>
                <c:pt idx="3653">
                  <c:v>7.3079999999994172</c:v>
                </c:pt>
                <c:pt idx="3654">
                  <c:v>7.309999999999417</c:v>
                </c:pt>
                <c:pt idx="3655">
                  <c:v>7.3119999999994167</c:v>
                </c:pt>
                <c:pt idx="3656">
                  <c:v>7.3139999999994165</c:v>
                </c:pt>
                <c:pt idx="3657">
                  <c:v>7.3159999999994163</c:v>
                </c:pt>
                <c:pt idx="3658">
                  <c:v>7.3179999999994161</c:v>
                </c:pt>
                <c:pt idx="3659">
                  <c:v>7.3199999999994159</c:v>
                </c:pt>
                <c:pt idx="3660">
                  <c:v>7.3219999999994156</c:v>
                </c:pt>
                <c:pt idx="3661">
                  <c:v>7.3239999999994154</c:v>
                </c:pt>
                <c:pt idx="3662">
                  <c:v>7.3259999999994152</c:v>
                </c:pt>
                <c:pt idx="3663">
                  <c:v>7.327999999999415</c:v>
                </c:pt>
                <c:pt idx="3664">
                  <c:v>7.3299999999994148</c:v>
                </c:pt>
                <c:pt idx="3665">
                  <c:v>7.3319999999994145</c:v>
                </c:pt>
                <c:pt idx="3666">
                  <c:v>7.3339999999994143</c:v>
                </c:pt>
                <c:pt idx="3667">
                  <c:v>7.3359999999994141</c:v>
                </c:pt>
                <c:pt idx="3668">
                  <c:v>7.3379999999994139</c:v>
                </c:pt>
                <c:pt idx="3669">
                  <c:v>7.3399999999994137</c:v>
                </c:pt>
                <c:pt idx="3670">
                  <c:v>7.3419999999994134</c:v>
                </c:pt>
                <c:pt idx="3671">
                  <c:v>7.3439999999994132</c:v>
                </c:pt>
                <c:pt idx="3672">
                  <c:v>7.345999999999413</c:v>
                </c:pt>
                <c:pt idx="3673">
                  <c:v>7.3479999999994128</c:v>
                </c:pt>
                <c:pt idx="3674">
                  <c:v>7.3499999999994126</c:v>
                </c:pt>
                <c:pt idx="3675">
                  <c:v>7.3519999999994123</c:v>
                </c:pt>
                <c:pt idx="3676">
                  <c:v>7.3539999999994121</c:v>
                </c:pt>
                <c:pt idx="3677">
                  <c:v>7.3559999999994119</c:v>
                </c:pt>
                <c:pt idx="3678">
                  <c:v>7.3579999999994117</c:v>
                </c:pt>
                <c:pt idx="3679">
                  <c:v>7.3599999999994115</c:v>
                </c:pt>
                <c:pt idx="3680">
                  <c:v>7.3619999999994112</c:v>
                </c:pt>
                <c:pt idx="3681">
                  <c:v>7.363999999999411</c:v>
                </c:pt>
                <c:pt idx="3682">
                  <c:v>7.3659999999994108</c:v>
                </c:pt>
                <c:pt idx="3683">
                  <c:v>7.3679999999994106</c:v>
                </c:pt>
                <c:pt idx="3684">
                  <c:v>7.3699999999994104</c:v>
                </c:pt>
                <c:pt idx="3685">
                  <c:v>7.3719999999994101</c:v>
                </c:pt>
                <c:pt idx="3686">
                  <c:v>7.3739999999994099</c:v>
                </c:pt>
                <c:pt idx="3687">
                  <c:v>7.3759999999994097</c:v>
                </c:pt>
                <c:pt idx="3688">
                  <c:v>7.3779999999994095</c:v>
                </c:pt>
                <c:pt idx="3689">
                  <c:v>7.3799999999994093</c:v>
                </c:pt>
                <c:pt idx="3690">
                  <c:v>7.381999999999409</c:v>
                </c:pt>
                <c:pt idx="3691">
                  <c:v>7.3839999999994088</c:v>
                </c:pt>
                <c:pt idx="3692">
                  <c:v>7.3859999999994086</c:v>
                </c:pt>
                <c:pt idx="3693">
                  <c:v>7.3879999999994084</c:v>
                </c:pt>
                <c:pt idx="3694">
                  <c:v>7.3899999999994082</c:v>
                </c:pt>
                <c:pt idx="3695">
                  <c:v>7.3919999999994079</c:v>
                </c:pt>
                <c:pt idx="3696">
                  <c:v>7.3939999999994077</c:v>
                </c:pt>
                <c:pt idx="3697">
                  <c:v>7.3959999999994075</c:v>
                </c:pt>
                <c:pt idx="3698">
                  <c:v>7.3979999999994073</c:v>
                </c:pt>
                <c:pt idx="3699">
                  <c:v>7.3999999999994071</c:v>
                </c:pt>
                <c:pt idx="3700">
                  <c:v>7.4019999999994068</c:v>
                </c:pt>
                <c:pt idx="3701">
                  <c:v>7.4039999999994066</c:v>
                </c:pt>
                <c:pt idx="3702">
                  <c:v>7.4059999999994064</c:v>
                </c:pt>
                <c:pt idx="3703">
                  <c:v>7.4079999999994062</c:v>
                </c:pt>
                <c:pt idx="3704">
                  <c:v>7.409999999999406</c:v>
                </c:pt>
                <c:pt idx="3705">
                  <c:v>7.4119999999994057</c:v>
                </c:pt>
                <c:pt idx="3706">
                  <c:v>7.4139999999994055</c:v>
                </c:pt>
                <c:pt idx="3707">
                  <c:v>7.4159999999994053</c:v>
                </c:pt>
                <c:pt idx="3708">
                  <c:v>7.4179999999994051</c:v>
                </c:pt>
                <c:pt idx="3709">
                  <c:v>7.4199999999994048</c:v>
                </c:pt>
                <c:pt idx="3710">
                  <c:v>7.4219999999994046</c:v>
                </c:pt>
                <c:pt idx="3711">
                  <c:v>7.4239999999994044</c:v>
                </c:pt>
                <c:pt idx="3712">
                  <c:v>7.4259999999994042</c:v>
                </c:pt>
                <c:pt idx="3713">
                  <c:v>7.427999999999404</c:v>
                </c:pt>
                <c:pt idx="3714">
                  <c:v>7.4299999999994037</c:v>
                </c:pt>
                <c:pt idx="3715">
                  <c:v>7.4319999999994035</c:v>
                </c:pt>
                <c:pt idx="3716">
                  <c:v>7.4339999999994033</c:v>
                </c:pt>
                <c:pt idx="3717">
                  <c:v>7.4359999999994031</c:v>
                </c:pt>
                <c:pt idx="3718">
                  <c:v>7.4379999999994029</c:v>
                </c:pt>
                <c:pt idx="3719">
                  <c:v>7.4399999999994026</c:v>
                </c:pt>
                <c:pt idx="3720">
                  <c:v>7.4419999999994024</c:v>
                </c:pt>
                <c:pt idx="3721">
                  <c:v>7.4439999999994022</c:v>
                </c:pt>
                <c:pt idx="3722">
                  <c:v>7.445999999999402</c:v>
                </c:pt>
                <c:pt idx="3723">
                  <c:v>7.4479999999994018</c:v>
                </c:pt>
                <c:pt idx="3724">
                  <c:v>7.4499999999994015</c:v>
                </c:pt>
                <c:pt idx="3725">
                  <c:v>7.4519999999994013</c:v>
                </c:pt>
                <c:pt idx="3726">
                  <c:v>7.4539999999994011</c:v>
                </c:pt>
                <c:pt idx="3727">
                  <c:v>7.4559999999994009</c:v>
                </c:pt>
                <c:pt idx="3728">
                  <c:v>7.4579999999994007</c:v>
                </c:pt>
                <c:pt idx="3729">
                  <c:v>7.4599999999994004</c:v>
                </c:pt>
                <c:pt idx="3730">
                  <c:v>7.4619999999994002</c:v>
                </c:pt>
                <c:pt idx="3731">
                  <c:v>7.4639999999994</c:v>
                </c:pt>
                <c:pt idx="3732">
                  <c:v>7.4659999999993998</c:v>
                </c:pt>
                <c:pt idx="3733">
                  <c:v>7.4679999999993996</c:v>
                </c:pt>
                <c:pt idx="3734">
                  <c:v>7.4699999999993993</c:v>
                </c:pt>
                <c:pt idx="3735">
                  <c:v>7.4719999999993991</c:v>
                </c:pt>
                <c:pt idx="3736">
                  <c:v>7.4739999999993989</c:v>
                </c:pt>
                <c:pt idx="3737">
                  <c:v>7.4759999999993987</c:v>
                </c:pt>
                <c:pt idx="3738">
                  <c:v>7.4779999999993985</c:v>
                </c:pt>
                <c:pt idx="3739">
                  <c:v>7.4799999999993982</c:v>
                </c:pt>
                <c:pt idx="3740">
                  <c:v>7.481999999999398</c:v>
                </c:pt>
                <c:pt idx="3741">
                  <c:v>7.4839999999993978</c:v>
                </c:pt>
                <c:pt idx="3742">
                  <c:v>7.4859999999993976</c:v>
                </c:pt>
                <c:pt idx="3743">
                  <c:v>7.4879999999993974</c:v>
                </c:pt>
                <c:pt idx="3744">
                  <c:v>7.4899999999993971</c:v>
                </c:pt>
                <c:pt idx="3745">
                  <c:v>7.4919999999993969</c:v>
                </c:pt>
                <c:pt idx="3746">
                  <c:v>7.4939999999993967</c:v>
                </c:pt>
                <c:pt idx="3747">
                  <c:v>7.4959999999993965</c:v>
                </c:pt>
                <c:pt idx="3748">
                  <c:v>7.4979999999993963</c:v>
                </c:pt>
                <c:pt idx="3749">
                  <c:v>7.499999999999396</c:v>
                </c:pt>
                <c:pt idx="3750">
                  <c:v>7.5019999999993958</c:v>
                </c:pt>
                <c:pt idx="3751">
                  <c:v>7.5039999999993956</c:v>
                </c:pt>
                <c:pt idx="3752">
                  <c:v>7.5059999999993954</c:v>
                </c:pt>
                <c:pt idx="3753">
                  <c:v>7.5079999999993952</c:v>
                </c:pt>
                <c:pt idx="3754">
                  <c:v>7.5099999999993949</c:v>
                </c:pt>
                <c:pt idx="3755">
                  <c:v>7.5119999999993947</c:v>
                </c:pt>
                <c:pt idx="3756">
                  <c:v>7.5139999999993945</c:v>
                </c:pt>
                <c:pt idx="3757">
                  <c:v>7.5159999999993943</c:v>
                </c:pt>
                <c:pt idx="3758">
                  <c:v>7.5179999999993941</c:v>
                </c:pt>
                <c:pt idx="3759">
                  <c:v>7.5199999999993938</c:v>
                </c:pt>
                <c:pt idx="3760">
                  <c:v>7.5219999999993936</c:v>
                </c:pt>
                <c:pt idx="3761">
                  <c:v>7.5239999999993934</c:v>
                </c:pt>
                <c:pt idx="3762">
                  <c:v>7.5259999999993932</c:v>
                </c:pt>
                <c:pt idx="3763">
                  <c:v>7.527999999999393</c:v>
                </c:pt>
                <c:pt idx="3764">
                  <c:v>7.5299999999993927</c:v>
                </c:pt>
                <c:pt idx="3765">
                  <c:v>7.5319999999993925</c:v>
                </c:pt>
                <c:pt idx="3766">
                  <c:v>7.5339999999993923</c:v>
                </c:pt>
                <c:pt idx="3767">
                  <c:v>7.5359999999993921</c:v>
                </c:pt>
                <c:pt idx="3768">
                  <c:v>7.5379999999993919</c:v>
                </c:pt>
                <c:pt idx="3769">
                  <c:v>7.5399999999993916</c:v>
                </c:pt>
                <c:pt idx="3770">
                  <c:v>7.5419999999993914</c:v>
                </c:pt>
                <c:pt idx="3771">
                  <c:v>7.5439999999993912</c:v>
                </c:pt>
                <c:pt idx="3772">
                  <c:v>7.545999999999391</c:v>
                </c:pt>
                <c:pt idx="3773">
                  <c:v>7.5479999999993908</c:v>
                </c:pt>
                <c:pt idx="3774">
                  <c:v>7.5499999999993905</c:v>
                </c:pt>
                <c:pt idx="3775">
                  <c:v>7.5519999999993903</c:v>
                </c:pt>
                <c:pt idx="3776">
                  <c:v>7.5539999999993901</c:v>
                </c:pt>
                <c:pt idx="3777">
                  <c:v>7.5559999999993899</c:v>
                </c:pt>
                <c:pt idx="3778">
                  <c:v>7.5579999999993897</c:v>
                </c:pt>
                <c:pt idx="3779">
                  <c:v>7.5599999999993894</c:v>
                </c:pt>
                <c:pt idx="3780">
                  <c:v>7.5619999999993892</c:v>
                </c:pt>
                <c:pt idx="3781">
                  <c:v>7.563999999999389</c:v>
                </c:pt>
                <c:pt idx="3782">
                  <c:v>7.5659999999993888</c:v>
                </c:pt>
                <c:pt idx="3783">
                  <c:v>7.5679999999993885</c:v>
                </c:pt>
                <c:pt idx="3784">
                  <c:v>7.5699999999993883</c:v>
                </c:pt>
                <c:pt idx="3785">
                  <c:v>7.5719999999993881</c:v>
                </c:pt>
                <c:pt idx="3786">
                  <c:v>7.5739999999993879</c:v>
                </c:pt>
                <c:pt idx="3787">
                  <c:v>7.5759999999993877</c:v>
                </c:pt>
                <c:pt idx="3788">
                  <c:v>7.5779999999993874</c:v>
                </c:pt>
                <c:pt idx="3789">
                  <c:v>7.5799999999993872</c:v>
                </c:pt>
                <c:pt idx="3790">
                  <c:v>7.581999999999387</c:v>
                </c:pt>
                <c:pt idx="3791">
                  <c:v>7.5839999999993868</c:v>
                </c:pt>
                <c:pt idx="3792">
                  <c:v>7.5859999999993866</c:v>
                </c:pt>
                <c:pt idx="3793">
                  <c:v>7.5879999999993863</c:v>
                </c:pt>
                <c:pt idx="3794">
                  <c:v>7.5899999999993861</c:v>
                </c:pt>
                <c:pt idx="3795">
                  <c:v>7.5919999999993859</c:v>
                </c:pt>
                <c:pt idx="3796">
                  <c:v>7.5939999999993857</c:v>
                </c:pt>
                <c:pt idx="3797">
                  <c:v>7.5959999999993855</c:v>
                </c:pt>
                <c:pt idx="3798">
                  <c:v>7.5979999999993852</c:v>
                </c:pt>
                <c:pt idx="3799">
                  <c:v>7.599999999999385</c:v>
                </c:pt>
                <c:pt idx="3800">
                  <c:v>7.6019999999993848</c:v>
                </c:pt>
                <c:pt idx="3801">
                  <c:v>7.6039999999993846</c:v>
                </c:pt>
                <c:pt idx="3802">
                  <c:v>7.6059999999993844</c:v>
                </c:pt>
                <c:pt idx="3803">
                  <c:v>7.6079999999993841</c:v>
                </c:pt>
                <c:pt idx="3804">
                  <c:v>7.6099999999993839</c:v>
                </c:pt>
                <c:pt idx="3805">
                  <c:v>7.6119999999993837</c:v>
                </c:pt>
                <c:pt idx="3806">
                  <c:v>7.6139999999993835</c:v>
                </c:pt>
                <c:pt idx="3807">
                  <c:v>7.6159999999993833</c:v>
                </c:pt>
                <c:pt idx="3808">
                  <c:v>7.617999999999383</c:v>
                </c:pt>
                <c:pt idx="3809">
                  <c:v>7.6199999999993828</c:v>
                </c:pt>
                <c:pt idx="3810">
                  <c:v>7.6219999999993826</c:v>
                </c:pt>
                <c:pt idx="3811">
                  <c:v>7.6239999999993824</c:v>
                </c:pt>
                <c:pt idx="3812">
                  <c:v>7.6259999999993822</c:v>
                </c:pt>
                <c:pt idx="3813">
                  <c:v>7.6279999999993819</c:v>
                </c:pt>
                <c:pt idx="3814">
                  <c:v>7.6299999999993817</c:v>
                </c:pt>
                <c:pt idx="3815">
                  <c:v>7.6319999999993815</c:v>
                </c:pt>
                <c:pt idx="3816">
                  <c:v>7.6339999999993813</c:v>
                </c:pt>
                <c:pt idx="3817">
                  <c:v>7.6359999999993811</c:v>
                </c:pt>
                <c:pt idx="3818">
                  <c:v>7.6379999999993808</c:v>
                </c:pt>
                <c:pt idx="3819">
                  <c:v>7.6399999999993806</c:v>
                </c:pt>
                <c:pt idx="3820">
                  <c:v>7.6419999999993804</c:v>
                </c:pt>
                <c:pt idx="3821">
                  <c:v>7.6439999999993802</c:v>
                </c:pt>
                <c:pt idx="3822">
                  <c:v>7.64599999999938</c:v>
                </c:pt>
                <c:pt idx="3823">
                  <c:v>7.6479999999993797</c:v>
                </c:pt>
                <c:pt idx="3824">
                  <c:v>7.6499999999993795</c:v>
                </c:pt>
                <c:pt idx="3825">
                  <c:v>7.6519999999993793</c:v>
                </c:pt>
                <c:pt idx="3826">
                  <c:v>7.6539999999993791</c:v>
                </c:pt>
                <c:pt idx="3827">
                  <c:v>7.6559999999993789</c:v>
                </c:pt>
                <c:pt idx="3828">
                  <c:v>7.6579999999993786</c:v>
                </c:pt>
                <c:pt idx="3829">
                  <c:v>7.6599999999993784</c:v>
                </c:pt>
                <c:pt idx="3830">
                  <c:v>7.6619999999993782</c:v>
                </c:pt>
                <c:pt idx="3831">
                  <c:v>7.663999999999378</c:v>
                </c:pt>
                <c:pt idx="3832">
                  <c:v>7.6659999999993778</c:v>
                </c:pt>
                <c:pt idx="3833">
                  <c:v>7.6679999999993775</c:v>
                </c:pt>
                <c:pt idx="3834">
                  <c:v>7.6699999999993773</c:v>
                </c:pt>
                <c:pt idx="3835">
                  <c:v>7.6719999999993771</c:v>
                </c:pt>
                <c:pt idx="3836">
                  <c:v>7.6739999999993769</c:v>
                </c:pt>
                <c:pt idx="3837">
                  <c:v>7.6759999999993767</c:v>
                </c:pt>
                <c:pt idx="3838">
                  <c:v>7.6779999999993764</c:v>
                </c:pt>
                <c:pt idx="3839">
                  <c:v>7.6799999999993762</c:v>
                </c:pt>
                <c:pt idx="3840">
                  <c:v>7.681999999999376</c:v>
                </c:pt>
                <c:pt idx="3841">
                  <c:v>7.6839999999993758</c:v>
                </c:pt>
                <c:pt idx="3842">
                  <c:v>7.6859999999993756</c:v>
                </c:pt>
                <c:pt idx="3843">
                  <c:v>7.6879999999993753</c:v>
                </c:pt>
                <c:pt idx="3844">
                  <c:v>7.6899999999993751</c:v>
                </c:pt>
                <c:pt idx="3845">
                  <c:v>7.6919999999993749</c:v>
                </c:pt>
                <c:pt idx="3846">
                  <c:v>7.6939999999993747</c:v>
                </c:pt>
                <c:pt idx="3847">
                  <c:v>7.6959999999993745</c:v>
                </c:pt>
                <c:pt idx="3848">
                  <c:v>7.6979999999993742</c:v>
                </c:pt>
                <c:pt idx="3849">
                  <c:v>7.699999999999374</c:v>
                </c:pt>
                <c:pt idx="3850">
                  <c:v>7.7019999999993738</c:v>
                </c:pt>
                <c:pt idx="3851">
                  <c:v>7.7039999999993736</c:v>
                </c:pt>
                <c:pt idx="3852">
                  <c:v>7.7059999999993734</c:v>
                </c:pt>
                <c:pt idx="3853">
                  <c:v>7.7079999999993731</c:v>
                </c:pt>
                <c:pt idx="3854">
                  <c:v>7.7099999999993729</c:v>
                </c:pt>
                <c:pt idx="3855">
                  <c:v>7.7119999999993727</c:v>
                </c:pt>
                <c:pt idx="3856">
                  <c:v>7.7139999999993725</c:v>
                </c:pt>
                <c:pt idx="3857">
                  <c:v>7.7159999999993722</c:v>
                </c:pt>
                <c:pt idx="3858">
                  <c:v>7.717999999999372</c:v>
                </c:pt>
                <c:pt idx="3859">
                  <c:v>7.7199999999993718</c:v>
                </c:pt>
                <c:pt idx="3860">
                  <c:v>7.7219999999993716</c:v>
                </c:pt>
                <c:pt idx="3861">
                  <c:v>7.7239999999993714</c:v>
                </c:pt>
                <c:pt idx="3862">
                  <c:v>7.7259999999993711</c:v>
                </c:pt>
                <c:pt idx="3863">
                  <c:v>7.7279999999993709</c:v>
                </c:pt>
                <c:pt idx="3864">
                  <c:v>7.7299999999993707</c:v>
                </c:pt>
                <c:pt idx="3865">
                  <c:v>7.7319999999993705</c:v>
                </c:pt>
                <c:pt idx="3866">
                  <c:v>7.7339999999993703</c:v>
                </c:pt>
                <c:pt idx="3867">
                  <c:v>7.73599999999937</c:v>
                </c:pt>
                <c:pt idx="3868">
                  <c:v>7.7379999999993698</c:v>
                </c:pt>
                <c:pt idx="3869">
                  <c:v>7.7399999999993696</c:v>
                </c:pt>
                <c:pt idx="3870">
                  <c:v>7.7419999999993694</c:v>
                </c:pt>
                <c:pt idx="3871">
                  <c:v>7.7439999999993692</c:v>
                </c:pt>
                <c:pt idx="3872">
                  <c:v>7.7459999999993689</c:v>
                </c:pt>
                <c:pt idx="3873">
                  <c:v>7.7479999999993687</c:v>
                </c:pt>
                <c:pt idx="3874">
                  <c:v>7.7499999999993685</c:v>
                </c:pt>
                <c:pt idx="3875">
                  <c:v>7.7519999999993683</c:v>
                </c:pt>
                <c:pt idx="3876">
                  <c:v>7.7539999999993681</c:v>
                </c:pt>
                <c:pt idx="3877">
                  <c:v>7.7559999999993678</c:v>
                </c:pt>
                <c:pt idx="3878">
                  <c:v>7.7579999999993676</c:v>
                </c:pt>
                <c:pt idx="3879">
                  <c:v>7.7599999999993674</c:v>
                </c:pt>
                <c:pt idx="3880">
                  <c:v>7.7619999999993672</c:v>
                </c:pt>
                <c:pt idx="3881">
                  <c:v>7.763999999999367</c:v>
                </c:pt>
                <c:pt idx="3882">
                  <c:v>7.7659999999993667</c:v>
                </c:pt>
                <c:pt idx="3883">
                  <c:v>7.7679999999993665</c:v>
                </c:pt>
                <c:pt idx="3884">
                  <c:v>7.7699999999993663</c:v>
                </c:pt>
                <c:pt idx="3885">
                  <c:v>7.7719999999993661</c:v>
                </c:pt>
                <c:pt idx="3886">
                  <c:v>7.7739999999993659</c:v>
                </c:pt>
                <c:pt idx="3887">
                  <c:v>7.7759999999993656</c:v>
                </c:pt>
                <c:pt idx="3888">
                  <c:v>7.7779999999993654</c:v>
                </c:pt>
                <c:pt idx="3889">
                  <c:v>7.7799999999993652</c:v>
                </c:pt>
                <c:pt idx="3890">
                  <c:v>7.781999999999365</c:v>
                </c:pt>
                <c:pt idx="3891">
                  <c:v>7.7839999999993648</c:v>
                </c:pt>
                <c:pt idx="3892">
                  <c:v>7.7859999999993645</c:v>
                </c:pt>
                <c:pt idx="3893">
                  <c:v>7.7879999999993643</c:v>
                </c:pt>
                <c:pt idx="3894">
                  <c:v>7.7899999999993641</c:v>
                </c:pt>
                <c:pt idx="3895">
                  <c:v>7.7919999999993639</c:v>
                </c:pt>
                <c:pt idx="3896">
                  <c:v>7.7939999999993637</c:v>
                </c:pt>
                <c:pt idx="3897">
                  <c:v>7.7959999999993634</c:v>
                </c:pt>
                <c:pt idx="3898">
                  <c:v>7.7979999999993632</c:v>
                </c:pt>
                <c:pt idx="3899">
                  <c:v>7.799999999999363</c:v>
                </c:pt>
                <c:pt idx="3900">
                  <c:v>7.8019999999993628</c:v>
                </c:pt>
                <c:pt idx="3901">
                  <c:v>7.8039999999993626</c:v>
                </c:pt>
                <c:pt idx="3902">
                  <c:v>7.8059999999993623</c:v>
                </c:pt>
                <c:pt idx="3903">
                  <c:v>7.8079999999993621</c:v>
                </c:pt>
                <c:pt idx="3904">
                  <c:v>7.8099999999993619</c:v>
                </c:pt>
                <c:pt idx="3905">
                  <c:v>7.8119999999993617</c:v>
                </c:pt>
                <c:pt idx="3906">
                  <c:v>7.8139999999993615</c:v>
                </c:pt>
                <c:pt idx="3907">
                  <c:v>7.8159999999993612</c:v>
                </c:pt>
                <c:pt idx="3908">
                  <c:v>7.817999999999361</c:v>
                </c:pt>
                <c:pt idx="3909">
                  <c:v>7.8199999999993608</c:v>
                </c:pt>
                <c:pt idx="3910">
                  <c:v>7.8219999999993606</c:v>
                </c:pt>
                <c:pt idx="3911">
                  <c:v>7.8239999999993604</c:v>
                </c:pt>
                <c:pt idx="3912">
                  <c:v>7.8259999999993601</c:v>
                </c:pt>
                <c:pt idx="3913">
                  <c:v>7.8279999999993599</c:v>
                </c:pt>
                <c:pt idx="3914">
                  <c:v>7.8299999999993597</c:v>
                </c:pt>
                <c:pt idx="3915">
                  <c:v>7.8319999999993595</c:v>
                </c:pt>
                <c:pt idx="3916">
                  <c:v>7.8339999999993593</c:v>
                </c:pt>
                <c:pt idx="3917">
                  <c:v>7.835999999999359</c:v>
                </c:pt>
                <c:pt idx="3918">
                  <c:v>7.8379999999993588</c:v>
                </c:pt>
                <c:pt idx="3919">
                  <c:v>7.8399999999993586</c:v>
                </c:pt>
                <c:pt idx="3920">
                  <c:v>7.8419999999993584</c:v>
                </c:pt>
                <c:pt idx="3921">
                  <c:v>7.8439999999993582</c:v>
                </c:pt>
                <c:pt idx="3922">
                  <c:v>7.8459999999993579</c:v>
                </c:pt>
                <c:pt idx="3923">
                  <c:v>7.8479999999993577</c:v>
                </c:pt>
                <c:pt idx="3924">
                  <c:v>7.8499999999993575</c:v>
                </c:pt>
                <c:pt idx="3925">
                  <c:v>7.8519999999993573</c:v>
                </c:pt>
                <c:pt idx="3926">
                  <c:v>7.8539999999993571</c:v>
                </c:pt>
                <c:pt idx="3927">
                  <c:v>7.8559999999993568</c:v>
                </c:pt>
                <c:pt idx="3928">
                  <c:v>7.8579999999993566</c:v>
                </c:pt>
                <c:pt idx="3929">
                  <c:v>7.8599999999993564</c:v>
                </c:pt>
                <c:pt idx="3930">
                  <c:v>7.8619999999993562</c:v>
                </c:pt>
                <c:pt idx="3931">
                  <c:v>7.8639999999993559</c:v>
                </c:pt>
                <c:pt idx="3932">
                  <c:v>7.8659999999993557</c:v>
                </c:pt>
                <c:pt idx="3933">
                  <c:v>7.8679999999993555</c:v>
                </c:pt>
                <c:pt idx="3934">
                  <c:v>7.8699999999993553</c:v>
                </c:pt>
                <c:pt idx="3935">
                  <c:v>7.8719999999993551</c:v>
                </c:pt>
                <c:pt idx="3936">
                  <c:v>7.8739999999993548</c:v>
                </c:pt>
                <c:pt idx="3937">
                  <c:v>7.8759999999993546</c:v>
                </c:pt>
                <c:pt idx="3938">
                  <c:v>7.8779999999993544</c:v>
                </c:pt>
                <c:pt idx="3939">
                  <c:v>7.8799999999993542</c:v>
                </c:pt>
                <c:pt idx="3940">
                  <c:v>7.881999999999354</c:v>
                </c:pt>
                <c:pt idx="3941">
                  <c:v>7.8839999999993537</c:v>
                </c:pt>
                <c:pt idx="3942">
                  <c:v>7.8859999999993535</c:v>
                </c:pt>
                <c:pt idx="3943">
                  <c:v>7.8879999999993533</c:v>
                </c:pt>
                <c:pt idx="3944">
                  <c:v>7.8899999999993531</c:v>
                </c:pt>
                <c:pt idx="3945">
                  <c:v>7.8919999999993529</c:v>
                </c:pt>
                <c:pt idx="3946">
                  <c:v>7.8939999999993526</c:v>
                </c:pt>
                <c:pt idx="3947">
                  <c:v>7.8959999999993524</c:v>
                </c:pt>
                <c:pt idx="3948">
                  <c:v>7.8979999999993522</c:v>
                </c:pt>
                <c:pt idx="3949">
                  <c:v>7.899999999999352</c:v>
                </c:pt>
                <c:pt idx="3950">
                  <c:v>7.9019999999993518</c:v>
                </c:pt>
                <c:pt idx="3951">
                  <c:v>7.9039999999993515</c:v>
                </c:pt>
                <c:pt idx="3952">
                  <c:v>7.9059999999993513</c:v>
                </c:pt>
                <c:pt idx="3953">
                  <c:v>7.9079999999993511</c:v>
                </c:pt>
                <c:pt idx="3954">
                  <c:v>7.9099999999993509</c:v>
                </c:pt>
                <c:pt idx="3955">
                  <c:v>7.9119999999993507</c:v>
                </c:pt>
                <c:pt idx="3956">
                  <c:v>7.9139999999993504</c:v>
                </c:pt>
                <c:pt idx="3957">
                  <c:v>7.9159999999993502</c:v>
                </c:pt>
                <c:pt idx="3958">
                  <c:v>7.91799999999935</c:v>
                </c:pt>
                <c:pt idx="3959">
                  <c:v>7.9199999999993498</c:v>
                </c:pt>
                <c:pt idx="3960">
                  <c:v>7.9219999999993496</c:v>
                </c:pt>
                <c:pt idx="3961">
                  <c:v>7.9239999999993493</c:v>
                </c:pt>
                <c:pt idx="3962">
                  <c:v>7.9259999999993491</c:v>
                </c:pt>
                <c:pt idx="3963">
                  <c:v>7.9279999999993489</c:v>
                </c:pt>
                <c:pt idx="3964">
                  <c:v>7.9299999999993487</c:v>
                </c:pt>
                <c:pt idx="3965">
                  <c:v>7.9319999999993485</c:v>
                </c:pt>
                <c:pt idx="3966">
                  <c:v>7.9339999999993482</c:v>
                </c:pt>
                <c:pt idx="3967">
                  <c:v>7.935999999999348</c:v>
                </c:pt>
                <c:pt idx="3968">
                  <c:v>7.9379999999993478</c:v>
                </c:pt>
                <c:pt idx="3969">
                  <c:v>7.9399999999993476</c:v>
                </c:pt>
                <c:pt idx="3970">
                  <c:v>7.9419999999993474</c:v>
                </c:pt>
                <c:pt idx="3971">
                  <c:v>7.9439999999993471</c:v>
                </c:pt>
                <c:pt idx="3972">
                  <c:v>7.9459999999993469</c:v>
                </c:pt>
                <c:pt idx="3973">
                  <c:v>7.9479999999993467</c:v>
                </c:pt>
                <c:pt idx="3974">
                  <c:v>7.9499999999993465</c:v>
                </c:pt>
                <c:pt idx="3975">
                  <c:v>7.9519999999993463</c:v>
                </c:pt>
                <c:pt idx="3976">
                  <c:v>7.953999999999346</c:v>
                </c:pt>
                <c:pt idx="3977">
                  <c:v>7.9559999999993458</c:v>
                </c:pt>
                <c:pt idx="3978">
                  <c:v>7.9579999999993456</c:v>
                </c:pt>
                <c:pt idx="3979">
                  <c:v>7.9599999999993454</c:v>
                </c:pt>
                <c:pt idx="3980">
                  <c:v>7.9619999999993452</c:v>
                </c:pt>
                <c:pt idx="3981">
                  <c:v>7.9639999999993449</c:v>
                </c:pt>
                <c:pt idx="3982">
                  <c:v>7.9659999999993447</c:v>
                </c:pt>
                <c:pt idx="3983">
                  <c:v>7.9679999999993445</c:v>
                </c:pt>
                <c:pt idx="3984">
                  <c:v>7.9699999999993443</c:v>
                </c:pt>
                <c:pt idx="3985">
                  <c:v>7.9719999999993441</c:v>
                </c:pt>
                <c:pt idx="3986">
                  <c:v>7.9739999999993438</c:v>
                </c:pt>
                <c:pt idx="3987">
                  <c:v>7.9759999999993436</c:v>
                </c:pt>
                <c:pt idx="3988">
                  <c:v>7.9779999999993434</c:v>
                </c:pt>
                <c:pt idx="3989">
                  <c:v>7.9799999999993432</c:v>
                </c:pt>
                <c:pt idx="3990">
                  <c:v>7.981999999999343</c:v>
                </c:pt>
                <c:pt idx="3991">
                  <c:v>7.9839999999993427</c:v>
                </c:pt>
                <c:pt idx="3992">
                  <c:v>7.9859999999993425</c:v>
                </c:pt>
                <c:pt idx="3993">
                  <c:v>7.9879999999993423</c:v>
                </c:pt>
                <c:pt idx="3994">
                  <c:v>7.9899999999993421</c:v>
                </c:pt>
                <c:pt idx="3995">
                  <c:v>7.9919999999993419</c:v>
                </c:pt>
                <c:pt idx="3996">
                  <c:v>7.9939999999993416</c:v>
                </c:pt>
                <c:pt idx="3997">
                  <c:v>7.9959999999993414</c:v>
                </c:pt>
                <c:pt idx="3998">
                  <c:v>7.9979999999993412</c:v>
                </c:pt>
                <c:pt idx="3999">
                  <c:v>7.999999999999341</c:v>
                </c:pt>
                <c:pt idx="4000">
                  <c:v>8.0019999999993416</c:v>
                </c:pt>
                <c:pt idx="4001">
                  <c:v>8.0039999999993423</c:v>
                </c:pt>
                <c:pt idx="4002">
                  <c:v>8.005999999999343</c:v>
                </c:pt>
                <c:pt idx="4003">
                  <c:v>8.0079999999993436</c:v>
                </c:pt>
                <c:pt idx="4004">
                  <c:v>8.0099999999993443</c:v>
                </c:pt>
                <c:pt idx="4005">
                  <c:v>8.011999999999345</c:v>
                </c:pt>
                <c:pt idx="4006">
                  <c:v>8.0139999999993456</c:v>
                </c:pt>
                <c:pt idx="4007">
                  <c:v>8.0159999999993463</c:v>
                </c:pt>
                <c:pt idx="4008">
                  <c:v>8.017999999999347</c:v>
                </c:pt>
                <c:pt idx="4009">
                  <c:v>8.0199999999993477</c:v>
                </c:pt>
                <c:pt idx="4010">
                  <c:v>8.0219999999993483</c:v>
                </c:pt>
                <c:pt idx="4011">
                  <c:v>8.023999999999349</c:v>
                </c:pt>
                <c:pt idx="4012">
                  <c:v>8.0259999999993497</c:v>
                </c:pt>
                <c:pt idx="4013">
                  <c:v>8.0279999999993503</c:v>
                </c:pt>
                <c:pt idx="4014">
                  <c:v>8.029999999999351</c:v>
                </c:pt>
                <c:pt idx="4015">
                  <c:v>8.0319999999993517</c:v>
                </c:pt>
                <c:pt idx="4016">
                  <c:v>8.0339999999993523</c:v>
                </c:pt>
                <c:pt idx="4017">
                  <c:v>8.035999999999353</c:v>
                </c:pt>
                <c:pt idx="4018">
                  <c:v>8.0379999999993537</c:v>
                </c:pt>
                <c:pt idx="4019">
                  <c:v>8.0399999999993543</c:v>
                </c:pt>
                <c:pt idx="4020">
                  <c:v>8.041999999999355</c:v>
                </c:pt>
                <c:pt idx="4021">
                  <c:v>8.0439999999993557</c:v>
                </c:pt>
                <c:pt idx="4022">
                  <c:v>8.0459999999993563</c:v>
                </c:pt>
                <c:pt idx="4023">
                  <c:v>8.047999999999357</c:v>
                </c:pt>
                <c:pt idx="4024">
                  <c:v>8.0499999999993577</c:v>
                </c:pt>
                <c:pt idx="4025">
                  <c:v>8.0519999999993583</c:v>
                </c:pt>
                <c:pt idx="4026">
                  <c:v>8.053999999999359</c:v>
                </c:pt>
                <c:pt idx="4027">
                  <c:v>8.0559999999993597</c:v>
                </c:pt>
                <c:pt idx="4028">
                  <c:v>8.0579999999993603</c:v>
                </c:pt>
                <c:pt idx="4029">
                  <c:v>8.059999999999361</c:v>
                </c:pt>
                <c:pt idx="4030">
                  <c:v>8.0619999999993617</c:v>
                </c:pt>
                <c:pt idx="4031">
                  <c:v>8.0639999999993623</c:v>
                </c:pt>
                <c:pt idx="4032">
                  <c:v>8.065999999999363</c:v>
                </c:pt>
                <c:pt idx="4033">
                  <c:v>8.0679999999993637</c:v>
                </c:pt>
                <c:pt idx="4034">
                  <c:v>8.0699999999993643</c:v>
                </c:pt>
                <c:pt idx="4035">
                  <c:v>8.071999999999365</c:v>
                </c:pt>
                <c:pt idx="4036">
                  <c:v>8.0739999999993657</c:v>
                </c:pt>
                <c:pt idx="4037">
                  <c:v>8.0759999999993664</c:v>
                </c:pt>
                <c:pt idx="4038">
                  <c:v>8.077999999999367</c:v>
                </c:pt>
                <c:pt idx="4039">
                  <c:v>8.0799999999993677</c:v>
                </c:pt>
                <c:pt idx="4040">
                  <c:v>8.0819999999993684</c:v>
                </c:pt>
                <c:pt idx="4041">
                  <c:v>8.083999999999369</c:v>
                </c:pt>
                <c:pt idx="4042">
                  <c:v>8.0859999999993697</c:v>
                </c:pt>
                <c:pt idx="4043">
                  <c:v>8.0879999999993704</c:v>
                </c:pt>
                <c:pt idx="4044">
                  <c:v>8.089999999999371</c:v>
                </c:pt>
                <c:pt idx="4045">
                  <c:v>8.0919999999993717</c:v>
                </c:pt>
                <c:pt idx="4046">
                  <c:v>8.0939999999993724</c:v>
                </c:pt>
                <c:pt idx="4047">
                  <c:v>8.095999999999373</c:v>
                </c:pt>
                <c:pt idx="4048">
                  <c:v>8.0979999999993737</c:v>
                </c:pt>
                <c:pt idx="4049">
                  <c:v>8.0999999999993744</c:v>
                </c:pt>
                <c:pt idx="4050">
                  <c:v>8.101999999999375</c:v>
                </c:pt>
                <c:pt idx="4051">
                  <c:v>8.1039999999993757</c:v>
                </c:pt>
                <c:pt idx="4052">
                  <c:v>8.1059999999993764</c:v>
                </c:pt>
                <c:pt idx="4053">
                  <c:v>8.107999999999377</c:v>
                </c:pt>
                <c:pt idx="4054">
                  <c:v>8.1099999999993777</c:v>
                </c:pt>
                <c:pt idx="4055">
                  <c:v>8.1119999999993784</c:v>
                </c:pt>
                <c:pt idx="4056">
                  <c:v>8.113999999999379</c:v>
                </c:pt>
                <c:pt idx="4057">
                  <c:v>8.1159999999993797</c:v>
                </c:pt>
                <c:pt idx="4058">
                  <c:v>8.1179999999993804</c:v>
                </c:pt>
                <c:pt idx="4059">
                  <c:v>8.119999999999381</c:v>
                </c:pt>
                <c:pt idx="4060">
                  <c:v>8.1219999999993817</c:v>
                </c:pt>
                <c:pt idx="4061">
                  <c:v>8.1239999999993824</c:v>
                </c:pt>
                <c:pt idx="4062">
                  <c:v>8.125999999999383</c:v>
                </c:pt>
                <c:pt idx="4063">
                  <c:v>8.1279999999993837</c:v>
                </c:pt>
                <c:pt idx="4064">
                  <c:v>8.1299999999993844</c:v>
                </c:pt>
                <c:pt idx="4065">
                  <c:v>8.1319999999993851</c:v>
                </c:pt>
                <c:pt idx="4066">
                  <c:v>8.1339999999993857</c:v>
                </c:pt>
                <c:pt idx="4067">
                  <c:v>8.1359999999993864</c:v>
                </c:pt>
                <c:pt idx="4068">
                  <c:v>8.1379999999993871</c:v>
                </c:pt>
                <c:pt idx="4069">
                  <c:v>8.1399999999993877</c:v>
                </c:pt>
                <c:pt idx="4070">
                  <c:v>8.1419999999993884</c:v>
                </c:pt>
                <c:pt idx="4071">
                  <c:v>8.1439999999993891</c:v>
                </c:pt>
                <c:pt idx="4072">
                  <c:v>8.1459999999993897</c:v>
                </c:pt>
                <c:pt idx="4073">
                  <c:v>8.1479999999993904</c:v>
                </c:pt>
                <c:pt idx="4074">
                  <c:v>8.1499999999993911</c:v>
                </c:pt>
                <c:pt idx="4075">
                  <c:v>8.1519999999993917</c:v>
                </c:pt>
                <c:pt idx="4076">
                  <c:v>8.1539999999993924</c:v>
                </c:pt>
                <c:pt idx="4077">
                  <c:v>8.1559999999993931</c:v>
                </c:pt>
                <c:pt idx="4078">
                  <c:v>8.1579999999993937</c:v>
                </c:pt>
                <c:pt idx="4079">
                  <c:v>8.1599999999993944</c:v>
                </c:pt>
                <c:pt idx="4080">
                  <c:v>8.1619999999993951</c:v>
                </c:pt>
                <c:pt idx="4081">
                  <c:v>8.1639999999993957</c:v>
                </c:pt>
                <c:pt idx="4082">
                  <c:v>8.1659999999993964</c:v>
                </c:pt>
                <c:pt idx="4083">
                  <c:v>8.1679999999993971</c:v>
                </c:pt>
                <c:pt idx="4084">
                  <c:v>8.1699999999993977</c:v>
                </c:pt>
                <c:pt idx="4085">
                  <c:v>8.1719999999993984</c:v>
                </c:pt>
                <c:pt idx="4086">
                  <c:v>8.1739999999993991</c:v>
                </c:pt>
                <c:pt idx="4087">
                  <c:v>8.1759999999993997</c:v>
                </c:pt>
                <c:pt idx="4088">
                  <c:v>8.1779999999994004</c:v>
                </c:pt>
                <c:pt idx="4089">
                  <c:v>8.1799999999994011</c:v>
                </c:pt>
                <c:pt idx="4090">
                  <c:v>8.1819999999994018</c:v>
                </c:pt>
                <c:pt idx="4091">
                  <c:v>8.1839999999994024</c:v>
                </c:pt>
                <c:pt idx="4092">
                  <c:v>8.1859999999994031</c:v>
                </c:pt>
                <c:pt idx="4093">
                  <c:v>8.1879999999994038</c:v>
                </c:pt>
                <c:pt idx="4094">
                  <c:v>8.1899999999994044</c:v>
                </c:pt>
                <c:pt idx="4095">
                  <c:v>8.1919999999994051</c:v>
                </c:pt>
                <c:pt idx="4096">
                  <c:v>8.1939999999994058</c:v>
                </c:pt>
                <c:pt idx="4097">
                  <c:v>8.1959999999994064</c:v>
                </c:pt>
                <c:pt idx="4098">
                  <c:v>8.1979999999994071</c:v>
                </c:pt>
                <c:pt idx="4099">
                  <c:v>8.1999999999994078</c:v>
                </c:pt>
                <c:pt idx="4100">
                  <c:v>8.2019999999994084</c:v>
                </c:pt>
                <c:pt idx="4101">
                  <c:v>8.2039999999994091</c:v>
                </c:pt>
                <c:pt idx="4102">
                  <c:v>8.2059999999994098</c:v>
                </c:pt>
                <c:pt idx="4103">
                  <c:v>8.2079999999994104</c:v>
                </c:pt>
                <c:pt idx="4104">
                  <c:v>8.2099999999994111</c:v>
                </c:pt>
                <c:pt idx="4105">
                  <c:v>8.2119999999994118</c:v>
                </c:pt>
                <c:pt idx="4106">
                  <c:v>8.2139999999994124</c:v>
                </c:pt>
                <c:pt idx="4107">
                  <c:v>8.2159999999994131</c:v>
                </c:pt>
                <c:pt idx="4108">
                  <c:v>8.2179999999994138</c:v>
                </c:pt>
                <c:pt idx="4109">
                  <c:v>8.2199999999994144</c:v>
                </c:pt>
                <c:pt idx="4110">
                  <c:v>8.2219999999994151</c:v>
                </c:pt>
                <c:pt idx="4111">
                  <c:v>8.2239999999994158</c:v>
                </c:pt>
                <c:pt idx="4112">
                  <c:v>8.2259999999994164</c:v>
                </c:pt>
                <c:pt idx="4113">
                  <c:v>8.2279999999994171</c:v>
                </c:pt>
                <c:pt idx="4114">
                  <c:v>8.2299999999994178</c:v>
                </c:pt>
                <c:pt idx="4115">
                  <c:v>8.2319999999994184</c:v>
                </c:pt>
                <c:pt idx="4116">
                  <c:v>8.2339999999994191</c:v>
                </c:pt>
                <c:pt idx="4117">
                  <c:v>8.2359999999994198</c:v>
                </c:pt>
                <c:pt idx="4118">
                  <c:v>8.2379999999994205</c:v>
                </c:pt>
                <c:pt idx="4119">
                  <c:v>8.2399999999994211</c:v>
                </c:pt>
                <c:pt idx="4120">
                  <c:v>8.2419999999994218</c:v>
                </c:pt>
                <c:pt idx="4121">
                  <c:v>8.2439999999994225</c:v>
                </c:pt>
                <c:pt idx="4122">
                  <c:v>8.2459999999994231</c:v>
                </c:pt>
                <c:pt idx="4123">
                  <c:v>8.2479999999994238</c:v>
                </c:pt>
                <c:pt idx="4124">
                  <c:v>8.2499999999994245</c:v>
                </c:pt>
                <c:pt idx="4125">
                  <c:v>8.2519999999994251</c:v>
                </c:pt>
                <c:pt idx="4126">
                  <c:v>8.2539999999994258</c:v>
                </c:pt>
                <c:pt idx="4127">
                  <c:v>8.2559999999994265</c:v>
                </c:pt>
                <c:pt idx="4128">
                  <c:v>8.2579999999994271</c:v>
                </c:pt>
                <c:pt idx="4129">
                  <c:v>8.2599999999994278</c:v>
                </c:pt>
                <c:pt idx="4130">
                  <c:v>8.2619999999994285</c:v>
                </c:pt>
                <c:pt idx="4131">
                  <c:v>8.2639999999994291</c:v>
                </c:pt>
                <c:pt idx="4132">
                  <c:v>8.2659999999994298</c:v>
                </c:pt>
                <c:pt idx="4133">
                  <c:v>8.2679999999994305</c:v>
                </c:pt>
                <c:pt idx="4134">
                  <c:v>8.2699999999994311</c:v>
                </c:pt>
                <c:pt idx="4135">
                  <c:v>8.2719999999994318</c:v>
                </c:pt>
                <c:pt idx="4136">
                  <c:v>8.2739999999994325</c:v>
                </c:pt>
                <c:pt idx="4137">
                  <c:v>8.2759999999994331</c:v>
                </c:pt>
                <c:pt idx="4138">
                  <c:v>8.2779999999994338</c:v>
                </c:pt>
                <c:pt idx="4139">
                  <c:v>8.2799999999994345</c:v>
                </c:pt>
                <c:pt idx="4140">
                  <c:v>8.2819999999994351</c:v>
                </c:pt>
                <c:pt idx="4141">
                  <c:v>8.2839999999994358</c:v>
                </c:pt>
                <c:pt idx="4142">
                  <c:v>8.2859999999994365</c:v>
                </c:pt>
                <c:pt idx="4143">
                  <c:v>8.2879999999994372</c:v>
                </c:pt>
                <c:pt idx="4144">
                  <c:v>8.2899999999994378</c:v>
                </c:pt>
                <c:pt idx="4145">
                  <c:v>8.2919999999994385</c:v>
                </c:pt>
                <c:pt idx="4146">
                  <c:v>8.2939999999994392</c:v>
                </c:pt>
                <c:pt idx="4147">
                  <c:v>8.2959999999994398</c:v>
                </c:pt>
                <c:pt idx="4148">
                  <c:v>8.2979999999994405</c:v>
                </c:pt>
                <c:pt idx="4149">
                  <c:v>8.2999999999994412</c:v>
                </c:pt>
                <c:pt idx="4150">
                  <c:v>8.3019999999994418</c:v>
                </c:pt>
                <c:pt idx="4151">
                  <c:v>8.3039999999994425</c:v>
                </c:pt>
                <c:pt idx="4152">
                  <c:v>8.3059999999994432</c:v>
                </c:pt>
                <c:pt idx="4153">
                  <c:v>8.3079999999994438</c:v>
                </c:pt>
                <c:pt idx="4154">
                  <c:v>8.3099999999994445</c:v>
                </c:pt>
                <c:pt idx="4155">
                  <c:v>8.3119999999994452</c:v>
                </c:pt>
                <c:pt idx="4156">
                  <c:v>8.3139999999994458</c:v>
                </c:pt>
                <c:pt idx="4157">
                  <c:v>8.3159999999994465</c:v>
                </c:pt>
                <c:pt idx="4158">
                  <c:v>8.3179999999994472</c:v>
                </c:pt>
                <c:pt idx="4159">
                  <c:v>8.3199999999994478</c:v>
                </c:pt>
                <c:pt idx="4160">
                  <c:v>8.3219999999994485</c:v>
                </c:pt>
                <c:pt idx="4161">
                  <c:v>8.3239999999994492</c:v>
                </c:pt>
                <c:pt idx="4162">
                  <c:v>8.3259999999994498</c:v>
                </c:pt>
                <c:pt idx="4163">
                  <c:v>8.3279999999994505</c:v>
                </c:pt>
                <c:pt idx="4164">
                  <c:v>8.3299999999994512</c:v>
                </c:pt>
                <c:pt idx="4165">
                  <c:v>8.3319999999994518</c:v>
                </c:pt>
                <c:pt idx="4166">
                  <c:v>8.3339999999994525</c:v>
                </c:pt>
                <c:pt idx="4167">
                  <c:v>8.3359999999994532</c:v>
                </c:pt>
                <c:pt idx="4168">
                  <c:v>8.3379999999994538</c:v>
                </c:pt>
                <c:pt idx="4169">
                  <c:v>8.3399999999994545</c:v>
                </c:pt>
                <c:pt idx="4170">
                  <c:v>8.3419999999994552</c:v>
                </c:pt>
                <c:pt idx="4171">
                  <c:v>8.3439999999994559</c:v>
                </c:pt>
                <c:pt idx="4172">
                  <c:v>8.3459999999994565</c:v>
                </c:pt>
                <c:pt idx="4173">
                  <c:v>8.3479999999994572</c:v>
                </c:pt>
                <c:pt idx="4174">
                  <c:v>8.3499999999994579</c:v>
                </c:pt>
                <c:pt idx="4175">
                  <c:v>8.3519999999994585</c:v>
                </c:pt>
                <c:pt idx="4176">
                  <c:v>8.3539999999994592</c:v>
                </c:pt>
                <c:pt idx="4177">
                  <c:v>8.3559999999994599</c:v>
                </c:pt>
                <c:pt idx="4178">
                  <c:v>8.3579999999994605</c:v>
                </c:pt>
                <c:pt idx="4179">
                  <c:v>8.3599999999994612</c:v>
                </c:pt>
                <c:pt idx="4180">
                  <c:v>8.3619999999994619</c:v>
                </c:pt>
                <c:pt idx="4181">
                  <c:v>8.3639999999994625</c:v>
                </c:pt>
                <c:pt idx="4182">
                  <c:v>8.3659999999994632</c:v>
                </c:pt>
                <c:pt idx="4183">
                  <c:v>8.3679999999994639</c:v>
                </c:pt>
                <c:pt idx="4184">
                  <c:v>8.3699999999994645</c:v>
                </c:pt>
                <c:pt idx="4185">
                  <c:v>8.3719999999994652</c:v>
                </c:pt>
                <c:pt idx="4186">
                  <c:v>8.3739999999994659</c:v>
                </c:pt>
                <c:pt idx="4187">
                  <c:v>8.3759999999994665</c:v>
                </c:pt>
                <c:pt idx="4188">
                  <c:v>8.3779999999994672</c:v>
                </c:pt>
                <c:pt idx="4189">
                  <c:v>8.3799999999994679</c:v>
                </c:pt>
                <c:pt idx="4190">
                  <c:v>8.3819999999994685</c:v>
                </c:pt>
                <c:pt idx="4191">
                  <c:v>8.3839999999994692</c:v>
                </c:pt>
                <c:pt idx="4192">
                  <c:v>8.3859999999994699</c:v>
                </c:pt>
                <c:pt idx="4193">
                  <c:v>8.3879999999994705</c:v>
                </c:pt>
                <c:pt idx="4194">
                  <c:v>8.3899999999994712</c:v>
                </c:pt>
                <c:pt idx="4195">
                  <c:v>8.3919999999994719</c:v>
                </c:pt>
                <c:pt idx="4196">
                  <c:v>8.3939999999994725</c:v>
                </c:pt>
                <c:pt idx="4197">
                  <c:v>8.3959999999994732</c:v>
                </c:pt>
                <c:pt idx="4198">
                  <c:v>8.3979999999994739</c:v>
                </c:pt>
                <c:pt idx="4199">
                  <c:v>8.3999999999994746</c:v>
                </c:pt>
                <c:pt idx="4200">
                  <c:v>8.4019999999994752</c:v>
                </c:pt>
                <c:pt idx="4201">
                  <c:v>8.4039999999994759</c:v>
                </c:pt>
                <c:pt idx="4202">
                  <c:v>8.4059999999994766</c:v>
                </c:pt>
                <c:pt idx="4203">
                  <c:v>8.4079999999994772</c:v>
                </c:pt>
                <c:pt idx="4204">
                  <c:v>8.4099999999994779</c:v>
                </c:pt>
                <c:pt idx="4205">
                  <c:v>8.4119999999994786</c:v>
                </c:pt>
                <c:pt idx="4206">
                  <c:v>8.4139999999994792</c:v>
                </c:pt>
                <c:pt idx="4207">
                  <c:v>8.4159999999994799</c:v>
                </c:pt>
                <c:pt idx="4208">
                  <c:v>8.4179999999994806</c:v>
                </c:pt>
                <c:pt idx="4209">
                  <c:v>8.4199999999994812</c:v>
                </c:pt>
                <c:pt idx="4210">
                  <c:v>8.4219999999994819</c:v>
                </c:pt>
                <c:pt idx="4211">
                  <c:v>8.4239999999994826</c:v>
                </c:pt>
                <c:pt idx="4212">
                  <c:v>8.4259999999994832</c:v>
                </c:pt>
                <c:pt idx="4213">
                  <c:v>8.4279999999994839</c:v>
                </c:pt>
                <c:pt idx="4214">
                  <c:v>8.4299999999994846</c:v>
                </c:pt>
                <c:pt idx="4215">
                  <c:v>8.4319999999994852</c:v>
                </c:pt>
                <c:pt idx="4216">
                  <c:v>8.4339999999994859</c:v>
                </c:pt>
                <c:pt idx="4217">
                  <c:v>8.4359999999994866</c:v>
                </c:pt>
                <c:pt idx="4218">
                  <c:v>8.4379999999994872</c:v>
                </c:pt>
                <c:pt idx="4219">
                  <c:v>8.4399999999994879</c:v>
                </c:pt>
                <c:pt idx="4220">
                  <c:v>8.4419999999994886</c:v>
                </c:pt>
                <c:pt idx="4221">
                  <c:v>8.4439999999994892</c:v>
                </c:pt>
                <c:pt idx="4222">
                  <c:v>8.4459999999994899</c:v>
                </c:pt>
                <c:pt idx="4223">
                  <c:v>8.4479999999994906</c:v>
                </c:pt>
                <c:pt idx="4224">
                  <c:v>8.4499999999994913</c:v>
                </c:pt>
                <c:pt idx="4225">
                  <c:v>8.4519999999994919</c:v>
                </c:pt>
                <c:pt idx="4226">
                  <c:v>8.4539999999994926</c:v>
                </c:pt>
                <c:pt idx="4227">
                  <c:v>8.4559999999994933</c:v>
                </c:pt>
                <c:pt idx="4228">
                  <c:v>8.4579999999994939</c:v>
                </c:pt>
                <c:pt idx="4229">
                  <c:v>8.4599999999994946</c:v>
                </c:pt>
                <c:pt idx="4230">
                  <c:v>8.4619999999994953</c:v>
                </c:pt>
                <c:pt idx="4231">
                  <c:v>8.4639999999994959</c:v>
                </c:pt>
                <c:pt idx="4232">
                  <c:v>8.4659999999994966</c:v>
                </c:pt>
                <c:pt idx="4233">
                  <c:v>8.4679999999994973</c:v>
                </c:pt>
                <c:pt idx="4234">
                  <c:v>8.4699999999994979</c:v>
                </c:pt>
                <c:pt idx="4235">
                  <c:v>8.4719999999994986</c:v>
                </c:pt>
                <c:pt idx="4236">
                  <c:v>8.4739999999994993</c:v>
                </c:pt>
                <c:pt idx="4237">
                  <c:v>8.4759999999994999</c:v>
                </c:pt>
                <c:pt idx="4238">
                  <c:v>8.4779999999995006</c:v>
                </c:pt>
                <c:pt idx="4239">
                  <c:v>8.4799999999995013</c:v>
                </c:pt>
                <c:pt idx="4240">
                  <c:v>8.4819999999995019</c:v>
                </c:pt>
                <c:pt idx="4241">
                  <c:v>8.4839999999995026</c:v>
                </c:pt>
                <c:pt idx="4242">
                  <c:v>8.4859999999995033</c:v>
                </c:pt>
                <c:pt idx="4243">
                  <c:v>8.4879999999995039</c:v>
                </c:pt>
                <c:pt idx="4244">
                  <c:v>8.4899999999995046</c:v>
                </c:pt>
                <c:pt idx="4245">
                  <c:v>8.4919999999995053</c:v>
                </c:pt>
                <c:pt idx="4246">
                  <c:v>8.4939999999995059</c:v>
                </c:pt>
                <c:pt idx="4247">
                  <c:v>8.4959999999995066</c:v>
                </c:pt>
                <c:pt idx="4248">
                  <c:v>8.4979999999995073</c:v>
                </c:pt>
                <c:pt idx="4249">
                  <c:v>8.4999999999995079</c:v>
                </c:pt>
                <c:pt idx="4250">
                  <c:v>8.5019999999995086</c:v>
                </c:pt>
                <c:pt idx="4251">
                  <c:v>8.5039999999995093</c:v>
                </c:pt>
                <c:pt idx="4252">
                  <c:v>8.50599999999951</c:v>
                </c:pt>
                <c:pt idx="4253">
                  <c:v>8.5079999999995106</c:v>
                </c:pt>
                <c:pt idx="4254">
                  <c:v>8.5099999999995113</c:v>
                </c:pt>
                <c:pt idx="4255">
                  <c:v>8.511999999999512</c:v>
                </c:pt>
                <c:pt idx="4256">
                  <c:v>8.5139999999995126</c:v>
                </c:pt>
                <c:pt idx="4257">
                  <c:v>8.5159999999995133</c:v>
                </c:pt>
                <c:pt idx="4258">
                  <c:v>8.517999999999514</c:v>
                </c:pt>
                <c:pt idx="4259">
                  <c:v>8.5199999999995146</c:v>
                </c:pt>
                <c:pt idx="4260">
                  <c:v>8.5219999999995153</c:v>
                </c:pt>
                <c:pt idx="4261">
                  <c:v>8.523999999999516</c:v>
                </c:pt>
                <c:pt idx="4262">
                  <c:v>8.5259999999995166</c:v>
                </c:pt>
                <c:pt idx="4263">
                  <c:v>8.5279999999995173</c:v>
                </c:pt>
                <c:pt idx="4264">
                  <c:v>8.529999999999518</c:v>
                </c:pt>
                <c:pt idx="4265">
                  <c:v>8.5319999999995186</c:v>
                </c:pt>
                <c:pt idx="4266">
                  <c:v>8.5339999999995193</c:v>
                </c:pt>
                <c:pt idx="4267">
                  <c:v>8.53599999999952</c:v>
                </c:pt>
                <c:pt idx="4268">
                  <c:v>8.5379999999995206</c:v>
                </c:pt>
                <c:pt idx="4269">
                  <c:v>8.5399999999995213</c:v>
                </c:pt>
                <c:pt idx="4270">
                  <c:v>8.541999999999522</c:v>
                </c:pt>
                <c:pt idx="4271">
                  <c:v>8.5439999999995226</c:v>
                </c:pt>
                <c:pt idx="4272">
                  <c:v>8.5459999999995233</c:v>
                </c:pt>
                <c:pt idx="4273">
                  <c:v>8.547999999999524</c:v>
                </c:pt>
                <c:pt idx="4274">
                  <c:v>8.5499999999995246</c:v>
                </c:pt>
                <c:pt idx="4275">
                  <c:v>8.5519999999995253</c:v>
                </c:pt>
                <c:pt idx="4276">
                  <c:v>8.553999999999526</c:v>
                </c:pt>
                <c:pt idx="4277">
                  <c:v>8.5559999999995267</c:v>
                </c:pt>
                <c:pt idx="4278">
                  <c:v>8.5579999999995273</c:v>
                </c:pt>
                <c:pt idx="4279">
                  <c:v>8.559999999999528</c:v>
                </c:pt>
                <c:pt idx="4280">
                  <c:v>8.5619999999995287</c:v>
                </c:pt>
                <c:pt idx="4281">
                  <c:v>8.5639999999995293</c:v>
                </c:pt>
                <c:pt idx="4282">
                  <c:v>8.56599999999953</c:v>
                </c:pt>
                <c:pt idx="4283">
                  <c:v>8.5679999999995307</c:v>
                </c:pt>
                <c:pt idx="4284">
                  <c:v>8.5699999999995313</c:v>
                </c:pt>
                <c:pt idx="4285">
                  <c:v>8.571999999999532</c:v>
                </c:pt>
                <c:pt idx="4286">
                  <c:v>8.5739999999995327</c:v>
                </c:pt>
                <c:pt idx="4287">
                  <c:v>8.5759999999995333</c:v>
                </c:pt>
                <c:pt idx="4288">
                  <c:v>8.577999999999534</c:v>
                </c:pt>
                <c:pt idx="4289">
                  <c:v>8.5799999999995347</c:v>
                </c:pt>
                <c:pt idx="4290">
                  <c:v>8.5819999999995353</c:v>
                </c:pt>
                <c:pt idx="4291">
                  <c:v>8.583999999999536</c:v>
                </c:pt>
                <c:pt idx="4292">
                  <c:v>8.5859999999995367</c:v>
                </c:pt>
                <c:pt idx="4293">
                  <c:v>8.5879999999995373</c:v>
                </c:pt>
                <c:pt idx="4294">
                  <c:v>8.589999999999538</c:v>
                </c:pt>
                <c:pt idx="4295">
                  <c:v>8.5919999999995387</c:v>
                </c:pt>
                <c:pt idx="4296">
                  <c:v>8.5939999999995393</c:v>
                </c:pt>
                <c:pt idx="4297">
                  <c:v>8.59599999999954</c:v>
                </c:pt>
                <c:pt idx="4298">
                  <c:v>8.5979999999995407</c:v>
                </c:pt>
                <c:pt idx="4299">
                  <c:v>8.5999999999995413</c:v>
                </c:pt>
                <c:pt idx="4300">
                  <c:v>8.601999999999542</c:v>
                </c:pt>
                <c:pt idx="4301">
                  <c:v>8.6039999999995427</c:v>
                </c:pt>
                <c:pt idx="4302">
                  <c:v>8.6059999999995433</c:v>
                </c:pt>
                <c:pt idx="4303">
                  <c:v>8.607999999999544</c:v>
                </c:pt>
                <c:pt idx="4304">
                  <c:v>8.6099999999995447</c:v>
                </c:pt>
                <c:pt idx="4305">
                  <c:v>8.6119999999995454</c:v>
                </c:pt>
                <c:pt idx="4306">
                  <c:v>8.613999999999546</c:v>
                </c:pt>
                <c:pt idx="4307">
                  <c:v>8.6159999999995467</c:v>
                </c:pt>
                <c:pt idx="4308">
                  <c:v>8.6179999999995474</c:v>
                </c:pt>
                <c:pt idx="4309">
                  <c:v>8.619999999999548</c:v>
                </c:pt>
                <c:pt idx="4310">
                  <c:v>8.6219999999995487</c:v>
                </c:pt>
                <c:pt idx="4311">
                  <c:v>8.6239999999995494</c:v>
                </c:pt>
                <c:pt idx="4312">
                  <c:v>8.62599999999955</c:v>
                </c:pt>
                <c:pt idx="4313">
                  <c:v>8.6279999999995507</c:v>
                </c:pt>
                <c:pt idx="4314">
                  <c:v>8.6299999999995514</c:v>
                </c:pt>
                <c:pt idx="4315">
                  <c:v>8.631999999999552</c:v>
                </c:pt>
                <c:pt idx="4316">
                  <c:v>8.6339999999995527</c:v>
                </c:pt>
                <c:pt idx="4317">
                  <c:v>8.6359999999995534</c:v>
                </c:pt>
                <c:pt idx="4318">
                  <c:v>8.637999999999554</c:v>
                </c:pt>
                <c:pt idx="4319">
                  <c:v>8.6399999999995547</c:v>
                </c:pt>
                <c:pt idx="4320">
                  <c:v>8.6419999999995554</c:v>
                </c:pt>
                <c:pt idx="4321">
                  <c:v>8.643999999999556</c:v>
                </c:pt>
                <c:pt idx="4322">
                  <c:v>8.6459999999995567</c:v>
                </c:pt>
                <c:pt idx="4323">
                  <c:v>8.6479999999995574</c:v>
                </c:pt>
                <c:pt idx="4324">
                  <c:v>8.649999999999558</c:v>
                </c:pt>
                <c:pt idx="4325">
                  <c:v>8.6519999999995587</c:v>
                </c:pt>
                <c:pt idx="4326">
                  <c:v>8.6539999999995594</c:v>
                </c:pt>
                <c:pt idx="4327">
                  <c:v>8.65599999999956</c:v>
                </c:pt>
                <c:pt idx="4328">
                  <c:v>8.6579999999995607</c:v>
                </c:pt>
                <c:pt idx="4329">
                  <c:v>8.6599999999995614</c:v>
                </c:pt>
                <c:pt idx="4330">
                  <c:v>8.661999999999562</c:v>
                </c:pt>
                <c:pt idx="4331">
                  <c:v>8.6639999999995627</c:v>
                </c:pt>
                <c:pt idx="4332">
                  <c:v>8.6659999999995634</c:v>
                </c:pt>
                <c:pt idx="4333">
                  <c:v>8.6679999999995641</c:v>
                </c:pt>
                <c:pt idx="4334">
                  <c:v>8.6699999999995647</c:v>
                </c:pt>
                <c:pt idx="4335">
                  <c:v>8.6719999999995654</c:v>
                </c:pt>
                <c:pt idx="4336">
                  <c:v>8.6739999999995661</c:v>
                </c:pt>
                <c:pt idx="4337">
                  <c:v>8.6759999999995667</c:v>
                </c:pt>
                <c:pt idx="4338">
                  <c:v>8.6779999999995674</c:v>
                </c:pt>
                <c:pt idx="4339">
                  <c:v>8.6799999999995681</c:v>
                </c:pt>
                <c:pt idx="4340">
                  <c:v>8.6819999999995687</c:v>
                </c:pt>
                <c:pt idx="4341">
                  <c:v>8.6839999999995694</c:v>
                </c:pt>
                <c:pt idx="4342">
                  <c:v>8.6859999999995701</c:v>
                </c:pt>
                <c:pt idx="4343">
                  <c:v>8.6879999999995707</c:v>
                </c:pt>
                <c:pt idx="4344">
                  <c:v>8.6899999999995714</c:v>
                </c:pt>
                <c:pt idx="4345">
                  <c:v>8.6919999999995721</c:v>
                </c:pt>
                <c:pt idx="4346">
                  <c:v>8.6939999999995727</c:v>
                </c:pt>
                <c:pt idx="4347">
                  <c:v>8.6959999999995734</c:v>
                </c:pt>
                <c:pt idx="4348">
                  <c:v>8.6979999999995741</c:v>
                </c:pt>
                <c:pt idx="4349">
                  <c:v>8.6999999999995747</c:v>
                </c:pt>
                <c:pt idx="4350">
                  <c:v>8.7019999999995754</c:v>
                </c:pt>
                <c:pt idx="4351">
                  <c:v>8.7039999999995761</c:v>
                </c:pt>
                <c:pt idx="4352">
                  <c:v>8.7059999999995767</c:v>
                </c:pt>
                <c:pt idx="4353">
                  <c:v>8.7079999999995774</c:v>
                </c:pt>
                <c:pt idx="4354">
                  <c:v>8.7099999999995781</c:v>
                </c:pt>
                <c:pt idx="4355">
                  <c:v>8.7119999999995787</c:v>
                </c:pt>
                <c:pt idx="4356">
                  <c:v>8.7139999999995794</c:v>
                </c:pt>
                <c:pt idx="4357">
                  <c:v>8.7159999999995801</c:v>
                </c:pt>
                <c:pt idx="4358">
                  <c:v>8.7179999999995808</c:v>
                </c:pt>
                <c:pt idx="4359">
                  <c:v>8.7199999999995814</c:v>
                </c:pt>
                <c:pt idx="4360">
                  <c:v>8.7219999999995821</c:v>
                </c:pt>
                <c:pt idx="4361">
                  <c:v>8.7239999999995828</c:v>
                </c:pt>
                <c:pt idx="4362">
                  <c:v>8.7259999999995834</c:v>
                </c:pt>
                <c:pt idx="4363">
                  <c:v>8.7279999999995841</c:v>
                </c:pt>
                <c:pt idx="4364">
                  <c:v>8.7299999999995848</c:v>
                </c:pt>
                <c:pt idx="4365">
                  <c:v>8.7319999999995854</c:v>
                </c:pt>
                <c:pt idx="4366">
                  <c:v>8.7339999999995861</c:v>
                </c:pt>
                <c:pt idx="4367">
                  <c:v>8.7359999999995868</c:v>
                </c:pt>
                <c:pt idx="4368">
                  <c:v>8.7379999999995874</c:v>
                </c:pt>
                <c:pt idx="4369">
                  <c:v>8.7399999999995881</c:v>
                </c:pt>
                <c:pt idx="4370">
                  <c:v>8.7419999999995888</c:v>
                </c:pt>
                <c:pt idx="4371">
                  <c:v>8.7439999999995894</c:v>
                </c:pt>
                <c:pt idx="4372">
                  <c:v>8.7459999999995901</c:v>
                </c:pt>
                <c:pt idx="4373">
                  <c:v>8.7479999999995908</c:v>
                </c:pt>
                <c:pt idx="4374">
                  <c:v>8.7499999999995914</c:v>
                </c:pt>
                <c:pt idx="4375">
                  <c:v>8.7519999999995921</c:v>
                </c:pt>
                <c:pt idx="4376">
                  <c:v>8.7539999999995928</c:v>
                </c:pt>
                <c:pt idx="4377">
                  <c:v>8.7559999999995934</c:v>
                </c:pt>
                <c:pt idx="4378">
                  <c:v>8.7579999999995941</c:v>
                </c:pt>
                <c:pt idx="4379">
                  <c:v>8.7599999999995948</c:v>
                </c:pt>
                <c:pt idx="4380">
                  <c:v>8.7619999999995954</c:v>
                </c:pt>
                <c:pt idx="4381">
                  <c:v>8.7639999999995961</c:v>
                </c:pt>
                <c:pt idx="4382">
                  <c:v>8.7659999999995968</c:v>
                </c:pt>
                <c:pt idx="4383">
                  <c:v>8.7679999999995974</c:v>
                </c:pt>
                <c:pt idx="4384">
                  <c:v>8.7699999999995981</c:v>
                </c:pt>
                <c:pt idx="4385">
                  <c:v>8.7719999999995988</c:v>
                </c:pt>
                <c:pt idx="4386">
                  <c:v>8.7739999999995995</c:v>
                </c:pt>
                <c:pt idx="4387">
                  <c:v>8.7759999999996001</c:v>
                </c:pt>
                <c:pt idx="4388">
                  <c:v>8.7779999999996008</c:v>
                </c:pt>
                <c:pt idx="4389">
                  <c:v>8.7799999999996015</c:v>
                </c:pt>
                <c:pt idx="4390">
                  <c:v>8.7819999999996021</c:v>
                </c:pt>
                <c:pt idx="4391">
                  <c:v>8.7839999999996028</c:v>
                </c:pt>
                <c:pt idx="4392">
                  <c:v>8.7859999999996035</c:v>
                </c:pt>
                <c:pt idx="4393">
                  <c:v>8.7879999999996041</c:v>
                </c:pt>
                <c:pt idx="4394">
                  <c:v>8.7899999999996048</c:v>
                </c:pt>
                <c:pt idx="4395">
                  <c:v>8.7919999999996055</c:v>
                </c:pt>
                <c:pt idx="4396">
                  <c:v>8.7939999999996061</c:v>
                </c:pt>
                <c:pt idx="4397">
                  <c:v>8.7959999999996068</c:v>
                </c:pt>
                <c:pt idx="4398">
                  <c:v>8.7979999999996075</c:v>
                </c:pt>
                <c:pt idx="4399">
                  <c:v>8.7999999999996081</c:v>
                </c:pt>
                <c:pt idx="4400">
                  <c:v>8.8019999999996088</c:v>
                </c:pt>
                <c:pt idx="4401">
                  <c:v>8.8039999999996095</c:v>
                </c:pt>
                <c:pt idx="4402">
                  <c:v>8.8059999999996101</c:v>
                </c:pt>
                <c:pt idx="4403">
                  <c:v>8.8079999999996108</c:v>
                </c:pt>
                <c:pt idx="4404">
                  <c:v>8.8099999999996115</c:v>
                </c:pt>
                <c:pt idx="4405">
                  <c:v>8.8119999999996121</c:v>
                </c:pt>
                <c:pt idx="4406">
                  <c:v>8.8139999999996128</c:v>
                </c:pt>
                <c:pt idx="4407">
                  <c:v>8.8159999999996135</c:v>
                </c:pt>
                <c:pt idx="4408">
                  <c:v>8.8179999999996141</c:v>
                </c:pt>
                <c:pt idx="4409">
                  <c:v>8.8199999999996148</c:v>
                </c:pt>
                <c:pt idx="4410">
                  <c:v>8.8219999999996155</c:v>
                </c:pt>
                <c:pt idx="4411">
                  <c:v>8.8239999999996162</c:v>
                </c:pt>
                <c:pt idx="4412">
                  <c:v>8.8259999999996168</c:v>
                </c:pt>
                <c:pt idx="4413">
                  <c:v>8.8279999999996175</c:v>
                </c:pt>
                <c:pt idx="4414">
                  <c:v>8.8299999999996182</c:v>
                </c:pt>
                <c:pt idx="4415">
                  <c:v>8.8319999999996188</c:v>
                </c:pt>
                <c:pt idx="4416">
                  <c:v>8.8339999999996195</c:v>
                </c:pt>
                <c:pt idx="4417">
                  <c:v>8.8359999999996202</c:v>
                </c:pt>
                <c:pt idx="4418">
                  <c:v>8.8379999999996208</c:v>
                </c:pt>
                <c:pt idx="4419">
                  <c:v>8.8399999999996215</c:v>
                </c:pt>
                <c:pt idx="4420">
                  <c:v>8.8419999999996222</c:v>
                </c:pt>
                <c:pt idx="4421">
                  <c:v>8.8439999999996228</c:v>
                </c:pt>
                <c:pt idx="4422">
                  <c:v>8.8459999999996235</c:v>
                </c:pt>
                <c:pt idx="4423">
                  <c:v>8.8479999999996242</c:v>
                </c:pt>
                <c:pt idx="4424">
                  <c:v>8.8499999999996248</c:v>
                </c:pt>
                <c:pt idx="4425">
                  <c:v>8.8519999999996255</c:v>
                </c:pt>
                <c:pt idx="4426">
                  <c:v>8.8539999999996262</c:v>
                </c:pt>
                <c:pt idx="4427">
                  <c:v>8.8559999999996268</c:v>
                </c:pt>
                <c:pt idx="4428">
                  <c:v>8.8579999999996275</c:v>
                </c:pt>
                <c:pt idx="4429">
                  <c:v>8.8599999999996282</c:v>
                </c:pt>
                <c:pt idx="4430">
                  <c:v>8.8619999999996288</c:v>
                </c:pt>
                <c:pt idx="4431">
                  <c:v>8.8639999999996295</c:v>
                </c:pt>
                <c:pt idx="4432">
                  <c:v>8.8659999999996302</c:v>
                </c:pt>
                <c:pt idx="4433">
                  <c:v>8.8679999999996308</c:v>
                </c:pt>
                <c:pt idx="4434">
                  <c:v>8.8699999999996315</c:v>
                </c:pt>
                <c:pt idx="4435">
                  <c:v>8.8719999999996322</c:v>
                </c:pt>
                <c:pt idx="4436">
                  <c:v>8.8739999999996328</c:v>
                </c:pt>
                <c:pt idx="4437">
                  <c:v>8.8759999999996335</c:v>
                </c:pt>
                <c:pt idx="4438">
                  <c:v>8.8779999999996342</c:v>
                </c:pt>
                <c:pt idx="4439">
                  <c:v>8.8799999999996349</c:v>
                </c:pt>
                <c:pt idx="4440">
                  <c:v>8.8819999999996355</c:v>
                </c:pt>
                <c:pt idx="4441">
                  <c:v>8.8839999999996362</c:v>
                </c:pt>
                <c:pt idx="4442">
                  <c:v>8.8859999999996369</c:v>
                </c:pt>
                <c:pt idx="4443">
                  <c:v>8.8879999999996375</c:v>
                </c:pt>
                <c:pt idx="4444">
                  <c:v>8.8899999999996382</c:v>
                </c:pt>
                <c:pt idx="4445">
                  <c:v>8.8919999999996389</c:v>
                </c:pt>
                <c:pt idx="4446">
                  <c:v>8.8939999999996395</c:v>
                </c:pt>
                <c:pt idx="4447">
                  <c:v>8.8959999999996402</c:v>
                </c:pt>
                <c:pt idx="4448">
                  <c:v>8.8979999999996409</c:v>
                </c:pt>
                <c:pt idx="4449">
                  <c:v>8.8999999999996415</c:v>
                </c:pt>
                <c:pt idx="4450">
                  <c:v>8.9019999999996422</c:v>
                </c:pt>
                <c:pt idx="4451">
                  <c:v>8.9039999999996429</c:v>
                </c:pt>
                <c:pt idx="4452">
                  <c:v>8.9059999999996435</c:v>
                </c:pt>
                <c:pt idx="4453">
                  <c:v>8.9079999999996442</c:v>
                </c:pt>
                <c:pt idx="4454">
                  <c:v>8.9099999999996449</c:v>
                </c:pt>
                <c:pt idx="4455">
                  <c:v>8.9119999999996455</c:v>
                </c:pt>
                <c:pt idx="4456">
                  <c:v>8.9139999999996462</c:v>
                </c:pt>
                <c:pt idx="4457">
                  <c:v>8.9159999999996469</c:v>
                </c:pt>
                <c:pt idx="4458">
                  <c:v>8.9179999999996475</c:v>
                </c:pt>
                <c:pt idx="4459">
                  <c:v>8.9199999999996482</c:v>
                </c:pt>
                <c:pt idx="4460">
                  <c:v>8.9219999999996489</c:v>
                </c:pt>
                <c:pt idx="4461">
                  <c:v>8.9239999999996495</c:v>
                </c:pt>
                <c:pt idx="4462">
                  <c:v>8.9259999999996502</c:v>
                </c:pt>
                <c:pt idx="4463">
                  <c:v>8.9279999999996509</c:v>
                </c:pt>
                <c:pt idx="4464">
                  <c:v>8.9299999999996515</c:v>
                </c:pt>
                <c:pt idx="4465">
                  <c:v>8.9319999999996522</c:v>
                </c:pt>
                <c:pt idx="4466">
                  <c:v>8.9339999999996529</c:v>
                </c:pt>
                <c:pt idx="4467">
                  <c:v>8.9359999999996536</c:v>
                </c:pt>
                <c:pt idx="4468">
                  <c:v>8.9379999999996542</c:v>
                </c:pt>
                <c:pt idx="4469">
                  <c:v>8.9399999999996549</c:v>
                </c:pt>
                <c:pt idx="4470">
                  <c:v>8.9419999999996556</c:v>
                </c:pt>
                <c:pt idx="4471">
                  <c:v>8.9439999999996562</c:v>
                </c:pt>
                <c:pt idx="4472">
                  <c:v>8.9459999999996569</c:v>
                </c:pt>
                <c:pt idx="4473">
                  <c:v>8.9479999999996576</c:v>
                </c:pt>
                <c:pt idx="4474">
                  <c:v>8.9499999999996582</c:v>
                </c:pt>
                <c:pt idx="4475">
                  <c:v>8.9519999999996589</c:v>
                </c:pt>
                <c:pt idx="4476">
                  <c:v>8.9539999999996596</c:v>
                </c:pt>
                <c:pt idx="4477">
                  <c:v>8.9559999999996602</c:v>
                </c:pt>
                <c:pt idx="4478">
                  <c:v>8.9579999999996609</c:v>
                </c:pt>
                <c:pt idx="4479">
                  <c:v>8.9599999999996616</c:v>
                </c:pt>
                <c:pt idx="4480">
                  <c:v>8.9619999999996622</c:v>
                </c:pt>
                <c:pt idx="4481">
                  <c:v>8.9639999999996629</c:v>
                </c:pt>
                <c:pt idx="4482">
                  <c:v>8.9659999999996636</c:v>
                </c:pt>
                <c:pt idx="4483">
                  <c:v>8.9679999999996642</c:v>
                </c:pt>
                <c:pt idx="4484">
                  <c:v>8.9699999999996649</c:v>
                </c:pt>
                <c:pt idx="4485">
                  <c:v>8.9719999999996656</c:v>
                </c:pt>
                <c:pt idx="4486">
                  <c:v>8.9739999999996662</c:v>
                </c:pt>
                <c:pt idx="4487">
                  <c:v>8.9759999999996669</c:v>
                </c:pt>
                <c:pt idx="4488">
                  <c:v>8.9779999999996676</c:v>
                </c:pt>
                <c:pt idx="4489">
                  <c:v>8.9799999999996682</c:v>
                </c:pt>
                <c:pt idx="4490">
                  <c:v>8.9819999999996689</c:v>
                </c:pt>
                <c:pt idx="4491">
                  <c:v>8.9839999999996696</c:v>
                </c:pt>
                <c:pt idx="4492">
                  <c:v>8.9859999999996703</c:v>
                </c:pt>
                <c:pt idx="4493">
                  <c:v>8.9879999999996709</c:v>
                </c:pt>
                <c:pt idx="4494">
                  <c:v>8.9899999999996716</c:v>
                </c:pt>
                <c:pt idx="4495">
                  <c:v>8.9919999999996723</c:v>
                </c:pt>
                <c:pt idx="4496">
                  <c:v>8.9939999999996729</c:v>
                </c:pt>
                <c:pt idx="4497">
                  <c:v>8.9959999999996736</c:v>
                </c:pt>
                <c:pt idx="4498">
                  <c:v>8.9979999999996743</c:v>
                </c:pt>
                <c:pt idx="4499">
                  <c:v>8.9999999999996749</c:v>
                </c:pt>
                <c:pt idx="4500">
                  <c:v>9.0019999999996756</c:v>
                </c:pt>
                <c:pt idx="4501">
                  <c:v>9.0039999999996763</c:v>
                </c:pt>
                <c:pt idx="4502">
                  <c:v>9.0059999999996769</c:v>
                </c:pt>
                <c:pt idx="4503">
                  <c:v>9.0079999999996776</c:v>
                </c:pt>
                <c:pt idx="4504">
                  <c:v>9.0099999999996783</c:v>
                </c:pt>
                <c:pt idx="4505">
                  <c:v>9.0119999999996789</c:v>
                </c:pt>
                <c:pt idx="4506">
                  <c:v>9.0139999999996796</c:v>
                </c:pt>
                <c:pt idx="4507">
                  <c:v>9.0159999999996803</c:v>
                </c:pt>
                <c:pt idx="4508">
                  <c:v>9.0179999999996809</c:v>
                </c:pt>
                <c:pt idx="4509">
                  <c:v>9.0199999999996816</c:v>
                </c:pt>
                <c:pt idx="4510">
                  <c:v>9.0219999999996823</c:v>
                </c:pt>
                <c:pt idx="4511">
                  <c:v>9.0239999999996829</c:v>
                </c:pt>
                <c:pt idx="4512">
                  <c:v>9.0259999999996836</c:v>
                </c:pt>
                <c:pt idx="4513">
                  <c:v>9.0279999999996843</c:v>
                </c:pt>
                <c:pt idx="4514">
                  <c:v>9.0299999999996849</c:v>
                </c:pt>
                <c:pt idx="4515">
                  <c:v>9.0319999999996856</c:v>
                </c:pt>
                <c:pt idx="4516">
                  <c:v>9.0339999999996863</c:v>
                </c:pt>
                <c:pt idx="4517">
                  <c:v>9.0359999999996869</c:v>
                </c:pt>
                <c:pt idx="4518">
                  <c:v>9.0379999999996876</c:v>
                </c:pt>
                <c:pt idx="4519">
                  <c:v>9.0399999999996883</c:v>
                </c:pt>
                <c:pt idx="4520">
                  <c:v>9.041999999999689</c:v>
                </c:pt>
                <c:pt idx="4521">
                  <c:v>9.0439999999996896</c:v>
                </c:pt>
                <c:pt idx="4522">
                  <c:v>9.0459999999996903</c:v>
                </c:pt>
                <c:pt idx="4523">
                  <c:v>9.047999999999691</c:v>
                </c:pt>
                <c:pt idx="4524">
                  <c:v>9.0499999999996916</c:v>
                </c:pt>
                <c:pt idx="4525">
                  <c:v>9.0519999999996923</c:v>
                </c:pt>
                <c:pt idx="4526">
                  <c:v>9.053999999999693</c:v>
                </c:pt>
                <c:pt idx="4527">
                  <c:v>9.0559999999996936</c:v>
                </c:pt>
                <c:pt idx="4528">
                  <c:v>9.0579999999996943</c:v>
                </c:pt>
                <c:pt idx="4529">
                  <c:v>9.059999999999695</c:v>
                </c:pt>
                <c:pt idx="4530">
                  <c:v>9.0619999999996956</c:v>
                </c:pt>
                <c:pt idx="4531">
                  <c:v>9.0639999999996963</c:v>
                </c:pt>
                <c:pt idx="4532">
                  <c:v>9.065999999999697</c:v>
                </c:pt>
                <c:pt idx="4533">
                  <c:v>9.0679999999996976</c:v>
                </c:pt>
                <c:pt idx="4534">
                  <c:v>9.0699999999996983</c:v>
                </c:pt>
                <c:pt idx="4535">
                  <c:v>9.071999999999699</c:v>
                </c:pt>
                <c:pt idx="4536">
                  <c:v>9.0739999999996996</c:v>
                </c:pt>
                <c:pt idx="4537">
                  <c:v>9.0759999999997003</c:v>
                </c:pt>
                <c:pt idx="4538">
                  <c:v>9.077999999999701</c:v>
                </c:pt>
                <c:pt idx="4539">
                  <c:v>9.0799999999997016</c:v>
                </c:pt>
                <c:pt idx="4540">
                  <c:v>9.0819999999997023</c:v>
                </c:pt>
                <c:pt idx="4541">
                  <c:v>9.083999999999703</c:v>
                </c:pt>
                <c:pt idx="4542">
                  <c:v>9.0859999999997036</c:v>
                </c:pt>
                <c:pt idx="4543">
                  <c:v>9.0879999999997043</c:v>
                </c:pt>
                <c:pt idx="4544">
                  <c:v>9.089999999999705</c:v>
                </c:pt>
                <c:pt idx="4545">
                  <c:v>9.0919999999997057</c:v>
                </c:pt>
                <c:pt idx="4546">
                  <c:v>9.0939999999997063</c:v>
                </c:pt>
                <c:pt idx="4547">
                  <c:v>9.095999999999707</c:v>
                </c:pt>
                <c:pt idx="4548">
                  <c:v>9.0979999999997077</c:v>
                </c:pt>
                <c:pt idx="4549">
                  <c:v>9.0999999999997083</c:v>
                </c:pt>
                <c:pt idx="4550">
                  <c:v>9.101999999999709</c:v>
                </c:pt>
                <c:pt idx="4551">
                  <c:v>9.1039999999997097</c:v>
                </c:pt>
                <c:pt idx="4552">
                  <c:v>9.1059999999997103</c:v>
                </c:pt>
                <c:pt idx="4553">
                  <c:v>9.107999999999711</c:v>
                </c:pt>
                <c:pt idx="4554">
                  <c:v>9.1099999999997117</c:v>
                </c:pt>
                <c:pt idx="4555">
                  <c:v>9.1119999999997123</c:v>
                </c:pt>
                <c:pt idx="4556">
                  <c:v>9.113999999999713</c:v>
                </c:pt>
                <c:pt idx="4557">
                  <c:v>9.1159999999997137</c:v>
                </c:pt>
                <c:pt idx="4558">
                  <c:v>9.1179999999997143</c:v>
                </c:pt>
                <c:pt idx="4559">
                  <c:v>9.119999999999715</c:v>
                </c:pt>
                <c:pt idx="4560">
                  <c:v>9.1219999999997157</c:v>
                </c:pt>
                <c:pt idx="4561">
                  <c:v>9.1239999999997163</c:v>
                </c:pt>
                <c:pt idx="4562">
                  <c:v>9.125999999999717</c:v>
                </c:pt>
                <c:pt idx="4563">
                  <c:v>9.1279999999997177</c:v>
                </c:pt>
                <c:pt idx="4564">
                  <c:v>9.1299999999997183</c:v>
                </c:pt>
                <c:pt idx="4565">
                  <c:v>9.131999999999719</c:v>
                </c:pt>
                <c:pt idx="4566">
                  <c:v>9.1339999999997197</c:v>
                </c:pt>
                <c:pt idx="4567">
                  <c:v>9.1359999999997203</c:v>
                </c:pt>
                <c:pt idx="4568">
                  <c:v>9.137999999999721</c:v>
                </c:pt>
                <c:pt idx="4569">
                  <c:v>9.1399999999997217</c:v>
                </c:pt>
                <c:pt idx="4570">
                  <c:v>9.1419999999997223</c:v>
                </c:pt>
                <c:pt idx="4571">
                  <c:v>9.143999999999723</c:v>
                </c:pt>
                <c:pt idx="4572">
                  <c:v>9.1459999999997237</c:v>
                </c:pt>
                <c:pt idx="4573">
                  <c:v>9.1479999999997244</c:v>
                </c:pt>
                <c:pt idx="4574">
                  <c:v>9.149999999999725</c:v>
                </c:pt>
                <c:pt idx="4575">
                  <c:v>9.1519999999997257</c:v>
                </c:pt>
                <c:pt idx="4576">
                  <c:v>9.1539999999997264</c:v>
                </c:pt>
                <c:pt idx="4577">
                  <c:v>9.155999999999727</c:v>
                </c:pt>
                <c:pt idx="4578">
                  <c:v>9.1579999999997277</c:v>
                </c:pt>
                <c:pt idx="4579">
                  <c:v>9.1599999999997284</c:v>
                </c:pt>
                <c:pt idx="4580">
                  <c:v>9.161999999999729</c:v>
                </c:pt>
                <c:pt idx="4581">
                  <c:v>9.1639999999997297</c:v>
                </c:pt>
                <c:pt idx="4582">
                  <c:v>9.1659999999997304</c:v>
                </c:pt>
                <c:pt idx="4583">
                  <c:v>9.167999999999731</c:v>
                </c:pt>
                <c:pt idx="4584">
                  <c:v>9.1699999999997317</c:v>
                </c:pt>
                <c:pt idx="4585">
                  <c:v>9.1719999999997324</c:v>
                </c:pt>
                <c:pt idx="4586">
                  <c:v>9.173999999999733</c:v>
                </c:pt>
                <c:pt idx="4587">
                  <c:v>9.1759999999997337</c:v>
                </c:pt>
                <c:pt idx="4588">
                  <c:v>9.1779999999997344</c:v>
                </c:pt>
                <c:pt idx="4589">
                  <c:v>9.179999999999735</c:v>
                </c:pt>
                <c:pt idx="4590">
                  <c:v>9.1819999999997357</c:v>
                </c:pt>
                <c:pt idx="4591">
                  <c:v>9.1839999999997364</c:v>
                </c:pt>
                <c:pt idx="4592">
                  <c:v>9.185999999999737</c:v>
                </c:pt>
                <c:pt idx="4593">
                  <c:v>9.1879999999997377</c:v>
                </c:pt>
                <c:pt idx="4594">
                  <c:v>9.1899999999997384</c:v>
                </c:pt>
                <c:pt idx="4595">
                  <c:v>9.191999999999739</c:v>
                </c:pt>
                <c:pt idx="4596">
                  <c:v>9.1939999999997397</c:v>
                </c:pt>
                <c:pt idx="4597">
                  <c:v>9.1959999999997404</c:v>
                </c:pt>
                <c:pt idx="4598">
                  <c:v>9.197999999999741</c:v>
                </c:pt>
                <c:pt idx="4599">
                  <c:v>9.1999999999997417</c:v>
                </c:pt>
                <c:pt idx="4600">
                  <c:v>9.2019999999997424</c:v>
                </c:pt>
                <c:pt idx="4601">
                  <c:v>9.2039999999997431</c:v>
                </c:pt>
                <c:pt idx="4602">
                  <c:v>9.2059999999997437</c:v>
                </c:pt>
                <c:pt idx="4603">
                  <c:v>9.2079999999997444</c:v>
                </c:pt>
                <c:pt idx="4604">
                  <c:v>9.2099999999997451</c:v>
                </c:pt>
                <c:pt idx="4605">
                  <c:v>9.2119999999997457</c:v>
                </c:pt>
                <c:pt idx="4606">
                  <c:v>9.2139999999997464</c:v>
                </c:pt>
                <c:pt idx="4607">
                  <c:v>9.2159999999997471</c:v>
                </c:pt>
                <c:pt idx="4608">
                  <c:v>9.2179999999997477</c:v>
                </c:pt>
                <c:pt idx="4609">
                  <c:v>9.2199999999997484</c:v>
                </c:pt>
                <c:pt idx="4610">
                  <c:v>9.2219999999997491</c:v>
                </c:pt>
                <c:pt idx="4611">
                  <c:v>9.2239999999997497</c:v>
                </c:pt>
                <c:pt idx="4612">
                  <c:v>9.2259999999997504</c:v>
                </c:pt>
                <c:pt idx="4613">
                  <c:v>9.2279999999997511</c:v>
                </c:pt>
                <c:pt idx="4614">
                  <c:v>9.2299999999997517</c:v>
                </c:pt>
                <c:pt idx="4615">
                  <c:v>9.2319999999997524</c:v>
                </c:pt>
                <c:pt idx="4616">
                  <c:v>9.2339999999997531</c:v>
                </c:pt>
                <c:pt idx="4617">
                  <c:v>9.2359999999997537</c:v>
                </c:pt>
                <c:pt idx="4618">
                  <c:v>9.2379999999997544</c:v>
                </c:pt>
                <c:pt idx="4619">
                  <c:v>9.2399999999997551</c:v>
                </c:pt>
                <c:pt idx="4620">
                  <c:v>9.2419999999997557</c:v>
                </c:pt>
                <c:pt idx="4621">
                  <c:v>9.2439999999997564</c:v>
                </c:pt>
                <c:pt idx="4622">
                  <c:v>9.2459999999997571</c:v>
                </c:pt>
                <c:pt idx="4623">
                  <c:v>9.2479999999997577</c:v>
                </c:pt>
                <c:pt idx="4624">
                  <c:v>9.2499999999997584</c:v>
                </c:pt>
                <c:pt idx="4625">
                  <c:v>9.2519999999997591</c:v>
                </c:pt>
                <c:pt idx="4626">
                  <c:v>9.2539999999997598</c:v>
                </c:pt>
                <c:pt idx="4627">
                  <c:v>9.2559999999997604</c:v>
                </c:pt>
                <c:pt idx="4628">
                  <c:v>9.2579999999997611</c:v>
                </c:pt>
                <c:pt idx="4629">
                  <c:v>9.2599999999997618</c:v>
                </c:pt>
                <c:pt idx="4630">
                  <c:v>9.2619999999997624</c:v>
                </c:pt>
                <c:pt idx="4631">
                  <c:v>9.2639999999997631</c:v>
                </c:pt>
                <c:pt idx="4632">
                  <c:v>9.2659999999997638</c:v>
                </c:pt>
                <c:pt idx="4633">
                  <c:v>9.2679999999997644</c:v>
                </c:pt>
                <c:pt idx="4634">
                  <c:v>9.2699999999997651</c:v>
                </c:pt>
                <c:pt idx="4635">
                  <c:v>9.2719999999997658</c:v>
                </c:pt>
                <c:pt idx="4636">
                  <c:v>9.2739999999997664</c:v>
                </c:pt>
                <c:pt idx="4637">
                  <c:v>9.2759999999997671</c:v>
                </c:pt>
                <c:pt idx="4638">
                  <c:v>9.2779999999997678</c:v>
                </c:pt>
                <c:pt idx="4639">
                  <c:v>9.2799999999997684</c:v>
                </c:pt>
                <c:pt idx="4640">
                  <c:v>9.2819999999997691</c:v>
                </c:pt>
                <c:pt idx="4641">
                  <c:v>9.2839999999997698</c:v>
                </c:pt>
                <c:pt idx="4642">
                  <c:v>9.2859999999997704</c:v>
                </c:pt>
                <c:pt idx="4643">
                  <c:v>9.2879999999997711</c:v>
                </c:pt>
                <c:pt idx="4644">
                  <c:v>9.2899999999997718</c:v>
                </c:pt>
                <c:pt idx="4645">
                  <c:v>9.2919999999997724</c:v>
                </c:pt>
                <c:pt idx="4646">
                  <c:v>9.2939999999997731</c:v>
                </c:pt>
                <c:pt idx="4647">
                  <c:v>9.2959999999997738</c:v>
                </c:pt>
                <c:pt idx="4648">
                  <c:v>9.2979999999997744</c:v>
                </c:pt>
                <c:pt idx="4649">
                  <c:v>9.2999999999997751</c:v>
                </c:pt>
                <c:pt idx="4650">
                  <c:v>9.3019999999997758</c:v>
                </c:pt>
                <c:pt idx="4651">
                  <c:v>9.3039999999997764</c:v>
                </c:pt>
                <c:pt idx="4652">
                  <c:v>9.3059999999997771</c:v>
                </c:pt>
                <c:pt idx="4653">
                  <c:v>9.3079999999997778</c:v>
                </c:pt>
                <c:pt idx="4654">
                  <c:v>9.3099999999997785</c:v>
                </c:pt>
                <c:pt idx="4655">
                  <c:v>9.3119999999997791</c:v>
                </c:pt>
                <c:pt idx="4656">
                  <c:v>9.3139999999997798</c:v>
                </c:pt>
                <c:pt idx="4657">
                  <c:v>9.3159999999997805</c:v>
                </c:pt>
                <c:pt idx="4658">
                  <c:v>9.3179999999997811</c:v>
                </c:pt>
                <c:pt idx="4659">
                  <c:v>9.3199999999997818</c:v>
                </c:pt>
                <c:pt idx="4660">
                  <c:v>9.3219999999997825</c:v>
                </c:pt>
                <c:pt idx="4661">
                  <c:v>9.3239999999997831</c:v>
                </c:pt>
                <c:pt idx="4662">
                  <c:v>9.3259999999997838</c:v>
                </c:pt>
                <c:pt idx="4663">
                  <c:v>9.3279999999997845</c:v>
                </c:pt>
                <c:pt idx="4664">
                  <c:v>9.3299999999997851</c:v>
                </c:pt>
                <c:pt idx="4665">
                  <c:v>9.3319999999997858</c:v>
                </c:pt>
                <c:pt idx="4666">
                  <c:v>9.3339999999997865</c:v>
                </c:pt>
                <c:pt idx="4667">
                  <c:v>9.3359999999997871</c:v>
                </c:pt>
                <c:pt idx="4668">
                  <c:v>9.3379999999997878</c:v>
                </c:pt>
                <c:pt idx="4669">
                  <c:v>9.3399999999997885</c:v>
                </c:pt>
                <c:pt idx="4670">
                  <c:v>9.3419999999997891</c:v>
                </c:pt>
                <c:pt idx="4671">
                  <c:v>9.3439999999997898</c:v>
                </c:pt>
                <c:pt idx="4672">
                  <c:v>9.3459999999997905</c:v>
                </c:pt>
                <c:pt idx="4673">
                  <c:v>9.3479999999997911</c:v>
                </c:pt>
                <c:pt idx="4674">
                  <c:v>9.3499999999997918</c:v>
                </c:pt>
                <c:pt idx="4675">
                  <c:v>9.3519999999997925</c:v>
                </c:pt>
                <c:pt idx="4676">
                  <c:v>9.3539999999997931</c:v>
                </c:pt>
                <c:pt idx="4677">
                  <c:v>9.3559999999997938</c:v>
                </c:pt>
                <c:pt idx="4678">
                  <c:v>9.3579999999997945</c:v>
                </c:pt>
                <c:pt idx="4679">
                  <c:v>9.3599999999997952</c:v>
                </c:pt>
                <c:pt idx="4680">
                  <c:v>9.3619999999997958</c:v>
                </c:pt>
                <c:pt idx="4681">
                  <c:v>9.3639999999997965</c:v>
                </c:pt>
                <c:pt idx="4682">
                  <c:v>9.3659999999997972</c:v>
                </c:pt>
                <c:pt idx="4683">
                  <c:v>9.3679999999997978</c:v>
                </c:pt>
                <c:pt idx="4684">
                  <c:v>9.3699999999997985</c:v>
                </c:pt>
                <c:pt idx="4685">
                  <c:v>9.3719999999997992</c:v>
                </c:pt>
                <c:pt idx="4686">
                  <c:v>9.3739999999997998</c:v>
                </c:pt>
                <c:pt idx="4687">
                  <c:v>9.3759999999998005</c:v>
                </c:pt>
                <c:pt idx="4688">
                  <c:v>9.3779999999998012</c:v>
                </c:pt>
                <c:pt idx="4689">
                  <c:v>9.3799999999998018</c:v>
                </c:pt>
                <c:pt idx="4690">
                  <c:v>9.3819999999998025</c:v>
                </c:pt>
                <c:pt idx="4691">
                  <c:v>9.3839999999998032</c:v>
                </c:pt>
                <c:pt idx="4692">
                  <c:v>9.3859999999998038</c:v>
                </c:pt>
                <c:pt idx="4693">
                  <c:v>9.3879999999998045</c:v>
                </c:pt>
                <c:pt idx="4694">
                  <c:v>9.3899999999998052</c:v>
                </c:pt>
                <c:pt idx="4695">
                  <c:v>9.3919999999998058</c:v>
                </c:pt>
                <c:pt idx="4696">
                  <c:v>9.3939999999998065</c:v>
                </c:pt>
                <c:pt idx="4697">
                  <c:v>9.3959999999998072</c:v>
                </c:pt>
                <c:pt idx="4698">
                  <c:v>9.3979999999998078</c:v>
                </c:pt>
                <c:pt idx="4699">
                  <c:v>9.3999999999998085</c:v>
                </c:pt>
                <c:pt idx="4700">
                  <c:v>9.4019999999998092</c:v>
                </c:pt>
                <c:pt idx="4701">
                  <c:v>9.4039999999998098</c:v>
                </c:pt>
                <c:pt idx="4702">
                  <c:v>9.4059999999998105</c:v>
                </c:pt>
                <c:pt idx="4703">
                  <c:v>9.4079999999998112</c:v>
                </c:pt>
                <c:pt idx="4704">
                  <c:v>9.4099999999998118</c:v>
                </c:pt>
                <c:pt idx="4705">
                  <c:v>9.4119999999998125</c:v>
                </c:pt>
                <c:pt idx="4706">
                  <c:v>9.4139999999998132</c:v>
                </c:pt>
                <c:pt idx="4707">
                  <c:v>9.4159999999998139</c:v>
                </c:pt>
                <c:pt idx="4708">
                  <c:v>9.4179999999998145</c:v>
                </c:pt>
                <c:pt idx="4709">
                  <c:v>9.4199999999998152</c:v>
                </c:pt>
                <c:pt idx="4710">
                  <c:v>9.4219999999998159</c:v>
                </c:pt>
                <c:pt idx="4711">
                  <c:v>9.4239999999998165</c:v>
                </c:pt>
                <c:pt idx="4712">
                  <c:v>9.4259999999998172</c:v>
                </c:pt>
                <c:pt idx="4713">
                  <c:v>9.4279999999998179</c:v>
                </c:pt>
                <c:pt idx="4714">
                  <c:v>9.4299999999998185</c:v>
                </c:pt>
                <c:pt idx="4715">
                  <c:v>9.4319999999998192</c:v>
                </c:pt>
                <c:pt idx="4716">
                  <c:v>9.4339999999998199</c:v>
                </c:pt>
                <c:pt idx="4717">
                  <c:v>9.4359999999998205</c:v>
                </c:pt>
                <c:pt idx="4718">
                  <c:v>9.4379999999998212</c:v>
                </c:pt>
                <c:pt idx="4719">
                  <c:v>9.4399999999998219</c:v>
                </c:pt>
                <c:pt idx="4720">
                  <c:v>9.4419999999998225</c:v>
                </c:pt>
                <c:pt idx="4721">
                  <c:v>9.4439999999998232</c:v>
                </c:pt>
                <c:pt idx="4722">
                  <c:v>9.4459999999998239</c:v>
                </c:pt>
                <c:pt idx="4723">
                  <c:v>9.4479999999998245</c:v>
                </c:pt>
                <c:pt idx="4724">
                  <c:v>9.4499999999998252</c:v>
                </c:pt>
                <c:pt idx="4725">
                  <c:v>9.4519999999998259</c:v>
                </c:pt>
                <c:pt idx="4726">
                  <c:v>9.4539999999998265</c:v>
                </c:pt>
                <c:pt idx="4727">
                  <c:v>9.4559999999998272</c:v>
                </c:pt>
                <c:pt idx="4728">
                  <c:v>9.4579999999998279</c:v>
                </c:pt>
                <c:pt idx="4729">
                  <c:v>9.4599999999998285</c:v>
                </c:pt>
                <c:pt idx="4730">
                  <c:v>9.4619999999998292</c:v>
                </c:pt>
                <c:pt idx="4731">
                  <c:v>9.4639999999998299</c:v>
                </c:pt>
                <c:pt idx="4732">
                  <c:v>9.4659999999998305</c:v>
                </c:pt>
                <c:pt idx="4733">
                  <c:v>9.4679999999998312</c:v>
                </c:pt>
                <c:pt idx="4734">
                  <c:v>9.4699999999998319</c:v>
                </c:pt>
                <c:pt idx="4735">
                  <c:v>9.4719999999998326</c:v>
                </c:pt>
                <c:pt idx="4736">
                  <c:v>9.4739999999998332</c:v>
                </c:pt>
                <c:pt idx="4737">
                  <c:v>9.4759999999998339</c:v>
                </c:pt>
                <c:pt idx="4738">
                  <c:v>9.4779999999998346</c:v>
                </c:pt>
                <c:pt idx="4739">
                  <c:v>9.4799999999998352</c:v>
                </c:pt>
                <c:pt idx="4740">
                  <c:v>9.4819999999998359</c:v>
                </c:pt>
                <c:pt idx="4741">
                  <c:v>9.4839999999998366</c:v>
                </c:pt>
                <c:pt idx="4742">
                  <c:v>9.4859999999998372</c:v>
                </c:pt>
                <c:pt idx="4743">
                  <c:v>9.4879999999998379</c:v>
                </c:pt>
                <c:pt idx="4744">
                  <c:v>9.4899999999998386</c:v>
                </c:pt>
                <c:pt idx="4745">
                  <c:v>9.4919999999998392</c:v>
                </c:pt>
                <c:pt idx="4746">
                  <c:v>9.4939999999998399</c:v>
                </c:pt>
                <c:pt idx="4747">
                  <c:v>9.4959999999998406</c:v>
                </c:pt>
                <c:pt idx="4748">
                  <c:v>9.4979999999998412</c:v>
                </c:pt>
                <c:pt idx="4749">
                  <c:v>9.4999999999998419</c:v>
                </c:pt>
                <c:pt idx="4750">
                  <c:v>9.5019999999998426</c:v>
                </c:pt>
                <c:pt idx="4751">
                  <c:v>9.5039999999998432</c:v>
                </c:pt>
                <c:pt idx="4752">
                  <c:v>9.5059999999998439</c:v>
                </c:pt>
                <c:pt idx="4753">
                  <c:v>9.5079999999998446</c:v>
                </c:pt>
                <c:pt idx="4754">
                  <c:v>9.5099999999998452</c:v>
                </c:pt>
                <c:pt idx="4755">
                  <c:v>9.5119999999998459</c:v>
                </c:pt>
                <c:pt idx="4756">
                  <c:v>9.5139999999998466</c:v>
                </c:pt>
                <c:pt idx="4757">
                  <c:v>9.5159999999998472</c:v>
                </c:pt>
                <c:pt idx="4758">
                  <c:v>9.5179999999998479</c:v>
                </c:pt>
                <c:pt idx="4759">
                  <c:v>9.5199999999998486</c:v>
                </c:pt>
                <c:pt idx="4760">
                  <c:v>9.5219999999998493</c:v>
                </c:pt>
                <c:pt idx="4761">
                  <c:v>9.5239999999998499</c:v>
                </c:pt>
                <c:pt idx="4762">
                  <c:v>9.5259999999998506</c:v>
                </c:pt>
                <c:pt idx="4763">
                  <c:v>9.5279999999998513</c:v>
                </c:pt>
                <c:pt idx="4764">
                  <c:v>9.5299999999998519</c:v>
                </c:pt>
                <c:pt idx="4765">
                  <c:v>9.5319999999998526</c:v>
                </c:pt>
                <c:pt idx="4766">
                  <c:v>9.5339999999998533</c:v>
                </c:pt>
                <c:pt idx="4767">
                  <c:v>9.5359999999998539</c:v>
                </c:pt>
                <c:pt idx="4768">
                  <c:v>9.5379999999998546</c:v>
                </c:pt>
                <c:pt idx="4769">
                  <c:v>9.5399999999998553</c:v>
                </c:pt>
                <c:pt idx="4770">
                  <c:v>9.5419999999998559</c:v>
                </c:pt>
                <c:pt idx="4771">
                  <c:v>9.5439999999998566</c:v>
                </c:pt>
                <c:pt idx="4772">
                  <c:v>9.5459999999998573</c:v>
                </c:pt>
                <c:pt idx="4773">
                  <c:v>9.5479999999998579</c:v>
                </c:pt>
                <c:pt idx="4774">
                  <c:v>9.5499999999998586</c:v>
                </c:pt>
                <c:pt idx="4775">
                  <c:v>9.5519999999998593</c:v>
                </c:pt>
                <c:pt idx="4776">
                  <c:v>9.5539999999998599</c:v>
                </c:pt>
                <c:pt idx="4777">
                  <c:v>9.5559999999998606</c:v>
                </c:pt>
                <c:pt idx="4778">
                  <c:v>9.5579999999998613</c:v>
                </c:pt>
                <c:pt idx="4779">
                  <c:v>9.5599999999998619</c:v>
                </c:pt>
                <c:pt idx="4780">
                  <c:v>9.5619999999998626</c:v>
                </c:pt>
                <c:pt idx="4781">
                  <c:v>9.5639999999998633</c:v>
                </c:pt>
                <c:pt idx="4782">
                  <c:v>9.5659999999998639</c:v>
                </c:pt>
                <c:pt idx="4783">
                  <c:v>9.5679999999998646</c:v>
                </c:pt>
                <c:pt idx="4784">
                  <c:v>9.5699999999998653</c:v>
                </c:pt>
                <c:pt idx="4785">
                  <c:v>9.5719999999998659</c:v>
                </c:pt>
                <c:pt idx="4786">
                  <c:v>9.5739999999998666</c:v>
                </c:pt>
                <c:pt idx="4787">
                  <c:v>9.5759999999998673</c:v>
                </c:pt>
                <c:pt idx="4788">
                  <c:v>9.577999999999868</c:v>
                </c:pt>
                <c:pt idx="4789">
                  <c:v>9.5799999999998686</c:v>
                </c:pt>
                <c:pt idx="4790">
                  <c:v>9.5819999999998693</c:v>
                </c:pt>
                <c:pt idx="4791">
                  <c:v>9.58399999999987</c:v>
                </c:pt>
                <c:pt idx="4792">
                  <c:v>9.5859999999998706</c:v>
                </c:pt>
                <c:pt idx="4793">
                  <c:v>9.5879999999998713</c:v>
                </c:pt>
                <c:pt idx="4794">
                  <c:v>9.589999999999872</c:v>
                </c:pt>
                <c:pt idx="4795">
                  <c:v>9.5919999999998726</c:v>
                </c:pt>
                <c:pt idx="4796">
                  <c:v>9.5939999999998733</c:v>
                </c:pt>
                <c:pt idx="4797">
                  <c:v>9.595999999999874</c:v>
                </c:pt>
                <c:pt idx="4798">
                  <c:v>9.5979999999998746</c:v>
                </c:pt>
                <c:pt idx="4799">
                  <c:v>9.5999999999998753</c:v>
                </c:pt>
                <c:pt idx="4800">
                  <c:v>9.601999999999876</c:v>
                </c:pt>
                <c:pt idx="4801">
                  <c:v>9.6039999999998766</c:v>
                </c:pt>
                <c:pt idx="4802">
                  <c:v>9.6059999999998773</c:v>
                </c:pt>
                <c:pt idx="4803">
                  <c:v>9.607999999999878</c:v>
                </c:pt>
                <c:pt idx="4804">
                  <c:v>9.6099999999998786</c:v>
                </c:pt>
                <c:pt idx="4805">
                  <c:v>9.6119999999998793</c:v>
                </c:pt>
                <c:pt idx="4806">
                  <c:v>9.61399999999988</c:v>
                </c:pt>
                <c:pt idx="4807">
                  <c:v>9.6159999999998806</c:v>
                </c:pt>
                <c:pt idx="4808">
                  <c:v>9.6179999999998813</c:v>
                </c:pt>
                <c:pt idx="4809">
                  <c:v>9.619999999999882</c:v>
                </c:pt>
                <c:pt idx="4810">
                  <c:v>9.6219999999998826</c:v>
                </c:pt>
                <c:pt idx="4811">
                  <c:v>9.6239999999998833</c:v>
                </c:pt>
                <c:pt idx="4812">
                  <c:v>9.625999999999884</c:v>
                </c:pt>
                <c:pt idx="4813">
                  <c:v>9.6279999999998847</c:v>
                </c:pt>
                <c:pt idx="4814">
                  <c:v>9.6299999999998853</c:v>
                </c:pt>
                <c:pt idx="4815">
                  <c:v>9.631999999999886</c:v>
                </c:pt>
                <c:pt idx="4816">
                  <c:v>9.6339999999998867</c:v>
                </c:pt>
                <c:pt idx="4817">
                  <c:v>9.6359999999998873</c:v>
                </c:pt>
                <c:pt idx="4818">
                  <c:v>9.637999999999888</c:v>
                </c:pt>
                <c:pt idx="4819">
                  <c:v>9.6399999999998887</c:v>
                </c:pt>
                <c:pt idx="4820">
                  <c:v>9.6419999999998893</c:v>
                </c:pt>
                <c:pt idx="4821">
                  <c:v>9.64399999999989</c:v>
                </c:pt>
                <c:pt idx="4822">
                  <c:v>9.6459999999998907</c:v>
                </c:pt>
                <c:pt idx="4823">
                  <c:v>9.6479999999998913</c:v>
                </c:pt>
                <c:pt idx="4824">
                  <c:v>9.649999999999892</c:v>
                </c:pt>
                <c:pt idx="4825">
                  <c:v>9.6519999999998927</c:v>
                </c:pt>
                <c:pt idx="4826">
                  <c:v>9.6539999999998933</c:v>
                </c:pt>
                <c:pt idx="4827">
                  <c:v>9.655999999999894</c:v>
                </c:pt>
                <c:pt idx="4828">
                  <c:v>9.6579999999998947</c:v>
                </c:pt>
                <c:pt idx="4829">
                  <c:v>9.6599999999998953</c:v>
                </c:pt>
                <c:pt idx="4830">
                  <c:v>9.661999999999896</c:v>
                </c:pt>
                <c:pt idx="4831">
                  <c:v>9.6639999999998967</c:v>
                </c:pt>
                <c:pt idx="4832">
                  <c:v>9.6659999999998973</c:v>
                </c:pt>
                <c:pt idx="4833">
                  <c:v>9.667999999999898</c:v>
                </c:pt>
                <c:pt idx="4834">
                  <c:v>9.6699999999998987</c:v>
                </c:pt>
                <c:pt idx="4835">
                  <c:v>9.6719999999998993</c:v>
                </c:pt>
                <c:pt idx="4836">
                  <c:v>9.6739999999999</c:v>
                </c:pt>
                <c:pt idx="4837">
                  <c:v>9.6759999999999007</c:v>
                </c:pt>
                <c:pt idx="4838">
                  <c:v>9.6779999999999013</c:v>
                </c:pt>
                <c:pt idx="4839">
                  <c:v>9.679999999999902</c:v>
                </c:pt>
                <c:pt idx="4840">
                  <c:v>9.6819999999999027</c:v>
                </c:pt>
                <c:pt idx="4841">
                  <c:v>9.6839999999999034</c:v>
                </c:pt>
                <c:pt idx="4842">
                  <c:v>9.685999999999904</c:v>
                </c:pt>
                <c:pt idx="4843">
                  <c:v>9.6879999999999047</c:v>
                </c:pt>
                <c:pt idx="4844">
                  <c:v>9.6899999999999054</c:v>
                </c:pt>
                <c:pt idx="4845">
                  <c:v>9.691999999999906</c:v>
                </c:pt>
                <c:pt idx="4846">
                  <c:v>9.6939999999999067</c:v>
                </c:pt>
                <c:pt idx="4847">
                  <c:v>9.6959999999999074</c:v>
                </c:pt>
                <c:pt idx="4848">
                  <c:v>9.697999999999908</c:v>
                </c:pt>
                <c:pt idx="4849">
                  <c:v>9.6999999999999087</c:v>
                </c:pt>
                <c:pt idx="4850">
                  <c:v>9.7019999999999094</c:v>
                </c:pt>
                <c:pt idx="4851">
                  <c:v>9.70399999999991</c:v>
                </c:pt>
                <c:pt idx="4852">
                  <c:v>9.7059999999999107</c:v>
                </c:pt>
                <c:pt idx="4853">
                  <c:v>9.7079999999999114</c:v>
                </c:pt>
                <c:pt idx="4854">
                  <c:v>9.709999999999912</c:v>
                </c:pt>
                <c:pt idx="4855">
                  <c:v>9.7119999999999127</c:v>
                </c:pt>
                <c:pt idx="4856">
                  <c:v>9.7139999999999134</c:v>
                </c:pt>
                <c:pt idx="4857">
                  <c:v>9.715999999999914</c:v>
                </c:pt>
                <c:pt idx="4858">
                  <c:v>9.7179999999999147</c:v>
                </c:pt>
                <c:pt idx="4859">
                  <c:v>9.7199999999999154</c:v>
                </c:pt>
                <c:pt idx="4860">
                  <c:v>9.721999999999916</c:v>
                </c:pt>
                <c:pt idx="4861">
                  <c:v>9.7239999999999167</c:v>
                </c:pt>
                <c:pt idx="4862">
                  <c:v>9.7259999999999174</c:v>
                </c:pt>
                <c:pt idx="4863">
                  <c:v>9.727999999999918</c:v>
                </c:pt>
                <c:pt idx="4864">
                  <c:v>9.7299999999999187</c:v>
                </c:pt>
                <c:pt idx="4865">
                  <c:v>9.7319999999999194</c:v>
                </c:pt>
                <c:pt idx="4866">
                  <c:v>9.73399999999992</c:v>
                </c:pt>
                <c:pt idx="4867">
                  <c:v>9.7359999999999207</c:v>
                </c:pt>
                <c:pt idx="4868">
                  <c:v>9.7379999999999214</c:v>
                </c:pt>
                <c:pt idx="4869">
                  <c:v>9.7399999999999221</c:v>
                </c:pt>
                <c:pt idx="4870">
                  <c:v>9.7419999999999227</c:v>
                </c:pt>
                <c:pt idx="4871">
                  <c:v>9.7439999999999234</c:v>
                </c:pt>
                <c:pt idx="4872">
                  <c:v>9.7459999999999241</c:v>
                </c:pt>
                <c:pt idx="4873">
                  <c:v>9.7479999999999247</c:v>
                </c:pt>
                <c:pt idx="4874">
                  <c:v>9.7499999999999254</c:v>
                </c:pt>
                <c:pt idx="4875">
                  <c:v>9.7519999999999261</c:v>
                </c:pt>
                <c:pt idx="4876">
                  <c:v>9.7539999999999267</c:v>
                </c:pt>
                <c:pt idx="4877">
                  <c:v>9.7559999999999274</c:v>
                </c:pt>
                <c:pt idx="4878">
                  <c:v>9.7579999999999281</c:v>
                </c:pt>
                <c:pt idx="4879">
                  <c:v>9.7599999999999287</c:v>
                </c:pt>
                <c:pt idx="4880">
                  <c:v>9.7619999999999294</c:v>
                </c:pt>
                <c:pt idx="4881">
                  <c:v>9.7639999999999301</c:v>
                </c:pt>
                <c:pt idx="4882">
                  <c:v>9.7659999999999307</c:v>
                </c:pt>
                <c:pt idx="4883">
                  <c:v>9.7679999999999314</c:v>
                </c:pt>
                <c:pt idx="4884">
                  <c:v>9.7699999999999321</c:v>
                </c:pt>
                <c:pt idx="4885">
                  <c:v>9.7719999999999327</c:v>
                </c:pt>
                <c:pt idx="4886">
                  <c:v>9.7739999999999334</c:v>
                </c:pt>
                <c:pt idx="4887">
                  <c:v>9.7759999999999341</c:v>
                </c:pt>
                <c:pt idx="4888">
                  <c:v>9.7779999999999347</c:v>
                </c:pt>
                <c:pt idx="4889">
                  <c:v>9.7799999999999354</c:v>
                </c:pt>
                <c:pt idx="4890">
                  <c:v>9.7819999999999361</c:v>
                </c:pt>
                <c:pt idx="4891">
                  <c:v>9.7839999999999367</c:v>
                </c:pt>
                <c:pt idx="4892">
                  <c:v>9.7859999999999374</c:v>
                </c:pt>
                <c:pt idx="4893">
                  <c:v>9.7879999999999381</c:v>
                </c:pt>
                <c:pt idx="4894">
                  <c:v>9.7899999999999388</c:v>
                </c:pt>
                <c:pt idx="4895">
                  <c:v>9.7919999999999394</c:v>
                </c:pt>
                <c:pt idx="4896">
                  <c:v>9.7939999999999401</c:v>
                </c:pt>
                <c:pt idx="4897">
                  <c:v>9.7959999999999408</c:v>
                </c:pt>
                <c:pt idx="4898">
                  <c:v>9.7979999999999414</c:v>
                </c:pt>
                <c:pt idx="4899">
                  <c:v>9.7999999999999421</c:v>
                </c:pt>
                <c:pt idx="4900">
                  <c:v>9.8019999999999428</c:v>
                </c:pt>
                <c:pt idx="4901">
                  <c:v>9.8039999999999434</c:v>
                </c:pt>
                <c:pt idx="4902">
                  <c:v>9.8059999999999441</c:v>
                </c:pt>
                <c:pt idx="4903">
                  <c:v>9.8079999999999448</c:v>
                </c:pt>
                <c:pt idx="4904">
                  <c:v>9.8099999999999454</c:v>
                </c:pt>
                <c:pt idx="4905">
                  <c:v>9.8119999999999461</c:v>
                </c:pt>
                <c:pt idx="4906">
                  <c:v>9.8139999999999468</c:v>
                </c:pt>
                <c:pt idx="4907">
                  <c:v>9.8159999999999474</c:v>
                </c:pt>
                <c:pt idx="4908">
                  <c:v>9.8179999999999481</c:v>
                </c:pt>
                <c:pt idx="4909">
                  <c:v>9.8199999999999488</c:v>
                </c:pt>
                <c:pt idx="4910">
                  <c:v>9.8219999999999494</c:v>
                </c:pt>
                <c:pt idx="4911">
                  <c:v>9.8239999999999501</c:v>
                </c:pt>
                <c:pt idx="4912">
                  <c:v>9.8259999999999508</c:v>
                </c:pt>
                <c:pt idx="4913">
                  <c:v>9.8279999999999514</c:v>
                </c:pt>
                <c:pt idx="4914">
                  <c:v>9.8299999999999521</c:v>
                </c:pt>
                <c:pt idx="4915">
                  <c:v>9.8319999999999528</c:v>
                </c:pt>
                <c:pt idx="4916">
                  <c:v>9.8339999999999534</c:v>
                </c:pt>
                <c:pt idx="4917">
                  <c:v>9.8359999999999541</c:v>
                </c:pt>
                <c:pt idx="4918">
                  <c:v>9.8379999999999548</c:v>
                </c:pt>
                <c:pt idx="4919">
                  <c:v>9.8399999999999554</c:v>
                </c:pt>
                <c:pt idx="4920">
                  <c:v>9.8419999999999561</c:v>
                </c:pt>
                <c:pt idx="4921">
                  <c:v>9.8439999999999568</c:v>
                </c:pt>
                <c:pt idx="4922">
                  <c:v>9.8459999999999575</c:v>
                </c:pt>
                <c:pt idx="4923">
                  <c:v>9.8479999999999581</c:v>
                </c:pt>
                <c:pt idx="4924">
                  <c:v>9.8499999999999588</c:v>
                </c:pt>
                <c:pt idx="4925">
                  <c:v>9.8519999999999595</c:v>
                </c:pt>
                <c:pt idx="4926">
                  <c:v>9.8539999999999601</c:v>
                </c:pt>
                <c:pt idx="4927">
                  <c:v>9.8559999999999608</c:v>
                </c:pt>
                <c:pt idx="4928">
                  <c:v>9.8579999999999615</c:v>
                </c:pt>
                <c:pt idx="4929">
                  <c:v>9.8599999999999621</c:v>
                </c:pt>
                <c:pt idx="4930">
                  <c:v>9.8619999999999628</c:v>
                </c:pt>
                <c:pt idx="4931">
                  <c:v>9.8639999999999635</c:v>
                </c:pt>
                <c:pt idx="4932">
                  <c:v>9.8659999999999641</c:v>
                </c:pt>
                <c:pt idx="4933">
                  <c:v>9.8679999999999648</c:v>
                </c:pt>
                <c:pt idx="4934">
                  <c:v>9.8699999999999655</c:v>
                </c:pt>
                <c:pt idx="4935">
                  <c:v>9.8719999999999661</c:v>
                </c:pt>
                <c:pt idx="4936">
                  <c:v>9.8739999999999668</c:v>
                </c:pt>
                <c:pt idx="4937">
                  <c:v>9.8759999999999675</c:v>
                </c:pt>
                <c:pt idx="4938">
                  <c:v>9.8779999999999681</c:v>
                </c:pt>
                <c:pt idx="4939">
                  <c:v>9.8799999999999688</c:v>
                </c:pt>
                <c:pt idx="4940">
                  <c:v>9.8819999999999695</c:v>
                </c:pt>
                <c:pt idx="4941">
                  <c:v>9.8839999999999701</c:v>
                </c:pt>
                <c:pt idx="4942">
                  <c:v>9.8859999999999708</c:v>
                </c:pt>
                <c:pt idx="4943">
                  <c:v>9.8879999999999715</c:v>
                </c:pt>
                <c:pt idx="4944">
                  <c:v>9.8899999999999721</c:v>
                </c:pt>
                <c:pt idx="4945">
                  <c:v>9.8919999999999728</c:v>
                </c:pt>
                <c:pt idx="4946">
                  <c:v>9.8939999999999735</c:v>
                </c:pt>
                <c:pt idx="4947">
                  <c:v>9.8959999999999742</c:v>
                </c:pt>
                <c:pt idx="4948">
                  <c:v>9.8979999999999748</c:v>
                </c:pt>
                <c:pt idx="4949">
                  <c:v>9.8999999999999755</c:v>
                </c:pt>
                <c:pt idx="4950">
                  <c:v>9.9019999999999762</c:v>
                </c:pt>
                <c:pt idx="4951">
                  <c:v>9.9039999999999768</c:v>
                </c:pt>
                <c:pt idx="4952">
                  <c:v>9.9059999999999775</c:v>
                </c:pt>
                <c:pt idx="4953">
                  <c:v>9.9079999999999782</c:v>
                </c:pt>
                <c:pt idx="4954">
                  <c:v>9.9099999999999788</c:v>
                </c:pt>
                <c:pt idx="4955">
                  <c:v>9.9119999999999795</c:v>
                </c:pt>
                <c:pt idx="4956">
                  <c:v>9.9139999999999802</c:v>
                </c:pt>
                <c:pt idx="4957">
                  <c:v>9.9159999999999808</c:v>
                </c:pt>
                <c:pt idx="4958">
                  <c:v>9.9179999999999815</c:v>
                </c:pt>
                <c:pt idx="4959">
                  <c:v>9.9199999999999822</c:v>
                </c:pt>
                <c:pt idx="4960">
                  <c:v>9.9219999999999828</c:v>
                </c:pt>
                <c:pt idx="4961">
                  <c:v>9.9239999999999835</c:v>
                </c:pt>
                <c:pt idx="4962">
                  <c:v>9.9259999999999842</c:v>
                </c:pt>
                <c:pt idx="4963">
                  <c:v>9.9279999999999848</c:v>
                </c:pt>
                <c:pt idx="4964">
                  <c:v>9.9299999999999855</c:v>
                </c:pt>
                <c:pt idx="4965">
                  <c:v>9.9319999999999862</c:v>
                </c:pt>
                <c:pt idx="4966">
                  <c:v>9.9339999999999868</c:v>
                </c:pt>
                <c:pt idx="4967">
                  <c:v>9.9359999999999875</c:v>
                </c:pt>
                <c:pt idx="4968">
                  <c:v>9.9379999999999882</c:v>
                </c:pt>
                <c:pt idx="4969">
                  <c:v>9.9399999999999888</c:v>
                </c:pt>
                <c:pt idx="4970">
                  <c:v>9.9419999999999895</c:v>
                </c:pt>
                <c:pt idx="4971">
                  <c:v>9.9439999999999902</c:v>
                </c:pt>
                <c:pt idx="4972">
                  <c:v>9.9459999999999908</c:v>
                </c:pt>
                <c:pt idx="4973">
                  <c:v>9.9479999999999915</c:v>
                </c:pt>
                <c:pt idx="4974">
                  <c:v>9.9499999999999922</c:v>
                </c:pt>
                <c:pt idx="4975">
                  <c:v>9.9519999999999929</c:v>
                </c:pt>
                <c:pt idx="4976">
                  <c:v>9.9539999999999935</c:v>
                </c:pt>
                <c:pt idx="4977">
                  <c:v>9.9559999999999942</c:v>
                </c:pt>
                <c:pt idx="4978">
                  <c:v>9.9579999999999949</c:v>
                </c:pt>
                <c:pt idx="4979">
                  <c:v>9.9599999999999955</c:v>
                </c:pt>
                <c:pt idx="4980">
                  <c:v>9.9619999999999962</c:v>
                </c:pt>
                <c:pt idx="4981">
                  <c:v>9.9639999999999969</c:v>
                </c:pt>
                <c:pt idx="4982">
                  <c:v>9.9659999999999975</c:v>
                </c:pt>
                <c:pt idx="4983">
                  <c:v>9.9679999999999982</c:v>
                </c:pt>
                <c:pt idx="4984">
                  <c:v>9.9699999999999989</c:v>
                </c:pt>
                <c:pt idx="4985">
                  <c:v>9.9719999999999995</c:v>
                </c:pt>
                <c:pt idx="4986">
                  <c:v>9.9740000000000002</c:v>
                </c:pt>
                <c:pt idx="4987">
                  <c:v>9.9760000000000009</c:v>
                </c:pt>
                <c:pt idx="4988">
                  <c:v>9.9780000000000015</c:v>
                </c:pt>
                <c:pt idx="4989">
                  <c:v>9.9800000000000022</c:v>
                </c:pt>
                <c:pt idx="4990">
                  <c:v>9.9820000000000029</c:v>
                </c:pt>
                <c:pt idx="4991">
                  <c:v>9.9840000000000035</c:v>
                </c:pt>
                <c:pt idx="4992">
                  <c:v>9.9860000000000042</c:v>
                </c:pt>
                <c:pt idx="4993">
                  <c:v>9.9880000000000049</c:v>
                </c:pt>
                <c:pt idx="4994">
                  <c:v>9.9900000000000055</c:v>
                </c:pt>
                <c:pt idx="4995">
                  <c:v>9.9920000000000062</c:v>
                </c:pt>
                <c:pt idx="4996">
                  <c:v>9.9940000000000069</c:v>
                </c:pt>
                <c:pt idx="4997">
                  <c:v>9.9960000000000075</c:v>
                </c:pt>
                <c:pt idx="4998">
                  <c:v>9.9980000000000082</c:v>
                </c:pt>
                <c:pt idx="4999">
                  <c:v>10.000000000000009</c:v>
                </c:pt>
                <c:pt idx="5000">
                  <c:v>10.00200000000001</c:v>
                </c:pt>
                <c:pt idx="5001">
                  <c:v>10.00400000000001</c:v>
                </c:pt>
                <c:pt idx="5002">
                  <c:v>10.006000000000011</c:v>
                </c:pt>
                <c:pt idx="5003">
                  <c:v>10.008000000000012</c:v>
                </c:pt>
                <c:pt idx="5004">
                  <c:v>10.010000000000012</c:v>
                </c:pt>
                <c:pt idx="5005">
                  <c:v>10.012000000000013</c:v>
                </c:pt>
                <c:pt idx="5006">
                  <c:v>10.014000000000014</c:v>
                </c:pt>
                <c:pt idx="5007">
                  <c:v>10.016000000000014</c:v>
                </c:pt>
                <c:pt idx="5008">
                  <c:v>10.018000000000015</c:v>
                </c:pt>
                <c:pt idx="5009">
                  <c:v>10.020000000000016</c:v>
                </c:pt>
                <c:pt idx="5010">
                  <c:v>10.022000000000016</c:v>
                </c:pt>
                <c:pt idx="5011">
                  <c:v>10.024000000000017</c:v>
                </c:pt>
                <c:pt idx="5012">
                  <c:v>10.026000000000018</c:v>
                </c:pt>
                <c:pt idx="5013">
                  <c:v>10.028000000000018</c:v>
                </c:pt>
                <c:pt idx="5014">
                  <c:v>10.030000000000019</c:v>
                </c:pt>
                <c:pt idx="5015">
                  <c:v>10.03200000000002</c:v>
                </c:pt>
                <c:pt idx="5016">
                  <c:v>10.03400000000002</c:v>
                </c:pt>
                <c:pt idx="5017">
                  <c:v>10.036000000000021</c:v>
                </c:pt>
                <c:pt idx="5018">
                  <c:v>10.038000000000022</c:v>
                </c:pt>
                <c:pt idx="5019">
                  <c:v>10.040000000000022</c:v>
                </c:pt>
                <c:pt idx="5020">
                  <c:v>10.042000000000023</c:v>
                </c:pt>
                <c:pt idx="5021">
                  <c:v>10.044000000000024</c:v>
                </c:pt>
                <c:pt idx="5022">
                  <c:v>10.046000000000024</c:v>
                </c:pt>
                <c:pt idx="5023">
                  <c:v>10.048000000000025</c:v>
                </c:pt>
                <c:pt idx="5024">
                  <c:v>10.050000000000026</c:v>
                </c:pt>
                <c:pt idx="5025">
                  <c:v>10.052000000000026</c:v>
                </c:pt>
                <c:pt idx="5026">
                  <c:v>10.054000000000027</c:v>
                </c:pt>
                <c:pt idx="5027">
                  <c:v>10.056000000000028</c:v>
                </c:pt>
                <c:pt idx="5028">
                  <c:v>10.058000000000028</c:v>
                </c:pt>
                <c:pt idx="5029">
                  <c:v>10.060000000000029</c:v>
                </c:pt>
                <c:pt idx="5030">
                  <c:v>10.06200000000003</c:v>
                </c:pt>
                <c:pt idx="5031">
                  <c:v>10.06400000000003</c:v>
                </c:pt>
                <c:pt idx="5032">
                  <c:v>10.066000000000031</c:v>
                </c:pt>
                <c:pt idx="5033">
                  <c:v>10.068000000000032</c:v>
                </c:pt>
                <c:pt idx="5034">
                  <c:v>10.070000000000032</c:v>
                </c:pt>
                <c:pt idx="5035">
                  <c:v>10.072000000000033</c:v>
                </c:pt>
                <c:pt idx="5036">
                  <c:v>10.074000000000034</c:v>
                </c:pt>
                <c:pt idx="5037">
                  <c:v>10.076000000000034</c:v>
                </c:pt>
                <c:pt idx="5038">
                  <c:v>10.078000000000035</c:v>
                </c:pt>
                <c:pt idx="5039">
                  <c:v>10.080000000000036</c:v>
                </c:pt>
                <c:pt idx="5040">
                  <c:v>10.082000000000036</c:v>
                </c:pt>
                <c:pt idx="5041">
                  <c:v>10.084000000000037</c:v>
                </c:pt>
                <c:pt idx="5042">
                  <c:v>10.086000000000038</c:v>
                </c:pt>
                <c:pt idx="5043">
                  <c:v>10.088000000000038</c:v>
                </c:pt>
                <c:pt idx="5044">
                  <c:v>10.090000000000039</c:v>
                </c:pt>
                <c:pt idx="5045">
                  <c:v>10.09200000000004</c:v>
                </c:pt>
                <c:pt idx="5046">
                  <c:v>10.09400000000004</c:v>
                </c:pt>
                <c:pt idx="5047">
                  <c:v>10.096000000000041</c:v>
                </c:pt>
                <c:pt idx="5048">
                  <c:v>10.098000000000042</c:v>
                </c:pt>
                <c:pt idx="5049">
                  <c:v>10.100000000000042</c:v>
                </c:pt>
                <c:pt idx="5050">
                  <c:v>10.102000000000043</c:v>
                </c:pt>
                <c:pt idx="5051">
                  <c:v>10.104000000000044</c:v>
                </c:pt>
                <c:pt idx="5052">
                  <c:v>10.106000000000044</c:v>
                </c:pt>
                <c:pt idx="5053">
                  <c:v>10.108000000000045</c:v>
                </c:pt>
                <c:pt idx="5054">
                  <c:v>10.110000000000046</c:v>
                </c:pt>
                <c:pt idx="5055">
                  <c:v>10.112000000000046</c:v>
                </c:pt>
                <c:pt idx="5056">
                  <c:v>10.114000000000047</c:v>
                </c:pt>
                <c:pt idx="5057">
                  <c:v>10.116000000000048</c:v>
                </c:pt>
                <c:pt idx="5058">
                  <c:v>10.118000000000048</c:v>
                </c:pt>
                <c:pt idx="5059">
                  <c:v>10.120000000000049</c:v>
                </c:pt>
                <c:pt idx="5060">
                  <c:v>10.12200000000005</c:v>
                </c:pt>
                <c:pt idx="5061">
                  <c:v>10.12400000000005</c:v>
                </c:pt>
                <c:pt idx="5062">
                  <c:v>10.126000000000051</c:v>
                </c:pt>
                <c:pt idx="5063">
                  <c:v>10.128000000000052</c:v>
                </c:pt>
                <c:pt idx="5064">
                  <c:v>10.130000000000052</c:v>
                </c:pt>
                <c:pt idx="5065">
                  <c:v>10.132000000000053</c:v>
                </c:pt>
                <c:pt idx="5066">
                  <c:v>10.134000000000054</c:v>
                </c:pt>
                <c:pt idx="5067">
                  <c:v>10.136000000000054</c:v>
                </c:pt>
                <c:pt idx="5068">
                  <c:v>10.138000000000055</c:v>
                </c:pt>
                <c:pt idx="5069">
                  <c:v>10.140000000000056</c:v>
                </c:pt>
                <c:pt idx="5070">
                  <c:v>10.142000000000056</c:v>
                </c:pt>
                <c:pt idx="5071">
                  <c:v>10.144000000000057</c:v>
                </c:pt>
                <c:pt idx="5072">
                  <c:v>10.146000000000058</c:v>
                </c:pt>
                <c:pt idx="5073">
                  <c:v>10.148000000000058</c:v>
                </c:pt>
                <c:pt idx="5074">
                  <c:v>10.150000000000059</c:v>
                </c:pt>
                <c:pt idx="5075">
                  <c:v>10.15200000000006</c:v>
                </c:pt>
                <c:pt idx="5076">
                  <c:v>10.15400000000006</c:v>
                </c:pt>
                <c:pt idx="5077">
                  <c:v>10.156000000000061</c:v>
                </c:pt>
                <c:pt idx="5078">
                  <c:v>10.158000000000062</c:v>
                </c:pt>
                <c:pt idx="5079">
                  <c:v>10.160000000000062</c:v>
                </c:pt>
                <c:pt idx="5080">
                  <c:v>10.162000000000063</c:v>
                </c:pt>
                <c:pt idx="5081">
                  <c:v>10.164000000000064</c:v>
                </c:pt>
                <c:pt idx="5082">
                  <c:v>10.166000000000064</c:v>
                </c:pt>
                <c:pt idx="5083">
                  <c:v>10.168000000000065</c:v>
                </c:pt>
                <c:pt idx="5084">
                  <c:v>10.170000000000066</c:v>
                </c:pt>
                <c:pt idx="5085">
                  <c:v>10.172000000000066</c:v>
                </c:pt>
                <c:pt idx="5086">
                  <c:v>10.174000000000067</c:v>
                </c:pt>
                <c:pt idx="5087">
                  <c:v>10.176000000000068</c:v>
                </c:pt>
                <c:pt idx="5088">
                  <c:v>10.178000000000068</c:v>
                </c:pt>
                <c:pt idx="5089">
                  <c:v>10.180000000000069</c:v>
                </c:pt>
                <c:pt idx="5090">
                  <c:v>10.18200000000007</c:v>
                </c:pt>
                <c:pt idx="5091">
                  <c:v>10.18400000000007</c:v>
                </c:pt>
                <c:pt idx="5092">
                  <c:v>10.186000000000071</c:v>
                </c:pt>
                <c:pt idx="5093">
                  <c:v>10.188000000000072</c:v>
                </c:pt>
                <c:pt idx="5094">
                  <c:v>10.190000000000072</c:v>
                </c:pt>
                <c:pt idx="5095">
                  <c:v>10.192000000000073</c:v>
                </c:pt>
                <c:pt idx="5096">
                  <c:v>10.194000000000074</c:v>
                </c:pt>
                <c:pt idx="5097">
                  <c:v>10.196000000000074</c:v>
                </c:pt>
                <c:pt idx="5098">
                  <c:v>10.198000000000075</c:v>
                </c:pt>
                <c:pt idx="5099">
                  <c:v>10.200000000000076</c:v>
                </c:pt>
                <c:pt idx="5100">
                  <c:v>10.202000000000076</c:v>
                </c:pt>
                <c:pt idx="5101">
                  <c:v>10.204000000000077</c:v>
                </c:pt>
                <c:pt idx="5102">
                  <c:v>10.206000000000078</c:v>
                </c:pt>
                <c:pt idx="5103">
                  <c:v>10.208000000000078</c:v>
                </c:pt>
                <c:pt idx="5104">
                  <c:v>10.210000000000079</c:v>
                </c:pt>
                <c:pt idx="5105">
                  <c:v>10.21200000000008</c:v>
                </c:pt>
                <c:pt idx="5106">
                  <c:v>10.21400000000008</c:v>
                </c:pt>
                <c:pt idx="5107">
                  <c:v>10.216000000000081</c:v>
                </c:pt>
                <c:pt idx="5108">
                  <c:v>10.218000000000082</c:v>
                </c:pt>
                <c:pt idx="5109">
                  <c:v>10.220000000000082</c:v>
                </c:pt>
                <c:pt idx="5110">
                  <c:v>10.222000000000083</c:v>
                </c:pt>
                <c:pt idx="5111">
                  <c:v>10.224000000000084</c:v>
                </c:pt>
                <c:pt idx="5112">
                  <c:v>10.226000000000084</c:v>
                </c:pt>
                <c:pt idx="5113">
                  <c:v>10.228000000000085</c:v>
                </c:pt>
                <c:pt idx="5114">
                  <c:v>10.230000000000086</c:v>
                </c:pt>
                <c:pt idx="5115">
                  <c:v>10.232000000000086</c:v>
                </c:pt>
                <c:pt idx="5116">
                  <c:v>10.234000000000087</c:v>
                </c:pt>
                <c:pt idx="5117">
                  <c:v>10.236000000000088</c:v>
                </c:pt>
                <c:pt idx="5118">
                  <c:v>10.238000000000088</c:v>
                </c:pt>
                <c:pt idx="5119">
                  <c:v>10.240000000000089</c:v>
                </c:pt>
                <c:pt idx="5120">
                  <c:v>10.24200000000009</c:v>
                </c:pt>
                <c:pt idx="5121">
                  <c:v>10.24400000000009</c:v>
                </c:pt>
                <c:pt idx="5122">
                  <c:v>10.246000000000091</c:v>
                </c:pt>
                <c:pt idx="5123">
                  <c:v>10.248000000000092</c:v>
                </c:pt>
                <c:pt idx="5124">
                  <c:v>10.250000000000092</c:v>
                </c:pt>
                <c:pt idx="5125">
                  <c:v>10.252000000000093</c:v>
                </c:pt>
                <c:pt idx="5126">
                  <c:v>10.254000000000094</c:v>
                </c:pt>
                <c:pt idx="5127">
                  <c:v>10.256000000000094</c:v>
                </c:pt>
                <c:pt idx="5128">
                  <c:v>10.258000000000095</c:v>
                </c:pt>
                <c:pt idx="5129">
                  <c:v>10.260000000000096</c:v>
                </c:pt>
                <c:pt idx="5130">
                  <c:v>10.262000000000096</c:v>
                </c:pt>
                <c:pt idx="5131">
                  <c:v>10.264000000000097</c:v>
                </c:pt>
                <c:pt idx="5132">
                  <c:v>10.266000000000098</c:v>
                </c:pt>
                <c:pt idx="5133">
                  <c:v>10.268000000000098</c:v>
                </c:pt>
                <c:pt idx="5134">
                  <c:v>10.270000000000099</c:v>
                </c:pt>
                <c:pt idx="5135">
                  <c:v>10.2720000000001</c:v>
                </c:pt>
                <c:pt idx="5136">
                  <c:v>10.2740000000001</c:v>
                </c:pt>
                <c:pt idx="5137">
                  <c:v>10.276000000000101</c:v>
                </c:pt>
                <c:pt idx="5138">
                  <c:v>10.278000000000102</c:v>
                </c:pt>
                <c:pt idx="5139">
                  <c:v>10.280000000000102</c:v>
                </c:pt>
                <c:pt idx="5140">
                  <c:v>10.282000000000103</c:v>
                </c:pt>
                <c:pt idx="5141">
                  <c:v>10.284000000000104</c:v>
                </c:pt>
                <c:pt idx="5142">
                  <c:v>10.286000000000104</c:v>
                </c:pt>
                <c:pt idx="5143">
                  <c:v>10.288000000000105</c:v>
                </c:pt>
                <c:pt idx="5144">
                  <c:v>10.290000000000106</c:v>
                </c:pt>
                <c:pt idx="5145">
                  <c:v>10.292000000000106</c:v>
                </c:pt>
                <c:pt idx="5146">
                  <c:v>10.294000000000107</c:v>
                </c:pt>
                <c:pt idx="5147">
                  <c:v>10.296000000000108</c:v>
                </c:pt>
                <c:pt idx="5148">
                  <c:v>10.298000000000108</c:v>
                </c:pt>
                <c:pt idx="5149">
                  <c:v>10.300000000000109</c:v>
                </c:pt>
                <c:pt idx="5150">
                  <c:v>10.30200000000011</c:v>
                </c:pt>
                <c:pt idx="5151">
                  <c:v>10.30400000000011</c:v>
                </c:pt>
                <c:pt idx="5152">
                  <c:v>10.306000000000111</c:v>
                </c:pt>
                <c:pt idx="5153">
                  <c:v>10.308000000000112</c:v>
                </c:pt>
                <c:pt idx="5154">
                  <c:v>10.310000000000112</c:v>
                </c:pt>
                <c:pt idx="5155">
                  <c:v>10.312000000000113</c:v>
                </c:pt>
                <c:pt idx="5156">
                  <c:v>10.314000000000114</c:v>
                </c:pt>
                <c:pt idx="5157">
                  <c:v>10.316000000000114</c:v>
                </c:pt>
                <c:pt idx="5158">
                  <c:v>10.318000000000115</c:v>
                </c:pt>
                <c:pt idx="5159">
                  <c:v>10.320000000000116</c:v>
                </c:pt>
                <c:pt idx="5160">
                  <c:v>10.322000000000116</c:v>
                </c:pt>
                <c:pt idx="5161">
                  <c:v>10.324000000000117</c:v>
                </c:pt>
                <c:pt idx="5162">
                  <c:v>10.326000000000118</c:v>
                </c:pt>
                <c:pt idx="5163">
                  <c:v>10.328000000000118</c:v>
                </c:pt>
                <c:pt idx="5164">
                  <c:v>10.330000000000119</c:v>
                </c:pt>
                <c:pt idx="5165">
                  <c:v>10.33200000000012</c:v>
                </c:pt>
                <c:pt idx="5166">
                  <c:v>10.33400000000012</c:v>
                </c:pt>
                <c:pt idx="5167">
                  <c:v>10.336000000000121</c:v>
                </c:pt>
                <c:pt idx="5168">
                  <c:v>10.338000000000122</c:v>
                </c:pt>
                <c:pt idx="5169">
                  <c:v>10.340000000000122</c:v>
                </c:pt>
                <c:pt idx="5170">
                  <c:v>10.342000000000123</c:v>
                </c:pt>
                <c:pt idx="5171">
                  <c:v>10.344000000000124</c:v>
                </c:pt>
                <c:pt idx="5172">
                  <c:v>10.346000000000124</c:v>
                </c:pt>
                <c:pt idx="5173">
                  <c:v>10.348000000000125</c:v>
                </c:pt>
                <c:pt idx="5174">
                  <c:v>10.350000000000126</c:v>
                </c:pt>
                <c:pt idx="5175">
                  <c:v>10.352000000000126</c:v>
                </c:pt>
                <c:pt idx="5176">
                  <c:v>10.354000000000127</c:v>
                </c:pt>
                <c:pt idx="5177">
                  <c:v>10.356000000000128</c:v>
                </c:pt>
                <c:pt idx="5178">
                  <c:v>10.358000000000128</c:v>
                </c:pt>
                <c:pt idx="5179">
                  <c:v>10.360000000000129</c:v>
                </c:pt>
                <c:pt idx="5180">
                  <c:v>10.36200000000013</c:v>
                </c:pt>
                <c:pt idx="5181">
                  <c:v>10.36400000000013</c:v>
                </c:pt>
                <c:pt idx="5182">
                  <c:v>10.366000000000131</c:v>
                </c:pt>
                <c:pt idx="5183">
                  <c:v>10.368000000000132</c:v>
                </c:pt>
                <c:pt idx="5184">
                  <c:v>10.370000000000132</c:v>
                </c:pt>
                <c:pt idx="5185">
                  <c:v>10.372000000000133</c:v>
                </c:pt>
                <c:pt idx="5186">
                  <c:v>10.374000000000134</c:v>
                </c:pt>
                <c:pt idx="5187">
                  <c:v>10.376000000000134</c:v>
                </c:pt>
                <c:pt idx="5188">
                  <c:v>10.378000000000135</c:v>
                </c:pt>
                <c:pt idx="5189">
                  <c:v>10.380000000000136</c:v>
                </c:pt>
                <c:pt idx="5190">
                  <c:v>10.382000000000136</c:v>
                </c:pt>
                <c:pt idx="5191">
                  <c:v>10.384000000000137</c:v>
                </c:pt>
                <c:pt idx="5192">
                  <c:v>10.386000000000138</c:v>
                </c:pt>
                <c:pt idx="5193">
                  <c:v>10.388000000000138</c:v>
                </c:pt>
                <c:pt idx="5194">
                  <c:v>10.390000000000139</c:v>
                </c:pt>
                <c:pt idx="5195">
                  <c:v>10.39200000000014</c:v>
                </c:pt>
                <c:pt idx="5196">
                  <c:v>10.39400000000014</c:v>
                </c:pt>
                <c:pt idx="5197">
                  <c:v>10.396000000000141</c:v>
                </c:pt>
                <c:pt idx="5198">
                  <c:v>10.398000000000142</c:v>
                </c:pt>
                <c:pt idx="5199">
                  <c:v>10.400000000000142</c:v>
                </c:pt>
                <c:pt idx="5200">
                  <c:v>10.402000000000143</c:v>
                </c:pt>
                <c:pt idx="5201">
                  <c:v>10.404000000000144</c:v>
                </c:pt>
                <c:pt idx="5202">
                  <c:v>10.406000000000144</c:v>
                </c:pt>
                <c:pt idx="5203">
                  <c:v>10.408000000000145</c:v>
                </c:pt>
                <c:pt idx="5204">
                  <c:v>10.410000000000146</c:v>
                </c:pt>
                <c:pt idx="5205">
                  <c:v>10.412000000000146</c:v>
                </c:pt>
                <c:pt idx="5206">
                  <c:v>10.414000000000147</c:v>
                </c:pt>
                <c:pt idx="5207">
                  <c:v>10.416000000000148</c:v>
                </c:pt>
                <c:pt idx="5208">
                  <c:v>10.418000000000148</c:v>
                </c:pt>
                <c:pt idx="5209">
                  <c:v>10.420000000000149</c:v>
                </c:pt>
                <c:pt idx="5210">
                  <c:v>10.42200000000015</c:v>
                </c:pt>
                <c:pt idx="5211">
                  <c:v>10.42400000000015</c:v>
                </c:pt>
                <c:pt idx="5212">
                  <c:v>10.426000000000151</c:v>
                </c:pt>
                <c:pt idx="5213">
                  <c:v>10.428000000000152</c:v>
                </c:pt>
                <c:pt idx="5214">
                  <c:v>10.430000000000152</c:v>
                </c:pt>
                <c:pt idx="5215">
                  <c:v>10.432000000000153</c:v>
                </c:pt>
                <c:pt idx="5216">
                  <c:v>10.434000000000154</c:v>
                </c:pt>
                <c:pt idx="5217">
                  <c:v>10.436000000000154</c:v>
                </c:pt>
                <c:pt idx="5218">
                  <c:v>10.438000000000155</c:v>
                </c:pt>
                <c:pt idx="5219">
                  <c:v>10.440000000000156</c:v>
                </c:pt>
                <c:pt idx="5220">
                  <c:v>10.442000000000156</c:v>
                </c:pt>
                <c:pt idx="5221">
                  <c:v>10.444000000000157</c:v>
                </c:pt>
                <c:pt idx="5222">
                  <c:v>10.446000000000158</c:v>
                </c:pt>
                <c:pt idx="5223">
                  <c:v>10.448000000000158</c:v>
                </c:pt>
                <c:pt idx="5224">
                  <c:v>10.450000000000159</c:v>
                </c:pt>
                <c:pt idx="5225">
                  <c:v>10.45200000000016</c:v>
                </c:pt>
                <c:pt idx="5226">
                  <c:v>10.45400000000016</c:v>
                </c:pt>
                <c:pt idx="5227">
                  <c:v>10.456000000000161</c:v>
                </c:pt>
                <c:pt idx="5228">
                  <c:v>10.458000000000162</c:v>
                </c:pt>
                <c:pt idx="5229">
                  <c:v>10.460000000000163</c:v>
                </c:pt>
                <c:pt idx="5230">
                  <c:v>10.462000000000163</c:v>
                </c:pt>
                <c:pt idx="5231">
                  <c:v>10.464000000000164</c:v>
                </c:pt>
                <c:pt idx="5232">
                  <c:v>10.466000000000165</c:v>
                </c:pt>
                <c:pt idx="5233">
                  <c:v>10.468000000000165</c:v>
                </c:pt>
                <c:pt idx="5234">
                  <c:v>10.470000000000166</c:v>
                </c:pt>
                <c:pt idx="5235">
                  <c:v>10.472000000000167</c:v>
                </c:pt>
                <c:pt idx="5236">
                  <c:v>10.474000000000167</c:v>
                </c:pt>
                <c:pt idx="5237">
                  <c:v>10.476000000000168</c:v>
                </c:pt>
                <c:pt idx="5238">
                  <c:v>10.478000000000169</c:v>
                </c:pt>
                <c:pt idx="5239">
                  <c:v>10.480000000000169</c:v>
                </c:pt>
                <c:pt idx="5240">
                  <c:v>10.48200000000017</c:v>
                </c:pt>
                <c:pt idx="5241">
                  <c:v>10.484000000000171</c:v>
                </c:pt>
                <c:pt idx="5242">
                  <c:v>10.486000000000171</c:v>
                </c:pt>
                <c:pt idx="5243">
                  <c:v>10.488000000000172</c:v>
                </c:pt>
                <c:pt idx="5244">
                  <c:v>10.490000000000173</c:v>
                </c:pt>
                <c:pt idx="5245">
                  <c:v>10.492000000000173</c:v>
                </c:pt>
                <c:pt idx="5246">
                  <c:v>10.494000000000174</c:v>
                </c:pt>
                <c:pt idx="5247">
                  <c:v>10.496000000000175</c:v>
                </c:pt>
                <c:pt idx="5248">
                  <c:v>10.498000000000175</c:v>
                </c:pt>
                <c:pt idx="5249">
                  <c:v>10.500000000000176</c:v>
                </c:pt>
                <c:pt idx="5250">
                  <c:v>10.502000000000177</c:v>
                </c:pt>
                <c:pt idx="5251">
                  <c:v>10.504000000000177</c:v>
                </c:pt>
                <c:pt idx="5252">
                  <c:v>10.506000000000178</c:v>
                </c:pt>
                <c:pt idx="5253">
                  <c:v>10.508000000000179</c:v>
                </c:pt>
                <c:pt idx="5254">
                  <c:v>10.510000000000179</c:v>
                </c:pt>
                <c:pt idx="5255">
                  <c:v>10.51200000000018</c:v>
                </c:pt>
                <c:pt idx="5256">
                  <c:v>10.514000000000181</c:v>
                </c:pt>
                <c:pt idx="5257">
                  <c:v>10.516000000000181</c:v>
                </c:pt>
                <c:pt idx="5258">
                  <c:v>10.518000000000182</c:v>
                </c:pt>
                <c:pt idx="5259">
                  <c:v>10.520000000000183</c:v>
                </c:pt>
                <c:pt idx="5260">
                  <c:v>10.522000000000183</c:v>
                </c:pt>
                <c:pt idx="5261">
                  <c:v>10.524000000000184</c:v>
                </c:pt>
                <c:pt idx="5262">
                  <c:v>10.526000000000185</c:v>
                </c:pt>
                <c:pt idx="5263">
                  <c:v>10.528000000000185</c:v>
                </c:pt>
                <c:pt idx="5264">
                  <c:v>10.530000000000186</c:v>
                </c:pt>
                <c:pt idx="5265">
                  <c:v>10.532000000000187</c:v>
                </c:pt>
                <c:pt idx="5266">
                  <c:v>10.534000000000187</c:v>
                </c:pt>
                <c:pt idx="5267">
                  <c:v>10.536000000000188</c:v>
                </c:pt>
                <c:pt idx="5268">
                  <c:v>10.538000000000189</c:v>
                </c:pt>
                <c:pt idx="5269">
                  <c:v>10.540000000000189</c:v>
                </c:pt>
                <c:pt idx="5270">
                  <c:v>10.54200000000019</c:v>
                </c:pt>
                <c:pt idx="5271">
                  <c:v>10.544000000000191</c:v>
                </c:pt>
                <c:pt idx="5272">
                  <c:v>10.546000000000191</c:v>
                </c:pt>
                <c:pt idx="5273">
                  <c:v>10.548000000000192</c:v>
                </c:pt>
                <c:pt idx="5274">
                  <c:v>10.550000000000193</c:v>
                </c:pt>
                <c:pt idx="5275">
                  <c:v>10.552000000000193</c:v>
                </c:pt>
                <c:pt idx="5276">
                  <c:v>10.554000000000194</c:v>
                </c:pt>
                <c:pt idx="5277">
                  <c:v>10.556000000000195</c:v>
                </c:pt>
                <c:pt idx="5278">
                  <c:v>10.558000000000195</c:v>
                </c:pt>
                <c:pt idx="5279">
                  <c:v>10.560000000000196</c:v>
                </c:pt>
                <c:pt idx="5280">
                  <c:v>10.562000000000197</c:v>
                </c:pt>
                <c:pt idx="5281">
                  <c:v>10.564000000000197</c:v>
                </c:pt>
                <c:pt idx="5282">
                  <c:v>10.566000000000198</c:v>
                </c:pt>
                <c:pt idx="5283">
                  <c:v>10.568000000000199</c:v>
                </c:pt>
                <c:pt idx="5284">
                  <c:v>10.570000000000199</c:v>
                </c:pt>
                <c:pt idx="5285">
                  <c:v>10.5720000000002</c:v>
                </c:pt>
                <c:pt idx="5286">
                  <c:v>10.574000000000201</c:v>
                </c:pt>
                <c:pt idx="5287">
                  <c:v>10.576000000000201</c:v>
                </c:pt>
                <c:pt idx="5288">
                  <c:v>10.578000000000202</c:v>
                </c:pt>
                <c:pt idx="5289">
                  <c:v>10.580000000000203</c:v>
                </c:pt>
                <c:pt idx="5290">
                  <c:v>10.582000000000203</c:v>
                </c:pt>
                <c:pt idx="5291">
                  <c:v>10.584000000000204</c:v>
                </c:pt>
                <c:pt idx="5292">
                  <c:v>10.586000000000205</c:v>
                </c:pt>
                <c:pt idx="5293">
                  <c:v>10.588000000000205</c:v>
                </c:pt>
                <c:pt idx="5294">
                  <c:v>10.590000000000206</c:v>
                </c:pt>
                <c:pt idx="5295">
                  <c:v>10.592000000000207</c:v>
                </c:pt>
                <c:pt idx="5296">
                  <c:v>10.594000000000207</c:v>
                </c:pt>
                <c:pt idx="5297">
                  <c:v>10.596000000000208</c:v>
                </c:pt>
                <c:pt idx="5298">
                  <c:v>10.598000000000209</c:v>
                </c:pt>
                <c:pt idx="5299">
                  <c:v>10.600000000000209</c:v>
                </c:pt>
                <c:pt idx="5300">
                  <c:v>10.60200000000021</c:v>
                </c:pt>
                <c:pt idx="5301">
                  <c:v>10.604000000000211</c:v>
                </c:pt>
                <c:pt idx="5302">
                  <c:v>10.606000000000211</c:v>
                </c:pt>
                <c:pt idx="5303">
                  <c:v>10.608000000000212</c:v>
                </c:pt>
                <c:pt idx="5304">
                  <c:v>10.610000000000213</c:v>
                </c:pt>
                <c:pt idx="5305">
                  <c:v>10.612000000000213</c:v>
                </c:pt>
                <c:pt idx="5306">
                  <c:v>10.614000000000214</c:v>
                </c:pt>
                <c:pt idx="5307">
                  <c:v>10.616000000000215</c:v>
                </c:pt>
                <c:pt idx="5308">
                  <c:v>10.618000000000215</c:v>
                </c:pt>
                <c:pt idx="5309">
                  <c:v>10.620000000000216</c:v>
                </c:pt>
                <c:pt idx="5310">
                  <c:v>10.622000000000217</c:v>
                </c:pt>
                <c:pt idx="5311">
                  <c:v>10.624000000000217</c:v>
                </c:pt>
                <c:pt idx="5312">
                  <c:v>10.626000000000218</c:v>
                </c:pt>
                <c:pt idx="5313">
                  <c:v>10.628000000000219</c:v>
                </c:pt>
                <c:pt idx="5314">
                  <c:v>10.630000000000219</c:v>
                </c:pt>
                <c:pt idx="5315">
                  <c:v>10.63200000000022</c:v>
                </c:pt>
                <c:pt idx="5316">
                  <c:v>10.634000000000221</c:v>
                </c:pt>
                <c:pt idx="5317">
                  <c:v>10.636000000000221</c:v>
                </c:pt>
                <c:pt idx="5318">
                  <c:v>10.638000000000222</c:v>
                </c:pt>
                <c:pt idx="5319">
                  <c:v>10.640000000000223</c:v>
                </c:pt>
                <c:pt idx="5320">
                  <c:v>10.642000000000223</c:v>
                </c:pt>
                <c:pt idx="5321">
                  <c:v>10.644000000000224</c:v>
                </c:pt>
                <c:pt idx="5322">
                  <c:v>10.646000000000225</c:v>
                </c:pt>
                <c:pt idx="5323">
                  <c:v>10.648000000000225</c:v>
                </c:pt>
                <c:pt idx="5324">
                  <c:v>10.650000000000226</c:v>
                </c:pt>
                <c:pt idx="5325">
                  <c:v>10.652000000000227</c:v>
                </c:pt>
                <c:pt idx="5326">
                  <c:v>10.654000000000227</c:v>
                </c:pt>
                <c:pt idx="5327">
                  <c:v>10.656000000000228</c:v>
                </c:pt>
                <c:pt idx="5328">
                  <c:v>10.658000000000229</c:v>
                </c:pt>
                <c:pt idx="5329">
                  <c:v>10.660000000000229</c:v>
                </c:pt>
                <c:pt idx="5330">
                  <c:v>10.66200000000023</c:v>
                </c:pt>
                <c:pt idx="5331">
                  <c:v>10.664000000000231</c:v>
                </c:pt>
                <c:pt idx="5332">
                  <c:v>10.666000000000231</c:v>
                </c:pt>
                <c:pt idx="5333">
                  <c:v>10.668000000000232</c:v>
                </c:pt>
                <c:pt idx="5334">
                  <c:v>10.670000000000233</c:v>
                </c:pt>
                <c:pt idx="5335">
                  <c:v>10.672000000000233</c:v>
                </c:pt>
                <c:pt idx="5336">
                  <c:v>10.674000000000234</c:v>
                </c:pt>
                <c:pt idx="5337">
                  <c:v>10.676000000000235</c:v>
                </c:pt>
                <c:pt idx="5338">
                  <c:v>10.678000000000235</c:v>
                </c:pt>
                <c:pt idx="5339">
                  <c:v>10.680000000000236</c:v>
                </c:pt>
                <c:pt idx="5340">
                  <c:v>10.682000000000237</c:v>
                </c:pt>
                <c:pt idx="5341">
                  <c:v>10.684000000000237</c:v>
                </c:pt>
                <c:pt idx="5342">
                  <c:v>10.686000000000238</c:v>
                </c:pt>
                <c:pt idx="5343">
                  <c:v>10.688000000000239</c:v>
                </c:pt>
                <c:pt idx="5344">
                  <c:v>10.690000000000239</c:v>
                </c:pt>
                <c:pt idx="5345">
                  <c:v>10.69200000000024</c:v>
                </c:pt>
                <c:pt idx="5346">
                  <c:v>10.694000000000241</c:v>
                </c:pt>
                <c:pt idx="5347">
                  <c:v>10.696000000000241</c:v>
                </c:pt>
                <c:pt idx="5348">
                  <c:v>10.698000000000242</c:v>
                </c:pt>
                <c:pt idx="5349">
                  <c:v>10.700000000000243</c:v>
                </c:pt>
                <c:pt idx="5350">
                  <c:v>10.702000000000243</c:v>
                </c:pt>
                <c:pt idx="5351">
                  <c:v>10.704000000000244</c:v>
                </c:pt>
                <c:pt idx="5352">
                  <c:v>10.706000000000245</c:v>
                </c:pt>
                <c:pt idx="5353">
                  <c:v>10.708000000000245</c:v>
                </c:pt>
                <c:pt idx="5354">
                  <c:v>10.710000000000246</c:v>
                </c:pt>
                <c:pt idx="5355">
                  <c:v>10.712000000000247</c:v>
                </c:pt>
                <c:pt idx="5356">
                  <c:v>10.714000000000247</c:v>
                </c:pt>
                <c:pt idx="5357">
                  <c:v>10.716000000000248</c:v>
                </c:pt>
                <c:pt idx="5358">
                  <c:v>10.718000000000249</c:v>
                </c:pt>
                <c:pt idx="5359">
                  <c:v>10.720000000000249</c:v>
                </c:pt>
                <c:pt idx="5360">
                  <c:v>10.72200000000025</c:v>
                </c:pt>
                <c:pt idx="5361">
                  <c:v>10.724000000000251</c:v>
                </c:pt>
                <c:pt idx="5362">
                  <c:v>10.726000000000251</c:v>
                </c:pt>
                <c:pt idx="5363">
                  <c:v>10.728000000000252</c:v>
                </c:pt>
                <c:pt idx="5364">
                  <c:v>10.730000000000253</c:v>
                </c:pt>
                <c:pt idx="5365">
                  <c:v>10.732000000000253</c:v>
                </c:pt>
                <c:pt idx="5366">
                  <c:v>10.734000000000254</c:v>
                </c:pt>
                <c:pt idx="5367">
                  <c:v>10.736000000000255</c:v>
                </c:pt>
                <c:pt idx="5368">
                  <c:v>10.738000000000255</c:v>
                </c:pt>
                <c:pt idx="5369">
                  <c:v>10.740000000000256</c:v>
                </c:pt>
                <c:pt idx="5370">
                  <c:v>10.742000000000257</c:v>
                </c:pt>
                <c:pt idx="5371">
                  <c:v>10.744000000000257</c:v>
                </c:pt>
                <c:pt idx="5372">
                  <c:v>10.746000000000258</c:v>
                </c:pt>
                <c:pt idx="5373">
                  <c:v>10.748000000000259</c:v>
                </c:pt>
                <c:pt idx="5374">
                  <c:v>10.750000000000259</c:v>
                </c:pt>
                <c:pt idx="5375">
                  <c:v>10.75200000000026</c:v>
                </c:pt>
                <c:pt idx="5376">
                  <c:v>10.754000000000261</c:v>
                </c:pt>
                <c:pt idx="5377">
                  <c:v>10.756000000000261</c:v>
                </c:pt>
                <c:pt idx="5378">
                  <c:v>10.758000000000262</c:v>
                </c:pt>
                <c:pt idx="5379">
                  <c:v>10.760000000000263</c:v>
                </c:pt>
                <c:pt idx="5380">
                  <c:v>10.762000000000263</c:v>
                </c:pt>
                <c:pt idx="5381">
                  <c:v>10.764000000000264</c:v>
                </c:pt>
                <c:pt idx="5382">
                  <c:v>10.766000000000265</c:v>
                </c:pt>
                <c:pt idx="5383">
                  <c:v>10.768000000000265</c:v>
                </c:pt>
                <c:pt idx="5384">
                  <c:v>10.770000000000266</c:v>
                </c:pt>
                <c:pt idx="5385">
                  <c:v>10.772000000000267</c:v>
                </c:pt>
                <c:pt idx="5386">
                  <c:v>10.774000000000267</c:v>
                </c:pt>
                <c:pt idx="5387">
                  <c:v>10.776000000000268</c:v>
                </c:pt>
                <c:pt idx="5388">
                  <c:v>10.778000000000269</c:v>
                </c:pt>
                <c:pt idx="5389">
                  <c:v>10.780000000000269</c:v>
                </c:pt>
                <c:pt idx="5390">
                  <c:v>10.78200000000027</c:v>
                </c:pt>
                <c:pt idx="5391">
                  <c:v>10.784000000000271</c:v>
                </c:pt>
                <c:pt idx="5392">
                  <c:v>10.786000000000271</c:v>
                </c:pt>
                <c:pt idx="5393">
                  <c:v>10.788000000000272</c:v>
                </c:pt>
                <c:pt idx="5394">
                  <c:v>10.790000000000273</c:v>
                </c:pt>
                <c:pt idx="5395">
                  <c:v>10.792000000000273</c:v>
                </c:pt>
                <c:pt idx="5396">
                  <c:v>10.794000000000274</c:v>
                </c:pt>
                <c:pt idx="5397">
                  <c:v>10.796000000000275</c:v>
                </c:pt>
                <c:pt idx="5398">
                  <c:v>10.798000000000275</c:v>
                </c:pt>
                <c:pt idx="5399">
                  <c:v>10.800000000000276</c:v>
                </c:pt>
                <c:pt idx="5400">
                  <c:v>10.802000000000277</c:v>
                </c:pt>
                <c:pt idx="5401">
                  <c:v>10.804000000000277</c:v>
                </c:pt>
                <c:pt idx="5402">
                  <c:v>10.806000000000278</c:v>
                </c:pt>
                <c:pt idx="5403">
                  <c:v>10.808000000000279</c:v>
                </c:pt>
                <c:pt idx="5404">
                  <c:v>10.810000000000279</c:v>
                </c:pt>
                <c:pt idx="5405">
                  <c:v>10.81200000000028</c:v>
                </c:pt>
                <c:pt idx="5406">
                  <c:v>10.814000000000281</c:v>
                </c:pt>
                <c:pt idx="5407">
                  <c:v>10.816000000000281</c:v>
                </c:pt>
                <c:pt idx="5408">
                  <c:v>10.818000000000282</c:v>
                </c:pt>
                <c:pt idx="5409">
                  <c:v>10.820000000000283</c:v>
                </c:pt>
                <c:pt idx="5410">
                  <c:v>10.822000000000283</c:v>
                </c:pt>
                <c:pt idx="5411">
                  <c:v>10.824000000000284</c:v>
                </c:pt>
                <c:pt idx="5412">
                  <c:v>10.826000000000285</c:v>
                </c:pt>
                <c:pt idx="5413">
                  <c:v>10.828000000000285</c:v>
                </c:pt>
                <c:pt idx="5414">
                  <c:v>10.830000000000286</c:v>
                </c:pt>
                <c:pt idx="5415">
                  <c:v>10.832000000000287</c:v>
                </c:pt>
                <c:pt idx="5416">
                  <c:v>10.834000000000287</c:v>
                </c:pt>
                <c:pt idx="5417">
                  <c:v>10.836000000000288</c:v>
                </c:pt>
                <c:pt idx="5418">
                  <c:v>10.838000000000289</c:v>
                </c:pt>
                <c:pt idx="5419">
                  <c:v>10.840000000000289</c:v>
                </c:pt>
                <c:pt idx="5420">
                  <c:v>10.84200000000029</c:v>
                </c:pt>
                <c:pt idx="5421">
                  <c:v>10.844000000000291</c:v>
                </c:pt>
                <c:pt idx="5422">
                  <c:v>10.846000000000291</c:v>
                </c:pt>
                <c:pt idx="5423">
                  <c:v>10.848000000000292</c:v>
                </c:pt>
                <c:pt idx="5424">
                  <c:v>10.850000000000293</c:v>
                </c:pt>
                <c:pt idx="5425">
                  <c:v>10.852000000000293</c:v>
                </c:pt>
                <c:pt idx="5426">
                  <c:v>10.854000000000294</c:v>
                </c:pt>
                <c:pt idx="5427">
                  <c:v>10.856000000000295</c:v>
                </c:pt>
                <c:pt idx="5428">
                  <c:v>10.858000000000295</c:v>
                </c:pt>
                <c:pt idx="5429">
                  <c:v>10.860000000000296</c:v>
                </c:pt>
                <c:pt idx="5430">
                  <c:v>10.862000000000297</c:v>
                </c:pt>
                <c:pt idx="5431">
                  <c:v>10.864000000000297</c:v>
                </c:pt>
                <c:pt idx="5432">
                  <c:v>10.866000000000298</c:v>
                </c:pt>
                <c:pt idx="5433">
                  <c:v>10.868000000000299</c:v>
                </c:pt>
                <c:pt idx="5434">
                  <c:v>10.870000000000299</c:v>
                </c:pt>
                <c:pt idx="5435">
                  <c:v>10.8720000000003</c:v>
                </c:pt>
                <c:pt idx="5436">
                  <c:v>10.874000000000301</c:v>
                </c:pt>
                <c:pt idx="5437">
                  <c:v>10.876000000000301</c:v>
                </c:pt>
                <c:pt idx="5438">
                  <c:v>10.878000000000302</c:v>
                </c:pt>
                <c:pt idx="5439">
                  <c:v>10.880000000000303</c:v>
                </c:pt>
                <c:pt idx="5440">
                  <c:v>10.882000000000303</c:v>
                </c:pt>
                <c:pt idx="5441">
                  <c:v>10.884000000000304</c:v>
                </c:pt>
                <c:pt idx="5442">
                  <c:v>10.886000000000305</c:v>
                </c:pt>
                <c:pt idx="5443">
                  <c:v>10.888000000000305</c:v>
                </c:pt>
                <c:pt idx="5444">
                  <c:v>10.890000000000306</c:v>
                </c:pt>
                <c:pt idx="5445">
                  <c:v>10.892000000000307</c:v>
                </c:pt>
                <c:pt idx="5446">
                  <c:v>10.894000000000307</c:v>
                </c:pt>
                <c:pt idx="5447">
                  <c:v>10.896000000000308</c:v>
                </c:pt>
                <c:pt idx="5448">
                  <c:v>10.898000000000309</c:v>
                </c:pt>
                <c:pt idx="5449">
                  <c:v>10.900000000000309</c:v>
                </c:pt>
                <c:pt idx="5450">
                  <c:v>10.90200000000031</c:v>
                </c:pt>
                <c:pt idx="5451">
                  <c:v>10.904000000000311</c:v>
                </c:pt>
                <c:pt idx="5452">
                  <c:v>10.906000000000311</c:v>
                </c:pt>
                <c:pt idx="5453">
                  <c:v>10.908000000000312</c:v>
                </c:pt>
                <c:pt idx="5454">
                  <c:v>10.910000000000313</c:v>
                </c:pt>
                <c:pt idx="5455">
                  <c:v>10.912000000000313</c:v>
                </c:pt>
                <c:pt idx="5456">
                  <c:v>10.914000000000314</c:v>
                </c:pt>
                <c:pt idx="5457">
                  <c:v>10.916000000000315</c:v>
                </c:pt>
                <c:pt idx="5458">
                  <c:v>10.918000000000315</c:v>
                </c:pt>
                <c:pt idx="5459">
                  <c:v>10.920000000000316</c:v>
                </c:pt>
                <c:pt idx="5460">
                  <c:v>10.922000000000317</c:v>
                </c:pt>
                <c:pt idx="5461">
                  <c:v>10.924000000000317</c:v>
                </c:pt>
                <c:pt idx="5462">
                  <c:v>10.926000000000318</c:v>
                </c:pt>
                <c:pt idx="5463">
                  <c:v>10.928000000000319</c:v>
                </c:pt>
                <c:pt idx="5464">
                  <c:v>10.930000000000319</c:v>
                </c:pt>
                <c:pt idx="5465">
                  <c:v>10.93200000000032</c:v>
                </c:pt>
                <c:pt idx="5466">
                  <c:v>10.934000000000321</c:v>
                </c:pt>
                <c:pt idx="5467">
                  <c:v>10.936000000000321</c:v>
                </c:pt>
                <c:pt idx="5468">
                  <c:v>10.938000000000322</c:v>
                </c:pt>
                <c:pt idx="5469">
                  <c:v>10.940000000000323</c:v>
                </c:pt>
                <c:pt idx="5470">
                  <c:v>10.942000000000323</c:v>
                </c:pt>
                <c:pt idx="5471">
                  <c:v>10.944000000000324</c:v>
                </c:pt>
                <c:pt idx="5472">
                  <c:v>10.946000000000325</c:v>
                </c:pt>
                <c:pt idx="5473">
                  <c:v>10.948000000000325</c:v>
                </c:pt>
                <c:pt idx="5474">
                  <c:v>10.950000000000326</c:v>
                </c:pt>
                <c:pt idx="5475">
                  <c:v>10.952000000000327</c:v>
                </c:pt>
                <c:pt idx="5476">
                  <c:v>10.954000000000327</c:v>
                </c:pt>
                <c:pt idx="5477">
                  <c:v>10.956000000000328</c:v>
                </c:pt>
                <c:pt idx="5478">
                  <c:v>10.958000000000329</c:v>
                </c:pt>
                <c:pt idx="5479">
                  <c:v>10.960000000000329</c:v>
                </c:pt>
                <c:pt idx="5480">
                  <c:v>10.96200000000033</c:v>
                </c:pt>
                <c:pt idx="5481">
                  <c:v>10.964000000000331</c:v>
                </c:pt>
                <c:pt idx="5482">
                  <c:v>10.966000000000331</c:v>
                </c:pt>
                <c:pt idx="5483">
                  <c:v>10.968000000000332</c:v>
                </c:pt>
                <c:pt idx="5484">
                  <c:v>10.970000000000333</c:v>
                </c:pt>
                <c:pt idx="5485">
                  <c:v>10.972000000000333</c:v>
                </c:pt>
                <c:pt idx="5486">
                  <c:v>10.974000000000334</c:v>
                </c:pt>
                <c:pt idx="5487">
                  <c:v>10.976000000000335</c:v>
                </c:pt>
                <c:pt idx="5488">
                  <c:v>10.978000000000335</c:v>
                </c:pt>
                <c:pt idx="5489">
                  <c:v>10.980000000000336</c:v>
                </c:pt>
                <c:pt idx="5490">
                  <c:v>10.982000000000337</c:v>
                </c:pt>
                <c:pt idx="5491">
                  <c:v>10.984000000000337</c:v>
                </c:pt>
                <c:pt idx="5492">
                  <c:v>10.986000000000338</c:v>
                </c:pt>
                <c:pt idx="5493">
                  <c:v>10.988000000000339</c:v>
                </c:pt>
                <c:pt idx="5494">
                  <c:v>10.990000000000339</c:v>
                </c:pt>
                <c:pt idx="5495">
                  <c:v>10.99200000000034</c:v>
                </c:pt>
                <c:pt idx="5496">
                  <c:v>10.994000000000341</c:v>
                </c:pt>
                <c:pt idx="5497">
                  <c:v>10.996000000000342</c:v>
                </c:pt>
                <c:pt idx="5498">
                  <c:v>10.998000000000342</c:v>
                </c:pt>
                <c:pt idx="5499">
                  <c:v>11.000000000000343</c:v>
                </c:pt>
                <c:pt idx="5500">
                  <c:v>11.002000000000344</c:v>
                </c:pt>
                <c:pt idx="5501">
                  <c:v>11.004000000000344</c:v>
                </c:pt>
                <c:pt idx="5502">
                  <c:v>11.006000000000345</c:v>
                </c:pt>
                <c:pt idx="5503">
                  <c:v>11.008000000000346</c:v>
                </c:pt>
                <c:pt idx="5504">
                  <c:v>11.010000000000346</c:v>
                </c:pt>
                <c:pt idx="5505">
                  <c:v>11.012000000000347</c:v>
                </c:pt>
                <c:pt idx="5506">
                  <c:v>11.014000000000348</c:v>
                </c:pt>
                <c:pt idx="5507">
                  <c:v>11.016000000000348</c:v>
                </c:pt>
                <c:pt idx="5508">
                  <c:v>11.018000000000349</c:v>
                </c:pt>
                <c:pt idx="5509">
                  <c:v>11.02000000000035</c:v>
                </c:pt>
                <c:pt idx="5510">
                  <c:v>11.02200000000035</c:v>
                </c:pt>
                <c:pt idx="5511">
                  <c:v>11.024000000000351</c:v>
                </c:pt>
                <c:pt idx="5512">
                  <c:v>11.026000000000352</c:v>
                </c:pt>
                <c:pt idx="5513">
                  <c:v>11.028000000000352</c:v>
                </c:pt>
                <c:pt idx="5514">
                  <c:v>11.030000000000353</c:v>
                </c:pt>
                <c:pt idx="5515">
                  <c:v>11.032000000000354</c:v>
                </c:pt>
                <c:pt idx="5516">
                  <c:v>11.034000000000354</c:v>
                </c:pt>
                <c:pt idx="5517">
                  <c:v>11.036000000000355</c:v>
                </c:pt>
                <c:pt idx="5518">
                  <c:v>11.038000000000356</c:v>
                </c:pt>
                <c:pt idx="5519">
                  <c:v>11.040000000000356</c:v>
                </c:pt>
                <c:pt idx="5520">
                  <c:v>11.042000000000357</c:v>
                </c:pt>
                <c:pt idx="5521">
                  <c:v>11.044000000000358</c:v>
                </c:pt>
                <c:pt idx="5522">
                  <c:v>11.046000000000358</c:v>
                </c:pt>
                <c:pt idx="5523">
                  <c:v>11.048000000000359</c:v>
                </c:pt>
                <c:pt idx="5524">
                  <c:v>11.05000000000036</c:v>
                </c:pt>
                <c:pt idx="5525">
                  <c:v>11.05200000000036</c:v>
                </c:pt>
                <c:pt idx="5526">
                  <c:v>11.054000000000361</c:v>
                </c:pt>
                <c:pt idx="5527">
                  <c:v>11.056000000000362</c:v>
                </c:pt>
                <c:pt idx="5528">
                  <c:v>11.058000000000362</c:v>
                </c:pt>
                <c:pt idx="5529">
                  <c:v>11.060000000000363</c:v>
                </c:pt>
                <c:pt idx="5530">
                  <c:v>11.062000000000364</c:v>
                </c:pt>
                <c:pt idx="5531">
                  <c:v>11.064000000000364</c:v>
                </c:pt>
                <c:pt idx="5532">
                  <c:v>11.066000000000365</c:v>
                </c:pt>
                <c:pt idx="5533">
                  <c:v>11.068000000000366</c:v>
                </c:pt>
                <c:pt idx="5534">
                  <c:v>11.070000000000366</c:v>
                </c:pt>
                <c:pt idx="5535">
                  <c:v>11.072000000000367</c:v>
                </c:pt>
                <c:pt idx="5536">
                  <c:v>11.074000000000368</c:v>
                </c:pt>
                <c:pt idx="5537">
                  <c:v>11.076000000000368</c:v>
                </c:pt>
                <c:pt idx="5538">
                  <c:v>11.078000000000369</c:v>
                </c:pt>
                <c:pt idx="5539">
                  <c:v>11.08000000000037</c:v>
                </c:pt>
                <c:pt idx="5540">
                  <c:v>11.08200000000037</c:v>
                </c:pt>
                <c:pt idx="5541">
                  <c:v>11.084000000000371</c:v>
                </c:pt>
                <c:pt idx="5542">
                  <c:v>11.086000000000372</c:v>
                </c:pt>
                <c:pt idx="5543">
                  <c:v>11.088000000000372</c:v>
                </c:pt>
                <c:pt idx="5544">
                  <c:v>11.090000000000373</c:v>
                </c:pt>
                <c:pt idx="5545">
                  <c:v>11.092000000000374</c:v>
                </c:pt>
                <c:pt idx="5546">
                  <c:v>11.094000000000374</c:v>
                </c:pt>
                <c:pt idx="5547">
                  <c:v>11.096000000000375</c:v>
                </c:pt>
                <c:pt idx="5548">
                  <c:v>11.098000000000376</c:v>
                </c:pt>
                <c:pt idx="5549">
                  <c:v>11.100000000000376</c:v>
                </c:pt>
                <c:pt idx="5550">
                  <c:v>11.102000000000377</c:v>
                </c:pt>
                <c:pt idx="5551">
                  <c:v>11.104000000000378</c:v>
                </c:pt>
                <c:pt idx="5552">
                  <c:v>11.106000000000378</c:v>
                </c:pt>
                <c:pt idx="5553">
                  <c:v>11.108000000000379</c:v>
                </c:pt>
                <c:pt idx="5554">
                  <c:v>11.11000000000038</c:v>
                </c:pt>
                <c:pt idx="5555">
                  <c:v>11.11200000000038</c:v>
                </c:pt>
                <c:pt idx="5556">
                  <c:v>11.114000000000381</c:v>
                </c:pt>
                <c:pt idx="5557">
                  <c:v>11.116000000000382</c:v>
                </c:pt>
                <c:pt idx="5558">
                  <c:v>11.118000000000382</c:v>
                </c:pt>
                <c:pt idx="5559">
                  <c:v>11.120000000000383</c:v>
                </c:pt>
                <c:pt idx="5560">
                  <c:v>11.122000000000384</c:v>
                </c:pt>
                <c:pt idx="5561">
                  <c:v>11.124000000000384</c:v>
                </c:pt>
                <c:pt idx="5562">
                  <c:v>11.126000000000385</c:v>
                </c:pt>
                <c:pt idx="5563">
                  <c:v>11.128000000000386</c:v>
                </c:pt>
                <c:pt idx="5564">
                  <c:v>11.130000000000386</c:v>
                </c:pt>
                <c:pt idx="5565">
                  <c:v>11.132000000000387</c:v>
                </c:pt>
                <c:pt idx="5566">
                  <c:v>11.134000000000388</c:v>
                </c:pt>
                <c:pt idx="5567">
                  <c:v>11.136000000000388</c:v>
                </c:pt>
                <c:pt idx="5568">
                  <c:v>11.138000000000389</c:v>
                </c:pt>
                <c:pt idx="5569">
                  <c:v>11.14000000000039</c:v>
                </c:pt>
                <c:pt idx="5570">
                  <c:v>11.14200000000039</c:v>
                </c:pt>
                <c:pt idx="5571">
                  <c:v>11.144000000000391</c:v>
                </c:pt>
                <c:pt idx="5572">
                  <c:v>11.146000000000392</c:v>
                </c:pt>
                <c:pt idx="5573">
                  <c:v>11.148000000000392</c:v>
                </c:pt>
                <c:pt idx="5574">
                  <c:v>11.150000000000393</c:v>
                </c:pt>
                <c:pt idx="5575">
                  <c:v>11.152000000000394</c:v>
                </c:pt>
                <c:pt idx="5576">
                  <c:v>11.154000000000394</c:v>
                </c:pt>
                <c:pt idx="5577">
                  <c:v>11.156000000000395</c:v>
                </c:pt>
                <c:pt idx="5578">
                  <c:v>11.158000000000396</c:v>
                </c:pt>
                <c:pt idx="5579">
                  <c:v>11.160000000000396</c:v>
                </c:pt>
                <c:pt idx="5580">
                  <c:v>11.162000000000397</c:v>
                </c:pt>
                <c:pt idx="5581">
                  <c:v>11.164000000000398</c:v>
                </c:pt>
                <c:pt idx="5582">
                  <c:v>11.166000000000398</c:v>
                </c:pt>
                <c:pt idx="5583">
                  <c:v>11.168000000000399</c:v>
                </c:pt>
                <c:pt idx="5584">
                  <c:v>11.1700000000004</c:v>
                </c:pt>
                <c:pt idx="5585">
                  <c:v>11.1720000000004</c:v>
                </c:pt>
                <c:pt idx="5586">
                  <c:v>11.174000000000401</c:v>
                </c:pt>
                <c:pt idx="5587">
                  <c:v>11.176000000000402</c:v>
                </c:pt>
                <c:pt idx="5588">
                  <c:v>11.178000000000402</c:v>
                </c:pt>
                <c:pt idx="5589">
                  <c:v>11.180000000000403</c:v>
                </c:pt>
                <c:pt idx="5590">
                  <c:v>11.182000000000404</c:v>
                </c:pt>
                <c:pt idx="5591">
                  <c:v>11.184000000000404</c:v>
                </c:pt>
                <c:pt idx="5592">
                  <c:v>11.186000000000405</c:v>
                </c:pt>
                <c:pt idx="5593">
                  <c:v>11.188000000000406</c:v>
                </c:pt>
                <c:pt idx="5594">
                  <c:v>11.190000000000406</c:v>
                </c:pt>
                <c:pt idx="5595">
                  <c:v>11.192000000000407</c:v>
                </c:pt>
                <c:pt idx="5596">
                  <c:v>11.194000000000408</c:v>
                </c:pt>
                <c:pt idx="5597">
                  <c:v>11.196000000000408</c:v>
                </c:pt>
                <c:pt idx="5598">
                  <c:v>11.198000000000409</c:v>
                </c:pt>
                <c:pt idx="5599">
                  <c:v>11.20000000000041</c:v>
                </c:pt>
                <c:pt idx="5600">
                  <c:v>11.20200000000041</c:v>
                </c:pt>
                <c:pt idx="5601">
                  <c:v>11.204000000000411</c:v>
                </c:pt>
                <c:pt idx="5602">
                  <c:v>11.206000000000412</c:v>
                </c:pt>
                <c:pt idx="5603">
                  <c:v>11.208000000000412</c:v>
                </c:pt>
                <c:pt idx="5604">
                  <c:v>11.210000000000413</c:v>
                </c:pt>
                <c:pt idx="5605">
                  <c:v>11.212000000000414</c:v>
                </c:pt>
                <c:pt idx="5606">
                  <c:v>11.214000000000414</c:v>
                </c:pt>
                <c:pt idx="5607">
                  <c:v>11.216000000000415</c:v>
                </c:pt>
                <c:pt idx="5608">
                  <c:v>11.218000000000416</c:v>
                </c:pt>
                <c:pt idx="5609">
                  <c:v>11.220000000000416</c:v>
                </c:pt>
                <c:pt idx="5610">
                  <c:v>11.222000000000417</c:v>
                </c:pt>
                <c:pt idx="5611">
                  <c:v>11.224000000000418</c:v>
                </c:pt>
                <c:pt idx="5612">
                  <c:v>11.226000000000418</c:v>
                </c:pt>
                <c:pt idx="5613">
                  <c:v>11.228000000000419</c:v>
                </c:pt>
                <c:pt idx="5614">
                  <c:v>11.23000000000042</c:v>
                </c:pt>
                <c:pt idx="5615">
                  <c:v>11.23200000000042</c:v>
                </c:pt>
                <c:pt idx="5616">
                  <c:v>11.234000000000421</c:v>
                </c:pt>
                <c:pt idx="5617">
                  <c:v>11.236000000000422</c:v>
                </c:pt>
                <c:pt idx="5618">
                  <c:v>11.238000000000422</c:v>
                </c:pt>
                <c:pt idx="5619">
                  <c:v>11.240000000000423</c:v>
                </c:pt>
                <c:pt idx="5620">
                  <c:v>11.242000000000424</c:v>
                </c:pt>
                <c:pt idx="5621">
                  <c:v>11.244000000000424</c:v>
                </c:pt>
                <c:pt idx="5622">
                  <c:v>11.246000000000425</c:v>
                </c:pt>
                <c:pt idx="5623">
                  <c:v>11.248000000000426</c:v>
                </c:pt>
                <c:pt idx="5624">
                  <c:v>11.250000000000426</c:v>
                </c:pt>
                <c:pt idx="5625">
                  <c:v>11.252000000000427</c:v>
                </c:pt>
                <c:pt idx="5626">
                  <c:v>11.254000000000428</c:v>
                </c:pt>
                <c:pt idx="5627">
                  <c:v>11.256000000000428</c:v>
                </c:pt>
                <c:pt idx="5628">
                  <c:v>11.258000000000429</c:v>
                </c:pt>
                <c:pt idx="5629">
                  <c:v>11.26000000000043</c:v>
                </c:pt>
                <c:pt idx="5630">
                  <c:v>11.26200000000043</c:v>
                </c:pt>
                <c:pt idx="5631">
                  <c:v>11.264000000000431</c:v>
                </c:pt>
                <c:pt idx="5632">
                  <c:v>11.266000000000432</c:v>
                </c:pt>
                <c:pt idx="5633">
                  <c:v>11.268000000000432</c:v>
                </c:pt>
                <c:pt idx="5634">
                  <c:v>11.270000000000433</c:v>
                </c:pt>
                <c:pt idx="5635">
                  <c:v>11.272000000000434</c:v>
                </c:pt>
                <c:pt idx="5636">
                  <c:v>11.274000000000434</c:v>
                </c:pt>
                <c:pt idx="5637">
                  <c:v>11.276000000000435</c:v>
                </c:pt>
                <c:pt idx="5638">
                  <c:v>11.278000000000436</c:v>
                </c:pt>
                <c:pt idx="5639">
                  <c:v>11.280000000000436</c:v>
                </c:pt>
                <c:pt idx="5640">
                  <c:v>11.282000000000437</c:v>
                </c:pt>
                <c:pt idx="5641">
                  <c:v>11.284000000000438</c:v>
                </c:pt>
                <c:pt idx="5642">
                  <c:v>11.286000000000438</c:v>
                </c:pt>
                <c:pt idx="5643">
                  <c:v>11.288000000000439</c:v>
                </c:pt>
                <c:pt idx="5644">
                  <c:v>11.29000000000044</c:v>
                </c:pt>
                <c:pt idx="5645">
                  <c:v>11.29200000000044</c:v>
                </c:pt>
                <c:pt idx="5646">
                  <c:v>11.294000000000441</c:v>
                </c:pt>
                <c:pt idx="5647">
                  <c:v>11.296000000000442</c:v>
                </c:pt>
                <c:pt idx="5648">
                  <c:v>11.298000000000442</c:v>
                </c:pt>
                <c:pt idx="5649">
                  <c:v>11.300000000000443</c:v>
                </c:pt>
                <c:pt idx="5650">
                  <c:v>11.302000000000444</c:v>
                </c:pt>
                <c:pt idx="5651">
                  <c:v>11.304000000000444</c:v>
                </c:pt>
                <c:pt idx="5652">
                  <c:v>11.306000000000445</c:v>
                </c:pt>
                <c:pt idx="5653">
                  <c:v>11.308000000000446</c:v>
                </c:pt>
                <c:pt idx="5654">
                  <c:v>11.310000000000446</c:v>
                </c:pt>
                <c:pt idx="5655">
                  <c:v>11.312000000000447</c:v>
                </c:pt>
                <c:pt idx="5656">
                  <c:v>11.314000000000448</c:v>
                </c:pt>
                <c:pt idx="5657">
                  <c:v>11.316000000000448</c:v>
                </c:pt>
                <c:pt idx="5658">
                  <c:v>11.318000000000449</c:v>
                </c:pt>
                <c:pt idx="5659">
                  <c:v>11.32000000000045</c:v>
                </c:pt>
                <c:pt idx="5660">
                  <c:v>11.32200000000045</c:v>
                </c:pt>
                <c:pt idx="5661">
                  <c:v>11.324000000000451</c:v>
                </c:pt>
                <c:pt idx="5662">
                  <c:v>11.326000000000452</c:v>
                </c:pt>
                <c:pt idx="5663">
                  <c:v>11.328000000000452</c:v>
                </c:pt>
                <c:pt idx="5664">
                  <c:v>11.330000000000453</c:v>
                </c:pt>
                <c:pt idx="5665">
                  <c:v>11.332000000000454</c:v>
                </c:pt>
                <c:pt idx="5666">
                  <c:v>11.334000000000454</c:v>
                </c:pt>
                <c:pt idx="5667">
                  <c:v>11.336000000000455</c:v>
                </c:pt>
                <c:pt idx="5668">
                  <c:v>11.338000000000456</c:v>
                </c:pt>
                <c:pt idx="5669">
                  <c:v>11.340000000000456</c:v>
                </c:pt>
                <c:pt idx="5670">
                  <c:v>11.342000000000457</c:v>
                </c:pt>
                <c:pt idx="5671">
                  <c:v>11.344000000000458</c:v>
                </c:pt>
                <c:pt idx="5672">
                  <c:v>11.346000000000458</c:v>
                </c:pt>
                <c:pt idx="5673">
                  <c:v>11.348000000000459</c:v>
                </c:pt>
                <c:pt idx="5674">
                  <c:v>11.35000000000046</c:v>
                </c:pt>
                <c:pt idx="5675">
                  <c:v>11.35200000000046</c:v>
                </c:pt>
                <c:pt idx="5676">
                  <c:v>11.354000000000461</c:v>
                </c:pt>
                <c:pt idx="5677">
                  <c:v>11.356000000000462</c:v>
                </c:pt>
                <c:pt idx="5678">
                  <c:v>11.358000000000462</c:v>
                </c:pt>
                <c:pt idx="5679">
                  <c:v>11.360000000000463</c:v>
                </c:pt>
                <c:pt idx="5680">
                  <c:v>11.362000000000464</c:v>
                </c:pt>
                <c:pt idx="5681">
                  <c:v>11.364000000000464</c:v>
                </c:pt>
                <c:pt idx="5682">
                  <c:v>11.366000000000465</c:v>
                </c:pt>
                <c:pt idx="5683">
                  <c:v>11.368000000000466</c:v>
                </c:pt>
                <c:pt idx="5684">
                  <c:v>11.370000000000466</c:v>
                </c:pt>
                <c:pt idx="5685">
                  <c:v>11.372000000000467</c:v>
                </c:pt>
                <c:pt idx="5686">
                  <c:v>11.374000000000468</c:v>
                </c:pt>
                <c:pt idx="5687">
                  <c:v>11.376000000000468</c:v>
                </c:pt>
                <c:pt idx="5688">
                  <c:v>11.378000000000469</c:v>
                </c:pt>
                <c:pt idx="5689">
                  <c:v>11.38000000000047</c:v>
                </c:pt>
                <c:pt idx="5690">
                  <c:v>11.38200000000047</c:v>
                </c:pt>
                <c:pt idx="5691">
                  <c:v>11.384000000000471</c:v>
                </c:pt>
                <c:pt idx="5692">
                  <c:v>11.386000000000472</c:v>
                </c:pt>
                <c:pt idx="5693">
                  <c:v>11.388000000000472</c:v>
                </c:pt>
                <c:pt idx="5694">
                  <c:v>11.390000000000473</c:v>
                </c:pt>
                <c:pt idx="5695">
                  <c:v>11.392000000000474</c:v>
                </c:pt>
                <c:pt idx="5696">
                  <c:v>11.394000000000474</c:v>
                </c:pt>
                <c:pt idx="5697">
                  <c:v>11.396000000000475</c:v>
                </c:pt>
                <c:pt idx="5698">
                  <c:v>11.398000000000476</c:v>
                </c:pt>
                <c:pt idx="5699">
                  <c:v>11.400000000000476</c:v>
                </c:pt>
                <c:pt idx="5700">
                  <c:v>11.402000000000477</c:v>
                </c:pt>
                <c:pt idx="5701">
                  <c:v>11.404000000000478</c:v>
                </c:pt>
                <c:pt idx="5702">
                  <c:v>11.406000000000478</c:v>
                </c:pt>
                <c:pt idx="5703">
                  <c:v>11.408000000000479</c:v>
                </c:pt>
                <c:pt idx="5704">
                  <c:v>11.41000000000048</c:v>
                </c:pt>
                <c:pt idx="5705">
                  <c:v>11.41200000000048</c:v>
                </c:pt>
                <c:pt idx="5706">
                  <c:v>11.414000000000481</c:v>
                </c:pt>
                <c:pt idx="5707">
                  <c:v>11.416000000000482</c:v>
                </c:pt>
                <c:pt idx="5708">
                  <c:v>11.418000000000482</c:v>
                </c:pt>
                <c:pt idx="5709">
                  <c:v>11.420000000000483</c:v>
                </c:pt>
                <c:pt idx="5710">
                  <c:v>11.422000000000484</c:v>
                </c:pt>
                <c:pt idx="5711">
                  <c:v>11.424000000000484</c:v>
                </c:pt>
                <c:pt idx="5712">
                  <c:v>11.426000000000485</c:v>
                </c:pt>
                <c:pt idx="5713">
                  <c:v>11.428000000000486</c:v>
                </c:pt>
                <c:pt idx="5714">
                  <c:v>11.430000000000486</c:v>
                </c:pt>
                <c:pt idx="5715">
                  <c:v>11.432000000000487</c:v>
                </c:pt>
                <c:pt idx="5716">
                  <c:v>11.434000000000488</c:v>
                </c:pt>
                <c:pt idx="5717">
                  <c:v>11.436000000000488</c:v>
                </c:pt>
                <c:pt idx="5718">
                  <c:v>11.438000000000489</c:v>
                </c:pt>
                <c:pt idx="5719">
                  <c:v>11.44000000000049</c:v>
                </c:pt>
                <c:pt idx="5720">
                  <c:v>11.44200000000049</c:v>
                </c:pt>
                <c:pt idx="5721">
                  <c:v>11.444000000000491</c:v>
                </c:pt>
                <c:pt idx="5722">
                  <c:v>11.446000000000492</c:v>
                </c:pt>
                <c:pt idx="5723">
                  <c:v>11.448000000000492</c:v>
                </c:pt>
                <c:pt idx="5724">
                  <c:v>11.450000000000493</c:v>
                </c:pt>
                <c:pt idx="5725">
                  <c:v>11.452000000000494</c:v>
                </c:pt>
                <c:pt idx="5726">
                  <c:v>11.454000000000494</c:v>
                </c:pt>
                <c:pt idx="5727">
                  <c:v>11.456000000000495</c:v>
                </c:pt>
                <c:pt idx="5728">
                  <c:v>11.458000000000496</c:v>
                </c:pt>
                <c:pt idx="5729">
                  <c:v>11.460000000000496</c:v>
                </c:pt>
                <c:pt idx="5730">
                  <c:v>11.462000000000497</c:v>
                </c:pt>
                <c:pt idx="5731">
                  <c:v>11.464000000000498</c:v>
                </c:pt>
                <c:pt idx="5732">
                  <c:v>11.466000000000498</c:v>
                </c:pt>
                <c:pt idx="5733">
                  <c:v>11.468000000000499</c:v>
                </c:pt>
                <c:pt idx="5734">
                  <c:v>11.4700000000005</c:v>
                </c:pt>
                <c:pt idx="5735">
                  <c:v>11.4720000000005</c:v>
                </c:pt>
                <c:pt idx="5736">
                  <c:v>11.474000000000501</c:v>
                </c:pt>
                <c:pt idx="5737">
                  <c:v>11.476000000000502</c:v>
                </c:pt>
                <c:pt idx="5738">
                  <c:v>11.478000000000502</c:v>
                </c:pt>
                <c:pt idx="5739">
                  <c:v>11.480000000000503</c:v>
                </c:pt>
                <c:pt idx="5740">
                  <c:v>11.482000000000504</c:v>
                </c:pt>
                <c:pt idx="5741">
                  <c:v>11.484000000000504</c:v>
                </c:pt>
                <c:pt idx="5742">
                  <c:v>11.486000000000505</c:v>
                </c:pt>
                <c:pt idx="5743">
                  <c:v>11.488000000000506</c:v>
                </c:pt>
                <c:pt idx="5744">
                  <c:v>11.490000000000506</c:v>
                </c:pt>
                <c:pt idx="5745">
                  <c:v>11.492000000000507</c:v>
                </c:pt>
                <c:pt idx="5746">
                  <c:v>11.494000000000508</c:v>
                </c:pt>
                <c:pt idx="5747">
                  <c:v>11.496000000000508</c:v>
                </c:pt>
                <c:pt idx="5748">
                  <c:v>11.498000000000509</c:v>
                </c:pt>
                <c:pt idx="5749">
                  <c:v>11.50000000000051</c:v>
                </c:pt>
                <c:pt idx="5750">
                  <c:v>11.50200000000051</c:v>
                </c:pt>
                <c:pt idx="5751">
                  <c:v>11.504000000000511</c:v>
                </c:pt>
                <c:pt idx="5752">
                  <c:v>11.506000000000512</c:v>
                </c:pt>
                <c:pt idx="5753">
                  <c:v>11.508000000000512</c:v>
                </c:pt>
                <c:pt idx="5754">
                  <c:v>11.510000000000513</c:v>
                </c:pt>
                <c:pt idx="5755">
                  <c:v>11.512000000000514</c:v>
                </c:pt>
                <c:pt idx="5756">
                  <c:v>11.514000000000514</c:v>
                </c:pt>
                <c:pt idx="5757">
                  <c:v>11.516000000000515</c:v>
                </c:pt>
                <c:pt idx="5758">
                  <c:v>11.518000000000516</c:v>
                </c:pt>
                <c:pt idx="5759">
                  <c:v>11.520000000000516</c:v>
                </c:pt>
                <c:pt idx="5760">
                  <c:v>11.522000000000517</c:v>
                </c:pt>
                <c:pt idx="5761">
                  <c:v>11.524000000000518</c:v>
                </c:pt>
                <c:pt idx="5762">
                  <c:v>11.526000000000518</c:v>
                </c:pt>
                <c:pt idx="5763">
                  <c:v>11.528000000000519</c:v>
                </c:pt>
                <c:pt idx="5764">
                  <c:v>11.53000000000052</c:v>
                </c:pt>
                <c:pt idx="5765">
                  <c:v>11.532000000000521</c:v>
                </c:pt>
                <c:pt idx="5766">
                  <c:v>11.534000000000521</c:v>
                </c:pt>
                <c:pt idx="5767">
                  <c:v>11.536000000000522</c:v>
                </c:pt>
                <c:pt idx="5768">
                  <c:v>11.538000000000523</c:v>
                </c:pt>
                <c:pt idx="5769">
                  <c:v>11.540000000000523</c:v>
                </c:pt>
                <c:pt idx="5770">
                  <c:v>11.542000000000524</c:v>
                </c:pt>
                <c:pt idx="5771">
                  <c:v>11.544000000000525</c:v>
                </c:pt>
                <c:pt idx="5772">
                  <c:v>11.546000000000525</c:v>
                </c:pt>
                <c:pt idx="5773">
                  <c:v>11.548000000000526</c:v>
                </c:pt>
                <c:pt idx="5774">
                  <c:v>11.550000000000527</c:v>
                </c:pt>
                <c:pt idx="5775">
                  <c:v>11.552000000000527</c:v>
                </c:pt>
                <c:pt idx="5776">
                  <c:v>11.554000000000528</c:v>
                </c:pt>
                <c:pt idx="5777">
                  <c:v>11.556000000000529</c:v>
                </c:pt>
                <c:pt idx="5778">
                  <c:v>11.558000000000529</c:v>
                </c:pt>
                <c:pt idx="5779">
                  <c:v>11.56000000000053</c:v>
                </c:pt>
                <c:pt idx="5780">
                  <c:v>11.562000000000531</c:v>
                </c:pt>
                <c:pt idx="5781">
                  <c:v>11.564000000000531</c:v>
                </c:pt>
                <c:pt idx="5782">
                  <c:v>11.566000000000532</c:v>
                </c:pt>
                <c:pt idx="5783">
                  <c:v>11.568000000000533</c:v>
                </c:pt>
                <c:pt idx="5784">
                  <c:v>11.570000000000533</c:v>
                </c:pt>
                <c:pt idx="5785">
                  <c:v>11.572000000000534</c:v>
                </c:pt>
                <c:pt idx="5786">
                  <c:v>11.574000000000535</c:v>
                </c:pt>
                <c:pt idx="5787">
                  <c:v>11.576000000000535</c:v>
                </c:pt>
                <c:pt idx="5788">
                  <c:v>11.578000000000536</c:v>
                </c:pt>
                <c:pt idx="5789">
                  <c:v>11.580000000000537</c:v>
                </c:pt>
                <c:pt idx="5790">
                  <c:v>11.582000000000537</c:v>
                </c:pt>
                <c:pt idx="5791">
                  <c:v>11.584000000000538</c:v>
                </c:pt>
                <c:pt idx="5792">
                  <c:v>11.586000000000539</c:v>
                </c:pt>
                <c:pt idx="5793">
                  <c:v>11.588000000000539</c:v>
                </c:pt>
                <c:pt idx="5794">
                  <c:v>11.59000000000054</c:v>
                </c:pt>
                <c:pt idx="5795">
                  <c:v>11.592000000000541</c:v>
                </c:pt>
                <c:pt idx="5796">
                  <c:v>11.594000000000541</c:v>
                </c:pt>
                <c:pt idx="5797">
                  <c:v>11.596000000000542</c:v>
                </c:pt>
                <c:pt idx="5798">
                  <c:v>11.598000000000543</c:v>
                </c:pt>
                <c:pt idx="5799">
                  <c:v>11.600000000000543</c:v>
                </c:pt>
                <c:pt idx="5800">
                  <c:v>11.602000000000544</c:v>
                </c:pt>
                <c:pt idx="5801">
                  <c:v>11.604000000000545</c:v>
                </c:pt>
                <c:pt idx="5802">
                  <c:v>11.606000000000545</c:v>
                </c:pt>
                <c:pt idx="5803">
                  <c:v>11.608000000000546</c:v>
                </c:pt>
                <c:pt idx="5804">
                  <c:v>11.610000000000547</c:v>
                </c:pt>
                <c:pt idx="5805">
                  <c:v>11.612000000000547</c:v>
                </c:pt>
                <c:pt idx="5806">
                  <c:v>11.614000000000548</c:v>
                </c:pt>
                <c:pt idx="5807">
                  <c:v>11.616000000000549</c:v>
                </c:pt>
                <c:pt idx="5808">
                  <c:v>11.618000000000549</c:v>
                </c:pt>
                <c:pt idx="5809">
                  <c:v>11.62000000000055</c:v>
                </c:pt>
                <c:pt idx="5810">
                  <c:v>11.622000000000551</c:v>
                </c:pt>
                <c:pt idx="5811">
                  <c:v>11.624000000000551</c:v>
                </c:pt>
                <c:pt idx="5812">
                  <c:v>11.626000000000552</c:v>
                </c:pt>
                <c:pt idx="5813">
                  <c:v>11.628000000000553</c:v>
                </c:pt>
                <c:pt idx="5814">
                  <c:v>11.630000000000553</c:v>
                </c:pt>
                <c:pt idx="5815">
                  <c:v>11.632000000000554</c:v>
                </c:pt>
                <c:pt idx="5816">
                  <c:v>11.634000000000555</c:v>
                </c:pt>
                <c:pt idx="5817">
                  <c:v>11.636000000000555</c:v>
                </c:pt>
                <c:pt idx="5818">
                  <c:v>11.638000000000556</c:v>
                </c:pt>
                <c:pt idx="5819">
                  <c:v>11.640000000000557</c:v>
                </c:pt>
                <c:pt idx="5820">
                  <c:v>11.642000000000557</c:v>
                </c:pt>
                <c:pt idx="5821">
                  <c:v>11.644000000000558</c:v>
                </c:pt>
                <c:pt idx="5822">
                  <c:v>11.646000000000559</c:v>
                </c:pt>
                <c:pt idx="5823">
                  <c:v>11.648000000000559</c:v>
                </c:pt>
                <c:pt idx="5824">
                  <c:v>11.65000000000056</c:v>
                </c:pt>
                <c:pt idx="5825">
                  <c:v>11.652000000000561</c:v>
                </c:pt>
                <c:pt idx="5826">
                  <c:v>11.654000000000561</c:v>
                </c:pt>
                <c:pt idx="5827">
                  <c:v>11.656000000000562</c:v>
                </c:pt>
                <c:pt idx="5828">
                  <c:v>11.658000000000563</c:v>
                </c:pt>
                <c:pt idx="5829">
                  <c:v>11.660000000000563</c:v>
                </c:pt>
                <c:pt idx="5830">
                  <c:v>11.662000000000564</c:v>
                </c:pt>
                <c:pt idx="5831">
                  <c:v>11.664000000000565</c:v>
                </c:pt>
                <c:pt idx="5832">
                  <c:v>11.666000000000565</c:v>
                </c:pt>
                <c:pt idx="5833">
                  <c:v>11.668000000000566</c:v>
                </c:pt>
                <c:pt idx="5834">
                  <c:v>11.670000000000567</c:v>
                </c:pt>
                <c:pt idx="5835">
                  <c:v>11.672000000000567</c:v>
                </c:pt>
                <c:pt idx="5836">
                  <c:v>11.674000000000568</c:v>
                </c:pt>
                <c:pt idx="5837">
                  <c:v>11.676000000000569</c:v>
                </c:pt>
                <c:pt idx="5838">
                  <c:v>11.678000000000569</c:v>
                </c:pt>
                <c:pt idx="5839">
                  <c:v>11.68000000000057</c:v>
                </c:pt>
                <c:pt idx="5840">
                  <c:v>11.682000000000571</c:v>
                </c:pt>
                <c:pt idx="5841">
                  <c:v>11.684000000000571</c:v>
                </c:pt>
                <c:pt idx="5842">
                  <c:v>11.686000000000572</c:v>
                </c:pt>
                <c:pt idx="5843">
                  <c:v>11.688000000000573</c:v>
                </c:pt>
                <c:pt idx="5844">
                  <c:v>11.690000000000573</c:v>
                </c:pt>
                <c:pt idx="5845">
                  <c:v>11.692000000000574</c:v>
                </c:pt>
                <c:pt idx="5846">
                  <c:v>11.694000000000575</c:v>
                </c:pt>
                <c:pt idx="5847">
                  <c:v>11.696000000000575</c:v>
                </c:pt>
                <c:pt idx="5848">
                  <c:v>11.698000000000576</c:v>
                </c:pt>
                <c:pt idx="5849">
                  <c:v>11.700000000000577</c:v>
                </c:pt>
                <c:pt idx="5850">
                  <c:v>11.702000000000577</c:v>
                </c:pt>
                <c:pt idx="5851">
                  <c:v>11.704000000000578</c:v>
                </c:pt>
                <c:pt idx="5852">
                  <c:v>11.706000000000579</c:v>
                </c:pt>
                <c:pt idx="5853">
                  <c:v>11.708000000000579</c:v>
                </c:pt>
                <c:pt idx="5854">
                  <c:v>11.71000000000058</c:v>
                </c:pt>
                <c:pt idx="5855">
                  <c:v>11.712000000000581</c:v>
                </c:pt>
                <c:pt idx="5856">
                  <c:v>11.714000000000581</c:v>
                </c:pt>
                <c:pt idx="5857">
                  <c:v>11.716000000000582</c:v>
                </c:pt>
                <c:pt idx="5858">
                  <c:v>11.718000000000583</c:v>
                </c:pt>
                <c:pt idx="5859">
                  <c:v>11.720000000000583</c:v>
                </c:pt>
                <c:pt idx="5860">
                  <c:v>11.722000000000584</c:v>
                </c:pt>
                <c:pt idx="5861">
                  <c:v>11.724000000000585</c:v>
                </c:pt>
                <c:pt idx="5862">
                  <c:v>11.726000000000585</c:v>
                </c:pt>
                <c:pt idx="5863">
                  <c:v>11.728000000000586</c:v>
                </c:pt>
                <c:pt idx="5864">
                  <c:v>11.730000000000587</c:v>
                </c:pt>
                <c:pt idx="5865">
                  <c:v>11.732000000000587</c:v>
                </c:pt>
                <c:pt idx="5866">
                  <c:v>11.734000000000588</c:v>
                </c:pt>
                <c:pt idx="5867">
                  <c:v>11.736000000000589</c:v>
                </c:pt>
                <c:pt idx="5868">
                  <c:v>11.738000000000589</c:v>
                </c:pt>
                <c:pt idx="5869">
                  <c:v>11.74000000000059</c:v>
                </c:pt>
                <c:pt idx="5870">
                  <c:v>11.742000000000591</c:v>
                </c:pt>
                <c:pt idx="5871">
                  <c:v>11.744000000000591</c:v>
                </c:pt>
                <c:pt idx="5872">
                  <c:v>11.746000000000592</c:v>
                </c:pt>
                <c:pt idx="5873">
                  <c:v>11.748000000000593</c:v>
                </c:pt>
                <c:pt idx="5874">
                  <c:v>11.750000000000593</c:v>
                </c:pt>
                <c:pt idx="5875">
                  <c:v>11.752000000000594</c:v>
                </c:pt>
                <c:pt idx="5876">
                  <c:v>11.754000000000595</c:v>
                </c:pt>
                <c:pt idx="5877">
                  <c:v>11.756000000000595</c:v>
                </c:pt>
                <c:pt idx="5878">
                  <c:v>11.758000000000596</c:v>
                </c:pt>
                <c:pt idx="5879">
                  <c:v>11.760000000000597</c:v>
                </c:pt>
                <c:pt idx="5880">
                  <c:v>11.762000000000597</c:v>
                </c:pt>
                <c:pt idx="5881">
                  <c:v>11.764000000000598</c:v>
                </c:pt>
                <c:pt idx="5882">
                  <c:v>11.766000000000599</c:v>
                </c:pt>
                <c:pt idx="5883">
                  <c:v>11.768000000000599</c:v>
                </c:pt>
                <c:pt idx="5884">
                  <c:v>11.7700000000006</c:v>
                </c:pt>
                <c:pt idx="5885">
                  <c:v>11.772000000000601</c:v>
                </c:pt>
                <c:pt idx="5886">
                  <c:v>11.774000000000601</c:v>
                </c:pt>
                <c:pt idx="5887">
                  <c:v>11.776000000000602</c:v>
                </c:pt>
                <c:pt idx="5888">
                  <c:v>11.778000000000603</c:v>
                </c:pt>
                <c:pt idx="5889">
                  <c:v>11.780000000000603</c:v>
                </c:pt>
                <c:pt idx="5890">
                  <c:v>11.782000000000604</c:v>
                </c:pt>
                <c:pt idx="5891">
                  <c:v>11.784000000000605</c:v>
                </c:pt>
                <c:pt idx="5892">
                  <c:v>11.786000000000605</c:v>
                </c:pt>
                <c:pt idx="5893">
                  <c:v>11.788000000000606</c:v>
                </c:pt>
                <c:pt idx="5894">
                  <c:v>11.790000000000607</c:v>
                </c:pt>
                <c:pt idx="5895">
                  <c:v>11.792000000000607</c:v>
                </c:pt>
                <c:pt idx="5896">
                  <c:v>11.794000000000608</c:v>
                </c:pt>
                <c:pt idx="5897">
                  <c:v>11.796000000000609</c:v>
                </c:pt>
                <c:pt idx="5898">
                  <c:v>11.798000000000609</c:v>
                </c:pt>
                <c:pt idx="5899">
                  <c:v>11.80000000000061</c:v>
                </c:pt>
                <c:pt idx="5900">
                  <c:v>11.802000000000611</c:v>
                </c:pt>
                <c:pt idx="5901">
                  <c:v>11.804000000000611</c:v>
                </c:pt>
                <c:pt idx="5902">
                  <c:v>11.806000000000612</c:v>
                </c:pt>
                <c:pt idx="5903">
                  <c:v>11.808000000000613</c:v>
                </c:pt>
                <c:pt idx="5904">
                  <c:v>11.810000000000613</c:v>
                </c:pt>
                <c:pt idx="5905">
                  <c:v>11.812000000000614</c:v>
                </c:pt>
                <c:pt idx="5906">
                  <c:v>11.814000000000615</c:v>
                </c:pt>
                <c:pt idx="5907">
                  <c:v>11.816000000000615</c:v>
                </c:pt>
                <c:pt idx="5908">
                  <c:v>11.818000000000616</c:v>
                </c:pt>
                <c:pt idx="5909">
                  <c:v>11.820000000000617</c:v>
                </c:pt>
                <c:pt idx="5910">
                  <c:v>11.822000000000617</c:v>
                </c:pt>
                <c:pt idx="5911">
                  <c:v>11.824000000000618</c:v>
                </c:pt>
                <c:pt idx="5912">
                  <c:v>11.826000000000619</c:v>
                </c:pt>
                <c:pt idx="5913">
                  <c:v>11.828000000000619</c:v>
                </c:pt>
                <c:pt idx="5914">
                  <c:v>11.83000000000062</c:v>
                </c:pt>
                <c:pt idx="5915">
                  <c:v>11.832000000000621</c:v>
                </c:pt>
                <c:pt idx="5916">
                  <c:v>11.834000000000621</c:v>
                </c:pt>
                <c:pt idx="5917">
                  <c:v>11.836000000000622</c:v>
                </c:pt>
                <c:pt idx="5918">
                  <c:v>11.838000000000623</c:v>
                </c:pt>
                <c:pt idx="5919">
                  <c:v>11.840000000000623</c:v>
                </c:pt>
                <c:pt idx="5920">
                  <c:v>11.842000000000624</c:v>
                </c:pt>
                <c:pt idx="5921">
                  <c:v>11.844000000000625</c:v>
                </c:pt>
                <c:pt idx="5922">
                  <c:v>11.846000000000625</c:v>
                </c:pt>
                <c:pt idx="5923">
                  <c:v>11.848000000000626</c:v>
                </c:pt>
                <c:pt idx="5924">
                  <c:v>11.850000000000627</c:v>
                </c:pt>
                <c:pt idx="5925">
                  <c:v>11.852000000000627</c:v>
                </c:pt>
                <c:pt idx="5926">
                  <c:v>11.854000000000628</c:v>
                </c:pt>
                <c:pt idx="5927">
                  <c:v>11.856000000000629</c:v>
                </c:pt>
                <c:pt idx="5928">
                  <c:v>11.858000000000629</c:v>
                </c:pt>
                <c:pt idx="5929">
                  <c:v>11.86000000000063</c:v>
                </c:pt>
                <c:pt idx="5930">
                  <c:v>11.862000000000631</c:v>
                </c:pt>
                <c:pt idx="5931">
                  <c:v>11.864000000000631</c:v>
                </c:pt>
                <c:pt idx="5932">
                  <c:v>11.866000000000632</c:v>
                </c:pt>
                <c:pt idx="5933">
                  <c:v>11.868000000000633</c:v>
                </c:pt>
                <c:pt idx="5934">
                  <c:v>11.870000000000633</c:v>
                </c:pt>
                <c:pt idx="5935">
                  <c:v>11.872000000000634</c:v>
                </c:pt>
                <c:pt idx="5936">
                  <c:v>11.874000000000635</c:v>
                </c:pt>
                <c:pt idx="5937">
                  <c:v>11.876000000000635</c:v>
                </c:pt>
                <c:pt idx="5938">
                  <c:v>11.878000000000636</c:v>
                </c:pt>
                <c:pt idx="5939">
                  <c:v>11.880000000000637</c:v>
                </c:pt>
                <c:pt idx="5940">
                  <c:v>11.882000000000637</c:v>
                </c:pt>
                <c:pt idx="5941">
                  <c:v>11.884000000000638</c:v>
                </c:pt>
                <c:pt idx="5942">
                  <c:v>11.886000000000639</c:v>
                </c:pt>
                <c:pt idx="5943">
                  <c:v>11.888000000000639</c:v>
                </c:pt>
                <c:pt idx="5944">
                  <c:v>11.89000000000064</c:v>
                </c:pt>
                <c:pt idx="5945">
                  <c:v>11.892000000000641</c:v>
                </c:pt>
                <c:pt idx="5946">
                  <c:v>11.894000000000641</c:v>
                </c:pt>
                <c:pt idx="5947">
                  <c:v>11.896000000000642</c:v>
                </c:pt>
                <c:pt idx="5948">
                  <c:v>11.898000000000643</c:v>
                </c:pt>
                <c:pt idx="5949">
                  <c:v>11.900000000000643</c:v>
                </c:pt>
                <c:pt idx="5950">
                  <c:v>11.902000000000644</c:v>
                </c:pt>
                <c:pt idx="5951">
                  <c:v>11.904000000000645</c:v>
                </c:pt>
                <c:pt idx="5952">
                  <c:v>11.906000000000645</c:v>
                </c:pt>
                <c:pt idx="5953">
                  <c:v>11.908000000000646</c:v>
                </c:pt>
                <c:pt idx="5954">
                  <c:v>11.910000000000647</c:v>
                </c:pt>
                <c:pt idx="5955">
                  <c:v>11.912000000000647</c:v>
                </c:pt>
                <c:pt idx="5956">
                  <c:v>11.914000000000648</c:v>
                </c:pt>
                <c:pt idx="5957">
                  <c:v>11.916000000000649</c:v>
                </c:pt>
                <c:pt idx="5958">
                  <c:v>11.918000000000649</c:v>
                </c:pt>
                <c:pt idx="5959">
                  <c:v>11.92000000000065</c:v>
                </c:pt>
                <c:pt idx="5960">
                  <c:v>11.922000000000651</c:v>
                </c:pt>
                <c:pt idx="5961">
                  <c:v>11.924000000000651</c:v>
                </c:pt>
                <c:pt idx="5962">
                  <c:v>11.926000000000652</c:v>
                </c:pt>
                <c:pt idx="5963">
                  <c:v>11.928000000000653</c:v>
                </c:pt>
                <c:pt idx="5964">
                  <c:v>11.930000000000653</c:v>
                </c:pt>
                <c:pt idx="5965">
                  <c:v>11.932000000000654</c:v>
                </c:pt>
                <c:pt idx="5966">
                  <c:v>11.934000000000655</c:v>
                </c:pt>
                <c:pt idx="5967">
                  <c:v>11.936000000000655</c:v>
                </c:pt>
                <c:pt idx="5968">
                  <c:v>11.938000000000656</c:v>
                </c:pt>
                <c:pt idx="5969">
                  <c:v>11.940000000000657</c:v>
                </c:pt>
                <c:pt idx="5970">
                  <c:v>11.942000000000657</c:v>
                </c:pt>
                <c:pt idx="5971">
                  <c:v>11.944000000000658</c:v>
                </c:pt>
                <c:pt idx="5972">
                  <c:v>11.946000000000659</c:v>
                </c:pt>
                <c:pt idx="5973">
                  <c:v>11.948000000000659</c:v>
                </c:pt>
                <c:pt idx="5974">
                  <c:v>11.95000000000066</c:v>
                </c:pt>
                <c:pt idx="5975">
                  <c:v>11.952000000000661</c:v>
                </c:pt>
                <c:pt idx="5976">
                  <c:v>11.954000000000661</c:v>
                </c:pt>
                <c:pt idx="5977">
                  <c:v>11.956000000000662</c:v>
                </c:pt>
                <c:pt idx="5978">
                  <c:v>11.958000000000663</c:v>
                </c:pt>
                <c:pt idx="5979">
                  <c:v>11.960000000000663</c:v>
                </c:pt>
                <c:pt idx="5980">
                  <c:v>11.962000000000664</c:v>
                </c:pt>
                <c:pt idx="5981">
                  <c:v>11.964000000000665</c:v>
                </c:pt>
                <c:pt idx="5982">
                  <c:v>11.966000000000665</c:v>
                </c:pt>
                <c:pt idx="5983">
                  <c:v>11.968000000000666</c:v>
                </c:pt>
                <c:pt idx="5984">
                  <c:v>11.970000000000667</c:v>
                </c:pt>
                <c:pt idx="5985">
                  <c:v>11.972000000000667</c:v>
                </c:pt>
                <c:pt idx="5986">
                  <c:v>11.974000000000668</c:v>
                </c:pt>
                <c:pt idx="5987">
                  <c:v>11.976000000000669</c:v>
                </c:pt>
                <c:pt idx="5988">
                  <c:v>11.978000000000669</c:v>
                </c:pt>
                <c:pt idx="5989">
                  <c:v>11.98000000000067</c:v>
                </c:pt>
                <c:pt idx="5990">
                  <c:v>11.982000000000671</c:v>
                </c:pt>
                <c:pt idx="5991">
                  <c:v>11.984000000000671</c:v>
                </c:pt>
                <c:pt idx="5992">
                  <c:v>11.986000000000672</c:v>
                </c:pt>
                <c:pt idx="5993">
                  <c:v>11.988000000000673</c:v>
                </c:pt>
                <c:pt idx="5994">
                  <c:v>11.990000000000673</c:v>
                </c:pt>
                <c:pt idx="5995">
                  <c:v>11.992000000000674</c:v>
                </c:pt>
                <c:pt idx="5996">
                  <c:v>11.994000000000675</c:v>
                </c:pt>
                <c:pt idx="5997">
                  <c:v>11.996000000000675</c:v>
                </c:pt>
                <c:pt idx="5998">
                  <c:v>11.998000000000676</c:v>
                </c:pt>
                <c:pt idx="5999">
                  <c:v>12.000000000000677</c:v>
                </c:pt>
                <c:pt idx="6000">
                  <c:v>12.002000000000677</c:v>
                </c:pt>
                <c:pt idx="6001">
                  <c:v>12.004000000000678</c:v>
                </c:pt>
                <c:pt idx="6002">
                  <c:v>12.006000000000679</c:v>
                </c:pt>
                <c:pt idx="6003">
                  <c:v>12.008000000000679</c:v>
                </c:pt>
                <c:pt idx="6004">
                  <c:v>12.01000000000068</c:v>
                </c:pt>
                <c:pt idx="6005">
                  <c:v>12.012000000000681</c:v>
                </c:pt>
                <c:pt idx="6006">
                  <c:v>12.014000000000681</c:v>
                </c:pt>
                <c:pt idx="6007">
                  <c:v>12.016000000000682</c:v>
                </c:pt>
                <c:pt idx="6008">
                  <c:v>12.018000000000683</c:v>
                </c:pt>
                <c:pt idx="6009">
                  <c:v>12.020000000000683</c:v>
                </c:pt>
                <c:pt idx="6010">
                  <c:v>12.022000000000684</c:v>
                </c:pt>
                <c:pt idx="6011">
                  <c:v>12.024000000000685</c:v>
                </c:pt>
                <c:pt idx="6012">
                  <c:v>12.026000000000685</c:v>
                </c:pt>
                <c:pt idx="6013">
                  <c:v>12.028000000000686</c:v>
                </c:pt>
                <c:pt idx="6014">
                  <c:v>12.030000000000687</c:v>
                </c:pt>
                <c:pt idx="6015">
                  <c:v>12.032000000000687</c:v>
                </c:pt>
                <c:pt idx="6016">
                  <c:v>12.034000000000688</c:v>
                </c:pt>
                <c:pt idx="6017">
                  <c:v>12.036000000000689</c:v>
                </c:pt>
                <c:pt idx="6018">
                  <c:v>12.038000000000689</c:v>
                </c:pt>
                <c:pt idx="6019">
                  <c:v>12.04000000000069</c:v>
                </c:pt>
                <c:pt idx="6020">
                  <c:v>12.042000000000691</c:v>
                </c:pt>
                <c:pt idx="6021">
                  <c:v>12.044000000000691</c:v>
                </c:pt>
                <c:pt idx="6022">
                  <c:v>12.046000000000692</c:v>
                </c:pt>
                <c:pt idx="6023">
                  <c:v>12.048000000000693</c:v>
                </c:pt>
                <c:pt idx="6024">
                  <c:v>12.050000000000693</c:v>
                </c:pt>
                <c:pt idx="6025">
                  <c:v>12.052000000000694</c:v>
                </c:pt>
                <c:pt idx="6026">
                  <c:v>12.054000000000695</c:v>
                </c:pt>
                <c:pt idx="6027">
                  <c:v>12.056000000000695</c:v>
                </c:pt>
                <c:pt idx="6028">
                  <c:v>12.058000000000696</c:v>
                </c:pt>
                <c:pt idx="6029">
                  <c:v>12.060000000000697</c:v>
                </c:pt>
                <c:pt idx="6030">
                  <c:v>12.062000000000697</c:v>
                </c:pt>
                <c:pt idx="6031">
                  <c:v>12.064000000000698</c:v>
                </c:pt>
                <c:pt idx="6032">
                  <c:v>12.066000000000699</c:v>
                </c:pt>
                <c:pt idx="6033">
                  <c:v>12.0680000000007</c:v>
                </c:pt>
                <c:pt idx="6034">
                  <c:v>12.0700000000007</c:v>
                </c:pt>
                <c:pt idx="6035">
                  <c:v>12.072000000000701</c:v>
                </c:pt>
                <c:pt idx="6036">
                  <c:v>12.074000000000702</c:v>
                </c:pt>
                <c:pt idx="6037">
                  <c:v>12.076000000000702</c:v>
                </c:pt>
                <c:pt idx="6038">
                  <c:v>12.078000000000703</c:v>
                </c:pt>
                <c:pt idx="6039">
                  <c:v>12.080000000000704</c:v>
                </c:pt>
                <c:pt idx="6040">
                  <c:v>12.082000000000704</c:v>
                </c:pt>
                <c:pt idx="6041">
                  <c:v>12.084000000000705</c:v>
                </c:pt>
                <c:pt idx="6042">
                  <c:v>12.086000000000706</c:v>
                </c:pt>
                <c:pt idx="6043">
                  <c:v>12.088000000000706</c:v>
                </c:pt>
                <c:pt idx="6044">
                  <c:v>12.090000000000707</c:v>
                </c:pt>
                <c:pt idx="6045">
                  <c:v>12.092000000000708</c:v>
                </c:pt>
                <c:pt idx="6046">
                  <c:v>12.094000000000708</c:v>
                </c:pt>
                <c:pt idx="6047">
                  <c:v>12.096000000000709</c:v>
                </c:pt>
                <c:pt idx="6048">
                  <c:v>12.09800000000071</c:v>
                </c:pt>
                <c:pt idx="6049">
                  <c:v>12.10000000000071</c:v>
                </c:pt>
                <c:pt idx="6050">
                  <c:v>12.102000000000711</c:v>
                </c:pt>
                <c:pt idx="6051">
                  <c:v>12.104000000000712</c:v>
                </c:pt>
                <c:pt idx="6052">
                  <c:v>12.106000000000712</c:v>
                </c:pt>
                <c:pt idx="6053">
                  <c:v>12.108000000000713</c:v>
                </c:pt>
                <c:pt idx="6054">
                  <c:v>12.110000000000714</c:v>
                </c:pt>
                <c:pt idx="6055">
                  <c:v>12.112000000000714</c:v>
                </c:pt>
                <c:pt idx="6056">
                  <c:v>12.114000000000715</c:v>
                </c:pt>
                <c:pt idx="6057">
                  <c:v>12.116000000000716</c:v>
                </c:pt>
                <c:pt idx="6058">
                  <c:v>12.118000000000716</c:v>
                </c:pt>
                <c:pt idx="6059">
                  <c:v>12.120000000000717</c:v>
                </c:pt>
                <c:pt idx="6060">
                  <c:v>12.122000000000718</c:v>
                </c:pt>
                <c:pt idx="6061">
                  <c:v>12.124000000000718</c:v>
                </c:pt>
                <c:pt idx="6062">
                  <c:v>12.126000000000719</c:v>
                </c:pt>
                <c:pt idx="6063">
                  <c:v>12.12800000000072</c:v>
                </c:pt>
                <c:pt idx="6064">
                  <c:v>12.13000000000072</c:v>
                </c:pt>
                <c:pt idx="6065">
                  <c:v>12.132000000000721</c:v>
                </c:pt>
                <c:pt idx="6066">
                  <c:v>12.134000000000722</c:v>
                </c:pt>
                <c:pt idx="6067">
                  <c:v>12.136000000000722</c:v>
                </c:pt>
                <c:pt idx="6068">
                  <c:v>12.138000000000723</c:v>
                </c:pt>
                <c:pt idx="6069">
                  <c:v>12.140000000000724</c:v>
                </c:pt>
                <c:pt idx="6070">
                  <c:v>12.142000000000724</c:v>
                </c:pt>
                <c:pt idx="6071">
                  <c:v>12.144000000000725</c:v>
                </c:pt>
                <c:pt idx="6072">
                  <c:v>12.146000000000726</c:v>
                </c:pt>
                <c:pt idx="6073">
                  <c:v>12.148000000000726</c:v>
                </c:pt>
                <c:pt idx="6074">
                  <c:v>12.150000000000727</c:v>
                </c:pt>
                <c:pt idx="6075">
                  <c:v>12.152000000000728</c:v>
                </c:pt>
                <c:pt idx="6076">
                  <c:v>12.154000000000728</c:v>
                </c:pt>
                <c:pt idx="6077">
                  <c:v>12.156000000000729</c:v>
                </c:pt>
                <c:pt idx="6078">
                  <c:v>12.15800000000073</c:v>
                </c:pt>
                <c:pt idx="6079">
                  <c:v>12.16000000000073</c:v>
                </c:pt>
                <c:pt idx="6080">
                  <c:v>12.162000000000731</c:v>
                </c:pt>
                <c:pt idx="6081">
                  <c:v>12.164000000000732</c:v>
                </c:pt>
                <c:pt idx="6082">
                  <c:v>12.166000000000732</c:v>
                </c:pt>
                <c:pt idx="6083">
                  <c:v>12.168000000000733</c:v>
                </c:pt>
                <c:pt idx="6084">
                  <c:v>12.170000000000734</c:v>
                </c:pt>
                <c:pt idx="6085">
                  <c:v>12.172000000000734</c:v>
                </c:pt>
                <c:pt idx="6086">
                  <c:v>12.174000000000735</c:v>
                </c:pt>
                <c:pt idx="6087">
                  <c:v>12.176000000000736</c:v>
                </c:pt>
                <c:pt idx="6088">
                  <c:v>12.178000000000736</c:v>
                </c:pt>
                <c:pt idx="6089">
                  <c:v>12.180000000000737</c:v>
                </c:pt>
                <c:pt idx="6090">
                  <c:v>12.182000000000738</c:v>
                </c:pt>
                <c:pt idx="6091">
                  <c:v>12.184000000000738</c:v>
                </c:pt>
                <c:pt idx="6092">
                  <c:v>12.186000000000739</c:v>
                </c:pt>
                <c:pt idx="6093">
                  <c:v>12.18800000000074</c:v>
                </c:pt>
                <c:pt idx="6094">
                  <c:v>12.19000000000074</c:v>
                </c:pt>
                <c:pt idx="6095">
                  <c:v>12.192000000000741</c:v>
                </c:pt>
                <c:pt idx="6096">
                  <c:v>12.194000000000742</c:v>
                </c:pt>
                <c:pt idx="6097">
                  <c:v>12.196000000000742</c:v>
                </c:pt>
                <c:pt idx="6098">
                  <c:v>12.198000000000743</c:v>
                </c:pt>
                <c:pt idx="6099">
                  <c:v>12.200000000000744</c:v>
                </c:pt>
                <c:pt idx="6100">
                  <c:v>12.202000000000744</c:v>
                </c:pt>
                <c:pt idx="6101">
                  <c:v>12.204000000000745</c:v>
                </c:pt>
                <c:pt idx="6102">
                  <c:v>12.206000000000746</c:v>
                </c:pt>
                <c:pt idx="6103">
                  <c:v>12.208000000000746</c:v>
                </c:pt>
                <c:pt idx="6104">
                  <c:v>12.210000000000747</c:v>
                </c:pt>
                <c:pt idx="6105">
                  <c:v>12.212000000000748</c:v>
                </c:pt>
                <c:pt idx="6106">
                  <c:v>12.214000000000748</c:v>
                </c:pt>
                <c:pt idx="6107">
                  <c:v>12.216000000000749</c:v>
                </c:pt>
                <c:pt idx="6108">
                  <c:v>12.21800000000075</c:v>
                </c:pt>
                <c:pt idx="6109">
                  <c:v>12.22000000000075</c:v>
                </c:pt>
                <c:pt idx="6110">
                  <c:v>12.222000000000751</c:v>
                </c:pt>
                <c:pt idx="6111">
                  <c:v>12.224000000000752</c:v>
                </c:pt>
                <c:pt idx="6112">
                  <c:v>12.226000000000752</c:v>
                </c:pt>
                <c:pt idx="6113">
                  <c:v>12.228000000000753</c:v>
                </c:pt>
                <c:pt idx="6114">
                  <c:v>12.230000000000754</c:v>
                </c:pt>
                <c:pt idx="6115">
                  <c:v>12.232000000000754</c:v>
                </c:pt>
                <c:pt idx="6116">
                  <c:v>12.234000000000755</c:v>
                </c:pt>
                <c:pt idx="6117">
                  <c:v>12.236000000000756</c:v>
                </c:pt>
                <c:pt idx="6118">
                  <c:v>12.238000000000756</c:v>
                </c:pt>
                <c:pt idx="6119">
                  <c:v>12.240000000000757</c:v>
                </c:pt>
                <c:pt idx="6120">
                  <c:v>12.242000000000758</c:v>
                </c:pt>
                <c:pt idx="6121">
                  <c:v>12.244000000000758</c:v>
                </c:pt>
                <c:pt idx="6122">
                  <c:v>12.246000000000759</c:v>
                </c:pt>
                <c:pt idx="6123">
                  <c:v>12.24800000000076</c:v>
                </c:pt>
                <c:pt idx="6124">
                  <c:v>12.25000000000076</c:v>
                </c:pt>
                <c:pt idx="6125">
                  <c:v>12.252000000000761</c:v>
                </c:pt>
                <c:pt idx="6126">
                  <c:v>12.254000000000762</c:v>
                </c:pt>
                <c:pt idx="6127">
                  <c:v>12.256000000000762</c:v>
                </c:pt>
                <c:pt idx="6128">
                  <c:v>12.258000000000763</c:v>
                </c:pt>
                <c:pt idx="6129">
                  <c:v>12.260000000000764</c:v>
                </c:pt>
                <c:pt idx="6130">
                  <c:v>12.262000000000764</c:v>
                </c:pt>
                <c:pt idx="6131">
                  <c:v>12.264000000000765</c:v>
                </c:pt>
                <c:pt idx="6132">
                  <c:v>12.266000000000766</c:v>
                </c:pt>
                <c:pt idx="6133">
                  <c:v>12.268000000000766</c:v>
                </c:pt>
                <c:pt idx="6134">
                  <c:v>12.270000000000767</c:v>
                </c:pt>
                <c:pt idx="6135">
                  <c:v>12.272000000000768</c:v>
                </c:pt>
                <c:pt idx="6136">
                  <c:v>12.274000000000768</c:v>
                </c:pt>
                <c:pt idx="6137">
                  <c:v>12.276000000000769</c:v>
                </c:pt>
                <c:pt idx="6138">
                  <c:v>12.27800000000077</c:v>
                </c:pt>
                <c:pt idx="6139">
                  <c:v>12.28000000000077</c:v>
                </c:pt>
                <c:pt idx="6140">
                  <c:v>12.282000000000771</c:v>
                </c:pt>
                <c:pt idx="6141">
                  <c:v>12.284000000000772</c:v>
                </c:pt>
                <c:pt idx="6142">
                  <c:v>12.286000000000772</c:v>
                </c:pt>
                <c:pt idx="6143">
                  <c:v>12.288000000000773</c:v>
                </c:pt>
                <c:pt idx="6144">
                  <c:v>12.290000000000774</c:v>
                </c:pt>
                <c:pt idx="6145">
                  <c:v>12.292000000000774</c:v>
                </c:pt>
                <c:pt idx="6146">
                  <c:v>12.294000000000775</c:v>
                </c:pt>
                <c:pt idx="6147">
                  <c:v>12.296000000000776</c:v>
                </c:pt>
                <c:pt idx="6148">
                  <c:v>12.298000000000776</c:v>
                </c:pt>
                <c:pt idx="6149">
                  <c:v>12.300000000000777</c:v>
                </c:pt>
                <c:pt idx="6150">
                  <c:v>12.302000000000778</c:v>
                </c:pt>
                <c:pt idx="6151">
                  <c:v>12.304000000000778</c:v>
                </c:pt>
                <c:pt idx="6152">
                  <c:v>12.306000000000779</c:v>
                </c:pt>
                <c:pt idx="6153">
                  <c:v>12.30800000000078</c:v>
                </c:pt>
                <c:pt idx="6154">
                  <c:v>12.31000000000078</c:v>
                </c:pt>
                <c:pt idx="6155">
                  <c:v>12.312000000000781</c:v>
                </c:pt>
                <c:pt idx="6156">
                  <c:v>12.314000000000782</c:v>
                </c:pt>
                <c:pt idx="6157">
                  <c:v>12.316000000000782</c:v>
                </c:pt>
                <c:pt idx="6158">
                  <c:v>12.318000000000783</c:v>
                </c:pt>
                <c:pt idx="6159">
                  <c:v>12.320000000000784</c:v>
                </c:pt>
                <c:pt idx="6160">
                  <c:v>12.322000000000784</c:v>
                </c:pt>
                <c:pt idx="6161">
                  <c:v>12.324000000000785</c:v>
                </c:pt>
                <c:pt idx="6162">
                  <c:v>12.326000000000786</c:v>
                </c:pt>
                <c:pt idx="6163">
                  <c:v>12.328000000000786</c:v>
                </c:pt>
                <c:pt idx="6164">
                  <c:v>12.330000000000787</c:v>
                </c:pt>
                <c:pt idx="6165">
                  <c:v>12.332000000000788</c:v>
                </c:pt>
                <c:pt idx="6166">
                  <c:v>12.334000000000788</c:v>
                </c:pt>
                <c:pt idx="6167">
                  <c:v>12.336000000000789</c:v>
                </c:pt>
                <c:pt idx="6168">
                  <c:v>12.33800000000079</c:v>
                </c:pt>
                <c:pt idx="6169">
                  <c:v>12.34000000000079</c:v>
                </c:pt>
                <c:pt idx="6170">
                  <c:v>12.342000000000791</c:v>
                </c:pt>
                <c:pt idx="6171">
                  <c:v>12.344000000000792</c:v>
                </c:pt>
                <c:pt idx="6172">
                  <c:v>12.346000000000792</c:v>
                </c:pt>
                <c:pt idx="6173">
                  <c:v>12.348000000000793</c:v>
                </c:pt>
                <c:pt idx="6174">
                  <c:v>12.350000000000794</c:v>
                </c:pt>
                <c:pt idx="6175">
                  <c:v>12.352000000000794</c:v>
                </c:pt>
                <c:pt idx="6176">
                  <c:v>12.354000000000795</c:v>
                </c:pt>
                <c:pt idx="6177">
                  <c:v>12.356000000000796</c:v>
                </c:pt>
                <c:pt idx="6178">
                  <c:v>12.358000000000796</c:v>
                </c:pt>
                <c:pt idx="6179">
                  <c:v>12.360000000000797</c:v>
                </c:pt>
                <c:pt idx="6180">
                  <c:v>12.362000000000798</c:v>
                </c:pt>
                <c:pt idx="6181">
                  <c:v>12.364000000000798</c:v>
                </c:pt>
                <c:pt idx="6182">
                  <c:v>12.366000000000799</c:v>
                </c:pt>
                <c:pt idx="6183">
                  <c:v>12.3680000000008</c:v>
                </c:pt>
                <c:pt idx="6184">
                  <c:v>12.3700000000008</c:v>
                </c:pt>
                <c:pt idx="6185">
                  <c:v>12.372000000000801</c:v>
                </c:pt>
                <c:pt idx="6186">
                  <c:v>12.374000000000802</c:v>
                </c:pt>
                <c:pt idx="6187">
                  <c:v>12.376000000000802</c:v>
                </c:pt>
                <c:pt idx="6188">
                  <c:v>12.378000000000803</c:v>
                </c:pt>
                <c:pt idx="6189">
                  <c:v>12.380000000000804</c:v>
                </c:pt>
                <c:pt idx="6190">
                  <c:v>12.382000000000804</c:v>
                </c:pt>
                <c:pt idx="6191">
                  <c:v>12.384000000000805</c:v>
                </c:pt>
                <c:pt idx="6192">
                  <c:v>12.386000000000806</c:v>
                </c:pt>
                <c:pt idx="6193">
                  <c:v>12.388000000000806</c:v>
                </c:pt>
                <c:pt idx="6194">
                  <c:v>12.390000000000807</c:v>
                </c:pt>
                <c:pt idx="6195">
                  <c:v>12.392000000000808</c:v>
                </c:pt>
                <c:pt idx="6196">
                  <c:v>12.394000000000808</c:v>
                </c:pt>
                <c:pt idx="6197">
                  <c:v>12.396000000000809</c:v>
                </c:pt>
                <c:pt idx="6198">
                  <c:v>12.39800000000081</c:v>
                </c:pt>
                <c:pt idx="6199">
                  <c:v>12.40000000000081</c:v>
                </c:pt>
                <c:pt idx="6200">
                  <c:v>12.402000000000811</c:v>
                </c:pt>
                <c:pt idx="6201">
                  <c:v>12.404000000000812</c:v>
                </c:pt>
                <c:pt idx="6202">
                  <c:v>12.406000000000812</c:v>
                </c:pt>
                <c:pt idx="6203">
                  <c:v>12.408000000000813</c:v>
                </c:pt>
                <c:pt idx="6204">
                  <c:v>12.410000000000814</c:v>
                </c:pt>
                <c:pt idx="6205">
                  <c:v>12.412000000000814</c:v>
                </c:pt>
                <c:pt idx="6206">
                  <c:v>12.414000000000815</c:v>
                </c:pt>
                <c:pt idx="6207">
                  <c:v>12.416000000000816</c:v>
                </c:pt>
                <c:pt idx="6208">
                  <c:v>12.418000000000816</c:v>
                </c:pt>
                <c:pt idx="6209">
                  <c:v>12.420000000000817</c:v>
                </c:pt>
                <c:pt idx="6210">
                  <c:v>12.422000000000818</c:v>
                </c:pt>
                <c:pt idx="6211">
                  <c:v>12.424000000000818</c:v>
                </c:pt>
                <c:pt idx="6212">
                  <c:v>12.426000000000819</c:v>
                </c:pt>
                <c:pt idx="6213">
                  <c:v>12.42800000000082</c:v>
                </c:pt>
                <c:pt idx="6214">
                  <c:v>12.43000000000082</c:v>
                </c:pt>
                <c:pt idx="6215">
                  <c:v>12.432000000000821</c:v>
                </c:pt>
                <c:pt idx="6216">
                  <c:v>12.434000000000822</c:v>
                </c:pt>
                <c:pt idx="6217">
                  <c:v>12.436000000000822</c:v>
                </c:pt>
                <c:pt idx="6218">
                  <c:v>12.438000000000823</c:v>
                </c:pt>
                <c:pt idx="6219">
                  <c:v>12.440000000000824</c:v>
                </c:pt>
                <c:pt idx="6220">
                  <c:v>12.442000000000824</c:v>
                </c:pt>
                <c:pt idx="6221">
                  <c:v>12.444000000000825</c:v>
                </c:pt>
                <c:pt idx="6222">
                  <c:v>12.446000000000826</c:v>
                </c:pt>
                <c:pt idx="6223">
                  <c:v>12.448000000000826</c:v>
                </c:pt>
                <c:pt idx="6224">
                  <c:v>12.450000000000827</c:v>
                </c:pt>
                <c:pt idx="6225">
                  <c:v>12.452000000000828</c:v>
                </c:pt>
                <c:pt idx="6226">
                  <c:v>12.454000000000828</c:v>
                </c:pt>
                <c:pt idx="6227">
                  <c:v>12.456000000000829</c:v>
                </c:pt>
                <c:pt idx="6228">
                  <c:v>12.45800000000083</c:v>
                </c:pt>
                <c:pt idx="6229">
                  <c:v>12.46000000000083</c:v>
                </c:pt>
                <c:pt idx="6230">
                  <c:v>12.462000000000831</c:v>
                </c:pt>
                <c:pt idx="6231">
                  <c:v>12.464000000000832</c:v>
                </c:pt>
                <c:pt idx="6232">
                  <c:v>12.466000000000832</c:v>
                </c:pt>
                <c:pt idx="6233">
                  <c:v>12.468000000000833</c:v>
                </c:pt>
                <c:pt idx="6234">
                  <c:v>12.470000000000834</c:v>
                </c:pt>
                <c:pt idx="6235">
                  <c:v>12.472000000000834</c:v>
                </c:pt>
                <c:pt idx="6236">
                  <c:v>12.474000000000835</c:v>
                </c:pt>
                <c:pt idx="6237">
                  <c:v>12.476000000000836</c:v>
                </c:pt>
                <c:pt idx="6238">
                  <c:v>12.478000000000836</c:v>
                </c:pt>
                <c:pt idx="6239">
                  <c:v>12.480000000000837</c:v>
                </c:pt>
                <c:pt idx="6240">
                  <c:v>12.482000000000838</c:v>
                </c:pt>
                <c:pt idx="6241">
                  <c:v>12.484000000000838</c:v>
                </c:pt>
                <c:pt idx="6242">
                  <c:v>12.486000000000839</c:v>
                </c:pt>
                <c:pt idx="6243">
                  <c:v>12.48800000000084</c:v>
                </c:pt>
                <c:pt idx="6244">
                  <c:v>12.49000000000084</c:v>
                </c:pt>
                <c:pt idx="6245">
                  <c:v>12.492000000000841</c:v>
                </c:pt>
                <c:pt idx="6246">
                  <c:v>12.494000000000842</c:v>
                </c:pt>
                <c:pt idx="6247">
                  <c:v>12.496000000000842</c:v>
                </c:pt>
                <c:pt idx="6248">
                  <c:v>12.498000000000843</c:v>
                </c:pt>
                <c:pt idx="6249">
                  <c:v>12.500000000000844</c:v>
                </c:pt>
                <c:pt idx="6250">
                  <c:v>12.502000000000844</c:v>
                </c:pt>
                <c:pt idx="6251">
                  <c:v>12.504000000000845</c:v>
                </c:pt>
                <c:pt idx="6252">
                  <c:v>12.506000000000846</c:v>
                </c:pt>
                <c:pt idx="6253">
                  <c:v>12.508000000000846</c:v>
                </c:pt>
                <c:pt idx="6254">
                  <c:v>12.510000000000847</c:v>
                </c:pt>
                <c:pt idx="6255">
                  <c:v>12.512000000000848</c:v>
                </c:pt>
                <c:pt idx="6256">
                  <c:v>12.514000000000848</c:v>
                </c:pt>
                <c:pt idx="6257">
                  <c:v>12.516000000000849</c:v>
                </c:pt>
                <c:pt idx="6258">
                  <c:v>12.51800000000085</c:v>
                </c:pt>
                <c:pt idx="6259">
                  <c:v>12.52000000000085</c:v>
                </c:pt>
                <c:pt idx="6260">
                  <c:v>12.522000000000851</c:v>
                </c:pt>
                <c:pt idx="6261">
                  <c:v>12.524000000000852</c:v>
                </c:pt>
                <c:pt idx="6262">
                  <c:v>12.526000000000852</c:v>
                </c:pt>
                <c:pt idx="6263">
                  <c:v>12.528000000000853</c:v>
                </c:pt>
                <c:pt idx="6264">
                  <c:v>12.530000000000854</c:v>
                </c:pt>
                <c:pt idx="6265">
                  <c:v>12.532000000000854</c:v>
                </c:pt>
                <c:pt idx="6266">
                  <c:v>12.534000000000855</c:v>
                </c:pt>
                <c:pt idx="6267">
                  <c:v>12.536000000000856</c:v>
                </c:pt>
                <c:pt idx="6268">
                  <c:v>12.538000000000856</c:v>
                </c:pt>
                <c:pt idx="6269">
                  <c:v>12.540000000000857</c:v>
                </c:pt>
                <c:pt idx="6270">
                  <c:v>12.542000000000858</c:v>
                </c:pt>
                <c:pt idx="6271">
                  <c:v>12.544000000000858</c:v>
                </c:pt>
                <c:pt idx="6272">
                  <c:v>12.546000000000859</c:v>
                </c:pt>
                <c:pt idx="6273">
                  <c:v>12.54800000000086</c:v>
                </c:pt>
                <c:pt idx="6274">
                  <c:v>12.55000000000086</c:v>
                </c:pt>
                <c:pt idx="6275">
                  <c:v>12.552000000000861</c:v>
                </c:pt>
                <c:pt idx="6276">
                  <c:v>12.554000000000862</c:v>
                </c:pt>
                <c:pt idx="6277">
                  <c:v>12.556000000000862</c:v>
                </c:pt>
                <c:pt idx="6278">
                  <c:v>12.558000000000863</c:v>
                </c:pt>
                <c:pt idx="6279">
                  <c:v>12.560000000000864</c:v>
                </c:pt>
                <c:pt idx="6280">
                  <c:v>12.562000000000864</c:v>
                </c:pt>
                <c:pt idx="6281">
                  <c:v>12.564000000000865</c:v>
                </c:pt>
                <c:pt idx="6282">
                  <c:v>12.566000000000866</c:v>
                </c:pt>
                <c:pt idx="6283">
                  <c:v>12.568000000000866</c:v>
                </c:pt>
                <c:pt idx="6284">
                  <c:v>12.570000000000867</c:v>
                </c:pt>
                <c:pt idx="6285">
                  <c:v>12.572000000000868</c:v>
                </c:pt>
                <c:pt idx="6286">
                  <c:v>12.574000000000868</c:v>
                </c:pt>
                <c:pt idx="6287">
                  <c:v>12.576000000000869</c:v>
                </c:pt>
                <c:pt idx="6288">
                  <c:v>12.57800000000087</c:v>
                </c:pt>
                <c:pt idx="6289">
                  <c:v>12.58000000000087</c:v>
                </c:pt>
                <c:pt idx="6290">
                  <c:v>12.582000000000871</c:v>
                </c:pt>
                <c:pt idx="6291">
                  <c:v>12.584000000000872</c:v>
                </c:pt>
                <c:pt idx="6292">
                  <c:v>12.586000000000872</c:v>
                </c:pt>
                <c:pt idx="6293">
                  <c:v>12.588000000000873</c:v>
                </c:pt>
                <c:pt idx="6294">
                  <c:v>12.590000000000874</c:v>
                </c:pt>
                <c:pt idx="6295">
                  <c:v>12.592000000000874</c:v>
                </c:pt>
                <c:pt idx="6296">
                  <c:v>12.594000000000875</c:v>
                </c:pt>
                <c:pt idx="6297">
                  <c:v>12.596000000000876</c:v>
                </c:pt>
                <c:pt idx="6298">
                  <c:v>12.598000000000876</c:v>
                </c:pt>
                <c:pt idx="6299">
                  <c:v>12.600000000000877</c:v>
                </c:pt>
                <c:pt idx="6300">
                  <c:v>12.602000000000878</c:v>
                </c:pt>
                <c:pt idx="6301">
                  <c:v>12.604000000000879</c:v>
                </c:pt>
                <c:pt idx="6302">
                  <c:v>12.606000000000879</c:v>
                </c:pt>
                <c:pt idx="6303">
                  <c:v>12.60800000000088</c:v>
                </c:pt>
                <c:pt idx="6304">
                  <c:v>12.610000000000881</c:v>
                </c:pt>
                <c:pt idx="6305">
                  <c:v>12.612000000000881</c:v>
                </c:pt>
                <c:pt idx="6306">
                  <c:v>12.614000000000882</c:v>
                </c:pt>
                <c:pt idx="6307">
                  <c:v>12.616000000000883</c:v>
                </c:pt>
                <c:pt idx="6308">
                  <c:v>12.618000000000883</c:v>
                </c:pt>
                <c:pt idx="6309">
                  <c:v>12.620000000000884</c:v>
                </c:pt>
                <c:pt idx="6310">
                  <c:v>12.622000000000885</c:v>
                </c:pt>
                <c:pt idx="6311">
                  <c:v>12.624000000000885</c:v>
                </c:pt>
                <c:pt idx="6312">
                  <c:v>12.626000000000886</c:v>
                </c:pt>
                <c:pt idx="6313">
                  <c:v>12.628000000000887</c:v>
                </c:pt>
                <c:pt idx="6314">
                  <c:v>12.630000000000887</c:v>
                </c:pt>
                <c:pt idx="6315">
                  <c:v>12.632000000000888</c:v>
                </c:pt>
                <c:pt idx="6316">
                  <c:v>12.634000000000889</c:v>
                </c:pt>
                <c:pt idx="6317">
                  <c:v>12.636000000000889</c:v>
                </c:pt>
                <c:pt idx="6318">
                  <c:v>12.63800000000089</c:v>
                </c:pt>
                <c:pt idx="6319">
                  <c:v>12.640000000000891</c:v>
                </c:pt>
                <c:pt idx="6320">
                  <c:v>12.642000000000891</c:v>
                </c:pt>
                <c:pt idx="6321">
                  <c:v>12.644000000000892</c:v>
                </c:pt>
                <c:pt idx="6322">
                  <c:v>12.646000000000893</c:v>
                </c:pt>
                <c:pt idx="6323">
                  <c:v>12.648000000000893</c:v>
                </c:pt>
                <c:pt idx="6324">
                  <c:v>12.650000000000894</c:v>
                </c:pt>
                <c:pt idx="6325">
                  <c:v>12.652000000000895</c:v>
                </c:pt>
                <c:pt idx="6326">
                  <c:v>12.654000000000895</c:v>
                </c:pt>
                <c:pt idx="6327">
                  <c:v>12.656000000000896</c:v>
                </c:pt>
                <c:pt idx="6328">
                  <c:v>12.658000000000897</c:v>
                </c:pt>
                <c:pt idx="6329">
                  <c:v>12.660000000000897</c:v>
                </c:pt>
                <c:pt idx="6330">
                  <c:v>12.662000000000898</c:v>
                </c:pt>
                <c:pt idx="6331">
                  <c:v>12.664000000000899</c:v>
                </c:pt>
                <c:pt idx="6332">
                  <c:v>12.666000000000899</c:v>
                </c:pt>
                <c:pt idx="6333">
                  <c:v>12.6680000000009</c:v>
                </c:pt>
                <c:pt idx="6334">
                  <c:v>12.670000000000901</c:v>
                </c:pt>
                <c:pt idx="6335">
                  <c:v>12.672000000000901</c:v>
                </c:pt>
                <c:pt idx="6336">
                  <c:v>12.674000000000902</c:v>
                </c:pt>
                <c:pt idx="6337">
                  <c:v>12.676000000000903</c:v>
                </c:pt>
                <c:pt idx="6338">
                  <c:v>12.678000000000903</c:v>
                </c:pt>
                <c:pt idx="6339">
                  <c:v>12.680000000000904</c:v>
                </c:pt>
                <c:pt idx="6340">
                  <c:v>12.682000000000905</c:v>
                </c:pt>
                <c:pt idx="6341">
                  <c:v>12.684000000000905</c:v>
                </c:pt>
                <c:pt idx="6342">
                  <c:v>12.686000000000906</c:v>
                </c:pt>
                <c:pt idx="6343">
                  <c:v>12.688000000000907</c:v>
                </c:pt>
                <c:pt idx="6344">
                  <c:v>12.690000000000907</c:v>
                </c:pt>
                <c:pt idx="6345">
                  <c:v>12.692000000000908</c:v>
                </c:pt>
                <c:pt idx="6346">
                  <c:v>12.694000000000909</c:v>
                </c:pt>
                <c:pt idx="6347">
                  <c:v>12.696000000000909</c:v>
                </c:pt>
                <c:pt idx="6348">
                  <c:v>12.69800000000091</c:v>
                </c:pt>
                <c:pt idx="6349">
                  <c:v>12.700000000000911</c:v>
                </c:pt>
                <c:pt idx="6350">
                  <c:v>12.702000000000911</c:v>
                </c:pt>
                <c:pt idx="6351">
                  <c:v>12.704000000000912</c:v>
                </c:pt>
                <c:pt idx="6352">
                  <c:v>12.706000000000913</c:v>
                </c:pt>
                <c:pt idx="6353">
                  <c:v>12.708000000000913</c:v>
                </c:pt>
                <c:pt idx="6354">
                  <c:v>12.710000000000914</c:v>
                </c:pt>
                <c:pt idx="6355">
                  <c:v>12.712000000000915</c:v>
                </c:pt>
                <c:pt idx="6356">
                  <c:v>12.714000000000915</c:v>
                </c:pt>
                <c:pt idx="6357">
                  <c:v>12.716000000000916</c:v>
                </c:pt>
                <c:pt idx="6358">
                  <c:v>12.718000000000917</c:v>
                </c:pt>
                <c:pt idx="6359">
                  <c:v>12.720000000000917</c:v>
                </c:pt>
                <c:pt idx="6360">
                  <c:v>12.722000000000918</c:v>
                </c:pt>
                <c:pt idx="6361">
                  <c:v>12.724000000000919</c:v>
                </c:pt>
                <c:pt idx="6362">
                  <c:v>12.726000000000919</c:v>
                </c:pt>
                <c:pt idx="6363">
                  <c:v>12.72800000000092</c:v>
                </c:pt>
                <c:pt idx="6364">
                  <c:v>12.730000000000921</c:v>
                </c:pt>
                <c:pt idx="6365">
                  <c:v>12.732000000000921</c:v>
                </c:pt>
                <c:pt idx="6366">
                  <c:v>12.734000000000922</c:v>
                </c:pt>
                <c:pt idx="6367">
                  <c:v>12.736000000000923</c:v>
                </c:pt>
                <c:pt idx="6368">
                  <c:v>12.738000000000923</c:v>
                </c:pt>
                <c:pt idx="6369">
                  <c:v>12.740000000000924</c:v>
                </c:pt>
                <c:pt idx="6370">
                  <c:v>12.742000000000925</c:v>
                </c:pt>
                <c:pt idx="6371">
                  <c:v>12.744000000000925</c:v>
                </c:pt>
                <c:pt idx="6372">
                  <c:v>12.746000000000926</c:v>
                </c:pt>
                <c:pt idx="6373">
                  <c:v>12.748000000000927</c:v>
                </c:pt>
                <c:pt idx="6374">
                  <c:v>12.750000000000927</c:v>
                </c:pt>
                <c:pt idx="6375">
                  <c:v>12.752000000000928</c:v>
                </c:pt>
                <c:pt idx="6376">
                  <c:v>12.754000000000929</c:v>
                </c:pt>
                <c:pt idx="6377">
                  <c:v>12.756000000000929</c:v>
                </c:pt>
                <c:pt idx="6378">
                  <c:v>12.75800000000093</c:v>
                </c:pt>
                <c:pt idx="6379">
                  <c:v>12.760000000000931</c:v>
                </c:pt>
                <c:pt idx="6380">
                  <c:v>12.762000000000931</c:v>
                </c:pt>
                <c:pt idx="6381">
                  <c:v>12.764000000000932</c:v>
                </c:pt>
                <c:pt idx="6382">
                  <c:v>12.766000000000933</c:v>
                </c:pt>
                <c:pt idx="6383">
                  <c:v>12.768000000000933</c:v>
                </c:pt>
                <c:pt idx="6384">
                  <c:v>12.770000000000934</c:v>
                </c:pt>
                <c:pt idx="6385">
                  <c:v>12.772000000000935</c:v>
                </c:pt>
                <c:pt idx="6386">
                  <c:v>12.774000000000935</c:v>
                </c:pt>
                <c:pt idx="6387">
                  <c:v>12.776000000000936</c:v>
                </c:pt>
                <c:pt idx="6388">
                  <c:v>12.778000000000937</c:v>
                </c:pt>
                <c:pt idx="6389">
                  <c:v>12.780000000000937</c:v>
                </c:pt>
                <c:pt idx="6390">
                  <c:v>12.782000000000938</c:v>
                </c:pt>
                <c:pt idx="6391">
                  <c:v>12.784000000000939</c:v>
                </c:pt>
                <c:pt idx="6392">
                  <c:v>12.786000000000939</c:v>
                </c:pt>
                <c:pt idx="6393">
                  <c:v>12.78800000000094</c:v>
                </c:pt>
                <c:pt idx="6394">
                  <c:v>12.790000000000941</c:v>
                </c:pt>
                <c:pt idx="6395">
                  <c:v>12.792000000000941</c:v>
                </c:pt>
                <c:pt idx="6396">
                  <c:v>12.794000000000942</c:v>
                </c:pt>
                <c:pt idx="6397">
                  <c:v>12.796000000000943</c:v>
                </c:pt>
                <c:pt idx="6398">
                  <c:v>12.798000000000943</c:v>
                </c:pt>
                <c:pt idx="6399">
                  <c:v>12.800000000000944</c:v>
                </c:pt>
                <c:pt idx="6400">
                  <c:v>12.802000000000945</c:v>
                </c:pt>
                <c:pt idx="6401">
                  <c:v>12.804000000000945</c:v>
                </c:pt>
                <c:pt idx="6402">
                  <c:v>12.806000000000946</c:v>
                </c:pt>
                <c:pt idx="6403">
                  <c:v>12.808000000000947</c:v>
                </c:pt>
                <c:pt idx="6404">
                  <c:v>12.810000000000947</c:v>
                </c:pt>
                <c:pt idx="6405">
                  <c:v>12.812000000000948</c:v>
                </c:pt>
                <c:pt idx="6406">
                  <c:v>12.814000000000949</c:v>
                </c:pt>
                <c:pt idx="6407">
                  <c:v>12.816000000000949</c:v>
                </c:pt>
                <c:pt idx="6408">
                  <c:v>12.81800000000095</c:v>
                </c:pt>
                <c:pt idx="6409">
                  <c:v>12.820000000000951</c:v>
                </c:pt>
                <c:pt idx="6410">
                  <c:v>12.822000000000951</c:v>
                </c:pt>
                <c:pt idx="6411">
                  <c:v>12.824000000000952</c:v>
                </c:pt>
                <c:pt idx="6412">
                  <c:v>12.826000000000953</c:v>
                </c:pt>
                <c:pt idx="6413">
                  <c:v>12.828000000000953</c:v>
                </c:pt>
                <c:pt idx="6414">
                  <c:v>12.830000000000954</c:v>
                </c:pt>
                <c:pt idx="6415">
                  <c:v>12.832000000000955</c:v>
                </c:pt>
                <c:pt idx="6416">
                  <c:v>12.834000000000955</c:v>
                </c:pt>
                <c:pt idx="6417">
                  <c:v>12.836000000000956</c:v>
                </c:pt>
                <c:pt idx="6418">
                  <c:v>12.838000000000957</c:v>
                </c:pt>
                <c:pt idx="6419">
                  <c:v>12.840000000000957</c:v>
                </c:pt>
                <c:pt idx="6420">
                  <c:v>12.842000000000958</c:v>
                </c:pt>
                <c:pt idx="6421">
                  <c:v>12.844000000000959</c:v>
                </c:pt>
                <c:pt idx="6422">
                  <c:v>12.846000000000959</c:v>
                </c:pt>
                <c:pt idx="6423">
                  <c:v>12.84800000000096</c:v>
                </c:pt>
                <c:pt idx="6424">
                  <c:v>12.850000000000961</c:v>
                </c:pt>
                <c:pt idx="6425">
                  <c:v>12.852000000000961</c:v>
                </c:pt>
                <c:pt idx="6426">
                  <c:v>12.854000000000962</c:v>
                </c:pt>
                <c:pt idx="6427">
                  <c:v>12.856000000000963</c:v>
                </c:pt>
                <c:pt idx="6428">
                  <c:v>12.858000000000963</c:v>
                </c:pt>
                <c:pt idx="6429">
                  <c:v>12.860000000000964</c:v>
                </c:pt>
                <c:pt idx="6430">
                  <c:v>12.862000000000965</c:v>
                </c:pt>
                <c:pt idx="6431">
                  <c:v>12.864000000000965</c:v>
                </c:pt>
                <c:pt idx="6432">
                  <c:v>12.866000000000966</c:v>
                </c:pt>
                <c:pt idx="6433">
                  <c:v>12.868000000000967</c:v>
                </c:pt>
                <c:pt idx="6434">
                  <c:v>12.870000000000967</c:v>
                </c:pt>
                <c:pt idx="6435">
                  <c:v>12.872000000000968</c:v>
                </c:pt>
                <c:pt idx="6436">
                  <c:v>12.874000000000969</c:v>
                </c:pt>
                <c:pt idx="6437">
                  <c:v>12.876000000000969</c:v>
                </c:pt>
                <c:pt idx="6438">
                  <c:v>12.87800000000097</c:v>
                </c:pt>
                <c:pt idx="6439">
                  <c:v>12.880000000000971</c:v>
                </c:pt>
                <c:pt idx="6440">
                  <c:v>12.882000000000971</c:v>
                </c:pt>
                <c:pt idx="6441">
                  <c:v>12.884000000000972</c:v>
                </c:pt>
                <c:pt idx="6442">
                  <c:v>12.886000000000973</c:v>
                </c:pt>
                <c:pt idx="6443">
                  <c:v>12.888000000000973</c:v>
                </c:pt>
                <c:pt idx="6444">
                  <c:v>12.890000000000974</c:v>
                </c:pt>
                <c:pt idx="6445">
                  <c:v>12.892000000000975</c:v>
                </c:pt>
                <c:pt idx="6446">
                  <c:v>12.894000000000975</c:v>
                </c:pt>
                <c:pt idx="6447">
                  <c:v>12.896000000000976</c:v>
                </c:pt>
                <c:pt idx="6448">
                  <c:v>12.898000000000977</c:v>
                </c:pt>
                <c:pt idx="6449">
                  <c:v>12.900000000000977</c:v>
                </c:pt>
                <c:pt idx="6450">
                  <c:v>12.902000000000978</c:v>
                </c:pt>
                <c:pt idx="6451">
                  <c:v>12.904000000000979</c:v>
                </c:pt>
                <c:pt idx="6452">
                  <c:v>12.906000000000979</c:v>
                </c:pt>
                <c:pt idx="6453">
                  <c:v>12.90800000000098</c:v>
                </c:pt>
                <c:pt idx="6454">
                  <c:v>12.910000000000981</c:v>
                </c:pt>
                <c:pt idx="6455">
                  <c:v>12.912000000000981</c:v>
                </c:pt>
                <c:pt idx="6456">
                  <c:v>12.914000000000982</c:v>
                </c:pt>
                <c:pt idx="6457">
                  <c:v>12.916000000000983</c:v>
                </c:pt>
                <c:pt idx="6458">
                  <c:v>12.918000000000983</c:v>
                </c:pt>
                <c:pt idx="6459">
                  <c:v>12.920000000000984</c:v>
                </c:pt>
                <c:pt idx="6460">
                  <c:v>12.922000000000985</c:v>
                </c:pt>
                <c:pt idx="6461">
                  <c:v>12.924000000000985</c:v>
                </c:pt>
                <c:pt idx="6462">
                  <c:v>12.926000000000986</c:v>
                </c:pt>
                <c:pt idx="6463">
                  <c:v>12.928000000000987</c:v>
                </c:pt>
                <c:pt idx="6464">
                  <c:v>12.930000000000987</c:v>
                </c:pt>
                <c:pt idx="6465">
                  <c:v>12.932000000000988</c:v>
                </c:pt>
                <c:pt idx="6466">
                  <c:v>12.934000000000989</c:v>
                </c:pt>
                <c:pt idx="6467">
                  <c:v>12.936000000000989</c:v>
                </c:pt>
                <c:pt idx="6468">
                  <c:v>12.93800000000099</c:v>
                </c:pt>
                <c:pt idx="6469">
                  <c:v>12.940000000000991</c:v>
                </c:pt>
                <c:pt idx="6470">
                  <c:v>12.942000000000991</c:v>
                </c:pt>
                <c:pt idx="6471">
                  <c:v>12.944000000000992</c:v>
                </c:pt>
                <c:pt idx="6472">
                  <c:v>12.946000000000993</c:v>
                </c:pt>
                <c:pt idx="6473">
                  <c:v>12.948000000000993</c:v>
                </c:pt>
                <c:pt idx="6474">
                  <c:v>12.950000000000994</c:v>
                </c:pt>
                <c:pt idx="6475">
                  <c:v>12.952000000000995</c:v>
                </c:pt>
                <c:pt idx="6476">
                  <c:v>12.954000000000995</c:v>
                </c:pt>
                <c:pt idx="6477">
                  <c:v>12.956000000000996</c:v>
                </c:pt>
                <c:pt idx="6478">
                  <c:v>12.958000000000997</c:v>
                </c:pt>
                <c:pt idx="6479">
                  <c:v>12.960000000000997</c:v>
                </c:pt>
                <c:pt idx="6480">
                  <c:v>12.962000000000998</c:v>
                </c:pt>
                <c:pt idx="6481">
                  <c:v>12.964000000000999</c:v>
                </c:pt>
                <c:pt idx="6482">
                  <c:v>12.966000000000999</c:v>
                </c:pt>
                <c:pt idx="6483">
                  <c:v>12.968000000001</c:v>
                </c:pt>
                <c:pt idx="6484">
                  <c:v>12.970000000001001</c:v>
                </c:pt>
                <c:pt idx="6485">
                  <c:v>12.972000000001001</c:v>
                </c:pt>
                <c:pt idx="6486">
                  <c:v>12.974000000001002</c:v>
                </c:pt>
                <c:pt idx="6487">
                  <c:v>12.976000000001003</c:v>
                </c:pt>
                <c:pt idx="6488">
                  <c:v>12.978000000001003</c:v>
                </c:pt>
                <c:pt idx="6489">
                  <c:v>12.980000000001004</c:v>
                </c:pt>
                <c:pt idx="6490">
                  <c:v>12.982000000001005</c:v>
                </c:pt>
                <c:pt idx="6491">
                  <c:v>12.984000000001005</c:v>
                </c:pt>
                <c:pt idx="6492">
                  <c:v>12.986000000001006</c:v>
                </c:pt>
                <c:pt idx="6493">
                  <c:v>12.988000000001007</c:v>
                </c:pt>
                <c:pt idx="6494">
                  <c:v>12.990000000001007</c:v>
                </c:pt>
                <c:pt idx="6495">
                  <c:v>12.992000000001008</c:v>
                </c:pt>
                <c:pt idx="6496">
                  <c:v>12.994000000001009</c:v>
                </c:pt>
                <c:pt idx="6497">
                  <c:v>12.996000000001009</c:v>
                </c:pt>
                <c:pt idx="6498">
                  <c:v>12.99800000000101</c:v>
                </c:pt>
                <c:pt idx="6499">
                  <c:v>13.000000000001011</c:v>
                </c:pt>
                <c:pt idx="6500">
                  <c:v>13.002000000001011</c:v>
                </c:pt>
                <c:pt idx="6501">
                  <c:v>13.004000000001012</c:v>
                </c:pt>
                <c:pt idx="6502">
                  <c:v>13.006000000001013</c:v>
                </c:pt>
                <c:pt idx="6503">
                  <c:v>13.008000000001013</c:v>
                </c:pt>
                <c:pt idx="6504">
                  <c:v>13.010000000001014</c:v>
                </c:pt>
                <c:pt idx="6505">
                  <c:v>13.012000000001015</c:v>
                </c:pt>
                <c:pt idx="6506">
                  <c:v>13.014000000001015</c:v>
                </c:pt>
                <c:pt idx="6507">
                  <c:v>13.016000000001016</c:v>
                </c:pt>
                <c:pt idx="6508">
                  <c:v>13.018000000001017</c:v>
                </c:pt>
                <c:pt idx="6509">
                  <c:v>13.020000000001017</c:v>
                </c:pt>
                <c:pt idx="6510">
                  <c:v>13.022000000001018</c:v>
                </c:pt>
                <c:pt idx="6511">
                  <c:v>13.024000000001019</c:v>
                </c:pt>
                <c:pt idx="6512">
                  <c:v>13.026000000001019</c:v>
                </c:pt>
                <c:pt idx="6513">
                  <c:v>13.02800000000102</c:v>
                </c:pt>
                <c:pt idx="6514">
                  <c:v>13.030000000001021</c:v>
                </c:pt>
                <c:pt idx="6515">
                  <c:v>13.032000000001021</c:v>
                </c:pt>
                <c:pt idx="6516">
                  <c:v>13.034000000001022</c:v>
                </c:pt>
                <c:pt idx="6517">
                  <c:v>13.036000000001023</c:v>
                </c:pt>
                <c:pt idx="6518">
                  <c:v>13.038000000001023</c:v>
                </c:pt>
                <c:pt idx="6519">
                  <c:v>13.040000000001024</c:v>
                </c:pt>
                <c:pt idx="6520">
                  <c:v>13.042000000001025</c:v>
                </c:pt>
                <c:pt idx="6521">
                  <c:v>13.044000000001025</c:v>
                </c:pt>
                <c:pt idx="6522">
                  <c:v>13.046000000001026</c:v>
                </c:pt>
                <c:pt idx="6523">
                  <c:v>13.048000000001027</c:v>
                </c:pt>
                <c:pt idx="6524">
                  <c:v>13.050000000001027</c:v>
                </c:pt>
                <c:pt idx="6525">
                  <c:v>13.052000000001028</c:v>
                </c:pt>
                <c:pt idx="6526">
                  <c:v>13.054000000001029</c:v>
                </c:pt>
                <c:pt idx="6527">
                  <c:v>13.056000000001029</c:v>
                </c:pt>
                <c:pt idx="6528">
                  <c:v>13.05800000000103</c:v>
                </c:pt>
                <c:pt idx="6529">
                  <c:v>13.060000000001031</c:v>
                </c:pt>
                <c:pt idx="6530">
                  <c:v>13.062000000001031</c:v>
                </c:pt>
                <c:pt idx="6531">
                  <c:v>13.064000000001032</c:v>
                </c:pt>
                <c:pt idx="6532">
                  <c:v>13.066000000001033</c:v>
                </c:pt>
                <c:pt idx="6533">
                  <c:v>13.068000000001033</c:v>
                </c:pt>
                <c:pt idx="6534">
                  <c:v>13.070000000001034</c:v>
                </c:pt>
                <c:pt idx="6535">
                  <c:v>13.072000000001035</c:v>
                </c:pt>
                <c:pt idx="6536">
                  <c:v>13.074000000001035</c:v>
                </c:pt>
                <c:pt idx="6537">
                  <c:v>13.076000000001036</c:v>
                </c:pt>
                <c:pt idx="6538">
                  <c:v>13.078000000001037</c:v>
                </c:pt>
                <c:pt idx="6539">
                  <c:v>13.080000000001037</c:v>
                </c:pt>
                <c:pt idx="6540">
                  <c:v>13.082000000001038</c:v>
                </c:pt>
                <c:pt idx="6541">
                  <c:v>13.084000000001039</c:v>
                </c:pt>
                <c:pt idx="6542">
                  <c:v>13.086000000001039</c:v>
                </c:pt>
                <c:pt idx="6543">
                  <c:v>13.08800000000104</c:v>
                </c:pt>
                <c:pt idx="6544">
                  <c:v>13.090000000001041</c:v>
                </c:pt>
                <c:pt idx="6545">
                  <c:v>13.092000000001041</c:v>
                </c:pt>
                <c:pt idx="6546">
                  <c:v>13.094000000001042</c:v>
                </c:pt>
                <c:pt idx="6547">
                  <c:v>13.096000000001043</c:v>
                </c:pt>
                <c:pt idx="6548">
                  <c:v>13.098000000001043</c:v>
                </c:pt>
                <c:pt idx="6549">
                  <c:v>13.100000000001044</c:v>
                </c:pt>
                <c:pt idx="6550">
                  <c:v>13.102000000001045</c:v>
                </c:pt>
                <c:pt idx="6551">
                  <c:v>13.104000000001045</c:v>
                </c:pt>
                <c:pt idx="6552">
                  <c:v>13.106000000001046</c:v>
                </c:pt>
                <c:pt idx="6553">
                  <c:v>13.108000000001047</c:v>
                </c:pt>
                <c:pt idx="6554">
                  <c:v>13.110000000001047</c:v>
                </c:pt>
                <c:pt idx="6555">
                  <c:v>13.112000000001048</c:v>
                </c:pt>
                <c:pt idx="6556">
                  <c:v>13.114000000001049</c:v>
                </c:pt>
                <c:pt idx="6557">
                  <c:v>13.116000000001049</c:v>
                </c:pt>
                <c:pt idx="6558">
                  <c:v>13.11800000000105</c:v>
                </c:pt>
                <c:pt idx="6559">
                  <c:v>13.120000000001051</c:v>
                </c:pt>
                <c:pt idx="6560">
                  <c:v>13.122000000001051</c:v>
                </c:pt>
                <c:pt idx="6561">
                  <c:v>13.124000000001052</c:v>
                </c:pt>
                <c:pt idx="6562">
                  <c:v>13.126000000001053</c:v>
                </c:pt>
                <c:pt idx="6563">
                  <c:v>13.128000000001053</c:v>
                </c:pt>
                <c:pt idx="6564">
                  <c:v>13.130000000001054</c:v>
                </c:pt>
                <c:pt idx="6565">
                  <c:v>13.132000000001055</c:v>
                </c:pt>
                <c:pt idx="6566">
                  <c:v>13.134000000001055</c:v>
                </c:pt>
                <c:pt idx="6567">
                  <c:v>13.136000000001056</c:v>
                </c:pt>
                <c:pt idx="6568">
                  <c:v>13.138000000001057</c:v>
                </c:pt>
                <c:pt idx="6569">
                  <c:v>13.140000000001058</c:v>
                </c:pt>
                <c:pt idx="6570">
                  <c:v>13.142000000001058</c:v>
                </c:pt>
                <c:pt idx="6571">
                  <c:v>13.144000000001059</c:v>
                </c:pt>
                <c:pt idx="6572">
                  <c:v>13.14600000000106</c:v>
                </c:pt>
                <c:pt idx="6573">
                  <c:v>13.14800000000106</c:v>
                </c:pt>
                <c:pt idx="6574">
                  <c:v>13.150000000001061</c:v>
                </c:pt>
                <c:pt idx="6575">
                  <c:v>13.152000000001062</c:v>
                </c:pt>
                <c:pt idx="6576">
                  <c:v>13.154000000001062</c:v>
                </c:pt>
                <c:pt idx="6577">
                  <c:v>13.156000000001063</c:v>
                </c:pt>
                <c:pt idx="6578">
                  <c:v>13.158000000001064</c:v>
                </c:pt>
                <c:pt idx="6579">
                  <c:v>13.160000000001064</c:v>
                </c:pt>
                <c:pt idx="6580">
                  <c:v>13.162000000001065</c:v>
                </c:pt>
                <c:pt idx="6581">
                  <c:v>13.164000000001066</c:v>
                </c:pt>
                <c:pt idx="6582">
                  <c:v>13.166000000001066</c:v>
                </c:pt>
                <c:pt idx="6583">
                  <c:v>13.168000000001067</c:v>
                </c:pt>
                <c:pt idx="6584">
                  <c:v>13.170000000001068</c:v>
                </c:pt>
                <c:pt idx="6585">
                  <c:v>13.172000000001068</c:v>
                </c:pt>
                <c:pt idx="6586">
                  <c:v>13.174000000001069</c:v>
                </c:pt>
                <c:pt idx="6587">
                  <c:v>13.17600000000107</c:v>
                </c:pt>
                <c:pt idx="6588">
                  <c:v>13.17800000000107</c:v>
                </c:pt>
                <c:pt idx="6589">
                  <c:v>13.180000000001071</c:v>
                </c:pt>
                <c:pt idx="6590">
                  <c:v>13.182000000001072</c:v>
                </c:pt>
                <c:pt idx="6591">
                  <c:v>13.184000000001072</c:v>
                </c:pt>
                <c:pt idx="6592">
                  <c:v>13.186000000001073</c:v>
                </c:pt>
                <c:pt idx="6593">
                  <c:v>13.188000000001074</c:v>
                </c:pt>
                <c:pt idx="6594">
                  <c:v>13.190000000001074</c:v>
                </c:pt>
                <c:pt idx="6595">
                  <c:v>13.192000000001075</c:v>
                </c:pt>
                <c:pt idx="6596">
                  <c:v>13.194000000001076</c:v>
                </c:pt>
                <c:pt idx="6597">
                  <c:v>13.196000000001076</c:v>
                </c:pt>
                <c:pt idx="6598">
                  <c:v>13.198000000001077</c:v>
                </c:pt>
                <c:pt idx="6599">
                  <c:v>13.200000000001078</c:v>
                </c:pt>
                <c:pt idx="6600">
                  <c:v>13.202000000001078</c:v>
                </c:pt>
                <c:pt idx="6601">
                  <c:v>13.204000000001079</c:v>
                </c:pt>
                <c:pt idx="6602">
                  <c:v>13.20600000000108</c:v>
                </c:pt>
                <c:pt idx="6603">
                  <c:v>13.20800000000108</c:v>
                </c:pt>
                <c:pt idx="6604">
                  <c:v>13.210000000001081</c:v>
                </c:pt>
                <c:pt idx="6605">
                  <c:v>13.212000000001082</c:v>
                </c:pt>
                <c:pt idx="6606">
                  <c:v>13.214000000001082</c:v>
                </c:pt>
                <c:pt idx="6607">
                  <c:v>13.216000000001083</c:v>
                </c:pt>
                <c:pt idx="6608">
                  <c:v>13.218000000001084</c:v>
                </c:pt>
                <c:pt idx="6609">
                  <c:v>13.220000000001084</c:v>
                </c:pt>
                <c:pt idx="6610">
                  <c:v>13.222000000001085</c:v>
                </c:pt>
                <c:pt idx="6611">
                  <c:v>13.224000000001086</c:v>
                </c:pt>
                <c:pt idx="6612">
                  <c:v>13.226000000001086</c:v>
                </c:pt>
                <c:pt idx="6613">
                  <c:v>13.228000000001087</c:v>
                </c:pt>
                <c:pt idx="6614">
                  <c:v>13.230000000001088</c:v>
                </c:pt>
                <c:pt idx="6615">
                  <c:v>13.232000000001088</c:v>
                </c:pt>
                <c:pt idx="6616">
                  <c:v>13.234000000001089</c:v>
                </c:pt>
                <c:pt idx="6617">
                  <c:v>13.23600000000109</c:v>
                </c:pt>
                <c:pt idx="6618">
                  <c:v>13.23800000000109</c:v>
                </c:pt>
                <c:pt idx="6619">
                  <c:v>13.240000000001091</c:v>
                </c:pt>
                <c:pt idx="6620">
                  <c:v>13.242000000001092</c:v>
                </c:pt>
                <c:pt idx="6621">
                  <c:v>13.244000000001092</c:v>
                </c:pt>
                <c:pt idx="6622">
                  <c:v>13.246000000001093</c:v>
                </c:pt>
                <c:pt idx="6623">
                  <c:v>13.248000000001094</c:v>
                </c:pt>
                <c:pt idx="6624">
                  <c:v>13.250000000001094</c:v>
                </c:pt>
                <c:pt idx="6625">
                  <c:v>13.252000000001095</c:v>
                </c:pt>
                <c:pt idx="6626">
                  <c:v>13.254000000001096</c:v>
                </c:pt>
                <c:pt idx="6627">
                  <c:v>13.256000000001096</c:v>
                </c:pt>
                <c:pt idx="6628">
                  <c:v>13.258000000001097</c:v>
                </c:pt>
                <c:pt idx="6629">
                  <c:v>13.260000000001098</c:v>
                </c:pt>
                <c:pt idx="6630">
                  <c:v>13.262000000001098</c:v>
                </c:pt>
                <c:pt idx="6631">
                  <c:v>13.264000000001099</c:v>
                </c:pt>
                <c:pt idx="6632">
                  <c:v>13.2660000000011</c:v>
                </c:pt>
                <c:pt idx="6633">
                  <c:v>13.2680000000011</c:v>
                </c:pt>
                <c:pt idx="6634">
                  <c:v>13.270000000001101</c:v>
                </c:pt>
                <c:pt idx="6635">
                  <c:v>13.272000000001102</c:v>
                </c:pt>
                <c:pt idx="6636">
                  <c:v>13.274000000001102</c:v>
                </c:pt>
                <c:pt idx="6637">
                  <c:v>13.276000000001103</c:v>
                </c:pt>
                <c:pt idx="6638">
                  <c:v>13.278000000001104</c:v>
                </c:pt>
                <c:pt idx="6639">
                  <c:v>13.280000000001104</c:v>
                </c:pt>
                <c:pt idx="6640">
                  <c:v>13.282000000001105</c:v>
                </c:pt>
                <c:pt idx="6641">
                  <c:v>13.284000000001106</c:v>
                </c:pt>
                <c:pt idx="6642">
                  <c:v>13.286000000001106</c:v>
                </c:pt>
                <c:pt idx="6643">
                  <c:v>13.288000000001107</c:v>
                </c:pt>
                <c:pt idx="6644">
                  <c:v>13.290000000001108</c:v>
                </c:pt>
                <c:pt idx="6645">
                  <c:v>13.292000000001108</c:v>
                </c:pt>
                <c:pt idx="6646">
                  <c:v>13.294000000001109</c:v>
                </c:pt>
                <c:pt idx="6647">
                  <c:v>13.29600000000111</c:v>
                </c:pt>
                <c:pt idx="6648">
                  <c:v>13.29800000000111</c:v>
                </c:pt>
                <c:pt idx="6649">
                  <c:v>13.300000000001111</c:v>
                </c:pt>
                <c:pt idx="6650">
                  <c:v>13.302000000001112</c:v>
                </c:pt>
                <c:pt idx="6651">
                  <c:v>13.304000000001112</c:v>
                </c:pt>
                <c:pt idx="6652">
                  <c:v>13.306000000001113</c:v>
                </c:pt>
                <c:pt idx="6653">
                  <c:v>13.308000000001114</c:v>
                </c:pt>
                <c:pt idx="6654">
                  <c:v>13.310000000001114</c:v>
                </c:pt>
                <c:pt idx="6655">
                  <c:v>13.312000000001115</c:v>
                </c:pt>
                <c:pt idx="6656">
                  <c:v>13.314000000001116</c:v>
                </c:pt>
                <c:pt idx="6657">
                  <c:v>13.316000000001116</c:v>
                </c:pt>
                <c:pt idx="6658">
                  <c:v>13.318000000001117</c:v>
                </c:pt>
                <c:pt idx="6659">
                  <c:v>13.320000000001118</c:v>
                </c:pt>
                <c:pt idx="6660">
                  <c:v>13.322000000001118</c:v>
                </c:pt>
                <c:pt idx="6661">
                  <c:v>13.324000000001119</c:v>
                </c:pt>
                <c:pt idx="6662">
                  <c:v>13.32600000000112</c:v>
                </c:pt>
                <c:pt idx="6663">
                  <c:v>13.32800000000112</c:v>
                </c:pt>
                <c:pt idx="6664">
                  <c:v>13.330000000001121</c:v>
                </c:pt>
                <c:pt idx="6665">
                  <c:v>13.332000000001122</c:v>
                </c:pt>
                <c:pt idx="6666">
                  <c:v>13.334000000001122</c:v>
                </c:pt>
                <c:pt idx="6667">
                  <c:v>13.336000000001123</c:v>
                </c:pt>
                <c:pt idx="6668">
                  <c:v>13.338000000001124</c:v>
                </c:pt>
                <c:pt idx="6669">
                  <c:v>13.340000000001124</c:v>
                </c:pt>
                <c:pt idx="6670">
                  <c:v>13.342000000001125</c:v>
                </c:pt>
                <c:pt idx="6671">
                  <c:v>13.344000000001126</c:v>
                </c:pt>
                <c:pt idx="6672">
                  <c:v>13.346000000001126</c:v>
                </c:pt>
                <c:pt idx="6673">
                  <c:v>13.348000000001127</c:v>
                </c:pt>
                <c:pt idx="6674">
                  <c:v>13.350000000001128</c:v>
                </c:pt>
                <c:pt idx="6675">
                  <c:v>13.352000000001128</c:v>
                </c:pt>
                <c:pt idx="6676">
                  <c:v>13.354000000001129</c:v>
                </c:pt>
                <c:pt idx="6677">
                  <c:v>13.35600000000113</c:v>
                </c:pt>
                <c:pt idx="6678">
                  <c:v>13.35800000000113</c:v>
                </c:pt>
                <c:pt idx="6679">
                  <c:v>13.360000000001131</c:v>
                </c:pt>
                <c:pt idx="6680">
                  <c:v>13.362000000001132</c:v>
                </c:pt>
                <c:pt idx="6681">
                  <c:v>13.364000000001132</c:v>
                </c:pt>
                <c:pt idx="6682">
                  <c:v>13.366000000001133</c:v>
                </c:pt>
                <c:pt idx="6683">
                  <c:v>13.368000000001134</c:v>
                </c:pt>
                <c:pt idx="6684">
                  <c:v>13.370000000001134</c:v>
                </c:pt>
                <c:pt idx="6685">
                  <c:v>13.372000000001135</c:v>
                </c:pt>
                <c:pt idx="6686">
                  <c:v>13.374000000001136</c:v>
                </c:pt>
                <c:pt idx="6687">
                  <c:v>13.376000000001136</c:v>
                </c:pt>
                <c:pt idx="6688">
                  <c:v>13.378000000001137</c:v>
                </c:pt>
                <c:pt idx="6689">
                  <c:v>13.380000000001138</c:v>
                </c:pt>
                <c:pt idx="6690">
                  <c:v>13.382000000001138</c:v>
                </c:pt>
                <c:pt idx="6691">
                  <c:v>13.384000000001139</c:v>
                </c:pt>
                <c:pt idx="6692">
                  <c:v>13.38600000000114</c:v>
                </c:pt>
                <c:pt idx="6693">
                  <c:v>13.38800000000114</c:v>
                </c:pt>
                <c:pt idx="6694">
                  <c:v>13.390000000001141</c:v>
                </c:pt>
                <c:pt idx="6695">
                  <c:v>13.392000000001142</c:v>
                </c:pt>
                <c:pt idx="6696">
                  <c:v>13.394000000001142</c:v>
                </c:pt>
                <c:pt idx="6697">
                  <c:v>13.396000000001143</c:v>
                </c:pt>
                <c:pt idx="6698">
                  <c:v>13.398000000001144</c:v>
                </c:pt>
                <c:pt idx="6699">
                  <c:v>13.400000000001144</c:v>
                </c:pt>
                <c:pt idx="6700">
                  <c:v>13.402000000001145</c:v>
                </c:pt>
                <c:pt idx="6701">
                  <c:v>13.404000000001146</c:v>
                </c:pt>
                <c:pt idx="6702">
                  <c:v>13.406000000001146</c:v>
                </c:pt>
                <c:pt idx="6703">
                  <c:v>13.408000000001147</c:v>
                </c:pt>
                <c:pt idx="6704">
                  <c:v>13.410000000001148</c:v>
                </c:pt>
                <c:pt idx="6705">
                  <c:v>13.412000000001148</c:v>
                </c:pt>
                <c:pt idx="6706">
                  <c:v>13.414000000001149</c:v>
                </c:pt>
                <c:pt idx="6707">
                  <c:v>13.41600000000115</c:v>
                </c:pt>
                <c:pt idx="6708">
                  <c:v>13.41800000000115</c:v>
                </c:pt>
                <c:pt idx="6709">
                  <c:v>13.420000000001151</c:v>
                </c:pt>
                <c:pt idx="6710">
                  <c:v>13.422000000001152</c:v>
                </c:pt>
                <c:pt idx="6711">
                  <c:v>13.424000000001152</c:v>
                </c:pt>
                <c:pt idx="6712">
                  <c:v>13.426000000001153</c:v>
                </c:pt>
                <c:pt idx="6713">
                  <c:v>13.428000000001154</c:v>
                </c:pt>
                <c:pt idx="6714">
                  <c:v>13.430000000001154</c:v>
                </c:pt>
                <c:pt idx="6715">
                  <c:v>13.432000000001155</c:v>
                </c:pt>
                <c:pt idx="6716">
                  <c:v>13.434000000001156</c:v>
                </c:pt>
                <c:pt idx="6717">
                  <c:v>13.436000000001156</c:v>
                </c:pt>
                <c:pt idx="6718">
                  <c:v>13.438000000001157</c:v>
                </c:pt>
                <c:pt idx="6719">
                  <c:v>13.440000000001158</c:v>
                </c:pt>
                <c:pt idx="6720">
                  <c:v>13.442000000001158</c:v>
                </c:pt>
                <c:pt idx="6721">
                  <c:v>13.444000000001159</c:v>
                </c:pt>
                <c:pt idx="6722">
                  <c:v>13.44600000000116</c:v>
                </c:pt>
                <c:pt idx="6723">
                  <c:v>13.44800000000116</c:v>
                </c:pt>
                <c:pt idx="6724">
                  <c:v>13.450000000001161</c:v>
                </c:pt>
                <c:pt idx="6725">
                  <c:v>13.452000000001162</c:v>
                </c:pt>
                <c:pt idx="6726">
                  <c:v>13.454000000001162</c:v>
                </c:pt>
                <c:pt idx="6727">
                  <c:v>13.456000000001163</c:v>
                </c:pt>
                <c:pt idx="6728">
                  <c:v>13.458000000001164</c:v>
                </c:pt>
                <c:pt idx="6729">
                  <c:v>13.460000000001164</c:v>
                </c:pt>
                <c:pt idx="6730">
                  <c:v>13.462000000001165</c:v>
                </c:pt>
                <c:pt idx="6731">
                  <c:v>13.464000000001166</c:v>
                </c:pt>
                <c:pt idx="6732">
                  <c:v>13.466000000001166</c:v>
                </c:pt>
                <c:pt idx="6733">
                  <c:v>13.468000000001167</c:v>
                </c:pt>
                <c:pt idx="6734">
                  <c:v>13.470000000001168</c:v>
                </c:pt>
                <c:pt idx="6735">
                  <c:v>13.472000000001168</c:v>
                </c:pt>
                <c:pt idx="6736">
                  <c:v>13.474000000001169</c:v>
                </c:pt>
                <c:pt idx="6737">
                  <c:v>13.47600000000117</c:v>
                </c:pt>
                <c:pt idx="6738">
                  <c:v>13.47800000000117</c:v>
                </c:pt>
                <c:pt idx="6739">
                  <c:v>13.480000000001171</c:v>
                </c:pt>
                <c:pt idx="6740">
                  <c:v>13.482000000001172</c:v>
                </c:pt>
                <c:pt idx="6741">
                  <c:v>13.484000000001172</c:v>
                </c:pt>
                <c:pt idx="6742">
                  <c:v>13.486000000001173</c:v>
                </c:pt>
                <c:pt idx="6743">
                  <c:v>13.488000000001174</c:v>
                </c:pt>
                <c:pt idx="6744">
                  <c:v>13.490000000001174</c:v>
                </c:pt>
                <c:pt idx="6745">
                  <c:v>13.492000000001175</c:v>
                </c:pt>
                <c:pt idx="6746">
                  <c:v>13.494000000001176</c:v>
                </c:pt>
                <c:pt idx="6747">
                  <c:v>13.496000000001176</c:v>
                </c:pt>
                <c:pt idx="6748">
                  <c:v>13.498000000001177</c:v>
                </c:pt>
                <c:pt idx="6749">
                  <c:v>13.500000000001178</c:v>
                </c:pt>
                <c:pt idx="6750">
                  <c:v>13.502000000001178</c:v>
                </c:pt>
                <c:pt idx="6751">
                  <c:v>13.504000000001179</c:v>
                </c:pt>
                <c:pt idx="6752">
                  <c:v>13.50600000000118</c:v>
                </c:pt>
                <c:pt idx="6753">
                  <c:v>13.50800000000118</c:v>
                </c:pt>
                <c:pt idx="6754">
                  <c:v>13.510000000001181</c:v>
                </c:pt>
                <c:pt idx="6755">
                  <c:v>13.512000000001182</c:v>
                </c:pt>
                <c:pt idx="6756">
                  <c:v>13.514000000001182</c:v>
                </c:pt>
                <c:pt idx="6757">
                  <c:v>13.516000000001183</c:v>
                </c:pt>
                <c:pt idx="6758">
                  <c:v>13.518000000001184</c:v>
                </c:pt>
                <c:pt idx="6759">
                  <c:v>13.520000000001184</c:v>
                </c:pt>
                <c:pt idx="6760">
                  <c:v>13.522000000001185</c:v>
                </c:pt>
                <c:pt idx="6761">
                  <c:v>13.524000000001186</c:v>
                </c:pt>
                <c:pt idx="6762">
                  <c:v>13.526000000001186</c:v>
                </c:pt>
                <c:pt idx="6763">
                  <c:v>13.528000000001187</c:v>
                </c:pt>
                <c:pt idx="6764">
                  <c:v>13.530000000001188</c:v>
                </c:pt>
                <c:pt idx="6765">
                  <c:v>13.532000000001188</c:v>
                </c:pt>
                <c:pt idx="6766">
                  <c:v>13.534000000001189</c:v>
                </c:pt>
                <c:pt idx="6767">
                  <c:v>13.53600000000119</c:v>
                </c:pt>
                <c:pt idx="6768">
                  <c:v>13.53800000000119</c:v>
                </c:pt>
                <c:pt idx="6769">
                  <c:v>13.540000000001191</c:v>
                </c:pt>
                <c:pt idx="6770">
                  <c:v>13.542000000001192</c:v>
                </c:pt>
                <c:pt idx="6771">
                  <c:v>13.544000000001192</c:v>
                </c:pt>
                <c:pt idx="6772">
                  <c:v>13.546000000001193</c:v>
                </c:pt>
                <c:pt idx="6773">
                  <c:v>13.548000000001194</c:v>
                </c:pt>
                <c:pt idx="6774">
                  <c:v>13.550000000001194</c:v>
                </c:pt>
                <c:pt idx="6775">
                  <c:v>13.552000000001195</c:v>
                </c:pt>
                <c:pt idx="6776">
                  <c:v>13.554000000001196</c:v>
                </c:pt>
                <c:pt idx="6777">
                  <c:v>13.556000000001196</c:v>
                </c:pt>
                <c:pt idx="6778">
                  <c:v>13.558000000001197</c:v>
                </c:pt>
                <c:pt idx="6779">
                  <c:v>13.560000000001198</c:v>
                </c:pt>
                <c:pt idx="6780">
                  <c:v>13.562000000001198</c:v>
                </c:pt>
                <c:pt idx="6781">
                  <c:v>13.564000000001199</c:v>
                </c:pt>
                <c:pt idx="6782">
                  <c:v>13.5660000000012</c:v>
                </c:pt>
                <c:pt idx="6783">
                  <c:v>13.5680000000012</c:v>
                </c:pt>
                <c:pt idx="6784">
                  <c:v>13.570000000001201</c:v>
                </c:pt>
                <c:pt idx="6785">
                  <c:v>13.572000000001202</c:v>
                </c:pt>
                <c:pt idx="6786">
                  <c:v>13.574000000001202</c:v>
                </c:pt>
                <c:pt idx="6787">
                  <c:v>13.576000000001203</c:v>
                </c:pt>
                <c:pt idx="6788">
                  <c:v>13.578000000001204</c:v>
                </c:pt>
                <c:pt idx="6789">
                  <c:v>13.580000000001204</c:v>
                </c:pt>
                <c:pt idx="6790">
                  <c:v>13.582000000001205</c:v>
                </c:pt>
                <c:pt idx="6791">
                  <c:v>13.584000000001206</c:v>
                </c:pt>
                <c:pt idx="6792">
                  <c:v>13.586000000001206</c:v>
                </c:pt>
                <c:pt idx="6793">
                  <c:v>13.588000000001207</c:v>
                </c:pt>
                <c:pt idx="6794">
                  <c:v>13.590000000001208</c:v>
                </c:pt>
                <c:pt idx="6795">
                  <c:v>13.592000000001208</c:v>
                </c:pt>
                <c:pt idx="6796">
                  <c:v>13.594000000001209</c:v>
                </c:pt>
                <c:pt idx="6797">
                  <c:v>13.59600000000121</c:v>
                </c:pt>
                <c:pt idx="6798">
                  <c:v>13.59800000000121</c:v>
                </c:pt>
                <c:pt idx="6799">
                  <c:v>13.600000000001211</c:v>
                </c:pt>
                <c:pt idx="6800">
                  <c:v>13.602000000001212</c:v>
                </c:pt>
                <c:pt idx="6801">
                  <c:v>13.604000000001212</c:v>
                </c:pt>
                <c:pt idx="6802">
                  <c:v>13.606000000001213</c:v>
                </c:pt>
                <c:pt idx="6803">
                  <c:v>13.608000000001214</c:v>
                </c:pt>
                <c:pt idx="6804">
                  <c:v>13.610000000001214</c:v>
                </c:pt>
                <c:pt idx="6805">
                  <c:v>13.612000000001215</c:v>
                </c:pt>
                <c:pt idx="6806">
                  <c:v>13.614000000001216</c:v>
                </c:pt>
                <c:pt idx="6807">
                  <c:v>13.616000000001216</c:v>
                </c:pt>
                <c:pt idx="6808">
                  <c:v>13.618000000001217</c:v>
                </c:pt>
                <c:pt idx="6809">
                  <c:v>13.620000000001218</c:v>
                </c:pt>
                <c:pt idx="6810">
                  <c:v>13.622000000001218</c:v>
                </c:pt>
                <c:pt idx="6811">
                  <c:v>13.624000000001219</c:v>
                </c:pt>
                <c:pt idx="6812">
                  <c:v>13.62600000000122</c:v>
                </c:pt>
                <c:pt idx="6813">
                  <c:v>13.62800000000122</c:v>
                </c:pt>
                <c:pt idx="6814">
                  <c:v>13.630000000001221</c:v>
                </c:pt>
                <c:pt idx="6815">
                  <c:v>13.632000000001222</c:v>
                </c:pt>
                <c:pt idx="6816">
                  <c:v>13.634000000001222</c:v>
                </c:pt>
                <c:pt idx="6817">
                  <c:v>13.636000000001223</c:v>
                </c:pt>
                <c:pt idx="6818">
                  <c:v>13.638000000001224</c:v>
                </c:pt>
                <c:pt idx="6819">
                  <c:v>13.640000000001224</c:v>
                </c:pt>
                <c:pt idx="6820">
                  <c:v>13.642000000001225</c:v>
                </c:pt>
                <c:pt idx="6821">
                  <c:v>13.644000000001226</c:v>
                </c:pt>
                <c:pt idx="6822">
                  <c:v>13.646000000001226</c:v>
                </c:pt>
                <c:pt idx="6823">
                  <c:v>13.648000000001227</c:v>
                </c:pt>
                <c:pt idx="6824">
                  <c:v>13.650000000001228</c:v>
                </c:pt>
                <c:pt idx="6825">
                  <c:v>13.652000000001228</c:v>
                </c:pt>
                <c:pt idx="6826">
                  <c:v>13.654000000001229</c:v>
                </c:pt>
                <c:pt idx="6827">
                  <c:v>13.65600000000123</c:v>
                </c:pt>
                <c:pt idx="6828">
                  <c:v>13.65800000000123</c:v>
                </c:pt>
                <c:pt idx="6829">
                  <c:v>13.660000000001231</c:v>
                </c:pt>
                <c:pt idx="6830">
                  <c:v>13.662000000001232</c:v>
                </c:pt>
                <c:pt idx="6831">
                  <c:v>13.664000000001232</c:v>
                </c:pt>
                <c:pt idx="6832">
                  <c:v>13.666000000001233</c:v>
                </c:pt>
                <c:pt idx="6833">
                  <c:v>13.668000000001234</c:v>
                </c:pt>
                <c:pt idx="6834">
                  <c:v>13.670000000001234</c:v>
                </c:pt>
                <c:pt idx="6835">
                  <c:v>13.672000000001235</c:v>
                </c:pt>
                <c:pt idx="6836">
                  <c:v>13.674000000001236</c:v>
                </c:pt>
                <c:pt idx="6837">
                  <c:v>13.676000000001237</c:v>
                </c:pt>
                <c:pt idx="6838">
                  <c:v>13.678000000001237</c:v>
                </c:pt>
                <c:pt idx="6839">
                  <c:v>13.680000000001238</c:v>
                </c:pt>
                <c:pt idx="6840">
                  <c:v>13.682000000001239</c:v>
                </c:pt>
                <c:pt idx="6841">
                  <c:v>13.684000000001239</c:v>
                </c:pt>
                <c:pt idx="6842">
                  <c:v>13.68600000000124</c:v>
                </c:pt>
                <c:pt idx="6843">
                  <c:v>13.688000000001241</c:v>
                </c:pt>
                <c:pt idx="6844">
                  <c:v>13.690000000001241</c:v>
                </c:pt>
                <c:pt idx="6845">
                  <c:v>13.692000000001242</c:v>
                </c:pt>
                <c:pt idx="6846">
                  <c:v>13.694000000001243</c:v>
                </c:pt>
                <c:pt idx="6847">
                  <c:v>13.696000000001243</c:v>
                </c:pt>
                <c:pt idx="6848">
                  <c:v>13.698000000001244</c:v>
                </c:pt>
                <c:pt idx="6849">
                  <c:v>13.700000000001245</c:v>
                </c:pt>
                <c:pt idx="6850">
                  <c:v>13.702000000001245</c:v>
                </c:pt>
                <c:pt idx="6851">
                  <c:v>13.704000000001246</c:v>
                </c:pt>
                <c:pt idx="6852">
                  <c:v>13.706000000001247</c:v>
                </c:pt>
                <c:pt idx="6853">
                  <c:v>13.708000000001247</c:v>
                </c:pt>
                <c:pt idx="6854">
                  <c:v>13.710000000001248</c:v>
                </c:pt>
                <c:pt idx="6855">
                  <c:v>13.712000000001249</c:v>
                </c:pt>
                <c:pt idx="6856">
                  <c:v>13.714000000001249</c:v>
                </c:pt>
                <c:pt idx="6857">
                  <c:v>13.71600000000125</c:v>
                </c:pt>
                <c:pt idx="6858">
                  <c:v>13.718000000001251</c:v>
                </c:pt>
                <c:pt idx="6859">
                  <c:v>13.720000000001251</c:v>
                </c:pt>
                <c:pt idx="6860">
                  <c:v>13.722000000001252</c:v>
                </c:pt>
                <c:pt idx="6861">
                  <c:v>13.724000000001253</c:v>
                </c:pt>
                <c:pt idx="6862">
                  <c:v>13.726000000001253</c:v>
                </c:pt>
                <c:pt idx="6863">
                  <c:v>13.728000000001254</c:v>
                </c:pt>
                <c:pt idx="6864">
                  <c:v>13.730000000001255</c:v>
                </c:pt>
                <c:pt idx="6865">
                  <c:v>13.732000000001255</c:v>
                </c:pt>
                <c:pt idx="6866">
                  <c:v>13.734000000001256</c:v>
                </c:pt>
                <c:pt idx="6867">
                  <c:v>13.736000000001257</c:v>
                </c:pt>
                <c:pt idx="6868">
                  <c:v>13.738000000001257</c:v>
                </c:pt>
                <c:pt idx="6869">
                  <c:v>13.740000000001258</c:v>
                </c:pt>
                <c:pt idx="6870">
                  <c:v>13.742000000001259</c:v>
                </c:pt>
                <c:pt idx="6871">
                  <c:v>13.744000000001259</c:v>
                </c:pt>
                <c:pt idx="6872">
                  <c:v>13.74600000000126</c:v>
                </c:pt>
                <c:pt idx="6873">
                  <c:v>13.748000000001261</c:v>
                </c:pt>
                <c:pt idx="6874">
                  <c:v>13.750000000001261</c:v>
                </c:pt>
                <c:pt idx="6875">
                  <c:v>13.752000000001262</c:v>
                </c:pt>
                <c:pt idx="6876">
                  <c:v>13.754000000001263</c:v>
                </c:pt>
                <c:pt idx="6877">
                  <c:v>13.756000000001263</c:v>
                </c:pt>
                <c:pt idx="6878">
                  <c:v>13.758000000001264</c:v>
                </c:pt>
                <c:pt idx="6879">
                  <c:v>13.760000000001265</c:v>
                </c:pt>
                <c:pt idx="6880">
                  <c:v>13.762000000001265</c:v>
                </c:pt>
                <c:pt idx="6881">
                  <c:v>13.764000000001266</c:v>
                </c:pt>
                <c:pt idx="6882">
                  <c:v>13.766000000001267</c:v>
                </c:pt>
                <c:pt idx="6883">
                  <c:v>13.768000000001267</c:v>
                </c:pt>
                <c:pt idx="6884">
                  <c:v>13.770000000001268</c:v>
                </c:pt>
                <c:pt idx="6885">
                  <c:v>13.772000000001269</c:v>
                </c:pt>
                <c:pt idx="6886">
                  <c:v>13.774000000001269</c:v>
                </c:pt>
                <c:pt idx="6887">
                  <c:v>13.77600000000127</c:v>
                </c:pt>
                <c:pt idx="6888">
                  <c:v>13.778000000001271</c:v>
                </c:pt>
                <c:pt idx="6889">
                  <c:v>13.780000000001271</c:v>
                </c:pt>
                <c:pt idx="6890">
                  <c:v>13.782000000001272</c:v>
                </c:pt>
                <c:pt idx="6891">
                  <c:v>13.784000000001273</c:v>
                </c:pt>
                <c:pt idx="6892">
                  <c:v>13.786000000001273</c:v>
                </c:pt>
                <c:pt idx="6893">
                  <c:v>13.788000000001274</c:v>
                </c:pt>
                <c:pt idx="6894">
                  <c:v>13.790000000001275</c:v>
                </c:pt>
                <c:pt idx="6895">
                  <c:v>13.792000000001275</c:v>
                </c:pt>
                <c:pt idx="6896">
                  <c:v>13.794000000001276</c:v>
                </c:pt>
                <c:pt idx="6897">
                  <c:v>13.796000000001277</c:v>
                </c:pt>
                <c:pt idx="6898">
                  <c:v>13.798000000001277</c:v>
                </c:pt>
                <c:pt idx="6899">
                  <c:v>13.800000000001278</c:v>
                </c:pt>
                <c:pt idx="6900">
                  <c:v>13.802000000001279</c:v>
                </c:pt>
                <c:pt idx="6901">
                  <c:v>13.804000000001279</c:v>
                </c:pt>
                <c:pt idx="6902">
                  <c:v>13.80600000000128</c:v>
                </c:pt>
                <c:pt idx="6903">
                  <c:v>13.808000000001281</c:v>
                </c:pt>
                <c:pt idx="6904">
                  <c:v>13.810000000001281</c:v>
                </c:pt>
                <c:pt idx="6905">
                  <c:v>13.812000000001282</c:v>
                </c:pt>
                <c:pt idx="6906">
                  <c:v>13.814000000001283</c:v>
                </c:pt>
                <c:pt idx="6907">
                  <c:v>13.816000000001283</c:v>
                </c:pt>
                <c:pt idx="6908">
                  <c:v>13.818000000001284</c:v>
                </c:pt>
                <c:pt idx="6909">
                  <c:v>13.820000000001285</c:v>
                </c:pt>
                <c:pt idx="6910">
                  <c:v>13.822000000001285</c:v>
                </c:pt>
                <c:pt idx="6911">
                  <c:v>13.824000000001286</c:v>
                </c:pt>
                <c:pt idx="6912">
                  <c:v>13.826000000001287</c:v>
                </c:pt>
                <c:pt idx="6913">
                  <c:v>13.828000000001287</c:v>
                </c:pt>
                <c:pt idx="6914">
                  <c:v>13.830000000001288</c:v>
                </c:pt>
                <c:pt idx="6915">
                  <c:v>13.832000000001289</c:v>
                </c:pt>
                <c:pt idx="6916">
                  <c:v>13.834000000001289</c:v>
                </c:pt>
                <c:pt idx="6917">
                  <c:v>13.83600000000129</c:v>
                </c:pt>
                <c:pt idx="6918">
                  <c:v>13.838000000001291</c:v>
                </c:pt>
                <c:pt idx="6919">
                  <c:v>13.840000000001291</c:v>
                </c:pt>
                <c:pt idx="6920">
                  <c:v>13.842000000001292</c:v>
                </c:pt>
                <c:pt idx="6921">
                  <c:v>13.844000000001293</c:v>
                </c:pt>
                <c:pt idx="6922">
                  <c:v>13.846000000001293</c:v>
                </c:pt>
                <c:pt idx="6923">
                  <c:v>13.848000000001294</c:v>
                </c:pt>
                <c:pt idx="6924">
                  <c:v>13.850000000001295</c:v>
                </c:pt>
                <c:pt idx="6925">
                  <c:v>13.852000000001295</c:v>
                </c:pt>
                <c:pt idx="6926">
                  <c:v>13.854000000001296</c:v>
                </c:pt>
                <c:pt idx="6927">
                  <c:v>13.856000000001297</c:v>
                </c:pt>
                <c:pt idx="6928">
                  <c:v>13.858000000001297</c:v>
                </c:pt>
                <c:pt idx="6929">
                  <c:v>13.860000000001298</c:v>
                </c:pt>
                <c:pt idx="6930">
                  <c:v>13.862000000001299</c:v>
                </c:pt>
                <c:pt idx="6931">
                  <c:v>13.864000000001299</c:v>
                </c:pt>
                <c:pt idx="6932">
                  <c:v>13.8660000000013</c:v>
                </c:pt>
                <c:pt idx="6933">
                  <c:v>13.868000000001301</c:v>
                </c:pt>
                <c:pt idx="6934">
                  <c:v>13.870000000001301</c:v>
                </c:pt>
                <c:pt idx="6935">
                  <c:v>13.872000000001302</c:v>
                </c:pt>
                <c:pt idx="6936">
                  <c:v>13.874000000001303</c:v>
                </c:pt>
                <c:pt idx="6937">
                  <c:v>13.876000000001303</c:v>
                </c:pt>
                <c:pt idx="6938">
                  <c:v>13.878000000001304</c:v>
                </c:pt>
                <c:pt idx="6939">
                  <c:v>13.880000000001305</c:v>
                </c:pt>
                <c:pt idx="6940">
                  <c:v>13.882000000001305</c:v>
                </c:pt>
                <c:pt idx="6941">
                  <c:v>13.884000000001306</c:v>
                </c:pt>
                <c:pt idx="6942">
                  <c:v>13.886000000001307</c:v>
                </c:pt>
                <c:pt idx="6943">
                  <c:v>13.888000000001307</c:v>
                </c:pt>
                <c:pt idx="6944">
                  <c:v>13.890000000001308</c:v>
                </c:pt>
                <c:pt idx="6945">
                  <c:v>13.892000000001309</c:v>
                </c:pt>
                <c:pt idx="6946">
                  <c:v>13.894000000001309</c:v>
                </c:pt>
                <c:pt idx="6947">
                  <c:v>13.89600000000131</c:v>
                </c:pt>
                <c:pt idx="6948">
                  <c:v>13.898000000001311</c:v>
                </c:pt>
                <c:pt idx="6949">
                  <c:v>13.900000000001311</c:v>
                </c:pt>
                <c:pt idx="6950">
                  <c:v>13.902000000001312</c:v>
                </c:pt>
                <c:pt idx="6951">
                  <c:v>13.904000000001313</c:v>
                </c:pt>
                <c:pt idx="6952">
                  <c:v>13.906000000001313</c:v>
                </c:pt>
                <c:pt idx="6953">
                  <c:v>13.908000000001314</c:v>
                </c:pt>
                <c:pt idx="6954">
                  <c:v>13.910000000001315</c:v>
                </c:pt>
                <c:pt idx="6955">
                  <c:v>13.912000000001315</c:v>
                </c:pt>
                <c:pt idx="6956">
                  <c:v>13.914000000001316</c:v>
                </c:pt>
                <c:pt idx="6957">
                  <c:v>13.916000000001317</c:v>
                </c:pt>
                <c:pt idx="6958">
                  <c:v>13.918000000001317</c:v>
                </c:pt>
                <c:pt idx="6959">
                  <c:v>13.920000000001318</c:v>
                </c:pt>
                <c:pt idx="6960">
                  <c:v>13.922000000001319</c:v>
                </c:pt>
                <c:pt idx="6961">
                  <c:v>13.924000000001319</c:v>
                </c:pt>
                <c:pt idx="6962">
                  <c:v>13.92600000000132</c:v>
                </c:pt>
                <c:pt idx="6963">
                  <c:v>13.928000000001321</c:v>
                </c:pt>
                <c:pt idx="6964">
                  <c:v>13.930000000001321</c:v>
                </c:pt>
                <c:pt idx="6965">
                  <c:v>13.932000000001322</c:v>
                </c:pt>
                <c:pt idx="6966">
                  <c:v>13.934000000001323</c:v>
                </c:pt>
                <c:pt idx="6967">
                  <c:v>13.936000000001323</c:v>
                </c:pt>
                <c:pt idx="6968">
                  <c:v>13.938000000001324</c:v>
                </c:pt>
                <c:pt idx="6969">
                  <c:v>13.940000000001325</c:v>
                </c:pt>
                <c:pt idx="6970">
                  <c:v>13.942000000001325</c:v>
                </c:pt>
                <c:pt idx="6971">
                  <c:v>13.944000000001326</c:v>
                </c:pt>
                <c:pt idx="6972">
                  <c:v>13.946000000001327</c:v>
                </c:pt>
                <c:pt idx="6973">
                  <c:v>13.948000000001327</c:v>
                </c:pt>
                <c:pt idx="6974">
                  <c:v>13.950000000001328</c:v>
                </c:pt>
                <c:pt idx="6975">
                  <c:v>13.952000000001329</c:v>
                </c:pt>
                <c:pt idx="6976">
                  <c:v>13.954000000001329</c:v>
                </c:pt>
                <c:pt idx="6977">
                  <c:v>13.95600000000133</c:v>
                </c:pt>
                <c:pt idx="6978">
                  <c:v>13.958000000001331</c:v>
                </c:pt>
                <c:pt idx="6979">
                  <c:v>13.960000000001331</c:v>
                </c:pt>
                <c:pt idx="6980">
                  <c:v>13.962000000001332</c:v>
                </c:pt>
                <c:pt idx="6981">
                  <c:v>13.964000000001333</c:v>
                </c:pt>
                <c:pt idx="6982">
                  <c:v>13.966000000001333</c:v>
                </c:pt>
                <c:pt idx="6983">
                  <c:v>13.968000000001334</c:v>
                </c:pt>
                <c:pt idx="6984">
                  <c:v>13.970000000001335</c:v>
                </c:pt>
                <c:pt idx="6985">
                  <c:v>13.972000000001335</c:v>
                </c:pt>
                <c:pt idx="6986">
                  <c:v>13.974000000001336</c:v>
                </c:pt>
                <c:pt idx="6987">
                  <c:v>13.976000000001337</c:v>
                </c:pt>
                <c:pt idx="6988">
                  <c:v>13.978000000001337</c:v>
                </c:pt>
                <c:pt idx="6989">
                  <c:v>13.980000000001338</c:v>
                </c:pt>
                <c:pt idx="6990">
                  <c:v>13.982000000001339</c:v>
                </c:pt>
                <c:pt idx="6991">
                  <c:v>13.984000000001339</c:v>
                </c:pt>
                <c:pt idx="6992">
                  <c:v>13.98600000000134</c:v>
                </c:pt>
                <c:pt idx="6993">
                  <c:v>13.988000000001341</c:v>
                </c:pt>
                <c:pt idx="6994">
                  <c:v>13.990000000001341</c:v>
                </c:pt>
                <c:pt idx="6995">
                  <c:v>13.992000000001342</c:v>
                </c:pt>
                <c:pt idx="6996">
                  <c:v>13.994000000001343</c:v>
                </c:pt>
                <c:pt idx="6997">
                  <c:v>13.996000000001343</c:v>
                </c:pt>
                <c:pt idx="6998">
                  <c:v>13.998000000001344</c:v>
                </c:pt>
                <c:pt idx="6999">
                  <c:v>14.000000000001345</c:v>
                </c:pt>
                <c:pt idx="7000">
                  <c:v>14.002000000001345</c:v>
                </c:pt>
                <c:pt idx="7001">
                  <c:v>14.004000000001346</c:v>
                </c:pt>
                <c:pt idx="7002">
                  <c:v>14.006000000001347</c:v>
                </c:pt>
                <c:pt idx="7003">
                  <c:v>14.008000000001347</c:v>
                </c:pt>
                <c:pt idx="7004">
                  <c:v>14.010000000001348</c:v>
                </c:pt>
                <c:pt idx="7005">
                  <c:v>14.012000000001349</c:v>
                </c:pt>
                <c:pt idx="7006">
                  <c:v>14.014000000001349</c:v>
                </c:pt>
                <c:pt idx="7007">
                  <c:v>14.01600000000135</c:v>
                </c:pt>
                <c:pt idx="7008">
                  <c:v>14.018000000001351</c:v>
                </c:pt>
                <c:pt idx="7009">
                  <c:v>14.020000000001351</c:v>
                </c:pt>
                <c:pt idx="7010">
                  <c:v>14.022000000001352</c:v>
                </c:pt>
                <c:pt idx="7011">
                  <c:v>14.024000000001353</c:v>
                </c:pt>
                <c:pt idx="7012">
                  <c:v>14.026000000001353</c:v>
                </c:pt>
                <c:pt idx="7013">
                  <c:v>14.028000000001354</c:v>
                </c:pt>
                <c:pt idx="7014">
                  <c:v>14.030000000001355</c:v>
                </c:pt>
                <c:pt idx="7015">
                  <c:v>14.032000000001355</c:v>
                </c:pt>
                <c:pt idx="7016">
                  <c:v>14.034000000001356</c:v>
                </c:pt>
                <c:pt idx="7017">
                  <c:v>14.036000000001357</c:v>
                </c:pt>
                <c:pt idx="7018">
                  <c:v>14.038000000001357</c:v>
                </c:pt>
                <c:pt idx="7019">
                  <c:v>14.040000000001358</c:v>
                </c:pt>
                <c:pt idx="7020">
                  <c:v>14.042000000001359</c:v>
                </c:pt>
                <c:pt idx="7021">
                  <c:v>14.044000000001359</c:v>
                </c:pt>
                <c:pt idx="7022">
                  <c:v>14.04600000000136</c:v>
                </c:pt>
                <c:pt idx="7023">
                  <c:v>14.048000000001361</c:v>
                </c:pt>
                <c:pt idx="7024">
                  <c:v>14.050000000001361</c:v>
                </c:pt>
                <c:pt idx="7025">
                  <c:v>14.052000000001362</c:v>
                </c:pt>
                <c:pt idx="7026">
                  <c:v>14.054000000001363</c:v>
                </c:pt>
                <c:pt idx="7027">
                  <c:v>14.056000000001363</c:v>
                </c:pt>
                <c:pt idx="7028">
                  <c:v>14.058000000001364</c:v>
                </c:pt>
                <c:pt idx="7029">
                  <c:v>14.060000000001365</c:v>
                </c:pt>
                <c:pt idx="7030">
                  <c:v>14.062000000001365</c:v>
                </c:pt>
                <c:pt idx="7031">
                  <c:v>14.064000000001366</c:v>
                </c:pt>
                <c:pt idx="7032">
                  <c:v>14.066000000001367</c:v>
                </c:pt>
                <c:pt idx="7033">
                  <c:v>14.068000000001367</c:v>
                </c:pt>
                <c:pt idx="7034">
                  <c:v>14.070000000001368</c:v>
                </c:pt>
                <c:pt idx="7035">
                  <c:v>14.072000000001369</c:v>
                </c:pt>
                <c:pt idx="7036">
                  <c:v>14.074000000001369</c:v>
                </c:pt>
                <c:pt idx="7037">
                  <c:v>14.07600000000137</c:v>
                </c:pt>
                <c:pt idx="7038">
                  <c:v>14.078000000001371</c:v>
                </c:pt>
                <c:pt idx="7039">
                  <c:v>14.080000000001371</c:v>
                </c:pt>
                <c:pt idx="7040">
                  <c:v>14.082000000001372</c:v>
                </c:pt>
                <c:pt idx="7041">
                  <c:v>14.084000000001373</c:v>
                </c:pt>
                <c:pt idx="7042">
                  <c:v>14.086000000001373</c:v>
                </c:pt>
                <c:pt idx="7043">
                  <c:v>14.088000000001374</c:v>
                </c:pt>
                <c:pt idx="7044">
                  <c:v>14.090000000001375</c:v>
                </c:pt>
                <c:pt idx="7045">
                  <c:v>14.092000000001375</c:v>
                </c:pt>
                <c:pt idx="7046">
                  <c:v>14.094000000001376</c:v>
                </c:pt>
                <c:pt idx="7047">
                  <c:v>14.096000000001377</c:v>
                </c:pt>
                <c:pt idx="7048">
                  <c:v>14.098000000001377</c:v>
                </c:pt>
                <c:pt idx="7049">
                  <c:v>14.100000000001378</c:v>
                </c:pt>
                <c:pt idx="7050">
                  <c:v>14.102000000001379</c:v>
                </c:pt>
                <c:pt idx="7051">
                  <c:v>14.104000000001379</c:v>
                </c:pt>
                <c:pt idx="7052">
                  <c:v>14.10600000000138</c:v>
                </c:pt>
                <c:pt idx="7053">
                  <c:v>14.108000000001381</c:v>
                </c:pt>
                <c:pt idx="7054">
                  <c:v>14.110000000001381</c:v>
                </c:pt>
                <c:pt idx="7055">
                  <c:v>14.112000000001382</c:v>
                </c:pt>
                <c:pt idx="7056">
                  <c:v>14.114000000001383</c:v>
                </c:pt>
                <c:pt idx="7057">
                  <c:v>14.116000000001383</c:v>
                </c:pt>
                <c:pt idx="7058">
                  <c:v>14.118000000001384</c:v>
                </c:pt>
                <c:pt idx="7059">
                  <c:v>14.120000000001385</c:v>
                </c:pt>
                <c:pt idx="7060">
                  <c:v>14.122000000001385</c:v>
                </c:pt>
                <c:pt idx="7061">
                  <c:v>14.124000000001386</c:v>
                </c:pt>
                <c:pt idx="7062">
                  <c:v>14.126000000001387</c:v>
                </c:pt>
                <c:pt idx="7063">
                  <c:v>14.128000000001387</c:v>
                </c:pt>
                <c:pt idx="7064">
                  <c:v>14.130000000001388</c:v>
                </c:pt>
                <c:pt idx="7065">
                  <c:v>14.132000000001389</c:v>
                </c:pt>
                <c:pt idx="7066">
                  <c:v>14.134000000001389</c:v>
                </c:pt>
                <c:pt idx="7067">
                  <c:v>14.13600000000139</c:v>
                </c:pt>
                <c:pt idx="7068">
                  <c:v>14.138000000001391</c:v>
                </c:pt>
                <c:pt idx="7069">
                  <c:v>14.140000000001391</c:v>
                </c:pt>
                <c:pt idx="7070">
                  <c:v>14.142000000001392</c:v>
                </c:pt>
                <c:pt idx="7071">
                  <c:v>14.144000000001393</c:v>
                </c:pt>
                <c:pt idx="7072">
                  <c:v>14.146000000001393</c:v>
                </c:pt>
                <c:pt idx="7073">
                  <c:v>14.148000000001394</c:v>
                </c:pt>
                <c:pt idx="7074">
                  <c:v>14.150000000001395</c:v>
                </c:pt>
                <c:pt idx="7075">
                  <c:v>14.152000000001395</c:v>
                </c:pt>
                <c:pt idx="7076">
                  <c:v>14.154000000001396</c:v>
                </c:pt>
                <c:pt idx="7077">
                  <c:v>14.156000000001397</c:v>
                </c:pt>
                <c:pt idx="7078">
                  <c:v>14.158000000001397</c:v>
                </c:pt>
                <c:pt idx="7079">
                  <c:v>14.160000000001398</c:v>
                </c:pt>
                <c:pt idx="7080">
                  <c:v>14.162000000001399</c:v>
                </c:pt>
                <c:pt idx="7081">
                  <c:v>14.164000000001399</c:v>
                </c:pt>
                <c:pt idx="7082">
                  <c:v>14.1660000000014</c:v>
                </c:pt>
                <c:pt idx="7083">
                  <c:v>14.168000000001401</c:v>
                </c:pt>
                <c:pt idx="7084">
                  <c:v>14.170000000001401</c:v>
                </c:pt>
                <c:pt idx="7085">
                  <c:v>14.172000000001402</c:v>
                </c:pt>
                <c:pt idx="7086">
                  <c:v>14.174000000001403</c:v>
                </c:pt>
                <c:pt idx="7087">
                  <c:v>14.176000000001403</c:v>
                </c:pt>
                <c:pt idx="7088">
                  <c:v>14.178000000001404</c:v>
                </c:pt>
                <c:pt idx="7089">
                  <c:v>14.180000000001405</c:v>
                </c:pt>
                <c:pt idx="7090">
                  <c:v>14.182000000001405</c:v>
                </c:pt>
                <c:pt idx="7091">
                  <c:v>14.184000000001406</c:v>
                </c:pt>
                <c:pt idx="7092">
                  <c:v>14.186000000001407</c:v>
                </c:pt>
                <c:pt idx="7093">
                  <c:v>14.188000000001407</c:v>
                </c:pt>
                <c:pt idx="7094">
                  <c:v>14.190000000001408</c:v>
                </c:pt>
                <c:pt idx="7095">
                  <c:v>14.192000000001409</c:v>
                </c:pt>
                <c:pt idx="7096">
                  <c:v>14.194000000001409</c:v>
                </c:pt>
                <c:pt idx="7097">
                  <c:v>14.19600000000141</c:v>
                </c:pt>
                <c:pt idx="7098">
                  <c:v>14.198000000001411</c:v>
                </c:pt>
                <c:pt idx="7099">
                  <c:v>14.200000000001411</c:v>
                </c:pt>
                <c:pt idx="7100">
                  <c:v>14.202000000001412</c:v>
                </c:pt>
                <c:pt idx="7101">
                  <c:v>14.204000000001413</c:v>
                </c:pt>
                <c:pt idx="7102">
                  <c:v>14.206000000001413</c:v>
                </c:pt>
                <c:pt idx="7103">
                  <c:v>14.208000000001414</c:v>
                </c:pt>
                <c:pt idx="7104">
                  <c:v>14.210000000001415</c:v>
                </c:pt>
                <c:pt idx="7105">
                  <c:v>14.212000000001416</c:v>
                </c:pt>
                <c:pt idx="7106">
                  <c:v>14.214000000001416</c:v>
                </c:pt>
                <c:pt idx="7107">
                  <c:v>14.216000000001417</c:v>
                </c:pt>
                <c:pt idx="7108">
                  <c:v>14.218000000001418</c:v>
                </c:pt>
                <c:pt idx="7109">
                  <c:v>14.220000000001418</c:v>
                </c:pt>
                <c:pt idx="7110">
                  <c:v>14.222000000001419</c:v>
                </c:pt>
                <c:pt idx="7111">
                  <c:v>14.22400000000142</c:v>
                </c:pt>
                <c:pt idx="7112">
                  <c:v>14.22600000000142</c:v>
                </c:pt>
                <c:pt idx="7113">
                  <c:v>14.228000000001421</c:v>
                </c:pt>
                <c:pt idx="7114">
                  <c:v>14.230000000001422</c:v>
                </c:pt>
                <c:pt idx="7115">
                  <c:v>14.232000000001422</c:v>
                </c:pt>
                <c:pt idx="7116">
                  <c:v>14.234000000001423</c:v>
                </c:pt>
                <c:pt idx="7117">
                  <c:v>14.236000000001424</c:v>
                </c:pt>
                <c:pt idx="7118">
                  <c:v>14.238000000001424</c:v>
                </c:pt>
                <c:pt idx="7119">
                  <c:v>14.240000000001425</c:v>
                </c:pt>
                <c:pt idx="7120">
                  <c:v>14.242000000001426</c:v>
                </c:pt>
                <c:pt idx="7121">
                  <c:v>14.244000000001426</c:v>
                </c:pt>
                <c:pt idx="7122">
                  <c:v>14.246000000001427</c:v>
                </c:pt>
                <c:pt idx="7123">
                  <c:v>14.248000000001428</c:v>
                </c:pt>
                <c:pt idx="7124">
                  <c:v>14.250000000001428</c:v>
                </c:pt>
                <c:pt idx="7125">
                  <c:v>14.252000000001429</c:v>
                </c:pt>
                <c:pt idx="7126">
                  <c:v>14.25400000000143</c:v>
                </c:pt>
                <c:pt idx="7127">
                  <c:v>14.25600000000143</c:v>
                </c:pt>
                <c:pt idx="7128">
                  <c:v>14.258000000001431</c:v>
                </c:pt>
                <c:pt idx="7129">
                  <c:v>14.260000000001432</c:v>
                </c:pt>
                <c:pt idx="7130">
                  <c:v>14.262000000001432</c:v>
                </c:pt>
                <c:pt idx="7131">
                  <c:v>14.264000000001433</c:v>
                </c:pt>
                <c:pt idx="7132">
                  <c:v>14.266000000001434</c:v>
                </c:pt>
                <c:pt idx="7133">
                  <c:v>14.268000000001434</c:v>
                </c:pt>
                <c:pt idx="7134">
                  <c:v>14.270000000001435</c:v>
                </c:pt>
                <c:pt idx="7135">
                  <c:v>14.272000000001436</c:v>
                </c:pt>
                <c:pt idx="7136">
                  <c:v>14.274000000001436</c:v>
                </c:pt>
                <c:pt idx="7137">
                  <c:v>14.276000000001437</c:v>
                </c:pt>
                <c:pt idx="7138">
                  <c:v>14.278000000001438</c:v>
                </c:pt>
                <c:pt idx="7139">
                  <c:v>14.280000000001438</c:v>
                </c:pt>
                <c:pt idx="7140">
                  <c:v>14.282000000001439</c:v>
                </c:pt>
                <c:pt idx="7141">
                  <c:v>14.28400000000144</c:v>
                </c:pt>
                <c:pt idx="7142">
                  <c:v>14.28600000000144</c:v>
                </c:pt>
                <c:pt idx="7143">
                  <c:v>14.288000000001441</c:v>
                </c:pt>
                <c:pt idx="7144">
                  <c:v>14.290000000001442</c:v>
                </c:pt>
                <c:pt idx="7145">
                  <c:v>14.292000000001442</c:v>
                </c:pt>
                <c:pt idx="7146">
                  <c:v>14.294000000001443</c:v>
                </c:pt>
                <c:pt idx="7147">
                  <c:v>14.296000000001444</c:v>
                </c:pt>
                <c:pt idx="7148">
                  <c:v>14.298000000001444</c:v>
                </c:pt>
                <c:pt idx="7149">
                  <c:v>14.300000000001445</c:v>
                </c:pt>
                <c:pt idx="7150">
                  <c:v>14.302000000001446</c:v>
                </c:pt>
                <c:pt idx="7151">
                  <c:v>14.304000000001446</c:v>
                </c:pt>
                <c:pt idx="7152">
                  <c:v>14.306000000001447</c:v>
                </c:pt>
                <c:pt idx="7153">
                  <c:v>14.308000000001448</c:v>
                </c:pt>
                <c:pt idx="7154">
                  <c:v>14.310000000001448</c:v>
                </c:pt>
                <c:pt idx="7155">
                  <c:v>14.312000000001449</c:v>
                </c:pt>
                <c:pt idx="7156">
                  <c:v>14.31400000000145</c:v>
                </c:pt>
                <c:pt idx="7157">
                  <c:v>14.31600000000145</c:v>
                </c:pt>
                <c:pt idx="7158">
                  <c:v>14.318000000001451</c:v>
                </c:pt>
                <c:pt idx="7159">
                  <c:v>14.320000000001452</c:v>
                </c:pt>
                <c:pt idx="7160">
                  <c:v>14.322000000001452</c:v>
                </c:pt>
                <c:pt idx="7161">
                  <c:v>14.324000000001453</c:v>
                </c:pt>
                <c:pt idx="7162">
                  <c:v>14.326000000001454</c:v>
                </c:pt>
                <c:pt idx="7163">
                  <c:v>14.328000000001454</c:v>
                </c:pt>
                <c:pt idx="7164">
                  <c:v>14.330000000001455</c:v>
                </c:pt>
                <c:pt idx="7165">
                  <c:v>14.332000000001456</c:v>
                </c:pt>
                <c:pt idx="7166">
                  <c:v>14.334000000001456</c:v>
                </c:pt>
                <c:pt idx="7167">
                  <c:v>14.336000000001457</c:v>
                </c:pt>
                <c:pt idx="7168">
                  <c:v>14.338000000001458</c:v>
                </c:pt>
                <c:pt idx="7169">
                  <c:v>14.340000000001458</c:v>
                </c:pt>
                <c:pt idx="7170">
                  <c:v>14.342000000001459</c:v>
                </c:pt>
                <c:pt idx="7171">
                  <c:v>14.34400000000146</c:v>
                </c:pt>
                <c:pt idx="7172">
                  <c:v>14.34600000000146</c:v>
                </c:pt>
                <c:pt idx="7173">
                  <c:v>14.348000000001461</c:v>
                </c:pt>
                <c:pt idx="7174">
                  <c:v>14.350000000001462</c:v>
                </c:pt>
                <c:pt idx="7175">
                  <c:v>14.352000000001462</c:v>
                </c:pt>
                <c:pt idx="7176">
                  <c:v>14.354000000001463</c:v>
                </c:pt>
                <c:pt idx="7177">
                  <c:v>14.356000000001464</c:v>
                </c:pt>
                <c:pt idx="7178">
                  <c:v>14.358000000001464</c:v>
                </c:pt>
                <c:pt idx="7179">
                  <c:v>14.360000000001465</c:v>
                </c:pt>
                <c:pt idx="7180">
                  <c:v>14.362000000001466</c:v>
                </c:pt>
                <c:pt idx="7181">
                  <c:v>14.364000000001466</c:v>
                </c:pt>
                <c:pt idx="7182">
                  <c:v>14.366000000001467</c:v>
                </c:pt>
                <c:pt idx="7183">
                  <c:v>14.368000000001468</c:v>
                </c:pt>
                <c:pt idx="7184">
                  <c:v>14.370000000001468</c:v>
                </c:pt>
                <c:pt idx="7185">
                  <c:v>14.372000000001469</c:v>
                </c:pt>
                <c:pt idx="7186">
                  <c:v>14.37400000000147</c:v>
                </c:pt>
                <c:pt idx="7187">
                  <c:v>14.37600000000147</c:v>
                </c:pt>
                <c:pt idx="7188">
                  <c:v>14.378000000001471</c:v>
                </c:pt>
                <c:pt idx="7189">
                  <c:v>14.380000000001472</c:v>
                </c:pt>
                <c:pt idx="7190">
                  <c:v>14.382000000001472</c:v>
                </c:pt>
                <c:pt idx="7191">
                  <c:v>14.384000000001473</c:v>
                </c:pt>
                <c:pt idx="7192">
                  <c:v>14.386000000001474</c:v>
                </c:pt>
                <c:pt idx="7193">
                  <c:v>14.388000000001474</c:v>
                </c:pt>
                <c:pt idx="7194">
                  <c:v>14.390000000001475</c:v>
                </c:pt>
                <c:pt idx="7195">
                  <c:v>14.392000000001476</c:v>
                </c:pt>
                <c:pt idx="7196">
                  <c:v>14.394000000001476</c:v>
                </c:pt>
                <c:pt idx="7197">
                  <c:v>14.396000000001477</c:v>
                </c:pt>
                <c:pt idx="7198">
                  <c:v>14.398000000001478</c:v>
                </c:pt>
                <c:pt idx="7199">
                  <c:v>14.400000000001478</c:v>
                </c:pt>
                <c:pt idx="7200">
                  <c:v>14.402000000001479</c:v>
                </c:pt>
                <c:pt idx="7201">
                  <c:v>14.40400000000148</c:v>
                </c:pt>
                <c:pt idx="7202">
                  <c:v>14.40600000000148</c:v>
                </c:pt>
                <c:pt idx="7203">
                  <c:v>14.408000000001481</c:v>
                </c:pt>
                <c:pt idx="7204">
                  <c:v>14.410000000001482</c:v>
                </c:pt>
                <c:pt idx="7205">
                  <c:v>14.412000000001482</c:v>
                </c:pt>
                <c:pt idx="7206">
                  <c:v>14.414000000001483</c:v>
                </c:pt>
                <c:pt idx="7207">
                  <c:v>14.416000000001484</c:v>
                </c:pt>
                <c:pt idx="7208">
                  <c:v>14.418000000001484</c:v>
                </c:pt>
                <c:pt idx="7209">
                  <c:v>14.420000000001485</c:v>
                </c:pt>
                <c:pt idx="7210">
                  <c:v>14.422000000001486</c:v>
                </c:pt>
                <c:pt idx="7211">
                  <c:v>14.424000000001486</c:v>
                </c:pt>
                <c:pt idx="7212">
                  <c:v>14.426000000001487</c:v>
                </c:pt>
                <c:pt idx="7213">
                  <c:v>14.428000000001488</c:v>
                </c:pt>
                <c:pt idx="7214">
                  <c:v>14.430000000001488</c:v>
                </c:pt>
                <c:pt idx="7215">
                  <c:v>14.432000000001489</c:v>
                </c:pt>
                <c:pt idx="7216">
                  <c:v>14.43400000000149</c:v>
                </c:pt>
                <c:pt idx="7217">
                  <c:v>14.43600000000149</c:v>
                </c:pt>
                <c:pt idx="7218">
                  <c:v>14.438000000001491</c:v>
                </c:pt>
                <c:pt idx="7219">
                  <c:v>14.440000000001492</c:v>
                </c:pt>
                <c:pt idx="7220">
                  <c:v>14.442000000001492</c:v>
                </c:pt>
                <c:pt idx="7221">
                  <c:v>14.444000000001493</c:v>
                </c:pt>
                <c:pt idx="7222">
                  <c:v>14.446000000001494</c:v>
                </c:pt>
                <c:pt idx="7223">
                  <c:v>14.448000000001494</c:v>
                </c:pt>
                <c:pt idx="7224">
                  <c:v>14.450000000001495</c:v>
                </c:pt>
                <c:pt idx="7225">
                  <c:v>14.452000000001496</c:v>
                </c:pt>
                <c:pt idx="7226">
                  <c:v>14.454000000001496</c:v>
                </c:pt>
                <c:pt idx="7227">
                  <c:v>14.456000000001497</c:v>
                </c:pt>
                <c:pt idx="7228">
                  <c:v>14.458000000001498</c:v>
                </c:pt>
                <c:pt idx="7229">
                  <c:v>14.460000000001498</c:v>
                </c:pt>
                <c:pt idx="7230">
                  <c:v>14.462000000001499</c:v>
                </c:pt>
                <c:pt idx="7231">
                  <c:v>14.4640000000015</c:v>
                </c:pt>
                <c:pt idx="7232">
                  <c:v>14.4660000000015</c:v>
                </c:pt>
                <c:pt idx="7233">
                  <c:v>14.468000000001501</c:v>
                </c:pt>
                <c:pt idx="7234">
                  <c:v>14.470000000001502</c:v>
                </c:pt>
                <c:pt idx="7235">
                  <c:v>14.472000000001502</c:v>
                </c:pt>
                <c:pt idx="7236">
                  <c:v>14.474000000001503</c:v>
                </c:pt>
                <c:pt idx="7237">
                  <c:v>14.476000000001504</c:v>
                </c:pt>
                <c:pt idx="7238">
                  <c:v>14.478000000001504</c:v>
                </c:pt>
                <c:pt idx="7239">
                  <c:v>14.480000000001505</c:v>
                </c:pt>
                <c:pt idx="7240">
                  <c:v>14.482000000001506</c:v>
                </c:pt>
                <c:pt idx="7241">
                  <c:v>14.484000000001506</c:v>
                </c:pt>
                <c:pt idx="7242">
                  <c:v>14.486000000001507</c:v>
                </c:pt>
                <c:pt idx="7243">
                  <c:v>14.488000000001508</c:v>
                </c:pt>
                <c:pt idx="7244">
                  <c:v>14.490000000001508</c:v>
                </c:pt>
                <c:pt idx="7245">
                  <c:v>14.492000000001509</c:v>
                </c:pt>
                <c:pt idx="7246">
                  <c:v>14.49400000000151</c:v>
                </c:pt>
                <c:pt idx="7247">
                  <c:v>14.49600000000151</c:v>
                </c:pt>
                <c:pt idx="7248">
                  <c:v>14.498000000001511</c:v>
                </c:pt>
                <c:pt idx="7249">
                  <c:v>14.500000000001512</c:v>
                </c:pt>
                <c:pt idx="7250">
                  <c:v>14.502000000001512</c:v>
                </c:pt>
                <c:pt idx="7251">
                  <c:v>14.504000000001513</c:v>
                </c:pt>
                <c:pt idx="7252">
                  <c:v>14.506000000001514</c:v>
                </c:pt>
                <c:pt idx="7253">
                  <c:v>14.508000000001514</c:v>
                </c:pt>
                <c:pt idx="7254">
                  <c:v>14.510000000001515</c:v>
                </c:pt>
                <c:pt idx="7255">
                  <c:v>14.512000000001516</c:v>
                </c:pt>
                <c:pt idx="7256">
                  <c:v>14.514000000001516</c:v>
                </c:pt>
                <c:pt idx="7257">
                  <c:v>14.516000000001517</c:v>
                </c:pt>
                <c:pt idx="7258">
                  <c:v>14.518000000001518</c:v>
                </c:pt>
                <c:pt idx="7259">
                  <c:v>14.520000000001518</c:v>
                </c:pt>
                <c:pt idx="7260">
                  <c:v>14.522000000001519</c:v>
                </c:pt>
                <c:pt idx="7261">
                  <c:v>14.52400000000152</c:v>
                </c:pt>
                <c:pt idx="7262">
                  <c:v>14.52600000000152</c:v>
                </c:pt>
                <c:pt idx="7263">
                  <c:v>14.528000000001521</c:v>
                </c:pt>
                <c:pt idx="7264">
                  <c:v>14.530000000001522</c:v>
                </c:pt>
                <c:pt idx="7265">
                  <c:v>14.532000000001522</c:v>
                </c:pt>
                <c:pt idx="7266">
                  <c:v>14.534000000001523</c:v>
                </c:pt>
                <c:pt idx="7267">
                  <c:v>14.536000000001524</c:v>
                </c:pt>
                <c:pt idx="7268">
                  <c:v>14.538000000001524</c:v>
                </c:pt>
                <c:pt idx="7269">
                  <c:v>14.540000000001525</c:v>
                </c:pt>
                <c:pt idx="7270">
                  <c:v>14.542000000001526</c:v>
                </c:pt>
                <c:pt idx="7271">
                  <c:v>14.544000000001526</c:v>
                </c:pt>
                <c:pt idx="7272">
                  <c:v>14.546000000001527</c:v>
                </c:pt>
                <c:pt idx="7273">
                  <c:v>14.548000000001528</c:v>
                </c:pt>
                <c:pt idx="7274">
                  <c:v>14.550000000001528</c:v>
                </c:pt>
                <c:pt idx="7275">
                  <c:v>14.552000000001529</c:v>
                </c:pt>
                <c:pt idx="7276">
                  <c:v>14.55400000000153</c:v>
                </c:pt>
                <c:pt idx="7277">
                  <c:v>14.55600000000153</c:v>
                </c:pt>
                <c:pt idx="7278">
                  <c:v>14.558000000001531</c:v>
                </c:pt>
                <c:pt idx="7279">
                  <c:v>14.560000000001532</c:v>
                </c:pt>
                <c:pt idx="7280">
                  <c:v>14.562000000001532</c:v>
                </c:pt>
                <c:pt idx="7281">
                  <c:v>14.564000000001533</c:v>
                </c:pt>
                <c:pt idx="7282">
                  <c:v>14.566000000001534</c:v>
                </c:pt>
                <c:pt idx="7283">
                  <c:v>14.568000000001534</c:v>
                </c:pt>
                <c:pt idx="7284">
                  <c:v>14.570000000001535</c:v>
                </c:pt>
                <c:pt idx="7285">
                  <c:v>14.572000000001536</c:v>
                </c:pt>
                <c:pt idx="7286">
                  <c:v>14.574000000001536</c:v>
                </c:pt>
                <c:pt idx="7287">
                  <c:v>14.576000000001537</c:v>
                </c:pt>
                <c:pt idx="7288">
                  <c:v>14.578000000001538</c:v>
                </c:pt>
                <c:pt idx="7289">
                  <c:v>14.580000000001538</c:v>
                </c:pt>
                <c:pt idx="7290">
                  <c:v>14.582000000001539</c:v>
                </c:pt>
                <c:pt idx="7291">
                  <c:v>14.58400000000154</c:v>
                </c:pt>
                <c:pt idx="7292">
                  <c:v>14.58600000000154</c:v>
                </c:pt>
                <c:pt idx="7293">
                  <c:v>14.588000000001541</c:v>
                </c:pt>
                <c:pt idx="7294">
                  <c:v>14.590000000001542</c:v>
                </c:pt>
                <c:pt idx="7295">
                  <c:v>14.592000000001542</c:v>
                </c:pt>
                <c:pt idx="7296">
                  <c:v>14.594000000001543</c:v>
                </c:pt>
                <c:pt idx="7297">
                  <c:v>14.596000000001544</c:v>
                </c:pt>
                <c:pt idx="7298">
                  <c:v>14.598000000001544</c:v>
                </c:pt>
                <c:pt idx="7299">
                  <c:v>14.600000000001545</c:v>
                </c:pt>
                <c:pt idx="7300">
                  <c:v>14.602000000001546</c:v>
                </c:pt>
                <c:pt idx="7301">
                  <c:v>14.604000000001546</c:v>
                </c:pt>
                <c:pt idx="7302">
                  <c:v>14.606000000001547</c:v>
                </c:pt>
                <c:pt idx="7303">
                  <c:v>14.608000000001548</c:v>
                </c:pt>
                <c:pt idx="7304">
                  <c:v>14.610000000001548</c:v>
                </c:pt>
                <c:pt idx="7305">
                  <c:v>14.612000000001549</c:v>
                </c:pt>
                <c:pt idx="7306">
                  <c:v>14.61400000000155</c:v>
                </c:pt>
                <c:pt idx="7307">
                  <c:v>14.61600000000155</c:v>
                </c:pt>
                <c:pt idx="7308">
                  <c:v>14.618000000001551</c:v>
                </c:pt>
                <c:pt idx="7309">
                  <c:v>14.620000000001552</c:v>
                </c:pt>
                <c:pt idx="7310">
                  <c:v>14.622000000001552</c:v>
                </c:pt>
                <c:pt idx="7311">
                  <c:v>14.624000000001553</c:v>
                </c:pt>
                <c:pt idx="7312">
                  <c:v>14.626000000001554</c:v>
                </c:pt>
                <c:pt idx="7313">
                  <c:v>14.628000000001554</c:v>
                </c:pt>
                <c:pt idx="7314">
                  <c:v>14.630000000001555</c:v>
                </c:pt>
                <c:pt idx="7315">
                  <c:v>14.632000000001556</c:v>
                </c:pt>
                <c:pt idx="7316">
                  <c:v>14.634000000001556</c:v>
                </c:pt>
                <c:pt idx="7317">
                  <c:v>14.636000000001557</c:v>
                </c:pt>
                <c:pt idx="7318">
                  <c:v>14.638000000001558</c:v>
                </c:pt>
                <c:pt idx="7319">
                  <c:v>14.640000000001558</c:v>
                </c:pt>
                <c:pt idx="7320">
                  <c:v>14.642000000001559</c:v>
                </c:pt>
                <c:pt idx="7321">
                  <c:v>14.64400000000156</c:v>
                </c:pt>
                <c:pt idx="7322">
                  <c:v>14.64600000000156</c:v>
                </c:pt>
                <c:pt idx="7323">
                  <c:v>14.648000000001561</c:v>
                </c:pt>
                <c:pt idx="7324">
                  <c:v>14.650000000001562</c:v>
                </c:pt>
                <c:pt idx="7325">
                  <c:v>14.652000000001562</c:v>
                </c:pt>
                <c:pt idx="7326">
                  <c:v>14.654000000001563</c:v>
                </c:pt>
                <c:pt idx="7327">
                  <c:v>14.656000000001564</c:v>
                </c:pt>
                <c:pt idx="7328">
                  <c:v>14.658000000001564</c:v>
                </c:pt>
                <c:pt idx="7329">
                  <c:v>14.660000000001565</c:v>
                </c:pt>
                <c:pt idx="7330">
                  <c:v>14.662000000001566</c:v>
                </c:pt>
                <c:pt idx="7331">
                  <c:v>14.664000000001566</c:v>
                </c:pt>
                <c:pt idx="7332">
                  <c:v>14.666000000001567</c:v>
                </c:pt>
                <c:pt idx="7333">
                  <c:v>14.668000000001568</c:v>
                </c:pt>
                <c:pt idx="7334">
                  <c:v>14.670000000001568</c:v>
                </c:pt>
                <c:pt idx="7335">
                  <c:v>14.672000000001569</c:v>
                </c:pt>
                <c:pt idx="7336">
                  <c:v>14.67400000000157</c:v>
                </c:pt>
                <c:pt idx="7337">
                  <c:v>14.67600000000157</c:v>
                </c:pt>
                <c:pt idx="7338">
                  <c:v>14.678000000001571</c:v>
                </c:pt>
                <c:pt idx="7339">
                  <c:v>14.680000000001572</c:v>
                </c:pt>
                <c:pt idx="7340">
                  <c:v>14.682000000001572</c:v>
                </c:pt>
                <c:pt idx="7341">
                  <c:v>14.684000000001573</c:v>
                </c:pt>
                <c:pt idx="7342">
                  <c:v>14.686000000001574</c:v>
                </c:pt>
                <c:pt idx="7343">
                  <c:v>14.688000000001574</c:v>
                </c:pt>
                <c:pt idx="7344">
                  <c:v>14.690000000001575</c:v>
                </c:pt>
                <c:pt idx="7345">
                  <c:v>14.692000000001576</c:v>
                </c:pt>
                <c:pt idx="7346">
                  <c:v>14.694000000001576</c:v>
                </c:pt>
                <c:pt idx="7347">
                  <c:v>14.696000000001577</c:v>
                </c:pt>
                <c:pt idx="7348">
                  <c:v>14.698000000001578</c:v>
                </c:pt>
                <c:pt idx="7349">
                  <c:v>14.700000000001578</c:v>
                </c:pt>
                <c:pt idx="7350">
                  <c:v>14.702000000001579</c:v>
                </c:pt>
                <c:pt idx="7351">
                  <c:v>14.70400000000158</c:v>
                </c:pt>
                <c:pt idx="7352">
                  <c:v>14.70600000000158</c:v>
                </c:pt>
                <c:pt idx="7353">
                  <c:v>14.708000000001581</c:v>
                </c:pt>
                <c:pt idx="7354">
                  <c:v>14.710000000001582</c:v>
                </c:pt>
                <c:pt idx="7355">
                  <c:v>14.712000000001582</c:v>
                </c:pt>
                <c:pt idx="7356">
                  <c:v>14.714000000001583</c:v>
                </c:pt>
                <c:pt idx="7357">
                  <c:v>14.716000000001584</c:v>
                </c:pt>
                <c:pt idx="7358">
                  <c:v>14.718000000001584</c:v>
                </c:pt>
                <c:pt idx="7359">
                  <c:v>14.720000000001585</c:v>
                </c:pt>
                <c:pt idx="7360">
                  <c:v>14.722000000001586</c:v>
                </c:pt>
                <c:pt idx="7361">
                  <c:v>14.724000000001586</c:v>
                </c:pt>
                <c:pt idx="7362">
                  <c:v>14.726000000001587</c:v>
                </c:pt>
                <c:pt idx="7363">
                  <c:v>14.728000000001588</c:v>
                </c:pt>
                <c:pt idx="7364">
                  <c:v>14.730000000001588</c:v>
                </c:pt>
                <c:pt idx="7365">
                  <c:v>14.732000000001589</c:v>
                </c:pt>
                <c:pt idx="7366">
                  <c:v>14.73400000000159</c:v>
                </c:pt>
                <c:pt idx="7367">
                  <c:v>14.73600000000159</c:v>
                </c:pt>
                <c:pt idx="7368">
                  <c:v>14.738000000001591</c:v>
                </c:pt>
                <c:pt idx="7369">
                  <c:v>14.740000000001592</c:v>
                </c:pt>
                <c:pt idx="7370">
                  <c:v>14.742000000001592</c:v>
                </c:pt>
                <c:pt idx="7371">
                  <c:v>14.744000000001593</c:v>
                </c:pt>
                <c:pt idx="7372">
                  <c:v>14.746000000001594</c:v>
                </c:pt>
                <c:pt idx="7373">
                  <c:v>14.748000000001595</c:v>
                </c:pt>
                <c:pt idx="7374">
                  <c:v>14.750000000001595</c:v>
                </c:pt>
                <c:pt idx="7375">
                  <c:v>14.752000000001596</c:v>
                </c:pt>
                <c:pt idx="7376">
                  <c:v>14.754000000001597</c:v>
                </c:pt>
                <c:pt idx="7377">
                  <c:v>14.756000000001597</c:v>
                </c:pt>
                <c:pt idx="7378">
                  <c:v>14.758000000001598</c:v>
                </c:pt>
                <c:pt idx="7379">
                  <c:v>14.760000000001599</c:v>
                </c:pt>
                <c:pt idx="7380">
                  <c:v>14.762000000001599</c:v>
                </c:pt>
                <c:pt idx="7381">
                  <c:v>14.7640000000016</c:v>
                </c:pt>
                <c:pt idx="7382">
                  <c:v>14.766000000001601</c:v>
                </c:pt>
                <c:pt idx="7383">
                  <c:v>14.768000000001601</c:v>
                </c:pt>
                <c:pt idx="7384">
                  <c:v>14.770000000001602</c:v>
                </c:pt>
                <c:pt idx="7385">
                  <c:v>14.772000000001603</c:v>
                </c:pt>
                <c:pt idx="7386">
                  <c:v>14.774000000001603</c:v>
                </c:pt>
                <c:pt idx="7387">
                  <c:v>14.776000000001604</c:v>
                </c:pt>
                <c:pt idx="7388">
                  <c:v>14.778000000001605</c:v>
                </c:pt>
                <c:pt idx="7389">
                  <c:v>14.780000000001605</c:v>
                </c:pt>
                <c:pt idx="7390">
                  <c:v>14.782000000001606</c:v>
                </c:pt>
                <c:pt idx="7391">
                  <c:v>14.784000000001607</c:v>
                </c:pt>
                <c:pt idx="7392">
                  <c:v>14.786000000001607</c:v>
                </c:pt>
                <c:pt idx="7393">
                  <c:v>14.788000000001608</c:v>
                </c:pt>
                <c:pt idx="7394">
                  <c:v>14.790000000001609</c:v>
                </c:pt>
                <c:pt idx="7395">
                  <c:v>14.792000000001609</c:v>
                </c:pt>
                <c:pt idx="7396">
                  <c:v>14.79400000000161</c:v>
                </c:pt>
                <c:pt idx="7397">
                  <c:v>14.796000000001611</c:v>
                </c:pt>
                <c:pt idx="7398">
                  <c:v>14.798000000001611</c:v>
                </c:pt>
                <c:pt idx="7399">
                  <c:v>14.800000000001612</c:v>
                </c:pt>
                <c:pt idx="7400">
                  <c:v>14.802000000001613</c:v>
                </c:pt>
                <c:pt idx="7401">
                  <c:v>14.804000000001613</c:v>
                </c:pt>
                <c:pt idx="7402">
                  <c:v>14.806000000001614</c:v>
                </c:pt>
                <c:pt idx="7403">
                  <c:v>14.808000000001615</c:v>
                </c:pt>
                <c:pt idx="7404">
                  <c:v>14.810000000001615</c:v>
                </c:pt>
                <c:pt idx="7405">
                  <c:v>14.812000000001616</c:v>
                </c:pt>
                <c:pt idx="7406">
                  <c:v>14.814000000001617</c:v>
                </c:pt>
                <c:pt idx="7407">
                  <c:v>14.816000000001617</c:v>
                </c:pt>
                <c:pt idx="7408">
                  <c:v>14.818000000001618</c:v>
                </c:pt>
                <c:pt idx="7409">
                  <c:v>14.820000000001619</c:v>
                </c:pt>
                <c:pt idx="7410">
                  <c:v>14.822000000001619</c:v>
                </c:pt>
                <c:pt idx="7411">
                  <c:v>14.82400000000162</c:v>
                </c:pt>
                <c:pt idx="7412">
                  <c:v>14.826000000001621</c:v>
                </c:pt>
                <c:pt idx="7413">
                  <c:v>14.828000000001621</c:v>
                </c:pt>
                <c:pt idx="7414">
                  <c:v>14.830000000001622</c:v>
                </c:pt>
                <c:pt idx="7415">
                  <c:v>14.832000000001623</c:v>
                </c:pt>
                <c:pt idx="7416">
                  <c:v>14.834000000001623</c:v>
                </c:pt>
                <c:pt idx="7417">
                  <c:v>14.836000000001624</c:v>
                </c:pt>
                <c:pt idx="7418">
                  <c:v>14.838000000001625</c:v>
                </c:pt>
                <c:pt idx="7419">
                  <c:v>14.840000000001625</c:v>
                </c:pt>
                <c:pt idx="7420">
                  <c:v>14.842000000001626</c:v>
                </c:pt>
                <c:pt idx="7421">
                  <c:v>14.844000000001627</c:v>
                </c:pt>
                <c:pt idx="7422">
                  <c:v>14.846000000001627</c:v>
                </c:pt>
                <c:pt idx="7423">
                  <c:v>14.848000000001628</c:v>
                </c:pt>
                <c:pt idx="7424">
                  <c:v>14.850000000001629</c:v>
                </c:pt>
                <c:pt idx="7425">
                  <c:v>14.852000000001629</c:v>
                </c:pt>
                <c:pt idx="7426">
                  <c:v>14.85400000000163</c:v>
                </c:pt>
                <c:pt idx="7427">
                  <c:v>14.856000000001631</c:v>
                </c:pt>
                <c:pt idx="7428">
                  <c:v>14.858000000001631</c:v>
                </c:pt>
                <c:pt idx="7429">
                  <c:v>14.860000000001632</c:v>
                </c:pt>
                <c:pt idx="7430">
                  <c:v>14.862000000001633</c:v>
                </c:pt>
                <c:pt idx="7431">
                  <c:v>14.864000000001633</c:v>
                </c:pt>
                <c:pt idx="7432">
                  <c:v>14.866000000001634</c:v>
                </c:pt>
                <c:pt idx="7433">
                  <c:v>14.868000000001635</c:v>
                </c:pt>
                <c:pt idx="7434">
                  <c:v>14.870000000001635</c:v>
                </c:pt>
                <c:pt idx="7435">
                  <c:v>14.872000000001636</c:v>
                </c:pt>
                <c:pt idx="7436">
                  <c:v>14.874000000001637</c:v>
                </c:pt>
                <c:pt idx="7437">
                  <c:v>14.876000000001637</c:v>
                </c:pt>
                <c:pt idx="7438">
                  <c:v>14.878000000001638</c:v>
                </c:pt>
                <c:pt idx="7439">
                  <c:v>14.880000000001639</c:v>
                </c:pt>
                <c:pt idx="7440">
                  <c:v>14.882000000001639</c:v>
                </c:pt>
                <c:pt idx="7441">
                  <c:v>14.88400000000164</c:v>
                </c:pt>
                <c:pt idx="7442">
                  <c:v>14.886000000001641</c:v>
                </c:pt>
                <c:pt idx="7443">
                  <c:v>14.888000000001641</c:v>
                </c:pt>
                <c:pt idx="7444">
                  <c:v>14.890000000001642</c:v>
                </c:pt>
                <c:pt idx="7445">
                  <c:v>14.892000000001643</c:v>
                </c:pt>
                <c:pt idx="7446">
                  <c:v>14.894000000001643</c:v>
                </c:pt>
                <c:pt idx="7447">
                  <c:v>14.896000000001644</c:v>
                </c:pt>
                <c:pt idx="7448">
                  <c:v>14.898000000001645</c:v>
                </c:pt>
                <c:pt idx="7449">
                  <c:v>14.900000000001645</c:v>
                </c:pt>
                <c:pt idx="7450">
                  <c:v>14.902000000001646</c:v>
                </c:pt>
                <c:pt idx="7451">
                  <c:v>14.904000000001647</c:v>
                </c:pt>
                <c:pt idx="7452">
                  <c:v>14.906000000001647</c:v>
                </c:pt>
                <c:pt idx="7453">
                  <c:v>14.908000000001648</c:v>
                </c:pt>
                <c:pt idx="7454">
                  <c:v>14.910000000001649</c:v>
                </c:pt>
                <c:pt idx="7455">
                  <c:v>14.912000000001649</c:v>
                </c:pt>
                <c:pt idx="7456">
                  <c:v>14.91400000000165</c:v>
                </c:pt>
                <c:pt idx="7457">
                  <c:v>14.916000000001651</c:v>
                </c:pt>
                <c:pt idx="7458">
                  <c:v>14.918000000001651</c:v>
                </c:pt>
                <c:pt idx="7459">
                  <c:v>14.920000000001652</c:v>
                </c:pt>
                <c:pt idx="7460">
                  <c:v>14.922000000001653</c:v>
                </c:pt>
                <c:pt idx="7461">
                  <c:v>14.924000000001653</c:v>
                </c:pt>
                <c:pt idx="7462">
                  <c:v>14.926000000001654</c:v>
                </c:pt>
                <c:pt idx="7463">
                  <c:v>14.928000000001655</c:v>
                </c:pt>
                <c:pt idx="7464">
                  <c:v>14.930000000001655</c:v>
                </c:pt>
                <c:pt idx="7465">
                  <c:v>14.932000000001656</c:v>
                </c:pt>
                <c:pt idx="7466">
                  <c:v>14.934000000001657</c:v>
                </c:pt>
                <c:pt idx="7467">
                  <c:v>14.936000000001657</c:v>
                </c:pt>
                <c:pt idx="7468">
                  <c:v>14.938000000001658</c:v>
                </c:pt>
                <c:pt idx="7469">
                  <c:v>14.940000000001659</c:v>
                </c:pt>
                <c:pt idx="7470">
                  <c:v>14.942000000001659</c:v>
                </c:pt>
                <c:pt idx="7471">
                  <c:v>14.94400000000166</c:v>
                </c:pt>
                <c:pt idx="7472">
                  <c:v>14.946000000001661</c:v>
                </c:pt>
                <c:pt idx="7473">
                  <c:v>14.948000000001661</c:v>
                </c:pt>
                <c:pt idx="7474">
                  <c:v>14.950000000001662</c:v>
                </c:pt>
                <c:pt idx="7475">
                  <c:v>14.952000000001663</c:v>
                </c:pt>
                <c:pt idx="7476">
                  <c:v>14.954000000001663</c:v>
                </c:pt>
                <c:pt idx="7477">
                  <c:v>14.956000000001664</c:v>
                </c:pt>
                <c:pt idx="7478">
                  <c:v>14.958000000001665</c:v>
                </c:pt>
                <c:pt idx="7479">
                  <c:v>14.960000000001665</c:v>
                </c:pt>
                <c:pt idx="7480">
                  <c:v>14.962000000001666</c:v>
                </c:pt>
                <c:pt idx="7481">
                  <c:v>14.964000000001667</c:v>
                </c:pt>
                <c:pt idx="7482">
                  <c:v>14.966000000001667</c:v>
                </c:pt>
                <c:pt idx="7483">
                  <c:v>14.968000000001668</c:v>
                </c:pt>
                <c:pt idx="7484">
                  <c:v>14.970000000001669</c:v>
                </c:pt>
                <c:pt idx="7485">
                  <c:v>14.972000000001669</c:v>
                </c:pt>
                <c:pt idx="7486">
                  <c:v>14.97400000000167</c:v>
                </c:pt>
                <c:pt idx="7487">
                  <c:v>14.976000000001671</c:v>
                </c:pt>
                <c:pt idx="7488">
                  <c:v>14.978000000001671</c:v>
                </c:pt>
                <c:pt idx="7489">
                  <c:v>14.980000000001672</c:v>
                </c:pt>
                <c:pt idx="7490">
                  <c:v>14.982000000001673</c:v>
                </c:pt>
                <c:pt idx="7491">
                  <c:v>14.984000000001673</c:v>
                </c:pt>
                <c:pt idx="7492">
                  <c:v>14.986000000001674</c:v>
                </c:pt>
                <c:pt idx="7493">
                  <c:v>14.988000000001675</c:v>
                </c:pt>
                <c:pt idx="7494">
                  <c:v>14.990000000001675</c:v>
                </c:pt>
                <c:pt idx="7495">
                  <c:v>14.992000000001676</c:v>
                </c:pt>
                <c:pt idx="7496">
                  <c:v>14.994000000001677</c:v>
                </c:pt>
                <c:pt idx="7497">
                  <c:v>14.996000000001677</c:v>
                </c:pt>
                <c:pt idx="7498">
                  <c:v>14.998000000001678</c:v>
                </c:pt>
                <c:pt idx="7499">
                  <c:v>15.000000000001679</c:v>
                </c:pt>
                <c:pt idx="7500">
                  <c:v>15.002000000001679</c:v>
                </c:pt>
                <c:pt idx="7501">
                  <c:v>15.00400000000168</c:v>
                </c:pt>
                <c:pt idx="7502">
                  <c:v>15.006000000001681</c:v>
                </c:pt>
                <c:pt idx="7503">
                  <c:v>15.008000000001681</c:v>
                </c:pt>
                <c:pt idx="7504">
                  <c:v>15.010000000001682</c:v>
                </c:pt>
                <c:pt idx="7505">
                  <c:v>15.012000000001683</c:v>
                </c:pt>
                <c:pt idx="7506">
                  <c:v>15.014000000001683</c:v>
                </c:pt>
                <c:pt idx="7507">
                  <c:v>15.016000000001684</c:v>
                </c:pt>
                <c:pt idx="7508">
                  <c:v>15.018000000001685</c:v>
                </c:pt>
                <c:pt idx="7509">
                  <c:v>15.020000000001685</c:v>
                </c:pt>
                <c:pt idx="7510">
                  <c:v>15.022000000001686</c:v>
                </c:pt>
                <c:pt idx="7511">
                  <c:v>15.024000000001687</c:v>
                </c:pt>
                <c:pt idx="7512">
                  <c:v>15.026000000001687</c:v>
                </c:pt>
                <c:pt idx="7513">
                  <c:v>15.028000000001688</c:v>
                </c:pt>
                <c:pt idx="7514">
                  <c:v>15.030000000001689</c:v>
                </c:pt>
                <c:pt idx="7515">
                  <c:v>15.032000000001689</c:v>
                </c:pt>
                <c:pt idx="7516">
                  <c:v>15.03400000000169</c:v>
                </c:pt>
                <c:pt idx="7517">
                  <c:v>15.036000000001691</c:v>
                </c:pt>
                <c:pt idx="7518">
                  <c:v>15.038000000001691</c:v>
                </c:pt>
                <c:pt idx="7519">
                  <c:v>15.040000000001692</c:v>
                </c:pt>
                <c:pt idx="7520">
                  <c:v>15.042000000001693</c:v>
                </c:pt>
                <c:pt idx="7521">
                  <c:v>15.044000000001693</c:v>
                </c:pt>
                <c:pt idx="7522">
                  <c:v>15.046000000001694</c:v>
                </c:pt>
                <c:pt idx="7523">
                  <c:v>15.048000000001695</c:v>
                </c:pt>
                <c:pt idx="7524">
                  <c:v>15.050000000001695</c:v>
                </c:pt>
                <c:pt idx="7525">
                  <c:v>15.052000000001696</c:v>
                </c:pt>
                <c:pt idx="7526">
                  <c:v>15.054000000001697</c:v>
                </c:pt>
                <c:pt idx="7527">
                  <c:v>15.056000000001697</c:v>
                </c:pt>
                <c:pt idx="7528">
                  <c:v>15.058000000001698</c:v>
                </c:pt>
                <c:pt idx="7529">
                  <c:v>15.060000000001699</c:v>
                </c:pt>
                <c:pt idx="7530">
                  <c:v>15.062000000001699</c:v>
                </c:pt>
                <c:pt idx="7531">
                  <c:v>15.0640000000017</c:v>
                </c:pt>
                <c:pt idx="7532">
                  <c:v>15.066000000001701</c:v>
                </c:pt>
                <c:pt idx="7533">
                  <c:v>15.068000000001701</c:v>
                </c:pt>
                <c:pt idx="7534">
                  <c:v>15.070000000001702</c:v>
                </c:pt>
                <c:pt idx="7535">
                  <c:v>15.072000000001703</c:v>
                </c:pt>
                <c:pt idx="7536">
                  <c:v>15.074000000001703</c:v>
                </c:pt>
                <c:pt idx="7537">
                  <c:v>15.076000000001704</c:v>
                </c:pt>
                <c:pt idx="7538">
                  <c:v>15.078000000001705</c:v>
                </c:pt>
                <c:pt idx="7539">
                  <c:v>15.080000000001705</c:v>
                </c:pt>
                <c:pt idx="7540">
                  <c:v>15.082000000001706</c:v>
                </c:pt>
                <c:pt idx="7541">
                  <c:v>15.084000000001707</c:v>
                </c:pt>
                <c:pt idx="7542">
                  <c:v>15.086000000001707</c:v>
                </c:pt>
                <c:pt idx="7543">
                  <c:v>15.088000000001708</c:v>
                </c:pt>
                <c:pt idx="7544">
                  <c:v>15.090000000001709</c:v>
                </c:pt>
                <c:pt idx="7545">
                  <c:v>15.092000000001709</c:v>
                </c:pt>
                <c:pt idx="7546">
                  <c:v>15.09400000000171</c:v>
                </c:pt>
                <c:pt idx="7547">
                  <c:v>15.096000000001711</c:v>
                </c:pt>
                <c:pt idx="7548">
                  <c:v>15.098000000001711</c:v>
                </c:pt>
                <c:pt idx="7549">
                  <c:v>15.100000000001712</c:v>
                </c:pt>
                <c:pt idx="7550">
                  <c:v>15.102000000001713</c:v>
                </c:pt>
                <c:pt idx="7551">
                  <c:v>15.104000000001713</c:v>
                </c:pt>
                <c:pt idx="7552">
                  <c:v>15.106000000001714</c:v>
                </c:pt>
                <c:pt idx="7553">
                  <c:v>15.108000000001715</c:v>
                </c:pt>
                <c:pt idx="7554">
                  <c:v>15.110000000001715</c:v>
                </c:pt>
                <c:pt idx="7555">
                  <c:v>15.112000000001716</c:v>
                </c:pt>
                <c:pt idx="7556">
                  <c:v>15.114000000001717</c:v>
                </c:pt>
                <c:pt idx="7557">
                  <c:v>15.116000000001717</c:v>
                </c:pt>
                <c:pt idx="7558">
                  <c:v>15.118000000001718</c:v>
                </c:pt>
                <c:pt idx="7559">
                  <c:v>15.120000000001719</c:v>
                </c:pt>
                <c:pt idx="7560">
                  <c:v>15.122000000001719</c:v>
                </c:pt>
                <c:pt idx="7561">
                  <c:v>15.12400000000172</c:v>
                </c:pt>
                <c:pt idx="7562">
                  <c:v>15.126000000001721</c:v>
                </c:pt>
                <c:pt idx="7563">
                  <c:v>15.128000000001721</c:v>
                </c:pt>
                <c:pt idx="7564">
                  <c:v>15.130000000001722</c:v>
                </c:pt>
                <c:pt idx="7565">
                  <c:v>15.132000000001723</c:v>
                </c:pt>
                <c:pt idx="7566">
                  <c:v>15.134000000001723</c:v>
                </c:pt>
                <c:pt idx="7567">
                  <c:v>15.136000000001724</c:v>
                </c:pt>
                <c:pt idx="7568">
                  <c:v>15.138000000001725</c:v>
                </c:pt>
                <c:pt idx="7569">
                  <c:v>15.140000000001725</c:v>
                </c:pt>
                <c:pt idx="7570">
                  <c:v>15.142000000001726</c:v>
                </c:pt>
                <c:pt idx="7571">
                  <c:v>15.144000000001727</c:v>
                </c:pt>
                <c:pt idx="7572">
                  <c:v>15.146000000001727</c:v>
                </c:pt>
                <c:pt idx="7573">
                  <c:v>15.148000000001728</c:v>
                </c:pt>
                <c:pt idx="7574">
                  <c:v>15.150000000001729</c:v>
                </c:pt>
                <c:pt idx="7575">
                  <c:v>15.152000000001729</c:v>
                </c:pt>
                <c:pt idx="7576">
                  <c:v>15.15400000000173</c:v>
                </c:pt>
                <c:pt idx="7577">
                  <c:v>15.156000000001731</c:v>
                </c:pt>
                <c:pt idx="7578">
                  <c:v>15.158000000001731</c:v>
                </c:pt>
                <c:pt idx="7579">
                  <c:v>15.160000000001732</c:v>
                </c:pt>
                <c:pt idx="7580">
                  <c:v>15.162000000001733</c:v>
                </c:pt>
                <c:pt idx="7581">
                  <c:v>15.164000000001733</c:v>
                </c:pt>
                <c:pt idx="7582">
                  <c:v>15.166000000001734</c:v>
                </c:pt>
                <c:pt idx="7583">
                  <c:v>15.168000000001735</c:v>
                </c:pt>
                <c:pt idx="7584">
                  <c:v>15.170000000001735</c:v>
                </c:pt>
                <c:pt idx="7585">
                  <c:v>15.172000000001736</c:v>
                </c:pt>
                <c:pt idx="7586">
                  <c:v>15.174000000001737</c:v>
                </c:pt>
                <c:pt idx="7587">
                  <c:v>15.176000000001737</c:v>
                </c:pt>
                <c:pt idx="7588">
                  <c:v>15.178000000001738</c:v>
                </c:pt>
                <c:pt idx="7589">
                  <c:v>15.180000000001739</c:v>
                </c:pt>
                <c:pt idx="7590">
                  <c:v>15.182000000001739</c:v>
                </c:pt>
                <c:pt idx="7591">
                  <c:v>15.18400000000174</c:v>
                </c:pt>
                <c:pt idx="7592">
                  <c:v>15.186000000001741</c:v>
                </c:pt>
                <c:pt idx="7593">
                  <c:v>15.188000000001741</c:v>
                </c:pt>
                <c:pt idx="7594">
                  <c:v>15.190000000001742</c:v>
                </c:pt>
                <c:pt idx="7595">
                  <c:v>15.192000000001743</c:v>
                </c:pt>
                <c:pt idx="7596">
                  <c:v>15.194000000001743</c:v>
                </c:pt>
                <c:pt idx="7597">
                  <c:v>15.196000000001744</c:v>
                </c:pt>
                <c:pt idx="7598">
                  <c:v>15.198000000001745</c:v>
                </c:pt>
                <c:pt idx="7599">
                  <c:v>15.200000000001745</c:v>
                </c:pt>
                <c:pt idx="7600">
                  <c:v>15.202000000001746</c:v>
                </c:pt>
                <c:pt idx="7601">
                  <c:v>15.204000000001747</c:v>
                </c:pt>
                <c:pt idx="7602">
                  <c:v>15.206000000001747</c:v>
                </c:pt>
                <c:pt idx="7603">
                  <c:v>15.208000000001748</c:v>
                </c:pt>
                <c:pt idx="7604">
                  <c:v>15.210000000001749</c:v>
                </c:pt>
                <c:pt idx="7605">
                  <c:v>15.212000000001749</c:v>
                </c:pt>
                <c:pt idx="7606">
                  <c:v>15.21400000000175</c:v>
                </c:pt>
                <c:pt idx="7607">
                  <c:v>15.216000000001751</c:v>
                </c:pt>
                <c:pt idx="7608">
                  <c:v>15.218000000001751</c:v>
                </c:pt>
                <c:pt idx="7609">
                  <c:v>15.220000000001752</c:v>
                </c:pt>
                <c:pt idx="7610">
                  <c:v>15.222000000001753</c:v>
                </c:pt>
                <c:pt idx="7611">
                  <c:v>15.224000000001753</c:v>
                </c:pt>
                <c:pt idx="7612">
                  <c:v>15.226000000001754</c:v>
                </c:pt>
                <c:pt idx="7613">
                  <c:v>15.228000000001755</c:v>
                </c:pt>
                <c:pt idx="7614">
                  <c:v>15.230000000001755</c:v>
                </c:pt>
                <c:pt idx="7615">
                  <c:v>15.232000000001756</c:v>
                </c:pt>
                <c:pt idx="7616">
                  <c:v>15.234000000001757</c:v>
                </c:pt>
                <c:pt idx="7617">
                  <c:v>15.236000000001757</c:v>
                </c:pt>
                <c:pt idx="7618">
                  <c:v>15.238000000001758</c:v>
                </c:pt>
                <c:pt idx="7619">
                  <c:v>15.240000000001759</c:v>
                </c:pt>
                <c:pt idx="7620">
                  <c:v>15.242000000001759</c:v>
                </c:pt>
                <c:pt idx="7621">
                  <c:v>15.24400000000176</c:v>
                </c:pt>
                <c:pt idx="7622">
                  <c:v>15.246000000001761</c:v>
                </c:pt>
                <c:pt idx="7623">
                  <c:v>15.248000000001761</c:v>
                </c:pt>
                <c:pt idx="7624">
                  <c:v>15.250000000001762</c:v>
                </c:pt>
                <c:pt idx="7625">
                  <c:v>15.252000000001763</c:v>
                </c:pt>
                <c:pt idx="7626">
                  <c:v>15.254000000001763</c:v>
                </c:pt>
                <c:pt idx="7627">
                  <c:v>15.256000000001764</c:v>
                </c:pt>
                <c:pt idx="7628">
                  <c:v>15.258000000001765</c:v>
                </c:pt>
                <c:pt idx="7629">
                  <c:v>15.260000000001765</c:v>
                </c:pt>
                <c:pt idx="7630">
                  <c:v>15.262000000001766</c:v>
                </c:pt>
                <c:pt idx="7631">
                  <c:v>15.264000000001767</c:v>
                </c:pt>
                <c:pt idx="7632">
                  <c:v>15.266000000001767</c:v>
                </c:pt>
                <c:pt idx="7633">
                  <c:v>15.268000000001768</c:v>
                </c:pt>
                <c:pt idx="7634">
                  <c:v>15.270000000001769</c:v>
                </c:pt>
                <c:pt idx="7635">
                  <c:v>15.272000000001769</c:v>
                </c:pt>
                <c:pt idx="7636">
                  <c:v>15.27400000000177</c:v>
                </c:pt>
                <c:pt idx="7637">
                  <c:v>15.276000000001771</c:v>
                </c:pt>
                <c:pt idx="7638">
                  <c:v>15.278000000001771</c:v>
                </c:pt>
                <c:pt idx="7639">
                  <c:v>15.280000000001772</c:v>
                </c:pt>
                <c:pt idx="7640">
                  <c:v>15.282000000001773</c:v>
                </c:pt>
                <c:pt idx="7641">
                  <c:v>15.284000000001774</c:v>
                </c:pt>
                <c:pt idx="7642">
                  <c:v>15.286000000001774</c:v>
                </c:pt>
                <c:pt idx="7643">
                  <c:v>15.288000000001775</c:v>
                </c:pt>
                <c:pt idx="7644">
                  <c:v>15.290000000001776</c:v>
                </c:pt>
                <c:pt idx="7645">
                  <c:v>15.292000000001776</c:v>
                </c:pt>
                <c:pt idx="7646">
                  <c:v>15.294000000001777</c:v>
                </c:pt>
                <c:pt idx="7647">
                  <c:v>15.296000000001778</c:v>
                </c:pt>
                <c:pt idx="7648">
                  <c:v>15.298000000001778</c:v>
                </c:pt>
                <c:pt idx="7649">
                  <c:v>15.300000000001779</c:v>
                </c:pt>
                <c:pt idx="7650">
                  <c:v>15.30200000000178</c:v>
                </c:pt>
                <c:pt idx="7651">
                  <c:v>15.30400000000178</c:v>
                </c:pt>
                <c:pt idx="7652">
                  <c:v>15.306000000001781</c:v>
                </c:pt>
                <c:pt idx="7653">
                  <c:v>15.308000000001782</c:v>
                </c:pt>
                <c:pt idx="7654">
                  <c:v>15.310000000001782</c:v>
                </c:pt>
                <c:pt idx="7655">
                  <c:v>15.312000000001783</c:v>
                </c:pt>
                <c:pt idx="7656">
                  <c:v>15.314000000001784</c:v>
                </c:pt>
                <c:pt idx="7657">
                  <c:v>15.316000000001784</c:v>
                </c:pt>
                <c:pt idx="7658">
                  <c:v>15.318000000001785</c:v>
                </c:pt>
                <c:pt idx="7659">
                  <c:v>15.320000000001786</c:v>
                </c:pt>
                <c:pt idx="7660">
                  <c:v>15.322000000001786</c:v>
                </c:pt>
                <c:pt idx="7661">
                  <c:v>15.324000000001787</c:v>
                </c:pt>
                <c:pt idx="7662">
                  <c:v>15.326000000001788</c:v>
                </c:pt>
                <c:pt idx="7663">
                  <c:v>15.328000000001788</c:v>
                </c:pt>
                <c:pt idx="7664">
                  <c:v>15.330000000001789</c:v>
                </c:pt>
                <c:pt idx="7665">
                  <c:v>15.33200000000179</c:v>
                </c:pt>
                <c:pt idx="7666">
                  <c:v>15.33400000000179</c:v>
                </c:pt>
                <c:pt idx="7667">
                  <c:v>15.336000000001791</c:v>
                </c:pt>
                <c:pt idx="7668">
                  <c:v>15.338000000001792</c:v>
                </c:pt>
                <c:pt idx="7669">
                  <c:v>15.340000000001792</c:v>
                </c:pt>
                <c:pt idx="7670">
                  <c:v>15.342000000001793</c:v>
                </c:pt>
                <c:pt idx="7671">
                  <c:v>15.344000000001794</c:v>
                </c:pt>
                <c:pt idx="7672">
                  <c:v>15.346000000001794</c:v>
                </c:pt>
                <c:pt idx="7673">
                  <c:v>15.348000000001795</c:v>
                </c:pt>
                <c:pt idx="7674">
                  <c:v>15.350000000001796</c:v>
                </c:pt>
                <c:pt idx="7675">
                  <c:v>15.352000000001796</c:v>
                </c:pt>
                <c:pt idx="7676">
                  <c:v>15.354000000001797</c:v>
                </c:pt>
                <c:pt idx="7677">
                  <c:v>15.356000000001798</c:v>
                </c:pt>
                <c:pt idx="7678">
                  <c:v>15.358000000001798</c:v>
                </c:pt>
                <c:pt idx="7679">
                  <c:v>15.360000000001799</c:v>
                </c:pt>
                <c:pt idx="7680">
                  <c:v>15.3620000000018</c:v>
                </c:pt>
                <c:pt idx="7681">
                  <c:v>15.3640000000018</c:v>
                </c:pt>
                <c:pt idx="7682">
                  <c:v>15.366000000001801</c:v>
                </c:pt>
                <c:pt idx="7683">
                  <c:v>15.368000000001802</c:v>
                </c:pt>
                <c:pt idx="7684">
                  <c:v>15.370000000001802</c:v>
                </c:pt>
                <c:pt idx="7685">
                  <c:v>15.372000000001803</c:v>
                </c:pt>
                <c:pt idx="7686">
                  <c:v>15.374000000001804</c:v>
                </c:pt>
                <c:pt idx="7687">
                  <c:v>15.376000000001804</c:v>
                </c:pt>
                <c:pt idx="7688">
                  <c:v>15.378000000001805</c:v>
                </c:pt>
                <c:pt idx="7689">
                  <c:v>15.380000000001806</c:v>
                </c:pt>
                <c:pt idx="7690">
                  <c:v>15.382000000001806</c:v>
                </c:pt>
                <c:pt idx="7691">
                  <c:v>15.384000000001807</c:v>
                </c:pt>
                <c:pt idx="7692">
                  <c:v>15.386000000001808</c:v>
                </c:pt>
                <c:pt idx="7693">
                  <c:v>15.388000000001808</c:v>
                </c:pt>
                <c:pt idx="7694">
                  <c:v>15.390000000001809</c:v>
                </c:pt>
                <c:pt idx="7695">
                  <c:v>15.39200000000181</c:v>
                </c:pt>
                <c:pt idx="7696">
                  <c:v>15.39400000000181</c:v>
                </c:pt>
                <c:pt idx="7697">
                  <c:v>15.396000000001811</c:v>
                </c:pt>
                <c:pt idx="7698">
                  <c:v>15.398000000001812</c:v>
                </c:pt>
                <c:pt idx="7699">
                  <c:v>15.400000000001812</c:v>
                </c:pt>
                <c:pt idx="7700">
                  <c:v>15.402000000001813</c:v>
                </c:pt>
                <c:pt idx="7701">
                  <c:v>15.404000000001814</c:v>
                </c:pt>
                <c:pt idx="7702">
                  <c:v>15.406000000001814</c:v>
                </c:pt>
                <c:pt idx="7703">
                  <c:v>15.408000000001815</c:v>
                </c:pt>
                <c:pt idx="7704">
                  <c:v>15.410000000001816</c:v>
                </c:pt>
                <c:pt idx="7705">
                  <c:v>15.412000000001816</c:v>
                </c:pt>
                <c:pt idx="7706">
                  <c:v>15.414000000001817</c:v>
                </c:pt>
                <c:pt idx="7707">
                  <c:v>15.416000000001818</c:v>
                </c:pt>
                <c:pt idx="7708">
                  <c:v>15.418000000001818</c:v>
                </c:pt>
                <c:pt idx="7709">
                  <c:v>15.420000000001819</c:v>
                </c:pt>
                <c:pt idx="7710">
                  <c:v>15.42200000000182</c:v>
                </c:pt>
                <c:pt idx="7711">
                  <c:v>15.42400000000182</c:v>
                </c:pt>
                <c:pt idx="7712">
                  <c:v>15.426000000001821</c:v>
                </c:pt>
                <c:pt idx="7713">
                  <c:v>15.428000000001822</c:v>
                </c:pt>
                <c:pt idx="7714">
                  <c:v>15.430000000001822</c:v>
                </c:pt>
                <c:pt idx="7715">
                  <c:v>15.432000000001823</c:v>
                </c:pt>
                <c:pt idx="7716">
                  <c:v>15.434000000001824</c:v>
                </c:pt>
                <c:pt idx="7717">
                  <c:v>15.436000000001824</c:v>
                </c:pt>
                <c:pt idx="7718">
                  <c:v>15.438000000001825</c:v>
                </c:pt>
                <c:pt idx="7719">
                  <c:v>15.440000000001826</c:v>
                </c:pt>
                <c:pt idx="7720">
                  <c:v>15.442000000001826</c:v>
                </c:pt>
                <c:pt idx="7721">
                  <c:v>15.444000000001827</c:v>
                </c:pt>
                <c:pt idx="7722">
                  <c:v>15.446000000001828</c:v>
                </c:pt>
                <c:pt idx="7723">
                  <c:v>15.448000000001828</c:v>
                </c:pt>
                <c:pt idx="7724">
                  <c:v>15.450000000001829</c:v>
                </c:pt>
                <c:pt idx="7725">
                  <c:v>15.45200000000183</c:v>
                </c:pt>
                <c:pt idx="7726">
                  <c:v>15.45400000000183</c:v>
                </c:pt>
                <c:pt idx="7727">
                  <c:v>15.456000000001831</c:v>
                </c:pt>
                <c:pt idx="7728">
                  <c:v>15.458000000001832</c:v>
                </c:pt>
                <c:pt idx="7729">
                  <c:v>15.460000000001832</c:v>
                </c:pt>
                <c:pt idx="7730">
                  <c:v>15.462000000001833</c:v>
                </c:pt>
                <c:pt idx="7731">
                  <c:v>15.464000000001834</c:v>
                </c:pt>
                <c:pt idx="7732">
                  <c:v>15.466000000001834</c:v>
                </c:pt>
                <c:pt idx="7733">
                  <c:v>15.468000000001835</c:v>
                </c:pt>
                <c:pt idx="7734">
                  <c:v>15.470000000001836</c:v>
                </c:pt>
                <c:pt idx="7735">
                  <c:v>15.472000000001836</c:v>
                </c:pt>
                <c:pt idx="7736">
                  <c:v>15.474000000001837</c:v>
                </c:pt>
                <c:pt idx="7737">
                  <c:v>15.476000000001838</c:v>
                </c:pt>
                <c:pt idx="7738">
                  <c:v>15.478000000001838</c:v>
                </c:pt>
                <c:pt idx="7739">
                  <c:v>15.480000000001839</c:v>
                </c:pt>
                <c:pt idx="7740">
                  <c:v>15.48200000000184</c:v>
                </c:pt>
                <c:pt idx="7741">
                  <c:v>15.48400000000184</c:v>
                </c:pt>
                <c:pt idx="7742">
                  <c:v>15.486000000001841</c:v>
                </c:pt>
                <c:pt idx="7743">
                  <c:v>15.488000000001842</c:v>
                </c:pt>
                <c:pt idx="7744">
                  <c:v>15.490000000001842</c:v>
                </c:pt>
                <c:pt idx="7745">
                  <c:v>15.492000000001843</c:v>
                </c:pt>
                <c:pt idx="7746">
                  <c:v>15.494000000001844</c:v>
                </c:pt>
                <c:pt idx="7747">
                  <c:v>15.496000000001844</c:v>
                </c:pt>
                <c:pt idx="7748">
                  <c:v>15.498000000001845</c:v>
                </c:pt>
                <c:pt idx="7749">
                  <c:v>15.500000000001846</c:v>
                </c:pt>
                <c:pt idx="7750">
                  <c:v>15.502000000001846</c:v>
                </c:pt>
                <c:pt idx="7751">
                  <c:v>15.504000000001847</c:v>
                </c:pt>
                <c:pt idx="7752">
                  <c:v>15.506000000001848</c:v>
                </c:pt>
                <c:pt idx="7753">
                  <c:v>15.508000000001848</c:v>
                </c:pt>
                <c:pt idx="7754">
                  <c:v>15.510000000001849</c:v>
                </c:pt>
                <c:pt idx="7755">
                  <c:v>15.51200000000185</c:v>
                </c:pt>
                <c:pt idx="7756">
                  <c:v>15.51400000000185</c:v>
                </c:pt>
                <c:pt idx="7757">
                  <c:v>15.516000000001851</c:v>
                </c:pt>
                <c:pt idx="7758">
                  <c:v>15.518000000001852</c:v>
                </c:pt>
                <c:pt idx="7759">
                  <c:v>15.520000000001852</c:v>
                </c:pt>
                <c:pt idx="7760">
                  <c:v>15.522000000001853</c:v>
                </c:pt>
                <c:pt idx="7761">
                  <c:v>15.524000000001854</c:v>
                </c:pt>
                <c:pt idx="7762">
                  <c:v>15.526000000001854</c:v>
                </c:pt>
                <c:pt idx="7763">
                  <c:v>15.528000000001855</c:v>
                </c:pt>
                <c:pt idx="7764">
                  <c:v>15.530000000001856</c:v>
                </c:pt>
                <c:pt idx="7765">
                  <c:v>15.532000000001856</c:v>
                </c:pt>
                <c:pt idx="7766">
                  <c:v>15.534000000001857</c:v>
                </c:pt>
                <c:pt idx="7767">
                  <c:v>15.536000000001858</c:v>
                </c:pt>
                <c:pt idx="7768">
                  <c:v>15.538000000001858</c:v>
                </c:pt>
                <c:pt idx="7769">
                  <c:v>15.540000000001859</c:v>
                </c:pt>
                <c:pt idx="7770">
                  <c:v>15.54200000000186</c:v>
                </c:pt>
                <c:pt idx="7771">
                  <c:v>15.54400000000186</c:v>
                </c:pt>
                <c:pt idx="7772">
                  <c:v>15.546000000001861</c:v>
                </c:pt>
                <c:pt idx="7773">
                  <c:v>15.548000000001862</c:v>
                </c:pt>
                <c:pt idx="7774">
                  <c:v>15.550000000001862</c:v>
                </c:pt>
                <c:pt idx="7775">
                  <c:v>15.552000000001863</c:v>
                </c:pt>
                <c:pt idx="7776">
                  <c:v>15.554000000001864</c:v>
                </c:pt>
                <c:pt idx="7777">
                  <c:v>15.556000000001864</c:v>
                </c:pt>
                <c:pt idx="7778">
                  <c:v>15.558000000001865</c:v>
                </c:pt>
                <c:pt idx="7779">
                  <c:v>15.560000000001866</c:v>
                </c:pt>
                <c:pt idx="7780">
                  <c:v>15.562000000001866</c:v>
                </c:pt>
                <c:pt idx="7781">
                  <c:v>15.564000000001867</c:v>
                </c:pt>
                <c:pt idx="7782">
                  <c:v>15.566000000001868</c:v>
                </c:pt>
                <c:pt idx="7783">
                  <c:v>15.568000000001868</c:v>
                </c:pt>
                <c:pt idx="7784">
                  <c:v>15.570000000001869</c:v>
                </c:pt>
                <c:pt idx="7785">
                  <c:v>15.57200000000187</c:v>
                </c:pt>
                <c:pt idx="7786">
                  <c:v>15.57400000000187</c:v>
                </c:pt>
                <c:pt idx="7787">
                  <c:v>15.576000000001871</c:v>
                </c:pt>
                <c:pt idx="7788">
                  <c:v>15.578000000001872</c:v>
                </c:pt>
                <c:pt idx="7789">
                  <c:v>15.580000000001872</c:v>
                </c:pt>
                <c:pt idx="7790">
                  <c:v>15.582000000001873</c:v>
                </c:pt>
                <c:pt idx="7791">
                  <c:v>15.584000000001874</c:v>
                </c:pt>
                <c:pt idx="7792">
                  <c:v>15.586000000001874</c:v>
                </c:pt>
                <c:pt idx="7793">
                  <c:v>15.588000000001875</c:v>
                </c:pt>
                <c:pt idx="7794">
                  <c:v>15.590000000001876</c:v>
                </c:pt>
                <c:pt idx="7795">
                  <c:v>15.592000000001876</c:v>
                </c:pt>
                <c:pt idx="7796">
                  <c:v>15.594000000001877</c:v>
                </c:pt>
                <c:pt idx="7797">
                  <c:v>15.596000000001878</c:v>
                </c:pt>
                <c:pt idx="7798">
                  <c:v>15.598000000001878</c:v>
                </c:pt>
                <c:pt idx="7799">
                  <c:v>15.600000000001879</c:v>
                </c:pt>
                <c:pt idx="7800">
                  <c:v>15.60200000000188</c:v>
                </c:pt>
                <c:pt idx="7801">
                  <c:v>15.60400000000188</c:v>
                </c:pt>
                <c:pt idx="7802">
                  <c:v>15.606000000001881</c:v>
                </c:pt>
                <c:pt idx="7803">
                  <c:v>15.608000000001882</c:v>
                </c:pt>
                <c:pt idx="7804">
                  <c:v>15.610000000001882</c:v>
                </c:pt>
                <c:pt idx="7805">
                  <c:v>15.612000000001883</c:v>
                </c:pt>
                <c:pt idx="7806">
                  <c:v>15.614000000001884</c:v>
                </c:pt>
                <c:pt idx="7807">
                  <c:v>15.616000000001884</c:v>
                </c:pt>
                <c:pt idx="7808">
                  <c:v>15.618000000001885</c:v>
                </c:pt>
                <c:pt idx="7809">
                  <c:v>15.620000000001886</c:v>
                </c:pt>
                <c:pt idx="7810">
                  <c:v>15.622000000001886</c:v>
                </c:pt>
                <c:pt idx="7811">
                  <c:v>15.624000000001887</c:v>
                </c:pt>
                <c:pt idx="7812">
                  <c:v>15.626000000001888</c:v>
                </c:pt>
                <c:pt idx="7813">
                  <c:v>15.628000000001888</c:v>
                </c:pt>
                <c:pt idx="7814">
                  <c:v>15.630000000001889</c:v>
                </c:pt>
                <c:pt idx="7815">
                  <c:v>15.63200000000189</c:v>
                </c:pt>
                <c:pt idx="7816">
                  <c:v>15.63400000000189</c:v>
                </c:pt>
                <c:pt idx="7817">
                  <c:v>15.636000000001891</c:v>
                </c:pt>
                <c:pt idx="7818">
                  <c:v>15.638000000001892</c:v>
                </c:pt>
                <c:pt idx="7819">
                  <c:v>15.640000000001892</c:v>
                </c:pt>
                <c:pt idx="7820">
                  <c:v>15.642000000001893</c:v>
                </c:pt>
                <c:pt idx="7821">
                  <c:v>15.644000000001894</c:v>
                </c:pt>
                <c:pt idx="7822">
                  <c:v>15.646000000001894</c:v>
                </c:pt>
                <c:pt idx="7823">
                  <c:v>15.648000000001895</c:v>
                </c:pt>
                <c:pt idx="7824">
                  <c:v>15.650000000001896</c:v>
                </c:pt>
                <c:pt idx="7825">
                  <c:v>15.652000000001896</c:v>
                </c:pt>
                <c:pt idx="7826">
                  <c:v>15.654000000001897</c:v>
                </c:pt>
                <c:pt idx="7827">
                  <c:v>15.656000000001898</c:v>
                </c:pt>
                <c:pt idx="7828">
                  <c:v>15.658000000001898</c:v>
                </c:pt>
                <c:pt idx="7829">
                  <c:v>15.660000000001899</c:v>
                </c:pt>
                <c:pt idx="7830">
                  <c:v>15.6620000000019</c:v>
                </c:pt>
                <c:pt idx="7831">
                  <c:v>15.6640000000019</c:v>
                </c:pt>
                <c:pt idx="7832">
                  <c:v>15.666000000001901</c:v>
                </c:pt>
                <c:pt idx="7833">
                  <c:v>15.668000000001902</c:v>
                </c:pt>
                <c:pt idx="7834">
                  <c:v>15.670000000001902</c:v>
                </c:pt>
                <c:pt idx="7835">
                  <c:v>15.672000000001903</c:v>
                </c:pt>
                <c:pt idx="7836">
                  <c:v>15.674000000001904</c:v>
                </c:pt>
                <c:pt idx="7837">
                  <c:v>15.676000000001904</c:v>
                </c:pt>
                <c:pt idx="7838">
                  <c:v>15.678000000001905</c:v>
                </c:pt>
                <c:pt idx="7839">
                  <c:v>15.680000000001906</c:v>
                </c:pt>
                <c:pt idx="7840">
                  <c:v>15.682000000001906</c:v>
                </c:pt>
                <c:pt idx="7841">
                  <c:v>15.684000000001907</c:v>
                </c:pt>
                <c:pt idx="7842">
                  <c:v>15.686000000001908</c:v>
                </c:pt>
                <c:pt idx="7843">
                  <c:v>15.688000000001908</c:v>
                </c:pt>
                <c:pt idx="7844">
                  <c:v>15.690000000001909</c:v>
                </c:pt>
                <c:pt idx="7845">
                  <c:v>15.69200000000191</c:v>
                </c:pt>
                <c:pt idx="7846">
                  <c:v>15.69400000000191</c:v>
                </c:pt>
                <c:pt idx="7847">
                  <c:v>15.696000000001911</c:v>
                </c:pt>
                <c:pt idx="7848">
                  <c:v>15.698000000001912</c:v>
                </c:pt>
                <c:pt idx="7849">
                  <c:v>15.700000000001912</c:v>
                </c:pt>
                <c:pt idx="7850">
                  <c:v>15.702000000001913</c:v>
                </c:pt>
                <c:pt idx="7851">
                  <c:v>15.704000000001914</c:v>
                </c:pt>
                <c:pt idx="7852">
                  <c:v>15.706000000001914</c:v>
                </c:pt>
                <c:pt idx="7853">
                  <c:v>15.708000000001915</c:v>
                </c:pt>
                <c:pt idx="7854">
                  <c:v>15.710000000001916</c:v>
                </c:pt>
                <c:pt idx="7855">
                  <c:v>15.712000000001916</c:v>
                </c:pt>
                <c:pt idx="7856">
                  <c:v>15.714000000001917</c:v>
                </c:pt>
                <c:pt idx="7857">
                  <c:v>15.716000000001918</c:v>
                </c:pt>
                <c:pt idx="7858">
                  <c:v>15.718000000001918</c:v>
                </c:pt>
                <c:pt idx="7859">
                  <c:v>15.720000000001919</c:v>
                </c:pt>
                <c:pt idx="7860">
                  <c:v>15.72200000000192</c:v>
                </c:pt>
                <c:pt idx="7861">
                  <c:v>15.72400000000192</c:v>
                </c:pt>
                <c:pt idx="7862">
                  <c:v>15.726000000001921</c:v>
                </c:pt>
                <c:pt idx="7863">
                  <c:v>15.728000000001922</c:v>
                </c:pt>
                <c:pt idx="7864">
                  <c:v>15.730000000001922</c:v>
                </c:pt>
                <c:pt idx="7865">
                  <c:v>15.732000000001923</c:v>
                </c:pt>
                <c:pt idx="7866">
                  <c:v>15.734000000001924</c:v>
                </c:pt>
                <c:pt idx="7867">
                  <c:v>15.736000000001924</c:v>
                </c:pt>
                <c:pt idx="7868">
                  <c:v>15.738000000001925</c:v>
                </c:pt>
                <c:pt idx="7869">
                  <c:v>15.740000000001926</c:v>
                </c:pt>
                <c:pt idx="7870">
                  <c:v>15.742000000001926</c:v>
                </c:pt>
                <c:pt idx="7871">
                  <c:v>15.744000000001927</c:v>
                </c:pt>
                <c:pt idx="7872">
                  <c:v>15.746000000001928</c:v>
                </c:pt>
                <c:pt idx="7873">
                  <c:v>15.748000000001928</c:v>
                </c:pt>
                <c:pt idx="7874">
                  <c:v>15.750000000001929</c:v>
                </c:pt>
                <c:pt idx="7875">
                  <c:v>15.75200000000193</c:v>
                </c:pt>
                <c:pt idx="7876">
                  <c:v>15.75400000000193</c:v>
                </c:pt>
                <c:pt idx="7877">
                  <c:v>15.756000000001931</c:v>
                </c:pt>
                <c:pt idx="7878">
                  <c:v>15.758000000001932</c:v>
                </c:pt>
                <c:pt idx="7879">
                  <c:v>15.760000000001932</c:v>
                </c:pt>
                <c:pt idx="7880">
                  <c:v>15.762000000001933</c:v>
                </c:pt>
                <c:pt idx="7881">
                  <c:v>15.764000000001934</c:v>
                </c:pt>
                <c:pt idx="7882">
                  <c:v>15.766000000001934</c:v>
                </c:pt>
                <c:pt idx="7883">
                  <c:v>15.768000000001935</c:v>
                </c:pt>
                <c:pt idx="7884">
                  <c:v>15.770000000001936</c:v>
                </c:pt>
                <c:pt idx="7885">
                  <c:v>15.772000000001936</c:v>
                </c:pt>
                <c:pt idx="7886">
                  <c:v>15.774000000001937</c:v>
                </c:pt>
                <c:pt idx="7887">
                  <c:v>15.776000000001938</c:v>
                </c:pt>
                <c:pt idx="7888">
                  <c:v>15.778000000001938</c:v>
                </c:pt>
                <c:pt idx="7889">
                  <c:v>15.780000000001939</c:v>
                </c:pt>
                <c:pt idx="7890">
                  <c:v>15.78200000000194</c:v>
                </c:pt>
                <c:pt idx="7891">
                  <c:v>15.78400000000194</c:v>
                </c:pt>
                <c:pt idx="7892">
                  <c:v>15.786000000001941</c:v>
                </c:pt>
                <c:pt idx="7893">
                  <c:v>15.788000000001942</c:v>
                </c:pt>
                <c:pt idx="7894">
                  <c:v>15.790000000001942</c:v>
                </c:pt>
                <c:pt idx="7895">
                  <c:v>15.792000000001943</c:v>
                </c:pt>
                <c:pt idx="7896">
                  <c:v>15.794000000001944</c:v>
                </c:pt>
                <c:pt idx="7897">
                  <c:v>15.796000000001944</c:v>
                </c:pt>
                <c:pt idx="7898">
                  <c:v>15.798000000001945</c:v>
                </c:pt>
                <c:pt idx="7899">
                  <c:v>15.800000000001946</c:v>
                </c:pt>
                <c:pt idx="7900">
                  <c:v>15.802000000001946</c:v>
                </c:pt>
                <c:pt idx="7901">
                  <c:v>15.804000000001947</c:v>
                </c:pt>
                <c:pt idx="7902">
                  <c:v>15.806000000001948</c:v>
                </c:pt>
                <c:pt idx="7903">
                  <c:v>15.808000000001948</c:v>
                </c:pt>
                <c:pt idx="7904">
                  <c:v>15.810000000001949</c:v>
                </c:pt>
                <c:pt idx="7905">
                  <c:v>15.81200000000195</c:v>
                </c:pt>
                <c:pt idx="7906">
                  <c:v>15.81400000000195</c:v>
                </c:pt>
                <c:pt idx="7907">
                  <c:v>15.816000000001951</c:v>
                </c:pt>
                <c:pt idx="7908">
                  <c:v>15.818000000001952</c:v>
                </c:pt>
                <c:pt idx="7909">
                  <c:v>15.820000000001953</c:v>
                </c:pt>
                <c:pt idx="7910">
                  <c:v>15.822000000001953</c:v>
                </c:pt>
                <c:pt idx="7911">
                  <c:v>15.824000000001954</c:v>
                </c:pt>
                <c:pt idx="7912">
                  <c:v>15.826000000001955</c:v>
                </c:pt>
                <c:pt idx="7913">
                  <c:v>15.828000000001955</c:v>
                </c:pt>
                <c:pt idx="7914">
                  <c:v>15.830000000001956</c:v>
                </c:pt>
                <c:pt idx="7915">
                  <c:v>15.832000000001957</c:v>
                </c:pt>
                <c:pt idx="7916">
                  <c:v>15.834000000001957</c:v>
                </c:pt>
                <c:pt idx="7917">
                  <c:v>15.836000000001958</c:v>
                </c:pt>
                <c:pt idx="7918">
                  <c:v>15.838000000001959</c:v>
                </c:pt>
                <c:pt idx="7919">
                  <c:v>15.840000000001959</c:v>
                </c:pt>
                <c:pt idx="7920">
                  <c:v>15.84200000000196</c:v>
                </c:pt>
                <c:pt idx="7921">
                  <c:v>15.844000000001961</c:v>
                </c:pt>
                <c:pt idx="7922">
                  <c:v>15.846000000001961</c:v>
                </c:pt>
                <c:pt idx="7923">
                  <c:v>15.848000000001962</c:v>
                </c:pt>
                <c:pt idx="7924">
                  <c:v>15.850000000001963</c:v>
                </c:pt>
                <c:pt idx="7925">
                  <c:v>15.852000000001963</c:v>
                </c:pt>
                <c:pt idx="7926">
                  <c:v>15.854000000001964</c:v>
                </c:pt>
                <c:pt idx="7927">
                  <c:v>15.856000000001965</c:v>
                </c:pt>
                <c:pt idx="7928">
                  <c:v>15.858000000001965</c:v>
                </c:pt>
                <c:pt idx="7929">
                  <c:v>15.860000000001966</c:v>
                </c:pt>
                <c:pt idx="7930">
                  <c:v>15.862000000001967</c:v>
                </c:pt>
                <c:pt idx="7931">
                  <c:v>15.864000000001967</c:v>
                </c:pt>
                <c:pt idx="7932">
                  <c:v>15.866000000001968</c:v>
                </c:pt>
                <c:pt idx="7933">
                  <c:v>15.868000000001969</c:v>
                </c:pt>
                <c:pt idx="7934">
                  <c:v>15.870000000001969</c:v>
                </c:pt>
                <c:pt idx="7935">
                  <c:v>15.87200000000197</c:v>
                </c:pt>
                <c:pt idx="7936">
                  <c:v>15.874000000001971</c:v>
                </c:pt>
                <c:pt idx="7937">
                  <c:v>15.876000000001971</c:v>
                </c:pt>
                <c:pt idx="7938">
                  <c:v>15.878000000001972</c:v>
                </c:pt>
                <c:pt idx="7939">
                  <c:v>15.880000000001973</c:v>
                </c:pt>
                <c:pt idx="7940">
                  <c:v>15.882000000001973</c:v>
                </c:pt>
                <c:pt idx="7941">
                  <c:v>15.884000000001974</c:v>
                </c:pt>
                <c:pt idx="7942">
                  <c:v>15.886000000001975</c:v>
                </c:pt>
                <c:pt idx="7943">
                  <c:v>15.888000000001975</c:v>
                </c:pt>
                <c:pt idx="7944">
                  <c:v>15.890000000001976</c:v>
                </c:pt>
                <c:pt idx="7945">
                  <c:v>15.892000000001977</c:v>
                </c:pt>
                <c:pt idx="7946">
                  <c:v>15.894000000001977</c:v>
                </c:pt>
                <c:pt idx="7947">
                  <c:v>15.896000000001978</c:v>
                </c:pt>
                <c:pt idx="7948">
                  <c:v>15.898000000001979</c:v>
                </c:pt>
                <c:pt idx="7949">
                  <c:v>15.900000000001979</c:v>
                </c:pt>
                <c:pt idx="7950">
                  <c:v>15.90200000000198</c:v>
                </c:pt>
                <c:pt idx="7951">
                  <c:v>15.904000000001981</c:v>
                </c:pt>
                <c:pt idx="7952">
                  <c:v>15.906000000001981</c:v>
                </c:pt>
                <c:pt idx="7953">
                  <c:v>15.908000000001982</c:v>
                </c:pt>
                <c:pt idx="7954">
                  <c:v>15.910000000001983</c:v>
                </c:pt>
                <c:pt idx="7955">
                  <c:v>15.912000000001983</c:v>
                </c:pt>
                <c:pt idx="7956">
                  <c:v>15.914000000001984</c:v>
                </c:pt>
                <c:pt idx="7957">
                  <c:v>15.916000000001985</c:v>
                </c:pt>
                <c:pt idx="7958">
                  <c:v>15.918000000001985</c:v>
                </c:pt>
                <c:pt idx="7959">
                  <c:v>15.920000000001986</c:v>
                </c:pt>
                <c:pt idx="7960">
                  <c:v>15.922000000001987</c:v>
                </c:pt>
                <c:pt idx="7961">
                  <c:v>15.924000000001987</c:v>
                </c:pt>
                <c:pt idx="7962">
                  <c:v>15.926000000001988</c:v>
                </c:pt>
                <c:pt idx="7963">
                  <c:v>15.928000000001989</c:v>
                </c:pt>
                <c:pt idx="7964">
                  <c:v>15.930000000001989</c:v>
                </c:pt>
                <c:pt idx="7965">
                  <c:v>15.93200000000199</c:v>
                </c:pt>
                <c:pt idx="7966">
                  <c:v>15.934000000001991</c:v>
                </c:pt>
                <c:pt idx="7967">
                  <c:v>15.936000000001991</c:v>
                </c:pt>
                <c:pt idx="7968">
                  <c:v>15.938000000001992</c:v>
                </c:pt>
                <c:pt idx="7969">
                  <c:v>15.940000000001993</c:v>
                </c:pt>
                <c:pt idx="7970">
                  <c:v>15.942000000001993</c:v>
                </c:pt>
                <c:pt idx="7971">
                  <c:v>15.944000000001994</c:v>
                </c:pt>
                <c:pt idx="7972">
                  <c:v>15.946000000001995</c:v>
                </c:pt>
                <c:pt idx="7973">
                  <c:v>15.948000000001995</c:v>
                </c:pt>
                <c:pt idx="7974">
                  <c:v>15.950000000001996</c:v>
                </c:pt>
                <c:pt idx="7975">
                  <c:v>15.952000000001997</c:v>
                </c:pt>
                <c:pt idx="7976">
                  <c:v>15.954000000001997</c:v>
                </c:pt>
                <c:pt idx="7977">
                  <c:v>15.956000000001998</c:v>
                </c:pt>
                <c:pt idx="7978">
                  <c:v>15.958000000001999</c:v>
                </c:pt>
                <c:pt idx="7979">
                  <c:v>15.960000000001999</c:v>
                </c:pt>
                <c:pt idx="7980">
                  <c:v>15.962000000002</c:v>
                </c:pt>
                <c:pt idx="7981">
                  <c:v>15.964000000002001</c:v>
                </c:pt>
                <c:pt idx="7982">
                  <c:v>15.966000000002001</c:v>
                </c:pt>
                <c:pt idx="7983">
                  <c:v>15.968000000002002</c:v>
                </c:pt>
                <c:pt idx="7984">
                  <c:v>15.970000000002003</c:v>
                </c:pt>
                <c:pt idx="7985">
                  <c:v>15.972000000002003</c:v>
                </c:pt>
                <c:pt idx="7986">
                  <c:v>15.974000000002004</c:v>
                </c:pt>
                <c:pt idx="7987">
                  <c:v>15.976000000002005</c:v>
                </c:pt>
                <c:pt idx="7988">
                  <c:v>15.978000000002005</c:v>
                </c:pt>
                <c:pt idx="7989">
                  <c:v>15.980000000002006</c:v>
                </c:pt>
                <c:pt idx="7990">
                  <c:v>15.982000000002007</c:v>
                </c:pt>
                <c:pt idx="7991">
                  <c:v>15.984000000002007</c:v>
                </c:pt>
                <c:pt idx="7992">
                  <c:v>15.986000000002008</c:v>
                </c:pt>
                <c:pt idx="7993">
                  <c:v>15.988000000002009</c:v>
                </c:pt>
                <c:pt idx="7994">
                  <c:v>15.990000000002009</c:v>
                </c:pt>
                <c:pt idx="7995">
                  <c:v>15.99200000000201</c:v>
                </c:pt>
                <c:pt idx="7996">
                  <c:v>15.994000000002011</c:v>
                </c:pt>
                <c:pt idx="7997">
                  <c:v>15.996000000002011</c:v>
                </c:pt>
                <c:pt idx="7998">
                  <c:v>15.998000000002012</c:v>
                </c:pt>
                <c:pt idx="7999">
                  <c:v>16.000000000002011</c:v>
                </c:pt>
                <c:pt idx="8000">
                  <c:v>16.00200000000201</c:v>
                </c:pt>
                <c:pt idx="8001">
                  <c:v>16.004000000002009</c:v>
                </c:pt>
                <c:pt idx="8002">
                  <c:v>16.006000000002008</c:v>
                </c:pt>
                <c:pt idx="8003">
                  <c:v>16.008000000002006</c:v>
                </c:pt>
                <c:pt idx="8004">
                  <c:v>16.010000000002005</c:v>
                </c:pt>
                <c:pt idx="8005">
                  <c:v>16.012000000002004</c:v>
                </c:pt>
                <c:pt idx="8006">
                  <c:v>16.014000000002003</c:v>
                </c:pt>
                <c:pt idx="8007">
                  <c:v>16.016000000002002</c:v>
                </c:pt>
                <c:pt idx="8008">
                  <c:v>16.018000000002001</c:v>
                </c:pt>
                <c:pt idx="8009">
                  <c:v>16.020000000002</c:v>
                </c:pt>
                <c:pt idx="8010">
                  <c:v>16.022000000001999</c:v>
                </c:pt>
                <c:pt idx="8011">
                  <c:v>16.024000000001998</c:v>
                </c:pt>
                <c:pt idx="8012">
                  <c:v>16.026000000001996</c:v>
                </c:pt>
                <c:pt idx="8013">
                  <c:v>16.028000000001995</c:v>
                </c:pt>
                <c:pt idx="8014">
                  <c:v>16.030000000001994</c:v>
                </c:pt>
                <c:pt idx="8015">
                  <c:v>16.032000000001993</c:v>
                </c:pt>
                <c:pt idx="8016">
                  <c:v>16.034000000001992</c:v>
                </c:pt>
                <c:pt idx="8017">
                  <c:v>16.036000000001991</c:v>
                </c:pt>
                <c:pt idx="8018">
                  <c:v>16.03800000000199</c:v>
                </c:pt>
                <c:pt idx="8019">
                  <c:v>16.040000000001989</c:v>
                </c:pt>
                <c:pt idx="8020">
                  <c:v>16.042000000001988</c:v>
                </c:pt>
                <c:pt idx="8021">
                  <c:v>16.044000000001986</c:v>
                </c:pt>
                <c:pt idx="8022">
                  <c:v>16.046000000001985</c:v>
                </c:pt>
                <c:pt idx="8023">
                  <c:v>16.048000000001984</c:v>
                </c:pt>
                <c:pt idx="8024">
                  <c:v>16.050000000001983</c:v>
                </c:pt>
                <c:pt idx="8025">
                  <c:v>16.052000000001982</c:v>
                </c:pt>
                <c:pt idx="8026">
                  <c:v>16.054000000001981</c:v>
                </c:pt>
                <c:pt idx="8027">
                  <c:v>16.05600000000198</c:v>
                </c:pt>
                <c:pt idx="8028">
                  <c:v>16.058000000001979</c:v>
                </c:pt>
                <c:pt idx="8029">
                  <c:v>16.060000000001978</c:v>
                </c:pt>
                <c:pt idx="8030">
                  <c:v>16.062000000001976</c:v>
                </c:pt>
                <c:pt idx="8031">
                  <c:v>16.064000000001975</c:v>
                </c:pt>
                <c:pt idx="8032">
                  <c:v>16.066000000001974</c:v>
                </c:pt>
                <c:pt idx="8033">
                  <c:v>16.068000000001973</c:v>
                </c:pt>
                <c:pt idx="8034">
                  <c:v>16.070000000001972</c:v>
                </c:pt>
                <c:pt idx="8035">
                  <c:v>16.072000000001971</c:v>
                </c:pt>
                <c:pt idx="8036">
                  <c:v>16.07400000000197</c:v>
                </c:pt>
                <c:pt idx="8037">
                  <c:v>16.076000000001969</c:v>
                </c:pt>
                <c:pt idx="8038">
                  <c:v>16.078000000001968</c:v>
                </c:pt>
                <c:pt idx="8039">
                  <c:v>16.080000000001966</c:v>
                </c:pt>
                <c:pt idx="8040">
                  <c:v>16.082000000001965</c:v>
                </c:pt>
                <c:pt idx="8041">
                  <c:v>16.084000000001964</c:v>
                </c:pt>
                <c:pt idx="8042">
                  <c:v>16.086000000001963</c:v>
                </c:pt>
                <c:pt idx="8043">
                  <c:v>16.088000000001962</c:v>
                </c:pt>
                <c:pt idx="8044">
                  <c:v>16.090000000001961</c:v>
                </c:pt>
                <c:pt idx="8045">
                  <c:v>16.09200000000196</c:v>
                </c:pt>
                <c:pt idx="8046">
                  <c:v>16.094000000001959</c:v>
                </c:pt>
                <c:pt idx="8047">
                  <c:v>16.096000000001958</c:v>
                </c:pt>
                <c:pt idx="8048">
                  <c:v>16.098000000001957</c:v>
                </c:pt>
                <c:pt idx="8049">
                  <c:v>16.100000000001955</c:v>
                </c:pt>
                <c:pt idx="8050">
                  <c:v>16.102000000001954</c:v>
                </c:pt>
                <c:pt idx="8051">
                  <c:v>16.104000000001953</c:v>
                </c:pt>
                <c:pt idx="8052">
                  <c:v>16.106000000001952</c:v>
                </c:pt>
                <c:pt idx="8053">
                  <c:v>16.108000000001951</c:v>
                </c:pt>
                <c:pt idx="8054">
                  <c:v>16.11000000000195</c:v>
                </c:pt>
                <c:pt idx="8055">
                  <c:v>16.112000000001949</c:v>
                </c:pt>
                <c:pt idx="8056">
                  <c:v>16.114000000001948</c:v>
                </c:pt>
                <c:pt idx="8057">
                  <c:v>16.116000000001947</c:v>
                </c:pt>
                <c:pt idx="8058">
                  <c:v>16.118000000001945</c:v>
                </c:pt>
                <c:pt idx="8059">
                  <c:v>16.120000000001944</c:v>
                </c:pt>
                <c:pt idx="8060">
                  <c:v>16.122000000001943</c:v>
                </c:pt>
                <c:pt idx="8061">
                  <c:v>16.124000000001942</c:v>
                </c:pt>
                <c:pt idx="8062">
                  <c:v>16.126000000001941</c:v>
                </c:pt>
                <c:pt idx="8063">
                  <c:v>16.12800000000194</c:v>
                </c:pt>
                <c:pt idx="8064">
                  <c:v>16.130000000001939</c:v>
                </c:pt>
                <c:pt idx="8065">
                  <c:v>16.132000000001938</c:v>
                </c:pt>
                <c:pt idx="8066">
                  <c:v>16.134000000001937</c:v>
                </c:pt>
                <c:pt idx="8067">
                  <c:v>16.136000000001935</c:v>
                </c:pt>
                <c:pt idx="8068">
                  <c:v>16.138000000001934</c:v>
                </c:pt>
                <c:pt idx="8069">
                  <c:v>16.140000000001933</c:v>
                </c:pt>
                <c:pt idx="8070">
                  <c:v>16.142000000001932</c:v>
                </c:pt>
                <c:pt idx="8071">
                  <c:v>16.144000000001931</c:v>
                </c:pt>
                <c:pt idx="8072">
                  <c:v>16.14600000000193</c:v>
                </c:pt>
                <c:pt idx="8073">
                  <c:v>16.148000000001929</c:v>
                </c:pt>
                <c:pt idx="8074">
                  <c:v>16.150000000001928</c:v>
                </c:pt>
                <c:pt idx="8075">
                  <c:v>16.152000000001927</c:v>
                </c:pt>
                <c:pt idx="8076">
                  <c:v>16.154000000001925</c:v>
                </c:pt>
                <c:pt idx="8077">
                  <c:v>16.156000000001924</c:v>
                </c:pt>
                <c:pt idx="8078">
                  <c:v>16.158000000001923</c:v>
                </c:pt>
                <c:pt idx="8079">
                  <c:v>16.160000000001922</c:v>
                </c:pt>
                <c:pt idx="8080">
                  <c:v>16.162000000001921</c:v>
                </c:pt>
                <c:pt idx="8081">
                  <c:v>16.16400000000192</c:v>
                </c:pt>
                <c:pt idx="8082">
                  <c:v>16.166000000001919</c:v>
                </c:pt>
                <c:pt idx="8083">
                  <c:v>16.168000000001918</c:v>
                </c:pt>
                <c:pt idx="8084">
                  <c:v>16.170000000001917</c:v>
                </c:pt>
                <c:pt idx="8085">
                  <c:v>16.172000000001916</c:v>
                </c:pt>
                <c:pt idx="8086">
                  <c:v>16.174000000001914</c:v>
                </c:pt>
                <c:pt idx="8087">
                  <c:v>16.176000000001913</c:v>
                </c:pt>
                <c:pt idx="8088">
                  <c:v>16.178000000001912</c:v>
                </c:pt>
                <c:pt idx="8089">
                  <c:v>16.180000000001911</c:v>
                </c:pt>
                <c:pt idx="8090">
                  <c:v>16.18200000000191</c:v>
                </c:pt>
                <c:pt idx="8091">
                  <c:v>16.184000000001909</c:v>
                </c:pt>
                <c:pt idx="8092">
                  <c:v>16.186000000001908</c:v>
                </c:pt>
                <c:pt idx="8093">
                  <c:v>16.188000000001907</c:v>
                </c:pt>
                <c:pt idx="8094">
                  <c:v>16.190000000001906</c:v>
                </c:pt>
                <c:pt idx="8095">
                  <c:v>16.192000000001904</c:v>
                </c:pt>
                <c:pt idx="8096">
                  <c:v>16.194000000001903</c:v>
                </c:pt>
                <c:pt idx="8097">
                  <c:v>16.196000000001902</c:v>
                </c:pt>
                <c:pt idx="8098">
                  <c:v>16.198000000001901</c:v>
                </c:pt>
                <c:pt idx="8099">
                  <c:v>16.2000000000019</c:v>
                </c:pt>
                <c:pt idx="8100">
                  <c:v>16.202000000001899</c:v>
                </c:pt>
                <c:pt idx="8101">
                  <c:v>16.204000000001898</c:v>
                </c:pt>
                <c:pt idx="8102">
                  <c:v>16.206000000001897</c:v>
                </c:pt>
                <c:pt idx="8103">
                  <c:v>16.208000000001896</c:v>
                </c:pt>
                <c:pt idx="8104">
                  <c:v>16.210000000001894</c:v>
                </c:pt>
                <c:pt idx="8105">
                  <c:v>16.212000000001893</c:v>
                </c:pt>
                <c:pt idx="8106">
                  <c:v>16.214000000001892</c:v>
                </c:pt>
                <c:pt idx="8107">
                  <c:v>16.216000000001891</c:v>
                </c:pt>
                <c:pt idx="8108">
                  <c:v>16.21800000000189</c:v>
                </c:pt>
                <c:pt idx="8109">
                  <c:v>16.220000000001889</c:v>
                </c:pt>
                <c:pt idx="8110">
                  <c:v>16.222000000001888</c:v>
                </c:pt>
                <c:pt idx="8111">
                  <c:v>16.224000000001887</c:v>
                </c:pt>
                <c:pt idx="8112">
                  <c:v>16.226000000001886</c:v>
                </c:pt>
                <c:pt idx="8113">
                  <c:v>16.228000000001884</c:v>
                </c:pt>
                <c:pt idx="8114">
                  <c:v>16.230000000001883</c:v>
                </c:pt>
                <c:pt idx="8115">
                  <c:v>16.232000000001882</c:v>
                </c:pt>
                <c:pt idx="8116">
                  <c:v>16.234000000001881</c:v>
                </c:pt>
                <c:pt idx="8117">
                  <c:v>16.23600000000188</c:v>
                </c:pt>
                <c:pt idx="8118">
                  <c:v>16.238000000001879</c:v>
                </c:pt>
                <c:pt idx="8119">
                  <c:v>16.240000000001878</c:v>
                </c:pt>
                <c:pt idx="8120">
                  <c:v>16.242000000001877</c:v>
                </c:pt>
                <c:pt idx="8121">
                  <c:v>16.244000000001876</c:v>
                </c:pt>
                <c:pt idx="8122">
                  <c:v>16.246000000001874</c:v>
                </c:pt>
                <c:pt idx="8123">
                  <c:v>16.248000000001873</c:v>
                </c:pt>
                <c:pt idx="8124">
                  <c:v>16.250000000001872</c:v>
                </c:pt>
                <c:pt idx="8125">
                  <c:v>16.252000000001871</c:v>
                </c:pt>
                <c:pt idx="8126">
                  <c:v>16.25400000000187</c:v>
                </c:pt>
                <c:pt idx="8127">
                  <c:v>16.256000000001869</c:v>
                </c:pt>
                <c:pt idx="8128">
                  <c:v>16.258000000001868</c:v>
                </c:pt>
                <c:pt idx="8129">
                  <c:v>16.260000000001867</c:v>
                </c:pt>
                <c:pt idx="8130">
                  <c:v>16.262000000001866</c:v>
                </c:pt>
                <c:pt idx="8131">
                  <c:v>16.264000000001865</c:v>
                </c:pt>
                <c:pt idx="8132">
                  <c:v>16.266000000001863</c:v>
                </c:pt>
                <c:pt idx="8133">
                  <c:v>16.268000000001862</c:v>
                </c:pt>
                <c:pt idx="8134">
                  <c:v>16.270000000001861</c:v>
                </c:pt>
                <c:pt idx="8135">
                  <c:v>16.27200000000186</c:v>
                </c:pt>
                <c:pt idx="8136">
                  <c:v>16.274000000001859</c:v>
                </c:pt>
                <c:pt idx="8137">
                  <c:v>16.276000000001858</c:v>
                </c:pt>
                <c:pt idx="8138">
                  <c:v>16.278000000001857</c:v>
                </c:pt>
                <c:pt idx="8139">
                  <c:v>16.280000000001856</c:v>
                </c:pt>
                <c:pt idx="8140">
                  <c:v>16.282000000001855</c:v>
                </c:pt>
                <c:pt idx="8141">
                  <c:v>16.284000000001853</c:v>
                </c:pt>
                <c:pt idx="8142">
                  <c:v>16.286000000001852</c:v>
                </c:pt>
                <c:pt idx="8143">
                  <c:v>16.288000000001851</c:v>
                </c:pt>
                <c:pt idx="8144">
                  <c:v>16.29000000000185</c:v>
                </c:pt>
                <c:pt idx="8145">
                  <c:v>16.292000000001849</c:v>
                </c:pt>
                <c:pt idx="8146">
                  <c:v>16.294000000001848</c:v>
                </c:pt>
                <c:pt idx="8147">
                  <c:v>16.296000000001847</c:v>
                </c:pt>
                <c:pt idx="8148">
                  <c:v>16.298000000001846</c:v>
                </c:pt>
                <c:pt idx="8149">
                  <c:v>16.300000000001845</c:v>
                </c:pt>
                <c:pt idx="8150">
                  <c:v>16.302000000001843</c:v>
                </c:pt>
                <c:pt idx="8151">
                  <c:v>16.304000000001842</c:v>
                </c:pt>
                <c:pt idx="8152">
                  <c:v>16.306000000001841</c:v>
                </c:pt>
                <c:pt idx="8153">
                  <c:v>16.30800000000184</c:v>
                </c:pt>
                <c:pt idx="8154">
                  <c:v>16.310000000001839</c:v>
                </c:pt>
                <c:pt idx="8155">
                  <c:v>16.312000000001838</c:v>
                </c:pt>
                <c:pt idx="8156">
                  <c:v>16.314000000001837</c:v>
                </c:pt>
                <c:pt idx="8157">
                  <c:v>16.316000000001836</c:v>
                </c:pt>
                <c:pt idx="8158">
                  <c:v>16.318000000001835</c:v>
                </c:pt>
                <c:pt idx="8159">
                  <c:v>16.320000000001833</c:v>
                </c:pt>
                <c:pt idx="8160">
                  <c:v>16.322000000001832</c:v>
                </c:pt>
                <c:pt idx="8161">
                  <c:v>16.324000000001831</c:v>
                </c:pt>
                <c:pt idx="8162">
                  <c:v>16.32600000000183</c:v>
                </c:pt>
                <c:pt idx="8163">
                  <c:v>16.328000000001829</c:v>
                </c:pt>
                <c:pt idx="8164">
                  <c:v>16.330000000001828</c:v>
                </c:pt>
                <c:pt idx="8165">
                  <c:v>16.332000000001827</c:v>
                </c:pt>
                <c:pt idx="8166">
                  <c:v>16.334000000001826</c:v>
                </c:pt>
                <c:pt idx="8167">
                  <c:v>16.336000000001825</c:v>
                </c:pt>
                <c:pt idx="8168">
                  <c:v>16.338000000001824</c:v>
                </c:pt>
                <c:pt idx="8169">
                  <c:v>16.340000000001822</c:v>
                </c:pt>
                <c:pt idx="8170">
                  <c:v>16.342000000001821</c:v>
                </c:pt>
                <c:pt idx="8171">
                  <c:v>16.34400000000182</c:v>
                </c:pt>
                <c:pt idx="8172">
                  <c:v>16.346000000001819</c:v>
                </c:pt>
                <c:pt idx="8173">
                  <c:v>16.348000000001818</c:v>
                </c:pt>
                <c:pt idx="8174">
                  <c:v>16.350000000001817</c:v>
                </c:pt>
                <c:pt idx="8175">
                  <c:v>16.352000000001816</c:v>
                </c:pt>
                <c:pt idx="8176">
                  <c:v>16.354000000001815</c:v>
                </c:pt>
                <c:pt idx="8177">
                  <c:v>16.356000000001814</c:v>
                </c:pt>
                <c:pt idx="8178">
                  <c:v>16.358000000001812</c:v>
                </c:pt>
                <c:pt idx="8179">
                  <c:v>16.360000000001811</c:v>
                </c:pt>
                <c:pt idx="8180">
                  <c:v>16.36200000000181</c:v>
                </c:pt>
                <c:pt idx="8181">
                  <c:v>16.364000000001809</c:v>
                </c:pt>
                <c:pt idx="8182">
                  <c:v>16.366000000001808</c:v>
                </c:pt>
                <c:pt idx="8183">
                  <c:v>16.368000000001807</c:v>
                </c:pt>
                <c:pt idx="8184">
                  <c:v>16.370000000001806</c:v>
                </c:pt>
                <c:pt idx="8185">
                  <c:v>16.372000000001805</c:v>
                </c:pt>
                <c:pt idx="8186">
                  <c:v>16.374000000001804</c:v>
                </c:pt>
                <c:pt idx="8187">
                  <c:v>16.376000000001802</c:v>
                </c:pt>
                <c:pt idx="8188">
                  <c:v>16.378000000001801</c:v>
                </c:pt>
                <c:pt idx="8189">
                  <c:v>16.3800000000018</c:v>
                </c:pt>
                <c:pt idx="8190">
                  <c:v>16.382000000001799</c:v>
                </c:pt>
                <c:pt idx="8191">
                  <c:v>16.384000000001798</c:v>
                </c:pt>
                <c:pt idx="8192">
                  <c:v>16.386000000001797</c:v>
                </c:pt>
                <c:pt idx="8193">
                  <c:v>16.388000000001796</c:v>
                </c:pt>
                <c:pt idx="8194">
                  <c:v>16.390000000001795</c:v>
                </c:pt>
                <c:pt idx="8195">
                  <c:v>16.392000000001794</c:v>
                </c:pt>
                <c:pt idx="8196">
                  <c:v>16.394000000001792</c:v>
                </c:pt>
                <c:pt idx="8197">
                  <c:v>16.396000000001791</c:v>
                </c:pt>
                <c:pt idx="8198">
                  <c:v>16.39800000000179</c:v>
                </c:pt>
                <c:pt idx="8199">
                  <c:v>16.400000000001789</c:v>
                </c:pt>
                <c:pt idx="8200">
                  <c:v>16.402000000001788</c:v>
                </c:pt>
                <c:pt idx="8201">
                  <c:v>16.404000000001787</c:v>
                </c:pt>
                <c:pt idx="8202">
                  <c:v>16.406000000001786</c:v>
                </c:pt>
                <c:pt idx="8203">
                  <c:v>16.408000000001785</c:v>
                </c:pt>
                <c:pt idx="8204">
                  <c:v>16.410000000001784</c:v>
                </c:pt>
                <c:pt idx="8205">
                  <c:v>16.412000000001782</c:v>
                </c:pt>
                <c:pt idx="8206">
                  <c:v>16.414000000001781</c:v>
                </c:pt>
                <c:pt idx="8207">
                  <c:v>16.41600000000178</c:v>
                </c:pt>
                <c:pt idx="8208">
                  <c:v>16.418000000001779</c:v>
                </c:pt>
                <c:pt idx="8209">
                  <c:v>16.420000000001778</c:v>
                </c:pt>
                <c:pt idx="8210">
                  <c:v>16.422000000001777</c:v>
                </c:pt>
                <c:pt idx="8211">
                  <c:v>16.424000000001776</c:v>
                </c:pt>
                <c:pt idx="8212">
                  <c:v>16.426000000001775</c:v>
                </c:pt>
                <c:pt idx="8213">
                  <c:v>16.428000000001774</c:v>
                </c:pt>
                <c:pt idx="8214">
                  <c:v>16.430000000001773</c:v>
                </c:pt>
                <c:pt idx="8215">
                  <c:v>16.432000000001771</c:v>
                </c:pt>
                <c:pt idx="8216">
                  <c:v>16.43400000000177</c:v>
                </c:pt>
                <c:pt idx="8217">
                  <c:v>16.436000000001769</c:v>
                </c:pt>
                <c:pt idx="8218">
                  <c:v>16.438000000001768</c:v>
                </c:pt>
                <c:pt idx="8219">
                  <c:v>16.440000000001767</c:v>
                </c:pt>
                <c:pt idx="8220">
                  <c:v>16.442000000001766</c:v>
                </c:pt>
                <c:pt idx="8221">
                  <c:v>16.444000000001765</c:v>
                </c:pt>
                <c:pt idx="8222">
                  <c:v>16.446000000001764</c:v>
                </c:pt>
                <c:pt idx="8223">
                  <c:v>16.448000000001763</c:v>
                </c:pt>
                <c:pt idx="8224">
                  <c:v>16.450000000001761</c:v>
                </c:pt>
                <c:pt idx="8225">
                  <c:v>16.45200000000176</c:v>
                </c:pt>
                <c:pt idx="8226">
                  <c:v>16.454000000001759</c:v>
                </c:pt>
                <c:pt idx="8227">
                  <c:v>16.456000000001758</c:v>
                </c:pt>
                <c:pt idx="8228">
                  <c:v>16.458000000001757</c:v>
                </c:pt>
                <c:pt idx="8229">
                  <c:v>16.460000000001756</c:v>
                </c:pt>
                <c:pt idx="8230">
                  <c:v>16.462000000001755</c:v>
                </c:pt>
                <c:pt idx="8231">
                  <c:v>16.464000000001754</c:v>
                </c:pt>
                <c:pt idx="8232">
                  <c:v>16.466000000001753</c:v>
                </c:pt>
                <c:pt idx="8233">
                  <c:v>16.468000000001751</c:v>
                </c:pt>
                <c:pt idx="8234">
                  <c:v>16.47000000000175</c:v>
                </c:pt>
                <c:pt idx="8235">
                  <c:v>16.472000000001749</c:v>
                </c:pt>
                <c:pt idx="8236">
                  <c:v>16.474000000001748</c:v>
                </c:pt>
                <c:pt idx="8237">
                  <c:v>16.476000000001747</c:v>
                </c:pt>
                <c:pt idx="8238">
                  <c:v>16.478000000001746</c:v>
                </c:pt>
                <c:pt idx="8239">
                  <c:v>16.480000000001745</c:v>
                </c:pt>
                <c:pt idx="8240">
                  <c:v>16.482000000001744</c:v>
                </c:pt>
                <c:pt idx="8241">
                  <c:v>16.484000000001743</c:v>
                </c:pt>
                <c:pt idx="8242">
                  <c:v>16.486000000001741</c:v>
                </c:pt>
                <c:pt idx="8243">
                  <c:v>16.48800000000174</c:v>
                </c:pt>
                <c:pt idx="8244">
                  <c:v>16.490000000001739</c:v>
                </c:pt>
                <c:pt idx="8245">
                  <c:v>16.492000000001738</c:v>
                </c:pt>
                <c:pt idx="8246">
                  <c:v>16.494000000001737</c:v>
                </c:pt>
                <c:pt idx="8247">
                  <c:v>16.496000000001736</c:v>
                </c:pt>
                <c:pt idx="8248">
                  <c:v>16.498000000001735</c:v>
                </c:pt>
                <c:pt idx="8249">
                  <c:v>16.500000000001734</c:v>
                </c:pt>
                <c:pt idx="8250">
                  <c:v>16.502000000001733</c:v>
                </c:pt>
                <c:pt idx="8251">
                  <c:v>16.504000000001732</c:v>
                </c:pt>
                <c:pt idx="8252">
                  <c:v>16.50600000000173</c:v>
                </c:pt>
                <c:pt idx="8253">
                  <c:v>16.508000000001729</c:v>
                </c:pt>
                <c:pt idx="8254">
                  <c:v>16.510000000001728</c:v>
                </c:pt>
                <c:pt idx="8255">
                  <c:v>16.512000000001727</c:v>
                </c:pt>
                <c:pt idx="8256">
                  <c:v>16.514000000001726</c:v>
                </c:pt>
                <c:pt idx="8257">
                  <c:v>16.516000000001725</c:v>
                </c:pt>
                <c:pt idx="8258">
                  <c:v>16.518000000001724</c:v>
                </c:pt>
                <c:pt idx="8259">
                  <c:v>16.520000000001723</c:v>
                </c:pt>
                <c:pt idx="8260">
                  <c:v>16.522000000001722</c:v>
                </c:pt>
                <c:pt idx="8261">
                  <c:v>16.52400000000172</c:v>
                </c:pt>
                <c:pt idx="8262">
                  <c:v>16.526000000001719</c:v>
                </c:pt>
                <c:pt idx="8263">
                  <c:v>16.528000000001718</c:v>
                </c:pt>
                <c:pt idx="8264">
                  <c:v>16.530000000001717</c:v>
                </c:pt>
                <c:pt idx="8265">
                  <c:v>16.532000000001716</c:v>
                </c:pt>
                <c:pt idx="8266">
                  <c:v>16.534000000001715</c:v>
                </c:pt>
                <c:pt idx="8267">
                  <c:v>16.536000000001714</c:v>
                </c:pt>
                <c:pt idx="8268">
                  <c:v>16.538000000001713</c:v>
                </c:pt>
                <c:pt idx="8269">
                  <c:v>16.540000000001712</c:v>
                </c:pt>
                <c:pt idx="8270">
                  <c:v>16.54200000000171</c:v>
                </c:pt>
                <c:pt idx="8271">
                  <c:v>16.544000000001709</c:v>
                </c:pt>
                <c:pt idx="8272">
                  <c:v>16.546000000001708</c:v>
                </c:pt>
                <c:pt idx="8273">
                  <c:v>16.548000000001707</c:v>
                </c:pt>
                <c:pt idx="8274">
                  <c:v>16.550000000001706</c:v>
                </c:pt>
                <c:pt idx="8275">
                  <c:v>16.552000000001705</c:v>
                </c:pt>
                <c:pt idx="8276">
                  <c:v>16.554000000001704</c:v>
                </c:pt>
                <c:pt idx="8277">
                  <c:v>16.556000000001703</c:v>
                </c:pt>
                <c:pt idx="8278">
                  <c:v>16.558000000001702</c:v>
                </c:pt>
                <c:pt idx="8279">
                  <c:v>16.5600000000017</c:v>
                </c:pt>
                <c:pt idx="8280">
                  <c:v>16.562000000001699</c:v>
                </c:pt>
                <c:pt idx="8281">
                  <c:v>16.564000000001698</c:v>
                </c:pt>
                <c:pt idx="8282">
                  <c:v>16.566000000001697</c:v>
                </c:pt>
                <c:pt idx="8283">
                  <c:v>16.568000000001696</c:v>
                </c:pt>
                <c:pt idx="8284">
                  <c:v>16.570000000001695</c:v>
                </c:pt>
                <c:pt idx="8285">
                  <c:v>16.572000000001694</c:v>
                </c:pt>
                <c:pt idx="8286">
                  <c:v>16.574000000001693</c:v>
                </c:pt>
                <c:pt idx="8287">
                  <c:v>16.576000000001692</c:v>
                </c:pt>
                <c:pt idx="8288">
                  <c:v>16.57800000000169</c:v>
                </c:pt>
                <c:pt idx="8289">
                  <c:v>16.580000000001689</c:v>
                </c:pt>
                <c:pt idx="8290">
                  <c:v>16.582000000001688</c:v>
                </c:pt>
                <c:pt idx="8291">
                  <c:v>16.584000000001687</c:v>
                </c:pt>
                <c:pt idx="8292">
                  <c:v>16.586000000001686</c:v>
                </c:pt>
                <c:pt idx="8293">
                  <c:v>16.588000000001685</c:v>
                </c:pt>
                <c:pt idx="8294">
                  <c:v>16.590000000001684</c:v>
                </c:pt>
                <c:pt idx="8295">
                  <c:v>16.592000000001683</c:v>
                </c:pt>
                <c:pt idx="8296">
                  <c:v>16.594000000001682</c:v>
                </c:pt>
                <c:pt idx="8297">
                  <c:v>16.596000000001681</c:v>
                </c:pt>
                <c:pt idx="8298">
                  <c:v>16.598000000001679</c:v>
                </c:pt>
                <c:pt idx="8299">
                  <c:v>16.600000000001678</c:v>
                </c:pt>
                <c:pt idx="8300">
                  <c:v>16.602000000001677</c:v>
                </c:pt>
                <c:pt idx="8301">
                  <c:v>16.604000000001676</c:v>
                </c:pt>
                <c:pt idx="8302">
                  <c:v>16.606000000001675</c:v>
                </c:pt>
                <c:pt idx="8303">
                  <c:v>16.608000000001674</c:v>
                </c:pt>
                <c:pt idx="8304">
                  <c:v>16.610000000001673</c:v>
                </c:pt>
                <c:pt idx="8305">
                  <c:v>16.612000000001672</c:v>
                </c:pt>
                <c:pt idx="8306">
                  <c:v>16.614000000001671</c:v>
                </c:pt>
                <c:pt idx="8307">
                  <c:v>16.616000000001669</c:v>
                </c:pt>
                <c:pt idx="8308">
                  <c:v>16.618000000001668</c:v>
                </c:pt>
                <c:pt idx="8309">
                  <c:v>16.620000000001667</c:v>
                </c:pt>
                <c:pt idx="8310">
                  <c:v>16.622000000001666</c:v>
                </c:pt>
                <c:pt idx="8311">
                  <c:v>16.624000000001665</c:v>
                </c:pt>
                <c:pt idx="8312">
                  <c:v>16.626000000001664</c:v>
                </c:pt>
                <c:pt idx="8313">
                  <c:v>16.628000000001663</c:v>
                </c:pt>
                <c:pt idx="8314">
                  <c:v>16.630000000001662</c:v>
                </c:pt>
                <c:pt idx="8315">
                  <c:v>16.632000000001661</c:v>
                </c:pt>
                <c:pt idx="8316">
                  <c:v>16.634000000001659</c:v>
                </c:pt>
                <c:pt idx="8317">
                  <c:v>16.636000000001658</c:v>
                </c:pt>
                <c:pt idx="8318">
                  <c:v>16.638000000001657</c:v>
                </c:pt>
                <c:pt idx="8319">
                  <c:v>16.640000000001656</c:v>
                </c:pt>
                <c:pt idx="8320">
                  <c:v>16.642000000001655</c:v>
                </c:pt>
                <c:pt idx="8321">
                  <c:v>16.644000000001654</c:v>
                </c:pt>
                <c:pt idx="8322">
                  <c:v>16.646000000001653</c:v>
                </c:pt>
                <c:pt idx="8323">
                  <c:v>16.648000000001652</c:v>
                </c:pt>
                <c:pt idx="8324">
                  <c:v>16.650000000001651</c:v>
                </c:pt>
                <c:pt idx="8325">
                  <c:v>16.652000000001649</c:v>
                </c:pt>
                <c:pt idx="8326">
                  <c:v>16.654000000001648</c:v>
                </c:pt>
                <c:pt idx="8327">
                  <c:v>16.656000000001647</c:v>
                </c:pt>
                <c:pt idx="8328">
                  <c:v>16.658000000001646</c:v>
                </c:pt>
                <c:pt idx="8329">
                  <c:v>16.660000000001645</c:v>
                </c:pt>
                <c:pt idx="8330">
                  <c:v>16.662000000001644</c:v>
                </c:pt>
                <c:pt idx="8331">
                  <c:v>16.664000000001643</c:v>
                </c:pt>
                <c:pt idx="8332">
                  <c:v>16.666000000001642</c:v>
                </c:pt>
                <c:pt idx="8333">
                  <c:v>16.668000000001641</c:v>
                </c:pt>
                <c:pt idx="8334">
                  <c:v>16.67000000000164</c:v>
                </c:pt>
                <c:pt idx="8335">
                  <c:v>16.672000000001638</c:v>
                </c:pt>
                <c:pt idx="8336">
                  <c:v>16.674000000001637</c:v>
                </c:pt>
                <c:pt idx="8337">
                  <c:v>16.676000000001636</c:v>
                </c:pt>
                <c:pt idx="8338">
                  <c:v>16.678000000001635</c:v>
                </c:pt>
                <c:pt idx="8339">
                  <c:v>16.680000000001634</c:v>
                </c:pt>
                <c:pt idx="8340">
                  <c:v>16.682000000001633</c:v>
                </c:pt>
                <c:pt idx="8341">
                  <c:v>16.684000000001632</c:v>
                </c:pt>
                <c:pt idx="8342">
                  <c:v>16.686000000001631</c:v>
                </c:pt>
                <c:pt idx="8343">
                  <c:v>16.68800000000163</c:v>
                </c:pt>
                <c:pt idx="8344">
                  <c:v>16.690000000001628</c:v>
                </c:pt>
                <c:pt idx="8345">
                  <c:v>16.692000000001627</c:v>
                </c:pt>
                <c:pt idx="8346">
                  <c:v>16.694000000001626</c:v>
                </c:pt>
                <c:pt idx="8347">
                  <c:v>16.696000000001625</c:v>
                </c:pt>
                <c:pt idx="8348">
                  <c:v>16.698000000001624</c:v>
                </c:pt>
                <c:pt idx="8349">
                  <c:v>16.700000000001623</c:v>
                </c:pt>
                <c:pt idx="8350">
                  <c:v>16.702000000001622</c:v>
                </c:pt>
                <c:pt idx="8351">
                  <c:v>16.704000000001621</c:v>
                </c:pt>
                <c:pt idx="8352">
                  <c:v>16.70600000000162</c:v>
                </c:pt>
                <c:pt idx="8353">
                  <c:v>16.708000000001618</c:v>
                </c:pt>
                <c:pt idx="8354">
                  <c:v>16.710000000001617</c:v>
                </c:pt>
                <c:pt idx="8355">
                  <c:v>16.712000000001616</c:v>
                </c:pt>
                <c:pt idx="8356">
                  <c:v>16.714000000001615</c:v>
                </c:pt>
                <c:pt idx="8357">
                  <c:v>16.716000000001614</c:v>
                </c:pt>
                <c:pt idx="8358">
                  <c:v>16.718000000001613</c:v>
                </c:pt>
                <c:pt idx="8359">
                  <c:v>16.720000000001612</c:v>
                </c:pt>
                <c:pt idx="8360">
                  <c:v>16.722000000001611</c:v>
                </c:pt>
                <c:pt idx="8361">
                  <c:v>16.72400000000161</c:v>
                </c:pt>
                <c:pt idx="8362">
                  <c:v>16.726000000001608</c:v>
                </c:pt>
                <c:pt idx="8363">
                  <c:v>16.728000000001607</c:v>
                </c:pt>
                <c:pt idx="8364">
                  <c:v>16.730000000001606</c:v>
                </c:pt>
                <c:pt idx="8365">
                  <c:v>16.732000000001605</c:v>
                </c:pt>
                <c:pt idx="8366">
                  <c:v>16.734000000001604</c:v>
                </c:pt>
                <c:pt idx="8367">
                  <c:v>16.736000000001603</c:v>
                </c:pt>
                <c:pt idx="8368">
                  <c:v>16.738000000001602</c:v>
                </c:pt>
                <c:pt idx="8369">
                  <c:v>16.740000000001601</c:v>
                </c:pt>
                <c:pt idx="8370">
                  <c:v>16.7420000000016</c:v>
                </c:pt>
                <c:pt idx="8371">
                  <c:v>16.744000000001598</c:v>
                </c:pt>
                <c:pt idx="8372">
                  <c:v>16.746000000001597</c:v>
                </c:pt>
                <c:pt idx="8373">
                  <c:v>16.748000000001596</c:v>
                </c:pt>
                <c:pt idx="8374">
                  <c:v>16.750000000001595</c:v>
                </c:pt>
                <c:pt idx="8375">
                  <c:v>16.752000000001594</c:v>
                </c:pt>
                <c:pt idx="8376">
                  <c:v>16.754000000001593</c:v>
                </c:pt>
                <c:pt idx="8377">
                  <c:v>16.756000000001592</c:v>
                </c:pt>
                <c:pt idx="8378">
                  <c:v>16.758000000001591</c:v>
                </c:pt>
                <c:pt idx="8379">
                  <c:v>16.76000000000159</c:v>
                </c:pt>
                <c:pt idx="8380">
                  <c:v>16.762000000001589</c:v>
                </c:pt>
                <c:pt idx="8381">
                  <c:v>16.764000000001587</c:v>
                </c:pt>
                <c:pt idx="8382">
                  <c:v>16.766000000001586</c:v>
                </c:pt>
                <c:pt idx="8383">
                  <c:v>16.768000000001585</c:v>
                </c:pt>
                <c:pt idx="8384">
                  <c:v>16.770000000001584</c:v>
                </c:pt>
                <c:pt idx="8385">
                  <c:v>16.772000000001583</c:v>
                </c:pt>
                <c:pt idx="8386">
                  <c:v>16.774000000001582</c:v>
                </c:pt>
                <c:pt idx="8387">
                  <c:v>16.776000000001581</c:v>
                </c:pt>
                <c:pt idx="8388">
                  <c:v>16.77800000000158</c:v>
                </c:pt>
                <c:pt idx="8389">
                  <c:v>16.780000000001579</c:v>
                </c:pt>
                <c:pt idx="8390">
                  <c:v>16.782000000001577</c:v>
                </c:pt>
                <c:pt idx="8391">
                  <c:v>16.784000000001576</c:v>
                </c:pt>
                <c:pt idx="8392">
                  <c:v>16.786000000001575</c:v>
                </c:pt>
                <c:pt idx="8393">
                  <c:v>16.788000000001574</c:v>
                </c:pt>
                <c:pt idx="8394">
                  <c:v>16.790000000001573</c:v>
                </c:pt>
                <c:pt idx="8395">
                  <c:v>16.792000000001572</c:v>
                </c:pt>
                <c:pt idx="8396">
                  <c:v>16.794000000001571</c:v>
                </c:pt>
                <c:pt idx="8397">
                  <c:v>16.79600000000157</c:v>
                </c:pt>
                <c:pt idx="8398">
                  <c:v>16.798000000001569</c:v>
                </c:pt>
                <c:pt idx="8399">
                  <c:v>16.800000000001567</c:v>
                </c:pt>
                <c:pt idx="8400">
                  <c:v>16.802000000001566</c:v>
                </c:pt>
                <c:pt idx="8401">
                  <c:v>16.804000000001565</c:v>
                </c:pt>
                <c:pt idx="8402">
                  <c:v>16.806000000001564</c:v>
                </c:pt>
                <c:pt idx="8403">
                  <c:v>16.808000000001563</c:v>
                </c:pt>
                <c:pt idx="8404">
                  <c:v>16.810000000001562</c:v>
                </c:pt>
                <c:pt idx="8405">
                  <c:v>16.812000000001561</c:v>
                </c:pt>
                <c:pt idx="8406">
                  <c:v>16.81400000000156</c:v>
                </c:pt>
                <c:pt idx="8407">
                  <c:v>16.816000000001559</c:v>
                </c:pt>
                <c:pt idx="8408">
                  <c:v>16.818000000001557</c:v>
                </c:pt>
                <c:pt idx="8409">
                  <c:v>16.820000000001556</c:v>
                </c:pt>
                <c:pt idx="8410">
                  <c:v>16.822000000001555</c:v>
                </c:pt>
                <c:pt idx="8411">
                  <c:v>16.824000000001554</c:v>
                </c:pt>
                <c:pt idx="8412">
                  <c:v>16.826000000001553</c:v>
                </c:pt>
                <c:pt idx="8413">
                  <c:v>16.828000000001552</c:v>
                </c:pt>
                <c:pt idx="8414">
                  <c:v>16.830000000001551</c:v>
                </c:pt>
                <c:pt idx="8415">
                  <c:v>16.83200000000155</c:v>
                </c:pt>
                <c:pt idx="8416">
                  <c:v>16.834000000001549</c:v>
                </c:pt>
                <c:pt idx="8417">
                  <c:v>16.836000000001548</c:v>
                </c:pt>
                <c:pt idx="8418">
                  <c:v>16.838000000001546</c:v>
                </c:pt>
                <c:pt idx="8419">
                  <c:v>16.840000000001545</c:v>
                </c:pt>
                <c:pt idx="8420">
                  <c:v>16.842000000001544</c:v>
                </c:pt>
                <c:pt idx="8421">
                  <c:v>16.844000000001543</c:v>
                </c:pt>
                <c:pt idx="8422">
                  <c:v>16.846000000001542</c:v>
                </c:pt>
                <c:pt idx="8423">
                  <c:v>16.848000000001541</c:v>
                </c:pt>
                <c:pt idx="8424">
                  <c:v>16.85000000000154</c:v>
                </c:pt>
                <c:pt idx="8425">
                  <c:v>16.852000000001539</c:v>
                </c:pt>
                <c:pt idx="8426">
                  <c:v>16.854000000001538</c:v>
                </c:pt>
                <c:pt idx="8427">
                  <c:v>16.856000000001536</c:v>
                </c:pt>
                <c:pt idx="8428">
                  <c:v>16.858000000001535</c:v>
                </c:pt>
                <c:pt idx="8429">
                  <c:v>16.860000000001534</c:v>
                </c:pt>
                <c:pt idx="8430">
                  <c:v>16.862000000001533</c:v>
                </c:pt>
                <c:pt idx="8431">
                  <c:v>16.864000000001532</c:v>
                </c:pt>
                <c:pt idx="8432">
                  <c:v>16.866000000001531</c:v>
                </c:pt>
                <c:pt idx="8433">
                  <c:v>16.86800000000153</c:v>
                </c:pt>
                <c:pt idx="8434">
                  <c:v>16.870000000001529</c:v>
                </c:pt>
                <c:pt idx="8435">
                  <c:v>16.872000000001528</c:v>
                </c:pt>
                <c:pt idx="8436">
                  <c:v>16.874000000001526</c:v>
                </c:pt>
                <c:pt idx="8437">
                  <c:v>16.876000000001525</c:v>
                </c:pt>
                <c:pt idx="8438">
                  <c:v>16.878000000001524</c:v>
                </c:pt>
                <c:pt idx="8439">
                  <c:v>16.880000000001523</c:v>
                </c:pt>
                <c:pt idx="8440">
                  <c:v>16.882000000001522</c:v>
                </c:pt>
                <c:pt idx="8441">
                  <c:v>16.884000000001521</c:v>
                </c:pt>
                <c:pt idx="8442">
                  <c:v>16.88600000000152</c:v>
                </c:pt>
                <c:pt idx="8443">
                  <c:v>16.888000000001519</c:v>
                </c:pt>
                <c:pt idx="8444">
                  <c:v>16.890000000001518</c:v>
                </c:pt>
                <c:pt idx="8445">
                  <c:v>16.892000000001516</c:v>
                </c:pt>
                <c:pt idx="8446">
                  <c:v>16.894000000001515</c:v>
                </c:pt>
                <c:pt idx="8447">
                  <c:v>16.896000000001514</c:v>
                </c:pt>
                <c:pt idx="8448">
                  <c:v>16.898000000001513</c:v>
                </c:pt>
                <c:pt idx="8449">
                  <c:v>16.900000000001512</c:v>
                </c:pt>
                <c:pt idx="8450">
                  <c:v>16.902000000001511</c:v>
                </c:pt>
                <c:pt idx="8451">
                  <c:v>16.90400000000151</c:v>
                </c:pt>
                <c:pt idx="8452">
                  <c:v>16.906000000001509</c:v>
                </c:pt>
                <c:pt idx="8453">
                  <c:v>16.908000000001508</c:v>
                </c:pt>
                <c:pt idx="8454">
                  <c:v>16.910000000001506</c:v>
                </c:pt>
                <c:pt idx="8455">
                  <c:v>16.912000000001505</c:v>
                </c:pt>
                <c:pt idx="8456">
                  <c:v>16.914000000001504</c:v>
                </c:pt>
                <c:pt idx="8457">
                  <c:v>16.916000000001503</c:v>
                </c:pt>
                <c:pt idx="8458">
                  <c:v>16.918000000001502</c:v>
                </c:pt>
                <c:pt idx="8459">
                  <c:v>16.920000000001501</c:v>
                </c:pt>
                <c:pt idx="8460">
                  <c:v>16.9220000000015</c:v>
                </c:pt>
                <c:pt idx="8461">
                  <c:v>16.924000000001499</c:v>
                </c:pt>
                <c:pt idx="8462">
                  <c:v>16.926000000001498</c:v>
                </c:pt>
                <c:pt idx="8463">
                  <c:v>16.928000000001497</c:v>
                </c:pt>
                <c:pt idx="8464">
                  <c:v>16.930000000001495</c:v>
                </c:pt>
                <c:pt idx="8465">
                  <c:v>16.932000000001494</c:v>
                </c:pt>
                <c:pt idx="8466">
                  <c:v>16.934000000001493</c:v>
                </c:pt>
                <c:pt idx="8467">
                  <c:v>16.936000000001492</c:v>
                </c:pt>
                <c:pt idx="8468">
                  <c:v>16.938000000001491</c:v>
                </c:pt>
                <c:pt idx="8469">
                  <c:v>16.94000000000149</c:v>
                </c:pt>
                <c:pt idx="8470">
                  <c:v>16.942000000001489</c:v>
                </c:pt>
                <c:pt idx="8471">
                  <c:v>16.944000000001488</c:v>
                </c:pt>
                <c:pt idx="8472">
                  <c:v>16.946000000001487</c:v>
                </c:pt>
                <c:pt idx="8473">
                  <c:v>16.948000000001485</c:v>
                </c:pt>
                <c:pt idx="8474">
                  <c:v>16.950000000001484</c:v>
                </c:pt>
                <c:pt idx="8475">
                  <c:v>16.952000000001483</c:v>
                </c:pt>
                <c:pt idx="8476">
                  <c:v>16.954000000001482</c:v>
                </c:pt>
                <c:pt idx="8477">
                  <c:v>16.956000000001481</c:v>
                </c:pt>
                <c:pt idx="8478">
                  <c:v>16.95800000000148</c:v>
                </c:pt>
                <c:pt idx="8479">
                  <c:v>16.960000000001479</c:v>
                </c:pt>
                <c:pt idx="8480">
                  <c:v>16.962000000001478</c:v>
                </c:pt>
                <c:pt idx="8481">
                  <c:v>16.964000000001477</c:v>
                </c:pt>
                <c:pt idx="8482">
                  <c:v>16.966000000001475</c:v>
                </c:pt>
                <c:pt idx="8483">
                  <c:v>16.968000000001474</c:v>
                </c:pt>
                <c:pt idx="8484">
                  <c:v>16.970000000001473</c:v>
                </c:pt>
                <c:pt idx="8485">
                  <c:v>16.972000000001472</c:v>
                </c:pt>
                <c:pt idx="8486">
                  <c:v>16.974000000001471</c:v>
                </c:pt>
                <c:pt idx="8487">
                  <c:v>16.97600000000147</c:v>
                </c:pt>
                <c:pt idx="8488">
                  <c:v>16.978000000001469</c:v>
                </c:pt>
                <c:pt idx="8489">
                  <c:v>16.980000000001468</c:v>
                </c:pt>
                <c:pt idx="8490">
                  <c:v>16.982000000001467</c:v>
                </c:pt>
                <c:pt idx="8491">
                  <c:v>16.984000000001465</c:v>
                </c:pt>
                <c:pt idx="8492">
                  <c:v>16.986000000001464</c:v>
                </c:pt>
                <c:pt idx="8493">
                  <c:v>16.988000000001463</c:v>
                </c:pt>
                <c:pt idx="8494">
                  <c:v>16.990000000001462</c:v>
                </c:pt>
                <c:pt idx="8495">
                  <c:v>16.992000000001461</c:v>
                </c:pt>
                <c:pt idx="8496">
                  <c:v>16.99400000000146</c:v>
                </c:pt>
                <c:pt idx="8497">
                  <c:v>16.996000000001459</c:v>
                </c:pt>
                <c:pt idx="8498">
                  <c:v>16.998000000001458</c:v>
                </c:pt>
                <c:pt idx="8499">
                  <c:v>17.000000000001457</c:v>
                </c:pt>
                <c:pt idx="8500">
                  <c:v>17.002000000001456</c:v>
                </c:pt>
                <c:pt idx="8501">
                  <c:v>17.004000000001454</c:v>
                </c:pt>
                <c:pt idx="8502">
                  <c:v>17.006000000001453</c:v>
                </c:pt>
                <c:pt idx="8503">
                  <c:v>17.008000000001452</c:v>
                </c:pt>
                <c:pt idx="8504">
                  <c:v>17.010000000001451</c:v>
                </c:pt>
                <c:pt idx="8505">
                  <c:v>17.01200000000145</c:v>
                </c:pt>
                <c:pt idx="8506">
                  <c:v>17.014000000001449</c:v>
                </c:pt>
                <c:pt idx="8507">
                  <c:v>17.016000000001448</c:v>
                </c:pt>
                <c:pt idx="8508">
                  <c:v>17.018000000001447</c:v>
                </c:pt>
                <c:pt idx="8509">
                  <c:v>17.020000000001446</c:v>
                </c:pt>
                <c:pt idx="8510">
                  <c:v>17.022000000001444</c:v>
                </c:pt>
                <c:pt idx="8511">
                  <c:v>17.024000000001443</c:v>
                </c:pt>
                <c:pt idx="8512">
                  <c:v>17.026000000001442</c:v>
                </c:pt>
                <c:pt idx="8513">
                  <c:v>17.028000000001441</c:v>
                </c:pt>
                <c:pt idx="8514">
                  <c:v>17.03000000000144</c:v>
                </c:pt>
                <c:pt idx="8515">
                  <c:v>17.032000000001439</c:v>
                </c:pt>
                <c:pt idx="8516">
                  <c:v>17.034000000001438</c:v>
                </c:pt>
                <c:pt idx="8517">
                  <c:v>17.036000000001437</c:v>
                </c:pt>
                <c:pt idx="8518">
                  <c:v>17.038000000001436</c:v>
                </c:pt>
                <c:pt idx="8519">
                  <c:v>17.040000000001434</c:v>
                </c:pt>
                <c:pt idx="8520">
                  <c:v>17.042000000001433</c:v>
                </c:pt>
                <c:pt idx="8521">
                  <c:v>17.044000000001432</c:v>
                </c:pt>
                <c:pt idx="8522">
                  <c:v>17.046000000001431</c:v>
                </c:pt>
                <c:pt idx="8523">
                  <c:v>17.04800000000143</c:v>
                </c:pt>
                <c:pt idx="8524">
                  <c:v>17.050000000001429</c:v>
                </c:pt>
                <c:pt idx="8525">
                  <c:v>17.052000000001428</c:v>
                </c:pt>
                <c:pt idx="8526">
                  <c:v>17.054000000001427</c:v>
                </c:pt>
                <c:pt idx="8527">
                  <c:v>17.056000000001426</c:v>
                </c:pt>
                <c:pt idx="8528">
                  <c:v>17.058000000001424</c:v>
                </c:pt>
                <c:pt idx="8529">
                  <c:v>17.060000000001423</c:v>
                </c:pt>
                <c:pt idx="8530">
                  <c:v>17.062000000001422</c:v>
                </c:pt>
                <c:pt idx="8531">
                  <c:v>17.064000000001421</c:v>
                </c:pt>
                <c:pt idx="8532">
                  <c:v>17.06600000000142</c:v>
                </c:pt>
                <c:pt idx="8533">
                  <c:v>17.068000000001419</c:v>
                </c:pt>
                <c:pt idx="8534">
                  <c:v>17.070000000001418</c:v>
                </c:pt>
                <c:pt idx="8535">
                  <c:v>17.072000000001417</c:v>
                </c:pt>
                <c:pt idx="8536">
                  <c:v>17.074000000001416</c:v>
                </c:pt>
                <c:pt idx="8537">
                  <c:v>17.076000000001414</c:v>
                </c:pt>
                <c:pt idx="8538">
                  <c:v>17.078000000001413</c:v>
                </c:pt>
                <c:pt idx="8539">
                  <c:v>17.080000000001412</c:v>
                </c:pt>
                <c:pt idx="8540">
                  <c:v>17.082000000001411</c:v>
                </c:pt>
                <c:pt idx="8541">
                  <c:v>17.08400000000141</c:v>
                </c:pt>
                <c:pt idx="8542">
                  <c:v>17.086000000001409</c:v>
                </c:pt>
                <c:pt idx="8543">
                  <c:v>17.088000000001408</c:v>
                </c:pt>
                <c:pt idx="8544">
                  <c:v>17.090000000001407</c:v>
                </c:pt>
                <c:pt idx="8545">
                  <c:v>17.092000000001406</c:v>
                </c:pt>
                <c:pt idx="8546">
                  <c:v>17.094000000001405</c:v>
                </c:pt>
                <c:pt idx="8547">
                  <c:v>17.096000000001403</c:v>
                </c:pt>
                <c:pt idx="8548">
                  <c:v>17.098000000001402</c:v>
                </c:pt>
                <c:pt idx="8549">
                  <c:v>17.100000000001401</c:v>
                </c:pt>
                <c:pt idx="8550">
                  <c:v>17.1020000000014</c:v>
                </c:pt>
                <c:pt idx="8551">
                  <c:v>17.104000000001399</c:v>
                </c:pt>
                <c:pt idx="8552">
                  <c:v>17.106000000001398</c:v>
                </c:pt>
                <c:pt idx="8553">
                  <c:v>17.108000000001397</c:v>
                </c:pt>
                <c:pt idx="8554">
                  <c:v>17.110000000001396</c:v>
                </c:pt>
                <c:pt idx="8555">
                  <c:v>17.112000000001395</c:v>
                </c:pt>
                <c:pt idx="8556">
                  <c:v>17.114000000001393</c:v>
                </c:pt>
                <c:pt idx="8557">
                  <c:v>17.116000000001392</c:v>
                </c:pt>
                <c:pt idx="8558">
                  <c:v>17.118000000001391</c:v>
                </c:pt>
                <c:pt idx="8559">
                  <c:v>17.12000000000139</c:v>
                </c:pt>
                <c:pt idx="8560">
                  <c:v>17.122000000001389</c:v>
                </c:pt>
                <c:pt idx="8561">
                  <c:v>17.124000000001388</c:v>
                </c:pt>
                <c:pt idx="8562">
                  <c:v>17.126000000001387</c:v>
                </c:pt>
                <c:pt idx="8563">
                  <c:v>17.128000000001386</c:v>
                </c:pt>
                <c:pt idx="8564">
                  <c:v>17.130000000001385</c:v>
                </c:pt>
                <c:pt idx="8565">
                  <c:v>17.132000000001383</c:v>
                </c:pt>
                <c:pt idx="8566">
                  <c:v>17.134000000001382</c:v>
                </c:pt>
                <c:pt idx="8567">
                  <c:v>17.136000000001381</c:v>
                </c:pt>
                <c:pt idx="8568">
                  <c:v>17.13800000000138</c:v>
                </c:pt>
                <c:pt idx="8569">
                  <c:v>17.140000000001379</c:v>
                </c:pt>
                <c:pt idx="8570">
                  <c:v>17.142000000001378</c:v>
                </c:pt>
                <c:pt idx="8571">
                  <c:v>17.144000000001377</c:v>
                </c:pt>
                <c:pt idx="8572">
                  <c:v>17.146000000001376</c:v>
                </c:pt>
                <c:pt idx="8573">
                  <c:v>17.148000000001375</c:v>
                </c:pt>
                <c:pt idx="8574">
                  <c:v>17.150000000001373</c:v>
                </c:pt>
                <c:pt idx="8575">
                  <c:v>17.152000000001372</c:v>
                </c:pt>
                <c:pt idx="8576">
                  <c:v>17.154000000001371</c:v>
                </c:pt>
                <c:pt idx="8577">
                  <c:v>17.15600000000137</c:v>
                </c:pt>
                <c:pt idx="8578">
                  <c:v>17.158000000001369</c:v>
                </c:pt>
                <c:pt idx="8579">
                  <c:v>17.160000000001368</c:v>
                </c:pt>
                <c:pt idx="8580">
                  <c:v>17.162000000001367</c:v>
                </c:pt>
                <c:pt idx="8581">
                  <c:v>17.164000000001366</c:v>
                </c:pt>
                <c:pt idx="8582">
                  <c:v>17.166000000001365</c:v>
                </c:pt>
                <c:pt idx="8583">
                  <c:v>17.168000000001364</c:v>
                </c:pt>
                <c:pt idx="8584">
                  <c:v>17.170000000001362</c:v>
                </c:pt>
                <c:pt idx="8585">
                  <c:v>17.172000000001361</c:v>
                </c:pt>
                <c:pt idx="8586">
                  <c:v>17.17400000000136</c:v>
                </c:pt>
                <c:pt idx="8587">
                  <c:v>17.176000000001359</c:v>
                </c:pt>
                <c:pt idx="8588">
                  <c:v>17.178000000001358</c:v>
                </c:pt>
                <c:pt idx="8589">
                  <c:v>17.180000000001357</c:v>
                </c:pt>
                <c:pt idx="8590">
                  <c:v>17.182000000001356</c:v>
                </c:pt>
                <c:pt idx="8591">
                  <c:v>17.184000000001355</c:v>
                </c:pt>
                <c:pt idx="8592">
                  <c:v>17.186000000001354</c:v>
                </c:pt>
                <c:pt idx="8593">
                  <c:v>17.188000000001352</c:v>
                </c:pt>
                <c:pt idx="8594">
                  <c:v>17.190000000001351</c:v>
                </c:pt>
                <c:pt idx="8595">
                  <c:v>17.19200000000135</c:v>
                </c:pt>
                <c:pt idx="8596">
                  <c:v>17.194000000001349</c:v>
                </c:pt>
                <c:pt idx="8597">
                  <c:v>17.196000000001348</c:v>
                </c:pt>
                <c:pt idx="8598">
                  <c:v>17.198000000001347</c:v>
                </c:pt>
                <c:pt idx="8599">
                  <c:v>17.200000000001346</c:v>
                </c:pt>
                <c:pt idx="8600">
                  <c:v>17.202000000001345</c:v>
                </c:pt>
                <c:pt idx="8601">
                  <c:v>17.204000000001344</c:v>
                </c:pt>
                <c:pt idx="8602">
                  <c:v>17.206000000001342</c:v>
                </c:pt>
                <c:pt idx="8603">
                  <c:v>17.208000000001341</c:v>
                </c:pt>
                <c:pt idx="8604">
                  <c:v>17.21000000000134</c:v>
                </c:pt>
                <c:pt idx="8605">
                  <c:v>17.212000000001339</c:v>
                </c:pt>
                <c:pt idx="8606">
                  <c:v>17.214000000001338</c:v>
                </c:pt>
                <c:pt idx="8607">
                  <c:v>17.216000000001337</c:v>
                </c:pt>
                <c:pt idx="8608">
                  <c:v>17.218000000001336</c:v>
                </c:pt>
                <c:pt idx="8609">
                  <c:v>17.220000000001335</c:v>
                </c:pt>
                <c:pt idx="8610">
                  <c:v>17.222000000001334</c:v>
                </c:pt>
                <c:pt idx="8611">
                  <c:v>17.224000000001332</c:v>
                </c:pt>
                <c:pt idx="8612">
                  <c:v>17.226000000001331</c:v>
                </c:pt>
                <c:pt idx="8613">
                  <c:v>17.22800000000133</c:v>
                </c:pt>
                <c:pt idx="8614">
                  <c:v>17.230000000001329</c:v>
                </c:pt>
                <c:pt idx="8615">
                  <c:v>17.232000000001328</c:v>
                </c:pt>
                <c:pt idx="8616">
                  <c:v>17.234000000001327</c:v>
                </c:pt>
                <c:pt idx="8617">
                  <c:v>17.236000000001326</c:v>
                </c:pt>
                <c:pt idx="8618">
                  <c:v>17.238000000001325</c:v>
                </c:pt>
                <c:pt idx="8619">
                  <c:v>17.240000000001324</c:v>
                </c:pt>
                <c:pt idx="8620">
                  <c:v>17.242000000001322</c:v>
                </c:pt>
                <c:pt idx="8621">
                  <c:v>17.244000000001321</c:v>
                </c:pt>
                <c:pt idx="8622">
                  <c:v>17.24600000000132</c:v>
                </c:pt>
                <c:pt idx="8623">
                  <c:v>17.248000000001319</c:v>
                </c:pt>
                <c:pt idx="8624">
                  <c:v>17.250000000001318</c:v>
                </c:pt>
                <c:pt idx="8625">
                  <c:v>17.252000000001317</c:v>
                </c:pt>
                <c:pt idx="8626">
                  <c:v>17.254000000001316</c:v>
                </c:pt>
                <c:pt idx="8627">
                  <c:v>17.256000000001315</c:v>
                </c:pt>
                <c:pt idx="8628">
                  <c:v>17.258000000001314</c:v>
                </c:pt>
                <c:pt idx="8629">
                  <c:v>17.260000000001313</c:v>
                </c:pt>
                <c:pt idx="8630">
                  <c:v>17.262000000001311</c:v>
                </c:pt>
                <c:pt idx="8631">
                  <c:v>17.26400000000131</c:v>
                </c:pt>
                <c:pt idx="8632">
                  <c:v>17.266000000001309</c:v>
                </c:pt>
                <c:pt idx="8633">
                  <c:v>17.268000000001308</c:v>
                </c:pt>
                <c:pt idx="8634">
                  <c:v>17.270000000001307</c:v>
                </c:pt>
                <c:pt idx="8635">
                  <c:v>17.272000000001306</c:v>
                </c:pt>
                <c:pt idx="8636">
                  <c:v>17.274000000001305</c:v>
                </c:pt>
                <c:pt idx="8637">
                  <c:v>17.276000000001304</c:v>
                </c:pt>
                <c:pt idx="8638">
                  <c:v>17.278000000001303</c:v>
                </c:pt>
                <c:pt idx="8639">
                  <c:v>17.280000000001301</c:v>
                </c:pt>
                <c:pt idx="8640">
                  <c:v>17.2820000000013</c:v>
                </c:pt>
                <c:pt idx="8641">
                  <c:v>17.284000000001299</c:v>
                </c:pt>
                <c:pt idx="8642">
                  <c:v>17.286000000001298</c:v>
                </c:pt>
                <c:pt idx="8643">
                  <c:v>17.288000000001297</c:v>
                </c:pt>
                <c:pt idx="8644">
                  <c:v>17.290000000001296</c:v>
                </c:pt>
                <c:pt idx="8645">
                  <c:v>17.292000000001295</c:v>
                </c:pt>
                <c:pt idx="8646">
                  <c:v>17.294000000001294</c:v>
                </c:pt>
                <c:pt idx="8647">
                  <c:v>17.296000000001293</c:v>
                </c:pt>
                <c:pt idx="8648">
                  <c:v>17.298000000001291</c:v>
                </c:pt>
                <c:pt idx="8649">
                  <c:v>17.30000000000129</c:v>
                </c:pt>
                <c:pt idx="8650">
                  <c:v>17.302000000001289</c:v>
                </c:pt>
                <c:pt idx="8651">
                  <c:v>17.304000000001288</c:v>
                </c:pt>
                <c:pt idx="8652">
                  <c:v>17.306000000001287</c:v>
                </c:pt>
                <c:pt idx="8653">
                  <c:v>17.308000000001286</c:v>
                </c:pt>
                <c:pt idx="8654">
                  <c:v>17.310000000001285</c:v>
                </c:pt>
                <c:pt idx="8655">
                  <c:v>17.312000000001284</c:v>
                </c:pt>
                <c:pt idx="8656">
                  <c:v>17.314000000001283</c:v>
                </c:pt>
                <c:pt idx="8657">
                  <c:v>17.316000000001281</c:v>
                </c:pt>
                <c:pt idx="8658">
                  <c:v>17.31800000000128</c:v>
                </c:pt>
                <c:pt idx="8659">
                  <c:v>17.320000000001279</c:v>
                </c:pt>
                <c:pt idx="8660">
                  <c:v>17.322000000001278</c:v>
                </c:pt>
                <c:pt idx="8661">
                  <c:v>17.324000000001277</c:v>
                </c:pt>
                <c:pt idx="8662">
                  <c:v>17.326000000001276</c:v>
                </c:pt>
                <c:pt idx="8663">
                  <c:v>17.328000000001275</c:v>
                </c:pt>
                <c:pt idx="8664">
                  <c:v>17.330000000001274</c:v>
                </c:pt>
                <c:pt idx="8665">
                  <c:v>17.332000000001273</c:v>
                </c:pt>
                <c:pt idx="8666">
                  <c:v>17.334000000001272</c:v>
                </c:pt>
                <c:pt idx="8667">
                  <c:v>17.33600000000127</c:v>
                </c:pt>
                <c:pt idx="8668">
                  <c:v>17.338000000001269</c:v>
                </c:pt>
                <c:pt idx="8669">
                  <c:v>17.340000000001268</c:v>
                </c:pt>
                <c:pt idx="8670">
                  <c:v>17.342000000001267</c:v>
                </c:pt>
                <c:pt idx="8671">
                  <c:v>17.344000000001266</c:v>
                </c:pt>
                <c:pt idx="8672">
                  <c:v>17.346000000001265</c:v>
                </c:pt>
                <c:pt idx="8673">
                  <c:v>17.348000000001264</c:v>
                </c:pt>
                <c:pt idx="8674">
                  <c:v>17.350000000001263</c:v>
                </c:pt>
                <c:pt idx="8675">
                  <c:v>17.352000000001262</c:v>
                </c:pt>
                <c:pt idx="8676">
                  <c:v>17.35400000000126</c:v>
                </c:pt>
                <c:pt idx="8677">
                  <c:v>17.356000000001259</c:v>
                </c:pt>
                <c:pt idx="8678">
                  <c:v>17.358000000001258</c:v>
                </c:pt>
                <c:pt idx="8679">
                  <c:v>17.360000000001257</c:v>
                </c:pt>
                <c:pt idx="8680">
                  <c:v>17.362000000001256</c:v>
                </c:pt>
                <c:pt idx="8681">
                  <c:v>17.364000000001255</c:v>
                </c:pt>
                <c:pt idx="8682">
                  <c:v>17.366000000001254</c:v>
                </c:pt>
                <c:pt idx="8683">
                  <c:v>17.368000000001253</c:v>
                </c:pt>
                <c:pt idx="8684">
                  <c:v>17.370000000001252</c:v>
                </c:pt>
                <c:pt idx="8685">
                  <c:v>17.37200000000125</c:v>
                </c:pt>
                <c:pt idx="8686">
                  <c:v>17.374000000001249</c:v>
                </c:pt>
                <c:pt idx="8687">
                  <c:v>17.376000000001248</c:v>
                </c:pt>
                <c:pt idx="8688">
                  <c:v>17.378000000001247</c:v>
                </c:pt>
                <c:pt idx="8689">
                  <c:v>17.380000000001246</c:v>
                </c:pt>
                <c:pt idx="8690">
                  <c:v>17.382000000001245</c:v>
                </c:pt>
                <c:pt idx="8691">
                  <c:v>17.384000000001244</c:v>
                </c:pt>
                <c:pt idx="8692">
                  <c:v>17.386000000001243</c:v>
                </c:pt>
                <c:pt idx="8693">
                  <c:v>17.388000000001242</c:v>
                </c:pt>
                <c:pt idx="8694">
                  <c:v>17.39000000000124</c:v>
                </c:pt>
                <c:pt idx="8695">
                  <c:v>17.392000000001239</c:v>
                </c:pt>
                <c:pt idx="8696">
                  <c:v>17.394000000001238</c:v>
                </c:pt>
                <c:pt idx="8697">
                  <c:v>17.396000000001237</c:v>
                </c:pt>
                <c:pt idx="8698">
                  <c:v>17.398000000001236</c:v>
                </c:pt>
                <c:pt idx="8699">
                  <c:v>17.400000000001235</c:v>
                </c:pt>
                <c:pt idx="8700">
                  <c:v>17.402000000001234</c:v>
                </c:pt>
                <c:pt idx="8701">
                  <c:v>17.404000000001233</c:v>
                </c:pt>
                <c:pt idx="8702">
                  <c:v>17.406000000001232</c:v>
                </c:pt>
                <c:pt idx="8703">
                  <c:v>17.40800000000123</c:v>
                </c:pt>
                <c:pt idx="8704">
                  <c:v>17.410000000001229</c:v>
                </c:pt>
                <c:pt idx="8705">
                  <c:v>17.412000000001228</c:v>
                </c:pt>
                <c:pt idx="8706">
                  <c:v>17.414000000001227</c:v>
                </c:pt>
                <c:pt idx="8707">
                  <c:v>17.416000000001226</c:v>
                </c:pt>
                <c:pt idx="8708">
                  <c:v>17.418000000001225</c:v>
                </c:pt>
                <c:pt idx="8709">
                  <c:v>17.420000000001224</c:v>
                </c:pt>
                <c:pt idx="8710">
                  <c:v>17.422000000001223</c:v>
                </c:pt>
                <c:pt idx="8711">
                  <c:v>17.424000000001222</c:v>
                </c:pt>
                <c:pt idx="8712">
                  <c:v>17.426000000001221</c:v>
                </c:pt>
                <c:pt idx="8713">
                  <c:v>17.428000000001219</c:v>
                </c:pt>
                <c:pt idx="8714">
                  <c:v>17.430000000001218</c:v>
                </c:pt>
                <c:pt idx="8715">
                  <c:v>17.432000000001217</c:v>
                </c:pt>
                <c:pt idx="8716">
                  <c:v>17.434000000001216</c:v>
                </c:pt>
                <c:pt idx="8717">
                  <c:v>17.436000000001215</c:v>
                </c:pt>
                <c:pt idx="8718">
                  <c:v>17.438000000001214</c:v>
                </c:pt>
                <c:pt idx="8719">
                  <c:v>17.440000000001213</c:v>
                </c:pt>
                <c:pt idx="8720">
                  <c:v>17.442000000001212</c:v>
                </c:pt>
                <c:pt idx="8721">
                  <c:v>17.444000000001211</c:v>
                </c:pt>
                <c:pt idx="8722">
                  <c:v>17.446000000001209</c:v>
                </c:pt>
                <c:pt idx="8723">
                  <c:v>17.448000000001208</c:v>
                </c:pt>
                <c:pt idx="8724">
                  <c:v>17.450000000001207</c:v>
                </c:pt>
                <c:pt idx="8725">
                  <c:v>17.452000000001206</c:v>
                </c:pt>
                <c:pt idx="8726">
                  <c:v>17.454000000001205</c:v>
                </c:pt>
                <c:pt idx="8727">
                  <c:v>17.456000000001204</c:v>
                </c:pt>
                <c:pt idx="8728">
                  <c:v>17.458000000001203</c:v>
                </c:pt>
                <c:pt idx="8729">
                  <c:v>17.460000000001202</c:v>
                </c:pt>
                <c:pt idx="8730">
                  <c:v>17.462000000001201</c:v>
                </c:pt>
                <c:pt idx="8731">
                  <c:v>17.464000000001199</c:v>
                </c:pt>
                <c:pt idx="8732">
                  <c:v>17.466000000001198</c:v>
                </c:pt>
                <c:pt idx="8733">
                  <c:v>17.468000000001197</c:v>
                </c:pt>
                <c:pt idx="8734">
                  <c:v>17.470000000001196</c:v>
                </c:pt>
                <c:pt idx="8735">
                  <c:v>17.472000000001195</c:v>
                </c:pt>
                <c:pt idx="8736">
                  <c:v>17.474000000001194</c:v>
                </c:pt>
                <c:pt idx="8737">
                  <c:v>17.476000000001193</c:v>
                </c:pt>
                <c:pt idx="8738">
                  <c:v>17.478000000001192</c:v>
                </c:pt>
                <c:pt idx="8739">
                  <c:v>17.480000000001191</c:v>
                </c:pt>
                <c:pt idx="8740">
                  <c:v>17.482000000001189</c:v>
                </c:pt>
                <c:pt idx="8741">
                  <c:v>17.484000000001188</c:v>
                </c:pt>
                <c:pt idx="8742">
                  <c:v>17.486000000001187</c:v>
                </c:pt>
                <c:pt idx="8743">
                  <c:v>17.488000000001186</c:v>
                </c:pt>
                <c:pt idx="8744">
                  <c:v>17.490000000001185</c:v>
                </c:pt>
                <c:pt idx="8745">
                  <c:v>17.492000000001184</c:v>
                </c:pt>
                <c:pt idx="8746">
                  <c:v>17.494000000001183</c:v>
                </c:pt>
                <c:pt idx="8747">
                  <c:v>17.496000000001182</c:v>
                </c:pt>
                <c:pt idx="8748">
                  <c:v>17.498000000001181</c:v>
                </c:pt>
                <c:pt idx="8749">
                  <c:v>17.50000000000118</c:v>
                </c:pt>
                <c:pt idx="8750">
                  <c:v>17.502000000001178</c:v>
                </c:pt>
                <c:pt idx="8751">
                  <c:v>17.504000000001177</c:v>
                </c:pt>
                <c:pt idx="8752">
                  <c:v>17.506000000001176</c:v>
                </c:pt>
                <c:pt idx="8753">
                  <c:v>17.508000000001175</c:v>
                </c:pt>
                <c:pt idx="8754">
                  <c:v>17.510000000001174</c:v>
                </c:pt>
                <c:pt idx="8755">
                  <c:v>17.512000000001173</c:v>
                </c:pt>
                <c:pt idx="8756">
                  <c:v>17.514000000001172</c:v>
                </c:pt>
                <c:pt idx="8757">
                  <c:v>17.516000000001171</c:v>
                </c:pt>
                <c:pt idx="8758">
                  <c:v>17.51800000000117</c:v>
                </c:pt>
                <c:pt idx="8759">
                  <c:v>17.520000000001168</c:v>
                </c:pt>
                <c:pt idx="8760">
                  <c:v>17.522000000001167</c:v>
                </c:pt>
                <c:pt idx="8761">
                  <c:v>17.524000000001166</c:v>
                </c:pt>
                <c:pt idx="8762">
                  <c:v>17.526000000001165</c:v>
                </c:pt>
                <c:pt idx="8763">
                  <c:v>17.528000000001164</c:v>
                </c:pt>
                <c:pt idx="8764">
                  <c:v>17.530000000001163</c:v>
                </c:pt>
                <c:pt idx="8765">
                  <c:v>17.532000000001162</c:v>
                </c:pt>
                <c:pt idx="8766">
                  <c:v>17.534000000001161</c:v>
                </c:pt>
                <c:pt idx="8767">
                  <c:v>17.53600000000116</c:v>
                </c:pt>
                <c:pt idx="8768">
                  <c:v>17.538000000001158</c:v>
                </c:pt>
                <c:pt idx="8769">
                  <c:v>17.540000000001157</c:v>
                </c:pt>
                <c:pt idx="8770">
                  <c:v>17.542000000001156</c:v>
                </c:pt>
                <c:pt idx="8771">
                  <c:v>17.544000000001155</c:v>
                </c:pt>
                <c:pt idx="8772">
                  <c:v>17.546000000001154</c:v>
                </c:pt>
                <c:pt idx="8773">
                  <c:v>17.548000000001153</c:v>
                </c:pt>
                <c:pt idx="8774">
                  <c:v>17.550000000001152</c:v>
                </c:pt>
                <c:pt idx="8775">
                  <c:v>17.552000000001151</c:v>
                </c:pt>
                <c:pt idx="8776">
                  <c:v>17.55400000000115</c:v>
                </c:pt>
                <c:pt idx="8777">
                  <c:v>17.556000000001148</c:v>
                </c:pt>
                <c:pt idx="8778">
                  <c:v>17.558000000001147</c:v>
                </c:pt>
                <c:pt idx="8779">
                  <c:v>17.560000000001146</c:v>
                </c:pt>
                <c:pt idx="8780">
                  <c:v>17.562000000001145</c:v>
                </c:pt>
                <c:pt idx="8781">
                  <c:v>17.564000000001144</c:v>
                </c:pt>
                <c:pt idx="8782">
                  <c:v>17.566000000001143</c:v>
                </c:pt>
                <c:pt idx="8783">
                  <c:v>17.568000000001142</c:v>
                </c:pt>
                <c:pt idx="8784">
                  <c:v>17.570000000001141</c:v>
                </c:pt>
                <c:pt idx="8785">
                  <c:v>17.57200000000114</c:v>
                </c:pt>
                <c:pt idx="8786">
                  <c:v>17.574000000001138</c:v>
                </c:pt>
                <c:pt idx="8787">
                  <c:v>17.576000000001137</c:v>
                </c:pt>
                <c:pt idx="8788">
                  <c:v>17.578000000001136</c:v>
                </c:pt>
                <c:pt idx="8789">
                  <c:v>17.580000000001135</c:v>
                </c:pt>
                <c:pt idx="8790">
                  <c:v>17.582000000001134</c:v>
                </c:pt>
                <c:pt idx="8791">
                  <c:v>17.584000000001133</c:v>
                </c:pt>
                <c:pt idx="8792">
                  <c:v>17.586000000001132</c:v>
                </c:pt>
                <c:pt idx="8793">
                  <c:v>17.588000000001131</c:v>
                </c:pt>
                <c:pt idx="8794">
                  <c:v>17.59000000000113</c:v>
                </c:pt>
                <c:pt idx="8795">
                  <c:v>17.592000000001129</c:v>
                </c:pt>
                <c:pt idx="8796">
                  <c:v>17.594000000001127</c:v>
                </c:pt>
                <c:pt idx="8797">
                  <c:v>17.596000000001126</c:v>
                </c:pt>
                <c:pt idx="8798">
                  <c:v>17.598000000001125</c:v>
                </c:pt>
                <c:pt idx="8799">
                  <c:v>17.600000000001124</c:v>
                </c:pt>
                <c:pt idx="8800">
                  <c:v>17.602000000001123</c:v>
                </c:pt>
                <c:pt idx="8801">
                  <c:v>17.604000000001122</c:v>
                </c:pt>
                <c:pt idx="8802">
                  <c:v>17.606000000001121</c:v>
                </c:pt>
                <c:pt idx="8803">
                  <c:v>17.60800000000112</c:v>
                </c:pt>
                <c:pt idx="8804">
                  <c:v>17.610000000001119</c:v>
                </c:pt>
                <c:pt idx="8805">
                  <c:v>17.612000000001117</c:v>
                </c:pt>
                <c:pt idx="8806">
                  <c:v>17.614000000001116</c:v>
                </c:pt>
                <c:pt idx="8807">
                  <c:v>17.616000000001115</c:v>
                </c:pt>
                <c:pt idx="8808">
                  <c:v>17.618000000001114</c:v>
                </c:pt>
                <c:pt idx="8809">
                  <c:v>17.620000000001113</c:v>
                </c:pt>
                <c:pt idx="8810">
                  <c:v>17.622000000001112</c:v>
                </c:pt>
                <c:pt idx="8811">
                  <c:v>17.624000000001111</c:v>
                </c:pt>
                <c:pt idx="8812">
                  <c:v>17.62600000000111</c:v>
                </c:pt>
                <c:pt idx="8813">
                  <c:v>17.628000000001109</c:v>
                </c:pt>
                <c:pt idx="8814">
                  <c:v>17.630000000001107</c:v>
                </c:pt>
                <c:pt idx="8815">
                  <c:v>17.632000000001106</c:v>
                </c:pt>
                <c:pt idx="8816">
                  <c:v>17.634000000001105</c:v>
                </c:pt>
                <c:pt idx="8817">
                  <c:v>17.636000000001104</c:v>
                </c:pt>
                <c:pt idx="8818">
                  <c:v>17.638000000001103</c:v>
                </c:pt>
                <c:pt idx="8819">
                  <c:v>17.640000000001102</c:v>
                </c:pt>
                <c:pt idx="8820">
                  <c:v>17.642000000001101</c:v>
                </c:pt>
                <c:pt idx="8821">
                  <c:v>17.6440000000011</c:v>
                </c:pt>
                <c:pt idx="8822">
                  <c:v>17.646000000001099</c:v>
                </c:pt>
                <c:pt idx="8823">
                  <c:v>17.648000000001097</c:v>
                </c:pt>
                <c:pt idx="8824">
                  <c:v>17.650000000001096</c:v>
                </c:pt>
                <c:pt idx="8825">
                  <c:v>17.652000000001095</c:v>
                </c:pt>
                <c:pt idx="8826">
                  <c:v>17.654000000001094</c:v>
                </c:pt>
                <c:pt idx="8827">
                  <c:v>17.656000000001093</c:v>
                </c:pt>
                <c:pt idx="8828">
                  <c:v>17.658000000001092</c:v>
                </c:pt>
                <c:pt idx="8829">
                  <c:v>17.660000000001091</c:v>
                </c:pt>
                <c:pt idx="8830">
                  <c:v>17.66200000000109</c:v>
                </c:pt>
                <c:pt idx="8831">
                  <c:v>17.664000000001089</c:v>
                </c:pt>
                <c:pt idx="8832">
                  <c:v>17.666000000001087</c:v>
                </c:pt>
                <c:pt idx="8833">
                  <c:v>17.668000000001086</c:v>
                </c:pt>
                <c:pt idx="8834">
                  <c:v>17.670000000001085</c:v>
                </c:pt>
                <c:pt idx="8835">
                  <c:v>17.672000000001084</c:v>
                </c:pt>
                <c:pt idx="8836">
                  <c:v>17.674000000001083</c:v>
                </c:pt>
                <c:pt idx="8837">
                  <c:v>17.676000000001082</c:v>
                </c:pt>
                <c:pt idx="8838">
                  <c:v>17.678000000001081</c:v>
                </c:pt>
                <c:pt idx="8839">
                  <c:v>17.68000000000108</c:v>
                </c:pt>
                <c:pt idx="8840">
                  <c:v>17.682000000001079</c:v>
                </c:pt>
                <c:pt idx="8841">
                  <c:v>17.684000000001078</c:v>
                </c:pt>
                <c:pt idx="8842">
                  <c:v>17.686000000001076</c:v>
                </c:pt>
                <c:pt idx="8843">
                  <c:v>17.688000000001075</c:v>
                </c:pt>
                <c:pt idx="8844">
                  <c:v>17.690000000001074</c:v>
                </c:pt>
                <c:pt idx="8845">
                  <c:v>17.692000000001073</c:v>
                </c:pt>
                <c:pt idx="8846">
                  <c:v>17.694000000001072</c:v>
                </c:pt>
                <c:pt idx="8847">
                  <c:v>17.696000000001071</c:v>
                </c:pt>
                <c:pt idx="8848">
                  <c:v>17.69800000000107</c:v>
                </c:pt>
                <c:pt idx="8849">
                  <c:v>17.700000000001069</c:v>
                </c:pt>
                <c:pt idx="8850">
                  <c:v>17.702000000001068</c:v>
                </c:pt>
                <c:pt idx="8851">
                  <c:v>17.704000000001066</c:v>
                </c:pt>
                <c:pt idx="8852">
                  <c:v>17.706000000001065</c:v>
                </c:pt>
                <c:pt idx="8853">
                  <c:v>17.708000000001064</c:v>
                </c:pt>
                <c:pt idx="8854">
                  <c:v>17.710000000001063</c:v>
                </c:pt>
                <c:pt idx="8855">
                  <c:v>17.712000000001062</c:v>
                </c:pt>
                <c:pt idx="8856">
                  <c:v>17.714000000001061</c:v>
                </c:pt>
                <c:pt idx="8857">
                  <c:v>17.71600000000106</c:v>
                </c:pt>
                <c:pt idx="8858">
                  <c:v>17.718000000001059</c:v>
                </c:pt>
                <c:pt idx="8859">
                  <c:v>17.720000000001058</c:v>
                </c:pt>
                <c:pt idx="8860">
                  <c:v>17.722000000001056</c:v>
                </c:pt>
                <c:pt idx="8861">
                  <c:v>17.724000000001055</c:v>
                </c:pt>
                <c:pt idx="8862">
                  <c:v>17.726000000001054</c:v>
                </c:pt>
                <c:pt idx="8863">
                  <c:v>17.728000000001053</c:v>
                </c:pt>
                <c:pt idx="8864">
                  <c:v>17.730000000001052</c:v>
                </c:pt>
                <c:pt idx="8865">
                  <c:v>17.732000000001051</c:v>
                </c:pt>
                <c:pt idx="8866">
                  <c:v>17.73400000000105</c:v>
                </c:pt>
                <c:pt idx="8867">
                  <c:v>17.736000000001049</c:v>
                </c:pt>
                <c:pt idx="8868">
                  <c:v>17.738000000001048</c:v>
                </c:pt>
                <c:pt idx="8869">
                  <c:v>17.740000000001046</c:v>
                </c:pt>
                <c:pt idx="8870">
                  <c:v>17.742000000001045</c:v>
                </c:pt>
                <c:pt idx="8871">
                  <c:v>17.744000000001044</c:v>
                </c:pt>
                <c:pt idx="8872">
                  <c:v>17.746000000001043</c:v>
                </c:pt>
                <c:pt idx="8873">
                  <c:v>17.748000000001042</c:v>
                </c:pt>
                <c:pt idx="8874">
                  <c:v>17.750000000001041</c:v>
                </c:pt>
                <c:pt idx="8875">
                  <c:v>17.75200000000104</c:v>
                </c:pt>
                <c:pt idx="8876">
                  <c:v>17.754000000001039</c:v>
                </c:pt>
                <c:pt idx="8877">
                  <c:v>17.756000000001038</c:v>
                </c:pt>
                <c:pt idx="8878">
                  <c:v>17.758000000001037</c:v>
                </c:pt>
                <c:pt idx="8879">
                  <c:v>17.760000000001035</c:v>
                </c:pt>
                <c:pt idx="8880">
                  <c:v>17.762000000001034</c:v>
                </c:pt>
                <c:pt idx="8881">
                  <c:v>17.764000000001033</c:v>
                </c:pt>
                <c:pt idx="8882">
                  <c:v>17.766000000001032</c:v>
                </c:pt>
                <c:pt idx="8883">
                  <c:v>17.768000000001031</c:v>
                </c:pt>
                <c:pt idx="8884">
                  <c:v>17.77000000000103</c:v>
                </c:pt>
                <c:pt idx="8885">
                  <c:v>17.772000000001029</c:v>
                </c:pt>
                <c:pt idx="8886">
                  <c:v>17.774000000001028</c:v>
                </c:pt>
                <c:pt idx="8887">
                  <c:v>17.776000000001027</c:v>
                </c:pt>
                <c:pt idx="8888">
                  <c:v>17.778000000001025</c:v>
                </c:pt>
                <c:pt idx="8889">
                  <c:v>17.780000000001024</c:v>
                </c:pt>
                <c:pt idx="8890">
                  <c:v>17.782000000001023</c:v>
                </c:pt>
                <c:pt idx="8891">
                  <c:v>17.784000000001022</c:v>
                </c:pt>
                <c:pt idx="8892">
                  <c:v>17.786000000001021</c:v>
                </c:pt>
                <c:pt idx="8893">
                  <c:v>17.78800000000102</c:v>
                </c:pt>
                <c:pt idx="8894">
                  <c:v>17.790000000001019</c:v>
                </c:pt>
                <c:pt idx="8895">
                  <c:v>17.792000000001018</c:v>
                </c:pt>
                <c:pt idx="8896">
                  <c:v>17.794000000001017</c:v>
                </c:pt>
                <c:pt idx="8897">
                  <c:v>17.796000000001015</c:v>
                </c:pt>
                <c:pt idx="8898">
                  <c:v>17.798000000001014</c:v>
                </c:pt>
                <c:pt idx="8899">
                  <c:v>17.800000000001013</c:v>
                </c:pt>
                <c:pt idx="8900">
                  <c:v>17.802000000001012</c:v>
                </c:pt>
                <c:pt idx="8901">
                  <c:v>17.804000000001011</c:v>
                </c:pt>
                <c:pt idx="8902">
                  <c:v>17.80600000000101</c:v>
                </c:pt>
                <c:pt idx="8903">
                  <c:v>17.808000000001009</c:v>
                </c:pt>
                <c:pt idx="8904">
                  <c:v>17.810000000001008</c:v>
                </c:pt>
                <c:pt idx="8905">
                  <c:v>17.812000000001007</c:v>
                </c:pt>
                <c:pt idx="8906">
                  <c:v>17.814000000001005</c:v>
                </c:pt>
                <c:pt idx="8907">
                  <c:v>17.816000000001004</c:v>
                </c:pt>
                <c:pt idx="8908">
                  <c:v>17.818000000001003</c:v>
                </c:pt>
                <c:pt idx="8909">
                  <c:v>17.820000000001002</c:v>
                </c:pt>
                <c:pt idx="8910">
                  <c:v>17.822000000001001</c:v>
                </c:pt>
                <c:pt idx="8911">
                  <c:v>17.824000000001</c:v>
                </c:pt>
                <c:pt idx="8912">
                  <c:v>17.826000000000999</c:v>
                </c:pt>
                <c:pt idx="8913">
                  <c:v>17.828000000000998</c:v>
                </c:pt>
                <c:pt idx="8914">
                  <c:v>17.830000000000997</c:v>
                </c:pt>
                <c:pt idx="8915">
                  <c:v>17.832000000000995</c:v>
                </c:pt>
                <c:pt idx="8916">
                  <c:v>17.834000000000994</c:v>
                </c:pt>
                <c:pt idx="8917">
                  <c:v>17.836000000000993</c:v>
                </c:pt>
                <c:pt idx="8918">
                  <c:v>17.838000000000992</c:v>
                </c:pt>
                <c:pt idx="8919">
                  <c:v>17.840000000000991</c:v>
                </c:pt>
                <c:pt idx="8920">
                  <c:v>17.84200000000099</c:v>
                </c:pt>
                <c:pt idx="8921">
                  <c:v>17.844000000000989</c:v>
                </c:pt>
                <c:pt idx="8922">
                  <c:v>17.846000000000988</c:v>
                </c:pt>
                <c:pt idx="8923">
                  <c:v>17.848000000000987</c:v>
                </c:pt>
                <c:pt idx="8924">
                  <c:v>17.850000000000986</c:v>
                </c:pt>
                <c:pt idx="8925">
                  <c:v>17.852000000000984</c:v>
                </c:pt>
                <c:pt idx="8926">
                  <c:v>17.854000000000983</c:v>
                </c:pt>
                <c:pt idx="8927">
                  <c:v>17.856000000000982</c:v>
                </c:pt>
                <c:pt idx="8928">
                  <c:v>17.858000000000981</c:v>
                </c:pt>
                <c:pt idx="8929">
                  <c:v>17.86000000000098</c:v>
                </c:pt>
                <c:pt idx="8930">
                  <c:v>17.862000000000979</c:v>
                </c:pt>
                <c:pt idx="8931">
                  <c:v>17.864000000000978</c:v>
                </c:pt>
                <c:pt idx="8932">
                  <c:v>17.866000000000977</c:v>
                </c:pt>
                <c:pt idx="8933">
                  <c:v>17.868000000000976</c:v>
                </c:pt>
                <c:pt idx="8934">
                  <c:v>17.870000000000974</c:v>
                </c:pt>
                <c:pt idx="8935">
                  <c:v>17.872000000000973</c:v>
                </c:pt>
                <c:pt idx="8936">
                  <c:v>17.874000000000972</c:v>
                </c:pt>
                <c:pt idx="8937">
                  <c:v>17.876000000000971</c:v>
                </c:pt>
                <c:pt idx="8938">
                  <c:v>17.87800000000097</c:v>
                </c:pt>
                <c:pt idx="8939">
                  <c:v>17.880000000000969</c:v>
                </c:pt>
                <c:pt idx="8940">
                  <c:v>17.882000000000968</c:v>
                </c:pt>
                <c:pt idx="8941">
                  <c:v>17.884000000000967</c:v>
                </c:pt>
                <c:pt idx="8942">
                  <c:v>17.886000000000966</c:v>
                </c:pt>
                <c:pt idx="8943">
                  <c:v>17.888000000000964</c:v>
                </c:pt>
                <c:pt idx="8944">
                  <c:v>17.890000000000963</c:v>
                </c:pt>
                <c:pt idx="8945">
                  <c:v>17.892000000000962</c:v>
                </c:pt>
                <c:pt idx="8946">
                  <c:v>17.894000000000961</c:v>
                </c:pt>
                <c:pt idx="8947">
                  <c:v>17.89600000000096</c:v>
                </c:pt>
                <c:pt idx="8948">
                  <c:v>17.898000000000959</c:v>
                </c:pt>
                <c:pt idx="8949">
                  <c:v>17.900000000000958</c:v>
                </c:pt>
                <c:pt idx="8950">
                  <c:v>17.902000000000957</c:v>
                </c:pt>
                <c:pt idx="8951">
                  <c:v>17.904000000000956</c:v>
                </c:pt>
                <c:pt idx="8952">
                  <c:v>17.906000000000954</c:v>
                </c:pt>
                <c:pt idx="8953">
                  <c:v>17.908000000000953</c:v>
                </c:pt>
                <c:pt idx="8954">
                  <c:v>17.910000000000952</c:v>
                </c:pt>
                <c:pt idx="8955">
                  <c:v>17.912000000000951</c:v>
                </c:pt>
                <c:pt idx="8956">
                  <c:v>17.91400000000095</c:v>
                </c:pt>
                <c:pt idx="8957">
                  <c:v>17.916000000000949</c:v>
                </c:pt>
                <c:pt idx="8958">
                  <c:v>17.918000000000948</c:v>
                </c:pt>
                <c:pt idx="8959">
                  <c:v>17.920000000000947</c:v>
                </c:pt>
                <c:pt idx="8960">
                  <c:v>17.922000000000946</c:v>
                </c:pt>
                <c:pt idx="8961">
                  <c:v>17.924000000000945</c:v>
                </c:pt>
                <c:pt idx="8962">
                  <c:v>17.926000000000943</c:v>
                </c:pt>
                <c:pt idx="8963">
                  <c:v>17.928000000000942</c:v>
                </c:pt>
                <c:pt idx="8964">
                  <c:v>17.930000000000941</c:v>
                </c:pt>
                <c:pt idx="8965">
                  <c:v>17.93200000000094</c:v>
                </c:pt>
                <c:pt idx="8966">
                  <c:v>17.934000000000939</c:v>
                </c:pt>
                <c:pt idx="8967">
                  <c:v>17.936000000000938</c:v>
                </c:pt>
                <c:pt idx="8968">
                  <c:v>17.938000000000937</c:v>
                </c:pt>
                <c:pt idx="8969">
                  <c:v>17.940000000000936</c:v>
                </c:pt>
                <c:pt idx="8970">
                  <c:v>17.942000000000935</c:v>
                </c:pt>
                <c:pt idx="8971">
                  <c:v>17.944000000000933</c:v>
                </c:pt>
                <c:pt idx="8972">
                  <c:v>17.946000000000932</c:v>
                </c:pt>
                <c:pt idx="8973">
                  <c:v>17.948000000000931</c:v>
                </c:pt>
                <c:pt idx="8974">
                  <c:v>17.95000000000093</c:v>
                </c:pt>
                <c:pt idx="8975">
                  <c:v>17.952000000000929</c:v>
                </c:pt>
                <c:pt idx="8976">
                  <c:v>17.954000000000928</c:v>
                </c:pt>
                <c:pt idx="8977">
                  <c:v>17.956000000000927</c:v>
                </c:pt>
                <c:pt idx="8978">
                  <c:v>17.958000000000926</c:v>
                </c:pt>
                <c:pt idx="8979">
                  <c:v>17.960000000000925</c:v>
                </c:pt>
                <c:pt idx="8980">
                  <c:v>17.962000000000923</c:v>
                </c:pt>
                <c:pt idx="8981">
                  <c:v>17.964000000000922</c:v>
                </c:pt>
                <c:pt idx="8982">
                  <c:v>17.966000000000921</c:v>
                </c:pt>
                <c:pt idx="8983">
                  <c:v>17.96800000000092</c:v>
                </c:pt>
                <c:pt idx="8984">
                  <c:v>17.970000000000919</c:v>
                </c:pt>
                <c:pt idx="8985">
                  <c:v>17.972000000000918</c:v>
                </c:pt>
                <c:pt idx="8986">
                  <c:v>17.974000000000917</c:v>
                </c:pt>
                <c:pt idx="8987">
                  <c:v>17.976000000000916</c:v>
                </c:pt>
                <c:pt idx="8988">
                  <c:v>17.978000000000915</c:v>
                </c:pt>
                <c:pt idx="8989">
                  <c:v>17.980000000000913</c:v>
                </c:pt>
                <c:pt idx="8990">
                  <c:v>17.982000000000912</c:v>
                </c:pt>
                <c:pt idx="8991">
                  <c:v>17.984000000000911</c:v>
                </c:pt>
                <c:pt idx="8992">
                  <c:v>17.98600000000091</c:v>
                </c:pt>
                <c:pt idx="8993">
                  <c:v>17.988000000000909</c:v>
                </c:pt>
                <c:pt idx="8994">
                  <c:v>17.990000000000908</c:v>
                </c:pt>
                <c:pt idx="8995">
                  <c:v>17.992000000000907</c:v>
                </c:pt>
                <c:pt idx="8996">
                  <c:v>17.994000000000906</c:v>
                </c:pt>
                <c:pt idx="8997">
                  <c:v>17.996000000000905</c:v>
                </c:pt>
                <c:pt idx="8998">
                  <c:v>17.998000000000903</c:v>
                </c:pt>
                <c:pt idx="8999">
                  <c:v>18.000000000000902</c:v>
                </c:pt>
                <c:pt idx="9000">
                  <c:v>18.002000000000901</c:v>
                </c:pt>
                <c:pt idx="9001">
                  <c:v>18.0040000000009</c:v>
                </c:pt>
                <c:pt idx="9002">
                  <c:v>18.006000000000899</c:v>
                </c:pt>
                <c:pt idx="9003">
                  <c:v>18.008000000000898</c:v>
                </c:pt>
                <c:pt idx="9004">
                  <c:v>18.010000000000897</c:v>
                </c:pt>
                <c:pt idx="9005">
                  <c:v>18.012000000000896</c:v>
                </c:pt>
                <c:pt idx="9006">
                  <c:v>18.014000000000895</c:v>
                </c:pt>
                <c:pt idx="9007">
                  <c:v>18.016000000000894</c:v>
                </c:pt>
                <c:pt idx="9008">
                  <c:v>18.018000000000892</c:v>
                </c:pt>
                <c:pt idx="9009">
                  <c:v>18.020000000000891</c:v>
                </c:pt>
                <c:pt idx="9010">
                  <c:v>18.02200000000089</c:v>
                </c:pt>
                <c:pt idx="9011">
                  <c:v>18.024000000000889</c:v>
                </c:pt>
                <c:pt idx="9012">
                  <c:v>18.026000000000888</c:v>
                </c:pt>
                <c:pt idx="9013">
                  <c:v>18.028000000000887</c:v>
                </c:pt>
                <c:pt idx="9014">
                  <c:v>18.030000000000886</c:v>
                </c:pt>
                <c:pt idx="9015">
                  <c:v>18.032000000000885</c:v>
                </c:pt>
                <c:pt idx="9016">
                  <c:v>18.034000000000884</c:v>
                </c:pt>
                <c:pt idx="9017">
                  <c:v>18.036000000000882</c:v>
                </c:pt>
                <c:pt idx="9018">
                  <c:v>18.038000000000881</c:v>
                </c:pt>
                <c:pt idx="9019">
                  <c:v>18.04000000000088</c:v>
                </c:pt>
                <c:pt idx="9020">
                  <c:v>18.042000000000879</c:v>
                </c:pt>
                <c:pt idx="9021">
                  <c:v>18.044000000000878</c:v>
                </c:pt>
                <c:pt idx="9022">
                  <c:v>18.046000000000877</c:v>
                </c:pt>
                <c:pt idx="9023">
                  <c:v>18.048000000000876</c:v>
                </c:pt>
                <c:pt idx="9024">
                  <c:v>18.050000000000875</c:v>
                </c:pt>
                <c:pt idx="9025">
                  <c:v>18.052000000000874</c:v>
                </c:pt>
                <c:pt idx="9026">
                  <c:v>18.054000000000872</c:v>
                </c:pt>
                <c:pt idx="9027">
                  <c:v>18.056000000000871</c:v>
                </c:pt>
                <c:pt idx="9028">
                  <c:v>18.05800000000087</c:v>
                </c:pt>
                <c:pt idx="9029">
                  <c:v>18.060000000000869</c:v>
                </c:pt>
                <c:pt idx="9030">
                  <c:v>18.062000000000868</c:v>
                </c:pt>
                <c:pt idx="9031">
                  <c:v>18.064000000000867</c:v>
                </c:pt>
                <c:pt idx="9032">
                  <c:v>18.066000000000866</c:v>
                </c:pt>
                <c:pt idx="9033">
                  <c:v>18.068000000000865</c:v>
                </c:pt>
                <c:pt idx="9034">
                  <c:v>18.070000000000864</c:v>
                </c:pt>
                <c:pt idx="9035">
                  <c:v>18.072000000000862</c:v>
                </c:pt>
                <c:pt idx="9036">
                  <c:v>18.074000000000861</c:v>
                </c:pt>
                <c:pt idx="9037">
                  <c:v>18.07600000000086</c:v>
                </c:pt>
                <c:pt idx="9038">
                  <c:v>18.078000000000859</c:v>
                </c:pt>
                <c:pt idx="9039">
                  <c:v>18.080000000000858</c:v>
                </c:pt>
                <c:pt idx="9040">
                  <c:v>18.082000000000857</c:v>
                </c:pt>
                <c:pt idx="9041">
                  <c:v>18.084000000000856</c:v>
                </c:pt>
                <c:pt idx="9042">
                  <c:v>18.086000000000855</c:v>
                </c:pt>
                <c:pt idx="9043">
                  <c:v>18.088000000000854</c:v>
                </c:pt>
                <c:pt idx="9044">
                  <c:v>18.090000000000853</c:v>
                </c:pt>
                <c:pt idx="9045">
                  <c:v>18.092000000000851</c:v>
                </c:pt>
                <c:pt idx="9046">
                  <c:v>18.09400000000085</c:v>
                </c:pt>
                <c:pt idx="9047">
                  <c:v>18.096000000000849</c:v>
                </c:pt>
                <c:pt idx="9048">
                  <c:v>18.098000000000848</c:v>
                </c:pt>
                <c:pt idx="9049">
                  <c:v>18.100000000000847</c:v>
                </c:pt>
                <c:pt idx="9050">
                  <c:v>18.102000000000846</c:v>
                </c:pt>
                <c:pt idx="9051">
                  <c:v>18.104000000000845</c:v>
                </c:pt>
                <c:pt idx="9052">
                  <c:v>18.106000000000844</c:v>
                </c:pt>
                <c:pt idx="9053">
                  <c:v>18.108000000000843</c:v>
                </c:pt>
                <c:pt idx="9054">
                  <c:v>18.110000000000841</c:v>
                </c:pt>
                <c:pt idx="9055">
                  <c:v>18.11200000000084</c:v>
                </c:pt>
                <c:pt idx="9056">
                  <c:v>18.114000000000839</c:v>
                </c:pt>
                <c:pt idx="9057">
                  <c:v>18.116000000000838</c:v>
                </c:pt>
                <c:pt idx="9058">
                  <c:v>18.118000000000837</c:v>
                </c:pt>
                <c:pt idx="9059">
                  <c:v>18.120000000000836</c:v>
                </c:pt>
                <c:pt idx="9060">
                  <c:v>18.122000000000835</c:v>
                </c:pt>
                <c:pt idx="9061">
                  <c:v>18.124000000000834</c:v>
                </c:pt>
                <c:pt idx="9062">
                  <c:v>18.126000000000833</c:v>
                </c:pt>
                <c:pt idx="9063">
                  <c:v>18.128000000000831</c:v>
                </c:pt>
                <c:pt idx="9064">
                  <c:v>18.13000000000083</c:v>
                </c:pt>
                <c:pt idx="9065">
                  <c:v>18.132000000000829</c:v>
                </c:pt>
                <c:pt idx="9066">
                  <c:v>18.134000000000828</c:v>
                </c:pt>
                <c:pt idx="9067">
                  <c:v>18.136000000000827</c:v>
                </c:pt>
                <c:pt idx="9068">
                  <c:v>18.138000000000826</c:v>
                </c:pt>
                <c:pt idx="9069">
                  <c:v>18.140000000000825</c:v>
                </c:pt>
                <c:pt idx="9070">
                  <c:v>18.142000000000824</c:v>
                </c:pt>
                <c:pt idx="9071">
                  <c:v>18.144000000000823</c:v>
                </c:pt>
                <c:pt idx="9072">
                  <c:v>18.146000000000821</c:v>
                </c:pt>
                <c:pt idx="9073">
                  <c:v>18.14800000000082</c:v>
                </c:pt>
                <c:pt idx="9074">
                  <c:v>18.150000000000819</c:v>
                </c:pt>
                <c:pt idx="9075">
                  <c:v>18.152000000000818</c:v>
                </c:pt>
                <c:pt idx="9076">
                  <c:v>18.154000000000817</c:v>
                </c:pt>
                <c:pt idx="9077">
                  <c:v>18.156000000000816</c:v>
                </c:pt>
                <c:pt idx="9078">
                  <c:v>18.158000000000815</c:v>
                </c:pt>
                <c:pt idx="9079">
                  <c:v>18.160000000000814</c:v>
                </c:pt>
                <c:pt idx="9080">
                  <c:v>18.162000000000813</c:v>
                </c:pt>
                <c:pt idx="9081">
                  <c:v>18.164000000000811</c:v>
                </c:pt>
                <c:pt idx="9082">
                  <c:v>18.16600000000081</c:v>
                </c:pt>
                <c:pt idx="9083">
                  <c:v>18.168000000000809</c:v>
                </c:pt>
                <c:pt idx="9084">
                  <c:v>18.170000000000808</c:v>
                </c:pt>
                <c:pt idx="9085">
                  <c:v>18.172000000000807</c:v>
                </c:pt>
                <c:pt idx="9086">
                  <c:v>18.174000000000806</c:v>
                </c:pt>
                <c:pt idx="9087">
                  <c:v>18.176000000000805</c:v>
                </c:pt>
                <c:pt idx="9088">
                  <c:v>18.178000000000804</c:v>
                </c:pt>
                <c:pt idx="9089">
                  <c:v>18.180000000000803</c:v>
                </c:pt>
                <c:pt idx="9090">
                  <c:v>18.182000000000802</c:v>
                </c:pt>
                <c:pt idx="9091">
                  <c:v>18.1840000000008</c:v>
                </c:pt>
                <c:pt idx="9092">
                  <c:v>18.186000000000799</c:v>
                </c:pt>
                <c:pt idx="9093">
                  <c:v>18.188000000000798</c:v>
                </c:pt>
                <c:pt idx="9094">
                  <c:v>18.190000000000797</c:v>
                </c:pt>
                <c:pt idx="9095">
                  <c:v>18.192000000000796</c:v>
                </c:pt>
                <c:pt idx="9096">
                  <c:v>18.194000000000795</c:v>
                </c:pt>
                <c:pt idx="9097">
                  <c:v>18.196000000000794</c:v>
                </c:pt>
                <c:pt idx="9098">
                  <c:v>18.198000000000793</c:v>
                </c:pt>
                <c:pt idx="9099">
                  <c:v>18.200000000000792</c:v>
                </c:pt>
                <c:pt idx="9100">
                  <c:v>18.20200000000079</c:v>
                </c:pt>
                <c:pt idx="9101">
                  <c:v>18.204000000000789</c:v>
                </c:pt>
                <c:pt idx="9102">
                  <c:v>18.206000000000788</c:v>
                </c:pt>
                <c:pt idx="9103">
                  <c:v>18.208000000000787</c:v>
                </c:pt>
                <c:pt idx="9104">
                  <c:v>18.210000000000786</c:v>
                </c:pt>
                <c:pt idx="9105">
                  <c:v>18.212000000000785</c:v>
                </c:pt>
                <c:pt idx="9106">
                  <c:v>18.214000000000784</c:v>
                </c:pt>
                <c:pt idx="9107">
                  <c:v>18.216000000000783</c:v>
                </c:pt>
                <c:pt idx="9108">
                  <c:v>18.218000000000782</c:v>
                </c:pt>
                <c:pt idx="9109">
                  <c:v>18.22000000000078</c:v>
                </c:pt>
                <c:pt idx="9110">
                  <c:v>18.222000000000779</c:v>
                </c:pt>
                <c:pt idx="9111">
                  <c:v>18.224000000000778</c:v>
                </c:pt>
                <c:pt idx="9112">
                  <c:v>18.226000000000777</c:v>
                </c:pt>
                <c:pt idx="9113">
                  <c:v>18.228000000000776</c:v>
                </c:pt>
                <c:pt idx="9114">
                  <c:v>18.230000000000775</c:v>
                </c:pt>
                <c:pt idx="9115">
                  <c:v>18.232000000000774</c:v>
                </c:pt>
                <c:pt idx="9116">
                  <c:v>18.234000000000773</c:v>
                </c:pt>
                <c:pt idx="9117">
                  <c:v>18.236000000000772</c:v>
                </c:pt>
                <c:pt idx="9118">
                  <c:v>18.23800000000077</c:v>
                </c:pt>
                <c:pt idx="9119">
                  <c:v>18.240000000000769</c:v>
                </c:pt>
                <c:pt idx="9120">
                  <c:v>18.242000000000768</c:v>
                </c:pt>
                <c:pt idx="9121">
                  <c:v>18.244000000000767</c:v>
                </c:pt>
                <c:pt idx="9122">
                  <c:v>18.246000000000766</c:v>
                </c:pt>
                <c:pt idx="9123">
                  <c:v>18.248000000000765</c:v>
                </c:pt>
                <c:pt idx="9124">
                  <c:v>18.250000000000764</c:v>
                </c:pt>
                <c:pt idx="9125">
                  <c:v>18.252000000000763</c:v>
                </c:pt>
                <c:pt idx="9126">
                  <c:v>18.254000000000762</c:v>
                </c:pt>
                <c:pt idx="9127">
                  <c:v>18.256000000000761</c:v>
                </c:pt>
                <c:pt idx="9128">
                  <c:v>18.258000000000759</c:v>
                </c:pt>
                <c:pt idx="9129">
                  <c:v>18.260000000000758</c:v>
                </c:pt>
                <c:pt idx="9130">
                  <c:v>18.262000000000757</c:v>
                </c:pt>
                <c:pt idx="9131">
                  <c:v>18.264000000000756</c:v>
                </c:pt>
                <c:pt idx="9132">
                  <c:v>18.266000000000755</c:v>
                </c:pt>
                <c:pt idx="9133">
                  <c:v>18.268000000000754</c:v>
                </c:pt>
                <c:pt idx="9134">
                  <c:v>18.270000000000753</c:v>
                </c:pt>
                <c:pt idx="9135">
                  <c:v>18.272000000000752</c:v>
                </c:pt>
                <c:pt idx="9136">
                  <c:v>18.274000000000751</c:v>
                </c:pt>
                <c:pt idx="9137">
                  <c:v>18.276000000000749</c:v>
                </c:pt>
                <c:pt idx="9138">
                  <c:v>18.278000000000748</c:v>
                </c:pt>
                <c:pt idx="9139">
                  <c:v>18.280000000000747</c:v>
                </c:pt>
                <c:pt idx="9140">
                  <c:v>18.282000000000746</c:v>
                </c:pt>
                <c:pt idx="9141">
                  <c:v>18.284000000000745</c:v>
                </c:pt>
                <c:pt idx="9142">
                  <c:v>18.286000000000744</c:v>
                </c:pt>
                <c:pt idx="9143">
                  <c:v>18.288000000000743</c:v>
                </c:pt>
                <c:pt idx="9144">
                  <c:v>18.290000000000742</c:v>
                </c:pt>
                <c:pt idx="9145">
                  <c:v>18.292000000000741</c:v>
                </c:pt>
                <c:pt idx="9146">
                  <c:v>18.294000000000739</c:v>
                </c:pt>
                <c:pt idx="9147">
                  <c:v>18.296000000000738</c:v>
                </c:pt>
                <c:pt idx="9148">
                  <c:v>18.298000000000737</c:v>
                </c:pt>
                <c:pt idx="9149">
                  <c:v>18.300000000000736</c:v>
                </c:pt>
                <c:pt idx="9150">
                  <c:v>18.302000000000735</c:v>
                </c:pt>
                <c:pt idx="9151">
                  <c:v>18.304000000000734</c:v>
                </c:pt>
                <c:pt idx="9152">
                  <c:v>18.306000000000733</c:v>
                </c:pt>
                <c:pt idx="9153">
                  <c:v>18.308000000000732</c:v>
                </c:pt>
                <c:pt idx="9154">
                  <c:v>18.310000000000731</c:v>
                </c:pt>
                <c:pt idx="9155">
                  <c:v>18.312000000000729</c:v>
                </c:pt>
                <c:pt idx="9156">
                  <c:v>18.314000000000728</c:v>
                </c:pt>
                <c:pt idx="9157">
                  <c:v>18.316000000000727</c:v>
                </c:pt>
                <c:pt idx="9158">
                  <c:v>18.318000000000726</c:v>
                </c:pt>
                <c:pt idx="9159">
                  <c:v>18.320000000000725</c:v>
                </c:pt>
                <c:pt idx="9160">
                  <c:v>18.322000000000724</c:v>
                </c:pt>
                <c:pt idx="9161">
                  <c:v>18.324000000000723</c:v>
                </c:pt>
                <c:pt idx="9162">
                  <c:v>18.326000000000722</c:v>
                </c:pt>
                <c:pt idx="9163">
                  <c:v>18.328000000000721</c:v>
                </c:pt>
                <c:pt idx="9164">
                  <c:v>18.330000000000719</c:v>
                </c:pt>
                <c:pt idx="9165">
                  <c:v>18.332000000000718</c:v>
                </c:pt>
                <c:pt idx="9166">
                  <c:v>18.334000000000717</c:v>
                </c:pt>
                <c:pt idx="9167">
                  <c:v>18.336000000000716</c:v>
                </c:pt>
                <c:pt idx="9168">
                  <c:v>18.338000000000715</c:v>
                </c:pt>
                <c:pt idx="9169">
                  <c:v>18.340000000000714</c:v>
                </c:pt>
                <c:pt idx="9170">
                  <c:v>18.342000000000713</c:v>
                </c:pt>
                <c:pt idx="9171">
                  <c:v>18.344000000000712</c:v>
                </c:pt>
                <c:pt idx="9172">
                  <c:v>18.346000000000711</c:v>
                </c:pt>
                <c:pt idx="9173">
                  <c:v>18.34800000000071</c:v>
                </c:pt>
                <c:pt idx="9174">
                  <c:v>18.350000000000708</c:v>
                </c:pt>
                <c:pt idx="9175">
                  <c:v>18.352000000000707</c:v>
                </c:pt>
                <c:pt idx="9176">
                  <c:v>18.354000000000706</c:v>
                </c:pt>
                <c:pt idx="9177">
                  <c:v>18.356000000000705</c:v>
                </c:pt>
                <c:pt idx="9178">
                  <c:v>18.358000000000704</c:v>
                </c:pt>
                <c:pt idx="9179">
                  <c:v>18.360000000000703</c:v>
                </c:pt>
                <c:pt idx="9180">
                  <c:v>18.362000000000702</c:v>
                </c:pt>
                <c:pt idx="9181">
                  <c:v>18.364000000000701</c:v>
                </c:pt>
                <c:pt idx="9182">
                  <c:v>18.3660000000007</c:v>
                </c:pt>
                <c:pt idx="9183">
                  <c:v>18.368000000000698</c:v>
                </c:pt>
                <c:pt idx="9184">
                  <c:v>18.370000000000697</c:v>
                </c:pt>
                <c:pt idx="9185">
                  <c:v>18.372000000000696</c:v>
                </c:pt>
                <c:pt idx="9186">
                  <c:v>18.374000000000695</c:v>
                </c:pt>
                <c:pt idx="9187">
                  <c:v>18.376000000000694</c:v>
                </c:pt>
                <c:pt idx="9188">
                  <c:v>18.378000000000693</c:v>
                </c:pt>
                <c:pt idx="9189">
                  <c:v>18.380000000000692</c:v>
                </c:pt>
                <c:pt idx="9190">
                  <c:v>18.382000000000691</c:v>
                </c:pt>
                <c:pt idx="9191">
                  <c:v>18.38400000000069</c:v>
                </c:pt>
                <c:pt idx="9192">
                  <c:v>18.386000000000688</c:v>
                </c:pt>
                <c:pt idx="9193">
                  <c:v>18.388000000000687</c:v>
                </c:pt>
                <c:pt idx="9194">
                  <c:v>18.390000000000686</c:v>
                </c:pt>
                <c:pt idx="9195">
                  <c:v>18.392000000000685</c:v>
                </c:pt>
                <c:pt idx="9196">
                  <c:v>18.394000000000684</c:v>
                </c:pt>
                <c:pt idx="9197">
                  <c:v>18.396000000000683</c:v>
                </c:pt>
                <c:pt idx="9198">
                  <c:v>18.398000000000682</c:v>
                </c:pt>
                <c:pt idx="9199">
                  <c:v>18.400000000000681</c:v>
                </c:pt>
                <c:pt idx="9200">
                  <c:v>18.40200000000068</c:v>
                </c:pt>
                <c:pt idx="9201">
                  <c:v>18.404000000000678</c:v>
                </c:pt>
                <c:pt idx="9202">
                  <c:v>18.406000000000677</c:v>
                </c:pt>
                <c:pt idx="9203">
                  <c:v>18.408000000000676</c:v>
                </c:pt>
                <c:pt idx="9204">
                  <c:v>18.410000000000675</c:v>
                </c:pt>
                <c:pt idx="9205">
                  <c:v>18.412000000000674</c:v>
                </c:pt>
                <c:pt idx="9206">
                  <c:v>18.414000000000673</c:v>
                </c:pt>
                <c:pt idx="9207">
                  <c:v>18.416000000000672</c:v>
                </c:pt>
                <c:pt idx="9208">
                  <c:v>18.418000000000671</c:v>
                </c:pt>
                <c:pt idx="9209">
                  <c:v>18.42000000000067</c:v>
                </c:pt>
                <c:pt idx="9210">
                  <c:v>18.422000000000669</c:v>
                </c:pt>
                <c:pt idx="9211">
                  <c:v>18.424000000000667</c:v>
                </c:pt>
                <c:pt idx="9212">
                  <c:v>18.426000000000666</c:v>
                </c:pt>
                <c:pt idx="9213">
                  <c:v>18.428000000000665</c:v>
                </c:pt>
                <c:pt idx="9214">
                  <c:v>18.430000000000664</c:v>
                </c:pt>
                <c:pt idx="9215">
                  <c:v>18.432000000000663</c:v>
                </c:pt>
                <c:pt idx="9216">
                  <c:v>18.434000000000662</c:v>
                </c:pt>
                <c:pt idx="9217">
                  <c:v>18.436000000000661</c:v>
                </c:pt>
                <c:pt idx="9218">
                  <c:v>18.43800000000066</c:v>
                </c:pt>
                <c:pt idx="9219">
                  <c:v>18.440000000000659</c:v>
                </c:pt>
                <c:pt idx="9220">
                  <c:v>18.442000000000657</c:v>
                </c:pt>
                <c:pt idx="9221">
                  <c:v>18.444000000000656</c:v>
                </c:pt>
                <c:pt idx="9222">
                  <c:v>18.446000000000655</c:v>
                </c:pt>
                <c:pt idx="9223">
                  <c:v>18.448000000000654</c:v>
                </c:pt>
                <c:pt idx="9224">
                  <c:v>18.450000000000653</c:v>
                </c:pt>
                <c:pt idx="9225">
                  <c:v>18.452000000000652</c:v>
                </c:pt>
                <c:pt idx="9226">
                  <c:v>18.454000000000651</c:v>
                </c:pt>
                <c:pt idx="9227">
                  <c:v>18.45600000000065</c:v>
                </c:pt>
                <c:pt idx="9228">
                  <c:v>18.458000000000649</c:v>
                </c:pt>
                <c:pt idx="9229">
                  <c:v>18.460000000000647</c:v>
                </c:pt>
                <c:pt idx="9230">
                  <c:v>18.462000000000646</c:v>
                </c:pt>
                <c:pt idx="9231">
                  <c:v>18.464000000000645</c:v>
                </c:pt>
                <c:pt idx="9232">
                  <c:v>18.466000000000644</c:v>
                </c:pt>
                <c:pt idx="9233">
                  <c:v>18.468000000000643</c:v>
                </c:pt>
                <c:pt idx="9234">
                  <c:v>18.470000000000642</c:v>
                </c:pt>
                <c:pt idx="9235">
                  <c:v>18.472000000000641</c:v>
                </c:pt>
                <c:pt idx="9236">
                  <c:v>18.47400000000064</c:v>
                </c:pt>
                <c:pt idx="9237">
                  <c:v>18.476000000000639</c:v>
                </c:pt>
                <c:pt idx="9238">
                  <c:v>18.478000000000637</c:v>
                </c:pt>
                <c:pt idx="9239">
                  <c:v>18.480000000000636</c:v>
                </c:pt>
                <c:pt idx="9240">
                  <c:v>18.482000000000635</c:v>
                </c:pt>
                <c:pt idx="9241">
                  <c:v>18.484000000000634</c:v>
                </c:pt>
                <c:pt idx="9242">
                  <c:v>18.486000000000633</c:v>
                </c:pt>
                <c:pt idx="9243">
                  <c:v>18.488000000000632</c:v>
                </c:pt>
                <c:pt idx="9244">
                  <c:v>18.490000000000631</c:v>
                </c:pt>
                <c:pt idx="9245">
                  <c:v>18.49200000000063</c:v>
                </c:pt>
                <c:pt idx="9246">
                  <c:v>18.494000000000629</c:v>
                </c:pt>
                <c:pt idx="9247">
                  <c:v>18.496000000000627</c:v>
                </c:pt>
                <c:pt idx="9248">
                  <c:v>18.498000000000626</c:v>
                </c:pt>
                <c:pt idx="9249">
                  <c:v>18.500000000000625</c:v>
                </c:pt>
                <c:pt idx="9250">
                  <c:v>18.502000000000624</c:v>
                </c:pt>
                <c:pt idx="9251">
                  <c:v>18.504000000000623</c:v>
                </c:pt>
                <c:pt idx="9252">
                  <c:v>18.506000000000622</c:v>
                </c:pt>
                <c:pt idx="9253">
                  <c:v>18.508000000000621</c:v>
                </c:pt>
                <c:pt idx="9254">
                  <c:v>18.51000000000062</c:v>
                </c:pt>
                <c:pt idx="9255">
                  <c:v>18.512000000000619</c:v>
                </c:pt>
                <c:pt idx="9256">
                  <c:v>18.514000000000618</c:v>
                </c:pt>
                <c:pt idx="9257">
                  <c:v>18.516000000000616</c:v>
                </c:pt>
                <c:pt idx="9258">
                  <c:v>18.518000000000615</c:v>
                </c:pt>
                <c:pt idx="9259">
                  <c:v>18.520000000000614</c:v>
                </c:pt>
                <c:pt idx="9260">
                  <c:v>18.522000000000613</c:v>
                </c:pt>
                <c:pt idx="9261">
                  <c:v>18.524000000000612</c:v>
                </c:pt>
                <c:pt idx="9262">
                  <c:v>18.526000000000611</c:v>
                </c:pt>
                <c:pt idx="9263">
                  <c:v>18.52800000000061</c:v>
                </c:pt>
                <c:pt idx="9264">
                  <c:v>18.530000000000609</c:v>
                </c:pt>
                <c:pt idx="9265">
                  <c:v>18.532000000000608</c:v>
                </c:pt>
                <c:pt idx="9266">
                  <c:v>18.534000000000606</c:v>
                </c:pt>
                <c:pt idx="9267">
                  <c:v>18.536000000000605</c:v>
                </c:pt>
                <c:pt idx="9268">
                  <c:v>18.538000000000604</c:v>
                </c:pt>
                <c:pt idx="9269">
                  <c:v>18.540000000000603</c:v>
                </c:pt>
                <c:pt idx="9270">
                  <c:v>18.542000000000602</c:v>
                </c:pt>
                <c:pt idx="9271">
                  <c:v>18.544000000000601</c:v>
                </c:pt>
                <c:pt idx="9272">
                  <c:v>18.5460000000006</c:v>
                </c:pt>
                <c:pt idx="9273">
                  <c:v>18.548000000000599</c:v>
                </c:pt>
                <c:pt idx="9274">
                  <c:v>18.550000000000598</c:v>
                </c:pt>
                <c:pt idx="9275">
                  <c:v>18.552000000000596</c:v>
                </c:pt>
                <c:pt idx="9276">
                  <c:v>18.554000000000595</c:v>
                </c:pt>
                <c:pt idx="9277">
                  <c:v>18.556000000000594</c:v>
                </c:pt>
                <c:pt idx="9278">
                  <c:v>18.558000000000593</c:v>
                </c:pt>
                <c:pt idx="9279">
                  <c:v>18.560000000000592</c:v>
                </c:pt>
                <c:pt idx="9280">
                  <c:v>18.562000000000591</c:v>
                </c:pt>
                <c:pt idx="9281">
                  <c:v>18.56400000000059</c:v>
                </c:pt>
                <c:pt idx="9282">
                  <c:v>18.566000000000589</c:v>
                </c:pt>
                <c:pt idx="9283">
                  <c:v>18.568000000000588</c:v>
                </c:pt>
                <c:pt idx="9284">
                  <c:v>18.570000000000586</c:v>
                </c:pt>
                <c:pt idx="9285">
                  <c:v>18.572000000000585</c:v>
                </c:pt>
                <c:pt idx="9286">
                  <c:v>18.574000000000584</c:v>
                </c:pt>
                <c:pt idx="9287">
                  <c:v>18.576000000000583</c:v>
                </c:pt>
                <c:pt idx="9288">
                  <c:v>18.578000000000582</c:v>
                </c:pt>
                <c:pt idx="9289">
                  <c:v>18.580000000000581</c:v>
                </c:pt>
                <c:pt idx="9290">
                  <c:v>18.58200000000058</c:v>
                </c:pt>
                <c:pt idx="9291">
                  <c:v>18.584000000000579</c:v>
                </c:pt>
                <c:pt idx="9292">
                  <c:v>18.586000000000578</c:v>
                </c:pt>
                <c:pt idx="9293">
                  <c:v>18.588000000000577</c:v>
                </c:pt>
                <c:pt idx="9294">
                  <c:v>18.590000000000575</c:v>
                </c:pt>
                <c:pt idx="9295">
                  <c:v>18.592000000000574</c:v>
                </c:pt>
                <c:pt idx="9296">
                  <c:v>18.594000000000573</c:v>
                </c:pt>
                <c:pt idx="9297">
                  <c:v>18.596000000000572</c:v>
                </c:pt>
                <c:pt idx="9298">
                  <c:v>18.598000000000571</c:v>
                </c:pt>
                <c:pt idx="9299">
                  <c:v>18.60000000000057</c:v>
                </c:pt>
                <c:pt idx="9300">
                  <c:v>18.602000000000569</c:v>
                </c:pt>
                <c:pt idx="9301">
                  <c:v>18.604000000000568</c:v>
                </c:pt>
                <c:pt idx="9302">
                  <c:v>18.606000000000567</c:v>
                </c:pt>
                <c:pt idx="9303">
                  <c:v>18.608000000000565</c:v>
                </c:pt>
                <c:pt idx="9304">
                  <c:v>18.610000000000564</c:v>
                </c:pt>
                <c:pt idx="9305">
                  <c:v>18.612000000000563</c:v>
                </c:pt>
                <c:pt idx="9306">
                  <c:v>18.614000000000562</c:v>
                </c:pt>
                <c:pt idx="9307">
                  <c:v>18.616000000000561</c:v>
                </c:pt>
                <c:pt idx="9308">
                  <c:v>18.61800000000056</c:v>
                </c:pt>
                <c:pt idx="9309">
                  <c:v>18.620000000000559</c:v>
                </c:pt>
                <c:pt idx="9310">
                  <c:v>18.622000000000558</c:v>
                </c:pt>
                <c:pt idx="9311">
                  <c:v>18.624000000000557</c:v>
                </c:pt>
                <c:pt idx="9312">
                  <c:v>18.626000000000555</c:v>
                </c:pt>
                <c:pt idx="9313">
                  <c:v>18.628000000000554</c:v>
                </c:pt>
                <c:pt idx="9314">
                  <c:v>18.630000000000553</c:v>
                </c:pt>
                <c:pt idx="9315">
                  <c:v>18.632000000000552</c:v>
                </c:pt>
                <c:pt idx="9316">
                  <c:v>18.634000000000551</c:v>
                </c:pt>
                <c:pt idx="9317">
                  <c:v>18.63600000000055</c:v>
                </c:pt>
                <c:pt idx="9318">
                  <c:v>18.638000000000549</c:v>
                </c:pt>
                <c:pt idx="9319">
                  <c:v>18.640000000000548</c:v>
                </c:pt>
                <c:pt idx="9320">
                  <c:v>18.642000000000547</c:v>
                </c:pt>
                <c:pt idx="9321">
                  <c:v>18.644000000000545</c:v>
                </c:pt>
                <c:pt idx="9322">
                  <c:v>18.646000000000544</c:v>
                </c:pt>
                <c:pt idx="9323">
                  <c:v>18.648000000000543</c:v>
                </c:pt>
                <c:pt idx="9324">
                  <c:v>18.650000000000542</c:v>
                </c:pt>
                <c:pt idx="9325">
                  <c:v>18.652000000000541</c:v>
                </c:pt>
                <c:pt idx="9326">
                  <c:v>18.65400000000054</c:v>
                </c:pt>
                <c:pt idx="9327">
                  <c:v>18.656000000000539</c:v>
                </c:pt>
                <c:pt idx="9328">
                  <c:v>18.658000000000538</c:v>
                </c:pt>
                <c:pt idx="9329">
                  <c:v>18.660000000000537</c:v>
                </c:pt>
                <c:pt idx="9330">
                  <c:v>18.662000000000535</c:v>
                </c:pt>
                <c:pt idx="9331">
                  <c:v>18.664000000000534</c:v>
                </c:pt>
                <c:pt idx="9332">
                  <c:v>18.666000000000533</c:v>
                </c:pt>
                <c:pt idx="9333">
                  <c:v>18.668000000000532</c:v>
                </c:pt>
                <c:pt idx="9334">
                  <c:v>18.670000000000531</c:v>
                </c:pt>
                <c:pt idx="9335">
                  <c:v>18.67200000000053</c:v>
                </c:pt>
                <c:pt idx="9336">
                  <c:v>18.674000000000529</c:v>
                </c:pt>
                <c:pt idx="9337">
                  <c:v>18.676000000000528</c:v>
                </c:pt>
                <c:pt idx="9338">
                  <c:v>18.678000000000527</c:v>
                </c:pt>
                <c:pt idx="9339">
                  <c:v>18.680000000000526</c:v>
                </c:pt>
                <c:pt idx="9340">
                  <c:v>18.682000000000524</c:v>
                </c:pt>
                <c:pt idx="9341">
                  <c:v>18.684000000000523</c:v>
                </c:pt>
                <c:pt idx="9342">
                  <c:v>18.686000000000522</c:v>
                </c:pt>
                <c:pt idx="9343">
                  <c:v>18.688000000000521</c:v>
                </c:pt>
                <c:pt idx="9344">
                  <c:v>18.69000000000052</c:v>
                </c:pt>
                <c:pt idx="9345">
                  <c:v>18.692000000000519</c:v>
                </c:pt>
                <c:pt idx="9346">
                  <c:v>18.694000000000518</c:v>
                </c:pt>
                <c:pt idx="9347">
                  <c:v>18.696000000000517</c:v>
                </c:pt>
                <c:pt idx="9348">
                  <c:v>18.698000000000516</c:v>
                </c:pt>
                <c:pt idx="9349">
                  <c:v>18.700000000000514</c:v>
                </c:pt>
                <c:pt idx="9350">
                  <c:v>18.702000000000513</c:v>
                </c:pt>
                <c:pt idx="9351">
                  <c:v>18.704000000000512</c:v>
                </c:pt>
                <c:pt idx="9352">
                  <c:v>18.706000000000511</c:v>
                </c:pt>
                <c:pt idx="9353">
                  <c:v>18.70800000000051</c:v>
                </c:pt>
                <c:pt idx="9354">
                  <c:v>18.710000000000509</c:v>
                </c:pt>
                <c:pt idx="9355">
                  <c:v>18.712000000000508</c:v>
                </c:pt>
                <c:pt idx="9356">
                  <c:v>18.714000000000507</c:v>
                </c:pt>
                <c:pt idx="9357">
                  <c:v>18.716000000000506</c:v>
                </c:pt>
                <c:pt idx="9358">
                  <c:v>18.718000000000504</c:v>
                </c:pt>
                <c:pt idx="9359">
                  <c:v>18.720000000000503</c:v>
                </c:pt>
                <c:pt idx="9360">
                  <c:v>18.722000000000502</c:v>
                </c:pt>
                <c:pt idx="9361">
                  <c:v>18.724000000000501</c:v>
                </c:pt>
                <c:pt idx="9362">
                  <c:v>18.7260000000005</c:v>
                </c:pt>
                <c:pt idx="9363">
                  <c:v>18.728000000000499</c:v>
                </c:pt>
                <c:pt idx="9364">
                  <c:v>18.730000000000498</c:v>
                </c:pt>
                <c:pt idx="9365">
                  <c:v>18.732000000000497</c:v>
                </c:pt>
                <c:pt idx="9366">
                  <c:v>18.734000000000496</c:v>
                </c:pt>
                <c:pt idx="9367">
                  <c:v>18.736000000000494</c:v>
                </c:pt>
                <c:pt idx="9368">
                  <c:v>18.738000000000493</c:v>
                </c:pt>
                <c:pt idx="9369">
                  <c:v>18.740000000000492</c:v>
                </c:pt>
                <c:pt idx="9370">
                  <c:v>18.742000000000491</c:v>
                </c:pt>
                <c:pt idx="9371">
                  <c:v>18.74400000000049</c:v>
                </c:pt>
                <c:pt idx="9372">
                  <c:v>18.746000000000489</c:v>
                </c:pt>
                <c:pt idx="9373">
                  <c:v>18.748000000000488</c:v>
                </c:pt>
                <c:pt idx="9374">
                  <c:v>18.750000000000487</c:v>
                </c:pt>
                <c:pt idx="9375">
                  <c:v>18.752000000000486</c:v>
                </c:pt>
                <c:pt idx="9376">
                  <c:v>18.754000000000485</c:v>
                </c:pt>
                <c:pt idx="9377">
                  <c:v>18.756000000000483</c:v>
                </c:pt>
                <c:pt idx="9378">
                  <c:v>18.758000000000482</c:v>
                </c:pt>
                <c:pt idx="9379">
                  <c:v>18.760000000000481</c:v>
                </c:pt>
                <c:pt idx="9380">
                  <c:v>18.76200000000048</c:v>
                </c:pt>
                <c:pt idx="9381">
                  <c:v>18.764000000000479</c:v>
                </c:pt>
                <c:pt idx="9382">
                  <c:v>18.766000000000478</c:v>
                </c:pt>
                <c:pt idx="9383">
                  <c:v>18.768000000000477</c:v>
                </c:pt>
                <c:pt idx="9384">
                  <c:v>18.770000000000476</c:v>
                </c:pt>
                <c:pt idx="9385">
                  <c:v>18.772000000000475</c:v>
                </c:pt>
                <c:pt idx="9386">
                  <c:v>18.774000000000473</c:v>
                </c:pt>
                <c:pt idx="9387">
                  <c:v>18.776000000000472</c:v>
                </c:pt>
                <c:pt idx="9388">
                  <c:v>18.778000000000471</c:v>
                </c:pt>
                <c:pt idx="9389">
                  <c:v>18.78000000000047</c:v>
                </c:pt>
                <c:pt idx="9390">
                  <c:v>18.782000000000469</c:v>
                </c:pt>
                <c:pt idx="9391">
                  <c:v>18.784000000000468</c:v>
                </c:pt>
                <c:pt idx="9392">
                  <c:v>18.786000000000467</c:v>
                </c:pt>
                <c:pt idx="9393">
                  <c:v>18.788000000000466</c:v>
                </c:pt>
                <c:pt idx="9394">
                  <c:v>18.790000000000465</c:v>
                </c:pt>
                <c:pt idx="9395">
                  <c:v>18.792000000000463</c:v>
                </c:pt>
                <c:pt idx="9396">
                  <c:v>18.794000000000462</c:v>
                </c:pt>
                <c:pt idx="9397">
                  <c:v>18.796000000000461</c:v>
                </c:pt>
                <c:pt idx="9398">
                  <c:v>18.79800000000046</c:v>
                </c:pt>
                <c:pt idx="9399">
                  <c:v>18.800000000000459</c:v>
                </c:pt>
                <c:pt idx="9400">
                  <c:v>18.802000000000458</c:v>
                </c:pt>
                <c:pt idx="9401">
                  <c:v>18.804000000000457</c:v>
                </c:pt>
                <c:pt idx="9402">
                  <c:v>18.806000000000456</c:v>
                </c:pt>
                <c:pt idx="9403">
                  <c:v>18.808000000000455</c:v>
                </c:pt>
                <c:pt idx="9404">
                  <c:v>18.810000000000453</c:v>
                </c:pt>
                <c:pt idx="9405">
                  <c:v>18.812000000000452</c:v>
                </c:pt>
                <c:pt idx="9406">
                  <c:v>18.814000000000451</c:v>
                </c:pt>
                <c:pt idx="9407">
                  <c:v>18.81600000000045</c:v>
                </c:pt>
                <c:pt idx="9408">
                  <c:v>18.818000000000449</c:v>
                </c:pt>
                <c:pt idx="9409">
                  <c:v>18.820000000000448</c:v>
                </c:pt>
                <c:pt idx="9410">
                  <c:v>18.822000000000447</c:v>
                </c:pt>
                <c:pt idx="9411">
                  <c:v>18.824000000000446</c:v>
                </c:pt>
                <c:pt idx="9412">
                  <c:v>18.826000000000445</c:v>
                </c:pt>
                <c:pt idx="9413">
                  <c:v>18.828000000000443</c:v>
                </c:pt>
                <c:pt idx="9414">
                  <c:v>18.830000000000442</c:v>
                </c:pt>
                <c:pt idx="9415">
                  <c:v>18.832000000000441</c:v>
                </c:pt>
                <c:pt idx="9416">
                  <c:v>18.83400000000044</c:v>
                </c:pt>
                <c:pt idx="9417">
                  <c:v>18.836000000000439</c:v>
                </c:pt>
                <c:pt idx="9418">
                  <c:v>18.838000000000438</c:v>
                </c:pt>
                <c:pt idx="9419">
                  <c:v>18.840000000000437</c:v>
                </c:pt>
                <c:pt idx="9420">
                  <c:v>18.842000000000436</c:v>
                </c:pt>
                <c:pt idx="9421">
                  <c:v>18.844000000000435</c:v>
                </c:pt>
                <c:pt idx="9422">
                  <c:v>18.846000000000434</c:v>
                </c:pt>
                <c:pt idx="9423">
                  <c:v>18.848000000000432</c:v>
                </c:pt>
                <c:pt idx="9424">
                  <c:v>18.850000000000431</c:v>
                </c:pt>
                <c:pt idx="9425">
                  <c:v>18.85200000000043</c:v>
                </c:pt>
                <c:pt idx="9426">
                  <c:v>18.854000000000429</c:v>
                </c:pt>
                <c:pt idx="9427">
                  <c:v>18.856000000000428</c:v>
                </c:pt>
                <c:pt idx="9428">
                  <c:v>18.858000000000427</c:v>
                </c:pt>
                <c:pt idx="9429">
                  <c:v>18.860000000000426</c:v>
                </c:pt>
                <c:pt idx="9430">
                  <c:v>18.862000000000425</c:v>
                </c:pt>
                <c:pt idx="9431">
                  <c:v>18.864000000000424</c:v>
                </c:pt>
                <c:pt idx="9432">
                  <c:v>18.866000000000422</c:v>
                </c:pt>
                <c:pt idx="9433">
                  <c:v>18.868000000000421</c:v>
                </c:pt>
                <c:pt idx="9434">
                  <c:v>18.87000000000042</c:v>
                </c:pt>
                <c:pt idx="9435">
                  <c:v>18.872000000000419</c:v>
                </c:pt>
                <c:pt idx="9436">
                  <c:v>18.874000000000418</c:v>
                </c:pt>
                <c:pt idx="9437">
                  <c:v>18.876000000000417</c:v>
                </c:pt>
                <c:pt idx="9438">
                  <c:v>18.878000000000416</c:v>
                </c:pt>
                <c:pt idx="9439">
                  <c:v>18.880000000000415</c:v>
                </c:pt>
                <c:pt idx="9440">
                  <c:v>18.882000000000414</c:v>
                </c:pt>
                <c:pt idx="9441">
                  <c:v>18.884000000000412</c:v>
                </c:pt>
                <c:pt idx="9442">
                  <c:v>18.886000000000411</c:v>
                </c:pt>
                <c:pt idx="9443">
                  <c:v>18.88800000000041</c:v>
                </c:pt>
                <c:pt idx="9444">
                  <c:v>18.890000000000409</c:v>
                </c:pt>
                <c:pt idx="9445">
                  <c:v>18.892000000000408</c:v>
                </c:pt>
                <c:pt idx="9446">
                  <c:v>18.894000000000407</c:v>
                </c:pt>
                <c:pt idx="9447">
                  <c:v>18.896000000000406</c:v>
                </c:pt>
                <c:pt idx="9448">
                  <c:v>18.898000000000405</c:v>
                </c:pt>
                <c:pt idx="9449">
                  <c:v>18.900000000000404</c:v>
                </c:pt>
                <c:pt idx="9450">
                  <c:v>18.902000000000402</c:v>
                </c:pt>
                <c:pt idx="9451">
                  <c:v>18.904000000000401</c:v>
                </c:pt>
                <c:pt idx="9452">
                  <c:v>18.9060000000004</c:v>
                </c:pt>
                <c:pt idx="9453">
                  <c:v>18.908000000000399</c:v>
                </c:pt>
                <c:pt idx="9454">
                  <c:v>18.910000000000398</c:v>
                </c:pt>
                <c:pt idx="9455">
                  <c:v>18.912000000000397</c:v>
                </c:pt>
                <c:pt idx="9456">
                  <c:v>18.914000000000396</c:v>
                </c:pt>
                <c:pt idx="9457">
                  <c:v>18.916000000000395</c:v>
                </c:pt>
                <c:pt idx="9458">
                  <c:v>18.918000000000394</c:v>
                </c:pt>
                <c:pt idx="9459">
                  <c:v>18.920000000000393</c:v>
                </c:pt>
                <c:pt idx="9460">
                  <c:v>18.922000000000391</c:v>
                </c:pt>
                <c:pt idx="9461">
                  <c:v>18.92400000000039</c:v>
                </c:pt>
                <c:pt idx="9462">
                  <c:v>18.926000000000389</c:v>
                </c:pt>
                <c:pt idx="9463">
                  <c:v>18.928000000000388</c:v>
                </c:pt>
                <c:pt idx="9464">
                  <c:v>18.930000000000387</c:v>
                </c:pt>
                <c:pt idx="9465">
                  <c:v>18.932000000000386</c:v>
                </c:pt>
                <c:pt idx="9466">
                  <c:v>18.934000000000385</c:v>
                </c:pt>
                <c:pt idx="9467">
                  <c:v>18.936000000000384</c:v>
                </c:pt>
                <c:pt idx="9468">
                  <c:v>18.938000000000383</c:v>
                </c:pt>
                <c:pt idx="9469">
                  <c:v>18.940000000000381</c:v>
                </c:pt>
                <c:pt idx="9470">
                  <c:v>18.94200000000038</c:v>
                </c:pt>
                <c:pt idx="9471">
                  <c:v>18.944000000000379</c:v>
                </c:pt>
                <c:pt idx="9472">
                  <c:v>18.946000000000378</c:v>
                </c:pt>
                <c:pt idx="9473">
                  <c:v>18.948000000000377</c:v>
                </c:pt>
                <c:pt idx="9474">
                  <c:v>18.950000000000376</c:v>
                </c:pt>
                <c:pt idx="9475">
                  <c:v>18.952000000000375</c:v>
                </c:pt>
                <c:pt idx="9476">
                  <c:v>18.954000000000374</c:v>
                </c:pt>
                <c:pt idx="9477">
                  <c:v>18.956000000000373</c:v>
                </c:pt>
                <c:pt idx="9478">
                  <c:v>18.958000000000371</c:v>
                </c:pt>
                <c:pt idx="9479">
                  <c:v>18.96000000000037</c:v>
                </c:pt>
                <c:pt idx="9480">
                  <c:v>18.962000000000369</c:v>
                </c:pt>
                <c:pt idx="9481">
                  <c:v>18.964000000000368</c:v>
                </c:pt>
                <c:pt idx="9482">
                  <c:v>18.966000000000367</c:v>
                </c:pt>
                <c:pt idx="9483">
                  <c:v>18.968000000000366</c:v>
                </c:pt>
                <c:pt idx="9484">
                  <c:v>18.970000000000365</c:v>
                </c:pt>
                <c:pt idx="9485">
                  <c:v>18.972000000000364</c:v>
                </c:pt>
                <c:pt idx="9486">
                  <c:v>18.974000000000363</c:v>
                </c:pt>
                <c:pt idx="9487">
                  <c:v>18.976000000000361</c:v>
                </c:pt>
                <c:pt idx="9488">
                  <c:v>18.97800000000036</c:v>
                </c:pt>
                <c:pt idx="9489">
                  <c:v>18.980000000000359</c:v>
                </c:pt>
                <c:pt idx="9490">
                  <c:v>18.982000000000358</c:v>
                </c:pt>
                <c:pt idx="9491">
                  <c:v>18.984000000000357</c:v>
                </c:pt>
                <c:pt idx="9492">
                  <c:v>18.986000000000356</c:v>
                </c:pt>
                <c:pt idx="9493">
                  <c:v>18.988000000000355</c:v>
                </c:pt>
                <c:pt idx="9494">
                  <c:v>18.990000000000354</c:v>
                </c:pt>
                <c:pt idx="9495">
                  <c:v>18.992000000000353</c:v>
                </c:pt>
                <c:pt idx="9496">
                  <c:v>18.994000000000351</c:v>
                </c:pt>
                <c:pt idx="9497">
                  <c:v>18.99600000000035</c:v>
                </c:pt>
                <c:pt idx="9498">
                  <c:v>18.998000000000349</c:v>
                </c:pt>
                <c:pt idx="9499">
                  <c:v>19.000000000000348</c:v>
                </c:pt>
                <c:pt idx="9500">
                  <c:v>19.002000000000347</c:v>
                </c:pt>
                <c:pt idx="9501">
                  <c:v>19.004000000000346</c:v>
                </c:pt>
                <c:pt idx="9502">
                  <c:v>19.006000000000345</c:v>
                </c:pt>
                <c:pt idx="9503">
                  <c:v>19.008000000000344</c:v>
                </c:pt>
                <c:pt idx="9504">
                  <c:v>19.010000000000343</c:v>
                </c:pt>
                <c:pt idx="9505">
                  <c:v>19.012000000000342</c:v>
                </c:pt>
                <c:pt idx="9506">
                  <c:v>19.01400000000034</c:v>
                </c:pt>
                <c:pt idx="9507">
                  <c:v>19.016000000000339</c:v>
                </c:pt>
                <c:pt idx="9508">
                  <c:v>19.018000000000338</c:v>
                </c:pt>
                <c:pt idx="9509">
                  <c:v>19.020000000000337</c:v>
                </c:pt>
                <c:pt idx="9510">
                  <c:v>19.022000000000336</c:v>
                </c:pt>
                <c:pt idx="9511">
                  <c:v>19.024000000000335</c:v>
                </c:pt>
                <c:pt idx="9512">
                  <c:v>19.026000000000334</c:v>
                </c:pt>
                <c:pt idx="9513">
                  <c:v>19.028000000000333</c:v>
                </c:pt>
                <c:pt idx="9514">
                  <c:v>19.030000000000332</c:v>
                </c:pt>
                <c:pt idx="9515">
                  <c:v>19.03200000000033</c:v>
                </c:pt>
                <c:pt idx="9516">
                  <c:v>19.034000000000329</c:v>
                </c:pt>
                <c:pt idx="9517">
                  <c:v>19.036000000000328</c:v>
                </c:pt>
                <c:pt idx="9518">
                  <c:v>19.038000000000327</c:v>
                </c:pt>
                <c:pt idx="9519">
                  <c:v>19.040000000000326</c:v>
                </c:pt>
                <c:pt idx="9520">
                  <c:v>19.042000000000325</c:v>
                </c:pt>
                <c:pt idx="9521">
                  <c:v>19.044000000000324</c:v>
                </c:pt>
                <c:pt idx="9522">
                  <c:v>19.046000000000323</c:v>
                </c:pt>
                <c:pt idx="9523">
                  <c:v>19.048000000000322</c:v>
                </c:pt>
                <c:pt idx="9524">
                  <c:v>19.05000000000032</c:v>
                </c:pt>
                <c:pt idx="9525">
                  <c:v>19.052000000000319</c:v>
                </c:pt>
                <c:pt idx="9526">
                  <c:v>19.054000000000318</c:v>
                </c:pt>
                <c:pt idx="9527">
                  <c:v>19.056000000000317</c:v>
                </c:pt>
                <c:pt idx="9528">
                  <c:v>19.058000000000316</c:v>
                </c:pt>
                <c:pt idx="9529">
                  <c:v>19.060000000000315</c:v>
                </c:pt>
                <c:pt idx="9530">
                  <c:v>19.062000000000314</c:v>
                </c:pt>
                <c:pt idx="9531">
                  <c:v>19.064000000000313</c:v>
                </c:pt>
                <c:pt idx="9532">
                  <c:v>19.066000000000312</c:v>
                </c:pt>
                <c:pt idx="9533">
                  <c:v>19.06800000000031</c:v>
                </c:pt>
                <c:pt idx="9534">
                  <c:v>19.070000000000309</c:v>
                </c:pt>
                <c:pt idx="9535">
                  <c:v>19.072000000000308</c:v>
                </c:pt>
                <c:pt idx="9536">
                  <c:v>19.074000000000307</c:v>
                </c:pt>
                <c:pt idx="9537">
                  <c:v>19.076000000000306</c:v>
                </c:pt>
                <c:pt idx="9538">
                  <c:v>19.078000000000305</c:v>
                </c:pt>
                <c:pt idx="9539">
                  <c:v>19.080000000000304</c:v>
                </c:pt>
                <c:pt idx="9540">
                  <c:v>19.082000000000303</c:v>
                </c:pt>
                <c:pt idx="9541">
                  <c:v>19.084000000000302</c:v>
                </c:pt>
                <c:pt idx="9542">
                  <c:v>19.086000000000301</c:v>
                </c:pt>
                <c:pt idx="9543">
                  <c:v>19.088000000000299</c:v>
                </c:pt>
                <c:pt idx="9544">
                  <c:v>19.090000000000298</c:v>
                </c:pt>
                <c:pt idx="9545">
                  <c:v>19.092000000000297</c:v>
                </c:pt>
                <c:pt idx="9546">
                  <c:v>19.094000000000296</c:v>
                </c:pt>
                <c:pt idx="9547">
                  <c:v>19.096000000000295</c:v>
                </c:pt>
                <c:pt idx="9548">
                  <c:v>19.098000000000294</c:v>
                </c:pt>
                <c:pt idx="9549">
                  <c:v>19.100000000000293</c:v>
                </c:pt>
                <c:pt idx="9550">
                  <c:v>19.102000000000292</c:v>
                </c:pt>
                <c:pt idx="9551">
                  <c:v>19.104000000000291</c:v>
                </c:pt>
                <c:pt idx="9552">
                  <c:v>19.106000000000289</c:v>
                </c:pt>
                <c:pt idx="9553">
                  <c:v>19.108000000000288</c:v>
                </c:pt>
                <c:pt idx="9554">
                  <c:v>19.110000000000287</c:v>
                </c:pt>
                <c:pt idx="9555">
                  <c:v>19.112000000000286</c:v>
                </c:pt>
                <c:pt idx="9556">
                  <c:v>19.114000000000285</c:v>
                </c:pt>
                <c:pt idx="9557">
                  <c:v>19.116000000000284</c:v>
                </c:pt>
                <c:pt idx="9558">
                  <c:v>19.118000000000283</c:v>
                </c:pt>
                <c:pt idx="9559">
                  <c:v>19.120000000000282</c:v>
                </c:pt>
                <c:pt idx="9560">
                  <c:v>19.122000000000281</c:v>
                </c:pt>
                <c:pt idx="9561">
                  <c:v>19.124000000000279</c:v>
                </c:pt>
                <c:pt idx="9562">
                  <c:v>19.126000000000278</c:v>
                </c:pt>
                <c:pt idx="9563">
                  <c:v>19.128000000000277</c:v>
                </c:pt>
                <c:pt idx="9564">
                  <c:v>19.130000000000276</c:v>
                </c:pt>
                <c:pt idx="9565">
                  <c:v>19.132000000000275</c:v>
                </c:pt>
                <c:pt idx="9566">
                  <c:v>19.134000000000274</c:v>
                </c:pt>
                <c:pt idx="9567">
                  <c:v>19.136000000000273</c:v>
                </c:pt>
                <c:pt idx="9568">
                  <c:v>19.138000000000272</c:v>
                </c:pt>
                <c:pt idx="9569">
                  <c:v>19.140000000000271</c:v>
                </c:pt>
                <c:pt idx="9570">
                  <c:v>19.142000000000269</c:v>
                </c:pt>
                <c:pt idx="9571">
                  <c:v>19.144000000000268</c:v>
                </c:pt>
                <c:pt idx="9572">
                  <c:v>19.146000000000267</c:v>
                </c:pt>
                <c:pt idx="9573">
                  <c:v>19.148000000000266</c:v>
                </c:pt>
                <c:pt idx="9574">
                  <c:v>19.150000000000265</c:v>
                </c:pt>
                <c:pt idx="9575">
                  <c:v>19.152000000000264</c:v>
                </c:pt>
                <c:pt idx="9576">
                  <c:v>19.154000000000263</c:v>
                </c:pt>
                <c:pt idx="9577">
                  <c:v>19.156000000000262</c:v>
                </c:pt>
                <c:pt idx="9578">
                  <c:v>19.158000000000261</c:v>
                </c:pt>
                <c:pt idx="9579">
                  <c:v>19.160000000000259</c:v>
                </c:pt>
                <c:pt idx="9580">
                  <c:v>19.162000000000258</c:v>
                </c:pt>
                <c:pt idx="9581">
                  <c:v>19.164000000000257</c:v>
                </c:pt>
                <c:pt idx="9582">
                  <c:v>19.166000000000256</c:v>
                </c:pt>
                <c:pt idx="9583">
                  <c:v>19.168000000000255</c:v>
                </c:pt>
                <c:pt idx="9584">
                  <c:v>19.170000000000254</c:v>
                </c:pt>
                <c:pt idx="9585">
                  <c:v>19.172000000000253</c:v>
                </c:pt>
                <c:pt idx="9586">
                  <c:v>19.174000000000252</c:v>
                </c:pt>
                <c:pt idx="9587">
                  <c:v>19.176000000000251</c:v>
                </c:pt>
                <c:pt idx="9588">
                  <c:v>19.17800000000025</c:v>
                </c:pt>
                <c:pt idx="9589">
                  <c:v>19.180000000000248</c:v>
                </c:pt>
                <c:pt idx="9590">
                  <c:v>19.182000000000247</c:v>
                </c:pt>
                <c:pt idx="9591">
                  <c:v>19.184000000000246</c:v>
                </c:pt>
                <c:pt idx="9592">
                  <c:v>19.186000000000245</c:v>
                </c:pt>
                <c:pt idx="9593">
                  <c:v>19.188000000000244</c:v>
                </c:pt>
                <c:pt idx="9594">
                  <c:v>19.190000000000243</c:v>
                </c:pt>
                <c:pt idx="9595">
                  <c:v>19.192000000000242</c:v>
                </c:pt>
                <c:pt idx="9596">
                  <c:v>19.194000000000241</c:v>
                </c:pt>
                <c:pt idx="9597">
                  <c:v>19.19600000000024</c:v>
                </c:pt>
                <c:pt idx="9598">
                  <c:v>19.198000000000238</c:v>
                </c:pt>
                <c:pt idx="9599">
                  <c:v>19.200000000000237</c:v>
                </c:pt>
                <c:pt idx="9600">
                  <c:v>19.202000000000236</c:v>
                </c:pt>
                <c:pt idx="9601">
                  <c:v>19.204000000000235</c:v>
                </c:pt>
                <c:pt idx="9602">
                  <c:v>19.206000000000234</c:v>
                </c:pt>
                <c:pt idx="9603">
                  <c:v>19.208000000000233</c:v>
                </c:pt>
                <c:pt idx="9604">
                  <c:v>19.210000000000232</c:v>
                </c:pt>
                <c:pt idx="9605">
                  <c:v>19.212000000000231</c:v>
                </c:pt>
                <c:pt idx="9606">
                  <c:v>19.21400000000023</c:v>
                </c:pt>
                <c:pt idx="9607">
                  <c:v>19.216000000000228</c:v>
                </c:pt>
                <c:pt idx="9608">
                  <c:v>19.218000000000227</c:v>
                </c:pt>
                <c:pt idx="9609">
                  <c:v>19.220000000000226</c:v>
                </c:pt>
                <c:pt idx="9610">
                  <c:v>19.222000000000225</c:v>
                </c:pt>
                <c:pt idx="9611">
                  <c:v>19.224000000000224</c:v>
                </c:pt>
                <c:pt idx="9612">
                  <c:v>19.226000000000223</c:v>
                </c:pt>
                <c:pt idx="9613">
                  <c:v>19.228000000000222</c:v>
                </c:pt>
                <c:pt idx="9614">
                  <c:v>19.230000000000221</c:v>
                </c:pt>
                <c:pt idx="9615">
                  <c:v>19.23200000000022</c:v>
                </c:pt>
                <c:pt idx="9616">
                  <c:v>19.234000000000218</c:v>
                </c:pt>
                <c:pt idx="9617">
                  <c:v>19.236000000000217</c:v>
                </c:pt>
                <c:pt idx="9618">
                  <c:v>19.238000000000216</c:v>
                </c:pt>
                <c:pt idx="9619">
                  <c:v>19.240000000000215</c:v>
                </c:pt>
                <c:pt idx="9620">
                  <c:v>19.242000000000214</c:v>
                </c:pt>
                <c:pt idx="9621">
                  <c:v>19.244000000000213</c:v>
                </c:pt>
                <c:pt idx="9622">
                  <c:v>19.246000000000212</c:v>
                </c:pt>
                <c:pt idx="9623">
                  <c:v>19.248000000000211</c:v>
                </c:pt>
                <c:pt idx="9624">
                  <c:v>19.25000000000021</c:v>
                </c:pt>
                <c:pt idx="9625">
                  <c:v>19.252000000000209</c:v>
                </c:pt>
                <c:pt idx="9626">
                  <c:v>19.254000000000207</c:v>
                </c:pt>
                <c:pt idx="9627">
                  <c:v>19.256000000000206</c:v>
                </c:pt>
                <c:pt idx="9628">
                  <c:v>19.258000000000205</c:v>
                </c:pt>
                <c:pt idx="9629">
                  <c:v>19.260000000000204</c:v>
                </c:pt>
                <c:pt idx="9630">
                  <c:v>19.262000000000203</c:v>
                </c:pt>
                <c:pt idx="9631">
                  <c:v>19.264000000000202</c:v>
                </c:pt>
                <c:pt idx="9632">
                  <c:v>19.266000000000201</c:v>
                </c:pt>
                <c:pt idx="9633">
                  <c:v>19.2680000000002</c:v>
                </c:pt>
                <c:pt idx="9634">
                  <c:v>19.270000000000199</c:v>
                </c:pt>
                <c:pt idx="9635">
                  <c:v>19.272000000000197</c:v>
                </c:pt>
                <c:pt idx="9636">
                  <c:v>19.274000000000196</c:v>
                </c:pt>
                <c:pt idx="9637">
                  <c:v>19.276000000000195</c:v>
                </c:pt>
                <c:pt idx="9638">
                  <c:v>19.278000000000194</c:v>
                </c:pt>
                <c:pt idx="9639">
                  <c:v>19.280000000000193</c:v>
                </c:pt>
                <c:pt idx="9640">
                  <c:v>19.282000000000192</c:v>
                </c:pt>
                <c:pt idx="9641">
                  <c:v>19.284000000000191</c:v>
                </c:pt>
                <c:pt idx="9642">
                  <c:v>19.28600000000019</c:v>
                </c:pt>
                <c:pt idx="9643">
                  <c:v>19.288000000000189</c:v>
                </c:pt>
                <c:pt idx="9644">
                  <c:v>19.290000000000187</c:v>
                </c:pt>
                <c:pt idx="9645">
                  <c:v>19.292000000000186</c:v>
                </c:pt>
                <c:pt idx="9646">
                  <c:v>19.294000000000185</c:v>
                </c:pt>
                <c:pt idx="9647">
                  <c:v>19.296000000000184</c:v>
                </c:pt>
                <c:pt idx="9648">
                  <c:v>19.298000000000183</c:v>
                </c:pt>
                <c:pt idx="9649">
                  <c:v>19.300000000000182</c:v>
                </c:pt>
                <c:pt idx="9650">
                  <c:v>19.302000000000181</c:v>
                </c:pt>
                <c:pt idx="9651">
                  <c:v>19.30400000000018</c:v>
                </c:pt>
                <c:pt idx="9652">
                  <c:v>19.306000000000179</c:v>
                </c:pt>
                <c:pt idx="9653">
                  <c:v>19.308000000000177</c:v>
                </c:pt>
                <c:pt idx="9654">
                  <c:v>19.310000000000176</c:v>
                </c:pt>
                <c:pt idx="9655">
                  <c:v>19.312000000000175</c:v>
                </c:pt>
                <c:pt idx="9656">
                  <c:v>19.314000000000174</c:v>
                </c:pt>
                <c:pt idx="9657">
                  <c:v>19.316000000000173</c:v>
                </c:pt>
                <c:pt idx="9658">
                  <c:v>19.318000000000172</c:v>
                </c:pt>
                <c:pt idx="9659">
                  <c:v>19.320000000000171</c:v>
                </c:pt>
                <c:pt idx="9660">
                  <c:v>19.32200000000017</c:v>
                </c:pt>
                <c:pt idx="9661">
                  <c:v>19.324000000000169</c:v>
                </c:pt>
                <c:pt idx="9662">
                  <c:v>19.326000000000167</c:v>
                </c:pt>
                <c:pt idx="9663">
                  <c:v>19.328000000000166</c:v>
                </c:pt>
                <c:pt idx="9664">
                  <c:v>19.330000000000165</c:v>
                </c:pt>
                <c:pt idx="9665">
                  <c:v>19.332000000000164</c:v>
                </c:pt>
                <c:pt idx="9666">
                  <c:v>19.334000000000163</c:v>
                </c:pt>
                <c:pt idx="9667">
                  <c:v>19.336000000000162</c:v>
                </c:pt>
                <c:pt idx="9668">
                  <c:v>19.338000000000161</c:v>
                </c:pt>
                <c:pt idx="9669">
                  <c:v>19.34000000000016</c:v>
                </c:pt>
                <c:pt idx="9670">
                  <c:v>19.342000000000159</c:v>
                </c:pt>
                <c:pt idx="9671">
                  <c:v>19.344000000000158</c:v>
                </c:pt>
                <c:pt idx="9672">
                  <c:v>19.346000000000156</c:v>
                </c:pt>
                <c:pt idx="9673">
                  <c:v>19.348000000000155</c:v>
                </c:pt>
                <c:pt idx="9674">
                  <c:v>19.350000000000154</c:v>
                </c:pt>
                <c:pt idx="9675">
                  <c:v>19.352000000000153</c:v>
                </c:pt>
                <c:pt idx="9676">
                  <c:v>19.354000000000152</c:v>
                </c:pt>
                <c:pt idx="9677">
                  <c:v>19.356000000000151</c:v>
                </c:pt>
                <c:pt idx="9678">
                  <c:v>19.35800000000015</c:v>
                </c:pt>
                <c:pt idx="9679">
                  <c:v>19.360000000000149</c:v>
                </c:pt>
                <c:pt idx="9680">
                  <c:v>19.362000000000148</c:v>
                </c:pt>
                <c:pt idx="9681">
                  <c:v>19.364000000000146</c:v>
                </c:pt>
                <c:pt idx="9682">
                  <c:v>19.366000000000145</c:v>
                </c:pt>
                <c:pt idx="9683">
                  <c:v>19.368000000000144</c:v>
                </c:pt>
                <c:pt idx="9684">
                  <c:v>19.370000000000143</c:v>
                </c:pt>
                <c:pt idx="9685">
                  <c:v>19.372000000000142</c:v>
                </c:pt>
                <c:pt idx="9686">
                  <c:v>19.374000000000141</c:v>
                </c:pt>
                <c:pt idx="9687">
                  <c:v>19.37600000000014</c:v>
                </c:pt>
                <c:pt idx="9688">
                  <c:v>19.378000000000139</c:v>
                </c:pt>
                <c:pt idx="9689">
                  <c:v>19.380000000000138</c:v>
                </c:pt>
                <c:pt idx="9690">
                  <c:v>19.382000000000136</c:v>
                </c:pt>
                <c:pt idx="9691">
                  <c:v>19.384000000000135</c:v>
                </c:pt>
                <c:pt idx="9692">
                  <c:v>19.386000000000134</c:v>
                </c:pt>
                <c:pt idx="9693">
                  <c:v>19.388000000000133</c:v>
                </c:pt>
                <c:pt idx="9694">
                  <c:v>19.390000000000132</c:v>
                </c:pt>
                <c:pt idx="9695">
                  <c:v>19.392000000000131</c:v>
                </c:pt>
                <c:pt idx="9696">
                  <c:v>19.39400000000013</c:v>
                </c:pt>
                <c:pt idx="9697">
                  <c:v>19.396000000000129</c:v>
                </c:pt>
                <c:pt idx="9698">
                  <c:v>19.398000000000128</c:v>
                </c:pt>
                <c:pt idx="9699">
                  <c:v>19.400000000000126</c:v>
                </c:pt>
                <c:pt idx="9700">
                  <c:v>19.402000000000125</c:v>
                </c:pt>
                <c:pt idx="9701">
                  <c:v>19.404000000000124</c:v>
                </c:pt>
                <c:pt idx="9702">
                  <c:v>19.406000000000123</c:v>
                </c:pt>
                <c:pt idx="9703">
                  <c:v>19.408000000000122</c:v>
                </c:pt>
                <c:pt idx="9704">
                  <c:v>19.410000000000121</c:v>
                </c:pt>
                <c:pt idx="9705">
                  <c:v>19.41200000000012</c:v>
                </c:pt>
                <c:pt idx="9706">
                  <c:v>19.414000000000119</c:v>
                </c:pt>
                <c:pt idx="9707">
                  <c:v>19.416000000000118</c:v>
                </c:pt>
                <c:pt idx="9708">
                  <c:v>19.418000000000117</c:v>
                </c:pt>
                <c:pt idx="9709">
                  <c:v>19.420000000000115</c:v>
                </c:pt>
                <c:pt idx="9710">
                  <c:v>19.422000000000114</c:v>
                </c:pt>
                <c:pt idx="9711">
                  <c:v>19.424000000000113</c:v>
                </c:pt>
                <c:pt idx="9712">
                  <c:v>19.426000000000112</c:v>
                </c:pt>
                <c:pt idx="9713">
                  <c:v>19.428000000000111</c:v>
                </c:pt>
                <c:pt idx="9714">
                  <c:v>19.43000000000011</c:v>
                </c:pt>
                <c:pt idx="9715">
                  <c:v>19.432000000000109</c:v>
                </c:pt>
                <c:pt idx="9716">
                  <c:v>19.434000000000108</c:v>
                </c:pt>
                <c:pt idx="9717">
                  <c:v>19.436000000000107</c:v>
                </c:pt>
                <c:pt idx="9718">
                  <c:v>19.438000000000105</c:v>
                </c:pt>
                <c:pt idx="9719">
                  <c:v>19.440000000000104</c:v>
                </c:pt>
                <c:pt idx="9720">
                  <c:v>19.442000000000103</c:v>
                </c:pt>
                <c:pt idx="9721">
                  <c:v>19.444000000000102</c:v>
                </c:pt>
                <c:pt idx="9722">
                  <c:v>19.446000000000101</c:v>
                </c:pt>
                <c:pt idx="9723">
                  <c:v>19.4480000000001</c:v>
                </c:pt>
                <c:pt idx="9724">
                  <c:v>19.450000000000099</c:v>
                </c:pt>
                <c:pt idx="9725">
                  <c:v>19.452000000000098</c:v>
                </c:pt>
                <c:pt idx="9726">
                  <c:v>19.454000000000097</c:v>
                </c:pt>
                <c:pt idx="9727">
                  <c:v>19.456000000000095</c:v>
                </c:pt>
                <c:pt idx="9728">
                  <c:v>19.458000000000094</c:v>
                </c:pt>
                <c:pt idx="9729">
                  <c:v>19.460000000000093</c:v>
                </c:pt>
                <c:pt idx="9730">
                  <c:v>19.462000000000092</c:v>
                </c:pt>
                <c:pt idx="9731">
                  <c:v>19.464000000000091</c:v>
                </c:pt>
                <c:pt idx="9732">
                  <c:v>19.46600000000009</c:v>
                </c:pt>
                <c:pt idx="9733">
                  <c:v>19.468000000000089</c:v>
                </c:pt>
                <c:pt idx="9734">
                  <c:v>19.470000000000088</c:v>
                </c:pt>
                <c:pt idx="9735">
                  <c:v>19.472000000000087</c:v>
                </c:pt>
                <c:pt idx="9736">
                  <c:v>19.474000000000085</c:v>
                </c:pt>
                <c:pt idx="9737">
                  <c:v>19.476000000000084</c:v>
                </c:pt>
                <c:pt idx="9738">
                  <c:v>19.478000000000083</c:v>
                </c:pt>
                <c:pt idx="9739">
                  <c:v>19.480000000000082</c:v>
                </c:pt>
                <c:pt idx="9740">
                  <c:v>19.482000000000081</c:v>
                </c:pt>
                <c:pt idx="9741">
                  <c:v>19.48400000000008</c:v>
                </c:pt>
                <c:pt idx="9742">
                  <c:v>19.486000000000079</c:v>
                </c:pt>
                <c:pt idx="9743">
                  <c:v>19.488000000000078</c:v>
                </c:pt>
                <c:pt idx="9744">
                  <c:v>19.490000000000077</c:v>
                </c:pt>
                <c:pt idx="9745">
                  <c:v>19.492000000000075</c:v>
                </c:pt>
                <c:pt idx="9746">
                  <c:v>19.494000000000074</c:v>
                </c:pt>
                <c:pt idx="9747">
                  <c:v>19.496000000000073</c:v>
                </c:pt>
                <c:pt idx="9748">
                  <c:v>19.498000000000072</c:v>
                </c:pt>
                <c:pt idx="9749">
                  <c:v>19.500000000000071</c:v>
                </c:pt>
                <c:pt idx="9750">
                  <c:v>19.50200000000007</c:v>
                </c:pt>
                <c:pt idx="9751">
                  <c:v>19.504000000000069</c:v>
                </c:pt>
                <c:pt idx="9752">
                  <c:v>19.506000000000068</c:v>
                </c:pt>
                <c:pt idx="9753">
                  <c:v>19.508000000000067</c:v>
                </c:pt>
                <c:pt idx="9754">
                  <c:v>19.510000000000066</c:v>
                </c:pt>
                <c:pt idx="9755">
                  <c:v>19.512000000000064</c:v>
                </c:pt>
                <c:pt idx="9756">
                  <c:v>19.514000000000063</c:v>
                </c:pt>
                <c:pt idx="9757">
                  <c:v>19.516000000000062</c:v>
                </c:pt>
                <c:pt idx="9758">
                  <c:v>19.518000000000061</c:v>
                </c:pt>
                <c:pt idx="9759">
                  <c:v>19.52000000000006</c:v>
                </c:pt>
                <c:pt idx="9760">
                  <c:v>19.522000000000059</c:v>
                </c:pt>
                <c:pt idx="9761">
                  <c:v>19.524000000000058</c:v>
                </c:pt>
                <c:pt idx="9762">
                  <c:v>19.526000000000057</c:v>
                </c:pt>
                <c:pt idx="9763">
                  <c:v>19.528000000000056</c:v>
                </c:pt>
                <c:pt idx="9764">
                  <c:v>19.530000000000054</c:v>
                </c:pt>
                <c:pt idx="9765">
                  <c:v>19.532000000000053</c:v>
                </c:pt>
                <c:pt idx="9766">
                  <c:v>19.534000000000052</c:v>
                </c:pt>
                <c:pt idx="9767">
                  <c:v>19.536000000000051</c:v>
                </c:pt>
                <c:pt idx="9768">
                  <c:v>19.53800000000005</c:v>
                </c:pt>
                <c:pt idx="9769">
                  <c:v>19.540000000000049</c:v>
                </c:pt>
                <c:pt idx="9770">
                  <c:v>19.542000000000048</c:v>
                </c:pt>
                <c:pt idx="9771">
                  <c:v>19.544000000000047</c:v>
                </c:pt>
                <c:pt idx="9772">
                  <c:v>19.546000000000046</c:v>
                </c:pt>
                <c:pt idx="9773">
                  <c:v>19.548000000000044</c:v>
                </c:pt>
                <c:pt idx="9774">
                  <c:v>19.550000000000043</c:v>
                </c:pt>
                <c:pt idx="9775">
                  <c:v>19.552000000000042</c:v>
                </c:pt>
                <c:pt idx="9776">
                  <c:v>19.554000000000041</c:v>
                </c:pt>
                <c:pt idx="9777">
                  <c:v>19.55600000000004</c:v>
                </c:pt>
                <c:pt idx="9778">
                  <c:v>19.558000000000039</c:v>
                </c:pt>
                <c:pt idx="9779">
                  <c:v>19.560000000000038</c:v>
                </c:pt>
                <c:pt idx="9780">
                  <c:v>19.562000000000037</c:v>
                </c:pt>
                <c:pt idx="9781">
                  <c:v>19.564000000000036</c:v>
                </c:pt>
                <c:pt idx="9782">
                  <c:v>19.566000000000034</c:v>
                </c:pt>
                <c:pt idx="9783">
                  <c:v>19.568000000000033</c:v>
                </c:pt>
                <c:pt idx="9784">
                  <c:v>19.570000000000032</c:v>
                </c:pt>
                <c:pt idx="9785">
                  <c:v>19.572000000000031</c:v>
                </c:pt>
                <c:pt idx="9786">
                  <c:v>19.57400000000003</c:v>
                </c:pt>
                <c:pt idx="9787">
                  <c:v>19.576000000000029</c:v>
                </c:pt>
                <c:pt idx="9788">
                  <c:v>19.578000000000028</c:v>
                </c:pt>
                <c:pt idx="9789">
                  <c:v>19.580000000000027</c:v>
                </c:pt>
                <c:pt idx="9790">
                  <c:v>19.582000000000026</c:v>
                </c:pt>
                <c:pt idx="9791">
                  <c:v>19.584000000000024</c:v>
                </c:pt>
                <c:pt idx="9792">
                  <c:v>19.586000000000023</c:v>
                </c:pt>
                <c:pt idx="9793">
                  <c:v>19.588000000000022</c:v>
                </c:pt>
                <c:pt idx="9794">
                  <c:v>19.590000000000021</c:v>
                </c:pt>
                <c:pt idx="9795">
                  <c:v>19.59200000000002</c:v>
                </c:pt>
                <c:pt idx="9796">
                  <c:v>19.594000000000019</c:v>
                </c:pt>
                <c:pt idx="9797">
                  <c:v>19.596000000000018</c:v>
                </c:pt>
                <c:pt idx="9798">
                  <c:v>19.598000000000017</c:v>
                </c:pt>
                <c:pt idx="9799">
                  <c:v>19.600000000000016</c:v>
                </c:pt>
                <c:pt idx="9800">
                  <c:v>19.602000000000015</c:v>
                </c:pt>
                <c:pt idx="9801">
                  <c:v>19.604000000000013</c:v>
                </c:pt>
                <c:pt idx="9802">
                  <c:v>19.606000000000012</c:v>
                </c:pt>
                <c:pt idx="9803">
                  <c:v>19.608000000000011</c:v>
                </c:pt>
                <c:pt idx="9804">
                  <c:v>19.61000000000001</c:v>
                </c:pt>
                <c:pt idx="9805">
                  <c:v>19.612000000000009</c:v>
                </c:pt>
                <c:pt idx="9806">
                  <c:v>19.614000000000008</c:v>
                </c:pt>
                <c:pt idx="9807">
                  <c:v>19.616000000000007</c:v>
                </c:pt>
                <c:pt idx="9808">
                  <c:v>19.618000000000006</c:v>
                </c:pt>
                <c:pt idx="9809">
                  <c:v>19.620000000000005</c:v>
                </c:pt>
                <c:pt idx="9810">
                  <c:v>19.622000000000003</c:v>
                </c:pt>
                <c:pt idx="9811">
                  <c:v>19.624000000000002</c:v>
                </c:pt>
                <c:pt idx="9812">
                  <c:v>19.626000000000001</c:v>
                </c:pt>
                <c:pt idx="9813">
                  <c:v>19.628</c:v>
                </c:pt>
                <c:pt idx="9814">
                  <c:v>19.63</c:v>
                </c:pt>
                <c:pt idx="9815">
                  <c:v>19.631999999999998</c:v>
                </c:pt>
                <c:pt idx="9816">
                  <c:v>19.633999999999997</c:v>
                </c:pt>
                <c:pt idx="9817">
                  <c:v>19.635999999999996</c:v>
                </c:pt>
                <c:pt idx="9818">
                  <c:v>19.637999999999995</c:v>
                </c:pt>
                <c:pt idx="9819">
                  <c:v>19.639999999999993</c:v>
                </c:pt>
                <c:pt idx="9820">
                  <c:v>19.641999999999992</c:v>
                </c:pt>
                <c:pt idx="9821">
                  <c:v>19.643999999999991</c:v>
                </c:pt>
                <c:pt idx="9822">
                  <c:v>19.64599999999999</c:v>
                </c:pt>
                <c:pt idx="9823">
                  <c:v>19.647999999999989</c:v>
                </c:pt>
                <c:pt idx="9824">
                  <c:v>19.649999999999988</c:v>
                </c:pt>
                <c:pt idx="9825">
                  <c:v>19.651999999999987</c:v>
                </c:pt>
                <c:pt idx="9826">
                  <c:v>19.653999999999986</c:v>
                </c:pt>
                <c:pt idx="9827">
                  <c:v>19.655999999999985</c:v>
                </c:pt>
                <c:pt idx="9828">
                  <c:v>19.657999999999983</c:v>
                </c:pt>
                <c:pt idx="9829">
                  <c:v>19.659999999999982</c:v>
                </c:pt>
                <c:pt idx="9830">
                  <c:v>19.661999999999981</c:v>
                </c:pt>
                <c:pt idx="9831">
                  <c:v>19.66399999999998</c:v>
                </c:pt>
                <c:pt idx="9832">
                  <c:v>19.665999999999979</c:v>
                </c:pt>
                <c:pt idx="9833">
                  <c:v>19.667999999999978</c:v>
                </c:pt>
                <c:pt idx="9834">
                  <c:v>19.669999999999977</c:v>
                </c:pt>
                <c:pt idx="9835">
                  <c:v>19.671999999999976</c:v>
                </c:pt>
                <c:pt idx="9836">
                  <c:v>19.673999999999975</c:v>
                </c:pt>
                <c:pt idx="9837">
                  <c:v>19.675999999999974</c:v>
                </c:pt>
                <c:pt idx="9838">
                  <c:v>19.677999999999972</c:v>
                </c:pt>
                <c:pt idx="9839">
                  <c:v>19.679999999999971</c:v>
                </c:pt>
                <c:pt idx="9840">
                  <c:v>19.68199999999997</c:v>
                </c:pt>
                <c:pt idx="9841">
                  <c:v>19.683999999999969</c:v>
                </c:pt>
                <c:pt idx="9842">
                  <c:v>19.685999999999968</c:v>
                </c:pt>
                <c:pt idx="9843">
                  <c:v>19.687999999999967</c:v>
                </c:pt>
                <c:pt idx="9844">
                  <c:v>19.689999999999966</c:v>
                </c:pt>
                <c:pt idx="9845">
                  <c:v>19.691999999999965</c:v>
                </c:pt>
                <c:pt idx="9846">
                  <c:v>19.693999999999964</c:v>
                </c:pt>
                <c:pt idx="9847">
                  <c:v>19.695999999999962</c:v>
                </c:pt>
                <c:pt idx="9848">
                  <c:v>19.697999999999961</c:v>
                </c:pt>
                <c:pt idx="9849">
                  <c:v>19.69999999999996</c:v>
                </c:pt>
                <c:pt idx="9850">
                  <c:v>19.701999999999959</c:v>
                </c:pt>
                <c:pt idx="9851">
                  <c:v>19.703999999999958</c:v>
                </c:pt>
                <c:pt idx="9852">
                  <c:v>19.705999999999957</c:v>
                </c:pt>
                <c:pt idx="9853">
                  <c:v>19.707999999999956</c:v>
                </c:pt>
                <c:pt idx="9854">
                  <c:v>19.709999999999955</c:v>
                </c:pt>
                <c:pt idx="9855">
                  <c:v>19.711999999999954</c:v>
                </c:pt>
                <c:pt idx="9856">
                  <c:v>19.713999999999952</c:v>
                </c:pt>
                <c:pt idx="9857">
                  <c:v>19.715999999999951</c:v>
                </c:pt>
                <c:pt idx="9858">
                  <c:v>19.71799999999995</c:v>
                </c:pt>
                <c:pt idx="9859">
                  <c:v>19.719999999999949</c:v>
                </c:pt>
                <c:pt idx="9860">
                  <c:v>19.721999999999948</c:v>
                </c:pt>
                <c:pt idx="9861">
                  <c:v>19.723999999999947</c:v>
                </c:pt>
                <c:pt idx="9862">
                  <c:v>19.725999999999946</c:v>
                </c:pt>
                <c:pt idx="9863">
                  <c:v>19.727999999999945</c:v>
                </c:pt>
                <c:pt idx="9864">
                  <c:v>19.729999999999944</c:v>
                </c:pt>
                <c:pt idx="9865">
                  <c:v>19.731999999999942</c:v>
                </c:pt>
                <c:pt idx="9866">
                  <c:v>19.733999999999941</c:v>
                </c:pt>
                <c:pt idx="9867">
                  <c:v>19.73599999999994</c:v>
                </c:pt>
                <c:pt idx="9868">
                  <c:v>19.737999999999939</c:v>
                </c:pt>
                <c:pt idx="9869">
                  <c:v>19.739999999999938</c:v>
                </c:pt>
                <c:pt idx="9870">
                  <c:v>19.741999999999937</c:v>
                </c:pt>
                <c:pt idx="9871">
                  <c:v>19.743999999999936</c:v>
                </c:pt>
                <c:pt idx="9872">
                  <c:v>19.745999999999935</c:v>
                </c:pt>
                <c:pt idx="9873">
                  <c:v>19.747999999999934</c:v>
                </c:pt>
                <c:pt idx="9874">
                  <c:v>19.749999999999932</c:v>
                </c:pt>
                <c:pt idx="9875">
                  <c:v>19.751999999999931</c:v>
                </c:pt>
                <c:pt idx="9876">
                  <c:v>19.75399999999993</c:v>
                </c:pt>
                <c:pt idx="9877">
                  <c:v>19.755999999999929</c:v>
                </c:pt>
                <c:pt idx="9878">
                  <c:v>19.757999999999928</c:v>
                </c:pt>
                <c:pt idx="9879">
                  <c:v>19.759999999999927</c:v>
                </c:pt>
                <c:pt idx="9880">
                  <c:v>19.761999999999926</c:v>
                </c:pt>
                <c:pt idx="9881">
                  <c:v>19.763999999999925</c:v>
                </c:pt>
                <c:pt idx="9882">
                  <c:v>19.765999999999924</c:v>
                </c:pt>
                <c:pt idx="9883">
                  <c:v>19.767999999999923</c:v>
                </c:pt>
                <c:pt idx="9884">
                  <c:v>19.769999999999921</c:v>
                </c:pt>
                <c:pt idx="9885">
                  <c:v>19.77199999999992</c:v>
                </c:pt>
                <c:pt idx="9886">
                  <c:v>19.773999999999919</c:v>
                </c:pt>
                <c:pt idx="9887">
                  <c:v>19.775999999999918</c:v>
                </c:pt>
                <c:pt idx="9888">
                  <c:v>19.777999999999917</c:v>
                </c:pt>
                <c:pt idx="9889">
                  <c:v>19.779999999999916</c:v>
                </c:pt>
                <c:pt idx="9890">
                  <c:v>19.781999999999915</c:v>
                </c:pt>
                <c:pt idx="9891">
                  <c:v>19.783999999999914</c:v>
                </c:pt>
                <c:pt idx="9892">
                  <c:v>19.785999999999913</c:v>
                </c:pt>
                <c:pt idx="9893">
                  <c:v>19.787999999999911</c:v>
                </c:pt>
                <c:pt idx="9894">
                  <c:v>19.78999999999991</c:v>
                </c:pt>
                <c:pt idx="9895">
                  <c:v>19.791999999999909</c:v>
                </c:pt>
                <c:pt idx="9896">
                  <c:v>19.793999999999908</c:v>
                </c:pt>
                <c:pt idx="9897">
                  <c:v>19.795999999999907</c:v>
                </c:pt>
                <c:pt idx="9898">
                  <c:v>19.797999999999906</c:v>
                </c:pt>
                <c:pt idx="9899">
                  <c:v>19.799999999999905</c:v>
                </c:pt>
                <c:pt idx="9900">
                  <c:v>19.801999999999904</c:v>
                </c:pt>
                <c:pt idx="9901">
                  <c:v>19.803999999999903</c:v>
                </c:pt>
                <c:pt idx="9902">
                  <c:v>19.805999999999901</c:v>
                </c:pt>
                <c:pt idx="9903">
                  <c:v>19.8079999999999</c:v>
                </c:pt>
                <c:pt idx="9904">
                  <c:v>19.809999999999899</c:v>
                </c:pt>
                <c:pt idx="9905">
                  <c:v>19.811999999999898</c:v>
                </c:pt>
                <c:pt idx="9906">
                  <c:v>19.813999999999897</c:v>
                </c:pt>
                <c:pt idx="9907">
                  <c:v>19.815999999999896</c:v>
                </c:pt>
                <c:pt idx="9908">
                  <c:v>19.817999999999895</c:v>
                </c:pt>
                <c:pt idx="9909">
                  <c:v>19.819999999999894</c:v>
                </c:pt>
                <c:pt idx="9910">
                  <c:v>19.821999999999893</c:v>
                </c:pt>
                <c:pt idx="9911">
                  <c:v>19.823999999999891</c:v>
                </c:pt>
                <c:pt idx="9912">
                  <c:v>19.82599999999989</c:v>
                </c:pt>
                <c:pt idx="9913">
                  <c:v>19.827999999999889</c:v>
                </c:pt>
                <c:pt idx="9914">
                  <c:v>19.829999999999888</c:v>
                </c:pt>
                <c:pt idx="9915">
                  <c:v>19.831999999999887</c:v>
                </c:pt>
                <c:pt idx="9916">
                  <c:v>19.833999999999886</c:v>
                </c:pt>
                <c:pt idx="9917">
                  <c:v>19.835999999999885</c:v>
                </c:pt>
                <c:pt idx="9918">
                  <c:v>19.837999999999884</c:v>
                </c:pt>
                <c:pt idx="9919">
                  <c:v>19.839999999999883</c:v>
                </c:pt>
                <c:pt idx="9920">
                  <c:v>19.841999999999882</c:v>
                </c:pt>
                <c:pt idx="9921">
                  <c:v>19.84399999999988</c:v>
                </c:pt>
                <c:pt idx="9922">
                  <c:v>19.845999999999879</c:v>
                </c:pt>
                <c:pt idx="9923">
                  <c:v>19.847999999999878</c:v>
                </c:pt>
                <c:pt idx="9924">
                  <c:v>19.849999999999877</c:v>
                </c:pt>
                <c:pt idx="9925">
                  <c:v>19.851999999999876</c:v>
                </c:pt>
                <c:pt idx="9926">
                  <c:v>19.853999999999875</c:v>
                </c:pt>
                <c:pt idx="9927">
                  <c:v>19.855999999999874</c:v>
                </c:pt>
                <c:pt idx="9928">
                  <c:v>19.857999999999873</c:v>
                </c:pt>
                <c:pt idx="9929">
                  <c:v>19.859999999999872</c:v>
                </c:pt>
                <c:pt idx="9930">
                  <c:v>19.86199999999987</c:v>
                </c:pt>
                <c:pt idx="9931">
                  <c:v>19.863999999999869</c:v>
                </c:pt>
                <c:pt idx="9932">
                  <c:v>19.865999999999868</c:v>
                </c:pt>
                <c:pt idx="9933">
                  <c:v>19.867999999999867</c:v>
                </c:pt>
                <c:pt idx="9934">
                  <c:v>19.869999999999866</c:v>
                </c:pt>
                <c:pt idx="9935">
                  <c:v>19.871999999999865</c:v>
                </c:pt>
                <c:pt idx="9936">
                  <c:v>19.873999999999864</c:v>
                </c:pt>
                <c:pt idx="9937">
                  <c:v>19.875999999999863</c:v>
                </c:pt>
                <c:pt idx="9938">
                  <c:v>19.877999999999862</c:v>
                </c:pt>
                <c:pt idx="9939">
                  <c:v>19.87999999999986</c:v>
                </c:pt>
                <c:pt idx="9940">
                  <c:v>19.881999999999859</c:v>
                </c:pt>
                <c:pt idx="9941">
                  <c:v>19.883999999999858</c:v>
                </c:pt>
                <c:pt idx="9942">
                  <c:v>19.885999999999857</c:v>
                </c:pt>
                <c:pt idx="9943">
                  <c:v>19.887999999999856</c:v>
                </c:pt>
                <c:pt idx="9944">
                  <c:v>19.889999999999855</c:v>
                </c:pt>
                <c:pt idx="9945">
                  <c:v>19.891999999999854</c:v>
                </c:pt>
                <c:pt idx="9946">
                  <c:v>19.893999999999853</c:v>
                </c:pt>
                <c:pt idx="9947">
                  <c:v>19.895999999999852</c:v>
                </c:pt>
                <c:pt idx="9948">
                  <c:v>19.89799999999985</c:v>
                </c:pt>
                <c:pt idx="9949">
                  <c:v>19.899999999999849</c:v>
                </c:pt>
                <c:pt idx="9950">
                  <c:v>19.901999999999848</c:v>
                </c:pt>
                <c:pt idx="9951">
                  <c:v>19.903999999999847</c:v>
                </c:pt>
                <c:pt idx="9952">
                  <c:v>19.905999999999846</c:v>
                </c:pt>
                <c:pt idx="9953">
                  <c:v>19.907999999999845</c:v>
                </c:pt>
                <c:pt idx="9954">
                  <c:v>19.909999999999844</c:v>
                </c:pt>
                <c:pt idx="9955">
                  <c:v>19.911999999999843</c:v>
                </c:pt>
                <c:pt idx="9956">
                  <c:v>19.913999999999842</c:v>
                </c:pt>
                <c:pt idx="9957">
                  <c:v>19.91599999999984</c:v>
                </c:pt>
                <c:pt idx="9958">
                  <c:v>19.917999999999839</c:v>
                </c:pt>
                <c:pt idx="9959">
                  <c:v>19.919999999999838</c:v>
                </c:pt>
                <c:pt idx="9960">
                  <c:v>19.921999999999837</c:v>
                </c:pt>
                <c:pt idx="9961">
                  <c:v>19.923999999999836</c:v>
                </c:pt>
                <c:pt idx="9962">
                  <c:v>19.925999999999835</c:v>
                </c:pt>
                <c:pt idx="9963">
                  <c:v>19.927999999999834</c:v>
                </c:pt>
                <c:pt idx="9964">
                  <c:v>19.929999999999833</c:v>
                </c:pt>
                <c:pt idx="9965">
                  <c:v>19.931999999999832</c:v>
                </c:pt>
                <c:pt idx="9966">
                  <c:v>19.933999999999831</c:v>
                </c:pt>
                <c:pt idx="9967">
                  <c:v>19.935999999999829</c:v>
                </c:pt>
                <c:pt idx="9968">
                  <c:v>19.937999999999828</c:v>
                </c:pt>
                <c:pt idx="9969">
                  <c:v>19.939999999999827</c:v>
                </c:pt>
                <c:pt idx="9970">
                  <c:v>19.941999999999826</c:v>
                </c:pt>
                <c:pt idx="9971">
                  <c:v>19.943999999999825</c:v>
                </c:pt>
                <c:pt idx="9972">
                  <c:v>19.945999999999824</c:v>
                </c:pt>
                <c:pt idx="9973">
                  <c:v>19.947999999999823</c:v>
                </c:pt>
                <c:pt idx="9974">
                  <c:v>19.949999999999822</c:v>
                </c:pt>
                <c:pt idx="9975">
                  <c:v>19.951999999999821</c:v>
                </c:pt>
                <c:pt idx="9976">
                  <c:v>19.953999999999819</c:v>
                </c:pt>
                <c:pt idx="9977">
                  <c:v>19.955999999999818</c:v>
                </c:pt>
                <c:pt idx="9978">
                  <c:v>19.957999999999817</c:v>
                </c:pt>
                <c:pt idx="9979">
                  <c:v>19.959999999999816</c:v>
                </c:pt>
                <c:pt idx="9980">
                  <c:v>19.961999999999815</c:v>
                </c:pt>
                <c:pt idx="9981">
                  <c:v>19.963999999999814</c:v>
                </c:pt>
                <c:pt idx="9982">
                  <c:v>19.965999999999813</c:v>
                </c:pt>
                <c:pt idx="9983">
                  <c:v>19.967999999999812</c:v>
                </c:pt>
                <c:pt idx="9984">
                  <c:v>19.969999999999811</c:v>
                </c:pt>
                <c:pt idx="9985">
                  <c:v>19.971999999999809</c:v>
                </c:pt>
                <c:pt idx="9986">
                  <c:v>19.973999999999808</c:v>
                </c:pt>
                <c:pt idx="9987">
                  <c:v>19.975999999999807</c:v>
                </c:pt>
                <c:pt idx="9988">
                  <c:v>19.977999999999806</c:v>
                </c:pt>
                <c:pt idx="9989">
                  <c:v>19.979999999999805</c:v>
                </c:pt>
                <c:pt idx="9990">
                  <c:v>19.981999999999804</c:v>
                </c:pt>
                <c:pt idx="9991">
                  <c:v>19.983999999999803</c:v>
                </c:pt>
                <c:pt idx="9992">
                  <c:v>19.985999999999802</c:v>
                </c:pt>
                <c:pt idx="9993">
                  <c:v>19.987999999999801</c:v>
                </c:pt>
                <c:pt idx="9994">
                  <c:v>19.989999999999799</c:v>
                </c:pt>
                <c:pt idx="9995">
                  <c:v>19.991999999999798</c:v>
                </c:pt>
                <c:pt idx="9996">
                  <c:v>19.993999999999797</c:v>
                </c:pt>
                <c:pt idx="9997">
                  <c:v>19.995999999999796</c:v>
                </c:pt>
                <c:pt idx="9998">
                  <c:v>19.997999999999795</c:v>
                </c:pt>
                <c:pt idx="9999">
                  <c:v>19.999999999999794</c:v>
                </c:pt>
                <c:pt idx="10000">
                  <c:v>20.001999999999793</c:v>
                </c:pt>
                <c:pt idx="10001">
                  <c:v>20.003999999999792</c:v>
                </c:pt>
                <c:pt idx="10002">
                  <c:v>20.005999999999791</c:v>
                </c:pt>
                <c:pt idx="10003">
                  <c:v>20.00799999999979</c:v>
                </c:pt>
                <c:pt idx="10004">
                  <c:v>20.009999999999788</c:v>
                </c:pt>
                <c:pt idx="10005">
                  <c:v>20.011999999999787</c:v>
                </c:pt>
                <c:pt idx="10006">
                  <c:v>20.013999999999786</c:v>
                </c:pt>
                <c:pt idx="10007">
                  <c:v>20.015999999999785</c:v>
                </c:pt>
                <c:pt idx="10008">
                  <c:v>20.017999999999784</c:v>
                </c:pt>
                <c:pt idx="10009">
                  <c:v>20.019999999999783</c:v>
                </c:pt>
                <c:pt idx="10010">
                  <c:v>20.021999999999782</c:v>
                </c:pt>
                <c:pt idx="10011">
                  <c:v>20.023999999999781</c:v>
                </c:pt>
                <c:pt idx="10012">
                  <c:v>20.02599999999978</c:v>
                </c:pt>
                <c:pt idx="10013">
                  <c:v>20.027999999999778</c:v>
                </c:pt>
                <c:pt idx="10014">
                  <c:v>20.029999999999777</c:v>
                </c:pt>
                <c:pt idx="10015">
                  <c:v>20.031999999999776</c:v>
                </c:pt>
                <c:pt idx="10016">
                  <c:v>20.033999999999775</c:v>
                </c:pt>
                <c:pt idx="10017">
                  <c:v>20.035999999999774</c:v>
                </c:pt>
                <c:pt idx="10018">
                  <c:v>20.037999999999773</c:v>
                </c:pt>
                <c:pt idx="10019">
                  <c:v>20.039999999999772</c:v>
                </c:pt>
                <c:pt idx="10020">
                  <c:v>20.041999999999771</c:v>
                </c:pt>
                <c:pt idx="10021">
                  <c:v>20.04399999999977</c:v>
                </c:pt>
                <c:pt idx="10022">
                  <c:v>20.045999999999768</c:v>
                </c:pt>
                <c:pt idx="10023">
                  <c:v>20.047999999999767</c:v>
                </c:pt>
                <c:pt idx="10024">
                  <c:v>20.049999999999766</c:v>
                </c:pt>
                <c:pt idx="10025">
                  <c:v>20.051999999999765</c:v>
                </c:pt>
                <c:pt idx="10026">
                  <c:v>20.053999999999764</c:v>
                </c:pt>
                <c:pt idx="10027">
                  <c:v>20.055999999999763</c:v>
                </c:pt>
                <c:pt idx="10028">
                  <c:v>20.057999999999762</c:v>
                </c:pt>
                <c:pt idx="10029">
                  <c:v>20.059999999999761</c:v>
                </c:pt>
                <c:pt idx="10030">
                  <c:v>20.06199999999976</c:v>
                </c:pt>
                <c:pt idx="10031">
                  <c:v>20.063999999999758</c:v>
                </c:pt>
                <c:pt idx="10032">
                  <c:v>20.065999999999757</c:v>
                </c:pt>
                <c:pt idx="10033">
                  <c:v>20.067999999999756</c:v>
                </c:pt>
                <c:pt idx="10034">
                  <c:v>20.069999999999755</c:v>
                </c:pt>
                <c:pt idx="10035">
                  <c:v>20.071999999999754</c:v>
                </c:pt>
                <c:pt idx="10036">
                  <c:v>20.073999999999753</c:v>
                </c:pt>
                <c:pt idx="10037">
                  <c:v>20.075999999999752</c:v>
                </c:pt>
                <c:pt idx="10038">
                  <c:v>20.077999999999751</c:v>
                </c:pt>
                <c:pt idx="10039">
                  <c:v>20.07999999999975</c:v>
                </c:pt>
                <c:pt idx="10040">
                  <c:v>20.081999999999748</c:v>
                </c:pt>
                <c:pt idx="10041">
                  <c:v>20.083999999999747</c:v>
                </c:pt>
                <c:pt idx="10042">
                  <c:v>20.085999999999746</c:v>
                </c:pt>
                <c:pt idx="10043">
                  <c:v>20.087999999999745</c:v>
                </c:pt>
                <c:pt idx="10044">
                  <c:v>20.089999999999744</c:v>
                </c:pt>
                <c:pt idx="10045">
                  <c:v>20.091999999999743</c:v>
                </c:pt>
                <c:pt idx="10046">
                  <c:v>20.093999999999742</c:v>
                </c:pt>
                <c:pt idx="10047">
                  <c:v>20.095999999999741</c:v>
                </c:pt>
                <c:pt idx="10048">
                  <c:v>20.09799999999974</c:v>
                </c:pt>
                <c:pt idx="10049">
                  <c:v>20.099999999999739</c:v>
                </c:pt>
                <c:pt idx="10050">
                  <c:v>20.101999999999737</c:v>
                </c:pt>
                <c:pt idx="10051">
                  <c:v>20.103999999999736</c:v>
                </c:pt>
                <c:pt idx="10052">
                  <c:v>20.105999999999735</c:v>
                </c:pt>
                <c:pt idx="10053">
                  <c:v>20.107999999999734</c:v>
                </c:pt>
                <c:pt idx="10054">
                  <c:v>20.109999999999733</c:v>
                </c:pt>
                <c:pt idx="10055">
                  <c:v>20.111999999999732</c:v>
                </c:pt>
                <c:pt idx="10056">
                  <c:v>20.113999999999731</c:v>
                </c:pt>
                <c:pt idx="10057">
                  <c:v>20.11599999999973</c:v>
                </c:pt>
                <c:pt idx="10058">
                  <c:v>20.117999999999729</c:v>
                </c:pt>
                <c:pt idx="10059">
                  <c:v>20.119999999999727</c:v>
                </c:pt>
                <c:pt idx="10060">
                  <c:v>20.121999999999726</c:v>
                </c:pt>
                <c:pt idx="10061">
                  <c:v>20.123999999999725</c:v>
                </c:pt>
                <c:pt idx="10062">
                  <c:v>20.125999999999724</c:v>
                </c:pt>
                <c:pt idx="10063">
                  <c:v>20.127999999999723</c:v>
                </c:pt>
                <c:pt idx="10064">
                  <c:v>20.129999999999722</c:v>
                </c:pt>
                <c:pt idx="10065">
                  <c:v>20.131999999999721</c:v>
                </c:pt>
                <c:pt idx="10066">
                  <c:v>20.13399999999972</c:v>
                </c:pt>
                <c:pt idx="10067">
                  <c:v>20.135999999999719</c:v>
                </c:pt>
                <c:pt idx="10068">
                  <c:v>20.137999999999717</c:v>
                </c:pt>
                <c:pt idx="10069">
                  <c:v>20.139999999999716</c:v>
                </c:pt>
                <c:pt idx="10070">
                  <c:v>20.141999999999715</c:v>
                </c:pt>
                <c:pt idx="10071">
                  <c:v>20.143999999999714</c:v>
                </c:pt>
                <c:pt idx="10072">
                  <c:v>20.145999999999713</c:v>
                </c:pt>
                <c:pt idx="10073">
                  <c:v>20.147999999999712</c:v>
                </c:pt>
                <c:pt idx="10074">
                  <c:v>20.149999999999711</c:v>
                </c:pt>
                <c:pt idx="10075">
                  <c:v>20.15199999999971</c:v>
                </c:pt>
                <c:pt idx="10076">
                  <c:v>20.153999999999709</c:v>
                </c:pt>
                <c:pt idx="10077">
                  <c:v>20.155999999999707</c:v>
                </c:pt>
                <c:pt idx="10078">
                  <c:v>20.157999999999706</c:v>
                </c:pt>
                <c:pt idx="10079">
                  <c:v>20.159999999999705</c:v>
                </c:pt>
                <c:pt idx="10080">
                  <c:v>20.161999999999704</c:v>
                </c:pt>
                <c:pt idx="10081">
                  <c:v>20.163999999999703</c:v>
                </c:pt>
                <c:pt idx="10082">
                  <c:v>20.165999999999702</c:v>
                </c:pt>
                <c:pt idx="10083">
                  <c:v>20.167999999999701</c:v>
                </c:pt>
                <c:pt idx="10084">
                  <c:v>20.1699999999997</c:v>
                </c:pt>
                <c:pt idx="10085">
                  <c:v>20.171999999999699</c:v>
                </c:pt>
                <c:pt idx="10086">
                  <c:v>20.173999999999698</c:v>
                </c:pt>
                <c:pt idx="10087">
                  <c:v>20.175999999999696</c:v>
                </c:pt>
                <c:pt idx="10088">
                  <c:v>20.177999999999695</c:v>
                </c:pt>
                <c:pt idx="10089">
                  <c:v>20.179999999999694</c:v>
                </c:pt>
                <c:pt idx="10090">
                  <c:v>20.181999999999693</c:v>
                </c:pt>
                <c:pt idx="10091">
                  <c:v>20.183999999999692</c:v>
                </c:pt>
                <c:pt idx="10092">
                  <c:v>20.185999999999691</c:v>
                </c:pt>
                <c:pt idx="10093">
                  <c:v>20.18799999999969</c:v>
                </c:pt>
                <c:pt idx="10094">
                  <c:v>20.189999999999689</c:v>
                </c:pt>
                <c:pt idx="10095">
                  <c:v>20.191999999999688</c:v>
                </c:pt>
                <c:pt idx="10096">
                  <c:v>20.193999999999686</c:v>
                </c:pt>
                <c:pt idx="10097">
                  <c:v>20.195999999999685</c:v>
                </c:pt>
                <c:pt idx="10098">
                  <c:v>20.197999999999684</c:v>
                </c:pt>
                <c:pt idx="10099">
                  <c:v>20.199999999999683</c:v>
                </c:pt>
                <c:pt idx="10100">
                  <c:v>20.201999999999682</c:v>
                </c:pt>
                <c:pt idx="10101">
                  <c:v>20.203999999999681</c:v>
                </c:pt>
                <c:pt idx="10102">
                  <c:v>20.20599999999968</c:v>
                </c:pt>
                <c:pt idx="10103">
                  <c:v>20.207999999999679</c:v>
                </c:pt>
                <c:pt idx="10104">
                  <c:v>20.209999999999678</c:v>
                </c:pt>
                <c:pt idx="10105">
                  <c:v>20.211999999999676</c:v>
                </c:pt>
                <c:pt idx="10106">
                  <c:v>20.213999999999675</c:v>
                </c:pt>
                <c:pt idx="10107">
                  <c:v>20.215999999999674</c:v>
                </c:pt>
                <c:pt idx="10108">
                  <c:v>20.217999999999673</c:v>
                </c:pt>
                <c:pt idx="10109">
                  <c:v>20.219999999999672</c:v>
                </c:pt>
                <c:pt idx="10110">
                  <c:v>20.221999999999671</c:v>
                </c:pt>
                <c:pt idx="10111">
                  <c:v>20.22399999999967</c:v>
                </c:pt>
                <c:pt idx="10112">
                  <c:v>20.225999999999669</c:v>
                </c:pt>
                <c:pt idx="10113">
                  <c:v>20.227999999999668</c:v>
                </c:pt>
                <c:pt idx="10114">
                  <c:v>20.229999999999666</c:v>
                </c:pt>
                <c:pt idx="10115">
                  <c:v>20.231999999999665</c:v>
                </c:pt>
                <c:pt idx="10116">
                  <c:v>20.233999999999664</c:v>
                </c:pt>
                <c:pt idx="10117">
                  <c:v>20.235999999999663</c:v>
                </c:pt>
                <c:pt idx="10118">
                  <c:v>20.237999999999662</c:v>
                </c:pt>
                <c:pt idx="10119">
                  <c:v>20.239999999999661</c:v>
                </c:pt>
                <c:pt idx="10120">
                  <c:v>20.24199999999966</c:v>
                </c:pt>
                <c:pt idx="10121">
                  <c:v>20.243999999999659</c:v>
                </c:pt>
                <c:pt idx="10122">
                  <c:v>20.245999999999658</c:v>
                </c:pt>
                <c:pt idx="10123">
                  <c:v>20.247999999999656</c:v>
                </c:pt>
                <c:pt idx="10124">
                  <c:v>20.249999999999655</c:v>
                </c:pt>
                <c:pt idx="10125">
                  <c:v>20.251999999999654</c:v>
                </c:pt>
                <c:pt idx="10126">
                  <c:v>20.253999999999653</c:v>
                </c:pt>
                <c:pt idx="10127">
                  <c:v>20.255999999999652</c:v>
                </c:pt>
                <c:pt idx="10128">
                  <c:v>20.257999999999651</c:v>
                </c:pt>
                <c:pt idx="10129">
                  <c:v>20.25999999999965</c:v>
                </c:pt>
                <c:pt idx="10130">
                  <c:v>20.261999999999649</c:v>
                </c:pt>
                <c:pt idx="10131">
                  <c:v>20.263999999999648</c:v>
                </c:pt>
                <c:pt idx="10132">
                  <c:v>20.265999999999647</c:v>
                </c:pt>
                <c:pt idx="10133">
                  <c:v>20.267999999999645</c:v>
                </c:pt>
                <c:pt idx="10134">
                  <c:v>20.269999999999644</c:v>
                </c:pt>
                <c:pt idx="10135">
                  <c:v>20.271999999999643</c:v>
                </c:pt>
                <c:pt idx="10136">
                  <c:v>20.273999999999642</c:v>
                </c:pt>
                <c:pt idx="10137">
                  <c:v>20.275999999999641</c:v>
                </c:pt>
                <c:pt idx="10138">
                  <c:v>20.27799999999964</c:v>
                </c:pt>
                <c:pt idx="10139">
                  <c:v>20.279999999999639</c:v>
                </c:pt>
                <c:pt idx="10140">
                  <c:v>20.281999999999638</c:v>
                </c:pt>
                <c:pt idx="10141">
                  <c:v>20.283999999999637</c:v>
                </c:pt>
                <c:pt idx="10142">
                  <c:v>20.285999999999635</c:v>
                </c:pt>
                <c:pt idx="10143">
                  <c:v>20.287999999999634</c:v>
                </c:pt>
                <c:pt idx="10144">
                  <c:v>20.289999999999633</c:v>
                </c:pt>
                <c:pt idx="10145">
                  <c:v>20.291999999999632</c:v>
                </c:pt>
                <c:pt idx="10146">
                  <c:v>20.293999999999631</c:v>
                </c:pt>
                <c:pt idx="10147">
                  <c:v>20.29599999999963</c:v>
                </c:pt>
                <c:pt idx="10148">
                  <c:v>20.297999999999629</c:v>
                </c:pt>
                <c:pt idx="10149">
                  <c:v>20.299999999999628</c:v>
                </c:pt>
                <c:pt idx="10150">
                  <c:v>20.301999999999627</c:v>
                </c:pt>
                <c:pt idx="10151">
                  <c:v>20.303999999999625</c:v>
                </c:pt>
                <c:pt idx="10152">
                  <c:v>20.305999999999624</c:v>
                </c:pt>
                <c:pt idx="10153">
                  <c:v>20.307999999999623</c:v>
                </c:pt>
                <c:pt idx="10154">
                  <c:v>20.309999999999622</c:v>
                </c:pt>
                <c:pt idx="10155">
                  <c:v>20.311999999999621</c:v>
                </c:pt>
                <c:pt idx="10156">
                  <c:v>20.31399999999962</c:v>
                </c:pt>
                <c:pt idx="10157">
                  <c:v>20.315999999999619</c:v>
                </c:pt>
                <c:pt idx="10158">
                  <c:v>20.317999999999618</c:v>
                </c:pt>
                <c:pt idx="10159">
                  <c:v>20.319999999999617</c:v>
                </c:pt>
                <c:pt idx="10160">
                  <c:v>20.321999999999615</c:v>
                </c:pt>
                <c:pt idx="10161">
                  <c:v>20.323999999999614</c:v>
                </c:pt>
                <c:pt idx="10162">
                  <c:v>20.325999999999613</c:v>
                </c:pt>
                <c:pt idx="10163">
                  <c:v>20.327999999999612</c:v>
                </c:pt>
                <c:pt idx="10164">
                  <c:v>20.329999999999611</c:v>
                </c:pt>
                <c:pt idx="10165">
                  <c:v>20.33199999999961</c:v>
                </c:pt>
                <c:pt idx="10166">
                  <c:v>20.333999999999609</c:v>
                </c:pt>
                <c:pt idx="10167">
                  <c:v>20.335999999999608</c:v>
                </c:pt>
                <c:pt idx="10168">
                  <c:v>20.337999999999607</c:v>
                </c:pt>
                <c:pt idx="10169">
                  <c:v>20.339999999999606</c:v>
                </c:pt>
                <c:pt idx="10170">
                  <c:v>20.341999999999604</c:v>
                </c:pt>
                <c:pt idx="10171">
                  <c:v>20.343999999999603</c:v>
                </c:pt>
                <c:pt idx="10172">
                  <c:v>20.345999999999602</c:v>
                </c:pt>
                <c:pt idx="10173">
                  <c:v>20.347999999999601</c:v>
                </c:pt>
                <c:pt idx="10174">
                  <c:v>20.3499999999996</c:v>
                </c:pt>
                <c:pt idx="10175">
                  <c:v>20.351999999999599</c:v>
                </c:pt>
                <c:pt idx="10176">
                  <c:v>20.353999999999598</c:v>
                </c:pt>
                <c:pt idx="10177">
                  <c:v>20.355999999999597</c:v>
                </c:pt>
                <c:pt idx="10178">
                  <c:v>20.357999999999596</c:v>
                </c:pt>
                <c:pt idx="10179">
                  <c:v>20.359999999999594</c:v>
                </c:pt>
                <c:pt idx="10180">
                  <c:v>20.361999999999593</c:v>
                </c:pt>
                <c:pt idx="10181">
                  <c:v>20.363999999999592</c:v>
                </c:pt>
                <c:pt idx="10182">
                  <c:v>20.365999999999591</c:v>
                </c:pt>
                <c:pt idx="10183">
                  <c:v>20.36799999999959</c:v>
                </c:pt>
                <c:pt idx="10184">
                  <c:v>20.369999999999589</c:v>
                </c:pt>
                <c:pt idx="10185">
                  <c:v>20.371999999999588</c:v>
                </c:pt>
                <c:pt idx="10186">
                  <c:v>20.373999999999587</c:v>
                </c:pt>
                <c:pt idx="10187">
                  <c:v>20.375999999999586</c:v>
                </c:pt>
                <c:pt idx="10188">
                  <c:v>20.377999999999584</c:v>
                </c:pt>
                <c:pt idx="10189">
                  <c:v>20.379999999999583</c:v>
                </c:pt>
                <c:pt idx="10190">
                  <c:v>20.381999999999582</c:v>
                </c:pt>
                <c:pt idx="10191">
                  <c:v>20.383999999999581</c:v>
                </c:pt>
                <c:pt idx="10192">
                  <c:v>20.38599999999958</c:v>
                </c:pt>
                <c:pt idx="10193">
                  <c:v>20.387999999999579</c:v>
                </c:pt>
                <c:pt idx="10194">
                  <c:v>20.389999999999578</c:v>
                </c:pt>
                <c:pt idx="10195">
                  <c:v>20.391999999999577</c:v>
                </c:pt>
                <c:pt idx="10196">
                  <c:v>20.393999999999576</c:v>
                </c:pt>
                <c:pt idx="10197">
                  <c:v>20.395999999999574</c:v>
                </c:pt>
                <c:pt idx="10198">
                  <c:v>20.397999999999573</c:v>
                </c:pt>
                <c:pt idx="10199">
                  <c:v>20.399999999999572</c:v>
                </c:pt>
                <c:pt idx="10200">
                  <c:v>20.401999999999571</c:v>
                </c:pt>
                <c:pt idx="10201">
                  <c:v>20.40399999999957</c:v>
                </c:pt>
                <c:pt idx="10202">
                  <c:v>20.405999999999569</c:v>
                </c:pt>
                <c:pt idx="10203">
                  <c:v>20.407999999999568</c:v>
                </c:pt>
                <c:pt idx="10204">
                  <c:v>20.409999999999567</c:v>
                </c:pt>
                <c:pt idx="10205">
                  <c:v>20.411999999999566</c:v>
                </c:pt>
                <c:pt idx="10206">
                  <c:v>20.413999999999564</c:v>
                </c:pt>
                <c:pt idx="10207">
                  <c:v>20.415999999999563</c:v>
                </c:pt>
                <c:pt idx="10208">
                  <c:v>20.417999999999562</c:v>
                </c:pt>
                <c:pt idx="10209">
                  <c:v>20.419999999999561</c:v>
                </c:pt>
                <c:pt idx="10210">
                  <c:v>20.42199999999956</c:v>
                </c:pt>
                <c:pt idx="10211">
                  <c:v>20.423999999999559</c:v>
                </c:pt>
                <c:pt idx="10212">
                  <c:v>20.425999999999558</c:v>
                </c:pt>
                <c:pt idx="10213">
                  <c:v>20.427999999999557</c:v>
                </c:pt>
                <c:pt idx="10214">
                  <c:v>20.429999999999556</c:v>
                </c:pt>
                <c:pt idx="10215">
                  <c:v>20.431999999999555</c:v>
                </c:pt>
                <c:pt idx="10216">
                  <c:v>20.433999999999553</c:v>
                </c:pt>
                <c:pt idx="10217">
                  <c:v>20.435999999999552</c:v>
                </c:pt>
                <c:pt idx="10218">
                  <c:v>20.437999999999551</c:v>
                </c:pt>
                <c:pt idx="10219">
                  <c:v>20.43999999999955</c:v>
                </c:pt>
                <c:pt idx="10220">
                  <c:v>20.441999999999549</c:v>
                </c:pt>
                <c:pt idx="10221">
                  <c:v>20.443999999999548</c:v>
                </c:pt>
                <c:pt idx="10222">
                  <c:v>20.445999999999547</c:v>
                </c:pt>
                <c:pt idx="10223">
                  <c:v>20.447999999999546</c:v>
                </c:pt>
                <c:pt idx="10224">
                  <c:v>20.449999999999545</c:v>
                </c:pt>
                <c:pt idx="10225">
                  <c:v>20.451999999999543</c:v>
                </c:pt>
                <c:pt idx="10226">
                  <c:v>20.453999999999542</c:v>
                </c:pt>
                <c:pt idx="10227">
                  <c:v>20.455999999999541</c:v>
                </c:pt>
                <c:pt idx="10228">
                  <c:v>20.45799999999954</c:v>
                </c:pt>
                <c:pt idx="10229">
                  <c:v>20.459999999999539</c:v>
                </c:pt>
                <c:pt idx="10230">
                  <c:v>20.461999999999538</c:v>
                </c:pt>
                <c:pt idx="10231">
                  <c:v>20.463999999999537</c:v>
                </c:pt>
                <c:pt idx="10232">
                  <c:v>20.465999999999536</c:v>
                </c:pt>
                <c:pt idx="10233">
                  <c:v>20.467999999999535</c:v>
                </c:pt>
                <c:pt idx="10234">
                  <c:v>20.469999999999533</c:v>
                </c:pt>
                <c:pt idx="10235">
                  <c:v>20.471999999999532</c:v>
                </c:pt>
                <c:pt idx="10236">
                  <c:v>20.473999999999531</c:v>
                </c:pt>
                <c:pt idx="10237">
                  <c:v>20.47599999999953</c:v>
                </c:pt>
                <c:pt idx="10238">
                  <c:v>20.477999999999529</c:v>
                </c:pt>
                <c:pt idx="10239">
                  <c:v>20.479999999999528</c:v>
                </c:pt>
                <c:pt idx="10240">
                  <c:v>20.481999999999527</c:v>
                </c:pt>
                <c:pt idx="10241">
                  <c:v>20.483999999999526</c:v>
                </c:pt>
                <c:pt idx="10242">
                  <c:v>20.485999999999525</c:v>
                </c:pt>
                <c:pt idx="10243">
                  <c:v>20.487999999999523</c:v>
                </c:pt>
                <c:pt idx="10244">
                  <c:v>20.489999999999522</c:v>
                </c:pt>
                <c:pt idx="10245">
                  <c:v>20.491999999999521</c:v>
                </c:pt>
                <c:pt idx="10246">
                  <c:v>20.49399999999952</c:v>
                </c:pt>
                <c:pt idx="10247">
                  <c:v>20.495999999999519</c:v>
                </c:pt>
                <c:pt idx="10248">
                  <c:v>20.497999999999518</c:v>
                </c:pt>
                <c:pt idx="10249">
                  <c:v>20.499999999999517</c:v>
                </c:pt>
                <c:pt idx="10250">
                  <c:v>20.501999999999516</c:v>
                </c:pt>
                <c:pt idx="10251">
                  <c:v>20.503999999999515</c:v>
                </c:pt>
                <c:pt idx="10252">
                  <c:v>20.505999999999514</c:v>
                </c:pt>
                <c:pt idx="10253">
                  <c:v>20.507999999999512</c:v>
                </c:pt>
                <c:pt idx="10254">
                  <c:v>20.509999999999511</c:v>
                </c:pt>
                <c:pt idx="10255">
                  <c:v>20.51199999999951</c:v>
                </c:pt>
                <c:pt idx="10256">
                  <c:v>20.513999999999509</c:v>
                </c:pt>
                <c:pt idx="10257">
                  <c:v>20.515999999999508</c:v>
                </c:pt>
                <c:pt idx="10258">
                  <c:v>20.517999999999507</c:v>
                </c:pt>
                <c:pt idx="10259">
                  <c:v>20.519999999999506</c:v>
                </c:pt>
                <c:pt idx="10260">
                  <c:v>20.521999999999505</c:v>
                </c:pt>
                <c:pt idx="10261">
                  <c:v>20.523999999999504</c:v>
                </c:pt>
                <c:pt idx="10262">
                  <c:v>20.525999999999502</c:v>
                </c:pt>
                <c:pt idx="10263">
                  <c:v>20.527999999999501</c:v>
                </c:pt>
                <c:pt idx="10264">
                  <c:v>20.5299999999995</c:v>
                </c:pt>
                <c:pt idx="10265">
                  <c:v>20.531999999999499</c:v>
                </c:pt>
                <c:pt idx="10266">
                  <c:v>20.533999999999498</c:v>
                </c:pt>
                <c:pt idx="10267">
                  <c:v>20.535999999999497</c:v>
                </c:pt>
                <c:pt idx="10268">
                  <c:v>20.537999999999496</c:v>
                </c:pt>
                <c:pt idx="10269">
                  <c:v>20.539999999999495</c:v>
                </c:pt>
                <c:pt idx="10270">
                  <c:v>20.541999999999494</c:v>
                </c:pt>
                <c:pt idx="10271">
                  <c:v>20.543999999999492</c:v>
                </c:pt>
                <c:pt idx="10272">
                  <c:v>20.545999999999491</c:v>
                </c:pt>
                <c:pt idx="10273">
                  <c:v>20.54799999999949</c:v>
                </c:pt>
                <c:pt idx="10274">
                  <c:v>20.549999999999489</c:v>
                </c:pt>
                <c:pt idx="10275">
                  <c:v>20.551999999999488</c:v>
                </c:pt>
                <c:pt idx="10276">
                  <c:v>20.553999999999487</c:v>
                </c:pt>
                <c:pt idx="10277">
                  <c:v>20.555999999999486</c:v>
                </c:pt>
                <c:pt idx="10278">
                  <c:v>20.557999999999485</c:v>
                </c:pt>
                <c:pt idx="10279">
                  <c:v>20.559999999999484</c:v>
                </c:pt>
                <c:pt idx="10280">
                  <c:v>20.561999999999482</c:v>
                </c:pt>
                <c:pt idx="10281">
                  <c:v>20.563999999999481</c:v>
                </c:pt>
                <c:pt idx="10282">
                  <c:v>20.56599999999948</c:v>
                </c:pt>
                <c:pt idx="10283">
                  <c:v>20.567999999999479</c:v>
                </c:pt>
                <c:pt idx="10284">
                  <c:v>20.569999999999478</c:v>
                </c:pt>
                <c:pt idx="10285">
                  <c:v>20.571999999999477</c:v>
                </c:pt>
                <c:pt idx="10286">
                  <c:v>20.573999999999476</c:v>
                </c:pt>
                <c:pt idx="10287">
                  <c:v>20.575999999999475</c:v>
                </c:pt>
                <c:pt idx="10288">
                  <c:v>20.577999999999474</c:v>
                </c:pt>
                <c:pt idx="10289">
                  <c:v>20.579999999999472</c:v>
                </c:pt>
                <c:pt idx="10290">
                  <c:v>20.581999999999471</c:v>
                </c:pt>
                <c:pt idx="10291">
                  <c:v>20.58399999999947</c:v>
                </c:pt>
                <c:pt idx="10292">
                  <c:v>20.585999999999469</c:v>
                </c:pt>
                <c:pt idx="10293">
                  <c:v>20.587999999999468</c:v>
                </c:pt>
                <c:pt idx="10294">
                  <c:v>20.589999999999467</c:v>
                </c:pt>
                <c:pt idx="10295">
                  <c:v>20.591999999999466</c:v>
                </c:pt>
                <c:pt idx="10296">
                  <c:v>20.593999999999465</c:v>
                </c:pt>
                <c:pt idx="10297">
                  <c:v>20.595999999999464</c:v>
                </c:pt>
                <c:pt idx="10298">
                  <c:v>20.597999999999463</c:v>
                </c:pt>
                <c:pt idx="10299">
                  <c:v>20.599999999999461</c:v>
                </c:pt>
                <c:pt idx="10300">
                  <c:v>20.60199999999946</c:v>
                </c:pt>
                <c:pt idx="10301">
                  <c:v>20.603999999999459</c:v>
                </c:pt>
                <c:pt idx="10302">
                  <c:v>20.605999999999458</c:v>
                </c:pt>
                <c:pt idx="10303">
                  <c:v>20.607999999999457</c:v>
                </c:pt>
                <c:pt idx="10304">
                  <c:v>20.609999999999456</c:v>
                </c:pt>
                <c:pt idx="10305">
                  <c:v>20.611999999999455</c:v>
                </c:pt>
                <c:pt idx="10306">
                  <c:v>20.613999999999454</c:v>
                </c:pt>
                <c:pt idx="10307">
                  <c:v>20.615999999999453</c:v>
                </c:pt>
                <c:pt idx="10308">
                  <c:v>20.617999999999451</c:v>
                </c:pt>
                <c:pt idx="10309">
                  <c:v>20.61999999999945</c:v>
                </c:pt>
                <c:pt idx="10310">
                  <c:v>20.621999999999449</c:v>
                </c:pt>
                <c:pt idx="10311">
                  <c:v>20.623999999999448</c:v>
                </c:pt>
                <c:pt idx="10312">
                  <c:v>20.625999999999447</c:v>
                </c:pt>
                <c:pt idx="10313">
                  <c:v>20.627999999999446</c:v>
                </c:pt>
                <c:pt idx="10314">
                  <c:v>20.629999999999445</c:v>
                </c:pt>
                <c:pt idx="10315">
                  <c:v>20.631999999999444</c:v>
                </c:pt>
                <c:pt idx="10316">
                  <c:v>20.633999999999443</c:v>
                </c:pt>
                <c:pt idx="10317">
                  <c:v>20.635999999999441</c:v>
                </c:pt>
                <c:pt idx="10318">
                  <c:v>20.63799999999944</c:v>
                </c:pt>
                <c:pt idx="10319">
                  <c:v>20.639999999999439</c:v>
                </c:pt>
                <c:pt idx="10320">
                  <c:v>20.641999999999438</c:v>
                </c:pt>
                <c:pt idx="10321">
                  <c:v>20.643999999999437</c:v>
                </c:pt>
                <c:pt idx="10322">
                  <c:v>20.645999999999436</c:v>
                </c:pt>
                <c:pt idx="10323">
                  <c:v>20.647999999999435</c:v>
                </c:pt>
                <c:pt idx="10324">
                  <c:v>20.649999999999434</c:v>
                </c:pt>
                <c:pt idx="10325">
                  <c:v>20.651999999999433</c:v>
                </c:pt>
                <c:pt idx="10326">
                  <c:v>20.653999999999431</c:v>
                </c:pt>
                <c:pt idx="10327">
                  <c:v>20.65599999999943</c:v>
                </c:pt>
                <c:pt idx="10328">
                  <c:v>20.657999999999429</c:v>
                </c:pt>
                <c:pt idx="10329">
                  <c:v>20.659999999999428</c:v>
                </c:pt>
                <c:pt idx="10330">
                  <c:v>20.661999999999427</c:v>
                </c:pt>
                <c:pt idx="10331">
                  <c:v>20.663999999999426</c:v>
                </c:pt>
                <c:pt idx="10332">
                  <c:v>20.665999999999425</c:v>
                </c:pt>
                <c:pt idx="10333">
                  <c:v>20.667999999999424</c:v>
                </c:pt>
                <c:pt idx="10334">
                  <c:v>20.669999999999423</c:v>
                </c:pt>
                <c:pt idx="10335">
                  <c:v>20.671999999999422</c:v>
                </c:pt>
                <c:pt idx="10336">
                  <c:v>20.67399999999942</c:v>
                </c:pt>
                <c:pt idx="10337">
                  <c:v>20.675999999999419</c:v>
                </c:pt>
                <c:pt idx="10338">
                  <c:v>20.677999999999418</c:v>
                </c:pt>
                <c:pt idx="10339">
                  <c:v>20.679999999999417</c:v>
                </c:pt>
                <c:pt idx="10340">
                  <c:v>20.681999999999416</c:v>
                </c:pt>
                <c:pt idx="10341">
                  <c:v>20.683999999999415</c:v>
                </c:pt>
                <c:pt idx="10342">
                  <c:v>20.685999999999414</c:v>
                </c:pt>
                <c:pt idx="10343">
                  <c:v>20.687999999999413</c:v>
                </c:pt>
                <c:pt idx="10344">
                  <c:v>20.689999999999412</c:v>
                </c:pt>
                <c:pt idx="10345">
                  <c:v>20.69199999999941</c:v>
                </c:pt>
                <c:pt idx="10346">
                  <c:v>20.693999999999409</c:v>
                </c:pt>
                <c:pt idx="10347">
                  <c:v>20.695999999999408</c:v>
                </c:pt>
                <c:pt idx="10348">
                  <c:v>20.697999999999407</c:v>
                </c:pt>
                <c:pt idx="10349">
                  <c:v>20.699999999999406</c:v>
                </c:pt>
                <c:pt idx="10350">
                  <c:v>20.701999999999405</c:v>
                </c:pt>
                <c:pt idx="10351">
                  <c:v>20.703999999999404</c:v>
                </c:pt>
                <c:pt idx="10352">
                  <c:v>20.705999999999403</c:v>
                </c:pt>
                <c:pt idx="10353">
                  <c:v>20.707999999999402</c:v>
                </c:pt>
                <c:pt idx="10354">
                  <c:v>20.7099999999994</c:v>
                </c:pt>
                <c:pt idx="10355">
                  <c:v>20.711999999999399</c:v>
                </c:pt>
                <c:pt idx="10356">
                  <c:v>20.713999999999398</c:v>
                </c:pt>
                <c:pt idx="10357">
                  <c:v>20.715999999999397</c:v>
                </c:pt>
                <c:pt idx="10358">
                  <c:v>20.717999999999396</c:v>
                </c:pt>
                <c:pt idx="10359">
                  <c:v>20.719999999999395</c:v>
                </c:pt>
                <c:pt idx="10360">
                  <c:v>20.721999999999394</c:v>
                </c:pt>
                <c:pt idx="10361">
                  <c:v>20.723999999999393</c:v>
                </c:pt>
                <c:pt idx="10362">
                  <c:v>20.725999999999392</c:v>
                </c:pt>
                <c:pt idx="10363">
                  <c:v>20.72799999999939</c:v>
                </c:pt>
                <c:pt idx="10364">
                  <c:v>20.729999999999389</c:v>
                </c:pt>
                <c:pt idx="10365">
                  <c:v>20.731999999999388</c:v>
                </c:pt>
                <c:pt idx="10366">
                  <c:v>20.733999999999387</c:v>
                </c:pt>
                <c:pt idx="10367">
                  <c:v>20.735999999999386</c:v>
                </c:pt>
                <c:pt idx="10368">
                  <c:v>20.737999999999385</c:v>
                </c:pt>
                <c:pt idx="10369">
                  <c:v>20.739999999999384</c:v>
                </c:pt>
                <c:pt idx="10370">
                  <c:v>20.741999999999383</c:v>
                </c:pt>
                <c:pt idx="10371">
                  <c:v>20.743999999999382</c:v>
                </c:pt>
                <c:pt idx="10372">
                  <c:v>20.74599999999938</c:v>
                </c:pt>
                <c:pt idx="10373">
                  <c:v>20.747999999999379</c:v>
                </c:pt>
                <c:pt idx="10374">
                  <c:v>20.749999999999378</c:v>
                </c:pt>
                <c:pt idx="10375">
                  <c:v>20.751999999999377</c:v>
                </c:pt>
                <c:pt idx="10376">
                  <c:v>20.753999999999376</c:v>
                </c:pt>
                <c:pt idx="10377">
                  <c:v>20.755999999999375</c:v>
                </c:pt>
                <c:pt idx="10378">
                  <c:v>20.757999999999374</c:v>
                </c:pt>
                <c:pt idx="10379">
                  <c:v>20.759999999999373</c:v>
                </c:pt>
                <c:pt idx="10380">
                  <c:v>20.761999999999372</c:v>
                </c:pt>
                <c:pt idx="10381">
                  <c:v>20.763999999999371</c:v>
                </c:pt>
                <c:pt idx="10382">
                  <c:v>20.765999999999369</c:v>
                </c:pt>
                <c:pt idx="10383">
                  <c:v>20.767999999999368</c:v>
                </c:pt>
                <c:pt idx="10384">
                  <c:v>20.769999999999367</c:v>
                </c:pt>
                <c:pt idx="10385">
                  <c:v>20.771999999999366</c:v>
                </c:pt>
                <c:pt idx="10386">
                  <c:v>20.773999999999365</c:v>
                </c:pt>
                <c:pt idx="10387">
                  <c:v>20.775999999999364</c:v>
                </c:pt>
                <c:pt idx="10388">
                  <c:v>20.777999999999363</c:v>
                </c:pt>
                <c:pt idx="10389">
                  <c:v>20.779999999999362</c:v>
                </c:pt>
                <c:pt idx="10390">
                  <c:v>20.781999999999361</c:v>
                </c:pt>
                <c:pt idx="10391">
                  <c:v>20.783999999999359</c:v>
                </c:pt>
                <c:pt idx="10392">
                  <c:v>20.785999999999358</c:v>
                </c:pt>
                <c:pt idx="10393">
                  <c:v>20.787999999999357</c:v>
                </c:pt>
                <c:pt idx="10394">
                  <c:v>20.789999999999356</c:v>
                </c:pt>
                <c:pt idx="10395">
                  <c:v>20.791999999999355</c:v>
                </c:pt>
                <c:pt idx="10396">
                  <c:v>20.793999999999354</c:v>
                </c:pt>
                <c:pt idx="10397">
                  <c:v>20.795999999999353</c:v>
                </c:pt>
                <c:pt idx="10398">
                  <c:v>20.797999999999352</c:v>
                </c:pt>
                <c:pt idx="10399">
                  <c:v>20.799999999999351</c:v>
                </c:pt>
                <c:pt idx="10400">
                  <c:v>20.801999999999349</c:v>
                </c:pt>
                <c:pt idx="10401">
                  <c:v>20.803999999999348</c:v>
                </c:pt>
                <c:pt idx="10402">
                  <c:v>20.805999999999347</c:v>
                </c:pt>
                <c:pt idx="10403">
                  <c:v>20.807999999999346</c:v>
                </c:pt>
                <c:pt idx="10404">
                  <c:v>20.809999999999345</c:v>
                </c:pt>
                <c:pt idx="10405">
                  <c:v>20.811999999999344</c:v>
                </c:pt>
                <c:pt idx="10406">
                  <c:v>20.813999999999343</c:v>
                </c:pt>
                <c:pt idx="10407">
                  <c:v>20.815999999999342</c:v>
                </c:pt>
                <c:pt idx="10408">
                  <c:v>20.817999999999341</c:v>
                </c:pt>
                <c:pt idx="10409">
                  <c:v>20.819999999999339</c:v>
                </c:pt>
                <c:pt idx="10410">
                  <c:v>20.821999999999338</c:v>
                </c:pt>
                <c:pt idx="10411">
                  <c:v>20.823999999999337</c:v>
                </c:pt>
                <c:pt idx="10412">
                  <c:v>20.825999999999336</c:v>
                </c:pt>
                <c:pt idx="10413">
                  <c:v>20.827999999999335</c:v>
                </c:pt>
                <c:pt idx="10414">
                  <c:v>20.829999999999334</c:v>
                </c:pt>
                <c:pt idx="10415">
                  <c:v>20.831999999999333</c:v>
                </c:pt>
                <c:pt idx="10416">
                  <c:v>20.833999999999332</c:v>
                </c:pt>
                <c:pt idx="10417">
                  <c:v>20.835999999999331</c:v>
                </c:pt>
                <c:pt idx="10418">
                  <c:v>20.83799999999933</c:v>
                </c:pt>
                <c:pt idx="10419">
                  <c:v>20.839999999999328</c:v>
                </c:pt>
                <c:pt idx="10420">
                  <c:v>20.841999999999327</c:v>
                </c:pt>
                <c:pt idx="10421">
                  <c:v>20.843999999999326</c:v>
                </c:pt>
                <c:pt idx="10422">
                  <c:v>20.845999999999325</c:v>
                </c:pt>
                <c:pt idx="10423">
                  <c:v>20.847999999999324</c:v>
                </c:pt>
                <c:pt idx="10424">
                  <c:v>20.849999999999323</c:v>
                </c:pt>
                <c:pt idx="10425">
                  <c:v>20.851999999999322</c:v>
                </c:pt>
                <c:pt idx="10426">
                  <c:v>20.853999999999321</c:v>
                </c:pt>
                <c:pt idx="10427">
                  <c:v>20.85599999999932</c:v>
                </c:pt>
                <c:pt idx="10428">
                  <c:v>20.857999999999318</c:v>
                </c:pt>
                <c:pt idx="10429">
                  <c:v>20.859999999999317</c:v>
                </c:pt>
                <c:pt idx="10430">
                  <c:v>20.861999999999316</c:v>
                </c:pt>
                <c:pt idx="10431">
                  <c:v>20.863999999999315</c:v>
                </c:pt>
                <c:pt idx="10432">
                  <c:v>20.865999999999314</c:v>
                </c:pt>
                <c:pt idx="10433">
                  <c:v>20.867999999999313</c:v>
                </c:pt>
                <c:pt idx="10434">
                  <c:v>20.869999999999312</c:v>
                </c:pt>
                <c:pt idx="10435">
                  <c:v>20.871999999999311</c:v>
                </c:pt>
                <c:pt idx="10436">
                  <c:v>20.87399999999931</c:v>
                </c:pt>
                <c:pt idx="10437">
                  <c:v>20.875999999999308</c:v>
                </c:pt>
                <c:pt idx="10438">
                  <c:v>20.877999999999307</c:v>
                </c:pt>
                <c:pt idx="10439">
                  <c:v>20.879999999999306</c:v>
                </c:pt>
                <c:pt idx="10440">
                  <c:v>20.881999999999305</c:v>
                </c:pt>
                <c:pt idx="10441">
                  <c:v>20.883999999999304</c:v>
                </c:pt>
                <c:pt idx="10442">
                  <c:v>20.885999999999303</c:v>
                </c:pt>
                <c:pt idx="10443">
                  <c:v>20.887999999999302</c:v>
                </c:pt>
                <c:pt idx="10444">
                  <c:v>20.889999999999301</c:v>
                </c:pt>
                <c:pt idx="10445">
                  <c:v>20.8919999999993</c:v>
                </c:pt>
                <c:pt idx="10446">
                  <c:v>20.893999999999298</c:v>
                </c:pt>
                <c:pt idx="10447">
                  <c:v>20.895999999999297</c:v>
                </c:pt>
                <c:pt idx="10448">
                  <c:v>20.897999999999296</c:v>
                </c:pt>
                <c:pt idx="10449">
                  <c:v>20.899999999999295</c:v>
                </c:pt>
                <c:pt idx="10450">
                  <c:v>20.901999999999294</c:v>
                </c:pt>
                <c:pt idx="10451">
                  <c:v>20.903999999999293</c:v>
                </c:pt>
                <c:pt idx="10452">
                  <c:v>20.905999999999292</c:v>
                </c:pt>
                <c:pt idx="10453">
                  <c:v>20.907999999999291</c:v>
                </c:pt>
                <c:pt idx="10454">
                  <c:v>20.90999999999929</c:v>
                </c:pt>
                <c:pt idx="10455">
                  <c:v>20.911999999999288</c:v>
                </c:pt>
                <c:pt idx="10456">
                  <c:v>20.913999999999287</c:v>
                </c:pt>
                <c:pt idx="10457">
                  <c:v>20.915999999999286</c:v>
                </c:pt>
                <c:pt idx="10458">
                  <c:v>20.917999999999285</c:v>
                </c:pt>
                <c:pt idx="10459">
                  <c:v>20.919999999999284</c:v>
                </c:pt>
                <c:pt idx="10460">
                  <c:v>20.921999999999283</c:v>
                </c:pt>
                <c:pt idx="10461">
                  <c:v>20.923999999999282</c:v>
                </c:pt>
                <c:pt idx="10462">
                  <c:v>20.925999999999281</c:v>
                </c:pt>
                <c:pt idx="10463">
                  <c:v>20.92799999999928</c:v>
                </c:pt>
                <c:pt idx="10464">
                  <c:v>20.929999999999279</c:v>
                </c:pt>
                <c:pt idx="10465">
                  <c:v>20.931999999999277</c:v>
                </c:pt>
                <c:pt idx="10466">
                  <c:v>20.933999999999276</c:v>
                </c:pt>
                <c:pt idx="10467">
                  <c:v>20.935999999999275</c:v>
                </c:pt>
                <c:pt idx="10468">
                  <c:v>20.937999999999274</c:v>
                </c:pt>
                <c:pt idx="10469">
                  <c:v>20.939999999999273</c:v>
                </c:pt>
                <c:pt idx="10470">
                  <c:v>20.941999999999272</c:v>
                </c:pt>
                <c:pt idx="10471">
                  <c:v>20.943999999999271</c:v>
                </c:pt>
                <c:pt idx="10472">
                  <c:v>20.94599999999927</c:v>
                </c:pt>
                <c:pt idx="10473">
                  <c:v>20.947999999999269</c:v>
                </c:pt>
                <c:pt idx="10474">
                  <c:v>20.949999999999267</c:v>
                </c:pt>
                <c:pt idx="10475">
                  <c:v>20.951999999999266</c:v>
                </c:pt>
                <c:pt idx="10476">
                  <c:v>20.953999999999265</c:v>
                </c:pt>
                <c:pt idx="10477">
                  <c:v>20.955999999999264</c:v>
                </c:pt>
                <c:pt idx="10478">
                  <c:v>20.957999999999263</c:v>
                </c:pt>
                <c:pt idx="10479">
                  <c:v>20.959999999999262</c:v>
                </c:pt>
                <c:pt idx="10480">
                  <c:v>20.961999999999261</c:v>
                </c:pt>
                <c:pt idx="10481">
                  <c:v>20.96399999999926</c:v>
                </c:pt>
                <c:pt idx="10482">
                  <c:v>20.965999999999259</c:v>
                </c:pt>
                <c:pt idx="10483">
                  <c:v>20.967999999999257</c:v>
                </c:pt>
                <c:pt idx="10484">
                  <c:v>20.969999999999256</c:v>
                </c:pt>
                <c:pt idx="10485">
                  <c:v>20.971999999999255</c:v>
                </c:pt>
                <c:pt idx="10486">
                  <c:v>20.973999999999254</c:v>
                </c:pt>
                <c:pt idx="10487">
                  <c:v>20.975999999999253</c:v>
                </c:pt>
                <c:pt idx="10488">
                  <c:v>20.977999999999252</c:v>
                </c:pt>
                <c:pt idx="10489">
                  <c:v>20.979999999999251</c:v>
                </c:pt>
                <c:pt idx="10490">
                  <c:v>20.98199999999925</c:v>
                </c:pt>
                <c:pt idx="10491">
                  <c:v>20.983999999999249</c:v>
                </c:pt>
                <c:pt idx="10492">
                  <c:v>20.985999999999247</c:v>
                </c:pt>
                <c:pt idx="10493">
                  <c:v>20.987999999999246</c:v>
                </c:pt>
                <c:pt idx="10494">
                  <c:v>20.989999999999245</c:v>
                </c:pt>
                <c:pt idx="10495">
                  <c:v>20.991999999999244</c:v>
                </c:pt>
                <c:pt idx="10496">
                  <c:v>20.993999999999243</c:v>
                </c:pt>
                <c:pt idx="10497">
                  <c:v>20.995999999999242</c:v>
                </c:pt>
                <c:pt idx="10498">
                  <c:v>20.997999999999241</c:v>
                </c:pt>
                <c:pt idx="10499">
                  <c:v>20.99999999999924</c:v>
                </c:pt>
                <c:pt idx="10500">
                  <c:v>21.001999999999239</c:v>
                </c:pt>
                <c:pt idx="10501">
                  <c:v>21.003999999999238</c:v>
                </c:pt>
                <c:pt idx="10502">
                  <c:v>21.005999999999236</c:v>
                </c:pt>
                <c:pt idx="10503">
                  <c:v>21.007999999999235</c:v>
                </c:pt>
                <c:pt idx="10504">
                  <c:v>21.009999999999234</c:v>
                </c:pt>
                <c:pt idx="10505">
                  <c:v>21.011999999999233</c:v>
                </c:pt>
                <c:pt idx="10506">
                  <c:v>21.013999999999232</c:v>
                </c:pt>
                <c:pt idx="10507">
                  <c:v>21.015999999999231</c:v>
                </c:pt>
                <c:pt idx="10508">
                  <c:v>21.01799999999923</c:v>
                </c:pt>
                <c:pt idx="10509">
                  <c:v>21.019999999999229</c:v>
                </c:pt>
                <c:pt idx="10510">
                  <c:v>21.021999999999228</c:v>
                </c:pt>
                <c:pt idx="10511">
                  <c:v>21.023999999999226</c:v>
                </c:pt>
                <c:pt idx="10512">
                  <c:v>21.025999999999225</c:v>
                </c:pt>
                <c:pt idx="10513">
                  <c:v>21.027999999999224</c:v>
                </c:pt>
                <c:pt idx="10514">
                  <c:v>21.029999999999223</c:v>
                </c:pt>
                <c:pt idx="10515">
                  <c:v>21.031999999999222</c:v>
                </c:pt>
                <c:pt idx="10516">
                  <c:v>21.033999999999221</c:v>
                </c:pt>
                <c:pt idx="10517">
                  <c:v>21.03599999999922</c:v>
                </c:pt>
                <c:pt idx="10518">
                  <c:v>21.037999999999219</c:v>
                </c:pt>
                <c:pt idx="10519">
                  <c:v>21.039999999999218</c:v>
                </c:pt>
                <c:pt idx="10520">
                  <c:v>21.041999999999216</c:v>
                </c:pt>
                <c:pt idx="10521">
                  <c:v>21.043999999999215</c:v>
                </c:pt>
                <c:pt idx="10522">
                  <c:v>21.045999999999214</c:v>
                </c:pt>
                <c:pt idx="10523">
                  <c:v>21.047999999999213</c:v>
                </c:pt>
                <c:pt idx="10524">
                  <c:v>21.049999999999212</c:v>
                </c:pt>
                <c:pt idx="10525">
                  <c:v>21.051999999999211</c:v>
                </c:pt>
                <c:pt idx="10526">
                  <c:v>21.05399999999921</c:v>
                </c:pt>
                <c:pt idx="10527">
                  <c:v>21.055999999999209</c:v>
                </c:pt>
                <c:pt idx="10528">
                  <c:v>21.057999999999208</c:v>
                </c:pt>
                <c:pt idx="10529">
                  <c:v>21.059999999999206</c:v>
                </c:pt>
                <c:pt idx="10530">
                  <c:v>21.061999999999205</c:v>
                </c:pt>
                <c:pt idx="10531">
                  <c:v>21.063999999999204</c:v>
                </c:pt>
                <c:pt idx="10532">
                  <c:v>21.065999999999203</c:v>
                </c:pt>
                <c:pt idx="10533">
                  <c:v>21.067999999999202</c:v>
                </c:pt>
                <c:pt idx="10534">
                  <c:v>21.069999999999201</c:v>
                </c:pt>
                <c:pt idx="10535">
                  <c:v>21.0719999999992</c:v>
                </c:pt>
                <c:pt idx="10536">
                  <c:v>21.073999999999199</c:v>
                </c:pt>
                <c:pt idx="10537">
                  <c:v>21.075999999999198</c:v>
                </c:pt>
                <c:pt idx="10538">
                  <c:v>21.077999999999196</c:v>
                </c:pt>
                <c:pt idx="10539">
                  <c:v>21.079999999999195</c:v>
                </c:pt>
                <c:pt idx="10540">
                  <c:v>21.081999999999194</c:v>
                </c:pt>
                <c:pt idx="10541">
                  <c:v>21.083999999999193</c:v>
                </c:pt>
                <c:pt idx="10542">
                  <c:v>21.085999999999192</c:v>
                </c:pt>
                <c:pt idx="10543">
                  <c:v>21.087999999999191</c:v>
                </c:pt>
                <c:pt idx="10544">
                  <c:v>21.08999999999919</c:v>
                </c:pt>
                <c:pt idx="10545">
                  <c:v>21.091999999999189</c:v>
                </c:pt>
                <c:pt idx="10546">
                  <c:v>21.093999999999188</c:v>
                </c:pt>
                <c:pt idx="10547">
                  <c:v>21.095999999999187</c:v>
                </c:pt>
                <c:pt idx="10548">
                  <c:v>21.097999999999185</c:v>
                </c:pt>
                <c:pt idx="10549">
                  <c:v>21.099999999999184</c:v>
                </c:pt>
                <c:pt idx="10550">
                  <c:v>21.101999999999183</c:v>
                </c:pt>
                <c:pt idx="10551">
                  <c:v>21.103999999999182</c:v>
                </c:pt>
                <c:pt idx="10552">
                  <c:v>21.105999999999181</c:v>
                </c:pt>
                <c:pt idx="10553">
                  <c:v>21.10799999999918</c:v>
                </c:pt>
                <c:pt idx="10554">
                  <c:v>21.109999999999179</c:v>
                </c:pt>
                <c:pt idx="10555">
                  <c:v>21.111999999999178</c:v>
                </c:pt>
                <c:pt idx="10556">
                  <c:v>21.113999999999177</c:v>
                </c:pt>
                <c:pt idx="10557">
                  <c:v>21.115999999999175</c:v>
                </c:pt>
                <c:pt idx="10558">
                  <c:v>21.117999999999174</c:v>
                </c:pt>
                <c:pt idx="10559">
                  <c:v>21.119999999999173</c:v>
                </c:pt>
                <c:pt idx="10560">
                  <c:v>21.121999999999172</c:v>
                </c:pt>
                <c:pt idx="10561">
                  <c:v>21.123999999999171</c:v>
                </c:pt>
                <c:pt idx="10562">
                  <c:v>21.12599999999917</c:v>
                </c:pt>
                <c:pt idx="10563">
                  <c:v>21.127999999999169</c:v>
                </c:pt>
                <c:pt idx="10564">
                  <c:v>21.129999999999168</c:v>
                </c:pt>
                <c:pt idx="10565">
                  <c:v>21.131999999999167</c:v>
                </c:pt>
                <c:pt idx="10566">
                  <c:v>21.133999999999165</c:v>
                </c:pt>
                <c:pt idx="10567">
                  <c:v>21.135999999999164</c:v>
                </c:pt>
                <c:pt idx="10568">
                  <c:v>21.137999999999163</c:v>
                </c:pt>
                <c:pt idx="10569">
                  <c:v>21.139999999999162</c:v>
                </c:pt>
                <c:pt idx="10570">
                  <c:v>21.141999999999161</c:v>
                </c:pt>
                <c:pt idx="10571">
                  <c:v>21.14399999999916</c:v>
                </c:pt>
                <c:pt idx="10572">
                  <c:v>21.145999999999159</c:v>
                </c:pt>
                <c:pt idx="10573">
                  <c:v>21.147999999999158</c:v>
                </c:pt>
                <c:pt idx="10574">
                  <c:v>21.149999999999157</c:v>
                </c:pt>
                <c:pt idx="10575">
                  <c:v>21.151999999999155</c:v>
                </c:pt>
                <c:pt idx="10576">
                  <c:v>21.153999999999154</c:v>
                </c:pt>
                <c:pt idx="10577">
                  <c:v>21.155999999999153</c:v>
                </c:pt>
                <c:pt idx="10578">
                  <c:v>21.157999999999152</c:v>
                </c:pt>
                <c:pt idx="10579">
                  <c:v>21.159999999999151</c:v>
                </c:pt>
                <c:pt idx="10580">
                  <c:v>21.16199999999915</c:v>
                </c:pt>
                <c:pt idx="10581">
                  <c:v>21.163999999999149</c:v>
                </c:pt>
                <c:pt idx="10582">
                  <c:v>21.165999999999148</c:v>
                </c:pt>
                <c:pt idx="10583">
                  <c:v>21.167999999999147</c:v>
                </c:pt>
                <c:pt idx="10584">
                  <c:v>21.169999999999146</c:v>
                </c:pt>
                <c:pt idx="10585">
                  <c:v>21.171999999999144</c:v>
                </c:pt>
                <c:pt idx="10586">
                  <c:v>21.173999999999143</c:v>
                </c:pt>
                <c:pt idx="10587">
                  <c:v>21.175999999999142</c:v>
                </c:pt>
                <c:pt idx="10588">
                  <c:v>21.177999999999141</c:v>
                </c:pt>
                <c:pt idx="10589">
                  <c:v>21.17999999999914</c:v>
                </c:pt>
                <c:pt idx="10590">
                  <c:v>21.181999999999139</c:v>
                </c:pt>
                <c:pt idx="10591">
                  <c:v>21.183999999999138</c:v>
                </c:pt>
                <c:pt idx="10592">
                  <c:v>21.185999999999137</c:v>
                </c:pt>
                <c:pt idx="10593">
                  <c:v>21.187999999999136</c:v>
                </c:pt>
                <c:pt idx="10594">
                  <c:v>21.189999999999134</c:v>
                </c:pt>
                <c:pt idx="10595">
                  <c:v>21.191999999999133</c:v>
                </c:pt>
                <c:pt idx="10596">
                  <c:v>21.193999999999132</c:v>
                </c:pt>
                <c:pt idx="10597">
                  <c:v>21.195999999999131</c:v>
                </c:pt>
                <c:pt idx="10598">
                  <c:v>21.19799999999913</c:v>
                </c:pt>
                <c:pt idx="10599">
                  <c:v>21.199999999999129</c:v>
                </c:pt>
                <c:pt idx="10600">
                  <c:v>21.201999999999128</c:v>
                </c:pt>
                <c:pt idx="10601">
                  <c:v>21.203999999999127</c:v>
                </c:pt>
                <c:pt idx="10602">
                  <c:v>21.205999999999126</c:v>
                </c:pt>
                <c:pt idx="10603">
                  <c:v>21.207999999999124</c:v>
                </c:pt>
                <c:pt idx="10604">
                  <c:v>21.209999999999123</c:v>
                </c:pt>
                <c:pt idx="10605">
                  <c:v>21.211999999999122</c:v>
                </c:pt>
                <c:pt idx="10606">
                  <c:v>21.213999999999121</c:v>
                </c:pt>
                <c:pt idx="10607">
                  <c:v>21.21599999999912</c:v>
                </c:pt>
                <c:pt idx="10608">
                  <c:v>21.217999999999119</c:v>
                </c:pt>
                <c:pt idx="10609">
                  <c:v>21.219999999999118</c:v>
                </c:pt>
                <c:pt idx="10610">
                  <c:v>21.221999999999117</c:v>
                </c:pt>
                <c:pt idx="10611">
                  <c:v>21.223999999999116</c:v>
                </c:pt>
                <c:pt idx="10612">
                  <c:v>21.225999999999114</c:v>
                </c:pt>
                <c:pt idx="10613">
                  <c:v>21.227999999999113</c:v>
                </c:pt>
                <c:pt idx="10614">
                  <c:v>21.229999999999112</c:v>
                </c:pt>
                <c:pt idx="10615">
                  <c:v>21.231999999999111</c:v>
                </c:pt>
                <c:pt idx="10616">
                  <c:v>21.23399999999911</c:v>
                </c:pt>
                <c:pt idx="10617">
                  <c:v>21.235999999999109</c:v>
                </c:pt>
                <c:pt idx="10618">
                  <c:v>21.237999999999108</c:v>
                </c:pt>
                <c:pt idx="10619">
                  <c:v>21.239999999999107</c:v>
                </c:pt>
                <c:pt idx="10620">
                  <c:v>21.241999999999106</c:v>
                </c:pt>
                <c:pt idx="10621">
                  <c:v>21.243999999999104</c:v>
                </c:pt>
                <c:pt idx="10622">
                  <c:v>21.245999999999103</c:v>
                </c:pt>
                <c:pt idx="10623">
                  <c:v>21.247999999999102</c:v>
                </c:pt>
                <c:pt idx="10624">
                  <c:v>21.249999999999101</c:v>
                </c:pt>
                <c:pt idx="10625">
                  <c:v>21.2519999999991</c:v>
                </c:pt>
                <c:pt idx="10626">
                  <c:v>21.253999999999099</c:v>
                </c:pt>
                <c:pt idx="10627">
                  <c:v>21.255999999999098</c:v>
                </c:pt>
                <c:pt idx="10628">
                  <c:v>21.257999999999097</c:v>
                </c:pt>
                <c:pt idx="10629">
                  <c:v>21.259999999999096</c:v>
                </c:pt>
                <c:pt idx="10630">
                  <c:v>21.261999999999095</c:v>
                </c:pt>
                <c:pt idx="10631">
                  <c:v>21.263999999999093</c:v>
                </c:pt>
                <c:pt idx="10632">
                  <c:v>21.265999999999092</c:v>
                </c:pt>
                <c:pt idx="10633">
                  <c:v>21.267999999999091</c:v>
                </c:pt>
                <c:pt idx="10634">
                  <c:v>21.26999999999909</c:v>
                </c:pt>
                <c:pt idx="10635">
                  <c:v>21.271999999999089</c:v>
                </c:pt>
                <c:pt idx="10636">
                  <c:v>21.273999999999088</c:v>
                </c:pt>
                <c:pt idx="10637">
                  <c:v>21.275999999999087</c:v>
                </c:pt>
                <c:pt idx="10638">
                  <c:v>21.277999999999086</c:v>
                </c:pt>
                <c:pt idx="10639">
                  <c:v>21.279999999999085</c:v>
                </c:pt>
                <c:pt idx="10640">
                  <c:v>21.281999999999083</c:v>
                </c:pt>
                <c:pt idx="10641">
                  <c:v>21.283999999999082</c:v>
                </c:pt>
                <c:pt idx="10642">
                  <c:v>21.285999999999081</c:v>
                </c:pt>
                <c:pt idx="10643">
                  <c:v>21.28799999999908</c:v>
                </c:pt>
                <c:pt idx="10644">
                  <c:v>21.289999999999079</c:v>
                </c:pt>
                <c:pt idx="10645">
                  <c:v>21.291999999999078</c:v>
                </c:pt>
                <c:pt idx="10646">
                  <c:v>21.293999999999077</c:v>
                </c:pt>
                <c:pt idx="10647">
                  <c:v>21.295999999999076</c:v>
                </c:pt>
                <c:pt idx="10648">
                  <c:v>21.297999999999075</c:v>
                </c:pt>
                <c:pt idx="10649">
                  <c:v>21.299999999999073</c:v>
                </c:pt>
                <c:pt idx="10650">
                  <c:v>21.301999999999072</c:v>
                </c:pt>
                <c:pt idx="10651">
                  <c:v>21.303999999999071</c:v>
                </c:pt>
                <c:pt idx="10652">
                  <c:v>21.30599999999907</c:v>
                </c:pt>
                <c:pt idx="10653">
                  <c:v>21.307999999999069</c:v>
                </c:pt>
                <c:pt idx="10654">
                  <c:v>21.309999999999068</c:v>
                </c:pt>
                <c:pt idx="10655">
                  <c:v>21.311999999999067</c:v>
                </c:pt>
                <c:pt idx="10656">
                  <c:v>21.313999999999066</c:v>
                </c:pt>
                <c:pt idx="10657">
                  <c:v>21.315999999999065</c:v>
                </c:pt>
                <c:pt idx="10658">
                  <c:v>21.317999999999063</c:v>
                </c:pt>
                <c:pt idx="10659">
                  <c:v>21.319999999999062</c:v>
                </c:pt>
                <c:pt idx="10660">
                  <c:v>21.321999999999061</c:v>
                </c:pt>
                <c:pt idx="10661">
                  <c:v>21.32399999999906</c:v>
                </c:pt>
                <c:pt idx="10662">
                  <c:v>21.325999999999059</c:v>
                </c:pt>
                <c:pt idx="10663">
                  <c:v>21.327999999999058</c:v>
                </c:pt>
                <c:pt idx="10664">
                  <c:v>21.329999999999057</c:v>
                </c:pt>
                <c:pt idx="10665">
                  <c:v>21.331999999999056</c:v>
                </c:pt>
                <c:pt idx="10666">
                  <c:v>21.333999999999055</c:v>
                </c:pt>
                <c:pt idx="10667">
                  <c:v>21.335999999999054</c:v>
                </c:pt>
                <c:pt idx="10668">
                  <c:v>21.337999999999052</c:v>
                </c:pt>
                <c:pt idx="10669">
                  <c:v>21.339999999999051</c:v>
                </c:pt>
                <c:pt idx="10670">
                  <c:v>21.34199999999905</c:v>
                </c:pt>
                <c:pt idx="10671">
                  <c:v>21.343999999999049</c:v>
                </c:pt>
                <c:pt idx="10672">
                  <c:v>21.345999999999048</c:v>
                </c:pt>
                <c:pt idx="10673">
                  <c:v>21.347999999999047</c:v>
                </c:pt>
                <c:pt idx="10674">
                  <c:v>21.349999999999046</c:v>
                </c:pt>
                <c:pt idx="10675">
                  <c:v>21.351999999999045</c:v>
                </c:pt>
                <c:pt idx="10676">
                  <c:v>21.353999999999044</c:v>
                </c:pt>
                <c:pt idx="10677">
                  <c:v>21.355999999999042</c:v>
                </c:pt>
                <c:pt idx="10678">
                  <c:v>21.357999999999041</c:v>
                </c:pt>
                <c:pt idx="10679">
                  <c:v>21.35999999999904</c:v>
                </c:pt>
                <c:pt idx="10680">
                  <c:v>21.361999999999039</c:v>
                </c:pt>
                <c:pt idx="10681">
                  <c:v>21.363999999999038</c:v>
                </c:pt>
                <c:pt idx="10682">
                  <c:v>21.365999999999037</c:v>
                </c:pt>
                <c:pt idx="10683">
                  <c:v>21.367999999999036</c:v>
                </c:pt>
                <c:pt idx="10684">
                  <c:v>21.369999999999035</c:v>
                </c:pt>
                <c:pt idx="10685">
                  <c:v>21.371999999999034</c:v>
                </c:pt>
                <c:pt idx="10686">
                  <c:v>21.373999999999032</c:v>
                </c:pt>
                <c:pt idx="10687">
                  <c:v>21.375999999999031</c:v>
                </c:pt>
                <c:pt idx="10688">
                  <c:v>21.37799999999903</c:v>
                </c:pt>
                <c:pt idx="10689">
                  <c:v>21.379999999999029</c:v>
                </c:pt>
                <c:pt idx="10690">
                  <c:v>21.381999999999028</c:v>
                </c:pt>
                <c:pt idx="10691">
                  <c:v>21.383999999999027</c:v>
                </c:pt>
                <c:pt idx="10692">
                  <c:v>21.385999999999026</c:v>
                </c:pt>
                <c:pt idx="10693">
                  <c:v>21.387999999999025</c:v>
                </c:pt>
                <c:pt idx="10694">
                  <c:v>21.389999999999024</c:v>
                </c:pt>
                <c:pt idx="10695">
                  <c:v>21.391999999999022</c:v>
                </c:pt>
                <c:pt idx="10696">
                  <c:v>21.393999999999021</c:v>
                </c:pt>
                <c:pt idx="10697">
                  <c:v>21.39599999999902</c:v>
                </c:pt>
                <c:pt idx="10698">
                  <c:v>21.397999999999019</c:v>
                </c:pt>
                <c:pt idx="10699">
                  <c:v>21.399999999999018</c:v>
                </c:pt>
                <c:pt idx="10700">
                  <c:v>21.401999999999017</c:v>
                </c:pt>
                <c:pt idx="10701">
                  <c:v>21.403999999999016</c:v>
                </c:pt>
                <c:pt idx="10702">
                  <c:v>21.405999999999015</c:v>
                </c:pt>
                <c:pt idx="10703">
                  <c:v>21.407999999999014</c:v>
                </c:pt>
                <c:pt idx="10704">
                  <c:v>21.409999999999012</c:v>
                </c:pt>
                <c:pt idx="10705">
                  <c:v>21.411999999999011</c:v>
                </c:pt>
                <c:pt idx="10706">
                  <c:v>21.41399999999901</c:v>
                </c:pt>
                <c:pt idx="10707">
                  <c:v>21.415999999999009</c:v>
                </c:pt>
                <c:pt idx="10708">
                  <c:v>21.417999999999008</c:v>
                </c:pt>
                <c:pt idx="10709">
                  <c:v>21.419999999999007</c:v>
                </c:pt>
                <c:pt idx="10710">
                  <c:v>21.421999999999006</c:v>
                </c:pt>
                <c:pt idx="10711">
                  <c:v>21.423999999999005</c:v>
                </c:pt>
                <c:pt idx="10712">
                  <c:v>21.425999999999004</c:v>
                </c:pt>
                <c:pt idx="10713">
                  <c:v>21.427999999999003</c:v>
                </c:pt>
                <c:pt idx="10714">
                  <c:v>21.429999999999001</c:v>
                </c:pt>
                <c:pt idx="10715">
                  <c:v>21.431999999999</c:v>
                </c:pt>
                <c:pt idx="10716">
                  <c:v>21.433999999998999</c:v>
                </c:pt>
                <c:pt idx="10717">
                  <c:v>21.435999999998998</c:v>
                </c:pt>
                <c:pt idx="10718">
                  <c:v>21.437999999998997</c:v>
                </c:pt>
                <c:pt idx="10719">
                  <c:v>21.439999999998996</c:v>
                </c:pt>
                <c:pt idx="10720">
                  <c:v>21.441999999998995</c:v>
                </c:pt>
                <c:pt idx="10721">
                  <c:v>21.443999999998994</c:v>
                </c:pt>
                <c:pt idx="10722">
                  <c:v>21.445999999998993</c:v>
                </c:pt>
                <c:pt idx="10723">
                  <c:v>21.447999999998991</c:v>
                </c:pt>
                <c:pt idx="10724">
                  <c:v>21.44999999999899</c:v>
                </c:pt>
                <c:pt idx="10725">
                  <c:v>21.451999999998989</c:v>
                </c:pt>
                <c:pt idx="10726">
                  <c:v>21.453999999998988</c:v>
                </c:pt>
                <c:pt idx="10727">
                  <c:v>21.455999999998987</c:v>
                </c:pt>
                <c:pt idx="10728">
                  <c:v>21.457999999998986</c:v>
                </c:pt>
                <c:pt idx="10729">
                  <c:v>21.459999999998985</c:v>
                </c:pt>
                <c:pt idx="10730">
                  <c:v>21.461999999998984</c:v>
                </c:pt>
                <c:pt idx="10731">
                  <c:v>21.463999999998983</c:v>
                </c:pt>
                <c:pt idx="10732">
                  <c:v>21.465999999998981</c:v>
                </c:pt>
                <c:pt idx="10733">
                  <c:v>21.46799999999898</c:v>
                </c:pt>
                <c:pt idx="10734">
                  <c:v>21.469999999998979</c:v>
                </c:pt>
                <c:pt idx="10735">
                  <c:v>21.471999999998978</c:v>
                </c:pt>
                <c:pt idx="10736">
                  <c:v>21.473999999998977</c:v>
                </c:pt>
                <c:pt idx="10737">
                  <c:v>21.475999999998976</c:v>
                </c:pt>
                <c:pt idx="10738">
                  <c:v>21.477999999998975</c:v>
                </c:pt>
                <c:pt idx="10739">
                  <c:v>21.479999999998974</c:v>
                </c:pt>
                <c:pt idx="10740">
                  <c:v>21.481999999998973</c:v>
                </c:pt>
                <c:pt idx="10741">
                  <c:v>21.483999999998971</c:v>
                </c:pt>
                <c:pt idx="10742">
                  <c:v>21.48599999999897</c:v>
                </c:pt>
                <c:pt idx="10743">
                  <c:v>21.487999999998969</c:v>
                </c:pt>
                <c:pt idx="10744">
                  <c:v>21.489999999998968</c:v>
                </c:pt>
                <c:pt idx="10745">
                  <c:v>21.491999999998967</c:v>
                </c:pt>
                <c:pt idx="10746">
                  <c:v>21.493999999998966</c:v>
                </c:pt>
                <c:pt idx="10747">
                  <c:v>21.495999999998965</c:v>
                </c:pt>
                <c:pt idx="10748">
                  <c:v>21.497999999998964</c:v>
                </c:pt>
                <c:pt idx="10749">
                  <c:v>21.499999999998963</c:v>
                </c:pt>
                <c:pt idx="10750">
                  <c:v>21.501999999998961</c:v>
                </c:pt>
                <c:pt idx="10751">
                  <c:v>21.50399999999896</c:v>
                </c:pt>
                <c:pt idx="10752">
                  <c:v>21.505999999998959</c:v>
                </c:pt>
                <c:pt idx="10753">
                  <c:v>21.507999999998958</c:v>
                </c:pt>
                <c:pt idx="10754">
                  <c:v>21.509999999998957</c:v>
                </c:pt>
                <c:pt idx="10755">
                  <c:v>21.511999999998956</c:v>
                </c:pt>
                <c:pt idx="10756">
                  <c:v>21.513999999998955</c:v>
                </c:pt>
                <c:pt idx="10757">
                  <c:v>21.515999999998954</c:v>
                </c:pt>
                <c:pt idx="10758">
                  <c:v>21.517999999998953</c:v>
                </c:pt>
                <c:pt idx="10759">
                  <c:v>21.519999999998952</c:v>
                </c:pt>
                <c:pt idx="10760">
                  <c:v>21.52199999999895</c:v>
                </c:pt>
                <c:pt idx="10761">
                  <c:v>21.523999999998949</c:v>
                </c:pt>
                <c:pt idx="10762">
                  <c:v>21.525999999998948</c:v>
                </c:pt>
                <c:pt idx="10763">
                  <c:v>21.527999999998947</c:v>
                </c:pt>
                <c:pt idx="10764">
                  <c:v>21.529999999998946</c:v>
                </c:pt>
                <c:pt idx="10765">
                  <c:v>21.531999999998945</c:v>
                </c:pt>
                <c:pt idx="10766">
                  <c:v>21.533999999998944</c:v>
                </c:pt>
                <c:pt idx="10767">
                  <c:v>21.535999999998943</c:v>
                </c:pt>
                <c:pt idx="10768">
                  <c:v>21.537999999998942</c:v>
                </c:pt>
                <c:pt idx="10769">
                  <c:v>21.53999999999894</c:v>
                </c:pt>
                <c:pt idx="10770">
                  <c:v>21.541999999998939</c:v>
                </c:pt>
                <c:pt idx="10771">
                  <c:v>21.543999999998938</c:v>
                </c:pt>
                <c:pt idx="10772">
                  <c:v>21.545999999998937</c:v>
                </c:pt>
                <c:pt idx="10773">
                  <c:v>21.547999999998936</c:v>
                </c:pt>
                <c:pt idx="10774">
                  <c:v>21.549999999998935</c:v>
                </c:pt>
                <c:pt idx="10775">
                  <c:v>21.551999999998934</c:v>
                </c:pt>
                <c:pt idx="10776">
                  <c:v>21.553999999998933</c:v>
                </c:pt>
                <c:pt idx="10777">
                  <c:v>21.555999999998932</c:v>
                </c:pt>
                <c:pt idx="10778">
                  <c:v>21.55799999999893</c:v>
                </c:pt>
                <c:pt idx="10779">
                  <c:v>21.559999999998929</c:v>
                </c:pt>
                <c:pt idx="10780">
                  <c:v>21.561999999998928</c:v>
                </c:pt>
                <c:pt idx="10781">
                  <c:v>21.563999999998927</c:v>
                </c:pt>
                <c:pt idx="10782">
                  <c:v>21.565999999998926</c:v>
                </c:pt>
                <c:pt idx="10783">
                  <c:v>21.567999999998925</c:v>
                </c:pt>
                <c:pt idx="10784">
                  <c:v>21.569999999998924</c:v>
                </c:pt>
                <c:pt idx="10785">
                  <c:v>21.571999999998923</c:v>
                </c:pt>
                <c:pt idx="10786">
                  <c:v>21.573999999998922</c:v>
                </c:pt>
                <c:pt idx="10787">
                  <c:v>21.57599999999892</c:v>
                </c:pt>
                <c:pt idx="10788">
                  <c:v>21.577999999998919</c:v>
                </c:pt>
                <c:pt idx="10789">
                  <c:v>21.579999999998918</c:v>
                </c:pt>
                <c:pt idx="10790">
                  <c:v>21.581999999998917</c:v>
                </c:pt>
                <c:pt idx="10791">
                  <c:v>21.583999999998916</c:v>
                </c:pt>
                <c:pt idx="10792">
                  <c:v>21.585999999998915</c:v>
                </c:pt>
                <c:pt idx="10793">
                  <c:v>21.587999999998914</c:v>
                </c:pt>
                <c:pt idx="10794">
                  <c:v>21.589999999998913</c:v>
                </c:pt>
                <c:pt idx="10795">
                  <c:v>21.591999999998912</c:v>
                </c:pt>
                <c:pt idx="10796">
                  <c:v>21.593999999998911</c:v>
                </c:pt>
                <c:pt idx="10797">
                  <c:v>21.595999999998909</c:v>
                </c:pt>
                <c:pt idx="10798">
                  <c:v>21.597999999998908</c:v>
                </c:pt>
                <c:pt idx="10799">
                  <c:v>21.599999999998907</c:v>
                </c:pt>
                <c:pt idx="10800">
                  <c:v>21.601999999998906</c:v>
                </c:pt>
                <c:pt idx="10801">
                  <c:v>21.603999999998905</c:v>
                </c:pt>
                <c:pt idx="10802">
                  <c:v>21.605999999998904</c:v>
                </c:pt>
                <c:pt idx="10803">
                  <c:v>21.607999999998903</c:v>
                </c:pt>
                <c:pt idx="10804">
                  <c:v>21.609999999998902</c:v>
                </c:pt>
                <c:pt idx="10805">
                  <c:v>21.611999999998901</c:v>
                </c:pt>
                <c:pt idx="10806">
                  <c:v>21.613999999998899</c:v>
                </c:pt>
                <c:pt idx="10807">
                  <c:v>21.615999999998898</c:v>
                </c:pt>
                <c:pt idx="10808">
                  <c:v>21.617999999998897</c:v>
                </c:pt>
                <c:pt idx="10809">
                  <c:v>21.619999999998896</c:v>
                </c:pt>
                <c:pt idx="10810">
                  <c:v>21.621999999998895</c:v>
                </c:pt>
                <c:pt idx="10811">
                  <c:v>21.623999999998894</c:v>
                </c:pt>
                <c:pt idx="10812">
                  <c:v>21.625999999998893</c:v>
                </c:pt>
                <c:pt idx="10813">
                  <c:v>21.627999999998892</c:v>
                </c:pt>
                <c:pt idx="10814">
                  <c:v>21.629999999998891</c:v>
                </c:pt>
                <c:pt idx="10815">
                  <c:v>21.631999999998889</c:v>
                </c:pt>
                <c:pt idx="10816">
                  <c:v>21.633999999998888</c:v>
                </c:pt>
                <c:pt idx="10817">
                  <c:v>21.635999999998887</c:v>
                </c:pt>
                <c:pt idx="10818">
                  <c:v>21.637999999998886</c:v>
                </c:pt>
                <c:pt idx="10819">
                  <c:v>21.639999999998885</c:v>
                </c:pt>
                <c:pt idx="10820">
                  <c:v>21.641999999998884</c:v>
                </c:pt>
                <c:pt idx="10821">
                  <c:v>21.643999999998883</c:v>
                </c:pt>
                <c:pt idx="10822">
                  <c:v>21.645999999998882</c:v>
                </c:pt>
                <c:pt idx="10823">
                  <c:v>21.647999999998881</c:v>
                </c:pt>
                <c:pt idx="10824">
                  <c:v>21.649999999998879</c:v>
                </c:pt>
                <c:pt idx="10825">
                  <c:v>21.651999999998878</c:v>
                </c:pt>
                <c:pt idx="10826">
                  <c:v>21.653999999998877</c:v>
                </c:pt>
                <c:pt idx="10827">
                  <c:v>21.655999999998876</c:v>
                </c:pt>
                <c:pt idx="10828">
                  <c:v>21.657999999998875</c:v>
                </c:pt>
                <c:pt idx="10829">
                  <c:v>21.659999999998874</c:v>
                </c:pt>
                <c:pt idx="10830">
                  <c:v>21.661999999998873</c:v>
                </c:pt>
                <c:pt idx="10831">
                  <c:v>21.663999999998872</c:v>
                </c:pt>
                <c:pt idx="10832">
                  <c:v>21.665999999998871</c:v>
                </c:pt>
                <c:pt idx="10833">
                  <c:v>21.667999999998869</c:v>
                </c:pt>
                <c:pt idx="10834">
                  <c:v>21.669999999998868</c:v>
                </c:pt>
                <c:pt idx="10835">
                  <c:v>21.671999999998867</c:v>
                </c:pt>
                <c:pt idx="10836">
                  <c:v>21.673999999998866</c:v>
                </c:pt>
                <c:pt idx="10837">
                  <c:v>21.675999999998865</c:v>
                </c:pt>
                <c:pt idx="10838">
                  <c:v>21.677999999998864</c:v>
                </c:pt>
                <c:pt idx="10839">
                  <c:v>21.679999999998863</c:v>
                </c:pt>
                <c:pt idx="10840">
                  <c:v>21.681999999998862</c:v>
                </c:pt>
                <c:pt idx="10841">
                  <c:v>21.683999999998861</c:v>
                </c:pt>
                <c:pt idx="10842">
                  <c:v>21.68599999999886</c:v>
                </c:pt>
                <c:pt idx="10843">
                  <c:v>21.687999999998858</c:v>
                </c:pt>
                <c:pt idx="10844">
                  <c:v>21.689999999998857</c:v>
                </c:pt>
                <c:pt idx="10845">
                  <c:v>21.691999999998856</c:v>
                </c:pt>
                <c:pt idx="10846">
                  <c:v>21.693999999998855</c:v>
                </c:pt>
                <c:pt idx="10847">
                  <c:v>21.695999999998854</c:v>
                </c:pt>
                <c:pt idx="10848">
                  <c:v>21.697999999998853</c:v>
                </c:pt>
                <c:pt idx="10849">
                  <c:v>21.699999999998852</c:v>
                </c:pt>
                <c:pt idx="10850">
                  <c:v>21.701999999998851</c:v>
                </c:pt>
                <c:pt idx="10851">
                  <c:v>21.70399999999885</c:v>
                </c:pt>
                <c:pt idx="10852">
                  <c:v>21.705999999998848</c:v>
                </c:pt>
                <c:pt idx="10853">
                  <c:v>21.707999999998847</c:v>
                </c:pt>
                <c:pt idx="10854">
                  <c:v>21.709999999998846</c:v>
                </c:pt>
                <c:pt idx="10855">
                  <c:v>21.711999999998845</c:v>
                </c:pt>
                <c:pt idx="10856">
                  <c:v>21.713999999998844</c:v>
                </c:pt>
                <c:pt idx="10857">
                  <c:v>21.715999999998843</c:v>
                </c:pt>
                <c:pt idx="10858">
                  <c:v>21.717999999998842</c:v>
                </c:pt>
                <c:pt idx="10859">
                  <c:v>21.719999999998841</c:v>
                </c:pt>
                <c:pt idx="10860">
                  <c:v>21.72199999999884</c:v>
                </c:pt>
                <c:pt idx="10861">
                  <c:v>21.723999999998838</c:v>
                </c:pt>
                <c:pt idx="10862">
                  <c:v>21.725999999998837</c:v>
                </c:pt>
                <c:pt idx="10863">
                  <c:v>21.727999999998836</c:v>
                </c:pt>
                <c:pt idx="10864">
                  <c:v>21.729999999998835</c:v>
                </c:pt>
                <c:pt idx="10865">
                  <c:v>21.731999999998834</c:v>
                </c:pt>
                <c:pt idx="10866">
                  <c:v>21.733999999998833</c:v>
                </c:pt>
                <c:pt idx="10867">
                  <c:v>21.735999999998832</c:v>
                </c:pt>
                <c:pt idx="10868">
                  <c:v>21.737999999998831</c:v>
                </c:pt>
                <c:pt idx="10869">
                  <c:v>21.73999999999883</c:v>
                </c:pt>
                <c:pt idx="10870">
                  <c:v>21.741999999998828</c:v>
                </c:pt>
                <c:pt idx="10871">
                  <c:v>21.743999999998827</c:v>
                </c:pt>
                <c:pt idx="10872">
                  <c:v>21.745999999998826</c:v>
                </c:pt>
                <c:pt idx="10873">
                  <c:v>21.747999999998825</c:v>
                </c:pt>
                <c:pt idx="10874">
                  <c:v>21.749999999998824</c:v>
                </c:pt>
                <c:pt idx="10875">
                  <c:v>21.751999999998823</c:v>
                </c:pt>
                <c:pt idx="10876">
                  <c:v>21.753999999998822</c:v>
                </c:pt>
                <c:pt idx="10877">
                  <c:v>21.755999999998821</c:v>
                </c:pt>
                <c:pt idx="10878">
                  <c:v>21.75799999999882</c:v>
                </c:pt>
                <c:pt idx="10879">
                  <c:v>21.759999999998819</c:v>
                </c:pt>
                <c:pt idx="10880">
                  <c:v>21.761999999998817</c:v>
                </c:pt>
                <c:pt idx="10881">
                  <c:v>21.763999999998816</c:v>
                </c:pt>
                <c:pt idx="10882">
                  <c:v>21.765999999998815</c:v>
                </c:pt>
                <c:pt idx="10883">
                  <c:v>21.767999999998814</c:v>
                </c:pt>
                <c:pt idx="10884">
                  <c:v>21.769999999998813</c:v>
                </c:pt>
                <c:pt idx="10885">
                  <c:v>21.771999999998812</c:v>
                </c:pt>
                <c:pt idx="10886">
                  <c:v>21.773999999998811</c:v>
                </c:pt>
                <c:pt idx="10887">
                  <c:v>21.77599999999881</c:v>
                </c:pt>
                <c:pt idx="10888">
                  <c:v>21.777999999998809</c:v>
                </c:pt>
                <c:pt idx="10889">
                  <c:v>21.779999999998807</c:v>
                </c:pt>
                <c:pt idx="10890">
                  <c:v>21.781999999998806</c:v>
                </c:pt>
                <c:pt idx="10891">
                  <c:v>21.783999999998805</c:v>
                </c:pt>
                <c:pt idx="10892">
                  <c:v>21.785999999998804</c:v>
                </c:pt>
                <c:pt idx="10893">
                  <c:v>21.787999999998803</c:v>
                </c:pt>
                <c:pt idx="10894">
                  <c:v>21.789999999998802</c:v>
                </c:pt>
                <c:pt idx="10895">
                  <c:v>21.791999999998801</c:v>
                </c:pt>
                <c:pt idx="10896">
                  <c:v>21.7939999999988</c:v>
                </c:pt>
                <c:pt idx="10897">
                  <c:v>21.795999999998799</c:v>
                </c:pt>
                <c:pt idx="10898">
                  <c:v>21.797999999998797</c:v>
                </c:pt>
                <c:pt idx="10899">
                  <c:v>21.799999999998796</c:v>
                </c:pt>
                <c:pt idx="10900">
                  <c:v>21.801999999998795</c:v>
                </c:pt>
                <c:pt idx="10901">
                  <c:v>21.803999999998794</c:v>
                </c:pt>
                <c:pt idx="10902">
                  <c:v>21.805999999998793</c:v>
                </c:pt>
                <c:pt idx="10903">
                  <c:v>21.807999999998792</c:v>
                </c:pt>
                <c:pt idx="10904">
                  <c:v>21.809999999998791</c:v>
                </c:pt>
                <c:pt idx="10905">
                  <c:v>21.81199999999879</c:v>
                </c:pt>
                <c:pt idx="10906">
                  <c:v>21.813999999998789</c:v>
                </c:pt>
                <c:pt idx="10907">
                  <c:v>21.815999999998787</c:v>
                </c:pt>
                <c:pt idx="10908">
                  <c:v>21.817999999998786</c:v>
                </c:pt>
                <c:pt idx="10909">
                  <c:v>21.819999999998785</c:v>
                </c:pt>
                <c:pt idx="10910">
                  <c:v>21.821999999998784</c:v>
                </c:pt>
                <c:pt idx="10911">
                  <c:v>21.823999999998783</c:v>
                </c:pt>
                <c:pt idx="10912">
                  <c:v>21.825999999998782</c:v>
                </c:pt>
                <c:pt idx="10913">
                  <c:v>21.827999999998781</c:v>
                </c:pt>
                <c:pt idx="10914">
                  <c:v>21.82999999999878</c:v>
                </c:pt>
                <c:pt idx="10915">
                  <c:v>21.831999999998779</c:v>
                </c:pt>
                <c:pt idx="10916">
                  <c:v>21.833999999998777</c:v>
                </c:pt>
                <c:pt idx="10917">
                  <c:v>21.835999999998776</c:v>
                </c:pt>
                <c:pt idx="10918">
                  <c:v>21.837999999998775</c:v>
                </c:pt>
                <c:pt idx="10919">
                  <c:v>21.839999999998774</c:v>
                </c:pt>
                <c:pt idx="10920">
                  <c:v>21.841999999998773</c:v>
                </c:pt>
                <c:pt idx="10921">
                  <c:v>21.843999999998772</c:v>
                </c:pt>
                <c:pt idx="10922">
                  <c:v>21.845999999998771</c:v>
                </c:pt>
                <c:pt idx="10923">
                  <c:v>21.84799999999877</c:v>
                </c:pt>
                <c:pt idx="10924">
                  <c:v>21.849999999998769</c:v>
                </c:pt>
                <c:pt idx="10925">
                  <c:v>21.851999999998768</c:v>
                </c:pt>
                <c:pt idx="10926">
                  <c:v>21.853999999998766</c:v>
                </c:pt>
                <c:pt idx="10927">
                  <c:v>21.855999999998765</c:v>
                </c:pt>
                <c:pt idx="10928">
                  <c:v>21.857999999998764</c:v>
                </c:pt>
                <c:pt idx="10929">
                  <c:v>21.859999999998763</c:v>
                </c:pt>
                <c:pt idx="10930">
                  <c:v>21.861999999998762</c:v>
                </c:pt>
                <c:pt idx="10931">
                  <c:v>21.863999999998761</c:v>
                </c:pt>
                <c:pt idx="10932">
                  <c:v>21.86599999999876</c:v>
                </c:pt>
                <c:pt idx="10933">
                  <c:v>21.867999999998759</c:v>
                </c:pt>
                <c:pt idx="10934">
                  <c:v>21.869999999998758</c:v>
                </c:pt>
                <c:pt idx="10935">
                  <c:v>21.871999999998756</c:v>
                </c:pt>
                <c:pt idx="10936">
                  <c:v>21.873999999998755</c:v>
                </c:pt>
                <c:pt idx="10937">
                  <c:v>21.875999999998754</c:v>
                </c:pt>
                <c:pt idx="10938">
                  <c:v>21.877999999998753</c:v>
                </c:pt>
                <c:pt idx="10939">
                  <c:v>21.879999999998752</c:v>
                </c:pt>
                <c:pt idx="10940">
                  <c:v>21.881999999998751</c:v>
                </c:pt>
                <c:pt idx="10941">
                  <c:v>21.88399999999875</c:v>
                </c:pt>
                <c:pt idx="10942">
                  <c:v>21.885999999998749</c:v>
                </c:pt>
                <c:pt idx="10943">
                  <c:v>21.887999999998748</c:v>
                </c:pt>
                <c:pt idx="10944">
                  <c:v>21.889999999998746</c:v>
                </c:pt>
                <c:pt idx="10945">
                  <c:v>21.891999999998745</c:v>
                </c:pt>
                <c:pt idx="10946">
                  <c:v>21.893999999998744</c:v>
                </c:pt>
                <c:pt idx="10947">
                  <c:v>21.895999999998743</c:v>
                </c:pt>
                <c:pt idx="10948">
                  <c:v>21.897999999998742</c:v>
                </c:pt>
                <c:pt idx="10949">
                  <c:v>21.899999999998741</c:v>
                </c:pt>
                <c:pt idx="10950">
                  <c:v>21.90199999999874</c:v>
                </c:pt>
                <c:pt idx="10951">
                  <c:v>21.903999999998739</c:v>
                </c:pt>
                <c:pt idx="10952">
                  <c:v>21.905999999998738</c:v>
                </c:pt>
                <c:pt idx="10953">
                  <c:v>21.907999999998736</c:v>
                </c:pt>
                <c:pt idx="10954">
                  <c:v>21.909999999998735</c:v>
                </c:pt>
                <c:pt idx="10955">
                  <c:v>21.911999999998734</c:v>
                </c:pt>
                <c:pt idx="10956">
                  <c:v>21.913999999998733</c:v>
                </c:pt>
                <c:pt idx="10957">
                  <c:v>21.915999999998732</c:v>
                </c:pt>
                <c:pt idx="10958">
                  <c:v>21.917999999998731</c:v>
                </c:pt>
                <c:pt idx="10959">
                  <c:v>21.91999999999873</c:v>
                </c:pt>
                <c:pt idx="10960">
                  <c:v>21.921999999998729</c:v>
                </c:pt>
                <c:pt idx="10961">
                  <c:v>21.923999999998728</c:v>
                </c:pt>
                <c:pt idx="10962">
                  <c:v>21.925999999998727</c:v>
                </c:pt>
                <c:pt idx="10963">
                  <c:v>21.927999999998725</c:v>
                </c:pt>
                <c:pt idx="10964">
                  <c:v>21.929999999998724</c:v>
                </c:pt>
                <c:pt idx="10965">
                  <c:v>21.931999999998723</c:v>
                </c:pt>
                <c:pt idx="10966">
                  <c:v>21.933999999998722</c:v>
                </c:pt>
                <c:pt idx="10967">
                  <c:v>21.935999999998721</c:v>
                </c:pt>
                <c:pt idx="10968">
                  <c:v>21.93799999999872</c:v>
                </c:pt>
                <c:pt idx="10969">
                  <c:v>21.939999999998719</c:v>
                </c:pt>
                <c:pt idx="10970">
                  <c:v>21.941999999998718</c:v>
                </c:pt>
                <c:pt idx="10971">
                  <c:v>21.943999999998717</c:v>
                </c:pt>
                <c:pt idx="10972">
                  <c:v>21.945999999998715</c:v>
                </c:pt>
                <c:pt idx="10973">
                  <c:v>21.947999999998714</c:v>
                </c:pt>
                <c:pt idx="10974">
                  <c:v>21.949999999998713</c:v>
                </c:pt>
                <c:pt idx="10975">
                  <c:v>21.951999999998712</c:v>
                </c:pt>
                <c:pt idx="10976">
                  <c:v>21.953999999998711</c:v>
                </c:pt>
                <c:pt idx="10977">
                  <c:v>21.95599999999871</c:v>
                </c:pt>
                <c:pt idx="10978">
                  <c:v>21.957999999998709</c:v>
                </c:pt>
                <c:pt idx="10979">
                  <c:v>21.959999999998708</c:v>
                </c:pt>
                <c:pt idx="10980">
                  <c:v>21.961999999998707</c:v>
                </c:pt>
                <c:pt idx="10981">
                  <c:v>21.963999999998705</c:v>
                </c:pt>
                <c:pt idx="10982">
                  <c:v>21.965999999998704</c:v>
                </c:pt>
                <c:pt idx="10983">
                  <c:v>21.967999999998703</c:v>
                </c:pt>
                <c:pt idx="10984">
                  <c:v>21.969999999998702</c:v>
                </c:pt>
                <c:pt idx="10985">
                  <c:v>21.971999999998701</c:v>
                </c:pt>
                <c:pt idx="10986">
                  <c:v>21.9739999999987</c:v>
                </c:pt>
                <c:pt idx="10987">
                  <c:v>21.975999999998699</c:v>
                </c:pt>
                <c:pt idx="10988">
                  <c:v>21.977999999998698</c:v>
                </c:pt>
                <c:pt idx="10989">
                  <c:v>21.979999999998697</c:v>
                </c:pt>
                <c:pt idx="10990">
                  <c:v>21.981999999998695</c:v>
                </c:pt>
                <c:pt idx="10991">
                  <c:v>21.983999999998694</c:v>
                </c:pt>
                <c:pt idx="10992">
                  <c:v>21.985999999998693</c:v>
                </c:pt>
                <c:pt idx="10993">
                  <c:v>21.987999999998692</c:v>
                </c:pt>
                <c:pt idx="10994">
                  <c:v>21.989999999998691</c:v>
                </c:pt>
                <c:pt idx="10995">
                  <c:v>21.99199999999869</c:v>
                </c:pt>
                <c:pt idx="10996">
                  <c:v>21.993999999998689</c:v>
                </c:pt>
                <c:pt idx="10997">
                  <c:v>21.995999999998688</c:v>
                </c:pt>
                <c:pt idx="10998">
                  <c:v>21.997999999998687</c:v>
                </c:pt>
                <c:pt idx="10999">
                  <c:v>21.999999999998685</c:v>
                </c:pt>
                <c:pt idx="11000">
                  <c:v>22.001999999998684</c:v>
                </c:pt>
                <c:pt idx="11001">
                  <c:v>22.003999999998683</c:v>
                </c:pt>
                <c:pt idx="11002">
                  <c:v>22.005999999998682</c:v>
                </c:pt>
                <c:pt idx="11003">
                  <c:v>22.007999999998681</c:v>
                </c:pt>
                <c:pt idx="11004">
                  <c:v>22.00999999999868</c:v>
                </c:pt>
                <c:pt idx="11005">
                  <c:v>22.011999999998679</c:v>
                </c:pt>
                <c:pt idx="11006">
                  <c:v>22.013999999998678</c:v>
                </c:pt>
                <c:pt idx="11007">
                  <c:v>22.015999999998677</c:v>
                </c:pt>
                <c:pt idx="11008">
                  <c:v>22.017999999998676</c:v>
                </c:pt>
                <c:pt idx="11009">
                  <c:v>22.019999999998674</c:v>
                </c:pt>
                <c:pt idx="11010">
                  <c:v>22.021999999998673</c:v>
                </c:pt>
                <c:pt idx="11011">
                  <c:v>22.023999999998672</c:v>
                </c:pt>
                <c:pt idx="11012">
                  <c:v>22.025999999998671</c:v>
                </c:pt>
                <c:pt idx="11013">
                  <c:v>22.02799999999867</c:v>
                </c:pt>
                <c:pt idx="11014">
                  <c:v>22.029999999998669</c:v>
                </c:pt>
                <c:pt idx="11015">
                  <c:v>22.031999999998668</c:v>
                </c:pt>
                <c:pt idx="11016">
                  <c:v>22.033999999998667</c:v>
                </c:pt>
                <c:pt idx="11017">
                  <c:v>22.035999999998666</c:v>
                </c:pt>
                <c:pt idx="11018">
                  <c:v>22.037999999998664</c:v>
                </c:pt>
                <c:pt idx="11019">
                  <c:v>22.039999999998663</c:v>
                </c:pt>
                <c:pt idx="11020">
                  <c:v>22.041999999998662</c:v>
                </c:pt>
                <c:pt idx="11021">
                  <c:v>22.043999999998661</c:v>
                </c:pt>
                <c:pt idx="11022">
                  <c:v>22.04599999999866</c:v>
                </c:pt>
                <c:pt idx="11023">
                  <c:v>22.047999999998659</c:v>
                </c:pt>
                <c:pt idx="11024">
                  <c:v>22.049999999998658</c:v>
                </c:pt>
                <c:pt idx="11025">
                  <c:v>22.051999999998657</c:v>
                </c:pt>
                <c:pt idx="11026">
                  <c:v>22.053999999998656</c:v>
                </c:pt>
                <c:pt idx="11027">
                  <c:v>22.055999999998654</c:v>
                </c:pt>
                <c:pt idx="11028">
                  <c:v>22.057999999998653</c:v>
                </c:pt>
                <c:pt idx="11029">
                  <c:v>22.059999999998652</c:v>
                </c:pt>
                <c:pt idx="11030">
                  <c:v>22.061999999998651</c:v>
                </c:pt>
                <c:pt idx="11031">
                  <c:v>22.06399999999865</c:v>
                </c:pt>
                <c:pt idx="11032">
                  <c:v>22.065999999998649</c:v>
                </c:pt>
                <c:pt idx="11033">
                  <c:v>22.067999999998648</c:v>
                </c:pt>
                <c:pt idx="11034">
                  <c:v>22.069999999998647</c:v>
                </c:pt>
                <c:pt idx="11035">
                  <c:v>22.071999999998646</c:v>
                </c:pt>
                <c:pt idx="11036">
                  <c:v>22.073999999998644</c:v>
                </c:pt>
                <c:pt idx="11037">
                  <c:v>22.075999999998643</c:v>
                </c:pt>
                <c:pt idx="11038">
                  <c:v>22.077999999998642</c:v>
                </c:pt>
                <c:pt idx="11039">
                  <c:v>22.079999999998641</c:v>
                </c:pt>
                <c:pt idx="11040">
                  <c:v>22.08199999999864</c:v>
                </c:pt>
                <c:pt idx="11041">
                  <c:v>22.083999999998639</c:v>
                </c:pt>
                <c:pt idx="11042">
                  <c:v>22.085999999998638</c:v>
                </c:pt>
                <c:pt idx="11043">
                  <c:v>22.087999999998637</c:v>
                </c:pt>
                <c:pt idx="11044">
                  <c:v>22.089999999998636</c:v>
                </c:pt>
                <c:pt idx="11045">
                  <c:v>22.091999999998635</c:v>
                </c:pt>
                <c:pt idx="11046">
                  <c:v>22.093999999998633</c:v>
                </c:pt>
                <c:pt idx="11047">
                  <c:v>22.095999999998632</c:v>
                </c:pt>
                <c:pt idx="11048">
                  <c:v>22.097999999998631</c:v>
                </c:pt>
                <c:pt idx="11049">
                  <c:v>22.09999999999863</c:v>
                </c:pt>
                <c:pt idx="11050">
                  <c:v>22.101999999998629</c:v>
                </c:pt>
                <c:pt idx="11051">
                  <c:v>22.103999999998628</c:v>
                </c:pt>
                <c:pt idx="11052">
                  <c:v>22.105999999998627</c:v>
                </c:pt>
                <c:pt idx="11053">
                  <c:v>22.107999999998626</c:v>
                </c:pt>
                <c:pt idx="11054">
                  <c:v>22.109999999998625</c:v>
                </c:pt>
                <c:pt idx="11055">
                  <c:v>22.111999999998623</c:v>
                </c:pt>
                <c:pt idx="11056">
                  <c:v>22.113999999998622</c:v>
                </c:pt>
                <c:pt idx="11057">
                  <c:v>22.115999999998621</c:v>
                </c:pt>
                <c:pt idx="11058">
                  <c:v>22.11799999999862</c:v>
                </c:pt>
                <c:pt idx="11059">
                  <c:v>22.119999999998619</c:v>
                </c:pt>
                <c:pt idx="11060">
                  <c:v>22.121999999998618</c:v>
                </c:pt>
                <c:pt idx="11061">
                  <c:v>22.123999999998617</c:v>
                </c:pt>
                <c:pt idx="11062">
                  <c:v>22.125999999998616</c:v>
                </c:pt>
                <c:pt idx="11063">
                  <c:v>22.127999999998615</c:v>
                </c:pt>
                <c:pt idx="11064">
                  <c:v>22.129999999998613</c:v>
                </c:pt>
                <c:pt idx="11065">
                  <c:v>22.131999999998612</c:v>
                </c:pt>
                <c:pt idx="11066">
                  <c:v>22.133999999998611</c:v>
                </c:pt>
                <c:pt idx="11067">
                  <c:v>22.13599999999861</c:v>
                </c:pt>
                <c:pt idx="11068">
                  <c:v>22.137999999998609</c:v>
                </c:pt>
                <c:pt idx="11069">
                  <c:v>22.139999999998608</c:v>
                </c:pt>
                <c:pt idx="11070">
                  <c:v>22.141999999998607</c:v>
                </c:pt>
                <c:pt idx="11071">
                  <c:v>22.143999999998606</c:v>
                </c:pt>
                <c:pt idx="11072">
                  <c:v>22.145999999998605</c:v>
                </c:pt>
                <c:pt idx="11073">
                  <c:v>22.147999999998603</c:v>
                </c:pt>
                <c:pt idx="11074">
                  <c:v>22.149999999998602</c:v>
                </c:pt>
                <c:pt idx="11075">
                  <c:v>22.151999999998601</c:v>
                </c:pt>
                <c:pt idx="11076">
                  <c:v>22.1539999999986</c:v>
                </c:pt>
                <c:pt idx="11077">
                  <c:v>22.155999999998599</c:v>
                </c:pt>
                <c:pt idx="11078">
                  <c:v>22.157999999998598</c:v>
                </c:pt>
                <c:pt idx="11079">
                  <c:v>22.159999999998597</c:v>
                </c:pt>
                <c:pt idx="11080">
                  <c:v>22.161999999998596</c:v>
                </c:pt>
                <c:pt idx="11081">
                  <c:v>22.163999999998595</c:v>
                </c:pt>
                <c:pt idx="11082">
                  <c:v>22.165999999998593</c:v>
                </c:pt>
                <c:pt idx="11083">
                  <c:v>22.167999999998592</c:v>
                </c:pt>
                <c:pt idx="11084">
                  <c:v>22.169999999998591</c:v>
                </c:pt>
                <c:pt idx="11085">
                  <c:v>22.17199999999859</c:v>
                </c:pt>
                <c:pt idx="11086">
                  <c:v>22.173999999998589</c:v>
                </c:pt>
                <c:pt idx="11087">
                  <c:v>22.175999999998588</c:v>
                </c:pt>
                <c:pt idx="11088">
                  <c:v>22.177999999998587</c:v>
                </c:pt>
                <c:pt idx="11089">
                  <c:v>22.179999999998586</c:v>
                </c:pt>
                <c:pt idx="11090">
                  <c:v>22.181999999998585</c:v>
                </c:pt>
                <c:pt idx="11091">
                  <c:v>22.183999999998584</c:v>
                </c:pt>
                <c:pt idx="11092">
                  <c:v>22.185999999998582</c:v>
                </c:pt>
                <c:pt idx="11093">
                  <c:v>22.187999999998581</c:v>
                </c:pt>
                <c:pt idx="11094">
                  <c:v>22.18999999999858</c:v>
                </c:pt>
                <c:pt idx="11095">
                  <c:v>22.191999999998579</c:v>
                </c:pt>
                <c:pt idx="11096">
                  <c:v>22.193999999998578</c:v>
                </c:pt>
                <c:pt idx="11097">
                  <c:v>22.195999999998577</c:v>
                </c:pt>
                <c:pt idx="11098">
                  <c:v>22.197999999998576</c:v>
                </c:pt>
                <c:pt idx="11099">
                  <c:v>22.199999999998575</c:v>
                </c:pt>
                <c:pt idx="11100">
                  <c:v>22.201999999998574</c:v>
                </c:pt>
                <c:pt idx="11101">
                  <c:v>22.203999999998572</c:v>
                </c:pt>
                <c:pt idx="11102">
                  <c:v>22.205999999998571</c:v>
                </c:pt>
                <c:pt idx="11103">
                  <c:v>22.20799999999857</c:v>
                </c:pt>
                <c:pt idx="11104">
                  <c:v>22.209999999998569</c:v>
                </c:pt>
                <c:pt idx="11105">
                  <c:v>22.211999999998568</c:v>
                </c:pt>
                <c:pt idx="11106">
                  <c:v>22.213999999998567</c:v>
                </c:pt>
                <c:pt idx="11107">
                  <c:v>22.215999999998566</c:v>
                </c:pt>
                <c:pt idx="11108">
                  <c:v>22.217999999998565</c:v>
                </c:pt>
                <c:pt idx="11109">
                  <c:v>22.219999999998564</c:v>
                </c:pt>
                <c:pt idx="11110">
                  <c:v>22.221999999998562</c:v>
                </c:pt>
                <c:pt idx="11111">
                  <c:v>22.223999999998561</c:v>
                </c:pt>
                <c:pt idx="11112">
                  <c:v>22.22599999999856</c:v>
                </c:pt>
                <c:pt idx="11113">
                  <c:v>22.227999999998559</c:v>
                </c:pt>
                <c:pt idx="11114">
                  <c:v>22.229999999998558</c:v>
                </c:pt>
                <c:pt idx="11115">
                  <c:v>22.231999999998557</c:v>
                </c:pt>
                <c:pt idx="11116">
                  <c:v>22.233999999998556</c:v>
                </c:pt>
                <c:pt idx="11117">
                  <c:v>22.235999999998555</c:v>
                </c:pt>
                <c:pt idx="11118">
                  <c:v>22.237999999998554</c:v>
                </c:pt>
                <c:pt idx="11119">
                  <c:v>22.239999999998552</c:v>
                </c:pt>
                <c:pt idx="11120">
                  <c:v>22.241999999998551</c:v>
                </c:pt>
                <c:pt idx="11121">
                  <c:v>22.24399999999855</c:v>
                </c:pt>
                <c:pt idx="11122">
                  <c:v>22.245999999998549</c:v>
                </c:pt>
                <c:pt idx="11123">
                  <c:v>22.247999999998548</c:v>
                </c:pt>
                <c:pt idx="11124">
                  <c:v>22.249999999998547</c:v>
                </c:pt>
                <c:pt idx="11125">
                  <c:v>22.251999999998546</c:v>
                </c:pt>
                <c:pt idx="11126">
                  <c:v>22.253999999998545</c:v>
                </c:pt>
                <c:pt idx="11127">
                  <c:v>22.255999999998544</c:v>
                </c:pt>
                <c:pt idx="11128">
                  <c:v>22.257999999998543</c:v>
                </c:pt>
                <c:pt idx="11129">
                  <c:v>22.259999999998541</c:v>
                </c:pt>
                <c:pt idx="11130">
                  <c:v>22.26199999999854</c:v>
                </c:pt>
                <c:pt idx="11131">
                  <c:v>22.263999999998539</c:v>
                </c:pt>
                <c:pt idx="11132">
                  <c:v>22.265999999998538</c:v>
                </c:pt>
                <c:pt idx="11133">
                  <c:v>22.267999999998537</c:v>
                </c:pt>
                <c:pt idx="11134">
                  <c:v>22.269999999998536</c:v>
                </c:pt>
                <c:pt idx="11135">
                  <c:v>22.271999999998535</c:v>
                </c:pt>
                <c:pt idx="11136">
                  <c:v>22.273999999998534</c:v>
                </c:pt>
                <c:pt idx="11137">
                  <c:v>22.275999999998533</c:v>
                </c:pt>
                <c:pt idx="11138">
                  <c:v>22.277999999998531</c:v>
                </c:pt>
                <c:pt idx="11139">
                  <c:v>22.27999999999853</c:v>
                </c:pt>
                <c:pt idx="11140">
                  <c:v>22.281999999998529</c:v>
                </c:pt>
                <c:pt idx="11141">
                  <c:v>22.283999999998528</c:v>
                </c:pt>
                <c:pt idx="11142">
                  <c:v>22.285999999998527</c:v>
                </c:pt>
                <c:pt idx="11143">
                  <c:v>22.287999999998526</c:v>
                </c:pt>
                <c:pt idx="11144">
                  <c:v>22.289999999998525</c:v>
                </c:pt>
                <c:pt idx="11145">
                  <c:v>22.291999999998524</c:v>
                </c:pt>
                <c:pt idx="11146">
                  <c:v>22.293999999998523</c:v>
                </c:pt>
                <c:pt idx="11147">
                  <c:v>22.295999999998521</c:v>
                </c:pt>
                <c:pt idx="11148">
                  <c:v>22.29799999999852</c:v>
                </c:pt>
                <c:pt idx="11149">
                  <c:v>22.299999999998519</c:v>
                </c:pt>
                <c:pt idx="11150">
                  <c:v>22.301999999998518</c:v>
                </c:pt>
                <c:pt idx="11151">
                  <c:v>22.303999999998517</c:v>
                </c:pt>
                <c:pt idx="11152">
                  <c:v>22.305999999998516</c:v>
                </c:pt>
                <c:pt idx="11153">
                  <c:v>22.307999999998515</c:v>
                </c:pt>
                <c:pt idx="11154">
                  <c:v>22.309999999998514</c:v>
                </c:pt>
                <c:pt idx="11155">
                  <c:v>22.311999999998513</c:v>
                </c:pt>
                <c:pt idx="11156">
                  <c:v>22.313999999998511</c:v>
                </c:pt>
                <c:pt idx="11157">
                  <c:v>22.31599999999851</c:v>
                </c:pt>
                <c:pt idx="11158">
                  <c:v>22.317999999998509</c:v>
                </c:pt>
                <c:pt idx="11159">
                  <c:v>22.319999999998508</c:v>
                </c:pt>
                <c:pt idx="11160">
                  <c:v>22.321999999998507</c:v>
                </c:pt>
                <c:pt idx="11161">
                  <c:v>22.323999999998506</c:v>
                </c:pt>
                <c:pt idx="11162">
                  <c:v>22.325999999998505</c:v>
                </c:pt>
                <c:pt idx="11163">
                  <c:v>22.327999999998504</c:v>
                </c:pt>
                <c:pt idx="11164">
                  <c:v>22.329999999998503</c:v>
                </c:pt>
                <c:pt idx="11165">
                  <c:v>22.331999999998501</c:v>
                </c:pt>
                <c:pt idx="11166">
                  <c:v>22.3339999999985</c:v>
                </c:pt>
                <c:pt idx="11167">
                  <c:v>22.335999999998499</c:v>
                </c:pt>
                <c:pt idx="11168">
                  <c:v>22.337999999998498</c:v>
                </c:pt>
                <c:pt idx="11169">
                  <c:v>22.339999999998497</c:v>
                </c:pt>
                <c:pt idx="11170">
                  <c:v>22.341999999998496</c:v>
                </c:pt>
                <c:pt idx="11171">
                  <c:v>22.343999999998495</c:v>
                </c:pt>
                <c:pt idx="11172">
                  <c:v>22.345999999998494</c:v>
                </c:pt>
                <c:pt idx="11173">
                  <c:v>22.347999999998493</c:v>
                </c:pt>
                <c:pt idx="11174">
                  <c:v>22.349999999998492</c:v>
                </c:pt>
                <c:pt idx="11175">
                  <c:v>22.35199999999849</c:v>
                </c:pt>
                <c:pt idx="11176">
                  <c:v>22.353999999998489</c:v>
                </c:pt>
                <c:pt idx="11177">
                  <c:v>22.355999999998488</c:v>
                </c:pt>
                <c:pt idx="11178">
                  <c:v>22.357999999998487</c:v>
                </c:pt>
                <c:pt idx="11179">
                  <c:v>22.359999999998486</c:v>
                </c:pt>
                <c:pt idx="11180">
                  <c:v>22.361999999998485</c:v>
                </c:pt>
                <c:pt idx="11181">
                  <c:v>22.363999999998484</c:v>
                </c:pt>
                <c:pt idx="11182">
                  <c:v>22.365999999998483</c:v>
                </c:pt>
                <c:pt idx="11183">
                  <c:v>22.367999999998482</c:v>
                </c:pt>
                <c:pt idx="11184">
                  <c:v>22.36999999999848</c:v>
                </c:pt>
                <c:pt idx="11185">
                  <c:v>22.371999999998479</c:v>
                </c:pt>
                <c:pt idx="11186">
                  <c:v>22.373999999998478</c:v>
                </c:pt>
                <c:pt idx="11187">
                  <c:v>22.375999999998477</c:v>
                </c:pt>
                <c:pt idx="11188">
                  <c:v>22.377999999998476</c:v>
                </c:pt>
                <c:pt idx="11189">
                  <c:v>22.379999999998475</c:v>
                </c:pt>
                <c:pt idx="11190">
                  <c:v>22.381999999998474</c:v>
                </c:pt>
                <c:pt idx="11191">
                  <c:v>22.383999999998473</c:v>
                </c:pt>
                <c:pt idx="11192">
                  <c:v>22.385999999998472</c:v>
                </c:pt>
                <c:pt idx="11193">
                  <c:v>22.38799999999847</c:v>
                </c:pt>
                <c:pt idx="11194">
                  <c:v>22.389999999998469</c:v>
                </c:pt>
                <c:pt idx="11195">
                  <c:v>22.391999999998468</c:v>
                </c:pt>
                <c:pt idx="11196">
                  <c:v>22.393999999998467</c:v>
                </c:pt>
                <c:pt idx="11197">
                  <c:v>22.395999999998466</c:v>
                </c:pt>
                <c:pt idx="11198">
                  <c:v>22.397999999998465</c:v>
                </c:pt>
                <c:pt idx="11199">
                  <c:v>22.399999999998464</c:v>
                </c:pt>
                <c:pt idx="11200">
                  <c:v>22.401999999998463</c:v>
                </c:pt>
                <c:pt idx="11201">
                  <c:v>22.403999999998462</c:v>
                </c:pt>
                <c:pt idx="11202">
                  <c:v>22.40599999999846</c:v>
                </c:pt>
                <c:pt idx="11203">
                  <c:v>22.407999999998459</c:v>
                </c:pt>
                <c:pt idx="11204">
                  <c:v>22.409999999998458</c:v>
                </c:pt>
                <c:pt idx="11205">
                  <c:v>22.411999999998457</c:v>
                </c:pt>
                <c:pt idx="11206">
                  <c:v>22.413999999998456</c:v>
                </c:pt>
                <c:pt idx="11207">
                  <c:v>22.415999999998455</c:v>
                </c:pt>
                <c:pt idx="11208">
                  <c:v>22.417999999998454</c:v>
                </c:pt>
                <c:pt idx="11209">
                  <c:v>22.419999999998453</c:v>
                </c:pt>
                <c:pt idx="11210">
                  <c:v>22.421999999998452</c:v>
                </c:pt>
                <c:pt idx="11211">
                  <c:v>22.423999999998451</c:v>
                </c:pt>
                <c:pt idx="11212">
                  <c:v>22.425999999998449</c:v>
                </c:pt>
                <c:pt idx="11213">
                  <c:v>22.427999999998448</c:v>
                </c:pt>
                <c:pt idx="11214">
                  <c:v>22.429999999998447</c:v>
                </c:pt>
                <c:pt idx="11215">
                  <c:v>22.431999999998446</c:v>
                </c:pt>
                <c:pt idx="11216">
                  <c:v>22.433999999998445</c:v>
                </c:pt>
                <c:pt idx="11217">
                  <c:v>22.435999999998444</c:v>
                </c:pt>
                <c:pt idx="11218">
                  <c:v>22.437999999998443</c:v>
                </c:pt>
                <c:pt idx="11219">
                  <c:v>22.439999999998442</c:v>
                </c:pt>
                <c:pt idx="11220">
                  <c:v>22.441999999998441</c:v>
                </c:pt>
                <c:pt idx="11221">
                  <c:v>22.443999999998439</c:v>
                </c:pt>
                <c:pt idx="11222">
                  <c:v>22.445999999998438</c:v>
                </c:pt>
                <c:pt idx="11223">
                  <c:v>22.447999999998437</c:v>
                </c:pt>
                <c:pt idx="11224">
                  <c:v>22.449999999998436</c:v>
                </c:pt>
                <c:pt idx="11225">
                  <c:v>22.451999999998435</c:v>
                </c:pt>
                <c:pt idx="11226">
                  <c:v>22.453999999998434</c:v>
                </c:pt>
                <c:pt idx="11227">
                  <c:v>22.455999999998433</c:v>
                </c:pt>
                <c:pt idx="11228">
                  <c:v>22.457999999998432</c:v>
                </c:pt>
                <c:pt idx="11229">
                  <c:v>22.459999999998431</c:v>
                </c:pt>
                <c:pt idx="11230">
                  <c:v>22.461999999998429</c:v>
                </c:pt>
                <c:pt idx="11231">
                  <c:v>22.463999999998428</c:v>
                </c:pt>
                <c:pt idx="11232">
                  <c:v>22.465999999998427</c:v>
                </c:pt>
                <c:pt idx="11233">
                  <c:v>22.467999999998426</c:v>
                </c:pt>
                <c:pt idx="11234">
                  <c:v>22.469999999998425</c:v>
                </c:pt>
                <c:pt idx="11235">
                  <c:v>22.471999999998424</c:v>
                </c:pt>
                <c:pt idx="11236">
                  <c:v>22.473999999998423</c:v>
                </c:pt>
                <c:pt idx="11237">
                  <c:v>22.475999999998422</c:v>
                </c:pt>
                <c:pt idx="11238">
                  <c:v>22.477999999998421</c:v>
                </c:pt>
                <c:pt idx="11239">
                  <c:v>22.479999999998419</c:v>
                </c:pt>
                <c:pt idx="11240">
                  <c:v>22.481999999998418</c:v>
                </c:pt>
                <c:pt idx="11241">
                  <c:v>22.483999999998417</c:v>
                </c:pt>
                <c:pt idx="11242">
                  <c:v>22.485999999998416</c:v>
                </c:pt>
                <c:pt idx="11243">
                  <c:v>22.487999999998415</c:v>
                </c:pt>
                <c:pt idx="11244">
                  <c:v>22.489999999998414</c:v>
                </c:pt>
                <c:pt idx="11245">
                  <c:v>22.491999999998413</c:v>
                </c:pt>
                <c:pt idx="11246">
                  <c:v>22.493999999998412</c:v>
                </c:pt>
                <c:pt idx="11247">
                  <c:v>22.495999999998411</c:v>
                </c:pt>
                <c:pt idx="11248">
                  <c:v>22.497999999998409</c:v>
                </c:pt>
                <c:pt idx="11249">
                  <c:v>22.499999999998408</c:v>
                </c:pt>
                <c:pt idx="11250">
                  <c:v>22.501999999998407</c:v>
                </c:pt>
                <c:pt idx="11251">
                  <c:v>22.503999999998406</c:v>
                </c:pt>
                <c:pt idx="11252">
                  <c:v>22.505999999998405</c:v>
                </c:pt>
                <c:pt idx="11253">
                  <c:v>22.507999999998404</c:v>
                </c:pt>
                <c:pt idx="11254">
                  <c:v>22.509999999998403</c:v>
                </c:pt>
                <c:pt idx="11255">
                  <c:v>22.511999999998402</c:v>
                </c:pt>
                <c:pt idx="11256">
                  <c:v>22.513999999998401</c:v>
                </c:pt>
                <c:pt idx="11257">
                  <c:v>22.5159999999984</c:v>
                </c:pt>
                <c:pt idx="11258">
                  <c:v>22.517999999998398</c:v>
                </c:pt>
                <c:pt idx="11259">
                  <c:v>22.519999999998397</c:v>
                </c:pt>
                <c:pt idx="11260">
                  <c:v>22.521999999998396</c:v>
                </c:pt>
                <c:pt idx="11261">
                  <c:v>22.523999999998395</c:v>
                </c:pt>
                <c:pt idx="11262">
                  <c:v>22.525999999998394</c:v>
                </c:pt>
                <c:pt idx="11263">
                  <c:v>22.527999999998393</c:v>
                </c:pt>
                <c:pt idx="11264">
                  <c:v>22.529999999998392</c:v>
                </c:pt>
                <c:pt idx="11265">
                  <c:v>22.531999999998391</c:v>
                </c:pt>
                <c:pt idx="11266">
                  <c:v>22.53399999999839</c:v>
                </c:pt>
                <c:pt idx="11267">
                  <c:v>22.535999999998388</c:v>
                </c:pt>
                <c:pt idx="11268">
                  <c:v>22.537999999998387</c:v>
                </c:pt>
                <c:pt idx="11269">
                  <c:v>22.539999999998386</c:v>
                </c:pt>
                <c:pt idx="11270">
                  <c:v>22.541999999998385</c:v>
                </c:pt>
                <c:pt idx="11271">
                  <c:v>22.543999999998384</c:v>
                </c:pt>
                <c:pt idx="11272">
                  <c:v>22.545999999998383</c:v>
                </c:pt>
                <c:pt idx="11273">
                  <c:v>22.547999999998382</c:v>
                </c:pt>
                <c:pt idx="11274">
                  <c:v>22.549999999998381</c:v>
                </c:pt>
                <c:pt idx="11275">
                  <c:v>22.55199999999838</c:v>
                </c:pt>
                <c:pt idx="11276">
                  <c:v>22.553999999998378</c:v>
                </c:pt>
                <c:pt idx="11277">
                  <c:v>22.555999999998377</c:v>
                </c:pt>
                <c:pt idx="11278">
                  <c:v>22.557999999998376</c:v>
                </c:pt>
                <c:pt idx="11279">
                  <c:v>22.559999999998375</c:v>
                </c:pt>
                <c:pt idx="11280">
                  <c:v>22.561999999998374</c:v>
                </c:pt>
                <c:pt idx="11281">
                  <c:v>22.563999999998373</c:v>
                </c:pt>
                <c:pt idx="11282">
                  <c:v>22.565999999998372</c:v>
                </c:pt>
                <c:pt idx="11283">
                  <c:v>22.567999999998371</c:v>
                </c:pt>
                <c:pt idx="11284">
                  <c:v>22.56999999999837</c:v>
                </c:pt>
                <c:pt idx="11285">
                  <c:v>22.571999999998368</c:v>
                </c:pt>
                <c:pt idx="11286">
                  <c:v>22.573999999998367</c:v>
                </c:pt>
                <c:pt idx="11287">
                  <c:v>22.575999999998366</c:v>
                </c:pt>
                <c:pt idx="11288">
                  <c:v>22.577999999998365</c:v>
                </c:pt>
                <c:pt idx="11289">
                  <c:v>22.579999999998364</c:v>
                </c:pt>
                <c:pt idx="11290">
                  <c:v>22.581999999998363</c:v>
                </c:pt>
                <c:pt idx="11291">
                  <c:v>22.583999999998362</c:v>
                </c:pt>
                <c:pt idx="11292">
                  <c:v>22.585999999998361</c:v>
                </c:pt>
                <c:pt idx="11293">
                  <c:v>22.58799999999836</c:v>
                </c:pt>
                <c:pt idx="11294">
                  <c:v>22.589999999998359</c:v>
                </c:pt>
                <c:pt idx="11295">
                  <c:v>22.591999999998357</c:v>
                </c:pt>
                <c:pt idx="11296">
                  <c:v>22.593999999998356</c:v>
                </c:pt>
                <c:pt idx="11297">
                  <c:v>22.595999999998355</c:v>
                </c:pt>
                <c:pt idx="11298">
                  <c:v>22.597999999998354</c:v>
                </c:pt>
                <c:pt idx="11299">
                  <c:v>22.599999999998353</c:v>
                </c:pt>
                <c:pt idx="11300">
                  <c:v>22.601999999998352</c:v>
                </c:pt>
                <c:pt idx="11301">
                  <c:v>22.603999999998351</c:v>
                </c:pt>
                <c:pt idx="11302">
                  <c:v>22.60599999999835</c:v>
                </c:pt>
                <c:pt idx="11303">
                  <c:v>22.607999999998349</c:v>
                </c:pt>
                <c:pt idx="11304">
                  <c:v>22.609999999998347</c:v>
                </c:pt>
                <c:pt idx="11305">
                  <c:v>22.611999999998346</c:v>
                </c:pt>
                <c:pt idx="11306">
                  <c:v>22.613999999998345</c:v>
                </c:pt>
                <c:pt idx="11307">
                  <c:v>22.615999999998344</c:v>
                </c:pt>
                <c:pt idx="11308">
                  <c:v>22.617999999998343</c:v>
                </c:pt>
                <c:pt idx="11309">
                  <c:v>22.619999999998342</c:v>
                </c:pt>
                <c:pt idx="11310">
                  <c:v>22.621999999998341</c:v>
                </c:pt>
                <c:pt idx="11311">
                  <c:v>22.62399999999834</c:v>
                </c:pt>
                <c:pt idx="11312">
                  <c:v>22.625999999998339</c:v>
                </c:pt>
                <c:pt idx="11313">
                  <c:v>22.627999999998337</c:v>
                </c:pt>
                <c:pt idx="11314">
                  <c:v>22.629999999998336</c:v>
                </c:pt>
                <c:pt idx="11315">
                  <c:v>22.631999999998335</c:v>
                </c:pt>
                <c:pt idx="11316">
                  <c:v>22.633999999998334</c:v>
                </c:pt>
                <c:pt idx="11317">
                  <c:v>22.635999999998333</c:v>
                </c:pt>
                <c:pt idx="11318">
                  <c:v>22.637999999998332</c:v>
                </c:pt>
                <c:pt idx="11319">
                  <c:v>22.639999999998331</c:v>
                </c:pt>
                <c:pt idx="11320">
                  <c:v>22.64199999999833</c:v>
                </c:pt>
                <c:pt idx="11321">
                  <c:v>22.643999999998329</c:v>
                </c:pt>
                <c:pt idx="11322">
                  <c:v>22.645999999998327</c:v>
                </c:pt>
                <c:pt idx="11323">
                  <c:v>22.647999999998326</c:v>
                </c:pt>
                <c:pt idx="11324">
                  <c:v>22.649999999998325</c:v>
                </c:pt>
                <c:pt idx="11325">
                  <c:v>22.651999999998324</c:v>
                </c:pt>
                <c:pt idx="11326">
                  <c:v>22.653999999998323</c:v>
                </c:pt>
                <c:pt idx="11327">
                  <c:v>22.655999999998322</c:v>
                </c:pt>
                <c:pt idx="11328">
                  <c:v>22.657999999998321</c:v>
                </c:pt>
                <c:pt idx="11329">
                  <c:v>22.65999999999832</c:v>
                </c:pt>
                <c:pt idx="11330">
                  <c:v>22.661999999998319</c:v>
                </c:pt>
                <c:pt idx="11331">
                  <c:v>22.663999999998317</c:v>
                </c:pt>
                <c:pt idx="11332">
                  <c:v>22.665999999998316</c:v>
                </c:pt>
                <c:pt idx="11333">
                  <c:v>22.667999999998315</c:v>
                </c:pt>
                <c:pt idx="11334">
                  <c:v>22.669999999998314</c:v>
                </c:pt>
                <c:pt idx="11335">
                  <c:v>22.671999999998313</c:v>
                </c:pt>
                <c:pt idx="11336">
                  <c:v>22.673999999998312</c:v>
                </c:pt>
                <c:pt idx="11337">
                  <c:v>22.675999999998311</c:v>
                </c:pt>
                <c:pt idx="11338">
                  <c:v>22.67799999999831</c:v>
                </c:pt>
                <c:pt idx="11339">
                  <c:v>22.679999999998309</c:v>
                </c:pt>
                <c:pt idx="11340">
                  <c:v>22.681999999998308</c:v>
                </c:pt>
                <c:pt idx="11341">
                  <c:v>22.683999999998306</c:v>
                </c:pt>
                <c:pt idx="11342">
                  <c:v>22.685999999998305</c:v>
                </c:pt>
                <c:pt idx="11343">
                  <c:v>22.687999999998304</c:v>
                </c:pt>
                <c:pt idx="11344">
                  <c:v>22.689999999998303</c:v>
                </c:pt>
                <c:pt idx="11345">
                  <c:v>22.691999999998302</c:v>
                </c:pt>
                <c:pt idx="11346">
                  <c:v>22.693999999998301</c:v>
                </c:pt>
                <c:pt idx="11347">
                  <c:v>22.6959999999983</c:v>
                </c:pt>
                <c:pt idx="11348">
                  <c:v>22.697999999998299</c:v>
                </c:pt>
                <c:pt idx="11349">
                  <c:v>22.699999999998298</c:v>
                </c:pt>
                <c:pt idx="11350">
                  <c:v>22.701999999998296</c:v>
                </c:pt>
                <c:pt idx="11351">
                  <c:v>22.703999999998295</c:v>
                </c:pt>
                <c:pt idx="11352">
                  <c:v>22.705999999998294</c:v>
                </c:pt>
                <c:pt idx="11353">
                  <c:v>22.707999999998293</c:v>
                </c:pt>
                <c:pt idx="11354">
                  <c:v>22.709999999998292</c:v>
                </c:pt>
                <c:pt idx="11355">
                  <c:v>22.711999999998291</c:v>
                </c:pt>
                <c:pt idx="11356">
                  <c:v>22.71399999999829</c:v>
                </c:pt>
                <c:pt idx="11357">
                  <c:v>22.715999999998289</c:v>
                </c:pt>
                <c:pt idx="11358">
                  <c:v>22.717999999998288</c:v>
                </c:pt>
                <c:pt idx="11359">
                  <c:v>22.719999999998286</c:v>
                </c:pt>
                <c:pt idx="11360">
                  <c:v>22.721999999998285</c:v>
                </c:pt>
                <c:pt idx="11361">
                  <c:v>22.723999999998284</c:v>
                </c:pt>
                <c:pt idx="11362">
                  <c:v>22.725999999998283</c:v>
                </c:pt>
                <c:pt idx="11363">
                  <c:v>22.727999999998282</c:v>
                </c:pt>
                <c:pt idx="11364">
                  <c:v>22.729999999998281</c:v>
                </c:pt>
                <c:pt idx="11365">
                  <c:v>22.73199999999828</c:v>
                </c:pt>
                <c:pt idx="11366">
                  <c:v>22.733999999998279</c:v>
                </c:pt>
                <c:pt idx="11367">
                  <c:v>22.735999999998278</c:v>
                </c:pt>
                <c:pt idx="11368">
                  <c:v>22.737999999998276</c:v>
                </c:pt>
                <c:pt idx="11369">
                  <c:v>22.739999999998275</c:v>
                </c:pt>
                <c:pt idx="11370">
                  <c:v>22.741999999998274</c:v>
                </c:pt>
                <c:pt idx="11371">
                  <c:v>22.743999999998273</c:v>
                </c:pt>
                <c:pt idx="11372">
                  <c:v>22.745999999998272</c:v>
                </c:pt>
                <c:pt idx="11373">
                  <c:v>22.747999999998271</c:v>
                </c:pt>
                <c:pt idx="11374">
                  <c:v>22.74999999999827</c:v>
                </c:pt>
                <c:pt idx="11375">
                  <c:v>22.751999999998269</c:v>
                </c:pt>
                <c:pt idx="11376">
                  <c:v>22.753999999998268</c:v>
                </c:pt>
                <c:pt idx="11377">
                  <c:v>22.755999999998267</c:v>
                </c:pt>
                <c:pt idx="11378">
                  <c:v>22.757999999998265</c:v>
                </c:pt>
                <c:pt idx="11379">
                  <c:v>22.759999999998264</c:v>
                </c:pt>
                <c:pt idx="11380">
                  <c:v>22.761999999998263</c:v>
                </c:pt>
                <c:pt idx="11381">
                  <c:v>22.763999999998262</c:v>
                </c:pt>
                <c:pt idx="11382">
                  <c:v>22.765999999998261</c:v>
                </c:pt>
                <c:pt idx="11383">
                  <c:v>22.76799999999826</c:v>
                </c:pt>
                <c:pt idx="11384">
                  <c:v>22.769999999998259</c:v>
                </c:pt>
                <c:pt idx="11385">
                  <c:v>22.771999999998258</c:v>
                </c:pt>
                <c:pt idx="11386">
                  <c:v>22.773999999998257</c:v>
                </c:pt>
                <c:pt idx="11387">
                  <c:v>22.775999999998255</c:v>
                </c:pt>
                <c:pt idx="11388">
                  <c:v>22.777999999998254</c:v>
                </c:pt>
                <c:pt idx="11389">
                  <c:v>22.779999999998253</c:v>
                </c:pt>
                <c:pt idx="11390">
                  <c:v>22.781999999998252</c:v>
                </c:pt>
                <c:pt idx="11391">
                  <c:v>22.783999999998251</c:v>
                </c:pt>
                <c:pt idx="11392">
                  <c:v>22.78599999999825</c:v>
                </c:pt>
                <c:pt idx="11393">
                  <c:v>22.787999999998249</c:v>
                </c:pt>
                <c:pt idx="11394">
                  <c:v>22.789999999998248</c:v>
                </c:pt>
                <c:pt idx="11395">
                  <c:v>22.791999999998247</c:v>
                </c:pt>
                <c:pt idx="11396">
                  <c:v>22.793999999998245</c:v>
                </c:pt>
                <c:pt idx="11397">
                  <c:v>22.795999999998244</c:v>
                </c:pt>
                <c:pt idx="11398">
                  <c:v>22.797999999998243</c:v>
                </c:pt>
                <c:pt idx="11399">
                  <c:v>22.799999999998242</c:v>
                </c:pt>
                <c:pt idx="11400">
                  <c:v>22.801999999998241</c:v>
                </c:pt>
                <c:pt idx="11401">
                  <c:v>22.80399999999824</c:v>
                </c:pt>
                <c:pt idx="11402">
                  <c:v>22.805999999998239</c:v>
                </c:pt>
                <c:pt idx="11403">
                  <c:v>22.807999999998238</c:v>
                </c:pt>
                <c:pt idx="11404">
                  <c:v>22.809999999998237</c:v>
                </c:pt>
                <c:pt idx="11405">
                  <c:v>22.811999999998235</c:v>
                </c:pt>
                <c:pt idx="11406">
                  <c:v>22.813999999998234</c:v>
                </c:pt>
                <c:pt idx="11407">
                  <c:v>22.815999999998233</c:v>
                </c:pt>
                <c:pt idx="11408">
                  <c:v>22.817999999998232</c:v>
                </c:pt>
                <c:pt idx="11409">
                  <c:v>22.819999999998231</c:v>
                </c:pt>
                <c:pt idx="11410">
                  <c:v>22.82199999999823</c:v>
                </c:pt>
                <c:pt idx="11411">
                  <c:v>22.823999999998229</c:v>
                </c:pt>
                <c:pt idx="11412">
                  <c:v>22.825999999998228</c:v>
                </c:pt>
                <c:pt idx="11413">
                  <c:v>22.827999999998227</c:v>
                </c:pt>
                <c:pt idx="11414">
                  <c:v>22.829999999998225</c:v>
                </c:pt>
                <c:pt idx="11415">
                  <c:v>22.831999999998224</c:v>
                </c:pt>
                <c:pt idx="11416">
                  <c:v>22.833999999998223</c:v>
                </c:pt>
                <c:pt idx="11417">
                  <c:v>22.835999999998222</c:v>
                </c:pt>
                <c:pt idx="11418">
                  <c:v>22.837999999998221</c:v>
                </c:pt>
                <c:pt idx="11419">
                  <c:v>22.83999999999822</c:v>
                </c:pt>
                <c:pt idx="11420">
                  <c:v>22.841999999998219</c:v>
                </c:pt>
                <c:pt idx="11421">
                  <c:v>22.843999999998218</c:v>
                </c:pt>
                <c:pt idx="11422">
                  <c:v>22.845999999998217</c:v>
                </c:pt>
                <c:pt idx="11423">
                  <c:v>22.847999999998216</c:v>
                </c:pt>
                <c:pt idx="11424">
                  <c:v>22.849999999998214</c:v>
                </c:pt>
                <c:pt idx="11425">
                  <c:v>22.851999999998213</c:v>
                </c:pt>
                <c:pt idx="11426">
                  <c:v>22.853999999998212</c:v>
                </c:pt>
                <c:pt idx="11427">
                  <c:v>22.855999999998211</c:v>
                </c:pt>
                <c:pt idx="11428">
                  <c:v>22.85799999999821</c:v>
                </c:pt>
                <c:pt idx="11429">
                  <c:v>22.859999999998209</c:v>
                </c:pt>
                <c:pt idx="11430">
                  <c:v>22.861999999998208</c:v>
                </c:pt>
                <c:pt idx="11431">
                  <c:v>22.863999999998207</c:v>
                </c:pt>
                <c:pt idx="11432">
                  <c:v>22.865999999998206</c:v>
                </c:pt>
                <c:pt idx="11433">
                  <c:v>22.867999999998204</c:v>
                </c:pt>
                <c:pt idx="11434">
                  <c:v>22.869999999998203</c:v>
                </c:pt>
                <c:pt idx="11435">
                  <c:v>22.871999999998202</c:v>
                </c:pt>
                <c:pt idx="11436">
                  <c:v>22.873999999998201</c:v>
                </c:pt>
                <c:pt idx="11437">
                  <c:v>22.8759999999982</c:v>
                </c:pt>
                <c:pt idx="11438">
                  <c:v>22.877999999998199</c:v>
                </c:pt>
                <c:pt idx="11439">
                  <c:v>22.879999999998198</c:v>
                </c:pt>
                <c:pt idx="11440">
                  <c:v>22.881999999998197</c:v>
                </c:pt>
                <c:pt idx="11441">
                  <c:v>22.883999999998196</c:v>
                </c:pt>
                <c:pt idx="11442">
                  <c:v>22.885999999998194</c:v>
                </c:pt>
                <c:pt idx="11443">
                  <c:v>22.887999999998193</c:v>
                </c:pt>
                <c:pt idx="11444">
                  <c:v>22.889999999998192</c:v>
                </c:pt>
                <c:pt idx="11445">
                  <c:v>22.891999999998191</c:v>
                </c:pt>
                <c:pt idx="11446">
                  <c:v>22.89399999999819</c:v>
                </c:pt>
                <c:pt idx="11447">
                  <c:v>22.895999999998189</c:v>
                </c:pt>
                <c:pt idx="11448">
                  <c:v>22.897999999998188</c:v>
                </c:pt>
                <c:pt idx="11449">
                  <c:v>22.899999999998187</c:v>
                </c:pt>
                <c:pt idx="11450">
                  <c:v>22.901999999998186</c:v>
                </c:pt>
                <c:pt idx="11451">
                  <c:v>22.903999999998184</c:v>
                </c:pt>
                <c:pt idx="11452">
                  <c:v>22.905999999998183</c:v>
                </c:pt>
                <c:pt idx="11453">
                  <c:v>22.907999999998182</c:v>
                </c:pt>
                <c:pt idx="11454">
                  <c:v>22.909999999998181</c:v>
                </c:pt>
                <c:pt idx="11455">
                  <c:v>22.91199999999818</c:v>
                </c:pt>
                <c:pt idx="11456">
                  <c:v>22.913999999998179</c:v>
                </c:pt>
                <c:pt idx="11457">
                  <c:v>22.915999999998178</c:v>
                </c:pt>
                <c:pt idx="11458">
                  <c:v>22.917999999998177</c:v>
                </c:pt>
                <c:pt idx="11459">
                  <c:v>22.919999999998176</c:v>
                </c:pt>
                <c:pt idx="11460">
                  <c:v>22.921999999998175</c:v>
                </c:pt>
                <c:pt idx="11461">
                  <c:v>22.923999999998173</c:v>
                </c:pt>
                <c:pt idx="11462">
                  <c:v>22.925999999998172</c:v>
                </c:pt>
                <c:pt idx="11463">
                  <c:v>22.927999999998171</c:v>
                </c:pt>
                <c:pt idx="11464">
                  <c:v>22.92999999999817</c:v>
                </c:pt>
                <c:pt idx="11465">
                  <c:v>22.931999999998169</c:v>
                </c:pt>
                <c:pt idx="11466">
                  <c:v>22.933999999998168</c:v>
                </c:pt>
                <c:pt idx="11467">
                  <c:v>22.935999999998167</c:v>
                </c:pt>
                <c:pt idx="11468">
                  <c:v>22.937999999998166</c:v>
                </c:pt>
                <c:pt idx="11469">
                  <c:v>22.939999999998165</c:v>
                </c:pt>
                <c:pt idx="11470">
                  <c:v>22.941999999998163</c:v>
                </c:pt>
                <c:pt idx="11471">
                  <c:v>22.943999999998162</c:v>
                </c:pt>
                <c:pt idx="11472">
                  <c:v>22.945999999998161</c:v>
                </c:pt>
                <c:pt idx="11473">
                  <c:v>22.94799999999816</c:v>
                </c:pt>
                <c:pt idx="11474">
                  <c:v>22.949999999998159</c:v>
                </c:pt>
                <c:pt idx="11475">
                  <c:v>22.951999999998158</c:v>
                </c:pt>
                <c:pt idx="11476">
                  <c:v>22.953999999998157</c:v>
                </c:pt>
                <c:pt idx="11477">
                  <c:v>22.955999999998156</c:v>
                </c:pt>
                <c:pt idx="11478">
                  <c:v>22.957999999998155</c:v>
                </c:pt>
                <c:pt idx="11479">
                  <c:v>22.959999999998153</c:v>
                </c:pt>
                <c:pt idx="11480">
                  <c:v>22.961999999998152</c:v>
                </c:pt>
                <c:pt idx="11481">
                  <c:v>22.963999999998151</c:v>
                </c:pt>
                <c:pt idx="11482">
                  <c:v>22.96599999999815</c:v>
                </c:pt>
                <c:pt idx="11483">
                  <c:v>22.967999999998149</c:v>
                </c:pt>
                <c:pt idx="11484">
                  <c:v>22.969999999998148</c:v>
                </c:pt>
                <c:pt idx="11485">
                  <c:v>22.971999999998147</c:v>
                </c:pt>
                <c:pt idx="11486">
                  <c:v>22.973999999998146</c:v>
                </c:pt>
                <c:pt idx="11487">
                  <c:v>22.975999999998145</c:v>
                </c:pt>
                <c:pt idx="11488">
                  <c:v>22.977999999998143</c:v>
                </c:pt>
                <c:pt idx="11489">
                  <c:v>22.979999999998142</c:v>
                </c:pt>
                <c:pt idx="11490">
                  <c:v>22.981999999998141</c:v>
                </c:pt>
                <c:pt idx="11491">
                  <c:v>22.98399999999814</c:v>
                </c:pt>
                <c:pt idx="11492">
                  <c:v>22.985999999998139</c:v>
                </c:pt>
                <c:pt idx="11493">
                  <c:v>22.987999999998138</c:v>
                </c:pt>
                <c:pt idx="11494">
                  <c:v>22.989999999998137</c:v>
                </c:pt>
                <c:pt idx="11495">
                  <c:v>22.991999999998136</c:v>
                </c:pt>
                <c:pt idx="11496">
                  <c:v>22.993999999998135</c:v>
                </c:pt>
                <c:pt idx="11497">
                  <c:v>22.995999999998133</c:v>
                </c:pt>
                <c:pt idx="11498">
                  <c:v>22.997999999998132</c:v>
                </c:pt>
                <c:pt idx="11499">
                  <c:v>22.999999999998131</c:v>
                </c:pt>
                <c:pt idx="11500">
                  <c:v>23.00199999999813</c:v>
                </c:pt>
                <c:pt idx="11501">
                  <c:v>23.003999999998129</c:v>
                </c:pt>
                <c:pt idx="11502">
                  <c:v>23.005999999998128</c:v>
                </c:pt>
                <c:pt idx="11503">
                  <c:v>23.007999999998127</c:v>
                </c:pt>
                <c:pt idx="11504">
                  <c:v>23.009999999998126</c:v>
                </c:pt>
                <c:pt idx="11505">
                  <c:v>23.011999999998125</c:v>
                </c:pt>
                <c:pt idx="11506">
                  <c:v>23.013999999998124</c:v>
                </c:pt>
                <c:pt idx="11507">
                  <c:v>23.015999999998122</c:v>
                </c:pt>
                <c:pt idx="11508">
                  <c:v>23.017999999998121</c:v>
                </c:pt>
                <c:pt idx="11509">
                  <c:v>23.01999999999812</c:v>
                </c:pt>
                <c:pt idx="11510">
                  <c:v>23.021999999998119</c:v>
                </c:pt>
                <c:pt idx="11511">
                  <c:v>23.023999999998118</c:v>
                </c:pt>
                <c:pt idx="11512">
                  <c:v>23.025999999998117</c:v>
                </c:pt>
                <c:pt idx="11513">
                  <c:v>23.027999999998116</c:v>
                </c:pt>
                <c:pt idx="11514">
                  <c:v>23.029999999998115</c:v>
                </c:pt>
                <c:pt idx="11515">
                  <c:v>23.031999999998114</c:v>
                </c:pt>
                <c:pt idx="11516">
                  <c:v>23.033999999998112</c:v>
                </c:pt>
                <c:pt idx="11517">
                  <c:v>23.035999999998111</c:v>
                </c:pt>
                <c:pt idx="11518">
                  <c:v>23.03799999999811</c:v>
                </c:pt>
                <c:pt idx="11519">
                  <c:v>23.039999999998109</c:v>
                </c:pt>
                <c:pt idx="11520">
                  <c:v>23.041999999998108</c:v>
                </c:pt>
                <c:pt idx="11521">
                  <c:v>23.043999999998107</c:v>
                </c:pt>
                <c:pt idx="11522">
                  <c:v>23.045999999998106</c:v>
                </c:pt>
                <c:pt idx="11523">
                  <c:v>23.047999999998105</c:v>
                </c:pt>
                <c:pt idx="11524">
                  <c:v>23.049999999998104</c:v>
                </c:pt>
                <c:pt idx="11525">
                  <c:v>23.051999999998102</c:v>
                </c:pt>
                <c:pt idx="11526">
                  <c:v>23.053999999998101</c:v>
                </c:pt>
                <c:pt idx="11527">
                  <c:v>23.0559999999981</c:v>
                </c:pt>
                <c:pt idx="11528">
                  <c:v>23.057999999998099</c:v>
                </c:pt>
                <c:pt idx="11529">
                  <c:v>23.059999999998098</c:v>
                </c:pt>
                <c:pt idx="11530">
                  <c:v>23.061999999998097</c:v>
                </c:pt>
                <c:pt idx="11531">
                  <c:v>23.063999999998096</c:v>
                </c:pt>
                <c:pt idx="11532">
                  <c:v>23.065999999998095</c:v>
                </c:pt>
                <c:pt idx="11533">
                  <c:v>23.067999999998094</c:v>
                </c:pt>
                <c:pt idx="11534">
                  <c:v>23.069999999998092</c:v>
                </c:pt>
                <c:pt idx="11535">
                  <c:v>23.071999999998091</c:v>
                </c:pt>
                <c:pt idx="11536">
                  <c:v>23.07399999999809</c:v>
                </c:pt>
                <c:pt idx="11537">
                  <c:v>23.075999999998089</c:v>
                </c:pt>
                <c:pt idx="11538">
                  <c:v>23.077999999998088</c:v>
                </c:pt>
                <c:pt idx="11539">
                  <c:v>23.079999999998087</c:v>
                </c:pt>
                <c:pt idx="11540">
                  <c:v>23.081999999998086</c:v>
                </c:pt>
                <c:pt idx="11541">
                  <c:v>23.083999999998085</c:v>
                </c:pt>
                <c:pt idx="11542">
                  <c:v>23.085999999998084</c:v>
                </c:pt>
                <c:pt idx="11543">
                  <c:v>23.087999999998083</c:v>
                </c:pt>
                <c:pt idx="11544">
                  <c:v>23.089999999998081</c:v>
                </c:pt>
                <c:pt idx="11545">
                  <c:v>23.09199999999808</c:v>
                </c:pt>
                <c:pt idx="11546">
                  <c:v>23.093999999998079</c:v>
                </c:pt>
                <c:pt idx="11547">
                  <c:v>23.095999999998078</c:v>
                </c:pt>
                <c:pt idx="11548">
                  <c:v>23.097999999998077</c:v>
                </c:pt>
                <c:pt idx="11549">
                  <c:v>23.099999999998076</c:v>
                </c:pt>
                <c:pt idx="11550">
                  <c:v>23.101999999998075</c:v>
                </c:pt>
                <c:pt idx="11551">
                  <c:v>23.103999999998074</c:v>
                </c:pt>
                <c:pt idx="11552">
                  <c:v>23.105999999998073</c:v>
                </c:pt>
                <c:pt idx="11553">
                  <c:v>23.107999999998071</c:v>
                </c:pt>
                <c:pt idx="11554">
                  <c:v>23.10999999999807</c:v>
                </c:pt>
                <c:pt idx="11555">
                  <c:v>23.111999999998069</c:v>
                </c:pt>
                <c:pt idx="11556">
                  <c:v>23.113999999998068</c:v>
                </c:pt>
                <c:pt idx="11557">
                  <c:v>23.115999999998067</c:v>
                </c:pt>
                <c:pt idx="11558">
                  <c:v>23.117999999998066</c:v>
                </c:pt>
                <c:pt idx="11559">
                  <c:v>23.119999999998065</c:v>
                </c:pt>
                <c:pt idx="11560">
                  <c:v>23.121999999998064</c:v>
                </c:pt>
                <c:pt idx="11561">
                  <c:v>23.123999999998063</c:v>
                </c:pt>
                <c:pt idx="11562">
                  <c:v>23.125999999998061</c:v>
                </c:pt>
                <c:pt idx="11563">
                  <c:v>23.12799999999806</c:v>
                </c:pt>
                <c:pt idx="11564">
                  <c:v>23.129999999998059</c:v>
                </c:pt>
                <c:pt idx="11565">
                  <c:v>23.131999999998058</c:v>
                </c:pt>
                <c:pt idx="11566">
                  <c:v>23.133999999998057</c:v>
                </c:pt>
                <c:pt idx="11567">
                  <c:v>23.135999999998056</c:v>
                </c:pt>
                <c:pt idx="11568">
                  <c:v>23.137999999998055</c:v>
                </c:pt>
                <c:pt idx="11569">
                  <c:v>23.139999999998054</c:v>
                </c:pt>
                <c:pt idx="11570">
                  <c:v>23.141999999998053</c:v>
                </c:pt>
                <c:pt idx="11571">
                  <c:v>23.143999999998051</c:v>
                </c:pt>
                <c:pt idx="11572">
                  <c:v>23.14599999999805</c:v>
                </c:pt>
                <c:pt idx="11573">
                  <c:v>23.147999999998049</c:v>
                </c:pt>
                <c:pt idx="11574">
                  <c:v>23.149999999998048</c:v>
                </c:pt>
                <c:pt idx="11575">
                  <c:v>23.151999999998047</c:v>
                </c:pt>
                <c:pt idx="11576">
                  <c:v>23.153999999998046</c:v>
                </c:pt>
                <c:pt idx="11577">
                  <c:v>23.155999999998045</c:v>
                </c:pt>
                <c:pt idx="11578">
                  <c:v>23.157999999998044</c:v>
                </c:pt>
                <c:pt idx="11579">
                  <c:v>23.159999999998043</c:v>
                </c:pt>
                <c:pt idx="11580">
                  <c:v>23.161999999998041</c:v>
                </c:pt>
                <c:pt idx="11581">
                  <c:v>23.16399999999804</c:v>
                </c:pt>
                <c:pt idx="11582">
                  <c:v>23.165999999998039</c:v>
                </c:pt>
                <c:pt idx="11583">
                  <c:v>23.167999999998038</c:v>
                </c:pt>
                <c:pt idx="11584">
                  <c:v>23.169999999998037</c:v>
                </c:pt>
                <c:pt idx="11585">
                  <c:v>23.171999999998036</c:v>
                </c:pt>
                <c:pt idx="11586">
                  <c:v>23.173999999998035</c:v>
                </c:pt>
                <c:pt idx="11587">
                  <c:v>23.175999999998034</c:v>
                </c:pt>
                <c:pt idx="11588">
                  <c:v>23.177999999998033</c:v>
                </c:pt>
                <c:pt idx="11589">
                  <c:v>23.179999999998032</c:v>
                </c:pt>
                <c:pt idx="11590">
                  <c:v>23.18199999999803</c:v>
                </c:pt>
                <c:pt idx="11591">
                  <c:v>23.183999999998029</c:v>
                </c:pt>
                <c:pt idx="11592">
                  <c:v>23.185999999998028</c:v>
                </c:pt>
                <c:pt idx="11593">
                  <c:v>23.187999999998027</c:v>
                </c:pt>
                <c:pt idx="11594">
                  <c:v>23.189999999998026</c:v>
                </c:pt>
                <c:pt idx="11595">
                  <c:v>23.191999999998025</c:v>
                </c:pt>
                <c:pt idx="11596">
                  <c:v>23.193999999998024</c:v>
                </c:pt>
                <c:pt idx="11597">
                  <c:v>23.195999999998023</c:v>
                </c:pt>
                <c:pt idx="11598">
                  <c:v>23.197999999998022</c:v>
                </c:pt>
                <c:pt idx="11599">
                  <c:v>23.19999999999802</c:v>
                </c:pt>
                <c:pt idx="11600">
                  <c:v>23.201999999998019</c:v>
                </c:pt>
                <c:pt idx="11601">
                  <c:v>23.203999999998018</c:v>
                </c:pt>
                <c:pt idx="11602">
                  <c:v>23.205999999998017</c:v>
                </c:pt>
                <c:pt idx="11603">
                  <c:v>23.207999999998016</c:v>
                </c:pt>
                <c:pt idx="11604">
                  <c:v>23.209999999998015</c:v>
                </c:pt>
                <c:pt idx="11605">
                  <c:v>23.211999999998014</c:v>
                </c:pt>
                <c:pt idx="11606">
                  <c:v>23.213999999998013</c:v>
                </c:pt>
                <c:pt idx="11607">
                  <c:v>23.215999999998012</c:v>
                </c:pt>
                <c:pt idx="11608">
                  <c:v>23.21799999999801</c:v>
                </c:pt>
                <c:pt idx="11609">
                  <c:v>23.219999999998009</c:v>
                </c:pt>
                <c:pt idx="11610">
                  <c:v>23.221999999998008</c:v>
                </c:pt>
                <c:pt idx="11611">
                  <c:v>23.223999999998007</c:v>
                </c:pt>
                <c:pt idx="11612">
                  <c:v>23.225999999998006</c:v>
                </c:pt>
                <c:pt idx="11613">
                  <c:v>23.227999999998005</c:v>
                </c:pt>
                <c:pt idx="11614">
                  <c:v>23.229999999998004</c:v>
                </c:pt>
                <c:pt idx="11615">
                  <c:v>23.231999999998003</c:v>
                </c:pt>
                <c:pt idx="11616">
                  <c:v>23.233999999998002</c:v>
                </c:pt>
                <c:pt idx="11617">
                  <c:v>23.235999999998</c:v>
                </c:pt>
                <c:pt idx="11618">
                  <c:v>23.237999999997999</c:v>
                </c:pt>
                <c:pt idx="11619">
                  <c:v>23.239999999997998</c:v>
                </c:pt>
                <c:pt idx="11620">
                  <c:v>23.241999999997997</c:v>
                </c:pt>
                <c:pt idx="11621">
                  <c:v>23.243999999997996</c:v>
                </c:pt>
                <c:pt idx="11622">
                  <c:v>23.245999999997995</c:v>
                </c:pt>
                <c:pt idx="11623">
                  <c:v>23.247999999997994</c:v>
                </c:pt>
                <c:pt idx="11624">
                  <c:v>23.249999999997993</c:v>
                </c:pt>
                <c:pt idx="11625">
                  <c:v>23.251999999997992</c:v>
                </c:pt>
                <c:pt idx="11626">
                  <c:v>23.25399999999799</c:v>
                </c:pt>
                <c:pt idx="11627">
                  <c:v>23.255999999997989</c:v>
                </c:pt>
                <c:pt idx="11628">
                  <c:v>23.257999999997988</c:v>
                </c:pt>
                <c:pt idx="11629">
                  <c:v>23.259999999997987</c:v>
                </c:pt>
                <c:pt idx="11630">
                  <c:v>23.261999999997986</c:v>
                </c:pt>
                <c:pt idx="11631">
                  <c:v>23.263999999997985</c:v>
                </c:pt>
                <c:pt idx="11632">
                  <c:v>23.265999999997984</c:v>
                </c:pt>
                <c:pt idx="11633">
                  <c:v>23.267999999997983</c:v>
                </c:pt>
                <c:pt idx="11634">
                  <c:v>23.269999999997982</c:v>
                </c:pt>
                <c:pt idx="11635">
                  <c:v>23.271999999997981</c:v>
                </c:pt>
                <c:pt idx="11636">
                  <c:v>23.273999999997979</c:v>
                </c:pt>
                <c:pt idx="11637">
                  <c:v>23.275999999997978</c:v>
                </c:pt>
                <c:pt idx="11638">
                  <c:v>23.277999999997977</c:v>
                </c:pt>
                <c:pt idx="11639">
                  <c:v>23.279999999997976</c:v>
                </c:pt>
                <c:pt idx="11640">
                  <c:v>23.281999999997975</c:v>
                </c:pt>
                <c:pt idx="11641">
                  <c:v>23.283999999997974</c:v>
                </c:pt>
                <c:pt idx="11642">
                  <c:v>23.285999999997973</c:v>
                </c:pt>
                <c:pt idx="11643">
                  <c:v>23.287999999997972</c:v>
                </c:pt>
                <c:pt idx="11644">
                  <c:v>23.289999999997971</c:v>
                </c:pt>
                <c:pt idx="11645">
                  <c:v>23.291999999997969</c:v>
                </c:pt>
                <c:pt idx="11646">
                  <c:v>23.293999999997968</c:v>
                </c:pt>
                <c:pt idx="11647">
                  <c:v>23.295999999997967</c:v>
                </c:pt>
                <c:pt idx="11648">
                  <c:v>23.297999999997966</c:v>
                </c:pt>
                <c:pt idx="11649">
                  <c:v>23.299999999997965</c:v>
                </c:pt>
                <c:pt idx="11650">
                  <c:v>23.301999999997964</c:v>
                </c:pt>
                <c:pt idx="11651">
                  <c:v>23.303999999997963</c:v>
                </c:pt>
                <c:pt idx="11652">
                  <c:v>23.305999999997962</c:v>
                </c:pt>
                <c:pt idx="11653">
                  <c:v>23.307999999997961</c:v>
                </c:pt>
                <c:pt idx="11654">
                  <c:v>23.309999999997959</c:v>
                </c:pt>
                <c:pt idx="11655">
                  <c:v>23.311999999997958</c:v>
                </c:pt>
                <c:pt idx="11656">
                  <c:v>23.313999999997957</c:v>
                </c:pt>
                <c:pt idx="11657">
                  <c:v>23.315999999997956</c:v>
                </c:pt>
                <c:pt idx="11658">
                  <c:v>23.317999999997955</c:v>
                </c:pt>
                <c:pt idx="11659">
                  <c:v>23.319999999997954</c:v>
                </c:pt>
                <c:pt idx="11660">
                  <c:v>23.321999999997953</c:v>
                </c:pt>
                <c:pt idx="11661">
                  <c:v>23.323999999997952</c:v>
                </c:pt>
                <c:pt idx="11662">
                  <c:v>23.325999999997951</c:v>
                </c:pt>
                <c:pt idx="11663">
                  <c:v>23.327999999997949</c:v>
                </c:pt>
                <c:pt idx="11664">
                  <c:v>23.329999999997948</c:v>
                </c:pt>
                <c:pt idx="11665">
                  <c:v>23.331999999997947</c:v>
                </c:pt>
                <c:pt idx="11666">
                  <c:v>23.333999999997946</c:v>
                </c:pt>
                <c:pt idx="11667">
                  <c:v>23.335999999997945</c:v>
                </c:pt>
                <c:pt idx="11668">
                  <c:v>23.337999999997944</c:v>
                </c:pt>
                <c:pt idx="11669">
                  <c:v>23.339999999997943</c:v>
                </c:pt>
                <c:pt idx="11670">
                  <c:v>23.341999999997942</c:v>
                </c:pt>
                <c:pt idx="11671">
                  <c:v>23.343999999997941</c:v>
                </c:pt>
                <c:pt idx="11672">
                  <c:v>23.34599999999794</c:v>
                </c:pt>
                <c:pt idx="11673">
                  <c:v>23.347999999997938</c:v>
                </c:pt>
                <c:pt idx="11674">
                  <c:v>23.349999999997937</c:v>
                </c:pt>
                <c:pt idx="11675">
                  <c:v>23.351999999997936</c:v>
                </c:pt>
                <c:pt idx="11676">
                  <c:v>23.353999999997935</c:v>
                </c:pt>
                <c:pt idx="11677">
                  <c:v>23.355999999997934</c:v>
                </c:pt>
                <c:pt idx="11678">
                  <c:v>23.357999999997933</c:v>
                </c:pt>
                <c:pt idx="11679">
                  <c:v>23.359999999997932</c:v>
                </c:pt>
                <c:pt idx="11680">
                  <c:v>23.361999999997931</c:v>
                </c:pt>
                <c:pt idx="11681">
                  <c:v>23.36399999999793</c:v>
                </c:pt>
                <c:pt idx="11682">
                  <c:v>23.365999999997928</c:v>
                </c:pt>
                <c:pt idx="11683">
                  <c:v>23.367999999997927</c:v>
                </c:pt>
                <c:pt idx="11684">
                  <c:v>23.369999999997926</c:v>
                </c:pt>
                <c:pt idx="11685">
                  <c:v>23.371999999997925</c:v>
                </c:pt>
                <c:pt idx="11686">
                  <c:v>23.373999999997924</c:v>
                </c:pt>
                <c:pt idx="11687">
                  <c:v>23.375999999997923</c:v>
                </c:pt>
                <c:pt idx="11688">
                  <c:v>23.377999999997922</c:v>
                </c:pt>
                <c:pt idx="11689">
                  <c:v>23.379999999997921</c:v>
                </c:pt>
                <c:pt idx="11690">
                  <c:v>23.38199999999792</c:v>
                </c:pt>
                <c:pt idx="11691">
                  <c:v>23.383999999997918</c:v>
                </c:pt>
                <c:pt idx="11692">
                  <c:v>23.385999999997917</c:v>
                </c:pt>
                <c:pt idx="11693">
                  <c:v>23.387999999997916</c:v>
                </c:pt>
                <c:pt idx="11694">
                  <c:v>23.389999999997915</c:v>
                </c:pt>
                <c:pt idx="11695">
                  <c:v>23.391999999997914</c:v>
                </c:pt>
                <c:pt idx="11696">
                  <c:v>23.393999999997913</c:v>
                </c:pt>
                <c:pt idx="11697">
                  <c:v>23.395999999997912</c:v>
                </c:pt>
                <c:pt idx="11698">
                  <c:v>23.397999999997911</c:v>
                </c:pt>
                <c:pt idx="11699">
                  <c:v>23.39999999999791</c:v>
                </c:pt>
                <c:pt idx="11700">
                  <c:v>23.401999999997908</c:v>
                </c:pt>
                <c:pt idx="11701">
                  <c:v>23.403999999997907</c:v>
                </c:pt>
                <c:pt idx="11702">
                  <c:v>23.405999999997906</c:v>
                </c:pt>
                <c:pt idx="11703">
                  <c:v>23.407999999997905</c:v>
                </c:pt>
                <c:pt idx="11704">
                  <c:v>23.409999999997904</c:v>
                </c:pt>
                <c:pt idx="11705">
                  <c:v>23.411999999997903</c:v>
                </c:pt>
                <c:pt idx="11706">
                  <c:v>23.413999999997902</c:v>
                </c:pt>
                <c:pt idx="11707">
                  <c:v>23.415999999997901</c:v>
                </c:pt>
                <c:pt idx="11708">
                  <c:v>23.4179999999979</c:v>
                </c:pt>
                <c:pt idx="11709">
                  <c:v>23.419999999997898</c:v>
                </c:pt>
                <c:pt idx="11710">
                  <c:v>23.421999999997897</c:v>
                </c:pt>
                <c:pt idx="11711">
                  <c:v>23.423999999997896</c:v>
                </c:pt>
                <c:pt idx="11712">
                  <c:v>23.425999999997895</c:v>
                </c:pt>
                <c:pt idx="11713">
                  <c:v>23.427999999997894</c:v>
                </c:pt>
                <c:pt idx="11714">
                  <c:v>23.429999999997893</c:v>
                </c:pt>
                <c:pt idx="11715">
                  <c:v>23.431999999997892</c:v>
                </c:pt>
                <c:pt idx="11716">
                  <c:v>23.433999999997891</c:v>
                </c:pt>
                <c:pt idx="11717">
                  <c:v>23.43599999999789</c:v>
                </c:pt>
                <c:pt idx="11718">
                  <c:v>23.437999999997889</c:v>
                </c:pt>
                <c:pt idx="11719">
                  <c:v>23.439999999997887</c:v>
                </c:pt>
                <c:pt idx="11720">
                  <c:v>23.441999999997886</c:v>
                </c:pt>
                <c:pt idx="11721">
                  <c:v>23.443999999997885</c:v>
                </c:pt>
                <c:pt idx="11722">
                  <c:v>23.445999999997884</c:v>
                </c:pt>
                <c:pt idx="11723">
                  <c:v>23.447999999997883</c:v>
                </c:pt>
                <c:pt idx="11724">
                  <c:v>23.449999999997882</c:v>
                </c:pt>
                <c:pt idx="11725">
                  <c:v>23.451999999997881</c:v>
                </c:pt>
                <c:pt idx="11726">
                  <c:v>23.45399999999788</c:v>
                </c:pt>
                <c:pt idx="11727">
                  <c:v>23.455999999997879</c:v>
                </c:pt>
                <c:pt idx="11728">
                  <c:v>23.457999999997877</c:v>
                </c:pt>
                <c:pt idx="11729">
                  <c:v>23.459999999997876</c:v>
                </c:pt>
                <c:pt idx="11730">
                  <c:v>23.461999999997875</c:v>
                </c:pt>
                <c:pt idx="11731">
                  <c:v>23.463999999997874</c:v>
                </c:pt>
                <c:pt idx="11732">
                  <c:v>23.465999999997873</c:v>
                </c:pt>
                <c:pt idx="11733">
                  <c:v>23.467999999997872</c:v>
                </c:pt>
                <c:pt idx="11734">
                  <c:v>23.469999999997871</c:v>
                </c:pt>
                <c:pt idx="11735">
                  <c:v>23.47199999999787</c:v>
                </c:pt>
                <c:pt idx="11736">
                  <c:v>23.473999999997869</c:v>
                </c:pt>
                <c:pt idx="11737">
                  <c:v>23.475999999997867</c:v>
                </c:pt>
                <c:pt idx="11738">
                  <c:v>23.477999999997866</c:v>
                </c:pt>
                <c:pt idx="11739">
                  <c:v>23.479999999997865</c:v>
                </c:pt>
                <c:pt idx="11740">
                  <c:v>23.481999999997864</c:v>
                </c:pt>
                <c:pt idx="11741">
                  <c:v>23.483999999997863</c:v>
                </c:pt>
                <c:pt idx="11742">
                  <c:v>23.485999999997862</c:v>
                </c:pt>
                <c:pt idx="11743">
                  <c:v>23.487999999997861</c:v>
                </c:pt>
                <c:pt idx="11744">
                  <c:v>23.48999999999786</c:v>
                </c:pt>
                <c:pt idx="11745">
                  <c:v>23.491999999997859</c:v>
                </c:pt>
                <c:pt idx="11746">
                  <c:v>23.493999999997857</c:v>
                </c:pt>
                <c:pt idx="11747">
                  <c:v>23.495999999997856</c:v>
                </c:pt>
                <c:pt idx="11748">
                  <c:v>23.497999999997855</c:v>
                </c:pt>
                <c:pt idx="11749">
                  <c:v>23.499999999997854</c:v>
                </c:pt>
                <c:pt idx="11750">
                  <c:v>23.501999999997853</c:v>
                </c:pt>
                <c:pt idx="11751">
                  <c:v>23.503999999997852</c:v>
                </c:pt>
                <c:pt idx="11752">
                  <c:v>23.505999999997851</c:v>
                </c:pt>
                <c:pt idx="11753">
                  <c:v>23.50799999999785</c:v>
                </c:pt>
                <c:pt idx="11754">
                  <c:v>23.509999999997849</c:v>
                </c:pt>
                <c:pt idx="11755">
                  <c:v>23.511999999997848</c:v>
                </c:pt>
                <c:pt idx="11756">
                  <c:v>23.513999999997846</c:v>
                </c:pt>
                <c:pt idx="11757">
                  <c:v>23.515999999997845</c:v>
                </c:pt>
                <c:pt idx="11758">
                  <c:v>23.517999999997844</c:v>
                </c:pt>
                <c:pt idx="11759">
                  <c:v>23.519999999997843</c:v>
                </c:pt>
                <c:pt idx="11760">
                  <c:v>23.521999999997842</c:v>
                </c:pt>
                <c:pt idx="11761">
                  <c:v>23.523999999997841</c:v>
                </c:pt>
                <c:pt idx="11762">
                  <c:v>23.52599999999784</c:v>
                </c:pt>
                <c:pt idx="11763">
                  <c:v>23.527999999997839</c:v>
                </c:pt>
                <c:pt idx="11764">
                  <c:v>23.529999999997838</c:v>
                </c:pt>
                <c:pt idx="11765">
                  <c:v>23.531999999997836</c:v>
                </c:pt>
                <c:pt idx="11766">
                  <c:v>23.533999999997835</c:v>
                </c:pt>
                <c:pt idx="11767">
                  <c:v>23.535999999997834</c:v>
                </c:pt>
                <c:pt idx="11768">
                  <c:v>23.537999999997833</c:v>
                </c:pt>
                <c:pt idx="11769">
                  <c:v>23.539999999997832</c:v>
                </c:pt>
                <c:pt idx="11770">
                  <c:v>23.541999999997831</c:v>
                </c:pt>
                <c:pt idx="11771">
                  <c:v>23.54399999999783</c:v>
                </c:pt>
                <c:pt idx="11772">
                  <c:v>23.545999999997829</c:v>
                </c:pt>
                <c:pt idx="11773">
                  <c:v>23.547999999997828</c:v>
                </c:pt>
                <c:pt idx="11774">
                  <c:v>23.549999999997826</c:v>
                </c:pt>
                <c:pt idx="11775">
                  <c:v>23.551999999997825</c:v>
                </c:pt>
                <c:pt idx="11776">
                  <c:v>23.553999999997824</c:v>
                </c:pt>
                <c:pt idx="11777">
                  <c:v>23.555999999997823</c:v>
                </c:pt>
                <c:pt idx="11778">
                  <c:v>23.557999999997822</c:v>
                </c:pt>
                <c:pt idx="11779">
                  <c:v>23.559999999997821</c:v>
                </c:pt>
                <c:pt idx="11780">
                  <c:v>23.56199999999782</c:v>
                </c:pt>
                <c:pt idx="11781">
                  <c:v>23.563999999997819</c:v>
                </c:pt>
                <c:pt idx="11782">
                  <c:v>23.565999999997818</c:v>
                </c:pt>
                <c:pt idx="11783">
                  <c:v>23.567999999997816</c:v>
                </c:pt>
                <c:pt idx="11784">
                  <c:v>23.569999999997815</c:v>
                </c:pt>
                <c:pt idx="11785">
                  <c:v>23.571999999997814</c:v>
                </c:pt>
                <c:pt idx="11786">
                  <c:v>23.573999999997813</c:v>
                </c:pt>
                <c:pt idx="11787">
                  <c:v>23.575999999997812</c:v>
                </c:pt>
                <c:pt idx="11788">
                  <c:v>23.577999999997811</c:v>
                </c:pt>
                <c:pt idx="11789">
                  <c:v>23.57999999999781</c:v>
                </c:pt>
                <c:pt idx="11790">
                  <c:v>23.581999999997809</c:v>
                </c:pt>
                <c:pt idx="11791">
                  <c:v>23.583999999997808</c:v>
                </c:pt>
                <c:pt idx="11792">
                  <c:v>23.585999999997806</c:v>
                </c:pt>
                <c:pt idx="11793">
                  <c:v>23.587999999997805</c:v>
                </c:pt>
                <c:pt idx="11794">
                  <c:v>23.589999999997804</c:v>
                </c:pt>
                <c:pt idx="11795">
                  <c:v>23.591999999997803</c:v>
                </c:pt>
                <c:pt idx="11796">
                  <c:v>23.593999999997802</c:v>
                </c:pt>
                <c:pt idx="11797">
                  <c:v>23.595999999997801</c:v>
                </c:pt>
                <c:pt idx="11798">
                  <c:v>23.5979999999978</c:v>
                </c:pt>
                <c:pt idx="11799">
                  <c:v>23.599999999997799</c:v>
                </c:pt>
                <c:pt idx="11800">
                  <c:v>23.601999999997798</c:v>
                </c:pt>
                <c:pt idx="11801">
                  <c:v>23.603999999997797</c:v>
                </c:pt>
                <c:pt idx="11802">
                  <c:v>23.605999999997795</c:v>
                </c:pt>
                <c:pt idx="11803">
                  <c:v>23.607999999997794</c:v>
                </c:pt>
                <c:pt idx="11804">
                  <c:v>23.609999999997793</c:v>
                </c:pt>
                <c:pt idx="11805">
                  <c:v>23.611999999997792</c:v>
                </c:pt>
                <c:pt idx="11806">
                  <c:v>23.613999999997791</c:v>
                </c:pt>
                <c:pt idx="11807">
                  <c:v>23.61599999999779</c:v>
                </c:pt>
                <c:pt idx="11808">
                  <c:v>23.617999999997789</c:v>
                </c:pt>
                <c:pt idx="11809">
                  <c:v>23.619999999997788</c:v>
                </c:pt>
                <c:pt idx="11810">
                  <c:v>23.621999999997787</c:v>
                </c:pt>
                <c:pt idx="11811">
                  <c:v>23.623999999997785</c:v>
                </c:pt>
                <c:pt idx="11812">
                  <c:v>23.625999999997784</c:v>
                </c:pt>
                <c:pt idx="11813">
                  <c:v>23.627999999997783</c:v>
                </c:pt>
                <c:pt idx="11814">
                  <c:v>23.629999999997782</c:v>
                </c:pt>
                <c:pt idx="11815">
                  <c:v>23.631999999997781</c:v>
                </c:pt>
                <c:pt idx="11816">
                  <c:v>23.63399999999778</c:v>
                </c:pt>
                <c:pt idx="11817">
                  <c:v>23.635999999997779</c:v>
                </c:pt>
                <c:pt idx="11818">
                  <c:v>23.637999999997778</c:v>
                </c:pt>
                <c:pt idx="11819">
                  <c:v>23.639999999997777</c:v>
                </c:pt>
                <c:pt idx="11820">
                  <c:v>23.641999999997775</c:v>
                </c:pt>
                <c:pt idx="11821">
                  <c:v>23.643999999997774</c:v>
                </c:pt>
                <c:pt idx="11822">
                  <c:v>23.645999999997773</c:v>
                </c:pt>
                <c:pt idx="11823">
                  <c:v>23.647999999997772</c:v>
                </c:pt>
                <c:pt idx="11824">
                  <c:v>23.649999999997771</c:v>
                </c:pt>
                <c:pt idx="11825">
                  <c:v>23.65199999999777</c:v>
                </c:pt>
                <c:pt idx="11826">
                  <c:v>23.653999999997769</c:v>
                </c:pt>
                <c:pt idx="11827">
                  <c:v>23.655999999997768</c:v>
                </c:pt>
                <c:pt idx="11828">
                  <c:v>23.657999999997767</c:v>
                </c:pt>
                <c:pt idx="11829">
                  <c:v>23.659999999997765</c:v>
                </c:pt>
                <c:pt idx="11830">
                  <c:v>23.661999999997764</c:v>
                </c:pt>
                <c:pt idx="11831">
                  <c:v>23.663999999997763</c:v>
                </c:pt>
                <c:pt idx="11832">
                  <c:v>23.665999999997762</c:v>
                </c:pt>
                <c:pt idx="11833">
                  <c:v>23.667999999997761</c:v>
                </c:pt>
                <c:pt idx="11834">
                  <c:v>23.66999999999776</c:v>
                </c:pt>
                <c:pt idx="11835">
                  <c:v>23.671999999997759</c:v>
                </c:pt>
                <c:pt idx="11836">
                  <c:v>23.673999999997758</c:v>
                </c:pt>
                <c:pt idx="11837">
                  <c:v>23.675999999997757</c:v>
                </c:pt>
                <c:pt idx="11838">
                  <c:v>23.677999999997756</c:v>
                </c:pt>
                <c:pt idx="11839">
                  <c:v>23.679999999997754</c:v>
                </c:pt>
                <c:pt idx="11840">
                  <c:v>23.681999999997753</c:v>
                </c:pt>
                <c:pt idx="11841">
                  <c:v>23.683999999997752</c:v>
                </c:pt>
                <c:pt idx="11842">
                  <c:v>23.685999999997751</c:v>
                </c:pt>
                <c:pt idx="11843">
                  <c:v>23.68799999999775</c:v>
                </c:pt>
                <c:pt idx="11844">
                  <c:v>23.689999999997749</c:v>
                </c:pt>
                <c:pt idx="11845">
                  <c:v>23.691999999997748</c:v>
                </c:pt>
                <c:pt idx="11846">
                  <c:v>23.693999999997747</c:v>
                </c:pt>
                <c:pt idx="11847">
                  <c:v>23.695999999997746</c:v>
                </c:pt>
                <c:pt idx="11848">
                  <c:v>23.697999999997744</c:v>
                </c:pt>
                <c:pt idx="11849">
                  <c:v>23.699999999997743</c:v>
                </c:pt>
                <c:pt idx="11850">
                  <c:v>23.701999999997742</c:v>
                </c:pt>
                <c:pt idx="11851">
                  <c:v>23.703999999997741</c:v>
                </c:pt>
                <c:pt idx="11852">
                  <c:v>23.70599999999774</c:v>
                </c:pt>
                <c:pt idx="11853">
                  <c:v>23.707999999997739</c:v>
                </c:pt>
                <c:pt idx="11854">
                  <c:v>23.709999999997738</c:v>
                </c:pt>
                <c:pt idx="11855">
                  <c:v>23.711999999997737</c:v>
                </c:pt>
                <c:pt idx="11856">
                  <c:v>23.713999999997736</c:v>
                </c:pt>
                <c:pt idx="11857">
                  <c:v>23.715999999997734</c:v>
                </c:pt>
                <c:pt idx="11858">
                  <c:v>23.717999999997733</c:v>
                </c:pt>
                <c:pt idx="11859">
                  <c:v>23.719999999997732</c:v>
                </c:pt>
                <c:pt idx="11860">
                  <c:v>23.721999999997731</c:v>
                </c:pt>
                <c:pt idx="11861">
                  <c:v>23.72399999999773</c:v>
                </c:pt>
                <c:pt idx="11862">
                  <c:v>23.725999999997729</c:v>
                </c:pt>
                <c:pt idx="11863">
                  <c:v>23.727999999997728</c:v>
                </c:pt>
                <c:pt idx="11864">
                  <c:v>23.729999999997727</c:v>
                </c:pt>
                <c:pt idx="11865">
                  <c:v>23.731999999997726</c:v>
                </c:pt>
                <c:pt idx="11866">
                  <c:v>23.733999999997724</c:v>
                </c:pt>
                <c:pt idx="11867">
                  <c:v>23.735999999997723</c:v>
                </c:pt>
                <c:pt idx="11868">
                  <c:v>23.737999999997722</c:v>
                </c:pt>
                <c:pt idx="11869">
                  <c:v>23.739999999997721</c:v>
                </c:pt>
                <c:pt idx="11870">
                  <c:v>23.74199999999772</c:v>
                </c:pt>
                <c:pt idx="11871">
                  <c:v>23.743999999997719</c:v>
                </c:pt>
                <c:pt idx="11872">
                  <c:v>23.745999999997718</c:v>
                </c:pt>
                <c:pt idx="11873">
                  <c:v>23.747999999997717</c:v>
                </c:pt>
                <c:pt idx="11874">
                  <c:v>23.749999999997716</c:v>
                </c:pt>
                <c:pt idx="11875">
                  <c:v>23.751999999997714</c:v>
                </c:pt>
                <c:pt idx="11876">
                  <c:v>23.753999999997713</c:v>
                </c:pt>
                <c:pt idx="11877">
                  <c:v>23.755999999997712</c:v>
                </c:pt>
                <c:pt idx="11878">
                  <c:v>23.757999999997711</c:v>
                </c:pt>
                <c:pt idx="11879">
                  <c:v>23.75999999999771</c:v>
                </c:pt>
                <c:pt idx="11880">
                  <c:v>23.761999999997709</c:v>
                </c:pt>
                <c:pt idx="11881">
                  <c:v>23.763999999997708</c:v>
                </c:pt>
                <c:pt idx="11882">
                  <c:v>23.765999999997707</c:v>
                </c:pt>
                <c:pt idx="11883">
                  <c:v>23.767999999997706</c:v>
                </c:pt>
                <c:pt idx="11884">
                  <c:v>23.769999999997705</c:v>
                </c:pt>
                <c:pt idx="11885">
                  <c:v>23.771999999997703</c:v>
                </c:pt>
                <c:pt idx="11886">
                  <c:v>23.773999999997702</c:v>
                </c:pt>
                <c:pt idx="11887">
                  <c:v>23.775999999997701</c:v>
                </c:pt>
                <c:pt idx="11888">
                  <c:v>23.7779999999977</c:v>
                </c:pt>
                <c:pt idx="11889">
                  <c:v>23.779999999997699</c:v>
                </c:pt>
                <c:pt idx="11890">
                  <c:v>23.781999999997698</c:v>
                </c:pt>
                <c:pt idx="11891">
                  <c:v>23.783999999997697</c:v>
                </c:pt>
                <c:pt idx="11892">
                  <c:v>23.785999999997696</c:v>
                </c:pt>
                <c:pt idx="11893">
                  <c:v>23.787999999997695</c:v>
                </c:pt>
                <c:pt idx="11894">
                  <c:v>23.789999999997693</c:v>
                </c:pt>
                <c:pt idx="11895">
                  <c:v>23.791999999997692</c:v>
                </c:pt>
                <c:pt idx="11896">
                  <c:v>23.793999999997691</c:v>
                </c:pt>
                <c:pt idx="11897">
                  <c:v>23.79599999999769</c:v>
                </c:pt>
                <c:pt idx="11898">
                  <c:v>23.797999999997689</c:v>
                </c:pt>
                <c:pt idx="11899">
                  <c:v>23.799999999997688</c:v>
                </c:pt>
                <c:pt idx="11900">
                  <c:v>23.801999999997687</c:v>
                </c:pt>
                <c:pt idx="11901">
                  <c:v>23.803999999997686</c:v>
                </c:pt>
                <c:pt idx="11902">
                  <c:v>23.805999999997685</c:v>
                </c:pt>
                <c:pt idx="11903">
                  <c:v>23.807999999997683</c:v>
                </c:pt>
                <c:pt idx="11904">
                  <c:v>23.809999999997682</c:v>
                </c:pt>
                <c:pt idx="11905">
                  <c:v>23.811999999997681</c:v>
                </c:pt>
                <c:pt idx="11906">
                  <c:v>23.81399999999768</c:v>
                </c:pt>
                <c:pt idx="11907">
                  <c:v>23.815999999997679</c:v>
                </c:pt>
                <c:pt idx="11908">
                  <c:v>23.817999999997678</c:v>
                </c:pt>
                <c:pt idx="11909">
                  <c:v>23.819999999997677</c:v>
                </c:pt>
                <c:pt idx="11910">
                  <c:v>23.821999999997676</c:v>
                </c:pt>
                <c:pt idx="11911">
                  <c:v>23.823999999997675</c:v>
                </c:pt>
                <c:pt idx="11912">
                  <c:v>23.825999999997673</c:v>
                </c:pt>
                <c:pt idx="11913">
                  <c:v>23.827999999997672</c:v>
                </c:pt>
                <c:pt idx="11914">
                  <c:v>23.829999999997671</c:v>
                </c:pt>
                <c:pt idx="11915">
                  <c:v>23.83199999999767</c:v>
                </c:pt>
                <c:pt idx="11916">
                  <c:v>23.833999999997669</c:v>
                </c:pt>
                <c:pt idx="11917">
                  <c:v>23.835999999997668</c:v>
                </c:pt>
                <c:pt idx="11918">
                  <c:v>23.837999999997667</c:v>
                </c:pt>
                <c:pt idx="11919">
                  <c:v>23.839999999997666</c:v>
                </c:pt>
                <c:pt idx="11920">
                  <c:v>23.841999999997665</c:v>
                </c:pt>
                <c:pt idx="11921">
                  <c:v>23.843999999997664</c:v>
                </c:pt>
                <c:pt idx="11922">
                  <c:v>23.845999999997662</c:v>
                </c:pt>
                <c:pt idx="11923">
                  <c:v>23.847999999997661</c:v>
                </c:pt>
                <c:pt idx="11924">
                  <c:v>23.84999999999766</c:v>
                </c:pt>
                <c:pt idx="11925">
                  <c:v>23.851999999997659</c:v>
                </c:pt>
                <c:pt idx="11926">
                  <c:v>23.853999999997658</c:v>
                </c:pt>
                <c:pt idx="11927">
                  <c:v>23.855999999997657</c:v>
                </c:pt>
                <c:pt idx="11928">
                  <c:v>23.857999999997656</c:v>
                </c:pt>
                <c:pt idx="11929">
                  <c:v>23.859999999997655</c:v>
                </c:pt>
                <c:pt idx="11930">
                  <c:v>23.861999999997654</c:v>
                </c:pt>
                <c:pt idx="11931">
                  <c:v>23.863999999997652</c:v>
                </c:pt>
                <c:pt idx="11932">
                  <c:v>23.865999999997651</c:v>
                </c:pt>
                <c:pt idx="11933">
                  <c:v>23.86799999999765</c:v>
                </c:pt>
                <c:pt idx="11934">
                  <c:v>23.869999999997649</c:v>
                </c:pt>
                <c:pt idx="11935">
                  <c:v>23.871999999997648</c:v>
                </c:pt>
                <c:pt idx="11936">
                  <c:v>23.873999999997647</c:v>
                </c:pt>
                <c:pt idx="11937">
                  <c:v>23.875999999997646</c:v>
                </c:pt>
                <c:pt idx="11938">
                  <c:v>23.877999999997645</c:v>
                </c:pt>
                <c:pt idx="11939">
                  <c:v>23.879999999997644</c:v>
                </c:pt>
                <c:pt idx="11940">
                  <c:v>23.881999999997642</c:v>
                </c:pt>
                <c:pt idx="11941">
                  <c:v>23.883999999997641</c:v>
                </c:pt>
                <c:pt idx="11942">
                  <c:v>23.88599999999764</c:v>
                </c:pt>
                <c:pt idx="11943">
                  <c:v>23.887999999997639</c:v>
                </c:pt>
                <c:pt idx="11944">
                  <c:v>23.889999999997638</c:v>
                </c:pt>
                <c:pt idx="11945">
                  <c:v>23.891999999997637</c:v>
                </c:pt>
                <c:pt idx="11946">
                  <c:v>23.893999999997636</c:v>
                </c:pt>
                <c:pt idx="11947">
                  <c:v>23.895999999997635</c:v>
                </c:pt>
                <c:pt idx="11948">
                  <c:v>23.897999999997634</c:v>
                </c:pt>
                <c:pt idx="11949">
                  <c:v>23.899999999997632</c:v>
                </c:pt>
                <c:pt idx="11950">
                  <c:v>23.901999999997631</c:v>
                </c:pt>
                <c:pt idx="11951">
                  <c:v>23.90399999999763</c:v>
                </c:pt>
                <c:pt idx="11952">
                  <c:v>23.905999999997629</c:v>
                </c:pt>
                <c:pt idx="11953">
                  <c:v>23.907999999997628</c:v>
                </c:pt>
                <c:pt idx="11954">
                  <c:v>23.909999999997627</c:v>
                </c:pt>
                <c:pt idx="11955">
                  <c:v>23.911999999997626</c:v>
                </c:pt>
                <c:pt idx="11956">
                  <c:v>23.913999999997625</c:v>
                </c:pt>
                <c:pt idx="11957">
                  <c:v>23.915999999997624</c:v>
                </c:pt>
                <c:pt idx="11958">
                  <c:v>23.917999999997622</c:v>
                </c:pt>
                <c:pt idx="11959">
                  <c:v>23.919999999997621</c:v>
                </c:pt>
                <c:pt idx="11960">
                  <c:v>23.92199999999762</c:v>
                </c:pt>
                <c:pt idx="11961">
                  <c:v>23.923999999997619</c:v>
                </c:pt>
                <c:pt idx="11962">
                  <c:v>23.925999999997618</c:v>
                </c:pt>
                <c:pt idx="11963">
                  <c:v>23.927999999997617</c:v>
                </c:pt>
                <c:pt idx="11964">
                  <c:v>23.929999999997616</c:v>
                </c:pt>
                <c:pt idx="11965">
                  <c:v>23.931999999997615</c:v>
                </c:pt>
                <c:pt idx="11966">
                  <c:v>23.933999999997614</c:v>
                </c:pt>
                <c:pt idx="11967">
                  <c:v>23.935999999997613</c:v>
                </c:pt>
                <c:pt idx="11968">
                  <c:v>23.937999999997611</c:v>
                </c:pt>
                <c:pt idx="11969">
                  <c:v>23.93999999999761</c:v>
                </c:pt>
                <c:pt idx="11970">
                  <c:v>23.941999999997609</c:v>
                </c:pt>
                <c:pt idx="11971">
                  <c:v>23.943999999997608</c:v>
                </c:pt>
                <c:pt idx="11972">
                  <c:v>23.945999999997607</c:v>
                </c:pt>
                <c:pt idx="11973">
                  <c:v>23.947999999997606</c:v>
                </c:pt>
                <c:pt idx="11974">
                  <c:v>23.949999999997605</c:v>
                </c:pt>
                <c:pt idx="11975">
                  <c:v>23.951999999997604</c:v>
                </c:pt>
                <c:pt idx="11976">
                  <c:v>23.953999999997603</c:v>
                </c:pt>
                <c:pt idx="11977">
                  <c:v>23.955999999997601</c:v>
                </c:pt>
                <c:pt idx="11978">
                  <c:v>23.9579999999976</c:v>
                </c:pt>
                <c:pt idx="11979">
                  <c:v>23.959999999997599</c:v>
                </c:pt>
                <c:pt idx="11980">
                  <c:v>23.961999999997598</c:v>
                </c:pt>
                <c:pt idx="11981">
                  <c:v>23.963999999997597</c:v>
                </c:pt>
                <c:pt idx="11982">
                  <c:v>23.965999999997596</c:v>
                </c:pt>
                <c:pt idx="11983">
                  <c:v>23.967999999997595</c:v>
                </c:pt>
                <c:pt idx="11984">
                  <c:v>23.969999999997594</c:v>
                </c:pt>
                <c:pt idx="11985">
                  <c:v>23.971999999997593</c:v>
                </c:pt>
                <c:pt idx="11986">
                  <c:v>23.973999999997591</c:v>
                </c:pt>
                <c:pt idx="11987">
                  <c:v>23.97599999999759</c:v>
                </c:pt>
                <c:pt idx="11988">
                  <c:v>23.977999999997589</c:v>
                </c:pt>
                <c:pt idx="11989">
                  <c:v>23.979999999997588</c:v>
                </c:pt>
                <c:pt idx="11990">
                  <c:v>23.981999999997587</c:v>
                </c:pt>
                <c:pt idx="11991">
                  <c:v>23.983999999997586</c:v>
                </c:pt>
                <c:pt idx="11992">
                  <c:v>23.985999999997585</c:v>
                </c:pt>
                <c:pt idx="11993">
                  <c:v>23.987999999997584</c:v>
                </c:pt>
                <c:pt idx="11994">
                  <c:v>23.989999999997583</c:v>
                </c:pt>
                <c:pt idx="11995">
                  <c:v>23.991999999997581</c:v>
                </c:pt>
                <c:pt idx="11996">
                  <c:v>23.99399999999758</c:v>
                </c:pt>
                <c:pt idx="11997">
                  <c:v>23.995999999997579</c:v>
                </c:pt>
                <c:pt idx="11998">
                  <c:v>23.997999999997578</c:v>
                </c:pt>
                <c:pt idx="11999">
                  <c:v>23.999999999997577</c:v>
                </c:pt>
                <c:pt idx="12000">
                  <c:v>24.001999999997576</c:v>
                </c:pt>
                <c:pt idx="12001">
                  <c:v>24.003999999997575</c:v>
                </c:pt>
                <c:pt idx="12002">
                  <c:v>24.005999999997574</c:v>
                </c:pt>
                <c:pt idx="12003">
                  <c:v>24.007999999997573</c:v>
                </c:pt>
                <c:pt idx="12004">
                  <c:v>24.009999999997572</c:v>
                </c:pt>
                <c:pt idx="12005">
                  <c:v>24.01199999999757</c:v>
                </c:pt>
                <c:pt idx="12006">
                  <c:v>24.013999999997569</c:v>
                </c:pt>
                <c:pt idx="12007">
                  <c:v>24.015999999997568</c:v>
                </c:pt>
                <c:pt idx="12008">
                  <c:v>24.017999999997567</c:v>
                </c:pt>
                <c:pt idx="12009">
                  <c:v>24.019999999997566</c:v>
                </c:pt>
                <c:pt idx="12010">
                  <c:v>24.021999999997565</c:v>
                </c:pt>
                <c:pt idx="12011">
                  <c:v>24.023999999997564</c:v>
                </c:pt>
                <c:pt idx="12012">
                  <c:v>24.025999999997563</c:v>
                </c:pt>
                <c:pt idx="12013">
                  <c:v>24.027999999997562</c:v>
                </c:pt>
                <c:pt idx="12014">
                  <c:v>24.02999999999756</c:v>
                </c:pt>
                <c:pt idx="12015">
                  <c:v>24.031999999997559</c:v>
                </c:pt>
                <c:pt idx="12016">
                  <c:v>24.033999999997558</c:v>
                </c:pt>
                <c:pt idx="12017">
                  <c:v>24.035999999997557</c:v>
                </c:pt>
                <c:pt idx="12018">
                  <c:v>24.037999999997556</c:v>
                </c:pt>
                <c:pt idx="12019">
                  <c:v>24.039999999997555</c:v>
                </c:pt>
                <c:pt idx="12020">
                  <c:v>24.041999999997554</c:v>
                </c:pt>
                <c:pt idx="12021">
                  <c:v>24.043999999997553</c:v>
                </c:pt>
                <c:pt idx="12022">
                  <c:v>24.045999999997552</c:v>
                </c:pt>
                <c:pt idx="12023">
                  <c:v>24.04799999999755</c:v>
                </c:pt>
                <c:pt idx="12024">
                  <c:v>24.049999999997549</c:v>
                </c:pt>
                <c:pt idx="12025">
                  <c:v>24.051999999997548</c:v>
                </c:pt>
                <c:pt idx="12026">
                  <c:v>24.053999999997547</c:v>
                </c:pt>
                <c:pt idx="12027">
                  <c:v>24.055999999997546</c:v>
                </c:pt>
                <c:pt idx="12028">
                  <c:v>24.057999999997545</c:v>
                </c:pt>
                <c:pt idx="12029">
                  <c:v>24.059999999997544</c:v>
                </c:pt>
                <c:pt idx="12030">
                  <c:v>24.061999999997543</c:v>
                </c:pt>
                <c:pt idx="12031">
                  <c:v>24.063999999997542</c:v>
                </c:pt>
                <c:pt idx="12032">
                  <c:v>24.06599999999754</c:v>
                </c:pt>
                <c:pt idx="12033">
                  <c:v>24.067999999997539</c:v>
                </c:pt>
                <c:pt idx="12034">
                  <c:v>24.069999999997538</c:v>
                </c:pt>
                <c:pt idx="12035">
                  <c:v>24.071999999997537</c:v>
                </c:pt>
                <c:pt idx="12036">
                  <c:v>24.073999999997536</c:v>
                </c:pt>
                <c:pt idx="12037">
                  <c:v>24.075999999997535</c:v>
                </c:pt>
                <c:pt idx="12038">
                  <c:v>24.077999999997534</c:v>
                </c:pt>
                <c:pt idx="12039">
                  <c:v>24.079999999997533</c:v>
                </c:pt>
                <c:pt idx="12040">
                  <c:v>24.081999999997532</c:v>
                </c:pt>
                <c:pt idx="12041">
                  <c:v>24.08399999999753</c:v>
                </c:pt>
                <c:pt idx="12042">
                  <c:v>24.085999999997529</c:v>
                </c:pt>
                <c:pt idx="12043">
                  <c:v>24.087999999997528</c:v>
                </c:pt>
                <c:pt idx="12044">
                  <c:v>24.089999999997527</c:v>
                </c:pt>
                <c:pt idx="12045">
                  <c:v>24.091999999997526</c:v>
                </c:pt>
                <c:pt idx="12046">
                  <c:v>24.093999999997525</c:v>
                </c:pt>
                <c:pt idx="12047">
                  <c:v>24.095999999997524</c:v>
                </c:pt>
                <c:pt idx="12048">
                  <c:v>24.097999999997523</c:v>
                </c:pt>
                <c:pt idx="12049">
                  <c:v>24.099999999997522</c:v>
                </c:pt>
                <c:pt idx="12050">
                  <c:v>24.101999999997521</c:v>
                </c:pt>
                <c:pt idx="12051">
                  <c:v>24.103999999997519</c:v>
                </c:pt>
                <c:pt idx="12052">
                  <c:v>24.105999999997518</c:v>
                </c:pt>
                <c:pt idx="12053">
                  <c:v>24.107999999997517</c:v>
                </c:pt>
                <c:pt idx="12054">
                  <c:v>24.109999999997516</c:v>
                </c:pt>
                <c:pt idx="12055">
                  <c:v>24.111999999997515</c:v>
                </c:pt>
                <c:pt idx="12056">
                  <c:v>24.113999999997514</c:v>
                </c:pt>
                <c:pt idx="12057">
                  <c:v>24.115999999997513</c:v>
                </c:pt>
                <c:pt idx="12058">
                  <c:v>24.117999999997512</c:v>
                </c:pt>
                <c:pt idx="12059">
                  <c:v>24.119999999997511</c:v>
                </c:pt>
                <c:pt idx="12060">
                  <c:v>24.121999999997509</c:v>
                </c:pt>
                <c:pt idx="12061">
                  <c:v>24.123999999997508</c:v>
                </c:pt>
                <c:pt idx="12062">
                  <c:v>24.125999999997507</c:v>
                </c:pt>
                <c:pt idx="12063">
                  <c:v>24.127999999997506</c:v>
                </c:pt>
                <c:pt idx="12064">
                  <c:v>24.129999999997505</c:v>
                </c:pt>
                <c:pt idx="12065">
                  <c:v>24.131999999997504</c:v>
                </c:pt>
                <c:pt idx="12066">
                  <c:v>24.133999999997503</c:v>
                </c:pt>
                <c:pt idx="12067">
                  <c:v>24.135999999997502</c:v>
                </c:pt>
                <c:pt idx="12068">
                  <c:v>24.137999999997501</c:v>
                </c:pt>
                <c:pt idx="12069">
                  <c:v>24.139999999997499</c:v>
                </c:pt>
                <c:pt idx="12070">
                  <c:v>24.141999999997498</c:v>
                </c:pt>
                <c:pt idx="12071">
                  <c:v>24.143999999997497</c:v>
                </c:pt>
                <c:pt idx="12072">
                  <c:v>24.145999999997496</c:v>
                </c:pt>
                <c:pt idx="12073">
                  <c:v>24.147999999997495</c:v>
                </c:pt>
                <c:pt idx="12074">
                  <c:v>24.149999999997494</c:v>
                </c:pt>
                <c:pt idx="12075">
                  <c:v>24.151999999997493</c:v>
                </c:pt>
                <c:pt idx="12076">
                  <c:v>24.153999999997492</c:v>
                </c:pt>
                <c:pt idx="12077">
                  <c:v>24.155999999997491</c:v>
                </c:pt>
                <c:pt idx="12078">
                  <c:v>24.157999999997489</c:v>
                </c:pt>
                <c:pt idx="12079">
                  <c:v>24.159999999997488</c:v>
                </c:pt>
                <c:pt idx="12080">
                  <c:v>24.161999999997487</c:v>
                </c:pt>
                <c:pt idx="12081">
                  <c:v>24.163999999997486</c:v>
                </c:pt>
                <c:pt idx="12082">
                  <c:v>24.165999999997485</c:v>
                </c:pt>
                <c:pt idx="12083">
                  <c:v>24.167999999997484</c:v>
                </c:pt>
                <c:pt idx="12084">
                  <c:v>24.169999999997483</c:v>
                </c:pt>
                <c:pt idx="12085">
                  <c:v>24.171999999997482</c:v>
                </c:pt>
                <c:pt idx="12086">
                  <c:v>24.173999999997481</c:v>
                </c:pt>
                <c:pt idx="12087">
                  <c:v>24.17599999999748</c:v>
                </c:pt>
                <c:pt idx="12088">
                  <c:v>24.177999999997478</c:v>
                </c:pt>
                <c:pt idx="12089">
                  <c:v>24.179999999997477</c:v>
                </c:pt>
                <c:pt idx="12090">
                  <c:v>24.181999999997476</c:v>
                </c:pt>
                <c:pt idx="12091">
                  <c:v>24.183999999997475</c:v>
                </c:pt>
                <c:pt idx="12092">
                  <c:v>24.185999999997474</c:v>
                </c:pt>
                <c:pt idx="12093">
                  <c:v>24.187999999997473</c:v>
                </c:pt>
                <c:pt idx="12094">
                  <c:v>24.189999999997472</c:v>
                </c:pt>
                <c:pt idx="12095">
                  <c:v>24.191999999997471</c:v>
                </c:pt>
                <c:pt idx="12096">
                  <c:v>24.19399999999747</c:v>
                </c:pt>
                <c:pt idx="12097">
                  <c:v>24.195999999997468</c:v>
                </c:pt>
                <c:pt idx="12098">
                  <c:v>24.197999999997467</c:v>
                </c:pt>
                <c:pt idx="12099">
                  <c:v>24.199999999997466</c:v>
                </c:pt>
                <c:pt idx="12100">
                  <c:v>24.201999999997465</c:v>
                </c:pt>
                <c:pt idx="12101">
                  <c:v>24.203999999997464</c:v>
                </c:pt>
                <c:pt idx="12102">
                  <c:v>24.205999999997463</c:v>
                </c:pt>
                <c:pt idx="12103">
                  <c:v>24.207999999997462</c:v>
                </c:pt>
                <c:pt idx="12104">
                  <c:v>24.209999999997461</c:v>
                </c:pt>
                <c:pt idx="12105">
                  <c:v>24.21199999999746</c:v>
                </c:pt>
                <c:pt idx="12106">
                  <c:v>24.213999999997458</c:v>
                </c:pt>
                <c:pt idx="12107">
                  <c:v>24.215999999997457</c:v>
                </c:pt>
                <c:pt idx="12108">
                  <c:v>24.217999999997456</c:v>
                </c:pt>
                <c:pt idx="12109">
                  <c:v>24.219999999997455</c:v>
                </c:pt>
                <c:pt idx="12110">
                  <c:v>24.221999999997454</c:v>
                </c:pt>
                <c:pt idx="12111">
                  <c:v>24.223999999997453</c:v>
                </c:pt>
                <c:pt idx="12112">
                  <c:v>24.225999999997452</c:v>
                </c:pt>
                <c:pt idx="12113">
                  <c:v>24.227999999997451</c:v>
                </c:pt>
                <c:pt idx="12114">
                  <c:v>24.22999999999745</c:v>
                </c:pt>
                <c:pt idx="12115">
                  <c:v>24.231999999997448</c:v>
                </c:pt>
                <c:pt idx="12116">
                  <c:v>24.233999999997447</c:v>
                </c:pt>
                <c:pt idx="12117">
                  <c:v>24.235999999997446</c:v>
                </c:pt>
                <c:pt idx="12118">
                  <c:v>24.237999999997445</c:v>
                </c:pt>
                <c:pt idx="12119">
                  <c:v>24.239999999997444</c:v>
                </c:pt>
                <c:pt idx="12120">
                  <c:v>24.241999999997443</c:v>
                </c:pt>
                <c:pt idx="12121">
                  <c:v>24.243999999997442</c:v>
                </c:pt>
                <c:pt idx="12122">
                  <c:v>24.245999999997441</c:v>
                </c:pt>
                <c:pt idx="12123">
                  <c:v>24.24799999999744</c:v>
                </c:pt>
                <c:pt idx="12124">
                  <c:v>24.249999999997438</c:v>
                </c:pt>
                <c:pt idx="12125">
                  <c:v>24.251999999997437</c:v>
                </c:pt>
                <c:pt idx="12126">
                  <c:v>24.253999999997436</c:v>
                </c:pt>
                <c:pt idx="12127">
                  <c:v>24.255999999997435</c:v>
                </c:pt>
                <c:pt idx="12128">
                  <c:v>24.257999999997434</c:v>
                </c:pt>
                <c:pt idx="12129">
                  <c:v>24.259999999997433</c:v>
                </c:pt>
                <c:pt idx="12130">
                  <c:v>24.261999999997432</c:v>
                </c:pt>
                <c:pt idx="12131">
                  <c:v>24.263999999997431</c:v>
                </c:pt>
                <c:pt idx="12132">
                  <c:v>24.26599999999743</c:v>
                </c:pt>
                <c:pt idx="12133">
                  <c:v>24.267999999997429</c:v>
                </c:pt>
                <c:pt idx="12134">
                  <c:v>24.269999999997427</c:v>
                </c:pt>
                <c:pt idx="12135">
                  <c:v>24.271999999997426</c:v>
                </c:pt>
                <c:pt idx="12136">
                  <c:v>24.273999999997425</c:v>
                </c:pt>
                <c:pt idx="12137">
                  <c:v>24.275999999997424</c:v>
                </c:pt>
                <c:pt idx="12138">
                  <c:v>24.277999999997423</c:v>
                </c:pt>
                <c:pt idx="12139">
                  <c:v>24.279999999997422</c:v>
                </c:pt>
                <c:pt idx="12140">
                  <c:v>24.281999999997421</c:v>
                </c:pt>
                <c:pt idx="12141">
                  <c:v>24.28399999999742</c:v>
                </c:pt>
                <c:pt idx="12142">
                  <c:v>24.285999999997419</c:v>
                </c:pt>
                <c:pt idx="12143">
                  <c:v>24.287999999997417</c:v>
                </c:pt>
                <c:pt idx="12144">
                  <c:v>24.289999999997416</c:v>
                </c:pt>
                <c:pt idx="12145">
                  <c:v>24.291999999997415</c:v>
                </c:pt>
                <c:pt idx="12146">
                  <c:v>24.293999999997414</c:v>
                </c:pt>
                <c:pt idx="12147">
                  <c:v>24.295999999997413</c:v>
                </c:pt>
                <c:pt idx="12148">
                  <c:v>24.297999999997412</c:v>
                </c:pt>
                <c:pt idx="12149">
                  <c:v>24.299999999997411</c:v>
                </c:pt>
                <c:pt idx="12150">
                  <c:v>24.30199999999741</c:v>
                </c:pt>
                <c:pt idx="12151">
                  <c:v>24.303999999997409</c:v>
                </c:pt>
                <c:pt idx="12152">
                  <c:v>24.305999999997407</c:v>
                </c:pt>
                <c:pt idx="12153">
                  <c:v>24.307999999997406</c:v>
                </c:pt>
                <c:pt idx="12154">
                  <c:v>24.309999999997405</c:v>
                </c:pt>
                <c:pt idx="12155">
                  <c:v>24.311999999997404</c:v>
                </c:pt>
                <c:pt idx="12156">
                  <c:v>24.313999999997403</c:v>
                </c:pt>
                <c:pt idx="12157">
                  <c:v>24.315999999997402</c:v>
                </c:pt>
                <c:pt idx="12158">
                  <c:v>24.317999999997401</c:v>
                </c:pt>
                <c:pt idx="12159">
                  <c:v>24.3199999999974</c:v>
                </c:pt>
                <c:pt idx="12160">
                  <c:v>24.321999999997399</c:v>
                </c:pt>
                <c:pt idx="12161">
                  <c:v>24.323999999997397</c:v>
                </c:pt>
                <c:pt idx="12162">
                  <c:v>24.325999999997396</c:v>
                </c:pt>
                <c:pt idx="12163">
                  <c:v>24.327999999997395</c:v>
                </c:pt>
                <c:pt idx="12164">
                  <c:v>24.329999999997394</c:v>
                </c:pt>
                <c:pt idx="12165">
                  <c:v>24.331999999997393</c:v>
                </c:pt>
                <c:pt idx="12166">
                  <c:v>24.333999999997392</c:v>
                </c:pt>
                <c:pt idx="12167">
                  <c:v>24.335999999997391</c:v>
                </c:pt>
                <c:pt idx="12168">
                  <c:v>24.33799999999739</c:v>
                </c:pt>
                <c:pt idx="12169">
                  <c:v>24.339999999997389</c:v>
                </c:pt>
                <c:pt idx="12170">
                  <c:v>24.341999999997388</c:v>
                </c:pt>
                <c:pt idx="12171">
                  <c:v>24.343999999997386</c:v>
                </c:pt>
                <c:pt idx="12172">
                  <c:v>24.345999999997385</c:v>
                </c:pt>
                <c:pt idx="12173">
                  <c:v>24.347999999997384</c:v>
                </c:pt>
                <c:pt idx="12174">
                  <c:v>24.349999999997383</c:v>
                </c:pt>
                <c:pt idx="12175">
                  <c:v>24.351999999997382</c:v>
                </c:pt>
                <c:pt idx="12176">
                  <c:v>24.353999999997381</c:v>
                </c:pt>
                <c:pt idx="12177">
                  <c:v>24.35599999999738</c:v>
                </c:pt>
                <c:pt idx="12178">
                  <c:v>24.357999999997379</c:v>
                </c:pt>
                <c:pt idx="12179">
                  <c:v>24.359999999997378</c:v>
                </c:pt>
                <c:pt idx="12180">
                  <c:v>24.361999999997376</c:v>
                </c:pt>
                <c:pt idx="12181">
                  <c:v>24.363999999997375</c:v>
                </c:pt>
                <c:pt idx="12182">
                  <c:v>24.365999999997374</c:v>
                </c:pt>
                <c:pt idx="12183">
                  <c:v>24.367999999997373</c:v>
                </c:pt>
                <c:pt idx="12184">
                  <c:v>24.369999999997372</c:v>
                </c:pt>
                <c:pt idx="12185">
                  <c:v>24.371999999997371</c:v>
                </c:pt>
                <c:pt idx="12186">
                  <c:v>24.37399999999737</c:v>
                </c:pt>
                <c:pt idx="12187">
                  <c:v>24.375999999997369</c:v>
                </c:pt>
                <c:pt idx="12188">
                  <c:v>24.377999999997368</c:v>
                </c:pt>
                <c:pt idx="12189">
                  <c:v>24.379999999997366</c:v>
                </c:pt>
                <c:pt idx="12190">
                  <c:v>24.381999999997365</c:v>
                </c:pt>
                <c:pt idx="12191">
                  <c:v>24.383999999997364</c:v>
                </c:pt>
                <c:pt idx="12192">
                  <c:v>24.385999999997363</c:v>
                </c:pt>
                <c:pt idx="12193">
                  <c:v>24.387999999997362</c:v>
                </c:pt>
                <c:pt idx="12194">
                  <c:v>24.389999999997361</c:v>
                </c:pt>
                <c:pt idx="12195">
                  <c:v>24.39199999999736</c:v>
                </c:pt>
                <c:pt idx="12196">
                  <c:v>24.393999999997359</c:v>
                </c:pt>
                <c:pt idx="12197">
                  <c:v>24.395999999997358</c:v>
                </c:pt>
                <c:pt idx="12198">
                  <c:v>24.397999999997356</c:v>
                </c:pt>
                <c:pt idx="12199">
                  <c:v>24.399999999997355</c:v>
                </c:pt>
                <c:pt idx="12200">
                  <c:v>24.401999999997354</c:v>
                </c:pt>
                <c:pt idx="12201">
                  <c:v>24.403999999997353</c:v>
                </c:pt>
                <c:pt idx="12202">
                  <c:v>24.405999999997352</c:v>
                </c:pt>
                <c:pt idx="12203">
                  <c:v>24.407999999997351</c:v>
                </c:pt>
                <c:pt idx="12204">
                  <c:v>24.40999999999735</c:v>
                </c:pt>
                <c:pt idx="12205">
                  <c:v>24.411999999997349</c:v>
                </c:pt>
                <c:pt idx="12206">
                  <c:v>24.413999999997348</c:v>
                </c:pt>
                <c:pt idx="12207">
                  <c:v>24.415999999997346</c:v>
                </c:pt>
                <c:pt idx="12208">
                  <c:v>24.417999999997345</c:v>
                </c:pt>
                <c:pt idx="12209">
                  <c:v>24.419999999997344</c:v>
                </c:pt>
                <c:pt idx="12210">
                  <c:v>24.421999999997343</c:v>
                </c:pt>
                <c:pt idx="12211">
                  <c:v>24.423999999997342</c:v>
                </c:pt>
                <c:pt idx="12212">
                  <c:v>24.425999999997341</c:v>
                </c:pt>
                <c:pt idx="12213">
                  <c:v>24.42799999999734</c:v>
                </c:pt>
                <c:pt idx="12214">
                  <c:v>24.429999999997339</c:v>
                </c:pt>
                <c:pt idx="12215">
                  <c:v>24.431999999997338</c:v>
                </c:pt>
                <c:pt idx="12216">
                  <c:v>24.433999999997337</c:v>
                </c:pt>
                <c:pt idx="12217">
                  <c:v>24.435999999997335</c:v>
                </c:pt>
                <c:pt idx="12218">
                  <c:v>24.437999999997334</c:v>
                </c:pt>
                <c:pt idx="12219">
                  <c:v>24.439999999997333</c:v>
                </c:pt>
                <c:pt idx="12220">
                  <c:v>24.441999999997332</c:v>
                </c:pt>
                <c:pt idx="12221">
                  <c:v>24.443999999997331</c:v>
                </c:pt>
                <c:pt idx="12222">
                  <c:v>24.44599999999733</c:v>
                </c:pt>
                <c:pt idx="12223">
                  <c:v>24.447999999997329</c:v>
                </c:pt>
                <c:pt idx="12224">
                  <c:v>24.449999999997328</c:v>
                </c:pt>
                <c:pt idx="12225">
                  <c:v>24.451999999997327</c:v>
                </c:pt>
                <c:pt idx="12226">
                  <c:v>24.453999999997325</c:v>
                </c:pt>
                <c:pt idx="12227">
                  <c:v>24.455999999997324</c:v>
                </c:pt>
                <c:pt idx="12228">
                  <c:v>24.457999999997323</c:v>
                </c:pt>
                <c:pt idx="12229">
                  <c:v>24.459999999997322</c:v>
                </c:pt>
                <c:pt idx="12230">
                  <c:v>24.461999999997321</c:v>
                </c:pt>
                <c:pt idx="12231">
                  <c:v>24.46399999999732</c:v>
                </c:pt>
                <c:pt idx="12232">
                  <c:v>24.465999999997319</c:v>
                </c:pt>
                <c:pt idx="12233">
                  <c:v>24.467999999997318</c:v>
                </c:pt>
                <c:pt idx="12234">
                  <c:v>24.469999999997317</c:v>
                </c:pt>
                <c:pt idx="12235">
                  <c:v>24.471999999997315</c:v>
                </c:pt>
                <c:pt idx="12236">
                  <c:v>24.473999999997314</c:v>
                </c:pt>
                <c:pt idx="12237">
                  <c:v>24.475999999997313</c:v>
                </c:pt>
                <c:pt idx="12238">
                  <c:v>24.477999999997312</c:v>
                </c:pt>
                <c:pt idx="12239">
                  <c:v>24.479999999997311</c:v>
                </c:pt>
                <c:pt idx="12240">
                  <c:v>24.48199999999731</c:v>
                </c:pt>
                <c:pt idx="12241">
                  <c:v>24.483999999997309</c:v>
                </c:pt>
                <c:pt idx="12242">
                  <c:v>24.485999999997308</c:v>
                </c:pt>
                <c:pt idx="12243">
                  <c:v>24.487999999997307</c:v>
                </c:pt>
                <c:pt idx="12244">
                  <c:v>24.489999999997305</c:v>
                </c:pt>
                <c:pt idx="12245">
                  <c:v>24.491999999997304</c:v>
                </c:pt>
                <c:pt idx="12246">
                  <c:v>24.493999999997303</c:v>
                </c:pt>
                <c:pt idx="12247">
                  <c:v>24.495999999997302</c:v>
                </c:pt>
                <c:pt idx="12248">
                  <c:v>24.497999999997301</c:v>
                </c:pt>
                <c:pt idx="12249">
                  <c:v>24.4999999999973</c:v>
                </c:pt>
                <c:pt idx="12250">
                  <c:v>24.501999999997299</c:v>
                </c:pt>
                <c:pt idx="12251">
                  <c:v>24.503999999997298</c:v>
                </c:pt>
                <c:pt idx="12252">
                  <c:v>24.505999999997297</c:v>
                </c:pt>
                <c:pt idx="12253">
                  <c:v>24.507999999997296</c:v>
                </c:pt>
                <c:pt idx="12254">
                  <c:v>24.509999999997294</c:v>
                </c:pt>
                <c:pt idx="12255">
                  <c:v>24.511999999997293</c:v>
                </c:pt>
                <c:pt idx="12256">
                  <c:v>24.513999999997292</c:v>
                </c:pt>
                <c:pt idx="12257">
                  <c:v>24.515999999997291</c:v>
                </c:pt>
                <c:pt idx="12258">
                  <c:v>24.51799999999729</c:v>
                </c:pt>
                <c:pt idx="12259">
                  <c:v>24.519999999997289</c:v>
                </c:pt>
                <c:pt idx="12260">
                  <c:v>24.521999999997288</c:v>
                </c:pt>
                <c:pt idx="12261">
                  <c:v>24.523999999997287</c:v>
                </c:pt>
                <c:pt idx="12262">
                  <c:v>24.525999999997286</c:v>
                </c:pt>
                <c:pt idx="12263">
                  <c:v>24.527999999997284</c:v>
                </c:pt>
                <c:pt idx="12264">
                  <c:v>24.529999999997283</c:v>
                </c:pt>
                <c:pt idx="12265">
                  <c:v>24.531999999997282</c:v>
                </c:pt>
                <c:pt idx="12266">
                  <c:v>24.533999999997281</c:v>
                </c:pt>
                <c:pt idx="12267">
                  <c:v>24.53599999999728</c:v>
                </c:pt>
                <c:pt idx="12268">
                  <c:v>24.537999999997279</c:v>
                </c:pt>
                <c:pt idx="12269">
                  <c:v>24.539999999997278</c:v>
                </c:pt>
                <c:pt idx="12270">
                  <c:v>24.541999999997277</c:v>
                </c:pt>
                <c:pt idx="12271">
                  <c:v>24.543999999997276</c:v>
                </c:pt>
                <c:pt idx="12272">
                  <c:v>24.545999999997274</c:v>
                </c:pt>
                <c:pt idx="12273">
                  <c:v>24.547999999997273</c:v>
                </c:pt>
                <c:pt idx="12274">
                  <c:v>24.549999999997272</c:v>
                </c:pt>
                <c:pt idx="12275">
                  <c:v>24.551999999997271</c:v>
                </c:pt>
                <c:pt idx="12276">
                  <c:v>24.55399999999727</c:v>
                </c:pt>
                <c:pt idx="12277">
                  <c:v>24.555999999997269</c:v>
                </c:pt>
                <c:pt idx="12278">
                  <c:v>24.557999999997268</c:v>
                </c:pt>
                <c:pt idx="12279">
                  <c:v>24.559999999997267</c:v>
                </c:pt>
                <c:pt idx="12280">
                  <c:v>24.561999999997266</c:v>
                </c:pt>
                <c:pt idx="12281">
                  <c:v>24.563999999997264</c:v>
                </c:pt>
                <c:pt idx="12282">
                  <c:v>24.565999999997263</c:v>
                </c:pt>
                <c:pt idx="12283">
                  <c:v>24.567999999997262</c:v>
                </c:pt>
                <c:pt idx="12284">
                  <c:v>24.569999999997261</c:v>
                </c:pt>
                <c:pt idx="12285">
                  <c:v>24.57199999999726</c:v>
                </c:pt>
                <c:pt idx="12286">
                  <c:v>24.573999999997259</c:v>
                </c:pt>
                <c:pt idx="12287">
                  <c:v>24.575999999997258</c:v>
                </c:pt>
                <c:pt idx="12288">
                  <c:v>24.577999999997257</c:v>
                </c:pt>
                <c:pt idx="12289">
                  <c:v>24.579999999997256</c:v>
                </c:pt>
                <c:pt idx="12290">
                  <c:v>24.581999999997254</c:v>
                </c:pt>
                <c:pt idx="12291">
                  <c:v>24.583999999997253</c:v>
                </c:pt>
                <c:pt idx="12292">
                  <c:v>24.585999999997252</c:v>
                </c:pt>
                <c:pt idx="12293">
                  <c:v>24.587999999997251</c:v>
                </c:pt>
                <c:pt idx="12294">
                  <c:v>24.58999999999725</c:v>
                </c:pt>
                <c:pt idx="12295">
                  <c:v>24.591999999997249</c:v>
                </c:pt>
                <c:pt idx="12296">
                  <c:v>24.593999999997248</c:v>
                </c:pt>
                <c:pt idx="12297">
                  <c:v>24.595999999997247</c:v>
                </c:pt>
                <c:pt idx="12298">
                  <c:v>24.597999999997246</c:v>
                </c:pt>
                <c:pt idx="12299">
                  <c:v>24.599999999997245</c:v>
                </c:pt>
                <c:pt idx="12300">
                  <c:v>24.601999999997243</c:v>
                </c:pt>
                <c:pt idx="12301">
                  <c:v>24.603999999997242</c:v>
                </c:pt>
                <c:pt idx="12302">
                  <c:v>24.605999999997241</c:v>
                </c:pt>
                <c:pt idx="12303">
                  <c:v>24.60799999999724</c:v>
                </c:pt>
                <c:pt idx="12304">
                  <c:v>24.609999999997239</c:v>
                </c:pt>
                <c:pt idx="12305">
                  <c:v>24.611999999997238</c:v>
                </c:pt>
                <c:pt idx="12306">
                  <c:v>24.613999999997237</c:v>
                </c:pt>
                <c:pt idx="12307">
                  <c:v>24.615999999997236</c:v>
                </c:pt>
                <c:pt idx="12308">
                  <c:v>24.617999999997235</c:v>
                </c:pt>
                <c:pt idx="12309">
                  <c:v>24.619999999997233</c:v>
                </c:pt>
                <c:pt idx="12310">
                  <c:v>24.621999999997232</c:v>
                </c:pt>
                <c:pt idx="12311">
                  <c:v>24.623999999997231</c:v>
                </c:pt>
                <c:pt idx="12312">
                  <c:v>24.62599999999723</c:v>
                </c:pt>
                <c:pt idx="12313">
                  <c:v>24.627999999997229</c:v>
                </c:pt>
                <c:pt idx="12314">
                  <c:v>24.629999999997228</c:v>
                </c:pt>
                <c:pt idx="12315">
                  <c:v>24.631999999997227</c:v>
                </c:pt>
                <c:pt idx="12316">
                  <c:v>24.633999999997226</c:v>
                </c:pt>
                <c:pt idx="12317">
                  <c:v>24.635999999997225</c:v>
                </c:pt>
                <c:pt idx="12318">
                  <c:v>24.637999999997223</c:v>
                </c:pt>
                <c:pt idx="12319">
                  <c:v>24.639999999997222</c:v>
                </c:pt>
                <c:pt idx="12320">
                  <c:v>24.641999999997221</c:v>
                </c:pt>
                <c:pt idx="12321">
                  <c:v>24.64399999999722</c:v>
                </c:pt>
                <c:pt idx="12322">
                  <c:v>24.645999999997219</c:v>
                </c:pt>
                <c:pt idx="12323">
                  <c:v>24.647999999997218</c:v>
                </c:pt>
                <c:pt idx="12324">
                  <c:v>24.649999999997217</c:v>
                </c:pt>
                <c:pt idx="12325">
                  <c:v>24.651999999997216</c:v>
                </c:pt>
                <c:pt idx="12326">
                  <c:v>24.653999999997215</c:v>
                </c:pt>
                <c:pt idx="12327">
                  <c:v>24.655999999997213</c:v>
                </c:pt>
                <c:pt idx="12328">
                  <c:v>24.657999999997212</c:v>
                </c:pt>
                <c:pt idx="12329">
                  <c:v>24.659999999997211</c:v>
                </c:pt>
                <c:pt idx="12330">
                  <c:v>24.66199999999721</c:v>
                </c:pt>
                <c:pt idx="12331">
                  <c:v>24.663999999997209</c:v>
                </c:pt>
                <c:pt idx="12332">
                  <c:v>24.665999999997208</c:v>
                </c:pt>
                <c:pt idx="12333">
                  <c:v>24.667999999997207</c:v>
                </c:pt>
                <c:pt idx="12334">
                  <c:v>24.669999999997206</c:v>
                </c:pt>
                <c:pt idx="12335">
                  <c:v>24.671999999997205</c:v>
                </c:pt>
                <c:pt idx="12336">
                  <c:v>24.673999999997204</c:v>
                </c:pt>
                <c:pt idx="12337">
                  <c:v>24.675999999997202</c:v>
                </c:pt>
                <c:pt idx="12338">
                  <c:v>24.677999999997201</c:v>
                </c:pt>
                <c:pt idx="12339">
                  <c:v>24.6799999999972</c:v>
                </c:pt>
                <c:pt idx="12340">
                  <c:v>24.681999999997199</c:v>
                </c:pt>
                <c:pt idx="12341">
                  <c:v>24.683999999997198</c:v>
                </c:pt>
                <c:pt idx="12342">
                  <c:v>24.685999999997197</c:v>
                </c:pt>
                <c:pt idx="12343">
                  <c:v>24.687999999997196</c:v>
                </c:pt>
                <c:pt idx="12344">
                  <c:v>24.689999999997195</c:v>
                </c:pt>
                <c:pt idx="12345">
                  <c:v>24.691999999997194</c:v>
                </c:pt>
                <c:pt idx="12346">
                  <c:v>24.693999999997192</c:v>
                </c:pt>
                <c:pt idx="12347">
                  <c:v>24.695999999997191</c:v>
                </c:pt>
                <c:pt idx="12348">
                  <c:v>24.69799999999719</c:v>
                </c:pt>
                <c:pt idx="12349">
                  <c:v>24.699999999997189</c:v>
                </c:pt>
                <c:pt idx="12350">
                  <c:v>24.701999999997188</c:v>
                </c:pt>
                <c:pt idx="12351">
                  <c:v>24.703999999997187</c:v>
                </c:pt>
                <c:pt idx="12352">
                  <c:v>24.705999999997186</c:v>
                </c:pt>
                <c:pt idx="12353">
                  <c:v>24.707999999997185</c:v>
                </c:pt>
                <c:pt idx="12354">
                  <c:v>24.709999999997184</c:v>
                </c:pt>
                <c:pt idx="12355">
                  <c:v>24.711999999997182</c:v>
                </c:pt>
                <c:pt idx="12356">
                  <c:v>24.713999999997181</c:v>
                </c:pt>
                <c:pt idx="12357">
                  <c:v>24.71599999999718</c:v>
                </c:pt>
                <c:pt idx="12358">
                  <c:v>24.717999999997179</c:v>
                </c:pt>
                <c:pt idx="12359">
                  <c:v>24.719999999997178</c:v>
                </c:pt>
                <c:pt idx="12360">
                  <c:v>24.721999999997177</c:v>
                </c:pt>
                <c:pt idx="12361">
                  <c:v>24.723999999997176</c:v>
                </c:pt>
                <c:pt idx="12362">
                  <c:v>24.725999999997175</c:v>
                </c:pt>
                <c:pt idx="12363">
                  <c:v>24.727999999997174</c:v>
                </c:pt>
                <c:pt idx="12364">
                  <c:v>24.729999999997172</c:v>
                </c:pt>
                <c:pt idx="12365">
                  <c:v>24.731999999997171</c:v>
                </c:pt>
                <c:pt idx="12366">
                  <c:v>24.73399999999717</c:v>
                </c:pt>
                <c:pt idx="12367">
                  <c:v>24.735999999997169</c:v>
                </c:pt>
                <c:pt idx="12368">
                  <c:v>24.737999999997168</c:v>
                </c:pt>
                <c:pt idx="12369">
                  <c:v>24.739999999997167</c:v>
                </c:pt>
                <c:pt idx="12370">
                  <c:v>24.741999999997166</c:v>
                </c:pt>
                <c:pt idx="12371">
                  <c:v>24.743999999997165</c:v>
                </c:pt>
                <c:pt idx="12372">
                  <c:v>24.745999999997164</c:v>
                </c:pt>
                <c:pt idx="12373">
                  <c:v>24.747999999997162</c:v>
                </c:pt>
                <c:pt idx="12374">
                  <c:v>24.749999999997161</c:v>
                </c:pt>
                <c:pt idx="12375">
                  <c:v>24.75199999999716</c:v>
                </c:pt>
                <c:pt idx="12376">
                  <c:v>24.753999999997159</c:v>
                </c:pt>
                <c:pt idx="12377">
                  <c:v>24.755999999997158</c:v>
                </c:pt>
                <c:pt idx="12378">
                  <c:v>24.757999999997157</c:v>
                </c:pt>
                <c:pt idx="12379">
                  <c:v>24.759999999997156</c:v>
                </c:pt>
                <c:pt idx="12380">
                  <c:v>24.761999999997155</c:v>
                </c:pt>
                <c:pt idx="12381">
                  <c:v>24.763999999997154</c:v>
                </c:pt>
                <c:pt idx="12382">
                  <c:v>24.765999999997153</c:v>
                </c:pt>
                <c:pt idx="12383">
                  <c:v>24.767999999997151</c:v>
                </c:pt>
                <c:pt idx="12384">
                  <c:v>24.76999999999715</c:v>
                </c:pt>
                <c:pt idx="12385">
                  <c:v>24.771999999997149</c:v>
                </c:pt>
                <c:pt idx="12386">
                  <c:v>24.773999999997148</c:v>
                </c:pt>
                <c:pt idx="12387">
                  <c:v>24.775999999997147</c:v>
                </c:pt>
                <c:pt idx="12388">
                  <c:v>24.777999999997146</c:v>
                </c:pt>
                <c:pt idx="12389">
                  <c:v>24.779999999997145</c:v>
                </c:pt>
                <c:pt idx="12390">
                  <c:v>24.781999999997144</c:v>
                </c:pt>
                <c:pt idx="12391">
                  <c:v>24.783999999997143</c:v>
                </c:pt>
                <c:pt idx="12392">
                  <c:v>24.785999999997141</c:v>
                </c:pt>
                <c:pt idx="12393">
                  <c:v>24.78799999999714</c:v>
                </c:pt>
                <c:pt idx="12394">
                  <c:v>24.789999999997139</c:v>
                </c:pt>
                <c:pt idx="12395">
                  <c:v>24.791999999997138</c:v>
                </c:pt>
                <c:pt idx="12396">
                  <c:v>24.793999999997137</c:v>
                </c:pt>
                <c:pt idx="12397">
                  <c:v>24.795999999997136</c:v>
                </c:pt>
                <c:pt idx="12398">
                  <c:v>24.797999999997135</c:v>
                </c:pt>
                <c:pt idx="12399">
                  <c:v>24.799999999997134</c:v>
                </c:pt>
                <c:pt idx="12400">
                  <c:v>24.801999999997133</c:v>
                </c:pt>
                <c:pt idx="12401">
                  <c:v>24.803999999997131</c:v>
                </c:pt>
                <c:pt idx="12402">
                  <c:v>24.80599999999713</c:v>
                </c:pt>
                <c:pt idx="12403">
                  <c:v>24.807999999997129</c:v>
                </c:pt>
                <c:pt idx="12404">
                  <c:v>24.809999999997128</c:v>
                </c:pt>
                <c:pt idx="12405">
                  <c:v>24.811999999997127</c:v>
                </c:pt>
                <c:pt idx="12406">
                  <c:v>24.813999999997126</c:v>
                </c:pt>
                <c:pt idx="12407">
                  <c:v>24.815999999997125</c:v>
                </c:pt>
                <c:pt idx="12408">
                  <c:v>24.817999999997124</c:v>
                </c:pt>
                <c:pt idx="12409">
                  <c:v>24.819999999997123</c:v>
                </c:pt>
                <c:pt idx="12410">
                  <c:v>24.821999999997121</c:v>
                </c:pt>
                <c:pt idx="12411">
                  <c:v>24.82399999999712</c:v>
                </c:pt>
                <c:pt idx="12412">
                  <c:v>24.825999999997119</c:v>
                </c:pt>
                <c:pt idx="12413">
                  <c:v>24.827999999997118</c:v>
                </c:pt>
                <c:pt idx="12414">
                  <c:v>24.829999999997117</c:v>
                </c:pt>
                <c:pt idx="12415">
                  <c:v>24.831999999997116</c:v>
                </c:pt>
                <c:pt idx="12416">
                  <c:v>24.833999999997115</c:v>
                </c:pt>
                <c:pt idx="12417">
                  <c:v>24.835999999997114</c:v>
                </c:pt>
                <c:pt idx="12418">
                  <c:v>24.837999999997113</c:v>
                </c:pt>
                <c:pt idx="12419">
                  <c:v>24.839999999997112</c:v>
                </c:pt>
                <c:pt idx="12420">
                  <c:v>24.84199999999711</c:v>
                </c:pt>
                <c:pt idx="12421">
                  <c:v>24.843999999997109</c:v>
                </c:pt>
                <c:pt idx="12422">
                  <c:v>24.845999999997108</c:v>
                </c:pt>
                <c:pt idx="12423">
                  <c:v>24.847999999997107</c:v>
                </c:pt>
                <c:pt idx="12424">
                  <c:v>24.849999999997106</c:v>
                </c:pt>
                <c:pt idx="12425">
                  <c:v>24.851999999997105</c:v>
                </c:pt>
                <c:pt idx="12426">
                  <c:v>24.853999999997104</c:v>
                </c:pt>
                <c:pt idx="12427">
                  <c:v>24.855999999997103</c:v>
                </c:pt>
                <c:pt idx="12428">
                  <c:v>24.857999999997102</c:v>
                </c:pt>
                <c:pt idx="12429">
                  <c:v>24.8599999999971</c:v>
                </c:pt>
                <c:pt idx="12430">
                  <c:v>24.861999999997099</c:v>
                </c:pt>
                <c:pt idx="12431">
                  <c:v>24.863999999997098</c:v>
                </c:pt>
                <c:pt idx="12432">
                  <c:v>24.865999999997097</c:v>
                </c:pt>
                <c:pt idx="12433">
                  <c:v>24.867999999997096</c:v>
                </c:pt>
                <c:pt idx="12434">
                  <c:v>24.869999999997095</c:v>
                </c:pt>
                <c:pt idx="12435">
                  <c:v>24.871999999997094</c:v>
                </c:pt>
                <c:pt idx="12436">
                  <c:v>24.873999999997093</c:v>
                </c:pt>
                <c:pt idx="12437">
                  <c:v>24.875999999997092</c:v>
                </c:pt>
                <c:pt idx="12438">
                  <c:v>24.87799999999709</c:v>
                </c:pt>
                <c:pt idx="12439">
                  <c:v>24.879999999997089</c:v>
                </c:pt>
                <c:pt idx="12440">
                  <c:v>24.881999999997088</c:v>
                </c:pt>
                <c:pt idx="12441">
                  <c:v>24.883999999997087</c:v>
                </c:pt>
                <c:pt idx="12442">
                  <c:v>24.885999999997086</c:v>
                </c:pt>
                <c:pt idx="12443">
                  <c:v>24.887999999997085</c:v>
                </c:pt>
                <c:pt idx="12444">
                  <c:v>24.889999999997084</c:v>
                </c:pt>
                <c:pt idx="12445">
                  <c:v>24.891999999997083</c:v>
                </c:pt>
                <c:pt idx="12446">
                  <c:v>24.893999999997082</c:v>
                </c:pt>
                <c:pt idx="12447">
                  <c:v>24.89599999999708</c:v>
                </c:pt>
                <c:pt idx="12448">
                  <c:v>24.897999999997079</c:v>
                </c:pt>
                <c:pt idx="12449">
                  <c:v>24.899999999997078</c:v>
                </c:pt>
                <c:pt idx="12450">
                  <c:v>24.901999999997077</c:v>
                </c:pt>
                <c:pt idx="12451">
                  <c:v>24.903999999997076</c:v>
                </c:pt>
                <c:pt idx="12452">
                  <c:v>24.905999999997075</c:v>
                </c:pt>
                <c:pt idx="12453">
                  <c:v>24.907999999997074</c:v>
                </c:pt>
                <c:pt idx="12454">
                  <c:v>24.909999999997073</c:v>
                </c:pt>
                <c:pt idx="12455">
                  <c:v>24.911999999997072</c:v>
                </c:pt>
                <c:pt idx="12456">
                  <c:v>24.91399999999707</c:v>
                </c:pt>
                <c:pt idx="12457">
                  <c:v>24.915999999997069</c:v>
                </c:pt>
                <c:pt idx="12458">
                  <c:v>24.917999999997068</c:v>
                </c:pt>
                <c:pt idx="12459">
                  <c:v>24.919999999997067</c:v>
                </c:pt>
                <c:pt idx="12460">
                  <c:v>24.921999999997066</c:v>
                </c:pt>
                <c:pt idx="12461">
                  <c:v>24.923999999997065</c:v>
                </c:pt>
                <c:pt idx="12462">
                  <c:v>24.925999999997064</c:v>
                </c:pt>
                <c:pt idx="12463">
                  <c:v>24.927999999997063</c:v>
                </c:pt>
                <c:pt idx="12464">
                  <c:v>24.929999999997062</c:v>
                </c:pt>
                <c:pt idx="12465">
                  <c:v>24.931999999997061</c:v>
                </c:pt>
                <c:pt idx="12466">
                  <c:v>24.933999999997059</c:v>
                </c:pt>
                <c:pt idx="12467">
                  <c:v>24.935999999997058</c:v>
                </c:pt>
                <c:pt idx="12468">
                  <c:v>24.937999999997057</c:v>
                </c:pt>
                <c:pt idx="12469">
                  <c:v>24.939999999997056</c:v>
                </c:pt>
                <c:pt idx="12470">
                  <c:v>24.941999999997055</c:v>
                </c:pt>
                <c:pt idx="12471">
                  <c:v>24.943999999997054</c:v>
                </c:pt>
                <c:pt idx="12472">
                  <c:v>24.945999999997053</c:v>
                </c:pt>
                <c:pt idx="12473">
                  <c:v>24.947999999997052</c:v>
                </c:pt>
                <c:pt idx="12474">
                  <c:v>24.949999999997051</c:v>
                </c:pt>
                <c:pt idx="12475">
                  <c:v>24.951999999997049</c:v>
                </c:pt>
                <c:pt idx="12476">
                  <c:v>24.953999999997048</c:v>
                </c:pt>
                <c:pt idx="12477">
                  <c:v>24.955999999997047</c:v>
                </c:pt>
                <c:pt idx="12478">
                  <c:v>24.957999999997046</c:v>
                </c:pt>
                <c:pt idx="12479">
                  <c:v>24.959999999997045</c:v>
                </c:pt>
                <c:pt idx="12480">
                  <c:v>24.961999999997044</c:v>
                </c:pt>
                <c:pt idx="12481">
                  <c:v>24.963999999997043</c:v>
                </c:pt>
                <c:pt idx="12482">
                  <c:v>24.965999999997042</c:v>
                </c:pt>
                <c:pt idx="12483">
                  <c:v>24.967999999997041</c:v>
                </c:pt>
                <c:pt idx="12484">
                  <c:v>24.969999999997039</c:v>
                </c:pt>
                <c:pt idx="12485">
                  <c:v>24.971999999997038</c:v>
                </c:pt>
                <c:pt idx="12486">
                  <c:v>24.973999999997037</c:v>
                </c:pt>
                <c:pt idx="12487">
                  <c:v>24.975999999997036</c:v>
                </c:pt>
                <c:pt idx="12488">
                  <c:v>24.977999999997035</c:v>
                </c:pt>
                <c:pt idx="12489">
                  <c:v>24.979999999997034</c:v>
                </c:pt>
                <c:pt idx="12490">
                  <c:v>24.981999999997033</c:v>
                </c:pt>
                <c:pt idx="12491">
                  <c:v>24.983999999997032</c:v>
                </c:pt>
                <c:pt idx="12492">
                  <c:v>24.985999999997031</c:v>
                </c:pt>
                <c:pt idx="12493">
                  <c:v>24.987999999997029</c:v>
                </c:pt>
                <c:pt idx="12494">
                  <c:v>24.989999999997028</c:v>
                </c:pt>
                <c:pt idx="12495">
                  <c:v>24.991999999997027</c:v>
                </c:pt>
                <c:pt idx="12496">
                  <c:v>24.993999999997026</c:v>
                </c:pt>
                <c:pt idx="12497">
                  <c:v>24.995999999997025</c:v>
                </c:pt>
                <c:pt idx="12498">
                  <c:v>24.997999999997024</c:v>
                </c:pt>
                <c:pt idx="12499">
                  <c:v>24.999999999997023</c:v>
                </c:pt>
                <c:pt idx="12500">
                  <c:v>25.001999999997022</c:v>
                </c:pt>
                <c:pt idx="12501">
                  <c:v>25.003999999997021</c:v>
                </c:pt>
                <c:pt idx="12502">
                  <c:v>25.00599999999702</c:v>
                </c:pt>
                <c:pt idx="12503">
                  <c:v>25.007999999997018</c:v>
                </c:pt>
                <c:pt idx="12504">
                  <c:v>25.009999999997017</c:v>
                </c:pt>
                <c:pt idx="12505">
                  <c:v>25.011999999997016</c:v>
                </c:pt>
                <c:pt idx="12506">
                  <c:v>25.013999999997015</c:v>
                </c:pt>
                <c:pt idx="12507">
                  <c:v>25.015999999997014</c:v>
                </c:pt>
                <c:pt idx="12508">
                  <c:v>25.017999999997013</c:v>
                </c:pt>
                <c:pt idx="12509">
                  <c:v>25.019999999997012</c:v>
                </c:pt>
                <c:pt idx="12510">
                  <c:v>25.021999999997011</c:v>
                </c:pt>
                <c:pt idx="12511">
                  <c:v>25.02399999999701</c:v>
                </c:pt>
                <c:pt idx="12512">
                  <c:v>25.025999999997008</c:v>
                </c:pt>
                <c:pt idx="12513">
                  <c:v>25.027999999997007</c:v>
                </c:pt>
                <c:pt idx="12514">
                  <c:v>25.029999999997006</c:v>
                </c:pt>
                <c:pt idx="12515">
                  <c:v>25.031999999997005</c:v>
                </c:pt>
                <c:pt idx="12516">
                  <c:v>25.033999999997004</c:v>
                </c:pt>
                <c:pt idx="12517">
                  <c:v>25.035999999997003</c:v>
                </c:pt>
                <c:pt idx="12518">
                  <c:v>25.037999999997002</c:v>
                </c:pt>
                <c:pt idx="12519">
                  <c:v>25.039999999997001</c:v>
                </c:pt>
                <c:pt idx="12520">
                  <c:v>25.041999999997</c:v>
                </c:pt>
                <c:pt idx="12521">
                  <c:v>25.043999999996998</c:v>
                </c:pt>
                <c:pt idx="12522">
                  <c:v>25.045999999996997</c:v>
                </c:pt>
                <c:pt idx="12523">
                  <c:v>25.047999999996996</c:v>
                </c:pt>
                <c:pt idx="12524">
                  <c:v>25.049999999996995</c:v>
                </c:pt>
                <c:pt idx="12525">
                  <c:v>25.051999999996994</c:v>
                </c:pt>
                <c:pt idx="12526">
                  <c:v>25.053999999996993</c:v>
                </c:pt>
                <c:pt idx="12527">
                  <c:v>25.055999999996992</c:v>
                </c:pt>
                <c:pt idx="12528">
                  <c:v>25.057999999996991</c:v>
                </c:pt>
                <c:pt idx="12529">
                  <c:v>25.05999999999699</c:v>
                </c:pt>
                <c:pt idx="12530">
                  <c:v>25.061999999996988</c:v>
                </c:pt>
                <c:pt idx="12531">
                  <c:v>25.063999999996987</c:v>
                </c:pt>
                <c:pt idx="12532">
                  <c:v>25.065999999996986</c:v>
                </c:pt>
                <c:pt idx="12533">
                  <c:v>25.067999999996985</c:v>
                </c:pt>
                <c:pt idx="12534">
                  <c:v>25.069999999996984</c:v>
                </c:pt>
                <c:pt idx="12535">
                  <c:v>25.071999999996983</c:v>
                </c:pt>
                <c:pt idx="12536">
                  <c:v>25.073999999996982</c:v>
                </c:pt>
                <c:pt idx="12537">
                  <c:v>25.075999999996981</c:v>
                </c:pt>
                <c:pt idx="12538">
                  <c:v>25.07799999999698</c:v>
                </c:pt>
                <c:pt idx="12539">
                  <c:v>25.079999999996978</c:v>
                </c:pt>
                <c:pt idx="12540">
                  <c:v>25.081999999996977</c:v>
                </c:pt>
                <c:pt idx="12541">
                  <c:v>25.083999999996976</c:v>
                </c:pt>
                <c:pt idx="12542">
                  <c:v>25.085999999996975</c:v>
                </c:pt>
                <c:pt idx="12543">
                  <c:v>25.087999999996974</c:v>
                </c:pt>
                <c:pt idx="12544">
                  <c:v>25.089999999996973</c:v>
                </c:pt>
                <c:pt idx="12545">
                  <c:v>25.091999999996972</c:v>
                </c:pt>
                <c:pt idx="12546">
                  <c:v>25.093999999996971</c:v>
                </c:pt>
                <c:pt idx="12547">
                  <c:v>25.09599999999697</c:v>
                </c:pt>
                <c:pt idx="12548">
                  <c:v>25.097999999996969</c:v>
                </c:pt>
                <c:pt idx="12549">
                  <c:v>25.099999999996967</c:v>
                </c:pt>
                <c:pt idx="12550">
                  <c:v>25.101999999996966</c:v>
                </c:pt>
                <c:pt idx="12551">
                  <c:v>25.103999999996965</c:v>
                </c:pt>
                <c:pt idx="12552">
                  <c:v>25.105999999996964</c:v>
                </c:pt>
                <c:pt idx="12553">
                  <c:v>25.107999999996963</c:v>
                </c:pt>
                <c:pt idx="12554">
                  <c:v>25.109999999996962</c:v>
                </c:pt>
                <c:pt idx="12555">
                  <c:v>25.111999999996961</c:v>
                </c:pt>
                <c:pt idx="12556">
                  <c:v>25.11399999999696</c:v>
                </c:pt>
                <c:pt idx="12557">
                  <c:v>25.115999999996959</c:v>
                </c:pt>
                <c:pt idx="12558">
                  <c:v>25.117999999996957</c:v>
                </c:pt>
                <c:pt idx="12559">
                  <c:v>25.119999999996956</c:v>
                </c:pt>
                <c:pt idx="12560">
                  <c:v>25.121999999996955</c:v>
                </c:pt>
                <c:pt idx="12561">
                  <c:v>25.123999999996954</c:v>
                </c:pt>
                <c:pt idx="12562">
                  <c:v>25.125999999996953</c:v>
                </c:pt>
                <c:pt idx="12563">
                  <c:v>25.127999999996952</c:v>
                </c:pt>
                <c:pt idx="12564">
                  <c:v>25.129999999996951</c:v>
                </c:pt>
                <c:pt idx="12565">
                  <c:v>25.13199999999695</c:v>
                </c:pt>
                <c:pt idx="12566">
                  <c:v>25.133999999996949</c:v>
                </c:pt>
                <c:pt idx="12567">
                  <c:v>25.135999999996947</c:v>
                </c:pt>
                <c:pt idx="12568">
                  <c:v>25.137999999996946</c:v>
                </c:pt>
                <c:pt idx="12569">
                  <c:v>25.139999999996945</c:v>
                </c:pt>
                <c:pt idx="12570">
                  <c:v>25.141999999996944</c:v>
                </c:pt>
                <c:pt idx="12571">
                  <c:v>25.143999999996943</c:v>
                </c:pt>
                <c:pt idx="12572">
                  <c:v>25.145999999996942</c:v>
                </c:pt>
                <c:pt idx="12573">
                  <c:v>25.147999999996941</c:v>
                </c:pt>
                <c:pt idx="12574">
                  <c:v>25.14999999999694</c:v>
                </c:pt>
                <c:pt idx="12575">
                  <c:v>25.151999999996939</c:v>
                </c:pt>
                <c:pt idx="12576">
                  <c:v>25.153999999996937</c:v>
                </c:pt>
                <c:pt idx="12577">
                  <c:v>25.155999999996936</c:v>
                </c:pt>
                <c:pt idx="12578">
                  <c:v>25.157999999996935</c:v>
                </c:pt>
                <c:pt idx="12579">
                  <c:v>25.159999999996934</c:v>
                </c:pt>
                <c:pt idx="12580">
                  <c:v>25.161999999996933</c:v>
                </c:pt>
                <c:pt idx="12581">
                  <c:v>25.163999999996932</c:v>
                </c:pt>
                <c:pt idx="12582">
                  <c:v>25.165999999996931</c:v>
                </c:pt>
                <c:pt idx="12583">
                  <c:v>25.16799999999693</c:v>
                </c:pt>
                <c:pt idx="12584">
                  <c:v>25.169999999996929</c:v>
                </c:pt>
                <c:pt idx="12585">
                  <c:v>25.171999999996927</c:v>
                </c:pt>
                <c:pt idx="12586">
                  <c:v>25.173999999996926</c:v>
                </c:pt>
                <c:pt idx="12587">
                  <c:v>25.175999999996925</c:v>
                </c:pt>
                <c:pt idx="12588">
                  <c:v>25.177999999996924</c:v>
                </c:pt>
                <c:pt idx="12589">
                  <c:v>25.179999999996923</c:v>
                </c:pt>
                <c:pt idx="12590">
                  <c:v>25.181999999996922</c:v>
                </c:pt>
                <c:pt idx="12591">
                  <c:v>25.183999999996921</c:v>
                </c:pt>
                <c:pt idx="12592">
                  <c:v>25.18599999999692</c:v>
                </c:pt>
                <c:pt idx="12593">
                  <c:v>25.187999999996919</c:v>
                </c:pt>
                <c:pt idx="12594">
                  <c:v>25.189999999996918</c:v>
                </c:pt>
                <c:pt idx="12595">
                  <c:v>25.191999999996916</c:v>
                </c:pt>
                <c:pt idx="12596">
                  <c:v>25.193999999996915</c:v>
                </c:pt>
                <c:pt idx="12597">
                  <c:v>25.195999999996914</c:v>
                </c:pt>
                <c:pt idx="12598">
                  <c:v>25.197999999996913</c:v>
                </c:pt>
                <c:pt idx="12599">
                  <c:v>25.199999999996912</c:v>
                </c:pt>
                <c:pt idx="12600">
                  <c:v>25.201999999996911</c:v>
                </c:pt>
                <c:pt idx="12601">
                  <c:v>25.20399999999691</c:v>
                </c:pt>
                <c:pt idx="12602">
                  <c:v>25.205999999996909</c:v>
                </c:pt>
                <c:pt idx="12603">
                  <c:v>25.207999999996908</c:v>
                </c:pt>
                <c:pt idx="12604">
                  <c:v>25.209999999996906</c:v>
                </c:pt>
                <c:pt idx="12605">
                  <c:v>25.211999999996905</c:v>
                </c:pt>
                <c:pt idx="12606">
                  <c:v>25.213999999996904</c:v>
                </c:pt>
                <c:pt idx="12607">
                  <c:v>25.215999999996903</c:v>
                </c:pt>
                <c:pt idx="12608">
                  <c:v>25.217999999996902</c:v>
                </c:pt>
                <c:pt idx="12609">
                  <c:v>25.219999999996901</c:v>
                </c:pt>
                <c:pt idx="12610">
                  <c:v>25.2219999999969</c:v>
                </c:pt>
                <c:pt idx="12611">
                  <c:v>25.223999999996899</c:v>
                </c:pt>
                <c:pt idx="12612">
                  <c:v>25.225999999996898</c:v>
                </c:pt>
                <c:pt idx="12613">
                  <c:v>25.227999999996896</c:v>
                </c:pt>
                <c:pt idx="12614">
                  <c:v>25.229999999996895</c:v>
                </c:pt>
                <c:pt idx="12615">
                  <c:v>25.231999999996894</c:v>
                </c:pt>
                <c:pt idx="12616">
                  <c:v>25.233999999996893</c:v>
                </c:pt>
                <c:pt idx="12617">
                  <c:v>25.235999999996892</c:v>
                </c:pt>
                <c:pt idx="12618">
                  <c:v>25.237999999996891</c:v>
                </c:pt>
                <c:pt idx="12619">
                  <c:v>25.23999999999689</c:v>
                </c:pt>
                <c:pt idx="12620">
                  <c:v>25.241999999996889</c:v>
                </c:pt>
                <c:pt idx="12621">
                  <c:v>25.243999999996888</c:v>
                </c:pt>
                <c:pt idx="12622">
                  <c:v>25.245999999996886</c:v>
                </c:pt>
                <c:pt idx="12623">
                  <c:v>25.247999999996885</c:v>
                </c:pt>
                <c:pt idx="12624">
                  <c:v>25.249999999996884</c:v>
                </c:pt>
                <c:pt idx="12625">
                  <c:v>25.251999999996883</c:v>
                </c:pt>
                <c:pt idx="12626">
                  <c:v>25.253999999996882</c:v>
                </c:pt>
                <c:pt idx="12627">
                  <c:v>25.255999999996881</c:v>
                </c:pt>
                <c:pt idx="12628">
                  <c:v>25.25799999999688</c:v>
                </c:pt>
                <c:pt idx="12629">
                  <c:v>25.259999999996879</c:v>
                </c:pt>
                <c:pt idx="12630">
                  <c:v>25.261999999996878</c:v>
                </c:pt>
                <c:pt idx="12631">
                  <c:v>25.263999999996877</c:v>
                </c:pt>
                <c:pt idx="12632">
                  <c:v>25.265999999996875</c:v>
                </c:pt>
                <c:pt idx="12633">
                  <c:v>25.267999999996874</c:v>
                </c:pt>
                <c:pt idx="12634">
                  <c:v>25.269999999996873</c:v>
                </c:pt>
                <c:pt idx="12635">
                  <c:v>25.271999999996872</c:v>
                </c:pt>
                <c:pt idx="12636">
                  <c:v>25.273999999996871</c:v>
                </c:pt>
                <c:pt idx="12637">
                  <c:v>25.27599999999687</c:v>
                </c:pt>
                <c:pt idx="12638">
                  <c:v>25.277999999996869</c:v>
                </c:pt>
                <c:pt idx="12639">
                  <c:v>25.279999999996868</c:v>
                </c:pt>
                <c:pt idx="12640">
                  <c:v>25.281999999996867</c:v>
                </c:pt>
                <c:pt idx="12641">
                  <c:v>25.283999999996865</c:v>
                </c:pt>
                <c:pt idx="12642">
                  <c:v>25.285999999996864</c:v>
                </c:pt>
                <c:pt idx="12643">
                  <c:v>25.287999999996863</c:v>
                </c:pt>
                <c:pt idx="12644">
                  <c:v>25.289999999996862</c:v>
                </c:pt>
                <c:pt idx="12645">
                  <c:v>25.291999999996861</c:v>
                </c:pt>
                <c:pt idx="12646">
                  <c:v>25.29399999999686</c:v>
                </c:pt>
                <c:pt idx="12647">
                  <c:v>25.295999999996859</c:v>
                </c:pt>
                <c:pt idx="12648">
                  <c:v>25.297999999996858</c:v>
                </c:pt>
                <c:pt idx="12649">
                  <c:v>25.299999999996857</c:v>
                </c:pt>
                <c:pt idx="12650">
                  <c:v>25.301999999996855</c:v>
                </c:pt>
                <c:pt idx="12651">
                  <c:v>25.303999999996854</c:v>
                </c:pt>
                <c:pt idx="12652">
                  <c:v>25.305999999996853</c:v>
                </c:pt>
                <c:pt idx="12653">
                  <c:v>25.307999999996852</c:v>
                </c:pt>
                <c:pt idx="12654">
                  <c:v>25.309999999996851</c:v>
                </c:pt>
                <c:pt idx="12655">
                  <c:v>25.31199999999685</c:v>
                </c:pt>
                <c:pt idx="12656">
                  <c:v>25.313999999996849</c:v>
                </c:pt>
                <c:pt idx="12657">
                  <c:v>25.315999999996848</c:v>
                </c:pt>
                <c:pt idx="12658">
                  <c:v>25.317999999996847</c:v>
                </c:pt>
                <c:pt idx="12659">
                  <c:v>25.319999999996845</c:v>
                </c:pt>
                <c:pt idx="12660">
                  <c:v>25.321999999996844</c:v>
                </c:pt>
                <c:pt idx="12661">
                  <c:v>25.323999999996843</c:v>
                </c:pt>
                <c:pt idx="12662">
                  <c:v>25.325999999996842</c:v>
                </c:pt>
                <c:pt idx="12663">
                  <c:v>25.327999999996841</c:v>
                </c:pt>
                <c:pt idx="12664">
                  <c:v>25.32999999999684</c:v>
                </c:pt>
                <c:pt idx="12665">
                  <c:v>25.331999999996839</c:v>
                </c:pt>
                <c:pt idx="12666">
                  <c:v>25.333999999996838</c:v>
                </c:pt>
                <c:pt idx="12667">
                  <c:v>25.335999999996837</c:v>
                </c:pt>
                <c:pt idx="12668">
                  <c:v>25.337999999996835</c:v>
                </c:pt>
                <c:pt idx="12669">
                  <c:v>25.339999999996834</c:v>
                </c:pt>
                <c:pt idx="12670">
                  <c:v>25.341999999996833</c:v>
                </c:pt>
                <c:pt idx="12671">
                  <c:v>25.343999999996832</c:v>
                </c:pt>
                <c:pt idx="12672">
                  <c:v>25.345999999996831</c:v>
                </c:pt>
                <c:pt idx="12673">
                  <c:v>25.34799999999683</c:v>
                </c:pt>
                <c:pt idx="12674">
                  <c:v>25.349999999996829</c:v>
                </c:pt>
                <c:pt idx="12675">
                  <c:v>25.351999999996828</c:v>
                </c:pt>
                <c:pt idx="12676">
                  <c:v>25.353999999996827</c:v>
                </c:pt>
                <c:pt idx="12677">
                  <c:v>25.355999999996826</c:v>
                </c:pt>
                <c:pt idx="12678">
                  <c:v>25.357999999996824</c:v>
                </c:pt>
                <c:pt idx="12679">
                  <c:v>25.359999999996823</c:v>
                </c:pt>
                <c:pt idx="12680">
                  <c:v>25.361999999996822</c:v>
                </c:pt>
                <c:pt idx="12681">
                  <c:v>25.363999999996821</c:v>
                </c:pt>
                <c:pt idx="12682">
                  <c:v>25.36599999999682</c:v>
                </c:pt>
                <c:pt idx="12683">
                  <c:v>25.367999999996819</c:v>
                </c:pt>
                <c:pt idx="12684">
                  <c:v>25.369999999996818</c:v>
                </c:pt>
                <c:pt idx="12685">
                  <c:v>25.371999999996817</c:v>
                </c:pt>
                <c:pt idx="12686">
                  <c:v>25.373999999996816</c:v>
                </c:pt>
                <c:pt idx="12687">
                  <c:v>25.375999999996814</c:v>
                </c:pt>
                <c:pt idx="12688">
                  <c:v>25.377999999996813</c:v>
                </c:pt>
                <c:pt idx="12689">
                  <c:v>25.379999999996812</c:v>
                </c:pt>
                <c:pt idx="12690">
                  <c:v>25.381999999996811</c:v>
                </c:pt>
                <c:pt idx="12691">
                  <c:v>25.38399999999681</c:v>
                </c:pt>
                <c:pt idx="12692">
                  <c:v>25.385999999996809</c:v>
                </c:pt>
                <c:pt idx="12693">
                  <c:v>25.387999999996808</c:v>
                </c:pt>
                <c:pt idx="12694">
                  <c:v>25.389999999996807</c:v>
                </c:pt>
                <c:pt idx="12695">
                  <c:v>25.391999999996806</c:v>
                </c:pt>
                <c:pt idx="12696">
                  <c:v>25.393999999996804</c:v>
                </c:pt>
                <c:pt idx="12697">
                  <c:v>25.395999999996803</c:v>
                </c:pt>
                <c:pt idx="12698">
                  <c:v>25.397999999996802</c:v>
                </c:pt>
                <c:pt idx="12699">
                  <c:v>25.399999999996801</c:v>
                </c:pt>
                <c:pt idx="12700">
                  <c:v>25.4019999999968</c:v>
                </c:pt>
                <c:pt idx="12701">
                  <c:v>25.403999999996799</c:v>
                </c:pt>
                <c:pt idx="12702">
                  <c:v>25.405999999996798</c:v>
                </c:pt>
                <c:pt idx="12703">
                  <c:v>25.407999999996797</c:v>
                </c:pt>
                <c:pt idx="12704">
                  <c:v>25.409999999996796</c:v>
                </c:pt>
                <c:pt idx="12705">
                  <c:v>25.411999999996794</c:v>
                </c:pt>
                <c:pt idx="12706">
                  <c:v>25.413999999996793</c:v>
                </c:pt>
                <c:pt idx="12707">
                  <c:v>25.415999999996792</c:v>
                </c:pt>
                <c:pt idx="12708">
                  <c:v>25.417999999996791</c:v>
                </c:pt>
                <c:pt idx="12709">
                  <c:v>25.41999999999679</c:v>
                </c:pt>
                <c:pt idx="12710">
                  <c:v>25.421999999996789</c:v>
                </c:pt>
                <c:pt idx="12711">
                  <c:v>25.423999999996788</c:v>
                </c:pt>
                <c:pt idx="12712">
                  <c:v>25.425999999996787</c:v>
                </c:pt>
                <c:pt idx="12713">
                  <c:v>25.427999999996786</c:v>
                </c:pt>
                <c:pt idx="12714">
                  <c:v>25.429999999996785</c:v>
                </c:pt>
                <c:pt idx="12715">
                  <c:v>25.431999999996783</c:v>
                </c:pt>
                <c:pt idx="12716">
                  <c:v>25.433999999996782</c:v>
                </c:pt>
                <c:pt idx="12717">
                  <c:v>25.435999999996781</c:v>
                </c:pt>
                <c:pt idx="12718">
                  <c:v>25.43799999999678</c:v>
                </c:pt>
                <c:pt idx="12719">
                  <c:v>25.439999999996779</c:v>
                </c:pt>
                <c:pt idx="12720">
                  <c:v>25.441999999996778</c:v>
                </c:pt>
                <c:pt idx="12721">
                  <c:v>25.443999999996777</c:v>
                </c:pt>
                <c:pt idx="12722">
                  <c:v>25.445999999996776</c:v>
                </c:pt>
                <c:pt idx="12723">
                  <c:v>25.447999999996775</c:v>
                </c:pt>
                <c:pt idx="12724">
                  <c:v>25.449999999996773</c:v>
                </c:pt>
                <c:pt idx="12725">
                  <c:v>25.451999999996772</c:v>
                </c:pt>
                <c:pt idx="12726">
                  <c:v>25.453999999996771</c:v>
                </c:pt>
                <c:pt idx="12727">
                  <c:v>25.45599999999677</c:v>
                </c:pt>
                <c:pt idx="12728">
                  <c:v>25.457999999996769</c:v>
                </c:pt>
                <c:pt idx="12729">
                  <c:v>25.459999999996768</c:v>
                </c:pt>
                <c:pt idx="12730">
                  <c:v>25.461999999996767</c:v>
                </c:pt>
                <c:pt idx="12731">
                  <c:v>25.463999999996766</c:v>
                </c:pt>
                <c:pt idx="12732">
                  <c:v>25.465999999996765</c:v>
                </c:pt>
                <c:pt idx="12733">
                  <c:v>25.467999999996763</c:v>
                </c:pt>
                <c:pt idx="12734">
                  <c:v>25.469999999996762</c:v>
                </c:pt>
                <c:pt idx="12735">
                  <c:v>25.471999999996761</c:v>
                </c:pt>
                <c:pt idx="12736">
                  <c:v>25.47399999999676</c:v>
                </c:pt>
                <c:pt idx="12737">
                  <c:v>25.475999999996759</c:v>
                </c:pt>
                <c:pt idx="12738">
                  <c:v>25.477999999996758</c:v>
                </c:pt>
                <c:pt idx="12739">
                  <c:v>25.479999999996757</c:v>
                </c:pt>
                <c:pt idx="12740">
                  <c:v>25.481999999996756</c:v>
                </c:pt>
                <c:pt idx="12741">
                  <c:v>25.483999999996755</c:v>
                </c:pt>
                <c:pt idx="12742">
                  <c:v>25.485999999996753</c:v>
                </c:pt>
                <c:pt idx="12743">
                  <c:v>25.487999999996752</c:v>
                </c:pt>
                <c:pt idx="12744">
                  <c:v>25.489999999996751</c:v>
                </c:pt>
                <c:pt idx="12745">
                  <c:v>25.49199999999675</c:v>
                </c:pt>
                <c:pt idx="12746">
                  <c:v>25.493999999996749</c:v>
                </c:pt>
                <c:pt idx="12747">
                  <c:v>25.495999999996748</c:v>
                </c:pt>
                <c:pt idx="12748">
                  <c:v>25.497999999996747</c:v>
                </c:pt>
                <c:pt idx="12749">
                  <c:v>25.499999999996746</c:v>
                </c:pt>
                <c:pt idx="12750">
                  <c:v>25.501999999996745</c:v>
                </c:pt>
                <c:pt idx="12751">
                  <c:v>25.503999999996743</c:v>
                </c:pt>
                <c:pt idx="12752">
                  <c:v>25.505999999996742</c:v>
                </c:pt>
                <c:pt idx="12753">
                  <c:v>25.507999999996741</c:v>
                </c:pt>
                <c:pt idx="12754">
                  <c:v>25.50999999999674</c:v>
                </c:pt>
                <c:pt idx="12755">
                  <c:v>25.511999999996739</c:v>
                </c:pt>
                <c:pt idx="12756">
                  <c:v>25.513999999996738</c:v>
                </c:pt>
                <c:pt idx="12757">
                  <c:v>25.515999999996737</c:v>
                </c:pt>
                <c:pt idx="12758">
                  <c:v>25.517999999996736</c:v>
                </c:pt>
                <c:pt idx="12759">
                  <c:v>25.519999999996735</c:v>
                </c:pt>
                <c:pt idx="12760">
                  <c:v>25.521999999996734</c:v>
                </c:pt>
                <c:pt idx="12761">
                  <c:v>25.523999999996732</c:v>
                </c:pt>
                <c:pt idx="12762">
                  <c:v>25.525999999996731</c:v>
                </c:pt>
                <c:pt idx="12763">
                  <c:v>25.52799999999673</c:v>
                </c:pt>
                <c:pt idx="12764">
                  <c:v>25.529999999996729</c:v>
                </c:pt>
                <c:pt idx="12765">
                  <c:v>25.531999999996728</c:v>
                </c:pt>
                <c:pt idx="12766">
                  <c:v>25.533999999996727</c:v>
                </c:pt>
                <c:pt idx="12767">
                  <c:v>25.535999999996726</c:v>
                </c:pt>
                <c:pt idx="12768">
                  <c:v>25.537999999996725</c:v>
                </c:pt>
                <c:pt idx="12769">
                  <c:v>25.539999999996724</c:v>
                </c:pt>
                <c:pt idx="12770">
                  <c:v>25.541999999996722</c:v>
                </c:pt>
                <c:pt idx="12771">
                  <c:v>25.543999999996721</c:v>
                </c:pt>
                <c:pt idx="12772">
                  <c:v>25.54599999999672</c:v>
                </c:pt>
                <c:pt idx="12773">
                  <c:v>25.547999999996719</c:v>
                </c:pt>
                <c:pt idx="12774">
                  <c:v>25.549999999996718</c:v>
                </c:pt>
                <c:pt idx="12775">
                  <c:v>25.551999999996717</c:v>
                </c:pt>
                <c:pt idx="12776">
                  <c:v>25.553999999996716</c:v>
                </c:pt>
                <c:pt idx="12777">
                  <c:v>25.555999999996715</c:v>
                </c:pt>
                <c:pt idx="12778">
                  <c:v>25.557999999996714</c:v>
                </c:pt>
                <c:pt idx="12779">
                  <c:v>25.559999999996712</c:v>
                </c:pt>
                <c:pt idx="12780">
                  <c:v>25.561999999996711</c:v>
                </c:pt>
                <c:pt idx="12781">
                  <c:v>25.56399999999671</c:v>
                </c:pt>
                <c:pt idx="12782">
                  <c:v>25.565999999996709</c:v>
                </c:pt>
                <c:pt idx="12783">
                  <c:v>25.567999999996708</c:v>
                </c:pt>
                <c:pt idx="12784">
                  <c:v>25.569999999996707</c:v>
                </c:pt>
                <c:pt idx="12785">
                  <c:v>25.571999999996706</c:v>
                </c:pt>
                <c:pt idx="12786">
                  <c:v>25.573999999996705</c:v>
                </c:pt>
                <c:pt idx="12787">
                  <c:v>25.575999999996704</c:v>
                </c:pt>
                <c:pt idx="12788">
                  <c:v>25.577999999996702</c:v>
                </c:pt>
                <c:pt idx="12789">
                  <c:v>25.579999999996701</c:v>
                </c:pt>
                <c:pt idx="12790">
                  <c:v>25.5819999999967</c:v>
                </c:pt>
                <c:pt idx="12791">
                  <c:v>25.583999999996699</c:v>
                </c:pt>
                <c:pt idx="12792">
                  <c:v>25.585999999996698</c:v>
                </c:pt>
                <c:pt idx="12793">
                  <c:v>25.587999999996697</c:v>
                </c:pt>
                <c:pt idx="12794">
                  <c:v>25.589999999996696</c:v>
                </c:pt>
                <c:pt idx="12795">
                  <c:v>25.591999999996695</c:v>
                </c:pt>
                <c:pt idx="12796">
                  <c:v>25.593999999996694</c:v>
                </c:pt>
                <c:pt idx="12797">
                  <c:v>25.595999999996693</c:v>
                </c:pt>
                <c:pt idx="12798">
                  <c:v>25.597999999996691</c:v>
                </c:pt>
                <c:pt idx="12799">
                  <c:v>25.59999999999669</c:v>
                </c:pt>
                <c:pt idx="12800">
                  <c:v>25.601999999996689</c:v>
                </c:pt>
                <c:pt idx="12801">
                  <c:v>25.603999999996688</c:v>
                </c:pt>
                <c:pt idx="12802">
                  <c:v>25.605999999996687</c:v>
                </c:pt>
                <c:pt idx="12803">
                  <c:v>25.607999999996686</c:v>
                </c:pt>
                <c:pt idx="12804">
                  <c:v>25.609999999996685</c:v>
                </c:pt>
                <c:pt idx="12805">
                  <c:v>25.611999999996684</c:v>
                </c:pt>
                <c:pt idx="12806">
                  <c:v>25.613999999996683</c:v>
                </c:pt>
                <c:pt idx="12807">
                  <c:v>25.615999999996681</c:v>
                </c:pt>
                <c:pt idx="12808">
                  <c:v>25.61799999999668</c:v>
                </c:pt>
                <c:pt idx="12809">
                  <c:v>25.619999999996679</c:v>
                </c:pt>
                <c:pt idx="12810">
                  <c:v>25.621999999996678</c:v>
                </c:pt>
                <c:pt idx="12811">
                  <c:v>25.623999999996677</c:v>
                </c:pt>
                <c:pt idx="12812">
                  <c:v>25.625999999996676</c:v>
                </c:pt>
                <c:pt idx="12813">
                  <c:v>25.627999999996675</c:v>
                </c:pt>
                <c:pt idx="12814">
                  <c:v>25.629999999996674</c:v>
                </c:pt>
                <c:pt idx="12815">
                  <c:v>25.631999999996673</c:v>
                </c:pt>
                <c:pt idx="12816">
                  <c:v>25.633999999996671</c:v>
                </c:pt>
                <c:pt idx="12817">
                  <c:v>25.63599999999667</c:v>
                </c:pt>
                <c:pt idx="12818">
                  <c:v>25.637999999996669</c:v>
                </c:pt>
                <c:pt idx="12819">
                  <c:v>25.639999999996668</c:v>
                </c:pt>
                <c:pt idx="12820">
                  <c:v>25.641999999996667</c:v>
                </c:pt>
                <c:pt idx="12821">
                  <c:v>25.643999999996666</c:v>
                </c:pt>
                <c:pt idx="12822">
                  <c:v>25.645999999996665</c:v>
                </c:pt>
                <c:pt idx="12823">
                  <c:v>25.647999999996664</c:v>
                </c:pt>
                <c:pt idx="12824">
                  <c:v>25.649999999996663</c:v>
                </c:pt>
                <c:pt idx="12825">
                  <c:v>25.651999999996661</c:v>
                </c:pt>
                <c:pt idx="12826">
                  <c:v>25.65399999999666</c:v>
                </c:pt>
                <c:pt idx="12827">
                  <c:v>25.655999999996659</c:v>
                </c:pt>
                <c:pt idx="12828">
                  <c:v>25.657999999996658</c:v>
                </c:pt>
                <c:pt idx="12829">
                  <c:v>25.659999999996657</c:v>
                </c:pt>
                <c:pt idx="12830">
                  <c:v>25.661999999996656</c:v>
                </c:pt>
                <c:pt idx="12831">
                  <c:v>25.663999999996655</c:v>
                </c:pt>
                <c:pt idx="12832">
                  <c:v>25.665999999996654</c:v>
                </c:pt>
                <c:pt idx="12833">
                  <c:v>25.667999999996653</c:v>
                </c:pt>
                <c:pt idx="12834">
                  <c:v>25.669999999996651</c:v>
                </c:pt>
                <c:pt idx="12835">
                  <c:v>25.67199999999665</c:v>
                </c:pt>
                <c:pt idx="12836">
                  <c:v>25.673999999996649</c:v>
                </c:pt>
                <c:pt idx="12837">
                  <c:v>25.675999999996648</c:v>
                </c:pt>
                <c:pt idx="12838">
                  <c:v>25.677999999996647</c:v>
                </c:pt>
                <c:pt idx="12839">
                  <c:v>25.679999999996646</c:v>
                </c:pt>
                <c:pt idx="12840">
                  <c:v>25.681999999996645</c:v>
                </c:pt>
                <c:pt idx="12841">
                  <c:v>25.683999999996644</c:v>
                </c:pt>
                <c:pt idx="12842">
                  <c:v>25.685999999996643</c:v>
                </c:pt>
                <c:pt idx="12843">
                  <c:v>25.687999999996642</c:v>
                </c:pt>
                <c:pt idx="12844">
                  <c:v>25.68999999999664</c:v>
                </c:pt>
                <c:pt idx="12845">
                  <c:v>25.691999999996639</c:v>
                </c:pt>
                <c:pt idx="12846">
                  <c:v>25.693999999996638</c:v>
                </c:pt>
                <c:pt idx="12847">
                  <c:v>25.695999999996637</c:v>
                </c:pt>
                <c:pt idx="12848">
                  <c:v>25.697999999996636</c:v>
                </c:pt>
                <c:pt idx="12849">
                  <c:v>25.699999999996635</c:v>
                </c:pt>
                <c:pt idx="12850">
                  <c:v>25.701999999996634</c:v>
                </c:pt>
                <c:pt idx="12851">
                  <c:v>25.703999999996633</c:v>
                </c:pt>
                <c:pt idx="12852">
                  <c:v>25.705999999996632</c:v>
                </c:pt>
                <c:pt idx="12853">
                  <c:v>25.70799999999663</c:v>
                </c:pt>
                <c:pt idx="12854">
                  <c:v>25.709999999996629</c:v>
                </c:pt>
                <c:pt idx="12855">
                  <c:v>25.711999999996628</c:v>
                </c:pt>
                <c:pt idx="12856">
                  <c:v>25.713999999996627</c:v>
                </c:pt>
                <c:pt idx="12857">
                  <c:v>25.715999999996626</c:v>
                </c:pt>
                <c:pt idx="12858">
                  <c:v>25.717999999996625</c:v>
                </c:pt>
                <c:pt idx="12859">
                  <c:v>25.719999999996624</c:v>
                </c:pt>
                <c:pt idx="12860">
                  <c:v>25.721999999996623</c:v>
                </c:pt>
                <c:pt idx="12861">
                  <c:v>25.723999999996622</c:v>
                </c:pt>
                <c:pt idx="12862">
                  <c:v>25.72599999999662</c:v>
                </c:pt>
                <c:pt idx="12863">
                  <c:v>25.727999999996619</c:v>
                </c:pt>
                <c:pt idx="12864">
                  <c:v>25.729999999996618</c:v>
                </c:pt>
                <c:pt idx="12865">
                  <c:v>25.731999999996617</c:v>
                </c:pt>
                <c:pt idx="12866">
                  <c:v>25.733999999996616</c:v>
                </c:pt>
                <c:pt idx="12867">
                  <c:v>25.735999999996615</c:v>
                </c:pt>
                <c:pt idx="12868">
                  <c:v>25.737999999996614</c:v>
                </c:pt>
                <c:pt idx="12869">
                  <c:v>25.739999999996613</c:v>
                </c:pt>
                <c:pt idx="12870">
                  <c:v>25.741999999996612</c:v>
                </c:pt>
                <c:pt idx="12871">
                  <c:v>25.74399999999661</c:v>
                </c:pt>
                <c:pt idx="12872">
                  <c:v>25.745999999996609</c:v>
                </c:pt>
                <c:pt idx="12873">
                  <c:v>25.747999999996608</c:v>
                </c:pt>
                <c:pt idx="12874">
                  <c:v>25.749999999996607</c:v>
                </c:pt>
                <c:pt idx="12875">
                  <c:v>25.751999999996606</c:v>
                </c:pt>
                <c:pt idx="12876">
                  <c:v>25.753999999996605</c:v>
                </c:pt>
                <c:pt idx="12877">
                  <c:v>25.755999999996604</c:v>
                </c:pt>
                <c:pt idx="12878">
                  <c:v>25.757999999996603</c:v>
                </c:pt>
                <c:pt idx="12879">
                  <c:v>25.759999999996602</c:v>
                </c:pt>
                <c:pt idx="12880">
                  <c:v>25.761999999996601</c:v>
                </c:pt>
                <c:pt idx="12881">
                  <c:v>25.763999999996599</c:v>
                </c:pt>
                <c:pt idx="12882">
                  <c:v>25.765999999996598</c:v>
                </c:pt>
                <c:pt idx="12883">
                  <c:v>25.767999999996597</c:v>
                </c:pt>
                <c:pt idx="12884">
                  <c:v>25.769999999996596</c:v>
                </c:pt>
                <c:pt idx="12885">
                  <c:v>25.771999999996595</c:v>
                </c:pt>
                <c:pt idx="12886">
                  <c:v>25.773999999996594</c:v>
                </c:pt>
                <c:pt idx="12887">
                  <c:v>25.775999999996593</c:v>
                </c:pt>
                <c:pt idx="12888">
                  <c:v>25.777999999996592</c:v>
                </c:pt>
                <c:pt idx="12889">
                  <c:v>25.779999999996591</c:v>
                </c:pt>
                <c:pt idx="12890">
                  <c:v>25.781999999996589</c:v>
                </c:pt>
                <c:pt idx="12891">
                  <c:v>25.783999999996588</c:v>
                </c:pt>
                <c:pt idx="12892">
                  <c:v>25.785999999996587</c:v>
                </c:pt>
                <c:pt idx="12893">
                  <c:v>25.787999999996586</c:v>
                </c:pt>
                <c:pt idx="12894">
                  <c:v>25.789999999996585</c:v>
                </c:pt>
                <c:pt idx="12895">
                  <c:v>25.791999999996584</c:v>
                </c:pt>
                <c:pt idx="12896">
                  <c:v>25.793999999996583</c:v>
                </c:pt>
                <c:pt idx="12897">
                  <c:v>25.795999999996582</c:v>
                </c:pt>
                <c:pt idx="12898">
                  <c:v>25.797999999996581</c:v>
                </c:pt>
                <c:pt idx="12899">
                  <c:v>25.799999999996579</c:v>
                </c:pt>
                <c:pt idx="12900">
                  <c:v>25.801999999996578</c:v>
                </c:pt>
                <c:pt idx="12901">
                  <c:v>25.803999999996577</c:v>
                </c:pt>
                <c:pt idx="12902">
                  <c:v>25.805999999996576</c:v>
                </c:pt>
                <c:pt idx="12903">
                  <c:v>25.807999999996575</c:v>
                </c:pt>
                <c:pt idx="12904">
                  <c:v>25.809999999996574</c:v>
                </c:pt>
                <c:pt idx="12905">
                  <c:v>25.811999999996573</c:v>
                </c:pt>
                <c:pt idx="12906">
                  <c:v>25.813999999996572</c:v>
                </c:pt>
                <c:pt idx="12907">
                  <c:v>25.815999999996571</c:v>
                </c:pt>
                <c:pt idx="12908">
                  <c:v>25.817999999996569</c:v>
                </c:pt>
                <c:pt idx="12909">
                  <c:v>25.819999999996568</c:v>
                </c:pt>
                <c:pt idx="12910">
                  <c:v>25.821999999996567</c:v>
                </c:pt>
                <c:pt idx="12911">
                  <c:v>25.823999999996566</c:v>
                </c:pt>
                <c:pt idx="12912">
                  <c:v>25.825999999996565</c:v>
                </c:pt>
                <c:pt idx="12913">
                  <c:v>25.827999999996564</c:v>
                </c:pt>
                <c:pt idx="12914">
                  <c:v>25.829999999996563</c:v>
                </c:pt>
                <c:pt idx="12915">
                  <c:v>25.831999999996562</c:v>
                </c:pt>
                <c:pt idx="12916">
                  <c:v>25.833999999996561</c:v>
                </c:pt>
                <c:pt idx="12917">
                  <c:v>25.835999999996559</c:v>
                </c:pt>
                <c:pt idx="12918">
                  <c:v>25.837999999996558</c:v>
                </c:pt>
                <c:pt idx="12919">
                  <c:v>25.839999999996557</c:v>
                </c:pt>
                <c:pt idx="12920">
                  <c:v>25.841999999996556</c:v>
                </c:pt>
                <c:pt idx="12921">
                  <c:v>25.843999999996555</c:v>
                </c:pt>
                <c:pt idx="12922">
                  <c:v>25.845999999996554</c:v>
                </c:pt>
                <c:pt idx="12923">
                  <c:v>25.847999999996553</c:v>
                </c:pt>
                <c:pt idx="12924">
                  <c:v>25.849999999996552</c:v>
                </c:pt>
                <c:pt idx="12925">
                  <c:v>25.851999999996551</c:v>
                </c:pt>
                <c:pt idx="12926">
                  <c:v>25.85399999999655</c:v>
                </c:pt>
                <c:pt idx="12927">
                  <c:v>25.855999999996548</c:v>
                </c:pt>
                <c:pt idx="12928">
                  <c:v>25.857999999996547</c:v>
                </c:pt>
                <c:pt idx="12929">
                  <c:v>25.859999999996546</c:v>
                </c:pt>
                <c:pt idx="12930">
                  <c:v>25.861999999996545</c:v>
                </c:pt>
                <c:pt idx="12931">
                  <c:v>25.863999999996544</c:v>
                </c:pt>
                <c:pt idx="12932">
                  <c:v>25.865999999996543</c:v>
                </c:pt>
                <c:pt idx="12933">
                  <c:v>25.867999999996542</c:v>
                </c:pt>
                <c:pt idx="12934">
                  <c:v>25.869999999996541</c:v>
                </c:pt>
                <c:pt idx="12935">
                  <c:v>25.87199999999654</c:v>
                </c:pt>
                <c:pt idx="12936">
                  <c:v>25.873999999996538</c:v>
                </c:pt>
                <c:pt idx="12937">
                  <c:v>25.875999999996537</c:v>
                </c:pt>
                <c:pt idx="12938">
                  <c:v>25.877999999996536</c:v>
                </c:pt>
                <c:pt idx="12939">
                  <c:v>25.879999999996535</c:v>
                </c:pt>
                <c:pt idx="12940">
                  <c:v>25.881999999996534</c:v>
                </c:pt>
                <c:pt idx="12941">
                  <c:v>25.883999999996533</c:v>
                </c:pt>
                <c:pt idx="12942">
                  <c:v>25.885999999996532</c:v>
                </c:pt>
                <c:pt idx="12943">
                  <c:v>25.887999999996531</c:v>
                </c:pt>
                <c:pt idx="12944">
                  <c:v>25.88999999999653</c:v>
                </c:pt>
                <c:pt idx="12945">
                  <c:v>25.891999999996528</c:v>
                </c:pt>
                <c:pt idx="12946">
                  <c:v>25.893999999996527</c:v>
                </c:pt>
                <c:pt idx="12947">
                  <c:v>25.895999999996526</c:v>
                </c:pt>
                <c:pt idx="12948">
                  <c:v>25.897999999996525</c:v>
                </c:pt>
                <c:pt idx="12949">
                  <c:v>25.899999999996524</c:v>
                </c:pt>
                <c:pt idx="12950">
                  <c:v>25.901999999996523</c:v>
                </c:pt>
                <c:pt idx="12951">
                  <c:v>25.903999999996522</c:v>
                </c:pt>
                <c:pt idx="12952">
                  <c:v>25.905999999996521</c:v>
                </c:pt>
                <c:pt idx="12953">
                  <c:v>25.90799999999652</c:v>
                </c:pt>
                <c:pt idx="12954">
                  <c:v>25.909999999996518</c:v>
                </c:pt>
                <c:pt idx="12955">
                  <c:v>25.911999999996517</c:v>
                </c:pt>
                <c:pt idx="12956">
                  <c:v>25.913999999996516</c:v>
                </c:pt>
                <c:pt idx="12957">
                  <c:v>25.915999999996515</c:v>
                </c:pt>
                <c:pt idx="12958">
                  <c:v>25.917999999996514</c:v>
                </c:pt>
                <c:pt idx="12959">
                  <c:v>25.919999999996513</c:v>
                </c:pt>
                <c:pt idx="12960">
                  <c:v>25.921999999996512</c:v>
                </c:pt>
                <c:pt idx="12961">
                  <c:v>25.923999999996511</c:v>
                </c:pt>
                <c:pt idx="12962">
                  <c:v>25.92599999999651</c:v>
                </c:pt>
                <c:pt idx="12963">
                  <c:v>25.927999999996509</c:v>
                </c:pt>
                <c:pt idx="12964">
                  <c:v>25.929999999996507</c:v>
                </c:pt>
                <c:pt idx="12965">
                  <c:v>25.931999999996506</c:v>
                </c:pt>
                <c:pt idx="12966">
                  <c:v>25.933999999996505</c:v>
                </c:pt>
                <c:pt idx="12967">
                  <c:v>25.935999999996504</c:v>
                </c:pt>
                <c:pt idx="12968">
                  <c:v>25.937999999996503</c:v>
                </c:pt>
                <c:pt idx="12969">
                  <c:v>25.939999999996502</c:v>
                </c:pt>
                <c:pt idx="12970">
                  <c:v>25.941999999996501</c:v>
                </c:pt>
                <c:pt idx="12971">
                  <c:v>25.9439999999965</c:v>
                </c:pt>
                <c:pt idx="12972">
                  <c:v>25.945999999996499</c:v>
                </c:pt>
                <c:pt idx="12973">
                  <c:v>25.947999999996497</c:v>
                </c:pt>
                <c:pt idx="12974">
                  <c:v>25.949999999996496</c:v>
                </c:pt>
                <c:pt idx="12975">
                  <c:v>25.951999999996495</c:v>
                </c:pt>
                <c:pt idx="12976">
                  <c:v>25.953999999996494</c:v>
                </c:pt>
                <c:pt idx="12977">
                  <c:v>25.955999999996493</c:v>
                </c:pt>
                <c:pt idx="12978">
                  <c:v>25.957999999996492</c:v>
                </c:pt>
                <c:pt idx="12979">
                  <c:v>25.959999999996491</c:v>
                </c:pt>
                <c:pt idx="12980">
                  <c:v>25.96199999999649</c:v>
                </c:pt>
                <c:pt idx="12981">
                  <c:v>25.963999999996489</c:v>
                </c:pt>
                <c:pt idx="12982">
                  <c:v>25.965999999996487</c:v>
                </c:pt>
                <c:pt idx="12983">
                  <c:v>25.967999999996486</c:v>
                </c:pt>
                <c:pt idx="12984">
                  <c:v>25.969999999996485</c:v>
                </c:pt>
                <c:pt idx="12985">
                  <c:v>25.971999999996484</c:v>
                </c:pt>
                <c:pt idx="12986">
                  <c:v>25.973999999996483</c:v>
                </c:pt>
                <c:pt idx="12987">
                  <c:v>25.975999999996482</c:v>
                </c:pt>
                <c:pt idx="12988">
                  <c:v>25.977999999996481</c:v>
                </c:pt>
                <c:pt idx="12989">
                  <c:v>25.97999999999648</c:v>
                </c:pt>
                <c:pt idx="12990">
                  <c:v>25.981999999996479</c:v>
                </c:pt>
                <c:pt idx="12991">
                  <c:v>25.983999999996477</c:v>
                </c:pt>
                <c:pt idx="12992">
                  <c:v>25.985999999996476</c:v>
                </c:pt>
                <c:pt idx="12993">
                  <c:v>25.987999999996475</c:v>
                </c:pt>
                <c:pt idx="12994">
                  <c:v>25.989999999996474</c:v>
                </c:pt>
                <c:pt idx="12995">
                  <c:v>25.991999999996473</c:v>
                </c:pt>
                <c:pt idx="12996">
                  <c:v>25.993999999996472</c:v>
                </c:pt>
                <c:pt idx="12997">
                  <c:v>25.995999999996471</c:v>
                </c:pt>
                <c:pt idx="12998">
                  <c:v>25.99799999999647</c:v>
                </c:pt>
                <c:pt idx="12999">
                  <c:v>25.999999999996469</c:v>
                </c:pt>
                <c:pt idx="13000">
                  <c:v>26.001999999996467</c:v>
                </c:pt>
                <c:pt idx="13001">
                  <c:v>26.003999999996466</c:v>
                </c:pt>
                <c:pt idx="13002">
                  <c:v>26.005999999996465</c:v>
                </c:pt>
                <c:pt idx="13003">
                  <c:v>26.007999999996464</c:v>
                </c:pt>
                <c:pt idx="13004">
                  <c:v>26.009999999996463</c:v>
                </c:pt>
                <c:pt idx="13005">
                  <c:v>26.011999999996462</c:v>
                </c:pt>
                <c:pt idx="13006">
                  <c:v>26.013999999996461</c:v>
                </c:pt>
                <c:pt idx="13007">
                  <c:v>26.01599999999646</c:v>
                </c:pt>
                <c:pt idx="13008">
                  <c:v>26.017999999996459</c:v>
                </c:pt>
                <c:pt idx="13009">
                  <c:v>26.019999999996458</c:v>
                </c:pt>
                <c:pt idx="13010">
                  <c:v>26.021999999996456</c:v>
                </c:pt>
                <c:pt idx="13011">
                  <c:v>26.023999999996455</c:v>
                </c:pt>
                <c:pt idx="13012">
                  <c:v>26.025999999996454</c:v>
                </c:pt>
                <c:pt idx="13013">
                  <c:v>26.027999999996453</c:v>
                </c:pt>
                <c:pt idx="13014">
                  <c:v>26.029999999996452</c:v>
                </c:pt>
                <c:pt idx="13015">
                  <c:v>26.031999999996451</c:v>
                </c:pt>
                <c:pt idx="13016">
                  <c:v>26.03399999999645</c:v>
                </c:pt>
                <c:pt idx="13017">
                  <c:v>26.035999999996449</c:v>
                </c:pt>
                <c:pt idx="13018">
                  <c:v>26.037999999996448</c:v>
                </c:pt>
                <c:pt idx="13019">
                  <c:v>26.039999999996446</c:v>
                </c:pt>
                <c:pt idx="13020">
                  <c:v>26.041999999996445</c:v>
                </c:pt>
                <c:pt idx="13021">
                  <c:v>26.043999999996444</c:v>
                </c:pt>
                <c:pt idx="13022">
                  <c:v>26.045999999996443</c:v>
                </c:pt>
                <c:pt idx="13023">
                  <c:v>26.047999999996442</c:v>
                </c:pt>
                <c:pt idx="13024">
                  <c:v>26.049999999996441</c:v>
                </c:pt>
                <c:pt idx="13025">
                  <c:v>26.05199999999644</c:v>
                </c:pt>
                <c:pt idx="13026">
                  <c:v>26.053999999996439</c:v>
                </c:pt>
                <c:pt idx="13027">
                  <c:v>26.055999999996438</c:v>
                </c:pt>
                <c:pt idx="13028">
                  <c:v>26.057999999996436</c:v>
                </c:pt>
                <c:pt idx="13029">
                  <c:v>26.059999999996435</c:v>
                </c:pt>
                <c:pt idx="13030">
                  <c:v>26.061999999996434</c:v>
                </c:pt>
                <c:pt idx="13031">
                  <c:v>26.063999999996433</c:v>
                </c:pt>
                <c:pt idx="13032">
                  <c:v>26.065999999996432</c:v>
                </c:pt>
                <c:pt idx="13033">
                  <c:v>26.067999999996431</c:v>
                </c:pt>
                <c:pt idx="13034">
                  <c:v>26.06999999999643</c:v>
                </c:pt>
                <c:pt idx="13035">
                  <c:v>26.071999999996429</c:v>
                </c:pt>
                <c:pt idx="13036">
                  <c:v>26.073999999996428</c:v>
                </c:pt>
                <c:pt idx="13037">
                  <c:v>26.075999999996426</c:v>
                </c:pt>
                <c:pt idx="13038">
                  <c:v>26.077999999996425</c:v>
                </c:pt>
                <c:pt idx="13039">
                  <c:v>26.079999999996424</c:v>
                </c:pt>
                <c:pt idx="13040">
                  <c:v>26.081999999996423</c:v>
                </c:pt>
                <c:pt idx="13041">
                  <c:v>26.083999999996422</c:v>
                </c:pt>
                <c:pt idx="13042">
                  <c:v>26.085999999996421</c:v>
                </c:pt>
                <c:pt idx="13043">
                  <c:v>26.08799999999642</c:v>
                </c:pt>
                <c:pt idx="13044">
                  <c:v>26.089999999996419</c:v>
                </c:pt>
                <c:pt idx="13045">
                  <c:v>26.091999999996418</c:v>
                </c:pt>
                <c:pt idx="13046">
                  <c:v>26.093999999996417</c:v>
                </c:pt>
                <c:pt idx="13047">
                  <c:v>26.095999999996415</c:v>
                </c:pt>
                <c:pt idx="13048">
                  <c:v>26.097999999996414</c:v>
                </c:pt>
                <c:pt idx="13049">
                  <c:v>26.099999999996413</c:v>
                </c:pt>
                <c:pt idx="13050">
                  <c:v>26.101999999996412</c:v>
                </c:pt>
                <c:pt idx="13051">
                  <c:v>26.103999999996411</c:v>
                </c:pt>
                <c:pt idx="13052">
                  <c:v>26.10599999999641</c:v>
                </c:pt>
                <c:pt idx="13053">
                  <c:v>26.107999999996409</c:v>
                </c:pt>
                <c:pt idx="13054">
                  <c:v>26.109999999996408</c:v>
                </c:pt>
                <c:pt idx="13055">
                  <c:v>26.111999999996407</c:v>
                </c:pt>
                <c:pt idx="13056">
                  <c:v>26.113999999996405</c:v>
                </c:pt>
                <c:pt idx="13057">
                  <c:v>26.115999999996404</c:v>
                </c:pt>
                <c:pt idx="13058">
                  <c:v>26.117999999996403</c:v>
                </c:pt>
                <c:pt idx="13059">
                  <c:v>26.119999999996402</c:v>
                </c:pt>
                <c:pt idx="13060">
                  <c:v>26.121999999996401</c:v>
                </c:pt>
                <c:pt idx="13061">
                  <c:v>26.1239999999964</c:v>
                </c:pt>
                <c:pt idx="13062">
                  <c:v>26.125999999996399</c:v>
                </c:pt>
                <c:pt idx="13063">
                  <c:v>26.127999999996398</c:v>
                </c:pt>
                <c:pt idx="13064">
                  <c:v>26.129999999996397</c:v>
                </c:pt>
                <c:pt idx="13065">
                  <c:v>26.131999999996395</c:v>
                </c:pt>
                <c:pt idx="13066">
                  <c:v>26.133999999996394</c:v>
                </c:pt>
                <c:pt idx="13067">
                  <c:v>26.135999999996393</c:v>
                </c:pt>
                <c:pt idx="13068">
                  <c:v>26.137999999996392</c:v>
                </c:pt>
                <c:pt idx="13069">
                  <c:v>26.139999999996391</c:v>
                </c:pt>
                <c:pt idx="13070">
                  <c:v>26.14199999999639</c:v>
                </c:pt>
                <c:pt idx="13071">
                  <c:v>26.143999999996389</c:v>
                </c:pt>
                <c:pt idx="13072">
                  <c:v>26.145999999996388</c:v>
                </c:pt>
                <c:pt idx="13073">
                  <c:v>26.147999999996387</c:v>
                </c:pt>
                <c:pt idx="13074">
                  <c:v>26.149999999996385</c:v>
                </c:pt>
                <c:pt idx="13075">
                  <c:v>26.151999999996384</c:v>
                </c:pt>
                <c:pt idx="13076">
                  <c:v>26.153999999996383</c:v>
                </c:pt>
                <c:pt idx="13077">
                  <c:v>26.155999999996382</c:v>
                </c:pt>
                <c:pt idx="13078">
                  <c:v>26.157999999996381</c:v>
                </c:pt>
                <c:pt idx="13079">
                  <c:v>26.15999999999638</c:v>
                </c:pt>
                <c:pt idx="13080">
                  <c:v>26.161999999996379</c:v>
                </c:pt>
                <c:pt idx="13081">
                  <c:v>26.163999999996378</c:v>
                </c:pt>
                <c:pt idx="13082">
                  <c:v>26.165999999996377</c:v>
                </c:pt>
                <c:pt idx="13083">
                  <c:v>26.167999999996375</c:v>
                </c:pt>
                <c:pt idx="13084">
                  <c:v>26.169999999996374</c:v>
                </c:pt>
                <c:pt idx="13085">
                  <c:v>26.171999999996373</c:v>
                </c:pt>
                <c:pt idx="13086">
                  <c:v>26.173999999996372</c:v>
                </c:pt>
                <c:pt idx="13087">
                  <c:v>26.175999999996371</c:v>
                </c:pt>
                <c:pt idx="13088">
                  <c:v>26.17799999999637</c:v>
                </c:pt>
                <c:pt idx="13089">
                  <c:v>26.179999999996369</c:v>
                </c:pt>
                <c:pt idx="13090">
                  <c:v>26.181999999996368</c:v>
                </c:pt>
                <c:pt idx="13091">
                  <c:v>26.183999999996367</c:v>
                </c:pt>
                <c:pt idx="13092">
                  <c:v>26.185999999996366</c:v>
                </c:pt>
                <c:pt idx="13093">
                  <c:v>26.187999999996364</c:v>
                </c:pt>
                <c:pt idx="13094">
                  <c:v>26.189999999996363</c:v>
                </c:pt>
                <c:pt idx="13095">
                  <c:v>26.191999999996362</c:v>
                </c:pt>
                <c:pt idx="13096">
                  <c:v>26.193999999996361</c:v>
                </c:pt>
                <c:pt idx="13097">
                  <c:v>26.19599999999636</c:v>
                </c:pt>
                <c:pt idx="13098">
                  <c:v>26.197999999996359</c:v>
                </c:pt>
                <c:pt idx="13099">
                  <c:v>26.199999999996358</c:v>
                </c:pt>
                <c:pt idx="13100">
                  <c:v>26.201999999996357</c:v>
                </c:pt>
                <c:pt idx="13101">
                  <c:v>26.203999999996356</c:v>
                </c:pt>
                <c:pt idx="13102">
                  <c:v>26.205999999996354</c:v>
                </c:pt>
                <c:pt idx="13103">
                  <c:v>26.207999999996353</c:v>
                </c:pt>
                <c:pt idx="13104">
                  <c:v>26.209999999996352</c:v>
                </c:pt>
                <c:pt idx="13105">
                  <c:v>26.211999999996351</c:v>
                </c:pt>
                <c:pt idx="13106">
                  <c:v>26.21399999999635</c:v>
                </c:pt>
                <c:pt idx="13107">
                  <c:v>26.215999999996349</c:v>
                </c:pt>
                <c:pt idx="13108">
                  <c:v>26.217999999996348</c:v>
                </c:pt>
                <c:pt idx="13109">
                  <c:v>26.219999999996347</c:v>
                </c:pt>
                <c:pt idx="13110">
                  <c:v>26.221999999996346</c:v>
                </c:pt>
                <c:pt idx="13111">
                  <c:v>26.223999999996344</c:v>
                </c:pt>
                <c:pt idx="13112">
                  <c:v>26.225999999996343</c:v>
                </c:pt>
                <c:pt idx="13113">
                  <c:v>26.227999999996342</c:v>
                </c:pt>
                <c:pt idx="13114">
                  <c:v>26.229999999996341</c:v>
                </c:pt>
                <c:pt idx="13115">
                  <c:v>26.23199999999634</c:v>
                </c:pt>
                <c:pt idx="13116">
                  <c:v>26.233999999996339</c:v>
                </c:pt>
                <c:pt idx="13117">
                  <c:v>26.235999999996338</c:v>
                </c:pt>
                <c:pt idx="13118">
                  <c:v>26.237999999996337</c:v>
                </c:pt>
                <c:pt idx="13119">
                  <c:v>26.239999999996336</c:v>
                </c:pt>
                <c:pt idx="13120">
                  <c:v>26.241999999996334</c:v>
                </c:pt>
                <c:pt idx="13121">
                  <c:v>26.243999999996333</c:v>
                </c:pt>
                <c:pt idx="13122">
                  <c:v>26.245999999996332</c:v>
                </c:pt>
                <c:pt idx="13123">
                  <c:v>26.247999999996331</c:v>
                </c:pt>
                <c:pt idx="13124">
                  <c:v>26.24999999999633</c:v>
                </c:pt>
                <c:pt idx="13125">
                  <c:v>26.251999999996329</c:v>
                </c:pt>
                <c:pt idx="13126">
                  <c:v>26.253999999996328</c:v>
                </c:pt>
                <c:pt idx="13127">
                  <c:v>26.255999999996327</c:v>
                </c:pt>
                <c:pt idx="13128">
                  <c:v>26.257999999996326</c:v>
                </c:pt>
                <c:pt idx="13129">
                  <c:v>26.259999999996325</c:v>
                </c:pt>
                <c:pt idx="13130">
                  <c:v>26.261999999996323</c:v>
                </c:pt>
                <c:pt idx="13131">
                  <c:v>26.263999999996322</c:v>
                </c:pt>
                <c:pt idx="13132">
                  <c:v>26.265999999996321</c:v>
                </c:pt>
                <c:pt idx="13133">
                  <c:v>26.26799999999632</c:v>
                </c:pt>
                <c:pt idx="13134">
                  <c:v>26.269999999996319</c:v>
                </c:pt>
                <c:pt idx="13135">
                  <c:v>26.271999999996318</c:v>
                </c:pt>
                <c:pt idx="13136">
                  <c:v>26.273999999996317</c:v>
                </c:pt>
                <c:pt idx="13137">
                  <c:v>26.275999999996316</c:v>
                </c:pt>
                <c:pt idx="13138">
                  <c:v>26.277999999996315</c:v>
                </c:pt>
                <c:pt idx="13139">
                  <c:v>26.279999999996313</c:v>
                </c:pt>
                <c:pt idx="13140">
                  <c:v>26.281999999996312</c:v>
                </c:pt>
                <c:pt idx="13141">
                  <c:v>26.283999999996311</c:v>
                </c:pt>
                <c:pt idx="13142">
                  <c:v>26.28599999999631</c:v>
                </c:pt>
                <c:pt idx="13143">
                  <c:v>26.287999999996309</c:v>
                </c:pt>
                <c:pt idx="13144">
                  <c:v>26.289999999996308</c:v>
                </c:pt>
                <c:pt idx="13145">
                  <c:v>26.291999999996307</c:v>
                </c:pt>
                <c:pt idx="13146">
                  <c:v>26.293999999996306</c:v>
                </c:pt>
                <c:pt idx="13147">
                  <c:v>26.295999999996305</c:v>
                </c:pt>
                <c:pt idx="13148">
                  <c:v>26.297999999996303</c:v>
                </c:pt>
                <c:pt idx="13149">
                  <c:v>26.299999999996302</c:v>
                </c:pt>
                <c:pt idx="13150">
                  <c:v>26.301999999996301</c:v>
                </c:pt>
                <c:pt idx="13151">
                  <c:v>26.3039999999963</c:v>
                </c:pt>
                <c:pt idx="13152">
                  <c:v>26.305999999996299</c:v>
                </c:pt>
                <c:pt idx="13153">
                  <c:v>26.307999999996298</c:v>
                </c:pt>
                <c:pt idx="13154">
                  <c:v>26.309999999996297</c:v>
                </c:pt>
                <c:pt idx="13155">
                  <c:v>26.311999999996296</c:v>
                </c:pt>
                <c:pt idx="13156">
                  <c:v>26.313999999996295</c:v>
                </c:pt>
                <c:pt idx="13157">
                  <c:v>26.315999999996293</c:v>
                </c:pt>
                <c:pt idx="13158">
                  <c:v>26.317999999996292</c:v>
                </c:pt>
                <c:pt idx="13159">
                  <c:v>26.319999999996291</c:v>
                </c:pt>
                <c:pt idx="13160">
                  <c:v>26.32199999999629</c:v>
                </c:pt>
                <c:pt idx="13161">
                  <c:v>26.323999999996289</c:v>
                </c:pt>
                <c:pt idx="13162">
                  <c:v>26.325999999996288</c:v>
                </c:pt>
                <c:pt idx="13163">
                  <c:v>26.327999999996287</c:v>
                </c:pt>
                <c:pt idx="13164">
                  <c:v>26.329999999996286</c:v>
                </c:pt>
                <c:pt idx="13165">
                  <c:v>26.331999999996285</c:v>
                </c:pt>
                <c:pt idx="13166">
                  <c:v>26.333999999996283</c:v>
                </c:pt>
                <c:pt idx="13167">
                  <c:v>26.335999999996282</c:v>
                </c:pt>
                <c:pt idx="13168">
                  <c:v>26.337999999996281</c:v>
                </c:pt>
                <c:pt idx="13169">
                  <c:v>26.33999999999628</c:v>
                </c:pt>
                <c:pt idx="13170">
                  <c:v>26.341999999996279</c:v>
                </c:pt>
                <c:pt idx="13171">
                  <c:v>26.343999999996278</c:v>
                </c:pt>
                <c:pt idx="13172">
                  <c:v>26.345999999996277</c:v>
                </c:pt>
                <c:pt idx="13173">
                  <c:v>26.347999999996276</c:v>
                </c:pt>
                <c:pt idx="13174">
                  <c:v>26.349999999996275</c:v>
                </c:pt>
                <c:pt idx="13175">
                  <c:v>26.351999999996274</c:v>
                </c:pt>
                <c:pt idx="13176">
                  <c:v>26.353999999996272</c:v>
                </c:pt>
                <c:pt idx="13177">
                  <c:v>26.355999999996271</c:v>
                </c:pt>
                <c:pt idx="13178">
                  <c:v>26.35799999999627</c:v>
                </c:pt>
                <c:pt idx="13179">
                  <c:v>26.359999999996269</c:v>
                </c:pt>
                <c:pt idx="13180">
                  <c:v>26.361999999996268</c:v>
                </c:pt>
                <c:pt idx="13181">
                  <c:v>26.363999999996267</c:v>
                </c:pt>
                <c:pt idx="13182">
                  <c:v>26.365999999996266</c:v>
                </c:pt>
                <c:pt idx="13183">
                  <c:v>26.367999999996265</c:v>
                </c:pt>
                <c:pt idx="13184">
                  <c:v>26.369999999996264</c:v>
                </c:pt>
                <c:pt idx="13185">
                  <c:v>26.371999999996262</c:v>
                </c:pt>
                <c:pt idx="13186">
                  <c:v>26.373999999996261</c:v>
                </c:pt>
                <c:pt idx="13187">
                  <c:v>26.37599999999626</c:v>
                </c:pt>
                <c:pt idx="13188">
                  <c:v>26.377999999996259</c:v>
                </c:pt>
                <c:pt idx="13189">
                  <c:v>26.379999999996258</c:v>
                </c:pt>
                <c:pt idx="13190">
                  <c:v>26.381999999996257</c:v>
                </c:pt>
                <c:pt idx="13191">
                  <c:v>26.383999999996256</c:v>
                </c:pt>
                <c:pt idx="13192">
                  <c:v>26.385999999996255</c:v>
                </c:pt>
                <c:pt idx="13193">
                  <c:v>26.387999999996254</c:v>
                </c:pt>
                <c:pt idx="13194">
                  <c:v>26.389999999996252</c:v>
                </c:pt>
                <c:pt idx="13195">
                  <c:v>26.391999999996251</c:v>
                </c:pt>
                <c:pt idx="13196">
                  <c:v>26.39399999999625</c:v>
                </c:pt>
                <c:pt idx="13197">
                  <c:v>26.395999999996249</c:v>
                </c:pt>
                <c:pt idx="13198">
                  <c:v>26.397999999996248</c:v>
                </c:pt>
                <c:pt idx="13199">
                  <c:v>26.399999999996247</c:v>
                </c:pt>
                <c:pt idx="13200">
                  <c:v>26.401999999996246</c:v>
                </c:pt>
                <c:pt idx="13201">
                  <c:v>26.403999999996245</c:v>
                </c:pt>
                <c:pt idx="13202">
                  <c:v>26.405999999996244</c:v>
                </c:pt>
                <c:pt idx="13203">
                  <c:v>26.407999999996242</c:v>
                </c:pt>
                <c:pt idx="13204">
                  <c:v>26.409999999996241</c:v>
                </c:pt>
                <c:pt idx="13205">
                  <c:v>26.41199999999624</c:v>
                </c:pt>
                <c:pt idx="13206">
                  <c:v>26.413999999996239</c:v>
                </c:pt>
                <c:pt idx="13207">
                  <c:v>26.415999999996238</c:v>
                </c:pt>
                <c:pt idx="13208">
                  <c:v>26.417999999996237</c:v>
                </c:pt>
                <c:pt idx="13209">
                  <c:v>26.419999999996236</c:v>
                </c:pt>
                <c:pt idx="13210">
                  <c:v>26.421999999996235</c:v>
                </c:pt>
                <c:pt idx="13211">
                  <c:v>26.423999999996234</c:v>
                </c:pt>
                <c:pt idx="13212">
                  <c:v>26.425999999996233</c:v>
                </c:pt>
                <c:pt idx="13213">
                  <c:v>26.427999999996231</c:v>
                </c:pt>
                <c:pt idx="13214">
                  <c:v>26.42999999999623</c:v>
                </c:pt>
                <c:pt idx="13215">
                  <c:v>26.431999999996229</c:v>
                </c:pt>
                <c:pt idx="13216">
                  <c:v>26.433999999996228</c:v>
                </c:pt>
                <c:pt idx="13217">
                  <c:v>26.435999999996227</c:v>
                </c:pt>
                <c:pt idx="13218">
                  <c:v>26.437999999996226</c:v>
                </c:pt>
                <c:pt idx="13219">
                  <c:v>26.439999999996225</c:v>
                </c:pt>
                <c:pt idx="13220">
                  <c:v>26.441999999996224</c:v>
                </c:pt>
                <c:pt idx="13221">
                  <c:v>26.443999999996223</c:v>
                </c:pt>
                <c:pt idx="13222">
                  <c:v>26.445999999996221</c:v>
                </c:pt>
                <c:pt idx="13223">
                  <c:v>26.44799999999622</c:v>
                </c:pt>
                <c:pt idx="13224">
                  <c:v>26.449999999996219</c:v>
                </c:pt>
                <c:pt idx="13225">
                  <c:v>26.451999999996218</c:v>
                </c:pt>
                <c:pt idx="13226">
                  <c:v>26.453999999996217</c:v>
                </c:pt>
                <c:pt idx="13227">
                  <c:v>26.455999999996216</c:v>
                </c:pt>
                <c:pt idx="13228">
                  <c:v>26.457999999996215</c:v>
                </c:pt>
                <c:pt idx="13229">
                  <c:v>26.459999999996214</c:v>
                </c:pt>
                <c:pt idx="13230">
                  <c:v>26.461999999996213</c:v>
                </c:pt>
                <c:pt idx="13231">
                  <c:v>26.463999999996211</c:v>
                </c:pt>
                <c:pt idx="13232">
                  <c:v>26.46599999999621</c:v>
                </c:pt>
                <c:pt idx="13233">
                  <c:v>26.467999999996209</c:v>
                </c:pt>
                <c:pt idx="13234">
                  <c:v>26.469999999996208</c:v>
                </c:pt>
                <c:pt idx="13235">
                  <c:v>26.471999999996207</c:v>
                </c:pt>
                <c:pt idx="13236">
                  <c:v>26.473999999996206</c:v>
                </c:pt>
                <c:pt idx="13237">
                  <c:v>26.475999999996205</c:v>
                </c:pt>
                <c:pt idx="13238">
                  <c:v>26.477999999996204</c:v>
                </c:pt>
                <c:pt idx="13239">
                  <c:v>26.479999999996203</c:v>
                </c:pt>
                <c:pt idx="13240">
                  <c:v>26.481999999996201</c:v>
                </c:pt>
                <c:pt idx="13241">
                  <c:v>26.4839999999962</c:v>
                </c:pt>
                <c:pt idx="13242">
                  <c:v>26.485999999996199</c:v>
                </c:pt>
                <c:pt idx="13243">
                  <c:v>26.487999999996198</c:v>
                </c:pt>
                <c:pt idx="13244">
                  <c:v>26.489999999996197</c:v>
                </c:pt>
                <c:pt idx="13245">
                  <c:v>26.491999999996196</c:v>
                </c:pt>
                <c:pt idx="13246">
                  <c:v>26.493999999996195</c:v>
                </c:pt>
                <c:pt idx="13247">
                  <c:v>26.495999999996194</c:v>
                </c:pt>
                <c:pt idx="13248">
                  <c:v>26.497999999996193</c:v>
                </c:pt>
                <c:pt idx="13249">
                  <c:v>26.499999999996191</c:v>
                </c:pt>
                <c:pt idx="13250">
                  <c:v>26.50199999999619</c:v>
                </c:pt>
                <c:pt idx="13251">
                  <c:v>26.503999999996189</c:v>
                </c:pt>
                <c:pt idx="13252">
                  <c:v>26.505999999996188</c:v>
                </c:pt>
                <c:pt idx="13253">
                  <c:v>26.507999999996187</c:v>
                </c:pt>
                <c:pt idx="13254">
                  <c:v>26.509999999996186</c:v>
                </c:pt>
                <c:pt idx="13255">
                  <c:v>26.511999999996185</c:v>
                </c:pt>
                <c:pt idx="13256">
                  <c:v>26.513999999996184</c:v>
                </c:pt>
                <c:pt idx="13257">
                  <c:v>26.515999999996183</c:v>
                </c:pt>
                <c:pt idx="13258">
                  <c:v>26.517999999996182</c:v>
                </c:pt>
                <c:pt idx="13259">
                  <c:v>26.51999999999618</c:v>
                </c:pt>
                <c:pt idx="13260">
                  <c:v>26.521999999996179</c:v>
                </c:pt>
                <c:pt idx="13261">
                  <c:v>26.523999999996178</c:v>
                </c:pt>
                <c:pt idx="13262">
                  <c:v>26.525999999996177</c:v>
                </c:pt>
                <c:pt idx="13263">
                  <c:v>26.527999999996176</c:v>
                </c:pt>
                <c:pt idx="13264">
                  <c:v>26.529999999996175</c:v>
                </c:pt>
                <c:pt idx="13265">
                  <c:v>26.531999999996174</c:v>
                </c:pt>
                <c:pt idx="13266">
                  <c:v>26.533999999996173</c:v>
                </c:pt>
                <c:pt idx="13267">
                  <c:v>26.535999999996172</c:v>
                </c:pt>
                <c:pt idx="13268">
                  <c:v>26.53799999999617</c:v>
                </c:pt>
                <c:pt idx="13269">
                  <c:v>26.539999999996169</c:v>
                </c:pt>
                <c:pt idx="13270">
                  <c:v>26.541999999996168</c:v>
                </c:pt>
                <c:pt idx="13271">
                  <c:v>26.543999999996167</c:v>
                </c:pt>
                <c:pt idx="13272">
                  <c:v>26.545999999996166</c:v>
                </c:pt>
                <c:pt idx="13273">
                  <c:v>26.547999999996165</c:v>
                </c:pt>
                <c:pt idx="13274">
                  <c:v>26.549999999996164</c:v>
                </c:pt>
                <c:pt idx="13275">
                  <c:v>26.551999999996163</c:v>
                </c:pt>
                <c:pt idx="13276">
                  <c:v>26.553999999996162</c:v>
                </c:pt>
                <c:pt idx="13277">
                  <c:v>26.55599999999616</c:v>
                </c:pt>
                <c:pt idx="13278">
                  <c:v>26.557999999996159</c:v>
                </c:pt>
                <c:pt idx="13279">
                  <c:v>26.559999999996158</c:v>
                </c:pt>
                <c:pt idx="13280">
                  <c:v>26.561999999996157</c:v>
                </c:pt>
                <c:pt idx="13281">
                  <c:v>26.563999999996156</c:v>
                </c:pt>
                <c:pt idx="13282">
                  <c:v>26.565999999996155</c:v>
                </c:pt>
                <c:pt idx="13283">
                  <c:v>26.567999999996154</c:v>
                </c:pt>
                <c:pt idx="13284">
                  <c:v>26.569999999996153</c:v>
                </c:pt>
                <c:pt idx="13285">
                  <c:v>26.571999999996152</c:v>
                </c:pt>
                <c:pt idx="13286">
                  <c:v>26.57399999999615</c:v>
                </c:pt>
                <c:pt idx="13287">
                  <c:v>26.575999999996149</c:v>
                </c:pt>
                <c:pt idx="13288">
                  <c:v>26.577999999996148</c:v>
                </c:pt>
                <c:pt idx="13289">
                  <c:v>26.579999999996147</c:v>
                </c:pt>
                <c:pt idx="13290">
                  <c:v>26.581999999996146</c:v>
                </c:pt>
                <c:pt idx="13291">
                  <c:v>26.583999999996145</c:v>
                </c:pt>
                <c:pt idx="13292">
                  <c:v>26.585999999996144</c:v>
                </c:pt>
                <c:pt idx="13293">
                  <c:v>26.587999999996143</c:v>
                </c:pt>
                <c:pt idx="13294">
                  <c:v>26.589999999996142</c:v>
                </c:pt>
                <c:pt idx="13295">
                  <c:v>26.591999999996141</c:v>
                </c:pt>
                <c:pt idx="13296">
                  <c:v>26.593999999996139</c:v>
                </c:pt>
                <c:pt idx="13297">
                  <c:v>26.595999999996138</c:v>
                </c:pt>
                <c:pt idx="13298">
                  <c:v>26.597999999996137</c:v>
                </c:pt>
                <c:pt idx="13299">
                  <c:v>26.599999999996136</c:v>
                </c:pt>
                <c:pt idx="13300">
                  <c:v>26.601999999996135</c:v>
                </c:pt>
                <c:pt idx="13301">
                  <c:v>26.603999999996134</c:v>
                </c:pt>
                <c:pt idx="13302">
                  <c:v>26.605999999996133</c:v>
                </c:pt>
                <c:pt idx="13303">
                  <c:v>26.607999999996132</c:v>
                </c:pt>
                <c:pt idx="13304">
                  <c:v>26.609999999996131</c:v>
                </c:pt>
                <c:pt idx="13305">
                  <c:v>26.611999999996129</c:v>
                </c:pt>
                <c:pt idx="13306">
                  <c:v>26.613999999996128</c:v>
                </c:pt>
                <c:pt idx="13307">
                  <c:v>26.615999999996127</c:v>
                </c:pt>
                <c:pt idx="13308">
                  <c:v>26.617999999996126</c:v>
                </c:pt>
                <c:pt idx="13309">
                  <c:v>26.619999999996125</c:v>
                </c:pt>
                <c:pt idx="13310">
                  <c:v>26.621999999996124</c:v>
                </c:pt>
                <c:pt idx="13311">
                  <c:v>26.623999999996123</c:v>
                </c:pt>
                <c:pt idx="13312">
                  <c:v>26.625999999996122</c:v>
                </c:pt>
                <c:pt idx="13313">
                  <c:v>26.627999999996121</c:v>
                </c:pt>
                <c:pt idx="13314">
                  <c:v>26.629999999996119</c:v>
                </c:pt>
                <c:pt idx="13315">
                  <c:v>26.631999999996118</c:v>
                </c:pt>
                <c:pt idx="13316">
                  <c:v>26.633999999996117</c:v>
                </c:pt>
                <c:pt idx="13317">
                  <c:v>26.635999999996116</c:v>
                </c:pt>
                <c:pt idx="13318">
                  <c:v>26.637999999996115</c:v>
                </c:pt>
                <c:pt idx="13319">
                  <c:v>26.639999999996114</c:v>
                </c:pt>
                <c:pt idx="13320">
                  <c:v>26.641999999996113</c:v>
                </c:pt>
                <c:pt idx="13321">
                  <c:v>26.643999999996112</c:v>
                </c:pt>
                <c:pt idx="13322">
                  <c:v>26.645999999996111</c:v>
                </c:pt>
                <c:pt idx="13323">
                  <c:v>26.647999999996109</c:v>
                </c:pt>
                <c:pt idx="13324">
                  <c:v>26.649999999996108</c:v>
                </c:pt>
                <c:pt idx="13325">
                  <c:v>26.651999999996107</c:v>
                </c:pt>
                <c:pt idx="13326">
                  <c:v>26.653999999996106</c:v>
                </c:pt>
                <c:pt idx="13327">
                  <c:v>26.655999999996105</c:v>
                </c:pt>
                <c:pt idx="13328">
                  <c:v>26.657999999996104</c:v>
                </c:pt>
                <c:pt idx="13329">
                  <c:v>26.659999999996103</c:v>
                </c:pt>
                <c:pt idx="13330">
                  <c:v>26.661999999996102</c:v>
                </c:pt>
                <c:pt idx="13331">
                  <c:v>26.663999999996101</c:v>
                </c:pt>
                <c:pt idx="13332">
                  <c:v>26.665999999996099</c:v>
                </c:pt>
                <c:pt idx="13333">
                  <c:v>26.667999999996098</c:v>
                </c:pt>
                <c:pt idx="13334">
                  <c:v>26.669999999996097</c:v>
                </c:pt>
                <c:pt idx="13335">
                  <c:v>26.671999999996096</c:v>
                </c:pt>
                <c:pt idx="13336">
                  <c:v>26.673999999996095</c:v>
                </c:pt>
                <c:pt idx="13337">
                  <c:v>26.675999999996094</c:v>
                </c:pt>
                <c:pt idx="13338">
                  <c:v>26.677999999996093</c:v>
                </c:pt>
                <c:pt idx="13339">
                  <c:v>26.679999999996092</c:v>
                </c:pt>
                <c:pt idx="13340">
                  <c:v>26.681999999996091</c:v>
                </c:pt>
                <c:pt idx="13341">
                  <c:v>26.68399999999609</c:v>
                </c:pt>
                <c:pt idx="13342">
                  <c:v>26.685999999996088</c:v>
                </c:pt>
                <c:pt idx="13343">
                  <c:v>26.687999999996087</c:v>
                </c:pt>
                <c:pt idx="13344">
                  <c:v>26.689999999996086</c:v>
                </c:pt>
                <c:pt idx="13345">
                  <c:v>26.691999999996085</c:v>
                </c:pt>
                <c:pt idx="13346">
                  <c:v>26.693999999996084</c:v>
                </c:pt>
                <c:pt idx="13347">
                  <c:v>26.695999999996083</c:v>
                </c:pt>
                <c:pt idx="13348">
                  <c:v>26.697999999996082</c:v>
                </c:pt>
                <c:pt idx="13349">
                  <c:v>26.699999999996081</c:v>
                </c:pt>
                <c:pt idx="13350">
                  <c:v>26.70199999999608</c:v>
                </c:pt>
                <c:pt idx="13351">
                  <c:v>26.703999999996078</c:v>
                </c:pt>
                <c:pt idx="13352">
                  <c:v>26.705999999996077</c:v>
                </c:pt>
                <c:pt idx="13353">
                  <c:v>26.707999999996076</c:v>
                </c:pt>
                <c:pt idx="13354">
                  <c:v>26.709999999996075</c:v>
                </c:pt>
                <c:pt idx="13355">
                  <c:v>26.711999999996074</c:v>
                </c:pt>
                <c:pt idx="13356">
                  <c:v>26.713999999996073</c:v>
                </c:pt>
                <c:pt idx="13357">
                  <c:v>26.715999999996072</c:v>
                </c:pt>
                <c:pt idx="13358">
                  <c:v>26.717999999996071</c:v>
                </c:pt>
                <c:pt idx="13359">
                  <c:v>26.71999999999607</c:v>
                </c:pt>
                <c:pt idx="13360">
                  <c:v>26.721999999996068</c:v>
                </c:pt>
                <c:pt idx="13361">
                  <c:v>26.723999999996067</c:v>
                </c:pt>
                <c:pt idx="13362">
                  <c:v>26.725999999996066</c:v>
                </c:pt>
                <c:pt idx="13363">
                  <c:v>26.727999999996065</c:v>
                </c:pt>
                <c:pt idx="13364">
                  <c:v>26.729999999996064</c:v>
                </c:pt>
                <c:pt idx="13365">
                  <c:v>26.731999999996063</c:v>
                </c:pt>
                <c:pt idx="13366">
                  <c:v>26.733999999996062</c:v>
                </c:pt>
                <c:pt idx="13367">
                  <c:v>26.735999999996061</c:v>
                </c:pt>
                <c:pt idx="13368">
                  <c:v>26.73799999999606</c:v>
                </c:pt>
                <c:pt idx="13369">
                  <c:v>26.739999999996058</c:v>
                </c:pt>
                <c:pt idx="13370">
                  <c:v>26.741999999996057</c:v>
                </c:pt>
                <c:pt idx="13371">
                  <c:v>26.743999999996056</c:v>
                </c:pt>
                <c:pt idx="13372">
                  <c:v>26.745999999996055</c:v>
                </c:pt>
                <c:pt idx="13373">
                  <c:v>26.747999999996054</c:v>
                </c:pt>
                <c:pt idx="13374">
                  <c:v>26.749999999996053</c:v>
                </c:pt>
                <c:pt idx="13375">
                  <c:v>26.751999999996052</c:v>
                </c:pt>
                <c:pt idx="13376">
                  <c:v>26.753999999996051</c:v>
                </c:pt>
                <c:pt idx="13377">
                  <c:v>26.75599999999605</c:v>
                </c:pt>
                <c:pt idx="13378">
                  <c:v>26.757999999996049</c:v>
                </c:pt>
                <c:pt idx="13379">
                  <c:v>26.759999999996047</c:v>
                </c:pt>
                <c:pt idx="13380">
                  <c:v>26.761999999996046</c:v>
                </c:pt>
                <c:pt idx="13381">
                  <c:v>26.763999999996045</c:v>
                </c:pt>
                <c:pt idx="13382">
                  <c:v>26.765999999996044</c:v>
                </c:pt>
                <c:pt idx="13383">
                  <c:v>26.767999999996043</c:v>
                </c:pt>
                <c:pt idx="13384">
                  <c:v>26.769999999996042</c:v>
                </c:pt>
                <c:pt idx="13385">
                  <c:v>26.771999999996041</c:v>
                </c:pt>
                <c:pt idx="13386">
                  <c:v>26.77399999999604</c:v>
                </c:pt>
                <c:pt idx="13387">
                  <c:v>26.775999999996039</c:v>
                </c:pt>
                <c:pt idx="13388">
                  <c:v>26.777999999996037</c:v>
                </c:pt>
                <c:pt idx="13389">
                  <c:v>26.779999999996036</c:v>
                </c:pt>
                <c:pt idx="13390">
                  <c:v>26.781999999996035</c:v>
                </c:pt>
                <c:pt idx="13391">
                  <c:v>26.783999999996034</c:v>
                </c:pt>
                <c:pt idx="13392">
                  <c:v>26.785999999996033</c:v>
                </c:pt>
                <c:pt idx="13393">
                  <c:v>26.787999999996032</c:v>
                </c:pt>
                <c:pt idx="13394">
                  <c:v>26.789999999996031</c:v>
                </c:pt>
                <c:pt idx="13395">
                  <c:v>26.79199999999603</c:v>
                </c:pt>
                <c:pt idx="13396">
                  <c:v>26.793999999996029</c:v>
                </c:pt>
                <c:pt idx="13397">
                  <c:v>26.795999999996027</c:v>
                </c:pt>
                <c:pt idx="13398">
                  <c:v>26.797999999996026</c:v>
                </c:pt>
                <c:pt idx="13399">
                  <c:v>26.799999999996025</c:v>
                </c:pt>
                <c:pt idx="13400">
                  <c:v>26.801999999996024</c:v>
                </c:pt>
                <c:pt idx="13401">
                  <c:v>26.803999999996023</c:v>
                </c:pt>
                <c:pt idx="13402">
                  <c:v>26.805999999996022</c:v>
                </c:pt>
                <c:pt idx="13403">
                  <c:v>26.807999999996021</c:v>
                </c:pt>
                <c:pt idx="13404">
                  <c:v>26.80999999999602</c:v>
                </c:pt>
                <c:pt idx="13405">
                  <c:v>26.811999999996019</c:v>
                </c:pt>
                <c:pt idx="13406">
                  <c:v>26.813999999996017</c:v>
                </c:pt>
                <c:pt idx="13407">
                  <c:v>26.815999999996016</c:v>
                </c:pt>
                <c:pt idx="13408">
                  <c:v>26.817999999996015</c:v>
                </c:pt>
                <c:pt idx="13409">
                  <c:v>26.819999999996014</c:v>
                </c:pt>
                <c:pt idx="13410">
                  <c:v>26.821999999996013</c:v>
                </c:pt>
                <c:pt idx="13411">
                  <c:v>26.823999999996012</c:v>
                </c:pt>
                <c:pt idx="13412">
                  <c:v>26.825999999996011</c:v>
                </c:pt>
                <c:pt idx="13413">
                  <c:v>26.82799999999601</c:v>
                </c:pt>
                <c:pt idx="13414">
                  <c:v>26.829999999996009</c:v>
                </c:pt>
                <c:pt idx="13415">
                  <c:v>26.831999999996007</c:v>
                </c:pt>
                <c:pt idx="13416">
                  <c:v>26.833999999996006</c:v>
                </c:pt>
                <c:pt idx="13417">
                  <c:v>26.835999999996005</c:v>
                </c:pt>
                <c:pt idx="13418">
                  <c:v>26.837999999996004</c:v>
                </c:pt>
                <c:pt idx="13419">
                  <c:v>26.839999999996003</c:v>
                </c:pt>
                <c:pt idx="13420">
                  <c:v>26.841999999996002</c:v>
                </c:pt>
                <c:pt idx="13421">
                  <c:v>26.843999999996001</c:v>
                </c:pt>
                <c:pt idx="13422">
                  <c:v>26.845999999996</c:v>
                </c:pt>
                <c:pt idx="13423">
                  <c:v>26.847999999995999</c:v>
                </c:pt>
                <c:pt idx="13424">
                  <c:v>26.849999999995998</c:v>
                </c:pt>
                <c:pt idx="13425">
                  <c:v>26.851999999995996</c:v>
                </c:pt>
                <c:pt idx="13426">
                  <c:v>26.853999999995995</c:v>
                </c:pt>
                <c:pt idx="13427">
                  <c:v>26.855999999995994</c:v>
                </c:pt>
                <c:pt idx="13428">
                  <c:v>26.857999999995993</c:v>
                </c:pt>
                <c:pt idx="13429">
                  <c:v>26.859999999995992</c:v>
                </c:pt>
                <c:pt idx="13430">
                  <c:v>26.861999999995991</c:v>
                </c:pt>
                <c:pt idx="13431">
                  <c:v>26.86399999999599</c:v>
                </c:pt>
                <c:pt idx="13432">
                  <c:v>26.865999999995989</c:v>
                </c:pt>
                <c:pt idx="13433">
                  <c:v>26.867999999995988</c:v>
                </c:pt>
                <c:pt idx="13434">
                  <c:v>26.869999999995986</c:v>
                </c:pt>
                <c:pt idx="13435">
                  <c:v>26.871999999995985</c:v>
                </c:pt>
                <c:pt idx="13436">
                  <c:v>26.873999999995984</c:v>
                </c:pt>
                <c:pt idx="13437">
                  <c:v>26.875999999995983</c:v>
                </c:pt>
                <c:pt idx="13438">
                  <c:v>26.877999999995982</c:v>
                </c:pt>
                <c:pt idx="13439">
                  <c:v>26.879999999995981</c:v>
                </c:pt>
                <c:pt idx="13440">
                  <c:v>26.88199999999598</c:v>
                </c:pt>
                <c:pt idx="13441">
                  <c:v>26.883999999995979</c:v>
                </c:pt>
                <c:pt idx="13442">
                  <c:v>26.885999999995978</c:v>
                </c:pt>
                <c:pt idx="13443">
                  <c:v>26.887999999995976</c:v>
                </c:pt>
                <c:pt idx="13444">
                  <c:v>26.889999999995975</c:v>
                </c:pt>
                <c:pt idx="13445">
                  <c:v>26.891999999995974</c:v>
                </c:pt>
                <c:pt idx="13446">
                  <c:v>26.893999999995973</c:v>
                </c:pt>
                <c:pt idx="13447">
                  <c:v>26.895999999995972</c:v>
                </c:pt>
                <c:pt idx="13448">
                  <c:v>26.897999999995971</c:v>
                </c:pt>
                <c:pt idx="13449">
                  <c:v>26.89999999999597</c:v>
                </c:pt>
                <c:pt idx="13450">
                  <c:v>26.901999999995969</c:v>
                </c:pt>
                <c:pt idx="13451">
                  <c:v>26.903999999995968</c:v>
                </c:pt>
                <c:pt idx="13452">
                  <c:v>26.905999999995966</c:v>
                </c:pt>
                <c:pt idx="13453">
                  <c:v>26.907999999995965</c:v>
                </c:pt>
                <c:pt idx="13454">
                  <c:v>26.909999999995964</c:v>
                </c:pt>
                <c:pt idx="13455">
                  <c:v>26.911999999995963</c:v>
                </c:pt>
                <c:pt idx="13456">
                  <c:v>26.913999999995962</c:v>
                </c:pt>
                <c:pt idx="13457">
                  <c:v>26.915999999995961</c:v>
                </c:pt>
                <c:pt idx="13458">
                  <c:v>26.91799999999596</c:v>
                </c:pt>
                <c:pt idx="13459">
                  <c:v>26.919999999995959</c:v>
                </c:pt>
                <c:pt idx="13460">
                  <c:v>26.921999999995958</c:v>
                </c:pt>
                <c:pt idx="13461">
                  <c:v>26.923999999995957</c:v>
                </c:pt>
                <c:pt idx="13462">
                  <c:v>26.925999999995955</c:v>
                </c:pt>
                <c:pt idx="13463">
                  <c:v>26.927999999995954</c:v>
                </c:pt>
                <c:pt idx="13464">
                  <c:v>26.929999999995953</c:v>
                </c:pt>
                <c:pt idx="13465">
                  <c:v>26.931999999995952</c:v>
                </c:pt>
                <c:pt idx="13466">
                  <c:v>26.933999999995951</c:v>
                </c:pt>
                <c:pt idx="13467">
                  <c:v>26.93599999999595</c:v>
                </c:pt>
                <c:pt idx="13468">
                  <c:v>26.937999999995949</c:v>
                </c:pt>
                <c:pt idx="13469">
                  <c:v>26.939999999995948</c:v>
                </c:pt>
                <c:pt idx="13470">
                  <c:v>26.941999999995947</c:v>
                </c:pt>
                <c:pt idx="13471">
                  <c:v>26.943999999995945</c:v>
                </c:pt>
                <c:pt idx="13472">
                  <c:v>26.945999999995944</c:v>
                </c:pt>
                <c:pt idx="13473">
                  <c:v>26.947999999995943</c:v>
                </c:pt>
                <c:pt idx="13474">
                  <c:v>26.949999999995942</c:v>
                </c:pt>
                <c:pt idx="13475">
                  <c:v>26.951999999995941</c:v>
                </c:pt>
                <c:pt idx="13476">
                  <c:v>26.95399999999594</c:v>
                </c:pt>
                <c:pt idx="13477">
                  <c:v>26.955999999995939</c:v>
                </c:pt>
                <c:pt idx="13478">
                  <c:v>26.957999999995938</c:v>
                </c:pt>
                <c:pt idx="13479">
                  <c:v>26.959999999995937</c:v>
                </c:pt>
                <c:pt idx="13480">
                  <c:v>26.961999999995935</c:v>
                </c:pt>
                <c:pt idx="13481">
                  <c:v>26.963999999995934</c:v>
                </c:pt>
                <c:pt idx="13482">
                  <c:v>26.965999999995933</c:v>
                </c:pt>
                <c:pt idx="13483">
                  <c:v>26.967999999995932</c:v>
                </c:pt>
                <c:pt idx="13484">
                  <c:v>26.969999999995931</c:v>
                </c:pt>
                <c:pt idx="13485">
                  <c:v>26.97199999999593</c:v>
                </c:pt>
                <c:pt idx="13486">
                  <c:v>26.973999999995929</c:v>
                </c:pt>
                <c:pt idx="13487">
                  <c:v>26.975999999995928</c:v>
                </c:pt>
                <c:pt idx="13488">
                  <c:v>26.977999999995927</c:v>
                </c:pt>
                <c:pt idx="13489">
                  <c:v>26.979999999995925</c:v>
                </c:pt>
                <c:pt idx="13490">
                  <c:v>26.981999999995924</c:v>
                </c:pt>
                <c:pt idx="13491">
                  <c:v>26.983999999995923</c:v>
                </c:pt>
                <c:pt idx="13492">
                  <c:v>26.985999999995922</c:v>
                </c:pt>
                <c:pt idx="13493">
                  <c:v>26.987999999995921</c:v>
                </c:pt>
                <c:pt idx="13494">
                  <c:v>26.98999999999592</c:v>
                </c:pt>
                <c:pt idx="13495">
                  <c:v>26.991999999995919</c:v>
                </c:pt>
                <c:pt idx="13496">
                  <c:v>26.993999999995918</c:v>
                </c:pt>
                <c:pt idx="13497">
                  <c:v>26.995999999995917</c:v>
                </c:pt>
                <c:pt idx="13498">
                  <c:v>26.997999999995915</c:v>
                </c:pt>
                <c:pt idx="13499">
                  <c:v>26.999999999995914</c:v>
                </c:pt>
                <c:pt idx="13500">
                  <c:v>27.001999999995913</c:v>
                </c:pt>
                <c:pt idx="13501">
                  <c:v>27.003999999995912</c:v>
                </c:pt>
                <c:pt idx="13502">
                  <c:v>27.005999999995911</c:v>
                </c:pt>
                <c:pt idx="13503">
                  <c:v>27.00799999999591</c:v>
                </c:pt>
                <c:pt idx="13504">
                  <c:v>27.009999999995909</c:v>
                </c:pt>
                <c:pt idx="13505">
                  <c:v>27.011999999995908</c:v>
                </c:pt>
                <c:pt idx="13506">
                  <c:v>27.013999999995907</c:v>
                </c:pt>
                <c:pt idx="13507">
                  <c:v>27.015999999995906</c:v>
                </c:pt>
                <c:pt idx="13508">
                  <c:v>27.017999999995904</c:v>
                </c:pt>
                <c:pt idx="13509">
                  <c:v>27.019999999995903</c:v>
                </c:pt>
                <c:pt idx="13510">
                  <c:v>27.021999999995902</c:v>
                </c:pt>
                <c:pt idx="13511">
                  <c:v>27.023999999995901</c:v>
                </c:pt>
                <c:pt idx="13512">
                  <c:v>27.0259999999959</c:v>
                </c:pt>
                <c:pt idx="13513">
                  <c:v>27.027999999995899</c:v>
                </c:pt>
                <c:pt idx="13514">
                  <c:v>27.029999999995898</c:v>
                </c:pt>
                <c:pt idx="13515">
                  <c:v>27.031999999995897</c:v>
                </c:pt>
                <c:pt idx="13516">
                  <c:v>27.033999999995896</c:v>
                </c:pt>
                <c:pt idx="13517">
                  <c:v>27.035999999995894</c:v>
                </c:pt>
                <c:pt idx="13518">
                  <c:v>27.037999999995893</c:v>
                </c:pt>
                <c:pt idx="13519">
                  <c:v>27.039999999995892</c:v>
                </c:pt>
                <c:pt idx="13520">
                  <c:v>27.041999999995891</c:v>
                </c:pt>
                <c:pt idx="13521">
                  <c:v>27.04399999999589</c:v>
                </c:pt>
                <c:pt idx="13522">
                  <c:v>27.045999999995889</c:v>
                </c:pt>
                <c:pt idx="13523">
                  <c:v>27.047999999995888</c:v>
                </c:pt>
                <c:pt idx="13524">
                  <c:v>27.049999999995887</c:v>
                </c:pt>
                <c:pt idx="13525">
                  <c:v>27.051999999995886</c:v>
                </c:pt>
                <c:pt idx="13526">
                  <c:v>27.053999999995884</c:v>
                </c:pt>
                <c:pt idx="13527">
                  <c:v>27.055999999995883</c:v>
                </c:pt>
                <c:pt idx="13528">
                  <c:v>27.057999999995882</c:v>
                </c:pt>
                <c:pt idx="13529">
                  <c:v>27.059999999995881</c:v>
                </c:pt>
                <c:pt idx="13530">
                  <c:v>27.06199999999588</c:v>
                </c:pt>
                <c:pt idx="13531">
                  <c:v>27.063999999995879</c:v>
                </c:pt>
                <c:pt idx="13532">
                  <c:v>27.065999999995878</c:v>
                </c:pt>
                <c:pt idx="13533">
                  <c:v>27.067999999995877</c:v>
                </c:pt>
                <c:pt idx="13534">
                  <c:v>27.069999999995876</c:v>
                </c:pt>
                <c:pt idx="13535">
                  <c:v>27.071999999995874</c:v>
                </c:pt>
                <c:pt idx="13536">
                  <c:v>27.073999999995873</c:v>
                </c:pt>
                <c:pt idx="13537">
                  <c:v>27.075999999995872</c:v>
                </c:pt>
                <c:pt idx="13538">
                  <c:v>27.077999999995871</c:v>
                </c:pt>
                <c:pt idx="13539">
                  <c:v>27.07999999999587</c:v>
                </c:pt>
                <c:pt idx="13540">
                  <c:v>27.081999999995869</c:v>
                </c:pt>
                <c:pt idx="13541">
                  <c:v>27.083999999995868</c:v>
                </c:pt>
                <c:pt idx="13542">
                  <c:v>27.085999999995867</c:v>
                </c:pt>
                <c:pt idx="13543">
                  <c:v>27.087999999995866</c:v>
                </c:pt>
                <c:pt idx="13544">
                  <c:v>27.089999999995864</c:v>
                </c:pt>
                <c:pt idx="13545">
                  <c:v>27.091999999995863</c:v>
                </c:pt>
                <c:pt idx="13546">
                  <c:v>27.093999999995862</c:v>
                </c:pt>
                <c:pt idx="13547">
                  <c:v>27.095999999995861</c:v>
                </c:pt>
                <c:pt idx="13548">
                  <c:v>27.09799999999586</c:v>
                </c:pt>
                <c:pt idx="13549">
                  <c:v>27.099999999995859</c:v>
                </c:pt>
                <c:pt idx="13550">
                  <c:v>27.101999999995858</c:v>
                </c:pt>
                <c:pt idx="13551">
                  <c:v>27.103999999995857</c:v>
                </c:pt>
                <c:pt idx="13552">
                  <c:v>27.105999999995856</c:v>
                </c:pt>
                <c:pt idx="13553">
                  <c:v>27.107999999995855</c:v>
                </c:pt>
                <c:pt idx="13554">
                  <c:v>27.109999999995853</c:v>
                </c:pt>
                <c:pt idx="13555">
                  <c:v>27.111999999995852</c:v>
                </c:pt>
                <c:pt idx="13556">
                  <c:v>27.113999999995851</c:v>
                </c:pt>
                <c:pt idx="13557">
                  <c:v>27.11599999999585</c:v>
                </c:pt>
                <c:pt idx="13558">
                  <c:v>27.117999999995849</c:v>
                </c:pt>
                <c:pt idx="13559">
                  <c:v>27.119999999995848</c:v>
                </c:pt>
                <c:pt idx="13560">
                  <c:v>27.121999999995847</c:v>
                </c:pt>
                <c:pt idx="13561">
                  <c:v>27.123999999995846</c:v>
                </c:pt>
                <c:pt idx="13562">
                  <c:v>27.125999999995845</c:v>
                </c:pt>
                <c:pt idx="13563">
                  <c:v>27.127999999995843</c:v>
                </c:pt>
                <c:pt idx="13564">
                  <c:v>27.129999999995842</c:v>
                </c:pt>
                <c:pt idx="13565">
                  <c:v>27.131999999995841</c:v>
                </c:pt>
                <c:pt idx="13566">
                  <c:v>27.13399999999584</c:v>
                </c:pt>
                <c:pt idx="13567">
                  <c:v>27.135999999995839</c:v>
                </c:pt>
                <c:pt idx="13568">
                  <c:v>27.137999999995838</c:v>
                </c:pt>
                <c:pt idx="13569">
                  <c:v>27.139999999995837</c:v>
                </c:pt>
                <c:pt idx="13570">
                  <c:v>27.141999999995836</c:v>
                </c:pt>
                <c:pt idx="13571">
                  <c:v>27.143999999995835</c:v>
                </c:pt>
                <c:pt idx="13572">
                  <c:v>27.145999999995833</c:v>
                </c:pt>
                <c:pt idx="13573">
                  <c:v>27.147999999995832</c:v>
                </c:pt>
                <c:pt idx="13574">
                  <c:v>27.149999999995831</c:v>
                </c:pt>
                <c:pt idx="13575">
                  <c:v>27.15199999999583</c:v>
                </c:pt>
                <c:pt idx="13576">
                  <c:v>27.153999999995829</c:v>
                </c:pt>
                <c:pt idx="13577">
                  <c:v>27.155999999995828</c:v>
                </c:pt>
                <c:pt idx="13578">
                  <c:v>27.157999999995827</c:v>
                </c:pt>
                <c:pt idx="13579">
                  <c:v>27.159999999995826</c:v>
                </c:pt>
                <c:pt idx="13580">
                  <c:v>27.161999999995825</c:v>
                </c:pt>
                <c:pt idx="13581">
                  <c:v>27.163999999995823</c:v>
                </c:pt>
                <c:pt idx="13582">
                  <c:v>27.165999999995822</c:v>
                </c:pt>
                <c:pt idx="13583">
                  <c:v>27.167999999995821</c:v>
                </c:pt>
                <c:pt idx="13584">
                  <c:v>27.16999999999582</c:v>
                </c:pt>
                <c:pt idx="13585">
                  <c:v>27.171999999995819</c:v>
                </c:pt>
                <c:pt idx="13586">
                  <c:v>27.173999999995818</c:v>
                </c:pt>
                <c:pt idx="13587">
                  <c:v>27.175999999995817</c:v>
                </c:pt>
                <c:pt idx="13588">
                  <c:v>27.177999999995816</c:v>
                </c:pt>
                <c:pt idx="13589">
                  <c:v>27.179999999995815</c:v>
                </c:pt>
                <c:pt idx="13590">
                  <c:v>27.181999999995814</c:v>
                </c:pt>
                <c:pt idx="13591">
                  <c:v>27.183999999995812</c:v>
                </c:pt>
                <c:pt idx="13592">
                  <c:v>27.185999999995811</c:v>
                </c:pt>
                <c:pt idx="13593">
                  <c:v>27.18799999999581</c:v>
                </c:pt>
                <c:pt idx="13594">
                  <c:v>27.189999999995809</c:v>
                </c:pt>
                <c:pt idx="13595">
                  <c:v>27.191999999995808</c:v>
                </c:pt>
                <c:pt idx="13596">
                  <c:v>27.193999999995807</c:v>
                </c:pt>
                <c:pt idx="13597">
                  <c:v>27.195999999995806</c:v>
                </c:pt>
                <c:pt idx="13598">
                  <c:v>27.197999999995805</c:v>
                </c:pt>
                <c:pt idx="13599">
                  <c:v>27.199999999995804</c:v>
                </c:pt>
                <c:pt idx="13600">
                  <c:v>27.201999999995802</c:v>
                </c:pt>
                <c:pt idx="13601">
                  <c:v>27.203999999995801</c:v>
                </c:pt>
                <c:pt idx="13602">
                  <c:v>27.2059999999958</c:v>
                </c:pt>
                <c:pt idx="13603">
                  <c:v>27.207999999995799</c:v>
                </c:pt>
                <c:pt idx="13604">
                  <c:v>27.209999999995798</c:v>
                </c:pt>
                <c:pt idx="13605">
                  <c:v>27.211999999995797</c:v>
                </c:pt>
                <c:pt idx="13606">
                  <c:v>27.213999999995796</c:v>
                </c:pt>
                <c:pt idx="13607">
                  <c:v>27.215999999995795</c:v>
                </c:pt>
                <c:pt idx="13608">
                  <c:v>27.217999999995794</c:v>
                </c:pt>
                <c:pt idx="13609">
                  <c:v>27.219999999995792</c:v>
                </c:pt>
                <c:pt idx="13610">
                  <c:v>27.221999999995791</c:v>
                </c:pt>
                <c:pt idx="13611">
                  <c:v>27.22399999999579</c:v>
                </c:pt>
                <c:pt idx="13612">
                  <c:v>27.225999999995789</c:v>
                </c:pt>
                <c:pt idx="13613">
                  <c:v>27.227999999995788</c:v>
                </c:pt>
                <c:pt idx="13614">
                  <c:v>27.229999999995787</c:v>
                </c:pt>
                <c:pt idx="13615">
                  <c:v>27.231999999995786</c:v>
                </c:pt>
                <c:pt idx="13616">
                  <c:v>27.233999999995785</c:v>
                </c:pt>
                <c:pt idx="13617">
                  <c:v>27.235999999995784</c:v>
                </c:pt>
                <c:pt idx="13618">
                  <c:v>27.237999999995782</c:v>
                </c:pt>
                <c:pt idx="13619">
                  <c:v>27.239999999995781</c:v>
                </c:pt>
                <c:pt idx="13620">
                  <c:v>27.24199999999578</c:v>
                </c:pt>
                <c:pt idx="13621">
                  <c:v>27.243999999995779</c:v>
                </c:pt>
                <c:pt idx="13622">
                  <c:v>27.245999999995778</c:v>
                </c:pt>
                <c:pt idx="13623">
                  <c:v>27.247999999995777</c:v>
                </c:pt>
                <c:pt idx="13624">
                  <c:v>27.249999999995776</c:v>
                </c:pt>
                <c:pt idx="13625">
                  <c:v>27.251999999995775</c:v>
                </c:pt>
                <c:pt idx="13626">
                  <c:v>27.253999999995774</c:v>
                </c:pt>
                <c:pt idx="13627">
                  <c:v>27.255999999995772</c:v>
                </c:pt>
                <c:pt idx="13628">
                  <c:v>27.257999999995771</c:v>
                </c:pt>
                <c:pt idx="13629">
                  <c:v>27.25999999999577</c:v>
                </c:pt>
                <c:pt idx="13630">
                  <c:v>27.261999999995769</c:v>
                </c:pt>
                <c:pt idx="13631">
                  <c:v>27.263999999995768</c:v>
                </c:pt>
                <c:pt idx="13632">
                  <c:v>27.265999999995767</c:v>
                </c:pt>
                <c:pt idx="13633">
                  <c:v>27.267999999995766</c:v>
                </c:pt>
                <c:pt idx="13634">
                  <c:v>27.269999999995765</c:v>
                </c:pt>
                <c:pt idx="13635">
                  <c:v>27.271999999995764</c:v>
                </c:pt>
                <c:pt idx="13636">
                  <c:v>27.273999999995763</c:v>
                </c:pt>
                <c:pt idx="13637">
                  <c:v>27.275999999995761</c:v>
                </c:pt>
                <c:pt idx="13638">
                  <c:v>27.27799999999576</c:v>
                </c:pt>
                <c:pt idx="13639">
                  <c:v>27.279999999995759</c:v>
                </c:pt>
                <c:pt idx="13640">
                  <c:v>27.281999999995758</c:v>
                </c:pt>
                <c:pt idx="13641">
                  <c:v>27.283999999995757</c:v>
                </c:pt>
                <c:pt idx="13642">
                  <c:v>27.285999999995756</c:v>
                </c:pt>
                <c:pt idx="13643">
                  <c:v>27.287999999995755</c:v>
                </c:pt>
                <c:pt idx="13644">
                  <c:v>27.289999999995754</c:v>
                </c:pt>
                <c:pt idx="13645">
                  <c:v>27.291999999995753</c:v>
                </c:pt>
                <c:pt idx="13646">
                  <c:v>27.293999999995751</c:v>
                </c:pt>
                <c:pt idx="13647">
                  <c:v>27.29599999999575</c:v>
                </c:pt>
                <c:pt idx="13648">
                  <c:v>27.297999999995749</c:v>
                </c:pt>
                <c:pt idx="13649">
                  <c:v>27.299999999995748</c:v>
                </c:pt>
                <c:pt idx="13650">
                  <c:v>27.301999999995747</c:v>
                </c:pt>
                <c:pt idx="13651">
                  <c:v>27.303999999995746</c:v>
                </c:pt>
                <c:pt idx="13652">
                  <c:v>27.305999999995745</c:v>
                </c:pt>
                <c:pt idx="13653">
                  <c:v>27.307999999995744</c:v>
                </c:pt>
                <c:pt idx="13654">
                  <c:v>27.309999999995743</c:v>
                </c:pt>
                <c:pt idx="13655">
                  <c:v>27.311999999995741</c:v>
                </c:pt>
                <c:pt idx="13656">
                  <c:v>27.31399999999574</c:v>
                </c:pt>
                <c:pt idx="13657">
                  <c:v>27.315999999995739</c:v>
                </c:pt>
                <c:pt idx="13658">
                  <c:v>27.317999999995738</c:v>
                </c:pt>
                <c:pt idx="13659">
                  <c:v>27.319999999995737</c:v>
                </c:pt>
                <c:pt idx="13660">
                  <c:v>27.321999999995736</c:v>
                </c:pt>
                <c:pt idx="13661">
                  <c:v>27.323999999995735</c:v>
                </c:pt>
                <c:pt idx="13662">
                  <c:v>27.325999999995734</c:v>
                </c:pt>
                <c:pt idx="13663">
                  <c:v>27.327999999995733</c:v>
                </c:pt>
                <c:pt idx="13664">
                  <c:v>27.329999999995731</c:v>
                </c:pt>
                <c:pt idx="13665">
                  <c:v>27.33199999999573</c:v>
                </c:pt>
                <c:pt idx="13666">
                  <c:v>27.333999999995729</c:v>
                </c:pt>
                <c:pt idx="13667">
                  <c:v>27.335999999995728</c:v>
                </c:pt>
                <c:pt idx="13668">
                  <c:v>27.337999999995727</c:v>
                </c:pt>
                <c:pt idx="13669">
                  <c:v>27.339999999995726</c:v>
                </c:pt>
                <c:pt idx="13670">
                  <c:v>27.341999999995725</c:v>
                </c:pt>
                <c:pt idx="13671">
                  <c:v>27.343999999995724</c:v>
                </c:pt>
                <c:pt idx="13672">
                  <c:v>27.345999999995723</c:v>
                </c:pt>
                <c:pt idx="13673">
                  <c:v>27.347999999995722</c:v>
                </c:pt>
                <c:pt idx="13674">
                  <c:v>27.34999999999572</c:v>
                </c:pt>
                <c:pt idx="13675">
                  <c:v>27.351999999995719</c:v>
                </c:pt>
                <c:pt idx="13676">
                  <c:v>27.353999999995718</c:v>
                </c:pt>
                <c:pt idx="13677">
                  <c:v>27.355999999995717</c:v>
                </c:pt>
                <c:pt idx="13678">
                  <c:v>27.357999999995716</c:v>
                </c:pt>
                <c:pt idx="13679">
                  <c:v>27.359999999995715</c:v>
                </c:pt>
                <c:pt idx="13680">
                  <c:v>27.361999999995714</c:v>
                </c:pt>
                <c:pt idx="13681">
                  <c:v>27.363999999995713</c:v>
                </c:pt>
                <c:pt idx="13682">
                  <c:v>27.365999999995712</c:v>
                </c:pt>
                <c:pt idx="13683">
                  <c:v>27.36799999999571</c:v>
                </c:pt>
                <c:pt idx="13684">
                  <c:v>27.369999999995709</c:v>
                </c:pt>
                <c:pt idx="13685">
                  <c:v>27.371999999995708</c:v>
                </c:pt>
                <c:pt idx="13686">
                  <c:v>27.373999999995707</c:v>
                </c:pt>
                <c:pt idx="13687">
                  <c:v>27.375999999995706</c:v>
                </c:pt>
                <c:pt idx="13688">
                  <c:v>27.377999999995705</c:v>
                </c:pt>
                <c:pt idx="13689">
                  <c:v>27.379999999995704</c:v>
                </c:pt>
                <c:pt idx="13690">
                  <c:v>27.381999999995703</c:v>
                </c:pt>
                <c:pt idx="13691">
                  <c:v>27.383999999995702</c:v>
                </c:pt>
                <c:pt idx="13692">
                  <c:v>27.3859999999957</c:v>
                </c:pt>
                <c:pt idx="13693">
                  <c:v>27.387999999995699</c:v>
                </c:pt>
                <c:pt idx="13694">
                  <c:v>27.389999999995698</c:v>
                </c:pt>
                <c:pt idx="13695">
                  <c:v>27.391999999995697</c:v>
                </c:pt>
                <c:pt idx="13696">
                  <c:v>27.393999999995696</c:v>
                </c:pt>
                <c:pt idx="13697">
                  <c:v>27.395999999995695</c:v>
                </c:pt>
                <c:pt idx="13698">
                  <c:v>27.397999999995694</c:v>
                </c:pt>
                <c:pt idx="13699">
                  <c:v>27.399999999995693</c:v>
                </c:pt>
                <c:pt idx="13700">
                  <c:v>27.401999999995692</c:v>
                </c:pt>
                <c:pt idx="13701">
                  <c:v>27.40399999999569</c:v>
                </c:pt>
                <c:pt idx="13702">
                  <c:v>27.405999999995689</c:v>
                </c:pt>
                <c:pt idx="13703">
                  <c:v>27.407999999995688</c:v>
                </c:pt>
                <c:pt idx="13704">
                  <c:v>27.409999999995687</c:v>
                </c:pt>
                <c:pt idx="13705">
                  <c:v>27.411999999995686</c:v>
                </c:pt>
                <c:pt idx="13706">
                  <c:v>27.413999999995685</c:v>
                </c:pt>
                <c:pt idx="13707">
                  <c:v>27.415999999995684</c:v>
                </c:pt>
                <c:pt idx="13708">
                  <c:v>27.417999999995683</c:v>
                </c:pt>
                <c:pt idx="13709">
                  <c:v>27.419999999995682</c:v>
                </c:pt>
                <c:pt idx="13710">
                  <c:v>27.42199999999568</c:v>
                </c:pt>
                <c:pt idx="13711">
                  <c:v>27.423999999995679</c:v>
                </c:pt>
                <c:pt idx="13712">
                  <c:v>27.425999999995678</c:v>
                </c:pt>
                <c:pt idx="13713">
                  <c:v>27.427999999995677</c:v>
                </c:pt>
                <c:pt idx="13714">
                  <c:v>27.429999999995676</c:v>
                </c:pt>
                <c:pt idx="13715">
                  <c:v>27.431999999995675</c:v>
                </c:pt>
                <c:pt idx="13716">
                  <c:v>27.433999999995674</c:v>
                </c:pt>
                <c:pt idx="13717">
                  <c:v>27.435999999995673</c:v>
                </c:pt>
                <c:pt idx="13718">
                  <c:v>27.437999999995672</c:v>
                </c:pt>
                <c:pt idx="13719">
                  <c:v>27.439999999995671</c:v>
                </c:pt>
                <c:pt idx="13720">
                  <c:v>27.441999999995669</c:v>
                </c:pt>
                <c:pt idx="13721">
                  <c:v>27.443999999995668</c:v>
                </c:pt>
                <c:pt idx="13722">
                  <c:v>27.445999999995667</c:v>
                </c:pt>
                <c:pt idx="13723">
                  <c:v>27.447999999995666</c:v>
                </c:pt>
                <c:pt idx="13724">
                  <c:v>27.449999999995665</c:v>
                </c:pt>
                <c:pt idx="13725">
                  <c:v>27.451999999995664</c:v>
                </c:pt>
                <c:pt idx="13726">
                  <c:v>27.453999999995663</c:v>
                </c:pt>
                <c:pt idx="13727">
                  <c:v>27.455999999995662</c:v>
                </c:pt>
                <c:pt idx="13728">
                  <c:v>27.457999999995661</c:v>
                </c:pt>
                <c:pt idx="13729">
                  <c:v>27.459999999995659</c:v>
                </c:pt>
                <c:pt idx="13730">
                  <c:v>27.461999999995658</c:v>
                </c:pt>
                <c:pt idx="13731">
                  <c:v>27.463999999995657</c:v>
                </c:pt>
                <c:pt idx="13732">
                  <c:v>27.465999999995656</c:v>
                </c:pt>
                <c:pt idx="13733">
                  <c:v>27.467999999995655</c:v>
                </c:pt>
                <c:pt idx="13734">
                  <c:v>27.469999999995654</c:v>
                </c:pt>
                <c:pt idx="13735">
                  <c:v>27.471999999995653</c:v>
                </c:pt>
                <c:pt idx="13736">
                  <c:v>27.473999999995652</c:v>
                </c:pt>
                <c:pt idx="13737">
                  <c:v>27.475999999995651</c:v>
                </c:pt>
                <c:pt idx="13738">
                  <c:v>27.477999999995649</c:v>
                </c:pt>
                <c:pt idx="13739">
                  <c:v>27.479999999995648</c:v>
                </c:pt>
                <c:pt idx="13740">
                  <c:v>27.481999999995647</c:v>
                </c:pt>
                <c:pt idx="13741">
                  <c:v>27.483999999995646</c:v>
                </c:pt>
                <c:pt idx="13742">
                  <c:v>27.485999999995645</c:v>
                </c:pt>
                <c:pt idx="13743">
                  <c:v>27.487999999995644</c:v>
                </c:pt>
                <c:pt idx="13744">
                  <c:v>27.489999999995643</c:v>
                </c:pt>
                <c:pt idx="13745">
                  <c:v>27.491999999995642</c:v>
                </c:pt>
                <c:pt idx="13746">
                  <c:v>27.493999999995641</c:v>
                </c:pt>
                <c:pt idx="13747">
                  <c:v>27.495999999995639</c:v>
                </c:pt>
                <c:pt idx="13748">
                  <c:v>27.497999999995638</c:v>
                </c:pt>
                <c:pt idx="13749">
                  <c:v>27.499999999995637</c:v>
                </c:pt>
                <c:pt idx="13750">
                  <c:v>27.501999999995636</c:v>
                </c:pt>
                <c:pt idx="13751">
                  <c:v>27.503999999995635</c:v>
                </c:pt>
                <c:pt idx="13752">
                  <c:v>27.505999999995634</c:v>
                </c:pt>
                <c:pt idx="13753">
                  <c:v>27.507999999995633</c:v>
                </c:pt>
                <c:pt idx="13754">
                  <c:v>27.509999999995632</c:v>
                </c:pt>
                <c:pt idx="13755">
                  <c:v>27.511999999995631</c:v>
                </c:pt>
                <c:pt idx="13756">
                  <c:v>27.51399999999563</c:v>
                </c:pt>
                <c:pt idx="13757">
                  <c:v>27.515999999995628</c:v>
                </c:pt>
                <c:pt idx="13758">
                  <c:v>27.517999999995627</c:v>
                </c:pt>
                <c:pt idx="13759">
                  <c:v>27.519999999995626</c:v>
                </c:pt>
                <c:pt idx="13760">
                  <c:v>27.521999999995625</c:v>
                </c:pt>
                <c:pt idx="13761">
                  <c:v>27.523999999995624</c:v>
                </c:pt>
                <c:pt idx="13762">
                  <c:v>27.525999999995623</c:v>
                </c:pt>
                <c:pt idx="13763">
                  <c:v>27.527999999995622</c:v>
                </c:pt>
                <c:pt idx="13764">
                  <c:v>27.529999999995621</c:v>
                </c:pt>
                <c:pt idx="13765">
                  <c:v>27.53199999999562</c:v>
                </c:pt>
                <c:pt idx="13766">
                  <c:v>27.533999999995618</c:v>
                </c:pt>
                <c:pt idx="13767">
                  <c:v>27.535999999995617</c:v>
                </c:pt>
                <c:pt idx="13768">
                  <c:v>27.537999999995616</c:v>
                </c:pt>
                <c:pt idx="13769">
                  <c:v>27.539999999995615</c:v>
                </c:pt>
                <c:pt idx="13770">
                  <c:v>27.541999999995614</c:v>
                </c:pt>
                <c:pt idx="13771">
                  <c:v>27.543999999995613</c:v>
                </c:pt>
                <c:pt idx="13772">
                  <c:v>27.545999999995612</c:v>
                </c:pt>
                <c:pt idx="13773">
                  <c:v>27.547999999995611</c:v>
                </c:pt>
                <c:pt idx="13774">
                  <c:v>27.54999999999561</c:v>
                </c:pt>
                <c:pt idx="13775">
                  <c:v>27.551999999995608</c:v>
                </c:pt>
                <c:pt idx="13776">
                  <c:v>27.553999999995607</c:v>
                </c:pt>
                <c:pt idx="13777">
                  <c:v>27.555999999995606</c:v>
                </c:pt>
                <c:pt idx="13778">
                  <c:v>27.557999999995605</c:v>
                </c:pt>
                <c:pt idx="13779">
                  <c:v>27.559999999995604</c:v>
                </c:pt>
                <c:pt idx="13780">
                  <c:v>27.561999999995603</c:v>
                </c:pt>
                <c:pt idx="13781">
                  <c:v>27.563999999995602</c:v>
                </c:pt>
                <c:pt idx="13782">
                  <c:v>27.565999999995601</c:v>
                </c:pt>
                <c:pt idx="13783">
                  <c:v>27.5679999999956</c:v>
                </c:pt>
                <c:pt idx="13784">
                  <c:v>27.569999999995598</c:v>
                </c:pt>
                <c:pt idx="13785">
                  <c:v>27.571999999995597</c:v>
                </c:pt>
                <c:pt idx="13786">
                  <c:v>27.573999999995596</c:v>
                </c:pt>
                <c:pt idx="13787">
                  <c:v>27.575999999995595</c:v>
                </c:pt>
                <c:pt idx="13788">
                  <c:v>27.577999999995594</c:v>
                </c:pt>
                <c:pt idx="13789">
                  <c:v>27.579999999995593</c:v>
                </c:pt>
                <c:pt idx="13790">
                  <c:v>27.581999999995592</c:v>
                </c:pt>
                <c:pt idx="13791">
                  <c:v>27.583999999995591</c:v>
                </c:pt>
                <c:pt idx="13792">
                  <c:v>27.58599999999559</c:v>
                </c:pt>
                <c:pt idx="13793">
                  <c:v>27.587999999995588</c:v>
                </c:pt>
                <c:pt idx="13794">
                  <c:v>27.589999999995587</c:v>
                </c:pt>
                <c:pt idx="13795">
                  <c:v>27.591999999995586</c:v>
                </c:pt>
                <c:pt idx="13796">
                  <c:v>27.593999999995585</c:v>
                </c:pt>
                <c:pt idx="13797">
                  <c:v>27.595999999995584</c:v>
                </c:pt>
                <c:pt idx="13798">
                  <c:v>27.597999999995583</c:v>
                </c:pt>
                <c:pt idx="13799">
                  <c:v>27.599999999995582</c:v>
                </c:pt>
                <c:pt idx="13800">
                  <c:v>27.601999999995581</c:v>
                </c:pt>
                <c:pt idx="13801">
                  <c:v>27.60399999999558</c:v>
                </c:pt>
                <c:pt idx="13802">
                  <c:v>27.605999999995579</c:v>
                </c:pt>
                <c:pt idx="13803">
                  <c:v>27.607999999995577</c:v>
                </c:pt>
                <c:pt idx="13804">
                  <c:v>27.609999999995576</c:v>
                </c:pt>
                <c:pt idx="13805">
                  <c:v>27.611999999995575</c:v>
                </c:pt>
                <c:pt idx="13806">
                  <c:v>27.613999999995574</c:v>
                </c:pt>
                <c:pt idx="13807">
                  <c:v>27.615999999995573</c:v>
                </c:pt>
                <c:pt idx="13808">
                  <c:v>27.617999999995572</c:v>
                </c:pt>
                <c:pt idx="13809">
                  <c:v>27.619999999995571</c:v>
                </c:pt>
                <c:pt idx="13810">
                  <c:v>27.62199999999557</c:v>
                </c:pt>
                <c:pt idx="13811">
                  <c:v>27.623999999995569</c:v>
                </c:pt>
                <c:pt idx="13812">
                  <c:v>27.625999999995567</c:v>
                </c:pt>
                <c:pt idx="13813">
                  <c:v>27.627999999995566</c:v>
                </c:pt>
                <c:pt idx="13814">
                  <c:v>27.629999999995565</c:v>
                </c:pt>
                <c:pt idx="13815">
                  <c:v>27.631999999995564</c:v>
                </c:pt>
                <c:pt idx="13816">
                  <c:v>27.633999999995563</c:v>
                </c:pt>
                <c:pt idx="13817">
                  <c:v>27.635999999995562</c:v>
                </c:pt>
                <c:pt idx="13818">
                  <c:v>27.637999999995561</c:v>
                </c:pt>
                <c:pt idx="13819">
                  <c:v>27.63999999999556</c:v>
                </c:pt>
                <c:pt idx="13820">
                  <c:v>27.641999999995559</c:v>
                </c:pt>
                <c:pt idx="13821">
                  <c:v>27.643999999995557</c:v>
                </c:pt>
                <c:pt idx="13822">
                  <c:v>27.645999999995556</c:v>
                </c:pt>
                <c:pt idx="13823">
                  <c:v>27.647999999995555</c:v>
                </c:pt>
                <c:pt idx="13824">
                  <c:v>27.649999999995554</c:v>
                </c:pt>
                <c:pt idx="13825">
                  <c:v>27.651999999995553</c:v>
                </c:pt>
                <c:pt idx="13826">
                  <c:v>27.653999999995552</c:v>
                </c:pt>
                <c:pt idx="13827">
                  <c:v>27.655999999995551</c:v>
                </c:pt>
                <c:pt idx="13828">
                  <c:v>27.65799999999555</c:v>
                </c:pt>
                <c:pt idx="13829">
                  <c:v>27.659999999995549</c:v>
                </c:pt>
                <c:pt idx="13830">
                  <c:v>27.661999999995547</c:v>
                </c:pt>
                <c:pt idx="13831">
                  <c:v>27.663999999995546</c:v>
                </c:pt>
                <c:pt idx="13832">
                  <c:v>27.665999999995545</c:v>
                </c:pt>
                <c:pt idx="13833">
                  <c:v>27.667999999995544</c:v>
                </c:pt>
                <c:pt idx="13834">
                  <c:v>27.669999999995543</c:v>
                </c:pt>
                <c:pt idx="13835">
                  <c:v>27.671999999995542</c:v>
                </c:pt>
                <c:pt idx="13836">
                  <c:v>27.673999999995541</c:v>
                </c:pt>
                <c:pt idx="13837">
                  <c:v>27.67599999999554</c:v>
                </c:pt>
                <c:pt idx="13838">
                  <c:v>27.677999999995539</c:v>
                </c:pt>
                <c:pt idx="13839">
                  <c:v>27.679999999995538</c:v>
                </c:pt>
                <c:pt idx="13840">
                  <c:v>27.681999999995536</c:v>
                </c:pt>
                <c:pt idx="13841">
                  <c:v>27.683999999995535</c:v>
                </c:pt>
                <c:pt idx="13842">
                  <c:v>27.685999999995534</c:v>
                </c:pt>
                <c:pt idx="13843">
                  <c:v>27.687999999995533</c:v>
                </c:pt>
                <c:pt idx="13844">
                  <c:v>27.689999999995532</c:v>
                </c:pt>
                <c:pt idx="13845">
                  <c:v>27.691999999995531</c:v>
                </c:pt>
                <c:pt idx="13846">
                  <c:v>27.69399999999553</c:v>
                </c:pt>
                <c:pt idx="13847">
                  <c:v>27.695999999995529</c:v>
                </c:pt>
                <c:pt idx="13848">
                  <c:v>27.697999999995528</c:v>
                </c:pt>
                <c:pt idx="13849">
                  <c:v>27.699999999995526</c:v>
                </c:pt>
                <c:pt idx="13850">
                  <c:v>27.701999999995525</c:v>
                </c:pt>
                <c:pt idx="13851">
                  <c:v>27.703999999995524</c:v>
                </c:pt>
                <c:pt idx="13852">
                  <c:v>27.705999999995523</c:v>
                </c:pt>
                <c:pt idx="13853">
                  <c:v>27.707999999995522</c:v>
                </c:pt>
                <c:pt idx="13854">
                  <c:v>27.709999999995521</c:v>
                </c:pt>
                <c:pt idx="13855">
                  <c:v>27.71199999999552</c:v>
                </c:pt>
                <c:pt idx="13856">
                  <c:v>27.713999999995519</c:v>
                </c:pt>
                <c:pt idx="13857">
                  <c:v>27.715999999995518</c:v>
                </c:pt>
                <c:pt idx="13858">
                  <c:v>27.717999999995516</c:v>
                </c:pt>
                <c:pt idx="13859">
                  <c:v>27.719999999995515</c:v>
                </c:pt>
                <c:pt idx="13860">
                  <c:v>27.721999999995514</c:v>
                </c:pt>
                <c:pt idx="13861">
                  <c:v>27.723999999995513</c:v>
                </c:pt>
                <c:pt idx="13862">
                  <c:v>27.725999999995512</c:v>
                </c:pt>
                <c:pt idx="13863">
                  <c:v>27.727999999995511</c:v>
                </c:pt>
                <c:pt idx="13864">
                  <c:v>27.72999999999551</c:v>
                </c:pt>
                <c:pt idx="13865">
                  <c:v>27.731999999995509</c:v>
                </c:pt>
                <c:pt idx="13866">
                  <c:v>27.733999999995508</c:v>
                </c:pt>
                <c:pt idx="13867">
                  <c:v>27.735999999995506</c:v>
                </c:pt>
                <c:pt idx="13868">
                  <c:v>27.737999999995505</c:v>
                </c:pt>
                <c:pt idx="13869">
                  <c:v>27.739999999995504</c:v>
                </c:pt>
                <c:pt idx="13870">
                  <c:v>27.741999999995503</c:v>
                </c:pt>
                <c:pt idx="13871">
                  <c:v>27.743999999995502</c:v>
                </c:pt>
                <c:pt idx="13872">
                  <c:v>27.745999999995501</c:v>
                </c:pt>
                <c:pt idx="13873">
                  <c:v>27.7479999999955</c:v>
                </c:pt>
                <c:pt idx="13874">
                  <c:v>27.749999999995499</c:v>
                </c:pt>
                <c:pt idx="13875">
                  <c:v>27.751999999995498</c:v>
                </c:pt>
                <c:pt idx="13876">
                  <c:v>27.753999999995496</c:v>
                </c:pt>
                <c:pt idx="13877">
                  <c:v>27.755999999995495</c:v>
                </c:pt>
                <c:pt idx="13878">
                  <c:v>27.757999999995494</c:v>
                </c:pt>
                <c:pt idx="13879">
                  <c:v>27.759999999995493</c:v>
                </c:pt>
                <c:pt idx="13880">
                  <c:v>27.761999999995492</c:v>
                </c:pt>
                <c:pt idx="13881">
                  <c:v>27.763999999995491</c:v>
                </c:pt>
                <c:pt idx="13882">
                  <c:v>27.76599999999549</c:v>
                </c:pt>
                <c:pt idx="13883">
                  <c:v>27.767999999995489</c:v>
                </c:pt>
                <c:pt idx="13884">
                  <c:v>27.769999999995488</c:v>
                </c:pt>
                <c:pt idx="13885">
                  <c:v>27.771999999995487</c:v>
                </c:pt>
                <c:pt idx="13886">
                  <c:v>27.773999999995485</c:v>
                </c:pt>
                <c:pt idx="13887">
                  <c:v>27.775999999995484</c:v>
                </c:pt>
                <c:pt idx="13888">
                  <c:v>27.777999999995483</c:v>
                </c:pt>
                <c:pt idx="13889">
                  <c:v>27.779999999995482</c:v>
                </c:pt>
                <c:pt idx="13890">
                  <c:v>27.781999999995481</c:v>
                </c:pt>
                <c:pt idx="13891">
                  <c:v>27.78399999999548</c:v>
                </c:pt>
                <c:pt idx="13892">
                  <c:v>27.785999999995479</c:v>
                </c:pt>
                <c:pt idx="13893">
                  <c:v>27.787999999995478</c:v>
                </c:pt>
                <c:pt idx="13894">
                  <c:v>27.789999999995477</c:v>
                </c:pt>
                <c:pt idx="13895">
                  <c:v>27.791999999995475</c:v>
                </c:pt>
                <c:pt idx="13896">
                  <c:v>27.793999999995474</c:v>
                </c:pt>
                <c:pt idx="13897">
                  <c:v>27.795999999995473</c:v>
                </c:pt>
                <c:pt idx="13898">
                  <c:v>27.797999999995472</c:v>
                </c:pt>
                <c:pt idx="13899">
                  <c:v>27.799999999995471</c:v>
                </c:pt>
                <c:pt idx="13900">
                  <c:v>27.80199999999547</c:v>
                </c:pt>
                <c:pt idx="13901">
                  <c:v>27.803999999995469</c:v>
                </c:pt>
                <c:pt idx="13902">
                  <c:v>27.805999999995468</c:v>
                </c:pt>
                <c:pt idx="13903">
                  <c:v>27.807999999995467</c:v>
                </c:pt>
                <c:pt idx="13904">
                  <c:v>27.809999999995465</c:v>
                </c:pt>
                <c:pt idx="13905">
                  <c:v>27.811999999995464</c:v>
                </c:pt>
                <c:pt idx="13906">
                  <c:v>27.813999999995463</c:v>
                </c:pt>
                <c:pt idx="13907">
                  <c:v>27.815999999995462</c:v>
                </c:pt>
                <c:pt idx="13908">
                  <c:v>27.817999999995461</c:v>
                </c:pt>
                <c:pt idx="13909">
                  <c:v>27.81999999999546</c:v>
                </c:pt>
                <c:pt idx="13910">
                  <c:v>27.821999999995459</c:v>
                </c:pt>
                <c:pt idx="13911">
                  <c:v>27.823999999995458</c:v>
                </c:pt>
                <c:pt idx="13912">
                  <c:v>27.825999999995457</c:v>
                </c:pt>
                <c:pt idx="13913">
                  <c:v>27.827999999995455</c:v>
                </c:pt>
                <c:pt idx="13914">
                  <c:v>27.829999999995454</c:v>
                </c:pt>
                <c:pt idx="13915">
                  <c:v>27.831999999995453</c:v>
                </c:pt>
                <c:pt idx="13916">
                  <c:v>27.833999999995452</c:v>
                </c:pt>
                <c:pt idx="13917">
                  <c:v>27.835999999995451</c:v>
                </c:pt>
                <c:pt idx="13918">
                  <c:v>27.83799999999545</c:v>
                </c:pt>
                <c:pt idx="13919">
                  <c:v>27.839999999995449</c:v>
                </c:pt>
                <c:pt idx="13920">
                  <c:v>27.841999999995448</c:v>
                </c:pt>
                <c:pt idx="13921">
                  <c:v>27.843999999995447</c:v>
                </c:pt>
                <c:pt idx="13922">
                  <c:v>27.845999999995446</c:v>
                </c:pt>
                <c:pt idx="13923">
                  <c:v>27.847999999995444</c:v>
                </c:pt>
                <c:pt idx="13924">
                  <c:v>27.849999999995443</c:v>
                </c:pt>
                <c:pt idx="13925">
                  <c:v>27.851999999995442</c:v>
                </c:pt>
                <c:pt idx="13926">
                  <c:v>27.853999999995441</c:v>
                </c:pt>
                <c:pt idx="13927">
                  <c:v>27.85599999999544</c:v>
                </c:pt>
                <c:pt idx="13928">
                  <c:v>27.857999999995439</c:v>
                </c:pt>
                <c:pt idx="13929">
                  <c:v>27.859999999995438</c:v>
                </c:pt>
                <c:pt idx="13930">
                  <c:v>27.861999999995437</c:v>
                </c:pt>
                <c:pt idx="13931">
                  <c:v>27.863999999995436</c:v>
                </c:pt>
                <c:pt idx="13932">
                  <c:v>27.865999999995434</c:v>
                </c:pt>
                <c:pt idx="13933">
                  <c:v>27.867999999995433</c:v>
                </c:pt>
                <c:pt idx="13934">
                  <c:v>27.869999999995432</c:v>
                </c:pt>
                <c:pt idx="13935">
                  <c:v>27.871999999995431</c:v>
                </c:pt>
                <c:pt idx="13936">
                  <c:v>27.87399999999543</c:v>
                </c:pt>
                <c:pt idx="13937">
                  <c:v>27.875999999995429</c:v>
                </c:pt>
                <c:pt idx="13938">
                  <c:v>27.877999999995428</c:v>
                </c:pt>
                <c:pt idx="13939">
                  <c:v>27.879999999995427</c:v>
                </c:pt>
                <c:pt idx="13940">
                  <c:v>27.881999999995426</c:v>
                </c:pt>
                <c:pt idx="13941">
                  <c:v>27.883999999995424</c:v>
                </c:pt>
                <c:pt idx="13942">
                  <c:v>27.885999999995423</c:v>
                </c:pt>
                <c:pt idx="13943">
                  <c:v>27.887999999995422</c:v>
                </c:pt>
                <c:pt idx="13944">
                  <c:v>27.889999999995421</c:v>
                </c:pt>
                <c:pt idx="13945">
                  <c:v>27.89199999999542</c:v>
                </c:pt>
                <c:pt idx="13946">
                  <c:v>27.893999999995419</c:v>
                </c:pt>
                <c:pt idx="13947">
                  <c:v>27.895999999995418</c:v>
                </c:pt>
                <c:pt idx="13948">
                  <c:v>27.897999999995417</c:v>
                </c:pt>
                <c:pt idx="13949">
                  <c:v>27.899999999995416</c:v>
                </c:pt>
                <c:pt idx="13950">
                  <c:v>27.901999999995414</c:v>
                </c:pt>
                <c:pt idx="13951">
                  <c:v>27.903999999995413</c:v>
                </c:pt>
                <c:pt idx="13952">
                  <c:v>27.905999999995412</c:v>
                </c:pt>
                <c:pt idx="13953">
                  <c:v>27.907999999995411</c:v>
                </c:pt>
                <c:pt idx="13954">
                  <c:v>27.90999999999541</c:v>
                </c:pt>
                <c:pt idx="13955">
                  <c:v>27.911999999995409</c:v>
                </c:pt>
                <c:pt idx="13956">
                  <c:v>27.913999999995408</c:v>
                </c:pt>
                <c:pt idx="13957">
                  <c:v>27.915999999995407</c:v>
                </c:pt>
                <c:pt idx="13958">
                  <c:v>27.917999999995406</c:v>
                </c:pt>
                <c:pt idx="13959">
                  <c:v>27.919999999995404</c:v>
                </c:pt>
                <c:pt idx="13960">
                  <c:v>27.921999999995403</c:v>
                </c:pt>
                <c:pt idx="13961">
                  <c:v>27.923999999995402</c:v>
                </c:pt>
                <c:pt idx="13962">
                  <c:v>27.925999999995401</c:v>
                </c:pt>
                <c:pt idx="13963">
                  <c:v>27.9279999999954</c:v>
                </c:pt>
                <c:pt idx="13964">
                  <c:v>27.929999999995399</c:v>
                </c:pt>
                <c:pt idx="13965">
                  <c:v>27.931999999995398</c:v>
                </c:pt>
                <c:pt idx="13966">
                  <c:v>27.933999999995397</c:v>
                </c:pt>
                <c:pt idx="13967">
                  <c:v>27.935999999995396</c:v>
                </c:pt>
                <c:pt idx="13968">
                  <c:v>27.937999999995395</c:v>
                </c:pt>
                <c:pt idx="13969">
                  <c:v>27.939999999995393</c:v>
                </c:pt>
                <c:pt idx="13970">
                  <c:v>27.941999999995392</c:v>
                </c:pt>
                <c:pt idx="13971">
                  <c:v>27.943999999995391</c:v>
                </c:pt>
                <c:pt idx="13972">
                  <c:v>27.94599999999539</c:v>
                </c:pt>
                <c:pt idx="13973">
                  <c:v>27.947999999995389</c:v>
                </c:pt>
                <c:pt idx="13974">
                  <c:v>27.949999999995388</c:v>
                </c:pt>
                <c:pt idx="13975">
                  <c:v>27.951999999995387</c:v>
                </c:pt>
                <c:pt idx="13976">
                  <c:v>27.953999999995386</c:v>
                </c:pt>
                <c:pt idx="13977">
                  <c:v>27.955999999995385</c:v>
                </c:pt>
                <c:pt idx="13978">
                  <c:v>27.957999999995383</c:v>
                </c:pt>
                <c:pt idx="13979">
                  <c:v>27.959999999995382</c:v>
                </c:pt>
                <c:pt idx="13980">
                  <c:v>27.961999999995381</c:v>
                </c:pt>
                <c:pt idx="13981">
                  <c:v>27.96399999999538</c:v>
                </c:pt>
                <c:pt idx="13982">
                  <c:v>27.965999999995379</c:v>
                </c:pt>
                <c:pt idx="13983">
                  <c:v>27.967999999995378</c:v>
                </c:pt>
                <c:pt idx="13984">
                  <c:v>27.969999999995377</c:v>
                </c:pt>
                <c:pt idx="13985">
                  <c:v>27.971999999995376</c:v>
                </c:pt>
                <c:pt idx="13986">
                  <c:v>27.973999999995375</c:v>
                </c:pt>
                <c:pt idx="13987">
                  <c:v>27.975999999995373</c:v>
                </c:pt>
                <c:pt idx="13988">
                  <c:v>27.977999999995372</c:v>
                </c:pt>
                <c:pt idx="13989">
                  <c:v>27.979999999995371</c:v>
                </c:pt>
                <c:pt idx="13990">
                  <c:v>27.98199999999537</c:v>
                </c:pt>
                <c:pt idx="13991">
                  <c:v>27.983999999995369</c:v>
                </c:pt>
                <c:pt idx="13992">
                  <c:v>27.985999999995368</c:v>
                </c:pt>
                <c:pt idx="13993">
                  <c:v>27.987999999995367</c:v>
                </c:pt>
                <c:pt idx="13994">
                  <c:v>27.989999999995366</c:v>
                </c:pt>
                <c:pt idx="13995">
                  <c:v>27.991999999995365</c:v>
                </c:pt>
                <c:pt idx="13996">
                  <c:v>27.993999999995363</c:v>
                </c:pt>
                <c:pt idx="13997">
                  <c:v>27.995999999995362</c:v>
                </c:pt>
                <c:pt idx="13998">
                  <c:v>27.997999999995361</c:v>
                </c:pt>
                <c:pt idx="13999">
                  <c:v>27.99999999999536</c:v>
                </c:pt>
                <c:pt idx="14000">
                  <c:v>28.001999999995359</c:v>
                </c:pt>
                <c:pt idx="14001">
                  <c:v>28.003999999995358</c:v>
                </c:pt>
                <c:pt idx="14002">
                  <c:v>28.005999999995357</c:v>
                </c:pt>
                <c:pt idx="14003">
                  <c:v>28.007999999995356</c:v>
                </c:pt>
                <c:pt idx="14004">
                  <c:v>28.009999999995355</c:v>
                </c:pt>
                <c:pt idx="14005">
                  <c:v>28.011999999995354</c:v>
                </c:pt>
                <c:pt idx="14006">
                  <c:v>28.013999999995352</c:v>
                </c:pt>
                <c:pt idx="14007">
                  <c:v>28.015999999995351</c:v>
                </c:pt>
                <c:pt idx="14008">
                  <c:v>28.01799999999535</c:v>
                </c:pt>
                <c:pt idx="14009">
                  <c:v>28.019999999995349</c:v>
                </c:pt>
                <c:pt idx="14010">
                  <c:v>28.021999999995348</c:v>
                </c:pt>
                <c:pt idx="14011">
                  <c:v>28.023999999995347</c:v>
                </c:pt>
                <c:pt idx="14012">
                  <c:v>28.025999999995346</c:v>
                </c:pt>
                <c:pt idx="14013">
                  <c:v>28.027999999995345</c:v>
                </c:pt>
                <c:pt idx="14014">
                  <c:v>28.029999999995344</c:v>
                </c:pt>
                <c:pt idx="14015">
                  <c:v>28.031999999995342</c:v>
                </c:pt>
                <c:pt idx="14016">
                  <c:v>28.033999999995341</c:v>
                </c:pt>
                <c:pt idx="14017">
                  <c:v>28.03599999999534</c:v>
                </c:pt>
                <c:pt idx="14018">
                  <c:v>28.037999999995339</c:v>
                </c:pt>
                <c:pt idx="14019">
                  <c:v>28.039999999995338</c:v>
                </c:pt>
                <c:pt idx="14020">
                  <c:v>28.041999999995337</c:v>
                </c:pt>
                <c:pt idx="14021">
                  <c:v>28.043999999995336</c:v>
                </c:pt>
                <c:pt idx="14022">
                  <c:v>28.045999999995335</c:v>
                </c:pt>
                <c:pt idx="14023">
                  <c:v>28.047999999995334</c:v>
                </c:pt>
                <c:pt idx="14024">
                  <c:v>28.049999999995332</c:v>
                </c:pt>
                <c:pt idx="14025">
                  <c:v>28.051999999995331</c:v>
                </c:pt>
                <c:pt idx="14026">
                  <c:v>28.05399999999533</c:v>
                </c:pt>
                <c:pt idx="14027">
                  <c:v>28.055999999995329</c:v>
                </c:pt>
                <c:pt idx="14028">
                  <c:v>28.057999999995328</c:v>
                </c:pt>
                <c:pt idx="14029">
                  <c:v>28.059999999995327</c:v>
                </c:pt>
                <c:pt idx="14030">
                  <c:v>28.061999999995326</c:v>
                </c:pt>
                <c:pt idx="14031">
                  <c:v>28.063999999995325</c:v>
                </c:pt>
                <c:pt idx="14032">
                  <c:v>28.065999999995324</c:v>
                </c:pt>
                <c:pt idx="14033">
                  <c:v>28.067999999995322</c:v>
                </c:pt>
                <c:pt idx="14034">
                  <c:v>28.069999999995321</c:v>
                </c:pt>
                <c:pt idx="14035">
                  <c:v>28.07199999999532</c:v>
                </c:pt>
                <c:pt idx="14036">
                  <c:v>28.073999999995319</c:v>
                </c:pt>
                <c:pt idx="14037">
                  <c:v>28.075999999995318</c:v>
                </c:pt>
                <c:pt idx="14038">
                  <c:v>28.077999999995317</c:v>
                </c:pt>
                <c:pt idx="14039">
                  <c:v>28.079999999995316</c:v>
                </c:pt>
                <c:pt idx="14040">
                  <c:v>28.081999999995315</c:v>
                </c:pt>
                <c:pt idx="14041">
                  <c:v>28.083999999995314</c:v>
                </c:pt>
                <c:pt idx="14042">
                  <c:v>28.085999999995312</c:v>
                </c:pt>
                <c:pt idx="14043">
                  <c:v>28.087999999995311</c:v>
                </c:pt>
                <c:pt idx="14044">
                  <c:v>28.08999999999531</c:v>
                </c:pt>
                <c:pt idx="14045">
                  <c:v>28.091999999995309</c:v>
                </c:pt>
                <c:pt idx="14046">
                  <c:v>28.093999999995308</c:v>
                </c:pt>
                <c:pt idx="14047">
                  <c:v>28.095999999995307</c:v>
                </c:pt>
                <c:pt idx="14048">
                  <c:v>28.097999999995306</c:v>
                </c:pt>
                <c:pt idx="14049">
                  <c:v>28.099999999995305</c:v>
                </c:pt>
                <c:pt idx="14050">
                  <c:v>28.101999999995304</c:v>
                </c:pt>
                <c:pt idx="14051">
                  <c:v>28.103999999995303</c:v>
                </c:pt>
                <c:pt idx="14052">
                  <c:v>28.105999999995301</c:v>
                </c:pt>
                <c:pt idx="14053">
                  <c:v>28.1079999999953</c:v>
                </c:pt>
                <c:pt idx="14054">
                  <c:v>28.109999999995299</c:v>
                </c:pt>
                <c:pt idx="14055">
                  <c:v>28.111999999995298</c:v>
                </c:pt>
                <c:pt idx="14056">
                  <c:v>28.113999999995297</c:v>
                </c:pt>
                <c:pt idx="14057">
                  <c:v>28.115999999995296</c:v>
                </c:pt>
                <c:pt idx="14058">
                  <c:v>28.117999999995295</c:v>
                </c:pt>
                <c:pt idx="14059">
                  <c:v>28.119999999995294</c:v>
                </c:pt>
                <c:pt idx="14060">
                  <c:v>28.121999999995293</c:v>
                </c:pt>
                <c:pt idx="14061">
                  <c:v>28.123999999995291</c:v>
                </c:pt>
                <c:pt idx="14062">
                  <c:v>28.12599999999529</c:v>
                </c:pt>
                <c:pt idx="14063">
                  <c:v>28.127999999995289</c:v>
                </c:pt>
                <c:pt idx="14064">
                  <c:v>28.129999999995288</c:v>
                </c:pt>
                <c:pt idx="14065">
                  <c:v>28.131999999995287</c:v>
                </c:pt>
                <c:pt idx="14066">
                  <c:v>28.133999999995286</c:v>
                </c:pt>
                <c:pt idx="14067">
                  <c:v>28.135999999995285</c:v>
                </c:pt>
                <c:pt idx="14068">
                  <c:v>28.137999999995284</c:v>
                </c:pt>
                <c:pt idx="14069">
                  <c:v>28.139999999995283</c:v>
                </c:pt>
                <c:pt idx="14070">
                  <c:v>28.141999999995281</c:v>
                </c:pt>
                <c:pt idx="14071">
                  <c:v>28.14399999999528</c:v>
                </c:pt>
                <c:pt idx="14072">
                  <c:v>28.145999999995279</c:v>
                </c:pt>
                <c:pt idx="14073">
                  <c:v>28.147999999995278</c:v>
                </c:pt>
                <c:pt idx="14074">
                  <c:v>28.149999999995277</c:v>
                </c:pt>
                <c:pt idx="14075">
                  <c:v>28.151999999995276</c:v>
                </c:pt>
                <c:pt idx="14076">
                  <c:v>28.153999999995275</c:v>
                </c:pt>
                <c:pt idx="14077">
                  <c:v>28.155999999995274</c:v>
                </c:pt>
                <c:pt idx="14078">
                  <c:v>28.157999999995273</c:v>
                </c:pt>
                <c:pt idx="14079">
                  <c:v>28.159999999995271</c:v>
                </c:pt>
                <c:pt idx="14080">
                  <c:v>28.16199999999527</c:v>
                </c:pt>
                <c:pt idx="14081">
                  <c:v>28.163999999995269</c:v>
                </c:pt>
                <c:pt idx="14082">
                  <c:v>28.165999999995268</c:v>
                </c:pt>
                <c:pt idx="14083">
                  <c:v>28.167999999995267</c:v>
                </c:pt>
                <c:pt idx="14084">
                  <c:v>28.169999999995266</c:v>
                </c:pt>
                <c:pt idx="14085">
                  <c:v>28.171999999995265</c:v>
                </c:pt>
                <c:pt idx="14086">
                  <c:v>28.173999999995264</c:v>
                </c:pt>
                <c:pt idx="14087">
                  <c:v>28.175999999995263</c:v>
                </c:pt>
                <c:pt idx="14088">
                  <c:v>28.177999999995262</c:v>
                </c:pt>
                <c:pt idx="14089">
                  <c:v>28.17999999999526</c:v>
                </c:pt>
                <c:pt idx="14090">
                  <c:v>28.181999999995259</c:v>
                </c:pt>
                <c:pt idx="14091">
                  <c:v>28.183999999995258</c:v>
                </c:pt>
                <c:pt idx="14092">
                  <c:v>28.185999999995257</c:v>
                </c:pt>
                <c:pt idx="14093">
                  <c:v>28.187999999995256</c:v>
                </c:pt>
                <c:pt idx="14094">
                  <c:v>28.189999999995255</c:v>
                </c:pt>
                <c:pt idx="14095">
                  <c:v>28.191999999995254</c:v>
                </c:pt>
                <c:pt idx="14096">
                  <c:v>28.193999999995253</c:v>
                </c:pt>
                <c:pt idx="14097">
                  <c:v>28.195999999995252</c:v>
                </c:pt>
                <c:pt idx="14098">
                  <c:v>28.19799999999525</c:v>
                </c:pt>
                <c:pt idx="14099">
                  <c:v>28.199999999995249</c:v>
                </c:pt>
                <c:pt idx="14100">
                  <c:v>28.201999999995248</c:v>
                </c:pt>
                <c:pt idx="14101">
                  <c:v>28.203999999995247</c:v>
                </c:pt>
                <c:pt idx="14102">
                  <c:v>28.205999999995246</c:v>
                </c:pt>
                <c:pt idx="14103">
                  <c:v>28.207999999995245</c:v>
                </c:pt>
                <c:pt idx="14104">
                  <c:v>28.209999999995244</c:v>
                </c:pt>
                <c:pt idx="14105">
                  <c:v>28.211999999995243</c:v>
                </c:pt>
                <c:pt idx="14106">
                  <c:v>28.213999999995242</c:v>
                </c:pt>
                <c:pt idx="14107">
                  <c:v>28.21599999999524</c:v>
                </c:pt>
                <c:pt idx="14108">
                  <c:v>28.217999999995239</c:v>
                </c:pt>
                <c:pt idx="14109">
                  <c:v>28.219999999995238</c:v>
                </c:pt>
                <c:pt idx="14110">
                  <c:v>28.221999999995237</c:v>
                </c:pt>
                <c:pt idx="14111">
                  <c:v>28.223999999995236</c:v>
                </c:pt>
                <c:pt idx="14112">
                  <c:v>28.225999999995235</c:v>
                </c:pt>
                <c:pt idx="14113">
                  <c:v>28.227999999995234</c:v>
                </c:pt>
                <c:pt idx="14114">
                  <c:v>28.229999999995233</c:v>
                </c:pt>
                <c:pt idx="14115">
                  <c:v>28.231999999995232</c:v>
                </c:pt>
                <c:pt idx="14116">
                  <c:v>28.23399999999523</c:v>
                </c:pt>
                <c:pt idx="14117">
                  <c:v>28.235999999995229</c:v>
                </c:pt>
                <c:pt idx="14118">
                  <c:v>28.237999999995228</c:v>
                </c:pt>
                <c:pt idx="14119">
                  <c:v>28.239999999995227</c:v>
                </c:pt>
                <c:pt idx="14120">
                  <c:v>28.241999999995226</c:v>
                </c:pt>
                <c:pt idx="14121">
                  <c:v>28.243999999995225</c:v>
                </c:pt>
                <c:pt idx="14122">
                  <c:v>28.245999999995224</c:v>
                </c:pt>
                <c:pt idx="14123">
                  <c:v>28.247999999995223</c:v>
                </c:pt>
                <c:pt idx="14124">
                  <c:v>28.249999999995222</c:v>
                </c:pt>
                <c:pt idx="14125">
                  <c:v>28.25199999999522</c:v>
                </c:pt>
                <c:pt idx="14126">
                  <c:v>28.253999999995219</c:v>
                </c:pt>
                <c:pt idx="14127">
                  <c:v>28.255999999995218</c:v>
                </c:pt>
                <c:pt idx="14128">
                  <c:v>28.257999999995217</c:v>
                </c:pt>
                <c:pt idx="14129">
                  <c:v>28.259999999995216</c:v>
                </c:pt>
                <c:pt idx="14130">
                  <c:v>28.261999999995215</c:v>
                </c:pt>
                <c:pt idx="14131">
                  <c:v>28.263999999995214</c:v>
                </c:pt>
                <c:pt idx="14132">
                  <c:v>28.265999999995213</c:v>
                </c:pt>
                <c:pt idx="14133">
                  <c:v>28.267999999995212</c:v>
                </c:pt>
                <c:pt idx="14134">
                  <c:v>28.269999999995211</c:v>
                </c:pt>
                <c:pt idx="14135">
                  <c:v>28.271999999995209</c:v>
                </c:pt>
                <c:pt idx="14136">
                  <c:v>28.273999999995208</c:v>
                </c:pt>
                <c:pt idx="14137">
                  <c:v>28.275999999995207</c:v>
                </c:pt>
                <c:pt idx="14138">
                  <c:v>28.277999999995206</c:v>
                </c:pt>
                <c:pt idx="14139">
                  <c:v>28.279999999995205</c:v>
                </c:pt>
                <c:pt idx="14140">
                  <c:v>28.281999999995204</c:v>
                </c:pt>
                <c:pt idx="14141">
                  <c:v>28.283999999995203</c:v>
                </c:pt>
                <c:pt idx="14142">
                  <c:v>28.285999999995202</c:v>
                </c:pt>
                <c:pt idx="14143">
                  <c:v>28.287999999995201</c:v>
                </c:pt>
                <c:pt idx="14144">
                  <c:v>28.289999999995199</c:v>
                </c:pt>
                <c:pt idx="14145">
                  <c:v>28.291999999995198</c:v>
                </c:pt>
                <c:pt idx="14146">
                  <c:v>28.293999999995197</c:v>
                </c:pt>
                <c:pt idx="14147">
                  <c:v>28.295999999995196</c:v>
                </c:pt>
                <c:pt idx="14148">
                  <c:v>28.297999999995195</c:v>
                </c:pt>
                <c:pt idx="14149">
                  <c:v>28.299999999995194</c:v>
                </c:pt>
                <c:pt idx="14150">
                  <c:v>28.301999999995193</c:v>
                </c:pt>
                <c:pt idx="14151">
                  <c:v>28.303999999995192</c:v>
                </c:pt>
                <c:pt idx="14152">
                  <c:v>28.305999999995191</c:v>
                </c:pt>
                <c:pt idx="14153">
                  <c:v>28.307999999995189</c:v>
                </c:pt>
                <c:pt idx="14154">
                  <c:v>28.309999999995188</c:v>
                </c:pt>
                <c:pt idx="14155">
                  <c:v>28.311999999995187</c:v>
                </c:pt>
                <c:pt idx="14156">
                  <c:v>28.313999999995186</c:v>
                </c:pt>
                <c:pt idx="14157">
                  <c:v>28.315999999995185</c:v>
                </c:pt>
                <c:pt idx="14158">
                  <c:v>28.317999999995184</c:v>
                </c:pt>
                <c:pt idx="14159">
                  <c:v>28.319999999995183</c:v>
                </c:pt>
                <c:pt idx="14160">
                  <c:v>28.321999999995182</c:v>
                </c:pt>
                <c:pt idx="14161">
                  <c:v>28.323999999995181</c:v>
                </c:pt>
                <c:pt idx="14162">
                  <c:v>28.325999999995179</c:v>
                </c:pt>
                <c:pt idx="14163">
                  <c:v>28.327999999995178</c:v>
                </c:pt>
                <c:pt idx="14164">
                  <c:v>28.329999999995177</c:v>
                </c:pt>
                <c:pt idx="14165">
                  <c:v>28.331999999995176</c:v>
                </c:pt>
                <c:pt idx="14166">
                  <c:v>28.333999999995175</c:v>
                </c:pt>
                <c:pt idx="14167">
                  <c:v>28.335999999995174</c:v>
                </c:pt>
                <c:pt idx="14168">
                  <c:v>28.337999999995173</c:v>
                </c:pt>
                <c:pt idx="14169">
                  <c:v>28.339999999995172</c:v>
                </c:pt>
                <c:pt idx="14170">
                  <c:v>28.341999999995171</c:v>
                </c:pt>
                <c:pt idx="14171">
                  <c:v>28.34399999999517</c:v>
                </c:pt>
                <c:pt idx="14172">
                  <c:v>28.345999999995168</c:v>
                </c:pt>
                <c:pt idx="14173">
                  <c:v>28.347999999995167</c:v>
                </c:pt>
                <c:pt idx="14174">
                  <c:v>28.349999999995166</c:v>
                </c:pt>
                <c:pt idx="14175">
                  <c:v>28.351999999995165</c:v>
                </c:pt>
                <c:pt idx="14176">
                  <c:v>28.353999999995164</c:v>
                </c:pt>
                <c:pt idx="14177">
                  <c:v>28.355999999995163</c:v>
                </c:pt>
                <c:pt idx="14178">
                  <c:v>28.357999999995162</c:v>
                </c:pt>
                <c:pt idx="14179">
                  <c:v>28.359999999995161</c:v>
                </c:pt>
                <c:pt idx="14180">
                  <c:v>28.36199999999516</c:v>
                </c:pt>
                <c:pt idx="14181">
                  <c:v>28.363999999995158</c:v>
                </c:pt>
                <c:pt idx="14182">
                  <c:v>28.365999999995157</c:v>
                </c:pt>
                <c:pt idx="14183">
                  <c:v>28.367999999995156</c:v>
                </c:pt>
                <c:pt idx="14184">
                  <c:v>28.369999999995155</c:v>
                </c:pt>
                <c:pt idx="14185">
                  <c:v>28.371999999995154</c:v>
                </c:pt>
                <c:pt idx="14186">
                  <c:v>28.373999999995153</c:v>
                </c:pt>
                <c:pt idx="14187">
                  <c:v>28.375999999995152</c:v>
                </c:pt>
                <c:pt idx="14188">
                  <c:v>28.377999999995151</c:v>
                </c:pt>
                <c:pt idx="14189">
                  <c:v>28.37999999999515</c:v>
                </c:pt>
                <c:pt idx="14190">
                  <c:v>28.381999999995148</c:v>
                </c:pt>
                <c:pt idx="14191">
                  <c:v>28.383999999995147</c:v>
                </c:pt>
                <c:pt idx="14192">
                  <c:v>28.385999999995146</c:v>
                </c:pt>
                <c:pt idx="14193">
                  <c:v>28.387999999995145</c:v>
                </c:pt>
                <c:pt idx="14194">
                  <c:v>28.389999999995144</c:v>
                </c:pt>
                <c:pt idx="14195">
                  <c:v>28.391999999995143</c:v>
                </c:pt>
                <c:pt idx="14196">
                  <c:v>28.393999999995142</c:v>
                </c:pt>
                <c:pt idx="14197">
                  <c:v>28.395999999995141</c:v>
                </c:pt>
                <c:pt idx="14198">
                  <c:v>28.39799999999514</c:v>
                </c:pt>
                <c:pt idx="14199">
                  <c:v>28.399999999995138</c:v>
                </c:pt>
                <c:pt idx="14200">
                  <c:v>28.401999999995137</c:v>
                </c:pt>
                <c:pt idx="14201">
                  <c:v>28.403999999995136</c:v>
                </c:pt>
                <c:pt idx="14202">
                  <c:v>28.405999999995135</c:v>
                </c:pt>
                <c:pt idx="14203">
                  <c:v>28.407999999995134</c:v>
                </c:pt>
                <c:pt idx="14204">
                  <c:v>28.409999999995133</c:v>
                </c:pt>
                <c:pt idx="14205">
                  <c:v>28.411999999995132</c:v>
                </c:pt>
                <c:pt idx="14206">
                  <c:v>28.413999999995131</c:v>
                </c:pt>
                <c:pt idx="14207">
                  <c:v>28.41599999999513</c:v>
                </c:pt>
                <c:pt idx="14208">
                  <c:v>28.417999999995128</c:v>
                </c:pt>
                <c:pt idx="14209">
                  <c:v>28.419999999995127</c:v>
                </c:pt>
                <c:pt idx="14210">
                  <c:v>28.421999999995126</c:v>
                </c:pt>
                <c:pt idx="14211">
                  <c:v>28.423999999995125</c:v>
                </c:pt>
                <c:pt idx="14212">
                  <c:v>28.425999999995124</c:v>
                </c:pt>
                <c:pt idx="14213">
                  <c:v>28.427999999995123</c:v>
                </c:pt>
                <c:pt idx="14214">
                  <c:v>28.429999999995122</c:v>
                </c:pt>
                <c:pt idx="14215">
                  <c:v>28.431999999995121</c:v>
                </c:pt>
                <c:pt idx="14216">
                  <c:v>28.43399999999512</c:v>
                </c:pt>
                <c:pt idx="14217">
                  <c:v>28.435999999995119</c:v>
                </c:pt>
                <c:pt idx="14218">
                  <c:v>28.437999999995117</c:v>
                </c:pt>
                <c:pt idx="14219">
                  <c:v>28.439999999995116</c:v>
                </c:pt>
                <c:pt idx="14220">
                  <c:v>28.441999999995115</c:v>
                </c:pt>
                <c:pt idx="14221">
                  <c:v>28.443999999995114</c:v>
                </c:pt>
                <c:pt idx="14222">
                  <c:v>28.445999999995113</c:v>
                </c:pt>
                <c:pt idx="14223">
                  <c:v>28.447999999995112</c:v>
                </c:pt>
                <c:pt idx="14224">
                  <c:v>28.449999999995111</c:v>
                </c:pt>
                <c:pt idx="14225">
                  <c:v>28.45199999999511</c:v>
                </c:pt>
                <c:pt idx="14226">
                  <c:v>28.453999999995109</c:v>
                </c:pt>
                <c:pt idx="14227">
                  <c:v>28.455999999995107</c:v>
                </c:pt>
                <c:pt idx="14228">
                  <c:v>28.457999999995106</c:v>
                </c:pt>
                <c:pt idx="14229">
                  <c:v>28.459999999995105</c:v>
                </c:pt>
                <c:pt idx="14230">
                  <c:v>28.461999999995104</c:v>
                </c:pt>
                <c:pt idx="14231">
                  <c:v>28.463999999995103</c:v>
                </c:pt>
                <c:pt idx="14232">
                  <c:v>28.465999999995102</c:v>
                </c:pt>
                <c:pt idx="14233">
                  <c:v>28.467999999995101</c:v>
                </c:pt>
                <c:pt idx="14234">
                  <c:v>28.4699999999951</c:v>
                </c:pt>
                <c:pt idx="14235">
                  <c:v>28.471999999995099</c:v>
                </c:pt>
                <c:pt idx="14236">
                  <c:v>28.473999999995097</c:v>
                </c:pt>
                <c:pt idx="14237">
                  <c:v>28.475999999995096</c:v>
                </c:pt>
                <c:pt idx="14238">
                  <c:v>28.477999999995095</c:v>
                </c:pt>
                <c:pt idx="14239">
                  <c:v>28.479999999995094</c:v>
                </c:pt>
                <c:pt idx="14240">
                  <c:v>28.481999999995093</c:v>
                </c:pt>
                <c:pt idx="14241">
                  <c:v>28.483999999995092</c:v>
                </c:pt>
                <c:pt idx="14242">
                  <c:v>28.485999999995091</c:v>
                </c:pt>
                <c:pt idx="14243">
                  <c:v>28.48799999999509</c:v>
                </c:pt>
                <c:pt idx="14244">
                  <c:v>28.489999999995089</c:v>
                </c:pt>
                <c:pt idx="14245">
                  <c:v>28.491999999995087</c:v>
                </c:pt>
                <c:pt idx="14246">
                  <c:v>28.493999999995086</c:v>
                </c:pt>
                <c:pt idx="14247">
                  <c:v>28.495999999995085</c:v>
                </c:pt>
                <c:pt idx="14248">
                  <c:v>28.497999999995084</c:v>
                </c:pt>
                <c:pt idx="14249">
                  <c:v>28.499999999995083</c:v>
                </c:pt>
                <c:pt idx="14250">
                  <c:v>28.501999999995082</c:v>
                </c:pt>
                <c:pt idx="14251">
                  <c:v>28.503999999995081</c:v>
                </c:pt>
                <c:pt idx="14252">
                  <c:v>28.50599999999508</c:v>
                </c:pt>
                <c:pt idx="14253">
                  <c:v>28.507999999995079</c:v>
                </c:pt>
                <c:pt idx="14254">
                  <c:v>28.509999999995078</c:v>
                </c:pt>
                <c:pt idx="14255">
                  <c:v>28.511999999995076</c:v>
                </c:pt>
                <c:pt idx="14256">
                  <c:v>28.513999999995075</c:v>
                </c:pt>
                <c:pt idx="14257">
                  <c:v>28.515999999995074</c:v>
                </c:pt>
                <c:pt idx="14258">
                  <c:v>28.517999999995073</c:v>
                </c:pt>
                <c:pt idx="14259">
                  <c:v>28.519999999995072</c:v>
                </c:pt>
                <c:pt idx="14260">
                  <c:v>28.521999999995071</c:v>
                </c:pt>
                <c:pt idx="14261">
                  <c:v>28.52399999999507</c:v>
                </c:pt>
                <c:pt idx="14262">
                  <c:v>28.525999999995069</c:v>
                </c:pt>
                <c:pt idx="14263">
                  <c:v>28.527999999995068</c:v>
                </c:pt>
                <c:pt idx="14264">
                  <c:v>28.529999999995066</c:v>
                </c:pt>
                <c:pt idx="14265">
                  <c:v>28.531999999995065</c:v>
                </c:pt>
                <c:pt idx="14266">
                  <c:v>28.533999999995064</c:v>
                </c:pt>
                <c:pt idx="14267">
                  <c:v>28.535999999995063</c:v>
                </c:pt>
                <c:pt idx="14268">
                  <c:v>28.537999999995062</c:v>
                </c:pt>
                <c:pt idx="14269">
                  <c:v>28.539999999995061</c:v>
                </c:pt>
                <c:pt idx="14270">
                  <c:v>28.54199999999506</c:v>
                </c:pt>
                <c:pt idx="14271">
                  <c:v>28.543999999995059</c:v>
                </c:pt>
                <c:pt idx="14272">
                  <c:v>28.545999999995058</c:v>
                </c:pt>
                <c:pt idx="14273">
                  <c:v>28.547999999995056</c:v>
                </c:pt>
                <c:pt idx="14274">
                  <c:v>28.549999999995055</c:v>
                </c:pt>
                <c:pt idx="14275">
                  <c:v>28.551999999995054</c:v>
                </c:pt>
                <c:pt idx="14276">
                  <c:v>28.553999999995053</c:v>
                </c:pt>
                <c:pt idx="14277">
                  <c:v>28.555999999995052</c:v>
                </c:pt>
                <c:pt idx="14278">
                  <c:v>28.557999999995051</c:v>
                </c:pt>
                <c:pt idx="14279">
                  <c:v>28.55999999999505</c:v>
                </c:pt>
                <c:pt idx="14280">
                  <c:v>28.561999999995049</c:v>
                </c:pt>
                <c:pt idx="14281">
                  <c:v>28.563999999995048</c:v>
                </c:pt>
                <c:pt idx="14282">
                  <c:v>28.565999999995046</c:v>
                </c:pt>
                <c:pt idx="14283">
                  <c:v>28.567999999995045</c:v>
                </c:pt>
                <c:pt idx="14284">
                  <c:v>28.569999999995044</c:v>
                </c:pt>
                <c:pt idx="14285">
                  <c:v>28.571999999995043</c:v>
                </c:pt>
                <c:pt idx="14286">
                  <c:v>28.573999999995042</c:v>
                </c:pt>
                <c:pt idx="14287">
                  <c:v>28.575999999995041</c:v>
                </c:pt>
                <c:pt idx="14288">
                  <c:v>28.57799999999504</c:v>
                </c:pt>
                <c:pt idx="14289">
                  <c:v>28.579999999995039</c:v>
                </c:pt>
                <c:pt idx="14290">
                  <c:v>28.581999999995038</c:v>
                </c:pt>
                <c:pt idx="14291">
                  <c:v>28.583999999995036</c:v>
                </c:pt>
                <c:pt idx="14292">
                  <c:v>28.585999999995035</c:v>
                </c:pt>
                <c:pt idx="14293">
                  <c:v>28.587999999995034</c:v>
                </c:pt>
                <c:pt idx="14294">
                  <c:v>28.589999999995033</c:v>
                </c:pt>
                <c:pt idx="14295">
                  <c:v>28.591999999995032</c:v>
                </c:pt>
                <c:pt idx="14296">
                  <c:v>28.593999999995031</c:v>
                </c:pt>
                <c:pt idx="14297">
                  <c:v>28.59599999999503</c:v>
                </c:pt>
                <c:pt idx="14298">
                  <c:v>28.597999999995029</c:v>
                </c:pt>
                <c:pt idx="14299">
                  <c:v>28.599999999995028</c:v>
                </c:pt>
                <c:pt idx="14300">
                  <c:v>28.601999999995027</c:v>
                </c:pt>
                <c:pt idx="14301">
                  <c:v>28.603999999995025</c:v>
                </c:pt>
                <c:pt idx="14302">
                  <c:v>28.605999999995024</c:v>
                </c:pt>
                <c:pt idx="14303">
                  <c:v>28.607999999995023</c:v>
                </c:pt>
                <c:pt idx="14304">
                  <c:v>28.609999999995022</c:v>
                </c:pt>
                <c:pt idx="14305">
                  <c:v>28.611999999995021</c:v>
                </c:pt>
                <c:pt idx="14306">
                  <c:v>28.61399999999502</c:v>
                </c:pt>
                <c:pt idx="14307">
                  <c:v>28.615999999995019</c:v>
                </c:pt>
                <c:pt idx="14308">
                  <c:v>28.617999999995018</c:v>
                </c:pt>
                <c:pt idx="14309">
                  <c:v>28.619999999995017</c:v>
                </c:pt>
                <c:pt idx="14310">
                  <c:v>28.621999999995015</c:v>
                </c:pt>
                <c:pt idx="14311">
                  <c:v>28.623999999995014</c:v>
                </c:pt>
                <c:pt idx="14312">
                  <c:v>28.625999999995013</c:v>
                </c:pt>
                <c:pt idx="14313">
                  <c:v>28.627999999995012</c:v>
                </c:pt>
                <c:pt idx="14314">
                  <c:v>28.629999999995011</c:v>
                </c:pt>
                <c:pt idx="14315">
                  <c:v>28.63199999999501</c:v>
                </c:pt>
                <c:pt idx="14316">
                  <c:v>28.633999999995009</c:v>
                </c:pt>
                <c:pt idx="14317">
                  <c:v>28.635999999995008</c:v>
                </c:pt>
                <c:pt idx="14318">
                  <c:v>28.637999999995007</c:v>
                </c:pt>
                <c:pt idx="14319">
                  <c:v>28.639999999995005</c:v>
                </c:pt>
                <c:pt idx="14320">
                  <c:v>28.641999999995004</c:v>
                </c:pt>
                <c:pt idx="14321">
                  <c:v>28.643999999995003</c:v>
                </c:pt>
                <c:pt idx="14322">
                  <c:v>28.645999999995002</c:v>
                </c:pt>
                <c:pt idx="14323">
                  <c:v>28.647999999995001</c:v>
                </c:pt>
                <c:pt idx="14324">
                  <c:v>28.649999999995</c:v>
                </c:pt>
                <c:pt idx="14325">
                  <c:v>28.651999999994999</c:v>
                </c:pt>
                <c:pt idx="14326">
                  <c:v>28.653999999994998</c:v>
                </c:pt>
                <c:pt idx="14327">
                  <c:v>28.655999999994997</c:v>
                </c:pt>
                <c:pt idx="14328">
                  <c:v>28.657999999994995</c:v>
                </c:pt>
                <c:pt idx="14329">
                  <c:v>28.659999999994994</c:v>
                </c:pt>
                <c:pt idx="14330">
                  <c:v>28.661999999994993</c:v>
                </c:pt>
                <c:pt idx="14331">
                  <c:v>28.663999999994992</c:v>
                </c:pt>
                <c:pt idx="14332">
                  <c:v>28.665999999994991</c:v>
                </c:pt>
                <c:pt idx="14333">
                  <c:v>28.66799999999499</c:v>
                </c:pt>
                <c:pt idx="14334">
                  <c:v>28.669999999994989</c:v>
                </c:pt>
                <c:pt idx="14335">
                  <c:v>28.671999999994988</c:v>
                </c:pt>
                <c:pt idx="14336">
                  <c:v>28.673999999994987</c:v>
                </c:pt>
                <c:pt idx="14337">
                  <c:v>28.675999999994986</c:v>
                </c:pt>
                <c:pt idx="14338">
                  <c:v>28.677999999994984</c:v>
                </c:pt>
                <c:pt idx="14339">
                  <c:v>28.679999999994983</c:v>
                </c:pt>
                <c:pt idx="14340">
                  <c:v>28.681999999994982</c:v>
                </c:pt>
                <c:pt idx="14341">
                  <c:v>28.683999999994981</c:v>
                </c:pt>
                <c:pt idx="14342">
                  <c:v>28.68599999999498</c:v>
                </c:pt>
                <c:pt idx="14343">
                  <c:v>28.687999999994979</c:v>
                </c:pt>
                <c:pt idx="14344">
                  <c:v>28.689999999994978</c:v>
                </c:pt>
                <c:pt idx="14345">
                  <c:v>28.691999999994977</c:v>
                </c:pt>
                <c:pt idx="14346">
                  <c:v>28.693999999994976</c:v>
                </c:pt>
                <c:pt idx="14347">
                  <c:v>28.695999999994974</c:v>
                </c:pt>
                <c:pt idx="14348">
                  <c:v>28.697999999994973</c:v>
                </c:pt>
                <c:pt idx="14349">
                  <c:v>28.699999999994972</c:v>
                </c:pt>
                <c:pt idx="14350">
                  <c:v>28.701999999994971</c:v>
                </c:pt>
                <c:pt idx="14351">
                  <c:v>28.70399999999497</c:v>
                </c:pt>
                <c:pt idx="14352">
                  <c:v>28.705999999994969</c:v>
                </c:pt>
                <c:pt idx="14353">
                  <c:v>28.707999999994968</c:v>
                </c:pt>
                <c:pt idx="14354">
                  <c:v>28.709999999994967</c:v>
                </c:pt>
                <c:pt idx="14355">
                  <c:v>28.711999999994966</c:v>
                </c:pt>
                <c:pt idx="14356">
                  <c:v>28.713999999994964</c:v>
                </c:pt>
                <c:pt idx="14357">
                  <c:v>28.715999999994963</c:v>
                </c:pt>
                <c:pt idx="14358">
                  <c:v>28.717999999994962</c:v>
                </c:pt>
                <c:pt idx="14359">
                  <c:v>28.719999999994961</c:v>
                </c:pt>
                <c:pt idx="14360">
                  <c:v>28.72199999999496</c:v>
                </c:pt>
                <c:pt idx="14361">
                  <c:v>28.723999999994959</c:v>
                </c:pt>
                <c:pt idx="14362">
                  <c:v>28.725999999994958</c:v>
                </c:pt>
                <c:pt idx="14363">
                  <c:v>28.727999999994957</c:v>
                </c:pt>
                <c:pt idx="14364">
                  <c:v>28.729999999994956</c:v>
                </c:pt>
                <c:pt idx="14365">
                  <c:v>28.731999999994954</c:v>
                </c:pt>
                <c:pt idx="14366">
                  <c:v>28.733999999994953</c:v>
                </c:pt>
                <c:pt idx="14367">
                  <c:v>28.735999999994952</c:v>
                </c:pt>
                <c:pt idx="14368">
                  <c:v>28.737999999994951</c:v>
                </c:pt>
                <c:pt idx="14369">
                  <c:v>28.73999999999495</c:v>
                </c:pt>
                <c:pt idx="14370">
                  <c:v>28.741999999994949</c:v>
                </c:pt>
                <c:pt idx="14371">
                  <c:v>28.743999999994948</c:v>
                </c:pt>
                <c:pt idx="14372">
                  <c:v>28.745999999994947</c:v>
                </c:pt>
                <c:pt idx="14373">
                  <c:v>28.747999999994946</c:v>
                </c:pt>
                <c:pt idx="14374">
                  <c:v>28.749999999994944</c:v>
                </c:pt>
                <c:pt idx="14375">
                  <c:v>28.751999999994943</c:v>
                </c:pt>
                <c:pt idx="14376">
                  <c:v>28.753999999994942</c:v>
                </c:pt>
                <c:pt idx="14377">
                  <c:v>28.755999999994941</c:v>
                </c:pt>
                <c:pt idx="14378">
                  <c:v>28.75799999999494</c:v>
                </c:pt>
                <c:pt idx="14379">
                  <c:v>28.759999999994939</c:v>
                </c:pt>
                <c:pt idx="14380">
                  <c:v>28.761999999994938</c:v>
                </c:pt>
                <c:pt idx="14381">
                  <c:v>28.763999999994937</c:v>
                </c:pt>
                <c:pt idx="14382">
                  <c:v>28.765999999994936</c:v>
                </c:pt>
                <c:pt idx="14383">
                  <c:v>28.767999999994935</c:v>
                </c:pt>
                <c:pt idx="14384">
                  <c:v>28.769999999994933</c:v>
                </c:pt>
                <c:pt idx="14385">
                  <c:v>28.771999999994932</c:v>
                </c:pt>
                <c:pt idx="14386">
                  <c:v>28.773999999994931</c:v>
                </c:pt>
                <c:pt idx="14387">
                  <c:v>28.77599999999493</c:v>
                </c:pt>
                <c:pt idx="14388">
                  <c:v>28.777999999994929</c:v>
                </c:pt>
                <c:pt idx="14389">
                  <c:v>28.779999999994928</c:v>
                </c:pt>
                <c:pt idx="14390">
                  <c:v>28.781999999994927</c:v>
                </c:pt>
                <c:pt idx="14391">
                  <c:v>28.783999999994926</c:v>
                </c:pt>
                <c:pt idx="14392">
                  <c:v>28.785999999994925</c:v>
                </c:pt>
                <c:pt idx="14393">
                  <c:v>28.787999999994923</c:v>
                </c:pt>
                <c:pt idx="14394">
                  <c:v>28.789999999994922</c:v>
                </c:pt>
                <c:pt idx="14395">
                  <c:v>28.791999999994921</c:v>
                </c:pt>
                <c:pt idx="14396">
                  <c:v>28.79399999999492</c:v>
                </c:pt>
                <c:pt idx="14397">
                  <c:v>28.795999999994919</c:v>
                </c:pt>
                <c:pt idx="14398">
                  <c:v>28.797999999994918</c:v>
                </c:pt>
                <c:pt idx="14399">
                  <c:v>28.799999999994917</c:v>
                </c:pt>
                <c:pt idx="14400">
                  <c:v>28.801999999994916</c:v>
                </c:pt>
                <c:pt idx="14401">
                  <c:v>28.803999999994915</c:v>
                </c:pt>
                <c:pt idx="14402">
                  <c:v>28.805999999994913</c:v>
                </c:pt>
                <c:pt idx="14403">
                  <c:v>28.807999999994912</c:v>
                </c:pt>
                <c:pt idx="14404">
                  <c:v>28.809999999994911</c:v>
                </c:pt>
                <c:pt idx="14405">
                  <c:v>28.81199999999491</c:v>
                </c:pt>
                <c:pt idx="14406">
                  <c:v>28.813999999994909</c:v>
                </c:pt>
                <c:pt idx="14407">
                  <c:v>28.815999999994908</c:v>
                </c:pt>
                <c:pt idx="14408">
                  <c:v>28.817999999994907</c:v>
                </c:pt>
                <c:pt idx="14409">
                  <c:v>28.819999999994906</c:v>
                </c:pt>
                <c:pt idx="14410">
                  <c:v>28.821999999994905</c:v>
                </c:pt>
                <c:pt idx="14411">
                  <c:v>28.823999999994903</c:v>
                </c:pt>
                <c:pt idx="14412">
                  <c:v>28.825999999994902</c:v>
                </c:pt>
                <c:pt idx="14413">
                  <c:v>28.827999999994901</c:v>
                </c:pt>
                <c:pt idx="14414">
                  <c:v>28.8299999999949</c:v>
                </c:pt>
                <c:pt idx="14415">
                  <c:v>28.831999999994899</c:v>
                </c:pt>
                <c:pt idx="14416">
                  <c:v>28.833999999994898</c:v>
                </c:pt>
                <c:pt idx="14417">
                  <c:v>28.835999999994897</c:v>
                </c:pt>
                <c:pt idx="14418">
                  <c:v>28.837999999994896</c:v>
                </c:pt>
                <c:pt idx="14419">
                  <c:v>28.839999999994895</c:v>
                </c:pt>
                <c:pt idx="14420">
                  <c:v>28.841999999994893</c:v>
                </c:pt>
                <c:pt idx="14421">
                  <c:v>28.843999999994892</c:v>
                </c:pt>
                <c:pt idx="14422">
                  <c:v>28.845999999994891</c:v>
                </c:pt>
                <c:pt idx="14423">
                  <c:v>28.84799999999489</c:v>
                </c:pt>
                <c:pt idx="14424">
                  <c:v>28.849999999994889</c:v>
                </c:pt>
                <c:pt idx="14425">
                  <c:v>28.851999999994888</c:v>
                </c:pt>
                <c:pt idx="14426">
                  <c:v>28.853999999994887</c:v>
                </c:pt>
                <c:pt idx="14427">
                  <c:v>28.855999999994886</c:v>
                </c:pt>
                <c:pt idx="14428">
                  <c:v>28.857999999994885</c:v>
                </c:pt>
                <c:pt idx="14429">
                  <c:v>28.859999999994884</c:v>
                </c:pt>
                <c:pt idx="14430">
                  <c:v>28.861999999994882</c:v>
                </c:pt>
                <c:pt idx="14431">
                  <c:v>28.863999999994881</c:v>
                </c:pt>
                <c:pt idx="14432">
                  <c:v>28.86599999999488</c:v>
                </c:pt>
                <c:pt idx="14433">
                  <c:v>28.867999999994879</c:v>
                </c:pt>
                <c:pt idx="14434">
                  <c:v>28.869999999994878</c:v>
                </c:pt>
                <c:pt idx="14435">
                  <c:v>28.871999999994877</c:v>
                </c:pt>
                <c:pt idx="14436">
                  <c:v>28.873999999994876</c:v>
                </c:pt>
                <c:pt idx="14437">
                  <c:v>28.875999999994875</c:v>
                </c:pt>
                <c:pt idx="14438">
                  <c:v>28.877999999994874</c:v>
                </c:pt>
                <c:pt idx="14439">
                  <c:v>28.879999999994872</c:v>
                </c:pt>
                <c:pt idx="14440">
                  <c:v>28.881999999994871</c:v>
                </c:pt>
                <c:pt idx="14441">
                  <c:v>28.88399999999487</c:v>
                </c:pt>
                <c:pt idx="14442">
                  <c:v>28.885999999994869</c:v>
                </c:pt>
                <c:pt idx="14443">
                  <c:v>28.887999999994868</c:v>
                </c:pt>
                <c:pt idx="14444">
                  <c:v>28.889999999994867</c:v>
                </c:pt>
                <c:pt idx="14445">
                  <c:v>28.891999999994866</c:v>
                </c:pt>
                <c:pt idx="14446">
                  <c:v>28.893999999994865</c:v>
                </c:pt>
                <c:pt idx="14447">
                  <c:v>28.895999999994864</c:v>
                </c:pt>
                <c:pt idx="14448">
                  <c:v>28.897999999994862</c:v>
                </c:pt>
                <c:pt idx="14449">
                  <c:v>28.899999999994861</c:v>
                </c:pt>
                <c:pt idx="14450">
                  <c:v>28.90199999999486</c:v>
                </c:pt>
                <c:pt idx="14451">
                  <c:v>28.903999999994859</c:v>
                </c:pt>
                <c:pt idx="14452">
                  <c:v>28.905999999994858</c:v>
                </c:pt>
                <c:pt idx="14453">
                  <c:v>28.907999999994857</c:v>
                </c:pt>
                <c:pt idx="14454">
                  <c:v>28.909999999994856</c:v>
                </c:pt>
                <c:pt idx="14455">
                  <c:v>28.911999999994855</c:v>
                </c:pt>
                <c:pt idx="14456">
                  <c:v>28.913999999994854</c:v>
                </c:pt>
                <c:pt idx="14457">
                  <c:v>28.915999999994852</c:v>
                </c:pt>
                <c:pt idx="14458">
                  <c:v>28.917999999994851</c:v>
                </c:pt>
                <c:pt idx="14459">
                  <c:v>28.91999999999485</c:v>
                </c:pt>
                <c:pt idx="14460">
                  <c:v>28.921999999994849</c:v>
                </c:pt>
                <c:pt idx="14461">
                  <c:v>28.923999999994848</c:v>
                </c:pt>
                <c:pt idx="14462">
                  <c:v>28.925999999994847</c:v>
                </c:pt>
                <c:pt idx="14463">
                  <c:v>28.927999999994846</c:v>
                </c:pt>
                <c:pt idx="14464">
                  <c:v>28.929999999994845</c:v>
                </c:pt>
                <c:pt idx="14465">
                  <c:v>28.931999999994844</c:v>
                </c:pt>
                <c:pt idx="14466">
                  <c:v>28.933999999994843</c:v>
                </c:pt>
                <c:pt idx="14467">
                  <c:v>28.935999999994841</c:v>
                </c:pt>
                <c:pt idx="14468">
                  <c:v>28.93799999999484</c:v>
                </c:pt>
                <c:pt idx="14469">
                  <c:v>28.939999999994839</c:v>
                </c:pt>
                <c:pt idx="14470">
                  <c:v>28.941999999994838</c:v>
                </c:pt>
                <c:pt idx="14471">
                  <c:v>28.943999999994837</c:v>
                </c:pt>
                <c:pt idx="14472">
                  <c:v>28.945999999994836</c:v>
                </c:pt>
                <c:pt idx="14473">
                  <c:v>28.947999999994835</c:v>
                </c:pt>
                <c:pt idx="14474">
                  <c:v>28.949999999994834</c:v>
                </c:pt>
                <c:pt idx="14475">
                  <c:v>28.951999999994833</c:v>
                </c:pt>
                <c:pt idx="14476">
                  <c:v>28.953999999994831</c:v>
                </c:pt>
                <c:pt idx="14477">
                  <c:v>28.95599999999483</c:v>
                </c:pt>
                <c:pt idx="14478">
                  <c:v>28.957999999994829</c:v>
                </c:pt>
                <c:pt idx="14479">
                  <c:v>28.959999999994828</c:v>
                </c:pt>
                <c:pt idx="14480">
                  <c:v>28.961999999994827</c:v>
                </c:pt>
                <c:pt idx="14481">
                  <c:v>28.963999999994826</c:v>
                </c:pt>
                <c:pt idx="14482">
                  <c:v>28.965999999994825</c:v>
                </c:pt>
                <c:pt idx="14483">
                  <c:v>28.967999999994824</c:v>
                </c:pt>
                <c:pt idx="14484">
                  <c:v>28.969999999994823</c:v>
                </c:pt>
                <c:pt idx="14485">
                  <c:v>28.971999999994821</c:v>
                </c:pt>
                <c:pt idx="14486">
                  <c:v>28.97399999999482</c:v>
                </c:pt>
                <c:pt idx="14487">
                  <c:v>28.975999999994819</c:v>
                </c:pt>
                <c:pt idx="14488">
                  <c:v>28.977999999994818</c:v>
                </c:pt>
                <c:pt idx="14489">
                  <c:v>28.979999999994817</c:v>
                </c:pt>
                <c:pt idx="14490">
                  <c:v>28.981999999994816</c:v>
                </c:pt>
                <c:pt idx="14491">
                  <c:v>28.983999999994815</c:v>
                </c:pt>
                <c:pt idx="14492">
                  <c:v>28.985999999994814</c:v>
                </c:pt>
                <c:pt idx="14493">
                  <c:v>28.987999999994813</c:v>
                </c:pt>
                <c:pt idx="14494">
                  <c:v>28.989999999994811</c:v>
                </c:pt>
                <c:pt idx="14495">
                  <c:v>28.99199999999481</c:v>
                </c:pt>
                <c:pt idx="14496">
                  <c:v>28.993999999994809</c:v>
                </c:pt>
                <c:pt idx="14497">
                  <c:v>28.995999999994808</c:v>
                </c:pt>
                <c:pt idx="14498">
                  <c:v>28.997999999994807</c:v>
                </c:pt>
                <c:pt idx="14499">
                  <c:v>28.999999999994806</c:v>
                </c:pt>
                <c:pt idx="14500">
                  <c:v>29.001999999994805</c:v>
                </c:pt>
                <c:pt idx="14501">
                  <c:v>29.003999999994804</c:v>
                </c:pt>
                <c:pt idx="14502">
                  <c:v>29.005999999994803</c:v>
                </c:pt>
                <c:pt idx="14503">
                  <c:v>29.007999999994801</c:v>
                </c:pt>
                <c:pt idx="14504">
                  <c:v>29.0099999999948</c:v>
                </c:pt>
                <c:pt idx="14505">
                  <c:v>29.011999999994799</c:v>
                </c:pt>
                <c:pt idx="14506">
                  <c:v>29.013999999994798</c:v>
                </c:pt>
                <c:pt idx="14507">
                  <c:v>29.015999999994797</c:v>
                </c:pt>
                <c:pt idx="14508">
                  <c:v>29.017999999994796</c:v>
                </c:pt>
                <c:pt idx="14509">
                  <c:v>29.019999999994795</c:v>
                </c:pt>
                <c:pt idx="14510">
                  <c:v>29.021999999994794</c:v>
                </c:pt>
                <c:pt idx="14511">
                  <c:v>29.023999999994793</c:v>
                </c:pt>
                <c:pt idx="14512">
                  <c:v>29.025999999994792</c:v>
                </c:pt>
                <c:pt idx="14513">
                  <c:v>29.02799999999479</c:v>
                </c:pt>
                <c:pt idx="14514">
                  <c:v>29.029999999994789</c:v>
                </c:pt>
                <c:pt idx="14515">
                  <c:v>29.031999999994788</c:v>
                </c:pt>
                <c:pt idx="14516">
                  <c:v>29.033999999994787</c:v>
                </c:pt>
                <c:pt idx="14517">
                  <c:v>29.035999999994786</c:v>
                </c:pt>
                <c:pt idx="14518">
                  <c:v>29.037999999994785</c:v>
                </c:pt>
                <c:pt idx="14519">
                  <c:v>29.039999999994784</c:v>
                </c:pt>
                <c:pt idx="14520">
                  <c:v>29.041999999994783</c:v>
                </c:pt>
                <c:pt idx="14521">
                  <c:v>29.043999999994782</c:v>
                </c:pt>
                <c:pt idx="14522">
                  <c:v>29.04599999999478</c:v>
                </c:pt>
                <c:pt idx="14523">
                  <c:v>29.047999999994779</c:v>
                </c:pt>
                <c:pt idx="14524">
                  <c:v>29.049999999994778</c:v>
                </c:pt>
                <c:pt idx="14525">
                  <c:v>29.051999999994777</c:v>
                </c:pt>
                <c:pt idx="14526">
                  <c:v>29.053999999994776</c:v>
                </c:pt>
                <c:pt idx="14527">
                  <c:v>29.055999999994775</c:v>
                </c:pt>
                <c:pt idx="14528">
                  <c:v>29.057999999994774</c:v>
                </c:pt>
                <c:pt idx="14529">
                  <c:v>29.059999999994773</c:v>
                </c:pt>
                <c:pt idx="14530">
                  <c:v>29.061999999994772</c:v>
                </c:pt>
                <c:pt idx="14531">
                  <c:v>29.06399999999477</c:v>
                </c:pt>
                <c:pt idx="14532">
                  <c:v>29.065999999994769</c:v>
                </c:pt>
                <c:pt idx="14533">
                  <c:v>29.067999999994768</c:v>
                </c:pt>
                <c:pt idx="14534">
                  <c:v>29.069999999994767</c:v>
                </c:pt>
                <c:pt idx="14535">
                  <c:v>29.071999999994766</c:v>
                </c:pt>
                <c:pt idx="14536">
                  <c:v>29.073999999994765</c:v>
                </c:pt>
                <c:pt idx="14537">
                  <c:v>29.075999999994764</c:v>
                </c:pt>
                <c:pt idx="14538">
                  <c:v>29.077999999994763</c:v>
                </c:pt>
                <c:pt idx="14539">
                  <c:v>29.079999999994762</c:v>
                </c:pt>
                <c:pt idx="14540">
                  <c:v>29.08199999999476</c:v>
                </c:pt>
                <c:pt idx="14541">
                  <c:v>29.083999999994759</c:v>
                </c:pt>
                <c:pt idx="14542">
                  <c:v>29.085999999994758</c:v>
                </c:pt>
                <c:pt idx="14543">
                  <c:v>29.087999999994757</c:v>
                </c:pt>
                <c:pt idx="14544">
                  <c:v>29.089999999994756</c:v>
                </c:pt>
                <c:pt idx="14545">
                  <c:v>29.091999999994755</c:v>
                </c:pt>
                <c:pt idx="14546">
                  <c:v>29.093999999994754</c:v>
                </c:pt>
                <c:pt idx="14547">
                  <c:v>29.095999999994753</c:v>
                </c:pt>
                <c:pt idx="14548">
                  <c:v>29.097999999994752</c:v>
                </c:pt>
                <c:pt idx="14549">
                  <c:v>29.099999999994751</c:v>
                </c:pt>
                <c:pt idx="14550">
                  <c:v>29.101999999994749</c:v>
                </c:pt>
                <c:pt idx="14551">
                  <c:v>29.103999999994748</c:v>
                </c:pt>
                <c:pt idx="14552">
                  <c:v>29.105999999994747</c:v>
                </c:pt>
                <c:pt idx="14553">
                  <c:v>29.107999999994746</c:v>
                </c:pt>
                <c:pt idx="14554">
                  <c:v>29.109999999994745</c:v>
                </c:pt>
                <c:pt idx="14555">
                  <c:v>29.111999999994744</c:v>
                </c:pt>
                <c:pt idx="14556">
                  <c:v>29.113999999994743</c:v>
                </c:pt>
                <c:pt idx="14557">
                  <c:v>29.115999999994742</c:v>
                </c:pt>
                <c:pt idx="14558">
                  <c:v>29.117999999994741</c:v>
                </c:pt>
                <c:pt idx="14559">
                  <c:v>29.119999999994739</c:v>
                </c:pt>
                <c:pt idx="14560">
                  <c:v>29.121999999994738</c:v>
                </c:pt>
                <c:pt idx="14561">
                  <c:v>29.123999999994737</c:v>
                </c:pt>
                <c:pt idx="14562">
                  <c:v>29.125999999994736</c:v>
                </c:pt>
                <c:pt idx="14563">
                  <c:v>29.127999999994735</c:v>
                </c:pt>
                <c:pt idx="14564">
                  <c:v>29.129999999994734</c:v>
                </c:pt>
                <c:pt idx="14565">
                  <c:v>29.131999999994733</c:v>
                </c:pt>
                <c:pt idx="14566">
                  <c:v>29.133999999994732</c:v>
                </c:pt>
                <c:pt idx="14567">
                  <c:v>29.135999999994731</c:v>
                </c:pt>
                <c:pt idx="14568">
                  <c:v>29.137999999994729</c:v>
                </c:pt>
                <c:pt idx="14569">
                  <c:v>29.139999999994728</c:v>
                </c:pt>
                <c:pt idx="14570">
                  <c:v>29.141999999994727</c:v>
                </c:pt>
                <c:pt idx="14571">
                  <c:v>29.143999999994726</c:v>
                </c:pt>
                <c:pt idx="14572">
                  <c:v>29.145999999994725</c:v>
                </c:pt>
                <c:pt idx="14573">
                  <c:v>29.147999999994724</c:v>
                </c:pt>
                <c:pt idx="14574">
                  <c:v>29.149999999994723</c:v>
                </c:pt>
                <c:pt idx="14575">
                  <c:v>29.151999999994722</c:v>
                </c:pt>
                <c:pt idx="14576">
                  <c:v>29.153999999994721</c:v>
                </c:pt>
                <c:pt idx="14577">
                  <c:v>29.155999999994719</c:v>
                </c:pt>
                <c:pt idx="14578">
                  <c:v>29.157999999994718</c:v>
                </c:pt>
                <c:pt idx="14579">
                  <c:v>29.159999999994717</c:v>
                </c:pt>
                <c:pt idx="14580">
                  <c:v>29.161999999994716</c:v>
                </c:pt>
                <c:pt idx="14581">
                  <c:v>29.163999999994715</c:v>
                </c:pt>
                <c:pt idx="14582">
                  <c:v>29.165999999994714</c:v>
                </c:pt>
                <c:pt idx="14583">
                  <c:v>29.167999999994713</c:v>
                </c:pt>
                <c:pt idx="14584">
                  <c:v>29.169999999994712</c:v>
                </c:pt>
                <c:pt idx="14585">
                  <c:v>29.171999999994711</c:v>
                </c:pt>
                <c:pt idx="14586">
                  <c:v>29.173999999994709</c:v>
                </c:pt>
                <c:pt idx="14587">
                  <c:v>29.175999999994708</c:v>
                </c:pt>
                <c:pt idx="14588">
                  <c:v>29.177999999994707</c:v>
                </c:pt>
                <c:pt idx="14589">
                  <c:v>29.179999999994706</c:v>
                </c:pt>
                <c:pt idx="14590">
                  <c:v>29.181999999994705</c:v>
                </c:pt>
                <c:pt idx="14591">
                  <c:v>29.183999999994704</c:v>
                </c:pt>
                <c:pt idx="14592">
                  <c:v>29.185999999994703</c:v>
                </c:pt>
                <c:pt idx="14593">
                  <c:v>29.187999999994702</c:v>
                </c:pt>
                <c:pt idx="14594">
                  <c:v>29.189999999994701</c:v>
                </c:pt>
                <c:pt idx="14595">
                  <c:v>29.1919999999947</c:v>
                </c:pt>
                <c:pt idx="14596">
                  <c:v>29.193999999994698</c:v>
                </c:pt>
                <c:pt idx="14597">
                  <c:v>29.195999999994697</c:v>
                </c:pt>
                <c:pt idx="14598">
                  <c:v>29.197999999994696</c:v>
                </c:pt>
                <c:pt idx="14599">
                  <c:v>29.199999999994695</c:v>
                </c:pt>
                <c:pt idx="14600">
                  <c:v>29.201999999994694</c:v>
                </c:pt>
                <c:pt idx="14601">
                  <c:v>29.203999999994693</c:v>
                </c:pt>
                <c:pt idx="14602">
                  <c:v>29.205999999994692</c:v>
                </c:pt>
                <c:pt idx="14603">
                  <c:v>29.207999999994691</c:v>
                </c:pt>
                <c:pt idx="14604">
                  <c:v>29.20999999999469</c:v>
                </c:pt>
                <c:pt idx="14605">
                  <c:v>29.211999999994688</c:v>
                </c:pt>
                <c:pt idx="14606">
                  <c:v>29.213999999994687</c:v>
                </c:pt>
                <c:pt idx="14607">
                  <c:v>29.215999999994686</c:v>
                </c:pt>
                <c:pt idx="14608">
                  <c:v>29.217999999994685</c:v>
                </c:pt>
                <c:pt idx="14609">
                  <c:v>29.219999999994684</c:v>
                </c:pt>
                <c:pt idx="14610">
                  <c:v>29.221999999994683</c:v>
                </c:pt>
                <c:pt idx="14611">
                  <c:v>29.223999999994682</c:v>
                </c:pt>
                <c:pt idx="14612">
                  <c:v>29.225999999994681</c:v>
                </c:pt>
                <c:pt idx="14613">
                  <c:v>29.22799999999468</c:v>
                </c:pt>
                <c:pt idx="14614">
                  <c:v>29.229999999994678</c:v>
                </c:pt>
                <c:pt idx="14615">
                  <c:v>29.231999999994677</c:v>
                </c:pt>
                <c:pt idx="14616">
                  <c:v>29.233999999994676</c:v>
                </c:pt>
                <c:pt idx="14617">
                  <c:v>29.235999999994675</c:v>
                </c:pt>
                <c:pt idx="14618">
                  <c:v>29.237999999994674</c:v>
                </c:pt>
                <c:pt idx="14619">
                  <c:v>29.239999999994673</c:v>
                </c:pt>
                <c:pt idx="14620">
                  <c:v>29.241999999994672</c:v>
                </c:pt>
                <c:pt idx="14621">
                  <c:v>29.243999999994671</c:v>
                </c:pt>
                <c:pt idx="14622">
                  <c:v>29.24599999999467</c:v>
                </c:pt>
                <c:pt idx="14623">
                  <c:v>29.247999999994668</c:v>
                </c:pt>
                <c:pt idx="14624">
                  <c:v>29.249999999994667</c:v>
                </c:pt>
                <c:pt idx="14625">
                  <c:v>29.251999999994666</c:v>
                </c:pt>
                <c:pt idx="14626">
                  <c:v>29.253999999994665</c:v>
                </c:pt>
                <c:pt idx="14627">
                  <c:v>29.255999999994664</c:v>
                </c:pt>
                <c:pt idx="14628">
                  <c:v>29.257999999994663</c:v>
                </c:pt>
                <c:pt idx="14629">
                  <c:v>29.259999999994662</c:v>
                </c:pt>
                <c:pt idx="14630">
                  <c:v>29.261999999994661</c:v>
                </c:pt>
                <c:pt idx="14631">
                  <c:v>29.26399999999466</c:v>
                </c:pt>
                <c:pt idx="14632">
                  <c:v>29.265999999994659</c:v>
                </c:pt>
                <c:pt idx="14633">
                  <c:v>29.267999999994657</c:v>
                </c:pt>
                <c:pt idx="14634">
                  <c:v>29.269999999994656</c:v>
                </c:pt>
                <c:pt idx="14635">
                  <c:v>29.271999999994655</c:v>
                </c:pt>
                <c:pt idx="14636">
                  <c:v>29.273999999994654</c:v>
                </c:pt>
                <c:pt idx="14637">
                  <c:v>29.275999999994653</c:v>
                </c:pt>
                <c:pt idx="14638">
                  <c:v>29.277999999994652</c:v>
                </c:pt>
                <c:pt idx="14639">
                  <c:v>29.279999999994651</c:v>
                </c:pt>
                <c:pt idx="14640">
                  <c:v>29.28199999999465</c:v>
                </c:pt>
                <c:pt idx="14641">
                  <c:v>29.283999999994649</c:v>
                </c:pt>
                <c:pt idx="14642">
                  <c:v>29.285999999994647</c:v>
                </c:pt>
                <c:pt idx="14643">
                  <c:v>29.287999999994646</c:v>
                </c:pt>
                <c:pt idx="14644">
                  <c:v>29.289999999994645</c:v>
                </c:pt>
                <c:pt idx="14645">
                  <c:v>29.291999999994644</c:v>
                </c:pt>
                <c:pt idx="14646">
                  <c:v>29.293999999994643</c:v>
                </c:pt>
                <c:pt idx="14647">
                  <c:v>29.295999999994642</c:v>
                </c:pt>
                <c:pt idx="14648">
                  <c:v>29.297999999994641</c:v>
                </c:pt>
                <c:pt idx="14649">
                  <c:v>29.29999999999464</c:v>
                </c:pt>
                <c:pt idx="14650">
                  <c:v>29.301999999994639</c:v>
                </c:pt>
                <c:pt idx="14651">
                  <c:v>29.303999999994637</c:v>
                </c:pt>
                <c:pt idx="14652">
                  <c:v>29.305999999994636</c:v>
                </c:pt>
                <c:pt idx="14653">
                  <c:v>29.307999999994635</c:v>
                </c:pt>
                <c:pt idx="14654">
                  <c:v>29.309999999994634</c:v>
                </c:pt>
                <c:pt idx="14655">
                  <c:v>29.311999999994633</c:v>
                </c:pt>
                <c:pt idx="14656">
                  <c:v>29.313999999994632</c:v>
                </c:pt>
                <c:pt idx="14657">
                  <c:v>29.315999999994631</c:v>
                </c:pt>
                <c:pt idx="14658">
                  <c:v>29.31799999999463</c:v>
                </c:pt>
                <c:pt idx="14659">
                  <c:v>29.319999999994629</c:v>
                </c:pt>
                <c:pt idx="14660">
                  <c:v>29.321999999994627</c:v>
                </c:pt>
                <c:pt idx="14661">
                  <c:v>29.323999999994626</c:v>
                </c:pt>
                <c:pt idx="14662">
                  <c:v>29.325999999994625</c:v>
                </c:pt>
                <c:pt idx="14663">
                  <c:v>29.327999999994624</c:v>
                </c:pt>
                <c:pt idx="14664">
                  <c:v>29.329999999994623</c:v>
                </c:pt>
                <c:pt idx="14665">
                  <c:v>29.331999999994622</c:v>
                </c:pt>
                <c:pt idx="14666">
                  <c:v>29.333999999994621</c:v>
                </c:pt>
                <c:pt idx="14667">
                  <c:v>29.33599999999462</c:v>
                </c:pt>
                <c:pt idx="14668">
                  <c:v>29.337999999994619</c:v>
                </c:pt>
                <c:pt idx="14669">
                  <c:v>29.339999999994617</c:v>
                </c:pt>
                <c:pt idx="14670">
                  <c:v>29.341999999994616</c:v>
                </c:pt>
                <c:pt idx="14671">
                  <c:v>29.343999999994615</c:v>
                </c:pt>
                <c:pt idx="14672">
                  <c:v>29.345999999994614</c:v>
                </c:pt>
                <c:pt idx="14673">
                  <c:v>29.347999999994613</c:v>
                </c:pt>
                <c:pt idx="14674">
                  <c:v>29.349999999994612</c:v>
                </c:pt>
                <c:pt idx="14675">
                  <c:v>29.351999999994611</c:v>
                </c:pt>
                <c:pt idx="14676">
                  <c:v>29.35399999999461</c:v>
                </c:pt>
                <c:pt idx="14677">
                  <c:v>29.355999999994609</c:v>
                </c:pt>
                <c:pt idx="14678">
                  <c:v>29.357999999994608</c:v>
                </c:pt>
                <c:pt idx="14679">
                  <c:v>29.359999999994606</c:v>
                </c:pt>
                <c:pt idx="14680">
                  <c:v>29.361999999994605</c:v>
                </c:pt>
                <c:pt idx="14681">
                  <c:v>29.363999999994604</c:v>
                </c:pt>
                <c:pt idx="14682">
                  <c:v>29.365999999994603</c:v>
                </c:pt>
                <c:pt idx="14683">
                  <c:v>29.367999999994602</c:v>
                </c:pt>
                <c:pt idx="14684">
                  <c:v>29.369999999994601</c:v>
                </c:pt>
                <c:pt idx="14685">
                  <c:v>29.3719999999946</c:v>
                </c:pt>
                <c:pt idx="14686">
                  <c:v>29.373999999994599</c:v>
                </c:pt>
                <c:pt idx="14687">
                  <c:v>29.375999999994598</c:v>
                </c:pt>
                <c:pt idx="14688">
                  <c:v>29.377999999994596</c:v>
                </c:pt>
                <c:pt idx="14689">
                  <c:v>29.379999999994595</c:v>
                </c:pt>
                <c:pt idx="14690">
                  <c:v>29.381999999994594</c:v>
                </c:pt>
                <c:pt idx="14691">
                  <c:v>29.383999999994593</c:v>
                </c:pt>
                <c:pt idx="14692">
                  <c:v>29.385999999994592</c:v>
                </c:pt>
                <c:pt idx="14693">
                  <c:v>29.387999999994591</c:v>
                </c:pt>
                <c:pt idx="14694">
                  <c:v>29.38999999999459</c:v>
                </c:pt>
                <c:pt idx="14695">
                  <c:v>29.391999999994589</c:v>
                </c:pt>
                <c:pt idx="14696">
                  <c:v>29.393999999994588</c:v>
                </c:pt>
                <c:pt idx="14697">
                  <c:v>29.395999999994586</c:v>
                </c:pt>
                <c:pt idx="14698">
                  <c:v>29.397999999994585</c:v>
                </c:pt>
                <c:pt idx="14699">
                  <c:v>29.399999999994584</c:v>
                </c:pt>
                <c:pt idx="14700">
                  <c:v>29.401999999994583</c:v>
                </c:pt>
                <c:pt idx="14701">
                  <c:v>29.403999999994582</c:v>
                </c:pt>
                <c:pt idx="14702">
                  <c:v>29.405999999994581</c:v>
                </c:pt>
                <c:pt idx="14703">
                  <c:v>29.40799999999458</c:v>
                </c:pt>
                <c:pt idx="14704">
                  <c:v>29.409999999994579</c:v>
                </c:pt>
                <c:pt idx="14705">
                  <c:v>29.411999999994578</c:v>
                </c:pt>
                <c:pt idx="14706">
                  <c:v>29.413999999994576</c:v>
                </c:pt>
                <c:pt idx="14707">
                  <c:v>29.415999999994575</c:v>
                </c:pt>
                <c:pt idx="14708">
                  <c:v>29.417999999994574</c:v>
                </c:pt>
                <c:pt idx="14709">
                  <c:v>29.419999999994573</c:v>
                </c:pt>
                <c:pt idx="14710">
                  <c:v>29.421999999994572</c:v>
                </c:pt>
                <c:pt idx="14711">
                  <c:v>29.423999999994571</c:v>
                </c:pt>
                <c:pt idx="14712">
                  <c:v>29.42599999999457</c:v>
                </c:pt>
                <c:pt idx="14713">
                  <c:v>29.427999999994569</c:v>
                </c:pt>
                <c:pt idx="14714">
                  <c:v>29.429999999994568</c:v>
                </c:pt>
                <c:pt idx="14715">
                  <c:v>29.431999999994567</c:v>
                </c:pt>
                <c:pt idx="14716">
                  <c:v>29.433999999994565</c:v>
                </c:pt>
                <c:pt idx="14717">
                  <c:v>29.435999999994564</c:v>
                </c:pt>
                <c:pt idx="14718">
                  <c:v>29.437999999994563</c:v>
                </c:pt>
                <c:pt idx="14719">
                  <c:v>29.439999999994562</c:v>
                </c:pt>
                <c:pt idx="14720">
                  <c:v>29.441999999994561</c:v>
                </c:pt>
                <c:pt idx="14721">
                  <c:v>29.44399999999456</c:v>
                </c:pt>
                <c:pt idx="14722">
                  <c:v>29.445999999994559</c:v>
                </c:pt>
                <c:pt idx="14723">
                  <c:v>29.447999999994558</c:v>
                </c:pt>
                <c:pt idx="14724">
                  <c:v>29.449999999994557</c:v>
                </c:pt>
                <c:pt idx="14725">
                  <c:v>29.451999999994555</c:v>
                </c:pt>
                <c:pt idx="14726">
                  <c:v>29.453999999994554</c:v>
                </c:pt>
                <c:pt idx="14727">
                  <c:v>29.455999999994553</c:v>
                </c:pt>
                <c:pt idx="14728">
                  <c:v>29.457999999994552</c:v>
                </c:pt>
                <c:pt idx="14729">
                  <c:v>29.459999999994551</c:v>
                </c:pt>
                <c:pt idx="14730">
                  <c:v>29.46199999999455</c:v>
                </c:pt>
                <c:pt idx="14731">
                  <c:v>29.463999999994549</c:v>
                </c:pt>
                <c:pt idx="14732">
                  <c:v>29.465999999994548</c:v>
                </c:pt>
                <c:pt idx="14733">
                  <c:v>29.467999999994547</c:v>
                </c:pt>
                <c:pt idx="14734">
                  <c:v>29.469999999994545</c:v>
                </c:pt>
                <c:pt idx="14735">
                  <c:v>29.471999999994544</c:v>
                </c:pt>
                <c:pt idx="14736">
                  <c:v>29.473999999994543</c:v>
                </c:pt>
                <c:pt idx="14737">
                  <c:v>29.475999999994542</c:v>
                </c:pt>
                <c:pt idx="14738">
                  <c:v>29.477999999994541</c:v>
                </c:pt>
                <c:pt idx="14739">
                  <c:v>29.47999999999454</c:v>
                </c:pt>
                <c:pt idx="14740">
                  <c:v>29.481999999994539</c:v>
                </c:pt>
                <c:pt idx="14741">
                  <c:v>29.483999999994538</c:v>
                </c:pt>
                <c:pt idx="14742">
                  <c:v>29.485999999994537</c:v>
                </c:pt>
                <c:pt idx="14743">
                  <c:v>29.487999999994535</c:v>
                </c:pt>
                <c:pt idx="14744">
                  <c:v>29.489999999994534</c:v>
                </c:pt>
                <c:pt idx="14745">
                  <c:v>29.491999999994533</c:v>
                </c:pt>
                <c:pt idx="14746">
                  <c:v>29.493999999994532</c:v>
                </c:pt>
                <c:pt idx="14747">
                  <c:v>29.495999999994531</c:v>
                </c:pt>
                <c:pt idx="14748">
                  <c:v>29.49799999999453</c:v>
                </c:pt>
                <c:pt idx="14749">
                  <c:v>29.499999999994529</c:v>
                </c:pt>
                <c:pt idx="14750">
                  <c:v>29.501999999994528</c:v>
                </c:pt>
                <c:pt idx="14751">
                  <c:v>29.503999999994527</c:v>
                </c:pt>
                <c:pt idx="14752">
                  <c:v>29.505999999994525</c:v>
                </c:pt>
                <c:pt idx="14753">
                  <c:v>29.507999999994524</c:v>
                </c:pt>
                <c:pt idx="14754">
                  <c:v>29.509999999994523</c:v>
                </c:pt>
                <c:pt idx="14755">
                  <c:v>29.511999999994522</c:v>
                </c:pt>
                <c:pt idx="14756">
                  <c:v>29.513999999994521</c:v>
                </c:pt>
                <c:pt idx="14757">
                  <c:v>29.51599999999452</c:v>
                </c:pt>
                <c:pt idx="14758">
                  <c:v>29.517999999994519</c:v>
                </c:pt>
                <c:pt idx="14759">
                  <c:v>29.519999999994518</c:v>
                </c:pt>
                <c:pt idx="14760">
                  <c:v>29.521999999994517</c:v>
                </c:pt>
                <c:pt idx="14761">
                  <c:v>29.523999999994516</c:v>
                </c:pt>
                <c:pt idx="14762">
                  <c:v>29.525999999994514</c:v>
                </c:pt>
                <c:pt idx="14763">
                  <c:v>29.527999999994513</c:v>
                </c:pt>
                <c:pt idx="14764">
                  <c:v>29.529999999994512</c:v>
                </c:pt>
                <c:pt idx="14765">
                  <c:v>29.531999999994511</c:v>
                </c:pt>
                <c:pt idx="14766">
                  <c:v>29.53399999999451</c:v>
                </c:pt>
                <c:pt idx="14767">
                  <c:v>29.535999999994509</c:v>
                </c:pt>
                <c:pt idx="14768">
                  <c:v>29.537999999994508</c:v>
                </c:pt>
                <c:pt idx="14769">
                  <c:v>29.539999999994507</c:v>
                </c:pt>
                <c:pt idx="14770">
                  <c:v>29.541999999994506</c:v>
                </c:pt>
                <c:pt idx="14771">
                  <c:v>29.543999999994504</c:v>
                </c:pt>
                <c:pt idx="14772">
                  <c:v>29.545999999994503</c:v>
                </c:pt>
                <c:pt idx="14773">
                  <c:v>29.547999999994502</c:v>
                </c:pt>
                <c:pt idx="14774">
                  <c:v>29.549999999994501</c:v>
                </c:pt>
                <c:pt idx="14775">
                  <c:v>29.5519999999945</c:v>
                </c:pt>
                <c:pt idx="14776">
                  <c:v>29.553999999994499</c:v>
                </c:pt>
                <c:pt idx="14777">
                  <c:v>29.555999999994498</c:v>
                </c:pt>
                <c:pt idx="14778">
                  <c:v>29.557999999994497</c:v>
                </c:pt>
                <c:pt idx="14779">
                  <c:v>29.559999999994496</c:v>
                </c:pt>
                <c:pt idx="14780">
                  <c:v>29.561999999994494</c:v>
                </c:pt>
                <c:pt idx="14781">
                  <c:v>29.563999999994493</c:v>
                </c:pt>
                <c:pt idx="14782">
                  <c:v>29.565999999994492</c:v>
                </c:pt>
                <c:pt idx="14783">
                  <c:v>29.567999999994491</c:v>
                </c:pt>
                <c:pt idx="14784">
                  <c:v>29.56999999999449</c:v>
                </c:pt>
                <c:pt idx="14785">
                  <c:v>29.571999999994489</c:v>
                </c:pt>
                <c:pt idx="14786">
                  <c:v>29.573999999994488</c:v>
                </c:pt>
                <c:pt idx="14787">
                  <c:v>29.575999999994487</c:v>
                </c:pt>
                <c:pt idx="14788">
                  <c:v>29.577999999994486</c:v>
                </c:pt>
                <c:pt idx="14789">
                  <c:v>29.579999999994484</c:v>
                </c:pt>
                <c:pt idx="14790">
                  <c:v>29.581999999994483</c:v>
                </c:pt>
                <c:pt idx="14791">
                  <c:v>29.583999999994482</c:v>
                </c:pt>
                <c:pt idx="14792">
                  <c:v>29.585999999994481</c:v>
                </c:pt>
                <c:pt idx="14793">
                  <c:v>29.58799999999448</c:v>
                </c:pt>
                <c:pt idx="14794">
                  <c:v>29.589999999994479</c:v>
                </c:pt>
                <c:pt idx="14795">
                  <c:v>29.591999999994478</c:v>
                </c:pt>
                <c:pt idx="14796">
                  <c:v>29.593999999994477</c:v>
                </c:pt>
                <c:pt idx="14797">
                  <c:v>29.595999999994476</c:v>
                </c:pt>
                <c:pt idx="14798">
                  <c:v>29.597999999994475</c:v>
                </c:pt>
                <c:pt idx="14799">
                  <c:v>29.599999999994473</c:v>
                </c:pt>
                <c:pt idx="14800">
                  <c:v>29.601999999994472</c:v>
                </c:pt>
                <c:pt idx="14801">
                  <c:v>29.603999999994471</c:v>
                </c:pt>
                <c:pt idx="14802">
                  <c:v>29.60599999999447</c:v>
                </c:pt>
                <c:pt idx="14803">
                  <c:v>29.607999999994469</c:v>
                </c:pt>
                <c:pt idx="14804">
                  <c:v>29.609999999994468</c:v>
                </c:pt>
                <c:pt idx="14805">
                  <c:v>29.611999999994467</c:v>
                </c:pt>
                <c:pt idx="14806">
                  <c:v>29.613999999994466</c:v>
                </c:pt>
                <c:pt idx="14807">
                  <c:v>29.615999999994465</c:v>
                </c:pt>
                <c:pt idx="14808">
                  <c:v>29.617999999994463</c:v>
                </c:pt>
                <c:pt idx="14809">
                  <c:v>29.619999999994462</c:v>
                </c:pt>
                <c:pt idx="14810">
                  <c:v>29.621999999994461</c:v>
                </c:pt>
                <c:pt idx="14811">
                  <c:v>29.62399999999446</c:v>
                </c:pt>
                <c:pt idx="14812">
                  <c:v>29.625999999994459</c:v>
                </c:pt>
                <c:pt idx="14813">
                  <c:v>29.627999999994458</c:v>
                </c:pt>
                <c:pt idx="14814">
                  <c:v>29.629999999994457</c:v>
                </c:pt>
                <c:pt idx="14815">
                  <c:v>29.631999999994456</c:v>
                </c:pt>
                <c:pt idx="14816">
                  <c:v>29.633999999994455</c:v>
                </c:pt>
                <c:pt idx="14817">
                  <c:v>29.635999999994453</c:v>
                </c:pt>
                <c:pt idx="14818">
                  <c:v>29.637999999994452</c:v>
                </c:pt>
                <c:pt idx="14819">
                  <c:v>29.639999999994451</c:v>
                </c:pt>
                <c:pt idx="14820">
                  <c:v>29.64199999999445</c:v>
                </c:pt>
                <c:pt idx="14821">
                  <c:v>29.643999999994449</c:v>
                </c:pt>
                <c:pt idx="14822">
                  <c:v>29.645999999994448</c:v>
                </c:pt>
                <c:pt idx="14823">
                  <c:v>29.647999999994447</c:v>
                </c:pt>
                <c:pt idx="14824">
                  <c:v>29.649999999994446</c:v>
                </c:pt>
                <c:pt idx="14825">
                  <c:v>29.651999999994445</c:v>
                </c:pt>
                <c:pt idx="14826">
                  <c:v>29.653999999994443</c:v>
                </c:pt>
                <c:pt idx="14827">
                  <c:v>29.655999999994442</c:v>
                </c:pt>
                <c:pt idx="14828">
                  <c:v>29.657999999994441</c:v>
                </c:pt>
                <c:pt idx="14829">
                  <c:v>29.65999999999444</c:v>
                </c:pt>
                <c:pt idx="14830">
                  <c:v>29.661999999994439</c:v>
                </c:pt>
                <c:pt idx="14831">
                  <c:v>29.663999999994438</c:v>
                </c:pt>
                <c:pt idx="14832">
                  <c:v>29.665999999994437</c:v>
                </c:pt>
                <c:pt idx="14833">
                  <c:v>29.667999999994436</c:v>
                </c:pt>
                <c:pt idx="14834">
                  <c:v>29.669999999994435</c:v>
                </c:pt>
                <c:pt idx="14835">
                  <c:v>29.671999999994433</c:v>
                </c:pt>
                <c:pt idx="14836">
                  <c:v>29.673999999994432</c:v>
                </c:pt>
                <c:pt idx="14837">
                  <c:v>29.675999999994431</c:v>
                </c:pt>
                <c:pt idx="14838">
                  <c:v>29.67799999999443</c:v>
                </c:pt>
                <c:pt idx="14839">
                  <c:v>29.679999999994429</c:v>
                </c:pt>
                <c:pt idx="14840">
                  <c:v>29.681999999994428</c:v>
                </c:pt>
                <c:pt idx="14841">
                  <c:v>29.683999999994427</c:v>
                </c:pt>
                <c:pt idx="14842">
                  <c:v>29.685999999994426</c:v>
                </c:pt>
                <c:pt idx="14843">
                  <c:v>29.687999999994425</c:v>
                </c:pt>
                <c:pt idx="14844">
                  <c:v>29.689999999994424</c:v>
                </c:pt>
                <c:pt idx="14845">
                  <c:v>29.691999999994422</c:v>
                </c:pt>
                <c:pt idx="14846">
                  <c:v>29.693999999994421</c:v>
                </c:pt>
                <c:pt idx="14847">
                  <c:v>29.69599999999442</c:v>
                </c:pt>
                <c:pt idx="14848">
                  <c:v>29.697999999994419</c:v>
                </c:pt>
                <c:pt idx="14849">
                  <c:v>29.699999999994418</c:v>
                </c:pt>
                <c:pt idx="14850">
                  <c:v>29.701999999994417</c:v>
                </c:pt>
                <c:pt idx="14851">
                  <c:v>29.703999999994416</c:v>
                </c:pt>
                <c:pt idx="14852">
                  <c:v>29.705999999994415</c:v>
                </c:pt>
                <c:pt idx="14853">
                  <c:v>29.707999999994414</c:v>
                </c:pt>
                <c:pt idx="14854">
                  <c:v>29.709999999994412</c:v>
                </c:pt>
                <c:pt idx="14855">
                  <c:v>29.711999999994411</c:v>
                </c:pt>
                <c:pt idx="14856">
                  <c:v>29.71399999999441</c:v>
                </c:pt>
                <c:pt idx="14857">
                  <c:v>29.715999999994409</c:v>
                </c:pt>
                <c:pt idx="14858">
                  <c:v>29.717999999994408</c:v>
                </c:pt>
                <c:pt idx="14859">
                  <c:v>29.719999999994407</c:v>
                </c:pt>
                <c:pt idx="14860">
                  <c:v>29.721999999994406</c:v>
                </c:pt>
                <c:pt idx="14861">
                  <c:v>29.723999999994405</c:v>
                </c:pt>
                <c:pt idx="14862">
                  <c:v>29.725999999994404</c:v>
                </c:pt>
                <c:pt idx="14863">
                  <c:v>29.727999999994402</c:v>
                </c:pt>
                <c:pt idx="14864">
                  <c:v>29.729999999994401</c:v>
                </c:pt>
                <c:pt idx="14865">
                  <c:v>29.7319999999944</c:v>
                </c:pt>
                <c:pt idx="14866">
                  <c:v>29.733999999994399</c:v>
                </c:pt>
                <c:pt idx="14867">
                  <c:v>29.735999999994398</c:v>
                </c:pt>
                <c:pt idx="14868">
                  <c:v>29.737999999994397</c:v>
                </c:pt>
                <c:pt idx="14869">
                  <c:v>29.739999999994396</c:v>
                </c:pt>
                <c:pt idx="14870">
                  <c:v>29.741999999994395</c:v>
                </c:pt>
                <c:pt idx="14871">
                  <c:v>29.743999999994394</c:v>
                </c:pt>
                <c:pt idx="14872">
                  <c:v>29.745999999994392</c:v>
                </c:pt>
                <c:pt idx="14873">
                  <c:v>29.747999999994391</c:v>
                </c:pt>
                <c:pt idx="14874">
                  <c:v>29.74999999999439</c:v>
                </c:pt>
                <c:pt idx="14875">
                  <c:v>29.751999999994389</c:v>
                </c:pt>
                <c:pt idx="14876">
                  <c:v>29.753999999994388</c:v>
                </c:pt>
                <c:pt idx="14877">
                  <c:v>29.755999999994387</c:v>
                </c:pt>
                <c:pt idx="14878">
                  <c:v>29.757999999994386</c:v>
                </c:pt>
                <c:pt idx="14879">
                  <c:v>29.759999999994385</c:v>
                </c:pt>
                <c:pt idx="14880">
                  <c:v>29.761999999994384</c:v>
                </c:pt>
                <c:pt idx="14881">
                  <c:v>29.763999999994383</c:v>
                </c:pt>
                <c:pt idx="14882">
                  <c:v>29.765999999994381</c:v>
                </c:pt>
                <c:pt idx="14883">
                  <c:v>29.76799999999438</c:v>
                </c:pt>
                <c:pt idx="14884">
                  <c:v>29.769999999994379</c:v>
                </c:pt>
                <c:pt idx="14885">
                  <c:v>29.771999999994378</c:v>
                </c:pt>
                <c:pt idx="14886">
                  <c:v>29.773999999994377</c:v>
                </c:pt>
                <c:pt idx="14887">
                  <c:v>29.775999999994376</c:v>
                </c:pt>
                <c:pt idx="14888">
                  <c:v>29.777999999994375</c:v>
                </c:pt>
                <c:pt idx="14889">
                  <c:v>29.779999999994374</c:v>
                </c:pt>
                <c:pt idx="14890">
                  <c:v>29.781999999994373</c:v>
                </c:pt>
                <c:pt idx="14891">
                  <c:v>29.783999999994371</c:v>
                </c:pt>
                <c:pt idx="14892">
                  <c:v>29.78599999999437</c:v>
                </c:pt>
                <c:pt idx="14893">
                  <c:v>29.787999999994369</c:v>
                </c:pt>
                <c:pt idx="14894">
                  <c:v>29.789999999994368</c:v>
                </c:pt>
                <c:pt idx="14895">
                  <c:v>29.791999999994367</c:v>
                </c:pt>
                <c:pt idx="14896">
                  <c:v>29.793999999994366</c:v>
                </c:pt>
                <c:pt idx="14897">
                  <c:v>29.795999999994365</c:v>
                </c:pt>
                <c:pt idx="14898">
                  <c:v>29.797999999994364</c:v>
                </c:pt>
                <c:pt idx="14899">
                  <c:v>29.799999999994363</c:v>
                </c:pt>
                <c:pt idx="14900">
                  <c:v>29.801999999994361</c:v>
                </c:pt>
                <c:pt idx="14901">
                  <c:v>29.80399999999436</c:v>
                </c:pt>
                <c:pt idx="14902">
                  <c:v>29.805999999994359</c:v>
                </c:pt>
                <c:pt idx="14903">
                  <c:v>29.807999999994358</c:v>
                </c:pt>
                <c:pt idx="14904">
                  <c:v>29.809999999994357</c:v>
                </c:pt>
                <c:pt idx="14905">
                  <c:v>29.811999999994356</c:v>
                </c:pt>
                <c:pt idx="14906">
                  <c:v>29.813999999994355</c:v>
                </c:pt>
                <c:pt idx="14907">
                  <c:v>29.815999999994354</c:v>
                </c:pt>
                <c:pt idx="14908">
                  <c:v>29.817999999994353</c:v>
                </c:pt>
                <c:pt idx="14909">
                  <c:v>29.819999999994351</c:v>
                </c:pt>
                <c:pt idx="14910">
                  <c:v>29.82199999999435</c:v>
                </c:pt>
                <c:pt idx="14911">
                  <c:v>29.823999999994349</c:v>
                </c:pt>
                <c:pt idx="14912">
                  <c:v>29.825999999994348</c:v>
                </c:pt>
                <c:pt idx="14913">
                  <c:v>29.827999999994347</c:v>
                </c:pt>
                <c:pt idx="14914">
                  <c:v>29.829999999994346</c:v>
                </c:pt>
                <c:pt idx="14915">
                  <c:v>29.831999999994345</c:v>
                </c:pt>
                <c:pt idx="14916">
                  <c:v>29.833999999994344</c:v>
                </c:pt>
                <c:pt idx="14917">
                  <c:v>29.835999999994343</c:v>
                </c:pt>
                <c:pt idx="14918">
                  <c:v>29.837999999994341</c:v>
                </c:pt>
                <c:pt idx="14919">
                  <c:v>29.83999999999434</c:v>
                </c:pt>
                <c:pt idx="14920">
                  <c:v>29.841999999994339</c:v>
                </c:pt>
                <c:pt idx="14921">
                  <c:v>29.843999999994338</c:v>
                </c:pt>
                <c:pt idx="14922">
                  <c:v>29.845999999994337</c:v>
                </c:pt>
                <c:pt idx="14923">
                  <c:v>29.847999999994336</c:v>
                </c:pt>
                <c:pt idx="14924">
                  <c:v>29.849999999994335</c:v>
                </c:pt>
                <c:pt idx="14925">
                  <c:v>29.851999999994334</c:v>
                </c:pt>
                <c:pt idx="14926">
                  <c:v>29.853999999994333</c:v>
                </c:pt>
                <c:pt idx="14927">
                  <c:v>29.855999999994332</c:v>
                </c:pt>
                <c:pt idx="14928">
                  <c:v>29.85799999999433</c:v>
                </c:pt>
                <c:pt idx="14929">
                  <c:v>29.859999999994329</c:v>
                </c:pt>
                <c:pt idx="14930">
                  <c:v>29.861999999994328</c:v>
                </c:pt>
                <c:pt idx="14931">
                  <c:v>29.863999999994327</c:v>
                </c:pt>
                <c:pt idx="14932">
                  <c:v>29.865999999994326</c:v>
                </c:pt>
                <c:pt idx="14933">
                  <c:v>29.867999999994325</c:v>
                </c:pt>
                <c:pt idx="14934">
                  <c:v>29.869999999994324</c:v>
                </c:pt>
                <c:pt idx="14935">
                  <c:v>29.871999999994323</c:v>
                </c:pt>
                <c:pt idx="14936">
                  <c:v>29.873999999994322</c:v>
                </c:pt>
                <c:pt idx="14937">
                  <c:v>29.87599999999432</c:v>
                </c:pt>
                <c:pt idx="14938">
                  <c:v>29.877999999994319</c:v>
                </c:pt>
                <c:pt idx="14939">
                  <c:v>29.879999999994318</c:v>
                </c:pt>
                <c:pt idx="14940">
                  <c:v>29.881999999994317</c:v>
                </c:pt>
                <c:pt idx="14941">
                  <c:v>29.883999999994316</c:v>
                </c:pt>
                <c:pt idx="14942">
                  <c:v>29.885999999994315</c:v>
                </c:pt>
                <c:pt idx="14943">
                  <c:v>29.887999999994314</c:v>
                </c:pt>
                <c:pt idx="14944">
                  <c:v>29.889999999994313</c:v>
                </c:pt>
                <c:pt idx="14945">
                  <c:v>29.891999999994312</c:v>
                </c:pt>
                <c:pt idx="14946">
                  <c:v>29.89399999999431</c:v>
                </c:pt>
                <c:pt idx="14947">
                  <c:v>29.895999999994309</c:v>
                </c:pt>
                <c:pt idx="14948">
                  <c:v>29.897999999994308</c:v>
                </c:pt>
                <c:pt idx="14949">
                  <c:v>29.899999999994307</c:v>
                </c:pt>
                <c:pt idx="14950">
                  <c:v>29.901999999994306</c:v>
                </c:pt>
                <c:pt idx="14951">
                  <c:v>29.903999999994305</c:v>
                </c:pt>
                <c:pt idx="14952">
                  <c:v>29.905999999994304</c:v>
                </c:pt>
                <c:pt idx="14953">
                  <c:v>29.907999999994303</c:v>
                </c:pt>
                <c:pt idx="14954">
                  <c:v>29.909999999994302</c:v>
                </c:pt>
                <c:pt idx="14955">
                  <c:v>29.9119999999943</c:v>
                </c:pt>
                <c:pt idx="14956">
                  <c:v>29.913999999994299</c:v>
                </c:pt>
                <c:pt idx="14957">
                  <c:v>29.915999999994298</c:v>
                </c:pt>
                <c:pt idx="14958">
                  <c:v>29.917999999994297</c:v>
                </c:pt>
                <c:pt idx="14959">
                  <c:v>29.919999999994296</c:v>
                </c:pt>
                <c:pt idx="14960">
                  <c:v>29.921999999994295</c:v>
                </c:pt>
                <c:pt idx="14961">
                  <c:v>29.923999999994294</c:v>
                </c:pt>
                <c:pt idx="14962">
                  <c:v>29.925999999994293</c:v>
                </c:pt>
                <c:pt idx="14963">
                  <c:v>29.927999999994292</c:v>
                </c:pt>
                <c:pt idx="14964">
                  <c:v>29.929999999994291</c:v>
                </c:pt>
                <c:pt idx="14965">
                  <c:v>29.931999999994289</c:v>
                </c:pt>
                <c:pt idx="14966">
                  <c:v>29.933999999994288</c:v>
                </c:pt>
                <c:pt idx="14967">
                  <c:v>29.935999999994287</c:v>
                </c:pt>
                <c:pt idx="14968">
                  <c:v>29.937999999994286</c:v>
                </c:pt>
                <c:pt idx="14969">
                  <c:v>29.939999999994285</c:v>
                </c:pt>
                <c:pt idx="14970">
                  <c:v>29.941999999994284</c:v>
                </c:pt>
                <c:pt idx="14971">
                  <c:v>29.943999999994283</c:v>
                </c:pt>
                <c:pt idx="14972">
                  <c:v>29.945999999994282</c:v>
                </c:pt>
                <c:pt idx="14973">
                  <c:v>29.947999999994281</c:v>
                </c:pt>
                <c:pt idx="14974">
                  <c:v>29.949999999994279</c:v>
                </c:pt>
                <c:pt idx="14975">
                  <c:v>29.951999999994278</c:v>
                </c:pt>
                <c:pt idx="14976">
                  <c:v>29.953999999994277</c:v>
                </c:pt>
                <c:pt idx="14977">
                  <c:v>29.955999999994276</c:v>
                </c:pt>
                <c:pt idx="14978">
                  <c:v>29.957999999994275</c:v>
                </c:pt>
                <c:pt idx="14979">
                  <c:v>29.959999999994274</c:v>
                </c:pt>
                <c:pt idx="14980">
                  <c:v>29.961999999994273</c:v>
                </c:pt>
                <c:pt idx="14981">
                  <c:v>29.963999999994272</c:v>
                </c:pt>
                <c:pt idx="14982">
                  <c:v>29.965999999994271</c:v>
                </c:pt>
                <c:pt idx="14983">
                  <c:v>29.967999999994269</c:v>
                </c:pt>
                <c:pt idx="14984">
                  <c:v>29.969999999994268</c:v>
                </c:pt>
                <c:pt idx="14985">
                  <c:v>29.971999999994267</c:v>
                </c:pt>
                <c:pt idx="14986">
                  <c:v>29.973999999994266</c:v>
                </c:pt>
                <c:pt idx="14987">
                  <c:v>29.975999999994265</c:v>
                </c:pt>
                <c:pt idx="14988">
                  <c:v>29.977999999994264</c:v>
                </c:pt>
                <c:pt idx="14989">
                  <c:v>29.979999999994263</c:v>
                </c:pt>
                <c:pt idx="14990">
                  <c:v>29.981999999994262</c:v>
                </c:pt>
                <c:pt idx="14991">
                  <c:v>29.983999999994261</c:v>
                </c:pt>
                <c:pt idx="14992">
                  <c:v>29.985999999994259</c:v>
                </c:pt>
                <c:pt idx="14993">
                  <c:v>29.987999999994258</c:v>
                </c:pt>
                <c:pt idx="14994">
                  <c:v>29.989999999994257</c:v>
                </c:pt>
                <c:pt idx="14995">
                  <c:v>29.991999999994256</c:v>
                </c:pt>
                <c:pt idx="14996">
                  <c:v>29.993999999994255</c:v>
                </c:pt>
                <c:pt idx="14997">
                  <c:v>29.995999999994254</c:v>
                </c:pt>
                <c:pt idx="14998">
                  <c:v>29.997999999994253</c:v>
                </c:pt>
                <c:pt idx="14999">
                  <c:v>29.999999999994252</c:v>
                </c:pt>
                <c:pt idx="15000">
                  <c:v>30.001999999994251</c:v>
                </c:pt>
                <c:pt idx="15001">
                  <c:v>30.003999999994249</c:v>
                </c:pt>
                <c:pt idx="15002">
                  <c:v>30.005999999994248</c:v>
                </c:pt>
                <c:pt idx="15003">
                  <c:v>30.007999999994247</c:v>
                </c:pt>
                <c:pt idx="15004">
                  <c:v>30.009999999994246</c:v>
                </c:pt>
                <c:pt idx="15005">
                  <c:v>30.011999999994245</c:v>
                </c:pt>
                <c:pt idx="15006">
                  <c:v>30.013999999994244</c:v>
                </c:pt>
                <c:pt idx="15007">
                  <c:v>30.015999999994243</c:v>
                </c:pt>
                <c:pt idx="15008">
                  <c:v>30.017999999994242</c:v>
                </c:pt>
                <c:pt idx="15009">
                  <c:v>30.019999999994241</c:v>
                </c:pt>
                <c:pt idx="15010">
                  <c:v>30.02199999999424</c:v>
                </c:pt>
                <c:pt idx="15011">
                  <c:v>30.023999999994238</c:v>
                </c:pt>
                <c:pt idx="15012">
                  <c:v>30.025999999994237</c:v>
                </c:pt>
                <c:pt idx="15013">
                  <c:v>30.027999999994236</c:v>
                </c:pt>
                <c:pt idx="15014">
                  <c:v>30.029999999994235</c:v>
                </c:pt>
                <c:pt idx="15015">
                  <c:v>30.031999999994234</c:v>
                </c:pt>
                <c:pt idx="15016">
                  <c:v>30.033999999994233</c:v>
                </c:pt>
                <c:pt idx="15017">
                  <c:v>30.035999999994232</c:v>
                </c:pt>
                <c:pt idx="15018">
                  <c:v>30.037999999994231</c:v>
                </c:pt>
                <c:pt idx="15019">
                  <c:v>30.03999999999423</c:v>
                </c:pt>
                <c:pt idx="15020">
                  <c:v>30.041999999994228</c:v>
                </c:pt>
                <c:pt idx="15021">
                  <c:v>30.043999999994227</c:v>
                </c:pt>
                <c:pt idx="15022">
                  <c:v>30.045999999994226</c:v>
                </c:pt>
                <c:pt idx="15023">
                  <c:v>30.047999999994225</c:v>
                </c:pt>
                <c:pt idx="15024">
                  <c:v>30.049999999994224</c:v>
                </c:pt>
                <c:pt idx="15025">
                  <c:v>30.051999999994223</c:v>
                </c:pt>
                <c:pt idx="15026">
                  <c:v>30.053999999994222</c:v>
                </c:pt>
                <c:pt idx="15027">
                  <c:v>30.055999999994221</c:v>
                </c:pt>
                <c:pt idx="15028">
                  <c:v>30.05799999999422</c:v>
                </c:pt>
                <c:pt idx="15029">
                  <c:v>30.059999999994218</c:v>
                </c:pt>
                <c:pt idx="15030">
                  <c:v>30.061999999994217</c:v>
                </c:pt>
                <c:pt idx="15031">
                  <c:v>30.063999999994216</c:v>
                </c:pt>
                <c:pt idx="15032">
                  <c:v>30.065999999994215</c:v>
                </c:pt>
                <c:pt idx="15033">
                  <c:v>30.067999999994214</c:v>
                </c:pt>
                <c:pt idx="15034">
                  <c:v>30.069999999994213</c:v>
                </c:pt>
                <c:pt idx="15035">
                  <c:v>30.071999999994212</c:v>
                </c:pt>
                <c:pt idx="15036">
                  <c:v>30.073999999994211</c:v>
                </c:pt>
                <c:pt idx="15037">
                  <c:v>30.07599999999421</c:v>
                </c:pt>
                <c:pt idx="15038">
                  <c:v>30.077999999994208</c:v>
                </c:pt>
                <c:pt idx="15039">
                  <c:v>30.079999999994207</c:v>
                </c:pt>
                <c:pt idx="15040">
                  <c:v>30.081999999994206</c:v>
                </c:pt>
                <c:pt idx="15041">
                  <c:v>30.083999999994205</c:v>
                </c:pt>
                <c:pt idx="15042">
                  <c:v>30.085999999994204</c:v>
                </c:pt>
                <c:pt idx="15043">
                  <c:v>30.087999999994203</c:v>
                </c:pt>
                <c:pt idx="15044">
                  <c:v>30.089999999994202</c:v>
                </c:pt>
                <c:pt idx="15045">
                  <c:v>30.091999999994201</c:v>
                </c:pt>
                <c:pt idx="15046">
                  <c:v>30.0939999999942</c:v>
                </c:pt>
                <c:pt idx="15047">
                  <c:v>30.095999999994199</c:v>
                </c:pt>
                <c:pt idx="15048">
                  <c:v>30.097999999994197</c:v>
                </c:pt>
                <c:pt idx="15049">
                  <c:v>30.099999999994196</c:v>
                </c:pt>
                <c:pt idx="15050">
                  <c:v>30.101999999994195</c:v>
                </c:pt>
                <c:pt idx="15051">
                  <c:v>30.103999999994194</c:v>
                </c:pt>
                <c:pt idx="15052">
                  <c:v>30.105999999994193</c:v>
                </c:pt>
                <c:pt idx="15053">
                  <c:v>30.107999999994192</c:v>
                </c:pt>
                <c:pt idx="15054">
                  <c:v>30.109999999994191</c:v>
                </c:pt>
                <c:pt idx="15055">
                  <c:v>30.11199999999419</c:v>
                </c:pt>
                <c:pt idx="15056">
                  <c:v>30.113999999994189</c:v>
                </c:pt>
                <c:pt idx="15057">
                  <c:v>30.115999999994187</c:v>
                </c:pt>
                <c:pt idx="15058">
                  <c:v>30.117999999994186</c:v>
                </c:pt>
                <c:pt idx="15059">
                  <c:v>30.119999999994185</c:v>
                </c:pt>
                <c:pt idx="15060">
                  <c:v>30.121999999994184</c:v>
                </c:pt>
                <c:pt idx="15061">
                  <c:v>30.123999999994183</c:v>
                </c:pt>
                <c:pt idx="15062">
                  <c:v>30.125999999994182</c:v>
                </c:pt>
                <c:pt idx="15063">
                  <c:v>30.127999999994181</c:v>
                </c:pt>
                <c:pt idx="15064">
                  <c:v>30.12999999999418</c:v>
                </c:pt>
                <c:pt idx="15065">
                  <c:v>30.131999999994179</c:v>
                </c:pt>
                <c:pt idx="15066">
                  <c:v>30.133999999994177</c:v>
                </c:pt>
                <c:pt idx="15067">
                  <c:v>30.135999999994176</c:v>
                </c:pt>
                <c:pt idx="15068">
                  <c:v>30.137999999994175</c:v>
                </c:pt>
                <c:pt idx="15069">
                  <c:v>30.139999999994174</c:v>
                </c:pt>
                <c:pt idx="15070">
                  <c:v>30.141999999994173</c:v>
                </c:pt>
                <c:pt idx="15071">
                  <c:v>30.143999999994172</c:v>
                </c:pt>
                <c:pt idx="15072">
                  <c:v>30.145999999994171</c:v>
                </c:pt>
                <c:pt idx="15073">
                  <c:v>30.14799999999417</c:v>
                </c:pt>
                <c:pt idx="15074">
                  <c:v>30.149999999994169</c:v>
                </c:pt>
                <c:pt idx="15075">
                  <c:v>30.151999999994167</c:v>
                </c:pt>
                <c:pt idx="15076">
                  <c:v>30.153999999994166</c:v>
                </c:pt>
                <c:pt idx="15077">
                  <c:v>30.155999999994165</c:v>
                </c:pt>
                <c:pt idx="15078">
                  <c:v>30.157999999994164</c:v>
                </c:pt>
                <c:pt idx="15079">
                  <c:v>30.159999999994163</c:v>
                </c:pt>
                <c:pt idx="15080">
                  <c:v>30.161999999994162</c:v>
                </c:pt>
                <c:pt idx="15081">
                  <c:v>30.163999999994161</c:v>
                </c:pt>
                <c:pt idx="15082">
                  <c:v>30.16599999999416</c:v>
                </c:pt>
                <c:pt idx="15083">
                  <c:v>30.167999999994159</c:v>
                </c:pt>
                <c:pt idx="15084">
                  <c:v>30.169999999994157</c:v>
                </c:pt>
                <c:pt idx="15085">
                  <c:v>30.171999999994156</c:v>
                </c:pt>
                <c:pt idx="15086">
                  <c:v>30.173999999994155</c:v>
                </c:pt>
                <c:pt idx="15087">
                  <c:v>30.175999999994154</c:v>
                </c:pt>
                <c:pt idx="15088">
                  <c:v>30.177999999994153</c:v>
                </c:pt>
                <c:pt idx="15089">
                  <c:v>30.179999999994152</c:v>
                </c:pt>
                <c:pt idx="15090">
                  <c:v>30.181999999994151</c:v>
                </c:pt>
                <c:pt idx="15091">
                  <c:v>30.18399999999415</c:v>
                </c:pt>
                <c:pt idx="15092">
                  <c:v>30.185999999994149</c:v>
                </c:pt>
                <c:pt idx="15093">
                  <c:v>30.187999999994148</c:v>
                </c:pt>
                <c:pt idx="15094">
                  <c:v>30.189999999994146</c:v>
                </c:pt>
                <c:pt idx="15095">
                  <c:v>30.191999999994145</c:v>
                </c:pt>
                <c:pt idx="15096">
                  <c:v>30.193999999994144</c:v>
                </c:pt>
                <c:pt idx="15097">
                  <c:v>30.195999999994143</c:v>
                </c:pt>
                <c:pt idx="15098">
                  <c:v>30.197999999994142</c:v>
                </c:pt>
                <c:pt idx="15099">
                  <c:v>30.199999999994141</c:v>
                </c:pt>
                <c:pt idx="15100">
                  <c:v>30.20199999999414</c:v>
                </c:pt>
                <c:pt idx="15101">
                  <c:v>30.203999999994139</c:v>
                </c:pt>
                <c:pt idx="15102">
                  <c:v>30.205999999994138</c:v>
                </c:pt>
                <c:pt idx="15103">
                  <c:v>30.207999999994136</c:v>
                </c:pt>
                <c:pt idx="15104">
                  <c:v>30.209999999994135</c:v>
                </c:pt>
                <c:pt idx="15105">
                  <c:v>30.211999999994134</c:v>
                </c:pt>
                <c:pt idx="15106">
                  <c:v>30.213999999994133</c:v>
                </c:pt>
                <c:pt idx="15107">
                  <c:v>30.215999999994132</c:v>
                </c:pt>
                <c:pt idx="15108">
                  <c:v>30.217999999994131</c:v>
                </c:pt>
                <c:pt idx="15109">
                  <c:v>30.21999999999413</c:v>
                </c:pt>
                <c:pt idx="15110">
                  <c:v>30.221999999994129</c:v>
                </c:pt>
                <c:pt idx="15111">
                  <c:v>30.223999999994128</c:v>
                </c:pt>
                <c:pt idx="15112">
                  <c:v>30.225999999994126</c:v>
                </c:pt>
                <c:pt idx="15113">
                  <c:v>30.227999999994125</c:v>
                </c:pt>
                <c:pt idx="15114">
                  <c:v>30.229999999994124</c:v>
                </c:pt>
                <c:pt idx="15115">
                  <c:v>30.231999999994123</c:v>
                </c:pt>
                <c:pt idx="15116">
                  <c:v>30.233999999994122</c:v>
                </c:pt>
                <c:pt idx="15117">
                  <c:v>30.235999999994121</c:v>
                </c:pt>
                <c:pt idx="15118">
                  <c:v>30.23799999999412</c:v>
                </c:pt>
                <c:pt idx="15119">
                  <c:v>30.239999999994119</c:v>
                </c:pt>
                <c:pt idx="15120">
                  <c:v>30.241999999994118</c:v>
                </c:pt>
                <c:pt idx="15121">
                  <c:v>30.243999999994116</c:v>
                </c:pt>
                <c:pt idx="15122">
                  <c:v>30.245999999994115</c:v>
                </c:pt>
                <c:pt idx="15123">
                  <c:v>30.247999999994114</c:v>
                </c:pt>
                <c:pt idx="15124">
                  <c:v>30.249999999994113</c:v>
                </c:pt>
                <c:pt idx="15125">
                  <c:v>30.251999999994112</c:v>
                </c:pt>
                <c:pt idx="15126">
                  <c:v>30.253999999994111</c:v>
                </c:pt>
                <c:pt idx="15127">
                  <c:v>30.25599999999411</c:v>
                </c:pt>
                <c:pt idx="15128">
                  <c:v>30.257999999994109</c:v>
                </c:pt>
                <c:pt idx="15129">
                  <c:v>30.259999999994108</c:v>
                </c:pt>
                <c:pt idx="15130">
                  <c:v>30.261999999994107</c:v>
                </c:pt>
                <c:pt idx="15131">
                  <c:v>30.263999999994105</c:v>
                </c:pt>
                <c:pt idx="15132">
                  <c:v>30.265999999994104</c:v>
                </c:pt>
                <c:pt idx="15133">
                  <c:v>30.267999999994103</c:v>
                </c:pt>
                <c:pt idx="15134">
                  <c:v>30.269999999994102</c:v>
                </c:pt>
                <c:pt idx="15135">
                  <c:v>30.271999999994101</c:v>
                </c:pt>
                <c:pt idx="15136">
                  <c:v>30.2739999999941</c:v>
                </c:pt>
                <c:pt idx="15137">
                  <c:v>30.275999999994099</c:v>
                </c:pt>
                <c:pt idx="15138">
                  <c:v>30.277999999994098</c:v>
                </c:pt>
                <c:pt idx="15139">
                  <c:v>30.279999999994097</c:v>
                </c:pt>
                <c:pt idx="15140">
                  <c:v>30.281999999994095</c:v>
                </c:pt>
                <c:pt idx="15141">
                  <c:v>30.283999999994094</c:v>
                </c:pt>
                <c:pt idx="15142">
                  <c:v>30.285999999994093</c:v>
                </c:pt>
                <c:pt idx="15143">
                  <c:v>30.287999999994092</c:v>
                </c:pt>
                <c:pt idx="15144">
                  <c:v>30.289999999994091</c:v>
                </c:pt>
                <c:pt idx="15145">
                  <c:v>30.29199999999409</c:v>
                </c:pt>
                <c:pt idx="15146">
                  <c:v>30.293999999994089</c:v>
                </c:pt>
                <c:pt idx="15147">
                  <c:v>30.295999999994088</c:v>
                </c:pt>
                <c:pt idx="15148">
                  <c:v>30.297999999994087</c:v>
                </c:pt>
                <c:pt idx="15149">
                  <c:v>30.299999999994085</c:v>
                </c:pt>
                <c:pt idx="15150">
                  <c:v>30.301999999994084</c:v>
                </c:pt>
                <c:pt idx="15151">
                  <c:v>30.303999999994083</c:v>
                </c:pt>
                <c:pt idx="15152">
                  <c:v>30.305999999994082</c:v>
                </c:pt>
                <c:pt idx="15153">
                  <c:v>30.307999999994081</c:v>
                </c:pt>
                <c:pt idx="15154">
                  <c:v>30.30999999999408</c:v>
                </c:pt>
                <c:pt idx="15155">
                  <c:v>30.311999999994079</c:v>
                </c:pt>
                <c:pt idx="15156">
                  <c:v>30.313999999994078</c:v>
                </c:pt>
                <c:pt idx="15157">
                  <c:v>30.315999999994077</c:v>
                </c:pt>
                <c:pt idx="15158">
                  <c:v>30.317999999994075</c:v>
                </c:pt>
                <c:pt idx="15159">
                  <c:v>30.319999999994074</c:v>
                </c:pt>
                <c:pt idx="15160">
                  <c:v>30.321999999994073</c:v>
                </c:pt>
                <c:pt idx="15161">
                  <c:v>30.323999999994072</c:v>
                </c:pt>
                <c:pt idx="15162">
                  <c:v>30.325999999994071</c:v>
                </c:pt>
                <c:pt idx="15163">
                  <c:v>30.32799999999407</c:v>
                </c:pt>
                <c:pt idx="15164">
                  <c:v>30.329999999994069</c:v>
                </c:pt>
                <c:pt idx="15165">
                  <c:v>30.331999999994068</c:v>
                </c:pt>
                <c:pt idx="15166">
                  <c:v>30.333999999994067</c:v>
                </c:pt>
                <c:pt idx="15167">
                  <c:v>30.335999999994065</c:v>
                </c:pt>
                <c:pt idx="15168">
                  <c:v>30.337999999994064</c:v>
                </c:pt>
                <c:pt idx="15169">
                  <c:v>30.339999999994063</c:v>
                </c:pt>
                <c:pt idx="15170">
                  <c:v>30.341999999994062</c:v>
                </c:pt>
                <c:pt idx="15171">
                  <c:v>30.343999999994061</c:v>
                </c:pt>
                <c:pt idx="15172">
                  <c:v>30.34599999999406</c:v>
                </c:pt>
                <c:pt idx="15173">
                  <c:v>30.347999999994059</c:v>
                </c:pt>
                <c:pt idx="15174">
                  <c:v>30.349999999994058</c:v>
                </c:pt>
                <c:pt idx="15175">
                  <c:v>30.351999999994057</c:v>
                </c:pt>
                <c:pt idx="15176">
                  <c:v>30.353999999994056</c:v>
                </c:pt>
                <c:pt idx="15177">
                  <c:v>30.355999999994054</c:v>
                </c:pt>
                <c:pt idx="15178">
                  <c:v>30.357999999994053</c:v>
                </c:pt>
                <c:pt idx="15179">
                  <c:v>30.359999999994052</c:v>
                </c:pt>
                <c:pt idx="15180">
                  <c:v>30.361999999994051</c:v>
                </c:pt>
                <c:pt idx="15181">
                  <c:v>30.36399999999405</c:v>
                </c:pt>
                <c:pt idx="15182">
                  <c:v>30.365999999994049</c:v>
                </c:pt>
                <c:pt idx="15183">
                  <c:v>30.367999999994048</c:v>
                </c:pt>
                <c:pt idx="15184">
                  <c:v>30.369999999994047</c:v>
                </c:pt>
                <c:pt idx="15185">
                  <c:v>30.371999999994046</c:v>
                </c:pt>
                <c:pt idx="15186">
                  <c:v>30.373999999994044</c:v>
                </c:pt>
                <c:pt idx="15187">
                  <c:v>30.375999999994043</c:v>
                </c:pt>
                <c:pt idx="15188">
                  <c:v>30.377999999994042</c:v>
                </c:pt>
                <c:pt idx="15189">
                  <c:v>30.379999999994041</c:v>
                </c:pt>
                <c:pt idx="15190">
                  <c:v>30.38199999999404</c:v>
                </c:pt>
                <c:pt idx="15191">
                  <c:v>30.383999999994039</c:v>
                </c:pt>
                <c:pt idx="15192">
                  <c:v>30.385999999994038</c:v>
                </c:pt>
                <c:pt idx="15193">
                  <c:v>30.387999999994037</c:v>
                </c:pt>
                <c:pt idx="15194">
                  <c:v>30.389999999994036</c:v>
                </c:pt>
                <c:pt idx="15195">
                  <c:v>30.391999999994034</c:v>
                </c:pt>
                <c:pt idx="15196">
                  <c:v>30.393999999994033</c:v>
                </c:pt>
                <c:pt idx="15197">
                  <c:v>30.395999999994032</c:v>
                </c:pt>
                <c:pt idx="15198">
                  <c:v>30.397999999994031</c:v>
                </c:pt>
                <c:pt idx="15199">
                  <c:v>30.39999999999403</c:v>
                </c:pt>
                <c:pt idx="15200">
                  <c:v>30.401999999994029</c:v>
                </c:pt>
                <c:pt idx="15201">
                  <c:v>30.403999999994028</c:v>
                </c:pt>
                <c:pt idx="15202">
                  <c:v>30.405999999994027</c:v>
                </c:pt>
                <c:pt idx="15203">
                  <c:v>30.407999999994026</c:v>
                </c:pt>
                <c:pt idx="15204">
                  <c:v>30.409999999994024</c:v>
                </c:pt>
                <c:pt idx="15205">
                  <c:v>30.411999999994023</c:v>
                </c:pt>
                <c:pt idx="15206">
                  <c:v>30.413999999994022</c:v>
                </c:pt>
                <c:pt idx="15207">
                  <c:v>30.415999999994021</c:v>
                </c:pt>
                <c:pt idx="15208">
                  <c:v>30.41799999999402</c:v>
                </c:pt>
                <c:pt idx="15209">
                  <c:v>30.419999999994019</c:v>
                </c:pt>
                <c:pt idx="15210">
                  <c:v>30.421999999994018</c:v>
                </c:pt>
                <c:pt idx="15211">
                  <c:v>30.423999999994017</c:v>
                </c:pt>
                <c:pt idx="15212">
                  <c:v>30.425999999994016</c:v>
                </c:pt>
                <c:pt idx="15213">
                  <c:v>30.427999999994015</c:v>
                </c:pt>
                <c:pt idx="15214">
                  <c:v>30.429999999994013</c:v>
                </c:pt>
                <c:pt idx="15215">
                  <c:v>30.431999999994012</c:v>
                </c:pt>
                <c:pt idx="15216">
                  <c:v>30.433999999994011</c:v>
                </c:pt>
                <c:pt idx="15217">
                  <c:v>30.43599999999401</c:v>
                </c:pt>
                <c:pt idx="15218">
                  <c:v>30.437999999994009</c:v>
                </c:pt>
                <c:pt idx="15219">
                  <c:v>30.439999999994008</c:v>
                </c:pt>
                <c:pt idx="15220">
                  <c:v>30.441999999994007</c:v>
                </c:pt>
                <c:pt idx="15221">
                  <c:v>30.443999999994006</c:v>
                </c:pt>
                <c:pt idx="15222">
                  <c:v>30.445999999994005</c:v>
                </c:pt>
                <c:pt idx="15223">
                  <c:v>30.447999999994003</c:v>
                </c:pt>
                <c:pt idx="15224">
                  <c:v>30.449999999994002</c:v>
                </c:pt>
                <c:pt idx="15225">
                  <c:v>30.451999999994001</c:v>
                </c:pt>
                <c:pt idx="15226">
                  <c:v>30.453999999994</c:v>
                </c:pt>
                <c:pt idx="15227">
                  <c:v>30.455999999993999</c:v>
                </c:pt>
                <c:pt idx="15228">
                  <c:v>30.457999999993998</c:v>
                </c:pt>
                <c:pt idx="15229">
                  <c:v>30.459999999993997</c:v>
                </c:pt>
                <c:pt idx="15230">
                  <c:v>30.461999999993996</c:v>
                </c:pt>
                <c:pt idx="15231">
                  <c:v>30.463999999993995</c:v>
                </c:pt>
                <c:pt idx="15232">
                  <c:v>30.465999999993993</c:v>
                </c:pt>
                <c:pt idx="15233">
                  <c:v>30.467999999993992</c:v>
                </c:pt>
                <c:pt idx="15234">
                  <c:v>30.469999999993991</c:v>
                </c:pt>
                <c:pt idx="15235">
                  <c:v>30.47199999999399</c:v>
                </c:pt>
                <c:pt idx="15236">
                  <c:v>30.473999999993989</c:v>
                </c:pt>
                <c:pt idx="15237">
                  <c:v>30.475999999993988</c:v>
                </c:pt>
                <c:pt idx="15238">
                  <c:v>30.477999999993987</c:v>
                </c:pt>
                <c:pt idx="15239">
                  <c:v>30.479999999993986</c:v>
                </c:pt>
                <c:pt idx="15240">
                  <c:v>30.481999999993985</c:v>
                </c:pt>
                <c:pt idx="15241">
                  <c:v>30.483999999993983</c:v>
                </c:pt>
                <c:pt idx="15242">
                  <c:v>30.485999999993982</c:v>
                </c:pt>
                <c:pt idx="15243">
                  <c:v>30.487999999993981</c:v>
                </c:pt>
                <c:pt idx="15244">
                  <c:v>30.48999999999398</c:v>
                </c:pt>
                <c:pt idx="15245">
                  <c:v>30.491999999993979</c:v>
                </c:pt>
                <c:pt idx="15246">
                  <c:v>30.493999999993978</c:v>
                </c:pt>
                <c:pt idx="15247">
                  <c:v>30.495999999993977</c:v>
                </c:pt>
                <c:pt idx="15248">
                  <c:v>30.497999999993976</c:v>
                </c:pt>
                <c:pt idx="15249">
                  <c:v>30.499999999993975</c:v>
                </c:pt>
                <c:pt idx="15250">
                  <c:v>30.501999999993973</c:v>
                </c:pt>
                <c:pt idx="15251">
                  <c:v>30.503999999993972</c:v>
                </c:pt>
                <c:pt idx="15252">
                  <c:v>30.505999999993971</c:v>
                </c:pt>
                <c:pt idx="15253">
                  <c:v>30.50799999999397</c:v>
                </c:pt>
                <c:pt idx="15254">
                  <c:v>30.509999999993969</c:v>
                </c:pt>
                <c:pt idx="15255">
                  <c:v>30.511999999993968</c:v>
                </c:pt>
                <c:pt idx="15256">
                  <c:v>30.513999999993967</c:v>
                </c:pt>
                <c:pt idx="15257">
                  <c:v>30.515999999993966</c:v>
                </c:pt>
                <c:pt idx="15258">
                  <c:v>30.517999999993965</c:v>
                </c:pt>
                <c:pt idx="15259">
                  <c:v>30.519999999993964</c:v>
                </c:pt>
                <c:pt idx="15260">
                  <c:v>30.521999999993962</c:v>
                </c:pt>
                <c:pt idx="15261">
                  <c:v>30.523999999993961</c:v>
                </c:pt>
                <c:pt idx="15262">
                  <c:v>30.52599999999396</c:v>
                </c:pt>
                <c:pt idx="15263">
                  <c:v>30.527999999993959</c:v>
                </c:pt>
                <c:pt idx="15264">
                  <c:v>30.529999999993958</c:v>
                </c:pt>
                <c:pt idx="15265">
                  <c:v>30.531999999993957</c:v>
                </c:pt>
                <c:pt idx="15266">
                  <c:v>30.533999999993956</c:v>
                </c:pt>
                <c:pt idx="15267">
                  <c:v>30.535999999993955</c:v>
                </c:pt>
                <c:pt idx="15268">
                  <c:v>30.537999999993954</c:v>
                </c:pt>
                <c:pt idx="15269">
                  <c:v>30.539999999993952</c:v>
                </c:pt>
                <c:pt idx="15270">
                  <c:v>30.541999999993951</c:v>
                </c:pt>
                <c:pt idx="15271">
                  <c:v>30.54399999999395</c:v>
                </c:pt>
                <c:pt idx="15272">
                  <c:v>30.545999999993949</c:v>
                </c:pt>
                <c:pt idx="15273">
                  <c:v>30.547999999993948</c:v>
                </c:pt>
                <c:pt idx="15274">
                  <c:v>30.549999999993947</c:v>
                </c:pt>
                <c:pt idx="15275">
                  <c:v>30.551999999993946</c:v>
                </c:pt>
                <c:pt idx="15276">
                  <c:v>30.553999999993945</c:v>
                </c:pt>
                <c:pt idx="15277">
                  <c:v>30.555999999993944</c:v>
                </c:pt>
                <c:pt idx="15278">
                  <c:v>30.557999999993942</c:v>
                </c:pt>
                <c:pt idx="15279">
                  <c:v>30.559999999993941</c:v>
                </c:pt>
                <c:pt idx="15280">
                  <c:v>30.56199999999394</c:v>
                </c:pt>
                <c:pt idx="15281">
                  <c:v>30.563999999993939</c:v>
                </c:pt>
                <c:pt idx="15282">
                  <c:v>30.565999999993938</c:v>
                </c:pt>
                <c:pt idx="15283">
                  <c:v>30.567999999993937</c:v>
                </c:pt>
                <c:pt idx="15284">
                  <c:v>30.569999999993936</c:v>
                </c:pt>
                <c:pt idx="15285">
                  <c:v>30.571999999993935</c:v>
                </c:pt>
                <c:pt idx="15286">
                  <c:v>30.573999999993934</c:v>
                </c:pt>
                <c:pt idx="15287">
                  <c:v>30.575999999993932</c:v>
                </c:pt>
                <c:pt idx="15288">
                  <c:v>30.577999999993931</c:v>
                </c:pt>
                <c:pt idx="15289">
                  <c:v>30.57999999999393</c:v>
                </c:pt>
                <c:pt idx="15290">
                  <c:v>30.581999999993929</c:v>
                </c:pt>
                <c:pt idx="15291">
                  <c:v>30.583999999993928</c:v>
                </c:pt>
                <c:pt idx="15292">
                  <c:v>30.585999999993927</c:v>
                </c:pt>
                <c:pt idx="15293">
                  <c:v>30.587999999993926</c:v>
                </c:pt>
                <c:pt idx="15294">
                  <c:v>30.589999999993925</c:v>
                </c:pt>
                <c:pt idx="15295">
                  <c:v>30.591999999993924</c:v>
                </c:pt>
                <c:pt idx="15296">
                  <c:v>30.593999999993923</c:v>
                </c:pt>
                <c:pt idx="15297">
                  <c:v>30.595999999993921</c:v>
                </c:pt>
                <c:pt idx="15298">
                  <c:v>30.59799999999392</c:v>
                </c:pt>
                <c:pt idx="15299">
                  <c:v>30.599999999993919</c:v>
                </c:pt>
                <c:pt idx="15300">
                  <c:v>30.601999999993918</c:v>
                </c:pt>
                <c:pt idx="15301">
                  <c:v>30.603999999993917</c:v>
                </c:pt>
                <c:pt idx="15302">
                  <c:v>30.605999999993916</c:v>
                </c:pt>
                <c:pt idx="15303">
                  <c:v>30.607999999993915</c:v>
                </c:pt>
                <c:pt idx="15304">
                  <c:v>30.609999999993914</c:v>
                </c:pt>
                <c:pt idx="15305">
                  <c:v>30.611999999993913</c:v>
                </c:pt>
                <c:pt idx="15306">
                  <c:v>30.613999999993911</c:v>
                </c:pt>
                <c:pt idx="15307">
                  <c:v>30.61599999999391</c:v>
                </c:pt>
                <c:pt idx="15308">
                  <c:v>30.617999999993909</c:v>
                </c:pt>
                <c:pt idx="15309">
                  <c:v>30.619999999993908</c:v>
                </c:pt>
                <c:pt idx="15310">
                  <c:v>30.621999999993907</c:v>
                </c:pt>
                <c:pt idx="15311">
                  <c:v>30.623999999993906</c:v>
                </c:pt>
                <c:pt idx="15312">
                  <c:v>30.625999999993905</c:v>
                </c:pt>
                <c:pt idx="15313">
                  <c:v>30.627999999993904</c:v>
                </c:pt>
                <c:pt idx="15314">
                  <c:v>30.629999999993903</c:v>
                </c:pt>
                <c:pt idx="15315">
                  <c:v>30.631999999993901</c:v>
                </c:pt>
                <c:pt idx="15316">
                  <c:v>30.6339999999939</c:v>
                </c:pt>
                <c:pt idx="15317">
                  <c:v>30.635999999993899</c:v>
                </c:pt>
                <c:pt idx="15318">
                  <c:v>30.637999999993898</c:v>
                </c:pt>
                <c:pt idx="15319">
                  <c:v>30.639999999993897</c:v>
                </c:pt>
                <c:pt idx="15320">
                  <c:v>30.641999999993896</c:v>
                </c:pt>
                <c:pt idx="15321">
                  <c:v>30.643999999993895</c:v>
                </c:pt>
                <c:pt idx="15322">
                  <c:v>30.645999999993894</c:v>
                </c:pt>
                <c:pt idx="15323">
                  <c:v>30.647999999993893</c:v>
                </c:pt>
                <c:pt idx="15324">
                  <c:v>30.649999999993891</c:v>
                </c:pt>
                <c:pt idx="15325">
                  <c:v>30.65199999999389</c:v>
                </c:pt>
                <c:pt idx="15326">
                  <c:v>30.653999999993889</c:v>
                </c:pt>
                <c:pt idx="15327">
                  <c:v>30.655999999993888</c:v>
                </c:pt>
                <c:pt idx="15328">
                  <c:v>30.657999999993887</c:v>
                </c:pt>
                <c:pt idx="15329">
                  <c:v>30.659999999993886</c:v>
                </c:pt>
                <c:pt idx="15330">
                  <c:v>30.661999999993885</c:v>
                </c:pt>
                <c:pt idx="15331">
                  <c:v>30.663999999993884</c:v>
                </c:pt>
                <c:pt idx="15332">
                  <c:v>30.665999999993883</c:v>
                </c:pt>
                <c:pt idx="15333">
                  <c:v>30.667999999993881</c:v>
                </c:pt>
                <c:pt idx="15334">
                  <c:v>30.66999999999388</c:v>
                </c:pt>
                <c:pt idx="15335">
                  <c:v>30.671999999993879</c:v>
                </c:pt>
                <c:pt idx="15336">
                  <c:v>30.673999999993878</c:v>
                </c:pt>
                <c:pt idx="15337">
                  <c:v>30.675999999993877</c:v>
                </c:pt>
                <c:pt idx="15338">
                  <c:v>30.677999999993876</c:v>
                </c:pt>
                <c:pt idx="15339">
                  <c:v>30.679999999993875</c:v>
                </c:pt>
                <c:pt idx="15340">
                  <c:v>30.681999999993874</c:v>
                </c:pt>
                <c:pt idx="15341">
                  <c:v>30.683999999993873</c:v>
                </c:pt>
                <c:pt idx="15342">
                  <c:v>30.685999999993872</c:v>
                </c:pt>
                <c:pt idx="15343">
                  <c:v>30.68799999999387</c:v>
                </c:pt>
                <c:pt idx="15344">
                  <c:v>30.689999999993869</c:v>
                </c:pt>
                <c:pt idx="15345">
                  <c:v>30.691999999993868</c:v>
                </c:pt>
                <c:pt idx="15346">
                  <c:v>30.693999999993867</c:v>
                </c:pt>
                <c:pt idx="15347">
                  <c:v>30.695999999993866</c:v>
                </c:pt>
                <c:pt idx="15348">
                  <c:v>30.697999999993865</c:v>
                </c:pt>
                <c:pt idx="15349">
                  <c:v>30.699999999993864</c:v>
                </c:pt>
                <c:pt idx="15350">
                  <c:v>30.701999999993863</c:v>
                </c:pt>
                <c:pt idx="15351">
                  <c:v>30.703999999993862</c:v>
                </c:pt>
                <c:pt idx="15352">
                  <c:v>30.70599999999386</c:v>
                </c:pt>
                <c:pt idx="15353">
                  <c:v>30.707999999993859</c:v>
                </c:pt>
                <c:pt idx="15354">
                  <c:v>30.709999999993858</c:v>
                </c:pt>
                <c:pt idx="15355">
                  <c:v>30.711999999993857</c:v>
                </c:pt>
                <c:pt idx="15356">
                  <c:v>30.713999999993856</c:v>
                </c:pt>
                <c:pt idx="15357">
                  <c:v>30.715999999993855</c:v>
                </c:pt>
                <c:pt idx="15358">
                  <c:v>30.717999999993854</c:v>
                </c:pt>
                <c:pt idx="15359">
                  <c:v>30.719999999993853</c:v>
                </c:pt>
                <c:pt idx="15360">
                  <c:v>30.721999999993852</c:v>
                </c:pt>
                <c:pt idx="15361">
                  <c:v>30.72399999999385</c:v>
                </c:pt>
                <c:pt idx="15362">
                  <c:v>30.725999999993849</c:v>
                </c:pt>
                <c:pt idx="15363">
                  <c:v>30.727999999993848</c:v>
                </c:pt>
                <c:pt idx="15364">
                  <c:v>30.729999999993847</c:v>
                </c:pt>
                <c:pt idx="15365">
                  <c:v>30.731999999993846</c:v>
                </c:pt>
                <c:pt idx="15366">
                  <c:v>30.733999999993845</c:v>
                </c:pt>
                <c:pt idx="15367">
                  <c:v>30.735999999993844</c:v>
                </c:pt>
                <c:pt idx="15368">
                  <c:v>30.737999999993843</c:v>
                </c:pt>
                <c:pt idx="15369">
                  <c:v>30.739999999993842</c:v>
                </c:pt>
                <c:pt idx="15370">
                  <c:v>30.74199999999384</c:v>
                </c:pt>
                <c:pt idx="15371">
                  <c:v>30.743999999993839</c:v>
                </c:pt>
                <c:pt idx="15372">
                  <c:v>30.745999999993838</c:v>
                </c:pt>
                <c:pt idx="15373">
                  <c:v>30.747999999993837</c:v>
                </c:pt>
                <c:pt idx="15374">
                  <c:v>30.749999999993836</c:v>
                </c:pt>
                <c:pt idx="15375">
                  <c:v>30.751999999993835</c:v>
                </c:pt>
                <c:pt idx="15376">
                  <c:v>30.753999999993834</c:v>
                </c:pt>
                <c:pt idx="15377">
                  <c:v>30.755999999993833</c:v>
                </c:pt>
                <c:pt idx="15378">
                  <c:v>30.757999999993832</c:v>
                </c:pt>
                <c:pt idx="15379">
                  <c:v>30.75999999999383</c:v>
                </c:pt>
                <c:pt idx="15380">
                  <c:v>30.761999999993829</c:v>
                </c:pt>
                <c:pt idx="15381">
                  <c:v>30.763999999993828</c:v>
                </c:pt>
                <c:pt idx="15382">
                  <c:v>30.765999999993827</c:v>
                </c:pt>
                <c:pt idx="15383">
                  <c:v>30.767999999993826</c:v>
                </c:pt>
                <c:pt idx="15384">
                  <c:v>30.769999999993825</c:v>
                </c:pt>
                <c:pt idx="15385">
                  <c:v>30.771999999993824</c:v>
                </c:pt>
                <c:pt idx="15386">
                  <c:v>30.773999999993823</c:v>
                </c:pt>
                <c:pt idx="15387">
                  <c:v>30.775999999993822</c:v>
                </c:pt>
                <c:pt idx="15388">
                  <c:v>30.777999999993821</c:v>
                </c:pt>
                <c:pt idx="15389">
                  <c:v>30.779999999993819</c:v>
                </c:pt>
                <c:pt idx="15390">
                  <c:v>30.781999999993818</c:v>
                </c:pt>
                <c:pt idx="15391">
                  <c:v>30.783999999993817</c:v>
                </c:pt>
                <c:pt idx="15392">
                  <c:v>30.785999999993816</c:v>
                </c:pt>
                <c:pt idx="15393">
                  <c:v>30.787999999993815</c:v>
                </c:pt>
                <c:pt idx="15394">
                  <c:v>30.789999999993814</c:v>
                </c:pt>
                <c:pt idx="15395">
                  <c:v>30.791999999993813</c:v>
                </c:pt>
                <c:pt idx="15396">
                  <c:v>30.793999999993812</c:v>
                </c:pt>
                <c:pt idx="15397">
                  <c:v>30.795999999993811</c:v>
                </c:pt>
                <c:pt idx="15398">
                  <c:v>30.797999999993809</c:v>
                </c:pt>
                <c:pt idx="15399">
                  <c:v>30.799999999993808</c:v>
                </c:pt>
                <c:pt idx="15400">
                  <c:v>30.801999999993807</c:v>
                </c:pt>
                <c:pt idx="15401">
                  <c:v>30.803999999993806</c:v>
                </c:pt>
                <c:pt idx="15402">
                  <c:v>30.805999999993805</c:v>
                </c:pt>
                <c:pt idx="15403">
                  <c:v>30.807999999993804</c:v>
                </c:pt>
                <c:pt idx="15404">
                  <c:v>30.809999999993803</c:v>
                </c:pt>
                <c:pt idx="15405">
                  <c:v>30.811999999993802</c:v>
                </c:pt>
                <c:pt idx="15406">
                  <c:v>30.813999999993801</c:v>
                </c:pt>
                <c:pt idx="15407">
                  <c:v>30.815999999993799</c:v>
                </c:pt>
                <c:pt idx="15408">
                  <c:v>30.817999999993798</c:v>
                </c:pt>
                <c:pt idx="15409">
                  <c:v>30.819999999993797</c:v>
                </c:pt>
                <c:pt idx="15410">
                  <c:v>30.821999999993796</c:v>
                </c:pt>
                <c:pt idx="15411">
                  <c:v>30.823999999993795</c:v>
                </c:pt>
                <c:pt idx="15412">
                  <c:v>30.825999999993794</c:v>
                </c:pt>
                <c:pt idx="15413">
                  <c:v>30.827999999993793</c:v>
                </c:pt>
                <c:pt idx="15414">
                  <c:v>30.829999999993792</c:v>
                </c:pt>
                <c:pt idx="15415">
                  <c:v>30.831999999993791</c:v>
                </c:pt>
                <c:pt idx="15416">
                  <c:v>30.833999999993789</c:v>
                </c:pt>
                <c:pt idx="15417">
                  <c:v>30.835999999993788</c:v>
                </c:pt>
                <c:pt idx="15418">
                  <c:v>30.837999999993787</c:v>
                </c:pt>
                <c:pt idx="15419">
                  <c:v>30.839999999993786</c:v>
                </c:pt>
                <c:pt idx="15420">
                  <c:v>30.841999999993785</c:v>
                </c:pt>
                <c:pt idx="15421">
                  <c:v>30.843999999993784</c:v>
                </c:pt>
                <c:pt idx="15422">
                  <c:v>30.845999999993783</c:v>
                </c:pt>
                <c:pt idx="15423">
                  <c:v>30.847999999993782</c:v>
                </c:pt>
                <c:pt idx="15424">
                  <c:v>30.849999999993781</c:v>
                </c:pt>
                <c:pt idx="15425">
                  <c:v>30.85199999999378</c:v>
                </c:pt>
                <c:pt idx="15426">
                  <c:v>30.853999999993778</c:v>
                </c:pt>
                <c:pt idx="15427">
                  <c:v>30.855999999993777</c:v>
                </c:pt>
                <c:pt idx="15428">
                  <c:v>30.857999999993776</c:v>
                </c:pt>
                <c:pt idx="15429">
                  <c:v>30.859999999993775</c:v>
                </c:pt>
                <c:pt idx="15430">
                  <c:v>30.861999999993774</c:v>
                </c:pt>
                <c:pt idx="15431">
                  <c:v>30.863999999993773</c:v>
                </c:pt>
                <c:pt idx="15432">
                  <c:v>30.865999999993772</c:v>
                </c:pt>
                <c:pt idx="15433">
                  <c:v>30.867999999993771</c:v>
                </c:pt>
                <c:pt idx="15434">
                  <c:v>30.86999999999377</c:v>
                </c:pt>
                <c:pt idx="15435">
                  <c:v>30.871999999993768</c:v>
                </c:pt>
                <c:pt idx="15436">
                  <c:v>30.873999999993767</c:v>
                </c:pt>
                <c:pt idx="15437">
                  <c:v>30.875999999993766</c:v>
                </c:pt>
                <c:pt idx="15438">
                  <c:v>30.877999999993765</c:v>
                </c:pt>
                <c:pt idx="15439">
                  <c:v>30.879999999993764</c:v>
                </c:pt>
                <c:pt idx="15440">
                  <c:v>30.881999999993763</c:v>
                </c:pt>
                <c:pt idx="15441">
                  <c:v>30.883999999993762</c:v>
                </c:pt>
                <c:pt idx="15442">
                  <c:v>30.885999999993761</c:v>
                </c:pt>
                <c:pt idx="15443">
                  <c:v>30.88799999999376</c:v>
                </c:pt>
                <c:pt idx="15444">
                  <c:v>30.889999999993758</c:v>
                </c:pt>
                <c:pt idx="15445">
                  <c:v>30.891999999993757</c:v>
                </c:pt>
                <c:pt idx="15446">
                  <c:v>30.893999999993756</c:v>
                </c:pt>
                <c:pt idx="15447">
                  <c:v>30.895999999993755</c:v>
                </c:pt>
                <c:pt idx="15448">
                  <c:v>30.897999999993754</c:v>
                </c:pt>
                <c:pt idx="15449">
                  <c:v>30.899999999993753</c:v>
                </c:pt>
                <c:pt idx="15450">
                  <c:v>30.901999999993752</c:v>
                </c:pt>
                <c:pt idx="15451">
                  <c:v>30.903999999993751</c:v>
                </c:pt>
                <c:pt idx="15452">
                  <c:v>30.90599999999375</c:v>
                </c:pt>
                <c:pt idx="15453">
                  <c:v>30.907999999993748</c:v>
                </c:pt>
                <c:pt idx="15454">
                  <c:v>30.909999999993747</c:v>
                </c:pt>
                <c:pt idx="15455">
                  <c:v>30.911999999993746</c:v>
                </c:pt>
                <c:pt idx="15456">
                  <c:v>30.913999999993745</c:v>
                </c:pt>
                <c:pt idx="15457">
                  <c:v>30.915999999993744</c:v>
                </c:pt>
                <c:pt idx="15458">
                  <c:v>30.917999999993743</c:v>
                </c:pt>
                <c:pt idx="15459">
                  <c:v>30.919999999993742</c:v>
                </c:pt>
                <c:pt idx="15460">
                  <c:v>30.921999999993741</c:v>
                </c:pt>
                <c:pt idx="15461">
                  <c:v>30.92399999999374</c:v>
                </c:pt>
                <c:pt idx="15462">
                  <c:v>30.925999999993738</c:v>
                </c:pt>
                <c:pt idx="15463">
                  <c:v>30.927999999993737</c:v>
                </c:pt>
                <c:pt idx="15464">
                  <c:v>30.929999999993736</c:v>
                </c:pt>
                <c:pt idx="15465">
                  <c:v>30.931999999993735</c:v>
                </c:pt>
                <c:pt idx="15466">
                  <c:v>30.933999999993734</c:v>
                </c:pt>
                <c:pt idx="15467">
                  <c:v>30.935999999993733</c:v>
                </c:pt>
                <c:pt idx="15468">
                  <c:v>30.937999999993732</c:v>
                </c:pt>
                <c:pt idx="15469">
                  <c:v>30.939999999993731</c:v>
                </c:pt>
                <c:pt idx="15470">
                  <c:v>30.94199999999373</c:v>
                </c:pt>
                <c:pt idx="15471">
                  <c:v>30.943999999993729</c:v>
                </c:pt>
                <c:pt idx="15472">
                  <c:v>30.945999999993727</c:v>
                </c:pt>
                <c:pt idx="15473">
                  <c:v>30.947999999993726</c:v>
                </c:pt>
                <c:pt idx="15474">
                  <c:v>30.949999999993725</c:v>
                </c:pt>
                <c:pt idx="15475">
                  <c:v>30.951999999993724</c:v>
                </c:pt>
                <c:pt idx="15476">
                  <c:v>30.953999999993723</c:v>
                </c:pt>
                <c:pt idx="15477">
                  <c:v>30.955999999993722</c:v>
                </c:pt>
                <c:pt idx="15478">
                  <c:v>30.957999999993721</c:v>
                </c:pt>
                <c:pt idx="15479">
                  <c:v>30.95999999999372</c:v>
                </c:pt>
                <c:pt idx="15480">
                  <c:v>30.961999999993719</c:v>
                </c:pt>
                <c:pt idx="15481">
                  <c:v>30.963999999993717</c:v>
                </c:pt>
                <c:pt idx="15482">
                  <c:v>30.965999999993716</c:v>
                </c:pt>
                <c:pt idx="15483">
                  <c:v>30.967999999993715</c:v>
                </c:pt>
                <c:pt idx="15484">
                  <c:v>30.969999999993714</c:v>
                </c:pt>
                <c:pt idx="15485">
                  <c:v>30.971999999993713</c:v>
                </c:pt>
                <c:pt idx="15486">
                  <c:v>30.973999999993712</c:v>
                </c:pt>
                <c:pt idx="15487">
                  <c:v>30.975999999993711</c:v>
                </c:pt>
                <c:pt idx="15488">
                  <c:v>30.97799999999371</c:v>
                </c:pt>
                <c:pt idx="15489">
                  <c:v>30.979999999993709</c:v>
                </c:pt>
                <c:pt idx="15490">
                  <c:v>30.981999999993707</c:v>
                </c:pt>
                <c:pt idx="15491">
                  <c:v>30.983999999993706</c:v>
                </c:pt>
                <c:pt idx="15492">
                  <c:v>30.985999999993705</c:v>
                </c:pt>
                <c:pt idx="15493">
                  <c:v>30.987999999993704</c:v>
                </c:pt>
                <c:pt idx="15494">
                  <c:v>30.989999999993703</c:v>
                </c:pt>
                <c:pt idx="15495">
                  <c:v>30.991999999993702</c:v>
                </c:pt>
                <c:pt idx="15496">
                  <c:v>30.993999999993701</c:v>
                </c:pt>
                <c:pt idx="15497">
                  <c:v>30.9959999999937</c:v>
                </c:pt>
                <c:pt idx="15498">
                  <c:v>30.997999999993699</c:v>
                </c:pt>
                <c:pt idx="15499">
                  <c:v>30.999999999993697</c:v>
                </c:pt>
                <c:pt idx="15500">
                  <c:v>31.001999999993696</c:v>
                </c:pt>
                <c:pt idx="15501">
                  <c:v>31.003999999993695</c:v>
                </c:pt>
                <c:pt idx="15502">
                  <c:v>31.005999999993694</c:v>
                </c:pt>
                <c:pt idx="15503">
                  <c:v>31.007999999993693</c:v>
                </c:pt>
                <c:pt idx="15504">
                  <c:v>31.009999999993692</c:v>
                </c:pt>
                <c:pt idx="15505">
                  <c:v>31.011999999993691</c:v>
                </c:pt>
                <c:pt idx="15506">
                  <c:v>31.01399999999369</c:v>
                </c:pt>
                <c:pt idx="15507">
                  <c:v>31.015999999993689</c:v>
                </c:pt>
                <c:pt idx="15508">
                  <c:v>31.017999999993688</c:v>
                </c:pt>
                <c:pt idx="15509">
                  <c:v>31.019999999993686</c:v>
                </c:pt>
                <c:pt idx="15510">
                  <c:v>31.021999999993685</c:v>
                </c:pt>
                <c:pt idx="15511">
                  <c:v>31.023999999993684</c:v>
                </c:pt>
                <c:pt idx="15512">
                  <c:v>31.025999999993683</c:v>
                </c:pt>
                <c:pt idx="15513">
                  <c:v>31.027999999993682</c:v>
                </c:pt>
                <c:pt idx="15514">
                  <c:v>31.029999999993681</c:v>
                </c:pt>
                <c:pt idx="15515">
                  <c:v>31.03199999999368</c:v>
                </c:pt>
                <c:pt idx="15516">
                  <c:v>31.033999999993679</c:v>
                </c:pt>
                <c:pt idx="15517">
                  <c:v>31.035999999993678</c:v>
                </c:pt>
                <c:pt idx="15518">
                  <c:v>31.037999999993676</c:v>
                </c:pt>
                <c:pt idx="15519">
                  <c:v>31.039999999993675</c:v>
                </c:pt>
                <c:pt idx="15520">
                  <c:v>31.041999999993674</c:v>
                </c:pt>
                <c:pt idx="15521">
                  <c:v>31.043999999993673</c:v>
                </c:pt>
                <c:pt idx="15522">
                  <c:v>31.045999999993672</c:v>
                </c:pt>
                <c:pt idx="15523">
                  <c:v>31.047999999993671</c:v>
                </c:pt>
                <c:pt idx="15524">
                  <c:v>31.04999999999367</c:v>
                </c:pt>
                <c:pt idx="15525">
                  <c:v>31.051999999993669</c:v>
                </c:pt>
                <c:pt idx="15526">
                  <c:v>31.053999999993668</c:v>
                </c:pt>
                <c:pt idx="15527">
                  <c:v>31.055999999993666</c:v>
                </c:pt>
                <c:pt idx="15528">
                  <c:v>31.057999999993665</c:v>
                </c:pt>
                <c:pt idx="15529">
                  <c:v>31.059999999993664</c:v>
                </c:pt>
                <c:pt idx="15530">
                  <c:v>31.061999999993663</c:v>
                </c:pt>
                <c:pt idx="15531">
                  <c:v>31.063999999993662</c:v>
                </c:pt>
                <c:pt idx="15532">
                  <c:v>31.065999999993661</c:v>
                </c:pt>
                <c:pt idx="15533">
                  <c:v>31.06799999999366</c:v>
                </c:pt>
                <c:pt idx="15534">
                  <c:v>31.069999999993659</c:v>
                </c:pt>
                <c:pt idx="15535">
                  <c:v>31.071999999993658</c:v>
                </c:pt>
                <c:pt idx="15536">
                  <c:v>31.073999999993656</c:v>
                </c:pt>
                <c:pt idx="15537">
                  <c:v>31.075999999993655</c:v>
                </c:pt>
                <c:pt idx="15538">
                  <c:v>31.077999999993654</c:v>
                </c:pt>
                <c:pt idx="15539">
                  <c:v>31.079999999993653</c:v>
                </c:pt>
                <c:pt idx="15540">
                  <c:v>31.081999999993652</c:v>
                </c:pt>
                <c:pt idx="15541">
                  <c:v>31.083999999993651</c:v>
                </c:pt>
                <c:pt idx="15542">
                  <c:v>31.08599999999365</c:v>
                </c:pt>
                <c:pt idx="15543">
                  <c:v>31.087999999993649</c:v>
                </c:pt>
                <c:pt idx="15544">
                  <c:v>31.089999999993648</c:v>
                </c:pt>
                <c:pt idx="15545">
                  <c:v>31.091999999993646</c:v>
                </c:pt>
                <c:pt idx="15546">
                  <c:v>31.093999999993645</c:v>
                </c:pt>
                <c:pt idx="15547">
                  <c:v>31.095999999993644</c:v>
                </c:pt>
                <c:pt idx="15548">
                  <c:v>31.097999999993643</c:v>
                </c:pt>
                <c:pt idx="15549">
                  <c:v>31.099999999993642</c:v>
                </c:pt>
                <c:pt idx="15550">
                  <c:v>31.101999999993641</c:v>
                </c:pt>
                <c:pt idx="15551">
                  <c:v>31.10399999999364</c:v>
                </c:pt>
                <c:pt idx="15552">
                  <c:v>31.105999999993639</c:v>
                </c:pt>
                <c:pt idx="15553">
                  <c:v>31.107999999993638</c:v>
                </c:pt>
                <c:pt idx="15554">
                  <c:v>31.109999999993637</c:v>
                </c:pt>
                <c:pt idx="15555">
                  <c:v>31.111999999993635</c:v>
                </c:pt>
                <c:pt idx="15556">
                  <c:v>31.113999999993634</c:v>
                </c:pt>
                <c:pt idx="15557">
                  <c:v>31.115999999993633</c:v>
                </c:pt>
                <c:pt idx="15558">
                  <c:v>31.117999999993632</c:v>
                </c:pt>
                <c:pt idx="15559">
                  <c:v>31.119999999993631</c:v>
                </c:pt>
                <c:pt idx="15560">
                  <c:v>31.12199999999363</c:v>
                </c:pt>
                <c:pt idx="15561">
                  <c:v>31.123999999993629</c:v>
                </c:pt>
                <c:pt idx="15562">
                  <c:v>31.125999999993628</c:v>
                </c:pt>
                <c:pt idx="15563">
                  <c:v>31.127999999993627</c:v>
                </c:pt>
                <c:pt idx="15564">
                  <c:v>31.129999999993625</c:v>
                </c:pt>
                <c:pt idx="15565">
                  <c:v>31.131999999993624</c:v>
                </c:pt>
                <c:pt idx="15566">
                  <c:v>31.133999999993623</c:v>
                </c:pt>
                <c:pt idx="15567">
                  <c:v>31.135999999993622</c:v>
                </c:pt>
                <c:pt idx="15568">
                  <c:v>31.137999999993621</c:v>
                </c:pt>
                <c:pt idx="15569">
                  <c:v>31.13999999999362</c:v>
                </c:pt>
                <c:pt idx="15570">
                  <c:v>31.141999999993619</c:v>
                </c:pt>
                <c:pt idx="15571">
                  <c:v>31.143999999993618</c:v>
                </c:pt>
                <c:pt idx="15572">
                  <c:v>31.145999999993617</c:v>
                </c:pt>
                <c:pt idx="15573">
                  <c:v>31.147999999993615</c:v>
                </c:pt>
                <c:pt idx="15574">
                  <c:v>31.149999999993614</c:v>
                </c:pt>
                <c:pt idx="15575">
                  <c:v>31.151999999993613</c:v>
                </c:pt>
                <c:pt idx="15576">
                  <c:v>31.153999999993612</c:v>
                </c:pt>
                <c:pt idx="15577">
                  <c:v>31.155999999993611</c:v>
                </c:pt>
                <c:pt idx="15578">
                  <c:v>31.15799999999361</c:v>
                </c:pt>
                <c:pt idx="15579">
                  <c:v>31.159999999993609</c:v>
                </c:pt>
                <c:pt idx="15580">
                  <c:v>31.161999999993608</c:v>
                </c:pt>
                <c:pt idx="15581">
                  <c:v>31.163999999993607</c:v>
                </c:pt>
                <c:pt idx="15582">
                  <c:v>31.165999999993605</c:v>
                </c:pt>
                <c:pt idx="15583">
                  <c:v>31.167999999993604</c:v>
                </c:pt>
                <c:pt idx="15584">
                  <c:v>31.169999999993603</c:v>
                </c:pt>
                <c:pt idx="15585">
                  <c:v>31.171999999993602</c:v>
                </c:pt>
                <c:pt idx="15586">
                  <c:v>31.173999999993601</c:v>
                </c:pt>
                <c:pt idx="15587">
                  <c:v>31.1759999999936</c:v>
                </c:pt>
                <c:pt idx="15588">
                  <c:v>31.177999999993599</c:v>
                </c:pt>
                <c:pt idx="15589">
                  <c:v>31.179999999993598</c:v>
                </c:pt>
                <c:pt idx="15590">
                  <c:v>31.181999999993597</c:v>
                </c:pt>
                <c:pt idx="15591">
                  <c:v>31.183999999993596</c:v>
                </c:pt>
                <c:pt idx="15592">
                  <c:v>31.185999999993594</c:v>
                </c:pt>
                <c:pt idx="15593">
                  <c:v>31.187999999993593</c:v>
                </c:pt>
                <c:pt idx="15594">
                  <c:v>31.189999999993592</c:v>
                </c:pt>
                <c:pt idx="15595">
                  <c:v>31.191999999993591</c:v>
                </c:pt>
                <c:pt idx="15596">
                  <c:v>31.19399999999359</c:v>
                </c:pt>
                <c:pt idx="15597">
                  <c:v>31.195999999993589</c:v>
                </c:pt>
                <c:pt idx="15598">
                  <c:v>31.197999999993588</c:v>
                </c:pt>
                <c:pt idx="15599">
                  <c:v>31.199999999993587</c:v>
                </c:pt>
                <c:pt idx="15600">
                  <c:v>31.201999999993586</c:v>
                </c:pt>
                <c:pt idx="15601">
                  <c:v>31.203999999993584</c:v>
                </c:pt>
                <c:pt idx="15602">
                  <c:v>31.205999999993583</c:v>
                </c:pt>
                <c:pt idx="15603">
                  <c:v>31.207999999993582</c:v>
                </c:pt>
                <c:pt idx="15604">
                  <c:v>31.209999999993581</c:v>
                </c:pt>
                <c:pt idx="15605">
                  <c:v>31.21199999999358</c:v>
                </c:pt>
                <c:pt idx="15606">
                  <c:v>31.213999999993579</c:v>
                </c:pt>
                <c:pt idx="15607">
                  <c:v>31.215999999993578</c:v>
                </c:pt>
                <c:pt idx="15608">
                  <c:v>31.217999999993577</c:v>
                </c:pt>
                <c:pt idx="15609">
                  <c:v>31.219999999993576</c:v>
                </c:pt>
                <c:pt idx="15610">
                  <c:v>31.221999999993574</c:v>
                </c:pt>
                <c:pt idx="15611">
                  <c:v>31.223999999993573</c:v>
                </c:pt>
                <c:pt idx="15612">
                  <c:v>31.225999999993572</c:v>
                </c:pt>
                <c:pt idx="15613">
                  <c:v>31.227999999993571</c:v>
                </c:pt>
                <c:pt idx="15614">
                  <c:v>31.22999999999357</c:v>
                </c:pt>
                <c:pt idx="15615">
                  <c:v>31.231999999993569</c:v>
                </c:pt>
                <c:pt idx="15616">
                  <c:v>31.233999999993568</c:v>
                </c:pt>
                <c:pt idx="15617">
                  <c:v>31.235999999993567</c:v>
                </c:pt>
                <c:pt idx="15618">
                  <c:v>31.237999999993566</c:v>
                </c:pt>
                <c:pt idx="15619">
                  <c:v>31.239999999993564</c:v>
                </c:pt>
                <c:pt idx="15620">
                  <c:v>31.241999999993563</c:v>
                </c:pt>
                <c:pt idx="15621">
                  <c:v>31.243999999993562</c:v>
                </c:pt>
                <c:pt idx="15622">
                  <c:v>31.245999999993561</c:v>
                </c:pt>
                <c:pt idx="15623">
                  <c:v>31.24799999999356</c:v>
                </c:pt>
                <c:pt idx="15624">
                  <c:v>31.249999999993559</c:v>
                </c:pt>
                <c:pt idx="15625">
                  <c:v>31.251999999993558</c:v>
                </c:pt>
                <c:pt idx="15626">
                  <c:v>31.253999999993557</c:v>
                </c:pt>
                <c:pt idx="15627">
                  <c:v>31.255999999993556</c:v>
                </c:pt>
                <c:pt idx="15628">
                  <c:v>31.257999999993554</c:v>
                </c:pt>
                <c:pt idx="15629">
                  <c:v>31.259999999993553</c:v>
                </c:pt>
                <c:pt idx="15630">
                  <c:v>31.261999999993552</c:v>
                </c:pt>
                <c:pt idx="15631">
                  <c:v>31.263999999993551</c:v>
                </c:pt>
                <c:pt idx="15632">
                  <c:v>31.26599999999355</c:v>
                </c:pt>
                <c:pt idx="15633">
                  <c:v>31.267999999993549</c:v>
                </c:pt>
                <c:pt idx="15634">
                  <c:v>31.269999999993548</c:v>
                </c:pt>
                <c:pt idx="15635">
                  <c:v>31.271999999993547</c:v>
                </c:pt>
                <c:pt idx="15636">
                  <c:v>31.273999999993546</c:v>
                </c:pt>
                <c:pt idx="15637">
                  <c:v>31.275999999993545</c:v>
                </c:pt>
                <c:pt idx="15638">
                  <c:v>31.277999999993543</c:v>
                </c:pt>
                <c:pt idx="15639">
                  <c:v>31.279999999993542</c:v>
                </c:pt>
                <c:pt idx="15640">
                  <c:v>31.281999999993541</c:v>
                </c:pt>
                <c:pt idx="15641">
                  <c:v>31.28399999999354</c:v>
                </c:pt>
                <c:pt idx="15642">
                  <c:v>31.285999999993539</c:v>
                </c:pt>
                <c:pt idx="15643">
                  <c:v>31.287999999993538</c:v>
                </c:pt>
                <c:pt idx="15644">
                  <c:v>31.289999999993537</c:v>
                </c:pt>
                <c:pt idx="15645">
                  <c:v>31.291999999993536</c:v>
                </c:pt>
                <c:pt idx="15646">
                  <c:v>31.293999999993535</c:v>
                </c:pt>
                <c:pt idx="15647">
                  <c:v>31.295999999993533</c:v>
                </c:pt>
                <c:pt idx="15648">
                  <c:v>31.297999999993532</c:v>
                </c:pt>
                <c:pt idx="15649">
                  <c:v>31.299999999993531</c:v>
                </c:pt>
                <c:pt idx="15650">
                  <c:v>31.30199999999353</c:v>
                </c:pt>
                <c:pt idx="15651">
                  <c:v>31.303999999993529</c:v>
                </c:pt>
                <c:pt idx="15652">
                  <c:v>31.305999999993528</c:v>
                </c:pt>
                <c:pt idx="15653">
                  <c:v>31.307999999993527</c:v>
                </c:pt>
                <c:pt idx="15654">
                  <c:v>31.309999999993526</c:v>
                </c:pt>
                <c:pt idx="15655">
                  <c:v>31.311999999993525</c:v>
                </c:pt>
                <c:pt idx="15656">
                  <c:v>31.313999999993523</c:v>
                </c:pt>
                <c:pt idx="15657">
                  <c:v>31.315999999993522</c:v>
                </c:pt>
                <c:pt idx="15658">
                  <c:v>31.317999999993521</c:v>
                </c:pt>
                <c:pt idx="15659">
                  <c:v>31.31999999999352</c:v>
                </c:pt>
                <c:pt idx="15660">
                  <c:v>31.321999999993519</c:v>
                </c:pt>
                <c:pt idx="15661">
                  <c:v>31.323999999993518</c:v>
                </c:pt>
                <c:pt idx="15662">
                  <c:v>31.325999999993517</c:v>
                </c:pt>
                <c:pt idx="15663">
                  <c:v>31.327999999993516</c:v>
                </c:pt>
                <c:pt idx="15664">
                  <c:v>31.329999999993515</c:v>
                </c:pt>
                <c:pt idx="15665">
                  <c:v>31.331999999993513</c:v>
                </c:pt>
                <c:pt idx="15666">
                  <c:v>31.333999999993512</c:v>
                </c:pt>
                <c:pt idx="15667">
                  <c:v>31.335999999993511</c:v>
                </c:pt>
                <c:pt idx="15668">
                  <c:v>31.33799999999351</c:v>
                </c:pt>
                <c:pt idx="15669">
                  <c:v>31.339999999993509</c:v>
                </c:pt>
                <c:pt idx="15670">
                  <c:v>31.341999999993508</c:v>
                </c:pt>
                <c:pt idx="15671">
                  <c:v>31.343999999993507</c:v>
                </c:pt>
                <c:pt idx="15672">
                  <c:v>31.345999999993506</c:v>
                </c:pt>
                <c:pt idx="15673">
                  <c:v>31.347999999993505</c:v>
                </c:pt>
                <c:pt idx="15674">
                  <c:v>31.349999999993504</c:v>
                </c:pt>
                <c:pt idx="15675">
                  <c:v>31.351999999993502</c:v>
                </c:pt>
                <c:pt idx="15676">
                  <c:v>31.353999999993501</c:v>
                </c:pt>
                <c:pt idx="15677">
                  <c:v>31.3559999999935</c:v>
                </c:pt>
                <c:pt idx="15678">
                  <c:v>31.357999999993499</c:v>
                </c:pt>
                <c:pt idx="15679">
                  <c:v>31.359999999993498</c:v>
                </c:pt>
                <c:pt idx="15680">
                  <c:v>31.361999999993497</c:v>
                </c:pt>
                <c:pt idx="15681">
                  <c:v>31.363999999993496</c:v>
                </c:pt>
                <c:pt idx="15682">
                  <c:v>31.365999999993495</c:v>
                </c:pt>
                <c:pt idx="15683">
                  <c:v>31.367999999993494</c:v>
                </c:pt>
                <c:pt idx="15684">
                  <c:v>31.369999999993492</c:v>
                </c:pt>
                <c:pt idx="15685">
                  <c:v>31.371999999993491</c:v>
                </c:pt>
                <c:pt idx="15686">
                  <c:v>31.37399999999349</c:v>
                </c:pt>
                <c:pt idx="15687">
                  <c:v>31.375999999993489</c:v>
                </c:pt>
                <c:pt idx="15688">
                  <c:v>31.377999999993488</c:v>
                </c:pt>
                <c:pt idx="15689">
                  <c:v>31.379999999993487</c:v>
                </c:pt>
                <c:pt idx="15690">
                  <c:v>31.381999999993486</c:v>
                </c:pt>
                <c:pt idx="15691">
                  <c:v>31.383999999993485</c:v>
                </c:pt>
                <c:pt idx="15692">
                  <c:v>31.385999999993484</c:v>
                </c:pt>
                <c:pt idx="15693">
                  <c:v>31.387999999993482</c:v>
                </c:pt>
                <c:pt idx="15694">
                  <c:v>31.389999999993481</c:v>
                </c:pt>
                <c:pt idx="15695">
                  <c:v>31.39199999999348</c:v>
                </c:pt>
                <c:pt idx="15696">
                  <c:v>31.393999999993479</c:v>
                </c:pt>
                <c:pt idx="15697">
                  <c:v>31.395999999993478</c:v>
                </c:pt>
                <c:pt idx="15698">
                  <c:v>31.397999999993477</c:v>
                </c:pt>
                <c:pt idx="15699">
                  <c:v>31.399999999993476</c:v>
                </c:pt>
                <c:pt idx="15700">
                  <c:v>31.401999999993475</c:v>
                </c:pt>
                <c:pt idx="15701">
                  <c:v>31.403999999993474</c:v>
                </c:pt>
                <c:pt idx="15702">
                  <c:v>31.405999999993472</c:v>
                </c:pt>
                <c:pt idx="15703">
                  <c:v>31.407999999993471</c:v>
                </c:pt>
                <c:pt idx="15704">
                  <c:v>31.40999999999347</c:v>
                </c:pt>
                <c:pt idx="15705">
                  <c:v>31.411999999993469</c:v>
                </c:pt>
                <c:pt idx="15706">
                  <c:v>31.413999999993468</c:v>
                </c:pt>
                <c:pt idx="15707">
                  <c:v>31.415999999993467</c:v>
                </c:pt>
                <c:pt idx="15708">
                  <c:v>31.417999999993466</c:v>
                </c:pt>
                <c:pt idx="15709">
                  <c:v>31.419999999993465</c:v>
                </c:pt>
                <c:pt idx="15710">
                  <c:v>31.421999999993464</c:v>
                </c:pt>
                <c:pt idx="15711">
                  <c:v>31.423999999993462</c:v>
                </c:pt>
                <c:pt idx="15712">
                  <c:v>31.425999999993461</c:v>
                </c:pt>
                <c:pt idx="15713">
                  <c:v>31.42799999999346</c:v>
                </c:pt>
                <c:pt idx="15714">
                  <c:v>31.429999999993459</c:v>
                </c:pt>
                <c:pt idx="15715">
                  <c:v>31.431999999993458</c:v>
                </c:pt>
                <c:pt idx="15716">
                  <c:v>31.433999999993457</c:v>
                </c:pt>
                <c:pt idx="15717">
                  <c:v>31.435999999993456</c:v>
                </c:pt>
                <c:pt idx="15718">
                  <c:v>31.437999999993455</c:v>
                </c:pt>
                <c:pt idx="15719">
                  <c:v>31.439999999993454</c:v>
                </c:pt>
                <c:pt idx="15720">
                  <c:v>31.441999999993453</c:v>
                </c:pt>
                <c:pt idx="15721">
                  <c:v>31.443999999993451</c:v>
                </c:pt>
                <c:pt idx="15722">
                  <c:v>31.44599999999345</c:v>
                </c:pt>
                <c:pt idx="15723">
                  <c:v>31.447999999993449</c:v>
                </c:pt>
                <c:pt idx="15724">
                  <c:v>31.449999999993448</c:v>
                </c:pt>
                <c:pt idx="15725">
                  <c:v>31.451999999993447</c:v>
                </c:pt>
                <c:pt idx="15726">
                  <c:v>31.453999999993446</c:v>
                </c:pt>
                <c:pt idx="15727">
                  <c:v>31.455999999993445</c:v>
                </c:pt>
                <c:pt idx="15728">
                  <c:v>31.457999999993444</c:v>
                </c:pt>
                <c:pt idx="15729">
                  <c:v>31.459999999993443</c:v>
                </c:pt>
                <c:pt idx="15730">
                  <c:v>31.461999999993441</c:v>
                </c:pt>
                <c:pt idx="15731">
                  <c:v>31.46399999999344</c:v>
                </c:pt>
                <c:pt idx="15732">
                  <c:v>31.465999999993439</c:v>
                </c:pt>
                <c:pt idx="15733">
                  <c:v>31.467999999993438</c:v>
                </c:pt>
                <c:pt idx="15734">
                  <c:v>31.469999999993437</c:v>
                </c:pt>
                <c:pt idx="15735">
                  <c:v>31.471999999993436</c:v>
                </c:pt>
                <c:pt idx="15736">
                  <c:v>31.473999999993435</c:v>
                </c:pt>
                <c:pt idx="15737">
                  <c:v>31.475999999993434</c:v>
                </c:pt>
                <c:pt idx="15738">
                  <c:v>31.477999999993433</c:v>
                </c:pt>
                <c:pt idx="15739">
                  <c:v>31.479999999993431</c:v>
                </c:pt>
                <c:pt idx="15740">
                  <c:v>31.48199999999343</c:v>
                </c:pt>
                <c:pt idx="15741">
                  <c:v>31.483999999993429</c:v>
                </c:pt>
                <c:pt idx="15742">
                  <c:v>31.485999999993428</c:v>
                </c:pt>
                <c:pt idx="15743">
                  <c:v>31.487999999993427</c:v>
                </c:pt>
                <c:pt idx="15744">
                  <c:v>31.489999999993426</c:v>
                </c:pt>
                <c:pt idx="15745">
                  <c:v>31.491999999993425</c:v>
                </c:pt>
                <c:pt idx="15746">
                  <c:v>31.493999999993424</c:v>
                </c:pt>
                <c:pt idx="15747">
                  <c:v>31.495999999993423</c:v>
                </c:pt>
                <c:pt idx="15748">
                  <c:v>31.497999999993421</c:v>
                </c:pt>
                <c:pt idx="15749">
                  <c:v>31.49999999999342</c:v>
                </c:pt>
                <c:pt idx="15750">
                  <c:v>31.501999999993419</c:v>
                </c:pt>
                <c:pt idx="15751">
                  <c:v>31.503999999993418</c:v>
                </c:pt>
                <c:pt idx="15752">
                  <c:v>31.505999999993417</c:v>
                </c:pt>
                <c:pt idx="15753">
                  <c:v>31.507999999993416</c:v>
                </c:pt>
                <c:pt idx="15754">
                  <c:v>31.509999999993415</c:v>
                </c:pt>
                <c:pt idx="15755">
                  <c:v>31.511999999993414</c:v>
                </c:pt>
                <c:pt idx="15756">
                  <c:v>31.513999999993413</c:v>
                </c:pt>
                <c:pt idx="15757">
                  <c:v>31.515999999993412</c:v>
                </c:pt>
                <c:pt idx="15758">
                  <c:v>31.51799999999341</c:v>
                </c:pt>
                <c:pt idx="15759">
                  <c:v>31.519999999993409</c:v>
                </c:pt>
                <c:pt idx="15760">
                  <c:v>31.521999999993408</c:v>
                </c:pt>
                <c:pt idx="15761">
                  <c:v>31.523999999993407</c:v>
                </c:pt>
                <c:pt idx="15762">
                  <c:v>31.525999999993406</c:v>
                </c:pt>
                <c:pt idx="15763">
                  <c:v>31.527999999993405</c:v>
                </c:pt>
                <c:pt idx="15764">
                  <c:v>31.529999999993404</c:v>
                </c:pt>
                <c:pt idx="15765">
                  <c:v>31.531999999993403</c:v>
                </c:pt>
                <c:pt idx="15766">
                  <c:v>31.533999999993402</c:v>
                </c:pt>
                <c:pt idx="15767">
                  <c:v>31.5359999999934</c:v>
                </c:pt>
                <c:pt idx="15768">
                  <c:v>31.537999999993399</c:v>
                </c:pt>
                <c:pt idx="15769">
                  <c:v>31.539999999993398</c:v>
                </c:pt>
                <c:pt idx="15770">
                  <c:v>31.541999999993397</c:v>
                </c:pt>
                <c:pt idx="15771">
                  <c:v>31.543999999993396</c:v>
                </c:pt>
                <c:pt idx="15772">
                  <c:v>31.545999999993395</c:v>
                </c:pt>
                <c:pt idx="15773">
                  <c:v>31.547999999993394</c:v>
                </c:pt>
                <c:pt idx="15774">
                  <c:v>31.549999999993393</c:v>
                </c:pt>
                <c:pt idx="15775">
                  <c:v>31.551999999993392</c:v>
                </c:pt>
                <c:pt idx="15776">
                  <c:v>31.55399999999339</c:v>
                </c:pt>
                <c:pt idx="15777">
                  <c:v>31.555999999993389</c:v>
                </c:pt>
                <c:pt idx="15778">
                  <c:v>31.557999999993388</c:v>
                </c:pt>
                <c:pt idx="15779">
                  <c:v>31.559999999993387</c:v>
                </c:pt>
                <c:pt idx="15780">
                  <c:v>31.561999999993386</c:v>
                </c:pt>
                <c:pt idx="15781">
                  <c:v>31.563999999993385</c:v>
                </c:pt>
                <c:pt idx="15782">
                  <c:v>31.565999999993384</c:v>
                </c:pt>
                <c:pt idx="15783">
                  <c:v>31.567999999993383</c:v>
                </c:pt>
                <c:pt idx="15784">
                  <c:v>31.569999999993382</c:v>
                </c:pt>
                <c:pt idx="15785">
                  <c:v>31.57199999999338</c:v>
                </c:pt>
                <c:pt idx="15786">
                  <c:v>31.573999999993379</c:v>
                </c:pt>
                <c:pt idx="15787">
                  <c:v>31.575999999993378</c:v>
                </c:pt>
                <c:pt idx="15788">
                  <c:v>31.577999999993377</c:v>
                </c:pt>
                <c:pt idx="15789">
                  <c:v>31.579999999993376</c:v>
                </c:pt>
                <c:pt idx="15790">
                  <c:v>31.581999999993375</c:v>
                </c:pt>
                <c:pt idx="15791">
                  <c:v>31.583999999993374</c:v>
                </c:pt>
                <c:pt idx="15792">
                  <c:v>31.585999999993373</c:v>
                </c:pt>
                <c:pt idx="15793">
                  <c:v>31.587999999993372</c:v>
                </c:pt>
                <c:pt idx="15794">
                  <c:v>31.58999999999337</c:v>
                </c:pt>
                <c:pt idx="15795">
                  <c:v>31.591999999993369</c:v>
                </c:pt>
                <c:pt idx="15796">
                  <c:v>31.593999999993368</c:v>
                </c:pt>
                <c:pt idx="15797">
                  <c:v>31.595999999993367</c:v>
                </c:pt>
                <c:pt idx="15798">
                  <c:v>31.597999999993366</c:v>
                </c:pt>
                <c:pt idx="15799">
                  <c:v>31.599999999993365</c:v>
                </c:pt>
                <c:pt idx="15800">
                  <c:v>31.601999999993364</c:v>
                </c:pt>
                <c:pt idx="15801">
                  <c:v>31.603999999993363</c:v>
                </c:pt>
                <c:pt idx="15802">
                  <c:v>31.605999999993362</c:v>
                </c:pt>
                <c:pt idx="15803">
                  <c:v>31.607999999993361</c:v>
                </c:pt>
                <c:pt idx="15804">
                  <c:v>31.609999999993359</c:v>
                </c:pt>
                <c:pt idx="15805">
                  <c:v>31.611999999993358</c:v>
                </c:pt>
                <c:pt idx="15806">
                  <c:v>31.613999999993357</c:v>
                </c:pt>
                <c:pt idx="15807">
                  <c:v>31.615999999993356</c:v>
                </c:pt>
                <c:pt idx="15808">
                  <c:v>31.617999999993355</c:v>
                </c:pt>
                <c:pt idx="15809">
                  <c:v>31.619999999993354</c:v>
                </c:pt>
                <c:pt idx="15810">
                  <c:v>31.621999999993353</c:v>
                </c:pt>
                <c:pt idx="15811">
                  <c:v>31.623999999993352</c:v>
                </c:pt>
                <c:pt idx="15812">
                  <c:v>31.625999999993351</c:v>
                </c:pt>
                <c:pt idx="15813">
                  <c:v>31.627999999993349</c:v>
                </c:pt>
                <c:pt idx="15814">
                  <c:v>31.629999999993348</c:v>
                </c:pt>
                <c:pt idx="15815">
                  <c:v>31.631999999993347</c:v>
                </c:pt>
                <c:pt idx="15816">
                  <c:v>31.633999999993346</c:v>
                </c:pt>
                <c:pt idx="15817">
                  <c:v>31.635999999993345</c:v>
                </c:pt>
                <c:pt idx="15818">
                  <c:v>31.637999999993344</c:v>
                </c:pt>
                <c:pt idx="15819">
                  <c:v>31.639999999993343</c:v>
                </c:pt>
                <c:pt idx="15820">
                  <c:v>31.641999999993342</c:v>
                </c:pt>
                <c:pt idx="15821">
                  <c:v>31.643999999993341</c:v>
                </c:pt>
                <c:pt idx="15822">
                  <c:v>31.645999999993339</c:v>
                </c:pt>
                <c:pt idx="15823">
                  <c:v>31.647999999993338</c:v>
                </c:pt>
                <c:pt idx="15824">
                  <c:v>31.649999999993337</c:v>
                </c:pt>
                <c:pt idx="15825">
                  <c:v>31.651999999993336</c:v>
                </c:pt>
                <c:pt idx="15826">
                  <c:v>31.653999999993335</c:v>
                </c:pt>
                <c:pt idx="15827">
                  <c:v>31.655999999993334</c:v>
                </c:pt>
                <c:pt idx="15828">
                  <c:v>31.657999999993333</c:v>
                </c:pt>
                <c:pt idx="15829">
                  <c:v>31.659999999993332</c:v>
                </c:pt>
                <c:pt idx="15830">
                  <c:v>31.661999999993331</c:v>
                </c:pt>
                <c:pt idx="15831">
                  <c:v>31.663999999993329</c:v>
                </c:pt>
                <c:pt idx="15832">
                  <c:v>31.665999999993328</c:v>
                </c:pt>
                <c:pt idx="15833">
                  <c:v>31.667999999993327</c:v>
                </c:pt>
                <c:pt idx="15834">
                  <c:v>31.669999999993326</c:v>
                </c:pt>
                <c:pt idx="15835">
                  <c:v>31.671999999993325</c:v>
                </c:pt>
                <c:pt idx="15836">
                  <c:v>31.673999999993324</c:v>
                </c:pt>
                <c:pt idx="15837">
                  <c:v>31.675999999993323</c:v>
                </c:pt>
                <c:pt idx="15838">
                  <c:v>31.677999999993322</c:v>
                </c:pt>
                <c:pt idx="15839">
                  <c:v>31.679999999993321</c:v>
                </c:pt>
                <c:pt idx="15840">
                  <c:v>31.68199999999332</c:v>
                </c:pt>
                <c:pt idx="15841">
                  <c:v>31.683999999993318</c:v>
                </c:pt>
                <c:pt idx="15842">
                  <c:v>31.685999999993317</c:v>
                </c:pt>
                <c:pt idx="15843">
                  <c:v>31.687999999993316</c:v>
                </c:pt>
                <c:pt idx="15844">
                  <c:v>31.689999999993315</c:v>
                </c:pt>
                <c:pt idx="15845">
                  <c:v>31.691999999993314</c:v>
                </c:pt>
                <c:pt idx="15846">
                  <c:v>31.693999999993313</c:v>
                </c:pt>
                <c:pt idx="15847">
                  <c:v>31.695999999993312</c:v>
                </c:pt>
                <c:pt idx="15848">
                  <c:v>31.697999999993311</c:v>
                </c:pt>
                <c:pt idx="15849">
                  <c:v>31.69999999999331</c:v>
                </c:pt>
                <c:pt idx="15850">
                  <c:v>31.701999999993308</c:v>
                </c:pt>
                <c:pt idx="15851">
                  <c:v>31.703999999993307</c:v>
                </c:pt>
                <c:pt idx="15852">
                  <c:v>31.705999999993306</c:v>
                </c:pt>
                <c:pt idx="15853">
                  <c:v>31.707999999993305</c:v>
                </c:pt>
                <c:pt idx="15854">
                  <c:v>31.709999999993304</c:v>
                </c:pt>
                <c:pt idx="15855">
                  <c:v>31.711999999993303</c:v>
                </c:pt>
                <c:pt idx="15856">
                  <c:v>31.713999999993302</c:v>
                </c:pt>
                <c:pt idx="15857">
                  <c:v>31.715999999993301</c:v>
                </c:pt>
                <c:pt idx="15858">
                  <c:v>31.7179999999933</c:v>
                </c:pt>
                <c:pt idx="15859">
                  <c:v>31.719999999993298</c:v>
                </c:pt>
                <c:pt idx="15860">
                  <c:v>31.721999999993297</c:v>
                </c:pt>
                <c:pt idx="15861">
                  <c:v>31.723999999993296</c:v>
                </c:pt>
                <c:pt idx="15862">
                  <c:v>31.725999999993295</c:v>
                </c:pt>
                <c:pt idx="15863">
                  <c:v>31.727999999993294</c:v>
                </c:pt>
                <c:pt idx="15864">
                  <c:v>31.729999999993293</c:v>
                </c:pt>
                <c:pt idx="15865">
                  <c:v>31.731999999993292</c:v>
                </c:pt>
                <c:pt idx="15866">
                  <c:v>31.733999999993291</c:v>
                </c:pt>
                <c:pt idx="15867">
                  <c:v>31.73599999999329</c:v>
                </c:pt>
                <c:pt idx="15868">
                  <c:v>31.737999999993288</c:v>
                </c:pt>
                <c:pt idx="15869">
                  <c:v>31.739999999993287</c:v>
                </c:pt>
                <c:pt idx="15870">
                  <c:v>31.741999999993286</c:v>
                </c:pt>
                <c:pt idx="15871">
                  <c:v>31.743999999993285</c:v>
                </c:pt>
                <c:pt idx="15872">
                  <c:v>31.745999999993284</c:v>
                </c:pt>
                <c:pt idx="15873">
                  <c:v>31.747999999993283</c:v>
                </c:pt>
                <c:pt idx="15874">
                  <c:v>31.749999999993282</c:v>
                </c:pt>
                <c:pt idx="15875">
                  <c:v>31.751999999993281</c:v>
                </c:pt>
                <c:pt idx="15876">
                  <c:v>31.75399999999328</c:v>
                </c:pt>
                <c:pt idx="15877">
                  <c:v>31.755999999993278</c:v>
                </c:pt>
                <c:pt idx="15878">
                  <c:v>31.757999999993277</c:v>
                </c:pt>
                <c:pt idx="15879">
                  <c:v>31.759999999993276</c:v>
                </c:pt>
                <c:pt idx="15880">
                  <c:v>31.761999999993275</c:v>
                </c:pt>
                <c:pt idx="15881">
                  <c:v>31.763999999993274</c:v>
                </c:pt>
                <c:pt idx="15882">
                  <c:v>31.765999999993273</c:v>
                </c:pt>
                <c:pt idx="15883">
                  <c:v>31.767999999993272</c:v>
                </c:pt>
                <c:pt idx="15884">
                  <c:v>31.769999999993271</c:v>
                </c:pt>
                <c:pt idx="15885">
                  <c:v>31.77199999999327</c:v>
                </c:pt>
                <c:pt idx="15886">
                  <c:v>31.773999999993269</c:v>
                </c:pt>
                <c:pt idx="15887">
                  <c:v>31.775999999993267</c:v>
                </c:pt>
                <c:pt idx="15888">
                  <c:v>31.777999999993266</c:v>
                </c:pt>
                <c:pt idx="15889">
                  <c:v>31.779999999993265</c:v>
                </c:pt>
                <c:pt idx="15890">
                  <c:v>31.781999999993264</c:v>
                </c:pt>
                <c:pt idx="15891">
                  <c:v>31.783999999993263</c:v>
                </c:pt>
                <c:pt idx="15892">
                  <c:v>31.785999999993262</c:v>
                </c:pt>
                <c:pt idx="15893">
                  <c:v>31.787999999993261</c:v>
                </c:pt>
                <c:pt idx="15894">
                  <c:v>31.78999999999326</c:v>
                </c:pt>
                <c:pt idx="15895">
                  <c:v>31.791999999993259</c:v>
                </c:pt>
                <c:pt idx="15896">
                  <c:v>31.793999999993257</c:v>
                </c:pt>
                <c:pt idx="15897">
                  <c:v>31.795999999993256</c:v>
                </c:pt>
                <c:pt idx="15898">
                  <c:v>31.797999999993255</c:v>
                </c:pt>
                <c:pt idx="15899">
                  <c:v>31.799999999993254</c:v>
                </c:pt>
                <c:pt idx="15900">
                  <c:v>31.801999999993253</c:v>
                </c:pt>
                <c:pt idx="15901">
                  <c:v>31.803999999993252</c:v>
                </c:pt>
                <c:pt idx="15902">
                  <c:v>31.805999999993251</c:v>
                </c:pt>
                <c:pt idx="15903">
                  <c:v>31.80799999999325</c:v>
                </c:pt>
                <c:pt idx="15904">
                  <c:v>31.809999999993249</c:v>
                </c:pt>
                <c:pt idx="15905">
                  <c:v>31.811999999993247</c:v>
                </c:pt>
                <c:pt idx="15906">
                  <c:v>31.813999999993246</c:v>
                </c:pt>
                <c:pt idx="15907">
                  <c:v>31.815999999993245</c:v>
                </c:pt>
                <c:pt idx="15908">
                  <c:v>31.817999999993244</c:v>
                </c:pt>
                <c:pt idx="15909">
                  <c:v>31.819999999993243</c:v>
                </c:pt>
                <c:pt idx="15910">
                  <c:v>31.821999999993242</c:v>
                </c:pt>
                <c:pt idx="15911">
                  <c:v>31.823999999993241</c:v>
                </c:pt>
                <c:pt idx="15912">
                  <c:v>31.82599999999324</c:v>
                </c:pt>
                <c:pt idx="15913">
                  <c:v>31.827999999993239</c:v>
                </c:pt>
                <c:pt idx="15914">
                  <c:v>31.829999999993237</c:v>
                </c:pt>
                <c:pt idx="15915">
                  <c:v>31.831999999993236</c:v>
                </c:pt>
                <c:pt idx="15916">
                  <c:v>31.833999999993235</c:v>
                </c:pt>
                <c:pt idx="15917">
                  <c:v>31.835999999993234</c:v>
                </c:pt>
                <c:pt idx="15918">
                  <c:v>31.837999999993233</c:v>
                </c:pt>
                <c:pt idx="15919">
                  <c:v>31.839999999993232</c:v>
                </c:pt>
                <c:pt idx="15920">
                  <c:v>31.841999999993231</c:v>
                </c:pt>
                <c:pt idx="15921">
                  <c:v>31.84399999999323</c:v>
                </c:pt>
                <c:pt idx="15922">
                  <c:v>31.845999999993229</c:v>
                </c:pt>
                <c:pt idx="15923">
                  <c:v>31.847999999993228</c:v>
                </c:pt>
                <c:pt idx="15924">
                  <c:v>31.849999999993226</c:v>
                </c:pt>
                <c:pt idx="15925">
                  <c:v>31.851999999993225</c:v>
                </c:pt>
                <c:pt idx="15926">
                  <c:v>31.853999999993224</c:v>
                </c:pt>
                <c:pt idx="15927">
                  <c:v>31.855999999993223</c:v>
                </c:pt>
                <c:pt idx="15928">
                  <c:v>31.857999999993222</c:v>
                </c:pt>
                <c:pt idx="15929">
                  <c:v>31.859999999993221</c:v>
                </c:pt>
                <c:pt idx="15930">
                  <c:v>31.86199999999322</c:v>
                </c:pt>
                <c:pt idx="15931">
                  <c:v>31.863999999993219</c:v>
                </c:pt>
                <c:pt idx="15932">
                  <c:v>31.865999999993218</c:v>
                </c:pt>
                <c:pt idx="15933">
                  <c:v>31.867999999993216</c:v>
                </c:pt>
                <c:pt idx="15934">
                  <c:v>31.869999999993215</c:v>
                </c:pt>
                <c:pt idx="15935">
                  <c:v>31.871999999993214</c:v>
                </c:pt>
                <c:pt idx="15936">
                  <c:v>31.873999999993213</c:v>
                </c:pt>
                <c:pt idx="15937">
                  <c:v>31.875999999993212</c:v>
                </c:pt>
                <c:pt idx="15938">
                  <c:v>31.877999999993211</c:v>
                </c:pt>
                <c:pt idx="15939">
                  <c:v>31.87999999999321</c:v>
                </c:pt>
                <c:pt idx="15940">
                  <c:v>31.881999999993209</c:v>
                </c:pt>
                <c:pt idx="15941">
                  <c:v>31.883999999993208</c:v>
                </c:pt>
                <c:pt idx="15942">
                  <c:v>31.885999999993206</c:v>
                </c:pt>
                <c:pt idx="15943">
                  <c:v>31.887999999993205</c:v>
                </c:pt>
                <c:pt idx="15944">
                  <c:v>31.889999999993204</c:v>
                </c:pt>
                <c:pt idx="15945">
                  <c:v>31.891999999993203</c:v>
                </c:pt>
                <c:pt idx="15946">
                  <c:v>31.893999999993202</c:v>
                </c:pt>
                <c:pt idx="15947">
                  <c:v>31.895999999993201</c:v>
                </c:pt>
                <c:pt idx="15948">
                  <c:v>31.8979999999932</c:v>
                </c:pt>
                <c:pt idx="15949">
                  <c:v>31.899999999993199</c:v>
                </c:pt>
                <c:pt idx="15950">
                  <c:v>31.901999999993198</c:v>
                </c:pt>
                <c:pt idx="15951">
                  <c:v>31.903999999993196</c:v>
                </c:pt>
                <c:pt idx="15952">
                  <c:v>31.905999999993195</c:v>
                </c:pt>
                <c:pt idx="15953">
                  <c:v>31.907999999993194</c:v>
                </c:pt>
                <c:pt idx="15954">
                  <c:v>31.909999999993193</c:v>
                </c:pt>
                <c:pt idx="15955">
                  <c:v>31.911999999993192</c:v>
                </c:pt>
                <c:pt idx="15956">
                  <c:v>31.913999999993191</c:v>
                </c:pt>
                <c:pt idx="15957">
                  <c:v>31.91599999999319</c:v>
                </c:pt>
                <c:pt idx="15958">
                  <c:v>31.917999999993189</c:v>
                </c:pt>
                <c:pt idx="15959">
                  <c:v>31.919999999993188</c:v>
                </c:pt>
                <c:pt idx="15960">
                  <c:v>31.921999999993186</c:v>
                </c:pt>
                <c:pt idx="15961">
                  <c:v>31.923999999993185</c:v>
                </c:pt>
                <c:pt idx="15962">
                  <c:v>31.925999999993184</c:v>
                </c:pt>
                <c:pt idx="15963">
                  <c:v>31.927999999993183</c:v>
                </c:pt>
                <c:pt idx="15964">
                  <c:v>31.929999999993182</c:v>
                </c:pt>
                <c:pt idx="15965">
                  <c:v>31.931999999993181</c:v>
                </c:pt>
                <c:pt idx="15966">
                  <c:v>31.93399999999318</c:v>
                </c:pt>
                <c:pt idx="15967">
                  <c:v>31.935999999993179</c:v>
                </c:pt>
                <c:pt idx="15968">
                  <c:v>31.937999999993178</c:v>
                </c:pt>
                <c:pt idx="15969">
                  <c:v>31.939999999993177</c:v>
                </c:pt>
                <c:pt idx="15970">
                  <c:v>31.941999999993175</c:v>
                </c:pt>
                <c:pt idx="15971">
                  <c:v>31.943999999993174</c:v>
                </c:pt>
                <c:pt idx="15972">
                  <c:v>31.945999999993173</c:v>
                </c:pt>
                <c:pt idx="15973">
                  <c:v>31.947999999993172</c:v>
                </c:pt>
                <c:pt idx="15974">
                  <c:v>31.949999999993171</c:v>
                </c:pt>
                <c:pt idx="15975">
                  <c:v>31.95199999999317</c:v>
                </c:pt>
                <c:pt idx="15976">
                  <c:v>31.953999999993169</c:v>
                </c:pt>
                <c:pt idx="15977">
                  <c:v>31.955999999993168</c:v>
                </c:pt>
                <c:pt idx="15978">
                  <c:v>31.957999999993167</c:v>
                </c:pt>
                <c:pt idx="15979">
                  <c:v>31.959999999993165</c:v>
                </c:pt>
                <c:pt idx="15980">
                  <c:v>31.961999999993164</c:v>
                </c:pt>
                <c:pt idx="15981">
                  <c:v>31.963999999993163</c:v>
                </c:pt>
                <c:pt idx="15982">
                  <c:v>31.965999999993162</c:v>
                </c:pt>
                <c:pt idx="15983">
                  <c:v>31.967999999993161</c:v>
                </c:pt>
                <c:pt idx="15984">
                  <c:v>31.96999999999316</c:v>
                </c:pt>
                <c:pt idx="15985">
                  <c:v>31.971999999993159</c:v>
                </c:pt>
                <c:pt idx="15986">
                  <c:v>31.973999999993158</c:v>
                </c:pt>
                <c:pt idx="15987">
                  <c:v>31.975999999993157</c:v>
                </c:pt>
                <c:pt idx="15988">
                  <c:v>31.977999999993155</c:v>
                </c:pt>
                <c:pt idx="15989">
                  <c:v>31.979999999993154</c:v>
                </c:pt>
                <c:pt idx="15990">
                  <c:v>31.981999999993153</c:v>
                </c:pt>
                <c:pt idx="15991">
                  <c:v>31.983999999993152</c:v>
                </c:pt>
                <c:pt idx="15992">
                  <c:v>31.985999999993151</c:v>
                </c:pt>
                <c:pt idx="15993">
                  <c:v>31.98799999999315</c:v>
                </c:pt>
                <c:pt idx="15994">
                  <c:v>31.989999999993149</c:v>
                </c:pt>
                <c:pt idx="15995">
                  <c:v>31.991999999993148</c:v>
                </c:pt>
                <c:pt idx="15996">
                  <c:v>31.993999999993147</c:v>
                </c:pt>
                <c:pt idx="15997">
                  <c:v>31.995999999993145</c:v>
                </c:pt>
                <c:pt idx="15998">
                  <c:v>31.997999999993144</c:v>
                </c:pt>
                <c:pt idx="15999">
                  <c:v>31.999999999993143</c:v>
                </c:pt>
                <c:pt idx="16000">
                  <c:v>32.001999999993146</c:v>
                </c:pt>
                <c:pt idx="16001">
                  <c:v>32.003999999993148</c:v>
                </c:pt>
                <c:pt idx="16002">
                  <c:v>32.005999999993151</c:v>
                </c:pt>
                <c:pt idx="16003">
                  <c:v>32.007999999993153</c:v>
                </c:pt>
                <c:pt idx="16004">
                  <c:v>32.009999999993155</c:v>
                </c:pt>
                <c:pt idx="16005">
                  <c:v>32.011999999993158</c:v>
                </c:pt>
                <c:pt idx="16006">
                  <c:v>32.01399999999316</c:v>
                </c:pt>
                <c:pt idx="16007">
                  <c:v>32.015999999993163</c:v>
                </c:pt>
                <c:pt idx="16008">
                  <c:v>32.017999999993165</c:v>
                </c:pt>
                <c:pt idx="16009">
                  <c:v>32.019999999993168</c:v>
                </c:pt>
                <c:pt idx="16010">
                  <c:v>32.02199999999317</c:v>
                </c:pt>
                <c:pt idx="16011">
                  <c:v>32.023999999993173</c:v>
                </c:pt>
                <c:pt idx="16012">
                  <c:v>32.025999999993175</c:v>
                </c:pt>
                <c:pt idx="16013">
                  <c:v>32.027999999993177</c:v>
                </c:pt>
                <c:pt idx="16014">
                  <c:v>32.02999999999318</c:v>
                </c:pt>
                <c:pt idx="16015">
                  <c:v>32.031999999993182</c:v>
                </c:pt>
                <c:pt idx="16016">
                  <c:v>32.033999999993185</c:v>
                </c:pt>
                <c:pt idx="16017">
                  <c:v>32.035999999993187</c:v>
                </c:pt>
                <c:pt idx="16018">
                  <c:v>32.03799999999319</c:v>
                </c:pt>
                <c:pt idx="16019">
                  <c:v>32.039999999993192</c:v>
                </c:pt>
                <c:pt idx="16020">
                  <c:v>32.041999999993195</c:v>
                </c:pt>
                <c:pt idx="16021">
                  <c:v>32.043999999993197</c:v>
                </c:pt>
                <c:pt idx="16022">
                  <c:v>32.045999999993199</c:v>
                </c:pt>
                <c:pt idx="16023">
                  <c:v>32.047999999993202</c:v>
                </c:pt>
                <c:pt idx="16024">
                  <c:v>32.049999999993204</c:v>
                </c:pt>
                <c:pt idx="16025">
                  <c:v>32.051999999993207</c:v>
                </c:pt>
                <c:pt idx="16026">
                  <c:v>32.053999999993209</c:v>
                </c:pt>
                <c:pt idx="16027">
                  <c:v>32.055999999993212</c:v>
                </c:pt>
                <c:pt idx="16028">
                  <c:v>32.057999999993214</c:v>
                </c:pt>
                <c:pt idx="16029">
                  <c:v>32.059999999993217</c:v>
                </c:pt>
                <c:pt idx="16030">
                  <c:v>32.061999999993219</c:v>
                </c:pt>
                <c:pt idx="16031">
                  <c:v>32.063999999993221</c:v>
                </c:pt>
                <c:pt idx="16032">
                  <c:v>32.065999999993224</c:v>
                </c:pt>
                <c:pt idx="16033">
                  <c:v>32.067999999993226</c:v>
                </c:pt>
                <c:pt idx="16034">
                  <c:v>32.069999999993229</c:v>
                </c:pt>
                <c:pt idx="16035">
                  <c:v>32.071999999993231</c:v>
                </c:pt>
                <c:pt idx="16036">
                  <c:v>32.073999999993234</c:v>
                </c:pt>
                <c:pt idx="16037">
                  <c:v>32.075999999993236</c:v>
                </c:pt>
                <c:pt idx="16038">
                  <c:v>32.077999999993239</c:v>
                </c:pt>
                <c:pt idx="16039">
                  <c:v>32.079999999993241</c:v>
                </c:pt>
                <c:pt idx="16040">
                  <c:v>32.081999999993243</c:v>
                </c:pt>
                <c:pt idx="16041">
                  <c:v>32.083999999993246</c:v>
                </c:pt>
                <c:pt idx="16042">
                  <c:v>32.085999999993248</c:v>
                </c:pt>
                <c:pt idx="16043">
                  <c:v>32.087999999993251</c:v>
                </c:pt>
                <c:pt idx="16044">
                  <c:v>32.089999999993253</c:v>
                </c:pt>
                <c:pt idx="16045">
                  <c:v>32.091999999993256</c:v>
                </c:pt>
                <c:pt idx="16046">
                  <c:v>32.093999999993258</c:v>
                </c:pt>
                <c:pt idx="16047">
                  <c:v>32.095999999993261</c:v>
                </c:pt>
                <c:pt idx="16048">
                  <c:v>32.097999999993263</c:v>
                </c:pt>
                <c:pt idx="16049">
                  <c:v>32.099999999993265</c:v>
                </c:pt>
                <c:pt idx="16050">
                  <c:v>32.101999999993268</c:v>
                </c:pt>
                <c:pt idx="16051">
                  <c:v>32.10399999999327</c:v>
                </c:pt>
                <c:pt idx="16052">
                  <c:v>32.105999999993273</c:v>
                </c:pt>
                <c:pt idx="16053">
                  <c:v>32.107999999993275</c:v>
                </c:pt>
                <c:pt idx="16054">
                  <c:v>32.109999999993278</c:v>
                </c:pt>
                <c:pt idx="16055">
                  <c:v>32.11199999999328</c:v>
                </c:pt>
                <c:pt idx="16056">
                  <c:v>32.113999999993283</c:v>
                </c:pt>
                <c:pt idx="16057">
                  <c:v>32.115999999993285</c:v>
                </c:pt>
                <c:pt idx="16058">
                  <c:v>32.117999999993287</c:v>
                </c:pt>
                <c:pt idx="16059">
                  <c:v>32.11999999999329</c:v>
                </c:pt>
                <c:pt idx="16060">
                  <c:v>32.121999999993292</c:v>
                </c:pt>
                <c:pt idx="16061">
                  <c:v>32.123999999993295</c:v>
                </c:pt>
                <c:pt idx="16062">
                  <c:v>32.125999999993297</c:v>
                </c:pt>
                <c:pt idx="16063">
                  <c:v>32.1279999999933</c:v>
                </c:pt>
                <c:pt idx="16064">
                  <c:v>32.129999999993302</c:v>
                </c:pt>
                <c:pt idx="16065">
                  <c:v>32.131999999993305</c:v>
                </c:pt>
                <c:pt idx="16066">
                  <c:v>32.133999999993307</c:v>
                </c:pt>
                <c:pt idx="16067">
                  <c:v>32.135999999993309</c:v>
                </c:pt>
                <c:pt idx="16068">
                  <c:v>32.137999999993312</c:v>
                </c:pt>
                <c:pt idx="16069">
                  <c:v>32.139999999993314</c:v>
                </c:pt>
                <c:pt idx="16070">
                  <c:v>32.141999999993317</c:v>
                </c:pt>
                <c:pt idx="16071">
                  <c:v>32.143999999993319</c:v>
                </c:pt>
                <c:pt idx="16072">
                  <c:v>32.145999999993322</c:v>
                </c:pt>
                <c:pt idx="16073">
                  <c:v>32.147999999993324</c:v>
                </c:pt>
                <c:pt idx="16074">
                  <c:v>32.149999999993327</c:v>
                </c:pt>
                <c:pt idx="16075">
                  <c:v>32.151999999993329</c:v>
                </c:pt>
                <c:pt idx="16076">
                  <c:v>32.153999999993331</c:v>
                </c:pt>
                <c:pt idx="16077">
                  <c:v>32.155999999993334</c:v>
                </c:pt>
                <c:pt idx="16078">
                  <c:v>32.157999999993336</c:v>
                </c:pt>
                <c:pt idx="16079">
                  <c:v>32.159999999993339</c:v>
                </c:pt>
                <c:pt idx="16080">
                  <c:v>32.161999999993341</c:v>
                </c:pt>
                <c:pt idx="16081">
                  <c:v>32.163999999993344</c:v>
                </c:pt>
                <c:pt idx="16082">
                  <c:v>32.165999999993346</c:v>
                </c:pt>
                <c:pt idx="16083">
                  <c:v>32.167999999993349</c:v>
                </c:pt>
                <c:pt idx="16084">
                  <c:v>32.169999999993351</c:v>
                </c:pt>
                <c:pt idx="16085">
                  <c:v>32.171999999993353</c:v>
                </c:pt>
                <c:pt idx="16086">
                  <c:v>32.173999999993356</c:v>
                </c:pt>
                <c:pt idx="16087">
                  <c:v>32.175999999993358</c:v>
                </c:pt>
                <c:pt idx="16088">
                  <c:v>32.177999999993361</c:v>
                </c:pt>
                <c:pt idx="16089">
                  <c:v>32.179999999993363</c:v>
                </c:pt>
                <c:pt idx="16090">
                  <c:v>32.181999999993366</c:v>
                </c:pt>
                <c:pt idx="16091">
                  <c:v>32.183999999993368</c:v>
                </c:pt>
                <c:pt idx="16092">
                  <c:v>32.185999999993371</c:v>
                </c:pt>
                <c:pt idx="16093">
                  <c:v>32.187999999993373</c:v>
                </c:pt>
                <c:pt idx="16094">
                  <c:v>32.189999999993375</c:v>
                </c:pt>
                <c:pt idx="16095">
                  <c:v>32.191999999993378</c:v>
                </c:pt>
                <c:pt idx="16096">
                  <c:v>32.19399999999338</c:v>
                </c:pt>
                <c:pt idx="16097">
                  <c:v>32.195999999993383</c:v>
                </c:pt>
                <c:pt idx="16098">
                  <c:v>32.197999999993385</c:v>
                </c:pt>
                <c:pt idx="16099">
                  <c:v>32.199999999993388</c:v>
                </c:pt>
                <c:pt idx="16100">
                  <c:v>32.20199999999339</c:v>
                </c:pt>
                <c:pt idx="16101">
                  <c:v>32.203999999993393</c:v>
                </c:pt>
                <c:pt idx="16102">
                  <c:v>32.205999999993395</c:v>
                </c:pt>
                <c:pt idx="16103">
                  <c:v>32.207999999993397</c:v>
                </c:pt>
                <c:pt idx="16104">
                  <c:v>32.2099999999934</c:v>
                </c:pt>
                <c:pt idx="16105">
                  <c:v>32.211999999993402</c:v>
                </c:pt>
                <c:pt idx="16106">
                  <c:v>32.213999999993405</c:v>
                </c:pt>
                <c:pt idx="16107">
                  <c:v>32.215999999993407</c:v>
                </c:pt>
                <c:pt idx="16108">
                  <c:v>32.21799999999341</c:v>
                </c:pt>
                <c:pt idx="16109">
                  <c:v>32.219999999993412</c:v>
                </c:pt>
                <c:pt idx="16110">
                  <c:v>32.221999999993415</c:v>
                </c:pt>
                <c:pt idx="16111">
                  <c:v>32.223999999993417</c:v>
                </c:pt>
                <c:pt idx="16112">
                  <c:v>32.225999999993419</c:v>
                </c:pt>
                <c:pt idx="16113">
                  <c:v>32.227999999993422</c:v>
                </c:pt>
                <c:pt idx="16114">
                  <c:v>32.229999999993424</c:v>
                </c:pt>
                <c:pt idx="16115">
                  <c:v>32.231999999993427</c:v>
                </c:pt>
                <c:pt idx="16116">
                  <c:v>32.233999999993429</c:v>
                </c:pt>
                <c:pt idx="16117">
                  <c:v>32.235999999993432</c:v>
                </c:pt>
                <c:pt idx="16118">
                  <c:v>32.237999999993434</c:v>
                </c:pt>
                <c:pt idx="16119">
                  <c:v>32.239999999993437</c:v>
                </c:pt>
                <c:pt idx="16120">
                  <c:v>32.241999999993439</c:v>
                </c:pt>
                <c:pt idx="16121">
                  <c:v>32.243999999993441</c:v>
                </c:pt>
                <c:pt idx="16122">
                  <c:v>32.245999999993444</c:v>
                </c:pt>
                <c:pt idx="16123">
                  <c:v>32.247999999993446</c:v>
                </c:pt>
                <c:pt idx="16124">
                  <c:v>32.249999999993449</c:v>
                </c:pt>
                <c:pt idx="16125">
                  <c:v>32.251999999993451</c:v>
                </c:pt>
                <c:pt idx="16126">
                  <c:v>32.253999999993454</c:v>
                </c:pt>
                <c:pt idx="16127">
                  <c:v>32.255999999993456</c:v>
                </c:pt>
                <c:pt idx="16128">
                  <c:v>32.257999999993459</c:v>
                </c:pt>
                <c:pt idx="16129">
                  <c:v>32.259999999993461</c:v>
                </c:pt>
                <c:pt idx="16130">
                  <c:v>32.261999999993463</c:v>
                </c:pt>
                <c:pt idx="16131">
                  <c:v>32.263999999993466</c:v>
                </c:pt>
                <c:pt idx="16132">
                  <c:v>32.265999999993468</c:v>
                </c:pt>
                <c:pt idx="16133">
                  <c:v>32.267999999993471</c:v>
                </c:pt>
                <c:pt idx="16134">
                  <c:v>32.269999999993473</c:v>
                </c:pt>
                <c:pt idx="16135">
                  <c:v>32.271999999993476</c:v>
                </c:pt>
                <c:pt idx="16136">
                  <c:v>32.273999999993478</c:v>
                </c:pt>
                <c:pt idx="16137">
                  <c:v>32.275999999993481</c:v>
                </c:pt>
                <c:pt idx="16138">
                  <c:v>32.277999999993483</c:v>
                </c:pt>
                <c:pt idx="16139">
                  <c:v>32.279999999993485</c:v>
                </c:pt>
                <c:pt idx="16140">
                  <c:v>32.281999999993488</c:v>
                </c:pt>
                <c:pt idx="16141">
                  <c:v>32.28399999999349</c:v>
                </c:pt>
                <c:pt idx="16142">
                  <c:v>32.285999999993493</c:v>
                </c:pt>
                <c:pt idx="16143">
                  <c:v>32.287999999993495</c:v>
                </c:pt>
                <c:pt idx="16144">
                  <c:v>32.289999999993498</c:v>
                </c:pt>
                <c:pt idx="16145">
                  <c:v>32.2919999999935</c:v>
                </c:pt>
                <c:pt idx="16146">
                  <c:v>32.293999999993503</c:v>
                </c:pt>
                <c:pt idx="16147">
                  <c:v>32.295999999993505</c:v>
                </c:pt>
                <c:pt idx="16148">
                  <c:v>32.297999999993507</c:v>
                </c:pt>
                <c:pt idx="16149">
                  <c:v>32.29999999999351</c:v>
                </c:pt>
                <c:pt idx="16150">
                  <c:v>32.301999999993512</c:v>
                </c:pt>
                <c:pt idx="16151">
                  <c:v>32.303999999993515</c:v>
                </c:pt>
                <c:pt idx="16152">
                  <c:v>32.305999999993517</c:v>
                </c:pt>
                <c:pt idx="16153">
                  <c:v>32.30799999999352</c:v>
                </c:pt>
                <c:pt idx="16154">
                  <c:v>32.309999999993522</c:v>
                </c:pt>
                <c:pt idx="16155">
                  <c:v>32.311999999993525</c:v>
                </c:pt>
                <c:pt idx="16156">
                  <c:v>32.313999999993527</c:v>
                </c:pt>
                <c:pt idx="16157">
                  <c:v>32.315999999993529</c:v>
                </c:pt>
                <c:pt idx="16158">
                  <c:v>32.317999999993532</c:v>
                </c:pt>
                <c:pt idx="16159">
                  <c:v>32.319999999993534</c:v>
                </c:pt>
                <c:pt idx="16160">
                  <c:v>32.321999999993537</c:v>
                </c:pt>
                <c:pt idx="16161">
                  <c:v>32.323999999993539</c:v>
                </c:pt>
                <c:pt idx="16162">
                  <c:v>32.325999999993542</c:v>
                </c:pt>
                <c:pt idx="16163">
                  <c:v>32.327999999993544</c:v>
                </c:pt>
                <c:pt idx="16164">
                  <c:v>32.329999999993547</c:v>
                </c:pt>
                <c:pt idx="16165">
                  <c:v>32.331999999993549</c:v>
                </c:pt>
                <c:pt idx="16166">
                  <c:v>32.333999999993551</c:v>
                </c:pt>
                <c:pt idx="16167">
                  <c:v>32.335999999993554</c:v>
                </c:pt>
                <c:pt idx="16168">
                  <c:v>32.337999999993556</c:v>
                </c:pt>
                <c:pt idx="16169">
                  <c:v>32.339999999993559</c:v>
                </c:pt>
                <c:pt idx="16170">
                  <c:v>32.341999999993561</c:v>
                </c:pt>
                <c:pt idx="16171">
                  <c:v>32.343999999993564</c:v>
                </c:pt>
                <c:pt idx="16172">
                  <c:v>32.345999999993566</c:v>
                </c:pt>
                <c:pt idx="16173">
                  <c:v>32.347999999993569</c:v>
                </c:pt>
                <c:pt idx="16174">
                  <c:v>32.349999999993571</c:v>
                </c:pt>
                <c:pt idx="16175">
                  <c:v>32.351999999993573</c:v>
                </c:pt>
                <c:pt idx="16176">
                  <c:v>32.353999999993576</c:v>
                </c:pt>
                <c:pt idx="16177">
                  <c:v>32.355999999993578</c:v>
                </c:pt>
                <c:pt idx="16178">
                  <c:v>32.357999999993581</c:v>
                </c:pt>
                <c:pt idx="16179">
                  <c:v>32.359999999993583</c:v>
                </c:pt>
                <c:pt idx="16180">
                  <c:v>32.361999999993586</c:v>
                </c:pt>
                <c:pt idx="16181">
                  <c:v>32.363999999993588</c:v>
                </c:pt>
                <c:pt idx="16182">
                  <c:v>32.365999999993591</c:v>
                </c:pt>
                <c:pt idx="16183">
                  <c:v>32.367999999993593</c:v>
                </c:pt>
                <c:pt idx="16184">
                  <c:v>32.369999999993595</c:v>
                </c:pt>
                <c:pt idx="16185">
                  <c:v>32.371999999993598</c:v>
                </c:pt>
                <c:pt idx="16186">
                  <c:v>32.3739999999936</c:v>
                </c:pt>
                <c:pt idx="16187">
                  <c:v>32.375999999993603</c:v>
                </c:pt>
                <c:pt idx="16188">
                  <c:v>32.377999999993605</c:v>
                </c:pt>
                <c:pt idx="16189">
                  <c:v>32.379999999993608</c:v>
                </c:pt>
                <c:pt idx="16190">
                  <c:v>32.38199999999361</c:v>
                </c:pt>
                <c:pt idx="16191">
                  <c:v>32.383999999993613</c:v>
                </c:pt>
                <c:pt idx="16192">
                  <c:v>32.385999999993615</c:v>
                </c:pt>
                <c:pt idx="16193">
                  <c:v>32.387999999993617</c:v>
                </c:pt>
                <c:pt idx="16194">
                  <c:v>32.38999999999362</c:v>
                </c:pt>
                <c:pt idx="16195">
                  <c:v>32.391999999993622</c:v>
                </c:pt>
                <c:pt idx="16196">
                  <c:v>32.393999999993625</c:v>
                </c:pt>
                <c:pt idx="16197">
                  <c:v>32.395999999993627</c:v>
                </c:pt>
                <c:pt idx="16198">
                  <c:v>32.39799999999363</c:v>
                </c:pt>
                <c:pt idx="16199">
                  <c:v>32.399999999993632</c:v>
                </c:pt>
                <c:pt idx="16200">
                  <c:v>32.401999999993635</c:v>
                </c:pt>
                <c:pt idx="16201">
                  <c:v>32.403999999993637</c:v>
                </c:pt>
                <c:pt idx="16202">
                  <c:v>32.405999999993639</c:v>
                </c:pt>
                <c:pt idx="16203">
                  <c:v>32.407999999993642</c:v>
                </c:pt>
                <c:pt idx="16204">
                  <c:v>32.409999999993644</c:v>
                </c:pt>
                <c:pt idx="16205">
                  <c:v>32.411999999993647</c:v>
                </c:pt>
                <c:pt idx="16206">
                  <c:v>32.413999999993649</c:v>
                </c:pt>
                <c:pt idx="16207">
                  <c:v>32.415999999993652</c:v>
                </c:pt>
                <c:pt idx="16208">
                  <c:v>32.417999999993654</c:v>
                </c:pt>
                <c:pt idx="16209">
                  <c:v>32.419999999993657</c:v>
                </c:pt>
                <c:pt idx="16210">
                  <c:v>32.421999999993659</c:v>
                </c:pt>
                <c:pt idx="16211">
                  <c:v>32.423999999993661</c:v>
                </c:pt>
                <c:pt idx="16212">
                  <c:v>32.425999999993664</c:v>
                </c:pt>
                <c:pt idx="16213">
                  <c:v>32.427999999993666</c:v>
                </c:pt>
                <c:pt idx="16214">
                  <c:v>32.429999999993669</c:v>
                </c:pt>
                <c:pt idx="16215">
                  <c:v>32.431999999993671</c:v>
                </c:pt>
                <c:pt idx="16216">
                  <c:v>32.433999999993674</c:v>
                </c:pt>
                <c:pt idx="16217">
                  <c:v>32.435999999993676</c:v>
                </c:pt>
                <c:pt idx="16218">
                  <c:v>32.437999999993679</c:v>
                </c:pt>
                <c:pt idx="16219">
                  <c:v>32.439999999993681</c:v>
                </c:pt>
                <c:pt idx="16220">
                  <c:v>32.441999999993683</c:v>
                </c:pt>
                <c:pt idx="16221">
                  <c:v>32.443999999993686</c:v>
                </c:pt>
                <c:pt idx="16222">
                  <c:v>32.445999999993688</c:v>
                </c:pt>
                <c:pt idx="16223">
                  <c:v>32.447999999993691</c:v>
                </c:pt>
                <c:pt idx="16224">
                  <c:v>32.449999999993693</c:v>
                </c:pt>
                <c:pt idx="16225">
                  <c:v>32.451999999993696</c:v>
                </c:pt>
                <c:pt idx="16226">
                  <c:v>32.453999999993698</c:v>
                </c:pt>
                <c:pt idx="16227">
                  <c:v>32.455999999993701</c:v>
                </c:pt>
                <c:pt idx="16228">
                  <c:v>32.457999999993703</c:v>
                </c:pt>
                <c:pt idx="16229">
                  <c:v>32.459999999993705</c:v>
                </c:pt>
                <c:pt idx="16230">
                  <c:v>32.461999999993708</c:v>
                </c:pt>
                <c:pt idx="16231">
                  <c:v>32.46399999999371</c:v>
                </c:pt>
                <c:pt idx="16232">
                  <c:v>32.465999999993713</c:v>
                </c:pt>
                <c:pt idx="16233">
                  <c:v>32.467999999993715</c:v>
                </c:pt>
                <c:pt idx="16234">
                  <c:v>32.469999999993718</c:v>
                </c:pt>
                <c:pt idx="16235">
                  <c:v>32.47199999999372</c:v>
                </c:pt>
                <c:pt idx="16236">
                  <c:v>32.473999999993723</c:v>
                </c:pt>
                <c:pt idx="16237">
                  <c:v>32.475999999993725</c:v>
                </c:pt>
                <c:pt idx="16238">
                  <c:v>32.477999999993727</c:v>
                </c:pt>
                <c:pt idx="16239">
                  <c:v>32.47999999999373</c:v>
                </c:pt>
                <c:pt idx="16240">
                  <c:v>32.481999999993732</c:v>
                </c:pt>
                <c:pt idx="16241">
                  <c:v>32.483999999993735</c:v>
                </c:pt>
                <c:pt idx="16242">
                  <c:v>32.485999999993737</c:v>
                </c:pt>
                <c:pt idx="16243">
                  <c:v>32.48799999999374</c:v>
                </c:pt>
                <c:pt idx="16244">
                  <c:v>32.489999999993742</c:v>
                </c:pt>
                <c:pt idx="16245">
                  <c:v>32.491999999993745</c:v>
                </c:pt>
                <c:pt idx="16246">
                  <c:v>32.493999999993747</c:v>
                </c:pt>
                <c:pt idx="16247">
                  <c:v>32.495999999993749</c:v>
                </c:pt>
                <c:pt idx="16248">
                  <c:v>32.497999999993752</c:v>
                </c:pt>
                <c:pt idx="16249">
                  <c:v>32.499999999993754</c:v>
                </c:pt>
                <c:pt idx="16250">
                  <c:v>32.501999999993757</c:v>
                </c:pt>
                <c:pt idx="16251">
                  <c:v>32.503999999993759</c:v>
                </c:pt>
                <c:pt idx="16252">
                  <c:v>32.505999999993762</c:v>
                </c:pt>
                <c:pt idx="16253">
                  <c:v>32.507999999993764</c:v>
                </c:pt>
                <c:pt idx="16254">
                  <c:v>32.509999999993767</c:v>
                </c:pt>
                <c:pt idx="16255">
                  <c:v>32.511999999993769</c:v>
                </c:pt>
                <c:pt idx="16256">
                  <c:v>32.513999999993771</c:v>
                </c:pt>
                <c:pt idx="16257">
                  <c:v>32.515999999993774</c:v>
                </c:pt>
                <c:pt idx="16258">
                  <c:v>32.517999999993776</c:v>
                </c:pt>
                <c:pt idx="16259">
                  <c:v>32.519999999993779</c:v>
                </c:pt>
                <c:pt idx="16260">
                  <c:v>32.521999999993781</c:v>
                </c:pt>
                <c:pt idx="16261">
                  <c:v>32.523999999993784</c:v>
                </c:pt>
                <c:pt idx="16262">
                  <c:v>32.525999999993786</c:v>
                </c:pt>
                <c:pt idx="16263">
                  <c:v>32.527999999993789</c:v>
                </c:pt>
                <c:pt idx="16264">
                  <c:v>32.529999999993791</c:v>
                </c:pt>
                <c:pt idx="16265">
                  <c:v>32.531999999993793</c:v>
                </c:pt>
                <c:pt idx="16266">
                  <c:v>32.533999999993796</c:v>
                </c:pt>
                <c:pt idx="16267">
                  <c:v>32.535999999993798</c:v>
                </c:pt>
                <c:pt idx="16268">
                  <c:v>32.537999999993801</c:v>
                </c:pt>
                <c:pt idx="16269">
                  <c:v>32.539999999993803</c:v>
                </c:pt>
                <c:pt idx="16270">
                  <c:v>32.541999999993806</c:v>
                </c:pt>
                <c:pt idx="16271">
                  <c:v>32.543999999993808</c:v>
                </c:pt>
                <c:pt idx="16272">
                  <c:v>32.545999999993811</c:v>
                </c:pt>
                <c:pt idx="16273">
                  <c:v>32.547999999993813</c:v>
                </c:pt>
                <c:pt idx="16274">
                  <c:v>32.549999999993815</c:v>
                </c:pt>
                <c:pt idx="16275">
                  <c:v>32.551999999993818</c:v>
                </c:pt>
                <c:pt idx="16276">
                  <c:v>32.55399999999382</c:v>
                </c:pt>
                <c:pt idx="16277">
                  <c:v>32.555999999993823</c:v>
                </c:pt>
                <c:pt idx="16278">
                  <c:v>32.557999999993825</c:v>
                </c:pt>
                <c:pt idx="16279">
                  <c:v>32.559999999993828</c:v>
                </c:pt>
                <c:pt idx="16280">
                  <c:v>32.56199999999383</c:v>
                </c:pt>
                <c:pt idx="16281">
                  <c:v>32.563999999993833</c:v>
                </c:pt>
                <c:pt idx="16282">
                  <c:v>32.565999999993835</c:v>
                </c:pt>
                <c:pt idx="16283">
                  <c:v>32.567999999993837</c:v>
                </c:pt>
                <c:pt idx="16284">
                  <c:v>32.56999999999384</c:v>
                </c:pt>
                <c:pt idx="16285">
                  <c:v>32.571999999993842</c:v>
                </c:pt>
                <c:pt idx="16286">
                  <c:v>32.573999999993845</c:v>
                </c:pt>
                <c:pt idx="16287">
                  <c:v>32.575999999993847</c:v>
                </c:pt>
                <c:pt idx="16288">
                  <c:v>32.57799999999385</c:v>
                </c:pt>
                <c:pt idx="16289">
                  <c:v>32.579999999993852</c:v>
                </c:pt>
                <c:pt idx="16290">
                  <c:v>32.581999999993855</c:v>
                </c:pt>
                <c:pt idx="16291">
                  <c:v>32.583999999993857</c:v>
                </c:pt>
                <c:pt idx="16292">
                  <c:v>32.585999999993859</c:v>
                </c:pt>
                <c:pt idx="16293">
                  <c:v>32.587999999993862</c:v>
                </c:pt>
                <c:pt idx="16294">
                  <c:v>32.589999999993864</c:v>
                </c:pt>
                <c:pt idx="16295">
                  <c:v>32.591999999993867</c:v>
                </c:pt>
                <c:pt idx="16296">
                  <c:v>32.593999999993869</c:v>
                </c:pt>
                <c:pt idx="16297">
                  <c:v>32.595999999993872</c:v>
                </c:pt>
                <c:pt idx="16298">
                  <c:v>32.597999999993874</c:v>
                </c:pt>
                <c:pt idx="16299">
                  <c:v>32.599999999993877</c:v>
                </c:pt>
                <c:pt idx="16300">
                  <c:v>32.601999999993879</c:v>
                </c:pt>
                <c:pt idx="16301">
                  <c:v>32.603999999993881</c:v>
                </c:pt>
                <c:pt idx="16302">
                  <c:v>32.605999999993884</c:v>
                </c:pt>
                <c:pt idx="16303">
                  <c:v>32.607999999993886</c:v>
                </c:pt>
                <c:pt idx="16304">
                  <c:v>32.609999999993889</c:v>
                </c:pt>
                <c:pt idx="16305">
                  <c:v>32.611999999993891</c:v>
                </c:pt>
                <c:pt idx="16306">
                  <c:v>32.613999999993894</c:v>
                </c:pt>
                <c:pt idx="16307">
                  <c:v>32.615999999993896</c:v>
                </c:pt>
                <c:pt idx="16308">
                  <c:v>32.617999999993899</c:v>
                </c:pt>
                <c:pt idx="16309">
                  <c:v>32.619999999993901</c:v>
                </c:pt>
                <c:pt idx="16310">
                  <c:v>32.621999999993903</c:v>
                </c:pt>
                <c:pt idx="16311">
                  <c:v>32.623999999993906</c:v>
                </c:pt>
                <c:pt idx="16312">
                  <c:v>32.625999999993908</c:v>
                </c:pt>
                <c:pt idx="16313">
                  <c:v>32.627999999993911</c:v>
                </c:pt>
                <c:pt idx="16314">
                  <c:v>32.629999999993913</c:v>
                </c:pt>
                <c:pt idx="16315">
                  <c:v>32.631999999993916</c:v>
                </c:pt>
                <c:pt idx="16316">
                  <c:v>32.633999999993918</c:v>
                </c:pt>
                <c:pt idx="16317">
                  <c:v>32.635999999993921</c:v>
                </c:pt>
                <c:pt idx="16318">
                  <c:v>32.637999999993923</c:v>
                </c:pt>
                <c:pt idx="16319">
                  <c:v>32.639999999993925</c:v>
                </c:pt>
                <c:pt idx="16320">
                  <c:v>32.641999999993928</c:v>
                </c:pt>
                <c:pt idx="16321">
                  <c:v>32.64399999999393</c:v>
                </c:pt>
                <c:pt idx="16322">
                  <c:v>32.645999999993933</c:v>
                </c:pt>
                <c:pt idx="16323">
                  <c:v>32.647999999993935</c:v>
                </c:pt>
                <c:pt idx="16324">
                  <c:v>32.649999999993938</c:v>
                </c:pt>
                <c:pt idx="16325">
                  <c:v>32.65199999999394</c:v>
                </c:pt>
                <c:pt idx="16326">
                  <c:v>32.653999999993943</c:v>
                </c:pt>
                <c:pt idx="16327">
                  <c:v>32.655999999993945</c:v>
                </c:pt>
                <c:pt idx="16328">
                  <c:v>32.657999999993947</c:v>
                </c:pt>
                <c:pt idx="16329">
                  <c:v>32.65999999999395</c:v>
                </c:pt>
                <c:pt idx="16330">
                  <c:v>32.661999999993952</c:v>
                </c:pt>
                <c:pt idx="16331">
                  <c:v>32.663999999993955</c:v>
                </c:pt>
                <c:pt idx="16332">
                  <c:v>32.665999999993957</c:v>
                </c:pt>
                <c:pt idx="16333">
                  <c:v>32.66799999999396</c:v>
                </c:pt>
                <c:pt idx="16334">
                  <c:v>32.669999999993962</c:v>
                </c:pt>
                <c:pt idx="16335">
                  <c:v>32.671999999993965</c:v>
                </c:pt>
                <c:pt idx="16336">
                  <c:v>32.673999999993967</c:v>
                </c:pt>
                <c:pt idx="16337">
                  <c:v>32.675999999993969</c:v>
                </c:pt>
                <c:pt idx="16338">
                  <c:v>32.677999999993972</c:v>
                </c:pt>
                <c:pt idx="16339">
                  <c:v>32.679999999993974</c:v>
                </c:pt>
                <c:pt idx="16340">
                  <c:v>32.681999999993977</c:v>
                </c:pt>
                <c:pt idx="16341">
                  <c:v>32.683999999993979</c:v>
                </c:pt>
                <c:pt idx="16342">
                  <c:v>32.685999999993982</c:v>
                </c:pt>
                <c:pt idx="16343">
                  <c:v>32.687999999993984</c:v>
                </c:pt>
                <c:pt idx="16344">
                  <c:v>32.689999999993987</c:v>
                </c:pt>
                <c:pt idx="16345">
                  <c:v>32.691999999993989</c:v>
                </c:pt>
                <c:pt idx="16346">
                  <c:v>32.693999999993991</c:v>
                </c:pt>
                <c:pt idx="16347">
                  <c:v>32.695999999993994</c:v>
                </c:pt>
                <c:pt idx="16348">
                  <c:v>32.697999999993996</c:v>
                </c:pt>
                <c:pt idx="16349">
                  <c:v>32.699999999993999</c:v>
                </c:pt>
                <c:pt idx="16350">
                  <c:v>32.701999999994001</c:v>
                </c:pt>
                <c:pt idx="16351">
                  <c:v>32.703999999994004</c:v>
                </c:pt>
                <c:pt idx="16352">
                  <c:v>32.705999999994006</c:v>
                </c:pt>
                <c:pt idx="16353">
                  <c:v>32.707999999994009</c:v>
                </c:pt>
                <c:pt idx="16354">
                  <c:v>32.709999999994011</c:v>
                </c:pt>
                <c:pt idx="16355">
                  <c:v>32.711999999994013</c:v>
                </c:pt>
                <c:pt idx="16356">
                  <c:v>32.713999999994016</c:v>
                </c:pt>
                <c:pt idx="16357">
                  <c:v>32.715999999994018</c:v>
                </c:pt>
                <c:pt idx="16358">
                  <c:v>32.717999999994021</c:v>
                </c:pt>
                <c:pt idx="16359">
                  <c:v>32.719999999994023</c:v>
                </c:pt>
                <c:pt idx="16360">
                  <c:v>32.721999999994026</c:v>
                </c:pt>
                <c:pt idx="16361">
                  <c:v>32.723999999994028</c:v>
                </c:pt>
                <c:pt idx="16362">
                  <c:v>32.725999999994031</c:v>
                </c:pt>
                <c:pt idx="16363">
                  <c:v>32.727999999994033</c:v>
                </c:pt>
                <c:pt idx="16364">
                  <c:v>32.729999999994035</c:v>
                </c:pt>
                <c:pt idx="16365">
                  <c:v>32.731999999994038</c:v>
                </c:pt>
                <c:pt idx="16366">
                  <c:v>32.73399999999404</c:v>
                </c:pt>
                <c:pt idx="16367">
                  <c:v>32.735999999994043</c:v>
                </c:pt>
                <c:pt idx="16368">
                  <c:v>32.737999999994045</c:v>
                </c:pt>
                <c:pt idx="16369">
                  <c:v>32.739999999994048</c:v>
                </c:pt>
                <c:pt idx="16370">
                  <c:v>32.74199999999405</c:v>
                </c:pt>
                <c:pt idx="16371">
                  <c:v>32.743999999994053</c:v>
                </c:pt>
                <c:pt idx="16372">
                  <c:v>32.745999999994055</c:v>
                </c:pt>
                <c:pt idx="16373">
                  <c:v>32.747999999994057</c:v>
                </c:pt>
                <c:pt idx="16374">
                  <c:v>32.74999999999406</c:v>
                </c:pt>
                <c:pt idx="16375">
                  <c:v>32.751999999994062</c:v>
                </c:pt>
                <c:pt idx="16376">
                  <c:v>32.753999999994065</c:v>
                </c:pt>
                <c:pt idx="16377">
                  <c:v>32.755999999994067</c:v>
                </c:pt>
                <c:pt idx="16378">
                  <c:v>32.75799999999407</c:v>
                </c:pt>
                <c:pt idx="16379">
                  <c:v>32.759999999994072</c:v>
                </c:pt>
                <c:pt idx="16380">
                  <c:v>32.761999999994075</c:v>
                </c:pt>
                <c:pt idx="16381">
                  <c:v>32.763999999994077</c:v>
                </c:pt>
                <c:pt idx="16382">
                  <c:v>32.765999999994079</c:v>
                </c:pt>
                <c:pt idx="16383">
                  <c:v>32.767999999994082</c:v>
                </c:pt>
                <c:pt idx="16384">
                  <c:v>32.769999999994084</c:v>
                </c:pt>
                <c:pt idx="16385">
                  <c:v>32.771999999994087</c:v>
                </c:pt>
                <c:pt idx="16386">
                  <c:v>32.773999999994089</c:v>
                </c:pt>
                <c:pt idx="16387">
                  <c:v>32.775999999994092</c:v>
                </c:pt>
                <c:pt idx="16388">
                  <c:v>32.777999999994094</c:v>
                </c:pt>
                <c:pt idx="16389">
                  <c:v>32.779999999994097</c:v>
                </c:pt>
                <c:pt idx="16390">
                  <c:v>32.781999999994099</c:v>
                </c:pt>
                <c:pt idx="16391">
                  <c:v>32.783999999994101</c:v>
                </c:pt>
                <c:pt idx="16392">
                  <c:v>32.785999999994104</c:v>
                </c:pt>
                <c:pt idx="16393">
                  <c:v>32.787999999994106</c:v>
                </c:pt>
                <c:pt idx="16394">
                  <c:v>32.789999999994109</c:v>
                </c:pt>
                <c:pt idx="16395">
                  <c:v>32.791999999994111</c:v>
                </c:pt>
                <c:pt idx="16396">
                  <c:v>32.793999999994114</c:v>
                </c:pt>
                <c:pt idx="16397">
                  <c:v>32.795999999994116</c:v>
                </c:pt>
                <c:pt idx="16398">
                  <c:v>32.797999999994119</c:v>
                </c:pt>
                <c:pt idx="16399">
                  <c:v>32.799999999994121</c:v>
                </c:pt>
                <c:pt idx="16400">
                  <c:v>32.801999999994123</c:v>
                </c:pt>
                <c:pt idx="16401">
                  <c:v>32.803999999994126</c:v>
                </c:pt>
                <c:pt idx="16402">
                  <c:v>32.805999999994128</c:v>
                </c:pt>
                <c:pt idx="16403">
                  <c:v>32.807999999994131</c:v>
                </c:pt>
                <c:pt idx="16404">
                  <c:v>32.809999999994133</c:v>
                </c:pt>
                <c:pt idx="16405">
                  <c:v>32.811999999994136</c:v>
                </c:pt>
                <c:pt idx="16406">
                  <c:v>32.813999999994138</c:v>
                </c:pt>
                <c:pt idx="16407">
                  <c:v>32.815999999994141</c:v>
                </c:pt>
                <c:pt idx="16408">
                  <c:v>32.817999999994143</c:v>
                </c:pt>
                <c:pt idx="16409">
                  <c:v>32.819999999994145</c:v>
                </c:pt>
                <c:pt idx="16410">
                  <c:v>32.821999999994148</c:v>
                </c:pt>
                <c:pt idx="16411">
                  <c:v>32.82399999999415</c:v>
                </c:pt>
                <c:pt idx="16412">
                  <c:v>32.825999999994153</c:v>
                </c:pt>
                <c:pt idx="16413">
                  <c:v>32.827999999994155</c:v>
                </c:pt>
                <c:pt idx="16414">
                  <c:v>32.829999999994158</c:v>
                </c:pt>
                <c:pt idx="16415">
                  <c:v>32.83199999999416</c:v>
                </c:pt>
                <c:pt idx="16416">
                  <c:v>32.833999999994163</c:v>
                </c:pt>
                <c:pt idx="16417">
                  <c:v>32.835999999994165</c:v>
                </c:pt>
                <c:pt idx="16418">
                  <c:v>32.837999999994167</c:v>
                </c:pt>
                <c:pt idx="16419">
                  <c:v>32.83999999999417</c:v>
                </c:pt>
                <c:pt idx="16420">
                  <c:v>32.841999999994172</c:v>
                </c:pt>
                <c:pt idx="16421">
                  <c:v>32.843999999994175</c:v>
                </c:pt>
                <c:pt idx="16422">
                  <c:v>32.845999999994177</c:v>
                </c:pt>
                <c:pt idx="16423">
                  <c:v>32.84799999999418</c:v>
                </c:pt>
                <c:pt idx="16424">
                  <c:v>32.849999999994182</c:v>
                </c:pt>
                <c:pt idx="16425">
                  <c:v>32.851999999994185</c:v>
                </c:pt>
                <c:pt idx="16426">
                  <c:v>32.853999999994187</c:v>
                </c:pt>
                <c:pt idx="16427">
                  <c:v>32.855999999994189</c:v>
                </c:pt>
                <c:pt idx="16428">
                  <c:v>32.857999999994192</c:v>
                </c:pt>
                <c:pt idx="16429">
                  <c:v>32.859999999994194</c:v>
                </c:pt>
                <c:pt idx="16430">
                  <c:v>32.861999999994197</c:v>
                </c:pt>
                <c:pt idx="16431">
                  <c:v>32.863999999994199</c:v>
                </c:pt>
                <c:pt idx="16432">
                  <c:v>32.865999999994202</c:v>
                </c:pt>
                <c:pt idx="16433">
                  <c:v>32.867999999994204</c:v>
                </c:pt>
                <c:pt idx="16434">
                  <c:v>32.869999999994207</c:v>
                </c:pt>
                <c:pt idx="16435">
                  <c:v>32.871999999994209</c:v>
                </c:pt>
                <c:pt idx="16436">
                  <c:v>32.873999999994211</c:v>
                </c:pt>
                <c:pt idx="16437">
                  <c:v>32.875999999994214</c:v>
                </c:pt>
                <c:pt idx="16438">
                  <c:v>32.877999999994216</c:v>
                </c:pt>
                <c:pt idx="16439">
                  <c:v>32.879999999994219</c:v>
                </c:pt>
                <c:pt idx="16440">
                  <c:v>32.881999999994221</c:v>
                </c:pt>
                <c:pt idx="16441">
                  <c:v>32.883999999994224</c:v>
                </c:pt>
                <c:pt idx="16442">
                  <c:v>32.885999999994226</c:v>
                </c:pt>
                <c:pt idx="16443">
                  <c:v>32.887999999994229</c:v>
                </c:pt>
                <c:pt idx="16444">
                  <c:v>32.889999999994231</c:v>
                </c:pt>
                <c:pt idx="16445">
                  <c:v>32.891999999994233</c:v>
                </c:pt>
                <c:pt idx="16446">
                  <c:v>32.893999999994236</c:v>
                </c:pt>
                <c:pt idx="16447">
                  <c:v>32.895999999994238</c:v>
                </c:pt>
                <c:pt idx="16448">
                  <c:v>32.897999999994241</c:v>
                </c:pt>
                <c:pt idx="16449">
                  <c:v>32.899999999994243</c:v>
                </c:pt>
                <c:pt idx="16450">
                  <c:v>32.901999999994246</c:v>
                </c:pt>
                <c:pt idx="16451">
                  <c:v>32.903999999994248</c:v>
                </c:pt>
                <c:pt idx="16452">
                  <c:v>32.905999999994251</c:v>
                </c:pt>
                <c:pt idx="16453">
                  <c:v>32.907999999994253</c:v>
                </c:pt>
                <c:pt idx="16454">
                  <c:v>32.909999999994255</c:v>
                </c:pt>
                <c:pt idx="16455">
                  <c:v>32.911999999994258</c:v>
                </c:pt>
                <c:pt idx="16456">
                  <c:v>32.91399999999426</c:v>
                </c:pt>
                <c:pt idx="16457">
                  <c:v>32.915999999994263</c:v>
                </c:pt>
                <c:pt idx="16458">
                  <c:v>32.917999999994265</c:v>
                </c:pt>
                <c:pt idx="16459">
                  <c:v>32.919999999994268</c:v>
                </c:pt>
                <c:pt idx="16460">
                  <c:v>32.92199999999427</c:v>
                </c:pt>
                <c:pt idx="16461">
                  <c:v>32.923999999994273</c:v>
                </c:pt>
                <c:pt idx="16462">
                  <c:v>32.925999999994275</c:v>
                </c:pt>
                <c:pt idx="16463">
                  <c:v>32.927999999994277</c:v>
                </c:pt>
                <c:pt idx="16464">
                  <c:v>32.92999999999428</c:v>
                </c:pt>
                <c:pt idx="16465">
                  <c:v>32.931999999994282</c:v>
                </c:pt>
                <c:pt idx="16466">
                  <c:v>32.933999999994285</c:v>
                </c:pt>
                <c:pt idx="16467">
                  <c:v>32.935999999994287</c:v>
                </c:pt>
                <c:pt idx="16468">
                  <c:v>32.93799999999429</c:v>
                </c:pt>
                <c:pt idx="16469">
                  <c:v>32.939999999994292</c:v>
                </c:pt>
                <c:pt idx="16470">
                  <c:v>32.941999999994295</c:v>
                </c:pt>
                <c:pt idx="16471">
                  <c:v>32.943999999994297</c:v>
                </c:pt>
                <c:pt idx="16472">
                  <c:v>32.945999999994299</c:v>
                </c:pt>
                <c:pt idx="16473">
                  <c:v>32.947999999994302</c:v>
                </c:pt>
                <c:pt idx="16474">
                  <c:v>32.949999999994304</c:v>
                </c:pt>
                <c:pt idx="16475">
                  <c:v>32.951999999994307</c:v>
                </c:pt>
                <c:pt idx="16476">
                  <c:v>32.953999999994309</c:v>
                </c:pt>
                <c:pt idx="16477">
                  <c:v>32.955999999994312</c:v>
                </c:pt>
                <c:pt idx="16478">
                  <c:v>32.957999999994314</c:v>
                </c:pt>
                <c:pt idx="16479">
                  <c:v>32.959999999994317</c:v>
                </c:pt>
                <c:pt idx="16480">
                  <c:v>32.961999999994319</c:v>
                </c:pt>
                <c:pt idx="16481">
                  <c:v>32.963999999994321</c:v>
                </c:pt>
                <c:pt idx="16482">
                  <c:v>32.965999999994324</c:v>
                </c:pt>
                <c:pt idx="16483">
                  <c:v>32.967999999994326</c:v>
                </c:pt>
                <c:pt idx="16484">
                  <c:v>32.969999999994329</c:v>
                </c:pt>
                <c:pt idx="16485">
                  <c:v>32.971999999994331</c:v>
                </c:pt>
                <c:pt idx="16486">
                  <c:v>32.973999999994334</c:v>
                </c:pt>
                <c:pt idx="16487">
                  <c:v>32.975999999994336</c:v>
                </c:pt>
                <c:pt idx="16488">
                  <c:v>32.977999999994339</c:v>
                </c:pt>
                <c:pt idx="16489">
                  <c:v>32.979999999994341</c:v>
                </c:pt>
                <c:pt idx="16490">
                  <c:v>32.981999999994343</c:v>
                </c:pt>
                <c:pt idx="16491">
                  <c:v>32.983999999994346</c:v>
                </c:pt>
                <c:pt idx="16492">
                  <c:v>32.985999999994348</c:v>
                </c:pt>
                <c:pt idx="16493">
                  <c:v>32.987999999994351</c:v>
                </c:pt>
                <c:pt idx="16494">
                  <c:v>32.989999999994353</c:v>
                </c:pt>
                <c:pt idx="16495">
                  <c:v>32.991999999994356</c:v>
                </c:pt>
                <c:pt idx="16496">
                  <c:v>32.993999999994358</c:v>
                </c:pt>
                <c:pt idx="16497">
                  <c:v>32.995999999994361</c:v>
                </c:pt>
                <c:pt idx="16498">
                  <c:v>32.997999999994363</c:v>
                </c:pt>
                <c:pt idx="16499">
                  <c:v>32.999999999994365</c:v>
                </c:pt>
                <c:pt idx="16500">
                  <c:v>33.001999999994368</c:v>
                </c:pt>
                <c:pt idx="16501">
                  <c:v>33.00399999999437</c:v>
                </c:pt>
                <c:pt idx="16502">
                  <c:v>33.005999999994373</c:v>
                </c:pt>
                <c:pt idx="16503">
                  <c:v>33.007999999994375</c:v>
                </c:pt>
                <c:pt idx="16504">
                  <c:v>33.009999999994378</c:v>
                </c:pt>
                <c:pt idx="16505">
                  <c:v>33.01199999999438</c:v>
                </c:pt>
                <c:pt idx="16506">
                  <c:v>33.013999999994383</c:v>
                </c:pt>
                <c:pt idx="16507">
                  <c:v>33.015999999994385</c:v>
                </c:pt>
                <c:pt idx="16508">
                  <c:v>33.017999999994387</c:v>
                </c:pt>
                <c:pt idx="16509">
                  <c:v>33.01999999999439</c:v>
                </c:pt>
                <c:pt idx="16510">
                  <c:v>33.021999999994392</c:v>
                </c:pt>
                <c:pt idx="16511">
                  <c:v>33.023999999994395</c:v>
                </c:pt>
                <c:pt idx="16512">
                  <c:v>33.025999999994397</c:v>
                </c:pt>
                <c:pt idx="16513">
                  <c:v>33.0279999999944</c:v>
                </c:pt>
                <c:pt idx="16514">
                  <c:v>33.029999999994402</c:v>
                </c:pt>
                <c:pt idx="16515">
                  <c:v>33.031999999994405</c:v>
                </c:pt>
                <c:pt idx="16516">
                  <c:v>33.033999999994407</c:v>
                </c:pt>
                <c:pt idx="16517">
                  <c:v>33.035999999994409</c:v>
                </c:pt>
                <c:pt idx="16518">
                  <c:v>33.037999999994412</c:v>
                </c:pt>
                <c:pt idx="16519">
                  <c:v>33.039999999994414</c:v>
                </c:pt>
                <c:pt idx="16520">
                  <c:v>33.041999999994417</c:v>
                </c:pt>
                <c:pt idx="16521">
                  <c:v>33.043999999994419</c:v>
                </c:pt>
                <c:pt idx="16522">
                  <c:v>33.045999999994422</c:v>
                </c:pt>
                <c:pt idx="16523">
                  <c:v>33.047999999994424</c:v>
                </c:pt>
                <c:pt idx="16524">
                  <c:v>33.049999999994427</c:v>
                </c:pt>
                <c:pt idx="16525">
                  <c:v>33.051999999994429</c:v>
                </c:pt>
                <c:pt idx="16526">
                  <c:v>33.053999999994431</c:v>
                </c:pt>
                <c:pt idx="16527">
                  <c:v>33.055999999994434</c:v>
                </c:pt>
                <c:pt idx="16528">
                  <c:v>33.057999999994436</c:v>
                </c:pt>
                <c:pt idx="16529">
                  <c:v>33.059999999994439</c:v>
                </c:pt>
                <c:pt idx="16530">
                  <c:v>33.061999999994441</c:v>
                </c:pt>
                <c:pt idx="16531">
                  <c:v>33.063999999994444</c:v>
                </c:pt>
                <c:pt idx="16532">
                  <c:v>33.065999999994446</c:v>
                </c:pt>
                <c:pt idx="16533">
                  <c:v>33.067999999994449</c:v>
                </c:pt>
                <c:pt idx="16534">
                  <c:v>33.069999999994451</c:v>
                </c:pt>
                <c:pt idx="16535">
                  <c:v>33.071999999994453</c:v>
                </c:pt>
                <c:pt idx="16536">
                  <c:v>33.073999999994456</c:v>
                </c:pt>
                <c:pt idx="16537">
                  <c:v>33.075999999994458</c:v>
                </c:pt>
                <c:pt idx="16538">
                  <c:v>33.077999999994461</c:v>
                </c:pt>
                <c:pt idx="16539">
                  <c:v>33.079999999994463</c:v>
                </c:pt>
                <c:pt idx="16540">
                  <c:v>33.081999999994466</c:v>
                </c:pt>
                <c:pt idx="16541">
                  <c:v>33.083999999994468</c:v>
                </c:pt>
                <c:pt idx="16542">
                  <c:v>33.08599999999447</c:v>
                </c:pt>
                <c:pt idx="16543">
                  <c:v>33.087999999994473</c:v>
                </c:pt>
                <c:pt idx="16544">
                  <c:v>33.089999999994475</c:v>
                </c:pt>
                <c:pt idx="16545">
                  <c:v>33.091999999994478</c:v>
                </c:pt>
                <c:pt idx="16546">
                  <c:v>33.09399999999448</c:v>
                </c:pt>
                <c:pt idx="16547">
                  <c:v>33.095999999994483</c:v>
                </c:pt>
                <c:pt idx="16548">
                  <c:v>33.097999999994485</c:v>
                </c:pt>
                <c:pt idx="16549">
                  <c:v>33.099999999994488</c:v>
                </c:pt>
                <c:pt idx="16550">
                  <c:v>33.10199999999449</c:v>
                </c:pt>
                <c:pt idx="16551">
                  <c:v>33.103999999994492</c:v>
                </c:pt>
                <c:pt idx="16552">
                  <c:v>33.105999999994495</c:v>
                </c:pt>
                <c:pt idx="16553">
                  <c:v>33.107999999994497</c:v>
                </c:pt>
                <c:pt idx="16554">
                  <c:v>33.1099999999945</c:v>
                </c:pt>
                <c:pt idx="16555">
                  <c:v>33.111999999994502</c:v>
                </c:pt>
                <c:pt idx="16556">
                  <c:v>33.113999999994505</c:v>
                </c:pt>
                <c:pt idx="16557">
                  <c:v>33.115999999994507</c:v>
                </c:pt>
                <c:pt idx="16558">
                  <c:v>33.11799999999451</c:v>
                </c:pt>
                <c:pt idx="16559">
                  <c:v>33.119999999994512</c:v>
                </c:pt>
                <c:pt idx="16560">
                  <c:v>33.121999999994514</c:v>
                </c:pt>
                <c:pt idx="16561">
                  <c:v>33.123999999994517</c:v>
                </c:pt>
                <c:pt idx="16562">
                  <c:v>33.125999999994519</c:v>
                </c:pt>
                <c:pt idx="16563">
                  <c:v>33.127999999994522</c:v>
                </c:pt>
                <c:pt idx="16564">
                  <c:v>33.129999999994524</c:v>
                </c:pt>
                <c:pt idx="16565">
                  <c:v>33.131999999994527</c:v>
                </c:pt>
                <c:pt idx="16566">
                  <c:v>33.133999999994529</c:v>
                </c:pt>
                <c:pt idx="16567">
                  <c:v>33.135999999994532</c:v>
                </c:pt>
                <c:pt idx="16568">
                  <c:v>33.137999999994534</c:v>
                </c:pt>
                <c:pt idx="16569">
                  <c:v>33.139999999994536</c:v>
                </c:pt>
                <c:pt idx="16570">
                  <c:v>33.141999999994539</c:v>
                </c:pt>
                <c:pt idx="16571">
                  <c:v>33.143999999994541</c:v>
                </c:pt>
                <c:pt idx="16572">
                  <c:v>33.145999999994544</c:v>
                </c:pt>
                <c:pt idx="16573">
                  <c:v>33.147999999994546</c:v>
                </c:pt>
                <c:pt idx="16574">
                  <c:v>33.149999999994549</c:v>
                </c:pt>
                <c:pt idx="16575">
                  <c:v>33.151999999994551</c:v>
                </c:pt>
                <c:pt idx="16576">
                  <c:v>33.153999999994554</c:v>
                </c:pt>
                <c:pt idx="16577">
                  <c:v>33.155999999994556</c:v>
                </c:pt>
                <c:pt idx="16578">
                  <c:v>33.157999999994558</c:v>
                </c:pt>
                <c:pt idx="16579">
                  <c:v>33.159999999994561</c:v>
                </c:pt>
                <c:pt idx="16580">
                  <c:v>33.161999999994563</c:v>
                </c:pt>
                <c:pt idx="16581">
                  <c:v>33.163999999994566</c:v>
                </c:pt>
                <c:pt idx="16582">
                  <c:v>33.165999999994568</c:v>
                </c:pt>
                <c:pt idx="16583">
                  <c:v>33.167999999994571</c:v>
                </c:pt>
                <c:pt idx="16584">
                  <c:v>33.169999999994573</c:v>
                </c:pt>
                <c:pt idx="16585">
                  <c:v>33.171999999994576</c:v>
                </c:pt>
                <c:pt idx="16586">
                  <c:v>33.173999999994578</c:v>
                </c:pt>
                <c:pt idx="16587">
                  <c:v>33.17599999999458</c:v>
                </c:pt>
                <c:pt idx="16588">
                  <c:v>33.177999999994583</c:v>
                </c:pt>
                <c:pt idx="16589">
                  <c:v>33.179999999994585</c:v>
                </c:pt>
                <c:pt idx="16590">
                  <c:v>33.181999999994588</c:v>
                </c:pt>
                <c:pt idx="16591">
                  <c:v>33.18399999999459</c:v>
                </c:pt>
                <c:pt idx="16592">
                  <c:v>33.185999999994593</c:v>
                </c:pt>
                <c:pt idx="16593">
                  <c:v>33.187999999994595</c:v>
                </c:pt>
                <c:pt idx="16594">
                  <c:v>33.189999999994598</c:v>
                </c:pt>
                <c:pt idx="16595">
                  <c:v>33.1919999999946</c:v>
                </c:pt>
                <c:pt idx="16596">
                  <c:v>33.193999999994602</c:v>
                </c:pt>
                <c:pt idx="16597">
                  <c:v>33.195999999994605</c:v>
                </c:pt>
                <c:pt idx="16598">
                  <c:v>33.197999999994607</c:v>
                </c:pt>
                <c:pt idx="16599">
                  <c:v>33.19999999999461</c:v>
                </c:pt>
                <c:pt idx="16600">
                  <c:v>33.201999999994612</c:v>
                </c:pt>
                <c:pt idx="16601">
                  <c:v>33.203999999994615</c:v>
                </c:pt>
                <c:pt idx="16602">
                  <c:v>33.205999999994617</c:v>
                </c:pt>
                <c:pt idx="16603">
                  <c:v>33.20799999999462</c:v>
                </c:pt>
                <c:pt idx="16604">
                  <c:v>33.209999999994622</c:v>
                </c:pt>
                <c:pt idx="16605">
                  <c:v>33.211999999994624</c:v>
                </c:pt>
                <c:pt idx="16606">
                  <c:v>33.213999999994627</c:v>
                </c:pt>
                <c:pt idx="16607">
                  <c:v>33.215999999994629</c:v>
                </c:pt>
                <c:pt idx="16608">
                  <c:v>33.217999999994632</c:v>
                </c:pt>
                <c:pt idx="16609">
                  <c:v>33.219999999994634</c:v>
                </c:pt>
                <c:pt idx="16610">
                  <c:v>33.221999999994637</c:v>
                </c:pt>
                <c:pt idx="16611">
                  <c:v>33.223999999994639</c:v>
                </c:pt>
                <c:pt idx="16612">
                  <c:v>33.225999999994642</c:v>
                </c:pt>
                <c:pt idx="16613">
                  <c:v>33.227999999994644</c:v>
                </c:pt>
                <c:pt idx="16614">
                  <c:v>33.229999999994646</c:v>
                </c:pt>
                <c:pt idx="16615">
                  <c:v>33.231999999994649</c:v>
                </c:pt>
                <c:pt idx="16616">
                  <c:v>33.233999999994651</c:v>
                </c:pt>
                <c:pt idx="16617">
                  <c:v>33.235999999994654</c:v>
                </c:pt>
                <c:pt idx="16618">
                  <c:v>33.237999999994656</c:v>
                </c:pt>
                <c:pt idx="16619">
                  <c:v>33.239999999994659</c:v>
                </c:pt>
                <c:pt idx="16620">
                  <c:v>33.241999999994661</c:v>
                </c:pt>
                <c:pt idx="16621">
                  <c:v>33.243999999994664</c:v>
                </c:pt>
                <c:pt idx="16622">
                  <c:v>33.245999999994666</c:v>
                </c:pt>
                <c:pt idx="16623">
                  <c:v>33.247999999994668</c:v>
                </c:pt>
                <c:pt idx="16624">
                  <c:v>33.249999999994671</c:v>
                </c:pt>
                <c:pt idx="16625">
                  <c:v>33.251999999994673</c:v>
                </c:pt>
                <c:pt idx="16626">
                  <c:v>33.253999999994676</c:v>
                </c:pt>
                <c:pt idx="16627">
                  <c:v>33.255999999994678</c:v>
                </c:pt>
                <c:pt idx="16628">
                  <c:v>33.257999999994681</c:v>
                </c:pt>
                <c:pt idx="16629">
                  <c:v>33.259999999994683</c:v>
                </c:pt>
                <c:pt idx="16630">
                  <c:v>33.261999999994686</c:v>
                </c:pt>
                <c:pt idx="16631">
                  <c:v>33.263999999994688</c:v>
                </c:pt>
                <c:pt idx="16632">
                  <c:v>33.26599999999469</c:v>
                </c:pt>
                <c:pt idx="16633">
                  <c:v>33.267999999994693</c:v>
                </c:pt>
                <c:pt idx="16634">
                  <c:v>33.269999999994695</c:v>
                </c:pt>
                <c:pt idx="16635">
                  <c:v>33.271999999994698</c:v>
                </c:pt>
                <c:pt idx="16636">
                  <c:v>33.2739999999947</c:v>
                </c:pt>
                <c:pt idx="16637">
                  <c:v>33.275999999994703</c:v>
                </c:pt>
                <c:pt idx="16638">
                  <c:v>33.277999999994705</c:v>
                </c:pt>
                <c:pt idx="16639">
                  <c:v>33.279999999994708</c:v>
                </c:pt>
                <c:pt idx="16640">
                  <c:v>33.28199999999471</c:v>
                </c:pt>
                <c:pt idx="16641">
                  <c:v>33.283999999994712</c:v>
                </c:pt>
                <c:pt idx="16642">
                  <c:v>33.285999999994715</c:v>
                </c:pt>
                <c:pt idx="16643">
                  <c:v>33.287999999994717</c:v>
                </c:pt>
                <c:pt idx="16644">
                  <c:v>33.28999999999472</c:v>
                </c:pt>
                <c:pt idx="16645">
                  <c:v>33.291999999994722</c:v>
                </c:pt>
                <c:pt idx="16646">
                  <c:v>33.293999999994725</c:v>
                </c:pt>
                <c:pt idx="16647">
                  <c:v>33.295999999994727</c:v>
                </c:pt>
                <c:pt idx="16648">
                  <c:v>33.29799999999473</c:v>
                </c:pt>
                <c:pt idx="16649">
                  <c:v>33.299999999994732</c:v>
                </c:pt>
                <c:pt idx="16650">
                  <c:v>33.301999999994734</c:v>
                </c:pt>
                <c:pt idx="16651">
                  <c:v>33.303999999994737</c:v>
                </c:pt>
                <c:pt idx="16652">
                  <c:v>33.305999999994739</c:v>
                </c:pt>
                <c:pt idx="16653">
                  <c:v>33.307999999994742</c:v>
                </c:pt>
                <c:pt idx="16654">
                  <c:v>33.309999999994744</c:v>
                </c:pt>
                <c:pt idx="16655">
                  <c:v>33.311999999994747</c:v>
                </c:pt>
                <c:pt idx="16656">
                  <c:v>33.313999999994749</c:v>
                </c:pt>
                <c:pt idx="16657">
                  <c:v>33.315999999994752</c:v>
                </c:pt>
                <c:pt idx="16658">
                  <c:v>33.317999999994754</c:v>
                </c:pt>
                <c:pt idx="16659">
                  <c:v>33.319999999994756</c:v>
                </c:pt>
                <c:pt idx="16660">
                  <c:v>33.321999999994759</c:v>
                </c:pt>
                <c:pt idx="16661">
                  <c:v>33.323999999994761</c:v>
                </c:pt>
                <c:pt idx="16662">
                  <c:v>33.325999999994764</c:v>
                </c:pt>
                <c:pt idx="16663">
                  <c:v>33.327999999994766</c:v>
                </c:pt>
                <c:pt idx="16664">
                  <c:v>33.329999999994769</c:v>
                </c:pt>
                <c:pt idx="16665">
                  <c:v>33.331999999994771</c:v>
                </c:pt>
                <c:pt idx="16666">
                  <c:v>33.333999999994774</c:v>
                </c:pt>
                <c:pt idx="16667">
                  <c:v>33.335999999994776</c:v>
                </c:pt>
                <c:pt idx="16668">
                  <c:v>33.337999999994778</c:v>
                </c:pt>
                <c:pt idx="16669">
                  <c:v>33.339999999994781</c:v>
                </c:pt>
                <c:pt idx="16670">
                  <c:v>33.341999999994783</c:v>
                </c:pt>
                <c:pt idx="16671">
                  <c:v>33.343999999994786</c:v>
                </c:pt>
                <c:pt idx="16672">
                  <c:v>33.345999999994788</c:v>
                </c:pt>
                <c:pt idx="16673">
                  <c:v>33.347999999994791</c:v>
                </c:pt>
                <c:pt idx="16674">
                  <c:v>33.349999999994793</c:v>
                </c:pt>
                <c:pt idx="16675">
                  <c:v>33.351999999994796</c:v>
                </c:pt>
                <c:pt idx="16676">
                  <c:v>33.353999999994798</c:v>
                </c:pt>
                <c:pt idx="16677">
                  <c:v>33.3559999999948</c:v>
                </c:pt>
                <c:pt idx="16678">
                  <c:v>33.357999999994803</c:v>
                </c:pt>
                <c:pt idx="16679">
                  <c:v>33.359999999994805</c:v>
                </c:pt>
                <c:pt idx="16680">
                  <c:v>33.361999999994808</c:v>
                </c:pt>
                <c:pt idx="16681">
                  <c:v>33.36399999999481</c:v>
                </c:pt>
                <c:pt idx="16682">
                  <c:v>33.365999999994813</c:v>
                </c:pt>
                <c:pt idx="16683">
                  <c:v>33.367999999994815</c:v>
                </c:pt>
                <c:pt idx="16684">
                  <c:v>33.369999999994818</c:v>
                </c:pt>
                <c:pt idx="16685">
                  <c:v>33.37199999999482</c:v>
                </c:pt>
                <c:pt idx="16686">
                  <c:v>33.373999999994822</c:v>
                </c:pt>
                <c:pt idx="16687">
                  <c:v>33.375999999994825</c:v>
                </c:pt>
                <c:pt idx="16688">
                  <c:v>33.377999999994827</c:v>
                </c:pt>
                <c:pt idx="16689">
                  <c:v>33.37999999999483</c:v>
                </c:pt>
                <c:pt idx="16690">
                  <c:v>33.381999999994832</c:v>
                </c:pt>
                <c:pt idx="16691">
                  <c:v>33.383999999994835</c:v>
                </c:pt>
                <c:pt idx="16692">
                  <c:v>33.385999999994837</c:v>
                </c:pt>
                <c:pt idx="16693">
                  <c:v>33.38799999999484</c:v>
                </c:pt>
                <c:pt idx="16694">
                  <c:v>33.389999999994842</c:v>
                </c:pt>
                <c:pt idx="16695">
                  <c:v>33.391999999994844</c:v>
                </c:pt>
                <c:pt idx="16696">
                  <c:v>33.393999999994847</c:v>
                </c:pt>
                <c:pt idx="16697">
                  <c:v>33.395999999994849</c:v>
                </c:pt>
                <c:pt idx="16698">
                  <c:v>33.397999999994852</c:v>
                </c:pt>
                <c:pt idx="16699">
                  <c:v>33.399999999994854</c:v>
                </c:pt>
                <c:pt idx="16700">
                  <c:v>33.401999999994857</c:v>
                </c:pt>
                <c:pt idx="16701">
                  <c:v>33.403999999994859</c:v>
                </c:pt>
                <c:pt idx="16702">
                  <c:v>33.405999999994862</c:v>
                </c:pt>
                <c:pt idx="16703">
                  <c:v>33.407999999994864</c:v>
                </c:pt>
                <c:pt idx="16704">
                  <c:v>33.409999999994866</c:v>
                </c:pt>
                <c:pt idx="16705">
                  <c:v>33.411999999994869</c:v>
                </c:pt>
                <c:pt idx="16706">
                  <c:v>33.413999999994871</c:v>
                </c:pt>
                <c:pt idx="16707">
                  <c:v>33.415999999994874</c:v>
                </c:pt>
                <c:pt idx="16708">
                  <c:v>33.417999999994876</c:v>
                </c:pt>
                <c:pt idx="16709">
                  <c:v>33.419999999994879</c:v>
                </c:pt>
                <c:pt idx="16710">
                  <c:v>33.421999999994881</c:v>
                </c:pt>
                <c:pt idx="16711">
                  <c:v>33.423999999994884</c:v>
                </c:pt>
                <c:pt idx="16712">
                  <c:v>33.425999999994886</c:v>
                </c:pt>
                <c:pt idx="16713">
                  <c:v>33.427999999994888</c:v>
                </c:pt>
                <c:pt idx="16714">
                  <c:v>33.429999999994891</c:v>
                </c:pt>
                <c:pt idx="16715">
                  <c:v>33.431999999994893</c:v>
                </c:pt>
                <c:pt idx="16716">
                  <c:v>33.433999999994896</c:v>
                </c:pt>
                <c:pt idx="16717">
                  <c:v>33.435999999994898</c:v>
                </c:pt>
                <c:pt idx="16718">
                  <c:v>33.437999999994901</c:v>
                </c:pt>
                <c:pt idx="16719">
                  <c:v>33.439999999994903</c:v>
                </c:pt>
                <c:pt idx="16720">
                  <c:v>33.441999999994906</c:v>
                </c:pt>
                <c:pt idx="16721">
                  <c:v>33.443999999994908</c:v>
                </c:pt>
                <c:pt idx="16722">
                  <c:v>33.44599999999491</c:v>
                </c:pt>
                <c:pt idx="16723">
                  <c:v>33.447999999994913</c:v>
                </c:pt>
                <c:pt idx="16724">
                  <c:v>33.449999999994915</c:v>
                </c:pt>
                <c:pt idx="16725">
                  <c:v>33.451999999994918</c:v>
                </c:pt>
                <c:pt idx="16726">
                  <c:v>33.45399999999492</c:v>
                </c:pt>
                <c:pt idx="16727">
                  <c:v>33.455999999994923</c:v>
                </c:pt>
                <c:pt idx="16728">
                  <c:v>33.457999999994925</c:v>
                </c:pt>
                <c:pt idx="16729">
                  <c:v>33.459999999994928</c:v>
                </c:pt>
                <c:pt idx="16730">
                  <c:v>33.46199999999493</c:v>
                </c:pt>
                <c:pt idx="16731">
                  <c:v>33.463999999994932</c:v>
                </c:pt>
                <c:pt idx="16732">
                  <c:v>33.465999999994935</c:v>
                </c:pt>
                <c:pt idx="16733">
                  <c:v>33.467999999994937</c:v>
                </c:pt>
                <c:pt idx="16734">
                  <c:v>33.46999999999494</c:v>
                </c:pt>
                <c:pt idx="16735">
                  <c:v>33.471999999994942</c:v>
                </c:pt>
                <c:pt idx="16736">
                  <c:v>33.473999999994945</c:v>
                </c:pt>
                <c:pt idx="16737">
                  <c:v>33.475999999994947</c:v>
                </c:pt>
                <c:pt idx="16738">
                  <c:v>33.47799999999495</c:v>
                </c:pt>
                <c:pt idx="16739">
                  <c:v>33.479999999994952</c:v>
                </c:pt>
                <c:pt idx="16740">
                  <c:v>33.481999999994954</c:v>
                </c:pt>
                <c:pt idx="16741">
                  <c:v>33.483999999994957</c:v>
                </c:pt>
                <c:pt idx="16742">
                  <c:v>33.485999999994959</c:v>
                </c:pt>
                <c:pt idx="16743">
                  <c:v>33.487999999994962</c:v>
                </c:pt>
                <c:pt idx="16744">
                  <c:v>33.489999999994964</c:v>
                </c:pt>
                <c:pt idx="16745">
                  <c:v>33.491999999994967</c:v>
                </c:pt>
                <c:pt idx="16746">
                  <c:v>33.493999999994969</c:v>
                </c:pt>
                <c:pt idx="16747">
                  <c:v>33.495999999994972</c:v>
                </c:pt>
                <c:pt idx="16748">
                  <c:v>33.497999999994974</c:v>
                </c:pt>
                <c:pt idx="16749">
                  <c:v>33.499999999994976</c:v>
                </c:pt>
                <c:pt idx="16750">
                  <c:v>33.501999999994979</c:v>
                </c:pt>
                <c:pt idx="16751">
                  <c:v>33.503999999994981</c:v>
                </c:pt>
                <c:pt idx="16752">
                  <c:v>33.505999999994984</c:v>
                </c:pt>
                <c:pt idx="16753">
                  <c:v>33.507999999994986</c:v>
                </c:pt>
                <c:pt idx="16754">
                  <c:v>33.509999999994989</c:v>
                </c:pt>
                <c:pt idx="16755">
                  <c:v>33.511999999994991</c:v>
                </c:pt>
                <c:pt idx="16756">
                  <c:v>33.513999999994994</c:v>
                </c:pt>
                <c:pt idx="16757">
                  <c:v>33.515999999994996</c:v>
                </c:pt>
                <c:pt idx="16758">
                  <c:v>33.517999999994998</c:v>
                </c:pt>
                <c:pt idx="16759">
                  <c:v>33.519999999995001</c:v>
                </c:pt>
                <c:pt idx="16760">
                  <c:v>33.521999999995003</c:v>
                </c:pt>
                <c:pt idx="16761">
                  <c:v>33.523999999995006</c:v>
                </c:pt>
                <c:pt idx="16762">
                  <c:v>33.525999999995008</c:v>
                </c:pt>
                <c:pt idx="16763">
                  <c:v>33.527999999995011</c:v>
                </c:pt>
                <c:pt idx="16764">
                  <c:v>33.529999999995013</c:v>
                </c:pt>
                <c:pt idx="16765">
                  <c:v>33.531999999995016</c:v>
                </c:pt>
                <c:pt idx="16766">
                  <c:v>33.533999999995018</c:v>
                </c:pt>
                <c:pt idx="16767">
                  <c:v>33.53599999999502</c:v>
                </c:pt>
                <c:pt idx="16768">
                  <c:v>33.537999999995023</c:v>
                </c:pt>
                <c:pt idx="16769">
                  <c:v>33.539999999995025</c:v>
                </c:pt>
                <c:pt idx="16770">
                  <c:v>33.541999999995028</c:v>
                </c:pt>
                <c:pt idx="16771">
                  <c:v>33.54399999999503</c:v>
                </c:pt>
                <c:pt idx="16772">
                  <c:v>33.545999999995033</c:v>
                </c:pt>
                <c:pt idx="16773">
                  <c:v>33.547999999995035</c:v>
                </c:pt>
                <c:pt idx="16774">
                  <c:v>33.549999999995038</c:v>
                </c:pt>
                <c:pt idx="16775">
                  <c:v>33.55199999999504</c:v>
                </c:pt>
                <c:pt idx="16776">
                  <c:v>33.553999999995042</c:v>
                </c:pt>
                <c:pt idx="16777">
                  <c:v>33.555999999995045</c:v>
                </c:pt>
                <c:pt idx="16778">
                  <c:v>33.557999999995047</c:v>
                </c:pt>
                <c:pt idx="16779">
                  <c:v>33.55999999999505</c:v>
                </c:pt>
                <c:pt idx="16780">
                  <c:v>33.561999999995052</c:v>
                </c:pt>
                <c:pt idx="16781">
                  <c:v>33.563999999995055</c:v>
                </c:pt>
                <c:pt idx="16782">
                  <c:v>33.565999999995057</c:v>
                </c:pt>
                <c:pt idx="16783">
                  <c:v>33.56799999999506</c:v>
                </c:pt>
                <c:pt idx="16784">
                  <c:v>33.569999999995062</c:v>
                </c:pt>
                <c:pt idx="16785">
                  <c:v>33.571999999995064</c:v>
                </c:pt>
                <c:pt idx="16786">
                  <c:v>33.573999999995067</c:v>
                </c:pt>
                <c:pt idx="16787">
                  <c:v>33.575999999995069</c:v>
                </c:pt>
                <c:pt idx="16788">
                  <c:v>33.577999999995072</c:v>
                </c:pt>
                <c:pt idx="16789">
                  <c:v>33.579999999995074</c:v>
                </c:pt>
                <c:pt idx="16790">
                  <c:v>33.581999999995077</c:v>
                </c:pt>
                <c:pt idx="16791">
                  <c:v>33.583999999995079</c:v>
                </c:pt>
                <c:pt idx="16792">
                  <c:v>33.585999999995082</c:v>
                </c:pt>
                <c:pt idx="16793">
                  <c:v>33.587999999995084</c:v>
                </c:pt>
                <c:pt idx="16794">
                  <c:v>33.589999999995086</c:v>
                </c:pt>
                <c:pt idx="16795">
                  <c:v>33.591999999995089</c:v>
                </c:pt>
                <c:pt idx="16796">
                  <c:v>33.593999999995091</c:v>
                </c:pt>
                <c:pt idx="16797">
                  <c:v>33.595999999995094</c:v>
                </c:pt>
                <c:pt idx="16798">
                  <c:v>33.597999999995096</c:v>
                </c:pt>
                <c:pt idx="16799">
                  <c:v>33.599999999995099</c:v>
                </c:pt>
                <c:pt idx="16800">
                  <c:v>33.601999999995101</c:v>
                </c:pt>
                <c:pt idx="16801">
                  <c:v>33.603999999995104</c:v>
                </c:pt>
                <c:pt idx="16802">
                  <c:v>33.605999999995106</c:v>
                </c:pt>
                <c:pt idx="16803">
                  <c:v>33.607999999995108</c:v>
                </c:pt>
                <c:pt idx="16804">
                  <c:v>33.609999999995111</c:v>
                </c:pt>
                <c:pt idx="16805">
                  <c:v>33.611999999995113</c:v>
                </c:pt>
                <c:pt idx="16806">
                  <c:v>33.613999999995116</c:v>
                </c:pt>
                <c:pt idx="16807">
                  <c:v>33.615999999995118</c:v>
                </c:pt>
                <c:pt idx="16808">
                  <c:v>33.617999999995121</c:v>
                </c:pt>
                <c:pt idx="16809">
                  <c:v>33.619999999995123</c:v>
                </c:pt>
                <c:pt idx="16810">
                  <c:v>33.621999999995126</c:v>
                </c:pt>
                <c:pt idx="16811">
                  <c:v>33.623999999995128</c:v>
                </c:pt>
                <c:pt idx="16812">
                  <c:v>33.62599999999513</c:v>
                </c:pt>
                <c:pt idx="16813">
                  <c:v>33.627999999995133</c:v>
                </c:pt>
                <c:pt idx="16814">
                  <c:v>33.629999999995135</c:v>
                </c:pt>
                <c:pt idx="16815">
                  <c:v>33.631999999995138</c:v>
                </c:pt>
                <c:pt idx="16816">
                  <c:v>33.63399999999514</c:v>
                </c:pt>
                <c:pt idx="16817">
                  <c:v>33.635999999995143</c:v>
                </c:pt>
                <c:pt idx="16818">
                  <c:v>33.637999999995145</c:v>
                </c:pt>
                <c:pt idx="16819">
                  <c:v>33.639999999995148</c:v>
                </c:pt>
                <c:pt idx="16820">
                  <c:v>33.64199999999515</c:v>
                </c:pt>
                <c:pt idx="16821">
                  <c:v>33.643999999995152</c:v>
                </c:pt>
                <c:pt idx="16822">
                  <c:v>33.645999999995155</c:v>
                </c:pt>
                <c:pt idx="16823">
                  <c:v>33.647999999995157</c:v>
                </c:pt>
                <c:pt idx="16824">
                  <c:v>33.64999999999516</c:v>
                </c:pt>
                <c:pt idx="16825">
                  <c:v>33.651999999995162</c:v>
                </c:pt>
                <c:pt idx="16826">
                  <c:v>33.653999999995165</c:v>
                </c:pt>
                <c:pt idx="16827">
                  <c:v>33.655999999995167</c:v>
                </c:pt>
                <c:pt idx="16828">
                  <c:v>33.65799999999517</c:v>
                </c:pt>
                <c:pt idx="16829">
                  <c:v>33.659999999995172</c:v>
                </c:pt>
                <c:pt idx="16830">
                  <c:v>33.661999999995174</c:v>
                </c:pt>
                <c:pt idx="16831">
                  <c:v>33.663999999995177</c:v>
                </c:pt>
                <c:pt idx="16832">
                  <c:v>33.665999999995179</c:v>
                </c:pt>
                <c:pt idx="16833">
                  <c:v>33.667999999995182</c:v>
                </c:pt>
                <c:pt idx="16834">
                  <c:v>33.669999999995184</c:v>
                </c:pt>
                <c:pt idx="16835">
                  <c:v>33.671999999995187</c:v>
                </c:pt>
                <c:pt idx="16836">
                  <c:v>33.673999999995189</c:v>
                </c:pt>
                <c:pt idx="16837">
                  <c:v>33.675999999995192</c:v>
                </c:pt>
                <c:pt idx="16838">
                  <c:v>33.677999999995194</c:v>
                </c:pt>
                <c:pt idx="16839">
                  <c:v>33.679999999995196</c:v>
                </c:pt>
                <c:pt idx="16840">
                  <c:v>33.681999999995199</c:v>
                </c:pt>
                <c:pt idx="16841">
                  <c:v>33.683999999995201</c:v>
                </c:pt>
                <c:pt idx="16842">
                  <c:v>33.685999999995204</c:v>
                </c:pt>
                <c:pt idx="16843">
                  <c:v>33.687999999995206</c:v>
                </c:pt>
                <c:pt idx="16844">
                  <c:v>33.689999999995209</c:v>
                </c:pt>
                <c:pt idx="16845">
                  <c:v>33.691999999995211</c:v>
                </c:pt>
                <c:pt idx="16846">
                  <c:v>33.693999999995214</c:v>
                </c:pt>
                <c:pt idx="16847">
                  <c:v>33.695999999995216</c:v>
                </c:pt>
                <c:pt idx="16848">
                  <c:v>33.697999999995218</c:v>
                </c:pt>
                <c:pt idx="16849">
                  <c:v>33.699999999995221</c:v>
                </c:pt>
                <c:pt idx="16850">
                  <c:v>33.701999999995223</c:v>
                </c:pt>
                <c:pt idx="16851">
                  <c:v>33.703999999995226</c:v>
                </c:pt>
                <c:pt idx="16852">
                  <c:v>33.705999999995228</c:v>
                </c:pt>
                <c:pt idx="16853">
                  <c:v>33.707999999995231</c:v>
                </c:pt>
                <c:pt idx="16854">
                  <c:v>33.709999999995233</c:v>
                </c:pt>
                <c:pt idx="16855">
                  <c:v>33.711999999995236</c:v>
                </c:pt>
                <c:pt idx="16856">
                  <c:v>33.713999999995238</c:v>
                </c:pt>
                <c:pt idx="16857">
                  <c:v>33.71599999999524</c:v>
                </c:pt>
                <c:pt idx="16858">
                  <c:v>33.717999999995243</c:v>
                </c:pt>
                <c:pt idx="16859">
                  <c:v>33.719999999995245</c:v>
                </c:pt>
                <c:pt idx="16860">
                  <c:v>33.721999999995248</c:v>
                </c:pt>
                <c:pt idx="16861">
                  <c:v>33.72399999999525</c:v>
                </c:pt>
                <c:pt idx="16862">
                  <c:v>33.725999999995253</c:v>
                </c:pt>
                <c:pt idx="16863">
                  <c:v>33.727999999995255</c:v>
                </c:pt>
                <c:pt idx="16864">
                  <c:v>33.729999999995258</c:v>
                </c:pt>
                <c:pt idx="16865">
                  <c:v>33.73199999999526</c:v>
                </c:pt>
                <c:pt idx="16866">
                  <c:v>33.733999999995262</c:v>
                </c:pt>
                <c:pt idx="16867">
                  <c:v>33.735999999995265</c:v>
                </c:pt>
                <c:pt idx="16868">
                  <c:v>33.737999999995267</c:v>
                </c:pt>
                <c:pt idx="16869">
                  <c:v>33.73999999999527</c:v>
                </c:pt>
                <c:pt idx="16870">
                  <c:v>33.741999999995272</c:v>
                </c:pt>
                <c:pt idx="16871">
                  <c:v>33.743999999995275</c:v>
                </c:pt>
                <c:pt idx="16872">
                  <c:v>33.745999999995277</c:v>
                </c:pt>
                <c:pt idx="16873">
                  <c:v>33.74799999999528</c:v>
                </c:pt>
                <c:pt idx="16874">
                  <c:v>33.749999999995282</c:v>
                </c:pt>
                <c:pt idx="16875">
                  <c:v>33.751999999995284</c:v>
                </c:pt>
                <c:pt idx="16876">
                  <c:v>33.753999999995287</c:v>
                </c:pt>
                <c:pt idx="16877">
                  <c:v>33.755999999995289</c:v>
                </c:pt>
                <c:pt idx="16878">
                  <c:v>33.757999999995292</c:v>
                </c:pt>
                <c:pt idx="16879">
                  <c:v>33.759999999995294</c:v>
                </c:pt>
                <c:pt idx="16880">
                  <c:v>33.761999999995297</c:v>
                </c:pt>
                <c:pt idx="16881">
                  <c:v>33.763999999995299</c:v>
                </c:pt>
                <c:pt idx="16882">
                  <c:v>33.765999999995302</c:v>
                </c:pt>
                <c:pt idx="16883">
                  <c:v>33.767999999995304</c:v>
                </c:pt>
                <c:pt idx="16884">
                  <c:v>33.769999999995306</c:v>
                </c:pt>
                <c:pt idx="16885">
                  <c:v>33.771999999995309</c:v>
                </c:pt>
                <c:pt idx="16886">
                  <c:v>33.773999999995311</c:v>
                </c:pt>
                <c:pt idx="16887">
                  <c:v>33.775999999995314</c:v>
                </c:pt>
                <c:pt idx="16888">
                  <c:v>33.777999999995316</c:v>
                </c:pt>
                <c:pt idx="16889">
                  <c:v>33.779999999995319</c:v>
                </c:pt>
                <c:pt idx="16890">
                  <c:v>33.781999999995321</c:v>
                </c:pt>
                <c:pt idx="16891">
                  <c:v>33.783999999995324</c:v>
                </c:pt>
                <c:pt idx="16892">
                  <c:v>33.785999999995326</c:v>
                </c:pt>
                <c:pt idx="16893">
                  <c:v>33.787999999995328</c:v>
                </c:pt>
                <c:pt idx="16894">
                  <c:v>33.789999999995331</c:v>
                </c:pt>
                <c:pt idx="16895">
                  <c:v>33.791999999995333</c:v>
                </c:pt>
                <c:pt idx="16896">
                  <c:v>33.793999999995336</c:v>
                </c:pt>
                <c:pt idx="16897">
                  <c:v>33.795999999995338</c:v>
                </c:pt>
                <c:pt idx="16898">
                  <c:v>33.797999999995341</c:v>
                </c:pt>
                <c:pt idx="16899">
                  <c:v>33.799999999995343</c:v>
                </c:pt>
                <c:pt idx="16900">
                  <c:v>33.801999999995346</c:v>
                </c:pt>
                <c:pt idx="16901">
                  <c:v>33.803999999995348</c:v>
                </c:pt>
                <c:pt idx="16902">
                  <c:v>33.80599999999535</c:v>
                </c:pt>
                <c:pt idx="16903">
                  <c:v>33.807999999995353</c:v>
                </c:pt>
                <c:pt idx="16904">
                  <c:v>33.809999999995355</c:v>
                </c:pt>
                <c:pt idx="16905">
                  <c:v>33.811999999995358</c:v>
                </c:pt>
                <c:pt idx="16906">
                  <c:v>33.81399999999536</c:v>
                </c:pt>
                <c:pt idx="16907">
                  <c:v>33.815999999995363</c:v>
                </c:pt>
                <c:pt idx="16908">
                  <c:v>33.817999999995365</c:v>
                </c:pt>
                <c:pt idx="16909">
                  <c:v>33.819999999995368</c:v>
                </c:pt>
                <c:pt idx="16910">
                  <c:v>33.82199999999537</c:v>
                </c:pt>
                <c:pt idx="16911">
                  <c:v>33.823999999995372</c:v>
                </c:pt>
                <c:pt idx="16912">
                  <c:v>33.825999999995375</c:v>
                </c:pt>
                <c:pt idx="16913">
                  <c:v>33.827999999995377</c:v>
                </c:pt>
                <c:pt idx="16914">
                  <c:v>33.82999999999538</c:v>
                </c:pt>
                <c:pt idx="16915">
                  <c:v>33.831999999995382</c:v>
                </c:pt>
                <c:pt idx="16916">
                  <c:v>33.833999999995385</c:v>
                </c:pt>
                <c:pt idx="16917">
                  <c:v>33.835999999995387</c:v>
                </c:pt>
                <c:pt idx="16918">
                  <c:v>33.83799999999539</c:v>
                </c:pt>
                <c:pt idx="16919">
                  <c:v>33.839999999995392</c:v>
                </c:pt>
                <c:pt idx="16920">
                  <c:v>33.841999999995394</c:v>
                </c:pt>
                <c:pt idx="16921">
                  <c:v>33.843999999995397</c:v>
                </c:pt>
                <c:pt idx="16922">
                  <c:v>33.845999999995399</c:v>
                </c:pt>
                <c:pt idx="16923">
                  <c:v>33.847999999995402</c:v>
                </c:pt>
                <c:pt idx="16924">
                  <c:v>33.849999999995404</c:v>
                </c:pt>
                <c:pt idx="16925">
                  <c:v>33.851999999995407</c:v>
                </c:pt>
                <c:pt idx="16926">
                  <c:v>33.853999999995409</c:v>
                </c:pt>
                <c:pt idx="16927">
                  <c:v>33.855999999995412</c:v>
                </c:pt>
                <c:pt idx="16928">
                  <c:v>33.857999999995414</c:v>
                </c:pt>
                <c:pt idx="16929">
                  <c:v>33.859999999995416</c:v>
                </c:pt>
                <c:pt idx="16930">
                  <c:v>33.861999999995419</c:v>
                </c:pt>
                <c:pt idx="16931">
                  <c:v>33.863999999995421</c:v>
                </c:pt>
                <c:pt idx="16932">
                  <c:v>33.865999999995424</c:v>
                </c:pt>
                <c:pt idx="16933">
                  <c:v>33.867999999995426</c:v>
                </c:pt>
                <c:pt idx="16934">
                  <c:v>33.869999999995429</c:v>
                </c:pt>
                <c:pt idx="16935">
                  <c:v>33.871999999995431</c:v>
                </c:pt>
                <c:pt idx="16936">
                  <c:v>33.873999999995434</c:v>
                </c:pt>
                <c:pt idx="16937">
                  <c:v>33.875999999995436</c:v>
                </c:pt>
                <c:pt idx="16938">
                  <c:v>33.877999999995438</c:v>
                </c:pt>
                <c:pt idx="16939">
                  <c:v>33.879999999995441</c:v>
                </c:pt>
                <c:pt idx="16940">
                  <c:v>33.881999999995443</c:v>
                </c:pt>
                <c:pt idx="16941">
                  <c:v>33.883999999995446</c:v>
                </c:pt>
                <c:pt idx="16942">
                  <c:v>33.885999999995448</c:v>
                </c:pt>
                <c:pt idx="16943">
                  <c:v>33.887999999995451</c:v>
                </c:pt>
                <c:pt idx="16944">
                  <c:v>33.889999999995453</c:v>
                </c:pt>
                <c:pt idx="16945">
                  <c:v>33.891999999995456</c:v>
                </c:pt>
                <c:pt idx="16946">
                  <c:v>33.893999999995458</c:v>
                </c:pt>
                <c:pt idx="16947">
                  <c:v>33.89599999999546</c:v>
                </c:pt>
                <c:pt idx="16948">
                  <c:v>33.897999999995463</c:v>
                </c:pt>
                <c:pt idx="16949">
                  <c:v>33.899999999995465</c:v>
                </c:pt>
                <c:pt idx="16950">
                  <c:v>33.901999999995468</c:v>
                </c:pt>
                <c:pt idx="16951">
                  <c:v>33.90399999999547</c:v>
                </c:pt>
                <c:pt idx="16952">
                  <c:v>33.905999999995473</c:v>
                </c:pt>
                <c:pt idx="16953">
                  <c:v>33.907999999995475</c:v>
                </c:pt>
                <c:pt idx="16954">
                  <c:v>33.909999999995478</c:v>
                </c:pt>
                <c:pt idx="16955">
                  <c:v>33.91199999999548</c:v>
                </c:pt>
                <c:pt idx="16956">
                  <c:v>33.913999999995482</c:v>
                </c:pt>
                <c:pt idx="16957">
                  <c:v>33.915999999995485</c:v>
                </c:pt>
                <c:pt idx="16958">
                  <c:v>33.917999999995487</c:v>
                </c:pt>
                <c:pt idx="16959">
                  <c:v>33.91999999999549</c:v>
                </c:pt>
                <c:pt idx="16960">
                  <c:v>33.921999999995492</c:v>
                </c:pt>
                <c:pt idx="16961">
                  <c:v>33.923999999995495</c:v>
                </c:pt>
                <c:pt idx="16962">
                  <c:v>33.925999999995497</c:v>
                </c:pt>
                <c:pt idx="16963">
                  <c:v>33.9279999999955</c:v>
                </c:pt>
                <c:pt idx="16964">
                  <c:v>33.929999999995502</c:v>
                </c:pt>
                <c:pt idx="16965">
                  <c:v>33.931999999995504</c:v>
                </c:pt>
                <c:pt idx="16966">
                  <c:v>33.933999999995507</c:v>
                </c:pt>
                <c:pt idx="16967">
                  <c:v>33.935999999995509</c:v>
                </c:pt>
                <c:pt idx="16968">
                  <c:v>33.937999999995512</c:v>
                </c:pt>
                <c:pt idx="16969">
                  <c:v>33.939999999995514</c:v>
                </c:pt>
                <c:pt idx="16970">
                  <c:v>33.941999999995517</c:v>
                </c:pt>
                <c:pt idx="16971">
                  <c:v>33.943999999995519</c:v>
                </c:pt>
                <c:pt idx="16972">
                  <c:v>33.945999999995522</c:v>
                </c:pt>
                <c:pt idx="16973">
                  <c:v>33.947999999995524</c:v>
                </c:pt>
                <c:pt idx="16974">
                  <c:v>33.949999999995526</c:v>
                </c:pt>
                <c:pt idx="16975">
                  <c:v>33.951999999995529</c:v>
                </c:pt>
                <c:pt idx="16976">
                  <c:v>33.953999999995531</c:v>
                </c:pt>
                <c:pt idx="16977">
                  <c:v>33.955999999995534</c:v>
                </c:pt>
                <c:pt idx="16978">
                  <c:v>33.957999999995536</c:v>
                </c:pt>
                <c:pt idx="16979">
                  <c:v>33.959999999995539</c:v>
                </c:pt>
                <c:pt idx="16980">
                  <c:v>33.961999999995541</c:v>
                </c:pt>
                <c:pt idx="16981">
                  <c:v>33.963999999995544</c:v>
                </c:pt>
                <c:pt idx="16982">
                  <c:v>33.965999999995546</c:v>
                </c:pt>
                <c:pt idx="16983">
                  <c:v>33.967999999995548</c:v>
                </c:pt>
                <c:pt idx="16984">
                  <c:v>33.969999999995551</c:v>
                </c:pt>
                <c:pt idx="16985">
                  <c:v>33.971999999995553</c:v>
                </c:pt>
                <c:pt idx="16986">
                  <c:v>33.973999999995556</c:v>
                </c:pt>
                <c:pt idx="16987">
                  <c:v>33.975999999995558</c:v>
                </c:pt>
                <c:pt idx="16988">
                  <c:v>33.977999999995561</c:v>
                </c:pt>
                <c:pt idx="16989">
                  <c:v>33.979999999995563</c:v>
                </c:pt>
                <c:pt idx="16990">
                  <c:v>33.981999999995566</c:v>
                </c:pt>
                <c:pt idx="16991">
                  <c:v>33.983999999995568</c:v>
                </c:pt>
                <c:pt idx="16992">
                  <c:v>33.98599999999557</c:v>
                </c:pt>
                <c:pt idx="16993">
                  <c:v>33.987999999995573</c:v>
                </c:pt>
                <c:pt idx="16994">
                  <c:v>33.989999999995575</c:v>
                </c:pt>
                <c:pt idx="16995">
                  <c:v>33.991999999995578</c:v>
                </c:pt>
                <c:pt idx="16996">
                  <c:v>33.99399999999558</c:v>
                </c:pt>
                <c:pt idx="16997">
                  <c:v>33.995999999995583</c:v>
                </c:pt>
                <c:pt idx="16998">
                  <c:v>33.997999999995585</c:v>
                </c:pt>
                <c:pt idx="16999">
                  <c:v>33.999999999995588</c:v>
                </c:pt>
                <c:pt idx="17000">
                  <c:v>34.00199999999559</c:v>
                </c:pt>
                <c:pt idx="17001">
                  <c:v>34.003999999995592</c:v>
                </c:pt>
                <c:pt idx="17002">
                  <c:v>34.005999999995595</c:v>
                </c:pt>
                <c:pt idx="17003">
                  <c:v>34.007999999995597</c:v>
                </c:pt>
                <c:pt idx="17004">
                  <c:v>34.0099999999956</c:v>
                </c:pt>
                <c:pt idx="17005">
                  <c:v>34.011999999995602</c:v>
                </c:pt>
                <c:pt idx="17006">
                  <c:v>34.013999999995605</c:v>
                </c:pt>
                <c:pt idx="17007">
                  <c:v>34.015999999995607</c:v>
                </c:pt>
                <c:pt idx="17008">
                  <c:v>34.01799999999561</c:v>
                </c:pt>
                <c:pt idx="17009">
                  <c:v>34.019999999995612</c:v>
                </c:pt>
                <c:pt idx="17010">
                  <c:v>34.021999999995614</c:v>
                </c:pt>
                <c:pt idx="17011">
                  <c:v>34.023999999995617</c:v>
                </c:pt>
                <c:pt idx="17012">
                  <c:v>34.025999999995619</c:v>
                </c:pt>
                <c:pt idx="17013">
                  <c:v>34.027999999995622</c:v>
                </c:pt>
                <c:pt idx="17014">
                  <c:v>34.029999999995624</c:v>
                </c:pt>
                <c:pt idx="17015">
                  <c:v>34.031999999995627</c:v>
                </c:pt>
                <c:pt idx="17016">
                  <c:v>34.033999999995629</c:v>
                </c:pt>
                <c:pt idx="17017">
                  <c:v>34.035999999995632</c:v>
                </c:pt>
                <c:pt idx="17018">
                  <c:v>34.037999999995634</c:v>
                </c:pt>
                <c:pt idx="17019">
                  <c:v>34.039999999995636</c:v>
                </c:pt>
                <c:pt idx="17020">
                  <c:v>34.041999999995639</c:v>
                </c:pt>
                <c:pt idx="17021">
                  <c:v>34.043999999995641</c:v>
                </c:pt>
                <c:pt idx="17022">
                  <c:v>34.045999999995644</c:v>
                </c:pt>
                <c:pt idx="17023">
                  <c:v>34.047999999995646</c:v>
                </c:pt>
                <c:pt idx="17024">
                  <c:v>34.049999999995649</c:v>
                </c:pt>
                <c:pt idx="17025">
                  <c:v>34.051999999995651</c:v>
                </c:pt>
                <c:pt idx="17026">
                  <c:v>34.053999999995654</c:v>
                </c:pt>
                <c:pt idx="17027">
                  <c:v>34.055999999995656</c:v>
                </c:pt>
                <c:pt idx="17028">
                  <c:v>34.057999999995658</c:v>
                </c:pt>
                <c:pt idx="17029">
                  <c:v>34.059999999995661</c:v>
                </c:pt>
                <c:pt idx="17030">
                  <c:v>34.061999999995663</c:v>
                </c:pt>
                <c:pt idx="17031">
                  <c:v>34.063999999995666</c:v>
                </c:pt>
                <c:pt idx="17032">
                  <c:v>34.065999999995668</c:v>
                </c:pt>
                <c:pt idx="17033">
                  <c:v>34.067999999995671</c:v>
                </c:pt>
                <c:pt idx="17034">
                  <c:v>34.069999999995673</c:v>
                </c:pt>
                <c:pt idx="17035">
                  <c:v>34.071999999995676</c:v>
                </c:pt>
                <c:pt idx="17036">
                  <c:v>34.073999999995678</c:v>
                </c:pt>
                <c:pt idx="17037">
                  <c:v>34.07599999999568</c:v>
                </c:pt>
                <c:pt idx="17038">
                  <c:v>34.077999999995683</c:v>
                </c:pt>
                <c:pt idx="17039">
                  <c:v>34.079999999995685</c:v>
                </c:pt>
                <c:pt idx="17040">
                  <c:v>34.081999999995688</c:v>
                </c:pt>
                <c:pt idx="17041">
                  <c:v>34.08399999999569</c:v>
                </c:pt>
                <c:pt idx="17042">
                  <c:v>34.085999999995693</c:v>
                </c:pt>
                <c:pt idx="17043">
                  <c:v>34.087999999995695</c:v>
                </c:pt>
                <c:pt idx="17044">
                  <c:v>34.089999999995698</c:v>
                </c:pt>
                <c:pt idx="17045">
                  <c:v>34.0919999999957</c:v>
                </c:pt>
                <c:pt idx="17046">
                  <c:v>34.093999999995702</c:v>
                </c:pt>
                <c:pt idx="17047">
                  <c:v>34.095999999995705</c:v>
                </c:pt>
                <c:pt idx="17048">
                  <c:v>34.097999999995707</c:v>
                </c:pt>
                <c:pt idx="17049">
                  <c:v>34.09999999999571</c:v>
                </c:pt>
                <c:pt idx="17050">
                  <c:v>34.101999999995712</c:v>
                </c:pt>
                <c:pt idx="17051">
                  <c:v>34.103999999995715</c:v>
                </c:pt>
                <c:pt idx="17052">
                  <c:v>34.105999999995717</c:v>
                </c:pt>
                <c:pt idx="17053">
                  <c:v>34.10799999999572</c:v>
                </c:pt>
                <c:pt idx="17054">
                  <c:v>34.109999999995722</c:v>
                </c:pt>
                <c:pt idx="17055">
                  <c:v>34.111999999995724</c:v>
                </c:pt>
                <c:pt idx="17056">
                  <c:v>34.113999999995727</c:v>
                </c:pt>
                <c:pt idx="17057">
                  <c:v>34.115999999995729</c:v>
                </c:pt>
                <c:pt idx="17058">
                  <c:v>34.117999999995732</c:v>
                </c:pt>
                <c:pt idx="17059">
                  <c:v>34.119999999995734</c:v>
                </c:pt>
                <c:pt idx="17060">
                  <c:v>34.121999999995737</c:v>
                </c:pt>
                <c:pt idx="17061">
                  <c:v>34.123999999995739</c:v>
                </c:pt>
                <c:pt idx="17062">
                  <c:v>34.125999999995742</c:v>
                </c:pt>
                <c:pt idx="17063">
                  <c:v>34.127999999995744</c:v>
                </c:pt>
                <c:pt idx="17064">
                  <c:v>34.129999999995746</c:v>
                </c:pt>
                <c:pt idx="17065">
                  <c:v>34.131999999995749</c:v>
                </c:pt>
                <c:pt idx="17066">
                  <c:v>34.133999999995751</c:v>
                </c:pt>
                <c:pt idx="17067">
                  <c:v>34.135999999995754</c:v>
                </c:pt>
                <c:pt idx="17068">
                  <c:v>34.137999999995756</c:v>
                </c:pt>
                <c:pt idx="17069">
                  <c:v>34.139999999995759</c:v>
                </c:pt>
                <c:pt idx="17070">
                  <c:v>34.141999999995761</c:v>
                </c:pt>
                <c:pt idx="17071">
                  <c:v>34.143999999995764</c:v>
                </c:pt>
                <c:pt idx="17072">
                  <c:v>34.145999999995766</c:v>
                </c:pt>
                <c:pt idx="17073">
                  <c:v>34.147999999995768</c:v>
                </c:pt>
                <c:pt idx="17074">
                  <c:v>34.149999999995771</c:v>
                </c:pt>
                <c:pt idx="17075">
                  <c:v>34.151999999995773</c:v>
                </c:pt>
                <c:pt idx="17076">
                  <c:v>34.153999999995776</c:v>
                </c:pt>
                <c:pt idx="17077">
                  <c:v>34.155999999995778</c:v>
                </c:pt>
                <c:pt idx="17078">
                  <c:v>34.157999999995781</c:v>
                </c:pt>
                <c:pt idx="17079">
                  <c:v>34.159999999995783</c:v>
                </c:pt>
                <c:pt idx="17080">
                  <c:v>34.161999999995786</c:v>
                </c:pt>
                <c:pt idx="17081">
                  <c:v>34.163999999995788</c:v>
                </c:pt>
                <c:pt idx="17082">
                  <c:v>34.16599999999579</c:v>
                </c:pt>
                <c:pt idx="17083">
                  <c:v>34.167999999995793</c:v>
                </c:pt>
                <c:pt idx="17084">
                  <c:v>34.169999999995795</c:v>
                </c:pt>
                <c:pt idx="17085">
                  <c:v>34.171999999995798</c:v>
                </c:pt>
                <c:pt idx="17086">
                  <c:v>34.1739999999958</c:v>
                </c:pt>
                <c:pt idx="17087">
                  <c:v>34.175999999995803</c:v>
                </c:pt>
                <c:pt idx="17088">
                  <c:v>34.177999999995805</c:v>
                </c:pt>
                <c:pt idx="17089">
                  <c:v>34.179999999995808</c:v>
                </c:pt>
                <c:pt idx="17090">
                  <c:v>34.18199999999581</c:v>
                </c:pt>
                <c:pt idx="17091">
                  <c:v>34.183999999995812</c:v>
                </c:pt>
                <c:pt idx="17092">
                  <c:v>34.185999999995815</c:v>
                </c:pt>
                <c:pt idx="17093">
                  <c:v>34.187999999995817</c:v>
                </c:pt>
                <c:pt idx="17094">
                  <c:v>34.18999999999582</c:v>
                </c:pt>
                <c:pt idx="17095">
                  <c:v>34.191999999995822</c:v>
                </c:pt>
                <c:pt idx="17096">
                  <c:v>34.193999999995825</c:v>
                </c:pt>
                <c:pt idx="17097">
                  <c:v>34.195999999995827</c:v>
                </c:pt>
                <c:pt idx="17098">
                  <c:v>34.19799999999583</c:v>
                </c:pt>
                <c:pt idx="17099">
                  <c:v>34.199999999995832</c:v>
                </c:pt>
                <c:pt idx="17100">
                  <c:v>34.201999999995834</c:v>
                </c:pt>
                <c:pt idx="17101">
                  <c:v>34.203999999995837</c:v>
                </c:pt>
                <c:pt idx="17102">
                  <c:v>34.205999999995839</c:v>
                </c:pt>
                <c:pt idx="17103">
                  <c:v>34.207999999995842</c:v>
                </c:pt>
                <c:pt idx="17104">
                  <c:v>34.209999999995844</c:v>
                </c:pt>
                <c:pt idx="17105">
                  <c:v>34.211999999995847</c:v>
                </c:pt>
                <c:pt idx="17106">
                  <c:v>34.213999999995849</c:v>
                </c:pt>
                <c:pt idx="17107">
                  <c:v>34.215999999995852</c:v>
                </c:pt>
                <c:pt idx="17108">
                  <c:v>34.217999999995854</c:v>
                </c:pt>
                <c:pt idx="17109">
                  <c:v>34.219999999995856</c:v>
                </c:pt>
                <c:pt idx="17110">
                  <c:v>34.221999999995859</c:v>
                </c:pt>
                <c:pt idx="17111">
                  <c:v>34.223999999995861</c:v>
                </c:pt>
                <c:pt idx="17112">
                  <c:v>34.225999999995864</c:v>
                </c:pt>
                <c:pt idx="17113">
                  <c:v>34.227999999995866</c:v>
                </c:pt>
                <c:pt idx="17114">
                  <c:v>34.229999999995869</c:v>
                </c:pt>
                <c:pt idx="17115">
                  <c:v>34.231999999995871</c:v>
                </c:pt>
                <c:pt idx="17116">
                  <c:v>34.233999999995874</c:v>
                </c:pt>
                <c:pt idx="17117">
                  <c:v>34.235999999995876</c:v>
                </c:pt>
                <c:pt idx="17118">
                  <c:v>34.237999999995878</c:v>
                </c:pt>
                <c:pt idx="17119">
                  <c:v>34.239999999995881</c:v>
                </c:pt>
                <c:pt idx="17120">
                  <c:v>34.241999999995883</c:v>
                </c:pt>
                <c:pt idx="17121">
                  <c:v>34.243999999995886</c:v>
                </c:pt>
                <c:pt idx="17122">
                  <c:v>34.245999999995888</c:v>
                </c:pt>
                <c:pt idx="17123">
                  <c:v>34.247999999995891</c:v>
                </c:pt>
                <c:pt idx="17124">
                  <c:v>34.249999999995893</c:v>
                </c:pt>
                <c:pt idx="17125">
                  <c:v>34.251999999995896</c:v>
                </c:pt>
                <c:pt idx="17126">
                  <c:v>34.253999999995898</c:v>
                </c:pt>
                <c:pt idx="17127">
                  <c:v>34.2559999999959</c:v>
                </c:pt>
                <c:pt idx="17128">
                  <c:v>34.257999999995903</c:v>
                </c:pt>
                <c:pt idx="17129">
                  <c:v>34.259999999995905</c:v>
                </c:pt>
                <c:pt idx="17130">
                  <c:v>34.261999999995908</c:v>
                </c:pt>
                <c:pt idx="17131">
                  <c:v>34.26399999999591</c:v>
                </c:pt>
                <c:pt idx="17132">
                  <c:v>34.265999999995913</c:v>
                </c:pt>
                <c:pt idx="17133">
                  <c:v>34.267999999995915</c:v>
                </c:pt>
                <c:pt idx="17134">
                  <c:v>34.269999999995918</c:v>
                </c:pt>
                <c:pt idx="17135">
                  <c:v>34.27199999999592</c:v>
                </c:pt>
                <c:pt idx="17136">
                  <c:v>34.273999999995922</c:v>
                </c:pt>
                <c:pt idx="17137">
                  <c:v>34.275999999995925</c:v>
                </c:pt>
                <c:pt idx="17138">
                  <c:v>34.277999999995927</c:v>
                </c:pt>
                <c:pt idx="17139">
                  <c:v>34.27999999999593</c:v>
                </c:pt>
                <c:pt idx="17140">
                  <c:v>34.281999999995932</c:v>
                </c:pt>
                <c:pt idx="17141">
                  <c:v>34.283999999995935</c:v>
                </c:pt>
                <c:pt idx="17142">
                  <c:v>34.285999999995937</c:v>
                </c:pt>
                <c:pt idx="17143">
                  <c:v>34.28799999999594</c:v>
                </c:pt>
                <c:pt idx="17144">
                  <c:v>34.289999999995942</c:v>
                </c:pt>
                <c:pt idx="17145">
                  <c:v>34.291999999995944</c:v>
                </c:pt>
                <c:pt idx="17146">
                  <c:v>34.293999999995947</c:v>
                </c:pt>
                <c:pt idx="17147">
                  <c:v>34.295999999995949</c:v>
                </c:pt>
                <c:pt idx="17148">
                  <c:v>34.297999999995952</c:v>
                </c:pt>
                <c:pt idx="17149">
                  <c:v>34.299999999995954</c:v>
                </c:pt>
                <c:pt idx="17150">
                  <c:v>34.301999999995957</c:v>
                </c:pt>
                <c:pt idx="17151">
                  <c:v>34.303999999995959</c:v>
                </c:pt>
                <c:pt idx="17152">
                  <c:v>34.305999999995962</c:v>
                </c:pt>
                <c:pt idx="17153">
                  <c:v>34.307999999995964</c:v>
                </c:pt>
                <c:pt idx="17154">
                  <c:v>34.309999999995966</c:v>
                </c:pt>
                <c:pt idx="17155">
                  <c:v>34.311999999995969</c:v>
                </c:pt>
                <c:pt idx="17156">
                  <c:v>34.313999999995971</c:v>
                </c:pt>
                <c:pt idx="17157">
                  <c:v>34.315999999995974</c:v>
                </c:pt>
                <c:pt idx="17158">
                  <c:v>34.317999999995976</c:v>
                </c:pt>
                <c:pt idx="17159">
                  <c:v>34.319999999995979</c:v>
                </c:pt>
                <c:pt idx="17160">
                  <c:v>34.321999999995981</c:v>
                </c:pt>
                <c:pt idx="17161">
                  <c:v>34.323999999995984</c:v>
                </c:pt>
                <c:pt idx="17162">
                  <c:v>34.325999999995986</c:v>
                </c:pt>
                <c:pt idx="17163">
                  <c:v>34.327999999995988</c:v>
                </c:pt>
                <c:pt idx="17164">
                  <c:v>34.329999999995991</c:v>
                </c:pt>
                <c:pt idx="17165">
                  <c:v>34.331999999995993</c:v>
                </c:pt>
                <c:pt idx="17166">
                  <c:v>34.333999999995996</c:v>
                </c:pt>
                <c:pt idx="17167">
                  <c:v>34.335999999995998</c:v>
                </c:pt>
                <c:pt idx="17168">
                  <c:v>34.337999999996001</c:v>
                </c:pt>
                <c:pt idx="17169">
                  <c:v>34.339999999996003</c:v>
                </c:pt>
                <c:pt idx="17170">
                  <c:v>34.341999999996005</c:v>
                </c:pt>
                <c:pt idx="17171">
                  <c:v>34.343999999996008</c:v>
                </c:pt>
                <c:pt idx="17172">
                  <c:v>34.34599999999601</c:v>
                </c:pt>
                <c:pt idx="17173">
                  <c:v>34.347999999996013</c:v>
                </c:pt>
                <c:pt idx="17174">
                  <c:v>34.349999999996015</c:v>
                </c:pt>
                <c:pt idx="17175">
                  <c:v>34.351999999996018</c:v>
                </c:pt>
                <c:pt idx="17176">
                  <c:v>34.35399999999602</c:v>
                </c:pt>
                <c:pt idx="17177">
                  <c:v>34.355999999996023</c:v>
                </c:pt>
                <c:pt idx="17178">
                  <c:v>34.357999999996025</c:v>
                </c:pt>
                <c:pt idx="17179">
                  <c:v>34.359999999996027</c:v>
                </c:pt>
                <c:pt idx="17180">
                  <c:v>34.36199999999603</c:v>
                </c:pt>
                <c:pt idx="17181">
                  <c:v>34.363999999996032</c:v>
                </c:pt>
                <c:pt idx="17182">
                  <c:v>34.365999999996035</c:v>
                </c:pt>
                <c:pt idx="17183">
                  <c:v>34.367999999996037</c:v>
                </c:pt>
                <c:pt idx="17184">
                  <c:v>34.36999999999604</c:v>
                </c:pt>
                <c:pt idx="17185">
                  <c:v>34.371999999996042</c:v>
                </c:pt>
                <c:pt idx="17186">
                  <c:v>34.373999999996045</c:v>
                </c:pt>
                <c:pt idx="17187">
                  <c:v>34.375999999996047</c:v>
                </c:pt>
                <c:pt idx="17188">
                  <c:v>34.377999999996049</c:v>
                </c:pt>
                <c:pt idx="17189">
                  <c:v>34.379999999996052</c:v>
                </c:pt>
                <c:pt idx="17190">
                  <c:v>34.381999999996054</c:v>
                </c:pt>
                <c:pt idx="17191">
                  <c:v>34.383999999996057</c:v>
                </c:pt>
                <c:pt idx="17192">
                  <c:v>34.385999999996059</c:v>
                </c:pt>
                <c:pt idx="17193">
                  <c:v>34.387999999996062</c:v>
                </c:pt>
                <c:pt idx="17194">
                  <c:v>34.389999999996064</c:v>
                </c:pt>
                <c:pt idx="17195">
                  <c:v>34.391999999996067</c:v>
                </c:pt>
                <c:pt idx="17196">
                  <c:v>34.393999999996069</c:v>
                </c:pt>
                <c:pt idx="17197">
                  <c:v>34.395999999996071</c:v>
                </c:pt>
                <c:pt idx="17198">
                  <c:v>34.397999999996074</c:v>
                </c:pt>
                <c:pt idx="17199">
                  <c:v>34.399999999996076</c:v>
                </c:pt>
                <c:pt idx="17200">
                  <c:v>34.401999999996079</c:v>
                </c:pt>
                <c:pt idx="17201">
                  <c:v>34.403999999996081</c:v>
                </c:pt>
                <c:pt idx="17202">
                  <c:v>34.405999999996084</c:v>
                </c:pt>
                <c:pt idx="17203">
                  <c:v>34.407999999996086</c:v>
                </c:pt>
                <c:pt idx="17204">
                  <c:v>34.409999999996089</c:v>
                </c:pt>
                <c:pt idx="17205">
                  <c:v>34.411999999996091</c:v>
                </c:pt>
                <c:pt idx="17206">
                  <c:v>34.413999999996093</c:v>
                </c:pt>
                <c:pt idx="17207">
                  <c:v>34.415999999996096</c:v>
                </c:pt>
                <c:pt idx="17208">
                  <c:v>34.417999999996098</c:v>
                </c:pt>
                <c:pt idx="17209">
                  <c:v>34.419999999996101</c:v>
                </c:pt>
                <c:pt idx="17210">
                  <c:v>34.421999999996103</c:v>
                </c:pt>
                <c:pt idx="17211">
                  <c:v>34.423999999996106</c:v>
                </c:pt>
                <c:pt idx="17212">
                  <c:v>34.425999999996108</c:v>
                </c:pt>
                <c:pt idx="17213">
                  <c:v>34.427999999996111</c:v>
                </c:pt>
                <c:pt idx="17214">
                  <c:v>34.429999999996113</c:v>
                </c:pt>
                <c:pt idx="17215">
                  <c:v>34.431999999996115</c:v>
                </c:pt>
                <c:pt idx="17216">
                  <c:v>34.433999999996118</c:v>
                </c:pt>
                <c:pt idx="17217">
                  <c:v>34.43599999999612</c:v>
                </c:pt>
                <c:pt idx="17218">
                  <c:v>34.437999999996123</c:v>
                </c:pt>
                <c:pt idx="17219">
                  <c:v>34.439999999996125</c:v>
                </c:pt>
                <c:pt idx="17220">
                  <c:v>34.441999999996128</c:v>
                </c:pt>
                <c:pt idx="17221">
                  <c:v>34.44399999999613</c:v>
                </c:pt>
                <c:pt idx="17222">
                  <c:v>34.445999999996133</c:v>
                </c:pt>
                <c:pt idx="17223">
                  <c:v>34.447999999996135</c:v>
                </c:pt>
                <c:pt idx="17224">
                  <c:v>34.449999999996137</c:v>
                </c:pt>
                <c:pt idx="17225">
                  <c:v>34.45199999999614</c:v>
                </c:pt>
                <c:pt idx="17226">
                  <c:v>34.453999999996142</c:v>
                </c:pt>
                <c:pt idx="17227">
                  <c:v>34.455999999996145</c:v>
                </c:pt>
                <c:pt idx="17228">
                  <c:v>34.457999999996147</c:v>
                </c:pt>
                <c:pt idx="17229">
                  <c:v>34.45999999999615</c:v>
                </c:pt>
                <c:pt idx="17230">
                  <c:v>34.461999999996152</c:v>
                </c:pt>
                <c:pt idx="17231">
                  <c:v>34.463999999996155</c:v>
                </c:pt>
                <c:pt idx="17232">
                  <c:v>34.465999999996157</c:v>
                </c:pt>
                <c:pt idx="17233">
                  <c:v>34.467999999996159</c:v>
                </c:pt>
                <c:pt idx="17234">
                  <c:v>34.469999999996162</c:v>
                </c:pt>
                <c:pt idx="17235">
                  <c:v>34.471999999996164</c:v>
                </c:pt>
                <c:pt idx="17236">
                  <c:v>34.473999999996167</c:v>
                </c:pt>
                <c:pt idx="17237">
                  <c:v>34.475999999996169</c:v>
                </c:pt>
                <c:pt idx="17238">
                  <c:v>34.477999999996172</c:v>
                </c:pt>
                <c:pt idx="17239">
                  <c:v>34.479999999996174</c:v>
                </c:pt>
                <c:pt idx="17240">
                  <c:v>34.481999999996177</c:v>
                </c:pt>
                <c:pt idx="17241">
                  <c:v>34.483999999996179</c:v>
                </c:pt>
                <c:pt idx="17242">
                  <c:v>34.485999999996181</c:v>
                </c:pt>
                <c:pt idx="17243">
                  <c:v>34.487999999996184</c:v>
                </c:pt>
                <c:pt idx="17244">
                  <c:v>34.489999999996186</c:v>
                </c:pt>
                <c:pt idx="17245">
                  <c:v>34.491999999996189</c:v>
                </c:pt>
                <c:pt idx="17246">
                  <c:v>34.493999999996191</c:v>
                </c:pt>
                <c:pt idx="17247">
                  <c:v>34.495999999996194</c:v>
                </c:pt>
                <c:pt idx="17248">
                  <c:v>34.497999999996196</c:v>
                </c:pt>
                <c:pt idx="17249">
                  <c:v>34.499999999996199</c:v>
                </c:pt>
                <c:pt idx="17250">
                  <c:v>34.501999999996201</c:v>
                </c:pt>
                <c:pt idx="17251">
                  <c:v>34.503999999996203</c:v>
                </c:pt>
                <c:pt idx="17252">
                  <c:v>34.505999999996206</c:v>
                </c:pt>
                <c:pt idx="17253">
                  <c:v>34.507999999996208</c:v>
                </c:pt>
                <c:pt idx="17254">
                  <c:v>34.509999999996211</c:v>
                </c:pt>
                <c:pt idx="17255">
                  <c:v>34.511999999996213</c:v>
                </c:pt>
                <c:pt idx="17256">
                  <c:v>34.513999999996216</c:v>
                </c:pt>
                <c:pt idx="17257">
                  <c:v>34.515999999996218</c:v>
                </c:pt>
                <c:pt idx="17258">
                  <c:v>34.517999999996221</c:v>
                </c:pt>
                <c:pt idx="17259">
                  <c:v>34.519999999996223</c:v>
                </c:pt>
                <c:pt idx="17260">
                  <c:v>34.521999999996225</c:v>
                </c:pt>
                <c:pt idx="17261">
                  <c:v>34.523999999996228</c:v>
                </c:pt>
                <c:pt idx="17262">
                  <c:v>34.52599999999623</c:v>
                </c:pt>
                <c:pt idx="17263">
                  <c:v>34.527999999996233</c:v>
                </c:pt>
                <c:pt idx="17264">
                  <c:v>34.529999999996235</c:v>
                </c:pt>
                <c:pt idx="17265">
                  <c:v>34.531999999996238</c:v>
                </c:pt>
                <c:pt idx="17266">
                  <c:v>34.53399999999624</c:v>
                </c:pt>
                <c:pt idx="17267">
                  <c:v>34.535999999996243</c:v>
                </c:pt>
                <c:pt idx="17268">
                  <c:v>34.537999999996245</c:v>
                </c:pt>
                <c:pt idx="17269">
                  <c:v>34.539999999996247</c:v>
                </c:pt>
                <c:pt idx="17270">
                  <c:v>34.54199999999625</c:v>
                </c:pt>
                <c:pt idx="17271">
                  <c:v>34.543999999996252</c:v>
                </c:pt>
                <c:pt idx="17272">
                  <c:v>34.545999999996255</c:v>
                </c:pt>
                <c:pt idx="17273">
                  <c:v>34.547999999996257</c:v>
                </c:pt>
                <c:pt idx="17274">
                  <c:v>34.54999999999626</c:v>
                </c:pt>
                <c:pt idx="17275">
                  <c:v>34.551999999996262</c:v>
                </c:pt>
                <c:pt idx="17276">
                  <c:v>34.553999999996265</c:v>
                </c:pt>
                <c:pt idx="17277">
                  <c:v>34.555999999996267</c:v>
                </c:pt>
                <c:pt idx="17278">
                  <c:v>34.557999999996269</c:v>
                </c:pt>
                <c:pt idx="17279">
                  <c:v>34.559999999996272</c:v>
                </c:pt>
                <c:pt idx="17280">
                  <c:v>34.561999999996274</c:v>
                </c:pt>
                <c:pt idx="17281">
                  <c:v>34.563999999996277</c:v>
                </c:pt>
                <c:pt idx="17282">
                  <c:v>34.565999999996279</c:v>
                </c:pt>
                <c:pt idx="17283">
                  <c:v>34.567999999996282</c:v>
                </c:pt>
                <c:pt idx="17284">
                  <c:v>34.569999999996284</c:v>
                </c:pt>
                <c:pt idx="17285">
                  <c:v>34.571999999996287</c:v>
                </c:pt>
                <c:pt idx="17286">
                  <c:v>34.573999999996289</c:v>
                </c:pt>
                <c:pt idx="17287">
                  <c:v>34.575999999996291</c:v>
                </c:pt>
                <c:pt idx="17288">
                  <c:v>34.577999999996294</c:v>
                </c:pt>
                <c:pt idx="17289">
                  <c:v>34.579999999996296</c:v>
                </c:pt>
                <c:pt idx="17290">
                  <c:v>34.581999999996299</c:v>
                </c:pt>
                <c:pt idx="17291">
                  <c:v>34.583999999996301</c:v>
                </c:pt>
                <c:pt idx="17292">
                  <c:v>34.585999999996304</c:v>
                </c:pt>
                <c:pt idx="17293">
                  <c:v>34.587999999996306</c:v>
                </c:pt>
                <c:pt idx="17294">
                  <c:v>34.589999999996309</c:v>
                </c:pt>
                <c:pt idx="17295">
                  <c:v>34.591999999996311</c:v>
                </c:pt>
                <c:pt idx="17296">
                  <c:v>34.593999999996313</c:v>
                </c:pt>
                <c:pt idx="17297">
                  <c:v>34.595999999996316</c:v>
                </c:pt>
                <c:pt idx="17298">
                  <c:v>34.597999999996318</c:v>
                </c:pt>
                <c:pt idx="17299">
                  <c:v>34.599999999996321</c:v>
                </c:pt>
                <c:pt idx="17300">
                  <c:v>34.601999999996323</c:v>
                </c:pt>
                <c:pt idx="17301">
                  <c:v>34.603999999996326</c:v>
                </c:pt>
                <c:pt idx="17302">
                  <c:v>34.605999999996328</c:v>
                </c:pt>
                <c:pt idx="17303">
                  <c:v>34.607999999996331</c:v>
                </c:pt>
                <c:pt idx="17304">
                  <c:v>34.609999999996333</c:v>
                </c:pt>
                <c:pt idx="17305">
                  <c:v>34.611999999996335</c:v>
                </c:pt>
                <c:pt idx="17306">
                  <c:v>34.613999999996338</c:v>
                </c:pt>
                <c:pt idx="17307">
                  <c:v>34.61599999999634</c:v>
                </c:pt>
                <c:pt idx="17308">
                  <c:v>34.617999999996343</c:v>
                </c:pt>
                <c:pt idx="17309">
                  <c:v>34.619999999996345</c:v>
                </c:pt>
                <c:pt idx="17310">
                  <c:v>34.621999999996348</c:v>
                </c:pt>
                <c:pt idx="17311">
                  <c:v>34.62399999999635</c:v>
                </c:pt>
                <c:pt idx="17312">
                  <c:v>34.625999999996353</c:v>
                </c:pt>
                <c:pt idx="17313">
                  <c:v>34.627999999996355</c:v>
                </c:pt>
                <c:pt idx="17314">
                  <c:v>34.629999999996357</c:v>
                </c:pt>
                <c:pt idx="17315">
                  <c:v>34.63199999999636</c:v>
                </c:pt>
                <c:pt idx="17316">
                  <c:v>34.633999999996362</c:v>
                </c:pt>
                <c:pt idx="17317">
                  <c:v>34.635999999996365</c:v>
                </c:pt>
                <c:pt idx="17318">
                  <c:v>34.637999999996367</c:v>
                </c:pt>
                <c:pt idx="17319">
                  <c:v>34.63999999999637</c:v>
                </c:pt>
                <c:pt idx="17320">
                  <c:v>34.641999999996372</c:v>
                </c:pt>
                <c:pt idx="17321">
                  <c:v>34.643999999996375</c:v>
                </c:pt>
                <c:pt idx="17322">
                  <c:v>34.645999999996377</c:v>
                </c:pt>
                <c:pt idx="17323">
                  <c:v>34.647999999996379</c:v>
                </c:pt>
                <c:pt idx="17324">
                  <c:v>34.649999999996382</c:v>
                </c:pt>
                <c:pt idx="17325">
                  <c:v>34.651999999996384</c:v>
                </c:pt>
                <c:pt idx="17326">
                  <c:v>34.653999999996387</c:v>
                </c:pt>
                <c:pt idx="17327">
                  <c:v>34.655999999996389</c:v>
                </c:pt>
                <c:pt idx="17328">
                  <c:v>34.657999999996392</c:v>
                </c:pt>
                <c:pt idx="17329">
                  <c:v>34.659999999996394</c:v>
                </c:pt>
                <c:pt idx="17330">
                  <c:v>34.661999999996397</c:v>
                </c:pt>
                <c:pt idx="17331">
                  <c:v>34.663999999996399</c:v>
                </c:pt>
                <c:pt idx="17332">
                  <c:v>34.665999999996401</c:v>
                </c:pt>
                <c:pt idx="17333">
                  <c:v>34.667999999996404</c:v>
                </c:pt>
                <c:pt idx="17334">
                  <c:v>34.669999999996406</c:v>
                </c:pt>
                <c:pt idx="17335">
                  <c:v>34.671999999996409</c:v>
                </c:pt>
                <c:pt idx="17336">
                  <c:v>34.673999999996411</c:v>
                </c:pt>
                <c:pt idx="17337">
                  <c:v>34.675999999996414</c:v>
                </c:pt>
                <c:pt idx="17338">
                  <c:v>34.677999999996416</c:v>
                </c:pt>
                <c:pt idx="17339">
                  <c:v>34.679999999996419</c:v>
                </c:pt>
                <c:pt idx="17340">
                  <c:v>34.681999999996421</c:v>
                </c:pt>
                <c:pt idx="17341">
                  <c:v>34.683999999996423</c:v>
                </c:pt>
                <c:pt idx="17342">
                  <c:v>34.685999999996426</c:v>
                </c:pt>
                <c:pt idx="17343">
                  <c:v>34.687999999996428</c:v>
                </c:pt>
                <c:pt idx="17344">
                  <c:v>34.689999999996431</c:v>
                </c:pt>
                <c:pt idx="17345">
                  <c:v>34.691999999996433</c:v>
                </c:pt>
                <c:pt idx="17346">
                  <c:v>34.693999999996436</c:v>
                </c:pt>
                <c:pt idx="17347">
                  <c:v>34.695999999996438</c:v>
                </c:pt>
                <c:pt idx="17348">
                  <c:v>34.697999999996441</c:v>
                </c:pt>
                <c:pt idx="17349">
                  <c:v>34.699999999996443</c:v>
                </c:pt>
                <c:pt idx="17350">
                  <c:v>34.701999999996445</c:v>
                </c:pt>
                <c:pt idx="17351">
                  <c:v>34.703999999996448</c:v>
                </c:pt>
                <c:pt idx="17352">
                  <c:v>34.70599999999645</c:v>
                </c:pt>
                <c:pt idx="17353">
                  <c:v>34.707999999996453</c:v>
                </c:pt>
                <c:pt idx="17354">
                  <c:v>34.709999999996455</c:v>
                </c:pt>
                <c:pt idx="17355">
                  <c:v>34.711999999996458</c:v>
                </c:pt>
                <c:pt idx="17356">
                  <c:v>34.71399999999646</c:v>
                </c:pt>
                <c:pt idx="17357">
                  <c:v>34.715999999996463</c:v>
                </c:pt>
                <c:pt idx="17358">
                  <c:v>34.717999999996465</c:v>
                </c:pt>
                <c:pt idx="17359">
                  <c:v>34.719999999996467</c:v>
                </c:pt>
                <c:pt idx="17360">
                  <c:v>34.72199999999647</c:v>
                </c:pt>
                <c:pt idx="17361">
                  <c:v>34.723999999996472</c:v>
                </c:pt>
                <c:pt idx="17362">
                  <c:v>34.725999999996475</c:v>
                </c:pt>
                <c:pt idx="17363">
                  <c:v>34.727999999996477</c:v>
                </c:pt>
                <c:pt idx="17364">
                  <c:v>34.72999999999648</c:v>
                </c:pt>
                <c:pt idx="17365">
                  <c:v>34.731999999996482</c:v>
                </c:pt>
                <c:pt idx="17366">
                  <c:v>34.733999999996485</c:v>
                </c:pt>
                <c:pt idx="17367">
                  <c:v>34.735999999996487</c:v>
                </c:pt>
                <c:pt idx="17368">
                  <c:v>34.737999999996489</c:v>
                </c:pt>
                <c:pt idx="17369">
                  <c:v>34.739999999996492</c:v>
                </c:pt>
                <c:pt idx="17370">
                  <c:v>34.741999999996494</c:v>
                </c:pt>
                <c:pt idx="17371">
                  <c:v>34.743999999996497</c:v>
                </c:pt>
                <c:pt idx="17372">
                  <c:v>34.745999999996499</c:v>
                </c:pt>
                <c:pt idx="17373">
                  <c:v>34.747999999996502</c:v>
                </c:pt>
                <c:pt idx="17374">
                  <c:v>34.749999999996504</c:v>
                </c:pt>
                <c:pt idx="17375">
                  <c:v>34.751999999996507</c:v>
                </c:pt>
                <c:pt idx="17376">
                  <c:v>34.753999999996509</c:v>
                </c:pt>
                <c:pt idx="17377">
                  <c:v>34.755999999996511</c:v>
                </c:pt>
                <c:pt idx="17378">
                  <c:v>34.757999999996514</c:v>
                </c:pt>
                <c:pt idx="17379">
                  <c:v>34.759999999996516</c:v>
                </c:pt>
                <c:pt idx="17380">
                  <c:v>34.761999999996519</c:v>
                </c:pt>
                <c:pt idx="17381">
                  <c:v>34.763999999996521</c:v>
                </c:pt>
                <c:pt idx="17382">
                  <c:v>34.765999999996524</c:v>
                </c:pt>
                <c:pt idx="17383">
                  <c:v>34.767999999996526</c:v>
                </c:pt>
                <c:pt idx="17384">
                  <c:v>34.769999999996529</c:v>
                </c:pt>
                <c:pt idx="17385">
                  <c:v>34.771999999996531</c:v>
                </c:pt>
                <c:pt idx="17386">
                  <c:v>34.773999999996533</c:v>
                </c:pt>
                <c:pt idx="17387">
                  <c:v>34.775999999996536</c:v>
                </c:pt>
                <c:pt idx="17388">
                  <c:v>34.777999999996538</c:v>
                </c:pt>
                <c:pt idx="17389">
                  <c:v>34.779999999996541</c:v>
                </c:pt>
                <c:pt idx="17390">
                  <c:v>34.781999999996543</c:v>
                </c:pt>
                <c:pt idx="17391">
                  <c:v>34.783999999996546</c:v>
                </c:pt>
                <c:pt idx="17392">
                  <c:v>34.785999999996548</c:v>
                </c:pt>
                <c:pt idx="17393">
                  <c:v>34.787999999996551</c:v>
                </c:pt>
                <c:pt idx="17394">
                  <c:v>34.789999999996553</c:v>
                </c:pt>
                <c:pt idx="17395">
                  <c:v>34.791999999996555</c:v>
                </c:pt>
                <c:pt idx="17396">
                  <c:v>34.793999999996558</c:v>
                </c:pt>
                <c:pt idx="17397">
                  <c:v>34.79599999999656</c:v>
                </c:pt>
                <c:pt idx="17398">
                  <c:v>34.797999999996563</c:v>
                </c:pt>
                <c:pt idx="17399">
                  <c:v>34.799999999996565</c:v>
                </c:pt>
                <c:pt idx="17400">
                  <c:v>34.801999999996568</c:v>
                </c:pt>
                <c:pt idx="17401">
                  <c:v>34.80399999999657</c:v>
                </c:pt>
                <c:pt idx="17402">
                  <c:v>34.805999999996573</c:v>
                </c:pt>
                <c:pt idx="17403">
                  <c:v>34.807999999996575</c:v>
                </c:pt>
                <c:pt idx="17404">
                  <c:v>34.809999999996577</c:v>
                </c:pt>
                <c:pt idx="17405">
                  <c:v>34.81199999999658</c:v>
                </c:pt>
                <c:pt idx="17406">
                  <c:v>34.813999999996582</c:v>
                </c:pt>
                <c:pt idx="17407">
                  <c:v>34.815999999996585</c:v>
                </c:pt>
                <c:pt idx="17408">
                  <c:v>34.817999999996587</c:v>
                </c:pt>
                <c:pt idx="17409">
                  <c:v>34.81999999999659</c:v>
                </c:pt>
                <c:pt idx="17410">
                  <c:v>34.821999999996592</c:v>
                </c:pt>
                <c:pt idx="17411">
                  <c:v>34.823999999996595</c:v>
                </c:pt>
                <c:pt idx="17412">
                  <c:v>34.825999999996597</c:v>
                </c:pt>
                <c:pt idx="17413">
                  <c:v>34.827999999996599</c:v>
                </c:pt>
                <c:pt idx="17414">
                  <c:v>34.829999999996602</c:v>
                </c:pt>
                <c:pt idx="17415">
                  <c:v>34.831999999996604</c:v>
                </c:pt>
                <c:pt idx="17416">
                  <c:v>34.833999999996607</c:v>
                </c:pt>
                <c:pt idx="17417">
                  <c:v>34.835999999996609</c:v>
                </c:pt>
                <c:pt idx="17418">
                  <c:v>34.837999999996612</c:v>
                </c:pt>
                <c:pt idx="17419">
                  <c:v>34.839999999996614</c:v>
                </c:pt>
                <c:pt idx="17420">
                  <c:v>34.841999999996617</c:v>
                </c:pt>
                <c:pt idx="17421">
                  <c:v>34.843999999996619</c:v>
                </c:pt>
                <c:pt idx="17422">
                  <c:v>34.845999999996621</c:v>
                </c:pt>
                <c:pt idx="17423">
                  <c:v>34.847999999996624</c:v>
                </c:pt>
                <c:pt idx="17424">
                  <c:v>34.849999999996626</c:v>
                </c:pt>
                <c:pt idx="17425">
                  <c:v>34.851999999996629</c:v>
                </c:pt>
                <c:pt idx="17426">
                  <c:v>34.853999999996631</c:v>
                </c:pt>
                <c:pt idx="17427">
                  <c:v>34.855999999996634</c:v>
                </c:pt>
                <c:pt idx="17428">
                  <c:v>34.857999999996636</c:v>
                </c:pt>
                <c:pt idx="17429">
                  <c:v>34.859999999996639</c:v>
                </c:pt>
                <c:pt idx="17430">
                  <c:v>34.861999999996641</c:v>
                </c:pt>
                <c:pt idx="17431">
                  <c:v>34.863999999996643</c:v>
                </c:pt>
                <c:pt idx="17432">
                  <c:v>34.865999999996646</c:v>
                </c:pt>
                <c:pt idx="17433">
                  <c:v>34.867999999996648</c:v>
                </c:pt>
                <c:pt idx="17434">
                  <c:v>34.869999999996651</c:v>
                </c:pt>
                <c:pt idx="17435">
                  <c:v>34.871999999996653</c:v>
                </c:pt>
                <c:pt idx="17436">
                  <c:v>34.873999999996656</c:v>
                </c:pt>
                <c:pt idx="17437">
                  <c:v>34.875999999996658</c:v>
                </c:pt>
                <c:pt idx="17438">
                  <c:v>34.877999999996661</c:v>
                </c:pt>
                <c:pt idx="17439">
                  <c:v>34.879999999996663</c:v>
                </c:pt>
                <c:pt idx="17440">
                  <c:v>34.881999999996665</c:v>
                </c:pt>
                <c:pt idx="17441">
                  <c:v>34.883999999996668</c:v>
                </c:pt>
                <c:pt idx="17442">
                  <c:v>34.88599999999667</c:v>
                </c:pt>
                <c:pt idx="17443">
                  <c:v>34.887999999996673</c:v>
                </c:pt>
                <c:pt idx="17444">
                  <c:v>34.889999999996675</c:v>
                </c:pt>
                <c:pt idx="17445">
                  <c:v>34.891999999996678</c:v>
                </c:pt>
                <c:pt idx="17446">
                  <c:v>34.89399999999668</c:v>
                </c:pt>
                <c:pt idx="17447">
                  <c:v>34.895999999996683</c:v>
                </c:pt>
                <c:pt idx="17448">
                  <c:v>34.897999999996685</c:v>
                </c:pt>
                <c:pt idx="17449">
                  <c:v>34.899999999996687</c:v>
                </c:pt>
                <c:pt idx="17450">
                  <c:v>34.90199999999669</c:v>
                </c:pt>
                <c:pt idx="17451">
                  <c:v>34.903999999996692</c:v>
                </c:pt>
                <c:pt idx="17452">
                  <c:v>34.905999999996695</c:v>
                </c:pt>
                <c:pt idx="17453">
                  <c:v>34.907999999996697</c:v>
                </c:pt>
                <c:pt idx="17454">
                  <c:v>34.9099999999967</c:v>
                </c:pt>
                <c:pt idx="17455">
                  <c:v>34.911999999996702</c:v>
                </c:pt>
                <c:pt idx="17456">
                  <c:v>34.913999999996705</c:v>
                </c:pt>
                <c:pt idx="17457">
                  <c:v>34.915999999996707</c:v>
                </c:pt>
                <c:pt idx="17458">
                  <c:v>34.917999999996709</c:v>
                </c:pt>
                <c:pt idx="17459">
                  <c:v>34.919999999996712</c:v>
                </c:pt>
                <c:pt idx="17460">
                  <c:v>34.921999999996714</c:v>
                </c:pt>
                <c:pt idx="17461">
                  <c:v>34.923999999996717</c:v>
                </c:pt>
                <c:pt idx="17462">
                  <c:v>34.925999999996719</c:v>
                </c:pt>
                <c:pt idx="17463">
                  <c:v>34.927999999996722</c:v>
                </c:pt>
                <c:pt idx="17464">
                  <c:v>34.929999999996724</c:v>
                </c:pt>
                <c:pt idx="17465">
                  <c:v>34.931999999996727</c:v>
                </c:pt>
                <c:pt idx="17466">
                  <c:v>34.933999999996729</c:v>
                </c:pt>
                <c:pt idx="17467">
                  <c:v>34.935999999996731</c:v>
                </c:pt>
                <c:pt idx="17468">
                  <c:v>34.937999999996734</c:v>
                </c:pt>
                <c:pt idx="17469">
                  <c:v>34.939999999996736</c:v>
                </c:pt>
                <c:pt idx="17470">
                  <c:v>34.941999999996739</c:v>
                </c:pt>
                <c:pt idx="17471">
                  <c:v>34.943999999996741</c:v>
                </c:pt>
                <c:pt idx="17472">
                  <c:v>34.945999999996744</c:v>
                </c:pt>
                <c:pt idx="17473">
                  <c:v>34.947999999996746</c:v>
                </c:pt>
                <c:pt idx="17474">
                  <c:v>34.949999999996749</c:v>
                </c:pt>
                <c:pt idx="17475">
                  <c:v>34.951999999996751</c:v>
                </c:pt>
                <c:pt idx="17476">
                  <c:v>34.953999999996753</c:v>
                </c:pt>
                <c:pt idx="17477">
                  <c:v>34.955999999996756</c:v>
                </c:pt>
                <c:pt idx="17478">
                  <c:v>34.957999999996758</c:v>
                </c:pt>
                <c:pt idx="17479">
                  <c:v>34.959999999996761</c:v>
                </c:pt>
                <c:pt idx="17480">
                  <c:v>34.961999999996763</c:v>
                </c:pt>
                <c:pt idx="17481">
                  <c:v>34.963999999996766</c:v>
                </c:pt>
                <c:pt idx="17482">
                  <c:v>34.965999999996768</c:v>
                </c:pt>
                <c:pt idx="17483">
                  <c:v>34.967999999996771</c:v>
                </c:pt>
                <c:pt idx="17484">
                  <c:v>34.969999999996773</c:v>
                </c:pt>
                <c:pt idx="17485">
                  <c:v>34.971999999996775</c:v>
                </c:pt>
                <c:pt idx="17486">
                  <c:v>34.973999999996778</c:v>
                </c:pt>
                <c:pt idx="17487">
                  <c:v>34.97599999999678</c:v>
                </c:pt>
                <c:pt idx="17488">
                  <c:v>34.977999999996783</c:v>
                </c:pt>
                <c:pt idx="17489">
                  <c:v>34.979999999996785</c:v>
                </c:pt>
                <c:pt idx="17490">
                  <c:v>34.981999999996788</c:v>
                </c:pt>
                <c:pt idx="17491">
                  <c:v>34.98399999999679</c:v>
                </c:pt>
                <c:pt idx="17492">
                  <c:v>34.985999999996793</c:v>
                </c:pt>
                <c:pt idx="17493">
                  <c:v>34.987999999996795</c:v>
                </c:pt>
                <c:pt idx="17494">
                  <c:v>34.989999999996797</c:v>
                </c:pt>
                <c:pt idx="17495">
                  <c:v>34.9919999999968</c:v>
                </c:pt>
                <c:pt idx="17496">
                  <c:v>34.993999999996802</c:v>
                </c:pt>
                <c:pt idx="17497">
                  <c:v>34.995999999996805</c:v>
                </c:pt>
                <c:pt idx="17498">
                  <c:v>34.997999999996807</c:v>
                </c:pt>
                <c:pt idx="17499">
                  <c:v>34.99999999999681</c:v>
                </c:pt>
                <c:pt idx="17500">
                  <c:v>35.001999999996812</c:v>
                </c:pt>
                <c:pt idx="17501">
                  <c:v>35.003999999996815</c:v>
                </c:pt>
                <c:pt idx="17502">
                  <c:v>35.005999999996817</c:v>
                </c:pt>
                <c:pt idx="17503">
                  <c:v>35.007999999996819</c:v>
                </c:pt>
                <c:pt idx="17504">
                  <c:v>35.009999999996822</c:v>
                </c:pt>
                <c:pt idx="17505">
                  <c:v>35.011999999996824</c:v>
                </c:pt>
                <c:pt idx="17506">
                  <c:v>35.013999999996827</c:v>
                </c:pt>
                <c:pt idx="17507">
                  <c:v>35.015999999996829</c:v>
                </c:pt>
                <c:pt idx="17508">
                  <c:v>35.017999999996832</c:v>
                </c:pt>
                <c:pt idx="17509">
                  <c:v>35.019999999996834</c:v>
                </c:pt>
                <c:pt idx="17510">
                  <c:v>35.021999999996837</c:v>
                </c:pt>
                <c:pt idx="17511">
                  <c:v>35.023999999996839</c:v>
                </c:pt>
                <c:pt idx="17512">
                  <c:v>35.025999999996841</c:v>
                </c:pt>
                <c:pt idx="17513">
                  <c:v>35.027999999996844</c:v>
                </c:pt>
                <c:pt idx="17514">
                  <c:v>35.029999999996846</c:v>
                </c:pt>
                <c:pt idx="17515">
                  <c:v>35.031999999996849</c:v>
                </c:pt>
                <c:pt idx="17516">
                  <c:v>35.033999999996851</c:v>
                </c:pt>
                <c:pt idx="17517">
                  <c:v>35.035999999996854</c:v>
                </c:pt>
                <c:pt idx="17518">
                  <c:v>35.037999999996856</c:v>
                </c:pt>
                <c:pt idx="17519">
                  <c:v>35.039999999996859</c:v>
                </c:pt>
                <c:pt idx="17520">
                  <c:v>35.041999999996861</c:v>
                </c:pt>
                <c:pt idx="17521">
                  <c:v>35.043999999996863</c:v>
                </c:pt>
                <c:pt idx="17522">
                  <c:v>35.045999999996866</c:v>
                </c:pt>
                <c:pt idx="17523">
                  <c:v>35.047999999996868</c:v>
                </c:pt>
                <c:pt idx="17524">
                  <c:v>35.049999999996871</c:v>
                </c:pt>
                <c:pt idx="17525">
                  <c:v>35.051999999996873</c:v>
                </c:pt>
                <c:pt idx="17526">
                  <c:v>35.053999999996876</c:v>
                </c:pt>
                <c:pt idx="17527">
                  <c:v>35.055999999996878</c:v>
                </c:pt>
                <c:pt idx="17528">
                  <c:v>35.057999999996881</c:v>
                </c:pt>
                <c:pt idx="17529">
                  <c:v>35.059999999996883</c:v>
                </c:pt>
                <c:pt idx="17530">
                  <c:v>35.061999999996885</c:v>
                </c:pt>
                <c:pt idx="17531">
                  <c:v>35.063999999996888</c:v>
                </c:pt>
                <c:pt idx="17532">
                  <c:v>35.06599999999689</c:v>
                </c:pt>
                <c:pt idx="17533">
                  <c:v>35.067999999996893</c:v>
                </c:pt>
                <c:pt idx="17534">
                  <c:v>35.069999999996895</c:v>
                </c:pt>
                <c:pt idx="17535">
                  <c:v>35.071999999996898</c:v>
                </c:pt>
                <c:pt idx="17536">
                  <c:v>35.0739999999969</c:v>
                </c:pt>
                <c:pt idx="17537">
                  <c:v>35.075999999996903</c:v>
                </c:pt>
                <c:pt idx="17538">
                  <c:v>35.077999999996905</c:v>
                </c:pt>
                <c:pt idx="17539">
                  <c:v>35.079999999996907</c:v>
                </c:pt>
                <c:pt idx="17540">
                  <c:v>35.08199999999691</c:v>
                </c:pt>
                <c:pt idx="17541">
                  <c:v>35.083999999996912</c:v>
                </c:pt>
                <c:pt idx="17542">
                  <c:v>35.085999999996915</c:v>
                </c:pt>
                <c:pt idx="17543">
                  <c:v>35.087999999996917</c:v>
                </c:pt>
                <c:pt idx="17544">
                  <c:v>35.08999999999692</c:v>
                </c:pt>
                <c:pt idx="17545">
                  <c:v>35.091999999996922</c:v>
                </c:pt>
                <c:pt idx="17546">
                  <c:v>35.093999999996925</c:v>
                </c:pt>
                <c:pt idx="17547">
                  <c:v>35.095999999996927</c:v>
                </c:pt>
                <c:pt idx="17548">
                  <c:v>35.097999999996929</c:v>
                </c:pt>
                <c:pt idx="17549">
                  <c:v>35.099999999996932</c:v>
                </c:pt>
                <c:pt idx="17550">
                  <c:v>35.101999999996934</c:v>
                </c:pt>
                <c:pt idx="17551">
                  <c:v>35.103999999996937</c:v>
                </c:pt>
                <c:pt idx="17552">
                  <c:v>35.105999999996939</c:v>
                </c:pt>
                <c:pt idx="17553">
                  <c:v>35.107999999996942</c:v>
                </c:pt>
                <c:pt idx="17554">
                  <c:v>35.109999999996944</c:v>
                </c:pt>
                <c:pt idx="17555">
                  <c:v>35.111999999996947</c:v>
                </c:pt>
                <c:pt idx="17556">
                  <c:v>35.113999999996949</c:v>
                </c:pt>
                <c:pt idx="17557">
                  <c:v>35.115999999996951</c:v>
                </c:pt>
                <c:pt idx="17558">
                  <c:v>35.117999999996954</c:v>
                </c:pt>
                <c:pt idx="17559">
                  <c:v>35.119999999996956</c:v>
                </c:pt>
                <c:pt idx="17560">
                  <c:v>35.121999999996959</c:v>
                </c:pt>
                <c:pt idx="17561">
                  <c:v>35.123999999996961</c:v>
                </c:pt>
                <c:pt idx="17562">
                  <c:v>35.125999999996964</c:v>
                </c:pt>
                <c:pt idx="17563">
                  <c:v>35.127999999996966</c:v>
                </c:pt>
                <c:pt idx="17564">
                  <c:v>35.129999999996969</c:v>
                </c:pt>
                <c:pt idx="17565">
                  <c:v>35.131999999996971</c:v>
                </c:pt>
                <c:pt idx="17566">
                  <c:v>35.133999999996973</c:v>
                </c:pt>
                <c:pt idx="17567">
                  <c:v>35.135999999996976</c:v>
                </c:pt>
                <c:pt idx="17568">
                  <c:v>35.137999999996978</c:v>
                </c:pt>
                <c:pt idx="17569">
                  <c:v>35.139999999996981</c:v>
                </c:pt>
                <c:pt idx="17570">
                  <c:v>35.141999999996983</c:v>
                </c:pt>
                <c:pt idx="17571">
                  <c:v>35.143999999996986</c:v>
                </c:pt>
                <c:pt idx="17572">
                  <c:v>35.145999999996988</c:v>
                </c:pt>
                <c:pt idx="17573">
                  <c:v>35.147999999996991</c:v>
                </c:pt>
                <c:pt idx="17574">
                  <c:v>35.149999999996993</c:v>
                </c:pt>
                <c:pt idx="17575">
                  <c:v>35.151999999996995</c:v>
                </c:pt>
                <c:pt idx="17576">
                  <c:v>35.153999999996998</c:v>
                </c:pt>
                <c:pt idx="17577">
                  <c:v>35.155999999997</c:v>
                </c:pt>
                <c:pt idx="17578">
                  <c:v>35.157999999997003</c:v>
                </c:pt>
                <c:pt idx="17579">
                  <c:v>35.159999999997005</c:v>
                </c:pt>
                <c:pt idx="17580">
                  <c:v>35.161999999997008</c:v>
                </c:pt>
                <c:pt idx="17581">
                  <c:v>35.16399999999701</c:v>
                </c:pt>
                <c:pt idx="17582">
                  <c:v>35.165999999997013</c:v>
                </c:pt>
                <c:pt idx="17583">
                  <c:v>35.167999999997015</c:v>
                </c:pt>
                <c:pt idx="17584">
                  <c:v>35.169999999997017</c:v>
                </c:pt>
                <c:pt idx="17585">
                  <c:v>35.17199999999702</c:v>
                </c:pt>
                <c:pt idx="17586">
                  <c:v>35.173999999997022</c:v>
                </c:pt>
                <c:pt idx="17587">
                  <c:v>35.175999999997025</c:v>
                </c:pt>
                <c:pt idx="17588">
                  <c:v>35.177999999997027</c:v>
                </c:pt>
                <c:pt idx="17589">
                  <c:v>35.17999999999703</c:v>
                </c:pt>
                <c:pt idx="17590">
                  <c:v>35.181999999997032</c:v>
                </c:pt>
                <c:pt idx="17591">
                  <c:v>35.183999999997035</c:v>
                </c:pt>
                <c:pt idx="17592">
                  <c:v>35.185999999997037</c:v>
                </c:pt>
                <c:pt idx="17593">
                  <c:v>35.187999999997039</c:v>
                </c:pt>
                <c:pt idx="17594">
                  <c:v>35.189999999997042</c:v>
                </c:pt>
                <c:pt idx="17595">
                  <c:v>35.191999999997044</c:v>
                </c:pt>
                <c:pt idx="17596">
                  <c:v>35.193999999997047</c:v>
                </c:pt>
                <c:pt idx="17597">
                  <c:v>35.195999999997049</c:v>
                </c:pt>
                <c:pt idx="17598">
                  <c:v>35.197999999997052</c:v>
                </c:pt>
                <c:pt idx="17599">
                  <c:v>35.199999999997054</c:v>
                </c:pt>
                <c:pt idx="17600">
                  <c:v>35.201999999997057</c:v>
                </c:pt>
                <c:pt idx="17601">
                  <c:v>35.203999999997059</c:v>
                </c:pt>
                <c:pt idx="17602">
                  <c:v>35.205999999997061</c:v>
                </c:pt>
                <c:pt idx="17603">
                  <c:v>35.207999999997064</c:v>
                </c:pt>
                <c:pt idx="17604">
                  <c:v>35.209999999997066</c:v>
                </c:pt>
                <c:pt idx="17605">
                  <c:v>35.211999999997069</c:v>
                </c:pt>
                <c:pt idx="17606">
                  <c:v>35.213999999997071</c:v>
                </c:pt>
                <c:pt idx="17607">
                  <c:v>35.215999999997074</c:v>
                </c:pt>
                <c:pt idx="17608">
                  <c:v>35.217999999997076</c:v>
                </c:pt>
                <c:pt idx="17609">
                  <c:v>35.219999999997079</c:v>
                </c:pt>
                <c:pt idx="17610">
                  <c:v>35.221999999997081</c:v>
                </c:pt>
                <c:pt idx="17611">
                  <c:v>35.223999999997083</c:v>
                </c:pt>
                <c:pt idx="17612">
                  <c:v>35.225999999997086</c:v>
                </c:pt>
                <c:pt idx="17613">
                  <c:v>35.227999999997088</c:v>
                </c:pt>
                <c:pt idx="17614">
                  <c:v>35.229999999997091</c:v>
                </c:pt>
                <c:pt idx="17615">
                  <c:v>35.231999999997093</c:v>
                </c:pt>
                <c:pt idx="17616">
                  <c:v>35.233999999997096</c:v>
                </c:pt>
                <c:pt idx="17617">
                  <c:v>35.235999999997098</c:v>
                </c:pt>
                <c:pt idx="17618">
                  <c:v>35.237999999997101</c:v>
                </c:pt>
                <c:pt idx="17619">
                  <c:v>35.239999999997103</c:v>
                </c:pt>
                <c:pt idx="17620">
                  <c:v>35.241999999997105</c:v>
                </c:pt>
                <c:pt idx="17621">
                  <c:v>35.243999999997108</c:v>
                </c:pt>
                <c:pt idx="17622">
                  <c:v>35.24599999999711</c:v>
                </c:pt>
                <c:pt idx="17623">
                  <c:v>35.247999999997113</c:v>
                </c:pt>
                <c:pt idx="17624">
                  <c:v>35.249999999997115</c:v>
                </c:pt>
                <c:pt idx="17625">
                  <c:v>35.251999999997118</c:v>
                </c:pt>
                <c:pt idx="17626">
                  <c:v>35.25399999999712</c:v>
                </c:pt>
                <c:pt idx="17627">
                  <c:v>35.255999999997123</c:v>
                </c:pt>
                <c:pt idx="17628">
                  <c:v>35.257999999997125</c:v>
                </c:pt>
                <c:pt idx="17629">
                  <c:v>35.259999999997127</c:v>
                </c:pt>
                <c:pt idx="17630">
                  <c:v>35.26199999999713</c:v>
                </c:pt>
                <c:pt idx="17631">
                  <c:v>35.263999999997132</c:v>
                </c:pt>
                <c:pt idx="17632">
                  <c:v>35.265999999997135</c:v>
                </c:pt>
                <c:pt idx="17633">
                  <c:v>35.267999999997137</c:v>
                </c:pt>
                <c:pt idx="17634">
                  <c:v>35.26999999999714</c:v>
                </c:pt>
                <c:pt idx="17635">
                  <c:v>35.271999999997142</c:v>
                </c:pt>
                <c:pt idx="17636">
                  <c:v>35.273999999997145</c:v>
                </c:pt>
                <c:pt idx="17637">
                  <c:v>35.275999999997147</c:v>
                </c:pt>
                <c:pt idx="17638">
                  <c:v>35.277999999997149</c:v>
                </c:pt>
                <c:pt idx="17639">
                  <c:v>35.279999999997152</c:v>
                </c:pt>
                <c:pt idx="17640">
                  <c:v>35.281999999997154</c:v>
                </c:pt>
                <c:pt idx="17641">
                  <c:v>35.283999999997157</c:v>
                </c:pt>
                <c:pt idx="17642">
                  <c:v>35.285999999997159</c:v>
                </c:pt>
                <c:pt idx="17643">
                  <c:v>35.287999999997162</c:v>
                </c:pt>
                <c:pt idx="17644">
                  <c:v>35.289999999997164</c:v>
                </c:pt>
                <c:pt idx="17645">
                  <c:v>35.291999999997167</c:v>
                </c:pt>
                <c:pt idx="17646">
                  <c:v>35.293999999997169</c:v>
                </c:pt>
                <c:pt idx="17647">
                  <c:v>35.295999999997171</c:v>
                </c:pt>
                <c:pt idx="17648">
                  <c:v>35.297999999997174</c:v>
                </c:pt>
                <c:pt idx="17649">
                  <c:v>35.299999999997176</c:v>
                </c:pt>
                <c:pt idx="17650">
                  <c:v>35.301999999997179</c:v>
                </c:pt>
                <c:pt idx="17651">
                  <c:v>35.303999999997181</c:v>
                </c:pt>
                <c:pt idx="17652">
                  <c:v>35.305999999997184</c:v>
                </c:pt>
                <c:pt idx="17653">
                  <c:v>35.307999999997186</c:v>
                </c:pt>
                <c:pt idx="17654">
                  <c:v>35.309999999997189</c:v>
                </c:pt>
                <c:pt idx="17655">
                  <c:v>35.311999999997191</c:v>
                </c:pt>
                <c:pt idx="17656">
                  <c:v>35.313999999997193</c:v>
                </c:pt>
                <c:pt idx="17657">
                  <c:v>35.315999999997196</c:v>
                </c:pt>
                <c:pt idx="17658">
                  <c:v>35.317999999997198</c:v>
                </c:pt>
                <c:pt idx="17659">
                  <c:v>35.319999999997201</c:v>
                </c:pt>
                <c:pt idx="17660">
                  <c:v>35.321999999997203</c:v>
                </c:pt>
                <c:pt idx="17661">
                  <c:v>35.323999999997206</c:v>
                </c:pt>
                <c:pt idx="17662">
                  <c:v>35.325999999997208</c:v>
                </c:pt>
                <c:pt idx="17663">
                  <c:v>35.327999999997211</c:v>
                </c:pt>
                <c:pt idx="17664">
                  <c:v>35.329999999997213</c:v>
                </c:pt>
                <c:pt idx="17665">
                  <c:v>35.331999999997215</c:v>
                </c:pt>
                <c:pt idx="17666">
                  <c:v>35.333999999997218</c:v>
                </c:pt>
                <c:pt idx="17667">
                  <c:v>35.33599999999722</c:v>
                </c:pt>
                <c:pt idx="17668">
                  <c:v>35.337999999997223</c:v>
                </c:pt>
                <c:pt idx="17669">
                  <c:v>35.339999999997225</c:v>
                </c:pt>
                <c:pt idx="17670">
                  <c:v>35.341999999997228</c:v>
                </c:pt>
                <c:pt idx="17671">
                  <c:v>35.34399999999723</c:v>
                </c:pt>
                <c:pt idx="17672">
                  <c:v>35.345999999997233</c:v>
                </c:pt>
                <c:pt idx="17673">
                  <c:v>35.347999999997235</c:v>
                </c:pt>
                <c:pt idx="17674">
                  <c:v>35.349999999997237</c:v>
                </c:pt>
                <c:pt idx="17675">
                  <c:v>35.35199999999724</c:v>
                </c:pt>
                <c:pt idx="17676">
                  <c:v>35.353999999997242</c:v>
                </c:pt>
                <c:pt idx="17677">
                  <c:v>35.355999999997245</c:v>
                </c:pt>
                <c:pt idx="17678">
                  <c:v>35.357999999997247</c:v>
                </c:pt>
                <c:pt idx="17679">
                  <c:v>35.35999999999725</c:v>
                </c:pt>
                <c:pt idx="17680">
                  <c:v>35.361999999997252</c:v>
                </c:pt>
                <c:pt idx="17681">
                  <c:v>35.363999999997255</c:v>
                </c:pt>
                <c:pt idx="17682">
                  <c:v>35.365999999997257</c:v>
                </c:pt>
                <c:pt idx="17683">
                  <c:v>35.367999999997259</c:v>
                </c:pt>
                <c:pt idx="17684">
                  <c:v>35.369999999997262</c:v>
                </c:pt>
                <c:pt idx="17685">
                  <c:v>35.371999999997264</c:v>
                </c:pt>
                <c:pt idx="17686">
                  <c:v>35.373999999997267</c:v>
                </c:pt>
                <c:pt idx="17687">
                  <c:v>35.375999999997269</c:v>
                </c:pt>
                <c:pt idx="17688">
                  <c:v>35.377999999997272</c:v>
                </c:pt>
                <c:pt idx="17689">
                  <c:v>35.379999999997274</c:v>
                </c:pt>
                <c:pt idx="17690">
                  <c:v>35.381999999997277</c:v>
                </c:pt>
                <c:pt idx="17691">
                  <c:v>35.383999999997279</c:v>
                </c:pt>
                <c:pt idx="17692">
                  <c:v>35.385999999997281</c:v>
                </c:pt>
                <c:pt idx="17693">
                  <c:v>35.387999999997284</c:v>
                </c:pt>
                <c:pt idx="17694">
                  <c:v>35.389999999997286</c:v>
                </c:pt>
                <c:pt idx="17695">
                  <c:v>35.391999999997289</c:v>
                </c:pt>
                <c:pt idx="17696">
                  <c:v>35.393999999997291</c:v>
                </c:pt>
                <c:pt idx="17697">
                  <c:v>35.395999999997294</c:v>
                </c:pt>
                <c:pt idx="17698">
                  <c:v>35.397999999997296</c:v>
                </c:pt>
                <c:pt idx="17699">
                  <c:v>35.399999999997299</c:v>
                </c:pt>
                <c:pt idx="17700">
                  <c:v>35.401999999997301</c:v>
                </c:pt>
                <c:pt idx="17701">
                  <c:v>35.403999999997303</c:v>
                </c:pt>
                <c:pt idx="17702">
                  <c:v>35.405999999997306</c:v>
                </c:pt>
                <c:pt idx="17703">
                  <c:v>35.407999999997308</c:v>
                </c:pt>
                <c:pt idx="17704">
                  <c:v>35.409999999997311</c:v>
                </c:pt>
                <c:pt idx="17705">
                  <c:v>35.411999999997313</c:v>
                </c:pt>
                <c:pt idx="17706">
                  <c:v>35.413999999997316</c:v>
                </c:pt>
                <c:pt idx="17707">
                  <c:v>35.415999999997318</c:v>
                </c:pt>
                <c:pt idx="17708">
                  <c:v>35.417999999997321</c:v>
                </c:pt>
                <c:pt idx="17709">
                  <c:v>35.419999999997323</c:v>
                </c:pt>
                <c:pt idx="17710">
                  <c:v>35.421999999997325</c:v>
                </c:pt>
                <c:pt idx="17711">
                  <c:v>35.423999999997328</c:v>
                </c:pt>
                <c:pt idx="17712">
                  <c:v>35.42599999999733</c:v>
                </c:pt>
                <c:pt idx="17713">
                  <c:v>35.427999999997333</c:v>
                </c:pt>
                <c:pt idx="17714">
                  <c:v>35.429999999997335</c:v>
                </c:pt>
                <c:pt idx="17715">
                  <c:v>35.431999999997338</c:v>
                </c:pt>
                <c:pt idx="17716">
                  <c:v>35.43399999999734</c:v>
                </c:pt>
                <c:pt idx="17717">
                  <c:v>35.435999999997343</c:v>
                </c:pt>
                <c:pt idx="17718">
                  <c:v>35.437999999997345</c:v>
                </c:pt>
                <c:pt idx="17719">
                  <c:v>35.439999999997347</c:v>
                </c:pt>
                <c:pt idx="17720">
                  <c:v>35.44199999999735</c:v>
                </c:pt>
                <c:pt idx="17721">
                  <c:v>35.443999999997352</c:v>
                </c:pt>
                <c:pt idx="17722">
                  <c:v>35.445999999997355</c:v>
                </c:pt>
                <c:pt idx="17723">
                  <c:v>35.447999999997357</c:v>
                </c:pt>
                <c:pt idx="17724">
                  <c:v>35.44999999999736</c:v>
                </c:pt>
                <c:pt idx="17725">
                  <c:v>35.451999999997362</c:v>
                </c:pt>
                <c:pt idx="17726">
                  <c:v>35.453999999997365</c:v>
                </c:pt>
                <c:pt idx="17727">
                  <c:v>35.455999999997367</c:v>
                </c:pt>
                <c:pt idx="17728">
                  <c:v>35.457999999997369</c:v>
                </c:pt>
                <c:pt idx="17729">
                  <c:v>35.459999999997372</c:v>
                </c:pt>
                <c:pt idx="17730">
                  <c:v>35.461999999997374</c:v>
                </c:pt>
                <c:pt idx="17731">
                  <c:v>35.463999999997377</c:v>
                </c:pt>
                <c:pt idx="17732">
                  <c:v>35.465999999997379</c:v>
                </c:pt>
                <c:pt idx="17733">
                  <c:v>35.467999999997382</c:v>
                </c:pt>
                <c:pt idx="17734">
                  <c:v>35.469999999997384</c:v>
                </c:pt>
                <c:pt idx="17735">
                  <c:v>35.471999999997387</c:v>
                </c:pt>
                <c:pt idx="17736">
                  <c:v>35.473999999997389</c:v>
                </c:pt>
                <c:pt idx="17737">
                  <c:v>35.475999999997391</c:v>
                </c:pt>
                <c:pt idx="17738">
                  <c:v>35.477999999997394</c:v>
                </c:pt>
                <c:pt idx="17739">
                  <c:v>35.479999999997396</c:v>
                </c:pt>
                <c:pt idx="17740">
                  <c:v>35.481999999997399</c:v>
                </c:pt>
                <c:pt idx="17741">
                  <c:v>35.483999999997401</c:v>
                </c:pt>
                <c:pt idx="17742">
                  <c:v>35.485999999997404</c:v>
                </c:pt>
                <c:pt idx="17743">
                  <c:v>35.487999999997406</c:v>
                </c:pt>
                <c:pt idx="17744">
                  <c:v>35.489999999997409</c:v>
                </c:pt>
                <c:pt idx="17745">
                  <c:v>35.491999999997411</c:v>
                </c:pt>
                <c:pt idx="17746">
                  <c:v>35.493999999997413</c:v>
                </c:pt>
                <c:pt idx="17747">
                  <c:v>35.495999999997416</c:v>
                </c:pt>
                <c:pt idx="17748">
                  <c:v>35.497999999997418</c:v>
                </c:pt>
                <c:pt idx="17749">
                  <c:v>35.499999999997421</c:v>
                </c:pt>
                <c:pt idx="17750">
                  <c:v>35.501999999997423</c:v>
                </c:pt>
                <c:pt idx="17751">
                  <c:v>35.503999999997426</c:v>
                </c:pt>
                <c:pt idx="17752">
                  <c:v>35.505999999997428</c:v>
                </c:pt>
                <c:pt idx="17753">
                  <c:v>35.507999999997431</c:v>
                </c:pt>
                <c:pt idx="17754">
                  <c:v>35.509999999997433</c:v>
                </c:pt>
                <c:pt idx="17755">
                  <c:v>35.511999999997435</c:v>
                </c:pt>
                <c:pt idx="17756">
                  <c:v>35.513999999997438</c:v>
                </c:pt>
                <c:pt idx="17757">
                  <c:v>35.51599999999744</c:v>
                </c:pt>
                <c:pt idx="17758">
                  <c:v>35.517999999997443</c:v>
                </c:pt>
                <c:pt idx="17759">
                  <c:v>35.519999999997445</c:v>
                </c:pt>
                <c:pt idx="17760">
                  <c:v>35.521999999997448</c:v>
                </c:pt>
                <c:pt idx="17761">
                  <c:v>35.52399999999745</c:v>
                </c:pt>
                <c:pt idx="17762">
                  <c:v>35.525999999997453</c:v>
                </c:pt>
                <c:pt idx="17763">
                  <c:v>35.527999999997455</c:v>
                </c:pt>
                <c:pt idx="17764">
                  <c:v>35.529999999997457</c:v>
                </c:pt>
                <c:pt idx="17765">
                  <c:v>35.53199999999746</c:v>
                </c:pt>
                <c:pt idx="17766">
                  <c:v>35.533999999997462</c:v>
                </c:pt>
                <c:pt idx="17767">
                  <c:v>35.535999999997465</c:v>
                </c:pt>
                <c:pt idx="17768">
                  <c:v>35.537999999997467</c:v>
                </c:pt>
                <c:pt idx="17769">
                  <c:v>35.53999999999747</c:v>
                </c:pt>
                <c:pt idx="17770">
                  <c:v>35.541999999997472</c:v>
                </c:pt>
                <c:pt idx="17771">
                  <c:v>35.543999999997475</c:v>
                </c:pt>
                <c:pt idx="17772">
                  <c:v>35.545999999997477</c:v>
                </c:pt>
                <c:pt idx="17773">
                  <c:v>35.547999999997479</c:v>
                </c:pt>
                <c:pt idx="17774">
                  <c:v>35.549999999997482</c:v>
                </c:pt>
                <c:pt idx="17775">
                  <c:v>35.551999999997484</c:v>
                </c:pt>
                <c:pt idx="17776">
                  <c:v>35.553999999997487</c:v>
                </c:pt>
                <c:pt idx="17777">
                  <c:v>35.555999999997489</c:v>
                </c:pt>
                <c:pt idx="17778">
                  <c:v>35.557999999997492</c:v>
                </c:pt>
                <c:pt idx="17779">
                  <c:v>35.559999999997494</c:v>
                </c:pt>
                <c:pt idx="17780">
                  <c:v>35.561999999997497</c:v>
                </c:pt>
                <c:pt idx="17781">
                  <c:v>35.563999999997499</c:v>
                </c:pt>
                <c:pt idx="17782">
                  <c:v>35.565999999997501</c:v>
                </c:pt>
                <c:pt idx="17783">
                  <c:v>35.567999999997504</c:v>
                </c:pt>
                <c:pt idx="17784">
                  <c:v>35.569999999997506</c:v>
                </c:pt>
                <c:pt idx="17785">
                  <c:v>35.571999999997509</c:v>
                </c:pt>
                <c:pt idx="17786">
                  <c:v>35.573999999997511</c:v>
                </c:pt>
                <c:pt idx="17787">
                  <c:v>35.575999999997514</c:v>
                </c:pt>
                <c:pt idx="17788">
                  <c:v>35.577999999997516</c:v>
                </c:pt>
                <c:pt idx="17789">
                  <c:v>35.579999999997519</c:v>
                </c:pt>
                <c:pt idx="17790">
                  <c:v>35.581999999997521</c:v>
                </c:pt>
                <c:pt idx="17791">
                  <c:v>35.583999999997523</c:v>
                </c:pt>
                <c:pt idx="17792">
                  <c:v>35.585999999997526</c:v>
                </c:pt>
                <c:pt idx="17793">
                  <c:v>35.587999999997528</c:v>
                </c:pt>
                <c:pt idx="17794">
                  <c:v>35.589999999997531</c:v>
                </c:pt>
                <c:pt idx="17795">
                  <c:v>35.591999999997533</c:v>
                </c:pt>
                <c:pt idx="17796">
                  <c:v>35.593999999997536</c:v>
                </c:pt>
                <c:pt idx="17797">
                  <c:v>35.595999999997538</c:v>
                </c:pt>
                <c:pt idx="17798">
                  <c:v>35.59799999999754</c:v>
                </c:pt>
                <c:pt idx="17799">
                  <c:v>35.599999999997543</c:v>
                </c:pt>
                <c:pt idx="17800">
                  <c:v>35.601999999997545</c:v>
                </c:pt>
                <c:pt idx="17801">
                  <c:v>35.603999999997548</c:v>
                </c:pt>
                <c:pt idx="17802">
                  <c:v>35.60599999999755</c:v>
                </c:pt>
                <c:pt idx="17803">
                  <c:v>35.607999999997553</c:v>
                </c:pt>
                <c:pt idx="17804">
                  <c:v>35.609999999997555</c:v>
                </c:pt>
                <c:pt idx="17805">
                  <c:v>35.611999999997558</c:v>
                </c:pt>
                <c:pt idx="17806">
                  <c:v>35.61399999999756</c:v>
                </c:pt>
                <c:pt idx="17807">
                  <c:v>35.615999999997562</c:v>
                </c:pt>
                <c:pt idx="17808">
                  <c:v>35.617999999997565</c:v>
                </c:pt>
                <c:pt idx="17809">
                  <c:v>35.619999999997567</c:v>
                </c:pt>
                <c:pt idx="17810">
                  <c:v>35.62199999999757</c:v>
                </c:pt>
                <c:pt idx="17811">
                  <c:v>35.623999999997572</c:v>
                </c:pt>
                <c:pt idx="17812">
                  <c:v>35.625999999997575</c:v>
                </c:pt>
                <c:pt idx="17813">
                  <c:v>35.627999999997577</c:v>
                </c:pt>
                <c:pt idx="17814">
                  <c:v>35.62999999999758</c:v>
                </c:pt>
                <c:pt idx="17815">
                  <c:v>35.631999999997582</c:v>
                </c:pt>
                <c:pt idx="17816">
                  <c:v>35.633999999997584</c:v>
                </c:pt>
                <c:pt idx="17817">
                  <c:v>35.635999999997587</c:v>
                </c:pt>
                <c:pt idx="17818">
                  <c:v>35.637999999997589</c:v>
                </c:pt>
                <c:pt idx="17819">
                  <c:v>35.639999999997592</c:v>
                </c:pt>
                <c:pt idx="17820">
                  <c:v>35.641999999997594</c:v>
                </c:pt>
                <c:pt idx="17821">
                  <c:v>35.643999999997597</c:v>
                </c:pt>
                <c:pt idx="17822">
                  <c:v>35.645999999997599</c:v>
                </c:pt>
                <c:pt idx="17823">
                  <c:v>35.647999999997602</c:v>
                </c:pt>
                <c:pt idx="17824">
                  <c:v>35.649999999997604</c:v>
                </c:pt>
                <c:pt idx="17825">
                  <c:v>35.651999999997606</c:v>
                </c:pt>
                <c:pt idx="17826">
                  <c:v>35.653999999997609</c:v>
                </c:pt>
                <c:pt idx="17827">
                  <c:v>35.655999999997611</c:v>
                </c:pt>
                <c:pt idx="17828">
                  <c:v>35.657999999997614</c:v>
                </c:pt>
                <c:pt idx="17829">
                  <c:v>35.659999999997616</c:v>
                </c:pt>
                <c:pt idx="17830">
                  <c:v>35.661999999997619</c:v>
                </c:pt>
                <c:pt idx="17831">
                  <c:v>35.663999999997621</c:v>
                </c:pt>
                <c:pt idx="17832">
                  <c:v>35.665999999997624</c:v>
                </c:pt>
                <c:pt idx="17833">
                  <c:v>35.667999999997626</c:v>
                </c:pt>
                <c:pt idx="17834">
                  <c:v>35.669999999997628</c:v>
                </c:pt>
                <c:pt idx="17835">
                  <c:v>35.671999999997631</c:v>
                </c:pt>
                <c:pt idx="17836">
                  <c:v>35.673999999997633</c:v>
                </c:pt>
                <c:pt idx="17837">
                  <c:v>35.675999999997636</c:v>
                </c:pt>
                <c:pt idx="17838">
                  <c:v>35.677999999997638</c:v>
                </c:pt>
                <c:pt idx="17839">
                  <c:v>35.679999999997641</c:v>
                </c:pt>
                <c:pt idx="17840">
                  <c:v>35.681999999997643</c:v>
                </c:pt>
                <c:pt idx="17841">
                  <c:v>35.683999999997646</c:v>
                </c:pt>
                <c:pt idx="17842">
                  <c:v>35.685999999997648</c:v>
                </c:pt>
                <c:pt idx="17843">
                  <c:v>35.68799999999765</c:v>
                </c:pt>
                <c:pt idx="17844">
                  <c:v>35.689999999997653</c:v>
                </c:pt>
                <c:pt idx="17845">
                  <c:v>35.691999999997655</c:v>
                </c:pt>
                <c:pt idx="17846">
                  <c:v>35.693999999997658</c:v>
                </c:pt>
                <c:pt idx="17847">
                  <c:v>35.69599999999766</c:v>
                </c:pt>
                <c:pt idx="17848">
                  <c:v>35.697999999997663</c:v>
                </c:pt>
                <c:pt idx="17849">
                  <c:v>35.699999999997665</c:v>
                </c:pt>
                <c:pt idx="17850">
                  <c:v>35.701999999997668</c:v>
                </c:pt>
                <c:pt idx="17851">
                  <c:v>35.70399999999767</c:v>
                </c:pt>
                <c:pt idx="17852">
                  <c:v>35.705999999997672</c:v>
                </c:pt>
                <c:pt idx="17853">
                  <c:v>35.707999999997675</c:v>
                </c:pt>
                <c:pt idx="17854">
                  <c:v>35.709999999997677</c:v>
                </c:pt>
                <c:pt idx="17855">
                  <c:v>35.71199999999768</c:v>
                </c:pt>
                <c:pt idx="17856">
                  <c:v>35.713999999997682</c:v>
                </c:pt>
                <c:pt idx="17857">
                  <c:v>35.715999999997685</c:v>
                </c:pt>
                <c:pt idx="17858">
                  <c:v>35.717999999997687</c:v>
                </c:pt>
                <c:pt idx="17859">
                  <c:v>35.71999999999769</c:v>
                </c:pt>
                <c:pt idx="17860">
                  <c:v>35.721999999997692</c:v>
                </c:pt>
                <c:pt idx="17861">
                  <c:v>35.723999999997694</c:v>
                </c:pt>
                <c:pt idx="17862">
                  <c:v>35.725999999997697</c:v>
                </c:pt>
                <c:pt idx="17863">
                  <c:v>35.727999999997699</c:v>
                </c:pt>
                <c:pt idx="17864">
                  <c:v>35.729999999997702</c:v>
                </c:pt>
                <c:pt idx="17865">
                  <c:v>35.731999999997704</c:v>
                </c:pt>
                <c:pt idx="17866">
                  <c:v>35.733999999997707</c:v>
                </c:pt>
                <c:pt idx="17867">
                  <c:v>35.735999999997709</c:v>
                </c:pt>
                <c:pt idx="17868">
                  <c:v>35.737999999997712</c:v>
                </c:pt>
                <c:pt idx="17869">
                  <c:v>35.739999999997714</c:v>
                </c:pt>
                <c:pt idx="17870">
                  <c:v>35.741999999997716</c:v>
                </c:pt>
                <c:pt idx="17871">
                  <c:v>35.743999999997719</c:v>
                </c:pt>
                <c:pt idx="17872">
                  <c:v>35.745999999997721</c:v>
                </c:pt>
                <c:pt idx="17873">
                  <c:v>35.747999999997724</c:v>
                </c:pt>
                <c:pt idx="17874">
                  <c:v>35.749999999997726</c:v>
                </c:pt>
                <c:pt idx="17875">
                  <c:v>35.751999999997729</c:v>
                </c:pt>
                <c:pt idx="17876">
                  <c:v>35.753999999997731</c:v>
                </c:pt>
                <c:pt idx="17877">
                  <c:v>35.755999999997734</c:v>
                </c:pt>
                <c:pt idx="17878">
                  <c:v>35.757999999997736</c:v>
                </c:pt>
                <c:pt idx="17879">
                  <c:v>35.759999999997738</c:v>
                </c:pt>
                <c:pt idx="17880">
                  <c:v>35.761999999997741</c:v>
                </c:pt>
                <c:pt idx="17881">
                  <c:v>35.763999999997743</c:v>
                </c:pt>
                <c:pt idx="17882">
                  <c:v>35.765999999997746</c:v>
                </c:pt>
                <c:pt idx="17883">
                  <c:v>35.767999999997748</c:v>
                </c:pt>
                <c:pt idx="17884">
                  <c:v>35.769999999997751</c:v>
                </c:pt>
                <c:pt idx="17885">
                  <c:v>35.771999999997753</c:v>
                </c:pt>
                <c:pt idx="17886">
                  <c:v>35.773999999997756</c:v>
                </c:pt>
                <c:pt idx="17887">
                  <c:v>35.775999999997758</c:v>
                </c:pt>
                <c:pt idx="17888">
                  <c:v>35.77799999999776</c:v>
                </c:pt>
                <c:pt idx="17889">
                  <c:v>35.779999999997763</c:v>
                </c:pt>
                <c:pt idx="17890">
                  <c:v>35.781999999997765</c:v>
                </c:pt>
                <c:pt idx="17891">
                  <c:v>35.783999999997768</c:v>
                </c:pt>
                <c:pt idx="17892">
                  <c:v>35.78599999999777</c:v>
                </c:pt>
                <c:pt idx="17893">
                  <c:v>35.787999999997773</c:v>
                </c:pt>
                <c:pt idx="17894">
                  <c:v>35.789999999997775</c:v>
                </c:pt>
                <c:pt idx="17895">
                  <c:v>35.791999999997778</c:v>
                </c:pt>
                <c:pt idx="17896">
                  <c:v>35.79399999999778</c:v>
                </c:pt>
                <c:pt idx="17897">
                  <c:v>35.795999999997782</c:v>
                </c:pt>
                <c:pt idx="17898">
                  <c:v>35.797999999997785</c:v>
                </c:pt>
                <c:pt idx="17899">
                  <c:v>35.799999999997787</c:v>
                </c:pt>
                <c:pt idx="17900">
                  <c:v>35.80199999999779</c:v>
                </c:pt>
                <c:pt idx="17901">
                  <c:v>35.803999999997792</c:v>
                </c:pt>
                <c:pt idx="17902">
                  <c:v>35.805999999997795</c:v>
                </c:pt>
                <c:pt idx="17903">
                  <c:v>35.807999999997797</c:v>
                </c:pt>
                <c:pt idx="17904">
                  <c:v>35.8099999999978</c:v>
                </c:pt>
                <c:pt idx="17905">
                  <c:v>35.811999999997802</c:v>
                </c:pt>
                <c:pt idx="17906">
                  <c:v>35.813999999997804</c:v>
                </c:pt>
                <c:pt idx="17907">
                  <c:v>35.815999999997807</c:v>
                </c:pt>
                <c:pt idx="17908">
                  <c:v>35.817999999997809</c:v>
                </c:pt>
                <c:pt idx="17909">
                  <c:v>35.819999999997812</c:v>
                </c:pt>
                <c:pt idx="17910">
                  <c:v>35.821999999997814</c:v>
                </c:pt>
                <c:pt idx="17911">
                  <c:v>35.823999999997817</c:v>
                </c:pt>
                <c:pt idx="17912">
                  <c:v>35.825999999997819</c:v>
                </c:pt>
                <c:pt idx="17913">
                  <c:v>35.827999999997822</c:v>
                </c:pt>
                <c:pt idx="17914">
                  <c:v>35.829999999997824</c:v>
                </c:pt>
                <c:pt idx="17915">
                  <c:v>35.831999999997826</c:v>
                </c:pt>
                <c:pt idx="17916">
                  <c:v>35.833999999997829</c:v>
                </c:pt>
                <c:pt idx="17917">
                  <c:v>35.835999999997831</c:v>
                </c:pt>
                <c:pt idx="17918">
                  <c:v>35.837999999997834</c:v>
                </c:pt>
                <c:pt idx="17919">
                  <c:v>35.839999999997836</c:v>
                </c:pt>
                <c:pt idx="17920">
                  <c:v>35.841999999997839</c:v>
                </c:pt>
                <c:pt idx="17921">
                  <c:v>35.843999999997841</c:v>
                </c:pt>
                <c:pt idx="17922">
                  <c:v>35.845999999997844</c:v>
                </c:pt>
                <c:pt idx="17923">
                  <c:v>35.847999999997846</c:v>
                </c:pt>
                <c:pt idx="17924">
                  <c:v>35.849999999997848</c:v>
                </c:pt>
                <c:pt idx="17925">
                  <c:v>35.851999999997851</c:v>
                </c:pt>
                <c:pt idx="17926">
                  <c:v>35.853999999997853</c:v>
                </c:pt>
                <c:pt idx="17927">
                  <c:v>35.855999999997856</c:v>
                </c:pt>
                <c:pt idx="17928">
                  <c:v>35.857999999997858</c:v>
                </c:pt>
                <c:pt idx="17929">
                  <c:v>35.859999999997861</c:v>
                </c:pt>
                <c:pt idx="17930">
                  <c:v>35.861999999997863</c:v>
                </c:pt>
                <c:pt idx="17931">
                  <c:v>35.863999999997866</c:v>
                </c:pt>
                <c:pt idx="17932">
                  <c:v>35.865999999997868</c:v>
                </c:pt>
                <c:pt idx="17933">
                  <c:v>35.86799999999787</c:v>
                </c:pt>
                <c:pt idx="17934">
                  <c:v>35.869999999997873</c:v>
                </c:pt>
                <c:pt idx="17935">
                  <c:v>35.871999999997875</c:v>
                </c:pt>
                <c:pt idx="17936">
                  <c:v>35.873999999997878</c:v>
                </c:pt>
                <c:pt idx="17937">
                  <c:v>35.87599999999788</c:v>
                </c:pt>
                <c:pt idx="17938">
                  <c:v>35.877999999997883</c:v>
                </c:pt>
                <c:pt idx="17939">
                  <c:v>35.879999999997885</c:v>
                </c:pt>
                <c:pt idx="17940">
                  <c:v>35.881999999997888</c:v>
                </c:pt>
                <c:pt idx="17941">
                  <c:v>35.88399999999789</c:v>
                </c:pt>
                <c:pt idx="17942">
                  <c:v>35.885999999997892</c:v>
                </c:pt>
                <c:pt idx="17943">
                  <c:v>35.887999999997895</c:v>
                </c:pt>
                <c:pt idx="17944">
                  <c:v>35.889999999997897</c:v>
                </c:pt>
                <c:pt idx="17945">
                  <c:v>35.8919999999979</c:v>
                </c:pt>
                <c:pt idx="17946">
                  <c:v>35.893999999997902</c:v>
                </c:pt>
                <c:pt idx="17947">
                  <c:v>35.895999999997905</c:v>
                </c:pt>
                <c:pt idx="17948">
                  <c:v>35.897999999997907</c:v>
                </c:pt>
                <c:pt idx="17949">
                  <c:v>35.89999999999791</c:v>
                </c:pt>
                <c:pt idx="17950">
                  <c:v>35.901999999997912</c:v>
                </c:pt>
                <c:pt idx="17951">
                  <c:v>35.903999999997914</c:v>
                </c:pt>
                <c:pt idx="17952">
                  <c:v>35.905999999997917</c:v>
                </c:pt>
                <c:pt idx="17953">
                  <c:v>35.907999999997919</c:v>
                </c:pt>
                <c:pt idx="17954">
                  <c:v>35.909999999997922</c:v>
                </c:pt>
                <c:pt idx="17955">
                  <c:v>35.911999999997924</c:v>
                </c:pt>
                <c:pt idx="17956">
                  <c:v>35.913999999997927</c:v>
                </c:pt>
                <c:pt idx="17957">
                  <c:v>35.915999999997929</c:v>
                </c:pt>
                <c:pt idx="17958">
                  <c:v>35.917999999997932</c:v>
                </c:pt>
                <c:pt idx="17959">
                  <c:v>35.919999999997934</c:v>
                </c:pt>
                <c:pt idx="17960">
                  <c:v>35.921999999997936</c:v>
                </c:pt>
                <c:pt idx="17961">
                  <c:v>35.923999999997939</c:v>
                </c:pt>
                <c:pt idx="17962">
                  <c:v>35.925999999997941</c:v>
                </c:pt>
                <c:pt idx="17963">
                  <c:v>35.927999999997944</c:v>
                </c:pt>
                <c:pt idx="17964">
                  <c:v>35.929999999997946</c:v>
                </c:pt>
                <c:pt idx="17965">
                  <c:v>35.931999999997949</c:v>
                </c:pt>
                <c:pt idx="17966">
                  <c:v>35.933999999997951</c:v>
                </c:pt>
                <c:pt idx="17967">
                  <c:v>35.935999999997954</c:v>
                </c:pt>
                <c:pt idx="17968">
                  <c:v>35.937999999997956</c:v>
                </c:pt>
                <c:pt idx="17969">
                  <c:v>35.939999999997958</c:v>
                </c:pt>
                <c:pt idx="17970">
                  <c:v>35.941999999997961</c:v>
                </c:pt>
                <c:pt idx="17971">
                  <c:v>35.943999999997963</c:v>
                </c:pt>
                <c:pt idx="17972">
                  <c:v>35.945999999997966</c:v>
                </c:pt>
                <c:pt idx="17973">
                  <c:v>35.947999999997968</c:v>
                </c:pt>
                <c:pt idx="17974">
                  <c:v>35.949999999997971</c:v>
                </c:pt>
                <c:pt idx="17975">
                  <c:v>35.951999999997973</c:v>
                </c:pt>
                <c:pt idx="17976">
                  <c:v>35.953999999997976</c:v>
                </c:pt>
                <c:pt idx="17977">
                  <c:v>35.955999999997978</c:v>
                </c:pt>
                <c:pt idx="17978">
                  <c:v>35.95799999999798</c:v>
                </c:pt>
                <c:pt idx="17979">
                  <c:v>35.959999999997983</c:v>
                </c:pt>
                <c:pt idx="17980">
                  <c:v>35.961999999997985</c:v>
                </c:pt>
                <c:pt idx="17981">
                  <c:v>35.963999999997988</c:v>
                </c:pt>
                <c:pt idx="17982">
                  <c:v>35.96599999999799</c:v>
                </c:pt>
                <c:pt idx="17983">
                  <c:v>35.967999999997993</c:v>
                </c:pt>
                <c:pt idx="17984">
                  <c:v>35.969999999997995</c:v>
                </c:pt>
                <c:pt idx="17985">
                  <c:v>35.971999999997998</c:v>
                </c:pt>
                <c:pt idx="17986">
                  <c:v>35.973999999998</c:v>
                </c:pt>
                <c:pt idx="17987">
                  <c:v>35.975999999998002</c:v>
                </c:pt>
                <c:pt idx="17988">
                  <c:v>35.977999999998005</c:v>
                </c:pt>
                <c:pt idx="17989">
                  <c:v>35.979999999998007</c:v>
                </c:pt>
                <c:pt idx="17990">
                  <c:v>35.98199999999801</c:v>
                </c:pt>
                <c:pt idx="17991">
                  <c:v>35.983999999998012</c:v>
                </c:pt>
                <c:pt idx="17992">
                  <c:v>35.985999999998015</c:v>
                </c:pt>
                <c:pt idx="17993">
                  <c:v>35.987999999998017</c:v>
                </c:pt>
                <c:pt idx="17994">
                  <c:v>35.98999999999802</c:v>
                </c:pt>
                <c:pt idx="17995">
                  <c:v>35.991999999998022</c:v>
                </c:pt>
                <c:pt idx="17996">
                  <c:v>35.993999999998024</c:v>
                </c:pt>
                <c:pt idx="17997">
                  <c:v>35.995999999998027</c:v>
                </c:pt>
                <c:pt idx="17998">
                  <c:v>35.997999999998029</c:v>
                </c:pt>
                <c:pt idx="17999">
                  <c:v>35.999999999998032</c:v>
                </c:pt>
                <c:pt idx="18000">
                  <c:v>36.001999999998034</c:v>
                </c:pt>
                <c:pt idx="18001">
                  <c:v>36.003999999998037</c:v>
                </c:pt>
                <c:pt idx="18002">
                  <c:v>36.005999999998039</c:v>
                </c:pt>
                <c:pt idx="18003">
                  <c:v>36.007999999998042</c:v>
                </c:pt>
                <c:pt idx="18004">
                  <c:v>36.009999999998044</c:v>
                </c:pt>
                <c:pt idx="18005">
                  <c:v>36.011999999998046</c:v>
                </c:pt>
                <c:pt idx="18006">
                  <c:v>36.013999999998049</c:v>
                </c:pt>
                <c:pt idx="18007">
                  <c:v>36.015999999998051</c:v>
                </c:pt>
                <c:pt idx="18008">
                  <c:v>36.017999999998054</c:v>
                </c:pt>
                <c:pt idx="18009">
                  <c:v>36.019999999998056</c:v>
                </c:pt>
                <c:pt idx="18010">
                  <c:v>36.021999999998059</c:v>
                </c:pt>
                <c:pt idx="18011">
                  <c:v>36.023999999998061</c:v>
                </c:pt>
                <c:pt idx="18012">
                  <c:v>36.025999999998064</c:v>
                </c:pt>
                <c:pt idx="18013">
                  <c:v>36.027999999998066</c:v>
                </c:pt>
                <c:pt idx="18014">
                  <c:v>36.029999999998068</c:v>
                </c:pt>
                <c:pt idx="18015">
                  <c:v>36.031999999998071</c:v>
                </c:pt>
                <c:pt idx="18016">
                  <c:v>36.033999999998073</c:v>
                </c:pt>
                <c:pt idx="18017">
                  <c:v>36.035999999998076</c:v>
                </c:pt>
                <c:pt idx="18018">
                  <c:v>36.037999999998078</c:v>
                </c:pt>
                <c:pt idx="18019">
                  <c:v>36.039999999998081</c:v>
                </c:pt>
                <c:pt idx="18020">
                  <c:v>36.041999999998083</c:v>
                </c:pt>
                <c:pt idx="18021">
                  <c:v>36.043999999998086</c:v>
                </c:pt>
                <c:pt idx="18022">
                  <c:v>36.045999999998088</c:v>
                </c:pt>
                <c:pt idx="18023">
                  <c:v>36.04799999999809</c:v>
                </c:pt>
                <c:pt idx="18024">
                  <c:v>36.049999999998093</c:v>
                </c:pt>
                <c:pt idx="18025">
                  <c:v>36.051999999998095</c:v>
                </c:pt>
                <c:pt idx="18026">
                  <c:v>36.053999999998098</c:v>
                </c:pt>
                <c:pt idx="18027">
                  <c:v>36.0559999999981</c:v>
                </c:pt>
                <c:pt idx="18028">
                  <c:v>36.057999999998103</c:v>
                </c:pt>
                <c:pt idx="18029">
                  <c:v>36.059999999998105</c:v>
                </c:pt>
                <c:pt idx="18030">
                  <c:v>36.061999999998108</c:v>
                </c:pt>
                <c:pt idx="18031">
                  <c:v>36.06399999999811</c:v>
                </c:pt>
                <c:pt idx="18032">
                  <c:v>36.065999999998112</c:v>
                </c:pt>
                <c:pt idx="18033">
                  <c:v>36.067999999998115</c:v>
                </c:pt>
                <c:pt idx="18034">
                  <c:v>36.069999999998117</c:v>
                </c:pt>
                <c:pt idx="18035">
                  <c:v>36.07199999999812</c:v>
                </c:pt>
                <c:pt idx="18036">
                  <c:v>36.073999999998122</c:v>
                </c:pt>
                <c:pt idx="18037">
                  <c:v>36.075999999998125</c:v>
                </c:pt>
                <c:pt idx="18038">
                  <c:v>36.077999999998127</c:v>
                </c:pt>
                <c:pt idx="18039">
                  <c:v>36.07999999999813</c:v>
                </c:pt>
                <c:pt idx="18040">
                  <c:v>36.081999999998132</c:v>
                </c:pt>
                <c:pt idx="18041">
                  <c:v>36.083999999998134</c:v>
                </c:pt>
                <c:pt idx="18042">
                  <c:v>36.085999999998137</c:v>
                </c:pt>
                <c:pt idx="18043">
                  <c:v>36.087999999998139</c:v>
                </c:pt>
                <c:pt idx="18044">
                  <c:v>36.089999999998142</c:v>
                </c:pt>
                <c:pt idx="18045">
                  <c:v>36.091999999998144</c:v>
                </c:pt>
                <c:pt idx="18046">
                  <c:v>36.093999999998147</c:v>
                </c:pt>
                <c:pt idx="18047">
                  <c:v>36.095999999998149</c:v>
                </c:pt>
                <c:pt idx="18048">
                  <c:v>36.097999999998152</c:v>
                </c:pt>
                <c:pt idx="18049">
                  <c:v>36.099999999998154</c:v>
                </c:pt>
                <c:pt idx="18050">
                  <c:v>36.101999999998156</c:v>
                </c:pt>
                <c:pt idx="18051">
                  <c:v>36.103999999998159</c:v>
                </c:pt>
                <c:pt idx="18052">
                  <c:v>36.105999999998161</c:v>
                </c:pt>
                <c:pt idx="18053">
                  <c:v>36.107999999998164</c:v>
                </c:pt>
                <c:pt idx="18054">
                  <c:v>36.109999999998166</c:v>
                </c:pt>
                <c:pt idx="18055">
                  <c:v>36.111999999998169</c:v>
                </c:pt>
                <c:pt idx="18056">
                  <c:v>36.113999999998171</c:v>
                </c:pt>
                <c:pt idx="18057">
                  <c:v>36.115999999998174</c:v>
                </c:pt>
                <c:pt idx="18058">
                  <c:v>36.117999999998176</c:v>
                </c:pt>
                <c:pt idx="18059">
                  <c:v>36.119999999998178</c:v>
                </c:pt>
                <c:pt idx="18060">
                  <c:v>36.121999999998181</c:v>
                </c:pt>
                <c:pt idx="18061">
                  <c:v>36.123999999998183</c:v>
                </c:pt>
                <c:pt idx="18062">
                  <c:v>36.125999999998186</c:v>
                </c:pt>
                <c:pt idx="18063">
                  <c:v>36.127999999998188</c:v>
                </c:pt>
                <c:pt idx="18064">
                  <c:v>36.129999999998191</c:v>
                </c:pt>
                <c:pt idx="18065">
                  <c:v>36.131999999998193</c:v>
                </c:pt>
                <c:pt idx="18066">
                  <c:v>36.133999999998196</c:v>
                </c:pt>
                <c:pt idx="18067">
                  <c:v>36.135999999998198</c:v>
                </c:pt>
                <c:pt idx="18068">
                  <c:v>36.1379999999982</c:v>
                </c:pt>
                <c:pt idx="18069">
                  <c:v>36.139999999998203</c:v>
                </c:pt>
                <c:pt idx="18070">
                  <c:v>36.141999999998205</c:v>
                </c:pt>
                <c:pt idx="18071">
                  <c:v>36.143999999998208</c:v>
                </c:pt>
                <c:pt idx="18072">
                  <c:v>36.14599999999821</c:v>
                </c:pt>
                <c:pt idx="18073">
                  <c:v>36.147999999998213</c:v>
                </c:pt>
                <c:pt idx="18074">
                  <c:v>36.149999999998215</c:v>
                </c:pt>
                <c:pt idx="18075">
                  <c:v>36.151999999998218</c:v>
                </c:pt>
                <c:pt idx="18076">
                  <c:v>36.15399999999822</c:v>
                </c:pt>
                <c:pt idx="18077">
                  <c:v>36.155999999998222</c:v>
                </c:pt>
                <c:pt idx="18078">
                  <c:v>36.157999999998225</c:v>
                </c:pt>
                <c:pt idx="18079">
                  <c:v>36.159999999998227</c:v>
                </c:pt>
                <c:pt idx="18080">
                  <c:v>36.16199999999823</c:v>
                </c:pt>
                <c:pt idx="18081">
                  <c:v>36.163999999998232</c:v>
                </c:pt>
                <c:pt idx="18082">
                  <c:v>36.165999999998235</c:v>
                </c:pt>
                <c:pt idx="18083">
                  <c:v>36.167999999998237</c:v>
                </c:pt>
                <c:pt idx="18084">
                  <c:v>36.16999999999824</c:v>
                </c:pt>
                <c:pt idx="18085">
                  <c:v>36.171999999998242</c:v>
                </c:pt>
                <c:pt idx="18086">
                  <c:v>36.173999999998244</c:v>
                </c:pt>
                <c:pt idx="18087">
                  <c:v>36.175999999998247</c:v>
                </c:pt>
                <c:pt idx="18088">
                  <c:v>36.177999999998249</c:v>
                </c:pt>
                <c:pt idx="18089">
                  <c:v>36.179999999998252</c:v>
                </c:pt>
                <c:pt idx="18090">
                  <c:v>36.181999999998254</c:v>
                </c:pt>
                <c:pt idx="18091">
                  <c:v>36.183999999998257</c:v>
                </c:pt>
                <c:pt idx="18092">
                  <c:v>36.185999999998259</c:v>
                </c:pt>
                <c:pt idx="18093">
                  <c:v>36.187999999998262</c:v>
                </c:pt>
                <c:pt idx="18094">
                  <c:v>36.189999999998264</c:v>
                </c:pt>
                <c:pt idx="18095">
                  <c:v>36.191999999998266</c:v>
                </c:pt>
                <c:pt idx="18096">
                  <c:v>36.193999999998269</c:v>
                </c:pt>
                <c:pt idx="18097">
                  <c:v>36.195999999998271</c:v>
                </c:pt>
                <c:pt idx="18098">
                  <c:v>36.197999999998274</c:v>
                </c:pt>
                <c:pt idx="18099">
                  <c:v>36.199999999998276</c:v>
                </c:pt>
                <c:pt idx="18100">
                  <c:v>36.201999999998279</c:v>
                </c:pt>
                <c:pt idx="18101">
                  <c:v>36.203999999998281</c:v>
                </c:pt>
                <c:pt idx="18102">
                  <c:v>36.205999999998284</c:v>
                </c:pt>
                <c:pt idx="18103">
                  <c:v>36.207999999998286</c:v>
                </c:pt>
                <c:pt idx="18104">
                  <c:v>36.209999999998288</c:v>
                </c:pt>
                <c:pt idx="18105">
                  <c:v>36.211999999998291</c:v>
                </c:pt>
                <c:pt idx="18106">
                  <c:v>36.213999999998293</c:v>
                </c:pt>
                <c:pt idx="18107">
                  <c:v>36.215999999998296</c:v>
                </c:pt>
                <c:pt idx="18108">
                  <c:v>36.217999999998298</c:v>
                </c:pt>
                <c:pt idx="18109">
                  <c:v>36.219999999998301</c:v>
                </c:pt>
                <c:pt idx="18110">
                  <c:v>36.221999999998303</c:v>
                </c:pt>
                <c:pt idx="18111">
                  <c:v>36.223999999998306</c:v>
                </c:pt>
                <c:pt idx="18112">
                  <c:v>36.225999999998308</c:v>
                </c:pt>
                <c:pt idx="18113">
                  <c:v>36.22799999999831</c:v>
                </c:pt>
                <c:pt idx="18114">
                  <c:v>36.229999999998313</c:v>
                </c:pt>
                <c:pt idx="18115">
                  <c:v>36.231999999998315</c:v>
                </c:pt>
                <c:pt idx="18116">
                  <c:v>36.233999999998318</c:v>
                </c:pt>
                <c:pt idx="18117">
                  <c:v>36.23599999999832</c:v>
                </c:pt>
                <c:pt idx="18118">
                  <c:v>36.237999999998323</c:v>
                </c:pt>
                <c:pt idx="18119">
                  <c:v>36.239999999998325</c:v>
                </c:pt>
                <c:pt idx="18120">
                  <c:v>36.241999999998328</c:v>
                </c:pt>
                <c:pt idx="18121">
                  <c:v>36.24399999999833</c:v>
                </c:pt>
                <c:pt idx="18122">
                  <c:v>36.245999999998332</c:v>
                </c:pt>
                <c:pt idx="18123">
                  <c:v>36.247999999998335</c:v>
                </c:pt>
                <c:pt idx="18124">
                  <c:v>36.249999999998337</c:v>
                </c:pt>
                <c:pt idx="18125">
                  <c:v>36.25199999999834</c:v>
                </c:pt>
                <c:pt idx="18126">
                  <c:v>36.253999999998342</c:v>
                </c:pt>
                <c:pt idx="18127">
                  <c:v>36.255999999998345</c:v>
                </c:pt>
                <c:pt idx="18128">
                  <c:v>36.257999999998347</c:v>
                </c:pt>
                <c:pt idx="18129">
                  <c:v>36.25999999999835</c:v>
                </c:pt>
                <c:pt idx="18130">
                  <c:v>36.261999999998352</c:v>
                </c:pt>
                <c:pt idx="18131">
                  <c:v>36.263999999998354</c:v>
                </c:pt>
                <c:pt idx="18132">
                  <c:v>36.265999999998357</c:v>
                </c:pt>
                <c:pt idx="18133">
                  <c:v>36.267999999998359</c:v>
                </c:pt>
                <c:pt idx="18134">
                  <c:v>36.269999999998362</c:v>
                </c:pt>
                <c:pt idx="18135">
                  <c:v>36.271999999998364</c:v>
                </c:pt>
                <c:pt idx="18136">
                  <c:v>36.273999999998367</c:v>
                </c:pt>
                <c:pt idx="18137">
                  <c:v>36.275999999998369</c:v>
                </c:pt>
                <c:pt idx="18138">
                  <c:v>36.277999999998372</c:v>
                </c:pt>
                <c:pt idx="18139">
                  <c:v>36.279999999998374</c:v>
                </c:pt>
                <c:pt idx="18140">
                  <c:v>36.281999999998376</c:v>
                </c:pt>
                <c:pt idx="18141">
                  <c:v>36.283999999998379</c:v>
                </c:pt>
                <c:pt idx="18142">
                  <c:v>36.285999999998381</c:v>
                </c:pt>
                <c:pt idx="18143">
                  <c:v>36.287999999998384</c:v>
                </c:pt>
                <c:pt idx="18144">
                  <c:v>36.289999999998386</c:v>
                </c:pt>
                <c:pt idx="18145">
                  <c:v>36.291999999998389</c:v>
                </c:pt>
                <c:pt idx="18146">
                  <c:v>36.293999999998391</c:v>
                </c:pt>
                <c:pt idx="18147">
                  <c:v>36.295999999998394</c:v>
                </c:pt>
                <c:pt idx="18148">
                  <c:v>36.297999999998396</c:v>
                </c:pt>
                <c:pt idx="18149">
                  <c:v>36.299999999998398</c:v>
                </c:pt>
                <c:pt idx="18150">
                  <c:v>36.301999999998401</c:v>
                </c:pt>
                <c:pt idx="18151">
                  <c:v>36.303999999998403</c:v>
                </c:pt>
                <c:pt idx="18152">
                  <c:v>36.305999999998406</c:v>
                </c:pt>
                <c:pt idx="18153">
                  <c:v>36.307999999998408</c:v>
                </c:pt>
                <c:pt idx="18154">
                  <c:v>36.309999999998411</c:v>
                </c:pt>
                <c:pt idx="18155">
                  <c:v>36.311999999998413</c:v>
                </c:pt>
                <c:pt idx="18156">
                  <c:v>36.313999999998416</c:v>
                </c:pt>
                <c:pt idx="18157">
                  <c:v>36.315999999998418</c:v>
                </c:pt>
                <c:pt idx="18158">
                  <c:v>36.31799999999842</c:v>
                </c:pt>
                <c:pt idx="18159">
                  <c:v>36.319999999998423</c:v>
                </c:pt>
                <c:pt idx="18160">
                  <c:v>36.321999999998425</c:v>
                </c:pt>
                <c:pt idx="18161">
                  <c:v>36.323999999998428</c:v>
                </c:pt>
                <c:pt idx="18162">
                  <c:v>36.32599999999843</c:v>
                </c:pt>
                <c:pt idx="18163">
                  <c:v>36.327999999998433</c:v>
                </c:pt>
                <c:pt idx="18164">
                  <c:v>36.329999999998435</c:v>
                </c:pt>
                <c:pt idx="18165">
                  <c:v>36.331999999998438</c:v>
                </c:pt>
                <c:pt idx="18166">
                  <c:v>36.33399999999844</c:v>
                </c:pt>
                <c:pt idx="18167">
                  <c:v>36.335999999998442</c:v>
                </c:pt>
                <c:pt idx="18168">
                  <c:v>36.337999999998445</c:v>
                </c:pt>
                <c:pt idx="18169">
                  <c:v>36.339999999998447</c:v>
                </c:pt>
                <c:pt idx="18170">
                  <c:v>36.34199999999845</c:v>
                </c:pt>
                <c:pt idx="18171">
                  <c:v>36.343999999998452</c:v>
                </c:pt>
                <c:pt idx="18172">
                  <c:v>36.345999999998455</c:v>
                </c:pt>
                <c:pt idx="18173">
                  <c:v>36.347999999998457</c:v>
                </c:pt>
                <c:pt idx="18174">
                  <c:v>36.34999999999846</c:v>
                </c:pt>
                <c:pt idx="18175">
                  <c:v>36.351999999998462</c:v>
                </c:pt>
                <c:pt idx="18176">
                  <c:v>36.353999999998464</c:v>
                </c:pt>
                <c:pt idx="18177">
                  <c:v>36.355999999998467</c:v>
                </c:pt>
                <c:pt idx="18178">
                  <c:v>36.357999999998469</c:v>
                </c:pt>
                <c:pt idx="18179">
                  <c:v>36.359999999998472</c:v>
                </c:pt>
                <c:pt idx="18180">
                  <c:v>36.361999999998474</c:v>
                </c:pt>
                <c:pt idx="18181">
                  <c:v>36.363999999998477</c:v>
                </c:pt>
                <c:pt idx="18182">
                  <c:v>36.365999999998479</c:v>
                </c:pt>
                <c:pt idx="18183">
                  <c:v>36.367999999998482</c:v>
                </c:pt>
                <c:pt idx="18184">
                  <c:v>36.369999999998484</c:v>
                </c:pt>
                <c:pt idx="18185">
                  <c:v>36.371999999998486</c:v>
                </c:pt>
                <c:pt idx="18186">
                  <c:v>36.373999999998489</c:v>
                </c:pt>
                <c:pt idx="18187">
                  <c:v>36.375999999998491</c:v>
                </c:pt>
                <c:pt idx="18188">
                  <c:v>36.377999999998494</c:v>
                </c:pt>
                <c:pt idx="18189">
                  <c:v>36.379999999998496</c:v>
                </c:pt>
                <c:pt idx="18190">
                  <c:v>36.381999999998499</c:v>
                </c:pt>
                <c:pt idx="18191">
                  <c:v>36.383999999998501</c:v>
                </c:pt>
                <c:pt idx="18192">
                  <c:v>36.385999999998504</c:v>
                </c:pt>
                <c:pt idx="18193">
                  <c:v>36.387999999998506</c:v>
                </c:pt>
                <c:pt idx="18194">
                  <c:v>36.389999999998508</c:v>
                </c:pt>
                <c:pt idx="18195">
                  <c:v>36.391999999998511</c:v>
                </c:pt>
                <c:pt idx="18196">
                  <c:v>36.393999999998513</c:v>
                </c:pt>
                <c:pt idx="18197">
                  <c:v>36.395999999998516</c:v>
                </c:pt>
                <c:pt idx="18198">
                  <c:v>36.397999999998518</c:v>
                </c:pt>
                <c:pt idx="18199">
                  <c:v>36.399999999998521</c:v>
                </c:pt>
                <c:pt idx="18200">
                  <c:v>36.401999999998523</c:v>
                </c:pt>
                <c:pt idx="18201">
                  <c:v>36.403999999998526</c:v>
                </c:pt>
                <c:pt idx="18202">
                  <c:v>36.405999999998528</c:v>
                </c:pt>
                <c:pt idx="18203">
                  <c:v>36.40799999999853</c:v>
                </c:pt>
                <c:pt idx="18204">
                  <c:v>36.409999999998533</c:v>
                </c:pt>
                <c:pt idx="18205">
                  <c:v>36.411999999998535</c:v>
                </c:pt>
                <c:pt idx="18206">
                  <c:v>36.413999999998538</c:v>
                </c:pt>
                <c:pt idx="18207">
                  <c:v>36.41599999999854</c:v>
                </c:pt>
                <c:pt idx="18208">
                  <c:v>36.417999999998543</c:v>
                </c:pt>
                <c:pt idx="18209">
                  <c:v>36.419999999998545</c:v>
                </c:pt>
                <c:pt idx="18210">
                  <c:v>36.421999999998548</c:v>
                </c:pt>
                <c:pt idx="18211">
                  <c:v>36.42399999999855</c:v>
                </c:pt>
                <c:pt idx="18212">
                  <c:v>36.425999999998552</c:v>
                </c:pt>
                <c:pt idx="18213">
                  <c:v>36.427999999998555</c:v>
                </c:pt>
                <c:pt idx="18214">
                  <c:v>36.429999999998557</c:v>
                </c:pt>
                <c:pt idx="18215">
                  <c:v>36.43199999999856</c:v>
                </c:pt>
                <c:pt idx="18216">
                  <c:v>36.433999999998562</c:v>
                </c:pt>
                <c:pt idx="18217">
                  <c:v>36.435999999998565</c:v>
                </c:pt>
                <c:pt idx="18218">
                  <c:v>36.437999999998567</c:v>
                </c:pt>
                <c:pt idx="18219">
                  <c:v>36.43999999999857</c:v>
                </c:pt>
                <c:pt idx="18220">
                  <c:v>36.441999999998572</c:v>
                </c:pt>
                <c:pt idx="18221">
                  <c:v>36.443999999998574</c:v>
                </c:pt>
                <c:pt idx="18222">
                  <c:v>36.445999999998577</c:v>
                </c:pt>
                <c:pt idx="18223">
                  <c:v>36.447999999998579</c:v>
                </c:pt>
                <c:pt idx="18224">
                  <c:v>36.449999999998582</c:v>
                </c:pt>
                <c:pt idx="18225">
                  <c:v>36.451999999998584</c:v>
                </c:pt>
                <c:pt idx="18226">
                  <c:v>36.453999999998587</c:v>
                </c:pt>
                <c:pt idx="18227">
                  <c:v>36.455999999998589</c:v>
                </c:pt>
                <c:pt idx="18228">
                  <c:v>36.457999999998592</c:v>
                </c:pt>
                <c:pt idx="18229">
                  <c:v>36.459999999998594</c:v>
                </c:pt>
                <c:pt idx="18230">
                  <c:v>36.461999999998596</c:v>
                </c:pt>
                <c:pt idx="18231">
                  <c:v>36.463999999998599</c:v>
                </c:pt>
                <c:pt idx="18232">
                  <c:v>36.465999999998601</c:v>
                </c:pt>
                <c:pt idx="18233">
                  <c:v>36.467999999998604</c:v>
                </c:pt>
                <c:pt idx="18234">
                  <c:v>36.469999999998606</c:v>
                </c:pt>
                <c:pt idx="18235">
                  <c:v>36.471999999998609</c:v>
                </c:pt>
                <c:pt idx="18236">
                  <c:v>36.473999999998611</c:v>
                </c:pt>
                <c:pt idx="18237">
                  <c:v>36.475999999998614</c:v>
                </c:pt>
                <c:pt idx="18238">
                  <c:v>36.477999999998616</c:v>
                </c:pt>
                <c:pt idx="18239">
                  <c:v>36.479999999998618</c:v>
                </c:pt>
                <c:pt idx="18240">
                  <c:v>36.481999999998621</c:v>
                </c:pt>
                <c:pt idx="18241">
                  <c:v>36.483999999998623</c:v>
                </c:pt>
                <c:pt idx="18242">
                  <c:v>36.485999999998626</c:v>
                </c:pt>
                <c:pt idx="18243">
                  <c:v>36.487999999998628</c:v>
                </c:pt>
                <c:pt idx="18244">
                  <c:v>36.489999999998631</c:v>
                </c:pt>
                <c:pt idx="18245">
                  <c:v>36.491999999998633</c:v>
                </c:pt>
                <c:pt idx="18246">
                  <c:v>36.493999999998636</c:v>
                </c:pt>
                <c:pt idx="18247">
                  <c:v>36.495999999998638</c:v>
                </c:pt>
                <c:pt idx="18248">
                  <c:v>36.49799999999864</c:v>
                </c:pt>
                <c:pt idx="18249">
                  <c:v>36.499999999998643</c:v>
                </c:pt>
                <c:pt idx="18250">
                  <c:v>36.501999999998645</c:v>
                </c:pt>
                <c:pt idx="18251">
                  <c:v>36.503999999998648</c:v>
                </c:pt>
                <c:pt idx="18252">
                  <c:v>36.50599999999865</c:v>
                </c:pt>
                <c:pt idx="18253">
                  <c:v>36.507999999998653</c:v>
                </c:pt>
                <c:pt idx="18254">
                  <c:v>36.509999999998655</c:v>
                </c:pt>
                <c:pt idx="18255">
                  <c:v>36.511999999998658</c:v>
                </c:pt>
                <c:pt idx="18256">
                  <c:v>36.51399999999866</c:v>
                </c:pt>
                <c:pt idx="18257">
                  <c:v>36.515999999998662</c:v>
                </c:pt>
                <c:pt idx="18258">
                  <c:v>36.517999999998665</c:v>
                </c:pt>
                <c:pt idx="18259">
                  <c:v>36.519999999998667</c:v>
                </c:pt>
                <c:pt idx="18260">
                  <c:v>36.52199999999867</c:v>
                </c:pt>
                <c:pt idx="18261">
                  <c:v>36.523999999998672</c:v>
                </c:pt>
                <c:pt idx="18262">
                  <c:v>36.525999999998675</c:v>
                </c:pt>
                <c:pt idx="18263">
                  <c:v>36.527999999998677</c:v>
                </c:pt>
                <c:pt idx="18264">
                  <c:v>36.52999999999868</c:v>
                </c:pt>
                <c:pt idx="18265">
                  <c:v>36.531999999998682</c:v>
                </c:pt>
                <c:pt idx="18266">
                  <c:v>36.533999999998684</c:v>
                </c:pt>
                <c:pt idx="18267">
                  <c:v>36.535999999998687</c:v>
                </c:pt>
                <c:pt idx="18268">
                  <c:v>36.537999999998689</c:v>
                </c:pt>
                <c:pt idx="18269">
                  <c:v>36.539999999998692</c:v>
                </c:pt>
                <c:pt idx="18270">
                  <c:v>36.541999999998694</c:v>
                </c:pt>
                <c:pt idx="18271">
                  <c:v>36.543999999998697</c:v>
                </c:pt>
                <c:pt idx="18272">
                  <c:v>36.545999999998699</c:v>
                </c:pt>
                <c:pt idx="18273">
                  <c:v>36.547999999998702</c:v>
                </c:pt>
                <c:pt idx="18274">
                  <c:v>36.549999999998704</c:v>
                </c:pt>
                <c:pt idx="18275">
                  <c:v>36.551999999998706</c:v>
                </c:pt>
                <c:pt idx="18276">
                  <c:v>36.553999999998709</c:v>
                </c:pt>
                <c:pt idx="18277">
                  <c:v>36.555999999998711</c:v>
                </c:pt>
                <c:pt idx="18278">
                  <c:v>36.557999999998714</c:v>
                </c:pt>
                <c:pt idx="18279">
                  <c:v>36.559999999998716</c:v>
                </c:pt>
                <c:pt idx="18280">
                  <c:v>36.561999999998719</c:v>
                </c:pt>
                <c:pt idx="18281">
                  <c:v>36.563999999998721</c:v>
                </c:pt>
                <c:pt idx="18282">
                  <c:v>36.565999999998724</c:v>
                </c:pt>
                <c:pt idx="18283">
                  <c:v>36.567999999998726</c:v>
                </c:pt>
                <c:pt idx="18284">
                  <c:v>36.569999999998728</c:v>
                </c:pt>
                <c:pt idx="18285">
                  <c:v>36.571999999998731</c:v>
                </c:pt>
                <c:pt idx="18286">
                  <c:v>36.573999999998733</c:v>
                </c:pt>
                <c:pt idx="18287">
                  <c:v>36.575999999998736</c:v>
                </c:pt>
                <c:pt idx="18288">
                  <c:v>36.577999999998738</c:v>
                </c:pt>
                <c:pt idx="18289">
                  <c:v>36.579999999998741</c:v>
                </c:pt>
                <c:pt idx="18290">
                  <c:v>36.581999999998743</c:v>
                </c:pt>
                <c:pt idx="18291">
                  <c:v>36.583999999998746</c:v>
                </c:pt>
                <c:pt idx="18292">
                  <c:v>36.585999999998748</c:v>
                </c:pt>
                <c:pt idx="18293">
                  <c:v>36.58799999999875</c:v>
                </c:pt>
                <c:pt idx="18294">
                  <c:v>36.589999999998753</c:v>
                </c:pt>
                <c:pt idx="18295">
                  <c:v>36.591999999998755</c:v>
                </c:pt>
                <c:pt idx="18296">
                  <c:v>36.593999999998758</c:v>
                </c:pt>
                <c:pt idx="18297">
                  <c:v>36.59599999999876</c:v>
                </c:pt>
                <c:pt idx="18298">
                  <c:v>36.597999999998763</c:v>
                </c:pt>
                <c:pt idx="18299">
                  <c:v>36.599999999998765</c:v>
                </c:pt>
                <c:pt idx="18300">
                  <c:v>36.601999999998768</c:v>
                </c:pt>
                <c:pt idx="18301">
                  <c:v>36.60399999999877</c:v>
                </c:pt>
                <c:pt idx="18302">
                  <c:v>36.605999999998772</c:v>
                </c:pt>
                <c:pt idx="18303">
                  <c:v>36.607999999998775</c:v>
                </c:pt>
                <c:pt idx="18304">
                  <c:v>36.609999999998777</c:v>
                </c:pt>
                <c:pt idx="18305">
                  <c:v>36.61199999999878</c:v>
                </c:pt>
                <c:pt idx="18306">
                  <c:v>36.613999999998782</c:v>
                </c:pt>
                <c:pt idx="18307">
                  <c:v>36.615999999998785</c:v>
                </c:pt>
                <c:pt idx="18308">
                  <c:v>36.617999999998787</c:v>
                </c:pt>
                <c:pt idx="18309">
                  <c:v>36.61999999999879</c:v>
                </c:pt>
                <c:pt idx="18310">
                  <c:v>36.621999999998792</c:v>
                </c:pt>
                <c:pt idx="18311">
                  <c:v>36.623999999998794</c:v>
                </c:pt>
                <c:pt idx="18312">
                  <c:v>36.625999999998797</c:v>
                </c:pt>
                <c:pt idx="18313">
                  <c:v>36.627999999998799</c:v>
                </c:pt>
                <c:pt idx="18314">
                  <c:v>36.629999999998802</c:v>
                </c:pt>
                <c:pt idx="18315">
                  <c:v>36.631999999998804</c:v>
                </c:pt>
                <c:pt idx="18316">
                  <c:v>36.633999999998807</c:v>
                </c:pt>
                <c:pt idx="18317">
                  <c:v>36.635999999998809</c:v>
                </c:pt>
                <c:pt idx="18318">
                  <c:v>36.637999999998812</c:v>
                </c:pt>
                <c:pt idx="18319">
                  <c:v>36.639999999998814</c:v>
                </c:pt>
                <c:pt idx="18320">
                  <c:v>36.641999999998816</c:v>
                </c:pt>
                <c:pt idx="18321">
                  <c:v>36.643999999998819</c:v>
                </c:pt>
                <c:pt idx="18322">
                  <c:v>36.645999999998821</c:v>
                </c:pt>
                <c:pt idx="18323">
                  <c:v>36.647999999998824</c:v>
                </c:pt>
                <c:pt idx="18324">
                  <c:v>36.649999999998826</c:v>
                </c:pt>
                <c:pt idx="18325">
                  <c:v>36.651999999998829</c:v>
                </c:pt>
                <c:pt idx="18326">
                  <c:v>36.653999999998831</c:v>
                </c:pt>
                <c:pt idx="18327">
                  <c:v>36.655999999998834</c:v>
                </c:pt>
                <c:pt idx="18328">
                  <c:v>36.657999999998836</c:v>
                </c:pt>
                <c:pt idx="18329">
                  <c:v>36.659999999998838</c:v>
                </c:pt>
                <c:pt idx="18330">
                  <c:v>36.661999999998841</c:v>
                </c:pt>
                <c:pt idx="18331">
                  <c:v>36.663999999998843</c:v>
                </c:pt>
                <c:pt idx="18332">
                  <c:v>36.665999999998846</c:v>
                </c:pt>
                <c:pt idx="18333">
                  <c:v>36.667999999998848</c:v>
                </c:pt>
                <c:pt idx="18334">
                  <c:v>36.669999999998851</c:v>
                </c:pt>
                <c:pt idx="18335">
                  <c:v>36.671999999998853</c:v>
                </c:pt>
                <c:pt idx="18336">
                  <c:v>36.673999999998856</c:v>
                </c:pt>
                <c:pt idx="18337">
                  <c:v>36.675999999998858</c:v>
                </c:pt>
                <c:pt idx="18338">
                  <c:v>36.67799999999886</c:v>
                </c:pt>
                <c:pt idx="18339">
                  <c:v>36.679999999998863</c:v>
                </c:pt>
                <c:pt idx="18340">
                  <c:v>36.681999999998865</c:v>
                </c:pt>
                <c:pt idx="18341">
                  <c:v>36.683999999998868</c:v>
                </c:pt>
                <c:pt idx="18342">
                  <c:v>36.68599999999887</c:v>
                </c:pt>
                <c:pt idx="18343">
                  <c:v>36.687999999998873</c:v>
                </c:pt>
                <c:pt idx="18344">
                  <c:v>36.689999999998875</c:v>
                </c:pt>
                <c:pt idx="18345">
                  <c:v>36.691999999998878</c:v>
                </c:pt>
                <c:pt idx="18346">
                  <c:v>36.69399999999888</c:v>
                </c:pt>
                <c:pt idx="18347">
                  <c:v>36.695999999998882</c:v>
                </c:pt>
                <c:pt idx="18348">
                  <c:v>36.697999999998885</c:v>
                </c:pt>
                <c:pt idx="18349">
                  <c:v>36.699999999998887</c:v>
                </c:pt>
                <c:pt idx="18350">
                  <c:v>36.70199999999889</c:v>
                </c:pt>
                <c:pt idx="18351">
                  <c:v>36.703999999998892</c:v>
                </c:pt>
                <c:pt idx="18352">
                  <c:v>36.705999999998895</c:v>
                </c:pt>
                <c:pt idx="18353">
                  <c:v>36.707999999998897</c:v>
                </c:pt>
                <c:pt idx="18354">
                  <c:v>36.7099999999989</c:v>
                </c:pt>
                <c:pt idx="18355">
                  <c:v>36.711999999998902</c:v>
                </c:pt>
                <c:pt idx="18356">
                  <c:v>36.713999999998904</c:v>
                </c:pt>
                <c:pt idx="18357">
                  <c:v>36.715999999998907</c:v>
                </c:pt>
                <c:pt idx="18358">
                  <c:v>36.717999999998909</c:v>
                </c:pt>
                <c:pt idx="18359">
                  <c:v>36.719999999998912</c:v>
                </c:pt>
                <c:pt idx="18360">
                  <c:v>36.721999999998914</c:v>
                </c:pt>
                <c:pt idx="18361">
                  <c:v>36.723999999998917</c:v>
                </c:pt>
                <c:pt idx="18362">
                  <c:v>36.725999999998919</c:v>
                </c:pt>
                <c:pt idx="18363">
                  <c:v>36.727999999998922</c:v>
                </c:pt>
                <c:pt idx="18364">
                  <c:v>36.729999999998924</c:v>
                </c:pt>
                <c:pt idx="18365">
                  <c:v>36.731999999998926</c:v>
                </c:pt>
                <c:pt idx="18366">
                  <c:v>36.733999999998929</c:v>
                </c:pt>
                <c:pt idx="18367">
                  <c:v>36.735999999998931</c:v>
                </c:pt>
                <c:pt idx="18368">
                  <c:v>36.737999999998934</c:v>
                </c:pt>
                <c:pt idx="18369">
                  <c:v>36.739999999998936</c:v>
                </c:pt>
                <c:pt idx="18370">
                  <c:v>36.741999999998939</c:v>
                </c:pt>
                <c:pt idx="18371">
                  <c:v>36.743999999998941</c:v>
                </c:pt>
                <c:pt idx="18372">
                  <c:v>36.745999999998944</c:v>
                </c:pt>
                <c:pt idx="18373">
                  <c:v>36.747999999998946</c:v>
                </c:pt>
                <c:pt idx="18374">
                  <c:v>36.749999999998948</c:v>
                </c:pt>
                <c:pt idx="18375">
                  <c:v>36.751999999998951</c:v>
                </c:pt>
                <c:pt idx="18376">
                  <c:v>36.753999999998953</c:v>
                </c:pt>
                <c:pt idx="18377">
                  <c:v>36.755999999998956</c:v>
                </c:pt>
                <c:pt idx="18378">
                  <c:v>36.757999999998958</c:v>
                </c:pt>
                <c:pt idx="18379">
                  <c:v>36.759999999998961</c:v>
                </c:pt>
                <c:pt idx="18380">
                  <c:v>36.761999999998963</c:v>
                </c:pt>
                <c:pt idx="18381">
                  <c:v>36.763999999998966</c:v>
                </c:pt>
                <c:pt idx="18382">
                  <c:v>36.765999999998968</c:v>
                </c:pt>
                <c:pt idx="18383">
                  <c:v>36.76799999999897</c:v>
                </c:pt>
                <c:pt idx="18384">
                  <c:v>36.769999999998973</c:v>
                </c:pt>
                <c:pt idx="18385">
                  <c:v>36.771999999998975</c:v>
                </c:pt>
                <c:pt idx="18386">
                  <c:v>36.773999999998978</c:v>
                </c:pt>
                <c:pt idx="18387">
                  <c:v>36.77599999999898</c:v>
                </c:pt>
                <c:pt idx="18388">
                  <c:v>36.777999999998983</c:v>
                </c:pt>
                <c:pt idx="18389">
                  <c:v>36.779999999998985</c:v>
                </c:pt>
                <c:pt idx="18390">
                  <c:v>36.781999999998988</c:v>
                </c:pt>
                <c:pt idx="18391">
                  <c:v>36.78399999999899</c:v>
                </c:pt>
                <c:pt idx="18392">
                  <c:v>36.785999999998992</c:v>
                </c:pt>
                <c:pt idx="18393">
                  <c:v>36.787999999998995</c:v>
                </c:pt>
                <c:pt idx="18394">
                  <c:v>36.789999999998997</c:v>
                </c:pt>
                <c:pt idx="18395">
                  <c:v>36.791999999999</c:v>
                </c:pt>
                <c:pt idx="18396">
                  <c:v>36.793999999999002</c:v>
                </c:pt>
                <c:pt idx="18397">
                  <c:v>36.795999999999005</c:v>
                </c:pt>
                <c:pt idx="18398">
                  <c:v>36.797999999999007</c:v>
                </c:pt>
                <c:pt idx="18399">
                  <c:v>36.79999999999901</c:v>
                </c:pt>
                <c:pt idx="18400">
                  <c:v>36.801999999999012</c:v>
                </c:pt>
                <c:pt idx="18401">
                  <c:v>36.803999999999014</c:v>
                </c:pt>
                <c:pt idx="18402">
                  <c:v>36.805999999999017</c:v>
                </c:pt>
                <c:pt idx="18403">
                  <c:v>36.807999999999019</c:v>
                </c:pt>
                <c:pt idx="18404">
                  <c:v>36.809999999999022</c:v>
                </c:pt>
                <c:pt idx="18405">
                  <c:v>36.811999999999024</c:v>
                </c:pt>
                <c:pt idx="18406">
                  <c:v>36.813999999999027</c:v>
                </c:pt>
                <c:pt idx="18407">
                  <c:v>36.815999999999029</c:v>
                </c:pt>
                <c:pt idx="18408">
                  <c:v>36.817999999999032</c:v>
                </c:pt>
                <c:pt idx="18409">
                  <c:v>36.819999999999034</c:v>
                </c:pt>
                <c:pt idx="18410">
                  <c:v>36.821999999999036</c:v>
                </c:pt>
                <c:pt idx="18411">
                  <c:v>36.823999999999039</c:v>
                </c:pt>
                <c:pt idx="18412">
                  <c:v>36.825999999999041</c:v>
                </c:pt>
                <c:pt idx="18413">
                  <c:v>36.827999999999044</c:v>
                </c:pt>
                <c:pt idx="18414">
                  <c:v>36.829999999999046</c:v>
                </c:pt>
                <c:pt idx="18415">
                  <c:v>36.831999999999049</c:v>
                </c:pt>
                <c:pt idx="18416">
                  <c:v>36.833999999999051</c:v>
                </c:pt>
                <c:pt idx="18417">
                  <c:v>36.835999999999054</c:v>
                </c:pt>
                <c:pt idx="18418">
                  <c:v>36.837999999999056</c:v>
                </c:pt>
                <c:pt idx="18419">
                  <c:v>36.839999999999058</c:v>
                </c:pt>
                <c:pt idx="18420">
                  <c:v>36.841999999999061</c:v>
                </c:pt>
                <c:pt idx="18421">
                  <c:v>36.843999999999063</c:v>
                </c:pt>
                <c:pt idx="18422">
                  <c:v>36.845999999999066</c:v>
                </c:pt>
                <c:pt idx="18423">
                  <c:v>36.847999999999068</c:v>
                </c:pt>
                <c:pt idx="18424">
                  <c:v>36.849999999999071</c:v>
                </c:pt>
                <c:pt idx="18425">
                  <c:v>36.851999999999073</c:v>
                </c:pt>
                <c:pt idx="18426">
                  <c:v>36.853999999999075</c:v>
                </c:pt>
                <c:pt idx="18427">
                  <c:v>36.855999999999078</c:v>
                </c:pt>
                <c:pt idx="18428">
                  <c:v>36.85799999999908</c:v>
                </c:pt>
                <c:pt idx="18429">
                  <c:v>36.859999999999083</c:v>
                </c:pt>
                <c:pt idx="18430">
                  <c:v>36.861999999999085</c:v>
                </c:pt>
                <c:pt idx="18431">
                  <c:v>36.863999999999088</c:v>
                </c:pt>
                <c:pt idx="18432">
                  <c:v>36.86599999999909</c:v>
                </c:pt>
                <c:pt idx="18433">
                  <c:v>36.867999999999093</c:v>
                </c:pt>
                <c:pt idx="18434">
                  <c:v>36.869999999999095</c:v>
                </c:pt>
                <c:pt idx="18435">
                  <c:v>36.871999999999097</c:v>
                </c:pt>
                <c:pt idx="18436">
                  <c:v>36.8739999999991</c:v>
                </c:pt>
                <c:pt idx="18437">
                  <c:v>36.875999999999102</c:v>
                </c:pt>
                <c:pt idx="18438">
                  <c:v>36.877999999999105</c:v>
                </c:pt>
                <c:pt idx="18439">
                  <c:v>36.879999999999107</c:v>
                </c:pt>
                <c:pt idx="18440">
                  <c:v>36.88199999999911</c:v>
                </c:pt>
                <c:pt idx="18441">
                  <c:v>36.883999999999112</c:v>
                </c:pt>
                <c:pt idx="18442">
                  <c:v>36.885999999999115</c:v>
                </c:pt>
                <c:pt idx="18443">
                  <c:v>36.887999999999117</c:v>
                </c:pt>
                <c:pt idx="18444">
                  <c:v>36.889999999999119</c:v>
                </c:pt>
                <c:pt idx="18445">
                  <c:v>36.891999999999122</c:v>
                </c:pt>
                <c:pt idx="18446">
                  <c:v>36.893999999999124</c:v>
                </c:pt>
                <c:pt idx="18447">
                  <c:v>36.895999999999127</c:v>
                </c:pt>
                <c:pt idx="18448">
                  <c:v>36.897999999999129</c:v>
                </c:pt>
                <c:pt idx="18449">
                  <c:v>36.899999999999132</c:v>
                </c:pt>
                <c:pt idx="18450">
                  <c:v>36.901999999999134</c:v>
                </c:pt>
                <c:pt idx="18451">
                  <c:v>36.903999999999137</c:v>
                </c:pt>
                <c:pt idx="18452">
                  <c:v>36.905999999999139</c:v>
                </c:pt>
                <c:pt idx="18453">
                  <c:v>36.907999999999141</c:v>
                </c:pt>
                <c:pt idx="18454">
                  <c:v>36.909999999999144</c:v>
                </c:pt>
                <c:pt idx="18455">
                  <c:v>36.911999999999146</c:v>
                </c:pt>
                <c:pt idx="18456">
                  <c:v>36.913999999999149</c:v>
                </c:pt>
                <c:pt idx="18457">
                  <c:v>36.915999999999151</c:v>
                </c:pt>
                <c:pt idx="18458">
                  <c:v>36.917999999999154</c:v>
                </c:pt>
                <c:pt idx="18459">
                  <c:v>36.919999999999156</c:v>
                </c:pt>
                <c:pt idx="18460">
                  <c:v>36.921999999999159</c:v>
                </c:pt>
                <c:pt idx="18461">
                  <c:v>36.923999999999161</c:v>
                </c:pt>
                <c:pt idx="18462">
                  <c:v>36.925999999999163</c:v>
                </c:pt>
                <c:pt idx="18463">
                  <c:v>36.927999999999166</c:v>
                </c:pt>
                <c:pt idx="18464">
                  <c:v>36.929999999999168</c:v>
                </c:pt>
                <c:pt idx="18465">
                  <c:v>36.931999999999171</c:v>
                </c:pt>
                <c:pt idx="18466">
                  <c:v>36.933999999999173</c:v>
                </c:pt>
                <c:pt idx="18467">
                  <c:v>36.935999999999176</c:v>
                </c:pt>
                <c:pt idx="18468">
                  <c:v>36.937999999999178</c:v>
                </c:pt>
                <c:pt idx="18469">
                  <c:v>36.939999999999181</c:v>
                </c:pt>
                <c:pt idx="18470">
                  <c:v>36.941999999999183</c:v>
                </c:pt>
                <c:pt idx="18471">
                  <c:v>36.943999999999185</c:v>
                </c:pt>
                <c:pt idx="18472">
                  <c:v>36.945999999999188</c:v>
                </c:pt>
                <c:pt idx="18473">
                  <c:v>36.94799999999919</c:v>
                </c:pt>
                <c:pt idx="18474">
                  <c:v>36.949999999999193</c:v>
                </c:pt>
                <c:pt idx="18475">
                  <c:v>36.951999999999195</c:v>
                </c:pt>
                <c:pt idx="18476">
                  <c:v>36.953999999999198</c:v>
                </c:pt>
                <c:pt idx="18477">
                  <c:v>36.9559999999992</c:v>
                </c:pt>
                <c:pt idx="18478">
                  <c:v>36.957999999999203</c:v>
                </c:pt>
                <c:pt idx="18479">
                  <c:v>36.959999999999205</c:v>
                </c:pt>
                <c:pt idx="18480">
                  <c:v>36.961999999999207</c:v>
                </c:pt>
                <c:pt idx="18481">
                  <c:v>36.96399999999921</c:v>
                </c:pt>
                <c:pt idx="18482">
                  <c:v>36.965999999999212</c:v>
                </c:pt>
                <c:pt idx="18483">
                  <c:v>36.967999999999215</c:v>
                </c:pt>
                <c:pt idx="18484">
                  <c:v>36.969999999999217</c:v>
                </c:pt>
                <c:pt idx="18485">
                  <c:v>36.97199999999922</c:v>
                </c:pt>
                <c:pt idx="18486">
                  <c:v>36.973999999999222</c:v>
                </c:pt>
                <c:pt idx="18487">
                  <c:v>36.975999999999225</c:v>
                </c:pt>
                <c:pt idx="18488">
                  <c:v>36.977999999999227</c:v>
                </c:pt>
                <c:pt idx="18489">
                  <c:v>36.979999999999229</c:v>
                </c:pt>
                <c:pt idx="18490">
                  <c:v>36.981999999999232</c:v>
                </c:pt>
                <c:pt idx="18491">
                  <c:v>36.983999999999234</c:v>
                </c:pt>
                <c:pt idx="18492">
                  <c:v>36.985999999999237</c:v>
                </c:pt>
                <c:pt idx="18493">
                  <c:v>36.987999999999239</c:v>
                </c:pt>
                <c:pt idx="18494">
                  <c:v>36.989999999999242</c:v>
                </c:pt>
                <c:pt idx="18495">
                  <c:v>36.991999999999244</c:v>
                </c:pt>
                <c:pt idx="18496">
                  <c:v>36.993999999999247</c:v>
                </c:pt>
                <c:pt idx="18497">
                  <c:v>36.995999999999249</c:v>
                </c:pt>
                <c:pt idx="18498">
                  <c:v>36.997999999999251</c:v>
                </c:pt>
                <c:pt idx="18499">
                  <c:v>36.999999999999254</c:v>
                </c:pt>
                <c:pt idx="18500">
                  <c:v>37.001999999999256</c:v>
                </c:pt>
                <c:pt idx="18501">
                  <c:v>37.003999999999259</c:v>
                </c:pt>
                <c:pt idx="18502">
                  <c:v>37.005999999999261</c:v>
                </c:pt>
                <c:pt idx="18503">
                  <c:v>37.007999999999264</c:v>
                </c:pt>
                <c:pt idx="18504">
                  <c:v>37.009999999999266</c:v>
                </c:pt>
                <c:pt idx="18505">
                  <c:v>37.011999999999269</c:v>
                </c:pt>
                <c:pt idx="18506">
                  <c:v>37.013999999999271</c:v>
                </c:pt>
                <c:pt idx="18507">
                  <c:v>37.015999999999273</c:v>
                </c:pt>
                <c:pt idx="18508">
                  <c:v>37.017999999999276</c:v>
                </c:pt>
                <c:pt idx="18509">
                  <c:v>37.019999999999278</c:v>
                </c:pt>
                <c:pt idx="18510">
                  <c:v>37.021999999999281</c:v>
                </c:pt>
                <c:pt idx="18511">
                  <c:v>37.023999999999283</c:v>
                </c:pt>
                <c:pt idx="18512">
                  <c:v>37.025999999999286</c:v>
                </c:pt>
                <c:pt idx="18513">
                  <c:v>37.027999999999288</c:v>
                </c:pt>
                <c:pt idx="18514">
                  <c:v>37.029999999999291</c:v>
                </c:pt>
                <c:pt idx="18515">
                  <c:v>37.031999999999293</c:v>
                </c:pt>
                <c:pt idx="18516">
                  <c:v>37.033999999999295</c:v>
                </c:pt>
                <c:pt idx="18517">
                  <c:v>37.035999999999298</c:v>
                </c:pt>
                <c:pt idx="18518">
                  <c:v>37.0379999999993</c:v>
                </c:pt>
                <c:pt idx="18519">
                  <c:v>37.039999999999303</c:v>
                </c:pt>
                <c:pt idx="18520">
                  <c:v>37.041999999999305</c:v>
                </c:pt>
                <c:pt idx="18521">
                  <c:v>37.043999999999308</c:v>
                </c:pt>
                <c:pt idx="18522">
                  <c:v>37.04599999999931</c:v>
                </c:pt>
                <c:pt idx="18523">
                  <c:v>37.047999999999313</c:v>
                </c:pt>
                <c:pt idx="18524">
                  <c:v>37.049999999999315</c:v>
                </c:pt>
                <c:pt idx="18525">
                  <c:v>37.051999999999317</c:v>
                </c:pt>
                <c:pt idx="18526">
                  <c:v>37.05399999999932</c:v>
                </c:pt>
                <c:pt idx="18527">
                  <c:v>37.055999999999322</c:v>
                </c:pt>
                <c:pt idx="18528">
                  <c:v>37.057999999999325</c:v>
                </c:pt>
                <c:pt idx="18529">
                  <c:v>37.059999999999327</c:v>
                </c:pt>
                <c:pt idx="18530">
                  <c:v>37.06199999999933</c:v>
                </c:pt>
                <c:pt idx="18531">
                  <c:v>37.063999999999332</c:v>
                </c:pt>
                <c:pt idx="18532">
                  <c:v>37.065999999999335</c:v>
                </c:pt>
                <c:pt idx="18533">
                  <c:v>37.067999999999337</c:v>
                </c:pt>
                <c:pt idx="18534">
                  <c:v>37.069999999999339</c:v>
                </c:pt>
                <c:pt idx="18535">
                  <c:v>37.071999999999342</c:v>
                </c:pt>
                <c:pt idx="18536">
                  <c:v>37.073999999999344</c:v>
                </c:pt>
                <c:pt idx="18537">
                  <c:v>37.075999999999347</c:v>
                </c:pt>
                <c:pt idx="18538">
                  <c:v>37.077999999999349</c:v>
                </c:pt>
                <c:pt idx="18539">
                  <c:v>37.079999999999352</c:v>
                </c:pt>
                <c:pt idx="18540">
                  <c:v>37.081999999999354</c:v>
                </c:pt>
                <c:pt idx="18541">
                  <c:v>37.083999999999357</c:v>
                </c:pt>
                <c:pt idx="18542">
                  <c:v>37.085999999999359</c:v>
                </c:pt>
                <c:pt idx="18543">
                  <c:v>37.087999999999361</c:v>
                </c:pt>
                <c:pt idx="18544">
                  <c:v>37.089999999999364</c:v>
                </c:pt>
                <c:pt idx="18545">
                  <c:v>37.091999999999366</c:v>
                </c:pt>
                <c:pt idx="18546">
                  <c:v>37.093999999999369</c:v>
                </c:pt>
                <c:pt idx="18547">
                  <c:v>37.095999999999371</c:v>
                </c:pt>
                <c:pt idx="18548">
                  <c:v>37.097999999999374</c:v>
                </c:pt>
                <c:pt idx="18549">
                  <c:v>37.099999999999376</c:v>
                </c:pt>
                <c:pt idx="18550">
                  <c:v>37.101999999999379</c:v>
                </c:pt>
                <c:pt idx="18551">
                  <c:v>37.103999999999381</c:v>
                </c:pt>
                <c:pt idx="18552">
                  <c:v>37.105999999999383</c:v>
                </c:pt>
                <c:pt idx="18553">
                  <c:v>37.107999999999386</c:v>
                </c:pt>
                <c:pt idx="18554">
                  <c:v>37.109999999999388</c:v>
                </c:pt>
                <c:pt idx="18555">
                  <c:v>37.111999999999391</c:v>
                </c:pt>
                <c:pt idx="18556">
                  <c:v>37.113999999999393</c:v>
                </c:pt>
                <c:pt idx="18557">
                  <c:v>37.115999999999396</c:v>
                </c:pt>
                <c:pt idx="18558">
                  <c:v>37.117999999999398</c:v>
                </c:pt>
                <c:pt idx="18559">
                  <c:v>37.119999999999401</c:v>
                </c:pt>
                <c:pt idx="18560">
                  <c:v>37.121999999999403</c:v>
                </c:pt>
                <c:pt idx="18561">
                  <c:v>37.123999999999405</c:v>
                </c:pt>
                <c:pt idx="18562">
                  <c:v>37.125999999999408</c:v>
                </c:pt>
                <c:pt idx="18563">
                  <c:v>37.12799999999941</c:v>
                </c:pt>
                <c:pt idx="18564">
                  <c:v>37.129999999999413</c:v>
                </c:pt>
                <c:pt idx="18565">
                  <c:v>37.131999999999415</c:v>
                </c:pt>
                <c:pt idx="18566">
                  <c:v>37.133999999999418</c:v>
                </c:pt>
                <c:pt idx="18567">
                  <c:v>37.13599999999942</c:v>
                </c:pt>
                <c:pt idx="18568">
                  <c:v>37.137999999999423</c:v>
                </c:pt>
                <c:pt idx="18569">
                  <c:v>37.139999999999425</c:v>
                </c:pt>
                <c:pt idx="18570">
                  <c:v>37.141999999999427</c:v>
                </c:pt>
                <c:pt idx="18571">
                  <c:v>37.14399999999943</c:v>
                </c:pt>
                <c:pt idx="18572">
                  <c:v>37.145999999999432</c:v>
                </c:pt>
                <c:pt idx="18573">
                  <c:v>37.147999999999435</c:v>
                </c:pt>
                <c:pt idx="18574">
                  <c:v>37.149999999999437</c:v>
                </c:pt>
                <c:pt idx="18575">
                  <c:v>37.15199999999944</c:v>
                </c:pt>
                <c:pt idx="18576">
                  <c:v>37.153999999999442</c:v>
                </c:pt>
                <c:pt idx="18577">
                  <c:v>37.155999999999445</c:v>
                </c:pt>
                <c:pt idx="18578">
                  <c:v>37.157999999999447</c:v>
                </c:pt>
                <c:pt idx="18579">
                  <c:v>37.159999999999449</c:v>
                </c:pt>
                <c:pt idx="18580">
                  <c:v>37.161999999999452</c:v>
                </c:pt>
                <c:pt idx="18581">
                  <c:v>37.163999999999454</c:v>
                </c:pt>
                <c:pt idx="18582">
                  <c:v>37.165999999999457</c:v>
                </c:pt>
                <c:pt idx="18583">
                  <c:v>37.167999999999459</c:v>
                </c:pt>
                <c:pt idx="18584">
                  <c:v>37.169999999999462</c:v>
                </c:pt>
                <c:pt idx="18585">
                  <c:v>37.171999999999464</c:v>
                </c:pt>
                <c:pt idx="18586">
                  <c:v>37.173999999999467</c:v>
                </c:pt>
                <c:pt idx="18587">
                  <c:v>37.175999999999469</c:v>
                </c:pt>
                <c:pt idx="18588">
                  <c:v>37.177999999999471</c:v>
                </c:pt>
                <c:pt idx="18589">
                  <c:v>37.179999999999474</c:v>
                </c:pt>
                <c:pt idx="18590">
                  <c:v>37.181999999999476</c:v>
                </c:pt>
                <c:pt idx="18591">
                  <c:v>37.183999999999479</c:v>
                </c:pt>
                <c:pt idx="18592">
                  <c:v>37.185999999999481</c:v>
                </c:pt>
                <c:pt idx="18593">
                  <c:v>37.187999999999484</c:v>
                </c:pt>
                <c:pt idx="18594">
                  <c:v>37.189999999999486</c:v>
                </c:pt>
                <c:pt idx="18595">
                  <c:v>37.191999999999489</c:v>
                </c:pt>
                <c:pt idx="18596">
                  <c:v>37.193999999999491</c:v>
                </c:pt>
                <c:pt idx="18597">
                  <c:v>37.195999999999493</c:v>
                </c:pt>
                <c:pt idx="18598">
                  <c:v>37.197999999999496</c:v>
                </c:pt>
                <c:pt idx="18599">
                  <c:v>37.199999999999498</c:v>
                </c:pt>
                <c:pt idx="18600">
                  <c:v>37.201999999999501</c:v>
                </c:pt>
                <c:pt idx="18601">
                  <c:v>37.203999999999503</c:v>
                </c:pt>
                <c:pt idx="18602">
                  <c:v>37.205999999999506</c:v>
                </c:pt>
                <c:pt idx="18603">
                  <c:v>37.207999999999508</c:v>
                </c:pt>
                <c:pt idx="18604">
                  <c:v>37.209999999999511</c:v>
                </c:pt>
                <c:pt idx="18605">
                  <c:v>37.211999999999513</c:v>
                </c:pt>
                <c:pt idx="18606">
                  <c:v>37.213999999999515</c:v>
                </c:pt>
                <c:pt idx="18607">
                  <c:v>37.215999999999518</c:v>
                </c:pt>
                <c:pt idx="18608">
                  <c:v>37.21799999999952</c:v>
                </c:pt>
                <c:pt idx="18609">
                  <c:v>37.219999999999523</c:v>
                </c:pt>
                <c:pt idx="18610">
                  <c:v>37.221999999999525</c:v>
                </c:pt>
                <c:pt idx="18611">
                  <c:v>37.223999999999528</c:v>
                </c:pt>
                <c:pt idx="18612">
                  <c:v>37.22599999999953</c:v>
                </c:pt>
                <c:pt idx="18613">
                  <c:v>37.227999999999533</c:v>
                </c:pt>
                <c:pt idx="18614">
                  <c:v>37.229999999999535</c:v>
                </c:pt>
                <c:pt idx="18615">
                  <c:v>37.231999999999537</c:v>
                </c:pt>
                <c:pt idx="18616">
                  <c:v>37.23399999999954</c:v>
                </c:pt>
                <c:pt idx="18617">
                  <c:v>37.235999999999542</c:v>
                </c:pt>
                <c:pt idx="18618">
                  <c:v>37.237999999999545</c:v>
                </c:pt>
                <c:pt idx="18619">
                  <c:v>37.239999999999547</c:v>
                </c:pt>
                <c:pt idx="18620">
                  <c:v>37.24199999999955</c:v>
                </c:pt>
                <c:pt idx="18621">
                  <c:v>37.243999999999552</c:v>
                </c:pt>
                <c:pt idx="18622">
                  <c:v>37.245999999999555</c:v>
                </c:pt>
                <c:pt idx="18623">
                  <c:v>37.247999999999557</c:v>
                </c:pt>
                <c:pt idx="18624">
                  <c:v>37.249999999999559</c:v>
                </c:pt>
                <c:pt idx="18625">
                  <c:v>37.251999999999562</c:v>
                </c:pt>
                <c:pt idx="18626">
                  <c:v>37.253999999999564</c:v>
                </c:pt>
                <c:pt idx="18627">
                  <c:v>37.255999999999567</c:v>
                </c:pt>
                <c:pt idx="18628">
                  <c:v>37.257999999999569</c:v>
                </c:pt>
                <c:pt idx="18629">
                  <c:v>37.259999999999572</c:v>
                </c:pt>
                <c:pt idx="18630">
                  <c:v>37.261999999999574</c:v>
                </c:pt>
                <c:pt idx="18631">
                  <c:v>37.263999999999577</c:v>
                </c:pt>
                <c:pt idx="18632">
                  <c:v>37.265999999999579</c:v>
                </c:pt>
                <c:pt idx="18633">
                  <c:v>37.267999999999581</c:v>
                </c:pt>
                <c:pt idx="18634">
                  <c:v>37.269999999999584</c:v>
                </c:pt>
                <c:pt idx="18635">
                  <c:v>37.271999999999586</c:v>
                </c:pt>
                <c:pt idx="18636">
                  <c:v>37.273999999999589</c:v>
                </c:pt>
                <c:pt idx="18637">
                  <c:v>37.275999999999591</c:v>
                </c:pt>
                <c:pt idx="18638">
                  <c:v>37.277999999999594</c:v>
                </c:pt>
                <c:pt idx="18639">
                  <c:v>37.279999999999596</c:v>
                </c:pt>
                <c:pt idx="18640">
                  <c:v>37.281999999999599</c:v>
                </c:pt>
                <c:pt idx="18641">
                  <c:v>37.283999999999601</c:v>
                </c:pt>
                <c:pt idx="18642">
                  <c:v>37.285999999999603</c:v>
                </c:pt>
                <c:pt idx="18643">
                  <c:v>37.287999999999606</c:v>
                </c:pt>
                <c:pt idx="18644">
                  <c:v>37.289999999999608</c:v>
                </c:pt>
                <c:pt idx="18645">
                  <c:v>37.291999999999611</c:v>
                </c:pt>
                <c:pt idx="18646">
                  <c:v>37.293999999999613</c:v>
                </c:pt>
                <c:pt idx="18647">
                  <c:v>37.295999999999616</c:v>
                </c:pt>
                <c:pt idx="18648">
                  <c:v>37.297999999999618</c:v>
                </c:pt>
                <c:pt idx="18649">
                  <c:v>37.299999999999621</c:v>
                </c:pt>
                <c:pt idx="18650">
                  <c:v>37.301999999999623</c:v>
                </c:pt>
                <c:pt idx="18651">
                  <c:v>37.303999999999625</c:v>
                </c:pt>
                <c:pt idx="18652">
                  <c:v>37.305999999999628</c:v>
                </c:pt>
                <c:pt idx="18653">
                  <c:v>37.30799999999963</c:v>
                </c:pt>
                <c:pt idx="18654">
                  <c:v>37.309999999999633</c:v>
                </c:pt>
                <c:pt idx="18655">
                  <c:v>37.311999999999635</c:v>
                </c:pt>
                <c:pt idx="18656">
                  <c:v>37.313999999999638</c:v>
                </c:pt>
                <c:pt idx="18657">
                  <c:v>37.31599999999964</c:v>
                </c:pt>
                <c:pt idx="18658">
                  <c:v>37.317999999999643</c:v>
                </c:pt>
                <c:pt idx="18659">
                  <c:v>37.319999999999645</c:v>
                </c:pt>
                <c:pt idx="18660">
                  <c:v>37.321999999999647</c:v>
                </c:pt>
                <c:pt idx="18661">
                  <c:v>37.32399999999965</c:v>
                </c:pt>
                <c:pt idx="18662">
                  <c:v>37.325999999999652</c:v>
                </c:pt>
                <c:pt idx="18663">
                  <c:v>37.327999999999655</c:v>
                </c:pt>
                <c:pt idx="18664">
                  <c:v>37.329999999999657</c:v>
                </c:pt>
                <c:pt idx="18665">
                  <c:v>37.33199999999966</c:v>
                </c:pt>
                <c:pt idx="18666">
                  <c:v>37.333999999999662</c:v>
                </c:pt>
                <c:pt idx="18667">
                  <c:v>37.335999999999665</c:v>
                </c:pt>
                <c:pt idx="18668">
                  <c:v>37.337999999999667</c:v>
                </c:pt>
                <c:pt idx="18669">
                  <c:v>37.339999999999669</c:v>
                </c:pt>
                <c:pt idx="18670">
                  <c:v>37.341999999999672</c:v>
                </c:pt>
                <c:pt idx="18671">
                  <c:v>37.343999999999674</c:v>
                </c:pt>
                <c:pt idx="18672">
                  <c:v>37.345999999999677</c:v>
                </c:pt>
                <c:pt idx="18673">
                  <c:v>37.347999999999679</c:v>
                </c:pt>
                <c:pt idx="18674">
                  <c:v>37.349999999999682</c:v>
                </c:pt>
                <c:pt idx="18675">
                  <c:v>37.351999999999684</c:v>
                </c:pt>
                <c:pt idx="18676">
                  <c:v>37.353999999999687</c:v>
                </c:pt>
                <c:pt idx="18677">
                  <c:v>37.355999999999689</c:v>
                </c:pt>
                <c:pt idx="18678">
                  <c:v>37.357999999999691</c:v>
                </c:pt>
                <c:pt idx="18679">
                  <c:v>37.359999999999694</c:v>
                </c:pt>
                <c:pt idx="18680">
                  <c:v>37.361999999999696</c:v>
                </c:pt>
                <c:pt idx="18681">
                  <c:v>37.363999999999699</c:v>
                </c:pt>
                <c:pt idx="18682">
                  <c:v>37.365999999999701</c:v>
                </c:pt>
                <c:pt idx="18683">
                  <c:v>37.367999999999704</c:v>
                </c:pt>
                <c:pt idx="18684">
                  <c:v>37.369999999999706</c:v>
                </c:pt>
                <c:pt idx="18685">
                  <c:v>37.371999999999709</c:v>
                </c:pt>
                <c:pt idx="18686">
                  <c:v>37.373999999999711</c:v>
                </c:pt>
                <c:pt idx="18687">
                  <c:v>37.375999999999713</c:v>
                </c:pt>
                <c:pt idx="18688">
                  <c:v>37.377999999999716</c:v>
                </c:pt>
                <c:pt idx="18689">
                  <c:v>37.379999999999718</c:v>
                </c:pt>
                <c:pt idx="18690">
                  <c:v>37.381999999999721</c:v>
                </c:pt>
                <c:pt idx="18691">
                  <c:v>37.383999999999723</c:v>
                </c:pt>
                <c:pt idx="18692">
                  <c:v>37.385999999999726</c:v>
                </c:pt>
                <c:pt idx="18693">
                  <c:v>37.387999999999728</c:v>
                </c:pt>
                <c:pt idx="18694">
                  <c:v>37.389999999999731</c:v>
                </c:pt>
                <c:pt idx="18695">
                  <c:v>37.391999999999733</c:v>
                </c:pt>
                <c:pt idx="18696">
                  <c:v>37.393999999999735</c:v>
                </c:pt>
                <c:pt idx="18697">
                  <c:v>37.395999999999738</c:v>
                </c:pt>
                <c:pt idx="18698">
                  <c:v>37.39799999999974</c:v>
                </c:pt>
                <c:pt idx="18699">
                  <c:v>37.399999999999743</c:v>
                </c:pt>
                <c:pt idx="18700">
                  <c:v>37.401999999999745</c:v>
                </c:pt>
                <c:pt idx="18701">
                  <c:v>37.403999999999748</c:v>
                </c:pt>
                <c:pt idx="18702">
                  <c:v>37.40599999999975</c:v>
                </c:pt>
                <c:pt idx="18703">
                  <c:v>37.407999999999753</c:v>
                </c:pt>
                <c:pt idx="18704">
                  <c:v>37.409999999999755</c:v>
                </c:pt>
                <c:pt idx="18705">
                  <c:v>37.411999999999757</c:v>
                </c:pt>
                <c:pt idx="18706">
                  <c:v>37.41399999999976</c:v>
                </c:pt>
                <c:pt idx="18707">
                  <c:v>37.415999999999762</c:v>
                </c:pt>
                <c:pt idx="18708">
                  <c:v>37.417999999999765</c:v>
                </c:pt>
                <c:pt idx="18709">
                  <c:v>37.419999999999767</c:v>
                </c:pt>
                <c:pt idx="18710">
                  <c:v>37.42199999999977</c:v>
                </c:pt>
                <c:pt idx="18711">
                  <c:v>37.423999999999772</c:v>
                </c:pt>
                <c:pt idx="18712">
                  <c:v>37.425999999999775</c:v>
                </c:pt>
                <c:pt idx="18713">
                  <c:v>37.427999999999777</c:v>
                </c:pt>
                <c:pt idx="18714">
                  <c:v>37.429999999999779</c:v>
                </c:pt>
                <c:pt idx="18715">
                  <c:v>37.431999999999782</c:v>
                </c:pt>
                <c:pt idx="18716">
                  <c:v>37.433999999999784</c:v>
                </c:pt>
                <c:pt idx="18717">
                  <c:v>37.435999999999787</c:v>
                </c:pt>
                <c:pt idx="18718">
                  <c:v>37.437999999999789</c:v>
                </c:pt>
                <c:pt idx="18719">
                  <c:v>37.439999999999792</c:v>
                </c:pt>
                <c:pt idx="18720">
                  <c:v>37.441999999999794</c:v>
                </c:pt>
                <c:pt idx="18721">
                  <c:v>37.443999999999797</c:v>
                </c:pt>
                <c:pt idx="18722">
                  <c:v>37.445999999999799</c:v>
                </c:pt>
                <c:pt idx="18723">
                  <c:v>37.447999999999801</c:v>
                </c:pt>
                <c:pt idx="18724">
                  <c:v>37.449999999999804</c:v>
                </c:pt>
                <c:pt idx="18725">
                  <c:v>37.451999999999806</c:v>
                </c:pt>
                <c:pt idx="18726">
                  <c:v>37.453999999999809</c:v>
                </c:pt>
                <c:pt idx="18727">
                  <c:v>37.455999999999811</c:v>
                </c:pt>
                <c:pt idx="18728">
                  <c:v>37.457999999999814</c:v>
                </c:pt>
                <c:pt idx="18729">
                  <c:v>37.459999999999816</c:v>
                </c:pt>
                <c:pt idx="18730">
                  <c:v>37.461999999999819</c:v>
                </c:pt>
                <c:pt idx="18731">
                  <c:v>37.463999999999821</c:v>
                </c:pt>
                <c:pt idx="18732">
                  <c:v>37.465999999999823</c:v>
                </c:pt>
                <c:pt idx="18733">
                  <c:v>37.467999999999826</c:v>
                </c:pt>
                <c:pt idx="18734">
                  <c:v>37.469999999999828</c:v>
                </c:pt>
                <c:pt idx="18735">
                  <c:v>37.471999999999831</c:v>
                </c:pt>
                <c:pt idx="18736">
                  <c:v>37.473999999999833</c:v>
                </c:pt>
                <c:pt idx="18737">
                  <c:v>37.475999999999836</c:v>
                </c:pt>
                <c:pt idx="18738">
                  <c:v>37.477999999999838</c:v>
                </c:pt>
                <c:pt idx="18739">
                  <c:v>37.479999999999841</c:v>
                </c:pt>
                <c:pt idx="18740">
                  <c:v>37.481999999999843</c:v>
                </c:pt>
                <c:pt idx="18741">
                  <c:v>37.483999999999845</c:v>
                </c:pt>
                <c:pt idx="18742">
                  <c:v>37.485999999999848</c:v>
                </c:pt>
                <c:pt idx="18743">
                  <c:v>37.48799999999985</c:v>
                </c:pt>
                <c:pt idx="18744">
                  <c:v>37.489999999999853</c:v>
                </c:pt>
                <c:pt idx="18745">
                  <c:v>37.491999999999855</c:v>
                </c:pt>
                <c:pt idx="18746">
                  <c:v>37.493999999999858</c:v>
                </c:pt>
                <c:pt idx="18747">
                  <c:v>37.49599999999986</c:v>
                </c:pt>
                <c:pt idx="18748">
                  <c:v>37.497999999999863</c:v>
                </c:pt>
                <c:pt idx="18749">
                  <c:v>37.499999999999865</c:v>
                </c:pt>
                <c:pt idx="18750">
                  <c:v>37.501999999999867</c:v>
                </c:pt>
                <c:pt idx="18751">
                  <c:v>37.50399999999987</c:v>
                </c:pt>
                <c:pt idx="18752">
                  <c:v>37.505999999999872</c:v>
                </c:pt>
                <c:pt idx="18753">
                  <c:v>37.507999999999875</c:v>
                </c:pt>
                <c:pt idx="18754">
                  <c:v>37.509999999999877</c:v>
                </c:pt>
                <c:pt idx="18755">
                  <c:v>37.51199999999988</c:v>
                </c:pt>
                <c:pt idx="18756">
                  <c:v>37.513999999999882</c:v>
                </c:pt>
                <c:pt idx="18757">
                  <c:v>37.515999999999885</c:v>
                </c:pt>
                <c:pt idx="18758">
                  <c:v>37.517999999999887</c:v>
                </c:pt>
                <c:pt idx="18759">
                  <c:v>37.519999999999889</c:v>
                </c:pt>
                <c:pt idx="18760">
                  <c:v>37.521999999999892</c:v>
                </c:pt>
                <c:pt idx="18761">
                  <c:v>37.523999999999894</c:v>
                </c:pt>
                <c:pt idx="18762">
                  <c:v>37.525999999999897</c:v>
                </c:pt>
                <c:pt idx="18763">
                  <c:v>37.527999999999899</c:v>
                </c:pt>
                <c:pt idx="18764">
                  <c:v>37.529999999999902</c:v>
                </c:pt>
                <c:pt idx="18765">
                  <c:v>37.531999999999904</c:v>
                </c:pt>
                <c:pt idx="18766">
                  <c:v>37.533999999999907</c:v>
                </c:pt>
                <c:pt idx="18767">
                  <c:v>37.535999999999909</c:v>
                </c:pt>
                <c:pt idx="18768">
                  <c:v>37.537999999999911</c:v>
                </c:pt>
                <c:pt idx="18769">
                  <c:v>37.539999999999914</c:v>
                </c:pt>
                <c:pt idx="18770">
                  <c:v>37.541999999999916</c:v>
                </c:pt>
                <c:pt idx="18771">
                  <c:v>37.543999999999919</c:v>
                </c:pt>
                <c:pt idx="18772">
                  <c:v>37.545999999999921</c:v>
                </c:pt>
                <c:pt idx="18773">
                  <c:v>37.547999999999924</c:v>
                </c:pt>
                <c:pt idx="18774">
                  <c:v>37.549999999999926</c:v>
                </c:pt>
                <c:pt idx="18775">
                  <c:v>37.551999999999929</c:v>
                </c:pt>
                <c:pt idx="18776">
                  <c:v>37.553999999999931</c:v>
                </c:pt>
                <c:pt idx="18777">
                  <c:v>37.555999999999933</c:v>
                </c:pt>
                <c:pt idx="18778">
                  <c:v>37.557999999999936</c:v>
                </c:pt>
                <c:pt idx="18779">
                  <c:v>37.559999999999938</c:v>
                </c:pt>
                <c:pt idx="18780">
                  <c:v>37.561999999999941</c:v>
                </c:pt>
                <c:pt idx="18781">
                  <c:v>37.563999999999943</c:v>
                </c:pt>
                <c:pt idx="18782">
                  <c:v>37.565999999999946</c:v>
                </c:pt>
                <c:pt idx="18783">
                  <c:v>37.567999999999948</c:v>
                </c:pt>
                <c:pt idx="18784">
                  <c:v>37.569999999999951</c:v>
                </c:pt>
                <c:pt idx="18785">
                  <c:v>37.571999999999953</c:v>
                </c:pt>
                <c:pt idx="18786">
                  <c:v>37.573999999999955</c:v>
                </c:pt>
                <c:pt idx="18787">
                  <c:v>37.575999999999958</c:v>
                </c:pt>
                <c:pt idx="18788">
                  <c:v>37.57799999999996</c:v>
                </c:pt>
                <c:pt idx="18789">
                  <c:v>37.579999999999963</c:v>
                </c:pt>
                <c:pt idx="18790">
                  <c:v>37.581999999999965</c:v>
                </c:pt>
                <c:pt idx="18791">
                  <c:v>37.583999999999968</c:v>
                </c:pt>
                <c:pt idx="18792">
                  <c:v>37.58599999999997</c:v>
                </c:pt>
                <c:pt idx="18793">
                  <c:v>37.587999999999973</c:v>
                </c:pt>
                <c:pt idx="18794">
                  <c:v>37.589999999999975</c:v>
                </c:pt>
                <c:pt idx="18795">
                  <c:v>37.591999999999977</c:v>
                </c:pt>
                <c:pt idx="18796">
                  <c:v>37.59399999999998</c:v>
                </c:pt>
                <c:pt idx="18797">
                  <c:v>37.595999999999982</c:v>
                </c:pt>
                <c:pt idx="18798">
                  <c:v>37.597999999999985</c:v>
                </c:pt>
                <c:pt idx="18799">
                  <c:v>37.599999999999987</c:v>
                </c:pt>
                <c:pt idx="18800">
                  <c:v>37.60199999999999</c:v>
                </c:pt>
                <c:pt idx="18801">
                  <c:v>37.603999999999992</c:v>
                </c:pt>
                <c:pt idx="18802">
                  <c:v>37.605999999999995</c:v>
                </c:pt>
                <c:pt idx="18803">
                  <c:v>37.607999999999997</c:v>
                </c:pt>
                <c:pt idx="18804">
                  <c:v>37.61</c:v>
                </c:pt>
                <c:pt idx="18805">
                  <c:v>37.612000000000002</c:v>
                </c:pt>
                <c:pt idx="18806">
                  <c:v>37.614000000000004</c:v>
                </c:pt>
                <c:pt idx="18807">
                  <c:v>37.616000000000007</c:v>
                </c:pt>
                <c:pt idx="18808">
                  <c:v>37.618000000000009</c:v>
                </c:pt>
                <c:pt idx="18809">
                  <c:v>37.620000000000012</c:v>
                </c:pt>
                <c:pt idx="18810">
                  <c:v>37.622000000000014</c:v>
                </c:pt>
                <c:pt idx="18811">
                  <c:v>37.624000000000017</c:v>
                </c:pt>
                <c:pt idx="18812">
                  <c:v>37.626000000000019</c:v>
                </c:pt>
                <c:pt idx="18813">
                  <c:v>37.628000000000021</c:v>
                </c:pt>
                <c:pt idx="18814">
                  <c:v>37.630000000000024</c:v>
                </c:pt>
                <c:pt idx="18815">
                  <c:v>37.632000000000026</c:v>
                </c:pt>
                <c:pt idx="18816">
                  <c:v>37.634000000000029</c:v>
                </c:pt>
                <c:pt idx="18817">
                  <c:v>37.636000000000031</c:v>
                </c:pt>
                <c:pt idx="18818">
                  <c:v>37.638000000000034</c:v>
                </c:pt>
                <c:pt idx="18819">
                  <c:v>37.640000000000036</c:v>
                </c:pt>
                <c:pt idx="18820">
                  <c:v>37.642000000000039</c:v>
                </c:pt>
                <c:pt idx="18821">
                  <c:v>37.644000000000041</c:v>
                </c:pt>
                <c:pt idx="18822">
                  <c:v>37.646000000000043</c:v>
                </c:pt>
                <c:pt idx="18823">
                  <c:v>37.648000000000046</c:v>
                </c:pt>
                <c:pt idx="18824">
                  <c:v>37.650000000000048</c:v>
                </c:pt>
                <c:pt idx="18825">
                  <c:v>37.652000000000051</c:v>
                </c:pt>
                <c:pt idx="18826">
                  <c:v>37.654000000000053</c:v>
                </c:pt>
                <c:pt idx="18827">
                  <c:v>37.656000000000056</c:v>
                </c:pt>
                <c:pt idx="18828">
                  <c:v>37.658000000000058</c:v>
                </c:pt>
                <c:pt idx="18829">
                  <c:v>37.660000000000061</c:v>
                </c:pt>
                <c:pt idx="18830">
                  <c:v>37.662000000000063</c:v>
                </c:pt>
                <c:pt idx="18831">
                  <c:v>37.664000000000065</c:v>
                </c:pt>
                <c:pt idx="18832">
                  <c:v>37.666000000000068</c:v>
                </c:pt>
                <c:pt idx="18833">
                  <c:v>37.66800000000007</c:v>
                </c:pt>
                <c:pt idx="18834">
                  <c:v>37.670000000000073</c:v>
                </c:pt>
                <c:pt idx="18835">
                  <c:v>37.672000000000075</c:v>
                </c:pt>
                <c:pt idx="18836">
                  <c:v>37.674000000000078</c:v>
                </c:pt>
                <c:pt idx="18837">
                  <c:v>37.67600000000008</c:v>
                </c:pt>
                <c:pt idx="18838">
                  <c:v>37.678000000000083</c:v>
                </c:pt>
                <c:pt idx="18839">
                  <c:v>37.680000000000085</c:v>
                </c:pt>
                <c:pt idx="18840">
                  <c:v>37.682000000000087</c:v>
                </c:pt>
                <c:pt idx="18841">
                  <c:v>37.68400000000009</c:v>
                </c:pt>
                <c:pt idx="18842">
                  <c:v>37.686000000000092</c:v>
                </c:pt>
                <c:pt idx="18843">
                  <c:v>37.688000000000095</c:v>
                </c:pt>
                <c:pt idx="18844">
                  <c:v>37.690000000000097</c:v>
                </c:pt>
                <c:pt idx="18845">
                  <c:v>37.6920000000001</c:v>
                </c:pt>
                <c:pt idx="18846">
                  <c:v>37.694000000000102</c:v>
                </c:pt>
                <c:pt idx="18847">
                  <c:v>37.696000000000105</c:v>
                </c:pt>
                <c:pt idx="18848">
                  <c:v>37.698000000000107</c:v>
                </c:pt>
                <c:pt idx="18849">
                  <c:v>37.700000000000109</c:v>
                </c:pt>
                <c:pt idx="18850">
                  <c:v>37.702000000000112</c:v>
                </c:pt>
                <c:pt idx="18851">
                  <c:v>37.704000000000114</c:v>
                </c:pt>
                <c:pt idx="18852">
                  <c:v>37.706000000000117</c:v>
                </c:pt>
                <c:pt idx="18853">
                  <c:v>37.708000000000119</c:v>
                </c:pt>
                <c:pt idx="18854">
                  <c:v>37.710000000000122</c:v>
                </c:pt>
                <c:pt idx="18855">
                  <c:v>37.712000000000124</c:v>
                </c:pt>
                <c:pt idx="18856">
                  <c:v>37.714000000000127</c:v>
                </c:pt>
                <c:pt idx="18857">
                  <c:v>37.716000000000129</c:v>
                </c:pt>
                <c:pt idx="18858">
                  <c:v>37.718000000000131</c:v>
                </c:pt>
                <c:pt idx="18859">
                  <c:v>37.720000000000134</c:v>
                </c:pt>
                <c:pt idx="18860">
                  <c:v>37.722000000000136</c:v>
                </c:pt>
                <c:pt idx="18861">
                  <c:v>37.724000000000139</c:v>
                </c:pt>
                <c:pt idx="18862">
                  <c:v>37.726000000000141</c:v>
                </c:pt>
                <c:pt idx="18863">
                  <c:v>37.728000000000144</c:v>
                </c:pt>
                <c:pt idx="18864">
                  <c:v>37.730000000000146</c:v>
                </c:pt>
                <c:pt idx="18865">
                  <c:v>37.732000000000149</c:v>
                </c:pt>
                <c:pt idx="18866">
                  <c:v>37.734000000000151</c:v>
                </c:pt>
                <c:pt idx="18867">
                  <c:v>37.736000000000153</c:v>
                </c:pt>
                <c:pt idx="18868">
                  <c:v>37.738000000000156</c:v>
                </c:pt>
                <c:pt idx="18869">
                  <c:v>37.740000000000158</c:v>
                </c:pt>
                <c:pt idx="18870">
                  <c:v>37.742000000000161</c:v>
                </c:pt>
                <c:pt idx="18871">
                  <c:v>37.744000000000163</c:v>
                </c:pt>
                <c:pt idx="18872">
                  <c:v>37.746000000000166</c:v>
                </c:pt>
                <c:pt idx="18873">
                  <c:v>37.748000000000168</c:v>
                </c:pt>
                <c:pt idx="18874">
                  <c:v>37.750000000000171</c:v>
                </c:pt>
                <c:pt idx="18875">
                  <c:v>37.752000000000173</c:v>
                </c:pt>
                <c:pt idx="18876">
                  <c:v>37.754000000000175</c:v>
                </c:pt>
                <c:pt idx="18877">
                  <c:v>37.756000000000178</c:v>
                </c:pt>
                <c:pt idx="18878">
                  <c:v>37.75800000000018</c:v>
                </c:pt>
                <c:pt idx="18879">
                  <c:v>37.760000000000183</c:v>
                </c:pt>
                <c:pt idx="18880">
                  <c:v>37.762000000000185</c:v>
                </c:pt>
                <c:pt idx="18881">
                  <c:v>37.764000000000188</c:v>
                </c:pt>
                <c:pt idx="18882">
                  <c:v>37.76600000000019</c:v>
                </c:pt>
                <c:pt idx="18883">
                  <c:v>37.768000000000193</c:v>
                </c:pt>
                <c:pt idx="18884">
                  <c:v>37.770000000000195</c:v>
                </c:pt>
                <c:pt idx="18885">
                  <c:v>37.772000000000197</c:v>
                </c:pt>
                <c:pt idx="18886">
                  <c:v>37.7740000000002</c:v>
                </c:pt>
                <c:pt idx="18887">
                  <c:v>37.776000000000202</c:v>
                </c:pt>
                <c:pt idx="18888">
                  <c:v>37.778000000000205</c:v>
                </c:pt>
                <c:pt idx="18889">
                  <c:v>37.780000000000207</c:v>
                </c:pt>
                <c:pt idx="18890">
                  <c:v>37.78200000000021</c:v>
                </c:pt>
                <c:pt idx="18891">
                  <c:v>37.784000000000212</c:v>
                </c:pt>
                <c:pt idx="18892">
                  <c:v>37.786000000000215</c:v>
                </c:pt>
                <c:pt idx="18893">
                  <c:v>37.788000000000217</c:v>
                </c:pt>
                <c:pt idx="18894">
                  <c:v>37.790000000000219</c:v>
                </c:pt>
                <c:pt idx="18895">
                  <c:v>37.792000000000222</c:v>
                </c:pt>
                <c:pt idx="18896">
                  <c:v>37.794000000000224</c:v>
                </c:pt>
                <c:pt idx="18897">
                  <c:v>37.796000000000227</c:v>
                </c:pt>
                <c:pt idx="18898">
                  <c:v>37.798000000000229</c:v>
                </c:pt>
                <c:pt idx="18899">
                  <c:v>37.800000000000232</c:v>
                </c:pt>
                <c:pt idx="18900">
                  <c:v>37.802000000000234</c:v>
                </c:pt>
                <c:pt idx="18901">
                  <c:v>37.804000000000237</c:v>
                </c:pt>
                <c:pt idx="18902">
                  <c:v>37.806000000000239</c:v>
                </c:pt>
                <c:pt idx="18903">
                  <c:v>37.808000000000241</c:v>
                </c:pt>
                <c:pt idx="18904">
                  <c:v>37.810000000000244</c:v>
                </c:pt>
                <c:pt idx="18905">
                  <c:v>37.812000000000246</c:v>
                </c:pt>
                <c:pt idx="18906">
                  <c:v>37.814000000000249</c:v>
                </c:pt>
                <c:pt idx="18907">
                  <c:v>37.816000000000251</c:v>
                </c:pt>
                <c:pt idx="18908">
                  <c:v>37.818000000000254</c:v>
                </c:pt>
                <c:pt idx="18909">
                  <c:v>37.820000000000256</c:v>
                </c:pt>
                <c:pt idx="18910">
                  <c:v>37.822000000000259</c:v>
                </c:pt>
                <c:pt idx="18911">
                  <c:v>37.824000000000261</c:v>
                </c:pt>
                <c:pt idx="18912">
                  <c:v>37.826000000000263</c:v>
                </c:pt>
                <c:pt idx="18913">
                  <c:v>37.828000000000266</c:v>
                </c:pt>
                <c:pt idx="18914">
                  <c:v>37.830000000000268</c:v>
                </c:pt>
                <c:pt idx="18915">
                  <c:v>37.832000000000271</c:v>
                </c:pt>
                <c:pt idx="18916">
                  <c:v>37.834000000000273</c:v>
                </c:pt>
                <c:pt idx="18917">
                  <c:v>37.836000000000276</c:v>
                </c:pt>
                <c:pt idx="18918">
                  <c:v>37.838000000000278</c:v>
                </c:pt>
                <c:pt idx="18919">
                  <c:v>37.840000000000281</c:v>
                </c:pt>
                <c:pt idx="18920">
                  <c:v>37.842000000000283</c:v>
                </c:pt>
                <c:pt idx="18921">
                  <c:v>37.844000000000285</c:v>
                </c:pt>
                <c:pt idx="18922">
                  <c:v>37.846000000000288</c:v>
                </c:pt>
                <c:pt idx="18923">
                  <c:v>37.84800000000029</c:v>
                </c:pt>
                <c:pt idx="18924">
                  <c:v>37.850000000000293</c:v>
                </c:pt>
                <c:pt idx="18925">
                  <c:v>37.852000000000295</c:v>
                </c:pt>
                <c:pt idx="18926">
                  <c:v>37.854000000000298</c:v>
                </c:pt>
                <c:pt idx="18927">
                  <c:v>37.8560000000003</c:v>
                </c:pt>
                <c:pt idx="18928">
                  <c:v>37.858000000000303</c:v>
                </c:pt>
                <c:pt idx="18929">
                  <c:v>37.860000000000305</c:v>
                </c:pt>
                <c:pt idx="18930">
                  <c:v>37.862000000000307</c:v>
                </c:pt>
                <c:pt idx="18931">
                  <c:v>37.86400000000031</c:v>
                </c:pt>
                <c:pt idx="18932">
                  <c:v>37.866000000000312</c:v>
                </c:pt>
                <c:pt idx="18933">
                  <c:v>37.868000000000315</c:v>
                </c:pt>
                <c:pt idx="18934">
                  <c:v>37.870000000000317</c:v>
                </c:pt>
                <c:pt idx="18935">
                  <c:v>37.87200000000032</c:v>
                </c:pt>
                <c:pt idx="18936">
                  <c:v>37.874000000000322</c:v>
                </c:pt>
                <c:pt idx="18937">
                  <c:v>37.876000000000325</c:v>
                </c:pt>
                <c:pt idx="18938">
                  <c:v>37.878000000000327</c:v>
                </c:pt>
                <c:pt idx="18939">
                  <c:v>37.880000000000329</c:v>
                </c:pt>
                <c:pt idx="18940">
                  <c:v>37.882000000000332</c:v>
                </c:pt>
                <c:pt idx="18941">
                  <c:v>37.884000000000334</c:v>
                </c:pt>
                <c:pt idx="18942">
                  <c:v>37.886000000000337</c:v>
                </c:pt>
                <c:pt idx="18943">
                  <c:v>37.888000000000339</c:v>
                </c:pt>
                <c:pt idx="18944">
                  <c:v>37.890000000000342</c:v>
                </c:pt>
                <c:pt idx="18945">
                  <c:v>37.892000000000344</c:v>
                </c:pt>
                <c:pt idx="18946">
                  <c:v>37.894000000000347</c:v>
                </c:pt>
                <c:pt idx="18947">
                  <c:v>37.896000000000349</c:v>
                </c:pt>
                <c:pt idx="18948">
                  <c:v>37.898000000000351</c:v>
                </c:pt>
                <c:pt idx="18949">
                  <c:v>37.900000000000354</c:v>
                </c:pt>
                <c:pt idx="18950">
                  <c:v>37.902000000000356</c:v>
                </c:pt>
                <c:pt idx="18951">
                  <c:v>37.904000000000359</c:v>
                </c:pt>
                <c:pt idx="18952">
                  <c:v>37.906000000000361</c:v>
                </c:pt>
                <c:pt idx="18953">
                  <c:v>37.908000000000364</c:v>
                </c:pt>
                <c:pt idx="18954">
                  <c:v>37.910000000000366</c:v>
                </c:pt>
                <c:pt idx="18955">
                  <c:v>37.912000000000369</c:v>
                </c:pt>
                <c:pt idx="18956">
                  <c:v>37.914000000000371</c:v>
                </c:pt>
                <c:pt idx="18957">
                  <c:v>37.916000000000373</c:v>
                </c:pt>
                <c:pt idx="18958">
                  <c:v>37.918000000000376</c:v>
                </c:pt>
                <c:pt idx="18959">
                  <c:v>37.920000000000378</c:v>
                </c:pt>
                <c:pt idx="18960">
                  <c:v>37.922000000000381</c:v>
                </c:pt>
                <c:pt idx="18961">
                  <c:v>37.924000000000383</c:v>
                </c:pt>
                <c:pt idx="18962">
                  <c:v>37.926000000000386</c:v>
                </c:pt>
                <c:pt idx="18963">
                  <c:v>37.928000000000388</c:v>
                </c:pt>
                <c:pt idx="18964">
                  <c:v>37.930000000000391</c:v>
                </c:pt>
                <c:pt idx="18965">
                  <c:v>37.932000000000393</c:v>
                </c:pt>
                <c:pt idx="18966">
                  <c:v>37.934000000000395</c:v>
                </c:pt>
                <c:pt idx="18967">
                  <c:v>37.936000000000398</c:v>
                </c:pt>
                <c:pt idx="18968">
                  <c:v>37.9380000000004</c:v>
                </c:pt>
                <c:pt idx="18969">
                  <c:v>37.940000000000403</c:v>
                </c:pt>
                <c:pt idx="18970">
                  <c:v>37.942000000000405</c:v>
                </c:pt>
                <c:pt idx="18971">
                  <c:v>37.944000000000408</c:v>
                </c:pt>
                <c:pt idx="18972">
                  <c:v>37.94600000000041</c:v>
                </c:pt>
                <c:pt idx="18973">
                  <c:v>37.948000000000413</c:v>
                </c:pt>
                <c:pt idx="18974">
                  <c:v>37.950000000000415</c:v>
                </c:pt>
                <c:pt idx="18975">
                  <c:v>37.952000000000417</c:v>
                </c:pt>
                <c:pt idx="18976">
                  <c:v>37.95400000000042</c:v>
                </c:pt>
                <c:pt idx="18977">
                  <c:v>37.956000000000422</c:v>
                </c:pt>
                <c:pt idx="18978">
                  <c:v>37.958000000000425</c:v>
                </c:pt>
                <c:pt idx="18979">
                  <c:v>37.960000000000427</c:v>
                </c:pt>
                <c:pt idx="18980">
                  <c:v>37.96200000000043</c:v>
                </c:pt>
                <c:pt idx="18981">
                  <c:v>37.964000000000432</c:v>
                </c:pt>
                <c:pt idx="18982">
                  <c:v>37.966000000000435</c:v>
                </c:pt>
                <c:pt idx="18983">
                  <c:v>37.968000000000437</c:v>
                </c:pt>
                <c:pt idx="18984">
                  <c:v>37.970000000000439</c:v>
                </c:pt>
                <c:pt idx="18985">
                  <c:v>37.972000000000442</c:v>
                </c:pt>
                <c:pt idx="18986">
                  <c:v>37.974000000000444</c:v>
                </c:pt>
                <c:pt idx="18987">
                  <c:v>37.976000000000447</c:v>
                </c:pt>
                <c:pt idx="18988">
                  <c:v>37.978000000000449</c:v>
                </c:pt>
                <c:pt idx="18989">
                  <c:v>37.980000000000452</c:v>
                </c:pt>
                <c:pt idx="18990">
                  <c:v>37.982000000000454</c:v>
                </c:pt>
                <c:pt idx="18991">
                  <c:v>37.984000000000457</c:v>
                </c:pt>
                <c:pt idx="18992">
                  <c:v>37.986000000000459</c:v>
                </c:pt>
                <c:pt idx="18993">
                  <c:v>37.988000000000461</c:v>
                </c:pt>
                <c:pt idx="18994">
                  <c:v>37.990000000000464</c:v>
                </c:pt>
                <c:pt idx="18995">
                  <c:v>37.992000000000466</c:v>
                </c:pt>
                <c:pt idx="18996">
                  <c:v>37.994000000000469</c:v>
                </c:pt>
                <c:pt idx="18997">
                  <c:v>37.996000000000471</c:v>
                </c:pt>
                <c:pt idx="18998">
                  <c:v>37.998000000000474</c:v>
                </c:pt>
                <c:pt idx="18999">
                  <c:v>38.000000000000476</c:v>
                </c:pt>
                <c:pt idx="19000">
                  <c:v>38.002000000000479</c:v>
                </c:pt>
                <c:pt idx="19001">
                  <c:v>38.004000000000481</c:v>
                </c:pt>
                <c:pt idx="19002">
                  <c:v>38.006000000000483</c:v>
                </c:pt>
                <c:pt idx="19003">
                  <c:v>38.008000000000486</c:v>
                </c:pt>
                <c:pt idx="19004">
                  <c:v>38.010000000000488</c:v>
                </c:pt>
                <c:pt idx="19005">
                  <c:v>38.012000000000491</c:v>
                </c:pt>
                <c:pt idx="19006">
                  <c:v>38.014000000000493</c:v>
                </c:pt>
                <c:pt idx="19007">
                  <c:v>38.016000000000496</c:v>
                </c:pt>
                <c:pt idx="19008">
                  <c:v>38.018000000000498</c:v>
                </c:pt>
                <c:pt idx="19009">
                  <c:v>38.020000000000501</c:v>
                </c:pt>
                <c:pt idx="19010">
                  <c:v>38.022000000000503</c:v>
                </c:pt>
                <c:pt idx="19011">
                  <c:v>38.024000000000505</c:v>
                </c:pt>
                <c:pt idx="19012">
                  <c:v>38.026000000000508</c:v>
                </c:pt>
                <c:pt idx="19013">
                  <c:v>38.02800000000051</c:v>
                </c:pt>
                <c:pt idx="19014">
                  <c:v>38.030000000000513</c:v>
                </c:pt>
                <c:pt idx="19015">
                  <c:v>38.032000000000515</c:v>
                </c:pt>
                <c:pt idx="19016">
                  <c:v>38.034000000000518</c:v>
                </c:pt>
                <c:pt idx="19017">
                  <c:v>38.03600000000052</c:v>
                </c:pt>
                <c:pt idx="19018">
                  <c:v>38.038000000000523</c:v>
                </c:pt>
                <c:pt idx="19019">
                  <c:v>38.040000000000525</c:v>
                </c:pt>
                <c:pt idx="19020">
                  <c:v>38.042000000000527</c:v>
                </c:pt>
                <c:pt idx="19021">
                  <c:v>38.04400000000053</c:v>
                </c:pt>
                <c:pt idx="19022">
                  <c:v>38.046000000000532</c:v>
                </c:pt>
                <c:pt idx="19023">
                  <c:v>38.048000000000535</c:v>
                </c:pt>
                <c:pt idx="19024">
                  <c:v>38.050000000000537</c:v>
                </c:pt>
                <c:pt idx="19025">
                  <c:v>38.05200000000054</c:v>
                </c:pt>
                <c:pt idx="19026">
                  <c:v>38.054000000000542</c:v>
                </c:pt>
                <c:pt idx="19027">
                  <c:v>38.056000000000545</c:v>
                </c:pt>
                <c:pt idx="19028">
                  <c:v>38.058000000000547</c:v>
                </c:pt>
                <c:pt idx="19029">
                  <c:v>38.060000000000549</c:v>
                </c:pt>
                <c:pt idx="19030">
                  <c:v>38.062000000000552</c:v>
                </c:pt>
                <c:pt idx="19031">
                  <c:v>38.064000000000554</c:v>
                </c:pt>
                <c:pt idx="19032">
                  <c:v>38.066000000000557</c:v>
                </c:pt>
                <c:pt idx="19033">
                  <c:v>38.068000000000559</c:v>
                </c:pt>
                <c:pt idx="19034">
                  <c:v>38.070000000000562</c:v>
                </c:pt>
                <c:pt idx="19035">
                  <c:v>38.072000000000564</c:v>
                </c:pt>
                <c:pt idx="19036">
                  <c:v>38.074000000000567</c:v>
                </c:pt>
                <c:pt idx="19037">
                  <c:v>38.076000000000569</c:v>
                </c:pt>
                <c:pt idx="19038">
                  <c:v>38.078000000000571</c:v>
                </c:pt>
                <c:pt idx="19039">
                  <c:v>38.080000000000574</c:v>
                </c:pt>
                <c:pt idx="19040">
                  <c:v>38.082000000000576</c:v>
                </c:pt>
                <c:pt idx="19041">
                  <c:v>38.084000000000579</c:v>
                </c:pt>
                <c:pt idx="19042">
                  <c:v>38.086000000000581</c:v>
                </c:pt>
                <c:pt idx="19043">
                  <c:v>38.088000000000584</c:v>
                </c:pt>
                <c:pt idx="19044">
                  <c:v>38.090000000000586</c:v>
                </c:pt>
                <c:pt idx="19045">
                  <c:v>38.092000000000588</c:v>
                </c:pt>
                <c:pt idx="19046">
                  <c:v>38.094000000000591</c:v>
                </c:pt>
                <c:pt idx="19047">
                  <c:v>38.096000000000593</c:v>
                </c:pt>
                <c:pt idx="19048">
                  <c:v>38.098000000000596</c:v>
                </c:pt>
                <c:pt idx="19049">
                  <c:v>38.100000000000598</c:v>
                </c:pt>
                <c:pt idx="19050">
                  <c:v>38.102000000000601</c:v>
                </c:pt>
                <c:pt idx="19051">
                  <c:v>38.104000000000603</c:v>
                </c:pt>
                <c:pt idx="19052">
                  <c:v>38.106000000000606</c:v>
                </c:pt>
                <c:pt idx="19053">
                  <c:v>38.108000000000608</c:v>
                </c:pt>
                <c:pt idx="19054">
                  <c:v>38.11000000000061</c:v>
                </c:pt>
                <c:pt idx="19055">
                  <c:v>38.112000000000613</c:v>
                </c:pt>
                <c:pt idx="19056">
                  <c:v>38.114000000000615</c:v>
                </c:pt>
                <c:pt idx="19057">
                  <c:v>38.116000000000618</c:v>
                </c:pt>
                <c:pt idx="19058">
                  <c:v>38.11800000000062</c:v>
                </c:pt>
                <c:pt idx="19059">
                  <c:v>38.120000000000623</c:v>
                </c:pt>
                <c:pt idx="19060">
                  <c:v>38.122000000000625</c:v>
                </c:pt>
                <c:pt idx="19061">
                  <c:v>38.124000000000628</c:v>
                </c:pt>
                <c:pt idx="19062">
                  <c:v>38.12600000000063</c:v>
                </c:pt>
                <c:pt idx="19063">
                  <c:v>38.128000000000632</c:v>
                </c:pt>
                <c:pt idx="19064">
                  <c:v>38.130000000000635</c:v>
                </c:pt>
                <c:pt idx="19065">
                  <c:v>38.132000000000637</c:v>
                </c:pt>
                <c:pt idx="19066">
                  <c:v>38.13400000000064</c:v>
                </c:pt>
                <c:pt idx="19067">
                  <c:v>38.136000000000642</c:v>
                </c:pt>
                <c:pt idx="19068">
                  <c:v>38.138000000000645</c:v>
                </c:pt>
                <c:pt idx="19069">
                  <c:v>38.140000000000647</c:v>
                </c:pt>
                <c:pt idx="19070">
                  <c:v>38.14200000000065</c:v>
                </c:pt>
                <c:pt idx="19071">
                  <c:v>38.144000000000652</c:v>
                </c:pt>
                <c:pt idx="19072">
                  <c:v>38.146000000000654</c:v>
                </c:pt>
                <c:pt idx="19073">
                  <c:v>38.148000000000657</c:v>
                </c:pt>
                <c:pt idx="19074">
                  <c:v>38.150000000000659</c:v>
                </c:pt>
                <c:pt idx="19075">
                  <c:v>38.152000000000662</c:v>
                </c:pt>
                <c:pt idx="19076">
                  <c:v>38.154000000000664</c:v>
                </c:pt>
                <c:pt idx="19077">
                  <c:v>38.156000000000667</c:v>
                </c:pt>
                <c:pt idx="19078">
                  <c:v>38.158000000000669</c:v>
                </c:pt>
                <c:pt idx="19079">
                  <c:v>38.160000000000672</c:v>
                </c:pt>
                <c:pt idx="19080">
                  <c:v>38.162000000000674</c:v>
                </c:pt>
                <c:pt idx="19081">
                  <c:v>38.164000000000676</c:v>
                </c:pt>
                <c:pt idx="19082">
                  <c:v>38.166000000000679</c:v>
                </c:pt>
                <c:pt idx="19083">
                  <c:v>38.168000000000681</c:v>
                </c:pt>
                <c:pt idx="19084">
                  <c:v>38.170000000000684</c:v>
                </c:pt>
                <c:pt idx="19085">
                  <c:v>38.172000000000686</c:v>
                </c:pt>
                <c:pt idx="19086">
                  <c:v>38.174000000000689</c:v>
                </c:pt>
                <c:pt idx="19087">
                  <c:v>38.176000000000691</c:v>
                </c:pt>
                <c:pt idx="19088">
                  <c:v>38.178000000000694</c:v>
                </c:pt>
                <c:pt idx="19089">
                  <c:v>38.180000000000696</c:v>
                </c:pt>
                <c:pt idx="19090">
                  <c:v>38.182000000000698</c:v>
                </c:pt>
                <c:pt idx="19091">
                  <c:v>38.184000000000701</c:v>
                </c:pt>
                <c:pt idx="19092">
                  <c:v>38.186000000000703</c:v>
                </c:pt>
                <c:pt idx="19093">
                  <c:v>38.188000000000706</c:v>
                </c:pt>
                <c:pt idx="19094">
                  <c:v>38.190000000000708</c:v>
                </c:pt>
                <c:pt idx="19095">
                  <c:v>38.192000000000711</c:v>
                </c:pt>
                <c:pt idx="19096">
                  <c:v>38.194000000000713</c:v>
                </c:pt>
                <c:pt idx="19097">
                  <c:v>38.196000000000716</c:v>
                </c:pt>
                <c:pt idx="19098">
                  <c:v>38.198000000000718</c:v>
                </c:pt>
                <c:pt idx="19099">
                  <c:v>38.20000000000072</c:v>
                </c:pt>
                <c:pt idx="19100">
                  <c:v>38.202000000000723</c:v>
                </c:pt>
                <c:pt idx="19101">
                  <c:v>38.204000000000725</c:v>
                </c:pt>
                <c:pt idx="19102">
                  <c:v>38.206000000000728</c:v>
                </c:pt>
                <c:pt idx="19103">
                  <c:v>38.20800000000073</c:v>
                </c:pt>
                <c:pt idx="19104">
                  <c:v>38.210000000000733</c:v>
                </c:pt>
                <c:pt idx="19105">
                  <c:v>38.212000000000735</c:v>
                </c:pt>
                <c:pt idx="19106">
                  <c:v>38.214000000000738</c:v>
                </c:pt>
                <c:pt idx="19107">
                  <c:v>38.21600000000074</c:v>
                </c:pt>
                <c:pt idx="19108">
                  <c:v>38.218000000000742</c:v>
                </c:pt>
                <c:pt idx="19109">
                  <c:v>38.220000000000745</c:v>
                </c:pt>
                <c:pt idx="19110">
                  <c:v>38.222000000000747</c:v>
                </c:pt>
                <c:pt idx="19111">
                  <c:v>38.22400000000075</c:v>
                </c:pt>
                <c:pt idx="19112">
                  <c:v>38.226000000000752</c:v>
                </c:pt>
                <c:pt idx="19113">
                  <c:v>38.228000000000755</c:v>
                </c:pt>
                <c:pt idx="19114">
                  <c:v>38.230000000000757</c:v>
                </c:pt>
                <c:pt idx="19115">
                  <c:v>38.23200000000076</c:v>
                </c:pt>
                <c:pt idx="19116">
                  <c:v>38.234000000000762</c:v>
                </c:pt>
                <c:pt idx="19117">
                  <c:v>38.236000000000764</c:v>
                </c:pt>
                <c:pt idx="19118">
                  <c:v>38.238000000000767</c:v>
                </c:pt>
                <c:pt idx="19119">
                  <c:v>38.240000000000769</c:v>
                </c:pt>
                <c:pt idx="19120">
                  <c:v>38.242000000000772</c:v>
                </c:pt>
                <c:pt idx="19121">
                  <c:v>38.244000000000774</c:v>
                </c:pt>
                <c:pt idx="19122">
                  <c:v>38.246000000000777</c:v>
                </c:pt>
                <c:pt idx="19123">
                  <c:v>38.248000000000779</c:v>
                </c:pt>
                <c:pt idx="19124">
                  <c:v>38.250000000000782</c:v>
                </c:pt>
                <c:pt idx="19125">
                  <c:v>38.252000000000784</c:v>
                </c:pt>
                <c:pt idx="19126">
                  <c:v>38.254000000000786</c:v>
                </c:pt>
                <c:pt idx="19127">
                  <c:v>38.256000000000789</c:v>
                </c:pt>
                <c:pt idx="19128">
                  <c:v>38.258000000000791</c:v>
                </c:pt>
                <c:pt idx="19129">
                  <c:v>38.260000000000794</c:v>
                </c:pt>
                <c:pt idx="19130">
                  <c:v>38.262000000000796</c:v>
                </c:pt>
                <c:pt idx="19131">
                  <c:v>38.264000000000799</c:v>
                </c:pt>
                <c:pt idx="19132">
                  <c:v>38.266000000000801</c:v>
                </c:pt>
                <c:pt idx="19133">
                  <c:v>38.268000000000804</c:v>
                </c:pt>
                <c:pt idx="19134">
                  <c:v>38.270000000000806</c:v>
                </c:pt>
                <c:pt idx="19135">
                  <c:v>38.272000000000808</c:v>
                </c:pt>
                <c:pt idx="19136">
                  <c:v>38.274000000000811</c:v>
                </c:pt>
                <c:pt idx="19137">
                  <c:v>38.276000000000813</c:v>
                </c:pt>
                <c:pt idx="19138">
                  <c:v>38.278000000000816</c:v>
                </c:pt>
                <c:pt idx="19139">
                  <c:v>38.280000000000818</c:v>
                </c:pt>
                <c:pt idx="19140">
                  <c:v>38.282000000000821</c:v>
                </c:pt>
                <c:pt idx="19141">
                  <c:v>38.284000000000823</c:v>
                </c:pt>
                <c:pt idx="19142">
                  <c:v>38.286000000000826</c:v>
                </c:pt>
                <c:pt idx="19143">
                  <c:v>38.288000000000828</c:v>
                </c:pt>
                <c:pt idx="19144">
                  <c:v>38.29000000000083</c:v>
                </c:pt>
                <c:pt idx="19145">
                  <c:v>38.292000000000833</c:v>
                </c:pt>
                <c:pt idx="19146">
                  <c:v>38.294000000000835</c:v>
                </c:pt>
                <c:pt idx="19147">
                  <c:v>38.296000000000838</c:v>
                </c:pt>
                <c:pt idx="19148">
                  <c:v>38.29800000000084</c:v>
                </c:pt>
                <c:pt idx="19149">
                  <c:v>38.300000000000843</c:v>
                </c:pt>
                <c:pt idx="19150">
                  <c:v>38.302000000000845</c:v>
                </c:pt>
                <c:pt idx="19151">
                  <c:v>38.304000000000848</c:v>
                </c:pt>
                <c:pt idx="19152">
                  <c:v>38.30600000000085</c:v>
                </c:pt>
                <c:pt idx="19153">
                  <c:v>38.308000000000852</c:v>
                </c:pt>
                <c:pt idx="19154">
                  <c:v>38.310000000000855</c:v>
                </c:pt>
                <c:pt idx="19155">
                  <c:v>38.312000000000857</c:v>
                </c:pt>
                <c:pt idx="19156">
                  <c:v>38.31400000000086</c:v>
                </c:pt>
                <c:pt idx="19157">
                  <c:v>38.316000000000862</c:v>
                </c:pt>
                <c:pt idx="19158">
                  <c:v>38.318000000000865</c:v>
                </c:pt>
                <c:pt idx="19159">
                  <c:v>38.320000000000867</c:v>
                </c:pt>
                <c:pt idx="19160">
                  <c:v>38.32200000000087</c:v>
                </c:pt>
                <c:pt idx="19161">
                  <c:v>38.324000000000872</c:v>
                </c:pt>
                <c:pt idx="19162">
                  <c:v>38.326000000000874</c:v>
                </c:pt>
                <c:pt idx="19163">
                  <c:v>38.328000000000877</c:v>
                </c:pt>
                <c:pt idx="19164">
                  <c:v>38.330000000000879</c:v>
                </c:pt>
                <c:pt idx="19165">
                  <c:v>38.332000000000882</c:v>
                </c:pt>
                <c:pt idx="19166">
                  <c:v>38.334000000000884</c:v>
                </c:pt>
                <c:pt idx="19167">
                  <c:v>38.336000000000887</c:v>
                </c:pt>
                <c:pt idx="19168">
                  <c:v>38.338000000000889</c:v>
                </c:pt>
                <c:pt idx="19169">
                  <c:v>38.340000000000892</c:v>
                </c:pt>
                <c:pt idx="19170">
                  <c:v>38.342000000000894</c:v>
                </c:pt>
                <c:pt idx="19171">
                  <c:v>38.344000000000896</c:v>
                </c:pt>
                <c:pt idx="19172">
                  <c:v>38.346000000000899</c:v>
                </c:pt>
                <c:pt idx="19173">
                  <c:v>38.348000000000901</c:v>
                </c:pt>
                <c:pt idx="19174">
                  <c:v>38.350000000000904</c:v>
                </c:pt>
                <c:pt idx="19175">
                  <c:v>38.352000000000906</c:v>
                </c:pt>
                <c:pt idx="19176">
                  <c:v>38.354000000000909</c:v>
                </c:pt>
                <c:pt idx="19177">
                  <c:v>38.356000000000911</c:v>
                </c:pt>
                <c:pt idx="19178">
                  <c:v>38.358000000000914</c:v>
                </c:pt>
                <c:pt idx="19179">
                  <c:v>38.360000000000916</c:v>
                </c:pt>
                <c:pt idx="19180">
                  <c:v>38.362000000000918</c:v>
                </c:pt>
                <c:pt idx="19181">
                  <c:v>38.364000000000921</c:v>
                </c:pt>
                <c:pt idx="19182">
                  <c:v>38.366000000000923</c:v>
                </c:pt>
                <c:pt idx="19183">
                  <c:v>38.368000000000926</c:v>
                </c:pt>
                <c:pt idx="19184">
                  <c:v>38.370000000000928</c:v>
                </c:pt>
                <c:pt idx="19185">
                  <c:v>38.372000000000931</c:v>
                </c:pt>
                <c:pt idx="19186">
                  <c:v>38.374000000000933</c:v>
                </c:pt>
                <c:pt idx="19187">
                  <c:v>38.376000000000936</c:v>
                </c:pt>
                <c:pt idx="19188">
                  <c:v>38.378000000000938</c:v>
                </c:pt>
                <c:pt idx="19189">
                  <c:v>38.38000000000094</c:v>
                </c:pt>
                <c:pt idx="19190">
                  <c:v>38.382000000000943</c:v>
                </c:pt>
                <c:pt idx="19191">
                  <c:v>38.384000000000945</c:v>
                </c:pt>
                <c:pt idx="19192">
                  <c:v>38.386000000000948</c:v>
                </c:pt>
                <c:pt idx="19193">
                  <c:v>38.38800000000095</c:v>
                </c:pt>
                <c:pt idx="19194">
                  <c:v>38.390000000000953</c:v>
                </c:pt>
                <c:pt idx="19195">
                  <c:v>38.392000000000955</c:v>
                </c:pt>
                <c:pt idx="19196">
                  <c:v>38.394000000000958</c:v>
                </c:pt>
                <c:pt idx="19197">
                  <c:v>38.39600000000096</c:v>
                </c:pt>
                <c:pt idx="19198">
                  <c:v>38.398000000000962</c:v>
                </c:pt>
                <c:pt idx="19199">
                  <c:v>38.400000000000965</c:v>
                </c:pt>
                <c:pt idx="19200">
                  <c:v>38.402000000000967</c:v>
                </c:pt>
                <c:pt idx="19201">
                  <c:v>38.40400000000097</c:v>
                </c:pt>
                <c:pt idx="19202">
                  <c:v>38.406000000000972</c:v>
                </c:pt>
                <c:pt idx="19203">
                  <c:v>38.408000000000975</c:v>
                </c:pt>
                <c:pt idx="19204">
                  <c:v>38.410000000000977</c:v>
                </c:pt>
                <c:pt idx="19205">
                  <c:v>38.41200000000098</c:v>
                </c:pt>
                <c:pt idx="19206">
                  <c:v>38.414000000000982</c:v>
                </c:pt>
                <c:pt idx="19207">
                  <c:v>38.416000000000984</c:v>
                </c:pt>
                <c:pt idx="19208">
                  <c:v>38.418000000000987</c:v>
                </c:pt>
                <c:pt idx="19209">
                  <c:v>38.420000000000989</c:v>
                </c:pt>
                <c:pt idx="19210">
                  <c:v>38.422000000000992</c:v>
                </c:pt>
                <c:pt idx="19211">
                  <c:v>38.424000000000994</c:v>
                </c:pt>
                <c:pt idx="19212">
                  <c:v>38.426000000000997</c:v>
                </c:pt>
                <c:pt idx="19213">
                  <c:v>38.428000000000999</c:v>
                </c:pt>
                <c:pt idx="19214">
                  <c:v>38.430000000001002</c:v>
                </c:pt>
                <c:pt idx="19215">
                  <c:v>38.432000000001004</c:v>
                </c:pt>
                <c:pt idx="19216">
                  <c:v>38.434000000001006</c:v>
                </c:pt>
                <c:pt idx="19217">
                  <c:v>38.436000000001009</c:v>
                </c:pt>
                <c:pt idx="19218">
                  <c:v>38.438000000001011</c:v>
                </c:pt>
                <c:pt idx="19219">
                  <c:v>38.440000000001014</c:v>
                </c:pt>
                <c:pt idx="19220">
                  <c:v>38.442000000001016</c:v>
                </c:pt>
                <c:pt idx="19221">
                  <c:v>38.444000000001019</c:v>
                </c:pt>
                <c:pt idx="19222">
                  <c:v>38.446000000001021</c:v>
                </c:pt>
                <c:pt idx="19223">
                  <c:v>38.448000000001024</c:v>
                </c:pt>
                <c:pt idx="19224">
                  <c:v>38.450000000001026</c:v>
                </c:pt>
                <c:pt idx="19225">
                  <c:v>38.452000000001028</c:v>
                </c:pt>
                <c:pt idx="19226">
                  <c:v>38.454000000001031</c:v>
                </c:pt>
                <c:pt idx="19227">
                  <c:v>38.456000000001033</c:v>
                </c:pt>
                <c:pt idx="19228">
                  <c:v>38.458000000001036</c:v>
                </c:pt>
                <c:pt idx="19229">
                  <c:v>38.460000000001038</c:v>
                </c:pt>
                <c:pt idx="19230">
                  <c:v>38.462000000001041</c:v>
                </c:pt>
                <c:pt idx="19231">
                  <c:v>38.464000000001043</c:v>
                </c:pt>
                <c:pt idx="19232">
                  <c:v>38.466000000001046</c:v>
                </c:pt>
                <c:pt idx="19233">
                  <c:v>38.468000000001048</c:v>
                </c:pt>
                <c:pt idx="19234">
                  <c:v>38.47000000000105</c:v>
                </c:pt>
                <c:pt idx="19235">
                  <c:v>38.472000000001053</c:v>
                </c:pt>
                <c:pt idx="19236">
                  <c:v>38.474000000001055</c:v>
                </c:pt>
                <c:pt idx="19237">
                  <c:v>38.476000000001058</c:v>
                </c:pt>
                <c:pt idx="19238">
                  <c:v>38.47800000000106</c:v>
                </c:pt>
                <c:pt idx="19239">
                  <c:v>38.480000000001063</c:v>
                </c:pt>
                <c:pt idx="19240">
                  <c:v>38.482000000001065</c:v>
                </c:pt>
                <c:pt idx="19241">
                  <c:v>38.484000000001068</c:v>
                </c:pt>
                <c:pt idx="19242">
                  <c:v>38.48600000000107</c:v>
                </c:pt>
                <c:pt idx="19243">
                  <c:v>38.488000000001072</c:v>
                </c:pt>
                <c:pt idx="19244">
                  <c:v>38.490000000001075</c:v>
                </c:pt>
                <c:pt idx="19245">
                  <c:v>38.492000000001077</c:v>
                </c:pt>
                <c:pt idx="19246">
                  <c:v>38.49400000000108</c:v>
                </c:pt>
                <c:pt idx="19247">
                  <c:v>38.496000000001082</c:v>
                </c:pt>
                <c:pt idx="19248">
                  <c:v>38.498000000001085</c:v>
                </c:pt>
                <c:pt idx="19249">
                  <c:v>38.500000000001087</c:v>
                </c:pt>
                <c:pt idx="19250">
                  <c:v>38.50200000000109</c:v>
                </c:pt>
                <c:pt idx="19251">
                  <c:v>38.504000000001092</c:v>
                </c:pt>
                <c:pt idx="19252">
                  <c:v>38.506000000001094</c:v>
                </c:pt>
                <c:pt idx="19253">
                  <c:v>38.508000000001097</c:v>
                </c:pt>
                <c:pt idx="19254">
                  <c:v>38.510000000001099</c:v>
                </c:pt>
                <c:pt idx="19255">
                  <c:v>38.512000000001102</c:v>
                </c:pt>
                <c:pt idx="19256">
                  <c:v>38.514000000001104</c:v>
                </c:pt>
                <c:pt idx="19257">
                  <c:v>38.516000000001107</c:v>
                </c:pt>
                <c:pt idx="19258">
                  <c:v>38.518000000001109</c:v>
                </c:pt>
                <c:pt idx="19259">
                  <c:v>38.520000000001112</c:v>
                </c:pt>
                <c:pt idx="19260">
                  <c:v>38.522000000001114</c:v>
                </c:pt>
                <c:pt idx="19261">
                  <c:v>38.524000000001116</c:v>
                </c:pt>
                <c:pt idx="19262">
                  <c:v>38.526000000001119</c:v>
                </c:pt>
                <c:pt idx="19263">
                  <c:v>38.528000000001121</c:v>
                </c:pt>
                <c:pt idx="19264">
                  <c:v>38.530000000001124</c:v>
                </c:pt>
                <c:pt idx="19265">
                  <c:v>38.532000000001126</c:v>
                </c:pt>
                <c:pt idx="19266">
                  <c:v>38.534000000001129</c:v>
                </c:pt>
                <c:pt idx="19267">
                  <c:v>38.536000000001131</c:v>
                </c:pt>
                <c:pt idx="19268">
                  <c:v>38.538000000001134</c:v>
                </c:pt>
                <c:pt idx="19269">
                  <c:v>38.540000000001136</c:v>
                </c:pt>
                <c:pt idx="19270">
                  <c:v>38.542000000001138</c:v>
                </c:pt>
                <c:pt idx="19271">
                  <c:v>38.544000000001141</c:v>
                </c:pt>
                <c:pt idx="19272">
                  <c:v>38.546000000001143</c:v>
                </c:pt>
                <c:pt idx="19273">
                  <c:v>38.548000000001146</c:v>
                </c:pt>
                <c:pt idx="19274">
                  <c:v>38.550000000001148</c:v>
                </c:pt>
                <c:pt idx="19275">
                  <c:v>38.552000000001151</c:v>
                </c:pt>
                <c:pt idx="19276">
                  <c:v>38.554000000001153</c:v>
                </c:pt>
                <c:pt idx="19277">
                  <c:v>38.556000000001156</c:v>
                </c:pt>
                <c:pt idx="19278">
                  <c:v>38.558000000001158</c:v>
                </c:pt>
                <c:pt idx="19279">
                  <c:v>38.56000000000116</c:v>
                </c:pt>
                <c:pt idx="19280">
                  <c:v>38.562000000001163</c:v>
                </c:pt>
                <c:pt idx="19281">
                  <c:v>38.564000000001165</c:v>
                </c:pt>
                <c:pt idx="19282">
                  <c:v>38.566000000001168</c:v>
                </c:pt>
                <c:pt idx="19283">
                  <c:v>38.56800000000117</c:v>
                </c:pt>
                <c:pt idx="19284">
                  <c:v>38.570000000001173</c:v>
                </c:pt>
                <c:pt idx="19285">
                  <c:v>38.572000000001175</c:v>
                </c:pt>
                <c:pt idx="19286">
                  <c:v>38.574000000001178</c:v>
                </c:pt>
                <c:pt idx="19287">
                  <c:v>38.57600000000118</c:v>
                </c:pt>
                <c:pt idx="19288">
                  <c:v>38.578000000001182</c:v>
                </c:pt>
                <c:pt idx="19289">
                  <c:v>38.580000000001185</c:v>
                </c:pt>
                <c:pt idx="19290">
                  <c:v>38.582000000001187</c:v>
                </c:pt>
                <c:pt idx="19291">
                  <c:v>38.58400000000119</c:v>
                </c:pt>
                <c:pt idx="19292">
                  <c:v>38.586000000001192</c:v>
                </c:pt>
                <c:pt idx="19293">
                  <c:v>38.588000000001195</c:v>
                </c:pt>
                <c:pt idx="19294">
                  <c:v>38.590000000001197</c:v>
                </c:pt>
                <c:pt idx="19295">
                  <c:v>38.5920000000012</c:v>
                </c:pt>
                <c:pt idx="19296">
                  <c:v>38.594000000001202</c:v>
                </c:pt>
                <c:pt idx="19297">
                  <c:v>38.596000000001204</c:v>
                </c:pt>
                <c:pt idx="19298">
                  <c:v>38.598000000001207</c:v>
                </c:pt>
                <c:pt idx="19299">
                  <c:v>38.600000000001209</c:v>
                </c:pt>
                <c:pt idx="19300">
                  <c:v>38.602000000001212</c:v>
                </c:pt>
                <c:pt idx="19301">
                  <c:v>38.604000000001214</c:v>
                </c:pt>
                <c:pt idx="19302">
                  <c:v>38.606000000001217</c:v>
                </c:pt>
                <c:pt idx="19303">
                  <c:v>38.608000000001219</c:v>
                </c:pt>
                <c:pt idx="19304">
                  <c:v>38.610000000001222</c:v>
                </c:pt>
                <c:pt idx="19305">
                  <c:v>38.612000000001224</c:v>
                </c:pt>
                <c:pt idx="19306">
                  <c:v>38.614000000001226</c:v>
                </c:pt>
                <c:pt idx="19307">
                  <c:v>38.616000000001229</c:v>
                </c:pt>
                <c:pt idx="19308">
                  <c:v>38.618000000001231</c:v>
                </c:pt>
                <c:pt idx="19309">
                  <c:v>38.620000000001234</c:v>
                </c:pt>
                <c:pt idx="19310">
                  <c:v>38.622000000001236</c:v>
                </c:pt>
                <c:pt idx="19311">
                  <c:v>38.624000000001239</c:v>
                </c:pt>
                <c:pt idx="19312">
                  <c:v>38.626000000001241</c:v>
                </c:pt>
                <c:pt idx="19313">
                  <c:v>38.628000000001244</c:v>
                </c:pt>
                <c:pt idx="19314">
                  <c:v>38.630000000001246</c:v>
                </c:pt>
                <c:pt idx="19315">
                  <c:v>38.632000000001248</c:v>
                </c:pt>
                <c:pt idx="19316">
                  <c:v>38.634000000001251</c:v>
                </c:pt>
                <c:pt idx="19317">
                  <c:v>38.636000000001253</c:v>
                </c:pt>
                <c:pt idx="19318">
                  <c:v>38.638000000001256</c:v>
                </c:pt>
                <c:pt idx="19319">
                  <c:v>38.640000000001258</c:v>
                </c:pt>
                <c:pt idx="19320">
                  <c:v>38.642000000001261</c:v>
                </c:pt>
                <c:pt idx="19321">
                  <c:v>38.644000000001263</c:v>
                </c:pt>
                <c:pt idx="19322">
                  <c:v>38.646000000001266</c:v>
                </c:pt>
                <c:pt idx="19323">
                  <c:v>38.648000000001268</c:v>
                </c:pt>
                <c:pt idx="19324">
                  <c:v>38.65000000000127</c:v>
                </c:pt>
                <c:pt idx="19325">
                  <c:v>38.652000000001273</c:v>
                </c:pt>
                <c:pt idx="19326">
                  <c:v>38.654000000001275</c:v>
                </c:pt>
                <c:pt idx="19327">
                  <c:v>38.656000000001278</c:v>
                </c:pt>
                <c:pt idx="19328">
                  <c:v>38.65800000000128</c:v>
                </c:pt>
                <c:pt idx="19329">
                  <c:v>38.660000000001283</c:v>
                </c:pt>
                <c:pt idx="19330">
                  <c:v>38.662000000001285</c:v>
                </c:pt>
                <c:pt idx="19331">
                  <c:v>38.664000000001288</c:v>
                </c:pt>
                <c:pt idx="19332">
                  <c:v>38.66600000000129</c:v>
                </c:pt>
                <c:pt idx="19333">
                  <c:v>38.668000000001292</c:v>
                </c:pt>
                <c:pt idx="19334">
                  <c:v>38.670000000001295</c:v>
                </c:pt>
                <c:pt idx="19335">
                  <c:v>38.672000000001297</c:v>
                </c:pt>
                <c:pt idx="19336">
                  <c:v>38.6740000000013</c:v>
                </c:pt>
                <c:pt idx="19337">
                  <c:v>38.676000000001302</c:v>
                </c:pt>
                <c:pt idx="19338">
                  <c:v>38.678000000001305</c:v>
                </c:pt>
                <c:pt idx="19339">
                  <c:v>38.680000000001307</c:v>
                </c:pt>
                <c:pt idx="19340">
                  <c:v>38.68200000000131</c:v>
                </c:pt>
                <c:pt idx="19341">
                  <c:v>38.684000000001312</c:v>
                </c:pt>
                <c:pt idx="19342">
                  <c:v>38.686000000001314</c:v>
                </c:pt>
                <c:pt idx="19343">
                  <c:v>38.688000000001317</c:v>
                </c:pt>
                <c:pt idx="19344">
                  <c:v>38.690000000001319</c:v>
                </c:pt>
                <c:pt idx="19345">
                  <c:v>38.692000000001322</c:v>
                </c:pt>
                <c:pt idx="19346">
                  <c:v>38.694000000001324</c:v>
                </c:pt>
                <c:pt idx="19347">
                  <c:v>38.696000000001327</c:v>
                </c:pt>
                <c:pt idx="19348">
                  <c:v>38.698000000001329</c:v>
                </c:pt>
                <c:pt idx="19349">
                  <c:v>38.700000000001332</c:v>
                </c:pt>
                <c:pt idx="19350">
                  <c:v>38.702000000001334</c:v>
                </c:pt>
                <c:pt idx="19351">
                  <c:v>38.704000000001336</c:v>
                </c:pt>
                <c:pt idx="19352">
                  <c:v>38.706000000001339</c:v>
                </c:pt>
                <c:pt idx="19353">
                  <c:v>38.708000000001341</c:v>
                </c:pt>
                <c:pt idx="19354">
                  <c:v>38.710000000001344</c:v>
                </c:pt>
                <c:pt idx="19355">
                  <c:v>38.712000000001346</c:v>
                </c:pt>
                <c:pt idx="19356">
                  <c:v>38.714000000001349</c:v>
                </c:pt>
                <c:pt idx="19357">
                  <c:v>38.716000000001351</c:v>
                </c:pt>
                <c:pt idx="19358">
                  <c:v>38.718000000001354</c:v>
                </c:pt>
                <c:pt idx="19359">
                  <c:v>38.720000000001356</c:v>
                </c:pt>
                <c:pt idx="19360">
                  <c:v>38.722000000001358</c:v>
                </c:pt>
                <c:pt idx="19361">
                  <c:v>38.724000000001361</c:v>
                </c:pt>
                <c:pt idx="19362">
                  <c:v>38.726000000001363</c:v>
                </c:pt>
                <c:pt idx="19363">
                  <c:v>38.728000000001366</c:v>
                </c:pt>
                <c:pt idx="19364">
                  <c:v>38.730000000001368</c:v>
                </c:pt>
                <c:pt idx="19365">
                  <c:v>38.732000000001371</c:v>
                </c:pt>
                <c:pt idx="19366">
                  <c:v>38.734000000001373</c:v>
                </c:pt>
                <c:pt idx="19367">
                  <c:v>38.736000000001376</c:v>
                </c:pt>
                <c:pt idx="19368">
                  <c:v>38.738000000001378</c:v>
                </c:pt>
                <c:pt idx="19369">
                  <c:v>38.74000000000138</c:v>
                </c:pt>
                <c:pt idx="19370">
                  <c:v>38.742000000001383</c:v>
                </c:pt>
                <c:pt idx="19371">
                  <c:v>38.744000000001385</c:v>
                </c:pt>
                <c:pt idx="19372">
                  <c:v>38.746000000001388</c:v>
                </c:pt>
                <c:pt idx="19373">
                  <c:v>38.74800000000139</c:v>
                </c:pt>
                <c:pt idx="19374">
                  <c:v>38.750000000001393</c:v>
                </c:pt>
                <c:pt idx="19375">
                  <c:v>38.752000000001395</c:v>
                </c:pt>
                <c:pt idx="19376">
                  <c:v>38.754000000001398</c:v>
                </c:pt>
                <c:pt idx="19377">
                  <c:v>38.7560000000014</c:v>
                </c:pt>
                <c:pt idx="19378">
                  <c:v>38.758000000001402</c:v>
                </c:pt>
                <c:pt idx="19379">
                  <c:v>38.760000000001405</c:v>
                </c:pt>
                <c:pt idx="19380">
                  <c:v>38.762000000001407</c:v>
                </c:pt>
                <c:pt idx="19381">
                  <c:v>38.76400000000141</c:v>
                </c:pt>
                <c:pt idx="19382">
                  <c:v>38.766000000001412</c:v>
                </c:pt>
                <c:pt idx="19383">
                  <c:v>38.768000000001415</c:v>
                </c:pt>
                <c:pt idx="19384">
                  <c:v>38.770000000001417</c:v>
                </c:pt>
                <c:pt idx="19385">
                  <c:v>38.77200000000142</c:v>
                </c:pt>
                <c:pt idx="19386">
                  <c:v>38.774000000001422</c:v>
                </c:pt>
                <c:pt idx="19387">
                  <c:v>38.776000000001424</c:v>
                </c:pt>
                <c:pt idx="19388">
                  <c:v>38.778000000001427</c:v>
                </c:pt>
                <c:pt idx="19389">
                  <c:v>38.780000000001429</c:v>
                </c:pt>
                <c:pt idx="19390">
                  <c:v>38.782000000001432</c:v>
                </c:pt>
                <c:pt idx="19391">
                  <c:v>38.784000000001434</c:v>
                </c:pt>
                <c:pt idx="19392">
                  <c:v>38.786000000001437</c:v>
                </c:pt>
                <c:pt idx="19393">
                  <c:v>38.788000000001439</c:v>
                </c:pt>
                <c:pt idx="19394">
                  <c:v>38.790000000001442</c:v>
                </c:pt>
                <c:pt idx="19395">
                  <c:v>38.792000000001444</c:v>
                </c:pt>
                <c:pt idx="19396">
                  <c:v>38.794000000001446</c:v>
                </c:pt>
                <c:pt idx="19397">
                  <c:v>38.796000000001449</c:v>
                </c:pt>
                <c:pt idx="19398">
                  <c:v>38.798000000001451</c:v>
                </c:pt>
                <c:pt idx="19399">
                  <c:v>38.800000000001454</c:v>
                </c:pt>
                <c:pt idx="19400">
                  <c:v>38.802000000001456</c:v>
                </c:pt>
                <c:pt idx="19401">
                  <c:v>38.804000000001459</c:v>
                </c:pt>
                <c:pt idx="19402">
                  <c:v>38.806000000001461</c:v>
                </c:pt>
                <c:pt idx="19403">
                  <c:v>38.808000000001464</c:v>
                </c:pt>
                <c:pt idx="19404">
                  <c:v>38.810000000001466</c:v>
                </c:pt>
                <c:pt idx="19405">
                  <c:v>38.812000000001468</c:v>
                </c:pt>
                <c:pt idx="19406">
                  <c:v>38.814000000001471</c:v>
                </c:pt>
                <c:pt idx="19407">
                  <c:v>38.816000000001473</c:v>
                </c:pt>
                <c:pt idx="19408">
                  <c:v>38.818000000001476</c:v>
                </c:pt>
                <c:pt idx="19409">
                  <c:v>38.820000000001478</c:v>
                </c:pt>
                <c:pt idx="19410">
                  <c:v>38.822000000001481</c:v>
                </c:pt>
                <c:pt idx="19411">
                  <c:v>38.824000000001483</c:v>
                </c:pt>
                <c:pt idx="19412">
                  <c:v>38.826000000001486</c:v>
                </c:pt>
                <c:pt idx="19413">
                  <c:v>38.828000000001488</c:v>
                </c:pt>
                <c:pt idx="19414">
                  <c:v>38.83000000000149</c:v>
                </c:pt>
                <c:pt idx="19415">
                  <c:v>38.832000000001493</c:v>
                </c:pt>
                <c:pt idx="19416">
                  <c:v>38.834000000001495</c:v>
                </c:pt>
                <c:pt idx="19417">
                  <c:v>38.836000000001498</c:v>
                </c:pt>
                <c:pt idx="19418">
                  <c:v>38.8380000000015</c:v>
                </c:pt>
                <c:pt idx="19419">
                  <c:v>38.840000000001503</c:v>
                </c:pt>
                <c:pt idx="19420">
                  <c:v>38.842000000001505</c:v>
                </c:pt>
                <c:pt idx="19421">
                  <c:v>38.844000000001508</c:v>
                </c:pt>
                <c:pt idx="19422">
                  <c:v>38.84600000000151</c:v>
                </c:pt>
                <c:pt idx="19423">
                  <c:v>38.848000000001512</c:v>
                </c:pt>
                <c:pt idx="19424">
                  <c:v>38.850000000001515</c:v>
                </c:pt>
                <c:pt idx="19425">
                  <c:v>38.852000000001517</c:v>
                </c:pt>
                <c:pt idx="19426">
                  <c:v>38.85400000000152</c:v>
                </c:pt>
                <c:pt idx="19427">
                  <c:v>38.856000000001522</c:v>
                </c:pt>
                <c:pt idx="19428">
                  <c:v>38.858000000001525</c:v>
                </c:pt>
                <c:pt idx="19429">
                  <c:v>38.860000000001527</c:v>
                </c:pt>
                <c:pt idx="19430">
                  <c:v>38.86200000000153</c:v>
                </c:pt>
                <c:pt idx="19431">
                  <c:v>38.864000000001532</c:v>
                </c:pt>
                <c:pt idx="19432">
                  <c:v>38.866000000001534</c:v>
                </c:pt>
                <c:pt idx="19433">
                  <c:v>38.868000000001537</c:v>
                </c:pt>
                <c:pt idx="19434">
                  <c:v>38.870000000001539</c:v>
                </c:pt>
                <c:pt idx="19435">
                  <c:v>38.872000000001542</c:v>
                </c:pt>
                <c:pt idx="19436">
                  <c:v>38.874000000001544</c:v>
                </c:pt>
                <c:pt idx="19437">
                  <c:v>38.876000000001547</c:v>
                </c:pt>
                <c:pt idx="19438">
                  <c:v>38.878000000001549</c:v>
                </c:pt>
                <c:pt idx="19439">
                  <c:v>38.880000000001552</c:v>
                </c:pt>
                <c:pt idx="19440">
                  <c:v>38.882000000001554</c:v>
                </c:pt>
                <c:pt idx="19441">
                  <c:v>38.884000000001556</c:v>
                </c:pt>
                <c:pt idx="19442">
                  <c:v>38.886000000001559</c:v>
                </c:pt>
                <c:pt idx="19443">
                  <c:v>38.888000000001561</c:v>
                </c:pt>
                <c:pt idx="19444">
                  <c:v>38.890000000001564</c:v>
                </c:pt>
                <c:pt idx="19445">
                  <c:v>38.892000000001566</c:v>
                </c:pt>
                <c:pt idx="19446">
                  <c:v>38.894000000001569</c:v>
                </c:pt>
                <c:pt idx="19447">
                  <c:v>38.896000000001571</c:v>
                </c:pt>
                <c:pt idx="19448">
                  <c:v>38.898000000001574</c:v>
                </c:pt>
                <c:pt idx="19449">
                  <c:v>38.900000000001576</c:v>
                </c:pt>
                <c:pt idx="19450">
                  <c:v>38.902000000001578</c:v>
                </c:pt>
                <c:pt idx="19451">
                  <c:v>38.904000000001581</c:v>
                </c:pt>
                <c:pt idx="19452">
                  <c:v>38.906000000001583</c:v>
                </c:pt>
                <c:pt idx="19453">
                  <c:v>38.908000000001586</c:v>
                </c:pt>
                <c:pt idx="19454">
                  <c:v>38.910000000001588</c:v>
                </c:pt>
                <c:pt idx="19455">
                  <c:v>38.912000000001591</c:v>
                </c:pt>
                <c:pt idx="19456">
                  <c:v>38.914000000001593</c:v>
                </c:pt>
                <c:pt idx="19457">
                  <c:v>38.916000000001596</c:v>
                </c:pt>
                <c:pt idx="19458">
                  <c:v>38.918000000001598</c:v>
                </c:pt>
                <c:pt idx="19459">
                  <c:v>38.9200000000016</c:v>
                </c:pt>
                <c:pt idx="19460">
                  <c:v>38.922000000001603</c:v>
                </c:pt>
                <c:pt idx="19461">
                  <c:v>38.924000000001605</c:v>
                </c:pt>
                <c:pt idx="19462">
                  <c:v>38.926000000001608</c:v>
                </c:pt>
                <c:pt idx="19463">
                  <c:v>38.92800000000161</c:v>
                </c:pt>
                <c:pt idx="19464">
                  <c:v>38.930000000001613</c:v>
                </c:pt>
                <c:pt idx="19465">
                  <c:v>38.932000000001615</c:v>
                </c:pt>
                <c:pt idx="19466">
                  <c:v>38.934000000001618</c:v>
                </c:pt>
                <c:pt idx="19467">
                  <c:v>38.93600000000162</c:v>
                </c:pt>
                <c:pt idx="19468">
                  <c:v>38.938000000001622</c:v>
                </c:pt>
                <c:pt idx="19469">
                  <c:v>38.940000000001625</c:v>
                </c:pt>
                <c:pt idx="19470">
                  <c:v>38.942000000001627</c:v>
                </c:pt>
                <c:pt idx="19471">
                  <c:v>38.94400000000163</c:v>
                </c:pt>
                <c:pt idx="19472">
                  <c:v>38.946000000001632</c:v>
                </c:pt>
                <c:pt idx="19473">
                  <c:v>38.948000000001635</c:v>
                </c:pt>
                <c:pt idx="19474">
                  <c:v>38.950000000001637</c:v>
                </c:pt>
                <c:pt idx="19475">
                  <c:v>38.95200000000164</c:v>
                </c:pt>
                <c:pt idx="19476">
                  <c:v>38.954000000001642</c:v>
                </c:pt>
                <c:pt idx="19477">
                  <c:v>38.956000000001644</c:v>
                </c:pt>
                <c:pt idx="19478">
                  <c:v>38.958000000001647</c:v>
                </c:pt>
                <c:pt idx="19479">
                  <c:v>38.960000000001649</c:v>
                </c:pt>
                <c:pt idx="19480">
                  <c:v>38.962000000001652</c:v>
                </c:pt>
                <c:pt idx="19481">
                  <c:v>38.964000000001654</c:v>
                </c:pt>
                <c:pt idx="19482">
                  <c:v>38.966000000001657</c:v>
                </c:pt>
                <c:pt idx="19483">
                  <c:v>38.968000000001659</c:v>
                </c:pt>
                <c:pt idx="19484">
                  <c:v>38.970000000001662</c:v>
                </c:pt>
                <c:pt idx="19485">
                  <c:v>38.972000000001664</c:v>
                </c:pt>
                <c:pt idx="19486">
                  <c:v>38.974000000001666</c:v>
                </c:pt>
                <c:pt idx="19487">
                  <c:v>38.976000000001669</c:v>
                </c:pt>
                <c:pt idx="19488">
                  <c:v>38.978000000001671</c:v>
                </c:pt>
                <c:pt idx="19489">
                  <c:v>38.980000000001674</c:v>
                </c:pt>
                <c:pt idx="19490">
                  <c:v>38.982000000001676</c:v>
                </c:pt>
                <c:pt idx="19491">
                  <c:v>38.984000000001679</c:v>
                </c:pt>
                <c:pt idx="19492">
                  <c:v>38.986000000001681</c:v>
                </c:pt>
                <c:pt idx="19493">
                  <c:v>38.988000000001684</c:v>
                </c:pt>
                <c:pt idx="19494">
                  <c:v>38.990000000001686</c:v>
                </c:pt>
                <c:pt idx="19495">
                  <c:v>38.992000000001688</c:v>
                </c:pt>
                <c:pt idx="19496">
                  <c:v>38.994000000001691</c:v>
                </c:pt>
                <c:pt idx="19497">
                  <c:v>38.996000000001693</c:v>
                </c:pt>
                <c:pt idx="19498">
                  <c:v>38.998000000001696</c:v>
                </c:pt>
                <c:pt idx="19499">
                  <c:v>39.000000000001698</c:v>
                </c:pt>
                <c:pt idx="19500">
                  <c:v>39.002000000001701</c:v>
                </c:pt>
                <c:pt idx="19501">
                  <c:v>39.004000000001703</c:v>
                </c:pt>
                <c:pt idx="19502">
                  <c:v>39.006000000001706</c:v>
                </c:pt>
                <c:pt idx="19503">
                  <c:v>39.008000000001708</c:v>
                </c:pt>
                <c:pt idx="19504">
                  <c:v>39.01000000000171</c:v>
                </c:pt>
                <c:pt idx="19505">
                  <c:v>39.012000000001713</c:v>
                </c:pt>
                <c:pt idx="19506">
                  <c:v>39.014000000001715</c:v>
                </c:pt>
                <c:pt idx="19507">
                  <c:v>39.016000000001718</c:v>
                </c:pt>
                <c:pt idx="19508">
                  <c:v>39.01800000000172</c:v>
                </c:pt>
                <c:pt idx="19509">
                  <c:v>39.020000000001723</c:v>
                </c:pt>
                <c:pt idx="19510">
                  <c:v>39.022000000001725</c:v>
                </c:pt>
                <c:pt idx="19511">
                  <c:v>39.024000000001728</c:v>
                </c:pt>
                <c:pt idx="19512">
                  <c:v>39.02600000000173</c:v>
                </c:pt>
                <c:pt idx="19513">
                  <c:v>39.028000000001732</c:v>
                </c:pt>
                <c:pt idx="19514">
                  <c:v>39.030000000001735</c:v>
                </c:pt>
                <c:pt idx="19515">
                  <c:v>39.032000000001737</c:v>
                </c:pt>
                <c:pt idx="19516">
                  <c:v>39.03400000000174</c:v>
                </c:pt>
                <c:pt idx="19517">
                  <c:v>39.036000000001742</c:v>
                </c:pt>
                <c:pt idx="19518">
                  <c:v>39.038000000001745</c:v>
                </c:pt>
                <c:pt idx="19519">
                  <c:v>39.040000000001747</c:v>
                </c:pt>
                <c:pt idx="19520">
                  <c:v>39.04200000000175</c:v>
                </c:pt>
                <c:pt idx="19521">
                  <c:v>39.044000000001752</c:v>
                </c:pt>
                <c:pt idx="19522">
                  <c:v>39.046000000001754</c:v>
                </c:pt>
                <c:pt idx="19523">
                  <c:v>39.048000000001757</c:v>
                </c:pt>
                <c:pt idx="19524">
                  <c:v>39.050000000001759</c:v>
                </c:pt>
                <c:pt idx="19525">
                  <c:v>39.052000000001762</c:v>
                </c:pt>
                <c:pt idx="19526">
                  <c:v>39.054000000001764</c:v>
                </c:pt>
                <c:pt idx="19527">
                  <c:v>39.056000000001767</c:v>
                </c:pt>
                <c:pt idx="19528">
                  <c:v>39.058000000001769</c:v>
                </c:pt>
                <c:pt idx="19529">
                  <c:v>39.060000000001772</c:v>
                </c:pt>
                <c:pt idx="19530">
                  <c:v>39.062000000001774</c:v>
                </c:pt>
                <c:pt idx="19531">
                  <c:v>39.064000000001776</c:v>
                </c:pt>
                <c:pt idx="19532">
                  <c:v>39.066000000001779</c:v>
                </c:pt>
                <c:pt idx="19533">
                  <c:v>39.068000000001781</c:v>
                </c:pt>
                <c:pt idx="19534">
                  <c:v>39.070000000001784</c:v>
                </c:pt>
                <c:pt idx="19535">
                  <c:v>39.072000000001786</c:v>
                </c:pt>
                <c:pt idx="19536">
                  <c:v>39.074000000001789</c:v>
                </c:pt>
                <c:pt idx="19537">
                  <c:v>39.076000000001791</c:v>
                </c:pt>
                <c:pt idx="19538">
                  <c:v>39.078000000001794</c:v>
                </c:pt>
                <c:pt idx="19539">
                  <c:v>39.080000000001796</c:v>
                </c:pt>
                <c:pt idx="19540">
                  <c:v>39.082000000001798</c:v>
                </c:pt>
                <c:pt idx="19541">
                  <c:v>39.084000000001801</c:v>
                </c:pt>
                <c:pt idx="19542">
                  <c:v>39.086000000001803</c:v>
                </c:pt>
                <c:pt idx="19543">
                  <c:v>39.088000000001806</c:v>
                </c:pt>
                <c:pt idx="19544">
                  <c:v>39.090000000001808</c:v>
                </c:pt>
                <c:pt idx="19545">
                  <c:v>39.092000000001811</c:v>
                </c:pt>
                <c:pt idx="19546">
                  <c:v>39.094000000001813</c:v>
                </c:pt>
                <c:pt idx="19547">
                  <c:v>39.096000000001816</c:v>
                </c:pt>
                <c:pt idx="19548">
                  <c:v>39.098000000001818</c:v>
                </c:pt>
                <c:pt idx="19549">
                  <c:v>39.10000000000182</c:v>
                </c:pt>
                <c:pt idx="19550">
                  <c:v>39.102000000001823</c:v>
                </c:pt>
                <c:pt idx="19551">
                  <c:v>39.104000000001825</c:v>
                </c:pt>
                <c:pt idx="19552">
                  <c:v>39.106000000001828</c:v>
                </c:pt>
                <c:pt idx="19553">
                  <c:v>39.10800000000183</c:v>
                </c:pt>
                <c:pt idx="19554">
                  <c:v>39.110000000001833</c:v>
                </c:pt>
                <c:pt idx="19555">
                  <c:v>39.112000000001835</c:v>
                </c:pt>
                <c:pt idx="19556">
                  <c:v>39.114000000001838</c:v>
                </c:pt>
                <c:pt idx="19557">
                  <c:v>39.11600000000184</c:v>
                </c:pt>
                <c:pt idx="19558">
                  <c:v>39.118000000001842</c:v>
                </c:pt>
                <c:pt idx="19559">
                  <c:v>39.120000000001845</c:v>
                </c:pt>
                <c:pt idx="19560">
                  <c:v>39.122000000001847</c:v>
                </c:pt>
                <c:pt idx="19561">
                  <c:v>39.12400000000185</c:v>
                </c:pt>
                <c:pt idx="19562">
                  <c:v>39.126000000001852</c:v>
                </c:pt>
                <c:pt idx="19563">
                  <c:v>39.128000000001855</c:v>
                </c:pt>
                <c:pt idx="19564">
                  <c:v>39.130000000001857</c:v>
                </c:pt>
                <c:pt idx="19565">
                  <c:v>39.13200000000186</c:v>
                </c:pt>
                <c:pt idx="19566">
                  <c:v>39.134000000001862</c:v>
                </c:pt>
                <c:pt idx="19567">
                  <c:v>39.136000000001864</c:v>
                </c:pt>
                <c:pt idx="19568">
                  <c:v>39.138000000001867</c:v>
                </c:pt>
                <c:pt idx="19569">
                  <c:v>39.140000000001869</c:v>
                </c:pt>
                <c:pt idx="19570">
                  <c:v>39.142000000001872</c:v>
                </c:pt>
                <c:pt idx="19571">
                  <c:v>39.144000000001874</c:v>
                </c:pt>
                <c:pt idx="19572">
                  <c:v>39.146000000001877</c:v>
                </c:pt>
                <c:pt idx="19573">
                  <c:v>39.148000000001879</c:v>
                </c:pt>
                <c:pt idx="19574">
                  <c:v>39.150000000001882</c:v>
                </c:pt>
                <c:pt idx="19575">
                  <c:v>39.152000000001884</c:v>
                </c:pt>
                <c:pt idx="19576">
                  <c:v>39.154000000001886</c:v>
                </c:pt>
                <c:pt idx="19577">
                  <c:v>39.156000000001889</c:v>
                </c:pt>
                <c:pt idx="19578">
                  <c:v>39.158000000001891</c:v>
                </c:pt>
                <c:pt idx="19579">
                  <c:v>39.160000000001894</c:v>
                </c:pt>
                <c:pt idx="19580">
                  <c:v>39.162000000001896</c:v>
                </c:pt>
                <c:pt idx="19581">
                  <c:v>39.164000000001899</c:v>
                </c:pt>
                <c:pt idx="19582">
                  <c:v>39.166000000001901</c:v>
                </c:pt>
                <c:pt idx="19583">
                  <c:v>39.168000000001904</c:v>
                </c:pt>
                <c:pt idx="19584">
                  <c:v>39.170000000001906</c:v>
                </c:pt>
                <c:pt idx="19585">
                  <c:v>39.172000000001908</c:v>
                </c:pt>
                <c:pt idx="19586">
                  <c:v>39.174000000001911</c:v>
                </c:pt>
                <c:pt idx="19587">
                  <c:v>39.176000000001913</c:v>
                </c:pt>
                <c:pt idx="19588">
                  <c:v>39.178000000001916</c:v>
                </c:pt>
                <c:pt idx="19589">
                  <c:v>39.180000000001918</c:v>
                </c:pt>
                <c:pt idx="19590">
                  <c:v>39.182000000001921</c:v>
                </c:pt>
                <c:pt idx="19591">
                  <c:v>39.184000000001923</c:v>
                </c:pt>
                <c:pt idx="19592">
                  <c:v>39.186000000001926</c:v>
                </c:pt>
                <c:pt idx="19593">
                  <c:v>39.188000000001928</c:v>
                </c:pt>
                <c:pt idx="19594">
                  <c:v>39.19000000000193</c:v>
                </c:pt>
                <c:pt idx="19595">
                  <c:v>39.192000000001933</c:v>
                </c:pt>
                <c:pt idx="19596">
                  <c:v>39.194000000001935</c:v>
                </c:pt>
                <c:pt idx="19597">
                  <c:v>39.196000000001938</c:v>
                </c:pt>
                <c:pt idx="19598">
                  <c:v>39.19800000000194</c:v>
                </c:pt>
                <c:pt idx="19599">
                  <c:v>39.200000000001943</c:v>
                </c:pt>
                <c:pt idx="19600">
                  <c:v>39.202000000001945</c:v>
                </c:pt>
                <c:pt idx="19601">
                  <c:v>39.204000000001948</c:v>
                </c:pt>
                <c:pt idx="19602">
                  <c:v>39.20600000000195</c:v>
                </c:pt>
                <c:pt idx="19603">
                  <c:v>39.208000000001952</c:v>
                </c:pt>
                <c:pt idx="19604">
                  <c:v>39.210000000001955</c:v>
                </c:pt>
                <c:pt idx="19605">
                  <c:v>39.212000000001957</c:v>
                </c:pt>
                <c:pt idx="19606">
                  <c:v>39.21400000000196</c:v>
                </c:pt>
                <c:pt idx="19607">
                  <c:v>39.216000000001962</c:v>
                </c:pt>
                <c:pt idx="19608">
                  <c:v>39.218000000001965</c:v>
                </c:pt>
                <c:pt idx="19609">
                  <c:v>39.220000000001967</c:v>
                </c:pt>
                <c:pt idx="19610">
                  <c:v>39.22200000000197</c:v>
                </c:pt>
                <c:pt idx="19611">
                  <c:v>39.224000000001972</c:v>
                </c:pt>
                <c:pt idx="19612">
                  <c:v>39.226000000001974</c:v>
                </c:pt>
                <c:pt idx="19613">
                  <c:v>39.228000000001977</c:v>
                </c:pt>
                <c:pt idx="19614">
                  <c:v>39.230000000001979</c:v>
                </c:pt>
                <c:pt idx="19615">
                  <c:v>39.232000000001982</c:v>
                </c:pt>
                <c:pt idx="19616">
                  <c:v>39.234000000001984</c:v>
                </c:pt>
                <c:pt idx="19617">
                  <c:v>39.236000000001987</c:v>
                </c:pt>
                <c:pt idx="19618">
                  <c:v>39.238000000001989</c:v>
                </c:pt>
                <c:pt idx="19619">
                  <c:v>39.240000000001992</c:v>
                </c:pt>
                <c:pt idx="19620">
                  <c:v>39.242000000001994</c:v>
                </c:pt>
                <c:pt idx="19621">
                  <c:v>39.244000000001996</c:v>
                </c:pt>
                <c:pt idx="19622">
                  <c:v>39.246000000001999</c:v>
                </c:pt>
                <c:pt idx="19623">
                  <c:v>39.248000000002001</c:v>
                </c:pt>
                <c:pt idx="19624">
                  <c:v>39.250000000002004</c:v>
                </c:pt>
                <c:pt idx="19625">
                  <c:v>39.252000000002006</c:v>
                </c:pt>
                <c:pt idx="19626">
                  <c:v>39.254000000002009</c:v>
                </c:pt>
                <c:pt idx="19627">
                  <c:v>39.256000000002011</c:v>
                </c:pt>
                <c:pt idx="19628">
                  <c:v>39.258000000002014</c:v>
                </c:pt>
                <c:pt idx="19629">
                  <c:v>39.260000000002016</c:v>
                </c:pt>
                <c:pt idx="19630">
                  <c:v>39.262000000002018</c:v>
                </c:pt>
                <c:pt idx="19631">
                  <c:v>39.264000000002021</c:v>
                </c:pt>
                <c:pt idx="19632">
                  <c:v>39.266000000002023</c:v>
                </c:pt>
                <c:pt idx="19633">
                  <c:v>39.268000000002026</c:v>
                </c:pt>
                <c:pt idx="19634">
                  <c:v>39.270000000002028</c:v>
                </c:pt>
                <c:pt idx="19635">
                  <c:v>39.272000000002031</c:v>
                </c:pt>
                <c:pt idx="19636">
                  <c:v>39.274000000002033</c:v>
                </c:pt>
                <c:pt idx="19637">
                  <c:v>39.276000000002036</c:v>
                </c:pt>
                <c:pt idx="19638">
                  <c:v>39.278000000002038</c:v>
                </c:pt>
                <c:pt idx="19639">
                  <c:v>39.28000000000204</c:v>
                </c:pt>
                <c:pt idx="19640">
                  <c:v>39.282000000002043</c:v>
                </c:pt>
                <c:pt idx="19641">
                  <c:v>39.284000000002045</c:v>
                </c:pt>
                <c:pt idx="19642">
                  <c:v>39.286000000002048</c:v>
                </c:pt>
                <c:pt idx="19643">
                  <c:v>39.28800000000205</c:v>
                </c:pt>
                <c:pt idx="19644">
                  <c:v>39.290000000002053</c:v>
                </c:pt>
                <c:pt idx="19645">
                  <c:v>39.292000000002055</c:v>
                </c:pt>
                <c:pt idx="19646">
                  <c:v>39.294000000002058</c:v>
                </c:pt>
                <c:pt idx="19647">
                  <c:v>39.29600000000206</c:v>
                </c:pt>
                <c:pt idx="19648">
                  <c:v>39.298000000002062</c:v>
                </c:pt>
                <c:pt idx="19649">
                  <c:v>39.300000000002065</c:v>
                </c:pt>
                <c:pt idx="19650">
                  <c:v>39.302000000002067</c:v>
                </c:pt>
                <c:pt idx="19651">
                  <c:v>39.30400000000207</c:v>
                </c:pt>
                <c:pt idx="19652">
                  <c:v>39.306000000002072</c:v>
                </c:pt>
                <c:pt idx="19653">
                  <c:v>39.308000000002075</c:v>
                </c:pt>
                <c:pt idx="19654">
                  <c:v>39.310000000002077</c:v>
                </c:pt>
                <c:pt idx="19655">
                  <c:v>39.31200000000208</c:v>
                </c:pt>
                <c:pt idx="19656">
                  <c:v>39.314000000002082</c:v>
                </c:pt>
                <c:pt idx="19657">
                  <c:v>39.316000000002084</c:v>
                </c:pt>
                <c:pt idx="19658">
                  <c:v>39.318000000002087</c:v>
                </c:pt>
                <c:pt idx="19659">
                  <c:v>39.320000000002089</c:v>
                </c:pt>
                <c:pt idx="19660">
                  <c:v>39.322000000002092</c:v>
                </c:pt>
                <c:pt idx="19661">
                  <c:v>39.324000000002094</c:v>
                </c:pt>
                <c:pt idx="19662">
                  <c:v>39.326000000002097</c:v>
                </c:pt>
                <c:pt idx="19663">
                  <c:v>39.328000000002099</c:v>
                </c:pt>
                <c:pt idx="19664">
                  <c:v>39.330000000002102</c:v>
                </c:pt>
                <c:pt idx="19665">
                  <c:v>39.332000000002104</c:v>
                </c:pt>
                <c:pt idx="19666">
                  <c:v>39.334000000002106</c:v>
                </c:pt>
                <c:pt idx="19667">
                  <c:v>39.336000000002109</c:v>
                </c:pt>
                <c:pt idx="19668">
                  <c:v>39.338000000002111</c:v>
                </c:pt>
                <c:pt idx="19669">
                  <c:v>39.340000000002114</c:v>
                </c:pt>
                <c:pt idx="19670">
                  <c:v>39.342000000002116</c:v>
                </c:pt>
                <c:pt idx="19671">
                  <c:v>39.344000000002119</c:v>
                </c:pt>
                <c:pt idx="19672">
                  <c:v>39.346000000002121</c:v>
                </c:pt>
                <c:pt idx="19673">
                  <c:v>39.348000000002123</c:v>
                </c:pt>
                <c:pt idx="19674">
                  <c:v>39.350000000002126</c:v>
                </c:pt>
                <c:pt idx="19675">
                  <c:v>39.352000000002128</c:v>
                </c:pt>
                <c:pt idx="19676">
                  <c:v>39.354000000002131</c:v>
                </c:pt>
                <c:pt idx="19677">
                  <c:v>39.356000000002133</c:v>
                </c:pt>
                <c:pt idx="19678">
                  <c:v>39.358000000002136</c:v>
                </c:pt>
                <c:pt idx="19679">
                  <c:v>39.360000000002138</c:v>
                </c:pt>
                <c:pt idx="19680">
                  <c:v>39.362000000002141</c:v>
                </c:pt>
                <c:pt idx="19681">
                  <c:v>39.364000000002143</c:v>
                </c:pt>
                <c:pt idx="19682">
                  <c:v>39.366000000002145</c:v>
                </c:pt>
                <c:pt idx="19683">
                  <c:v>39.368000000002148</c:v>
                </c:pt>
                <c:pt idx="19684">
                  <c:v>39.37000000000215</c:v>
                </c:pt>
                <c:pt idx="19685">
                  <c:v>39.372000000002153</c:v>
                </c:pt>
                <c:pt idx="19686">
                  <c:v>39.374000000002155</c:v>
                </c:pt>
                <c:pt idx="19687">
                  <c:v>39.376000000002158</c:v>
                </c:pt>
                <c:pt idx="19688">
                  <c:v>39.37800000000216</c:v>
                </c:pt>
                <c:pt idx="19689">
                  <c:v>39.380000000002163</c:v>
                </c:pt>
                <c:pt idx="19690">
                  <c:v>39.382000000002165</c:v>
                </c:pt>
                <c:pt idx="19691">
                  <c:v>39.384000000002167</c:v>
                </c:pt>
                <c:pt idx="19692">
                  <c:v>39.38600000000217</c:v>
                </c:pt>
                <c:pt idx="19693">
                  <c:v>39.388000000002172</c:v>
                </c:pt>
                <c:pt idx="19694">
                  <c:v>39.390000000002175</c:v>
                </c:pt>
                <c:pt idx="19695">
                  <c:v>39.392000000002177</c:v>
                </c:pt>
                <c:pt idx="19696">
                  <c:v>39.39400000000218</c:v>
                </c:pt>
                <c:pt idx="19697">
                  <c:v>39.396000000002182</c:v>
                </c:pt>
                <c:pt idx="19698">
                  <c:v>39.398000000002185</c:v>
                </c:pt>
                <c:pt idx="19699">
                  <c:v>39.400000000002187</c:v>
                </c:pt>
                <c:pt idx="19700">
                  <c:v>39.402000000002189</c:v>
                </c:pt>
                <c:pt idx="19701">
                  <c:v>39.404000000002192</c:v>
                </c:pt>
                <c:pt idx="19702">
                  <c:v>39.406000000002194</c:v>
                </c:pt>
                <c:pt idx="19703">
                  <c:v>39.408000000002197</c:v>
                </c:pt>
                <c:pt idx="19704">
                  <c:v>39.410000000002199</c:v>
                </c:pt>
                <c:pt idx="19705">
                  <c:v>39.412000000002202</c:v>
                </c:pt>
                <c:pt idx="19706">
                  <c:v>39.414000000002204</c:v>
                </c:pt>
                <c:pt idx="19707">
                  <c:v>39.416000000002207</c:v>
                </c:pt>
                <c:pt idx="19708">
                  <c:v>39.418000000002209</c:v>
                </c:pt>
                <c:pt idx="19709">
                  <c:v>39.420000000002211</c:v>
                </c:pt>
                <c:pt idx="19710">
                  <c:v>39.422000000002214</c:v>
                </c:pt>
                <c:pt idx="19711">
                  <c:v>39.424000000002216</c:v>
                </c:pt>
                <c:pt idx="19712">
                  <c:v>39.426000000002219</c:v>
                </c:pt>
                <c:pt idx="19713">
                  <c:v>39.428000000002221</c:v>
                </c:pt>
                <c:pt idx="19714">
                  <c:v>39.430000000002224</c:v>
                </c:pt>
                <c:pt idx="19715">
                  <c:v>39.432000000002226</c:v>
                </c:pt>
                <c:pt idx="19716">
                  <c:v>39.434000000002229</c:v>
                </c:pt>
                <c:pt idx="19717">
                  <c:v>39.436000000002231</c:v>
                </c:pt>
                <c:pt idx="19718">
                  <c:v>39.438000000002233</c:v>
                </c:pt>
                <c:pt idx="19719">
                  <c:v>39.440000000002236</c:v>
                </c:pt>
                <c:pt idx="19720">
                  <c:v>39.442000000002238</c:v>
                </c:pt>
                <c:pt idx="19721">
                  <c:v>39.444000000002241</c:v>
                </c:pt>
                <c:pt idx="19722">
                  <c:v>39.446000000002243</c:v>
                </c:pt>
                <c:pt idx="19723">
                  <c:v>39.448000000002246</c:v>
                </c:pt>
                <c:pt idx="19724">
                  <c:v>39.450000000002248</c:v>
                </c:pt>
                <c:pt idx="19725">
                  <c:v>39.452000000002251</c:v>
                </c:pt>
                <c:pt idx="19726">
                  <c:v>39.454000000002253</c:v>
                </c:pt>
                <c:pt idx="19727">
                  <c:v>39.456000000002255</c:v>
                </c:pt>
                <c:pt idx="19728">
                  <c:v>39.458000000002258</c:v>
                </c:pt>
                <c:pt idx="19729">
                  <c:v>39.46000000000226</c:v>
                </c:pt>
                <c:pt idx="19730">
                  <c:v>39.462000000002263</c:v>
                </c:pt>
                <c:pt idx="19731">
                  <c:v>39.464000000002265</c:v>
                </c:pt>
                <c:pt idx="19732">
                  <c:v>39.466000000002268</c:v>
                </c:pt>
                <c:pt idx="19733">
                  <c:v>39.46800000000227</c:v>
                </c:pt>
                <c:pt idx="19734">
                  <c:v>39.470000000002273</c:v>
                </c:pt>
                <c:pt idx="19735">
                  <c:v>39.472000000002275</c:v>
                </c:pt>
                <c:pt idx="19736">
                  <c:v>39.474000000002277</c:v>
                </c:pt>
                <c:pt idx="19737">
                  <c:v>39.47600000000228</c:v>
                </c:pt>
                <c:pt idx="19738">
                  <c:v>39.478000000002282</c:v>
                </c:pt>
                <c:pt idx="19739">
                  <c:v>39.480000000002285</c:v>
                </c:pt>
                <c:pt idx="19740">
                  <c:v>39.482000000002287</c:v>
                </c:pt>
                <c:pt idx="19741">
                  <c:v>39.48400000000229</c:v>
                </c:pt>
                <c:pt idx="19742">
                  <c:v>39.486000000002292</c:v>
                </c:pt>
                <c:pt idx="19743">
                  <c:v>39.488000000002295</c:v>
                </c:pt>
                <c:pt idx="19744">
                  <c:v>39.490000000002297</c:v>
                </c:pt>
                <c:pt idx="19745">
                  <c:v>39.492000000002299</c:v>
                </c:pt>
                <c:pt idx="19746">
                  <c:v>39.494000000002302</c:v>
                </c:pt>
                <c:pt idx="19747">
                  <c:v>39.496000000002304</c:v>
                </c:pt>
                <c:pt idx="19748">
                  <c:v>39.498000000002307</c:v>
                </c:pt>
                <c:pt idx="19749">
                  <c:v>39.500000000002309</c:v>
                </c:pt>
                <c:pt idx="19750">
                  <c:v>39.502000000002312</c:v>
                </c:pt>
                <c:pt idx="19751">
                  <c:v>39.504000000002314</c:v>
                </c:pt>
                <c:pt idx="19752">
                  <c:v>39.506000000002317</c:v>
                </c:pt>
                <c:pt idx="19753">
                  <c:v>39.508000000002319</c:v>
                </c:pt>
                <c:pt idx="19754">
                  <c:v>39.510000000002321</c:v>
                </c:pt>
                <c:pt idx="19755">
                  <c:v>39.512000000002324</c:v>
                </c:pt>
                <c:pt idx="19756">
                  <c:v>39.514000000002326</c:v>
                </c:pt>
                <c:pt idx="19757">
                  <c:v>39.516000000002329</c:v>
                </c:pt>
                <c:pt idx="19758">
                  <c:v>39.518000000002331</c:v>
                </c:pt>
                <c:pt idx="19759">
                  <c:v>39.520000000002334</c:v>
                </c:pt>
                <c:pt idx="19760">
                  <c:v>39.522000000002336</c:v>
                </c:pt>
                <c:pt idx="19761">
                  <c:v>39.524000000002339</c:v>
                </c:pt>
                <c:pt idx="19762">
                  <c:v>39.526000000002341</c:v>
                </c:pt>
                <c:pt idx="19763">
                  <c:v>39.528000000002343</c:v>
                </c:pt>
                <c:pt idx="19764">
                  <c:v>39.530000000002346</c:v>
                </c:pt>
                <c:pt idx="19765">
                  <c:v>39.532000000002348</c:v>
                </c:pt>
                <c:pt idx="19766">
                  <c:v>39.534000000002351</c:v>
                </c:pt>
                <c:pt idx="19767">
                  <c:v>39.536000000002353</c:v>
                </c:pt>
                <c:pt idx="19768">
                  <c:v>39.538000000002356</c:v>
                </c:pt>
                <c:pt idx="19769">
                  <c:v>39.540000000002358</c:v>
                </c:pt>
                <c:pt idx="19770">
                  <c:v>39.542000000002361</c:v>
                </c:pt>
                <c:pt idx="19771">
                  <c:v>39.544000000002363</c:v>
                </c:pt>
                <c:pt idx="19772">
                  <c:v>39.546000000002365</c:v>
                </c:pt>
                <c:pt idx="19773">
                  <c:v>39.548000000002368</c:v>
                </c:pt>
                <c:pt idx="19774">
                  <c:v>39.55000000000237</c:v>
                </c:pt>
                <c:pt idx="19775">
                  <c:v>39.552000000002373</c:v>
                </c:pt>
                <c:pt idx="19776">
                  <c:v>39.554000000002375</c:v>
                </c:pt>
                <c:pt idx="19777">
                  <c:v>39.556000000002378</c:v>
                </c:pt>
                <c:pt idx="19778">
                  <c:v>39.55800000000238</c:v>
                </c:pt>
                <c:pt idx="19779">
                  <c:v>39.560000000002383</c:v>
                </c:pt>
                <c:pt idx="19780">
                  <c:v>39.562000000002385</c:v>
                </c:pt>
                <c:pt idx="19781">
                  <c:v>39.564000000002387</c:v>
                </c:pt>
                <c:pt idx="19782">
                  <c:v>39.56600000000239</c:v>
                </c:pt>
                <c:pt idx="19783">
                  <c:v>39.568000000002392</c:v>
                </c:pt>
                <c:pt idx="19784">
                  <c:v>39.570000000002395</c:v>
                </c:pt>
                <c:pt idx="19785">
                  <c:v>39.572000000002397</c:v>
                </c:pt>
                <c:pt idx="19786">
                  <c:v>39.5740000000024</c:v>
                </c:pt>
                <c:pt idx="19787">
                  <c:v>39.576000000002402</c:v>
                </c:pt>
                <c:pt idx="19788">
                  <c:v>39.578000000002405</c:v>
                </c:pt>
                <c:pt idx="19789">
                  <c:v>39.580000000002407</c:v>
                </c:pt>
                <c:pt idx="19790">
                  <c:v>39.582000000002409</c:v>
                </c:pt>
                <c:pt idx="19791">
                  <c:v>39.584000000002412</c:v>
                </c:pt>
                <c:pt idx="19792">
                  <c:v>39.586000000002414</c:v>
                </c:pt>
                <c:pt idx="19793">
                  <c:v>39.588000000002417</c:v>
                </c:pt>
                <c:pt idx="19794">
                  <c:v>39.590000000002419</c:v>
                </c:pt>
                <c:pt idx="19795">
                  <c:v>39.592000000002422</c:v>
                </c:pt>
                <c:pt idx="19796">
                  <c:v>39.594000000002424</c:v>
                </c:pt>
                <c:pt idx="19797">
                  <c:v>39.596000000002427</c:v>
                </c:pt>
                <c:pt idx="19798">
                  <c:v>39.598000000002429</c:v>
                </c:pt>
                <c:pt idx="19799">
                  <c:v>39.600000000002431</c:v>
                </c:pt>
                <c:pt idx="19800">
                  <c:v>39.602000000002434</c:v>
                </c:pt>
                <c:pt idx="19801">
                  <c:v>39.604000000002436</c:v>
                </c:pt>
                <c:pt idx="19802">
                  <c:v>39.606000000002439</c:v>
                </c:pt>
                <c:pt idx="19803">
                  <c:v>39.608000000002441</c:v>
                </c:pt>
                <c:pt idx="19804">
                  <c:v>39.610000000002444</c:v>
                </c:pt>
                <c:pt idx="19805">
                  <c:v>39.612000000002446</c:v>
                </c:pt>
                <c:pt idx="19806">
                  <c:v>39.614000000002449</c:v>
                </c:pt>
                <c:pt idx="19807">
                  <c:v>39.616000000002451</c:v>
                </c:pt>
                <c:pt idx="19808">
                  <c:v>39.618000000002453</c:v>
                </c:pt>
                <c:pt idx="19809">
                  <c:v>39.620000000002456</c:v>
                </c:pt>
                <c:pt idx="19810">
                  <c:v>39.622000000002458</c:v>
                </c:pt>
                <c:pt idx="19811">
                  <c:v>39.624000000002461</c:v>
                </c:pt>
                <c:pt idx="19812">
                  <c:v>39.626000000002463</c:v>
                </c:pt>
                <c:pt idx="19813">
                  <c:v>39.628000000002466</c:v>
                </c:pt>
                <c:pt idx="19814">
                  <c:v>39.630000000002468</c:v>
                </c:pt>
                <c:pt idx="19815">
                  <c:v>39.632000000002471</c:v>
                </c:pt>
                <c:pt idx="19816">
                  <c:v>39.634000000002473</c:v>
                </c:pt>
                <c:pt idx="19817">
                  <c:v>39.636000000002475</c:v>
                </c:pt>
                <c:pt idx="19818">
                  <c:v>39.638000000002478</c:v>
                </c:pt>
                <c:pt idx="19819">
                  <c:v>39.64000000000248</c:v>
                </c:pt>
                <c:pt idx="19820">
                  <c:v>39.642000000002483</c:v>
                </c:pt>
                <c:pt idx="19821">
                  <c:v>39.644000000002485</c:v>
                </c:pt>
                <c:pt idx="19822">
                  <c:v>39.646000000002488</c:v>
                </c:pt>
                <c:pt idx="19823">
                  <c:v>39.64800000000249</c:v>
                </c:pt>
                <c:pt idx="19824">
                  <c:v>39.650000000002493</c:v>
                </c:pt>
                <c:pt idx="19825">
                  <c:v>39.652000000002495</c:v>
                </c:pt>
                <c:pt idx="19826">
                  <c:v>39.654000000002497</c:v>
                </c:pt>
                <c:pt idx="19827">
                  <c:v>39.6560000000025</c:v>
                </c:pt>
                <c:pt idx="19828">
                  <c:v>39.658000000002502</c:v>
                </c:pt>
                <c:pt idx="19829">
                  <c:v>39.660000000002505</c:v>
                </c:pt>
                <c:pt idx="19830">
                  <c:v>39.662000000002507</c:v>
                </c:pt>
                <c:pt idx="19831">
                  <c:v>39.66400000000251</c:v>
                </c:pt>
                <c:pt idx="19832">
                  <c:v>39.666000000002512</c:v>
                </c:pt>
                <c:pt idx="19833">
                  <c:v>39.668000000002515</c:v>
                </c:pt>
                <c:pt idx="19834">
                  <c:v>39.670000000002517</c:v>
                </c:pt>
                <c:pt idx="19835">
                  <c:v>39.672000000002519</c:v>
                </c:pt>
                <c:pt idx="19836">
                  <c:v>39.674000000002522</c:v>
                </c:pt>
                <c:pt idx="19837">
                  <c:v>39.676000000002524</c:v>
                </c:pt>
                <c:pt idx="19838">
                  <c:v>39.678000000002527</c:v>
                </c:pt>
                <c:pt idx="19839">
                  <c:v>39.680000000002529</c:v>
                </c:pt>
                <c:pt idx="19840">
                  <c:v>39.682000000002532</c:v>
                </c:pt>
                <c:pt idx="19841">
                  <c:v>39.684000000002534</c:v>
                </c:pt>
                <c:pt idx="19842">
                  <c:v>39.686000000002537</c:v>
                </c:pt>
                <c:pt idx="19843">
                  <c:v>39.688000000002539</c:v>
                </c:pt>
                <c:pt idx="19844">
                  <c:v>39.690000000002541</c:v>
                </c:pt>
                <c:pt idx="19845">
                  <c:v>39.692000000002544</c:v>
                </c:pt>
                <c:pt idx="19846">
                  <c:v>39.694000000002546</c:v>
                </c:pt>
                <c:pt idx="19847">
                  <c:v>39.696000000002549</c:v>
                </c:pt>
                <c:pt idx="19848">
                  <c:v>39.698000000002551</c:v>
                </c:pt>
                <c:pt idx="19849">
                  <c:v>39.700000000002554</c:v>
                </c:pt>
                <c:pt idx="19850">
                  <c:v>39.702000000002556</c:v>
                </c:pt>
                <c:pt idx="19851">
                  <c:v>39.704000000002559</c:v>
                </c:pt>
                <c:pt idx="19852">
                  <c:v>39.706000000002561</c:v>
                </c:pt>
                <c:pt idx="19853">
                  <c:v>39.708000000002563</c:v>
                </c:pt>
                <c:pt idx="19854">
                  <c:v>39.710000000002566</c:v>
                </c:pt>
                <c:pt idx="19855">
                  <c:v>39.712000000002568</c:v>
                </c:pt>
                <c:pt idx="19856">
                  <c:v>39.714000000002571</c:v>
                </c:pt>
                <c:pt idx="19857">
                  <c:v>39.716000000002573</c:v>
                </c:pt>
                <c:pt idx="19858">
                  <c:v>39.718000000002576</c:v>
                </c:pt>
                <c:pt idx="19859">
                  <c:v>39.720000000002578</c:v>
                </c:pt>
                <c:pt idx="19860">
                  <c:v>39.722000000002581</c:v>
                </c:pt>
                <c:pt idx="19861">
                  <c:v>39.724000000002583</c:v>
                </c:pt>
                <c:pt idx="19862">
                  <c:v>39.726000000002585</c:v>
                </c:pt>
                <c:pt idx="19863">
                  <c:v>39.728000000002588</c:v>
                </c:pt>
                <c:pt idx="19864">
                  <c:v>39.73000000000259</c:v>
                </c:pt>
                <c:pt idx="19865">
                  <c:v>39.732000000002593</c:v>
                </c:pt>
                <c:pt idx="19866">
                  <c:v>39.734000000002595</c:v>
                </c:pt>
                <c:pt idx="19867">
                  <c:v>39.736000000002598</c:v>
                </c:pt>
                <c:pt idx="19868">
                  <c:v>39.7380000000026</c:v>
                </c:pt>
                <c:pt idx="19869">
                  <c:v>39.740000000002603</c:v>
                </c:pt>
                <c:pt idx="19870">
                  <c:v>39.742000000002605</c:v>
                </c:pt>
                <c:pt idx="19871">
                  <c:v>39.744000000002607</c:v>
                </c:pt>
                <c:pt idx="19872">
                  <c:v>39.74600000000261</c:v>
                </c:pt>
                <c:pt idx="19873">
                  <c:v>39.748000000002612</c:v>
                </c:pt>
                <c:pt idx="19874">
                  <c:v>39.750000000002615</c:v>
                </c:pt>
                <c:pt idx="19875">
                  <c:v>39.752000000002617</c:v>
                </c:pt>
                <c:pt idx="19876">
                  <c:v>39.75400000000262</c:v>
                </c:pt>
                <c:pt idx="19877">
                  <c:v>39.756000000002622</c:v>
                </c:pt>
                <c:pt idx="19878">
                  <c:v>39.758000000002625</c:v>
                </c:pt>
                <c:pt idx="19879">
                  <c:v>39.760000000002627</c:v>
                </c:pt>
                <c:pt idx="19880">
                  <c:v>39.762000000002629</c:v>
                </c:pt>
                <c:pt idx="19881">
                  <c:v>39.764000000002632</c:v>
                </c:pt>
                <c:pt idx="19882">
                  <c:v>39.766000000002634</c:v>
                </c:pt>
                <c:pt idx="19883">
                  <c:v>39.768000000002637</c:v>
                </c:pt>
                <c:pt idx="19884">
                  <c:v>39.770000000002639</c:v>
                </c:pt>
                <c:pt idx="19885">
                  <c:v>39.772000000002642</c:v>
                </c:pt>
                <c:pt idx="19886">
                  <c:v>39.774000000002644</c:v>
                </c:pt>
                <c:pt idx="19887">
                  <c:v>39.776000000002647</c:v>
                </c:pt>
                <c:pt idx="19888">
                  <c:v>39.778000000002649</c:v>
                </c:pt>
                <c:pt idx="19889">
                  <c:v>39.780000000002651</c:v>
                </c:pt>
                <c:pt idx="19890">
                  <c:v>39.782000000002654</c:v>
                </c:pt>
                <c:pt idx="19891">
                  <c:v>39.784000000002656</c:v>
                </c:pt>
                <c:pt idx="19892">
                  <c:v>39.786000000002659</c:v>
                </c:pt>
                <c:pt idx="19893">
                  <c:v>39.788000000002661</c:v>
                </c:pt>
                <c:pt idx="19894">
                  <c:v>39.790000000002664</c:v>
                </c:pt>
                <c:pt idx="19895">
                  <c:v>39.792000000002666</c:v>
                </c:pt>
                <c:pt idx="19896">
                  <c:v>39.794000000002669</c:v>
                </c:pt>
                <c:pt idx="19897">
                  <c:v>39.796000000002671</c:v>
                </c:pt>
                <c:pt idx="19898">
                  <c:v>39.798000000002673</c:v>
                </c:pt>
                <c:pt idx="19899">
                  <c:v>39.800000000002676</c:v>
                </c:pt>
                <c:pt idx="19900">
                  <c:v>39.802000000002678</c:v>
                </c:pt>
                <c:pt idx="19901">
                  <c:v>39.804000000002681</c:v>
                </c:pt>
                <c:pt idx="19902">
                  <c:v>39.806000000002683</c:v>
                </c:pt>
                <c:pt idx="19903">
                  <c:v>39.808000000002686</c:v>
                </c:pt>
                <c:pt idx="19904">
                  <c:v>39.810000000002688</c:v>
                </c:pt>
                <c:pt idx="19905">
                  <c:v>39.812000000002691</c:v>
                </c:pt>
                <c:pt idx="19906">
                  <c:v>39.814000000002693</c:v>
                </c:pt>
                <c:pt idx="19907">
                  <c:v>39.816000000002695</c:v>
                </c:pt>
                <c:pt idx="19908">
                  <c:v>39.818000000002698</c:v>
                </c:pt>
                <c:pt idx="19909">
                  <c:v>39.8200000000027</c:v>
                </c:pt>
                <c:pt idx="19910">
                  <c:v>39.822000000002703</c:v>
                </c:pt>
                <c:pt idx="19911">
                  <c:v>39.824000000002705</c:v>
                </c:pt>
                <c:pt idx="19912">
                  <c:v>39.826000000002708</c:v>
                </c:pt>
                <c:pt idx="19913">
                  <c:v>39.82800000000271</c:v>
                </c:pt>
                <c:pt idx="19914">
                  <c:v>39.830000000002713</c:v>
                </c:pt>
                <c:pt idx="19915">
                  <c:v>39.832000000002715</c:v>
                </c:pt>
                <c:pt idx="19916">
                  <c:v>39.834000000002717</c:v>
                </c:pt>
                <c:pt idx="19917">
                  <c:v>39.83600000000272</c:v>
                </c:pt>
                <c:pt idx="19918">
                  <c:v>39.838000000002722</c:v>
                </c:pt>
                <c:pt idx="19919">
                  <c:v>39.840000000002725</c:v>
                </c:pt>
                <c:pt idx="19920">
                  <c:v>39.842000000002727</c:v>
                </c:pt>
                <c:pt idx="19921">
                  <c:v>39.84400000000273</c:v>
                </c:pt>
                <c:pt idx="19922">
                  <c:v>39.846000000002732</c:v>
                </c:pt>
                <c:pt idx="19923">
                  <c:v>39.848000000002735</c:v>
                </c:pt>
                <c:pt idx="19924">
                  <c:v>39.850000000002737</c:v>
                </c:pt>
                <c:pt idx="19925">
                  <c:v>39.852000000002739</c:v>
                </c:pt>
                <c:pt idx="19926">
                  <c:v>39.854000000002742</c:v>
                </c:pt>
                <c:pt idx="19927">
                  <c:v>39.856000000002744</c:v>
                </c:pt>
                <c:pt idx="19928">
                  <c:v>39.858000000002747</c:v>
                </c:pt>
                <c:pt idx="19929">
                  <c:v>39.860000000002749</c:v>
                </c:pt>
                <c:pt idx="19930">
                  <c:v>39.862000000002752</c:v>
                </c:pt>
                <c:pt idx="19931">
                  <c:v>39.864000000002754</c:v>
                </c:pt>
                <c:pt idx="19932">
                  <c:v>39.866000000002757</c:v>
                </c:pt>
                <c:pt idx="19933">
                  <c:v>39.868000000002759</c:v>
                </c:pt>
                <c:pt idx="19934">
                  <c:v>39.870000000002761</c:v>
                </c:pt>
                <c:pt idx="19935">
                  <c:v>39.872000000002764</c:v>
                </c:pt>
                <c:pt idx="19936">
                  <c:v>39.874000000002766</c:v>
                </c:pt>
                <c:pt idx="19937">
                  <c:v>39.876000000002769</c:v>
                </c:pt>
                <c:pt idx="19938">
                  <c:v>39.878000000002771</c:v>
                </c:pt>
                <c:pt idx="19939">
                  <c:v>39.880000000002774</c:v>
                </c:pt>
                <c:pt idx="19940">
                  <c:v>39.882000000002776</c:v>
                </c:pt>
                <c:pt idx="19941">
                  <c:v>39.884000000002779</c:v>
                </c:pt>
                <c:pt idx="19942">
                  <c:v>39.886000000002781</c:v>
                </c:pt>
                <c:pt idx="19943">
                  <c:v>39.888000000002783</c:v>
                </c:pt>
                <c:pt idx="19944">
                  <c:v>39.890000000002786</c:v>
                </c:pt>
                <c:pt idx="19945">
                  <c:v>39.892000000002788</c:v>
                </c:pt>
                <c:pt idx="19946">
                  <c:v>39.894000000002791</c:v>
                </c:pt>
                <c:pt idx="19947">
                  <c:v>39.896000000002793</c:v>
                </c:pt>
                <c:pt idx="19948">
                  <c:v>39.898000000002796</c:v>
                </c:pt>
                <c:pt idx="19949">
                  <c:v>39.900000000002798</c:v>
                </c:pt>
                <c:pt idx="19950">
                  <c:v>39.902000000002801</c:v>
                </c:pt>
                <c:pt idx="19951">
                  <c:v>39.904000000002803</c:v>
                </c:pt>
                <c:pt idx="19952">
                  <c:v>39.906000000002805</c:v>
                </c:pt>
                <c:pt idx="19953">
                  <c:v>39.908000000002808</c:v>
                </c:pt>
                <c:pt idx="19954">
                  <c:v>39.91000000000281</c:v>
                </c:pt>
                <c:pt idx="19955">
                  <c:v>39.912000000002813</c:v>
                </c:pt>
                <c:pt idx="19956">
                  <c:v>39.914000000002815</c:v>
                </c:pt>
                <c:pt idx="19957">
                  <c:v>39.916000000002818</c:v>
                </c:pt>
                <c:pt idx="19958">
                  <c:v>39.91800000000282</c:v>
                </c:pt>
                <c:pt idx="19959">
                  <c:v>39.920000000002823</c:v>
                </c:pt>
                <c:pt idx="19960">
                  <c:v>39.922000000002825</c:v>
                </c:pt>
                <c:pt idx="19961">
                  <c:v>39.924000000002827</c:v>
                </c:pt>
                <c:pt idx="19962">
                  <c:v>39.92600000000283</c:v>
                </c:pt>
                <c:pt idx="19963">
                  <c:v>39.928000000002832</c:v>
                </c:pt>
                <c:pt idx="19964">
                  <c:v>39.930000000002835</c:v>
                </c:pt>
                <c:pt idx="19965">
                  <c:v>39.932000000002837</c:v>
                </c:pt>
                <c:pt idx="19966">
                  <c:v>39.93400000000284</c:v>
                </c:pt>
                <c:pt idx="19967">
                  <c:v>39.936000000002842</c:v>
                </c:pt>
                <c:pt idx="19968">
                  <c:v>39.938000000002845</c:v>
                </c:pt>
                <c:pt idx="19969">
                  <c:v>39.940000000002847</c:v>
                </c:pt>
                <c:pt idx="19970">
                  <c:v>39.942000000002849</c:v>
                </c:pt>
                <c:pt idx="19971">
                  <c:v>39.944000000002852</c:v>
                </c:pt>
                <c:pt idx="19972">
                  <c:v>39.946000000002854</c:v>
                </c:pt>
                <c:pt idx="19973">
                  <c:v>39.948000000002857</c:v>
                </c:pt>
                <c:pt idx="19974">
                  <c:v>39.950000000002859</c:v>
                </c:pt>
                <c:pt idx="19975">
                  <c:v>39.952000000002862</c:v>
                </c:pt>
                <c:pt idx="19976">
                  <c:v>39.954000000002864</c:v>
                </c:pt>
                <c:pt idx="19977">
                  <c:v>39.956000000002867</c:v>
                </c:pt>
                <c:pt idx="19978">
                  <c:v>39.958000000002869</c:v>
                </c:pt>
                <c:pt idx="19979">
                  <c:v>39.960000000002871</c:v>
                </c:pt>
                <c:pt idx="19980">
                  <c:v>39.962000000002874</c:v>
                </c:pt>
                <c:pt idx="19981">
                  <c:v>39.964000000002876</c:v>
                </c:pt>
                <c:pt idx="19982">
                  <c:v>39.966000000002879</c:v>
                </c:pt>
                <c:pt idx="19983">
                  <c:v>39.968000000002881</c:v>
                </c:pt>
                <c:pt idx="19984">
                  <c:v>39.970000000002884</c:v>
                </c:pt>
                <c:pt idx="19985">
                  <c:v>39.972000000002886</c:v>
                </c:pt>
                <c:pt idx="19986">
                  <c:v>39.974000000002889</c:v>
                </c:pt>
                <c:pt idx="19987">
                  <c:v>39.976000000002891</c:v>
                </c:pt>
                <c:pt idx="19988">
                  <c:v>39.978000000002893</c:v>
                </c:pt>
                <c:pt idx="19989">
                  <c:v>39.980000000002896</c:v>
                </c:pt>
                <c:pt idx="19990">
                  <c:v>39.982000000002898</c:v>
                </c:pt>
                <c:pt idx="19991">
                  <c:v>39.984000000002901</c:v>
                </c:pt>
                <c:pt idx="19992">
                  <c:v>39.986000000002903</c:v>
                </c:pt>
                <c:pt idx="19993">
                  <c:v>39.988000000002906</c:v>
                </c:pt>
                <c:pt idx="19994">
                  <c:v>39.990000000002908</c:v>
                </c:pt>
                <c:pt idx="19995">
                  <c:v>39.992000000002911</c:v>
                </c:pt>
                <c:pt idx="19996">
                  <c:v>39.994000000002913</c:v>
                </c:pt>
                <c:pt idx="19997">
                  <c:v>39.996000000002915</c:v>
                </c:pt>
                <c:pt idx="19998">
                  <c:v>39.998000000002918</c:v>
                </c:pt>
                <c:pt idx="19999">
                  <c:v>40.00000000000292</c:v>
                </c:pt>
                <c:pt idx="20000">
                  <c:v>40.002000000002923</c:v>
                </c:pt>
                <c:pt idx="20001">
                  <c:v>40.004000000002925</c:v>
                </c:pt>
                <c:pt idx="20002">
                  <c:v>40.006000000002928</c:v>
                </c:pt>
                <c:pt idx="20003">
                  <c:v>40.00800000000293</c:v>
                </c:pt>
                <c:pt idx="20004">
                  <c:v>40.010000000002933</c:v>
                </c:pt>
                <c:pt idx="20005">
                  <c:v>40.012000000002935</c:v>
                </c:pt>
                <c:pt idx="20006">
                  <c:v>40.014000000002937</c:v>
                </c:pt>
                <c:pt idx="20007">
                  <c:v>40.01600000000294</c:v>
                </c:pt>
                <c:pt idx="20008">
                  <c:v>40.018000000002942</c:v>
                </c:pt>
                <c:pt idx="20009">
                  <c:v>40.020000000002945</c:v>
                </c:pt>
                <c:pt idx="20010">
                  <c:v>40.022000000002947</c:v>
                </c:pt>
                <c:pt idx="20011">
                  <c:v>40.02400000000295</c:v>
                </c:pt>
                <c:pt idx="20012">
                  <c:v>40.026000000002952</c:v>
                </c:pt>
                <c:pt idx="20013">
                  <c:v>40.028000000002955</c:v>
                </c:pt>
                <c:pt idx="20014">
                  <c:v>40.030000000002957</c:v>
                </c:pt>
                <c:pt idx="20015">
                  <c:v>40.032000000002959</c:v>
                </c:pt>
                <c:pt idx="20016">
                  <c:v>40.034000000002962</c:v>
                </c:pt>
                <c:pt idx="20017">
                  <c:v>40.036000000002964</c:v>
                </c:pt>
                <c:pt idx="20018">
                  <c:v>40.038000000002967</c:v>
                </c:pt>
                <c:pt idx="20019">
                  <c:v>40.040000000002969</c:v>
                </c:pt>
                <c:pt idx="20020">
                  <c:v>40.042000000002972</c:v>
                </c:pt>
                <c:pt idx="20021">
                  <c:v>40.044000000002974</c:v>
                </c:pt>
                <c:pt idx="20022">
                  <c:v>40.046000000002977</c:v>
                </c:pt>
                <c:pt idx="20023">
                  <c:v>40.048000000002979</c:v>
                </c:pt>
                <c:pt idx="20024">
                  <c:v>40.050000000002981</c:v>
                </c:pt>
                <c:pt idx="20025">
                  <c:v>40.052000000002984</c:v>
                </c:pt>
                <c:pt idx="20026">
                  <c:v>40.054000000002986</c:v>
                </c:pt>
                <c:pt idx="20027">
                  <c:v>40.056000000002989</c:v>
                </c:pt>
                <c:pt idx="20028">
                  <c:v>40.058000000002991</c:v>
                </c:pt>
                <c:pt idx="20029">
                  <c:v>40.060000000002994</c:v>
                </c:pt>
                <c:pt idx="20030">
                  <c:v>40.062000000002996</c:v>
                </c:pt>
                <c:pt idx="20031">
                  <c:v>40.064000000002999</c:v>
                </c:pt>
                <c:pt idx="20032">
                  <c:v>40.066000000003001</c:v>
                </c:pt>
                <c:pt idx="20033">
                  <c:v>40.068000000003003</c:v>
                </c:pt>
                <c:pt idx="20034">
                  <c:v>40.070000000003006</c:v>
                </c:pt>
                <c:pt idx="20035">
                  <c:v>40.072000000003008</c:v>
                </c:pt>
                <c:pt idx="20036">
                  <c:v>40.074000000003011</c:v>
                </c:pt>
                <c:pt idx="20037">
                  <c:v>40.076000000003013</c:v>
                </c:pt>
                <c:pt idx="20038">
                  <c:v>40.078000000003016</c:v>
                </c:pt>
                <c:pt idx="20039">
                  <c:v>40.080000000003018</c:v>
                </c:pt>
                <c:pt idx="20040">
                  <c:v>40.082000000003021</c:v>
                </c:pt>
                <c:pt idx="20041">
                  <c:v>40.084000000003023</c:v>
                </c:pt>
                <c:pt idx="20042">
                  <c:v>40.086000000003025</c:v>
                </c:pt>
                <c:pt idx="20043">
                  <c:v>40.088000000003028</c:v>
                </c:pt>
                <c:pt idx="20044">
                  <c:v>40.09000000000303</c:v>
                </c:pt>
                <c:pt idx="20045">
                  <c:v>40.092000000003033</c:v>
                </c:pt>
                <c:pt idx="20046">
                  <c:v>40.094000000003035</c:v>
                </c:pt>
                <c:pt idx="20047">
                  <c:v>40.096000000003038</c:v>
                </c:pt>
                <c:pt idx="20048">
                  <c:v>40.09800000000304</c:v>
                </c:pt>
                <c:pt idx="20049">
                  <c:v>40.100000000003043</c:v>
                </c:pt>
                <c:pt idx="20050">
                  <c:v>40.102000000003045</c:v>
                </c:pt>
                <c:pt idx="20051">
                  <c:v>40.104000000003047</c:v>
                </c:pt>
                <c:pt idx="20052">
                  <c:v>40.10600000000305</c:v>
                </c:pt>
                <c:pt idx="20053">
                  <c:v>40.108000000003052</c:v>
                </c:pt>
                <c:pt idx="20054">
                  <c:v>40.110000000003055</c:v>
                </c:pt>
                <c:pt idx="20055">
                  <c:v>40.112000000003057</c:v>
                </c:pt>
                <c:pt idx="20056">
                  <c:v>40.11400000000306</c:v>
                </c:pt>
                <c:pt idx="20057">
                  <c:v>40.116000000003062</c:v>
                </c:pt>
                <c:pt idx="20058">
                  <c:v>40.118000000003065</c:v>
                </c:pt>
                <c:pt idx="20059">
                  <c:v>40.120000000003067</c:v>
                </c:pt>
                <c:pt idx="20060">
                  <c:v>40.122000000003069</c:v>
                </c:pt>
                <c:pt idx="20061">
                  <c:v>40.124000000003072</c:v>
                </c:pt>
                <c:pt idx="20062">
                  <c:v>40.126000000003074</c:v>
                </c:pt>
                <c:pt idx="20063">
                  <c:v>40.128000000003077</c:v>
                </c:pt>
                <c:pt idx="20064">
                  <c:v>40.130000000003079</c:v>
                </c:pt>
                <c:pt idx="20065">
                  <c:v>40.132000000003082</c:v>
                </c:pt>
                <c:pt idx="20066">
                  <c:v>40.134000000003084</c:v>
                </c:pt>
                <c:pt idx="20067">
                  <c:v>40.136000000003087</c:v>
                </c:pt>
                <c:pt idx="20068">
                  <c:v>40.138000000003089</c:v>
                </c:pt>
                <c:pt idx="20069">
                  <c:v>40.140000000003091</c:v>
                </c:pt>
                <c:pt idx="20070">
                  <c:v>40.142000000003094</c:v>
                </c:pt>
                <c:pt idx="20071">
                  <c:v>40.144000000003096</c:v>
                </c:pt>
                <c:pt idx="20072">
                  <c:v>40.146000000003099</c:v>
                </c:pt>
                <c:pt idx="20073">
                  <c:v>40.148000000003101</c:v>
                </c:pt>
                <c:pt idx="20074">
                  <c:v>40.150000000003104</c:v>
                </c:pt>
                <c:pt idx="20075">
                  <c:v>40.152000000003106</c:v>
                </c:pt>
                <c:pt idx="20076">
                  <c:v>40.154000000003109</c:v>
                </c:pt>
                <c:pt idx="20077">
                  <c:v>40.156000000003111</c:v>
                </c:pt>
                <c:pt idx="20078">
                  <c:v>40.158000000003113</c:v>
                </c:pt>
                <c:pt idx="20079">
                  <c:v>40.160000000003116</c:v>
                </c:pt>
                <c:pt idx="20080">
                  <c:v>40.162000000003118</c:v>
                </c:pt>
                <c:pt idx="20081">
                  <c:v>40.164000000003121</c:v>
                </c:pt>
                <c:pt idx="20082">
                  <c:v>40.166000000003123</c:v>
                </c:pt>
                <c:pt idx="20083">
                  <c:v>40.168000000003126</c:v>
                </c:pt>
                <c:pt idx="20084">
                  <c:v>40.170000000003128</c:v>
                </c:pt>
                <c:pt idx="20085">
                  <c:v>40.172000000003131</c:v>
                </c:pt>
                <c:pt idx="20086">
                  <c:v>40.174000000003133</c:v>
                </c:pt>
                <c:pt idx="20087">
                  <c:v>40.176000000003135</c:v>
                </c:pt>
                <c:pt idx="20088">
                  <c:v>40.178000000003138</c:v>
                </c:pt>
                <c:pt idx="20089">
                  <c:v>40.18000000000314</c:v>
                </c:pt>
                <c:pt idx="20090">
                  <c:v>40.182000000003143</c:v>
                </c:pt>
                <c:pt idx="20091">
                  <c:v>40.184000000003145</c:v>
                </c:pt>
                <c:pt idx="20092">
                  <c:v>40.186000000003148</c:v>
                </c:pt>
                <c:pt idx="20093">
                  <c:v>40.18800000000315</c:v>
                </c:pt>
                <c:pt idx="20094">
                  <c:v>40.190000000003153</c:v>
                </c:pt>
                <c:pt idx="20095">
                  <c:v>40.192000000003155</c:v>
                </c:pt>
                <c:pt idx="20096">
                  <c:v>40.194000000003157</c:v>
                </c:pt>
                <c:pt idx="20097">
                  <c:v>40.19600000000316</c:v>
                </c:pt>
                <c:pt idx="20098">
                  <c:v>40.198000000003162</c:v>
                </c:pt>
                <c:pt idx="20099">
                  <c:v>40.200000000003165</c:v>
                </c:pt>
                <c:pt idx="20100">
                  <c:v>40.202000000003167</c:v>
                </c:pt>
                <c:pt idx="20101">
                  <c:v>40.20400000000317</c:v>
                </c:pt>
                <c:pt idx="20102">
                  <c:v>40.206000000003172</c:v>
                </c:pt>
                <c:pt idx="20103">
                  <c:v>40.208000000003175</c:v>
                </c:pt>
                <c:pt idx="20104">
                  <c:v>40.210000000003177</c:v>
                </c:pt>
                <c:pt idx="20105">
                  <c:v>40.212000000003179</c:v>
                </c:pt>
                <c:pt idx="20106">
                  <c:v>40.214000000003182</c:v>
                </c:pt>
                <c:pt idx="20107">
                  <c:v>40.216000000003184</c:v>
                </c:pt>
                <c:pt idx="20108">
                  <c:v>40.218000000003187</c:v>
                </c:pt>
                <c:pt idx="20109">
                  <c:v>40.220000000003189</c:v>
                </c:pt>
                <c:pt idx="20110">
                  <c:v>40.222000000003192</c:v>
                </c:pt>
                <c:pt idx="20111">
                  <c:v>40.224000000003194</c:v>
                </c:pt>
                <c:pt idx="20112">
                  <c:v>40.226000000003197</c:v>
                </c:pt>
                <c:pt idx="20113">
                  <c:v>40.228000000003199</c:v>
                </c:pt>
                <c:pt idx="20114">
                  <c:v>40.230000000003201</c:v>
                </c:pt>
                <c:pt idx="20115">
                  <c:v>40.232000000003204</c:v>
                </c:pt>
                <c:pt idx="20116">
                  <c:v>40.234000000003206</c:v>
                </c:pt>
                <c:pt idx="20117">
                  <c:v>40.236000000003209</c:v>
                </c:pt>
                <c:pt idx="20118">
                  <c:v>40.238000000003211</c:v>
                </c:pt>
                <c:pt idx="20119">
                  <c:v>40.240000000003214</c:v>
                </c:pt>
                <c:pt idx="20120">
                  <c:v>40.242000000003216</c:v>
                </c:pt>
                <c:pt idx="20121">
                  <c:v>40.244000000003219</c:v>
                </c:pt>
                <c:pt idx="20122">
                  <c:v>40.246000000003221</c:v>
                </c:pt>
                <c:pt idx="20123">
                  <c:v>40.248000000003223</c:v>
                </c:pt>
                <c:pt idx="20124">
                  <c:v>40.250000000003226</c:v>
                </c:pt>
                <c:pt idx="20125">
                  <c:v>40.252000000003228</c:v>
                </c:pt>
                <c:pt idx="20126">
                  <c:v>40.254000000003231</c:v>
                </c:pt>
                <c:pt idx="20127">
                  <c:v>40.256000000003233</c:v>
                </c:pt>
                <c:pt idx="20128">
                  <c:v>40.258000000003236</c:v>
                </c:pt>
                <c:pt idx="20129">
                  <c:v>40.260000000003238</c:v>
                </c:pt>
                <c:pt idx="20130">
                  <c:v>40.262000000003241</c:v>
                </c:pt>
                <c:pt idx="20131">
                  <c:v>40.264000000003243</c:v>
                </c:pt>
                <c:pt idx="20132">
                  <c:v>40.266000000003245</c:v>
                </c:pt>
                <c:pt idx="20133">
                  <c:v>40.268000000003248</c:v>
                </c:pt>
                <c:pt idx="20134">
                  <c:v>40.27000000000325</c:v>
                </c:pt>
                <c:pt idx="20135">
                  <c:v>40.272000000003253</c:v>
                </c:pt>
                <c:pt idx="20136">
                  <c:v>40.274000000003255</c:v>
                </c:pt>
                <c:pt idx="20137">
                  <c:v>40.276000000003258</c:v>
                </c:pt>
                <c:pt idx="20138">
                  <c:v>40.27800000000326</c:v>
                </c:pt>
                <c:pt idx="20139">
                  <c:v>40.280000000003263</c:v>
                </c:pt>
                <c:pt idx="20140">
                  <c:v>40.282000000003265</c:v>
                </c:pt>
                <c:pt idx="20141">
                  <c:v>40.284000000003267</c:v>
                </c:pt>
                <c:pt idx="20142">
                  <c:v>40.28600000000327</c:v>
                </c:pt>
                <c:pt idx="20143">
                  <c:v>40.288000000003272</c:v>
                </c:pt>
                <c:pt idx="20144">
                  <c:v>40.290000000003275</c:v>
                </c:pt>
                <c:pt idx="20145">
                  <c:v>40.292000000003277</c:v>
                </c:pt>
                <c:pt idx="20146">
                  <c:v>40.29400000000328</c:v>
                </c:pt>
                <c:pt idx="20147">
                  <c:v>40.296000000003282</c:v>
                </c:pt>
                <c:pt idx="20148">
                  <c:v>40.298000000003285</c:v>
                </c:pt>
                <c:pt idx="20149">
                  <c:v>40.300000000003287</c:v>
                </c:pt>
                <c:pt idx="20150">
                  <c:v>40.302000000003289</c:v>
                </c:pt>
                <c:pt idx="20151">
                  <c:v>40.304000000003292</c:v>
                </c:pt>
                <c:pt idx="20152">
                  <c:v>40.306000000003294</c:v>
                </c:pt>
                <c:pt idx="20153">
                  <c:v>40.308000000003297</c:v>
                </c:pt>
                <c:pt idx="20154">
                  <c:v>40.310000000003299</c:v>
                </c:pt>
                <c:pt idx="20155">
                  <c:v>40.312000000003302</c:v>
                </c:pt>
                <c:pt idx="20156">
                  <c:v>40.314000000003304</c:v>
                </c:pt>
                <c:pt idx="20157">
                  <c:v>40.316000000003307</c:v>
                </c:pt>
                <c:pt idx="20158">
                  <c:v>40.318000000003309</c:v>
                </c:pt>
                <c:pt idx="20159">
                  <c:v>40.320000000003311</c:v>
                </c:pt>
                <c:pt idx="20160">
                  <c:v>40.322000000003314</c:v>
                </c:pt>
                <c:pt idx="20161">
                  <c:v>40.324000000003316</c:v>
                </c:pt>
                <c:pt idx="20162">
                  <c:v>40.326000000003319</c:v>
                </c:pt>
                <c:pt idx="20163">
                  <c:v>40.328000000003321</c:v>
                </c:pt>
                <c:pt idx="20164">
                  <c:v>40.330000000003324</c:v>
                </c:pt>
                <c:pt idx="20165">
                  <c:v>40.332000000003326</c:v>
                </c:pt>
                <c:pt idx="20166">
                  <c:v>40.334000000003329</c:v>
                </c:pt>
                <c:pt idx="20167">
                  <c:v>40.336000000003331</c:v>
                </c:pt>
                <c:pt idx="20168">
                  <c:v>40.338000000003333</c:v>
                </c:pt>
                <c:pt idx="20169">
                  <c:v>40.340000000003336</c:v>
                </c:pt>
                <c:pt idx="20170">
                  <c:v>40.342000000003338</c:v>
                </c:pt>
                <c:pt idx="20171">
                  <c:v>40.344000000003341</c:v>
                </c:pt>
                <c:pt idx="20172">
                  <c:v>40.346000000003343</c:v>
                </c:pt>
                <c:pt idx="20173">
                  <c:v>40.348000000003346</c:v>
                </c:pt>
                <c:pt idx="20174">
                  <c:v>40.350000000003348</c:v>
                </c:pt>
                <c:pt idx="20175">
                  <c:v>40.352000000003351</c:v>
                </c:pt>
                <c:pt idx="20176">
                  <c:v>40.354000000003353</c:v>
                </c:pt>
                <c:pt idx="20177">
                  <c:v>40.356000000003355</c:v>
                </c:pt>
                <c:pt idx="20178">
                  <c:v>40.358000000003358</c:v>
                </c:pt>
                <c:pt idx="20179">
                  <c:v>40.36000000000336</c:v>
                </c:pt>
                <c:pt idx="20180">
                  <c:v>40.362000000003363</c:v>
                </c:pt>
                <c:pt idx="20181">
                  <c:v>40.364000000003365</c:v>
                </c:pt>
                <c:pt idx="20182">
                  <c:v>40.366000000003368</c:v>
                </c:pt>
                <c:pt idx="20183">
                  <c:v>40.36800000000337</c:v>
                </c:pt>
                <c:pt idx="20184">
                  <c:v>40.370000000003373</c:v>
                </c:pt>
                <c:pt idx="20185">
                  <c:v>40.372000000003375</c:v>
                </c:pt>
                <c:pt idx="20186">
                  <c:v>40.374000000003377</c:v>
                </c:pt>
                <c:pt idx="20187">
                  <c:v>40.37600000000338</c:v>
                </c:pt>
                <c:pt idx="20188">
                  <c:v>40.378000000003382</c:v>
                </c:pt>
                <c:pt idx="20189">
                  <c:v>40.380000000003385</c:v>
                </c:pt>
                <c:pt idx="20190">
                  <c:v>40.382000000003387</c:v>
                </c:pt>
                <c:pt idx="20191">
                  <c:v>40.38400000000339</c:v>
                </c:pt>
                <c:pt idx="20192">
                  <c:v>40.386000000003392</c:v>
                </c:pt>
                <c:pt idx="20193">
                  <c:v>40.388000000003395</c:v>
                </c:pt>
                <c:pt idx="20194">
                  <c:v>40.390000000003397</c:v>
                </c:pt>
                <c:pt idx="20195">
                  <c:v>40.392000000003399</c:v>
                </c:pt>
                <c:pt idx="20196">
                  <c:v>40.394000000003402</c:v>
                </c:pt>
                <c:pt idx="20197">
                  <c:v>40.396000000003404</c:v>
                </c:pt>
                <c:pt idx="20198">
                  <c:v>40.398000000003407</c:v>
                </c:pt>
                <c:pt idx="20199">
                  <c:v>40.400000000003409</c:v>
                </c:pt>
                <c:pt idx="20200">
                  <c:v>40.402000000003412</c:v>
                </c:pt>
                <c:pt idx="20201">
                  <c:v>40.404000000003414</c:v>
                </c:pt>
                <c:pt idx="20202">
                  <c:v>40.406000000003417</c:v>
                </c:pt>
                <c:pt idx="20203">
                  <c:v>40.408000000003419</c:v>
                </c:pt>
                <c:pt idx="20204">
                  <c:v>40.410000000003421</c:v>
                </c:pt>
                <c:pt idx="20205">
                  <c:v>40.412000000003424</c:v>
                </c:pt>
                <c:pt idx="20206">
                  <c:v>40.414000000003426</c:v>
                </c:pt>
                <c:pt idx="20207">
                  <c:v>40.416000000003429</c:v>
                </c:pt>
                <c:pt idx="20208">
                  <c:v>40.418000000003431</c:v>
                </c:pt>
                <c:pt idx="20209">
                  <c:v>40.420000000003434</c:v>
                </c:pt>
                <c:pt idx="20210">
                  <c:v>40.422000000003436</c:v>
                </c:pt>
                <c:pt idx="20211">
                  <c:v>40.424000000003439</c:v>
                </c:pt>
                <c:pt idx="20212">
                  <c:v>40.426000000003441</c:v>
                </c:pt>
                <c:pt idx="20213">
                  <c:v>40.428000000003443</c:v>
                </c:pt>
                <c:pt idx="20214">
                  <c:v>40.430000000003446</c:v>
                </c:pt>
                <c:pt idx="20215">
                  <c:v>40.432000000003448</c:v>
                </c:pt>
                <c:pt idx="20216">
                  <c:v>40.434000000003451</c:v>
                </c:pt>
                <c:pt idx="20217">
                  <c:v>40.436000000003453</c:v>
                </c:pt>
                <c:pt idx="20218">
                  <c:v>40.438000000003456</c:v>
                </c:pt>
                <c:pt idx="20219">
                  <c:v>40.440000000003458</c:v>
                </c:pt>
                <c:pt idx="20220">
                  <c:v>40.442000000003461</c:v>
                </c:pt>
                <c:pt idx="20221">
                  <c:v>40.444000000003463</c:v>
                </c:pt>
                <c:pt idx="20222">
                  <c:v>40.446000000003465</c:v>
                </c:pt>
                <c:pt idx="20223">
                  <c:v>40.448000000003468</c:v>
                </c:pt>
                <c:pt idx="20224">
                  <c:v>40.45000000000347</c:v>
                </c:pt>
                <c:pt idx="20225">
                  <c:v>40.452000000003473</c:v>
                </c:pt>
                <c:pt idx="20226">
                  <c:v>40.454000000003475</c:v>
                </c:pt>
                <c:pt idx="20227">
                  <c:v>40.456000000003478</c:v>
                </c:pt>
                <c:pt idx="20228">
                  <c:v>40.45800000000348</c:v>
                </c:pt>
                <c:pt idx="20229">
                  <c:v>40.460000000003483</c:v>
                </c:pt>
                <c:pt idx="20230">
                  <c:v>40.462000000003485</c:v>
                </c:pt>
                <c:pt idx="20231">
                  <c:v>40.464000000003487</c:v>
                </c:pt>
                <c:pt idx="20232">
                  <c:v>40.46600000000349</c:v>
                </c:pt>
                <c:pt idx="20233">
                  <c:v>40.468000000003492</c:v>
                </c:pt>
                <c:pt idx="20234">
                  <c:v>40.470000000003495</c:v>
                </c:pt>
                <c:pt idx="20235">
                  <c:v>40.472000000003497</c:v>
                </c:pt>
                <c:pt idx="20236">
                  <c:v>40.4740000000035</c:v>
                </c:pt>
                <c:pt idx="20237">
                  <c:v>40.476000000003502</c:v>
                </c:pt>
                <c:pt idx="20238">
                  <c:v>40.478000000003505</c:v>
                </c:pt>
                <c:pt idx="20239">
                  <c:v>40.480000000003507</c:v>
                </c:pt>
                <c:pt idx="20240">
                  <c:v>40.482000000003509</c:v>
                </c:pt>
                <c:pt idx="20241">
                  <c:v>40.484000000003512</c:v>
                </c:pt>
                <c:pt idx="20242">
                  <c:v>40.486000000003514</c:v>
                </c:pt>
                <c:pt idx="20243">
                  <c:v>40.488000000003517</c:v>
                </c:pt>
                <c:pt idx="20244">
                  <c:v>40.490000000003519</c:v>
                </c:pt>
                <c:pt idx="20245">
                  <c:v>40.492000000003522</c:v>
                </c:pt>
                <c:pt idx="20246">
                  <c:v>40.494000000003524</c:v>
                </c:pt>
                <c:pt idx="20247">
                  <c:v>40.496000000003527</c:v>
                </c:pt>
                <c:pt idx="20248">
                  <c:v>40.498000000003529</c:v>
                </c:pt>
                <c:pt idx="20249">
                  <c:v>40.500000000003531</c:v>
                </c:pt>
                <c:pt idx="20250">
                  <c:v>40.502000000003534</c:v>
                </c:pt>
                <c:pt idx="20251">
                  <c:v>40.504000000003536</c:v>
                </c:pt>
                <c:pt idx="20252">
                  <c:v>40.506000000003539</c:v>
                </c:pt>
                <c:pt idx="20253">
                  <c:v>40.508000000003541</c:v>
                </c:pt>
                <c:pt idx="20254">
                  <c:v>40.510000000003544</c:v>
                </c:pt>
                <c:pt idx="20255">
                  <c:v>40.512000000003546</c:v>
                </c:pt>
                <c:pt idx="20256">
                  <c:v>40.514000000003549</c:v>
                </c:pt>
                <c:pt idx="20257">
                  <c:v>40.516000000003551</c:v>
                </c:pt>
                <c:pt idx="20258">
                  <c:v>40.518000000003553</c:v>
                </c:pt>
                <c:pt idx="20259">
                  <c:v>40.520000000003556</c:v>
                </c:pt>
                <c:pt idx="20260">
                  <c:v>40.522000000003558</c:v>
                </c:pt>
                <c:pt idx="20261">
                  <c:v>40.524000000003561</c:v>
                </c:pt>
                <c:pt idx="20262">
                  <c:v>40.526000000003563</c:v>
                </c:pt>
                <c:pt idx="20263">
                  <c:v>40.528000000003566</c:v>
                </c:pt>
                <c:pt idx="20264">
                  <c:v>40.530000000003568</c:v>
                </c:pt>
                <c:pt idx="20265">
                  <c:v>40.532000000003571</c:v>
                </c:pt>
                <c:pt idx="20266">
                  <c:v>40.534000000003573</c:v>
                </c:pt>
                <c:pt idx="20267">
                  <c:v>40.536000000003575</c:v>
                </c:pt>
                <c:pt idx="20268">
                  <c:v>40.538000000003578</c:v>
                </c:pt>
                <c:pt idx="20269">
                  <c:v>40.54000000000358</c:v>
                </c:pt>
                <c:pt idx="20270">
                  <c:v>40.542000000003583</c:v>
                </c:pt>
                <c:pt idx="20271">
                  <c:v>40.544000000003585</c:v>
                </c:pt>
                <c:pt idx="20272">
                  <c:v>40.546000000003588</c:v>
                </c:pt>
                <c:pt idx="20273">
                  <c:v>40.54800000000359</c:v>
                </c:pt>
                <c:pt idx="20274">
                  <c:v>40.550000000003593</c:v>
                </c:pt>
                <c:pt idx="20275">
                  <c:v>40.552000000003595</c:v>
                </c:pt>
                <c:pt idx="20276">
                  <c:v>40.554000000003597</c:v>
                </c:pt>
                <c:pt idx="20277">
                  <c:v>40.5560000000036</c:v>
                </c:pt>
                <c:pt idx="20278">
                  <c:v>40.558000000003602</c:v>
                </c:pt>
                <c:pt idx="20279">
                  <c:v>40.560000000003605</c:v>
                </c:pt>
                <c:pt idx="20280">
                  <c:v>40.562000000003607</c:v>
                </c:pt>
                <c:pt idx="20281">
                  <c:v>40.56400000000361</c:v>
                </c:pt>
                <c:pt idx="20282">
                  <c:v>40.566000000003612</c:v>
                </c:pt>
                <c:pt idx="20283">
                  <c:v>40.568000000003615</c:v>
                </c:pt>
                <c:pt idx="20284">
                  <c:v>40.570000000003617</c:v>
                </c:pt>
                <c:pt idx="20285">
                  <c:v>40.572000000003619</c:v>
                </c:pt>
                <c:pt idx="20286">
                  <c:v>40.574000000003622</c:v>
                </c:pt>
                <c:pt idx="20287">
                  <c:v>40.576000000003624</c:v>
                </c:pt>
                <c:pt idx="20288">
                  <c:v>40.578000000003627</c:v>
                </c:pt>
                <c:pt idx="20289">
                  <c:v>40.580000000003629</c:v>
                </c:pt>
                <c:pt idx="20290">
                  <c:v>40.582000000003632</c:v>
                </c:pt>
                <c:pt idx="20291">
                  <c:v>40.584000000003634</c:v>
                </c:pt>
                <c:pt idx="20292">
                  <c:v>40.586000000003637</c:v>
                </c:pt>
                <c:pt idx="20293">
                  <c:v>40.588000000003639</c:v>
                </c:pt>
                <c:pt idx="20294">
                  <c:v>40.590000000003641</c:v>
                </c:pt>
                <c:pt idx="20295">
                  <c:v>40.592000000003644</c:v>
                </c:pt>
                <c:pt idx="20296">
                  <c:v>40.594000000003646</c:v>
                </c:pt>
                <c:pt idx="20297">
                  <c:v>40.596000000003649</c:v>
                </c:pt>
                <c:pt idx="20298">
                  <c:v>40.598000000003651</c:v>
                </c:pt>
                <c:pt idx="20299">
                  <c:v>40.600000000003654</c:v>
                </c:pt>
                <c:pt idx="20300">
                  <c:v>40.602000000003656</c:v>
                </c:pt>
                <c:pt idx="20301">
                  <c:v>40.604000000003658</c:v>
                </c:pt>
                <c:pt idx="20302">
                  <c:v>40.606000000003661</c:v>
                </c:pt>
                <c:pt idx="20303">
                  <c:v>40.608000000003663</c:v>
                </c:pt>
                <c:pt idx="20304">
                  <c:v>40.610000000003666</c:v>
                </c:pt>
                <c:pt idx="20305">
                  <c:v>40.612000000003668</c:v>
                </c:pt>
                <c:pt idx="20306">
                  <c:v>40.614000000003671</c:v>
                </c:pt>
                <c:pt idx="20307">
                  <c:v>40.616000000003673</c:v>
                </c:pt>
                <c:pt idx="20308">
                  <c:v>40.618000000003676</c:v>
                </c:pt>
                <c:pt idx="20309">
                  <c:v>40.620000000003678</c:v>
                </c:pt>
                <c:pt idx="20310">
                  <c:v>40.62200000000368</c:v>
                </c:pt>
                <c:pt idx="20311">
                  <c:v>40.624000000003683</c:v>
                </c:pt>
                <c:pt idx="20312">
                  <c:v>40.626000000003685</c:v>
                </c:pt>
                <c:pt idx="20313">
                  <c:v>40.628000000003688</c:v>
                </c:pt>
                <c:pt idx="20314">
                  <c:v>40.63000000000369</c:v>
                </c:pt>
                <c:pt idx="20315">
                  <c:v>40.632000000003693</c:v>
                </c:pt>
                <c:pt idx="20316">
                  <c:v>40.634000000003695</c:v>
                </c:pt>
                <c:pt idx="20317">
                  <c:v>40.636000000003698</c:v>
                </c:pt>
                <c:pt idx="20318">
                  <c:v>40.6380000000037</c:v>
                </c:pt>
                <c:pt idx="20319">
                  <c:v>40.640000000003702</c:v>
                </c:pt>
                <c:pt idx="20320">
                  <c:v>40.642000000003705</c:v>
                </c:pt>
                <c:pt idx="20321">
                  <c:v>40.644000000003707</c:v>
                </c:pt>
                <c:pt idx="20322">
                  <c:v>40.64600000000371</c:v>
                </c:pt>
                <c:pt idx="20323">
                  <c:v>40.648000000003712</c:v>
                </c:pt>
                <c:pt idx="20324">
                  <c:v>40.650000000003715</c:v>
                </c:pt>
                <c:pt idx="20325">
                  <c:v>40.652000000003717</c:v>
                </c:pt>
                <c:pt idx="20326">
                  <c:v>40.65400000000372</c:v>
                </c:pt>
                <c:pt idx="20327">
                  <c:v>40.656000000003722</c:v>
                </c:pt>
                <c:pt idx="20328">
                  <c:v>40.658000000003724</c:v>
                </c:pt>
                <c:pt idx="20329">
                  <c:v>40.660000000003727</c:v>
                </c:pt>
                <c:pt idx="20330">
                  <c:v>40.662000000003729</c:v>
                </c:pt>
                <c:pt idx="20331">
                  <c:v>40.664000000003732</c:v>
                </c:pt>
                <c:pt idx="20332">
                  <c:v>40.666000000003734</c:v>
                </c:pt>
                <c:pt idx="20333">
                  <c:v>40.668000000003737</c:v>
                </c:pt>
                <c:pt idx="20334">
                  <c:v>40.670000000003739</c:v>
                </c:pt>
                <c:pt idx="20335">
                  <c:v>40.672000000003742</c:v>
                </c:pt>
                <c:pt idx="20336">
                  <c:v>40.674000000003744</c:v>
                </c:pt>
                <c:pt idx="20337">
                  <c:v>40.676000000003746</c:v>
                </c:pt>
                <c:pt idx="20338">
                  <c:v>40.678000000003749</c:v>
                </c:pt>
                <c:pt idx="20339">
                  <c:v>40.680000000003751</c:v>
                </c:pt>
                <c:pt idx="20340">
                  <c:v>40.682000000003754</c:v>
                </c:pt>
                <c:pt idx="20341">
                  <c:v>40.684000000003756</c:v>
                </c:pt>
                <c:pt idx="20342">
                  <c:v>40.686000000003759</c:v>
                </c:pt>
                <c:pt idx="20343">
                  <c:v>40.688000000003761</c:v>
                </c:pt>
                <c:pt idx="20344">
                  <c:v>40.690000000003764</c:v>
                </c:pt>
                <c:pt idx="20345">
                  <c:v>40.692000000003766</c:v>
                </c:pt>
                <c:pt idx="20346">
                  <c:v>40.694000000003768</c:v>
                </c:pt>
                <c:pt idx="20347">
                  <c:v>40.696000000003771</c:v>
                </c:pt>
                <c:pt idx="20348">
                  <c:v>40.698000000003773</c:v>
                </c:pt>
                <c:pt idx="20349">
                  <c:v>40.700000000003776</c:v>
                </c:pt>
                <c:pt idx="20350">
                  <c:v>40.702000000003778</c:v>
                </c:pt>
                <c:pt idx="20351">
                  <c:v>40.704000000003781</c:v>
                </c:pt>
                <c:pt idx="20352">
                  <c:v>40.706000000003783</c:v>
                </c:pt>
                <c:pt idx="20353">
                  <c:v>40.708000000003786</c:v>
                </c:pt>
                <c:pt idx="20354">
                  <c:v>40.710000000003788</c:v>
                </c:pt>
                <c:pt idx="20355">
                  <c:v>40.71200000000379</c:v>
                </c:pt>
                <c:pt idx="20356">
                  <c:v>40.714000000003793</c:v>
                </c:pt>
                <c:pt idx="20357">
                  <c:v>40.716000000003795</c:v>
                </c:pt>
                <c:pt idx="20358">
                  <c:v>40.718000000003798</c:v>
                </c:pt>
                <c:pt idx="20359">
                  <c:v>40.7200000000038</c:v>
                </c:pt>
                <c:pt idx="20360">
                  <c:v>40.722000000003803</c:v>
                </c:pt>
                <c:pt idx="20361">
                  <c:v>40.724000000003805</c:v>
                </c:pt>
                <c:pt idx="20362">
                  <c:v>40.726000000003808</c:v>
                </c:pt>
                <c:pt idx="20363">
                  <c:v>40.72800000000381</c:v>
                </c:pt>
                <c:pt idx="20364">
                  <c:v>40.730000000003812</c:v>
                </c:pt>
                <c:pt idx="20365">
                  <c:v>40.732000000003815</c:v>
                </c:pt>
                <c:pt idx="20366">
                  <c:v>40.734000000003817</c:v>
                </c:pt>
                <c:pt idx="20367">
                  <c:v>40.73600000000382</c:v>
                </c:pt>
                <c:pt idx="20368">
                  <c:v>40.738000000003822</c:v>
                </c:pt>
                <c:pt idx="20369">
                  <c:v>40.740000000003825</c:v>
                </c:pt>
                <c:pt idx="20370">
                  <c:v>40.742000000003827</c:v>
                </c:pt>
                <c:pt idx="20371">
                  <c:v>40.74400000000383</c:v>
                </c:pt>
                <c:pt idx="20372">
                  <c:v>40.746000000003832</c:v>
                </c:pt>
                <c:pt idx="20373">
                  <c:v>40.748000000003834</c:v>
                </c:pt>
                <c:pt idx="20374">
                  <c:v>40.750000000003837</c:v>
                </c:pt>
                <c:pt idx="20375">
                  <c:v>40.752000000003839</c:v>
                </c:pt>
                <c:pt idx="20376">
                  <c:v>40.754000000003842</c:v>
                </c:pt>
                <c:pt idx="20377">
                  <c:v>40.756000000003844</c:v>
                </c:pt>
                <c:pt idx="20378">
                  <c:v>40.758000000003847</c:v>
                </c:pt>
                <c:pt idx="20379">
                  <c:v>40.760000000003849</c:v>
                </c:pt>
                <c:pt idx="20380">
                  <c:v>40.762000000003852</c:v>
                </c:pt>
                <c:pt idx="20381">
                  <c:v>40.764000000003854</c:v>
                </c:pt>
                <c:pt idx="20382">
                  <c:v>40.766000000003856</c:v>
                </c:pt>
                <c:pt idx="20383">
                  <c:v>40.768000000003859</c:v>
                </c:pt>
                <c:pt idx="20384">
                  <c:v>40.770000000003861</c:v>
                </c:pt>
                <c:pt idx="20385">
                  <c:v>40.772000000003864</c:v>
                </c:pt>
                <c:pt idx="20386">
                  <c:v>40.774000000003866</c:v>
                </c:pt>
                <c:pt idx="20387">
                  <c:v>40.776000000003869</c:v>
                </c:pt>
                <c:pt idx="20388">
                  <c:v>40.778000000003871</c:v>
                </c:pt>
                <c:pt idx="20389">
                  <c:v>40.780000000003874</c:v>
                </c:pt>
                <c:pt idx="20390">
                  <c:v>40.782000000003876</c:v>
                </c:pt>
                <c:pt idx="20391">
                  <c:v>40.784000000003878</c:v>
                </c:pt>
                <c:pt idx="20392">
                  <c:v>40.786000000003881</c:v>
                </c:pt>
                <c:pt idx="20393">
                  <c:v>40.788000000003883</c:v>
                </c:pt>
                <c:pt idx="20394">
                  <c:v>40.790000000003886</c:v>
                </c:pt>
                <c:pt idx="20395">
                  <c:v>40.792000000003888</c:v>
                </c:pt>
                <c:pt idx="20396">
                  <c:v>40.794000000003891</c:v>
                </c:pt>
                <c:pt idx="20397">
                  <c:v>40.796000000003893</c:v>
                </c:pt>
                <c:pt idx="20398">
                  <c:v>40.798000000003896</c:v>
                </c:pt>
                <c:pt idx="20399">
                  <c:v>40.800000000003898</c:v>
                </c:pt>
                <c:pt idx="20400">
                  <c:v>40.8020000000039</c:v>
                </c:pt>
                <c:pt idx="20401">
                  <c:v>40.804000000003903</c:v>
                </c:pt>
                <c:pt idx="20402">
                  <c:v>40.806000000003905</c:v>
                </c:pt>
                <c:pt idx="20403">
                  <c:v>40.808000000003908</c:v>
                </c:pt>
                <c:pt idx="20404">
                  <c:v>40.81000000000391</c:v>
                </c:pt>
                <c:pt idx="20405">
                  <c:v>40.812000000003913</c:v>
                </c:pt>
                <c:pt idx="20406">
                  <c:v>40.814000000003915</c:v>
                </c:pt>
                <c:pt idx="20407">
                  <c:v>40.816000000003918</c:v>
                </c:pt>
                <c:pt idx="20408">
                  <c:v>40.81800000000392</c:v>
                </c:pt>
                <c:pt idx="20409">
                  <c:v>40.820000000003922</c:v>
                </c:pt>
                <c:pt idx="20410">
                  <c:v>40.822000000003925</c:v>
                </c:pt>
                <c:pt idx="20411">
                  <c:v>40.824000000003927</c:v>
                </c:pt>
                <c:pt idx="20412">
                  <c:v>40.82600000000393</c:v>
                </c:pt>
                <c:pt idx="20413">
                  <c:v>40.828000000003932</c:v>
                </c:pt>
                <c:pt idx="20414">
                  <c:v>40.830000000003935</c:v>
                </c:pt>
                <c:pt idx="20415">
                  <c:v>40.832000000003937</c:v>
                </c:pt>
                <c:pt idx="20416">
                  <c:v>40.83400000000394</c:v>
                </c:pt>
                <c:pt idx="20417">
                  <c:v>40.836000000003942</c:v>
                </c:pt>
                <c:pt idx="20418">
                  <c:v>40.838000000003944</c:v>
                </c:pt>
                <c:pt idx="20419">
                  <c:v>40.840000000003947</c:v>
                </c:pt>
                <c:pt idx="20420">
                  <c:v>40.842000000003949</c:v>
                </c:pt>
                <c:pt idx="20421">
                  <c:v>40.844000000003952</c:v>
                </c:pt>
                <c:pt idx="20422">
                  <c:v>40.846000000003954</c:v>
                </c:pt>
                <c:pt idx="20423">
                  <c:v>40.848000000003957</c:v>
                </c:pt>
                <c:pt idx="20424">
                  <c:v>40.850000000003959</c:v>
                </c:pt>
                <c:pt idx="20425">
                  <c:v>40.852000000003962</c:v>
                </c:pt>
                <c:pt idx="20426">
                  <c:v>40.854000000003964</c:v>
                </c:pt>
                <c:pt idx="20427">
                  <c:v>40.856000000003966</c:v>
                </c:pt>
                <c:pt idx="20428">
                  <c:v>40.858000000003969</c:v>
                </c:pt>
                <c:pt idx="20429">
                  <c:v>40.860000000003971</c:v>
                </c:pt>
                <c:pt idx="20430">
                  <c:v>40.862000000003974</c:v>
                </c:pt>
                <c:pt idx="20431">
                  <c:v>40.864000000003976</c:v>
                </c:pt>
                <c:pt idx="20432">
                  <c:v>40.866000000003979</c:v>
                </c:pt>
                <c:pt idx="20433">
                  <c:v>40.868000000003981</c:v>
                </c:pt>
                <c:pt idx="20434">
                  <c:v>40.870000000003984</c:v>
                </c:pt>
                <c:pt idx="20435">
                  <c:v>40.872000000003986</c:v>
                </c:pt>
                <c:pt idx="20436">
                  <c:v>40.874000000003988</c:v>
                </c:pt>
                <c:pt idx="20437">
                  <c:v>40.876000000003991</c:v>
                </c:pt>
                <c:pt idx="20438">
                  <c:v>40.878000000003993</c:v>
                </c:pt>
                <c:pt idx="20439">
                  <c:v>40.880000000003996</c:v>
                </c:pt>
                <c:pt idx="20440">
                  <c:v>40.882000000003998</c:v>
                </c:pt>
                <c:pt idx="20441">
                  <c:v>40.884000000004001</c:v>
                </c:pt>
                <c:pt idx="20442">
                  <c:v>40.886000000004003</c:v>
                </c:pt>
                <c:pt idx="20443">
                  <c:v>40.888000000004006</c:v>
                </c:pt>
                <c:pt idx="20444">
                  <c:v>40.890000000004008</c:v>
                </c:pt>
                <c:pt idx="20445">
                  <c:v>40.89200000000401</c:v>
                </c:pt>
                <c:pt idx="20446">
                  <c:v>40.894000000004013</c:v>
                </c:pt>
                <c:pt idx="20447">
                  <c:v>40.896000000004015</c:v>
                </c:pt>
                <c:pt idx="20448">
                  <c:v>40.898000000004018</c:v>
                </c:pt>
                <c:pt idx="20449">
                  <c:v>40.90000000000402</c:v>
                </c:pt>
                <c:pt idx="20450">
                  <c:v>40.902000000004023</c:v>
                </c:pt>
                <c:pt idx="20451">
                  <c:v>40.904000000004025</c:v>
                </c:pt>
                <c:pt idx="20452">
                  <c:v>40.906000000004028</c:v>
                </c:pt>
                <c:pt idx="20453">
                  <c:v>40.90800000000403</c:v>
                </c:pt>
                <c:pt idx="20454">
                  <c:v>40.910000000004032</c:v>
                </c:pt>
                <c:pt idx="20455">
                  <c:v>40.912000000004035</c:v>
                </c:pt>
                <c:pt idx="20456">
                  <c:v>40.914000000004037</c:v>
                </c:pt>
                <c:pt idx="20457">
                  <c:v>40.91600000000404</c:v>
                </c:pt>
                <c:pt idx="20458">
                  <c:v>40.918000000004042</c:v>
                </c:pt>
                <c:pt idx="20459">
                  <c:v>40.920000000004045</c:v>
                </c:pt>
                <c:pt idx="20460">
                  <c:v>40.922000000004047</c:v>
                </c:pt>
                <c:pt idx="20461">
                  <c:v>40.92400000000405</c:v>
                </c:pt>
                <c:pt idx="20462">
                  <c:v>40.926000000004052</c:v>
                </c:pt>
                <c:pt idx="20463">
                  <c:v>40.928000000004054</c:v>
                </c:pt>
                <c:pt idx="20464">
                  <c:v>40.930000000004057</c:v>
                </c:pt>
                <c:pt idx="20465">
                  <c:v>40.932000000004059</c:v>
                </c:pt>
                <c:pt idx="20466">
                  <c:v>40.934000000004062</c:v>
                </c:pt>
                <c:pt idx="20467">
                  <c:v>40.936000000004064</c:v>
                </c:pt>
                <c:pt idx="20468">
                  <c:v>40.938000000004067</c:v>
                </c:pt>
                <c:pt idx="20469">
                  <c:v>40.940000000004069</c:v>
                </c:pt>
                <c:pt idx="20470">
                  <c:v>40.942000000004072</c:v>
                </c:pt>
                <c:pt idx="20471">
                  <c:v>40.944000000004074</c:v>
                </c:pt>
                <c:pt idx="20472">
                  <c:v>40.946000000004076</c:v>
                </c:pt>
                <c:pt idx="20473">
                  <c:v>40.948000000004079</c:v>
                </c:pt>
                <c:pt idx="20474">
                  <c:v>40.950000000004081</c:v>
                </c:pt>
                <c:pt idx="20475">
                  <c:v>40.952000000004084</c:v>
                </c:pt>
                <c:pt idx="20476">
                  <c:v>40.954000000004086</c:v>
                </c:pt>
                <c:pt idx="20477">
                  <c:v>40.956000000004089</c:v>
                </c:pt>
                <c:pt idx="20478">
                  <c:v>40.958000000004091</c:v>
                </c:pt>
                <c:pt idx="20479">
                  <c:v>40.960000000004094</c:v>
                </c:pt>
                <c:pt idx="20480">
                  <c:v>40.962000000004096</c:v>
                </c:pt>
                <c:pt idx="20481">
                  <c:v>40.964000000004098</c:v>
                </c:pt>
                <c:pt idx="20482">
                  <c:v>40.966000000004101</c:v>
                </c:pt>
                <c:pt idx="20483">
                  <c:v>40.968000000004103</c:v>
                </c:pt>
                <c:pt idx="20484">
                  <c:v>40.970000000004106</c:v>
                </c:pt>
                <c:pt idx="20485">
                  <c:v>40.972000000004108</c:v>
                </c:pt>
                <c:pt idx="20486">
                  <c:v>40.974000000004111</c:v>
                </c:pt>
                <c:pt idx="20487">
                  <c:v>40.976000000004113</c:v>
                </c:pt>
                <c:pt idx="20488">
                  <c:v>40.978000000004116</c:v>
                </c:pt>
                <c:pt idx="20489">
                  <c:v>40.980000000004118</c:v>
                </c:pt>
                <c:pt idx="20490">
                  <c:v>40.98200000000412</c:v>
                </c:pt>
                <c:pt idx="20491">
                  <c:v>40.984000000004123</c:v>
                </c:pt>
                <c:pt idx="20492">
                  <c:v>40.986000000004125</c:v>
                </c:pt>
                <c:pt idx="20493">
                  <c:v>40.988000000004128</c:v>
                </c:pt>
                <c:pt idx="20494">
                  <c:v>40.99000000000413</c:v>
                </c:pt>
                <c:pt idx="20495">
                  <c:v>40.992000000004133</c:v>
                </c:pt>
                <c:pt idx="20496">
                  <c:v>40.994000000004135</c:v>
                </c:pt>
                <c:pt idx="20497">
                  <c:v>40.996000000004138</c:v>
                </c:pt>
                <c:pt idx="20498">
                  <c:v>40.99800000000414</c:v>
                </c:pt>
                <c:pt idx="20499">
                  <c:v>41.000000000004142</c:v>
                </c:pt>
                <c:pt idx="20500">
                  <c:v>41.002000000004145</c:v>
                </c:pt>
                <c:pt idx="20501">
                  <c:v>41.004000000004147</c:v>
                </c:pt>
                <c:pt idx="20502">
                  <c:v>41.00600000000415</c:v>
                </c:pt>
                <c:pt idx="20503">
                  <c:v>41.008000000004152</c:v>
                </c:pt>
                <c:pt idx="20504">
                  <c:v>41.010000000004155</c:v>
                </c:pt>
                <c:pt idx="20505">
                  <c:v>41.012000000004157</c:v>
                </c:pt>
                <c:pt idx="20506">
                  <c:v>41.01400000000416</c:v>
                </c:pt>
                <c:pt idx="20507">
                  <c:v>41.016000000004162</c:v>
                </c:pt>
                <c:pt idx="20508">
                  <c:v>41.018000000004164</c:v>
                </c:pt>
                <c:pt idx="20509">
                  <c:v>41.020000000004167</c:v>
                </c:pt>
                <c:pt idx="20510">
                  <c:v>41.022000000004169</c:v>
                </c:pt>
                <c:pt idx="20511">
                  <c:v>41.024000000004172</c:v>
                </c:pt>
                <c:pt idx="20512">
                  <c:v>41.026000000004174</c:v>
                </c:pt>
                <c:pt idx="20513">
                  <c:v>41.028000000004177</c:v>
                </c:pt>
                <c:pt idx="20514">
                  <c:v>41.030000000004179</c:v>
                </c:pt>
                <c:pt idx="20515">
                  <c:v>41.032000000004182</c:v>
                </c:pt>
                <c:pt idx="20516">
                  <c:v>41.034000000004184</c:v>
                </c:pt>
                <c:pt idx="20517">
                  <c:v>41.036000000004186</c:v>
                </c:pt>
                <c:pt idx="20518">
                  <c:v>41.038000000004189</c:v>
                </c:pt>
                <c:pt idx="20519">
                  <c:v>41.040000000004191</c:v>
                </c:pt>
                <c:pt idx="20520">
                  <c:v>41.042000000004194</c:v>
                </c:pt>
                <c:pt idx="20521">
                  <c:v>41.044000000004196</c:v>
                </c:pt>
                <c:pt idx="20522">
                  <c:v>41.046000000004199</c:v>
                </c:pt>
                <c:pt idx="20523">
                  <c:v>41.048000000004201</c:v>
                </c:pt>
                <c:pt idx="20524">
                  <c:v>41.050000000004204</c:v>
                </c:pt>
                <c:pt idx="20525">
                  <c:v>41.052000000004206</c:v>
                </c:pt>
                <c:pt idx="20526">
                  <c:v>41.054000000004208</c:v>
                </c:pt>
                <c:pt idx="20527">
                  <c:v>41.056000000004211</c:v>
                </c:pt>
                <c:pt idx="20528">
                  <c:v>41.058000000004213</c:v>
                </c:pt>
                <c:pt idx="20529">
                  <c:v>41.060000000004216</c:v>
                </c:pt>
                <c:pt idx="20530">
                  <c:v>41.062000000004218</c:v>
                </c:pt>
                <c:pt idx="20531">
                  <c:v>41.064000000004221</c:v>
                </c:pt>
                <c:pt idx="20532">
                  <c:v>41.066000000004223</c:v>
                </c:pt>
                <c:pt idx="20533">
                  <c:v>41.068000000004226</c:v>
                </c:pt>
                <c:pt idx="20534">
                  <c:v>41.070000000004228</c:v>
                </c:pt>
                <c:pt idx="20535">
                  <c:v>41.07200000000423</c:v>
                </c:pt>
                <c:pt idx="20536">
                  <c:v>41.074000000004233</c:v>
                </c:pt>
                <c:pt idx="20537">
                  <c:v>41.076000000004235</c:v>
                </c:pt>
                <c:pt idx="20538">
                  <c:v>41.078000000004238</c:v>
                </c:pt>
                <c:pt idx="20539">
                  <c:v>41.08000000000424</c:v>
                </c:pt>
                <c:pt idx="20540">
                  <c:v>41.082000000004243</c:v>
                </c:pt>
                <c:pt idx="20541">
                  <c:v>41.084000000004245</c:v>
                </c:pt>
                <c:pt idx="20542">
                  <c:v>41.086000000004248</c:v>
                </c:pt>
                <c:pt idx="20543">
                  <c:v>41.08800000000425</c:v>
                </c:pt>
                <c:pt idx="20544">
                  <c:v>41.090000000004252</c:v>
                </c:pt>
                <c:pt idx="20545">
                  <c:v>41.092000000004255</c:v>
                </c:pt>
                <c:pt idx="20546">
                  <c:v>41.094000000004257</c:v>
                </c:pt>
                <c:pt idx="20547">
                  <c:v>41.09600000000426</c:v>
                </c:pt>
                <c:pt idx="20548">
                  <c:v>41.098000000004262</c:v>
                </c:pt>
                <c:pt idx="20549">
                  <c:v>41.100000000004265</c:v>
                </c:pt>
                <c:pt idx="20550">
                  <c:v>41.102000000004267</c:v>
                </c:pt>
                <c:pt idx="20551">
                  <c:v>41.10400000000427</c:v>
                </c:pt>
                <c:pt idx="20552">
                  <c:v>41.106000000004272</c:v>
                </c:pt>
                <c:pt idx="20553">
                  <c:v>41.108000000004274</c:v>
                </c:pt>
                <c:pt idx="20554">
                  <c:v>41.110000000004277</c:v>
                </c:pt>
                <c:pt idx="20555">
                  <c:v>41.112000000004279</c:v>
                </c:pt>
                <c:pt idx="20556">
                  <c:v>41.114000000004282</c:v>
                </c:pt>
                <c:pt idx="20557">
                  <c:v>41.116000000004284</c:v>
                </c:pt>
                <c:pt idx="20558">
                  <c:v>41.118000000004287</c:v>
                </c:pt>
                <c:pt idx="20559">
                  <c:v>41.120000000004289</c:v>
                </c:pt>
                <c:pt idx="20560">
                  <c:v>41.122000000004292</c:v>
                </c:pt>
                <c:pt idx="20561">
                  <c:v>41.124000000004294</c:v>
                </c:pt>
                <c:pt idx="20562">
                  <c:v>41.126000000004296</c:v>
                </c:pt>
                <c:pt idx="20563">
                  <c:v>41.128000000004299</c:v>
                </c:pt>
                <c:pt idx="20564">
                  <c:v>41.130000000004301</c:v>
                </c:pt>
                <c:pt idx="20565">
                  <c:v>41.132000000004304</c:v>
                </c:pt>
                <c:pt idx="20566">
                  <c:v>41.134000000004306</c:v>
                </c:pt>
                <c:pt idx="20567">
                  <c:v>41.136000000004309</c:v>
                </c:pt>
                <c:pt idx="20568">
                  <c:v>41.138000000004311</c:v>
                </c:pt>
                <c:pt idx="20569">
                  <c:v>41.140000000004314</c:v>
                </c:pt>
                <c:pt idx="20570">
                  <c:v>41.142000000004316</c:v>
                </c:pt>
                <c:pt idx="20571">
                  <c:v>41.144000000004318</c:v>
                </c:pt>
                <c:pt idx="20572">
                  <c:v>41.146000000004321</c:v>
                </c:pt>
                <c:pt idx="20573">
                  <c:v>41.148000000004323</c:v>
                </c:pt>
                <c:pt idx="20574">
                  <c:v>41.150000000004326</c:v>
                </c:pt>
                <c:pt idx="20575">
                  <c:v>41.152000000004328</c:v>
                </c:pt>
                <c:pt idx="20576">
                  <c:v>41.154000000004331</c:v>
                </c:pt>
                <c:pt idx="20577">
                  <c:v>41.156000000004333</c:v>
                </c:pt>
                <c:pt idx="20578">
                  <c:v>41.158000000004336</c:v>
                </c:pt>
                <c:pt idx="20579">
                  <c:v>41.160000000004338</c:v>
                </c:pt>
                <c:pt idx="20580">
                  <c:v>41.16200000000434</c:v>
                </c:pt>
                <c:pt idx="20581">
                  <c:v>41.164000000004343</c:v>
                </c:pt>
                <c:pt idx="20582">
                  <c:v>41.166000000004345</c:v>
                </c:pt>
                <c:pt idx="20583">
                  <c:v>41.168000000004348</c:v>
                </c:pt>
                <c:pt idx="20584">
                  <c:v>41.17000000000435</c:v>
                </c:pt>
                <c:pt idx="20585">
                  <c:v>41.172000000004353</c:v>
                </c:pt>
                <c:pt idx="20586">
                  <c:v>41.174000000004355</c:v>
                </c:pt>
                <c:pt idx="20587">
                  <c:v>41.176000000004358</c:v>
                </c:pt>
                <c:pt idx="20588">
                  <c:v>41.17800000000436</c:v>
                </c:pt>
                <c:pt idx="20589">
                  <c:v>41.180000000004362</c:v>
                </c:pt>
                <c:pt idx="20590">
                  <c:v>41.182000000004365</c:v>
                </c:pt>
                <c:pt idx="20591">
                  <c:v>41.184000000004367</c:v>
                </c:pt>
                <c:pt idx="20592">
                  <c:v>41.18600000000437</c:v>
                </c:pt>
                <c:pt idx="20593">
                  <c:v>41.188000000004372</c:v>
                </c:pt>
                <c:pt idx="20594">
                  <c:v>41.190000000004375</c:v>
                </c:pt>
                <c:pt idx="20595">
                  <c:v>41.192000000004377</c:v>
                </c:pt>
                <c:pt idx="20596">
                  <c:v>41.19400000000438</c:v>
                </c:pt>
                <c:pt idx="20597">
                  <c:v>41.196000000004382</c:v>
                </c:pt>
                <c:pt idx="20598">
                  <c:v>41.198000000004384</c:v>
                </c:pt>
                <c:pt idx="20599">
                  <c:v>41.200000000004387</c:v>
                </c:pt>
                <c:pt idx="20600">
                  <c:v>41.202000000004389</c:v>
                </c:pt>
                <c:pt idx="20601">
                  <c:v>41.204000000004392</c:v>
                </c:pt>
                <c:pt idx="20602">
                  <c:v>41.206000000004394</c:v>
                </c:pt>
                <c:pt idx="20603">
                  <c:v>41.208000000004397</c:v>
                </c:pt>
                <c:pt idx="20604">
                  <c:v>41.210000000004399</c:v>
                </c:pt>
                <c:pt idx="20605">
                  <c:v>41.212000000004402</c:v>
                </c:pt>
                <c:pt idx="20606">
                  <c:v>41.214000000004404</c:v>
                </c:pt>
                <c:pt idx="20607">
                  <c:v>41.216000000004406</c:v>
                </c:pt>
                <c:pt idx="20608">
                  <c:v>41.218000000004409</c:v>
                </c:pt>
                <c:pt idx="20609">
                  <c:v>41.220000000004411</c:v>
                </c:pt>
                <c:pt idx="20610">
                  <c:v>41.222000000004414</c:v>
                </c:pt>
                <c:pt idx="20611">
                  <c:v>41.224000000004416</c:v>
                </c:pt>
                <c:pt idx="20612">
                  <c:v>41.226000000004419</c:v>
                </c:pt>
                <c:pt idx="20613">
                  <c:v>41.228000000004421</c:v>
                </c:pt>
                <c:pt idx="20614">
                  <c:v>41.230000000004424</c:v>
                </c:pt>
                <c:pt idx="20615">
                  <c:v>41.232000000004426</c:v>
                </c:pt>
                <c:pt idx="20616">
                  <c:v>41.234000000004428</c:v>
                </c:pt>
                <c:pt idx="20617">
                  <c:v>41.236000000004431</c:v>
                </c:pt>
                <c:pt idx="20618">
                  <c:v>41.238000000004433</c:v>
                </c:pt>
                <c:pt idx="20619">
                  <c:v>41.240000000004436</c:v>
                </c:pt>
                <c:pt idx="20620">
                  <c:v>41.242000000004438</c:v>
                </c:pt>
                <c:pt idx="20621">
                  <c:v>41.244000000004441</c:v>
                </c:pt>
                <c:pt idx="20622">
                  <c:v>41.246000000004443</c:v>
                </c:pt>
                <c:pt idx="20623">
                  <c:v>41.248000000004446</c:v>
                </c:pt>
                <c:pt idx="20624">
                  <c:v>41.250000000004448</c:v>
                </c:pt>
                <c:pt idx="20625">
                  <c:v>41.25200000000445</c:v>
                </c:pt>
                <c:pt idx="20626">
                  <c:v>41.254000000004453</c:v>
                </c:pt>
                <c:pt idx="20627">
                  <c:v>41.256000000004455</c:v>
                </c:pt>
                <c:pt idx="20628">
                  <c:v>41.258000000004458</c:v>
                </c:pt>
                <c:pt idx="20629">
                  <c:v>41.26000000000446</c:v>
                </c:pt>
                <c:pt idx="20630">
                  <c:v>41.262000000004463</c:v>
                </c:pt>
                <c:pt idx="20631">
                  <c:v>41.264000000004465</c:v>
                </c:pt>
                <c:pt idx="20632">
                  <c:v>41.266000000004468</c:v>
                </c:pt>
                <c:pt idx="20633">
                  <c:v>41.26800000000447</c:v>
                </c:pt>
                <c:pt idx="20634">
                  <c:v>41.270000000004472</c:v>
                </c:pt>
                <c:pt idx="20635">
                  <c:v>41.272000000004475</c:v>
                </c:pt>
                <c:pt idx="20636">
                  <c:v>41.274000000004477</c:v>
                </c:pt>
                <c:pt idx="20637">
                  <c:v>41.27600000000448</c:v>
                </c:pt>
                <c:pt idx="20638">
                  <c:v>41.278000000004482</c:v>
                </c:pt>
                <c:pt idx="20639">
                  <c:v>41.280000000004485</c:v>
                </c:pt>
                <c:pt idx="20640">
                  <c:v>41.282000000004487</c:v>
                </c:pt>
                <c:pt idx="20641">
                  <c:v>41.28400000000449</c:v>
                </c:pt>
                <c:pt idx="20642">
                  <c:v>41.286000000004492</c:v>
                </c:pt>
                <c:pt idx="20643">
                  <c:v>41.288000000004494</c:v>
                </c:pt>
                <c:pt idx="20644">
                  <c:v>41.290000000004497</c:v>
                </c:pt>
                <c:pt idx="20645">
                  <c:v>41.292000000004499</c:v>
                </c:pt>
                <c:pt idx="20646">
                  <c:v>41.294000000004502</c:v>
                </c:pt>
                <c:pt idx="20647">
                  <c:v>41.296000000004504</c:v>
                </c:pt>
                <c:pt idx="20648">
                  <c:v>41.298000000004507</c:v>
                </c:pt>
                <c:pt idx="20649">
                  <c:v>41.300000000004509</c:v>
                </c:pt>
                <c:pt idx="20650">
                  <c:v>41.302000000004512</c:v>
                </c:pt>
                <c:pt idx="20651">
                  <c:v>41.304000000004514</c:v>
                </c:pt>
                <c:pt idx="20652">
                  <c:v>41.306000000004516</c:v>
                </c:pt>
                <c:pt idx="20653">
                  <c:v>41.308000000004519</c:v>
                </c:pt>
                <c:pt idx="20654">
                  <c:v>41.310000000004521</c:v>
                </c:pt>
                <c:pt idx="20655">
                  <c:v>41.312000000004524</c:v>
                </c:pt>
                <c:pt idx="20656">
                  <c:v>41.314000000004526</c:v>
                </c:pt>
                <c:pt idx="20657">
                  <c:v>41.316000000004529</c:v>
                </c:pt>
                <c:pt idx="20658">
                  <c:v>41.318000000004531</c:v>
                </c:pt>
                <c:pt idx="20659">
                  <c:v>41.320000000004534</c:v>
                </c:pt>
                <c:pt idx="20660">
                  <c:v>41.322000000004536</c:v>
                </c:pt>
                <c:pt idx="20661">
                  <c:v>41.324000000004538</c:v>
                </c:pt>
                <c:pt idx="20662">
                  <c:v>41.326000000004541</c:v>
                </c:pt>
                <c:pt idx="20663">
                  <c:v>41.328000000004543</c:v>
                </c:pt>
                <c:pt idx="20664">
                  <c:v>41.330000000004546</c:v>
                </c:pt>
                <c:pt idx="20665">
                  <c:v>41.332000000004548</c:v>
                </c:pt>
                <c:pt idx="20666">
                  <c:v>41.334000000004551</c:v>
                </c:pt>
                <c:pt idx="20667">
                  <c:v>41.336000000004553</c:v>
                </c:pt>
                <c:pt idx="20668">
                  <c:v>41.338000000004556</c:v>
                </c:pt>
                <c:pt idx="20669">
                  <c:v>41.340000000004558</c:v>
                </c:pt>
                <c:pt idx="20670">
                  <c:v>41.34200000000456</c:v>
                </c:pt>
                <c:pt idx="20671">
                  <c:v>41.344000000004563</c:v>
                </c:pt>
                <c:pt idx="20672">
                  <c:v>41.346000000004565</c:v>
                </c:pt>
                <c:pt idx="20673">
                  <c:v>41.348000000004568</c:v>
                </c:pt>
                <c:pt idx="20674">
                  <c:v>41.35000000000457</c:v>
                </c:pt>
                <c:pt idx="20675">
                  <c:v>41.352000000004573</c:v>
                </c:pt>
                <c:pt idx="20676">
                  <c:v>41.354000000004575</c:v>
                </c:pt>
                <c:pt idx="20677">
                  <c:v>41.356000000004578</c:v>
                </c:pt>
                <c:pt idx="20678">
                  <c:v>41.35800000000458</c:v>
                </c:pt>
                <c:pt idx="20679">
                  <c:v>41.360000000004582</c:v>
                </c:pt>
                <c:pt idx="20680">
                  <c:v>41.362000000004585</c:v>
                </c:pt>
                <c:pt idx="20681">
                  <c:v>41.364000000004587</c:v>
                </c:pt>
                <c:pt idx="20682">
                  <c:v>41.36600000000459</c:v>
                </c:pt>
                <c:pt idx="20683">
                  <c:v>41.368000000004592</c:v>
                </c:pt>
                <c:pt idx="20684">
                  <c:v>41.370000000004595</c:v>
                </c:pt>
                <c:pt idx="20685">
                  <c:v>41.372000000004597</c:v>
                </c:pt>
                <c:pt idx="20686">
                  <c:v>41.3740000000046</c:v>
                </c:pt>
                <c:pt idx="20687">
                  <c:v>41.376000000004602</c:v>
                </c:pt>
                <c:pt idx="20688">
                  <c:v>41.378000000004604</c:v>
                </c:pt>
                <c:pt idx="20689">
                  <c:v>41.380000000004607</c:v>
                </c:pt>
                <c:pt idx="20690">
                  <c:v>41.382000000004609</c:v>
                </c:pt>
                <c:pt idx="20691">
                  <c:v>41.384000000004612</c:v>
                </c:pt>
                <c:pt idx="20692">
                  <c:v>41.386000000004614</c:v>
                </c:pt>
                <c:pt idx="20693">
                  <c:v>41.388000000004617</c:v>
                </c:pt>
                <c:pt idx="20694">
                  <c:v>41.390000000004619</c:v>
                </c:pt>
                <c:pt idx="20695">
                  <c:v>41.392000000004622</c:v>
                </c:pt>
                <c:pt idx="20696">
                  <c:v>41.394000000004624</c:v>
                </c:pt>
                <c:pt idx="20697">
                  <c:v>41.396000000004626</c:v>
                </c:pt>
                <c:pt idx="20698">
                  <c:v>41.398000000004629</c:v>
                </c:pt>
                <c:pt idx="20699">
                  <c:v>41.400000000004631</c:v>
                </c:pt>
                <c:pt idx="20700">
                  <c:v>41.402000000004634</c:v>
                </c:pt>
                <c:pt idx="20701">
                  <c:v>41.404000000004636</c:v>
                </c:pt>
                <c:pt idx="20702">
                  <c:v>41.406000000004639</c:v>
                </c:pt>
                <c:pt idx="20703">
                  <c:v>41.408000000004641</c:v>
                </c:pt>
                <c:pt idx="20704">
                  <c:v>41.410000000004644</c:v>
                </c:pt>
                <c:pt idx="20705">
                  <c:v>41.412000000004646</c:v>
                </c:pt>
                <c:pt idx="20706">
                  <c:v>41.414000000004648</c:v>
                </c:pt>
                <c:pt idx="20707">
                  <c:v>41.416000000004651</c:v>
                </c:pt>
                <c:pt idx="20708">
                  <c:v>41.418000000004653</c:v>
                </c:pt>
                <c:pt idx="20709">
                  <c:v>41.420000000004656</c:v>
                </c:pt>
                <c:pt idx="20710">
                  <c:v>41.422000000004658</c:v>
                </c:pt>
                <c:pt idx="20711">
                  <c:v>41.424000000004661</c:v>
                </c:pt>
                <c:pt idx="20712">
                  <c:v>41.426000000004663</c:v>
                </c:pt>
                <c:pt idx="20713">
                  <c:v>41.428000000004666</c:v>
                </c:pt>
                <c:pt idx="20714">
                  <c:v>41.430000000004668</c:v>
                </c:pt>
                <c:pt idx="20715">
                  <c:v>41.43200000000467</c:v>
                </c:pt>
                <c:pt idx="20716">
                  <c:v>41.434000000004673</c:v>
                </c:pt>
                <c:pt idx="20717">
                  <c:v>41.436000000004675</c:v>
                </c:pt>
                <c:pt idx="20718">
                  <c:v>41.438000000004678</c:v>
                </c:pt>
                <c:pt idx="20719">
                  <c:v>41.44000000000468</c:v>
                </c:pt>
                <c:pt idx="20720">
                  <c:v>41.442000000004683</c:v>
                </c:pt>
                <c:pt idx="20721">
                  <c:v>41.444000000004685</c:v>
                </c:pt>
                <c:pt idx="20722">
                  <c:v>41.446000000004688</c:v>
                </c:pt>
                <c:pt idx="20723">
                  <c:v>41.44800000000469</c:v>
                </c:pt>
                <c:pt idx="20724">
                  <c:v>41.450000000004692</c:v>
                </c:pt>
                <c:pt idx="20725">
                  <c:v>41.452000000004695</c:v>
                </c:pt>
                <c:pt idx="20726">
                  <c:v>41.454000000004697</c:v>
                </c:pt>
                <c:pt idx="20727">
                  <c:v>41.4560000000047</c:v>
                </c:pt>
                <c:pt idx="20728">
                  <c:v>41.458000000004702</c:v>
                </c:pt>
                <c:pt idx="20729">
                  <c:v>41.460000000004705</c:v>
                </c:pt>
                <c:pt idx="20730">
                  <c:v>41.462000000004707</c:v>
                </c:pt>
                <c:pt idx="20731">
                  <c:v>41.46400000000471</c:v>
                </c:pt>
                <c:pt idx="20732">
                  <c:v>41.466000000004712</c:v>
                </c:pt>
                <c:pt idx="20733">
                  <c:v>41.468000000004714</c:v>
                </c:pt>
                <c:pt idx="20734">
                  <c:v>41.470000000004717</c:v>
                </c:pt>
                <c:pt idx="20735">
                  <c:v>41.472000000004719</c:v>
                </c:pt>
                <c:pt idx="20736">
                  <c:v>41.474000000004722</c:v>
                </c:pt>
                <c:pt idx="20737">
                  <c:v>41.476000000004724</c:v>
                </c:pt>
                <c:pt idx="20738">
                  <c:v>41.478000000004727</c:v>
                </c:pt>
                <c:pt idx="20739">
                  <c:v>41.480000000004729</c:v>
                </c:pt>
                <c:pt idx="20740">
                  <c:v>41.482000000004732</c:v>
                </c:pt>
                <c:pt idx="20741">
                  <c:v>41.484000000004734</c:v>
                </c:pt>
                <c:pt idx="20742">
                  <c:v>41.486000000004736</c:v>
                </c:pt>
                <c:pt idx="20743">
                  <c:v>41.488000000004739</c:v>
                </c:pt>
                <c:pt idx="20744">
                  <c:v>41.490000000004741</c:v>
                </c:pt>
                <c:pt idx="20745">
                  <c:v>41.492000000004744</c:v>
                </c:pt>
                <c:pt idx="20746">
                  <c:v>41.494000000004746</c:v>
                </c:pt>
                <c:pt idx="20747">
                  <c:v>41.496000000004749</c:v>
                </c:pt>
                <c:pt idx="20748">
                  <c:v>41.498000000004751</c:v>
                </c:pt>
                <c:pt idx="20749">
                  <c:v>41.500000000004754</c:v>
                </c:pt>
                <c:pt idx="20750">
                  <c:v>41.502000000004756</c:v>
                </c:pt>
                <c:pt idx="20751">
                  <c:v>41.504000000004758</c:v>
                </c:pt>
                <c:pt idx="20752">
                  <c:v>41.506000000004761</c:v>
                </c:pt>
                <c:pt idx="20753">
                  <c:v>41.508000000004763</c:v>
                </c:pt>
                <c:pt idx="20754">
                  <c:v>41.510000000004766</c:v>
                </c:pt>
                <c:pt idx="20755">
                  <c:v>41.512000000004768</c:v>
                </c:pt>
                <c:pt idx="20756">
                  <c:v>41.514000000004771</c:v>
                </c:pt>
                <c:pt idx="20757">
                  <c:v>41.516000000004773</c:v>
                </c:pt>
                <c:pt idx="20758">
                  <c:v>41.518000000004776</c:v>
                </c:pt>
                <c:pt idx="20759">
                  <c:v>41.520000000004778</c:v>
                </c:pt>
                <c:pt idx="20760">
                  <c:v>41.52200000000478</c:v>
                </c:pt>
                <c:pt idx="20761">
                  <c:v>41.524000000004783</c:v>
                </c:pt>
                <c:pt idx="20762">
                  <c:v>41.526000000004785</c:v>
                </c:pt>
                <c:pt idx="20763">
                  <c:v>41.528000000004788</c:v>
                </c:pt>
                <c:pt idx="20764">
                  <c:v>41.53000000000479</c:v>
                </c:pt>
                <c:pt idx="20765">
                  <c:v>41.532000000004793</c:v>
                </c:pt>
                <c:pt idx="20766">
                  <c:v>41.534000000004795</c:v>
                </c:pt>
                <c:pt idx="20767">
                  <c:v>41.536000000004798</c:v>
                </c:pt>
                <c:pt idx="20768">
                  <c:v>41.5380000000048</c:v>
                </c:pt>
                <c:pt idx="20769">
                  <c:v>41.540000000004802</c:v>
                </c:pt>
                <c:pt idx="20770">
                  <c:v>41.542000000004805</c:v>
                </c:pt>
                <c:pt idx="20771">
                  <c:v>41.544000000004807</c:v>
                </c:pt>
                <c:pt idx="20772">
                  <c:v>41.54600000000481</c:v>
                </c:pt>
                <c:pt idx="20773">
                  <c:v>41.548000000004812</c:v>
                </c:pt>
                <c:pt idx="20774">
                  <c:v>41.550000000004815</c:v>
                </c:pt>
                <c:pt idx="20775">
                  <c:v>41.552000000004817</c:v>
                </c:pt>
                <c:pt idx="20776">
                  <c:v>41.55400000000482</c:v>
                </c:pt>
                <c:pt idx="20777">
                  <c:v>41.556000000004822</c:v>
                </c:pt>
                <c:pt idx="20778">
                  <c:v>41.558000000004824</c:v>
                </c:pt>
                <c:pt idx="20779">
                  <c:v>41.560000000004827</c:v>
                </c:pt>
                <c:pt idx="20780">
                  <c:v>41.562000000004829</c:v>
                </c:pt>
                <c:pt idx="20781">
                  <c:v>41.564000000004832</c:v>
                </c:pt>
                <c:pt idx="20782">
                  <c:v>41.566000000004834</c:v>
                </c:pt>
                <c:pt idx="20783">
                  <c:v>41.568000000004837</c:v>
                </c:pt>
                <c:pt idx="20784">
                  <c:v>41.570000000004839</c:v>
                </c:pt>
                <c:pt idx="20785">
                  <c:v>41.572000000004842</c:v>
                </c:pt>
                <c:pt idx="20786">
                  <c:v>41.574000000004844</c:v>
                </c:pt>
                <c:pt idx="20787">
                  <c:v>41.576000000004846</c:v>
                </c:pt>
                <c:pt idx="20788">
                  <c:v>41.578000000004849</c:v>
                </c:pt>
                <c:pt idx="20789">
                  <c:v>41.580000000004851</c:v>
                </c:pt>
                <c:pt idx="20790">
                  <c:v>41.582000000004854</c:v>
                </c:pt>
                <c:pt idx="20791">
                  <c:v>41.584000000004856</c:v>
                </c:pt>
                <c:pt idx="20792">
                  <c:v>41.586000000004859</c:v>
                </c:pt>
                <c:pt idx="20793">
                  <c:v>41.588000000004861</c:v>
                </c:pt>
                <c:pt idx="20794">
                  <c:v>41.590000000004864</c:v>
                </c:pt>
                <c:pt idx="20795">
                  <c:v>41.592000000004866</c:v>
                </c:pt>
                <c:pt idx="20796">
                  <c:v>41.594000000004868</c:v>
                </c:pt>
                <c:pt idx="20797">
                  <c:v>41.596000000004871</c:v>
                </c:pt>
                <c:pt idx="20798">
                  <c:v>41.598000000004873</c:v>
                </c:pt>
                <c:pt idx="20799">
                  <c:v>41.600000000004876</c:v>
                </c:pt>
                <c:pt idx="20800">
                  <c:v>41.602000000004878</c:v>
                </c:pt>
                <c:pt idx="20801">
                  <c:v>41.604000000004881</c:v>
                </c:pt>
                <c:pt idx="20802">
                  <c:v>41.606000000004883</c:v>
                </c:pt>
                <c:pt idx="20803">
                  <c:v>41.608000000004886</c:v>
                </c:pt>
                <c:pt idx="20804">
                  <c:v>41.610000000004888</c:v>
                </c:pt>
                <c:pt idx="20805">
                  <c:v>41.61200000000489</c:v>
                </c:pt>
                <c:pt idx="20806">
                  <c:v>41.614000000004893</c:v>
                </c:pt>
                <c:pt idx="20807">
                  <c:v>41.616000000004895</c:v>
                </c:pt>
                <c:pt idx="20808">
                  <c:v>41.618000000004898</c:v>
                </c:pt>
                <c:pt idx="20809">
                  <c:v>41.6200000000049</c:v>
                </c:pt>
                <c:pt idx="20810">
                  <c:v>41.622000000004903</c:v>
                </c:pt>
                <c:pt idx="20811">
                  <c:v>41.624000000004905</c:v>
                </c:pt>
                <c:pt idx="20812">
                  <c:v>41.626000000004908</c:v>
                </c:pt>
                <c:pt idx="20813">
                  <c:v>41.62800000000491</c:v>
                </c:pt>
                <c:pt idx="20814">
                  <c:v>41.630000000004912</c:v>
                </c:pt>
                <c:pt idx="20815">
                  <c:v>41.632000000004915</c:v>
                </c:pt>
                <c:pt idx="20816">
                  <c:v>41.634000000004917</c:v>
                </c:pt>
                <c:pt idx="20817">
                  <c:v>41.63600000000492</c:v>
                </c:pt>
                <c:pt idx="20818">
                  <c:v>41.638000000004922</c:v>
                </c:pt>
                <c:pt idx="20819">
                  <c:v>41.640000000004925</c:v>
                </c:pt>
                <c:pt idx="20820">
                  <c:v>41.642000000004927</c:v>
                </c:pt>
                <c:pt idx="20821">
                  <c:v>41.64400000000493</c:v>
                </c:pt>
                <c:pt idx="20822">
                  <c:v>41.646000000004932</c:v>
                </c:pt>
                <c:pt idx="20823">
                  <c:v>41.648000000004934</c:v>
                </c:pt>
                <c:pt idx="20824">
                  <c:v>41.650000000004937</c:v>
                </c:pt>
                <c:pt idx="20825">
                  <c:v>41.652000000004939</c:v>
                </c:pt>
                <c:pt idx="20826">
                  <c:v>41.654000000004942</c:v>
                </c:pt>
                <c:pt idx="20827">
                  <c:v>41.656000000004944</c:v>
                </c:pt>
                <c:pt idx="20828">
                  <c:v>41.658000000004947</c:v>
                </c:pt>
                <c:pt idx="20829">
                  <c:v>41.660000000004949</c:v>
                </c:pt>
                <c:pt idx="20830">
                  <c:v>41.662000000004952</c:v>
                </c:pt>
                <c:pt idx="20831">
                  <c:v>41.664000000004954</c:v>
                </c:pt>
                <c:pt idx="20832">
                  <c:v>41.666000000004956</c:v>
                </c:pt>
                <c:pt idx="20833">
                  <c:v>41.668000000004959</c:v>
                </c:pt>
                <c:pt idx="20834">
                  <c:v>41.670000000004961</c:v>
                </c:pt>
                <c:pt idx="20835">
                  <c:v>41.672000000004964</c:v>
                </c:pt>
                <c:pt idx="20836">
                  <c:v>41.674000000004966</c:v>
                </c:pt>
                <c:pt idx="20837">
                  <c:v>41.676000000004969</c:v>
                </c:pt>
                <c:pt idx="20838">
                  <c:v>41.678000000004971</c:v>
                </c:pt>
                <c:pt idx="20839">
                  <c:v>41.680000000004974</c:v>
                </c:pt>
                <c:pt idx="20840">
                  <c:v>41.682000000004976</c:v>
                </c:pt>
                <c:pt idx="20841">
                  <c:v>41.684000000004978</c:v>
                </c:pt>
                <c:pt idx="20842">
                  <c:v>41.686000000004981</c:v>
                </c:pt>
                <c:pt idx="20843">
                  <c:v>41.688000000004983</c:v>
                </c:pt>
                <c:pt idx="20844">
                  <c:v>41.690000000004986</c:v>
                </c:pt>
                <c:pt idx="20845">
                  <c:v>41.692000000004988</c:v>
                </c:pt>
                <c:pt idx="20846">
                  <c:v>41.694000000004991</c:v>
                </c:pt>
                <c:pt idx="20847">
                  <c:v>41.696000000004993</c:v>
                </c:pt>
                <c:pt idx="20848">
                  <c:v>41.698000000004996</c:v>
                </c:pt>
                <c:pt idx="20849">
                  <c:v>41.700000000004998</c:v>
                </c:pt>
                <c:pt idx="20850">
                  <c:v>41.702000000005</c:v>
                </c:pt>
                <c:pt idx="20851">
                  <c:v>41.704000000005003</c:v>
                </c:pt>
                <c:pt idx="20852">
                  <c:v>41.706000000005005</c:v>
                </c:pt>
                <c:pt idx="20853">
                  <c:v>41.708000000005008</c:v>
                </c:pt>
                <c:pt idx="20854">
                  <c:v>41.71000000000501</c:v>
                </c:pt>
                <c:pt idx="20855">
                  <c:v>41.712000000005013</c:v>
                </c:pt>
                <c:pt idx="20856">
                  <c:v>41.714000000005015</c:v>
                </c:pt>
                <c:pt idx="20857">
                  <c:v>41.716000000005018</c:v>
                </c:pt>
                <c:pt idx="20858">
                  <c:v>41.71800000000502</c:v>
                </c:pt>
                <c:pt idx="20859">
                  <c:v>41.720000000005022</c:v>
                </c:pt>
                <c:pt idx="20860">
                  <c:v>41.722000000005025</c:v>
                </c:pt>
                <c:pt idx="20861">
                  <c:v>41.724000000005027</c:v>
                </c:pt>
                <c:pt idx="20862">
                  <c:v>41.72600000000503</c:v>
                </c:pt>
                <c:pt idx="20863">
                  <c:v>41.728000000005032</c:v>
                </c:pt>
                <c:pt idx="20864">
                  <c:v>41.730000000005035</c:v>
                </c:pt>
                <c:pt idx="20865">
                  <c:v>41.732000000005037</c:v>
                </c:pt>
                <c:pt idx="20866">
                  <c:v>41.73400000000504</c:v>
                </c:pt>
                <c:pt idx="20867">
                  <c:v>41.736000000005042</c:v>
                </c:pt>
                <c:pt idx="20868">
                  <c:v>41.738000000005044</c:v>
                </c:pt>
                <c:pt idx="20869">
                  <c:v>41.740000000005047</c:v>
                </c:pt>
                <c:pt idx="20870">
                  <c:v>41.742000000005049</c:v>
                </c:pt>
                <c:pt idx="20871">
                  <c:v>41.744000000005052</c:v>
                </c:pt>
                <c:pt idx="20872">
                  <c:v>41.746000000005054</c:v>
                </c:pt>
                <c:pt idx="20873">
                  <c:v>41.748000000005057</c:v>
                </c:pt>
                <c:pt idx="20874">
                  <c:v>41.750000000005059</c:v>
                </c:pt>
                <c:pt idx="20875">
                  <c:v>41.752000000005062</c:v>
                </c:pt>
                <c:pt idx="20876">
                  <c:v>41.754000000005064</c:v>
                </c:pt>
                <c:pt idx="20877">
                  <c:v>41.756000000005066</c:v>
                </c:pt>
                <c:pt idx="20878">
                  <c:v>41.758000000005069</c:v>
                </c:pt>
                <c:pt idx="20879">
                  <c:v>41.760000000005071</c:v>
                </c:pt>
                <c:pt idx="20880">
                  <c:v>41.762000000005074</c:v>
                </c:pt>
                <c:pt idx="20881">
                  <c:v>41.764000000005076</c:v>
                </c:pt>
                <c:pt idx="20882">
                  <c:v>41.766000000005079</c:v>
                </c:pt>
                <c:pt idx="20883">
                  <c:v>41.768000000005081</c:v>
                </c:pt>
                <c:pt idx="20884">
                  <c:v>41.770000000005084</c:v>
                </c:pt>
                <c:pt idx="20885">
                  <c:v>41.772000000005086</c:v>
                </c:pt>
                <c:pt idx="20886">
                  <c:v>41.774000000005088</c:v>
                </c:pt>
                <c:pt idx="20887">
                  <c:v>41.776000000005091</c:v>
                </c:pt>
                <c:pt idx="20888">
                  <c:v>41.778000000005093</c:v>
                </c:pt>
                <c:pt idx="20889">
                  <c:v>41.780000000005096</c:v>
                </c:pt>
                <c:pt idx="20890">
                  <c:v>41.782000000005098</c:v>
                </c:pt>
                <c:pt idx="20891">
                  <c:v>41.784000000005101</c:v>
                </c:pt>
                <c:pt idx="20892">
                  <c:v>41.786000000005103</c:v>
                </c:pt>
                <c:pt idx="20893">
                  <c:v>41.788000000005106</c:v>
                </c:pt>
                <c:pt idx="20894">
                  <c:v>41.790000000005108</c:v>
                </c:pt>
                <c:pt idx="20895">
                  <c:v>41.79200000000511</c:v>
                </c:pt>
                <c:pt idx="20896">
                  <c:v>41.794000000005113</c:v>
                </c:pt>
                <c:pt idx="20897">
                  <c:v>41.796000000005115</c:v>
                </c:pt>
                <c:pt idx="20898">
                  <c:v>41.798000000005118</c:v>
                </c:pt>
                <c:pt idx="20899">
                  <c:v>41.80000000000512</c:v>
                </c:pt>
                <c:pt idx="20900">
                  <c:v>41.802000000005123</c:v>
                </c:pt>
                <c:pt idx="20901">
                  <c:v>41.804000000005125</c:v>
                </c:pt>
                <c:pt idx="20902">
                  <c:v>41.806000000005128</c:v>
                </c:pt>
                <c:pt idx="20903">
                  <c:v>41.80800000000513</c:v>
                </c:pt>
                <c:pt idx="20904">
                  <c:v>41.810000000005132</c:v>
                </c:pt>
                <c:pt idx="20905">
                  <c:v>41.812000000005135</c:v>
                </c:pt>
                <c:pt idx="20906">
                  <c:v>41.814000000005137</c:v>
                </c:pt>
                <c:pt idx="20907">
                  <c:v>41.81600000000514</c:v>
                </c:pt>
                <c:pt idx="20908">
                  <c:v>41.818000000005142</c:v>
                </c:pt>
                <c:pt idx="20909">
                  <c:v>41.820000000005145</c:v>
                </c:pt>
                <c:pt idx="20910">
                  <c:v>41.822000000005147</c:v>
                </c:pt>
                <c:pt idx="20911">
                  <c:v>41.82400000000515</c:v>
                </c:pt>
                <c:pt idx="20912">
                  <c:v>41.826000000005152</c:v>
                </c:pt>
                <c:pt idx="20913">
                  <c:v>41.828000000005154</c:v>
                </c:pt>
                <c:pt idx="20914">
                  <c:v>41.830000000005157</c:v>
                </c:pt>
                <c:pt idx="20915">
                  <c:v>41.832000000005159</c:v>
                </c:pt>
                <c:pt idx="20916">
                  <c:v>41.834000000005162</c:v>
                </c:pt>
                <c:pt idx="20917">
                  <c:v>41.836000000005164</c:v>
                </c:pt>
                <c:pt idx="20918">
                  <c:v>41.838000000005167</c:v>
                </c:pt>
                <c:pt idx="20919">
                  <c:v>41.840000000005169</c:v>
                </c:pt>
                <c:pt idx="20920">
                  <c:v>41.842000000005172</c:v>
                </c:pt>
                <c:pt idx="20921">
                  <c:v>41.844000000005174</c:v>
                </c:pt>
                <c:pt idx="20922">
                  <c:v>41.846000000005176</c:v>
                </c:pt>
                <c:pt idx="20923">
                  <c:v>41.848000000005179</c:v>
                </c:pt>
                <c:pt idx="20924">
                  <c:v>41.850000000005181</c:v>
                </c:pt>
                <c:pt idx="20925">
                  <c:v>41.852000000005184</c:v>
                </c:pt>
                <c:pt idx="20926">
                  <c:v>41.854000000005186</c:v>
                </c:pt>
                <c:pt idx="20927">
                  <c:v>41.856000000005189</c:v>
                </c:pt>
                <c:pt idx="20928">
                  <c:v>41.858000000005191</c:v>
                </c:pt>
                <c:pt idx="20929">
                  <c:v>41.860000000005193</c:v>
                </c:pt>
                <c:pt idx="20930">
                  <c:v>41.862000000005196</c:v>
                </c:pt>
                <c:pt idx="20931">
                  <c:v>41.864000000005198</c:v>
                </c:pt>
                <c:pt idx="20932">
                  <c:v>41.866000000005201</c:v>
                </c:pt>
                <c:pt idx="20933">
                  <c:v>41.868000000005203</c:v>
                </c:pt>
                <c:pt idx="20934">
                  <c:v>41.870000000005206</c:v>
                </c:pt>
                <c:pt idx="20935">
                  <c:v>41.872000000005208</c:v>
                </c:pt>
                <c:pt idx="20936">
                  <c:v>41.874000000005211</c:v>
                </c:pt>
                <c:pt idx="20937">
                  <c:v>41.876000000005213</c:v>
                </c:pt>
                <c:pt idx="20938">
                  <c:v>41.878000000005215</c:v>
                </c:pt>
                <c:pt idx="20939">
                  <c:v>41.880000000005218</c:v>
                </c:pt>
                <c:pt idx="20940">
                  <c:v>41.88200000000522</c:v>
                </c:pt>
                <c:pt idx="20941">
                  <c:v>41.884000000005223</c:v>
                </c:pt>
                <c:pt idx="20942">
                  <c:v>41.886000000005225</c:v>
                </c:pt>
                <c:pt idx="20943">
                  <c:v>41.888000000005228</c:v>
                </c:pt>
                <c:pt idx="20944">
                  <c:v>41.89000000000523</c:v>
                </c:pt>
                <c:pt idx="20945">
                  <c:v>41.892000000005233</c:v>
                </c:pt>
                <c:pt idx="20946">
                  <c:v>41.894000000005235</c:v>
                </c:pt>
                <c:pt idx="20947">
                  <c:v>41.896000000005237</c:v>
                </c:pt>
                <c:pt idx="20948">
                  <c:v>41.89800000000524</c:v>
                </c:pt>
                <c:pt idx="20949">
                  <c:v>41.900000000005242</c:v>
                </c:pt>
                <c:pt idx="20950">
                  <c:v>41.902000000005245</c:v>
                </c:pt>
                <c:pt idx="20951">
                  <c:v>41.904000000005247</c:v>
                </c:pt>
                <c:pt idx="20952">
                  <c:v>41.90600000000525</c:v>
                </c:pt>
                <c:pt idx="20953">
                  <c:v>41.908000000005252</c:v>
                </c:pt>
                <c:pt idx="20954">
                  <c:v>41.910000000005255</c:v>
                </c:pt>
                <c:pt idx="20955">
                  <c:v>41.912000000005257</c:v>
                </c:pt>
                <c:pt idx="20956">
                  <c:v>41.914000000005259</c:v>
                </c:pt>
                <c:pt idx="20957">
                  <c:v>41.916000000005262</c:v>
                </c:pt>
                <c:pt idx="20958">
                  <c:v>41.918000000005264</c:v>
                </c:pt>
                <c:pt idx="20959">
                  <c:v>41.920000000005267</c:v>
                </c:pt>
                <c:pt idx="20960">
                  <c:v>41.922000000005269</c:v>
                </c:pt>
                <c:pt idx="20961">
                  <c:v>41.924000000005272</c:v>
                </c:pt>
                <c:pt idx="20962">
                  <c:v>41.926000000005274</c:v>
                </c:pt>
                <c:pt idx="20963">
                  <c:v>41.928000000005277</c:v>
                </c:pt>
                <c:pt idx="20964">
                  <c:v>41.930000000005279</c:v>
                </c:pt>
                <c:pt idx="20965">
                  <c:v>41.932000000005281</c:v>
                </c:pt>
                <c:pt idx="20966">
                  <c:v>41.934000000005284</c:v>
                </c:pt>
                <c:pt idx="20967">
                  <c:v>41.936000000005286</c:v>
                </c:pt>
                <c:pt idx="20968">
                  <c:v>41.938000000005289</c:v>
                </c:pt>
                <c:pt idx="20969">
                  <c:v>41.940000000005291</c:v>
                </c:pt>
                <c:pt idx="20970">
                  <c:v>41.942000000005294</c:v>
                </c:pt>
                <c:pt idx="20971">
                  <c:v>41.944000000005296</c:v>
                </c:pt>
                <c:pt idx="20972">
                  <c:v>41.946000000005299</c:v>
                </c:pt>
                <c:pt idx="20973">
                  <c:v>41.948000000005301</c:v>
                </c:pt>
                <c:pt idx="20974">
                  <c:v>41.950000000005303</c:v>
                </c:pt>
                <c:pt idx="20975">
                  <c:v>41.952000000005306</c:v>
                </c:pt>
                <c:pt idx="20976">
                  <c:v>41.954000000005308</c:v>
                </c:pt>
                <c:pt idx="20977">
                  <c:v>41.956000000005311</c:v>
                </c:pt>
                <c:pt idx="20978">
                  <c:v>41.958000000005313</c:v>
                </c:pt>
                <c:pt idx="20979">
                  <c:v>41.960000000005316</c:v>
                </c:pt>
                <c:pt idx="20980">
                  <c:v>41.962000000005318</c:v>
                </c:pt>
                <c:pt idx="20981">
                  <c:v>41.964000000005321</c:v>
                </c:pt>
                <c:pt idx="20982">
                  <c:v>41.966000000005323</c:v>
                </c:pt>
                <c:pt idx="20983">
                  <c:v>41.968000000005325</c:v>
                </c:pt>
                <c:pt idx="20984">
                  <c:v>41.970000000005328</c:v>
                </c:pt>
                <c:pt idx="20985">
                  <c:v>41.97200000000533</c:v>
                </c:pt>
                <c:pt idx="20986">
                  <c:v>41.974000000005333</c:v>
                </c:pt>
                <c:pt idx="20987">
                  <c:v>41.976000000005335</c:v>
                </c:pt>
                <c:pt idx="20988">
                  <c:v>41.978000000005338</c:v>
                </c:pt>
                <c:pt idx="20989">
                  <c:v>41.98000000000534</c:v>
                </c:pt>
                <c:pt idx="20990">
                  <c:v>41.982000000005343</c:v>
                </c:pt>
                <c:pt idx="20991">
                  <c:v>41.984000000005345</c:v>
                </c:pt>
                <c:pt idx="20992">
                  <c:v>41.986000000005347</c:v>
                </c:pt>
                <c:pt idx="20993">
                  <c:v>41.98800000000535</c:v>
                </c:pt>
                <c:pt idx="20994">
                  <c:v>41.990000000005352</c:v>
                </c:pt>
                <c:pt idx="20995">
                  <c:v>41.992000000005355</c:v>
                </c:pt>
                <c:pt idx="20996">
                  <c:v>41.994000000005357</c:v>
                </c:pt>
                <c:pt idx="20997">
                  <c:v>41.99600000000536</c:v>
                </c:pt>
                <c:pt idx="20998">
                  <c:v>41.998000000005362</c:v>
                </c:pt>
                <c:pt idx="20999">
                  <c:v>42.000000000005365</c:v>
                </c:pt>
                <c:pt idx="21000">
                  <c:v>42.002000000005367</c:v>
                </c:pt>
                <c:pt idx="21001">
                  <c:v>42.004000000005369</c:v>
                </c:pt>
                <c:pt idx="21002">
                  <c:v>42.006000000005372</c:v>
                </c:pt>
                <c:pt idx="21003">
                  <c:v>42.008000000005374</c:v>
                </c:pt>
                <c:pt idx="21004">
                  <c:v>42.010000000005377</c:v>
                </c:pt>
                <c:pt idx="21005">
                  <c:v>42.012000000005379</c:v>
                </c:pt>
                <c:pt idx="21006">
                  <c:v>42.014000000005382</c:v>
                </c:pt>
                <c:pt idx="21007">
                  <c:v>42.016000000005384</c:v>
                </c:pt>
                <c:pt idx="21008">
                  <c:v>42.018000000005387</c:v>
                </c:pt>
                <c:pt idx="21009">
                  <c:v>42.020000000005389</c:v>
                </c:pt>
                <c:pt idx="21010">
                  <c:v>42.022000000005391</c:v>
                </c:pt>
                <c:pt idx="21011">
                  <c:v>42.024000000005394</c:v>
                </c:pt>
                <c:pt idx="21012">
                  <c:v>42.026000000005396</c:v>
                </c:pt>
                <c:pt idx="21013">
                  <c:v>42.028000000005399</c:v>
                </c:pt>
                <c:pt idx="21014">
                  <c:v>42.030000000005401</c:v>
                </c:pt>
                <c:pt idx="21015">
                  <c:v>42.032000000005404</c:v>
                </c:pt>
                <c:pt idx="21016">
                  <c:v>42.034000000005406</c:v>
                </c:pt>
                <c:pt idx="21017">
                  <c:v>42.036000000005409</c:v>
                </c:pt>
                <c:pt idx="21018">
                  <c:v>42.038000000005411</c:v>
                </c:pt>
                <c:pt idx="21019">
                  <c:v>42.040000000005413</c:v>
                </c:pt>
                <c:pt idx="21020">
                  <c:v>42.042000000005416</c:v>
                </c:pt>
                <c:pt idx="21021">
                  <c:v>42.044000000005418</c:v>
                </c:pt>
                <c:pt idx="21022">
                  <c:v>42.046000000005421</c:v>
                </c:pt>
                <c:pt idx="21023">
                  <c:v>42.048000000005423</c:v>
                </c:pt>
                <c:pt idx="21024">
                  <c:v>42.050000000005426</c:v>
                </c:pt>
                <c:pt idx="21025">
                  <c:v>42.052000000005428</c:v>
                </c:pt>
                <c:pt idx="21026">
                  <c:v>42.054000000005431</c:v>
                </c:pt>
                <c:pt idx="21027">
                  <c:v>42.056000000005433</c:v>
                </c:pt>
                <c:pt idx="21028">
                  <c:v>42.058000000005435</c:v>
                </c:pt>
                <c:pt idx="21029">
                  <c:v>42.060000000005438</c:v>
                </c:pt>
                <c:pt idx="21030">
                  <c:v>42.06200000000544</c:v>
                </c:pt>
                <c:pt idx="21031">
                  <c:v>42.064000000005443</c:v>
                </c:pt>
                <c:pt idx="21032">
                  <c:v>42.066000000005445</c:v>
                </c:pt>
                <c:pt idx="21033">
                  <c:v>42.068000000005448</c:v>
                </c:pt>
                <c:pt idx="21034">
                  <c:v>42.07000000000545</c:v>
                </c:pt>
                <c:pt idx="21035">
                  <c:v>42.072000000005453</c:v>
                </c:pt>
                <c:pt idx="21036">
                  <c:v>42.074000000005455</c:v>
                </c:pt>
                <c:pt idx="21037">
                  <c:v>42.076000000005457</c:v>
                </c:pt>
                <c:pt idx="21038">
                  <c:v>42.07800000000546</c:v>
                </c:pt>
                <c:pt idx="21039">
                  <c:v>42.080000000005462</c:v>
                </c:pt>
                <c:pt idx="21040">
                  <c:v>42.082000000005465</c:v>
                </c:pt>
                <c:pt idx="21041">
                  <c:v>42.084000000005467</c:v>
                </c:pt>
                <c:pt idx="21042">
                  <c:v>42.08600000000547</c:v>
                </c:pt>
                <c:pt idx="21043">
                  <c:v>42.088000000005472</c:v>
                </c:pt>
                <c:pt idx="21044">
                  <c:v>42.090000000005475</c:v>
                </c:pt>
                <c:pt idx="21045">
                  <c:v>42.092000000005477</c:v>
                </c:pt>
                <c:pt idx="21046">
                  <c:v>42.094000000005479</c:v>
                </c:pt>
                <c:pt idx="21047">
                  <c:v>42.096000000005482</c:v>
                </c:pt>
                <c:pt idx="21048">
                  <c:v>42.098000000005484</c:v>
                </c:pt>
                <c:pt idx="21049">
                  <c:v>42.100000000005487</c:v>
                </c:pt>
                <c:pt idx="21050">
                  <c:v>42.102000000005489</c:v>
                </c:pt>
                <c:pt idx="21051">
                  <c:v>42.104000000005492</c:v>
                </c:pt>
                <c:pt idx="21052">
                  <c:v>42.106000000005494</c:v>
                </c:pt>
                <c:pt idx="21053">
                  <c:v>42.108000000005497</c:v>
                </c:pt>
                <c:pt idx="21054">
                  <c:v>42.110000000005499</c:v>
                </c:pt>
                <c:pt idx="21055">
                  <c:v>42.112000000005501</c:v>
                </c:pt>
                <c:pt idx="21056">
                  <c:v>42.114000000005504</c:v>
                </c:pt>
                <c:pt idx="21057">
                  <c:v>42.116000000005506</c:v>
                </c:pt>
                <c:pt idx="21058">
                  <c:v>42.118000000005509</c:v>
                </c:pt>
                <c:pt idx="21059">
                  <c:v>42.120000000005511</c:v>
                </c:pt>
                <c:pt idx="21060">
                  <c:v>42.122000000005514</c:v>
                </c:pt>
                <c:pt idx="21061">
                  <c:v>42.124000000005516</c:v>
                </c:pt>
                <c:pt idx="21062">
                  <c:v>42.126000000005519</c:v>
                </c:pt>
                <c:pt idx="21063">
                  <c:v>42.128000000005521</c:v>
                </c:pt>
                <c:pt idx="21064">
                  <c:v>42.130000000005523</c:v>
                </c:pt>
                <c:pt idx="21065">
                  <c:v>42.132000000005526</c:v>
                </c:pt>
                <c:pt idx="21066">
                  <c:v>42.134000000005528</c:v>
                </c:pt>
                <c:pt idx="21067">
                  <c:v>42.136000000005531</c:v>
                </c:pt>
                <c:pt idx="21068">
                  <c:v>42.138000000005533</c:v>
                </c:pt>
                <c:pt idx="21069">
                  <c:v>42.140000000005536</c:v>
                </c:pt>
                <c:pt idx="21070">
                  <c:v>42.142000000005538</c:v>
                </c:pt>
                <c:pt idx="21071">
                  <c:v>42.144000000005541</c:v>
                </c:pt>
                <c:pt idx="21072">
                  <c:v>42.146000000005543</c:v>
                </c:pt>
                <c:pt idx="21073">
                  <c:v>42.148000000005545</c:v>
                </c:pt>
                <c:pt idx="21074">
                  <c:v>42.150000000005548</c:v>
                </c:pt>
                <c:pt idx="21075">
                  <c:v>42.15200000000555</c:v>
                </c:pt>
                <c:pt idx="21076">
                  <c:v>42.154000000005553</c:v>
                </c:pt>
                <c:pt idx="21077">
                  <c:v>42.156000000005555</c:v>
                </c:pt>
                <c:pt idx="21078">
                  <c:v>42.158000000005558</c:v>
                </c:pt>
                <c:pt idx="21079">
                  <c:v>42.16000000000556</c:v>
                </c:pt>
                <c:pt idx="21080">
                  <c:v>42.162000000005563</c:v>
                </c:pt>
                <c:pt idx="21081">
                  <c:v>42.164000000005565</c:v>
                </c:pt>
                <c:pt idx="21082">
                  <c:v>42.166000000005567</c:v>
                </c:pt>
                <c:pt idx="21083">
                  <c:v>42.16800000000557</c:v>
                </c:pt>
                <c:pt idx="21084">
                  <c:v>42.170000000005572</c:v>
                </c:pt>
                <c:pt idx="21085">
                  <c:v>42.172000000005575</c:v>
                </c:pt>
                <c:pt idx="21086">
                  <c:v>42.174000000005577</c:v>
                </c:pt>
                <c:pt idx="21087">
                  <c:v>42.17600000000558</c:v>
                </c:pt>
                <c:pt idx="21088">
                  <c:v>42.178000000005582</c:v>
                </c:pt>
                <c:pt idx="21089">
                  <c:v>42.180000000005585</c:v>
                </c:pt>
                <c:pt idx="21090">
                  <c:v>42.182000000005587</c:v>
                </c:pt>
                <c:pt idx="21091">
                  <c:v>42.184000000005589</c:v>
                </c:pt>
                <c:pt idx="21092">
                  <c:v>42.186000000005592</c:v>
                </c:pt>
                <c:pt idx="21093">
                  <c:v>42.188000000005594</c:v>
                </c:pt>
                <c:pt idx="21094">
                  <c:v>42.190000000005597</c:v>
                </c:pt>
                <c:pt idx="21095">
                  <c:v>42.192000000005599</c:v>
                </c:pt>
                <c:pt idx="21096">
                  <c:v>42.194000000005602</c:v>
                </c:pt>
                <c:pt idx="21097">
                  <c:v>42.196000000005604</c:v>
                </c:pt>
                <c:pt idx="21098">
                  <c:v>42.198000000005607</c:v>
                </c:pt>
                <c:pt idx="21099">
                  <c:v>42.200000000005609</c:v>
                </c:pt>
                <c:pt idx="21100">
                  <c:v>42.202000000005611</c:v>
                </c:pt>
                <c:pt idx="21101">
                  <c:v>42.204000000005614</c:v>
                </c:pt>
                <c:pt idx="21102">
                  <c:v>42.206000000005616</c:v>
                </c:pt>
                <c:pt idx="21103">
                  <c:v>42.208000000005619</c:v>
                </c:pt>
                <c:pt idx="21104">
                  <c:v>42.210000000005621</c:v>
                </c:pt>
                <c:pt idx="21105">
                  <c:v>42.212000000005624</c:v>
                </c:pt>
                <c:pt idx="21106">
                  <c:v>42.214000000005626</c:v>
                </c:pt>
                <c:pt idx="21107">
                  <c:v>42.216000000005629</c:v>
                </c:pt>
                <c:pt idx="21108">
                  <c:v>42.218000000005631</c:v>
                </c:pt>
                <c:pt idx="21109">
                  <c:v>42.220000000005633</c:v>
                </c:pt>
                <c:pt idx="21110">
                  <c:v>42.222000000005636</c:v>
                </c:pt>
                <c:pt idx="21111">
                  <c:v>42.224000000005638</c:v>
                </c:pt>
                <c:pt idx="21112">
                  <c:v>42.226000000005641</c:v>
                </c:pt>
                <c:pt idx="21113">
                  <c:v>42.228000000005643</c:v>
                </c:pt>
                <c:pt idx="21114">
                  <c:v>42.230000000005646</c:v>
                </c:pt>
                <c:pt idx="21115">
                  <c:v>42.232000000005648</c:v>
                </c:pt>
                <c:pt idx="21116">
                  <c:v>42.234000000005651</c:v>
                </c:pt>
                <c:pt idx="21117">
                  <c:v>42.236000000005653</c:v>
                </c:pt>
                <c:pt idx="21118">
                  <c:v>42.238000000005655</c:v>
                </c:pt>
                <c:pt idx="21119">
                  <c:v>42.240000000005658</c:v>
                </c:pt>
                <c:pt idx="21120">
                  <c:v>42.24200000000566</c:v>
                </c:pt>
                <c:pt idx="21121">
                  <c:v>42.244000000005663</c:v>
                </c:pt>
                <c:pt idx="21122">
                  <c:v>42.246000000005665</c:v>
                </c:pt>
                <c:pt idx="21123">
                  <c:v>42.248000000005668</c:v>
                </c:pt>
                <c:pt idx="21124">
                  <c:v>42.25000000000567</c:v>
                </c:pt>
                <c:pt idx="21125">
                  <c:v>42.252000000005673</c:v>
                </c:pt>
                <c:pt idx="21126">
                  <c:v>42.254000000005675</c:v>
                </c:pt>
                <c:pt idx="21127">
                  <c:v>42.256000000005677</c:v>
                </c:pt>
                <c:pt idx="21128">
                  <c:v>42.25800000000568</c:v>
                </c:pt>
                <c:pt idx="21129">
                  <c:v>42.260000000005682</c:v>
                </c:pt>
                <c:pt idx="21130">
                  <c:v>42.262000000005685</c:v>
                </c:pt>
                <c:pt idx="21131">
                  <c:v>42.264000000005687</c:v>
                </c:pt>
                <c:pt idx="21132">
                  <c:v>42.26600000000569</c:v>
                </c:pt>
                <c:pt idx="21133">
                  <c:v>42.268000000005692</c:v>
                </c:pt>
                <c:pt idx="21134">
                  <c:v>42.270000000005695</c:v>
                </c:pt>
                <c:pt idx="21135">
                  <c:v>42.272000000005697</c:v>
                </c:pt>
                <c:pt idx="21136">
                  <c:v>42.274000000005699</c:v>
                </c:pt>
                <c:pt idx="21137">
                  <c:v>42.276000000005702</c:v>
                </c:pt>
                <c:pt idx="21138">
                  <c:v>42.278000000005704</c:v>
                </c:pt>
                <c:pt idx="21139">
                  <c:v>42.280000000005707</c:v>
                </c:pt>
                <c:pt idx="21140">
                  <c:v>42.282000000005709</c:v>
                </c:pt>
                <c:pt idx="21141">
                  <c:v>42.284000000005712</c:v>
                </c:pt>
                <c:pt idx="21142">
                  <c:v>42.286000000005714</c:v>
                </c:pt>
                <c:pt idx="21143">
                  <c:v>42.288000000005717</c:v>
                </c:pt>
                <c:pt idx="21144">
                  <c:v>42.290000000005719</c:v>
                </c:pt>
                <c:pt idx="21145">
                  <c:v>42.292000000005721</c:v>
                </c:pt>
                <c:pt idx="21146">
                  <c:v>42.294000000005724</c:v>
                </c:pt>
                <c:pt idx="21147">
                  <c:v>42.296000000005726</c:v>
                </c:pt>
                <c:pt idx="21148">
                  <c:v>42.298000000005729</c:v>
                </c:pt>
                <c:pt idx="21149">
                  <c:v>42.300000000005731</c:v>
                </c:pt>
                <c:pt idx="21150">
                  <c:v>42.302000000005734</c:v>
                </c:pt>
                <c:pt idx="21151">
                  <c:v>42.304000000005736</c:v>
                </c:pt>
                <c:pt idx="21152">
                  <c:v>42.306000000005739</c:v>
                </c:pt>
                <c:pt idx="21153">
                  <c:v>42.308000000005741</c:v>
                </c:pt>
                <c:pt idx="21154">
                  <c:v>42.310000000005743</c:v>
                </c:pt>
                <c:pt idx="21155">
                  <c:v>42.312000000005746</c:v>
                </c:pt>
                <c:pt idx="21156">
                  <c:v>42.314000000005748</c:v>
                </c:pt>
                <c:pt idx="21157">
                  <c:v>42.316000000005751</c:v>
                </c:pt>
                <c:pt idx="21158">
                  <c:v>42.318000000005753</c:v>
                </c:pt>
                <c:pt idx="21159">
                  <c:v>42.320000000005756</c:v>
                </c:pt>
                <c:pt idx="21160">
                  <c:v>42.322000000005758</c:v>
                </c:pt>
                <c:pt idx="21161">
                  <c:v>42.324000000005761</c:v>
                </c:pt>
                <c:pt idx="21162">
                  <c:v>42.326000000005763</c:v>
                </c:pt>
                <c:pt idx="21163">
                  <c:v>42.328000000005765</c:v>
                </c:pt>
                <c:pt idx="21164">
                  <c:v>42.330000000005768</c:v>
                </c:pt>
                <c:pt idx="21165">
                  <c:v>42.33200000000577</c:v>
                </c:pt>
                <c:pt idx="21166">
                  <c:v>42.334000000005773</c:v>
                </c:pt>
                <c:pt idx="21167">
                  <c:v>42.336000000005775</c:v>
                </c:pt>
                <c:pt idx="21168">
                  <c:v>42.338000000005778</c:v>
                </c:pt>
                <c:pt idx="21169">
                  <c:v>42.34000000000578</c:v>
                </c:pt>
                <c:pt idx="21170">
                  <c:v>42.342000000005783</c:v>
                </c:pt>
                <c:pt idx="21171">
                  <c:v>42.344000000005785</c:v>
                </c:pt>
                <c:pt idx="21172">
                  <c:v>42.346000000005787</c:v>
                </c:pt>
                <c:pt idx="21173">
                  <c:v>42.34800000000579</c:v>
                </c:pt>
                <c:pt idx="21174">
                  <c:v>42.350000000005792</c:v>
                </c:pt>
                <c:pt idx="21175">
                  <c:v>42.352000000005795</c:v>
                </c:pt>
                <c:pt idx="21176">
                  <c:v>42.354000000005797</c:v>
                </c:pt>
                <c:pt idx="21177">
                  <c:v>42.3560000000058</c:v>
                </c:pt>
                <c:pt idx="21178">
                  <c:v>42.358000000005802</c:v>
                </c:pt>
                <c:pt idx="21179">
                  <c:v>42.360000000005805</c:v>
                </c:pt>
                <c:pt idx="21180">
                  <c:v>42.362000000005807</c:v>
                </c:pt>
                <c:pt idx="21181">
                  <c:v>42.364000000005809</c:v>
                </c:pt>
                <c:pt idx="21182">
                  <c:v>42.366000000005812</c:v>
                </c:pt>
                <c:pt idx="21183">
                  <c:v>42.368000000005814</c:v>
                </c:pt>
                <c:pt idx="21184">
                  <c:v>42.370000000005817</c:v>
                </c:pt>
                <c:pt idx="21185">
                  <c:v>42.372000000005819</c:v>
                </c:pt>
                <c:pt idx="21186">
                  <c:v>42.374000000005822</c:v>
                </c:pt>
                <c:pt idx="21187">
                  <c:v>42.376000000005824</c:v>
                </c:pt>
                <c:pt idx="21188">
                  <c:v>42.378000000005827</c:v>
                </c:pt>
                <c:pt idx="21189">
                  <c:v>42.380000000005829</c:v>
                </c:pt>
                <c:pt idx="21190">
                  <c:v>42.382000000005831</c:v>
                </c:pt>
                <c:pt idx="21191">
                  <c:v>42.384000000005834</c:v>
                </c:pt>
                <c:pt idx="21192">
                  <c:v>42.386000000005836</c:v>
                </c:pt>
                <c:pt idx="21193">
                  <c:v>42.388000000005839</c:v>
                </c:pt>
                <c:pt idx="21194">
                  <c:v>42.390000000005841</c:v>
                </c:pt>
                <c:pt idx="21195">
                  <c:v>42.392000000005844</c:v>
                </c:pt>
                <c:pt idx="21196">
                  <c:v>42.394000000005846</c:v>
                </c:pt>
                <c:pt idx="21197">
                  <c:v>42.396000000005849</c:v>
                </c:pt>
                <c:pt idx="21198">
                  <c:v>42.398000000005851</c:v>
                </c:pt>
                <c:pt idx="21199">
                  <c:v>42.400000000005853</c:v>
                </c:pt>
                <c:pt idx="21200">
                  <c:v>42.402000000005856</c:v>
                </c:pt>
                <c:pt idx="21201">
                  <c:v>42.404000000005858</c:v>
                </c:pt>
                <c:pt idx="21202">
                  <c:v>42.406000000005861</c:v>
                </c:pt>
                <c:pt idx="21203">
                  <c:v>42.408000000005863</c:v>
                </c:pt>
                <c:pt idx="21204">
                  <c:v>42.410000000005866</c:v>
                </c:pt>
                <c:pt idx="21205">
                  <c:v>42.412000000005868</c:v>
                </c:pt>
                <c:pt idx="21206">
                  <c:v>42.414000000005871</c:v>
                </c:pt>
                <c:pt idx="21207">
                  <c:v>42.416000000005873</c:v>
                </c:pt>
                <c:pt idx="21208">
                  <c:v>42.418000000005875</c:v>
                </c:pt>
                <c:pt idx="21209">
                  <c:v>42.420000000005878</c:v>
                </c:pt>
                <c:pt idx="21210">
                  <c:v>42.42200000000588</c:v>
                </c:pt>
                <c:pt idx="21211">
                  <c:v>42.424000000005883</c:v>
                </c:pt>
                <c:pt idx="21212">
                  <c:v>42.426000000005885</c:v>
                </c:pt>
                <c:pt idx="21213">
                  <c:v>42.428000000005888</c:v>
                </c:pt>
                <c:pt idx="21214">
                  <c:v>42.43000000000589</c:v>
                </c:pt>
                <c:pt idx="21215">
                  <c:v>42.432000000005893</c:v>
                </c:pt>
                <c:pt idx="21216">
                  <c:v>42.434000000005895</c:v>
                </c:pt>
                <c:pt idx="21217">
                  <c:v>42.436000000005897</c:v>
                </c:pt>
                <c:pt idx="21218">
                  <c:v>42.4380000000059</c:v>
                </c:pt>
                <c:pt idx="21219">
                  <c:v>42.440000000005902</c:v>
                </c:pt>
                <c:pt idx="21220">
                  <c:v>42.442000000005905</c:v>
                </c:pt>
                <c:pt idx="21221">
                  <c:v>42.444000000005907</c:v>
                </c:pt>
                <c:pt idx="21222">
                  <c:v>42.44600000000591</c:v>
                </c:pt>
                <c:pt idx="21223">
                  <c:v>42.448000000005912</c:v>
                </c:pt>
                <c:pt idx="21224">
                  <c:v>42.450000000005915</c:v>
                </c:pt>
                <c:pt idx="21225">
                  <c:v>42.452000000005917</c:v>
                </c:pt>
                <c:pt idx="21226">
                  <c:v>42.454000000005919</c:v>
                </c:pt>
                <c:pt idx="21227">
                  <c:v>42.456000000005922</c:v>
                </c:pt>
                <c:pt idx="21228">
                  <c:v>42.458000000005924</c:v>
                </c:pt>
                <c:pt idx="21229">
                  <c:v>42.460000000005927</c:v>
                </c:pt>
                <c:pt idx="21230">
                  <c:v>42.462000000005929</c:v>
                </c:pt>
                <c:pt idx="21231">
                  <c:v>42.464000000005932</c:v>
                </c:pt>
                <c:pt idx="21232">
                  <c:v>42.466000000005934</c:v>
                </c:pt>
                <c:pt idx="21233">
                  <c:v>42.468000000005937</c:v>
                </c:pt>
                <c:pt idx="21234">
                  <c:v>42.470000000005939</c:v>
                </c:pt>
                <c:pt idx="21235">
                  <c:v>42.472000000005941</c:v>
                </c:pt>
                <c:pt idx="21236">
                  <c:v>42.474000000005944</c:v>
                </c:pt>
                <c:pt idx="21237">
                  <c:v>42.476000000005946</c:v>
                </c:pt>
                <c:pt idx="21238">
                  <c:v>42.478000000005949</c:v>
                </c:pt>
                <c:pt idx="21239">
                  <c:v>42.480000000005951</c:v>
                </c:pt>
                <c:pt idx="21240">
                  <c:v>42.482000000005954</c:v>
                </c:pt>
                <c:pt idx="21241">
                  <c:v>42.484000000005956</c:v>
                </c:pt>
                <c:pt idx="21242">
                  <c:v>42.486000000005959</c:v>
                </c:pt>
                <c:pt idx="21243">
                  <c:v>42.488000000005961</c:v>
                </c:pt>
                <c:pt idx="21244">
                  <c:v>42.490000000005963</c:v>
                </c:pt>
                <c:pt idx="21245">
                  <c:v>42.492000000005966</c:v>
                </c:pt>
                <c:pt idx="21246">
                  <c:v>42.494000000005968</c:v>
                </c:pt>
                <c:pt idx="21247">
                  <c:v>42.496000000005971</c:v>
                </c:pt>
                <c:pt idx="21248">
                  <c:v>42.498000000005973</c:v>
                </c:pt>
                <c:pt idx="21249">
                  <c:v>42.500000000005976</c:v>
                </c:pt>
                <c:pt idx="21250">
                  <c:v>42.502000000005978</c:v>
                </c:pt>
                <c:pt idx="21251">
                  <c:v>42.504000000005981</c:v>
                </c:pt>
                <c:pt idx="21252">
                  <c:v>42.506000000005983</c:v>
                </c:pt>
                <c:pt idx="21253">
                  <c:v>42.508000000005985</c:v>
                </c:pt>
                <c:pt idx="21254">
                  <c:v>42.510000000005988</c:v>
                </c:pt>
                <c:pt idx="21255">
                  <c:v>42.51200000000599</c:v>
                </c:pt>
                <c:pt idx="21256">
                  <c:v>42.514000000005993</c:v>
                </c:pt>
                <c:pt idx="21257">
                  <c:v>42.516000000005995</c:v>
                </c:pt>
                <c:pt idx="21258">
                  <c:v>42.518000000005998</c:v>
                </c:pt>
                <c:pt idx="21259">
                  <c:v>42.520000000006</c:v>
                </c:pt>
                <c:pt idx="21260">
                  <c:v>42.522000000006003</c:v>
                </c:pt>
                <c:pt idx="21261">
                  <c:v>42.524000000006005</c:v>
                </c:pt>
                <c:pt idx="21262">
                  <c:v>42.526000000006007</c:v>
                </c:pt>
                <c:pt idx="21263">
                  <c:v>42.52800000000601</c:v>
                </c:pt>
                <c:pt idx="21264">
                  <c:v>42.530000000006012</c:v>
                </c:pt>
                <c:pt idx="21265">
                  <c:v>42.532000000006015</c:v>
                </c:pt>
                <c:pt idx="21266">
                  <c:v>42.534000000006017</c:v>
                </c:pt>
                <c:pt idx="21267">
                  <c:v>42.53600000000602</c:v>
                </c:pt>
                <c:pt idx="21268">
                  <c:v>42.538000000006022</c:v>
                </c:pt>
                <c:pt idx="21269">
                  <c:v>42.540000000006025</c:v>
                </c:pt>
                <c:pt idx="21270">
                  <c:v>42.542000000006027</c:v>
                </c:pt>
                <c:pt idx="21271">
                  <c:v>42.544000000006029</c:v>
                </c:pt>
                <c:pt idx="21272">
                  <c:v>42.546000000006032</c:v>
                </c:pt>
                <c:pt idx="21273">
                  <c:v>42.548000000006034</c:v>
                </c:pt>
                <c:pt idx="21274">
                  <c:v>42.550000000006037</c:v>
                </c:pt>
                <c:pt idx="21275">
                  <c:v>42.552000000006039</c:v>
                </c:pt>
                <c:pt idx="21276">
                  <c:v>42.554000000006042</c:v>
                </c:pt>
                <c:pt idx="21277">
                  <c:v>42.556000000006044</c:v>
                </c:pt>
                <c:pt idx="21278">
                  <c:v>42.558000000006047</c:v>
                </c:pt>
                <c:pt idx="21279">
                  <c:v>42.560000000006049</c:v>
                </c:pt>
                <c:pt idx="21280">
                  <c:v>42.562000000006051</c:v>
                </c:pt>
                <c:pt idx="21281">
                  <c:v>42.564000000006054</c:v>
                </c:pt>
                <c:pt idx="21282">
                  <c:v>42.566000000006056</c:v>
                </c:pt>
                <c:pt idx="21283">
                  <c:v>42.568000000006059</c:v>
                </c:pt>
                <c:pt idx="21284">
                  <c:v>42.570000000006061</c:v>
                </c:pt>
                <c:pt idx="21285">
                  <c:v>42.572000000006064</c:v>
                </c:pt>
                <c:pt idx="21286">
                  <c:v>42.574000000006066</c:v>
                </c:pt>
                <c:pt idx="21287">
                  <c:v>42.576000000006069</c:v>
                </c:pt>
                <c:pt idx="21288">
                  <c:v>42.578000000006071</c:v>
                </c:pt>
                <c:pt idx="21289">
                  <c:v>42.580000000006073</c:v>
                </c:pt>
                <c:pt idx="21290">
                  <c:v>42.582000000006076</c:v>
                </c:pt>
                <c:pt idx="21291">
                  <c:v>42.584000000006078</c:v>
                </c:pt>
                <c:pt idx="21292">
                  <c:v>42.586000000006081</c:v>
                </c:pt>
                <c:pt idx="21293">
                  <c:v>42.588000000006083</c:v>
                </c:pt>
                <c:pt idx="21294">
                  <c:v>42.590000000006086</c:v>
                </c:pt>
                <c:pt idx="21295">
                  <c:v>42.592000000006088</c:v>
                </c:pt>
                <c:pt idx="21296">
                  <c:v>42.594000000006091</c:v>
                </c:pt>
                <c:pt idx="21297">
                  <c:v>42.596000000006093</c:v>
                </c:pt>
                <c:pt idx="21298">
                  <c:v>42.598000000006095</c:v>
                </c:pt>
                <c:pt idx="21299">
                  <c:v>42.600000000006098</c:v>
                </c:pt>
                <c:pt idx="21300">
                  <c:v>42.6020000000061</c:v>
                </c:pt>
                <c:pt idx="21301">
                  <c:v>42.604000000006103</c:v>
                </c:pt>
                <c:pt idx="21302">
                  <c:v>42.606000000006105</c:v>
                </c:pt>
                <c:pt idx="21303">
                  <c:v>42.608000000006108</c:v>
                </c:pt>
                <c:pt idx="21304">
                  <c:v>42.61000000000611</c:v>
                </c:pt>
                <c:pt idx="21305">
                  <c:v>42.612000000006113</c:v>
                </c:pt>
                <c:pt idx="21306">
                  <c:v>42.614000000006115</c:v>
                </c:pt>
                <c:pt idx="21307">
                  <c:v>42.616000000006117</c:v>
                </c:pt>
                <c:pt idx="21308">
                  <c:v>42.61800000000612</c:v>
                </c:pt>
                <c:pt idx="21309">
                  <c:v>42.620000000006122</c:v>
                </c:pt>
                <c:pt idx="21310">
                  <c:v>42.622000000006125</c:v>
                </c:pt>
                <c:pt idx="21311">
                  <c:v>42.624000000006127</c:v>
                </c:pt>
                <c:pt idx="21312">
                  <c:v>42.62600000000613</c:v>
                </c:pt>
                <c:pt idx="21313">
                  <c:v>42.628000000006132</c:v>
                </c:pt>
                <c:pt idx="21314">
                  <c:v>42.630000000006135</c:v>
                </c:pt>
                <c:pt idx="21315">
                  <c:v>42.632000000006137</c:v>
                </c:pt>
                <c:pt idx="21316">
                  <c:v>42.634000000006139</c:v>
                </c:pt>
                <c:pt idx="21317">
                  <c:v>42.636000000006142</c:v>
                </c:pt>
                <c:pt idx="21318">
                  <c:v>42.638000000006144</c:v>
                </c:pt>
                <c:pt idx="21319">
                  <c:v>42.640000000006147</c:v>
                </c:pt>
                <c:pt idx="21320">
                  <c:v>42.642000000006149</c:v>
                </c:pt>
                <c:pt idx="21321">
                  <c:v>42.644000000006152</c:v>
                </c:pt>
                <c:pt idx="21322">
                  <c:v>42.646000000006154</c:v>
                </c:pt>
                <c:pt idx="21323">
                  <c:v>42.648000000006157</c:v>
                </c:pt>
                <c:pt idx="21324">
                  <c:v>42.650000000006159</c:v>
                </c:pt>
                <c:pt idx="21325">
                  <c:v>42.652000000006161</c:v>
                </c:pt>
                <c:pt idx="21326">
                  <c:v>42.654000000006164</c:v>
                </c:pt>
                <c:pt idx="21327">
                  <c:v>42.656000000006166</c:v>
                </c:pt>
                <c:pt idx="21328">
                  <c:v>42.658000000006169</c:v>
                </c:pt>
                <c:pt idx="21329">
                  <c:v>42.660000000006171</c:v>
                </c:pt>
                <c:pt idx="21330">
                  <c:v>42.662000000006174</c:v>
                </c:pt>
                <c:pt idx="21331">
                  <c:v>42.664000000006176</c:v>
                </c:pt>
                <c:pt idx="21332">
                  <c:v>42.666000000006179</c:v>
                </c:pt>
                <c:pt idx="21333">
                  <c:v>42.668000000006181</c:v>
                </c:pt>
                <c:pt idx="21334">
                  <c:v>42.670000000006183</c:v>
                </c:pt>
                <c:pt idx="21335">
                  <c:v>42.672000000006186</c:v>
                </c:pt>
                <c:pt idx="21336">
                  <c:v>42.674000000006188</c:v>
                </c:pt>
                <c:pt idx="21337">
                  <c:v>42.676000000006191</c:v>
                </c:pt>
                <c:pt idx="21338">
                  <c:v>42.678000000006193</c:v>
                </c:pt>
                <c:pt idx="21339">
                  <c:v>42.680000000006196</c:v>
                </c:pt>
                <c:pt idx="21340">
                  <c:v>42.682000000006198</c:v>
                </c:pt>
                <c:pt idx="21341">
                  <c:v>42.684000000006201</c:v>
                </c:pt>
                <c:pt idx="21342">
                  <c:v>42.686000000006203</c:v>
                </c:pt>
                <c:pt idx="21343">
                  <c:v>42.688000000006205</c:v>
                </c:pt>
                <c:pt idx="21344">
                  <c:v>42.690000000006208</c:v>
                </c:pt>
                <c:pt idx="21345">
                  <c:v>42.69200000000621</c:v>
                </c:pt>
                <c:pt idx="21346">
                  <c:v>42.694000000006213</c:v>
                </c:pt>
                <c:pt idx="21347">
                  <c:v>42.696000000006215</c:v>
                </c:pt>
                <c:pt idx="21348">
                  <c:v>42.698000000006218</c:v>
                </c:pt>
                <c:pt idx="21349">
                  <c:v>42.70000000000622</c:v>
                </c:pt>
                <c:pt idx="21350">
                  <c:v>42.702000000006223</c:v>
                </c:pt>
                <c:pt idx="21351">
                  <c:v>42.704000000006225</c:v>
                </c:pt>
                <c:pt idx="21352">
                  <c:v>42.706000000006227</c:v>
                </c:pt>
                <c:pt idx="21353">
                  <c:v>42.70800000000623</c:v>
                </c:pt>
                <c:pt idx="21354">
                  <c:v>42.710000000006232</c:v>
                </c:pt>
                <c:pt idx="21355">
                  <c:v>42.712000000006235</c:v>
                </c:pt>
                <c:pt idx="21356">
                  <c:v>42.714000000006237</c:v>
                </c:pt>
                <c:pt idx="21357">
                  <c:v>42.71600000000624</c:v>
                </c:pt>
                <c:pt idx="21358">
                  <c:v>42.718000000006242</c:v>
                </c:pt>
                <c:pt idx="21359">
                  <c:v>42.720000000006245</c:v>
                </c:pt>
                <c:pt idx="21360">
                  <c:v>42.722000000006247</c:v>
                </c:pt>
                <c:pt idx="21361">
                  <c:v>42.724000000006249</c:v>
                </c:pt>
                <c:pt idx="21362">
                  <c:v>42.726000000006252</c:v>
                </c:pt>
                <c:pt idx="21363">
                  <c:v>42.728000000006254</c:v>
                </c:pt>
                <c:pt idx="21364">
                  <c:v>42.730000000006257</c:v>
                </c:pt>
                <c:pt idx="21365">
                  <c:v>42.732000000006259</c:v>
                </c:pt>
                <c:pt idx="21366">
                  <c:v>42.734000000006262</c:v>
                </c:pt>
                <c:pt idx="21367">
                  <c:v>42.736000000006264</c:v>
                </c:pt>
                <c:pt idx="21368">
                  <c:v>42.738000000006267</c:v>
                </c:pt>
                <c:pt idx="21369">
                  <c:v>42.740000000006269</c:v>
                </c:pt>
                <c:pt idx="21370">
                  <c:v>42.742000000006271</c:v>
                </c:pt>
                <c:pt idx="21371">
                  <c:v>42.744000000006274</c:v>
                </c:pt>
                <c:pt idx="21372">
                  <c:v>42.746000000006276</c:v>
                </c:pt>
                <c:pt idx="21373">
                  <c:v>42.748000000006279</c:v>
                </c:pt>
                <c:pt idx="21374">
                  <c:v>42.750000000006281</c:v>
                </c:pt>
                <c:pt idx="21375">
                  <c:v>42.752000000006284</c:v>
                </c:pt>
                <c:pt idx="21376">
                  <c:v>42.754000000006286</c:v>
                </c:pt>
                <c:pt idx="21377">
                  <c:v>42.756000000006289</c:v>
                </c:pt>
                <c:pt idx="21378">
                  <c:v>42.758000000006291</c:v>
                </c:pt>
                <c:pt idx="21379">
                  <c:v>42.760000000006293</c:v>
                </c:pt>
                <c:pt idx="21380">
                  <c:v>42.762000000006296</c:v>
                </c:pt>
                <c:pt idx="21381">
                  <c:v>42.764000000006298</c:v>
                </c:pt>
                <c:pt idx="21382">
                  <c:v>42.766000000006301</c:v>
                </c:pt>
                <c:pt idx="21383">
                  <c:v>42.768000000006303</c:v>
                </c:pt>
                <c:pt idx="21384">
                  <c:v>42.770000000006306</c:v>
                </c:pt>
                <c:pt idx="21385">
                  <c:v>42.772000000006308</c:v>
                </c:pt>
                <c:pt idx="21386">
                  <c:v>42.774000000006311</c:v>
                </c:pt>
                <c:pt idx="21387">
                  <c:v>42.776000000006313</c:v>
                </c:pt>
                <c:pt idx="21388">
                  <c:v>42.778000000006315</c:v>
                </c:pt>
                <c:pt idx="21389">
                  <c:v>42.780000000006318</c:v>
                </c:pt>
                <c:pt idx="21390">
                  <c:v>42.78200000000632</c:v>
                </c:pt>
                <c:pt idx="21391">
                  <c:v>42.784000000006323</c:v>
                </c:pt>
                <c:pt idx="21392">
                  <c:v>42.786000000006325</c:v>
                </c:pt>
                <c:pt idx="21393">
                  <c:v>42.788000000006328</c:v>
                </c:pt>
                <c:pt idx="21394">
                  <c:v>42.79000000000633</c:v>
                </c:pt>
                <c:pt idx="21395">
                  <c:v>42.792000000006333</c:v>
                </c:pt>
                <c:pt idx="21396">
                  <c:v>42.794000000006335</c:v>
                </c:pt>
                <c:pt idx="21397">
                  <c:v>42.796000000006337</c:v>
                </c:pt>
                <c:pt idx="21398">
                  <c:v>42.79800000000634</c:v>
                </c:pt>
                <c:pt idx="21399">
                  <c:v>42.800000000006342</c:v>
                </c:pt>
                <c:pt idx="21400">
                  <c:v>42.802000000006345</c:v>
                </c:pt>
                <c:pt idx="21401">
                  <c:v>42.804000000006347</c:v>
                </c:pt>
                <c:pt idx="21402">
                  <c:v>42.80600000000635</c:v>
                </c:pt>
                <c:pt idx="21403">
                  <c:v>42.808000000006352</c:v>
                </c:pt>
                <c:pt idx="21404">
                  <c:v>42.810000000006355</c:v>
                </c:pt>
                <c:pt idx="21405">
                  <c:v>42.812000000006357</c:v>
                </c:pt>
                <c:pt idx="21406">
                  <c:v>42.814000000006359</c:v>
                </c:pt>
                <c:pt idx="21407">
                  <c:v>42.816000000006362</c:v>
                </c:pt>
                <c:pt idx="21408">
                  <c:v>42.818000000006364</c:v>
                </c:pt>
                <c:pt idx="21409">
                  <c:v>42.820000000006367</c:v>
                </c:pt>
                <c:pt idx="21410">
                  <c:v>42.822000000006369</c:v>
                </c:pt>
                <c:pt idx="21411">
                  <c:v>42.824000000006372</c:v>
                </c:pt>
                <c:pt idx="21412">
                  <c:v>42.826000000006374</c:v>
                </c:pt>
                <c:pt idx="21413">
                  <c:v>42.828000000006377</c:v>
                </c:pt>
                <c:pt idx="21414">
                  <c:v>42.830000000006379</c:v>
                </c:pt>
                <c:pt idx="21415">
                  <c:v>42.832000000006381</c:v>
                </c:pt>
                <c:pt idx="21416">
                  <c:v>42.834000000006384</c:v>
                </c:pt>
                <c:pt idx="21417">
                  <c:v>42.836000000006386</c:v>
                </c:pt>
                <c:pt idx="21418">
                  <c:v>42.838000000006389</c:v>
                </c:pt>
                <c:pt idx="21419">
                  <c:v>42.840000000006391</c:v>
                </c:pt>
                <c:pt idx="21420">
                  <c:v>42.842000000006394</c:v>
                </c:pt>
                <c:pt idx="21421">
                  <c:v>42.844000000006396</c:v>
                </c:pt>
                <c:pt idx="21422">
                  <c:v>42.846000000006399</c:v>
                </c:pt>
                <c:pt idx="21423">
                  <c:v>42.848000000006401</c:v>
                </c:pt>
                <c:pt idx="21424">
                  <c:v>42.850000000006403</c:v>
                </c:pt>
                <c:pt idx="21425">
                  <c:v>42.852000000006406</c:v>
                </c:pt>
                <c:pt idx="21426">
                  <c:v>42.854000000006408</c:v>
                </c:pt>
                <c:pt idx="21427">
                  <c:v>42.856000000006411</c:v>
                </c:pt>
                <c:pt idx="21428">
                  <c:v>42.858000000006413</c:v>
                </c:pt>
                <c:pt idx="21429">
                  <c:v>42.860000000006416</c:v>
                </c:pt>
                <c:pt idx="21430">
                  <c:v>42.862000000006418</c:v>
                </c:pt>
                <c:pt idx="21431">
                  <c:v>42.864000000006421</c:v>
                </c:pt>
                <c:pt idx="21432">
                  <c:v>42.866000000006423</c:v>
                </c:pt>
                <c:pt idx="21433">
                  <c:v>42.868000000006425</c:v>
                </c:pt>
                <c:pt idx="21434">
                  <c:v>42.870000000006428</c:v>
                </c:pt>
                <c:pt idx="21435">
                  <c:v>42.87200000000643</c:v>
                </c:pt>
                <c:pt idx="21436">
                  <c:v>42.874000000006433</c:v>
                </c:pt>
                <c:pt idx="21437">
                  <c:v>42.876000000006435</c:v>
                </c:pt>
                <c:pt idx="21438">
                  <c:v>42.878000000006438</c:v>
                </c:pt>
                <c:pt idx="21439">
                  <c:v>42.88000000000644</c:v>
                </c:pt>
                <c:pt idx="21440">
                  <c:v>42.882000000006443</c:v>
                </c:pt>
                <c:pt idx="21441">
                  <c:v>42.884000000006445</c:v>
                </c:pt>
                <c:pt idx="21442">
                  <c:v>42.886000000006447</c:v>
                </c:pt>
                <c:pt idx="21443">
                  <c:v>42.88800000000645</c:v>
                </c:pt>
                <c:pt idx="21444">
                  <c:v>42.890000000006452</c:v>
                </c:pt>
                <c:pt idx="21445">
                  <c:v>42.892000000006455</c:v>
                </c:pt>
                <c:pt idx="21446">
                  <c:v>42.894000000006457</c:v>
                </c:pt>
                <c:pt idx="21447">
                  <c:v>42.89600000000646</c:v>
                </c:pt>
                <c:pt idx="21448">
                  <c:v>42.898000000006462</c:v>
                </c:pt>
                <c:pt idx="21449">
                  <c:v>42.900000000006465</c:v>
                </c:pt>
                <c:pt idx="21450">
                  <c:v>42.902000000006467</c:v>
                </c:pt>
                <c:pt idx="21451">
                  <c:v>42.904000000006469</c:v>
                </c:pt>
                <c:pt idx="21452">
                  <c:v>42.906000000006472</c:v>
                </c:pt>
                <c:pt idx="21453">
                  <c:v>42.908000000006474</c:v>
                </c:pt>
                <c:pt idx="21454">
                  <c:v>42.910000000006477</c:v>
                </c:pt>
                <c:pt idx="21455">
                  <c:v>42.912000000006479</c:v>
                </c:pt>
                <c:pt idx="21456">
                  <c:v>42.914000000006482</c:v>
                </c:pt>
                <c:pt idx="21457">
                  <c:v>42.916000000006484</c:v>
                </c:pt>
                <c:pt idx="21458">
                  <c:v>42.918000000006487</c:v>
                </c:pt>
                <c:pt idx="21459">
                  <c:v>42.920000000006489</c:v>
                </c:pt>
                <c:pt idx="21460">
                  <c:v>42.922000000006491</c:v>
                </c:pt>
                <c:pt idx="21461">
                  <c:v>42.924000000006494</c:v>
                </c:pt>
                <c:pt idx="21462">
                  <c:v>42.926000000006496</c:v>
                </c:pt>
                <c:pt idx="21463">
                  <c:v>42.928000000006499</c:v>
                </c:pt>
                <c:pt idx="21464">
                  <c:v>42.930000000006501</c:v>
                </c:pt>
                <c:pt idx="21465">
                  <c:v>42.932000000006504</c:v>
                </c:pt>
                <c:pt idx="21466">
                  <c:v>42.934000000006506</c:v>
                </c:pt>
                <c:pt idx="21467">
                  <c:v>42.936000000006509</c:v>
                </c:pt>
                <c:pt idx="21468">
                  <c:v>42.938000000006511</c:v>
                </c:pt>
                <c:pt idx="21469">
                  <c:v>42.940000000006513</c:v>
                </c:pt>
                <c:pt idx="21470">
                  <c:v>42.942000000006516</c:v>
                </c:pt>
                <c:pt idx="21471">
                  <c:v>42.944000000006518</c:v>
                </c:pt>
                <c:pt idx="21472">
                  <c:v>42.946000000006521</c:v>
                </c:pt>
                <c:pt idx="21473">
                  <c:v>42.948000000006523</c:v>
                </c:pt>
                <c:pt idx="21474">
                  <c:v>42.950000000006526</c:v>
                </c:pt>
                <c:pt idx="21475">
                  <c:v>42.952000000006528</c:v>
                </c:pt>
                <c:pt idx="21476">
                  <c:v>42.954000000006531</c:v>
                </c:pt>
                <c:pt idx="21477">
                  <c:v>42.956000000006533</c:v>
                </c:pt>
                <c:pt idx="21478">
                  <c:v>42.958000000006535</c:v>
                </c:pt>
                <c:pt idx="21479">
                  <c:v>42.960000000006538</c:v>
                </c:pt>
                <c:pt idx="21480">
                  <c:v>42.96200000000654</c:v>
                </c:pt>
                <c:pt idx="21481">
                  <c:v>42.964000000006543</c:v>
                </c:pt>
                <c:pt idx="21482">
                  <c:v>42.966000000006545</c:v>
                </c:pt>
                <c:pt idx="21483">
                  <c:v>42.968000000006548</c:v>
                </c:pt>
                <c:pt idx="21484">
                  <c:v>42.97000000000655</c:v>
                </c:pt>
                <c:pt idx="21485">
                  <c:v>42.972000000006553</c:v>
                </c:pt>
                <c:pt idx="21486">
                  <c:v>42.974000000006555</c:v>
                </c:pt>
                <c:pt idx="21487">
                  <c:v>42.976000000006557</c:v>
                </c:pt>
                <c:pt idx="21488">
                  <c:v>42.97800000000656</c:v>
                </c:pt>
                <c:pt idx="21489">
                  <c:v>42.980000000006562</c:v>
                </c:pt>
                <c:pt idx="21490">
                  <c:v>42.982000000006565</c:v>
                </c:pt>
                <c:pt idx="21491">
                  <c:v>42.984000000006567</c:v>
                </c:pt>
                <c:pt idx="21492">
                  <c:v>42.98600000000657</c:v>
                </c:pt>
                <c:pt idx="21493">
                  <c:v>42.988000000006572</c:v>
                </c:pt>
                <c:pt idx="21494">
                  <c:v>42.990000000006575</c:v>
                </c:pt>
                <c:pt idx="21495">
                  <c:v>42.992000000006577</c:v>
                </c:pt>
                <c:pt idx="21496">
                  <c:v>42.994000000006579</c:v>
                </c:pt>
                <c:pt idx="21497">
                  <c:v>42.996000000006582</c:v>
                </c:pt>
                <c:pt idx="21498">
                  <c:v>42.998000000006584</c:v>
                </c:pt>
                <c:pt idx="21499">
                  <c:v>43.000000000006587</c:v>
                </c:pt>
                <c:pt idx="21500">
                  <c:v>43.002000000006589</c:v>
                </c:pt>
                <c:pt idx="21501">
                  <c:v>43.004000000006592</c:v>
                </c:pt>
                <c:pt idx="21502">
                  <c:v>43.006000000006594</c:v>
                </c:pt>
                <c:pt idx="21503">
                  <c:v>43.008000000006597</c:v>
                </c:pt>
                <c:pt idx="21504">
                  <c:v>43.010000000006599</c:v>
                </c:pt>
                <c:pt idx="21505">
                  <c:v>43.012000000006601</c:v>
                </c:pt>
                <c:pt idx="21506">
                  <c:v>43.014000000006604</c:v>
                </c:pt>
                <c:pt idx="21507">
                  <c:v>43.016000000006606</c:v>
                </c:pt>
                <c:pt idx="21508">
                  <c:v>43.018000000006609</c:v>
                </c:pt>
                <c:pt idx="21509">
                  <c:v>43.020000000006611</c:v>
                </c:pt>
                <c:pt idx="21510">
                  <c:v>43.022000000006614</c:v>
                </c:pt>
                <c:pt idx="21511">
                  <c:v>43.024000000006616</c:v>
                </c:pt>
                <c:pt idx="21512">
                  <c:v>43.026000000006619</c:v>
                </c:pt>
                <c:pt idx="21513">
                  <c:v>43.028000000006621</c:v>
                </c:pt>
                <c:pt idx="21514">
                  <c:v>43.030000000006623</c:v>
                </c:pt>
                <c:pt idx="21515">
                  <c:v>43.032000000006626</c:v>
                </c:pt>
                <c:pt idx="21516">
                  <c:v>43.034000000006628</c:v>
                </c:pt>
                <c:pt idx="21517">
                  <c:v>43.036000000006631</c:v>
                </c:pt>
                <c:pt idx="21518">
                  <c:v>43.038000000006633</c:v>
                </c:pt>
                <c:pt idx="21519">
                  <c:v>43.040000000006636</c:v>
                </c:pt>
                <c:pt idx="21520">
                  <c:v>43.042000000006638</c:v>
                </c:pt>
                <c:pt idx="21521">
                  <c:v>43.044000000006641</c:v>
                </c:pt>
                <c:pt idx="21522">
                  <c:v>43.046000000006643</c:v>
                </c:pt>
                <c:pt idx="21523">
                  <c:v>43.048000000006645</c:v>
                </c:pt>
                <c:pt idx="21524">
                  <c:v>43.050000000006648</c:v>
                </c:pt>
                <c:pt idx="21525">
                  <c:v>43.05200000000665</c:v>
                </c:pt>
                <c:pt idx="21526">
                  <c:v>43.054000000006653</c:v>
                </c:pt>
                <c:pt idx="21527">
                  <c:v>43.056000000006655</c:v>
                </c:pt>
                <c:pt idx="21528">
                  <c:v>43.058000000006658</c:v>
                </c:pt>
                <c:pt idx="21529">
                  <c:v>43.06000000000666</c:v>
                </c:pt>
                <c:pt idx="21530">
                  <c:v>43.062000000006663</c:v>
                </c:pt>
                <c:pt idx="21531">
                  <c:v>43.064000000006665</c:v>
                </c:pt>
                <c:pt idx="21532">
                  <c:v>43.066000000006667</c:v>
                </c:pt>
                <c:pt idx="21533">
                  <c:v>43.06800000000667</c:v>
                </c:pt>
                <c:pt idx="21534">
                  <c:v>43.070000000006672</c:v>
                </c:pt>
                <c:pt idx="21535">
                  <c:v>43.072000000006675</c:v>
                </c:pt>
                <c:pt idx="21536">
                  <c:v>43.074000000006677</c:v>
                </c:pt>
                <c:pt idx="21537">
                  <c:v>43.07600000000668</c:v>
                </c:pt>
                <c:pt idx="21538">
                  <c:v>43.078000000006682</c:v>
                </c:pt>
                <c:pt idx="21539">
                  <c:v>43.080000000006685</c:v>
                </c:pt>
                <c:pt idx="21540">
                  <c:v>43.082000000006687</c:v>
                </c:pt>
                <c:pt idx="21541">
                  <c:v>43.084000000006689</c:v>
                </c:pt>
                <c:pt idx="21542">
                  <c:v>43.086000000006692</c:v>
                </c:pt>
                <c:pt idx="21543">
                  <c:v>43.088000000006694</c:v>
                </c:pt>
                <c:pt idx="21544">
                  <c:v>43.090000000006697</c:v>
                </c:pt>
                <c:pt idx="21545">
                  <c:v>43.092000000006699</c:v>
                </c:pt>
                <c:pt idx="21546">
                  <c:v>43.094000000006702</c:v>
                </c:pt>
                <c:pt idx="21547">
                  <c:v>43.096000000006704</c:v>
                </c:pt>
                <c:pt idx="21548">
                  <c:v>43.098000000006707</c:v>
                </c:pt>
                <c:pt idx="21549">
                  <c:v>43.100000000006709</c:v>
                </c:pt>
                <c:pt idx="21550">
                  <c:v>43.102000000006711</c:v>
                </c:pt>
                <c:pt idx="21551">
                  <c:v>43.104000000006714</c:v>
                </c:pt>
                <c:pt idx="21552">
                  <c:v>43.106000000006716</c:v>
                </c:pt>
                <c:pt idx="21553">
                  <c:v>43.108000000006719</c:v>
                </c:pt>
                <c:pt idx="21554">
                  <c:v>43.110000000006721</c:v>
                </c:pt>
                <c:pt idx="21555">
                  <c:v>43.112000000006724</c:v>
                </c:pt>
                <c:pt idx="21556">
                  <c:v>43.114000000006726</c:v>
                </c:pt>
                <c:pt idx="21557">
                  <c:v>43.116000000006728</c:v>
                </c:pt>
                <c:pt idx="21558">
                  <c:v>43.118000000006731</c:v>
                </c:pt>
                <c:pt idx="21559">
                  <c:v>43.120000000006733</c:v>
                </c:pt>
                <c:pt idx="21560">
                  <c:v>43.122000000006736</c:v>
                </c:pt>
                <c:pt idx="21561">
                  <c:v>43.124000000006738</c:v>
                </c:pt>
                <c:pt idx="21562">
                  <c:v>43.126000000006741</c:v>
                </c:pt>
                <c:pt idx="21563">
                  <c:v>43.128000000006743</c:v>
                </c:pt>
                <c:pt idx="21564">
                  <c:v>43.130000000006746</c:v>
                </c:pt>
                <c:pt idx="21565">
                  <c:v>43.132000000006748</c:v>
                </c:pt>
                <c:pt idx="21566">
                  <c:v>43.13400000000675</c:v>
                </c:pt>
                <c:pt idx="21567">
                  <c:v>43.136000000006753</c:v>
                </c:pt>
                <c:pt idx="21568">
                  <c:v>43.138000000006755</c:v>
                </c:pt>
                <c:pt idx="21569">
                  <c:v>43.140000000006758</c:v>
                </c:pt>
                <c:pt idx="21570">
                  <c:v>43.14200000000676</c:v>
                </c:pt>
                <c:pt idx="21571">
                  <c:v>43.144000000006763</c:v>
                </c:pt>
                <c:pt idx="21572">
                  <c:v>43.146000000006765</c:v>
                </c:pt>
                <c:pt idx="21573">
                  <c:v>43.148000000006768</c:v>
                </c:pt>
                <c:pt idx="21574">
                  <c:v>43.15000000000677</c:v>
                </c:pt>
                <c:pt idx="21575">
                  <c:v>43.152000000006772</c:v>
                </c:pt>
                <c:pt idx="21576">
                  <c:v>43.154000000006775</c:v>
                </c:pt>
                <c:pt idx="21577">
                  <c:v>43.156000000006777</c:v>
                </c:pt>
                <c:pt idx="21578">
                  <c:v>43.15800000000678</c:v>
                </c:pt>
                <c:pt idx="21579">
                  <c:v>43.160000000006782</c:v>
                </c:pt>
                <c:pt idx="21580">
                  <c:v>43.162000000006785</c:v>
                </c:pt>
                <c:pt idx="21581">
                  <c:v>43.164000000006787</c:v>
                </c:pt>
                <c:pt idx="21582">
                  <c:v>43.16600000000679</c:v>
                </c:pt>
                <c:pt idx="21583">
                  <c:v>43.168000000006792</c:v>
                </c:pt>
                <c:pt idx="21584">
                  <c:v>43.170000000006794</c:v>
                </c:pt>
                <c:pt idx="21585">
                  <c:v>43.172000000006797</c:v>
                </c:pt>
                <c:pt idx="21586">
                  <c:v>43.174000000006799</c:v>
                </c:pt>
                <c:pt idx="21587">
                  <c:v>43.176000000006802</c:v>
                </c:pt>
                <c:pt idx="21588">
                  <c:v>43.178000000006804</c:v>
                </c:pt>
                <c:pt idx="21589">
                  <c:v>43.180000000006807</c:v>
                </c:pt>
                <c:pt idx="21590">
                  <c:v>43.182000000006809</c:v>
                </c:pt>
                <c:pt idx="21591">
                  <c:v>43.184000000006812</c:v>
                </c:pt>
                <c:pt idx="21592">
                  <c:v>43.186000000006814</c:v>
                </c:pt>
                <c:pt idx="21593">
                  <c:v>43.188000000006816</c:v>
                </c:pt>
                <c:pt idx="21594">
                  <c:v>43.190000000006819</c:v>
                </c:pt>
                <c:pt idx="21595">
                  <c:v>43.192000000006821</c:v>
                </c:pt>
                <c:pt idx="21596">
                  <c:v>43.194000000006824</c:v>
                </c:pt>
                <c:pt idx="21597">
                  <c:v>43.196000000006826</c:v>
                </c:pt>
                <c:pt idx="21598">
                  <c:v>43.198000000006829</c:v>
                </c:pt>
                <c:pt idx="21599">
                  <c:v>43.200000000006831</c:v>
                </c:pt>
                <c:pt idx="21600">
                  <c:v>43.202000000006834</c:v>
                </c:pt>
                <c:pt idx="21601">
                  <c:v>43.204000000006836</c:v>
                </c:pt>
                <c:pt idx="21602">
                  <c:v>43.206000000006838</c:v>
                </c:pt>
                <c:pt idx="21603">
                  <c:v>43.208000000006841</c:v>
                </c:pt>
                <c:pt idx="21604">
                  <c:v>43.210000000006843</c:v>
                </c:pt>
                <c:pt idx="21605">
                  <c:v>43.212000000006846</c:v>
                </c:pt>
                <c:pt idx="21606">
                  <c:v>43.214000000006848</c:v>
                </c:pt>
                <c:pt idx="21607">
                  <c:v>43.216000000006851</c:v>
                </c:pt>
                <c:pt idx="21608">
                  <c:v>43.218000000006853</c:v>
                </c:pt>
                <c:pt idx="21609">
                  <c:v>43.220000000006856</c:v>
                </c:pt>
                <c:pt idx="21610">
                  <c:v>43.222000000006858</c:v>
                </c:pt>
                <c:pt idx="21611">
                  <c:v>43.22400000000686</c:v>
                </c:pt>
                <c:pt idx="21612">
                  <c:v>43.226000000006863</c:v>
                </c:pt>
                <c:pt idx="21613">
                  <c:v>43.228000000006865</c:v>
                </c:pt>
                <c:pt idx="21614">
                  <c:v>43.230000000006868</c:v>
                </c:pt>
                <c:pt idx="21615">
                  <c:v>43.23200000000687</c:v>
                </c:pt>
                <c:pt idx="21616">
                  <c:v>43.234000000006873</c:v>
                </c:pt>
                <c:pt idx="21617">
                  <c:v>43.236000000006875</c:v>
                </c:pt>
                <c:pt idx="21618">
                  <c:v>43.238000000006878</c:v>
                </c:pt>
                <c:pt idx="21619">
                  <c:v>43.24000000000688</c:v>
                </c:pt>
                <c:pt idx="21620">
                  <c:v>43.242000000006882</c:v>
                </c:pt>
                <c:pt idx="21621">
                  <c:v>43.244000000006885</c:v>
                </c:pt>
                <c:pt idx="21622">
                  <c:v>43.246000000006887</c:v>
                </c:pt>
                <c:pt idx="21623">
                  <c:v>43.24800000000689</c:v>
                </c:pt>
                <c:pt idx="21624">
                  <c:v>43.250000000006892</c:v>
                </c:pt>
                <c:pt idx="21625">
                  <c:v>43.252000000006895</c:v>
                </c:pt>
                <c:pt idx="21626">
                  <c:v>43.254000000006897</c:v>
                </c:pt>
                <c:pt idx="21627">
                  <c:v>43.2560000000069</c:v>
                </c:pt>
                <c:pt idx="21628">
                  <c:v>43.258000000006902</c:v>
                </c:pt>
                <c:pt idx="21629">
                  <c:v>43.260000000006904</c:v>
                </c:pt>
                <c:pt idx="21630">
                  <c:v>43.262000000006907</c:v>
                </c:pt>
                <c:pt idx="21631">
                  <c:v>43.264000000006909</c:v>
                </c:pt>
                <c:pt idx="21632">
                  <c:v>43.266000000006912</c:v>
                </c:pt>
                <c:pt idx="21633">
                  <c:v>43.268000000006914</c:v>
                </c:pt>
                <c:pt idx="21634">
                  <c:v>43.270000000006917</c:v>
                </c:pt>
                <c:pt idx="21635">
                  <c:v>43.272000000006919</c:v>
                </c:pt>
                <c:pt idx="21636">
                  <c:v>43.274000000006922</c:v>
                </c:pt>
                <c:pt idx="21637">
                  <c:v>43.276000000006924</c:v>
                </c:pt>
                <c:pt idx="21638">
                  <c:v>43.278000000006926</c:v>
                </c:pt>
                <c:pt idx="21639">
                  <c:v>43.280000000006929</c:v>
                </c:pt>
                <c:pt idx="21640">
                  <c:v>43.282000000006931</c:v>
                </c:pt>
                <c:pt idx="21641">
                  <c:v>43.284000000006934</c:v>
                </c:pt>
                <c:pt idx="21642">
                  <c:v>43.286000000006936</c:v>
                </c:pt>
                <c:pt idx="21643">
                  <c:v>43.288000000006939</c:v>
                </c:pt>
                <c:pt idx="21644">
                  <c:v>43.290000000006941</c:v>
                </c:pt>
                <c:pt idx="21645">
                  <c:v>43.292000000006944</c:v>
                </c:pt>
                <c:pt idx="21646">
                  <c:v>43.294000000006946</c:v>
                </c:pt>
                <c:pt idx="21647">
                  <c:v>43.296000000006948</c:v>
                </c:pt>
                <c:pt idx="21648">
                  <c:v>43.298000000006951</c:v>
                </c:pt>
                <c:pt idx="21649">
                  <c:v>43.300000000006953</c:v>
                </c:pt>
                <c:pt idx="21650">
                  <c:v>43.302000000006956</c:v>
                </c:pt>
                <c:pt idx="21651">
                  <c:v>43.304000000006958</c:v>
                </c:pt>
                <c:pt idx="21652">
                  <c:v>43.306000000006961</c:v>
                </c:pt>
                <c:pt idx="21653">
                  <c:v>43.308000000006963</c:v>
                </c:pt>
                <c:pt idx="21654">
                  <c:v>43.310000000006966</c:v>
                </c:pt>
                <c:pt idx="21655">
                  <c:v>43.312000000006968</c:v>
                </c:pt>
                <c:pt idx="21656">
                  <c:v>43.31400000000697</c:v>
                </c:pt>
                <c:pt idx="21657">
                  <c:v>43.316000000006973</c:v>
                </c:pt>
                <c:pt idx="21658">
                  <c:v>43.318000000006975</c:v>
                </c:pt>
                <c:pt idx="21659">
                  <c:v>43.320000000006978</c:v>
                </c:pt>
                <c:pt idx="21660">
                  <c:v>43.32200000000698</c:v>
                </c:pt>
                <c:pt idx="21661">
                  <c:v>43.324000000006983</c:v>
                </c:pt>
                <c:pt idx="21662">
                  <c:v>43.326000000006985</c:v>
                </c:pt>
                <c:pt idx="21663">
                  <c:v>43.328000000006988</c:v>
                </c:pt>
                <c:pt idx="21664">
                  <c:v>43.33000000000699</c:v>
                </c:pt>
                <c:pt idx="21665">
                  <c:v>43.332000000006992</c:v>
                </c:pt>
                <c:pt idx="21666">
                  <c:v>43.334000000006995</c:v>
                </c:pt>
                <c:pt idx="21667">
                  <c:v>43.336000000006997</c:v>
                </c:pt>
                <c:pt idx="21668">
                  <c:v>43.338000000007</c:v>
                </c:pt>
                <c:pt idx="21669">
                  <c:v>43.340000000007002</c:v>
                </c:pt>
                <c:pt idx="21670">
                  <c:v>43.342000000007005</c:v>
                </c:pt>
                <c:pt idx="21671">
                  <c:v>43.344000000007007</c:v>
                </c:pt>
                <c:pt idx="21672">
                  <c:v>43.34600000000701</c:v>
                </c:pt>
                <c:pt idx="21673">
                  <c:v>43.348000000007012</c:v>
                </c:pt>
                <c:pt idx="21674">
                  <c:v>43.350000000007014</c:v>
                </c:pt>
                <c:pt idx="21675">
                  <c:v>43.352000000007017</c:v>
                </c:pt>
                <c:pt idx="21676">
                  <c:v>43.354000000007019</c:v>
                </c:pt>
                <c:pt idx="21677">
                  <c:v>43.356000000007022</c:v>
                </c:pt>
                <c:pt idx="21678">
                  <c:v>43.358000000007024</c:v>
                </c:pt>
                <c:pt idx="21679">
                  <c:v>43.360000000007027</c:v>
                </c:pt>
                <c:pt idx="21680">
                  <c:v>43.362000000007029</c:v>
                </c:pt>
                <c:pt idx="21681">
                  <c:v>43.364000000007032</c:v>
                </c:pt>
                <c:pt idx="21682">
                  <c:v>43.366000000007034</c:v>
                </c:pt>
                <c:pt idx="21683">
                  <c:v>43.368000000007036</c:v>
                </c:pt>
                <c:pt idx="21684">
                  <c:v>43.370000000007039</c:v>
                </c:pt>
                <c:pt idx="21685">
                  <c:v>43.372000000007041</c:v>
                </c:pt>
                <c:pt idx="21686">
                  <c:v>43.374000000007044</c:v>
                </c:pt>
                <c:pt idx="21687">
                  <c:v>43.376000000007046</c:v>
                </c:pt>
                <c:pt idx="21688">
                  <c:v>43.378000000007049</c:v>
                </c:pt>
                <c:pt idx="21689">
                  <c:v>43.380000000007051</c:v>
                </c:pt>
                <c:pt idx="21690">
                  <c:v>43.382000000007054</c:v>
                </c:pt>
                <c:pt idx="21691">
                  <c:v>43.384000000007056</c:v>
                </c:pt>
                <c:pt idx="21692">
                  <c:v>43.386000000007058</c:v>
                </c:pt>
                <c:pt idx="21693">
                  <c:v>43.388000000007061</c:v>
                </c:pt>
                <c:pt idx="21694">
                  <c:v>43.390000000007063</c:v>
                </c:pt>
                <c:pt idx="21695">
                  <c:v>43.392000000007066</c:v>
                </c:pt>
                <c:pt idx="21696">
                  <c:v>43.394000000007068</c:v>
                </c:pt>
                <c:pt idx="21697">
                  <c:v>43.396000000007071</c:v>
                </c:pt>
                <c:pt idx="21698">
                  <c:v>43.398000000007073</c:v>
                </c:pt>
                <c:pt idx="21699">
                  <c:v>43.400000000007076</c:v>
                </c:pt>
                <c:pt idx="21700">
                  <c:v>43.402000000007078</c:v>
                </c:pt>
                <c:pt idx="21701">
                  <c:v>43.40400000000708</c:v>
                </c:pt>
                <c:pt idx="21702">
                  <c:v>43.406000000007083</c:v>
                </c:pt>
                <c:pt idx="21703">
                  <c:v>43.408000000007085</c:v>
                </c:pt>
                <c:pt idx="21704">
                  <c:v>43.410000000007088</c:v>
                </c:pt>
                <c:pt idx="21705">
                  <c:v>43.41200000000709</c:v>
                </c:pt>
                <c:pt idx="21706">
                  <c:v>43.414000000007093</c:v>
                </c:pt>
                <c:pt idx="21707">
                  <c:v>43.416000000007095</c:v>
                </c:pt>
                <c:pt idx="21708">
                  <c:v>43.418000000007098</c:v>
                </c:pt>
                <c:pt idx="21709">
                  <c:v>43.4200000000071</c:v>
                </c:pt>
                <c:pt idx="21710">
                  <c:v>43.422000000007102</c:v>
                </c:pt>
                <c:pt idx="21711">
                  <c:v>43.424000000007105</c:v>
                </c:pt>
                <c:pt idx="21712">
                  <c:v>43.426000000007107</c:v>
                </c:pt>
                <c:pt idx="21713">
                  <c:v>43.42800000000711</c:v>
                </c:pt>
                <c:pt idx="21714">
                  <c:v>43.430000000007112</c:v>
                </c:pt>
                <c:pt idx="21715">
                  <c:v>43.432000000007115</c:v>
                </c:pt>
                <c:pt idx="21716">
                  <c:v>43.434000000007117</c:v>
                </c:pt>
                <c:pt idx="21717">
                  <c:v>43.43600000000712</c:v>
                </c:pt>
                <c:pt idx="21718">
                  <c:v>43.438000000007122</c:v>
                </c:pt>
                <c:pt idx="21719">
                  <c:v>43.440000000007124</c:v>
                </c:pt>
                <c:pt idx="21720">
                  <c:v>43.442000000007127</c:v>
                </c:pt>
                <c:pt idx="21721">
                  <c:v>43.444000000007129</c:v>
                </c:pt>
                <c:pt idx="21722">
                  <c:v>43.446000000007132</c:v>
                </c:pt>
                <c:pt idx="21723">
                  <c:v>43.448000000007134</c:v>
                </c:pt>
                <c:pt idx="21724">
                  <c:v>43.450000000007137</c:v>
                </c:pt>
                <c:pt idx="21725">
                  <c:v>43.452000000007139</c:v>
                </c:pt>
                <c:pt idx="21726">
                  <c:v>43.454000000007142</c:v>
                </c:pt>
                <c:pt idx="21727">
                  <c:v>43.456000000007144</c:v>
                </c:pt>
                <c:pt idx="21728">
                  <c:v>43.458000000007146</c:v>
                </c:pt>
                <c:pt idx="21729">
                  <c:v>43.460000000007149</c:v>
                </c:pt>
                <c:pt idx="21730">
                  <c:v>43.462000000007151</c:v>
                </c:pt>
                <c:pt idx="21731">
                  <c:v>43.464000000007154</c:v>
                </c:pt>
                <c:pt idx="21732">
                  <c:v>43.466000000007156</c:v>
                </c:pt>
                <c:pt idx="21733">
                  <c:v>43.468000000007159</c:v>
                </c:pt>
                <c:pt idx="21734">
                  <c:v>43.470000000007161</c:v>
                </c:pt>
                <c:pt idx="21735">
                  <c:v>43.472000000007164</c:v>
                </c:pt>
                <c:pt idx="21736">
                  <c:v>43.474000000007166</c:v>
                </c:pt>
                <c:pt idx="21737">
                  <c:v>43.476000000007168</c:v>
                </c:pt>
                <c:pt idx="21738">
                  <c:v>43.478000000007171</c:v>
                </c:pt>
                <c:pt idx="21739">
                  <c:v>43.480000000007173</c:v>
                </c:pt>
                <c:pt idx="21740">
                  <c:v>43.482000000007176</c:v>
                </c:pt>
                <c:pt idx="21741">
                  <c:v>43.484000000007178</c:v>
                </c:pt>
                <c:pt idx="21742">
                  <c:v>43.486000000007181</c:v>
                </c:pt>
                <c:pt idx="21743">
                  <c:v>43.488000000007183</c:v>
                </c:pt>
                <c:pt idx="21744">
                  <c:v>43.490000000007186</c:v>
                </c:pt>
                <c:pt idx="21745">
                  <c:v>43.492000000007188</c:v>
                </c:pt>
                <c:pt idx="21746">
                  <c:v>43.49400000000719</c:v>
                </c:pt>
                <c:pt idx="21747">
                  <c:v>43.496000000007193</c:v>
                </c:pt>
                <c:pt idx="21748">
                  <c:v>43.498000000007195</c:v>
                </c:pt>
                <c:pt idx="21749">
                  <c:v>43.500000000007198</c:v>
                </c:pt>
                <c:pt idx="21750">
                  <c:v>43.5020000000072</c:v>
                </c:pt>
                <c:pt idx="21751">
                  <c:v>43.504000000007203</c:v>
                </c:pt>
                <c:pt idx="21752">
                  <c:v>43.506000000007205</c:v>
                </c:pt>
                <c:pt idx="21753">
                  <c:v>43.508000000007208</c:v>
                </c:pt>
                <c:pt idx="21754">
                  <c:v>43.51000000000721</c:v>
                </c:pt>
                <c:pt idx="21755">
                  <c:v>43.512000000007212</c:v>
                </c:pt>
                <c:pt idx="21756">
                  <c:v>43.514000000007215</c:v>
                </c:pt>
                <c:pt idx="21757">
                  <c:v>43.516000000007217</c:v>
                </c:pt>
                <c:pt idx="21758">
                  <c:v>43.51800000000722</c:v>
                </c:pt>
                <c:pt idx="21759">
                  <c:v>43.520000000007222</c:v>
                </c:pt>
                <c:pt idx="21760">
                  <c:v>43.522000000007225</c:v>
                </c:pt>
                <c:pt idx="21761">
                  <c:v>43.524000000007227</c:v>
                </c:pt>
                <c:pt idx="21762">
                  <c:v>43.52600000000723</c:v>
                </c:pt>
                <c:pt idx="21763">
                  <c:v>43.528000000007232</c:v>
                </c:pt>
                <c:pt idx="21764">
                  <c:v>43.530000000007234</c:v>
                </c:pt>
                <c:pt idx="21765">
                  <c:v>43.532000000007237</c:v>
                </c:pt>
                <c:pt idx="21766">
                  <c:v>43.534000000007239</c:v>
                </c:pt>
                <c:pt idx="21767">
                  <c:v>43.536000000007242</c:v>
                </c:pt>
                <c:pt idx="21768">
                  <c:v>43.538000000007244</c:v>
                </c:pt>
                <c:pt idx="21769">
                  <c:v>43.540000000007247</c:v>
                </c:pt>
                <c:pt idx="21770">
                  <c:v>43.542000000007249</c:v>
                </c:pt>
                <c:pt idx="21771">
                  <c:v>43.544000000007252</c:v>
                </c:pt>
                <c:pt idx="21772">
                  <c:v>43.546000000007254</c:v>
                </c:pt>
                <c:pt idx="21773">
                  <c:v>43.548000000007256</c:v>
                </c:pt>
                <c:pt idx="21774">
                  <c:v>43.550000000007259</c:v>
                </c:pt>
                <c:pt idx="21775">
                  <c:v>43.552000000007261</c:v>
                </c:pt>
                <c:pt idx="21776">
                  <c:v>43.554000000007264</c:v>
                </c:pt>
                <c:pt idx="21777">
                  <c:v>43.556000000007266</c:v>
                </c:pt>
                <c:pt idx="21778">
                  <c:v>43.558000000007269</c:v>
                </c:pt>
                <c:pt idx="21779">
                  <c:v>43.560000000007271</c:v>
                </c:pt>
                <c:pt idx="21780">
                  <c:v>43.562000000007274</c:v>
                </c:pt>
                <c:pt idx="21781">
                  <c:v>43.564000000007276</c:v>
                </c:pt>
                <c:pt idx="21782">
                  <c:v>43.566000000007278</c:v>
                </c:pt>
                <c:pt idx="21783">
                  <c:v>43.568000000007281</c:v>
                </c:pt>
                <c:pt idx="21784">
                  <c:v>43.570000000007283</c:v>
                </c:pt>
                <c:pt idx="21785">
                  <c:v>43.572000000007286</c:v>
                </c:pt>
                <c:pt idx="21786">
                  <c:v>43.574000000007288</c:v>
                </c:pt>
                <c:pt idx="21787">
                  <c:v>43.576000000007291</c:v>
                </c:pt>
                <c:pt idx="21788">
                  <c:v>43.578000000007293</c:v>
                </c:pt>
                <c:pt idx="21789">
                  <c:v>43.580000000007296</c:v>
                </c:pt>
                <c:pt idx="21790">
                  <c:v>43.582000000007298</c:v>
                </c:pt>
                <c:pt idx="21791">
                  <c:v>43.5840000000073</c:v>
                </c:pt>
                <c:pt idx="21792">
                  <c:v>43.586000000007303</c:v>
                </c:pt>
                <c:pt idx="21793">
                  <c:v>43.588000000007305</c:v>
                </c:pt>
                <c:pt idx="21794">
                  <c:v>43.590000000007308</c:v>
                </c:pt>
                <c:pt idx="21795">
                  <c:v>43.59200000000731</c:v>
                </c:pt>
                <c:pt idx="21796">
                  <c:v>43.594000000007313</c:v>
                </c:pt>
                <c:pt idx="21797">
                  <c:v>43.596000000007315</c:v>
                </c:pt>
                <c:pt idx="21798">
                  <c:v>43.598000000007318</c:v>
                </c:pt>
                <c:pt idx="21799">
                  <c:v>43.60000000000732</c:v>
                </c:pt>
                <c:pt idx="21800">
                  <c:v>43.602000000007322</c:v>
                </c:pt>
                <c:pt idx="21801">
                  <c:v>43.604000000007325</c:v>
                </c:pt>
                <c:pt idx="21802">
                  <c:v>43.606000000007327</c:v>
                </c:pt>
                <c:pt idx="21803">
                  <c:v>43.60800000000733</c:v>
                </c:pt>
                <c:pt idx="21804">
                  <c:v>43.610000000007332</c:v>
                </c:pt>
                <c:pt idx="21805">
                  <c:v>43.612000000007335</c:v>
                </c:pt>
                <c:pt idx="21806">
                  <c:v>43.614000000007337</c:v>
                </c:pt>
                <c:pt idx="21807">
                  <c:v>43.61600000000734</c:v>
                </c:pt>
                <c:pt idx="21808">
                  <c:v>43.618000000007342</c:v>
                </c:pt>
                <c:pt idx="21809">
                  <c:v>43.620000000007344</c:v>
                </c:pt>
                <c:pt idx="21810">
                  <c:v>43.622000000007347</c:v>
                </c:pt>
                <c:pt idx="21811">
                  <c:v>43.624000000007349</c:v>
                </c:pt>
                <c:pt idx="21812">
                  <c:v>43.626000000007352</c:v>
                </c:pt>
                <c:pt idx="21813">
                  <c:v>43.628000000007354</c:v>
                </c:pt>
                <c:pt idx="21814">
                  <c:v>43.630000000007357</c:v>
                </c:pt>
                <c:pt idx="21815">
                  <c:v>43.632000000007359</c:v>
                </c:pt>
                <c:pt idx="21816">
                  <c:v>43.634000000007362</c:v>
                </c:pt>
                <c:pt idx="21817">
                  <c:v>43.636000000007364</c:v>
                </c:pt>
                <c:pt idx="21818">
                  <c:v>43.638000000007366</c:v>
                </c:pt>
                <c:pt idx="21819">
                  <c:v>43.640000000007369</c:v>
                </c:pt>
                <c:pt idx="21820">
                  <c:v>43.642000000007371</c:v>
                </c:pt>
                <c:pt idx="21821">
                  <c:v>43.644000000007374</c:v>
                </c:pt>
                <c:pt idx="21822">
                  <c:v>43.646000000007376</c:v>
                </c:pt>
                <c:pt idx="21823">
                  <c:v>43.648000000007379</c:v>
                </c:pt>
                <c:pt idx="21824">
                  <c:v>43.650000000007381</c:v>
                </c:pt>
                <c:pt idx="21825">
                  <c:v>43.652000000007384</c:v>
                </c:pt>
                <c:pt idx="21826">
                  <c:v>43.654000000007386</c:v>
                </c:pt>
                <c:pt idx="21827">
                  <c:v>43.656000000007388</c:v>
                </c:pt>
                <c:pt idx="21828">
                  <c:v>43.658000000007391</c:v>
                </c:pt>
                <c:pt idx="21829">
                  <c:v>43.660000000007393</c:v>
                </c:pt>
                <c:pt idx="21830">
                  <c:v>43.662000000007396</c:v>
                </c:pt>
                <c:pt idx="21831">
                  <c:v>43.664000000007398</c:v>
                </c:pt>
                <c:pt idx="21832">
                  <c:v>43.666000000007401</c:v>
                </c:pt>
                <c:pt idx="21833">
                  <c:v>43.668000000007403</c:v>
                </c:pt>
                <c:pt idx="21834">
                  <c:v>43.670000000007406</c:v>
                </c:pt>
                <c:pt idx="21835">
                  <c:v>43.672000000007408</c:v>
                </c:pt>
                <c:pt idx="21836">
                  <c:v>43.67400000000741</c:v>
                </c:pt>
                <c:pt idx="21837">
                  <c:v>43.676000000007413</c:v>
                </c:pt>
                <c:pt idx="21838">
                  <c:v>43.678000000007415</c:v>
                </c:pt>
                <c:pt idx="21839">
                  <c:v>43.680000000007418</c:v>
                </c:pt>
                <c:pt idx="21840">
                  <c:v>43.68200000000742</c:v>
                </c:pt>
                <c:pt idx="21841">
                  <c:v>43.684000000007423</c:v>
                </c:pt>
                <c:pt idx="21842">
                  <c:v>43.686000000007425</c:v>
                </c:pt>
                <c:pt idx="21843">
                  <c:v>43.688000000007428</c:v>
                </c:pt>
                <c:pt idx="21844">
                  <c:v>43.69000000000743</c:v>
                </c:pt>
                <c:pt idx="21845">
                  <c:v>43.692000000007432</c:v>
                </c:pt>
                <c:pt idx="21846">
                  <c:v>43.694000000007435</c:v>
                </c:pt>
                <c:pt idx="21847">
                  <c:v>43.696000000007437</c:v>
                </c:pt>
                <c:pt idx="21848">
                  <c:v>43.69800000000744</c:v>
                </c:pt>
                <c:pt idx="21849">
                  <c:v>43.700000000007442</c:v>
                </c:pt>
                <c:pt idx="21850">
                  <c:v>43.702000000007445</c:v>
                </c:pt>
                <c:pt idx="21851">
                  <c:v>43.704000000007447</c:v>
                </c:pt>
                <c:pt idx="21852">
                  <c:v>43.70600000000745</c:v>
                </c:pt>
                <c:pt idx="21853">
                  <c:v>43.708000000007452</c:v>
                </c:pt>
                <c:pt idx="21854">
                  <c:v>43.710000000007454</c:v>
                </c:pt>
                <c:pt idx="21855">
                  <c:v>43.712000000007457</c:v>
                </c:pt>
                <c:pt idx="21856">
                  <c:v>43.714000000007459</c:v>
                </c:pt>
                <c:pt idx="21857">
                  <c:v>43.716000000007462</c:v>
                </c:pt>
                <c:pt idx="21858">
                  <c:v>43.718000000007464</c:v>
                </c:pt>
                <c:pt idx="21859">
                  <c:v>43.720000000007467</c:v>
                </c:pt>
                <c:pt idx="21860">
                  <c:v>43.722000000007469</c:v>
                </c:pt>
                <c:pt idx="21861">
                  <c:v>43.724000000007472</c:v>
                </c:pt>
                <c:pt idx="21862">
                  <c:v>43.726000000007474</c:v>
                </c:pt>
                <c:pt idx="21863">
                  <c:v>43.728000000007476</c:v>
                </c:pt>
                <c:pt idx="21864">
                  <c:v>43.730000000007479</c:v>
                </c:pt>
                <c:pt idx="21865">
                  <c:v>43.732000000007481</c:v>
                </c:pt>
                <c:pt idx="21866">
                  <c:v>43.734000000007484</c:v>
                </c:pt>
                <c:pt idx="21867">
                  <c:v>43.736000000007486</c:v>
                </c:pt>
                <c:pt idx="21868">
                  <c:v>43.738000000007489</c:v>
                </c:pt>
                <c:pt idx="21869">
                  <c:v>43.740000000007491</c:v>
                </c:pt>
                <c:pt idx="21870">
                  <c:v>43.742000000007494</c:v>
                </c:pt>
                <c:pt idx="21871">
                  <c:v>43.744000000007496</c:v>
                </c:pt>
                <c:pt idx="21872">
                  <c:v>43.746000000007498</c:v>
                </c:pt>
                <c:pt idx="21873">
                  <c:v>43.748000000007501</c:v>
                </c:pt>
                <c:pt idx="21874">
                  <c:v>43.750000000007503</c:v>
                </c:pt>
                <c:pt idx="21875">
                  <c:v>43.752000000007506</c:v>
                </c:pt>
                <c:pt idx="21876">
                  <c:v>43.754000000007508</c:v>
                </c:pt>
                <c:pt idx="21877">
                  <c:v>43.756000000007511</c:v>
                </c:pt>
                <c:pt idx="21878">
                  <c:v>43.758000000007513</c:v>
                </c:pt>
                <c:pt idx="21879">
                  <c:v>43.760000000007516</c:v>
                </c:pt>
                <c:pt idx="21880">
                  <c:v>43.762000000007518</c:v>
                </c:pt>
                <c:pt idx="21881">
                  <c:v>43.76400000000752</c:v>
                </c:pt>
                <c:pt idx="21882">
                  <c:v>43.766000000007523</c:v>
                </c:pt>
                <c:pt idx="21883">
                  <c:v>43.768000000007525</c:v>
                </c:pt>
                <c:pt idx="21884">
                  <c:v>43.770000000007528</c:v>
                </c:pt>
                <c:pt idx="21885">
                  <c:v>43.77200000000753</c:v>
                </c:pt>
                <c:pt idx="21886">
                  <c:v>43.774000000007533</c:v>
                </c:pt>
                <c:pt idx="21887">
                  <c:v>43.776000000007535</c:v>
                </c:pt>
                <c:pt idx="21888">
                  <c:v>43.778000000007538</c:v>
                </c:pt>
                <c:pt idx="21889">
                  <c:v>43.78000000000754</c:v>
                </c:pt>
                <c:pt idx="21890">
                  <c:v>43.782000000007542</c:v>
                </c:pt>
                <c:pt idx="21891">
                  <c:v>43.784000000007545</c:v>
                </c:pt>
                <c:pt idx="21892">
                  <c:v>43.786000000007547</c:v>
                </c:pt>
                <c:pt idx="21893">
                  <c:v>43.78800000000755</c:v>
                </c:pt>
                <c:pt idx="21894">
                  <c:v>43.790000000007552</c:v>
                </c:pt>
                <c:pt idx="21895">
                  <c:v>43.792000000007555</c:v>
                </c:pt>
                <c:pt idx="21896">
                  <c:v>43.794000000007557</c:v>
                </c:pt>
                <c:pt idx="21897">
                  <c:v>43.79600000000756</c:v>
                </c:pt>
                <c:pt idx="21898">
                  <c:v>43.798000000007562</c:v>
                </c:pt>
                <c:pt idx="21899">
                  <c:v>43.800000000007564</c:v>
                </c:pt>
                <c:pt idx="21900">
                  <c:v>43.802000000007567</c:v>
                </c:pt>
                <c:pt idx="21901">
                  <c:v>43.804000000007569</c:v>
                </c:pt>
                <c:pt idx="21902">
                  <c:v>43.806000000007572</c:v>
                </c:pt>
                <c:pt idx="21903">
                  <c:v>43.808000000007574</c:v>
                </c:pt>
                <c:pt idx="21904">
                  <c:v>43.810000000007577</c:v>
                </c:pt>
                <c:pt idx="21905">
                  <c:v>43.812000000007579</c:v>
                </c:pt>
                <c:pt idx="21906">
                  <c:v>43.814000000007582</c:v>
                </c:pt>
                <c:pt idx="21907">
                  <c:v>43.816000000007584</c:v>
                </c:pt>
                <c:pt idx="21908">
                  <c:v>43.818000000007586</c:v>
                </c:pt>
                <c:pt idx="21909">
                  <c:v>43.820000000007589</c:v>
                </c:pt>
                <c:pt idx="21910">
                  <c:v>43.822000000007591</c:v>
                </c:pt>
                <c:pt idx="21911">
                  <c:v>43.824000000007594</c:v>
                </c:pt>
                <c:pt idx="21912">
                  <c:v>43.826000000007596</c:v>
                </c:pt>
                <c:pt idx="21913">
                  <c:v>43.828000000007599</c:v>
                </c:pt>
                <c:pt idx="21914">
                  <c:v>43.830000000007601</c:v>
                </c:pt>
                <c:pt idx="21915">
                  <c:v>43.832000000007604</c:v>
                </c:pt>
                <c:pt idx="21916">
                  <c:v>43.834000000007606</c:v>
                </c:pt>
                <c:pt idx="21917">
                  <c:v>43.836000000007608</c:v>
                </c:pt>
                <c:pt idx="21918">
                  <c:v>43.838000000007611</c:v>
                </c:pt>
                <c:pt idx="21919">
                  <c:v>43.840000000007613</c:v>
                </c:pt>
                <c:pt idx="21920">
                  <c:v>43.842000000007616</c:v>
                </c:pt>
                <c:pt idx="21921">
                  <c:v>43.844000000007618</c:v>
                </c:pt>
                <c:pt idx="21922">
                  <c:v>43.846000000007621</c:v>
                </c:pt>
                <c:pt idx="21923">
                  <c:v>43.848000000007623</c:v>
                </c:pt>
                <c:pt idx="21924">
                  <c:v>43.850000000007626</c:v>
                </c:pt>
                <c:pt idx="21925">
                  <c:v>43.852000000007628</c:v>
                </c:pt>
                <c:pt idx="21926">
                  <c:v>43.85400000000763</c:v>
                </c:pt>
                <c:pt idx="21927">
                  <c:v>43.856000000007633</c:v>
                </c:pt>
                <c:pt idx="21928">
                  <c:v>43.858000000007635</c:v>
                </c:pt>
                <c:pt idx="21929">
                  <c:v>43.860000000007638</c:v>
                </c:pt>
                <c:pt idx="21930">
                  <c:v>43.86200000000764</c:v>
                </c:pt>
                <c:pt idx="21931">
                  <c:v>43.864000000007643</c:v>
                </c:pt>
                <c:pt idx="21932">
                  <c:v>43.866000000007645</c:v>
                </c:pt>
                <c:pt idx="21933">
                  <c:v>43.868000000007648</c:v>
                </c:pt>
                <c:pt idx="21934">
                  <c:v>43.87000000000765</c:v>
                </c:pt>
                <c:pt idx="21935">
                  <c:v>43.872000000007652</c:v>
                </c:pt>
                <c:pt idx="21936">
                  <c:v>43.874000000007655</c:v>
                </c:pt>
                <c:pt idx="21937">
                  <c:v>43.876000000007657</c:v>
                </c:pt>
                <c:pt idx="21938">
                  <c:v>43.87800000000766</c:v>
                </c:pt>
                <c:pt idx="21939">
                  <c:v>43.880000000007662</c:v>
                </c:pt>
                <c:pt idx="21940">
                  <c:v>43.882000000007665</c:v>
                </c:pt>
                <c:pt idx="21941">
                  <c:v>43.884000000007667</c:v>
                </c:pt>
                <c:pt idx="21942">
                  <c:v>43.88600000000767</c:v>
                </c:pt>
                <c:pt idx="21943">
                  <c:v>43.888000000007672</c:v>
                </c:pt>
                <c:pt idx="21944">
                  <c:v>43.890000000007674</c:v>
                </c:pt>
                <c:pt idx="21945">
                  <c:v>43.892000000007677</c:v>
                </c:pt>
                <c:pt idx="21946">
                  <c:v>43.894000000007679</c:v>
                </c:pt>
                <c:pt idx="21947">
                  <c:v>43.896000000007682</c:v>
                </c:pt>
                <c:pt idx="21948">
                  <c:v>43.898000000007684</c:v>
                </c:pt>
                <c:pt idx="21949">
                  <c:v>43.900000000007687</c:v>
                </c:pt>
                <c:pt idx="21950">
                  <c:v>43.902000000007689</c:v>
                </c:pt>
                <c:pt idx="21951">
                  <c:v>43.904000000007692</c:v>
                </c:pt>
                <c:pt idx="21952">
                  <c:v>43.906000000007694</c:v>
                </c:pt>
                <c:pt idx="21953">
                  <c:v>43.908000000007696</c:v>
                </c:pt>
                <c:pt idx="21954">
                  <c:v>43.910000000007699</c:v>
                </c:pt>
                <c:pt idx="21955">
                  <c:v>43.912000000007701</c:v>
                </c:pt>
                <c:pt idx="21956">
                  <c:v>43.914000000007704</c:v>
                </c:pt>
                <c:pt idx="21957">
                  <c:v>43.916000000007706</c:v>
                </c:pt>
                <c:pt idx="21958">
                  <c:v>43.918000000007709</c:v>
                </c:pt>
                <c:pt idx="21959">
                  <c:v>43.920000000007711</c:v>
                </c:pt>
                <c:pt idx="21960">
                  <c:v>43.922000000007714</c:v>
                </c:pt>
                <c:pt idx="21961">
                  <c:v>43.924000000007716</c:v>
                </c:pt>
                <c:pt idx="21962">
                  <c:v>43.926000000007718</c:v>
                </c:pt>
                <c:pt idx="21963">
                  <c:v>43.928000000007721</c:v>
                </c:pt>
                <c:pt idx="21964">
                  <c:v>43.930000000007723</c:v>
                </c:pt>
                <c:pt idx="21965">
                  <c:v>43.932000000007726</c:v>
                </c:pt>
                <c:pt idx="21966">
                  <c:v>43.934000000007728</c:v>
                </c:pt>
                <c:pt idx="21967">
                  <c:v>43.936000000007731</c:v>
                </c:pt>
                <c:pt idx="21968">
                  <c:v>43.938000000007733</c:v>
                </c:pt>
                <c:pt idx="21969">
                  <c:v>43.940000000007736</c:v>
                </c:pt>
                <c:pt idx="21970">
                  <c:v>43.942000000007738</c:v>
                </c:pt>
                <c:pt idx="21971">
                  <c:v>43.94400000000774</c:v>
                </c:pt>
                <c:pt idx="21972">
                  <c:v>43.946000000007743</c:v>
                </c:pt>
                <c:pt idx="21973">
                  <c:v>43.948000000007745</c:v>
                </c:pt>
                <c:pt idx="21974">
                  <c:v>43.950000000007748</c:v>
                </c:pt>
                <c:pt idx="21975">
                  <c:v>43.95200000000775</c:v>
                </c:pt>
                <c:pt idx="21976">
                  <c:v>43.954000000007753</c:v>
                </c:pt>
                <c:pt idx="21977">
                  <c:v>43.956000000007755</c:v>
                </c:pt>
                <c:pt idx="21978">
                  <c:v>43.958000000007758</c:v>
                </c:pt>
                <c:pt idx="21979">
                  <c:v>43.96000000000776</c:v>
                </c:pt>
                <c:pt idx="21980">
                  <c:v>43.962000000007762</c:v>
                </c:pt>
                <c:pt idx="21981">
                  <c:v>43.964000000007765</c:v>
                </c:pt>
                <c:pt idx="21982">
                  <c:v>43.966000000007767</c:v>
                </c:pt>
                <c:pt idx="21983">
                  <c:v>43.96800000000777</c:v>
                </c:pt>
                <c:pt idx="21984">
                  <c:v>43.970000000007772</c:v>
                </c:pt>
                <c:pt idx="21985">
                  <c:v>43.972000000007775</c:v>
                </c:pt>
                <c:pt idx="21986">
                  <c:v>43.974000000007777</c:v>
                </c:pt>
                <c:pt idx="21987">
                  <c:v>43.97600000000778</c:v>
                </c:pt>
                <c:pt idx="21988">
                  <c:v>43.978000000007782</c:v>
                </c:pt>
                <c:pt idx="21989">
                  <c:v>43.980000000007784</c:v>
                </c:pt>
                <c:pt idx="21990">
                  <c:v>43.982000000007787</c:v>
                </c:pt>
                <c:pt idx="21991">
                  <c:v>43.984000000007789</c:v>
                </c:pt>
                <c:pt idx="21992">
                  <c:v>43.986000000007792</c:v>
                </c:pt>
                <c:pt idx="21993">
                  <c:v>43.988000000007794</c:v>
                </c:pt>
                <c:pt idx="21994">
                  <c:v>43.990000000007797</c:v>
                </c:pt>
                <c:pt idx="21995">
                  <c:v>43.992000000007799</c:v>
                </c:pt>
                <c:pt idx="21996">
                  <c:v>43.994000000007802</c:v>
                </c:pt>
                <c:pt idx="21997">
                  <c:v>43.996000000007804</c:v>
                </c:pt>
                <c:pt idx="21998">
                  <c:v>43.998000000007806</c:v>
                </c:pt>
                <c:pt idx="21999">
                  <c:v>44.000000000007809</c:v>
                </c:pt>
                <c:pt idx="22000">
                  <c:v>44.002000000007811</c:v>
                </c:pt>
                <c:pt idx="22001">
                  <c:v>44.004000000007814</c:v>
                </c:pt>
                <c:pt idx="22002">
                  <c:v>44.006000000007816</c:v>
                </c:pt>
                <c:pt idx="22003">
                  <c:v>44.008000000007819</c:v>
                </c:pt>
                <c:pt idx="22004">
                  <c:v>44.010000000007821</c:v>
                </c:pt>
                <c:pt idx="22005">
                  <c:v>44.012000000007824</c:v>
                </c:pt>
                <c:pt idx="22006">
                  <c:v>44.014000000007826</c:v>
                </c:pt>
                <c:pt idx="22007">
                  <c:v>44.016000000007828</c:v>
                </c:pt>
                <c:pt idx="22008">
                  <c:v>44.018000000007831</c:v>
                </c:pt>
                <c:pt idx="22009">
                  <c:v>44.020000000007833</c:v>
                </c:pt>
                <c:pt idx="22010">
                  <c:v>44.022000000007836</c:v>
                </c:pt>
                <c:pt idx="22011">
                  <c:v>44.024000000007838</c:v>
                </c:pt>
                <c:pt idx="22012">
                  <c:v>44.026000000007841</c:v>
                </c:pt>
                <c:pt idx="22013">
                  <c:v>44.028000000007843</c:v>
                </c:pt>
                <c:pt idx="22014">
                  <c:v>44.030000000007846</c:v>
                </c:pt>
                <c:pt idx="22015">
                  <c:v>44.032000000007848</c:v>
                </c:pt>
                <c:pt idx="22016">
                  <c:v>44.03400000000785</c:v>
                </c:pt>
                <c:pt idx="22017">
                  <c:v>44.036000000007853</c:v>
                </c:pt>
                <c:pt idx="22018">
                  <c:v>44.038000000007855</c:v>
                </c:pt>
                <c:pt idx="22019">
                  <c:v>44.040000000007858</c:v>
                </c:pt>
                <c:pt idx="22020">
                  <c:v>44.04200000000786</c:v>
                </c:pt>
                <c:pt idx="22021">
                  <c:v>44.044000000007863</c:v>
                </c:pt>
                <c:pt idx="22022">
                  <c:v>44.046000000007865</c:v>
                </c:pt>
                <c:pt idx="22023">
                  <c:v>44.048000000007868</c:v>
                </c:pt>
                <c:pt idx="22024">
                  <c:v>44.05000000000787</c:v>
                </c:pt>
                <c:pt idx="22025">
                  <c:v>44.052000000007872</c:v>
                </c:pt>
                <c:pt idx="22026">
                  <c:v>44.054000000007875</c:v>
                </c:pt>
                <c:pt idx="22027">
                  <c:v>44.056000000007877</c:v>
                </c:pt>
                <c:pt idx="22028">
                  <c:v>44.05800000000788</c:v>
                </c:pt>
                <c:pt idx="22029">
                  <c:v>44.060000000007882</c:v>
                </c:pt>
                <c:pt idx="22030">
                  <c:v>44.062000000007885</c:v>
                </c:pt>
                <c:pt idx="22031">
                  <c:v>44.064000000007887</c:v>
                </c:pt>
                <c:pt idx="22032">
                  <c:v>44.06600000000789</c:v>
                </c:pt>
                <c:pt idx="22033">
                  <c:v>44.068000000007892</c:v>
                </c:pt>
                <c:pt idx="22034">
                  <c:v>44.070000000007894</c:v>
                </c:pt>
                <c:pt idx="22035">
                  <c:v>44.072000000007897</c:v>
                </c:pt>
                <c:pt idx="22036">
                  <c:v>44.074000000007899</c:v>
                </c:pt>
                <c:pt idx="22037">
                  <c:v>44.076000000007902</c:v>
                </c:pt>
                <c:pt idx="22038">
                  <c:v>44.078000000007904</c:v>
                </c:pt>
                <c:pt idx="22039">
                  <c:v>44.080000000007907</c:v>
                </c:pt>
                <c:pt idx="22040">
                  <c:v>44.082000000007909</c:v>
                </c:pt>
                <c:pt idx="22041">
                  <c:v>44.084000000007912</c:v>
                </c:pt>
                <c:pt idx="22042">
                  <c:v>44.086000000007914</c:v>
                </c:pt>
                <c:pt idx="22043">
                  <c:v>44.088000000007916</c:v>
                </c:pt>
                <c:pt idx="22044">
                  <c:v>44.090000000007919</c:v>
                </c:pt>
                <c:pt idx="22045">
                  <c:v>44.092000000007921</c:v>
                </c:pt>
                <c:pt idx="22046">
                  <c:v>44.094000000007924</c:v>
                </c:pt>
                <c:pt idx="22047">
                  <c:v>44.096000000007926</c:v>
                </c:pt>
                <c:pt idx="22048">
                  <c:v>44.098000000007929</c:v>
                </c:pt>
                <c:pt idx="22049">
                  <c:v>44.100000000007931</c:v>
                </c:pt>
                <c:pt idx="22050">
                  <c:v>44.102000000007934</c:v>
                </c:pt>
                <c:pt idx="22051">
                  <c:v>44.104000000007936</c:v>
                </c:pt>
                <c:pt idx="22052">
                  <c:v>44.106000000007938</c:v>
                </c:pt>
                <c:pt idx="22053">
                  <c:v>44.108000000007941</c:v>
                </c:pt>
                <c:pt idx="22054">
                  <c:v>44.110000000007943</c:v>
                </c:pt>
                <c:pt idx="22055">
                  <c:v>44.112000000007946</c:v>
                </c:pt>
                <c:pt idx="22056">
                  <c:v>44.114000000007948</c:v>
                </c:pt>
                <c:pt idx="22057">
                  <c:v>44.116000000007951</c:v>
                </c:pt>
                <c:pt idx="22058">
                  <c:v>44.118000000007953</c:v>
                </c:pt>
                <c:pt idx="22059">
                  <c:v>44.120000000007956</c:v>
                </c:pt>
                <c:pt idx="22060">
                  <c:v>44.122000000007958</c:v>
                </c:pt>
                <c:pt idx="22061">
                  <c:v>44.12400000000796</c:v>
                </c:pt>
                <c:pt idx="22062">
                  <c:v>44.126000000007963</c:v>
                </c:pt>
                <c:pt idx="22063">
                  <c:v>44.128000000007965</c:v>
                </c:pt>
                <c:pt idx="22064">
                  <c:v>44.130000000007968</c:v>
                </c:pt>
                <c:pt idx="22065">
                  <c:v>44.13200000000797</c:v>
                </c:pt>
                <c:pt idx="22066">
                  <c:v>44.134000000007973</c:v>
                </c:pt>
                <c:pt idx="22067">
                  <c:v>44.136000000007975</c:v>
                </c:pt>
                <c:pt idx="22068">
                  <c:v>44.138000000007978</c:v>
                </c:pt>
                <c:pt idx="22069">
                  <c:v>44.14000000000798</c:v>
                </c:pt>
                <c:pt idx="22070">
                  <c:v>44.142000000007982</c:v>
                </c:pt>
                <c:pt idx="22071">
                  <c:v>44.144000000007985</c:v>
                </c:pt>
                <c:pt idx="22072">
                  <c:v>44.146000000007987</c:v>
                </c:pt>
                <c:pt idx="22073">
                  <c:v>44.14800000000799</c:v>
                </c:pt>
                <c:pt idx="22074">
                  <c:v>44.150000000007992</c:v>
                </c:pt>
                <c:pt idx="22075">
                  <c:v>44.152000000007995</c:v>
                </c:pt>
                <c:pt idx="22076">
                  <c:v>44.154000000007997</c:v>
                </c:pt>
                <c:pt idx="22077">
                  <c:v>44.156000000008</c:v>
                </c:pt>
                <c:pt idx="22078">
                  <c:v>44.158000000008002</c:v>
                </c:pt>
                <c:pt idx="22079">
                  <c:v>44.160000000008004</c:v>
                </c:pt>
                <c:pt idx="22080">
                  <c:v>44.162000000008007</c:v>
                </c:pt>
                <c:pt idx="22081">
                  <c:v>44.164000000008009</c:v>
                </c:pt>
                <c:pt idx="22082">
                  <c:v>44.166000000008012</c:v>
                </c:pt>
                <c:pt idx="22083">
                  <c:v>44.168000000008014</c:v>
                </c:pt>
                <c:pt idx="22084">
                  <c:v>44.170000000008017</c:v>
                </c:pt>
                <c:pt idx="22085">
                  <c:v>44.172000000008019</c:v>
                </c:pt>
                <c:pt idx="22086">
                  <c:v>44.174000000008022</c:v>
                </c:pt>
                <c:pt idx="22087">
                  <c:v>44.176000000008024</c:v>
                </c:pt>
                <c:pt idx="22088">
                  <c:v>44.178000000008026</c:v>
                </c:pt>
                <c:pt idx="22089">
                  <c:v>44.180000000008029</c:v>
                </c:pt>
                <c:pt idx="22090">
                  <c:v>44.182000000008031</c:v>
                </c:pt>
                <c:pt idx="22091">
                  <c:v>44.184000000008034</c:v>
                </c:pt>
                <c:pt idx="22092">
                  <c:v>44.186000000008036</c:v>
                </c:pt>
                <c:pt idx="22093">
                  <c:v>44.188000000008039</c:v>
                </c:pt>
                <c:pt idx="22094">
                  <c:v>44.190000000008041</c:v>
                </c:pt>
                <c:pt idx="22095">
                  <c:v>44.192000000008044</c:v>
                </c:pt>
                <c:pt idx="22096">
                  <c:v>44.194000000008046</c:v>
                </c:pt>
                <c:pt idx="22097">
                  <c:v>44.196000000008048</c:v>
                </c:pt>
                <c:pt idx="22098">
                  <c:v>44.198000000008051</c:v>
                </c:pt>
                <c:pt idx="22099">
                  <c:v>44.200000000008053</c:v>
                </c:pt>
                <c:pt idx="22100">
                  <c:v>44.202000000008056</c:v>
                </c:pt>
                <c:pt idx="22101">
                  <c:v>44.204000000008058</c:v>
                </c:pt>
                <c:pt idx="22102">
                  <c:v>44.206000000008061</c:v>
                </c:pt>
                <c:pt idx="22103">
                  <c:v>44.208000000008063</c:v>
                </c:pt>
                <c:pt idx="22104">
                  <c:v>44.210000000008066</c:v>
                </c:pt>
                <c:pt idx="22105">
                  <c:v>44.212000000008068</c:v>
                </c:pt>
                <c:pt idx="22106">
                  <c:v>44.21400000000807</c:v>
                </c:pt>
                <c:pt idx="22107">
                  <c:v>44.216000000008073</c:v>
                </c:pt>
                <c:pt idx="22108">
                  <c:v>44.218000000008075</c:v>
                </c:pt>
                <c:pt idx="22109">
                  <c:v>44.220000000008078</c:v>
                </c:pt>
                <c:pt idx="22110">
                  <c:v>44.22200000000808</c:v>
                </c:pt>
                <c:pt idx="22111">
                  <c:v>44.224000000008083</c:v>
                </c:pt>
                <c:pt idx="22112">
                  <c:v>44.226000000008085</c:v>
                </c:pt>
                <c:pt idx="22113">
                  <c:v>44.228000000008088</c:v>
                </c:pt>
                <c:pt idx="22114">
                  <c:v>44.23000000000809</c:v>
                </c:pt>
                <c:pt idx="22115">
                  <c:v>44.232000000008092</c:v>
                </c:pt>
                <c:pt idx="22116">
                  <c:v>44.234000000008095</c:v>
                </c:pt>
                <c:pt idx="22117">
                  <c:v>44.236000000008097</c:v>
                </c:pt>
                <c:pt idx="22118">
                  <c:v>44.2380000000081</c:v>
                </c:pt>
                <c:pt idx="22119">
                  <c:v>44.240000000008102</c:v>
                </c:pt>
                <c:pt idx="22120">
                  <c:v>44.242000000008105</c:v>
                </c:pt>
                <c:pt idx="22121">
                  <c:v>44.244000000008107</c:v>
                </c:pt>
                <c:pt idx="22122">
                  <c:v>44.24600000000811</c:v>
                </c:pt>
                <c:pt idx="22123">
                  <c:v>44.248000000008112</c:v>
                </c:pt>
                <c:pt idx="22124">
                  <c:v>44.250000000008114</c:v>
                </c:pt>
                <c:pt idx="22125">
                  <c:v>44.252000000008117</c:v>
                </c:pt>
                <c:pt idx="22126">
                  <c:v>44.254000000008119</c:v>
                </c:pt>
                <c:pt idx="22127">
                  <c:v>44.256000000008122</c:v>
                </c:pt>
                <c:pt idx="22128">
                  <c:v>44.258000000008124</c:v>
                </c:pt>
                <c:pt idx="22129">
                  <c:v>44.260000000008127</c:v>
                </c:pt>
                <c:pt idx="22130">
                  <c:v>44.262000000008129</c:v>
                </c:pt>
                <c:pt idx="22131">
                  <c:v>44.264000000008132</c:v>
                </c:pt>
                <c:pt idx="22132">
                  <c:v>44.266000000008134</c:v>
                </c:pt>
                <c:pt idx="22133">
                  <c:v>44.268000000008136</c:v>
                </c:pt>
                <c:pt idx="22134">
                  <c:v>44.270000000008139</c:v>
                </c:pt>
                <c:pt idx="22135">
                  <c:v>44.272000000008141</c:v>
                </c:pt>
                <c:pt idx="22136">
                  <c:v>44.274000000008144</c:v>
                </c:pt>
                <c:pt idx="22137">
                  <c:v>44.276000000008146</c:v>
                </c:pt>
                <c:pt idx="22138">
                  <c:v>44.278000000008149</c:v>
                </c:pt>
                <c:pt idx="22139">
                  <c:v>44.280000000008151</c:v>
                </c:pt>
                <c:pt idx="22140">
                  <c:v>44.282000000008154</c:v>
                </c:pt>
                <c:pt idx="22141">
                  <c:v>44.284000000008156</c:v>
                </c:pt>
                <c:pt idx="22142">
                  <c:v>44.286000000008158</c:v>
                </c:pt>
                <c:pt idx="22143">
                  <c:v>44.288000000008161</c:v>
                </c:pt>
                <c:pt idx="22144">
                  <c:v>44.290000000008163</c:v>
                </c:pt>
                <c:pt idx="22145">
                  <c:v>44.292000000008166</c:v>
                </c:pt>
                <c:pt idx="22146">
                  <c:v>44.294000000008168</c:v>
                </c:pt>
                <c:pt idx="22147">
                  <c:v>44.296000000008171</c:v>
                </c:pt>
                <c:pt idx="22148">
                  <c:v>44.298000000008173</c:v>
                </c:pt>
                <c:pt idx="22149">
                  <c:v>44.300000000008176</c:v>
                </c:pt>
                <c:pt idx="22150">
                  <c:v>44.302000000008178</c:v>
                </c:pt>
                <c:pt idx="22151">
                  <c:v>44.30400000000818</c:v>
                </c:pt>
                <c:pt idx="22152">
                  <c:v>44.306000000008183</c:v>
                </c:pt>
                <c:pt idx="22153">
                  <c:v>44.308000000008185</c:v>
                </c:pt>
                <c:pt idx="22154">
                  <c:v>44.310000000008188</c:v>
                </c:pt>
                <c:pt idx="22155">
                  <c:v>44.31200000000819</c:v>
                </c:pt>
                <c:pt idx="22156">
                  <c:v>44.314000000008193</c:v>
                </c:pt>
                <c:pt idx="22157">
                  <c:v>44.316000000008195</c:v>
                </c:pt>
                <c:pt idx="22158">
                  <c:v>44.318000000008198</c:v>
                </c:pt>
                <c:pt idx="22159">
                  <c:v>44.3200000000082</c:v>
                </c:pt>
                <c:pt idx="22160">
                  <c:v>44.322000000008202</c:v>
                </c:pt>
                <c:pt idx="22161">
                  <c:v>44.324000000008205</c:v>
                </c:pt>
                <c:pt idx="22162">
                  <c:v>44.326000000008207</c:v>
                </c:pt>
                <c:pt idx="22163">
                  <c:v>44.32800000000821</c:v>
                </c:pt>
                <c:pt idx="22164">
                  <c:v>44.330000000008212</c:v>
                </c:pt>
                <c:pt idx="22165">
                  <c:v>44.332000000008215</c:v>
                </c:pt>
                <c:pt idx="22166">
                  <c:v>44.334000000008217</c:v>
                </c:pt>
                <c:pt idx="22167">
                  <c:v>44.33600000000822</c:v>
                </c:pt>
                <c:pt idx="22168">
                  <c:v>44.338000000008222</c:v>
                </c:pt>
                <c:pt idx="22169">
                  <c:v>44.340000000008224</c:v>
                </c:pt>
                <c:pt idx="22170">
                  <c:v>44.342000000008227</c:v>
                </c:pt>
                <c:pt idx="22171">
                  <c:v>44.344000000008229</c:v>
                </c:pt>
                <c:pt idx="22172">
                  <c:v>44.346000000008232</c:v>
                </c:pt>
                <c:pt idx="22173">
                  <c:v>44.348000000008234</c:v>
                </c:pt>
                <c:pt idx="22174">
                  <c:v>44.350000000008237</c:v>
                </c:pt>
                <c:pt idx="22175">
                  <c:v>44.352000000008239</c:v>
                </c:pt>
                <c:pt idx="22176">
                  <c:v>44.354000000008241</c:v>
                </c:pt>
                <c:pt idx="22177">
                  <c:v>44.356000000008244</c:v>
                </c:pt>
                <c:pt idx="22178">
                  <c:v>44.358000000008246</c:v>
                </c:pt>
                <c:pt idx="22179">
                  <c:v>44.360000000008249</c:v>
                </c:pt>
                <c:pt idx="22180">
                  <c:v>44.362000000008251</c:v>
                </c:pt>
                <c:pt idx="22181">
                  <c:v>44.364000000008254</c:v>
                </c:pt>
                <c:pt idx="22182">
                  <c:v>44.366000000008256</c:v>
                </c:pt>
                <c:pt idx="22183">
                  <c:v>44.368000000008259</c:v>
                </c:pt>
                <c:pt idx="22184">
                  <c:v>44.370000000008261</c:v>
                </c:pt>
                <c:pt idx="22185">
                  <c:v>44.372000000008263</c:v>
                </c:pt>
                <c:pt idx="22186">
                  <c:v>44.374000000008266</c:v>
                </c:pt>
                <c:pt idx="22187">
                  <c:v>44.376000000008268</c:v>
                </c:pt>
                <c:pt idx="22188">
                  <c:v>44.378000000008271</c:v>
                </c:pt>
                <c:pt idx="22189">
                  <c:v>44.380000000008273</c:v>
                </c:pt>
                <c:pt idx="22190">
                  <c:v>44.382000000008276</c:v>
                </c:pt>
                <c:pt idx="22191">
                  <c:v>44.384000000008278</c:v>
                </c:pt>
                <c:pt idx="22192">
                  <c:v>44.386000000008281</c:v>
                </c:pt>
                <c:pt idx="22193">
                  <c:v>44.388000000008283</c:v>
                </c:pt>
                <c:pt idx="22194">
                  <c:v>44.390000000008285</c:v>
                </c:pt>
                <c:pt idx="22195">
                  <c:v>44.392000000008288</c:v>
                </c:pt>
                <c:pt idx="22196">
                  <c:v>44.39400000000829</c:v>
                </c:pt>
                <c:pt idx="22197">
                  <c:v>44.396000000008293</c:v>
                </c:pt>
                <c:pt idx="22198">
                  <c:v>44.398000000008295</c:v>
                </c:pt>
                <c:pt idx="22199">
                  <c:v>44.400000000008298</c:v>
                </c:pt>
                <c:pt idx="22200">
                  <c:v>44.4020000000083</c:v>
                </c:pt>
                <c:pt idx="22201">
                  <c:v>44.404000000008303</c:v>
                </c:pt>
                <c:pt idx="22202">
                  <c:v>44.406000000008305</c:v>
                </c:pt>
                <c:pt idx="22203">
                  <c:v>44.408000000008307</c:v>
                </c:pt>
                <c:pt idx="22204">
                  <c:v>44.41000000000831</c:v>
                </c:pt>
                <c:pt idx="22205">
                  <c:v>44.412000000008312</c:v>
                </c:pt>
                <c:pt idx="22206">
                  <c:v>44.414000000008315</c:v>
                </c:pt>
                <c:pt idx="22207">
                  <c:v>44.416000000008317</c:v>
                </c:pt>
                <c:pt idx="22208">
                  <c:v>44.41800000000832</c:v>
                </c:pt>
                <c:pt idx="22209">
                  <c:v>44.420000000008322</c:v>
                </c:pt>
                <c:pt idx="22210">
                  <c:v>44.422000000008325</c:v>
                </c:pt>
                <c:pt idx="22211">
                  <c:v>44.424000000008327</c:v>
                </c:pt>
                <c:pt idx="22212">
                  <c:v>44.426000000008329</c:v>
                </c:pt>
                <c:pt idx="22213">
                  <c:v>44.428000000008332</c:v>
                </c:pt>
                <c:pt idx="22214">
                  <c:v>44.430000000008334</c:v>
                </c:pt>
                <c:pt idx="22215">
                  <c:v>44.432000000008337</c:v>
                </c:pt>
                <c:pt idx="22216">
                  <c:v>44.434000000008339</c:v>
                </c:pt>
                <c:pt idx="22217">
                  <c:v>44.436000000008342</c:v>
                </c:pt>
                <c:pt idx="22218">
                  <c:v>44.438000000008344</c:v>
                </c:pt>
                <c:pt idx="22219">
                  <c:v>44.440000000008347</c:v>
                </c:pt>
                <c:pt idx="22220">
                  <c:v>44.442000000008349</c:v>
                </c:pt>
                <c:pt idx="22221">
                  <c:v>44.444000000008351</c:v>
                </c:pt>
                <c:pt idx="22222">
                  <c:v>44.446000000008354</c:v>
                </c:pt>
                <c:pt idx="22223">
                  <c:v>44.448000000008356</c:v>
                </c:pt>
                <c:pt idx="22224">
                  <c:v>44.450000000008359</c:v>
                </c:pt>
                <c:pt idx="22225">
                  <c:v>44.452000000008361</c:v>
                </c:pt>
                <c:pt idx="22226">
                  <c:v>44.454000000008364</c:v>
                </c:pt>
                <c:pt idx="22227">
                  <c:v>44.456000000008366</c:v>
                </c:pt>
                <c:pt idx="22228">
                  <c:v>44.458000000008369</c:v>
                </c:pt>
                <c:pt idx="22229">
                  <c:v>44.460000000008371</c:v>
                </c:pt>
                <c:pt idx="22230">
                  <c:v>44.462000000008373</c:v>
                </c:pt>
                <c:pt idx="22231">
                  <c:v>44.464000000008376</c:v>
                </c:pt>
                <c:pt idx="22232">
                  <c:v>44.466000000008378</c:v>
                </c:pt>
                <c:pt idx="22233">
                  <c:v>44.468000000008381</c:v>
                </c:pt>
                <c:pt idx="22234">
                  <c:v>44.470000000008383</c:v>
                </c:pt>
                <c:pt idx="22235">
                  <c:v>44.472000000008386</c:v>
                </c:pt>
                <c:pt idx="22236">
                  <c:v>44.474000000008388</c:v>
                </c:pt>
                <c:pt idx="22237">
                  <c:v>44.476000000008391</c:v>
                </c:pt>
                <c:pt idx="22238">
                  <c:v>44.478000000008393</c:v>
                </c:pt>
                <c:pt idx="22239">
                  <c:v>44.480000000008395</c:v>
                </c:pt>
                <c:pt idx="22240">
                  <c:v>44.482000000008398</c:v>
                </c:pt>
                <c:pt idx="22241">
                  <c:v>44.4840000000084</c:v>
                </c:pt>
                <c:pt idx="22242">
                  <c:v>44.486000000008403</c:v>
                </c:pt>
                <c:pt idx="22243">
                  <c:v>44.488000000008405</c:v>
                </c:pt>
                <c:pt idx="22244">
                  <c:v>44.490000000008408</c:v>
                </c:pt>
                <c:pt idx="22245">
                  <c:v>44.49200000000841</c:v>
                </c:pt>
                <c:pt idx="22246">
                  <c:v>44.494000000008413</c:v>
                </c:pt>
                <c:pt idx="22247">
                  <c:v>44.496000000008415</c:v>
                </c:pt>
                <c:pt idx="22248">
                  <c:v>44.498000000008417</c:v>
                </c:pt>
                <c:pt idx="22249">
                  <c:v>44.50000000000842</c:v>
                </c:pt>
                <c:pt idx="22250">
                  <c:v>44.502000000008422</c:v>
                </c:pt>
                <c:pt idx="22251">
                  <c:v>44.504000000008425</c:v>
                </c:pt>
                <c:pt idx="22252">
                  <c:v>44.506000000008427</c:v>
                </c:pt>
                <c:pt idx="22253">
                  <c:v>44.50800000000843</c:v>
                </c:pt>
                <c:pt idx="22254">
                  <c:v>44.510000000008432</c:v>
                </c:pt>
                <c:pt idx="22255">
                  <c:v>44.512000000008435</c:v>
                </c:pt>
                <c:pt idx="22256">
                  <c:v>44.514000000008437</c:v>
                </c:pt>
                <c:pt idx="22257">
                  <c:v>44.516000000008439</c:v>
                </c:pt>
                <c:pt idx="22258">
                  <c:v>44.518000000008442</c:v>
                </c:pt>
                <c:pt idx="22259">
                  <c:v>44.520000000008444</c:v>
                </c:pt>
                <c:pt idx="22260">
                  <c:v>44.522000000008447</c:v>
                </c:pt>
                <c:pt idx="22261">
                  <c:v>44.524000000008449</c:v>
                </c:pt>
                <c:pt idx="22262">
                  <c:v>44.526000000008452</c:v>
                </c:pt>
                <c:pt idx="22263">
                  <c:v>44.528000000008454</c:v>
                </c:pt>
                <c:pt idx="22264">
                  <c:v>44.530000000008457</c:v>
                </c:pt>
                <c:pt idx="22265">
                  <c:v>44.532000000008459</c:v>
                </c:pt>
                <c:pt idx="22266">
                  <c:v>44.534000000008461</c:v>
                </c:pt>
                <c:pt idx="22267">
                  <c:v>44.536000000008464</c:v>
                </c:pt>
                <c:pt idx="22268">
                  <c:v>44.538000000008466</c:v>
                </c:pt>
                <c:pt idx="22269">
                  <c:v>44.540000000008469</c:v>
                </c:pt>
                <c:pt idx="22270">
                  <c:v>44.542000000008471</c:v>
                </c:pt>
                <c:pt idx="22271">
                  <c:v>44.544000000008474</c:v>
                </c:pt>
                <c:pt idx="22272">
                  <c:v>44.546000000008476</c:v>
                </c:pt>
                <c:pt idx="22273">
                  <c:v>44.548000000008479</c:v>
                </c:pt>
                <c:pt idx="22274">
                  <c:v>44.550000000008481</c:v>
                </c:pt>
                <c:pt idx="22275">
                  <c:v>44.552000000008483</c:v>
                </c:pt>
                <c:pt idx="22276">
                  <c:v>44.554000000008486</c:v>
                </c:pt>
                <c:pt idx="22277">
                  <c:v>44.556000000008488</c:v>
                </c:pt>
                <c:pt idx="22278">
                  <c:v>44.558000000008491</c:v>
                </c:pt>
                <c:pt idx="22279">
                  <c:v>44.560000000008493</c:v>
                </c:pt>
                <c:pt idx="22280">
                  <c:v>44.562000000008496</c:v>
                </c:pt>
                <c:pt idx="22281">
                  <c:v>44.564000000008498</c:v>
                </c:pt>
                <c:pt idx="22282">
                  <c:v>44.566000000008501</c:v>
                </c:pt>
                <c:pt idx="22283">
                  <c:v>44.568000000008503</c:v>
                </c:pt>
                <c:pt idx="22284">
                  <c:v>44.570000000008505</c:v>
                </c:pt>
                <c:pt idx="22285">
                  <c:v>44.572000000008508</c:v>
                </c:pt>
                <c:pt idx="22286">
                  <c:v>44.57400000000851</c:v>
                </c:pt>
                <c:pt idx="22287">
                  <c:v>44.576000000008513</c:v>
                </c:pt>
                <c:pt idx="22288">
                  <c:v>44.578000000008515</c:v>
                </c:pt>
                <c:pt idx="22289">
                  <c:v>44.580000000008518</c:v>
                </c:pt>
                <c:pt idx="22290">
                  <c:v>44.58200000000852</c:v>
                </c:pt>
                <c:pt idx="22291">
                  <c:v>44.584000000008523</c:v>
                </c:pt>
                <c:pt idx="22292">
                  <c:v>44.586000000008525</c:v>
                </c:pt>
                <c:pt idx="22293">
                  <c:v>44.588000000008527</c:v>
                </c:pt>
                <c:pt idx="22294">
                  <c:v>44.59000000000853</c:v>
                </c:pt>
                <c:pt idx="22295">
                  <c:v>44.592000000008532</c:v>
                </c:pt>
                <c:pt idx="22296">
                  <c:v>44.594000000008535</c:v>
                </c:pt>
                <c:pt idx="22297">
                  <c:v>44.596000000008537</c:v>
                </c:pt>
                <c:pt idx="22298">
                  <c:v>44.59800000000854</c:v>
                </c:pt>
                <c:pt idx="22299">
                  <c:v>44.600000000008542</c:v>
                </c:pt>
                <c:pt idx="22300">
                  <c:v>44.602000000008545</c:v>
                </c:pt>
                <c:pt idx="22301">
                  <c:v>44.604000000008547</c:v>
                </c:pt>
                <c:pt idx="22302">
                  <c:v>44.606000000008549</c:v>
                </c:pt>
                <c:pt idx="22303">
                  <c:v>44.608000000008552</c:v>
                </c:pt>
                <c:pt idx="22304">
                  <c:v>44.610000000008554</c:v>
                </c:pt>
                <c:pt idx="22305">
                  <c:v>44.612000000008557</c:v>
                </c:pt>
                <c:pt idx="22306">
                  <c:v>44.614000000008559</c:v>
                </c:pt>
                <c:pt idx="22307">
                  <c:v>44.616000000008562</c:v>
                </c:pt>
                <c:pt idx="22308">
                  <c:v>44.618000000008564</c:v>
                </c:pt>
                <c:pt idx="22309">
                  <c:v>44.620000000008567</c:v>
                </c:pt>
                <c:pt idx="22310">
                  <c:v>44.622000000008569</c:v>
                </c:pt>
                <c:pt idx="22311">
                  <c:v>44.624000000008571</c:v>
                </c:pt>
                <c:pt idx="22312">
                  <c:v>44.626000000008574</c:v>
                </c:pt>
                <c:pt idx="22313">
                  <c:v>44.628000000008576</c:v>
                </c:pt>
                <c:pt idx="22314">
                  <c:v>44.630000000008579</c:v>
                </c:pt>
                <c:pt idx="22315">
                  <c:v>44.632000000008581</c:v>
                </c:pt>
                <c:pt idx="22316">
                  <c:v>44.634000000008584</c:v>
                </c:pt>
                <c:pt idx="22317">
                  <c:v>44.636000000008586</c:v>
                </c:pt>
                <c:pt idx="22318">
                  <c:v>44.638000000008589</c:v>
                </c:pt>
                <c:pt idx="22319">
                  <c:v>44.640000000008591</c:v>
                </c:pt>
                <c:pt idx="22320">
                  <c:v>44.642000000008593</c:v>
                </c:pt>
                <c:pt idx="22321">
                  <c:v>44.644000000008596</c:v>
                </c:pt>
                <c:pt idx="22322">
                  <c:v>44.646000000008598</c:v>
                </c:pt>
                <c:pt idx="22323">
                  <c:v>44.648000000008601</c:v>
                </c:pt>
                <c:pt idx="22324">
                  <c:v>44.650000000008603</c:v>
                </c:pt>
                <c:pt idx="22325">
                  <c:v>44.652000000008606</c:v>
                </c:pt>
                <c:pt idx="22326">
                  <c:v>44.654000000008608</c:v>
                </c:pt>
                <c:pt idx="22327">
                  <c:v>44.656000000008611</c:v>
                </c:pt>
                <c:pt idx="22328">
                  <c:v>44.658000000008613</c:v>
                </c:pt>
                <c:pt idx="22329">
                  <c:v>44.660000000008615</c:v>
                </c:pt>
                <c:pt idx="22330">
                  <c:v>44.662000000008618</c:v>
                </c:pt>
                <c:pt idx="22331">
                  <c:v>44.66400000000862</c:v>
                </c:pt>
                <c:pt idx="22332">
                  <c:v>44.666000000008623</c:v>
                </c:pt>
                <c:pt idx="22333">
                  <c:v>44.668000000008625</c:v>
                </c:pt>
                <c:pt idx="22334">
                  <c:v>44.670000000008628</c:v>
                </c:pt>
                <c:pt idx="22335">
                  <c:v>44.67200000000863</c:v>
                </c:pt>
                <c:pt idx="22336">
                  <c:v>44.674000000008633</c:v>
                </c:pt>
                <c:pt idx="22337">
                  <c:v>44.676000000008635</c:v>
                </c:pt>
                <c:pt idx="22338">
                  <c:v>44.678000000008637</c:v>
                </c:pt>
                <c:pt idx="22339">
                  <c:v>44.68000000000864</c:v>
                </c:pt>
                <c:pt idx="22340">
                  <c:v>44.682000000008642</c:v>
                </c:pt>
                <c:pt idx="22341">
                  <c:v>44.684000000008645</c:v>
                </c:pt>
                <c:pt idx="22342">
                  <c:v>44.686000000008647</c:v>
                </c:pt>
                <c:pt idx="22343">
                  <c:v>44.68800000000865</c:v>
                </c:pt>
                <c:pt idx="22344">
                  <c:v>44.690000000008652</c:v>
                </c:pt>
                <c:pt idx="22345">
                  <c:v>44.692000000008655</c:v>
                </c:pt>
                <c:pt idx="22346">
                  <c:v>44.694000000008657</c:v>
                </c:pt>
                <c:pt idx="22347">
                  <c:v>44.696000000008659</c:v>
                </c:pt>
                <c:pt idx="22348">
                  <c:v>44.698000000008662</c:v>
                </c:pt>
                <c:pt idx="22349">
                  <c:v>44.700000000008664</c:v>
                </c:pt>
                <c:pt idx="22350">
                  <c:v>44.702000000008667</c:v>
                </c:pt>
                <c:pt idx="22351">
                  <c:v>44.704000000008669</c:v>
                </c:pt>
                <c:pt idx="22352">
                  <c:v>44.706000000008672</c:v>
                </c:pt>
                <c:pt idx="22353">
                  <c:v>44.708000000008674</c:v>
                </c:pt>
                <c:pt idx="22354">
                  <c:v>44.710000000008677</c:v>
                </c:pt>
                <c:pt idx="22355">
                  <c:v>44.712000000008679</c:v>
                </c:pt>
                <c:pt idx="22356">
                  <c:v>44.714000000008681</c:v>
                </c:pt>
                <c:pt idx="22357">
                  <c:v>44.716000000008684</c:v>
                </c:pt>
                <c:pt idx="22358">
                  <c:v>44.718000000008686</c:v>
                </c:pt>
                <c:pt idx="22359">
                  <c:v>44.720000000008689</c:v>
                </c:pt>
                <c:pt idx="22360">
                  <c:v>44.722000000008691</c:v>
                </c:pt>
                <c:pt idx="22361">
                  <c:v>44.724000000008694</c:v>
                </c:pt>
                <c:pt idx="22362">
                  <c:v>44.726000000008696</c:v>
                </c:pt>
                <c:pt idx="22363">
                  <c:v>44.728000000008699</c:v>
                </c:pt>
                <c:pt idx="22364">
                  <c:v>44.730000000008701</c:v>
                </c:pt>
                <c:pt idx="22365">
                  <c:v>44.732000000008703</c:v>
                </c:pt>
                <c:pt idx="22366">
                  <c:v>44.734000000008706</c:v>
                </c:pt>
                <c:pt idx="22367">
                  <c:v>44.736000000008708</c:v>
                </c:pt>
                <c:pt idx="22368">
                  <c:v>44.738000000008711</c:v>
                </c:pt>
                <c:pt idx="22369">
                  <c:v>44.740000000008713</c:v>
                </c:pt>
                <c:pt idx="22370">
                  <c:v>44.742000000008716</c:v>
                </c:pt>
                <c:pt idx="22371">
                  <c:v>44.744000000008718</c:v>
                </c:pt>
                <c:pt idx="22372">
                  <c:v>44.746000000008721</c:v>
                </c:pt>
                <c:pt idx="22373">
                  <c:v>44.748000000008723</c:v>
                </c:pt>
                <c:pt idx="22374">
                  <c:v>44.750000000008725</c:v>
                </c:pt>
                <c:pt idx="22375">
                  <c:v>44.752000000008728</c:v>
                </c:pt>
                <c:pt idx="22376">
                  <c:v>44.75400000000873</c:v>
                </c:pt>
                <c:pt idx="22377">
                  <c:v>44.756000000008733</c:v>
                </c:pt>
                <c:pt idx="22378">
                  <c:v>44.758000000008735</c:v>
                </c:pt>
                <c:pt idx="22379">
                  <c:v>44.760000000008738</c:v>
                </c:pt>
                <c:pt idx="22380">
                  <c:v>44.76200000000874</c:v>
                </c:pt>
                <c:pt idx="22381">
                  <c:v>44.764000000008743</c:v>
                </c:pt>
                <c:pt idx="22382">
                  <c:v>44.766000000008745</c:v>
                </c:pt>
                <c:pt idx="22383">
                  <c:v>44.768000000008747</c:v>
                </c:pt>
                <c:pt idx="22384">
                  <c:v>44.77000000000875</c:v>
                </c:pt>
                <c:pt idx="22385">
                  <c:v>44.772000000008752</c:v>
                </c:pt>
                <c:pt idx="22386">
                  <c:v>44.774000000008755</c:v>
                </c:pt>
                <c:pt idx="22387">
                  <c:v>44.776000000008757</c:v>
                </c:pt>
                <c:pt idx="22388">
                  <c:v>44.77800000000876</c:v>
                </c:pt>
                <c:pt idx="22389">
                  <c:v>44.780000000008762</c:v>
                </c:pt>
                <c:pt idx="22390">
                  <c:v>44.782000000008765</c:v>
                </c:pt>
                <c:pt idx="22391">
                  <c:v>44.784000000008767</c:v>
                </c:pt>
                <c:pt idx="22392">
                  <c:v>44.786000000008769</c:v>
                </c:pt>
                <c:pt idx="22393">
                  <c:v>44.788000000008772</c:v>
                </c:pt>
                <c:pt idx="22394">
                  <c:v>44.790000000008774</c:v>
                </c:pt>
                <c:pt idx="22395">
                  <c:v>44.792000000008777</c:v>
                </c:pt>
                <c:pt idx="22396">
                  <c:v>44.794000000008779</c:v>
                </c:pt>
                <c:pt idx="22397">
                  <c:v>44.796000000008782</c:v>
                </c:pt>
                <c:pt idx="22398">
                  <c:v>44.798000000008784</c:v>
                </c:pt>
                <c:pt idx="22399">
                  <c:v>44.800000000008787</c:v>
                </c:pt>
                <c:pt idx="22400">
                  <c:v>44.802000000008789</c:v>
                </c:pt>
                <c:pt idx="22401">
                  <c:v>44.804000000008791</c:v>
                </c:pt>
                <c:pt idx="22402">
                  <c:v>44.806000000008794</c:v>
                </c:pt>
                <c:pt idx="22403">
                  <c:v>44.808000000008796</c:v>
                </c:pt>
                <c:pt idx="22404">
                  <c:v>44.810000000008799</c:v>
                </c:pt>
                <c:pt idx="22405">
                  <c:v>44.812000000008801</c:v>
                </c:pt>
                <c:pt idx="22406">
                  <c:v>44.814000000008804</c:v>
                </c:pt>
                <c:pt idx="22407">
                  <c:v>44.816000000008806</c:v>
                </c:pt>
                <c:pt idx="22408">
                  <c:v>44.818000000008809</c:v>
                </c:pt>
                <c:pt idx="22409">
                  <c:v>44.820000000008811</c:v>
                </c:pt>
                <c:pt idx="22410">
                  <c:v>44.822000000008813</c:v>
                </c:pt>
                <c:pt idx="22411">
                  <c:v>44.824000000008816</c:v>
                </c:pt>
                <c:pt idx="22412">
                  <c:v>44.826000000008818</c:v>
                </c:pt>
                <c:pt idx="22413">
                  <c:v>44.828000000008821</c:v>
                </c:pt>
                <c:pt idx="22414">
                  <c:v>44.830000000008823</c:v>
                </c:pt>
                <c:pt idx="22415">
                  <c:v>44.832000000008826</c:v>
                </c:pt>
                <c:pt idx="22416">
                  <c:v>44.834000000008828</c:v>
                </c:pt>
                <c:pt idx="22417">
                  <c:v>44.836000000008831</c:v>
                </c:pt>
                <c:pt idx="22418">
                  <c:v>44.838000000008833</c:v>
                </c:pt>
                <c:pt idx="22419">
                  <c:v>44.840000000008835</c:v>
                </c:pt>
                <c:pt idx="22420">
                  <c:v>44.842000000008838</c:v>
                </c:pt>
                <c:pt idx="22421">
                  <c:v>44.84400000000884</c:v>
                </c:pt>
                <c:pt idx="22422">
                  <c:v>44.846000000008843</c:v>
                </c:pt>
                <c:pt idx="22423">
                  <c:v>44.848000000008845</c:v>
                </c:pt>
                <c:pt idx="22424">
                  <c:v>44.850000000008848</c:v>
                </c:pt>
                <c:pt idx="22425">
                  <c:v>44.85200000000885</c:v>
                </c:pt>
                <c:pt idx="22426">
                  <c:v>44.854000000008853</c:v>
                </c:pt>
                <c:pt idx="22427">
                  <c:v>44.856000000008855</c:v>
                </c:pt>
                <c:pt idx="22428">
                  <c:v>44.858000000008857</c:v>
                </c:pt>
                <c:pt idx="22429">
                  <c:v>44.86000000000886</c:v>
                </c:pt>
                <c:pt idx="22430">
                  <c:v>44.862000000008862</c:v>
                </c:pt>
                <c:pt idx="22431">
                  <c:v>44.864000000008865</c:v>
                </c:pt>
                <c:pt idx="22432">
                  <c:v>44.866000000008867</c:v>
                </c:pt>
                <c:pt idx="22433">
                  <c:v>44.86800000000887</c:v>
                </c:pt>
                <c:pt idx="22434">
                  <c:v>44.870000000008872</c:v>
                </c:pt>
                <c:pt idx="22435">
                  <c:v>44.872000000008875</c:v>
                </c:pt>
                <c:pt idx="22436">
                  <c:v>44.874000000008877</c:v>
                </c:pt>
                <c:pt idx="22437">
                  <c:v>44.876000000008879</c:v>
                </c:pt>
                <c:pt idx="22438">
                  <c:v>44.878000000008882</c:v>
                </c:pt>
                <c:pt idx="22439">
                  <c:v>44.880000000008884</c:v>
                </c:pt>
                <c:pt idx="22440">
                  <c:v>44.882000000008887</c:v>
                </c:pt>
                <c:pt idx="22441">
                  <c:v>44.884000000008889</c:v>
                </c:pt>
                <c:pt idx="22442">
                  <c:v>44.886000000008892</c:v>
                </c:pt>
                <c:pt idx="22443">
                  <c:v>44.888000000008894</c:v>
                </c:pt>
                <c:pt idx="22444">
                  <c:v>44.890000000008897</c:v>
                </c:pt>
                <c:pt idx="22445">
                  <c:v>44.892000000008899</c:v>
                </c:pt>
                <c:pt idx="22446">
                  <c:v>44.894000000008901</c:v>
                </c:pt>
                <c:pt idx="22447">
                  <c:v>44.896000000008904</c:v>
                </c:pt>
                <c:pt idx="22448">
                  <c:v>44.898000000008906</c:v>
                </c:pt>
                <c:pt idx="22449">
                  <c:v>44.900000000008909</c:v>
                </c:pt>
                <c:pt idx="22450">
                  <c:v>44.902000000008911</c:v>
                </c:pt>
                <c:pt idx="22451">
                  <c:v>44.904000000008914</c:v>
                </c:pt>
                <c:pt idx="22452">
                  <c:v>44.906000000008916</c:v>
                </c:pt>
                <c:pt idx="22453">
                  <c:v>44.908000000008919</c:v>
                </c:pt>
                <c:pt idx="22454">
                  <c:v>44.910000000008921</c:v>
                </c:pt>
                <c:pt idx="22455">
                  <c:v>44.912000000008923</c:v>
                </c:pt>
                <c:pt idx="22456">
                  <c:v>44.914000000008926</c:v>
                </c:pt>
                <c:pt idx="22457">
                  <c:v>44.916000000008928</c:v>
                </c:pt>
                <c:pt idx="22458">
                  <c:v>44.918000000008931</c:v>
                </c:pt>
                <c:pt idx="22459">
                  <c:v>44.920000000008933</c:v>
                </c:pt>
                <c:pt idx="22460">
                  <c:v>44.922000000008936</c:v>
                </c:pt>
                <c:pt idx="22461">
                  <c:v>44.924000000008938</c:v>
                </c:pt>
                <c:pt idx="22462">
                  <c:v>44.926000000008941</c:v>
                </c:pt>
                <c:pt idx="22463">
                  <c:v>44.928000000008943</c:v>
                </c:pt>
                <c:pt idx="22464">
                  <c:v>44.930000000008945</c:v>
                </c:pt>
                <c:pt idx="22465">
                  <c:v>44.932000000008948</c:v>
                </c:pt>
                <c:pt idx="22466">
                  <c:v>44.93400000000895</c:v>
                </c:pt>
                <c:pt idx="22467">
                  <c:v>44.936000000008953</c:v>
                </c:pt>
                <c:pt idx="22468">
                  <c:v>44.938000000008955</c:v>
                </c:pt>
                <c:pt idx="22469">
                  <c:v>44.940000000008958</c:v>
                </c:pt>
                <c:pt idx="22470">
                  <c:v>44.94200000000896</c:v>
                </c:pt>
                <c:pt idx="22471">
                  <c:v>44.944000000008963</c:v>
                </c:pt>
                <c:pt idx="22472">
                  <c:v>44.946000000008965</c:v>
                </c:pt>
                <c:pt idx="22473">
                  <c:v>44.948000000008967</c:v>
                </c:pt>
                <c:pt idx="22474">
                  <c:v>44.95000000000897</c:v>
                </c:pt>
                <c:pt idx="22475">
                  <c:v>44.952000000008972</c:v>
                </c:pt>
                <c:pt idx="22476">
                  <c:v>44.954000000008975</c:v>
                </c:pt>
                <c:pt idx="22477">
                  <c:v>44.956000000008977</c:v>
                </c:pt>
                <c:pt idx="22478">
                  <c:v>44.95800000000898</c:v>
                </c:pt>
                <c:pt idx="22479">
                  <c:v>44.960000000008982</c:v>
                </c:pt>
                <c:pt idx="22480">
                  <c:v>44.962000000008985</c:v>
                </c:pt>
                <c:pt idx="22481">
                  <c:v>44.964000000008987</c:v>
                </c:pt>
                <c:pt idx="22482">
                  <c:v>44.966000000008989</c:v>
                </c:pt>
                <c:pt idx="22483">
                  <c:v>44.968000000008992</c:v>
                </c:pt>
                <c:pt idx="22484">
                  <c:v>44.970000000008994</c:v>
                </c:pt>
                <c:pt idx="22485">
                  <c:v>44.972000000008997</c:v>
                </c:pt>
                <c:pt idx="22486">
                  <c:v>44.974000000008999</c:v>
                </c:pt>
                <c:pt idx="22487">
                  <c:v>44.976000000009002</c:v>
                </c:pt>
                <c:pt idx="22488">
                  <c:v>44.978000000009004</c:v>
                </c:pt>
                <c:pt idx="22489">
                  <c:v>44.980000000009007</c:v>
                </c:pt>
                <c:pt idx="22490">
                  <c:v>44.982000000009009</c:v>
                </c:pt>
                <c:pt idx="22491">
                  <c:v>44.984000000009011</c:v>
                </c:pt>
                <c:pt idx="22492">
                  <c:v>44.986000000009014</c:v>
                </c:pt>
                <c:pt idx="22493">
                  <c:v>44.988000000009016</c:v>
                </c:pt>
                <c:pt idx="22494">
                  <c:v>44.990000000009019</c:v>
                </c:pt>
                <c:pt idx="22495">
                  <c:v>44.992000000009021</c:v>
                </c:pt>
                <c:pt idx="22496">
                  <c:v>44.994000000009024</c:v>
                </c:pt>
                <c:pt idx="22497">
                  <c:v>44.996000000009026</c:v>
                </c:pt>
                <c:pt idx="22498">
                  <c:v>44.998000000009029</c:v>
                </c:pt>
                <c:pt idx="22499">
                  <c:v>45.000000000009031</c:v>
                </c:pt>
                <c:pt idx="22500">
                  <c:v>45.002000000009033</c:v>
                </c:pt>
                <c:pt idx="22501">
                  <c:v>45.004000000009036</c:v>
                </c:pt>
                <c:pt idx="22502">
                  <c:v>45.006000000009038</c:v>
                </c:pt>
                <c:pt idx="22503">
                  <c:v>45.008000000009041</c:v>
                </c:pt>
                <c:pt idx="22504">
                  <c:v>45.010000000009043</c:v>
                </c:pt>
                <c:pt idx="22505">
                  <c:v>45.012000000009046</c:v>
                </c:pt>
                <c:pt idx="22506">
                  <c:v>45.014000000009048</c:v>
                </c:pt>
                <c:pt idx="22507">
                  <c:v>45.016000000009051</c:v>
                </c:pt>
                <c:pt idx="22508">
                  <c:v>45.018000000009053</c:v>
                </c:pt>
                <c:pt idx="22509">
                  <c:v>45.020000000009055</c:v>
                </c:pt>
                <c:pt idx="22510">
                  <c:v>45.022000000009058</c:v>
                </c:pt>
                <c:pt idx="22511">
                  <c:v>45.02400000000906</c:v>
                </c:pt>
                <c:pt idx="22512">
                  <c:v>45.026000000009063</c:v>
                </c:pt>
                <c:pt idx="22513">
                  <c:v>45.028000000009065</c:v>
                </c:pt>
                <c:pt idx="22514">
                  <c:v>45.030000000009068</c:v>
                </c:pt>
                <c:pt idx="22515">
                  <c:v>45.03200000000907</c:v>
                </c:pt>
                <c:pt idx="22516">
                  <c:v>45.034000000009073</c:v>
                </c:pt>
                <c:pt idx="22517">
                  <c:v>45.036000000009075</c:v>
                </c:pt>
                <c:pt idx="22518">
                  <c:v>45.038000000009077</c:v>
                </c:pt>
                <c:pt idx="22519">
                  <c:v>45.04000000000908</c:v>
                </c:pt>
                <c:pt idx="22520">
                  <c:v>45.042000000009082</c:v>
                </c:pt>
                <c:pt idx="22521">
                  <c:v>45.044000000009085</c:v>
                </c:pt>
                <c:pt idx="22522">
                  <c:v>45.046000000009087</c:v>
                </c:pt>
                <c:pt idx="22523">
                  <c:v>45.04800000000909</c:v>
                </c:pt>
                <c:pt idx="22524">
                  <c:v>45.050000000009092</c:v>
                </c:pt>
                <c:pt idx="22525">
                  <c:v>45.052000000009095</c:v>
                </c:pt>
                <c:pt idx="22526">
                  <c:v>45.054000000009097</c:v>
                </c:pt>
                <c:pt idx="22527">
                  <c:v>45.056000000009099</c:v>
                </c:pt>
                <c:pt idx="22528">
                  <c:v>45.058000000009102</c:v>
                </c:pt>
                <c:pt idx="22529">
                  <c:v>45.060000000009104</c:v>
                </c:pt>
                <c:pt idx="22530">
                  <c:v>45.062000000009107</c:v>
                </c:pt>
                <c:pt idx="22531">
                  <c:v>45.064000000009109</c:v>
                </c:pt>
                <c:pt idx="22532">
                  <c:v>45.066000000009112</c:v>
                </c:pt>
                <c:pt idx="22533">
                  <c:v>45.068000000009114</c:v>
                </c:pt>
                <c:pt idx="22534">
                  <c:v>45.070000000009117</c:v>
                </c:pt>
                <c:pt idx="22535">
                  <c:v>45.072000000009119</c:v>
                </c:pt>
                <c:pt idx="22536">
                  <c:v>45.074000000009121</c:v>
                </c:pt>
                <c:pt idx="22537">
                  <c:v>45.076000000009124</c:v>
                </c:pt>
                <c:pt idx="22538">
                  <c:v>45.078000000009126</c:v>
                </c:pt>
                <c:pt idx="22539">
                  <c:v>45.080000000009129</c:v>
                </c:pt>
                <c:pt idx="22540">
                  <c:v>45.082000000009131</c:v>
                </c:pt>
                <c:pt idx="22541">
                  <c:v>45.084000000009134</c:v>
                </c:pt>
                <c:pt idx="22542">
                  <c:v>45.086000000009136</c:v>
                </c:pt>
                <c:pt idx="22543">
                  <c:v>45.088000000009139</c:v>
                </c:pt>
                <c:pt idx="22544">
                  <c:v>45.090000000009141</c:v>
                </c:pt>
                <c:pt idx="22545">
                  <c:v>45.092000000009143</c:v>
                </c:pt>
                <c:pt idx="22546">
                  <c:v>45.094000000009146</c:v>
                </c:pt>
                <c:pt idx="22547">
                  <c:v>45.096000000009148</c:v>
                </c:pt>
                <c:pt idx="22548">
                  <c:v>45.098000000009151</c:v>
                </c:pt>
                <c:pt idx="22549">
                  <c:v>45.100000000009153</c:v>
                </c:pt>
                <c:pt idx="22550">
                  <c:v>45.102000000009156</c:v>
                </c:pt>
                <c:pt idx="22551">
                  <c:v>45.104000000009158</c:v>
                </c:pt>
                <c:pt idx="22552">
                  <c:v>45.106000000009161</c:v>
                </c:pt>
                <c:pt idx="22553">
                  <c:v>45.108000000009163</c:v>
                </c:pt>
                <c:pt idx="22554">
                  <c:v>45.110000000009165</c:v>
                </c:pt>
                <c:pt idx="22555">
                  <c:v>45.112000000009168</c:v>
                </c:pt>
                <c:pt idx="22556">
                  <c:v>45.11400000000917</c:v>
                </c:pt>
                <c:pt idx="22557">
                  <c:v>45.116000000009173</c:v>
                </c:pt>
                <c:pt idx="22558">
                  <c:v>45.118000000009175</c:v>
                </c:pt>
                <c:pt idx="22559">
                  <c:v>45.120000000009178</c:v>
                </c:pt>
                <c:pt idx="22560">
                  <c:v>45.12200000000918</c:v>
                </c:pt>
                <c:pt idx="22561">
                  <c:v>45.124000000009183</c:v>
                </c:pt>
                <c:pt idx="22562">
                  <c:v>45.126000000009185</c:v>
                </c:pt>
                <c:pt idx="22563">
                  <c:v>45.128000000009187</c:v>
                </c:pt>
                <c:pt idx="22564">
                  <c:v>45.13000000000919</c:v>
                </c:pt>
                <c:pt idx="22565">
                  <c:v>45.132000000009192</c:v>
                </c:pt>
                <c:pt idx="22566">
                  <c:v>45.134000000009195</c:v>
                </c:pt>
                <c:pt idx="22567">
                  <c:v>45.136000000009197</c:v>
                </c:pt>
                <c:pt idx="22568">
                  <c:v>45.1380000000092</c:v>
                </c:pt>
                <c:pt idx="22569">
                  <c:v>45.140000000009202</c:v>
                </c:pt>
                <c:pt idx="22570">
                  <c:v>45.142000000009205</c:v>
                </c:pt>
                <c:pt idx="22571">
                  <c:v>45.144000000009207</c:v>
                </c:pt>
                <c:pt idx="22572">
                  <c:v>45.146000000009209</c:v>
                </c:pt>
                <c:pt idx="22573">
                  <c:v>45.148000000009212</c:v>
                </c:pt>
                <c:pt idx="22574">
                  <c:v>45.150000000009214</c:v>
                </c:pt>
                <c:pt idx="22575">
                  <c:v>45.152000000009217</c:v>
                </c:pt>
                <c:pt idx="22576">
                  <c:v>45.154000000009219</c:v>
                </c:pt>
                <c:pt idx="22577">
                  <c:v>45.156000000009222</c:v>
                </c:pt>
                <c:pt idx="22578">
                  <c:v>45.158000000009224</c:v>
                </c:pt>
                <c:pt idx="22579">
                  <c:v>45.160000000009227</c:v>
                </c:pt>
                <c:pt idx="22580">
                  <c:v>45.162000000009229</c:v>
                </c:pt>
                <c:pt idx="22581">
                  <c:v>45.164000000009231</c:v>
                </c:pt>
                <c:pt idx="22582">
                  <c:v>45.166000000009234</c:v>
                </c:pt>
                <c:pt idx="22583">
                  <c:v>45.168000000009236</c:v>
                </c:pt>
                <c:pt idx="22584">
                  <c:v>45.170000000009239</c:v>
                </c:pt>
                <c:pt idx="22585">
                  <c:v>45.172000000009241</c:v>
                </c:pt>
                <c:pt idx="22586">
                  <c:v>45.174000000009244</c:v>
                </c:pt>
                <c:pt idx="22587">
                  <c:v>45.176000000009246</c:v>
                </c:pt>
                <c:pt idx="22588">
                  <c:v>45.178000000009249</c:v>
                </c:pt>
                <c:pt idx="22589">
                  <c:v>45.180000000009251</c:v>
                </c:pt>
                <c:pt idx="22590">
                  <c:v>45.182000000009253</c:v>
                </c:pt>
                <c:pt idx="22591">
                  <c:v>45.184000000009256</c:v>
                </c:pt>
                <c:pt idx="22592">
                  <c:v>45.186000000009258</c:v>
                </c:pt>
                <c:pt idx="22593">
                  <c:v>45.188000000009261</c:v>
                </c:pt>
                <c:pt idx="22594">
                  <c:v>45.190000000009263</c:v>
                </c:pt>
                <c:pt idx="22595">
                  <c:v>45.192000000009266</c:v>
                </c:pt>
                <c:pt idx="22596">
                  <c:v>45.194000000009268</c:v>
                </c:pt>
                <c:pt idx="22597">
                  <c:v>45.196000000009271</c:v>
                </c:pt>
                <c:pt idx="22598">
                  <c:v>45.198000000009273</c:v>
                </c:pt>
                <c:pt idx="22599">
                  <c:v>45.200000000009275</c:v>
                </c:pt>
                <c:pt idx="22600">
                  <c:v>45.202000000009278</c:v>
                </c:pt>
                <c:pt idx="22601">
                  <c:v>45.20400000000928</c:v>
                </c:pt>
                <c:pt idx="22602">
                  <c:v>45.206000000009283</c:v>
                </c:pt>
                <c:pt idx="22603">
                  <c:v>45.208000000009285</c:v>
                </c:pt>
                <c:pt idx="22604">
                  <c:v>45.210000000009288</c:v>
                </c:pt>
                <c:pt idx="22605">
                  <c:v>45.21200000000929</c:v>
                </c:pt>
                <c:pt idx="22606">
                  <c:v>45.214000000009293</c:v>
                </c:pt>
                <c:pt idx="22607">
                  <c:v>45.216000000009295</c:v>
                </c:pt>
                <c:pt idx="22608">
                  <c:v>45.218000000009297</c:v>
                </c:pt>
                <c:pt idx="22609">
                  <c:v>45.2200000000093</c:v>
                </c:pt>
                <c:pt idx="22610">
                  <c:v>45.222000000009302</c:v>
                </c:pt>
                <c:pt idx="22611">
                  <c:v>45.224000000009305</c:v>
                </c:pt>
                <c:pt idx="22612">
                  <c:v>45.226000000009307</c:v>
                </c:pt>
                <c:pt idx="22613">
                  <c:v>45.22800000000931</c:v>
                </c:pt>
                <c:pt idx="22614">
                  <c:v>45.230000000009312</c:v>
                </c:pt>
                <c:pt idx="22615">
                  <c:v>45.232000000009315</c:v>
                </c:pt>
                <c:pt idx="22616">
                  <c:v>45.234000000009317</c:v>
                </c:pt>
                <c:pt idx="22617">
                  <c:v>45.236000000009319</c:v>
                </c:pt>
                <c:pt idx="22618">
                  <c:v>45.238000000009322</c:v>
                </c:pt>
                <c:pt idx="22619">
                  <c:v>45.240000000009324</c:v>
                </c:pt>
                <c:pt idx="22620">
                  <c:v>45.242000000009327</c:v>
                </c:pt>
                <c:pt idx="22621">
                  <c:v>45.244000000009329</c:v>
                </c:pt>
                <c:pt idx="22622">
                  <c:v>45.246000000009332</c:v>
                </c:pt>
                <c:pt idx="22623">
                  <c:v>45.248000000009334</c:v>
                </c:pt>
                <c:pt idx="22624">
                  <c:v>45.250000000009337</c:v>
                </c:pt>
                <c:pt idx="22625">
                  <c:v>45.252000000009339</c:v>
                </c:pt>
                <c:pt idx="22626">
                  <c:v>45.254000000009341</c:v>
                </c:pt>
                <c:pt idx="22627">
                  <c:v>45.256000000009344</c:v>
                </c:pt>
                <c:pt idx="22628">
                  <c:v>45.258000000009346</c:v>
                </c:pt>
                <c:pt idx="22629">
                  <c:v>45.260000000009349</c:v>
                </c:pt>
                <c:pt idx="22630">
                  <c:v>45.262000000009351</c:v>
                </c:pt>
                <c:pt idx="22631">
                  <c:v>45.264000000009354</c:v>
                </c:pt>
                <c:pt idx="22632">
                  <c:v>45.266000000009356</c:v>
                </c:pt>
                <c:pt idx="22633">
                  <c:v>45.268000000009359</c:v>
                </c:pt>
                <c:pt idx="22634">
                  <c:v>45.270000000009361</c:v>
                </c:pt>
                <c:pt idx="22635">
                  <c:v>45.272000000009363</c:v>
                </c:pt>
                <c:pt idx="22636">
                  <c:v>45.274000000009366</c:v>
                </c:pt>
                <c:pt idx="22637">
                  <c:v>45.276000000009368</c:v>
                </c:pt>
                <c:pt idx="22638">
                  <c:v>45.278000000009371</c:v>
                </c:pt>
                <c:pt idx="22639">
                  <c:v>45.280000000009373</c:v>
                </c:pt>
                <c:pt idx="22640">
                  <c:v>45.282000000009376</c:v>
                </c:pt>
                <c:pt idx="22641">
                  <c:v>45.284000000009378</c:v>
                </c:pt>
                <c:pt idx="22642">
                  <c:v>45.286000000009381</c:v>
                </c:pt>
                <c:pt idx="22643">
                  <c:v>45.288000000009383</c:v>
                </c:pt>
                <c:pt idx="22644">
                  <c:v>45.290000000009385</c:v>
                </c:pt>
                <c:pt idx="22645">
                  <c:v>45.292000000009388</c:v>
                </c:pt>
                <c:pt idx="22646">
                  <c:v>45.29400000000939</c:v>
                </c:pt>
                <c:pt idx="22647">
                  <c:v>45.296000000009393</c:v>
                </c:pt>
                <c:pt idx="22648">
                  <c:v>45.298000000009395</c:v>
                </c:pt>
                <c:pt idx="22649">
                  <c:v>45.300000000009398</c:v>
                </c:pt>
                <c:pt idx="22650">
                  <c:v>45.3020000000094</c:v>
                </c:pt>
                <c:pt idx="22651">
                  <c:v>45.304000000009403</c:v>
                </c:pt>
                <c:pt idx="22652">
                  <c:v>45.306000000009405</c:v>
                </c:pt>
                <c:pt idx="22653">
                  <c:v>45.308000000009407</c:v>
                </c:pt>
                <c:pt idx="22654">
                  <c:v>45.31000000000941</c:v>
                </c:pt>
                <c:pt idx="22655">
                  <c:v>45.312000000009412</c:v>
                </c:pt>
                <c:pt idx="22656">
                  <c:v>45.314000000009415</c:v>
                </c:pt>
                <c:pt idx="22657">
                  <c:v>45.316000000009417</c:v>
                </c:pt>
                <c:pt idx="22658">
                  <c:v>45.31800000000942</c:v>
                </c:pt>
                <c:pt idx="22659">
                  <c:v>45.320000000009422</c:v>
                </c:pt>
                <c:pt idx="22660">
                  <c:v>45.322000000009425</c:v>
                </c:pt>
                <c:pt idx="22661">
                  <c:v>45.324000000009427</c:v>
                </c:pt>
                <c:pt idx="22662">
                  <c:v>45.326000000009429</c:v>
                </c:pt>
                <c:pt idx="22663">
                  <c:v>45.328000000009432</c:v>
                </c:pt>
                <c:pt idx="22664">
                  <c:v>45.330000000009434</c:v>
                </c:pt>
                <c:pt idx="22665">
                  <c:v>45.332000000009437</c:v>
                </c:pt>
                <c:pt idx="22666">
                  <c:v>45.334000000009439</c:v>
                </c:pt>
                <c:pt idx="22667">
                  <c:v>45.336000000009442</c:v>
                </c:pt>
                <c:pt idx="22668">
                  <c:v>45.338000000009444</c:v>
                </c:pt>
                <c:pt idx="22669">
                  <c:v>45.340000000009447</c:v>
                </c:pt>
                <c:pt idx="22670">
                  <c:v>45.342000000009449</c:v>
                </c:pt>
                <c:pt idx="22671">
                  <c:v>45.344000000009451</c:v>
                </c:pt>
                <c:pt idx="22672">
                  <c:v>45.346000000009454</c:v>
                </c:pt>
                <c:pt idx="22673">
                  <c:v>45.348000000009456</c:v>
                </c:pt>
                <c:pt idx="22674">
                  <c:v>45.350000000009459</c:v>
                </c:pt>
                <c:pt idx="22675">
                  <c:v>45.352000000009461</c:v>
                </c:pt>
                <c:pt idx="22676">
                  <c:v>45.354000000009464</c:v>
                </c:pt>
                <c:pt idx="22677">
                  <c:v>45.356000000009466</c:v>
                </c:pt>
                <c:pt idx="22678">
                  <c:v>45.358000000009469</c:v>
                </c:pt>
                <c:pt idx="22679">
                  <c:v>45.360000000009471</c:v>
                </c:pt>
                <c:pt idx="22680">
                  <c:v>45.362000000009473</c:v>
                </c:pt>
                <c:pt idx="22681">
                  <c:v>45.364000000009476</c:v>
                </c:pt>
                <c:pt idx="22682">
                  <c:v>45.366000000009478</c:v>
                </c:pt>
                <c:pt idx="22683">
                  <c:v>45.368000000009481</c:v>
                </c:pt>
                <c:pt idx="22684">
                  <c:v>45.370000000009483</c:v>
                </c:pt>
                <c:pt idx="22685">
                  <c:v>45.372000000009486</c:v>
                </c:pt>
                <c:pt idx="22686">
                  <c:v>45.374000000009488</c:v>
                </c:pt>
                <c:pt idx="22687">
                  <c:v>45.376000000009491</c:v>
                </c:pt>
                <c:pt idx="22688">
                  <c:v>45.378000000009493</c:v>
                </c:pt>
                <c:pt idx="22689">
                  <c:v>45.380000000009495</c:v>
                </c:pt>
                <c:pt idx="22690">
                  <c:v>45.382000000009498</c:v>
                </c:pt>
                <c:pt idx="22691">
                  <c:v>45.3840000000095</c:v>
                </c:pt>
                <c:pt idx="22692">
                  <c:v>45.386000000009503</c:v>
                </c:pt>
                <c:pt idx="22693">
                  <c:v>45.388000000009505</c:v>
                </c:pt>
                <c:pt idx="22694">
                  <c:v>45.390000000009508</c:v>
                </c:pt>
                <c:pt idx="22695">
                  <c:v>45.39200000000951</c:v>
                </c:pt>
                <c:pt idx="22696">
                  <c:v>45.394000000009513</c:v>
                </c:pt>
                <c:pt idx="22697">
                  <c:v>45.396000000009515</c:v>
                </c:pt>
                <c:pt idx="22698">
                  <c:v>45.398000000009517</c:v>
                </c:pt>
                <c:pt idx="22699">
                  <c:v>45.40000000000952</c:v>
                </c:pt>
                <c:pt idx="22700">
                  <c:v>45.402000000009522</c:v>
                </c:pt>
                <c:pt idx="22701">
                  <c:v>45.404000000009525</c:v>
                </c:pt>
                <c:pt idx="22702">
                  <c:v>45.406000000009527</c:v>
                </c:pt>
                <c:pt idx="22703">
                  <c:v>45.40800000000953</c:v>
                </c:pt>
                <c:pt idx="22704">
                  <c:v>45.410000000009532</c:v>
                </c:pt>
                <c:pt idx="22705">
                  <c:v>45.412000000009535</c:v>
                </c:pt>
                <c:pt idx="22706">
                  <c:v>45.414000000009537</c:v>
                </c:pt>
                <c:pt idx="22707">
                  <c:v>45.416000000009539</c:v>
                </c:pt>
                <c:pt idx="22708">
                  <c:v>45.418000000009542</c:v>
                </c:pt>
                <c:pt idx="22709">
                  <c:v>45.420000000009544</c:v>
                </c:pt>
                <c:pt idx="22710">
                  <c:v>45.422000000009547</c:v>
                </c:pt>
                <c:pt idx="22711">
                  <c:v>45.424000000009549</c:v>
                </c:pt>
                <c:pt idx="22712">
                  <c:v>45.426000000009552</c:v>
                </c:pt>
                <c:pt idx="22713">
                  <c:v>45.428000000009554</c:v>
                </c:pt>
                <c:pt idx="22714">
                  <c:v>45.430000000009557</c:v>
                </c:pt>
                <c:pt idx="22715">
                  <c:v>45.432000000009559</c:v>
                </c:pt>
                <c:pt idx="22716">
                  <c:v>45.434000000009561</c:v>
                </c:pt>
                <c:pt idx="22717">
                  <c:v>45.436000000009564</c:v>
                </c:pt>
                <c:pt idx="22718">
                  <c:v>45.438000000009566</c:v>
                </c:pt>
                <c:pt idx="22719">
                  <c:v>45.440000000009569</c:v>
                </c:pt>
                <c:pt idx="22720">
                  <c:v>45.442000000009571</c:v>
                </c:pt>
                <c:pt idx="22721">
                  <c:v>45.444000000009574</c:v>
                </c:pt>
                <c:pt idx="22722">
                  <c:v>45.446000000009576</c:v>
                </c:pt>
                <c:pt idx="22723">
                  <c:v>45.448000000009579</c:v>
                </c:pt>
                <c:pt idx="22724">
                  <c:v>45.450000000009581</c:v>
                </c:pt>
                <c:pt idx="22725">
                  <c:v>45.452000000009583</c:v>
                </c:pt>
                <c:pt idx="22726">
                  <c:v>45.454000000009586</c:v>
                </c:pt>
                <c:pt idx="22727">
                  <c:v>45.456000000009588</c:v>
                </c:pt>
                <c:pt idx="22728">
                  <c:v>45.458000000009591</c:v>
                </c:pt>
                <c:pt idx="22729">
                  <c:v>45.460000000009593</c:v>
                </c:pt>
                <c:pt idx="22730">
                  <c:v>45.462000000009596</c:v>
                </c:pt>
                <c:pt idx="22731">
                  <c:v>45.464000000009598</c:v>
                </c:pt>
                <c:pt idx="22732">
                  <c:v>45.466000000009601</c:v>
                </c:pt>
                <c:pt idx="22733">
                  <c:v>45.468000000009603</c:v>
                </c:pt>
                <c:pt idx="22734">
                  <c:v>45.470000000009605</c:v>
                </c:pt>
                <c:pt idx="22735">
                  <c:v>45.472000000009608</c:v>
                </c:pt>
                <c:pt idx="22736">
                  <c:v>45.47400000000961</c:v>
                </c:pt>
                <c:pt idx="22737">
                  <c:v>45.476000000009613</c:v>
                </c:pt>
                <c:pt idx="22738">
                  <c:v>45.478000000009615</c:v>
                </c:pt>
                <c:pt idx="22739">
                  <c:v>45.480000000009618</c:v>
                </c:pt>
                <c:pt idx="22740">
                  <c:v>45.48200000000962</c:v>
                </c:pt>
                <c:pt idx="22741">
                  <c:v>45.484000000009623</c:v>
                </c:pt>
                <c:pt idx="22742">
                  <c:v>45.486000000009625</c:v>
                </c:pt>
                <c:pt idx="22743">
                  <c:v>45.488000000009627</c:v>
                </c:pt>
                <c:pt idx="22744">
                  <c:v>45.49000000000963</c:v>
                </c:pt>
                <c:pt idx="22745">
                  <c:v>45.492000000009632</c:v>
                </c:pt>
                <c:pt idx="22746">
                  <c:v>45.494000000009635</c:v>
                </c:pt>
                <c:pt idx="22747">
                  <c:v>45.496000000009637</c:v>
                </c:pt>
                <c:pt idx="22748">
                  <c:v>45.49800000000964</c:v>
                </c:pt>
                <c:pt idx="22749">
                  <c:v>45.500000000009642</c:v>
                </c:pt>
                <c:pt idx="22750">
                  <c:v>45.502000000009645</c:v>
                </c:pt>
                <c:pt idx="22751">
                  <c:v>45.504000000009647</c:v>
                </c:pt>
                <c:pt idx="22752">
                  <c:v>45.506000000009649</c:v>
                </c:pt>
                <c:pt idx="22753">
                  <c:v>45.508000000009652</c:v>
                </c:pt>
                <c:pt idx="22754">
                  <c:v>45.510000000009654</c:v>
                </c:pt>
                <c:pt idx="22755">
                  <c:v>45.512000000009657</c:v>
                </c:pt>
                <c:pt idx="22756">
                  <c:v>45.514000000009659</c:v>
                </c:pt>
                <c:pt idx="22757">
                  <c:v>45.516000000009662</c:v>
                </c:pt>
                <c:pt idx="22758">
                  <c:v>45.518000000009664</c:v>
                </c:pt>
                <c:pt idx="22759">
                  <c:v>45.520000000009667</c:v>
                </c:pt>
                <c:pt idx="22760">
                  <c:v>45.522000000009669</c:v>
                </c:pt>
                <c:pt idx="22761">
                  <c:v>45.524000000009671</c:v>
                </c:pt>
                <c:pt idx="22762">
                  <c:v>45.526000000009674</c:v>
                </c:pt>
                <c:pt idx="22763">
                  <c:v>45.528000000009676</c:v>
                </c:pt>
                <c:pt idx="22764">
                  <c:v>45.530000000009679</c:v>
                </c:pt>
                <c:pt idx="22765">
                  <c:v>45.532000000009681</c:v>
                </c:pt>
                <c:pt idx="22766">
                  <c:v>45.534000000009684</c:v>
                </c:pt>
                <c:pt idx="22767">
                  <c:v>45.536000000009686</c:v>
                </c:pt>
                <c:pt idx="22768">
                  <c:v>45.538000000009689</c:v>
                </c:pt>
                <c:pt idx="22769">
                  <c:v>45.540000000009691</c:v>
                </c:pt>
                <c:pt idx="22770">
                  <c:v>45.542000000009693</c:v>
                </c:pt>
                <c:pt idx="22771">
                  <c:v>45.544000000009696</c:v>
                </c:pt>
                <c:pt idx="22772">
                  <c:v>45.546000000009698</c:v>
                </c:pt>
                <c:pt idx="22773">
                  <c:v>45.548000000009701</c:v>
                </c:pt>
                <c:pt idx="22774">
                  <c:v>45.550000000009703</c:v>
                </c:pt>
                <c:pt idx="22775">
                  <c:v>45.552000000009706</c:v>
                </c:pt>
                <c:pt idx="22776">
                  <c:v>45.554000000009708</c:v>
                </c:pt>
                <c:pt idx="22777">
                  <c:v>45.556000000009711</c:v>
                </c:pt>
                <c:pt idx="22778">
                  <c:v>45.558000000009713</c:v>
                </c:pt>
                <c:pt idx="22779">
                  <c:v>45.560000000009715</c:v>
                </c:pt>
                <c:pt idx="22780">
                  <c:v>45.562000000009718</c:v>
                </c:pt>
                <c:pt idx="22781">
                  <c:v>45.56400000000972</c:v>
                </c:pt>
                <c:pt idx="22782">
                  <c:v>45.566000000009723</c:v>
                </c:pt>
                <c:pt idx="22783">
                  <c:v>45.568000000009725</c:v>
                </c:pt>
                <c:pt idx="22784">
                  <c:v>45.570000000009728</c:v>
                </c:pt>
                <c:pt idx="22785">
                  <c:v>45.57200000000973</c:v>
                </c:pt>
                <c:pt idx="22786">
                  <c:v>45.574000000009733</c:v>
                </c:pt>
                <c:pt idx="22787">
                  <c:v>45.576000000009735</c:v>
                </c:pt>
                <c:pt idx="22788">
                  <c:v>45.578000000009737</c:v>
                </c:pt>
                <c:pt idx="22789">
                  <c:v>45.58000000000974</c:v>
                </c:pt>
                <c:pt idx="22790">
                  <c:v>45.582000000009742</c:v>
                </c:pt>
                <c:pt idx="22791">
                  <c:v>45.584000000009745</c:v>
                </c:pt>
                <c:pt idx="22792">
                  <c:v>45.586000000009747</c:v>
                </c:pt>
                <c:pt idx="22793">
                  <c:v>45.58800000000975</c:v>
                </c:pt>
                <c:pt idx="22794">
                  <c:v>45.590000000009752</c:v>
                </c:pt>
                <c:pt idx="22795">
                  <c:v>45.592000000009755</c:v>
                </c:pt>
                <c:pt idx="22796">
                  <c:v>45.594000000009757</c:v>
                </c:pt>
                <c:pt idx="22797">
                  <c:v>45.596000000009759</c:v>
                </c:pt>
                <c:pt idx="22798">
                  <c:v>45.598000000009762</c:v>
                </c:pt>
                <c:pt idx="22799">
                  <c:v>45.600000000009764</c:v>
                </c:pt>
                <c:pt idx="22800">
                  <c:v>45.602000000009767</c:v>
                </c:pt>
                <c:pt idx="22801">
                  <c:v>45.604000000009769</c:v>
                </c:pt>
                <c:pt idx="22802">
                  <c:v>45.606000000009772</c:v>
                </c:pt>
                <c:pt idx="22803">
                  <c:v>45.608000000009774</c:v>
                </c:pt>
                <c:pt idx="22804">
                  <c:v>45.610000000009776</c:v>
                </c:pt>
                <c:pt idx="22805">
                  <c:v>45.612000000009779</c:v>
                </c:pt>
                <c:pt idx="22806">
                  <c:v>45.614000000009781</c:v>
                </c:pt>
                <c:pt idx="22807">
                  <c:v>45.616000000009784</c:v>
                </c:pt>
                <c:pt idx="22808">
                  <c:v>45.618000000009786</c:v>
                </c:pt>
                <c:pt idx="22809">
                  <c:v>45.620000000009789</c:v>
                </c:pt>
                <c:pt idx="22810">
                  <c:v>45.622000000009791</c:v>
                </c:pt>
                <c:pt idx="22811">
                  <c:v>45.624000000009794</c:v>
                </c:pt>
                <c:pt idx="22812">
                  <c:v>45.626000000009796</c:v>
                </c:pt>
                <c:pt idx="22813">
                  <c:v>45.628000000009798</c:v>
                </c:pt>
                <c:pt idx="22814">
                  <c:v>45.630000000009801</c:v>
                </c:pt>
                <c:pt idx="22815">
                  <c:v>45.632000000009803</c:v>
                </c:pt>
                <c:pt idx="22816">
                  <c:v>45.634000000009806</c:v>
                </c:pt>
                <c:pt idx="22817">
                  <c:v>45.636000000009808</c:v>
                </c:pt>
                <c:pt idx="22818">
                  <c:v>45.638000000009811</c:v>
                </c:pt>
                <c:pt idx="22819">
                  <c:v>45.640000000009813</c:v>
                </c:pt>
                <c:pt idx="22820">
                  <c:v>45.642000000009816</c:v>
                </c:pt>
                <c:pt idx="22821">
                  <c:v>45.644000000009818</c:v>
                </c:pt>
                <c:pt idx="22822">
                  <c:v>45.64600000000982</c:v>
                </c:pt>
                <c:pt idx="22823">
                  <c:v>45.648000000009823</c:v>
                </c:pt>
                <c:pt idx="22824">
                  <c:v>45.650000000009825</c:v>
                </c:pt>
                <c:pt idx="22825">
                  <c:v>45.652000000009828</c:v>
                </c:pt>
                <c:pt idx="22826">
                  <c:v>45.65400000000983</c:v>
                </c:pt>
                <c:pt idx="22827">
                  <c:v>45.656000000009833</c:v>
                </c:pt>
                <c:pt idx="22828">
                  <c:v>45.658000000009835</c:v>
                </c:pt>
                <c:pt idx="22829">
                  <c:v>45.660000000009838</c:v>
                </c:pt>
                <c:pt idx="22830">
                  <c:v>45.66200000000984</c:v>
                </c:pt>
                <c:pt idx="22831">
                  <c:v>45.664000000009842</c:v>
                </c:pt>
                <c:pt idx="22832">
                  <c:v>45.666000000009845</c:v>
                </c:pt>
                <c:pt idx="22833">
                  <c:v>45.668000000009847</c:v>
                </c:pt>
                <c:pt idx="22834">
                  <c:v>45.67000000000985</c:v>
                </c:pt>
                <c:pt idx="22835">
                  <c:v>45.672000000009852</c:v>
                </c:pt>
                <c:pt idx="22836">
                  <c:v>45.674000000009855</c:v>
                </c:pt>
                <c:pt idx="22837">
                  <c:v>45.676000000009857</c:v>
                </c:pt>
                <c:pt idx="22838">
                  <c:v>45.67800000000986</c:v>
                </c:pt>
                <c:pt idx="22839">
                  <c:v>45.680000000009862</c:v>
                </c:pt>
                <c:pt idx="22840">
                  <c:v>45.682000000009864</c:v>
                </c:pt>
                <c:pt idx="22841">
                  <c:v>45.684000000009867</c:v>
                </c:pt>
                <c:pt idx="22842">
                  <c:v>45.686000000009869</c:v>
                </c:pt>
                <c:pt idx="22843">
                  <c:v>45.688000000009872</c:v>
                </c:pt>
                <c:pt idx="22844">
                  <c:v>45.690000000009874</c:v>
                </c:pt>
                <c:pt idx="22845">
                  <c:v>45.692000000009877</c:v>
                </c:pt>
                <c:pt idx="22846">
                  <c:v>45.694000000009879</c:v>
                </c:pt>
                <c:pt idx="22847">
                  <c:v>45.696000000009882</c:v>
                </c:pt>
                <c:pt idx="22848">
                  <c:v>45.698000000009884</c:v>
                </c:pt>
                <c:pt idx="22849">
                  <c:v>45.700000000009886</c:v>
                </c:pt>
                <c:pt idx="22850">
                  <c:v>45.702000000009889</c:v>
                </c:pt>
                <c:pt idx="22851">
                  <c:v>45.704000000009891</c:v>
                </c:pt>
                <c:pt idx="22852">
                  <c:v>45.706000000009894</c:v>
                </c:pt>
                <c:pt idx="22853">
                  <c:v>45.708000000009896</c:v>
                </c:pt>
                <c:pt idx="22854">
                  <c:v>45.710000000009899</c:v>
                </c:pt>
                <c:pt idx="22855">
                  <c:v>45.712000000009901</c:v>
                </c:pt>
                <c:pt idx="22856">
                  <c:v>45.714000000009904</c:v>
                </c:pt>
                <c:pt idx="22857">
                  <c:v>45.716000000009906</c:v>
                </c:pt>
                <c:pt idx="22858">
                  <c:v>45.718000000009908</c:v>
                </c:pt>
                <c:pt idx="22859">
                  <c:v>45.720000000009911</c:v>
                </c:pt>
                <c:pt idx="22860">
                  <c:v>45.722000000009913</c:v>
                </c:pt>
                <c:pt idx="22861">
                  <c:v>45.724000000009916</c:v>
                </c:pt>
                <c:pt idx="22862">
                  <c:v>45.726000000009918</c:v>
                </c:pt>
                <c:pt idx="22863">
                  <c:v>45.728000000009921</c:v>
                </c:pt>
                <c:pt idx="22864">
                  <c:v>45.730000000009923</c:v>
                </c:pt>
                <c:pt idx="22865">
                  <c:v>45.732000000009926</c:v>
                </c:pt>
                <c:pt idx="22866">
                  <c:v>45.734000000009928</c:v>
                </c:pt>
                <c:pt idx="22867">
                  <c:v>45.73600000000993</c:v>
                </c:pt>
                <c:pt idx="22868">
                  <c:v>45.738000000009933</c:v>
                </c:pt>
                <c:pt idx="22869">
                  <c:v>45.740000000009935</c:v>
                </c:pt>
                <c:pt idx="22870">
                  <c:v>45.742000000009938</c:v>
                </c:pt>
                <c:pt idx="22871">
                  <c:v>45.74400000000994</c:v>
                </c:pt>
                <c:pt idx="22872">
                  <c:v>45.746000000009943</c:v>
                </c:pt>
                <c:pt idx="22873">
                  <c:v>45.748000000009945</c:v>
                </c:pt>
                <c:pt idx="22874">
                  <c:v>45.750000000009948</c:v>
                </c:pt>
                <c:pt idx="22875">
                  <c:v>45.75200000000995</c:v>
                </c:pt>
                <c:pt idx="22876">
                  <c:v>45.754000000009952</c:v>
                </c:pt>
                <c:pt idx="22877">
                  <c:v>45.756000000009955</c:v>
                </c:pt>
                <c:pt idx="22878">
                  <c:v>45.758000000009957</c:v>
                </c:pt>
                <c:pt idx="22879">
                  <c:v>45.76000000000996</c:v>
                </c:pt>
                <c:pt idx="22880">
                  <c:v>45.762000000009962</c:v>
                </c:pt>
                <c:pt idx="22881">
                  <c:v>45.764000000009965</c:v>
                </c:pt>
                <c:pt idx="22882">
                  <c:v>45.766000000009967</c:v>
                </c:pt>
                <c:pt idx="22883">
                  <c:v>45.76800000000997</c:v>
                </c:pt>
                <c:pt idx="22884">
                  <c:v>45.770000000009972</c:v>
                </c:pt>
                <c:pt idx="22885">
                  <c:v>45.772000000009974</c:v>
                </c:pt>
                <c:pt idx="22886">
                  <c:v>45.774000000009977</c:v>
                </c:pt>
                <c:pt idx="22887">
                  <c:v>45.776000000009979</c:v>
                </c:pt>
                <c:pt idx="22888">
                  <c:v>45.778000000009982</c:v>
                </c:pt>
                <c:pt idx="22889">
                  <c:v>45.780000000009984</c:v>
                </c:pt>
                <c:pt idx="22890">
                  <c:v>45.782000000009987</c:v>
                </c:pt>
                <c:pt idx="22891">
                  <c:v>45.784000000009989</c:v>
                </c:pt>
                <c:pt idx="22892">
                  <c:v>45.786000000009992</c:v>
                </c:pt>
                <c:pt idx="22893">
                  <c:v>45.788000000009994</c:v>
                </c:pt>
                <c:pt idx="22894">
                  <c:v>45.790000000009996</c:v>
                </c:pt>
                <c:pt idx="22895">
                  <c:v>45.792000000009999</c:v>
                </c:pt>
                <c:pt idx="22896">
                  <c:v>45.794000000010001</c:v>
                </c:pt>
                <c:pt idx="22897">
                  <c:v>45.796000000010004</c:v>
                </c:pt>
                <c:pt idx="22898">
                  <c:v>45.798000000010006</c:v>
                </c:pt>
                <c:pt idx="22899">
                  <c:v>45.800000000010009</c:v>
                </c:pt>
                <c:pt idx="22900">
                  <c:v>45.802000000010011</c:v>
                </c:pt>
                <c:pt idx="22901">
                  <c:v>45.804000000010014</c:v>
                </c:pt>
                <c:pt idx="22902">
                  <c:v>45.806000000010016</c:v>
                </c:pt>
                <c:pt idx="22903">
                  <c:v>45.808000000010018</c:v>
                </c:pt>
                <c:pt idx="22904">
                  <c:v>45.810000000010021</c:v>
                </c:pt>
                <c:pt idx="22905">
                  <c:v>45.812000000010023</c:v>
                </c:pt>
                <c:pt idx="22906">
                  <c:v>45.814000000010026</c:v>
                </c:pt>
                <c:pt idx="22907">
                  <c:v>45.816000000010028</c:v>
                </c:pt>
                <c:pt idx="22908">
                  <c:v>45.818000000010031</c:v>
                </c:pt>
                <c:pt idx="22909">
                  <c:v>45.820000000010033</c:v>
                </c:pt>
                <c:pt idx="22910">
                  <c:v>45.822000000010036</c:v>
                </c:pt>
                <c:pt idx="22911">
                  <c:v>45.824000000010038</c:v>
                </c:pt>
                <c:pt idx="22912">
                  <c:v>45.82600000001004</c:v>
                </c:pt>
                <c:pt idx="22913">
                  <c:v>45.828000000010043</c:v>
                </c:pt>
                <c:pt idx="22914">
                  <c:v>45.830000000010045</c:v>
                </c:pt>
                <c:pt idx="22915">
                  <c:v>45.832000000010048</c:v>
                </c:pt>
                <c:pt idx="22916">
                  <c:v>45.83400000001005</c:v>
                </c:pt>
                <c:pt idx="22917">
                  <c:v>45.836000000010053</c:v>
                </c:pt>
                <c:pt idx="22918">
                  <c:v>45.838000000010055</c:v>
                </c:pt>
                <c:pt idx="22919">
                  <c:v>45.840000000010058</c:v>
                </c:pt>
                <c:pt idx="22920">
                  <c:v>45.84200000001006</c:v>
                </c:pt>
                <c:pt idx="22921">
                  <c:v>45.844000000010062</c:v>
                </c:pt>
                <c:pt idx="22922">
                  <c:v>45.846000000010065</c:v>
                </c:pt>
                <c:pt idx="22923">
                  <c:v>45.848000000010067</c:v>
                </c:pt>
                <c:pt idx="22924">
                  <c:v>45.85000000001007</c:v>
                </c:pt>
                <c:pt idx="22925">
                  <c:v>45.852000000010072</c:v>
                </c:pt>
                <c:pt idx="22926">
                  <c:v>45.854000000010075</c:v>
                </c:pt>
                <c:pt idx="22927">
                  <c:v>45.856000000010077</c:v>
                </c:pt>
                <c:pt idx="22928">
                  <c:v>45.85800000001008</c:v>
                </c:pt>
                <c:pt idx="22929">
                  <c:v>45.860000000010082</c:v>
                </c:pt>
                <c:pt idx="22930">
                  <c:v>45.862000000010084</c:v>
                </c:pt>
                <c:pt idx="22931">
                  <c:v>45.864000000010087</c:v>
                </c:pt>
                <c:pt idx="22932">
                  <c:v>45.866000000010089</c:v>
                </c:pt>
                <c:pt idx="22933">
                  <c:v>45.868000000010092</c:v>
                </c:pt>
                <c:pt idx="22934">
                  <c:v>45.870000000010094</c:v>
                </c:pt>
                <c:pt idx="22935">
                  <c:v>45.872000000010097</c:v>
                </c:pt>
                <c:pt idx="22936">
                  <c:v>45.874000000010099</c:v>
                </c:pt>
                <c:pt idx="22937">
                  <c:v>45.876000000010102</c:v>
                </c:pt>
                <c:pt idx="22938">
                  <c:v>45.878000000010104</c:v>
                </c:pt>
                <c:pt idx="22939">
                  <c:v>45.880000000010106</c:v>
                </c:pt>
                <c:pt idx="22940">
                  <c:v>45.882000000010109</c:v>
                </c:pt>
                <c:pt idx="22941">
                  <c:v>45.884000000010111</c:v>
                </c:pt>
                <c:pt idx="22942">
                  <c:v>45.886000000010114</c:v>
                </c:pt>
                <c:pt idx="22943">
                  <c:v>45.888000000010116</c:v>
                </c:pt>
                <c:pt idx="22944">
                  <c:v>45.890000000010119</c:v>
                </c:pt>
                <c:pt idx="22945">
                  <c:v>45.892000000010121</c:v>
                </c:pt>
                <c:pt idx="22946">
                  <c:v>45.894000000010124</c:v>
                </c:pt>
                <c:pt idx="22947">
                  <c:v>45.896000000010126</c:v>
                </c:pt>
                <c:pt idx="22948">
                  <c:v>45.898000000010128</c:v>
                </c:pt>
                <c:pt idx="22949">
                  <c:v>45.900000000010131</c:v>
                </c:pt>
                <c:pt idx="22950">
                  <c:v>45.902000000010133</c:v>
                </c:pt>
                <c:pt idx="22951">
                  <c:v>45.904000000010136</c:v>
                </c:pt>
                <c:pt idx="22952">
                  <c:v>45.906000000010138</c:v>
                </c:pt>
                <c:pt idx="22953">
                  <c:v>45.908000000010141</c:v>
                </c:pt>
                <c:pt idx="22954">
                  <c:v>45.910000000010143</c:v>
                </c:pt>
                <c:pt idx="22955">
                  <c:v>45.912000000010146</c:v>
                </c:pt>
                <c:pt idx="22956">
                  <c:v>45.914000000010148</c:v>
                </c:pt>
                <c:pt idx="22957">
                  <c:v>45.91600000001015</c:v>
                </c:pt>
                <c:pt idx="22958">
                  <c:v>45.918000000010153</c:v>
                </c:pt>
                <c:pt idx="22959">
                  <c:v>45.920000000010155</c:v>
                </c:pt>
                <c:pt idx="22960">
                  <c:v>45.922000000010158</c:v>
                </c:pt>
                <c:pt idx="22961">
                  <c:v>45.92400000001016</c:v>
                </c:pt>
                <c:pt idx="22962">
                  <c:v>45.926000000010163</c:v>
                </c:pt>
                <c:pt idx="22963">
                  <c:v>45.928000000010165</c:v>
                </c:pt>
                <c:pt idx="22964">
                  <c:v>45.930000000010168</c:v>
                </c:pt>
                <c:pt idx="22965">
                  <c:v>45.93200000001017</c:v>
                </c:pt>
                <c:pt idx="22966">
                  <c:v>45.934000000010172</c:v>
                </c:pt>
                <c:pt idx="22967">
                  <c:v>45.936000000010175</c:v>
                </c:pt>
                <c:pt idx="22968">
                  <c:v>45.938000000010177</c:v>
                </c:pt>
                <c:pt idx="22969">
                  <c:v>45.94000000001018</c:v>
                </c:pt>
                <c:pt idx="22970">
                  <c:v>45.942000000010182</c:v>
                </c:pt>
                <c:pt idx="22971">
                  <c:v>45.944000000010185</c:v>
                </c:pt>
                <c:pt idx="22972">
                  <c:v>45.946000000010187</c:v>
                </c:pt>
                <c:pt idx="22973">
                  <c:v>45.94800000001019</c:v>
                </c:pt>
                <c:pt idx="22974">
                  <c:v>45.950000000010192</c:v>
                </c:pt>
                <c:pt idx="22975">
                  <c:v>45.952000000010194</c:v>
                </c:pt>
                <c:pt idx="22976">
                  <c:v>45.954000000010197</c:v>
                </c:pt>
                <c:pt idx="22977">
                  <c:v>45.956000000010199</c:v>
                </c:pt>
                <c:pt idx="22978">
                  <c:v>45.958000000010202</c:v>
                </c:pt>
                <c:pt idx="22979">
                  <c:v>45.960000000010204</c:v>
                </c:pt>
                <c:pt idx="22980">
                  <c:v>45.962000000010207</c:v>
                </c:pt>
                <c:pt idx="22981">
                  <c:v>45.964000000010209</c:v>
                </c:pt>
                <c:pt idx="22982">
                  <c:v>45.966000000010212</c:v>
                </c:pt>
                <c:pt idx="22983">
                  <c:v>45.968000000010214</c:v>
                </c:pt>
                <c:pt idx="22984">
                  <c:v>45.970000000010216</c:v>
                </c:pt>
                <c:pt idx="22985">
                  <c:v>45.972000000010219</c:v>
                </c:pt>
                <c:pt idx="22986">
                  <c:v>45.974000000010221</c:v>
                </c:pt>
                <c:pt idx="22987">
                  <c:v>45.976000000010224</c:v>
                </c:pt>
                <c:pt idx="22988">
                  <c:v>45.978000000010226</c:v>
                </c:pt>
                <c:pt idx="22989">
                  <c:v>45.980000000010229</c:v>
                </c:pt>
                <c:pt idx="22990">
                  <c:v>45.982000000010231</c:v>
                </c:pt>
                <c:pt idx="22991">
                  <c:v>45.984000000010234</c:v>
                </c:pt>
                <c:pt idx="22992">
                  <c:v>45.986000000010236</c:v>
                </c:pt>
                <c:pt idx="22993">
                  <c:v>45.988000000010238</c:v>
                </c:pt>
                <c:pt idx="22994">
                  <c:v>45.990000000010241</c:v>
                </c:pt>
                <c:pt idx="22995">
                  <c:v>45.992000000010243</c:v>
                </c:pt>
                <c:pt idx="22996">
                  <c:v>45.994000000010246</c:v>
                </c:pt>
                <c:pt idx="22997">
                  <c:v>45.996000000010248</c:v>
                </c:pt>
                <c:pt idx="22998">
                  <c:v>45.998000000010251</c:v>
                </c:pt>
                <c:pt idx="22999">
                  <c:v>46.000000000010253</c:v>
                </c:pt>
                <c:pt idx="23000">
                  <c:v>46.002000000010256</c:v>
                </c:pt>
                <c:pt idx="23001">
                  <c:v>46.004000000010258</c:v>
                </c:pt>
                <c:pt idx="23002">
                  <c:v>46.00600000001026</c:v>
                </c:pt>
                <c:pt idx="23003">
                  <c:v>46.008000000010263</c:v>
                </c:pt>
                <c:pt idx="23004">
                  <c:v>46.010000000010265</c:v>
                </c:pt>
                <c:pt idx="23005">
                  <c:v>46.012000000010268</c:v>
                </c:pt>
                <c:pt idx="23006">
                  <c:v>46.01400000001027</c:v>
                </c:pt>
                <c:pt idx="23007">
                  <c:v>46.016000000010273</c:v>
                </c:pt>
                <c:pt idx="23008">
                  <c:v>46.018000000010275</c:v>
                </c:pt>
                <c:pt idx="23009">
                  <c:v>46.020000000010278</c:v>
                </c:pt>
                <c:pt idx="23010">
                  <c:v>46.02200000001028</c:v>
                </c:pt>
                <c:pt idx="23011">
                  <c:v>46.024000000010282</c:v>
                </c:pt>
                <c:pt idx="23012">
                  <c:v>46.026000000010285</c:v>
                </c:pt>
                <c:pt idx="23013">
                  <c:v>46.028000000010287</c:v>
                </c:pt>
                <c:pt idx="23014">
                  <c:v>46.03000000001029</c:v>
                </c:pt>
                <c:pt idx="23015">
                  <c:v>46.032000000010292</c:v>
                </c:pt>
                <c:pt idx="23016">
                  <c:v>46.034000000010295</c:v>
                </c:pt>
                <c:pt idx="23017">
                  <c:v>46.036000000010297</c:v>
                </c:pt>
                <c:pt idx="23018">
                  <c:v>46.0380000000103</c:v>
                </c:pt>
                <c:pt idx="23019">
                  <c:v>46.040000000010302</c:v>
                </c:pt>
                <c:pt idx="23020">
                  <c:v>46.042000000010304</c:v>
                </c:pt>
                <c:pt idx="23021">
                  <c:v>46.044000000010307</c:v>
                </c:pt>
                <c:pt idx="23022">
                  <c:v>46.046000000010309</c:v>
                </c:pt>
                <c:pt idx="23023">
                  <c:v>46.048000000010312</c:v>
                </c:pt>
                <c:pt idx="23024">
                  <c:v>46.050000000010314</c:v>
                </c:pt>
                <c:pt idx="23025">
                  <c:v>46.052000000010317</c:v>
                </c:pt>
                <c:pt idx="23026">
                  <c:v>46.054000000010319</c:v>
                </c:pt>
                <c:pt idx="23027">
                  <c:v>46.056000000010322</c:v>
                </c:pt>
                <c:pt idx="23028">
                  <c:v>46.058000000010324</c:v>
                </c:pt>
                <c:pt idx="23029">
                  <c:v>46.060000000010326</c:v>
                </c:pt>
                <c:pt idx="23030">
                  <c:v>46.062000000010329</c:v>
                </c:pt>
                <c:pt idx="23031">
                  <c:v>46.064000000010331</c:v>
                </c:pt>
                <c:pt idx="23032">
                  <c:v>46.066000000010334</c:v>
                </c:pt>
                <c:pt idx="23033">
                  <c:v>46.068000000010336</c:v>
                </c:pt>
                <c:pt idx="23034">
                  <c:v>46.070000000010339</c:v>
                </c:pt>
                <c:pt idx="23035">
                  <c:v>46.072000000010341</c:v>
                </c:pt>
                <c:pt idx="23036">
                  <c:v>46.074000000010344</c:v>
                </c:pt>
                <c:pt idx="23037">
                  <c:v>46.076000000010346</c:v>
                </c:pt>
                <c:pt idx="23038">
                  <c:v>46.078000000010348</c:v>
                </c:pt>
                <c:pt idx="23039">
                  <c:v>46.080000000010351</c:v>
                </c:pt>
                <c:pt idx="23040">
                  <c:v>46.082000000010353</c:v>
                </c:pt>
                <c:pt idx="23041">
                  <c:v>46.084000000010356</c:v>
                </c:pt>
                <c:pt idx="23042">
                  <c:v>46.086000000010358</c:v>
                </c:pt>
                <c:pt idx="23043">
                  <c:v>46.088000000010361</c:v>
                </c:pt>
                <c:pt idx="23044">
                  <c:v>46.090000000010363</c:v>
                </c:pt>
                <c:pt idx="23045">
                  <c:v>46.092000000010366</c:v>
                </c:pt>
                <c:pt idx="23046">
                  <c:v>46.094000000010368</c:v>
                </c:pt>
                <c:pt idx="23047">
                  <c:v>46.09600000001037</c:v>
                </c:pt>
                <c:pt idx="23048">
                  <c:v>46.098000000010373</c:v>
                </c:pt>
                <c:pt idx="23049">
                  <c:v>46.100000000010375</c:v>
                </c:pt>
                <c:pt idx="23050">
                  <c:v>46.102000000010378</c:v>
                </c:pt>
                <c:pt idx="23051">
                  <c:v>46.10400000001038</c:v>
                </c:pt>
                <c:pt idx="23052">
                  <c:v>46.106000000010383</c:v>
                </c:pt>
                <c:pt idx="23053">
                  <c:v>46.108000000010385</c:v>
                </c:pt>
                <c:pt idx="23054">
                  <c:v>46.110000000010388</c:v>
                </c:pt>
                <c:pt idx="23055">
                  <c:v>46.11200000001039</c:v>
                </c:pt>
                <c:pt idx="23056">
                  <c:v>46.114000000010392</c:v>
                </c:pt>
                <c:pt idx="23057">
                  <c:v>46.116000000010395</c:v>
                </c:pt>
                <c:pt idx="23058">
                  <c:v>46.118000000010397</c:v>
                </c:pt>
                <c:pt idx="23059">
                  <c:v>46.1200000000104</c:v>
                </c:pt>
                <c:pt idx="23060">
                  <c:v>46.122000000010402</c:v>
                </c:pt>
                <c:pt idx="23061">
                  <c:v>46.124000000010405</c:v>
                </c:pt>
                <c:pt idx="23062">
                  <c:v>46.126000000010407</c:v>
                </c:pt>
                <c:pt idx="23063">
                  <c:v>46.12800000001041</c:v>
                </c:pt>
                <c:pt idx="23064">
                  <c:v>46.130000000010412</c:v>
                </c:pt>
                <c:pt idx="23065">
                  <c:v>46.132000000010414</c:v>
                </c:pt>
                <c:pt idx="23066">
                  <c:v>46.134000000010417</c:v>
                </c:pt>
                <c:pt idx="23067">
                  <c:v>46.136000000010419</c:v>
                </c:pt>
                <c:pt idx="23068">
                  <c:v>46.138000000010422</c:v>
                </c:pt>
                <c:pt idx="23069">
                  <c:v>46.140000000010424</c:v>
                </c:pt>
                <c:pt idx="23070">
                  <c:v>46.142000000010427</c:v>
                </c:pt>
                <c:pt idx="23071">
                  <c:v>46.144000000010429</c:v>
                </c:pt>
                <c:pt idx="23072">
                  <c:v>46.146000000010432</c:v>
                </c:pt>
                <c:pt idx="23073">
                  <c:v>46.148000000010434</c:v>
                </c:pt>
                <c:pt idx="23074">
                  <c:v>46.150000000010436</c:v>
                </c:pt>
                <c:pt idx="23075">
                  <c:v>46.152000000010439</c:v>
                </c:pt>
                <c:pt idx="23076">
                  <c:v>46.154000000010441</c:v>
                </c:pt>
                <c:pt idx="23077">
                  <c:v>46.156000000010444</c:v>
                </c:pt>
                <c:pt idx="23078">
                  <c:v>46.158000000010446</c:v>
                </c:pt>
                <c:pt idx="23079">
                  <c:v>46.160000000010449</c:v>
                </c:pt>
                <c:pt idx="23080">
                  <c:v>46.162000000010451</c:v>
                </c:pt>
                <c:pt idx="23081">
                  <c:v>46.164000000010454</c:v>
                </c:pt>
                <c:pt idx="23082">
                  <c:v>46.166000000010456</c:v>
                </c:pt>
                <c:pt idx="23083">
                  <c:v>46.168000000010458</c:v>
                </c:pt>
                <c:pt idx="23084">
                  <c:v>46.170000000010461</c:v>
                </c:pt>
                <c:pt idx="23085">
                  <c:v>46.172000000010463</c:v>
                </c:pt>
                <c:pt idx="23086">
                  <c:v>46.174000000010466</c:v>
                </c:pt>
                <c:pt idx="23087">
                  <c:v>46.176000000010468</c:v>
                </c:pt>
                <c:pt idx="23088">
                  <c:v>46.178000000010471</c:v>
                </c:pt>
                <c:pt idx="23089">
                  <c:v>46.180000000010473</c:v>
                </c:pt>
                <c:pt idx="23090">
                  <c:v>46.182000000010476</c:v>
                </c:pt>
                <c:pt idx="23091">
                  <c:v>46.184000000010478</c:v>
                </c:pt>
                <c:pt idx="23092">
                  <c:v>46.18600000001048</c:v>
                </c:pt>
                <c:pt idx="23093">
                  <c:v>46.188000000010483</c:v>
                </c:pt>
                <c:pt idx="23094">
                  <c:v>46.190000000010485</c:v>
                </c:pt>
                <c:pt idx="23095">
                  <c:v>46.192000000010488</c:v>
                </c:pt>
                <c:pt idx="23096">
                  <c:v>46.19400000001049</c:v>
                </c:pt>
                <c:pt idx="23097">
                  <c:v>46.196000000010493</c:v>
                </c:pt>
                <c:pt idx="23098">
                  <c:v>46.198000000010495</c:v>
                </c:pt>
                <c:pt idx="23099">
                  <c:v>46.200000000010498</c:v>
                </c:pt>
                <c:pt idx="23100">
                  <c:v>46.2020000000105</c:v>
                </c:pt>
                <c:pt idx="23101">
                  <c:v>46.204000000010502</c:v>
                </c:pt>
                <c:pt idx="23102">
                  <c:v>46.206000000010505</c:v>
                </c:pt>
                <c:pt idx="23103">
                  <c:v>46.208000000010507</c:v>
                </c:pt>
                <c:pt idx="23104">
                  <c:v>46.21000000001051</c:v>
                </c:pt>
                <c:pt idx="23105">
                  <c:v>46.212000000010512</c:v>
                </c:pt>
                <c:pt idx="23106">
                  <c:v>46.214000000010515</c:v>
                </c:pt>
                <c:pt idx="23107">
                  <c:v>46.216000000010517</c:v>
                </c:pt>
                <c:pt idx="23108">
                  <c:v>46.21800000001052</c:v>
                </c:pt>
                <c:pt idx="23109">
                  <c:v>46.220000000010522</c:v>
                </c:pt>
                <c:pt idx="23110">
                  <c:v>46.222000000010524</c:v>
                </c:pt>
                <c:pt idx="23111">
                  <c:v>46.224000000010527</c:v>
                </c:pt>
                <c:pt idx="23112">
                  <c:v>46.226000000010529</c:v>
                </c:pt>
                <c:pt idx="23113">
                  <c:v>46.228000000010532</c:v>
                </c:pt>
                <c:pt idx="23114">
                  <c:v>46.230000000010534</c:v>
                </c:pt>
                <c:pt idx="23115">
                  <c:v>46.232000000010537</c:v>
                </c:pt>
                <c:pt idx="23116">
                  <c:v>46.234000000010539</c:v>
                </c:pt>
                <c:pt idx="23117">
                  <c:v>46.236000000010542</c:v>
                </c:pt>
                <c:pt idx="23118">
                  <c:v>46.238000000010544</c:v>
                </c:pt>
                <c:pt idx="23119">
                  <c:v>46.240000000010546</c:v>
                </c:pt>
                <c:pt idx="23120">
                  <c:v>46.242000000010549</c:v>
                </c:pt>
                <c:pt idx="23121">
                  <c:v>46.244000000010551</c:v>
                </c:pt>
                <c:pt idx="23122">
                  <c:v>46.246000000010554</c:v>
                </c:pt>
                <c:pt idx="23123">
                  <c:v>46.248000000010556</c:v>
                </c:pt>
                <c:pt idx="23124">
                  <c:v>46.250000000010559</c:v>
                </c:pt>
                <c:pt idx="23125">
                  <c:v>46.252000000010561</c:v>
                </c:pt>
                <c:pt idx="23126">
                  <c:v>46.254000000010564</c:v>
                </c:pt>
                <c:pt idx="23127">
                  <c:v>46.256000000010566</c:v>
                </c:pt>
                <c:pt idx="23128">
                  <c:v>46.258000000010568</c:v>
                </c:pt>
                <c:pt idx="23129">
                  <c:v>46.260000000010571</c:v>
                </c:pt>
                <c:pt idx="23130">
                  <c:v>46.262000000010573</c:v>
                </c:pt>
                <c:pt idx="23131">
                  <c:v>46.264000000010576</c:v>
                </c:pt>
                <c:pt idx="23132">
                  <c:v>46.266000000010578</c:v>
                </c:pt>
                <c:pt idx="23133">
                  <c:v>46.268000000010581</c:v>
                </c:pt>
                <c:pt idx="23134">
                  <c:v>46.270000000010583</c:v>
                </c:pt>
                <c:pt idx="23135">
                  <c:v>46.272000000010586</c:v>
                </c:pt>
                <c:pt idx="23136">
                  <c:v>46.274000000010588</c:v>
                </c:pt>
                <c:pt idx="23137">
                  <c:v>46.27600000001059</c:v>
                </c:pt>
                <c:pt idx="23138">
                  <c:v>46.278000000010593</c:v>
                </c:pt>
                <c:pt idx="23139">
                  <c:v>46.280000000010595</c:v>
                </c:pt>
                <c:pt idx="23140">
                  <c:v>46.282000000010598</c:v>
                </c:pt>
                <c:pt idx="23141">
                  <c:v>46.2840000000106</c:v>
                </c:pt>
                <c:pt idx="23142">
                  <c:v>46.286000000010603</c:v>
                </c:pt>
                <c:pt idx="23143">
                  <c:v>46.288000000010605</c:v>
                </c:pt>
                <c:pt idx="23144">
                  <c:v>46.290000000010608</c:v>
                </c:pt>
                <c:pt idx="23145">
                  <c:v>46.29200000001061</c:v>
                </c:pt>
                <c:pt idx="23146">
                  <c:v>46.294000000010612</c:v>
                </c:pt>
                <c:pt idx="23147">
                  <c:v>46.296000000010615</c:v>
                </c:pt>
                <c:pt idx="23148">
                  <c:v>46.298000000010617</c:v>
                </c:pt>
                <c:pt idx="23149">
                  <c:v>46.30000000001062</c:v>
                </c:pt>
                <c:pt idx="23150">
                  <c:v>46.302000000010622</c:v>
                </c:pt>
                <c:pt idx="23151">
                  <c:v>46.304000000010625</c:v>
                </c:pt>
                <c:pt idx="23152">
                  <c:v>46.306000000010627</c:v>
                </c:pt>
                <c:pt idx="23153">
                  <c:v>46.30800000001063</c:v>
                </c:pt>
                <c:pt idx="23154">
                  <c:v>46.310000000010632</c:v>
                </c:pt>
                <c:pt idx="23155">
                  <c:v>46.312000000010634</c:v>
                </c:pt>
                <c:pt idx="23156">
                  <c:v>46.314000000010637</c:v>
                </c:pt>
                <c:pt idx="23157">
                  <c:v>46.316000000010639</c:v>
                </c:pt>
                <c:pt idx="23158">
                  <c:v>46.318000000010642</c:v>
                </c:pt>
                <c:pt idx="23159">
                  <c:v>46.320000000010644</c:v>
                </c:pt>
                <c:pt idx="23160">
                  <c:v>46.322000000010647</c:v>
                </c:pt>
                <c:pt idx="23161">
                  <c:v>46.324000000010649</c:v>
                </c:pt>
                <c:pt idx="23162">
                  <c:v>46.326000000010652</c:v>
                </c:pt>
                <c:pt idx="23163">
                  <c:v>46.328000000010654</c:v>
                </c:pt>
                <c:pt idx="23164">
                  <c:v>46.330000000010656</c:v>
                </c:pt>
                <c:pt idx="23165">
                  <c:v>46.332000000010659</c:v>
                </c:pt>
                <c:pt idx="23166">
                  <c:v>46.334000000010661</c:v>
                </c:pt>
                <c:pt idx="23167">
                  <c:v>46.336000000010664</c:v>
                </c:pt>
                <c:pt idx="23168">
                  <c:v>46.338000000010666</c:v>
                </c:pt>
                <c:pt idx="23169">
                  <c:v>46.340000000010669</c:v>
                </c:pt>
                <c:pt idx="23170">
                  <c:v>46.342000000010671</c:v>
                </c:pt>
                <c:pt idx="23171">
                  <c:v>46.344000000010674</c:v>
                </c:pt>
                <c:pt idx="23172">
                  <c:v>46.346000000010676</c:v>
                </c:pt>
                <c:pt idx="23173">
                  <c:v>46.348000000010678</c:v>
                </c:pt>
                <c:pt idx="23174">
                  <c:v>46.350000000010681</c:v>
                </c:pt>
                <c:pt idx="23175">
                  <c:v>46.352000000010683</c:v>
                </c:pt>
                <c:pt idx="23176">
                  <c:v>46.354000000010686</c:v>
                </c:pt>
                <c:pt idx="23177">
                  <c:v>46.356000000010688</c:v>
                </c:pt>
                <c:pt idx="23178">
                  <c:v>46.358000000010691</c:v>
                </c:pt>
                <c:pt idx="23179">
                  <c:v>46.360000000010693</c:v>
                </c:pt>
                <c:pt idx="23180">
                  <c:v>46.362000000010696</c:v>
                </c:pt>
                <c:pt idx="23181">
                  <c:v>46.364000000010698</c:v>
                </c:pt>
                <c:pt idx="23182">
                  <c:v>46.3660000000107</c:v>
                </c:pt>
                <c:pt idx="23183">
                  <c:v>46.368000000010703</c:v>
                </c:pt>
                <c:pt idx="23184">
                  <c:v>46.370000000010705</c:v>
                </c:pt>
                <c:pt idx="23185">
                  <c:v>46.372000000010708</c:v>
                </c:pt>
                <c:pt idx="23186">
                  <c:v>46.37400000001071</c:v>
                </c:pt>
                <c:pt idx="23187">
                  <c:v>46.376000000010713</c:v>
                </c:pt>
                <c:pt idx="23188">
                  <c:v>46.378000000010715</c:v>
                </c:pt>
                <c:pt idx="23189">
                  <c:v>46.380000000010718</c:v>
                </c:pt>
                <c:pt idx="23190">
                  <c:v>46.38200000001072</c:v>
                </c:pt>
                <c:pt idx="23191">
                  <c:v>46.384000000010722</c:v>
                </c:pt>
                <c:pt idx="23192">
                  <c:v>46.386000000010725</c:v>
                </c:pt>
                <c:pt idx="23193">
                  <c:v>46.388000000010727</c:v>
                </c:pt>
                <c:pt idx="23194">
                  <c:v>46.39000000001073</c:v>
                </c:pt>
                <c:pt idx="23195">
                  <c:v>46.392000000010732</c:v>
                </c:pt>
                <c:pt idx="23196">
                  <c:v>46.394000000010735</c:v>
                </c:pt>
                <c:pt idx="23197">
                  <c:v>46.396000000010737</c:v>
                </c:pt>
                <c:pt idx="23198">
                  <c:v>46.39800000001074</c:v>
                </c:pt>
                <c:pt idx="23199">
                  <c:v>46.400000000010742</c:v>
                </c:pt>
                <c:pt idx="23200">
                  <c:v>46.402000000010744</c:v>
                </c:pt>
                <c:pt idx="23201">
                  <c:v>46.404000000010747</c:v>
                </c:pt>
                <c:pt idx="23202">
                  <c:v>46.406000000010749</c:v>
                </c:pt>
                <c:pt idx="23203">
                  <c:v>46.408000000010752</c:v>
                </c:pt>
                <c:pt idx="23204">
                  <c:v>46.410000000010754</c:v>
                </c:pt>
                <c:pt idx="23205">
                  <c:v>46.412000000010757</c:v>
                </c:pt>
                <c:pt idx="23206">
                  <c:v>46.414000000010759</c:v>
                </c:pt>
                <c:pt idx="23207">
                  <c:v>46.416000000010762</c:v>
                </c:pt>
                <c:pt idx="23208">
                  <c:v>46.418000000010764</c:v>
                </c:pt>
                <c:pt idx="23209">
                  <c:v>46.420000000010766</c:v>
                </c:pt>
                <c:pt idx="23210">
                  <c:v>46.422000000010769</c:v>
                </c:pt>
                <c:pt idx="23211">
                  <c:v>46.424000000010771</c:v>
                </c:pt>
                <c:pt idx="23212">
                  <c:v>46.426000000010774</c:v>
                </c:pt>
                <c:pt idx="23213">
                  <c:v>46.428000000010776</c:v>
                </c:pt>
                <c:pt idx="23214">
                  <c:v>46.430000000010779</c:v>
                </c:pt>
                <c:pt idx="23215">
                  <c:v>46.432000000010781</c:v>
                </c:pt>
                <c:pt idx="23216">
                  <c:v>46.434000000010784</c:v>
                </c:pt>
                <c:pt idx="23217">
                  <c:v>46.436000000010786</c:v>
                </c:pt>
                <c:pt idx="23218">
                  <c:v>46.438000000010788</c:v>
                </c:pt>
                <c:pt idx="23219">
                  <c:v>46.440000000010791</c:v>
                </c:pt>
                <c:pt idx="23220">
                  <c:v>46.442000000010793</c:v>
                </c:pt>
                <c:pt idx="23221">
                  <c:v>46.444000000010796</c:v>
                </c:pt>
                <c:pt idx="23222">
                  <c:v>46.446000000010798</c:v>
                </c:pt>
                <c:pt idx="23223">
                  <c:v>46.448000000010801</c:v>
                </c:pt>
                <c:pt idx="23224">
                  <c:v>46.450000000010803</c:v>
                </c:pt>
                <c:pt idx="23225">
                  <c:v>46.452000000010806</c:v>
                </c:pt>
                <c:pt idx="23226">
                  <c:v>46.454000000010808</c:v>
                </c:pt>
                <c:pt idx="23227">
                  <c:v>46.45600000001081</c:v>
                </c:pt>
                <c:pt idx="23228">
                  <c:v>46.458000000010813</c:v>
                </c:pt>
                <c:pt idx="23229">
                  <c:v>46.460000000010815</c:v>
                </c:pt>
                <c:pt idx="23230">
                  <c:v>46.462000000010818</c:v>
                </c:pt>
                <c:pt idx="23231">
                  <c:v>46.46400000001082</c:v>
                </c:pt>
                <c:pt idx="23232">
                  <c:v>46.466000000010823</c:v>
                </c:pt>
                <c:pt idx="23233">
                  <c:v>46.468000000010825</c:v>
                </c:pt>
                <c:pt idx="23234">
                  <c:v>46.470000000010828</c:v>
                </c:pt>
                <c:pt idx="23235">
                  <c:v>46.47200000001083</c:v>
                </c:pt>
                <c:pt idx="23236">
                  <c:v>46.474000000010832</c:v>
                </c:pt>
                <c:pt idx="23237">
                  <c:v>46.476000000010835</c:v>
                </c:pt>
                <c:pt idx="23238">
                  <c:v>46.478000000010837</c:v>
                </c:pt>
                <c:pt idx="23239">
                  <c:v>46.48000000001084</c:v>
                </c:pt>
                <c:pt idx="23240">
                  <c:v>46.482000000010842</c:v>
                </c:pt>
                <c:pt idx="23241">
                  <c:v>46.484000000010845</c:v>
                </c:pt>
                <c:pt idx="23242">
                  <c:v>46.486000000010847</c:v>
                </c:pt>
                <c:pt idx="23243">
                  <c:v>46.48800000001085</c:v>
                </c:pt>
                <c:pt idx="23244">
                  <c:v>46.490000000010852</c:v>
                </c:pt>
                <c:pt idx="23245">
                  <c:v>46.492000000010854</c:v>
                </c:pt>
                <c:pt idx="23246">
                  <c:v>46.494000000010857</c:v>
                </c:pt>
                <c:pt idx="23247">
                  <c:v>46.496000000010859</c:v>
                </c:pt>
                <c:pt idx="23248">
                  <c:v>46.498000000010862</c:v>
                </c:pt>
                <c:pt idx="23249">
                  <c:v>46.500000000010864</c:v>
                </c:pt>
                <c:pt idx="23250">
                  <c:v>46.502000000010867</c:v>
                </c:pt>
                <c:pt idx="23251">
                  <c:v>46.504000000010869</c:v>
                </c:pt>
                <c:pt idx="23252">
                  <c:v>46.506000000010872</c:v>
                </c:pt>
                <c:pt idx="23253">
                  <c:v>46.508000000010874</c:v>
                </c:pt>
                <c:pt idx="23254">
                  <c:v>46.510000000010876</c:v>
                </c:pt>
                <c:pt idx="23255">
                  <c:v>46.512000000010879</c:v>
                </c:pt>
                <c:pt idx="23256">
                  <c:v>46.514000000010881</c:v>
                </c:pt>
                <c:pt idx="23257">
                  <c:v>46.516000000010884</c:v>
                </c:pt>
                <c:pt idx="23258">
                  <c:v>46.518000000010886</c:v>
                </c:pt>
                <c:pt idx="23259">
                  <c:v>46.520000000010889</c:v>
                </c:pt>
                <c:pt idx="23260">
                  <c:v>46.522000000010891</c:v>
                </c:pt>
                <c:pt idx="23261">
                  <c:v>46.524000000010894</c:v>
                </c:pt>
                <c:pt idx="23262">
                  <c:v>46.526000000010896</c:v>
                </c:pt>
                <c:pt idx="23263">
                  <c:v>46.528000000010898</c:v>
                </c:pt>
                <c:pt idx="23264">
                  <c:v>46.530000000010901</c:v>
                </c:pt>
                <c:pt idx="23265">
                  <c:v>46.532000000010903</c:v>
                </c:pt>
                <c:pt idx="23266">
                  <c:v>46.534000000010906</c:v>
                </c:pt>
                <c:pt idx="23267">
                  <c:v>46.536000000010908</c:v>
                </c:pt>
                <c:pt idx="23268">
                  <c:v>46.538000000010911</c:v>
                </c:pt>
                <c:pt idx="23269">
                  <c:v>46.540000000010913</c:v>
                </c:pt>
                <c:pt idx="23270">
                  <c:v>46.542000000010916</c:v>
                </c:pt>
                <c:pt idx="23271">
                  <c:v>46.544000000010918</c:v>
                </c:pt>
                <c:pt idx="23272">
                  <c:v>46.54600000001092</c:v>
                </c:pt>
                <c:pt idx="23273">
                  <c:v>46.548000000010923</c:v>
                </c:pt>
                <c:pt idx="23274">
                  <c:v>46.550000000010925</c:v>
                </c:pt>
                <c:pt idx="23275">
                  <c:v>46.552000000010928</c:v>
                </c:pt>
                <c:pt idx="23276">
                  <c:v>46.55400000001093</c:v>
                </c:pt>
                <c:pt idx="23277">
                  <c:v>46.556000000010933</c:v>
                </c:pt>
                <c:pt idx="23278">
                  <c:v>46.558000000010935</c:v>
                </c:pt>
                <c:pt idx="23279">
                  <c:v>46.560000000010938</c:v>
                </c:pt>
                <c:pt idx="23280">
                  <c:v>46.56200000001094</c:v>
                </c:pt>
                <c:pt idx="23281">
                  <c:v>46.564000000010942</c:v>
                </c:pt>
                <c:pt idx="23282">
                  <c:v>46.566000000010945</c:v>
                </c:pt>
                <c:pt idx="23283">
                  <c:v>46.568000000010947</c:v>
                </c:pt>
                <c:pt idx="23284">
                  <c:v>46.57000000001095</c:v>
                </c:pt>
                <c:pt idx="23285">
                  <c:v>46.572000000010952</c:v>
                </c:pt>
                <c:pt idx="23286">
                  <c:v>46.574000000010955</c:v>
                </c:pt>
                <c:pt idx="23287">
                  <c:v>46.576000000010957</c:v>
                </c:pt>
                <c:pt idx="23288">
                  <c:v>46.57800000001096</c:v>
                </c:pt>
                <c:pt idx="23289">
                  <c:v>46.580000000010962</c:v>
                </c:pt>
                <c:pt idx="23290">
                  <c:v>46.582000000010964</c:v>
                </c:pt>
                <c:pt idx="23291">
                  <c:v>46.584000000010967</c:v>
                </c:pt>
                <c:pt idx="23292">
                  <c:v>46.586000000010969</c:v>
                </c:pt>
                <c:pt idx="23293">
                  <c:v>46.588000000010972</c:v>
                </c:pt>
                <c:pt idx="23294">
                  <c:v>46.590000000010974</c:v>
                </c:pt>
                <c:pt idx="23295">
                  <c:v>46.592000000010977</c:v>
                </c:pt>
                <c:pt idx="23296">
                  <c:v>46.594000000010979</c:v>
                </c:pt>
                <c:pt idx="23297">
                  <c:v>46.596000000010982</c:v>
                </c:pt>
                <c:pt idx="23298">
                  <c:v>46.598000000010984</c:v>
                </c:pt>
                <c:pt idx="23299">
                  <c:v>46.600000000010986</c:v>
                </c:pt>
                <c:pt idx="23300">
                  <c:v>46.602000000010989</c:v>
                </c:pt>
                <c:pt idx="23301">
                  <c:v>46.604000000010991</c:v>
                </c:pt>
                <c:pt idx="23302">
                  <c:v>46.606000000010994</c:v>
                </c:pt>
                <c:pt idx="23303">
                  <c:v>46.608000000010996</c:v>
                </c:pt>
                <c:pt idx="23304">
                  <c:v>46.610000000010999</c:v>
                </c:pt>
                <c:pt idx="23305">
                  <c:v>46.612000000011001</c:v>
                </c:pt>
                <c:pt idx="23306">
                  <c:v>46.614000000011004</c:v>
                </c:pt>
                <c:pt idx="23307">
                  <c:v>46.616000000011006</c:v>
                </c:pt>
                <c:pt idx="23308">
                  <c:v>46.618000000011008</c:v>
                </c:pt>
                <c:pt idx="23309">
                  <c:v>46.620000000011011</c:v>
                </c:pt>
                <c:pt idx="23310">
                  <c:v>46.622000000011013</c:v>
                </c:pt>
                <c:pt idx="23311">
                  <c:v>46.624000000011016</c:v>
                </c:pt>
                <c:pt idx="23312">
                  <c:v>46.626000000011018</c:v>
                </c:pt>
                <c:pt idx="23313">
                  <c:v>46.628000000011021</c:v>
                </c:pt>
                <c:pt idx="23314">
                  <c:v>46.630000000011023</c:v>
                </c:pt>
                <c:pt idx="23315">
                  <c:v>46.632000000011026</c:v>
                </c:pt>
                <c:pt idx="23316">
                  <c:v>46.634000000011028</c:v>
                </c:pt>
                <c:pt idx="23317">
                  <c:v>46.63600000001103</c:v>
                </c:pt>
                <c:pt idx="23318">
                  <c:v>46.638000000011033</c:v>
                </c:pt>
                <c:pt idx="23319">
                  <c:v>46.640000000011035</c:v>
                </c:pt>
                <c:pt idx="23320">
                  <c:v>46.642000000011038</c:v>
                </c:pt>
                <c:pt idx="23321">
                  <c:v>46.64400000001104</c:v>
                </c:pt>
                <c:pt idx="23322">
                  <c:v>46.646000000011043</c:v>
                </c:pt>
                <c:pt idx="23323">
                  <c:v>46.648000000011045</c:v>
                </c:pt>
                <c:pt idx="23324">
                  <c:v>46.650000000011048</c:v>
                </c:pt>
                <c:pt idx="23325">
                  <c:v>46.65200000001105</c:v>
                </c:pt>
                <c:pt idx="23326">
                  <c:v>46.654000000011052</c:v>
                </c:pt>
                <c:pt idx="23327">
                  <c:v>46.656000000011055</c:v>
                </c:pt>
                <c:pt idx="23328">
                  <c:v>46.658000000011057</c:v>
                </c:pt>
                <c:pt idx="23329">
                  <c:v>46.66000000001106</c:v>
                </c:pt>
                <c:pt idx="23330">
                  <c:v>46.662000000011062</c:v>
                </c:pt>
                <c:pt idx="23331">
                  <c:v>46.664000000011065</c:v>
                </c:pt>
                <c:pt idx="23332">
                  <c:v>46.666000000011067</c:v>
                </c:pt>
                <c:pt idx="23333">
                  <c:v>46.66800000001107</c:v>
                </c:pt>
                <c:pt idx="23334">
                  <c:v>46.670000000011072</c:v>
                </c:pt>
                <c:pt idx="23335">
                  <c:v>46.672000000011074</c:v>
                </c:pt>
                <c:pt idx="23336">
                  <c:v>46.674000000011077</c:v>
                </c:pt>
                <c:pt idx="23337">
                  <c:v>46.676000000011079</c:v>
                </c:pt>
                <c:pt idx="23338">
                  <c:v>46.678000000011082</c:v>
                </c:pt>
                <c:pt idx="23339">
                  <c:v>46.680000000011084</c:v>
                </c:pt>
                <c:pt idx="23340">
                  <c:v>46.682000000011087</c:v>
                </c:pt>
                <c:pt idx="23341">
                  <c:v>46.684000000011089</c:v>
                </c:pt>
                <c:pt idx="23342">
                  <c:v>46.686000000011092</c:v>
                </c:pt>
                <c:pt idx="23343">
                  <c:v>46.688000000011094</c:v>
                </c:pt>
                <c:pt idx="23344">
                  <c:v>46.690000000011096</c:v>
                </c:pt>
                <c:pt idx="23345">
                  <c:v>46.692000000011099</c:v>
                </c:pt>
                <c:pt idx="23346">
                  <c:v>46.694000000011101</c:v>
                </c:pt>
                <c:pt idx="23347">
                  <c:v>46.696000000011104</c:v>
                </c:pt>
                <c:pt idx="23348">
                  <c:v>46.698000000011106</c:v>
                </c:pt>
                <c:pt idx="23349">
                  <c:v>46.700000000011109</c:v>
                </c:pt>
                <c:pt idx="23350">
                  <c:v>46.702000000011111</c:v>
                </c:pt>
                <c:pt idx="23351">
                  <c:v>46.704000000011114</c:v>
                </c:pt>
                <c:pt idx="23352">
                  <c:v>46.706000000011116</c:v>
                </c:pt>
                <c:pt idx="23353">
                  <c:v>46.708000000011118</c:v>
                </c:pt>
                <c:pt idx="23354">
                  <c:v>46.710000000011121</c:v>
                </c:pt>
                <c:pt idx="23355">
                  <c:v>46.712000000011123</c:v>
                </c:pt>
                <c:pt idx="23356">
                  <c:v>46.714000000011126</c:v>
                </c:pt>
                <c:pt idx="23357">
                  <c:v>46.716000000011128</c:v>
                </c:pt>
                <c:pt idx="23358">
                  <c:v>46.718000000011131</c:v>
                </c:pt>
                <c:pt idx="23359">
                  <c:v>46.720000000011133</c:v>
                </c:pt>
                <c:pt idx="23360">
                  <c:v>46.722000000011136</c:v>
                </c:pt>
                <c:pt idx="23361">
                  <c:v>46.724000000011138</c:v>
                </c:pt>
                <c:pt idx="23362">
                  <c:v>46.72600000001114</c:v>
                </c:pt>
                <c:pt idx="23363">
                  <c:v>46.728000000011143</c:v>
                </c:pt>
                <c:pt idx="23364">
                  <c:v>46.730000000011145</c:v>
                </c:pt>
                <c:pt idx="23365">
                  <c:v>46.732000000011148</c:v>
                </c:pt>
                <c:pt idx="23366">
                  <c:v>46.73400000001115</c:v>
                </c:pt>
                <c:pt idx="23367">
                  <c:v>46.736000000011153</c:v>
                </c:pt>
                <c:pt idx="23368">
                  <c:v>46.738000000011155</c:v>
                </c:pt>
                <c:pt idx="23369">
                  <c:v>46.740000000011158</c:v>
                </c:pt>
                <c:pt idx="23370">
                  <c:v>46.74200000001116</c:v>
                </c:pt>
                <c:pt idx="23371">
                  <c:v>46.744000000011162</c:v>
                </c:pt>
                <c:pt idx="23372">
                  <c:v>46.746000000011165</c:v>
                </c:pt>
                <c:pt idx="23373">
                  <c:v>46.748000000011167</c:v>
                </c:pt>
                <c:pt idx="23374">
                  <c:v>46.75000000001117</c:v>
                </c:pt>
                <c:pt idx="23375">
                  <c:v>46.752000000011172</c:v>
                </c:pt>
                <c:pt idx="23376">
                  <c:v>46.754000000011175</c:v>
                </c:pt>
                <c:pt idx="23377">
                  <c:v>46.756000000011177</c:v>
                </c:pt>
                <c:pt idx="23378">
                  <c:v>46.75800000001118</c:v>
                </c:pt>
                <c:pt idx="23379">
                  <c:v>46.760000000011182</c:v>
                </c:pt>
                <c:pt idx="23380">
                  <c:v>46.762000000011184</c:v>
                </c:pt>
                <c:pt idx="23381">
                  <c:v>46.764000000011187</c:v>
                </c:pt>
                <c:pt idx="23382">
                  <c:v>46.766000000011189</c:v>
                </c:pt>
                <c:pt idx="23383">
                  <c:v>46.768000000011192</c:v>
                </c:pt>
                <c:pt idx="23384">
                  <c:v>46.770000000011194</c:v>
                </c:pt>
                <c:pt idx="23385">
                  <c:v>46.772000000011197</c:v>
                </c:pt>
                <c:pt idx="23386">
                  <c:v>46.774000000011199</c:v>
                </c:pt>
                <c:pt idx="23387">
                  <c:v>46.776000000011202</c:v>
                </c:pt>
                <c:pt idx="23388">
                  <c:v>46.778000000011204</c:v>
                </c:pt>
                <c:pt idx="23389">
                  <c:v>46.780000000011206</c:v>
                </c:pt>
                <c:pt idx="23390">
                  <c:v>46.782000000011209</c:v>
                </c:pt>
                <c:pt idx="23391">
                  <c:v>46.784000000011211</c:v>
                </c:pt>
                <c:pt idx="23392">
                  <c:v>46.786000000011214</c:v>
                </c:pt>
                <c:pt idx="23393">
                  <c:v>46.788000000011216</c:v>
                </c:pt>
                <c:pt idx="23394">
                  <c:v>46.790000000011219</c:v>
                </c:pt>
                <c:pt idx="23395">
                  <c:v>46.792000000011221</c:v>
                </c:pt>
                <c:pt idx="23396">
                  <c:v>46.794000000011224</c:v>
                </c:pt>
                <c:pt idx="23397">
                  <c:v>46.796000000011226</c:v>
                </c:pt>
                <c:pt idx="23398">
                  <c:v>46.798000000011228</c:v>
                </c:pt>
                <c:pt idx="23399">
                  <c:v>46.800000000011231</c:v>
                </c:pt>
                <c:pt idx="23400">
                  <c:v>46.802000000011233</c:v>
                </c:pt>
                <c:pt idx="23401">
                  <c:v>46.804000000011236</c:v>
                </c:pt>
                <c:pt idx="23402">
                  <c:v>46.806000000011238</c:v>
                </c:pt>
                <c:pt idx="23403">
                  <c:v>46.808000000011241</c:v>
                </c:pt>
                <c:pt idx="23404">
                  <c:v>46.810000000011243</c:v>
                </c:pt>
                <c:pt idx="23405">
                  <c:v>46.812000000011246</c:v>
                </c:pt>
                <c:pt idx="23406">
                  <c:v>46.814000000011248</c:v>
                </c:pt>
                <c:pt idx="23407">
                  <c:v>46.81600000001125</c:v>
                </c:pt>
                <c:pt idx="23408">
                  <c:v>46.818000000011253</c:v>
                </c:pt>
                <c:pt idx="23409">
                  <c:v>46.820000000011255</c:v>
                </c:pt>
                <c:pt idx="23410">
                  <c:v>46.822000000011258</c:v>
                </c:pt>
                <c:pt idx="23411">
                  <c:v>46.82400000001126</c:v>
                </c:pt>
                <c:pt idx="23412">
                  <c:v>46.826000000011263</c:v>
                </c:pt>
                <c:pt idx="23413">
                  <c:v>46.828000000011265</c:v>
                </c:pt>
                <c:pt idx="23414">
                  <c:v>46.830000000011268</c:v>
                </c:pt>
                <c:pt idx="23415">
                  <c:v>46.83200000001127</c:v>
                </c:pt>
                <c:pt idx="23416">
                  <c:v>46.834000000011272</c:v>
                </c:pt>
                <c:pt idx="23417">
                  <c:v>46.836000000011275</c:v>
                </c:pt>
                <c:pt idx="23418">
                  <c:v>46.838000000011277</c:v>
                </c:pt>
                <c:pt idx="23419">
                  <c:v>46.84000000001128</c:v>
                </c:pt>
                <c:pt idx="23420">
                  <c:v>46.842000000011282</c:v>
                </c:pt>
                <c:pt idx="23421">
                  <c:v>46.844000000011285</c:v>
                </c:pt>
                <c:pt idx="23422">
                  <c:v>46.846000000011287</c:v>
                </c:pt>
                <c:pt idx="23423">
                  <c:v>46.84800000001129</c:v>
                </c:pt>
                <c:pt idx="23424">
                  <c:v>46.850000000011292</c:v>
                </c:pt>
                <c:pt idx="23425">
                  <c:v>46.852000000011294</c:v>
                </c:pt>
                <c:pt idx="23426">
                  <c:v>46.854000000011297</c:v>
                </c:pt>
                <c:pt idx="23427">
                  <c:v>46.856000000011299</c:v>
                </c:pt>
                <c:pt idx="23428">
                  <c:v>46.858000000011302</c:v>
                </c:pt>
                <c:pt idx="23429">
                  <c:v>46.860000000011304</c:v>
                </c:pt>
                <c:pt idx="23430">
                  <c:v>46.862000000011307</c:v>
                </c:pt>
                <c:pt idx="23431">
                  <c:v>46.864000000011309</c:v>
                </c:pt>
                <c:pt idx="23432">
                  <c:v>46.866000000011311</c:v>
                </c:pt>
                <c:pt idx="23433">
                  <c:v>46.868000000011314</c:v>
                </c:pt>
                <c:pt idx="23434">
                  <c:v>46.870000000011316</c:v>
                </c:pt>
                <c:pt idx="23435">
                  <c:v>46.872000000011319</c:v>
                </c:pt>
                <c:pt idx="23436">
                  <c:v>46.874000000011321</c:v>
                </c:pt>
                <c:pt idx="23437">
                  <c:v>46.876000000011324</c:v>
                </c:pt>
                <c:pt idx="23438">
                  <c:v>46.878000000011326</c:v>
                </c:pt>
                <c:pt idx="23439">
                  <c:v>46.880000000011329</c:v>
                </c:pt>
                <c:pt idx="23440">
                  <c:v>46.882000000011331</c:v>
                </c:pt>
                <c:pt idx="23441">
                  <c:v>46.884000000011333</c:v>
                </c:pt>
                <c:pt idx="23442">
                  <c:v>46.886000000011336</c:v>
                </c:pt>
                <c:pt idx="23443">
                  <c:v>46.888000000011338</c:v>
                </c:pt>
                <c:pt idx="23444">
                  <c:v>46.890000000011341</c:v>
                </c:pt>
                <c:pt idx="23445">
                  <c:v>46.892000000011343</c:v>
                </c:pt>
                <c:pt idx="23446">
                  <c:v>46.894000000011346</c:v>
                </c:pt>
                <c:pt idx="23447">
                  <c:v>46.896000000011348</c:v>
                </c:pt>
                <c:pt idx="23448">
                  <c:v>46.898000000011351</c:v>
                </c:pt>
                <c:pt idx="23449">
                  <c:v>46.900000000011353</c:v>
                </c:pt>
                <c:pt idx="23450">
                  <c:v>46.902000000011355</c:v>
                </c:pt>
                <c:pt idx="23451">
                  <c:v>46.904000000011358</c:v>
                </c:pt>
                <c:pt idx="23452">
                  <c:v>46.90600000001136</c:v>
                </c:pt>
                <c:pt idx="23453">
                  <c:v>46.908000000011363</c:v>
                </c:pt>
                <c:pt idx="23454">
                  <c:v>46.910000000011365</c:v>
                </c:pt>
                <c:pt idx="23455">
                  <c:v>46.912000000011368</c:v>
                </c:pt>
                <c:pt idx="23456">
                  <c:v>46.91400000001137</c:v>
                </c:pt>
                <c:pt idx="23457">
                  <c:v>46.916000000011373</c:v>
                </c:pt>
                <c:pt idx="23458">
                  <c:v>46.918000000011375</c:v>
                </c:pt>
                <c:pt idx="23459">
                  <c:v>46.920000000011377</c:v>
                </c:pt>
                <c:pt idx="23460">
                  <c:v>46.92200000001138</c:v>
                </c:pt>
                <c:pt idx="23461">
                  <c:v>46.924000000011382</c:v>
                </c:pt>
                <c:pt idx="23462">
                  <c:v>46.926000000011385</c:v>
                </c:pt>
                <c:pt idx="23463">
                  <c:v>46.928000000011387</c:v>
                </c:pt>
                <c:pt idx="23464">
                  <c:v>46.93000000001139</c:v>
                </c:pt>
                <c:pt idx="23465">
                  <c:v>46.932000000011392</c:v>
                </c:pt>
                <c:pt idx="23466">
                  <c:v>46.934000000011395</c:v>
                </c:pt>
                <c:pt idx="23467">
                  <c:v>46.936000000011397</c:v>
                </c:pt>
                <c:pt idx="23468">
                  <c:v>46.938000000011399</c:v>
                </c:pt>
                <c:pt idx="23469">
                  <c:v>46.940000000011402</c:v>
                </c:pt>
                <c:pt idx="23470">
                  <c:v>46.942000000011404</c:v>
                </c:pt>
                <c:pt idx="23471">
                  <c:v>46.944000000011407</c:v>
                </c:pt>
                <c:pt idx="23472">
                  <c:v>46.946000000011409</c:v>
                </c:pt>
                <c:pt idx="23473">
                  <c:v>46.948000000011412</c:v>
                </c:pt>
                <c:pt idx="23474">
                  <c:v>46.950000000011414</c:v>
                </c:pt>
                <c:pt idx="23475">
                  <c:v>46.952000000011417</c:v>
                </c:pt>
                <c:pt idx="23476">
                  <c:v>46.954000000011419</c:v>
                </c:pt>
                <c:pt idx="23477">
                  <c:v>46.956000000011421</c:v>
                </c:pt>
                <c:pt idx="23478">
                  <c:v>46.958000000011424</c:v>
                </c:pt>
                <c:pt idx="23479">
                  <c:v>46.960000000011426</c:v>
                </c:pt>
                <c:pt idx="23480">
                  <c:v>46.962000000011429</c:v>
                </c:pt>
                <c:pt idx="23481">
                  <c:v>46.964000000011431</c:v>
                </c:pt>
                <c:pt idx="23482">
                  <c:v>46.966000000011434</c:v>
                </c:pt>
                <c:pt idx="23483">
                  <c:v>46.968000000011436</c:v>
                </c:pt>
                <c:pt idx="23484">
                  <c:v>46.970000000011439</c:v>
                </c:pt>
                <c:pt idx="23485">
                  <c:v>46.972000000011441</c:v>
                </c:pt>
                <c:pt idx="23486">
                  <c:v>46.974000000011443</c:v>
                </c:pt>
                <c:pt idx="23487">
                  <c:v>46.976000000011446</c:v>
                </c:pt>
                <c:pt idx="23488">
                  <c:v>46.978000000011448</c:v>
                </c:pt>
                <c:pt idx="23489">
                  <c:v>46.980000000011451</c:v>
                </c:pt>
                <c:pt idx="23490">
                  <c:v>46.982000000011453</c:v>
                </c:pt>
                <c:pt idx="23491">
                  <c:v>46.984000000011456</c:v>
                </c:pt>
                <c:pt idx="23492">
                  <c:v>46.986000000011458</c:v>
                </c:pt>
                <c:pt idx="23493">
                  <c:v>46.988000000011461</c:v>
                </c:pt>
                <c:pt idx="23494">
                  <c:v>46.990000000011463</c:v>
                </c:pt>
                <c:pt idx="23495">
                  <c:v>46.992000000011465</c:v>
                </c:pt>
                <c:pt idx="23496">
                  <c:v>46.994000000011468</c:v>
                </c:pt>
                <c:pt idx="23497">
                  <c:v>46.99600000001147</c:v>
                </c:pt>
                <c:pt idx="23498">
                  <c:v>46.998000000011473</c:v>
                </c:pt>
                <c:pt idx="23499">
                  <c:v>47.000000000011475</c:v>
                </c:pt>
                <c:pt idx="23500">
                  <c:v>47.002000000011478</c:v>
                </c:pt>
                <c:pt idx="23501">
                  <c:v>47.00400000001148</c:v>
                </c:pt>
                <c:pt idx="23502">
                  <c:v>47.006000000011483</c:v>
                </c:pt>
                <c:pt idx="23503">
                  <c:v>47.008000000011485</c:v>
                </c:pt>
                <c:pt idx="23504">
                  <c:v>47.010000000011487</c:v>
                </c:pt>
                <c:pt idx="23505">
                  <c:v>47.01200000001149</c:v>
                </c:pt>
                <c:pt idx="23506">
                  <c:v>47.014000000011492</c:v>
                </c:pt>
                <c:pt idx="23507">
                  <c:v>47.016000000011495</c:v>
                </c:pt>
                <c:pt idx="23508">
                  <c:v>47.018000000011497</c:v>
                </c:pt>
                <c:pt idx="23509">
                  <c:v>47.0200000000115</c:v>
                </c:pt>
                <c:pt idx="23510">
                  <c:v>47.022000000011502</c:v>
                </c:pt>
                <c:pt idx="23511">
                  <c:v>47.024000000011505</c:v>
                </c:pt>
                <c:pt idx="23512">
                  <c:v>47.026000000011507</c:v>
                </c:pt>
                <c:pt idx="23513">
                  <c:v>47.028000000011509</c:v>
                </c:pt>
                <c:pt idx="23514">
                  <c:v>47.030000000011512</c:v>
                </c:pt>
                <c:pt idx="23515">
                  <c:v>47.032000000011514</c:v>
                </c:pt>
                <c:pt idx="23516">
                  <c:v>47.034000000011517</c:v>
                </c:pt>
                <c:pt idx="23517">
                  <c:v>47.036000000011519</c:v>
                </c:pt>
                <c:pt idx="23518">
                  <c:v>47.038000000011522</c:v>
                </c:pt>
                <c:pt idx="23519">
                  <c:v>47.040000000011524</c:v>
                </c:pt>
                <c:pt idx="23520">
                  <c:v>47.042000000011527</c:v>
                </c:pt>
                <c:pt idx="23521">
                  <c:v>47.044000000011529</c:v>
                </c:pt>
                <c:pt idx="23522">
                  <c:v>47.046000000011531</c:v>
                </c:pt>
                <c:pt idx="23523">
                  <c:v>47.048000000011534</c:v>
                </c:pt>
                <c:pt idx="23524">
                  <c:v>47.050000000011536</c:v>
                </c:pt>
                <c:pt idx="23525">
                  <c:v>47.052000000011539</c:v>
                </c:pt>
                <c:pt idx="23526">
                  <c:v>47.054000000011541</c:v>
                </c:pt>
                <c:pt idx="23527">
                  <c:v>47.056000000011544</c:v>
                </c:pt>
                <c:pt idx="23528">
                  <c:v>47.058000000011546</c:v>
                </c:pt>
                <c:pt idx="23529">
                  <c:v>47.060000000011549</c:v>
                </c:pt>
                <c:pt idx="23530">
                  <c:v>47.062000000011551</c:v>
                </c:pt>
                <c:pt idx="23531">
                  <c:v>47.064000000011553</c:v>
                </c:pt>
                <c:pt idx="23532">
                  <c:v>47.066000000011556</c:v>
                </c:pt>
                <c:pt idx="23533">
                  <c:v>47.068000000011558</c:v>
                </c:pt>
                <c:pt idx="23534">
                  <c:v>47.070000000011561</c:v>
                </c:pt>
                <c:pt idx="23535">
                  <c:v>47.072000000011563</c:v>
                </c:pt>
                <c:pt idx="23536">
                  <c:v>47.074000000011566</c:v>
                </c:pt>
                <c:pt idx="23537">
                  <c:v>47.076000000011568</c:v>
                </c:pt>
                <c:pt idx="23538">
                  <c:v>47.078000000011571</c:v>
                </c:pt>
                <c:pt idx="23539">
                  <c:v>47.080000000011573</c:v>
                </c:pt>
                <c:pt idx="23540">
                  <c:v>47.082000000011575</c:v>
                </c:pt>
                <c:pt idx="23541">
                  <c:v>47.084000000011578</c:v>
                </c:pt>
                <c:pt idx="23542">
                  <c:v>47.08600000001158</c:v>
                </c:pt>
                <c:pt idx="23543">
                  <c:v>47.088000000011583</c:v>
                </c:pt>
                <c:pt idx="23544">
                  <c:v>47.090000000011585</c:v>
                </c:pt>
                <c:pt idx="23545">
                  <c:v>47.092000000011588</c:v>
                </c:pt>
                <c:pt idx="23546">
                  <c:v>47.09400000001159</c:v>
                </c:pt>
                <c:pt idx="23547">
                  <c:v>47.096000000011593</c:v>
                </c:pt>
                <c:pt idx="23548">
                  <c:v>47.098000000011595</c:v>
                </c:pt>
                <c:pt idx="23549">
                  <c:v>47.100000000011597</c:v>
                </c:pt>
                <c:pt idx="23550">
                  <c:v>47.1020000000116</c:v>
                </c:pt>
                <c:pt idx="23551">
                  <c:v>47.104000000011602</c:v>
                </c:pt>
                <c:pt idx="23552">
                  <c:v>47.106000000011605</c:v>
                </c:pt>
                <c:pt idx="23553">
                  <c:v>47.108000000011607</c:v>
                </c:pt>
                <c:pt idx="23554">
                  <c:v>47.11000000001161</c:v>
                </c:pt>
                <c:pt idx="23555">
                  <c:v>47.112000000011612</c:v>
                </c:pt>
                <c:pt idx="23556">
                  <c:v>47.114000000011615</c:v>
                </c:pt>
                <c:pt idx="23557">
                  <c:v>47.116000000011617</c:v>
                </c:pt>
                <c:pt idx="23558">
                  <c:v>47.118000000011619</c:v>
                </c:pt>
                <c:pt idx="23559">
                  <c:v>47.120000000011622</c:v>
                </c:pt>
                <c:pt idx="23560">
                  <c:v>47.122000000011624</c:v>
                </c:pt>
                <c:pt idx="23561">
                  <c:v>47.124000000011627</c:v>
                </c:pt>
                <c:pt idx="23562">
                  <c:v>47.126000000011629</c:v>
                </c:pt>
                <c:pt idx="23563">
                  <c:v>47.128000000011632</c:v>
                </c:pt>
                <c:pt idx="23564">
                  <c:v>47.130000000011634</c:v>
                </c:pt>
                <c:pt idx="23565">
                  <c:v>47.132000000011637</c:v>
                </c:pt>
                <c:pt idx="23566">
                  <c:v>47.134000000011639</c:v>
                </c:pt>
                <c:pt idx="23567">
                  <c:v>47.136000000011641</c:v>
                </c:pt>
                <c:pt idx="23568">
                  <c:v>47.138000000011644</c:v>
                </c:pt>
                <c:pt idx="23569">
                  <c:v>47.140000000011646</c:v>
                </c:pt>
                <c:pt idx="23570">
                  <c:v>47.142000000011649</c:v>
                </c:pt>
                <c:pt idx="23571">
                  <c:v>47.144000000011651</c:v>
                </c:pt>
                <c:pt idx="23572">
                  <c:v>47.146000000011654</c:v>
                </c:pt>
                <c:pt idx="23573">
                  <c:v>47.148000000011656</c:v>
                </c:pt>
                <c:pt idx="23574">
                  <c:v>47.150000000011659</c:v>
                </c:pt>
                <c:pt idx="23575">
                  <c:v>47.152000000011661</c:v>
                </c:pt>
                <c:pt idx="23576">
                  <c:v>47.154000000011663</c:v>
                </c:pt>
                <c:pt idx="23577">
                  <c:v>47.156000000011666</c:v>
                </c:pt>
                <c:pt idx="23578">
                  <c:v>47.158000000011668</c:v>
                </c:pt>
                <c:pt idx="23579">
                  <c:v>47.160000000011671</c:v>
                </c:pt>
                <c:pt idx="23580">
                  <c:v>47.162000000011673</c:v>
                </c:pt>
                <c:pt idx="23581">
                  <c:v>47.164000000011676</c:v>
                </c:pt>
                <c:pt idx="23582">
                  <c:v>47.166000000011678</c:v>
                </c:pt>
                <c:pt idx="23583">
                  <c:v>47.168000000011681</c:v>
                </c:pt>
                <c:pt idx="23584">
                  <c:v>47.170000000011683</c:v>
                </c:pt>
                <c:pt idx="23585">
                  <c:v>47.172000000011685</c:v>
                </c:pt>
                <c:pt idx="23586">
                  <c:v>47.174000000011688</c:v>
                </c:pt>
                <c:pt idx="23587">
                  <c:v>47.17600000001169</c:v>
                </c:pt>
                <c:pt idx="23588">
                  <c:v>47.178000000011693</c:v>
                </c:pt>
                <c:pt idx="23589">
                  <c:v>47.180000000011695</c:v>
                </c:pt>
                <c:pt idx="23590">
                  <c:v>47.182000000011698</c:v>
                </c:pt>
                <c:pt idx="23591">
                  <c:v>47.1840000000117</c:v>
                </c:pt>
                <c:pt idx="23592">
                  <c:v>47.186000000011703</c:v>
                </c:pt>
                <c:pt idx="23593">
                  <c:v>47.188000000011705</c:v>
                </c:pt>
                <c:pt idx="23594">
                  <c:v>47.190000000011707</c:v>
                </c:pt>
                <c:pt idx="23595">
                  <c:v>47.19200000001171</c:v>
                </c:pt>
                <c:pt idx="23596">
                  <c:v>47.194000000011712</c:v>
                </c:pt>
                <c:pt idx="23597">
                  <c:v>47.196000000011715</c:v>
                </c:pt>
                <c:pt idx="23598">
                  <c:v>47.198000000011717</c:v>
                </c:pt>
                <c:pt idx="23599">
                  <c:v>47.20000000001172</c:v>
                </c:pt>
                <c:pt idx="23600">
                  <c:v>47.202000000011722</c:v>
                </c:pt>
                <c:pt idx="23601">
                  <c:v>47.204000000011725</c:v>
                </c:pt>
                <c:pt idx="23602">
                  <c:v>47.206000000011727</c:v>
                </c:pt>
                <c:pt idx="23603">
                  <c:v>47.208000000011729</c:v>
                </c:pt>
                <c:pt idx="23604">
                  <c:v>47.210000000011732</c:v>
                </c:pt>
                <c:pt idx="23605">
                  <c:v>47.212000000011734</c:v>
                </c:pt>
                <c:pt idx="23606">
                  <c:v>47.214000000011737</c:v>
                </c:pt>
                <c:pt idx="23607">
                  <c:v>47.216000000011739</c:v>
                </c:pt>
                <c:pt idx="23608">
                  <c:v>47.218000000011742</c:v>
                </c:pt>
                <c:pt idx="23609">
                  <c:v>47.220000000011744</c:v>
                </c:pt>
                <c:pt idx="23610">
                  <c:v>47.222000000011747</c:v>
                </c:pt>
                <c:pt idx="23611">
                  <c:v>47.224000000011749</c:v>
                </c:pt>
                <c:pt idx="23612">
                  <c:v>47.226000000011751</c:v>
                </c:pt>
                <c:pt idx="23613">
                  <c:v>47.228000000011754</c:v>
                </c:pt>
                <c:pt idx="23614">
                  <c:v>47.230000000011756</c:v>
                </c:pt>
                <c:pt idx="23615">
                  <c:v>47.232000000011759</c:v>
                </c:pt>
                <c:pt idx="23616">
                  <c:v>47.234000000011761</c:v>
                </c:pt>
                <c:pt idx="23617">
                  <c:v>47.236000000011764</c:v>
                </c:pt>
                <c:pt idx="23618">
                  <c:v>47.238000000011766</c:v>
                </c:pt>
                <c:pt idx="23619">
                  <c:v>47.240000000011769</c:v>
                </c:pt>
                <c:pt idx="23620">
                  <c:v>47.242000000011771</c:v>
                </c:pt>
                <c:pt idx="23621">
                  <c:v>47.244000000011773</c:v>
                </c:pt>
                <c:pt idx="23622">
                  <c:v>47.246000000011776</c:v>
                </c:pt>
                <c:pt idx="23623">
                  <c:v>47.248000000011778</c:v>
                </c:pt>
                <c:pt idx="23624">
                  <c:v>47.250000000011781</c:v>
                </c:pt>
                <c:pt idx="23625">
                  <c:v>47.252000000011783</c:v>
                </c:pt>
                <c:pt idx="23626">
                  <c:v>47.254000000011786</c:v>
                </c:pt>
                <c:pt idx="23627">
                  <c:v>47.256000000011788</c:v>
                </c:pt>
                <c:pt idx="23628">
                  <c:v>47.258000000011791</c:v>
                </c:pt>
                <c:pt idx="23629">
                  <c:v>47.260000000011793</c:v>
                </c:pt>
                <c:pt idx="23630">
                  <c:v>47.262000000011795</c:v>
                </c:pt>
                <c:pt idx="23631">
                  <c:v>47.264000000011798</c:v>
                </c:pt>
                <c:pt idx="23632">
                  <c:v>47.2660000000118</c:v>
                </c:pt>
                <c:pt idx="23633">
                  <c:v>47.268000000011803</c:v>
                </c:pt>
                <c:pt idx="23634">
                  <c:v>47.270000000011805</c:v>
                </c:pt>
                <c:pt idx="23635">
                  <c:v>47.272000000011808</c:v>
                </c:pt>
                <c:pt idx="23636">
                  <c:v>47.27400000001181</c:v>
                </c:pt>
                <c:pt idx="23637">
                  <c:v>47.276000000011813</c:v>
                </c:pt>
                <c:pt idx="23638">
                  <c:v>47.278000000011815</c:v>
                </c:pt>
                <c:pt idx="23639">
                  <c:v>47.280000000011817</c:v>
                </c:pt>
                <c:pt idx="23640">
                  <c:v>47.28200000001182</c:v>
                </c:pt>
                <c:pt idx="23641">
                  <c:v>47.284000000011822</c:v>
                </c:pt>
                <c:pt idx="23642">
                  <c:v>47.286000000011825</c:v>
                </c:pt>
                <c:pt idx="23643">
                  <c:v>47.288000000011827</c:v>
                </c:pt>
                <c:pt idx="23644">
                  <c:v>47.29000000001183</c:v>
                </c:pt>
                <c:pt idx="23645">
                  <c:v>47.292000000011832</c:v>
                </c:pt>
                <c:pt idx="23646">
                  <c:v>47.294000000011835</c:v>
                </c:pt>
                <c:pt idx="23647">
                  <c:v>47.296000000011837</c:v>
                </c:pt>
                <c:pt idx="23648">
                  <c:v>47.298000000011839</c:v>
                </c:pt>
                <c:pt idx="23649">
                  <c:v>47.300000000011842</c:v>
                </c:pt>
                <c:pt idx="23650">
                  <c:v>47.302000000011844</c:v>
                </c:pt>
                <c:pt idx="23651">
                  <c:v>47.304000000011847</c:v>
                </c:pt>
                <c:pt idx="23652">
                  <c:v>47.306000000011849</c:v>
                </c:pt>
                <c:pt idx="23653">
                  <c:v>47.308000000011852</c:v>
                </c:pt>
                <c:pt idx="23654">
                  <c:v>47.310000000011854</c:v>
                </c:pt>
                <c:pt idx="23655">
                  <c:v>47.312000000011857</c:v>
                </c:pt>
                <c:pt idx="23656">
                  <c:v>47.314000000011859</c:v>
                </c:pt>
                <c:pt idx="23657">
                  <c:v>47.316000000011861</c:v>
                </c:pt>
                <c:pt idx="23658">
                  <c:v>47.318000000011864</c:v>
                </c:pt>
                <c:pt idx="23659">
                  <c:v>47.320000000011866</c:v>
                </c:pt>
                <c:pt idx="23660">
                  <c:v>47.322000000011869</c:v>
                </c:pt>
                <c:pt idx="23661">
                  <c:v>47.324000000011871</c:v>
                </c:pt>
                <c:pt idx="23662">
                  <c:v>47.326000000011874</c:v>
                </c:pt>
                <c:pt idx="23663">
                  <c:v>47.328000000011876</c:v>
                </c:pt>
                <c:pt idx="23664">
                  <c:v>47.330000000011879</c:v>
                </c:pt>
                <c:pt idx="23665">
                  <c:v>47.332000000011881</c:v>
                </c:pt>
                <c:pt idx="23666">
                  <c:v>47.334000000011883</c:v>
                </c:pt>
                <c:pt idx="23667">
                  <c:v>47.336000000011886</c:v>
                </c:pt>
                <c:pt idx="23668">
                  <c:v>47.338000000011888</c:v>
                </c:pt>
                <c:pt idx="23669">
                  <c:v>47.340000000011891</c:v>
                </c:pt>
                <c:pt idx="23670">
                  <c:v>47.342000000011893</c:v>
                </c:pt>
                <c:pt idx="23671">
                  <c:v>47.344000000011896</c:v>
                </c:pt>
                <c:pt idx="23672">
                  <c:v>47.346000000011898</c:v>
                </c:pt>
                <c:pt idx="23673">
                  <c:v>47.348000000011901</c:v>
                </c:pt>
                <c:pt idx="23674">
                  <c:v>47.350000000011903</c:v>
                </c:pt>
                <c:pt idx="23675">
                  <c:v>47.352000000011905</c:v>
                </c:pt>
                <c:pt idx="23676">
                  <c:v>47.354000000011908</c:v>
                </c:pt>
                <c:pt idx="23677">
                  <c:v>47.35600000001191</c:v>
                </c:pt>
                <c:pt idx="23678">
                  <c:v>47.358000000011913</c:v>
                </c:pt>
                <c:pt idx="23679">
                  <c:v>47.360000000011915</c:v>
                </c:pt>
                <c:pt idx="23680">
                  <c:v>47.362000000011918</c:v>
                </c:pt>
                <c:pt idx="23681">
                  <c:v>47.36400000001192</c:v>
                </c:pt>
                <c:pt idx="23682">
                  <c:v>47.366000000011923</c:v>
                </c:pt>
                <c:pt idx="23683">
                  <c:v>47.368000000011925</c:v>
                </c:pt>
                <c:pt idx="23684">
                  <c:v>47.370000000011927</c:v>
                </c:pt>
                <c:pt idx="23685">
                  <c:v>47.37200000001193</c:v>
                </c:pt>
                <c:pt idx="23686">
                  <c:v>47.374000000011932</c:v>
                </c:pt>
                <c:pt idx="23687">
                  <c:v>47.376000000011935</c:v>
                </c:pt>
                <c:pt idx="23688">
                  <c:v>47.378000000011937</c:v>
                </c:pt>
                <c:pt idx="23689">
                  <c:v>47.38000000001194</c:v>
                </c:pt>
                <c:pt idx="23690">
                  <c:v>47.382000000011942</c:v>
                </c:pt>
                <c:pt idx="23691">
                  <c:v>47.384000000011945</c:v>
                </c:pt>
                <c:pt idx="23692">
                  <c:v>47.386000000011947</c:v>
                </c:pt>
                <c:pt idx="23693">
                  <c:v>47.388000000011949</c:v>
                </c:pt>
                <c:pt idx="23694">
                  <c:v>47.390000000011952</c:v>
                </c:pt>
                <c:pt idx="23695">
                  <c:v>47.392000000011954</c:v>
                </c:pt>
                <c:pt idx="23696">
                  <c:v>47.394000000011957</c:v>
                </c:pt>
                <c:pt idx="23697">
                  <c:v>47.396000000011959</c:v>
                </c:pt>
                <c:pt idx="23698">
                  <c:v>47.398000000011962</c:v>
                </c:pt>
                <c:pt idx="23699">
                  <c:v>47.400000000011964</c:v>
                </c:pt>
                <c:pt idx="23700">
                  <c:v>47.402000000011967</c:v>
                </c:pt>
                <c:pt idx="23701">
                  <c:v>47.404000000011969</c:v>
                </c:pt>
                <c:pt idx="23702">
                  <c:v>47.406000000011971</c:v>
                </c:pt>
                <c:pt idx="23703">
                  <c:v>47.408000000011974</c:v>
                </c:pt>
                <c:pt idx="23704">
                  <c:v>47.410000000011976</c:v>
                </c:pt>
                <c:pt idx="23705">
                  <c:v>47.412000000011979</c:v>
                </c:pt>
                <c:pt idx="23706">
                  <c:v>47.414000000011981</c:v>
                </c:pt>
                <c:pt idx="23707">
                  <c:v>47.416000000011984</c:v>
                </c:pt>
                <c:pt idx="23708">
                  <c:v>47.418000000011986</c:v>
                </c:pt>
                <c:pt idx="23709">
                  <c:v>47.420000000011989</c:v>
                </c:pt>
                <c:pt idx="23710">
                  <c:v>47.422000000011991</c:v>
                </c:pt>
                <c:pt idx="23711">
                  <c:v>47.424000000011993</c:v>
                </c:pt>
                <c:pt idx="23712">
                  <c:v>47.426000000011996</c:v>
                </c:pt>
                <c:pt idx="23713">
                  <c:v>47.428000000011998</c:v>
                </c:pt>
                <c:pt idx="23714">
                  <c:v>47.430000000012001</c:v>
                </c:pt>
                <c:pt idx="23715">
                  <c:v>47.432000000012003</c:v>
                </c:pt>
                <c:pt idx="23716">
                  <c:v>47.434000000012006</c:v>
                </c:pt>
                <c:pt idx="23717">
                  <c:v>47.436000000012008</c:v>
                </c:pt>
                <c:pt idx="23718">
                  <c:v>47.438000000012011</c:v>
                </c:pt>
                <c:pt idx="23719">
                  <c:v>47.440000000012013</c:v>
                </c:pt>
                <c:pt idx="23720">
                  <c:v>47.442000000012015</c:v>
                </c:pt>
                <c:pt idx="23721">
                  <c:v>47.444000000012018</c:v>
                </c:pt>
                <c:pt idx="23722">
                  <c:v>47.44600000001202</c:v>
                </c:pt>
                <c:pt idx="23723">
                  <c:v>47.448000000012023</c:v>
                </c:pt>
                <c:pt idx="23724">
                  <c:v>47.450000000012025</c:v>
                </c:pt>
                <c:pt idx="23725">
                  <c:v>47.452000000012028</c:v>
                </c:pt>
                <c:pt idx="23726">
                  <c:v>47.45400000001203</c:v>
                </c:pt>
                <c:pt idx="23727">
                  <c:v>47.456000000012033</c:v>
                </c:pt>
                <c:pt idx="23728">
                  <c:v>47.458000000012035</c:v>
                </c:pt>
                <c:pt idx="23729">
                  <c:v>47.460000000012037</c:v>
                </c:pt>
                <c:pt idx="23730">
                  <c:v>47.46200000001204</c:v>
                </c:pt>
                <c:pt idx="23731">
                  <c:v>47.464000000012042</c:v>
                </c:pt>
                <c:pt idx="23732">
                  <c:v>47.466000000012045</c:v>
                </c:pt>
                <c:pt idx="23733">
                  <c:v>47.468000000012047</c:v>
                </c:pt>
                <c:pt idx="23734">
                  <c:v>47.47000000001205</c:v>
                </c:pt>
                <c:pt idx="23735">
                  <c:v>47.472000000012052</c:v>
                </c:pt>
                <c:pt idx="23736">
                  <c:v>47.474000000012055</c:v>
                </c:pt>
                <c:pt idx="23737">
                  <c:v>47.476000000012057</c:v>
                </c:pt>
                <c:pt idx="23738">
                  <c:v>47.478000000012059</c:v>
                </c:pt>
                <c:pt idx="23739">
                  <c:v>47.480000000012062</c:v>
                </c:pt>
                <c:pt idx="23740">
                  <c:v>47.482000000012064</c:v>
                </c:pt>
                <c:pt idx="23741">
                  <c:v>47.484000000012067</c:v>
                </c:pt>
                <c:pt idx="23742">
                  <c:v>47.486000000012069</c:v>
                </c:pt>
                <c:pt idx="23743">
                  <c:v>47.488000000012072</c:v>
                </c:pt>
                <c:pt idx="23744">
                  <c:v>47.490000000012074</c:v>
                </c:pt>
                <c:pt idx="23745">
                  <c:v>47.492000000012077</c:v>
                </c:pt>
                <c:pt idx="23746">
                  <c:v>47.494000000012079</c:v>
                </c:pt>
                <c:pt idx="23747">
                  <c:v>47.496000000012081</c:v>
                </c:pt>
                <c:pt idx="23748">
                  <c:v>47.498000000012084</c:v>
                </c:pt>
                <c:pt idx="23749">
                  <c:v>47.500000000012086</c:v>
                </c:pt>
                <c:pt idx="23750">
                  <c:v>47.502000000012089</c:v>
                </c:pt>
                <c:pt idx="23751">
                  <c:v>47.504000000012091</c:v>
                </c:pt>
                <c:pt idx="23752">
                  <c:v>47.506000000012094</c:v>
                </c:pt>
                <c:pt idx="23753">
                  <c:v>47.508000000012096</c:v>
                </c:pt>
                <c:pt idx="23754">
                  <c:v>47.510000000012099</c:v>
                </c:pt>
                <c:pt idx="23755">
                  <c:v>47.512000000012101</c:v>
                </c:pt>
                <c:pt idx="23756">
                  <c:v>47.514000000012103</c:v>
                </c:pt>
                <c:pt idx="23757">
                  <c:v>47.516000000012106</c:v>
                </c:pt>
                <c:pt idx="23758">
                  <c:v>47.518000000012108</c:v>
                </c:pt>
                <c:pt idx="23759">
                  <c:v>47.520000000012111</c:v>
                </c:pt>
                <c:pt idx="23760">
                  <c:v>47.522000000012113</c:v>
                </c:pt>
                <c:pt idx="23761">
                  <c:v>47.524000000012116</c:v>
                </c:pt>
                <c:pt idx="23762">
                  <c:v>47.526000000012118</c:v>
                </c:pt>
                <c:pt idx="23763">
                  <c:v>47.528000000012121</c:v>
                </c:pt>
                <c:pt idx="23764">
                  <c:v>47.530000000012123</c:v>
                </c:pt>
                <c:pt idx="23765">
                  <c:v>47.532000000012125</c:v>
                </c:pt>
                <c:pt idx="23766">
                  <c:v>47.534000000012128</c:v>
                </c:pt>
                <c:pt idx="23767">
                  <c:v>47.53600000001213</c:v>
                </c:pt>
                <c:pt idx="23768">
                  <c:v>47.538000000012133</c:v>
                </c:pt>
                <c:pt idx="23769">
                  <c:v>47.540000000012135</c:v>
                </c:pt>
                <c:pt idx="23770">
                  <c:v>47.542000000012138</c:v>
                </c:pt>
                <c:pt idx="23771">
                  <c:v>47.54400000001214</c:v>
                </c:pt>
                <c:pt idx="23772">
                  <c:v>47.546000000012143</c:v>
                </c:pt>
                <c:pt idx="23773">
                  <c:v>47.548000000012145</c:v>
                </c:pt>
                <c:pt idx="23774">
                  <c:v>47.550000000012147</c:v>
                </c:pt>
                <c:pt idx="23775">
                  <c:v>47.55200000001215</c:v>
                </c:pt>
                <c:pt idx="23776">
                  <c:v>47.554000000012152</c:v>
                </c:pt>
                <c:pt idx="23777">
                  <c:v>47.556000000012155</c:v>
                </c:pt>
                <c:pt idx="23778">
                  <c:v>47.558000000012157</c:v>
                </c:pt>
                <c:pt idx="23779">
                  <c:v>47.56000000001216</c:v>
                </c:pt>
                <c:pt idx="23780">
                  <c:v>47.562000000012162</c:v>
                </c:pt>
                <c:pt idx="23781">
                  <c:v>47.564000000012165</c:v>
                </c:pt>
                <c:pt idx="23782">
                  <c:v>47.566000000012167</c:v>
                </c:pt>
                <c:pt idx="23783">
                  <c:v>47.568000000012169</c:v>
                </c:pt>
                <c:pt idx="23784">
                  <c:v>47.570000000012172</c:v>
                </c:pt>
                <c:pt idx="23785">
                  <c:v>47.572000000012174</c:v>
                </c:pt>
                <c:pt idx="23786">
                  <c:v>47.574000000012177</c:v>
                </c:pt>
                <c:pt idx="23787">
                  <c:v>47.576000000012179</c:v>
                </c:pt>
                <c:pt idx="23788">
                  <c:v>47.578000000012182</c:v>
                </c:pt>
                <c:pt idx="23789">
                  <c:v>47.580000000012184</c:v>
                </c:pt>
                <c:pt idx="23790">
                  <c:v>47.582000000012187</c:v>
                </c:pt>
                <c:pt idx="23791">
                  <c:v>47.584000000012189</c:v>
                </c:pt>
                <c:pt idx="23792">
                  <c:v>47.586000000012191</c:v>
                </c:pt>
                <c:pt idx="23793">
                  <c:v>47.588000000012194</c:v>
                </c:pt>
                <c:pt idx="23794">
                  <c:v>47.590000000012196</c:v>
                </c:pt>
                <c:pt idx="23795">
                  <c:v>47.592000000012199</c:v>
                </c:pt>
                <c:pt idx="23796">
                  <c:v>47.594000000012201</c:v>
                </c:pt>
                <c:pt idx="23797">
                  <c:v>47.596000000012204</c:v>
                </c:pt>
                <c:pt idx="23798">
                  <c:v>47.598000000012206</c:v>
                </c:pt>
                <c:pt idx="23799">
                  <c:v>47.600000000012209</c:v>
                </c:pt>
                <c:pt idx="23800">
                  <c:v>47.602000000012211</c:v>
                </c:pt>
                <c:pt idx="23801">
                  <c:v>47.604000000012213</c:v>
                </c:pt>
                <c:pt idx="23802">
                  <c:v>47.606000000012216</c:v>
                </c:pt>
                <c:pt idx="23803">
                  <c:v>47.608000000012218</c:v>
                </c:pt>
                <c:pt idx="23804">
                  <c:v>47.610000000012221</c:v>
                </c:pt>
                <c:pt idx="23805">
                  <c:v>47.612000000012223</c:v>
                </c:pt>
                <c:pt idx="23806">
                  <c:v>47.614000000012226</c:v>
                </c:pt>
                <c:pt idx="23807">
                  <c:v>47.616000000012228</c:v>
                </c:pt>
                <c:pt idx="23808">
                  <c:v>47.618000000012231</c:v>
                </c:pt>
                <c:pt idx="23809">
                  <c:v>47.620000000012233</c:v>
                </c:pt>
                <c:pt idx="23810">
                  <c:v>47.622000000012235</c:v>
                </c:pt>
                <c:pt idx="23811">
                  <c:v>47.624000000012238</c:v>
                </c:pt>
                <c:pt idx="23812">
                  <c:v>47.62600000001224</c:v>
                </c:pt>
                <c:pt idx="23813">
                  <c:v>47.628000000012243</c:v>
                </c:pt>
                <c:pt idx="23814">
                  <c:v>47.630000000012245</c:v>
                </c:pt>
                <c:pt idx="23815">
                  <c:v>47.632000000012248</c:v>
                </c:pt>
                <c:pt idx="23816">
                  <c:v>47.63400000001225</c:v>
                </c:pt>
                <c:pt idx="23817">
                  <c:v>47.636000000012253</c:v>
                </c:pt>
                <c:pt idx="23818">
                  <c:v>47.638000000012255</c:v>
                </c:pt>
                <c:pt idx="23819">
                  <c:v>47.640000000012257</c:v>
                </c:pt>
                <c:pt idx="23820">
                  <c:v>47.64200000001226</c:v>
                </c:pt>
                <c:pt idx="23821">
                  <c:v>47.644000000012262</c:v>
                </c:pt>
                <c:pt idx="23822">
                  <c:v>47.646000000012265</c:v>
                </c:pt>
                <c:pt idx="23823">
                  <c:v>47.648000000012267</c:v>
                </c:pt>
                <c:pt idx="23824">
                  <c:v>47.65000000001227</c:v>
                </c:pt>
                <c:pt idx="23825">
                  <c:v>47.652000000012272</c:v>
                </c:pt>
                <c:pt idx="23826">
                  <c:v>47.654000000012275</c:v>
                </c:pt>
                <c:pt idx="23827">
                  <c:v>47.656000000012277</c:v>
                </c:pt>
                <c:pt idx="23828">
                  <c:v>47.658000000012279</c:v>
                </c:pt>
                <c:pt idx="23829">
                  <c:v>47.660000000012282</c:v>
                </c:pt>
                <c:pt idx="23830">
                  <c:v>47.662000000012284</c:v>
                </c:pt>
                <c:pt idx="23831">
                  <c:v>47.664000000012287</c:v>
                </c:pt>
                <c:pt idx="23832">
                  <c:v>47.666000000012289</c:v>
                </c:pt>
                <c:pt idx="23833">
                  <c:v>47.668000000012292</c:v>
                </c:pt>
                <c:pt idx="23834">
                  <c:v>47.670000000012294</c:v>
                </c:pt>
                <c:pt idx="23835">
                  <c:v>47.672000000012297</c:v>
                </c:pt>
                <c:pt idx="23836">
                  <c:v>47.674000000012299</c:v>
                </c:pt>
                <c:pt idx="23837">
                  <c:v>47.676000000012301</c:v>
                </c:pt>
                <c:pt idx="23838">
                  <c:v>47.678000000012304</c:v>
                </c:pt>
                <c:pt idx="23839">
                  <c:v>47.680000000012306</c:v>
                </c:pt>
                <c:pt idx="23840">
                  <c:v>47.682000000012309</c:v>
                </c:pt>
                <c:pt idx="23841">
                  <c:v>47.684000000012311</c:v>
                </c:pt>
                <c:pt idx="23842">
                  <c:v>47.686000000012314</c:v>
                </c:pt>
                <c:pt idx="23843">
                  <c:v>47.688000000012316</c:v>
                </c:pt>
                <c:pt idx="23844">
                  <c:v>47.690000000012319</c:v>
                </c:pt>
                <c:pt idx="23845">
                  <c:v>47.692000000012321</c:v>
                </c:pt>
                <c:pt idx="23846">
                  <c:v>47.694000000012323</c:v>
                </c:pt>
                <c:pt idx="23847">
                  <c:v>47.696000000012326</c:v>
                </c:pt>
                <c:pt idx="23848">
                  <c:v>47.698000000012328</c:v>
                </c:pt>
                <c:pt idx="23849">
                  <c:v>47.700000000012331</c:v>
                </c:pt>
                <c:pt idx="23850">
                  <c:v>47.702000000012333</c:v>
                </c:pt>
                <c:pt idx="23851">
                  <c:v>47.704000000012336</c:v>
                </c:pt>
                <c:pt idx="23852">
                  <c:v>47.706000000012338</c:v>
                </c:pt>
                <c:pt idx="23853">
                  <c:v>47.708000000012341</c:v>
                </c:pt>
                <c:pt idx="23854">
                  <c:v>47.710000000012343</c:v>
                </c:pt>
                <c:pt idx="23855">
                  <c:v>47.712000000012345</c:v>
                </c:pt>
                <c:pt idx="23856">
                  <c:v>47.714000000012348</c:v>
                </c:pt>
                <c:pt idx="23857">
                  <c:v>47.71600000001235</c:v>
                </c:pt>
                <c:pt idx="23858">
                  <c:v>47.718000000012353</c:v>
                </c:pt>
                <c:pt idx="23859">
                  <c:v>47.720000000012355</c:v>
                </c:pt>
                <c:pt idx="23860">
                  <c:v>47.722000000012358</c:v>
                </c:pt>
                <c:pt idx="23861">
                  <c:v>47.72400000001236</c:v>
                </c:pt>
                <c:pt idx="23862">
                  <c:v>47.726000000012363</c:v>
                </c:pt>
                <c:pt idx="23863">
                  <c:v>47.728000000012365</c:v>
                </c:pt>
                <c:pt idx="23864">
                  <c:v>47.730000000012367</c:v>
                </c:pt>
                <c:pt idx="23865">
                  <c:v>47.73200000001237</c:v>
                </c:pt>
                <c:pt idx="23866">
                  <c:v>47.734000000012372</c:v>
                </c:pt>
                <c:pt idx="23867">
                  <c:v>47.736000000012375</c:v>
                </c:pt>
                <c:pt idx="23868">
                  <c:v>47.738000000012377</c:v>
                </c:pt>
                <c:pt idx="23869">
                  <c:v>47.74000000001238</c:v>
                </c:pt>
                <c:pt idx="23870">
                  <c:v>47.742000000012382</c:v>
                </c:pt>
                <c:pt idx="23871">
                  <c:v>47.744000000012385</c:v>
                </c:pt>
                <c:pt idx="23872">
                  <c:v>47.746000000012387</c:v>
                </c:pt>
                <c:pt idx="23873">
                  <c:v>47.748000000012389</c:v>
                </c:pt>
                <c:pt idx="23874">
                  <c:v>47.750000000012392</c:v>
                </c:pt>
                <c:pt idx="23875">
                  <c:v>47.752000000012394</c:v>
                </c:pt>
                <c:pt idx="23876">
                  <c:v>47.754000000012397</c:v>
                </c:pt>
                <c:pt idx="23877">
                  <c:v>47.756000000012399</c:v>
                </c:pt>
                <c:pt idx="23878">
                  <c:v>47.758000000012402</c:v>
                </c:pt>
                <c:pt idx="23879">
                  <c:v>47.760000000012404</c:v>
                </c:pt>
                <c:pt idx="23880">
                  <c:v>47.762000000012407</c:v>
                </c:pt>
                <c:pt idx="23881">
                  <c:v>47.764000000012409</c:v>
                </c:pt>
                <c:pt idx="23882">
                  <c:v>47.766000000012411</c:v>
                </c:pt>
                <c:pt idx="23883">
                  <c:v>47.768000000012414</c:v>
                </c:pt>
                <c:pt idx="23884">
                  <c:v>47.770000000012416</c:v>
                </c:pt>
                <c:pt idx="23885">
                  <c:v>47.772000000012419</c:v>
                </c:pt>
                <c:pt idx="23886">
                  <c:v>47.774000000012421</c:v>
                </c:pt>
                <c:pt idx="23887">
                  <c:v>47.776000000012424</c:v>
                </c:pt>
                <c:pt idx="23888">
                  <c:v>47.778000000012426</c:v>
                </c:pt>
                <c:pt idx="23889">
                  <c:v>47.780000000012429</c:v>
                </c:pt>
                <c:pt idx="23890">
                  <c:v>47.782000000012431</c:v>
                </c:pt>
                <c:pt idx="23891">
                  <c:v>47.784000000012433</c:v>
                </c:pt>
                <c:pt idx="23892">
                  <c:v>47.786000000012436</c:v>
                </c:pt>
                <c:pt idx="23893">
                  <c:v>47.788000000012438</c:v>
                </c:pt>
                <c:pt idx="23894">
                  <c:v>47.790000000012441</c:v>
                </c:pt>
                <c:pt idx="23895">
                  <c:v>47.792000000012443</c:v>
                </c:pt>
                <c:pt idx="23896">
                  <c:v>47.794000000012446</c:v>
                </c:pt>
                <c:pt idx="23897">
                  <c:v>47.796000000012448</c:v>
                </c:pt>
                <c:pt idx="23898">
                  <c:v>47.798000000012451</c:v>
                </c:pt>
                <c:pt idx="23899">
                  <c:v>47.800000000012453</c:v>
                </c:pt>
                <c:pt idx="23900">
                  <c:v>47.802000000012455</c:v>
                </c:pt>
                <c:pt idx="23901">
                  <c:v>47.804000000012458</c:v>
                </c:pt>
                <c:pt idx="23902">
                  <c:v>47.80600000001246</c:v>
                </c:pt>
                <c:pt idx="23903">
                  <c:v>47.808000000012463</c:v>
                </c:pt>
                <c:pt idx="23904">
                  <c:v>47.810000000012465</c:v>
                </c:pt>
                <c:pt idx="23905">
                  <c:v>47.812000000012468</c:v>
                </c:pt>
                <c:pt idx="23906">
                  <c:v>47.81400000001247</c:v>
                </c:pt>
                <c:pt idx="23907">
                  <c:v>47.816000000012473</c:v>
                </c:pt>
                <c:pt idx="23908">
                  <c:v>47.818000000012475</c:v>
                </c:pt>
                <c:pt idx="23909">
                  <c:v>47.820000000012477</c:v>
                </c:pt>
                <c:pt idx="23910">
                  <c:v>47.82200000001248</c:v>
                </c:pt>
                <c:pt idx="23911">
                  <c:v>47.824000000012482</c:v>
                </c:pt>
                <c:pt idx="23912">
                  <c:v>47.826000000012485</c:v>
                </c:pt>
                <c:pt idx="23913">
                  <c:v>47.828000000012487</c:v>
                </c:pt>
                <c:pt idx="23914">
                  <c:v>47.83000000001249</c:v>
                </c:pt>
                <c:pt idx="23915">
                  <c:v>47.832000000012492</c:v>
                </c:pt>
                <c:pt idx="23916">
                  <c:v>47.834000000012495</c:v>
                </c:pt>
                <c:pt idx="23917">
                  <c:v>47.836000000012497</c:v>
                </c:pt>
                <c:pt idx="23918">
                  <c:v>47.838000000012499</c:v>
                </c:pt>
                <c:pt idx="23919">
                  <c:v>47.840000000012502</c:v>
                </c:pt>
                <c:pt idx="23920">
                  <c:v>47.842000000012504</c:v>
                </c:pt>
                <c:pt idx="23921">
                  <c:v>47.844000000012507</c:v>
                </c:pt>
                <c:pt idx="23922">
                  <c:v>47.846000000012509</c:v>
                </c:pt>
                <c:pt idx="23923">
                  <c:v>47.848000000012512</c:v>
                </c:pt>
                <c:pt idx="23924">
                  <c:v>47.850000000012514</c:v>
                </c:pt>
                <c:pt idx="23925">
                  <c:v>47.852000000012517</c:v>
                </c:pt>
                <c:pt idx="23926">
                  <c:v>47.854000000012519</c:v>
                </c:pt>
                <c:pt idx="23927">
                  <c:v>47.856000000012521</c:v>
                </c:pt>
                <c:pt idx="23928">
                  <c:v>47.858000000012524</c:v>
                </c:pt>
                <c:pt idx="23929">
                  <c:v>47.860000000012526</c:v>
                </c:pt>
                <c:pt idx="23930">
                  <c:v>47.862000000012529</c:v>
                </c:pt>
                <c:pt idx="23931">
                  <c:v>47.864000000012531</c:v>
                </c:pt>
                <c:pt idx="23932">
                  <c:v>47.866000000012534</c:v>
                </c:pt>
                <c:pt idx="23933">
                  <c:v>47.868000000012536</c:v>
                </c:pt>
                <c:pt idx="23934">
                  <c:v>47.870000000012539</c:v>
                </c:pt>
                <c:pt idx="23935">
                  <c:v>47.872000000012541</c:v>
                </c:pt>
                <c:pt idx="23936">
                  <c:v>47.874000000012543</c:v>
                </c:pt>
                <c:pt idx="23937">
                  <c:v>47.876000000012546</c:v>
                </c:pt>
                <c:pt idx="23938">
                  <c:v>47.878000000012548</c:v>
                </c:pt>
                <c:pt idx="23939">
                  <c:v>47.880000000012551</c:v>
                </c:pt>
                <c:pt idx="23940">
                  <c:v>47.882000000012553</c:v>
                </c:pt>
                <c:pt idx="23941">
                  <c:v>47.884000000012556</c:v>
                </c:pt>
                <c:pt idx="23942">
                  <c:v>47.886000000012558</c:v>
                </c:pt>
                <c:pt idx="23943">
                  <c:v>47.888000000012561</c:v>
                </c:pt>
                <c:pt idx="23944">
                  <c:v>47.890000000012563</c:v>
                </c:pt>
                <c:pt idx="23945">
                  <c:v>47.892000000012565</c:v>
                </c:pt>
                <c:pt idx="23946">
                  <c:v>47.894000000012568</c:v>
                </c:pt>
                <c:pt idx="23947">
                  <c:v>47.89600000001257</c:v>
                </c:pt>
                <c:pt idx="23948">
                  <c:v>47.898000000012573</c:v>
                </c:pt>
                <c:pt idx="23949">
                  <c:v>47.900000000012575</c:v>
                </c:pt>
                <c:pt idx="23950">
                  <c:v>47.902000000012578</c:v>
                </c:pt>
                <c:pt idx="23951">
                  <c:v>47.90400000001258</c:v>
                </c:pt>
                <c:pt idx="23952">
                  <c:v>47.906000000012583</c:v>
                </c:pt>
                <c:pt idx="23953">
                  <c:v>47.908000000012585</c:v>
                </c:pt>
                <c:pt idx="23954">
                  <c:v>47.910000000012587</c:v>
                </c:pt>
                <c:pt idx="23955">
                  <c:v>47.91200000001259</c:v>
                </c:pt>
                <c:pt idx="23956">
                  <c:v>47.914000000012592</c:v>
                </c:pt>
                <c:pt idx="23957">
                  <c:v>47.916000000012595</c:v>
                </c:pt>
                <c:pt idx="23958">
                  <c:v>47.918000000012597</c:v>
                </c:pt>
                <c:pt idx="23959">
                  <c:v>47.9200000000126</c:v>
                </c:pt>
                <c:pt idx="23960">
                  <c:v>47.922000000012602</c:v>
                </c:pt>
                <c:pt idx="23961">
                  <c:v>47.924000000012605</c:v>
                </c:pt>
                <c:pt idx="23962">
                  <c:v>47.926000000012607</c:v>
                </c:pt>
                <c:pt idx="23963">
                  <c:v>47.928000000012609</c:v>
                </c:pt>
                <c:pt idx="23964">
                  <c:v>47.930000000012612</c:v>
                </c:pt>
                <c:pt idx="23965">
                  <c:v>47.932000000012614</c:v>
                </c:pt>
                <c:pt idx="23966">
                  <c:v>47.934000000012617</c:v>
                </c:pt>
                <c:pt idx="23967">
                  <c:v>47.936000000012619</c:v>
                </c:pt>
                <c:pt idx="23968">
                  <c:v>47.938000000012622</c:v>
                </c:pt>
                <c:pt idx="23969">
                  <c:v>47.940000000012624</c:v>
                </c:pt>
                <c:pt idx="23970">
                  <c:v>47.942000000012627</c:v>
                </c:pt>
                <c:pt idx="23971">
                  <c:v>47.944000000012629</c:v>
                </c:pt>
                <c:pt idx="23972">
                  <c:v>47.946000000012631</c:v>
                </c:pt>
                <c:pt idx="23973">
                  <c:v>47.948000000012634</c:v>
                </c:pt>
                <c:pt idx="23974">
                  <c:v>47.950000000012636</c:v>
                </c:pt>
                <c:pt idx="23975">
                  <c:v>47.952000000012639</c:v>
                </c:pt>
                <c:pt idx="23976">
                  <c:v>47.954000000012641</c:v>
                </c:pt>
                <c:pt idx="23977">
                  <c:v>47.956000000012644</c:v>
                </c:pt>
                <c:pt idx="23978">
                  <c:v>47.958000000012646</c:v>
                </c:pt>
                <c:pt idx="23979">
                  <c:v>47.960000000012649</c:v>
                </c:pt>
                <c:pt idx="23980">
                  <c:v>47.962000000012651</c:v>
                </c:pt>
                <c:pt idx="23981">
                  <c:v>47.964000000012653</c:v>
                </c:pt>
                <c:pt idx="23982">
                  <c:v>47.966000000012656</c:v>
                </c:pt>
                <c:pt idx="23983">
                  <c:v>47.968000000012658</c:v>
                </c:pt>
                <c:pt idx="23984">
                  <c:v>47.970000000012661</c:v>
                </c:pt>
                <c:pt idx="23985">
                  <c:v>47.972000000012663</c:v>
                </c:pt>
                <c:pt idx="23986">
                  <c:v>47.974000000012666</c:v>
                </c:pt>
                <c:pt idx="23987">
                  <c:v>47.976000000012668</c:v>
                </c:pt>
                <c:pt idx="23988">
                  <c:v>47.978000000012671</c:v>
                </c:pt>
                <c:pt idx="23989">
                  <c:v>47.980000000012673</c:v>
                </c:pt>
                <c:pt idx="23990">
                  <c:v>47.982000000012675</c:v>
                </c:pt>
                <c:pt idx="23991">
                  <c:v>47.984000000012678</c:v>
                </c:pt>
                <c:pt idx="23992">
                  <c:v>47.98600000001268</c:v>
                </c:pt>
                <c:pt idx="23993">
                  <c:v>47.988000000012683</c:v>
                </c:pt>
                <c:pt idx="23994">
                  <c:v>47.990000000012685</c:v>
                </c:pt>
                <c:pt idx="23995">
                  <c:v>47.992000000012688</c:v>
                </c:pt>
                <c:pt idx="23996">
                  <c:v>47.99400000001269</c:v>
                </c:pt>
                <c:pt idx="23997">
                  <c:v>47.996000000012693</c:v>
                </c:pt>
                <c:pt idx="23998">
                  <c:v>47.998000000012695</c:v>
                </c:pt>
                <c:pt idx="23999">
                  <c:v>48.000000000012697</c:v>
                </c:pt>
                <c:pt idx="24000">
                  <c:v>48.0020000000127</c:v>
                </c:pt>
                <c:pt idx="24001">
                  <c:v>48.004000000012702</c:v>
                </c:pt>
                <c:pt idx="24002">
                  <c:v>48.006000000012705</c:v>
                </c:pt>
                <c:pt idx="24003">
                  <c:v>48.008000000012707</c:v>
                </c:pt>
                <c:pt idx="24004">
                  <c:v>48.01000000001271</c:v>
                </c:pt>
                <c:pt idx="24005">
                  <c:v>48.012000000012712</c:v>
                </c:pt>
                <c:pt idx="24006">
                  <c:v>48.014000000012715</c:v>
                </c:pt>
                <c:pt idx="24007">
                  <c:v>48.016000000012717</c:v>
                </c:pt>
                <c:pt idx="24008">
                  <c:v>48.018000000012719</c:v>
                </c:pt>
                <c:pt idx="24009">
                  <c:v>48.020000000012722</c:v>
                </c:pt>
                <c:pt idx="24010">
                  <c:v>48.022000000012724</c:v>
                </c:pt>
                <c:pt idx="24011">
                  <c:v>48.024000000012727</c:v>
                </c:pt>
                <c:pt idx="24012">
                  <c:v>48.026000000012729</c:v>
                </c:pt>
                <c:pt idx="24013">
                  <c:v>48.028000000012732</c:v>
                </c:pt>
                <c:pt idx="24014">
                  <c:v>48.030000000012734</c:v>
                </c:pt>
                <c:pt idx="24015">
                  <c:v>48.032000000012737</c:v>
                </c:pt>
                <c:pt idx="24016">
                  <c:v>48.034000000012739</c:v>
                </c:pt>
                <c:pt idx="24017">
                  <c:v>48.036000000012741</c:v>
                </c:pt>
                <c:pt idx="24018">
                  <c:v>48.038000000012744</c:v>
                </c:pt>
                <c:pt idx="24019">
                  <c:v>48.040000000012746</c:v>
                </c:pt>
                <c:pt idx="24020">
                  <c:v>48.042000000012749</c:v>
                </c:pt>
                <c:pt idx="24021">
                  <c:v>48.044000000012751</c:v>
                </c:pt>
                <c:pt idx="24022">
                  <c:v>48.046000000012754</c:v>
                </c:pt>
                <c:pt idx="24023">
                  <c:v>48.048000000012756</c:v>
                </c:pt>
                <c:pt idx="24024">
                  <c:v>48.050000000012759</c:v>
                </c:pt>
                <c:pt idx="24025">
                  <c:v>48.052000000012761</c:v>
                </c:pt>
                <c:pt idx="24026">
                  <c:v>48.054000000012763</c:v>
                </c:pt>
                <c:pt idx="24027">
                  <c:v>48.056000000012766</c:v>
                </c:pt>
                <c:pt idx="24028">
                  <c:v>48.058000000012768</c:v>
                </c:pt>
                <c:pt idx="24029">
                  <c:v>48.060000000012771</c:v>
                </c:pt>
                <c:pt idx="24030">
                  <c:v>48.062000000012773</c:v>
                </c:pt>
                <c:pt idx="24031">
                  <c:v>48.064000000012776</c:v>
                </c:pt>
                <c:pt idx="24032">
                  <c:v>48.066000000012778</c:v>
                </c:pt>
                <c:pt idx="24033">
                  <c:v>48.068000000012781</c:v>
                </c:pt>
                <c:pt idx="24034">
                  <c:v>48.070000000012783</c:v>
                </c:pt>
                <c:pt idx="24035">
                  <c:v>48.072000000012785</c:v>
                </c:pt>
                <c:pt idx="24036">
                  <c:v>48.074000000012788</c:v>
                </c:pt>
                <c:pt idx="24037">
                  <c:v>48.07600000001279</c:v>
                </c:pt>
                <c:pt idx="24038">
                  <c:v>48.078000000012793</c:v>
                </c:pt>
                <c:pt idx="24039">
                  <c:v>48.080000000012795</c:v>
                </c:pt>
                <c:pt idx="24040">
                  <c:v>48.082000000012798</c:v>
                </c:pt>
                <c:pt idx="24041">
                  <c:v>48.0840000000128</c:v>
                </c:pt>
                <c:pt idx="24042">
                  <c:v>48.086000000012803</c:v>
                </c:pt>
                <c:pt idx="24043">
                  <c:v>48.088000000012805</c:v>
                </c:pt>
                <c:pt idx="24044">
                  <c:v>48.090000000012807</c:v>
                </c:pt>
                <c:pt idx="24045">
                  <c:v>48.09200000001281</c:v>
                </c:pt>
                <c:pt idx="24046">
                  <c:v>48.094000000012812</c:v>
                </c:pt>
                <c:pt idx="24047">
                  <c:v>48.096000000012815</c:v>
                </c:pt>
                <c:pt idx="24048">
                  <c:v>48.098000000012817</c:v>
                </c:pt>
                <c:pt idx="24049">
                  <c:v>48.10000000001282</c:v>
                </c:pt>
                <c:pt idx="24050">
                  <c:v>48.102000000012822</c:v>
                </c:pt>
                <c:pt idx="24051">
                  <c:v>48.104000000012825</c:v>
                </c:pt>
                <c:pt idx="24052">
                  <c:v>48.106000000012827</c:v>
                </c:pt>
                <c:pt idx="24053">
                  <c:v>48.108000000012829</c:v>
                </c:pt>
                <c:pt idx="24054">
                  <c:v>48.110000000012832</c:v>
                </c:pt>
                <c:pt idx="24055">
                  <c:v>48.112000000012834</c:v>
                </c:pt>
                <c:pt idx="24056">
                  <c:v>48.114000000012837</c:v>
                </c:pt>
                <c:pt idx="24057">
                  <c:v>48.116000000012839</c:v>
                </c:pt>
                <c:pt idx="24058">
                  <c:v>48.118000000012842</c:v>
                </c:pt>
                <c:pt idx="24059">
                  <c:v>48.120000000012844</c:v>
                </c:pt>
                <c:pt idx="24060">
                  <c:v>48.122000000012846</c:v>
                </c:pt>
                <c:pt idx="24061">
                  <c:v>48.124000000012849</c:v>
                </c:pt>
                <c:pt idx="24062">
                  <c:v>48.126000000012851</c:v>
                </c:pt>
                <c:pt idx="24063">
                  <c:v>48.128000000012854</c:v>
                </c:pt>
                <c:pt idx="24064">
                  <c:v>48.130000000012856</c:v>
                </c:pt>
                <c:pt idx="24065">
                  <c:v>48.132000000012859</c:v>
                </c:pt>
                <c:pt idx="24066">
                  <c:v>48.134000000012861</c:v>
                </c:pt>
                <c:pt idx="24067">
                  <c:v>48.136000000012864</c:v>
                </c:pt>
                <c:pt idx="24068">
                  <c:v>48.138000000012866</c:v>
                </c:pt>
                <c:pt idx="24069">
                  <c:v>48.140000000012868</c:v>
                </c:pt>
                <c:pt idx="24070">
                  <c:v>48.142000000012871</c:v>
                </c:pt>
                <c:pt idx="24071">
                  <c:v>48.144000000012873</c:v>
                </c:pt>
                <c:pt idx="24072">
                  <c:v>48.146000000012876</c:v>
                </c:pt>
                <c:pt idx="24073">
                  <c:v>48.148000000012878</c:v>
                </c:pt>
                <c:pt idx="24074">
                  <c:v>48.150000000012881</c:v>
                </c:pt>
                <c:pt idx="24075">
                  <c:v>48.152000000012883</c:v>
                </c:pt>
                <c:pt idx="24076">
                  <c:v>48.154000000012886</c:v>
                </c:pt>
                <c:pt idx="24077">
                  <c:v>48.156000000012888</c:v>
                </c:pt>
                <c:pt idx="24078">
                  <c:v>48.15800000001289</c:v>
                </c:pt>
                <c:pt idx="24079">
                  <c:v>48.160000000012893</c:v>
                </c:pt>
                <c:pt idx="24080">
                  <c:v>48.162000000012895</c:v>
                </c:pt>
                <c:pt idx="24081">
                  <c:v>48.164000000012898</c:v>
                </c:pt>
                <c:pt idx="24082">
                  <c:v>48.1660000000129</c:v>
                </c:pt>
                <c:pt idx="24083">
                  <c:v>48.168000000012903</c:v>
                </c:pt>
                <c:pt idx="24084">
                  <c:v>48.170000000012905</c:v>
                </c:pt>
                <c:pt idx="24085">
                  <c:v>48.172000000012908</c:v>
                </c:pt>
                <c:pt idx="24086">
                  <c:v>48.17400000001291</c:v>
                </c:pt>
                <c:pt idx="24087">
                  <c:v>48.176000000012912</c:v>
                </c:pt>
                <c:pt idx="24088">
                  <c:v>48.178000000012915</c:v>
                </c:pt>
                <c:pt idx="24089">
                  <c:v>48.180000000012917</c:v>
                </c:pt>
                <c:pt idx="24090">
                  <c:v>48.18200000001292</c:v>
                </c:pt>
                <c:pt idx="24091">
                  <c:v>48.184000000012922</c:v>
                </c:pt>
                <c:pt idx="24092">
                  <c:v>48.186000000012925</c:v>
                </c:pt>
                <c:pt idx="24093">
                  <c:v>48.188000000012927</c:v>
                </c:pt>
                <c:pt idx="24094">
                  <c:v>48.19000000001293</c:v>
                </c:pt>
                <c:pt idx="24095">
                  <c:v>48.192000000012932</c:v>
                </c:pt>
                <c:pt idx="24096">
                  <c:v>48.194000000012934</c:v>
                </c:pt>
                <c:pt idx="24097">
                  <c:v>48.196000000012937</c:v>
                </c:pt>
                <c:pt idx="24098">
                  <c:v>48.198000000012939</c:v>
                </c:pt>
                <c:pt idx="24099">
                  <c:v>48.200000000012942</c:v>
                </c:pt>
                <c:pt idx="24100">
                  <c:v>48.202000000012944</c:v>
                </c:pt>
                <c:pt idx="24101">
                  <c:v>48.204000000012947</c:v>
                </c:pt>
                <c:pt idx="24102">
                  <c:v>48.206000000012949</c:v>
                </c:pt>
                <c:pt idx="24103">
                  <c:v>48.208000000012952</c:v>
                </c:pt>
                <c:pt idx="24104">
                  <c:v>48.210000000012954</c:v>
                </c:pt>
                <c:pt idx="24105">
                  <c:v>48.212000000012956</c:v>
                </c:pt>
                <c:pt idx="24106">
                  <c:v>48.214000000012959</c:v>
                </c:pt>
                <c:pt idx="24107">
                  <c:v>48.216000000012961</c:v>
                </c:pt>
                <c:pt idx="24108">
                  <c:v>48.218000000012964</c:v>
                </c:pt>
                <c:pt idx="24109">
                  <c:v>48.220000000012966</c:v>
                </c:pt>
                <c:pt idx="24110">
                  <c:v>48.222000000012969</c:v>
                </c:pt>
                <c:pt idx="24111">
                  <c:v>48.224000000012971</c:v>
                </c:pt>
                <c:pt idx="24112">
                  <c:v>48.226000000012974</c:v>
                </c:pt>
                <c:pt idx="24113">
                  <c:v>48.228000000012976</c:v>
                </c:pt>
                <c:pt idx="24114">
                  <c:v>48.230000000012978</c:v>
                </c:pt>
                <c:pt idx="24115">
                  <c:v>48.232000000012981</c:v>
                </c:pt>
                <c:pt idx="24116">
                  <c:v>48.234000000012983</c:v>
                </c:pt>
                <c:pt idx="24117">
                  <c:v>48.236000000012986</c:v>
                </c:pt>
                <c:pt idx="24118">
                  <c:v>48.238000000012988</c:v>
                </c:pt>
                <c:pt idx="24119">
                  <c:v>48.240000000012991</c:v>
                </c:pt>
                <c:pt idx="24120">
                  <c:v>48.242000000012993</c:v>
                </c:pt>
                <c:pt idx="24121">
                  <c:v>48.244000000012996</c:v>
                </c:pt>
                <c:pt idx="24122">
                  <c:v>48.246000000012998</c:v>
                </c:pt>
                <c:pt idx="24123">
                  <c:v>48.248000000013</c:v>
                </c:pt>
                <c:pt idx="24124">
                  <c:v>48.250000000013003</c:v>
                </c:pt>
                <c:pt idx="24125">
                  <c:v>48.252000000013005</c:v>
                </c:pt>
                <c:pt idx="24126">
                  <c:v>48.254000000013008</c:v>
                </c:pt>
                <c:pt idx="24127">
                  <c:v>48.25600000001301</c:v>
                </c:pt>
                <c:pt idx="24128">
                  <c:v>48.258000000013013</c:v>
                </c:pt>
                <c:pt idx="24129">
                  <c:v>48.260000000013015</c:v>
                </c:pt>
                <c:pt idx="24130">
                  <c:v>48.262000000013018</c:v>
                </c:pt>
                <c:pt idx="24131">
                  <c:v>48.26400000001302</c:v>
                </c:pt>
                <c:pt idx="24132">
                  <c:v>48.266000000013022</c:v>
                </c:pt>
                <c:pt idx="24133">
                  <c:v>48.268000000013025</c:v>
                </c:pt>
                <c:pt idx="24134">
                  <c:v>48.270000000013027</c:v>
                </c:pt>
                <c:pt idx="24135">
                  <c:v>48.27200000001303</c:v>
                </c:pt>
                <c:pt idx="24136">
                  <c:v>48.274000000013032</c:v>
                </c:pt>
                <c:pt idx="24137">
                  <c:v>48.276000000013035</c:v>
                </c:pt>
                <c:pt idx="24138">
                  <c:v>48.278000000013037</c:v>
                </c:pt>
                <c:pt idx="24139">
                  <c:v>48.28000000001304</c:v>
                </c:pt>
                <c:pt idx="24140">
                  <c:v>48.282000000013042</c:v>
                </c:pt>
                <c:pt idx="24141">
                  <c:v>48.284000000013044</c:v>
                </c:pt>
                <c:pt idx="24142">
                  <c:v>48.286000000013047</c:v>
                </c:pt>
                <c:pt idx="24143">
                  <c:v>48.288000000013049</c:v>
                </c:pt>
                <c:pt idx="24144">
                  <c:v>48.290000000013052</c:v>
                </c:pt>
                <c:pt idx="24145">
                  <c:v>48.292000000013054</c:v>
                </c:pt>
                <c:pt idx="24146">
                  <c:v>48.294000000013057</c:v>
                </c:pt>
                <c:pt idx="24147">
                  <c:v>48.296000000013059</c:v>
                </c:pt>
                <c:pt idx="24148">
                  <c:v>48.298000000013062</c:v>
                </c:pt>
                <c:pt idx="24149">
                  <c:v>48.300000000013064</c:v>
                </c:pt>
                <c:pt idx="24150">
                  <c:v>48.302000000013066</c:v>
                </c:pt>
                <c:pt idx="24151">
                  <c:v>48.304000000013069</c:v>
                </c:pt>
                <c:pt idx="24152">
                  <c:v>48.306000000013071</c:v>
                </c:pt>
                <c:pt idx="24153">
                  <c:v>48.308000000013074</c:v>
                </c:pt>
                <c:pt idx="24154">
                  <c:v>48.310000000013076</c:v>
                </c:pt>
                <c:pt idx="24155">
                  <c:v>48.312000000013079</c:v>
                </c:pt>
                <c:pt idx="24156">
                  <c:v>48.314000000013081</c:v>
                </c:pt>
                <c:pt idx="24157">
                  <c:v>48.316000000013084</c:v>
                </c:pt>
                <c:pt idx="24158">
                  <c:v>48.318000000013086</c:v>
                </c:pt>
                <c:pt idx="24159">
                  <c:v>48.320000000013088</c:v>
                </c:pt>
                <c:pt idx="24160">
                  <c:v>48.322000000013091</c:v>
                </c:pt>
                <c:pt idx="24161">
                  <c:v>48.324000000013093</c:v>
                </c:pt>
                <c:pt idx="24162">
                  <c:v>48.326000000013096</c:v>
                </c:pt>
                <c:pt idx="24163">
                  <c:v>48.328000000013098</c:v>
                </c:pt>
                <c:pt idx="24164">
                  <c:v>48.330000000013101</c:v>
                </c:pt>
                <c:pt idx="24165">
                  <c:v>48.332000000013103</c:v>
                </c:pt>
                <c:pt idx="24166">
                  <c:v>48.334000000013106</c:v>
                </c:pt>
                <c:pt idx="24167">
                  <c:v>48.336000000013108</c:v>
                </c:pt>
                <c:pt idx="24168">
                  <c:v>48.33800000001311</c:v>
                </c:pt>
                <c:pt idx="24169">
                  <c:v>48.340000000013113</c:v>
                </c:pt>
                <c:pt idx="24170">
                  <c:v>48.342000000013115</c:v>
                </c:pt>
                <c:pt idx="24171">
                  <c:v>48.344000000013118</c:v>
                </c:pt>
                <c:pt idx="24172">
                  <c:v>48.34600000001312</c:v>
                </c:pt>
                <c:pt idx="24173">
                  <c:v>48.348000000013123</c:v>
                </c:pt>
                <c:pt idx="24174">
                  <c:v>48.350000000013125</c:v>
                </c:pt>
                <c:pt idx="24175">
                  <c:v>48.352000000013128</c:v>
                </c:pt>
                <c:pt idx="24176">
                  <c:v>48.35400000001313</c:v>
                </c:pt>
                <c:pt idx="24177">
                  <c:v>48.356000000013132</c:v>
                </c:pt>
                <c:pt idx="24178">
                  <c:v>48.358000000013135</c:v>
                </c:pt>
                <c:pt idx="24179">
                  <c:v>48.360000000013137</c:v>
                </c:pt>
                <c:pt idx="24180">
                  <c:v>48.36200000001314</c:v>
                </c:pt>
                <c:pt idx="24181">
                  <c:v>48.364000000013142</c:v>
                </c:pt>
                <c:pt idx="24182">
                  <c:v>48.366000000013145</c:v>
                </c:pt>
                <c:pt idx="24183">
                  <c:v>48.368000000013147</c:v>
                </c:pt>
                <c:pt idx="24184">
                  <c:v>48.37000000001315</c:v>
                </c:pt>
                <c:pt idx="24185">
                  <c:v>48.372000000013152</c:v>
                </c:pt>
                <c:pt idx="24186">
                  <c:v>48.374000000013154</c:v>
                </c:pt>
                <c:pt idx="24187">
                  <c:v>48.376000000013157</c:v>
                </c:pt>
                <c:pt idx="24188">
                  <c:v>48.378000000013159</c:v>
                </c:pt>
                <c:pt idx="24189">
                  <c:v>48.380000000013162</c:v>
                </c:pt>
                <c:pt idx="24190">
                  <c:v>48.382000000013164</c:v>
                </c:pt>
                <c:pt idx="24191">
                  <c:v>48.384000000013167</c:v>
                </c:pt>
                <c:pt idx="24192">
                  <c:v>48.386000000013169</c:v>
                </c:pt>
                <c:pt idx="24193">
                  <c:v>48.388000000013172</c:v>
                </c:pt>
                <c:pt idx="24194">
                  <c:v>48.390000000013174</c:v>
                </c:pt>
                <c:pt idx="24195">
                  <c:v>48.392000000013176</c:v>
                </c:pt>
                <c:pt idx="24196">
                  <c:v>48.394000000013179</c:v>
                </c:pt>
                <c:pt idx="24197">
                  <c:v>48.396000000013181</c:v>
                </c:pt>
                <c:pt idx="24198">
                  <c:v>48.398000000013184</c:v>
                </c:pt>
                <c:pt idx="24199">
                  <c:v>48.400000000013186</c:v>
                </c:pt>
                <c:pt idx="24200">
                  <c:v>48.402000000013189</c:v>
                </c:pt>
                <c:pt idx="24201">
                  <c:v>48.404000000013191</c:v>
                </c:pt>
                <c:pt idx="24202">
                  <c:v>48.406000000013194</c:v>
                </c:pt>
                <c:pt idx="24203">
                  <c:v>48.408000000013196</c:v>
                </c:pt>
                <c:pt idx="24204">
                  <c:v>48.410000000013198</c:v>
                </c:pt>
                <c:pt idx="24205">
                  <c:v>48.412000000013201</c:v>
                </c:pt>
                <c:pt idx="24206">
                  <c:v>48.414000000013203</c:v>
                </c:pt>
                <c:pt idx="24207">
                  <c:v>48.416000000013206</c:v>
                </c:pt>
                <c:pt idx="24208">
                  <c:v>48.418000000013208</c:v>
                </c:pt>
                <c:pt idx="24209">
                  <c:v>48.420000000013211</c:v>
                </c:pt>
                <c:pt idx="24210">
                  <c:v>48.422000000013213</c:v>
                </c:pt>
                <c:pt idx="24211">
                  <c:v>48.424000000013216</c:v>
                </c:pt>
                <c:pt idx="24212">
                  <c:v>48.426000000013218</c:v>
                </c:pt>
                <c:pt idx="24213">
                  <c:v>48.42800000001322</c:v>
                </c:pt>
                <c:pt idx="24214">
                  <c:v>48.430000000013223</c:v>
                </c:pt>
                <c:pt idx="24215">
                  <c:v>48.432000000013225</c:v>
                </c:pt>
                <c:pt idx="24216">
                  <c:v>48.434000000013228</c:v>
                </c:pt>
                <c:pt idx="24217">
                  <c:v>48.43600000001323</c:v>
                </c:pt>
                <c:pt idx="24218">
                  <c:v>48.438000000013233</c:v>
                </c:pt>
                <c:pt idx="24219">
                  <c:v>48.440000000013235</c:v>
                </c:pt>
                <c:pt idx="24220">
                  <c:v>48.442000000013238</c:v>
                </c:pt>
                <c:pt idx="24221">
                  <c:v>48.44400000001324</c:v>
                </c:pt>
                <c:pt idx="24222">
                  <c:v>48.446000000013242</c:v>
                </c:pt>
                <c:pt idx="24223">
                  <c:v>48.448000000013245</c:v>
                </c:pt>
                <c:pt idx="24224">
                  <c:v>48.450000000013247</c:v>
                </c:pt>
                <c:pt idx="24225">
                  <c:v>48.45200000001325</c:v>
                </c:pt>
                <c:pt idx="24226">
                  <c:v>48.454000000013252</c:v>
                </c:pt>
                <c:pt idx="24227">
                  <c:v>48.456000000013255</c:v>
                </c:pt>
                <c:pt idx="24228">
                  <c:v>48.458000000013257</c:v>
                </c:pt>
                <c:pt idx="24229">
                  <c:v>48.46000000001326</c:v>
                </c:pt>
                <c:pt idx="24230">
                  <c:v>48.462000000013262</c:v>
                </c:pt>
                <c:pt idx="24231">
                  <c:v>48.464000000013264</c:v>
                </c:pt>
                <c:pt idx="24232">
                  <c:v>48.466000000013267</c:v>
                </c:pt>
                <c:pt idx="24233">
                  <c:v>48.468000000013269</c:v>
                </c:pt>
                <c:pt idx="24234">
                  <c:v>48.470000000013272</c:v>
                </c:pt>
                <c:pt idx="24235">
                  <c:v>48.472000000013274</c:v>
                </c:pt>
                <c:pt idx="24236">
                  <c:v>48.474000000013277</c:v>
                </c:pt>
                <c:pt idx="24237">
                  <c:v>48.476000000013279</c:v>
                </c:pt>
                <c:pt idx="24238">
                  <c:v>48.478000000013282</c:v>
                </c:pt>
                <c:pt idx="24239">
                  <c:v>48.480000000013284</c:v>
                </c:pt>
                <c:pt idx="24240">
                  <c:v>48.482000000013286</c:v>
                </c:pt>
                <c:pt idx="24241">
                  <c:v>48.484000000013289</c:v>
                </c:pt>
                <c:pt idx="24242">
                  <c:v>48.486000000013291</c:v>
                </c:pt>
                <c:pt idx="24243">
                  <c:v>48.488000000013294</c:v>
                </c:pt>
                <c:pt idx="24244">
                  <c:v>48.490000000013296</c:v>
                </c:pt>
                <c:pt idx="24245">
                  <c:v>48.492000000013299</c:v>
                </c:pt>
                <c:pt idx="24246">
                  <c:v>48.494000000013301</c:v>
                </c:pt>
                <c:pt idx="24247">
                  <c:v>48.496000000013304</c:v>
                </c:pt>
                <c:pt idx="24248">
                  <c:v>48.498000000013306</c:v>
                </c:pt>
                <c:pt idx="24249">
                  <c:v>48.500000000013308</c:v>
                </c:pt>
                <c:pt idx="24250">
                  <c:v>48.502000000013311</c:v>
                </c:pt>
                <c:pt idx="24251">
                  <c:v>48.504000000013313</c:v>
                </c:pt>
                <c:pt idx="24252">
                  <c:v>48.506000000013316</c:v>
                </c:pt>
                <c:pt idx="24253">
                  <c:v>48.508000000013318</c:v>
                </c:pt>
                <c:pt idx="24254">
                  <c:v>48.510000000013321</c:v>
                </c:pt>
                <c:pt idx="24255">
                  <c:v>48.512000000013323</c:v>
                </c:pt>
                <c:pt idx="24256">
                  <c:v>48.514000000013326</c:v>
                </c:pt>
                <c:pt idx="24257">
                  <c:v>48.516000000013328</c:v>
                </c:pt>
                <c:pt idx="24258">
                  <c:v>48.51800000001333</c:v>
                </c:pt>
                <c:pt idx="24259">
                  <c:v>48.520000000013333</c:v>
                </c:pt>
                <c:pt idx="24260">
                  <c:v>48.522000000013335</c:v>
                </c:pt>
                <c:pt idx="24261">
                  <c:v>48.524000000013338</c:v>
                </c:pt>
                <c:pt idx="24262">
                  <c:v>48.52600000001334</c:v>
                </c:pt>
                <c:pt idx="24263">
                  <c:v>48.528000000013343</c:v>
                </c:pt>
                <c:pt idx="24264">
                  <c:v>48.530000000013345</c:v>
                </c:pt>
                <c:pt idx="24265">
                  <c:v>48.532000000013348</c:v>
                </c:pt>
                <c:pt idx="24266">
                  <c:v>48.53400000001335</c:v>
                </c:pt>
                <c:pt idx="24267">
                  <c:v>48.536000000013352</c:v>
                </c:pt>
                <c:pt idx="24268">
                  <c:v>48.538000000013355</c:v>
                </c:pt>
                <c:pt idx="24269">
                  <c:v>48.540000000013357</c:v>
                </c:pt>
                <c:pt idx="24270">
                  <c:v>48.54200000001336</c:v>
                </c:pt>
                <c:pt idx="24271">
                  <c:v>48.544000000013362</c:v>
                </c:pt>
                <c:pt idx="24272">
                  <c:v>48.546000000013365</c:v>
                </c:pt>
                <c:pt idx="24273">
                  <c:v>48.548000000013367</c:v>
                </c:pt>
                <c:pt idx="24274">
                  <c:v>48.55000000001337</c:v>
                </c:pt>
                <c:pt idx="24275">
                  <c:v>48.552000000013372</c:v>
                </c:pt>
                <c:pt idx="24276">
                  <c:v>48.554000000013374</c:v>
                </c:pt>
                <c:pt idx="24277">
                  <c:v>48.556000000013377</c:v>
                </c:pt>
                <c:pt idx="24278">
                  <c:v>48.558000000013379</c:v>
                </c:pt>
                <c:pt idx="24279">
                  <c:v>48.560000000013382</c:v>
                </c:pt>
                <c:pt idx="24280">
                  <c:v>48.562000000013384</c:v>
                </c:pt>
                <c:pt idx="24281">
                  <c:v>48.564000000013387</c:v>
                </c:pt>
                <c:pt idx="24282">
                  <c:v>48.566000000013389</c:v>
                </c:pt>
                <c:pt idx="24283">
                  <c:v>48.568000000013392</c:v>
                </c:pt>
                <c:pt idx="24284">
                  <c:v>48.570000000013394</c:v>
                </c:pt>
                <c:pt idx="24285">
                  <c:v>48.572000000013396</c:v>
                </c:pt>
                <c:pt idx="24286">
                  <c:v>48.574000000013399</c:v>
                </c:pt>
                <c:pt idx="24287">
                  <c:v>48.576000000013401</c:v>
                </c:pt>
                <c:pt idx="24288">
                  <c:v>48.578000000013404</c:v>
                </c:pt>
                <c:pt idx="24289">
                  <c:v>48.580000000013406</c:v>
                </c:pt>
                <c:pt idx="24290">
                  <c:v>48.582000000013409</c:v>
                </c:pt>
                <c:pt idx="24291">
                  <c:v>48.584000000013411</c:v>
                </c:pt>
                <c:pt idx="24292">
                  <c:v>48.586000000013414</c:v>
                </c:pt>
                <c:pt idx="24293">
                  <c:v>48.588000000013416</c:v>
                </c:pt>
                <c:pt idx="24294">
                  <c:v>48.590000000013418</c:v>
                </c:pt>
                <c:pt idx="24295">
                  <c:v>48.592000000013421</c:v>
                </c:pt>
                <c:pt idx="24296">
                  <c:v>48.594000000013423</c:v>
                </c:pt>
                <c:pt idx="24297">
                  <c:v>48.596000000013426</c:v>
                </c:pt>
                <c:pt idx="24298">
                  <c:v>48.598000000013428</c:v>
                </c:pt>
                <c:pt idx="24299">
                  <c:v>48.600000000013431</c:v>
                </c:pt>
                <c:pt idx="24300">
                  <c:v>48.602000000013433</c:v>
                </c:pt>
                <c:pt idx="24301">
                  <c:v>48.604000000013436</c:v>
                </c:pt>
                <c:pt idx="24302">
                  <c:v>48.606000000013438</c:v>
                </c:pt>
                <c:pt idx="24303">
                  <c:v>48.60800000001344</c:v>
                </c:pt>
                <c:pt idx="24304">
                  <c:v>48.610000000013443</c:v>
                </c:pt>
                <c:pt idx="24305">
                  <c:v>48.612000000013445</c:v>
                </c:pt>
                <c:pt idx="24306">
                  <c:v>48.614000000013448</c:v>
                </c:pt>
                <c:pt idx="24307">
                  <c:v>48.61600000001345</c:v>
                </c:pt>
                <c:pt idx="24308">
                  <c:v>48.618000000013453</c:v>
                </c:pt>
                <c:pt idx="24309">
                  <c:v>48.620000000013455</c:v>
                </c:pt>
                <c:pt idx="24310">
                  <c:v>48.622000000013458</c:v>
                </c:pt>
                <c:pt idx="24311">
                  <c:v>48.62400000001346</c:v>
                </c:pt>
                <c:pt idx="24312">
                  <c:v>48.626000000013462</c:v>
                </c:pt>
                <c:pt idx="24313">
                  <c:v>48.628000000013465</c:v>
                </c:pt>
                <c:pt idx="24314">
                  <c:v>48.630000000013467</c:v>
                </c:pt>
                <c:pt idx="24315">
                  <c:v>48.63200000001347</c:v>
                </c:pt>
                <c:pt idx="24316">
                  <c:v>48.634000000013472</c:v>
                </c:pt>
                <c:pt idx="24317">
                  <c:v>48.636000000013475</c:v>
                </c:pt>
                <c:pt idx="24318">
                  <c:v>48.638000000013477</c:v>
                </c:pt>
                <c:pt idx="24319">
                  <c:v>48.64000000001348</c:v>
                </c:pt>
                <c:pt idx="24320">
                  <c:v>48.642000000013482</c:v>
                </c:pt>
                <c:pt idx="24321">
                  <c:v>48.644000000013484</c:v>
                </c:pt>
                <c:pt idx="24322">
                  <c:v>48.646000000013487</c:v>
                </c:pt>
                <c:pt idx="24323">
                  <c:v>48.648000000013489</c:v>
                </c:pt>
                <c:pt idx="24324">
                  <c:v>48.650000000013492</c:v>
                </c:pt>
                <c:pt idx="24325">
                  <c:v>48.652000000013494</c:v>
                </c:pt>
                <c:pt idx="24326">
                  <c:v>48.654000000013497</c:v>
                </c:pt>
                <c:pt idx="24327">
                  <c:v>48.656000000013499</c:v>
                </c:pt>
                <c:pt idx="24328">
                  <c:v>48.658000000013502</c:v>
                </c:pt>
                <c:pt idx="24329">
                  <c:v>48.660000000013504</c:v>
                </c:pt>
                <c:pt idx="24330">
                  <c:v>48.662000000013506</c:v>
                </c:pt>
                <c:pt idx="24331">
                  <c:v>48.664000000013509</c:v>
                </c:pt>
                <c:pt idx="24332">
                  <c:v>48.666000000013511</c:v>
                </c:pt>
                <c:pt idx="24333">
                  <c:v>48.668000000013514</c:v>
                </c:pt>
                <c:pt idx="24334">
                  <c:v>48.670000000013516</c:v>
                </c:pt>
                <c:pt idx="24335">
                  <c:v>48.672000000013519</c:v>
                </c:pt>
                <c:pt idx="24336">
                  <c:v>48.674000000013521</c:v>
                </c:pt>
                <c:pt idx="24337">
                  <c:v>48.676000000013524</c:v>
                </c:pt>
                <c:pt idx="24338">
                  <c:v>48.678000000013526</c:v>
                </c:pt>
                <c:pt idx="24339">
                  <c:v>48.680000000013528</c:v>
                </c:pt>
                <c:pt idx="24340">
                  <c:v>48.682000000013531</c:v>
                </c:pt>
                <c:pt idx="24341">
                  <c:v>48.684000000013533</c:v>
                </c:pt>
                <c:pt idx="24342">
                  <c:v>48.686000000013536</c:v>
                </c:pt>
                <c:pt idx="24343">
                  <c:v>48.688000000013538</c:v>
                </c:pt>
                <c:pt idx="24344">
                  <c:v>48.690000000013541</c:v>
                </c:pt>
                <c:pt idx="24345">
                  <c:v>48.692000000013543</c:v>
                </c:pt>
                <c:pt idx="24346">
                  <c:v>48.694000000013546</c:v>
                </c:pt>
                <c:pt idx="24347">
                  <c:v>48.696000000013548</c:v>
                </c:pt>
                <c:pt idx="24348">
                  <c:v>48.69800000001355</c:v>
                </c:pt>
                <c:pt idx="24349">
                  <c:v>48.700000000013553</c:v>
                </c:pt>
                <c:pt idx="24350">
                  <c:v>48.702000000013555</c:v>
                </c:pt>
                <c:pt idx="24351">
                  <c:v>48.704000000013558</c:v>
                </c:pt>
                <c:pt idx="24352">
                  <c:v>48.70600000001356</c:v>
                </c:pt>
                <c:pt idx="24353">
                  <c:v>48.708000000013563</c:v>
                </c:pt>
                <c:pt idx="24354">
                  <c:v>48.710000000013565</c:v>
                </c:pt>
                <c:pt idx="24355">
                  <c:v>48.712000000013568</c:v>
                </c:pt>
                <c:pt idx="24356">
                  <c:v>48.71400000001357</c:v>
                </c:pt>
                <c:pt idx="24357">
                  <c:v>48.716000000013572</c:v>
                </c:pt>
                <c:pt idx="24358">
                  <c:v>48.718000000013575</c:v>
                </c:pt>
                <c:pt idx="24359">
                  <c:v>48.720000000013577</c:v>
                </c:pt>
                <c:pt idx="24360">
                  <c:v>48.72200000001358</c:v>
                </c:pt>
                <c:pt idx="24361">
                  <c:v>48.724000000013582</c:v>
                </c:pt>
                <c:pt idx="24362">
                  <c:v>48.726000000013585</c:v>
                </c:pt>
                <c:pt idx="24363">
                  <c:v>48.728000000013587</c:v>
                </c:pt>
                <c:pt idx="24364">
                  <c:v>48.73000000001359</c:v>
                </c:pt>
                <c:pt idx="24365">
                  <c:v>48.732000000013592</c:v>
                </c:pt>
                <c:pt idx="24366">
                  <c:v>48.734000000013594</c:v>
                </c:pt>
                <c:pt idx="24367">
                  <c:v>48.736000000013597</c:v>
                </c:pt>
                <c:pt idx="24368">
                  <c:v>48.738000000013599</c:v>
                </c:pt>
                <c:pt idx="24369">
                  <c:v>48.740000000013602</c:v>
                </c:pt>
                <c:pt idx="24370">
                  <c:v>48.742000000013604</c:v>
                </c:pt>
                <c:pt idx="24371">
                  <c:v>48.744000000013607</c:v>
                </c:pt>
                <c:pt idx="24372">
                  <c:v>48.746000000013609</c:v>
                </c:pt>
                <c:pt idx="24373">
                  <c:v>48.748000000013612</c:v>
                </c:pt>
                <c:pt idx="24374">
                  <c:v>48.750000000013614</c:v>
                </c:pt>
                <c:pt idx="24375">
                  <c:v>48.752000000013616</c:v>
                </c:pt>
                <c:pt idx="24376">
                  <c:v>48.754000000013619</c:v>
                </c:pt>
                <c:pt idx="24377">
                  <c:v>48.756000000013621</c:v>
                </c:pt>
                <c:pt idx="24378">
                  <c:v>48.758000000013624</c:v>
                </c:pt>
                <c:pt idx="24379">
                  <c:v>48.760000000013626</c:v>
                </c:pt>
                <c:pt idx="24380">
                  <c:v>48.762000000013629</c:v>
                </c:pt>
                <c:pt idx="24381">
                  <c:v>48.764000000013631</c:v>
                </c:pt>
                <c:pt idx="24382">
                  <c:v>48.766000000013634</c:v>
                </c:pt>
                <c:pt idx="24383">
                  <c:v>48.768000000013636</c:v>
                </c:pt>
                <c:pt idx="24384">
                  <c:v>48.770000000013638</c:v>
                </c:pt>
                <c:pt idx="24385">
                  <c:v>48.772000000013641</c:v>
                </c:pt>
                <c:pt idx="24386">
                  <c:v>48.774000000013643</c:v>
                </c:pt>
                <c:pt idx="24387">
                  <c:v>48.776000000013646</c:v>
                </c:pt>
                <c:pt idx="24388">
                  <c:v>48.778000000013648</c:v>
                </c:pt>
                <c:pt idx="24389">
                  <c:v>48.780000000013651</c:v>
                </c:pt>
                <c:pt idx="24390">
                  <c:v>48.782000000013653</c:v>
                </c:pt>
                <c:pt idx="24391">
                  <c:v>48.784000000013656</c:v>
                </c:pt>
                <c:pt idx="24392">
                  <c:v>48.786000000013658</c:v>
                </c:pt>
                <c:pt idx="24393">
                  <c:v>48.78800000001366</c:v>
                </c:pt>
                <c:pt idx="24394">
                  <c:v>48.790000000013663</c:v>
                </c:pt>
                <c:pt idx="24395">
                  <c:v>48.792000000013665</c:v>
                </c:pt>
                <c:pt idx="24396">
                  <c:v>48.794000000013668</c:v>
                </c:pt>
                <c:pt idx="24397">
                  <c:v>48.79600000001367</c:v>
                </c:pt>
                <c:pt idx="24398">
                  <c:v>48.798000000013673</c:v>
                </c:pt>
                <c:pt idx="24399">
                  <c:v>48.800000000013675</c:v>
                </c:pt>
                <c:pt idx="24400">
                  <c:v>48.802000000013678</c:v>
                </c:pt>
                <c:pt idx="24401">
                  <c:v>48.80400000001368</c:v>
                </c:pt>
                <c:pt idx="24402">
                  <c:v>48.806000000013682</c:v>
                </c:pt>
                <c:pt idx="24403">
                  <c:v>48.808000000013685</c:v>
                </c:pt>
                <c:pt idx="24404">
                  <c:v>48.810000000013687</c:v>
                </c:pt>
                <c:pt idx="24405">
                  <c:v>48.81200000001369</c:v>
                </c:pt>
                <c:pt idx="24406">
                  <c:v>48.814000000013692</c:v>
                </c:pt>
                <c:pt idx="24407">
                  <c:v>48.816000000013695</c:v>
                </c:pt>
                <c:pt idx="24408">
                  <c:v>48.818000000013697</c:v>
                </c:pt>
                <c:pt idx="24409">
                  <c:v>48.8200000000137</c:v>
                </c:pt>
                <c:pt idx="24410">
                  <c:v>48.822000000013702</c:v>
                </c:pt>
                <c:pt idx="24411">
                  <c:v>48.824000000013704</c:v>
                </c:pt>
                <c:pt idx="24412">
                  <c:v>48.826000000013707</c:v>
                </c:pt>
                <c:pt idx="24413">
                  <c:v>48.828000000013709</c:v>
                </c:pt>
                <c:pt idx="24414">
                  <c:v>48.830000000013712</c:v>
                </c:pt>
                <c:pt idx="24415">
                  <c:v>48.832000000013714</c:v>
                </c:pt>
                <c:pt idx="24416">
                  <c:v>48.834000000013717</c:v>
                </c:pt>
                <c:pt idx="24417">
                  <c:v>48.836000000013719</c:v>
                </c:pt>
                <c:pt idx="24418">
                  <c:v>48.838000000013722</c:v>
                </c:pt>
                <c:pt idx="24419">
                  <c:v>48.840000000013724</c:v>
                </c:pt>
                <c:pt idx="24420">
                  <c:v>48.842000000013726</c:v>
                </c:pt>
                <c:pt idx="24421">
                  <c:v>48.844000000013729</c:v>
                </c:pt>
                <c:pt idx="24422">
                  <c:v>48.846000000013731</c:v>
                </c:pt>
                <c:pt idx="24423">
                  <c:v>48.848000000013734</c:v>
                </c:pt>
                <c:pt idx="24424">
                  <c:v>48.850000000013736</c:v>
                </c:pt>
                <c:pt idx="24425">
                  <c:v>48.852000000013739</c:v>
                </c:pt>
                <c:pt idx="24426">
                  <c:v>48.854000000013741</c:v>
                </c:pt>
                <c:pt idx="24427">
                  <c:v>48.856000000013744</c:v>
                </c:pt>
                <c:pt idx="24428">
                  <c:v>48.858000000013746</c:v>
                </c:pt>
                <c:pt idx="24429">
                  <c:v>48.860000000013748</c:v>
                </c:pt>
                <c:pt idx="24430">
                  <c:v>48.862000000013751</c:v>
                </c:pt>
                <c:pt idx="24431">
                  <c:v>48.864000000013753</c:v>
                </c:pt>
                <c:pt idx="24432">
                  <c:v>48.866000000013756</c:v>
                </c:pt>
                <c:pt idx="24433">
                  <c:v>48.868000000013758</c:v>
                </c:pt>
                <c:pt idx="24434">
                  <c:v>48.870000000013761</c:v>
                </c:pt>
                <c:pt idx="24435">
                  <c:v>48.872000000013763</c:v>
                </c:pt>
                <c:pt idx="24436">
                  <c:v>48.874000000013766</c:v>
                </c:pt>
                <c:pt idx="24437">
                  <c:v>48.876000000013768</c:v>
                </c:pt>
                <c:pt idx="24438">
                  <c:v>48.87800000001377</c:v>
                </c:pt>
                <c:pt idx="24439">
                  <c:v>48.880000000013773</c:v>
                </c:pt>
                <c:pt idx="24440">
                  <c:v>48.882000000013775</c:v>
                </c:pt>
                <c:pt idx="24441">
                  <c:v>48.884000000013778</c:v>
                </c:pt>
                <c:pt idx="24442">
                  <c:v>48.88600000001378</c:v>
                </c:pt>
                <c:pt idx="24443">
                  <c:v>48.888000000013783</c:v>
                </c:pt>
                <c:pt idx="24444">
                  <c:v>48.890000000013785</c:v>
                </c:pt>
                <c:pt idx="24445">
                  <c:v>48.892000000013788</c:v>
                </c:pt>
                <c:pt idx="24446">
                  <c:v>48.89400000001379</c:v>
                </c:pt>
                <c:pt idx="24447">
                  <c:v>48.896000000013792</c:v>
                </c:pt>
                <c:pt idx="24448">
                  <c:v>48.898000000013795</c:v>
                </c:pt>
                <c:pt idx="24449">
                  <c:v>48.900000000013797</c:v>
                </c:pt>
                <c:pt idx="24450">
                  <c:v>48.9020000000138</c:v>
                </c:pt>
                <c:pt idx="24451">
                  <c:v>48.904000000013802</c:v>
                </c:pt>
                <c:pt idx="24452">
                  <c:v>48.906000000013805</c:v>
                </c:pt>
                <c:pt idx="24453">
                  <c:v>48.908000000013807</c:v>
                </c:pt>
                <c:pt idx="24454">
                  <c:v>48.91000000001381</c:v>
                </c:pt>
                <c:pt idx="24455">
                  <c:v>48.912000000013812</c:v>
                </c:pt>
                <c:pt idx="24456">
                  <c:v>48.914000000013814</c:v>
                </c:pt>
                <c:pt idx="24457">
                  <c:v>48.916000000013817</c:v>
                </c:pt>
                <c:pt idx="24458">
                  <c:v>48.918000000013819</c:v>
                </c:pt>
                <c:pt idx="24459">
                  <c:v>48.920000000013822</c:v>
                </c:pt>
                <c:pt idx="24460">
                  <c:v>48.922000000013824</c:v>
                </c:pt>
                <c:pt idx="24461">
                  <c:v>48.924000000013827</c:v>
                </c:pt>
                <c:pt idx="24462">
                  <c:v>48.926000000013829</c:v>
                </c:pt>
                <c:pt idx="24463">
                  <c:v>48.928000000013832</c:v>
                </c:pt>
                <c:pt idx="24464">
                  <c:v>48.930000000013834</c:v>
                </c:pt>
                <c:pt idx="24465">
                  <c:v>48.932000000013836</c:v>
                </c:pt>
                <c:pt idx="24466">
                  <c:v>48.934000000013839</c:v>
                </c:pt>
                <c:pt idx="24467">
                  <c:v>48.936000000013841</c:v>
                </c:pt>
                <c:pt idx="24468">
                  <c:v>48.938000000013844</c:v>
                </c:pt>
                <c:pt idx="24469">
                  <c:v>48.940000000013846</c:v>
                </c:pt>
                <c:pt idx="24470">
                  <c:v>48.942000000013849</c:v>
                </c:pt>
                <c:pt idx="24471">
                  <c:v>48.944000000013851</c:v>
                </c:pt>
                <c:pt idx="24472">
                  <c:v>48.946000000013854</c:v>
                </c:pt>
                <c:pt idx="24473">
                  <c:v>48.948000000013856</c:v>
                </c:pt>
                <c:pt idx="24474">
                  <c:v>48.950000000013858</c:v>
                </c:pt>
                <c:pt idx="24475">
                  <c:v>48.952000000013861</c:v>
                </c:pt>
                <c:pt idx="24476">
                  <c:v>48.954000000013863</c:v>
                </c:pt>
                <c:pt idx="24477">
                  <c:v>48.956000000013866</c:v>
                </c:pt>
                <c:pt idx="24478">
                  <c:v>48.958000000013868</c:v>
                </c:pt>
                <c:pt idx="24479">
                  <c:v>48.960000000013871</c:v>
                </c:pt>
                <c:pt idx="24480">
                  <c:v>48.962000000013873</c:v>
                </c:pt>
                <c:pt idx="24481">
                  <c:v>48.964000000013876</c:v>
                </c:pt>
                <c:pt idx="24482">
                  <c:v>48.966000000013878</c:v>
                </c:pt>
                <c:pt idx="24483">
                  <c:v>48.96800000001388</c:v>
                </c:pt>
                <c:pt idx="24484">
                  <c:v>48.970000000013883</c:v>
                </c:pt>
                <c:pt idx="24485">
                  <c:v>48.972000000013885</c:v>
                </c:pt>
                <c:pt idx="24486">
                  <c:v>48.974000000013888</c:v>
                </c:pt>
                <c:pt idx="24487">
                  <c:v>48.97600000001389</c:v>
                </c:pt>
                <c:pt idx="24488">
                  <c:v>48.978000000013893</c:v>
                </c:pt>
                <c:pt idx="24489">
                  <c:v>48.980000000013895</c:v>
                </c:pt>
                <c:pt idx="24490">
                  <c:v>48.982000000013898</c:v>
                </c:pt>
                <c:pt idx="24491">
                  <c:v>48.9840000000139</c:v>
                </c:pt>
                <c:pt idx="24492">
                  <c:v>48.986000000013902</c:v>
                </c:pt>
                <c:pt idx="24493">
                  <c:v>48.988000000013905</c:v>
                </c:pt>
                <c:pt idx="24494">
                  <c:v>48.990000000013907</c:v>
                </c:pt>
                <c:pt idx="24495">
                  <c:v>48.99200000001391</c:v>
                </c:pt>
                <c:pt idx="24496">
                  <c:v>48.994000000013912</c:v>
                </c:pt>
                <c:pt idx="24497">
                  <c:v>48.996000000013915</c:v>
                </c:pt>
                <c:pt idx="24498">
                  <c:v>48.998000000013917</c:v>
                </c:pt>
                <c:pt idx="24499">
                  <c:v>49.00000000001392</c:v>
                </c:pt>
                <c:pt idx="24500">
                  <c:v>49.002000000013922</c:v>
                </c:pt>
                <c:pt idx="24501">
                  <c:v>49.004000000013924</c:v>
                </c:pt>
                <c:pt idx="24502">
                  <c:v>49.006000000013927</c:v>
                </c:pt>
                <c:pt idx="24503">
                  <c:v>49.008000000013929</c:v>
                </c:pt>
                <c:pt idx="24504">
                  <c:v>49.010000000013932</c:v>
                </c:pt>
                <c:pt idx="24505">
                  <c:v>49.012000000013934</c:v>
                </c:pt>
                <c:pt idx="24506">
                  <c:v>49.014000000013937</c:v>
                </c:pt>
                <c:pt idx="24507">
                  <c:v>49.016000000013939</c:v>
                </c:pt>
                <c:pt idx="24508">
                  <c:v>49.018000000013942</c:v>
                </c:pt>
                <c:pt idx="24509">
                  <c:v>49.020000000013944</c:v>
                </c:pt>
                <c:pt idx="24510">
                  <c:v>49.022000000013946</c:v>
                </c:pt>
                <c:pt idx="24511">
                  <c:v>49.024000000013949</c:v>
                </c:pt>
                <c:pt idx="24512">
                  <c:v>49.026000000013951</c:v>
                </c:pt>
                <c:pt idx="24513">
                  <c:v>49.028000000013954</c:v>
                </c:pt>
                <c:pt idx="24514">
                  <c:v>49.030000000013956</c:v>
                </c:pt>
                <c:pt idx="24515">
                  <c:v>49.032000000013959</c:v>
                </c:pt>
                <c:pt idx="24516">
                  <c:v>49.034000000013961</c:v>
                </c:pt>
                <c:pt idx="24517">
                  <c:v>49.036000000013964</c:v>
                </c:pt>
                <c:pt idx="24518">
                  <c:v>49.038000000013966</c:v>
                </c:pt>
                <c:pt idx="24519">
                  <c:v>49.040000000013968</c:v>
                </c:pt>
                <c:pt idx="24520">
                  <c:v>49.042000000013971</c:v>
                </c:pt>
                <c:pt idx="24521">
                  <c:v>49.044000000013973</c:v>
                </c:pt>
                <c:pt idx="24522">
                  <c:v>49.046000000013976</c:v>
                </c:pt>
                <c:pt idx="24523">
                  <c:v>49.048000000013978</c:v>
                </c:pt>
                <c:pt idx="24524">
                  <c:v>49.050000000013981</c:v>
                </c:pt>
                <c:pt idx="24525">
                  <c:v>49.052000000013983</c:v>
                </c:pt>
                <c:pt idx="24526">
                  <c:v>49.054000000013986</c:v>
                </c:pt>
                <c:pt idx="24527">
                  <c:v>49.056000000013988</c:v>
                </c:pt>
                <c:pt idx="24528">
                  <c:v>49.05800000001399</c:v>
                </c:pt>
                <c:pt idx="24529">
                  <c:v>49.060000000013993</c:v>
                </c:pt>
                <c:pt idx="24530">
                  <c:v>49.062000000013995</c:v>
                </c:pt>
                <c:pt idx="24531">
                  <c:v>49.064000000013998</c:v>
                </c:pt>
                <c:pt idx="24532">
                  <c:v>49.066000000014</c:v>
                </c:pt>
                <c:pt idx="24533">
                  <c:v>49.068000000014003</c:v>
                </c:pt>
                <c:pt idx="24534">
                  <c:v>49.070000000014005</c:v>
                </c:pt>
                <c:pt idx="24535">
                  <c:v>49.072000000014008</c:v>
                </c:pt>
                <c:pt idx="24536">
                  <c:v>49.07400000001401</c:v>
                </c:pt>
                <c:pt idx="24537">
                  <c:v>49.076000000014012</c:v>
                </c:pt>
                <c:pt idx="24538">
                  <c:v>49.078000000014015</c:v>
                </c:pt>
                <c:pt idx="24539">
                  <c:v>49.080000000014017</c:v>
                </c:pt>
                <c:pt idx="24540">
                  <c:v>49.08200000001402</c:v>
                </c:pt>
                <c:pt idx="24541">
                  <c:v>49.084000000014022</c:v>
                </c:pt>
                <c:pt idx="24542">
                  <c:v>49.086000000014025</c:v>
                </c:pt>
                <c:pt idx="24543">
                  <c:v>49.088000000014027</c:v>
                </c:pt>
                <c:pt idx="24544">
                  <c:v>49.09000000001403</c:v>
                </c:pt>
                <c:pt idx="24545">
                  <c:v>49.092000000014032</c:v>
                </c:pt>
                <c:pt idx="24546">
                  <c:v>49.094000000014034</c:v>
                </c:pt>
                <c:pt idx="24547">
                  <c:v>49.096000000014037</c:v>
                </c:pt>
                <c:pt idx="24548">
                  <c:v>49.098000000014039</c:v>
                </c:pt>
                <c:pt idx="24549">
                  <c:v>49.100000000014042</c:v>
                </c:pt>
                <c:pt idx="24550">
                  <c:v>49.102000000014044</c:v>
                </c:pt>
                <c:pt idx="24551">
                  <c:v>49.104000000014047</c:v>
                </c:pt>
                <c:pt idx="24552">
                  <c:v>49.106000000014049</c:v>
                </c:pt>
                <c:pt idx="24553">
                  <c:v>49.108000000014052</c:v>
                </c:pt>
                <c:pt idx="24554">
                  <c:v>49.110000000014054</c:v>
                </c:pt>
                <c:pt idx="24555">
                  <c:v>49.112000000014056</c:v>
                </c:pt>
                <c:pt idx="24556">
                  <c:v>49.114000000014059</c:v>
                </c:pt>
                <c:pt idx="24557">
                  <c:v>49.116000000014061</c:v>
                </c:pt>
                <c:pt idx="24558">
                  <c:v>49.118000000014064</c:v>
                </c:pt>
                <c:pt idx="24559">
                  <c:v>49.120000000014066</c:v>
                </c:pt>
                <c:pt idx="24560">
                  <c:v>49.122000000014069</c:v>
                </c:pt>
                <c:pt idx="24561">
                  <c:v>49.124000000014071</c:v>
                </c:pt>
                <c:pt idx="24562">
                  <c:v>49.126000000014074</c:v>
                </c:pt>
                <c:pt idx="24563">
                  <c:v>49.128000000014076</c:v>
                </c:pt>
                <c:pt idx="24564">
                  <c:v>49.130000000014078</c:v>
                </c:pt>
                <c:pt idx="24565">
                  <c:v>49.132000000014081</c:v>
                </c:pt>
                <c:pt idx="24566">
                  <c:v>49.134000000014083</c:v>
                </c:pt>
                <c:pt idx="24567">
                  <c:v>49.136000000014086</c:v>
                </c:pt>
                <c:pt idx="24568">
                  <c:v>49.138000000014088</c:v>
                </c:pt>
                <c:pt idx="24569">
                  <c:v>49.140000000014091</c:v>
                </c:pt>
                <c:pt idx="24570">
                  <c:v>49.142000000014093</c:v>
                </c:pt>
                <c:pt idx="24571">
                  <c:v>49.144000000014096</c:v>
                </c:pt>
                <c:pt idx="24572">
                  <c:v>49.146000000014098</c:v>
                </c:pt>
                <c:pt idx="24573">
                  <c:v>49.1480000000141</c:v>
                </c:pt>
                <c:pt idx="24574">
                  <c:v>49.150000000014103</c:v>
                </c:pt>
                <c:pt idx="24575">
                  <c:v>49.152000000014105</c:v>
                </c:pt>
                <c:pt idx="24576">
                  <c:v>49.154000000014108</c:v>
                </c:pt>
                <c:pt idx="24577">
                  <c:v>49.15600000001411</c:v>
                </c:pt>
                <c:pt idx="24578">
                  <c:v>49.158000000014113</c:v>
                </c:pt>
                <c:pt idx="24579">
                  <c:v>49.160000000014115</c:v>
                </c:pt>
                <c:pt idx="24580">
                  <c:v>49.162000000014118</c:v>
                </c:pt>
                <c:pt idx="24581">
                  <c:v>49.16400000001412</c:v>
                </c:pt>
                <c:pt idx="24582">
                  <c:v>49.166000000014122</c:v>
                </c:pt>
                <c:pt idx="24583">
                  <c:v>49.168000000014125</c:v>
                </c:pt>
                <c:pt idx="24584">
                  <c:v>49.170000000014127</c:v>
                </c:pt>
                <c:pt idx="24585">
                  <c:v>49.17200000001413</c:v>
                </c:pt>
                <c:pt idx="24586">
                  <c:v>49.174000000014132</c:v>
                </c:pt>
                <c:pt idx="24587">
                  <c:v>49.176000000014135</c:v>
                </c:pt>
                <c:pt idx="24588">
                  <c:v>49.178000000014137</c:v>
                </c:pt>
                <c:pt idx="24589">
                  <c:v>49.18000000001414</c:v>
                </c:pt>
                <c:pt idx="24590">
                  <c:v>49.182000000014142</c:v>
                </c:pt>
                <c:pt idx="24591">
                  <c:v>49.184000000014144</c:v>
                </c:pt>
                <c:pt idx="24592">
                  <c:v>49.186000000014147</c:v>
                </c:pt>
                <c:pt idx="24593">
                  <c:v>49.188000000014149</c:v>
                </c:pt>
                <c:pt idx="24594">
                  <c:v>49.190000000014152</c:v>
                </c:pt>
                <c:pt idx="24595">
                  <c:v>49.192000000014154</c:v>
                </c:pt>
                <c:pt idx="24596">
                  <c:v>49.194000000014157</c:v>
                </c:pt>
                <c:pt idx="24597">
                  <c:v>49.196000000014159</c:v>
                </c:pt>
                <c:pt idx="24598">
                  <c:v>49.198000000014162</c:v>
                </c:pt>
                <c:pt idx="24599">
                  <c:v>49.200000000014164</c:v>
                </c:pt>
                <c:pt idx="24600">
                  <c:v>49.202000000014166</c:v>
                </c:pt>
                <c:pt idx="24601">
                  <c:v>49.204000000014169</c:v>
                </c:pt>
                <c:pt idx="24602">
                  <c:v>49.206000000014171</c:v>
                </c:pt>
                <c:pt idx="24603">
                  <c:v>49.208000000014174</c:v>
                </c:pt>
                <c:pt idx="24604">
                  <c:v>49.210000000014176</c:v>
                </c:pt>
                <c:pt idx="24605">
                  <c:v>49.212000000014179</c:v>
                </c:pt>
                <c:pt idx="24606">
                  <c:v>49.214000000014181</c:v>
                </c:pt>
                <c:pt idx="24607">
                  <c:v>49.216000000014184</c:v>
                </c:pt>
                <c:pt idx="24608">
                  <c:v>49.218000000014186</c:v>
                </c:pt>
                <c:pt idx="24609">
                  <c:v>49.220000000014188</c:v>
                </c:pt>
                <c:pt idx="24610">
                  <c:v>49.222000000014191</c:v>
                </c:pt>
                <c:pt idx="24611">
                  <c:v>49.224000000014193</c:v>
                </c:pt>
                <c:pt idx="24612">
                  <c:v>49.226000000014196</c:v>
                </c:pt>
                <c:pt idx="24613">
                  <c:v>49.228000000014198</c:v>
                </c:pt>
                <c:pt idx="24614">
                  <c:v>49.230000000014201</c:v>
                </c:pt>
                <c:pt idx="24615">
                  <c:v>49.232000000014203</c:v>
                </c:pt>
                <c:pt idx="24616">
                  <c:v>49.234000000014206</c:v>
                </c:pt>
                <c:pt idx="24617">
                  <c:v>49.236000000014208</c:v>
                </c:pt>
                <c:pt idx="24618">
                  <c:v>49.23800000001421</c:v>
                </c:pt>
                <c:pt idx="24619">
                  <c:v>49.240000000014213</c:v>
                </c:pt>
                <c:pt idx="24620">
                  <c:v>49.242000000014215</c:v>
                </c:pt>
                <c:pt idx="24621">
                  <c:v>49.244000000014218</c:v>
                </c:pt>
                <c:pt idx="24622">
                  <c:v>49.24600000001422</c:v>
                </c:pt>
                <c:pt idx="24623">
                  <c:v>49.248000000014223</c:v>
                </c:pt>
                <c:pt idx="24624">
                  <c:v>49.250000000014225</c:v>
                </c:pt>
                <c:pt idx="24625">
                  <c:v>49.252000000014228</c:v>
                </c:pt>
                <c:pt idx="24626">
                  <c:v>49.25400000001423</c:v>
                </c:pt>
                <c:pt idx="24627">
                  <c:v>49.256000000014232</c:v>
                </c:pt>
                <c:pt idx="24628">
                  <c:v>49.258000000014235</c:v>
                </c:pt>
                <c:pt idx="24629">
                  <c:v>49.260000000014237</c:v>
                </c:pt>
                <c:pt idx="24630">
                  <c:v>49.26200000001424</c:v>
                </c:pt>
                <c:pt idx="24631">
                  <c:v>49.264000000014242</c:v>
                </c:pt>
                <c:pt idx="24632">
                  <c:v>49.266000000014245</c:v>
                </c:pt>
                <c:pt idx="24633">
                  <c:v>49.268000000014247</c:v>
                </c:pt>
                <c:pt idx="24634">
                  <c:v>49.27000000001425</c:v>
                </c:pt>
                <c:pt idx="24635">
                  <c:v>49.272000000014252</c:v>
                </c:pt>
                <c:pt idx="24636">
                  <c:v>49.274000000014254</c:v>
                </c:pt>
                <c:pt idx="24637">
                  <c:v>49.276000000014257</c:v>
                </c:pt>
                <c:pt idx="24638">
                  <c:v>49.278000000014259</c:v>
                </c:pt>
                <c:pt idx="24639">
                  <c:v>49.280000000014262</c:v>
                </c:pt>
                <c:pt idx="24640">
                  <c:v>49.282000000014264</c:v>
                </c:pt>
                <c:pt idx="24641">
                  <c:v>49.284000000014267</c:v>
                </c:pt>
                <c:pt idx="24642">
                  <c:v>49.286000000014269</c:v>
                </c:pt>
                <c:pt idx="24643">
                  <c:v>49.288000000014272</c:v>
                </c:pt>
                <c:pt idx="24644">
                  <c:v>49.290000000014274</c:v>
                </c:pt>
                <c:pt idx="24645">
                  <c:v>49.292000000014276</c:v>
                </c:pt>
                <c:pt idx="24646">
                  <c:v>49.294000000014279</c:v>
                </c:pt>
                <c:pt idx="24647">
                  <c:v>49.296000000014281</c:v>
                </c:pt>
                <c:pt idx="24648">
                  <c:v>49.298000000014284</c:v>
                </c:pt>
                <c:pt idx="24649">
                  <c:v>49.300000000014286</c:v>
                </c:pt>
                <c:pt idx="24650">
                  <c:v>49.302000000014289</c:v>
                </c:pt>
                <c:pt idx="24651">
                  <c:v>49.304000000014291</c:v>
                </c:pt>
                <c:pt idx="24652">
                  <c:v>49.306000000014294</c:v>
                </c:pt>
                <c:pt idx="24653">
                  <c:v>49.308000000014296</c:v>
                </c:pt>
                <c:pt idx="24654">
                  <c:v>49.310000000014298</c:v>
                </c:pt>
                <c:pt idx="24655">
                  <c:v>49.312000000014301</c:v>
                </c:pt>
                <c:pt idx="24656">
                  <c:v>49.314000000014303</c:v>
                </c:pt>
                <c:pt idx="24657">
                  <c:v>49.316000000014306</c:v>
                </c:pt>
                <c:pt idx="24658">
                  <c:v>49.318000000014308</c:v>
                </c:pt>
                <c:pt idx="24659">
                  <c:v>49.320000000014311</c:v>
                </c:pt>
                <c:pt idx="24660">
                  <c:v>49.322000000014313</c:v>
                </c:pt>
                <c:pt idx="24661">
                  <c:v>49.324000000014316</c:v>
                </c:pt>
                <c:pt idx="24662">
                  <c:v>49.326000000014318</c:v>
                </c:pt>
                <c:pt idx="24663">
                  <c:v>49.32800000001432</c:v>
                </c:pt>
                <c:pt idx="24664">
                  <c:v>49.330000000014323</c:v>
                </c:pt>
                <c:pt idx="24665">
                  <c:v>49.332000000014325</c:v>
                </c:pt>
                <c:pt idx="24666">
                  <c:v>49.334000000014328</c:v>
                </c:pt>
                <c:pt idx="24667">
                  <c:v>49.33600000001433</c:v>
                </c:pt>
                <c:pt idx="24668">
                  <c:v>49.338000000014333</c:v>
                </c:pt>
                <c:pt idx="24669">
                  <c:v>49.340000000014335</c:v>
                </c:pt>
                <c:pt idx="24670">
                  <c:v>49.342000000014338</c:v>
                </c:pt>
                <c:pt idx="24671">
                  <c:v>49.34400000001434</c:v>
                </c:pt>
                <c:pt idx="24672">
                  <c:v>49.346000000014342</c:v>
                </c:pt>
                <c:pt idx="24673">
                  <c:v>49.348000000014345</c:v>
                </c:pt>
                <c:pt idx="24674">
                  <c:v>49.350000000014347</c:v>
                </c:pt>
                <c:pt idx="24675">
                  <c:v>49.35200000001435</c:v>
                </c:pt>
                <c:pt idx="24676">
                  <c:v>49.354000000014352</c:v>
                </c:pt>
                <c:pt idx="24677">
                  <c:v>49.356000000014355</c:v>
                </c:pt>
                <c:pt idx="24678">
                  <c:v>49.358000000014357</c:v>
                </c:pt>
                <c:pt idx="24679">
                  <c:v>49.36000000001436</c:v>
                </c:pt>
                <c:pt idx="24680">
                  <c:v>49.362000000014362</c:v>
                </c:pt>
                <c:pt idx="24681">
                  <c:v>49.364000000014364</c:v>
                </c:pt>
                <c:pt idx="24682">
                  <c:v>49.366000000014367</c:v>
                </c:pt>
                <c:pt idx="24683">
                  <c:v>49.368000000014369</c:v>
                </c:pt>
                <c:pt idx="24684">
                  <c:v>49.370000000014372</c:v>
                </c:pt>
                <c:pt idx="24685">
                  <c:v>49.372000000014374</c:v>
                </c:pt>
                <c:pt idx="24686">
                  <c:v>49.374000000014377</c:v>
                </c:pt>
                <c:pt idx="24687">
                  <c:v>49.376000000014379</c:v>
                </c:pt>
                <c:pt idx="24688">
                  <c:v>49.378000000014381</c:v>
                </c:pt>
                <c:pt idx="24689">
                  <c:v>49.380000000014384</c:v>
                </c:pt>
                <c:pt idx="24690">
                  <c:v>49.382000000014386</c:v>
                </c:pt>
                <c:pt idx="24691">
                  <c:v>49.384000000014389</c:v>
                </c:pt>
                <c:pt idx="24692">
                  <c:v>49.386000000014391</c:v>
                </c:pt>
                <c:pt idx="24693">
                  <c:v>49.388000000014394</c:v>
                </c:pt>
                <c:pt idx="24694">
                  <c:v>49.390000000014396</c:v>
                </c:pt>
                <c:pt idx="24695">
                  <c:v>49.392000000014399</c:v>
                </c:pt>
                <c:pt idx="24696">
                  <c:v>49.394000000014401</c:v>
                </c:pt>
                <c:pt idx="24697">
                  <c:v>49.396000000014403</c:v>
                </c:pt>
                <c:pt idx="24698">
                  <c:v>49.398000000014406</c:v>
                </c:pt>
                <c:pt idx="24699">
                  <c:v>49.400000000014408</c:v>
                </c:pt>
                <c:pt idx="24700">
                  <c:v>49.402000000014411</c:v>
                </c:pt>
                <c:pt idx="24701">
                  <c:v>49.404000000014413</c:v>
                </c:pt>
                <c:pt idx="24702">
                  <c:v>49.406000000014416</c:v>
                </c:pt>
                <c:pt idx="24703">
                  <c:v>49.408000000014418</c:v>
                </c:pt>
                <c:pt idx="24704">
                  <c:v>49.410000000014421</c:v>
                </c:pt>
                <c:pt idx="24705">
                  <c:v>49.412000000014423</c:v>
                </c:pt>
                <c:pt idx="24706">
                  <c:v>49.414000000014425</c:v>
                </c:pt>
                <c:pt idx="24707">
                  <c:v>49.416000000014428</c:v>
                </c:pt>
                <c:pt idx="24708">
                  <c:v>49.41800000001443</c:v>
                </c:pt>
                <c:pt idx="24709">
                  <c:v>49.420000000014433</c:v>
                </c:pt>
                <c:pt idx="24710">
                  <c:v>49.422000000014435</c:v>
                </c:pt>
                <c:pt idx="24711">
                  <c:v>49.424000000014438</c:v>
                </c:pt>
                <c:pt idx="24712">
                  <c:v>49.42600000001444</c:v>
                </c:pt>
                <c:pt idx="24713">
                  <c:v>49.428000000014443</c:v>
                </c:pt>
                <c:pt idx="24714">
                  <c:v>49.430000000014445</c:v>
                </c:pt>
                <c:pt idx="24715">
                  <c:v>49.432000000014447</c:v>
                </c:pt>
                <c:pt idx="24716">
                  <c:v>49.43400000001445</c:v>
                </c:pt>
                <c:pt idx="24717">
                  <c:v>49.436000000014452</c:v>
                </c:pt>
                <c:pt idx="24718">
                  <c:v>49.438000000014455</c:v>
                </c:pt>
                <c:pt idx="24719">
                  <c:v>49.440000000014457</c:v>
                </c:pt>
                <c:pt idx="24720">
                  <c:v>49.44200000001446</c:v>
                </c:pt>
                <c:pt idx="24721">
                  <c:v>49.444000000014462</c:v>
                </c:pt>
                <c:pt idx="24722">
                  <c:v>49.446000000014465</c:v>
                </c:pt>
                <c:pt idx="24723">
                  <c:v>49.448000000014467</c:v>
                </c:pt>
                <c:pt idx="24724">
                  <c:v>49.450000000014469</c:v>
                </c:pt>
                <c:pt idx="24725">
                  <c:v>49.452000000014472</c:v>
                </c:pt>
                <c:pt idx="24726">
                  <c:v>49.454000000014474</c:v>
                </c:pt>
                <c:pt idx="24727">
                  <c:v>49.456000000014477</c:v>
                </c:pt>
                <c:pt idx="24728">
                  <c:v>49.458000000014479</c:v>
                </c:pt>
                <c:pt idx="24729">
                  <c:v>49.460000000014482</c:v>
                </c:pt>
                <c:pt idx="24730">
                  <c:v>49.462000000014484</c:v>
                </c:pt>
                <c:pt idx="24731">
                  <c:v>49.464000000014487</c:v>
                </c:pt>
                <c:pt idx="24732">
                  <c:v>49.466000000014489</c:v>
                </c:pt>
                <c:pt idx="24733">
                  <c:v>49.468000000014491</c:v>
                </c:pt>
                <c:pt idx="24734">
                  <c:v>49.470000000014494</c:v>
                </c:pt>
                <c:pt idx="24735">
                  <c:v>49.472000000014496</c:v>
                </c:pt>
                <c:pt idx="24736">
                  <c:v>49.474000000014499</c:v>
                </c:pt>
                <c:pt idx="24737">
                  <c:v>49.476000000014501</c:v>
                </c:pt>
                <c:pt idx="24738">
                  <c:v>49.478000000014504</c:v>
                </c:pt>
                <c:pt idx="24739">
                  <c:v>49.480000000014506</c:v>
                </c:pt>
                <c:pt idx="24740">
                  <c:v>49.482000000014509</c:v>
                </c:pt>
                <c:pt idx="24741">
                  <c:v>49.484000000014511</c:v>
                </c:pt>
                <c:pt idx="24742">
                  <c:v>49.486000000014513</c:v>
                </c:pt>
                <c:pt idx="24743">
                  <c:v>49.488000000014516</c:v>
                </c:pt>
                <c:pt idx="24744">
                  <c:v>49.490000000014518</c:v>
                </c:pt>
                <c:pt idx="24745">
                  <c:v>49.492000000014521</c:v>
                </c:pt>
                <c:pt idx="24746">
                  <c:v>49.494000000014523</c:v>
                </c:pt>
                <c:pt idx="24747">
                  <c:v>49.496000000014526</c:v>
                </c:pt>
                <c:pt idx="24748">
                  <c:v>49.498000000014528</c:v>
                </c:pt>
                <c:pt idx="24749">
                  <c:v>49.500000000014531</c:v>
                </c:pt>
                <c:pt idx="24750">
                  <c:v>49.502000000014533</c:v>
                </c:pt>
                <c:pt idx="24751">
                  <c:v>49.504000000014535</c:v>
                </c:pt>
                <c:pt idx="24752">
                  <c:v>49.506000000014538</c:v>
                </c:pt>
                <c:pt idx="24753">
                  <c:v>49.50800000001454</c:v>
                </c:pt>
                <c:pt idx="24754">
                  <c:v>49.510000000014543</c:v>
                </c:pt>
                <c:pt idx="24755">
                  <c:v>49.512000000014545</c:v>
                </c:pt>
                <c:pt idx="24756">
                  <c:v>49.514000000014548</c:v>
                </c:pt>
                <c:pt idx="24757">
                  <c:v>49.51600000001455</c:v>
                </c:pt>
                <c:pt idx="24758">
                  <c:v>49.518000000014553</c:v>
                </c:pt>
                <c:pt idx="24759">
                  <c:v>49.520000000014555</c:v>
                </c:pt>
                <c:pt idx="24760">
                  <c:v>49.522000000014557</c:v>
                </c:pt>
                <c:pt idx="24761">
                  <c:v>49.52400000001456</c:v>
                </c:pt>
                <c:pt idx="24762">
                  <c:v>49.526000000014562</c:v>
                </c:pt>
                <c:pt idx="24763">
                  <c:v>49.528000000014565</c:v>
                </c:pt>
                <c:pt idx="24764">
                  <c:v>49.530000000014567</c:v>
                </c:pt>
                <c:pt idx="24765">
                  <c:v>49.53200000001457</c:v>
                </c:pt>
                <c:pt idx="24766">
                  <c:v>49.534000000014572</c:v>
                </c:pt>
                <c:pt idx="24767">
                  <c:v>49.536000000014575</c:v>
                </c:pt>
                <c:pt idx="24768">
                  <c:v>49.538000000014577</c:v>
                </c:pt>
                <c:pt idx="24769">
                  <c:v>49.540000000014579</c:v>
                </c:pt>
                <c:pt idx="24770">
                  <c:v>49.542000000014582</c:v>
                </c:pt>
                <c:pt idx="24771">
                  <c:v>49.544000000014584</c:v>
                </c:pt>
                <c:pt idx="24772">
                  <c:v>49.546000000014587</c:v>
                </c:pt>
                <c:pt idx="24773">
                  <c:v>49.548000000014589</c:v>
                </c:pt>
                <c:pt idx="24774">
                  <c:v>49.550000000014592</c:v>
                </c:pt>
                <c:pt idx="24775">
                  <c:v>49.552000000014594</c:v>
                </c:pt>
                <c:pt idx="24776">
                  <c:v>49.554000000014597</c:v>
                </c:pt>
                <c:pt idx="24777">
                  <c:v>49.556000000014599</c:v>
                </c:pt>
                <c:pt idx="24778">
                  <c:v>49.558000000014601</c:v>
                </c:pt>
                <c:pt idx="24779">
                  <c:v>49.560000000014604</c:v>
                </c:pt>
                <c:pt idx="24780">
                  <c:v>49.562000000014606</c:v>
                </c:pt>
                <c:pt idx="24781">
                  <c:v>49.564000000014609</c:v>
                </c:pt>
                <c:pt idx="24782">
                  <c:v>49.566000000014611</c:v>
                </c:pt>
                <c:pt idx="24783">
                  <c:v>49.568000000014614</c:v>
                </c:pt>
                <c:pt idx="24784">
                  <c:v>49.570000000014616</c:v>
                </c:pt>
                <c:pt idx="24785">
                  <c:v>49.572000000014619</c:v>
                </c:pt>
                <c:pt idx="24786">
                  <c:v>49.574000000014621</c:v>
                </c:pt>
                <c:pt idx="24787">
                  <c:v>49.576000000014623</c:v>
                </c:pt>
                <c:pt idx="24788">
                  <c:v>49.578000000014626</c:v>
                </c:pt>
                <c:pt idx="24789">
                  <c:v>49.580000000014628</c:v>
                </c:pt>
                <c:pt idx="24790">
                  <c:v>49.582000000014631</c:v>
                </c:pt>
                <c:pt idx="24791">
                  <c:v>49.584000000014633</c:v>
                </c:pt>
                <c:pt idx="24792">
                  <c:v>49.586000000014636</c:v>
                </c:pt>
                <c:pt idx="24793">
                  <c:v>49.588000000014638</c:v>
                </c:pt>
                <c:pt idx="24794">
                  <c:v>49.590000000014641</c:v>
                </c:pt>
                <c:pt idx="24795">
                  <c:v>49.592000000014643</c:v>
                </c:pt>
                <c:pt idx="24796">
                  <c:v>49.594000000014645</c:v>
                </c:pt>
                <c:pt idx="24797">
                  <c:v>49.596000000014648</c:v>
                </c:pt>
                <c:pt idx="24798">
                  <c:v>49.59800000001465</c:v>
                </c:pt>
                <c:pt idx="24799">
                  <c:v>49.600000000014653</c:v>
                </c:pt>
                <c:pt idx="24800">
                  <c:v>49.602000000014655</c:v>
                </c:pt>
                <c:pt idx="24801">
                  <c:v>49.604000000014658</c:v>
                </c:pt>
                <c:pt idx="24802">
                  <c:v>49.60600000001466</c:v>
                </c:pt>
                <c:pt idx="24803">
                  <c:v>49.608000000014663</c:v>
                </c:pt>
                <c:pt idx="24804">
                  <c:v>49.610000000014665</c:v>
                </c:pt>
                <c:pt idx="24805">
                  <c:v>49.612000000014667</c:v>
                </c:pt>
                <c:pt idx="24806">
                  <c:v>49.61400000001467</c:v>
                </c:pt>
                <c:pt idx="24807">
                  <c:v>49.616000000014672</c:v>
                </c:pt>
                <c:pt idx="24808">
                  <c:v>49.618000000014675</c:v>
                </c:pt>
                <c:pt idx="24809">
                  <c:v>49.620000000014677</c:v>
                </c:pt>
                <c:pt idx="24810">
                  <c:v>49.62200000001468</c:v>
                </c:pt>
                <c:pt idx="24811">
                  <c:v>49.624000000014682</c:v>
                </c:pt>
                <c:pt idx="24812">
                  <c:v>49.626000000014685</c:v>
                </c:pt>
                <c:pt idx="24813">
                  <c:v>49.628000000014687</c:v>
                </c:pt>
                <c:pt idx="24814">
                  <c:v>49.630000000014689</c:v>
                </c:pt>
                <c:pt idx="24815">
                  <c:v>49.632000000014692</c:v>
                </c:pt>
                <c:pt idx="24816">
                  <c:v>49.634000000014694</c:v>
                </c:pt>
                <c:pt idx="24817">
                  <c:v>49.636000000014697</c:v>
                </c:pt>
                <c:pt idx="24818">
                  <c:v>49.638000000014699</c:v>
                </c:pt>
                <c:pt idx="24819">
                  <c:v>49.640000000014702</c:v>
                </c:pt>
                <c:pt idx="24820">
                  <c:v>49.642000000014704</c:v>
                </c:pt>
                <c:pt idx="24821">
                  <c:v>49.644000000014707</c:v>
                </c:pt>
                <c:pt idx="24822">
                  <c:v>49.646000000014709</c:v>
                </c:pt>
                <c:pt idx="24823">
                  <c:v>49.648000000014711</c:v>
                </c:pt>
                <c:pt idx="24824">
                  <c:v>49.650000000014714</c:v>
                </c:pt>
                <c:pt idx="24825">
                  <c:v>49.652000000014716</c:v>
                </c:pt>
                <c:pt idx="24826">
                  <c:v>49.654000000014719</c:v>
                </c:pt>
                <c:pt idx="24827">
                  <c:v>49.656000000014721</c:v>
                </c:pt>
                <c:pt idx="24828">
                  <c:v>49.658000000014724</c:v>
                </c:pt>
                <c:pt idx="24829">
                  <c:v>49.660000000014726</c:v>
                </c:pt>
                <c:pt idx="24830">
                  <c:v>49.662000000014729</c:v>
                </c:pt>
                <c:pt idx="24831">
                  <c:v>49.664000000014731</c:v>
                </c:pt>
                <c:pt idx="24832">
                  <c:v>49.666000000014733</c:v>
                </c:pt>
                <c:pt idx="24833">
                  <c:v>49.668000000014736</c:v>
                </c:pt>
                <c:pt idx="24834">
                  <c:v>49.670000000014738</c:v>
                </c:pt>
                <c:pt idx="24835">
                  <c:v>49.672000000014741</c:v>
                </c:pt>
                <c:pt idx="24836">
                  <c:v>49.674000000014743</c:v>
                </c:pt>
                <c:pt idx="24837">
                  <c:v>49.676000000014746</c:v>
                </c:pt>
                <c:pt idx="24838">
                  <c:v>49.678000000014748</c:v>
                </c:pt>
                <c:pt idx="24839">
                  <c:v>49.680000000014751</c:v>
                </c:pt>
                <c:pt idx="24840">
                  <c:v>49.682000000014753</c:v>
                </c:pt>
                <c:pt idx="24841">
                  <c:v>49.684000000014755</c:v>
                </c:pt>
                <c:pt idx="24842">
                  <c:v>49.686000000014758</c:v>
                </c:pt>
                <c:pt idx="24843">
                  <c:v>49.68800000001476</c:v>
                </c:pt>
                <c:pt idx="24844">
                  <c:v>49.690000000014763</c:v>
                </c:pt>
                <c:pt idx="24845">
                  <c:v>49.692000000014765</c:v>
                </c:pt>
                <c:pt idx="24846">
                  <c:v>49.694000000014768</c:v>
                </c:pt>
                <c:pt idx="24847">
                  <c:v>49.69600000001477</c:v>
                </c:pt>
                <c:pt idx="24848">
                  <c:v>49.698000000014773</c:v>
                </c:pt>
                <c:pt idx="24849">
                  <c:v>49.700000000014775</c:v>
                </c:pt>
                <c:pt idx="24850">
                  <c:v>49.702000000014777</c:v>
                </c:pt>
                <c:pt idx="24851">
                  <c:v>49.70400000001478</c:v>
                </c:pt>
                <c:pt idx="24852">
                  <c:v>49.706000000014782</c:v>
                </c:pt>
                <c:pt idx="24853">
                  <c:v>49.708000000014785</c:v>
                </c:pt>
                <c:pt idx="24854">
                  <c:v>49.710000000014787</c:v>
                </c:pt>
                <c:pt idx="24855">
                  <c:v>49.71200000001479</c:v>
                </c:pt>
                <c:pt idx="24856">
                  <c:v>49.714000000014792</c:v>
                </c:pt>
                <c:pt idx="24857">
                  <c:v>49.716000000014795</c:v>
                </c:pt>
                <c:pt idx="24858">
                  <c:v>49.718000000014797</c:v>
                </c:pt>
                <c:pt idx="24859">
                  <c:v>49.720000000014799</c:v>
                </c:pt>
                <c:pt idx="24860">
                  <c:v>49.722000000014802</c:v>
                </c:pt>
                <c:pt idx="24861">
                  <c:v>49.724000000014804</c:v>
                </c:pt>
                <c:pt idx="24862">
                  <c:v>49.726000000014807</c:v>
                </c:pt>
                <c:pt idx="24863">
                  <c:v>49.728000000014809</c:v>
                </c:pt>
                <c:pt idx="24864">
                  <c:v>49.730000000014812</c:v>
                </c:pt>
                <c:pt idx="24865">
                  <c:v>49.732000000014814</c:v>
                </c:pt>
                <c:pt idx="24866">
                  <c:v>49.734000000014817</c:v>
                </c:pt>
                <c:pt idx="24867">
                  <c:v>49.736000000014819</c:v>
                </c:pt>
                <c:pt idx="24868">
                  <c:v>49.738000000014821</c:v>
                </c:pt>
                <c:pt idx="24869">
                  <c:v>49.740000000014824</c:v>
                </c:pt>
                <c:pt idx="24870">
                  <c:v>49.742000000014826</c:v>
                </c:pt>
                <c:pt idx="24871">
                  <c:v>49.744000000014829</c:v>
                </c:pt>
                <c:pt idx="24872">
                  <c:v>49.746000000014831</c:v>
                </c:pt>
                <c:pt idx="24873">
                  <c:v>49.748000000014834</c:v>
                </c:pt>
                <c:pt idx="24874">
                  <c:v>49.750000000014836</c:v>
                </c:pt>
                <c:pt idx="24875">
                  <c:v>49.752000000014839</c:v>
                </c:pt>
                <c:pt idx="24876">
                  <c:v>49.754000000014841</c:v>
                </c:pt>
                <c:pt idx="24877">
                  <c:v>49.756000000014843</c:v>
                </c:pt>
                <c:pt idx="24878">
                  <c:v>49.758000000014846</c:v>
                </c:pt>
                <c:pt idx="24879">
                  <c:v>49.760000000014848</c:v>
                </c:pt>
                <c:pt idx="24880">
                  <c:v>49.762000000014851</c:v>
                </c:pt>
                <c:pt idx="24881">
                  <c:v>49.764000000014853</c:v>
                </c:pt>
                <c:pt idx="24882">
                  <c:v>49.766000000014856</c:v>
                </c:pt>
                <c:pt idx="24883">
                  <c:v>49.768000000014858</c:v>
                </c:pt>
                <c:pt idx="24884">
                  <c:v>49.770000000014861</c:v>
                </c:pt>
                <c:pt idx="24885">
                  <c:v>49.772000000014863</c:v>
                </c:pt>
                <c:pt idx="24886">
                  <c:v>49.774000000014865</c:v>
                </c:pt>
                <c:pt idx="24887">
                  <c:v>49.776000000014868</c:v>
                </c:pt>
                <c:pt idx="24888">
                  <c:v>49.77800000001487</c:v>
                </c:pt>
                <c:pt idx="24889">
                  <c:v>49.780000000014873</c:v>
                </c:pt>
                <c:pt idx="24890">
                  <c:v>49.782000000014875</c:v>
                </c:pt>
                <c:pt idx="24891">
                  <c:v>49.784000000014878</c:v>
                </c:pt>
                <c:pt idx="24892">
                  <c:v>49.78600000001488</c:v>
                </c:pt>
                <c:pt idx="24893">
                  <c:v>49.788000000014883</c:v>
                </c:pt>
                <c:pt idx="24894">
                  <c:v>49.790000000014885</c:v>
                </c:pt>
                <c:pt idx="24895">
                  <c:v>49.792000000014887</c:v>
                </c:pt>
                <c:pt idx="24896">
                  <c:v>49.79400000001489</c:v>
                </c:pt>
                <c:pt idx="24897">
                  <c:v>49.796000000014892</c:v>
                </c:pt>
                <c:pt idx="24898">
                  <c:v>49.798000000014895</c:v>
                </c:pt>
                <c:pt idx="24899">
                  <c:v>49.800000000014897</c:v>
                </c:pt>
                <c:pt idx="24900">
                  <c:v>49.8020000000149</c:v>
                </c:pt>
                <c:pt idx="24901">
                  <c:v>49.804000000014902</c:v>
                </c:pt>
                <c:pt idx="24902">
                  <c:v>49.806000000014905</c:v>
                </c:pt>
                <c:pt idx="24903">
                  <c:v>49.808000000014907</c:v>
                </c:pt>
                <c:pt idx="24904">
                  <c:v>49.810000000014909</c:v>
                </c:pt>
                <c:pt idx="24905">
                  <c:v>49.812000000014912</c:v>
                </c:pt>
                <c:pt idx="24906">
                  <c:v>49.814000000014914</c:v>
                </c:pt>
                <c:pt idx="24907">
                  <c:v>49.816000000014917</c:v>
                </c:pt>
                <c:pt idx="24908">
                  <c:v>49.818000000014919</c:v>
                </c:pt>
                <c:pt idx="24909">
                  <c:v>49.820000000014922</c:v>
                </c:pt>
                <c:pt idx="24910">
                  <c:v>49.822000000014924</c:v>
                </c:pt>
                <c:pt idx="24911">
                  <c:v>49.824000000014927</c:v>
                </c:pt>
                <c:pt idx="24912">
                  <c:v>49.826000000014929</c:v>
                </c:pt>
                <c:pt idx="24913">
                  <c:v>49.828000000014931</c:v>
                </c:pt>
                <c:pt idx="24914">
                  <c:v>49.830000000014934</c:v>
                </c:pt>
                <c:pt idx="24915">
                  <c:v>49.832000000014936</c:v>
                </c:pt>
                <c:pt idx="24916">
                  <c:v>49.834000000014939</c:v>
                </c:pt>
                <c:pt idx="24917">
                  <c:v>49.836000000014941</c:v>
                </c:pt>
                <c:pt idx="24918">
                  <c:v>49.838000000014944</c:v>
                </c:pt>
                <c:pt idx="24919">
                  <c:v>49.840000000014946</c:v>
                </c:pt>
                <c:pt idx="24920">
                  <c:v>49.842000000014949</c:v>
                </c:pt>
                <c:pt idx="24921">
                  <c:v>49.844000000014951</c:v>
                </c:pt>
                <c:pt idx="24922">
                  <c:v>49.846000000014953</c:v>
                </c:pt>
                <c:pt idx="24923">
                  <c:v>49.848000000014956</c:v>
                </c:pt>
                <c:pt idx="24924">
                  <c:v>49.850000000014958</c:v>
                </c:pt>
                <c:pt idx="24925">
                  <c:v>49.852000000014961</c:v>
                </c:pt>
                <c:pt idx="24926">
                  <c:v>49.854000000014963</c:v>
                </c:pt>
                <c:pt idx="24927">
                  <c:v>49.856000000014966</c:v>
                </c:pt>
                <c:pt idx="24928">
                  <c:v>49.858000000014968</c:v>
                </c:pt>
                <c:pt idx="24929">
                  <c:v>49.860000000014971</c:v>
                </c:pt>
                <c:pt idx="24930">
                  <c:v>49.862000000014973</c:v>
                </c:pt>
                <c:pt idx="24931">
                  <c:v>49.864000000014975</c:v>
                </c:pt>
                <c:pt idx="24932">
                  <c:v>49.866000000014978</c:v>
                </c:pt>
                <c:pt idx="24933">
                  <c:v>49.86800000001498</c:v>
                </c:pt>
                <c:pt idx="24934">
                  <c:v>49.870000000014983</c:v>
                </c:pt>
                <c:pt idx="24935">
                  <c:v>49.872000000014985</c:v>
                </c:pt>
                <c:pt idx="24936">
                  <c:v>49.874000000014988</c:v>
                </c:pt>
                <c:pt idx="24937">
                  <c:v>49.87600000001499</c:v>
                </c:pt>
                <c:pt idx="24938">
                  <c:v>49.878000000014993</c:v>
                </c:pt>
                <c:pt idx="24939">
                  <c:v>49.880000000014995</c:v>
                </c:pt>
                <c:pt idx="24940">
                  <c:v>49.882000000014997</c:v>
                </c:pt>
                <c:pt idx="24941">
                  <c:v>49.884000000015</c:v>
                </c:pt>
                <c:pt idx="24942">
                  <c:v>49.886000000015002</c:v>
                </c:pt>
                <c:pt idx="24943">
                  <c:v>49.888000000015005</c:v>
                </c:pt>
                <c:pt idx="24944">
                  <c:v>49.890000000015007</c:v>
                </c:pt>
                <c:pt idx="24945">
                  <c:v>49.89200000001501</c:v>
                </c:pt>
                <c:pt idx="24946">
                  <c:v>49.894000000015012</c:v>
                </c:pt>
                <c:pt idx="24947">
                  <c:v>49.896000000015015</c:v>
                </c:pt>
                <c:pt idx="24948">
                  <c:v>49.898000000015017</c:v>
                </c:pt>
                <c:pt idx="24949">
                  <c:v>49.900000000015019</c:v>
                </c:pt>
                <c:pt idx="24950">
                  <c:v>49.902000000015022</c:v>
                </c:pt>
                <c:pt idx="24951">
                  <c:v>49.904000000015024</c:v>
                </c:pt>
                <c:pt idx="24952">
                  <c:v>49.906000000015027</c:v>
                </c:pt>
                <c:pt idx="24953">
                  <c:v>49.908000000015029</c:v>
                </c:pt>
                <c:pt idx="24954">
                  <c:v>49.910000000015032</c:v>
                </c:pt>
                <c:pt idx="24955">
                  <c:v>49.912000000015034</c:v>
                </c:pt>
                <c:pt idx="24956">
                  <c:v>49.914000000015037</c:v>
                </c:pt>
                <c:pt idx="24957">
                  <c:v>49.916000000015039</c:v>
                </c:pt>
                <c:pt idx="24958">
                  <c:v>49.918000000015041</c:v>
                </c:pt>
                <c:pt idx="24959">
                  <c:v>49.920000000015044</c:v>
                </c:pt>
                <c:pt idx="24960">
                  <c:v>49.922000000015046</c:v>
                </c:pt>
                <c:pt idx="24961">
                  <c:v>49.924000000015049</c:v>
                </c:pt>
                <c:pt idx="24962">
                  <c:v>49.926000000015051</c:v>
                </c:pt>
                <c:pt idx="24963">
                  <c:v>49.928000000015054</c:v>
                </c:pt>
                <c:pt idx="24964">
                  <c:v>49.930000000015056</c:v>
                </c:pt>
                <c:pt idx="24965">
                  <c:v>49.932000000015059</c:v>
                </c:pt>
                <c:pt idx="24966">
                  <c:v>49.934000000015061</c:v>
                </c:pt>
                <c:pt idx="24967">
                  <c:v>49.936000000015063</c:v>
                </c:pt>
                <c:pt idx="24968">
                  <c:v>49.938000000015066</c:v>
                </c:pt>
                <c:pt idx="24969">
                  <c:v>49.940000000015068</c:v>
                </c:pt>
                <c:pt idx="24970">
                  <c:v>49.942000000015071</c:v>
                </c:pt>
                <c:pt idx="24971">
                  <c:v>49.944000000015073</c:v>
                </c:pt>
                <c:pt idx="24972">
                  <c:v>49.946000000015076</c:v>
                </c:pt>
                <c:pt idx="24973">
                  <c:v>49.948000000015078</c:v>
                </c:pt>
                <c:pt idx="24974">
                  <c:v>49.950000000015081</c:v>
                </c:pt>
                <c:pt idx="24975">
                  <c:v>49.952000000015083</c:v>
                </c:pt>
                <c:pt idx="24976">
                  <c:v>49.954000000015085</c:v>
                </c:pt>
                <c:pt idx="24977">
                  <c:v>49.956000000015088</c:v>
                </c:pt>
                <c:pt idx="24978">
                  <c:v>49.95800000001509</c:v>
                </c:pt>
                <c:pt idx="24979">
                  <c:v>49.960000000015093</c:v>
                </c:pt>
                <c:pt idx="24980">
                  <c:v>49.962000000015095</c:v>
                </c:pt>
                <c:pt idx="24981">
                  <c:v>49.964000000015098</c:v>
                </c:pt>
                <c:pt idx="24982">
                  <c:v>49.9660000000151</c:v>
                </c:pt>
                <c:pt idx="24983">
                  <c:v>49.968000000015103</c:v>
                </c:pt>
                <c:pt idx="24984">
                  <c:v>49.970000000015105</c:v>
                </c:pt>
                <c:pt idx="24985">
                  <c:v>49.972000000015107</c:v>
                </c:pt>
                <c:pt idx="24986">
                  <c:v>49.97400000001511</c:v>
                </c:pt>
                <c:pt idx="24987">
                  <c:v>49.976000000015112</c:v>
                </c:pt>
                <c:pt idx="24988">
                  <c:v>49.978000000015115</c:v>
                </c:pt>
                <c:pt idx="24989">
                  <c:v>49.980000000015117</c:v>
                </c:pt>
                <c:pt idx="24990">
                  <c:v>49.98200000001512</c:v>
                </c:pt>
                <c:pt idx="24991">
                  <c:v>49.984000000015122</c:v>
                </c:pt>
                <c:pt idx="24992">
                  <c:v>49.986000000015125</c:v>
                </c:pt>
                <c:pt idx="24993">
                  <c:v>49.988000000015127</c:v>
                </c:pt>
                <c:pt idx="24994">
                  <c:v>49.990000000015129</c:v>
                </c:pt>
                <c:pt idx="24995">
                  <c:v>49.992000000015132</c:v>
                </c:pt>
                <c:pt idx="24996">
                  <c:v>49.994000000015134</c:v>
                </c:pt>
                <c:pt idx="24997">
                  <c:v>49.996000000015137</c:v>
                </c:pt>
                <c:pt idx="24998">
                  <c:v>49.998000000015139</c:v>
                </c:pt>
                <c:pt idx="24999">
                  <c:v>50.000000000015142</c:v>
                </c:pt>
                <c:pt idx="25000">
                  <c:v>50.002000000015144</c:v>
                </c:pt>
                <c:pt idx="25001">
                  <c:v>50.004000000015147</c:v>
                </c:pt>
                <c:pt idx="25002">
                  <c:v>50.006000000015149</c:v>
                </c:pt>
                <c:pt idx="25003">
                  <c:v>50.008000000015151</c:v>
                </c:pt>
                <c:pt idx="25004">
                  <c:v>50.010000000015154</c:v>
                </c:pt>
                <c:pt idx="25005">
                  <c:v>50.012000000015156</c:v>
                </c:pt>
                <c:pt idx="25006">
                  <c:v>50.014000000015159</c:v>
                </c:pt>
                <c:pt idx="25007">
                  <c:v>50.016000000015161</c:v>
                </c:pt>
                <c:pt idx="25008">
                  <c:v>50.018000000015164</c:v>
                </c:pt>
                <c:pt idx="25009">
                  <c:v>50.020000000015166</c:v>
                </c:pt>
                <c:pt idx="25010">
                  <c:v>50.022000000015169</c:v>
                </c:pt>
                <c:pt idx="25011">
                  <c:v>50.024000000015171</c:v>
                </c:pt>
                <c:pt idx="25012">
                  <c:v>50.026000000015173</c:v>
                </c:pt>
                <c:pt idx="25013">
                  <c:v>50.028000000015176</c:v>
                </c:pt>
                <c:pt idx="25014">
                  <c:v>50.030000000015178</c:v>
                </c:pt>
                <c:pt idx="25015">
                  <c:v>50.032000000015181</c:v>
                </c:pt>
                <c:pt idx="25016">
                  <c:v>50.034000000015183</c:v>
                </c:pt>
                <c:pt idx="25017">
                  <c:v>50.036000000015186</c:v>
                </c:pt>
                <c:pt idx="25018">
                  <c:v>50.038000000015188</c:v>
                </c:pt>
                <c:pt idx="25019">
                  <c:v>50.040000000015191</c:v>
                </c:pt>
                <c:pt idx="25020">
                  <c:v>50.042000000015193</c:v>
                </c:pt>
                <c:pt idx="25021">
                  <c:v>50.044000000015195</c:v>
                </c:pt>
                <c:pt idx="25022">
                  <c:v>50.046000000015198</c:v>
                </c:pt>
                <c:pt idx="25023">
                  <c:v>50.0480000000152</c:v>
                </c:pt>
                <c:pt idx="25024">
                  <c:v>50.050000000015203</c:v>
                </c:pt>
                <c:pt idx="25025">
                  <c:v>50.052000000015205</c:v>
                </c:pt>
                <c:pt idx="25026">
                  <c:v>50.054000000015208</c:v>
                </c:pt>
                <c:pt idx="25027">
                  <c:v>50.05600000001521</c:v>
                </c:pt>
                <c:pt idx="25028">
                  <c:v>50.058000000015213</c:v>
                </c:pt>
                <c:pt idx="25029">
                  <c:v>50.060000000015215</c:v>
                </c:pt>
                <c:pt idx="25030">
                  <c:v>50.062000000015217</c:v>
                </c:pt>
                <c:pt idx="25031">
                  <c:v>50.06400000001522</c:v>
                </c:pt>
                <c:pt idx="25032">
                  <c:v>50.066000000015222</c:v>
                </c:pt>
                <c:pt idx="25033">
                  <c:v>50.068000000015225</c:v>
                </c:pt>
                <c:pt idx="25034">
                  <c:v>50.070000000015227</c:v>
                </c:pt>
                <c:pt idx="25035">
                  <c:v>50.07200000001523</c:v>
                </c:pt>
                <c:pt idx="25036">
                  <c:v>50.074000000015232</c:v>
                </c:pt>
                <c:pt idx="25037">
                  <c:v>50.076000000015235</c:v>
                </c:pt>
                <c:pt idx="25038">
                  <c:v>50.078000000015237</c:v>
                </c:pt>
                <c:pt idx="25039">
                  <c:v>50.080000000015239</c:v>
                </c:pt>
                <c:pt idx="25040">
                  <c:v>50.082000000015242</c:v>
                </c:pt>
                <c:pt idx="25041">
                  <c:v>50.084000000015244</c:v>
                </c:pt>
                <c:pt idx="25042">
                  <c:v>50.086000000015247</c:v>
                </c:pt>
                <c:pt idx="25043">
                  <c:v>50.088000000015249</c:v>
                </c:pt>
                <c:pt idx="25044">
                  <c:v>50.090000000015252</c:v>
                </c:pt>
                <c:pt idx="25045">
                  <c:v>50.092000000015254</c:v>
                </c:pt>
                <c:pt idx="25046">
                  <c:v>50.094000000015257</c:v>
                </c:pt>
                <c:pt idx="25047">
                  <c:v>50.096000000015259</c:v>
                </c:pt>
                <c:pt idx="25048">
                  <c:v>50.098000000015261</c:v>
                </c:pt>
                <c:pt idx="25049">
                  <c:v>50.100000000015264</c:v>
                </c:pt>
                <c:pt idx="25050">
                  <c:v>50.102000000015266</c:v>
                </c:pt>
                <c:pt idx="25051">
                  <c:v>50.104000000015269</c:v>
                </c:pt>
                <c:pt idx="25052">
                  <c:v>50.106000000015271</c:v>
                </c:pt>
                <c:pt idx="25053">
                  <c:v>50.108000000015274</c:v>
                </c:pt>
                <c:pt idx="25054">
                  <c:v>50.110000000015276</c:v>
                </c:pt>
                <c:pt idx="25055">
                  <c:v>50.112000000015279</c:v>
                </c:pt>
                <c:pt idx="25056">
                  <c:v>50.114000000015281</c:v>
                </c:pt>
                <c:pt idx="25057">
                  <c:v>50.116000000015283</c:v>
                </c:pt>
                <c:pt idx="25058">
                  <c:v>50.118000000015286</c:v>
                </c:pt>
                <c:pt idx="25059">
                  <c:v>50.120000000015288</c:v>
                </c:pt>
                <c:pt idx="25060">
                  <c:v>50.122000000015291</c:v>
                </c:pt>
                <c:pt idx="25061">
                  <c:v>50.124000000015293</c:v>
                </c:pt>
                <c:pt idx="25062">
                  <c:v>50.126000000015296</c:v>
                </c:pt>
                <c:pt idx="25063">
                  <c:v>50.128000000015298</c:v>
                </c:pt>
                <c:pt idx="25064">
                  <c:v>50.130000000015301</c:v>
                </c:pt>
                <c:pt idx="25065">
                  <c:v>50.132000000015303</c:v>
                </c:pt>
                <c:pt idx="25066">
                  <c:v>50.134000000015305</c:v>
                </c:pt>
                <c:pt idx="25067">
                  <c:v>50.136000000015308</c:v>
                </c:pt>
                <c:pt idx="25068">
                  <c:v>50.13800000001531</c:v>
                </c:pt>
                <c:pt idx="25069">
                  <c:v>50.140000000015313</c:v>
                </c:pt>
                <c:pt idx="25070">
                  <c:v>50.142000000015315</c:v>
                </c:pt>
                <c:pt idx="25071">
                  <c:v>50.144000000015318</c:v>
                </c:pt>
                <c:pt idx="25072">
                  <c:v>50.14600000001532</c:v>
                </c:pt>
                <c:pt idx="25073">
                  <c:v>50.148000000015323</c:v>
                </c:pt>
                <c:pt idx="25074">
                  <c:v>50.150000000015325</c:v>
                </c:pt>
                <c:pt idx="25075">
                  <c:v>50.152000000015327</c:v>
                </c:pt>
                <c:pt idx="25076">
                  <c:v>50.15400000001533</c:v>
                </c:pt>
                <c:pt idx="25077">
                  <c:v>50.156000000015332</c:v>
                </c:pt>
                <c:pt idx="25078">
                  <c:v>50.158000000015335</c:v>
                </c:pt>
                <c:pt idx="25079">
                  <c:v>50.160000000015337</c:v>
                </c:pt>
                <c:pt idx="25080">
                  <c:v>50.16200000001534</c:v>
                </c:pt>
                <c:pt idx="25081">
                  <c:v>50.164000000015342</c:v>
                </c:pt>
                <c:pt idx="25082">
                  <c:v>50.166000000015345</c:v>
                </c:pt>
                <c:pt idx="25083">
                  <c:v>50.168000000015347</c:v>
                </c:pt>
                <c:pt idx="25084">
                  <c:v>50.170000000015349</c:v>
                </c:pt>
                <c:pt idx="25085">
                  <c:v>50.172000000015352</c:v>
                </c:pt>
                <c:pt idx="25086">
                  <c:v>50.174000000015354</c:v>
                </c:pt>
                <c:pt idx="25087">
                  <c:v>50.176000000015357</c:v>
                </c:pt>
                <c:pt idx="25088">
                  <c:v>50.178000000015359</c:v>
                </c:pt>
                <c:pt idx="25089">
                  <c:v>50.180000000015362</c:v>
                </c:pt>
                <c:pt idx="25090">
                  <c:v>50.182000000015364</c:v>
                </c:pt>
                <c:pt idx="25091">
                  <c:v>50.184000000015367</c:v>
                </c:pt>
                <c:pt idx="25092">
                  <c:v>50.186000000015369</c:v>
                </c:pt>
                <c:pt idx="25093">
                  <c:v>50.188000000015371</c:v>
                </c:pt>
                <c:pt idx="25094">
                  <c:v>50.190000000015374</c:v>
                </c:pt>
                <c:pt idx="25095">
                  <c:v>50.192000000015376</c:v>
                </c:pt>
                <c:pt idx="25096">
                  <c:v>50.194000000015379</c:v>
                </c:pt>
                <c:pt idx="25097">
                  <c:v>50.196000000015381</c:v>
                </c:pt>
                <c:pt idx="25098">
                  <c:v>50.198000000015384</c:v>
                </c:pt>
                <c:pt idx="25099">
                  <c:v>50.200000000015386</c:v>
                </c:pt>
                <c:pt idx="25100">
                  <c:v>50.202000000015389</c:v>
                </c:pt>
                <c:pt idx="25101">
                  <c:v>50.204000000015391</c:v>
                </c:pt>
                <c:pt idx="25102">
                  <c:v>50.206000000015393</c:v>
                </c:pt>
                <c:pt idx="25103">
                  <c:v>50.208000000015396</c:v>
                </c:pt>
                <c:pt idx="25104">
                  <c:v>50.210000000015398</c:v>
                </c:pt>
                <c:pt idx="25105">
                  <c:v>50.212000000015401</c:v>
                </c:pt>
                <c:pt idx="25106">
                  <c:v>50.214000000015403</c:v>
                </c:pt>
                <c:pt idx="25107">
                  <c:v>50.216000000015406</c:v>
                </c:pt>
                <c:pt idx="25108">
                  <c:v>50.218000000015408</c:v>
                </c:pt>
                <c:pt idx="25109">
                  <c:v>50.220000000015411</c:v>
                </c:pt>
                <c:pt idx="25110">
                  <c:v>50.222000000015413</c:v>
                </c:pt>
                <c:pt idx="25111">
                  <c:v>50.224000000015415</c:v>
                </c:pt>
                <c:pt idx="25112">
                  <c:v>50.226000000015418</c:v>
                </c:pt>
                <c:pt idx="25113">
                  <c:v>50.22800000001542</c:v>
                </c:pt>
                <c:pt idx="25114">
                  <c:v>50.230000000015423</c:v>
                </c:pt>
                <c:pt idx="25115">
                  <c:v>50.232000000015425</c:v>
                </c:pt>
                <c:pt idx="25116">
                  <c:v>50.234000000015428</c:v>
                </c:pt>
                <c:pt idx="25117">
                  <c:v>50.23600000001543</c:v>
                </c:pt>
                <c:pt idx="25118">
                  <c:v>50.238000000015433</c:v>
                </c:pt>
                <c:pt idx="25119">
                  <c:v>50.240000000015435</c:v>
                </c:pt>
                <c:pt idx="25120">
                  <c:v>50.242000000015437</c:v>
                </c:pt>
                <c:pt idx="25121">
                  <c:v>50.24400000001544</c:v>
                </c:pt>
                <c:pt idx="25122">
                  <c:v>50.246000000015442</c:v>
                </c:pt>
                <c:pt idx="25123">
                  <c:v>50.248000000015445</c:v>
                </c:pt>
                <c:pt idx="25124">
                  <c:v>50.250000000015447</c:v>
                </c:pt>
                <c:pt idx="25125">
                  <c:v>50.25200000001545</c:v>
                </c:pt>
                <c:pt idx="25126">
                  <c:v>50.254000000015452</c:v>
                </c:pt>
                <c:pt idx="25127">
                  <c:v>50.256000000015455</c:v>
                </c:pt>
                <c:pt idx="25128">
                  <c:v>50.258000000015457</c:v>
                </c:pt>
                <c:pt idx="25129">
                  <c:v>50.260000000015459</c:v>
                </c:pt>
                <c:pt idx="25130">
                  <c:v>50.262000000015462</c:v>
                </c:pt>
                <c:pt idx="25131">
                  <c:v>50.264000000015464</c:v>
                </c:pt>
                <c:pt idx="25132">
                  <c:v>50.266000000015467</c:v>
                </c:pt>
                <c:pt idx="25133">
                  <c:v>50.268000000015469</c:v>
                </c:pt>
                <c:pt idx="25134">
                  <c:v>50.270000000015472</c:v>
                </c:pt>
                <c:pt idx="25135">
                  <c:v>50.272000000015474</c:v>
                </c:pt>
                <c:pt idx="25136">
                  <c:v>50.274000000015477</c:v>
                </c:pt>
                <c:pt idx="25137">
                  <c:v>50.276000000015479</c:v>
                </c:pt>
                <c:pt idx="25138">
                  <c:v>50.278000000015481</c:v>
                </c:pt>
                <c:pt idx="25139">
                  <c:v>50.280000000015484</c:v>
                </c:pt>
                <c:pt idx="25140">
                  <c:v>50.282000000015486</c:v>
                </c:pt>
                <c:pt idx="25141">
                  <c:v>50.284000000015489</c:v>
                </c:pt>
                <c:pt idx="25142">
                  <c:v>50.286000000015491</c:v>
                </c:pt>
                <c:pt idx="25143">
                  <c:v>50.288000000015494</c:v>
                </c:pt>
                <c:pt idx="25144">
                  <c:v>50.290000000015496</c:v>
                </c:pt>
                <c:pt idx="25145">
                  <c:v>50.292000000015499</c:v>
                </c:pt>
                <c:pt idx="25146">
                  <c:v>50.294000000015501</c:v>
                </c:pt>
                <c:pt idx="25147">
                  <c:v>50.296000000015503</c:v>
                </c:pt>
                <c:pt idx="25148">
                  <c:v>50.298000000015506</c:v>
                </c:pt>
                <c:pt idx="25149">
                  <c:v>50.300000000015508</c:v>
                </c:pt>
                <c:pt idx="25150">
                  <c:v>50.302000000015511</c:v>
                </c:pt>
                <c:pt idx="25151">
                  <c:v>50.304000000015513</c:v>
                </c:pt>
                <c:pt idx="25152">
                  <c:v>50.306000000015516</c:v>
                </c:pt>
                <c:pt idx="25153">
                  <c:v>50.308000000015518</c:v>
                </c:pt>
                <c:pt idx="25154">
                  <c:v>50.310000000015521</c:v>
                </c:pt>
                <c:pt idx="25155">
                  <c:v>50.312000000015523</c:v>
                </c:pt>
                <c:pt idx="25156">
                  <c:v>50.314000000015525</c:v>
                </c:pt>
                <c:pt idx="25157">
                  <c:v>50.316000000015528</c:v>
                </c:pt>
                <c:pt idx="25158">
                  <c:v>50.31800000001553</c:v>
                </c:pt>
                <c:pt idx="25159">
                  <c:v>50.320000000015533</c:v>
                </c:pt>
                <c:pt idx="25160">
                  <c:v>50.322000000015535</c:v>
                </c:pt>
                <c:pt idx="25161">
                  <c:v>50.324000000015538</c:v>
                </c:pt>
                <c:pt idx="25162">
                  <c:v>50.32600000001554</c:v>
                </c:pt>
                <c:pt idx="25163">
                  <c:v>50.328000000015543</c:v>
                </c:pt>
                <c:pt idx="25164">
                  <c:v>50.330000000015545</c:v>
                </c:pt>
                <c:pt idx="25165">
                  <c:v>50.332000000015547</c:v>
                </c:pt>
                <c:pt idx="25166">
                  <c:v>50.33400000001555</c:v>
                </c:pt>
                <c:pt idx="25167">
                  <c:v>50.336000000015552</c:v>
                </c:pt>
                <c:pt idx="25168">
                  <c:v>50.338000000015555</c:v>
                </c:pt>
                <c:pt idx="25169">
                  <c:v>50.340000000015557</c:v>
                </c:pt>
                <c:pt idx="25170">
                  <c:v>50.34200000001556</c:v>
                </c:pt>
                <c:pt idx="25171">
                  <c:v>50.344000000015562</c:v>
                </c:pt>
                <c:pt idx="25172">
                  <c:v>50.346000000015565</c:v>
                </c:pt>
                <c:pt idx="25173">
                  <c:v>50.348000000015567</c:v>
                </c:pt>
                <c:pt idx="25174">
                  <c:v>50.350000000015569</c:v>
                </c:pt>
                <c:pt idx="25175">
                  <c:v>50.352000000015572</c:v>
                </c:pt>
                <c:pt idx="25176">
                  <c:v>50.354000000015574</c:v>
                </c:pt>
                <c:pt idx="25177">
                  <c:v>50.356000000015577</c:v>
                </c:pt>
                <c:pt idx="25178">
                  <c:v>50.358000000015579</c:v>
                </c:pt>
                <c:pt idx="25179">
                  <c:v>50.360000000015582</c:v>
                </c:pt>
                <c:pt idx="25180">
                  <c:v>50.362000000015584</c:v>
                </c:pt>
                <c:pt idx="25181">
                  <c:v>50.364000000015587</c:v>
                </c:pt>
                <c:pt idx="25182">
                  <c:v>50.366000000015589</c:v>
                </c:pt>
                <c:pt idx="25183">
                  <c:v>50.368000000015591</c:v>
                </c:pt>
                <c:pt idx="25184">
                  <c:v>50.370000000015594</c:v>
                </c:pt>
                <c:pt idx="25185">
                  <c:v>50.372000000015596</c:v>
                </c:pt>
                <c:pt idx="25186">
                  <c:v>50.374000000015599</c:v>
                </c:pt>
                <c:pt idx="25187">
                  <c:v>50.376000000015601</c:v>
                </c:pt>
                <c:pt idx="25188">
                  <c:v>50.378000000015604</c:v>
                </c:pt>
                <c:pt idx="25189">
                  <c:v>50.380000000015606</c:v>
                </c:pt>
                <c:pt idx="25190">
                  <c:v>50.382000000015609</c:v>
                </c:pt>
                <c:pt idx="25191">
                  <c:v>50.384000000015611</c:v>
                </c:pt>
                <c:pt idx="25192">
                  <c:v>50.386000000015613</c:v>
                </c:pt>
                <c:pt idx="25193">
                  <c:v>50.388000000015616</c:v>
                </c:pt>
                <c:pt idx="25194">
                  <c:v>50.390000000015618</c:v>
                </c:pt>
                <c:pt idx="25195">
                  <c:v>50.392000000015621</c:v>
                </c:pt>
                <c:pt idx="25196">
                  <c:v>50.394000000015623</c:v>
                </c:pt>
                <c:pt idx="25197">
                  <c:v>50.396000000015626</c:v>
                </c:pt>
                <c:pt idx="25198">
                  <c:v>50.398000000015628</c:v>
                </c:pt>
                <c:pt idx="25199">
                  <c:v>50.400000000015631</c:v>
                </c:pt>
                <c:pt idx="25200">
                  <c:v>50.402000000015633</c:v>
                </c:pt>
                <c:pt idx="25201">
                  <c:v>50.404000000015635</c:v>
                </c:pt>
                <c:pt idx="25202">
                  <c:v>50.406000000015638</c:v>
                </c:pt>
                <c:pt idx="25203">
                  <c:v>50.40800000001564</c:v>
                </c:pt>
                <c:pt idx="25204">
                  <c:v>50.410000000015643</c:v>
                </c:pt>
                <c:pt idx="25205">
                  <c:v>50.412000000015645</c:v>
                </c:pt>
                <c:pt idx="25206">
                  <c:v>50.414000000015648</c:v>
                </c:pt>
                <c:pt idx="25207">
                  <c:v>50.41600000001565</c:v>
                </c:pt>
                <c:pt idx="25208">
                  <c:v>50.418000000015653</c:v>
                </c:pt>
                <c:pt idx="25209">
                  <c:v>50.420000000015655</c:v>
                </c:pt>
                <c:pt idx="25210">
                  <c:v>50.422000000015657</c:v>
                </c:pt>
                <c:pt idx="25211">
                  <c:v>50.42400000001566</c:v>
                </c:pt>
                <c:pt idx="25212">
                  <c:v>50.426000000015662</c:v>
                </c:pt>
                <c:pt idx="25213">
                  <c:v>50.428000000015665</c:v>
                </c:pt>
                <c:pt idx="25214">
                  <c:v>50.430000000015667</c:v>
                </c:pt>
                <c:pt idx="25215">
                  <c:v>50.43200000001567</c:v>
                </c:pt>
                <c:pt idx="25216">
                  <c:v>50.434000000015672</c:v>
                </c:pt>
                <c:pt idx="25217">
                  <c:v>50.436000000015675</c:v>
                </c:pt>
                <c:pt idx="25218">
                  <c:v>50.438000000015677</c:v>
                </c:pt>
                <c:pt idx="25219">
                  <c:v>50.440000000015679</c:v>
                </c:pt>
                <c:pt idx="25220">
                  <c:v>50.442000000015682</c:v>
                </c:pt>
                <c:pt idx="25221">
                  <c:v>50.444000000015684</c:v>
                </c:pt>
                <c:pt idx="25222">
                  <c:v>50.446000000015687</c:v>
                </c:pt>
                <c:pt idx="25223">
                  <c:v>50.448000000015689</c:v>
                </c:pt>
                <c:pt idx="25224">
                  <c:v>50.450000000015692</c:v>
                </c:pt>
                <c:pt idx="25225">
                  <c:v>50.452000000015694</c:v>
                </c:pt>
                <c:pt idx="25226">
                  <c:v>50.454000000015697</c:v>
                </c:pt>
                <c:pt idx="25227">
                  <c:v>50.456000000015699</c:v>
                </c:pt>
                <c:pt idx="25228">
                  <c:v>50.458000000015701</c:v>
                </c:pt>
                <c:pt idx="25229">
                  <c:v>50.460000000015704</c:v>
                </c:pt>
                <c:pt idx="25230">
                  <c:v>50.462000000015706</c:v>
                </c:pt>
                <c:pt idx="25231">
                  <c:v>50.464000000015709</c:v>
                </c:pt>
                <c:pt idx="25232">
                  <c:v>50.466000000015711</c:v>
                </c:pt>
                <c:pt idx="25233">
                  <c:v>50.468000000015714</c:v>
                </c:pt>
                <c:pt idx="25234">
                  <c:v>50.470000000015716</c:v>
                </c:pt>
                <c:pt idx="25235">
                  <c:v>50.472000000015719</c:v>
                </c:pt>
                <c:pt idx="25236">
                  <c:v>50.474000000015721</c:v>
                </c:pt>
                <c:pt idx="25237">
                  <c:v>50.476000000015723</c:v>
                </c:pt>
                <c:pt idx="25238">
                  <c:v>50.478000000015726</c:v>
                </c:pt>
                <c:pt idx="25239">
                  <c:v>50.480000000015728</c:v>
                </c:pt>
                <c:pt idx="25240">
                  <c:v>50.482000000015731</c:v>
                </c:pt>
                <c:pt idx="25241">
                  <c:v>50.484000000015733</c:v>
                </c:pt>
                <c:pt idx="25242">
                  <c:v>50.486000000015736</c:v>
                </c:pt>
                <c:pt idx="25243">
                  <c:v>50.488000000015738</c:v>
                </c:pt>
                <c:pt idx="25244">
                  <c:v>50.490000000015741</c:v>
                </c:pt>
                <c:pt idx="25245">
                  <c:v>50.492000000015743</c:v>
                </c:pt>
                <c:pt idx="25246">
                  <c:v>50.494000000015745</c:v>
                </c:pt>
                <c:pt idx="25247">
                  <c:v>50.496000000015748</c:v>
                </c:pt>
                <c:pt idx="25248">
                  <c:v>50.49800000001575</c:v>
                </c:pt>
                <c:pt idx="25249">
                  <c:v>50.500000000015753</c:v>
                </c:pt>
                <c:pt idx="25250">
                  <c:v>50.502000000015755</c:v>
                </c:pt>
                <c:pt idx="25251">
                  <c:v>50.504000000015758</c:v>
                </c:pt>
                <c:pt idx="25252">
                  <c:v>50.50600000001576</c:v>
                </c:pt>
                <c:pt idx="25253">
                  <c:v>50.508000000015763</c:v>
                </c:pt>
                <c:pt idx="25254">
                  <c:v>50.510000000015765</c:v>
                </c:pt>
                <c:pt idx="25255">
                  <c:v>50.512000000015767</c:v>
                </c:pt>
                <c:pt idx="25256">
                  <c:v>50.51400000001577</c:v>
                </c:pt>
                <c:pt idx="25257">
                  <c:v>50.516000000015772</c:v>
                </c:pt>
                <c:pt idx="25258">
                  <c:v>50.518000000015775</c:v>
                </c:pt>
                <c:pt idx="25259">
                  <c:v>50.520000000015777</c:v>
                </c:pt>
                <c:pt idx="25260">
                  <c:v>50.52200000001578</c:v>
                </c:pt>
                <c:pt idx="25261">
                  <c:v>50.524000000015782</c:v>
                </c:pt>
                <c:pt idx="25262">
                  <c:v>50.526000000015785</c:v>
                </c:pt>
                <c:pt idx="25263">
                  <c:v>50.528000000015787</c:v>
                </c:pt>
                <c:pt idx="25264">
                  <c:v>50.530000000015789</c:v>
                </c:pt>
                <c:pt idx="25265">
                  <c:v>50.532000000015792</c:v>
                </c:pt>
                <c:pt idx="25266">
                  <c:v>50.534000000015794</c:v>
                </c:pt>
                <c:pt idx="25267">
                  <c:v>50.536000000015797</c:v>
                </c:pt>
                <c:pt idx="25268">
                  <c:v>50.538000000015799</c:v>
                </c:pt>
                <c:pt idx="25269">
                  <c:v>50.540000000015802</c:v>
                </c:pt>
                <c:pt idx="25270">
                  <c:v>50.542000000015804</c:v>
                </c:pt>
                <c:pt idx="25271">
                  <c:v>50.544000000015807</c:v>
                </c:pt>
                <c:pt idx="25272">
                  <c:v>50.546000000015809</c:v>
                </c:pt>
                <c:pt idx="25273">
                  <c:v>50.548000000015811</c:v>
                </c:pt>
                <c:pt idx="25274">
                  <c:v>50.550000000015814</c:v>
                </c:pt>
                <c:pt idx="25275">
                  <c:v>50.552000000015816</c:v>
                </c:pt>
                <c:pt idx="25276">
                  <c:v>50.554000000015819</c:v>
                </c:pt>
                <c:pt idx="25277">
                  <c:v>50.556000000015821</c:v>
                </c:pt>
                <c:pt idx="25278">
                  <c:v>50.558000000015824</c:v>
                </c:pt>
                <c:pt idx="25279">
                  <c:v>50.560000000015826</c:v>
                </c:pt>
                <c:pt idx="25280">
                  <c:v>50.562000000015829</c:v>
                </c:pt>
                <c:pt idx="25281">
                  <c:v>50.564000000015831</c:v>
                </c:pt>
                <c:pt idx="25282">
                  <c:v>50.566000000015833</c:v>
                </c:pt>
                <c:pt idx="25283">
                  <c:v>50.568000000015836</c:v>
                </c:pt>
                <c:pt idx="25284">
                  <c:v>50.570000000015838</c:v>
                </c:pt>
                <c:pt idx="25285">
                  <c:v>50.572000000015841</c:v>
                </c:pt>
                <c:pt idx="25286">
                  <c:v>50.574000000015843</c:v>
                </c:pt>
                <c:pt idx="25287">
                  <c:v>50.576000000015846</c:v>
                </c:pt>
                <c:pt idx="25288">
                  <c:v>50.578000000015848</c:v>
                </c:pt>
                <c:pt idx="25289">
                  <c:v>50.580000000015851</c:v>
                </c:pt>
                <c:pt idx="25290">
                  <c:v>50.582000000015853</c:v>
                </c:pt>
                <c:pt idx="25291">
                  <c:v>50.584000000015855</c:v>
                </c:pt>
                <c:pt idx="25292">
                  <c:v>50.586000000015858</c:v>
                </c:pt>
                <c:pt idx="25293">
                  <c:v>50.58800000001586</c:v>
                </c:pt>
                <c:pt idx="25294">
                  <c:v>50.590000000015863</c:v>
                </c:pt>
                <c:pt idx="25295">
                  <c:v>50.592000000015865</c:v>
                </c:pt>
                <c:pt idx="25296">
                  <c:v>50.594000000015868</c:v>
                </c:pt>
                <c:pt idx="25297">
                  <c:v>50.59600000001587</c:v>
                </c:pt>
                <c:pt idx="25298">
                  <c:v>50.598000000015873</c:v>
                </c:pt>
                <c:pt idx="25299">
                  <c:v>50.600000000015875</c:v>
                </c:pt>
                <c:pt idx="25300">
                  <c:v>50.602000000015877</c:v>
                </c:pt>
                <c:pt idx="25301">
                  <c:v>50.60400000001588</c:v>
                </c:pt>
                <c:pt idx="25302">
                  <c:v>50.606000000015882</c:v>
                </c:pt>
                <c:pt idx="25303">
                  <c:v>50.608000000015885</c:v>
                </c:pt>
                <c:pt idx="25304">
                  <c:v>50.610000000015887</c:v>
                </c:pt>
                <c:pt idx="25305">
                  <c:v>50.61200000001589</c:v>
                </c:pt>
                <c:pt idx="25306">
                  <c:v>50.614000000015892</c:v>
                </c:pt>
                <c:pt idx="25307">
                  <c:v>50.616000000015894</c:v>
                </c:pt>
                <c:pt idx="25308">
                  <c:v>50.618000000015897</c:v>
                </c:pt>
                <c:pt idx="25309">
                  <c:v>50.620000000015899</c:v>
                </c:pt>
                <c:pt idx="25310">
                  <c:v>50.622000000015902</c:v>
                </c:pt>
                <c:pt idx="25311">
                  <c:v>50.624000000015904</c:v>
                </c:pt>
                <c:pt idx="25312">
                  <c:v>50.626000000015907</c:v>
                </c:pt>
                <c:pt idx="25313">
                  <c:v>50.628000000015909</c:v>
                </c:pt>
                <c:pt idx="25314">
                  <c:v>50.630000000015912</c:v>
                </c:pt>
                <c:pt idx="25315">
                  <c:v>50.632000000015914</c:v>
                </c:pt>
                <c:pt idx="25316">
                  <c:v>50.634000000015916</c:v>
                </c:pt>
                <c:pt idx="25317">
                  <c:v>50.636000000015919</c:v>
                </c:pt>
                <c:pt idx="25318">
                  <c:v>50.638000000015921</c:v>
                </c:pt>
                <c:pt idx="25319">
                  <c:v>50.640000000015924</c:v>
                </c:pt>
                <c:pt idx="25320">
                  <c:v>50.642000000015926</c:v>
                </c:pt>
                <c:pt idx="25321">
                  <c:v>50.644000000015929</c:v>
                </c:pt>
                <c:pt idx="25322">
                  <c:v>50.646000000015931</c:v>
                </c:pt>
                <c:pt idx="25323">
                  <c:v>50.648000000015934</c:v>
                </c:pt>
                <c:pt idx="25324">
                  <c:v>50.650000000015936</c:v>
                </c:pt>
                <c:pt idx="25325">
                  <c:v>50.652000000015938</c:v>
                </c:pt>
                <c:pt idx="25326">
                  <c:v>50.654000000015941</c:v>
                </c:pt>
                <c:pt idx="25327">
                  <c:v>50.656000000015943</c:v>
                </c:pt>
                <c:pt idx="25328">
                  <c:v>50.658000000015946</c:v>
                </c:pt>
                <c:pt idx="25329">
                  <c:v>50.660000000015948</c:v>
                </c:pt>
                <c:pt idx="25330">
                  <c:v>50.662000000015951</c:v>
                </c:pt>
                <c:pt idx="25331">
                  <c:v>50.664000000015953</c:v>
                </c:pt>
                <c:pt idx="25332">
                  <c:v>50.666000000015956</c:v>
                </c:pt>
                <c:pt idx="25333">
                  <c:v>50.668000000015958</c:v>
                </c:pt>
                <c:pt idx="25334">
                  <c:v>50.67000000001596</c:v>
                </c:pt>
                <c:pt idx="25335">
                  <c:v>50.672000000015963</c:v>
                </c:pt>
                <c:pt idx="25336">
                  <c:v>50.674000000015965</c:v>
                </c:pt>
                <c:pt idx="25337">
                  <c:v>50.676000000015968</c:v>
                </c:pt>
                <c:pt idx="25338">
                  <c:v>50.67800000001597</c:v>
                </c:pt>
                <c:pt idx="25339">
                  <c:v>50.680000000015973</c:v>
                </c:pt>
                <c:pt idx="25340">
                  <c:v>50.682000000015975</c:v>
                </c:pt>
                <c:pt idx="25341">
                  <c:v>50.684000000015978</c:v>
                </c:pt>
                <c:pt idx="25342">
                  <c:v>50.68600000001598</c:v>
                </c:pt>
                <c:pt idx="25343">
                  <c:v>50.688000000015982</c:v>
                </c:pt>
                <c:pt idx="25344">
                  <c:v>50.690000000015985</c:v>
                </c:pt>
                <c:pt idx="25345">
                  <c:v>50.692000000015987</c:v>
                </c:pt>
                <c:pt idx="25346">
                  <c:v>50.69400000001599</c:v>
                </c:pt>
                <c:pt idx="25347">
                  <c:v>50.696000000015992</c:v>
                </c:pt>
                <c:pt idx="25348">
                  <c:v>50.698000000015995</c:v>
                </c:pt>
                <c:pt idx="25349">
                  <c:v>50.700000000015997</c:v>
                </c:pt>
                <c:pt idx="25350">
                  <c:v>50.702000000016</c:v>
                </c:pt>
                <c:pt idx="25351">
                  <c:v>50.704000000016002</c:v>
                </c:pt>
                <c:pt idx="25352">
                  <c:v>50.706000000016004</c:v>
                </c:pt>
                <c:pt idx="25353">
                  <c:v>50.708000000016007</c:v>
                </c:pt>
                <c:pt idx="25354">
                  <c:v>50.710000000016009</c:v>
                </c:pt>
                <c:pt idx="25355">
                  <c:v>50.712000000016012</c:v>
                </c:pt>
                <c:pt idx="25356">
                  <c:v>50.714000000016014</c:v>
                </c:pt>
                <c:pt idx="25357">
                  <c:v>50.716000000016017</c:v>
                </c:pt>
                <c:pt idx="25358">
                  <c:v>50.718000000016019</c:v>
                </c:pt>
                <c:pt idx="25359">
                  <c:v>50.720000000016022</c:v>
                </c:pt>
                <c:pt idx="25360">
                  <c:v>50.722000000016024</c:v>
                </c:pt>
                <c:pt idx="25361">
                  <c:v>50.724000000016026</c:v>
                </c:pt>
                <c:pt idx="25362">
                  <c:v>50.726000000016029</c:v>
                </c:pt>
                <c:pt idx="25363">
                  <c:v>50.728000000016031</c:v>
                </c:pt>
                <c:pt idx="25364">
                  <c:v>50.730000000016034</c:v>
                </c:pt>
                <c:pt idx="25365">
                  <c:v>50.732000000016036</c:v>
                </c:pt>
                <c:pt idx="25366">
                  <c:v>50.734000000016039</c:v>
                </c:pt>
                <c:pt idx="25367">
                  <c:v>50.736000000016041</c:v>
                </c:pt>
                <c:pt idx="25368">
                  <c:v>50.738000000016044</c:v>
                </c:pt>
                <c:pt idx="25369">
                  <c:v>50.740000000016046</c:v>
                </c:pt>
                <c:pt idx="25370">
                  <c:v>50.742000000016048</c:v>
                </c:pt>
                <c:pt idx="25371">
                  <c:v>50.744000000016051</c:v>
                </c:pt>
                <c:pt idx="25372">
                  <c:v>50.746000000016053</c:v>
                </c:pt>
                <c:pt idx="25373">
                  <c:v>50.748000000016056</c:v>
                </c:pt>
                <c:pt idx="25374">
                  <c:v>50.750000000016058</c:v>
                </c:pt>
                <c:pt idx="25375">
                  <c:v>50.752000000016061</c:v>
                </c:pt>
                <c:pt idx="25376">
                  <c:v>50.754000000016063</c:v>
                </c:pt>
                <c:pt idx="25377">
                  <c:v>50.756000000016066</c:v>
                </c:pt>
                <c:pt idx="25378">
                  <c:v>50.758000000016068</c:v>
                </c:pt>
                <c:pt idx="25379">
                  <c:v>50.76000000001607</c:v>
                </c:pt>
                <c:pt idx="25380">
                  <c:v>50.762000000016073</c:v>
                </c:pt>
                <c:pt idx="25381">
                  <c:v>50.764000000016075</c:v>
                </c:pt>
                <c:pt idx="25382">
                  <c:v>50.766000000016078</c:v>
                </c:pt>
                <c:pt idx="25383">
                  <c:v>50.76800000001608</c:v>
                </c:pt>
                <c:pt idx="25384">
                  <c:v>50.770000000016083</c:v>
                </c:pt>
                <c:pt idx="25385">
                  <c:v>50.772000000016085</c:v>
                </c:pt>
                <c:pt idx="25386">
                  <c:v>50.774000000016088</c:v>
                </c:pt>
                <c:pt idx="25387">
                  <c:v>50.77600000001609</c:v>
                </c:pt>
                <c:pt idx="25388">
                  <c:v>50.778000000016092</c:v>
                </c:pt>
                <c:pt idx="25389">
                  <c:v>50.780000000016095</c:v>
                </c:pt>
                <c:pt idx="25390">
                  <c:v>50.782000000016097</c:v>
                </c:pt>
                <c:pt idx="25391">
                  <c:v>50.7840000000161</c:v>
                </c:pt>
                <c:pt idx="25392">
                  <c:v>50.786000000016102</c:v>
                </c:pt>
                <c:pt idx="25393">
                  <c:v>50.788000000016105</c:v>
                </c:pt>
                <c:pt idx="25394">
                  <c:v>50.790000000016107</c:v>
                </c:pt>
                <c:pt idx="25395">
                  <c:v>50.79200000001611</c:v>
                </c:pt>
                <c:pt idx="25396">
                  <c:v>50.794000000016112</c:v>
                </c:pt>
                <c:pt idx="25397">
                  <c:v>50.796000000016114</c:v>
                </c:pt>
                <c:pt idx="25398">
                  <c:v>50.798000000016117</c:v>
                </c:pt>
                <c:pt idx="25399">
                  <c:v>50.800000000016119</c:v>
                </c:pt>
                <c:pt idx="25400">
                  <c:v>50.802000000016122</c:v>
                </c:pt>
                <c:pt idx="25401">
                  <c:v>50.804000000016124</c:v>
                </c:pt>
                <c:pt idx="25402">
                  <c:v>50.806000000016127</c:v>
                </c:pt>
                <c:pt idx="25403">
                  <c:v>50.808000000016129</c:v>
                </c:pt>
                <c:pt idx="25404">
                  <c:v>50.810000000016132</c:v>
                </c:pt>
                <c:pt idx="25405">
                  <c:v>50.812000000016134</c:v>
                </c:pt>
                <c:pt idx="25406">
                  <c:v>50.814000000016136</c:v>
                </c:pt>
                <c:pt idx="25407">
                  <c:v>50.816000000016139</c:v>
                </c:pt>
                <c:pt idx="25408">
                  <c:v>50.818000000016141</c:v>
                </c:pt>
                <c:pt idx="25409">
                  <c:v>50.820000000016144</c:v>
                </c:pt>
                <c:pt idx="25410">
                  <c:v>50.822000000016146</c:v>
                </c:pt>
                <c:pt idx="25411">
                  <c:v>50.824000000016149</c:v>
                </c:pt>
                <c:pt idx="25412">
                  <c:v>50.826000000016151</c:v>
                </c:pt>
                <c:pt idx="25413">
                  <c:v>50.828000000016154</c:v>
                </c:pt>
                <c:pt idx="25414">
                  <c:v>50.830000000016156</c:v>
                </c:pt>
                <c:pt idx="25415">
                  <c:v>50.832000000016158</c:v>
                </c:pt>
                <c:pt idx="25416">
                  <c:v>50.834000000016161</c:v>
                </c:pt>
                <c:pt idx="25417">
                  <c:v>50.836000000016163</c:v>
                </c:pt>
                <c:pt idx="25418">
                  <c:v>50.838000000016166</c:v>
                </c:pt>
                <c:pt idx="25419">
                  <c:v>50.840000000016168</c:v>
                </c:pt>
                <c:pt idx="25420">
                  <c:v>50.842000000016171</c:v>
                </c:pt>
                <c:pt idx="25421">
                  <c:v>50.844000000016173</c:v>
                </c:pt>
                <c:pt idx="25422">
                  <c:v>50.846000000016176</c:v>
                </c:pt>
                <c:pt idx="25423">
                  <c:v>50.848000000016178</c:v>
                </c:pt>
                <c:pt idx="25424">
                  <c:v>50.85000000001618</c:v>
                </c:pt>
                <c:pt idx="25425">
                  <c:v>50.852000000016183</c:v>
                </c:pt>
                <c:pt idx="25426">
                  <c:v>50.854000000016185</c:v>
                </c:pt>
                <c:pt idx="25427">
                  <c:v>50.856000000016188</c:v>
                </c:pt>
                <c:pt idx="25428">
                  <c:v>50.85800000001619</c:v>
                </c:pt>
                <c:pt idx="25429">
                  <c:v>50.860000000016193</c:v>
                </c:pt>
                <c:pt idx="25430">
                  <c:v>50.862000000016195</c:v>
                </c:pt>
                <c:pt idx="25431">
                  <c:v>50.864000000016198</c:v>
                </c:pt>
                <c:pt idx="25432">
                  <c:v>50.8660000000162</c:v>
                </c:pt>
                <c:pt idx="25433">
                  <c:v>50.868000000016202</c:v>
                </c:pt>
                <c:pt idx="25434">
                  <c:v>50.870000000016205</c:v>
                </c:pt>
                <c:pt idx="25435">
                  <c:v>50.872000000016207</c:v>
                </c:pt>
                <c:pt idx="25436">
                  <c:v>50.87400000001621</c:v>
                </c:pt>
                <c:pt idx="25437">
                  <c:v>50.876000000016212</c:v>
                </c:pt>
                <c:pt idx="25438">
                  <c:v>50.878000000016215</c:v>
                </c:pt>
                <c:pt idx="25439">
                  <c:v>50.880000000016217</c:v>
                </c:pt>
                <c:pt idx="25440">
                  <c:v>50.88200000001622</c:v>
                </c:pt>
                <c:pt idx="25441">
                  <c:v>50.884000000016222</c:v>
                </c:pt>
                <c:pt idx="25442">
                  <c:v>50.886000000016224</c:v>
                </c:pt>
                <c:pt idx="25443">
                  <c:v>50.888000000016227</c:v>
                </c:pt>
                <c:pt idx="25444">
                  <c:v>50.890000000016229</c:v>
                </c:pt>
                <c:pt idx="25445">
                  <c:v>50.892000000016232</c:v>
                </c:pt>
                <c:pt idx="25446">
                  <c:v>50.894000000016234</c:v>
                </c:pt>
                <c:pt idx="25447">
                  <c:v>50.896000000016237</c:v>
                </c:pt>
                <c:pt idx="25448">
                  <c:v>50.898000000016239</c:v>
                </c:pt>
                <c:pt idx="25449">
                  <c:v>50.900000000016242</c:v>
                </c:pt>
                <c:pt idx="25450">
                  <c:v>50.902000000016244</c:v>
                </c:pt>
                <c:pt idx="25451">
                  <c:v>50.904000000016246</c:v>
                </c:pt>
                <c:pt idx="25452">
                  <c:v>50.906000000016249</c:v>
                </c:pt>
                <c:pt idx="25453">
                  <c:v>50.908000000016251</c:v>
                </c:pt>
                <c:pt idx="25454">
                  <c:v>50.910000000016254</c:v>
                </c:pt>
                <c:pt idx="25455">
                  <c:v>50.912000000016256</c:v>
                </c:pt>
                <c:pt idx="25456">
                  <c:v>50.914000000016259</c:v>
                </c:pt>
                <c:pt idx="25457">
                  <c:v>50.916000000016261</c:v>
                </c:pt>
                <c:pt idx="25458">
                  <c:v>50.918000000016264</c:v>
                </c:pt>
                <c:pt idx="25459">
                  <c:v>50.920000000016266</c:v>
                </c:pt>
                <c:pt idx="25460">
                  <c:v>50.922000000016268</c:v>
                </c:pt>
                <c:pt idx="25461">
                  <c:v>50.924000000016271</c:v>
                </c:pt>
                <c:pt idx="25462">
                  <c:v>50.926000000016273</c:v>
                </c:pt>
                <c:pt idx="25463">
                  <c:v>50.928000000016276</c:v>
                </c:pt>
                <c:pt idx="25464">
                  <c:v>50.930000000016278</c:v>
                </c:pt>
                <c:pt idx="25465">
                  <c:v>50.932000000016281</c:v>
                </c:pt>
                <c:pt idx="25466">
                  <c:v>50.934000000016283</c:v>
                </c:pt>
                <c:pt idx="25467">
                  <c:v>50.936000000016286</c:v>
                </c:pt>
                <c:pt idx="25468">
                  <c:v>50.938000000016288</c:v>
                </c:pt>
                <c:pt idx="25469">
                  <c:v>50.94000000001629</c:v>
                </c:pt>
                <c:pt idx="25470">
                  <c:v>50.942000000016293</c:v>
                </c:pt>
                <c:pt idx="25471">
                  <c:v>50.944000000016295</c:v>
                </c:pt>
                <c:pt idx="25472">
                  <c:v>50.946000000016298</c:v>
                </c:pt>
                <c:pt idx="25473">
                  <c:v>50.9480000000163</c:v>
                </c:pt>
                <c:pt idx="25474">
                  <c:v>50.950000000016303</c:v>
                </c:pt>
                <c:pt idx="25475">
                  <c:v>50.952000000016305</c:v>
                </c:pt>
                <c:pt idx="25476">
                  <c:v>50.954000000016308</c:v>
                </c:pt>
                <c:pt idx="25477">
                  <c:v>50.95600000001631</c:v>
                </c:pt>
                <c:pt idx="25478">
                  <c:v>50.958000000016312</c:v>
                </c:pt>
                <c:pt idx="25479">
                  <c:v>50.960000000016315</c:v>
                </c:pt>
                <c:pt idx="25480">
                  <c:v>50.962000000016317</c:v>
                </c:pt>
                <c:pt idx="25481">
                  <c:v>50.96400000001632</c:v>
                </c:pt>
                <c:pt idx="25482">
                  <c:v>50.966000000016322</c:v>
                </c:pt>
                <c:pt idx="25483">
                  <c:v>50.968000000016325</c:v>
                </c:pt>
                <c:pt idx="25484">
                  <c:v>50.970000000016327</c:v>
                </c:pt>
                <c:pt idx="25485">
                  <c:v>50.97200000001633</c:v>
                </c:pt>
                <c:pt idx="25486">
                  <c:v>50.974000000016332</c:v>
                </c:pt>
                <c:pt idx="25487">
                  <c:v>50.976000000016334</c:v>
                </c:pt>
                <c:pt idx="25488">
                  <c:v>50.978000000016337</c:v>
                </c:pt>
                <c:pt idx="25489">
                  <c:v>50.980000000016339</c:v>
                </c:pt>
                <c:pt idx="25490">
                  <c:v>50.982000000016342</c:v>
                </c:pt>
                <c:pt idx="25491">
                  <c:v>50.984000000016344</c:v>
                </c:pt>
                <c:pt idx="25492">
                  <c:v>50.986000000016347</c:v>
                </c:pt>
                <c:pt idx="25493">
                  <c:v>50.988000000016349</c:v>
                </c:pt>
                <c:pt idx="25494">
                  <c:v>50.990000000016352</c:v>
                </c:pt>
                <c:pt idx="25495">
                  <c:v>50.992000000016354</c:v>
                </c:pt>
                <c:pt idx="25496">
                  <c:v>50.994000000016356</c:v>
                </c:pt>
                <c:pt idx="25497">
                  <c:v>50.996000000016359</c:v>
                </c:pt>
                <c:pt idx="25498">
                  <c:v>50.998000000016361</c:v>
                </c:pt>
                <c:pt idx="25499">
                  <c:v>51.000000000016364</c:v>
                </c:pt>
                <c:pt idx="25500">
                  <c:v>51.002000000016366</c:v>
                </c:pt>
                <c:pt idx="25501">
                  <c:v>51.004000000016369</c:v>
                </c:pt>
                <c:pt idx="25502">
                  <c:v>51.006000000016371</c:v>
                </c:pt>
                <c:pt idx="25503">
                  <c:v>51.008000000016374</c:v>
                </c:pt>
                <c:pt idx="25504">
                  <c:v>51.010000000016376</c:v>
                </c:pt>
                <c:pt idx="25505">
                  <c:v>51.012000000016378</c:v>
                </c:pt>
                <c:pt idx="25506">
                  <c:v>51.014000000016381</c:v>
                </c:pt>
                <c:pt idx="25507">
                  <c:v>51.016000000016383</c:v>
                </c:pt>
                <c:pt idx="25508">
                  <c:v>51.018000000016386</c:v>
                </c:pt>
                <c:pt idx="25509">
                  <c:v>51.020000000016388</c:v>
                </c:pt>
                <c:pt idx="25510">
                  <c:v>51.022000000016391</c:v>
                </c:pt>
                <c:pt idx="25511">
                  <c:v>51.024000000016393</c:v>
                </c:pt>
                <c:pt idx="25512">
                  <c:v>51.026000000016396</c:v>
                </c:pt>
                <c:pt idx="25513">
                  <c:v>51.028000000016398</c:v>
                </c:pt>
                <c:pt idx="25514">
                  <c:v>51.0300000000164</c:v>
                </c:pt>
                <c:pt idx="25515">
                  <c:v>51.032000000016403</c:v>
                </c:pt>
                <c:pt idx="25516">
                  <c:v>51.034000000016405</c:v>
                </c:pt>
                <c:pt idx="25517">
                  <c:v>51.036000000016408</c:v>
                </c:pt>
                <c:pt idx="25518">
                  <c:v>51.03800000001641</c:v>
                </c:pt>
                <c:pt idx="25519">
                  <c:v>51.040000000016413</c:v>
                </c:pt>
                <c:pt idx="25520">
                  <c:v>51.042000000016415</c:v>
                </c:pt>
                <c:pt idx="25521">
                  <c:v>51.044000000016418</c:v>
                </c:pt>
                <c:pt idx="25522">
                  <c:v>51.04600000001642</c:v>
                </c:pt>
                <c:pt idx="25523">
                  <c:v>51.048000000016422</c:v>
                </c:pt>
                <c:pt idx="25524">
                  <c:v>51.050000000016425</c:v>
                </c:pt>
                <c:pt idx="25525">
                  <c:v>51.052000000016427</c:v>
                </c:pt>
                <c:pt idx="25526">
                  <c:v>51.05400000001643</c:v>
                </c:pt>
                <c:pt idx="25527">
                  <c:v>51.056000000016432</c:v>
                </c:pt>
                <c:pt idx="25528">
                  <c:v>51.058000000016435</c:v>
                </c:pt>
                <c:pt idx="25529">
                  <c:v>51.060000000016437</c:v>
                </c:pt>
                <c:pt idx="25530">
                  <c:v>51.06200000001644</c:v>
                </c:pt>
                <c:pt idx="25531">
                  <c:v>51.064000000016442</c:v>
                </c:pt>
                <c:pt idx="25532">
                  <c:v>51.066000000016444</c:v>
                </c:pt>
                <c:pt idx="25533">
                  <c:v>51.068000000016447</c:v>
                </c:pt>
                <c:pt idx="25534">
                  <c:v>51.070000000016449</c:v>
                </c:pt>
                <c:pt idx="25535">
                  <c:v>51.072000000016452</c:v>
                </c:pt>
                <c:pt idx="25536">
                  <c:v>51.074000000016454</c:v>
                </c:pt>
                <c:pt idx="25537">
                  <c:v>51.076000000016457</c:v>
                </c:pt>
                <c:pt idx="25538">
                  <c:v>51.078000000016459</c:v>
                </c:pt>
                <c:pt idx="25539">
                  <c:v>51.080000000016462</c:v>
                </c:pt>
                <c:pt idx="25540">
                  <c:v>51.082000000016464</c:v>
                </c:pt>
                <c:pt idx="25541">
                  <c:v>51.084000000016466</c:v>
                </c:pt>
                <c:pt idx="25542">
                  <c:v>51.086000000016469</c:v>
                </c:pt>
                <c:pt idx="25543">
                  <c:v>51.088000000016471</c:v>
                </c:pt>
                <c:pt idx="25544">
                  <c:v>51.090000000016474</c:v>
                </c:pt>
                <c:pt idx="25545">
                  <c:v>51.092000000016476</c:v>
                </c:pt>
                <c:pt idx="25546">
                  <c:v>51.094000000016479</c:v>
                </c:pt>
                <c:pt idx="25547">
                  <c:v>51.096000000016481</c:v>
                </c:pt>
                <c:pt idx="25548">
                  <c:v>51.098000000016484</c:v>
                </c:pt>
                <c:pt idx="25549">
                  <c:v>51.100000000016486</c:v>
                </c:pt>
                <c:pt idx="25550">
                  <c:v>51.102000000016488</c:v>
                </c:pt>
                <c:pt idx="25551">
                  <c:v>51.104000000016491</c:v>
                </c:pt>
                <c:pt idx="25552">
                  <c:v>51.106000000016493</c:v>
                </c:pt>
                <c:pt idx="25553">
                  <c:v>51.108000000016496</c:v>
                </c:pt>
                <c:pt idx="25554">
                  <c:v>51.110000000016498</c:v>
                </c:pt>
                <c:pt idx="25555">
                  <c:v>51.112000000016501</c:v>
                </c:pt>
                <c:pt idx="25556">
                  <c:v>51.114000000016503</c:v>
                </c:pt>
                <c:pt idx="25557">
                  <c:v>51.116000000016506</c:v>
                </c:pt>
                <c:pt idx="25558">
                  <c:v>51.118000000016508</c:v>
                </c:pt>
                <c:pt idx="25559">
                  <c:v>51.12000000001651</c:v>
                </c:pt>
                <c:pt idx="25560">
                  <c:v>51.122000000016513</c:v>
                </c:pt>
                <c:pt idx="25561">
                  <c:v>51.124000000016515</c:v>
                </c:pt>
                <c:pt idx="25562">
                  <c:v>51.126000000016518</c:v>
                </c:pt>
                <c:pt idx="25563">
                  <c:v>51.12800000001652</c:v>
                </c:pt>
                <c:pt idx="25564">
                  <c:v>51.130000000016523</c:v>
                </c:pt>
                <c:pt idx="25565">
                  <c:v>51.132000000016525</c:v>
                </c:pt>
                <c:pt idx="25566">
                  <c:v>51.134000000016528</c:v>
                </c:pt>
                <c:pt idx="25567">
                  <c:v>51.13600000001653</c:v>
                </c:pt>
                <c:pt idx="25568">
                  <c:v>51.138000000016532</c:v>
                </c:pt>
                <c:pt idx="25569">
                  <c:v>51.140000000016535</c:v>
                </c:pt>
                <c:pt idx="25570">
                  <c:v>51.142000000016537</c:v>
                </c:pt>
                <c:pt idx="25571">
                  <c:v>51.14400000001654</c:v>
                </c:pt>
                <c:pt idx="25572">
                  <c:v>51.146000000016542</c:v>
                </c:pt>
                <c:pt idx="25573">
                  <c:v>51.148000000016545</c:v>
                </c:pt>
                <c:pt idx="25574">
                  <c:v>51.150000000016547</c:v>
                </c:pt>
                <c:pt idx="25575">
                  <c:v>51.15200000001655</c:v>
                </c:pt>
                <c:pt idx="25576">
                  <c:v>51.154000000016552</c:v>
                </c:pt>
                <c:pt idx="25577">
                  <c:v>51.156000000016554</c:v>
                </c:pt>
                <c:pt idx="25578">
                  <c:v>51.158000000016557</c:v>
                </c:pt>
                <c:pt idx="25579">
                  <c:v>51.160000000016559</c:v>
                </c:pt>
                <c:pt idx="25580">
                  <c:v>51.162000000016562</c:v>
                </c:pt>
                <c:pt idx="25581">
                  <c:v>51.164000000016564</c:v>
                </c:pt>
                <c:pt idx="25582">
                  <c:v>51.166000000016567</c:v>
                </c:pt>
                <c:pt idx="25583">
                  <c:v>51.168000000016569</c:v>
                </c:pt>
                <c:pt idx="25584">
                  <c:v>51.170000000016572</c:v>
                </c:pt>
                <c:pt idx="25585">
                  <c:v>51.172000000016574</c:v>
                </c:pt>
                <c:pt idx="25586">
                  <c:v>51.174000000016576</c:v>
                </c:pt>
                <c:pt idx="25587">
                  <c:v>51.176000000016579</c:v>
                </c:pt>
                <c:pt idx="25588">
                  <c:v>51.178000000016581</c:v>
                </c:pt>
                <c:pt idx="25589">
                  <c:v>51.180000000016584</c:v>
                </c:pt>
                <c:pt idx="25590">
                  <c:v>51.182000000016586</c:v>
                </c:pt>
                <c:pt idx="25591">
                  <c:v>51.184000000016589</c:v>
                </c:pt>
                <c:pt idx="25592">
                  <c:v>51.186000000016591</c:v>
                </c:pt>
                <c:pt idx="25593">
                  <c:v>51.188000000016594</c:v>
                </c:pt>
                <c:pt idx="25594">
                  <c:v>51.190000000016596</c:v>
                </c:pt>
                <c:pt idx="25595">
                  <c:v>51.192000000016598</c:v>
                </c:pt>
                <c:pt idx="25596">
                  <c:v>51.194000000016601</c:v>
                </c:pt>
                <c:pt idx="25597">
                  <c:v>51.196000000016603</c:v>
                </c:pt>
                <c:pt idx="25598">
                  <c:v>51.198000000016606</c:v>
                </c:pt>
                <c:pt idx="25599">
                  <c:v>51.200000000016608</c:v>
                </c:pt>
                <c:pt idx="25600">
                  <c:v>51.202000000016611</c:v>
                </c:pt>
                <c:pt idx="25601">
                  <c:v>51.204000000016613</c:v>
                </c:pt>
                <c:pt idx="25602">
                  <c:v>51.206000000016616</c:v>
                </c:pt>
                <c:pt idx="25603">
                  <c:v>51.208000000016618</c:v>
                </c:pt>
                <c:pt idx="25604">
                  <c:v>51.21000000001662</c:v>
                </c:pt>
                <c:pt idx="25605">
                  <c:v>51.212000000016623</c:v>
                </c:pt>
                <c:pt idx="25606">
                  <c:v>51.214000000016625</c:v>
                </c:pt>
                <c:pt idx="25607">
                  <c:v>51.216000000016628</c:v>
                </c:pt>
                <c:pt idx="25608">
                  <c:v>51.21800000001663</c:v>
                </c:pt>
                <c:pt idx="25609">
                  <c:v>51.220000000016633</c:v>
                </c:pt>
                <c:pt idx="25610">
                  <c:v>51.222000000016635</c:v>
                </c:pt>
                <c:pt idx="25611">
                  <c:v>51.224000000016638</c:v>
                </c:pt>
                <c:pt idx="25612">
                  <c:v>51.22600000001664</c:v>
                </c:pt>
                <c:pt idx="25613">
                  <c:v>51.228000000016642</c:v>
                </c:pt>
                <c:pt idx="25614">
                  <c:v>51.230000000016645</c:v>
                </c:pt>
                <c:pt idx="25615">
                  <c:v>51.232000000016647</c:v>
                </c:pt>
                <c:pt idx="25616">
                  <c:v>51.23400000001665</c:v>
                </c:pt>
                <c:pt idx="25617">
                  <c:v>51.236000000016652</c:v>
                </c:pt>
                <c:pt idx="25618">
                  <c:v>51.238000000016655</c:v>
                </c:pt>
                <c:pt idx="25619">
                  <c:v>51.240000000016657</c:v>
                </c:pt>
                <c:pt idx="25620">
                  <c:v>51.24200000001666</c:v>
                </c:pt>
                <c:pt idx="25621">
                  <c:v>51.244000000016662</c:v>
                </c:pt>
                <c:pt idx="25622">
                  <c:v>51.246000000016664</c:v>
                </c:pt>
                <c:pt idx="25623">
                  <c:v>51.248000000016667</c:v>
                </c:pt>
                <c:pt idx="25624">
                  <c:v>51.250000000016669</c:v>
                </c:pt>
                <c:pt idx="25625">
                  <c:v>51.252000000016672</c:v>
                </c:pt>
                <c:pt idx="25626">
                  <c:v>51.254000000016674</c:v>
                </c:pt>
                <c:pt idx="25627">
                  <c:v>51.256000000016677</c:v>
                </c:pt>
                <c:pt idx="25628">
                  <c:v>51.258000000016679</c:v>
                </c:pt>
                <c:pt idx="25629">
                  <c:v>51.260000000016682</c:v>
                </c:pt>
                <c:pt idx="25630">
                  <c:v>51.262000000016684</c:v>
                </c:pt>
                <c:pt idx="25631">
                  <c:v>51.264000000016686</c:v>
                </c:pt>
                <c:pt idx="25632">
                  <c:v>51.266000000016689</c:v>
                </c:pt>
                <c:pt idx="25633">
                  <c:v>51.268000000016691</c:v>
                </c:pt>
                <c:pt idx="25634">
                  <c:v>51.270000000016694</c:v>
                </c:pt>
                <c:pt idx="25635">
                  <c:v>51.272000000016696</c:v>
                </c:pt>
                <c:pt idx="25636">
                  <c:v>51.274000000016699</c:v>
                </c:pt>
                <c:pt idx="25637">
                  <c:v>51.276000000016701</c:v>
                </c:pt>
                <c:pt idx="25638">
                  <c:v>51.278000000016704</c:v>
                </c:pt>
                <c:pt idx="25639">
                  <c:v>51.280000000016706</c:v>
                </c:pt>
                <c:pt idx="25640">
                  <c:v>51.282000000016708</c:v>
                </c:pt>
                <c:pt idx="25641">
                  <c:v>51.284000000016711</c:v>
                </c:pt>
                <c:pt idx="25642">
                  <c:v>51.286000000016713</c:v>
                </c:pt>
                <c:pt idx="25643">
                  <c:v>51.288000000016716</c:v>
                </c:pt>
                <c:pt idx="25644">
                  <c:v>51.290000000016718</c:v>
                </c:pt>
                <c:pt idx="25645">
                  <c:v>51.292000000016721</c:v>
                </c:pt>
                <c:pt idx="25646">
                  <c:v>51.294000000016723</c:v>
                </c:pt>
                <c:pt idx="25647">
                  <c:v>51.296000000016726</c:v>
                </c:pt>
                <c:pt idx="25648">
                  <c:v>51.298000000016728</c:v>
                </c:pt>
                <c:pt idx="25649">
                  <c:v>51.30000000001673</c:v>
                </c:pt>
                <c:pt idx="25650">
                  <c:v>51.302000000016733</c:v>
                </c:pt>
                <c:pt idx="25651">
                  <c:v>51.304000000016735</c:v>
                </c:pt>
                <c:pt idx="25652">
                  <c:v>51.306000000016738</c:v>
                </c:pt>
                <c:pt idx="25653">
                  <c:v>51.30800000001674</c:v>
                </c:pt>
                <c:pt idx="25654">
                  <c:v>51.310000000016743</c:v>
                </c:pt>
                <c:pt idx="25655">
                  <c:v>51.312000000016745</c:v>
                </c:pt>
                <c:pt idx="25656">
                  <c:v>51.314000000016748</c:v>
                </c:pt>
                <c:pt idx="25657">
                  <c:v>51.31600000001675</c:v>
                </c:pt>
                <c:pt idx="25658">
                  <c:v>51.318000000016752</c:v>
                </c:pt>
                <c:pt idx="25659">
                  <c:v>51.320000000016755</c:v>
                </c:pt>
                <c:pt idx="25660">
                  <c:v>51.322000000016757</c:v>
                </c:pt>
                <c:pt idx="25661">
                  <c:v>51.32400000001676</c:v>
                </c:pt>
                <c:pt idx="25662">
                  <c:v>51.326000000016762</c:v>
                </c:pt>
                <c:pt idx="25663">
                  <c:v>51.328000000016765</c:v>
                </c:pt>
                <c:pt idx="25664">
                  <c:v>51.330000000016767</c:v>
                </c:pt>
                <c:pt idx="25665">
                  <c:v>51.33200000001677</c:v>
                </c:pt>
                <c:pt idx="25666">
                  <c:v>51.334000000016772</c:v>
                </c:pt>
                <c:pt idx="25667">
                  <c:v>51.336000000016774</c:v>
                </c:pt>
                <c:pt idx="25668">
                  <c:v>51.338000000016777</c:v>
                </c:pt>
                <c:pt idx="25669">
                  <c:v>51.340000000016779</c:v>
                </c:pt>
                <c:pt idx="25670">
                  <c:v>51.342000000016782</c:v>
                </c:pt>
                <c:pt idx="25671">
                  <c:v>51.344000000016784</c:v>
                </c:pt>
                <c:pt idx="25672">
                  <c:v>51.346000000016787</c:v>
                </c:pt>
                <c:pt idx="25673">
                  <c:v>51.348000000016789</c:v>
                </c:pt>
                <c:pt idx="25674">
                  <c:v>51.350000000016792</c:v>
                </c:pt>
                <c:pt idx="25675">
                  <c:v>51.352000000016794</c:v>
                </c:pt>
                <c:pt idx="25676">
                  <c:v>51.354000000016796</c:v>
                </c:pt>
                <c:pt idx="25677">
                  <c:v>51.356000000016799</c:v>
                </c:pt>
                <c:pt idx="25678">
                  <c:v>51.358000000016801</c:v>
                </c:pt>
                <c:pt idx="25679">
                  <c:v>51.360000000016804</c:v>
                </c:pt>
                <c:pt idx="25680">
                  <c:v>51.362000000016806</c:v>
                </c:pt>
                <c:pt idx="25681">
                  <c:v>51.364000000016809</c:v>
                </c:pt>
                <c:pt idx="25682">
                  <c:v>51.366000000016811</c:v>
                </c:pt>
                <c:pt idx="25683">
                  <c:v>51.368000000016814</c:v>
                </c:pt>
                <c:pt idx="25684">
                  <c:v>51.370000000016816</c:v>
                </c:pt>
                <c:pt idx="25685">
                  <c:v>51.372000000016818</c:v>
                </c:pt>
                <c:pt idx="25686">
                  <c:v>51.374000000016821</c:v>
                </c:pt>
                <c:pt idx="25687">
                  <c:v>51.376000000016823</c:v>
                </c:pt>
                <c:pt idx="25688">
                  <c:v>51.378000000016826</c:v>
                </c:pt>
                <c:pt idx="25689">
                  <c:v>51.380000000016828</c:v>
                </c:pt>
                <c:pt idx="25690">
                  <c:v>51.382000000016831</c:v>
                </c:pt>
                <c:pt idx="25691">
                  <c:v>51.384000000016833</c:v>
                </c:pt>
                <c:pt idx="25692">
                  <c:v>51.386000000016836</c:v>
                </c:pt>
                <c:pt idx="25693">
                  <c:v>51.388000000016838</c:v>
                </c:pt>
                <c:pt idx="25694">
                  <c:v>51.39000000001684</c:v>
                </c:pt>
                <c:pt idx="25695">
                  <c:v>51.392000000016843</c:v>
                </c:pt>
                <c:pt idx="25696">
                  <c:v>51.394000000016845</c:v>
                </c:pt>
                <c:pt idx="25697">
                  <c:v>51.396000000016848</c:v>
                </c:pt>
                <c:pt idx="25698">
                  <c:v>51.39800000001685</c:v>
                </c:pt>
                <c:pt idx="25699">
                  <c:v>51.400000000016853</c:v>
                </c:pt>
                <c:pt idx="25700">
                  <c:v>51.402000000016855</c:v>
                </c:pt>
                <c:pt idx="25701">
                  <c:v>51.404000000016858</c:v>
                </c:pt>
                <c:pt idx="25702">
                  <c:v>51.40600000001686</c:v>
                </c:pt>
                <c:pt idx="25703">
                  <c:v>51.408000000016862</c:v>
                </c:pt>
                <c:pt idx="25704">
                  <c:v>51.410000000016865</c:v>
                </c:pt>
                <c:pt idx="25705">
                  <c:v>51.412000000016867</c:v>
                </c:pt>
                <c:pt idx="25706">
                  <c:v>51.41400000001687</c:v>
                </c:pt>
                <c:pt idx="25707">
                  <c:v>51.416000000016872</c:v>
                </c:pt>
                <c:pt idx="25708">
                  <c:v>51.418000000016875</c:v>
                </c:pt>
                <c:pt idx="25709">
                  <c:v>51.420000000016877</c:v>
                </c:pt>
                <c:pt idx="25710">
                  <c:v>51.42200000001688</c:v>
                </c:pt>
                <c:pt idx="25711">
                  <c:v>51.424000000016882</c:v>
                </c:pt>
                <c:pt idx="25712">
                  <c:v>51.426000000016884</c:v>
                </c:pt>
                <c:pt idx="25713">
                  <c:v>51.428000000016887</c:v>
                </c:pt>
                <c:pt idx="25714">
                  <c:v>51.430000000016889</c:v>
                </c:pt>
                <c:pt idx="25715">
                  <c:v>51.432000000016892</c:v>
                </c:pt>
                <c:pt idx="25716">
                  <c:v>51.434000000016894</c:v>
                </c:pt>
                <c:pt idx="25717">
                  <c:v>51.436000000016897</c:v>
                </c:pt>
                <c:pt idx="25718">
                  <c:v>51.438000000016899</c:v>
                </c:pt>
                <c:pt idx="25719">
                  <c:v>51.440000000016902</c:v>
                </c:pt>
                <c:pt idx="25720">
                  <c:v>51.442000000016904</c:v>
                </c:pt>
                <c:pt idx="25721">
                  <c:v>51.444000000016906</c:v>
                </c:pt>
                <c:pt idx="25722">
                  <c:v>51.446000000016909</c:v>
                </c:pt>
                <c:pt idx="25723">
                  <c:v>51.448000000016911</c:v>
                </c:pt>
                <c:pt idx="25724">
                  <c:v>51.450000000016914</c:v>
                </c:pt>
                <c:pt idx="25725">
                  <c:v>51.452000000016916</c:v>
                </c:pt>
                <c:pt idx="25726">
                  <c:v>51.454000000016919</c:v>
                </c:pt>
                <c:pt idx="25727">
                  <c:v>51.456000000016921</c:v>
                </c:pt>
                <c:pt idx="25728">
                  <c:v>51.458000000016924</c:v>
                </c:pt>
                <c:pt idx="25729">
                  <c:v>51.460000000016926</c:v>
                </c:pt>
                <c:pt idx="25730">
                  <c:v>51.462000000016928</c:v>
                </c:pt>
                <c:pt idx="25731">
                  <c:v>51.464000000016931</c:v>
                </c:pt>
                <c:pt idx="25732">
                  <c:v>51.466000000016933</c:v>
                </c:pt>
                <c:pt idx="25733">
                  <c:v>51.468000000016936</c:v>
                </c:pt>
                <c:pt idx="25734">
                  <c:v>51.470000000016938</c:v>
                </c:pt>
                <c:pt idx="25735">
                  <c:v>51.472000000016941</c:v>
                </c:pt>
                <c:pt idx="25736">
                  <c:v>51.474000000016943</c:v>
                </c:pt>
                <c:pt idx="25737">
                  <c:v>51.476000000016946</c:v>
                </c:pt>
                <c:pt idx="25738">
                  <c:v>51.478000000016948</c:v>
                </c:pt>
                <c:pt idx="25739">
                  <c:v>51.48000000001695</c:v>
                </c:pt>
                <c:pt idx="25740">
                  <c:v>51.482000000016953</c:v>
                </c:pt>
                <c:pt idx="25741">
                  <c:v>51.484000000016955</c:v>
                </c:pt>
                <c:pt idx="25742">
                  <c:v>51.486000000016958</c:v>
                </c:pt>
                <c:pt idx="25743">
                  <c:v>51.48800000001696</c:v>
                </c:pt>
                <c:pt idx="25744">
                  <c:v>51.490000000016963</c:v>
                </c:pt>
                <c:pt idx="25745">
                  <c:v>51.492000000016965</c:v>
                </c:pt>
                <c:pt idx="25746">
                  <c:v>51.494000000016968</c:v>
                </c:pt>
                <c:pt idx="25747">
                  <c:v>51.49600000001697</c:v>
                </c:pt>
                <c:pt idx="25748">
                  <c:v>51.498000000016972</c:v>
                </c:pt>
                <c:pt idx="25749">
                  <c:v>51.500000000016975</c:v>
                </c:pt>
                <c:pt idx="25750">
                  <c:v>51.502000000016977</c:v>
                </c:pt>
                <c:pt idx="25751">
                  <c:v>51.50400000001698</c:v>
                </c:pt>
                <c:pt idx="25752">
                  <c:v>51.506000000016982</c:v>
                </c:pt>
                <c:pt idx="25753">
                  <c:v>51.508000000016985</c:v>
                </c:pt>
                <c:pt idx="25754">
                  <c:v>51.510000000016987</c:v>
                </c:pt>
                <c:pt idx="25755">
                  <c:v>51.51200000001699</c:v>
                </c:pt>
                <c:pt idx="25756">
                  <c:v>51.514000000016992</c:v>
                </c:pt>
                <c:pt idx="25757">
                  <c:v>51.516000000016994</c:v>
                </c:pt>
                <c:pt idx="25758">
                  <c:v>51.518000000016997</c:v>
                </c:pt>
                <c:pt idx="25759">
                  <c:v>51.520000000016999</c:v>
                </c:pt>
                <c:pt idx="25760">
                  <c:v>51.522000000017002</c:v>
                </c:pt>
                <c:pt idx="25761">
                  <c:v>51.524000000017004</c:v>
                </c:pt>
                <c:pt idx="25762">
                  <c:v>51.526000000017007</c:v>
                </c:pt>
                <c:pt idx="25763">
                  <c:v>51.528000000017009</c:v>
                </c:pt>
                <c:pt idx="25764">
                  <c:v>51.530000000017012</c:v>
                </c:pt>
                <c:pt idx="25765">
                  <c:v>51.532000000017014</c:v>
                </c:pt>
                <c:pt idx="25766">
                  <c:v>51.534000000017016</c:v>
                </c:pt>
                <c:pt idx="25767">
                  <c:v>51.536000000017019</c:v>
                </c:pt>
                <c:pt idx="25768">
                  <c:v>51.538000000017021</c:v>
                </c:pt>
                <c:pt idx="25769">
                  <c:v>51.540000000017024</c:v>
                </c:pt>
                <c:pt idx="25770">
                  <c:v>51.542000000017026</c:v>
                </c:pt>
                <c:pt idx="25771">
                  <c:v>51.544000000017029</c:v>
                </c:pt>
                <c:pt idx="25772">
                  <c:v>51.546000000017031</c:v>
                </c:pt>
                <c:pt idx="25773">
                  <c:v>51.548000000017034</c:v>
                </c:pt>
                <c:pt idx="25774">
                  <c:v>51.550000000017036</c:v>
                </c:pt>
                <c:pt idx="25775">
                  <c:v>51.552000000017038</c:v>
                </c:pt>
                <c:pt idx="25776">
                  <c:v>51.554000000017041</c:v>
                </c:pt>
                <c:pt idx="25777">
                  <c:v>51.556000000017043</c:v>
                </c:pt>
                <c:pt idx="25778">
                  <c:v>51.558000000017046</c:v>
                </c:pt>
                <c:pt idx="25779">
                  <c:v>51.560000000017048</c:v>
                </c:pt>
                <c:pt idx="25780">
                  <c:v>51.562000000017051</c:v>
                </c:pt>
                <c:pt idx="25781">
                  <c:v>51.564000000017053</c:v>
                </c:pt>
                <c:pt idx="25782">
                  <c:v>51.566000000017056</c:v>
                </c:pt>
                <c:pt idx="25783">
                  <c:v>51.568000000017058</c:v>
                </c:pt>
                <c:pt idx="25784">
                  <c:v>51.57000000001706</c:v>
                </c:pt>
                <c:pt idx="25785">
                  <c:v>51.572000000017063</c:v>
                </c:pt>
                <c:pt idx="25786">
                  <c:v>51.574000000017065</c:v>
                </c:pt>
                <c:pt idx="25787">
                  <c:v>51.576000000017068</c:v>
                </c:pt>
                <c:pt idx="25788">
                  <c:v>51.57800000001707</c:v>
                </c:pt>
                <c:pt idx="25789">
                  <c:v>51.580000000017073</c:v>
                </c:pt>
                <c:pt idx="25790">
                  <c:v>51.582000000017075</c:v>
                </c:pt>
                <c:pt idx="25791">
                  <c:v>51.584000000017078</c:v>
                </c:pt>
                <c:pt idx="25792">
                  <c:v>51.58600000001708</c:v>
                </c:pt>
                <c:pt idx="25793">
                  <c:v>51.588000000017082</c:v>
                </c:pt>
                <c:pt idx="25794">
                  <c:v>51.590000000017085</c:v>
                </c:pt>
                <c:pt idx="25795">
                  <c:v>51.592000000017087</c:v>
                </c:pt>
                <c:pt idx="25796">
                  <c:v>51.59400000001709</c:v>
                </c:pt>
                <c:pt idx="25797">
                  <c:v>51.596000000017092</c:v>
                </c:pt>
                <c:pt idx="25798">
                  <c:v>51.598000000017095</c:v>
                </c:pt>
                <c:pt idx="25799">
                  <c:v>51.600000000017097</c:v>
                </c:pt>
                <c:pt idx="25800">
                  <c:v>51.6020000000171</c:v>
                </c:pt>
                <c:pt idx="25801">
                  <c:v>51.604000000017102</c:v>
                </c:pt>
                <c:pt idx="25802">
                  <c:v>51.606000000017104</c:v>
                </c:pt>
                <c:pt idx="25803">
                  <c:v>51.608000000017107</c:v>
                </c:pt>
                <c:pt idx="25804">
                  <c:v>51.610000000017109</c:v>
                </c:pt>
                <c:pt idx="25805">
                  <c:v>51.612000000017112</c:v>
                </c:pt>
                <c:pt idx="25806">
                  <c:v>51.614000000017114</c:v>
                </c:pt>
                <c:pt idx="25807">
                  <c:v>51.616000000017117</c:v>
                </c:pt>
                <c:pt idx="25808">
                  <c:v>51.618000000017119</c:v>
                </c:pt>
                <c:pt idx="25809">
                  <c:v>51.620000000017122</c:v>
                </c:pt>
                <c:pt idx="25810">
                  <c:v>51.622000000017124</c:v>
                </c:pt>
                <c:pt idx="25811">
                  <c:v>51.624000000017126</c:v>
                </c:pt>
                <c:pt idx="25812">
                  <c:v>51.626000000017129</c:v>
                </c:pt>
                <c:pt idx="25813">
                  <c:v>51.628000000017131</c:v>
                </c:pt>
                <c:pt idx="25814">
                  <c:v>51.630000000017134</c:v>
                </c:pt>
                <c:pt idx="25815">
                  <c:v>51.632000000017136</c:v>
                </c:pt>
                <c:pt idx="25816">
                  <c:v>51.634000000017139</c:v>
                </c:pt>
                <c:pt idx="25817">
                  <c:v>51.636000000017141</c:v>
                </c:pt>
                <c:pt idx="25818">
                  <c:v>51.638000000017144</c:v>
                </c:pt>
                <c:pt idx="25819">
                  <c:v>51.640000000017146</c:v>
                </c:pt>
                <c:pt idx="25820">
                  <c:v>51.642000000017148</c:v>
                </c:pt>
                <c:pt idx="25821">
                  <c:v>51.644000000017151</c:v>
                </c:pt>
                <c:pt idx="25822">
                  <c:v>51.646000000017153</c:v>
                </c:pt>
                <c:pt idx="25823">
                  <c:v>51.648000000017156</c:v>
                </c:pt>
                <c:pt idx="25824">
                  <c:v>51.650000000017158</c:v>
                </c:pt>
                <c:pt idx="25825">
                  <c:v>51.652000000017161</c:v>
                </c:pt>
                <c:pt idx="25826">
                  <c:v>51.654000000017163</c:v>
                </c:pt>
                <c:pt idx="25827">
                  <c:v>51.656000000017166</c:v>
                </c:pt>
                <c:pt idx="25828">
                  <c:v>51.658000000017168</c:v>
                </c:pt>
                <c:pt idx="25829">
                  <c:v>51.66000000001717</c:v>
                </c:pt>
                <c:pt idx="25830">
                  <c:v>51.662000000017173</c:v>
                </c:pt>
                <c:pt idx="25831">
                  <c:v>51.664000000017175</c:v>
                </c:pt>
                <c:pt idx="25832">
                  <c:v>51.666000000017178</c:v>
                </c:pt>
                <c:pt idx="25833">
                  <c:v>51.66800000001718</c:v>
                </c:pt>
                <c:pt idx="25834">
                  <c:v>51.670000000017183</c:v>
                </c:pt>
                <c:pt idx="25835">
                  <c:v>51.672000000017185</c:v>
                </c:pt>
                <c:pt idx="25836">
                  <c:v>51.674000000017188</c:v>
                </c:pt>
                <c:pt idx="25837">
                  <c:v>51.67600000001719</c:v>
                </c:pt>
                <c:pt idx="25838">
                  <c:v>51.678000000017192</c:v>
                </c:pt>
                <c:pt idx="25839">
                  <c:v>51.680000000017195</c:v>
                </c:pt>
                <c:pt idx="25840">
                  <c:v>51.682000000017197</c:v>
                </c:pt>
                <c:pt idx="25841">
                  <c:v>51.6840000000172</c:v>
                </c:pt>
                <c:pt idx="25842">
                  <c:v>51.686000000017202</c:v>
                </c:pt>
                <c:pt idx="25843">
                  <c:v>51.688000000017205</c:v>
                </c:pt>
                <c:pt idx="25844">
                  <c:v>51.690000000017207</c:v>
                </c:pt>
                <c:pt idx="25845">
                  <c:v>51.69200000001721</c:v>
                </c:pt>
                <c:pt idx="25846">
                  <c:v>51.694000000017212</c:v>
                </c:pt>
                <c:pt idx="25847">
                  <c:v>51.696000000017214</c:v>
                </c:pt>
                <c:pt idx="25848">
                  <c:v>51.698000000017217</c:v>
                </c:pt>
                <c:pt idx="25849">
                  <c:v>51.700000000017219</c:v>
                </c:pt>
                <c:pt idx="25850">
                  <c:v>51.702000000017222</c:v>
                </c:pt>
                <c:pt idx="25851">
                  <c:v>51.704000000017224</c:v>
                </c:pt>
                <c:pt idx="25852">
                  <c:v>51.706000000017227</c:v>
                </c:pt>
                <c:pt idx="25853">
                  <c:v>51.708000000017229</c:v>
                </c:pt>
                <c:pt idx="25854">
                  <c:v>51.710000000017232</c:v>
                </c:pt>
                <c:pt idx="25855">
                  <c:v>51.712000000017234</c:v>
                </c:pt>
                <c:pt idx="25856">
                  <c:v>51.714000000017236</c:v>
                </c:pt>
                <c:pt idx="25857">
                  <c:v>51.716000000017239</c:v>
                </c:pt>
                <c:pt idx="25858">
                  <c:v>51.718000000017241</c:v>
                </c:pt>
                <c:pt idx="25859">
                  <c:v>51.720000000017244</c:v>
                </c:pt>
                <c:pt idx="25860">
                  <c:v>51.722000000017246</c:v>
                </c:pt>
                <c:pt idx="25861">
                  <c:v>51.724000000017249</c:v>
                </c:pt>
                <c:pt idx="25862">
                  <c:v>51.726000000017251</c:v>
                </c:pt>
                <c:pt idx="25863">
                  <c:v>51.728000000017254</c:v>
                </c:pt>
                <c:pt idx="25864">
                  <c:v>51.730000000017256</c:v>
                </c:pt>
                <c:pt idx="25865">
                  <c:v>51.732000000017258</c:v>
                </c:pt>
                <c:pt idx="25866">
                  <c:v>51.734000000017261</c:v>
                </c:pt>
                <c:pt idx="25867">
                  <c:v>51.736000000017263</c:v>
                </c:pt>
                <c:pt idx="25868">
                  <c:v>51.738000000017266</c:v>
                </c:pt>
                <c:pt idx="25869">
                  <c:v>51.740000000017268</c:v>
                </c:pt>
                <c:pt idx="25870">
                  <c:v>51.742000000017271</c:v>
                </c:pt>
                <c:pt idx="25871">
                  <c:v>51.744000000017273</c:v>
                </c:pt>
                <c:pt idx="25872">
                  <c:v>51.746000000017276</c:v>
                </c:pt>
                <c:pt idx="25873">
                  <c:v>51.748000000017278</c:v>
                </c:pt>
                <c:pt idx="25874">
                  <c:v>51.75000000001728</c:v>
                </c:pt>
                <c:pt idx="25875">
                  <c:v>51.752000000017283</c:v>
                </c:pt>
                <c:pt idx="25876">
                  <c:v>51.754000000017285</c:v>
                </c:pt>
                <c:pt idx="25877">
                  <c:v>51.756000000017288</c:v>
                </c:pt>
                <c:pt idx="25878">
                  <c:v>51.75800000001729</c:v>
                </c:pt>
                <c:pt idx="25879">
                  <c:v>51.760000000017293</c:v>
                </c:pt>
                <c:pt idx="25880">
                  <c:v>51.762000000017295</c:v>
                </c:pt>
                <c:pt idx="25881">
                  <c:v>51.764000000017298</c:v>
                </c:pt>
                <c:pt idx="25882">
                  <c:v>51.7660000000173</c:v>
                </c:pt>
                <c:pt idx="25883">
                  <c:v>51.768000000017302</c:v>
                </c:pt>
                <c:pt idx="25884">
                  <c:v>51.770000000017305</c:v>
                </c:pt>
                <c:pt idx="25885">
                  <c:v>51.772000000017307</c:v>
                </c:pt>
                <c:pt idx="25886">
                  <c:v>51.77400000001731</c:v>
                </c:pt>
                <c:pt idx="25887">
                  <c:v>51.776000000017312</c:v>
                </c:pt>
                <c:pt idx="25888">
                  <c:v>51.778000000017315</c:v>
                </c:pt>
                <c:pt idx="25889">
                  <c:v>51.780000000017317</c:v>
                </c:pt>
                <c:pt idx="25890">
                  <c:v>51.78200000001732</c:v>
                </c:pt>
                <c:pt idx="25891">
                  <c:v>51.784000000017322</c:v>
                </c:pt>
                <c:pt idx="25892">
                  <c:v>51.786000000017324</c:v>
                </c:pt>
                <c:pt idx="25893">
                  <c:v>51.788000000017327</c:v>
                </c:pt>
                <c:pt idx="25894">
                  <c:v>51.790000000017329</c:v>
                </c:pt>
                <c:pt idx="25895">
                  <c:v>51.792000000017332</c:v>
                </c:pt>
                <c:pt idx="25896">
                  <c:v>51.794000000017334</c:v>
                </c:pt>
                <c:pt idx="25897">
                  <c:v>51.796000000017337</c:v>
                </c:pt>
                <c:pt idx="25898">
                  <c:v>51.798000000017339</c:v>
                </c:pt>
                <c:pt idx="25899">
                  <c:v>51.800000000017342</c:v>
                </c:pt>
                <c:pt idx="25900">
                  <c:v>51.802000000017344</c:v>
                </c:pt>
                <c:pt idx="25901">
                  <c:v>51.804000000017346</c:v>
                </c:pt>
                <c:pt idx="25902">
                  <c:v>51.806000000017349</c:v>
                </c:pt>
                <c:pt idx="25903">
                  <c:v>51.808000000017351</c:v>
                </c:pt>
                <c:pt idx="25904">
                  <c:v>51.810000000017354</c:v>
                </c:pt>
                <c:pt idx="25905">
                  <c:v>51.812000000017356</c:v>
                </c:pt>
                <c:pt idx="25906">
                  <c:v>51.814000000017359</c:v>
                </c:pt>
                <c:pt idx="25907">
                  <c:v>51.816000000017361</c:v>
                </c:pt>
                <c:pt idx="25908">
                  <c:v>51.818000000017364</c:v>
                </c:pt>
                <c:pt idx="25909">
                  <c:v>51.820000000017366</c:v>
                </c:pt>
                <c:pt idx="25910">
                  <c:v>51.822000000017368</c:v>
                </c:pt>
                <c:pt idx="25911">
                  <c:v>51.824000000017371</c:v>
                </c:pt>
                <c:pt idx="25912">
                  <c:v>51.826000000017373</c:v>
                </c:pt>
                <c:pt idx="25913">
                  <c:v>51.828000000017376</c:v>
                </c:pt>
                <c:pt idx="25914">
                  <c:v>51.830000000017378</c:v>
                </c:pt>
                <c:pt idx="25915">
                  <c:v>51.832000000017381</c:v>
                </c:pt>
                <c:pt idx="25916">
                  <c:v>51.834000000017383</c:v>
                </c:pt>
                <c:pt idx="25917">
                  <c:v>51.836000000017386</c:v>
                </c:pt>
                <c:pt idx="25918">
                  <c:v>51.838000000017388</c:v>
                </c:pt>
                <c:pt idx="25919">
                  <c:v>51.84000000001739</c:v>
                </c:pt>
                <c:pt idx="25920">
                  <c:v>51.842000000017393</c:v>
                </c:pt>
                <c:pt idx="25921">
                  <c:v>51.844000000017395</c:v>
                </c:pt>
                <c:pt idx="25922">
                  <c:v>51.846000000017398</c:v>
                </c:pt>
                <c:pt idx="25923">
                  <c:v>51.8480000000174</c:v>
                </c:pt>
                <c:pt idx="25924">
                  <c:v>51.850000000017403</c:v>
                </c:pt>
                <c:pt idx="25925">
                  <c:v>51.852000000017405</c:v>
                </c:pt>
                <c:pt idx="25926">
                  <c:v>51.854000000017408</c:v>
                </c:pt>
                <c:pt idx="25927">
                  <c:v>51.85600000001741</c:v>
                </c:pt>
                <c:pt idx="25928">
                  <c:v>51.858000000017412</c:v>
                </c:pt>
                <c:pt idx="25929">
                  <c:v>51.860000000017415</c:v>
                </c:pt>
                <c:pt idx="25930">
                  <c:v>51.862000000017417</c:v>
                </c:pt>
                <c:pt idx="25931">
                  <c:v>51.86400000001742</c:v>
                </c:pt>
                <c:pt idx="25932">
                  <c:v>51.866000000017422</c:v>
                </c:pt>
                <c:pt idx="25933">
                  <c:v>51.868000000017425</c:v>
                </c:pt>
                <c:pt idx="25934">
                  <c:v>51.870000000017427</c:v>
                </c:pt>
                <c:pt idx="25935">
                  <c:v>51.872000000017429</c:v>
                </c:pt>
                <c:pt idx="25936">
                  <c:v>51.874000000017432</c:v>
                </c:pt>
                <c:pt idx="25937">
                  <c:v>51.876000000017434</c:v>
                </c:pt>
                <c:pt idx="25938">
                  <c:v>51.878000000017437</c:v>
                </c:pt>
                <c:pt idx="25939">
                  <c:v>51.880000000017439</c:v>
                </c:pt>
                <c:pt idx="25940">
                  <c:v>51.882000000017442</c:v>
                </c:pt>
                <c:pt idx="25941">
                  <c:v>51.884000000017444</c:v>
                </c:pt>
                <c:pt idx="25942">
                  <c:v>51.886000000017447</c:v>
                </c:pt>
                <c:pt idx="25943">
                  <c:v>51.888000000017449</c:v>
                </c:pt>
                <c:pt idx="25944">
                  <c:v>51.890000000017451</c:v>
                </c:pt>
                <c:pt idx="25945">
                  <c:v>51.892000000017454</c:v>
                </c:pt>
                <c:pt idx="25946">
                  <c:v>51.894000000017456</c:v>
                </c:pt>
                <c:pt idx="25947">
                  <c:v>51.896000000017459</c:v>
                </c:pt>
                <c:pt idx="25948">
                  <c:v>51.898000000017461</c:v>
                </c:pt>
                <c:pt idx="25949">
                  <c:v>51.900000000017464</c:v>
                </c:pt>
                <c:pt idx="25950">
                  <c:v>51.902000000017466</c:v>
                </c:pt>
                <c:pt idx="25951">
                  <c:v>51.904000000017469</c:v>
                </c:pt>
                <c:pt idx="25952">
                  <c:v>51.906000000017471</c:v>
                </c:pt>
                <c:pt idx="25953">
                  <c:v>51.908000000017473</c:v>
                </c:pt>
                <c:pt idx="25954">
                  <c:v>51.910000000017476</c:v>
                </c:pt>
                <c:pt idx="25955">
                  <c:v>51.912000000017478</c:v>
                </c:pt>
                <c:pt idx="25956">
                  <c:v>51.914000000017481</c:v>
                </c:pt>
                <c:pt idx="25957">
                  <c:v>51.916000000017483</c:v>
                </c:pt>
                <c:pt idx="25958">
                  <c:v>51.918000000017486</c:v>
                </c:pt>
                <c:pt idx="25959">
                  <c:v>51.920000000017488</c:v>
                </c:pt>
                <c:pt idx="25960">
                  <c:v>51.922000000017491</c:v>
                </c:pt>
                <c:pt idx="25961">
                  <c:v>51.924000000017493</c:v>
                </c:pt>
                <c:pt idx="25962">
                  <c:v>51.926000000017495</c:v>
                </c:pt>
                <c:pt idx="25963">
                  <c:v>51.928000000017498</c:v>
                </c:pt>
                <c:pt idx="25964">
                  <c:v>51.9300000000175</c:v>
                </c:pt>
                <c:pt idx="25965">
                  <c:v>51.932000000017503</c:v>
                </c:pt>
                <c:pt idx="25966">
                  <c:v>51.934000000017505</c:v>
                </c:pt>
                <c:pt idx="25967">
                  <c:v>51.936000000017508</c:v>
                </c:pt>
                <c:pt idx="25968">
                  <c:v>51.93800000001751</c:v>
                </c:pt>
                <c:pt idx="25969">
                  <c:v>51.940000000017513</c:v>
                </c:pt>
                <c:pt idx="25970">
                  <c:v>51.942000000017515</c:v>
                </c:pt>
                <c:pt idx="25971">
                  <c:v>51.944000000017517</c:v>
                </c:pt>
                <c:pt idx="25972">
                  <c:v>51.94600000001752</c:v>
                </c:pt>
                <c:pt idx="25973">
                  <c:v>51.948000000017522</c:v>
                </c:pt>
                <c:pt idx="25974">
                  <c:v>51.950000000017525</c:v>
                </c:pt>
                <c:pt idx="25975">
                  <c:v>51.952000000017527</c:v>
                </c:pt>
                <c:pt idx="25976">
                  <c:v>51.95400000001753</c:v>
                </c:pt>
                <c:pt idx="25977">
                  <c:v>51.956000000017532</c:v>
                </c:pt>
                <c:pt idx="25978">
                  <c:v>51.958000000017535</c:v>
                </c:pt>
                <c:pt idx="25979">
                  <c:v>51.960000000017537</c:v>
                </c:pt>
                <c:pt idx="25980">
                  <c:v>51.962000000017539</c:v>
                </c:pt>
                <c:pt idx="25981">
                  <c:v>51.964000000017542</c:v>
                </c:pt>
                <c:pt idx="25982">
                  <c:v>51.966000000017544</c:v>
                </c:pt>
                <c:pt idx="25983">
                  <c:v>51.968000000017547</c:v>
                </c:pt>
                <c:pt idx="25984">
                  <c:v>51.970000000017549</c:v>
                </c:pt>
                <c:pt idx="25985">
                  <c:v>51.972000000017552</c:v>
                </c:pt>
                <c:pt idx="25986">
                  <c:v>51.974000000017554</c:v>
                </c:pt>
                <c:pt idx="25987">
                  <c:v>51.976000000017557</c:v>
                </c:pt>
                <c:pt idx="25988">
                  <c:v>51.978000000017559</c:v>
                </c:pt>
                <c:pt idx="25989">
                  <c:v>51.980000000017561</c:v>
                </c:pt>
                <c:pt idx="25990">
                  <c:v>51.982000000017564</c:v>
                </c:pt>
                <c:pt idx="25991">
                  <c:v>51.984000000017566</c:v>
                </c:pt>
                <c:pt idx="25992">
                  <c:v>51.986000000017569</c:v>
                </c:pt>
                <c:pt idx="25993">
                  <c:v>51.988000000017571</c:v>
                </c:pt>
                <c:pt idx="25994">
                  <c:v>51.990000000017574</c:v>
                </c:pt>
                <c:pt idx="25995">
                  <c:v>51.992000000017576</c:v>
                </c:pt>
                <c:pt idx="25996">
                  <c:v>51.994000000017579</c:v>
                </c:pt>
                <c:pt idx="25997">
                  <c:v>51.996000000017581</c:v>
                </c:pt>
                <c:pt idx="25998">
                  <c:v>51.998000000017583</c:v>
                </c:pt>
                <c:pt idx="25999">
                  <c:v>52.000000000017586</c:v>
                </c:pt>
                <c:pt idx="26000">
                  <c:v>52.002000000017588</c:v>
                </c:pt>
                <c:pt idx="26001">
                  <c:v>52.004000000017591</c:v>
                </c:pt>
                <c:pt idx="26002">
                  <c:v>52.006000000017593</c:v>
                </c:pt>
                <c:pt idx="26003">
                  <c:v>52.008000000017596</c:v>
                </c:pt>
                <c:pt idx="26004">
                  <c:v>52.010000000017598</c:v>
                </c:pt>
                <c:pt idx="26005">
                  <c:v>52.012000000017601</c:v>
                </c:pt>
                <c:pt idx="26006">
                  <c:v>52.014000000017603</c:v>
                </c:pt>
                <c:pt idx="26007">
                  <c:v>52.016000000017605</c:v>
                </c:pt>
                <c:pt idx="26008">
                  <c:v>52.018000000017608</c:v>
                </c:pt>
                <c:pt idx="26009">
                  <c:v>52.02000000001761</c:v>
                </c:pt>
                <c:pt idx="26010">
                  <c:v>52.022000000017613</c:v>
                </c:pt>
                <c:pt idx="26011">
                  <c:v>52.024000000017615</c:v>
                </c:pt>
                <c:pt idx="26012">
                  <c:v>52.026000000017618</c:v>
                </c:pt>
                <c:pt idx="26013">
                  <c:v>52.02800000001762</c:v>
                </c:pt>
                <c:pt idx="26014">
                  <c:v>52.030000000017623</c:v>
                </c:pt>
                <c:pt idx="26015">
                  <c:v>52.032000000017625</c:v>
                </c:pt>
                <c:pt idx="26016">
                  <c:v>52.034000000017627</c:v>
                </c:pt>
                <c:pt idx="26017">
                  <c:v>52.03600000001763</c:v>
                </c:pt>
                <c:pt idx="26018">
                  <c:v>52.038000000017632</c:v>
                </c:pt>
                <c:pt idx="26019">
                  <c:v>52.040000000017635</c:v>
                </c:pt>
                <c:pt idx="26020">
                  <c:v>52.042000000017637</c:v>
                </c:pt>
                <c:pt idx="26021">
                  <c:v>52.04400000001764</c:v>
                </c:pt>
                <c:pt idx="26022">
                  <c:v>52.046000000017642</c:v>
                </c:pt>
                <c:pt idx="26023">
                  <c:v>52.048000000017645</c:v>
                </c:pt>
                <c:pt idx="26024">
                  <c:v>52.050000000017647</c:v>
                </c:pt>
                <c:pt idx="26025">
                  <c:v>52.052000000017649</c:v>
                </c:pt>
                <c:pt idx="26026">
                  <c:v>52.054000000017652</c:v>
                </c:pt>
                <c:pt idx="26027">
                  <c:v>52.056000000017654</c:v>
                </c:pt>
                <c:pt idx="26028">
                  <c:v>52.058000000017657</c:v>
                </c:pt>
                <c:pt idx="26029">
                  <c:v>52.060000000017659</c:v>
                </c:pt>
                <c:pt idx="26030">
                  <c:v>52.062000000017662</c:v>
                </c:pt>
                <c:pt idx="26031">
                  <c:v>52.064000000017664</c:v>
                </c:pt>
                <c:pt idx="26032">
                  <c:v>52.066000000017667</c:v>
                </c:pt>
                <c:pt idx="26033">
                  <c:v>52.068000000017669</c:v>
                </c:pt>
                <c:pt idx="26034">
                  <c:v>52.070000000017671</c:v>
                </c:pt>
                <c:pt idx="26035">
                  <c:v>52.072000000017674</c:v>
                </c:pt>
                <c:pt idx="26036">
                  <c:v>52.074000000017676</c:v>
                </c:pt>
                <c:pt idx="26037">
                  <c:v>52.076000000017679</c:v>
                </c:pt>
                <c:pt idx="26038">
                  <c:v>52.078000000017681</c:v>
                </c:pt>
                <c:pt idx="26039">
                  <c:v>52.080000000017684</c:v>
                </c:pt>
                <c:pt idx="26040">
                  <c:v>52.082000000017686</c:v>
                </c:pt>
                <c:pt idx="26041">
                  <c:v>52.084000000017689</c:v>
                </c:pt>
                <c:pt idx="26042">
                  <c:v>52.086000000017691</c:v>
                </c:pt>
                <c:pt idx="26043">
                  <c:v>52.088000000017693</c:v>
                </c:pt>
                <c:pt idx="26044">
                  <c:v>52.090000000017696</c:v>
                </c:pt>
                <c:pt idx="26045">
                  <c:v>52.092000000017698</c:v>
                </c:pt>
                <c:pt idx="26046">
                  <c:v>52.094000000017701</c:v>
                </c:pt>
                <c:pt idx="26047">
                  <c:v>52.096000000017703</c:v>
                </c:pt>
                <c:pt idx="26048">
                  <c:v>52.098000000017706</c:v>
                </c:pt>
                <c:pt idx="26049">
                  <c:v>52.100000000017708</c:v>
                </c:pt>
                <c:pt idx="26050">
                  <c:v>52.102000000017711</c:v>
                </c:pt>
                <c:pt idx="26051">
                  <c:v>52.104000000017713</c:v>
                </c:pt>
                <c:pt idx="26052">
                  <c:v>52.106000000017715</c:v>
                </c:pt>
                <c:pt idx="26053">
                  <c:v>52.108000000017718</c:v>
                </c:pt>
                <c:pt idx="26054">
                  <c:v>52.11000000001772</c:v>
                </c:pt>
                <c:pt idx="26055">
                  <c:v>52.112000000017723</c:v>
                </c:pt>
                <c:pt idx="26056">
                  <c:v>52.114000000017725</c:v>
                </c:pt>
                <c:pt idx="26057">
                  <c:v>52.116000000017728</c:v>
                </c:pt>
                <c:pt idx="26058">
                  <c:v>52.11800000001773</c:v>
                </c:pt>
                <c:pt idx="26059">
                  <c:v>52.120000000017733</c:v>
                </c:pt>
                <c:pt idx="26060">
                  <c:v>52.122000000017735</c:v>
                </c:pt>
                <c:pt idx="26061">
                  <c:v>52.124000000017737</c:v>
                </c:pt>
                <c:pt idx="26062">
                  <c:v>52.12600000001774</c:v>
                </c:pt>
                <c:pt idx="26063">
                  <c:v>52.128000000017742</c:v>
                </c:pt>
                <c:pt idx="26064">
                  <c:v>52.130000000017745</c:v>
                </c:pt>
                <c:pt idx="26065">
                  <c:v>52.132000000017747</c:v>
                </c:pt>
                <c:pt idx="26066">
                  <c:v>52.13400000001775</c:v>
                </c:pt>
                <c:pt idx="26067">
                  <c:v>52.136000000017752</c:v>
                </c:pt>
                <c:pt idx="26068">
                  <c:v>52.138000000017755</c:v>
                </c:pt>
                <c:pt idx="26069">
                  <c:v>52.140000000017757</c:v>
                </c:pt>
                <c:pt idx="26070">
                  <c:v>52.142000000017759</c:v>
                </c:pt>
                <c:pt idx="26071">
                  <c:v>52.144000000017762</c:v>
                </c:pt>
                <c:pt idx="26072">
                  <c:v>52.146000000017764</c:v>
                </c:pt>
                <c:pt idx="26073">
                  <c:v>52.148000000017767</c:v>
                </c:pt>
                <c:pt idx="26074">
                  <c:v>52.150000000017769</c:v>
                </c:pt>
                <c:pt idx="26075">
                  <c:v>52.152000000017772</c:v>
                </c:pt>
                <c:pt idx="26076">
                  <c:v>52.154000000017774</c:v>
                </c:pt>
                <c:pt idx="26077">
                  <c:v>52.156000000017777</c:v>
                </c:pt>
                <c:pt idx="26078">
                  <c:v>52.158000000017779</c:v>
                </c:pt>
                <c:pt idx="26079">
                  <c:v>52.160000000017781</c:v>
                </c:pt>
                <c:pt idx="26080">
                  <c:v>52.162000000017784</c:v>
                </c:pt>
                <c:pt idx="26081">
                  <c:v>52.164000000017786</c:v>
                </c:pt>
                <c:pt idx="26082">
                  <c:v>52.166000000017789</c:v>
                </c:pt>
                <c:pt idx="26083">
                  <c:v>52.168000000017791</c:v>
                </c:pt>
                <c:pt idx="26084">
                  <c:v>52.170000000017794</c:v>
                </c:pt>
                <c:pt idx="26085">
                  <c:v>52.172000000017796</c:v>
                </c:pt>
                <c:pt idx="26086">
                  <c:v>52.174000000017799</c:v>
                </c:pt>
                <c:pt idx="26087">
                  <c:v>52.176000000017801</c:v>
                </c:pt>
                <c:pt idx="26088">
                  <c:v>52.178000000017803</c:v>
                </c:pt>
                <c:pt idx="26089">
                  <c:v>52.180000000017806</c:v>
                </c:pt>
                <c:pt idx="26090">
                  <c:v>52.182000000017808</c:v>
                </c:pt>
                <c:pt idx="26091">
                  <c:v>52.184000000017811</c:v>
                </c:pt>
                <c:pt idx="26092">
                  <c:v>52.186000000017813</c:v>
                </c:pt>
                <c:pt idx="26093">
                  <c:v>52.188000000017816</c:v>
                </c:pt>
                <c:pt idx="26094">
                  <c:v>52.190000000017818</c:v>
                </c:pt>
                <c:pt idx="26095">
                  <c:v>52.192000000017821</c:v>
                </c:pt>
                <c:pt idx="26096">
                  <c:v>52.194000000017823</c:v>
                </c:pt>
                <c:pt idx="26097">
                  <c:v>52.196000000017825</c:v>
                </c:pt>
                <c:pt idx="26098">
                  <c:v>52.198000000017828</c:v>
                </c:pt>
                <c:pt idx="26099">
                  <c:v>52.20000000001783</c:v>
                </c:pt>
                <c:pt idx="26100">
                  <c:v>52.202000000017833</c:v>
                </c:pt>
                <c:pt idx="26101">
                  <c:v>52.204000000017835</c:v>
                </c:pt>
                <c:pt idx="26102">
                  <c:v>52.206000000017838</c:v>
                </c:pt>
                <c:pt idx="26103">
                  <c:v>52.20800000001784</c:v>
                </c:pt>
                <c:pt idx="26104">
                  <c:v>52.210000000017843</c:v>
                </c:pt>
                <c:pt idx="26105">
                  <c:v>52.212000000017845</c:v>
                </c:pt>
                <c:pt idx="26106">
                  <c:v>52.214000000017847</c:v>
                </c:pt>
                <c:pt idx="26107">
                  <c:v>52.21600000001785</c:v>
                </c:pt>
                <c:pt idx="26108">
                  <c:v>52.218000000017852</c:v>
                </c:pt>
                <c:pt idx="26109">
                  <c:v>52.220000000017855</c:v>
                </c:pt>
                <c:pt idx="26110">
                  <c:v>52.222000000017857</c:v>
                </c:pt>
                <c:pt idx="26111">
                  <c:v>52.22400000001786</c:v>
                </c:pt>
                <c:pt idx="26112">
                  <c:v>52.226000000017862</c:v>
                </c:pt>
                <c:pt idx="26113">
                  <c:v>52.228000000017865</c:v>
                </c:pt>
                <c:pt idx="26114">
                  <c:v>52.230000000017867</c:v>
                </c:pt>
                <c:pt idx="26115">
                  <c:v>52.232000000017869</c:v>
                </c:pt>
                <c:pt idx="26116">
                  <c:v>52.234000000017872</c:v>
                </c:pt>
                <c:pt idx="26117">
                  <c:v>52.236000000017874</c:v>
                </c:pt>
                <c:pt idx="26118">
                  <c:v>52.238000000017877</c:v>
                </c:pt>
                <c:pt idx="26119">
                  <c:v>52.240000000017879</c:v>
                </c:pt>
                <c:pt idx="26120">
                  <c:v>52.242000000017882</c:v>
                </c:pt>
                <c:pt idx="26121">
                  <c:v>52.244000000017884</c:v>
                </c:pt>
                <c:pt idx="26122">
                  <c:v>52.246000000017887</c:v>
                </c:pt>
                <c:pt idx="26123">
                  <c:v>52.248000000017889</c:v>
                </c:pt>
                <c:pt idx="26124">
                  <c:v>52.250000000017891</c:v>
                </c:pt>
                <c:pt idx="26125">
                  <c:v>52.252000000017894</c:v>
                </c:pt>
                <c:pt idx="26126">
                  <c:v>52.254000000017896</c:v>
                </c:pt>
                <c:pt idx="26127">
                  <c:v>52.256000000017899</c:v>
                </c:pt>
                <c:pt idx="26128">
                  <c:v>52.258000000017901</c:v>
                </c:pt>
                <c:pt idx="26129">
                  <c:v>52.260000000017904</c:v>
                </c:pt>
                <c:pt idx="26130">
                  <c:v>52.262000000017906</c:v>
                </c:pt>
                <c:pt idx="26131">
                  <c:v>52.264000000017909</c:v>
                </c:pt>
                <c:pt idx="26132">
                  <c:v>52.266000000017911</c:v>
                </c:pt>
                <c:pt idx="26133">
                  <c:v>52.268000000017913</c:v>
                </c:pt>
                <c:pt idx="26134">
                  <c:v>52.270000000017916</c:v>
                </c:pt>
                <c:pt idx="26135">
                  <c:v>52.272000000017918</c:v>
                </c:pt>
                <c:pt idx="26136">
                  <c:v>52.274000000017921</c:v>
                </c:pt>
                <c:pt idx="26137">
                  <c:v>52.276000000017923</c:v>
                </c:pt>
                <c:pt idx="26138">
                  <c:v>52.278000000017926</c:v>
                </c:pt>
                <c:pt idx="26139">
                  <c:v>52.280000000017928</c:v>
                </c:pt>
                <c:pt idx="26140">
                  <c:v>52.282000000017931</c:v>
                </c:pt>
                <c:pt idx="26141">
                  <c:v>52.284000000017933</c:v>
                </c:pt>
                <c:pt idx="26142">
                  <c:v>52.286000000017935</c:v>
                </c:pt>
                <c:pt idx="26143">
                  <c:v>52.288000000017938</c:v>
                </c:pt>
                <c:pt idx="26144">
                  <c:v>52.29000000001794</c:v>
                </c:pt>
                <c:pt idx="26145">
                  <c:v>52.292000000017943</c:v>
                </c:pt>
                <c:pt idx="26146">
                  <c:v>52.294000000017945</c:v>
                </c:pt>
                <c:pt idx="26147">
                  <c:v>52.296000000017948</c:v>
                </c:pt>
                <c:pt idx="26148">
                  <c:v>52.29800000001795</c:v>
                </c:pt>
                <c:pt idx="26149">
                  <c:v>52.300000000017953</c:v>
                </c:pt>
                <c:pt idx="26150">
                  <c:v>52.302000000017955</c:v>
                </c:pt>
                <c:pt idx="26151">
                  <c:v>52.304000000017957</c:v>
                </c:pt>
                <c:pt idx="26152">
                  <c:v>52.30600000001796</c:v>
                </c:pt>
                <c:pt idx="26153">
                  <c:v>52.308000000017962</c:v>
                </c:pt>
                <c:pt idx="26154">
                  <c:v>52.310000000017965</c:v>
                </c:pt>
                <c:pt idx="26155">
                  <c:v>52.312000000017967</c:v>
                </c:pt>
                <c:pt idx="26156">
                  <c:v>52.31400000001797</c:v>
                </c:pt>
                <c:pt idx="26157">
                  <c:v>52.316000000017972</c:v>
                </c:pt>
                <c:pt idx="26158">
                  <c:v>52.318000000017975</c:v>
                </c:pt>
                <c:pt idx="26159">
                  <c:v>52.320000000017977</c:v>
                </c:pt>
                <c:pt idx="26160">
                  <c:v>52.322000000017979</c:v>
                </c:pt>
                <c:pt idx="26161">
                  <c:v>52.324000000017982</c:v>
                </c:pt>
                <c:pt idx="26162">
                  <c:v>52.326000000017984</c:v>
                </c:pt>
                <c:pt idx="26163">
                  <c:v>52.328000000017987</c:v>
                </c:pt>
                <c:pt idx="26164">
                  <c:v>52.330000000017989</c:v>
                </c:pt>
                <c:pt idx="26165">
                  <c:v>52.332000000017992</c:v>
                </c:pt>
                <c:pt idx="26166">
                  <c:v>52.334000000017994</c:v>
                </c:pt>
                <c:pt idx="26167">
                  <c:v>52.336000000017997</c:v>
                </c:pt>
                <c:pt idx="26168">
                  <c:v>52.338000000017999</c:v>
                </c:pt>
                <c:pt idx="26169">
                  <c:v>52.340000000018001</c:v>
                </c:pt>
                <c:pt idx="26170">
                  <c:v>52.342000000018004</c:v>
                </c:pt>
                <c:pt idx="26171">
                  <c:v>52.344000000018006</c:v>
                </c:pt>
                <c:pt idx="26172">
                  <c:v>52.346000000018009</c:v>
                </c:pt>
                <c:pt idx="26173">
                  <c:v>52.348000000018011</c:v>
                </c:pt>
                <c:pt idx="26174">
                  <c:v>52.350000000018014</c:v>
                </c:pt>
                <c:pt idx="26175">
                  <c:v>52.352000000018016</c:v>
                </c:pt>
                <c:pt idx="26176">
                  <c:v>52.354000000018019</c:v>
                </c:pt>
                <c:pt idx="26177">
                  <c:v>52.356000000018021</c:v>
                </c:pt>
                <c:pt idx="26178">
                  <c:v>52.358000000018023</c:v>
                </c:pt>
                <c:pt idx="26179">
                  <c:v>52.360000000018026</c:v>
                </c:pt>
                <c:pt idx="26180">
                  <c:v>52.362000000018028</c:v>
                </c:pt>
                <c:pt idx="26181">
                  <c:v>52.364000000018031</c:v>
                </c:pt>
                <c:pt idx="26182">
                  <c:v>52.366000000018033</c:v>
                </c:pt>
                <c:pt idx="26183">
                  <c:v>52.368000000018036</c:v>
                </c:pt>
                <c:pt idx="26184">
                  <c:v>52.370000000018038</c:v>
                </c:pt>
                <c:pt idx="26185">
                  <c:v>52.372000000018041</c:v>
                </c:pt>
                <c:pt idx="26186">
                  <c:v>52.374000000018043</c:v>
                </c:pt>
                <c:pt idx="26187">
                  <c:v>52.376000000018045</c:v>
                </c:pt>
                <c:pt idx="26188">
                  <c:v>52.378000000018048</c:v>
                </c:pt>
                <c:pt idx="26189">
                  <c:v>52.38000000001805</c:v>
                </c:pt>
                <c:pt idx="26190">
                  <c:v>52.382000000018053</c:v>
                </c:pt>
                <c:pt idx="26191">
                  <c:v>52.384000000018055</c:v>
                </c:pt>
                <c:pt idx="26192">
                  <c:v>52.386000000018058</c:v>
                </c:pt>
                <c:pt idx="26193">
                  <c:v>52.38800000001806</c:v>
                </c:pt>
                <c:pt idx="26194">
                  <c:v>52.390000000018063</c:v>
                </c:pt>
                <c:pt idx="26195">
                  <c:v>52.392000000018065</c:v>
                </c:pt>
                <c:pt idx="26196">
                  <c:v>52.394000000018067</c:v>
                </c:pt>
                <c:pt idx="26197">
                  <c:v>52.39600000001807</c:v>
                </c:pt>
                <c:pt idx="26198">
                  <c:v>52.398000000018072</c:v>
                </c:pt>
                <c:pt idx="26199">
                  <c:v>52.400000000018075</c:v>
                </c:pt>
                <c:pt idx="26200">
                  <c:v>52.402000000018077</c:v>
                </c:pt>
                <c:pt idx="26201">
                  <c:v>52.40400000001808</c:v>
                </c:pt>
                <c:pt idx="26202">
                  <c:v>52.406000000018082</c:v>
                </c:pt>
                <c:pt idx="26203">
                  <c:v>52.408000000018085</c:v>
                </c:pt>
                <c:pt idx="26204">
                  <c:v>52.410000000018087</c:v>
                </c:pt>
                <c:pt idx="26205">
                  <c:v>52.412000000018089</c:v>
                </c:pt>
                <c:pt idx="26206">
                  <c:v>52.414000000018092</c:v>
                </c:pt>
                <c:pt idx="26207">
                  <c:v>52.416000000018094</c:v>
                </c:pt>
                <c:pt idx="26208">
                  <c:v>52.418000000018097</c:v>
                </c:pt>
                <c:pt idx="26209">
                  <c:v>52.420000000018099</c:v>
                </c:pt>
                <c:pt idx="26210">
                  <c:v>52.422000000018102</c:v>
                </c:pt>
                <c:pt idx="26211">
                  <c:v>52.424000000018104</c:v>
                </c:pt>
                <c:pt idx="26212">
                  <c:v>52.426000000018107</c:v>
                </c:pt>
                <c:pt idx="26213">
                  <c:v>52.428000000018109</c:v>
                </c:pt>
                <c:pt idx="26214">
                  <c:v>52.430000000018111</c:v>
                </c:pt>
                <c:pt idx="26215">
                  <c:v>52.432000000018114</c:v>
                </c:pt>
                <c:pt idx="26216">
                  <c:v>52.434000000018116</c:v>
                </c:pt>
                <c:pt idx="26217">
                  <c:v>52.436000000018119</c:v>
                </c:pt>
                <c:pt idx="26218">
                  <c:v>52.438000000018121</c:v>
                </c:pt>
                <c:pt idx="26219">
                  <c:v>52.440000000018124</c:v>
                </c:pt>
                <c:pt idx="26220">
                  <c:v>52.442000000018126</c:v>
                </c:pt>
                <c:pt idx="26221">
                  <c:v>52.444000000018129</c:v>
                </c:pt>
                <c:pt idx="26222">
                  <c:v>52.446000000018131</c:v>
                </c:pt>
                <c:pt idx="26223">
                  <c:v>52.448000000018133</c:v>
                </c:pt>
                <c:pt idx="26224">
                  <c:v>52.450000000018136</c:v>
                </c:pt>
                <c:pt idx="26225">
                  <c:v>52.452000000018138</c:v>
                </c:pt>
                <c:pt idx="26226">
                  <c:v>52.454000000018141</c:v>
                </c:pt>
                <c:pt idx="26227">
                  <c:v>52.456000000018143</c:v>
                </c:pt>
                <c:pt idx="26228">
                  <c:v>52.458000000018146</c:v>
                </c:pt>
                <c:pt idx="26229">
                  <c:v>52.460000000018148</c:v>
                </c:pt>
                <c:pt idx="26230">
                  <c:v>52.462000000018151</c:v>
                </c:pt>
                <c:pt idx="26231">
                  <c:v>52.464000000018153</c:v>
                </c:pt>
                <c:pt idx="26232">
                  <c:v>52.466000000018155</c:v>
                </c:pt>
                <c:pt idx="26233">
                  <c:v>52.468000000018158</c:v>
                </c:pt>
                <c:pt idx="26234">
                  <c:v>52.47000000001816</c:v>
                </c:pt>
                <c:pt idx="26235">
                  <c:v>52.472000000018163</c:v>
                </c:pt>
                <c:pt idx="26236">
                  <c:v>52.474000000018165</c:v>
                </c:pt>
                <c:pt idx="26237">
                  <c:v>52.476000000018168</c:v>
                </c:pt>
                <c:pt idx="26238">
                  <c:v>52.47800000001817</c:v>
                </c:pt>
                <c:pt idx="26239">
                  <c:v>52.480000000018173</c:v>
                </c:pt>
                <c:pt idx="26240">
                  <c:v>52.482000000018175</c:v>
                </c:pt>
                <c:pt idx="26241">
                  <c:v>52.484000000018177</c:v>
                </c:pt>
                <c:pt idx="26242">
                  <c:v>52.48600000001818</c:v>
                </c:pt>
                <c:pt idx="26243">
                  <c:v>52.488000000018182</c:v>
                </c:pt>
                <c:pt idx="26244">
                  <c:v>52.490000000018185</c:v>
                </c:pt>
                <c:pt idx="26245">
                  <c:v>52.492000000018187</c:v>
                </c:pt>
                <c:pt idx="26246">
                  <c:v>52.49400000001819</c:v>
                </c:pt>
                <c:pt idx="26247">
                  <c:v>52.496000000018192</c:v>
                </c:pt>
                <c:pt idx="26248">
                  <c:v>52.498000000018195</c:v>
                </c:pt>
                <c:pt idx="26249">
                  <c:v>52.500000000018197</c:v>
                </c:pt>
                <c:pt idx="26250">
                  <c:v>52.502000000018199</c:v>
                </c:pt>
                <c:pt idx="26251">
                  <c:v>52.504000000018202</c:v>
                </c:pt>
                <c:pt idx="26252">
                  <c:v>52.506000000018204</c:v>
                </c:pt>
                <c:pt idx="26253">
                  <c:v>52.508000000018207</c:v>
                </c:pt>
                <c:pt idx="26254">
                  <c:v>52.510000000018209</c:v>
                </c:pt>
                <c:pt idx="26255">
                  <c:v>52.512000000018212</c:v>
                </c:pt>
                <c:pt idx="26256">
                  <c:v>52.514000000018214</c:v>
                </c:pt>
                <c:pt idx="26257">
                  <c:v>52.516000000018217</c:v>
                </c:pt>
                <c:pt idx="26258">
                  <c:v>52.518000000018219</c:v>
                </c:pt>
                <c:pt idx="26259">
                  <c:v>52.520000000018221</c:v>
                </c:pt>
                <c:pt idx="26260">
                  <c:v>52.522000000018224</c:v>
                </c:pt>
                <c:pt idx="26261">
                  <c:v>52.524000000018226</c:v>
                </c:pt>
                <c:pt idx="26262">
                  <c:v>52.526000000018229</c:v>
                </c:pt>
                <c:pt idx="26263">
                  <c:v>52.528000000018231</c:v>
                </c:pt>
                <c:pt idx="26264">
                  <c:v>52.530000000018234</c:v>
                </c:pt>
                <c:pt idx="26265">
                  <c:v>52.532000000018236</c:v>
                </c:pt>
                <c:pt idx="26266">
                  <c:v>52.534000000018239</c:v>
                </c:pt>
                <c:pt idx="26267">
                  <c:v>52.536000000018241</c:v>
                </c:pt>
                <c:pt idx="26268">
                  <c:v>52.538000000018243</c:v>
                </c:pt>
                <c:pt idx="26269">
                  <c:v>52.540000000018246</c:v>
                </c:pt>
                <c:pt idx="26270">
                  <c:v>52.542000000018248</c:v>
                </c:pt>
                <c:pt idx="26271">
                  <c:v>52.544000000018251</c:v>
                </c:pt>
                <c:pt idx="26272">
                  <c:v>52.546000000018253</c:v>
                </c:pt>
                <c:pt idx="26273">
                  <c:v>52.548000000018256</c:v>
                </c:pt>
                <c:pt idx="26274">
                  <c:v>52.550000000018258</c:v>
                </c:pt>
                <c:pt idx="26275">
                  <c:v>52.552000000018261</c:v>
                </c:pt>
                <c:pt idx="26276">
                  <c:v>52.554000000018263</c:v>
                </c:pt>
                <c:pt idx="26277">
                  <c:v>52.556000000018265</c:v>
                </c:pt>
                <c:pt idx="26278">
                  <c:v>52.558000000018268</c:v>
                </c:pt>
                <c:pt idx="26279">
                  <c:v>52.56000000001827</c:v>
                </c:pt>
                <c:pt idx="26280">
                  <c:v>52.562000000018273</c:v>
                </c:pt>
                <c:pt idx="26281">
                  <c:v>52.564000000018275</c:v>
                </c:pt>
                <c:pt idx="26282">
                  <c:v>52.566000000018278</c:v>
                </c:pt>
                <c:pt idx="26283">
                  <c:v>52.56800000001828</c:v>
                </c:pt>
                <c:pt idx="26284">
                  <c:v>52.570000000018283</c:v>
                </c:pt>
                <c:pt idx="26285">
                  <c:v>52.572000000018285</c:v>
                </c:pt>
                <c:pt idx="26286">
                  <c:v>52.574000000018287</c:v>
                </c:pt>
                <c:pt idx="26287">
                  <c:v>52.57600000001829</c:v>
                </c:pt>
                <c:pt idx="26288">
                  <c:v>52.578000000018292</c:v>
                </c:pt>
                <c:pt idx="26289">
                  <c:v>52.580000000018295</c:v>
                </c:pt>
                <c:pt idx="26290">
                  <c:v>52.582000000018297</c:v>
                </c:pt>
                <c:pt idx="26291">
                  <c:v>52.5840000000183</c:v>
                </c:pt>
                <c:pt idx="26292">
                  <c:v>52.586000000018302</c:v>
                </c:pt>
                <c:pt idx="26293">
                  <c:v>52.588000000018305</c:v>
                </c:pt>
                <c:pt idx="26294">
                  <c:v>52.590000000018307</c:v>
                </c:pt>
                <c:pt idx="26295">
                  <c:v>52.592000000018309</c:v>
                </c:pt>
                <c:pt idx="26296">
                  <c:v>52.594000000018312</c:v>
                </c:pt>
                <c:pt idx="26297">
                  <c:v>52.596000000018314</c:v>
                </c:pt>
                <c:pt idx="26298">
                  <c:v>52.598000000018317</c:v>
                </c:pt>
                <c:pt idx="26299">
                  <c:v>52.600000000018319</c:v>
                </c:pt>
                <c:pt idx="26300">
                  <c:v>52.602000000018322</c:v>
                </c:pt>
                <c:pt idx="26301">
                  <c:v>52.604000000018324</c:v>
                </c:pt>
                <c:pt idx="26302">
                  <c:v>52.606000000018327</c:v>
                </c:pt>
                <c:pt idx="26303">
                  <c:v>52.608000000018329</c:v>
                </c:pt>
                <c:pt idx="26304">
                  <c:v>52.610000000018331</c:v>
                </c:pt>
                <c:pt idx="26305">
                  <c:v>52.612000000018334</c:v>
                </c:pt>
                <c:pt idx="26306">
                  <c:v>52.614000000018336</c:v>
                </c:pt>
                <c:pt idx="26307">
                  <c:v>52.616000000018339</c:v>
                </c:pt>
                <c:pt idx="26308">
                  <c:v>52.618000000018341</c:v>
                </c:pt>
                <c:pt idx="26309">
                  <c:v>52.620000000018344</c:v>
                </c:pt>
                <c:pt idx="26310">
                  <c:v>52.622000000018346</c:v>
                </c:pt>
                <c:pt idx="26311">
                  <c:v>52.624000000018349</c:v>
                </c:pt>
                <c:pt idx="26312">
                  <c:v>52.626000000018351</c:v>
                </c:pt>
                <c:pt idx="26313">
                  <c:v>52.628000000018353</c:v>
                </c:pt>
                <c:pt idx="26314">
                  <c:v>52.630000000018356</c:v>
                </c:pt>
                <c:pt idx="26315">
                  <c:v>52.632000000018358</c:v>
                </c:pt>
                <c:pt idx="26316">
                  <c:v>52.634000000018361</c:v>
                </c:pt>
                <c:pt idx="26317">
                  <c:v>52.636000000018363</c:v>
                </c:pt>
                <c:pt idx="26318">
                  <c:v>52.638000000018366</c:v>
                </c:pt>
                <c:pt idx="26319">
                  <c:v>52.640000000018368</c:v>
                </c:pt>
                <c:pt idx="26320">
                  <c:v>52.642000000018371</c:v>
                </c:pt>
                <c:pt idx="26321">
                  <c:v>52.644000000018373</c:v>
                </c:pt>
                <c:pt idx="26322">
                  <c:v>52.646000000018375</c:v>
                </c:pt>
                <c:pt idx="26323">
                  <c:v>52.648000000018378</c:v>
                </c:pt>
                <c:pt idx="26324">
                  <c:v>52.65000000001838</c:v>
                </c:pt>
                <c:pt idx="26325">
                  <c:v>52.652000000018383</c:v>
                </c:pt>
                <c:pt idx="26326">
                  <c:v>52.654000000018385</c:v>
                </c:pt>
                <c:pt idx="26327">
                  <c:v>52.656000000018388</c:v>
                </c:pt>
                <c:pt idx="26328">
                  <c:v>52.65800000001839</c:v>
                </c:pt>
                <c:pt idx="26329">
                  <c:v>52.660000000018393</c:v>
                </c:pt>
                <c:pt idx="26330">
                  <c:v>52.662000000018395</c:v>
                </c:pt>
                <c:pt idx="26331">
                  <c:v>52.664000000018397</c:v>
                </c:pt>
                <c:pt idx="26332">
                  <c:v>52.6660000000184</c:v>
                </c:pt>
                <c:pt idx="26333">
                  <c:v>52.668000000018402</c:v>
                </c:pt>
                <c:pt idx="26334">
                  <c:v>52.670000000018405</c:v>
                </c:pt>
                <c:pt idx="26335">
                  <c:v>52.672000000018407</c:v>
                </c:pt>
                <c:pt idx="26336">
                  <c:v>52.67400000001841</c:v>
                </c:pt>
                <c:pt idx="26337">
                  <c:v>52.676000000018412</c:v>
                </c:pt>
                <c:pt idx="26338">
                  <c:v>52.678000000018415</c:v>
                </c:pt>
                <c:pt idx="26339">
                  <c:v>52.680000000018417</c:v>
                </c:pt>
                <c:pt idx="26340">
                  <c:v>52.682000000018419</c:v>
                </c:pt>
                <c:pt idx="26341">
                  <c:v>52.684000000018422</c:v>
                </c:pt>
                <c:pt idx="26342">
                  <c:v>52.686000000018424</c:v>
                </c:pt>
                <c:pt idx="26343">
                  <c:v>52.688000000018427</c:v>
                </c:pt>
                <c:pt idx="26344">
                  <c:v>52.690000000018429</c:v>
                </c:pt>
                <c:pt idx="26345">
                  <c:v>52.692000000018432</c:v>
                </c:pt>
                <c:pt idx="26346">
                  <c:v>52.694000000018434</c:v>
                </c:pt>
                <c:pt idx="26347">
                  <c:v>52.696000000018437</c:v>
                </c:pt>
                <c:pt idx="26348">
                  <c:v>52.698000000018439</c:v>
                </c:pt>
                <c:pt idx="26349">
                  <c:v>52.700000000018441</c:v>
                </c:pt>
                <c:pt idx="26350">
                  <c:v>52.702000000018444</c:v>
                </c:pt>
                <c:pt idx="26351">
                  <c:v>52.704000000018446</c:v>
                </c:pt>
                <c:pt idx="26352">
                  <c:v>52.706000000018449</c:v>
                </c:pt>
                <c:pt idx="26353">
                  <c:v>52.708000000018451</c:v>
                </c:pt>
                <c:pt idx="26354">
                  <c:v>52.710000000018454</c:v>
                </c:pt>
                <c:pt idx="26355">
                  <c:v>52.712000000018456</c:v>
                </c:pt>
                <c:pt idx="26356">
                  <c:v>52.714000000018459</c:v>
                </c:pt>
                <c:pt idx="26357">
                  <c:v>52.716000000018461</c:v>
                </c:pt>
                <c:pt idx="26358">
                  <c:v>52.718000000018463</c:v>
                </c:pt>
                <c:pt idx="26359">
                  <c:v>52.720000000018466</c:v>
                </c:pt>
                <c:pt idx="26360">
                  <c:v>52.722000000018468</c:v>
                </c:pt>
                <c:pt idx="26361">
                  <c:v>52.724000000018471</c:v>
                </c:pt>
                <c:pt idx="26362">
                  <c:v>52.726000000018473</c:v>
                </c:pt>
                <c:pt idx="26363">
                  <c:v>52.728000000018476</c:v>
                </c:pt>
                <c:pt idx="26364">
                  <c:v>52.730000000018478</c:v>
                </c:pt>
                <c:pt idx="26365">
                  <c:v>52.732000000018481</c:v>
                </c:pt>
                <c:pt idx="26366">
                  <c:v>52.734000000018483</c:v>
                </c:pt>
                <c:pt idx="26367">
                  <c:v>52.736000000018485</c:v>
                </c:pt>
                <c:pt idx="26368">
                  <c:v>52.738000000018488</c:v>
                </c:pt>
                <c:pt idx="26369">
                  <c:v>52.74000000001849</c:v>
                </c:pt>
                <c:pt idx="26370">
                  <c:v>52.742000000018493</c:v>
                </c:pt>
                <c:pt idx="26371">
                  <c:v>52.744000000018495</c:v>
                </c:pt>
                <c:pt idx="26372">
                  <c:v>52.746000000018498</c:v>
                </c:pt>
                <c:pt idx="26373">
                  <c:v>52.7480000000185</c:v>
                </c:pt>
                <c:pt idx="26374">
                  <c:v>52.750000000018503</c:v>
                </c:pt>
                <c:pt idx="26375">
                  <c:v>52.752000000018505</c:v>
                </c:pt>
                <c:pt idx="26376">
                  <c:v>52.754000000018507</c:v>
                </c:pt>
                <c:pt idx="26377">
                  <c:v>52.75600000001851</c:v>
                </c:pt>
                <c:pt idx="26378">
                  <c:v>52.758000000018512</c:v>
                </c:pt>
                <c:pt idx="26379">
                  <c:v>52.760000000018515</c:v>
                </c:pt>
                <c:pt idx="26380">
                  <c:v>52.762000000018517</c:v>
                </c:pt>
                <c:pt idx="26381">
                  <c:v>52.76400000001852</c:v>
                </c:pt>
                <c:pt idx="26382">
                  <c:v>52.766000000018522</c:v>
                </c:pt>
                <c:pt idx="26383">
                  <c:v>52.768000000018525</c:v>
                </c:pt>
                <c:pt idx="26384">
                  <c:v>52.770000000018527</c:v>
                </c:pt>
                <c:pt idx="26385">
                  <c:v>52.772000000018529</c:v>
                </c:pt>
                <c:pt idx="26386">
                  <c:v>52.774000000018532</c:v>
                </c:pt>
                <c:pt idx="26387">
                  <c:v>52.776000000018534</c:v>
                </c:pt>
                <c:pt idx="26388">
                  <c:v>52.778000000018537</c:v>
                </c:pt>
                <c:pt idx="26389">
                  <c:v>52.780000000018539</c:v>
                </c:pt>
                <c:pt idx="26390">
                  <c:v>52.782000000018542</c:v>
                </c:pt>
                <c:pt idx="26391">
                  <c:v>52.784000000018544</c:v>
                </c:pt>
                <c:pt idx="26392">
                  <c:v>52.786000000018547</c:v>
                </c:pt>
                <c:pt idx="26393">
                  <c:v>52.788000000018549</c:v>
                </c:pt>
                <c:pt idx="26394">
                  <c:v>52.790000000018551</c:v>
                </c:pt>
                <c:pt idx="26395">
                  <c:v>52.792000000018554</c:v>
                </c:pt>
                <c:pt idx="26396">
                  <c:v>52.794000000018556</c:v>
                </c:pt>
                <c:pt idx="26397">
                  <c:v>52.796000000018559</c:v>
                </c:pt>
                <c:pt idx="26398">
                  <c:v>52.798000000018561</c:v>
                </c:pt>
                <c:pt idx="26399">
                  <c:v>52.800000000018564</c:v>
                </c:pt>
                <c:pt idx="26400">
                  <c:v>52.802000000018566</c:v>
                </c:pt>
                <c:pt idx="26401">
                  <c:v>52.804000000018569</c:v>
                </c:pt>
                <c:pt idx="26402">
                  <c:v>52.806000000018571</c:v>
                </c:pt>
                <c:pt idx="26403">
                  <c:v>52.808000000018573</c:v>
                </c:pt>
                <c:pt idx="26404">
                  <c:v>52.810000000018576</c:v>
                </c:pt>
                <c:pt idx="26405">
                  <c:v>52.812000000018578</c:v>
                </c:pt>
                <c:pt idx="26406">
                  <c:v>52.814000000018581</c:v>
                </c:pt>
                <c:pt idx="26407">
                  <c:v>52.816000000018583</c:v>
                </c:pt>
                <c:pt idx="26408">
                  <c:v>52.818000000018586</c:v>
                </c:pt>
                <c:pt idx="26409">
                  <c:v>52.820000000018588</c:v>
                </c:pt>
                <c:pt idx="26410">
                  <c:v>52.822000000018591</c:v>
                </c:pt>
                <c:pt idx="26411">
                  <c:v>52.824000000018593</c:v>
                </c:pt>
                <c:pt idx="26412">
                  <c:v>52.826000000018595</c:v>
                </c:pt>
                <c:pt idx="26413">
                  <c:v>52.828000000018598</c:v>
                </c:pt>
                <c:pt idx="26414">
                  <c:v>52.8300000000186</c:v>
                </c:pt>
                <c:pt idx="26415">
                  <c:v>52.832000000018603</c:v>
                </c:pt>
                <c:pt idx="26416">
                  <c:v>52.834000000018605</c:v>
                </c:pt>
                <c:pt idx="26417">
                  <c:v>52.836000000018608</c:v>
                </c:pt>
                <c:pt idx="26418">
                  <c:v>52.83800000001861</c:v>
                </c:pt>
                <c:pt idx="26419">
                  <c:v>52.840000000018613</c:v>
                </c:pt>
                <c:pt idx="26420">
                  <c:v>52.842000000018615</c:v>
                </c:pt>
                <c:pt idx="26421">
                  <c:v>52.844000000018617</c:v>
                </c:pt>
                <c:pt idx="26422">
                  <c:v>52.84600000001862</c:v>
                </c:pt>
                <c:pt idx="26423">
                  <c:v>52.848000000018622</c:v>
                </c:pt>
                <c:pt idx="26424">
                  <c:v>52.850000000018625</c:v>
                </c:pt>
                <c:pt idx="26425">
                  <c:v>52.852000000018627</c:v>
                </c:pt>
                <c:pt idx="26426">
                  <c:v>52.85400000001863</c:v>
                </c:pt>
                <c:pt idx="26427">
                  <c:v>52.856000000018632</c:v>
                </c:pt>
                <c:pt idx="26428">
                  <c:v>52.858000000018635</c:v>
                </c:pt>
                <c:pt idx="26429">
                  <c:v>52.860000000018637</c:v>
                </c:pt>
                <c:pt idx="26430">
                  <c:v>52.862000000018639</c:v>
                </c:pt>
                <c:pt idx="26431">
                  <c:v>52.864000000018642</c:v>
                </c:pt>
                <c:pt idx="26432">
                  <c:v>52.866000000018644</c:v>
                </c:pt>
                <c:pt idx="26433">
                  <c:v>52.868000000018647</c:v>
                </c:pt>
                <c:pt idx="26434">
                  <c:v>52.870000000018649</c:v>
                </c:pt>
                <c:pt idx="26435">
                  <c:v>52.872000000018652</c:v>
                </c:pt>
                <c:pt idx="26436">
                  <c:v>52.874000000018654</c:v>
                </c:pt>
                <c:pt idx="26437">
                  <c:v>52.876000000018657</c:v>
                </c:pt>
                <c:pt idx="26438">
                  <c:v>52.878000000018659</c:v>
                </c:pt>
                <c:pt idx="26439">
                  <c:v>52.880000000018661</c:v>
                </c:pt>
                <c:pt idx="26440">
                  <c:v>52.882000000018664</c:v>
                </c:pt>
                <c:pt idx="26441">
                  <c:v>52.884000000018666</c:v>
                </c:pt>
                <c:pt idx="26442">
                  <c:v>52.886000000018669</c:v>
                </c:pt>
                <c:pt idx="26443">
                  <c:v>52.888000000018671</c:v>
                </c:pt>
                <c:pt idx="26444">
                  <c:v>52.890000000018674</c:v>
                </c:pt>
                <c:pt idx="26445">
                  <c:v>52.892000000018676</c:v>
                </c:pt>
                <c:pt idx="26446">
                  <c:v>52.894000000018679</c:v>
                </c:pt>
                <c:pt idx="26447">
                  <c:v>52.896000000018681</c:v>
                </c:pt>
                <c:pt idx="26448">
                  <c:v>52.898000000018683</c:v>
                </c:pt>
                <c:pt idx="26449">
                  <c:v>52.900000000018686</c:v>
                </c:pt>
                <c:pt idx="26450">
                  <c:v>52.902000000018688</c:v>
                </c:pt>
                <c:pt idx="26451">
                  <c:v>52.904000000018691</c:v>
                </c:pt>
                <c:pt idx="26452">
                  <c:v>52.906000000018693</c:v>
                </c:pt>
                <c:pt idx="26453">
                  <c:v>52.908000000018696</c:v>
                </c:pt>
                <c:pt idx="26454">
                  <c:v>52.910000000018698</c:v>
                </c:pt>
                <c:pt idx="26455">
                  <c:v>52.912000000018701</c:v>
                </c:pt>
                <c:pt idx="26456">
                  <c:v>52.914000000018703</c:v>
                </c:pt>
                <c:pt idx="26457">
                  <c:v>52.916000000018705</c:v>
                </c:pt>
                <c:pt idx="26458">
                  <c:v>52.918000000018708</c:v>
                </c:pt>
                <c:pt idx="26459">
                  <c:v>52.92000000001871</c:v>
                </c:pt>
                <c:pt idx="26460">
                  <c:v>52.922000000018713</c:v>
                </c:pt>
                <c:pt idx="26461">
                  <c:v>52.924000000018715</c:v>
                </c:pt>
                <c:pt idx="26462">
                  <c:v>52.926000000018718</c:v>
                </c:pt>
                <c:pt idx="26463">
                  <c:v>52.92800000001872</c:v>
                </c:pt>
                <c:pt idx="26464">
                  <c:v>52.930000000018723</c:v>
                </c:pt>
                <c:pt idx="26465">
                  <c:v>52.932000000018725</c:v>
                </c:pt>
                <c:pt idx="26466">
                  <c:v>52.934000000018727</c:v>
                </c:pt>
                <c:pt idx="26467">
                  <c:v>52.93600000001873</c:v>
                </c:pt>
                <c:pt idx="26468">
                  <c:v>52.938000000018732</c:v>
                </c:pt>
                <c:pt idx="26469">
                  <c:v>52.940000000018735</c:v>
                </c:pt>
                <c:pt idx="26470">
                  <c:v>52.942000000018737</c:v>
                </c:pt>
                <c:pt idx="26471">
                  <c:v>52.94400000001874</c:v>
                </c:pt>
                <c:pt idx="26472">
                  <c:v>52.946000000018742</c:v>
                </c:pt>
                <c:pt idx="26473">
                  <c:v>52.948000000018745</c:v>
                </c:pt>
                <c:pt idx="26474">
                  <c:v>52.950000000018747</c:v>
                </c:pt>
                <c:pt idx="26475">
                  <c:v>52.952000000018749</c:v>
                </c:pt>
                <c:pt idx="26476">
                  <c:v>52.954000000018752</c:v>
                </c:pt>
                <c:pt idx="26477">
                  <c:v>52.956000000018754</c:v>
                </c:pt>
                <c:pt idx="26478">
                  <c:v>52.958000000018757</c:v>
                </c:pt>
                <c:pt idx="26479">
                  <c:v>52.960000000018759</c:v>
                </c:pt>
                <c:pt idx="26480">
                  <c:v>52.962000000018762</c:v>
                </c:pt>
                <c:pt idx="26481">
                  <c:v>52.964000000018764</c:v>
                </c:pt>
                <c:pt idx="26482">
                  <c:v>52.966000000018767</c:v>
                </c:pt>
                <c:pt idx="26483">
                  <c:v>52.968000000018769</c:v>
                </c:pt>
                <c:pt idx="26484">
                  <c:v>52.970000000018771</c:v>
                </c:pt>
                <c:pt idx="26485">
                  <c:v>52.972000000018774</c:v>
                </c:pt>
                <c:pt idx="26486">
                  <c:v>52.974000000018776</c:v>
                </c:pt>
                <c:pt idx="26487">
                  <c:v>52.976000000018779</c:v>
                </c:pt>
                <c:pt idx="26488">
                  <c:v>52.978000000018781</c:v>
                </c:pt>
                <c:pt idx="26489">
                  <c:v>52.980000000018784</c:v>
                </c:pt>
                <c:pt idx="26490">
                  <c:v>52.982000000018786</c:v>
                </c:pt>
                <c:pt idx="26491">
                  <c:v>52.984000000018789</c:v>
                </c:pt>
                <c:pt idx="26492">
                  <c:v>52.986000000018791</c:v>
                </c:pt>
                <c:pt idx="26493">
                  <c:v>52.988000000018793</c:v>
                </c:pt>
                <c:pt idx="26494">
                  <c:v>52.990000000018796</c:v>
                </c:pt>
                <c:pt idx="26495">
                  <c:v>52.992000000018798</c:v>
                </c:pt>
                <c:pt idx="26496">
                  <c:v>52.994000000018801</c:v>
                </c:pt>
                <c:pt idx="26497">
                  <c:v>52.996000000018803</c:v>
                </c:pt>
                <c:pt idx="26498">
                  <c:v>52.998000000018806</c:v>
                </c:pt>
                <c:pt idx="26499">
                  <c:v>53.000000000018808</c:v>
                </c:pt>
                <c:pt idx="26500">
                  <c:v>53.002000000018811</c:v>
                </c:pt>
                <c:pt idx="26501">
                  <c:v>53.004000000018813</c:v>
                </c:pt>
                <c:pt idx="26502">
                  <c:v>53.006000000018815</c:v>
                </c:pt>
                <c:pt idx="26503">
                  <c:v>53.008000000018818</c:v>
                </c:pt>
                <c:pt idx="26504">
                  <c:v>53.01000000001882</c:v>
                </c:pt>
                <c:pt idx="26505">
                  <c:v>53.012000000018823</c:v>
                </c:pt>
                <c:pt idx="26506">
                  <c:v>53.014000000018825</c:v>
                </c:pt>
                <c:pt idx="26507">
                  <c:v>53.016000000018828</c:v>
                </c:pt>
                <c:pt idx="26508">
                  <c:v>53.01800000001883</c:v>
                </c:pt>
                <c:pt idx="26509">
                  <c:v>53.020000000018833</c:v>
                </c:pt>
                <c:pt idx="26510">
                  <c:v>53.022000000018835</c:v>
                </c:pt>
                <c:pt idx="26511">
                  <c:v>53.024000000018837</c:v>
                </c:pt>
                <c:pt idx="26512">
                  <c:v>53.02600000001884</c:v>
                </c:pt>
                <c:pt idx="26513">
                  <c:v>53.028000000018842</c:v>
                </c:pt>
                <c:pt idx="26514">
                  <c:v>53.030000000018845</c:v>
                </c:pt>
                <c:pt idx="26515">
                  <c:v>53.032000000018847</c:v>
                </c:pt>
                <c:pt idx="26516">
                  <c:v>53.03400000001885</c:v>
                </c:pt>
                <c:pt idx="26517">
                  <c:v>53.036000000018852</c:v>
                </c:pt>
                <c:pt idx="26518">
                  <c:v>53.038000000018855</c:v>
                </c:pt>
                <c:pt idx="26519">
                  <c:v>53.040000000018857</c:v>
                </c:pt>
                <c:pt idx="26520">
                  <c:v>53.042000000018859</c:v>
                </c:pt>
                <c:pt idx="26521">
                  <c:v>53.044000000018862</c:v>
                </c:pt>
                <c:pt idx="26522">
                  <c:v>53.046000000018864</c:v>
                </c:pt>
                <c:pt idx="26523">
                  <c:v>53.048000000018867</c:v>
                </c:pt>
                <c:pt idx="26524">
                  <c:v>53.050000000018869</c:v>
                </c:pt>
                <c:pt idx="26525">
                  <c:v>53.052000000018872</c:v>
                </c:pt>
                <c:pt idx="26526">
                  <c:v>53.054000000018874</c:v>
                </c:pt>
                <c:pt idx="26527">
                  <c:v>53.056000000018877</c:v>
                </c:pt>
                <c:pt idx="26528">
                  <c:v>53.058000000018879</c:v>
                </c:pt>
                <c:pt idx="26529">
                  <c:v>53.060000000018881</c:v>
                </c:pt>
                <c:pt idx="26530">
                  <c:v>53.062000000018884</c:v>
                </c:pt>
                <c:pt idx="26531">
                  <c:v>53.064000000018886</c:v>
                </c:pt>
                <c:pt idx="26532">
                  <c:v>53.066000000018889</c:v>
                </c:pt>
                <c:pt idx="26533">
                  <c:v>53.068000000018891</c:v>
                </c:pt>
                <c:pt idx="26534">
                  <c:v>53.070000000018894</c:v>
                </c:pt>
                <c:pt idx="26535">
                  <c:v>53.072000000018896</c:v>
                </c:pt>
                <c:pt idx="26536">
                  <c:v>53.074000000018899</c:v>
                </c:pt>
                <c:pt idx="26537">
                  <c:v>53.076000000018901</c:v>
                </c:pt>
                <c:pt idx="26538">
                  <c:v>53.078000000018903</c:v>
                </c:pt>
                <c:pt idx="26539">
                  <c:v>53.080000000018906</c:v>
                </c:pt>
                <c:pt idx="26540">
                  <c:v>53.082000000018908</c:v>
                </c:pt>
                <c:pt idx="26541">
                  <c:v>53.084000000018911</c:v>
                </c:pt>
                <c:pt idx="26542">
                  <c:v>53.086000000018913</c:v>
                </c:pt>
                <c:pt idx="26543">
                  <c:v>53.088000000018916</c:v>
                </c:pt>
                <c:pt idx="26544">
                  <c:v>53.090000000018918</c:v>
                </c:pt>
                <c:pt idx="26545">
                  <c:v>53.092000000018921</c:v>
                </c:pt>
                <c:pt idx="26546">
                  <c:v>53.094000000018923</c:v>
                </c:pt>
                <c:pt idx="26547">
                  <c:v>53.096000000018925</c:v>
                </c:pt>
                <c:pt idx="26548">
                  <c:v>53.098000000018928</c:v>
                </c:pt>
                <c:pt idx="26549">
                  <c:v>53.10000000001893</c:v>
                </c:pt>
                <c:pt idx="26550">
                  <c:v>53.102000000018933</c:v>
                </c:pt>
                <c:pt idx="26551">
                  <c:v>53.104000000018935</c:v>
                </c:pt>
                <c:pt idx="26552">
                  <c:v>53.106000000018938</c:v>
                </c:pt>
                <c:pt idx="26553">
                  <c:v>53.10800000001894</c:v>
                </c:pt>
                <c:pt idx="26554">
                  <c:v>53.110000000018943</c:v>
                </c:pt>
                <c:pt idx="26555">
                  <c:v>53.112000000018945</c:v>
                </c:pt>
                <c:pt idx="26556">
                  <c:v>53.114000000018947</c:v>
                </c:pt>
                <c:pt idx="26557">
                  <c:v>53.11600000001895</c:v>
                </c:pt>
                <c:pt idx="26558">
                  <c:v>53.118000000018952</c:v>
                </c:pt>
                <c:pt idx="26559">
                  <c:v>53.120000000018955</c:v>
                </c:pt>
                <c:pt idx="26560">
                  <c:v>53.122000000018957</c:v>
                </c:pt>
                <c:pt idx="26561">
                  <c:v>53.12400000001896</c:v>
                </c:pt>
                <c:pt idx="26562">
                  <c:v>53.126000000018962</c:v>
                </c:pt>
                <c:pt idx="26563">
                  <c:v>53.128000000018964</c:v>
                </c:pt>
                <c:pt idx="26564">
                  <c:v>53.130000000018967</c:v>
                </c:pt>
                <c:pt idx="26565">
                  <c:v>53.132000000018969</c:v>
                </c:pt>
                <c:pt idx="26566">
                  <c:v>53.134000000018972</c:v>
                </c:pt>
                <c:pt idx="26567">
                  <c:v>53.136000000018974</c:v>
                </c:pt>
                <c:pt idx="26568">
                  <c:v>53.138000000018977</c:v>
                </c:pt>
                <c:pt idx="26569">
                  <c:v>53.140000000018979</c:v>
                </c:pt>
                <c:pt idx="26570">
                  <c:v>53.142000000018982</c:v>
                </c:pt>
                <c:pt idx="26571">
                  <c:v>53.144000000018984</c:v>
                </c:pt>
                <c:pt idx="26572">
                  <c:v>53.146000000018986</c:v>
                </c:pt>
                <c:pt idx="26573">
                  <c:v>53.148000000018989</c:v>
                </c:pt>
                <c:pt idx="26574">
                  <c:v>53.150000000018991</c:v>
                </c:pt>
                <c:pt idx="26575">
                  <c:v>53.152000000018994</c:v>
                </c:pt>
                <c:pt idx="26576">
                  <c:v>53.154000000018996</c:v>
                </c:pt>
                <c:pt idx="26577">
                  <c:v>53.156000000018999</c:v>
                </c:pt>
                <c:pt idx="26578">
                  <c:v>53.158000000019001</c:v>
                </c:pt>
                <c:pt idx="26579">
                  <c:v>53.160000000019004</c:v>
                </c:pt>
                <c:pt idx="26580">
                  <c:v>53.162000000019006</c:v>
                </c:pt>
                <c:pt idx="26581">
                  <c:v>53.164000000019008</c:v>
                </c:pt>
                <c:pt idx="26582">
                  <c:v>53.166000000019011</c:v>
                </c:pt>
                <c:pt idx="26583">
                  <c:v>53.168000000019013</c:v>
                </c:pt>
                <c:pt idx="26584">
                  <c:v>53.170000000019016</c:v>
                </c:pt>
                <c:pt idx="26585">
                  <c:v>53.172000000019018</c:v>
                </c:pt>
                <c:pt idx="26586">
                  <c:v>53.174000000019021</c:v>
                </c:pt>
                <c:pt idx="26587">
                  <c:v>53.176000000019023</c:v>
                </c:pt>
                <c:pt idx="26588">
                  <c:v>53.178000000019026</c:v>
                </c:pt>
                <c:pt idx="26589">
                  <c:v>53.180000000019028</c:v>
                </c:pt>
                <c:pt idx="26590">
                  <c:v>53.18200000001903</c:v>
                </c:pt>
                <c:pt idx="26591">
                  <c:v>53.184000000019033</c:v>
                </c:pt>
                <c:pt idx="26592">
                  <c:v>53.186000000019035</c:v>
                </c:pt>
                <c:pt idx="26593">
                  <c:v>53.188000000019038</c:v>
                </c:pt>
                <c:pt idx="26594">
                  <c:v>53.19000000001904</c:v>
                </c:pt>
                <c:pt idx="26595">
                  <c:v>53.192000000019043</c:v>
                </c:pt>
                <c:pt idx="26596">
                  <c:v>53.194000000019045</c:v>
                </c:pt>
                <c:pt idx="26597">
                  <c:v>53.196000000019048</c:v>
                </c:pt>
                <c:pt idx="26598">
                  <c:v>53.19800000001905</c:v>
                </c:pt>
                <c:pt idx="26599">
                  <c:v>53.200000000019052</c:v>
                </c:pt>
                <c:pt idx="26600">
                  <c:v>53.202000000019055</c:v>
                </c:pt>
                <c:pt idx="26601">
                  <c:v>53.204000000019057</c:v>
                </c:pt>
                <c:pt idx="26602">
                  <c:v>53.20600000001906</c:v>
                </c:pt>
                <c:pt idx="26603">
                  <c:v>53.208000000019062</c:v>
                </c:pt>
                <c:pt idx="26604">
                  <c:v>53.210000000019065</c:v>
                </c:pt>
                <c:pt idx="26605">
                  <c:v>53.212000000019067</c:v>
                </c:pt>
                <c:pt idx="26606">
                  <c:v>53.21400000001907</c:v>
                </c:pt>
                <c:pt idx="26607">
                  <c:v>53.216000000019072</c:v>
                </c:pt>
                <c:pt idx="26608">
                  <c:v>53.218000000019074</c:v>
                </c:pt>
                <c:pt idx="26609">
                  <c:v>53.220000000019077</c:v>
                </c:pt>
                <c:pt idx="26610">
                  <c:v>53.222000000019079</c:v>
                </c:pt>
                <c:pt idx="26611">
                  <c:v>53.224000000019082</c:v>
                </c:pt>
                <c:pt idx="26612">
                  <c:v>53.226000000019084</c:v>
                </c:pt>
                <c:pt idx="26613">
                  <c:v>53.228000000019087</c:v>
                </c:pt>
                <c:pt idx="26614">
                  <c:v>53.230000000019089</c:v>
                </c:pt>
                <c:pt idx="26615">
                  <c:v>53.232000000019092</c:v>
                </c:pt>
                <c:pt idx="26616">
                  <c:v>53.234000000019094</c:v>
                </c:pt>
                <c:pt idx="26617">
                  <c:v>53.236000000019096</c:v>
                </c:pt>
                <c:pt idx="26618">
                  <c:v>53.238000000019099</c:v>
                </c:pt>
                <c:pt idx="26619">
                  <c:v>53.240000000019101</c:v>
                </c:pt>
                <c:pt idx="26620">
                  <c:v>53.242000000019104</c:v>
                </c:pt>
                <c:pt idx="26621">
                  <c:v>53.244000000019106</c:v>
                </c:pt>
                <c:pt idx="26622">
                  <c:v>53.246000000019109</c:v>
                </c:pt>
                <c:pt idx="26623">
                  <c:v>53.248000000019111</c:v>
                </c:pt>
                <c:pt idx="26624">
                  <c:v>53.250000000019114</c:v>
                </c:pt>
                <c:pt idx="26625">
                  <c:v>53.252000000019116</c:v>
                </c:pt>
                <c:pt idx="26626">
                  <c:v>53.254000000019118</c:v>
                </c:pt>
                <c:pt idx="26627">
                  <c:v>53.256000000019121</c:v>
                </c:pt>
                <c:pt idx="26628">
                  <c:v>53.258000000019123</c:v>
                </c:pt>
                <c:pt idx="26629">
                  <c:v>53.260000000019126</c:v>
                </c:pt>
                <c:pt idx="26630">
                  <c:v>53.262000000019128</c:v>
                </c:pt>
                <c:pt idx="26631">
                  <c:v>53.264000000019131</c:v>
                </c:pt>
                <c:pt idx="26632">
                  <c:v>53.266000000019133</c:v>
                </c:pt>
                <c:pt idx="26633">
                  <c:v>53.268000000019136</c:v>
                </c:pt>
                <c:pt idx="26634">
                  <c:v>53.270000000019138</c:v>
                </c:pt>
                <c:pt idx="26635">
                  <c:v>53.27200000001914</c:v>
                </c:pt>
                <c:pt idx="26636">
                  <c:v>53.274000000019143</c:v>
                </c:pt>
                <c:pt idx="26637">
                  <c:v>53.276000000019145</c:v>
                </c:pt>
                <c:pt idx="26638">
                  <c:v>53.278000000019148</c:v>
                </c:pt>
                <c:pt idx="26639">
                  <c:v>53.28000000001915</c:v>
                </c:pt>
                <c:pt idx="26640">
                  <c:v>53.282000000019153</c:v>
                </c:pt>
                <c:pt idx="26641">
                  <c:v>53.284000000019155</c:v>
                </c:pt>
                <c:pt idx="26642">
                  <c:v>53.286000000019158</c:v>
                </c:pt>
                <c:pt idx="26643">
                  <c:v>53.28800000001916</c:v>
                </c:pt>
                <c:pt idx="26644">
                  <c:v>53.290000000019162</c:v>
                </c:pt>
                <c:pt idx="26645">
                  <c:v>53.292000000019165</c:v>
                </c:pt>
                <c:pt idx="26646">
                  <c:v>53.294000000019167</c:v>
                </c:pt>
                <c:pt idx="26647">
                  <c:v>53.29600000001917</c:v>
                </c:pt>
                <c:pt idx="26648">
                  <c:v>53.298000000019172</c:v>
                </c:pt>
                <c:pt idx="26649">
                  <c:v>53.300000000019175</c:v>
                </c:pt>
                <c:pt idx="26650">
                  <c:v>53.302000000019177</c:v>
                </c:pt>
                <c:pt idx="26651">
                  <c:v>53.30400000001918</c:v>
                </c:pt>
                <c:pt idx="26652">
                  <c:v>53.306000000019182</c:v>
                </c:pt>
                <c:pt idx="26653">
                  <c:v>53.308000000019184</c:v>
                </c:pt>
                <c:pt idx="26654">
                  <c:v>53.310000000019187</c:v>
                </c:pt>
                <c:pt idx="26655">
                  <c:v>53.312000000019189</c:v>
                </c:pt>
                <c:pt idx="26656">
                  <c:v>53.314000000019192</c:v>
                </c:pt>
                <c:pt idx="26657">
                  <c:v>53.316000000019194</c:v>
                </c:pt>
                <c:pt idx="26658">
                  <c:v>53.318000000019197</c:v>
                </c:pt>
                <c:pt idx="26659">
                  <c:v>53.320000000019199</c:v>
                </c:pt>
                <c:pt idx="26660">
                  <c:v>53.322000000019202</c:v>
                </c:pt>
                <c:pt idx="26661">
                  <c:v>53.324000000019204</c:v>
                </c:pt>
                <c:pt idx="26662">
                  <c:v>53.326000000019206</c:v>
                </c:pt>
                <c:pt idx="26663">
                  <c:v>53.328000000019209</c:v>
                </c:pt>
                <c:pt idx="26664">
                  <c:v>53.330000000019211</c:v>
                </c:pt>
                <c:pt idx="26665">
                  <c:v>53.332000000019214</c:v>
                </c:pt>
                <c:pt idx="26666">
                  <c:v>53.334000000019216</c:v>
                </c:pt>
                <c:pt idx="26667">
                  <c:v>53.336000000019219</c:v>
                </c:pt>
                <c:pt idx="26668">
                  <c:v>53.338000000019221</c:v>
                </c:pt>
                <c:pt idx="26669">
                  <c:v>53.340000000019224</c:v>
                </c:pt>
                <c:pt idx="26670">
                  <c:v>53.342000000019226</c:v>
                </c:pt>
                <c:pt idx="26671">
                  <c:v>53.344000000019228</c:v>
                </c:pt>
                <c:pt idx="26672">
                  <c:v>53.346000000019231</c:v>
                </c:pt>
                <c:pt idx="26673">
                  <c:v>53.348000000019233</c:v>
                </c:pt>
                <c:pt idx="26674">
                  <c:v>53.350000000019236</c:v>
                </c:pt>
                <c:pt idx="26675">
                  <c:v>53.352000000019238</c:v>
                </c:pt>
                <c:pt idx="26676">
                  <c:v>53.354000000019241</c:v>
                </c:pt>
                <c:pt idx="26677">
                  <c:v>53.356000000019243</c:v>
                </c:pt>
                <c:pt idx="26678">
                  <c:v>53.358000000019246</c:v>
                </c:pt>
                <c:pt idx="26679">
                  <c:v>53.360000000019248</c:v>
                </c:pt>
                <c:pt idx="26680">
                  <c:v>53.36200000001925</c:v>
                </c:pt>
                <c:pt idx="26681">
                  <c:v>53.364000000019253</c:v>
                </c:pt>
                <c:pt idx="26682">
                  <c:v>53.366000000019255</c:v>
                </c:pt>
                <c:pt idx="26683">
                  <c:v>53.368000000019258</c:v>
                </c:pt>
                <c:pt idx="26684">
                  <c:v>53.37000000001926</c:v>
                </c:pt>
                <c:pt idx="26685">
                  <c:v>53.372000000019263</c:v>
                </c:pt>
                <c:pt idx="26686">
                  <c:v>53.374000000019265</c:v>
                </c:pt>
                <c:pt idx="26687">
                  <c:v>53.376000000019268</c:v>
                </c:pt>
                <c:pt idx="26688">
                  <c:v>53.37800000001927</c:v>
                </c:pt>
                <c:pt idx="26689">
                  <c:v>53.380000000019272</c:v>
                </c:pt>
                <c:pt idx="26690">
                  <c:v>53.382000000019275</c:v>
                </c:pt>
                <c:pt idx="26691">
                  <c:v>53.384000000019277</c:v>
                </c:pt>
                <c:pt idx="26692">
                  <c:v>53.38600000001928</c:v>
                </c:pt>
                <c:pt idx="26693">
                  <c:v>53.388000000019282</c:v>
                </c:pt>
                <c:pt idx="26694">
                  <c:v>53.390000000019285</c:v>
                </c:pt>
                <c:pt idx="26695">
                  <c:v>53.392000000019287</c:v>
                </c:pt>
                <c:pt idx="26696">
                  <c:v>53.39400000001929</c:v>
                </c:pt>
                <c:pt idx="26697">
                  <c:v>53.396000000019292</c:v>
                </c:pt>
                <c:pt idx="26698">
                  <c:v>53.398000000019294</c:v>
                </c:pt>
                <c:pt idx="26699">
                  <c:v>53.400000000019297</c:v>
                </c:pt>
                <c:pt idx="26700">
                  <c:v>53.402000000019299</c:v>
                </c:pt>
                <c:pt idx="26701">
                  <c:v>53.404000000019302</c:v>
                </c:pt>
                <c:pt idx="26702">
                  <c:v>53.406000000019304</c:v>
                </c:pt>
                <c:pt idx="26703">
                  <c:v>53.408000000019307</c:v>
                </c:pt>
                <c:pt idx="26704">
                  <c:v>53.410000000019309</c:v>
                </c:pt>
                <c:pt idx="26705">
                  <c:v>53.412000000019312</c:v>
                </c:pt>
                <c:pt idx="26706">
                  <c:v>53.414000000019314</c:v>
                </c:pt>
                <c:pt idx="26707">
                  <c:v>53.416000000019316</c:v>
                </c:pt>
                <c:pt idx="26708">
                  <c:v>53.418000000019319</c:v>
                </c:pt>
                <c:pt idx="26709">
                  <c:v>53.420000000019321</c:v>
                </c:pt>
                <c:pt idx="26710">
                  <c:v>53.422000000019324</c:v>
                </c:pt>
                <c:pt idx="26711">
                  <c:v>53.424000000019326</c:v>
                </c:pt>
                <c:pt idx="26712">
                  <c:v>53.426000000019329</c:v>
                </c:pt>
                <c:pt idx="26713">
                  <c:v>53.428000000019331</c:v>
                </c:pt>
                <c:pt idx="26714">
                  <c:v>53.430000000019334</c:v>
                </c:pt>
                <c:pt idx="26715">
                  <c:v>53.432000000019336</c:v>
                </c:pt>
                <c:pt idx="26716">
                  <c:v>53.434000000019338</c:v>
                </c:pt>
                <c:pt idx="26717">
                  <c:v>53.436000000019341</c:v>
                </c:pt>
                <c:pt idx="26718">
                  <c:v>53.438000000019343</c:v>
                </c:pt>
                <c:pt idx="26719">
                  <c:v>53.440000000019346</c:v>
                </c:pt>
                <c:pt idx="26720">
                  <c:v>53.442000000019348</c:v>
                </c:pt>
                <c:pt idx="26721">
                  <c:v>53.444000000019351</c:v>
                </c:pt>
                <c:pt idx="26722">
                  <c:v>53.446000000019353</c:v>
                </c:pt>
                <c:pt idx="26723">
                  <c:v>53.448000000019356</c:v>
                </c:pt>
                <c:pt idx="26724">
                  <c:v>53.450000000019358</c:v>
                </c:pt>
                <c:pt idx="26725">
                  <c:v>53.45200000001936</c:v>
                </c:pt>
                <c:pt idx="26726">
                  <c:v>53.454000000019363</c:v>
                </c:pt>
                <c:pt idx="26727">
                  <c:v>53.456000000019365</c:v>
                </c:pt>
                <c:pt idx="26728">
                  <c:v>53.458000000019368</c:v>
                </c:pt>
                <c:pt idx="26729">
                  <c:v>53.46000000001937</c:v>
                </c:pt>
                <c:pt idx="26730">
                  <c:v>53.462000000019373</c:v>
                </c:pt>
                <c:pt idx="26731">
                  <c:v>53.464000000019375</c:v>
                </c:pt>
                <c:pt idx="26732">
                  <c:v>53.466000000019378</c:v>
                </c:pt>
                <c:pt idx="26733">
                  <c:v>53.46800000001938</c:v>
                </c:pt>
                <c:pt idx="26734">
                  <c:v>53.470000000019382</c:v>
                </c:pt>
                <c:pt idx="26735">
                  <c:v>53.472000000019385</c:v>
                </c:pt>
                <c:pt idx="26736">
                  <c:v>53.474000000019387</c:v>
                </c:pt>
                <c:pt idx="26737">
                  <c:v>53.47600000001939</c:v>
                </c:pt>
                <c:pt idx="26738">
                  <c:v>53.478000000019392</c:v>
                </c:pt>
                <c:pt idx="26739">
                  <c:v>53.480000000019395</c:v>
                </c:pt>
                <c:pt idx="26740">
                  <c:v>53.482000000019397</c:v>
                </c:pt>
                <c:pt idx="26741">
                  <c:v>53.4840000000194</c:v>
                </c:pt>
                <c:pt idx="26742">
                  <c:v>53.486000000019402</c:v>
                </c:pt>
                <c:pt idx="26743">
                  <c:v>53.488000000019404</c:v>
                </c:pt>
                <c:pt idx="26744">
                  <c:v>53.490000000019407</c:v>
                </c:pt>
                <c:pt idx="26745">
                  <c:v>53.492000000019409</c:v>
                </c:pt>
                <c:pt idx="26746">
                  <c:v>53.494000000019412</c:v>
                </c:pt>
                <c:pt idx="26747">
                  <c:v>53.496000000019414</c:v>
                </c:pt>
                <c:pt idx="26748">
                  <c:v>53.498000000019417</c:v>
                </c:pt>
                <c:pt idx="26749">
                  <c:v>53.500000000019419</c:v>
                </c:pt>
                <c:pt idx="26750">
                  <c:v>53.502000000019422</c:v>
                </c:pt>
                <c:pt idx="26751">
                  <c:v>53.504000000019424</c:v>
                </c:pt>
                <c:pt idx="26752">
                  <c:v>53.506000000019426</c:v>
                </c:pt>
                <c:pt idx="26753">
                  <c:v>53.508000000019429</c:v>
                </c:pt>
                <c:pt idx="26754">
                  <c:v>53.510000000019431</c:v>
                </c:pt>
                <c:pt idx="26755">
                  <c:v>53.512000000019434</c:v>
                </c:pt>
                <c:pt idx="26756">
                  <c:v>53.514000000019436</c:v>
                </c:pt>
                <c:pt idx="26757">
                  <c:v>53.516000000019439</c:v>
                </c:pt>
                <c:pt idx="26758">
                  <c:v>53.518000000019441</c:v>
                </c:pt>
                <c:pt idx="26759">
                  <c:v>53.520000000019444</c:v>
                </c:pt>
                <c:pt idx="26760">
                  <c:v>53.522000000019446</c:v>
                </c:pt>
                <c:pt idx="26761">
                  <c:v>53.524000000019448</c:v>
                </c:pt>
                <c:pt idx="26762">
                  <c:v>53.526000000019451</c:v>
                </c:pt>
                <c:pt idx="26763">
                  <c:v>53.528000000019453</c:v>
                </c:pt>
                <c:pt idx="26764">
                  <c:v>53.530000000019456</c:v>
                </c:pt>
                <c:pt idx="26765">
                  <c:v>53.532000000019458</c:v>
                </c:pt>
                <c:pt idx="26766">
                  <c:v>53.534000000019461</c:v>
                </c:pt>
                <c:pt idx="26767">
                  <c:v>53.536000000019463</c:v>
                </c:pt>
                <c:pt idx="26768">
                  <c:v>53.538000000019466</c:v>
                </c:pt>
                <c:pt idx="26769">
                  <c:v>53.540000000019468</c:v>
                </c:pt>
                <c:pt idx="26770">
                  <c:v>53.54200000001947</c:v>
                </c:pt>
                <c:pt idx="26771">
                  <c:v>53.544000000019473</c:v>
                </c:pt>
                <c:pt idx="26772">
                  <c:v>53.546000000019475</c:v>
                </c:pt>
                <c:pt idx="26773">
                  <c:v>53.548000000019478</c:v>
                </c:pt>
                <c:pt idx="26774">
                  <c:v>53.55000000001948</c:v>
                </c:pt>
                <c:pt idx="26775">
                  <c:v>53.552000000019483</c:v>
                </c:pt>
                <c:pt idx="26776">
                  <c:v>53.554000000019485</c:v>
                </c:pt>
                <c:pt idx="26777">
                  <c:v>53.556000000019488</c:v>
                </c:pt>
                <c:pt idx="26778">
                  <c:v>53.55800000001949</c:v>
                </c:pt>
                <c:pt idx="26779">
                  <c:v>53.560000000019492</c:v>
                </c:pt>
                <c:pt idx="26780">
                  <c:v>53.562000000019495</c:v>
                </c:pt>
                <c:pt idx="26781">
                  <c:v>53.564000000019497</c:v>
                </c:pt>
                <c:pt idx="26782">
                  <c:v>53.5660000000195</c:v>
                </c:pt>
                <c:pt idx="26783">
                  <c:v>53.568000000019502</c:v>
                </c:pt>
                <c:pt idx="26784">
                  <c:v>53.570000000019505</c:v>
                </c:pt>
                <c:pt idx="26785">
                  <c:v>53.572000000019507</c:v>
                </c:pt>
                <c:pt idx="26786">
                  <c:v>53.57400000001951</c:v>
                </c:pt>
                <c:pt idx="26787">
                  <c:v>53.576000000019512</c:v>
                </c:pt>
                <c:pt idx="26788">
                  <c:v>53.578000000019514</c:v>
                </c:pt>
                <c:pt idx="26789">
                  <c:v>53.580000000019517</c:v>
                </c:pt>
                <c:pt idx="26790">
                  <c:v>53.582000000019519</c:v>
                </c:pt>
                <c:pt idx="26791">
                  <c:v>53.584000000019522</c:v>
                </c:pt>
                <c:pt idx="26792">
                  <c:v>53.586000000019524</c:v>
                </c:pt>
                <c:pt idx="26793">
                  <c:v>53.588000000019527</c:v>
                </c:pt>
                <c:pt idx="26794">
                  <c:v>53.590000000019529</c:v>
                </c:pt>
                <c:pt idx="26795">
                  <c:v>53.592000000019532</c:v>
                </c:pt>
                <c:pt idx="26796">
                  <c:v>53.594000000019534</c:v>
                </c:pt>
                <c:pt idx="26797">
                  <c:v>53.596000000019536</c:v>
                </c:pt>
                <c:pt idx="26798">
                  <c:v>53.598000000019539</c:v>
                </c:pt>
                <c:pt idx="26799">
                  <c:v>53.600000000019541</c:v>
                </c:pt>
                <c:pt idx="26800">
                  <c:v>53.602000000019544</c:v>
                </c:pt>
                <c:pt idx="26801">
                  <c:v>53.604000000019546</c:v>
                </c:pt>
                <c:pt idx="26802">
                  <c:v>53.606000000019549</c:v>
                </c:pt>
                <c:pt idx="26803">
                  <c:v>53.608000000019551</c:v>
                </c:pt>
                <c:pt idx="26804">
                  <c:v>53.610000000019554</c:v>
                </c:pt>
                <c:pt idx="26805">
                  <c:v>53.612000000019556</c:v>
                </c:pt>
                <c:pt idx="26806">
                  <c:v>53.614000000019558</c:v>
                </c:pt>
                <c:pt idx="26807">
                  <c:v>53.616000000019561</c:v>
                </c:pt>
                <c:pt idx="26808">
                  <c:v>53.618000000019563</c:v>
                </c:pt>
                <c:pt idx="26809">
                  <c:v>53.620000000019566</c:v>
                </c:pt>
                <c:pt idx="26810">
                  <c:v>53.622000000019568</c:v>
                </c:pt>
                <c:pt idx="26811">
                  <c:v>53.624000000019571</c:v>
                </c:pt>
                <c:pt idx="26812">
                  <c:v>53.626000000019573</c:v>
                </c:pt>
                <c:pt idx="26813">
                  <c:v>53.628000000019576</c:v>
                </c:pt>
                <c:pt idx="26814">
                  <c:v>53.630000000019578</c:v>
                </c:pt>
                <c:pt idx="26815">
                  <c:v>53.63200000001958</c:v>
                </c:pt>
                <c:pt idx="26816">
                  <c:v>53.634000000019583</c:v>
                </c:pt>
                <c:pt idx="26817">
                  <c:v>53.636000000019585</c:v>
                </c:pt>
                <c:pt idx="26818">
                  <c:v>53.638000000019588</c:v>
                </c:pt>
                <c:pt idx="26819">
                  <c:v>53.64000000001959</c:v>
                </c:pt>
                <c:pt idx="26820">
                  <c:v>53.642000000019593</c:v>
                </c:pt>
                <c:pt idx="26821">
                  <c:v>53.644000000019595</c:v>
                </c:pt>
                <c:pt idx="26822">
                  <c:v>53.646000000019598</c:v>
                </c:pt>
                <c:pt idx="26823">
                  <c:v>53.6480000000196</c:v>
                </c:pt>
                <c:pt idx="26824">
                  <c:v>53.650000000019602</c:v>
                </c:pt>
                <c:pt idx="26825">
                  <c:v>53.652000000019605</c:v>
                </c:pt>
                <c:pt idx="26826">
                  <c:v>53.654000000019607</c:v>
                </c:pt>
                <c:pt idx="26827">
                  <c:v>53.65600000001961</c:v>
                </c:pt>
                <c:pt idx="26828">
                  <c:v>53.658000000019612</c:v>
                </c:pt>
                <c:pt idx="26829">
                  <c:v>53.660000000019615</c:v>
                </c:pt>
                <c:pt idx="26830">
                  <c:v>53.662000000019617</c:v>
                </c:pt>
                <c:pt idx="26831">
                  <c:v>53.66400000001962</c:v>
                </c:pt>
                <c:pt idx="26832">
                  <c:v>53.666000000019622</c:v>
                </c:pt>
                <c:pt idx="26833">
                  <c:v>53.668000000019624</c:v>
                </c:pt>
                <c:pt idx="26834">
                  <c:v>53.670000000019627</c:v>
                </c:pt>
                <c:pt idx="26835">
                  <c:v>53.672000000019629</c:v>
                </c:pt>
                <c:pt idx="26836">
                  <c:v>53.674000000019632</c:v>
                </c:pt>
                <c:pt idx="26837">
                  <c:v>53.676000000019634</c:v>
                </c:pt>
                <c:pt idx="26838">
                  <c:v>53.678000000019637</c:v>
                </c:pt>
                <c:pt idx="26839">
                  <c:v>53.680000000019639</c:v>
                </c:pt>
                <c:pt idx="26840">
                  <c:v>53.682000000019642</c:v>
                </c:pt>
                <c:pt idx="26841">
                  <c:v>53.684000000019644</c:v>
                </c:pt>
                <c:pt idx="26842">
                  <c:v>53.686000000019646</c:v>
                </c:pt>
                <c:pt idx="26843">
                  <c:v>53.688000000019649</c:v>
                </c:pt>
                <c:pt idx="26844">
                  <c:v>53.690000000019651</c:v>
                </c:pt>
                <c:pt idx="26845">
                  <c:v>53.692000000019654</c:v>
                </c:pt>
                <c:pt idx="26846">
                  <c:v>53.694000000019656</c:v>
                </c:pt>
                <c:pt idx="26847">
                  <c:v>53.696000000019659</c:v>
                </c:pt>
                <c:pt idx="26848">
                  <c:v>53.698000000019661</c:v>
                </c:pt>
                <c:pt idx="26849">
                  <c:v>53.700000000019664</c:v>
                </c:pt>
                <c:pt idx="26850">
                  <c:v>53.702000000019666</c:v>
                </c:pt>
                <c:pt idx="26851">
                  <c:v>53.704000000019668</c:v>
                </c:pt>
                <c:pt idx="26852">
                  <c:v>53.706000000019671</c:v>
                </c:pt>
                <c:pt idx="26853">
                  <c:v>53.708000000019673</c:v>
                </c:pt>
                <c:pt idx="26854">
                  <c:v>53.710000000019676</c:v>
                </c:pt>
                <c:pt idx="26855">
                  <c:v>53.712000000019678</c:v>
                </c:pt>
                <c:pt idx="26856">
                  <c:v>53.714000000019681</c:v>
                </c:pt>
                <c:pt idx="26857">
                  <c:v>53.716000000019683</c:v>
                </c:pt>
                <c:pt idx="26858">
                  <c:v>53.718000000019686</c:v>
                </c:pt>
                <c:pt idx="26859">
                  <c:v>53.720000000019688</c:v>
                </c:pt>
                <c:pt idx="26860">
                  <c:v>53.72200000001969</c:v>
                </c:pt>
                <c:pt idx="26861">
                  <c:v>53.724000000019693</c:v>
                </c:pt>
                <c:pt idx="26862">
                  <c:v>53.726000000019695</c:v>
                </c:pt>
                <c:pt idx="26863">
                  <c:v>53.728000000019698</c:v>
                </c:pt>
                <c:pt idx="26864">
                  <c:v>53.7300000000197</c:v>
                </c:pt>
                <c:pt idx="26865">
                  <c:v>53.732000000019703</c:v>
                </c:pt>
                <c:pt idx="26866">
                  <c:v>53.734000000019705</c:v>
                </c:pt>
                <c:pt idx="26867">
                  <c:v>53.736000000019708</c:v>
                </c:pt>
                <c:pt idx="26868">
                  <c:v>53.73800000001971</c:v>
                </c:pt>
                <c:pt idx="26869">
                  <c:v>53.740000000019712</c:v>
                </c:pt>
                <c:pt idx="26870">
                  <c:v>53.742000000019715</c:v>
                </c:pt>
                <c:pt idx="26871">
                  <c:v>53.744000000019717</c:v>
                </c:pt>
                <c:pt idx="26872">
                  <c:v>53.74600000001972</c:v>
                </c:pt>
                <c:pt idx="26873">
                  <c:v>53.748000000019722</c:v>
                </c:pt>
                <c:pt idx="26874">
                  <c:v>53.750000000019725</c:v>
                </c:pt>
                <c:pt idx="26875">
                  <c:v>53.752000000019727</c:v>
                </c:pt>
                <c:pt idx="26876">
                  <c:v>53.75400000001973</c:v>
                </c:pt>
                <c:pt idx="26877">
                  <c:v>53.756000000019732</c:v>
                </c:pt>
                <c:pt idx="26878">
                  <c:v>53.758000000019734</c:v>
                </c:pt>
                <c:pt idx="26879">
                  <c:v>53.760000000019737</c:v>
                </c:pt>
                <c:pt idx="26880">
                  <c:v>53.762000000019739</c:v>
                </c:pt>
                <c:pt idx="26881">
                  <c:v>53.764000000019742</c:v>
                </c:pt>
                <c:pt idx="26882">
                  <c:v>53.766000000019744</c:v>
                </c:pt>
                <c:pt idx="26883">
                  <c:v>53.768000000019747</c:v>
                </c:pt>
                <c:pt idx="26884">
                  <c:v>53.770000000019749</c:v>
                </c:pt>
                <c:pt idx="26885">
                  <c:v>53.772000000019752</c:v>
                </c:pt>
                <c:pt idx="26886">
                  <c:v>53.774000000019754</c:v>
                </c:pt>
                <c:pt idx="26887">
                  <c:v>53.776000000019756</c:v>
                </c:pt>
                <c:pt idx="26888">
                  <c:v>53.778000000019759</c:v>
                </c:pt>
                <c:pt idx="26889">
                  <c:v>53.780000000019761</c:v>
                </c:pt>
                <c:pt idx="26890">
                  <c:v>53.782000000019764</c:v>
                </c:pt>
                <c:pt idx="26891">
                  <c:v>53.784000000019766</c:v>
                </c:pt>
                <c:pt idx="26892">
                  <c:v>53.786000000019769</c:v>
                </c:pt>
                <c:pt idx="26893">
                  <c:v>53.788000000019771</c:v>
                </c:pt>
                <c:pt idx="26894">
                  <c:v>53.790000000019774</c:v>
                </c:pt>
                <c:pt idx="26895">
                  <c:v>53.792000000019776</c:v>
                </c:pt>
                <c:pt idx="26896">
                  <c:v>53.794000000019778</c:v>
                </c:pt>
                <c:pt idx="26897">
                  <c:v>53.796000000019781</c:v>
                </c:pt>
                <c:pt idx="26898">
                  <c:v>53.798000000019783</c:v>
                </c:pt>
                <c:pt idx="26899">
                  <c:v>53.800000000019786</c:v>
                </c:pt>
                <c:pt idx="26900">
                  <c:v>53.802000000019788</c:v>
                </c:pt>
                <c:pt idx="26901">
                  <c:v>53.804000000019791</c:v>
                </c:pt>
                <c:pt idx="26902">
                  <c:v>53.806000000019793</c:v>
                </c:pt>
                <c:pt idx="26903">
                  <c:v>53.808000000019796</c:v>
                </c:pt>
                <c:pt idx="26904">
                  <c:v>53.810000000019798</c:v>
                </c:pt>
                <c:pt idx="26905">
                  <c:v>53.8120000000198</c:v>
                </c:pt>
                <c:pt idx="26906">
                  <c:v>53.814000000019803</c:v>
                </c:pt>
                <c:pt idx="26907">
                  <c:v>53.816000000019805</c:v>
                </c:pt>
                <c:pt idx="26908">
                  <c:v>53.818000000019808</c:v>
                </c:pt>
                <c:pt idx="26909">
                  <c:v>53.82000000001981</c:v>
                </c:pt>
                <c:pt idx="26910">
                  <c:v>53.822000000019813</c:v>
                </c:pt>
                <c:pt idx="26911">
                  <c:v>53.824000000019815</c:v>
                </c:pt>
                <c:pt idx="26912">
                  <c:v>53.826000000019818</c:v>
                </c:pt>
                <c:pt idx="26913">
                  <c:v>53.82800000001982</c:v>
                </c:pt>
                <c:pt idx="26914">
                  <c:v>53.830000000019822</c:v>
                </c:pt>
                <c:pt idx="26915">
                  <c:v>53.832000000019825</c:v>
                </c:pt>
                <c:pt idx="26916">
                  <c:v>53.834000000019827</c:v>
                </c:pt>
                <c:pt idx="26917">
                  <c:v>53.83600000001983</c:v>
                </c:pt>
                <c:pt idx="26918">
                  <c:v>53.838000000019832</c:v>
                </c:pt>
                <c:pt idx="26919">
                  <c:v>53.840000000019835</c:v>
                </c:pt>
                <c:pt idx="26920">
                  <c:v>53.842000000019837</c:v>
                </c:pt>
                <c:pt idx="26921">
                  <c:v>53.84400000001984</c:v>
                </c:pt>
                <c:pt idx="26922">
                  <c:v>53.846000000019842</c:v>
                </c:pt>
                <c:pt idx="26923">
                  <c:v>53.848000000019844</c:v>
                </c:pt>
                <c:pt idx="26924">
                  <c:v>53.850000000019847</c:v>
                </c:pt>
                <c:pt idx="26925">
                  <c:v>53.852000000019849</c:v>
                </c:pt>
                <c:pt idx="26926">
                  <c:v>53.854000000019852</c:v>
                </c:pt>
                <c:pt idx="26927">
                  <c:v>53.856000000019854</c:v>
                </c:pt>
                <c:pt idx="26928">
                  <c:v>53.858000000019857</c:v>
                </c:pt>
                <c:pt idx="26929">
                  <c:v>53.860000000019859</c:v>
                </c:pt>
                <c:pt idx="26930">
                  <c:v>53.862000000019862</c:v>
                </c:pt>
                <c:pt idx="26931">
                  <c:v>53.864000000019864</c:v>
                </c:pt>
                <c:pt idx="26932">
                  <c:v>53.866000000019866</c:v>
                </c:pt>
                <c:pt idx="26933">
                  <c:v>53.868000000019869</c:v>
                </c:pt>
                <c:pt idx="26934">
                  <c:v>53.870000000019871</c:v>
                </c:pt>
                <c:pt idx="26935">
                  <c:v>53.872000000019874</c:v>
                </c:pt>
                <c:pt idx="26936">
                  <c:v>53.874000000019876</c:v>
                </c:pt>
                <c:pt idx="26937">
                  <c:v>53.876000000019879</c:v>
                </c:pt>
                <c:pt idx="26938">
                  <c:v>53.878000000019881</c:v>
                </c:pt>
                <c:pt idx="26939">
                  <c:v>53.880000000019884</c:v>
                </c:pt>
                <c:pt idx="26940">
                  <c:v>53.882000000019886</c:v>
                </c:pt>
                <c:pt idx="26941">
                  <c:v>53.884000000019888</c:v>
                </c:pt>
                <c:pt idx="26942">
                  <c:v>53.886000000019891</c:v>
                </c:pt>
                <c:pt idx="26943">
                  <c:v>53.888000000019893</c:v>
                </c:pt>
                <c:pt idx="26944">
                  <c:v>53.890000000019896</c:v>
                </c:pt>
                <c:pt idx="26945">
                  <c:v>53.892000000019898</c:v>
                </c:pt>
                <c:pt idx="26946">
                  <c:v>53.894000000019901</c:v>
                </c:pt>
                <c:pt idx="26947">
                  <c:v>53.896000000019903</c:v>
                </c:pt>
                <c:pt idx="26948">
                  <c:v>53.898000000019906</c:v>
                </c:pt>
                <c:pt idx="26949">
                  <c:v>53.900000000019908</c:v>
                </c:pt>
                <c:pt idx="26950">
                  <c:v>53.90200000001991</c:v>
                </c:pt>
                <c:pt idx="26951">
                  <c:v>53.904000000019913</c:v>
                </c:pt>
                <c:pt idx="26952">
                  <c:v>53.906000000019915</c:v>
                </c:pt>
                <c:pt idx="26953">
                  <c:v>53.908000000019918</c:v>
                </c:pt>
                <c:pt idx="26954">
                  <c:v>53.91000000001992</c:v>
                </c:pt>
                <c:pt idx="26955">
                  <c:v>53.912000000019923</c:v>
                </c:pt>
                <c:pt idx="26956">
                  <c:v>53.914000000019925</c:v>
                </c:pt>
                <c:pt idx="26957">
                  <c:v>53.916000000019928</c:v>
                </c:pt>
                <c:pt idx="26958">
                  <c:v>53.91800000001993</c:v>
                </c:pt>
                <c:pt idx="26959">
                  <c:v>53.920000000019932</c:v>
                </c:pt>
                <c:pt idx="26960">
                  <c:v>53.922000000019935</c:v>
                </c:pt>
                <c:pt idx="26961">
                  <c:v>53.924000000019937</c:v>
                </c:pt>
                <c:pt idx="26962">
                  <c:v>53.92600000001994</c:v>
                </c:pt>
                <c:pt idx="26963">
                  <c:v>53.928000000019942</c:v>
                </c:pt>
                <c:pt idx="26964">
                  <c:v>53.930000000019945</c:v>
                </c:pt>
                <c:pt idx="26965">
                  <c:v>53.932000000019947</c:v>
                </c:pt>
                <c:pt idx="26966">
                  <c:v>53.93400000001995</c:v>
                </c:pt>
                <c:pt idx="26967">
                  <c:v>53.936000000019952</c:v>
                </c:pt>
                <c:pt idx="26968">
                  <c:v>53.938000000019954</c:v>
                </c:pt>
                <c:pt idx="26969">
                  <c:v>53.940000000019957</c:v>
                </c:pt>
                <c:pt idx="26970">
                  <c:v>53.942000000019959</c:v>
                </c:pt>
                <c:pt idx="26971">
                  <c:v>53.944000000019962</c:v>
                </c:pt>
                <c:pt idx="26972">
                  <c:v>53.946000000019964</c:v>
                </c:pt>
                <c:pt idx="26973">
                  <c:v>53.948000000019967</c:v>
                </c:pt>
                <c:pt idx="26974">
                  <c:v>53.950000000019969</c:v>
                </c:pt>
                <c:pt idx="26975">
                  <c:v>53.952000000019972</c:v>
                </c:pt>
                <c:pt idx="26976">
                  <c:v>53.954000000019974</c:v>
                </c:pt>
                <c:pt idx="26977">
                  <c:v>53.956000000019976</c:v>
                </c:pt>
                <c:pt idx="26978">
                  <c:v>53.958000000019979</c:v>
                </c:pt>
                <c:pt idx="26979">
                  <c:v>53.960000000019981</c:v>
                </c:pt>
                <c:pt idx="26980">
                  <c:v>53.962000000019984</c:v>
                </c:pt>
                <c:pt idx="26981">
                  <c:v>53.964000000019986</c:v>
                </c:pt>
                <c:pt idx="26982">
                  <c:v>53.966000000019989</c:v>
                </c:pt>
                <c:pt idx="26983">
                  <c:v>53.968000000019991</c:v>
                </c:pt>
                <c:pt idx="26984">
                  <c:v>53.970000000019994</c:v>
                </c:pt>
                <c:pt idx="26985">
                  <c:v>53.972000000019996</c:v>
                </c:pt>
                <c:pt idx="26986">
                  <c:v>53.974000000019998</c:v>
                </c:pt>
                <c:pt idx="26987">
                  <c:v>53.976000000020001</c:v>
                </c:pt>
                <c:pt idx="26988">
                  <c:v>53.978000000020003</c:v>
                </c:pt>
                <c:pt idx="26989">
                  <c:v>53.980000000020006</c:v>
                </c:pt>
                <c:pt idx="26990">
                  <c:v>53.982000000020008</c:v>
                </c:pt>
                <c:pt idx="26991">
                  <c:v>53.984000000020011</c:v>
                </c:pt>
                <c:pt idx="26992">
                  <c:v>53.986000000020013</c:v>
                </c:pt>
                <c:pt idx="26993">
                  <c:v>53.988000000020016</c:v>
                </c:pt>
                <c:pt idx="26994">
                  <c:v>53.990000000020018</c:v>
                </c:pt>
                <c:pt idx="26995">
                  <c:v>53.99200000002002</c:v>
                </c:pt>
                <c:pt idx="26996">
                  <c:v>53.994000000020023</c:v>
                </c:pt>
                <c:pt idx="26997">
                  <c:v>53.996000000020025</c:v>
                </c:pt>
                <c:pt idx="26998">
                  <c:v>53.998000000020028</c:v>
                </c:pt>
                <c:pt idx="26999">
                  <c:v>54.00000000002003</c:v>
                </c:pt>
                <c:pt idx="27000">
                  <c:v>54.002000000020033</c:v>
                </c:pt>
                <c:pt idx="27001">
                  <c:v>54.004000000020035</c:v>
                </c:pt>
                <c:pt idx="27002">
                  <c:v>54.006000000020038</c:v>
                </c:pt>
                <c:pt idx="27003">
                  <c:v>54.00800000002004</c:v>
                </c:pt>
                <c:pt idx="27004">
                  <c:v>54.010000000020042</c:v>
                </c:pt>
                <c:pt idx="27005">
                  <c:v>54.012000000020045</c:v>
                </c:pt>
                <c:pt idx="27006">
                  <c:v>54.014000000020047</c:v>
                </c:pt>
                <c:pt idx="27007">
                  <c:v>54.01600000002005</c:v>
                </c:pt>
                <c:pt idx="27008">
                  <c:v>54.018000000020052</c:v>
                </c:pt>
                <c:pt idx="27009">
                  <c:v>54.020000000020055</c:v>
                </c:pt>
                <c:pt idx="27010">
                  <c:v>54.022000000020057</c:v>
                </c:pt>
                <c:pt idx="27011">
                  <c:v>54.02400000002006</c:v>
                </c:pt>
                <c:pt idx="27012">
                  <c:v>54.026000000020062</c:v>
                </c:pt>
                <c:pt idx="27013">
                  <c:v>54.028000000020064</c:v>
                </c:pt>
                <c:pt idx="27014">
                  <c:v>54.030000000020067</c:v>
                </c:pt>
                <c:pt idx="27015">
                  <c:v>54.032000000020069</c:v>
                </c:pt>
                <c:pt idx="27016">
                  <c:v>54.034000000020072</c:v>
                </c:pt>
                <c:pt idx="27017">
                  <c:v>54.036000000020074</c:v>
                </c:pt>
                <c:pt idx="27018">
                  <c:v>54.038000000020077</c:v>
                </c:pt>
                <c:pt idx="27019">
                  <c:v>54.040000000020079</c:v>
                </c:pt>
                <c:pt idx="27020">
                  <c:v>54.042000000020082</c:v>
                </c:pt>
                <c:pt idx="27021">
                  <c:v>54.044000000020084</c:v>
                </c:pt>
                <c:pt idx="27022">
                  <c:v>54.046000000020086</c:v>
                </c:pt>
                <c:pt idx="27023">
                  <c:v>54.048000000020089</c:v>
                </c:pt>
                <c:pt idx="27024">
                  <c:v>54.050000000020091</c:v>
                </c:pt>
                <c:pt idx="27025">
                  <c:v>54.052000000020094</c:v>
                </c:pt>
                <c:pt idx="27026">
                  <c:v>54.054000000020096</c:v>
                </c:pt>
                <c:pt idx="27027">
                  <c:v>54.056000000020099</c:v>
                </c:pt>
                <c:pt idx="27028">
                  <c:v>54.058000000020101</c:v>
                </c:pt>
                <c:pt idx="27029">
                  <c:v>54.060000000020104</c:v>
                </c:pt>
                <c:pt idx="27030">
                  <c:v>54.062000000020106</c:v>
                </c:pt>
                <c:pt idx="27031">
                  <c:v>54.064000000020108</c:v>
                </c:pt>
                <c:pt idx="27032">
                  <c:v>54.066000000020111</c:v>
                </c:pt>
                <c:pt idx="27033">
                  <c:v>54.068000000020113</c:v>
                </c:pt>
                <c:pt idx="27034">
                  <c:v>54.070000000020116</c:v>
                </c:pt>
                <c:pt idx="27035">
                  <c:v>54.072000000020118</c:v>
                </c:pt>
                <c:pt idx="27036">
                  <c:v>54.074000000020121</c:v>
                </c:pt>
                <c:pt idx="27037">
                  <c:v>54.076000000020123</c:v>
                </c:pt>
                <c:pt idx="27038">
                  <c:v>54.078000000020126</c:v>
                </c:pt>
                <c:pt idx="27039">
                  <c:v>54.080000000020128</c:v>
                </c:pt>
                <c:pt idx="27040">
                  <c:v>54.08200000002013</c:v>
                </c:pt>
                <c:pt idx="27041">
                  <c:v>54.084000000020133</c:v>
                </c:pt>
                <c:pt idx="27042">
                  <c:v>54.086000000020135</c:v>
                </c:pt>
                <c:pt idx="27043">
                  <c:v>54.088000000020138</c:v>
                </c:pt>
                <c:pt idx="27044">
                  <c:v>54.09000000002014</c:v>
                </c:pt>
                <c:pt idx="27045">
                  <c:v>54.092000000020143</c:v>
                </c:pt>
                <c:pt idx="27046">
                  <c:v>54.094000000020145</c:v>
                </c:pt>
                <c:pt idx="27047">
                  <c:v>54.096000000020148</c:v>
                </c:pt>
                <c:pt idx="27048">
                  <c:v>54.09800000002015</c:v>
                </c:pt>
                <c:pt idx="27049">
                  <c:v>54.100000000020152</c:v>
                </c:pt>
                <c:pt idx="27050">
                  <c:v>54.102000000020155</c:v>
                </c:pt>
                <c:pt idx="27051">
                  <c:v>54.104000000020157</c:v>
                </c:pt>
                <c:pt idx="27052">
                  <c:v>54.10600000002016</c:v>
                </c:pt>
                <c:pt idx="27053">
                  <c:v>54.108000000020162</c:v>
                </c:pt>
                <c:pt idx="27054">
                  <c:v>54.110000000020165</c:v>
                </c:pt>
                <c:pt idx="27055">
                  <c:v>54.112000000020167</c:v>
                </c:pt>
                <c:pt idx="27056">
                  <c:v>54.11400000002017</c:v>
                </c:pt>
                <c:pt idx="27057">
                  <c:v>54.116000000020172</c:v>
                </c:pt>
                <c:pt idx="27058">
                  <c:v>54.118000000020174</c:v>
                </c:pt>
                <c:pt idx="27059">
                  <c:v>54.120000000020177</c:v>
                </c:pt>
                <c:pt idx="27060">
                  <c:v>54.122000000020179</c:v>
                </c:pt>
                <c:pt idx="27061">
                  <c:v>54.124000000020182</c:v>
                </c:pt>
                <c:pt idx="27062">
                  <c:v>54.126000000020184</c:v>
                </c:pt>
                <c:pt idx="27063">
                  <c:v>54.128000000020187</c:v>
                </c:pt>
                <c:pt idx="27064">
                  <c:v>54.130000000020189</c:v>
                </c:pt>
                <c:pt idx="27065">
                  <c:v>54.132000000020192</c:v>
                </c:pt>
                <c:pt idx="27066">
                  <c:v>54.134000000020194</c:v>
                </c:pt>
                <c:pt idx="27067">
                  <c:v>54.136000000020196</c:v>
                </c:pt>
                <c:pt idx="27068">
                  <c:v>54.138000000020199</c:v>
                </c:pt>
                <c:pt idx="27069">
                  <c:v>54.140000000020201</c:v>
                </c:pt>
                <c:pt idx="27070">
                  <c:v>54.142000000020204</c:v>
                </c:pt>
                <c:pt idx="27071">
                  <c:v>54.144000000020206</c:v>
                </c:pt>
                <c:pt idx="27072">
                  <c:v>54.146000000020209</c:v>
                </c:pt>
                <c:pt idx="27073">
                  <c:v>54.148000000020211</c:v>
                </c:pt>
                <c:pt idx="27074">
                  <c:v>54.150000000020214</c:v>
                </c:pt>
                <c:pt idx="27075">
                  <c:v>54.152000000020216</c:v>
                </c:pt>
                <c:pt idx="27076">
                  <c:v>54.154000000020218</c:v>
                </c:pt>
                <c:pt idx="27077">
                  <c:v>54.156000000020221</c:v>
                </c:pt>
                <c:pt idx="27078">
                  <c:v>54.158000000020223</c:v>
                </c:pt>
                <c:pt idx="27079">
                  <c:v>54.160000000020226</c:v>
                </c:pt>
                <c:pt idx="27080">
                  <c:v>54.162000000020228</c:v>
                </c:pt>
                <c:pt idx="27081">
                  <c:v>54.164000000020231</c:v>
                </c:pt>
                <c:pt idx="27082">
                  <c:v>54.166000000020233</c:v>
                </c:pt>
                <c:pt idx="27083">
                  <c:v>54.168000000020236</c:v>
                </c:pt>
                <c:pt idx="27084">
                  <c:v>54.170000000020238</c:v>
                </c:pt>
                <c:pt idx="27085">
                  <c:v>54.17200000002024</c:v>
                </c:pt>
                <c:pt idx="27086">
                  <c:v>54.174000000020243</c:v>
                </c:pt>
                <c:pt idx="27087">
                  <c:v>54.176000000020245</c:v>
                </c:pt>
                <c:pt idx="27088">
                  <c:v>54.178000000020248</c:v>
                </c:pt>
                <c:pt idx="27089">
                  <c:v>54.18000000002025</c:v>
                </c:pt>
                <c:pt idx="27090">
                  <c:v>54.182000000020253</c:v>
                </c:pt>
                <c:pt idx="27091">
                  <c:v>54.184000000020255</c:v>
                </c:pt>
                <c:pt idx="27092">
                  <c:v>54.186000000020258</c:v>
                </c:pt>
                <c:pt idx="27093">
                  <c:v>54.18800000002026</c:v>
                </c:pt>
                <c:pt idx="27094">
                  <c:v>54.190000000020262</c:v>
                </c:pt>
                <c:pt idx="27095">
                  <c:v>54.192000000020265</c:v>
                </c:pt>
                <c:pt idx="27096">
                  <c:v>54.194000000020267</c:v>
                </c:pt>
                <c:pt idx="27097">
                  <c:v>54.19600000002027</c:v>
                </c:pt>
                <c:pt idx="27098">
                  <c:v>54.198000000020272</c:v>
                </c:pt>
                <c:pt idx="27099">
                  <c:v>54.200000000020275</c:v>
                </c:pt>
                <c:pt idx="27100">
                  <c:v>54.202000000020277</c:v>
                </c:pt>
                <c:pt idx="27101">
                  <c:v>54.20400000002028</c:v>
                </c:pt>
                <c:pt idx="27102">
                  <c:v>54.206000000020282</c:v>
                </c:pt>
                <c:pt idx="27103">
                  <c:v>54.208000000020284</c:v>
                </c:pt>
                <c:pt idx="27104">
                  <c:v>54.210000000020287</c:v>
                </c:pt>
                <c:pt idx="27105">
                  <c:v>54.212000000020289</c:v>
                </c:pt>
                <c:pt idx="27106">
                  <c:v>54.214000000020292</c:v>
                </c:pt>
                <c:pt idx="27107">
                  <c:v>54.216000000020294</c:v>
                </c:pt>
                <c:pt idx="27108">
                  <c:v>54.218000000020297</c:v>
                </c:pt>
                <c:pt idx="27109">
                  <c:v>54.220000000020299</c:v>
                </c:pt>
                <c:pt idx="27110">
                  <c:v>54.222000000020302</c:v>
                </c:pt>
                <c:pt idx="27111">
                  <c:v>54.224000000020304</c:v>
                </c:pt>
                <c:pt idx="27112">
                  <c:v>54.226000000020306</c:v>
                </c:pt>
                <c:pt idx="27113">
                  <c:v>54.228000000020309</c:v>
                </c:pt>
                <c:pt idx="27114">
                  <c:v>54.230000000020311</c:v>
                </c:pt>
                <c:pt idx="27115">
                  <c:v>54.232000000020314</c:v>
                </c:pt>
                <c:pt idx="27116">
                  <c:v>54.234000000020316</c:v>
                </c:pt>
                <c:pt idx="27117">
                  <c:v>54.236000000020319</c:v>
                </c:pt>
                <c:pt idx="27118">
                  <c:v>54.238000000020321</c:v>
                </c:pt>
                <c:pt idx="27119">
                  <c:v>54.240000000020324</c:v>
                </c:pt>
                <c:pt idx="27120">
                  <c:v>54.242000000020326</c:v>
                </c:pt>
                <c:pt idx="27121">
                  <c:v>54.244000000020328</c:v>
                </c:pt>
                <c:pt idx="27122">
                  <c:v>54.246000000020331</c:v>
                </c:pt>
                <c:pt idx="27123">
                  <c:v>54.248000000020333</c:v>
                </c:pt>
                <c:pt idx="27124">
                  <c:v>54.250000000020336</c:v>
                </c:pt>
                <c:pt idx="27125">
                  <c:v>54.252000000020338</c:v>
                </c:pt>
                <c:pt idx="27126">
                  <c:v>54.254000000020341</c:v>
                </c:pt>
                <c:pt idx="27127">
                  <c:v>54.256000000020343</c:v>
                </c:pt>
                <c:pt idx="27128">
                  <c:v>54.258000000020346</c:v>
                </c:pt>
                <c:pt idx="27129">
                  <c:v>54.260000000020348</c:v>
                </c:pt>
                <c:pt idx="27130">
                  <c:v>54.26200000002035</c:v>
                </c:pt>
                <c:pt idx="27131">
                  <c:v>54.264000000020353</c:v>
                </c:pt>
                <c:pt idx="27132">
                  <c:v>54.266000000020355</c:v>
                </c:pt>
                <c:pt idx="27133">
                  <c:v>54.268000000020358</c:v>
                </c:pt>
                <c:pt idx="27134">
                  <c:v>54.27000000002036</c:v>
                </c:pt>
                <c:pt idx="27135">
                  <c:v>54.272000000020363</c:v>
                </c:pt>
                <c:pt idx="27136">
                  <c:v>54.274000000020365</c:v>
                </c:pt>
                <c:pt idx="27137">
                  <c:v>54.276000000020368</c:v>
                </c:pt>
                <c:pt idx="27138">
                  <c:v>54.27800000002037</c:v>
                </c:pt>
                <c:pt idx="27139">
                  <c:v>54.280000000020372</c:v>
                </c:pt>
                <c:pt idx="27140">
                  <c:v>54.282000000020375</c:v>
                </c:pt>
                <c:pt idx="27141">
                  <c:v>54.284000000020377</c:v>
                </c:pt>
                <c:pt idx="27142">
                  <c:v>54.28600000002038</c:v>
                </c:pt>
                <c:pt idx="27143">
                  <c:v>54.288000000020382</c:v>
                </c:pt>
                <c:pt idx="27144">
                  <c:v>54.290000000020385</c:v>
                </c:pt>
                <c:pt idx="27145">
                  <c:v>54.292000000020387</c:v>
                </c:pt>
                <c:pt idx="27146">
                  <c:v>54.29400000002039</c:v>
                </c:pt>
                <c:pt idx="27147">
                  <c:v>54.296000000020392</c:v>
                </c:pt>
                <c:pt idx="27148">
                  <c:v>54.298000000020394</c:v>
                </c:pt>
                <c:pt idx="27149">
                  <c:v>54.300000000020397</c:v>
                </c:pt>
                <c:pt idx="27150">
                  <c:v>54.302000000020399</c:v>
                </c:pt>
                <c:pt idx="27151">
                  <c:v>54.304000000020402</c:v>
                </c:pt>
                <c:pt idx="27152">
                  <c:v>54.306000000020404</c:v>
                </c:pt>
                <c:pt idx="27153">
                  <c:v>54.308000000020407</c:v>
                </c:pt>
                <c:pt idx="27154">
                  <c:v>54.310000000020409</c:v>
                </c:pt>
                <c:pt idx="27155">
                  <c:v>54.312000000020412</c:v>
                </c:pt>
                <c:pt idx="27156">
                  <c:v>54.314000000020414</c:v>
                </c:pt>
                <c:pt idx="27157">
                  <c:v>54.316000000020416</c:v>
                </c:pt>
                <c:pt idx="27158">
                  <c:v>54.318000000020419</c:v>
                </c:pt>
                <c:pt idx="27159">
                  <c:v>54.320000000020421</c:v>
                </c:pt>
                <c:pt idx="27160">
                  <c:v>54.322000000020424</c:v>
                </c:pt>
                <c:pt idx="27161">
                  <c:v>54.324000000020426</c:v>
                </c:pt>
                <c:pt idx="27162">
                  <c:v>54.326000000020429</c:v>
                </c:pt>
                <c:pt idx="27163">
                  <c:v>54.328000000020431</c:v>
                </c:pt>
                <c:pt idx="27164">
                  <c:v>54.330000000020434</c:v>
                </c:pt>
                <c:pt idx="27165">
                  <c:v>54.332000000020436</c:v>
                </c:pt>
                <c:pt idx="27166">
                  <c:v>54.334000000020438</c:v>
                </c:pt>
                <c:pt idx="27167">
                  <c:v>54.336000000020441</c:v>
                </c:pt>
                <c:pt idx="27168">
                  <c:v>54.338000000020443</c:v>
                </c:pt>
                <c:pt idx="27169">
                  <c:v>54.340000000020446</c:v>
                </c:pt>
                <c:pt idx="27170">
                  <c:v>54.342000000020448</c:v>
                </c:pt>
                <c:pt idx="27171">
                  <c:v>54.344000000020451</c:v>
                </c:pt>
                <c:pt idx="27172">
                  <c:v>54.346000000020453</c:v>
                </c:pt>
                <c:pt idx="27173">
                  <c:v>54.348000000020456</c:v>
                </c:pt>
                <c:pt idx="27174">
                  <c:v>54.350000000020458</c:v>
                </c:pt>
                <c:pt idx="27175">
                  <c:v>54.35200000002046</c:v>
                </c:pt>
                <c:pt idx="27176">
                  <c:v>54.354000000020463</c:v>
                </c:pt>
                <c:pt idx="27177">
                  <c:v>54.356000000020465</c:v>
                </c:pt>
                <c:pt idx="27178">
                  <c:v>54.358000000020468</c:v>
                </c:pt>
                <c:pt idx="27179">
                  <c:v>54.36000000002047</c:v>
                </c:pt>
                <c:pt idx="27180">
                  <c:v>54.362000000020473</c:v>
                </c:pt>
                <c:pt idx="27181">
                  <c:v>54.364000000020475</c:v>
                </c:pt>
                <c:pt idx="27182">
                  <c:v>54.366000000020478</c:v>
                </c:pt>
                <c:pt idx="27183">
                  <c:v>54.36800000002048</c:v>
                </c:pt>
                <c:pt idx="27184">
                  <c:v>54.370000000020482</c:v>
                </c:pt>
                <c:pt idx="27185">
                  <c:v>54.372000000020485</c:v>
                </c:pt>
                <c:pt idx="27186">
                  <c:v>54.374000000020487</c:v>
                </c:pt>
                <c:pt idx="27187">
                  <c:v>54.37600000002049</c:v>
                </c:pt>
                <c:pt idx="27188">
                  <c:v>54.378000000020492</c:v>
                </c:pt>
                <c:pt idx="27189">
                  <c:v>54.380000000020495</c:v>
                </c:pt>
                <c:pt idx="27190">
                  <c:v>54.382000000020497</c:v>
                </c:pt>
                <c:pt idx="27191">
                  <c:v>54.384000000020499</c:v>
                </c:pt>
                <c:pt idx="27192">
                  <c:v>54.386000000020502</c:v>
                </c:pt>
                <c:pt idx="27193">
                  <c:v>54.388000000020504</c:v>
                </c:pt>
                <c:pt idx="27194">
                  <c:v>54.390000000020507</c:v>
                </c:pt>
                <c:pt idx="27195">
                  <c:v>54.392000000020509</c:v>
                </c:pt>
                <c:pt idx="27196">
                  <c:v>54.394000000020512</c:v>
                </c:pt>
                <c:pt idx="27197">
                  <c:v>54.396000000020514</c:v>
                </c:pt>
                <c:pt idx="27198">
                  <c:v>54.398000000020517</c:v>
                </c:pt>
                <c:pt idx="27199">
                  <c:v>54.400000000020519</c:v>
                </c:pt>
                <c:pt idx="27200">
                  <c:v>54.402000000020521</c:v>
                </c:pt>
                <c:pt idx="27201">
                  <c:v>54.404000000020524</c:v>
                </c:pt>
                <c:pt idx="27202">
                  <c:v>54.406000000020526</c:v>
                </c:pt>
                <c:pt idx="27203">
                  <c:v>54.408000000020529</c:v>
                </c:pt>
                <c:pt idx="27204">
                  <c:v>54.410000000020531</c:v>
                </c:pt>
                <c:pt idx="27205">
                  <c:v>54.412000000020534</c:v>
                </c:pt>
                <c:pt idx="27206">
                  <c:v>54.414000000020536</c:v>
                </c:pt>
                <c:pt idx="27207">
                  <c:v>54.416000000020539</c:v>
                </c:pt>
                <c:pt idx="27208">
                  <c:v>54.418000000020541</c:v>
                </c:pt>
                <c:pt idx="27209">
                  <c:v>54.420000000020543</c:v>
                </c:pt>
                <c:pt idx="27210">
                  <c:v>54.422000000020546</c:v>
                </c:pt>
                <c:pt idx="27211">
                  <c:v>54.424000000020548</c:v>
                </c:pt>
                <c:pt idx="27212">
                  <c:v>54.426000000020551</c:v>
                </c:pt>
                <c:pt idx="27213">
                  <c:v>54.428000000020553</c:v>
                </c:pt>
                <c:pt idx="27214">
                  <c:v>54.430000000020556</c:v>
                </c:pt>
                <c:pt idx="27215">
                  <c:v>54.432000000020558</c:v>
                </c:pt>
                <c:pt idx="27216">
                  <c:v>54.434000000020561</c:v>
                </c:pt>
                <c:pt idx="27217">
                  <c:v>54.436000000020563</c:v>
                </c:pt>
                <c:pt idx="27218">
                  <c:v>54.438000000020565</c:v>
                </c:pt>
                <c:pt idx="27219">
                  <c:v>54.440000000020568</c:v>
                </c:pt>
                <c:pt idx="27220">
                  <c:v>54.44200000002057</c:v>
                </c:pt>
                <c:pt idx="27221">
                  <c:v>54.444000000020573</c:v>
                </c:pt>
                <c:pt idx="27222">
                  <c:v>54.446000000020575</c:v>
                </c:pt>
                <c:pt idx="27223">
                  <c:v>54.448000000020578</c:v>
                </c:pt>
                <c:pt idx="27224">
                  <c:v>54.45000000002058</c:v>
                </c:pt>
                <c:pt idx="27225">
                  <c:v>54.452000000020583</c:v>
                </c:pt>
                <c:pt idx="27226">
                  <c:v>54.454000000020585</c:v>
                </c:pt>
                <c:pt idx="27227">
                  <c:v>54.456000000020587</c:v>
                </c:pt>
                <c:pt idx="27228">
                  <c:v>54.45800000002059</c:v>
                </c:pt>
                <c:pt idx="27229">
                  <c:v>54.460000000020592</c:v>
                </c:pt>
                <c:pt idx="27230">
                  <c:v>54.462000000020595</c:v>
                </c:pt>
                <c:pt idx="27231">
                  <c:v>54.464000000020597</c:v>
                </c:pt>
                <c:pt idx="27232">
                  <c:v>54.4660000000206</c:v>
                </c:pt>
                <c:pt idx="27233">
                  <c:v>54.468000000020602</c:v>
                </c:pt>
                <c:pt idx="27234">
                  <c:v>54.470000000020605</c:v>
                </c:pt>
                <c:pt idx="27235">
                  <c:v>54.472000000020607</c:v>
                </c:pt>
                <c:pt idx="27236">
                  <c:v>54.474000000020609</c:v>
                </c:pt>
                <c:pt idx="27237">
                  <c:v>54.476000000020612</c:v>
                </c:pt>
                <c:pt idx="27238">
                  <c:v>54.478000000020614</c:v>
                </c:pt>
                <c:pt idx="27239">
                  <c:v>54.480000000020617</c:v>
                </c:pt>
                <c:pt idx="27240">
                  <c:v>54.482000000020619</c:v>
                </c:pt>
                <c:pt idx="27241">
                  <c:v>54.484000000020622</c:v>
                </c:pt>
                <c:pt idx="27242">
                  <c:v>54.486000000020624</c:v>
                </c:pt>
                <c:pt idx="27243">
                  <c:v>54.488000000020627</c:v>
                </c:pt>
                <c:pt idx="27244">
                  <c:v>54.490000000020629</c:v>
                </c:pt>
                <c:pt idx="27245">
                  <c:v>54.492000000020631</c:v>
                </c:pt>
                <c:pt idx="27246">
                  <c:v>54.494000000020634</c:v>
                </c:pt>
                <c:pt idx="27247">
                  <c:v>54.496000000020636</c:v>
                </c:pt>
                <c:pt idx="27248">
                  <c:v>54.498000000020639</c:v>
                </c:pt>
                <c:pt idx="27249">
                  <c:v>54.500000000020641</c:v>
                </c:pt>
                <c:pt idx="27250">
                  <c:v>54.502000000020644</c:v>
                </c:pt>
                <c:pt idx="27251">
                  <c:v>54.504000000020646</c:v>
                </c:pt>
                <c:pt idx="27252">
                  <c:v>54.506000000020649</c:v>
                </c:pt>
                <c:pt idx="27253">
                  <c:v>54.508000000020651</c:v>
                </c:pt>
                <c:pt idx="27254">
                  <c:v>54.510000000020653</c:v>
                </c:pt>
                <c:pt idx="27255">
                  <c:v>54.512000000020656</c:v>
                </c:pt>
                <c:pt idx="27256">
                  <c:v>54.514000000020658</c:v>
                </c:pt>
                <c:pt idx="27257">
                  <c:v>54.516000000020661</c:v>
                </c:pt>
                <c:pt idx="27258">
                  <c:v>54.518000000020663</c:v>
                </c:pt>
                <c:pt idx="27259">
                  <c:v>54.520000000020666</c:v>
                </c:pt>
                <c:pt idx="27260">
                  <c:v>54.522000000020668</c:v>
                </c:pt>
                <c:pt idx="27261">
                  <c:v>54.524000000020671</c:v>
                </c:pt>
                <c:pt idx="27262">
                  <c:v>54.526000000020673</c:v>
                </c:pt>
                <c:pt idx="27263">
                  <c:v>54.528000000020675</c:v>
                </c:pt>
                <c:pt idx="27264">
                  <c:v>54.530000000020678</c:v>
                </c:pt>
                <c:pt idx="27265">
                  <c:v>54.53200000002068</c:v>
                </c:pt>
                <c:pt idx="27266">
                  <c:v>54.534000000020683</c:v>
                </c:pt>
                <c:pt idx="27267">
                  <c:v>54.536000000020685</c:v>
                </c:pt>
                <c:pt idx="27268">
                  <c:v>54.538000000020688</c:v>
                </c:pt>
                <c:pt idx="27269">
                  <c:v>54.54000000002069</c:v>
                </c:pt>
                <c:pt idx="27270">
                  <c:v>54.542000000020693</c:v>
                </c:pt>
                <c:pt idx="27271">
                  <c:v>54.544000000020695</c:v>
                </c:pt>
                <c:pt idx="27272">
                  <c:v>54.546000000020697</c:v>
                </c:pt>
                <c:pt idx="27273">
                  <c:v>54.5480000000207</c:v>
                </c:pt>
                <c:pt idx="27274">
                  <c:v>54.550000000020702</c:v>
                </c:pt>
                <c:pt idx="27275">
                  <c:v>54.552000000020705</c:v>
                </c:pt>
                <c:pt idx="27276">
                  <c:v>54.554000000020707</c:v>
                </c:pt>
                <c:pt idx="27277">
                  <c:v>54.55600000002071</c:v>
                </c:pt>
                <c:pt idx="27278">
                  <c:v>54.558000000020712</c:v>
                </c:pt>
                <c:pt idx="27279">
                  <c:v>54.560000000020715</c:v>
                </c:pt>
                <c:pt idx="27280">
                  <c:v>54.562000000020717</c:v>
                </c:pt>
                <c:pt idx="27281">
                  <c:v>54.564000000020719</c:v>
                </c:pt>
                <c:pt idx="27282">
                  <c:v>54.566000000020722</c:v>
                </c:pt>
                <c:pt idx="27283">
                  <c:v>54.568000000020724</c:v>
                </c:pt>
                <c:pt idx="27284">
                  <c:v>54.570000000020727</c:v>
                </c:pt>
                <c:pt idx="27285">
                  <c:v>54.572000000020729</c:v>
                </c:pt>
                <c:pt idx="27286">
                  <c:v>54.574000000020732</c:v>
                </c:pt>
                <c:pt idx="27287">
                  <c:v>54.576000000020734</c:v>
                </c:pt>
                <c:pt idx="27288">
                  <c:v>54.578000000020737</c:v>
                </c:pt>
                <c:pt idx="27289">
                  <c:v>54.580000000020739</c:v>
                </c:pt>
                <c:pt idx="27290">
                  <c:v>54.582000000020741</c:v>
                </c:pt>
                <c:pt idx="27291">
                  <c:v>54.584000000020744</c:v>
                </c:pt>
                <c:pt idx="27292">
                  <c:v>54.586000000020746</c:v>
                </c:pt>
                <c:pt idx="27293">
                  <c:v>54.588000000020749</c:v>
                </c:pt>
                <c:pt idx="27294">
                  <c:v>54.590000000020751</c:v>
                </c:pt>
                <c:pt idx="27295">
                  <c:v>54.592000000020754</c:v>
                </c:pt>
                <c:pt idx="27296">
                  <c:v>54.594000000020756</c:v>
                </c:pt>
                <c:pt idx="27297">
                  <c:v>54.596000000020759</c:v>
                </c:pt>
                <c:pt idx="27298">
                  <c:v>54.598000000020761</c:v>
                </c:pt>
                <c:pt idx="27299">
                  <c:v>54.600000000020763</c:v>
                </c:pt>
                <c:pt idx="27300">
                  <c:v>54.602000000020766</c:v>
                </c:pt>
                <c:pt idx="27301">
                  <c:v>54.604000000020768</c:v>
                </c:pt>
                <c:pt idx="27302">
                  <c:v>54.606000000020771</c:v>
                </c:pt>
                <c:pt idx="27303">
                  <c:v>54.608000000020773</c:v>
                </c:pt>
                <c:pt idx="27304">
                  <c:v>54.610000000020776</c:v>
                </c:pt>
                <c:pt idx="27305">
                  <c:v>54.612000000020778</c:v>
                </c:pt>
                <c:pt idx="27306">
                  <c:v>54.614000000020781</c:v>
                </c:pt>
                <c:pt idx="27307">
                  <c:v>54.616000000020783</c:v>
                </c:pt>
                <c:pt idx="27308">
                  <c:v>54.618000000020785</c:v>
                </c:pt>
                <c:pt idx="27309">
                  <c:v>54.620000000020788</c:v>
                </c:pt>
                <c:pt idx="27310">
                  <c:v>54.62200000002079</c:v>
                </c:pt>
                <c:pt idx="27311">
                  <c:v>54.624000000020793</c:v>
                </c:pt>
                <c:pt idx="27312">
                  <c:v>54.626000000020795</c:v>
                </c:pt>
                <c:pt idx="27313">
                  <c:v>54.628000000020798</c:v>
                </c:pt>
                <c:pt idx="27314">
                  <c:v>54.6300000000208</c:v>
                </c:pt>
                <c:pt idx="27315">
                  <c:v>54.632000000020803</c:v>
                </c:pt>
                <c:pt idx="27316">
                  <c:v>54.634000000020805</c:v>
                </c:pt>
                <c:pt idx="27317">
                  <c:v>54.636000000020807</c:v>
                </c:pt>
                <c:pt idx="27318">
                  <c:v>54.63800000002081</c:v>
                </c:pt>
                <c:pt idx="27319">
                  <c:v>54.640000000020812</c:v>
                </c:pt>
                <c:pt idx="27320">
                  <c:v>54.642000000020815</c:v>
                </c:pt>
                <c:pt idx="27321">
                  <c:v>54.644000000020817</c:v>
                </c:pt>
                <c:pt idx="27322">
                  <c:v>54.64600000002082</c:v>
                </c:pt>
                <c:pt idx="27323">
                  <c:v>54.648000000020822</c:v>
                </c:pt>
                <c:pt idx="27324">
                  <c:v>54.650000000020825</c:v>
                </c:pt>
                <c:pt idx="27325">
                  <c:v>54.652000000020827</c:v>
                </c:pt>
                <c:pt idx="27326">
                  <c:v>54.654000000020829</c:v>
                </c:pt>
                <c:pt idx="27327">
                  <c:v>54.656000000020832</c:v>
                </c:pt>
                <c:pt idx="27328">
                  <c:v>54.658000000020834</c:v>
                </c:pt>
                <c:pt idx="27329">
                  <c:v>54.660000000020837</c:v>
                </c:pt>
                <c:pt idx="27330">
                  <c:v>54.662000000020839</c:v>
                </c:pt>
                <c:pt idx="27331">
                  <c:v>54.664000000020842</c:v>
                </c:pt>
                <c:pt idx="27332">
                  <c:v>54.666000000020844</c:v>
                </c:pt>
                <c:pt idx="27333">
                  <c:v>54.668000000020847</c:v>
                </c:pt>
                <c:pt idx="27334">
                  <c:v>54.670000000020849</c:v>
                </c:pt>
                <c:pt idx="27335">
                  <c:v>54.672000000020851</c:v>
                </c:pt>
                <c:pt idx="27336">
                  <c:v>54.674000000020854</c:v>
                </c:pt>
                <c:pt idx="27337">
                  <c:v>54.676000000020856</c:v>
                </c:pt>
                <c:pt idx="27338">
                  <c:v>54.678000000020859</c:v>
                </c:pt>
                <c:pt idx="27339">
                  <c:v>54.680000000020861</c:v>
                </c:pt>
                <c:pt idx="27340">
                  <c:v>54.682000000020864</c:v>
                </c:pt>
                <c:pt idx="27341">
                  <c:v>54.684000000020866</c:v>
                </c:pt>
                <c:pt idx="27342">
                  <c:v>54.686000000020869</c:v>
                </c:pt>
                <c:pt idx="27343">
                  <c:v>54.688000000020871</c:v>
                </c:pt>
                <c:pt idx="27344">
                  <c:v>54.690000000020873</c:v>
                </c:pt>
                <c:pt idx="27345">
                  <c:v>54.692000000020876</c:v>
                </c:pt>
                <c:pt idx="27346">
                  <c:v>54.694000000020878</c:v>
                </c:pt>
                <c:pt idx="27347">
                  <c:v>54.696000000020881</c:v>
                </c:pt>
                <c:pt idx="27348">
                  <c:v>54.698000000020883</c:v>
                </c:pt>
                <c:pt idx="27349">
                  <c:v>54.700000000020886</c:v>
                </c:pt>
                <c:pt idx="27350">
                  <c:v>54.702000000020888</c:v>
                </c:pt>
                <c:pt idx="27351">
                  <c:v>54.704000000020891</c:v>
                </c:pt>
                <c:pt idx="27352">
                  <c:v>54.706000000020893</c:v>
                </c:pt>
                <c:pt idx="27353">
                  <c:v>54.708000000020895</c:v>
                </c:pt>
                <c:pt idx="27354">
                  <c:v>54.710000000020898</c:v>
                </c:pt>
                <c:pt idx="27355">
                  <c:v>54.7120000000209</c:v>
                </c:pt>
                <c:pt idx="27356">
                  <c:v>54.714000000020903</c:v>
                </c:pt>
                <c:pt idx="27357">
                  <c:v>54.716000000020905</c:v>
                </c:pt>
                <c:pt idx="27358">
                  <c:v>54.718000000020908</c:v>
                </c:pt>
                <c:pt idx="27359">
                  <c:v>54.72000000002091</c:v>
                </c:pt>
                <c:pt idx="27360">
                  <c:v>54.722000000020913</c:v>
                </c:pt>
                <c:pt idx="27361">
                  <c:v>54.724000000020915</c:v>
                </c:pt>
                <c:pt idx="27362">
                  <c:v>54.726000000020917</c:v>
                </c:pt>
                <c:pt idx="27363">
                  <c:v>54.72800000002092</c:v>
                </c:pt>
                <c:pt idx="27364">
                  <c:v>54.730000000020922</c:v>
                </c:pt>
                <c:pt idx="27365">
                  <c:v>54.732000000020925</c:v>
                </c:pt>
                <c:pt idx="27366">
                  <c:v>54.734000000020927</c:v>
                </c:pt>
                <c:pt idx="27367">
                  <c:v>54.73600000002093</c:v>
                </c:pt>
                <c:pt idx="27368">
                  <c:v>54.738000000020932</c:v>
                </c:pt>
                <c:pt idx="27369">
                  <c:v>54.740000000020935</c:v>
                </c:pt>
                <c:pt idx="27370">
                  <c:v>54.742000000020937</c:v>
                </c:pt>
                <c:pt idx="27371">
                  <c:v>54.744000000020939</c:v>
                </c:pt>
                <c:pt idx="27372">
                  <c:v>54.746000000020942</c:v>
                </c:pt>
                <c:pt idx="27373">
                  <c:v>54.748000000020944</c:v>
                </c:pt>
                <c:pt idx="27374">
                  <c:v>54.750000000020947</c:v>
                </c:pt>
                <c:pt idx="27375">
                  <c:v>54.752000000020949</c:v>
                </c:pt>
                <c:pt idx="27376">
                  <c:v>54.754000000020952</c:v>
                </c:pt>
                <c:pt idx="27377">
                  <c:v>54.756000000020954</c:v>
                </c:pt>
                <c:pt idx="27378">
                  <c:v>54.758000000020957</c:v>
                </c:pt>
                <c:pt idx="27379">
                  <c:v>54.760000000020959</c:v>
                </c:pt>
                <c:pt idx="27380">
                  <c:v>54.762000000020961</c:v>
                </c:pt>
                <c:pt idx="27381">
                  <c:v>54.764000000020964</c:v>
                </c:pt>
                <c:pt idx="27382">
                  <c:v>54.766000000020966</c:v>
                </c:pt>
                <c:pt idx="27383">
                  <c:v>54.768000000020969</c:v>
                </c:pt>
                <c:pt idx="27384">
                  <c:v>54.770000000020971</c:v>
                </c:pt>
                <c:pt idx="27385">
                  <c:v>54.772000000020974</c:v>
                </c:pt>
                <c:pt idx="27386">
                  <c:v>54.774000000020976</c:v>
                </c:pt>
                <c:pt idx="27387">
                  <c:v>54.776000000020979</c:v>
                </c:pt>
                <c:pt idx="27388">
                  <c:v>54.778000000020981</c:v>
                </c:pt>
                <c:pt idx="27389">
                  <c:v>54.780000000020983</c:v>
                </c:pt>
                <c:pt idx="27390">
                  <c:v>54.782000000020986</c:v>
                </c:pt>
                <c:pt idx="27391">
                  <c:v>54.784000000020988</c:v>
                </c:pt>
                <c:pt idx="27392">
                  <c:v>54.786000000020991</c:v>
                </c:pt>
                <c:pt idx="27393">
                  <c:v>54.788000000020993</c:v>
                </c:pt>
                <c:pt idx="27394">
                  <c:v>54.790000000020996</c:v>
                </c:pt>
                <c:pt idx="27395">
                  <c:v>54.792000000020998</c:v>
                </c:pt>
                <c:pt idx="27396">
                  <c:v>54.794000000021001</c:v>
                </c:pt>
                <c:pt idx="27397">
                  <c:v>54.796000000021003</c:v>
                </c:pt>
                <c:pt idx="27398">
                  <c:v>54.798000000021005</c:v>
                </c:pt>
                <c:pt idx="27399">
                  <c:v>54.800000000021008</c:v>
                </c:pt>
                <c:pt idx="27400">
                  <c:v>54.80200000002101</c:v>
                </c:pt>
                <c:pt idx="27401">
                  <c:v>54.804000000021013</c:v>
                </c:pt>
                <c:pt idx="27402">
                  <c:v>54.806000000021015</c:v>
                </c:pt>
                <c:pt idx="27403">
                  <c:v>54.808000000021018</c:v>
                </c:pt>
                <c:pt idx="27404">
                  <c:v>54.81000000002102</c:v>
                </c:pt>
                <c:pt idx="27405">
                  <c:v>54.812000000021023</c:v>
                </c:pt>
                <c:pt idx="27406">
                  <c:v>54.814000000021025</c:v>
                </c:pt>
                <c:pt idx="27407">
                  <c:v>54.816000000021027</c:v>
                </c:pt>
                <c:pt idx="27408">
                  <c:v>54.81800000002103</c:v>
                </c:pt>
                <c:pt idx="27409">
                  <c:v>54.820000000021032</c:v>
                </c:pt>
                <c:pt idx="27410">
                  <c:v>54.822000000021035</c:v>
                </c:pt>
                <c:pt idx="27411">
                  <c:v>54.824000000021037</c:v>
                </c:pt>
                <c:pt idx="27412">
                  <c:v>54.82600000002104</c:v>
                </c:pt>
                <c:pt idx="27413">
                  <c:v>54.828000000021042</c:v>
                </c:pt>
                <c:pt idx="27414">
                  <c:v>54.830000000021045</c:v>
                </c:pt>
                <c:pt idx="27415">
                  <c:v>54.832000000021047</c:v>
                </c:pt>
                <c:pt idx="27416">
                  <c:v>54.834000000021049</c:v>
                </c:pt>
                <c:pt idx="27417">
                  <c:v>54.836000000021052</c:v>
                </c:pt>
                <c:pt idx="27418">
                  <c:v>54.838000000021054</c:v>
                </c:pt>
                <c:pt idx="27419">
                  <c:v>54.840000000021057</c:v>
                </c:pt>
                <c:pt idx="27420">
                  <c:v>54.842000000021059</c:v>
                </c:pt>
                <c:pt idx="27421">
                  <c:v>54.844000000021062</c:v>
                </c:pt>
                <c:pt idx="27422">
                  <c:v>54.846000000021064</c:v>
                </c:pt>
                <c:pt idx="27423">
                  <c:v>54.848000000021067</c:v>
                </c:pt>
                <c:pt idx="27424">
                  <c:v>54.850000000021069</c:v>
                </c:pt>
                <c:pt idx="27425">
                  <c:v>54.852000000021071</c:v>
                </c:pt>
                <c:pt idx="27426">
                  <c:v>54.854000000021074</c:v>
                </c:pt>
                <c:pt idx="27427">
                  <c:v>54.856000000021076</c:v>
                </c:pt>
                <c:pt idx="27428">
                  <c:v>54.858000000021079</c:v>
                </c:pt>
                <c:pt idx="27429">
                  <c:v>54.860000000021081</c:v>
                </c:pt>
                <c:pt idx="27430">
                  <c:v>54.862000000021084</c:v>
                </c:pt>
                <c:pt idx="27431">
                  <c:v>54.864000000021086</c:v>
                </c:pt>
                <c:pt idx="27432">
                  <c:v>54.866000000021089</c:v>
                </c:pt>
                <c:pt idx="27433">
                  <c:v>54.868000000021091</c:v>
                </c:pt>
                <c:pt idx="27434">
                  <c:v>54.870000000021093</c:v>
                </c:pt>
                <c:pt idx="27435">
                  <c:v>54.872000000021096</c:v>
                </c:pt>
                <c:pt idx="27436">
                  <c:v>54.874000000021098</c:v>
                </c:pt>
                <c:pt idx="27437">
                  <c:v>54.876000000021101</c:v>
                </c:pt>
                <c:pt idx="27438">
                  <c:v>54.878000000021103</c:v>
                </c:pt>
                <c:pt idx="27439">
                  <c:v>54.880000000021106</c:v>
                </c:pt>
                <c:pt idx="27440">
                  <c:v>54.882000000021108</c:v>
                </c:pt>
                <c:pt idx="27441">
                  <c:v>54.884000000021111</c:v>
                </c:pt>
                <c:pt idx="27442">
                  <c:v>54.886000000021113</c:v>
                </c:pt>
                <c:pt idx="27443">
                  <c:v>54.888000000021115</c:v>
                </c:pt>
                <c:pt idx="27444">
                  <c:v>54.890000000021118</c:v>
                </c:pt>
                <c:pt idx="27445">
                  <c:v>54.89200000002112</c:v>
                </c:pt>
                <c:pt idx="27446">
                  <c:v>54.894000000021123</c:v>
                </c:pt>
                <c:pt idx="27447">
                  <c:v>54.896000000021125</c:v>
                </c:pt>
                <c:pt idx="27448">
                  <c:v>54.898000000021128</c:v>
                </c:pt>
                <c:pt idx="27449">
                  <c:v>54.90000000002113</c:v>
                </c:pt>
                <c:pt idx="27450">
                  <c:v>54.902000000021133</c:v>
                </c:pt>
                <c:pt idx="27451">
                  <c:v>54.904000000021135</c:v>
                </c:pt>
                <c:pt idx="27452">
                  <c:v>54.906000000021137</c:v>
                </c:pt>
                <c:pt idx="27453">
                  <c:v>54.90800000002114</c:v>
                </c:pt>
                <c:pt idx="27454">
                  <c:v>54.910000000021142</c:v>
                </c:pt>
                <c:pt idx="27455">
                  <c:v>54.912000000021145</c:v>
                </c:pt>
                <c:pt idx="27456">
                  <c:v>54.914000000021147</c:v>
                </c:pt>
                <c:pt idx="27457">
                  <c:v>54.91600000002115</c:v>
                </c:pt>
                <c:pt idx="27458">
                  <c:v>54.918000000021152</c:v>
                </c:pt>
                <c:pt idx="27459">
                  <c:v>54.920000000021155</c:v>
                </c:pt>
                <c:pt idx="27460">
                  <c:v>54.922000000021157</c:v>
                </c:pt>
                <c:pt idx="27461">
                  <c:v>54.924000000021159</c:v>
                </c:pt>
                <c:pt idx="27462">
                  <c:v>54.926000000021162</c:v>
                </c:pt>
                <c:pt idx="27463">
                  <c:v>54.928000000021164</c:v>
                </c:pt>
                <c:pt idx="27464">
                  <c:v>54.930000000021167</c:v>
                </c:pt>
                <c:pt idx="27465">
                  <c:v>54.932000000021169</c:v>
                </c:pt>
                <c:pt idx="27466">
                  <c:v>54.934000000021172</c:v>
                </c:pt>
                <c:pt idx="27467">
                  <c:v>54.936000000021174</c:v>
                </c:pt>
                <c:pt idx="27468">
                  <c:v>54.938000000021177</c:v>
                </c:pt>
                <c:pt idx="27469">
                  <c:v>54.940000000021179</c:v>
                </c:pt>
                <c:pt idx="27470">
                  <c:v>54.942000000021181</c:v>
                </c:pt>
                <c:pt idx="27471">
                  <c:v>54.944000000021184</c:v>
                </c:pt>
                <c:pt idx="27472">
                  <c:v>54.946000000021186</c:v>
                </c:pt>
                <c:pt idx="27473">
                  <c:v>54.948000000021189</c:v>
                </c:pt>
                <c:pt idx="27474">
                  <c:v>54.950000000021191</c:v>
                </c:pt>
                <c:pt idx="27475">
                  <c:v>54.952000000021194</c:v>
                </c:pt>
                <c:pt idx="27476">
                  <c:v>54.954000000021196</c:v>
                </c:pt>
                <c:pt idx="27477">
                  <c:v>54.956000000021199</c:v>
                </c:pt>
                <c:pt idx="27478">
                  <c:v>54.958000000021201</c:v>
                </c:pt>
                <c:pt idx="27479">
                  <c:v>54.960000000021203</c:v>
                </c:pt>
                <c:pt idx="27480">
                  <c:v>54.962000000021206</c:v>
                </c:pt>
                <c:pt idx="27481">
                  <c:v>54.964000000021208</c:v>
                </c:pt>
                <c:pt idx="27482">
                  <c:v>54.966000000021211</c:v>
                </c:pt>
                <c:pt idx="27483">
                  <c:v>54.968000000021213</c:v>
                </c:pt>
                <c:pt idx="27484">
                  <c:v>54.970000000021216</c:v>
                </c:pt>
                <c:pt idx="27485">
                  <c:v>54.972000000021218</c:v>
                </c:pt>
                <c:pt idx="27486">
                  <c:v>54.974000000021221</c:v>
                </c:pt>
                <c:pt idx="27487">
                  <c:v>54.976000000021223</c:v>
                </c:pt>
                <c:pt idx="27488">
                  <c:v>54.978000000021225</c:v>
                </c:pt>
                <c:pt idx="27489">
                  <c:v>54.980000000021228</c:v>
                </c:pt>
                <c:pt idx="27490">
                  <c:v>54.98200000002123</c:v>
                </c:pt>
                <c:pt idx="27491">
                  <c:v>54.984000000021233</c:v>
                </c:pt>
                <c:pt idx="27492">
                  <c:v>54.986000000021235</c:v>
                </c:pt>
                <c:pt idx="27493">
                  <c:v>54.988000000021238</c:v>
                </c:pt>
                <c:pt idx="27494">
                  <c:v>54.99000000002124</c:v>
                </c:pt>
                <c:pt idx="27495">
                  <c:v>54.992000000021243</c:v>
                </c:pt>
                <c:pt idx="27496">
                  <c:v>54.994000000021245</c:v>
                </c:pt>
                <c:pt idx="27497">
                  <c:v>54.996000000021247</c:v>
                </c:pt>
                <c:pt idx="27498">
                  <c:v>54.99800000002125</c:v>
                </c:pt>
                <c:pt idx="27499">
                  <c:v>55.000000000021252</c:v>
                </c:pt>
                <c:pt idx="27500">
                  <c:v>55.002000000021255</c:v>
                </c:pt>
                <c:pt idx="27501">
                  <c:v>55.004000000021257</c:v>
                </c:pt>
                <c:pt idx="27502">
                  <c:v>55.00600000002126</c:v>
                </c:pt>
                <c:pt idx="27503">
                  <c:v>55.008000000021262</c:v>
                </c:pt>
                <c:pt idx="27504">
                  <c:v>55.010000000021265</c:v>
                </c:pt>
                <c:pt idx="27505">
                  <c:v>55.012000000021267</c:v>
                </c:pt>
                <c:pt idx="27506">
                  <c:v>55.014000000021269</c:v>
                </c:pt>
                <c:pt idx="27507">
                  <c:v>55.016000000021272</c:v>
                </c:pt>
                <c:pt idx="27508">
                  <c:v>55.018000000021274</c:v>
                </c:pt>
                <c:pt idx="27509">
                  <c:v>55.020000000021277</c:v>
                </c:pt>
                <c:pt idx="27510">
                  <c:v>55.022000000021279</c:v>
                </c:pt>
                <c:pt idx="27511">
                  <c:v>55.024000000021282</c:v>
                </c:pt>
                <c:pt idx="27512">
                  <c:v>55.026000000021284</c:v>
                </c:pt>
                <c:pt idx="27513">
                  <c:v>55.028000000021287</c:v>
                </c:pt>
                <c:pt idx="27514">
                  <c:v>55.030000000021289</c:v>
                </c:pt>
                <c:pt idx="27515">
                  <c:v>55.032000000021291</c:v>
                </c:pt>
                <c:pt idx="27516">
                  <c:v>55.034000000021294</c:v>
                </c:pt>
                <c:pt idx="27517">
                  <c:v>55.036000000021296</c:v>
                </c:pt>
                <c:pt idx="27518">
                  <c:v>55.038000000021299</c:v>
                </c:pt>
                <c:pt idx="27519">
                  <c:v>55.040000000021301</c:v>
                </c:pt>
                <c:pt idx="27520">
                  <c:v>55.042000000021304</c:v>
                </c:pt>
                <c:pt idx="27521">
                  <c:v>55.044000000021306</c:v>
                </c:pt>
                <c:pt idx="27522">
                  <c:v>55.046000000021309</c:v>
                </c:pt>
                <c:pt idx="27523">
                  <c:v>55.048000000021311</c:v>
                </c:pt>
                <c:pt idx="27524">
                  <c:v>55.050000000021313</c:v>
                </c:pt>
                <c:pt idx="27525">
                  <c:v>55.052000000021316</c:v>
                </c:pt>
                <c:pt idx="27526">
                  <c:v>55.054000000021318</c:v>
                </c:pt>
                <c:pt idx="27527">
                  <c:v>55.056000000021321</c:v>
                </c:pt>
                <c:pt idx="27528">
                  <c:v>55.058000000021323</c:v>
                </c:pt>
                <c:pt idx="27529">
                  <c:v>55.060000000021326</c:v>
                </c:pt>
                <c:pt idx="27530">
                  <c:v>55.062000000021328</c:v>
                </c:pt>
                <c:pt idx="27531">
                  <c:v>55.064000000021331</c:v>
                </c:pt>
                <c:pt idx="27532">
                  <c:v>55.066000000021333</c:v>
                </c:pt>
                <c:pt idx="27533">
                  <c:v>55.068000000021335</c:v>
                </c:pt>
                <c:pt idx="27534">
                  <c:v>55.070000000021338</c:v>
                </c:pt>
                <c:pt idx="27535">
                  <c:v>55.07200000002134</c:v>
                </c:pt>
                <c:pt idx="27536">
                  <c:v>55.074000000021343</c:v>
                </c:pt>
                <c:pt idx="27537">
                  <c:v>55.076000000021345</c:v>
                </c:pt>
                <c:pt idx="27538">
                  <c:v>55.078000000021348</c:v>
                </c:pt>
                <c:pt idx="27539">
                  <c:v>55.08000000002135</c:v>
                </c:pt>
                <c:pt idx="27540">
                  <c:v>55.082000000021353</c:v>
                </c:pt>
                <c:pt idx="27541">
                  <c:v>55.084000000021355</c:v>
                </c:pt>
                <c:pt idx="27542">
                  <c:v>55.086000000021357</c:v>
                </c:pt>
                <c:pt idx="27543">
                  <c:v>55.08800000002136</c:v>
                </c:pt>
                <c:pt idx="27544">
                  <c:v>55.090000000021362</c:v>
                </c:pt>
                <c:pt idx="27545">
                  <c:v>55.092000000021365</c:v>
                </c:pt>
                <c:pt idx="27546">
                  <c:v>55.094000000021367</c:v>
                </c:pt>
                <c:pt idx="27547">
                  <c:v>55.09600000002137</c:v>
                </c:pt>
                <c:pt idx="27548">
                  <c:v>55.098000000021372</c:v>
                </c:pt>
                <c:pt idx="27549">
                  <c:v>55.100000000021375</c:v>
                </c:pt>
                <c:pt idx="27550">
                  <c:v>55.102000000021377</c:v>
                </c:pt>
                <c:pt idx="27551">
                  <c:v>55.104000000021379</c:v>
                </c:pt>
                <c:pt idx="27552">
                  <c:v>55.106000000021382</c:v>
                </c:pt>
                <c:pt idx="27553">
                  <c:v>55.108000000021384</c:v>
                </c:pt>
                <c:pt idx="27554">
                  <c:v>55.110000000021387</c:v>
                </c:pt>
                <c:pt idx="27555">
                  <c:v>55.112000000021389</c:v>
                </c:pt>
                <c:pt idx="27556">
                  <c:v>55.114000000021392</c:v>
                </c:pt>
                <c:pt idx="27557">
                  <c:v>55.116000000021394</c:v>
                </c:pt>
                <c:pt idx="27558">
                  <c:v>55.118000000021397</c:v>
                </c:pt>
                <c:pt idx="27559">
                  <c:v>55.120000000021399</c:v>
                </c:pt>
                <c:pt idx="27560">
                  <c:v>55.122000000021401</c:v>
                </c:pt>
                <c:pt idx="27561">
                  <c:v>55.124000000021404</c:v>
                </c:pt>
                <c:pt idx="27562">
                  <c:v>55.126000000021406</c:v>
                </c:pt>
                <c:pt idx="27563">
                  <c:v>55.128000000021409</c:v>
                </c:pt>
                <c:pt idx="27564">
                  <c:v>55.130000000021411</c:v>
                </c:pt>
                <c:pt idx="27565">
                  <c:v>55.132000000021414</c:v>
                </c:pt>
                <c:pt idx="27566">
                  <c:v>55.134000000021416</c:v>
                </c:pt>
                <c:pt idx="27567">
                  <c:v>55.136000000021419</c:v>
                </c:pt>
                <c:pt idx="27568">
                  <c:v>55.138000000021421</c:v>
                </c:pt>
                <c:pt idx="27569">
                  <c:v>55.140000000021423</c:v>
                </c:pt>
                <c:pt idx="27570">
                  <c:v>55.142000000021426</c:v>
                </c:pt>
                <c:pt idx="27571">
                  <c:v>55.144000000021428</c:v>
                </c:pt>
                <c:pt idx="27572">
                  <c:v>55.146000000021431</c:v>
                </c:pt>
                <c:pt idx="27573">
                  <c:v>55.148000000021433</c:v>
                </c:pt>
                <c:pt idx="27574">
                  <c:v>55.150000000021436</c:v>
                </c:pt>
                <c:pt idx="27575">
                  <c:v>55.152000000021438</c:v>
                </c:pt>
                <c:pt idx="27576">
                  <c:v>55.154000000021441</c:v>
                </c:pt>
                <c:pt idx="27577">
                  <c:v>55.156000000021443</c:v>
                </c:pt>
                <c:pt idx="27578">
                  <c:v>55.158000000021445</c:v>
                </c:pt>
                <c:pt idx="27579">
                  <c:v>55.160000000021448</c:v>
                </c:pt>
                <c:pt idx="27580">
                  <c:v>55.16200000002145</c:v>
                </c:pt>
                <c:pt idx="27581">
                  <c:v>55.164000000021453</c:v>
                </c:pt>
                <c:pt idx="27582">
                  <c:v>55.166000000021455</c:v>
                </c:pt>
                <c:pt idx="27583">
                  <c:v>55.168000000021458</c:v>
                </c:pt>
                <c:pt idx="27584">
                  <c:v>55.17000000002146</c:v>
                </c:pt>
                <c:pt idx="27585">
                  <c:v>55.172000000021463</c:v>
                </c:pt>
                <c:pt idx="27586">
                  <c:v>55.174000000021465</c:v>
                </c:pt>
                <c:pt idx="27587">
                  <c:v>55.176000000021467</c:v>
                </c:pt>
                <c:pt idx="27588">
                  <c:v>55.17800000002147</c:v>
                </c:pt>
                <c:pt idx="27589">
                  <c:v>55.180000000021472</c:v>
                </c:pt>
                <c:pt idx="27590">
                  <c:v>55.182000000021475</c:v>
                </c:pt>
                <c:pt idx="27591">
                  <c:v>55.184000000021477</c:v>
                </c:pt>
                <c:pt idx="27592">
                  <c:v>55.18600000002148</c:v>
                </c:pt>
                <c:pt idx="27593">
                  <c:v>55.188000000021482</c:v>
                </c:pt>
                <c:pt idx="27594">
                  <c:v>55.190000000021485</c:v>
                </c:pt>
                <c:pt idx="27595">
                  <c:v>55.192000000021487</c:v>
                </c:pt>
                <c:pt idx="27596">
                  <c:v>55.194000000021489</c:v>
                </c:pt>
                <c:pt idx="27597">
                  <c:v>55.196000000021492</c:v>
                </c:pt>
                <c:pt idx="27598">
                  <c:v>55.198000000021494</c:v>
                </c:pt>
                <c:pt idx="27599">
                  <c:v>55.200000000021497</c:v>
                </c:pt>
                <c:pt idx="27600">
                  <c:v>55.202000000021499</c:v>
                </c:pt>
                <c:pt idx="27601">
                  <c:v>55.204000000021502</c:v>
                </c:pt>
                <c:pt idx="27602">
                  <c:v>55.206000000021504</c:v>
                </c:pt>
                <c:pt idx="27603">
                  <c:v>55.208000000021507</c:v>
                </c:pt>
                <c:pt idx="27604">
                  <c:v>55.210000000021509</c:v>
                </c:pt>
                <c:pt idx="27605">
                  <c:v>55.212000000021511</c:v>
                </c:pt>
                <c:pt idx="27606">
                  <c:v>55.214000000021514</c:v>
                </c:pt>
                <c:pt idx="27607">
                  <c:v>55.216000000021516</c:v>
                </c:pt>
                <c:pt idx="27608">
                  <c:v>55.218000000021519</c:v>
                </c:pt>
                <c:pt idx="27609">
                  <c:v>55.220000000021521</c:v>
                </c:pt>
                <c:pt idx="27610">
                  <c:v>55.222000000021524</c:v>
                </c:pt>
                <c:pt idx="27611">
                  <c:v>55.224000000021526</c:v>
                </c:pt>
                <c:pt idx="27612">
                  <c:v>55.226000000021529</c:v>
                </c:pt>
                <c:pt idx="27613">
                  <c:v>55.228000000021531</c:v>
                </c:pt>
                <c:pt idx="27614">
                  <c:v>55.230000000021533</c:v>
                </c:pt>
                <c:pt idx="27615">
                  <c:v>55.232000000021536</c:v>
                </c:pt>
                <c:pt idx="27616">
                  <c:v>55.234000000021538</c:v>
                </c:pt>
                <c:pt idx="27617">
                  <c:v>55.236000000021541</c:v>
                </c:pt>
                <c:pt idx="27618">
                  <c:v>55.238000000021543</c:v>
                </c:pt>
                <c:pt idx="27619">
                  <c:v>55.240000000021546</c:v>
                </c:pt>
                <c:pt idx="27620">
                  <c:v>55.242000000021548</c:v>
                </c:pt>
                <c:pt idx="27621">
                  <c:v>55.244000000021551</c:v>
                </c:pt>
                <c:pt idx="27622">
                  <c:v>55.246000000021553</c:v>
                </c:pt>
                <c:pt idx="27623">
                  <c:v>55.248000000021555</c:v>
                </c:pt>
                <c:pt idx="27624">
                  <c:v>55.250000000021558</c:v>
                </c:pt>
                <c:pt idx="27625">
                  <c:v>55.25200000002156</c:v>
                </c:pt>
                <c:pt idx="27626">
                  <c:v>55.254000000021563</c:v>
                </c:pt>
                <c:pt idx="27627">
                  <c:v>55.256000000021565</c:v>
                </c:pt>
                <c:pt idx="27628">
                  <c:v>55.258000000021568</c:v>
                </c:pt>
                <c:pt idx="27629">
                  <c:v>55.26000000002157</c:v>
                </c:pt>
                <c:pt idx="27630">
                  <c:v>55.262000000021573</c:v>
                </c:pt>
                <c:pt idx="27631">
                  <c:v>55.264000000021575</c:v>
                </c:pt>
                <c:pt idx="27632">
                  <c:v>55.266000000021577</c:v>
                </c:pt>
                <c:pt idx="27633">
                  <c:v>55.26800000002158</c:v>
                </c:pt>
                <c:pt idx="27634">
                  <c:v>55.270000000021582</c:v>
                </c:pt>
                <c:pt idx="27635">
                  <c:v>55.272000000021585</c:v>
                </c:pt>
                <c:pt idx="27636">
                  <c:v>55.274000000021587</c:v>
                </c:pt>
                <c:pt idx="27637">
                  <c:v>55.27600000002159</c:v>
                </c:pt>
                <c:pt idx="27638">
                  <c:v>55.278000000021592</c:v>
                </c:pt>
                <c:pt idx="27639">
                  <c:v>55.280000000021595</c:v>
                </c:pt>
                <c:pt idx="27640">
                  <c:v>55.282000000021597</c:v>
                </c:pt>
                <c:pt idx="27641">
                  <c:v>55.284000000021599</c:v>
                </c:pt>
                <c:pt idx="27642">
                  <c:v>55.286000000021602</c:v>
                </c:pt>
                <c:pt idx="27643">
                  <c:v>55.288000000021604</c:v>
                </c:pt>
                <c:pt idx="27644">
                  <c:v>55.290000000021607</c:v>
                </c:pt>
                <c:pt idx="27645">
                  <c:v>55.292000000021609</c:v>
                </c:pt>
                <c:pt idx="27646">
                  <c:v>55.294000000021612</c:v>
                </c:pt>
                <c:pt idx="27647">
                  <c:v>55.296000000021614</c:v>
                </c:pt>
                <c:pt idx="27648">
                  <c:v>55.298000000021617</c:v>
                </c:pt>
                <c:pt idx="27649">
                  <c:v>55.300000000021619</c:v>
                </c:pt>
                <c:pt idx="27650">
                  <c:v>55.302000000021621</c:v>
                </c:pt>
                <c:pt idx="27651">
                  <c:v>55.304000000021624</c:v>
                </c:pt>
                <c:pt idx="27652">
                  <c:v>55.306000000021626</c:v>
                </c:pt>
                <c:pt idx="27653">
                  <c:v>55.308000000021629</c:v>
                </c:pt>
                <c:pt idx="27654">
                  <c:v>55.310000000021631</c:v>
                </c:pt>
                <c:pt idx="27655">
                  <c:v>55.312000000021634</c:v>
                </c:pt>
                <c:pt idx="27656">
                  <c:v>55.314000000021636</c:v>
                </c:pt>
                <c:pt idx="27657">
                  <c:v>55.316000000021639</c:v>
                </c:pt>
                <c:pt idx="27658">
                  <c:v>55.318000000021641</c:v>
                </c:pt>
                <c:pt idx="27659">
                  <c:v>55.320000000021643</c:v>
                </c:pt>
                <c:pt idx="27660">
                  <c:v>55.322000000021646</c:v>
                </c:pt>
                <c:pt idx="27661">
                  <c:v>55.324000000021648</c:v>
                </c:pt>
                <c:pt idx="27662">
                  <c:v>55.326000000021651</c:v>
                </c:pt>
                <c:pt idx="27663">
                  <c:v>55.328000000021653</c:v>
                </c:pt>
                <c:pt idx="27664">
                  <c:v>55.330000000021656</c:v>
                </c:pt>
                <c:pt idx="27665">
                  <c:v>55.332000000021658</c:v>
                </c:pt>
                <c:pt idx="27666">
                  <c:v>55.334000000021661</c:v>
                </c:pt>
                <c:pt idx="27667">
                  <c:v>55.336000000021663</c:v>
                </c:pt>
                <c:pt idx="27668">
                  <c:v>55.338000000021665</c:v>
                </c:pt>
                <c:pt idx="27669">
                  <c:v>55.340000000021668</c:v>
                </c:pt>
                <c:pt idx="27670">
                  <c:v>55.34200000002167</c:v>
                </c:pt>
                <c:pt idx="27671">
                  <c:v>55.344000000021673</c:v>
                </c:pt>
                <c:pt idx="27672">
                  <c:v>55.346000000021675</c:v>
                </c:pt>
                <c:pt idx="27673">
                  <c:v>55.348000000021678</c:v>
                </c:pt>
                <c:pt idx="27674">
                  <c:v>55.35000000002168</c:v>
                </c:pt>
                <c:pt idx="27675">
                  <c:v>55.352000000021683</c:v>
                </c:pt>
                <c:pt idx="27676">
                  <c:v>55.354000000021685</c:v>
                </c:pt>
                <c:pt idx="27677">
                  <c:v>55.356000000021687</c:v>
                </c:pt>
                <c:pt idx="27678">
                  <c:v>55.35800000002169</c:v>
                </c:pt>
                <c:pt idx="27679">
                  <c:v>55.360000000021692</c:v>
                </c:pt>
                <c:pt idx="27680">
                  <c:v>55.362000000021695</c:v>
                </c:pt>
                <c:pt idx="27681">
                  <c:v>55.364000000021697</c:v>
                </c:pt>
                <c:pt idx="27682">
                  <c:v>55.3660000000217</c:v>
                </c:pt>
                <c:pt idx="27683">
                  <c:v>55.368000000021702</c:v>
                </c:pt>
                <c:pt idx="27684">
                  <c:v>55.370000000021705</c:v>
                </c:pt>
                <c:pt idx="27685">
                  <c:v>55.372000000021707</c:v>
                </c:pt>
                <c:pt idx="27686">
                  <c:v>55.374000000021709</c:v>
                </c:pt>
                <c:pt idx="27687">
                  <c:v>55.376000000021712</c:v>
                </c:pt>
                <c:pt idx="27688">
                  <c:v>55.378000000021714</c:v>
                </c:pt>
                <c:pt idx="27689">
                  <c:v>55.380000000021717</c:v>
                </c:pt>
                <c:pt idx="27690">
                  <c:v>55.382000000021719</c:v>
                </c:pt>
                <c:pt idx="27691">
                  <c:v>55.384000000021722</c:v>
                </c:pt>
                <c:pt idx="27692">
                  <c:v>55.386000000021724</c:v>
                </c:pt>
                <c:pt idx="27693">
                  <c:v>55.388000000021727</c:v>
                </c:pt>
                <c:pt idx="27694">
                  <c:v>55.390000000021729</c:v>
                </c:pt>
                <c:pt idx="27695">
                  <c:v>55.392000000021731</c:v>
                </c:pt>
                <c:pt idx="27696">
                  <c:v>55.394000000021734</c:v>
                </c:pt>
                <c:pt idx="27697">
                  <c:v>55.396000000021736</c:v>
                </c:pt>
                <c:pt idx="27698">
                  <c:v>55.398000000021739</c:v>
                </c:pt>
                <c:pt idx="27699">
                  <c:v>55.400000000021741</c:v>
                </c:pt>
                <c:pt idx="27700">
                  <c:v>55.402000000021744</c:v>
                </c:pt>
                <c:pt idx="27701">
                  <c:v>55.404000000021746</c:v>
                </c:pt>
                <c:pt idx="27702">
                  <c:v>55.406000000021749</c:v>
                </c:pt>
                <c:pt idx="27703">
                  <c:v>55.408000000021751</c:v>
                </c:pt>
                <c:pt idx="27704">
                  <c:v>55.410000000021753</c:v>
                </c:pt>
                <c:pt idx="27705">
                  <c:v>55.412000000021756</c:v>
                </c:pt>
                <c:pt idx="27706">
                  <c:v>55.414000000021758</c:v>
                </c:pt>
                <c:pt idx="27707">
                  <c:v>55.416000000021761</c:v>
                </c:pt>
                <c:pt idx="27708">
                  <c:v>55.418000000021763</c:v>
                </c:pt>
                <c:pt idx="27709">
                  <c:v>55.420000000021766</c:v>
                </c:pt>
                <c:pt idx="27710">
                  <c:v>55.422000000021768</c:v>
                </c:pt>
                <c:pt idx="27711">
                  <c:v>55.424000000021771</c:v>
                </c:pt>
                <c:pt idx="27712">
                  <c:v>55.426000000021773</c:v>
                </c:pt>
                <c:pt idx="27713">
                  <c:v>55.428000000021775</c:v>
                </c:pt>
                <c:pt idx="27714">
                  <c:v>55.430000000021778</c:v>
                </c:pt>
                <c:pt idx="27715">
                  <c:v>55.43200000002178</c:v>
                </c:pt>
                <c:pt idx="27716">
                  <c:v>55.434000000021783</c:v>
                </c:pt>
                <c:pt idx="27717">
                  <c:v>55.436000000021785</c:v>
                </c:pt>
                <c:pt idx="27718">
                  <c:v>55.438000000021788</c:v>
                </c:pt>
                <c:pt idx="27719">
                  <c:v>55.44000000002179</c:v>
                </c:pt>
                <c:pt idx="27720">
                  <c:v>55.442000000021793</c:v>
                </c:pt>
                <c:pt idx="27721">
                  <c:v>55.444000000021795</c:v>
                </c:pt>
                <c:pt idx="27722">
                  <c:v>55.446000000021797</c:v>
                </c:pt>
                <c:pt idx="27723">
                  <c:v>55.4480000000218</c:v>
                </c:pt>
                <c:pt idx="27724">
                  <c:v>55.450000000021802</c:v>
                </c:pt>
                <c:pt idx="27725">
                  <c:v>55.452000000021805</c:v>
                </c:pt>
                <c:pt idx="27726">
                  <c:v>55.454000000021807</c:v>
                </c:pt>
                <c:pt idx="27727">
                  <c:v>55.45600000002181</c:v>
                </c:pt>
                <c:pt idx="27728">
                  <c:v>55.458000000021812</c:v>
                </c:pt>
                <c:pt idx="27729">
                  <c:v>55.460000000021815</c:v>
                </c:pt>
                <c:pt idx="27730">
                  <c:v>55.462000000021817</c:v>
                </c:pt>
                <c:pt idx="27731">
                  <c:v>55.464000000021819</c:v>
                </c:pt>
                <c:pt idx="27732">
                  <c:v>55.466000000021822</c:v>
                </c:pt>
                <c:pt idx="27733">
                  <c:v>55.468000000021824</c:v>
                </c:pt>
                <c:pt idx="27734">
                  <c:v>55.470000000021827</c:v>
                </c:pt>
                <c:pt idx="27735">
                  <c:v>55.472000000021829</c:v>
                </c:pt>
                <c:pt idx="27736">
                  <c:v>55.474000000021832</c:v>
                </c:pt>
                <c:pt idx="27737">
                  <c:v>55.476000000021834</c:v>
                </c:pt>
                <c:pt idx="27738">
                  <c:v>55.478000000021837</c:v>
                </c:pt>
                <c:pt idx="27739">
                  <c:v>55.480000000021839</c:v>
                </c:pt>
                <c:pt idx="27740">
                  <c:v>55.482000000021841</c:v>
                </c:pt>
                <c:pt idx="27741">
                  <c:v>55.484000000021844</c:v>
                </c:pt>
                <c:pt idx="27742">
                  <c:v>55.486000000021846</c:v>
                </c:pt>
                <c:pt idx="27743">
                  <c:v>55.488000000021849</c:v>
                </c:pt>
                <c:pt idx="27744">
                  <c:v>55.490000000021851</c:v>
                </c:pt>
                <c:pt idx="27745">
                  <c:v>55.492000000021854</c:v>
                </c:pt>
                <c:pt idx="27746">
                  <c:v>55.494000000021856</c:v>
                </c:pt>
                <c:pt idx="27747">
                  <c:v>55.496000000021859</c:v>
                </c:pt>
                <c:pt idx="27748">
                  <c:v>55.498000000021861</c:v>
                </c:pt>
                <c:pt idx="27749">
                  <c:v>55.500000000021863</c:v>
                </c:pt>
                <c:pt idx="27750">
                  <c:v>55.502000000021866</c:v>
                </c:pt>
                <c:pt idx="27751">
                  <c:v>55.504000000021868</c:v>
                </c:pt>
                <c:pt idx="27752">
                  <c:v>55.506000000021871</c:v>
                </c:pt>
                <c:pt idx="27753">
                  <c:v>55.508000000021873</c:v>
                </c:pt>
                <c:pt idx="27754">
                  <c:v>55.510000000021876</c:v>
                </c:pt>
                <c:pt idx="27755">
                  <c:v>55.512000000021878</c:v>
                </c:pt>
                <c:pt idx="27756">
                  <c:v>55.514000000021881</c:v>
                </c:pt>
                <c:pt idx="27757">
                  <c:v>55.516000000021883</c:v>
                </c:pt>
                <c:pt idx="27758">
                  <c:v>55.518000000021885</c:v>
                </c:pt>
                <c:pt idx="27759">
                  <c:v>55.520000000021888</c:v>
                </c:pt>
                <c:pt idx="27760">
                  <c:v>55.52200000002189</c:v>
                </c:pt>
                <c:pt idx="27761">
                  <c:v>55.524000000021893</c:v>
                </c:pt>
                <c:pt idx="27762">
                  <c:v>55.526000000021895</c:v>
                </c:pt>
                <c:pt idx="27763">
                  <c:v>55.528000000021898</c:v>
                </c:pt>
                <c:pt idx="27764">
                  <c:v>55.5300000000219</c:v>
                </c:pt>
                <c:pt idx="27765">
                  <c:v>55.532000000021903</c:v>
                </c:pt>
                <c:pt idx="27766">
                  <c:v>55.534000000021905</c:v>
                </c:pt>
                <c:pt idx="27767">
                  <c:v>55.536000000021907</c:v>
                </c:pt>
                <c:pt idx="27768">
                  <c:v>55.53800000002191</c:v>
                </c:pt>
                <c:pt idx="27769">
                  <c:v>55.540000000021912</c:v>
                </c:pt>
                <c:pt idx="27770">
                  <c:v>55.542000000021915</c:v>
                </c:pt>
                <c:pt idx="27771">
                  <c:v>55.544000000021917</c:v>
                </c:pt>
                <c:pt idx="27772">
                  <c:v>55.54600000002192</c:v>
                </c:pt>
                <c:pt idx="27773">
                  <c:v>55.548000000021922</c:v>
                </c:pt>
                <c:pt idx="27774">
                  <c:v>55.550000000021925</c:v>
                </c:pt>
                <c:pt idx="27775">
                  <c:v>55.552000000021927</c:v>
                </c:pt>
                <c:pt idx="27776">
                  <c:v>55.554000000021929</c:v>
                </c:pt>
                <c:pt idx="27777">
                  <c:v>55.556000000021932</c:v>
                </c:pt>
                <c:pt idx="27778">
                  <c:v>55.558000000021934</c:v>
                </c:pt>
                <c:pt idx="27779">
                  <c:v>55.560000000021937</c:v>
                </c:pt>
                <c:pt idx="27780">
                  <c:v>55.562000000021939</c:v>
                </c:pt>
                <c:pt idx="27781">
                  <c:v>55.564000000021942</c:v>
                </c:pt>
                <c:pt idx="27782">
                  <c:v>55.566000000021944</c:v>
                </c:pt>
                <c:pt idx="27783">
                  <c:v>55.568000000021947</c:v>
                </c:pt>
                <c:pt idx="27784">
                  <c:v>55.570000000021949</c:v>
                </c:pt>
                <c:pt idx="27785">
                  <c:v>55.572000000021951</c:v>
                </c:pt>
                <c:pt idx="27786">
                  <c:v>55.574000000021954</c:v>
                </c:pt>
                <c:pt idx="27787">
                  <c:v>55.576000000021956</c:v>
                </c:pt>
                <c:pt idx="27788">
                  <c:v>55.578000000021959</c:v>
                </c:pt>
                <c:pt idx="27789">
                  <c:v>55.580000000021961</c:v>
                </c:pt>
                <c:pt idx="27790">
                  <c:v>55.582000000021964</c:v>
                </c:pt>
                <c:pt idx="27791">
                  <c:v>55.584000000021966</c:v>
                </c:pt>
                <c:pt idx="27792">
                  <c:v>55.586000000021969</c:v>
                </c:pt>
                <c:pt idx="27793">
                  <c:v>55.588000000021971</c:v>
                </c:pt>
                <c:pt idx="27794">
                  <c:v>55.590000000021973</c:v>
                </c:pt>
                <c:pt idx="27795">
                  <c:v>55.592000000021976</c:v>
                </c:pt>
                <c:pt idx="27796">
                  <c:v>55.594000000021978</c:v>
                </c:pt>
                <c:pt idx="27797">
                  <c:v>55.596000000021981</c:v>
                </c:pt>
                <c:pt idx="27798">
                  <c:v>55.598000000021983</c:v>
                </c:pt>
                <c:pt idx="27799">
                  <c:v>55.600000000021986</c:v>
                </c:pt>
                <c:pt idx="27800">
                  <c:v>55.602000000021988</c:v>
                </c:pt>
                <c:pt idx="27801">
                  <c:v>55.604000000021991</c:v>
                </c:pt>
                <c:pt idx="27802">
                  <c:v>55.606000000021993</c:v>
                </c:pt>
                <c:pt idx="27803">
                  <c:v>55.608000000021995</c:v>
                </c:pt>
                <c:pt idx="27804">
                  <c:v>55.610000000021998</c:v>
                </c:pt>
                <c:pt idx="27805">
                  <c:v>55.612000000022</c:v>
                </c:pt>
                <c:pt idx="27806">
                  <c:v>55.614000000022003</c:v>
                </c:pt>
                <c:pt idx="27807">
                  <c:v>55.616000000022005</c:v>
                </c:pt>
                <c:pt idx="27808">
                  <c:v>55.618000000022008</c:v>
                </c:pt>
                <c:pt idx="27809">
                  <c:v>55.62000000002201</c:v>
                </c:pt>
                <c:pt idx="27810">
                  <c:v>55.622000000022013</c:v>
                </c:pt>
                <c:pt idx="27811">
                  <c:v>55.624000000022015</c:v>
                </c:pt>
                <c:pt idx="27812">
                  <c:v>55.626000000022017</c:v>
                </c:pt>
                <c:pt idx="27813">
                  <c:v>55.62800000002202</c:v>
                </c:pt>
                <c:pt idx="27814">
                  <c:v>55.630000000022022</c:v>
                </c:pt>
                <c:pt idx="27815">
                  <c:v>55.632000000022025</c:v>
                </c:pt>
                <c:pt idx="27816">
                  <c:v>55.634000000022027</c:v>
                </c:pt>
                <c:pt idx="27817">
                  <c:v>55.63600000002203</c:v>
                </c:pt>
                <c:pt idx="27818">
                  <c:v>55.638000000022032</c:v>
                </c:pt>
                <c:pt idx="27819">
                  <c:v>55.640000000022034</c:v>
                </c:pt>
                <c:pt idx="27820">
                  <c:v>55.642000000022037</c:v>
                </c:pt>
                <c:pt idx="27821">
                  <c:v>55.644000000022039</c:v>
                </c:pt>
                <c:pt idx="27822">
                  <c:v>55.646000000022042</c:v>
                </c:pt>
                <c:pt idx="27823">
                  <c:v>55.648000000022044</c:v>
                </c:pt>
                <c:pt idx="27824">
                  <c:v>55.650000000022047</c:v>
                </c:pt>
                <c:pt idx="27825">
                  <c:v>55.652000000022049</c:v>
                </c:pt>
                <c:pt idx="27826">
                  <c:v>55.654000000022052</c:v>
                </c:pt>
                <c:pt idx="27827">
                  <c:v>55.656000000022054</c:v>
                </c:pt>
                <c:pt idx="27828">
                  <c:v>55.658000000022056</c:v>
                </c:pt>
                <c:pt idx="27829">
                  <c:v>55.660000000022059</c:v>
                </c:pt>
                <c:pt idx="27830">
                  <c:v>55.662000000022061</c:v>
                </c:pt>
                <c:pt idx="27831">
                  <c:v>55.664000000022064</c:v>
                </c:pt>
                <c:pt idx="27832">
                  <c:v>55.666000000022066</c:v>
                </c:pt>
                <c:pt idx="27833">
                  <c:v>55.668000000022069</c:v>
                </c:pt>
                <c:pt idx="27834">
                  <c:v>55.670000000022071</c:v>
                </c:pt>
                <c:pt idx="27835">
                  <c:v>55.672000000022074</c:v>
                </c:pt>
                <c:pt idx="27836">
                  <c:v>55.674000000022076</c:v>
                </c:pt>
                <c:pt idx="27837">
                  <c:v>55.676000000022078</c:v>
                </c:pt>
                <c:pt idx="27838">
                  <c:v>55.678000000022081</c:v>
                </c:pt>
                <c:pt idx="27839">
                  <c:v>55.680000000022083</c:v>
                </c:pt>
                <c:pt idx="27840">
                  <c:v>55.682000000022086</c:v>
                </c:pt>
                <c:pt idx="27841">
                  <c:v>55.684000000022088</c:v>
                </c:pt>
                <c:pt idx="27842">
                  <c:v>55.686000000022091</c:v>
                </c:pt>
                <c:pt idx="27843">
                  <c:v>55.688000000022093</c:v>
                </c:pt>
                <c:pt idx="27844">
                  <c:v>55.690000000022096</c:v>
                </c:pt>
                <c:pt idx="27845">
                  <c:v>55.692000000022098</c:v>
                </c:pt>
                <c:pt idx="27846">
                  <c:v>55.6940000000221</c:v>
                </c:pt>
                <c:pt idx="27847">
                  <c:v>55.696000000022103</c:v>
                </c:pt>
                <c:pt idx="27848">
                  <c:v>55.698000000022105</c:v>
                </c:pt>
                <c:pt idx="27849">
                  <c:v>55.700000000022108</c:v>
                </c:pt>
                <c:pt idx="27850">
                  <c:v>55.70200000002211</c:v>
                </c:pt>
                <c:pt idx="27851">
                  <c:v>55.704000000022113</c:v>
                </c:pt>
                <c:pt idx="27852">
                  <c:v>55.706000000022115</c:v>
                </c:pt>
                <c:pt idx="27853">
                  <c:v>55.708000000022118</c:v>
                </c:pt>
                <c:pt idx="27854">
                  <c:v>55.71000000002212</c:v>
                </c:pt>
                <c:pt idx="27855">
                  <c:v>55.712000000022122</c:v>
                </c:pt>
                <c:pt idx="27856">
                  <c:v>55.714000000022125</c:v>
                </c:pt>
                <c:pt idx="27857">
                  <c:v>55.716000000022127</c:v>
                </c:pt>
                <c:pt idx="27858">
                  <c:v>55.71800000002213</c:v>
                </c:pt>
                <c:pt idx="27859">
                  <c:v>55.720000000022132</c:v>
                </c:pt>
                <c:pt idx="27860">
                  <c:v>55.722000000022135</c:v>
                </c:pt>
                <c:pt idx="27861">
                  <c:v>55.724000000022137</c:v>
                </c:pt>
                <c:pt idx="27862">
                  <c:v>55.72600000002214</c:v>
                </c:pt>
                <c:pt idx="27863">
                  <c:v>55.728000000022142</c:v>
                </c:pt>
                <c:pt idx="27864">
                  <c:v>55.730000000022144</c:v>
                </c:pt>
                <c:pt idx="27865">
                  <c:v>55.732000000022147</c:v>
                </c:pt>
                <c:pt idx="27866">
                  <c:v>55.734000000022149</c:v>
                </c:pt>
                <c:pt idx="27867">
                  <c:v>55.736000000022152</c:v>
                </c:pt>
                <c:pt idx="27868">
                  <c:v>55.738000000022154</c:v>
                </c:pt>
                <c:pt idx="27869">
                  <c:v>55.740000000022157</c:v>
                </c:pt>
                <c:pt idx="27870">
                  <c:v>55.742000000022159</c:v>
                </c:pt>
                <c:pt idx="27871">
                  <c:v>55.744000000022162</c:v>
                </c:pt>
                <c:pt idx="27872">
                  <c:v>55.746000000022164</c:v>
                </c:pt>
                <c:pt idx="27873">
                  <c:v>55.748000000022166</c:v>
                </c:pt>
                <c:pt idx="27874">
                  <c:v>55.750000000022169</c:v>
                </c:pt>
                <c:pt idx="27875">
                  <c:v>55.752000000022171</c:v>
                </c:pt>
                <c:pt idx="27876">
                  <c:v>55.754000000022174</c:v>
                </c:pt>
                <c:pt idx="27877">
                  <c:v>55.756000000022176</c:v>
                </c:pt>
                <c:pt idx="27878">
                  <c:v>55.758000000022179</c:v>
                </c:pt>
                <c:pt idx="27879">
                  <c:v>55.760000000022181</c:v>
                </c:pt>
                <c:pt idx="27880">
                  <c:v>55.762000000022184</c:v>
                </c:pt>
                <c:pt idx="27881">
                  <c:v>55.764000000022186</c:v>
                </c:pt>
                <c:pt idx="27882">
                  <c:v>55.766000000022188</c:v>
                </c:pt>
                <c:pt idx="27883">
                  <c:v>55.768000000022191</c:v>
                </c:pt>
                <c:pt idx="27884">
                  <c:v>55.770000000022193</c:v>
                </c:pt>
                <c:pt idx="27885">
                  <c:v>55.772000000022196</c:v>
                </c:pt>
                <c:pt idx="27886">
                  <c:v>55.774000000022198</c:v>
                </c:pt>
                <c:pt idx="27887">
                  <c:v>55.776000000022201</c:v>
                </c:pt>
                <c:pt idx="27888">
                  <c:v>55.778000000022203</c:v>
                </c:pt>
                <c:pt idx="27889">
                  <c:v>55.780000000022206</c:v>
                </c:pt>
                <c:pt idx="27890">
                  <c:v>55.782000000022208</c:v>
                </c:pt>
                <c:pt idx="27891">
                  <c:v>55.78400000002221</c:v>
                </c:pt>
                <c:pt idx="27892">
                  <c:v>55.786000000022213</c:v>
                </c:pt>
                <c:pt idx="27893">
                  <c:v>55.788000000022215</c:v>
                </c:pt>
                <c:pt idx="27894">
                  <c:v>55.790000000022218</c:v>
                </c:pt>
                <c:pt idx="27895">
                  <c:v>55.79200000002222</c:v>
                </c:pt>
                <c:pt idx="27896">
                  <c:v>55.794000000022223</c:v>
                </c:pt>
                <c:pt idx="27897">
                  <c:v>55.796000000022225</c:v>
                </c:pt>
                <c:pt idx="27898">
                  <c:v>55.798000000022228</c:v>
                </c:pt>
                <c:pt idx="27899">
                  <c:v>55.80000000002223</c:v>
                </c:pt>
                <c:pt idx="27900">
                  <c:v>55.802000000022232</c:v>
                </c:pt>
                <c:pt idx="27901">
                  <c:v>55.804000000022235</c:v>
                </c:pt>
                <c:pt idx="27902">
                  <c:v>55.806000000022237</c:v>
                </c:pt>
                <c:pt idx="27903">
                  <c:v>55.80800000002224</c:v>
                </c:pt>
                <c:pt idx="27904">
                  <c:v>55.810000000022242</c:v>
                </c:pt>
                <c:pt idx="27905">
                  <c:v>55.812000000022245</c:v>
                </c:pt>
                <c:pt idx="27906">
                  <c:v>55.814000000022247</c:v>
                </c:pt>
                <c:pt idx="27907">
                  <c:v>55.81600000002225</c:v>
                </c:pt>
                <c:pt idx="27908">
                  <c:v>55.818000000022252</c:v>
                </c:pt>
                <c:pt idx="27909">
                  <c:v>55.820000000022254</c:v>
                </c:pt>
                <c:pt idx="27910">
                  <c:v>55.822000000022257</c:v>
                </c:pt>
                <c:pt idx="27911">
                  <c:v>55.824000000022259</c:v>
                </c:pt>
                <c:pt idx="27912">
                  <c:v>55.826000000022262</c:v>
                </c:pt>
                <c:pt idx="27913">
                  <c:v>55.828000000022264</c:v>
                </c:pt>
                <c:pt idx="27914">
                  <c:v>55.830000000022267</c:v>
                </c:pt>
                <c:pt idx="27915">
                  <c:v>55.832000000022269</c:v>
                </c:pt>
                <c:pt idx="27916">
                  <c:v>55.834000000022272</c:v>
                </c:pt>
                <c:pt idx="27917">
                  <c:v>55.836000000022274</c:v>
                </c:pt>
                <c:pt idx="27918">
                  <c:v>55.838000000022276</c:v>
                </c:pt>
                <c:pt idx="27919">
                  <c:v>55.840000000022279</c:v>
                </c:pt>
                <c:pt idx="27920">
                  <c:v>55.842000000022281</c:v>
                </c:pt>
                <c:pt idx="27921">
                  <c:v>55.844000000022284</c:v>
                </c:pt>
                <c:pt idx="27922">
                  <c:v>55.846000000022286</c:v>
                </c:pt>
                <c:pt idx="27923">
                  <c:v>55.848000000022289</c:v>
                </c:pt>
                <c:pt idx="27924">
                  <c:v>55.850000000022291</c:v>
                </c:pt>
                <c:pt idx="27925">
                  <c:v>55.852000000022294</c:v>
                </c:pt>
                <c:pt idx="27926">
                  <c:v>55.854000000022296</c:v>
                </c:pt>
                <c:pt idx="27927">
                  <c:v>55.856000000022298</c:v>
                </c:pt>
                <c:pt idx="27928">
                  <c:v>55.858000000022301</c:v>
                </c:pt>
                <c:pt idx="27929">
                  <c:v>55.860000000022303</c:v>
                </c:pt>
                <c:pt idx="27930">
                  <c:v>55.862000000022306</c:v>
                </c:pt>
                <c:pt idx="27931">
                  <c:v>55.864000000022308</c:v>
                </c:pt>
                <c:pt idx="27932">
                  <c:v>55.866000000022311</c:v>
                </c:pt>
                <c:pt idx="27933">
                  <c:v>55.868000000022313</c:v>
                </c:pt>
                <c:pt idx="27934">
                  <c:v>55.870000000022316</c:v>
                </c:pt>
                <c:pt idx="27935">
                  <c:v>55.872000000022318</c:v>
                </c:pt>
                <c:pt idx="27936">
                  <c:v>55.87400000002232</c:v>
                </c:pt>
                <c:pt idx="27937">
                  <c:v>55.876000000022323</c:v>
                </c:pt>
                <c:pt idx="27938">
                  <c:v>55.878000000022325</c:v>
                </c:pt>
                <c:pt idx="27939">
                  <c:v>55.880000000022328</c:v>
                </c:pt>
                <c:pt idx="27940">
                  <c:v>55.88200000002233</c:v>
                </c:pt>
                <c:pt idx="27941">
                  <c:v>55.884000000022333</c:v>
                </c:pt>
                <c:pt idx="27942">
                  <c:v>55.886000000022335</c:v>
                </c:pt>
                <c:pt idx="27943">
                  <c:v>55.888000000022338</c:v>
                </c:pt>
                <c:pt idx="27944">
                  <c:v>55.89000000002234</c:v>
                </c:pt>
                <c:pt idx="27945">
                  <c:v>55.892000000022342</c:v>
                </c:pt>
                <c:pt idx="27946">
                  <c:v>55.894000000022345</c:v>
                </c:pt>
                <c:pt idx="27947">
                  <c:v>55.896000000022347</c:v>
                </c:pt>
                <c:pt idx="27948">
                  <c:v>55.89800000002235</c:v>
                </c:pt>
                <c:pt idx="27949">
                  <c:v>55.900000000022352</c:v>
                </c:pt>
                <c:pt idx="27950">
                  <c:v>55.902000000022355</c:v>
                </c:pt>
                <c:pt idx="27951">
                  <c:v>55.904000000022357</c:v>
                </c:pt>
                <c:pt idx="27952">
                  <c:v>55.90600000002236</c:v>
                </c:pt>
                <c:pt idx="27953">
                  <c:v>55.908000000022362</c:v>
                </c:pt>
                <c:pt idx="27954">
                  <c:v>55.910000000022364</c:v>
                </c:pt>
                <c:pt idx="27955">
                  <c:v>55.912000000022367</c:v>
                </c:pt>
                <c:pt idx="27956">
                  <c:v>55.914000000022369</c:v>
                </c:pt>
                <c:pt idx="27957">
                  <c:v>55.916000000022372</c:v>
                </c:pt>
                <c:pt idx="27958">
                  <c:v>55.918000000022374</c:v>
                </c:pt>
                <c:pt idx="27959">
                  <c:v>55.920000000022377</c:v>
                </c:pt>
                <c:pt idx="27960">
                  <c:v>55.922000000022379</c:v>
                </c:pt>
                <c:pt idx="27961">
                  <c:v>55.924000000022382</c:v>
                </c:pt>
                <c:pt idx="27962">
                  <c:v>55.926000000022384</c:v>
                </c:pt>
                <c:pt idx="27963">
                  <c:v>55.928000000022386</c:v>
                </c:pt>
                <c:pt idx="27964">
                  <c:v>55.930000000022389</c:v>
                </c:pt>
                <c:pt idx="27965">
                  <c:v>55.932000000022391</c:v>
                </c:pt>
                <c:pt idx="27966">
                  <c:v>55.934000000022394</c:v>
                </c:pt>
                <c:pt idx="27967">
                  <c:v>55.936000000022396</c:v>
                </c:pt>
                <c:pt idx="27968">
                  <c:v>55.938000000022399</c:v>
                </c:pt>
                <c:pt idx="27969">
                  <c:v>55.940000000022401</c:v>
                </c:pt>
                <c:pt idx="27970">
                  <c:v>55.942000000022404</c:v>
                </c:pt>
                <c:pt idx="27971">
                  <c:v>55.944000000022406</c:v>
                </c:pt>
                <c:pt idx="27972">
                  <c:v>55.946000000022408</c:v>
                </c:pt>
                <c:pt idx="27973">
                  <c:v>55.948000000022411</c:v>
                </c:pt>
                <c:pt idx="27974">
                  <c:v>55.950000000022413</c:v>
                </c:pt>
                <c:pt idx="27975">
                  <c:v>55.952000000022416</c:v>
                </c:pt>
                <c:pt idx="27976">
                  <c:v>55.954000000022418</c:v>
                </c:pt>
                <c:pt idx="27977">
                  <c:v>55.956000000022421</c:v>
                </c:pt>
                <c:pt idx="27978">
                  <c:v>55.958000000022423</c:v>
                </c:pt>
                <c:pt idx="27979">
                  <c:v>55.960000000022426</c:v>
                </c:pt>
                <c:pt idx="27980">
                  <c:v>55.962000000022428</c:v>
                </c:pt>
                <c:pt idx="27981">
                  <c:v>55.96400000002243</c:v>
                </c:pt>
                <c:pt idx="27982">
                  <c:v>55.966000000022433</c:v>
                </c:pt>
                <c:pt idx="27983">
                  <c:v>55.968000000022435</c:v>
                </c:pt>
                <c:pt idx="27984">
                  <c:v>55.970000000022438</c:v>
                </c:pt>
                <c:pt idx="27985">
                  <c:v>55.97200000002244</c:v>
                </c:pt>
                <c:pt idx="27986">
                  <c:v>55.974000000022443</c:v>
                </c:pt>
                <c:pt idx="27987">
                  <c:v>55.976000000022445</c:v>
                </c:pt>
                <c:pt idx="27988">
                  <c:v>55.978000000022448</c:v>
                </c:pt>
                <c:pt idx="27989">
                  <c:v>55.98000000002245</c:v>
                </c:pt>
                <c:pt idx="27990">
                  <c:v>55.982000000022452</c:v>
                </c:pt>
                <c:pt idx="27991">
                  <c:v>55.984000000022455</c:v>
                </c:pt>
                <c:pt idx="27992">
                  <c:v>55.986000000022457</c:v>
                </c:pt>
                <c:pt idx="27993">
                  <c:v>55.98800000002246</c:v>
                </c:pt>
                <c:pt idx="27994">
                  <c:v>55.990000000022462</c:v>
                </c:pt>
                <c:pt idx="27995">
                  <c:v>55.992000000022465</c:v>
                </c:pt>
                <c:pt idx="27996">
                  <c:v>55.994000000022467</c:v>
                </c:pt>
                <c:pt idx="27997">
                  <c:v>55.99600000002247</c:v>
                </c:pt>
                <c:pt idx="27998">
                  <c:v>55.998000000022472</c:v>
                </c:pt>
                <c:pt idx="27999">
                  <c:v>56.000000000022474</c:v>
                </c:pt>
                <c:pt idx="28000">
                  <c:v>56.002000000022477</c:v>
                </c:pt>
                <c:pt idx="28001">
                  <c:v>56.004000000022479</c:v>
                </c:pt>
                <c:pt idx="28002">
                  <c:v>56.006000000022482</c:v>
                </c:pt>
                <c:pt idx="28003">
                  <c:v>56.008000000022484</c:v>
                </c:pt>
                <c:pt idx="28004">
                  <c:v>56.010000000022487</c:v>
                </c:pt>
                <c:pt idx="28005">
                  <c:v>56.012000000022489</c:v>
                </c:pt>
                <c:pt idx="28006">
                  <c:v>56.014000000022492</c:v>
                </c:pt>
                <c:pt idx="28007">
                  <c:v>56.016000000022494</c:v>
                </c:pt>
                <c:pt idx="28008">
                  <c:v>56.018000000022496</c:v>
                </c:pt>
                <c:pt idx="28009">
                  <c:v>56.020000000022499</c:v>
                </c:pt>
                <c:pt idx="28010">
                  <c:v>56.022000000022501</c:v>
                </c:pt>
                <c:pt idx="28011">
                  <c:v>56.024000000022504</c:v>
                </c:pt>
                <c:pt idx="28012">
                  <c:v>56.026000000022506</c:v>
                </c:pt>
                <c:pt idx="28013">
                  <c:v>56.028000000022509</c:v>
                </c:pt>
                <c:pt idx="28014">
                  <c:v>56.030000000022511</c:v>
                </c:pt>
                <c:pt idx="28015">
                  <c:v>56.032000000022514</c:v>
                </c:pt>
                <c:pt idx="28016">
                  <c:v>56.034000000022516</c:v>
                </c:pt>
                <c:pt idx="28017">
                  <c:v>56.036000000022518</c:v>
                </c:pt>
                <c:pt idx="28018">
                  <c:v>56.038000000022521</c:v>
                </c:pt>
                <c:pt idx="28019">
                  <c:v>56.040000000022523</c:v>
                </c:pt>
                <c:pt idx="28020">
                  <c:v>56.042000000022526</c:v>
                </c:pt>
                <c:pt idx="28021">
                  <c:v>56.044000000022528</c:v>
                </c:pt>
                <c:pt idx="28022">
                  <c:v>56.046000000022531</c:v>
                </c:pt>
                <c:pt idx="28023">
                  <c:v>56.048000000022533</c:v>
                </c:pt>
                <c:pt idx="28024">
                  <c:v>56.050000000022536</c:v>
                </c:pt>
                <c:pt idx="28025">
                  <c:v>56.052000000022538</c:v>
                </c:pt>
                <c:pt idx="28026">
                  <c:v>56.05400000002254</c:v>
                </c:pt>
                <c:pt idx="28027">
                  <c:v>56.056000000022543</c:v>
                </c:pt>
                <c:pt idx="28028">
                  <c:v>56.058000000022545</c:v>
                </c:pt>
                <c:pt idx="28029">
                  <c:v>56.060000000022548</c:v>
                </c:pt>
                <c:pt idx="28030">
                  <c:v>56.06200000002255</c:v>
                </c:pt>
                <c:pt idx="28031">
                  <c:v>56.064000000022553</c:v>
                </c:pt>
                <c:pt idx="28032">
                  <c:v>56.066000000022555</c:v>
                </c:pt>
                <c:pt idx="28033">
                  <c:v>56.068000000022558</c:v>
                </c:pt>
                <c:pt idx="28034">
                  <c:v>56.07000000002256</c:v>
                </c:pt>
                <c:pt idx="28035">
                  <c:v>56.072000000022562</c:v>
                </c:pt>
                <c:pt idx="28036">
                  <c:v>56.074000000022565</c:v>
                </c:pt>
                <c:pt idx="28037">
                  <c:v>56.076000000022567</c:v>
                </c:pt>
                <c:pt idx="28038">
                  <c:v>56.07800000002257</c:v>
                </c:pt>
                <c:pt idx="28039">
                  <c:v>56.080000000022572</c:v>
                </c:pt>
                <c:pt idx="28040">
                  <c:v>56.082000000022575</c:v>
                </c:pt>
                <c:pt idx="28041">
                  <c:v>56.084000000022577</c:v>
                </c:pt>
                <c:pt idx="28042">
                  <c:v>56.08600000002258</c:v>
                </c:pt>
                <c:pt idx="28043">
                  <c:v>56.088000000022582</c:v>
                </c:pt>
                <c:pt idx="28044">
                  <c:v>56.090000000022584</c:v>
                </c:pt>
                <c:pt idx="28045">
                  <c:v>56.092000000022587</c:v>
                </c:pt>
                <c:pt idx="28046">
                  <c:v>56.094000000022589</c:v>
                </c:pt>
                <c:pt idx="28047">
                  <c:v>56.096000000022592</c:v>
                </c:pt>
                <c:pt idx="28048">
                  <c:v>56.098000000022594</c:v>
                </c:pt>
                <c:pt idx="28049">
                  <c:v>56.100000000022597</c:v>
                </c:pt>
                <c:pt idx="28050">
                  <c:v>56.102000000022599</c:v>
                </c:pt>
                <c:pt idx="28051">
                  <c:v>56.104000000022602</c:v>
                </c:pt>
                <c:pt idx="28052">
                  <c:v>56.106000000022604</c:v>
                </c:pt>
                <c:pt idx="28053">
                  <c:v>56.108000000022606</c:v>
                </c:pt>
                <c:pt idx="28054">
                  <c:v>56.110000000022609</c:v>
                </c:pt>
                <c:pt idx="28055">
                  <c:v>56.112000000022611</c:v>
                </c:pt>
                <c:pt idx="28056">
                  <c:v>56.114000000022614</c:v>
                </c:pt>
                <c:pt idx="28057">
                  <c:v>56.116000000022616</c:v>
                </c:pt>
                <c:pt idx="28058">
                  <c:v>56.118000000022619</c:v>
                </c:pt>
                <c:pt idx="28059">
                  <c:v>56.120000000022621</c:v>
                </c:pt>
                <c:pt idx="28060">
                  <c:v>56.122000000022624</c:v>
                </c:pt>
                <c:pt idx="28061">
                  <c:v>56.124000000022626</c:v>
                </c:pt>
                <c:pt idx="28062">
                  <c:v>56.126000000022628</c:v>
                </c:pt>
                <c:pt idx="28063">
                  <c:v>56.128000000022631</c:v>
                </c:pt>
                <c:pt idx="28064">
                  <c:v>56.130000000022633</c:v>
                </c:pt>
                <c:pt idx="28065">
                  <c:v>56.132000000022636</c:v>
                </c:pt>
                <c:pt idx="28066">
                  <c:v>56.134000000022638</c:v>
                </c:pt>
                <c:pt idx="28067">
                  <c:v>56.136000000022641</c:v>
                </c:pt>
                <c:pt idx="28068">
                  <c:v>56.138000000022643</c:v>
                </c:pt>
                <c:pt idx="28069">
                  <c:v>56.140000000022646</c:v>
                </c:pt>
                <c:pt idx="28070">
                  <c:v>56.142000000022648</c:v>
                </c:pt>
                <c:pt idx="28071">
                  <c:v>56.14400000002265</c:v>
                </c:pt>
                <c:pt idx="28072">
                  <c:v>56.146000000022653</c:v>
                </c:pt>
                <c:pt idx="28073">
                  <c:v>56.148000000022655</c:v>
                </c:pt>
                <c:pt idx="28074">
                  <c:v>56.150000000022658</c:v>
                </c:pt>
                <c:pt idx="28075">
                  <c:v>56.15200000002266</c:v>
                </c:pt>
                <c:pt idx="28076">
                  <c:v>56.154000000022663</c:v>
                </c:pt>
                <c:pt idx="28077">
                  <c:v>56.156000000022665</c:v>
                </c:pt>
                <c:pt idx="28078">
                  <c:v>56.158000000022668</c:v>
                </c:pt>
                <c:pt idx="28079">
                  <c:v>56.16000000002267</c:v>
                </c:pt>
                <c:pt idx="28080">
                  <c:v>56.162000000022672</c:v>
                </c:pt>
                <c:pt idx="28081">
                  <c:v>56.164000000022675</c:v>
                </c:pt>
                <c:pt idx="28082">
                  <c:v>56.166000000022677</c:v>
                </c:pt>
                <c:pt idx="28083">
                  <c:v>56.16800000002268</c:v>
                </c:pt>
                <c:pt idx="28084">
                  <c:v>56.170000000022682</c:v>
                </c:pt>
                <c:pt idx="28085">
                  <c:v>56.172000000022685</c:v>
                </c:pt>
                <c:pt idx="28086">
                  <c:v>56.174000000022687</c:v>
                </c:pt>
                <c:pt idx="28087">
                  <c:v>56.17600000002269</c:v>
                </c:pt>
                <c:pt idx="28088">
                  <c:v>56.178000000022692</c:v>
                </c:pt>
                <c:pt idx="28089">
                  <c:v>56.180000000022694</c:v>
                </c:pt>
                <c:pt idx="28090">
                  <c:v>56.182000000022697</c:v>
                </c:pt>
                <c:pt idx="28091">
                  <c:v>56.184000000022699</c:v>
                </c:pt>
                <c:pt idx="28092">
                  <c:v>56.186000000022702</c:v>
                </c:pt>
                <c:pt idx="28093">
                  <c:v>56.188000000022704</c:v>
                </c:pt>
                <c:pt idx="28094">
                  <c:v>56.190000000022707</c:v>
                </c:pt>
                <c:pt idx="28095">
                  <c:v>56.192000000022709</c:v>
                </c:pt>
                <c:pt idx="28096">
                  <c:v>56.194000000022712</c:v>
                </c:pt>
                <c:pt idx="28097">
                  <c:v>56.196000000022714</c:v>
                </c:pt>
                <c:pt idx="28098">
                  <c:v>56.198000000022716</c:v>
                </c:pt>
                <c:pt idx="28099">
                  <c:v>56.200000000022719</c:v>
                </c:pt>
                <c:pt idx="28100">
                  <c:v>56.202000000022721</c:v>
                </c:pt>
                <c:pt idx="28101">
                  <c:v>56.204000000022724</c:v>
                </c:pt>
                <c:pt idx="28102">
                  <c:v>56.206000000022726</c:v>
                </c:pt>
                <c:pt idx="28103">
                  <c:v>56.208000000022729</c:v>
                </c:pt>
                <c:pt idx="28104">
                  <c:v>56.210000000022731</c:v>
                </c:pt>
                <c:pt idx="28105">
                  <c:v>56.212000000022734</c:v>
                </c:pt>
                <c:pt idx="28106">
                  <c:v>56.214000000022736</c:v>
                </c:pt>
                <c:pt idx="28107">
                  <c:v>56.216000000022738</c:v>
                </c:pt>
                <c:pt idx="28108">
                  <c:v>56.218000000022741</c:v>
                </c:pt>
                <c:pt idx="28109">
                  <c:v>56.220000000022743</c:v>
                </c:pt>
                <c:pt idx="28110">
                  <c:v>56.222000000022746</c:v>
                </c:pt>
                <c:pt idx="28111">
                  <c:v>56.224000000022748</c:v>
                </c:pt>
                <c:pt idx="28112">
                  <c:v>56.226000000022751</c:v>
                </c:pt>
                <c:pt idx="28113">
                  <c:v>56.228000000022753</c:v>
                </c:pt>
                <c:pt idx="28114">
                  <c:v>56.230000000022756</c:v>
                </c:pt>
                <c:pt idx="28115">
                  <c:v>56.232000000022758</c:v>
                </c:pt>
                <c:pt idx="28116">
                  <c:v>56.23400000002276</c:v>
                </c:pt>
                <c:pt idx="28117">
                  <c:v>56.236000000022763</c:v>
                </c:pt>
                <c:pt idx="28118">
                  <c:v>56.238000000022765</c:v>
                </c:pt>
                <c:pt idx="28119">
                  <c:v>56.240000000022768</c:v>
                </c:pt>
                <c:pt idx="28120">
                  <c:v>56.24200000002277</c:v>
                </c:pt>
                <c:pt idx="28121">
                  <c:v>56.244000000022773</c:v>
                </c:pt>
                <c:pt idx="28122">
                  <c:v>56.246000000022775</c:v>
                </c:pt>
                <c:pt idx="28123">
                  <c:v>56.248000000022778</c:v>
                </c:pt>
                <c:pt idx="28124">
                  <c:v>56.25000000002278</c:v>
                </c:pt>
                <c:pt idx="28125">
                  <c:v>56.252000000022782</c:v>
                </c:pt>
                <c:pt idx="28126">
                  <c:v>56.254000000022785</c:v>
                </c:pt>
                <c:pt idx="28127">
                  <c:v>56.256000000022787</c:v>
                </c:pt>
                <c:pt idx="28128">
                  <c:v>56.25800000002279</c:v>
                </c:pt>
                <c:pt idx="28129">
                  <c:v>56.260000000022792</c:v>
                </c:pt>
                <c:pt idx="28130">
                  <c:v>56.262000000022795</c:v>
                </c:pt>
                <c:pt idx="28131">
                  <c:v>56.264000000022797</c:v>
                </c:pt>
                <c:pt idx="28132">
                  <c:v>56.2660000000228</c:v>
                </c:pt>
                <c:pt idx="28133">
                  <c:v>56.268000000022802</c:v>
                </c:pt>
                <c:pt idx="28134">
                  <c:v>56.270000000022804</c:v>
                </c:pt>
                <c:pt idx="28135">
                  <c:v>56.272000000022807</c:v>
                </c:pt>
                <c:pt idx="28136">
                  <c:v>56.274000000022809</c:v>
                </c:pt>
                <c:pt idx="28137">
                  <c:v>56.276000000022812</c:v>
                </c:pt>
                <c:pt idx="28138">
                  <c:v>56.278000000022814</c:v>
                </c:pt>
                <c:pt idx="28139">
                  <c:v>56.280000000022817</c:v>
                </c:pt>
                <c:pt idx="28140">
                  <c:v>56.282000000022819</c:v>
                </c:pt>
                <c:pt idx="28141">
                  <c:v>56.284000000022822</c:v>
                </c:pt>
                <c:pt idx="28142">
                  <c:v>56.286000000022824</c:v>
                </c:pt>
                <c:pt idx="28143">
                  <c:v>56.288000000022826</c:v>
                </c:pt>
                <c:pt idx="28144">
                  <c:v>56.290000000022829</c:v>
                </c:pt>
                <c:pt idx="28145">
                  <c:v>56.292000000022831</c:v>
                </c:pt>
                <c:pt idx="28146">
                  <c:v>56.294000000022834</c:v>
                </c:pt>
                <c:pt idx="28147">
                  <c:v>56.296000000022836</c:v>
                </c:pt>
                <c:pt idx="28148">
                  <c:v>56.298000000022839</c:v>
                </c:pt>
                <c:pt idx="28149">
                  <c:v>56.300000000022841</c:v>
                </c:pt>
                <c:pt idx="28150">
                  <c:v>56.302000000022844</c:v>
                </c:pt>
                <c:pt idx="28151">
                  <c:v>56.304000000022846</c:v>
                </c:pt>
                <c:pt idx="28152">
                  <c:v>56.306000000022848</c:v>
                </c:pt>
                <c:pt idx="28153">
                  <c:v>56.308000000022851</c:v>
                </c:pt>
                <c:pt idx="28154">
                  <c:v>56.310000000022853</c:v>
                </c:pt>
                <c:pt idx="28155">
                  <c:v>56.312000000022856</c:v>
                </c:pt>
                <c:pt idx="28156">
                  <c:v>56.314000000022858</c:v>
                </c:pt>
                <c:pt idx="28157">
                  <c:v>56.316000000022861</c:v>
                </c:pt>
                <c:pt idx="28158">
                  <c:v>56.318000000022863</c:v>
                </c:pt>
                <c:pt idx="28159">
                  <c:v>56.320000000022866</c:v>
                </c:pt>
                <c:pt idx="28160">
                  <c:v>56.322000000022868</c:v>
                </c:pt>
                <c:pt idx="28161">
                  <c:v>56.32400000002287</c:v>
                </c:pt>
                <c:pt idx="28162">
                  <c:v>56.326000000022873</c:v>
                </c:pt>
                <c:pt idx="28163">
                  <c:v>56.328000000022875</c:v>
                </c:pt>
                <c:pt idx="28164">
                  <c:v>56.330000000022878</c:v>
                </c:pt>
                <c:pt idx="28165">
                  <c:v>56.33200000002288</c:v>
                </c:pt>
                <c:pt idx="28166">
                  <c:v>56.334000000022883</c:v>
                </c:pt>
                <c:pt idx="28167">
                  <c:v>56.336000000022885</c:v>
                </c:pt>
                <c:pt idx="28168">
                  <c:v>56.338000000022888</c:v>
                </c:pt>
                <c:pt idx="28169">
                  <c:v>56.34000000002289</c:v>
                </c:pt>
                <c:pt idx="28170">
                  <c:v>56.342000000022892</c:v>
                </c:pt>
                <c:pt idx="28171">
                  <c:v>56.344000000022895</c:v>
                </c:pt>
                <c:pt idx="28172">
                  <c:v>56.346000000022897</c:v>
                </c:pt>
                <c:pt idx="28173">
                  <c:v>56.3480000000229</c:v>
                </c:pt>
                <c:pt idx="28174">
                  <c:v>56.350000000022902</c:v>
                </c:pt>
                <c:pt idx="28175">
                  <c:v>56.352000000022905</c:v>
                </c:pt>
                <c:pt idx="28176">
                  <c:v>56.354000000022907</c:v>
                </c:pt>
                <c:pt idx="28177">
                  <c:v>56.35600000002291</c:v>
                </c:pt>
                <c:pt idx="28178">
                  <c:v>56.358000000022912</c:v>
                </c:pt>
                <c:pt idx="28179">
                  <c:v>56.360000000022914</c:v>
                </c:pt>
                <c:pt idx="28180">
                  <c:v>56.362000000022917</c:v>
                </c:pt>
                <c:pt idx="28181">
                  <c:v>56.364000000022919</c:v>
                </c:pt>
                <c:pt idx="28182">
                  <c:v>56.366000000022922</c:v>
                </c:pt>
                <c:pt idx="28183">
                  <c:v>56.368000000022924</c:v>
                </c:pt>
                <c:pt idx="28184">
                  <c:v>56.370000000022927</c:v>
                </c:pt>
                <c:pt idx="28185">
                  <c:v>56.372000000022929</c:v>
                </c:pt>
                <c:pt idx="28186">
                  <c:v>56.374000000022932</c:v>
                </c:pt>
                <c:pt idx="28187">
                  <c:v>56.376000000022934</c:v>
                </c:pt>
                <c:pt idx="28188">
                  <c:v>56.378000000022936</c:v>
                </c:pt>
                <c:pt idx="28189">
                  <c:v>56.380000000022939</c:v>
                </c:pt>
                <c:pt idx="28190">
                  <c:v>56.382000000022941</c:v>
                </c:pt>
                <c:pt idx="28191">
                  <c:v>56.384000000022944</c:v>
                </c:pt>
                <c:pt idx="28192">
                  <c:v>56.386000000022946</c:v>
                </c:pt>
                <c:pt idx="28193">
                  <c:v>56.388000000022949</c:v>
                </c:pt>
                <c:pt idx="28194">
                  <c:v>56.390000000022951</c:v>
                </c:pt>
                <c:pt idx="28195">
                  <c:v>56.392000000022954</c:v>
                </c:pt>
                <c:pt idx="28196">
                  <c:v>56.394000000022956</c:v>
                </c:pt>
                <c:pt idx="28197">
                  <c:v>56.396000000022958</c:v>
                </c:pt>
                <c:pt idx="28198">
                  <c:v>56.398000000022961</c:v>
                </c:pt>
                <c:pt idx="28199">
                  <c:v>56.400000000022963</c:v>
                </c:pt>
                <c:pt idx="28200">
                  <c:v>56.402000000022966</c:v>
                </c:pt>
                <c:pt idx="28201">
                  <c:v>56.404000000022968</c:v>
                </c:pt>
                <c:pt idx="28202">
                  <c:v>56.406000000022971</c:v>
                </c:pt>
                <c:pt idx="28203">
                  <c:v>56.408000000022973</c:v>
                </c:pt>
                <c:pt idx="28204">
                  <c:v>56.410000000022976</c:v>
                </c:pt>
                <c:pt idx="28205">
                  <c:v>56.412000000022978</c:v>
                </c:pt>
                <c:pt idx="28206">
                  <c:v>56.41400000002298</c:v>
                </c:pt>
                <c:pt idx="28207">
                  <c:v>56.416000000022983</c:v>
                </c:pt>
                <c:pt idx="28208">
                  <c:v>56.418000000022985</c:v>
                </c:pt>
                <c:pt idx="28209">
                  <c:v>56.420000000022988</c:v>
                </c:pt>
                <c:pt idx="28210">
                  <c:v>56.42200000002299</c:v>
                </c:pt>
                <c:pt idx="28211">
                  <c:v>56.424000000022993</c:v>
                </c:pt>
                <c:pt idx="28212">
                  <c:v>56.426000000022995</c:v>
                </c:pt>
                <c:pt idx="28213">
                  <c:v>56.428000000022998</c:v>
                </c:pt>
                <c:pt idx="28214">
                  <c:v>56.430000000023</c:v>
                </c:pt>
                <c:pt idx="28215">
                  <c:v>56.432000000023002</c:v>
                </c:pt>
                <c:pt idx="28216">
                  <c:v>56.434000000023005</c:v>
                </c:pt>
                <c:pt idx="28217">
                  <c:v>56.436000000023007</c:v>
                </c:pt>
                <c:pt idx="28218">
                  <c:v>56.43800000002301</c:v>
                </c:pt>
                <c:pt idx="28219">
                  <c:v>56.440000000023012</c:v>
                </c:pt>
                <c:pt idx="28220">
                  <c:v>56.442000000023015</c:v>
                </c:pt>
                <c:pt idx="28221">
                  <c:v>56.444000000023017</c:v>
                </c:pt>
                <c:pt idx="28222">
                  <c:v>56.44600000002302</c:v>
                </c:pt>
                <c:pt idx="28223">
                  <c:v>56.448000000023022</c:v>
                </c:pt>
                <c:pt idx="28224">
                  <c:v>56.450000000023024</c:v>
                </c:pt>
                <c:pt idx="28225">
                  <c:v>56.452000000023027</c:v>
                </c:pt>
                <c:pt idx="28226">
                  <c:v>56.454000000023029</c:v>
                </c:pt>
                <c:pt idx="28227">
                  <c:v>56.456000000023032</c:v>
                </c:pt>
                <c:pt idx="28228">
                  <c:v>56.458000000023034</c:v>
                </c:pt>
                <c:pt idx="28229">
                  <c:v>56.460000000023037</c:v>
                </c:pt>
                <c:pt idx="28230">
                  <c:v>56.462000000023039</c:v>
                </c:pt>
                <c:pt idx="28231">
                  <c:v>56.464000000023042</c:v>
                </c:pt>
                <c:pt idx="28232">
                  <c:v>56.466000000023044</c:v>
                </c:pt>
                <c:pt idx="28233">
                  <c:v>56.468000000023046</c:v>
                </c:pt>
                <c:pt idx="28234">
                  <c:v>56.470000000023049</c:v>
                </c:pt>
                <c:pt idx="28235">
                  <c:v>56.472000000023051</c:v>
                </c:pt>
                <c:pt idx="28236">
                  <c:v>56.474000000023054</c:v>
                </c:pt>
                <c:pt idx="28237">
                  <c:v>56.476000000023056</c:v>
                </c:pt>
                <c:pt idx="28238">
                  <c:v>56.478000000023059</c:v>
                </c:pt>
                <c:pt idx="28239">
                  <c:v>56.480000000023061</c:v>
                </c:pt>
                <c:pt idx="28240">
                  <c:v>56.482000000023064</c:v>
                </c:pt>
                <c:pt idx="28241">
                  <c:v>56.484000000023066</c:v>
                </c:pt>
                <c:pt idx="28242">
                  <c:v>56.486000000023068</c:v>
                </c:pt>
                <c:pt idx="28243">
                  <c:v>56.488000000023071</c:v>
                </c:pt>
                <c:pt idx="28244">
                  <c:v>56.490000000023073</c:v>
                </c:pt>
                <c:pt idx="28245">
                  <c:v>56.492000000023076</c:v>
                </c:pt>
                <c:pt idx="28246">
                  <c:v>56.494000000023078</c:v>
                </c:pt>
                <c:pt idx="28247">
                  <c:v>56.496000000023081</c:v>
                </c:pt>
                <c:pt idx="28248">
                  <c:v>56.498000000023083</c:v>
                </c:pt>
                <c:pt idx="28249">
                  <c:v>56.500000000023086</c:v>
                </c:pt>
                <c:pt idx="28250">
                  <c:v>56.502000000023088</c:v>
                </c:pt>
                <c:pt idx="28251">
                  <c:v>56.50400000002309</c:v>
                </c:pt>
                <c:pt idx="28252">
                  <c:v>56.506000000023093</c:v>
                </c:pt>
                <c:pt idx="28253">
                  <c:v>56.508000000023095</c:v>
                </c:pt>
                <c:pt idx="28254">
                  <c:v>56.510000000023098</c:v>
                </c:pt>
                <c:pt idx="28255">
                  <c:v>56.5120000000231</c:v>
                </c:pt>
                <c:pt idx="28256">
                  <c:v>56.514000000023103</c:v>
                </c:pt>
                <c:pt idx="28257">
                  <c:v>56.516000000023105</c:v>
                </c:pt>
                <c:pt idx="28258">
                  <c:v>56.518000000023108</c:v>
                </c:pt>
                <c:pt idx="28259">
                  <c:v>56.52000000002311</c:v>
                </c:pt>
                <c:pt idx="28260">
                  <c:v>56.522000000023112</c:v>
                </c:pt>
                <c:pt idx="28261">
                  <c:v>56.524000000023115</c:v>
                </c:pt>
                <c:pt idx="28262">
                  <c:v>56.526000000023117</c:v>
                </c:pt>
                <c:pt idx="28263">
                  <c:v>56.52800000002312</c:v>
                </c:pt>
                <c:pt idx="28264">
                  <c:v>56.530000000023122</c:v>
                </c:pt>
                <c:pt idx="28265">
                  <c:v>56.532000000023125</c:v>
                </c:pt>
                <c:pt idx="28266">
                  <c:v>56.534000000023127</c:v>
                </c:pt>
                <c:pt idx="28267">
                  <c:v>56.53600000002313</c:v>
                </c:pt>
                <c:pt idx="28268">
                  <c:v>56.538000000023132</c:v>
                </c:pt>
                <c:pt idx="28269">
                  <c:v>56.540000000023134</c:v>
                </c:pt>
                <c:pt idx="28270">
                  <c:v>56.542000000023137</c:v>
                </c:pt>
                <c:pt idx="28271">
                  <c:v>56.544000000023139</c:v>
                </c:pt>
                <c:pt idx="28272">
                  <c:v>56.546000000023142</c:v>
                </c:pt>
                <c:pt idx="28273">
                  <c:v>56.548000000023144</c:v>
                </c:pt>
                <c:pt idx="28274">
                  <c:v>56.550000000023147</c:v>
                </c:pt>
                <c:pt idx="28275">
                  <c:v>56.552000000023149</c:v>
                </c:pt>
                <c:pt idx="28276">
                  <c:v>56.554000000023152</c:v>
                </c:pt>
                <c:pt idx="28277">
                  <c:v>56.556000000023154</c:v>
                </c:pt>
                <c:pt idx="28278">
                  <c:v>56.558000000023156</c:v>
                </c:pt>
                <c:pt idx="28279">
                  <c:v>56.560000000023159</c:v>
                </c:pt>
                <c:pt idx="28280">
                  <c:v>56.562000000023161</c:v>
                </c:pt>
                <c:pt idx="28281">
                  <c:v>56.564000000023164</c:v>
                </c:pt>
                <c:pt idx="28282">
                  <c:v>56.566000000023166</c:v>
                </c:pt>
                <c:pt idx="28283">
                  <c:v>56.568000000023169</c:v>
                </c:pt>
                <c:pt idx="28284">
                  <c:v>56.570000000023171</c:v>
                </c:pt>
                <c:pt idx="28285">
                  <c:v>56.572000000023174</c:v>
                </c:pt>
                <c:pt idx="28286">
                  <c:v>56.574000000023176</c:v>
                </c:pt>
                <c:pt idx="28287">
                  <c:v>56.576000000023178</c:v>
                </c:pt>
                <c:pt idx="28288">
                  <c:v>56.578000000023181</c:v>
                </c:pt>
                <c:pt idx="28289">
                  <c:v>56.580000000023183</c:v>
                </c:pt>
                <c:pt idx="28290">
                  <c:v>56.582000000023186</c:v>
                </c:pt>
                <c:pt idx="28291">
                  <c:v>56.584000000023188</c:v>
                </c:pt>
                <c:pt idx="28292">
                  <c:v>56.586000000023191</c:v>
                </c:pt>
                <c:pt idx="28293">
                  <c:v>56.588000000023193</c:v>
                </c:pt>
                <c:pt idx="28294">
                  <c:v>56.590000000023196</c:v>
                </c:pt>
                <c:pt idx="28295">
                  <c:v>56.592000000023198</c:v>
                </c:pt>
                <c:pt idx="28296">
                  <c:v>56.5940000000232</c:v>
                </c:pt>
                <c:pt idx="28297">
                  <c:v>56.596000000023203</c:v>
                </c:pt>
                <c:pt idx="28298">
                  <c:v>56.598000000023205</c:v>
                </c:pt>
                <c:pt idx="28299">
                  <c:v>56.600000000023208</c:v>
                </c:pt>
                <c:pt idx="28300">
                  <c:v>56.60200000002321</c:v>
                </c:pt>
                <c:pt idx="28301">
                  <c:v>56.604000000023213</c:v>
                </c:pt>
                <c:pt idx="28302">
                  <c:v>56.606000000023215</c:v>
                </c:pt>
                <c:pt idx="28303">
                  <c:v>56.608000000023218</c:v>
                </c:pt>
                <c:pt idx="28304">
                  <c:v>56.61000000002322</c:v>
                </c:pt>
                <c:pt idx="28305">
                  <c:v>56.612000000023222</c:v>
                </c:pt>
                <c:pt idx="28306">
                  <c:v>56.614000000023225</c:v>
                </c:pt>
                <c:pt idx="28307">
                  <c:v>56.616000000023227</c:v>
                </c:pt>
                <c:pt idx="28308">
                  <c:v>56.61800000002323</c:v>
                </c:pt>
                <c:pt idx="28309">
                  <c:v>56.620000000023232</c:v>
                </c:pt>
                <c:pt idx="28310">
                  <c:v>56.622000000023235</c:v>
                </c:pt>
                <c:pt idx="28311">
                  <c:v>56.624000000023237</c:v>
                </c:pt>
                <c:pt idx="28312">
                  <c:v>56.62600000002324</c:v>
                </c:pt>
                <c:pt idx="28313">
                  <c:v>56.628000000023242</c:v>
                </c:pt>
                <c:pt idx="28314">
                  <c:v>56.630000000023244</c:v>
                </c:pt>
                <c:pt idx="28315">
                  <c:v>56.632000000023247</c:v>
                </c:pt>
                <c:pt idx="28316">
                  <c:v>56.634000000023249</c:v>
                </c:pt>
                <c:pt idx="28317">
                  <c:v>56.636000000023252</c:v>
                </c:pt>
                <c:pt idx="28318">
                  <c:v>56.638000000023254</c:v>
                </c:pt>
                <c:pt idx="28319">
                  <c:v>56.640000000023257</c:v>
                </c:pt>
                <c:pt idx="28320">
                  <c:v>56.642000000023259</c:v>
                </c:pt>
                <c:pt idx="28321">
                  <c:v>56.644000000023262</c:v>
                </c:pt>
                <c:pt idx="28322">
                  <c:v>56.646000000023264</c:v>
                </c:pt>
                <c:pt idx="28323">
                  <c:v>56.648000000023266</c:v>
                </c:pt>
                <c:pt idx="28324">
                  <c:v>56.650000000023269</c:v>
                </c:pt>
                <c:pt idx="28325">
                  <c:v>56.652000000023271</c:v>
                </c:pt>
                <c:pt idx="28326">
                  <c:v>56.654000000023274</c:v>
                </c:pt>
                <c:pt idx="28327">
                  <c:v>56.656000000023276</c:v>
                </c:pt>
                <c:pt idx="28328">
                  <c:v>56.658000000023279</c:v>
                </c:pt>
                <c:pt idx="28329">
                  <c:v>56.660000000023281</c:v>
                </c:pt>
                <c:pt idx="28330">
                  <c:v>56.662000000023284</c:v>
                </c:pt>
                <c:pt idx="28331">
                  <c:v>56.664000000023286</c:v>
                </c:pt>
                <c:pt idx="28332">
                  <c:v>56.666000000023288</c:v>
                </c:pt>
                <c:pt idx="28333">
                  <c:v>56.668000000023291</c:v>
                </c:pt>
                <c:pt idx="28334">
                  <c:v>56.670000000023293</c:v>
                </c:pt>
                <c:pt idx="28335">
                  <c:v>56.672000000023296</c:v>
                </c:pt>
                <c:pt idx="28336">
                  <c:v>56.674000000023298</c:v>
                </c:pt>
                <c:pt idx="28337">
                  <c:v>56.676000000023301</c:v>
                </c:pt>
                <c:pt idx="28338">
                  <c:v>56.678000000023303</c:v>
                </c:pt>
                <c:pt idx="28339">
                  <c:v>56.680000000023306</c:v>
                </c:pt>
                <c:pt idx="28340">
                  <c:v>56.682000000023308</c:v>
                </c:pt>
                <c:pt idx="28341">
                  <c:v>56.68400000002331</c:v>
                </c:pt>
                <c:pt idx="28342">
                  <c:v>56.686000000023313</c:v>
                </c:pt>
                <c:pt idx="28343">
                  <c:v>56.688000000023315</c:v>
                </c:pt>
                <c:pt idx="28344">
                  <c:v>56.690000000023318</c:v>
                </c:pt>
                <c:pt idx="28345">
                  <c:v>56.69200000002332</c:v>
                </c:pt>
                <c:pt idx="28346">
                  <c:v>56.694000000023323</c:v>
                </c:pt>
                <c:pt idx="28347">
                  <c:v>56.696000000023325</c:v>
                </c:pt>
                <c:pt idx="28348">
                  <c:v>56.698000000023328</c:v>
                </c:pt>
                <c:pt idx="28349">
                  <c:v>56.70000000002333</c:v>
                </c:pt>
                <c:pt idx="28350">
                  <c:v>56.702000000023332</c:v>
                </c:pt>
                <c:pt idx="28351">
                  <c:v>56.704000000023335</c:v>
                </c:pt>
                <c:pt idx="28352">
                  <c:v>56.706000000023337</c:v>
                </c:pt>
                <c:pt idx="28353">
                  <c:v>56.70800000002334</c:v>
                </c:pt>
                <c:pt idx="28354">
                  <c:v>56.710000000023342</c:v>
                </c:pt>
                <c:pt idx="28355">
                  <c:v>56.712000000023345</c:v>
                </c:pt>
                <c:pt idx="28356">
                  <c:v>56.714000000023347</c:v>
                </c:pt>
                <c:pt idx="28357">
                  <c:v>56.71600000002335</c:v>
                </c:pt>
                <c:pt idx="28358">
                  <c:v>56.718000000023352</c:v>
                </c:pt>
                <c:pt idx="28359">
                  <c:v>56.720000000023354</c:v>
                </c:pt>
                <c:pt idx="28360">
                  <c:v>56.722000000023357</c:v>
                </c:pt>
                <c:pt idx="28361">
                  <c:v>56.724000000023359</c:v>
                </c:pt>
                <c:pt idx="28362">
                  <c:v>56.726000000023362</c:v>
                </c:pt>
                <c:pt idx="28363">
                  <c:v>56.728000000023364</c:v>
                </c:pt>
                <c:pt idx="28364">
                  <c:v>56.730000000023367</c:v>
                </c:pt>
                <c:pt idx="28365">
                  <c:v>56.732000000023369</c:v>
                </c:pt>
                <c:pt idx="28366">
                  <c:v>56.734000000023372</c:v>
                </c:pt>
                <c:pt idx="28367">
                  <c:v>56.736000000023374</c:v>
                </c:pt>
                <c:pt idx="28368">
                  <c:v>56.738000000023376</c:v>
                </c:pt>
                <c:pt idx="28369">
                  <c:v>56.740000000023379</c:v>
                </c:pt>
                <c:pt idx="28370">
                  <c:v>56.742000000023381</c:v>
                </c:pt>
                <c:pt idx="28371">
                  <c:v>56.744000000023384</c:v>
                </c:pt>
                <c:pt idx="28372">
                  <c:v>56.746000000023386</c:v>
                </c:pt>
                <c:pt idx="28373">
                  <c:v>56.748000000023389</c:v>
                </c:pt>
                <c:pt idx="28374">
                  <c:v>56.750000000023391</c:v>
                </c:pt>
                <c:pt idx="28375">
                  <c:v>56.752000000023394</c:v>
                </c:pt>
                <c:pt idx="28376">
                  <c:v>56.754000000023396</c:v>
                </c:pt>
                <c:pt idx="28377">
                  <c:v>56.756000000023398</c:v>
                </c:pt>
                <c:pt idx="28378">
                  <c:v>56.758000000023401</c:v>
                </c:pt>
                <c:pt idx="28379">
                  <c:v>56.760000000023403</c:v>
                </c:pt>
                <c:pt idx="28380">
                  <c:v>56.762000000023406</c:v>
                </c:pt>
                <c:pt idx="28381">
                  <c:v>56.764000000023408</c:v>
                </c:pt>
                <c:pt idx="28382">
                  <c:v>56.766000000023411</c:v>
                </c:pt>
                <c:pt idx="28383">
                  <c:v>56.768000000023413</c:v>
                </c:pt>
                <c:pt idx="28384">
                  <c:v>56.770000000023416</c:v>
                </c:pt>
                <c:pt idx="28385">
                  <c:v>56.772000000023418</c:v>
                </c:pt>
                <c:pt idx="28386">
                  <c:v>56.77400000002342</c:v>
                </c:pt>
                <c:pt idx="28387">
                  <c:v>56.776000000023423</c:v>
                </c:pt>
                <c:pt idx="28388">
                  <c:v>56.778000000023425</c:v>
                </c:pt>
                <c:pt idx="28389">
                  <c:v>56.780000000023428</c:v>
                </c:pt>
                <c:pt idx="28390">
                  <c:v>56.78200000002343</c:v>
                </c:pt>
                <c:pt idx="28391">
                  <c:v>56.784000000023433</c:v>
                </c:pt>
                <c:pt idx="28392">
                  <c:v>56.786000000023435</c:v>
                </c:pt>
                <c:pt idx="28393">
                  <c:v>56.788000000023438</c:v>
                </c:pt>
                <c:pt idx="28394">
                  <c:v>56.79000000002344</c:v>
                </c:pt>
                <c:pt idx="28395">
                  <c:v>56.792000000023442</c:v>
                </c:pt>
                <c:pt idx="28396">
                  <c:v>56.794000000023445</c:v>
                </c:pt>
                <c:pt idx="28397">
                  <c:v>56.796000000023447</c:v>
                </c:pt>
                <c:pt idx="28398">
                  <c:v>56.79800000002345</c:v>
                </c:pt>
                <c:pt idx="28399">
                  <c:v>56.800000000023452</c:v>
                </c:pt>
                <c:pt idx="28400">
                  <c:v>56.802000000023455</c:v>
                </c:pt>
                <c:pt idx="28401">
                  <c:v>56.804000000023457</c:v>
                </c:pt>
                <c:pt idx="28402">
                  <c:v>56.80600000002346</c:v>
                </c:pt>
                <c:pt idx="28403">
                  <c:v>56.808000000023462</c:v>
                </c:pt>
                <c:pt idx="28404">
                  <c:v>56.810000000023464</c:v>
                </c:pt>
                <c:pt idx="28405">
                  <c:v>56.812000000023467</c:v>
                </c:pt>
                <c:pt idx="28406">
                  <c:v>56.814000000023469</c:v>
                </c:pt>
                <c:pt idx="28407">
                  <c:v>56.816000000023472</c:v>
                </c:pt>
                <c:pt idx="28408">
                  <c:v>56.818000000023474</c:v>
                </c:pt>
                <c:pt idx="28409">
                  <c:v>56.820000000023477</c:v>
                </c:pt>
                <c:pt idx="28410">
                  <c:v>56.822000000023479</c:v>
                </c:pt>
                <c:pt idx="28411">
                  <c:v>56.824000000023482</c:v>
                </c:pt>
                <c:pt idx="28412">
                  <c:v>56.826000000023484</c:v>
                </c:pt>
                <c:pt idx="28413">
                  <c:v>56.828000000023486</c:v>
                </c:pt>
                <c:pt idx="28414">
                  <c:v>56.830000000023489</c:v>
                </c:pt>
                <c:pt idx="28415">
                  <c:v>56.832000000023491</c:v>
                </c:pt>
                <c:pt idx="28416">
                  <c:v>56.834000000023494</c:v>
                </c:pt>
                <c:pt idx="28417">
                  <c:v>56.836000000023496</c:v>
                </c:pt>
                <c:pt idx="28418">
                  <c:v>56.838000000023499</c:v>
                </c:pt>
                <c:pt idx="28419">
                  <c:v>56.840000000023501</c:v>
                </c:pt>
                <c:pt idx="28420">
                  <c:v>56.842000000023504</c:v>
                </c:pt>
                <c:pt idx="28421">
                  <c:v>56.844000000023506</c:v>
                </c:pt>
                <c:pt idx="28422">
                  <c:v>56.846000000023508</c:v>
                </c:pt>
                <c:pt idx="28423">
                  <c:v>56.848000000023511</c:v>
                </c:pt>
                <c:pt idx="28424">
                  <c:v>56.850000000023513</c:v>
                </c:pt>
                <c:pt idx="28425">
                  <c:v>56.852000000023516</c:v>
                </c:pt>
                <c:pt idx="28426">
                  <c:v>56.854000000023518</c:v>
                </c:pt>
                <c:pt idx="28427">
                  <c:v>56.856000000023521</c:v>
                </c:pt>
                <c:pt idx="28428">
                  <c:v>56.858000000023523</c:v>
                </c:pt>
                <c:pt idx="28429">
                  <c:v>56.860000000023526</c:v>
                </c:pt>
                <c:pt idx="28430">
                  <c:v>56.862000000023528</c:v>
                </c:pt>
                <c:pt idx="28431">
                  <c:v>56.86400000002353</c:v>
                </c:pt>
                <c:pt idx="28432">
                  <c:v>56.866000000023533</c:v>
                </c:pt>
                <c:pt idx="28433">
                  <c:v>56.868000000023535</c:v>
                </c:pt>
                <c:pt idx="28434">
                  <c:v>56.870000000023538</c:v>
                </c:pt>
                <c:pt idx="28435">
                  <c:v>56.87200000002354</c:v>
                </c:pt>
                <c:pt idx="28436">
                  <c:v>56.874000000023543</c:v>
                </c:pt>
                <c:pt idx="28437">
                  <c:v>56.876000000023545</c:v>
                </c:pt>
                <c:pt idx="28438">
                  <c:v>56.878000000023547</c:v>
                </c:pt>
                <c:pt idx="28439">
                  <c:v>56.88000000002355</c:v>
                </c:pt>
                <c:pt idx="28440">
                  <c:v>56.882000000023552</c:v>
                </c:pt>
                <c:pt idx="28441">
                  <c:v>56.884000000023555</c:v>
                </c:pt>
                <c:pt idx="28442">
                  <c:v>56.886000000023557</c:v>
                </c:pt>
                <c:pt idx="28443">
                  <c:v>56.88800000002356</c:v>
                </c:pt>
                <c:pt idx="28444">
                  <c:v>56.890000000023562</c:v>
                </c:pt>
                <c:pt idx="28445">
                  <c:v>56.892000000023565</c:v>
                </c:pt>
                <c:pt idx="28446">
                  <c:v>56.894000000023567</c:v>
                </c:pt>
                <c:pt idx="28447">
                  <c:v>56.896000000023569</c:v>
                </c:pt>
                <c:pt idx="28448">
                  <c:v>56.898000000023572</c:v>
                </c:pt>
                <c:pt idx="28449">
                  <c:v>56.900000000023574</c:v>
                </c:pt>
                <c:pt idx="28450">
                  <c:v>56.902000000023577</c:v>
                </c:pt>
                <c:pt idx="28451">
                  <c:v>56.904000000023579</c:v>
                </c:pt>
                <c:pt idx="28452">
                  <c:v>56.906000000023582</c:v>
                </c:pt>
                <c:pt idx="28453">
                  <c:v>56.908000000023584</c:v>
                </c:pt>
                <c:pt idx="28454">
                  <c:v>56.910000000023587</c:v>
                </c:pt>
                <c:pt idx="28455">
                  <c:v>56.912000000023589</c:v>
                </c:pt>
                <c:pt idx="28456">
                  <c:v>56.914000000023591</c:v>
                </c:pt>
                <c:pt idx="28457">
                  <c:v>56.916000000023594</c:v>
                </c:pt>
                <c:pt idx="28458">
                  <c:v>56.918000000023596</c:v>
                </c:pt>
                <c:pt idx="28459">
                  <c:v>56.920000000023599</c:v>
                </c:pt>
                <c:pt idx="28460">
                  <c:v>56.922000000023601</c:v>
                </c:pt>
                <c:pt idx="28461">
                  <c:v>56.924000000023604</c:v>
                </c:pt>
                <c:pt idx="28462">
                  <c:v>56.926000000023606</c:v>
                </c:pt>
                <c:pt idx="28463">
                  <c:v>56.928000000023609</c:v>
                </c:pt>
                <c:pt idx="28464">
                  <c:v>56.930000000023611</c:v>
                </c:pt>
                <c:pt idx="28465">
                  <c:v>56.932000000023613</c:v>
                </c:pt>
                <c:pt idx="28466">
                  <c:v>56.934000000023616</c:v>
                </c:pt>
                <c:pt idx="28467">
                  <c:v>56.936000000023618</c:v>
                </c:pt>
                <c:pt idx="28468">
                  <c:v>56.938000000023621</c:v>
                </c:pt>
                <c:pt idx="28469">
                  <c:v>56.940000000023623</c:v>
                </c:pt>
                <c:pt idx="28470">
                  <c:v>56.942000000023626</c:v>
                </c:pt>
                <c:pt idx="28471">
                  <c:v>56.944000000023628</c:v>
                </c:pt>
                <c:pt idx="28472">
                  <c:v>56.946000000023631</c:v>
                </c:pt>
                <c:pt idx="28473">
                  <c:v>56.948000000023633</c:v>
                </c:pt>
                <c:pt idx="28474">
                  <c:v>56.950000000023635</c:v>
                </c:pt>
                <c:pt idx="28475">
                  <c:v>56.952000000023638</c:v>
                </c:pt>
                <c:pt idx="28476">
                  <c:v>56.95400000002364</c:v>
                </c:pt>
                <c:pt idx="28477">
                  <c:v>56.956000000023643</c:v>
                </c:pt>
                <c:pt idx="28478">
                  <c:v>56.958000000023645</c:v>
                </c:pt>
                <c:pt idx="28479">
                  <c:v>56.960000000023648</c:v>
                </c:pt>
                <c:pt idx="28480">
                  <c:v>56.96200000002365</c:v>
                </c:pt>
                <c:pt idx="28481">
                  <c:v>56.964000000023653</c:v>
                </c:pt>
                <c:pt idx="28482">
                  <c:v>56.966000000023655</c:v>
                </c:pt>
                <c:pt idx="28483">
                  <c:v>56.968000000023657</c:v>
                </c:pt>
                <c:pt idx="28484">
                  <c:v>56.97000000002366</c:v>
                </c:pt>
                <c:pt idx="28485">
                  <c:v>56.972000000023662</c:v>
                </c:pt>
                <c:pt idx="28486">
                  <c:v>56.974000000023665</c:v>
                </c:pt>
                <c:pt idx="28487">
                  <c:v>56.976000000023667</c:v>
                </c:pt>
                <c:pt idx="28488">
                  <c:v>56.97800000002367</c:v>
                </c:pt>
                <c:pt idx="28489">
                  <c:v>56.980000000023672</c:v>
                </c:pt>
                <c:pt idx="28490">
                  <c:v>56.982000000023675</c:v>
                </c:pt>
                <c:pt idx="28491">
                  <c:v>56.984000000023677</c:v>
                </c:pt>
                <c:pt idx="28492">
                  <c:v>56.986000000023679</c:v>
                </c:pt>
                <c:pt idx="28493">
                  <c:v>56.988000000023682</c:v>
                </c:pt>
                <c:pt idx="28494">
                  <c:v>56.990000000023684</c:v>
                </c:pt>
                <c:pt idx="28495">
                  <c:v>56.992000000023687</c:v>
                </c:pt>
                <c:pt idx="28496">
                  <c:v>56.994000000023689</c:v>
                </c:pt>
                <c:pt idx="28497">
                  <c:v>56.996000000023692</c:v>
                </c:pt>
                <c:pt idx="28498">
                  <c:v>56.998000000023694</c:v>
                </c:pt>
                <c:pt idx="28499">
                  <c:v>57.000000000023697</c:v>
                </c:pt>
                <c:pt idx="28500">
                  <c:v>57.002000000023699</c:v>
                </c:pt>
                <c:pt idx="28501">
                  <c:v>57.004000000023701</c:v>
                </c:pt>
                <c:pt idx="28502">
                  <c:v>57.006000000023704</c:v>
                </c:pt>
                <c:pt idx="28503">
                  <c:v>57.008000000023706</c:v>
                </c:pt>
                <c:pt idx="28504">
                  <c:v>57.010000000023709</c:v>
                </c:pt>
                <c:pt idx="28505">
                  <c:v>57.012000000023711</c:v>
                </c:pt>
                <c:pt idx="28506">
                  <c:v>57.014000000023714</c:v>
                </c:pt>
                <c:pt idx="28507">
                  <c:v>57.016000000023716</c:v>
                </c:pt>
                <c:pt idx="28508">
                  <c:v>57.018000000023719</c:v>
                </c:pt>
                <c:pt idx="28509">
                  <c:v>57.020000000023721</c:v>
                </c:pt>
                <c:pt idx="28510">
                  <c:v>57.022000000023723</c:v>
                </c:pt>
                <c:pt idx="28511">
                  <c:v>57.024000000023726</c:v>
                </c:pt>
                <c:pt idx="28512">
                  <c:v>57.026000000023728</c:v>
                </c:pt>
                <c:pt idx="28513">
                  <c:v>57.028000000023731</c:v>
                </c:pt>
                <c:pt idx="28514">
                  <c:v>57.030000000023733</c:v>
                </c:pt>
                <c:pt idx="28515">
                  <c:v>57.032000000023736</c:v>
                </c:pt>
                <c:pt idx="28516">
                  <c:v>57.034000000023738</c:v>
                </c:pt>
                <c:pt idx="28517">
                  <c:v>57.036000000023741</c:v>
                </c:pt>
                <c:pt idx="28518">
                  <c:v>57.038000000023743</c:v>
                </c:pt>
                <c:pt idx="28519">
                  <c:v>57.040000000023745</c:v>
                </c:pt>
                <c:pt idx="28520">
                  <c:v>57.042000000023748</c:v>
                </c:pt>
                <c:pt idx="28521">
                  <c:v>57.04400000002375</c:v>
                </c:pt>
                <c:pt idx="28522">
                  <c:v>57.046000000023753</c:v>
                </c:pt>
                <c:pt idx="28523">
                  <c:v>57.048000000023755</c:v>
                </c:pt>
                <c:pt idx="28524">
                  <c:v>57.050000000023758</c:v>
                </c:pt>
                <c:pt idx="28525">
                  <c:v>57.05200000002376</c:v>
                </c:pt>
                <c:pt idx="28526">
                  <c:v>57.054000000023763</c:v>
                </c:pt>
                <c:pt idx="28527">
                  <c:v>57.056000000023765</c:v>
                </c:pt>
                <c:pt idx="28528">
                  <c:v>57.058000000023767</c:v>
                </c:pt>
                <c:pt idx="28529">
                  <c:v>57.06000000002377</c:v>
                </c:pt>
                <c:pt idx="28530">
                  <c:v>57.062000000023772</c:v>
                </c:pt>
                <c:pt idx="28531">
                  <c:v>57.064000000023775</c:v>
                </c:pt>
                <c:pt idx="28532">
                  <c:v>57.066000000023777</c:v>
                </c:pt>
                <c:pt idx="28533">
                  <c:v>57.06800000002378</c:v>
                </c:pt>
                <c:pt idx="28534">
                  <c:v>57.070000000023782</c:v>
                </c:pt>
                <c:pt idx="28535">
                  <c:v>57.072000000023785</c:v>
                </c:pt>
                <c:pt idx="28536">
                  <c:v>57.074000000023787</c:v>
                </c:pt>
                <c:pt idx="28537">
                  <c:v>57.076000000023789</c:v>
                </c:pt>
                <c:pt idx="28538">
                  <c:v>57.078000000023792</c:v>
                </c:pt>
                <c:pt idx="28539">
                  <c:v>57.080000000023794</c:v>
                </c:pt>
                <c:pt idx="28540">
                  <c:v>57.082000000023797</c:v>
                </c:pt>
                <c:pt idx="28541">
                  <c:v>57.084000000023799</c:v>
                </c:pt>
                <c:pt idx="28542">
                  <c:v>57.086000000023802</c:v>
                </c:pt>
                <c:pt idx="28543">
                  <c:v>57.088000000023804</c:v>
                </c:pt>
                <c:pt idx="28544">
                  <c:v>57.090000000023807</c:v>
                </c:pt>
                <c:pt idx="28545">
                  <c:v>57.092000000023809</c:v>
                </c:pt>
                <c:pt idx="28546">
                  <c:v>57.094000000023811</c:v>
                </c:pt>
                <c:pt idx="28547">
                  <c:v>57.096000000023814</c:v>
                </c:pt>
                <c:pt idx="28548">
                  <c:v>57.098000000023816</c:v>
                </c:pt>
                <c:pt idx="28549">
                  <c:v>57.100000000023819</c:v>
                </c:pt>
                <c:pt idx="28550">
                  <c:v>57.102000000023821</c:v>
                </c:pt>
                <c:pt idx="28551">
                  <c:v>57.104000000023824</c:v>
                </c:pt>
                <c:pt idx="28552">
                  <c:v>57.106000000023826</c:v>
                </c:pt>
                <c:pt idx="28553">
                  <c:v>57.108000000023829</c:v>
                </c:pt>
                <c:pt idx="28554">
                  <c:v>57.110000000023831</c:v>
                </c:pt>
                <c:pt idx="28555">
                  <c:v>57.112000000023833</c:v>
                </c:pt>
                <c:pt idx="28556">
                  <c:v>57.114000000023836</c:v>
                </c:pt>
                <c:pt idx="28557">
                  <c:v>57.116000000023838</c:v>
                </c:pt>
                <c:pt idx="28558">
                  <c:v>57.118000000023841</c:v>
                </c:pt>
                <c:pt idx="28559">
                  <c:v>57.120000000023843</c:v>
                </c:pt>
                <c:pt idx="28560">
                  <c:v>57.122000000023846</c:v>
                </c:pt>
                <c:pt idx="28561">
                  <c:v>57.124000000023848</c:v>
                </c:pt>
                <c:pt idx="28562">
                  <c:v>57.126000000023851</c:v>
                </c:pt>
                <c:pt idx="28563">
                  <c:v>57.128000000023853</c:v>
                </c:pt>
                <c:pt idx="28564">
                  <c:v>57.130000000023855</c:v>
                </c:pt>
                <c:pt idx="28565">
                  <c:v>57.132000000023858</c:v>
                </c:pt>
                <c:pt idx="28566">
                  <c:v>57.13400000002386</c:v>
                </c:pt>
                <c:pt idx="28567">
                  <c:v>57.136000000023863</c:v>
                </c:pt>
                <c:pt idx="28568">
                  <c:v>57.138000000023865</c:v>
                </c:pt>
                <c:pt idx="28569">
                  <c:v>57.140000000023868</c:v>
                </c:pt>
                <c:pt idx="28570">
                  <c:v>57.14200000002387</c:v>
                </c:pt>
                <c:pt idx="28571">
                  <c:v>57.144000000023873</c:v>
                </c:pt>
                <c:pt idx="28572">
                  <c:v>57.146000000023875</c:v>
                </c:pt>
                <c:pt idx="28573">
                  <c:v>57.148000000023877</c:v>
                </c:pt>
                <c:pt idx="28574">
                  <c:v>57.15000000002388</c:v>
                </c:pt>
                <c:pt idx="28575">
                  <c:v>57.152000000023882</c:v>
                </c:pt>
                <c:pt idx="28576">
                  <c:v>57.154000000023885</c:v>
                </c:pt>
                <c:pt idx="28577">
                  <c:v>57.156000000023887</c:v>
                </c:pt>
                <c:pt idx="28578">
                  <c:v>57.15800000002389</c:v>
                </c:pt>
                <c:pt idx="28579">
                  <c:v>57.160000000023892</c:v>
                </c:pt>
                <c:pt idx="28580">
                  <c:v>57.162000000023895</c:v>
                </c:pt>
                <c:pt idx="28581">
                  <c:v>57.164000000023897</c:v>
                </c:pt>
                <c:pt idx="28582">
                  <c:v>57.166000000023899</c:v>
                </c:pt>
                <c:pt idx="28583">
                  <c:v>57.168000000023902</c:v>
                </c:pt>
                <c:pt idx="28584">
                  <c:v>57.170000000023904</c:v>
                </c:pt>
                <c:pt idx="28585">
                  <c:v>57.172000000023907</c:v>
                </c:pt>
                <c:pt idx="28586">
                  <c:v>57.174000000023909</c:v>
                </c:pt>
                <c:pt idx="28587">
                  <c:v>57.176000000023912</c:v>
                </c:pt>
                <c:pt idx="28588">
                  <c:v>57.178000000023914</c:v>
                </c:pt>
                <c:pt idx="28589">
                  <c:v>57.180000000023917</c:v>
                </c:pt>
                <c:pt idx="28590">
                  <c:v>57.182000000023919</c:v>
                </c:pt>
                <c:pt idx="28591">
                  <c:v>57.184000000023921</c:v>
                </c:pt>
                <c:pt idx="28592">
                  <c:v>57.186000000023924</c:v>
                </c:pt>
                <c:pt idx="28593">
                  <c:v>57.188000000023926</c:v>
                </c:pt>
                <c:pt idx="28594">
                  <c:v>57.190000000023929</c:v>
                </c:pt>
                <c:pt idx="28595">
                  <c:v>57.192000000023931</c:v>
                </c:pt>
                <c:pt idx="28596">
                  <c:v>57.194000000023934</c:v>
                </c:pt>
                <c:pt idx="28597">
                  <c:v>57.196000000023936</c:v>
                </c:pt>
                <c:pt idx="28598">
                  <c:v>57.198000000023939</c:v>
                </c:pt>
                <c:pt idx="28599">
                  <c:v>57.200000000023941</c:v>
                </c:pt>
                <c:pt idx="28600">
                  <c:v>57.202000000023943</c:v>
                </c:pt>
                <c:pt idx="28601">
                  <c:v>57.204000000023946</c:v>
                </c:pt>
                <c:pt idx="28602">
                  <c:v>57.206000000023948</c:v>
                </c:pt>
                <c:pt idx="28603">
                  <c:v>57.208000000023951</c:v>
                </c:pt>
                <c:pt idx="28604">
                  <c:v>57.210000000023953</c:v>
                </c:pt>
                <c:pt idx="28605">
                  <c:v>57.212000000023956</c:v>
                </c:pt>
                <c:pt idx="28606">
                  <c:v>57.214000000023958</c:v>
                </c:pt>
                <c:pt idx="28607">
                  <c:v>57.216000000023961</c:v>
                </c:pt>
                <c:pt idx="28608">
                  <c:v>57.218000000023963</c:v>
                </c:pt>
                <c:pt idx="28609">
                  <c:v>57.220000000023965</c:v>
                </c:pt>
                <c:pt idx="28610">
                  <c:v>57.222000000023968</c:v>
                </c:pt>
                <c:pt idx="28611">
                  <c:v>57.22400000002397</c:v>
                </c:pt>
                <c:pt idx="28612">
                  <c:v>57.226000000023973</c:v>
                </c:pt>
                <c:pt idx="28613">
                  <c:v>57.228000000023975</c:v>
                </c:pt>
                <c:pt idx="28614">
                  <c:v>57.230000000023978</c:v>
                </c:pt>
                <c:pt idx="28615">
                  <c:v>57.23200000002398</c:v>
                </c:pt>
                <c:pt idx="28616">
                  <c:v>57.234000000023983</c:v>
                </c:pt>
                <c:pt idx="28617">
                  <c:v>57.236000000023985</c:v>
                </c:pt>
                <c:pt idx="28618">
                  <c:v>57.238000000023987</c:v>
                </c:pt>
                <c:pt idx="28619">
                  <c:v>57.24000000002399</c:v>
                </c:pt>
                <c:pt idx="28620">
                  <c:v>57.242000000023992</c:v>
                </c:pt>
                <c:pt idx="28621">
                  <c:v>57.244000000023995</c:v>
                </c:pt>
                <c:pt idx="28622">
                  <c:v>57.246000000023997</c:v>
                </c:pt>
                <c:pt idx="28623">
                  <c:v>57.248000000024</c:v>
                </c:pt>
                <c:pt idx="28624">
                  <c:v>57.250000000024002</c:v>
                </c:pt>
                <c:pt idx="28625">
                  <c:v>57.252000000024005</c:v>
                </c:pt>
                <c:pt idx="28626">
                  <c:v>57.254000000024007</c:v>
                </c:pt>
                <c:pt idx="28627">
                  <c:v>57.256000000024009</c:v>
                </c:pt>
                <c:pt idx="28628">
                  <c:v>57.258000000024012</c:v>
                </c:pt>
                <c:pt idx="28629">
                  <c:v>57.260000000024014</c:v>
                </c:pt>
                <c:pt idx="28630">
                  <c:v>57.262000000024017</c:v>
                </c:pt>
                <c:pt idx="28631">
                  <c:v>57.264000000024019</c:v>
                </c:pt>
                <c:pt idx="28632">
                  <c:v>57.266000000024022</c:v>
                </c:pt>
                <c:pt idx="28633">
                  <c:v>57.268000000024024</c:v>
                </c:pt>
                <c:pt idx="28634">
                  <c:v>57.270000000024027</c:v>
                </c:pt>
                <c:pt idx="28635">
                  <c:v>57.272000000024029</c:v>
                </c:pt>
                <c:pt idx="28636">
                  <c:v>57.274000000024031</c:v>
                </c:pt>
                <c:pt idx="28637">
                  <c:v>57.276000000024034</c:v>
                </c:pt>
                <c:pt idx="28638">
                  <c:v>57.278000000024036</c:v>
                </c:pt>
                <c:pt idx="28639">
                  <c:v>57.280000000024039</c:v>
                </c:pt>
                <c:pt idx="28640">
                  <c:v>57.282000000024041</c:v>
                </c:pt>
                <c:pt idx="28641">
                  <c:v>57.284000000024044</c:v>
                </c:pt>
                <c:pt idx="28642">
                  <c:v>57.286000000024046</c:v>
                </c:pt>
                <c:pt idx="28643">
                  <c:v>57.288000000024049</c:v>
                </c:pt>
                <c:pt idx="28644">
                  <c:v>57.290000000024051</c:v>
                </c:pt>
                <c:pt idx="28645">
                  <c:v>57.292000000024053</c:v>
                </c:pt>
                <c:pt idx="28646">
                  <c:v>57.294000000024056</c:v>
                </c:pt>
                <c:pt idx="28647">
                  <c:v>57.296000000024058</c:v>
                </c:pt>
                <c:pt idx="28648">
                  <c:v>57.298000000024061</c:v>
                </c:pt>
                <c:pt idx="28649">
                  <c:v>57.300000000024063</c:v>
                </c:pt>
                <c:pt idx="28650">
                  <c:v>57.302000000024066</c:v>
                </c:pt>
                <c:pt idx="28651">
                  <c:v>57.304000000024068</c:v>
                </c:pt>
                <c:pt idx="28652">
                  <c:v>57.306000000024071</c:v>
                </c:pt>
                <c:pt idx="28653">
                  <c:v>57.308000000024073</c:v>
                </c:pt>
                <c:pt idx="28654">
                  <c:v>57.310000000024075</c:v>
                </c:pt>
                <c:pt idx="28655">
                  <c:v>57.312000000024078</c:v>
                </c:pt>
                <c:pt idx="28656">
                  <c:v>57.31400000002408</c:v>
                </c:pt>
                <c:pt idx="28657">
                  <c:v>57.316000000024083</c:v>
                </c:pt>
                <c:pt idx="28658">
                  <c:v>57.318000000024085</c:v>
                </c:pt>
                <c:pt idx="28659">
                  <c:v>57.320000000024088</c:v>
                </c:pt>
                <c:pt idx="28660">
                  <c:v>57.32200000002409</c:v>
                </c:pt>
                <c:pt idx="28661">
                  <c:v>57.324000000024093</c:v>
                </c:pt>
                <c:pt idx="28662">
                  <c:v>57.326000000024095</c:v>
                </c:pt>
                <c:pt idx="28663">
                  <c:v>57.328000000024097</c:v>
                </c:pt>
                <c:pt idx="28664">
                  <c:v>57.3300000000241</c:v>
                </c:pt>
                <c:pt idx="28665">
                  <c:v>57.332000000024102</c:v>
                </c:pt>
                <c:pt idx="28666">
                  <c:v>57.334000000024105</c:v>
                </c:pt>
                <c:pt idx="28667">
                  <c:v>57.336000000024107</c:v>
                </c:pt>
                <c:pt idx="28668">
                  <c:v>57.33800000002411</c:v>
                </c:pt>
                <c:pt idx="28669">
                  <c:v>57.340000000024112</c:v>
                </c:pt>
                <c:pt idx="28670">
                  <c:v>57.342000000024115</c:v>
                </c:pt>
                <c:pt idx="28671">
                  <c:v>57.344000000024117</c:v>
                </c:pt>
                <c:pt idx="28672">
                  <c:v>57.346000000024119</c:v>
                </c:pt>
                <c:pt idx="28673">
                  <c:v>57.348000000024122</c:v>
                </c:pt>
                <c:pt idx="28674">
                  <c:v>57.350000000024124</c:v>
                </c:pt>
                <c:pt idx="28675">
                  <c:v>57.352000000024127</c:v>
                </c:pt>
                <c:pt idx="28676">
                  <c:v>57.354000000024129</c:v>
                </c:pt>
                <c:pt idx="28677">
                  <c:v>57.356000000024132</c:v>
                </c:pt>
                <c:pt idx="28678">
                  <c:v>57.358000000024134</c:v>
                </c:pt>
                <c:pt idx="28679">
                  <c:v>57.360000000024137</c:v>
                </c:pt>
                <c:pt idx="28680">
                  <c:v>57.362000000024139</c:v>
                </c:pt>
                <c:pt idx="28681">
                  <c:v>57.364000000024141</c:v>
                </c:pt>
                <c:pt idx="28682">
                  <c:v>57.366000000024144</c:v>
                </c:pt>
                <c:pt idx="28683">
                  <c:v>57.368000000024146</c:v>
                </c:pt>
                <c:pt idx="28684">
                  <c:v>57.370000000024149</c:v>
                </c:pt>
                <c:pt idx="28685">
                  <c:v>57.372000000024151</c:v>
                </c:pt>
                <c:pt idx="28686">
                  <c:v>57.374000000024154</c:v>
                </c:pt>
                <c:pt idx="28687">
                  <c:v>57.376000000024156</c:v>
                </c:pt>
                <c:pt idx="28688">
                  <c:v>57.378000000024159</c:v>
                </c:pt>
                <c:pt idx="28689">
                  <c:v>57.380000000024161</c:v>
                </c:pt>
                <c:pt idx="28690">
                  <c:v>57.382000000024163</c:v>
                </c:pt>
                <c:pt idx="28691">
                  <c:v>57.384000000024166</c:v>
                </c:pt>
                <c:pt idx="28692">
                  <c:v>57.386000000024168</c:v>
                </c:pt>
                <c:pt idx="28693">
                  <c:v>57.388000000024171</c:v>
                </c:pt>
                <c:pt idx="28694">
                  <c:v>57.390000000024173</c:v>
                </c:pt>
                <c:pt idx="28695">
                  <c:v>57.392000000024176</c:v>
                </c:pt>
                <c:pt idx="28696">
                  <c:v>57.394000000024178</c:v>
                </c:pt>
                <c:pt idx="28697">
                  <c:v>57.396000000024181</c:v>
                </c:pt>
                <c:pt idx="28698">
                  <c:v>57.398000000024183</c:v>
                </c:pt>
                <c:pt idx="28699">
                  <c:v>57.400000000024185</c:v>
                </c:pt>
                <c:pt idx="28700">
                  <c:v>57.402000000024188</c:v>
                </c:pt>
                <c:pt idx="28701">
                  <c:v>57.40400000002419</c:v>
                </c:pt>
                <c:pt idx="28702">
                  <c:v>57.406000000024193</c:v>
                </c:pt>
                <c:pt idx="28703">
                  <c:v>57.408000000024195</c:v>
                </c:pt>
                <c:pt idx="28704">
                  <c:v>57.410000000024198</c:v>
                </c:pt>
                <c:pt idx="28705">
                  <c:v>57.4120000000242</c:v>
                </c:pt>
                <c:pt idx="28706">
                  <c:v>57.414000000024203</c:v>
                </c:pt>
                <c:pt idx="28707">
                  <c:v>57.416000000024205</c:v>
                </c:pt>
                <c:pt idx="28708">
                  <c:v>57.418000000024207</c:v>
                </c:pt>
                <c:pt idx="28709">
                  <c:v>57.42000000002421</c:v>
                </c:pt>
                <c:pt idx="28710">
                  <c:v>57.422000000024212</c:v>
                </c:pt>
                <c:pt idx="28711">
                  <c:v>57.424000000024215</c:v>
                </c:pt>
                <c:pt idx="28712">
                  <c:v>57.426000000024217</c:v>
                </c:pt>
                <c:pt idx="28713">
                  <c:v>57.42800000002422</c:v>
                </c:pt>
                <c:pt idx="28714">
                  <c:v>57.430000000024222</c:v>
                </c:pt>
                <c:pt idx="28715">
                  <c:v>57.432000000024225</c:v>
                </c:pt>
                <c:pt idx="28716">
                  <c:v>57.434000000024227</c:v>
                </c:pt>
                <c:pt idx="28717">
                  <c:v>57.436000000024229</c:v>
                </c:pt>
                <c:pt idx="28718">
                  <c:v>57.438000000024232</c:v>
                </c:pt>
                <c:pt idx="28719">
                  <c:v>57.440000000024234</c:v>
                </c:pt>
                <c:pt idx="28720">
                  <c:v>57.442000000024237</c:v>
                </c:pt>
                <c:pt idx="28721">
                  <c:v>57.444000000024239</c:v>
                </c:pt>
                <c:pt idx="28722">
                  <c:v>57.446000000024242</c:v>
                </c:pt>
                <c:pt idx="28723">
                  <c:v>57.448000000024244</c:v>
                </c:pt>
                <c:pt idx="28724">
                  <c:v>57.450000000024247</c:v>
                </c:pt>
                <c:pt idx="28725">
                  <c:v>57.452000000024249</c:v>
                </c:pt>
                <c:pt idx="28726">
                  <c:v>57.454000000024251</c:v>
                </c:pt>
                <c:pt idx="28727">
                  <c:v>57.456000000024254</c:v>
                </c:pt>
                <c:pt idx="28728">
                  <c:v>57.458000000024256</c:v>
                </c:pt>
                <c:pt idx="28729">
                  <c:v>57.460000000024259</c:v>
                </c:pt>
                <c:pt idx="28730">
                  <c:v>57.462000000024261</c:v>
                </c:pt>
                <c:pt idx="28731">
                  <c:v>57.464000000024264</c:v>
                </c:pt>
                <c:pt idx="28732">
                  <c:v>57.466000000024266</c:v>
                </c:pt>
                <c:pt idx="28733">
                  <c:v>57.468000000024269</c:v>
                </c:pt>
                <c:pt idx="28734">
                  <c:v>57.470000000024271</c:v>
                </c:pt>
                <c:pt idx="28735">
                  <c:v>57.472000000024273</c:v>
                </c:pt>
                <c:pt idx="28736">
                  <c:v>57.474000000024276</c:v>
                </c:pt>
                <c:pt idx="28737">
                  <c:v>57.476000000024278</c:v>
                </c:pt>
                <c:pt idx="28738">
                  <c:v>57.478000000024281</c:v>
                </c:pt>
                <c:pt idx="28739">
                  <c:v>57.480000000024283</c:v>
                </c:pt>
                <c:pt idx="28740">
                  <c:v>57.482000000024286</c:v>
                </c:pt>
                <c:pt idx="28741">
                  <c:v>57.484000000024288</c:v>
                </c:pt>
                <c:pt idx="28742">
                  <c:v>57.486000000024291</c:v>
                </c:pt>
                <c:pt idx="28743">
                  <c:v>57.488000000024293</c:v>
                </c:pt>
                <c:pt idx="28744">
                  <c:v>57.490000000024295</c:v>
                </c:pt>
                <c:pt idx="28745">
                  <c:v>57.492000000024298</c:v>
                </c:pt>
                <c:pt idx="28746">
                  <c:v>57.4940000000243</c:v>
                </c:pt>
                <c:pt idx="28747">
                  <c:v>57.496000000024303</c:v>
                </c:pt>
                <c:pt idx="28748">
                  <c:v>57.498000000024305</c:v>
                </c:pt>
                <c:pt idx="28749">
                  <c:v>57.500000000024308</c:v>
                </c:pt>
                <c:pt idx="28750">
                  <c:v>57.50200000002431</c:v>
                </c:pt>
                <c:pt idx="28751">
                  <c:v>57.504000000024313</c:v>
                </c:pt>
                <c:pt idx="28752">
                  <c:v>57.506000000024315</c:v>
                </c:pt>
                <c:pt idx="28753">
                  <c:v>57.508000000024317</c:v>
                </c:pt>
                <c:pt idx="28754">
                  <c:v>57.51000000002432</c:v>
                </c:pt>
                <c:pt idx="28755">
                  <c:v>57.512000000024322</c:v>
                </c:pt>
                <c:pt idx="28756">
                  <c:v>57.514000000024325</c:v>
                </c:pt>
                <c:pt idx="28757">
                  <c:v>57.516000000024327</c:v>
                </c:pt>
                <c:pt idx="28758">
                  <c:v>57.51800000002433</c:v>
                </c:pt>
                <c:pt idx="28759">
                  <c:v>57.520000000024332</c:v>
                </c:pt>
                <c:pt idx="28760">
                  <c:v>57.522000000024335</c:v>
                </c:pt>
                <c:pt idx="28761">
                  <c:v>57.524000000024337</c:v>
                </c:pt>
                <c:pt idx="28762">
                  <c:v>57.526000000024339</c:v>
                </c:pt>
                <c:pt idx="28763">
                  <c:v>57.528000000024342</c:v>
                </c:pt>
                <c:pt idx="28764">
                  <c:v>57.530000000024344</c:v>
                </c:pt>
                <c:pt idx="28765">
                  <c:v>57.532000000024347</c:v>
                </c:pt>
                <c:pt idx="28766">
                  <c:v>57.534000000024349</c:v>
                </c:pt>
                <c:pt idx="28767">
                  <c:v>57.536000000024352</c:v>
                </c:pt>
                <c:pt idx="28768">
                  <c:v>57.538000000024354</c:v>
                </c:pt>
                <c:pt idx="28769">
                  <c:v>57.540000000024357</c:v>
                </c:pt>
                <c:pt idx="28770">
                  <c:v>57.542000000024359</c:v>
                </c:pt>
                <c:pt idx="28771">
                  <c:v>57.544000000024361</c:v>
                </c:pt>
                <c:pt idx="28772">
                  <c:v>57.546000000024364</c:v>
                </c:pt>
                <c:pt idx="28773">
                  <c:v>57.548000000024366</c:v>
                </c:pt>
                <c:pt idx="28774">
                  <c:v>57.550000000024369</c:v>
                </c:pt>
                <c:pt idx="28775">
                  <c:v>57.552000000024371</c:v>
                </c:pt>
                <c:pt idx="28776">
                  <c:v>57.554000000024374</c:v>
                </c:pt>
                <c:pt idx="28777">
                  <c:v>57.556000000024376</c:v>
                </c:pt>
                <c:pt idx="28778">
                  <c:v>57.558000000024379</c:v>
                </c:pt>
                <c:pt idx="28779">
                  <c:v>57.560000000024381</c:v>
                </c:pt>
                <c:pt idx="28780">
                  <c:v>57.562000000024383</c:v>
                </c:pt>
                <c:pt idx="28781">
                  <c:v>57.564000000024386</c:v>
                </c:pt>
                <c:pt idx="28782">
                  <c:v>57.566000000024388</c:v>
                </c:pt>
                <c:pt idx="28783">
                  <c:v>57.568000000024391</c:v>
                </c:pt>
                <c:pt idx="28784">
                  <c:v>57.570000000024393</c:v>
                </c:pt>
                <c:pt idx="28785">
                  <c:v>57.572000000024396</c:v>
                </c:pt>
                <c:pt idx="28786">
                  <c:v>57.574000000024398</c:v>
                </c:pt>
                <c:pt idx="28787">
                  <c:v>57.576000000024401</c:v>
                </c:pt>
                <c:pt idx="28788">
                  <c:v>57.578000000024403</c:v>
                </c:pt>
                <c:pt idx="28789">
                  <c:v>57.580000000024405</c:v>
                </c:pt>
                <c:pt idx="28790">
                  <c:v>57.582000000024408</c:v>
                </c:pt>
                <c:pt idx="28791">
                  <c:v>57.58400000002441</c:v>
                </c:pt>
                <c:pt idx="28792">
                  <c:v>57.586000000024413</c:v>
                </c:pt>
                <c:pt idx="28793">
                  <c:v>57.588000000024415</c:v>
                </c:pt>
                <c:pt idx="28794">
                  <c:v>57.590000000024418</c:v>
                </c:pt>
                <c:pt idx="28795">
                  <c:v>57.59200000002442</c:v>
                </c:pt>
                <c:pt idx="28796">
                  <c:v>57.594000000024423</c:v>
                </c:pt>
                <c:pt idx="28797">
                  <c:v>57.596000000024425</c:v>
                </c:pt>
                <c:pt idx="28798">
                  <c:v>57.598000000024427</c:v>
                </c:pt>
                <c:pt idx="28799">
                  <c:v>57.60000000002443</c:v>
                </c:pt>
                <c:pt idx="28800">
                  <c:v>57.602000000024432</c:v>
                </c:pt>
                <c:pt idx="28801">
                  <c:v>57.604000000024435</c:v>
                </c:pt>
                <c:pt idx="28802">
                  <c:v>57.606000000024437</c:v>
                </c:pt>
                <c:pt idx="28803">
                  <c:v>57.60800000002444</c:v>
                </c:pt>
                <c:pt idx="28804">
                  <c:v>57.610000000024442</c:v>
                </c:pt>
                <c:pt idx="28805">
                  <c:v>57.612000000024445</c:v>
                </c:pt>
                <c:pt idx="28806">
                  <c:v>57.614000000024447</c:v>
                </c:pt>
                <c:pt idx="28807">
                  <c:v>57.616000000024449</c:v>
                </c:pt>
                <c:pt idx="28808">
                  <c:v>57.618000000024452</c:v>
                </c:pt>
                <c:pt idx="28809">
                  <c:v>57.620000000024454</c:v>
                </c:pt>
                <c:pt idx="28810">
                  <c:v>57.622000000024457</c:v>
                </c:pt>
                <c:pt idx="28811">
                  <c:v>57.624000000024459</c:v>
                </c:pt>
                <c:pt idx="28812">
                  <c:v>57.626000000024462</c:v>
                </c:pt>
                <c:pt idx="28813">
                  <c:v>57.628000000024464</c:v>
                </c:pt>
                <c:pt idx="28814">
                  <c:v>57.630000000024467</c:v>
                </c:pt>
                <c:pt idx="28815">
                  <c:v>57.632000000024469</c:v>
                </c:pt>
                <c:pt idx="28816">
                  <c:v>57.634000000024471</c:v>
                </c:pt>
                <c:pt idx="28817">
                  <c:v>57.636000000024474</c:v>
                </c:pt>
                <c:pt idx="28818">
                  <c:v>57.638000000024476</c:v>
                </c:pt>
                <c:pt idx="28819">
                  <c:v>57.640000000024479</c:v>
                </c:pt>
                <c:pt idx="28820">
                  <c:v>57.642000000024481</c:v>
                </c:pt>
                <c:pt idx="28821">
                  <c:v>57.644000000024484</c:v>
                </c:pt>
                <c:pt idx="28822">
                  <c:v>57.646000000024486</c:v>
                </c:pt>
                <c:pt idx="28823">
                  <c:v>57.648000000024489</c:v>
                </c:pt>
                <c:pt idx="28824">
                  <c:v>57.650000000024491</c:v>
                </c:pt>
                <c:pt idx="28825">
                  <c:v>57.652000000024493</c:v>
                </c:pt>
                <c:pt idx="28826">
                  <c:v>57.654000000024496</c:v>
                </c:pt>
                <c:pt idx="28827">
                  <c:v>57.656000000024498</c:v>
                </c:pt>
                <c:pt idx="28828">
                  <c:v>57.658000000024501</c:v>
                </c:pt>
                <c:pt idx="28829">
                  <c:v>57.660000000024503</c:v>
                </c:pt>
                <c:pt idx="28830">
                  <c:v>57.662000000024506</c:v>
                </c:pt>
                <c:pt idx="28831">
                  <c:v>57.664000000024508</c:v>
                </c:pt>
                <c:pt idx="28832">
                  <c:v>57.666000000024511</c:v>
                </c:pt>
                <c:pt idx="28833">
                  <c:v>57.668000000024513</c:v>
                </c:pt>
                <c:pt idx="28834">
                  <c:v>57.670000000024515</c:v>
                </c:pt>
                <c:pt idx="28835">
                  <c:v>57.672000000024518</c:v>
                </c:pt>
                <c:pt idx="28836">
                  <c:v>57.67400000002452</c:v>
                </c:pt>
                <c:pt idx="28837">
                  <c:v>57.676000000024523</c:v>
                </c:pt>
                <c:pt idx="28838">
                  <c:v>57.678000000024525</c:v>
                </c:pt>
                <c:pt idx="28839">
                  <c:v>57.680000000024528</c:v>
                </c:pt>
                <c:pt idx="28840">
                  <c:v>57.68200000002453</c:v>
                </c:pt>
                <c:pt idx="28841">
                  <c:v>57.684000000024533</c:v>
                </c:pt>
                <c:pt idx="28842">
                  <c:v>57.686000000024535</c:v>
                </c:pt>
                <c:pt idx="28843">
                  <c:v>57.688000000024537</c:v>
                </c:pt>
                <c:pt idx="28844">
                  <c:v>57.69000000002454</c:v>
                </c:pt>
                <c:pt idx="28845">
                  <c:v>57.692000000024542</c:v>
                </c:pt>
                <c:pt idx="28846">
                  <c:v>57.694000000024545</c:v>
                </c:pt>
                <c:pt idx="28847">
                  <c:v>57.696000000024547</c:v>
                </c:pt>
                <c:pt idx="28848">
                  <c:v>57.69800000002455</c:v>
                </c:pt>
                <c:pt idx="28849">
                  <c:v>57.700000000024552</c:v>
                </c:pt>
                <c:pt idx="28850">
                  <c:v>57.702000000024555</c:v>
                </c:pt>
                <c:pt idx="28851">
                  <c:v>57.704000000024557</c:v>
                </c:pt>
                <c:pt idx="28852">
                  <c:v>57.706000000024559</c:v>
                </c:pt>
                <c:pt idx="28853">
                  <c:v>57.708000000024562</c:v>
                </c:pt>
                <c:pt idx="28854">
                  <c:v>57.710000000024564</c:v>
                </c:pt>
                <c:pt idx="28855">
                  <c:v>57.712000000024567</c:v>
                </c:pt>
                <c:pt idx="28856">
                  <c:v>57.714000000024569</c:v>
                </c:pt>
                <c:pt idx="28857">
                  <c:v>57.716000000024572</c:v>
                </c:pt>
                <c:pt idx="28858">
                  <c:v>57.718000000024574</c:v>
                </c:pt>
                <c:pt idx="28859">
                  <c:v>57.720000000024577</c:v>
                </c:pt>
                <c:pt idx="28860">
                  <c:v>57.722000000024579</c:v>
                </c:pt>
                <c:pt idx="28861">
                  <c:v>57.724000000024581</c:v>
                </c:pt>
                <c:pt idx="28862">
                  <c:v>57.726000000024584</c:v>
                </c:pt>
                <c:pt idx="28863">
                  <c:v>57.728000000024586</c:v>
                </c:pt>
                <c:pt idx="28864">
                  <c:v>57.730000000024589</c:v>
                </c:pt>
                <c:pt idx="28865">
                  <c:v>57.732000000024591</c:v>
                </c:pt>
                <c:pt idx="28866">
                  <c:v>57.734000000024594</c:v>
                </c:pt>
                <c:pt idx="28867">
                  <c:v>57.736000000024596</c:v>
                </c:pt>
                <c:pt idx="28868">
                  <c:v>57.738000000024599</c:v>
                </c:pt>
                <c:pt idx="28869">
                  <c:v>57.740000000024601</c:v>
                </c:pt>
                <c:pt idx="28870">
                  <c:v>57.742000000024603</c:v>
                </c:pt>
                <c:pt idx="28871">
                  <c:v>57.744000000024606</c:v>
                </c:pt>
                <c:pt idx="28872">
                  <c:v>57.746000000024608</c:v>
                </c:pt>
                <c:pt idx="28873">
                  <c:v>57.748000000024611</c:v>
                </c:pt>
                <c:pt idx="28874">
                  <c:v>57.750000000024613</c:v>
                </c:pt>
                <c:pt idx="28875">
                  <c:v>57.752000000024616</c:v>
                </c:pt>
                <c:pt idx="28876">
                  <c:v>57.754000000024618</c:v>
                </c:pt>
                <c:pt idx="28877">
                  <c:v>57.756000000024621</c:v>
                </c:pt>
                <c:pt idx="28878">
                  <c:v>57.758000000024623</c:v>
                </c:pt>
                <c:pt idx="28879">
                  <c:v>57.760000000024625</c:v>
                </c:pt>
                <c:pt idx="28880">
                  <c:v>57.762000000024628</c:v>
                </c:pt>
                <c:pt idx="28881">
                  <c:v>57.76400000002463</c:v>
                </c:pt>
                <c:pt idx="28882">
                  <c:v>57.766000000024633</c:v>
                </c:pt>
                <c:pt idx="28883">
                  <c:v>57.768000000024635</c:v>
                </c:pt>
                <c:pt idx="28884">
                  <c:v>57.770000000024638</c:v>
                </c:pt>
                <c:pt idx="28885">
                  <c:v>57.77200000002464</c:v>
                </c:pt>
                <c:pt idx="28886">
                  <c:v>57.774000000024643</c:v>
                </c:pt>
                <c:pt idx="28887">
                  <c:v>57.776000000024645</c:v>
                </c:pt>
                <c:pt idx="28888">
                  <c:v>57.778000000024647</c:v>
                </c:pt>
                <c:pt idx="28889">
                  <c:v>57.78000000002465</c:v>
                </c:pt>
                <c:pt idx="28890">
                  <c:v>57.782000000024652</c:v>
                </c:pt>
                <c:pt idx="28891">
                  <c:v>57.784000000024655</c:v>
                </c:pt>
                <c:pt idx="28892">
                  <c:v>57.786000000024657</c:v>
                </c:pt>
                <c:pt idx="28893">
                  <c:v>57.78800000002466</c:v>
                </c:pt>
                <c:pt idx="28894">
                  <c:v>57.790000000024662</c:v>
                </c:pt>
                <c:pt idx="28895">
                  <c:v>57.792000000024665</c:v>
                </c:pt>
                <c:pt idx="28896">
                  <c:v>57.794000000024667</c:v>
                </c:pt>
                <c:pt idx="28897">
                  <c:v>57.796000000024669</c:v>
                </c:pt>
                <c:pt idx="28898">
                  <c:v>57.798000000024672</c:v>
                </c:pt>
                <c:pt idx="28899">
                  <c:v>57.800000000024674</c:v>
                </c:pt>
                <c:pt idx="28900">
                  <c:v>57.802000000024677</c:v>
                </c:pt>
                <c:pt idx="28901">
                  <c:v>57.804000000024679</c:v>
                </c:pt>
                <c:pt idx="28902">
                  <c:v>57.806000000024682</c:v>
                </c:pt>
                <c:pt idx="28903">
                  <c:v>57.808000000024684</c:v>
                </c:pt>
                <c:pt idx="28904">
                  <c:v>57.810000000024687</c:v>
                </c:pt>
                <c:pt idx="28905">
                  <c:v>57.812000000024689</c:v>
                </c:pt>
                <c:pt idx="28906">
                  <c:v>57.814000000024691</c:v>
                </c:pt>
                <c:pt idx="28907">
                  <c:v>57.816000000024694</c:v>
                </c:pt>
                <c:pt idx="28908">
                  <c:v>57.818000000024696</c:v>
                </c:pt>
                <c:pt idx="28909">
                  <c:v>57.820000000024699</c:v>
                </c:pt>
                <c:pt idx="28910">
                  <c:v>57.822000000024701</c:v>
                </c:pt>
                <c:pt idx="28911">
                  <c:v>57.824000000024704</c:v>
                </c:pt>
                <c:pt idx="28912">
                  <c:v>57.826000000024706</c:v>
                </c:pt>
                <c:pt idx="28913">
                  <c:v>57.828000000024709</c:v>
                </c:pt>
                <c:pt idx="28914">
                  <c:v>57.830000000024711</c:v>
                </c:pt>
                <c:pt idx="28915">
                  <c:v>57.832000000024713</c:v>
                </c:pt>
                <c:pt idx="28916">
                  <c:v>57.834000000024716</c:v>
                </c:pt>
                <c:pt idx="28917">
                  <c:v>57.836000000024718</c:v>
                </c:pt>
                <c:pt idx="28918">
                  <c:v>57.838000000024721</c:v>
                </c:pt>
                <c:pt idx="28919">
                  <c:v>57.840000000024723</c:v>
                </c:pt>
                <c:pt idx="28920">
                  <c:v>57.842000000024726</c:v>
                </c:pt>
                <c:pt idx="28921">
                  <c:v>57.844000000024728</c:v>
                </c:pt>
                <c:pt idx="28922">
                  <c:v>57.846000000024731</c:v>
                </c:pt>
                <c:pt idx="28923">
                  <c:v>57.848000000024733</c:v>
                </c:pt>
                <c:pt idx="28924">
                  <c:v>57.850000000024735</c:v>
                </c:pt>
                <c:pt idx="28925">
                  <c:v>57.852000000024738</c:v>
                </c:pt>
                <c:pt idx="28926">
                  <c:v>57.85400000002474</c:v>
                </c:pt>
                <c:pt idx="28927">
                  <c:v>57.856000000024743</c:v>
                </c:pt>
                <c:pt idx="28928">
                  <c:v>57.858000000024745</c:v>
                </c:pt>
                <c:pt idx="28929">
                  <c:v>57.860000000024748</c:v>
                </c:pt>
                <c:pt idx="28930">
                  <c:v>57.86200000002475</c:v>
                </c:pt>
                <c:pt idx="28931">
                  <c:v>57.864000000024753</c:v>
                </c:pt>
                <c:pt idx="28932">
                  <c:v>57.866000000024755</c:v>
                </c:pt>
                <c:pt idx="28933">
                  <c:v>57.868000000024757</c:v>
                </c:pt>
                <c:pt idx="28934">
                  <c:v>57.87000000002476</c:v>
                </c:pt>
                <c:pt idx="28935">
                  <c:v>57.872000000024762</c:v>
                </c:pt>
                <c:pt idx="28936">
                  <c:v>57.874000000024765</c:v>
                </c:pt>
                <c:pt idx="28937">
                  <c:v>57.876000000024767</c:v>
                </c:pt>
                <c:pt idx="28938">
                  <c:v>57.87800000002477</c:v>
                </c:pt>
                <c:pt idx="28939">
                  <c:v>57.880000000024772</c:v>
                </c:pt>
                <c:pt idx="28940">
                  <c:v>57.882000000024775</c:v>
                </c:pt>
                <c:pt idx="28941">
                  <c:v>57.884000000024777</c:v>
                </c:pt>
                <c:pt idx="28942">
                  <c:v>57.886000000024779</c:v>
                </c:pt>
                <c:pt idx="28943">
                  <c:v>57.888000000024782</c:v>
                </c:pt>
                <c:pt idx="28944">
                  <c:v>57.890000000024784</c:v>
                </c:pt>
                <c:pt idx="28945">
                  <c:v>57.892000000024787</c:v>
                </c:pt>
                <c:pt idx="28946">
                  <c:v>57.894000000024789</c:v>
                </c:pt>
                <c:pt idx="28947">
                  <c:v>57.896000000024792</c:v>
                </c:pt>
                <c:pt idx="28948">
                  <c:v>57.898000000024794</c:v>
                </c:pt>
                <c:pt idx="28949">
                  <c:v>57.900000000024797</c:v>
                </c:pt>
                <c:pt idx="28950">
                  <c:v>57.902000000024799</c:v>
                </c:pt>
                <c:pt idx="28951">
                  <c:v>57.904000000024801</c:v>
                </c:pt>
                <c:pt idx="28952">
                  <c:v>57.906000000024804</c:v>
                </c:pt>
                <c:pt idx="28953">
                  <c:v>57.908000000024806</c:v>
                </c:pt>
                <c:pt idx="28954">
                  <c:v>57.910000000024809</c:v>
                </c:pt>
                <c:pt idx="28955">
                  <c:v>57.912000000024811</c:v>
                </c:pt>
                <c:pt idx="28956">
                  <c:v>57.914000000024814</c:v>
                </c:pt>
                <c:pt idx="28957">
                  <c:v>57.916000000024816</c:v>
                </c:pt>
                <c:pt idx="28958">
                  <c:v>57.918000000024819</c:v>
                </c:pt>
                <c:pt idx="28959">
                  <c:v>57.920000000024821</c:v>
                </c:pt>
                <c:pt idx="28960">
                  <c:v>57.922000000024823</c:v>
                </c:pt>
                <c:pt idx="28961">
                  <c:v>57.924000000024826</c:v>
                </c:pt>
                <c:pt idx="28962">
                  <c:v>57.926000000024828</c:v>
                </c:pt>
                <c:pt idx="28963">
                  <c:v>57.928000000024831</c:v>
                </c:pt>
                <c:pt idx="28964">
                  <c:v>57.930000000024833</c:v>
                </c:pt>
                <c:pt idx="28965">
                  <c:v>57.932000000024836</c:v>
                </c:pt>
                <c:pt idx="28966">
                  <c:v>57.934000000024838</c:v>
                </c:pt>
                <c:pt idx="28967">
                  <c:v>57.936000000024841</c:v>
                </c:pt>
                <c:pt idx="28968">
                  <c:v>57.938000000024843</c:v>
                </c:pt>
                <c:pt idx="28969">
                  <c:v>57.940000000024845</c:v>
                </c:pt>
                <c:pt idx="28970">
                  <c:v>57.942000000024848</c:v>
                </c:pt>
                <c:pt idx="28971">
                  <c:v>57.94400000002485</c:v>
                </c:pt>
                <c:pt idx="28972">
                  <c:v>57.946000000024853</c:v>
                </c:pt>
                <c:pt idx="28973">
                  <c:v>57.948000000024855</c:v>
                </c:pt>
                <c:pt idx="28974">
                  <c:v>57.950000000024858</c:v>
                </c:pt>
                <c:pt idx="28975">
                  <c:v>57.95200000002486</c:v>
                </c:pt>
                <c:pt idx="28976">
                  <c:v>57.954000000024863</c:v>
                </c:pt>
                <c:pt idx="28977">
                  <c:v>57.956000000024865</c:v>
                </c:pt>
                <c:pt idx="28978">
                  <c:v>57.958000000024867</c:v>
                </c:pt>
                <c:pt idx="28979">
                  <c:v>57.96000000002487</c:v>
                </c:pt>
                <c:pt idx="28980">
                  <c:v>57.962000000024872</c:v>
                </c:pt>
                <c:pt idx="28981">
                  <c:v>57.964000000024875</c:v>
                </c:pt>
                <c:pt idx="28982">
                  <c:v>57.966000000024877</c:v>
                </c:pt>
                <c:pt idx="28983">
                  <c:v>57.96800000002488</c:v>
                </c:pt>
                <c:pt idx="28984">
                  <c:v>57.970000000024882</c:v>
                </c:pt>
                <c:pt idx="28985">
                  <c:v>57.972000000024885</c:v>
                </c:pt>
                <c:pt idx="28986">
                  <c:v>57.974000000024887</c:v>
                </c:pt>
                <c:pt idx="28987">
                  <c:v>57.976000000024889</c:v>
                </c:pt>
                <c:pt idx="28988">
                  <c:v>57.978000000024892</c:v>
                </c:pt>
                <c:pt idx="28989">
                  <c:v>57.980000000024894</c:v>
                </c:pt>
                <c:pt idx="28990">
                  <c:v>57.982000000024897</c:v>
                </c:pt>
                <c:pt idx="28991">
                  <c:v>57.984000000024899</c:v>
                </c:pt>
                <c:pt idx="28992">
                  <c:v>57.986000000024902</c:v>
                </c:pt>
                <c:pt idx="28993">
                  <c:v>57.988000000024904</c:v>
                </c:pt>
                <c:pt idx="28994">
                  <c:v>57.990000000024907</c:v>
                </c:pt>
                <c:pt idx="28995">
                  <c:v>57.992000000024909</c:v>
                </c:pt>
                <c:pt idx="28996">
                  <c:v>57.994000000024911</c:v>
                </c:pt>
                <c:pt idx="28997">
                  <c:v>57.996000000024914</c:v>
                </c:pt>
                <c:pt idx="28998">
                  <c:v>57.998000000024916</c:v>
                </c:pt>
                <c:pt idx="28999">
                  <c:v>58.000000000024919</c:v>
                </c:pt>
                <c:pt idx="29000">
                  <c:v>58.002000000024921</c:v>
                </c:pt>
                <c:pt idx="29001">
                  <c:v>58.004000000024924</c:v>
                </c:pt>
                <c:pt idx="29002">
                  <c:v>58.006000000024926</c:v>
                </c:pt>
                <c:pt idx="29003">
                  <c:v>58.008000000024929</c:v>
                </c:pt>
                <c:pt idx="29004">
                  <c:v>58.010000000024931</c:v>
                </c:pt>
                <c:pt idx="29005">
                  <c:v>58.012000000024933</c:v>
                </c:pt>
                <c:pt idx="29006">
                  <c:v>58.014000000024936</c:v>
                </c:pt>
                <c:pt idx="29007">
                  <c:v>58.016000000024938</c:v>
                </c:pt>
                <c:pt idx="29008">
                  <c:v>58.018000000024941</c:v>
                </c:pt>
                <c:pt idx="29009">
                  <c:v>58.020000000024943</c:v>
                </c:pt>
                <c:pt idx="29010">
                  <c:v>58.022000000024946</c:v>
                </c:pt>
                <c:pt idx="29011">
                  <c:v>58.024000000024948</c:v>
                </c:pt>
                <c:pt idx="29012">
                  <c:v>58.026000000024951</c:v>
                </c:pt>
                <c:pt idx="29013">
                  <c:v>58.028000000024953</c:v>
                </c:pt>
                <c:pt idx="29014">
                  <c:v>58.030000000024955</c:v>
                </c:pt>
                <c:pt idx="29015">
                  <c:v>58.032000000024958</c:v>
                </c:pt>
                <c:pt idx="29016">
                  <c:v>58.03400000002496</c:v>
                </c:pt>
                <c:pt idx="29017">
                  <c:v>58.036000000024963</c:v>
                </c:pt>
                <c:pt idx="29018">
                  <c:v>58.038000000024965</c:v>
                </c:pt>
                <c:pt idx="29019">
                  <c:v>58.040000000024968</c:v>
                </c:pt>
                <c:pt idx="29020">
                  <c:v>58.04200000002497</c:v>
                </c:pt>
                <c:pt idx="29021">
                  <c:v>58.044000000024973</c:v>
                </c:pt>
                <c:pt idx="29022">
                  <c:v>58.046000000024975</c:v>
                </c:pt>
                <c:pt idx="29023">
                  <c:v>58.048000000024977</c:v>
                </c:pt>
                <c:pt idx="29024">
                  <c:v>58.05000000002498</c:v>
                </c:pt>
                <c:pt idx="29025">
                  <c:v>58.052000000024982</c:v>
                </c:pt>
                <c:pt idx="29026">
                  <c:v>58.054000000024985</c:v>
                </c:pt>
                <c:pt idx="29027">
                  <c:v>58.056000000024987</c:v>
                </c:pt>
                <c:pt idx="29028">
                  <c:v>58.05800000002499</c:v>
                </c:pt>
                <c:pt idx="29029">
                  <c:v>58.060000000024992</c:v>
                </c:pt>
                <c:pt idx="29030">
                  <c:v>58.062000000024995</c:v>
                </c:pt>
                <c:pt idx="29031">
                  <c:v>58.064000000024997</c:v>
                </c:pt>
                <c:pt idx="29032">
                  <c:v>58.066000000024999</c:v>
                </c:pt>
                <c:pt idx="29033">
                  <c:v>58.068000000025002</c:v>
                </c:pt>
                <c:pt idx="29034">
                  <c:v>58.070000000025004</c:v>
                </c:pt>
                <c:pt idx="29035">
                  <c:v>58.072000000025007</c:v>
                </c:pt>
                <c:pt idx="29036">
                  <c:v>58.074000000025009</c:v>
                </c:pt>
                <c:pt idx="29037">
                  <c:v>58.076000000025012</c:v>
                </c:pt>
                <c:pt idx="29038">
                  <c:v>58.078000000025014</c:v>
                </c:pt>
                <c:pt idx="29039">
                  <c:v>58.080000000025017</c:v>
                </c:pt>
                <c:pt idx="29040">
                  <c:v>58.082000000025019</c:v>
                </c:pt>
                <c:pt idx="29041">
                  <c:v>58.084000000025021</c:v>
                </c:pt>
                <c:pt idx="29042">
                  <c:v>58.086000000025024</c:v>
                </c:pt>
                <c:pt idx="29043">
                  <c:v>58.088000000025026</c:v>
                </c:pt>
                <c:pt idx="29044">
                  <c:v>58.090000000025029</c:v>
                </c:pt>
                <c:pt idx="29045">
                  <c:v>58.092000000025031</c:v>
                </c:pt>
                <c:pt idx="29046">
                  <c:v>58.094000000025034</c:v>
                </c:pt>
                <c:pt idx="29047">
                  <c:v>58.096000000025036</c:v>
                </c:pt>
                <c:pt idx="29048">
                  <c:v>58.098000000025039</c:v>
                </c:pt>
                <c:pt idx="29049">
                  <c:v>58.100000000025041</c:v>
                </c:pt>
                <c:pt idx="29050">
                  <c:v>58.102000000025043</c:v>
                </c:pt>
                <c:pt idx="29051">
                  <c:v>58.104000000025046</c:v>
                </c:pt>
                <c:pt idx="29052">
                  <c:v>58.106000000025048</c:v>
                </c:pt>
                <c:pt idx="29053">
                  <c:v>58.108000000025051</c:v>
                </c:pt>
                <c:pt idx="29054">
                  <c:v>58.110000000025053</c:v>
                </c:pt>
                <c:pt idx="29055">
                  <c:v>58.112000000025056</c:v>
                </c:pt>
                <c:pt idx="29056">
                  <c:v>58.114000000025058</c:v>
                </c:pt>
                <c:pt idx="29057">
                  <c:v>58.116000000025061</c:v>
                </c:pt>
                <c:pt idx="29058">
                  <c:v>58.118000000025063</c:v>
                </c:pt>
                <c:pt idx="29059">
                  <c:v>58.120000000025065</c:v>
                </c:pt>
                <c:pt idx="29060">
                  <c:v>58.122000000025068</c:v>
                </c:pt>
                <c:pt idx="29061">
                  <c:v>58.12400000002507</c:v>
                </c:pt>
                <c:pt idx="29062">
                  <c:v>58.126000000025073</c:v>
                </c:pt>
                <c:pt idx="29063">
                  <c:v>58.128000000025075</c:v>
                </c:pt>
                <c:pt idx="29064">
                  <c:v>58.130000000025078</c:v>
                </c:pt>
                <c:pt idx="29065">
                  <c:v>58.13200000002508</c:v>
                </c:pt>
                <c:pt idx="29066">
                  <c:v>58.134000000025082</c:v>
                </c:pt>
                <c:pt idx="29067">
                  <c:v>58.136000000025085</c:v>
                </c:pt>
                <c:pt idx="29068">
                  <c:v>58.138000000025087</c:v>
                </c:pt>
                <c:pt idx="29069">
                  <c:v>58.14000000002509</c:v>
                </c:pt>
                <c:pt idx="29070">
                  <c:v>58.142000000025092</c:v>
                </c:pt>
                <c:pt idx="29071">
                  <c:v>58.144000000025095</c:v>
                </c:pt>
                <c:pt idx="29072">
                  <c:v>58.146000000025097</c:v>
                </c:pt>
                <c:pt idx="29073">
                  <c:v>58.1480000000251</c:v>
                </c:pt>
                <c:pt idx="29074">
                  <c:v>58.150000000025102</c:v>
                </c:pt>
                <c:pt idx="29075">
                  <c:v>58.152000000025104</c:v>
                </c:pt>
                <c:pt idx="29076">
                  <c:v>58.154000000025107</c:v>
                </c:pt>
                <c:pt idx="29077">
                  <c:v>58.156000000025109</c:v>
                </c:pt>
                <c:pt idx="29078">
                  <c:v>58.158000000025112</c:v>
                </c:pt>
                <c:pt idx="29079">
                  <c:v>58.160000000025114</c:v>
                </c:pt>
                <c:pt idx="29080">
                  <c:v>58.162000000025117</c:v>
                </c:pt>
                <c:pt idx="29081">
                  <c:v>58.164000000025119</c:v>
                </c:pt>
                <c:pt idx="29082">
                  <c:v>58.166000000025122</c:v>
                </c:pt>
                <c:pt idx="29083">
                  <c:v>58.168000000025124</c:v>
                </c:pt>
                <c:pt idx="29084">
                  <c:v>58.170000000025126</c:v>
                </c:pt>
                <c:pt idx="29085">
                  <c:v>58.172000000025129</c:v>
                </c:pt>
                <c:pt idx="29086">
                  <c:v>58.174000000025131</c:v>
                </c:pt>
                <c:pt idx="29087">
                  <c:v>58.176000000025134</c:v>
                </c:pt>
                <c:pt idx="29088">
                  <c:v>58.178000000025136</c:v>
                </c:pt>
                <c:pt idx="29089">
                  <c:v>58.180000000025139</c:v>
                </c:pt>
                <c:pt idx="29090">
                  <c:v>58.182000000025141</c:v>
                </c:pt>
                <c:pt idx="29091">
                  <c:v>58.184000000025144</c:v>
                </c:pt>
                <c:pt idx="29092">
                  <c:v>58.186000000025146</c:v>
                </c:pt>
                <c:pt idx="29093">
                  <c:v>58.188000000025148</c:v>
                </c:pt>
                <c:pt idx="29094">
                  <c:v>58.190000000025151</c:v>
                </c:pt>
                <c:pt idx="29095">
                  <c:v>58.192000000025153</c:v>
                </c:pt>
                <c:pt idx="29096">
                  <c:v>58.194000000025156</c:v>
                </c:pt>
                <c:pt idx="29097">
                  <c:v>58.196000000025158</c:v>
                </c:pt>
                <c:pt idx="29098">
                  <c:v>58.198000000025161</c:v>
                </c:pt>
                <c:pt idx="29099">
                  <c:v>58.200000000025163</c:v>
                </c:pt>
                <c:pt idx="29100">
                  <c:v>58.202000000025166</c:v>
                </c:pt>
                <c:pt idx="29101">
                  <c:v>58.204000000025168</c:v>
                </c:pt>
                <c:pt idx="29102">
                  <c:v>58.20600000002517</c:v>
                </c:pt>
                <c:pt idx="29103">
                  <c:v>58.208000000025173</c:v>
                </c:pt>
                <c:pt idx="29104">
                  <c:v>58.210000000025175</c:v>
                </c:pt>
                <c:pt idx="29105">
                  <c:v>58.212000000025178</c:v>
                </c:pt>
                <c:pt idx="29106">
                  <c:v>58.21400000002518</c:v>
                </c:pt>
                <c:pt idx="29107">
                  <c:v>58.216000000025183</c:v>
                </c:pt>
                <c:pt idx="29108">
                  <c:v>58.218000000025185</c:v>
                </c:pt>
                <c:pt idx="29109">
                  <c:v>58.220000000025188</c:v>
                </c:pt>
                <c:pt idx="29110">
                  <c:v>58.22200000002519</c:v>
                </c:pt>
                <c:pt idx="29111">
                  <c:v>58.224000000025192</c:v>
                </c:pt>
                <c:pt idx="29112">
                  <c:v>58.226000000025195</c:v>
                </c:pt>
                <c:pt idx="29113">
                  <c:v>58.228000000025197</c:v>
                </c:pt>
                <c:pt idx="29114">
                  <c:v>58.2300000000252</c:v>
                </c:pt>
                <c:pt idx="29115">
                  <c:v>58.232000000025202</c:v>
                </c:pt>
                <c:pt idx="29116">
                  <c:v>58.234000000025205</c:v>
                </c:pt>
                <c:pt idx="29117">
                  <c:v>58.236000000025207</c:v>
                </c:pt>
                <c:pt idx="29118">
                  <c:v>58.23800000002521</c:v>
                </c:pt>
                <c:pt idx="29119">
                  <c:v>58.240000000025212</c:v>
                </c:pt>
                <c:pt idx="29120">
                  <c:v>58.242000000025214</c:v>
                </c:pt>
                <c:pt idx="29121">
                  <c:v>58.244000000025217</c:v>
                </c:pt>
                <c:pt idx="29122">
                  <c:v>58.246000000025219</c:v>
                </c:pt>
                <c:pt idx="29123">
                  <c:v>58.248000000025222</c:v>
                </c:pt>
                <c:pt idx="29124">
                  <c:v>58.250000000025224</c:v>
                </c:pt>
                <c:pt idx="29125">
                  <c:v>58.252000000025227</c:v>
                </c:pt>
                <c:pt idx="29126">
                  <c:v>58.254000000025229</c:v>
                </c:pt>
                <c:pt idx="29127">
                  <c:v>58.256000000025232</c:v>
                </c:pt>
                <c:pt idx="29128">
                  <c:v>58.258000000025234</c:v>
                </c:pt>
                <c:pt idx="29129">
                  <c:v>58.260000000025236</c:v>
                </c:pt>
                <c:pt idx="29130">
                  <c:v>58.262000000025239</c:v>
                </c:pt>
                <c:pt idx="29131">
                  <c:v>58.264000000025241</c:v>
                </c:pt>
                <c:pt idx="29132">
                  <c:v>58.266000000025244</c:v>
                </c:pt>
                <c:pt idx="29133">
                  <c:v>58.268000000025246</c:v>
                </c:pt>
                <c:pt idx="29134">
                  <c:v>58.270000000025249</c:v>
                </c:pt>
                <c:pt idx="29135">
                  <c:v>58.272000000025251</c:v>
                </c:pt>
                <c:pt idx="29136">
                  <c:v>58.274000000025254</c:v>
                </c:pt>
                <c:pt idx="29137">
                  <c:v>58.276000000025256</c:v>
                </c:pt>
                <c:pt idx="29138">
                  <c:v>58.278000000025258</c:v>
                </c:pt>
                <c:pt idx="29139">
                  <c:v>58.280000000025261</c:v>
                </c:pt>
                <c:pt idx="29140">
                  <c:v>58.282000000025263</c:v>
                </c:pt>
                <c:pt idx="29141">
                  <c:v>58.284000000025266</c:v>
                </c:pt>
                <c:pt idx="29142">
                  <c:v>58.286000000025268</c:v>
                </c:pt>
                <c:pt idx="29143">
                  <c:v>58.288000000025271</c:v>
                </c:pt>
                <c:pt idx="29144">
                  <c:v>58.290000000025273</c:v>
                </c:pt>
                <c:pt idx="29145">
                  <c:v>58.292000000025276</c:v>
                </c:pt>
                <c:pt idx="29146">
                  <c:v>58.294000000025278</c:v>
                </c:pt>
                <c:pt idx="29147">
                  <c:v>58.29600000002528</c:v>
                </c:pt>
                <c:pt idx="29148">
                  <c:v>58.298000000025283</c:v>
                </c:pt>
                <c:pt idx="29149">
                  <c:v>58.300000000025285</c:v>
                </c:pt>
                <c:pt idx="29150">
                  <c:v>58.302000000025288</c:v>
                </c:pt>
                <c:pt idx="29151">
                  <c:v>58.30400000002529</c:v>
                </c:pt>
                <c:pt idx="29152">
                  <c:v>58.306000000025293</c:v>
                </c:pt>
                <c:pt idx="29153">
                  <c:v>58.308000000025295</c:v>
                </c:pt>
                <c:pt idx="29154">
                  <c:v>58.310000000025298</c:v>
                </c:pt>
                <c:pt idx="29155">
                  <c:v>58.3120000000253</c:v>
                </c:pt>
                <c:pt idx="29156">
                  <c:v>58.314000000025302</c:v>
                </c:pt>
                <c:pt idx="29157">
                  <c:v>58.316000000025305</c:v>
                </c:pt>
                <c:pt idx="29158">
                  <c:v>58.318000000025307</c:v>
                </c:pt>
                <c:pt idx="29159">
                  <c:v>58.32000000002531</c:v>
                </c:pt>
                <c:pt idx="29160">
                  <c:v>58.322000000025312</c:v>
                </c:pt>
                <c:pt idx="29161">
                  <c:v>58.324000000025315</c:v>
                </c:pt>
                <c:pt idx="29162">
                  <c:v>58.326000000025317</c:v>
                </c:pt>
                <c:pt idx="29163">
                  <c:v>58.32800000002532</c:v>
                </c:pt>
                <c:pt idx="29164">
                  <c:v>58.330000000025322</c:v>
                </c:pt>
                <c:pt idx="29165">
                  <c:v>58.332000000025324</c:v>
                </c:pt>
                <c:pt idx="29166">
                  <c:v>58.334000000025327</c:v>
                </c:pt>
                <c:pt idx="29167">
                  <c:v>58.336000000025329</c:v>
                </c:pt>
                <c:pt idx="29168">
                  <c:v>58.338000000025332</c:v>
                </c:pt>
                <c:pt idx="29169">
                  <c:v>58.340000000025334</c:v>
                </c:pt>
                <c:pt idx="29170">
                  <c:v>58.342000000025337</c:v>
                </c:pt>
                <c:pt idx="29171">
                  <c:v>58.344000000025339</c:v>
                </c:pt>
                <c:pt idx="29172">
                  <c:v>58.346000000025342</c:v>
                </c:pt>
                <c:pt idx="29173">
                  <c:v>58.348000000025344</c:v>
                </c:pt>
                <c:pt idx="29174">
                  <c:v>58.350000000025346</c:v>
                </c:pt>
                <c:pt idx="29175">
                  <c:v>58.352000000025349</c:v>
                </c:pt>
                <c:pt idx="29176">
                  <c:v>58.354000000025351</c:v>
                </c:pt>
                <c:pt idx="29177">
                  <c:v>58.356000000025354</c:v>
                </c:pt>
                <c:pt idx="29178">
                  <c:v>58.358000000025356</c:v>
                </c:pt>
                <c:pt idx="29179">
                  <c:v>58.360000000025359</c:v>
                </c:pt>
                <c:pt idx="29180">
                  <c:v>58.362000000025361</c:v>
                </c:pt>
                <c:pt idx="29181">
                  <c:v>58.364000000025364</c:v>
                </c:pt>
                <c:pt idx="29182">
                  <c:v>58.366000000025366</c:v>
                </c:pt>
                <c:pt idx="29183">
                  <c:v>58.368000000025368</c:v>
                </c:pt>
                <c:pt idx="29184">
                  <c:v>58.370000000025371</c:v>
                </c:pt>
                <c:pt idx="29185">
                  <c:v>58.372000000025373</c:v>
                </c:pt>
                <c:pt idx="29186">
                  <c:v>58.374000000025376</c:v>
                </c:pt>
                <c:pt idx="29187">
                  <c:v>58.376000000025378</c:v>
                </c:pt>
                <c:pt idx="29188">
                  <c:v>58.378000000025381</c:v>
                </c:pt>
                <c:pt idx="29189">
                  <c:v>58.380000000025383</c:v>
                </c:pt>
                <c:pt idx="29190">
                  <c:v>58.382000000025386</c:v>
                </c:pt>
                <c:pt idx="29191">
                  <c:v>58.384000000025388</c:v>
                </c:pt>
                <c:pt idx="29192">
                  <c:v>58.38600000002539</c:v>
                </c:pt>
                <c:pt idx="29193">
                  <c:v>58.388000000025393</c:v>
                </c:pt>
                <c:pt idx="29194">
                  <c:v>58.390000000025395</c:v>
                </c:pt>
                <c:pt idx="29195">
                  <c:v>58.392000000025398</c:v>
                </c:pt>
                <c:pt idx="29196">
                  <c:v>58.3940000000254</c:v>
                </c:pt>
                <c:pt idx="29197">
                  <c:v>58.396000000025403</c:v>
                </c:pt>
                <c:pt idx="29198">
                  <c:v>58.398000000025405</c:v>
                </c:pt>
                <c:pt idx="29199">
                  <c:v>58.400000000025408</c:v>
                </c:pt>
                <c:pt idx="29200">
                  <c:v>58.40200000002541</c:v>
                </c:pt>
                <c:pt idx="29201">
                  <c:v>58.404000000025412</c:v>
                </c:pt>
                <c:pt idx="29202">
                  <c:v>58.406000000025415</c:v>
                </c:pt>
                <c:pt idx="29203">
                  <c:v>58.408000000025417</c:v>
                </c:pt>
                <c:pt idx="29204">
                  <c:v>58.41000000002542</c:v>
                </c:pt>
                <c:pt idx="29205">
                  <c:v>58.412000000025422</c:v>
                </c:pt>
                <c:pt idx="29206">
                  <c:v>58.414000000025425</c:v>
                </c:pt>
                <c:pt idx="29207">
                  <c:v>58.416000000025427</c:v>
                </c:pt>
                <c:pt idx="29208">
                  <c:v>58.41800000002543</c:v>
                </c:pt>
                <c:pt idx="29209">
                  <c:v>58.420000000025432</c:v>
                </c:pt>
                <c:pt idx="29210">
                  <c:v>58.422000000025434</c:v>
                </c:pt>
                <c:pt idx="29211">
                  <c:v>58.424000000025437</c:v>
                </c:pt>
                <c:pt idx="29212">
                  <c:v>58.426000000025439</c:v>
                </c:pt>
                <c:pt idx="29213">
                  <c:v>58.428000000025442</c:v>
                </c:pt>
                <c:pt idx="29214">
                  <c:v>58.430000000025444</c:v>
                </c:pt>
                <c:pt idx="29215">
                  <c:v>58.432000000025447</c:v>
                </c:pt>
                <c:pt idx="29216">
                  <c:v>58.434000000025449</c:v>
                </c:pt>
                <c:pt idx="29217">
                  <c:v>58.436000000025452</c:v>
                </c:pt>
                <c:pt idx="29218">
                  <c:v>58.438000000025454</c:v>
                </c:pt>
                <c:pt idx="29219">
                  <c:v>58.440000000025456</c:v>
                </c:pt>
                <c:pt idx="29220">
                  <c:v>58.442000000025459</c:v>
                </c:pt>
                <c:pt idx="29221">
                  <c:v>58.444000000025461</c:v>
                </c:pt>
                <c:pt idx="29222">
                  <c:v>58.446000000025464</c:v>
                </c:pt>
                <c:pt idx="29223">
                  <c:v>58.448000000025466</c:v>
                </c:pt>
                <c:pt idx="29224">
                  <c:v>58.450000000025469</c:v>
                </c:pt>
                <c:pt idx="29225">
                  <c:v>58.452000000025471</c:v>
                </c:pt>
                <c:pt idx="29226">
                  <c:v>58.454000000025474</c:v>
                </c:pt>
                <c:pt idx="29227">
                  <c:v>58.456000000025476</c:v>
                </c:pt>
                <c:pt idx="29228">
                  <c:v>58.458000000025478</c:v>
                </c:pt>
                <c:pt idx="29229">
                  <c:v>58.460000000025481</c:v>
                </c:pt>
                <c:pt idx="29230">
                  <c:v>58.462000000025483</c:v>
                </c:pt>
                <c:pt idx="29231">
                  <c:v>58.464000000025486</c:v>
                </c:pt>
                <c:pt idx="29232">
                  <c:v>58.466000000025488</c:v>
                </c:pt>
                <c:pt idx="29233">
                  <c:v>58.468000000025491</c:v>
                </c:pt>
                <c:pt idx="29234">
                  <c:v>58.470000000025493</c:v>
                </c:pt>
                <c:pt idx="29235">
                  <c:v>58.472000000025496</c:v>
                </c:pt>
                <c:pt idx="29236">
                  <c:v>58.474000000025498</c:v>
                </c:pt>
                <c:pt idx="29237">
                  <c:v>58.4760000000255</c:v>
                </c:pt>
                <c:pt idx="29238">
                  <c:v>58.478000000025503</c:v>
                </c:pt>
                <c:pt idx="29239">
                  <c:v>58.480000000025505</c:v>
                </c:pt>
                <c:pt idx="29240">
                  <c:v>58.482000000025508</c:v>
                </c:pt>
                <c:pt idx="29241">
                  <c:v>58.48400000002551</c:v>
                </c:pt>
                <c:pt idx="29242">
                  <c:v>58.486000000025513</c:v>
                </c:pt>
                <c:pt idx="29243">
                  <c:v>58.488000000025515</c:v>
                </c:pt>
                <c:pt idx="29244">
                  <c:v>58.490000000025518</c:v>
                </c:pt>
                <c:pt idx="29245">
                  <c:v>58.49200000002552</c:v>
                </c:pt>
                <c:pt idx="29246">
                  <c:v>58.494000000025522</c:v>
                </c:pt>
                <c:pt idx="29247">
                  <c:v>58.496000000025525</c:v>
                </c:pt>
                <c:pt idx="29248">
                  <c:v>58.498000000025527</c:v>
                </c:pt>
                <c:pt idx="29249">
                  <c:v>58.50000000002553</c:v>
                </c:pt>
                <c:pt idx="29250">
                  <c:v>58.502000000025532</c:v>
                </c:pt>
                <c:pt idx="29251">
                  <c:v>58.504000000025535</c:v>
                </c:pt>
                <c:pt idx="29252">
                  <c:v>58.506000000025537</c:v>
                </c:pt>
                <c:pt idx="29253">
                  <c:v>58.50800000002554</c:v>
                </c:pt>
                <c:pt idx="29254">
                  <c:v>58.510000000025542</c:v>
                </c:pt>
                <c:pt idx="29255">
                  <c:v>58.512000000025544</c:v>
                </c:pt>
                <c:pt idx="29256">
                  <c:v>58.514000000025547</c:v>
                </c:pt>
                <c:pt idx="29257">
                  <c:v>58.516000000025549</c:v>
                </c:pt>
                <c:pt idx="29258">
                  <c:v>58.518000000025552</c:v>
                </c:pt>
                <c:pt idx="29259">
                  <c:v>58.520000000025554</c:v>
                </c:pt>
                <c:pt idx="29260">
                  <c:v>58.522000000025557</c:v>
                </c:pt>
                <c:pt idx="29261">
                  <c:v>58.524000000025559</c:v>
                </c:pt>
                <c:pt idx="29262">
                  <c:v>58.526000000025562</c:v>
                </c:pt>
                <c:pt idx="29263">
                  <c:v>58.528000000025564</c:v>
                </c:pt>
                <c:pt idx="29264">
                  <c:v>58.530000000025566</c:v>
                </c:pt>
                <c:pt idx="29265">
                  <c:v>58.532000000025569</c:v>
                </c:pt>
                <c:pt idx="29266">
                  <c:v>58.534000000025571</c:v>
                </c:pt>
                <c:pt idx="29267">
                  <c:v>58.536000000025574</c:v>
                </c:pt>
                <c:pt idx="29268">
                  <c:v>58.538000000025576</c:v>
                </c:pt>
                <c:pt idx="29269">
                  <c:v>58.540000000025579</c:v>
                </c:pt>
                <c:pt idx="29270">
                  <c:v>58.542000000025581</c:v>
                </c:pt>
                <c:pt idx="29271">
                  <c:v>58.544000000025584</c:v>
                </c:pt>
                <c:pt idx="29272">
                  <c:v>58.546000000025586</c:v>
                </c:pt>
                <c:pt idx="29273">
                  <c:v>58.548000000025588</c:v>
                </c:pt>
                <c:pt idx="29274">
                  <c:v>58.550000000025591</c:v>
                </c:pt>
                <c:pt idx="29275">
                  <c:v>58.552000000025593</c:v>
                </c:pt>
                <c:pt idx="29276">
                  <c:v>58.554000000025596</c:v>
                </c:pt>
                <c:pt idx="29277">
                  <c:v>58.556000000025598</c:v>
                </c:pt>
                <c:pt idx="29278">
                  <c:v>58.558000000025601</c:v>
                </c:pt>
                <c:pt idx="29279">
                  <c:v>58.560000000025603</c:v>
                </c:pt>
                <c:pt idx="29280">
                  <c:v>58.562000000025606</c:v>
                </c:pt>
                <c:pt idx="29281">
                  <c:v>58.564000000025608</c:v>
                </c:pt>
                <c:pt idx="29282">
                  <c:v>58.56600000002561</c:v>
                </c:pt>
                <c:pt idx="29283">
                  <c:v>58.568000000025613</c:v>
                </c:pt>
                <c:pt idx="29284">
                  <c:v>58.570000000025615</c:v>
                </c:pt>
                <c:pt idx="29285">
                  <c:v>58.572000000025618</c:v>
                </c:pt>
                <c:pt idx="29286">
                  <c:v>58.57400000002562</c:v>
                </c:pt>
                <c:pt idx="29287">
                  <c:v>58.576000000025623</c:v>
                </c:pt>
                <c:pt idx="29288">
                  <c:v>58.578000000025625</c:v>
                </c:pt>
                <c:pt idx="29289">
                  <c:v>58.580000000025628</c:v>
                </c:pt>
                <c:pt idx="29290">
                  <c:v>58.58200000002563</c:v>
                </c:pt>
                <c:pt idx="29291">
                  <c:v>58.584000000025632</c:v>
                </c:pt>
                <c:pt idx="29292">
                  <c:v>58.586000000025635</c:v>
                </c:pt>
                <c:pt idx="29293">
                  <c:v>58.588000000025637</c:v>
                </c:pt>
                <c:pt idx="29294">
                  <c:v>58.59000000002564</c:v>
                </c:pt>
                <c:pt idx="29295">
                  <c:v>58.592000000025642</c:v>
                </c:pt>
                <c:pt idx="29296">
                  <c:v>58.594000000025645</c:v>
                </c:pt>
                <c:pt idx="29297">
                  <c:v>58.596000000025647</c:v>
                </c:pt>
                <c:pt idx="29298">
                  <c:v>58.59800000002565</c:v>
                </c:pt>
                <c:pt idx="29299">
                  <c:v>58.600000000025652</c:v>
                </c:pt>
                <c:pt idx="29300">
                  <c:v>58.602000000025654</c:v>
                </c:pt>
                <c:pt idx="29301">
                  <c:v>58.604000000025657</c:v>
                </c:pt>
                <c:pt idx="29302">
                  <c:v>58.606000000025659</c:v>
                </c:pt>
                <c:pt idx="29303">
                  <c:v>58.608000000025662</c:v>
                </c:pt>
                <c:pt idx="29304">
                  <c:v>58.610000000025664</c:v>
                </c:pt>
                <c:pt idx="29305">
                  <c:v>58.612000000025667</c:v>
                </c:pt>
                <c:pt idx="29306">
                  <c:v>58.614000000025669</c:v>
                </c:pt>
                <c:pt idx="29307">
                  <c:v>58.616000000025672</c:v>
                </c:pt>
                <c:pt idx="29308">
                  <c:v>58.618000000025674</c:v>
                </c:pt>
                <c:pt idx="29309">
                  <c:v>58.620000000025676</c:v>
                </c:pt>
                <c:pt idx="29310">
                  <c:v>58.622000000025679</c:v>
                </c:pt>
                <c:pt idx="29311">
                  <c:v>58.624000000025681</c:v>
                </c:pt>
                <c:pt idx="29312">
                  <c:v>58.626000000025684</c:v>
                </c:pt>
                <c:pt idx="29313">
                  <c:v>58.628000000025686</c:v>
                </c:pt>
                <c:pt idx="29314">
                  <c:v>58.630000000025689</c:v>
                </c:pt>
                <c:pt idx="29315">
                  <c:v>58.632000000025691</c:v>
                </c:pt>
                <c:pt idx="29316">
                  <c:v>58.634000000025694</c:v>
                </c:pt>
                <c:pt idx="29317">
                  <c:v>58.636000000025696</c:v>
                </c:pt>
                <c:pt idx="29318">
                  <c:v>58.638000000025698</c:v>
                </c:pt>
                <c:pt idx="29319">
                  <c:v>58.640000000025701</c:v>
                </c:pt>
                <c:pt idx="29320">
                  <c:v>58.642000000025703</c:v>
                </c:pt>
                <c:pt idx="29321">
                  <c:v>58.644000000025706</c:v>
                </c:pt>
                <c:pt idx="29322">
                  <c:v>58.646000000025708</c:v>
                </c:pt>
                <c:pt idx="29323">
                  <c:v>58.648000000025711</c:v>
                </c:pt>
                <c:pt idx="29324">
                  <c:v>58.650000000025713</c:v>
                </c:pt>
                <c:pt idx="29325">
                  <c:v>58.652000000025716</c:v>
                </c:pt>
                <c:pt idx="29326">
                  <c:v>58.654000000025718</c:v>
                </c:pt>
                <c:pt idx="29327">
                  <c:v>58.65600000002572</c:v>
                </c:pt>
                <c:pt idx="29328">
                  <c:v>58.658000000025723</c:v>
                </c:pt>
                <c:pt idx="29329">
                  <c:v>58.660000000025725</c:v>
                </c:pt>
                <c:pt idx="29330">
                  <c:v>58.662000000025728</c:v>
                </c:pt>
                <c:pt idx="29331">
                  <c:v>58.66400000002573</c:v>
                </c:pt>
                <c:pt idx="29332">
                  <c:v>58.666000000025733</c:v>
                </c:pt>
                <c:pt idx="29333">
                  <c:v>58.668000000025735</c:v>
                </c:pt>
                <c:pt idx="29334">
                  <c:v>58.670000000025738</c:v>
                </c:pt>
                <c:pt idx="29335">
                  <c:v>58.67200000002574</c:v>
                </c:pt>
                <c:pt idx="29336">
                  <c:v>58.674000000025742</c:v>
                </c:pt>
                <c:pt idx="29337">
                  <c:v>58.676000000025745</c:v>
                </c:pt>
                <c:pt idx="29338">
                  <c:v>58.678000000025747</c:v>
                </c:pt>
                <c:pt idx="29339">
                  <c:v>58.68000000002575</c:v>
                </c:pt>
                <c:pt idx="29340">
                  <c:v>58.682000000025752</c:v>
                </c:pt>
                <c:pt idx="29341">
                  <c:v>58.684000000025755</c:v>
                </c:pt>
                <c:pt idx="29342">
                  <c:v>58.686000000025757</c:v>
                </c:pt>
                <c:pt idx="29343">
                  <c:v>58.68800000002576</c:v>
                </c:pt>
                <c:pt idx="29344">
                  <c:v>58.690000000025762</c:v>
                </c:pt>
                <c:pt idx="29345">
                  <c:v>58.692000000025764</c:v>
                </c:pt>
                <c:pt idx="29346">
                  <c:v>58.694000000025767</c:v>
                </c:pt>
                <c:pt idx="29347">
                  <c:v>58.696000000025769</c:v>
                </c:pt>
                <c:pt idx="29348">
                  <c:v>58.698000000025772</c:v>
                </c:pt>
                <c:pt idx="29349">
                  <c:v>58.700000000025774</c:v>
                </c:pt>
                <c:pt idx="29350">
                  <c:v>58.702000000025777</c:v>
                </c:pt>
                <c:pt idx="29351">
                  <c:v>58.704000000025779</c:v>
                </c:pt>
                <c:pt idx="29352">
                  <c:v>58.706000000025782</c:v>
                </c:pt>
                <c:pt idx="29353">
                  <c:v>58.708000000025784</c:v>
                </c:pt>
                <c:pt idx="29354">
                  <c:v>58.710000000025786</c:v>
                </c:pt>
                <c:pt idx="29355">
                  <c:v>58.712000000025789</c:v>
                </c:pt>
                <c:pt idx="29356">
                  <c:v>58.714000000025791</c:v>
                </c:pt>
                <c:pt idx="29357">
                  <c:v>58.716000000025794</c:v>
                </c:pt>
                <c:pt idx="29358">
                  <c:v>58.718000000025796</c:v>
                </c:pt>
                <c:pt idx="29359">
                  <c:v>58.720000000025799</c:v>
                </c:pt>
                <c:pt idx="29360">
                  <c:v>58.722000000025801</c:v>
                </c:pt>
                <c:pt idx="29361">
                  <c:v>58.724000000025804</c:v>
                </c:pt>
                <c:pt idx="29362">
                  <c:v>58.726000000025806</c:v>
                </c:pt>
                <c:pt idx="29363">
                  <c:v>58.728000000025808</c:v>
                </c:pt>
                <c:pt idx="29364">
                  <c:v>58.730000000025811</c:v>
                </c:pt>
                <c:pt idx="29365">
                  <c:v>58.732000000025813</c:v>
                </c:pt>
                <c:pt idx="29366">
                  <c:v>58.734000000025816</c:v>
                </c:pt>
                <c:pt idx="29367">
                  <c:v>58.736000000025818</c:v>
                </c:pt>
                <c:pt idx="29368">
                  <c:v>58.738000000025821</c:v>
                </c:pt>
                <c:pt idx="29369">
                  <c:v>58.740000000025823</c:v>
                </c:pt>
                <c:pt idx="29370">
                  <c:v>58.742000000025826</c:v>
                </c:pt>
                <c:pt idx="29371">
                  <c:v>58.744000000025828</c:v>
                </c:pt>
                <c:pt idx="29372">
                  <c:v>58.74600000002583</c:v>
                </c:pt>
                <c:pt idx="29373">
                  <c:v>58.748000000025833</c:v>
                </c:pt>
                <c:pt idx="29374">
                  <c:v>58.750000000025835</c:v>
                </c:pt>
                <c:pt idx="29375">
                  <c:v>58.752000000025838</c:v>
                </c:pt>
                <c:pt idx="29376">
                  <c:v>58.75400000002584</c:v>
                </c:pt>
                <c:pt idx="29377">
                  <c:v>58.756000000025843</c:v>
                </c:pt>
                <c:pt idx="29378">
                  <c:v>58.758000000025845</c:v>
                </c:pt>
                <c:pt idx="29379">
                  <c:v>58.760000000025848</c:v>
                </c:pt>
                <c:pt idx="29380">
                  <c:v>58.76200000002585</c:v>
                </c:pt>
                <c:pt idx="29381">
                  <c:v>58.764000000025852</c:v>
                </c:pt>
                <c:pt idx="29382">
                  <c:v>58.766000000025855</c:v>
                </c:pt>
                <c:pt idx="29383">
                  <c:v>58.768000000025857</c:v>
                </c:pt>
                <c:pt idx="29384">
                  <c:v>58.77000000002586</c:v>
                </c:pt>
                <c:pt idx="29385">
                  <c:v>58.772000000025862</c:v>
                </c:pt>
                <c:pt idx="29386">
                  <c:v>58.774000000025865</c:v>
                </c:pt>
                <c:pt idx="29387">
                  <c:v>58.776000000025867</c:v>
                </c:pt>
                <c:pt idx="29388">
                  <c:v>58.77800000002587</c:v>
                </c:pt>
                <c:pt idx="29389">
                  <c:v>58.780000000025872</c:v>
                </c:pt>
                <c:pt idx="29390">
                  <c:v>58.782000000025874</c:v>
                </c:pt>
                <c:pt idx="29391">
                  <c:v>58.784000000025877</c:v>
                </c:pt>
                <c:pt idx="29392">
                  <c:v>58.786000000025879</c:v>
                </c:pt>
                <c:pt idx="29393">
                  <c:v>58.788000000025882</c:v>
                </c:pt>
                <c:pt idx="29394">
                  <c:v>58.790000000025884</c:v>
                </c:pt>
                <c:pt idx="29395">
                  <c:v>58.792000000025887</c:v>
                </c:pt>
                <c:pt idx="29396">
                  <c:v>58.794000000025889</c:v>
                </c:pt>
                <c:pt idx="29397">
                  <c:v>58.796000000025892</c:v>
                </c:pt>
                <c:pt idx="29398">
                  <c:v>58.798000000025894</c:v>
                </c:pt>
                <c:pt idx="29399">
                  <c:v>58.800000000025896</c:v>
                </c:pt>
                <c:pt idx="29400">
                  <c:v>58.802000000025899</c:v>
                </c:pt>
                <c:pt idx="29401">
                  <c:v>58.804000000025901</c:v>
                </c:pt>
                <c:pt idx="29402">
                  <c:v>58.806000000025904</c:v>
                </c:pt>
                <c:pt idx="29403">
                  <c:v>58.808000000025906</c:v>
                </c:pt>
                <c:pt idx="29404">
                  <c:v>58.810000000025909</c:v>
                </c:pt>
                <c:pt idx="29405">
                  <c:v>58.812000000025911</c:v>
                </c:pt>
                <c:pt idx="29406">
                  <c:v>58.814000000025914</c:v>
                </c:pt>
                <c:pt idx="29407">
                  <c:v>58.816000000025916</c:v>
                </c:pt>
                <c:pt idx="29408">
                  <c:v>58.818000000025918</c:v>
                </c:pt>
                <c:pt idx="29409">
                  <c:v>58.820000000025921</c:v>
                </c:pt>
                <c:pt idx="29410">
                  <c:v>58.822000000025923</c:v>
                </c:pt>
                <c:pt idx="29411">
                  <c:v>58.824000000025926</c:v>
                </c:pt>
                <c:pt idx="29412">
                  <c:v>58.826000000025928</c:v>
                </c:pt>
                <c:pt idx="29413">
                  <c:v>58.828000000025931</c:v>
                </c:pt>
                <c:pt idx="29414">
                  <c:v>58.830000000025933</c:v>
                </c:pt>
                <c:pt idx="29415">
                  <c:v>58.832000000025936</c:v>
                </c:pt>
                <c:pt idx="29416">
                  <c:v>58.834000000025938</c:v>
                </c:pt>
                <c:pt idx="29417">
                  <c:v>58.83600000002594</c:v>
                </c:pt>
                <c:pt idx="29418">
                  <c:v>58.838000000025943</c:v>
                </c:pt>
                <c:pt idx="29419">
                  <c:v>58.840000000025945</c:v>
                </c:pt>
                <c:pt idx="29420">
                  <c:v>58.842000000025948</c:v>
                </c:pt>
                <c:pt idx="29421">
                  <c:v>58.84400000002595</c:v>
                </c:pt>
                <c:pt idx="29422">
                  <c:v>58.846000000025953</c:v>
                </c:pt>
                <c:pt idx="29423">
                  <c:v>58.848000000025955</c:v>
                </c:pt>
                <c:pt idx="29424">
                  <c:v>58.850000000025958</c:v>
                </c:pt>
                <c:pt idx="29425">
                  <c:v>58.85200000002596</c:v>
                </c:pt>
                <c:pt idx="29426">
                  <c:v>58.854000000025962</c:v>
                </c:pt>
                <c:pt idx="29427">
                  <c:v>58.856000000025965</c:v>
                </c:pt>
                <c:pt idx="29428">
                  <c:v>58.858000000025967</c:v>
                </c:pt>
                <c:pt idx="29429">
                  <c:v>58.86000000002597</c:v>
                </c:pt>
                <c:pt idx="29430">
                  <c:v>58.862000000025972</c:v>
                </c:pt>
                <c:pt idx="29431">
                  <c:v>58.864000000025975</c:v>
                </c:pt>
                <c:pt idx="29432">
                  <c:v>58.866000000025977</c:v>
                </c:pt>
                <c:pt idx="29433">
                  <c:v>58.86800000002598</c:v>
                </c:pt>
                <c:pt idx="29434">
                  <c:v>58.870000000025982</c:v>
                </c:pt>
                <c:pt idx="29435">
                  <c:v>58.872000000025984</c:v>
                </c:pt>
                <c:pt idx="29436">
                  <c:v>58.874000000025987</c:v>
                </c:pt>
                <c:pt idx="29437">
                  <c:v>58.876000000025989</c:v>
                </c:pt>
                <c:pt idx="29438">
                  <c:v>58.878000000025992</c:v>
                </c:pt>
                <c:pt idx="29439">
                  <c:v>58.880000000025994</c:v>
                </c:pt>
                <c:pt idx="29440">
                  <c:v>58.882000000025997</c:v>
                </c:pt>
                <c:pt idx="29441">
                  <c:v>58.884000000025999</c:v>
                </c:pt>
                <c:pt idx="29442">
                  <c:v>58.886000000026002</c:v>
                </c:pt>
                <c:pt idx="29443">
                  <c:v>58.888000000026004</c:v>
                </c:pt>
                <c:pt idx="29444">
                  <c:v>58.890000000026006</c:v>
                </c:pt>
                <c:pt idx="29445">
                  <c:v>58.892000000026009</c:v>
                </c:pt>
                <c:pt idx="29446">
                  <c:v>58.894000000026011</c:v>
                </c:pt>
                <c:pt idx="29447">
                  <c:v>58.896000000026014</c:v>
                </c:pt>
                <c:pt idx="29448">
                  <c:v>58.898000000026016</c:v>
                </c:pt>
                <c:pt idx="29449">
                  <c:v>58.900000000026019</c:v>
                </c:pt>
                <c:pt idx="29450">
                  <c:v>58.902000000026021</c:v>
                </c:pt>
                <c:pt idx="29451">
                  <c:v>58.904000000026024</c:v>
                </c:pt>
                <c:pt idx="29452">
                  <c:v>58.906000000026026</c:v>
                </c:pt>
                <c:pt idx="29453">
                  <c:v>58.908000000026028</c:v>
                </c:pt>
                <c:pt idx="29454">
                  <c:v>58.910000000026031</c:v>
                </c:pt>
                <c:pt idx="29455">
                  <c:v>58.912000000026033</c:v>
                </c:pt>
                <c:pt idx="29456">
                  <c:v>58.914000000026036</c:v>
                </c:pt>
                <c:pt idx="29457">
                  <c:v>58.916000000026038</c:v>
                </c:pt>
                <c:pt idx="29458">
                  <c:v>58.918000000026041</c:v>
                </c:pt>
                <c:pt idx="29459">
                  <c:v>58.920000000026043</c:v>
                </c:pt>
                <c:pt idx="29460">
                  <c:v>58.922000000026046</c:v>
                </c:pt>
                <c:pt idx="29461">
                  <c:v>58.924000000026048</c:v>
                </c:pt>
                <c:pt idx="29462">
                  <c:v>58.92600000002605</c:v>
                </c:pt>
                <c:pt idx="29463">
                  <c:v>58.928000000026053</c:v>
                </c:pt>
                <c:pt idx="29464">
                  <c:v>58.930000000026055</c:v>
                </c:pt>
                <c:pt idx="29465">
                  <c:v>58.932000000026058</c:v>
                </c:pt>
                <c:pt idx="29466">
                  <c:v>58.93400000002606</c:v>
                </c:pt>
                <c:pt idx="29467">
                  <c:v>58.936000000026063</c:v>
                </c:pt>
                <c:pt idx="29468">
                  <c:v>58.938000000026065</c:v>
                </c:pt>
                <c:pt idx="29469">
                  <c:v>58.940000000026068</c:v>
                </c:pt>
                <c:pt idx="29470">
                  <c:v>58.94200000002607</c:v>
                </c:pt>
                <c:pt idx="29471">
                  <c:v>58.944000000026072</c:v>
                </c:pt>
                <c:pt idx="29472">
                  <c:v>58.946000000026075</c:v>
                </c:pt>
                <c:pt idx="29473">
                  <c:v>58.948000000026077</c:v>
                </c:pt>
                <c:pt idx="29474">
                  <c:v>58.95000000002608</c:v>
                </c:pt>
                <c:pt idx="29475">
                  <c:v>58.952000000026082</c:v>
                </c:pt>
                <c:pt idx="29476">
                  <c:v>58.954000000026085</c:v>
                </c:pt>
                <c:pt idx="29477">
                  <c:v>58.956000000026087</c:v>
                </c:pt>
                <c:pt idx="29478">
                  <c:v>58.95800000002609</c:v>
                </c:pt>
                <c:pt idx="29479">
                  <c:v>58.960000000026092</c:v>
                </c:pt>
                <c:pt idx="29480">
                  <c:v>58.962000000026094</c:v>
                </c:pt>
                <c:pt idx="29481">
                  <c:v>58.964000000026097</c:v>
                </c:pt>
                <c:pt idx="29482">
                  <c:v>58.966000000026099</c:v>
                </c:pt>
                <c:pt idx="29483">
                  <c:v>58.968000000026102</c:v>
                </c:pt>
                <c:pt idx="29484">
                  <c:v>58.970000000026104</c:v>
                </c:pt>
                <c:pt idx="29485">
                  <c:v>58.972000000026107</c:v>
                </c:pt>
                <c:pt idx="29486">
                  <c:v>58.974000000026109</c:v>
                </c:pt>
                <c:pt idx="29487">
                  <c:v>58.976000000026112</c:v>
                </c:pt>
                <c:pt idx="29488">
                  <c:v>58.978000000026114</c:v>
                </c:pt>
                <c:pt idx="29489">
                  <c:v>58.980000000026116</c:v>
                </c:pt>
                <c:pt idx="29490">
                  <c:v>58.982000000026119</c:v>
                </c:pt>
                <c:pt idx="29491">
                  <c:v>58.984000000026121</c:v>
                </c:pt>
                <c:pt idx="29492">
                  <c:v>58.986000000026124</c:v>
                </c:pt>
                <c:pt idx="29493">
                  <c:v>58.988000000026126</c:v>
                </c:pt>
                <c:pt idx="29494">
                  <c:v>58.990000000026129</c:v>
                </c:pt>
                <c:pt idx="29495">
                  <c:v>58.992000000026131</c:v>
                </c:pt>
                <c:pt idx="29496">
                  <c:v>58.994000000026134</c:v>
                </c:pt>
                <c:pt idx="29497">
                  <c:v>58.996000000026136</c:v>
                </c:pt>
                <c:pt idx="29498">
                  <c:v>58.998000000026138</c:v>
                </c:pt>
                <c:pt idx="29499">
                  <c:v>59.000000000026141</c:v>
                </c:pt>
                <c:pt idx="29500">
                  <c:v>59.002000000026143</c:v>
                </c:pt>
                <c:pt idx="29501">
                  <c:v>59.004000000026146</c:v>
                </c:pt>
                <c:pt idx="29502">
                  <c:v>59.006000000026148</c:v>
                </c:pt>
                <c:pt idx="29503">
                  <c:v>59.008000000026151</c:v>
                </c:pt>
                <c:pt idx="29504">
                  <c:v>59.010000000026153</c:v>
                </c:pt>
                <c:pt idx="29505">
                  <c:v>59.012000000026156</c:v>
                </c:pt>
                <c:pt idx="29506">
                  <c:v>59.014000000026158</c:v>
                </c:pt>
                <c:pt idx="29507">
                  <c:v>59.01600000002616</c:v>
                </c:pt>
                <c:pt idx="29508">
                  <c:v>59.018000000026163</c:v>
                </c:pt>
                <c:pt idx="29509">
                  <c:v>59.020000000026165</c:v>
                </c:pt>
                <c:pt idx="29510">
                  <c:v>59.022000000026168</c:v>
                </c:pt>
                <c:pt idx="29511">
                  <c:v>59.02400000002617</c:v>
                </c:pt>
                <c:pt idx="29512">
                  <c:v>59.026000000026173</c:v>
                </c:pt>
                <c:pt idx="29513">
                  <c:v>59.028000000026175</c:v>
                </c:pt>
                <c:pt idx="29514">
                  <c:v>59.030000000026178</c:v>
                </c:pt>
                <c:pt idx="29515">
                  <c:v>59.03200000002618</c:v>
                </c:pt>
                <c:pt idx="29516">
                  <c:v>59.034000000026182</c:v>
                </c:pt>
                <c:pt idx="29517">
                  <c:v>59.036000000026185</c:v>
                </c:pt>
                <c:pt idx="29518">
                  <c:v>59.038000000026187</c:v>
                </c:pt>
                <c:pt idx="29519">
                  <c:v>59.04000000002619</c:v>
                </c:pt>
                <c:pt idx="29520">
                  <c:v>59.042000000026192</c:v>
                </c:pt>
                <c:pt idx="29521">
                  <c:v>59.044000000026195</c:v>
                </c:pt>
                <c:pt idx="29522">
                  <c:v>59.046000000026197</c:v>
                </c:pt>
                <c:pt idx="29523">
                  <c:v>59.0480000000262</c:v>
                </c:pt>
                <c:pt idx="29524">
                  <c:v>59.050000000026202</c:v>
                </c:pt>
                <c:pt idx="29525">
                  <c:v>59.052000000026204</c:v>
                </c:pt>
                <c:pt idx="29526">
                  <c:v>59.054000000026207</c:v>
                </c:pt>
                <c:pt idx="29527">
                  <c:v>59.056000000026209</c:v>
                </c:pt>
                <c:pt idx="29528">
                  <c:v>59.058000000026212</c:v>
                </c:pt>
                <c:pt idx="29529">
                  <c:v>59.060000000026214</c:v>
                </c:pt>
                <c:pt idx="29530">
                  <c:v>59.062000000026217</c:v>
                </c:pt>
                <c:pt idx="29531">
                  <c:v>59.064000000026219</c:v>
                </c:pt>
                <c:pt idx="29532">
                  <c:v>59.066000000026222</c:v>
                </c:pt>
                <c:pt idx="29533">
                  <c:v>59.068000000026224</c:v>
                </c:pt>
                <c:pt idx="29534">
                  <c:v>59.070000000026226</c:v>
                </c:pt>
                <c:pt idx="29535">
                  <c:v>59.072000000026229</c:v>
                </c:pt>
                <c:pt idx="29536">
                  <c:v>59.074000000026231</c:v>
                </c:pt>
                <c:pt idx="29537">
                  <c:v>59.076000000026234</c:v>
                </c:pt>
                <c:pt idx="29538">
                  <c:v>59.078000000026236</c:v>
                </c:pt>
                <c:pt idx="29539">
                  <c:v>59.080000000026239</c:v>
                </c:pt>
                <c:pt idx="29540">
                  <c:v>59.082000000026241</c:v>
                </c:pt>
                <c:pt idx="29541">
                  <c:v>59.084000000026244</c:v>
                </c:pt>
                <c:pt idx="29542">
                  <c:v>59.086000000026246</c:v>
                </c:pt>
                <c:pt idx="29543">
                  <c:v>59.088000000026248</c:v>
                </c:pt>
                <c:pt idx="29544">
                  <c:v>59.090000000026251</c:v>
                </c:pt>
                <c:pt idx="29545">
                  <c:v>59.092000000026253</c:v>
                </c:pt>
                <c:pt idx="29546">
                  <c:v>59.094000000026256</c:v>
                </c:pt>
                <c:pt idx="29547">
                  <c:v>59.096000000026258</c:v>
                </c:pt>
                <c:pt idx="29548">
                  <c:v>59.098000000026261</c:v>
                </c:pt>
                <c:pt idx="29549">
                  <c:v>59.100000000026263</c:v>
                </c:pt>
                <c:pt idx="29550">
                  <c:v>59.102000000026266</c:v>
                </c:pt>
                <c:pt idx="29551">
                  <c:v>59.104000000026268</c:v>
                </c:pt>
                <c:pt idx="29552">
                  <c:v>59.10600000002627</c:v>
                </c:pt>
                <c:pt idx="29553">
                  <c:v>59.108000000026273</c:v>
                </c:pt>
                <c:pt idx="29554">
                  <c:v>59.110000000026275</c:v>
                </c:pt>
                <c:pt idx="29555">
                  <c:v>59.112000000026278</c:v>
                </c:pt>
                <c:pt idx="29556">
                  <c:v>59.11400000002628</c:v>
                </c:pt>
                <c:pt idx="29557">
                  <c:v>59.116000000026283</c:v>
                </c:pt>
                <c:pt idx="29558">
                  <c:v>59.118000000026285</c:v>
                </c:pt>
                <c:pt idx="29559">
                  <c:v>59.120000000026288</c:v>
                </c:pt>
                <c:pt idx="29560">
                  <c:v>59.12200000002629</c:v>
                </c:pt>
                <c:pt idx="29561">
                  <c:v>59.124000000026292</c:v>
                </c:pt>
                <c:pt idx="29562">
                  <c:v>59.126000000026295</c:v>
                </c:pt>
                <c:pt idx="29563">
                  <c:v>59.128000000026297</c:v>
                </c:pt>
                <c:pt idx="29564">
                  <c:v>59.1300000000263</c:v>
                </c:pt>
                <c:pt idx="29565">
                  <c:v>59.132000000026302</c:v>
                </c:pt>
                <c:pt idx="29566">
                  <c:v>59.134000000026305</c:v>
                </c:pt>
                <c:pt idx="29567">
                  <c:v>59.136000000026307</c:v>
                </c:pt>
                <c:pt idx="29568">
                  <c:v>59.13800000002631</c:v>
                </c:pt>
                <c:pt idx="29569">
                  <c:v>59.140000000026312</c:v>
                </c:pt>
                <c:pt idx="29570">
                  <c:v>59.142000000026314</c:v>
                </c:pt>
                <c:pt idx="29571">
                  <c:v>59.144000000026317</c:v>
                </c:pt>
                <c:pt idx="29572">
                  <c:v>59.146000000026319</c:v>
                </c:pt>
                <c:pt idx="29573">
                  <c:v>59.148000000026322</c:v>
                </c:pt>
                <c:pt idx="29574">
                  <c:v>59.150000000026324</c:v>
                </c:pt>
                <c:pt idx="29575">
                  <c:v>59.152000000026327</c:v>
                </c:pt>
                <c:pt idx="29576">
                  <c:v>59.154000000026329</c:v>
                </c:pt>
                <c:pt idx="29577">
                  <c:v>59.156000000026332</c:v>
                </c:pt>
                <c:pt idx="29578">
                  <c:v>59.158000000026334</c:v>
                </c:pt>
                <c:pt idx="29579">
                  <c:v>59.160000000026336</c:v>
                </c:pt>
                <c:pt idx="29580">
                  <c:v>59.162000000026339</c:v>
                </c:pt>
                <c:pt idx="29581">
                  <c:v>59.164000000026341</c:v>
                </c:pt>
                <c:pt idx="29582">
                  <c:v>59.166000000026344</c:v>
                </c:pt>
                <c:pt idx="29583">
                  <c:v>59.168000000026346</c:v>
                </c:pt>
                <c:pt idx="29584">
                  <c:v>59.170000000026349</c:v>
                </c:pt>
                <c:pt idx="29585">
                  <c:v>59.172000000026351</c:v>
                </c:pt>
                <c:pt idx="29586">
                  <c:v>59.174000000026354</c:v>
                </c:pt>
                <c:pt idx="29587">
                  <c:v>59.176000000026356</c:v>
                </c:pt>
                <c:pt idx="29588">
                  <c:v>59.178000000026358</c:v>
                </c:pt>
                <c:pt idx="29589">
                  <c:v>59.180000000026361</c:v>
                </c:pt>
                <c:pt idx="29590">
                  <c:v>59.182000000026363</c:v>
                </c:pt>
                <c:pt idx="29591">
                  <c:v>59.184000000026366</c:v>
                </c:pt>
                <c:pt idx="29592">
                  <c:v>59.186000000026368</c:v>
                </c:pt>
                <c:pt idx="29593">
                  <c:v>59.188000000026371</c:v>
                </c:pt>
                <c:pt idx="29594">
                  <c:v>59.190000000026373</c:v>
                </c:pt>
                <c:pt idx="29595">
                  <c:v>59.192000000026376</c:v>
                </c:pt>
                <c:pt idx="29596">
                  <c:v>59.194000000026378</c:v>
                </c:pt>
                <c:pt idx="29597">
                  <c:v>59.19600000002638</c:v>
                </c:pt>
                <c:pt idx="29598">
                  <c:v>59.198000000026383</c:v>
                </c:pt>
                <c:pt idx="29599">
                  <c:v>59.200000000026385</c:v>
                </c:pt>
                <c:pt idx="29600">
                  <c:v>59.202000000026388</c:v>
                </c:pt>
                <c:pt idx="29601">
                  <c:v>59.20400000002639</c:v>
                </c:pt>
                <c:pt idx="29602">
                  <c:v>59.206000000026393</c:v>
                </c:pt>
                <c:pt idx="29603">
                  <c:v>59.208000000026395</c:v>
                </c:pt>
                <c:pt idx="29604">
                  <c:v>59.210000000026398</c:v>
                </c:pt>
                <c:pt idx="29605">
                  <c:v>59.2120000000264</c:v>
                </c:pt>
                <c:pt idx="29606">
                  <c:v>59.214000000026402</c:v>
                </c:pt>
                <c:pt idx="29607">
                  <c:v>59.216000000026405</c:v>
                </c:pt>
                <c:pt idx="29608">
                  <c:v>59.218000000026407</c:v>
                </c:pt>
                <c:pt idx="29609">
                  <c:v>59.22000000002641</c:v>
                </c:pt>
                <c:pt idx="29610">
                  <c:v>59.222000000026412</c:v>
                </c:pt>
                <c:pt idx="29611">
                  <c:v>59.224000000026415</c:v>
                </c:pt>
                <c:pt idx="29612">
                  <c:v>59.226000000026417</c:v>
                </c:pt>
                <c:pt idx="29613">
                  <c:v>59.22800000002642</c:v>
                </c:pt>
                <c:pt idx="29614">
                  <c:v>59.230000000026422</c:v>
                </c:pt>
                <c:pt idx="29615">
                  <c:v>59.232000000026424</c:v>
                </c:pt>
                <c:pt idx="29616">
                  <c:v>59.234000000026427</c:v>
                </c:pt>
                <c:pt idx="29617">
                  <c:v>59.236000000026429</c:v>
                </c:pt>
                <c:pt idx="29618">
                  <c:v>59.238000000026432</c:v>
                </c:pt>
                <c:pt idx="29619">
                  <c:v>59.240000000026434</c:v>
                </c:pt>
                <c:pt idx="29620">
                  <c:v>59.242000000026437</c:v>
                </c:pt>
                <c:pt idx="29621">
                  <c:v>59.244000000026439</c:v>
                </c:pt>
                <c:pt idx="29622">
                  <c:v>59.246000000026442</c:v>
                </c:pt>
                <c:pt idx="29623">
                  <c:v>59.248000000026444</c:v>
                </c:pt>
                <c:pt idx="29624">
                  <c:v>59.250000000026446</c:v>
                </c:pt>
                <c:pt idx="29625">
                  <c:v>59.252000000026449</c:v>
                </c:pt>
                <c:pt idx="29626">
                  <c:v>59.254000000026451</c:v>
                </c:pt>
                <c:pt idx="29627">
                  <c:v>59.256000000026454</c:v>
                </c:pt>
                <c:pt idx="29628">
                  <c:v>59.258000000026456</c:v>
                </c:pt>
                <c:pt idx="29629">
                  <c:v>59.260000000026459</c:v>
                </c:pt>
                <c:pt idx="29630">
                  <c:v>59.262000000026461</c:v>
                </c:pt>
                <c:pt idx="29631">
                  <c:v>59.264000000026464</c:v>
                </c:pt>
                <c:pt idx="29632">
                  <c:v>59.266000000026466</c:v>
                </c:pt>
                <c:pt idx="29633">
                  <c:v>59.268000000026468</c:v>
                </c:pt>
                <c:pt idx="29634">
                  <c:v>59.270000000026471</c:v>
                </c:pt>
                <c:pt idx="29635">
                  <c:v>59.272000000026473</c:v>
                </c:pt>
                <c:pt idx="29636">
                  <c:v>59.274000000026476</c:v>
                </c:pt>
                <c:pt idx="29637">
                  <c:v>59.276000000026478</c:v>
                </c:pt>
                <c:pt idx="29638">
                  <c:v>59.278000000026481</c:v>
                </c:pt>
                <c:pt idx="29639">
                  <c:v>59.280000000026483</c:v>
                </c:pt>
                <c:pt idx="29640">
                  <c:v>59.282000000026486</c:v>
                </c:pt>
                <c:pt idx="29641">
                  <c:v>59.284000000026488</c:v>
                </c:pt>
                <c:pt idx="29642">
                  <c:v>59.28600000002649</c:v>
                </c:pt>
                <c:pt idx="29643">
                  <c:v>59.288000000026493</c:v>
                </c:pt>
                <c:pt idx="29644">
                  <c:v>59.290000000026495</c:v>
                </c:pt>
                <c:pt idx="29645">
                  <c:v>59.292000000026498</c:v>
                </c:pt>
                <c:pt idx="29646">
                  <c:v>59.2940000000265</c:v>
                </c:pt>
                <c:pt idx="29647">
                  <c:v>59.296000000026503</c:v>
                </c:pt>
                <c:pt idx="29648">
                  <c:v>59.298000000026505</c:v>
                </c:pt>
                <c:pt idx="29649">
                  <c:v>59.300000000026508</c:v>
                </c:pt>
                <c:pt idx="29650">
                  <c:v>59.30200000002651</c:v>
                </c:pt>
                <c:pt idx="29651">
                  <c:v>59.304000000026512</c:v>
                </c:pt>
                <c:pt idx="29652">
                  <c:v>59.306000000026515</c:v>
                </c:pt>
                <c:pt idx="29653">
                  <c:v>59.308000000026517</c:v>
                </c:pt>
                <c:pt idx="29654">
                  <c:v>59.31000000002652</c:v>
                </c:pt>
                <c:pt idx="29655">
                  <c:v>59.312000000026522</c:v>
                </c:pt>
                <c:pt idx="29656">
                  <c:v>59.314000000026525</c:v>
                </c:pt>
                <c:pt idx="29657">
                  <c:v>59.316000000026527</c:v>
                </c:pt>
                <c:pt idx="29658">
                  <c:v>59.31800000002653</c:v>
                </c:pt>
                <c:pt idx="29659">
                  <c:v>59.320000000026532</c:v>
                </c:pt>
                <c:pt idx="29660">
                  <c:v>59.322000000026534</c:v>
                </c:pt>
                <c:pt idx="29661">
                  <c:v>59.324000000026537</c:v>
                </c:pt>
                <c:pt idx="29662">
                  <c:v>59.326000000026539</c:v>
                </c:pt>
                <c:pt idx="29663">
                  <c:v>59.328000000026542</c:v>
                </c:pt>
                <c:pt idx="29664">
                  <c:v>59.330000000026544</c:v>
                </c:pt>
                <c:pt idx="29665">
                  <c:v>59.332000000026547</c:v>
                </c:pt>
                <c:pt idx="29666">
                  <c:v>59.334000000026549</c:v>
                </c:pt>
                <c:pt idx="29667">
                  <c:v>59.336000000026552</c:v>
                </c:pt>
                <c:pt idx="29668">
                  <c:v>59.338000000026554</c:v>
                </c:pt>
                <c:pt idx="29669">
                  <c:v>59.340000000026556</c:v>
                </c:pt>
                <c:pt idx="29670">
                  <c:v>59.342000000026559</c:v>
                </c:pt>
                <c:pt idx="29671">
                  <c:v>59.344000000026561</c:v>
                </c:pt>
                <c:pt idx="29672">
                  <c:v>59.346000000026564</c:v>
                </c:pt>
                <c:pt idx="29673">
                  <c:v>59.348000000026566</c:v>
                </c:pt>
                <c:pt idx="29674">
                  <c:v>59.350000000026569</c:v>
                </c:pt>
                <c:pt idx="29675">
                  <c:v>59.352000000026571</c:v>
                </c:pt>
                <c:pt idx="29676">
                  <c:v>59.354000000026574</c:v>
                </c:pt>
                <c:pt idx="29677">
                  <c:v>59.356000000026576</c:v>
                </c:pt>
                <c:pt idx="29678">
                  <c:v>59.358000000026578</c:v>
                </c:pt>
                <c:pt idx="29679">
                  <c:v>59.360000000026581</c:v>
                </c:pt>
                <c:pt idx="29680">
                  <c:v>59.362000000026583</c:v>
                </c:pt>
                <c:pt idx="29681">
                  <c:v>59.364000000026586</c:v>
                </c:pt>
                <c:pt idx="29682">
                  <c:v>59.366000000026588</c:v>
                </c:pt>
                <c:pt idx="29683">
                  <c:v>59.368000000026591</c:v>
                </c:pt>
                <c:pt idx="29684">
                  <c:v>59.370000000026593</c:v>
                </c:pt>
                <c:pt idx="29685">
                  <c:v>59.372000000026596</c:v>
                </c:pt>
                <c:pt idx="29686">
                  <c:v>59.374000000026598</c:v>
                </c:pt>
                <c:pt idx="29687">
                  <c:v>59.3760000000266</c:v>
                </c:pt>
                <c:pt idx="29688">
                  <c:v>59.378000000026603</c:v>
                </c:pt>
                <c:pt idx="29689">
                  <c:v>59.380000000026605</c:v>
                </c:pt>
                <c:pt idx="29690">
                  <c:v>59.382000000026608</c:v>
                </c:pt>
                <c:pt idx="29691">
                  <c:v>59.38400000002661</c:v>
                </c:pt>
                <c:pt idx="29692">
                  <c:v>59.386000000026613</c:v>
                </c:pt>
                <c:pt idx="29693">
                  <c:v>59.388000000026615</c:v>
                </c:pt>
                <c:pt idx="29694">
                  <c:v>59.390000000026617</c:v>
                </c:pt>
                <c:pt idx="29695">
                  <c:v>59.39200000002662</c:v>
                </c:pt>
                <c:pt idx="29696">
                  <c:v>59.394000000026622</c:v>
                </c:pt>
                <c:pt idx="29697">
                  <c:v>59.396000000026625</c:v>
                </c:pt>
                <c:pt idx="29698">
                  <c:v>59.398000000026627</c:v>
                </c:pt>
                <c:pt idx="29699">
                  <c:v>59.40000000002663</c:v>
                </c:pt>
                <c:pt idx="29700">
                  <c:v>59.402000000026632</c:v>
                </c:pt>
                <c:pt idx="29701">
                  <c:v>59.404000000026635</c:v>
                </c:pt>
                <c:pt idx="29702">
                  <c:v>59.406000000026637</c:v>
                </c:pt>
                <c:pt idx="29703">
                  <c:v>59.408000000026639</c:v>
                </c:pt>
                <c:pt idx="29704">
                  <c:v>59.410000000026642</c:v>
                </c:pt>
                <c:pt idx="29705">
                  <c:v>59.412000000026644</c:v>
                </c:pt>
                <c:pt idx="29706">
                  <c:v>59.414000000026647</c:v>
                </c:pt>
                <c:pt idx="29707">
                  <c:v>59.416000000026649</c:v>
                </c:pt>
                <c:pt idx="29708">
                  <c:v>59.418000000026652</c:v>
                </c:pt>
                <c:pt idx="29709">
                  <c:v>59.420000000026654</c:v>
                </c:pt>
                <c:pt idx="29710">
                  <c:v>59.422000000026657</c:v>
                </c:pt>
                <c:pt idx="29711">
                  <c:v>59.424000000026659</c:v>
                </c:pt>
                <c:pt idx="29712">
                  <c:v>59.426000000026661</c:v>
                </c:pt>
                <c:pt idx="29713">
                  <c:v>59.428000000026664</c:v>
                </c:pt>
                <c:pt idx="29714">
                  <c:v>59.430000000026666</c:v>
                </c:pt>
                <c:pt idx="29715">
                  <c:v>59.432000000026669</c:v>
                </c:pt>
                <c:pt idx="29716">
                  <c:v>59.434000000026671</c:v>
                </c:pt>
                <c:pt idx="29717">
                  <c:v>59.436000000026674</c:v>
                </c:pt>
                <c:pt idx="29718">
                  <c:v>59.438000000026676</c:v>
                </c:pt>
                <c:pt idx="29719">
                  <c:v>59.440000000026679</c:v>
                </c:pt>
                <c:pt idx="29720">
                  <c:v>59.442000000026681</c:v>
                </c:pt>
                <c:pt idx="29721">
                  <c:v>59.444000000026683</c:v>
                </c:pt>
                <c:pt idx="29722">
                  <c:v>59.446000000026686</c:v>
                </c:pt>
                <c:pt idx="29723">
                  <c:v>59.448000000026688</c:v>
                </c:pt>
                <c:pt idx="29724">
                  <c:v>59.450000000026691</c:v>
                </c:pt>
                <c:pt idx="29725">
                  <c:v>59.452000000026693</c:v>
                </c:pt>
                <c:pt idx="29726">
                  <c:v>59.454000000026696</c:v>
                </c:pt>
                <c:pt idx="29727">
                  <c:v>59.456000000026698</c:v>
                </c:pt>
                <c:pt idx="29728">
                  <c:v>59.458000000026701</c:v>
                </c:pt>
                <c:pt idx="29729">
                  <c:v>59.460000000026703</c:v>
                </c:pt>
                <c:pt idx="29730">
                  <c:v>59.462000000026705</c:v>
                </c:pt>
                <c:pt idx="29731">
                  <c:v>59.464000000026708</c:v>
                </c:pt>
                <c:pt idx="29732">
                  <c:v>59.46600000002671</c:v>
                </c:pt>
                <c:pt idx="29733">
                  <c:v>59.468000000026713</c:v>
                </c:pt>
                <c:pt idx="29734">
                  <c:v>59.470000000026715</c:v>
                </c:pt>
                <c:pt idx="29735">
                  <c:v>59.472000000026718</c:v>
                </c:pt>
                <c:pt idx="29736">
                  <c:v>59.47400000002672</c:v>
                </c:pt>
                <c:pt idx="29737">
                  <c:v>59.476000000026723</c:v>
                </c:pt>
                <c:pt idx="29738">
                  <c:v>59.478000000026725</c:v>
                </c:pt>
                <c:pt idx="29739">
                  <c:v>59.480000000026727</c:v>
                </c:pt>
                <c:pt idx="29740">
                  <c:v>59.48200000002673</c:v>
                </c:pt>
                <c:pt idx="29741">
                  <c:v>59.484000000026732</c:v>
                </c:pt>
                <c:pt idx="29742">
                  <c:v>59.486000000026735</c:v>
                </c:pt>
                <c:pt idx="29743">
                  <c:v>59.488000000026737</c:v>
                </c:pt>
                <c:pt idx="29744">
                  <c:v>59.49000000002674</c:v>
                </c:pt>
                <c:pt idx="29745">
                  <c:v>59.492000000026742</c:v>
                </c:pt>
                <c:pt idx="29746">
                  <c:v>59.494000000026745</c:v>
                </c:pt>
                <c:pt idx="29747">
                  <c:v>59.496000000026747</c:v>
                </c:pt>
                <c:pt idx="29748">
                  <c:v>59.498000000026749</c:v>
                </c:pt>
                <c:pt idx="29749">
                  <c:v>59.500000000026752</c:v>
                </c:pt>
                <c:pt idx="29750">
                  <c:v>59.502000000026754</c:v>
                </c:pt>
                <c:pt idx="29751">
                  <c:v>59.504000000026757</c:v>
                </c:pt>
                <c:pt idx="29752">
                  <c:v>59.506000000026759</c:v>
                </c:pt>
                <c:pt idx="29753">
                  <c:v>59.508000000026762</c:v>
                </c:pt>
                <c:pt idx="29754">
                  <c:v>59.510000000026764</c:v>
                </c:pt>
                <c:pt idx="29755">
                  <c:v>59.512000000026767</c:v>
                </c:pt>
                <c:pt idx="29756">
                  <c:v>59.514000000026769</c:v>
                </c:pt>
                <c:pt idx="29757">
                  <c:v>59.516000000026771</c:v>
                </c:pt>
                <c:pt idx="29758">
                  <c:v>59.518000000026774</c:v>
                </c:pt>
                <c:pt idx="29759">
                  <c:v>59.520000000026776</c:v>
                </c:pt>
                <c:pt idx="29760">
                  <c:v>59.522000000026779</c:v>
                </c:pt>
                <c:pt idx="29761">
                  <c:v>59.524000000026781</c:v>
                </c:pt>
                <c:pt idx="29762">
                  <c:v>59.526000000026784</c:v>
                </c:pt>
                <c:pt idx="29763">
                  <c:v>59.528000000026786</c:v>
                </c:pt>
                <c:pt idx="29764">
                  <c:v>59.530000000026789</c:v>
                </c:pt>
                <c:pt idx="29765">
                  <c:v>59.532000000026791</c:v>
                </c:pt>
                <c:pt idx="29766">
                  <c:v>59.534000000026793</c:v>
                </c:pt>
                <c:pt idx="29767">
                  <c:v>59.536000000026796</c:v>
                </c:pt>
                <c:pt idx="29768">
                  <c:v>59.538000000026798</c:v>
                </c:pt>
                <c:pt idx="29769">
                  <c:v>59.540000000026801</c:v>
                </c:pt>
                <c:pt idx="29770">
                  <c:v>59.542000000026803</c:v>
                </c:pt>
                <c:pt idx="29771">
                  <c:v>59.544000000026806</c:v>
                </c:pt>
                <c:pt idx="29772">
                  <c:v>59.546000000026808</c:v>
                </c:pt>
                <c:pt idx="29773">
                  <c:v>59.548000000026811</c:v>
                </c:pt>
                <c:pt idx="29774">
                  <c:v>59.550000000026813</c:v>
                </c:pt>
                <c:pt idx="29775">
                  <c:v>59.552000000026815</c:v>
                </c:pt>
                <c:pt idx="29776">
                  <c:v>59.554000000026818</c:v>
                </c:pt>
                <c:pt idx="29777">
                  <c:v>59.55600000002682</c:v>
                </c:pt>
                <c:pt idx="29778">
                  <c:v>59.558000000026823</c:v>
                </c:pt>
                <c:pt idx="29779">
                  <c:v>59.560000000026825</c:v>
                </c:pt>
                <c:pt idx="29780">
                  <c:v>59.562000000026828</c:v>
                </c:pt>
                <c:pt idx="29781">
                  <c:v>59.56400000002683</c:v>
                </c:pt>
                <c:pt idx="29782">
                  <c:v>59.566000000026833</c:v>
                </c:pt>
                <c:pt idx="29783">
                  <c:v>59.568000000026835</c:v>
                </c:pt>
                <c:pt idx="29784">
                  <c:v>59.570000000026837</c:v>
                </c:pt>
                <c:pt idx="29785">
                  <c:v>59.57200000002684</c:v>
                </c:pt>
                <c:pt idx="29786">
                  <c:v>59.574000000026842</c:v>
                </c:pt>
                <c:pt idx="29787">
                  <c:v>59.576000000026845</c:v>
                </c:pt>
                <c:pt idx="29788">
                  <c:v>59.578000000026847</c:v>
                </c:pt>
                <c:pt idx="29789">
                  <c:v>59.58000000002685</c:v>
                </c:pt>
                <c:pt idx="29790">
                  <c:v>59.582000000026852</c:v>
                </c:pt>
                <c:pt idx="29791">
                  <c:v>59.584000000026855</c:v>
                </c:pt>
                <c:pt idx="29792">
                  <c:v>59.586000000026857</c:v>
                </c:pt>
                <c:pt idx="29793">
                  <c:v>59.588000000026859</c:v>
                </c:pt>
                <c:pt idx="29794">
                  <c:v>59.590000000026862</c:v>
                </c:pt>
                <c:pt idx="29795">
                  <c:v>59.592000000026864</c:v>
                </c:pt>
                <c:pt idx="29796">
                  <c:v>59.594000000026867</c:v>
                </c:pt>
                <c:pt idx="29797">
                  <c:v>59.596000000026869</c:v>
                </c:pt>
                <c:pt idx="29798">
                  <c:v>59.598000000026872</c:v>
                </c:pt>
                <c:pt idx="29799">
                  <c:v>59.600000000026874</c:v>
                </c:pt>
                <c:pt idx="29800">
                  <c:v>59.602000000026877</c:v>
                </c:pt>
                <c:pt idx="29801">
                  <c:v>59.604000000026879</c:v>
                </c:pt>
                <c:pt idx="29802">
                  <c:v>59.606000000026881</c:v>
                </c:pt>
                <c:pt idx="29803">
                  <c:v>59.608000000026884</c:v>
                </c:pt>
                <c:pt idx="29804">
                  <c:v>59.610000000026886</c:v>
                </c:pt>
                <c:pt idx="29805">
                  <c:v>59.612000000026889</c:v>
                </c:pt>
                <c:pt idx="29806">
                  <c:v>59.614000000026891</c:v>
                </c:pt>
                <c:pt idx="29807">
                  <c:v>59.616000000026894</c:v>
                </c:pt>
                <c:pt idx="29808">
                  <c:v>59.618000000026896</c:v>
                </c:pt>
                <c:pt idx="29809">
                  <c:v>59.620000000026899</c:v>
                </c:pt>
                <c:pt idx="29810">
                  <c:v>59.622000000026901</c:v>
                </c:pt>
                <c:pt idx="29811">
                  <c:v>59.624000000026903</c:v>
                </c:pt>
                <c:pt idx="29812">
                  <c:v>59.626000000026906</c:v>
                </c:pt>
                <c:pt idx="29813">
                  <c:v>59.628000000026908</c:v>
                </c:pt>
                <c:pt idx="29814">
                  <c:v>59.630000000026911</c:v>
                </c:pt>
                <c:pt idx="29815">
                  <c:v>59.632000000026913</c:v>
                </c:pt>
                <c:pt idx="29816">
                  <c:v>59.634000000026916</c:v>
                </c:pt>
                <c:pt idx="29817">
                  <c:v>59.636000000026918</c:v>
                </c:pt>
                <c:pt idx="29818">
                  <c:v>59.638000000026921</c:v>
                </c:pt>
                <c:pt idx="29819">
                  <c:v>59.640000000026923</c:v>
                </c:pt>
                <c:pt idx="29820">
                  <c:v>59.642000000026925</c:v>
                </c:pt>
                <c:pt idx="29821">
                  <c:v>59.644000000026928</c:v>
                </c:pt>
                <c:pt idx="29822">
                  <c:v>59.64600000002693</c:v>
                </c:pt>
                <c:pt idx="29823">
                  <c:v>59.648000000026933</c:v>
                </c:pt>
                <c:pt idx="29824">
                  <c:v>59.650000000026935</c:v>
                </c:pt>
                <c:pt idx="29825">
                  <c:v>59.652000000026938</c:v>
                </c:pt>
                <c:pt idx="29826">
                  <c:v>59.65400000002694</c:v>
                </c:pt>
                <c:pt idx="29827">
                  <c:v>59.656000000026943</c:v>
                </c:pt>
                <c:pt idx="29828">
                  <c:v>59.658000000026945</c:v>
                </c:pt>
                <c:pt idx="29829">
                  <c:v>59.660000000026947</c:v>
                </c:pt>
                <c:pt idx="29830">
                  <c:v>59.66200000002695</c:v>
                </c:pt>
                <c:pt idx="29831">
                  <c:v>59.664000000026952</c:v>
                </c:pt>
                <c:pt idx="29832">
                  <c:v>59.666000000026955</c:v>
                </c:pt>
                <c:pt idx="29833">
                  <c:v>59.668000000026957</c:v>
                </c:pt>
                <c:pt idx="29834">
                  <c:v>59.67000000002696</c:v>
                </c:pt>
                <c:pt idx="29835">
                  <c:v>59.672000000026962</c:v>
                </c:pt>
                <c:pt idx="29836">
                  <c:v>59.674000000026965</c:v>
                </c:pt>
                <c:pt idx="29837">
                  <c:v>59.676000000026967</c:v>
                </c:pt>
                <c:pt idx="29838">
                  <c:v>59.678000000026969</c:v>
                </c:pt>
                <c:pt idx="29839">
                  <c:v>59.680000000026972</c:v>
                </c:pt>
                <c:pt idx="29840">
                  <c:v>59.682000000026974</c:v>
                </c:pt>
                <c:pt idx="29841">
                  <c:v>59.684000000026977</c:v>
                </c:pt>
                <c:pt idx="29842">
                  <c:v>59.686000000026979</c:v>
                </c:pt>
                <c:pt idx="29843">
                  <c:v>59.688000000026982</c:v>
                </c:pt>
                <c:pt idx="29844">
                  <c:v>59.690000000026984</c:v>
                </c:pt>
                <c:pt idx="29845">
                  <c:v>59.692000000026987</c:v>
                </c:pt>
                <c:pt idx="29846">
                  <c:v>59.694000000026989</c:v>
                </c:pt>
                <c:pt idx="29847">
                  <c:v>59.696000000026991</c:v>
                </c:pt>
                <c:pt idx="29848">
                  <c:v>59.698000000026994</c:v>
                </c:pt>
                <c:pt idx="29849">
                  <c:v>59.700000000026996</c:v>
                </c:pt>
                <c:pt idx="29850">
                  <c:v>59.702000000026999</c:v>
                </c:pt>
                <c:pt idx="29851">
                  <c:v>59.704000000027001</c:v>
                </c:pt>
                <c:pt idx="29852">
                  <c:v>59.706000000027004</c:v>
                </c:pt>
                <c:pt idx="29853">
                  <c:v>59.708000000027006</c:v>
                </c:pt>
                <c:pt idx="29854">
                  <c:v>59.710000000027009</c:v>
                </c:pt>
                <c:pt idx="29855">
                  <c:v>59.712000000027011</c:v>
                </c:pt>
                <c:pt idx="29856">
                  <c:v>59.714000000027013</c:v>
                </c:pt>
                <c:pt idx="29857">
                  <c:v>59.716000000027016</c:v>
                </c:pt>
                <c:pt idx="29858">
                  <c:v>59.718000000027018</c:v>
                </c:pt>
                <c:pt idx="29859">
                  <c:v>59.720000000027021</c:v>
                </c:pt>
                <c:pt idx="29860">
                  <c:v>59.722000000027023</c:v>
                </c:pt>
                <c:pt idx="29861">
                  <c:v>59.724000000027026</c:v>
                </c:pt>
                <c:pt idx="29862">
                  <c:v>59.726000000027028</c:v>
                </c:pt>
                <c:pt idx="29863">
                  <c:v>59.728000000027031</c:v>
                </c:pt>
                <c:pt idx="29864">
                  <c:v>59.730000000027033</c:v>
                </c:pt>
                <c:pt idx="29865">
                  <c:v>59.732000000027035</c:v>
                </c:pt>
                <c:pt idx="29866">
                  <c:v>59.734000000027038</c:v>
                </c:pt>
                <c:pt idx="29867">
                  <c:v>59.73600000002704</c:v>
                </c:pt>
                <c:pt idx="29868">
                  <c:v>59.738000000027043</c:v>
                </c:pt>
                <c:pt idx="29869">
                  <c:v>59.740000000027045</c:v>
                </c:pt>
                <c:pt idx="29870">
                  <c:v>59.742000000027048</c:v>
                </c:pt>
                <c:pt idx="29871">
                  <c:v>59.74400000002705</c:v>
                </c:pt>
                <c:pt idx="29872">
                  <c:v>59.746000000027053</c:v>
                </c:pt>
                <c:pt idx="29873">
                  <c:v>59.748000000027055</c:v>
                </c:pt>
                <c:pt idx="29874">
                  <c:v>59.750000000027057</c:v>
                </c:pt>
                <c:pt idx="29875">
                  <c:v>59.75200000002706</c:v>
                </c:pt>
                <c:pt idx="29876">
                  <c:v>59.754000000027062</c:v>
                </c:pt>
                <c:pt idx="29877">
                  <c:v>59.756000000027065</c:v>
                </c:pt>
                <c:pt idx="29878">
                  <c:v>59.758000000027067</c:v>
                </c:pt>
                <c:pt idx="29879">
                  <c:v>59.76000000002707</c:v>
                </c:pt>
                <c:pt idx="29880">
                  <c:v>59.762000000027072</c:v>
                </c:pt>
                <c:pt idx="29881">
                  <c:v>59.764000000027075</c:v>
                </c:pt>
                <c:pt idx="29882">
                  <c:v>59.766000000027077</c:v>
                </c:pt>
                <c:pt idx="29883">
                  <c:v>59.768000000027079</c:v>
                </c:pt>
                <c:pt idx="29884">
                  <c:v>59.770000000027082</c:v>
                </c:pt>
                <c:pt idx="29885">
                  <c:v>59.772000000027084</c:v>
                </c:pt>
                <c:pt idx="29886">
                  <c:v>59.774000000027087</c:v>
                </c:pt>
                <c:pt idx="29887">
                  <c:v>59.776000000027089</c:v>
                </c:pt>
                <c:pt idx="29888">
                  <c:v>59.778000000027092</c:v>
                </c:pt>
                <c:pt idx="29889">
                  <c:v>59.780000000027094</c:v>
                </c:pt>
                <c:pt idx="29890">
                  <c:v>59.782000000027097</c:v>
                </c:pt>
                <c:pt idx="29891">
                  <c:v>59.784000000027099</c:v>
                </c:pt>
                <c:pt idx="29892">
                  <c:v>59.786000000027101</c:v>
                </c:pt>
                <c:pt idx="29893">
                  <c:v>59.788000000027104</c:v>
                </c:pt>
                <c:pt idx="29894">
                  <c:v>59.790000000027106</c:v>
                </c:pt>
                <c:pt idx="29895">
                  <c:v>59.792000000027109</c:v>
                </c:pt>
                <c:pt idx="29896">
                  <c:v>59.794000000027111</c:v>
                </c:pt>
                <c:pt idx="29897">
                  <c:v>59.796000000027114</c:v>
                </c:pt>
                <c:pt idx="29898">
                  <c:v>59.798000000027116</c:v>
                </c:pt>
                <c:pt idx="29899">
                  <c:v>59.800000000027119</c:v>
                </c:pt>
                <c:pt idx="29900">
                  <c:v>59.802000000027121</c:v>
                </c:pt>
                <c:pt idx="29901">
                  <c:v>59.804000000027123</c:v>
                </c:pt>
                <c:pt idx="29902">
                  <c:v>59.806000000027126</c:v>
                </c:pt>
                <c:pt idx="29903">
                  <c:v>59.808000000027128</c:v>
                </c:pt>
                <c:pt idx="29904">
                  <c:v>59.810000000027131</c:v>
                </c:pt>
                <c:pt idx="29905">
                  <c:v>59.812000000027133</c:v>
                </c:pt>
                <c:pt idx="29906">
                  <c:v>59.814000000027136</c:v>
                </c:pt>
                <c:pt idx="29907">
                  <c:v>59.816000000027138</c:v>
                </c:pt>
                <c:pt idx="29908">
                  <c:v>59.818000000027141</c:v>
                </c:pt>
                <c:pt idx="29909">
                  <c:v>59.820000000027143</c:v>
                </c:pt>
                <c:pt idx="29910">
                  <c:v>59.822000000027145</c:v>
                </c:pt>
                <c:pt idx="29911">
                  <c:v>59.824000000027148</c:v>
                </c:pt>
                <c:pt idx="29912">
                  <c:v>59.82600000002715</c:v>
                </c:pt>
                <c:pt idx="29913">
                  <c:v>59.828000000027153</c:v>
                </c:pt>
                <c:pt idx="29914">
                  <c:v>59.830000000027155</c:v>
                </c:pt>
                <c:pt idx="29915">
                  <c:v>59.832000000027158</c:v>
                </c:pt>
                <c:pt idx="29916">
                  <c:v>59.83400000002716</c:v>
                </c:pt>
                <c:pt idx="29917">
                  <c:v>59.836000000027163</c:v>
                </c:pt>
                <c:pt idx="29918">
                  <c:v>59.838000000027165</c:v>
                </c:pt>
                <c:pt idx="29919">
                  <c:v>59.840000000027167</c:v>
                </c:pt>
                <c:pt idx="29920">
                  <c:v>59.84200000002717</c:v>
                </c:pt>
                <c:pt idx="29921">
                  <c:v>59.844000000027172</c:v>
                </c:pt>
                <c:pt idx="29922">
                  <c:v>59.846000000027175</c:v>
                </c:pt>
                <c:pt idx="29923">
                  <c:v>59.848000000027177</c:v>
                </c:pt>
                <c:pt idx="29924">
                  <c:v>59.85000000002718</c:v>
                </c:pt>
                <c:pt idx="29925">
                  <c:v>59.852000000027182</c:v>
                </c:pt>
                <c:pt idx="29926">
                  <c:v>59.854000000027185</c:v>
                </c:pt>
                <c:pt idx="29927">
                  <c:v>59.856000000027187</c:v>
                </c:pt>
                <c:pt idx="29928">
                  <c:v>59.858000000027189</c:v>
                </c:pt>
                <c:pt idx="29929">
                  <c:v>59.860000000027192</c:v>
                </c:pt>
                <c:pt idx="29930">
                  <c:v>59.862000000027194</c:v>
                </c:pt>
                <c:pt idx="29931">
                  <c:v>59.864000000027197</c:v>
                </c:pt>
                <c:pt idx="29932">
                  <c:v>59.866000000027199</c:v>
                </c:pt>
                <c:pt idx="29933">
                  <c:v>59.868000000027202</c:v>
                </c:pt>
                <c:pt idx="29934">
                  <c:v>59.870000000027204</c:v>
                </c:pt>
                <c:pt idx="29935">
                  <c:v>59.872000000027207</c:v>
                </c:pt>
                <c:pt idx="29936">
                  <c:v>59.874000000027209</c:v>
                </c:pt>
                <c:pt idx="29937">
                  <c:v>59.876000000027211</c:v>
                </c:pt>
                <c:pt idx="29938">
                  <c:v>59.878000000027214</c:v>
                </c:pt>
                <c:pt idx="29939">
                  <c:v>59.880000000027216</c:v>
                </c:pt>
                <c:pt idx="29940">
                  <c:v>59.882000000027219</c:v>
                </c:pt>
                <c:pt idx="29941">
                  <c:v>59.884000000027221</c:v>
                </c:pt>
                <c:pt idx="29942">
                  <c:v>59.886000000027224</c:v>
                </c:pt>
                <c:pt idx="29943">
                  <c:v>59.888000000027226</c:v>
                </c:pt>
                <c:pt idx="29944">
                  <c:v>59.890000000027229</c:v>
                </c:pt>
                <c:pt idx="29945">
                  <c:v>59.892000000027231</c:v>
                </c:pt>
                <c:pt idx="29946">
                  <c:v>59.894000000027233</c:v>
                </c:pt>
                <c:pt idx="29947">
                  <c:v>59.896000000027236</c:v>
                </c:pt>
                <c:pt idx="29948">
                  <c:v>59.898000000027238</c:v>
                </c:pt>
                <c:pt idx="29949">
                  <c:v>59.900000000027241</c:v>
                </c:pt>
                <c:pt idx="29950">
                  <c:v>59.902000000027243</c:v>
                </c:pt>
                <c:pt idx="29951">
                  <c:v>59.904000000027246</c:v>
                </c:pt>
                <c:pt idx="29952">
                  <c:v>59.906000000027248</c:v>
                </c:pt>
                <c:pt idx="29953">
                  <c:v>59.908000000027251</c:v>
                </c:pt>
                <c:pt idx="29954">
                  <c:v>59.910000000027253</c:v>
                </c:pt>
                <c:pt idx="29955">
                  <c:v>59.912000000027255</c:v>
                </c:pt>
                <c:pt idx="29956">
                  <c:v>59.914000000027258</c:v>
                </c:pt>
                <c:pt idx="29957">
                  <c:v>59.91600000002726</c:v>
                </c:pt>
                <c:pt idx="29958">
                  <c:v>59.918000000027263</c:v>
                </c:pt>
                <c:pt idx="29959">
                  <c:v>59.920000000027265</c:v>
                </c:pt>
                <c:pt idx="29960">
                  <c:v>59.922000000027268</c:v>
                </c:pt>
                <c:pt idx="29961">
                  <c:v>59.92400000002727</c:v>
                </c:pt>
                <c:pt idx="29962">
                  <c:v>59.926000000027273</c:v>
                </c:pt>
                <c:pt idx="29963">
                  <c:v>59.928000000027275</c:v>
                </c:pt>
                <c:pt idx="29964">
                  <c:v>59.930000000027277</c:v>
                </c:pt>
                <c:pt idx="29965">
                  <c:v>59.93200000002728</c:v>
                </c:pt>
                <c:pt idx="29966">
                  <c:v>59.934000000027282</c:v>
                </c:pt>
                <c:pt idx="29967">
                  <c:v>59.936000000027285</c:v>
                </c:pt>
                <c:pt idx="29968">
                  <c:v>59.938000000027287</c:v>
                </c:pt>
                <c:pt idx="29969">
                  <c:v>59.94000000002729</c:v>
                </c:pt>
                <c:pt idx="29970">
                  <c:v>59.942000000027292</c:v>
                </c:pt>
                <c:pt idx="29971">
                  <c:v>59.944000000027295</c:v>
                </c:pt>
                <c:pt idx="29972">
                  <c:v>59.946000000027297</c:v>
                </c:pt>
                <c:pt idx="29973">
                  <c:v>59.948000000027299</c:v>
                </c:pt>
                <c:pt idx="29974">
                  <c:v>59.950000000027302</c:v>
                </c:pt>
                <c:pt idx="29975">
                  <c:v>59.952000000027304</c:v>
                </c:pt>
                <c:pt idx="29976">
                  <c:v>59.954000000027307</c:v>
                </c:pt>
                <c:pt idx="29977">
                  <c:v>59.956000000027309</c:v>
                </c:pt>
                <c:pt idx="29978">
                  <c:v>59.958000000027312</c:v>
                </c:pt>
                <c:pt idx="29979">
                  <c:v>59.960000000027314</c:v>
                </c:pt>
                <c:pt idx="29980">
                  <c:v>59.962000000027317</c:v>
                </c:pt>
                <c:pt idx="29981">
                  <c:v>59.964000000027319</c:v>
                </c:pt>
                <c:pt idx="29982">
                  <c:v>59.966000000027321</c:v>
                </c:pt>
                <c:pt idx="29983">
                  <c:v>59.968000000027324</c:v>
                </c:pt>
                <c:pt idx="29984">
                  <c:v>59.970000000027326</c:v>
                </c:pt>
                <c:pt idx="29985">
                  <c:v>59.972000000027329</c:v>
                </c:pt>
                <c:pt idx="29986">
                  <c:v>59.974000000027331</c:v>
                </c:pt>
                <c:pt idx="29987">
                  <c:v>59.976000000027334</c:v>
                </c:pt>
                <c:pt idx="29988">
                  <c:v>59.978000000027336</c:v>
                </c:pt>
                <c:pt idx="29989">
                  <c:v>59.980000000027339</c:v>
                </c:pt>
                <c:pt idx="29990">
                  <c:v>59.982000000027341</c:v>
                </c:pt>
                <c:pt idx="29991">
                  <c:v>59.984000000027343</c:v>
                </c:pt>
                <c:pt idx="29992">
                  <c:v>59.986000000027346</c:v>
                </c:pt>
                <c:pt idx="29993">
                  <c:v>59.988000000027348</c:v>
                </c:pt>
                <c:pt idx="29994">
                  <c:v>59.990000000027351</c:v>
                </c:pt>
                <c:pt idx="29995">
                  <c:v>59.992000000027353</c:v>
                </c:pt>
                <c:pt idx="29996">
                  <c:v>59.994000000027356</c:v>
                </c:pt>
                <c:pt idx="29997">
                  <c:v>59.996000000027358</c:v>
                </c:pt>
                <c:pt idx="29998">
                  <c:v>59.998000000027361</c:v>
                </c:pt>
                <c:pt idx="29999">
                  <c:v>60.000000000027363</c:v>
                </c:pt>
                <c:pt idx="30000">
                  <c:v>60.002000000027365</c:v>
                </c:pt>
                <c:pt idx="30001">
                  <c:v>60.004000000027368</c:v>
                </c:pt>
                <c:pt idx="30002">
                  <c:v>60.00600000002737</c:v>
                </c:pt>
                <c:pt idx="30003">
                  <c:v>60.008000000027373</c:v>
                </c:pt>
                <c:pt idx="30004">
                  <c:v>60.010000000027375</c:v>
                </c:pt>
                <c:pt idx="30005">
                  <c:v>60.012000000027378</c:v>
                </c:pt>
                <c:pt idx="30006">
                  <c:v>60.01400000002738</c:v>
                </c:pt>
                <c:pt idx="30007">
                  <c:v>60.016000000027383</c:v>
                </c:pt>
                <c:pt idx="30008">
                  <c:v>60.018000000027385</c:v>
                </c:pt>
                <c:pt idx="30009">
                  <c:v>60.020000000027387</c:v>
                </c:pt>
                <c:pt idx="30010">
                  <c:v>60.02200000002739</c:v>
                </c:pt>
                <c:pt idx="30011">
                  <c:v>60.024000000027392</c:v>
                </c:pt>
                <c:pt idx="30012">
                  <c:v>60.026000000027395</c:v>
                </c:pt>
                <c:pt idx="30013">
                  <c:v>60.028000000027397</c:v>
                </c:pt>
                <c:pt idx="30014">
                  <c:v>60.0300000000274</c:v>
                </c:pt>
                <c:pt idx="30015">
                  <c:v>60.032000000027402</c:v>
                </c:pt>
                <c:pt idx="30016">
                  <c:v>60.034000000027405</c:v>
                </c:pt>
                <c:pt idx="30017">
                  <c:v>60.036000000027407</c:v>
                </c:pt>
                <c:pt idx="30018">
                  <c:v>60.038000000027409</c:v>
                </c:pt>
                <c:pt idx="30019">
                  <c:v>60.040000000027412</c:v>
                </c:pt>
                <c:pt idx="30020">
                  <c:v>60.042000000027414</c:v>
                </c:pt>
                <c:pt idx="30021">
                  <c:v>60.044000000027417</c:v>
                </c:pt>
                <c:pt idx="30022">
                  <c:v>60.046000000027419</c:v>
                </c:pt>
                <c:pt idx="30023">
                  <c:v>60.048000000027422</c:v>
                </c:pt>
                <c:pt idx="30024">
                  <c:v>60.050000000027424</c:v>
                </c:pt>
                <c:pt idx="30025">
                  <c:v>60.052000000027427</c:v>
                </c:pt>
                <c:pt idx="30026">
                  <c:v>60.054000000027429</c:v>
                </c:pt>
                <c:pt idx="30027">
                  <c:v>60.056000000027431</c:v>
                </c:pt>
                <c:pt idx="30028">
                  <c:v>60.058000000027434</c:v>
                </c:pt>
                <c:pt idx="30029">
                  <c:v>60.060000000027436</c:v>
                </c:pt>
                <c:pt idx="30030">
                  <c:v>60.062000000027439</c:v>
                </c:pt>
                <c:pt idx="30031">
                  <c:v>60.064000000027441</c:v>
                </c:pt>
                <c:pt idx="30032">
                  <c:v>60.066000000027444</c:v>
                </c:pt>
                <c:pt idx="30033">
                  <c:v>60.068000000027446</c:v>
                </c:pt>
                <c:pt idx="30034">
                  <c:v>60.070000000027449</c:v>
                </c:pt>
                <c:pt idx="30035">
                  <c:v>60.072000000027451</c:v>
                </c:pt>
                <c:pt idx="30036">
                  <c:v>60.074000000027453</c:v>
                </c:pt>
                <c:pt idx="30037">
                  <c:v>60.076000000027456</c:v>
                </c:pt>
                <c:pt idx="30038">
                  <c:v>60.078000000027458</c:v>
                </c:pt>
                <c:pt idx="30039">
                  <c:v>60.080000000027461</c:v>
                </c:pt>
                <c:pt idx="30040">
                  <c:v>60.082000000027463</c:v>
                </c:pt>
                <c:pt idx="30041">
                  <c:v>60.084000000027466</c:v>
                </c:pt>
                <c:pt idx="30042">
                  <c:v>60.086000000027468</c:v>
                </c:pt>
                <c:pt idx="30043">
                  <c:v>60.088000000027471</c:v>
                </c:pt>
                <c:pt idx="30044">
                  <c:v>60.090000000027473</c:v>
                </c:pt>
                <c:pt idx="30045">
                  <c:v>60.092000000027475</c:v>
                </c:pt>
                <c:pt idx="30046">
                  <c:v>60.094000000027478</c:v>
                </c:pt>
                <c:pt idx="30047">
                  <c:v>60.09600000002748</c:v>
                </c:pt>
                <c:pt idx="30048">
                  <c:v>60.098000000027483</c:v>
                </c:pt>
                <c:pt idx="30049">
                  <c:v>60.100000000027485</c:v>
                </c:pt>
                <c:pt idx="30050">
                  <c:v>60.102000000027488</c:v>
                </c:pt>
                <c:pt idx="30051">
                  <c:v>60.10400000002749</c:v>
                </c:pt>
                <c:pt idx="30052">
                  <c:v>60.106000000027493</c:v>
                </c:pt>
                <c:pt idx="30053">
                  <c:v>60.108000000027495</c:v>
                </c:pt>
                <c:pt idx="30054">
                  <c:v>60.110000000027497</c:v>
                </c:pt>
                <c:pt idx="30055">
                  <c:v>60.1120000000275</c:v>
                </c:pt>
                <c:pt idx="30056">
                  <c:v>60.114000000027502</c:v>
                </c:pt>
                <c:pt idx="30057">
                  <c:v>60.116000000027505</c:v>
                </c:pt>
                <c:pt idx="30058">
                  <c:v>60.118000000027507</c:v>
                </c:pt>
                <c:pt idx="30059">
                  <c:v>60.12000000002751</c:v>
                </c:pt>
                <c:pt idx="30060">
                  <c:v>60.122000000027512</c:v>
                </c:pt>
                <c:pt idx="30061">
                  <c:v>60.124000000027515</c:v>
                </c:pt>
                <c:pt idx="30062">
                  <c:v>60.126000000027517</c:v>
                </c:pt>
                <c:pt idx="30063">
                  <c:v>60.128000000027519</c:v>
                </c:pt>
                <c:pt idx="30064">
                  <c:v>60.130000000027522</c:v>
                </c:pt>
                <c:pt idx="30065">
                  <c:v>60.132000000027524</c:v>
                </c:pt>
                <c:pt idx="30066">
                  <c:v>60.134000000027527</c:v>
                </c:pt>
                <c:pt idx="30067">
                  <c:v>60.136000000027529</c:v>
                </c:pt>
                <c:pt idx="30068">
                  <c:v>60.138000000027532</c:v>
                </c:pt>
                <c:pt idx="30069">
                  <c:v>60.140000000027534</c:v>
                </c:pt>
                <c:pt idx="30070">
                  <c:v>60.142000000027537</c:v>
                </c:pt>
                <c:pt idx="30071">
                  <c:v>60.144000000027539</c:v>
                </c:pt>
                <c:pt idx="30072">
                  <c:v>60.146000000027541</c:v>
                </c:pt>
                <c:pt idx="30073">
                  <c:v>60.148000000027544</c:v>
                </c:pt>
                <c:pt idx="30074">
                  <c:v>60.150000000027546</c:v>
                </c:pt>
                <c:pt idx="30075">
                  <c:v>60.152000000027549</c:v>
                </c:pt>
                <c:pt idx="30076">
                  <c:v>60.154000000027551</c:v>
                </c:pt>
                <c:pt idx="30077">
                  <c:v>60.156000000027554</c:v>
                </c:pt>
                <c:pt idx="30078">
                  <c:v>60.158000000027556</c:v>
                </c:pt>
                <c:pt idx="30079">
                  <c:v>60.160000000027559</c:v>
                </c:pt>
                <c:pt idx="30080">
                  <c:v>60.162000000027561</c:v>
                </c:pt>
                <c:pt idx="30081">
                  <c:v>60.164000000027563</c:v>
                </c:pt>
                <c:pt idx="30082">
                  <c:v>60.166000000027566</c:v>
                </c:pt>
                <c:pt idx="30083">
                  <c:v>60.168000000027568</c:v>
                </c:pt>
                <c:pt idx="30084">
                  <c:v>60.170000000027571</c:v>
                </c:pt>
                <c:pt idx="30085">
                  <c:v>60.172000000027573</c:v>
                </c:pt>
                <c:pt idx="30086">
                  <c:v>60.174000000027576</c:v>
                </c:pt>
                <c:pt idx="30087">
                  <c:v>60.176000000027578</c:v>
                </c:pt>
                <c:pt idx="30088">
                  <c:v>60.178000000027581</c:v>
                </c:pt>
                <c:pt idx="30089">
                  <c:v>60.180000000027583</c:v>
                </c:pt>
                <c:pt idx="30090">
                  <c:v>60.182000000027585</c:v>
                </c:pt>
                <c:pt idx="30091">
                  <c:v>60.184000000027588</c:v>
                </c:pt>
                <c:pt idx="30092">
                  <c:v>60.18600000002759</c:v>
                </c:pt>
                <c:pt idx="30093">
                  <c:v>60.188000000027593</c:v>
                </c:pt>
                <c:pt idx="30094">
                  <c:v>60.190000000027595</c:v>
                </c:pt>
                <c:pt idx="30095">
                  <c:v>60.192000000027598</c:v>
                </c:pt>
                <c:pt idx="30096">
                  <c:v>60.1940000000276</c:v>
                </c:pt>
                <c:pt idx="30097">
                  <c:v>60.196000000027603</c:v>
                </c:pt>
                <c:pt idx="30098">
                  <c:v>60.198000000027605</c:v>
                </c:pt>
                <c:pt idx="30099">
                  <c:v>60.200000000027607</c:v>
                </c:pt>
                <c:pt idx="30100">
                  <c:v>60.20200000002761</c:v>
                </c:pt>
                <c:pt idx="30101">
                  <c:v>60.204000000027612</c:v>
                </c:pt>
                <c:pt idx="30102">
                  <c:v>60.206000000027615</c:v>
                </c:pt>
                <c:pt idx="30103">
                  <c:v>60.208000000027617</c:v>
                </c:pt>
                <c:pt idx="30104">
                  <c:v>60.21000000002762</c:v>
                </c:pt>
                <c:pt idx="30105">
                  <c:v>60.212000000027622</c:v>
                </c:pt>
                <c:pt idx="30106">
                  <c:v>60.214000000027625</c:v>
                </c:pt>
                <c:pt idx="30107">
                  <c:v>60.216000000027627</c:v>
                </c:pt>
                <c:pt idx="30108">
                  <c:v>60.218000000027629</c:v>
                </c:pt>
                <c:pt idx="30109">
                  <c:v>60.220000000027632</c:v>
                </c:pt>
                <c:pt idx="30110">
                  <c:v>60.222000000027634</c:v>
                </c:pt>
                <c:pt idx="30111">
                  <c:v>60.224000000027637</c:v>
                </c:pt>
                <c:pt idx="30112">
                  <c:v>60.226000000027639</c:v>
                </c:pt>
                <c:pt idx="30113">
                  <c:v>60.228000000027642</c:v>
                </c:pt>
                <c:pt idx="30114">
                  <c:v>60.230000000027644</c:v>
                </c:pt>
                <c:pt idx="30115">
                  <c:v>60.232000000027647</c:v>
                </c:pt>
                <c:pt idx="30116">
                  <c:v>60.234000000027649</c:v>
                </c:pt>
                <c:pt idx="30117">
                  <c:v>60.236000000027651</c:v>
                </c:pt>
                <c:pt idx="30118">
                  <c:v>60.238000000027654</c:v>
                </c:pt>
                <c:pt idx="30119">
                  <c:v>60.240000000027656</c:v>
                </c:pt>
                <c:pt idx="30120">
                  <c:v>60.242000000027659</c:v>
                </c:pt>
                <c:pt idx="30121">
                  <c:v>60.244000000027661</c:v>
                </c:pt>
                <c:pt idx="30122">
                  <c:v>60.246000000027664</c:v>
                </c:pt>
                <c:pt idx="30123">
                  <c:v>60.248000000027666</c:v>
                </c:pt>
                <c:pt idx="30124">
                  <c:v>60.250000000027669</c:v>
                </c:pt>
                <c:pt idx="30125">
                  <c:v>60.252000000027671</c:v>
                </c:pt>
                <c:pt idx="30126">
                  <c:v>60.254000000027673</c:v>
                </c:pt>
                <c:pt idx="30127">
                  <c:v>60.256000000027676</c:v>
                </c:pt>
                <c:pt idx="30128">
                  <c:v>60.258000000027678</c:v>
                </c:pt>
                <c:pt idx="30129">
                  <c:v>60.260000000027681</c:v>
                </c:pt>
                <c:pt idx="30130">
                  <c:v>60.262000000027683</c:v>
                </c:pt>
                <c:pt idx="30131">
                  <c:v>60.264000000027686</c:v>
                </c:pt>
                <c:pt idx="30132">
                  <c:v>60.266000000027688</c:v>
                </c:pt>
                <c:pt idx="30133">
                  <c:v>60.268000000027691</c:v>
                </c:pt>
                <c:pt idx="30134">
                  <c:v>60.270000000027693</c:v>
                </c:pt>
                <c:pt idx="30135">
                  <c:v>60.272000000027695</c:v>
                </c:pt>
                <c:pt idx="30136">
                  <c:v>60.274000000027698</c:v>
                </c:pt>
                <c:pt idx="30137">
                  <c:v>60.2760000000277</c:v>
                </c:pt>
                <c:pt idx="30138">
                  <c:v>60.278000000027703</c:v>
                </c:pt>
                <c:pt idx="30139">
                  <c:v>60.280000000027705</c:v>
                </c:pt>
                <c:pt idx="30140">
                  <c:v>60.282000000027708</c:v>
                </c:pt>
                <c:pt idx="30141">
                  <c:v>60.28400000002771</c:v>
                </c:pt>
                <c:pt idx="30142">
                  <c:v>60.286000000027713</c:v>
                </c:pt>
                <c:pt idx="30143">
                  <c:v>60.288000000027715</c:v>
                </c:pt>
                <c:pt idx="30144">
                  <c:v>60.290000000027717</c:v>
                </c:pt>
                <c:pt idx="30145">
                  <c:v>60.29200000002772</c:v>
                </c:pt>
                <c:pt idx="30146">
                  <c:v>60.294000000027722</c:v>
                </c:pt>
                <c:pt idx="30147">
                  <c:v>60.296000000027725</c:v>
                </c:pt>
                <c:pt idx="30148">
                  <c:v>60.298000000027727</c:v>
                </c:pt>
                <c:pt idx="30149">
                  <c:v>60.30000000002773</c:v>
                </c:pt>
                <c:pt idx="30150">
                  <c:v>60.302000000027732</c:v>
                </c:pt>
                <c:pt idx="30151">
                  <c:v>60.304000000027735</c:v>
                </c:pt>
                <c:pt idx="30152">
                  <c:v>60.306000000027737</c:v>
                </c:pt>
                <c:pt idx="30153">
                  <c:v>60.308000000027739</c:v>
                </c:pt>
                <c:pt idx="30154">
                  <c:v>60.310000000027742</c:v>
                </c:pt>
                <c:pt idx="30155">
                  <c:v>60.312000000027744</c:v>
                </c:pt>
                <c:pt idx="30156">
                  <c:v>60.314000000027747</c:v>
                </c:pt>
                <c:pt idx="30157">
                  <c:v>60.316000000027749</c:v>
                </c:pt>
                <c:pt idx="30158">
                  <c:v>60.318000000027752</c:v>
                </c:pt>
                <c:pt idx="30159">
                  <c:v>60.320000000027754</c:v>
                </c:pt>
                <c:pt idx="30160">
                  <c:v>60.322000000027757</c:v>
                </c:pt>
                <c:pt idx="30161">
                  <c:v>60.324000000027759</c:v>
                </c:pt>
                <c:pt idx="30162">
                  <c:v>60.326000000027761</c:v>
                </c:pt>
                <c:pt idx="30163">
                  <c:v>60.328000000027764</c:v>
                </c:pt>
                <c:pt idx="30164">
                  <c:v>60.330000000027766</c:v>
                </c:pt>
                <c:pt idx="30165">
                  <c:v>60.332000000027769</c:v>
                </c:pt>
                <c:pt idx="30166">
                  <c:v>60.334000000027771</c:v>
                </c:pt>
                <c:pt idx="30167">
                  <c:v>60.336000000027774</c:v>
                </c:pt>
                <c:pt idx="30168">
                  <c:v>60.338000000027776</c:v>
                </c:pt>
                <c:pt idx="30169">
                  <c:v>60.340000000027779</c:v>
                </c:pt>
                <c:pt idx="30170">
                  <c:v>60.342000000027781</c:v>
                </c:pt>
                <c:pt idx="30171">
                  <c:v>60.344000000027783</c:v>
                </c:pt>
                <c:pt idx="30172">
                  <c:v>60.346000000027786</c:v>
                </c:pt>
                <c:pt idx="30173">
                  <c:v>60.348000000027788</c:v>
                </c:pt>
                <c:pt idx="30174">
                  <c:v>60.350000000027791</c:v>
                </c:pt>
                <c:pt idx="30175">
                  <c:v>60.352000000027793</c:v>
                </c:pt>
                <c:pt idx="30176">
                  <c:v>60.354000000027796</c:v>
                </c:pt>
                <c:pt idx="30177">
                  <c:v>60.356000000027798</c:v>
                </c:pt>
                <c:pt idx="30178">
                  <c:v>60.358000000027801</c:v>
                </c:pt>
                <c:pt idx="30179">
                  <c:v>60.360000000027803</c:v>
                </c:pt>
                <c:pt idx="30180">
                  <c:v>60.362000000027805</c:v>
                </c:pt>
                <c:pt idx="30181">
                  <c:v>60.364000000027808</c:v>
                </c:pt>
                <c:pt idx="30182">
                  <c:v>60.36600000002781</c:v>
                </c:pt>
                <c:pt idx="30183">
                  <c:v>60.368000000027813</c:v>
                </c:pt>
                <c:pt idx="30184">
                  <c:v>60.370000000027815</c:v>
                </c:pt>
                <c:pt idx="30185">
                  <c:v>60.372000000027818</c:v>
                </c:pt>
                <c:pt idx="30186">
                  <c:v>60.37400000002782</c:v>
                </c:pt>
                <c:pt idx="30187">
                  <c:v>60.376000000027823</c:v>
                </c:pt>
                <c:pt idx="30188">
                  <c:v>60.378000000027825</c:v>
                </c:pt>
                <c:pt idx="30189">
                  <c:v>60.380000000027827</c:v>
                </c:pt>
                <c:pt idx="30190">
                  <c:v>60.38200000002783</c:v>
                </c:pt>
                <c:pt idx="30191">
                  <c:v>60.384000000027832</c:v>
                </c:pt>
                <c:pt idx="30192">
                  <c:v>60.386000000027835</c:v>
                </c:pt>
                <c:pt idx="30193">
                  <c:v>60.388000000027837</c:v>
                </c:pt>
                <c:pt idx="30194">
                  <c:v>60.39000000002784</c:v>
                </c:pt>
                <c:pt idx="30195">
                  <c:v>60.392000000027842</c:v>
                </c:pt>
                <c:pt idx="30196">
                  <c:v>60.394000000027845</c:v>
                </c:pt>
                <c:pt idx="30197">
                  <c:v>60.396000000027847</c:v>
                </c:pt>
                <c:pt idx="30198">
                  <c:v>60.398000000027849</c:v>
                </c:pt>
                <c:pt idx="30199">
                  <c:v>60.400000000027852</c:v>
                </c:pt>
                <c:pt idx="30200">
                  <c:v>60.402000000027854</c:v>
                </c:pt>
                <c:pt idx="30201">
                  <c:v>60.404000000027857</c:v>
                </c:pt>
                <c:pt idx="30202">
                  <c:v>60.406000000027859</c:v>
                </c:pt>
                <c:pt idx="30203">
                  <c:v>60.408000000027862</c:v>
                </c:pt>
                <c:pt idx="30204">
                  <c:v>60.410000000027864</c:v>
                </c:pt>
                <c:pt idx="30205">
                  <c:v>60.412000000027867</c:v>
                </c:pt>
                <c:pt idx="30206">
                  <c:v>60.414000000027869</c:v>
                </c:pt>
                <c:pt idx="30207">
                  <c:v>60.416000000027871</c:v>
                </c:pt>
                <c:pt idx="30208">
                  <c:v>60.418000000027874</c:v>
                </c:pt>
                <c:pt idx="30209">
                  <c:v>60.420000000027876</c:v>
                </c:pt>
                <c:pt idx="30210">
                  <c:v>60.422000000027879</c:v>
                </c:pt>
                <c:pt idx="30211">
                  <c:v>60.424000000027881</c:v>
                </c:pt>
                <c:pt idx="30212">
                  <c:v>60.426000000027884</c:v>
                </c:pt>
                <c:pt idx="30213">
                  <c:v>60.428000000027886</c:v>
                </c:pt>
                <c:pt idx="30214">
                  <c:v>60.430000000027889</c:v>
                </c:pt>
                <c:pt idx="30215">
                  <c:v>60.432000000027891</c:v>
                </c:pt>
                <c:pt idx="30216">
                  <c:v>60.434000000027893</c:v>
                </c:pt>
                <c:pt idx="30217">
                  <c:v>60.436000000027896</c:v>
                </c:pt>
                <c:pt idx="30218">
                  <c:v>60.438000000027898</c:v>
                </c:pt>
                <c:pt idx="30219">
                  <c:v>60.440000000027901</c:v>
                </c:pt>
                <c:pt idx="30220">
                  <c:v>60.442000000027903</c:v>
                </c:pt>
                <c:pt idx="30221">
                  <c:v>60.444000000027906</c:v>
                </c:pt>
                <c:pt idx="30222">
                  <c:v>60.446000000027908</c:v>
                </c:pt>
                <c:pt idx="30223">
                  <c:v>60.448000000027911</c:v>
                </c:pt>
                <c:pt idx="30224">
                  <c:v>60.450000000027913</c:v>
                </c:pt>
                <c:pt idx="30225">
                  <c:v>60.452000000027915</c:v>
                </c:pt>
                <c:pt idx="30226">
                  <c:v>60.454000000027918</c:v>
                </c:pt>
                <c:pt idx="30227">
                  <c:v>60.45600000002792</c:v>
                </c:pt>
                <c:pt idx="30228">
                  <c:v>60.458000000027923</c:v>
                </c:pt>
                <c:pt idx="30229">
                  <c:v>60.460000000027925</c:v>
                </c:pt>
                <c:pt idx="30230">
                  <c:v>60.462000000027928</c:v>
                </c:pt>
                <c:pt idx="30231">
                  <c:v>60.46400000002793</c:v>
                </c:pt>
                <c:pt idx="30232">
                  <c:v>60.466000000027933</c:v>
                </c:pt>
                <c:pt idx="30233">
                  <c:v>60.468000000027935</c:v>
                </c:pt>
                <c:pt idx="30234">
                  <c:v>60.470000000027937</c:v>
                </c:pt>
                <c:pt idx="30235">
                  <c:v>60.47200000002794</c:v>
                </c:pt>
                <c:pt idx="30236">
                  <c:v>60.474000000027942</c:v>
                </c:pt>
                <c:pt idx="30237">
                  <c:v>60.476000000027945</c:v>
                </c:pt>
                <c:pt idx="30238">
                  <c:v>60.478000000027947</c:v>
                </c:pt>
                <c:pt idx="30239">
                  <c:v>60.48000000002795</c:v>
                </c:pt>
                <c:pt idx="30240">
                  <c:v>60.482000000027952</c:v>
                </c:pt>
                <c:pt idx="30241">
                  <c:v>60.484000000027955</c:v>
                </c:pt>
                <c:pt idx="30242">
                  <c:v>60.486000000027957</c:v>
                </c:pt>
                <c:pt idx="30243">
                  <c:v>60.488000000027959</c:v>
                </c:pt>
                <c:pt idx="30244">
                  <c:v>60.490000000027962</c:v>
                </c:pt>
                <c:pt idx="30245">
                  <c:v>60.492000000027964</c:v>
                </c:pt>
                <c:pt idx="30246">
                  <c:v>60.494000000027967</c:v>
                </c:pt>
                <c:pt idx="30247">
                  <c:v>60.496000000027969</c:v>
                </c:pt>
                <c:pt idx="30248">
                  <c:v>60.498000000027972</c:v>
                </c:pt>
                <c:pt idx="30249">
                  <c:v>60.500000000027974</c:v>
                </c:pt>
                <c:pt idx="30250">
                  <c:v>60.502000000027977</c:v>
                </c:pt>
                <c:pt idx="30251">
                  <c:v>60.504000000027979</c:v>
                </c:pt>
                <c:pt idx="30252">
                  <c:v>60.506000000027981</c:v>
                </c:pt>
                <c:pt idx="30253">
                  <c:v>60.508000000027984</c:v>
                </c:pt>
                <c:pt idx="30254">
                  <c:v>60.510000000027986</c:v>
                </c:pt>
                <c:pt idx="30255">
                  <c:v>60.512000000027989</c:v>
                </c:pt>
                <c:pt idx="30256">
                  <c:v>60.514000000027991</c:v>
                </c:pt>
                <c:pt idx="30257">
                  <c:v>60.516000000027994</c:v>
                </c:pt>
                <c:pt idx="30258">
                  <c:v>60.518000000027996</c:v>
                </c:pt>
                <c:pt idx="30259">
                  <c:v>60.520000000027999</c:v>
                </c:pt>
                <c:pt idx="30260">
                  <c:v>60.522000000028001</c:v>
                </c:pt>
                <c:pt idx="30261">
                  <c:v>60.524000000028003</c:v>
                </c:pt>
                <c:pt idx="30262">
                  <c:v>60.526000000028006</c:v>
                </c:pt>
                <c:pt idx="30263">
                  <c:v>60.528000000028008</c:v>
                </c:pt>
                <c:pt idx="30264">
                  <c:v>60.530000000028011</c:v>
                </c:pt>
                <c:pt idx="30265">
                  <c:v>60.532000000028013</c:v>
                </c:pt>
                <c:pt idx="30266">
                  <c:v>60.534000000028016</c:v>
                </c:pt>
                <c:pt idx="30267">
                  <c:v>60.536000000028018</c:v>
                </c:pt>
                <c:pt idx="30268">
                  <c:v>60.538000000028021</c:v>
                </c:pt>
                <c:pt idx="30269">
                  <c:v>60.540000000028023</c:v>
                </c:pt>
                <c:pt idx="30270">
                  <c:v>60.542000000028025</c:v>
                </c:pt>
                <c:pt idx="30271">
                  <c:v>60.544000000028028</c:v>
                </c:pt>
                <c:pt idx="30272">
                  <c:v>60.54600000002803</c:v>
                </c:pt>
                <c:pt idx="30273">
                  <c:v>60.548000000028033</c:v>
                </c:pt>
                <c:pt idx="30274">
                  <c:v>60.550000000028035</c:v>
                </c:pt>
                <c:pt idx="30275">
                  <c:v>60.552000000028038</c:v>
                </c:pt>
                <c:pt idx="30276">
                  <c:v>60.55400000002804</c:v>
                </c:pt>
                <c:pt idx="30277">
                  <c:v>60.556000000028043</c:v>
                </c:pt>
                <c:pt idx="30278">
                  <c:v>60.558000000028045</c:v>
                </c:pt>
                <c:pt idx="30279">
                  <c:v>60.560000000028047</c:v>
                </c:pt>
                <c:pt idx="30280">
                  <c:v>60.56200000002805</c:v>
                </c:pt>
                <c:pt idx="30281">
                  <c:v>60.564000000028052</c:v>
                </c:pt>
                <c:pt idx="30282">
                  <c:v>60.566000000028055</c:v>
                </c:pt>
                <c:pt idx="30283">
                  <c:v>60.568000000028057</c:v>
                </c:pt>
                <c:pt idx="30284">
                  <c:v>60.57000000002806</c:v>
                </c:pt>
                <c:pt idx="30285">
                  <c:v>60.572000000028062</c:v>
                </c:pt>
                <c:pt idx="30286">
                  <c:v>60.574000000028065</c:v>
                </c:pt>
                <c:pt idx="30287">
                  <c:v>60.576000000028067</c:v>
                </c:pt>
                <c:pt idx="30288">
                  <c:v>60.578000000028069</c:v>
                </c:pt>
                <c:pt idx="30289">
                  <c:v>60.580000000028072</c:v>
                </c:pt>
                <c:pt idx="30290">
                  <c:v>60.582000000028074</c:v>
                </c:pt>
                <c:pt idx="30291">
                  <c:v>60.584000000028077</c:v>
                </c:pt>
                <c:pt idx="30292">
                  <c:v>60.586000000028079</c:v>
                </c:pt>
                <c:pt idx="30293">
                  <c:v>60.588000000028082</c:v>
                </c:pt>
                <c:pt idx="30294">
                  <c:v>60.590000000028084</c:v>
                </c:pt>
                <c:pt idx="30295">
                  <c:v>60.592000000028087</c:v>
                </c:pt>
                <c:pt idx="30296">
                  <c:v>60.594000000028089</c:v>
                </c:pt>
                <c:pt idx="30297">
                  <c:v>60.596000000028091</c:v>
                </c:pt>
                <c:pt idx="30298">
                  <c:v>60.598000000028094</c:v>
                </c:pt>
                <c:pt idx="30299">
                  <c:v>60.600000000028096</c:v>
                </c:pt>
                <c:pt idx="30300">
                  <c:v>60.602000000028099</c:v>
                </c:pt>
                <c:pt idx="30301">
                  <c:v>60.604000000028101</c:v>
                </c:pt>
                <c:pt idx="30302">
                  <c:v>60.606000000028104</c:v>
                </c:pt>
                <c:pt idx="30303">
                  <c:v>60.608000000028106</c:v>
                </c:pt>
                <c:pt idx="30304">
                  <c:v>60.610000000028109</c:v>
                </c:pt>
                <c:pt idx="30305">
                  <c:v>60.612000000028111</c:v>
                </c:pt>
                <c:pt idx="30306">
                  <c:v>60.614000000028113</c:v>
                </c:pt>
                <c:pt idx="30307">
                  <c:v>60.616000000028116</c:v>
                </c:pt>
                <c:pt idx="30308">
                  <c:v>60.618000000028118</c:v>
                </c:pt>
                <c:pt idx="30309">
                  <c:v>60.620000000028121</c:v>
                </c:pt>
                <c:pt idx="30310">
                  <c:v>60.622000000028123</c:v>
                </c:pt>
                <c:pt idx="30311">
                  <c:v>60.624000000028126</c:v>
                </c:pt>
                <c:pt idx="30312">
                  <c:v>60.626000000028128</c:v>
                </c:pt>
                <c:pt idx="30313">
                  <c:v>60.628000000028131</c:v>
                </c:pt>
                <c:pt idx="30314">
                  <c:v>60.630000000028133</c:v>
                </c:pt>
                <c:pt idx="30315">
                  <c:v>60.632000000028135</c:v>
                </c:pt>
                <c:pt idx="30316">
                  <c:v>60.634000000028138</c:v>
                </c:pt>
                <c:pt idx="30317">
                  <c:v>60.63600000002814</c:v>
                </c:pt>
                <c:pt idx="30318">
                  <c:v>60.638000000028143</c:v>
                </c:pt>
                <c:pt idx="30319">
                  <c:v>60.640000000028145</c:v>
                </c:pt>
                <c:pt idx="30320">
                  <c:v>60.642000000028148</c:v>
                </c:pt>
                <c:pt idx="30321">
                  <c:v>60.64400000002815</c:v>
                </c:pt>
                <c:pt idx="30322">
                  <c:v>60.646000000028152</c:v>
                </c:pt>
                <c:pt idx="30323">
                  <c:v>60.648000000028155</c:v>
                </c:pt>
                <c:pt idx="30324">
                  <c:v>60.650000000028157</c:v>
                </c:pt>
                <c:pt idx="30325">
                  <c:v>60.65200000002816</c:v>
                </c:pt>
                <c:pt idx="30326">
                  <c:v>60.654000000028162</c:v>
                </c:pt>
                <c:pt idx="30327">
                  <c:v>60.656000000028165</c:v>
                </c:pt>
                <c:pt idx="30328">
                  <c:v>60.658000000028167</c:v>
                </c:pt>
                <c:pt idx="30329">
                  <c:v>60.66000000002817</c:v>
                </c:pt>
                <c:pt idx="30330">
                  <c:v>60.662000000028172</c:v>
                </c:pt>
                <c:pt idx="30331">
                  <c:v>60.664000000028174</c:v>
                </c:pt>
                <c:pt idx="30332">
                  <c:v>60.666000000028177</c:v>
                </c:pt>
                <c:pt idx="30333">
                  <c:v>60.668000000028179</c:v>
                </c:pt>
                <c:pt idx="30334">
                  <c:v>60.670000000028182</c:v>
                </c:pt>
                <c:pt idx="30335">
                  <c:v>60.672000000028184</c:v>
                </c:pt>
                <c:pt idx="30336">
                  <c:v>60.674000000028187</c:v>
                </c:pt>
                <c:pt idx="30337">
                  <c:v>60.676000000028189</c:v>
                </c:pt>
                <c:pt idx="30338">
                  <c:v>60.678000000028192</c:v>
                </c:pt>
                <c:pt idx="30339">
                  <c:v>60.680000000028194</c:v>
                </c:pt>
                <c:pt idx="30340">
                  <c:v>60.682000000028196</c:v>
                </c:pt>
                <c:pt idx="30341">
                  <c:v>60.684000000028199</c:v>
                </c:pt>
                <c:pt idx="30342">
                  <c:v>60.686000000028201</c:v>
                </c:pt>
                <c:pt idx="30343">
                  <c:v>60.688000000028204</c:v>
                </c:pt>
                <c:pt idx="30344">
                  <c:v>60.690000000028206</c:v>
                </c:pt>
                <c:pt idx="30345">
                  <c:v>60.692000000028209</c:v>
                </c:pt>
                <c:pt idx="30346">
                  <c:v>60.694000000028211</c:v>
                </c:pt>
                <c:pt idx="30347">
                  <c:v>60.696000000028214</c:v>
                </c:pt>
                <c:pt idx="30348">
                  <c:v>60.698000000028216</c:v>
                </c:pt>
                <c:pt idx="30349">
                  <c:v>60.700000000028218</c:v>
                </c:pt>
                <c:pt idx="30350">
                  <c:v>60.702000000028221</c:v>
                </c:pt>
                <c:pt idx="30351">
                  <c:v>60.704000000028223</c:v>
                </c:pt>
                <c:pt idx="30352">
                  <c:v>60.706000000028226</c:v>
                </c:pt>
                <c:pt idx="30353">
                  <c:v>60.708000000028228</c:v>
                </c:pt>
                <c:pt idx="30354">
                  <c:v>60.710000000028231</c:v>
                </c:pt>
                <c:pt idx="30355">
                  <c:v>60.712000000028233</c:v>
                </c:pt>
                <c:pt idx="30356">
                  <c:v>60.714000000028236</c:v>
                </c:pt>
                <c:pt idx="30357">
                  <c:v>60.716000000028238</c:v>
                </c:pt>
                <c:pt idx="30358">
                  <c:v>60.71800000002824</c:v>
                </c:pt>
                <c:pt idx="30359">
                  <c:v>60.720000000028243</c:v>
                </c:pt>
                <c:pt idx="30360">
                  <c:v>60.722000000028245</c:v>
                </c:pt>
                <c:pt idx="30361">
                  <c:v>60.724000000028248</c:v>
                </c:pt>
                <c:pt idx="30362">
                  <c:v>60.72600000002825</c:v>
                </c:pt>
                <c:pt idx="30363">
                  <c:v>60.728000000028253</c:v>
                </c:pt>
                <c:pt idx="30364">
                  <c:v>60.730000000028255</c:v>
                </c:pt>
                <c:pt idx="30365">
                  <c:v>60.732000000028258</c:v>
                </c:pt>
                <c:pt idx="30366">
                  <c:v>60.73400000002826</c:v>
                </c:pt>
                <c:pt idx="30367">
                  <c:v>60.736000000028262</c:v>
                </c:pt>
                <c:pt idx="30368">
                  <c:v>60.738000000028265</c:v>
                </c:pt>
                <c:pt idx="30369">
                  <c:v>60.740000000028267</c:v>
                </c:pt>
                <c:pt idx="30370">
                  <c:v>60.74200000002827</c:v>
                </c:pt>
                <c:pt idx="30371">
                  <c:v>60.744000000028272</c:v>
                </c:pt>
                <c:pt idx="30372">
                  <c:v>60.746000000028275</c:v>
                </c:pt>
                <c:pt idx="30373">
                  <c:v>60.748000000028277</c:v>
                </c:pt>
                <c:pt idx="30374">
                  <c:v>60.75000000002828</c:v>
                </c:pt>
                <c:pt idx="30375">
                  <c:v>60.752000000028282</c:v>
                </c:pt>
                <c:pt idx="30376">
                  <c:v>60.754000000028284</c:v>
                </c:pt>
                <c:pt idx="30377">
                  <c:v>60.756000000028287</c:v>
                </c:pt>
                <c:pt idx="30378">
                  <c:v>60.758000000028289</c:v>
                </c:pt>
                <c:pt idx="30379">
                  <c:v>60.760000000028292</c:v>
                </c:pt>
                <c:pt idx="30380">
                  <c:v>60.762000000028294</c:v>
                </c:pt>
                <c:pt idx="30381">
                  <c:v>60.764000000028297</c:v>
                </c:pt>
                <c:pt idx="30382">
                  <c:v>60.766000000028299</c:v>
                </c:pt>
                <c:pt idx="30383">
                  <c:v>60.768000000028302</c:v>
                </c:pt>
                <c:pt idx="30384">
                  <c:v>60.770000000028304</c:v>
                </c:pt>
                <c:pt idx="30385">
                  <c:v>60.772000000028306</c:v>
                </c:pt>
                <c:pt idx="30386">
                  <c:v>60.774000000028309</c:v>
                </c:pt>
                <c:pt idx="30387">
                  <c:v>60.776000000028311</c:v>
                </c:pt>
                <c:pt idx="30388">
                  <c:v>60.778000000028314</c:v>
                </c:pt>
                <c:pt idx="30389">
                  <c:v>60.780000000028316</c:v>
                </c:pt>
                <c:pt idx="30390">
                  <c:v>60.782000000028319</c:v>
                </c:pt>
                <c:pt idx="30391">
                  <c:v>60.784000000028321</c:v>
                </c:pt>
                <c:pt idx="30392">
                  <c:v>60.786000000028324</c:v>
                </c:pt>
                <c:pt idx="30393">
                  <c:v>60.788000000028326</c:v>
                </c:pt>
                <c:pt idx="30394">
                  <c:v>60.790000000028328</c:v>
                </c:pt>
                <c:pt idx="30395">
                  <c:v>60.792000000028331</c:v>
                </c:pt>
                <c:pt idx="30396">
                  <c:v>60.794000000028333</c:v>
                </c:pt>
                <c:pt idx="30397">
                  <c:v>60.796000000028336</c:v>
                </c:pt>
                <c:pt idx="30398">
                  <c:v>60.798000000028338</c:v>
                </c:pt>
                <c:pt idx="30399">
                  <c:v>60.800000000028341</c:v>
                </c:pt>
                <c:pt idx="30400">
                  <c:v>60.802000000028343</c:v>
                </c:pt>
                <c:pt idx="30401">
                  <c:v>60.804000000028346</c:v>
                </c:pt>
                <c:pt idx="30402">
                  <c:v>60.806000000028348</c:v>
                </c:pt>
                <c:pt idx="30403">
                  <c:v>60.80800000002835</c:v>
                </c:pt>
                <c:pt idx="30404">
                  <c:v>60.810000000028353</c:v>
                </c:pt>
                <c:pt idx="30405">
                  <c:v>60.812000000028355</c:v>
                </c:pt>
                <c:pt idx="30406">
                  <c:v>60.814000000028358</c:v>
                </c:pt>
                <c:pt idx="30407">
                  <c:v>60.81600000002836</c:v>
                </c:pt>
                <c:pt idx="30408">
                  <c:v>60.818000000028363</c:v>
                </c:pt>
                <c:pt idx="30409">
                  <c:v>60.820000000028365</c:v>
                </c:pt>
                <c:pt idx="30410">
                  <c:v>60.822000000028368</c:v>
                </c:pt>
                <c:pt idx="30411">
                  <c:v>60.82400000002837</c:v>
                </c:pt>
                <c:pt idx="30412">
                  <c:v>60.826000000028372</c:v>
                </c:pt>
                <c:pt idx="30413">
                  <c:v>60.828000000028375</c:v>
                </c:pt>
                <c:pt idx="30414">
                  <c:v>60.830000000028377</c:v>
                </c:pt>
                <c:pt idx="30415">
                  <c:v>60.83200000002838</c:v>
                </c:pt>
                <c:pt idx="30416">
                  <c:v>60.834000000028382</c:v>
                </c:pt>
                <c:pt idx="30417">
                  <c:v>60.836000000028385</c:v>
                </c:pt>
                <c:pt idx="30418">
                  <c:v>60.838000000028387</c:v>
                </c:pt>
                <c:pt idx="30419">
                  <c:v>60.84000000002839</c:v>
                </c:pt>
                <c:pt idx="30420">
                  <c:v>60.842000000028392</c:v>
                </c:pt>
                <c:pt idx="30421">
                  <c:v>60.844000000028394</c:v>
                </c:pt>
                <c:pt idx="30422">
                  <c:v>60.846000000028397</c:v>
                </c:pt>
                <c:pt idx="30423">
                  <c:v>60.848000000028399</c:v>
                </c:pt>
                <c:pt idx="30424">
                  <c:v>60.850000000028402</c:v>
                </c:pt>
                <c:pt idx="30425">
                  <c:v>60.852000000028404</c:v>
                </c:pt>
                <c:pt idx="30426">
                  <c:v>60.854000000028407</c:v>
                </c:pt>
                <c:pt idx="30427">
                  <c:v>60.856000000028409</c:v>
                </c:pt>
                <c:pt idx="30428">
                  <c:v>60.858000000028412</c:v>
                </c:pt>
                <c:pt idx="30429">
                  <c:v>60.860000000028414</c:v>
                </c:pt>
                <c:pt idx="30430">
                  <c:v>60.862000000028416</c:v>
                </c:pt>
                <c:pt idx="30431">
                  <c:v>60.864000000028419</c:v>
                </c:pt>
                <c:pt idx="30432">
                  <c:v>60.866000000028421</c:v>
                </c:pt>
                <c:pt idx="30433">
                  <c:v>60.868000000028424</c:v>
                </c:pt>
                <c:pt idx="30434">
                  <c:v>60.870000000028426</c:v>
                </c:pt>
                <c:pt idx="30435">
                  <c:v>60.872000000028429</c:v>
                </c:pt>
                <c:pt idx="30436">
                  <c:v>60.874000000028431</c:v>
                </c:pt>
                <c:pt idx="30437">
                  <c:v>60.876000000028434</c:v>
                </c:pt>
                <c:pt idx="30438">
                  <c:v>60.878000000028436</c:v>
                </c:pt>
                <c:pt idx="30439">
                  <c:v>60.880000000028438</c:v>
                </c:pt>
                <c:pt idx="30440">
                  <c:v>60.882000000028441</c:v>
                </c:pt>
                <c:pt idx="30441">
                  <c:v>60.884000000028443</c:v>
                </c:pt>
                <c:pt idx="30442">
                  <c:v>60.886000000028446</c:v>
                </c:pt>
                <c:pt idx="30443">
                  <c:v>60.888000000028448</c:v>
                </c:pt>
                <c:pt idx="30444">
                  <c:v>60.890000000028451</c:v>
                </c:pt>
                <c:pt idx="30445">
                  <c:v>60.892000000028453</c:v>
                </c:pt>
                <c:pt idx="30446">
                  <c:v>60.894000000028456</c:v>
                </c:pt>
                <c:pt idx="30447">
                  <c:v>60.896000000028458</c:v>
                </c:pt>
                <c:pt idx="30448">
                  <c:v>60.89800000002846</c:v>
                </c:pt>
                <c:pt idx="30449">
                  <c:v>60.900000000028463</c:v>
                </c:pt>
                <c:pt idx="30450">
                  <c:v>60.902000000028465</c:v>
                </c:pt>
                <c:pt idx="30451">
                  <c:v>60.904000000028468</c:v>
                </c:pt>
                <c:pt idx="30452">
                  <c:v>60.90600000002847</c:v>
                </c:pt>
                <c:pt idx="30453">
                  <c:v>60.908000000028473</c:v>
                </c:pt>
                <c:pt idx="30454">
                  <c:v>60.910000000028475</c:v>
                </c:pt>
                <c:pt idx="30455">
                  <c:v>60.912000000028478</c:v>
                </c:pt>
                <c:pt idx="30456">
                  <c:v>60.91400000002848</c:v>
                </c:pt>
                <c:pt idx="30457">
                  <c:v>60.916000000028482</c:v>
                </c:pt>
                <c:pt idx="30458">
                  <c:v>60.918000000028485</c:v>
                </c:pt>
                <c:pt idx="30459">
                  <c:v>60.920000000028487</c:v>
                </c:pt>
                <c:pt idx="30460">
                  <c:v>60.92200000002849</c:v>
                </c:pt>
                <c:pt idx="30461">
                  <c:v>60.924000000028492</c:v>
                </c:pt>
                <c:pt idx="30462">
                  <c:v>60.926000000028495</c:v>
                </c:pt>
                <c:pt idx="30463">
                  <c:v>60.928000000028497</c:v>
                </c:pt>
                <c:pt idx="30464">
                  <c:v>60.9300000000285</c:v>
                </c:pt>
                <c:pt idx="30465">
                  <c:v>60.932000000028502</c:v>
                </c:pt>
                <c:pt idx="30466">
                  <c:v>60.934000000028504</c:v>
                </c:pt>
                <c:pt idx="30467">
                  <c:v>60.936000000028507</c:v>
                </c:pt>
                <c:pt idx="30468">
                  <c:v>60.938000000028509</c:v>
                </c:pt>
                <c:pt idx="30469">
                  <c:v>60.940000000028512</c:v>
                </c:pt>
                <c:pt idx="30470">
                  <c:v>60.942000000028514</c:v>
                </c:pt>
                <c:pt idx="30471">
                  <c:v>60.944000000028517</c:v>
                </c:pt>
                <c:pt idx="30472">
                  <c:v>60.946000000028519</c:v>
                </c:pt>
                <c:pt idx="30473">
                  <c:v>60.948000000028522</c:v>
                </c:pt>
                <c:pt idx="30474">
                  <c:v>60.950000000028524</c:v>
                </c:pt>
                <c:pt idx="30475">
                  <c:v>60.952000000028526</c:v>
                </c:pt>
                <c:pt idx="30476">
                  <c:v>60.954000000028529</c:v>
                </c:pt>
                <c:pt idx="30477">
                  <c:v>60.956000000028531</c:v>
                </c:pt>
                <c:pt idx="30478">
                  <c:v>60.958000000028534</c:v>
                </c:pt>
                <c:pt idx="30479">
                  <c:v>60.960000000028536</c:v>
                </c:pt>
                <c:pt idx="30480">
                  <c:v>60.962000000028539</c:v>
                </c:pt>
                <c:pt idx="30481">
                  <c:v>60.964000000028541</c:v>
                </c:pt>
                <c:pt idx="30482">
                  <c:v>60.966000000028544</c:v>
                </c:pt>
                <c:pt idx="30483">
                  <c:v>60.968000000028546</c:v>
                </c:pt>
                <c:pt idx="30484">
                  <c:v>60.970000000028548</c:v>
                </c:pt>
                <c:pt idx="30485">
                  <c:v>60.972000000028551</c:v>
                </c:pt>
                <c:pt idx="30486">
                  <c:v>60.974000000028553</c:v>
                </c:pt>
                <c:pt idx="30487">
                  <c:v>60.976000000028556</c:v>
                </c:pt>
                <c:pt idx="30488">
                  <c:v>60.978000000028558</c:v>
                </c:pt>
                <c:pt idx="30489">
                  <c:v>60.980000000028561</c:v>
                </c:pt>
                <c:pt idx="30490">
                  <c:v>60.982000000028563</c:v>
                </c:pt>
                <c:pt idx="30491">
                  <c:v>60.984000000028566</c:v>
                </c:pt>
                <c:pt idx="30492">
                  <c:v>60.986000000028568</c:v>
                </c:pt>
                <c:pt idx="30493">
                  <c:v>60.98800000002857</c:v>
                </c:pt>
                <c:pt idx="30494">
                  <c:v>60.990000000028573</c:v>
                </c:pt>
                <c:pt idx="30495">
                  <c:v>60.992000000028575</c:v>
                </c:pt>
                <c:pt idx="30496">
                  <c:v>60.994000000028578</c:v>
                </c:pt>
                <c:pt idx="30497">
                  <c:v>60.99600000002858</c:v>
                </c:pt>
                <c:pt idx="30498">
                  <c:v>60.998000000028583</c:v>
                </c:pt>
                <c:pt idx="30499">
                  <c:v>61.000000000028585</c:v>
                </c:pt>
                <c:pt idx="30500">
                  <c:v>61.002000000028588</c:v>
                </c:pt>
                <c:pt idx="30501">
                  <c:v>61.00400000002859</c:v>
                </c:pt>
                <c:pt idx="30502">
                  <c:v>61.006000000028592</c:v>
                </c:pt>
                <c:pt idx="30503">
                  <c:v>61.008000000028595</c:v>
                </c:pt>
                <c:pt idx="30504">
                  <c:v>61.010000000028597</c:v>
                </c:pt>
                <c:pt idx="30505">
                  <c:v>61.0120000000286</c:v>
                </c:pt>
                <c:pt idx="30506">
                  <c:v>61.014000000028602</c:v>
                </c:pt>
                <c:pt idx="30507">
                  <c:v>61.016000000028605</c:v>
                </c:pt>
                <c:pt idx="30508">
                  <c:v>61.018000000028607</c:v>
                </c:pt>
                <c:pt idx="30509">
                  <c:v>61.02000000002861</c:v>
                </c:pt>
                <c:pt idx="30510">
                  <c:v>61.022000000028612</c:v>
                </c:pt>
                <c:pt idx="30511">
                  <c:v>61.024000000028614</c:v>
                </c:pt>
                <c:pt idx="30512">
                  <c:v>61.026000000028617</c:v>
                </c:pt>
                <c:pt idx="30513">
                  <c:v>61.028000000028619</c:v>
                </c:pt>
                <c:pt idx="30514">
                  <c:v>61.030000000028622</c:v>
                </c:pt>
                <c:pt idx="30515">
                  <c:v>61.032000000028624</c:v>
                </c:pt>
                <c:pt idx="30516">
                  <c:v>61.034000000028627</c:v>
                </c:pt>
                <c:pt idx="30517">
                  <c:v>61.036000000028629</c:v>
                </c:pt>
                <c:pt idx="30518">
                  <c:v>61.038000000028632</c:v>
                </c:pt>
                <c:pt idx="30519">
                  <c:v>61.040000000028634</c:v>
                </c:pt>
                <c:pt idx="30520">
                  <c:v>61.042000000028636</c:v>
                </c:pt>
                <c:pt idx="30521">
                  <c:v>61.044000000028639</c:v>
                </c:pt>
                <c:pt idx="30522">
                  <c:v>61.046000000028641</c:v>
                </c:pt>
                <c:pt idx="30523">
                  <c:v>61.048000000028644</c:v>
                </c:pt>
                <c:pt idx="30524">
                  <c:v>61.050000000028646</c:v>
                </c:pt>
                <c:pt idx="30525">
                  <c:v>61.052000000028649</c:v>
                </c:pt>
                <c:pt idx="30526">
                  <c:v>61.054000000028651</c:v>
                </c:pt>
                <c:pt idx="30527">
                  <c:v>61.056000000028654</c:v>
                </c:pt>
                <c:pt idx="30528">
                  <c:v>61.058000000028656</c:v>
                </c:pt>
                <c:pt idx="30529">
                  <c:v>61.060000000028658</c:v>
                </c:pt>
                <c:pt idx="30530">
                  <c:v>61.062000000028661</c:v>
                </c:pt>
                <c:pt idx="30531">
                  <c:v>61.064000000028663</c:v>
                </c:pt>
                <c:pt idx="30532">
                  <c:v>61.066000000028666</c:v>
                </c:pt>
                <c:pt idx="30533">
                  <c:v>61.068000000028668</c:v>
                </c:pt>
                <c:pt idx="30534">
                  <c:v>61.070000000028671</c:v>
                </c:pt>
                <c:pt idx="30535">
                  <c:v>61.072000000028673</c:v>
                </c:pt>
                <c:pt idx="30536">
                  <c:v>61.074000000028676</c:v>
                </c:pt>
                <c:pt idx="30537">
                  <c:v>61.076000000028678</c:v>
                </c:pt>
                <c:pt idx="30538">
                  <c:v>61.07800000002868</c:v>
                </c:pt>
                <c:pt idx="30539">
                  <c:v>61.080000000028683</c:v>
                </c:pt>
                <c:pt idx="30540">
                  <c:v>61.082000000028685</c:v>
                </c:pt>
                <c:pt idx="30541">
                  <c:v>61.084000000028688</c:v>
                </c:pt>
                <c:pt idx="30542">
                  <c:v>61.08600000002869</c:v>
                </c:pt>
                <c:pt idx="30543">
                  <c:v>61.088000000028693</c:v>
                </c:pt>
                <c:pt idx="30544">
                  <c:v>61.090000000028695</c:v>
                </c:pt>
                <c:pt idx="30545">
                  <c:v>61.092000000028698</c:v>
                </c:pt>
                <c:pt idx="30546">
                  <c:v>61.0940000000287</c:v>
                </c:pt>
                <c:pt idx="30547">
                  <c:v>61.096000000028702</c:v>
                </c:pt>
                <c:pt idx="30548">
                  <c:v>61.098000000028705</c:v>
                </c:pt>
                <c:pt idx="30549">
                  <c:v>61.100000000028707</c:v>
                </c:pt>
                <c:pt idx="30550">
                  <c:v>61.10200000002871</c:v>
                </c:pt>
                <c:pt idx="30551">
                  <c:v>61.104000000028712</c:v>
                </c:pt>
                <c:pt idx="30552">
                  <c:v>61.106000000028715</c:v>
                </c:pt>
                <c:pt idx="30553">
                  <c:v>61.108000000028717</c:v>
                </c:pt>
                <c:pt idx="30554">
                  <c:v>61.11000000002872</c:v>
                </c:pt>
                <c:pt idx="30555">
                  <c:v>61.112000000028722</c:v>
                </c:pt>
                <c:pt idx="30556">
                  <c:v>61.114000000028724</c:v>
                </c:pt>
                <c:pt idx="30557">
                  <c:v>61.116000000028727</c:v>
                </c:pt>
                <c:pt idx="30558">
                  <c:v>61.118000000028729</c:v>
                </c:pt>
                <c:pt idx="30559">
                  <c:v>61.120000000028732</c:v>
                </c:pt>
                <c:pt idx="30560">
                  <c:v>61.122000000028734</c:v>
                </c:pt>
                <c:pt idx="30561">
                  <c:v>61.124000000028737</c:v>
                </c:pt>
                <c:pt idx="30562">
                  <c:v>61.126000000028739</c:v>
                </c:pt>
                <c:pt idx="30563">
                  <c:v>61.128000000028742</c:v>
                </c:pt>
                <c:pt idx="30564">
                  <c:v>61.130000000028744</c:v>
                </c:pt>
                <c:pt idx="30565">
                  <c:v>61.132000000028746</c:v>
                </c:pt>
                <c:pt idx="30566">
                  <c:v>61.134000000028749</c:v>
                </c:pt>
                <c:pt idx="30567">
                  <c:v>61.136000000028751</c:v>
                </c:pt>
                <c:pt idx="30568">
                  <c:v>61.138000000028754</c:v>
                </c:pt>
                <c:pt idx="30569">
                  <c:v>61.140000000028756</c:v>
                </c:pt>
                <c:pt idx="30570">
                  <c:v>61.142000000028759</c:v>
                </c:pt>
                <c:pt idx="30571">
                  <c:v>61.144000000028761</c:v>
                </c:pt>
                <c:pt idx="30572">
                  <c:v>61.146000000028764</c:v>
                </c:pt>
                <c:pt idx="30573">
                  <c:v>61.148000000028766</c:v>
                </c:pt>
                <c:pt idx="30574">
                  <c:v>61.150000000028768</c:v>
                </c:pt>
                <c:pt idx="30575">
                  <c:v>61.152000000028771</c:v>
                </c:pt>
                <c:pt idx="30576">
                  <c:v>61.154000000028773</c:v>
                </c:pt>
                <c:pt idx="30577">
                  <c:v>61.156000000028776</c:v>
                </c:pt>
                <c:pt idx="30578">
                  <c:v>61.158000000028778</c:v>
                </c:pt>
                <c:pt idx="30579">
                  <c:v>61.160000000028781</c:v>
                </c:pt>
                <c:pt idx="30580">
                  <c:v>61.162000000028783</c:v>
                </c:pt>
                <c:pt idx="30581">
                  <c:v>61.164000000028786</c:v>
                </c:pt>
                <c:pt idx="30582">
                  <c:v>61.166000000028788</c:v>
                </c:pt>
                <c:pt idx="30583">
                  <c:v>61.16800000002879</c:v>
                </c:pt>
                <c:pt idx="30584">
                  <c:v>61.170000000028793</c:v>
                </c:pt>
                <c:pt idx="30585">
                  <c:v>61.172000000028795</c:v>
                </c:pt>
                <c:pt idx="30586">
                  <c:v>61.174000000028798</c:v>
                </c:pt>
                <c:pt idx="30587">
                  <c:v>61.1760000000288</c:v>
                </c:pt>
                <c:pt idx="30588">
                  <c:v>61.178000000028803</c:v>
                </c:pt>
                <c:pt idx="30589">
                  <c:v>61.180000000028805</c:v>
                </c:pt>
                <c:pt idx="30590">
                  <c:v>61.182000000028808</c:v>
                </c:pt>
                <c:pt idx="30591">
                  <c:v>61.18400000002881</c:v>
                </c:pt>
                <c:pt idx="30592">
                  <c:v>61.186000000028812</c:v>
                </c:pt>
                <c:pt idx="30593">
                  <c:v>61.188000000028815</c:v>
                </c:pt>
                <c:pt idx="30594">
                  <c:v>61.190000000028817</c:v>
                </c:pt>
                <c:pt idx="30595">
                  <c:v>61.19200000002882</c:v>
                </c:pt>
                <c:pt idx="30596">
                  <c:v>61.194000000028822</c:v>
                </c:pt>
                <c:pt idx="30597">
                  <c:v>61.196000000028825</c:v>
                </c:pt>
                <c:pt idx="30598">
                  <c:v>61.198000000028827</c:v>
                </c:pt>
                <c:pt idx="30599">
                  <c:v>61.20000000002883</c:v>
                </c:pt>
                <c:pt idx="30600">
                  <c:v>61.202000000028832</c:v>
                </c:pt>
                <c:pt idx="30601">
                  <c:v>61.204000000028834</c:v>
                </c:pt>
                <c:pt idx="30602">
                  <c:v>61.206000000028837</c:v>
                </c:pt>
                <c:pt idx="30603">
                  <c:v>61.208000000028839</c:v>
                </c:pt>
                <c:pt idx="30604">
                  <c:v>61.210000000028842</c:v>
                </c:pt>
                <c:pt idx="30605">
                  <c:v>61.212000000028844</c:v>
                </c:pt>
                <c:pt idx="30606">
                  <c:v>61.214000000028847</c:v>
                </c:pt>
                <c:pt idx="30607">
                  <c:v>61.216000000028849</c:v>
                </c:pt>
                <c:pt idx="30608">
                  <c:v>61.218000000028852</c:v>
                </c:pt>
                <c:pt idx="30609">
                  <c:v>61.220000000028854</c:v>
                </c:pt>
                <c:pt idx="30610">
                  <c:v>61.222000000028856</c:v>
                </c:pt>
                <c:pt idx="30611">
                  <c:v>61.224000000028859</c:v>
                </c:pt>
                <c:pt idx="30612">
                  <c:v>61.226000000028861</c:v>
                </c:pt>
                <c:pt idx="30613">
                  <c:v>61.228000000028864</c:v>
                </c:pt>
                <c:pt idx="30614">
                  <c:v>61.230000000028866</c:v>
                </c:pt>
                <c:pt idx="30615">
                  <c:v>61.232000000028869</c:v>
                </c:pt>
                <c:pt idx="30616">
                  <c:v>61.234000000028871</c:v>
                </c:pt>
                <c:pt idx="30617">
                  <c:v>61.236000000028874</c:v>
                </c:pt>
                <c:pt idx="30618">
                  <c:v>61.238000000028876</c:v>
                </c:pt>
                <c:pt idx="30619">
                  <c:v>61.240000000028878</c:v>
                </c:pt>
                <c:pt idx="30620">
                  <c:v>61.242000000028881</c:v>
                </c:pt>
                <c:pt idx="30621">
                  <c:v>61.244000000028883</c:v>
                </c:pt>
                <c:pt idx="30622">
                  <c:v>61.246000000028886</c:v>
                </c:pt>
                <c:pt idx="30623">
                  <c:v>61.248000000028888</c:v>
                </c:pt>
                <c:pt idx="30624">
                  <c:v>61.250000000028891</c:v>
                </c:pt>
                <c:pt idx="30625">
                  <c:v>61.252000000028893</c:v>
                </c:pt>
                <c:pt idx="30626">
                  <c:v>61.254000000028896</c:v>
                </c:pt>
                <c:pt idx="30627">
                  <c:v>61.256000000028898</c:v>
                </c:pt>
                <c:pt idx="30628">
                  <c:v>61.2580000000289</c:v>
                </c:pt>
                <c:pt idx="30629">
                  <c:v>61.260000000028903</c:v>
                </c:pt>
                <c:pt idx="30630">
                  <c:v>61.262000000028905</c:v>
                </c:pt>
                <c:pt idx="30631">
                  <c:v>61.264000000028908</c:v>
                </c:pt>
                <c:pt idx="30632">
                  <c:v>61.26600000002891</c:v>
                </c:pt>
                <c:pt idx="30633">
                  <c:v>61.268000000028913</c:v>
                </c:pt>
                <c:pt idx="30634">
                  <c:v>61.270000000028915</c:v>
                </c:pt>
                <c:pt idx="30635">
                  <c:v>61.272000000028918</c:v>
                </c:pt>
                <c:pt idx="30636">
                  <c:v>61.27400000002892</c:v>
                </c:pt>
                <c:pt idx="30637">
                  <c:v>61.276000000028922</c:v>
                </c:pt>
                <c:pt idx="30638">
                  <c:v>61.278000000028925</c:v>
                </c:pt>
                <c:pt idx="30639">
                  <c:v>61.280000000028927</c:v>
                </c:pt>
                <c:pt idx="30640">
                  <c:v>61.28200000002893</c:v>
                </c:pt>
                <c:pt idx="30641">
                  <c:v>61.284000000028932</c:v>
                </c:pt>
                <c:pt idx="30642">
                  <c:v>61.286000000028935</c:v>
                </c:pt>
                <c:pt idx="30643">
                  <c:v>61.288000000028937</c:v>
                </c:pt>
                <c:pt idx="30644">
                  <c:v>61.29000000002894</c:v>
                </c:pt>
                <c:pt idx="30645">
                  <c:v>61.292000000028942</c:v>
                </c:pt>
                <c:pt idx="30646">
                  <c:v>61.294000000028944</c:v>
                </c:pt>
                <c:pt idx="30647">
                  <c:v>61.296000000028947</c:v>
                </c:pt>
                <c:pt idx="30648">
                  <c:v>61.298000000028949</c:v>
                </c:pt>
                <c:pt idx="30649">
                  <c:v>61.300000000028952</c:v>
                </c:pt>
                <c:pt idx="30650">
                  <c:v>61.302000000028954</c:v>
                </c:pt>
                <c:pt idx="30651">
                  <c:v>61.304000000028957</c:v>
                </c:pt>
                <c:pt idx="30652">
                  <c:v>61.306000000028959</c:v>
                </c:pt>
                <c:pt idx="30653">
                  <c:v>61.308000000028962</c:v>
                </c:pt>
                <c:pt idx="30654">
                  <c:v>61.310000000028964</c:v>
                </c:pt>
                <c:pt idx="30655">
                  <c:v>61.312000000028966</c:v>
                </c:pt>
                <c:pt idx="30656">
                  <c:v>61.314000000028969</c:v>
                </c:pt>
                <c:pt idx="30657">
                  <c:v>61.316000000028971</c:v>
                </c:pt>
                <c:pt idx="30658">
                  <c:v>61.318000000028974</c:v>
                </c:pt>
                <c:pt idx="30659">
                  <c:v>61.320000000028976</c:v>
                </c:pt>
                <c:pt idx="30660">
                  <c:v>61.322000000028979</c:v>
                </c:pt>
                <c:pt idx="30661">
                  <c:v>61.324000000028981</c:v>
                </c:pt>
                <c:pt idx="30662">
                  <c:v>61.326000000028984</c:v>
                </c:pt>
                <c:pt idx="30663">
                  <c:v>61.328000000028986</c:v>
                </c:pt>
                <c:pt idx="30664">
                  <c:v>61.330000000028988</c:v>
                </c:pt>
                <c:pt idx="30665">
                  <c:v>61.332000000028991</c:v>
                </c:pt>
                <c:pt idx="30666">
                  <c:v>61.334000000028993</c:v>
                </c:pt>
                <c:pt idx="30667">
                  <c:v>61.336000000028996</c:v>
                </c:pt>
                <c:pt idx="30668">
                  <c:v>61.338000000028998</c:v>
                </c:pt>
                <c:pt idx="30669">
                  <c:v>61.340000000029001</c:v>
                </c:pt>
                <c:pt idx="30670">
                  <c:v>61.342000000029003</c:v>
                </c:pt>
                <c:pt idx="30671">
                  <c:v>61.344000000029006</c:v>
                </c:pt>
                <c:pt idx="30672">
                  <c:v>61.346000000029008</c:v>
                </c:pt>
                <c:pt idx="30673">
                  <c:v>61.34800000002901</c:v>
                </c:pt>
                <c:pt idx="30674">
                  <c:v>61.350000000029013</c:v>
                </c:pt>
                <c:pt idx="30675">
                  <c:v>61.352000000029015</c:v>
                </c:pt>
                <c:pt idx="30676">
                  <c:v>61.354000000029018</c:v>
                </c:pt>
                <c:pt idx="30677">
                  <c:v>61.35600000002902</c:v>
                </c:pt>
                <c:pt idx="30678">
                  <c:v>61.358000000029023</c:v>
                </c:pt>
                <c:pt idx="30679">
                  <c:v>61.360000000029025</c:v>
                </c:pt>
                <c:pt idx="30680">
                  <c:v>61.362000000029028</c:v>
                </c:pt>
                <c:pt idx="30681">
                  <c:v>61.36400000002903</c:v>
                </c:pt>
                <c:pt idx="30682">
                  <c:v>61.366000000029032</c:v>
                </c:pt>
                <c:pt idx="30683">
                  <c:v>61.368000000029035</c:v>
                </c:pt>
                <c:pt idx="30684">
                  <c:v>61.370000000029037</c:v>
                </c:pt>
                <c:pt idx="30685">
                  <c:v>61.37200000002904</c:v>
                </c:pt>
                <c:pt idx="30686">
                  <c:v>61.374000000029042</c:v>
                </c:pt>
                <c:pt idx="30687">
                  <c:v>61.376000000029045</c:v>
                </c:pt>
                <c:pt idx="30688">
                  <c:v>61.378000000029047</c:v>
                </c:pt>
                <c:pt idx="30689">
                  <c:v>61.38000000002905</c:v>
                </c:pt>
                <c:pt idx="30690">
                  <c:v>61.382000000029052</c:v>
                </c:pt>
                <c:pt idx="30691">
                  <c:v>61.384000000029054</c:v>
                </c:pt>
                <c:pt idx="30692">
                  <c:v>61.386000000029057</c:v>
                </c:pt>
                <c:pt idx="30693">
                  <c:v>61.388000000029059</c:v>
                </c:pt>
                <c:pt idx="30694">
                  <c:v>61.390000000029062</c:v>
                </c:pt>
                <c:pt idx="30695">
                  <c:v>61.392000000029064</c:v>
                </c:pt>
                <c:pt idx="30696">
                  <c:v>61.394000000029067</c:v>
                </c:pt>
                <c:pt idx="30697">
                  <c:v>61.396000000029069</c:v>
                </c:pt>
                <c:pt idx="30698">
                  <c:v>61.398000000029072</c:v>
                </c:pt>
                <c:pt idx="30699">
                  <c:v>61.400000000029074</c:v>
                </c:pt>
                <c:pt idx="30700">
                  <c:v>61.402000000029076</c:v>
                </c:pt>
                <c:pt idx="30701">
                  <c:v>61.404000000029079</c:v>
                </c:pt>
                <c:pt idx="30702">
                  <c:v>61.406000000029081</c:v>
                </c:pt>
                <c:pt idx="30703">
                  <c:v>61.408000000029084</c:v>
                </c:pt>
                <c:pt idx="30704">
                  <c:v>61.410000000029086</c:v>
                </c:pt>
                <c:pt idx="30705">
                  <c:v>61.412000000029089</c:v>
                </c:pt>
                <c:pt idx="30706">
                  <c:v>61.414000000029091</c:v>
                </c:pt>
                <c:pt idx="30707">
                  <c:v>61.416000000029094</c:v>
                </c:pt>
                <c:pt idx="30708">
                  <c:v>61.418000000029096</c:v>
                </c:pt>
                <c:pt idx="30709">
                  <c:v>61.420000000029098</c:v>
                </c:pt>
                <c:pt idx="30710">
                  <c:v>61.422000000029101</c:v>
                </c:pt>
                <c:pt idx="30711">
                  <c:v>61.424000000029103</c:v>
                </c:pt>
                <c:pt idx="30712">
                  <c:v>61.426000000029106</c:v>
                </c:pt>
                <c:pt idx="30713">
                  <c:v>61.428000000029108</c:v>
                </c:pt>
                <c:pt idx="30714">
                  <c:v>61.430000000029111</c:v>
                </c:pt>
                <c:pt idx="30715">
                  <c:v>61.432000000029113</c:v>
                </c:pt>
                <c:pt idx="30716">
                  <c:v>61.434000000029116</c:v>
                </c:pt>
                <c:pt idx="30717">
                  <c:v>61.436000000029118</c:v>
                </c:pt>
                <c:pt idx="30718">
                  <c:v>61.43800000002912</c:v>
                </c:pt>
                <c:pt idx="30719">
                  <c:v>61.440000000029123</c:v>
                </c:pt>
                <c:pt idx="30720">
                  <c:v>61.442000000029125</c:v>
                </c:pt>
                <c:pt idx="30721">
                  <c:v>61.444000000029128</c:v>
                </c:pt>
                <c:pt idx="30722">
                  <c:v>61.44600000002913</c:v>
                </c:pt>
                <c:pt idx="30723">
                  <c:v>61.448000000029133</c:v>
                </c:pt>
                <c:pt idx="30724">
                  <c:v>61.450000000029135</c:v>
                </c:pt>
                <c:pt idx="30725">
                  <c:v>61.452000000029138</c:v>
                </c:pt>
                <c:pt idx="30726">
                  <c:v>61.45400000002914</c:v>
                </c:pt>
                <c:pt idx="30727">
                  <c:v>61.456000000029142</c:v>
                </c:pt>
                <c:pt idx="30728">
                  <c:v>61.458000000029145</c:v>
                </c:pt>
                <c:pt idx="30729">
                  <c:v>61.460000000029147</c:v>
                </c:pt>
                <c:pt idx="30730">
                  <c:v>61.46200000002915</c:v>
                </c:pt>
                <c:pt idx="30731">
                  <c:v>61.464000000029152</c:v>
                </c:pt>
                <c:pt idx="30732">
                  <c:v>61.466000000029155</c:v>
                </c:pt>
                <c:pt idx="30733">
                  <c:v>61.468000000029157</c:v>
                </c:pt>
                <c:pt idx="30734">
                  <c:v>61.47000000002916</c:v>
                </c:pt>
                <c:pt idx="30735">
                  <c:v>61.472000000029162</c:v>
                </c:pt>
                <c:pt idx="30736">
                  <c:v>61.474000000029164</c:v>
                </c:pt>
                <c:pt idx="30737">
                  <c:v>61.476000000029167</c:v>
                </c:pt>
                <c:pt idx="30738">
                  <c:v>61.478000000029169</c:v>
                </c:pt>
                <c:pt idx="30739">
                  <c:v>61.480000000029172</c:v>
                </c:pt>
                <c:pt idx="30740">
                  <c:v>61.482000000029174</c:v>
                </c:pt>
                <c:pt idx="30741">
                  <c:v>61.484000000029177</c:v>
                </c:pt>
                <c:pt idx="30742">
                  <c:v>61.486000000029179</c:v>
                </c:pt>
                <c:pt idx="30743">
                  <c:v>61.488000000029182</c:v>
                </c:pt>
                <c:pt idx="30744">
                  <c:v>61.490000000029184</c:v>
                </c:pt>
                <c:pt idx="30745">
                  <c:v>61.492000000029186</c:v>
                </c:pt>
                <c:pt idx="30746">
                  <c:v>61.494000000029189</c:v>
                </c:pt>
                <c:pt idx="30747">
                  <c:v>61.496000000029191</c:v>
                </c:pt>
                <c:pt idx="30748">
                  <c:v>61.498000000029194</c:v>
                </c:pt>
                <c:pt idx="30749">
                  <c:v>61.500000000029196</c:v>
                </c:pt>
                <c:pt idx="30750">
                  <c:v>61.502000000029199</c:v>
                </c:pt>
                <c:pt idx="30751">
                  <c:v>61.504000000029201</c:v>
                </c:pt>
                <c:pt idx="30752">
                  <c:v>61.506000000029204</c:v>
                </c:pt>
                <c:pt idx="30753">
                  <c:v>61.508000000029206</c:v>
                </c:pt>
                <c:pt idx="30754">
                  <c:v>61.510000000029208</c:v>
                </c:pt>
                <c:pt idx="30755">
                  <c:v>61.512000000029211</c:v>
                </c:pt>
                <c:pt idx="30756">
                  <c:v>61.514000000029213</c:v>
                </c:pt>
                <c:pt idx="30757">
                  <c:v>61.516000000029216</c:v>
                </c:pt>
                <c:pt idx="30758">
                  <c:v>61.518000000029218</c:v>
                </c:pt>
                <c:pt idx="30759">
                  <c:v>61.520000000029221</c:v>
                </c:pt>
                <c:pt idx="30760">
                  <c:v>61.522000000029223</c:v>
                </c:pt>
                <c:pt idx="30761">
                  <c:v>61.524000000029226</c:v>
                </c:pt>
                <c:pt idx="30762">
                  <c:v>61.526000000029228</c:v>
                </c:pt>
                <c:pt idx="30763">
                  <c:v>61.52800000002923</c:v>
                </c:pt>
                <c:pt idx="30764">
                  <c:v>61.530000000029233</c:v>
                </c:pt>
                <c:pt idx="30765">
                  <c:v>61.532000000029235</c:v>
                </c:pt>
                <c:pt idx="30766">
                  <c:v>61.534000000029238</c:v>
                </c:pt>
                <c:pt idx="30767">
                  <c:v>61.53600000002924</c:v>
                </c:pt>
                <c:pt idx="30768">
                  <c:v>61.538000000029243</c:v>
                </c:pt>
                <c:pt idx="30769">
                  <c:v>61.540000000029245</c:v>
                </c:pt>
                <c:pt idx="30770">
                  <c:v>61.542000000029248</c:v>
                </c:pt>
                <c:pt idx="30771">
                  <c:v>61.54400000002925</c:v>
                </c:pt>
                <c:pt idx="30772">
                  <c:v>61.546000000029252</c:v>
                </c:pt>
                <c:pt idx="30773">
                  <c:v>61.548000000029255</c:v>
                </c:pt>
                <c:pt idx="30774">
                  <c:v>61.550000000029257</c:v>
                </c:pt>
                <c:pt idx="30775">
                  <c:v>61.55200000002926</c:v>
                </c:pt>
                <c:pt idx="30776">
                  <c:v>61.554000000029262</c:v>
                </c:pt>
                <c:pt idx="30777">
                  <c:v>61.556000000029265</c:v>
                </c:pt>
                <c:pt idx="30778">
                  <c:v>61.558000000029267</c:v>
                </c:pt>
                <c:pt idx="30779">
                  <c:v>61.56000000002927</c:v>
                </c:pt>
                <c:pt idx="30780">
                  <c:v>61.562000000029272</c:v>
                </c:pt>
                <c:pt idx="30781">
                  <c:v>61.564000000029274</c:v>
                </c:pt>
                <c:pt idx="30782">
                  <c:v>61.566000000029277</c:v>
                </c:pt>
                <c:pt idx="30783">
                  <c:v>61.568000000029279</c:v>
                </c:pt>
                <c:pt idx="30784">
                  <c:v>61.570000000029282</c:v>
                </c:pt>
                <c:pt idx="30785">
                  <c:v>61.572000000029284</c:v>
                </c:pt>
                <c:pt idx="30786">
                  <c:v>61.574000000029287</c:v>
                </c:pt>
                <c:pt idx="30787">
                  <c:v>61.576000000029289</c:v>
                </c:pt>
                <c:pt idx="30788">
                  <c:v>61.578000000029292</c:v>
                </c:pt>
                <c:pt idx="30789">
                  <c:v>61.580000000029294</c:v>
                </c:pt>
                <c:pt idx="30790">
                  <c:v>61.582000000029296</c:v>
                </c:pt>
                <c:pt idx="30791">
                  <c:v>61.584000000029299</c:v>
                </c:pt>
                <c:pt idx="30792">
                  <c:v>61.586000000029301</c:v>
                </c:pt>
                <c:pt idx="30793">
                  <c:v>61.588000000029304</c:v>
                </c:pt>
                <c:pt idx="30794">
                  <c:v>61.590000000029306</c:v>
                </c:pt>
                <c:pt idx="30795">
                  <c:v>61.592000000029309</c:v>
                </c:pt>
                <c:pt idx="30796">
                  <c:v>61.594000000029311</c:v>
                </c:pt>
                <c:pt idx="30797">
                  <c:v>61.596000000029314</c:v>
                </c:pt>
                <c:pt idx="30798">
                  <c:v>61.598000000029316</c:v>
                </c:pt>
                <c:pt idx="30799">
                  <c:v>61.600000000029318</c:v>
                </c:pt>
                <c:pt idx="30800">
                  <c:v>61.602000000029321</c:v>
                </c:pt>
                <c:pt idx="30801">
                  <c:v>61.604000000029323</c:v>
                </c:pt>
                <c:pt idx="30802">
                  <c:v>61.606000000029326</c:v>
                </c:pt>
                <c:pt idx="30803">
                  <c:v>61.608000000029328</c:v>
                </c:pt>
                <c:pt idx="30804">
                  <c:v>61.610000000029331</c:v>
                </c:pt>
                <c:pt idx="30805">
                  <c:v>61.612000000029333</c:v>
                </c:pt>
                <c:pt idx="30806">
                  <c:v>61.614000000029336</c:v>
                </c:pt>
                <c:pt idx="30807">
                  <c:v>61.616000000029338</c:v>
                </c:pt>
                <c:pt idx="30808">
                  <c:v>61.61800000002934</c:v>
                </c:pt>
                <c:pt idx="30809">
                  <c:v>61.620000000029343</c:v>
                </c:pt>
                <c:pt idx="30810">
                  <c:v>61.622000000029345</c:v>
                </c:pt>
                <c:pt idx="30811">
                  <c:v>61.624000000029348</c:v>
                </c:pt>
                <c:pt idx="30812">
                  <c:v>61.62600000002935</c:v>
                </c:pt>
                <c:pt idx="30813">
                  <c:v>61.628000000029353</c:v>
                </c:pt>
                <c:pt idx="30814">
                  <c:v>61.630000000029355</c:v>
                </c:pt>
                <c:pt idx="30815">
                  <c:v>61.632000000029358</c:v>
                </c:pt>
                <c:pt idx="30816">
                  <c:v>61.63400000002936</c:v>
                </c:pt>
                <c:pt idx="30817">
                  <c:v>61.636000000029362</c:v>
                </c:pt>
                <c:pt idx="30818">
                  <c:v>61.638000000029365</c:v>
                </c:pt>
                <c:pt idx="30819">
                  <c:v>61.640000000029367</c:v>
                </c:pt>
                <c:pt idx="30820">
                  <c:v>61.64200000002937</c:v>
                </c:pt>
                <c:pt idx="30821">
                  <c:v>61.644000000029372</c:v>
                </c:pt>
                <c:pt idx="30822">
                  <c:v>61.646000000029375</c:v>
                </c:pt>
                <c:pt idx="30823">
                  <c:v>61.648000000029377</c:v>
                </c:pt>
                <c:pt idx="30824">
                  <c:v>61.65000000002938</c:v>
                </c:pt>
                <c:pt idx="30825">
                  <c:v>61.652000000029382</c:v>
                </c:pt>
                <c:pt idx="30826">
                  <c:v>61.654000000029384</c:v>
                </c:pt>
                <c:pt idx="30827">
                  <c:v>61.656000000029387</c:v>
                </c:pt>
                <c:pt idx="30828">
                  <c:v>61.658000000029389</c:v>
                </c:pt>
                <c:pt idx="30829">
                  <c:v>61.660000000029392</c:v>
                </c:pt>
                <c:pt idx="30830">
                  <c:v>61.662000000029394</c:v>
                </c:pt>
                <c:pt idx="30831">
                  <c:v>61.664000000029397</c:v>
                </c:pt>
                <c:pt idx="30832">
                  <c:v>61.666000000029399</c:v>
                </c:pt>
                <c:pt idx="30833">
                  <c:v>61.668000000029402</c:v>
                </c:pt>
                <c:pt idx="30834">
                  <c:v>61.670000000029404</c:v>
                </c:pt>
                <c:pt idx="30835">
                  <c:v>61.672000000029406</c:v>
                </c:pt>
                <c:pt idx="30836">
                  <c:v>61.674000000029409</c:v>
                </c:pt>
                <c:pt idx="30837">
                  <c:v>61.676000000029411</c:v>
                </c:pt>
                <c:pt idx="30838">
                  <c:v>61.678000000029414</c:v>
                </c:pt>
                <c:pt idx="30839">
                  <c:v>61.680000000029416</c:v>
                </c:pt>
                <c:pt idx="30840">
                  <c:v>61.682000000029419</c:v>
                </c:pt>
                <c:pt idx="30841">
                  <c:v>61.684000000029421</c:v>
                </c:pt>
                <c:pt idx="30842">
                  <c:v>61.686000000029424</c:v>
                </c:pt>
                <c:pt idx="30843">
                  <c:v>61.688000000029426</c:v>
                </c:pt>
                <c:pt idx="30844">
                  <c:v>61.690000000029428</c:v>
                </c:pt>
                <c:pt idx="30845">
                  <c:v>61.692000000029431</c:v>
                </c:pt>
                <c:pt idx="30846">
                  <c:v>61.694000000029433</c:v>
                </c:pt>
                <c:pt idx="30847">
                  <c:v>61.696000000029436</c:v>
                </c:pt>
                <c:pt idx="30848">
                  <c:v>61.698000000029438</c:v>
                </c:pt>
                <c:pt idx="30849">
                  <c:v>61.700000000029441</c:v>
                </c:pt>
                <c:pt idx="30850">
                  <c:v>61.702000000029443</c:v>
                </c:pt>
                <c:pt idx="30851">
                  <c:v>61.704000000029446</c:v>
                </c:pt>
                <c:pt idx="30852">
                  <c:v>61.706000000029448</c:v>
                </c:pt>
                <c:pt idx="30853">
                  <c:v>61.70800000002945</c:v>
                </c:pt>
                <c:pt idx="30854">
                  <c:v>61.710000000029453</c:v>
                </c:pt>
                <c:pt idx="30855">
                  <c:v>61.712000000029455</c:v>
                </c:pt>
                <c:pt idx="30856">
                  <c:v>61.714000000029458</c:v>
                </c:pt>
                <c:pt idx="30857">
                  <c:v>61.71600000002946</c:v>
                </c:pt>
                <c:pt idx="30858">
                  <c:v>61.718000000029463</c:v>
                </c:pt>
                <c:pt idx="30859">
                  <c:v>61.720000000029465</c:v>
                </c:pt>
                <c:pt idx="30860">
                  <c:v>61.722000000029468</c:v>
                </c:pt>
                <c:pt idx="30861">
                  <c:v>61.72400000002947</c:v>
                </c:pt>
                <c:pt idx="30862">
                  <c:v>61.726000000029472</c:v>
                </c:pt>
                <c:pt idx="30863">
                  <c:v>61.728000000029475</c:v>
                </c:pt>
                <c:pt idx="30864">
                  <c:v>61.730000000029477</c:v>
                </c:pt>
                <c:pt idx="30865">
                  <c:v>61.73200000002948</c:v>
                </c:pt>
                <c:pt idx="30866">
                  <c:v>61.734000000029482</c:v>
                </c:pt>
                <c:pt idx="30867">
                  <c:v>61.736000000029485</c:v>
                </c:pt>
                <c:pt idx="30868">
                  <c:v>61.738000000029487</c:v>
                </c:pt>
                <c:pt idx="30869">
                  <c:v>61.74000000002949</c:v>
                </c:pt>
                <c:pt idx="30870">
                  <c:v>61.742000000029492</c:v>
                </c:pt>
                <c:pt idx="30871">
                  <c:v>61.744000000029494</c:v>
                </c:pt>
                <c:pt idx="30872">
                  <c:v>61.746000000029497</c:v>
                </c:pt>
                <c:pt idx="30873">
                  <c:v>61.748000000029499</c:v>
                </c:pt>
                <c:pt idx="30874">
                  <c:v>61.750000000029502</c:v>
                </c:pt>
                <c:pt idx="30875">
                  <c:v>61.752000000029504</c:v>
                </c:pt>
                <c:pt idx="30876">
                  <c:v>61.754000000029507</c:v>
                </c:pt>
                <c:pt idx="30877">
                  <c:v>61.756000000029509</c:v>
                </c:pt>
                <c:pt idx="30878">
                  <c:v>61.758000000029512</c:v>
                </c:pt>
                <c:pt idx="30879">
                  <c:v>61.760000000029514</c:v>
                </c:pt>
                <c:pt idx="30880">
                  <c:v>61.762000000029516</c:v>
                </c:pt>
                <c:pt idx="30881">
                  <c:v>61.764000000029519</c:v>
                </c:pt>
                <c:pt idx="30882">
                  <c:v>61.766000000029521</c:v>
                </c:pt>
                <c:pt idx="30883">
                  <c:v>61.768000000029524</c:v>
                </c:pt>
                <c:pt idx="30884">
                  <c:v>61.770000000029526</c:v>
                </c:pt>
                <c:pt idx="30885">
                  <c:v>61.772000000029529</c:v>
                </c:pt>
                <c:pt idx="30886">
                  <c:v>61.774000000029531</c:v>
                </c:pt>
                <c:pt idx="30887">
                  <c:v>61.776000000029534</c:v>
                </c:pt>
                <c:pt idx="30888">
                  <c:v>61.778000000029536</c:v>
                </c:pt>
                <c:pt idx="30889">
                  <c:v>61.780000000029538</c:v>
                </c:pt>
                <c:pt idx="30890">
                  <c:v>61.782000000029541</c:v>
                </c:pt>
                <c:pt idx="30891">
                  <c:v>61.784000000029543</c:v>
                </c:pt>
                <c:pt idx="30892">
                  <c:v>61.786000000029546</c:v>
                </c:pt>
                <c:pt idx="30893">
                  <c:v>61.788000000029548</c:v>
                </c:pt>
                <c:pt idx="30894">
                  <c:v>61.790000000029551</c:v>
                </c:pt>
                <c:pt idx="30895">
                  <c:v>61.792000000029553</c:v>
                </c:pt>
                <c:pt idx="30896">
                  <c:v>61.794000000029556</c:v>
                </c:pt>
                <c:pt idx="30897">
                  <c:v>61.796000000029558</c:v>
                </c:pt>
                <c:pt idx="30898">
                  <c:v>61.79800000002956</c:v>
                </c:pt>
                <c:pt idx="30899">
                  <c:v>61.800000000029563</c:v>
                </c:pt>
                <c:pt idx="30900">
                  <c:v>61.802000000029565</c:v>
                </c:pt>
                <c:pt idx="30901">
                  <c:v>61.804000000029568</c:v>
                </c:pt>
                <c:pt idx="30902">
                  <c:v>61.80600000002957</c:v>
                </c:pt>
                <c:pt idx="30903">
                  <c:v>61.808000000029573</c:v>
                </c:pt>
                <c:pt idx="30904">
                  <c:v>61.810000000029575</c:v>
                </c:pt>
                <c:pt idx="30905">
                  <c:v>61.812000000029578</c:v>
                </c:pt>
                <c:pt idx="30906">
                  <c:v>61.81400000002958</c:v>
                </c:pt>
                <c:pt idx="30907">
                  <c:v>61.816000000029582</c:v>
                </c:pt>
                <c:pt idx="30908">
                  <c:v>61.818000000029585</c:v>
                </c:pt>
                <c:pt idx="30909">
                  <c:v>61.820000000029587</c:v>
                </c:pt>
                <c:pt idx="30910">
                  <c:v>61.82200000002959</c:v>
                </c:pt>
                <c:pt idx="30911">
                  <c:v>61.824000000029592</c:v>
                </c:pt>
                <c:pt idx="30912">
                  <c:v>61.826000000029595</c:v>
                </c:pt>
                <c:pt idx="30913">
                  <c:v>61.828000000029597</c:v>
                </c:pt>
                <c:pt idx="30914">
                  <c:v>61.8300000000296</c:v>
                </c:pt>
                <c:pt idx="30915">
                  <c:v>61.832000000029602</c:v>
                </c:pt>
                <c:pt idx="30916">
                  <c:v>61.834000000029604</c:v>
                </c:pt>
                <c:pt idx="30917">
                  <c:v>61.836000000029607</c:v>
                </c:pt>
                <c:pt idx="30918">
                  <c:v>61.838000000029609</c:v>
                </c:pt>
                <c:pt idx="30919">
                  <c:v>61.840000000029612</c:v>
                </c:pt>
                <c:pt idx="30920">
                  <c:v>61.842000000029614</c:v>
                </c:pt>
                <c:pt idx="30921">
                  <c:v>61.844000000029617</c:v>
                </c:pt>
                <c:pt idx="30922">
                  <c:v>61.846000000029619</c:v>
                </c:pt>
                <c:pt idx="30923">
                  <c:v>61.848000000029622</c:v>
                </c:pt>
                <c:pt idx="30924">
                  <c:v>61.850000000029624</c:v>
                </c:pt>
                <c:pt idx="30925">
                  <c:v>61.852000000029626</c:v>
                </c:pt>
                <c:pt idx="30926">
                  <c:v>61.854000000029629</c:v>
                </c:pt>
                <c:pt idx="30927">
                  <c:v>61.856000000029631</c:v>
                </c:pt>
                <c:pt idx="30928">
                  <c:v>61.858000000029634</c:v>
                </c:pt>
                <c:pt idx="30929">
                  <c:v>61.860000000029636</c:v>
                </c:pt>
                <c:pt idx="30930">
                  <c:v>61.862000000029639</c:v>
                </c:pt>
                <c:pt idx="30931">
                  <c:v>61.864000000029641</c:v>
                </c:pt>
                <c:pt idx="30932">
                  <c:v>61.866000000029644</c:v>
                </c:pt>
                <c:pt idx="30933">
                  <c:v>61.868000000029646</c:v>
                </c:pt>
                <c:pt idx="30934">
                  <c:v>61.870000000029648</c:v>
                </c:pt>
                <c:pt idx="30935">
                  <c:v>61.872000000029651</c:v>
                </c:pt>
                <c:pt idx="30936">
                  <c:v>61.874000000029653</c:v>
                </c:pt>
                <c:pt idx="30937">
                  <c:v>61.876000000029656</c:v>
                </c:pt>
                <c:pt idx="30938">
                  <c:v>61.878000000029658</c:v>
                </c:pt>
                <c:pt idx="30939">
                  <c:v>61.880000000029661</c:v>
                </c:pt>
                <c:pt idx="30940">
                  <c:v>61.882000000029663</c:v>
                </c:pt>
                <c:pt idx="30941">
                  <c:v>61.884000000029666</c:v>
                </c:pt>
                <c:pt idx="30942">
                  <c:v>61.886000000029668</c:v>
                </c:pt>
                <c:pt idx="30943">
                  <c:v>61.88800000002967</c:v>
                </c:pt>
                <c:pt idx="30944">
                  <c:v>61.890000000029673</c:v>
                </c:pt>
                <c:pt idx="30945">
                  <c:v>61.892000000029675</c:v>
                </c:pt>
                <c:pt idx="30946">
                  <c:v>61.894000000029678</c:v>
                </c:pt>
                <c:pt idx="30947">
                  <c:v>61.89600000002968</c:v>
                </c:pt>
                <c:pt idx="30948">
                  <c:v>61.898000000029683</c:v>
                </c:pt>
                <c:pt idx="30949">
                  <c:v>61.900000000029685</c:v>
                </c:pt>
                <c:pt idx="30950">
                  <c:v>61.902000000029687</c:v>
                </c:pt>
                <c:pt idx="30951">
                  <c:v>61.90400000002969</c:v>
                </c:pt>
                <c:pt idx="30952">
                  <c:v>61.906000000029692</c:v>
                </c:pt>
                <c:pt idx="30953">
                  <c:v>61.908000000029695</c:v>
                </c:pt>
                <c:pt idx="30954">
                  <c:v>61.910000000029697</c:v>
                </c:pt>
                <c:pt idx="30955">
                  <c:v>61.9120000000297</c:v>
                </c:pt>
                <c:pt idx="30956">
                  <c:v>61.914000000029702</c:v>
                </c:pt>
                <c:pt idx="30957">
                  <c:v>61.916000000029705</c:v>
                </c:pt>
                <c:pt idx="30958">
                  <c:v>61.918000000029707</c:v>
                </c:pt>
                <c:pt idx="30959">
                  <c:v>61.920000000029709</c:v>
                </c:pt>
                <c:pt idx="30960">
                  <c:v>61.922000000029712</c:v>
                </c:pt>
                <c:pt idx="30961">
                  <c:v>61.924000000029714</c:v>
                </c:pt>
                <c:pt idx="30962">
                  <c:v>61.926000000029717</c:v>
                </c:pt>
                <c:pt idx="30963">
                  <c:v>61.928000000029719</c:v>
                </c:pt>
                <c:pt idx="30964">
                  <c:v>61.930000000029722</c:v>
                </c:pt>
                <c:pt idx="30965">
                  <c:v>61.932000000029724</c:v>
                </c:pt>
                <c:pt idx="30966">
                  <c:v>61.934000000029727</c:v>
                </c:pt>
                <c:pt idx="30967">
                  <c:v>61.936000000029729</c:v>
                </c:pt>
                <c:pt idx="30968">
                  <c:v>61.938000000029731</c:v>
                </c:pt>
                <c:pt idx="30969">
                  <c:v>61.940000000029734</c:v>
                </c:pt>
                <c:pt idx="30970">
                  <c:v>61.942000000029736</c:v>
                </c:pt>
                <c:pt idx="30971">
                  <c:v>61.944000000029739</c:v>
                </c:pt>
                <c:pt idx="30972">
                  <c:v>61.946000000029741</c:v>
                </c:pt>
                <c:pt idx="30973">
                  <c:v>61.948000000029744</c:v>
                </c:pt>
                <c:pt idx="30974">
                  <c:v>61.950000000029746</c:v>
                </c:pt>
                <c:pt idx="30975">
                  <c:v>61.952000000029749</c:v>
                </c:pt>
                <c:pt idx="30976">
                  <c:v>61.954000000029751</c:v>
                </c:pt>
                <c:pt idx="30977">
                  <c:v>61.956000000029753</c:v>
                </c:pt>
                <c:pt idx="30978">
                  <c:v>61.958000000029756</c:v>
                </c:pt>
                <c:pt idx="30979">
                  <c:v>61.960000000029758</c:v>
                </c:pt>
                <c:pt idx="30980">
                  <c:v>61.962000000029761</c:v>
                </c:pt>
                <c:pt idx="30981">
                  <c:v>61.964000000029763</c:v>
                </c:pt>
                <c:pt idx="30982">
                  <c:v>61.966000000029766</c:v>
                </c:pt>
                <c:pt idx="30983">
                  <c:v>61.968000000029768</c:v>
                </c:pt>
                <c:pt idx="30984">
                  <c:v>61.970000000029771</c:v>
                </c:pt>
                <c:pt idx="30985">
                  <c:v>61.972000000029773</c:v>
                </c:pt>
                <c:pt idx="30986">
                  <c:v>61.974000000029775</c:v>
                </c:pt>
                <c:pt idx="30987">
                  <c:v>61.976000000029778</c:v>
                </c:pt>
                <c:pt idx="30988">
                  <c:v>61.97800000002978</c:v>
                </c:pt>
                <c:pt idx="30989">
                  <c:v>61.980000000029783</c:v>
                </c:pt>
                <c:pt idx="30990">
                  <c:v>61.982000000029785</c:v>
                </c:pt>
                <c:pt idx="30991">
                  <c:v>61.984000000029788</c:v>
                </c:pt>
                <c:pt idx="30992">
                  <c:v>61.98600000002979</c:v>
                </c:pt>
                <c:pt idx="30993">
                  <c:v>61.988000000029793</c:v>
                </c:pt>
                <c:pt idx="30994">
                  <c:v>61.990000000029795</c:v>
                </c:pt>
                <c:pt idx="30995">
                  <c:v>61.992000000029797</c:v>
                </c:pt>
                <c:pt idx="30996">
                  <c:v>61.9940000000298</c:v>
                </c:pt>
                <c:pt idx="30997">
                  <c:v>61.996000000029802</c:v>
                </c:pt>
                <c:pt idx="30998">
                  <c:v>61.998000000029805</c:v>
                </c:pt>
                <c:pt idx="30999">
                  <c:v>62.000000000029807</c:v>
                </c:pt>
                <c:pt idx="31000">
                  <c:v>62.00200000002981</c:v>
                </c:pt>
                <c:pt idx="31001">
                  <c:v>62.004000000029812</c:v>
                </c:pt>
                <c:pt idx="31002">
                  <c:v>62.006000000029815</c:v>
                </c:pt>
                <c:pt idx="31003">
                  <c:v>62.008000000029817</c:v>
                </c:pt>
                <c:pt idx="31004">
                  <c:v>62.010000000029819</c:v>
                </c:pt>
                <c:pt idx="31005">
                  <c:v>62.012000000029822</c:v>
                </c:pt>
                <c:pt idx="31006">
                  <c:v>62.014000000029824</c:v>
                </c:pt>
                <c:pt idx="31007">
                  <c:v>62.016000000029827</c:v>
                </c:pt>
                <c:pt idx="31008">
                  <c:v>62.018000000029829</c:v>
                </c:pt>
                <c:pt idx="31009">
                  <c:v>62.020000000029832</c:v>
                </c:pt>
                <c:pt idx="31010">
                  <c:v>62.022000000029834</c:v>
                </c:pt>
                <c:pt idx="31011">
                  <c:v>62.024000000029837</c:v>
                </c:pt>
                <c:pt idx="31012">
                  <c:v>62.026000000029839</c:v>
                </c:pt>
                <c:pt idx="31013">
                  <c:v>62.028000000029841</c:v>
                </c:pt>
                <c:pt idx="31014">
                  <c:v>62.030000000029844</c:v>
                </c:pt>
                <c:pt idx="31015">
                  <c:v>62.032000000029846</c:v>
                </c:pt>
                <c:pt idx="31016">
                  <c:v>62.034000000029849</c:v>
                </c:pt>
                <c:pt idx="31017">
                  <c:v>62.036000000029851</c:v>
                </c:pt>
                <c:pt idx="31018">
                  <c:v>62.038000000029854</c:v>
                </c:pt>
                <c:pt idx="31019">
                  <c:v>62.040000000029856</c:v>
                </c:pt>
                <c:pt idx="31020">
                  <c:v>62.042000000029859</c:v>
                </c:pt>
                <c:pt idx="31021">
                  <c:v>62.044000000029861</c:v>
                </c:pt>
                <c:pt idx="31022">
                  <c:v>62.046000000029863</c:v>
                </c:pt>
                <c:pt idx="31023">
                  <c:v>62.048000000029866</c:v>
                </c:pt>
                <c:pt idx="31024">
                  <c:v>62.050000000029868</c:v>
                </c:pt>
                <c:pt idx="31025">
                  <c:v>62.052000000029871</c:v>
                </c:pt>
                <c:pt idx="31026">
                  <c:v>62.054000000029873</c:v>
                </c:pt>
                <c:pt idx="31027">
                  <c:v>62.056000000029876</c:v>
                </c:pt>
                <c:pt idx="31028">
                  <c:v>62.058000000029878</c:v>
                </c:pt>
                <c:pt idx="31029">
                  <c:v>62.060000000029881</c:v>
                </c:pt>
                <c:pt idx="31030">
                  <c:v>62.062000000029883</c:v>
                </c:pt>
                <c:pt idx="31031">
                  <c:v>62.064000000029885</c:v>
                </c:pt>
                <c:pt idx="31032">
                  <c:v>62.066000000029888</c:v>
                </c:pt>
                <c:pt idx="31033">
                  <c:v>62.06800000002989</c:v>
                </c:pt>
                <c:pt idx="31034">
                  <c:v>62.070000000029893</c:v>
                </c:pt>
                <c:pt idx="31035">
                  <c:v>62.072000000029895</c:v>
                </c:pt>
                <c:pt idx="31036">
                  <c:v>62.074000000029898</c:v>
                </c:pt>
                <c:pt idx="31037">
                  <c:v>62.0760000000299</c:v>
                </c:pt>
                <c:pt idx="31038">
                  <c:v>62.078000000029903</c:v>
                </c:pt>
                <c:pt idx="31039">
                  <c:v>62.080000000029905</c:v>
                </c:pt>
                <c:pt idx="31040">
                  <c:v>62.082000000029907</c:v>
                </c:pt>
                <c:pt idx="31041">
                  <c:v>62.08400000002991</c:v>
                </c:pt>
                <c:pt idx="31042">
                  <c:v>62.086000000029912</c:v>
                </c:pt>
                <c:pt idx="31043">
                  <c:v>62.088000000029915</c:v>
                </c:pt>
                <c:pt idx="31044">
                  <c:v>62.090000000029917</c:v>
                </c:pt>
                <c:pt idx="31045">
                  <c:v>62.09200000002992</c:v>
                </c:pt>
                <c:pt idx="31046">
                  <c:v>62.094000000029922</c:v>
                </c:pt>
                <c:pt idx="31047">
                  <c:v>62.096000000029925</c:v>
                </c:pt>
                <c:pt idx="31048">
                  <c:v>62.098000000029927</c:v>
                </c:pt>
                <c:pt idx="31049">
                  <c:v>62.100000000029929</c:v>
                </c:pt>
                <c:pt idx="31050">
                  <c:v>62.102000000029932</c:v>
                </c:pt>
                <c:pt idx="31051">
                  <c:v>62.104000000029934</c:v>
                </c:pt>
                <c:pt idx="31052">
                  <c:v>62.106000000029937</c:v>
                </c:pt>
                <c:pt idx="31053">
                  <c:v>62.108000000029939</c:v>
                </c:pt>
                <c:pt idx="31054">
                  <c:v>62.110000000029942</c:v>
                </c:pt>
                <c:pt idx="31055">
                  <c:v>62.112000000029944</c:v>
                </c:pt>
                <c:pt idx="31056">
                  <c:v>62.114000000029947</c:v>
                </c:pt>
                <c:pt idx="31057">
                  <c:v>62.116000000029949</c:v>
                </c:pt>
                <c:pt idx="31058">
                  <c:v>62.118000000029951</c:v>
                </c:pt>
                <c:pt idx="31059">
                  <c:v>62.120000000029954</c:v>
                </c:pt>
                <c:pt idx="31060">
                  <c:v>62.122000000029956</c:v>
                </c:pt>
                <c:pt idx="31061">
                  <c:v>62.124000000029959</c:v>
                </c:pt>
                <c:pt idx="31062">
                  <c:v>62.126000000029961</c:v>
                </c:pt>
                <c:pt idx="31063">
                  <c:v>62.128000000029964</c:v>
                </c:pt>
                <c:pt idx="31064">
                  <c:v>62.130000000029966</c:v>
                </c:pt>
                <c:pt idx="31065">
                  <c:v>62.132000000029969</c:v>
                </c:pt>
                <c:pt idx="31066">
                  <c:v>62.134000000029971</c:v>
                </c:pt>
                <c:pt idx="31067">
                  <c:v>62.136000000029973</c:v>
                </c:pt>
                <c:pt idx="31068">
                  <c:v>62.138000000029976</c:v>
                </c:pt>
                <c:pt idx="31069">
                  <c:v>62.140000000029978</c:v>
                </c:pt>
                <c:pt idx="31070">
                  <c:v>62.142000000029981</c:v>
                </c:pt>
                <c:pt idx="31071">
                  <c:v>62.144000000029983</c:v>
                </c:pt>
                <c:pt idx="31072">
                  <c:v>62.146000000029986</c:v>
                </c:pt>
                <c:pt idx="31073">
                  <c:v>62.148000000029988</c:v>
                </c:pt>
                <c:pt idx="31074">
                  <c:v>62.150000000029991</c:v>
                </c:pt>
                <c:pt idx="31075">
                  <c:v>62.152000000029993</c:v>
                </c:pt>
                <c:pt idx="31076">
                  <c:v>62.154000000029995</c:v>
                </c:pt>
                <c:pt idx="31077">
                  <c:v>62.156000000029998</c:v>
                </c:pt>
                <c:pt idx="31078">
                  <c:v>62.15800000003</c:v>
                </c:pt>
                <c:pt idx="31079">
                  <c:v>62.160000000030003</c:v>
                </c:pt>
                <c:pt idx="31080">
                  <c:v>62.162000000030005</c:v>
                </c:pt>
                <c:pt idx="31081">
                  <c:v>62.164000000030008</c:v>
                </c:pt>
                <c:pt idx="31082">
                  <c:v>62.16600000003001</c:v>
                </c:pt>
                <c:pt idx="31083">
                  <c:v>62.168000000030013</c:v>
                </c:pt>
                <c:pt idx="31084">
                  <c:v>62.170000000030015</c:v>
                </c:pt>
                <c:pt idx="31085">
                  <c:v>62.172000000030017</c:v>
                </c:pt>
                <c:pt idx="31086">
                  <c:v>62.17400000003002</c:v>
                </c:pt>
                <c:pt idx="31087">
                  <c:v>62.176000000030022</c:v>
                </c:pt>
                <c:pt idx="31088">
                  <c:v>62.178000000030025</c:v>
                </c:pt>
                <c:pt idx="31089">
                  <c:v>62.180000000030027</c:v>
                </c:pt>
                <c:pt idx="31090">
                  <c:v>62.18200000003003</c:v>
                </c:pt>
                <c:pt idx="31091">
                  <c:v>62.184000000030032</c:v>
                </c:pt>
                <c:pt idx="31092">
                  <c:v>62.186000000030035</c:v>
                </c:pt>
                <c:pt idx="31093">
                  <c:v>62.188000000030037</c:v>
                </c:pt>
                <c:pt idx="31094">
                  <c:v>62.190000000030039</c:v>
                </c:pt>
                <c:pt idx="31095">
                  <c:v>62.192000000030042</c:v>
                </c:pt>
                <c:pt idx="31096">
                  <c:v>62.194000000030044</c:v>
                </c:pt>
                <c:pt idx="31097">
                  <c:v>62.196000000030047</c:v>
                </c:pt>
                <c:pt idx="31098">
                  <c:v>62.198000000030049</c:v>
                </c:pt>
                <c:pt idx="31099">
                  <c:v>62.200000000030052</c:v>
                </c:pt>
                <c:pt idx="31100">
                  <c:v>62.202000000030054</c:v>
                </c:pt>
                <c:pt idx="31101">
                  <c:v>62.204000000030057</c:v>
                </c:pt>
                <c:pt idx="31102">
                  <c:v>62.206000000030059</c:v>
                </c:pt>
                <c:pt idx="31103">
                  <c:v>62.208000000030061</c:v>
                </c:pt>
                <c:pt idx="31104">
                  <c:v>62.210000000030064</c:v>
                </c:pt>
                <c:pt idx="31105">
                  <c:v>62.212000000030066</c:v>
                </c:pt>
                <c:pt idx="31106">
                  <c:v>62.214000000030069</c:v>
                </c:pt>
                <c:pt idx="31107">
                  <c:v>62.216000000030071</c:v>
                </c:pt>
                <c:pt idx="31108">
                  <c:v>62.218000000030074</c:v>
                </c:pt>
                <c:pt idx="31109">
                  <c:v>62.220000000030076</c:v>
                </c:pt>
                <c:pt idx="31110">
                  <c:v>62.222000000030079</c:v>
                </c:pt>
                <c:pt idx="31111">
                  <c:v>62.224000000030081</c:v>
                </c:pt>
                <c:pt idx="31112">
                  <c:v>62.226000000030083</c:v>
                </c:pt>
                <c:pt idx="31113">
                  <c:v>62.228000000030086</c:v>
                </c:pt>
                <c:pt idx="31114">
                  <c:v>62.230000000030088</c:v>
                </c:pt>
                <c:pt idx="31115">
                  <c:v>62.232000000030091</c:v>
                </c:pt>
                <c:pt idx="31116">
                  <c:v>62.234000000030093</c:v>
                </c:pt>
                <c:pt idx="31117">
                  <c:v>62.236000000030096</c:v>
                </c:pt>
                <c:pt idx="31118">
                  <c:v>62.238000000030098</c:v>
                </c:pt>
                <c:pt idx="31119">
                  <c:v>62.240000000030101</c:v>
                </c:pt>
                <c:pt idx="31120">
                  <c:v>62.242000000030103</c:v>
                </c:pt>
                <c:pt idx="31121">
                  <c:v>62.244000000030105</c:v>
                </c:pt>
                <c:pt idx="31122">
                  <c:v>62.246000000030108</c:v>
                </c:pt>
                <c:pt idx="31123">
                  <c:v>62.24800000003011</c:v>
                </c:pt>
                <c:pt idx="31124">
                  <c:v>62.250000000030113</c:v>
                </c:pt>
                <c:pt idx="31125">
                  <c:v>62.252000000030115</c:v>
                </c:pt>
                <c:pt idx="31126">
                  <c:v>62.254000000030118</c:v>
                </c:pt>
                <c:pt idx="31127">
                  <c:v>62.25600000003012</c:v>
                </c:pt>
                <c:pt idx="31128">
                  <c:v>62.258000000030123</c:v>
                </c:pt>
                <c:pt idx="31129">
                  <c:v>62.260000000030125</c:v>
                </c:pt>
                <c:pt idx="31130">
                  <c:v>62.262000000030127</c:v>
                </c:pt>
                <c:pt idx="31131">
                  <c:v>62.26400000003013</c:v>
                </c:pt>
                <c:pt idx="31132">
                  <c:v>62.266000000030132</c:v>
                </c:pt>
                <c:pt idx="31133">
                  <c:v>62.268000000030135</c:v>
                </c:pt>
                <c:pt idx="31134">
                  <c:v>62.270000000030137</c:v>
                </c:pt>
                <c:pt idx="31135">
                  <c:v>62.27200000003014</c:v>
                </c:pt>
                <c:pt idx="31136">
                  <c:v>62.274000000030142</c:v>
                </c:pt>
                <c:pt idx="31137">
                  <c:v>62.276000000030145</c:v>
                </c:pt>
                <c:pt idx="31138">
                  <c:v>62.278000000030147</c:v>
                </c:pt>
                <c:pt idx="31139">
                  <c:v>62.280000000030149</c:v>
                </c:pt>
                <c:pt idx="31140">
                  <c:v>62.282000000030152</c:v>
                </c:pt>
                <c:pt idx="31141">
                  <c:v>62.284000000030154</c:v>
                </c:pt>
                <c:pt idx="31142">
                  <c:v>62.286000000030157</c:v>
                </c:pt>
                <c:pt idx="31143">
                  <c:v>62.288000000030159</c:v>
                </c:pt>
                <c:pt idx="31144">
                  <c:v>62.290000000030162</c:v>
                </c:pt>
                <c:pt idx="31145">
                  <c:v>62.292000000030164</c:v>
                </c:pt>
                <c:pt idx="31146">
                  <c:v>62.294000000030167</c:v>
                </c:pt>
                <c:pt idx="31147">
                  <c:v>62.296000000030169</c:v>
                </c:pt>
                <c:pt idx="31148">
                  <c:v>62.298000000030171</c:v>
                </c:pt>
                <c:pt idx="31149">
                  <c:v>62.300000000030174</c:v>
                </c:pt>
                <c:pt idx="31150">
                  <c:v>62.302000000030176</c:v>
                </c:pt>
                <c:pt idx="31151">
                  <c:v>62.304000000030179</c:v>
                </c:pt>
                <c:pt idx="31152">
                  <c:v>62.306000000030181</c:v>
                </c:pt>
                <c:pt idx="31153">
                  <c:v>62.308000000030184</c:v>
                </c:pt>
                <c:pt idx="31154">
                  <c:v>62.310000000030186</c:v>
                </c:pt>
                <c:pt idx="31155">
                  <c:v>62.312000000030189</c:v>
                </c:pt>
                <c:pt idx="31156">
                  <c:v>62.314000000030191</c:v>
                </c:pt>
                <c:pt idx="31157">
                  <c:v>62.316000000030193</c:v>
                </c:pt>
                <c:pt idx="31158">
                  <c:v>62.318000000030196</c:v>
                </c:pt>
                <c:pt idx="31159">
                  <c:v>62.320000000030198</c:v>
                </c:pt>
                <c:pt idx="31160">
                  <c:v>62.322000000030201</c:v>
                </c:pt>
                <c:pt idx="31161">
                  <c:v>62.324000000030203</c:v>
                </c:pt>
                <c:pt idx="31162">
                  <c:v>62.326000000030206</c:v>
                </c:pt>
                <c:pt idx="31163">
                  <c:v>62.328000000030208</c:v>
                </c:pt>
                <c:pt idx="31164">
                  <c:v>62.330000000030211</c:v>
                </c:pt>
                <c:pt idx="31165">
                  <c:v>62.332000000030213</c:v>
                </c:pt>
                <c:pt idx="31166">
                  <c:v>62.334000000030215</c:v>
                </c:pt>
                <c:pt idx="31167">
                  <c:v>62.336000000030218</c:v>
                </c:pt>
                <c:pt idx="31168">
                  <c:v>62.33800000003022</c:v>
                </c:pt>
                <c:pt idx="31169">
                  <c:v>62.340000000030223</c:v>
                </c:pt>
                <c:pt idx="31170">
                  <c:v>62.342000000030225</c:v>
                </c:pt>
                <c:pt idx="31171">
                  <c:v>62.344000000030228</c:v>
                </c:pt>
                <c:pt idx="31172">
                  <c:v>62.34600000003023</c:v>
                </c:pt>
                <c:pt idx="31173">
                  <c:v>62.348000000030233</c:v>
                </c:pt>
                <c:pt idx="31174">
                  <c:v>62.350000000030235</c:v>
                </c:pt>
                <c:pt idx="31175">
                  <c:v>62.352000000030237</c:v>
                </c:pt>
                <c:pt idx="31176">
                  <c:v>62.35400000003024</c:v>
                </c:pt>
                <c:pt idx="31177">
                  <c:v>62.356000000030242</c:v>
                </c:pt>
                <c:pt idx="31178">
                  <c:v>62.358000000030245</c:v>
                </c:pt>
                <c:pt idx="31179">
                  <c:v>62.360000000030247</c:v>
                </c:pt>
                <c:pt idx="31180">
                  <c:v>62.36200000003025</c:v>
                </c:pt>
                <c:pt idx="31181">
                  <c:v>62.364000000030252</c:v>
                </c:pt>
                <c:pt idx="31182">
                  <c:v>62.366000000030255</c:v>
                </c:pt>
                <c:pt idx="31183">
                  <c:v>62.368000000030257</c:v>
                </c:pt>
                <c:pt idx="31184">
                  <c:v>62.370000000030259</c:v>
                </c:pt>
                <c:pt idx="31185">
                  <c:v>62.372000000030262</c:v>
                </c:pt>
                <c:pt idx="31186">
                  <c:v>62.374000000030264</c:v>
                </c:pt>
                <c:pt idx="31187">
                  <c:v>62.376000000030267</c:v>
                </c:pt>
                <c:pt idx="31188">
                  <c:v>62.378000000030269</c:v>
                </c:pt>
                <c:pt idx="31189">
                  <c:v>62.380000000030272</c:v>
                </c:pt>
                <c:pt idx="31190">
                  <c:v>62.382000000030274</c:v>
                </c:pt>
                <c:pt idx="31191">
                  <c:v>62.384000000030277</c:v>
                </c:pt>
                <c:pt idx="31192">
                  <c:v>62.386000000030279</c:v>
                </c:pt>
                <c:pt idx="31193">
                  <c:v>62.388000000030281</c:v>
                </c:pt>
                <c:pt idx="31194">
                  <c:v>62.390000000030284</c:v>
                </c:pt>
                <c:pt idx="31195">
                  <c:v>62.392000000030286</c:v>
                </c:pt>
                <c:pt idx="31196">
                  <c:v>62.394000000030289</c:v>
                </c:pt>
                <c:pt idx="31197">
                  <c:v>62.396000000030291</c:v>
                </c:pt>
                <c:pt idx="31198">
                  <c:v>62.398000000030294</c:v>
                </c:pt>
                <c:pt idx="31199">
                  <c:v>62.400000000030296</c:v>
                </c:pt>
                <c:pt idx="31200">
                  <c:v>62.402000000030299</c:v>
                </c:pt>
                <c:pt idx="31201">
                  <c:v>62.404000000030301</c:v>
                </c:pt>
                <c:pt idx="31202">
                  <c:v>62.406000000030303</c:v>
                </c:pt>
                <c:pt idx="31203">
                  <c:v>62.408000000030306</c:v>
                </c:pt>
                <c:pt idx="31204">
                  <c:v>62.410000000030308</c:v>
                </c:pt>
                <c:pt idx="31205">
                  <c:v>62.412000000030311</c:v>
                </c:pt>
                <c:pt idx="31206">
                  <c:v>62.414000000030313</c:v>
                </c:pt>
                <c:pt idx="31207">
                  <c:v>62.416000000030316</c:v>
                </c:pt>
                <c:pt idx="31208">
                  <c:v>62.418000000030318</c:v>
                </c:pt>
                <c:pt idx="31209">
                  <c:v>62.420000000030321</c:v>
                </c:pt>
                <c:pt idx="31210">
                  <c:v>62.422000000030323</c:v>
                </c:pt>
                <c:pt idx="31211">
                  <c:v>62.424000000030325</c:v>
                </c:pt>
                <c:pt idx="31212">
                  <c:v>62.426000000030328</c:v>
                </c:pt>
                <c:pt idx="31213">
                  <c:v>62.42800000003033</c:v>
                </c:pt>
                <c:pt idx="31214">
                  <c:v>62.430000000030333</c:v>
                </c:pt>
                <c:pt idx="31215">
                  <c:v>62.432000000030335</c:v>
                </c:pt>
                <c:pt idx="31216">
                  <c:v>62.434000000030338</c:v>
                </c:pt>
                <c:pt idx="31217">
                  <c:v>62.43600000003034</c:v>
                </c:pt>
                <c:pt idx="31218">
                  <c:v>62.438000000030343</c:v>
                </c:pt>
                <c:pt idx="31219">
                  <c:v>62.440000000030345</c:v>
                </c:pt>
                <c:pt idx="31220">
                  <c:v>62.442000000030347</c:v>
                </c:pt>
                <c:pt idx="31221">
                  <c:v>62.44400000003035</c:v>
                </c:pt>
                <c:pt idx="31222">
                  <c:v>62.446000000030352</c:v>
                </c:pt>
                <c:pt idx="31223">
                  <c:v>62.448000000030355</c:v>
                </c:pt>
                <c:pt idx="31224">
                  <c:v>62.450000000030357</c:v>
                </c:pt>
                <c:pt idx="31225">
                  <c:v>62.45200000003036</c:v>
                </c:pt>
                <c:pt idx="31226">
                  <c:v>62.454000000030362</c:v>
                </c:pt>
                <c:pt idx="31227">
                  <c:v>62.456000000030365</c:v>
                </c:pt>
                <c:pt idx="31228">
                  <c:v>62.458000000030367</c:v>
                </c:pt>
                <c:pt idx="31229">
                  <c:v>62.460000000030369</c:v>
                </c:pt>
                <c:pt idx="31230">
                  <c:v>62.462000000030372</c:v>
                </c:pt>
                <c:pt idx="31231">
                  <c:v>62.464000000030374</c:v>
                </c:pt>
                <c:pt idx="31232">
                  <c:v>62.466000000030377</c:v>
                </c:pt>
                <c:pt idx="31233">
                  <c:v>62.468000000030379</c:v>
                </c:pt>
                <c:pt idx="31234">
                  <c:v>62.470000000030382</c:v>
                </c:pt>
                <c:pt idx="31235">
                  <c:v>62.472000000030384</c:v>
                </c:pt>
                <c:pt idx="31236">
                  <c:v>62.474000000030387</c:v>
                </c:pt>
                <c:pt idx="31237">
                  <c:v>62.476000000030389</c:v>
                </c:pt>
                <c:pt idx="31238">
                  <c:v>62.478000000030391</c:v>
                </c:pt>
                <c:pt idx="31239">
                  <c:v>62.480000000030394</c:v>
                </c:pt>
                <c:pt idx="31240">
                  <c:v>62.482000000030396</c:v>
                </c:pt>
                <c:pt idx="31241">
                  <c:v>62.484000000030399</c:v>
                </c:pt>
                <c:pt idx="31242">
                  <c:v>62.486000000030401</c:v>
                </c:pt>
                <c:pt idx="31243">
                  <c:v>62.488000000030404</c:v>
                </c:pt>
                <c:pt idx="31244">
                  <c:v>62.490000000030406</c:v>
                </c:pt>
                <c:pt idx="31245">
                  <c:v>62.492000000030409</c:v>
                </c:pt>
                <c:pt idx="31246">
                  <c:v>62.494000000030411</c:v>
                </c:pt>
                <c:pt idx="31247">
                  <c:v>62.496000000030413</c:v>
                </c:pt>
                <c:pt idx="31248">
                  <c:v>62.498000000030416</c:v>
                </c:pt>
                <c:pt idx="31249">
                  <c:v>62.500000000030418</c:v>
                </c:pt>
                <c:pt idx="31250">
                  <c:v>62.502000000030421</c:v>
                </c:pt>
                <c:pt idx="31251">
                  <c:v>62.504000000030423</c:v>
                </c:pt>
                <c:pt idx="31252">
                  <c:v>62.506000000030426</c:v>
                </c:pt>
                <c:pt idx="31253">
                  <c:v>62.508000000030428</c:v>
                </c:pt>
                <c:pt idx="31254">
                  <c:v>62.510000000030431</c:v>
                </c:pt>
                <c:pt idx="31255">
                  <c:v>62.512000000030433</c:v>
                </c:pt>
                <c:pt idx="31256">
                  <c:v>62.514000000030435</c:v>
                </c:pt>
                <c:pt idx="31257">
                  <c:v>62.516000000030438</c:v>
                </c:pt>
                <c:pt idx="31258">
                  <c:v>62.51800000003044</c:v>
                </c:pt>
                <c:pt idx="31259">
                  <c:v>62.520000000030443</c:v>
                </c:pt>
                <c:pt idx="31260">
                  <c:v>62.522000000030445</c:v>
                </c:pt>
                <c:pt idx="31261">
                  <c:v>62.524000000030448</c:v>
                </c:pt>
                <c:pt idx="31262">
                  <c:v>62.52600000003045</c:v>
                </c:pt>
                <c:pt idx="31263">
                  <c:v>62.528000000030453</c:v>
                </c:pt>
                <c:pt idx="31264">
                  <c:v>62.530000000030455</c:v>
                </c:pt>
                <c:pt idx="31265">
                  <c:v>62.532000000030457</c:v>
                </c:pt>
                <c:pt idx="31266">
                  <c:v>62.53400000003046</c:v>
                </c:pt>
                <c:pt idx="31267">
                  <c:v>62.536000000030462</c:v>
                </c:pt>
                <c:pt idx="31268">
                  <c:v>62.538000000030465</c:v>
                </c:pt>
                <c:pt idx="31269">
                  <c:v>62.540000000030467</c:v>
                </c:pt>
                <c:pt idx="31270">
                  <c:v>62.54200000003047</c:v>
                </c:pt>
                <c:pt idx="31271">
                  <c:v>62.544000000030472</c:v>
                </c:pt>
                <c:pt idx="31272">
                  <c:v>62.546000000030475</c:v>
                </c:pt>
                <c:pt idx="31273">
                  <c:v>62.548000000030477</c:v>
                </c:pt>
                <c:pt idx="31274">
                  <c:v>62.550000000030479</c:v>
                </c:pt>
                <c:pt idx="31275">
                  <c:v>62.552000000030482</c:v>
                </c:pt>
                <c:pt idx="31276">
                  <c:v>62.554000000030484</c:v>
                </c:pt>
                <c:pt idx="31277">
                  <c:v>62.556000000030487</c:v>
                </c:pt>
                <c:pt idx="31278">
                  <c:v>62.558000000030489</c:v>
                </c:pt>
                <c:pt idx="31279">
                  <c:v>62.560000000030492</c:v>
                </c:pt>
                <c:pt idx="31280">
                  <c:v>62.562000000030494</c:v>
                </c:pt>
                <c:pt idx="31281">
                  <c:v>62.564000000030497</c:v>
                </c:pt>
                <c:pt idx="31282">
                  <c:v>62.566000000030499</c:v>
                </c:pt>
                <c:pt idx="31283">
                  <c:v>62.568000000030501</c:v>
                </c:pt>
                <c:pt idx="31284">
                  <c:v>62.570000000030504</c:v>
                </c:pt>
                <c:pt idx="31285">
                  <c:v>62.572000000030506</c:v>
                </c:pt>
                <c:pt idx="31286">
                  <c:v>62.574000000030509</c:v>
                </c:pt>
                <c:pt idx="31287">
                  <c:v>62.576000000030511</c:v>
                </c:pt>
                <c:pt idx="31288">
                  <c:v>62.578000000030514</c:v>
                </c:pt>
                <c:pt idx="31289">
                  <c:v>62.580000000030516</c:v>
                </c:pt>
                <c:pt idx="31290">
                  <c:v>62.582000000030519</c:v>
                </c:pt>
                <c:pt idx="31291">
                  <c:v>62.584000000030521</c:v>
                </c:pt>
                <c:pt idx="31292">
                  <c:v>62.586000000030523</c:v>
                </c:pt>
                <c:pt idx="31293">
                  <c:v>62.588000000030526</c:v>
                </c:pt>
                <c:pt idx="31294">
                  <c:v>62.590000000030528</c:v>
                </c:pt>
                <c:pt idx="31295">
                  <c:v>62.592000000030531</c:v>
                </c:pt>
                <c:pt idx="31296">
                  <c:v>62.594000000030533</c:v>
                </c:pt>
                <c:pt idx="31297">
                  <c:v>62.596000000030536</c:v>
                </c:pt>
                <c:pt idx="31298">
                  <c:v>62.598000000030538</c:v>
                </c:pt>
                <c:pt idx="31299">
                  <c:v>62.600000000030541</c:v>
                </c:pt>
                <c:pt idx="31300">
                  <c:v>62.602000000030543</c:v>
                </c:pt>
                <c:pt idx="31301">
                  <c:v>62.604000000030545</c:v>
                </c:pt>
                <c:pt idx="31302">
                  <c:v>62.606000000030548</c:v>
                </c:pt>
                <c:pt idx="31303">
                  <c:v>62.60800000003055</c:v>
                </c:pt>
                <c:pt idx="31304">
                  <c:v>62.610000000030553</c:v>
                </c:pt>
                <c:pt idx="31305">
                  <c:v>62.612000000030555</c:v>
                </c:pt>
                <c:pt idx="31306">
                  <c:v>62.614000000030558</c:v>
                </c:pt>
                <c:pt idx="31307">
                  <c:v>62.61600000003056</c:v>
                </c:pt>
                <c:pt idx="31308">
                  <c:v>62.618000000030563</c:v>
                </c:pt>
                <c:pt idx="31309">
                  <c:v>62.620000000030565</c:v>
                </c:pt>
                <c:pt idx="31310">
                  <c:v>62.622000000030567</c:v>
                </c:pt>
                <c:pt idx="31311">
                  <c:v>62.62400000003057</c:v>
                </c:pt>
                <c:pt idx="31312">
                  <c:v>62.626000000030572</c:v>
                </c:pt>
                <c:pt idx="31313">
                  <c:v>62.628000000030575</c:v>
                </c:pt>
                <c:pt idx="31314">
                  <c:v>62.630000000030577</c:v>
                </c:pt>
                <c:pt idx="31315">
                  <c:v>62.63200000003058</c:v>
                </c:pt>
                <c:pt idx="31316">
                  <c:v>62.634000000030582</c:v>
                </c:pt>
                <c:pt idx="31317">
                  <c:v>62.636000000030585</c:v>
                </c:pt>
                <c:pt idx="31318">
                  <c:v>62.638000000030587</c:v>
                </c:pt>
                <c:pt idx="31319">
                  <c:v>62.640000000030589</c:v>
                </c:pt>
                <c:pt idx="31320">
                  <c:v>62.642000000030592</c:v>
                </c:pt>
                <c:pt idx="31321">
                  <c:v>62.644000000030594</c:v>
                </c:pt>
                <c:pt idx="31322">
                  <c:v>62.646000000030597</c:v>
                </c:pt>
                <c:pt idx="31323">
                  <c:v>62.648000000030599</c:v>
                </c:pt>
                <c:pt idx="31324">
                  <c:v>62.650000000030602</c:v>
                </c:pt>
                <c:pt idx="31325">
                  <c:v>62.652000000030604</c:v>
                </c:pt>
                <c:pt idx="31326">
                  <c:v>62.654000000030607</c:v>
                </c:pt>
                <c:pt idx="31327">
                  <c:v>62.656000000030609</c:v>
                </c:pt>
                <c:pt idx="31328">
                  <c:v>62.658000000030611</c:v>
                </c:pt>
                <c:pt idx="31329">
                  <c:v>62.660000000030614</c:v>
                </c:pt>
                <c:pt idx="31330">
                  <c:v>62.662000000030616</c:v>
                </c:pt>
                <c:pt idx="31331">
                  <c:v>62.664000000030619</c:v>
                </c:pt>
                <c:pt idx="31332">
                  <c:v>62.666000000030621</c:v>
                </c:pt>
                <c:pt idx="31333">
                  <c:v>62.668000000030624</c:v>
                </c:pt>
                <c:pt idx="31334">
                  <c:v>62.670000000030626</c:v>
                </c:pt>
                <c:pt idx="31335">
                  <c:v>62.672000000030629</c:v>
                </c:pt>
                <c:pt idx="31336">
                  <c:v>62.674000000030631</c:v>
                </c:pt>
                <c:pt idx="31337">
                  <c:v>62.676000000030633</c:v>
                </c:pt>
                <c:pt idx="31338">
                  <c:v>62.678000000030636</c:v>
                </c:pt>
                <c:pt idx="31339">
                  <c:v>62.680000000030638</c:v>
                </c:pt>
                <c:pt idx="31340">
                  <c:v>62.682000000030641</c:v>
                </c:pt>
                <c:pt idx="31341">
                  <c:v>62.684000000030643</c:v>
                </c:pt>
                <c:pt idx="31342">
                  <c:v>62.686000000030646</c:v>
                </c:pt>
                <c:pt idx="31343">
                  <c:v>62.688000000030648</c:v>
                </c:pt>
                <c:pt idx="31344">
                  <c:v>62.690000000030651</c:v>
                </c:pt>
                <c:pt idx="31345">
                  <c:v>62.692000000030653</c:v>
                </c:pt>
                <c:pt idx="31346">
                  <c:v>62.694000000030655</c:v>
                </c:pt>
                <c:pt idx="31347">
                  <c:v>62.696000000030658</c:v>
                </c:pt>
                <c:pt idx="31348">
                  <c:v>62.69800000003066</c:v>
                </c:pt>
                <c:pt idx="31349">
                  <c:v>62.700000000030663</c:v>
                </c:pt>
                <c:pt idx="31350">
                  <c:v>62.702000000030665</c:v>
                </c:pt>
                <c:pt idx="31351">
                  <c:v>62.704000000030668</c:v>
                </c:pt>
                <c:pt idx="31352">
                  <c:v>62.70600000003067</c:v>
                </c:pt>
                <c:pt idx="31353">
                  <c:v>62.708000000030673</c:v>
                </c:pt>
                <c:pt idx="31354">
                  <c:v>62.710000000030675</c:v>
                </c:pt>
                <c:pt idx="31355">
                  <c:v>62.712000000030677</c:v>
                </c:pt>
                <c:pt idx="31356">
                  <c:v>62.71400000003068</c:v>
                </c:pt>
                <c:pt idx="31357">
                  <c:v>62.716000000030682</c:v>
                </c:pt>
                <c:pt idx="31358">
                  <c:v>62.718000000030685</c:v>
                </c:pt>
                <c:pt idx="31359">
                  <c:v>62.720000000030687</c:v>
                </c:pt>
                <c:pt idx="31360">
                  <c:v>62.72200000003069</c:v>
                </c:pt>
                <c:pt idx="31361">
                  <c:v>62.724000000030692</c:v>
                </c:pt>
                <c:pt idx="31362">
                  <c:v>62.726000000030695</c:v>
                </c:pt>
                <c:pt idx="31363">
                  <c:v>62.728000000030697</c:v>
                </c:pt>
                <c:pt idx="31364">
                  <c:v>62.730000000030699</c:v>
                </c:pt>
                <c:pt idx="31365">
                  <c:v>62.732000000030702</c:v>
                </c:pt>
                <c:pt idx="31366">
                  <c:v>62.734000000030704</c:v>
                </c:pt>
                <c:pt idx="31367">
                  <c:v>62.736000000030707</c:v>
                </c:pt>
                <c:pt idx="31368">
                  <c:v>62.738000000030709</c:v>
                </c:pt>
                <c:pt idx="31369">
                  <c:v>62.740000000030712</c:v>
                </c:pt>
                <c:pt idx="31370">
                  <c:v>62.742000000030714</c:v>
                </c:pt>
                <c:pt idx="31371">
                  <c:v>62.744000000030717</c:v>
                </c:pt>
                <c:pt idx="31372">
                  <c:v>62.746000000030719</c:v>
                </c:pt>
                <c:pt idx="31373">
                  <c:v>62.748000000030721</c:v>
                </c:pt>
                <c:pt idx="31374">
                  <c:v>62.750000000030724</c:v>
                </c:pt>
                <c:pt idx="31375">
                  <c:v>62.752000000030726</c:v>
                </c:pt>
                <c:pt idx="31376">
                  <c:v>62.754000000030729</c:v>
                </c:pt>
                <c:pt idx="31377">
                  <c:v>62.756000000030731</c:v>
                </c:pt>
                <c:pt idx="31378">
                  <c:v>62.758000000030734</c:v>
                </c:pt>
                <c:pt idx="31379">
                  <c:v>62.760000000030736</c:v>
                </c:pt>
                <c:pt idx="31380">
                  <c:v>62.762000000030739</c:v>
                </c:pt>
                <c:pt idx="31381">
                  <c:v>62.764000000030741</c:v>
                </c:pt>
                <c:pt idx="31382">
                  <c:v>62.766000000030743</c:v>
                </c:pt>
                <c:pt idx="31383">
                  <c:v>62.768000000030746</c:v>
                </c:pt>
                <c:pt idx="31384">
                  <c:v>62.770000000030748</c:v>
                </c:pt>
                <c:pt idx="31385">
                  <c:v>62.772000000030751</c:v>
                </c:pt>
                <c:pt idx="31386">
                  <c:v>62.774000000030753</c:v>
                </c:pt>
                <c:pt idx="31387">
                  <c:v>62.776000000030756</c:v>
                </c:pt>
                <c:pt idx="31388">
                  <c:v>62.778000000030758</c:v>
                </c:pt>
                <c:pt idx="31389">
                  <c:v>62.780000000030761</c:v>
                </c:pt>
                <c:pt idx="31390">
                  <c:v>62.782000000030763</c:v>
                </c:pt>
                <c:pt idx="31391">
                  <c:v>62.784000000030765</c:v>
                </c:pt>
                <c:pt idx="31392">
                  <c:v>62.786000000030768</c:v>
                </c:pt>
                <c:pt idx="31393">
                  <c:v>62.78800000003077</c:v>
                </c:pt>
                <c:pt idx="31394">
                  <c:v>62.790000000030773</c:v>
                </c:pt>
                <c:pt idx="31395">
                  <c:v>62.792000000030775</c:v>
                </c:pt>
                <c:pt idx="31396">
                  <c:v>62.794000000030778</c:v>
                </c:pt>
                <c:pt idx="31397">
                  <c:v>62.79600000003078</c:v>
                </c:pt>
                <c:pt idx="31398">
                  <c:v>62.798000000030783</c:v>
                </c:pt>
                <c:pt idx="31399">
                  <c:v>62.800000000030785</c:v>
                </c:pt>
                <c:pt idx="31400">
                  <c:v>62.802000000030787</c:v>
                </c:pt>
                <c:pt idx="31401">
                  <c:v>62.80400000003079</c:v>
                </c:pt>
                <c:pt idx="31402">
                  <c:v>62.806000000030792</c:v>
                </c:pt>
                <c:pt idx="31403">
                  <c:v>62.808000000030795</c:v>
                </c:pt>
                <c:pt idx="31404">
                  <c:v>62.810000000030797</c:v>
                </c:pt>
                <c:pt idx="31405">
                  <c:v>62.8120000000308</c:v>
                </c:pt>
                <c:pt idx="31406">
                  <c:v>62.814000000030802</c:v>
                </c:pt>
                <c:pt idx="31407">
                  <c:v>62.816000000030805</c:v>
                </c:pt>
                <c:pt idx="31408">
                  <c:v>62.818000000030807</c:v>
                </c:pt>
                <c:pt idx="31409">
                  <c:v>62.820000000030809</c:v>
                </c:pt>
                <c:pt idx="31410">
                  <c:v>62.822000000030812</c:v>
                </c:pt>
                <c:pt idx="31411">
                  <c:v>62.824000000030814</c:v>
                </c:pt>
                <c:pt idx="31412">
                  <c:v>62.826000000030817</c:v>
                </c:pt>
                <c:pt idx="31413">
                  <c:v>62.828000000030819</c:v>
                </c:pt>
                <c:pt idx="31414">
                  <c:v>62.830000000030822</c:v>
                </c:pt>
                <c:pt idx="31415">
                  <c:v>62.832000000030824</c:v>
                </c:pt>
                <c:pt idx="31416">
                  <c:v>62.834000000030827</c:v>
                </c:pt>
                <c:pt idx="31417">
                  <c:v>62.836000000030829</c:v>
                </c:pt>
                <c:pt idx="31418">
                  <c:v>62.838000000030831</c:v>
                </c:pt>
                <c:pt idx="31419">
                  <c:v>62.840000000030834</c:v>
                </c:pt>
                <c:pt idx="31420">
                  <c:v>62.842000000030836</c:v>
                </c:pt>
                <c:pt idx="31421">
                  <c:v>62.844000000030839</c:v>
                </c:pt>
                <c:pt idx="31422">
                  <c:v>62.846000000030841</c:v>
                </c:pt>
                <c:pt idx="31423">
                  <c:v>62.848000000030844</c:v>
                </c:pt>
                <c:pt idx="31424">
                  <c:v>62.850000000030846</c:v>
                </c:pt>
                <c:pt idx="31425">
                  <c:v>62.852000000030849</c:v>
                </c:pt>
                <c:pt idx="31426">
                  <c:v>62.854000000030851</c:v>
                </c:pt>
                <c:pt idx="31427">
                  <c:v>62.856000000030853</c:v>
                </c:pt>
                <c:pt idx="31428">
                  <c:v>62.858000000030856</c:v>
                </c:pt>
                <c:pt idx="31429">
                  <c:v>62.860000000030858</c:v>
                </c:pt>
                <c:pt idx="31430">
                  <c:v>62.862000000030861</c:v>
                </c:pt>
                <c:pt idx="31431">
                  <c:v>62.864000000030863</c:v>
                </c:pt>
                <c:pt idx="31432">
                  <c:v>62.866000000030866</c:v>
                </c:pt>
                <c:pt idx="31433">
                  <c:v>62.868000000030868</c:v>
                </c:pt>
                <c:pt idx="31434">
                  <c:v>62.870000000030871</c:v>
                </c:pt>
                <c:pt idx="31435">
                  <c:v>62.872000000030873</c:v>
                </c:pt>
                <c:pt idx="31436">
                  <c:v>62.874000000030875</c:v>
                </c:pt>
                <c:pt idx="31437">
                  <c:v>62.876000000030878</c:v>
                </c:pt>
                <c:pt idx="31438">
                  <c:v>62.87800000003088</c:v>
                </c:pt>
                <c:pt idx="31439">
                  <c:v>62.880000000030883</c:v>
                </c:pt>
                <c:pt idx="31440">
                  <c:v>62.882000000030885</c:v>
                </c:pt>
                <c:pt idx="31441">
                  <c:v>62.884000000030888</c:v>
                </c:pt>
                <c:pt idx="31442">
                  <c:v>62.88600000003089</c:v>
                </c:pt>
                <c:pt idx="31443">
                  <c:v>62.888000000030893</c:v>
                </c:pt>
                <c:pt idx="31444">
                  <c:v>62.890000000030895</c:v>
                </c:pt>
                <c:pt idx="31445">
                  <c:v>62.892000000030897</c:v>
                </c:pt>
                <c:pt idx="31446">
                  <c:v>62.8940000000309</c:v>
                </c:pt>
                <c:pt idx="31447">
                  <c:v>62.896000000030902</c:v>
                </c:pt>
                <c:pt idx="31448">
                  <c:v>62.898000000030905</c:v>
                </c:pt>
                <c:pt idx="31449">
                  <c:v>62.900000000030907</c:v>
                </c:pt>
                <c:pt idx="31450">
                  <c:v>62.90200000003091</c:v>
                </c:pt>
                <c:pt idx="31451">
                  <c:v>62.904000000030912</c:v>
                </c:pt>
                <c:pt idx="31452">
                  <c:v>62.906000000030915</c:v>
                </c:pt>
                <c:pt idx="31453">
                  <c:v>62.908000000030917</c:v>
                </c:pt>
                <c:pt idx="31454">
                  <c:v>62.910000000030919</c:v>
                </c:pt>
                <c:pt idx="31455">
                  <c:v>62.912000000030922</c:v>
                </c:pt>
                <c:pt idx="31456">
                  <c:v>62.914000000030924</c:v>
                </c:pt>
                <c:pt idx="31457">
                  <c:v>62.916000000030927</c:v>
                </c:pt>
                <c:pt idx="31458">
                  <c:v>62.918000000030929</c:v>
                </c:pt>
                <c:pt idx="31459">
                  <c:v>62.920000000030932</c:v>
                </c:pt>
                <c:pt idx="31460">
                  <c:v>62.922000000030934</c:v>
                </c:pt>
                <c:pt idx="31461">
                  <c:v>62.924000000030937</c:v>
                </c:pt>
                <c:pt idx="31462">
                  <c:v>62.926000000030939</c:v>
                </c:pt>
                <c:pt idx="31463">
                  <c:v>62.928000000030941</c:v>
                </c:pt>
                <c:pt idx="31464">
                  <c:v>62.930000000030944</c:v>
                </c:pt>
                <c:pt idx="31465">
                  <c:v>62.932000000030946</c:v>
                </c:pt>
                <c:pt idx="31466">
                  <c:v>62.934000000030949</c:v>
                </c:pt>
                <c:pt idx="31467">
                  <c:v>62.936000000030951</c:v>
                </c:pt>
                <c:pt idx="31468">
                  <c:v>62.938000000030954</c:v>
                </c:pt>
                <c:pt idx="31469">
                  <c:v>62.940000000030956</c:v>
                </c:pt>
                <c:pt idx="31470">
                  <c:v>62.942000000030959</c:v>
                </c:pt>
                <c:pt idx="31471">
                  <c:v>62.944000000030961</c:v>
                </c:pt>
                <c:pt idx="31472">
                  <c:v>62.946000000030963</c:v>
                </c:pt>
                <c:pt idx="31473">
                  <c:v>62.948000000030966</c:v>
                </c:pt>
                <c:pt idx="31474">
                  <c:v>62.950000000030968</c:v>
                </c:pt>
                <c:pt idx="31475">
                  <c:v>62.952000000030971</c:v>
                </c:pt>
                <c:pt idx="31476">
                  <c:v>62.954000000030973</c:v>
                </c:pt>
                <c:pt idx="31477">
                  <c:v>62.956000000030976</c:v>
                </c:pt>
                <c:pt idx="31478">
                  <c:v>62.958000000030978</c:v>
                </c:pt>
                <c:pt idx="31479">
                  <c:v>62.960000000030981</c:v>
                </c:pt>
                <c:pt idx="31480">
                  <c:v>62.962000000030983</c:v>
                </c:pt>
                <c:pt idx="31481">
                  <c:v>62.964000000030985</c:v>
                </c:pt>
                <c:pt idx="31482">
                  <c:v>62.966000000030988</c:v>
                </c:pt>
                <c:pt idx="31483">
                  <c:v>62.96800000003099</c:v>
                </c:pt>
                <c:pt idx="31484">
                  <c:v>62.970000000030993</c:v>
                </c:pt>
                <c:pt idx="31485">
                  <c:v>62.972000000030995</c:v>
                </c:pt>
                <c:pt idx="31486">
                  <c:v>62.974000000030998</c:v>
                </c:pt>
                <c:pt idx="31487">
                  <c:v>62.976000000031</c:v>
                </c:pt>
                <c:pt idx="31488">
                  <c:v>62.978000000031003</c:v>
                </c:pt>
                <c:pt idx="31489">
                  <c:v>62.980000000031005</c:v>
                </c:pt>
                <c:pt idx="31490">
                  <c:v>62.982000000031007</c:v>
                </c:pt>
                <c:pt idx="31491">
                  <c:v>62.98400000003101</c:v>
                </c:pt>
                <c:pt idx="31492">
                  <c:v>62.986000000031012</c:v>
                </c:pt>
                <c:pt idx="31493">
                  <c:v>62.988000000031015</c:v>
                </c:pt>
                <c:pt idx="31494">
                  <c:v>62.990000000031017</c:v>
                </c:pt>
                <c:pt idx="31495">
                  <c:v>62.99200000003102</c:v>
                </c:pt>
                <c:pt idx="31496">
                  <c:v>62.994000000031022</c:v>
                </c:pt>
                <c:pt idx="31497">
                  <c:v>62.996000000031025</c:v>
                </c:pt>
                <c:pt idx="31498">
                  <c:v>62.998000000031027</c:v>
                </c:pt>
                <c:pt idx="31499">
                  <c:v>63.000000000031029</c:v>
                </c:pt>
                <c:pt idx="31500">
                  <c:v>63.002000000031032</c:v>
                </c:pt>
                <c:pt idx="31501">
                  <c:v>63.004000000031034</c:v>
                </c:pt>
                <c:pt idx="31502">
                  <c:v>63.006000000031037</c:v>
                </c:pt>
                <c:pt idx="31503">
                  <c:v>63.008000000031039</c:v>
                </c:pt>
                <c:pt idx="31504">
                  <c:v>63.010000000031042</c:v>
                </c:pt>
                <c:pt idx="31505">
                  <c:v>63.012000000031044</c:v>
                </c:pt>
                <c:pt idx="31506">
                  <c:v>63.014000000031047</c:v>
                </c:pt>
                <c:pt idx="31507">
                  <c:v>63.016000000031049</c:v>
                </c:pt>
                <c:pt idx="31508">
                  <c:v>63.018000000031051</c:v>
                </c:pt>
                <c:pt idx="31509">
                  <c:v>63.020000000031054</c:v>
                </c:pt>
                <c:pt idx="31510">
                  <c:v>63.022000000031056</c:v>
                </c:pt>
                <c:pt idx="31511">
                  <c:v>63.024000000031059</c:v>
                </c:pt>
                <c:pt idx="31512">
                  <c:v>63.026000000031061</c:v>
                </c:pt>
                <c:pt idx="31513">
                  <c:v>63.028000000031064</c:v>
                </c:pt>
                <c:pt idx="31514">
                  <c:v>63.030000000031066</c:v>
                </c:pt>
                <c:pt idx="31515">
                  <c:v>63.032000000031069</c:v>
                </c:pt>
                <c:pt idx="31516">
                  <c:v>63.034000000031071</c:v>
                </c:pt>
                <c:pt idx="31517">
                  <c:v>63.036000000031073</c:v>
                </c:pt>
                <c:pt idx="31518">
                  <c:v>63.038000000031076</c:v>
                </c:pt>
                <c:pt idx="31519">
                  <c:v>63.040000000031078</c:v>
                </c:pt>
                <c:pt idx="31520">
                  <c:v>63.042000000031081</c:v>
                </c:pt>
                <c:pt idx="31521">
                  <c:v>63.044000000031083</c:v>
                </c:pt>
                <c:pt idx="31522">
                  <c:v>63.046000000031086</c:v>
                </c:pt>
                <c:pt idx="31523">
                  <c:v>63.048000000031088</c:v>
                </c:pt>
                <c:pt idx="31524">
                  <c:v>63.050000000031091</c:v>
                </c:pt>
                <c:pt idx="31525">
                  <c:v>63.052000000031093</c:v>
                </c:pt>
                <c:pt idx="31526">
                  <c:v>63.054000000031095</c:v>
                </c:pt>
                <c:pt idx="31527">
                  <c:v>63.056000000031098</c:v>
                </c:pt>
                <c:pt idx="31528">
                  <c:v>63.0580000000311</c:v>
                </c:pt>
                <c:pt idx="31529">
                  <c:v>63.060000000031103</c:v>
                </c:pt>
                <c:pt idx="31530">
                  <c:v>63.062000000031105</c:v>
                </c:pt>
                <c:pt idx="31531">
                  <c:v>63.064000000031108</c:v>
                </c:pt>
                <c:pt idx="31532">
                  <c:v>63.06600000003111</c:v>
                </c:pt>
                <c:pt idx="31533">
                  <c:v>63.068000000031113</c:v>
                </c:pt>
                <c:pt idx="31534">
                  <c:v>63.070000000031115</c:v>
                </c:pt>
                <c:pt idx="31535">
                  <c:v>63.072000000031117</c:v>
                </c:pt>
                <c:pt idx="31536">
                  <c:v>63.07400000003112</c:v>
                </c:pt>
                <c:pt idx="31537">
                  <c:v>63.076000000031122</c:v>
                </c:pt>
                <c:pt idx="31538">
                  <c:v>63.078000000031125</c:v>
                </c:pt>
                <c:pt idx="31539">
                  <c:v>63.080000000031127</c:v>
                </c:pt>
                <c:pt idx="31540">
                  <c:v>63.08200000003113</c:v>
                </c:pt>
                <c:pt idx="31541">
                  <c:v>63.084000000031132</c:v>
                </c:pt>
                <c:pt idx="31542">
                  <c:v>63.086000000031135</c:v>
                </c:pt>
                <c:pt idx="31543">
                  <c:v>63.088000000031137</c:v>
                </c:pt>
                <c:pt idx="31544">
                  <c:v>63.090000000031139</c:v>
                </c:pt>
                <c:pt idx="31545">
                  <c:v>63.092000000031142</c:v>
                </c:pt>
                <c:pt idx="31546">
                  <c:v>63.094000000031144</c:v>
                </c:pt>
                <c:pt idx="31547">
                  <c:v>63.096000000031147</c:v>
                </c:pt>
                <c:pt idx="31548">
                  <c:v>63.098000000031149</c:v>
                </c:pt>
                <c:pt idx="31549">
                  <c:v>63.100000000031152</c:v>
                </c:pt>
                <c:pt idx="31550">
                  <c:v>63.102000000031154</c:v>
                </c:pt>
                <c:pt idx="31551">
                  <c:v>63.104000000031157</c:v>
                </c:pt>
                <c:pt idx="31552">
                  <c:v>63.106000000031159</c:v>
                </c:pt>
                <c:pt idx="31553">
                  <c:v>63.108000000031161</c:v>
                </c:pt>
                <c:pt idx="31554">
                  <c:v>63.110000000031164</c:v>
                </c:pt>
                <c:pt idx="31555">
                  <c:v>63.112000000031166</c:v>
                </c:pt>
                <c:pt idx="31556">
                  <c:v>63.114000000031169</c:v>
                </c:pt>
                <c:pt idx="31557">
                  <c:v>63.116000000031171</c:v>
                </c:pt>
                <c:pt idx="31558">
                  <c:v>63.118000000031174</c:v>
                </c:pt>
                <c:pt idx="31559">
                  <c:v>63.120000000031176</c:v>
                </c:pt>
                <c:pt idx="31560">
                  <c:v>63.122000000031179</c:v>
                </c:pt>
                <c:pt idx="31561">
                  <c:v>63.124000000031181</c:v>
                </c:pt>
                <c:pt idx="31562">
                  <c:v>63.126000000031183</c:v>
                </c:pt>
                <c:pt idx="31563">
                  <c:v>63.128000000031186</c:v>
                </c:pt>
                <c:pt idx="31564">
                  <c:v>63.130000000031188</c:v>
                </c:pt>
                <c:pt idx="31565">
                  <c:v>63.132000000031191</c:v>
                </c:pt>
                <c:pt idx="31566">
                  <c:v>63.134000000031193</c:v>
                </c:pt>
                <c:pt idx="31567">
                  <c:v>63.136000000031196</c:v>
                </c:pt>
                <c:pt idx="31568">
                  <c:v>63.138000000031198</c:v>
                </c:pt>
                <c:pt idx="31569">
                  <c:v>63.1400000000312</c:v>
                </c:pt>
                <c:pt idx="31570">
                  <c:v>63.142000000031203</c:v>
                </c:pt>
                <c:pt idx="31571">
                  <c:v>63.144000000031205</c:v>
                </c:pt>
                <c:pt idx="31572">
                  <c:v>63.146000000031208</c:v>
                </c:pt>
                <c:pt idx="31573">
                  <c:v>63.14800000003121</c:v>
                </c:pt>
                <c:pt idx="31574">
                  <c:v>63.150000000031213</c:v>
                </c:pt>
                <c:pt idx="31575">
                  <c:v>63.152000000031215</c:v>
                </c:pt>
                <c:pt idx="31576">
                  <c:v>63.154000000031218</c:v>
                </c:pt>
                <c:pt idx="31577">
                  <c:v>63.15600000003122</c:v>
                </c:pt>
                <c:pt idx="31578">
                  <c:v>63.158000000031222</c:v>
                </c:pt>
                <c:pt idx="31579">
                  <c:v>63.160000000031225</c:v>
                </c:pt>
                <c:pt idx="31580">
                  <c:v>63.162000000031227</c:v>
                </c:pt>
                <c:pt idx="31581">
                  <c:v>63.16400000003123</c:v>
                </c:pt>
                <c:pt idx="31582">
                  <c:v>63.166000000031232</c:v>
                </c:pt>
                <c:pt idx="31583">
                  <c:v>63.168000000031235</c:v>
                </c:pt>
                <c:pt idx="31584">
                  <c:v>63.170000000031237</c:v>
                </c:pt>
                <c:pt idx="31585">
                  <c:v>63.17200000003124</c:v>
                </c:pt>
                <c:pt idx="31586">
                  <c:v>63.174000000031242</c:v>
                </c:pt>
                <c:pt idx="31587">
                  <c:v>63.176000000031244</c:v>
                </c:pt>
                <c:pt idx="31588">
                  <c:v>63.178000000031247</c:v>
                </c:pt>
                <c:pt idx="31589">
                  <c:v>63.180000000031249</c:v>
                </c:pt>
                <c:pt idx="31590">
                  <c:v>63.182000000031252</c:v>
                </c:pt>
                <c:pt idx="31591">
                  <c:v>63.184000000031254</c:v>
                </c:pt>
                <c:pt idx="31592">
                  <c:v>63.186000000031257</c:v>
                </c:pt>
                <c:pt idx="31593">
                  <c:v>63.188000000031259</c:v>
                </c:pt>
                <c:pt idx="31594">
                  <c:v>63.190000000031262</c:v>
                </c:pt>
                <c:pt idx="31595">
                  <c:v>63.192000000031264</c:v>
                </c:pt>
                <c:pt idx="31596">
                  <c:v>63.194000000031266</c:v>
                </c:pt>
                <c:pt idx="31597">
                  <c:v>63.196000000031269</c:v>
                </c:pt>
                <c:pt idx="31598">
                  <c:v>63.198000000031271</c:v>
                </c:pt>
                <c:pt idx="31599">
                  <c:v>63.200000000031274</c:v>
                </c:pt>
                <c:pt idx="31600">
                  <c:v>63.202000000031276</c:v>
                </c:pt>
                <c:pt idx="31601">
                  <c:v>63.204000000031279</c:v>
                </c:pt>
                <c:pt idx="31602">
                  <c:v>63.206000000031281</c:v>
                </c:pt>
                <c:pt idx="31603">
                  <c:v>63.208000000031284</c:v>
                </c:pt>
                <c:pt idx="31604">
                  <c:v>63.210000000031286</c:v>
                </c:pt>
                <c:pt idx="31605">
                  <c:v>63.212000000031288</c:v>
                </c:pt>
                <c:pt idx="31606">
                  <c:v>63.214000000031291</c:v>
                </c:pt>
                <c:pt idx="31607">
                  <c:v>63.216000000031293</c:v>
                </c:pt>
                <c:pt idx="31608">
                  <c:v>63.218000000031296</c:v>
                </c:pt>
                <c:pt idx="31609">
                  <c:v>63.220000000031298</c:v>
                </c:pt>
                <c:pt idx="31610">
                  <c:v>63.222000000031301</c:v>
                </c:pt>
                <c:pt idx="31611">
                  <c:v>63.224000000031303</c:v>
                </c:pt>
                <c:pt idx="31612">
                  <c:v>63.226000000031306</c:v>
                </c:pt>
                <c:pt idx="31613">
                  <c:v>63.228000000031308</c:v>
                </c:pt>
                <c:pt idx="31614">
                  <c:v>63.23000000003131</c:v>
                </c:pt>
                <c:pt idx="31615">
                  <c:v>63.232000000031313</c:v>
                </c:pt>
                <c:pt idx="31616">
                  <c:v>63.234000000031315</c:v>
                </c:pt>
                <c:pt idx="31617">
                  <c:v>63.236000000031318</c:v>
                </c:pt>
                <c:pt idx="31618">
                  <c:v>63.23800000003132</c:v>
                </c:pt>
                <c:pt idx="31619">
                  <c:v>63.240000000031323</c:v>
                </c:pt>
                <c:pt idx="31620">
                  <c:v>63.242000000031325</c:v>
                </c:pt>
                <c:pt idx="31621">
                  <c:v>63.244000000031328</c:v>
                </c:pt>
                <c:pt idx="31622">
                  <c:v>63.24600000003133</c:v>
                </c:pt>
                <c:pt idx="31623">
                  <c:v>63.248000000031332</c:v>
                </c:pt>
                <c:pt idx="31624">
                  <c:v>63.250000000031335</c:v>
                </c:pt>
                <c:pt idx="31625">
                  <c:v>63.252000000031337</c:v>
                </c:pt>
                <c:pt idx="31626">
                  <c:v>63.25400000003134</c:v>
                </c:pt>
                <c:pt idx="31627">
                  <c:v>63.256000000031342</c:v>
                </c:pt>
                <c:pt idx="31628">
                  <c:v>63.258000000031345</c:v>
                </c:pt>
                <c:pt idx="31629">
                  <c:v>63.260000000031347</c:v>
                </c:pt>
                <c:pt idx="31630">
                  <c:v>63.26200000003135</c:v>
                </c:pt>
                <c:pt idx="31631">
                  <c:v>63.264000000031352</c:v>
                </c:pt>
                <c:pt idx="31632">
                  <c:v>63.266000000031354</c:v>
                </c:pt>
                <c:pt idx="31633">
                  <c:v>63.268000000031357</c:v>
                </c:pt>
                <c:pt idx="31634">
                  <c:v>63.270000000031359</c:v>
                </c:pt>
                <c:pt idx="31635">
                  <c:v>63.272000000031362</c:v>
                </c:pt>
                <c:pt idx="31636">
                  <c:v>63.274000000031364</c:v>
                </c:pt>
                <c:pt idx="31637">
                  <c:v>63.276000000031367</c:v>
                </c:pt>
                <c:pt idx="31638">
                  <c:v>63.278000000031369</c:v>
                </c:pt>
                <c:pt idx="31639">
                  <c:v>63.280000000031372</c:v>
                </c:pt>
                <c:pt idx="31640">
                  <c:v>63.282000000031374</c:v>
                </c:pt>
                <c:pt idx="31641">
                  <c:v>63.284000000031376</c:v>
                </c:pt>
                <c:pt idx="31642">
                  <c:v>63.286000000031379</c:v>
                </c:pt>
                <c:pt idx="31643">
                  <c:v>63.288000000031381</c:v>
                </c:pt>
                <c:pt idx="31644">
                  <c:v>63.290000000031384</c:v>
                </c:pt>
                <c:pt idx="31645">
                  <c:v>63.292000000031386</c:v>
                </c:pt>
                <c:pt idx="31646">
                  <c:v>63.294000000031389</c:v>
                </c:pt>
                <c:pt idx="31647">
                  <c:v>63.296000000031391</c:v>
                </c:pt>
                <c:pt idx="31648">
                  <c:v>63.298000000031394</c:v>
                </c:pt>
                <c:pt idx="31649">
                  <c:v>63.300000000031396</c:v>
                </c:pt>
                <c:pt idx="31650">
                  <c:v>63.302000000031398</c:v>
                </c:pt>
                <c:pt idx="31651">
                  <c:v>63.304000000031401</c:v>
                </c:pt>
                <c:pt idx="31652">
                  <c:v>63.306000000031403</c:v>
                </c:pt>
                <c:pt idx="31653">
                  <c:v>63.308000000031406</c:v>
                </c:pt>
                <c:pt idx="31654">
                  <c:v>63.310000000031408</c:v>
                </c:pt>
                <c:pt idx="31655">
                  <c:v>63.312000000031411</c:v>
                </c:pt>
                <c:pt idx="31656">
                  <c:v>63.314000000031413</c:v>
                </c:pt>
                <c:pt idx="31657">
                  <c:v>63.316000000031416</c:v>
                </c:pt>
                <c:pt idx="31658">
                  <c:v>63.318000000031418</c:v>
                </c:pt>
                <c:pt idx="31659">
                  <c:v>63.32000000003142</c:v>
                </c:pt>
                <c:pt idx="31660">
                  <c:v>63.322000000031423</c:v>
                </c:pt>
                <c:pt idx="31661">
                  <c:v>63.324000000031425</c:v>
                </c:pt>
                <c:pt idx="31662">
                  <c:v>63.326000000031428</c:v>
                </c:pt>
                <c:pt idx="31663">
                  <c:v>63.32800000003143</c:v>
                </c:pt>
                <c:pt idx="31664">
                  <c:v>63.330000000031433</c:v>
                </c:pt>
                <c:pt idx="31665">
                  <c:v>63.332000000031435</c:v>
                </c:pt>
                <c:pt idx="31666">
                  <c:v>63.334000000031438</c:v>
                </c:pt>
                <c:pt idx="31667">
                  <c:v>63.33600000003144</c:v>
                </c:pt>
                <c:pt idx="31668">
                  <c:v>63.338000000031442</c:v>
                </c:pt>
                <c:pt idx="31669">
                  <c:v>63.340000000031445</c:v>
                </c:pt>
                <c:pt idx="31670">
                  <c:v>63.342000000031447</c:v>
                </c:pt>
                <c:pt idx="31671">
                  <c:v>63.34400000003145</c:v>
                </c:pt>
                <c:pt idx="31672">
                  <c:v>63.346000000031452</c:v>
                </c:pt>
                <c:pt idx="31673">
                  <c:v>63.348000000031455</c:v>
                </c:pt>
                <c:pt idx="31674">
                  <c:v>63.350000000031457</c:v>
                </c:pt>
                <c:pt idx="31675">
                  <c:v>63.35200000003146</c:v>
                </c:pt>
                <c:pt idx="31676">
                  <c:v>63.354000000031462</c:v>
                </c:pt>
                <c:pt idx="31677">
                  <c:v>63.356000000031464</c:v>
                </c:pt>
                <c:pt idx="31678">
                  <c:v>63.358000000031467</c:v>
                </c:pt>
                <c:pt idx="31679">
                  <c:v>63.360000000031469</c:v>
                </c:pt>
                <c:pt idx="31680">
                  <c:v>63.362000000031472</c:v>
                </c:pt>
                <c:pt idx="31681">
                  <c:v>63.364000000031474</c:v>
                </c:pt>
                <c:pt idx="31682">
                  <c:v>63.366000000031477</c:v>
                </c:pt>
                <c:pt idx="31683">
                  <c:v>63.368000000031479</c:v>
                </c:pt>
                <c:pt idx="31684">
                  <c:v>63.370000000031482</c:v>
                </c:pt>
                <c:pt idx="31685">
                  <c:v>63.372000000031484</c:v>
                </c:pt>
                <c:pt idx="31686">
                  <c:v>63.374000000031486</c:v>
                </c:pt>
                <c:pt idx="31687">
                  <c:v>63.376000000031489</c:v>
                </c:pt>
                <c:pt idx="31688">
                  <c:v>63.378000000031491</c:v>
                </c:pt>
                <c:pt idx="31689">
                  <c:v>63.380000000031494</c:v>
                </c:pt>
                <c:pt idx="31690">
                  <c:v>63.382000000031496</c:v>
                </c:pt>
                <c:pt idx="31691">
                  <c:v>63.384000000031499</c:v>
                </c:pt>
                <c:pt idx="31692">
                  <c:v>63.386000000031501</c:v>
                </c:pt>
                <c:pt idx="31693">
                  <c:v>63.388000000031504</c:v>
                </c:pt>
                <c:pt idx="31694">
                  <c:v>63.390000000031506</c:v>
                </c:pt>
                <c:pt idx="31695">
                  <c:v>63.392000000031508</c:v>
                </c:pt>
                <c:pt idx="31696">
                  <c:v>63.394000000031511</c:v>
                </c:pt>
                <c:pt idx="31697">
                  <c:v>63.396000000031513</c:v>
                </c:pt>
                <c:pt idx="31698">
                  <c:v>63.398000000031516</c:v>
                </c:pt>
                <c:pt idx="31699">
                  <c:v>63.400000000031518</c:v>
                </c:pt>
                <c:pt idx="31700">
                  <c:v>63.402000000031521</c:v>
                </c:pt>
                <c:pt idx="31701">
                  <c:v>63.404000000031523</c:v>
                </c:pt>
                <c:pt idx="31702">
                  <c:v>63.406000000031526</c:v>
                </c:pt>
                <c:pt idx="31703">
                  <c:v>63.408000000031528</c:v>
                </c:pt>
                <c:pt idx="31704">
                  <c:v>63.41000000003153</c:v>
                </c:pt>
                <c:pt idx="31705">
                  <c:v>63.412000000031533</c:v>
                </c:pt>
                <c:pt idx="31706">
                  <c:v>63.414000000031535</c:v>
                </c:pt>
                <c:pt idx="31707">
                  <c:v>63.416000000031538</c:v>
                </c:pt>
                <c:pt idx="31708">
                  <c:v>63.41800000003154</c:v>
                </c:pt>
                <c:pt idx="31709">
                  <c:v>63.420000000031543</c:v>
                </c:pt>
                <c:pt idx="31710">
                  <c:v>63.422000000031545</c:v>
                </c:pt>
                <c:pt idx="31711">
                  <c:v>63.424000000031548</c:v>
                </c:pt>
                <c:pt idx="31712">
                  <c:v>63.42600000003155</c:v>
                </c:pt>
                <c:pt idx="31713">
                  <c:v>63.428000000031552</c:v>
                </c:pt>
                <c:pt idx="31714">
                  <c:v>63.430000000031555</c:v>
                </c:pt>
                <c:pt idx="31715">
                  <c:v>63.432000000031557</c:v>
                </c:pt>
                <c:pt idx="31716">
                  <c:v>63.43400000003156</c:v>
                </c:pt>
                <c:pt idx="31717">
                  <c:v>63.436000000031562</c:v>
                </c:pt>
                <c:pt idx="31718">
                  <c:v>63.438000000031565</c:v>
                </c:pt>
                <c:pt idx="31719">
                  <c:v>63.440000000031567</c:v>
                </c:pt>
                <c:pt idx="31720">
                  <c:v>63.44200000003157</c:v>
                </c:pt>
                <c:pt idx="31721">
                  <c:v>63.444000000031572</c:v>
                </c:pt>
                <c:pt idx="31722">
                  <c:v>63.446000000031574</c:v>
                </c:pt>
                <c:pt idx="31723">
                  <c:v>63.448000000031577</c:v>
                </c:pt>
                <c:pt idx="31724">
                  <c:v>63.450000000031579</c:v>
                </c:pt>
                <c:pt idx="31725">
                  <c:v>63.452000000031582</c:v>
                </c:pt>
                <c:pt idx="31726">
                  <c:v>63.454000000031584</c:v>
                </c:pt>
                <c:pt idx="31727">
                  <c:v>63.456000000031587</c:v>
                </c:pt>
                <c:pt idx="31728">
                  <c:v>63.458000000031589</c:v>
                </c:pt>
                <c:pt idx="31729">
                  <c:v>63.460000000031592</c:v>
                </c:pt>
                <c:pt idx="31730">
                  <c:v>63.462000000031594</c:v>
                </c:pt>
                <c:pt idx="31731">
                  <c:v>63.464000000031596</c:v>
                </c:pt>
                <c:pt idx="31732">
                  <c:v>63.466000000031599</c:v>
                </c:pt>
                <c:pt idx="31733">
                  <c:v>63.468000000031601</c:v>
                </c:pt>
                <c:pt idx="31734">
                  <c:v>63.470000000031604</c:v>
                </c:pt>
                <c:pt idx="31735">
                  <c:v>63.472000000031606</c:v>
                </c:pt>
                <c:pt idx="31736">
                  <c:v>63.474000000031609</c:v>
                </c:pt>
                <c:pt idx="31737">
                  <c:v>63.476000000031611</c:v>
                </c:pt>
                <c:pt idx="31738">
                  <c:v>63.478000000031614</c:v>
                </c:pt>
                <c:pt idx="31739">
                  <c:v>63.480000000031616</c:v>
                </c:pt>
                <c:pt idx="31740">
                  <c:v>63.482000000031618</c:v>
                </c:pt>
                <c:pt idx="31741">
                  <c:v>63.484000000031621</c:v>
                </c:pt>
                <c:pt idx="31742">
                  <c:v>63.486000000031623</c:v>
                </c:pt>
                <c:pt idx="31743">
                  <c:v>63.488000000031626</c:v>
                </c:pt>
                <c:pt idx="31744">
                  <c:v>63.490000000031628</c:v>
                </c:pt>
                <c:pt idx="31745">
                  <c:v>63.492000000031631</c:v>
                </c:pt>
                <c:pt idx="31746">
                  <c:v>63.494000000031633</c:v>
                </c:pt>
                <c:pt idx="31747">
                  <c:v>63.496000000031636</c:v>
                </c:pt>
                <c:pt idx="31748">
                  <c:v>63.498000000031638</c:v>
                </c:pt>
                <c:pt idx="31749">
                  <c:v>63.50000000003164</c:v>
                </c:pt>
                <c:pt idx="31750">
                  <c:v>63.502000000031643</c:v>
                </c:pt>
                <c:pt idx="31751">
                  <c:v>63.504000000031645</c:v>
                </c:pt>
                <c:pt idx="31752">
                  <c:v>63.506000000031648</c:v>
                </c:pt>
                <c:pt idx="31753">
                  <c:v>63.50800000003165</c:v>
                </c:pt>
                <c:pt idx="31754">
                  <c:v>63.510000000031653</c:v>
                </c:pt>
                <c:pt idx="31755">
                  <c:v>63.512000000031655</c:v>
                </c:pt>
                <c:pt idx="31756">
                  <c:v>63.514000000031658</c:v>
                </c:pt>
                <c:pt idx="31757">
                  <c:v>63.51600000003166</c:v>
                </c:pt>
                <c:pt idx="31758">
                  <c:v>63.518000000031662</c:v>
                </c:pt>
                <c:pt idx="31759">
                  <c:v>63.520000000031665</c:v>
                </c:pt>
                <c:pt idx="31760">
                  <c:v>63.522000000031667</c:v>
                </c:pt>
                <c:pt idx="31761">
                  <c:v>63.52400000003167</c:v>
                </c:pt>
                <c:pt idx="31762">
                  <c:v>63.526000000031672</c:v>
                </c:pt>
                <c:pt idx="31763">
                  <c:v>63.528000000031675</c:v>
                </c:pt>
                <c:pt idx="31764">
                  <c:v>63.530000000031677</c:v>
                </c:pt>
                <c:pt idx="31765">
                  <c:v>63.53200000003168</c:v>
                </c:pt>
                <c:pt idx="31766">
                  <c:v>63.534000000031682</c:v>
                </c:pt>
                <c:pt idx="31767">
                  <c:v>63.536000000031684</c:v>
                </c:pt>
                <c:pt idx="31768">
                  <c:v>63.538000000031687</c:v>
                </c:pt>
                <c:pt idx="31769">
                  <c:v>63.540000000031689</c:v>
                </c:pt>
                <c:pt idx="31770">
                  <c:v>63.542000000031692</c:v>
                </c:pt>
                <c:pt idx="31771">
                  <c:v>63.544000000031694</c:v>
                </c:pt>
                <c:pt idx="31772">
                  <c:v>63.546000000031697</c:v>
                </c:pt>
                <c:pt idx="31773">
                  <c:v>63.548000000031699</c:v>
                </c:pt>
                <c:pt idx="31774">
                  <c:v>63.550000000031702</c:v>
                </c:pt>
                <c:pt idx="31775">
                  <c:v>63.552000000031704</c:v>
                </c:pt>
                <c:pt idx="31776">
                  <c:v>63.554000000031706</c:v>
                </c:pt>
                <c:pt idx="31777">
                  <c:v>63.556000000031709</c:v>
                </c:pt>
                <c:pt idx="31778">
                  <c:v>63.558000000031711</c:v>
                </c:pt>
                <c:pt idx="31779">
                  <c:v>63.560000000031714</c:v>
                </c:pt>
                <c:pt idx="31780">
                  <c:v>63.562000000031716</c:v>
                </c:pt>
                <c:pt idx="31781">
                  <c:v>63.564000000031719</c:v>
                </c:pt>
                <c:pt idx="31782">
                  <c:v>63.566000000031721</c:v>
                </c:pt>
                <c:pt idx="31783">
                  <c:v>63.568000000031724</c:v>
                </c:pt>
                <c:pt idx="31784">
                  <c:v>63.570000000031726</c:v>
                </c:pt>
                <c:pt idx="31785">
                  <c:v>63.572000000031728</c:v>
                </c:pt>
                <c:pt idx="31786">
                  <c:v>63.574000000031731</c:v>
                </c:pt>
                <c:pt idx="31787">
                  <c:v>63.576000000031733</c:v>
                </c:pt>
                <c:pt idx="31788">
                  <c:v>63.578000000031736</c:v>
                </c:pt>
                <c:pt idx="31789">
                  <c:v>63.580000000031738</c:v>
                </c:pt>
                <c:pt idx="31790">
                  <c:v>63.582000000031741</c:v>
                </c:pt>
                <c:pt idx="31791">
                  <c:v>63.584000000031743</c:v>
                </c:pt>
                <c:pt idx="31792">
                  <c:v>63.586000000031746</c:v>
                </c:pt>
                <c:pt idx="31793">
                  <c:v>63.588000000031748</c:v>
                </c:pt>
                <c:pt idx="31794">
                  <c:v>63.59000000003175</c:v>
                </c:pt>
                <c:pt idx="31795">
                  <c:v>63.592000000031753</c:v>
                </c:pt>
                <c:pt idx="31796">
                  <c:v>63.594000000031755</c:v>
                </c:pt>
                <c:pt idx="31797">
                  <c:v>63.596000000031758</c:v>
                </c:pt>
                <c:pt idx="31798">
                  <c:v>63.59800000003176</c:v>
                </c:pt>
                <c:pt idx="31799">
                  <c:v>63.600000000031763</c:v>
                </c:pt>
                <c:pt idx="31800">
                  <c:v>63.602000000031765</c:v>
                </c:pt>
                <c:pt idx="31801">
                  <c:v>63.604000000031768</c:v>
                </c:pt>
                <c:pt idx="31802">
                  <c:v>63.60600000003177</c:v>
                </c:pt>
                <c:pt idx="31803">
                  <c:v>63.608000000031772</c:v>
                </c:pt>
                <c:pt idx="31804">
                  <c:v>63.610000000031775</c:v>
                </c:pt>
                <c:pt idx="31805">
                  <c:v>63.612000000031777</c:v>
                </c:pt>
                <c:pt idx="31806">
                  <c:v>63.61400000003178</c:v>
                </c:pt>
                <c:pt idx="31807">
                  <c:v>63.616000000031782</c:v>
                </c:pt>
                <c:pt idx="31808">
                  <c:v>63.618000000031785</c:v>
                </c:pt>
                <c:pt idx="31809">
                  <c:v>63.620000000031787</c:v>
                </c:pt>
                <c:pt idx="31810">
                  <c:v>63.62200000003179</c:v>
                </c:pt>
                <c:pt idx="31811">
                  <c:v>63.624000000031792</c:v>
                </c:pt>
                <c:pt idx="31812">
                  <c:v>63.626000000031794</c:v>
                </c:pt>
                <c:pt idx="31813">
                  <c:v>63.628000000031797</c:v>
                </c:pt>
                <c:pt idx="31814">
                  <c:v>63.630000000031799</c:v>
                </c:pt>
                <c:pt idx="31815">
                  <c:v>63.632000000031802</c:v>
                </c:pt>
                <c:pt idx="31816">
                  <c:v>63.634000000031804</c:v>
                </c:pt>
                <c:pt idx="31817">
                  <c:v>63.636000000031807</c:v>
                </c:pt>
                <c:pt idx="31818">
                  <c:v>63.638000000031809</c:v>
                </c:pt>
                <c:pt idx="31819">
                  <c:v>63.640000000031812</c:v>
                </c:pt>
                <c:pt idx="31820">
                  <c:v>63.642000000031814</c:v>
                </c:pt>
                <c:pt idx="31821">
                  <c:v>63.644000000031816</c:v>
                </c:pt>
                <c:pt idx="31822">
                  <c:v>63.646000000031819</c:v>
                </c:pt>
                <c:pt idx="31823">
                  <c:v>63.648000000031821</c:v>
                </c:pt>
                <c:pt idx="31824">
                  <c:v>63.650000000031824</c:v>
                </c:pt>
                <c:pt idx="31825">
                  <c:v>63.652000000031826</c:v>
                </c:pt>
                <c:pt idx="31826">
                  <c:v>63.654000000031829</c:v>
                </c:pt>
                <c:pt idx="31827">
                  <c:v>63.656000000031831</c:v>
                </c:pt>
                <c:pt idx="31828">
                  <c:v>63.658000000031834</c:v>
                </c:pt>
                <c:pt idx="31829">
                  <c:v>63.660000000031836</c:v>
                </c:pt>
                <c:pt idx="31830">
                  <c:v>63.662000000031838</c:v>
                </c:pt>
                <c:pt idx="31831">
                  <c:v>63.664000000031841</c:v>
                </c:pt>
                <c:pt idx="31832">
                  <c:v>63.666000000031843</c:v>
                </c:pt>
                <c:pt idx="31833">
                  <c:v>63.668000000031846</c:v>
                </c:pt>
                <c:pt idx="31834">
                  <c:v>63.670000000031848</c:v>
                </c:pt>
                <c:pt idx="31835">
                  <c:v>63.672000000031851</c:v>
                </c:pt>
                <c:pt idx="31836">
                  <c:v>63.674000000031853</c:v>
                </c:pt>
                <c:pt idx="31837">
                  <c:v>63.676000000031856</c:v>
                </c:pt>
                <c:pt idx="31838">
                  <c:v>63.678000000031858</c:v>
                </c:pt>
                <c:pt idx="31839">
                  <c:v>63.68000000003186</c:v>
                </c:pt>
                <c:pt idx="31840">
                  <c:v>63.682000000031863</c:v>
                </c:pt>
                <c:pt idx="31841">
                  <c:v>63.684000000031865</c:v>
                </c:pt>
                <c:pt idx="31842">
                  <c:v>63.686000000031868</c:v>
                </c:pt>
                <c:pt idx="31843">
                  <c:v>63.68800000003187</c:v>
                </c:pt>
                <c:pt idx="31844">
                  <c:v>63.690000000031873</c:v>
                </c:pt>
                <c:pt idx="31845">
                  <c:v>63.692000000031875</c:v>
                </c:pt>
                <c:pt idx="31846">
                  <c:v>63.694000000031878</c:v>
                </c:pt>
                <c:pt idx="31847">
                  <c:v>63.69600000003188</c:v>
                </c:pt>
                <c:pt idx="31848">
                  <c:v>63.698000000031882</c:v>
                </c:pt>
                <c:pt idx="31849">
                  <c:v>63.700000000031885</c:v>
                </c:pt>
                <c:pt idx="31850">
                  <c:v>63.702000000031887</c:v>
                </c:pt>
                <c:pt idx="31851">
                  <c:v>63.70400000003189</c:v>
                </c:pt>
                <c:pt idx="31852">
                  <c:v>63.706000000031892</c:v>
                </c:pt>
                <c:pt idx="31853">
                  <c:v>63.708000000031895</c:v>
                </c:pt>
                <c:pt idx="31854">
                  <c:v>63.710000000031897</c:v>
                </c:pt>
                <c:pt idx="31855">
                  <c:v>63.7120000000319</c:v>
                </c:pt>
                <c:pt idx="31856">
                  <c:v>63.714000000031902</c:v>
                </c:pt>
                <c:pt idx="31857">
                  <c:v>63.716000000031904</c:v>
                </c:pt>
                <c:pt idx="31858">
                  <c:v>63.718000000031907</c:v>
                </c:pt>
                <c:pt idx="31859">
                  <c:v>63.720000000031909</c:v>
                </c:pt>
                <c:pt idx="31860">
                  <c:v>63.722000000031912</c:v>
                </c:pt>
                <c:pt idx="31861">
                  <c:v>63.724000000031914</c:v>
                </c:pt>
                <c:pt idx="31862">
                  <c:v>63.726000000031917</c:v>
                </c:pt>
                <c:pt idx="31863">
                  <c:v>63.728000000031919</c:v>
                </c:pt>
                <c:pt idx="31864">
                  <c:v>63.730000000031922</c:v>
                </c:pt>
                <c:pt idx="31865">
                  <c:v>63.732000000031924</c:v>
                </c:pt>
                <c:pt idx="31866">
                  <c:v>63.734000000031926</c:v>
                </c:pt>
                <c:pt idx="31867">
                  <c:v>63.736000000031929</c:v>
                </c:pt>
                <c:pt idx="31868">
                  <c:v>63.738000000031931</c:v>
                </c:pt>
                <c:pt idx="31869">
                  <c:v>63.740000000031934</c:v>
                </c:pt>
                <c:pt idx="31870">
                  <c:v>63.742000000031936</c:v>
                </c:pt>
                <c:pt idx="31871">
                  <c:v>63.744000000031939</c:v>
                </c:pt>
                <c:pt idx="31872">
                  <c:v>63.746000000031941</c:v>
                </c:pt>
                <c:pt idx="31873">
                  <c:v>63.748000000031944</c:v>
                </c:pt>
                <c:pt idx="31874">
                  <c:v>63.750000000031946</c:v>
                </c:pt>
                <c:pt idx="31875">
                  <c:v>63.752000000031948</c:v>
                </c:pt>
                <c:pt idx="31876">
                  <c:v>63.754000000031951</c:v>
                </c:pt>
                <c:pt idx="31877">
                  <c:v>63.756000000031953</c:v>
                </c:pt>
                <c:pt idx="31878">
                  <c:v>63.758000000031956</c:v>
                </c:pt>
                <c:pt idx="31879">
                  <c:v>63.760000000031958</c:v>
                </c:pt>
                <c:pt idx="31880">
                  <c:v>63.762000000031961</c:v>
                </c:pt>
                <c:pt idx="31881">
                  <c:v>63.764000000031963</c:v>
                </c:pt>
                <c:pt idx="31882">
                  <c:v>63.766000000031966</c:v>
                </c:pt>
                <c:pt idx="31883">
                  <c:v>63.768000000031968</c:v>
                </c:pt>
                <c:pt idx="31884">
                  <c:v>63.77000000003197</c:v>
                </c:pt>
                <c:pt idx="31885">
                  <c:v>63.772000000031973</c:v>
                </c:pt>
                <c:pt idx="31886">
                  <c:v>63.774000000031975</c:v>
                </c:pt>
                <c:pt idx="31887">
                  <c:v>63.776000000031978</c:v>
                </c:pt>
                <c:pt idx="31888">
                  <c:v>63.77800000003198</c:v>
                </c:pt>
                <c:pt idx="31889">
                  <c:v>63.780000000031983</c:v>
                </c:pt>
                <c:pt idx="31890">
                  <c:v>63.782000000031985</c:v>
                </c:pt>
                <c:pt idx="31891">
                  <c:v>63.784000000031988</c:v>
                </c:pt>
                <c:pt idx="31892">
                  <c:v>63.78600000003199</c:v>
                </c:pt>
                <c:pt idx="31893">
                  <c:v>63.788000000031992</c:v>
                </c:pt>
                <c:pt idx="31894">
                  <c:v>63.790000000031995</c:v>
                </c:pt>
                <c:pt idx="31895">
                  <c:v>63.792000000031997</c:v>
                </c:pt>
                <c:pt idx="31896">
                  <c:v>63.794000000032</c:v>
                </c:pt>
                <c:pt idx="31897">
                  <c:v>63.796000000032002</c:v>
                </c:pt>
                <c:pt idx="31898">
                  <c:v>63.798000000032005</c:v>
                </c:pt>
                <c:pt idx="31899">
                  <c:v>63.800000000032007</c:v>
                </c:pt>
                <c:pt idx="31900">
                  <c:v>63.80200000003201</c:v>
                </c:pt>
                <c:pt idx="31901">
                  <c:v>63.804000000032012</c:v>
                </c:pt>
                <c:pt idx="31902">
                  <c:v>63.806000000032014</c:v>
                </c:pt>
                <c:pt idx="31903">
                  <c:v>63.808000000032017</c:v>
                </c:pt>
                <c:pt idx="31904">
                  <c:v>63.810000000032019</c:v>
                </c:pt>
                <c:pt idx="31905">
                  <c:v>63.812000000032022</c:v>
                </c:pt>
                <c:pt idx="31906">
                  <c:v>63.814000000032024</c:v>
                </c:pt>
                <c:pt idx="31907">
                  <c:v>63.816000000032027</c:v>
                </c:pt>
                <c:pt idx="31908">
                  <c:v>63.818000000032029</c:v>
                </c:pt>
                <c:pt idx="31909">
                  <c:v>63.820000000032032</c:v>
                </c:pt>
                <c:pt idx="31910">
                  <c:v>63.822000000032034</c:v>
                </c:pt>
                <c:pt idx="31911">
                  <c:v>63.824000000032036</c:v>
                </c:pt>
                <c:pt idx="31912">
                  <c:v>63.826000000032039</c:v>
                </c:pt>
                <c:pt idx="31913">
                  <c:v>63.828000000032041</c:v>
                </c:pt>
                <c:pt idx="31914">
                  <c:v>63.830000000032044</c:v>
                </c:pt>
                <c:pt idx="31915">
                  <c:v>63.832000000032046</c:v>
                </c:pt>
                <c:pt idx="31916">
                  <c:v>63.834000000032049</c:v>
                </c:pt>
                <c:pt idx="31917">
                  <c:v>63.836000000032051</c:v>
                </c:pt>
                <c:pt idx="31918">
                  <c:v>63.838000000032054</c:v>
                </c:pt>
                <c:pt idx="31919">
                  <c:v>63.840000000032056</c:v>
                </c:pt>
                <c:pt idx="31920">
                  <c:v>63.842000000032058</c:v>
                </c:pt>
                <c:pt idx="31921">
                  <c:v>63.844000000032061</c:v>
                </c:pt>
                <c:pt idx="31922">
                  <c:v>63.846000000032063</c:v>
                </c:pt>
                <c:pt idx="31923">
                  <c:v>63.848000000032066</c:v>
                </c:pt>
                <c:pt idx="31924">
                  <c:v>63.850000000032068</c:v>
                </c:pt>
                <c:pt idx="31925">
                  <c:v>63.852000000032071</c:v>
                </c:pt>
                <c:pt idx="31926">
                  <c:v>63.854000000032073</c:v>
                </c:pt>
                <c:pt idx="31927">
                  <c:v>63.856000000032076</c:v>
                </c:pt>
                <c:pt idx="31928">
                  <c:v>63.858000000032078</c:v>
                </c:pt>
                <c:pt idx="31929">
                  <c:v>63.86000000003208</c:v>
                </c:pt>
                <c:pt idx="31930">
                  <c:v>63.862000000032083</c:v>
                </c:pt>
                <c:pt idx="31931">
                  <c:v>63.864000000032085</c:v>
                </c:pt>
                <c:pt idx="31932">
                  <c:v>63.866000000032088</c:v>
                </c:pt>
                <c:pt idx="31933">
                  <c:v>63.86800000003209</c:v>
                </c:pt>
                <c:pt idx="31934">
                  <c:v>63.870000000032093</c:v>
                </c:pt>
                <c:pt idx="31935">
                  <c:v>63.872000000032095</c:v>
                </c:pt>
                <c:pt idx="31936">
                  <c:v>63.874000000032098</c:v>
                </c:pt>
                <c:pt idx="31937">
                  <c:v>63.8760000000321</c:v>
                </c:pt>
                <c:pt idx="31938">
                  <c:v>63.878000000032102</c:v>
                </c:pt>
                <c:pt idx="31939">
                  <c:v>63.880000000032105</c:v>
                </c:pt>
                <c:pt idx="31940">
                  <c:v>63.882000000032107</c:v>
                </c:pt>
                <c:pt idx="31941">
                  <c:v>63.88400000003211</c:v>
                </c:pt>
                <c:pt idx="31942">
                  <c:v>63.886000000032112</c:v>
                </c:pt>
                <c:pt idx="31943">
                  <c:v>63.888000000032115</c:v>
                </c:pt>
                <c:pt idx="31944">
                  <c:v>63.890000000032117</c:v>
                </c:pt>
                <c:pt idx="31945">
                  <c:v>63.89200000003212</c:v>
                </c:pt>
                <c:pt idx="31946">
                  <c:v>63.894000000032122</c:v>
                </c:pt>
                <c:pt idx="31947">
                  <c:v>63.896000000032124</c:v>
                </c:pt>
                <c:pt idx="31948">
                  <c:v>63.898000000032127</c:v>
                </c:pt>
                <c:pt idx="31949">
                  <c:v>63.900000000032129</c:v>
                </c:pt>
                <c:pt idx="31950">
                  <c:v>63.902000000032132</c:v>
                </c:pt>
                <c:pt idx="31951">
                  <c:v>63.904000000032134</c:v>
                </c:pt>
                <c:pt idx="31952">
                  <c:v>63.906000000032137</c:v>
                </c:pt>
                <c:pt idx="31953">
                  <c:v>63.908000000032139</c:v>
                </c:pt>
                <c:pt idx="31954">
                  <c:v>63.910000000032142</c:v>
                </c:pt>
                <c:pt idx="31955">
                  <c:v>63.912000000032144</c:v>
                </c:pt>
                <c:pt idx="31956">
                  <c:v>63.914000000032146</c:v>
                </c:pt>
                <c:pt idx="31957">
                  <c:v>63.916000000032149</c:v>
                </c:pt>
                <c:pt idx="31958">
                  <c:v>63.918000000032151</c:v>
                </c:pt>
                <c:pt idx="31959">
                  <c:v>63.920000000032154</c:v>
                </c:pt>
                <c:pt idx="31960">
                  <c:v>63.922000000032156</c:v>
                </c:pt>
                <c:pt idx="31961">
                  <c:v>63.924000000032159</c:v>
                </c:pt>
                <c:pt idx="31962">
                  <c:v>63.926000000032161</c:v>
                </c:pt>
                <c:pt idx="31963">
                  <c:v>63.928000000032164</c:v>
                </c:pt>
                <c:pt idx="31964">
                  <c:v>63.930000000032166</c:v>
                </c:pt>
                <c:pt idx="31965">
                  <c:v>63.932000000032168</c:v>
                </c:pt>
                <c:pt idx="31966">
                  <c:v>63.934000000032171</c:v>
                </c:pt>
                <c:pt idx="31967">
                  <c:v>63.936000000032173</c:v>
                </c:pt>
                <c:pt idx="31968">
                  <c:v>63.938000000032176</c:v>
                </c:pt>
                <c:pt idx="31969">
                  <c:v>63.940000000032178</c:v>
                </c:pt>
                <c:pt idx="31970">
                  <c:v>63.942000000032181</c:v>
                </c:pt>
                <c:pt idx="31971">
                  <c:v>63.944000000032183</c:v>
                </c:pt>
                <c:pt idx="31972">
                  <c:v>63.946000000032186</c:v>
                </c:pt>
                <c:pt idx="31973">
                  <c:v>63.948000000032188</c:v>
                </c:pt>
                <c:pt idx="31974">
                  <c:v>63.95000000003219</c:v>
                </c:pt>
                <c:pt idx="31975">
                  <c:v>63.952000000032193</c:v>
                </c:pt>
                <c:pt idx="31976">
                  <c:v>63.954000000032195</c:v>
                </c:pt>
                <c:pt idx="31977">
                  <c:v>63.956000000032198</c:v>
                </c:pt>
                <c:pt idx="31978">
                  <c:v>63.9580000000322</c:v>
                </c:pt>
                <c:pt idx="31979">
                  <c:v>63.960000000032203</c:v>
                </c:pt>
                <c:pt idx="31980">
                  <c:v>63.962000000032205</c:v>
                </c:pt>
                <c:pt idx="31981">
                  <c:v>63.964000000032208</c:v>
                </c:pt>
                <c:pt idx="31982">
                  <c:v>63.96600000003221</c:v>
                </c:pt>
                <c:pt idx="31983">
                  <c:v>63.968000000032212</c:v>
                </c:pt>
                <c:pt idx="31984">
                  <c:v>63.970000000032215</c:v>
                </c:pt>
                <c:pt idx="31985">
                  <c:v>63.972000000032217</c:v>
                </c:pt>
                <c:pt idx="31986">
                  <c:v>63.97400000003222</c:v>
                </c:pt>
                <c:pt idx="31987">
                  <c:v>63.976000000032222</c:v>
                </c:pt>
                <c:pt idx="31988">
                  <c:v>63.978000000032225</c:v>
                </c:pt>
                <c:pt idx="31989">
                  <c:v>63.980000000032227</c:v>
                </c:pt>
                <c:pt idx="31990">
                  <c:v>63.98200000003223</c:v>
                </c:pt>
                <c:pt idx="31991">
                  <c:v>63.984000000032232</c:v>
                </c:pt>
                <c:pt idx="31992">
                  <c:v>63.986000000032234</c:v>
                </c:pt>
                <c:pt idx="31993">
                  <c:v>63.988000000032237</c:v>
                </c:pt>
                <c:pt idx="31994">
                  <c:v>63.990000000032239</c:v>
                </c:pt>
                <c:pt idx="31995">
                  <c:v>63.992000000032242</c:v>
                </c:pt>
                <c:pt idx="31996">
                  <c:v>63.994000000032244</c:v>
                </c:pt>
                <c:pt idx="31997">
                  <c:v>63.996000000032247</c:v>
                </c:pt>
                <c:pt idx="31998">
                  <c:v>63.998000000032249</c:v>
                </c:pt>
                <c:pt idx="31999">
                  <c:v>64.000000000032244</c:v>
                </c:pt>
                <c:pt idx="32000">
                  <c:v>64.00200000003224</c:v>
                </c:pt>
                <c:pt idx="32001">
                  <c:v>64.004000000032235</c:v>
                </c:pt>
                <c:pt idx="32002">
                  <c:v>64.00600000003223</c:v>
                </c:pt>
                <c:pt idx="32003">
                  <c:v>64.008000000032226</c:v>
                </c:pt>
                <c:pt idx="32004">
                  <c:v>64.010000000032221</c:v>
                </c:pt>
                <c:pt idx="32005">
                  <c:v>64.012000000032216</c:v>
                </c:pt>
                <c:pt idx="32006">
                  <c:v>64.014000000032212</c:v>
                </c:pt>
                <c:pt idx="32007">
                  <c:v>64.016000000032207</c:v>
                </c:pt>
                <c:pt idx="32008">
                  <c:v>64.018000000032202</c:v>
                </c:pt>
                <c:pt idx="32009">
                  <c:v>64.020000000032198</c:v>
                </c:pt>
                <c:pt idx="32010">
                  <c:v>64.022000000032193</c:v>
                </c:pt>
                <c:pt idx="32011">
                  <c:v>64.024000000032188</c:v>
                </c:pt>
                <c:pt idx="32012">
                  <c:v>64.026000000032184</c:v>
                </c:pt>
                <c:pt idx="32013">
                  <c:v>64.028000000032179</c:v>
                </c:pt>
                <c:pt idx="32014">
                  <c:v>64.030000000032175</c:v>
                </c:pt>
                <c:pt idx="32015">
                  <c:v>64.03200000003217</c:v>
                </c:pt>
                <c:pt idx="32016">
                  <c:v>64.034000000032165</c:v>
                </c:pt>
                <c:pt idx="32017">
                  <c:v>64.036000000032161</c:v>
                </c:pt>
                <c:pt idx="32018">
                  <c:v>64.038000000032156</c:v>
                </c:pt>
                <c:pt idx="32019">
                  <c:v>64.040000000032151</c:v>
                </c:pt>
                <c:pt idx="32020">
                  <c:v>64.042000000032147</c:v>
                </c:pt>
                <c:pt idx="32021">
                  <c:v>64.044000000032142</c:v>
                </c:pt>
                <c:pt idx="32022">
                  <c:v>64.046000000032137</c:v>
                </c:pt>
                <c:pt idx="32023">
                  <c:v>64.048000000032133</c:v>
                </c:pt>
                <c:pt idx="32024">
                  <c:v>64.050000000032128</c:v>
                </c:pt>
                <c:pt idx="32025">
                  <c:v>64.052000000032123</c:v>
                </c:pt>
                <c:pt idx="32026">
                  <c:v>64.054000000032119</c:v>
                </c:pt>
                <c:pt idx="32027">
                  <c:v>64.056000000032114</c:v>
                </c:pt>
                <c:pt idx="32028">
                  <c:v>64.058000000032109</c:v>
                </c:pt>
                <c:pt idx="32029">
                  <c:v>64.060000000032105</c:v>
                </c:pt>
                <c:pt idx="32030">
                  <c:v>64.0620000000321</c:v>
                </c:pt>
                <c:pt idx="32031">
                  <c:v>64.064000000032095</c:v>
                </c:pt>
                <c:pt idx="32032">
                  <c:v>64.066000000032091</c:v>
                </c:pt>
                <c:pt idx="32033">
                  <c:v>64.068000000032086</c:v>
                </c:pt>
                <c:pt idx="32034">
                  <c:v>64.070000000032081</c:v>
                </c:pt>
                <c:pt idx="32035">
                  <c:v>64.072000000032077</c:v>
                </c:pt>
                <c:pt idx="32036">
                  <c:v>64.074000000032072</c:v>
                </c:pt>
                <c:pt idx="32037">
                  <c:v>64.076000000032067</c:v>
                </c:pt>
                <c:pt idx="32038">
                  <c:v>64.078000000032063</c:v>
                </c:pt>
                <c:pt idx="32039">
                  <c:v>64.080000000032058</c:v>
                </c:pt>
                <c:pt idx="32040">
                  <c:v>64.082000000032053</c:v>
                </c:pt>
                <c:pt idx="32041">
                  <c:v>64.084000000032049</c:v>
                </c:pt>
                <c:pt idx="32042">
                  <c:v>64.086000000032044</c:v>
                </c:pt>
                <c:pt idx="32043">
                  <c:v>64.088000000032039</c:v>
                </c:pt>
                <c:pt idx="32044">
                  <c:v>64.090000000032035</c:v>
                </c:pt>
                <c:pt idx="32045">
                  <c:v>64.09200000003203</c:v>
                </c:pt>
                <c:pt idx="32046">
                  <c:v>64.094000000032025</c:v>
                </c:pt>
                <c:pt idx="32047">
                  <c:v>64.096000000032021</c:v>
                </c:pt>
                <c:pt idx="32048">
                  <c:v>64.098000000032016</c:v>
                </c:pt>
                <c:pt idx="32049">
                  <c:v>64.100000000032011</c:v>
                </c:pt>
                <c:pt idx="32050">
                  <c:v>64.102000000032007</c:v>
                </c:pt>
                <c:pt idx="32051">
                  <c:v>64.104000000032002</c:v>
                </c:pt>
                <c:pt idx="32052">
                  <c:v>64.106000000031997</c:v>
                </c:pt>
                <c:pt idx="32053">
                  <c:v>64.108000000031993</c:v>
                </c:pt>
                <c:pt idx="32054">
                  <c:v>64.110000000031988</c:v>
                </c:pt>
                <c:pt idx="32055">
                  <c:v>64.112000000031983</c:v>
                </c:pt>
                <c:pt idx="32056">
                  <c:v>64.114000000031979</c:v>
                </c:pt>
                <c:pt idx="32057">
                  <c:v>64.116000000031974</c:v>
                </c:pt>
                <c:pt idx="32058">
                  <c:v>64.118000000031969</c:v>
                </c:pt>
                <c:pt idx="32059">
                  <c:v>64.120000000031965</c:v>
                </c:pt>
                <c:pt idx="32060">
                  <c:v>64.12200000003196</c:v>
                </c:pt>
                <c:pt idx="32061">
                  <c:v>64.124000000031955</c:v>
                </c:pt>
                <c:pt idx="32062">
                  <c:v>64.126000000031951</c:v>
                </c:pt>
                <c:pt idx="32063">
                  <c:v>64.128000000031946</c:v>
                </c:pt>
                <c:pt idx="32064">
                  <c:v>64.130000000031941</c:v>
                </c:pt>
                <c:pt idx="32065">
                  <c:v>64.132000000031937</c:v>
                </c:pt>
                <c:pt idx="32066">
                  <c:v>64.134000000031932</c:v>
                </c:pt>
                <c:pt idx="32067">
                  <c:v>64.136000000031927</c:v>
                </c:pt>
                <c:pt idx="32068">
                  <c:v>64.138000000031923</c:v>
                </c:pt>
                <c:pt idx="32069">
                  <c:v>64.140000000031918</c:v>
                </c:pt>
                <c:pt idx="32070">
                  <c:v>64.142000000031913</c:v>
                </c:pt>
                <c:pt idx="32071">
                  <c:v>64.144000000031909</c:v>
                </c:pt>
                <c:pt idx="32072">
                  <c:v>64.146000000031904</c:v>
                </c:pt>
                <c:pt idx="32073">
                  <c:v>64.1480000000319</c:v>
                </c:pt>
                <c:pt idx="32074">
                  <c:v>64.150000000031895</c:v>
                </c:pt>
                <c:pt idx="32075">
                  <c:v>64.15200000003189</c:v>
                </c:pt>
                <c:pt idx="32076">
                  <c:v>64.154000000031886</c:v>
                </c:pt>
                <c:pt idx="32077">
                  <c:v>64.156000000031881</c:v>
                </c:pt>
                <c:pt idx="32078">
                  <c:v>64.158000000031876</c:v>
                </c:pt>
                <c:pt idx="32079">
                  <c:v>64.160000000031872</c:v>
                </c:pt>
                <c:pt idx="32080">
                  <c:v>64.162000000031867</c:v>
                </c:pt>
                <c:pt idx="32081">
                  <c:v>64.164000000031862</c:v>
                </c:pt>
                <c:pt idx="32082">
                  <c:v>64.166000000031858</c:v>
                </c:pt>
                <c:pt idx="32083">
                  <c:v>64.168000000031853</c:v>
                </c:pt>
                <c:pt idx="32084">
                  <c:v>64.170000000031848</c:v>
                </c:pt>
                <c:pt idx="32085">
                  <c:v>64.172000000031844</c:v>
                </c:pt>
                <c:pt idx="32086">
                  <c:v>64.174000000031839</c:v>
                </c:pt>
                <c:pt idx="32087">
                  <c:v>64.176000000031834</c:v>
                </c:pt>
                <c:pt idx="32088">
                  <c:v>64.17800000003183</c:v>
                </c:pt>
                <c:pt idx="32089">
                  <c:v>64.180000000031825</c:v>
                </c:pt>
                <c:pt idx="32090">
                  <c:v>64.18200000003182</c:v>
                </c:pt>
                <c:pt idx="32091">
                  <c:v>64.184000000031816</c:v>
                </c:pt>
                <c:pt idx="32092">
                  <c:v>64.186000000031811</c:v>
                </c:pt>
                <c:pt idx="32093">
                  <c:v>64.188000000031806</c:v>
                </c:pt>
                <c:pt idx="32094">
                  <c:v>64.190000000031802</c:v>
                </c:pt>
                <c:pt idx="32095">
                  <c:v>64.192000000031797</c:v>
                </c:pt>
                <c:pt idx="32096">
                  <c:v>64.194000000031792</c:v>
                </c:pt>
                <c:pt idx="32097">
                  <c:v>64.196000000031788</c:v>
                </c:pt>
                <c:pt idx="32098">
                  <c:v>64.198000000031783</c:v>
                </c:pt>
                <c:pt idx="32099">
                  <c:v>64.200000000031778</c:v>
                </c:pt>
                <c:pt idx="32100">
                  <c:v>64.202000000031774</c:v>
                </c:pt>
                <c:pt idx="32101">
                  <c:v>64.204000000031769</c:v>
                </c:pt>
                <c:pt idx="32102">
                  <c:v>64.206000000031764</c:v>
                </c:pt>
                <c:pt idx="32103">
                  <c:v>64.20800000003176</c:v>
                </c:pt>
                <c:pt idx="32104">
                  <c:v>64.210000000031755</c:v>
                </c:pt>
                <c:pt idx="32105">
                  <c:v>64.21200000003175</c:v>
                </c:pt>
                <c:pt idx="32106">
                  <c:v>64.214000000031746</c:v>
                </c:pt>
                <c:pt idx="32107">
                  <c:v>64.216000000031741</c:v>
                </c:pt>
                <c:pt idx="32108">
                  <c:v>64.218000000031736</c:v>
                </c:pt>
                <c:pt idx="32109">
                  <c:v>64.220000000031732</c:v>
                </c:pt>
                <c:pt idx="32110">
                  <c:v>64.222000000031727</c:v>
                </c:pt>
                <c:pt idx="32111">
                  <c:v>64.224000000031722</c:v>
                </c:pt>
                <c:pt idx="32112">
                  <c:v>64.226000000031718</c:v>
                </c:pt>
                <c:pt idx="32113">
                  <c:v>64.228000000031713</c:v>
                </c:pt>
                <c:pt idx="32114">
                  <c:v>64.230000000031708</c:v>
                </c:pt>
                <c:pt idx="32115">
                  <c:v>64.232000000031704</c:v>
                </c:pt>
                <c:pt idx="32116">
                  <c:v>64.234000000031699</c:v>
                </c:pt>
                <c:pt idx="32117">
                  <c:v>64.236000000031694</c:v>
                </c:pt>
                <c:pt idx="32118">
                  <c:v>64.23800000003169</c:v>
                </c:pt>
                <c:pt idx="32119">
                  <c:v>64.240000000031685</c:v>
                </c:pt>
                <c:pt idx="32120">
                  <c:v>64.24200000003168</c:v>
                </c:pt>
                <c:pt idx="32121">
                  <c:v>64.244000000031676</c:v>
                </c:pt>
                <c:pt idx="32122">
                  <c:v>64.246000000031671</c:v>
                </c:pt>
                <c:pt idx="32123">
                  <c:v>64.248000000031666</c:v>
                </c:pt>
                <c:pt idx="32124">
                  <c:v>64.250000000031662</c:v>
                </c:pt>
                <c:pt idx="32125">
                  <c:v>64.252000000031657</c:v>
                </c:pt>
                <c:pt idx="32126">
                  <c:v>64.254000000031652</c:v>
                </c:pt>
                <c:pt idx="32127">
                  <c:v>64.256000000031648</c:v>
                </c:pt>
                <c:pt idx="32128">
                  <c:v>64.258000000031643</c:v>
                </c:pt>
                <c:pt idx="32129">
                  <c:v>64.260000000031638</c:v>
                </c:pt>
                <c:pt idx="32130">
                  <c:v>64.262000000031634</c:v>
                </c:pt>
                <c:pt idx="32131">
                  <c:v>64.264000000031629</c:v>
                </c:pt>
                <c:pt idx="32132">
                  <c:v>64.266000000031624</c:v>
                </c:pt>
                <c:pt idx="32133">
                  <c:v>64.26800000003162</c:v>
                </c:pt>
                <c:pt idx="32134">
                  <c:v>64.270000000031615</c:v>
                </c:pt>
                <c:pt idx="32135">
                  <c:v>64.272000000031611</c:v>
                </c:pt>
                <c:pt idx="32136">
                  <c:v>64.274000000031606</c:v>
                </c:pt>
                <c:pt idx="32137">
                  <c:v>64.276000000031601</c:v>
                </c:pt>
                <c:pt idx="32138">
                  <c:v>64.278000000031597</c:v>
                </c:pt>
                <c:pt idx="32139">
                  <c:v>64.280000000031592</c:v>
                </c:pt>
                <c:pt idx="32140">
                  <c:v>64.282000000031587</c:v>
                </c:pt>
                <c:pt idx="32141">
                  <c:v>64.284000000031583</c:v>
                </c:pt>
                <c:pt idx="32142">
                  <c:v>64.286000000031578</c:v>
                </c:pt>
                <c:pt idx="32143">
                  <c:v>64.288000000031573</c:v>
                </c:pt>
                <c:pt idx="32144">
                  <c:v>64.290000000031569</c:v>
                </c:pt>
                <c:pt idx="32145">
                  <c:v>64.292000000031564</c:v>
                </c:pt>
                <c:pt idx="32146">
                  <c:v>64.294000000031559</c:v>
                </c:pt>
                <c:pt idx="32147">
                  <c:v>64.296000000031555</c:v>
                </c:pt>
                <c:pt idx="32148">
                  <c:v>64.29800000003155</c:v>
                </c:pt>
                <c:pt idx="32149">
                  <c:v>64.300000000031545</c:v>
                </c:pt>
                <c:pt idx="32150">
                  <c:v>64.302000000031541</c:v>
                </c:pt>
                <c:pt idx="32151">
                  <c:v>64.304000000031536</c:v>
                </c:pt>
                <c:pt idx="32152">
                  <c:v>64.306000000031531</c:v>
                </c:pt>
                <c:pt idx="32153">
                  <c:v>64.308000000031527</c:v>
                </c:pt>
                <c:pt idx="32154">
                  <c:v>64.310000000031522</c:v>
                </c:pt>
                <c:pt idx="32155">
                  <c:v>64.312000000031517</c:v>
                </c:pt>
                <c:pt idx="32156">
                  <c:v>64.314000000031513</c:v>
                </c:pt>
                <c:pt idx="32157">
                  <c:v>64.316000000031508</c:v>
                </c:pt>
                <c:pt idx="32158">
                  <c:v>64.318000000031503</c:v>
                </c:pt>
                <c:pt idx="32159">
                  <c:v>64.320000000031499</c:v>
                </c:pt>
                <c:pt idx="32160">
                  <c:v>64.322000000031494</c:v>
                </c:pt>
                <c:pt idx="32161">
                  <c:v>64.324000000031489</c:v>
                </c:pt>
                <c:pt idx="32162">
                  <c:v>64.326000000031485</c:v>
                </c:pt>
                <c:pt idx="32163">
                  <c:v>64.32800000003148</c:v>
                </c:pt>
                <c:pt idx="32164">
                  <c:v>64.330000000031475</c:v>
                </c:pt>
                <c:pt idx="32165">
                  <c:v>64.332000000031471</c:v>
                </c:pt>
                <c:pt idx="32166">
                  <c:v>64.334000000031466</c:v>
                </c:pt>
                <c:pt idx="32167">
                  <c:v>64.336000000031461</c:v>
                </c:pt>
                <c:pt idx="32168">
                  <c:v>64.338000000031457</c:v>
                </c:pt>
                <c:pt idx="32169">
                  <c:v>64.340000000031452</c:v>
                </c:pt>
                <c:pt idx="32170">
                  <c:v>64.342000000031447</c:v>
                </c:pt>
                <c:pt idx="32171">
                  <c:v>64.344000000031443</c:v>
                </c:pt>
                <c:pt idx="32172">
                  <c:v>64.346000000031438</c:v>
                </c:pt>
                <c:pt idx="32173">
                  <c:v>64.348000000031433</c:v>
                </c:pt>
                <c:pt idx="32174">
                  <c:v>64.350000000031429</c:v>
                </c:pt>
                <c:pt idx="32175">
                  <c:v>64.352000000031424</c:v>
                </c:pt>
                <c:pt idx="32176">
                  <c:v>64.354000000031419</c:v>
                </c:pt>
                <c:pt idx="32177">
                  <c:v>64.356000000031415</c:v>
                </c:pt>
                <c:pt idx="32178">
                  <c:v>64.35800000003141</c:v>
                </c:pt>
                <c:pt idx="32179">
                  <c:v>64.360000000031405</c:v>
                </c:pt>
                <c:pt idx="32180">
                  <c:v>64.362000000031401</c:v>
                </c:pt>
                <c:pt idx="32181">
                  <c:v>64.364000000031396</c:v>
                </c:pt>
                <c:pt idx="32182">
                  <c:v>64.366000000031391</c:v>
                </c:pt>
                <c:pt idx="32183">
                  <c:v>64.368000000031387</c:v>
                </c:pt>
                <c:pt idx="32184">
                  <c:v>64.370000000031382</c:v>
                </c:pt>
                <c:pt idx="32185">
                  <c:v>64.372000000031377</c:v>
                </c:pt>
                <c:pt idx="32186">
                  <c:v>64.374000000031373</c:v>
                </c:pt>
                <c:pt idx="32187">
                  <c:v>64.376000000031368</c:v>
                </c:pt>
                <c:pt idx="32188">
                  <c:v>64.378000000031363</c:v>
                </c:pt>
                <c:pt idx="32189">
                  <c:v>64.380000000031359</c:v>
                </c:pt>
                <c:pt idx="32190">
                  <c:v>64.382000000031354</c:v>
                </c:pt>
                <c:pt idx="32191">
                  <c:v>64.384000000031349</c:v>
                </c:pt>
                <c:pt idx="32192">
                  <c:v>64.386000000031345</c:v>
                </c:pt>
                <c:pt idx="32193">
                  <c:v>64.38800000003134</c:v>
                </c:pt>
                <c:pt idx="32194">
                  <c:v>64.390000000031336</c:v>
                </c:pt>
                <c:pt idx="32195">
                  <c:v>64.392000000031331</c:v>
                </c:pt>
                <c:pt idx="32196">
                  <c:v>64.394000000031326</c:v>
                </c:pt>
                <c:pt idx="32197">
                  <c:v>64.396000000031322</c:v>
                </c:pt>
                <c:pt idx="32198">
                  <c:v>64.398000000031317</c:v>
                </c:pt>
                <c:pt idx="32199">
                  <c:v>64.400000000031312</c:v>
                </c:pt>
                <c:pt idx="32200">
                  <c:v>64.402000000031308</c:v>
                </c:pt>
                <c:pt idx="32201">
                  <c:v>64.404000000031303</c:v>
                </c:pt>
                <c:pt idx="32202">
                  <c:v>64.406000000031298</c:v>
                </c:pt>
                <c:pt idx="32203">
                  <c:v>64.408000000031294</c:v>
                </c:pt>
                <c:pt idx="32204">
                  <c:v>64.410000000031289</c:v>
                </c:pt>
                <c:pt idx="32205">
                  <c:v>64.412000000031284</c:v>
                </c:pt>
                <c:pt idx="32206">
                  <c:v>64.41400000003128</c:v>
                </c:pt>
                <c:pt idx="32207">
                  <c:v>64.416000000031275</c:v>
                </c:pt>
                <c:pt idx="32208">
                  <c:v>64.41800000003127</c:v>
                </c:pt>
                <c:pt idx="32209">
                  <c:v>64.420000000031266</c:v>
                </c:pt>
                <c:pt idx="32210">
                  <c:v>64.422000000031261</c:v>
                </c:pt>
                <c:pt idx="32211">
                  <c:v>64.424000000031256</c:v>
                </c:pt>
                <c:pt idx="32212">
                  <c:v>64.426000000031252</c:v>
                </c:pt>
                <c:pt idx="32213">
                  <c:v>64.428000000031247</c:v>
                </c:pt>
                <c:pt idx="32214">
                  <c:v>64.430000000031242</c:v>
                </c:pt>
                <c:pt idx="32215">
                  <c:v>64.432000000031238</c:v>
                </c:pt>
                <c:pt idx="32216">
                  <c:v>64.434000000031233</c:v>
                </c:pt>
                <c:pt idx="32217">
                  <c:v>64.436000000031228</c:v>
                </c:pt>
                <c:pt idx="32218">
                  <c:v>64.438000000031224</c:v>
                </c:pt>
                <c:pt idx="32219">
                  <c:v>64.440000000031219</c:v>
                </c:pt>
                <c:pt idx="32220">
                  <c:v>64.442000000031214</c:v>
                </c:pt>
                <c:pt idx="32221">
                  <c:v>64.44400000003121</c:v>
                </c:pt>
                <c:pt idx="32222">
                  <c:v>64.446000000031205</c:v>
                </c:pt>
                <c:pt idx="32223">
                  <c:v>64.4480000000312</c:v>
                </c:pt>
                <c:pt idx="32224">
                  <c:v>64.450000000031196</c:v>
                </c:pt>
                <c:pt idx="32225">
                  <c:v>64.452000000031191</c:v>
                </c:pt>
                <c:pt idx="32226">
                  <c:v>64.454000000031186</c:v>
                </c:pt>
                <c:pt idx="32227">
                  <c:v>64.456000000031182</c:v>
                </c:pt>
                <c:pt idx="32228">
                  <c:v>64.458000000031177</c:v>
                </c:pt>
                <c:pt idx="32229">
                  <c:v>64.460000000031172</c:v>
                </c:pt>
                <c:pt idx="32230">
                  <c:v>64.462000000031168</c:v>
                </c:pt>
                <c:pt idx="32231">
                  <c:v>64.464000000031163</c:v>
                </c:pt>
                <c:pt idx="32232">
                  <c:v>64.466000000031158</c:v>
                </c:pt>
                <c:pt idx="32233">
                  <c:v>64.468000000031154</c:v>
                </c:pt>
                <c:pt idx="32234">
                  <c:v>64.470000000031149</c:v>
                </c:pt>
                <c:pt idx="32235">
                  <c:v>64.472000000031144</c:v>
                </c:pt>
                <c:pt idx="32236">
                  <c:v>64.47400000003114</c:v>
                </c:pt>
                <c:pt idx="32237">
                  <c:v>64.476000000031135</c:v>
                </c:pt>
                <c:pt idx="32238">
                  <c:v>64.47800000003113</c:v>
                </c:pt>
                <c:pt idx="32239">
                  <c:v>64.480000000031126</c:v>
                </c:pt>
                <c:pt idx="32240">
                  <c:v>64.482000000031121</c:v>
                </c:pt>
                <c:pt idx="32241">
                  <c:v>64.484000000031116</c:v>
                </c:pt>
                <c:pt idx="32242">
                  <c:v>64.486000000031112</c:v>
                </c:pt>
                <c:pt idx="32243">
                  <c:v>64.488000000031107</c:v>
                </c:pt>
                <c:pt idx="32244">
                  <c:v>64.490000000031102</c:v>
                </c:pt>
                <c:pt idx="32245">
                  <c:v>64.492000000031098</c:v>
                </c:pt>
                <c:pt idx="32246">
                  <c:v>64.494000000031093</c:v>
                </c:pt>
                <c:pt idx="32247">
                  <c:v>64.496000000031088</c:v>
                </c:pt>
                <c:pt idx="32248">
                  <c:v>64.498000000031084</c:v>
                </c:pt>
                <c:pt idx="32249">
                  <c:v>64.500000000031079</c:v>
                </c:pt>
                <c:pt idx="32250">
                  <c:v>64.502000000031074</c:v>
                </c:pt>
                <c:pt idx="32251">
                  <c:v>64.50400000003107</c:v>
                </c:pt>
                <c:pt idx="32252">
                  <c:v>64.506000000031065</c:v>
                </c:pt>
                <c:pt idx="32253">
                  <c:v>64.50800000003106</c:v>
                </c:pt>
                <c:pt idx="32254">
                  <c:v>64.510000000031056</c:v>
                </c:pt>
                <c:pt idx="32255">
                  <c:v>64.512000000031051</c:v>
                </c:pt>
                <c:pt idx="32256">
                  <c:v>64.514000000031047</c:v>
                </c:pt>
                <c:pt idx="32257">
                  <c:v>64.516000000031042</c:v>
                </c:pt>
                <c:pt idx="32258">
                  <c:v>64.518000000031037</c:v>
                </c:pt>
                <c:pt idx="32259">
                  <c:v>64.520000000031033</c:v>
                </c:pt>
                <c:pt idx="32260">
                  <c:v>64.522000000031028</c:v>
                </c:pt>
                <c:pt idx="32261">
                  <c:v>64.524000000031023</c:v>
                </c:pt>
                <c:pt idx="32262">
                  <c:v>64.526000000031019</c:v>
                </c:pt>
                <c:pt idx="32263">
                  <c:v>64.528000000031014</c:v>
                </c:pt>
                <c:pt idx="32264">
                  <c:v>64.530000000031009</c:v>
                </c:pt>
                <c:pt idx="32265">
                  <c:v>64.532000000031005</c:v>
                </c:pt>
                <c:pt idx="32266">
                  <c:v>64.534000000031</c:v>
                </c:pt>
                <c:pt idx="32267">
                  <c:v>64.536000000030995</c:v>
                </c:pt>
                <c:pt idx="32268">
                  <c:v>64.538000000030991</c:v>
                </c:pt>
                <c:pt idx="32269">
                  <c:v>64.540000000030986</c:v>
                </c:pt>
                <c:pt idx="32270">
                  <c:v>64.542000000030981</c:v>
                </c:pt>
                <c:pt idx="32271">
                  <c:v>64.544000000030977</c:v>
                </c:pt>
                <c:pt idx="32272">
                  <c:v>64.546000000030972</c:v>
                </c:pt>
                <c:pt idx="32273">
                  <c:v>64.548000000030967</c:v>
                </c:pt>
                <c:pt idx="32274">
                  <c:v>64.550000000030963</c:v>
                </c:pt>
                <c:pt idx="32275">
                  <c:v>64.552000000030958</c:v>
                </c:pt>
                <c:pt idx="32276">
                  <c:v>64.554000000030953</c:v>
                </c:pt>
                <c:pt idx="32277">
                  <c:v>64.556000000030949</c:v>
                </c:pt>
                <c:pt idx="32278">
                  <c:v>64.558000000030944</c:v>
                </c:pt>
                <c:pt idx="32279">
                  <c:v>64.560000000030939</c:v>
                </c:pt>
                <c:pt idx="32280">
                  <c:v>64.562000000030935</c:v>
                </c:pt>
                <c:pt idx="32281">
                  <c:v>64.56400000003093</c:v>
                </c:pt>
                <c:pt idx="32282">
                  <c:v>64.566000000030925</c:v>
                </c:pt>
                <c:pt idx="32283">
                  <c:v>64.568000000030921</c:v>
                </c:pt>
                <c:pt idx="32284">
                  <c:v>64.570000000030916</c:v>
                </c:pt>
                <c:pt idx="32285">
                  <c:v>64.572000000030911</c:v>
                </c:pt>
                <c:pt idx="32286">
                  <c:v>64.574000000030907</c:v>
                </c:pt>
                <c:pt idx="32287">
                  <c:v>64.576000000030902</c:v>
                </c:pt>
                <c:pt idx="32288">
                  <c:v>64.578000000030897</c:v>
                </c:pt>
                <c:pt idx="32289">
                  <c:v>64.580000000030893</c:v>
                </c:pt>
                <c:pt idx="32290">
                  <c:v>64.582000000030888</c:v>
                </c:pt>
                <c:pt idx="32291">
                  <c:v>64.584000000030883</c:v>
                </c:pt>
                <c:pt idx="32292">
                  <c:v>64.586000000030879</c:v>
                </c:pt>
                <c:pt idx="32293">
                  <c:v>64.588000000030874</c:v>
                </c:pt>
                <c:pt idx="32294">
                  <c:v>64.590000000030869</c:v>
                </c:pt>
                <c:pt idx="32295">
                  <c:v>64.592000000030865</c:v>
                </c:pt>
                <c:pt idx="32296">
                  <c:v>64.59400000003086</c:v>
                </c:pt>
                <c:pt idx="32297">
                  <c:v>64.596000000030855</c:v>
                </c:pt>
                <c:pt idx="32298">
                  <c:v>64.598000000030851</c:v>
                </c:pt>
                <c:pt idx="32299">
                  <c:v>64.600000000030846</c:v>
                </c:pt>
                <c:pt idx="32300">
                  <c:v>64.602000000030841</c:v>
                </c:pt>
                <c:pt idx="32301">
                  <c:v>64.604000000030837</c:v>
                </c:pt>
                <c:pt idx="32302">
                  <c:v>64.606000000030832</c:v>
                </c:pt>
                <c:pt idx="32303">
                  <c:v>64.608000000030827</c:v>
                </c:pt>
                <c:pt idx="32304">
                  <c:v>64.610000000030823</c:v>
                </c:pt>
                <c:pt idx="32305">
                  <c:v>64.612000000030818</c:v>
                </c:pt>
                <c:pt idx="32306">
                  <c:v>64.614000000030813</c:v>
                </c:pt>
                <c:pt idx="32307">
                  <c:v>64.616000000030809</c:v>
                </c:pt>
                <c:pt idx="32308">
                  <c:v>64.618000000030804</c:v>
                </c:pt>
                <c:pt idx="32309">
                  <c:v>64.620000000030799</c:v>
                </c:pt>
                <c:pt idx="32310">
                  <c:v>64.622000000030795</c:v>
                </c:pt>
                <c:pt idx="32311">
                  <c:v>64.62400000003079</c:v>
                </c:pt>
                <c:pt idx="32312">
                  <c:v>64.626000000030785</c:v>
                </c:pt>
                <c:pt idx="32313">
                  <c:v>64.628000000030781</c:v>
                </c:pt>
                <c:pt idx="32314">
                  <c:v>64.630000000030776</c:v>
                </c:pt>
                <c:pt idx="32315">
                  <c:v>64.632000000030772</c:v>
                </c:pt>
                <c:pt idx="32316">
                  <c:v>64.634000000030767</c:v>
                </c:pt>
                <c:pt idx="32317">
                  <c:v>64.636000000030762</c:v>
                </c:pt>
                <c:pt idx="32318">
                  <c:v>64.638000000030758</c:v>
                </c:pt>
                <c:pt idx="32319">
                  <c:v>64.640000000030753</c:v>
                </c:pt>
                <c:pt idx="32320">
                  <c:v>64.642000000030748</c:v>
                </c:pt>
                <c:pt idx="32321">
                  <c:v>64.644000000030744</c:v>
                </c:pt>
                <c:pt idx="32322">
                  <c:v>64.646000000030739</c:v>
                </c:pt>
                <c:pt idx="32323">
                  <c:v>64.648000000030734</c:v>
                </c:pt>
                <c:pt idx="32324">
                  <c:v>64.65000000003073</c:v>
                </c:pt>
                <c:pt idx="32325">
                  <c:v>64.652000000030725</c:v>
                </c:pt>
                <c:pt idx="32326">
                  <c:v>64.65400000003072</c:v>
                </c:pt>
                <c:pt idx="32327">
                  <c:v>64.656000000030716</c:v>
                </c:pt>
                <c:pt idx="32328">
                  <c:v>64.658000000030711</c:v>
                </c:pt>
                <c:pt idx="32329">
                  <c:v>64.660000000030706</c:v>
                </c:pt>
                <c:pt idx="32330">
                  <c:v>64.662000000030702</c:v>
                </c:pt>
                <c:pt idx="32331">
                  <c:v>64.664000000030697</c:v>
                </c:pt>
                <c:pt idx="32332">
                  <c:v>64.666000000030692</c:v>
                </c:pt>
                <c:pt idx="32333">
                  <c:v>64.668000000030688</c:v>
                </c:pt>
                <c:pt idx="32334">
                  <c:v>64.670000000030683</c:v>
                </c:pt>
                <c:pt idx="32335">
                  <c:v>64.672000000030678</c:v>
                </c:pt>
                <c:pt idx="32336">
                  <c:v>64.674000000030674</c:v>
                </c:pt>
                <c:pt idx="32337">
                  <c:v>64.676000000030669</c:v>
                </c:pt>
                <c:pt idx="32338">
                  <c:v>64.678000000030664</c:v>
                </c:pt>
                <c:pt idx="32339">
                  <c:v>64.68000000003066</c:v>
                </c:pt>
                <c:pt idx="32340">
                  <c:v>64.682000000030655</c:v>
                </c:pt>
                <c:pt idx="32341">
                  <c:v>64.68400000003065</c:v>
                </c:pt>
                <c:pt idx="32342">
                  <c:v>64.686000000030646</c:v>
                </c:pt>
                <c:pt idx="32343">
                  <c:v>64.688000000030641</c:v>
                </c:pt>
                <c:pt idx="32344">
                  <c:v>64.690000000030636</c:v>
                </c:pt>
                <c:pt idx="32345">
                  <c:v>64.692000000030632</c:v>
                </c:pt>
                <c:pt idx="32346">
                  <c:v>64.694000000030627</c:v>
                </c:pt>
                <c:pt idx="32347">
                  <c:v>64.696000000030622</c:v>
                </c:pt>
                <c:pt idx="32348">
                  <c:v>64.698000000030618</c:v>
                </c:pt>
                <c:pt idx="32349">
                  <c:v>64.700000000030613</c:v>
                </c:pt>
                <c:pt idx="32350">
                  <c:v>64.702000000030608</c:v>
                </c:pt>
                <c:pt idx="32351">
                  <c:v>64.704000000030604</c:v>
                </c:pt>
                <c:pt idx="32352">
                  <c:v>64.706000000030599</c:v>
                </c:pt>
                <c:pt idx="32353">
                  <c:v>64.708000000030594</c:v>
                </c:pt>
                <c:pt idx="32354">
                  <c:v>64.71000000003059</c:v>
                </c:pt>
                <c:pt idx="32355">
                  <c:v>64.712000000030585</c:v>
                </c:pt>
                <c:pt idx="32356">
                  <c:v>64.71400000003058</c:v>
                </c:pt>
                <c:pt idx="32357">
                  <c:v>64.716000000030576</c:v>
                </c:pt>
                <c:pt idx="32358">
                  <c:v>64.718000000030571</c:v>
                </c:pt>
                <c:pt idx="32359">
                  <c:v>64.720000000030566</c:v>
                </c:pt>
                <c:pt idx="32360">
                  <c:v>64.722000000030562</c:v>
                </c:pt>
                <c:pt idx="32361">
                  <c:v>64.724000000030557</c:v>
                </c:pt>
                <c:pt idx="32362">
                  <c:v>64.726000000030552</c:v>
                </c:pt>
                <c:pt idx="32363">
                  <c:v>64.728000000030548</c:v>
                </c:pt>
                <c:pt idx="32364">
                  <c:v>64.730000000030543</c:v>
                </c:pt>
                <c:pt idx="32365">
                  <c:v>64.732000000030538</c:v>
                </c:pt>
                <c:pt idx="32366">
                  <c:v>64.734000000030534</c:v>
                </c:pt>
                <c:pt idx="32367">
                  <c:v>64.736000000030529</c:v>
                </c:pt>
                <c:pt idx="32368">
                  <c:v>64.738000000030524</c:v>
                </c:pt>
                <c:pt idx="32369">
                  <c:v>64.74000000003052</c:v>
                </c:pt>
                <c:pt idx="32370">
                  <c:v>64.742000000030515</c:v>
                </c:pt>
                <c:pt idx="32371">
                  <c:v>64.74400000003051</c:v>
                </c:pt>
                <c:pt idx="32372">
                  <c:v>64.746000000030506</c:v>
                </c:pt>
                <c:pt idx="32373">
                  <c:v>64.748000000030501</c:v>
                </c:pt>
                <c:pt idx="32374">
                  <c:v>64.750000000030496</c:v>
                </c:pt>
                <c:pt idx="32375">
                  <c:v>64.752000000030492</c:v>
                </c:pt>
                <c:pt idx="32376">
                  <c:v>64.754000000030487</c:v>
                </c:pt>
                <c:pt idx="32377">
                  <c:v>64.756000000030483</c:v>
                </c:pt>
                <c:pt idx="32378">
                  <c:v>64.758000000030478</c:v>
                </c:pt>
                <c:pt idx="32379">
                  <c:v>64.760000000030473</c:v>
                </c:pt>
                <c:pt idx="32380">
                  <c:v>64.762000000030469</c:v>
                </c:pt>
                <c:pt idx="32381">
                  <c:v>64.764000000030464</c:v>
                </c:pt>
                <c:pt idx="32382">
                  <c:v>64.766000000030459</c:v>
                </c:pt>
                <c:pt idx="32383">
                  <c:v>64.768000000030455</c:v>
                </c:pt>
                <c:pt idx="32384">
                  <c:v>64.77000000003045</c:v>
                </c:pt>
                <c:pt idx="32385">
                  <c:v>64.772000000030445</c:v>
                </c:pt>
                <c:pt idx="32386">
                  <c:v>64.774000000030441</c:v>
                </c:pt>
                <c:pt idx="32387">
                  <c:v>64.776000000030436</c:v>
                </c:pt>
                <c:pt idx="32388">
                  <c:v>64.778000000030431</c:v>
                </c:pt>
                <c:pt idx="32389">
                  <c:v>64.780000000030427</c:v>
                </c:pt>
                <c:pt idx="32390">
                  <c:v>64.782000000030422</c:v>
                </c:pt>
                <c:pt idx="32391">
                  <c:v>64.784000000030417</c:v>
                </c:pt>
                <c:pt idx="32392">
                  <c:v>64.786000000030413</c:v>
                </c:pt>
                <c:pt idx="32393">
                  <c:v>64.788000000030408</c:v>
                </c:pt>
                <c:pt idx="32394">
                  <c:v>64.790000000030403</c:v>
                </c:pt>
                <c:pt idx="32395">
                  <c:v>64.792000000030399</c:v>
                </c:pt>
                <c:pt idx="32396">
                  <c:v>64.794000000030394</c:v>
                </c:pt>
                <c:pt idx="32397">
                  <c:v>64.796000000030389</c:v>
                </c:pt>
                <c:pt idx="32398">
                  <c:v>64.798000000030385</c:v>
                </c:pt>
                <c:pt idx="32399">
                  <c:v>64.80000000003038</c:v>
                </c:pt>
                <c:pt idx="32400">
                  <c:v>64.802000000030375</c:v>
                </c:pt>
                <c:pt idx="32401">
                  <c:v>64.804000000030371</c:v>
                </c:pt>
                <c:pt idx="32402">
                  <c:v>64.806000000030366</c:v>
                </c:pt>
                <c:pt idx="32403">
                  <c:v>64.808000000030361</c:v>
                </c:pt>
                <c:pt idx="32404">
                  <c:v>64.810000000030357</c:v>
                </c:pt>
                <c:pt idx="32405">
                  <c:v>64.812000000030352</c:v>
                </c:pt>
                <c:pt idx="32406">
                  <c:v>64.814000000030347</c:v>
                </c:pt>
                <c:pt idx="32407">
                  <c:v>64.816000000030343</c:v>
                </c:pt>
                <c:pt idx="32408">
                  <c:v>64.818000000030338</c:v>
                </c:pt>
                <c:pt idx="32409">
                  <c:v>64.820000000030333</c:v>
                </c:pt>
                <c:pt idx="32410">
                  <c:v>64.822000000030329</c:v>
                </c:pt>
                <c:pt idx="32411">
                  <c:v>64.824000000030324</c:v>
                </c:pt>
                <c:pt idx="32412">
                  <c:v>64.826000000030319</c:v>
                </c:pt>
                <c:pt idx="32413">
                  <c:v>64.828000000030315</c:v>
                </c:pt>
                <c:pt idx="32414">
                  <c:v>64.83000000003031</c:v>
                </c:pt>
                <c:pt idx="32415">
                  <c:v>64.832000000030305</c:v>
                </c:pt>
                <c:pt idx="32416">
                  <c:v>64.834000000030301</c:v>
                </c:pt>
                <c:pt idx="32417">
                  <c:v>64.836000000030296</c:v>
                </c:pt>
                <c:pt idx="32418">
                  <c:v>64.838000000030291</c:v>
                </c:pt>
                <c:pt idx="32419">
                  <c:v>64.840000000030287</c:v>
                </c:pt>
                <c:pt idx="32420">
                  <c:v>64.842000000030282</c:v>
                </c:pt>
                <c:pt idx="32421">
                  <c:v>64.844000000030277</c:v>
                </c:pt>
                <c:pt idx="32422">
                  <c:v>64.846000000030273</c:v>
                </c:pt>
                <c:pt idx="32423">
                  <c:v>64.848000000030268</c:v>
                </c:pt>
                <c:pt idx="32424">
                  <c:v>64.850000000030263</c:v>
                </c:pt>
                <c:pt idx="32425">
                  <c:v>64.852000000030259</c:v>
                </c:pt>
                <c:pt idx="32426">
                  <c:v>64.854000000030254</c:v>
                </c:pt>
                <c:pt idx="32427">
                  <c:v>64.856000000030249</c:v>
                </c:pt>
                <c:pt idx="32428">
                  <c:v>64.858000000030245</c:v>
                </c:pt>
                <c:pt idx="32429">
                  <c:v>64.86000000003024</c:v>
                </c:pt>
                <c:pt idx="32430">
                  <c:v>64.862000000030235</c:v>
                </c:pt>
                <c:pt idx="32431">
                  <c:v>64.864000000030231</c:v>
                </c:pt>
                <c:pt idx="32432">
                  <c:v>64.866000000030226</c:v>
                </c:pt>
                <c:pt idx="32433">
                  <c:v>64.868000000030221</c:v>
                </c:pt>
                <c:pt idx="32434">
                  <c:v>64.870000000030217</c:v>
                </c:pt>
                <c:pt idx="32435">
                  <c:v>64.872000000030212</c:v>
                </c:pt>
                <c:pt idx="32436">
                  <c:v>64.874000000030208</c:v>
                </c:pt>
                <c:pt idx="32437">
                  <c:v>64.876000000030203</c:v>
                </c:pt>
                <c:pt idx="32438">
                  <c:v>64.878000000030198</c:v>
                </c:pt>
                <c:pt idx="32439">
                  <c:v>64.880000000030194</c:v>
                </c:pt>
                <c:pt idx="32440">
                  <c:v>64.882000000030189</c:v>
                </c:pt>
                <c:pt idx="32441">
                  <c:v>64.884000000030184</c:v>
                </c:pt>
                <c:pt idx="32442">
                  <c:v>64.88600000003018</c:v>
                </c:pt>
                <c:pt idx="32443">
                  <c:v>64.888000000030175</c:v>
                </c:pt>
                <c:pt idx="32444">
                  <c:v>64.89000000003017</c:v>
                </c:pt>
                <c:pt idx="32445">
                  <c:v>64.892000000030166</c:v>
                </c:pt>
                <c:pt idx="32446">
                  <c:v>64.894000000030161</c:v>
                </c:pt>
                <c:pt idx="32447">
                  <c:v>64.896000000030156</c:v>
                </c:pt>
                <c:pt idx="32448">
                  <c:v>64.898000000030152</c:v>
                </c:pt>
                <c:pt idx="32449">
                  <c:v>64.900000000030147</c:v>
                </c:pt>
                <c:pt idx="32450">
                  <c:v>64.902000000030142</c:v>
                </c:pt>
                <c:pt idx="32451">
                  <c:v>64.904000000030138</c:v>
                </c:pt>
                <c:pt idx="32452">
                  <c:v>64.906000000030133</c:v>
                </c:pt>
                <c:pt idx="32453">
                  <c:v>64.908000000030128</c:v>
                </c:pt>
                <c:pt idx="32454">
                  <c:v>64.910000000030124</c:v>
                </c:pt>
                <c:pt idx="32455">
                  <c:v>64.912000000030119</c:v>
                </c:pt>
                <c:pt idx="32456">
                  <c:v>64.914000000030114</c:v>
                </c:pt>
                <c:pt idx="32457">
                  <c:v>64.91600000003011</c:v>
                </c:pt>
                <c:pt idx="32458">
                  <c:v>64.918000000030105</c:v>
                </c:pt>
                <c:pt idx="32459">
                  <c:v>64.9200000000301</c:v>
                </c:pt>
                <c:pt idx="32460">
                  <c:v>64.922000000030096</c:v>
                </c:pt>
                <c:pt idx="32461">
                  <c:v>64.924000000030091</c:v>
                </c:pt>
                <c:pt idx="32462">
                  <c:v>64.926000000030086</c:v>
                </c:pt>
                <c:pt idx="32463">
                  <c:v>64.928000000030082</c:v>
                </c:pt>
                <c:pt idx="32464">
                  <c:v>64.930000000030077</c:v>
                </c:pt>
                <c:pt idx="32465">
                  <c:v>64.932000000030072</c:v>
                </c:pt>
                <c:pt idx="32466">
                  <c:v>64.934000000030068</c:v>
                </c:pt>
                <c:pt idx="32467">
                  <c:v>64.936000000030063</c:v>
                </c:pt>
                <c:pt idx="32468">
                  <c:v>64.938000000030058</c:v>
                </c:pt>
                <c:pt idx="32469">
                  <c:v>64.940000000030054</c:v>
                </c:pt>
                <c:pt idx="32470">
                  <c:v>64.942000000030049</c:v>
                </c:pt>
                <c:pt idx="32471">
                  <c:v>64.944000000030044</c:v>
                </c:pt>
                <c:pt idx="32472">
                  <c:v>64.94600000003004</c:v>
                </c:pt>
                <c:pt idx="32473">
                  <c:v>64.948000000030035</c:v>
                </c:pt>
                <c:pt idx="32474">
                  <c:v>64.95000000003003</c:v>
                </c:pt>
                <c:pt idx="32475">
                  <c:v>64.952000000030026</c:v>
                </c:pt>
                <c:pt idx="32476">
                  <c:v>64.954000000030021</c:v>
                </c:pt>
                <c:pt idx="32477">
                  <c:v>64.956000000030016</c:v>
                </c:pt>
                <c:pt idx="32478">
                  <c:v>64.958000000030012</c:v>
                </c:pt>
                <c:pt idx="32479">
                  <c:v>64.960000000030007</c:v>
                </c:pt>
                <c:pt idx="32480">
                  <c:v>64.962000000030002</c:v>
                </c:pt>
                <c:pt idx="32481">
                  <c:v>64.964000000029998</c:v>
                </c:pt>
                <c:pt idx="32482">
                  <c:v>64.966000000029993</c:v>
                </c:pt>
                <c:pt idx="32483">
                  <c:v>64.968000000029988</c:v>
                </c:pt>
                <c:pt idx="32484">
                  <c:v>64.970000000029984</c:v>
                </c:pt>
                <c:pt idx="32485">
                  <c:v>64.972000000029979</c:v>
                </c:pt>
                <c:pt idx="32486">
                  <c:v>64.974000000029974</c:v>
                </c:pt>
                <c:pt idx="32487">
                  <c:v>64.97600000002997</c:v>
                </c:pt>
                <c:pt idx="32488">
                  <c:v>64.978000000029965</c:v>
                </c:pt>
                <c:pt idx="32489">
                  <c:v>64.98000000002996</c:v>
                </c:pt>
                <c:pt idx="32490">
                  <c:v>64.982000000029956</c:v>
                </c:pt>
                <c:pt idx="32491">
                  <c:v>64.984000000029951</c:v>
                </c:pt>
                <c:pt idx="32492">
                  <c:v>64.986000000029946</c:v>
                </c:pt>
                <c:pt idx="32493">
                  <c:v>64.988000000029942</c:v>
                </c:pt>
                <c:pt idx="32494">
                  <c:v>64.990000000029937</c:v>
                </c:pt>
                <c:pt idx="32495">
                  <c:v>64.992000000029932</c:v>
                </c:pt>
                <c:pt idx="32496">
                  <c:v>64.994000000029928</c:v>
                </c:pt>
                <c:pt idx="32497">
                  <c:v>64.996000000029923</c:v>
                </c:pt>
                <c:pt idx="32498">
                  <c:v>64.998000000029919</c:v>
                </c:pt>
                <c:pt idx="32499">
                  <c:v>65.000000000029914</c:v>
                </c:pt>
                <c:pt idx="32500">
                  <c:v>65.002000000029909</c:v>
                </c:pt>
                <c:pt idx="32501">
                  <c:v>65.004000000029905</c:v>
                </c:pt>
                <c:pt idx="32502">
                  <c:v>65.0060000000299</c:v>
                </c:pt>
                <c:pt idx="32503">
                  <c:v>65.008000000029895</c:v>
                </c:pt>
                <c:pt idx="32504">
                  <c:v>65.010000000029891</c:v>
                </c:pt>
                <c:pt idx="32505">
                  <c:v>65.012000000029886</c:v>
                </c:pt>
                <c:pt idx="32506">
                  <c:v>65.014000000029881</c:v>
                </c:pt>
                <c:pt idx="32507">
                  <c:v>65.016000000029877</c:v>
                </c:pt>
                <c:pt idx="32508">
                  <c:v>65.018000000029872</c:v>
                </c:pt>
                <c:pt idx="32509">
                  <c:v>65.020000000029867</c:v>
                </c:pt>
                <c:pt idx="32510">
                  <c:v>65.022000000029863</c:v>
                </c:pt>
                <c:pt idx="32511">
                  <c:v>65.024000000029858</c:v>
                </c:pt>
                <c:pt idx="32512">
                  <c:v>65.026000000029853</c:v>
                </c:pt>
                <c:pt idx="32513">
                  <c:v>65.028000000029849</c:v>
                </c:pt>
                <c:pt idx="32514">
                  <c:v>65.030000000029844</c:v>
                </c:pt>
                <c:pt idx="32515">
                  <c:v>65.032000000029839</c:v>
                </c:pt>
                <c:pt idx="32516">
                  <c:v>65.034000000029835</c:v>
                </c:pt>
                <c:pt idx="32517">
                  <c:v>65.03600000002983</c:v>
                </c:pt>
                <c:pt idx="32518">
                  <c:v>65.038000000029825</c:v>
                </c:pt>
                <c:pt idx="32519">
                  <c:v>65.040000000029821</c:v>
                </c:pt>
                <c:pt idx="32520">
                  <c:v>65.042000000029816</c:v>
                </c:pt>
                <c:pt idx="32521">
                  <c:v>65.044000000029811</c:v>
                </c:pt>
                <c:pt idx="32522">
                  <c:v>65.046000000029807</c:v>
                </c:pt>
                <c:pt idx="32523">
                  <c:v>65.048000000029802</c:v>
                </c:pt>
                <c:pt idx="32524">
                  <c:v>65.050000000029797</c:v>
                </c:pt>
                <c:pt idx="32525">
                  <c:v>65.052000000029793</c:v>
                </c:pt>
                <c:pt idx="32526">
                  <c:v>65.054000000029788</c:v>
                </c:pt>
                <c:pt idx="32527">
                  <c:v>65.056000000029783</c:v>
                </c:pt>
                <c:pt idx="32528">
                  <c:v>65.058000000029779</c:v>
                </c:pt>
                <c:pt idx="32529">
                  <c:v>65.060000000029774</c:v>
                </c:pt>
                <c:pt idx="32530">
                  <c:v>65.062000000029769</c:v>
                </c:pt>
                <c:pt idx="32531">
                  <c:v>65.064000000029765</c:v>
                </c:pt>
                <c:pt idx="32532">
                  <c:v>65.06600000002976</c:v>
                </c:pt>
                <c:pt idx="32533">
                  <c:v>65.068000000029755</c:v>
                </c:pt>
                <c:pt idx="32534">
                  <c:v>65.070000000029751</c:v>
                </c:pt>
                <c:pt idx="32535">
                  <c:v>65.072000000029746</c:v>
                </c:pt>
                <c:pt idx="32536">
                  <c:v>65.074000000029741</c:v>
                </c:pt>
                <c:pt idx="32537">
                  <c:v>65.076000000029737</c:v>
                </c:pt>
                <c:pt idx="32538">
                  <c:v>65.078000000029732</c:v>
                </c:pt>
                <c:pt idx="32539">
                  <c:v>65.080000000029727</c:v>
                </c:pt>
                <c:pt idx="32540">
                  <c:v>65.082000000029723</c:v>
                </c:pt>
                <c:pt idx="32541">
                  <c:v>65.084000000029718</c:v>
                </c:pt>
                <c:pt idx="32542">
                  <c:v>65.086000000029713</c:v>
                </c:pt>
                <c:pt idx="32543">
                  <c:v>65.088000000029709</c:v>
                </c:pt>
                <c:pt idx="32544">
                  <c:v>65.090000000029704</c:v>
                </c:pt>
                <c:pt idx="32545">
                  <c:v>65.092000000029699</c:v>
                </c:pt>
                <c:pt idx="32546">
                  <c:v>65.094000000029695</c:v>
                </c:pt>
                <c:pt idx="32547">
                  <c:v>65.09600000002969</c:v>
                </c:pt>
                <c:pt idx="32548">
                  <c:v>65.098000000029685</c:v>
                </c:pt>
                <c:pt idx="32549">
                  <c:v>65.100000000029681</c:v>
                </c:pt>
                <c:pt idx="32550">
                  <c:v>65.102000000029676</c:v>
                </c:pt>
                <c:pt idx="32551">
                  <c:v>65.104000000029671</c:v>
                </c:pt>
                <c:pt idx="32552">
                  <c:v>65.106000000029667</c:v>
                </c:pt>
                <c:pt idx="32553">
                  <c:v>65.108000000029662</c:v>
                </c:pt>
                <c:pt idx="32554">
                  <c:v>65.110000000029657</c:v>
                </c:pt>
                <c:pt idx="32555">
                  <c:v>65.112000000029653</c:v>
                </c:pt>
                <c:pt idx="32556">
                  <c:v>65.114000000029648</c:v>
                </c:pt>
                <c:pt idx="32557">
                  <c:v>65.116000000029644</c:v>
                </c:pt>
                <c:pt idx="32558">
                  <c:v>65.118000000029639</c:v>
                </c:pt>
                <c:pt idx="32559">
                  <c:v>65.120000000029634</c:v>
                </c:pt>
                <c:pt idx="32560">
                  <c:v>65.12200000002963</c:v>
                </c:pt>
                <c:pt idx="32561">
                  <c:v>65.124000000029625</c:v>
                </c:pt>
                <c:pt idx="32562">
                  <c:v>65.12600000002962</c:v>
                </c:pt>
                <c:pt idx="32563">
                  <c:v>65.128000000029616</c:v>
                </c:pt>
                <c:pt idx="32564">
                  <c:v>65.130000000029611</c:v>
                </c:pt>
                <c:pt idx="32565">
                  <c:v>65.132000000029606</c:v>
                </c:pt>
                <c:pt idx="32566">
                  <c:v>65.134000000029602</c:v>
                </c:pt>
                <c:pt idx="32567">
                  <c:v>65.136000000029597</c:v>
                </c:pt>
                <c:pt idx="32568">
                  <c:v>65.138000000029592</c:v>
                </c:pt>
                <c:pt idx="32569">
                  <c:v>65.140000000029588</c:v>
                </c:pt>
                <c:pt idx="32570">
                  <c:v>65.142000000029583</c:v>
                </c:pt>
                <c:pt idx="32571">
                  <c:v>65.144000000029578</c:v>
                </c:pt>
                <c:pt idx="32572">
                  <c:v>65.146000000029574</c:v>
                </c:pt>
                <c:pt idx="32573">
                  <c:v>65.148000000029569</c:v>
                </c:pt>
                <c:pt idx="32574">
                  <c:v>65.150000000029564</c:v>
                </c:pt>
                <c:pt idx="32575">
                  <c:v>65.15200000002956</c:v>
                </c:pt>
                <c:pt idx="32576">
                  <c:v>65.154000000029555</c:v>
                </c:pt>
                <c:pt idx="32577">
                  <c:v>65.15600000002955</c:v>
                </c:pt>
                <c:pt idx="32578">
                  <c:v>65.158000000029546</c:v>
                </c:pt>
                <c:pt idx="32579">
                  <c:v>65.160000000029541</c:v>
                </c:pt>
                <c:pt idx="32580">
                  <c:v>65.162000000029536</c:v>
                </c:pt>
                <c:pt idx="32581">
                  <c:v>65.164000000029532</c:v>
                </c:pt>
                <c:pt idx="32582">
                  <c:v>65.166000000029527</c:v>
                </c:pt>
                <c:pt idx="32583">
                  <c:v>65.168000000029522</c:v>
                </c:pt>
                <c:pt idx="32584">
                  <c:v>65.170000000029518</c:v>
                </c:pt>
                <c:pt idx="32585">
                  <c:v>65.172000000029513</c:v>
                </c:pt>
                <c:pt idx="32586">
                  <c:v>65.174000000029508</c:v>
                </c:pt>
                <c:pt idx="32587">
                  <c:v>65.176000000029504</c:v>
                </c:pt>
                <c:pt idx="32588">
                  <c:v>65.178000000029499</c:v>
                </c:pt>
                <c:pt idx="32589">
                  <c:v>65.180000000029494</c:v>
                </c:pt>
                <c:pt idx="32590">
                  <c:v>65.18200000002949</c:v>
                </c:pt>
                <c:pt idx="32591">
                  <c:v>65.184000000029485</c:v>
                </c:pt>
                <c:pt idx="32592">
                  <c:v>65.18600000002948</c:v>
                </c:pt>
                <c:pt idx="32593">
                  <c:v>65.188000000029476</c:v>
                </c:pt>
                <c:pt idx="32594">
                  <c:v>65.190000000029471</c:v>
                </c:pt>
                <c:pt idx="32595">
                  <c:v>65.192000000029466</c:v>
                </c:pt>
                <c:pt idx="32596">
                  <c:v>65.194000000029462</c:v>
                </c:pt>
                <c:pt idx="32597">
                  <c:v>65.196000000029457</c:v>
                </c:pt>
                <c:pt idx="32598">
                  <c:v>65.198000000029452</c:v>
                </c:pt>
                <c:pt idx="32599">
                  <c:v>65.200000000029448</c:v>
                </c:pt>
                <c:pt idx="32600">
                  <c:v>65.202000000029443</c:v>
                </c:pt>
                <c:pt idx="32601">
                  <c:v>65.204000000029438</c:v>
                </c:pt>
                <c:pt idx="32602">
                  <c:v>65.206000000029434</c:v>
                </c:pt>
                <c:pt idx="32603">
                  <c:v>65.208000000029429</c:v>
                </c:pt>
                <c:pt idx="32604">
                  <c:v>65.210000000029424</c:v>
                </c:pt>
                <c:pt idx="32605">
                  <c:v>65.21200000002942</c:v>
                </c:pt>
                <c:pt idx="32606">
                  <c:v>65.214000000029415</c:v>
                </c:pt>
                <c:pt idx="32607">
                  <c:v>65.21600000002941</c:v>
                </c:pt>
                <c:pt idx="32608">
                  <c:v>65.218000000029406</c:v>
                </c:pt>
                <c:pt idx="32609">
                  <c:v>65.220000000029401</c:v>
                </c:pt>
                <c:pt idx="32610">
                  <c:v>65.222000000029396</c:v>
                </c:pt>
                <c:pt idx="32611">
                  <c:v>65.224000000029392</c:v>
                </c:pt>
                <c:pt idx="32612">
                  <c:v>65.226000000029387</c:v>
                </c:pt>
                <c:pt idx="32613">
                  <c:v>65.228000000029382</c:v>
                </c:pt>
                <c:pt idx="32614">
                  <c:v>65.230000000029378</c:v>
                </c:pt>
                <c:pt idx="32615">
                  <c:v>65.232000000029373</c:v>
                </c:pt>
                <c:pt idx="32616">
                  <c:v>65.234000000029368</c:v>
                </c:pt>
                <c:pt idx="32617">
                  <c:v>65.236000000029364</c:v>
                </c:pt>
                <c:pt idx="32618">
                  <c:v>65.238000000029359</c:v>
                </c:pt>
                <c:pt idx="32619">
                  <c:v>65.240000000029355</c:v>
                </c:pt>
                <c:pt idx="32620">
                  <c:v>65.24200000002935</c:v>
                </c:pt>
                <c:pt idx="32621">
                  <c:v>65.244000000029345</c:v>
                </c:pt>
                <c:pt idx="32622">
                  <c:v>65.246000000029341</c:v>
                </c:pt>
                <c:pt idx="32623">
                  <c:v>65.248000000029336</c:v>
                </c:pt>
                <c:pt idx="32624">
                  <c:v>65.250000000029331</c:v>
                </c:pt>
                <c:pt idx="32625">
                  <c:v>65.252000000029327</c:v>
                </c:pt>
                <c:pt idx="32626">
                  <c:v>65.254000000029322</c:v>
                </c:pt>
                <c:pt idx="32627">
                  <c:v>65.256000000029317</c:v>
                </c:pt>
                <c:pt idx="32628">
                  <c:v>65.258000000029313</c:v>
                </c:pt>
                <c:pt idx="32629">
                  <c:v>65.260000000029308</c:v>
                </c:pt>
                <c:pt idx="32630">
                  <c:v>65.262000000029303</c:v>
                </c:pt>
                <c:pt idx="32631">
                  <c:v>65.264000000029299</c:v>
                </c:pt>
                <c:pt idx="32632">
                  <c:v>65.266000000029294</c:v>
                </c:pt>
                <c:pt idx="32633">
                  <c:v>65.268000000029289</c:v>
                </c:pt>
                <c:pt idx="32634">
                  <c:v>65.270000000029285</c:v>
                </c:pt>
                <c:pt idx="32635">
                  <c:v>65.27200000002928</c:v>
                </c:pt>
                <c:pt idx="32636">
                  <c:v>65.274000000029275</c:v>
                </c:pt>
                <c:pt idx="32637">
                  <c:v>65.276000000029271</c:v>
                </c:pt>
                <c:pt idx="32638">
                  <c:v>65.278000000029266</c:v>
                </c:pt>
                <c:pt idx="32639">
                  <c:v>65.280000000029261</c:v>
                </c:pt>
                <c:pt idx="32640">
                  <c:v>65.282000000029257</c:v>
                </c:pt>
                <c:pt idx="32641">
                  <c:v>65.284000000029252</c:v>
                </c:pt>
                <c:pt idx="32642">
                  <c:v>65.286000000029247</c:v>
                </c:pt>
                <c:pt idx="32643">
                  <c:v>65.288000000029243</c:v>
                </c:pt>
                <c:pt idx="32644">
                  <c:v>65.290000000029238</c:v>
                </c:pt>
                <c:pt idx="32645">
                  <c:v>65.292000000029233</c:v>
                </c:pt>
                <c:pt idx="32646">
                  <c:v>65.294000000029229</c:v>
                </c:pt>
                <c:pt idx="32647">
                  <c:v>65.296000000029224</c:v>
                </c:pt>
                <c:pt idx="32648">
                  <c:v>65.298000000029219</c:v>
                </c:pt>
                <c:pt idx="32649">
                  <c:v>65.300000000029215</c:v>
                </c:pt>
                <c:pt idx="32650">
                  <c:v>65.30200000002921</c:v>
                </c:pt>
                <c:pt idx="32651">
                  <c:v>65.304000000029205</c:v>
                </c:pt>
                <c:pt idx="32652">
                  <c:v>65.306000000029201</c:v>
                </c:pt>
                <c:pt idx="32653">
                  <c:v>65.308000000029196</c:v>
                </c:pt>
                <c:pt idx="32654">
                  <c:v>65.310000000029191</c:v>
                </c:pt>
                <c:pt idx="32655">
                  <c:v>65.312000000029187</c:v>
                </c:pt>
                <c:pt idx="32656">
                  <c:v>65.314000000029182</c:v>
                </c:pt>
                <c:pt idx="32657">
                  <c:v>65.316000000029177</c:v>
                </c:pt>
                <c:pt idx="32658">
                  <c:v>65.318000000029173</c:v>
                </c:pt>
                <c:pt idx="32659">
                  <c:v>65.320000000029168</c:v>
                </c:pt>
                <c:pt idx="32660">
                  <c:v>65.322000000029163</c:v>
                </c:pt>
                <c:pt idx="32661">
                  <c:v>65.324000000029159</c:v>
                </c:pt>
                <c:pt idx="32662">
                  <c:v>65.326000000029154</c:v>
                </c:pt>
                <c:pt idx="32663">
                  <c:v>65.328000000029149</c:v>
                </c:pt>
                <c:pt idx="32664">
                  <c:v>65.330000000029145</c:v>
                </c:pt>
                <c:pt idx="32665">
                  <c:v>65.33200000002914</c:v>
                </c:pt>
                <c:pt idx="32666">
                  <c:v>65.334000000029135</c:v>
                </c:pt>
                <c:pt idx="32667">
                  <c:v>65.336000000029131</c:v>
                </c:pt>
                <c:pt idx="32668">
                  <c:v>65.338000000029126</c:v>
                </c:pt>
                <c:pt idx="32669">
                  <c:v>65.340000000029121</c:v>
                </c:pt>
                <c:pt idx="32670">
                  <c:v>65.342000000029117</c:v>
                </c:pt>
                <c:pt idx="32671">
                  <c:v>65.344000000029112</c:v>
                </c:pt>
                <c:pt idx="32672">
                  <c:v>65.346000000029107</c:v>
                </c:pt>
                <c:pt idx="32673">
                  <c:v>65.348000000029103</c:v>
                </c:pt>
                <c:pt idx="32674">
                  <c:v>65.350000000029098</c:v>
                </c:pt>
                <c:pt idx="32675">
                  <c:v>65.352000000029093</c:v>
                </c:pt>
                <c:pt idx="32676">
                  <c:v>65.354000000029089</c:v>
                </c:pt>
                <c:pt idx="32677">
                  <c:v>65.356000000029084</c:v>
                </c:pt>
                <c:pt idx="32678">
                  <c:v>65.35800000002908</c:v>
                </c:pt>
                <c:pt idx="32679">
                  <c:v>65.360000000029075</c:v>
                </c:pt>
                <c:pt idx="32680">
                  <c:v>65.36200000002907</c:v>
                </c:pt>
                <c:pt idx="32681">
                  <c:v>65.364000000029066</c:v>
                </c:pt>
                <c:pt idx="32682">
                  <c:v>65.366000000029061</c:v>
                </c:pt>
                <c:pt idx="32683">
                  <c:v>65.368000000029056</c:v>
                </c:pt>
                <c:pt idx="32684">
                  <c:v>65.370000000029052</c:v>
                </c:pt>
                <c:pt idx="32685">
                  <c:v>65.372000000029047</c:v>
                </c:pt>
                <c:pt idx="32686">
                  <c:v>65.374000000029042</c:v>
                </c:pt>
                <c:pt idx="32687">
                  <c:v>65.376000000029038</c:v>
                </c:pt>
                <c:pt idx="32688">
                  <c:v>65.378000000029033</c:v>
                </c:pt>
                <c:pt idx="32689">
                  <c:v>65.380000000029028</c:v>
                </c:pt>
                <c:pt idx="32690">
                  <c:v>65.382000000029024</c:v>
                </c:pt>
                <c:pt idx="32691">
                  <c:v>65.384000000029019</c:v>
                </c:pt>
                <c:pt idx="32692">
                  <c:v>65.386000000029014</c:v>
                </c:pt>
                <c:pt idx="32693">
                  <c:v>65.38800000002901</c:v>
                </c:pt>
                <c:pt idx="32694">
                  <c:v>65.390000000029005</c:v>
                </c:pt>
                <c:pt idx="32695">
                  <c:v>65.392000000029</c:v>
                </c:pt>
                <c:pt idx="32696">
                  <c:v>65.394000000028996</c:v>
                </c:pt>
                <c:pt idx="32697">
                  <c:v>65.396000000028991</c:v>
                </c:pt>
                <c:pt idx="32698">
                  <c:v>65.398000000028986</c:v>
                </c:pt>
                <c:pt idx="32699">
                  <c:v>65.400000000028982</c:v>
                </c:pt>
                <c:pt idx="32700">
                  <c:v>65.402000000028977</c:v>
                </c:pt>
                <c:pt idx="32701">
                  <c:v>65.404000000028972</c:v>
                </c:pt>
                <c:pt idx="32702">
                  <c:v>65.406000000028968</c:v>
                </c:pt>
                <c:pt idx="32703">
                  <c:v>65.408000000028963</c:v>
                </c:pt>
                <c:pt idx="32704">
                  <c:v>65.410000000028958</c:v>
                </c:pt>
                <c:pt idx="32705">
                  <c:v>65.412000000028954</c:v>
                </c:pt>
                <c:pt idx="32706">
                  <c:v>65.414000000028949</c:v>
                </c:pt>
                <c:pt idx="32707">
                  <c:v>65.416000000028944</c:v>
                </c:pt>
                <c:pt idx="32708">
                  <c:v>65.41800000002894</c:v>
                </c:pt>
                <c:pt idx="32709">
                  <c:v>65.420000000028935</c:v>
                </c:pt>
                <c:pt idx="32710">
                  <c:v>65.42200000002893</c:v>
                </c:pt>
                <c:pt idx="32711">
                  <c:v>65.424000000028926</c:v>
                </c:pt>
                <c:pt idx="32712">
                  <c:v>65.426000000028921</c:v>
                </c:pt>
                <c:pt idx="32713">
                  <c:v>65.428000000028916</c:v>
                </c:pt>
                <c:pt idx="32714">
                  <c:v>65.430000000028912</c:v>
                </c:pt>
                <c:pt idx="32715">
                  <c:v>65.432000000028907</c:v>
                </c:pt>
                <c:pt idx="32716">
                  <c:v>65.434000000028902</c:v>
                </c:pt>
                <c:pt idx="32717">
                  <c:v>65.436000000028898</c:v>
                </c:pt>
                <c:pt idx="32718">
                  <c:v>65.438000000028893</c:v>
                </c:pt>
                <c:pt idx="32719">
                  <c:v>65.440000000028888</c:v>
                </c:pt>
                <c:pt idx="32720">
                  <c:v>65.442000000028884</c:v>
                </c:pt>
                <c:pt idx="32721">
                  <c:v>65.444000000028879</c:v>
                </c:pt>
                <c:pt idx="32722">
                  <c:v>65.446000000028874</c:v>
                </c:pt>
                <c:pt idx="32723">
                  <c:v>65.44800000002887</c:v>
                </c:pt>
                <c:pt idx="32724">
                  <c:v>65.450000000028865</c:v>
                </c:pt>
                <c:pt idx="32725">
                  <c:v>65.45200000002886</c:v>
                </c:pt>
                <c:pt idx="32726">
                  <c:v>65.454000000028856</c:v>
                </c:pt>
                <c:pt idx="32727">
                  <c:v>65.456000000028851</c:v>
                </c:pt>
                <c:pt idx="32728">
                  <c:v>65.458000000028846</c:v>
                </c:pt>
                <c:pt idx="32729">
                  <c:v>65.460000000028842</c:v>
                </c:pt>
                <c:pt idx="32730">
                  <c:v>65.462000000028837</c:v>
                </c:pt>
                <c:pt idx="32731">
                  <c:v>65.464000000028832</c:v>
                </c:pt>
                <c:pt idx="32732">
                  <c:v>65.466000000028828</c:v>
                </c:pt>
                <c:pt idx="32733">
                  <c:v>65.468000000028823</c:v>
                </c:pt>
                <c:pt idx="32734">
                  <c:v>65.470000000028818</c:v>
                </c:pt>
                <c:pt idx="32735">
                  <c:v>65.472000000028814</c:v>
                </c:pt>
                <c:pt idx="32736">
                  <c:v>65.474000000028809</c:v>
                </c:pt>
                <c:pt idx="32737">
                  <c:v>65.476000000028804</c:v>
                </c:pt>
                <c:pt idx="32738">
                  <c:v>65.4780000000288</c:v>
                </c:pt>
                <c:pt idx="32739">
                  <c:v>65.480000000028795</c:v>
                </c:pt>
                <c:pt idx="32740">
                  <c:v>65.482000000028791</c:v>
                </c:pt>
                <c:pt idx="32741">
                  <c:v>65.484000000028786</c:v>
                </c:pt>
                <c:pt idx="32742">
                  <c:v>65.486000000028781</c:v>
                </c:pt>
                <c:pt idx="32743">
                  <c:v>65.488000000028777</c:v>
                </c:pt>
                <c:pt idx="32744">
                  <c:v>65.490000000028772</c:v>
                </c:pt>
                <c:pt idx="32745">
                  <c:v>65.492000000028767</c:v>
                </c:pt>
                <c:pt idx="32746">
                  <c:v>65.494000000028763</c:v>
                </c:pt>
                <c:pt idx="32747">
                  <c:v>65.496000000028758</c:v>
                </c:pt>
                <c:pt idx="32748">
                  <c:v>65.498000000028753</c:v>
                </c:pt>
                <c:pt idx="32749">
                  <c:v>65.500000000028749</c:v>
                </c:pt>
                <c:pt idx="32750">
                  <c:v>65.502000000028744</c:v>
                </c:pt>
                <c:pt idx="32751">
                  <c:v>65.504000000028739</c:v>
                </c:pt>
                <c:pt idx="32752">
                  <c:v>65.506000000028735</c:v>
                </c:pt>
                <c:pt idx="32753">
                  <c:v>65.50800000002873</c:v>
                </c:pt>
                <c:pt idx="32754">
                  <c:v>65.510000000028725</c:v>
                </c:pt>
                <c:pt idx="32755">
                  <c:v>65.512000000028721</c:v>
                </c:pt>
                <c:pt idx="32756">
                  <c:v>65.514000000028716</c:v>
                </c:pt>
                <c:pt idx="32757">
                  <c:v>65.516000000028711</c:v>
                </c:pt>
                <c:pt idx="32758">
                  <c:v>65.518000000028707</c:v>
                </c:pt>
                <c:pt idx="32759">
                  <c:v>65.520000000028702</c:v>
                </c:pt>
                <c:pt idx="32760">
                  <c:v>65.522000000028697</c:v>
                </c:pt>
                <c:pt idx="32761">
                  <c:v>65.524000000028693</c:v>
                </c:pt>
                <c:pt idx="32762">
                  <c:v>65.526000000028688</c:v>
                </c:pt>
                <c:pt idx="32763">
                  <c:v>65.528000000028683</c:v>
                </c:pt>
                <c:pt idx="32764">
                  <c:v>65.530000000028679</c:v>
                </c:pt>
                <c:pt idx="32765">
                  <c:v>65.532000000028674</c:v>
                </c:pt>
                <c:pt idx="32766">
                  <c:v>65.534000000028669</c:v>
                </c:pt>
                <c:pt idx="32767">
                  <c:v>65.536000000028665</c:v>
                </c:pt>
                <c:pt idx="32768">
                  <c:v>65.53800000002866</c:v>
                </c:pt>
                <c:pt idx="32769">
                  <c:v>65.540000000028655</c:v>
                </c:pt>
                <c:pt idx="32770">
                  <c:v>65.542000000028651</c:v>
                </c:pt>
                <c:pt idx="32771">
                  <c:v>65.544000000028646</c:v>
                </c:pt>
                <c:pt idx="32772">
                  <c:v>65.546000000028641</c:v>
                </c:pt>
                <c:pt idx="32773">
                  <c:v>65.548000000028637</c:v>
                </c:pt>
                <c:pt idx="32774">
                  <c:v>65.550000000028632</c:v>
                </c:pt>
                <c:pt idx="32775">
                  <c:v>65.552000000028627</c:v>
                </c:pt>
                <c:pt idx="32776">
                  <c:v>65.554000000028623</c:v>
                </c:pt>
                <c:pt idx="32777">
                  <c:v>65.556000000028618</c:v>
                </c:pt>
                <c:pt idx="32778">
                  <c:v>65.558000000028613</c:v>
                </c:pt>
                <c:pt idx="32779">
                  <c:v>65.560000000028609</c:v>
                </c:pt>
                <c:pt idx="32780">
                  <c:v>65.562000000028604</c:v>
                </c:pt>
                <c:pt idx="32781">
                  <c:v>65.564000000028599</c:v>
                </c:pt>
                <c:pt idx="32782">
                  <c:v>65.566000000028595</c:v>
                </c:pt>
                <c:pt idx="32783">
                  <c:v>65.56800000002859</c:v>
                </c:pt>
                <c:pt idx="32784">
                  <c:v>65.570000000028585</c:v>
                </c:pt>
                <c:pt idx="32785">
                  <c:v>65.572000000028581</c:v>
                </c:pt>
                <c:pt idx="32786">
                  <c:v>65.574000000028576</c:v>
                </c:pt>
                <c:pt idx="32787">
                  <c:v>65.576000000028571</c:v>
                </c:pt>
                <c:pt idx="32788">
                  <c:v>65.578000000028567</c:v>
                </c:pt>
                <c:pt idx="32789">
                  <c:v>65.580000000028562</c:v>
                </c:pt>
                <c:pt idx="32790">
                  <c:v>65.582000000028557</c:v>
                </c:pt>
                <c:pt idx="32791">
                  <c:v>65.584000000028553</c:v>
                </c:pt>
                <c:pt idx="32792">
                  <c:v>65.586000000028548</c:v>
                </c:pt>
                <c:pt idx="32793">
                  <c:v>65.588000000028543</c:v>
                </c:pt>
                <c:pt idx="32794">
                  <c:v>65.590000000028539</c:v>
                </c:pt>
                <c:pt idx="32795">
                  <c:v>65.592000000028534</c:v>
                </c:pt>
                <c:pt idx="32796">
                  <c:v>65.594000000028529</c:v>
                </c:pt>
                <c:pt idx="32797">
                  <c:v>65.596000000028525</c:v>
                </c:pt>
                <c:pt idx="32798">
                  <c:v>65.59800000002852</c:v>
                </c:pt>
                <c:pt idx="32799">
                  <c:v>65.600000000028516</c:v>
                </c:pt>
                <c:pt idx="32800">
                  <c:v>65.602000000028511</c:v>
                </c:pt>
                <c:pt idx="32801">
                  <c:v>65.604000000028506</c:v>
                </c:pt>
                <c:pt idx="32802">
                  <c:v>65.606000000028502</c:v>
                </c:pt>
                <c:pt idx="32803">
                  <c:v>65.608000000028497</c:v>
                </c:pt>
                <c:pt idx="32804">
                  <c:v>65.610000000028492</c:v>
                </c:pt>
                <c:pt idx="32805">
                  <c:v>65.612000000028488</c:v>
                </c:pt>
                <c:pt idx="32806">
                  <c:v>65.614000000028483</c:v>
                </c:pt>
                <c:pt idx="32807">
                  <c:v>65.616000000028478</c:v>
                </c:pt>
                <c:pt idx="32808">
                  <c:v>65.618000000028474</c:v>
                </c:pt>
                <c:pt idx="32809">
                  <c:v>65.620000000028469</c:v>
                </c:pt>
                <c:pt idx="32810">
                  <c:v>65.622000000028464</c:v>
                </c:pt>
                <c:pt idx="32811">
                  <c:v>65.62400000002846</c:v>
                </c:pt>
                <c:pt idx="32812">
                  <c:v>65.626000000028455</c:v>
                </c:pt>
                <c:pt idx="32813">
                  <c:v>65.62800000002845</c:v>
                </c:pt>
                <c:pt idx="32814">
                  <c:v>65.630000000028446</c:v>
                </c:pt>
                <c:pt idx="32815">
                  <c:v>65.632000000028441</c:v>
                </c:pt>
                <c:pt idx="32816">
                  <c:v>65.634000000028436</c:v>
                </c:pt>
                <c:pt idx="32817">
                  <c:v>65.636000000028432</c:v>
                </c:pt>
                <c:pt idx="32818">
                  <c:v>65.638000000028427</c:v>
                </c:pt>
                <c:pt idx="32819">
                  <c:v>65.640000000028422</c:v>
                </c:pt>
                <c:pt idx="32820">
                  <c:v>65.642000000028418</c:v>
                </c:pt>
                <c:pt idx="32821">
                  <c:v>65.644000000028413</c:v>
                </c:pt>
                <c:pt idx="32822">
                  <c:v>65.646000000028408</c:v>
                </c:pt>
                <c:pt idx="32823">
                  <c:v>65.648000000028404</c:v>
                </c:pt>
                <c:pt idx="32824">
                  <c:v>65.650000000028399</c:v>
                </c:pt>
                <c:pt idx="32825">
                  <c:v>65.652000000028394</c:v>
                </c:pt>
                <c:pt idx="32826">
                  <c:v>65.65400000002839</c:v>
                </c:pt>
                <c:pt idx="32827">
                  <c:v>65.656000000028385</c:v>
                </c:pt>
                <c:pt idx="32828">
                  <c:v>65.65800000002838</c:v>
                </c:pt>
                <c:pt idx="32829">
                  <c:v>65.660000000028376</c:v>
                </c:pt>
                <c:pt idx="32830">
                  <c:v>65.662000000028371</c:v>
                </c:pt>
                <c:pt idx="32831">
                  <c:v>65.664000000028366</c:v>
                </c:pt>
                <c:pt idx="32832">
                  <c:v>65.666000000028362</c:v>
                </c:pt>
                <c:pt idx="32833">
                  <c:v>65.668000000028357</c:v>
                </c:pt>
                <c:pt idx="32834">
                  <c:v>65.670000000028352</c:v>
                </c:pt>
                <c:pt idx="32835">
                  <c:v>65.672000000028348</c:v>
                </c:pt>
                <c:pt idx="32836">
                  <c:v>65.674000000028343</c:v>
                </c:pt>
                <c:pt idx="32837">
                  <c:v>65.676000000028338</c:v>
                </c:pt>
                <c:pt idx="32838">
                  <c:v>65.678000000028334</c:v>
                </c:pt>
                <c:pt idx="32839">
                  <c:v>65.680000000028329</c:v>
                </c:pt>
                <c:pt idx="32840">
                  <c:v>65.682000000028324</c:v>
                </c:pt>
                <c:pt idx="32841">
                  <c:v>65.68400000002832</c:v>
                </c:pt>
                <c:pt idx="32842">
                  <c:v>65.686000000028315</c:v>
                </c:pt>
                <c:pt idx="32843">
                  <c:v>65.68800000002831</c:v>
                </c:pt>
                <c:pt idx="32844">
                  <c:v>65.690000000028306</c:v>
                </c:pt>
                <c:pt idx="32845">
                  <c:v>65.692000000028301</c:v>
                </c:pt>
                <c:pt idx="32846">
                  <c:v>65.694000000028296</c:v>
                </c:pt>
                <c:pt idx="32847">
                  <c:v>65.696000000028292</c:v>
                </c:pt>
                <c:pt idx="32848">
                  <c:v>65.698000000028287</c:v>
                </c:pt>
                <c:pt idx="32849">
                  <c:v>65.700000000028282</c:v>
                </c:pt>
                <c:pt idx="32850">
                  <c:v>65.702000000028278</c:v>
                </c:pt>
                <c:pt idx="32851">
                  <c:v>65.704000000028273</c:v>
                </c:pt>
                <c:pt idx="32852">
                  <c:v>65.706000000028268</c:v>
                </c:pt>
                <c:pt idx="32853">
                  <c:v>65.708000000028264</c:v>
                </c:pt>
                <c:pt idx="32854">
                  <c:v>65.710000000028259</c:v>
                </c:pt>
                <c:pt idx="32855">
                  <c:v>65.712000000028254</c:v>
                </c:pt>
                <c:pt idx="32856">
                  <c:v>65.71400000002825</c:v>
                </c:pt>
                <c:pt idx="32857">
                  <c:v>65.716000000028245</c:v>
                </c:pt>
                <c:pt idx="32858">
                  <c:v>65.71800000002824</c:v>
                </c:pt>
                <c:pt idx="32859">
                  <c:v>65.720000000028236</c:v>
                </c:pt>
                <c:pt idx="32860">
                  <c:v>65.722000000028231</c:v>
                </c:pt>
                <c:pt idx="32861">
                  <c:v>65.724000000028227</c:v>
                </c:pt>
                <c:pt idx="32862">
                  <c:v>65.726000000028222</c:v>
                </c:pt>
                <c:pt idx="32863">
                  <c:v>65.728000000028217</c:v>
                </c:pt>
                <c:pt idx="32864">
                  <c:v>65.730000000028213</c:v>
                </c:pt>
                <c:pt idx="32865">
                  <c:v>65.732000000028208</c:v>
                </c:pt>
                <c:pt idx="32866">
                  <c:v>65.734000000028203</c:v>
                </c:pt>
                <c:pt idx="32867">
                  <c:v>65.736000000028199</c:v>
                </c:pt>
                <c:pt idx="32868">
                  <c:v>65.738000000028194</c:v>
                </c:pt>
                <c:pt idx="32869">
                  <c:v>65.740000000028189</c:v>
                </c:pt>
                <c:pt idx="32870">
                  <c:v>65.742000000028185</c:v>
                </c:pt>
                <c:pt idx="32871">
                  <c:v>65.74400000002818</c:v>
                </c:pt>
                <c:pt idx="32872">
                  <c:v>65.746000000028175</c:v>
                </c:pt>
                <c:pt idx="32873">
                  <c:v>65.748000000028171</c:v>
                </c:pt>
                <c:pt idx="32874">
                  <c:v>65.750000000028166</c:v>
                </c:pt>
                <c:pt idx="32875">
                  <c:v>65.752000000028161</c:v>
                </c:pt>
                <c:pt idx="32876">
                  <c:v>65.754000000028157</c:v>
                </c:pt>
                <c:pt idx="32877">
                  <c:v>65.756000000028152</c:v>
                </c:pt>
                <c:pt idx="32878">
                  <c:v>65.758000000028147</c:v>
                </c:pt>
                <c:pt idx="32879">
                  <c:v>65.760000000028143</c:v>
                </c:pt>
                <c:pt idx="32880">
                  <c:v>65.762000000028138</c:v>
                </c:pt>
                <c:pt idx="32881">
                  <c:v>65.764000000028133</c:v>
                </c:pt>
                <c:pt idx="32882">
                  <c:v>65.766000000028129</c:v>
                </c:pt>
                <c:pt idx="32883">
                  <c:v>65.768000000028124</c:v>
                </c:pt>
                <c:pt idx="32884">
                  <c:v>65.770000000028119</c:v>
                </c:pt>
                <c:pt idx="32885">
                  <c:v>65.772000000028115</c:v>
                </c:pt>
                <c:pt idx="32886">
                  <c:v>65.77400000002811</c:v>
                </c:pt>
                <c:pt idx="32887">
                  <c:v>65.776000000028105</c:v>
                </c:pt>
                <c:pt idx="32888">
                  <c:v>65.778000000028101</c:v>
                </c:pt>
                <c:pt idx="32889">
                  <c:v>65.780000000028096</c:v>
                </c:pt>
                <c:pt idx="32890">
                  <c:v>65.782000000028091</c:v>
                </c:pt>
                <c:pt idx="32891">
                  <c:v>65.784000000028087</c:v>
                </c:pt>
                <c:pt idx="32892">
                  <c:v>65.786000000028082</c:v>
                </c:pt>
                <c:pt idx="32893">
                  <c:v>65.788000000028077</c:v>
                </c:pt>
                <c:pt idx="32894">
                  <c:v>65.790000000028073</c:v>
                </c:pt>
                <c:pt idx="32895">
                  <c:v>65.792000000028068</c:v>
                </c:pt>
                <c:pt idx="32896">
                  <c:v>65.794000000028063</c:v>
                </c:pt>
                <c:pt idx="32897">
                  <c:v>65.796000000028059</c:v>
                </c:pt>
                <c:pt idx="32898">
                  <c:v>65.798000000028054</c:v>
                </c:pt>
                <c:pt idx="32899">
                  <c:v>65.800000000028049</c:v>
                </c:pt>
                <c:pt idx="32900">
                  <c:v>65.802000000028045</c:v>
                </c:pt>
                <c:pt idx="32901">
                  <c:v>65.80400000002804</c:v>
                </c:pt>
                <c:pt idx="32902">
                  <c:v>65.806000000028035</c:v>
                </c:pt>
                <c:pt idx="32903">
                  <c:v>65.808000000028031</c:v>
                </c:pt>
                <c:pt idx="32904">
                  <c:v>65.810000000028026</c:v>
                </c:pt>
                <c:pt idx="32905">
                  <c:v>65.812000000028021</c:v>
                </c:pt>
                <c:pt idx="32906">
                  <c:v>65.814000000028017</c:v>
                </c:pt>
                <c:pt idx="32907">
                  <c:v>65.816000000028012</c:v>
                </c:pt>
                <c:pt idx="32908">
                  <c:v>65.818000000028007</c:v>
                </c:pt>
                <c:pt idx="32909">
                  <c:v>65.820000000028003</c:v>
                </c:pt>
                <c:pt idx="32910">
                  <c:v>65.822000000027998</c:v>
                </c:pt>
                <c:pt idx="32911">
                  <c:v>65.824000000027993</c:v>
                </c:pt>
                <c:pt idx="32912">
                  <c:v>65.826000000027989</c:v>
                </c:pt>
                <c:pt idx="32913">
                  <c:v>65.828000000027984</c:v>
                </c:pt>
                <c:pt idx="32914">
                  <c:v>65.830000000027979</c:v>
                </c:pt>
                <c:pt idx="32915">
                  <c:v>65.832000000027975</c:v>
                </c:pt>
                <c:pt idx="32916">
                  <c:v>65.83400000002797</c:v>
                </c:pt>
                <c:pt idx="32917">
                  <c:v>65.836000000027965</c:v>
                </c:pt>
                <c:pt idx="32918">
                  <c:v>65.838000000027961</c:v>
                </c:pt>
                <c:pt idx="32919">
                  <c:v>65.840000000027956</c:v>
                </c:pt>
                <c:pt idx="32920">
                  <c:v>65.842000000027952</c:v>
                </c:pt>
                <c:pt idx="32921">
                  <c:v>65.844000000027947</c:v>
                </c:pt>
                <c:pt idx="32922">
                  <c:v>65.846000000027942</c:v>
                </c:pt>
                <c:pt idx="32923">
                  <c:v>65.848000000027938</c:v>
                </c:pt>
                <c:pt idx="32924">
                  <c:v>65.850000000027933</c:v>
                </c:pt>
                <c:pt idx="32925">
                  <c:v>65.852000000027928</c:v>
                </c:pt>
                <c:pt idx="32926">
                  <c:v>65.854000000027924</c:v>
                </c:pt>
                <c:pt idx="32927">
                  <c:v>65.856000000027919</c:v>
                </c:pt>
                <c:pt idx="32928">
                  <c:v>65.858000000027914</c:v>
                </c:pt>
                <c:pt idx="32929">
                  <c:v>65.86000000002791</c:v>
                </c:pt>
                <c:pt idx="32930">
                  <c:v>65.862000000027905</c:v>
                </c:pt>
                <c:pt idx="32931">
                  <c:v>65.8640000000279</c:v>
                </c:pt>
                <c:pt idx="32932">
                  <c:v>65.866000000027896</c:v>
                </c:pt>
                <c:pt idx="32933">
                  <c:v>65.868000000027891</c:v>
                </c:pt>
                <c:pt idx="32934">
                  <c:v>65.870000000027886</c:v>
                </c:pt>
                <c:pt idx="32935">
                  <c:v>65.872000000027882</c:v>
                </c:pt>
                <c:pt idx="32936">
                  <c:v>65.874000000027877</c:v>
                </c:pt>
                <c:pt idx="32937">
                  <c:v>65.876000000027872</c:v>
                </c:pt>
                <c:pt idx="32938">
                  <c:v>65.878000000027868</c:v>
                </c:pt>
                <c:pt idx="32939">
                  <c:v>65.880000000027863</c:v>
                </c:pt>
                <c:pt idx="32940">
                  <c:v>65.882000000027858</c:v>
                </c:pt>
                <c:pt idx="32941">
                  <c:v>65.884000000027854</c:v>
                </c:pt>
                <c:pt idx="32942">
                  <c:v>65.886000000027849</c:v>
                </c:pt>
                <c:pt idx="32943">
                  <c:v>65.888000000027844</c:v>
                </c:pt>
                <c:pt idx="32944">
                  <c:v>65.89000000002784</c:v>
                </c:pt>
                <c:pt idx="32945">
                  <c:v>65.892000000027835</c:v>
                </c:pt>
                <c:pt idx="32946">
                  <c:v>65.89400000002783</c:v>
                </c:pt>
                <c:pt idx="32947">
                  <c:v>65.896000000027826</c:v>
                </c:pt>
                <c:pt idx="32948">
                  <c:v>65.898000000027821</c:v>
                </c:pt>
                <c:pt idx="32949">
                  <c:v>65.900000000027816</c:v>
                </c:pt>
                <c:pt idx="32950">
                  <c:v>65.902000000027812</c:v>
                </c:pt>
                <c:pt idx="32951">
                  <c:v>65.904000000027807</c:v>
                </c:pt>
                <c:pt idx="32952">
                  <c:v>65.906000000027802</c:v>
                </c:pt>
                <c:pt idx="32953">
                  <c:v>65.908000000027798</c:v>
                </c:pt>
                <c:pt idx="32954">
                  <c:v>65.910000000027793</c:v>
                </c:pt>
                <c:pt idx="32955">
                  <c:v>65.912000000027788</c:v>
                </c:pt>
                <c:pt idx="32956">
                  <c:v>65.914000000027784</c:v>
                </c:pt>
                <c:pt idx="32957">
                  <c:v>65.916000000027779</c:v>
                </c:pt>
                <c:pt idx="32958">
                  <c:v>65.918000000027774</c:v>
                </c:pt>
                <c:pt idx="32959">
                  <c:v>65.92000000002777</c:v>
                </c:pt>
                <c:pt idx="32960">
                  <c:v>65.922000000027765</c:v>
                </c:pt>
                <c:pt idx="32961">
                  <c:v>65.92400000002776</c:v>
                </c:pt>
                <c:pt idx="32962">
                  <c:v>65.926000000027756</c:v>
                </c:pt>
                <c:pt idx="32963">
                  <c:v>65.928000000027751</c:v>
                </c:pt>
                <c:pt idx="32964">
                  <c:v>65.930000000027746</c:v>
                </c:pt>
                <c:pt idx="32965">
                  <c:v>65.932000000027742</c:v>
                </c:pt>
                <c:pt idx="32966">
                  <c:v>65.934000000027737</c:v>
                </c:pt>
                <c:pt idx="32967">
                  <c:v>65.936000000027732</c:v>
                </c:pt>
                <c:pt idx="32968">
                  <c:v>65.938000000027728</c:v>
                </c:pt>
                <c:pt idx="32969">
                  <c:v>65.940000000027723</c:v>
                </c:pt>
                <c:pt idx="32970">
                  <c:v>65.942000000027718</c:v>
                </c:pt>
                <c:pt idx="32971">
                  <c:v>65.944000000027714</c:v>
                </c:pt>
                <c:pt idx="32972">
                  <c:v>65.946000000027709</c:v>
                </c:pt>
                <c:pt idx="32973">
                  <c:v>65.948000000027704</c:v>
                </c:pt>
                <c:pt idx="32974">
                  <c:v>65.9500000000277</c:v>
                </c:pt>
                <c:pt idx="32975">
                  <c:v>65.952000000027695</c:v>
                </c:pt>
                <c:pt idx="32976">
                  <c:v>65.95400000002769</c:v>
                </c:pt>
                <c:pt idx="32977">
                  <c:v>65.956000000027686</c:v>
                </c:pt>
                <c:pt idx="32978">
                  <c:v>65.958000000027681</c:v>
                </c:pt>
                <c:pt idx="32979">
                  <c:v>65.960000000027676</c:v>
                </c:pt>
                <c:pt idx="32980">
                  <c:v>65.962000000027672</c:v>
                </c:pt>
                <c:pt idx="32981">
                  <c:v>65.964000000027667</c:v>
                </c:pt>
                <c:pt idx="32982">
                  <c:v>65.966000000027663</c:v>
                </c:pt>
                <c:pt idx="32983">
                  <c:v>65.968000000027658</c:v>
                </c:pt>
                <c:pt idx="32984">
                  <c:v>65.970000000027653</c:v>
                </c:pt>
                <c:pt idx="32985">
                  <c:v>65.972000000027649</c:v>
                </c:pt>
                <c:pt idx="32986">
                  <c:v>65.974000000027644</c:v>
                </c:pt>
                <c:pt idx="32987">
                  <c:v>65.976000000027639</c:v>
                </c:pt>
                <c:pt idx="32988">
                  <c:v>65.978000000027635</c:v>
                </c:pt>
                <c:pt idx="32989">
                  <c:v>65.98000000002763</c:v>
                </c:pt>
                <c:pt idx="32990">
                  <c:v>65.982000000027625</c:v>
                </c:pt>
                <c:pt idx="32991">
                  <c:v>65.984000000027621</c:v>
                </c:pt>
                <c:pt idx="32992">
                  <c:v>65.986000000027616</c:v>
                </c:pt>
                <c:pt idx="32993">
                  <c:v>65.988000000027611</c:v>
                </c:pt>
                <c:pt idx="32994">
                  <c:v>65.990000000027607</c:v>
                </c:pt>
                <c:pt idx="32995">
                  <c:v>65.992000000027602</c:v>
                </c:pt>
                <c:pt idx="32996">
                  <c:v>65.994000000027597</c:v>
                </c:pt>
                <c:pt idx="32997">
                  <c:v>65.996000000027593</c:v>
                </c:pt>
                <c:pt idx="32998">
                  <c:v>65.998000000027588</c:v>
                </c:pt>
                <c:pt idx="32999">
                  <c:v>66.000000000027583</c:v>
                </c:pt>
                <c:pt idx="33000">
                  <c:v>66.002000000027579</c:v>
                </c:pt>
                <c:pt idx="33001">
                  <c:v>66.004000000027574</c:v>
                </c:pt>
                <c:pt idx="33002">
                  <c:v>66.006000000027569</c:v>
                </c:pt>
                <c:pt idx="33003">
                  <c:v>66.008000000027565</c:v>
                </c:pt>
                <c:pt idx="33004">
                  <c:v>66.01000000002756</c:v>
                </c:pt>
                <c:pt idx="33005">
                  <c:v>66.012000000027555</c:v>
                </c:pt>
                <c:pt idx="33006">
                  <c:v>66.014000000027551</c:v>
                </c:pt>
                <c:pt idx="33007">
                  <c:v>66.016000000027546</c:v>
                </c:pt>
                <c:pt idx="33008">
                  <c:v>66.018000000027541</c:v>
                </c:pt>
                <c:pt idx="33009">
                  <c:v>66.020000000027537</c:v>
                </c:pt>
                <c:pt idx="33010">
                  <c:v>66.022000000027532</c:v>
                </c:pt>
                <c:pt idx="33011">
                  <c:v>66.024000000027527</c:v>
                </c:pt>
                <c:pt idx="33012">
                  <c:v>66.026000000027523</c:v>
                </c:pt>
                <c:pt idx="33013">
                  <c:v>66.028000000027518</c:v>
                </c:pt>
                <c:pt idx="33014">
                  <c:v>66.030000000027513</c:v>
                </c:pt>
                <c:pt idx="33015">
                  <c:v>66.032000000027509</c:v>
                </c:pt>
                <c:pt idx="33016">
                  <c:v>66.034000000027504</c:v>
                </c:pt>
                <c:pt idx="33017">
                  <c:v>66.036000000027499</c:v>
                </c:pt>
                <c:pt idx="33018">
                  <c:v>66.038000000027495</c:v>
                </c:pt>
                <c:pt idx="33019">
                  <c:v>66.04000000002749</c:v>
                </c:pt>
                <c:pt idx="33020">
                  <c:v>66.042000000027485</c:v>
                </c:pt>
                <c:pt idx="33021">
                  <c:v>66.044000000027481</c:v>
                </c:pt>
                <c:pt idx="33022">
                  <c:v>66.046000000027476</c:v>
                </c:pt>
                <c:pt idx="33023">
                  <c:v>66.048000000027471</c:v>
                </c:pt>
                <c:pt idx="33024">
                  <c:v>66.050000000027467</c:v>
                </c:pt>
                <c:pt idx="33025">
                  <c:v>66.052000000027462</c:v>
                </c:pt>
                <c:pt idx="33026">
                  <c:v>66.054000000027457</c:v>
                </c:pt>
                <c:pt idx="33027">
                  <c:v>66.056000000027453</c:v>
                </c:pt>
                <c:pt idx="33028">
                  <c:v>66.058000000027448</c:v>
                </c:pt>
                <c:pt idx="33029">
                  <c:v>66.060000000027443</c:v>
                </c:pt>
                <c:pt idx="33030">
                  <c:v>66.062000000027439</c:v>
                </c:pt>
                <c:pt idx="33031">
                  <c:v>66.064000000027434</c:v>
                </c:pt>
                <c:pt idx="33032">
                  <c:v>66.066000000027429</c:v>
                </c:pt>
                <c:pt idx="33033">
                  <c:v>66.068000000027425</c:v>
                </c:pt>
                <c:pt idx="33034">
                  <c:v>66.07000000002742</c:v>
                </c:pt>
                <c:pt idx="33035">
                  <c:v>66.072000000027415</c:v>
                </c:pt>
                <c:pt idx="33036">
                  <c:v>66.074000000027411</c:v>
                </c:pt>
                <c:pt idx="33037">
                  <c:v>66.076000000027406</c:v>
                </c:pt>
                <c:pt idx="33038">
                  <c:v>66.078000000027401</c:v>
                </c:pt>
                <c:pt idx="33039">
                  <c:v>66.080000000027397</c:v>
                </c:pt>
                <c:pt idx="33040">
                  <c:v>66.082000000027392</c:v>
                </c:pt>
                <c:pt idx="33041">
                  <c:v>66.084000000027388</c:v>
                </c:pt>
                <c:pt idx="33042">
                  <c:v>66.086000000027383</c:v>
                </c:pt>
                <c:pt idx="33043">
                  <c:v>66.088000000027378</c:v>
                </c:pt>
                <c:pt idx="33044">
                  <c:v>66.090000000027374</c:v>
                </c:pt>
                <c:pt idx="33045">
                  <c:v>66.092000000027369</c:v>
                </c:pt>
                <c:pt idx="33046">
                  <c:v>66.094000000027364</c:v>
                </c:pt>
                <c:pt idx="33047">
                  <c:v>66.09600000002736</c:v>
                </c:pt>
                <c:pt idx="33048">
                  <c:v>66.098000000027355</c:v>
                </c:pt>
                <c:pt idx="33049">
                  <c:v>66.10000000002735</c:v>
                </c:pt>
                <c:pt idx="33050">
                  <c:v>66.102000000027346</c:v>
                </c:pt>
                <c:pt idx="33051">
                  <c:v>66.104000000027341</c:v>
                </c:pt>
                <c:pt idx="33052">
                  <c:v>66.106000000027336</c:v>
                </c:pt>
                <c:pt idx="33053">
                  <c:v>66.108000000027332</c:v>
                </c:pt>
                <c:pt idx="33054">
                  <c:v>66.110000000027327</c:v>
                </c:pt>
                <c:pt idx="33055">
                  <c:v>66.112000000027322</c:v>
                </c:pt>
                <c:pt idx="33056">
                  <c:v>66.114000000027318</c:v>
                </c:pt>
                <c:pt idx="33057">
                  <c:v>66.116000000027313</c:v>
                </c:pt>
                <c:pt idx="33058">
                  <c:v>66.118000000027308</c:v>
                </c:pt>
                <c:pt idx="33059">
                  <c:v>66.120000000027304</c:v>
                </c:pt>
                <c:pt idx="33060">
                  <c:v>66.122000000027299</c:v>
                </c:pt>
                <c:pt idx="33061">
                  <c:v>66.124000000027294</c:v>
                </c:pt>
                <c:pt idx="33062">
                  <c:v>66.12600000002729</c:v>
                </c:pt>
                <c:pt idx="33063">
                  <c:v>66.128000000027285</c:v>
                </c:pt>
                <c:pt idx="33064">
                  <c:v>66.13000000002728</c:v>
                </c:pt>
                <c:pt idx="33065">
                  <c:v>66.132000000027276</c:v>
                </c:pt>
                <c:pt idx="33066">
                  <c:v>66.134000000027271</c:v>
                </c:pt>
                <c:pt idx="33067">
                  <c:v>66.136000000027266</c:v>
                </c:pt>
                <c:pt idx="33068">
                  <c:v>66.138000000027262</c:v>
                </c:pt>
                <c:pt idx="33069">
                  <c:v>66.140000000027257</c:v>
                </c:pt>
                <c:pt idx="33070">
                  <c:v>66.142000000027252</c:v>
                </c:pt>
                <c:pt idx="33071">
                  <c:v>66.144000000027248</c:v>
                </c:pt>
                <c:pt idx="33072">
                  <c:v>66.146000000027243</c:v>
                </c:pt>
                <c:pt idx="33073">
                  <c:v>66.148000000027238</c:v>
                </c:pt>
                <c:pt idx="33074">
                  <c:v>66.150000000027234</c:v>
                </c:pt>
                <c:pt idx="33075">
                  <c:v>66.152000000027229</c:v>
                </c:pt>
                <c:pt idx="33076">
                  <c:v>66.154000000027224</c:v>
                </c:pt>
                <c:pt idx="33077">
                  <c:v>66.15600000002722</c:v>
                </c:pt>
                <c:pt idx="33078">
                  <c:v>66.158000000027215</c:v>
                </c:pt>
                <c:pt idx="33079">
                  <c:v>66.16000000002721</c:v>
                </c:pt>
                <c:pt idx="33080">
                  <c:v>66.162000000027206</c:v>
                </c:pt>
                <c:pt idx="33081">
                  <c:v>66.164000000027201</c:v>
                </c:pt>
                <c:pt idx="33082">
                  <c:v>66.166000000027196</c:v>
                </c:pt>
                <c:pt idx="33083">
                  <c:v>66.168000000027192</c:v>
                </c:pt>
                <c:pt idx="33084">
                  <c:v>66.170000000027187</c:v>
                </c:pt>
                <c:pt idx="33085">
                  <c:v>66.172000000027182</c:v>
                </c:pt>
                <c:pt idx="33086">
                  <c:v>66.174000000027178</c:v>
                </c:pt>
                <c:pt idx="33087">
                  <c:v>66.176000000027173</c:v>
                </c:pt>
                <c:pt idx="33088">
                  <c:v>66.178000000027168</c:v>
                </c:pt>
                <c:pt idx="33089">
                  <c:v>66.180000000027164</c:v>
                </c:pt>
                <c:pt idx="33090">
                  <c:v>66.182000000027159</c:v>
                </c:pt>
                <c:pt idx="33091">
                  <c:v>66.184000000027154</c:v>
                </c:pt>
                <c:pt idx="33092">
                  <c:v>66.18600000002715</c:v>
                </c:pt>
                <c:pt idx="33093">
                  <c:v>66.188000000027145</c:v>
                </c:pt>
                <c:pt idx="33094">
                  <c:v>66.19000000002714</c:v>
                </c:pt>
                <c:pt idx="33095">
                  <c:v>66.192000000027136</c:v>
                </c:pt>
                <c:pt idx="33096">
                  <c:v>66.194000000027131</c:v>
                </c:pt>
                <c:pt idx="33097">
                  <c:v>66.196000000027126</c:v>
                </c:pt>
                <c:pt idx="33098">
                  <c:v>66.198000000027122</c:v>
                </c:pt>
                <c:pt idx="33099">
                  <c:v>66.200000000027117</c:v>
                </c:pt>
                <c:pt idx="33100">
                  <c:v>66.202000000027112</c:v>
                </c:pt>
                <c:pt idx="33101">
                  <c:v>66.204000000027108</c:v>
                </c:pt>
                <c:pt idx="33102">
                  <c:v>66.206000000027103</c:v>
                </c:pt>
                <c:pt idx="33103">
                  <c:v>66.208000000027099</c:v>
                </c:pt>
                <c:pt idx="33104">
                  <c:v>66.210000000027094</c:v>
                </c:pt>
                <c:pt idx="33105">
                  <c:v>66.212000000027089</c:v>
                </c:pt>
                <c:pt idx="33106">
                  <c:v>66.214000000027085</c:v>
                </c:pt>
                <c:pt idx="33107">
                  <c:v>66.21600000002708</c:v>
                </c:pt>
                <c:pt idx="33108">
                  <c:v>66.218000000027075</c:v>
                </c:pt>
                <c:pt idx="33109">
                  <c:v>66.220000000027071</c:v>
                </c:pt>
                <c:pt idx="33110">
                  <c:v>66.222000000027066</c:v>
                </c:pt>
                <c:pt idx="33111">
                  <c:v>66.224000000027061</c:v>
                </c:pt>
                <c:pt idx="33112">
                  <c:v>66.226000000027057</c:v>
                </c:pt>
                <c:pt idx="33113">
                  <c:v>66.228000000027052</c:v>
                </c:pt>
                <c:pt idx="33114">
                  <c:v>66.230000000027047</c:v>
                </c:pt>
                <c:pt idx="33115">
                  <c:v>66.232000000027043</c:v>
                </c:pt>
                <c:pt idx="33116">
                  <c:v>66.234000000027038</c:v>
                </c:pt>
                <c:pt idx="33117">
                  <c:v>66.236000000027033</c:v>
                </c:pt>
                <c:pt idx="33118">
                  <c:v>66.238000000027029</c:v>
                </c:pt>
                <c:pt idx="33119">
                  <c:v>66.240000000027024</c:v>
                </c:pt>
                <c:pt idx="33120">
                  <c:v>66.242000000027019</c:v>
                </c:pt>
                <c:pt idx="33121">
                  <c:v>66.244000000027015</c:v>
                </c:pt>
                <c:pt idx="33122">
                  <c:v>66.24600000002701</c:v>
                </c:pt>
                <c:pt idx="33123">
                  <c:v>66.248000000027005</c:v>
                </c:pt>
                <c:pt idx="33124">
                  <c:v>66.250000000027001</c:v>
                </c:pt>
                <c:pt idx="33125">
                  <c:v>66.252000000026996</c:v>
                </c:pt>
                <c:pt idx="33126">
                  <c:v>66.254000000026991</c:v>
                </c:pt>
                <c:pt idx="33127">
                  <c:v>66.256000000026987</c:v>
                </c:pt>
                <c:pt idx="33128">
                  <c:v>66.258000000026982</c:v>
                </c:pt>
                <c:pt idx="33129">
                  <c:v>66.260000000026977</c:v>
                </c:pt>
                <c:pt idx="33130">
                  <c:v>66.262000000026973</c:v>
                </c:pt>
                <c:pt idx="33131">
                  <c:v>66.264000000026968</c:v>
                </c:pt>
                <c:pt idx="33132">
                  <c:v>66.266000000026963</c:v>
                </c:pt>
                <c:pt idx="33133">
                  <c:v>66.268000000026959</c:v>
                </c:pt>
                <c:pt idx="33134">
                  <c:v>66.270000000026954</c:v>
                </c:pt>
                <c:pt idx="33135">
                  <c:v>66.272000000026949</c:v>
                </c:pt>
                <c:pt idx="33136">
                  <c:v>66.274000000026945</c:v>
                </c:pt>
                <c:pt idx="33137">
                  <c:v>66.27600000002694</c:v>
                </c:pt>
                <c:pt idx="33138">
                  <c:v>66.278000000026935</c:v>
                </c:pt>
                <c:pt idx="33139">
                  <c:v>66.280000000026931</c:v>
                </c:pt>
                <c:pt idx="33140">
                  <c:v>66.282000000026926</c:v>
                </c:pt>
                <c:pt idx="33141">
                  <c:v>66.284000000026921</c:v>
                </c:pt>
                <c:pt idx="33142">
                  <c:v>66.286000000026917</c:v>
                </c:pt>
                <c:pt idx="33143">
                  <c:v>66.288000000026912</c:v>
                </c:pt>
                <c:pt idx="33144">
                  <c:v>66.290000000026907</c:v>
                </c:pt>
                <c:pt idx="33145">
                  <c:v>66.292000000026903</c:v>
                </c:pt>
                <c:pt idx="33146">
                  <c:v>66.294000000026898</c:v>
                </c:pt>
                <c:pt idx="33147">
                  <c:v>66.296000000026893</c:v>
                </c:pt>
                <c:pt idx="33148">
                  <c:v>66.298000000026889</c:v>
                </c:pt>
                <c:pt idx="33149">
                  <c:v>66.300000000026884</c:v>
                </c:pt>
                <c:pt idx="33150">
                  <c:v>66.302000000026879</c:v>
                </c:pt>
                <c:pt idx="33151">
                  <c:v>66.304000000026875</c:v>
                </c:pt>
                <c:pt idx="33152">
                  <c:v>66.30600000002687</c:v>
                </c:pt>
                <c:pt idx="33153">
                  <c:v>66.308000000026865</c:v>
                </c:pt>
                <c:pt idx="33154">
                  <c:v>66.310000000026861</c:v>
                </c:pt>
                <c:pt idx="33155">
                  <c:v>66.312000000026856</c:v>
                </c:pt>
                <c:pt idx="33156">
                  <c:v>66.314000000026851</c:v>
                </c:pt>
                <c:pt idx="33157">
                  <c:v>66.316000000026847</c:v>
                </c:pt>
                <c:pt idx="33158">
                  <c:v>66.318000000026842</c:v>
                </c:pt>
                <c:pt idx="33159">
                  <c:v>66.320000000026837</c:v>
                </c:pt>
                <c:pt idx="33160">
                  <c:v>66.322000000026833</c:v>
                </c:pt>
                <c:pt idx="33161">
                  <c:v>66.324000000026828</c:v>
                </c:pt>
                <c:pt idx="33162">
                  <c:v>66.326000000026823</c:v>
                </c:pt>
                <c:pt idx="33163">
                  <c:v>66.328000000026819</c:v>
                </c:pt>
                <c:pt idx="33164">
                  <c:v>66.330000000026814</c:v>
                </c:pt>
                <c:pt idx="33165">
                  <c:v>66.33200000002681</c:v>
                </c:pt>
                <c:pt idx="33166">
                  <c:v>66.334000000026805</c:v>
                </c:pt>
                <c:pt idx="33167">
                  <c:v>66.3360000000268</c:v>
                </c:pt>
                <c:pt idx="33168">
                  <c:v>66.338000000026796</c:v>
                </c:pt>
                <c:pt idx="33169">
                  <c:v>66.340000000026791</c:v>
                </c:pt>
                <c:pt idx="33170">
                  <c:v>66.342000000026786</c:v>
                </c:pt>
                <c:pt idx="33171">
                  <c:v>66.344000000026782</c:v>
                </c:pt>
                <c:pt idx="33172">
                  <c:v>66.346000000026777</c:v>
                </c:pt>
                <c:pt idx="33173">
                  <c:v>66.348000000026772</c:v>
                </c:pt>
                <c:pt idx="33174">
                  <c:v>66.350000000026768</c:v>
                </c:pt>
                <c:pt idx="33175">
                  <c:v>66.352000000026763</c:v>
                </c:pt>
                <c:pt idx="33176">
                  <c:v>66.354000000026758</c:v>
                </c:pt>
                <c:pt idx="33177">
                  <c:v>66.356000000026754</c:v>
                </c:pt>
                <c:pt idx="33178">
                  <c:v>66.358000000026749</c:v>
                </c:pt>
                <c:pt idx="33179">
                  <c:v>66.360000000026744</c:v>
                </c:pt>
                <c:pt idx="33180">
                  <c:v>66.36200000002674</c:v>
                </c:pt>
                <c:pt idx="33181">
                  <c:v>66.364000000026735</c:v>
                </c:pt>
                <c:pt idx="33182">
                  <c:v>66.36600000002673</c:v>
                </c:pt>
                <c:pt idx="33183">
                  <c:v>66.368000000026726</c:v>
                </c:pt>
                <c:pt idx="33184">
                  <c:v>66.370000000026721</c:v>
                </c:pt>
                <c:pt idx="33185">
                  <c:v>66.372000000026716</c:v>
                </c:pt>
                <c:pt idx="33186">
                  <c:v>66.374000000026712</c:v>
                </c:pt>
                <c:pt idx="33187">
                  <c:v>66.376000000026707</c:v>
                </c:pt>
                <c:pt idx="33188">
                  <c:v>66.378000000026702</c:v>
                </c:pt>
                <c:pt idx="33189">
                  <c:v>66.380000000026698</c:v>
                </c:pt>
                <c:pt idx="33190">
                  <c:v>66.382000000026693</c:v>
                </c:pt>
                <c:pt idx="33191">
                  <c:v>66.384000000026688</c:v>
                </c:pt>
                <c:pt idx="33192">
                  <c:v>66.386000000026684</c:v>
                </c:pt>
                <c:pt idx="33193">
                  <c:v>66.388000000026679</c:v>
                </c:pt>
                <c:pt idx="33194">
                  <c:v>66.390000000026674</c:v>
                </c:pt>
                <c:pt idx="33195">
                  <c:v>66.39200000002667</c:v>
                </c:pt>
                <c:pt idx="33196">
                  <c:v>66.394000000026665</c:v>
                </c:pt>
                <c:pt idx="33197">
                  <c:v>66.39600000002666</c:v>
                </c:pt>
                <c:pt idx="33198">
                  <c:v>66.398000000026656</c:v>
                </c:pt>
                <c:pt idx="33199">
                  <c:v>66.400000000026651</c:v>
                </c:pt>
                <c:pt idx="33200">
                  <c:v>66.402000000026646</c:v>
                </c:pt>
                <c:pt idx="33201">
                  <c:v>66.404000000026642</c:v>
                </c:pt>
                <c:pt idx="33202">
                  <c:v>66.406000000026637</c:v>
                </c:pt>
                <c:pt idx="33203">
                  <c:v>66.408000000026632</c:v>
                </c:pt>
                <c:pt idx="33204">
                  <c:v>66.410000000026628</c:v>
                </c:pt>
                <c:pt idx="33205">
                  <c:v>66.412000000026623</c:v>
                </c:pt>
                <c:pt idx="33206">
                  <c:v>66.414000000026618</c:v>
                </c:pt>
                <c:pt idx="33207">
                  <c:v>66.416000000026614</c:v>
                </c:pt>
                <c:pt idx="33208">
                  <c:v>66.418000000026609</c:v>
                </c:pt>
                <c:pt idx="33209">
                  <c:v>66.420000000026604</c:v>
                </c:pt>
                <c:pt idx="33210">
                  <c:v>66.4220000000266</c:v>
                </c:pt>
                <c:pt idx="33211">
                  <c:v>66.424000000026595</c:v>
                </c:pt>
                <c:pt idx="33212">
                  <c:v>66.42600000002659</c:v>
                </c:pt>
                <c:pt idx="33213">
                  <c:v>66.428000000026586</c:v>
                </c:pt>
                <c:pt idx="33214">
                  <c:v>66.430000000026581</c:v>
                </c:pt>
                <c:pt idx="33215">
                  <c:v>66.432000000026576</c:v>
                </c:pt>
                <c:pt idx="33216">
                  <c:v>66.434000000026572</c:v>
                </c:pt>
                <c:pt idx="33217">
                  <c:v>66.436000000026567</c:v>
                </c:pt>
                <c:pt idx="33218">
                  <c:v>66.438000000026562</c:v>
                </c:pt>
                <c:pt idx="33219">
                  <c:v>66.440000000026558</c:v>
                </c:pt>
                <c:pt idx="33220">
                  <c:v>66.442000000026553</c:v>
                </c:pt>
                <c:pt idx="33221">
                  <c:v>66.444000000026548</c:v>
                </c:pt>
                <c:pt idx="33222">
                  <c:v>66.446000000026544</c:v>
                </c:pt>
                <c:pt idx="33223">
                  <c:v>66.448000000026539</c:v>
                </c:pt>
                <c:pt idx="33224">
                  <c:v>66.450000000026535</c:v>
                </c:pt>
                <c:pt idx="33225">
                  <c:v>66.45200000002653</c:v>
                </c:pt>
                <c:pt idx="33226">
                  <c:v>66.454000000026525</c:v>
                </c:pt>
                <c:pt idx="33227">
                  <c:v>66.456000000026521</c:v>
                </c:pt>
                <c:pt idx="33228">
                  <c:v>66.458000000026516</c:v>
                </c:pt>
                <c:pt idx="33229">
                  <c:v>66.460000000026511</c:v>
                </c:pt>
                <c:pt idx="33230">
                  <c:v>66.462000000026507</c:v>
                </c:pt>
                <c:pt idx="33231">
                  <c:v>66.464000000026502</c:v>
                </c:pt>
                <c:pt idx="33232">
                  <c:v>66.466000000026497</c:v>
                </c:pt>
                <c:pt idx="33233">
                  <c:v>66.468000000026493</c:v>
                </c:pt>
                <c:pt idx="33234">
                  <c:v>66.470000000026488</c:v>
                </c:pt>
                <c:pt idx="33235">
                  <c:v>66.472000000026483</c:v>
                </c:pt>
                <c:pt idx="33236">
                  <c:v>66.474000000026479</c:v>
                </c:pt>
                <c:pt idx="33237">
                  <c:v>66.476000000026474</c:v>
                </c:pt>
                <c:pt idx="33238">
                  <c:v>66.478000000026469</c:v>
                </c:pt>
                <c:pt idx="33239">
                  <c:v>66.480000000026465</c:v>
                </c:pt>
                <c:pt idx="33240">
                  <c:v>66.48200000002646</c:v>
                </c:pt>
                <c:pt idx="33241">
                  <c:v>66.484000000026455</c:v>
                </c:pt>
                <c:pt idx="33242">
                  <c:v>66.486000000026451</c:v>
                </c:pt>
                <c:pt idx="33243">
                  <c:v>66.488000000026446</c:v>
                </c:pt>
                <c:pt idx="33244">
                  <c:v>66.490000000026441</c:v>
                </c:pt>
                <c:pt idx="33245">
                  <c:v>66.492000000026437</c:v>
                </c:pt>
                <c:pt idx="33246">
                  <c:v>66.494000000026432</c:v>
                </c:pt>
                <c:pt idx="33247">
                  <c:v>66.496000000026427</c:v>
                </c:pt>
                <c:pt idx="33248">
                  <c:v>66.498000000026423</c:v>
                </c:pt>
                <c:pt idx="33249">
                  <c:v>66.500000000026418</c:v>
                </c:pt>
                <c:pt idx="33250">
                  <c:v>66.502000000026413</c:v>
                </c:pt>
                <c:pt idx="33251">
                  <c:v>66.504000000026409</c:v>
                </c:pt>
                <c:pt idx="33252">
                  <c:v>66.506000000026404</c:v>
                </c:pt>
                <c:pt idx="33253">
                  <c:v>66.508000000026399</c:v>
                </c:pt>
                <c:pt idx="33254">
                  <c:v>66.510000000026395</c:v>
                </c:pt>
                <c:pt idx="33255">
                  <c:v>66.51200000002639</c:v>
                </c:pt>
                <c:pt idx="33256">
                  <c:v>66.514000000026385</c:v>
                </c:pt>
                <c:pt idx="33257">
                  <c:v>66.516000000026381</c:v>
                </c:pt>
                <c:pt idx="33258">
                  <c:v>66.518000000026376</c:v>
                </c:pt>
                <c:pt idx="33259">
                  <c:v>66.520000000026371</c:v>
                </c:pt>
                <c:pt idx="33260">
                  <c:v>66.522000000026367</c:v>
                </c:pt>
                <c:pt idx="33261">
                  <c:v>66.524000000026362</c:v>
                </c:pt>
                <c:pt idx="33262">
                  <c:v>66.526000000026357</c:v>
                </c:pt>
                <c:pt idx="33263">
                  <c:v>66.528000000026353</c:v>
                </c:pt>
                <c:pt idx="33264">
                  <c:v>66.530000000026348</c:v>
                </c:pt>
                <c:pt idx="33265">
                  <c:v>66.532000000026343</c:v>
                </c:pt>
                <c:pt idx="33266">
                  <c:v>66.534000000026339</c:v>
                </c:pt>
                <c:pt idx="33267">
                  <c:v>66.536000000026334</c:v>
                </c:pt>
                <c:pt idx="33268">
                  <c:v>66.538000000026329</c:v>
                </c:pt>
                <c:pt idx="33269">
                  <c:v>66.540000000026325</c:v>
                </c:pt>
                <c:pt idx="33270">
                  <c:v>66.54200000002632</c:v>
                </c:pt>
                <c:pt idx="33271">
                  <c:v>66.544000000026315</c:v>
                </c:pt>
                <c:pt idx="33272">
                  <c:v>66.546000000026311</c:v>
                </c:pt>
                <c:pt idx="33273">
                  <c:v>66.548000000026306</c:v>
                </c:pt>
                <c:pt idx="33274">
                  <c:v>66.550000000026301</c:v>
                </c:pt>
                <c:pt idx="33275">
                  <c:v>66.552000000026297</c:v>
                </c:pt>
                <c:pt idx="33276">
                  <c:v>66.554000000026292</c:v>
                </c:pt>
                <c:pt idx="33277">
                  <c:v>66.556000000026287</c:v>
                </c:pt>
                <c:pt idx="33278">
                  <c:v>66.558000000026283</c:v>
                </c:pt>
                <c:pt idx="33279">
                  <c:v>66.560000000026278</c:v>
                </c:pt>
                <c:pt idx="33280">
                  <c:v>66.562000000026273</c:v>
                </c:pt>
                <c:pt idx="33281">
                  <c:v>66.564000000026269</c:v>
                </c:pt>
                <c:pt idx="33282">
                  <c:v>66.566000000026264</c:v>
                </c:pt>
                <c:pt idx="33283">
                  <c:v>66.568000000026259</c:v>
                </c:pt>
                <c:pt idx="33284">
                  <c:v>66.570000000026255</c:v>
                </c:pt>
                <c:pt idx="33285">
                  <c:v>66.57200000002625</c:v>
                </c:pt>
                <c:pt idx="33286">
                  <c:v>66.574000000026246</c:v>
                </c:pt>
                <c:pt idx="33287">
                  <c:v>66.576000000026241</c:v>
                </c:pt>
                <c:pt idx="33288">
                  <c:v>66.578000000026236</c:v>
                </c:pt>
                <c:pt idx="33289">
                  <c:v>66.580000000026232</c:v>
                </c:pt>
                <c:pt idx="33290">
                  <c:v>66.582000000026227</c:v>
                </c:pt>
                <c:pt idx="33291">
                  <c:v>66.584000000026222</c:v>
                </c:pt>
                <c:pt idx="33292">
                  <c:v>66.586000000026218</c:v>
                </c:pt>
                <c:pt idx="33293">
                  <c:v>66.588000000026213</c:v>
                </c:pt>
                <c:pt idx="33294">
                  <c:v>66.590000000026208</c:v>
                </c:pt>
                <c:pt idx="33295">
                  <c:v>66.592000000026204</c:v>
                </c:pt>
                <c:pt idx="33296">
                  <c:v>66.594000000026199</c:v>
                </c:pt>
                <c:pt idx="33297">
                  <c:v>66.596000000026194</c:v>
                </c:pt>
                <c:pt idx="33298">
                  <c:v>66.59800000002619</c:v>
                </c:pt>
                <c:pt idx="33299">
                  <c:v>66.600000000026185</c:v>
                </c:pt>
                <c:pt idx="33300">
                  <c:v>66.60200000002618</c:v>
                </c:pt>
                <c:pt idx="33301">
                  <c:v>66.604000000026176</c:v>
                </c:pt>
                <c:pt idx="33302">
                  <c:v>66.606000000026171</c:v>
                </c:pt>
                <c:pt idx="33303">
                  <c:v>66.608000000026166</c:v>
                </c:pt>
                <c:pt idx="33304">
                  <c:v>66.610000000026162</c:v>
                </c:pt>
                <c:pt idx="33305">
                  <c:v>66.612000000026157</c:v>
                </c:pt>
                <c:pt idx="33306">
                  <c:v>66.614000000026152</c:v>
                </c:pt>
                <c:pt idx="33307">
                  <c:v>66.616000000026148</c:v>
                </c:pt>
                <c:pt idx="33308">
                  <c:v>66.618000000026143</c:v>
                </c:pt>
                <c:pt idx="33309">
                  <c:v>66.620000000026138</c:v>
                </c:pt>
                <c:pt idx="33310">
                  <c:v>66.622000000026134</c:v>
                </c:pt>
                <c:pt idx="33311">
                  <c:v>66.624000000026129</c:v>
                </c:pt>
                <c:pt idx="33312">
                  <c:v>66.626000000026124</c:v>
                </c:pt>
                <c:pt idx="33313">
                  <c:v>66.62800000002612</c:v>
                </c:pt>
                <c:pt idx="33314">
                  <c:v>66.630000000026115</c:v>
                </c:pt>
                <c:pt idx="33315">
                  <c:v>66.63200000002611</c:v>
                </c:pt>
                <c:pt idx="33316">
                  <c:v>66.634000000026106</c:v>
                </c:pt>
                <c:pt idx="33317">
                  <c:v>66.636000000026101</c:v>
                </c:pt>
                <c:pt idx="33318">
                  <c:v>66.638000000026096</c:v>
                </c:pt>
                <c:pt idx="33319">
                  <c:v>66.640000000026092</c:v>
                </c:pt>
                <c:pt idx="33320">
                  <c:v>66.642000000026087</c:v>
                </c:pt>
                <c:pt idx="33321">
                  <c:v>66.644000000026082</c:v>
                </c:pt>
                <c:pt idx="33322">
                  <c:v>66.646000000026078</c:v>
                </c:pt>
                <c:pt idx="33323">
                  <c:v>66.648000000026073</c:v>
                </c:pt>
                <c:pt idx="33324">
                  <c:v>66.650000000026068</c:v>
                </c:pt>
                <c:pt idx="33325">
                  <c:v>66.652000000026064</c:v>
                </c:pt>
                <c:pt idx="33326">
                  <c:v>66.654000000026059</c:v>
                </c:pt>
                <c:pt idx="33327">
                  <c:v>66.656000000026054</c:v>
                </c:pt>
                <c:pt idx="33328">
                  <c:v>66.65800000002605</c:v>
                </c:pt>
                <c:pt idx="33329">
                  <c:v>66.660000000026045</c:v>
                </c:pt>
                <c:pt idx="33330">
                  <c:v>66.66200000002604</c:v>
                </c:pt>
                <c:pt idx="33331">
                  <c:v>66.664000000026036</c:v>
                </c:pt>
                <c:pt idx="33332">
                  <c:v>66.666000000026031</c:v>
                </c:pt>
                <c:pt idx="33333">
                  <c:v>66.668000000026026</c:v>
                </c:pt>
                <c:pt idx="33334">
                  <c:v>66.670000000026022</c:v>
                </c:pt>
                <c:pt idx="33335">
                  <c:v>66.672000000026017</c:v>
                </c:pt>
                <c:pt idx="33336">
                  <c:v>66.674000000026012</c:v>
                </c:pt>
                <c:pt idx="33337">
                  <c:v>66.676000000026008</c:v>
                </c:pt>
                <c:pt idx="33338">
                  <c:v>66.678000000026003</c:v>
                </c:pt>
                <c:pt idx="33339">
                  <c:v>66.680000000025998</c:v>
                </c:pt>
                <c:pt idx="33340">
                  <c:v>66.682000000025994</c:v>
                </c:pt>
                <c:pt idx="33341">
                  <c:v>66.684000000025989</c:v>
                </c:pt>
                <c:pt idx="33342">
                  <c:v>66.686000000025984</c:v>
                </c:pt>
                <c:pt idx="33343">
                  <c:v>66.68800000002598</c:v>
                </c:pt>
                <c:pt idx="33344">
                  <c:v>66.690000000025975</c:v>
                </c:pt>
                <c:pt idx="33345">
                  <c:v>66.692000000025971</c:v>
                </c:pt>
                <c:pt idx="33346">
                  <c:v>66.694000000025966</c:v>
                </c:pt>
                <c:pt idx="33347">
                  <c:v>66.696000000025961</c:v>
                </c:pt>
                <c:pt idx="33348">
                  <c:v>66.698000000025957</c:v>
                </c:pt>
                <c:pt idx="33349">
                  <c:v>66.700000000025952</c:v>
                </c:pt>
                <c:pt idx="33350">
                  <c:v>66.702000000025947</c:v>
                </c:pt>
                <c:pt idx="33351">
                  <c:v>66.704000000025943</c:v>
                </c:pt>
                <c:pt idx="33352">
                  <c:v>66.706000000025938</c:v>
                </c:pt>
                <c:pt idx="33353">
                  <c:v>66.708000000025933</c:v>
                </c:pt>
                <c:pt idx="33354">
                  <c:v>66.710000000025929</c:v>
                </c:pt>
                <c:pt idx="33355">
                  <c:v>66.712000000025924</c:v>
                </c:pt>
                <c:pt idx="33356">
                  <c:v>66.714000000025919</c:v>
                </c:pt>
                <c:pt idx="33357">
                  <c:v>66.716000000025915</c:v>
                </c:pt>
                <c:pt idx="33358">
                  <c:v>66.71800000002591</c:v>
                </c:pt>
                <c:pt idx="33359">
                  <c:v>66.720000000025905</c:v>
                </c:pt>
                <c:pt idx="33360">
                  <c:v>66.722000000025901</c:v>
                </c:pt>
                <c:pt idx="33361">
                  <c:v>66.724000000025896</c:v>
                </c:pt>
                <c:pt idx="33362">
                  <c:v>66.726000000025891</c:v>
                </c:pt>
                <c:pt idx="33363">
                  <c:v>66.728000000025887</c:v>
                </c:pt>
                <c:pt idx="33364">
                  <c:v>66.730000000025882</c:v>
                </c:pt>
                <c:pt idx="33365">
                  <c:v>66.732000000025877</c:v>
                </c:pt>
                <c:pt idx="33366">
                  <c:v>66.734000000025873</c:v>
                </c:pt>
                <c:pt idx="33367">
                  <c:v>66.736000000025868</c:v>
                </c:pt>
                <c:pt idx="33368">
                  <c:v>66.738000000025863</c:v>
                </c:pt>
                <c:pt idx="33369">
                  <c:v>66.740000000025859</c:v>
                </c:pt>
                <c:pt idx="33370">
                  <c:v>66.742000000025854</c:v>
                </c:pt>
                <c:pt idx="33371">
                  <c:v>66.744000000025849</c:v>
                </c:pt>
                <c:pt idx="33372">
                  <c:v>66.746000000025845</c:v>
                </c:pt>
                <c:pt idx="33373">
                  <c:v>66.74800000002584</c:v>
                </c:pt>
                <c:pt idx="33374">
                  <c:v>66.750000000025835</c:v>
                </c:pt>
                <c:pt idx="33375">
                  <c:v>66.752000000025831</c:v>
                </c:pt>
                <c:pt idx="33376">
                  <c:v>66.754000000025826</c:v>
                </c:pt>
                <c:pt idx="33377">
                  <c:v>66.756000000025821</c:v>
                </c:pt>
                <c:pt idx="33378">
                  <c:v>66.758000000025817</c:v>
                </c:pt>
                <c:pt idx="33379">
                  <c:v>66.760000000025812</c:v>
                </c:pt>
                <c:pt idx="33380">
                  <c:v>66.762000000025807</c:v>
                </c:pt>
                <c:pt idx="33381">
                  <c:v>66.764000000025803</c:v>
                </c:pt>
                <c:pt idx="33382">
                  <c:v>66.766000000025798</c:v>
                </c:pt>
                <c:pt idx="33383">
                  <c:v>66.768000000025793</c:v>
                </c:pt>
                <c:pt idx="33384">
                  <c:v>66.770000000025789</c:v>
                </c:pt>
                <c:pt idx="33385">
                  <c:v>66.772000000025784</c:v>
                </c:pt>
                <c:pt idx="33386">
                  <c:v>66.774000000025779</c:v>
                </c:pt>
                <c:pt idx="33387">
                  <c:v>66.776000000025775</c:v>
                </c:pt>
                <c:pt idx="33388">
                  <c:v>66.77800000002577</c:v>
                </c:pt>
                <c:pt idx="33389">
                  <c:v>66.780000000025765</c:v>
                </c:pt>
                <c:pt idx="33390">
                  <c:v>66.782000000025761</c:v>
                </c:pt>
                <c:pt idx="33391">
                  <c:v>66.784000000025756</c:v>
                </c:pt>
                <c:pt idx="33392">
                  <c:v>66.786000000025751</c:v>
                </c:pt>
                <c:pt idx="33393">
                  <c:v>66.788000000025747</c:v>
                </c:pt>
                <c:pt idx="33394">
                  <c:v>66.790000000025742</c:v>
                </c:pt>
                <c:pt idx="33395">
                  <c:v>66.792000000025737</c:v>
                </c:pt>
                <c:pt idx="33396">
                  <c:v>66.794000000025733</c:v>
                </c:pt>
                <c:pt idx="33397">
                  <c:v>66.796000000025728</c:v>
                </c:pt>
                <c:pt idx="33398">
                  <c:v>66.798000000025723</c:v>
                </c:pt>
                <c:pt idx="33399">
                  <c:v>66.800000000025719</c:v>
                </c:pt>
                <c:pt idx="33400">
                  <c:v>66.802000000025714</c:v>
                </c:pt>
                <c:pt idx="33401">
                  <c:v>66.804000000025709</c:v>
                </c:pt>
                <c:pt idx="33402">
                  <c:v>66.806000000025705</c:v>
                </c:pt>
                <c:pt idx="33403">
                  <c:v>66.8080000000257</c:v>
                </c:pt>
                <c:pt idx="33404">
                  <c:v>66.810000000025695</c:v>
                </c:pt>
                <c:pt idx="33405">
                  <c:v>66.812000000025691</c:v>
                </c:pt>
                <c:pt idx="33406">
                  <c:v>66.814000000025686</c:v>
                </c:pt>
                <c:pt idx="33407">
                  <c:v>66.816000000025682</c:v>
                </c:pt>
                <c:pt idx="33408">
                  <c:v>66.818000000025677</c:v>
                </c:pt>
                <c:pt idx="33409">
                  <c:v>66.820000000025672</c:v>
                </c:pt>
                <c:pt idx="33410">
                  <c:v>66.822000000025668</c:v>
                </c:pt>
                <c:pt idx="33411">
                  <c:v>66.824000000025663</c:v>
                </c:pt>
                <c:pt idx="33412">
                  <c:v>66.826000000025658</c:v>
                </c:pt>
                <c:pt idx="33413">
                  <c:v>66.828000000025654</c:v>
                </c:pt>
                <c:pt idx="33414">
                  <c:v>66.830000000025649</c:v>
                </c:pt>
                <c:pt idx="33415">
                  <c:v>66.832000000025644</c:v>
                </c:pt>
                <c:pt idx="33416">
                  <c:v>66.83400000002564</c:v>
                </c:pt>
                <c:pt idx="33417">
                  <c:v>66.836000000025635</c:v>
                </c:pt>
                <c:pt idx="33418">
                  <c:v>66.83800000002563</c:v>
                </c:pt>
                <c:pt idx="33419">
                  <c:v>66.840000000025626</c:v>
                </c:pt>
                <c:pt idx="33420">
                  <c:v>66.842000000025621</c:v>
                </c:pt>
                <c:pt idx="33421">
                  <c:v>66.844000000025616</c:v>
                </c:pt>
                <c:pt idx="33422">
                  <c:v>66.846000000025612</c:v>
                </c:pt>
                <c:pt idx="33423">
                  <c:v>66.848000000025607</c:v>
                </c:pt>
                <c:pt idx="33424">
                  <c:v>66.850000000025602</c:v>
                </c:pt>
                <c:pt idx="33425">
                  <c:v>66.852000000025598</c:v>
                </c:pt>
                <c:pt idx="33426">
                  <c:v>66.854000000025593</c:v>
                </c:pt>
                <c:pt idx="33427">
                  <c:v>66.856000000025588</c:v>
                </c:pt>
                <c:pt idx="33428">
                  <c:v>66.858000000025584</c:v>
                </c:pt>
                <c:pt idx="33429">
                  <c:v>66.860000000025579</c:v>
                </c:pt>
                <c:pt idx="33430">
                  <c:v>66.862000000025574</c:v>
                </c:pt>
                <c:pt idx="33431">
                  <c:v>66.86400000002557</c:v>
                </c:pt>
                <c:pt idx="33432">
                  <c:v>66.866000000025565</c:v>
                </c:pt>
                <c:pt idx="33433">
                  <c:v>66.86800000002556</c:v>
                </c:pt>
                <c:pt idx="33434">
                  <c:v>66.870000000025556</c:v>
                </c:pt>
                <c:pt idx="33435">
                  <c:v>66.872000000025551</c:v>
                </c:pt>
                <c:pt idx="33436">
                  <c:v>66.874000000025546</c:v>
                </c:pt>
                <c:pt idx="33437">
                  <c:v>66.876000000025542</c:v>
                </c:pt>
                <c:pt idx="33438">
                  <c:v>66.878000000025537</c:v>
                </c:pt>
                <c:pt idx="33439">
                  <c:v>66.880000000025532</c:v>
                </c:pt>
                <c:pt idx="33440">
                  <c:v>66.882000000025528</c:v>
                </c:pt>
                <c:pt idx="33441">
                  <c:v>66.884000000025523</c:v>
                </c:pt>
                <c:pt idx="33442">
                  <c:v>66.886000000025518</c:v>
                </c:pt>
                <c:pt idx="33443">
                  <c:v>66.888000000025514</c:v>
                </c:pt>
                <c:pt idx="33444">
                  <c:v>66.890000000025509</c:v>
                </c:pt>
                <c:pt idx="33445">
                  <c:v>66.892000000025504</c:v>
                </c:pt>
                <c:pt idx="33446">
                  <c:v>66.8940000000255</c:v>
                </c:pt>
                <c:pt idx="33447">
                  <c:v>66.896000000025495</c:v>
                </c:pt>
                <c:pt idx="33448">
                  <c:v>66.89800000002549</c:v>
                </c:pt>
                <c:pt idx="33449">
                  <c:v>66.900000000025486</c:v>
                </c:pt>
                <c:pt idx="33450">
                  <c:v>66.902000000025481</c:v>
                </c:pt>
                <c:pt idx="33451">
                  <c:v>66.904000000025476</c:v>
                </c:pt>
                <c:pt idx="33452">
                  <c:v>66.906000000025472</c:v>
                </c:pt>
                <c:pt idx="33453">
                  <c:v>66.908000000025467</c:v>
                </c:pt>
                <c:pt idx="33454">
                  <c:v>66.910000000025462</c:v>
                </c:pt>
                <c:pt idx="33455">
                  <c:v>66.912000000025458</c:v>
                </c:pt>
                <c:pt idx="33456">
                  <c:v>66.914000000025453</c:v>
                </c:pt>
                <c:pt idx="33457">
                  <c:v>66.916000000025448</c:v>
                </c:pt>
                <c:pt idx="33458">
                  <c:v>66.918000000025444</c:v>
                </c:pt>
                <c:pt idx="33459">
                  <c:v>66.920000000025439</c:v>
                </c:pt>
                <c:pt idx="33460">
                  <c:v>66.922000000025434</c:v>
                </c:pt>
                <c:pt idx="33461">
                  <c:v>66.92400000002543</c:v>
                </c:pt>
                <c:pt idx="33462">
                  <c:v>66.926000000025425</c:v>
                </c:pt>
                <c:pt idx="33463">
                  <c:v>66.92800000002542</c:v>
                </c:pt>
                <c:pt idx="33464">
                  <c:v>66.930000000025416</c:v>
                </c:pt>
                <c:pt idx="33465">
                  <c:v>66.932000000025411</c:v>
                </c:pt>
                <c:pt idx="33466">
                  <c:v>66.934000000025407</c:v>
                </c:pt>
                <c:pt idx="33467">
                  <c:v>66.936000000025402</c:v>
                </c:pt>
                <c:pt idx="33468">
                  <c:v>66.938000000025397</c:v>
                </c:pt>
                <c:pt idx="33469">
                  <c:v>66.940000000025393</c:v>
                </c:pt>
                <c:pt idx="33470">
                  <c:v>66.942000000025388</c:v>
                </c:pt>
                <c:pt idx="33471">
                  <c:v>66.944000000025383</c:v>
                </c:pt>
                <c:pt idx="33472">
                  <c:v>66.946000000025379</c:v>
                </c:pt>
                <c:pt idx="33473">
                  <c:v>66.948000000025374</c:v>
                </c:pt>
                <c:pt idx="33474">
                  <c:v>66.950000000025369</c:v>
                </c:pt>
                <c:pt idx="33475">
                  <c:v>66.952000000025365</c:v>
                </c:pt>
                <c:pt idx="33476">
                  <c:v>66.95400000002536</c:v>
                </c:pt>
                <c:pt idx="33477">
                  <c:v>66.956000000025355</c:v>
                </c:pt>
                <c:pt idx="33478">
                  <c:v>66.958000000025351</c:v>
                </c:pt>
                <c:pt idx="33479">
                  <c:v>66.960000000025346</c:v>
                </c:pt>
                <c:pt idx="33480">
                  <c:v>66.962000000025341</c:v>
                </c:pt>
                <c:pt idx="33481">
                  <c:v>66.964000000025337</c:v>
                </c:pt>
                <c:pt idx="33482">
                  <c:v>66.966000000025332</c:v>
                </c:pt>
                <c:pt idx="33483">
                  <c:v>66.968000000025327</c:v>
                </c:pt>
                <c:pt idx="33484">
                  <c:v>66.970000000025323</c:v>
                </c:pt>
                <c:pt idx="33485">
                  <c:v>66.972000000025318</c:v>
                </c:pt>
                <c:pt idx="33486">
                  <c:v>66.974000000025313</c:v>
                </c:pt>
                <c:pt idx="33487">
                  <c:v>66.976000000025309</c:v>
                </c:pt>
                <c:pt idx="33488">
                  <c:v>66.978000000025304</c:v>
                </c:pt>
                <c:pt idx="33489">
                  <c:v>66.980000000025299</c:v>
                </c:pt>
                <c:pt idx="33490">
                  <c:v>66.982000000025295</c:v>
                </c:pt>
                <c:pt idx="33491">
                  <c:v>66.98400000002529</c:v>
                </c:pt>
                <c:pt idx="33492">
                  <c:v>66.986000000025285</c:v>
                </c:pt>
                <c:pt idx="33493">
                  <c:v>66.988000000025281</c:v>
                </c:pt>
                <c:pt idx="33494">
                  <c:v>66.990000000025276</c:v>
                </c:pt>
                <c:pt idx="33495">
                  <c:v>66.992000000025271</c:v>
                </c:pt>
                <c:pt idx="33496">
                  <c:v>66.994000000025267</c:v>
                </c:pt>
                <c:pt idx="33497">
                  <c:v>66.996000000025262</c:v>
                </c:pt>
                <c:pt idx="33498">
                  <c:v>66.998000000025257</c:v>
                </c:pt>
                <c:pt idx="33499">
                  <c:v>67.000000000025253</c:v>
                </c:pt>
                <c:pt idx="33500">
                  <c:v>67.002000000025248</c:v>
                </c:pt>
                <c:pt idx="33501">
                  <c:v>67.004000000025243</c:v>
                </c:pt>
                <c:pt idx="33502">
                  <c:v>67.006000000025239</c:v>
                </c:pt>
                <c:pt idx="33503">
                  <c:v>67.008000000025234</c:v>
                </c:pt>
                <c:pt idx="33504">
                  <c:v>67.010000000025229</c:v>
                </c:pt>
                <c:pt idx="33505">
                  <c:v>67.012000000025225</c:v>
                </c:pt>
                <c:pt idx="33506">
                  <c:v>67.01400000002522</c:v>
                </c:pt>
                <c:pt idx="33507">
                  <c:v>67.016000000025215</c:v>
                </c:pt>
                <c:pt idx="33508">
                  <c:v>67.018000000025211</c:v>
                </c:pt>
                <c:pt idx="33509">
                  <c:v>67.020000000025206</c:v>
                </c:pt>
                <c:pt idx="33510">
                  <c:v>67.022000000025201</c:v>
                </c:pt>
                <c:pt idx="33511">
                  <c:v>67.024000000025197</c:v>
                </c:pt>
                <c:pt idx="33512">
                  <c:v>67.026000000025192</c:v>
                </c:pt>
                <c:pt idx="33513">
                  <c:v>67.028000000025187</c:v>
                </c:pt>
                <c:pt idx="33514">
                  <c:v>67.030000000025183</c:v>
                </c:pt>
                <c:pt idx="33515">
                  <c:v>67.032000000025178</c:v>
                </c:pt>
                <c:pt idx="33516">
                  <c:v>67.034000000025173</c:v>
                </c:pt>
                <c:pt idx="33517">
                  <c:v>67.036000000025169</c:v>
                </c:pt>
                <c:pt idx="33518">
                  <c:v>67.038000000025164</c:v>
                </c:pt>
                <c:pt idx="33519">
                  <c:v>67.040000000025159</c:v>
                </c:pt>
                <c:pt idx="33520">
                  <c:v>67.042000000025155</c:v>
                </c:pt>
                <c:pt idx="33521">
                  <c:v>67.04400000002515</c:v>
                </c:pt>
                <c:pt idx="33522">
                  <c:v>67.046000000025145</c:v>
                </c:pt>
                <c:pt idx="33523">
                  <c:v>67.048000000025141</c:v>
                </c:pt>
                <c:pt idx="33524">
                  <c:v>67.050000000025136</c:v>
                </c:pt>
                <c:pt idx="33525">
                  <c:v>67.052000000025131</c:v>
                </c:pt>
                <c:pt idx="33526">
                  <c:v>67.054000000025127</c:v>
                </c:pt>
                <c:pt idx="33527">
                  <c:v>67.056000000025122</c:v>
                </c:pt>
                <c:pt idx="33528">
                  <c:v>67.058000000025118</c:v>
                </c:pt>
                <c:pt idx="33529">
                  <c:v>67.060000000025113</c:v>
                </c:pt>
                <c:pt idx="33530">
                  <c:v>67.062000000025108</c:v>
                </c:pt>
                <c:pt idx="33531">
                  <c:v>67.064000000025104</c:v>
                </c:pt>
                <c:pt idx="33532">
                  <c:v>67.066000000025099</c:v>
                </c:pt>
                <c:pt idx="33533">
                  <c:v>67.068000000025094</c:v>
                </c:pt>
                <c:pt idx="33534">
                  <c:v>67.07000000002509</c:v>
                </c:pt>
                <c:pt idx="33535">
                  <c:v>67.072000000025085</c:v>
                </c:pt>
                <c:pt idx="33536">
                  <c:v>67.07400000002508</c:v>
                </c:pt>
                <c:pt idx="33537">
                  <c:v>67.076000000025076</c:v>
                </c:pt>
                <c:pt idx="33538">
                  <c:v>67.078000000025071</c:v>
                </c:pt>
                <c:pt idx="33539">
                  <c:v>67.080000000025066</c:v>
                </c:pt>
                <c:pt idx="33540">
                  <c:v>67.082000000025062</c:v>
                </c:pt>
                <c:pt idx="33541">
                  <c:v>67.084000000025057</c:v>
                </c:pt>
                <c:pt idx="33542">
                  <c:v>67.086000000025052</c:v>
                </c:pt>
                <c:pt idx="33543">
                  <c:v>67.088000000025048</c:v>
                </c:pt>
                <c:pt idx="33544">
                  <c:v>67.090000000025043</c:v>
                </c:pt>
                <c:pt idx="33545">
                  <c:v>67.092000000025038</c:v>
                </c:pt>
                <c:pt idx="33546">
                  <c:v>67.094000000025034</c:v>
                </c:pt>
                <c:pt idx="33547">
                  <c:v>67.096000000025029</c:v>
                </c:pt>
                <c:pt idx="33548">
                  <c:v>67.098000000025024</c:v>
                </c:pt>
                <c:pt idx="33549">
                  <c:v>67.10000000002502</c:v>
                </c:pt>
                <c:pt idx="33550">
                  <c:v>67.102000000025015</c:v>
                </c:pt>
                <c:pt idx="33551">
                  <c:v>67.10400000002501</c:v>
                </c:pt>
                <c:pt idx="33552">
                  <c:v>67.106000000025006</c:v>
                </c:pt>
                <c:pt idx="33553">
                  <c:v>67.108000000025001</c:v>
                </c:pt>
                <c:pt idx="33554">
                  <c:v>67.110000000024996</c:v>
                </c:pt>
                <c:pt idx="33555">
                  <c:v>67.112000000024992</c:v>
                </c:pt>
                <c:pt idx="33556">
                  <c:v>67.114000000024987</c:v>
                </c:pt>
                <c:pt idx="33557">
                  <c:v>67.116000000024982</c:v>
                </c:pt>
                <c:pt idx="33558">
                  <c:v>67.118000000024978</c:v>
                </c:pt>
                <c:pt idx="33559">
                  <c:v>67.120000000024973</c:v>
                </c:pt>
                <c:pt idx="33560">
                  <c:v>67.122000000024968</c:v>
                </c:pt>
                <c:pt idx="33561">
                  <c:v>67.124000000024964</c:v>
                </c:pt>
                <c:pt idx="33562">
                  <c:v>67.126000000024959</c:v>
                </c:pt>
                <c:pt idx="33563">
                  <c:v>67.128000000024954</c:v>
                </c:pt>
                <c:pt idx="33564">
                  <c:v>67.13000000002495</c:v>
                </c:pt>
                <c:pt idx="33565">
                  <c:v>67.132000000024945</c:v>
                </c:pt>
                <c:pt idx="33566">
                  <c:v>67.13400000002494</c:v>
                </c:pt>
                <c:pt idx="33567">
                  <c:v>67.136000000024936</c:v>
                </c:pt>
                <c:pt idx="33568">
                  <c:v>67.138000000024931</c:v>
                </c:pt>
                <c:pt idx="33569">
                  <c:v>67.140000000024926</c:v>
                </c:pt>
                <c:pt idx="33570">
                  <c:v>67.142000000024922</c:v>
                </c:pt>
                <c:pt idx="33571">
                  <c:v>67.144000000024917</c:v>
                </c:pt>
                <c:pt idx="33572">
                  <c:v>67.146000000024912</c:v>
                </c:pt>
                <c:pt idx="33573">
                  <c:v>67.148000000024908</c:v>
                </c:pt>
                <c:pt idx="33574">
                  <c:v>67.150000000024903</c:v>
                </c:pt>
                <c:pt idx="33575">
                  <c:v>67.152000000024898</c:v>
                </c:pt>
                <c:pt idx="33576">
                  <c:v>67.154000000024894</c:v>
                </c:pt>
                <c:pt idx="33577">
                  <c:v>67.156000000024889</c:v>
                </c:pt>
                <c:pt idx="33578">
                  <c:v>67.158000000024884</c:v>
                </c:pt>
                <c:pt idx="33579">
                  <c:v>67.16000000002488</c:v>
                </c:pt>
                <c:pt idx="33580">
                  <c:v>67.162000000024875</c:v>
                </c:pt>
                <c:pt idx="33581">
                  <c:v>67.16400000002487</c:v>
                </c:pt>
                <c:pt idx="33582">
                  <c:v>67.166000000024866</c:v>
                </c:pt>
                <c:pt idx="33583">
                  <c:v>67.168000000024861</c:v>
                </c:pt>
                <c:pt idx="33584">
                  <c:v>67.170000000024856</c:v>
                </c:pt>
                <c:pt idx="33585">
                  <c:v>67.172000000024852</c:v>
                </c:pt>
                <c:pt idx="33586">
                  <c:v>67.174000000024847</c:v>
                </c:pt>
                <c:pt idx="33587">
                  <c:v>67.176000000024843</c:v>
                </c:pt>
                <c:pt idx="33588">
                  <c:v>67.178000000024838</c:v>
                </c:pt>
                <c:pt idx="33589">
                  <c:v>67.180000000024833</c:v>
                </c:pt>
                <c:pt idx="33590">
                  <c:v>67.182000000024829</c:v>
                </c:pt>
                <c:pt idx="33591">
                  <c:v>67.184000000024824</c:v>
                </c:pt>
                <c:pt idx="33592">
                  <c:v>67.186000000024819</c:v>
                </c:pt>
                <c:pt idx="33593">
                  <c:v>67.188000000024815</c:v>
                </c:pt>
                <c:pt idx="33594">
                  <c:v>67.19000000002481</c:v>
                </c:pt>
                <c:pt idx="33595">
                  <c:v>67.192000000024805</c:v>
                </c:pt>
                <c:pt idx="33596">
                  <c:v>67.194000000024801</c:v>
                </c:pt>
                <c:pt idx="33597">
                  <c:v>67.196000000024796</c:v>
                </c:pt>
                <c:pt idx="33598">
                  <c:v>67.198000000024791</c:v>
                </c:pt>
                <c:pt idx="33599">
                  <c:v>67.200000000024787</c:v>
                </c:pt>
                <c:pt idx="33600">
                  <c:v>67.202000000024782</c:v>
                </c:pt>
                <c:pt idx="33601">
                  <c:v>67.204000000024777</c:v>
                </c:pt>
                <c:pt idx="33602">
                  <c:v>67.206000000024773</c:v>
                </c:pt>
                <c:pt idx="33603">
                  <c:v>67.208000000024768</c:v>
                </c:pt>
                <c:pt idx="33604">
                  <c:v>67.210000000024763</c:v>
                </c:pt>
                <c:pt idx="33605">
                  <c:v>67.212000000024759</c:v>
                </c:pt>
                <c:pt idx="33606">
                  <c:v>67.214000000024754</c:v>
                </c:pt>
                <c:pt idx="33607">
                  <c:v>67.216000000024749</c:v>
                </c:pt>
                <c:pt idx="33608">
                  <c:v>67.218000000024745</c:v>
                </c:pt>
                <c:pt idx="33609">
                  <c:v>67.22000000002474</c:v>
                </c:pt>
                <c:pt idx="33610">
                  <c:v>67.222000000024735</c:v>
                </c:pt>
                <c:pt idx="33611">
                  <c:v>67.224000000024731</c:v>
                </c:pt>
                <c:pt idx="33612">
                  <c:v>67.226000000024726</c:v>
                </c:pt>
                <c:pt idx="33613">
                  <c:v>67.228000000024721</c:v>
                </c:pt>
                <c:pt idx="33614">
                  <c:v>67.230000000024717</c:v>
                </c:pt>
                <c:pt idx="33615">
                  <c:v>67.232000000024712</c:v>
                </c:pt>
                <c:pt idx="33616">
                  <c:v>67.234000000024707</c:v>
                </c:pt>
                <c:pt idx="33617">
                  <c:v>67.236000000024703</c:v>
                </c:pt>
                <c:pt idx="33618">
                  <c:v>67.238000000024698</c:v>
                </c:pt>
                <c:pt idx="33619">
                  <c:v>67.240000000024693</c:v>
                </c:pt>
                <c:pt idx="33620">
                  <c:v>67.242000000024689</c:v>
                </c:pt>
                <c:pt idx="33621">
                  <c:v>67.244000000024684</c:v>
                </c:pt>
                <c:pt idx="33622">
                  <c:v>67.246000000024679</c:v>
                </c:pt>
                <c:pt idx="33623">
                  <c:v>67.248000000024675</c:v>
                </c:pt>
                <c:pt idx="33624">
                  <c:v>67.25000000002467</c:v>
                </c:pt>
                <c:pt idx="33625">
                  <c:v>67.252000000024665</c:v>
                </c:pt>
                <c:pt idx="33626">
                  <c:v>67.254000000024661</c:v>
                </c:pt>
                <c:pt idx="33627">
                  <c:v>67.256000000024656</c:v>
                </c:pt>
                <c:pt idx="33628">
                  <c:v>67.258000000024651</c:v>
                </c:pt>
                <c:pt idx="33629">
                  <c:v>67.260000000024647</c:v>
                </c:pt>
                <c:pt idx="33630">
                  <c:v>67.262000000024642</c:v>
                </c:pt>
                <c:pt idx="33631">
                  <c:v>67.264000000024637</c:v>
                </c:pt>
                <c:pt idx="33632">
                  <c:v>67.266000000024633</c:v>
                </c:pt>
                <c:pt idx="33633">
                  <c:v>67.268000000024628</c:v>
                </c:pt>
                <c:pt idx="33634">
                  <c:v>67.270000000024623</c:v>
                </c:pt>
                <c:pt idx="33635">
                  <c:v>67.272000000024619</c:v>
                </c:pt>
                <c:pt idx="33636">
                  <c:v>67.274000000024614</c:v>
                </c:pt>
                <c:pt idx="33637">
                  <c:v>67.276000000024609</c:v>
                </c:pt>
                <c:pt idx="33638">
                  <c:v>67.278000000024605</c:v>
                </c:pt>
                <c:pt idx="33639">
                  <c:v>67.2800000000246</c:v>
                </c:pt>
                <c:pt idx="33640">
                  <c:v>67.282000000024595</c:v>
                </c:pt>
                <c:pt idx="33641">
                  <c:v>67.284000000024591</c:v>
                </c:pt>
                <c:pt idx="33642">
                  <c:v>67.286000000024586</c:v>
                </c:pt>
                <c:pt idx="33643">
                  <c:v>67.288000000024581</c:v>
                </c:pt>
                <c:pt idx="33644">
                  <c:v>67.290000000024577</c:v>
                </c:pt>
                <c:pt idx="33645">
                  <c:v>67.292000000024572</c:v>
                </c:pt>
                <c:pt idx="33646">
                  <c:v>67.294000000024567</c:v>
                </c:pt>
                <c:pt idx="33647">
                  <c:v>67.296000000024563</c:v>
                </c:pt>
                <c:pt idx="33648">
                  <c:v>67.298000000024558</c:v>
                </c:pt>
                <c:pt idx="33649">
                  <c:v>67.300000000024554</c:v>
                </c:pt>
                <c:pt idx="33650">
                  <c:v>67.302000000024549</c:v>
                </c:pt>
                <c:pt idx="33651">
                  <c:v>67.304000000024544</c:v>
                </c:pt>
                <c:pt idx="33652">
                  <c:v>67.30600000002454</c:v>
                </c:pt>
                <c:pt idx="33653">
                  <c:v>67.308000000024535</c:v>
                </c:pt>
                <c:pt idx="33654">
                  <c:v>67.31000000002453</c:v>
                </c:pt>
                <c:pt idx="33655">
                  <c:v>67.312000000024526</c:v>
                </c:pt>
                <c:pt idx="33656">
                  <c:v>67.314000000024521</c:v>
                </c:pt>
                <c:pt idx="33657">
                  <c:v>67.316000000024516</c:v>
                </c:pt>
                <c:pt idx="33658">
                  <c:v>67.318000000024512</c:v>
                </c:pt>
                <c:pt idx="33659">
                  <c:v>67.320000000024507</c:v>
                </c:pt>
                <c:pt idx="33660">
                  <c:v>67.322000000024502</c:v>
                </c:pt>
                <c:pt idx="33661">
                  <c:v>67.324000000024498</c:v>
                </c:pt>
                <c:pt idx="33662">
                  <c:v>67.326000000024493</c:v>
                </c:pt>
                <c:pt idx="33663">
                  <c:v>67.328000000024488</c:v>
                </c:pt>
                <c:pt idx="33664">
                  <c:v>67.330000000024484</c:v>
                </c:pt>
                <c:pt idx="33665">
                  <c:v>67.332000000024479</c:v>
                </c:pt>
                <c:pt idx="33666">
                  <c:v>67.334000000024474</c:v>
                </c:pt>
                <c:pt idx="33667">
                  <c:v>67.33600000002447</c:v>
                </c:pt>
                <c:pt idx="33668">
                  <c:v>67.338000000024465</c:v>
                </c:pt>
                <c:pt idx="33669">
                  <c:v>67.34000000002446</c:v>
                </c:pt>
                <c:pt idx="33670">
                  <c:v>67.342000000024456</c:v>
                </c:pt>
                <c:pt idx="33671">
                  <c:v>67.344000000024451</c:v>
                </c:pt>
                <c:pt idx="33672">
                  <c:v>67.346000000024446</c:v>
                </c:pt>
                <c:pt idx="33673">
                  <c:v>67.348000000024442</c:v>
                </c:pt>
                <c:pt idx="33674">
                  <c:v>67.350000000024437</c:v>
                </c:pt>
                <c:pt idx="33675">
                  <c:v>67.352000000024432</c:v>
                </c:pt>
                <c:pt idx="33676">
                  <c:v>67.354000000024428</c:v>
                </c:pt>
                <c:pt idx="33677">
                  <c:v>67.356000000024423</c:v>
                </c:pt>
                <c:pt idx="33678">
                  <c:v>67.358000000024418</c:v>
                </c:pt>
                <c:pt idx="33679">
                  <c:v>67.360000000024414</c:v>
                </c:pt>
                <c:pt idx="33680">
                  <c:v>67.362000000024409</c:v>
                </c:pt>
                <c:pt idx="33681">
                  <c:v>67.364000000024404</c:v>
                </c:pt>
                <c:pt idx="33682">
                  <c:v>67.3660000000244</c:v>
                </c:pt>
                <c:pt idx="33683">
                  <c:v>67.368000000024395</c:v>
                </c:pt>
                <c:pt idx="33684">
                  <c:v>67.37000000002439</c:v>
                </c:pt>
                <c:pt idx="33685">
                  <c:v>67.372000000024386</c:v>
                </c:pt>
                <c:pt idx="33686">
                  <c:v>67.374000000024381</c:v>
                </c:pt>
                <c:pt idx="33687">
                  <c:v>67.376000000024376</c:v>
                </c:pt>
                <c:pt idx="33688">
                  <c:v>67.378000000024372</c:v>
                </c:pt>
                <c:pt idx="33689">
                  <c:v>67.380000000024367</c:v>
                </c:pt>
                <c:pt idx="33690">
                  <c:v>67.382000000024362</c:v>
                </c:pt>
                <c:pt idx="33691">
                  <c:v>67.384000000024358</c:v>
                </c:pt>
                <c:pt idx="33692">
                  <c:v>67.386000000024353</c:v>
                </c:pt>
                <c:pt idx="33693">
                  <c:v>67.388000000024348</c:v>
                </c:pt>
                <c:pt idx="33694">
                  <c:v>67.390000000024344</c:v>
                </c:pt>
                <c:pt idx="33695">
                  <c:v>67.392000000024339</c:v>
                </c:pt>
                <c:pt idx="33696">
                  <c:v>67.394000000024334</c:v>
                </c:pt>
                <c:pt idx="33697">
                  <c:v>67.39600000002433</c:v>
                </c:pt>
                <c:pt idx="33698">
                  <c:v>67.398000000024325</c:v>
                </c:pt>
                <c:pt idx="33699">
                  <c:v>67.40000000002432</c:v>
                </c:pt>
                <c:pt idx="33700">
                  <c:v>67.402000000024316</c:v>
                </c:pt>
                <c:pt idx="33701">
                  <c:v>67.404000000024311</c:v>
                </c:pt>
                <c:pt idx="33702">
                  <c:v>67.406000000024306</c:v>
                </c:pt>
                <c:pt idx="33703">
                  <c:v>67.408000000024302</c:v>
                </c:pt>
                <c:pt idx="33704">
                  <c:v>67.410000000024297</c:v>
                </c:pt>
                <c:pt idx="33705">
                  <c:v>67.412000000024292</c:v>
                </c:pt>
                <c:pt idx="33706">
                  <c:v>67.414000000024288</c:v>
                </c:pt>
                <c:pt idx="33707">
                  <c:v>67.416000000024283</c:v>
                </c:pt>
                <c:pt idx="33708">
                  <c:v>67.418000000024279</c:v>
                </c:pt>
                <c:pt idx="33709">
                  <c:v>67.420000000024274</c:v>
                </c:pt>
                <c:pt idx="33710">
                  <c:v>67.422000000024269</c:v>
                </c:pt>
                <c:pt idx="33711">
                  <c:v>67.424000000024265</c:v>
                </c:pt>
                <c:pt idx="33712">
                  <c:v>67.42600000002426</c:v>
                </c:pt>
                <c:pt idx="33713">
                  <c:v>67.428000000024255</c:v>
                </c:pt>
                <c:pt idx="33714">
                  <c:v>67.430000000024251</c:v>
                </c:pt>
                <c:pt idx="33715">
                  <c:v>67.432000000024246</c:v>
                </c:pt>
                <c:pt idx="33716">
                  <c:v>67.434000000024241</c:v>
                </c:pt>
                <c:pt idx="33717">
                  <c:v>67.436000000024237</c:v>
                </c:pt>
                <c:pt idx="33718">
                  <c:v>67.438000000024232</c:v>
                </c:pt>
                <c:pt idx="33719">
                  <c:v>67.440000000024227</c:v>
                </c:pt>
                <c:pt idx="33720">
                  <c:v>67.442000000024223</c:v>
                </c:pt>
                <c:pt idx="33721">
                  <c:v>67.444000000024218</c:v>
                </c:pt>
                <c:pt idx="33722">
                  <c:v>67.446000000024213</c:v>
                </c:pt>
                <c:pt idx="33723">
                  <c:v>67.448000000024209</c:v>
                </c:pt>
                <c:pt idx="33724">
                  <c:v>67.450000000024204</c:v>
                </c:pt>
                <c:pt idx="33725">
                  <c:v>67.452000000024199</c:v>
                </c:pt>
                <c:pt idx="33726">
                  <c:v>67.454000000024195</c:v>
                </c:pt>
                <c:pt idx="33727">
                  <c:v>67.45600000002419</c:v>
                </c:pt>
                <c:pt idx="33728">
                  <c:v>67.458000000024185</c:v>
                </c:pt>
                <c:pt idx="33729">
                  <c:v>67.460000000024181</c:v>
                </c:pt>
                <c:pt idx="33730">
                  <c:v>67.462000000024176</c:v>
                </c:pt>
                <c:pt idx="33731">
                  <c:v>67.464000000024171</c:v>
                </c:pt>
                <c:pt idx="33732">
                  <c:v>67.466000000024167</c:v>
                </c:pt>
                <c:pt idx="33733">
                  <c:v>67.468000000024162</c:v>
                </c:pt>
                <c:pt idx="33734">
                  <c:v>67.470000000024157</c:v>
                </c:pt>
                <c:pt idx="33735">
                  <c:v>67.472000000024153</c:v>
                </c:pt>
                <c:pt idx="33736">
                  <c:v>67.474000000024148</c:v>
                </c:pt>
                <c:pt idx="33737">
                  <c:v>67.476000000024143</c:v>
                </c:pt>
                <c:pt idx="33738">
                  <c:v>67.478000000024139</c:v>
                </c:pt>
                <c:pt idx="33739">
                  <c:v>67.480000000024134</c:v>
                </c:pt>
                <c:pt idx="33740">
                  <c:v>67.482000000024129</c:v>
                </c:pt>
                <c:pt idx="33741">
                  <c:v>67.484000000024125</c:v>
                </c:pt>
                <c:pt idx="33742">
                  <c:v>67.48600000002412</c:v>
                </c:pt>
                <c:pt idx="33743">
                  <c:v>67.488000000024115</c:v>
                </c:pt>
                <c:pt idx="33744">
                  <c:v>67.490000000024111</c:v>
                </c:pt>
                <c:pt idx="33745">
                  <c:v>67.492000000024106</c:v>
                </c:pt>
                <c:pt idx="33746">
                  <c:v>67.494000000024101</c:v>
                </c:pt>
                <c:pt idx="33747">
                  <c:v>67.496000000024097</c:v>
                </c:pt>
                <c:pt idx="33748">
                  <c:v>67.498000000024092</c:v>
                </c:pt>
                <c:pt idx="33749">
                  <c:v>67.500000000024087</c:v>
                </c:pt>
                <c:pt idx="33750">
                  <c:v>67.502000000024083</c:v>
                </c:pt>
                <c:pt idx="33751">
                  <c:v>67.504000000024078</c:v>
                </c:pt>
                <c:pt idx="33752">
                  <c:v>67.506000000024073</c:v>
                </c:pt>
                <c:pt idx="33753">
                  <c:v>67.508000000024069</c:v>
                </c:pt>
                <c:pt idx="33754">
                  <c:v>67.510000000024064</c:v>
                </c:pt>
                <c:pt idx="33755">
                  <c:v>67.512000000024059</c:v>
                </c:pt>
                <c:pt idx="33756">
                  <c:v>67.514000000024055</c:v>
                </c:pt>
                <c:pt idx="33757">
                  <c:v>67.51600000002405</c:v>
                </c:pt>
                <c:pt idx="33758">
                  <c:v>67.518000000024045</c:v>
                </c:pt>
                <c:pt idx="33759">
                  <c:v>67.520000000024041</c:v>
                </c:pt>
                <c:pt idx="33760">
                  <c:v>67.522000000024036</c:v>
                </c:pt>
                <c:pt idx="33761">
                  <c:v>67.524000000024031</c:v>
                </c:pt>
                <c:pt idx="33762">
                  <c:v>67.526000000024027</c:v>
                </c:pt>
                <c:pt idx="33763">
                  <c:v>67.528000000024022</c:v>
                </c:pt>
                <c:pt idx="33764">
                  <c:v>67.530000000024017</c:v>
                </c:pt>
                <c:pt idx="33765">
                  <c:v>67.532000000024013</c:v>
                </c:pt>
                <c:pt idx="33766">
                  <c:v>67.534000000024008</c:v>
                </c:pt>
                <c:pt idx="33767">
                  <c:v>67.536000000024003</c:v>
                </c:pt>
                <c:pt idx="33768">
                  <c:v>67.538000000023999</c:v>
                </c:pt>
                <c:pt idx="33769">
                  <c:v>67.540000000023994</c:v>
                </c:pt>
                <c:pt idx="33770">
                  <c:v>67.54200000002399</c:v>
                </c:pt>
                <c:pt idx="33771">
                  <c:v>67.544000000023985</c:v>
                </c:pt>
                <c:pt idx="33772">
                  <c:v>67.54600000002398</c:v>
                </c:pt>
                <c:pt idx="33773">
                  <c:v>67.548000000023976</c:v>
                </c:pt>
                <c:pt idx="33774">
                  <c:v>67.550000000023971</c:v>
                </c:pt>
                <c:pt idx="33775">
                  <c:v>67.552000000023966</c:v>
                </c:pt>
                <c:pt idx="33776">
                  <c:v>67.554000000023962</c:v>
                </c:pt>
                <c:pt idx="33777">
                  <c:v>67.556000000023957</c:v>
                </c:pt>
                <c:pt idx="33778">
                  <c:v>67.558000000023952</c:v>
                </c:pt>
                <c:pt idx="33779">
                  <c:v>67.560000000023948</c:v>
                </c:pt>
                <c:pt idx="33780">
                  <c:v>67.562000000023943</c:v>
                </c:pt>
                <c:pt idx="33781">
                  <c:v>67.564000000023938</c:v>
                </c:pt>
                <c:pt idx="33782">
                  <c:v>67.566000000023934</c:v>
                </c:pt>
                <c:pt idx="33783">
                  <c:v>67.568000000023929</c:v>
                </c:pt>
                <c:pt idx="33784">
                  <c:v>67.570000000023924</c:v>
                </c:pt>
                <c:pt idx="33785">
                  <c:v>67.57200000002392</c:v>
                </c:pt>
                <c:pt idx="33786">
                  <c:v>67.574000000023915</c:v>
                </c:pt>
                <c:pt idx="33787">
                  <c:v>67.57600000002391</c:v>
                </c:pt>
                <c:pt idx="33788">
                  <c:v>67.578000000023906</c:v>
                </c:pt>
                <c:pt idx="33789">
                  <c:v>67.580000000023901</c:v>
                </c:pt>
                <c:pt idx="33790">
                  <c:v>67.582000000023896</c:v>
                </c:pt>
                <c:pt idx="33791">
                  <c:v>67.584000000023892</c:v>
                </c:pt>
                <c:pt idx="33792">
                  <c:v>67.586000000023887</c:v>
                </c:pt>
                <c:pt idx="33793">
                  <c:v>67.588000000023882</c:v>
                </c:pt>
                <c:pt idx="33794">
                  <c:v>67.590000000023878</c:v>
                </c:pt>
                <c:pt idx="33795">
                  <c:v>67.592000000023873</c:v>
                </c:pt>
                <c:pt idx="33796">
                  <c:v>67.594000000023868</c:v>
                </c:pt>
                <c:pt idx="33797">
                  <c:v>67.596000000023864</c:v>
                </c:pt>
                <c:pt idx="33798">
                  <c:v>67.598000000023859</c:v>
                </c:pt>
              </c:numCache>
            </c:numRef>
          </c:xVal>
          <c:yVal>
            <c:numRef>
              <c:f>Sheet1!$B$1:$B$33799</c:f>
              <c:numCache>
                <c:formatCode>0.00E+00</c:formatCode>
                <c:ptCount val="33799"/>
                <c:pt idx="0">
                  <c:v>-7.3987589999999995E-5</c:v>
                </c:pt>
                <c:pt idx="1">
                  <c:v>-7.3635369999999994E-5</c:v>
                </c:pt>
                <c:pt idx="2">
                  <c:v>-7.3351399999999997E-5</c:v>
                </c:pt>
                <c:pt idx="3">
                  <c:v>-7.3065399999999993E-5</c:v>
                </c:pt>
                <c:pt idx="4">
                  <c:v>-7.2772430000000004E-5</c:v>
                </c:pt>
                <c:pt idx="5">
                  <c:v>-7.2480130000000006E-5</c:v>
                </c:pt>
                <c:pt idx="6">
                  <c:v>-7.2203369999999998E-5</c:v>
                </c:pt>
                <c:pt idx="7">
                  <c:v>-7.1924320000000007E-5</c:v>
                </c:pt>
                <c:pt idx="8">
                  <c:v>-7.1648309999999997E-5</c:v>
                </c:pt>
                <c:pt idx="9">
                  <c:v>-7.1388770000000001E-5</c:v>
                </c:pt>
                <c:pt idx="10">
                  <c:v>-7.1173099999999998E-5</c:v>
                </c:pt>
                <c:pt idx="11">
                  <c:v>-7.0916789999999998E-5</c:v>
                </c:pt>
                <c:pt idx="12">
                  <c:v>-7.0661859999999999E-5</c:v>
                </c:pt>
                <c:pt idx="13">
                  <c:v>-7.0418329999999998E-5</c:v>
                </c:pt>
                <c:pt idx="14">
                  <c:v>-7.0236619999999999E-5</c:v>
                </c:pt>
                <c:pt idx="15">
                  <c:v>-7.0051880000000005E-5</c:v>
                </c:pt>
                <c:pt idx="16">
                  <c:v>-6.9817270000000005E-5</c:v>
                </c:pt>
                <c:pt idx="17">
                  <c:v>-6.9585069999999997E-5</c:v>
                </c:pt>
                <c:pt idx="18">
                  <c:v>-6.9437390000000006E-5</c:v>
                </c:pt>
                <c:pt idx="19">
                  <c:v>-6.9282530000000002E-5</c:v>
                </c:pt>
                <c:pt idx="20">
                  <c:v>-6.8944229999999998E-5</c:v>
                </c:pt>
                <c:pt idx="21">
                  <c:v>-6.8624179999999998E-5</c:v>
                </c:pt>
                <c:pt idx="22">
                  <c:v>-6.8558469999999995E-5</c:v>
                </c:pt>
                <c:pt idx="23">
                  <c:v>-6.8590819999999995E-5</c:v>
                </c:pt>
                <c:pt idx="24">
                  <c:v>-6.8447230000000006E-5</c:v>
                </c:pt>
                <c:pt idx="25">
                  <c:v>-6.8184870000000003E-5</c:v>
                </c:pt>
                <c:pt idx="26">
                  <c:v>-6.8206170000000002E-5</c:v>
                </c:pt>
                <c:pt idx="27">
                  <c:v>-6.8318059999999996E-5</c:v>
                </c:pt>
                <c:pt idx="28">
                  <c:v>-6.8171219999999997E-5</c:v>
                </c:pt>
                <c:pt idx="29">
                  <c:v>-6.7696999999999999E-5</c:v>
                </c:pt>
                <c:pt idx="30">
                  <c:v>-6.7520069999999995E-5</c:v>
                </c:pt>
                <c:pt idx="31">
                  <c:v>-6.7522500000000003E-5</c:v>
                </c:pt>
                <c:pt idx="32">
                  <c:v>-6.7416370000000005E-5</c:v>
                </c:pt>
                <c:pt idx="33">
                  <c:v>-6.7387070000000002E-5</c:v>
                </c:pt>
                <c:pt idx="34">
                  <c:v>-6.7627470000000001E-5</c:v>
                </c:pt>
                <c:pt idx="35">
                  <c:v>-6.7729139999999998E-5</c:v>
                </c:pt>
                <c:pt idx="36">
                  <c:v>-6.7257729999999993E-5</c:v>
                </c:pt>
                <c:pt idx="37">
                  <c:v>-6.6807159999999997E-5</c:v>
                </c:pt>
                <c:pt idx="38">
                  <c:v>-6.6899149999999995E-5</c:v>
                </c:pt>
                <c:pt idx="39">
                  <c:v>-6.7132469999999999E-5</c:v>
                </c:pt>
                <c:pt idx="40">
                  <c:v>-6.6896790000000006E-5</c:v>
                </c:pt>
                <c:pt idx="41">
                  <c:v>-6.6693150000000004E-5</c:v>
                </c:pt>
                <c:pt idx="42">
                  <c:v>-6.6981539999999998E-5</c:v>
                </c:pt>
                <c:pt idx="43">
                  <c:v>-6.6985779999999997E-5</c:v>
                </c:pt>
                <c:pt idx="44">
                  <c:v>-6.7047700000000005E-5</c:v>
                </c:pt>
                <c:pt idx="45">
                  <c:v>-6.7580640000000004E-5</c:v>
                </c:pt>
                <c:pt idx="46">
                  <c:v>-6.7340089999999995E-5</c:v>
                </c:pt>
                <c:pt idx="47">
                  <c:v>-6.7038859999999997E-5</c:v>
                </c:pt>
                <c:pt idx="48">
                  <c:v>-6.7232789999999997E-5</c:v>
                </c:pt>
                <c:pt idx="49">
                  <c:v>-6.7185440000000005E-5</c:v>
                </c:pt>
                <c:pt idx="50">
                  <c:v>-6.6730730000000003E-5</c:v>
                </c:pt>
                <c:pt idx="51">
                  <c:v>-6.6461610000000001E-5</c:v>
                </c:pt>
                <c:pt idx="52">
                  <c:v>-6.7179459999999993E-5</c:v>
                </c:pt>
                <c:pt idx="53">
                  <c:v>-6.7770250000000001E-5</c:v>
                </c:pt>
                <c:pt idx="54">
                  <c:v>-6.7390770000000003E-5</c:v>
                </c:pt>
                <c:pt idx="55">
                  <c:v>-6.7019089999999996E-5</c:v>
                </c:pt>
                <c:pt idx="56">
                  <c:v>-6.6811809999999997E-5</c:v>
                </c:pt>
                <c:pt idx="57">
                  <c:v>-6.700908E-5</c:v>
                </c:pt>
                <c:pt idx="58">
                  <c:v>-6.7804829999999994E-5</c:v>
                </c:pt>
                <c:pt idx="59">
                  <c:v>-6.8226969999999994E-5</c:v>
                </c:pt>
                <c:pt idx="60">
                  <c:v>-6.7544689999999997E-5</c:v>
                </c:pt>
                <c:pt idx="61">
                  <c:v>-6.7229869999999996E-5</c:v>
                </c:pt>
                <c:pt idx="62">
                  <c:v>-6.8581899999999995E-5</c:v>
                </c:pt>
                <c:pt idx="63">
                  <c:v>-6.9456700000000002E-5</c:v>
                </c:pt>
                <c:pt idx="64">
                  <c:v>-6.8584170000000004E-5</c:v>
                </c:pt>
                <c:pt idx="65">
                  <c:v>-6.7889099999999993E-5</c:v>
                </c:pt>
                <c:pt idx="66">
                  <c:v>-6.8500709999999994E-5</c:v>
                </c:pt>
                <c:pt idx="67">
                  <c:v>-6.9078669999999998E-5</c:v>
                </c:pt>
                <c:pt idx="68">
                  <c:v>-6.8470090000000006E-5</c:v>
                </c:pt>
                <c:pt idx="69">
                  <c:v>-6.7726920000000005E-5</c:v>
                </c:pt>
                <c:pt idx="70">
                  <c:v>-6.9168119999999994E-5</c:v>
                </c:pt>
                <c:pt idx="71">
                  <c:v>-7.111385E-5</c:v>
                </c:pt>
                <c:pt idx="72">
                  <c:v>-7.0400420000000006E-5</c:v>
                </c:pt>
                <c:pt idx="73">
                  <c:v>-6.9338760000000005E-5</c:v>
                </c:pt>
                <c:pt idx="74">
                  <c:v>-6.9943659999999996E-5</c:v>
                </c:pt>
                <c:pt idx="75">
                  <c:v>-7.0628299999999996E-5</c:v>
                </c:pt>
                <c:pt idx="76">
                  <c:v>-7.1095260000000001E-5</c:v>
                </c:pt>
                <c:pt idx="77">
                  <c:v>-7.2239349999999995E-5</c:v>
                </c:pt>
                <c:pt idx="78">
                  <c:v>-7.1554179999999999E-5</c:v>
                </c:pt>
                <c:pt idx="79">
                  <c:v>-6.9787509999999996E-5</c:v>
                </c:pt>
                <c:pt idx="80">
                  <c:v>-6.9697710000000003E-5</c:v>
                </c:pt>
                <c:pt idx="81">
                  <c:v>-7.0011479999999997E-5</c:v>
                </c:pt>
                <c:pt idx="82">
                  <c:v>-7.1770090000000005E-5</c:v>
                </c:pt>
                <c:pt idx="83">
                  <c:v>-7.3856200000000006E-5</c:v>
                </c:pt>
                <c:pt idx="84">
                  <c:v>-7.2856730000000005E-5</c:v>
                </c:pt>
                <c:pt idx="85">
                  <c:v>-7.1159780000000001E-5</c:v>
                </c:pt>
                <c:pt idx="86">
                  <c:v>-7.2162999999999993E-5</c:v>
                </c:pt>
                <c:pt idx="87">
                  <c:v>-7.4614899999999996E-5</c:v>
                </c:pt>
                <c:pt idx="88">
                  <c:v>-7.635931E-5</c:v>
                </c:pt>
                <c:pt idx="89">
                  <c:v>-7.5131799999999998E-5</c:v>
                </c:pt>
                <c:pt idx="90">
                  <c:v>-7.3049490000000005E-5</c:v>
                </c:pt>
                <c:pt idx="91">
                  <c:v>-7.3380039999999995E-5</c:v>
                </c:pt>
                <c:pt idx="92">
                  <c:v>-7.4719319999999996E-5</c:v>
                </c:pt>
                <c:pt idx="93">
                  <c:v>-7.6189080000000004E-5</c:v>
                </c:pt>
                <c:pt idx="94">
                  <c:v>-7.7359649999999994E-5</c:v>
                </c:pt>
                <c:pt idx="95">
                  <c:v>-7.8163940000000002E-5</c:v>
                </c:pt>
                <c:pt idx="96">
                  <c:v>-7.7599349999999998E-5</c:v>
                </c:pt>
                <c:pt idx="97">
                  <c:v>-7.7186089999999995E-5</c:v>
                </c:pt>
                <c:pt idx="98">
                  <c:v>-7.6866249999999996E-5</c:v>
                </c:pt>
                <c:pt idx="99">
                  <c:v>-7.5698409999999994E-5</c:v>
                </c:pt>
                <c:pt idx="100">
                  <c:v>-7.6061649999999994E-5</c:v>
                </c:pt>
                <c:pt idx="101">
                  <c:v>-7.8606020000000001E-5</c:v>
                </c:pt>
                <c:pt idx="102">
                  <c:v>-8.0080489999999999E-5</c:v>
                </c:pt>
                <c:pt idx="103">
                  <c:v>-8.1167760000000003E-5</c:v>
                </c:pt>
                <c:pt idx="104">
                  <c:v>-8.2311720000000001E-5</c:v>
                </c:pt>
                <c:pt idx="105">
                  <c:v>-8.1971649999999996E-5</c:v>
                </c:pt>
                <c:pt idx="106">
                  <c:v>-7.9734639999999997E-5</c:v>
                </c:pt>
                <c:pt idx="107">
                  <c:v>-7.9313390000000005E-5</c:v>
                </c:pt>
                <c:pt idx="108">
                  <c:v>-8.250117E-5</c:v>
                </c:pt>
                <c:pt idx="109">
                  <c:v>-8.2726900000000002E-5</c:v>
                </c:pt>
                <c:pt idx="110">
                  <c:v>-8.0571480000000005E-5</c:v>
                </c:pt>
                <c:pt idx="111">
                  <c:v>-8.2882320000000006E-5</c:v>
                </c:pt>
                <c:pt idx="112">
                  <c:v>-8.5631839999999998E-5</c:v>
                </c:pt>
                <c:pt idx="113">
                  <c:v>-8.4259870000000001E-5</c:v>
                </c:pt>
                <c:pt idx="114">
                  <c:v>-8.3686620000000001E-5</c:v>
                </c:pt>
                <c:pt idx="115">
                  <c:v>-8.4197350000000005E-5</c:v>
                </c:pt>
                <c:pt idx="116">
                  <c:v>-8.4368919999999999E-5</c:v>
                </c:pt>
                <c:pt idx="117">
                  <c:v>-8.463298E-5</c:v>
                </c:pt>
                <c:pt idx="118">
                  <c:v>-8.4819729999999999E-5</c:v>
                </c:pt>
                <c:pt idx="119">
                  <c:v>-8.6456470000000006E-5</c:v>
                </c:pt>
                <c:pt idx="120">
                  <c:v>-8.9148579999999994E-5</c:v>
                </c:pt>
                <c:pt idx="121">
                  <c:v>-9.0166190000000003E-5</c:v>
                </c:pt>
                <c:pt idx="122">
                  <c:v>-8.9364039999999996E-5</c:v>
                </c:pt>
                <c:pt idx="123">
                  <c:v>-9.1701779999999995E-5</c:v>
                </c:pt>
                <c:pt idx="124">
                  <c:v>-9.2500460000000004E-5</c:v>
                </c:pt>
                <c:pt idx="125">
                  <c:v>-8.9353549999999994E-5</c:v>
                </c:pt>
                <c:pt idx="126">
                  <c:v>-9.1159939999999997E-5</c:v>
                </c:pt>
                <c:pt idx="127">
                  <c:v>-9.4233889999999998E-5</c:v>
                </c:pt>
                <c:pt idx="128">
                  <c:v>-8.9890949999999994E-5</c:v>
                </c:pt>
                <c:pt idx="129">
                  <c:v>-8.8855230000000005E-5</c:v>
                </c:pt>
                <c:pt idx="130">
                  <c:v>-9.5338719999999997E-5</c:v>
                </c:pt>
                <c:pt idx="131">
                  <c:v>-9.8252520000000003E-5</c:v>
                </c:pt>
                <c:pt idx="132">
                  <c:v>-9.2333729999999995E-5</c:v>
                </c:pt>
                <c:pt idx="133">
                  <c:v>-9.0940269999999999E-5</c:v>
                </c:pt>
                <c:pt idx="134">
                  <c:v>-9.6561499999999994E-5</c:v>
                </c:pt>
                <c:pt idx="135">
                  <c:v>-9.9232919999999998E-5</c:v>
                </c:pt>
                <c:pt idx="136">
                  <c:v>-9.7608669999999997E-5</c:v>
                </c:pt>
                <c:pt idx="137" formatCode="General">
                  <c:v>-1.014808E-4</c:v>
                </c:pt>
                <c:pt idx="138" formatCode="General">
                  <c:v>-1.0533790000000001E-4</c:v>
                </c:pt>
                <c:pt idx="139" formatCode="General">
                  <c:v>-1.00688E-4</c:v>
                </c:pt>
                <c:pt idx="140">
                  <c:v>-9.7528370000000004E-5</c:v>
                </c:pt>
                <c:pt idx="141" formatCode="General">
                  <c:v>-1.019132E-4</c:v>
                </c:pt>
                <c:pt idx="142" formatCode="General">
                  <c:v>-1.059353E-4</c:v>
                </c:pt>
                <c:pt idx="143" formatCode="General">
                  <c:v>-1.046232E-4</c:v>
                </c:pt>
                <c:pt idx="144" formatCode="General">
                  <c:v>-1.011893E-4</c:v>
                </c:pt>
                <c:pt idx="145" formatCode="General">
                  <c:v>-1.043314E-4</c:v>
                </c:pt>
                <c:pt idx="146" formatCode="General">
                  <c:v>-1.124427E-4</c:v>
                </c:pt>
                <c:pt idx="147" formatCode="General">
                  <c:v>-1.1253889999999999E-4</c:v>
                </c:pt>
                <c:pt idx="148" formatCode="General">
                  <c:v>-1.103549E-4</c:v>
                </c:pt>
                <c:pt idx="149" formatCode="General">
                  <c:v>-1.092296E-4</c:v>
                </c:pt>
                <c:pt idx="150" formatCode="General">
                  <c:v>-1.081113E-4</c:v>
                </c:pt>
                <c:pt idx="151" formatCode="General">
                  <c:v>-1.1104639999999999E-4</c:v>
                </c:pt>
                <c:pt idx="152" formatCode="General">
                  <c:v>-1.128032E-4</c:v>
                </c:pt>
                <c:pt idx="153" formatCode="General">
                  <c:v>-1.116614E-4</c:v>
                </c:pt>
                <c:pt idx="154" formatCode="General">
                  <c:v>-1.0978519999999999E-4</c:v>
                </c:pt>
                <c:pt idx="155" formatCode="General">
                  <c:v>-1.154536E-4</c:v>
                </c:pt>
                <c:pt idx="156" formatCode="General">
                  <c:v>-1.1999810000000001E-4</c:v>
                </c:pt>
                <c:pt idx="157" formatCode="General">
                  <c:v>-1.14079E-4</c:v>
                </c:pt>
                <c:pt idx="158" formatCode="General">
                  <c:v>-1.108851E-4</c:v>
                </c:pt>
                <c:pt idx="159" formatCode="General">
                  <c:v>-1.148665E-4</c:v>
                </c:pt>
                <c:pt idx="160" formatCode="General">
                  <c:v>-1.143326E-4</c:v>
                </c:pt>
                <c:pt idx="161" formatCode="General">
                  <c:v>-1.105002E-4</c:v>
                </c:pt>
                <c:pt idx="162" formatCode="General">
                  <c:v>-1.1484739999999999E-4</c:v>
                </c:pt>
                <c:pt idx="163" formatCode="General">
                  <c:v>-1.2477659999999999E-4</c:v>
                </c:pt>
                <c:pt idx="164" formatCode="General">
                  <c:v>-1.273824E-4</c:v>
                </c:pt>
                <c:pt idx="165" formatCode="General">
                  <c:v>-1.2634389999999999E-4</c:v>
                </c:pt>
                <c:pt idx="166" formatCode="General">
                  <c:v>-1.241863E-4</c:v>
                </c:pt>
                <c:pt idx="167" formatCode="General">
                  <c:v>-1.220704E-4</c:v>
                </c:pt>
                <c:pt idx="168" formatCode="General">
                  <c:v>-1.208781E-4</c:v>
                </c:pt>
                <c:pt idx="169" formatCode="General">
                  <c:v>-1.2247199999999999E-4</c:v>
                </c:pt>
                <c:pt idx="170" formatCode="General">
                  <c:v>-1.3004990000000001E-4</c:v>
                </c:pt>
                <c:pt idx="171" formatCode="General">
                  <c:v>-1.2945719999999999E-4</c:v>
                </c:pt>
                <c:pt idx="172" formatCode="General">
                  <c:v>-1.160195E-4</c:v>
                </c:pt>
                <c:pt idx="173" formatCode="General">
                  <c:v>-1.075211E-4</c:v>
                </c:pt>
                <c:pt idx="174" formatCode="General">
                  <c:v>-1.197826E-4</c:v>
                </c:pt>
                <c:pt idx="175" formatCode="General">
                  <c:v>-1.3575490000000001E-4</c:v>
                </c:pt>
                <c:pt idx="176" formatCode="General">
                  <c:v>-1.3417379999999999E-4</c:v>
                </c:pt>
                <c:pt idx="177" formatCode="General">
                  <c:v>-1.228767E-4</c:v>
                </c:pt>
                <c:pt idx="178" formatCode="General">
                  <c:v>-1.207055E-4</c:v>
                </c:pt>
                <c:pt idx="179" formatCode="General">
                  <c:v>-1.2803550000000001E-4</c:v>
                </c:pt>
                <c:pt idx="180" formatCode="General">
                  <c:v>-1.2886279999999999E-4</c:v>
                </c:pt>
                <c:pt idx="181" formatCode="General">
                  <c:v>-1.2551939999999999E-4</c:v>
                </c:pt>
                <c:pt idx="182" formatCode="General">
                  <c:v>-1.3229990000000001E-4</c:v>
                </c:pt>
                <c:pt idx="183" formatCode="General">
                  <c:v>-1.409526E-4</c:v>
                </c:pt>
                <c:pt idx="184" formatCode="General">
                  <c:v>-1.4275090000000001E-4</c:v>
                </c:pt>
                <c:pt idx="185" formatCode="General">
                  <c:v>-1.4323339999999999E-4</c:v>
                </c:pt>
                <c:pt idx="186" formatCode="General">
                  <c:v>-1.3835160000000001E-4</c:v>
                </c:pt>
                <c:pt idx="187" formatCode="General">
                  <c:v>-1.3315669999999999E-4</c:v>
                </c:pt>
                <c:pt idx="188" formatCode="General">
                  <c:v>-1.352228E-4</c:v>
                </c:pt>
                <c:pt idx="189" formatCode="General">
                  <c:v>-1.448067E-4</c:v>
                </c:pt>
                <c:pt idx="190" formatCode="General">
                  <c:v>-1.567002E-4</c:v>
                </c:pt>
                <c:pt idx="191" formatCode="General">
                  <c:v>-1.559159E-4</c:v>
                </c:pt>
                <c:pt idx="192" formatCode="General">
                  <c:v>-1.439019E-4</c:v>
                </c:pt>
                <c:pt idx="193" formatCode="General">
                  <c:v>-1.3521799999999999E-4</c:v>
                </c:pt>
                <c:pt idx="194" formatCode="General">
                  <c:v>-1.392853E-4</c:v>
                </c:pt>
                <c:pt idx="195" formatCode="General">
                  <c:v>-1.5332449999999999E-4</c:v>
                </c:pt>
                <c:pt idx="196" formatCode="General">
                  <c:v>-1.6039560000000001E-4</c:v>
                </c:pt>
                <c:pt idx="197" formatCode="General">
                  <c:v>-1.512242E-4</c:v>
                </c:pt>
                <c:pt idx="198" formatCode="General">
                  <c:v>-1.4250729999999999E-4</c:v>
                </c:pt>
                <c:pt idx="199" formatCode="General">
                  <c:v>-1.5674990000000001E-4</c:v>
                </c:pt>
                <c:pt idx="200" formatCode="General">
                  <c:v>-1.7005049999999999E-4</c:v>
                </c:pt>
                <c:pt idx="201" formatCode="General">
                  <c:v>-1.4901380000000001E-4</c:v>
                </c:pt>
                <c:pt idx="202" formatCode="General">
                  <c:v>-1.4279089999999999E-4</c:v>
                </c:pt>
                <c:pt idx="203" formatCode="General">
                  <c:v>-1.6315399999999999E-4</c:v>
                </c:pt>
                <c:pt idx="204" formatCode="General">
                  <c:v>-1.6459060000000001E-4</c:v>
                </c:pt>
                <c:pt idx="205" formatCode="General">
                  <c:v>-1.586511E-4</c:v>
                </c:pt>
                <c:pt idx="206" formatCode="General">
                  <c:v>-1.619514E-4</c:v>
                </c:pt>
                <c:pt idx="207" formatCode="General">
                  <c:v>-1.6241399999999999E-4</c:v>
                </c:pt>
                <c:pt idx="208" formatCode="General">
                  <c:v>-1.57532E-4</c:v>
                </c:pt>
                <c:pt idx="209" formatCode="General">
                  <c:v>-1.5796970000000001E-4</c:v>
                </c:pt>
                <c:pt idx="210" formatCode="General">
                  <c:v>-1.5915699999999999E-4</c:v>
                </c:pt>
                <c:pt idx="211" formatCode="General">
                  <c:v>-1.5827690000000001E-4</c:v>
                </c:pt>
                <c:pt idx="212" formatCode="General">
                  <c:v>-1.6136030000000001E-4</c:v>
                </c:pt>
                <c:pt idx="213" formatCode="General">
                  <c:v>-1.6521379999999999E-4</c:v>
                </c:pt>
                <c:pt idx="214" formatCode="General">
                  <c:v>-1.666545E-4</c:v>
                </c:pt>
                <c:pt idx="215" formatCode="General">
                  <c:v>-1.6492979999999999E-4</c:v>
                </c:pt>
                <c:pt idx="216" formatCode="General">
                  <c:v>-1.6288119999999999E-4</c:v>
                </c:pt>
                <c:pt idx="217" formatCode="General">
                  <c:v>-1.6464499999999999E-4</c:v>
                </c:pt>
                <c:pt idx="218" formatCode="General">
                  <c:v>-1.6745160000000001E-4</c:v>
                </c:pt>
                <c:pt idx="219" formatCode="General">
                  <c:v>-1.6814790000000001E-4</c:v>
                </c:pt>
                <c:pt idx="220" formatCode="General">
                  <c:v>-1.6242970000000001E-4</c:v>
                </c:pt>
                <c:pt idx="221" formatCode="General">
                  <c:v>-1.64019E-4</c:v>
                </c:pt>
                <c:pt idx="222" formatCode="General">
                  <c:v>-1.885546E-4</c:v>
                </c:pt>
                <c:pt idx="223" formatCode="General">
                  <c:v>-2.0858040000000001E-4</c:v>
                </c:pt>
                <c:pt idx="224" formatCode="General">
                  <c:v>-1.86641E-4</c:v>
                </c:pt>
                <c:pt idx="225" formatCode="General">
                  <c:v>-1.6684919999999999E-4</c:v>
                </c:pt>
                <c:pt idx="226" formatCode="General">
                  <c:v>-1.7893680000000001E-4</c:v>
                </c:pt>
                <c:pt idx="227" formatCode="General">
                  <c:v>-1.9394940000000001E-4</c:v>
                </c:pt>
                <c:pt idx="228" formatCode="General">
                  <c:v>-1.975523E-4</c:v>
                </c:pt>
                <c:pt idx="229" formatCode="General">
                  <c:v>-1.972733E-4</c:v>
                </c:pt>
                <c:pt idx="230" formatCode="General">
                  <c:v>-1.9987649999999999E-4</c:v>
                </c:pt>
                <c:pt idx="231" formatCode="General">
                  <c:v>-1.9506220000000001E-4</c:v>
                </c:pt>
                <c:pt idx="232" formatCode="General">
                  <c:v>-1.8253E-4</c:v>
                </c:pt>
                <c:pt idx="233" formatCode="General">
                  <c:v>-1.8116679999999999E-4</c:v>
                </c:pt>
                <c:pt idx="234" formatCode="General">
                  <c:v>-1.9291999999999999E-4</c:v>
                </c:pt>
                <c:pt idx="235" formatCode="General">
                  <c:v>-1.914885E-4</c:v>
                </c:pt>
                <c:pt idx="236" formatCode="General">
                  <c:v>-1.851356E-4</c:v>
                </c:pt>
                <c:pt idx="237" formatCode="General">
                  <c:v>-1.8574889999999999E-4</c:v>
                </c:pt>
                <c:pt idx="238" formatCode="General">
                  <c:v>-1.960194E-4</c:v>
                </c:pt>
                <c:pt idx="239" formatCode="General">
                  <c:v>-2.0011540000000001E-4</c:v>
                </c:pt>
                <c:pt idx="240" formatCode="General">
                  <c:v>-1.8703670000000001E-4</c:v>
                </c:pt>
                <c:pt idx="241" formatCode="General">
                  <c:v>-1.811603E-4</c:v>
                </c:pt>
                <c:pt idx="242" formatCode="General">
                  <c:v>-1.969257E-4</c:v>
                </c:pt>
                <c:pt idx="243" formatCode="General">
                  <c:v>-2.107787E-4</c:v>
                </c:pt>
                <c:pt idx="244" formatCode="General">
                  <c:v>-2.040442E-4</c:v>
                </c:pt>
                <c:pt idx="245" formatCode="General">
                  <c:v>-1.961117E-4</c:v>
                </c:pt>
                <c:pt idx="246" formatCode="General">
                  <c:v>-2.0937279999999999E-4</c:v>
                </c:pt>
                <c:pt idx="247" formatCode="General">
                  <c:v>-2.112743E-4</c:v>
                </c:pt>
                <c:pt idx="248" formatCode="General">
                  <c:v>-2.000561E-4</c:v>
                </c:pt>
                <c:pt idx="249" formatCode="General">
                  <c:v>-2.1189669999999999E-4</c:v>
                </c:pt>
                <c:pt idx="250" formatCode="General">
                  <c:v>-2.2079139999999999E-4</c:v>
                </c:pt>
                <c:pt idx="251" formatCode="General">
                  <c:v>-2.2059299999999999E-4</c:v>
                </c:pt>
                <c:pt idx="252" formatCode="General">
                  <c:v>-2.2251589999999999E-4</c:v>
                </c:pt>
                <c:pt idx="253" formatCode="General">
                  <c:v>-2.180614E-4</c:v>
                </c:pt>
                <c:pt idx="254" formatCode="General">
                  <c:v>-2.1731650000000001E-4</c:v>
                </c:pt>
                <c:pt idx="255" formatCode="General">
                  <c:v>-2.2018130000000001E-4</c:v>
                </c:pt>
                <c:pt idx="256" formatCode="General">
                  <c:v>-2.184814E-4</c:v>
                </c:pt>
                <c:pt idx="257" formatCode="General">
                  <c:v>-2.2446249999999999E-4</c:v>
                </c:pt>
                <c:pt idx="258" formatCode="General">
                  <c:v>-2.3459450000000001E-4</c:v>
                </c:pt>
                <c:pt idx="259" formatCode="General">
                  <c:v>-2.2547809999999999E-4</c:v>
                </c:pt>
                <c:pt idx="260" formatCode="General">
                  <c:v>-2.0665310000000001E-4</c:v>
                </c:pt>
                <c:pt idx="261" formatCode="General">
                  <c:v>-2.0188079999999999E-4</c:v>
                </c:pt>
                <c:pt idx="262" formatCode="General">
                  <c:v>-2.1861499999999999E-4</c:v>
                </c:pt>
                <c:pt idx="263" formatCode="General">
                  <c:v>-2.267177E-4</c:v>
                </c:pt>
                <c:pt idx="264" formatCode="General">
                  <c:v>-2.075984E-4</c:v>
                </c:pt>
                <c:pt idx="265" formatCode="General">
                  <c:v>-2.0492430000000001E-4</c:v>
                </c:pt>
                <c:pt idx="266" formatCode="General">
                  <c:v>-2.4421209999999998E-4</c:v>
                </c:pt>
                <c:pt idx="267" formatCode="General">
                  <c:v>-2.7284899999999998E-4</c:v>
                </c:pt>
                <c:pt idx="268" formatCode="General">
                  <c:v>-2.5010890000000001E-4</c:v>
                </c:pt>
                <c:pt idx="269" formatCode="General">
                  <c:v>-2.382881E-4</c:v>
                </c:pt>
                <c:pt idx="270" formatCode="General">
                  <c:v>-2.440582E-4</c:v>
                </c:pt>
                <c:pt idx="271" formatCode="General">
                  <c:v>-2.384079E-4</c:v>
                </c:pt>
                <c:pt idx="272" formatCode="General">
                  <c:v>-2.2806829999999999E-4</c:v>
                </c:pt>
                <c:pt idx="273" formatCode="General">
                  <c:v>-2.2848319999999999E-4</c:v>
                </c:pt>
                <c:pt idx="274" formatCode="General">
                  <c:v>-2.3403169999999999E-4</c:v>
                </c:pt>
                <c:pt idx="275" formatCode="General">
                  <c:v>-2.353368E-4</c:v>
                </c:pt>
                <c:pt idx="276" formatCode="General">
                  <c:v>-2.440876E-4</c:v>
                </c:pt>
                <c:pt idx="277" formatCode="General">
                  <c:v>-2.5441990000000001E-4</c:v>
                </c:pt>
                <c:pt idx="278" formatCode="General">
                  <c:v>-2.5082510000000002E-4</c:v>
                </c:pt>
                <c:pt idx="279" formatCode="General">
                  <c:v>-2.3471700000000001E-4</c:v>
                </c:pt>
                <c:pt idx="280" formatCode="General">
                  <c:v>-2.1822240000000001E-4</c:v>
                </c:pt>
                <c:pt idx="281" formatCode="General">
                  <c:v>-2.217249E-4</c:v>
                </c:pt>
                <c:pt idx="282" formatCode="General">
                  <c:v>-2.6027480000000001E-4</c:v>
                </c:pt>
                <c:pt idx="283" formatCode="General">
                  <c:v>-2.9037380000000002E-4</c:v>
                </c:pt>
                <c:pt idx="284" formatCode="General">
                  <c:v>-2.5898769999999999E-4</c:v>
                </c:pt>
                <c:pt idx="285" formatCode="General">
                  <c:v>-2.3291180000000001E-4</c:v>
                </c:pt>
                <c:pt idx="286" formatCode="General">
                  <c:v>-2.5176819999999999E-4</c:v>
                </c:pt>
                <c:pt idx="287" formatCode="General">
                  <c:v>-2.7023580000000002E-4</c:v>
                </c:pt>
                <c:pt idx="288" formatCode="General">
                  <c:v>-2.6566790000000001E-4</c:v>
                </c:pt>
                <c:pt idx="289" formatCode="General">
                  <c:v>-2.6401110000000001E-4</c:v>
                </c:pt>
                <c:pt idx="290" formatCode="General">
                  <c:v>-2.7811319999999999E-4</c:v>
                </c:pt>
                <c:pt idx="291" formatCode="General">
                  <c:v>-2.8610300000000001E-4</c:v>
                </c:pt>
                <c:pt idx="292" formatCode="General">
                  <c:v>-2.7967159999999999E-4</c:v>
                </c:pt>
                <c:pt idx="293" formatCode="General">
                  <c:v>-2.7534499999999997E-4</c:v>
                </c:pt>
                <c:pt idx="294" formatCode="General">
                  <c:v>-2.6821670000000002E-4</c:v>
                </c:pt>
                <c:pt idx="295" formatCode="General">
                  <c:v>-2.629962E-4</c:v>
                </c:pt>
                <c:pt idx="296" formatCode="General">
                  <c:v>-2.6897359999999998E-4</c:v>
                </c:pt>
                <c:pt idx="297" formatCode="General">
                  <c:v>-2.7313009999999999E-4</c:v>
                </c:pt>
                <c:pt idx="298" formatCode="General">
                  <c:v>-2.7645019999999998E-4</c:v>
                </c:pt>
                <c:pt idx="299" formatCode="General">
                  <c:v>-2.9284009999999997E-4</c:v>
                </c:pt>
                <c:pt idx="300" formatCode="General">
                  <c:v>-3.1802620000000002E-4</c:v>
                </c:pt>
                <c:pt idx="301" formatCode="General">
                  <c:v>-3.1912999999999999E-4</c:v>
                </c:pt>
                <c:pt idx="302" formatCode="General">
                  <c:v>-2.8927949999999999E-4</c:v>
                </c:pt>
                <c:pt idx="303" formatCode="General">
                  <c:v>-2.7797180000000001E-4</c:v>
                </c:pt>
                <c:pt idx="304" formatCode="General">
                  <c:v>-2.7422470000000002E-4</c:v>
                </c:pt>
                <c:pt idx="305" formatCode="General">
                  <c:v>-2.6191209999999998E-4</c:v>
                </c:pt>
                <c:pt idx="306" formatCode="General">
                  <c:v>-2.7618610000000002E-4</c:v>
                </c:pt>
                <c:pt idx="307" formatCode="General">
                  <c:v>-3.1585910000000002E-4</c:v>
                </c:pt>
                <c:pt idx="308" formatCode="General">
                  <c:v>-3.3449149999999997E-4</c:v>
                </c:pt>
                <c:pt idx="309" formatCode="General">
                  <c:v>-3.2011090000000001E-4</c:v>
                </c:pt>
                <c:pt idx="310" formatCode="General">
                  <c:v>-3.0166969999999998E-4</c:v>
                </c:pt>
                <c:pt idx="311" formatCode="General">
                  <c:v>-2.9059330000000001E-4</c:v>
                </c:pt>
                <c:pt idx="312" formatCode="General">
                  <c:v>-3.0181890000000001E-4</c:v>
                </c:pt>
                <c:pt idx="313" formatCode="General">
                  <c:v>-3.1995059999999999E-4</c:v>
                </c:pt>
                <c:pt idx="314" formatCode="General">
                  <c:v>-3.016033E-4</c:v>
                </c:pt>
                <c:pt idx="315" formatCode="General">
                  <c:v>-2.812073E-4</c:v>
                </c:pt>
                <c:pt idx="316" formatCode="General">
                  <c:v>-2.8410099999999998E-4</c:v>
                </c:pt>
                <c:pt idx="317" formatCode="General">
                  <c:v>-3.0043689999999999E-4</c:v>
                </c:pt>
                <c:pt idx="318" formatCode="General">
                  <c:v>-3.2051559999999999E-4</c:v>
                </c:pt>
                <c:pt idx="319" formatCode="General">
                  <c:v>-3.2554300000000002E-4</c:v>
                </c:pt>
                <c:pt idx="320" formatCode="General">
                  <c:v>-2.9764659999999998E-4</c:v>
                </c:pt>
                <c:pt idx="321" formatCode="General">
                  <c:v>-2.7907069999999999E-4</c:v>
                </c:pt>
                <c:pt idx="322" formatCode="General">
                  <c:v>-2.9872200000000002E-4</c:v>
                </c:pt>
                <c:pt idx="323" formatCode="General">
                  <c:v>-3.178918E-4</c:v>
                </c:pt>
                <c:pt idx="324" formatCode="General">
                  <c:v>-3.0875990000000001E-4</c:v>
                </c:pt>
                <c:pt idx="325" formatCode="General">
                  <c:v>-3.0892799999999998E-4</c:v>
                </c:pt>
                <c:pt idx="326" formatCode="General">
                  <c:v>-3.391593E-4</c:v>
                </c:pt>
                <c:pt idx="327" formatCode="General">
                  <c:v>-3.5905730000000002E-4</c:v>
                </c:pt>
                <c:pt idx="328" formatCode="General">
                  <c:v>-3.2670010000000001E-4</c:v>
                </c:pt>
                <c:pt idx="329" formatCode="General">
                  <c:v>-3.0443780000000001E-4</c:v>
                </c:pt>
                <c:pt idx="330" formatCode="General">
                  <c:v>-3.16225E-4</c:v>
                </c:pt>
                <c:pt idx="331" formatCode="General">
                  <c:v>-3.2849000000000002E-4</c:v>
                </c:pt>
                <c:pt idx="332" formatCode="General">
                  <c:v>-3.3526420000000001E-4</c:v>
                </c:pt>
                <c:pt idx="333" formatCode="General">
                  <c:v>-3.3924889999999998E-4</c:v>
                </c:pt>
                <c:pt idx="334" formatCode="General">
                  <c:v>-3.352788E-4</c:v>
                </c:pt>
                <c:pt idx="335" formatCode="General">
                  <c:v>-3.3402479999999999E-4</c:v>
                </c:pt>
                <c:pt idx="336" formatCode="General">
                  <c:v>-3.3592939999999998E-4</c:v>
                </c:pt>
                <c:pt idx="337" formatCode="General">
                  <c:v>-3.2623489999999999E-4</c:v>
                </c:pt>
                <c:pt idx="338" formatCode="General">
                  <c:v>-3.1179949999999998E-4</c:v>
                </c:pt>
                <c:pt idx="339" formatCode="General">
                  <c:v>-3.1875859999999997E-4</c:v>
                </c:pt>
                <c:pt idx="340" formatCode="General">
                  <c:v>-3.3026989999999999E-4</c:v>
                </c:pt>
                <c:pt idx="341" formatCode="General">
                  <c:v>-3.3493269999999999E-4</c:v>
                </c:pt>
                <c:pt idx="342" formatCode="General">
                  <c:v>-3.5533340000000002E-4</c:v>
                </c:pt>
                <c:pt idx="343" formatCode="General">
                  <c:v>-3.8119059999999999E-4</c:v>
                </c:pt>
                <c:pt idx="344" formatCode="General">
                  <c:v>-3.7940100000000002E-4</c:v>
                </c:pt>
                <c:pt idx="345" formatCode="General">
                  <c:v>-3.4484259999999998E-4</c:v>
                </c:pt>
                <c:pt idx="346" formatCode="General">
                  <c:v>-3.480345E-4</c:v>
                </c:pt>
                <c:pt idx="347" formatCode="General">
                  <c:v>-3.752893E-4</c:v>
                </c:pt>
                <c:pt idx="348" formatCode="General">
                  <c:v>-3.5745949999999997E-4</c:v>
                </c:pt>
                <c:pt idx="349" formatCode="General">
                  <c:v>-3.389396E-4</c:v>
                </c:pt>
                <c:pt idx="350" formatCode="General">
                  <c:v>-3.3899409999999999E-4</c:v>
                </c:pt>
                <c:pt idx="351" formatCode="General">
                  <c:v>-3.345806E-4</c:v>
                </c:pt>
                <c:pt idx="352" formatCode="General">
                  <c:v>-3.3497289999999999E-4</c:v>
                </c:pt>
                <c:pt idx="353" formatCode="General">
                  <c:v>-3.361463E-4</c:v>
                </c:pt>
                <c:pt idx="354" formatCode="General">
                  <c:v>-3.4595129999999999E-4</c:v>
                </c:pt>
                <c:pt idx="355" formatCode="General">
                  <c:v>-3.8118180000000002E-4</c:v>
                </c:pt>
                <c:pt idx="356" formatCode="General">
                  <c:v>-4.0125080000000002E-4</c:v>
                </c:pt>
                <c:pt idx="357" formatCode="General">
                  <c:v>-3.6645820000000002E-4</c:v>
                </c:pt>
                <c:pt idx="358" formatCode="General">
                  <c:v>-3.4253309999999999E-4</c:v>
                </c:pt>
                <c:pt idx="359" formatCode="General">
                  <c:v>-3.663335E-4</c:v>
                </c:pt>
                <c:pt idx="360" formatCode="General">
                  <c:v>-3.8990390000000002E-4</c:v>
                </c:pt>
                <c:pt idx="361" formatCode="General">
                  <c:v>-3.6801759999999998E-4</c:v>
                </c:pt>
                <c:pt idx="362" formatCode="General">
                  <c:v>-3.6143109999999998E-4</c:v>
                </c:pt>
                <c:pt idx="363" formatCode="General">
                  <c:v>-3.9670100000000001E-4</c:v>
                </c:pt>
                <c:pt idx="364" formatCode="General">
                  <c:v>-4.1288510000000002E-4</c:v>
                </c:pt>
                <c:pt idx="365" formatCode="General">
                  <c:v>-3.8798519999999999E-4</c:v>
                </c:pt>
                <c:pt idx="366" formatCode="General">
                  <c:v>-3.767989E-4</c:v>
                </c:pt>
                <c:pt idx="367" formatCode="General">
                  <c:v>-3.8703119999999999E-4</c:v>
                </c:pt>
                <c:pt idx="368" formatCode="General">
                  <c:v>-3.6909710000000001E-4</c:v>
                </c:pt>
                <c:pt idx="369" formatCode="General">
                  <c:v>-3.5045570000000003E-4</c:v>
                </c:pt>
                <c:pt idx="370" formatCode="General">
                  <c:v>-3.7008270000000001E-4</c:v>
                </c:pt>
                <c:pt idx="371" formatCode="General">
                  <c:v>-3.8942579999999999E-4</c:v>
                </c:pt>
                <c:pt idx="372" formatCode="General">
                  <c:v>-3.582681E-4</c:v>
                </c:pt>
                <c:pt idx="373" formatCode="General">
                  <c:v>-3.2098450000000002E-4</c:v>
                </c:pt>
                <c:pt idx="374" formatCode="General">
                  <c:v>-3.5959289999999998E-4</c:v>
                </c:pt>
                <c:pt idx="375" formatCode="General">
                  <c:v>-4.2200529999999998E-4</c:v>
                </c:pt>
                <c:pt idx="376" formatCode="General">
                  <c:v>-4.0946379999999999E-4</c:v>
                </c:pt>
                <c:pt idx="377" formatCode="General">
                  <c:v>-3.6178209999999998E-4</c:v>
                </c:pt>
                <c:pt idx="378" formatCode="General">
                  <c:v>-3.5490689999999997E-4</c:v>
                </c:pt>
                <c:pt idx="379" formatCode="General">
                  <c:v>-3.8663750000000001E-4</c:v>
                </c:pt>
                <c:pt idx="380" formatCode="General">
                  <c:v>-4.0956690000000002E-4</c:v>
                </c:pt>
                <c:pt idx="381" formatCode="General">
                  <c:v>-4.1750789999999999E-4</c:v>
                </c:pt>
                <c:pt idx="382" formatCode="General">
                  <c:v>-4.3972070000000002E-4</c:v>
                </c:pt>
                <c:pt idx="383" formatCode="General">
                  <c:v>-4.3211349999999998E-4</c:v>
                </c:pt>
                <c:pt idx="384" formatCode="General">
                  <c:v>-3.9715239999999998E-4</c:v>
                </c:pt>
                <c:pt idx="385" formatCode="General">
                  <c:v>-3.974642E-4</c:v>
                </c:pt>
                <c:pt idx="386" formatCode="General">
                  <c:v>-4.3275950000000002E-4</c:v>
                </c:pt>
                <c:pt idx="387" formatCode="General">
                  <c:v>-4.4500220000000002E-4</c:v>
                </c:pt>
                <c:pt idx="388" formatCode="General">
                  <c:v>-4.2110619999999999E-4</c:v>
                </c:pt>
                <c:pt idx="389" formatCode="General">
                  <c:v>-3.9943280000000002E-4</c:v>
                </c:pt>
                <c:pt idx="390" formatCode="General">
                  <c:v>-4.0526940000000001E-4</c:v>
                </c:pt>
                <c:pt idx="391" formatCode="General">
                  <c:v>-4.1615480000000002E-4</c:v>
                </c:pt>
                <c:pt idx="392" formatCode="General">
                  <c:v>-4.0633660000000002E-4</c:v>
                </c:pt>
                <c:pt idx="393" formatCode="General">
                  <c:v>-4.1039620000000001E-4</c:v>
                </c:pt>
                <c:pt idx="394" formatCode="General">
                  <c:v>-4.5055840000000002E-4</c:v>
                </c:pt>
                <c:pt idx="395" formatCode="General">
                  <c:v>-4.8747489999999998E-4</c:v>
                </c:pt>
                <c:pt idx="396" formatCode="General">
                  <c:v>-4.7852609999999999E-4</c:v>
                </c:pt>
                <c:pt idx="397" formatCode="General">
                  <c:v>-4.3818729999999998E-4</c:v>
                </c:pt>
                <c:pt idx="398" formatCode="General">
                  <c:v>-4.3013429999999998E-4</c:v>
                </c:pt>
                <c:pt idx="399" formatCode="General">
                  <c:v>-4.8047690000000001E-4</c:v>
                </c:pt>
                <c:pt idx="400" formatCode="General">
                  <c:v>-5.0456730000000003E-4</c:v>
                </c:pt>
                <c:pt idx="401" formatCode="General">
                  <c:v>-4.282073E-4</c:v>
                </c:pt>
                <c:pt idx="402" formatCode="General">
                  <c:v>-4.0041689999999999E-4</c:v>
                </c:pt>
                <c:pt idx="403" formatCode="General">
                  <c:v>-4.7424300000000001E-4</c:v>
                </c:pt>
                <c:pt idx="404" formatCode="General">
                  <c:v>-5.0700349999999996E-4</c:v>
                </c:pt>
                <c:pt idx="405" formatCode="General">
                  <c:v>-4.5178319999999999E-4</c:v>
                </c:pt>
                <c:pt idx="406" formatCode="General">
                  <c:v>-4.3351259999999998E-4</c:v>
                </c:pt>
                <c:pt idx="407" formatCode="General">
                  <c:v>-4.4513559999999997E-4</c:v>
                </c:pt>
                <c:pt idx="408" formatCode="General">
                  <c:v>-4.3059350000000001E-4</c:v>
                </c:pt>
                <c:pt idx="409" formatCode="General">
                  <c:v>-4.2017299999999998E-4</c:v>
                </c:pt>
                <c:pt idx="410" formatCode="General">
                  <c:v>-4.4240129999999998E-4</c:v>
                </c:pt>
                <c:pt idx="411" formatCode="General">
                  <c:v>-4.6427019999999999E-4</c:v>
                </c:pt>
                <c:pt idx="412" formatCode="General">
                  <c:v>-4.734448E-4</c:v>
                </c:pt>
                <c:pt idx="413" formatCode="General">
                  <c:v>-4.7008949999999999E-4</c:v>
                </c:pt>
                <c:pt idx="414" formatCode="General">
                  <c:v>-4.5663609999999999E-4</c:v>
                </c:pt>
                <c:pt idx="415" formatCode="General">
                  <c:v>-4.6733510000000002E-4</c:v>
                </c:pt>
                <c:pt idx="416" formatCode="General">
                  <c:v>-4.81507E-4</c:v>
                </c:pt>
                <c:pt idx="417" formatCode="General">
                  <c:v>-4.7768719999999998E-4</c:v>
                </c:pt>
                <c:pt idx="418" formatCode="General">
                  <c:v>-4.9042900000000002E-4</c:v>
                </c:pt>
                <c:pt idx="419" formatCode="General">
                  <c:v>-5.0529500000000001E-4</c:v>
                </c:pt>
                <c:pt idx="420" formatCode="General">
                  <c:v>-4.7296319999999998E-4</c:v>
                </c:pt>
                <c:pt idx="421" formatCode="General">
                  <c:v>-4.5308119999999999E-4</c:v>
                </c:pt>
                <c:pt idx="422" formatCode="General">
                  <c:v>-4.8889289999999998E-4</c:v>
                </c:pt>
                <c:pt idx="423" formatCode="General">
                  <c:v>-4.9247349999999995E-4</c:v>
                </c:pt>
                <c:pt idx="424" formatCode="General">
                  <c:v>-4.578885E-4</c:v>
                </c:pt>
                <c:pt idx="425" formatCode="General">
                  <c:v>-4.7061690000000002E-4</c:v>
                </c:pt>
                <c:pt idx="426" formatCode="General">
                  <c:v>-5.1116050000000004E-4</c:v>
                </c:pt>
                <c:pt idx="427" formatCode="General">
                  <c:v>-5.2666300000000002E-4</c:v>
                </c:pt>
                <c:pt idx="428" formatCode="General">
                  <c:v>-5.0665710000000002E-4</c:v>
                </c:pt>
                <c:pt idx="429" formatCode="General">
                  <c:v>-4.7205210000000002E-4</c:v>
                </c:pt>
                <c:pt idx="430" formatCode="General">
                  <c:v>-4.6721039999999999E-4</c:v>
                </c:pt>
                <c:pt idx="431" formatCode="General">
                  <c:v>-4.828209E-4</c:v>
                </c:pt>
                <c:pt idx="432" formatCode="General">
                  <c:v>-4.8987089999999998E-4</c:v>
                </c:pt>
                <c:pt idx="433" formatCode="General">
                  <c:v>-4.9373319999999996E-4</c:v>
                </c:pt>
                <c:pt idx="434" formatCode="General">
                  <c:v>-5.1154070000000002E-4</c:v>
                </c:pt>
                <c:pt idx="435" formatCode="General">
                  <c:v>-5.6688340000000004E-4</c:v>
                </c:pt>
                <c:pt idx="436" formatCode="General">
                  <c:v>-5.8503609999999997E-4</c:v>
                </c:pt>
                <c:pt idx="437" formatCode="General">
                  <c:v>-5.5652839999999996E-4</c:v>
                </c:pt>
                <c:pt idx="438" formatCode="General">
                  <c:v>-5.4200739999999998E-4</c:v>
                </c:pt>
                <c:pt idx="439" formatCode="General">
                  <c:v>-5.4293899999999999E-4</c:v>
                </c:pt>
                <c:pt idx="440" formatCode="General">
                  <c:v>-5.3020439999999997E-4</c:v>
                </c:pt>
                <c:pt idx="441" formatCode="General">
                  <c:v>-4.7511679999999998E-4</c:v>
                </c:pt>
                <c:pt idx="442" formatCode="General">
                  <c:v>-4.6539850000000001E-4</c:v>
                </c:pt>
                <c:pt idx="443" formatCode="General">
                  <c:v>-5.1745220000000002E-4</c:v>
                </c:pt>
                <c:pt idx="444" formatCode="General">
                  <c:v>-5.5262249999999996E-4</c:v>
                </c:pt>
                <c:pt idx="445" formatCode="General">
                  <c:v>-5.4119019999999995E-4</c:v>
                </c:pt>
                <c:pt idx="446" formatCode="General">
                  <c:v>-4.9286740000000005E-4</c:v>
                </c:pt>
                <c:pt idx="447" formatCode="General">
                  <c:v>-4.8641979999999998E-4</c:v>
                </c:pt>
                <c:pt idx="448" formatCode="General">
                  <c:v>-5.0819750000000001E-4</c:v>
                </c:pt>
                <c:pt idx="449" formatCode="General">
                  <c:v>-5.1524670000000004E-4</c:v>
                </c:pt>
                <c:pt idx="450" formatCode="General">
                  <c:v>-5.2404100000000005E-4</c:v>
                </c:pt>
                <c:pt idx="451" formatCode="General">
                  <c:v>-5.2226780000000003E-4</c:v>
                </c:pt>
                <c:pt idx="452" formatCode="General">
                  <c:v>-5.1109989999999998E-4</c:v>
                </c:pt>
                <c:pt idx="453" formatCode="General">
                  <c:v>-5.2207890000000002E-4</c:v>
                </c:pt>
                <c:pt idx="454" formatCode="General">
                  <c:v>-5.6060479999999998E-4</c:v>
                </c:pt>
                <c:pt idx="455" formatCode="General">
                  <c:v>-5.9087750000000002E-4</c:v>
                </c:pt>
                <c:pt idx="456" formatCode="General">
                  <c:v>-5.7450169999999996E-4</c:v>
                </c:pt>
                <c:pt idx="457" formatCode="General">
                  <c:v>-5.5895390000000004E-4</c:v>
                </c:pt>
                <c:pt idx="458" formatCode="General">
                  <c:v>-5.3945659999999999E-4</c:v>
                </c:pt>
                <c:pt idx="459" formatCode="General">
                  <c:v>-5.1217899999999998E-4</c:v>
                </c:pt>
                <c:pt idx="460" formatCode="General">
                  <c:v>-5.2202749999999995E-4</c:v>
                </c:pt>
                <c:pt idx="461" formatCode="General">
                  <c:v>-5.7659400000000004E-4</c:v>
                </c:pt>
                <c:pt idx="462" formatCode="General">
                  <c:v>-6.110674E-4</c:v>
                </c:pt>
                <c:pt idx="463" formatCode="General">
                  <c:v>-5.7914920000000001E-4</c:v>
                </c:pt>
                <c:pt idx="464" formatCode="General">
                  <c:v>-5.2711890000000001E-4</c:v>
                </c:pt>
                <c:pt idx="465" formatCode="General">
                  <c:v>-5.2445319999999999E-4</c:v>
                </c:pt>
                <c:pt idx="466" formatCode="General">
                  <c:v>-5.590355E-4</c:v>
                </c:pt>
                <c:pt idx="467" formatCode="General">
                  <c:v>-5.6187450000000003E-4</c:v>
                </c:pt>
                <c:pt idx="468" formatCode="General">
                  <c:v>-5.3703080000000003E-4</c:v>
                </c:pt>
                <c:pt idx="469" formatCode="General">
                  <c:v>-5.4614430000000003E-4</c:v>
                </c:pt>
                <c:pt idx="470" formatCode="General">
                  <c:v>-5.399205E-4</c:v>
                </c:pt>
                <c:pt idx="471" formatCode="General">
                  <c:v>-5.1756559999999998E-4</c:v>
                </c:pt>
                <c:pt idx="472" formatCode="General">
                  <c:v>-5.6957039999999996E-4</c:v>
                </c:pt>
                <c:pt idx="473" formatCode="General">
                  <c:v>-6.2400089999999997E-4</c:v>
                </c:pt>
                <c:pt idx="474" formatCode="General">
                  <c:v>-5.6574499999999998E-4</c:v>
                </c:pt>
                <c:pt idx="475" formatCode="General">
                  <c:v>-5.1834009999999998E-4</c:v>
                </c:pt>
                <c:pt idx="476" formatCode="General">
                  <c:v>-5.3685359999999999E-4</c:v>
                </c:pt>
                <c:pt idx="477" formatCode="General">
                  <c:v>-5.8200410000000004E-4</c:v>
                </c:pt>
                <c:pt idx="478" formatCode="General">
                  <c:v>-6.0712500000000003E-4</c:v>
                </c:pt>
                <c:pt idx="479" formatCode="General">
                  <c:v>-5.8214639999999999E-4</c:v>
                </c:pt>
                <c:pt idx="480" formatCode="General">
                  <c:v>-5.3679580000000001E-4</c:v>
                </c:pt>
                <c:pt idx="481" formatCode="General">
                  <c:v>-5.2964250000000004E-4</c:v>
                </c:pt>
                <c:pt idx="482" formatCode="General">
                  <c:v>-5.7892550000000005E-4</c:v>
                </c:pt>
                <c:pt idx="483" formatCode="General">
                  <c:v>-6.1224800000000002E-4</c:v>
                </c:pt>
                <c:pt idx="484" formatCode="General">
                  <c:v>-5.8946179999999995E-4</c:v>
                </c:pt>
                <c:pt idx="485" formatCode="General">
                  <c:v>-5.6669239999999996E-4</c:v>
                </c:pt>
                <c:pt idx="486" formatCode="General">
                  <c:v>-5.8050829999999997E-4</c:v>
                </c:pt>
                <c:pt idx="487" formatCode="General">
                  <c:v>-5.9322770000000001E-4</c:v>
                </c:pt>
                <c:pt idx="488" formatCode="General">
                  <c:v>-5.9142030000000005E-4</c:v>
                </c:pt>
                <c:pt idx="489" formatCode="General">
                  <c:v>-6.0966470000000002E-4</c:v>
                </c:pt>
                <c:pt idx="490" formatCode="General">
                  <c:v>-6.4937559999999998E-4</c:v>
                </c:pt>
                <c:pt idx="491" formatCode="General">
                  <c:v>-6.6025800000000005E-4</c:v>
                </c:pt>
                <c:pt idx="492" formatCode="General">
                  <c:v>-6.2522540000000001E-4</c:v>
                </c:pt>
                <c:pt idx="493" formatCode="General">
                  <c:v>-5.8609850000000002E-4</c:v>
                </c:pt>
                <c:pt idx="494" formatCode="General">
                  <c:v>-6.1613420000000002E-4</c:v>
                </c:pt>
                <c:pt idx="495" formatCode="General">
                  <c:v>-6.2865589999999997E-4</c:v>
                </c:pt>
                <c:pt idx="496" formatCode="General">
                  <c:v>-5.8594479999999997E-4</c:v>
                </c:pt>
                <c:pt idx="497" formatCode="General">
                  <c:v>-5.8330179999999999E-4</c:v>
                </c:pt>
                <c:pt idx="498" formatCode="General">
                  <c:v>-6.3394760000000004E-4</c:v>
                </c:pt>
                <c:pt idx="499" formatCode="General">
                  <c:v>-6.5523860000000003E-4</c:v>
                </c:pt>
                <c:pt idx="500" formatCode="General">
                  <c:v>-6.2785140000000004E-4</c:v>
                </c:pt>
                <c:pt idx="501" formatCode="General">
                  <c:v>-6.2424319999999998E-4</c:v>
                </c:pt>
                <c:pt idx="502" formatCode="General">
                  <c:v>-6.7387260000000004E-4</c:v>
                </c:pt>
                <c:pt idx="503" formatCode="General">
                  <c:v>-6.4987910000000005E-4</c:v>
                </c:pt>
                <c:pt idx="504" formatCode="General">
                  <c:v>-5.7041380000000003E-4</c:v>
                </c:pt>
                <c:pt idx="505" formatCode="General">
                  <c:v>-6.113348E-4</c:v>
                </c:pt>
                <c:pt idx="506" formatCode="General">
                  <c:v>-7.01481E-4</c:v>
                </c:pt>
                <c:pt idx="507" formatCode="General">
                  <c:v>-7.0726749999999998E-4</c:v>
                </c:pt>
                <c:pt idx="508" formatCode="General">
                  <c:v>-6.5474100000000003E-4</c:v>
                </c:pt>
                <c:pt idx="509" formatCode="General">
                  <c:v>-6.1004590000000001E-4</c:v>
                </c:pt>
                <c:pt idx="510" formatCode="General">
                  <c:v>-6.2946859999999999E-4</c:v>
                </c:pt>
                <c:pt idx="511" formatCode="General">
                  <c:v>-6.3579450000000003E-4</c:v>
                </c:pt>
                <c:pt idx="512" formatCode="General">
                  <c:v>-6.2077729999999998E-4</c:v>
                </c:pt>
                <c:pt idx="513" formatCode="General">
                  <c:v>-6.2481829999999996E-4</c:v>
                </c:pt>
                <c:pt idx="514" formatCode="General">
                  <c:v>-6.1511089999999997E-4</c:v>
                </c:pt>
                <c:pt idx="515" formatCode="General">
                  <c:v>-6.1589220000000001E-4</c:v>
                </c:pt>
                <c:pt idx="516" formatCode="General">
                  <c:v>-6.6395859999999996E-4</c:v>
                </c:pt>
                <c:pt idx="517" formatCode="General">
                  <c:v>-6.8292769999999997E-4</c:v>
                </c:pt>
                <c:pt idx="518" formatCode="General">
                  <c:v>-6.613945E-4</c:v>
                </c:pt>
                <c:pt idx="519" formatCode="General">
                  <c:v>-6.0866220000000001E-4</c:v>
                </c:pt>
                <c:pt idx="520" formatCode="General">
                  <c:v>-5.9293889999999998E-4</c:v>
                </c:pt>
                <c:pt idx="521" formatCode="General">
                  <c:v>-6.5453379999999995E-4</c:v>
                </c:pt>
                <c:pt idx="522" formatCode="General">
                  <c:v>-7.2746919999999997E-4</c:v>
                </c:pt>
                <c:pt idx="523" formatCode="General">
                  <c:v>-7.5043270000000001E-4</c:v>
                </c:pt>
                <c:pt idx="524" formatCode="General">
                  <c:v>-6.6829059999999997E-4</c:v>
                </c:pt>
                <c:pt idx="525" formatCode="General">
                  <c:v>-5.8702560000000001E-4</c:v>
                </c:pt>
                <c:pt idx="526" formatCode="General">
                  <c:v>-6.4236969999999997E-4</c:v>
                </c:pt>
                <c:pt idx="527" formatCode="General">
                  <c:v>-7.1603680000000003E-4</c:v>
                </c:pt>
                <c:pt idx="528" formatCode="General">
                  <c:v>-6.8991120000000004E-4</c:v>
                </c:pt>
                <c:pt idx="529" formatCode="General">
                  <c:v>-6.3691680000000001E-4</c:v>
                </c:pt>
                <c:pt idx="530" formatCode="General">
                  <c:v>-6.5172660000000003E-4</c:v>
                </c:pt>
                <c:pt idx="531" formatCode="General">
                  <c:v>-7.4594289999999996E-4</c:v>
                </c:pt>
                <c:pt idx="532" formatCode="General">
                  <c:v>-7.8239010000000003E-4</c:v>
                </c:pt>
                <c:pt idx="533" formatCode="General">
                  <c:v>-7.1335970000000002E-4</c:v>
                </c:pt>
                <c:pt idx="534" formatCode="General">
                  <c:v>-6.7552010000000002E-4</c:v>
                </c:pt>
                <c:pt idx="535" formatCode="General">
                  <c:v>-6.7332929999999996E-4</c:v>
                </c:pt>
                <c:pt idx="536" formatCode="General">
                  <c:v>-6.5019450000000005E-4</c:v>
                </c:pt>
                <c:pt idx="537" formatCode="General">
                  <c:v>-6.7823120000000002E-4</c:v>
                </c:pt>
                <c:pt idx="538" formatCode="General">
                  <c:v>-7.2913779999999998E-4</c:v>
                </c:pt>
                <c:pt idx="539" formatCode="General">
                  <c:v>-6.9051910000000004E-4</c:v>
                </c:pt>
                <c:pt idx="540" formatCode="General">
                  <c:v>-6.4813649999999996E-4</c:v>
                </c:pt>
                <c:pt idx="541" formatCode="General">
                  <c:v>-6.7560519999999998E-4</c:v>
                </c:pt>
                <c:pt idx="542" formatCode="General">
                  <c:v>-7.4774029999999999E-4</c:v>
                </c:pt>
                <c:pt idx="543" formatCode="General">
                  <c:v>-7.4618790000000003E-4</c:v>
                </c:pt>
                <c:pt idx="544" formatCode="General">
                  <c:v>-6.8229339999999997E-4</c:v>
                </c:pt>
                <c:pt idx="545" formatCode="General">
                  <c:v>-6.7493930000000004E-4</c:v>
                </c:pt>
                <c:pt idx="546" formatCode="General">
                  <c:v>-6.9459329999999996E-4</c:v>
                </c:pt>
                <c:pt idx="547" formatCode="General">
                  <c:v>-6.7011540000000002E-4</c:v>
                </c:pt>
                <c:pt idx="548" formatCode="General">
                  <c:v>-6.4016979999999995E-4</c:v>
                </c:pt>
                <c:pt idx="549" formatCode="General">
                  <c:v>-6.9462970000000001E-4</c:v>
                </c:pt>
                <c:pt idx="550" formatCode="General">
                  <c:v>-7.6297449999999998E-4</c:v>
                </c:pt>
                <c:pt idx="551" formatCode="General">
                  <c:v>-7.3848589999999997E-4</c:v>
                </c:pt>
                <c:pt idx="552" formatCode="General">
                  <c:v>-6.7952819999999995E-4</c:v>
                </c:pt>
                <c:pt idx="553" formatCode="General">
                  <c:v>-6.8368879999999995E-4</c:v>
                </c:pt>
                <c:pt idx="554" formatCode="General">
                  <c:v>-7.2093169999999998E-4</c:v>
                </c:pt>
                <c:pt idx="555" formatCode="General">
                  <c:v>-7.223412E-4</c:v>
                </c:pt>
                <c:pt idx="556" formatCode="General">
                  <c:v>-6.7805540000000003E-4</c:v>
                </c:pt>
                <c:pt idx="557" formatCode="General">
                  <c:v>-6.7927470000000002E-4</c:v>
                </c:pt>
                <c:pt idx="558" formatCode="General">
                  <c:v>-7.2873800000000004E-4</c:v>
                </c:pt>
                <c:pt idx="559" formatCode="General">
                  <c:v>-7.379582E-4</c:v>
                </c:pt>
                <c:pt idx="560" formatCode="General">
                  <c:v>-6.9616939999999998E-4</c:v>
                </c:pt>
                <c:pt idx="561" formatCode="General">
                  <c:v>-6.8582430000000002E-4</c:v>
                </c:pt>
                <c:pt idx="562" formatCode="General">
                  <c:v>-7.5760379999999998E-4</c:v>
                </c:pt>
                <c:pt idx="563" formatCode="General">
                  <c:v>-7.4468129999999996E-4</c:v>
                </c:pt>
                <c:pt idx="564" formatCode="General">
                  <c:v>-6.8221060000000003E-4</c:v>
                </c:pt>
                <c:pt idx="565" formatCode="General">
                  <c:v>-6.8993560000000002E-4</c:v>
                </c:pt>
                <c:pt idx="566" formatCode="General">
                  <c:v>-7.3508670000000005E-4</c:v>
                </c:pt>
                <c:pt idx="567" formatCode="General">
                  <c:v>-7.3649260000000004E-4</c:v>
                </c:pt>
                <c:pt idx="568" formatCode="General">
                  <c:v>-7.4056809999999997E-4</c:v>
                </c:pt>
                <c:pt idx="569" formatCode="General">
                  <c:v>-7.8296949999999996E-4</c:v>
                </c:pt>
                <c:pt idx="570" formatCode="General">
                  <c:v>-8.0878989999999995E-4</c:v>
                </c:pt>
                <c:pt idx="571" formatCode="General">
                  <c:v>-7.7511289999999998E-4</c:v>
                </c:pt>
                <c:pt idx="572" formatCode="General">
                  <c:v>-6.7586559999999998E-4</c:v>
                </c:pt>
                <c:pt idx="573" formatCode="General">
                  <c:v>-6.2505359999999997E-4</c:v>
                </c:pt>
                <c:pt idx="574" formatCode="General">
                  <c:v>-6.7337600000000005E-4</c:v>
                </c:pt>
                <c:pt idx="575" formatCode="General">
                  <c:v>-7.5262910000000003E-4</c:v>
                </c:pt>
                <c:pt idx="576" formatCode="General">
                  <c:v>-7.5001110000000001E-4</c:v>
                </c:pt>
                <c:pt idx="577" formatCode="General">
                  <c:v>-6.9500479999999999E-4</c:v>
                </c:pt>
                <c:pt idx="578" formatCode="General">
                  <c:v>-6.8220010000000003E-4</c:v>
                </c:pt>
                <c:pt idx="579" formatCode="General">
                  <c:v>-7.4575919999999999E-4</c:v>
                </c:pt>
                <c:pt idx="580" formatCode="General">
                  <c:v>-8.028054E-4</c:v>
                </c:pt>
                <c:pt idx="581" formatCode="General">
                  <c:v>-7.4877159999999995E-4</c:v>
                </c:pt>
                <c:pt idx="582" formatCode="General">
                  <c:v>-7.0681590000000005E-4</c:v>
                </c:pt>
                <c:pt idx="583" formatCode="General">
                  <c:v>-7.1807239999999997E-4</c:v>
                </c:pt>
                <c:pt idx="584" formatCode="General">
                  <c:v>-7.2232999999999998E-4</c:v>
                </c:pt>
                <c:pt idx="585" formatCode="General">
                  <c:v>-7.4039440000000004E-4</c:v>
                </c:pt>
                <c:pt idx="586" formatCode="General">
                  <c:v>-7.8972679999999998E-4</c:v>
                </c:pt>
                <c:pt idx="587" formatCode="General">
                  <c:v>-8.1561679999999997E-4</c:v>
                </c:pt>
                <c:pt idx="588" formatCode="General">
                  <c:v>-7.7718760000000003E-4</c:v>
                </c:pt>
                <c:pt idx="589" formatCode="General">
                  <c:v>-7.8056040000000005E-4</c:v>
                </c:pt>
                <c:pt idx="590" formatCode="General">
                  <c:v>-7.8452130000000004E-4</c:v>
                </c:pt>
                <c:pt idx="591" formatCode="General">
                  <c:v>-7.3684010000000003E-4</c:v>
                </c:pt>
                <c:pt idx="592" formatCode="General">
                  <c:v>-7.0568050000000004E-4</c:v>
                </c:pt>
                <c:pt idx="593" formatCode="General">
                  <c:v>-7.2195169999999999E-4</c:v>
                </c:pt>
                <c:pt idx="594" formatCode="General">
                  <c:v>-7.5968300000000004E-4</c:v>
                </c:pt>
                <c:pt idx="595" formatCode="General">
                  <c:v>-7.712172E-4</c:v>
                </c:pt>
                <c:pt idx="596" formatCode="General">
                  <c:v>-7.5681010000000005E-4</c:v>
                </c:pt>
                <c:pt idx="597" formatCode="General">
                  <c:v>-7.6647729999999999E-4</c:v>
                </c:pt>
                <c:pt idx="598" formatCode="General">
                  <c:v>-8.4024290000000003E-4</c:v>
                </c:pt>
                <c:pt idx="599" formatCode="General">
                  <c:v>-8.9323970000000001E-4</c:v>
                </c:pt>
                <c:pt idx="600" formatCode="General">
                  <c:v>-7.9432769999999997E-4</c:v>
                </c:pt>
                <c:pt idx="601" formatCode="General">
                  <c:v>-6.4776060000000003E-4</c:v>
                </c:pt>
                <c:pt idx="602" formatCode="General">
                  <c:v>-6.9319599999999998E-4</c:v>
                </c:pt>
                <c:pt idx="603" formatCode="General">
                  <c:v>-8.4821539999999996E-4</c:v>
                </c:pt>
                <c:pt idx="604" formatCode="General">
                  <c:v>-8.1305189999999995E-4</c:v>
                </c:pt>
                <c:pt idx="605" formatCode="General">
                  <c:v>-6.910649E-4</c:v>
                </c:pt>
                <c:pt idx="606" formatCode="General">
                  <c:v>-7.5423190000000005E-4</c:v>
                </c:pt>
                <c:pt idx="607" formatCode="General">
                  <c:v>-8.6828369999999999E-4</c:v>
                </c:pt>
                <c:pt idx="608" formatCode="General">
                  <c:v>-8.3009260000000004E-4</c:v>
                </c:pt>
                <c:pt idx="609" formatCode="General">
                  <c:v>-7.8938589999999996E-4</c:v>
                </c:pt>
                <c:pt idx="610" formatCode="General">
                  <c:v>-8.0524950000000002E-4</c:v>
                </c:pt>
                <c:pt idx="611" formatCode="General">
                  <c:v>-8.215958E-4</c:v>
                </c:pt>
                <c:pt idx="612" formatCode="General">
                  <c:v>-7.853383E-4</c:v>
                </c:pt>
                <c:pt idx="613" formatCode="General">
                  <c:v>-7.4531059999999999E-4</c:v>
                </c:pt>
                <c:pt idx="614" formatCode="General">
                  <c:v>-7.827849E-4</c:v>
                </c:pt>
                <c:pt idx="615" formatCode="General">
                  <c:v>-8.2547519999999995E-4</c:v>
                </c:pt>
                <c:pt idx="616" formatCode="General">
                  <c:v>-7.6639440000000002E-4</c:v>
                </c:pt>
                <c:pt idx="617" formatCode="General">
                  <c:v>-7.4137620000000004E-4</c:v>
                </c:pt>
                <c:pt idx="618" formatCode="General">
                  <c:v>-8.0586150000000001E-4</c:v>
                </c:pt>
                <c:pt idx="619" formatCode="General">
                  <c:v>-7.9491450000000003E-4</c:v>
                </c:pt>
                <c:pt idx="620" formatCode="General">
                  <c:v>-7.1348289999999997E-4</c:v>
                </c:pt>
                <c:pt idx="621" formatCode="General">
                  <c:v>-7.2385989999999996E-4</c:v>
                </c:pt>
                <c:pt idx="622" formatCode="General">
                  <c:v>-8.369289E-4</c:v>
                </c:pt>
                <c:pt idx="623" formatCode="General">
                  <c:v>-8.7559439999999997E-4</c:v>
                </c:pt>
                <c:pt idx="624" formatCode="General">
                  <c:v>-7.9533130000000003E-4</c:v>
                </c:pt>
                <c:pt idx="625" formatCode="General">
                  <c:v>-7.3836769999999999E-4</c:v>
                </c:pt>
                <c:pt idx="626" formatCode="General">
                  <c:v>-7.5844940000000004E-4</c:v>
                </c:pt>
                <c:pt idx="627" formatCode="General">
                  <c:v>-8.1952469999999999E-4</c:v>
                </c:pt>
                <c:pt idx="628" formatCode="General">
                  <c:v>-8.5172190000000004E-4</c:v>
                </c:pt>
                <c:pt idx="629" formatCode="General">
                  <c:v>-8.0853230000000004E-4</c:v>
                </c:pt>
                <c:pt idx="630" formatCode="General">
                  <c:v>-7.5707149999999996E-4</c:v>
                </c:pt>
                <c:pt idx="631" formatCode="General">
                  <c:v>-7.9717660000000001E-4</c:v>
                </c:pt>
                <c:pt idx="632" formatCode="General">
                  <c:v>-8.9931790000000005E-4</c:v>
                </c:pt>
                <c:pt idx="633" formatCode="General">
                  <c:v>-8.9981200000000005E-4</c:v>
                </c:pt>
                <c:pt idx="634" formatCode="General">
                  <c:v>-8.416074E-4</c:v>
                </c:pt>
                <c:pt idx="635" formatCode="General">
                  <c:v>-8.709818E-4</c:v>
                </c:pt>
                <c:pt idx="636" formatCode="General">
                  <c:v>-8.4470469999999996E-4</c:v>
                </c:pt>
                <c:pt idx="637" formatCode="General">
                  <c:v>-7.7839550000000004E-4</c:v>
                </c:pt>
                <c:pt idx="638" formatCode="General">
                  <c:v>-7.8925899999999995E-4</c:v>
                </c:pt>
                <c:pt idx="639" formatCode="General">
                  <c:v>-8.431968E-4</c:v>
                </c:pt>
                <c:pt idx="640" formatCode="General">
                  <c:v>-8.3489610000000004E-4</c:v>
                </c:pt>
                <c:pt idx="641" formatCode="General">
                  <c:v>-7.9000839999999995E-4</c:v>
                </c:pt>
                <c:pt idx="642" formatCode="General">
                  <c:v>-7.7162539999999999E-4</c:v>
                </c:pt>
                <c:pt idx="643" formatCode="General">
                  <c:v>-7.690183E-4</c:v>
                </c:pt>
                <c:pt idx="644" formatCode="General">
                  <c:v>-7.8455039999999999E-4</c:v>
                </c:pt>
                <c:pt idx="645" formatCode="General">
                  <c:v>-8.5050909999999998E-4</c:v>
                </c:pt>
                <c:pt idx="646" formatCode="General">
                  <c:v>-9.1396420000000003E-4</c:v>
                </c:pt>
                <c:pt idx="647" formatCode="General">
                  <c:v>-8.7585259999999998E-4</c:v>
                </c:pt>
                <c:pt idx="648" formatCode="General">
                  <c:v>-7.9510870000000001E-4</c:v>
                </c:pt>
                <c:pt idx="649" formatCode="General">
                  <c:v>-8.1248020000000004E-4</c:v>
                </c:pt>
                <c:pt idx="650" formatCode="General">
                  <c:v>-8.8666720000000001E-4</c:v>
                </c:pt>
                <c:pt idx="651" formatCode="General">
                  <c:v>-8.7692320000000001E-4</c:v>
                </c:pt>
                <c:pt idx="652" formatCode="General">
                  <c:v>-8.153619E-4</c:v>
                </c:pt>
                <c:pt idx="653" formatCode="General">
                  <c:v>-7.7794219999999996E-4</c:v>
                </c:pt>
                <c:pt idx="654" formatCode="General">
                  <c:v>-7.833184E-4</c:v>
                </c:pt>
                <c:pt idx="655" formatCode="General">
                  <c:v>-8.0050439999999998E-4</c:v>
                </c:pt>
                <c:pt idx="656" formatCode="General">
                  <c:v>-8.5342980000000001E-4</c:v>
                </c:pt>
                <c:pt idx="657" formatCode="General">
                  <c:v>-8.8156140000000003E-4</c:v>
                </c:pt>
                <c:pt idx="658" formatCode="General">
                  <c:v>-8.4991299999999999E-4</c:v>
                </c:pt>
                <c:pt idx="659" formatCode="General">
                  <c:v>-7.9633480000000005E-4</c:v>
                </c:pt>
                <c:pt idx="660" formatCode="General">
                  <c:v>-8.1630760000000004E-4</c:v>
                </c:pt>
                <c:pt idx="661" formatCode="General">
                  <c:v>-8.6799399999999997E-4</c:v>
                </c:pt>
                <c:pt idx="662" formatCode="General">
                  <c:v>-8.7892510000000005E-4</c:v>
                </c:pt>
                <c:pt idx="663" formatCode="General">
                  <c:v>-8.4084709999999996E-4</c:v>
                </c:pt>
                <c:pt idx="664" formatCode="General">
                  <c:v>-8.0912330000000002E-4</c:v>
                </c:pt>
                <c:pt idx="665" formatCode="General">
                  <c:v>-8.1377499999999998E-4</c:v>
                </c:pt>
                <c:pt idx="666" formatCode="General">
                  <c:v>-9.1426460000000001E-4</c:v>
                </c:pt>
                <c:pt idx="667" formatCode="General">
                  <c:v>-1.008533E-3</c:v>
                </c:pt>
                <c:pt idx="668" formatCode="General">
                  <c:v>-9.4400419999999998E-4</c:v>
                </c:pt>
                <c:pt idx="669" formatCode="General">
                  <c:v>-8.7706760000000003E-4</c:v>
                </c:pt>
                <c:pt idx="670" formatCode="General">
                  <c:v>-8.6422750000000003E-4</c:v>
                </c:pt>
                <c:pt idx="671" formatCode="General">
                  <c:v>-8.6378409999999996E-4</c:v>
                </c:pt>
                <c:pt idx="672" formatCode="General">
                  <c:v>-8.4830189999999996E-4</c:v>
                </c:pt>
                <c:pt idx="673" formatCode="General">
                  <c:v>-8.3397919999999995E-4</c:v>
                </c:pt>
                <c:pt idx="674" formatCode="General">
                  <c:v>-8.5257349999999998E-4</c:v>
                </c:pt>
                <c:pt idx="675" formatCode="General">
                  <c:v>-8.6225150000000003E-4</c:v>
                </c:pt>
                <c:pt idx="676" formatCode="General">
                  <c:v>-8.58349E-4</c:v>
                </c:pt>
                <c:pt idx="677" formatCode="General">
                  <c:v>-8.9581619999999998E-4</c:v>
                </c:pt>
                <c:pt idx="678" formatCode="General">
                  <c:v>-9.5560000000000003E-4</c:v>
                </c:pt>
                <c:pt idx="679" formatCode="General">
                  <c:v>-9.0976730000000001E-4</c:v>
                </c:pt>
                <c:pt idx="680" formatCode="General">
                  <c:v>-7.8300220000000005E-4</c:v>
                </c:pt>
                <c:pt idx="681" formatCode="General">
                  <c:v>-7.5021029999999995E-4</c:v>
                </c:pt>
                <c:pt idx="682" formatCode="General">
                  <c:v>-8.6397470000000001E-4</c:v>
                </c:pt>
                <c:pt idx="683" formatCode="General">
                  <c:v>-9.6897550000000002E-4</c:v>
                </c:pt>
                <c:pt idx="684" formatCode="General">
                  <c:v>-8.9752340000000003E-4</c:v>
                </c:pt>
                <c:pt idx="685" formatCode="General">
                  <c:v>-7.9692849999999998E-4</c:v>
                </c:pt>
                <c:pt idx="686" formatCode="General">
                  <c:v>-8.0144859999999995E-4</c:v>
                </c:pt>
                <c:pt idx="687" formatCode="General">
                  <c:v>-8.1307449999999996E-4</c:v>
                </c:pt>
                <c:pt idx="688" formatCode="General">
                  <c:v>-7.8203340000000004E-4</c:v>
                </c:pt>
                <c:pt idx="689" formatCode="General">
                  <c:v>-7.9171989999999995E-4</c:v>
                </c:pt>
                <c:pt idx="690" formatCode="General">
                  <c:v>-8.5607700000000001E-4</c:v>
                </c:pt>
                <c:pt idx="691" formatCode="General">
                  <c:v>-8.7869939999999996E-4</c:v>
                </c:pt>
                <c:pt idx="692" formatCode="General">
                  <c:v>-8.5818199999999998E-4</c:v>
                </c:pt>
                <c:pt idx="693" formatCode="General">
                  <c:v>-8.4821729999999995E-4</c:v>
                </c:pt>
                <c:pt idx="694" formatCode="General">
                  <c:v>-8.5729030000000002E-4</c:v>
                </c:pt>
                <c:pt idx="695" formatCode="General">
                  <c:v>-9.1235280000000001E-4</c:v>
                </c:pt>
                <c:pt idx="696" formatCode="General">
                  <c:v>-9.826889000000001E-4</c:v>
                </c:pt>
                <c:pt idx="697" formatCode="General">
                  <c:v>-9.9824859999999996E-4</c:v>
                </c:pt>
                <c:pt idx="698" formatCode="General">
                  <c:v>-9.0252599999999996E-4</c:v>
                </c:pt>
                <c:pt idx="699" formatCode="General">
                  <c:v>-8.2359260000000004E-4</c:v>
                </c:pt>
                <c:pt idx="700" formatCode="General">
                  <c:v>-8.2310949999999999E-4</c:v>
                </c:pt>
                <c:pt idx="701" formatCode="General">
                  <c:v>-8.1806380000000001E-4</c:v>
                </c:pt>
                <c:pt idx="702" formatCode="General">
                  <c:v>-8.5269410000000001E-4</c:v>
                </c:pt>
                <c:pt idx="703" formatCode="General">
                  <c:v>-9.0884259999999997E-4</c:v>
                </c:pt>
                <c:pt idx="704" formatCode="General">
                  <c:v>-9.1015789999999996E-4</c:v>
                </c:pt>
                <c:pt idx="705" formatCode="General">
                  <c:v>-9.0956659999999999E-4</c:v>
                </c:pt>
                <c:pt idx="706" formatCode="General">
                  <c:v>-9.2531779999999999E-4</c:v>
                </c:pt>
                <c:pt idx="707" formatCode="General">
                  <c:v>-9.0869849999999995E-4</c:v>
                </c:pt>
                <c:pt idx="708" formatCode="General">
                  <c:v>-8.7961989999999998E-4</c:v>
                </c:pt>
                <c:pt idx="709" formatCode="General">
                  <c:v>-8.9136770000000003E-4</c:v>
                </c:pt>
                <c:pt idx="710" formatCode="General">
                  <c:v>-9.2737470000000004E-4</c:v>
                </c:pt>
                <c:pt idx="711" formatCode="General">
                  <c:v>-9.2728690000000002E-4</c:v>
                </c:pt>
                <c:pt idx="712" formatCode="General">
                  <c:v>-9.5410600000000003E-4</c:v>
                </c:pt>
                <c:pt idx="713" formatCode="General">
                  <c:v>-9.69694E-4</c:v>
                </c:pt>
                <c:pt idx="714" formatCode="General">
                  <c:v>-9.7829170000000008E-4</c:v>
                </c:pt>
                <c:pt idx="715" formatCode="General">
                  <c:v>-9.8450199999999995E-4</c:v>
                </c:pt>
                <c:pt idx="716" formatCode="General">
                  <c:v>-9.5123829999999997E-4</c:v>
                </c:pt>
                <c:pt idx="717" formatCode="General">
                  <c:v>-9.5543349999999995E-4</c:v>
                </c:pt>
                <c:pt idx="718" formatCode="General">
                  <c:v>-1.0039700000000001E-3</c:v>
                </c:pt>
                <c:pt idx="719" formatCode="General">
                  <c:v>-9.7206020000000003E-4</c:v>
                </c:pt>
                <c:pt idx="720" formatCode="General">
                  <c:v>-8.7850190000000005E-4</c:v>
                </c:pt>
                <c:pt idx="721" formatCode="General">
                  <c:v>-8.2657029999999999E-4</c:v>
                </c:pt>
                <c:pt idx="722" formatCode="General">
                  <c:v>-9.2752399999999999E-4</c:v>
                </c:pt>
                <c:pt idx="723" formatCode="General">
                  <c:v>-1.000819E-3</c:v>
                </c:pt>
                <c:pt idx="724" formatCode="General">
                  <c:v>-9.2807800000000004E-4</c:v>
                </c:pt>
                <c:pt idx="725" formatCode="General">
                  <c:v>-8.6086650000000002E-4</c:v>
                </c:pt>
                <c:pt idx="726" formatCode="General">
                  <c:v>-9.0216899999999997E-4</c:v>
                </c:pt>
                <c:pt idx="727" formatCode="General">
                  <c:v>-9.7934689999999995E-4</c:v>
                </c:pt>
                <c:pt idx="728" formatCode="General">
                  <c:v>-9.798039000000001E-4</c:v>
                </c:pt>
                <c:pt idx="729" formatCode="General">
                  <c:v>-9.2561610000000002E-4</c:v>
                </c:pt>
                <c:pt idx="730" formatCode="General">
                  <c:v>-9.2432639999999997E-4</c:v>
                </c:pt>
                <c:pt idx="731" formatCode="General">
                  <c:v>-9.1265420000000001E-4</c:v>
                </c:pt>
                <c:pt idx="732" formatCode="General">
                  <c:v>-8.8513869999999996E-4</c:v>
                </c:pt>
                <c:pt idx="733" formatCode="General">
                  <c:v>-8.9110410000000002E-4</c:v>
                </c:pt>
                <c:pt idx="734" formatCode="General">
                  <c:v>-8.9401249999999997E-4</c:v>
                </c:pt>
                <c:pt idx="735" formatCode="General">
                  <c:v>-8.6542810000000004E-4</c:v>
                </c:pt>
                <c:pt idx="736" formatCode="General">
                  <c:v>-8.3259899999999995E-4</c:v>
                </c:pt>
                <c:pt idx="737" formatCode="General">
                  <c:v>-9.1134829999999997E-4</c:v>
                </c:pt>
                <c:pt idx="738" formatCode="General">
                  <c:v>-9.9577379999999998E-4</c:v>
                </c:pt>
                <c:pt idx="739" formatCode="General">
                  <c:v>-9.0773480000000005E-4</c:v>
                </c:pt>
                <c:pt idx="740" formatCode="General">
                  <c:v>-8.4218490000000003E-4</c:v>
                </c:pt>
                <c:pt idx="741" formatCode="General">
                  <c:v>-9.126898E-4</c:v>
                </c:pt>
                <c:pt idx="742" formatCode="General">
                  <c:v>-9.8084480000000009E-4</c:v>
                </c:pt>
                <c:pt idx="743" formatCode="General">
                  <c:v>-9.7975040000000007E-4</c:v>
                </c:pt>
                <c:pt idx="744" formatCode="General">
                  <c:v>-9.1440900000000003E-4</c:v>
                </c:pt>
                <c:pt idx="745" formatCode="General">
                  <c:v>-8.9827389999999998E-4</c:v>
                </c:pt>
                <c:pt idx="746" formatCode="General">
                  <c:v>-9.3399369999999995E-4</c:v>
                </c:pt>
                <c:pt idx="747" formatCode="General">
                  <c:v>-9.7112390000000004E-4</c:v>
                </c:pt>
                <c:pt idx="748" formatCode="General">
                  <c:v>-9.8851559999999991E-4</c:v>
                </c:pt>
                <c:pt idx="749" formatCode="General">
                  <c:v>-1.0022970000000001E-3</c:v>
                </c:pt>
                <c:pt idx="750" formatCode="General">
                  <c:v>-9.894076999999999E-4</c:v>
                </c:pt>
                <c:pt idx="751" formatCode="General">
                  <c:v>-9.3815939999999996E-4</c:v>
                </c:pt>
                <c:pt idx="752" formatCode="General">
                  <c:v>-9.1358819999999997E-4</c:v>
                </c:pt>
                <c:pt idx="753" formatCode="General">
                  <c:v>-8.8748229999999998E-4</c:v>
                </c:pt>
                <c:pt idx="754" formatCode="General">
                  <c:v>-8.6784199999999996E-4</c:v>
                </c:pt>
                <c:pt idx="755" formatCode="General">
                  <c:v>-8.265627E-4</c:v>
                </c:pt>
                <c:pt idx="756" formatCode="General">
                  <c:v>-8.6474689999999999E-4</c:v>
                </c:pt>
                <c:pt idx="757" formatCode="General">
                  <c:v>-9.7491799999999997E-4</c:v>
                </c:pt>
                <c:pt idx="758" formatCode="General">
                  <c:v>-9.8156130000000004E-4</c:v>
                </c:pt>
                <c:pt idx="759" formatCode="General">
                  <c:v>-9.0183750000000001E-4</c:v>
                </c:pt>
                <c:pt idx="760" formatCode="General">
                  <c:v>-8.341062E-4</c:v>
                </c:pt>
                <c:pt idx="761" formatCode="General">
                  <c:v>-8.6450760000000002E-4</c:v>
                </c:pt>
                <c:pt idx="762" formatCode="General">
                  <c:v>-9.7393260000000004E-4</c:v>
                </c:pt>
                <c:pt idx="763" formatCode="General">
                  <c:v>-1.043425E-3</c:v>
                </c:pt>
                <c:pt idx="764" formatCode="General">
                  <c:v>-1.0622920000000001E-3</c:v>
                </c:pt>
                <c:pt idx="765" formatCode="General">
                  <c:v>-1.1179650000000001E-3</c:v>
                </c:pt>
                <c:pt idx="766" formatCode="General">
                  <c:v>-1.0106939999999999E-3</c:v>
                </c:pt>
                <c:pt idx="767" formatCode="General">
                  <c:v>-8.5941809999999996E-4</c:v>
                </c:pt>
                <c:pt idx="768" formatCode="General">
                  <c:v>-8.4726590000000002E-4</c:v>
                </c:pt>
                <c:pt idx="769" formatCode="General">
                  <c:v>-9.3800549999999996E-4</c:v>
                </c:pt>
                <c:pt idx="770" formatCode="General">
                  <c:v>-9.9401999999999997E-4</c:v>
                </c:pt>
                <c:pt idx="771" formatCode="General">
                  <c:v>-9.8134489999999997E-4</c:v>
                </c:pt>
                <c:pt idx="772" formatCode="General">
                  <c:v>-8.7757079999999999E-4</c:v>
                </c:pt>
                <c:pt idx="773" formatCode="General">
                  <c:v>-8.099963E-4</c:v>
                </c:pt>
                <c:pt idx="774" formatCode="General">
                  <c:v>-9.2383250000000004E-4</c:v>
                </c:pt>
                <c:pt idx="775" formatCode="General">
                  <c:v>-1.0049659999999999E-3</c:v>
                </c:pt>
                <c:pt idx="776" formatCode="General">
                  <c:v>-9.5697679999999995E-4</c:v>
                </c:pt>
                <c:pt idx="777" formatCode="General">
                  <c:v>-8.8267909999999996E-4</c:v>
                </c:pt>
                <c:pt idx="778" formatCode="General">
                  <c:v>-8.5689179999999998E-4</c:v>
                </c:pt>
                <c:pt idx="779" formatCode="General">
                  <c:v>-9.0250629999999996E-4</c:v>
                </c:pt>
                <c:pt idx="780" formatCode="General">
                  <c:v>-1.014041E-3</c:v>
                </c:pt>
                <c:pt idx="781" formatCode="General">
                  <c:v>-1.0671910000000001E-3</c:v>
                </c:pt>
                <c:pt idx="782" formatCode="General">
                  <c:v>-9.911455999999999E-4</c:v>
                </c:pt>
                <c:pt idx="783" formatCode="General">
                  <c:v>-9.1343100000000003E-4</c:v>
                </c:pt>
                <c:pt idx="784" formatCode="General">
                  <c:v>-8.9836370000000003E-4</c:v>
                </c:pt>
                <c:pt idx="785" formatCode="General">
                  <c:v>-9.3064570000000004E-4</c:v>
                </c:pt>
                <c:pt idx="786" formatCode="General">
                  <c:v>-9.603042E-4</c:v>
                </c:pt>
                <c:pt idx="787" formatCode="General">
                  <c:v>-9.5995360000000003E-4</c:v>
                </c:pt>
                <c:pt idx="788" formatCode="General">
                  <c:v>-9.5886370000000003E-4</c:v>
                </c:pt>
                <c:pt idx="789" formatCode="General">
                  <c:v>-9.7945169999999991E-4</c:v>
                </c:pt>
                <c:pt idx="790" formatCode="General">
                  <c:v>-9.42178E-4</c:v>
                </c:pt>
                <c:pt idx="791" formatCode="General">
                  <c:v>-9.1865830000000003E-4</c:v>
                </c:pt>
                <c:pt idx="792" formatCode="General">
                  <c:v>-9.4886150000000002E-4</c:v>
                </c:pt>
                <c:pt idx="793" formatCode="General">
                  <c:v>-1.013943E-3</c:v>
                </c:pt>
                <c:pt idx="794" formatCode="General">
                  <c:v>-1.0514809999999999E-3</c:v>
                </c:pt>
                <c:pt idx="795" formatCode="General">
                  <c:v>-9.9782949999999994E-4</c:v>
                </c:pt>
                <c:pt idx="796" formatCode="General">
                  <c:v>-9.1743219999999999E-4</c:v>
                </c:pt>
                <c:pt idx="797" formatCode="General">
                  <c:v>-9.0603859999999995E-4</c:v>
                </c:pt>
                <c:pt idx="798" formatCode="General">
                  <c:v>-9.5917020000000003E-4</c:v>
                </c:pt>
                <c:pt idx="799" formatCode="General">
                  <c:v>-1.0591229999999999E-3</c:v>
                </c:pt>
                <c:pt idx="800" formatCode="General">
                  <c:v>-1.0797999999999999E-3</c:v>
                </c:pt>
                <c:pt idx="801" formatCode="General">
                  <c:v>-9.504448E-4</c:v>
                </c:pt>
                <c:pt idx="802" formatCode="General">
                  <c:v>-9.2259259999999995E-4</c:v>
                </c:pt>
                <c:pt idx="803" formatCode="General">
                  <c:v>-9.9801839999999996E-4</c:v>
                </c:pt>
                <c:pt idx="804" formatCode="General">
                  <c:v>-9.523496E-4</c:v>
                </c:pt>
                <c:pt idx="805" formatCode="General">
                  <c:v>-8.7788999999999999E-4</c:v>
                </c:pt>
                <c:pt idx="806" formatCode="General">
                  <c:v>-9.2695419999999998E-4</c:v>
                </c:pt>
                <c:pt idx="807" formatCode="General">
                  <c:v>-9.7305779999999999E-4</c:v>
                </c:pt>
                <c:pt idx="808" formatCode="General">
                  <c:v>-9.2478259999999996E-4</c:v>
                </c:pt>
                <c:pt idx="809" formatCode="General">
                  <c:v>-8.9581589999999998E-4</c:v>
                </c:pt>
                <c:pt idx="810" formatCode="General">
                  <c:v>-9.1038380000000002E-4</c:v>
                </c:pt>
                <c:pt idx="811" formatCode="General">
                  <c:v>-9.2690410000000002E-4</c:v>
                </c:pt>
                <c:pt idx="812" formatCode="General">
                  <c:v>-9.680426E-4</c:v>
                </c:pt>
                <c:pt idx="813" formatCode="General">
                  <c:v>-1.0193649999999999E-3</c:v>
                </c:pt>
                <c:pt idx="814" formatCode="General">
                  <c:v>-1.0229670000000001E-3</c:v>
                </c:pt>
                <c:pt idx="815" formatCode="General">
                  <c:v>-9.3092420000000003E-4</c:v>
                </c:pt>
                <c:pt idx="816" formatCode="General">
                  <c:v>-8.9170479999999995E-4</c:v>
                </c:pt>
                <c:pt idx="817" formatCode="General">
                  <c:v>-8.9476810000000003E-4</c:v>
                </c:pt>
                <c:pt idx="818" formatCode="General">
                  <c:v>-9.1387680000000005E-4</c:v>
                </c:pt>
                <c:pt idx="819" formatCode="General">
                  <c:v>-9.3831510000000004E-4</c:v>
                </c:pt>
                <c:pt idx="820" formatCode="General">
                  <c:v>-9.1007420000000004E-4</c:v>
                </c:pt>
                <c:pt idx="821" formatCode="General">
                  <c:v>-8.9843219999999997E-4</c:v>
                </c:pt>
                <c:pt idx="822" formatCode="General">
                  <c:v>-9.7899180000000008E-4</c:v>
                </c:pt>
                <c:pt idx="823" formatCode="General">
                  <c:v>-9.8114189999999992E-4</c:v>
                </c:pt>
                <c:pt idx="824" formatCode="General">
                  <c:v>-8.6326429999999997E-4</c:v>
                </c:pt>
                <c:pt idx="825" formatCode="General">
                  <c:v>-8.2176530000000001E-4</c:v>
                </c:pt>
                <c:pt idx="826" formatCode="General">
                  <c:v>-9.1369800000000001E-4</c:v>
                </c:pt>
                <c:pt idx="827" formatCode="General">
                  <c:v>-1.0021730000000001E-3</c:v>
                </c:pt>
                <c:pt idx="828" formatCode="General">
                  <c:v>-1.0030410000000001E-3</c:v>
                </c:pt>
                <c:pt idx="829" formatCode="General">
                  <c:v>-1.0474099999999999E-3</c:v>
                </c:pt>
                <c:pt idx="830" formatCode="General">
                  <c:v>-1.0740700000000001E-3</c:v>
                </c:pt>
                <c:pt idx="831" formatCode="General">
                  <c:v>-9.8209550000000006E-4</c:v>
                </c:pt>
                <c:pt idx="832" formatCode="General">
                  <c:v>-9.6509639999999995E-4</c:v>
                </c:pt>
                <c:pt idx="833" formatCode="General">
                  <c:v>-9.7469009999999999E-4</c:v>
                </c:pt>
                <c:pt idx="834" formatCode="General">
                  <c:v>-8.9654960000000005E-4</c:v>
                </c:pt>
                <c:pt idx="835" formatCode="General">
                  <c:v>-9.1344869999999999E-4</c:v>
                </c:pt>
                <c:pt idx="836" formatCode="General">
                  <c:v>-9.9963630000000003E-4</c:v>
                </c:pt>
                <c:pt idx="837" formatCode="General">
                  <c:v>-9.8688149999999995E-4</c:v>
                </c:pt>
                <c:pt idx="838" formatCode="General">
                  <c:v>-9.5237040000000005E-4</c:v>
                </c:pt>
                <c:pt idx="839" formatCode="General">
                  <c:v>-9.651808E-4</c:v>
                </c:pt>
                <c:pt idx="840" formatCode="General">
                  <c:v>-9.475207E-4</c:v>
                </c:pt>
                <c:pt idx="841" formatCode="General">
                  <c:v>-8.9025240000000004E-4</c:v>
                </c:pt>
                <c:pt idx="842" formatCode="General">
                  <c:v>-9.3209580000000003E-4</c:v>
                </c:pt>
                <c:pt idx="843" formatCode="General">
                  <c:v>-1.009139E-3</c:v>
                </c:pt>
                <c:pt idx="844" formatCode="General">
                  <c:v>-9.768063999999999E-4</c:v>
                </c:pt>
                <c:pt idx="845" formatCode="General">
                  <c:v>-8.8847489999999997E-4</c:v>
                </c:pt>
                <c:pt idx="846" formatCode="General">
                  <c:v>-8.9056140000000003E-4</c:v>
                </c:pt>
                <c:pt idx="847" formatCode="General">
                  <c:v>-9.4212739999999999E-4</c:v>
                </c:pt>
                <c:pt idx="848" formatCode="General">
                  <c:v>-9.603328E-4</c:v>
                </c:pt>
                <c:pt idx="849" formatCode="General">
                  <c:v>-8.9486700000000004E-4</c:v>
                </c:pt>
                <c:pt idx="850" formatCode="General">
                  <c:v>-8.755325E-4</c:v>
                </c:pt>
                <c:pt idx="851" formatCode="General">
                  <c:v>-9.5022539999999999E-4</c:v>
                </c:pt>
                <c:pt idx="852" formatCode="General">
                  <c:v>-9.6959300000000004E-4</c:v>
                </c:pt>
                <c:pt idx="853" formatCode="General">
                  <c:v>-9.4718060000000004E-4</c:v>
                </c:pt>
                <c:pt idx="854" formatCode="General">
                  <c:v>-9.6042830000000004E-4</c:v>
                </c:pt>
                <c:pt idx="855" formatCode="General">
                  <c:v>-9.941361000000001E-4</c:v>
                </c:pt>
                <c:pt idx="856" formatCode="General">
                  <c:v>-9.7879109999999994E-4</c:v>
                </c:pt>
                <c:pt idx="857" formatCode="General">
                  <c:v>-9.6241040000000005E-4</c:v>
                </c:pt>
                <c:pt idx="858" formatCode="General">
                  <c:v>-9.8823149999999996E-4</c:v>
                </c:pt>
                <c:pt idx="859" formatCode="General">
                  <c:v>-9.3634930000000005E-4</c:v>
                </c:pt>
                <c:pt idx="860" formatCode="General">
                  <c:v>-8.5459990000000003E-4</c:v>
                </c:pt>
                <c:pt idx="861" formatCode="General">
                  <c:v>-8.3484059999999998E-4</c:v>
                </c:pt>
                <c:pt idx="862" formatCode="General">
                  <c:v>-9.2013629999999999E-4</c:v>
                </c:pt>
                <c:pt idx="863" formatCode="General">
                  <c:v>-9.9338409999999997E-4</c:v>
                </c:pt>
                <c:pt idx="864" formatCode="General">
                  <c:v>-9.4299439999999998E-4</c:v>
                </c:pt>
                <c:pt idx="865" formatCode="General">
                  <c:v>-9.188159E-4</c:v>
                </c:pt>
                <c:pt idx="866" formatCode="General">
                  <c:v>-9.7598879999999995E-4</c:v>
                </c:pt>
                <c:pt idx="867" formatCode="General">
                  <c:v>-1.008501E-3</c:v>
                </c:pt>
                <c:pt idx="868" formatCode="General">
                  <c:v>-9.3444429999999998E-4</c:v>
                </c:pt>
                <c:pt idx="869" formatCode="General">
                  <c:v>-8.6849780000000003E-4</c:v>
                </c:pt>
                <c:pt idx="870" formatCode="General">
                  <c:v>-8.6271920000000003E-4</c:v>
                </c:pt>
                <c:pt idx="871" formatCode="General">
                  <c:v>-9.0945499999999999E-4</c:v>
                </c:pt>
                <c:pt idx="872" formatCode="General">
                  <c:v>-9.975648000000001E-4</c:v>
                </c:pt>
                <c:pt idx="873" formatCode="General">
                  <c:v>-1.040619E-3</c:v>
                </c:pt>
                <c:pt idx="874" formatCode="General">
                  <c:v>-1.022762E-3</c:v>
                </c:pt>
                <c:pt idx="875" formatCode="General">
                  <c:v>-1.0245440000000001E-3</c:v>
                </c:pt>
                <c:pt idx="876" formatCode="General">
                  <c:v>-1.0096930000000001E-3</c:v>
                </c:pt>
                <c:pt idx="877" formatCode="General">
                  <c:v>-9.1857929999999998E-4</c:v>
                </c:pt>
                <c:pt idx="878" formatCode="General">
                  <c:v>-8.6701409999999997E-4</c:v>
                </c:pt>
                <c:pt idx="879" formatCode="General">
                  <c:v>-8.9482229999999997E-4</c:v>
                </c:pt>
                <c:pt idx="880" formatCode="General">
                  <c:v>-9.1664139999999997E-4</c:v>
                </c:pt>
                <c:pt idx="881" formatCode="General">
                  <c:v>-8.7133849999999999E-4</c:v>
                </c:pt>
                <c:pt idx="882" formatCode="General">
                  <c:v>-8.6366860000000004E-4</c:v>
                </c:pt>
                <c:pt idx="883" formatCode="General">
                  <c:v>-9.5505890000000004E-4</c:v>
                </c:pt>
                <c:pt idx="884" formatCode="General">
                  <c:v>-1.003683E-3</c:v>
                </c:pt>
                <c:pt idx="885" formatCode="General">
                  <c:v>-9.6773520000000002E-4</c:v>
                </c:pt>
                <c:pt idx="886" formatCode="General">
                  <c:v>-8.9868390000000004E-4</c:v>
                </c:pt>
                <c:pt idx="887" formatCode="General">
                  <c:v>-8.3034730000000005E-4</c:v>
                </c:pt>
                <c:pt idx="888" formatCode="General">
                  <c:v>-8.397503E-4</c:v>
                </c:pt>
                <c:pt idx="889" formatCode="General">
                  <c:v>-8.908799E-4</c:v>
                </c:pt>
                <c:pt idx="890" formatCode="General">
                  <c:v>-8.8912379999999997E-4</c:v>
                </c:pt>
                <c:pt idx="891" formatCode="General">
                  <c:v>-9.0432520000000005E-4</c:v>
                </c:pt>
                <c:pt idx="892" formatCode="General">
                  <c:v>-9.5695139999999997E-4</c:v>
                </c:pt>
                <c:pt idx="893" formatCode="General">
                  <c:v>-9.4310849999999996E-4</c:v>
                </c:pt>
                <c:pt idx="894" formatCode="General">
                  <c:v>-8.8600059999999995E-4</c:v>
                </c:pt>
                <c:pt idx="895" formatCode="General">
                  <c:v>-8.6112579999999997E-4</c:v>
                </c:pt>
                <c:pt idx="896" formatCode="General">
                  <c:v>-8.6766230000000005E-4</c:v>
                </c:pt>
                <c:pt idx="897" formatCode="General">
                  <c:v>-8.8720189999999999E-4</c:v>
                </c:pt>
                <c:pt idx="898" formatCode="General">
                  <c:v>-9.0316370000000003E-4</c:v>
                </c:pt>
                <c:pt idx="899" formatCode="General">
                  <c:v>-9.0218850000000001E-4</c:v>
                </c:pt>
                <c:pt idx="900" formatCode="General">
                  <c:v>-9.2062679999999997E-4</c:v>
                </c:pt>
                <c:pt idx="901" formatCode="General">
                  <c:v>-9.373335E-4</c:v>
                </c:pt>
                <c:pt idx="902" formatCode="General">
                  <c:v>-9.8617780000000003E-4</c:v>
                </c:pt>
                <c:pt idx="903" formatCode="General">
                  <c:v>-1.059539E-3</c:v>
                </c:pt>
                <c:pt idx="904" formatCode="General">
                  <c:v>-9.6116310000000005E-4</c:v>
                </c:pt>
                <c:pt idx="905" formatCode="General">
                  <c:v>-8.3378659999999998E-4</c:v>
                </c:pt>
                <c:pt idx="906" formatCode="General">
                  <c:v>-8.6110080000000001E-4</c:v>
                </c:pt>
                <c:pt idx="907" formatCode="General">
                  <c:v>-9.2995950000000001E-4</c:v>
                </c:pt>
                <c:pt idx="908" formatCode="General">
                  <c:v>-9.3994E-4</c:v>
                </c:pt>
                <c:pt idx="909" formatCode="General">
                  <c:v>-9.5150159999999998E-4</c:v>
                </c:pt>
                <c:pt idx="910" formatCode="General">
                  <c:v>-9.1776990000000001E-4</c:v>
                </c:pt>
                <c:pt idx="911" formatCode="General">
                  <c:v>-8.6018279999999997E-4</c:v>
                </c:pt>
                <c:pt idx="912" formatCode="General">
                  <c:v>-9.0137560000000004E-4</c:v>
                </c:pt>
                <c:pt idx="913" formatCode="General">
                  <c:v>-1.0161390000000001E-3</c:v>
                </c:pt>
                <c:pt idx="914" formatCode="General">
                  <c:v>-1.015391E-3</c:v>
                </c:pt>
                <c:pt idx="915" formatCode="General">
                  <c:v>-9.1871240000000005E-4</c:v>
                </c:pt>
                <c:pt idx="916" formatCode="General">
                  <c:v>-8.9768179999999995E-4</c:v>
                </c:pt>
                <c:pt idx="917" formatCode="General">
                  <c:v>-9.0495440000000005E-4</c:v>
                </c:pt>
                <c:pt idx="918" formatCode="General">
                  <c:v>-8.6490739999999997E-4</c:v>
                </c:pt>
                <c:pt idx="919" formatCode="General">
                  <c:v>-8.3793349999999997E-4</c:v>
                </c:pt>
                <c:pt idx="920" formatCode="General">
                  <c:v>-8.4739060000000005E-4</c:v>
                </c:pt>
                <c:pt idx="921" formatCode="General">
                  <c:v>-8.520868E-4</c:v>
                </c:pt>
                <c:pt idx="922" formatCode="General">
                  <c:v>-9.125165E-4</c:v>
                </c:pt>
                <c:pt idx="923" formatCode="General">
                  <c:v>-9.4878219999999997E-4</c:v>
                </c:pt>
                <c:pt idx="924" formatCode="General">
                  <c:v>-8.8590450000000003E-4</c:v>
                </c:pt>
                <c:pt idx="925" formatCode="General">
                  <c:v>-8.2328610000000004E-4</c:v>
                </c:pt>
                <c:pt idx="926" formatCode="General">
                  <c:v>-8.5503849999999998E-4</c:v>
                </c:pt>
                <c:pt idx="927" formatCode="General">
                  <c:v>-9.5193459999999997E-4</c:v>
                </c:pt>
                <c:pt idx="928" formatCode="General">
                  <c:v>-9.8601989999999996E-4</c:v>
                </c:pt>
                <c:pt idx="929" formatCode="General">
                  <c:v>-1.0000059999999999E-3</c:v>
                </c:pt>
                <c:pt idx="930" formatCode="General">
                  <c:v>-9.9039890000000006E-4</c:v>
                </c:pt>
                <c:pt idx="931" formatCode="General">
                  <c:v>-9.5677540000000001E-4</c:v>
                </c:pt>
                <c:pt idx="932" formatCode="General">
                  <c:v>-9.2731219999999997E-4</c:v>
                </c:pt>
                <c:pt idx="933" formatCode="General">
                  <c:v>-9.2844889999999999E-4</c:v>
                </c:pt>
                <c:pt idx="934" formatCode="General">
                  <c:v>-9.1054020000000001E-4</c:v>
                </c:pt>
                <c:pt idx="935" formatCode="General">
                  <c:v>-8.6215930000000003E-4</c:v>
                </c:pt>
                <c:pt idx="936" formatCode="General">
                  <c:v>-8.7988879999999995E-4</c:v>
                </c:pt>
                <c:pt idx="937" formatCode="General">
                  <c:v>-8.8053489999999996E-4</c:v>
                </c:pt>
                <c:pt idx="938" formatCode="General">
                  <c:v>-8.3481569999999995E-4</c:v>
                </c:pt>
                <c:pt idx="939" formatCode="General">
                  <c:v>-8.391354E-4</c:v>
                </c:pt>
                <c:pt idx="940" formatCode="General">
                  <c:v>-8.5375169999999995E-4</c:v>
                </c:pt>
                <c:pt idx="941" formatCode="General">
                  <c:v>-8.6620670000000003E-4</c:v>
                </c:pt>
                <c:pt idx="942" formatCode="General">
                  <c:v>-9.2434730000000005E-4</c:v>
                </c:pt>
                <c:pt idx="943" formatCode="General">
                  <c:v>-8.9632830000000005E-4</c:v>
                </c:pt>
                <c:pt idx="944" formatCode="General">
                  <c:v>-7.9555960000000003E-4</c:v>
                </c:pt>
                <c:pt idx="945" formatCode="General">
                  <c:v>-7.9909809999999996E-4</c:v>
                </c:pt>
                <c:pt idx="946" formatCode="General">
                  <c:v>-9.0550050000000001E-4</c:v>
                </c:pt>
                <c:pt idx="947" formatCode="General">
                  <c:v>-9.199608E-4</c:v>
                </c:pt>
                <c:pt idx="948" formatCode="General">
                  <c:v>-8.1162200000000002E-4</c:v>
                </c:pt>
                <c:pt idx="949" formatCode="General">
                  <c:v>-8.1835209999999998E-4</c:v>
                </c:pt>
                <c:pt idx="950" formatCode="General">
                  <c:v>-9.5598540000000004E-4</c:v>
                </c:pt>
                <c:pt idx="951" formatCode="General">
                  <c:v>-1.0050370000000001E-3</c:v>
                </c:pt>
                <c:pt idx="952" formatCode="General">
                  <c:v>-9.4466389999999997E-4</c:v>
                </c:pt>
                <c:pt idx="953" formatCode="General">
                  <c:v>-8.6758250000000005E-4</c:v>
                </c:pt>
                <c:pt idx="954" formatCode="General">
                  <c:v>-8.3872380000000004E-4</c:v>
                </c:pt>
                <c:pt idx="955" formatCode="General">
                  <c:v>-8.6889189999999998E-4</c:v>
                </c:pt>
                <c:pt idx="956" formatCode="General">
                  <c:v>-9.3932450000000002E-4</c:v>
                </c:pt>
                <c:pt idx="957" formatCode="General">
                  <c:v>-9.2481970000000003E-4</c:v>
                </c:pt>
                <c:pt idx="958" formatCode="General">
                  <c:v>-9.107602E-4</c:v>
                </c:pt>
                <c:pt idx="959" formatCode="General">
                  <c:v>-9.7084549999999997E-4</c:v>
                </c:pt>
                <c:pt idx="960" formatCode="General">
                  <c:v>-9.7122229999999999E-4</c:v>
                </c:pt>
                <c:pt idx="961" formatCode="General">
                  <c:v>-8.5243030000000004E-4</c:v>
                </c:pt>
                <c:pt idx="962" formatCode="General">
                  <c:v>-8.0603260000000003E-4</c:v>
                </c:pt>
                <c:pt idx="963" formatCode="General">
                  <c:v>-8.9063870000000004E-4</c:v>
                </c:pt>
                <c:pt idx="964" formatCode="General">
                  <c:v>-8.8696599999999999E-4</c:v>
                </c:pt>
                <c:pt idx="965" formatCode="General">
                  <c:v>-7.6994949999999998E-4</c:v>
                </c:pt>
                <c:pt idx="966" formatCode="General">
                  <c:v>-8.064484E-4</c:v>
                </c:pt>
                <c:pt idx="967" formatCode="General">
                  <c:v>-9.3051880000000003E-4</c:v>
                </c:pt>
                <c:pt idx="968" formatCode="General">
                  <c:v>-8.7577399999999995E-4</c:v>
                </c:pt>
                <c:pt idx="969" formatCode="General">
                  <c:v>-7.6009690000000002E-4</c:v>
                </c:pt>
                <c:pt idx="970" formatCode="General">
                  <c:v>-7.8137040000000001E-4</c:v>
                </c:pt>
                <c:pt idx="971" formatCode="General">
                  <c:v>-9.0990980000000003E-4</c:v>
                </c:pt>
                <c:pt idx="972" formatCode="General">
                  <c:v>-9.2350820000000004E-4</c:v>
                </c:pt>
                <c:pt idx="973" formatCode="General">
                  <c:v>-7.9984839999999995E-4</c:v>
                </c:pt>
                <c:pt idx="974" formatCode="General">
                  <c:v>-8.1218709999999995E-4</c:v>
                </c:pt>
                <c:pt idx="975" formatCode="General">
                  <c:v>-9.079054E-4</c:v>
                </c:pt>
                <c:pt idx="976" formatCode="General">
                  <c:v>-9.0259819999999997E-4</c:v>
                </c:pt>
                <c:pt idx="977" formatCode="General">
                  <c:v>-8.599775E-4</c:v>
                </c:pt>
                <c:pt idx="978" formatCode="General">
                  <c:v>-8.5308020000000005E-4</c:v>
                </c:pt>
                <c:pt idx="979" formatCode="General">
                  <c:v>-8.1931379999999995E-4</c:v>
                </c:pt>
                <c:pt idx="980" formatCode="General">
                  <c:v>-7.8586599999999997E-4</c:v>
                </c:pt>
                <c:pt idx="981" formatCode="General">
                  <c:v>-8.2272490000000003E-4</c:v>
                </c:pt>
                <c:pt idx="982" formatCode="General">
                  <c:v>-8.7125859999999996E-4</c:v>
                </c:pt>
                <c:pt idx="983" formatCode="General">
                  <c:v>-8.656448E-4</c:v>
                </c:pt>
                <c:pt idx="984" formatCode="General">
                  <c:v>-8.7926870000000002E-4</c:v>
                </c:pt>
                <c:pt idx="985" formatCode="General">
                  <c:v>-9.5389360000000002E-4</c:v>
                </c:pt>
                <c:pt idx="986" formatCode="General">
                  <c:v>-9.5441619999999999E-4</c:v>
                </c:pt>
                <c:pt idx="987" formatCode="General">
                  <c:v>-8.8214499999999998E-4</c:v>
                </c:pt>
                <c:pt idx="988" formatCode="General">
                  <c:v>-8.4238E-4</c:v>
                </c:pt>
                <c:pt idx="989" formatCode="General">
                  <c:v>-8.4558720000000003E-4</c:v>
                </c:pt>
                <c:pt idx="990" formatCode="General">
                  <c:v>-8.2839540000000003E-4</c:v>
                </c:pt>
                <c:pt idx="991" formatCode="General">
                  <c:v>-8.3175559999999998E-4</c:v>
                </c:pt>
                <c:pt idx="992" formatCode="General">
                  <c:v>-8.8222370000000004E-4</c:v>
                </c:pt>
                <c:pt idx="993" formatCode="General">
                  <c:v>-8.966655E-4</c:v>
                </c:pt>
                <c:pt idx="994" formatCode="General">
                  <c:v>-8.5926090000000002E-4</c:v>
                </c:pt>
                <c:pt idx="995" formatCode="General">
                  <c:v>-8.7730359999999995E-4</c:v>
                </c:pt>
                <c:pt idx="996" formatCode="General">
                  <c:v>-9.077477E-4</c:v>
                </c:pt>
                <c:pt idx="997" formatCode="General">
                  <c:v>-8.8937040000000003E-4</c:v>
                </c:pt>
                <c:pt idx="998" formatCode="General">
                  <c:v>-9.1462620000000005E-4</c:v>
                </c:pt>
                <c:pt idx="999" formatCode="General">
                  <c:v>-1.0366609999999999E-3</c:v>
                </c:pt>
                <c:pt idx="1000" formatCode="General">
                  <c:v>-1.0808339999999999E-3</c:v>
                </c:pt>
                <c:pt idx="1001" formatCode="General">
                  <c:v>-8.8797819999999995E-4</c:v>
                </c:pt>
                <c:pt idx="1002" formatCode="General">
                  <c:v>-8.2322269999999999E-4</c:v>
                </c:pt>
                <c:pt idx="1003" formatCode="General">
                  <c:v>-9.5614129999999997E-4</c:v>
                </c:pt>
                <c:pt idx="1004" formatCode="General">
                  <c:v>-9.1799700000000004E-4</c:v>
                </c:pt>
                <c:pt idx="1005" formatCode="General">
                  <c:v>-7.8489390000000003E-4</c:v>
                </c:pt>
                <c:pt idx="1006" formatCode="General">
                  <c:v>-8.1189279999999999E-4</c:v>
                </c:pt>
                <c:pt idx="1007" formatCode="General">
                  <c:v>-8.6708230000000002E-4</c:v>
                </c:pt>
                <c:pt idx="1008" formatCode="General">
                  <c:v>-8.4061710000000003E-4</c:v>
                </c:pt>
                <c:pt idx="1009" formatCode="General">
                  <c:v>-8.6371630000000004E-4</c:v>
                </c:pt>
                <c:pt idx="1010" formatCode="General">
                  <c:v>-9.6447739999999996E-4</c:v>
                </c:pt>
                <c:pt idx="1011" formatCode="General">
                  <c:v>-9.3975999999999999E-4</c:v>
                </c:pt>
                <c:pt idx="1012" formatCode="General">
                  <c:v>-9.1387619999999995E-4</c:v>
                </c:pt>
                <c:pt idx="1013" formatCode="General">
                  <c:v>-9.2944760000000001E-4</c:v>
                </c:pt>
                <c:pt idx="1014" formatCode="General">
                  <c:v>-8.9590139999999997E-4</c:v>
                </c:pt>
                <c:pt idx="1015" formatCode="General">
                  <c:v>-9.4814010000000002E-4</c:v>
                </c:pt>
                <c:pt idx="1016" formatCode="General">
                  <c:v>-9.7523339999999997E-4</c:v>
                </c:pt>
                <c:pt idx="1017" formatCode="General">
                  <c:v>-8.9128359999999997E-4</c:v>
                </c:pt>
                <c:pt idx="1018" formatCode="General">
                  <c:v>-9.0939809999999999E-4</c:v>
                </c:pt>
                <c:pt idx="1019" formatCode="General">
                  <c:v>-9.2835469999999996E-4</c:v>
                </c:pt>
                <c:pt idx="1020" formatCode="General">
                  <c:v>-8.7376719999999997E-4</c:v>
                </c:pt>
                <c:pt idx="1021" formatCode="General">
                  <c:v>-8.4482920000000003E-4</c:v>
                </c:pt>
                <c:pt idx="1022" formatCode="General">
                  <c:v>-8.9943330000000004E-4</c:v>
                </c:pt>
                <c:pt idx="1023" formatCode="General">
                  <c:v>-9.5079500000000005E-4</c:v>
                </c:pt>
                <c:pt idx="1024" formatCode="General">
                  <c:v>-8.5169879999999996E-4</c:v>
                </c:pt>
                <c:pt idx="1025" formatCode="General">
                  <c:v>-7.2754989999999995E-4</c:v>
                </c:pt>
                <c:pt idx="1026" formatCode="General">
                  <c:v>-8.2953279999999996E-4</c:v>
                </c:pt>
                <c:pt idx="1027" formatCode="General">
                  <c:v>-1.0476629999999999E-3</c:v>
                </c:pt>
                <c:pt idx="1028" formatCode="General">
                  <c:v>-1.0073320000000001E-3</c:v>
                </c:pt>
                <c:pt idx="1029" formatCode="General">
                  <c:v>-8.4211590000000003E-4</c:v>
                </c:pt>
                <c:pt idx="1030" formatCode="General">
                  <c:v>-8.3076479999999995E-4</c:v>
                </c:pt>
                <c:pt idx="1031" formatCode="General">
                  <c:v>-8.923367E-4</c:v>
                </c:pt>
                <c:pt idx="1032" formatCode="General">
                  <c:v>-8.8638170000000002E-4</c:v>
                </c:pt>
                <c:pt idx="1033" formatCode="General">
                  <c:v>-8.3852589999999999E-4</c:v>
                </c:pt>
                <c:pt idx="1034" formatCode="General">
                  <c:v>-7.9934699999999995E-4</c:v>
                </c:pt>
                <c:pt idx="1035" formatCode="General">
                  <c:v>-7.9916380000000003E-4</c:v>
                </c:pt>
                <c:pt idx="1036" formatCode="General">
                  <c:v>-8.1764279999999999E-4</c:v>
                </c:pt>
                <c:pt idx="1037" formatCode="General">
                  <c:v>-8.4205100000000002E-4</c:v>
                </c:pt>
                <c:pt idx="1038" formatCode="General">
                  <c:v>-8.8218089999999997E-4</c:v>
                </c:pt>
                <c:pt idx="1039" formatCode="General">
                  <c:v>-8.4267130000000002E-4</c:v>
                </c:pt>
                <c:pt idx="1040" formatCode="General">
                  <c:v>-7.4757939999999998E-4</c:v>
                </c:pt>
                <c:pt idx="1041" formatCode="General">
                  <c:v>-7.2488390000000004E-4</c:v>
                </c:pt>
                <c:pt idx="1042" formatCode="General">
                  <c:v>-7.8274520000000002E-4</c:v>
                </c:pt>
                <c:pt idx="1043" formatCode="General">
                  <c:v>-8.325343E-4</c:v>
                </c:pt>
                <c:pt idx="1044" formatCode="General">
                  <c:v>-8.4131310000000003E-4</c:v>
                </c:pt>
                <c:pt idx="1045" formatCode="General">
                  <c:v>-8.2337559999999998E-4</c:v>
                </c:pt>
                <c:pt idx="1046" formatCode="General">
                  <c:v>-7.9100169999999997E-4</c:v>
                </c:pt>
                <c:pt idx="1047" formatCode="General">
                  <c:v>-8.5414159999999998E-4</c:v>
                </c:pt>
                <c:pt idx="1048" formatCode="General">
                  <c:v>-8.9170250000000003E-4</c:v>
                </c:pt>
                <c:pt idx="1049" formatCode="General">
                  <c:v>-7.9750760000000002E-4</c:v>
                </c:pt>
                <c:pt idx="1050" formatCode="General">
                  <c:v>-7.5009839999999996E-4</c:v>
                </c:pt>
                <c:pt idx="1051" formatCode="General">
                  <c:v>-7.9038109999999997E-4</c:v>
                </c:pt>
                <c:pt idx="1052" formatCode="General">
                  <c:v>-8.4910249999999997E-4</c:v>
                </c:pt>
                <c:pt idx="1053" formatCode="General">
                  <c:v>-8.6140299999999995E-4</c:v>
                </c:pt>
                <c:pt idx="1054" formatCode="General">
                  <c:v>-8.5897019999999998E-4</c:v>
                </c:pt>
                <c:pt idx="1055" formatCode="General">
                  <c:v>-9.0295019999999998E-4</c:v>
                </c:pt>
                <c:pt idx="1056" formatCode="General">
                  <c:v>-8.8564100000000005E-4</c:v>
                </c:pt>
                <c:pt idx="1057" formatCode="General">
                  <c:v>-8.5987029999999999E-4</c:v>
                </c:pt>
                <c:pt idx="1058" formatCode="General">
                  <c:v>-8.9310249999999996E-4</c:v>
                </c:pt>
                <c:pt idx="1059" formatCode="General">
                  <c:v>-8.3853149999999995E-4</c:v>
                </c:pt>
                <c:pt idx="1060" formatCode="General">
                  <c:v>-7.6053850000000001E-4</c:v>
                </c:pt>
                <c:pt idx="1061" formatCode="General">
                  <c:v>-7.9709439999999996E-4</c:v>
                </c:pt>
                <c:pt idx="1062" formatCode="General">
                  <c:v>-8.6905299999999995E-4</c:v>
                </c:pt>
                <c:pt idx="1063" formatCode="General">
                  <c:v>-8.6732580000000001E-4</c:v>
                </c:pt>
                <c:pt idx="1064" formatCode="General">
                  <c:v>-7.7660990000000003E-4</c:v>
                </c:pt>
                <c:pt idx="1065" formatCode="General">
                  <c:v>-7.4367529999999995E-4</c:v>
                </c:pt>
                <c:pt idx="1066" formatCode="General">
                  <c:v>-8.2475470000000005E-4</c:v>
                </c:pt>
                <c:pt idx="1067" formatCode="General">
                  <c:v>-8.4866390000000002E-4</c:v>
                </c:pt>
                <c:pt idx="1068" formatCode="General">
                  <c:v>-7.7123839999999996E-4</c:v>
                </c:pt>
                <c:pt idx="1069" formatCode="General">
                  <c:v>-7.5641879999999997E-4</c:v>
                </c:pt>
                <c:pt idx="1070" formatCode="General">
                  <c:v>-8.0389770000000005E-4</c:v>
                </c:pt>
                <c:pt idx="1071" formatCode="General">
                  <c:v>-8.5124630000000005E-4</c:v>
                </c:pt>
                <c:pt idx="1072" formatCode="General">
                  <c:v>-9.2115250000000001E-4</c:v>
                </c:pt>
                <c:pt idx="1073" formatCode="General">
                  <c:v>-9.4952420000000005E-4</c:v>
                </c:pt>
                <c:pt idx="1074" formatCode="General">
                  <c:v>-8.7481780000000001E-4</c:v>
                </c:pt>
                <c:pt idx="1075" formatCode="General">
                  <c:v>-8.3332960000000005E-4</c:v>
                </c:pt>
                <c:pt idx="1076" formatCode="General">
                  <c:v>-8.5412300000000003E-4</c:v>
                </c:pt>
                <c:pt idx="1077" formatCode="General">
                  <c:v>-8.633798E-4</c:v>
                </c:pt>
                <c:pt idx="1078" formatCode="General">
                  <c:v>-8.6260090000000002E-4</c:v>
                </c:pt>
                <c:pt idx="1079" formatCode="General">
                  <c:v>-8.4283160000000004E-4</c:v>
                </c:pt>
                <c:pt idx="1080" formatCode="General">
                  <c:v>-8.2462680000000002E-4</c:v>
                </c:pt>
                <c:pt idx="1081" formatCode="General">
                  <c:v>-8.0545040000000001E-4</c:v>
                </c:pt>
                <c:pt idx="1082" formatCode="General">
                  <c:v>-8.0161499999999999E-4</c:v>
                </c:pt>
                <c:pt idx="1083" formatCode="General">
                  <c:v>-8.3836909999999998E-4</c:v>
                </c:pt>
                <c:pt idx="1084" formatCode="General">
                  <c:v>-8.738792E-4</c:v>
                </c:pt>
                <c:pt idx="1085" formatCode="General">
                  <c:v>-8.9426920000000001E-4</c:v>
                </c:pt>
                <c:pt idx="1086" formatCode="General">
                  <c:v>-8.6902110000000002E-4</c:v>
                </c:pt>
                <c:pt idx="1087" formatCode="General">
                  <c:v>-8.4504039999999995E-4</c:v>
                </c:pt>
                <c:pt idx="1088" formatCode="General">
                  <c:v>-8.4182650000000001E-4</c:v>
                </c:pt>
                <c:pt idx="1089" formatCode="General">
                  <c:v>-8.8424700000000001E-4</c:v>
                </c:pt>
                <c:pt idx="1090" formatCode="General">
                  <c:v>-9.243977E-4</c:v>
                </c:pt>
                <c:pt idx="1091" formatCode="General">
                  <c:v>-8.9356069999999997E-4</c:v>
                </c:pt>
                <c:pt idx="1092" formatCode="General">
                  <c:v>-8.194551E-4</c:v>
                </c:pt>
                <c:pt idx="1093" formatCode="General">
                  <c:v>-7.4546840000000003E-4</c:v>
                </c:pt>
                <c:pt idx="1094" formatCode="General">
                  <c:v>-7.0995919999999998E-4</c:v>
                </c:pt>
                <c:pt idx="1095" formatCode="General">
                  <c:v>-7.4425260000000003E-4</c:v>
                </c:pt>
                <c:pt idx="1096" formatCode="General">
                  <c:v>-8.1849940000000001E-4</c:v>
                </c:pt>
                <c:pt idx="1097" formatCode="General">
                  <c:v>-8.9032029999999999E-4</c:v>
                </c:pt>
                <c:pt idx="1098" formatCode="General">
                  <c:v>-9.0632479999999997E-4</c:v>
                </c:pt>
                <c:pt idx="1099" formatCode="General">
                  <c:v>-8.5012409999999999E-4</c:v>
                </c:pt>
                <c:pt idx="1100" formatCode="General">
                  <c:v>-7.904969E-4</c:v>
                </c:pt>
                <c:pt idx="1101" formatCode="General">
                  <c:v>-7.5247279999999996E-4</c:v>
                </c:pt>
                <c:pt idx="1102" formatCode="General">
                  <c:v>-7.6300529999999997E-4</c:v>
                </c:pt>
                <c:pt idx="1103" formatCode="General">
                  <c:v>-8.179331E-4</c:v>
                </c:pt>
                <c:pt idx="1104" formatCode="General">
                  <c:v>-8.3263520000000004E-4</c:v>
                </c:pt>
                <c:pt idx="1105" formatCode="General">
                  <c:v>-8.0340200000000004E-4</c:v>
                </c:pt>
                <c:pt idx="1106" formatCode="General">
                  <c:v>-8.2253600000000001E-4</c:v>
                </c:pt>
                <c:pt idx="1107" formatCode="General">
                  <c:v>-8.6323930000000001E-4</c:v>
                </c:pt>
                <c:pt idx="1108" formatCode="General">
                  <c:v>-8.6437060000000003E-4</c:v>
                </c:pt>
                <c:pt idx="1109" formatCode="General">
                  <c:v>-7.9992539999999997E-4</c:v>
                </c:pt>
                <c:pt idx="1110" formatCode="General">
                  <c:v>-7.8607839999999998E-4</c:v>
                </c:pt>
                <c:pt idx="1111" formatCode="General">
                  <c:v>-8.2452630000000001E-4</c:v>
                </c:pt>
                <c:pt idx="1112" formatCode="General">
                  <c:v>-8.1809090000000003E-4</c:v>
                </c:pt>
                <c:pt idx="1113" formatCode="General">
                  <c:v>-7.5927470000000002E-4</c:v>
                </c:pt>
                <c:pt idx="1114" formatCode="General">
                  <c:v>-7.3499559999999999E-4</c:v>
                </c:pt>
                <c:pt idx="1115" formatCode="General">
                  <c:v>-7.2807760000000003E-4</c:v>
                </c:pt>
                <c:pt idx="1116" formatCode="General">
                  <c:v>-7.7020129999999997E-4</c:v>
                </c:pt>
                <c:pt idx="1117" formatCode="General">
                  <c:v>-8.443093E-4</c:v>
                </c:pt>
                <c:pt idx="1118" formatCode="General">
                  <c:v>-8.8263739999999995E-4</c:v>
                </c:pt>
                <c:pt idx="1119" formatCode="General">
                  <c:v>-8.1942029999999995E-4</c:v>
                </c:pt>
                <c:pt idx="1120" formatCode="General">
                  <c:v>-7.4435319999999997E-4</c:v>
                </c:pt>
                <c:pt idx="1121" formatCode="General">
                  <c:v>-7.4458510000000001E-4</c:v>
                </c:pt>
                <c:pt idx="1122" formatCode="General">
                  <c:v>-7.7989719999999995E-4</c:v>
                </c:pt>
                <c:pt idx="1123" formatCode="General">
                  <c:v>-7.990661E-4</c:v>
                </c:pt>
                <c:pt idx="1124" formatCode="General">
                  <c:v>-8.4726590000000002E-4</c:v>
                </c:pt>
                <c:pt idx="1125" formatCode="General">
                  <c:v>-9.022988E-4</c:v>
                </c:pt>
                <c:pt idx="1126" formatCode="General">
                  <c:v>-8.6737149999999998E-4</c:v>
                </c:pt>
                <c:pt idx="1127" formatCode="General">
                  <c:v>-8.1335399999999997E-4</c:v>
                </c:pt>
                <c:pt idx="1128" formatCode="General">
                  <c:v>-7.6836030000000004E-4</c:v>
                </c:pt>
                <c:pt idx="1129" formatCode="General">
                  <c:v>-7.5513920000000001E-4</c:v>
                </c:pt>
                <c:pt idx="1130" formatCode="General">
                  <c:v>-7.7798259999999997E-4</c:v>
                </c:pt>
                <c:pt idx="1131" formatCode="General">
                  <c:v>-8.347138E-4</c:v>
                </c:pt>
                <c:pt idx="1132" formatCode="General">
                  <c:v>-8.3378170000000004E-4</c:v>
                </c:pt>
                <c:pt idx="1133" formatCode="General">
                  <c:v>-7.7724239999999996E-4</c:v>
                </c:pt>
                <c:pt idx="1134" formatCode="General">
                  <c:v>-7.5484439999999999E-4</c:v>
                </c:pt>
                <c:pt idx="1135" formatCode="General">
                  <c:v>-7.5198229999999999E-4</c:v>
                </c:pt>
                <c:pt idx="1136" formatCode="General">
                  <c:v>-7.7131659999999996E-4</c:v>
                </c:pt>
                <c:pt idx="1137" formatCode="General">
                  <c:v>-8.1208349999999996E-4</c:v>
                </c:pt>
                <c:pt idx="1138" formatCode="General">
                  <c:v>-8.5121389999999995E-4</c:v>
                </c:pt>
                <c:pt idx="1139" formatCode="General">
                  <c:v>-8.1976309999999997E-4</c:v>
                </c:pt>
                <c:pt idx="1140" formatCode="General">
                  <c:v>-7.5212330000000004E-4</c:v>
                </c:pt>
                <c:pt idx="1141" formatCode="General">
                  <c:v>-7.9432600000000004E-4</c:v>
                </c:pt>
                <c:pt idx="1142" formatCode="General">
                  <c:v>-9.0379109999999996E-4</c:v>
                </c:pt>
                <c:pt idx="1143" formatCode="General">
                  <c:v>-8.9015209999999999E-4</c:v>
                </c:pt>
                <c:pt idx="1144" formatCode="General">
                  <c:v>-7.3975859999999996E-4</c:v>
                </c:pt>
                <c:pt idx="1145" formatCode="General">
                  <c:v>-6.6034839999999997E-4</c:v>
                </c:pt>
                <c:pt idx="1146" formatCode="General">
                  <c:v>-7.5280759999999996E-4</c:v>
                </c:pt>
                <c:pt idx="1147" formatCode="General">
                  <c:v>-8.5677219999999996E-4</c:v>
                </c:pt>
                <c:pt idx="1148" formatCode="General">
                  <c:v>-7.9354109999999996E-4</c:v>
                </c:pt>
                <c:pt idx="1149" formatCode="General">
                  <c:v>-7.0408299999999999E-4</c:v>
                </c:pt>
                <c:pt idx="1150" formatCode="General">
                  <c:v>-7.3732099999999998E-4</c:v>
                </c:pt>
                <c:pt idx="1151" formatCode="General">
                  <c:v>-7.9235459999999998E-4</c:v>
                </c:pt>
                <c:pt idx="1152" formatCode="General">
                  <c:v>-7.9712659999999999E-4</c:v>
                </c:pt>
                <c:pt idx="1153" formatCode="General">
                  <c:v>-7.5202139999999999E-4</c:v>
                </c:pt>
                <c:pt idx="1154" formatCode="General">
                  <c:v>-6.9100390000000002E-4</c:v>
                </c:pt>
                <c:pt idx="1155" formatCode="General">
                  <c:v>-6.8776410000000003E-4</c:v>
                </c:pt>
                <c:pt idx="1156" formatCode="General">
                  <c:v>-7.3056930000000003E-4</c:v>
                </c:pt>
                <c:pt idx="1157" formatCode="General">
                  <c:v>-8.0206660000000003E-4</c:v>
                </c:pt>
                <c:pt idx="1158" formatCode="General">
                  <c:v>-8.2385390000000002E-4</c:v>
                </c:pt>
                <c:pt idx="1159" formatCode="General">
                  <c:v>-7.6836649999999999E-4</c:v>
                </c:pt>
                <c:pt idx="1160" formatCode="General">
                  <c:v>-7.2455830000000003E-4</c:v>
                </c:pt>
                <c:pt idx="1161" formatCode="General">
                  <c:v>-6.623709E-4</c:v>
                </c:pt>
                <c:pt idx="1162" formatCode="General">
                  <c:v>-6.8079689999999999E-4</c:v>
                </c:pt>
                <c:pt idx="1163" formatCode="General">
                  <c:v>-7.6625599999999999E-4</c:v>
                </c:pt>
                <c:pt idx="1164" formatCode="General">
                  <c:v>-7.832777E-4</c:v>
                </c:pt>
                <c:pt idx="1165" formatCode="General">
                  <c:v>-7.0978920000000002E-4</c:v>
                </c:pt>
                <c:pt idx="1166" formatCode="General">
                  <c:v>-7.2822320000000002E-4</c:v>
                </c:pt>
                <c:pt idx="1167" formatCode="General">
                  <c:v>-7.3686179999999995E-4</c:v>
                </c:pt>
                <c:pt idx="1168" formatCode="General">
                  <c:v>-6.7889079999999997E-4</c:v>
                </c:pt>
                <c:pt idx="1169" formatCode="General">
                  <c:v>-7.2867009999999998E-4</c:v>
                </c:pt>
                <c:pt idx="1170" formatCode="General">
                  <c:v>-8.5931060000000005E-4</c:v>
                </c:pt>
                <c:pt idx="1171" formatCode="General">
                  <c:v>-8.5069119999999995E-4</c:v>
                </c:pt>
                <c:pt idx="1172" formatCode="General">
                  <c:v>-6.7421569999999995E-4</c:v>
                </c:pt>
                <c:pt idx="1173" formatCode="General">
                  <c:v>-5.4825779999999997E-4</c:v>
                </c:pt>
                <c:pt idx="1174" formatCode="General">
                  <c:v>-6.8090369999999998E-4</c:v>
                </c:pt>
                <c:pt idx="1175" formatCode="General">
                  <c:v>-8.84481E-4</c:v>
                </c:pt>
                <c:pt idx="1176" formatCode="General">
                  <c:v>-8.3899370000000003E-4</c:v>
                </c:pt>
                <c:pt idx="1177" formatCode="General">
                  <c:v>-6.7077269999999995E-4</c:v>
                </c:pt>
                <c:pt idx="1178" formatCode="General">
                  <c:v>-6.4802510000000002E-4</c:v>
                </c:pt>
                <c:pt idx="1179" formatCode="General">
                  <c:v>-7.2199370000000001E-4</c:v>
                </c:pt>
                <c:pt idx="1180" formatCode="General">
                  <c:v>-7.251817E-4</c:v>
                </c:pt>
                <c:pt idx="1181" formatCode="General">
                  <c:v>-6.9892670000000002E-4</c:v>
                </c:pt>
                <c:pt idx="1182" formatCode="General">
                  <c:v>-7.2789070000000005E-4</c:v>
                </c:pt>
                <c:pt idx="1183" formatCode="General">
                  <c:v>-7.6340130000000003E-4</c:v>
                </c:pt>
                <c:pt idx="1184" formatCode="General">
                  <c:v>-7.4184260000000003E-4</c:v>
                </c:pt>
                <c:pt idx="1185" formatCode="General">
                  <c:v>-7.6010849999999996E-4</c:v>
                </c:pt>
                <c:pt idx="1186" formatCode="General">
                  <c:v>-8.1195740000000001E-4</c:v>
                </c:pt>
                <c:pt idx="1187" formatCode="General">
                  <c:v>-7.9445139999999997E-4</c:v>
                </c:pt>
                <c:pt idx="1188" formatCode="General">
                  <c:v>-7.3825349999999997E-4</c:v>
                </c:pt>
                <c:pt idx="1189" formatCode="General">
                  <c:v>-7.4230140000000003E-4</c:v>
                </c:pt>
                <c:pt idx="1190" formatCode="General">
                  <c:v>-7.4630499999999995E-4</c:v>
                </c:pt>
                <c:pt idx="1191" formatCode="General">
                  <c:v>-6.9025029999999999E-4</c:v>
                </c:pt>
                <c:pt idx="1192" formatCode="General">
                  <c:v>-6.6306820000000002E-4</c:v>
                </c:pt>
                <c:pt idx="1193" formatCode="General">
                  <c:v>-7.232257E-4</c:v>
                </c:pt>
                <c:pt idx="1194" formatCode="General">
                  <c:v>-7.8151610000000004E-4</c:v>
                </c:pt>
                <c:pt idx="1195" formatCode="General">
                  <c:v>-7.6562259999999997E-4</c:v>
                </c:pt>
                <c:pt idx="1196" formatCode="General">
                  <c:v>-7.128096E-4</c:v>
                </c:pt>
                <c:pt idx="1197" formatCode="General">
                  <c:v>-7.1742210000000004E-4</c:v>
                </c:pt>
                <c:pt idx="1198" formatCode="General">
                  <c:v>-7.4896399999999997E-4</c:v>
                </c:pt>
                <c:pt idx="1199" formatCode="General">
                  <c:v>-8.3603590000000004E-4</c:v>
                </c:pt>
                <c:pt idx="1200" formatCode="General">
                  <c:v>-8.5263349999999995E-4</c:v>
                </c:pt>
                <c:pt idx="1201" formatCode="General">
                  <c:v>-7.1903220000000005E-4</c:v>
                </c:pt>
                <c:pt idx="1202" formatCode="General">
                  <c:v>-7.0160359999999996E-4</c:v>
                </c:pt>
                <c:pt idx="1203" formatCode="General">
                  <c:v>-8.215036E-4</c:v>
                </c:pt>
                <c:pt idx="1204" formatCode="General">
                  <c:v>-8.0579890000000002E-4</c:v>
                </c:pt>
                <c:pt idx="1205" formatCode="General">
                  <c:v>-7.195627E-4</c:v>
                </c:pt>
                <c:pt idx="1206" formatCode="General">
                  <c:v>-7.4026980000000005E-4</c:v>
                </c:pt>
                <c:pt idx="1207" formatCode="General">
                  <c:v>-8.4874400000000002E-4</c:v>
                </c:pt>
                <c:pt idx="1208" formatCode="General">
                  <c:v>-8.7166209999999997E-4</c:v>
                </c:pt>
                <c:pt idx="1209" formatCode="General">
                  <c:v>-8.2276579999999999E-4</c:v>
                </c:pt>
                <c:pt idx="1210" formatCode="General">
                  <c:v>-7.6318730000000002E-4</c:v>
                </c:pt>
                <c:pt idx="1211" formatCode="General">
                  <c:v>-7.5918160000000004E-4</c:v>
                </c:pt>
                <c:pt idx="1212" formatCode="General">
                  <c:v>-7.6310600000000005E-4</c:v>
                </c:pt>
                <c:pt idx="1213" formatCode="General">
                  <c:v>-7.0336940000000005E-4</c:v>
                </c:pt>
                <c:pt idx="1214" formatCode="General">
                  <c:v>-6.7417900000000001E-4</c:v>
                </c:pt>
                <c:pt idx="1215" formatCode="General">
                  <c:v>-7.1599130000000002E-4</c:v>
                </c:pt>
                <c:pt idx="1216" formatCode="General">
                  <c:v>-7.2577399999999999E-4</c:v>
                </c:pt>
                <c:pt idx="1217" formatCode="General">
                  <c:v>-6.4902310000000002E-4</c:v>
                </c:pt>
                <c:pt idx="1218" formatCode="General">
                  <c:v>-6.7864840000000004E-4</c:v>
                </c:pt>
                <c:pt idx="1219" formatCode="General">
                  <c:v>-7.7447159999999998E-4</c:v>
                </c:pt>
                <c:pt idx="1220" formatCode="General">
                  <c:v>-6.8918470000000004E-4</c:v>
                </c:pt>
                <c:pt idx="1221" formatCode="General">
                  <c:v>-5.7108250000000005E-4</c:v>
                </c:pt>
                <c:pt idx="1222" formatCode="General">
                  <c:v>-6.661255E-4</c:v>
                </c:pt>
                <c:pt idx="1223" formatCode="General">
                  <c:v>-8.0949229999999997E-4</c:v>
                </c:pt>
                <c:pt idx="1224" formatCode="General">
                  <c:v>-7.3014919999999999E-4</c:v>
                </c:pt>
                <c:pt idx="1225" formatCode="General">
                  <c:v>-6.2447760000000001E-4</c:v>
                </c:pt>
                <c:pt idx="1226" formatCode="General">
                  <c:v>-6.7262419999999999E-4</c:v>
                </c:pt>
                <c:pt idx="1227" formatCode="General">
                  <c:v>-7.3145739999999995E-4</c:v>
                </c:pt>
                <c:pt idx="1228" formatCode="General">
                  <c:v>-6.9382229999999997E-4</c:v>
                </c:pt>
                <c:pt idx="1229" formatCode="General">
                  <c:v>-6.6341060000000001E-4</c:v>
                </c:pt>
                <c:pt idx="1230" formatCode="General">
                  <c:v>-6.5795250000000001E-4</c:v>
                </c:pt>
                <c:pt idx="1231" formatCode="General">
                  <c:v>-6.9310400000000005E-4</c:v>
                </c:pt>
                <c:pt idx="1232" formatCode="General">
                  <c:v>-7.3036240000000005E-4</c:v>
                </c:pt>
                <c:pt idx="1233" formatCode="General">
                  <c:v>-7.8248409999999999E-4</c:v>
                </c:pt>
                <c:pt idx="1234" formatCode="General">
                  <c:v>-8.1437130000000003E-4</c:v>
                </c:pt>
                <c:pt idx="1235" formatCode="General">
                  <c:v>-7.5659529999999998E-4</c:v>
                </c:pt>
                <c:pt idx="1236" formatCode="General">
                  <c:v>-7.3547239999999996E-4</c:v>
                </c:pt>
                <c:pt idx="1237" formatCode="General">
                  <c:v>-7.3767039999999998E-4</c:v>
                </c:pt>
                <c:pt idx="1238" formatCode="General">
                  <c:v>-7.4173839999999995E-4</c:v>
                </c:pt>
                <c:pt idx="1239" formatCode="General">
                  <c:v>-7.3841079999999995E-4</c:v>
                </c:pt>
                <c:pt idx="1240" formatCode="General">
                  <c:v>-7.3409970000000001E-4</c:v>
                </c:pt>
                <c:pt idx="1241" formatCode="General">
                  <c:v>-7.6909720000000001E-4</c:v>
                </c:pt>
                <c:pt idx="1242" formatCode="General">
                  <c:v>-7.7327760000000004E-4</c:v>
                </c:pt>
                <c:pt idx="1243" formatCode="General">
                  <c:v>-7.7427059999999996E-4</c:v>
                </c:pt>
                <c:pt idx="1244" formatCode="General">
                  <c:v>-7.4936410000000001E-4</c:v>
                </c:pt>
                <c:pt idx="1245" formatCode="General">
                  <c:v>-7.0139210000000004E-4</c:v>
                </c:pt>
                <c:pt idx="1246" formatCode="General">
                  <c:v>-7.030548E-4</c:v>
                </c:pt>
                <c:pt idx="1247" formatCode="General">
                  <c:v>-7.0324030000000004E-4</c:v>
                </c:pt>
                <c:pt idx="1248" formatCode="General">
                  <c:v>-6.7225960000000002E-4</c:v>
                </c:pt>
                <c:pt idx="1249" formatCode="General">
                  <c:v>-6.6953290000000001E-4</c:v>
                </c:pt>
                <c:pt idx="1250" formatCode="General">
                  <c:v>-6.8370780000000003E-4</c:v>
                </c:pt>
                <c:pt idx="1251" formatCode="General">
                  <c:v>-6.7792449999999995E-4</c:v>
                </c:pt>
                <c:pt idx="1252" formatCode="General">
                  <c:v>-7.0120800000000004E-4</c:v>
                </c:pt>
                <c:pt idx="1253" formatCode="General">
                  <c:v>-7.5602519999999997E-4</c:v>
                </c:pt>
                <c:pt idx="1254" formatCode="General">
                  <c:v>-7.5457840000000003E-4</c:v>
                </c:pt>
                <c:pt idx="1255" formatCode="General">
                  <c:v>-6.6380720000000005E-4</c:v>
                </c:pt>
                <c:pt idx="1256" formatCode="General">
                  <c:v>-6.4296350000000004E-4</c:v>
                </c:pt>
                <c:pt idx="1257" formatCode="General">
                  <c:v>-6.6185560000000003E-4</c:v>
                </c:pt>
                <c:pt idx="1258" formatCode="General">
                  <c:v>-6.3868829999999999E-4</c:v>
                </c:pt>
                <c:pt idx="1259" formatCode="General">
                  <c:v>-6.5731209999999999E-4</c:v>
                </c:pt>
                <c:pt idx="1260" formatCode="General">
                  <c:v>-6.8687700000000002E-4</c:v>
                </c:pt>
                <c:pt idx="1261" formatCode="General">
                  <c:v>-7.1353900000000001E-4</c:v>
                </c:pt>
                <c:pt idx="1262" formatCode="General">
                  <c:v>-7.8880200000000001E-4</c:v>
                </c:pt>
                <c:pt idx="1263" formatCode="General">
                  <c:v>-7.4891509999999999E-4</c:v>
                </c:pt>
                <c:pt idx="1264" formatCode="General">
                  <c:v>-6.4027650000000001E-4</c:v>
                </c:pt>
                <c:pt idx="1265" formatCode="General">
                  <c:v>-5.9640020000000004E-4</c:v>
                </c:pt>
                <c:pt idx="1266" formatCode="General">
                  <c:v>-6.2328540000000003E-4</c:v>
                </c:pt>
                <c:pt idx="1267" formatCode="General">
                  <c:v>-6.5857250000000002E-4</c:v>
                </c:pt>
                <c:pt idx="1268" formatCode="General">
                  <c:v>-6.9017069999999995E-4</c:v>
                </c:pt>
                <c:pt idx="1269" formatCode="General">
                  <c:v>-7.3652240000000001E-4</c:v>
                </c:pt>
                <c:pt idx="1270" formatCode="General">
                  <c:v>-7.7282179999999998E-4</c:v>
                </c:pt>
                <c:pt idx="1271" formatCode="General">
                  <c:v>-7.5425259999999995E-4</c:v>
                </c:pt>
                <c:pt idx="1272" formatCode="General">
                  <c:v>-7.3071699999999998E-4</c:v>
                </c:pt>
                <c:pt idx="1273" formatCode="General">
                  <c:v>-7.0694949999999996E-4</c:v>
                </c:pt>
                <c:pt idx="1274" formatCode="General">
                  <c:v>-7.0199699999999999E-4</c:v>
                </c:pt>
                <c:pt idx="1275" formatCode="General">
                  <c:v>-7.2368040000000001E-4</c:v>
                </c:pt>
                <c:pt idx="1276" formatCode="General">
                  <c:v>-7.0179330000000003E-4</c:v>
                </c:pt>
                <c:pt idx="1277" formatCode="General">
                  <c:v>-6.3432590000000002E-4</c:v>
                </c:pt>
                <c:pt idx="1278" formatCode="General">
                  <c:v>-6.5740120000000002E-4</c:v>
                </c:pt>
                <c:pt idx="1279" formatCode="General">
                  <c:v>-7.5236590000000005E-4</c:v>
                </c:pt>
                <c:pt idx="1280" formatCode="General">
                  <c:v>-7.8828990000000005E-4</c:v>
                </c:pt>
                <c:pt idx="1281" formatCode="General">
                  <c:v>-7.0982239999999995E-4</c:v>
                </c:pt>
                <c:pt idx="1282" formatCode="General">
                  <c:v>-6.9171979999999998E-4</c:v>
                </c:pt>
                <c:pt idx="1283" formatCode="General">
                  <c:v>-7.0855880000000003E-4</c:v>
                </c:pt>
                <c:pt idx="1284" formatCode="General">
                  <c:v>-6.5825759999999997E-4</c:v>
                </c:pt>
                <c:pt idx="1285" formatCode="General">
                  <c:v>-6.4233879999999995E-4</c:v>
                </c:pt>
                <c:pt idx="1286" formatCode="General">
                  <c:v>-6.968241E-4</c:v>
                </c:pt>
                <c:pt idx="1287" formatCode="General">
                  <c:v>-7.0013159999999998E-4</c:v>
                </c:pt>
                <c:pt idx="1288" formatCode="General">
                  <c:v>-6.2606490000000005E-4</c:v>
                </c:pt>
                <c:pt idx="1289" formatCode="General">
                  <c:v>-6.2075610000000001E-4</c:v>
                </c:pt>
                <c:pt idx="1290" formatCode="General">
                  <c:v>-6.5471360000000001E-4</c:v>
                </c:pt>
                <c:pt idx="1291" formatCode="General">
                  <c:v>-6.5519790000000003E-4</c:v>
                </c:pt>
                <c:pt idx="1292" formatCode="General">
                  <c:v>-6.8678979999999999E-4</c:v>
                </c:pt>
                <c:pt idx="1293" formatCode="General">
                  <c:v>-7.4430600000000003E-4</c:v>
                </c:pt>
                <c:pt idx="1294" formatCode="General">
                  <c:v>-7.4543210000000001E-4</c:v>
                </c:pt>
                <c:pt idx="1295" formatCode="General">
                  <c:v>-6.6988349999999998E-4</c:v>
                </c:pt>
                <c:pt idx="1296" formatCode="General">
                  <c:v>-6.1870839999999996E-4</c:v>
                </c:pt>
                <c:pt idx="1297" formatCode="General">
                  <c:v>-6.5601340000000002E-4</c:v>
                </c:pt>
                <c:pt idx="1298" formatCode="General">
                  <c:v>-7.1191349999999995E-4</c:v>
                </c:pt>
                <c:pt idx="1299" formatCode="General">
                  <c:v>-7.6892050000000004E-4</c:v>
                </c:pt>
                <c:pt idx="1300" formatCode="General">
                  <c:v>-6.9907400000000005E-4</c:v>
                </c:pt>
                <c:pt idx="1301" formatCode="General">
                  <c:v>-5.7195689999999997E-4</c:v>
                </c:pt>
                <c:pt idx="1302" formatCode="General">
                  <c:v>-5.9480120000000001E-4</c:v>
                </c:pt>
                <c:pt idx="1303" formatCode="General">
                  <c:v>-6.5630270000000001E-4</c:v>
                </c:pt>
                <c:pt idx="1304" formatCode="General">
                  <c:v>-6.245647E-4</c:v>
                </c:pt>
                <c:pt idx="1305" formatCode="General">
                  <c:v>-5.9544800000000005E-4</c:v>
                </c:pt>
                <c:pt idx="1306" formatCode="General">
                  <c:v>-6.4055799999999995E-4</c:v>
                </c:pt>
                <c:pt idx="1307" formatCode="General">
                  <c:v>-6.6378689999999996E-4</c:v>
                </c:pt>
                <c:pt idx="1308" formatCode="General">
                  <c:v>-6.7000899999999995E-4</c:v>
                </c:pt>
                <c:pt idx="1309" formatCode="General">
                  <c:v>-6.9798869999999999E-4</c:v>
                </c:pt>
                <c:pt idx="1310" formatCode="General">
                  <c:v>-6.6743360000000003E-4</c:v>
                </c:pt>
                <c:pt idx="1311" formatCode="General">
                  <c:v>-6.2998380000000003E-4</c:v>
                </c:pt>
                <c:pt idx="1312" formatCode="General">
                  <c:v>-7.1136059999999995E-4</c:v>
                </c:pt>
                <c:pt idx="1313" formatCode="General">
                  <c:v>-8.1456539999999998E-4</c:v>
                </c:pt>
                <c:pt idx="1314" formatCode="General">
                  <c:v>-8.0000259999999995E-4</c:v>
                </c:pt>
                <c:pt idx="1315" formatCode="General">
                  <c:v>-7.4154410000000005E-4</c:v>
                </c:pt>
                <c:pt idx="1316" formatCode="General">
                  <c:v>-6.3807529999999999E-4</c:v>
                </c:pt>
                <c:pt idx="1317" formatCode="General">
                  <c:v>-5.9318649999999995E-4</c:v>
                </c:pt>
                <c:pt idx="1318" formatCode="General">
                  <c:v>-6.1974869999999996E-4</c:v>
                </c:pt>
                <c:pt idx="1319" formatCode="General">
                  <c:v>-6.850615E-4</c:v>
                </c:pt>
                <c:pt idx="1320" formatCode="General">
                  <c:v>-6.6168249999999998E-4</c:v>
                </c:pt>
                <c:pt idx="1321" formatCode="General">
                  <c:v>-5.8440779999999995E-4</c:v>
                </c:pt>
                <c:pt idx="1322" formatCode="General">
                  <c:v>-5.7766909999999998E-4</c:v>
                </c:pt>
                <c:pt idx="1323" formatCode="General">
                  <c:v>-6.121023E-4</c:v>
                </c:pt>
                <c:pt idx="1324" formatCode="General">
                  <c:v>-6.4427620000000001E-4</c:v>
                </c:pt>
                <c:pt idx="1325" formatCode="General">
                  <c:v>-6.7699950000000002E-4</c:v>
                </c:pt>
                <c:pt idx="1326" formatCode="General">
                  <c:v>-6.7062480000000004E-4</c:v>
                </c:pt>
                <c:pt idx="1327" formatCode="General">
                  <c:v>-5.7682589999999998E-4</c:v>
                </c:pt>
                <c:pt idx="1328" formatCode="General">
                  <c:v>-5.7352480000000001E-4</c:v>
                </c:pt>
                <c:pt idx="1329" formatCode="General">
                  <c:v>-6.3769830000000001E-4</c:v>
                </c:pt>
                <c:pt idx="1330" formatCode="General">
                  <c:v>-6.7237250000000003E-4</c:v>
                </c:pt>
                <c:pt idx="1331" formatCode="General">
                  <c:v>-7.1563499999999995E-4</c:v>
                </c:pt>
                <c:pt idx="1332" formatCode="General">
                  <c:v>-7.2527870000000001E-4</c:v>
                </c:pt>
                <c:pt idx="1333" formatCode="General">
                  <c:v>-6.5626189999999998E-4</c:v>
                </c:pt>
                <c:pt idx="1334" formatCode="General">
                  <c:v>-6.5942210000000004E-4</c:v>
                </c:pt>
                <c:pt idx="1335" formatCode="General">
                  <c:v>-6.5763129999999999E-4</c:v>
                </c:pt>
                <c:pt idx="1336" formatCode="General">
                  <c:v>-6.0812460000000002E-4</c:v>
                </c:pt>
                <c:pt idx="1337" formatCode="General">
                  <c:v>-6.0020530000000002E-4</c:v>
                </c:pt>
                <c:pt idx="1338" formatCode="General">
                  <c:v>-6.4255520000000002E-4</c:v>
                </c:pt>
                <c:pt idx="1339" formatCode="General">
                  <c:v>-6.662231E-4</c:v>
                </c:pt>
                <c:pt idx="1340" formatCode="General">
                  <c:v>-6.3979740000000003E-4</c:v>
                </c:pt>
                <c:pt idx="1341" formatCode="General">
                  <c:v>-5.9963200000000001E-4</c:v>
                </c:pt>
                <c:pt idx="1342" formatCode="General">
                  <c:v>-6.0720960000000004E-4</c:v>
                </c:pt>
                <c:pt idx="1343" formatCode="General">
                  <c:v>-6.2859869999999998E-4</c:v>
                </c:pt>
                <c:pt idx="1344" formatCode="General">
                  <c:v>-5.9600720000000003E-4</c:v>
                </c:pt>
                <c:pt idx="1345" formatCode="General">
                  <c:v>-5.8413270000000003E-4</c:v>
                </c:pt>
                <c:pt idx="1346" formatCode="General">
                  <c:v>-6.8194429999999997E-4</c:v>
                </c:pt>
                <c:pt idx="1347" formatCode="General">
                  <c:v>-8.0146639999999995E-4</c:v>
                </c:pt>
                <c:pt idx="1348" formatCode="General">
                  <c:v>-7.5776130000000002E-4</c:v>
                </c:pt>
                <c:pt idx="1349" formatCode="General">
                  <c:v>-6.1749139999999999E-4</c:v>
                </c:pt>
                <c:pt idx="1350" formatCode="General">
                  <c:v>-5.8417549999999999E-4</c:v>
                </c:pt>
                <c:pt idx="1351" formatCode="General">
                  <c:v>-6.347115E-4</c:v>
                </c:pt>
                <c:pt idx="1352" formatCode="General">
                  <c:v>-6.3228459999999998E-4</c:v>
                </c:pt>
                <c:pt idx="1353" formatCode="General">
                  <c:v>-5.9253870000000001E-4</c:v>
                </c:pt>
                <c:pt idx="1354" formatCode="General">
                  <c:v>-6.4025119999999995E-4</c:v>
                </c:pt>
                <c:pt idx="1355" formatCode="General">
                  <c:v>-7.1129210000000001E-4</c:v>
                </c:pt>
                <c:pt idx="1356" formatCode="General">
                  <c:v>-6.7520190000000004E-4</c:v>
                </c:pt>
                <c:pt idx="1357" formatCode="General">
                  <c:v>-6.7755729999999996E-4</c:v>
                </c:pt>
                <c:pt idx="1358" formatCode="General">
                  <c:v>-6.9652359999999999E-4</c:v>
                </c:pt>
                <c:pt idx="1359" formatCode="General">
                  <c:v>-6.2829909999999995E-4</c:v>
                </c:pt>
                <c:pt idx="1360" formatCode="General">
                  <c:v>-5.3226480000000001E-4</c:v>
                </c:pt>
                <c:pt idx="1361" formatCode="General">
                  <c:v>-5.3677290000000001E-4</c:v>
                </c:pt>
                <c:pt idx="1362" formatCode="General">
                  <c:v>-6.0770319999999998E-4</c:v>
                </c:pt>
                <c:pt idx="1363" formatCode="General">
                  <c:v>-6.1977970000000001E-4</c:v>
                </c:pt>
                <c:pt idx="1364" formatCode="General">
                  <c:v>-6.3667240000000005E-4</c:v>
                </c:pt>
                <c:pt idx="1365" formatCode="General">
                  <c:v>-7.3508380000000004E-4</c:v>
                </c:pt>
                <c:pt idx="1366" formatCode="General">
                  <c:v>-7.5214409999999998E-4</c:v>
                </c:pt>
                <c:pt idx="1367" formatCode="General">
                  <c:v>-6.8106139999999998E-4</c:v>
                </c:pt>
                <c:pt idx="1368" formatCode="General">
                  <c:v>-6.9415410000000003E-4</c:v>
                </c:pt>
                <c:pt idx="1369" formatCode="General">
                  <c:v>-6.8494599999999997E-4</c:v>
                </c:pt>
                <c:pt idx="1370" formatCode="General">
                  <c:v>-6.080921E-4</c:v>
                </c:pt>
                <c:pt idx="1371" formatCode="General">
                  <c:v>-5.5857560000000005E-4</c:v>
                </c:pt>
                <c:pt idx="1372" formatCode="General">
                  <c:v>-5.3917430000000001E-4</c:v>
                </c:pt>
                <c:pt idx="1373" formatCode="General">
                  <c:v>-5.6421840000000004E-4</c:v>
                </c:pt>
                <c:pt idx="1374" formatCode="General">
                  <c:v>-6.4231719999999996E-4</c:v>
                </c:pt>
                <c:pt idx="1375" formatCode="General">
                  <c:v>-6.5859779999999997E-4</c:v>
                </c:pt>
                <c:pt idx="1376" formatCode="General">
                  <c:v>-5.9946770000000003E-4</c:v>
                </c:pt>
                <c:pt idx="1377" formatCode="General">
                  <c:v>-5.3932899999999996E-4</c:v>
                </c:pt>
                <c:pt idx="1378" formatCode="General">
                  <c:v>-5.4529450000000005E-4</c:v>
                </c:pt>
                <c:pt idx="1379" formatCode="General">
                  <c:v>-5.6489120000000005E-4</c:v>
                </c:pt>
                <c:pt idx="1380" formatCode="General">
                  <c:v>-5.632333E-4</c:v>
                </c:pt>
                <c:pt idx="1381" formatCode="General">
                  <c:v>-5.7803450000000001E-4</c:v>
                </c:pt>
                <c:pt idx="1382" formatCode="General">
                  <c:v>-6.1270840000000003E-4</c:v>
                </c:pt>
                <c:pt idx="1383" formatCode="General">
                  <c:v>-6.1952489999999997E-4</c:v>
                </c:pt>
                <c:pt idx="1384" formatCode="General">
                  <c:v>-6.137413E-4</c:v>
                </c:pt>
                <c:pt idx="1385" formatCode="General">
                  <c:v>-6.6838049999999995E-4</c:v>
                </c:pt>
                <c:pt idx="1386" formatCode="General">
                  <c:v>-7.4395120000000003E-4</c:v>
                </c:pt>
                <c:pt idx="1387" formatCode="General">
                  <c:v>-7.071321E-4</c:v>
                </c:pt>
                <c:pt idx="1388" formatCode="General">
                  <c:v>-6.3067530000000002E-4</c:v>
                </c:pt>
                <c:pt idx="1389" formatCode="General">
                  <c:v>-6.0734470000000003E-4</c:v>
                </c:pt>
                <c:pt idx="1390" formatCode="General">
                  <c:v>-6.1023239999999997E-4</c:v>
                </c:pt>
                <c:pt idx="1391" formatCode="General">
                  <c:v>-6.1918800000000001E-4</c:v>
                </c:pt>
                <c:pt idx="1392" formatCode="General">
                  <c:v>-6.5378970000000002E-4</c:v>
                </c:pt>
                <c:pt idx="1393" formatCode="General">
                  <c:v>-6.6743830000000001E-4</c:v>
                </c:pt>
                <c:pt idx="1394" formatCode="General">
                  <c:v>-6.0991970000000002E-4</c:v>
                </c:pt>
                <c:pt idx="1395" formatCode="General">
                  <c:v>-5.9837240000000004E-4</c:v>
                </c:pt>
                <c:pt idx="1396" formatCode="General">
                  <c:v>-6.2718789999999995E-4</c:v>
                </c:pt>
                <c:pt idx="1397" formatCode="General">
                  <c:v>-6.2559659999999995E-4</c:v>
                </c:pt>
                <c:pt idx="1398" formatCode="General">
                  <c:v>-6.3498679999999998E-4</c:v>
                </c:pt>
                <c:pt idx="1399" formatCode="General">
                  <c:v>-7.7530389999999995E-4</c:v>
                </c:pt>
                <c:pt idx="1400" formatCode="General">
                  <c:v>-8.3995689999999997E-4</c:v>
                </c:pt>
                <c:pt idx="1401" formatCode="General">
                  <c:v>-6.1247739999999997E-4</c:v>
                </c:pt>
                <c:pt idx="1402" formatCode="General">
                  <c:v>-5.1908189999999999E-4</c:v>
                </c:pt>
                <c:pt idx="1403" formatCode="General">
                  <c:v>-6.5026630000000003E-4</c:v>
                </c:pt>
                <c:pt idx="1404" formatCode="General">
                  <c:v>-6.7133380000000003E-4</c:v>
                </c:pt>
                <c:pt idx="1405" formatCode="General">
                  <c:v>-5.9531120000000002E-4</c:v>
                </c:pt>
                <c:pt idx="1406" formatCode="General">
                  <c:v>-6.0225670000000004E-4</c:v>
                </c:pt>
                <c:pt idx="1407" formatCode="General">
                  <c:v>-6.1051580000000001E-4</c:v>
                </c:pt>
                <c:pt idx="1408" formatCode="General">
                  <c:v>-5.2715689999999996E-4</c:v>
                </c:pt>
                <c:pt idx="1409" formatCode="General">
                  <c:v>-4.9702190000000003E-4</c:v>
                </c:pt>
                <c:pt idx="1410" formatCode="General">
                  <c:v>-5.4806780000000001E-4</c:v>
                </c:pt>
                <c:pt idx="1411" formatCode="General">
                  <c:v>-5.9346020000000004E-4</c:v>
                </c:pt>
                <c:pt idx="1412" formatCode="General">
                  <c:v>-6.3219790000000001E-4</c:v>
                </c:pt>
                <c:pt idx="1413" formatCode="General">
                  <c:v>-6.2269620000000002E-4</c:v>
                </c:pt>
                <c:pt idx="1414" formatCode="General">
                  <c:v>-5.6551340000000005E-4</c:v>
                </c:pt>
                <c:pt idx="1415" formatCode="General">
                  <c:v>-5.2488749999999999E-4</c:v>
                </c:pt>
                <c:pt idx="1416" formatCode="General">
                  <c:v>-5.6244050000000005E-4</c:v>
                </c:pt>
                <c:pt idx="1417" formatCode="General">
                  <c:v>-6.0461460000000005E-4</c:v>
                </c:pt>
                <c:pt idx="1418" formatCode="General">
                  <c:v>-6.1190349999999997E-4</c:v>
                </c:pt>
                <c:pt idx="1419" formatCode="General">
                  <c:v>-5.9439949999999997E-4</c:v>
                </c:pt>
                <c:pt idx="1420" formatCode="General">
                  <c:v>-5.4954169999999998E-4</c:v>
                </c:pt>
                <c:pt idx="1421" formatCode="General">
                  <c:v>-5.5652550000000005E-4</c:v>
                </c:pt>
                <c:pt idx="1422" formatCode="General">
                  <c:v>-6.5675249999999998E-4</c:v>
                </c:pt>
                <c:pt idx="1423" formatCode="General">
                  <c:v>-6.5647120000000001E-4</c:v>
                </c:pt>
                <c:pt idx="1424" formatCode="General">
                  <c:v>-5.5241139999999997E-4</c:v>
                </c:pt>
                <c:pt idx="1425" formatCode="General">
                  <c:v>-5.2137419999999997E-4</c:v>
                </c:pt>
                <c:pt idx="1426" formatCode="General">
                  <c:v>-6.0379759999999998E-4</c:v>
                </c:pt>
                <c:pt idx="1427" formatCode="General">
                  <c:v>-6.8657069999999998E-4</c:v>
                </c:pt>
                <c:pt idx="1428" formatCode="General">
                  <c:v>-6.6610590000000004E-4</c:v>
                </c:pt>
                <c:pt idx="1429" formatCode="General">
                  <c:v>-6.0250940000000002E-4</c:v>
                </c:pt>
                <c:pt idx="1430" formatCode="General">
                  <c:v>-5.6036970000000004E-4</c:v>
                </c:pt>
                <c:pt idx="1431" formatCode="General">
                  <c:v>-5.372005E-4</c:v>
                </c:pt>
                <c:pt idx="1432" formatCode="General">
                  <c:v>-5.5765809999999997E-4</c:v>
                </c:pt>
                <c:pt idx="1433" formatCode="General">
                  <c:v>-5.819636E-4</c:v>
                </c:pt>
                <c:pt idx="1434" formatCode="General">
                  <c:v>-5.6638640000000002E-4</c:v>
                </c:pt>
                <c:pt idx="1435" formatCode="General">
                  <c:v>-6.1070150000000001E-4</c:v>
                </c:pt>
                <c:pt idx="1436" formatCode="General">
                  <c:v>-6.5233010000000004E-4</c:v>
                </c:pt>
                <c:pt idx="1437" formatCode="General">
                  <c:v>-5.726072E-4</c:v>
                </c:pt>
                <c:pt idx="1438" formatCode="General">
                  <c:v>-5.418291E-4</c:v>
                </c:pt>
                <c:pt idx="1439" formatCode="General">
                  <c:v>-6.5437259999999995E-4</c:v>
                </c:pt>
                <c:pt idx="1440" formatCode="General">
                  <c:v>-6.5466570000000004E-4</c:v>
                </c:pt>
                <c:pt idx="1441" formatCode="General">
                  <c:v>-5.2822570000000003E-4</c:v>
                </c:pt>
                <c:pt idx="1442" formatCode="General">
                  <c:v>-5.2694639999999995E-4</c:v>
                </c:pt>
                <c:pt idx="1443" formatCode="General">
                  <c:v>-5.7202879999999998E-4</c:v>
                </c:pt>
                <c:pt idx="1444" formatCode="General">
                  <c:v>-4.8691480000000002E-4</c:v>
                </c:pt>
                <c:pt idx="1445" formatCode="General">
                  <c:v>-4.2203709999999998E-4</c:v>
                </c:pt>
                <c:pt idx="1446" formatCode="General">
                  <c:v>-4.8931799999999998E-4</c:v>
                </c:pt>
                <c:pt idx="1447" formatCode="General">
                  <c:v>-5.568754E-4</c:v>
                </c:pt>
                <c:pt idx="1448" formatCode="General">
                  <c:v>-5.5594970000000005E-4</c:v>
                </c:pt>
                <c:pt idx="1449" formatCode="General">
                  <c:v>-5.4232640000000001E-4</c:v>
                </c:pt>
                <c:pt idx="1450" formatCode="General">
                  <c:v>-5.2109249999999997E-4</c:v>
                </c:pt>
                <c:pt idx="1451" formatCode="General">
                  <c:v>-5.2189490000000005E-4</c:v>
                </c:pt>
                <c:pt idx="1452" formatCode="General">
                  <c:v>-5.5176870000000003E-4</c:v>
                </c:pt>
                <c:pt idx="1453" formatCode="General">
                  <c:v>-5.7781800000000002E-4</c:v>
                </c:pt>
                <c:pt idx="1454" formatCode="General">
                  <c:v>-5.9958519999999999E-4</c:v>
                </c:pt>
                <c:pt idx="1455" formatCode="General">
                  <c:v>-5.8174889999999997E-4</c:v>
                </c:pt>
                <c:pt idx="1456" formatCode="General">
                  <c:v>-5.0790120000000002E-4</c:v>
                </c:pt>
                <c:pt idx="1457" formatCode="General">
                  <c:v>-5.3302199999999997E-4</c:v>
                </c:pt>
                <c:pt idx="1458" formatCode="General">
                  <c:v>-6.3139689999999998E-4</c:v>
                </c:pt>
                <c:pt idx="1459" formatCode="General">
                  <c:v>-5.7447590000000005E-4</c:v>
                </c:pt>
                <c:pt idx="1460" formatCode="General">
                  <c:v>-4.8784499999999999E-4</c:v>
                </c:pt>
                <c:pt idx="1461" formatCode="General">
                  <c:v>-5.1448029999999999E-4</c:v>
                </c:pt>
                <c:pt idx="1462" formatCode="General">
                  <c:v>-6.0702279999999998E-4</c:v>
                </c:pt>
                <c:pt idx="1463" formatCode="General">
                  <c:v>-6.3413939999999995E-4</c:v>
                </c:pt>
                <c:pt idx="1464" formatCode="General">
                  <c:v>-5.7497389999999998E-4</c:v>
                </c:pt>
                <c:pt idx="1465" formatCode="General">
                  <c:v>-5.0719570000000002E-4</c:v>
                </c:pt>
                <c:pt idx="1466" formatCode="General">
                  <c:v>-5.3500610000000001E-4</c:v>
                </c:pt>
                <c:pt idx="1467" formatCode="General">
                  <c:v>-6.5897950000000003E-4</c:v>
                </c:pt>
                <c:pt idx="1468" formatCode="General">
                  <c:v>-6.5128189999999996E-4</c:v>
                </c:pt>
                <c:pt idx="1469" formatCode="General">
                  <c:v>-5.4785599999999999E-4</c:v>
                </c:pt>
                <c:pt idx="1470" formatCode="General">
                  <c:v>-5.2703419999999997E-4</c:v>
                </c:pt>
                <c:pt idx="1471" formatCode="General">
                  <c:v>-5.989322E-4</c:v>
                </c:pt>
                <c:pt idx="1472" formatCode="General">
                  <c:v>-5.8796140000000005E-4</c:v>
                </c:pt>
                <c:pt idx="1473" formatCode="General">
                  <c:v>-4.930132E-4</c:v>
                </c:pt>
                <c:pt idx="1474" formatCode="General">
                  <c:v>-4.8590539999999999E-4</c:v>
                </c:pt>
                <c:pt idx="1475" formatCode="General">
                  <c:v>-5.8711739999999998E-4</c:v>
                </c:pt>
                <c:pt idx="1476" formatCode="General">
                  <c:v>-6.8812460000000002E-4</c:v>
                </c:pt>
                <c:pt idx="1477" formatCode="General">
                  <c:v>-6.2409610000000002E-4</c:v>
                </c:pt>
                <c:pt idx="1478" formatCode="General">
                  <c:v>-5.3394979999999998E-4</c:v>
                </c:pt>
                <c:pt idx="1479" formatCode="General">
                  <c:v>-5.0709409999999996E-4</c:v>
                </c:pt>
                <c:pt idx="1480" formatCode="General">
                  <c:v>-4.9135569999999998E-4</c:v>
                </c:pt>
                <c:pt idx="1481" formatCode="General">
                  <c:v>-4.8597549999999999E-4</c:v>
                </c:pt>
                <c:pt idx="1482" formatCode="General">
                  <c:v>-5.7524129999999998E-4</c:v>
                </c:pt>
                <c:pt idx="1483" formatCode="General">
                  <c:v>-6.0626639999999997E-4</c:v>
                </c:pt>
                <c:pt idx="1484" formatCode="General">
                  <c:v>-4.9640929999999995E-4</c:v>
                </c:pt>
                <c:pt idx="1485" formatCode="General">
                  <c:v>-4.9276240000000002E-4</c:v>
                </c:pt>
                <c:pt idx="1486" formatCode="General">
                  <c:v>-5.3258669999999995E-4</c:v>
                </c:pt>
                <c:pt idx="1487" formatCode="General">
                  <c:v>-5.0293060000000005E-4</c:v>
                </c:pt>
                <c:pt idx="1488" formatCode="General">
                  <c:v>-4.7261409999999998E-4</c:v>
                </c:pt>
                <c:pt idx="1489" formatCode="General">
                  <c:v>-5.0663650000000004E-4</c:v>
                </c:pt>
                <c:pt idx="1490" formatCode="General">
                  <c:v>-5.6749800000000005E-4</c:v>
                </c:pt>
                <c:pt idx="1491" formatCode="General">
                  <c:v>-5.6408770000000003E-4</c:v>
                </c:pt>
                <c:pt idx="1492" formatCode="General">
                  <c:v>-5.3721040000000002E-4</c:v>
                </c:pt>
                <c:pt idx="1493" formatCode="General">
                  <c:v>-5.3640090000000001E-4</c:v>
                </c:pt>
                <c:pt idx="1494" formatCode="General">
                  <c:v>-5.5608679999999996E-4</c:v>
                </c:pt>
                <c:pt idx="1495" formatCode="General">
                  <c:v>-5.5647110000000004E-4</c:v>
                </c:pt>
                <c:pt idx="1496" formatCode="General">
                  <c:v>-5.3681309999999995E-4</c:v>
                </c:pt>
                <c:pt idx="1497" formatCode="General">
                  <c:v>-5.5258840000000004E-4</c:v>
                </c:pt>
                <c:pt idx="1498" formatCode="General">
                  <c:v>-5.4207750000000003E-4</c:v>
                </c:pt>
                <c:pt idx="1499" formatCode="General">
                  <c:v>-5.1024939999999997E-4</c:v>
                </c:pt>
                <c:pt idx="1500" formatCode="General">
                  <c:v>-4.8910339999999998E-4</c:v>
                </c:pt>
                <c:pt idx="1501" formatCode="General">
                  <c:v>-4.6978269999999999E-4</c:v>
                </c:pt>
                <c:pt idx="1502" formatCode="General">
                  <c:v>-5.5202020000000003E-4</c:v>
                </c:pt>
                <c:pt idx="1503" formatCode="General">
                  <c:v>-6.7038570000000003E-4</c:v>
                </c:pt>
                <c:pt idx="1504" formatCode="General">
                  <c:v>-5.9680159999999998E-4</c:v>
                </c:pt>
                <c:pt idx="1505" formatCode="General">
                  <c:v>-4.4267839999999998E-4</c:v>
                </c:pt>
                <c:pt idx="1506" formatCode="General">
                  <c:v>-3.7913399999999999E-4</c:v>
                </c:pt>
                <c:pt idx="1507" formatCode="General">
                  <c:v>-4.2680870000000001E-4</c:v>
                </c:pt>
                <c:pt idx="1508" formatCode="General">
                  <c:v>-4.8777249999999999E-4</c:v>
                </c:pt>
                <c:pt idx="1509" formatCode="General">
                  <c:v>-5.4011459999999995E-4</c:v>
                </c:pt>
                <c:pt idx="1510" formatCode="General">
                  <c:v>-5.6576049999999996E-4</c:v>
                </c:pt>
                <c:pt idx="1511" formatCode="General">
                  <c:v>-5.2759499999999995E-4</c:v>
                </c:pt>
                <c:pt idx="1512" formatCode="General">
                  <c:v>-4.8972390000000005E-4</c:v>
                </c:pt>
                <c:pt idx="1513" formatCode="General">
                  <c:v>-4.9155019999999995E-4</c:v>
                </c:pt>
                <c:pt idx="1514" formatCode="General">
                  <c:v>-4.9054440000000001E-4</c:v>
                </c:pt>
                <c:pt idx="1515" formatCode="General">
                  <c:v>-4.9043239999999998E-4</c:v>
                </c:pt>
                <c:pt idx="1516" formatCode="General">
                  <c:v>-5.0712960000000003E-4</c:v>
                </c:pt>
                <c:pt idx="1517" formatCode="General">
                  <c:v>-5.4214400000000005E-4</c:v>
                </c:pt>
                <c:pt idx="1518" formatCode="General">
                  <c:v>-5.2498949999999996E-4</c:v>
                </c:pt>
                <c:pt idx="1519" formatCode="General">
                  <c:v>-4.923436E-4</c:v>
                </c:pt>
                <c:pt idx="1520" formatCode="General">
                  <c:v>-4.8484400000000001E-4</c:v>
                </c:pt>
                <c:pt idx="1521" formatCode="General">
                  <c:v>-4.5858379999999999E-4</c:v>
                </c:pt>
                <c:pt idx="1522" formatCode="General">
                  <c:v>-4.6657879999999999E-4</c:v>
                </c:pt>
                <c:pt idx="1523" formatCode="General">
                  <c:v>-5.5519409999999999E-4</c:v>
                </c:pt>
                <c:pt idx="1524" formatCode="General">
                  <c:v>-5.9473079999999997E-4</c:v>
                </c:pt>
                <c:pt idx="1525" formatCode="General">
                  <c:v>-5.0461609999999997E-4</c:v>
                </c:pt>
                <c:pt idx="1526" formatCode="General">
                  <c:v>-4.6218730000000002E-4</c:v>
                </c:pt>
                <c:pt idx="1527" formatCode="General">
                  <c:v>-4.4111790000000002E-4</c:v>
                </c:pt>
                <c:pt idx="1528" formatCode="General">
                  <c:v>-4.2504480000000002E-4</c:v>
                </c:pt>
                <c:pt idx="1529" formatCode="General">
                  <c:v>-4.7639680000000003E-4</c:v>
                </c:pt>
                <c:pt idx="1530" formatCode="General">
                  <c:v>-5.559912E-4</c:v>
                </c:pt>
                <c:pt idx="1531" formatCode="General">
                  <c:v>-5.8932400000000001E-4</c:v>
                </c:pt>
                <c:pt idx="1532" formatCode="General">
                  <c:v>-5.1747830000000003E-4</c:v>
                </c:pt>
                <c:pt idx="1533" formatCode="General">
                  <c:v>-4.6560679999999998E-4</c:v>
                </c:pt>
                <c:pt idx="1534" formatCode="General">
                  <c:v>-5.2493519999999999E-4</c:v>
                </c:pt>
                <c:pt idx="1535" formatCode="General">
                  <c:v>-5.5377560000000004E-4</c:v>
                </c:pt>
                <c:pt idx="1536" formatCode="General">
                  <c:v>-4.7373990000000002E-4</c:v>
                </c:pt>
                <c:pt idx="1537" formatCode="General">
                  <c:v>-4.4454549999999997E-4</c:v>
                </c:pt>
                <c:pt idx="1538" formatCode="General">
                  <c:v>-4.7347619999999998E-4</c:v>
                </c:pt>
                <c:pt idx="1539" formatCode="General">
                  <c:v>-5.0699440000000001E-4</c:v>
                </c:pt>
                <c:pt idx="1540" formatCode="General">
                  <c:v>-4.7148379999999997E-4</c:v>
                </c:pt>
                <c:pt idx="1541" formatCode="General">
                  <c:v>-4.013768E-4</c:v>
                </c:pt>
                <c:pt idx="1542" formatCode="General">
                  <c:v>-4.5852689999999999E-4</c:v>
                </c:pt>
                <c:pt idx="1543" formatCode="General">
                  <c:v>-5.9992629999999997E-4</c:v>
                </c:pt>
                <c:pt idx="1544" formatCode="General">
                  <c:v>-6.1813950000000003E-4</c:v>
                </c:pt>
                <c:pt idx="1545" formatCode="General">
                  <c:v>-5.0473409999999999E-4</c:v>
                </c:pt>
                <c:pt idx="1546" formatCode="General">
                  <c:v>-4.4542060000000002E-4</c:v>
                </c:pt>
                <c:pt idx="1547" formatCode="General">
                  <c:v>-5.1531050000000001E-4</c:v>
                </c:pt>
                <c:pt idx="1548" formatCode="General">
                  <c:v>-5.6211140000000004E-4</c:v>
                </c:pt>
                <c:pt idx="1549" formatCode="General">
                  <c:v>-4.8121490000000003E-4</c:v>
                </c:pt>
                <c:pt idx="1550" formatCode="General">
                  <c:v>-4.3247529999999998E-4</c:v>
                </c:pt>
                <c:pt idx="1551" formatCode="General">
                  <c:v>-4.7391140000000001E-4</c:v>
                </c:pt>
                <c:pt idx="1552" formatCode="General">
                  <c:v>-5.1797629999999996E-4</c:v>
                </c:pt>
                <c:pt idx="1553" formatCode="General">
                  <c:v>-5.1316790000000001E-4</c:v>
                </c:pt>
                <c:pt idx="1554" formatCode="General">
                  <c:v>-4.8790090000000002E-4</c:v>
                </c:pt>
                <c:pt idx="1555" formatCode="General">
                  <c:v>-5.0817319999999996E-4</c:v>
                </c:pt>
                <c:pt idx="1556" formatCode="General">
                  <c:v>-5.078223E-4</c:v>
                </c:pt>
                <c:pt idx="1557" formatCode="General">
                  <c:v>-4.7653209999999998E-4</c:v>
                </c:pt>
                <c:pt idx="1558" formatCode="General">
                  <c:v>-4.5843849999999998E-4</c:v>
                </c:pt>
                <c:pt idx="1559" formatCode="General">
                  <c:v>-4.563158E-4</c:v>
                </c:pt>
                <c:pt idx="1560" formatCode="General">
                  <c:v>-4.293635E-4</c:v>
                </c:pt>
                <c:pt idx="1561" formatCode="General">
                  <c:v>-4.432708E-4</c:v>
                </c:pt>
                <c:pt idx="1562" formatCode="General">
                  <c:v>-5.4014630000000002E-4</c:v>
                </c:pt>
                <c:pt idx="1563" formatCode="General">
                  <c:v>-6.0253300000000004E-4</c:v>
                </c:pt>
                <c:pt idx="1564" formatCode="General">
                  <c:v>-5.3826950000000003E-4</c:v>
                </c:pt>
                <c:pt idx="1565" formatCode="General">
                  <c:v>-4.2313350000000002E-4</c:v>
                </c:pt>
                <c:pt idx="1566" formatCode="General">
                  <c:v>-3.9698910000000002E-4</c:v>
                </c:pt>
                <c:pt idx="1567" formatCode="General">
                  <c:v>-4.440084E-4</c:v>
                </c:pt>
                <c:pt idx="1568" formatCode="General">
                  <c:v>-4.46114E-4</c:v>
                </c:pt>
                <c:pt idx="1569" formatCode="General">
                  <c:v>-5.061919E-4</c:v>
                </c:pt>
                <c:pt idx="1570" formatCode="General">
                  <c:v>-6.906312E-4</c:v>
                </c:pt>
                <c:pt idx="1571" formatCode="General">
                  <c:v>-6.776032E-4</c:v>
                </c:pt>
                <c:pt idx="1572" formatCode="General">
                  <c:v>-3.8187319999999998E-4</c:v>
                </c:pt>
                <c:pt idx="1573" formatCode="General">
                  <c:v>-2.0058270000000001E-4</c:v>
                </c:pt>
                <c:pt idx="1574" formatCode="General">
                  <c:v>-3.4827810000000002E-4</c:v>
                </c:pt>
                <c:pt idx="1575" formatCode="General">
                  <c:v>-5.4301139999999996E-4</c:v>
                </c:pt>
                <c:pt idx="1576" formatCode="General">
                  <c:v>-5.3165479999999995E-4</c:v>
                </c:pt>
                <c:pt idx="1577" formatCode="General">
                  <c:v>-4.4546290000000002E-4</c:v>
                </c:pt>
                <c:pt idx="1578" formatCode="General">
                  <c:v>-4.348617E-4</c:v>
                </c:pt>
                <c:pt idx="1579" formatCode="General">
                  <c:v>-5.0466550000000002E-4</c:v>
                </c:pt>
                <c:pt idx="1580" formatCode="General">
                  <c:v>-5.4931489999999995E-4</c:v>
                </c:pt>
                <c:pt idx="1581" formatCode="General">
                  <c:v>-5.3063380000000003E-4</c:v>
                </c:pt>
                <c:pt idx="1582" formatCode="General">
                  <c:v>-4.6662919999999999E-4</c:v>
                </c:pt>
                <c:pt idx="1583" formatCode="General">
                  <c:v>-3.9593799999999998E-4</c:v>
                </c:pt>
                <c:pt idx="1584" formatCode="General">
                  <c:v>-3.8020950000000001E-4</c:v>
                </c:pt>
                <c:pt idx="1585" formatCode="General">
                  <c:v>-4.2122980000000002E-4</c:v>
                </c:pt>
                <c:pt idx="1586" formatCode="General">
                  <c:v>-4.4233489999999999E-4</c:v>
                </c:pt>
                <c:pt idx="1587" formatCode="General">
                  <c:v>-4.5173830000000002E-4</c:v>
                </c:pt>
                <c:pt idx="1588" formatCode="General">
                  <c:v>-4.4554049999999997E-4</c:v>
                </c:pt>
                <c:pt idx="1589" formatCode="General">
                  <c:v>-4.4970930000000001E-4</c:v>
                </c:pt>
                <c:pt idx="1590" formatCode="General">
                  <c:v>-4.8089489999999998E-4</c:v>
                </c:pt>
                <c:pt idx="1591" formatCode="General">
                  <c:v>-4.6283940000000002E-4</c:v>
                </c:pt>
                <c:pt idx="1592" formatCode="General">
                  <c:v>-4.4511669999999998E-4</c:v>
                </c:pt>
                <c:pt idx="1593" formatCode="General">
                  <c:v>-4.7311759999999999E-4</c:v>
                </c:pt>
                <c:pt idx="1594" formatCode="General">
                  <c:v>-4.6252350000000001E-4</c:v>
                </c:pt>
                <c:pt idx="1595" formatCode="General">
                  <c:v>-4.4998219999999999E-4</c:v>
                </c:pt>
                <c:pt idx="1596" formatCode="General">
                  <c:v>-4.564627E-4</c:v>
                </c:pt>
                <c:pt idx="1597" formatCode="General">
                  <c:v>-4.2174390000000001E-4</c:v>
                </c:pt>
                <c:pt idx="1598" formatCode="General">
                  <c:v>-4.3859930000000001E-4</c:v>
                </c:pt>
                <c:pt idx="1599" formatCode="General">
                  <c:v>-5.53434E-4</c:v>
                </c:pt>
                <c:pt idx="1600" formatCode="General">
                  <c:v>-5.7952209999999999E-4</c:v>
                </c:pt>
                <c:pt idx="1601" formatCode="General">
                  <c:v>-4.03772E-4</c:v>
                </c:pt>
                <c:pt idx="1602" formatCode="General">
                  <c:v>-3.9509879999999998E-4</c:v>
                </c:pt>
                <c:pt idx="1603" formatCode="General">
                  <c:v>-5.2620029999999999E-4</c:v>
                </c:pt>
                <c:pt idx="1604" formatCode="General">
                  <c:v>-4.775138E-4</c:v>
                </c:pt>
                <c:pt idx="1605" formatCode="General">
                  <c:v>-3.565137E-4</c:v>
                </c:pt>
                <c:pt idx="1606" formatCode="General">
                  <c:v>-4.272123E-4</c:v>
                </c:pt>
                <c:pt idx="1607" formatCode="General">
                  <c:v>-5.1365850000000002E-4</c:v>
                </c:pt>
                <c:pt idx="1608" formatCode="General">
                  <c:v>-4.2781809999999998E-4</c:v>
                </c:pt>
                <c:pt idx="1609" formatCode="General">
                  <c:v>-3.536225E-4</c:v>
                </c:pt>
                <c:pt idx="1610" formatCode="General">
                  <c:v>-3.9671770000000001E-4</c:v>
                </c:pt>
                <c:pt idx="1611" formatCode="General">
                  <c:v>-4.5175910000000002E-4</c:v>
                </c:pt>
                <c:pt idx="1612" formatCode="General">
                  <c:v>-4.9563579999999997E-4</c:v>
                </c:pt>
                <c:pt idx="1613" formatCode="General">
                  <c:v>-5.0210369999999997E-4</c:v>
                </c:pt>
                <c:pt idx="1614" formatCode="General">
                  <c:v>-4.0424820000000002E-4</c:v>
                </c:pt>
                <c:pt idx="1615" formatCode="General">
                  <c:v>-3.4753159999999998E-4</c:v>
                </c:pt>
                <c:pt idx="1616" formatCode="General">
                  <c:v>-4.0630009999999999E-4</c:v>
                </c:pt>
                <c:pt idx="1617" formatCode="General">
                  <c:v>-4.6383219999999997E-4</c:v>
                </c:pt>
                <c:pt idx="1618" formatCode="General">
                  <c:v>-4.629581E-4</c:v>
                </c:pt>
                <c:pt idx="1619" formatCode="General">
                  <c:v>-4.5216469999999998E-4</c:v>
                </c:pt>
                <c:pt idx="1620" formatCode="General">
                  <c:v>-4.7991389999999998E-4</c:v>
                </c:pt>
                <c:pt idx="1621" formatCode="General">
                  <c:v>-4.6819500000000003E-4</c:v>
                </c:pt>
                <c:pt idx="1622" formatCode="General">
                  <c:v>-4.774035E-4</c:v>
                </c:pt>
                <c:pt idx="1623" formatCode="General">
                  <c:v>-4.8967450000000001E-4</c:v>
                </c:pt>
                <c:pt idx="1624" formatCode="General">
                  <c:v>-4.0893489999999999E-4</c:v>
                </c:pt>
                <c:pt idx="1625" formatCode="General">
                  <c:v>-3.7055520000000002E-4</c:v>
                </c:pt>
                <c:pt idx="1626" formatCode="General">
                  <c:v>-4.5033479999999999E-4</c:v>
                </c:pt>
                <c:pt idx="1627" formatCode="General">
                  <c:v>-5.1835729999999999E-4</c:v>
                </c:pt>
                <c:pt idx="1628" formatCode="General">
                  <c:v>-4.4370830000000001E-4</c:v>
                </c:pt>
                <c:pt idx="1629" formatCode="General">
                  <c:v>-3.3829580000000001E-4</c:v>
                </c:pt>
                <c:pt idx="1630" formatCode="General">
                  <c:v>-3.2017329999999998E-4</c:v>
                </c:pt>
                <c:pt idx="1631" formatCode="General">
                  <c:v>-3.5495040000000001E-4</c:v>
                </c:pt>
                <c:pt idx="1632" formatCode="General">
                  <c:v>-3.9460910000000001E-4</c:v>
                </c:pt>
                <c:pt idx="1633" formatCode="General">
                  <c:v>-3.7688689999999998E-4</c:v>
                </c:pt>
                <c:pt idx="1634" formatCode="General">
                  <c:v>-3.5626959999999997E-4</c:v>
                </c:pt>
                <c:pt idx="1635" formatCode="General">
                  <c:v>-4.1859599999999997E-4</c:v>
                </c:pt>
                <c:pt idx="1636" formatCode="General">
                  <c:v>-4.9668019999999995E-4</c:v>
                </c:pt>
                <c:pt idx="1637" formatCode="General">
                  <c:v>-4.9520269999999995E-4</c:v>
                </c:pt>
                <c:pt idx="1638" formatCode="General">
                  <c:v>-4.9591529999999998E-4</c:v>
                </c:pt>
                <c:pt idx="1639" formatCode="General">
                  <c:v>-4.3915339999999999E-4</c:v>
                </c:pt>
                <c:pt idx="1640" formatCode="General">
                  <c:v>-3.7731549999999998E-4</c:v>
                </c:pt>
                <c:pt idx="1641" formatCode="General">
                  <c:v>-3.5127519999999997E-4</c:v>
                </c:pt>
                <c:pt idx="1642" formatCode="General">
                  <c:v>-4.2369400000000001E-4</c:v>
                </c:pt>
                <c:pt idx="1643" formatCode="General">
                  <c:v>-5.3906859999999996E-4</c:v>
                </c:pt>
                <c:pt idx="1644" formatCode="General">
                  <c:v>-4.7921349999999999E-4</c:v>
                </c:pt>
                <c:pt idx="1645" formatCode="General">
                  <c:v>-3.3978019999999999E-4</c:v>
                </c:pt>
                <c:pt idx="1646" formatCode="General">
                  <c:v>-3.2220749999999998E-4</c:v>
                </c:pt>
                <c:pt idx="1647" formatCode="General">
                  <c:v>-3.7595700000000001E-4</c:v>
                </c:pt>
                <c:pt idx="1648" formatCode="General">
                  <c:v>-3.7934740000000001E-4</c:v>
                </c:pt>
                <c:pt idx="1649" formatCode="General">
                  <c:v>-3.2834269999999999E-4</c:v>
                </c:pt>
                <c:pt idx="1650" formatCode="General">
                  <c:v>-3.4226370000000001E-4</c:v>
                </c:pt>
                <c:pt idx="1651" formatCode="General">
                  <c:v>-4.0490120000000001E-4</c:v>
                </c:pt>
                <c:pt idx="1652" formatCode="General">
                  <c:v>-4.1384320000000002E-4</c:v>
                </c:pt>
                <c:pt idx="1653" formatCode="General">
                  <c:v>-3.60618E-4</c:v>
                </c:pt>
                <c:pt idx="1654" formatCode="General">
                  <c:v>-3.216677E-4</c:v>
                </c:pt>
                <c:pt idx="1655" formatCode="General">
                  <c:v>-3.7877039999999998E-4</c:v>
                </c:pt>
                <c:pt idx="1656" formatCode="General">
                  <c:v>-5.3264770000000005E-4</c:v>
                </c:pt>
                <c:pt idx="1657" formatCode="General">
                  <c:v>-6.057406E-4</c:v>
                </c:pt>
                <c:pt idx="1658" formatCode="General">
                  <c:v>-5.113079E-4</c:v>
                </c:pt>
                <c:pt idx="1659" formatCode="General">
                  <c:v>-4.0829890000000001E-4</c:v>
                </c:pt>
                <c:pt idx="1660" formatCode="General">
                  <c:v>-3.6638859999999998E-4</c:v>
                </c:pt>
                <c:pt idx="1661" formatCode="General">
                  <c:v>-3.6621670000000001E-4</c:v>
                </c:pt>
                <c:pt idx="1662" formatCode="General">
                  <c:v>-4.318236E-4</c:v>
                </c:pt>
                <c:pt idx="1663" formatCode="General">
                  <c:v>-4.6576179999999998E-4</c:v>
                </c:pt>
                <c:pt idx="1664" formatCode="General">
                  <c:v>-3.7024760000000002E-4</c:v>
                </c:pt>
                <c:pt idx="1665" formatCode="General">
                  <c:v>-2.9390139999999998E-4</c:v>
                </c:pt>
                <c:pt idx="1666" formatCode="General">
                  <c:v>-3.2488200000000002E-4</c:v>
                </c:pt>
                <c:pt idx="1667" formatCode="General">
                  <c:v>-3.6872080000000001E-4</c:v>
                </c:pt>
                <c:pt idx="1668" formatCode="General">
                  <c:v>-3.9984949999999998E-4</c:v>
                </c:pt>
                <c:pt idx="1669" formatCode="General">
                  <c:v>-4.6239600000000001E-4</c:v>
                </c:pt>
                <c:pt idx="1670" formatCode="General">
                  <c:v>-4.8319269999999999E-4</c:v>
                </c:pt>
                <c:pt idx="1671" formatCode="General">
                  <c:v>-4.663488E-4</c:v>
                </c:pt>
                <c:pt idx="1672" formatCode="General">
                  <c:v>-4.2127460000000001E-4</c:v>
                </c:pt>
                <c:pt idx="1673" formatCode="General">
                  <c:v>-3.6701959999999999E-4</c:v>
                </c:pt>
                <c:pt idx="1674" formatCode="General">
                  <c:v>-3.7552259999999997E-4</c:v>
                </c:pt>
                <c:pt idx="1675" formatCode="General">
                  <c:v>-4.0309420000000001E-4</c:v>
                </c:pt>
                <c:pt idx="1676" formatCode="General">
                  <c:v>-3.7980000000000002E-4</c:v>
                </c:pt>
                <c:pt idx="1677" formatCode="General">
                  <c:v>-3.1628759999999999E-4</c:v>
                </c:pt>
                <c:pt idx="1678" formatCode="General">
                  <c:v>-3.102612E-4</c:v>
                </c:pt>
                <c:pt idx="1679" formatCode="General">
                  <c:v>-3.7937490000000001E-4</c:v>
                </c:pt>
                <c:pt idx="1680" formatCode="General">
                  <c:v>-3.6673480000000002E-4</c:v>
                </c:pt>
                <c:pt idx="1681" formatCode="General">
                  <c:v>-3.3333670000000002E-4</c:v>
                </c:pt>
                <c:pt idx="1682" formatCode="General">
                  <c:v>-4.8065359999999998E-4</c:v>
                </c:pt>
                <c:pt idx="1683" formatCode="General">
                  <c:v>-6.0465249999999996E-4</c:v>
                </c:pt>
                <c:pt idx="1684" formatCode="General">
                  <c:v>-5.4519880000000005E-4</c:v>
                </c:pt>
                <c:pt idx="1685" formatCode="General">
                  <c:v>-3.8720470000000001E-4</c:v>
                </c:pt>
                <c:pt idx="1686" formatCode="General">
                  <c:v>-3.4369100000000003E-4</c:v>
                </c:pt>
                <c:pt idx="1687" formatCode="General">
                  <c:v>-4.5256689999999999E-4</c:v>
                </c:pt>
                <c:pt idx="1688" formatCode="General">
                  <c:v>-4.8000659999999999E-4</c:v>
                </c:pt>
                <c:pt idx="1689" formatCode="General">
                  <c:v>-3.6295730000000001E-4</c:v>
                </c:pt>
                <c:pt idx="1690" formatCode="General">
                  <c:v>-3.3091890000000001E-4</c:v>
                </c:pt>
                <c:pt idx="1691" formatCode="General">
                  <c:v>-3.5948879999999999E-4</c:v>
                </c:pt>
                <c:pt idx="1692" formatCode="General">
                  <c:v>-3.7118669999999999E-4</c:v>
                </c:pt>
                <c:pt idx="1693" formatCode="General">
                  <c:v>-3.7410120000000002E-4</c:v>
                </c:pt>
                <c:pt idx="1694" formatCode="General">
                  <c:v>-3.5510449999999997E-4</c:v>
                </c:pt>
                <c:pt idx="1695" formatCode="General">
                  <c:v>-3.933602E-4</c:v>
                </c:pt>
                <c:pt idx="1696" formatCode="General">
                  <c:v>-4.3334420000000002E-4</c:v>
                </c:pt>
                <c:pt idx="1697" formatCode="General">
                  <c:v>-4.033183E-4</c:v>
                </c:pt>
                <c:pt idx="1698" formatCode="General">
                  <c:v>-4.2918740000000001E-4</c:v>
                </c:pt>
                <c:pt idx="1699" formatCode="General">
                  <c:v>-4.617623E-4</c:v>
                </c:pt>
                <c:pt idx="1700" formatCode="General">
                  <c:v>-3.4455059999999999E-4</c:v>
                </c:pt>
                <c:pt idx="1701" formatCode="General">
                  <c:v>-2.7854870000000001E-4</c:v>
                </c:pt>
                <c:pt idx="1702" formatCode="General">
                  <c:v>-4.054808E-4</c:v>
                </c:pt>
                <c:pt idx="1703" formatCode="General">
                  <c:v>-5.3527480000000003E-4</c:v>
                </c:pt>
                <c:pt idx="1704" formatCode="General">
                  <c:v>-5.1671010000000001E-4</c:v>
                </c:pt>
                <c:pt idx="1705" formatCode="General">
                  <c:v>-4.0946899999999998E-4</c:v>
                </c:pt>
                <c:pt idx="1706" formatCode="General">
                  <c:v>-3.2454689999999997E-4</c:v>
                </c:pt>
                <c:pt idx="1707" formatCode="General">
                  <c:v>-3.2205340000000002E-4</c:v>
                </c:pt>
                <c:pt idx="1708" formatCode="General">
                  <c:v>-3.7511439999999999E-4</c:v>
                </c:pt>
                <c:pt idx="1709" formatCode="General">
                  <c:v>-4.1164439999999999E-4</c:v>
                </c:pt>
                <c:pt idx="1710" formatCode="General">
                  <c:v>-3.2677740000000002E-4</c:v>
                </c:pt>
                <c:pt idx="1711" formatCode="General">
                  <c:v>-2.6504790000000001E-4</c:v>
                </c:pt>
                <c:pt idx="1712" formatCode="General">
                  <c:v>-3.2423709999999999E-4</c:v>
                </c:pt>
                <c:pt idx="1713" formatCode="General">
                  <c:v>-3.8844470000000002E-4</c:v>
                </c:pt>
                <c:pt idx="1714" formatCode="General">
                  <c:v>-3.8096810000000001E-4</c:v>
                </c:pt>
                <c:pt idx="1715" formatCode="General">
                  <c:v>-3.3541739999999999E-4</c:v>
                </c:pt>
                <c:pt idx="1716" formatCode="General">
                  <c:v>-3.541854E-4</c:v>
                </c:pt>
                <c:pt idx="1717" formatCode="General">
                  <c:v>-3.865106E-4</c:v>
                </c:pt>
                <c:pt idx="1718" formatCode="General">
                  <c:v>-3.6017450000000001E-4</c:v>
                </c:pt>
                <c:pt idx="1719" formatCode="General">
                  <c:v>-3.5859649999999999E-4</c:v>
                </c:pt>
                <c:pt idx="1720" formatCode="General">
                  <c:v>-3.69887E-4</c:v>
                </c:pt>
                <c:pt idx="1721" formatCode="General">
                  <c:v>-3.0628669999999998E-4</c:v>
                </c:pt>
                <c:pt idx="1722" formatCode="General">
                  <c:v>-3.1535740000000002E-4</c:v>
                </c:pt>
                <c:pt idx="1723" formatCode="General">
                  <c:v>-4.0982520000000001E-4</c:v>
                </c:pt>
                <c:pt idx="1724" formatCode="General">
                  <c:v>-4.279749E-4</c:v>
                </c:pt>
                <c:pt idx="1725" formatCode="General">
                  <c:v>-3.0664309999999998E-4</c:v>
                </c:pt>
                <c:pt idx="1726" formatCode="General">
                  <c:v>-2.8906370000000002E-4</c:v>
                </c:pt>
                <c:pt idx="1727" formatCode="General">
                  <c:v>-3.7085900000000002E-4</c:v>
                </c:pt>
                <c:pt idx="1728" formatCode="General">
                  <c:v>-3.5581289999999998E-4</c:v>
                </c:pt>
                <c:pt idx="1729" formatCode="General">
                  <c:v>-2.8561199999999998E-4</c:v>
                </c:pt>
                <c:pt idx="1730" formatCode="General">
                  <c:v>-3.138719E-4</c:v>
                </c:pt>
                <c:pt idx="1731" formatCode="General">
                  <c:v>-4.1981739999999998E-4</c:v>
                </c:pt>
                <c:pt idx="1732" formatCode="General">
                  <c:v>-4.2863279999999997E-4</c:v>
                </c:pt>
                <c:pt idx="1733" formatCode="General">
                  <c:v>-3.4181940000000002E-4</c:v>
                </c:pt>
                <c:pt idx="1734" formatCode="General">
                  <c:v>-2.5985029999999999E-4</c:v>
                </c:pt>
                <c:pt idx="1735" formatCode="General">
                  <c:v>-2.6623579999999998E-4</c:v>
                </c:pt>
                <c:pt idx="1736" formatCode="General">
                  <c:v>-3.408657E-4</c:v>
                </c:pt>
                <c:pt idx="1737" formatCode="General">
                  <c:v>-3.6401389999999998E-4</c:v>
                </c:pt>
                <c:pt idx="1738" formatCode="General">
                  <c:v>-3.6680980000000001E-4</c:v>
                </c:pt>
                <c:pt idx="1739" formatCode="General">
                  <c:v>-3.5355E-4</c:v>
                </c:pt>
                <c:pt idx="1740" formatCode="General">
                  <c:v>-2.7447190000000002E-4</c:v>
                </c:pt>
                <c:pt idx="1741" formatCode="General">
                  <c:v>-2.6600940000000002E-4</c:v>
                </c:pt>
                <c:pt idx="1742" formatCode="General">
                  <c:v>-3.8671000000000002E-4</c:v>
                </c:pt>
                <c:pt idx="1743" formatCode="General">
                  <c:v>-4.6893290000000001E-4</c:v>
                </c:pt>
                <c:pt idx="1744" formatCode="General">
                  <c:v>-4.2399879999999998E-4</c:v>
                </c:pt>
                <c:pt idx="1745" formatCode="General">
                  <c:v>-2.8718480000000001E-4</c:v>
                </c:pt>
                <c:pt idx="1746" formatCode="General">
                  <c:v>-2.5719680000000001E-4</c:v>
                </c:pt>
                <c:pt idx="1747" formatCode="General">
                  <c:v>-2.8351100000000002E-4</c:v>
                </c:pt>
                <c:pt idx="1748" formatCode="General">
                  <c:v>-2.5360479999999999E-4</c:v>
                </c:pt>
                <c:pt idx="1749" formatCode="General">
                  <c:v>-2.476717E-4</c:v>
                </c:pt>
                <c:pt idx="1750" formatCode="General">
                  <c:v>-2.7920510000000001E-4</c:v>
                </c:pt>
                <c:pt idx="1751" formatCode="General">
                  <c:v>-3.0014720000000003E-4</c:v>
                </c:pt>
                <c:pt idx="1752" formatCode="General">
                  <c:v>-2.8379449999999998E-4</c:v>
                </c:pt>
                <c:pt idx="1753" formatCode="General">
                  <c:v>-2.8036329999999999E-4</c:v>
                </c:pt>
                <c:pt idx="1754" formatCode="General">
                  <c:v>-2.7294109999999999E-4</c:v>
                </c:pt>
                <c:pt idx="1755" formatCode="General">
                  <c:v>-2.5549010000000002E-4</c:v>
                </c:pt>
                <c:pt idx="1756" formatCode="General">
                  <c:v>-3.2658019999999999E-4</c:v>
                </c:pt>
                <c:pt idx="1757" formatCode="General">
                  <c:v>-4.6238360000000001E-4</c:v>
                </c:pt>
                <c:pt idx="1758" formatCode="General">
                  <c:v>-5.3756769999999999E-4</c:v>
                </c:pt>
                <c:pt idx="1759" formatCode="General">
                  <c:v>-4.157376E-4</c:v>
                </c:pt>
                <c:pt idx="1760" formatCode="General">
                  <c:v>-2.9156279999999999E-4</c:v>
                </c:pt>
                <c:pt idx="1761" formatCode="General">
                  <c:v>-3.1303389999999998E-4</c:v>
                </c:pt>
                <c:pt idx="1762" formatCode="General">
                  <c:v>-3.7655380000000001E-4</c:v>
                </c:pt>
                <c:pt idx="1763" formatCode="General">
                  <c:v>-4.013283E-4</c:v>
                </c:pt>
                <c:pt idx="1764" formatCode="General">
                  <c:v>-3.137042E-4</c:v>
                </c:pt>
                <c:pt idx="1765" formatCode="General">
                  <c:v>-2.162241E-4</c:v>
                </c:pt>
                <c:pt idx="1766" formatCode="General">
                  <c:v>-2.3522309999999999E-4</c:v>
                </c:pt>
                <c:pt idx="1767" formatCode="General">
                  <c:v>-3.1602890000000003E-4</c:v>
                </c:pt>
                <c:pt idx="1768" formatCode="General">
                  <c:v>-3.6636250000000002E-4</c:v>
                </c:pt>
                <c:pt idx="1769" formatCode="General">
                  <c:v>-3.737344E-4</c:v>
                </c:pt>
                <c:pt idx="1770" formatCode="General">
                  <c:v>-3.710276E-4</c:v>
                </c:pt>
                <c:pt idx="1771" formatCode="General">
                  <c:v>-3.4321440000000003E-4</c:v>
                </c:pt>
                <c:pt idx="1772" formatCode="General">
                  <c:v>-2.19848E-4</c:v>
                </c:pt>
                <c:pt idx="1773">
                  <c:v>-7.75773E-5</c:v>
                </c:pt>
                <c:pt idx="1774" formatCode="General">
                  <c:v>-1.786383E-4</c:v>
                </c:pt>
                <c:pt idx="1775" formatCode="General">
                  <c:v>-4.0185539999999998E-4</c:v>
                </c:pt>
                <c:pt idx="1776" formatCode="General">
                  <c:v>-4.2336270000000001E-4</c:v>
                </c:pt>
                <c:pt idx="1777" formatCode="General">
                  <c:v>-2.5477710000000001E-4</c:v>
                </c:pt>
                <c:pt idx="1778" formatCode="General">
                  <c:v>-1.6862410000000001E-4</c:v>
                </c:pt>
                <c:pt idx="1779" formatCode="General">
                  <c:v>-2.9721689999999998E-4</c:v>
                </c:pt>
                <c:pt idx="1780" formatCode="General">
                  <c:v>-4.4061829999999998E-4</c:v>
                </c:pt>
                <c:pt idx="1781" formatCode="General">
                  <c:v>-3.7549989999999999E-4</c:v>
                </c:pt>
                <c:pt idx="1782" formatCode="General">
                  <c:v>-2.8591080000000001E-4</c:v>
                </c:pt>
                <c:pt idx="1783" formatCode="General">
                  <c:v>-2.869746E-4</c:v>
                </c:pt>
                <c:pt idx="1784" formatCode="General">
                  <c:v>-3.0320310000000002E-4</c:v>
                </c:pt>
                <c:pt idx="1785" formatCode="General">
                  <c:v>-2.8001479999999998E-4</c:v>
                </c:pt>
                <c:pt idx="1786" formatCode="General">
                  <c:v>-2.5595730000000001E-4</c:v>
                </c:pt>
                <c:pt idx="1787" formatCode="General">
                  <c:v>-2.954031E-4</c:v>
                </c:pt>
                <c:pt idx="1788" formatCode="General">
                  <c:v>-3.3065189999999998E-4</c:v>
                </c:pt>
                <c:pt idx="1789" formatCode="General">
                  <c:v>-2.9577750000000001E-4</c:v>
                </c:pt>
                <c:pt idx="1790" formatCode="General">
                  <c:v>-2.7186499999999999E-4</c:v>
                </c:pt>
                <c:pt idx="1791" formatCode="General">
                  <c:v>-2.8980789999999998E-4</c:v>
                </c:pt>
                <c:pt idx="1792" formatCode="General">
                  <c:v>-2.736255E-4</c:v>
                </c:pt>
                <c:pt idx="1793" formatCode="General">
                  <c:v>-2.6919489999999998E-4</c:v>
                </c:pt>
                <c:pt idx="1794" formatCode="General">
                  <c:v>-2.8765460000000002E-4</c:v>
                </c:pt>
                <c:pt idx="1795" formatCode="General">
                  <c:v>-3.1065139999999998E-4</c:v>
                </c:pt>
                <c:pt idx="1796" formatCode="General">
                  <c:v>-3.0299750000000001E-4</c:v>
                </c:pt>
                <c:pt idx="1797" formatCode="General">
                  <c:v>-2.590782E-4</c:v>
                </c:pt>
                <c:pt idx="1798" formatCode="General">
                  <c:v>-2.7139249999999997E-4</c:v>
                </c:pt>
                <c:pt idx="1799" formatCode="General">
                  <c:v>-3.1182010000000001E-4</c:v>
                </c:pt>
                <c:pt idx="1800" formatCode="General">
                  <c:v>-2.7704470000000002E-4</c:v>
                </c:pt>
                <c:pt idx="1801" formatCode="General">
                  <c:v>-1.97503E-4</c:v>
                </c:pt>
                <c:pt idx="1802" formatCode="General">
                  <c:v>-2.8060230000000002E-4</c:v>
                </c:pt>
                <c:pt idx="1803" formatCode="General">
                  <c:v>-4.1490260000000002E-4</c:v>
                </c:pt>
                <c:pt idx="1804" formatCode="General">
                  <c:v>-3.2210760000000001E-4</c:v>
                </c:pt>
                <c:pt idx="1805" formatCode="General">
                  <c:v>-1.945677E-4</c:v>
                </c:pt>
                <c:pt idx="1806" formatCode="General">
                  <c:v>-2.2829719999999999E-4</c:v>
                </c:pt>
                <c:pt idx="1807" formatCode="General">
                  <c:v>-3.0230879999999999E-4</c:v>
                </c:pt>
                <c:pt idx="1808" formatCode="General">
                  <c:v>-3.0586449999999999E-4</c:v>
                </c:pt>
                <c:pt idx="1809" formatCode="General">
                  <c:v>-2.5575830000000002E-4</c:v>
                </c:pt>
                <c:pt idx="1810" formatCode="General">
                  <c:v>-2.393831E-4</c:v>
                </c:pt>
                <c:pt idx="1811" formatCode="General">
                  <c:v>-2.2986020000000001E-4</c:v>
                </c:pt>
                <c:pt idx="1812" formatCode="General">
                  <c:v>-1.9844369999999999E-4</c:v>
                </c:pt>
                <c:pt idx="1813" formatCode="General">
                  <c:v>-1.5445110000000001E-4</c:v>
                </c:pt>
                <c:pt idx="1814" formatCode="General">
                  <c:v>-1.573589E-4</c:v>
                </c:pt>
                <c:pt idx="1815" formatCode="General">
                  <c:v>-2.2971680000000001E-4</c:v>
                </c:pt>
                <c:pt idx="1816" formatCode="General">
                  <c:v>-3.4223240000000001E-4</c:v>
                </c:pt>
                <c:pt idx="1817" formatCode="General">
                  <c:v>-4.282992E-4</c:v>
                </c:pt>
                <c:pt idx="1818" formatCode="General">
                  <c:v>-3.6847270000000003E-4</c:v>
                </c:pt>
                <c:pt idx="1819" formatCode="General">
                  <c:v>-2.7913649999999999E-4</c:v>
                </c:pt>
                <c:pt idx="1820" formatCode="General">
                  <c:v>-2.377763E-4</c:v>
                </c:pt>
                <c:pt idx="1821" formatCode="General">
                  <c:v>-2.0015899999999999E-4</c:v>
                </c:pt>
                <c:pt idx="1822" formatCode="General">
                  <c:v>-2.1652490000000001E-4</c:v>
                </c:pt>
                <c:pt idx="1823" formatCode="General">
                  <c:v>-3.3063819999999997E-4</c:v>
                </c:pt>
                <c:pt idx="1824" formatCode="General">
                  <c:v>-4.2495780000000001E-4</c:v>
                </c:pt>
                <c:pt idx="1825" formatCode="General">
                  <c:v>-3.6686210000000001E-4</c:v>
                </c:pt>
                <c:pt idx="1826" formatCode="General">
                  <c:v>-2.4759059999999999E-4</c:v>
                </c:pt>
                <c:pt idx="1827" formatCode="General">
                  <c:v>-2.1231200000000001E-4</c:v>
                </c:pt>
                <c:pt idx="1828" formatCode="General">
                  <c:v>-2.2082610000000001E-4</c:v>
                </c:pt>
                <c:pt idx="1829" formatCode="General">
                  <c:v>-2.3814870000000001E-4</c:v>
                </c:pt>
                <c:pt idx="1830" formatCode="General">
                  <c:v>-2.5877579999999999E-4</c:v>
                </c:pt>
                <c:pt idx="1831" formatCode="General">
                  <c:v>-2.9605480000000002E-4</c:v>
                </c:pt>
                <c:pt idx="1832" formatCode="General">
                  <c:v>-2.9731430000000001E-4</c:v>
                </c:pt>
                <c:pt idx="1833" formatCode="General">
                  <c:v>-2.257285E-4</c:v>
                </c:pt>
                <c:pt idx="1834" formatCode="General">
                  <c:v>-2.6411540000000002E-4</c:v>
                </c:pt>
                <c:pt idx="1835" formatCode="General">
                  <c:v>-3.5642280000000001E-4</c:v>
                </c:pt>
                <c:pt idx="1836" formatCode="General">
                  <c:v>-2.8818380000000002E-4</c:v>
                </c:pt>
                <c:pt idx="1837" formatCode="General">
                  <c:v>-2.2660660000000001E-4</c:v>
                </c:pt>
                <c:pt idx="1838" formatCode="General">
                  <c:v>-2.294207E-4</c:v>
                </c:pt>
                <c:pt idx="1839" formatCode="General">
                  <c:v>-2.202053E-4</c:v>
                </c:pt>
                <c:pt idx="1840" formatCode="General">
                  <c:v>-1.863089E-4</c:v>
                </c:pt>
                <c:pt idx="1841" formatCode="General">
                  <c:v>-1.8277699999999999E-4</c:v>
                </c:pt>
                <c:pt idx="1842" formatCode="General">
                  <c:v>-3.0185340000000001E-4</c:v>
                </c:pt>
                <c:pt idx="1843" formatCode="General">
                  <c:v>-3.7507639999999999E-4</c:v>
                </c:pt>
                <c:pt idx="1844" formatCode="General">
                  <c:v>-2.7808029999999999E-4</c:v>
                </c:pt>
                <c:pt idx="1845" formatCode="General">
                  <c:v>-1.931914E-4</c:v>
                </c:pt>
                <c:pt idx="1846" formatCode="General">
                  <c:v>-2.1631729999999999E-4</c:v>
                </c:pt>
                <c:pt idx="1847" formatCode="General">
                  <c:v>-2.4583370000000001E-4</c:v>
                </c:pt>
                <c:pt idx="1848" formatCode="General">
                  <c:v>-2.287829E-4</c:v>
                </c:pt>
                <c:pt idx="1849" formatCode="General">
                  <c:v>-2.0755489999999999E-4</c:v>
                </c:pt>
                <c:pt idx="1850" formatCode="General">
                  <c:v>-2.07717E-4</c:v>
                </c:pt>
                <c:pt idx="1851" formatCode="General">
                  <c:v>-1.720728E-4</c:v>
                </c:pt>
                <c:pt idx="1852" formatCode="General">
                  <c:v>-1.452522E-4</c:v>
                </c:pt>
                <c:pt idx="1853" formatCode="General">
                  <c:v>-1.8405219999999999E-4</c:v>
                </c:pt>
                <c:pt idx="1854" formatCode="General">
                  <c:v>-2.4283390000000001E-4</c:v>
                </c:pt>
                <c:pt idx="1855" formatCode="General">
                  <c:v>-2.7051860000000002E-4</c:v>
                </c:pt>
                <c:pt idx="1856" formatCode="General">
                  <c:v>-2.2261420000000001E-4</c:v>
                </c:pt>
                <c:pt idx="1857" formatCode="General">
                  <c:v>-2.3918250000000001E-4</c:v>
                </c:pt>
                <c:pt idx="1858" formatCode="General">
                  <c:v>-3.111322E-4</c:v>
                </c:pt>
                <c:pt idx="1859" formatCode="General">
                  <c:v>-3.0560009999999998E-4</c:v>
                </c:pt>
                <c:pt idx="1860" formatCode="General">
                  <c:v>-2.5975789999999998E-4</c:v>
                </c:pt>
                <c:pt idx="1861" formatCode="General">
                  <c:v>-2.1730879999999999E-4</c:v>
                </c:pt>
                <c:pt idx="1862" formatCode="General">
                  <c:v>-1.776298E-4</c:v>
                </c:pt>
                <c:pt idx="1863" formatCode="General">
                  <c:v>-1.9588480000000001E-4</c:v>
                </c:pt>
                <c:pt idx="1864" formatCode="General">
                  <c:v>-1.8413380000000001E-4</c:v>
                </c:pt>
                <c:pt idx="1865" formatCode="General">
                  <c:v>-1.646544E-4</c:v>
                </c:pt>
                <c:pt idx="1866" formatCode="General">
                  <c:v>-2.5757779999999999E-4</c:v>
                </c:pt>
                <c:pt idx="1867" formatCode="General">
                  <c:v>-3.3197620000000001E-4</c:v>
                </c:pt>
                <c:pt idx="1868" formatCode="General">
                  <c:v>-2.8332630000000003E-4</c:v>
                </c:pt>
                <c:pt idx="1869" formatCode="General">
                  <c:v>-2.1910739999999999E-4</c:v>
                </c:pt>
                <c:pt idx="1870" formatCode="General">
                  <c:v>-2.6302669999999999E-4</c:v>
                </c:pt>
                <c:pt idx="1871" formatCode="General">
                  <c:v>-3.1598990000000001E-4</c:v>
                </c:pt>
                <c:pt idx="1872" formatCode="General">
                  <c:v>-2.236928E-4</c:v>
                </c:pt>
                <c:pt idx="1873" formatCode="General">
                  <c:v>-1.21067E-4</c:v>
                </c:pt>
                <c:pt idx="1874" formatCode="General">
                  <c:v>-1.1510699999999999E-4</c:v>
                </c:pt>
                <c:pt idx="1875" formatCode="General">
                  <c:v>-1.864306E-4</c:v>
                </c:pt>
                <c:pt idx="1876" formatCode="General">
                  <c:v>-2.423042E-4</c:v>
                </c:pt>
                <c:pt idx="1877" formatCode="General">
                  <c:v>-2.3760599999999999E-4</c:v>
                </c:pt>
                <c:pt idx="1878" formatCode="General">
                  <c:v>-1.827051E-4</c:v>
                </c:pt>
                <c:pt idx="1879" formatCode="General">
                  <c:v>-1.4354980000000001E-4</c:v>
                </c:pt>
                <c:pt idx="1880" formatCode="General">
                  <c:v>-1.152355E-4</c:v>
                </c:pt>
                <c:pt idx="1881" formatCode="General">
                  <c:v>-1.18287E-4</c:v>
                </c:pt>
                <c:pt idx="1882" formatCode="General">
                  <c:v>-2.18106E-4</c:v>
                </c:pt>
                <c:pt idx="1883" formatCode="General">
                  <c:v>-2.9174959999999999E-4</c:v>
                </c:pt>
                <c:pt idx="1884" formatCode="General">
                  <c:v>-2.1046460000000001E-4</c:v>
                </c:pt>
                <c:pt idx="1885" formatCode="General">
                  <c:v>-1.169652E-4</c:v>
                </c:pt>
                <c:pt idx="1886" formatCode="General">
                  <c:v>-1.5808489999999999E-4</c:v>
                </c:pt>
                <c:pt idx="1887" formatCode="General">
                  <c:v>-2.5097519999999998E-4</c:v>
                </c:pt>
                <c:pt idx="1888" formatCode="General">
                  <c:v>-2.7063979999999998E-4</c:v>
                </c:pt>
                <c:pt idx="1889" formatCode="General">
                  <c:v>-1.65336E-4</c:v>
                </c:pt>
                <c:pt idx="1890" formatCode="General">
                  <c:v>-1.003349E-4</c:v>
                </c:pt>
                <c:pt idx="1891" formatCode="General">
                  <c:v>-1.4429610000000001E-4</c:v>
                </c:pt>
                <c:pt idx="1892" formatCode="General">
                  <c:v>-1.9664389999999999E-4</c:v>
                </c:pt>
                <c:pt idx="1893" formatCode="General">
                  <c:v>-2.0885930000000001E-4</c:v>
                </c:pt>
                <c:pt idx="1894" formatCode="General">
                  <c:v>-1.536714E-4</c:v>
                </c:pt>
                <c:pt idx="1895" formatCode="General">
                  <c:v>-1.3708549999999999E-4</c:v>
                </c:pt>
                <c:pt idx="1896" formatCode="General">
                  <c:v>-2.1043780000000001E-4</c:v>
                </c:pt>
                <c:pt idx="1897" formatCode="General">
                  <c:v>-2.5475189999999998E-4</c:v>
                </c:pt>
                <c:pt idx="1898" formatCode="General">
                  <c:v>-2.0231949999999999E-4</c:v>
                </c:pt>
                <c:pt idx="1899" formatCode="General">
                  <c:v>-1.5674250000000001E-4</c:v>
                </c:pt>
                <c:pt idx="1900" formatCode="General">
                  <c:v>-1.215025E-4</c:v>
                </c:pt>
                <c:pt idx="1901" formatCode="General">
                  <c:v>-1.187053E-4</c:v>
                </c:pt>
                <c:pt idx="1902" formatCode="General">
                  <c:v>-2.1497000000000001E-4</c:v>
                </c:pt>
                <c:pt idx="1903" formatCode="General">
                  <c:v>-2.9463649999999998E-4</c:v>
                </c:pt>
                <c:pt idx="1904" formatCode="General">
                  <c:v>-1.975181E-4</c:v>
                </c:pt>
                <c:pt idx="1905" formatCode="General">
                  <c:v>-1.7428699999999999E-4</c:v>
                </c:pt>
                <c:pt idx="1906" formatCode="General">
                  <c:v>-2.644236E-4</c:v>
                </c:pt>
                <c:pt idx="1907" formatCode="General">
                  <c:v>-2.4190790000000001E-4</c:v>
                </c:pt>
                <c:pt idx="1908" formatCode="General">
                  <c:v>-1.8139569999999999E-4</c:v>
                </c:pt>
                <c:pt idx="1909" formatCode="General">
                  <c:v>-1.7841069999999999E-4</c:v>
                </c:pt>
                <c:pt idx="1910" formatCode="General">
                  <c:v>-2.0533300000000001E-4</c:v>
                </c:pt>
                <c:pt idx="1911" formatCode="General">
                  <c:v>-2.4996300000000002E-4</c:v>
                </c:pt>
                <c:pt idx="1912" formatCode="General">
                  <c:v>-3.0206340000000001E-4</c:v>
                </c:pt>
                <c:pt idx="1913" formatCode="General">
                  <c:v>-2.539555E-4</c:v>
                </c:pt>
                <c:pt idx="1914" formatCode="General">
                  <c:v>-1.733331E-4</c:v>
                </c:pt>
                <c:pt idx="1915" formatCode="General">
                  <c:v>-1.7394449999999999E-4</c:v>
                </c:pt>
                <c:pt idx="1916" formatCode="General">
                  <c:v>-1.852806E-4</c:v>
                </c:pt>
                <c:pt idx="1917" formatCode="General">
                  <c:v>-1.164638E-4</c:v>
                </c:pt>
                <c:pt idx="1918" formatCode="General">
                  <c:v>-1.632034E-4</c:v>
                </c:pt>
                <c:pt idx="1919" formatCode="General">
                  <c:v>-2.5453630000000002E-4</c:v>
                </c:pt>
                <c:pt idx="1920" formatCode="General">
                  <c:v>-1.5315129999999999E-4</c:v>
                </c:pt>
                <c:pt idx="1921">
                  <c:v>-4.9880860000000003E-5</c:v>
                </c:pt>
                <c:pt idx="1922" formatCode="General">
                  <c:v>-1.5450319999999999E-4</c:v>
                </c:pt>
                <c:pt idx="1923" formatCode="General">
                  <c:v>-3.0318629999999999E-4</c:v>
                </c:pt>
                <c:pt idx="1924" formatCode="General">
                  <c:v>-2.6637950000000003E-4</c:v>
                </c:pt>
                <c:pt idx="1925" formatCode="General">
                  <c:v>-1.7786599999999999E-4</c:v>
                </c:pt>
                <c:pt idx="1926" formatCode="General">
                  <c:v>-1.302637E-4</c:v>
                </c:pt>
                <c:pt idx="1927" formatCode="General">
                  <c:v>-1.3001770000000001E-4</c:v>
                </c:pt>
                <c:pt idx="1928" formatCode="General">
                  <c:v>-1.514419E-4</c:v>
                </c:pt>
                <c:pt idx="1929" formatCode="General">
                  <c:v>-1.6960839999999999E-4</c:v>
                </c:pt>
                <c:pt idx="1930" formatCode="General">
                  <c:v>-1.4576319999999999E-4</c:v>
                </c:pt>
                <c:pt idx="1931" formatCode="General">
                  <c:v>-1.27797E-4</c:v>
                </c:pt>
                <c:pt idx="1932" formatCode="General">
                  <c:v>-1.2618220000000001E-4</c:v>
                </c:pt>
                <c:pt idx="1933" formatCode="General">
                  <c:v>-1.3083459999999999E-4</c:v>
                </c:pt>
                <c:pt idx="1934" formatCode="General">
                  <c:v>-1.244176E-4</c:v>
                </c:pt>
                <c:pt idx="1935" formatCode="General">
                  <c:v>-1.2437740000000001E-4</c:v>
                </c:pt>
                <c:pt idx="1936" formatCode="General">
                  <c:v>-1.398313E-4</c:v>
                </c:pt>
                <c:pt idx="1937" formatCode="General">
                  <c:v>-1.6108910000000001E-4</c:v>
                </c:pt>
                <c:pt idx="1938" formatCode="General">
                  <c:v>-1.345962E-4</c:v>
                </c:pt>
                <c:pt idx="1939">
                  <c:v>-9.5224569999999994E-5</c:v>
                </c:pt>
                <c:pt idx="1940">
                  <c:v>-3.8957030000000002E-5</c:v>
                </c:pt>
                <c:pt idx="1941">
                  <c:v>-8.9003429999999994E-6</c:v>
                </c:pt>
                <c:pt idx="1942" formatCode="General">
                  <c:v>-1.2799560000000001E-4</c:v>
                </c:pt>
                <c:pt idx="1943" formatCode="General">
                  <c:v>-2.3657100000000001E-4</c:v>
                </c:pt>
                <c:pt idx="1944" formatCode="General">
                  <c:v>-1.409766E-4</c:v>
                </c:pt>
                <c:pt idx="1945">
                  <c:v>-5.3586959999999998E-5</c:v>
                </c:pt>
                <c:pt idx="1946">
                  <c:v>-8.8721399999999994E-5</c:v>
                </c:pt>
                <c:pt idx="1947" formatCode="General">
                  <c:v>-1.1962539999999999E-4</c:v>
                </c:pt>
                <c:pt idx="1948" formatCode="General">
                  <c:v>-1.204418E-4</c:v>
                </c:pt>
                <c:pt idx="1949" formatCode="General">
                  <c:v>-1.2369479999999999E-4</c:v>
                </c:pt>
                <c:pt idx="1950" formatCode="General">
                  <c:v>-1.4126540000000001E-4</c:v>
                </c:pt>
                <c:pt idx="1951" formatCode="General">
                  <c:v>-1.4233529999999999E-4</c:v>
                </c:pt>
                <c:pt idx="1952" formatCode="General">
                  <c:v>-1.609584E-4</c:v>
                </c:pt>
                <c:pt idx="1953" formatCode="General">
                  <c:v>-1.5475959999999999E-4</c:v>
                </c:pt>
                <c:pt idx="1954" formatCode="General">
                  <c:v>-1.2619150000000001E-4</c:v>
                </c:pt>
                <c:pt idx="1955" formatCode="General">
                  <c:v>-1.174662E-4</c:v>
                </c:pt>
                <c:pt idx="1956" formatCode="General">
                  <c:v>-1.166864E-4</c:v>
                </c:pt>
                <c:pt idx="1957" formatCode="General">
                  <c:v>-1.114151E-4</c:v>
                </c:pt>
                <c:pt idx="1958" formatCode="General">
                  <c:v>-1.7040459999999999E-4</c:v>
                </c:pt>
                <c:pt idx="1959" formatCode="General">
                  <c:v>-1.9737800000000001E-4</c:v>
                </c:pt>
                <c:pt idx="1960" formatCode="General">
                  <c:v>-1.6908400000000001E-4</c:v>
                </c:pt>
                <c:pt idx="1961">
                  <c:v>-8.1826280000000005E-5</c:v>
                </c:pt>
                <c:pt idx="1962">
                  <c:v>-5.9242340000000003E-5</c:v>
                </c:pt>
                <c:pt idx="1963" formatCode="General">
                  <c:v>-1.723137E-4</c:v>
                </c:pt>
                <c:pt idx="1964" formatCode="General">
                  <c:v>-1.6712030000000001E-4</c:v>
                </c:pt>
                <c:pt idx="1965">
                  <c:v>-7.4382120000000002E-5</c:v>
                </c:pt>
                <c:pt idx="1966" formatCode="General">
                  <c:v>-1.169563E-4</c:v>
                </c:pt>
                <c:pt idx="1967" formatCode="General">
                  <c:v>-1.8167570000000001E-4</c:v>
                </c:pt>
                <c:pt idx="1968" formatCode="General">
                  <c:v>-1.5272180000000001E-4</c:v>
                </c:pt>
                <c:pt idx="1969" formatCode="General">
                  <c:v>-1.4702000000000001E-4</c:v>
                </c:pt>
                <c:pt idx="1970" formatCode="General">
                  <c:v>-1.8768960000000001E-4</c:v>
                </c:pt>
                <c:pt idx="1971" formatCode="General">
                  <c:v>-2.0288319999999999E-4</c:v>
                </c:pt>
                <c:pt idx="1972">
                  <c:v>-8.3612879999999996E-6</c:v>
                </c:pt>
                <c:pt idx="1973" formatCode="General">
                  <c:v>1.521913E-4</c:v>
                </c:pt>
                <c:pt idx="1974">
                  <c:v>-2.4359180000000001E-5</c:v>
                </c:pt>
                <c:pt idx="1975" formatCode="General">
                  <c:v>-3.0209619999999998E-4</c:v>
                </c:pt>
                <c:pt idx="1976" formatCode="General">
                  <c:v>-2.8248869999999998E-4</c:v>
                </c:pt>
                <c:pt idx="1977">
                  <c:v>-9.0658349999999996E-5</c:v>
                </c:pt>
                <c:pt idx="1978">
                  <c:v>-3.9562630000000002E-5</c:v>
                </c:pt>
                <c:pt idx="1979">
                  <c:v>-5.8541269999999999E-5</c:v>
                </c:pt>
                <c:pt idx="1980">
                  <c:v>-7.7965479999999996E-5</c:v>
                </c:pt>
                <c:pt idx="1981" formatCode="General">
                  <c:v>-1.053576E-4</c:v>
                </c:pt>
                <c:pt idx="1982">
                  <c:v>-9.4026789999999998E-5</c:v>
                </c:pt>
                <c:pt idx="1983">
                  <c:v>-5.5186290000000003E-5</c:v>
                </c:pt>
                <c:pt idx="1984">
                  <c:v>-7.6132949999999994E-5</c:v>
                </c:pt>
                <c:pt idx="1985" formatCode="General">
                  <c:v>-1.343615E-4</c:v>
                </c:pt>
                <c:pt idx="1986" formatCode="General">
                  <c:v>-1.127874E-4</c:v>
                </c:pt>
                <c:pt idx="1987">
                  <c:v>-6.3068620000000003E-5</c:v>
                </c:pt>
                <c:pt idx="1988">
                  <c:v>-8.3467429999999995E-5</c:v>
                </c:pt>
                <c:pt idx="1989" formatCode="General">
                  <c:v>-1.4524279999999999E-4</c:v>
                </c:pt>
                <c:pt idx="1990" formatCode="General">
                  <c:v>-1.4847769999999999E-4</c:v>
                </c:pt>
                <c:pt idx="1991">
                  <c:v>-6.6782159999999996E-5</c:v>
                </c:pt>
                <c:pt idx="1992">
                  <c:v>-4.4529230000000003E-5</c:v>
                </c:pt>
                <c:pt idx="1993">
                  <c:v>-6.3213659999999998E-5</c:v>
                </c:pt>
                <c:pt idx="1994">
                  <c:v>-8.8066350000000004E-5</c:v>
                </c:pt>
                <c:pt idx="1995" formatCode="General">
                  <c:v>-1.039999E-4</c:v>
                </c:pt>
                <c:pt idx="1996" formatCode="General">
                  <c:v>-1.131839E-4</c:v>
                </c:pt>
                <c:pt idx="1997" formatCode="General">
                  <c:v>-1.147008E-4</c:v>
                </c:pt>
                <c:pt idx="1998" formatCode="General">
                  <c:v>-1.2371039999999999E-4</c:v>
                </c:pt>
                <c:pt idx="1999" formatCode="General">
                  <c:v>-2.03377E-4</c:v>
                </c:pt>
                <c:pt idx="2000" formatCode="General">
                  <c:v>-2.2783459999999999E-4</c:v>
                </c:pt>
                <c:pt idx="2001">
                  <c:v>-9.7713469999999997E-5</c:v>
                </c:pt>
                <c:pt idx="2002">
                  <c:v>-7.7307870000000004E-5</c:v>
                </c:pt>
                <c:pt idx="2003" formatCode="General">
                  <c:v>-1.7159240000000001E-4</c:v>
                </c:pt>
                <c:pt idx="2004" formatCode="General">
                  <c:v>-1.5626069999999999E-4</c:v>
                </c:pt>
                <c:pt idx="2005" formatCode="General">
                  <c:v>-1.161015E-4</c:v>
                </c:pt>
                <c:pt idx="2006" formatCode="General">
                  <c:v>-1.481311E-4</c:v>
                </c:pt>
                <c:pt idx="2007" formatCode="General">
                  <c:v>-1.787782E-4</c:v>
                </c:pt>
                <c:pt idx="2008">
                  <c:v>-9.5971069999999998E-5</c:v>
                </c:pt>
                <c:pt idx="2009">
                  <c:v>-4.7769299999999997E-5</c:v>
                </c:pt>
                <c:pt idx="2010" formatCode="General">
                  <c:v>-1.0837639999999999E-4</c:v>
                </c:pt>
                <c:pt idx="2011" formatCode="General">
                  <c:v>-1.980784E-4</c:v>
                </c:pt>
                <c:pt idx="2012" formatCode="General">
                  <c:v>-1.7444459999999999E-4</c:v>
                </c:pt>
                <c:pt idx="2013">
                  <c:v>-6.4082869999999994E-5</c:v>
                </c:pt>
                <c:pt idx="2014">
                  <c:v>-4.4626619999999999E-5</c:v>
                </c:pt>
                <c:pt idx="2015" formatCode="General">
                  <c:v>-1.167889E-4</c:v>
                </c:pt>
                <c:pt idx="2016" formatCode="General">
                  <c:v>-1.6050010000000001E-4</c:v>
                </c:pt>
                <c:pt idx="2017">
                  <c:v>-7.7387840000000001E-5</c:v>
                </c:pt>
                <c:pt idx="2018">
                  <c:v>-9.0041559999999999E-8</c:v>
                </c:pt>
                <c:pt idx="2019">
                  <c:v>-3.4262099999999998E-5</c:v>
                </c:pt>
                <c:pt idx="2020">
                  <c:v>-7.0780929999999994E-5</c:v>
                </c:pt>
                <c:pt idx="2021">
                  <c:v>-8.0844210000000002E-5</c:v>
                </c:pt>
                <c:pt idx="2022" formatCode="General">
                  <c:v>-1.2682869999999999E-4</c:v>
                </c:pt>
                <c:pt idx="2023" formatCode="General">
                  <c:v>-1.2705569999999999E-4</c:v>
                </c:pt>
                <c:pt idx="2024">
                  <c:v>-1.917614E-5</c:v>
                </c:pt>
                <c:pt idx="2025">
                  <c:v>3.0744230000000002E-6</c:v>
                </c:pt>
                <c:pt idx="2026">
                  <c:v>-1.456867E-5</c:v>
                </c:pt>
                <c:pt idx="2027">
                  <c:v>-2.3524830000000001E-5</c:v>
                </c:pt>
                <c:pt idx="2028">
                  <c:v>-5.1198949999999999E-5</c:v>
                </c:pt>
                <c:pt idx="2029">
                  <c:v>-7.0358740000000004E-5</c:v>
                </c:pt>
                <c:pt idx="2030">
                  <c:v>-7.0180080000000001E-5</c:v>
                </c:pt>
                <c:pt idx="2031">
                  <c:v>-3.5728190000000001E-5</c:v>
                </c:pt>
                <c:pt idx="2032">
                  <c:v>6.0802410000000003E-6</c:v>
                </c:pt>
                <c:pt idx="2033">
                  <c:v>1.2254810000000001E-5</c:v>
                </c:pt>
                <c:pt idx="2034">
                  <c:v>-4.6182839999999999E-6</c:v>
                </c:pt>
                <c:pt idx="2035">
                  <c:v>-8.2772640000000004E-5</c:v>
                </c:pt>
                <c:pt idx="2036" formatCode="General">
                  <c:v>-1.3315859999999999E-4</c:v>
                </c:pt>
                <c:pt idx="2037">
                  <c:v>-9.7118939999999999E-5</c:v>
                </c:pt>
                <c:pt idx="2038">
                  <c:v>-3.3842279999999998E-5</c:v>
                </c:pt>
                <c:pt idx="2039">
                  <c:v>-1.419698E-5</c:v>
                </c:pt>
                <c:pt idx="2040">
                  <c:v>-1.766964E-5</c:v>
                </c:pt>
                <c:pt idx="2041">
                  <c:v>-4.2009769999999997E-5</c:v>
                </c:pt>
                <c:pt idx="2042">
                  <c:v>-6.1525859999999997E-5</c:v>
                </c:pt>
                <c:pt idx="2043">
                  <c:v>-4.052981E-5</c:v>
                </c:pt>
                <c:pt idx="2044">
                  <c:v>8.4361780000000005E-6</c:v>
                </c:pt>
                <c:pt idx="2045">
                  <c:v>2.163943E-5</c:v>
                </c:pt>
                <c:pt idx="2046">
                  <c:v>-3.7958830000000002E-5</c:v>
                </c:pt>
                <c:pt idx="2047">
                  <c:v>-8.3816030000000001E-5</c:v>
                </c:pt>
                <c:pt idx="2048">
                  <c:v>-3.7610990000000002E-5</c:v>
                </c:pt>
                <c:pt idx="2049">
                  <c:v>-5.8856510000000002E-5</c:v>
                </c:pt>
                <c:pt idx="2050" formatCode="General">
                  <c:v>-1.3768569999999999E-4</c:v>
                </c:pt>
                <c:pt idx="2051">
                  <c:v>-8.9064430000000003E-5</c:v>
                </c:pt>
                <c:pt idx="2052">
                  <c:v>3.7717969999999998E-5</c:v>
                </c:pt>
                <c:pt idx="2053">
                  <c:v>5.9269109999999999E-5</c:v>
                </c:pt>
                <c:pt idx="2054">
                  <c:v>-2.7654229999999999E-5</c:v>
                </c:pt>
                <c:pt idx="2055">
                  <c:v>-9.2009520000000002E-5</c:v>
                </c:pt>
                <c:pt idx="2056">
                  <c:v>-3.8904469999999998E-5</c:v>
                </c:pt>
                <c:pt idx="2057">
                  <c:v>6.3061179999999997E-6</c:v>
                </c:pt>
                <c:pt idx="2058">
                  <c:v>-1.677566E-5</c:v>
                </c:pt>
                <c:pt idx="2059">
                  <c:v>-5.310179E-5</c:v>
                </c:pt>
                <c:pt idx="2060">
                  <c:v>-6.3608860000000004E-6</c:v>
                </c:pt>
                <c:pt idx="2061">
                  <c:v>6.5218670000000004E-5</c:v>
                </c:pt>
                <c:pt idx="2062">
                  <c:v>5.5328750000000001E-5</c:v>
                </c:pt>
                <c:pt idx="2063">
                  <c:v>-5.1103539999999999E-5</c:v>
                </c:pt>
                <c:pt idx="2064">
                  <c:v>-6.1576480000000001E-5</c:v>
                </c:pt>
                <c:pt idx="2065">
                  <c:v>7.7323819999999995E-5</c:v>
                </c:pt>
                <c:pt idx="2066">
                  <c:v>8.4319600000000005E-5</c:v>
                </c:pt>
                <c:pt idx="2067">
                  <c:v>-2.9824169999999999E-5</c:v>
                </c:pt>
                <c:pt idx="2068">
                  <c:v>-4.6618459999999998E-5</c:v>
                </c:pt>
                <c:pt idx="2069">
                  <c:v>1.2249459999999999E-7</c:v>
                </c:pt>
                <c:pt idx="2070">
                  <c:v>3.0331589999999999E-5</c:v>
                </c:pt>
                <c:pt idx="2071">
                  <c:v>5.4624689999999998E-5</c:v>
                </c:pt>
                <c:pt idx="2072">
                  <c:v>2.9957009999999999E-5</c:v>
                </c:pt>
                <c:pt idx="2073">
                  <c:v>-4.3356399999999997E-5</c:v>
                </c:pt>
                <c:pt idx="2074" formatCode="General">
                  <c:v>-1.0174670000000001E-4</c:v>
                </c:pt>
                <c:pt idx="2075">
                  <c:v>-2.7281470000000001E-5</c:v>
                </c:pt>
                <c:pt idx="2076">
                  <c:v>5.3107499999999999E-5</c:v>
                </c:pt>
                <c:pt idx="2077">
                  <c:v>7.9670250000000005E-5</c:v>
                </c:pt>
                <c:pt idx="2078">
                  <c:v>6.6292249999999999E-5</c:v>
                </c:pt>
                <c:pt idx="2079">
                  <c:v>-6.6023259999999997E-6</c:v>
                </c:pt>
                <c:pt idx="2080">
                  <c:v>-4.8666040000000001E-5</c:v>
                </c:pt>
                <c:pt idx="2081">
                  <c:v>-2.8547619999999999E-5</c:v>
                </c:pt>
                <c:pt idx="2082">
                  <c:v>-4.3750359999999998E-5</c:v>
                </c:pt>
                <c:pt idx="2083">
                  <c:v>-7.5772259999999997E-5</c:v>
                </c:pt>
                <c:pt idx="2084">
                  <c:v>-3.526652E-5</c:v>
                </c:pt>
                <c:pt idx="2085">
                  <c:v>-1.926264E-5</c:v>
                </c:pt>
                <c:pt idx="2086">
                  <c:v>-7.3808920000000006E-5</c:v>
                </c:pt>
                <c:pt idx="2087">
                  <c:v>-7.8784460000000002E-5</c:v>
                </c:pt>
                <c:pt idx="2088">
                  <c:v>-1.7399639999999999E-6</c:v>
                </c:pt>
                <c:pt idx="2089">
                  <c:v>1.9741320000000002E-5</c:v>
                </c:pt>
                <c:pt idx="2090">
                  <c:v>-3.1847510000000001E-6</c:v>
                </c:pt>
                <c:pt idx="2091">
                  <c:v>-3.9382349999999997E-6</c:v>
                </c:pt>
                <c:pt idx="2092">
                  <c:v>7.2071209999999999E-6</c:v>
                </c:pt>
                <c:pt idx="2093">
                  <c:v>-2.5771580000000001E-5</c:v>
                </c:pt>
                <c:pt idx="2094">
                  <c:v>-9.1792350000000002E-5</c:v>
                </c:pt>
                <c:pt idx="2095">
                  <c:v>-8.2074080000000006E-5</c:v>
                </c:pt>
                <c:pt idx="2096">
                  <c:v>1.8702050000000002E-5</c:v>
                </c:pt>
                <c:pt idx="2097" formatCode="General">
                  <c:v>1.254215E-4</c:v>
                </c:pt>
                <c:pt idx="2098" formatCode="General">
                  <c:v>1.154066E-4</c:v>
                </c:pt>
                <c:pt idx="2099">
                  <c:v>-7.5702820000000001E-6</c:v>
                </c:pt>
                <c:pt idx="2100">
                  <c:v>-7.0968309999999997E-5</c:v>
                </c:pt>
                <c:pt idx="2101">
                  <c:v>-4.5853970000000003E-6</c:v>
                </c:pt>
                <c:pt idx="2102">
                  <c:v>1.278475E-5</c:v>
                </c:pt>
                <c:pt idx="2103">
                  <c:v>-5.594005E-5</c:v>
                </c:pt>
                <c:pt idx="2104">
                  <c:v>-9.6316219999999996E-6</c:v>
                </c:pt>
                <c:pt idx="2105">
                  <c:v>6.5145800000000002E-5</c:v>
                </c:pt>
                <c:pt idx="2106">
                  <c:v>1.521026E-5</c:v>
                </c:pt>
                <c:pt idx="2107">
                  <c:v>1.355851E-5</c:v>
                </c:pt>
                <c:pt idx="2108">
                  <c:v>4.5648600000000002E-5</c:v>
                </c:pt>
                <c:pt idx="2109">
                  <c:v>2.4798610000000001E-5</c:v>
                </c:pt>
                <c:pt idx="2110">
                  <c:v>-2.4158789999999999E-5</c:v>
                </c:pt>
                <c:pt idx="2111">
                  <c:v>-8.5205840000000006E-6</c:v>
                </c:pt>
                <c:pt idx="2112">
                  <c:v>3.4541439999999997E-5</c:v>
                </c:pt>
                <c:pt idx="2113">
                  <c:v>9.3926049999999998E-5</c:v>
                </c:pt>
                <c:pt idx="2114">
                  <c:v>8.8185520000000006E-5</c:v>
                </c:pt>
                <c:pt idx="2115">
                  <c:v>4.9763440000000001E-5</c:v>
                </c:pt>
                <c:pt idx="2116">
                  <c:v>4.82375E-5</c:v>
                </c:pt>
                <c:pt idx="2117">
                  <c:v>4.6512040000000001E-5</c:v>
                </c:pt>
                <c:pt idx="2118">
                  <c:v>4.2215809999999997E-5</c:v>
                </c:pt>
                <c:pt idx="2119">
                  <c:v>1.239525E-5</c:v>
                </c:pt>
                <c:pt idx="2120">
                  <c:v>-4.4955800000000001E-6</c:v>
                </c:pt>
                <c:pt idx="2121">
                  <c:v>8.7172100000000005E-5</c:v>
                </c:pt>
                <c:pt idx="2122">
                  <c:v>8.1235279999999997E-5</c:v>
                </c:pt>
                <c:pt idx="2123">
                  <c:v>-4.3584120000000003E-5</c:v>
                </c:pt>
                <c:pt idx="2124">
                  <c:v>1.111091E-5</c:v>
                </c:pt>
                <c:pt idx="2125">
                  <c:v>8.3931180000000006E-5</c:v>
                </c:pt>
                <c:pt idx="2126">
                  <c:v>3.5986560000000003E-5</c:v>
                </c:pt>
                <c:pt idx="2127">
                  <c:v>1.4226949999999999E-5</c:v>
                </c:pt>
                <c:pt idx="2128">
                  <c:v>8.6698170000000001E-5</c:v>
                </c:pt>
                <c:pt idx="2129">
                  <c:v>7.7334739999999999E-5</c:v>
                </c:pt>
                <c:pt idx="2130">
                  <c:v>-1.7709940000000001E-5</c:v>
                </c:pt>
                <c:pt idx="2131">
                  <c:v>1.037278E-5</c:v>
                </c:pt>
                <c:pt idx="2132">
                  <c:v>6.0213510000000003E-5</c:v>
                </c:pt>
                <c:pt idx="2133">
                  <c:v>7.1178060000000006E-5</c:v>
                </c:pt>
                <c:pt idx="2134">
                  <c:v>4.3076869999999999E-5</c:v>
                </c:pt>
                <c:pt idx="2135">
                  <c:v>-1.2498649999999999E-5</c:v>
                </c:pt>
                <c:pt idx="2136">
                  <c:v>-6.6477349999999998E-6</c:v>
                </c:pt>
                <c:pt idx="2137">
                  <c:v>1.356333E-5</c:v>
                </c:pt>
                <c:pt idx="2138">
                  <c:v>2.889732E-5</c:v>
                </c:pt>
                <c:pt idx="2139">
                  <c:v>4.4158749999999998E-5</c:v>
                </c:pt>
                <c:pt idx="2140">
                  <c:v>7.690815E-5</c:v>
                </c:pt>
                <c:pt idx="2141">
                  <c:v>9.1748040000000006E-5</c:v>
                </c:pt>
                <c:pt idx="2142">
                  <c:v>8.2426359999999998E-6</c:v>
                </c:pt>
                <c:pt idx="2143">
                  <c:v>-4.983946E-5</c:v>
                </c:pt>
                <c:pt idx="2144">
                  <c:v>6.4981429999999996E-5</c:v>
                </c:pt>
                <c:pt idx="2145" formatCode="General">
                  <c:v>1.6634730000000001E-4</c:v>
                </c:pt>
                <c:pt idx="2146" formatCode="General">
                  <c:v>1.3253329999999999E-4</c:v>
                </c:pt>
                <c:pt idx="2147">
                  <c:v>6.5136959999999994E-5</c:v>
                </c:pt>
                <c:pt idx="2148">
                  <c:v>3.2973979999999998E-5</c:v>
                </c:pt>
                <c:pt idx="2149">
                  <c:v>1.937132E-5</c:v>
                </c:pt>
                <c:pt idx="2150">
                  <c:v>2.237696E-5</c:v>
                </c:pt>
                <c:pt idx="2151">
                  <c:v>4.9281789999999999E-5</c:v>
                </c:pt>
                <c:pt idx="2152">
                  <c:v>9.103658E-5</c:v>
                </c:pt>
                <c:pt idx="2153">
                  <c:v>4.6265589999999999E-5</c:v>
                </c:pt>
                <c:pt idx="2154">
                  <c:v>-3.1934909999999999E-5</c:v>
                </c:pt>
                <c:pt idx="2155">
                  <c:v>6.4540850000000004E-6</c:v>
                </c:pt>
                <c:pt idx="2156" formatCode="General">
                  <c:v>1.056439E-4</c:v>
                </c:pt>
                <c:pt idx="2157" formatCode="General">
                  <c:v>1.226601E-4</c:v>
                </c:pt>
                <c:pt idx="2158">
                  <c:v>8.9878890000000004E-5</c:v>
                </c:pt>
                <c:pt idx="2159" formatCode="General">
                  <c:v>1.1083850000000001E-4</c:v>
                </c:pt>
                <c:pt idx="2160" formatCode="General">
                  <c:v>1.5600879999999999E-4</c:v>
                </c:pt>
                <c:pt idx="2161" formatCode="General">
                  <c:v>1.380265E-4</c:v>
                </c:pt>
                <c:pt idx="2162">
                  <c:v>6.1381840000000005E-5</c:v>
                </c:pt>
                <c:pt idx="2163">
                  <c:v>6.5469669999999999E-5</c:v>
                </c:pt>
                <c:pt idx="2164" formatCode="General">
                  <c:v>1.076052E-4</c:v>
                </c:pt>
                <c:pt idx="2165">
                  <c:v>9.0699059999999998E-5</c:v>
                </c:pt>
                <c:pt idx="2166">
                  <c:v>7.0492909999999998E-5</c:v>
                </c:pt>
                <c:pt idx="2167">
                  <c:v>9.7004409999999996E-5</c:v>
                </c:pt>
                <c:pt idx="2168" formatCode="General">
                  <c:v>1.061693E-4</c:v>
                </c:pt>
                <c:pt idx="2169">
                  <c:v>2.692523E-5</c:v>
                </c:pt>
                <c:pt idx="2170">
                  <c:v>-2.6206020000000001E-5</c:v>
                </c:pt>
                <c:pt idx="2171">
                  <c:v>5.9881750000000003E-5</c:v>
                </c:pt>
                <c:pt idx="2172" formatCode="General">
                  <c:v>2.1121200000000001E-4</c:v>
                </c:pt>
                <c:pt idx="2173" formatCode="General">
                  <c:v>2.908888E-4</c:v>
                </c:pt>
                <c:pt idx="2174" formatCode="General">
                  <c:v>1.9876820000000001E-4</c:v>
                </c:pt>
                <c:pt idx="2175">
                  <c:v>2.4988280000000001E-5</c:v>
                </c:pt>
                <c:pt idx="2176">
                  <c:v>2.094248E-5</c:v>
                </c:pt>
                <c:pt idx="2177" formatCode="General">
                  <c:v>1.248977E-4</c:v>
                </c:pt>
                <c:pt idx="2178" formatCode="General">
                  <c:v>1.206527E-4</c:v>
                </c:pt>
                <c:pt idx="2179">
                  <c:v>5.4943469999999998E-5</c:v>
                </c:pt>
                <c:pt idx="2180">
                  <c:v>6.2708060000000001E-5</c:v>
                </c:pt>
                <c:pt idx="2181">
                  <c:v>6.9468819999999996E-5</c:v>
                </c:pt>
                <c:pt idx="2182">
                  <c:v>9.6501010000000004E-5</c:v>
                </c:pt>
                <c:pt idx="2183" formatCode="General">
                  <c:v>1.3401330000000001E-4</c:v>
                </c:pt>
                <c:pt idx="2184" formatCode="General">
                  <c:v>1.17199E-4</c:v>
                </c:pt>
                <c:pt idx="2185">
                  <c:v>5.9004630000000003E-5</c:v>
                </c:pt>
                <c:pt idx="2186">
                  <c:v>2.0614610000000001E-5</c:v>
                </c:pt>
                <c:pt idx="2187">
                  <c:v>6.3218220000000005E-5</c:v>
                </c:pt>
                <c:pt idx="2188" formatCode="General">
                  <c:v>1.057435E-4</c:v>
                </c:pt>
                <c:pt idx="2189" formatCode="General">
                  <c:v>1.075774E-4</c:v>
                </c:pt>
                <c:pt idx="2190">
                  <c:v>9.4725389999999999E-5</c:v>
                </c:pt>
                <c:pt idx="2191">
                  <c:v>9.0761330000000003E-5</c:v>
                </c:pt>
                <c:pt idx="2192" formatCode="General">
                  <c:v>1.2198520000000001E-4</c:v>
                </c:pt>
                <c:pt idx="2193" formatCode="General">
                  <c:v>1.6696349999999999E-4</c:v>
                </c:pt>
                <c:pt idx="2194" formatCode="General">
                  <c:v>1.283503E-4</c:v>
                </c:pt>
                <c:pt idx="2195">
                  <c:v>2.4962760000000002E-5</c:v>
                </c:pt>
                <c:pt idx="2196">
                  <c:v>1.6015040000000001E-5</c:v>
                </c:pt>
                <c:pt idx="2197">
                  <c:v>8.5371209999999994E-5</c:v>
                </c:pt>
                <c:pt idx="2198">
                  <c:v>9.2618650000000005E-5</c:v>
                </c:pt>
                <c:pt idx="2199">
                  <c:v>-5.3763890000000001E-5</c:v>
                </c:pt>
                <c:pt idx="2200">
                  <c:v>-9.9693019999999997E-5</c:v>
                </c:pt>
                <c:pt idx="2201" formatCode="General">
                  <c:v>1.223896E-4</c:v>
                </c:pt>
                <c:pt idx="2202" formatCode="General">
                  <c:v>1.4219340000000001E-4</c:v>
                </c:pt>
                <c:pt idx="2203">
                  <c:v>-5.0595949999999998E-5</c:v>
                </c:pt>
                <c:pt idx="2204">
                  <c:v>-7.7450610000000001E-5</c:v>
                </c:pt>
                <c:pt idx="2205">
                  <c:v>8.5263489999999994E-5</c:v>
                </c:pt>
                <c:pt idx="2206" formatCode="General">
                  <c:v>1.669672E-4</c:v>
                </c:pt>
                <c:pt idx="2207" formatCode="General">
                  <c:v>1.6963690000000001E-4</c:v>
                </c:pt>
                <c:pt idx="2208" formatCode="General">
                  <c:v>1.865294E-4</c:v>
                </c:pt>
                <c:pt idx="2209" formatCode="General">
                  <c:v>1.9898839999999999E-4</c:v>
                </c:pt>
                <c:pt idx="2210" formatCode="General">
                  <c:v>1.1749239999999999E-4</c:v>
                </c:pt>
                <c:pt idx="2211">
                  <c:v>-1.191725E-6</c:v>
                </c:pt>
                <c:pt idx="2212">
                  <c:v>6.6342660000000002E-5</c:v>
                </c:pt>
                <c:pt idx="2213" formatCode="General">
                  <c:v>2.2368E-4</c:v>
                </c:pt>
                <c:pt idx="2214" formatCode="General">
                  <c:v>2.107298E-4</c:v>
                </c:pt>
                <c:pt idx="2215">
                  <c:v>8.8286889999999996E-5</c:v>
                </c:pt>
                <c:pt idx="2216">
                  <c:v>7.769451E-5</c:v>
                </c:pt>
                <c:pt idx="2217" formatCode="General">
                  <c:v>1.114344E-4</c:v>
                </c:pt>
                <c:pt idx="2218" formatCode="General">
                  <c:v>1.161498E-4</c:v>
                </c:pt>
                <c:pt idx="2219" formatCode="General">
                  <c:v>1.187624E-4</c:v>
                </c:pt>
                <c:pt idx="2220">
                  <c:v>6.3446370000000001E-5</c:v>
                </c:pt>
                <c:pt idx="2221">
                  <c:v>2.7974830000000001E-5</c:v>
                </c:pt>
                <c:pt idx="2222" formatCode="General">
                  <c:v>1.142876E-4</c:v>
                </c:pt>
                <c:pt idx="2223" formatCode="General">
                  <c:v>1.5353449999999999E-4</c:v>
                </c:pt>
                <c:pt idx="2224" formatCode="General">
                  <c:v>1.914002E-4</c:v>
                </c:pt>
                <c:pt idx="2225" formatCode="General">
                  <c:v>2.3178479999999999E-4</c:v>
                </c:pt>
                <c:pt idx="2226" formatCode="General">
                  <c:v>2.099448E-4</c:v>
                </c:pt>
                <c:pt idx="2227" formatCode="General">
                  <c:v>1.754077E-4</c:v>
                </c:pt>
                <c:pt idx="2228" formatCode="General">
                  <c:v>1.3319889999999999E-4</c:v>
                </c:pt>
                <c:pt idx="2229">
                  <c:v>7.6411460000000002E-5</c:v>
                </c:pt>
                <c:pt idx="2230" formatCode="General">
                  <c:v>1.1993379999999999E-4</c:v>
                </c:pt>
                <c:pt idx="2231" formatCode="General">
                  <c:v>2.1922909999999999E-4</c:v>
                </c:pt>
                <c:pt idx="2232" formatCode="General">
                  <c:v>2.402742E-4</c:v>
                </c:pt>
                <c:pt idx="2233" formatCode="General">
                  <c:v>1.5967149999999999E-4</c:v>
                </c:pt>
                <c:pt idx="2234" formatCode="General">
                  <c:v>1.143443E-4</c:v>
                </c:pt>
                <c:pt idx="2235" formatCode="General">
                  <c:v>1.5289909999999999E-4</c:v>
                </c:pt>
                <c:pt idx="2236" formatCode="General">
                  <c:v>1.900274E-4</c:v>
                </c:pt>
                <c:pt idx="2237" formatCode="General">
                  <c:v>2.2485539999999999E-4</c:v>
                </c:pt>
                <c:pt idx="2238" formatCode="General">
                  <c:v>2.065305E-4</c:v>
                </c:pt>
                <c:pt idx="2239" formatCode="General">
                  <c:v>1.449143E-4</c:v>
                </c:pt>
                <c:pt idx="2240" formatCode="General">
                  <c:v>1.90609E-4</c:v>
                </c:pt>
                <c:pt idx="2241" formatCode="General">
                  <c:v>2.265833E-4</c:v>
                </c:pt>
                <c:pt idx="2242" formatCode="General">
                  <c:v>1.1627090000000001E-4</c:v>
                </c:pt>
                <c:pt idx="2243">
                  <c:v>9.4072289999999996E-5</c:v>
                </c:pt>
                <c:pt idx="2244" formatCode="General">
                  <c:v>1.9091339999999999E-4</c:v>
                </c:pt>
                <c:pt idx="2245" formatCode="General">
                  <c:v>2.2229960000000001E-4</c:v>
                </c:pt>
                <c:pt idx="2246" formatCode="General">
                  <c:v>1.6371100000000001E-4</c:v>
                </c:pt>
                <c:pt idx="2247" formatCode="General">
                  <c:v>1.318743E-4</c:v>
                </c:pt>
                <c:pt idx="2248" formatCode="General">
                  <c:v>1.555781E-4</c:v>
                </c:pt>
                <c:pt idx="2249" formatCode="General">
                  <c:v>1.6936020000000001E-4</c:v>
                </c:pt>
                <c:pt idx="2250" formatCode="General">
                  <c:v>1.9957960000000001E-4</c:v>
                </c:pt>
                <c:pt idx="2251" formatCode="General">
                  <c:v>1.8989730000000001E-4</c:v>
                </c:pt>
                <c:pt idx="2252" formatCode="General">
                  <c:v>1.7710229999999999E-4</c:v>
                </c:pt>
                <c:pt idx="2253" formatCode="General">
                  <c:v>2.3803140000000001E-4</c:v>
                </c:pt>
                <c:pt idx="2254" formatCode="General">
                  <c:v>2.423088E-4</c:v>
                </c:pt>
                <c:pt idx="2255" formatCode="General">
                  <c:v>1.5842419999999999E-4</c:v>
                </c:pt>
                <c:pt idx="2256">
                  <c:v>8.6601979999999994E-5</c:v>
                </c:pt>
                <c:pt idx="2257">
                  <c:v>7.2155839999999994E-5</c:v>
                </c:pt>
                <c:pt idx="2258">
                  <c:v>5.2969159999999998E-5</c:v>
                </c:pt>
                <c:pt idx="2259">
                  <c:v>7.2182219999999996E-5</c:v>
                </c:pt>
                <c:pt idx="2260" formatCode="General">
                  <c:v>1.7133940000000001E-4</c:v>
                </c:pt>
                <c:pt idx="2261" formatCode="General">
                  <c:v>2.302025E-4</c:v>
                </c:pt>
                <c:pt idx="2262" formatCode="General">
                  <c:v>1.6092189999999999E-4</c:v>
                </c:pt>
                <c:pt idx="2263">
                  <c:v>7.0342789999999999E-5</c:v>
                </c:pt>
                <c:pt idx="2264" formatCode="General">
                  <c:v>1.134215E-4</c:v>
                </c:pt>
                <c:pt idx="2265" formatCode="General">
                  <c:v>1.7716159999999999E-4</c:v>
                </c:pt>
                <c:pt idx="2266" formatCode="General">
                  <c:v>1.060176E-4</c:v>
                </c:pt>
                <c:pt idx="2267">
                  <c:v>9.4032100000000004E-5</c:v>
                </c:pt>
                <c:pt idx="2268" formatCode="General">
                  <c:v>1.4882019999999999E-4</c:v>
                </c:pt>
                <c:pt idx="2269" formatCode="General">
                  <c:v>1.7864740000000001E-4</c:v>
                </c:pt>
                <c:pt idx="2270" formatCode="General">
                  <c:v>1.9015359999999999E-4</c:v>
                </c:pt>
                <c:pt idx="2271" formatCode="General">
                  <c:v>1.7100709999999999E-4</c:v>
                </c:pt>
                <c:pt idx="2272" formatCode="General">
                  <c:v>1.7546550000000001E-4</c:v>
                </c:pt>
                <c:pt idx="2273" formatCode="General">
                  <c:v>1.6914459999999999E-4</c:v>
                </c:pt>
                <c:pt idx="2274" formatCode="General">
                  <c:v>1.487614E-4</c:v>
                </c:pt>
                <c:pt idx="2275" formatCode="General">
                  <c:v>1.905838E-4</c:v>
                </c:pt>
                <c:pt idx="2276" formatCode="General">
                  <c:v>2.5718280000000001E-4</c:v>
                </c:pt>
                <c:pt idx="2277" formatCode="General">
                  <c:v>2.3628930000000001E-4</c:v>
                </c:pt>
                <c:pt idx="2278" formatCode="General">
                  <c:v>1.3252709999999999E-4</c:v>
                </c:pt>
                <c:pt idx="2279" formatCode="General">
                  <c:v>1.034185E-4</c:v>
                </c:pt>
                <c:pt idx="2280" formatCode="General">
                  <c:v>1.9082290000000001E-4</c:v>
                </c:pt>
                <c:pt idx="2281" formatCode="General">
                  <c:v>2.111014E-4</c:v>
                </c:pt>
                <c:pt idx="2282" formatCode="General">
                  <c:v>1.2566580000000001E-4</c:v>
                </c:pt>
                <c:pt idx="2283" formatCode="General">
                  <c:v>1.3618979999999999E-4</c:v>
                </c:pt>
                <c:pt idx="2284" formatCode="General">
                  <c:v>2.4238290000000001E-4</c:v>
                </c:pt>
                <c:pt idx="2285" formatCode="General">
                  <c:v>2.7366499999999998E-4</c:v>
                </c:pt>
                <c:pt idx="2286" formatCode="General">
                  <c:v>1.976305E-4</c:v>
                </c:pt>
                <c:pt idx="2287" formatCode="General">
                  <c:v>1.323137E-4</c:v>
                </c:pt>
                <c:pt idx="2288" formatCode="General">
                  <c:v>1.9154480000000001E-4</c:v>
                </c:pt>
                <c:pt idx="2289" formatCode="General">
                  <c:v>2.8379289999999998E-4</c:v>
                </c:pt>
                <c:pt idx="2290" formatCode="General">
                  <c:v>1.9973580000000001E-4</c:v>
                </c:pt>
                <c:pt idx="2291">
                  <c:v>4.4310890000000002E-5</c:v>
                </c:pt>
                <c:pt idx="2292">
                  <c:v>6.8485720000000002E-5</c:v>
                </c:pt>
                <c:pt idx="2293" formatCode="General">
                  <c:v>1.957099E-4</c:v>
                </c:pt>
                <c:pt idx="2294" formatCode="General">
                  <c:v>1.7969390000000001E-4</c:v>
                </c:pt>
                <c:pt idx="2295" formatCode="General">
                  <c:v>1.1993129999999999E-4</c:v>
                </c:pt>
                <c:pt idx="2296" formatCode="General">
                  <c:v>1.6920929999999999E-4</c:v>
                </c:pt>
                <c:pt idx="2297" formatCode="General">
                  <c:v>2.6292429999999999E-4</c:v>
                </c:pt>
                <c:pt idx="2298" formatCode="General">
                  <c:v>2.953624E-4</c:v>
                </c:pt>
                <c:pt idx="2299" formatCode="General">
                  <c:v>2.1082039999999999E-4</c:v>
                </c:pt>
                <c:pt idx="2300" formatCode="General">
                  <c:v>1.6476929999999999E-4</c:v>
                </c:pt>
                <c:pt idx="2301" formatCode="General">
                  <c:v>2.2342E-4</c:v>
                </c:pt>
                <c:pt idx="2302" formatCode="General">
                  <c:v>2.0126869999999999E-4</c:v>
                </c:pt>
                <c:pt idx="2303" formatCode="General">
                  <c:v>1.476165E-4</c:v>
                </c:pt>
                <c:pt idx="2304" formatCode="General">
                  <c:v>2.3799349999999999E-4</c:v>
                </c:pt>
                <c:pt idx="2305" formatCode="General">
                  <c:v>3.3395899999999999E-4</c:v>
                </c:pt>
                <c:pt idx="2306" formatCode="General">
                  <c:v>2.6404679999999999E-4</c:v>
                </c:pt>
                <c:pt idx="2307" formatCode="General">
                  <c:v>2.010728E-4</c:v>
                </c:pt>
                <c:pt idx="2308" formatCode="General">
                  <c:v>2.2584640000000001E-4</c:v>
                </c:pt>
                <c:pt idx="2309" formatCode="General">
                  <c:v>2.1491260000000001E-4</c:v>
                </c:pt>
                <c:pt idx="2310" formatCode="General">
                  <c:v>1.7556820000000001E-4</c:v>
                </c:pt>
                <c:pt idx="2311" formatCode="General">
                  <c:v>1.8684929999999999E-4</c:v>
                </c:pt>
                <c:pt idx="2312" formatCode="General">
                  <c:v>2.8342120000000002E-4</c:v>
                </c:pt>
                <c:pt idx="2313" formatCode="General">
                  <c:v>3.2019060000000002E-4</c:v>
                </c:pt>
                <c:pt idx="2314" formatCode="General">
                  <c:v>2.9997379999999998E-4</c:v>
                </c:pt>
                <c:pt idx="2315" formatCode="General">
                  <c:v>2.847902E-4</c:v>
                </c:pt>
                <c:pt idx="2316" formatCode="General">
                  <c:v>2.5885859999999998E-4</c:v>
                </c:pt>
                <c:pt idx="2317" formatCode="General">
                  <c:v>1.8954789999999999E-4</c:v>
                </c:pt>
                <c:pt idx="2318" formatCode="General">
                  <c:v>1.089705E-4</c:v>
                </c:pt>
                <c:pt idx="2319" formatCode="General">
                  <c:v>1.436198E-4</c:v>
                </c:pt>
                <c:pt idx="2320" formatCode="General">
                  <c:v>2.4919420000000001E-4</c:v>
                </c:pt>
                <c:pt idx="2321" formatCode="General">
                  <c:v>3.2726240000000001E-4</c:v>
                </c:pt>
                <c:pt idx="2322" formatCode="General">
                  <c:v>2.9734189999999999E-4</c:v>
                </c:pt>
                <c:pt idx="2323" formatCode="General">
                  <c:v>2.0126129999999999E-4</c:v>
                </c:pt>
                <c:pt idx="2324" formatCode="General">
                  <c:v>2.0413620000000001E-4</c:v>
                </c:pt>
                <c:pt idx="2325" formatCode="General">
                  <c:v>2.4225240000000001E-4</c:v>
                </c:pt>
                <c:pt idx="2326" formatCode="General">
                  <c:v>2.4868109999999998E-4</c:v>
                </c:pt>
                <c:pt idx="2327" formatCode="General">
                  <c:v>2.785067E-4</c:v>
                </c:pt>
                <c:pt idx="2328" formatCode="General">
                  <c:v>3.2943350000000002E-4</c:v>
                </c:pt>
                <c:pt idx="2329" formatCode="General">
                  <c:v>3.2964250000000001E-4</c:v>
                </c:pt>
                <c:pt idx="2330" formatCode="General">
                  <c:v>3.157821E-4</c:v>
                </c:pt>
                <c:pt idx="2331" formatCode="General">
                  <c:v>3.1975869999999998E-4</c:v>
                </c:pt>
                <c:pt idx="2332" formatCode="General">
                  <c:v>2.8034229999999999E-4</c:v>
                </c:pt>
                <c:pt idx="2333" formatCode="General">
                  <c:v>1.8857060000000001E-4</c:v>
                </c:pt>
                <c:pt idx="2334" formatCode="General">
                  <c:v>1.279056E-4</c:v>
                </c:pt>
                <c:pt idx="2335" formatCode="General">
                  <c:v>1.336152E-4</c:v>
                </c:pt>
                <c:pt idx="2336" formatCode="General">
                  <c:v>2.2594259999999999E-4</c:v>
                </c:pt>
                <c:pt idx="2337" formatCode="General">
                  <c:v>2.7696980000000001E-4</c:v>
                </c:pt>
                <c:pt idx="2338" formatCode="General">
                  <c:v>2.139063E-4</c:v>
                </c:pt>
                <c:pt idx="2339" formatCode="General">
                  <c:v>1.5177929999999999E-4</c:v>
                </c:pt>
                <c:pt idx="2340" formatCode="General">
                  <c:v>2.1318500000000001E-4</c:v>
                </c:pt>
                <c:pt idx="2341" formatCode="General">
                  <c:v>2.7011549999999998E-4</c:v>
                </c:pt>
                <c:pt idx="2342" formatCode="General">
                  <c:v>2.5429700000000001E-4</c:v>
                </c:pt>
                <c:pt idx="2343" formatCode="General">
                  <c:v>2.5913359999999997E-4</c:v>
                </c:pt>
                <c:pt idx="2344" formatCode="General">
                  <c:v>3.018707E-4</c:v>
                </c:pt>
                <c:pt idx="2345" formatCode="General">
                  <c:v>2.925343E-4</c:v>
                </c:pt>
                <c:pt idx="2346" formatCode="General">
                  <c:v>2.694226E-4</c:v>
                </c:pt>
                <c:pt idx="2347" formatCode="General">
                  <c:v>2.3558579999999999E-4</c:v>
                </c:pt>
                <c:pt idx="2348" formatCode="General">
                  <c:v>2.6145319999999999E-4</c:v>
                </c:pt>
                <c:pt idx="2349" formatCode="General">
                  <c:v>3.6011030000000001E-4</c:v>
                </c:pt>
                <c:pt idx="2350" formatCode="General">
                  <c:v>4.1511500000000003E-4</c:v>
                </c:pt>
                <c:pt idx="2351" formatCode="General">
                  <c:v>3.4965369999999998E-4</c:v>
                </c:pt>
                <c:pt idx="2352" formatCode="General">
                  <c:v>2.9495980000000002E-4</c:v>
                </c:pt>
                <c:pt idx="2353" formatCode="General">
                  <c:v>3.3685719999999999E-4</c:v>
                </c:pt>
                <c:pt idx="2354" formatCode="General">
                  <c:v>3.583781E-4</c:v>
                </c:pt>
                <c:pt idx="2355" formatCode="General">
                  <c:v>3.0940669999999999E-4</c:v>
                </c:pt>
                <c:pt idx="2356" formatCode="General">
                  <c:v>3.137336E-4</c:v>
                </c:pt>
                <c:pt idx="2357" formatCode="General">
                  <c:v>3.4401510000000001E-4</c:v>
                </c:pt>
                <c:pt idx="2358" formatCode="General">
                  <c:v>2.8396950000000003E-4</c:v>
                </c:pt>
                <c:pt idx="2359" formatCode="General">
                  <c:v>2.7546979999999998E-4</c:v>
                </c:pt>
                <c:pt idx="2360" formatCode="General">
                  <c:v>3.946744E-4</c:v>
                </c:pt>
                <c:pt idx="2361" formatCode="General">
                  <c:v>3.9959860000000002E-4</c:v>
                </c:pt>
                <c:pt idx="2362" formatCode="General">
                  <c:v>2.3118910000000001E-4</c:v>
                </c:pt>
                <c:pt idx="2363" formatCode="General">
                  <c:v>1.829504E-4</c:v>
                </c:pt>
                <c:pt idx="2364" formatCode="General">
                  <c:v>2.7209350000000001E-4</c:v>
                </c:pt>
                <c:pt idx="2365" formatCode="General">
                  <c:v>3.0783980000000002E-4</c:v>
                </c:pt>
                <c:pt idx="2366" formatCode="General">
                  <c:v>2.9378169999999998E-4</c:v>
                </c:pt>
                <c:pt idx="2367" formatCode="General">
                  <c:v>2.6273369999999999E-4</c:v>
                </c:pt>
                <c:pt idx="2368" formatCode="General">
                  <c:v>2.9511480000000002E-4</c:v>
                </c:pt>
                <c:pt idx="2369" formatCode="General">
                  <c:v>3.4151400000000001E-4</c:v>
                </c:pt>
                <c:pt idx="2370" formatCode="General">
                  <c:v>3.0682810000000002E-4</c:v>
                </c:pt>
                <c:pt idx="2371" formatCode="General">
                  <c:v>2.5405749999999998E-4</c:v>
                </c:pt>
                <c:pt idx="2372" formatCode="General">
                  <c:v>3.2421160000000002E-4</c:v>
                </c:pt>
                <c:pt idx="2373" formatCode="General">
                  <c:v>4.8876699999999998E-4</c:v>
                </c:pt>
                <c:pt idx="2374" formatCode="General">
                  <c:v>4.4368739999999998E-4</c:v>
                </c:pt>
                <c:pt idx="2375" formatCode="General">
                  <c:v>2.4428280000000002E-4</c:v>
                </c:pt>
                <c:pt idx="2376" formatCode="General">
                  <c:v>2.402526E-4</c:v>
                </c:pt>
                <c:pt idx="2377" formatCode="General">
                  <c:v>3.9066630000000001E-4</c:v>
                </c:pt>
                <c:pt idx="2378" formatCode="General">
                  <c:v>4.2504210000000002E-4</c:v>
                </c:pt>
                <c:pt idx="2379" formatCode="General">
                  <c:v>3.3776949999999998E-4</c:v>
                </c:pt>
                <c:pt idx="2380" formatCode="General">
                  <c:v>2.9089680000000002E-4</c:v>
                </c:pt>
                <c:pt idx="2381" formatCode="General">
                  <c:v>3.0281040000000001E-4</c:v>
                </c:pt>
                <c:pt idx="2382" formatCode="General">
                  <c:v>3.1419130000000001E-4</c:v>
                </c:pt>
                <c:pt idx="2383" formatCode="General">
                  <c:v>3.0990150000000002E-4</c:v>
                </c:pt>
                <c:pt idx="2384" formatCode="General">
                  <c:v>3.0838140000000002E-4</c:v>
                </c:pt>
                <c:pt idx="2385" formatCode="General">
                  <c:v>3.2671650000000002E-4</c:v>
                </c:pt>
                <c:pt idx="2386" formatCode="General">
                  <c:v>3.4581299999999999E-4</c:v>
                </c:pt>
                <c:pt idx="2387" formatCode="General">
                  <c:v>3.3734409999999998E-4</c:v>
                </c:pt>
                <c:pt idx="2388" formatCode="General">
                  <c:v>3.263985E-4</c:v>
                </c:pt>
                <c:pt idx="2389" formatCode="General">
                  <c:v>2.8206580000000002E-4</c:v>
                </c:pt>
                <c:pt idx="2390" formatCode="General">
                  <c:v>2.059385E-4</c:v>
                </c:pt>
                <c:pt idx="2391" formatCode="General">
                  <c:v>2.316214E-4</c:v>
                </c:pt>
                <c:pt idx="2392" formatCode="General">
                  <c:v>3.4969539999999999E-4</c:v>
                </c:pt>
                <c:pt idx="2393" formatCode="General">
                  <c:v>3.6839350000000002E-4</c:v>
                </c:pt>
                <c:pt idx="2394" formatCode="General">
                  <c:v>2.9675870000000002E-4</c:v>
                </c:pt>
                <c:pt idx="2395" formatCode="General">
                  <c:v>3.0347460000000002E-4</c:v>
                </c:pt>
                <c:pt idx="2396" formatCode="General">
                  <c:v>3.9299289999999998E-4</c:v>
                </c:pt>
                <c:pt idx="2397" formatCode="General">
                  <c:v>4.4671179999999997E-4</c:v>
                </c:pt>
                <c:pt idx="2398" formatCode="General">
                  <c:v>3.8870700000000002E-4</c:v>
                </c:pt>
                <c:pt idx="2399" formatCode="General">
                  <c:v>2.8810910000000002E-4</c:v>
                </c:pt>
                <c:pt idx="2400" formatCode="General">
                  <c:v>3.0724259999999998E-4</c:v>
                </c:pt>
                <c:pt idx="2401" formatCode="General">
                  <c:v>4.2115309999999999E-4</c:v>
                </c:pt>
                <c:pt idx="2402" formatCode="General">
                  <c:v>3.4607010000000001E-4</c:v>
                </c:pt>
                <c:pt idx="2403" formatCode="General">
                  <c:v>1.712347E-4</c:v>
                </c:pt>
                <c:pt idx="2404" formatCode="General">
                  <c:v>1.678541E-4</c:v>
                </c:pt>
                <c:pt idx="2405" formatCode="General">
                  <c:v>2.956964E-4</c:v>
                </c:pt>
                <c:pt idx="2406" formatCode="General">
                  <c:v>3.374521E-4</c:v>
                </c:pt>
                <c:pt idx="2407" formatCode="General">
                  <c:v>3.0520530000000001E-4</c:v>
                </c:pt>
                <c:pt idx="2408" formatCode="General">
                  <c:v>3.2131279999999998E-4</c:v>
                </c:pt>
                <c:pt idx="2409" formatCode="General">
                  <c:v>3.4868239999999998E-4</c:v>
                </c:pt>
                <c:pt idx="2410" formatCode="General">
                  <c:v>3.1125229999999997E-4</c:v>
                </c:pt>
                <c:pt idx="2411" formatCode="General">
                  <c:v>2.5036980000000002E-4</c:v>
                </c:pt>
                <c:pt idx="2412" formatCode="General">
                  <c:v>2.8838890000000003E-4</c:v>
                </c:pt>
                <c:pt idx="2413" formatCode="General">
                  <c:v>3.6819940000000002E-4</c:v>
                </c:pt>
                <c:pt idx="2414" formatCode="General">
                  <c:v>3.7084029999999999E-4</c:v>
                </c:pt>
                <c:pt idx="2415" formatCode="General">
                  <c:v>3.4417300000000003E-4</c:v>
                </c:pt>
                <c:pt idx="2416" formatCode="General">
                  <c:v>3.4143109999999998E-4</c:v>
                </c:pt>
                <c:pt idx="2417" formatCode="General">
                  <c:v>3.5919940000000002E-4</c:v>
                </c:pt>
                <c:pt idx="2418" formatCode="General">
                  <c:v>3.7849029999999998E-4</c:v>
                </c:pt>
                <c:pt idx="2419" formatCode="General">
                  <c:v>4.0231179999999998E-4</c:v>
                </c:pt>
                <c:pt idx="2420" formatCode="General">
                  <c:v>4.3111359999999999E-4</c:v>
                </c:pt>
                <c:pt idx="2421" formatCode="General">
                  <c:v>3.7407610000000002E-4</c:v>
                </c:pt>
                <c:pt idx="2422" formatCode="General">
                  <c:v>2.7276420000000001E-4</c:v>
                </c:pt>
                <c:pt idx="2423" formatCode="General">
                  <c:v>2.5456980000000001E-4</c:v>
                </c:pt>
                <c:pt idx="2424" formatCode="General">
                  <c:v>3.6381850000000003E-4</c:v>
                </c:pt>
                <c:pt idx="2425" formatCode="General">
                  <c:v>4.4465599999999998E-4</c:v>
                </c:pt>
                <c:pt idx="2426" formatCode="General">
                  <c:v>3.7797589999999999E-4</c:v>
                </c:pt>
                <c:pt idx="2427" formatCode="General">
                  <c:v>3.0554170000000002E-4</c:v>
                </c:pt>
                <c:pt idx="2428" formatCode="General">
                  <c:v>3.504631E-4</c:v>
                </c:pt>
                <c:pt idx="2429" formatCode="General">
                  <c:v>4.4164490000000002E-4</c:v>
                </c:pt>
                <c:pt idx="2430" formatCode="General">
                  <c:v>4.4218149999999999E-4</c:v>
                </c:pt>
                <c:pt idx="2431" formatCode="General">
                  <c:v>3.4290250000000003E-4</c:v>
                </c:pt>
                <c:pt idx="2432" formatCode="General">
                  <c:v>3.0491399999999999E-4</c:v>
                </c:pt>
                <c:pt idx="2433" formatCode="General">
                  <c:v>3.3399010000000003E-4</c:v>
                </c:pt>
                <c:pt idx="2434" formatCode="General">
                  <c:v>3.4146680000000002E-4</c:v>
                </c:pt>
                <c:pt idx="2435" formatCode="General">
                  <c:v>3.361433E-4</c:v>
                </c:pt>
                <c:pt idx="2436" formatCode="General">
                  <c:v>3.46268E-4</c:v>
                </c:pt>
                <c:pt idx="2437" formatCode="General">
                  <c:v>3.981446E-4</c:v>
                </c:pt>
                <c:pt idx="2438" formatCode="General">
                  <c:v>4.4872260000000002E-4</c:v>
                </c:pt>
                <c:pt idx="2439" formatCode="General">
                  <c:v>4.9198880000000001E-4</c:v>
                </c:pt>
                <c:pt idx="2440" formatCode="General">
                  <c:v>5.1281220000000004E-4</c:v>
                </c:pt>
                <c:pt idx="2441" formatCode="General">
                  <c:v>4.5948590000000002E-4</c:v>
                </c:pt>
                <c:pt idx="2442" formatCode="General">
                  <c:v>3.4985760000000001E-4</c:v>
                </c:pt>
                <c:pt idx="2443" formatCode="General">
                  <c:v>3.1269819999999999E-4</c:v>
                </c:pt>
                <c:pt idx="2444" formatCode="General">
                  <c:v>3.570887E-4</c:v>
                </c:pt>
                <c:pt idx="2445" formatCode="General">
                  <c:v>3.986234E-4</c:v>
                </c:pt>
                <c:pt idx="2446" formatCode="General">
                  <c:v>4.078738E-4</c:v>
                </c:pt>
                <c:pt idx="2447" formatCode="General">
                  <c:v>3.4308579999999997E-4</c:v>
                </c:pt>
                <c:pt idx="2448" formatCode="General">
                  <c:v>2.7625479999999998E-4</c:v>
                </c:pt>
                <c:pt idx="2449" formatCode="General">
                  <c:v>3.581061E-4</c:v>
                </c:pt>
                <c:pt idx="2450" formatCode="General">
                  <c:v>3.9278140000000001E-4</c:v>
                </c:pt>
                <c:pt idx="2451" formatCode="General">
                  <c:v>3.3768809999999998E-4</c:v>
                </c:pt>
                <c:pt idx="2452" formatCode="General">
                  <c:v>3.4939250000000003E-4</c:v>
                </c:pt>
                <c:pt idx="2453" formatCode="General">
                  <c:v>4.2589659999999998E-4</c:v>
                </c:pt>
                <c:pt idx="2454" formatCode="General">
                  <c:v>4.2698239999999999E-4</c:v>
                </c:pt>
                <c:pt idx="2455" formatCode="General">
                  <c:v>3.7584519999999999E-4</c:v>
                </c:pt>
                <c:pt idx="2456" formatCode="General">
                  <c:v>4.0434409999999998E-4</c:v>
                </c:pt>
                <c:pt idx="2457" formatCode="General">
                  <c:v>4.2336689999999998E-4</c:v>
                </c:pt>
                <c:pt idx="2458" formatCode="General">
                  <c:v>3.7838699999999999E-4</c:v>
                </c:pt>
                <c:pt idx="2459" formatCode="General">
                  <c:v>4.1647949999999999E-4</c:v>
                </c:pt>
                <c:pt idx="2460" formatCode="General">
                  <c:v>4.3474799999999999E-4</c:v>
                </c:pt>
                <c:pt idx="2461" formatCode="General">
                  <c:v>3.5664939999999998E-4</c:v>
                </c:pt>
                <c:pt idx="2462" formatCode="General">
                  <c:v>3.031531E-4</c:v>
                </c:pt>
                <c:pt idx="2463" formatCode="General">
                  <c:v>3.0225139999999999E-4</c:v>
                </c:pt>
                <c:pt idx="2464" formatCode="General">
                  <c:v>2.7229130000000002E-4</c:v>
                </c:pt>
                <c:pt idx="2465" formatCode="General">
                  <c:v>2.7334800000000003E-4</c:v>
                </c:pt>
                <c:pt idx="2466" formatCode="General">
                  <c:v>3.4996499999999999E-4</c:v>
                </c:pt>
                <c:pt idx="2467" formatCode="General">
                  <c:v>3.805169E-4</c:v>
                </c:pt>
                <c:pt idx="2468" formatCode="General">
                  <c:v>3.5518080000000003E-4</c:v>
                </c:pt>
                <c:pt idx="2469" formatCode="General">
                  <c:v>3.58208E-4</c:v>
                </c:pt>
                <c:pt idx="2470" formatCode="General">
                  <c:v>4.3537440000000001E-4</c:v>
                </c:pt>
                <c:pt idx="2471" formatCode="General">
                  <c:v>4.175982E-4</c:v>
                </c:pt>
                <c:pt idx="2472" formatCode="General">
                  <c:v>3.2515549999999999E-4</c:v>
                </c:pt>
                <c:pt idx="2473" formatCode="General">
                  <c:v>3.534303E-4</c:v>
                </c:pt>
                <c:pt idx="2474" formatCode="General">
                  <c:v>4.104035E-4</c:v>
                </c:pt>
                <c:pt idx="2475" formatCode="General">
                  <c:v>4.3511519999999998E-4</c:v>
                </c:pt>
                <c:pt idx="2476" formatCode="General">
                  <c:v>4.6966009999999998E-4</c:v>
                </c:pt>
                <c:pt idx="2477" formatCode="General">
                  <c:v>4.8843650000000003E-4</c:v>
                </c:pt>
                <c:pt idx="2478" formatCode="General">
                  <c:v>4.3680040000000002E-4</c:v>
                </c:pt>
                <c:pt idx="2479" formatCode="General">
                  <c:v>3.5903619999999998E-4</c:v>
                </c:pt>
                <c:pt idx="2480" formatCode="General">
                  <c:v>3.6493289999999998E-4</c:v>
                </c:pt>
                <c:pt idx="2481" formatCode="General">
                  <c:v>4.071007E-4</c:v>
                </c:pt>
                <c:pt idx="2482" formatCode="General">
                  <c:v>4.3054859999999999E-4</c:v>
                </c:pt>
                <c:pt idx="2483" formatCode="General">
                  <c:v>4.1074779999999999E-4</c:v>
                </c:pt>
                <c:pt idx="2484" formatCode="General">
                  <c:v>4.0922460000000001E-4</c:v>
                </c:pt>
                <c:pt idx="2485" formatCode="General">
                  <c:v>4.0354429999999998E-4</c:v>
                </c:pt>
                <c:pt idx="2486" formatCode="General">
                  <c:v>3.905437E-4</c:v>
                </c:pt>
                <c:pt idx="2487" formatCode="General">
                  <c:v>4.3361060000000001E-4</c:v>
                </c:pt>
                <c:pt idx="2488" formatCode="General">
                  <c:v>4.7067940000000003E-4</c:v>
                </c:pt>
                <c:pt idx="2489" formatCode="General">
                  <c:v>4.2674850000000002E-4</c:v>
                </c:pt>
                <c:pt idx="2490" formatCode="General">
                  <c:v>3.8661019999999997E-4</c:v>
                </c:pt>
                <c:pt idx="2491" formatCode="General">
                  <c:v>4.4766000000000001E-4</c:v>
                </c:pt>
                <c:pt idx="2492" formatCode="General">
                  <c:v>5.1053419999999995E-4</c:v>
                </c:pt>
                <c:pt idx="2493" formatCode="General">
                  <c:v>4.6747910000000001E-4</c:v>
                </c:pt>
                <c:pt idx="2494" formatCode="General">
                  <c:v>4.2373950000000002E-4</c:v>
                </c:pt>
                <c:pt idx="2495" formatCode="General">
                  <c:v>4.624928E-4</c:v>
                </c:pt>
                <c:pt idx="2496" formatCode="General">
                  <c:v>5.1338969999999997E-4</c:v>
                </c:pt>
                <c:pt idx="2497" formatCode="General">
                  <c:v>4.8828020000000002E-4</c:v>
                </c:pt>
                <c:pt idx="2498" formatCode="General">
                  <c:v>4.5633510000000002E-4</c:v>
                </c:pt>
                <c:pt idx="2499" formatCode="General">
                  <c:v>4.8044709999999998E-4</c:v>
                </c:pt>
                <c:pt idx="2500" formatCode="General">
                  <c:v>5.5742910000000005E-4</c:v>
                </c:pt>
                <c:pt idx="2501" formatCode="General">
                  <c:v>5.5095830000000004E-4</c:v>
                </c:pt>
                <c:pt idx="2502" formatCode="General">
                  <c:v>4.1878979999999998E-4</c:v>
                </c:pt>
                <c:pt idx="2503" formatCode="General">
                  <c:v>3.5446289999999998E-4</c:v>
                </c:pt>
                <c:pt idx="2504" formatCode="General">
                  <c:v>4.3436899999999999E-4</c:v>
                </c:pt>
                <c:pt idx="2505" formatCode="General">
                  <c:v>4.2420050000000002E-4</c:v>
                </c:pt>
                <c:pt idx="2506" formatCode="General">
                  <c:v>3.6216349999999999E-4</c:v>
                </c:pt>
                <c:pt idx="2507" formatCode="General">
                  <c:v>4.2831219999999999E-4</c:v>
                </c:pt>
                <c:pt idx="2508" formatCode="General">
                  <c:v>4.8852810000000004E-4</c:v>
                </c:pt>
                <c:pt idx="2509" formatCode="General">
                  <c:v>4.6889330000000001E-4</c:v>
                </c:pt>
                <c:pt idx="2510" formatCode="General">
                  <c:v>3.6659520000000001E-4</c:v>
                </c:pt>
                <c:pt idx="2511" formatCode="General">
                  <c:v>3.0835090000000002E-4</c:v>
                </c:pt>
                <c:pt idx="2512" formatCode="General">
                  <c:v>4.0925009999999998E-4</c:v>
                </c:pt>
                <c:pt idx="2513" formatCode="General">
                  <c:v>4.5643499999999999E-4</c:v>
                </c:pt>
                <c:pt idx="2514" formatCode="General">
                  <c:v>4.6868879999999998E-4</c:v>
                </c:pt>
                <c:pt idx="2515" formatCode="General">
                  <c:v>4.4794159999999997E-4</c:v>
                </c:pt>
                <c:pt idx="2516" formatCode="General">
                  <c:v>4.4548379999999999E-4</c:v>
                </c:pt>
                <c:pt idx="2517" formatCode="General">
                  <c:v>5.0521560000000004E-4</c:v>
                </c:pt>
                <c:pt idx="2518" formatCode="General">
                  <c:v>4.9381770000000004E-4</c:v>
                </c:pt>
                <c:pt idx="2519" formatCode="General">
                  <c:v>4.2166030000000002E-4</c:v>
                </c:pt>
                <c:pt idx="2520" formatCode="General">
                  <c:v>4.5610330000000001E-4</c:v>
                </c:pt>
                <c:pt idx="2521" formatCode="General">
                  <c:v>5.3261879999999995E-4</c:v>
                </c:pt>
                <c:pt idx="2522" formatCode="General">
                  <c:v>4.2240920000000001E-4</c:v>
                </c:pt>
                <c:pt idx="2523" formatCode="General">
                  <c:v>3.0257580000000002E-4</c:v>
                </c:pt>
                <c:pt idx="2524" formatCode="General">
                  <c:v>4.1323180000000002E-4</c:v>
                </c:pt>
                <c:pt idx="2525" formatCode="General">
                  <c:v>5.1061140000000004E-4</c:v>
                </c:pt>
                <c:pt idx="2526" formatCode="General">
                  <c:v>4.8994149999999998E-4</c:v>
                </c:pt>
                <c:pt idx="2527" formatCode="General">
                  <c:v>4.2615550000000001E-4</c:v>
                </c:pt>
                <c:pt idx="2528" formatCode="General">
                  <c:v>4.1505330000000002E-4</c:v>
                </c:pt>
                <c:pt idx="2529" formatCode="General">
                  <c:v>5.0399060000000005E-4</c:v>
                </c:pt>
                <c:pt idx="2530" formatCode="General">
                  <c:v>5.2344339999999998E-4</c:v>
                </c:pt>
                <c:pt idx="2531" formatCode="General">
                  <c:v>4.4269829999999999E-4</c:v>
                </c:pt>
                <c:pt idx="2532" formatCode="General">
                  <c:v>4.1757319999999998E-4</c:v>
                </c:pt>
                <c:pt idx="2533" formatCode="General">
                  <c:v>4.8007630000000001E-4</c:v>
                </c:pt>
                <c:pt idx="2534" formatCode="General">
                  <c:v>5.2351630000000001E-4</c:v>
                </c:pt>
                <c:pt idx="2535" formatCode="General">
                  <c:v>5.0298369999999995E-4</c:v>
                </c:pt>
                <c:pt idx="2536" formatCode="General">
                  <c:v>4.9487900000000004E-4</c:v>
                </c:pt>
                <c:pt idx="2537" formatCode="General">
                  <c:v>5.0461750000000002E-4</c:v>
                </c:pt>
                <c:pt idx="2538" formatCode="General">
                  <c:v>4.9076160000000003E-4</c:v>
                </c:pt>
                <c:pt idx="2539" formatCode="General">
                  <c:v>4.698352E-4</c:v>
                </c:pt>
                <c:pt idx="2540" formatCode="General">
                  <c:v>4.2779260000000001E-4</c:v>
                </c:pt>
                <c:pt idx="2541" formatCode="General">
                  <c:v>4.4551630000000002E-4</c:v>
                </c:pt>
                <c:pt idx="2542" formatCode="General">
                  <c:v>4.3849960000000001E-4</c:v>
                </c:pt>
                <c:pt idx="2543" formatCode="General">
                  <c:v>3.998664E-4</c:v>
                </c:pt>
                <c:pt idx="2544" formatCode="General">
                  <c:v>5.0939599999999996E-4</c:v>
                </c:pt>
                <c:pt idx="2545" formatCode="General">
                  <c:v>6.0370439999999997E-4</c:v>
                </c:pt>
                <c:pt idx="2546" formatCode="General">
                  <c:v>5.9028059999999998E-4</c:v>
                </c:pt>
                <c:pt idx="2547" formatCode="General">
                  <c:v>5.2176399999999997E-4</c:v>
                </c:pt>
                <c:pt idx="2548" formatCode="General">
                  <c:v>4.9087030000000002E-4</c:v>
                </c:pt>
                <c:pt idx="2549" formatCode="General">
                  <c:v>4.9663330000000001E-4</c:v>
                </c:pt>
                <c:pt idx="2550" formatCode="General">
                  <c:v>4.8648499999999999E-4</c:v>
                </c:pt>
                <c:pt idx="2551" formatCode="General">
                  <c:v>4.8426790000000001E-4</c:v>
                </c:pt>
                <c:pt idx="2552" formatCode="General">
                  <c:v>5.0620150000000002E-4</c:v>
                </c:pt>
                <c:pt idx="2553" formatCode="General">
                  <c:v>5.0415289999999999E-4</c:v>
                </c:pt>
                <c:pt idx="2554" formatCode="General">
                  <c:v>4.9411430000000003E-4</c:v>
                </c:pt>
                <c:pt idx="2555" formatCode="General">
                  <c:v>4.7739249999999999E-4</c:v>
                </c:pt>
                <c:pt idx="2556" formatCode="General">
                  <c:v>4.7732710000000003E-4</c:v>
                </c:pt>
                <c:pt idx="2557" formatCode="General">
                  <c:v>4.3606100000000001E-4</c:v>
                </c:pt>
                <c:pt idx="2558" formatCode="General">
                  <c:v>4.5512550000000003E-4</c:v>
                </c:pt>
                <c:pt idx="2559" formatCode="General">
                  <c:v>5.3547719999999998E-4</c:v>
                </c:pt>
                <c:pt idx="2560" formatCode="General">
                  <c:v>5.6175780000000002E-4</c:v>
                </c:pt>
                <c:pt idx="2561" formatCode="General">
                  <c:v>5.154984E-4</c:v>
                </c:pt>
                <c:pt idx="2562" formatCode="General">
                  <c:v>4.4604999999999997E-4</c:v>
                </c:pt>
                <c:pt idx="2563" formatCode="General">
                  <c:v>4.7943950000000002E-4</c:v>
                </c:pt>
                <c:pt idx="2564" formatCode="General">
                  <c:v>5.5664270000000001E-4</c:v>
                </c:pt>
                <c:pt idx="2565" formatCode="General">
                  <c:v>5.3884620000000001E-4</c:v>
                </c:pt>
                <c:pt idx="2566" formatCode="General">
                  <c:v>3.9142750000000003E-4</c:v>
                </c:pt>
                <c:pt idx="2567" formatCode="General">
                  <c:v>3.3409340000000002E-4</c:v>
                </c:pt>
                <c:pt idx="2568" formatCode="General">
                  <c:v>4.7843359999999999E-4</c:v>
                </c:pt>
                <c:pt idx="2569" formatCode="General">
                  <c:v>5.8249050000000002E-4</c:v>
                </c:pt>
                <c:pt idx="2570" formatCode="General">
                  <c:v>5.3782890000000005E-4</c:v>
                </c:pt>
                <c:pt idx="2571" formatCode="General">
                  <c:v>4.9747419999999999E-4</c:v>
                </c:pt>
                <c:pt idx="2572" formatCode="General">
                  <c:v>6.0320190000000002E-4</c:v>
                </c:pt>
                <c:pt idx="2573" formatCode="General">
                  <c:v>7.4599360000000001E-4</c:v>
                </c:pt>
                <c:pt idx="2574" formatCode="General">
                  <c:v>6.6724920000000004E-4</c:v>
                </c:pt>
                <c:pt idx="2575" formatCode="General">
                  <c:v>5.1302810000000004E-4</c:v>
                </c:pt>
                <c:pt idx="2576" formatCode="General">
                  <c:v>5.115931E-4</c:v>
                </c:pt>
                <c:pt idx="2577" formatCode="General">
                  <c:v>5.6368960000000002E-4</c:v>
                </c:pt>
                <c:pt idx="2578" formatCode="General">
                  <c:v>5.5571120000000003E-4</c:v>
                </c:pt>
                <c:pt idx="2579" formatCode="General">
                  <c:v>5.5542479999999995E-4</c:v>
                </c:pt>
                <c:pt idx="2580" formatCode="General">
                  <c:v>5.7155179999999995E-4</c:v>
                </c:pt>
                <c:pt idx="2581" formatCode="General">
                  <c:v>5.1878690000000001E-4</c:v>
                </c:pt>
                <c:pt idx="2582" formatCode="General">
                  <c:v>4.6436539999999998E-4</c:v>
                </c:pt>
                <c:pt idx="2583" formatCode="General">
                  <c:v>5.0824989999999999E-4</c:v>
                </c:pt>
                <c:pt idx="2584" formatCode="General">
                  <c:v>5.5116010000000001E-4</c:v>
                </c:pt>
                <c:pt idx="2585" formatCode="General">
                  <c:v>5.1499369999999996E-4</c:v>
                </c:pt>
                <c:pt idx="2586" formatCode="General">
                  <c:v>4.7014559999999998E-4</c:v>
                </c:pt>
                <c:pt idx="2587" formatCode="General">
                  <c:v>5.0712309999999998E-4</c:v>
                </c:pt>
                <c:pt idx="2588" formatCode="General">
                  <c:v>5.4957740000000001E-4</c:v>
                </c:pt>
                <c:pt idx="2589" formatCode="General">
                  <c:v>5.5584350000000005E-4</c:v>
                </c:pt>
                <c:pt idx="2590" formatCode="General">
                  <c:v>5.5094840000000003E-4</c:v>
                </c:pt>
                <c:pt idx="2591" formatCode="General">
                  <c:v>5.3039389999999997E-4</c:v>
                </c:pt>
                <c:pt idx="2592" formatCode="General">
                  <c:v>4.9970250000000004E-4</c:v>
                </c:pt>
                <c:pt idx="2593" formatCode="General">
                  <c:v>5.0497420000000001E-4</c:v>
                </c:pt>
                <c:pt idx="2594" formatCode="General">
                  <c:v>5.2443149999999996E-4</c:v>
                </c:pt>
                <c:pt idx="2595" formatCode="General">
                  <c:v>5.1257470000000004E-4</c:v>
                </c:pt>
                <c:pt idx="2596" formatCode="General">
                  <c:v>5.2789820000000002E-4</c:v>
                </c:pt>
                <c:pt idx="2597" formatCode="General">
                  <c:v>6.0404410000000001E-4</c:v>
                </c:pt>
                <c:pt idx="2598" formatCode="General">
                  <c:v>6.694747E-4</c:v>
                </c:pt>
                <c:pt idx="2599" formatCode="General">
                  <c:v>5.7341610000000002E-4</c:v>
                </c:pt>
                <c:pt idx="2600" formatCode="General">
                  <c:v>4.7590950000000001E-4</c:v>
                </c:pt>
                <c:pt idx="2601" formatCode="General">
                  <c:v>6.391522E-4</c:v>
                </c:pt>
                <c:pt idx="2602" formatCode="General">
                  <c:v>6.9512760000000002E-4</c:v>
                </c:pt>
                <c:pt idx="2603" formatCode="General">
                  <c:v>4.7752560000000001E-4</c:v>
                </c:pt>
                <c:pt idx="2604" formatCode="General">
                  <c:v>4.259574E-4</c:v>
                </c:pt>
                <c:pt idx="2605" formatCode="General">
                  <c:v>5.7708960000000002E-4</c:v>
                </c:pt>
                <c:pt idx="2606" formatCode="General">
                  <c:v>5.9953920000000002E-4</c:v>
                </c:pt>
                <c:pt idx="2607" formatCode="General">
                  <c:v>5.6774959999999998E-4</c:v>
                </c:pt>
                <c:pt idx="2608" formatCode="General">
                  <c:v>6.120206E-4</c:v>
                </c:pt>
                <c:pt idx="2609" formatCode="General">
                  <c:v>6.2495529999999995E-4</c:v>
                </c:pt>
                <c:pt idx="2610" formatCode="General">
                  <c:v>5.8224670000000004E-4</c:v>
                </c:pt>
                <c:pt idx="2611" formatCode="General">
                  <c:v>5.1673660000000005E-4</c:v>
                </c:pt>
                <c:pt idx="2612" formatCode="General">
                  <c:v>4.8903420000000002E-4</c:v>
                </c:pt>
                <c:pt idx="2613" formatCode="General">
                  <c:v>4.8099520000000003E-4</c:v>
                </c:pt>
                <c:pt idx="2614" formatCode="General">
                  <c:v>5.1384990000000001E-4</c:v>
                </c:pt>
                <c:pt idx="2615" formatCode="General">
                  <c:v>5.0920589999999997E-4</c:v>
                </c:pt>
                <c:pt idx="2616" formatCode="General">
                  <c:v>5.311081E-4</c:v>
                </c:pt>
                <c:pt idx="2617" formatCode="General">
                  <c:v>6.1740160000000005E-4</c:v>
                </c:pt>
                <c:pt idx="2618" formatCode="General">
                  <c:v>6.164136E-4</c:v>
                </c:pt>
                <c:pt idx="2619" formatCode="General">
                  <c:v>5.9194640000000001E-4</c:v>
                </c:pt>
                <c:pt idx="2620" formatCode="General">
                  <c:v>6.1473449999999998E-4</c:v>
                </c:pt>
                <c:pt idx="2621" formatCode="General">
                  <c:v>6.3190839999999996E-4</c:v>
                </c:pt>
                <c:pt idx="2622" formatCode="General">
                  <c:v>5.7877920000000004E-4</c:v>
                </c:pt>
                <c:pt idx="2623" formatCode="General">
                  <c:v>4.5772629999999998E-4</c:v>
                </c:pt>
                <c:pt idx="2624" formatCode="General">
                  <c:v>4.4363109999999997E-4</c:v>
                </c:pt>
                <c:pt idx="2625" formatCode="General">
                  <c:v>5.4513320000000001E-4</c:v>
                </c:pt>
                <c:pt idx="2626" formatCode="General">
                  <c:v>6.2152189999999997E-4</c:v>
                </c:pt>
                <c:pt idx="2627" formatCode="General">
                  <c:v>5.9613329999999999E-4</c:v>
                </c:pt>
                <c:pt idx="2628" formatCode="General">
                  <c:v>5.8338819999999997E-4</c:v>
                </c:pt>
                <c:pt idx="2629" formatCode="General">
                  <c:v>6.3263100000000004E-4</c:v>
                </c:pt>
                <c:pt idx="2630" formatCode="General">
                  <c:v>6.4756850000000001E-4</c:v>
                </c:pt>
                <c:pt idx="2631" formatCode="General">
                  <c:v>6.6404919999999996E-4</c:v>
                </c:pt>
                <c:pt idx="2632" formatCode="General">
                  <c:v>6.3343860000000004E-4</c:v>
                </c:pt>
                <c:pt idx="2633" formatCode="General">
                  <c:v>5.036843E-4</c:v>
                </c:pt>
                <c:pt idx="2634" formatCode="General">
                  <c:v>4.5242060000000002E-4</c:v>
                </c:pt>
                <c:pt idx="2635" formatCode="General">
                  <c:v>5.8529269999999997E-4</c:v>
                </c:pt>
                <c:pt idx="2636" formatCode="General">
                  <c:v>6.527786E-4</c:v>
                </c:pt>
                <c:pt idx="2637" formatCode="General">
                  <c:v>6.1246439999999998E-4</c:v>
                </c:pt>
                <c:pt idx="2638" formatCode="General">
                  <c:v>5.9555060000000002E-4</c:v>
                </c:pt>
                <c:pt idx="2639" formatCode="General">
                  <c:v>5.8337039999999997E-4</c:v>
                </c:pt>
                <c:pt idx="2640" formatCode="General">
                  <c:v>5.8764370000000002E-4</c:v>
                </c:pt>
                <c:pt idx="2641" formatCode="General">
                  <c:v>5.8092249999999995E-4</c:v>
                </c:pt>
                <c:pt idx="2642" formatCode="General">
                  <c:v>5.3411799999999998E-4</c:v>
                </c:pt>
                <c:pt idx="2643" formatCode="General">
                  <c:v>5.1061740000000002E-4</c:v>
                </c:pt>
                <c:pt idx="2644" formatCode="General">
                  <c:v>6.3357810000000002E-4</c:v>
                </c:pt>
                <c:pt idx="2645" formatCode="General">
                  <c:v>7.3443209999999996E-4</c:v>
                </c:pt>
                <c:pt idx="2646" formatCode="General">
                  <c:v>6.7025410000000004E-4</c:v>
                </c:pt>
                <c:pt idx="2647" formatCode="General">
                  <c:v>5.4899189999999996E-4</c:v>
                </c:pt>
                <c:pt idx="2648" formatCode="General">
                  <c:v>5.5424209999999996E-4</c:v>
                </c:pt>
                <c:pt idx="2649" formatCode="General">
                  <c:v>6.4186530000000003E-4</c:v>
                </c:pt>
                <c:pt idx="2650" formatCode="General">
                  <c:v>6.2540670000000003E-4</c:v>
                </c:pt>
                <c:pt idx="2651" formatCode="General">
                  <c:v>5.9876199999999997E-4</c:v>
                </c:pt>
                <c:pt idx="2652" formatCode="General">
                  <c:v>6.2938489999999996E-4</c:v>
                </c:pt>
                <c:pt idx="2653" formatCode="General">
                  <c:v>6.6370389999999995E-4</c:v>
                </c:pt>
                <c:pt idx="2654" formatCode="General">
                  <c:v>6.4800000000000003E-4</c:v>
                </c:pt>
                <c:pt idx="2655" formatCode="General">
                  <c:v>5.9483970000000002E-4</c:v>
                </c:pt>
                <c:pt idx="2656" formatCode="General">
                  <c:v>5.4190849999999997E-4</c:v>
                </c:pt>
                <c:pt idx="2657" formatCode="General">
                  <c:v>5.2615490000000001E-4</c:v>
                </c:pt>
                <c:pt idx="2658" formatCode="General">
                  <c:v>5.3555650000000003E-4</c:v>
                </c:pt>
                <c:pt idx="2659" formatCode="General">
                  <c:v>5.9480030000000003E-4</c:v>
                </c:pt>
                <c:pt idx="2660" formatCode="General">
                  <c:v>6.8455619999999997E-4</c:v>
                </c:pt>
                <c:pt idx="2661" formatCode="General">
                  <c:v>7.1793539999999998E-4</c:v>
                </c:pt>
                <c:pt idx="2662" formatCode="General">
                  <c:v>5.9059189999999999E-4</c:v>
                </c:pt>
                <c:pt idx="2663" formatCode="General">
                  <c:v>4.7146530000000001E-4</c:v>
                </c:pt>
                <c:pt idx="2664" formatCode="General">
                  <c:v>5.7190530000000004E-4</c:v>
                </c:pt>
                <c:pt idx="2665" formatCode="General">
                  <c:v>6.4921849999999997E-4</c:v>
                </c:pt>
                <c:pt idx="2666" formatCode="General">
                  <c:v>5.6767700000000005E-4</c:v>
                </c:pt>
                <c:pt idx="2667" formatCode="General">
                  <c:v>5.9050849999999996E-4</c:v>
                </c:pt>
                <c:pt idx="2668" formatCode="General">
                  <c:v>7.0018499999999998E-4</c:v>
                </c:pt>
                <c:pt idx="2669" formatCode="General">
                  <c:v>6.6762940000000002E-4</c:v>
                </c:pt>
                <c:pt idx="2670" formatCode="General">
                  <c:v>5.2403840000000003E-4</c:v>
                </c:pt>
                <c:pt idx="2671" formatCode="General">
                  <c:v>6.0276969999999998E-4</c:v>
                </c:pt>
                <c:pt idx="2672" formatCode="General">
                  <c:v>7.3383260000000001E-4</c:v>
                </c:pt>
                <c:pt idx="2673" formatCode="General">
                  <c:v>7.0902910000000005E-4</c:v>
                </c:pt>
                <c:pt idx="2674" formatCode="General">
                  <c:v>6.3104160000000003E-4</c:v>
                </c:pt>
                <c:pt idx="2675" formatCode="General">
                  <c:v>6.5004859999999995E-4</c:v>
                </c:pt>
                <c:pt idx="2676" formatCode="General">
                  <c:v>6.0173210000000004E-4</c:v>
                </c:pt>
                <c:pt idx="2677" formatCode="General">
                  <c:v>5.0515830000000001E-4</c:v>
                </c:pt>
                <c:pt idx="2678" formatCode="General">
                  <c:v>5.8170550000000002E-4</c:v>
                </c:pt>
                <c:pt idx="2679" formatCode="General">
                  <c:v>7.3818029999999995E-4</c:v>
                </c:pt>
                <c:pt idx="2680" formatCode="General">
                  <c:v>8.4054340000000005E-4</c:v>
                </c:pt>
                <c:pt idx="2681" formatCode="General">
                  <c:v>8.1268560000000004E-4</c:v>
                </c:pt>
                <c:pt idx="2682" formatCode="General">
                  <c:v>6.9757200000000004E-4</c:v>
                </c:pt>
                <c:pt idx="2683" formatCode="General">
                  <c:v>6.2199140000000004E-4</c:v>
                </c:pt>
                <c:pt idx="2684" formatCode="General">
                  <c:v>6.0226940000000003E-4</c:v>
                </c:pt>
                <c:pt idx="2685" formatCode="General">
                  <c:v>6.3781959999999996E-4</c:v>
                </c:pt>
                <c:pt idx="2686" formatCode="General">
                  <c:v>6.6653389999999995E-4</c:v>
                </c:pt>
                <c:pt idx="2687" formatCode="General">
                  <c:v>6.1899260000000005E-4</c:v>
                </c:pt>
                <c:pt idx="2688" formatCode="General">
                  <c:v>6.3486689999999997E-4</c:v>
                </c:pt>
                <c:pt idx="2689" formatCode="General">
                  <c:v>7.5246779999999999E-4</c:v>
                </c:pt>
                <c:pt idx="2690" formatCode="General">
                  <c:v>7.9621919999999999E-4</c:v>
                </c:pt>
                <c:pt idx="2691" formatCode="General">
                  <c:v>7.1724270000000001E-4</c:v>
                </c:pt>
                <c:pt idx="2692" formatCode="General">
                  <c:v>6.3844309999999997E-4</c:v>
                </c:pt>
                <c:pt idx="2693" formatCode="General">
                  <c:v>6.4744450000000001E-4</c:v>
                </c:pt>
                <c:pt idx="2694" formatCode="General">
                  <c:v>6.6042110000000005E-4</c:v>
                </c:pt>
                <c:pt idx="2695" formatCode="General">
                  <c:v>6.4039089999999999E-4</c:v>
                </c:pt>
                <c:pt idx="2696" formatCode="General">
                  <c:v>6.3714879999999998E-4</c:v>
                </c:pt>
                <c:pt idx="2697" formatCode="General">
                  <c:v>6.5890390000000005E-4</c:v>
                </c:pt>
                <c:pt idx="2698" formatCode="General">
                  <c:v>6.931366E-4</c:v>
                </c:pt>
                <c:pt idx="2699" formatCode="General">
                  <c:v>6.8674909999999999E-4</c:v>
                </c:pt>
                <c:pt idx="2700" formatCode="General">
                  <c:v>6.9835570000000003E-4</c:v>
                </c:pt>
                <c:pt idx="2701" formatCode="General">
                  <c:v>7.4090099999999997E-4</c:v>
                </c:pt>
                <c:pt idx="2702" formatCode="General">
                  <c:v>6.9681289999999998E-4</c:v>
                </c:pt>
                <c:pt idx="2703" formatCode="General">
                  <c:v>5.8559710000000002E-4</c:v>
                </c:pt>
                <c:pt idx="2704" formatCode="General">
                  <c:v>6.1086440000000005E-4</c:v>
                </c:pt>
                <c:pt idx="2705" formatCode="General">
                  <c:v>7.2644370000000003E-4</c:v>
                </c:pt>
                <c:pt idx="2706" formatCode="General">
                  <c:v>7.0590659999999995E-4</c:v>
                </c:pt>
                <c:pt idx="2707" formatCode="General">
                  <c:v>6.5944780000000002E-4</c:v>
                </c:pt>
                <c:pt idx="2708" formatCode="General">
                  <c:v>7.3091759999999997E-4</c:v>
                </c:pt>
                <c:pt idx="2709" formatCode="General">
                  <c:v>7.9575410000000001E-4</c:v>
                </c:pt>
                <c:pt idx="2710" formatCode="General">
                  <c:v>7.4497249999999995E-4</c:v>
                </c:pt>
                <c:pt idx="2711" formatCode="General">
                  <c:v>6.8206029999999995E-4</c:v>
                </c:pt>
                <c:pt idx="2712" formatCode="General">
                  <c:v>6.8842570000000002E-4</c:v>
                </c:pt>
                <c:pt idx="2713" formatCode="General">
                  <c:v>6.7962470000000001E-4</c:v>
                </c:pt>
                <c:pt idx="2714" formatCode="General">
                  <c:v>6.6076730000000003E-4</c:v>
                </c:pt>
                <c:pt idx="2715" formatCode="General">
                  <c:v>6.5768770000000003E-4</c:v>
                </c:pt>
                <c:pt idx="2716" formatCode="General">
                  <c:v>6.9964240000000002E-4</c:v>
                </c:pt>
                <c:pt idx="2717" formatCode="General">
                  <c:v>7.3360069999999996E-4</c:v>
                </c:pt>
                <c:pt idx="2718" formatCode="General">
                  <c:v>7.1531959999999995E-4</c:v>
                </c:pt>
                <c:pt idx="2719" formatCode="General">
                  <c:v>7.1552309999999995E-4</c:v>
                </c:pt>
                <c:pt idx="2720" formatCode="General">
                  <c:v>7.2850530000000005E-4</c:v>
                </c:pt>
                <c:pt idx="2721" formatCode="General">
                  <c:v>6.8996270000000004E-4</c:v>
                </c:pt>
                <c:pt idx="2722" formatCode="General">
                  <c:v>6.2650719999999996E-4</c:v>
                </c:pt>
                <c:pt idx="2723" formatCode="General">
                  <c:v>6.1368139999999996E-4</c:v>
                </c:pt>
                <c:pt idx="2724" formatCode="General">
                  <c:v>7.2155679999999999E-4</c:v>
                </c:pt>
                <c:pt idx="2725" formatCode="General">
                  <c:v>7.4690930000000002E-4</c:v>
                </c:pt>
                <c:pt idx="2726" formatCode="General">
                  <c:v>6.3883150000000003E-4</c:v>
                </c:pt>
                <c:pt idx="2727" formatCode="General">
                  <c:v>5.8673619999999999E-4</c:v>
                </c:pt>
                <c:pt idx="2728" formatCode="General">
                  <c:v>6.7349779999999995E-4</c:v>
                </c:pt>
                <c:pt idx="2729" formatCode="General">
                  <c:v>8.1775499999999998E-4</c:v>
                </c:pt>
                <c:pt idx="2730" formatCode="General">
                  <c:v>8.0241679999999997E-4</c:v>
                </c:pt>
                <c:pt idx="2731" formatCode="General">
                  <c:v>7.1460049999999998E-4</c:v>
                </c:pt>
                <c:pt idx="2732" formatCode="General">
                  <c:v>7.3653059999999998E-4</c:v>
                </c:pt>
                <c:pt idx="2733" formatCode="General">
                  <c:v>8.1643120000000002E-4</c:v>
                </c:pt>
                <c:pt idx="2734" formatCode="General">
                  <c:v>7.7579910000000001E-4</c:v>
                </c:pt>
                <c:pt idx="2735" formatCode="General">
                  <c:v>6.5058939999999995E-4</c:v>
                </c:pt>
                <c:pt idx="2736" formatCode="General">
                  <c:v>6.5361770000000002E-4</c:v>
                </c:pt>
                <c:pt idx="2737" formatCode="General">
                  <c:v>7.9663710000000003E-4</c:v>
                </c:pt>
                <c:pt idx="2738" formatCode="General">
                  <c:v>8.2425239999999996E-4</c:v>
                </c:pt>
                <c:pt idx="2739" formatCode="General">
                  <c:v>7.2534559999999995E-4</c:v>
                </c:pt>
                <c:pt idx="2740" formatCode="General">
                  <c:v>6.8389359999999997E-4</c:v>
                </c:pt>
                <c:pt idx="2741" formatCode="General">
                  <c:v>6.8886890000000001E-4</c:v>
                </c:pt>
                <c:pt idx="2742" formatCode="General">
                  <c:v>6.901206E-4</c:v>
                </c:pt>
                <c:pt idx="2743" formatCode="General">
                  <c:v>7.076599E-4</c:v>
                </c:pt>
                <c:pt idx="2744" formatCode="General">
                  <c:v>8.0137549999999996E-4</c:v>
                </c:pt>
                <c:pt idx="2745" formatCode="General">
                  <c:v>8.5400359999999998E-4</c:v>
                </c:pt>
                <c:pt idx="2746" formatCode="General">
                  <c:v>7.8195719999999997E-4</c:v>
                </c:pt>
                <c:pt idx="2747" formatCode="General">
                  <c:v>7.4212029999999997E-4</c:v>
                </c:pt>
                <c:pt idx="2748" formatCode="General">
                  <c:v>7.5989730000000004E-4</c:v>
                </c:pt>
                <c:pt idx="2749" formatCode="General">
                  <c:v>7.49682E-4</c:v>
                </c:pt>
                <c:pt idx="2750" formatCode="General">
                  <c:v>7.5289189999999998E-4</c:v>
                </c:pt>
                <c:pt idx="2751" formatCode="General">
                  <c:v>7.9238989999999999E-4</c:v>
                </c:pt>
                <c:pt idx="2752" formatCode="General">
                  <c:v>7.8353929999999997E-4</c:v>
                </c:pt>
                <c:pt idx="2753" formatCode="General">
                  <c:v>7.0782319999999996E-4</c:v>
                </c:pt>
                <c:pt idx="2754" formatCode="General">
                  <c:v>6.608715E-4</c:v>
                </c:pt>
                <c:pt idx="2755" formatCode="General">
                  <c:v>6.8663540000000003E-4</c:v>
                </c:pt>
                <c:pt idx="2756" formatCode="General">
                  <c:v>7.7138439999999999E-4</c:v>
                </c:pt>
                <c:pt idx="2757" formatCode="General">
                  <c:v>8.2112380000000005E-4</c:v>
                </c:pt>
                <c:pt idx="2758" formatCode="General">
                  <c:v>7.747117E-4</c:v>
                </c:pt>
                <c:pt idx="2759" formatCode="General">
                  <c:v>7.5636439999999996E-4</c:v>
                </c:pt>
                <c:pt idx="2760" formatCode="General">
                  <c:v>8.0227569999999999E-4</c:v>
                </c:pt>
                <c:pt idx="2761" formatCode="General">
                  <c:v>8.0454289999999998E-4</c:v>
                </c:pt>
                <c:pt idx="2762" formatCode="General">
                  <c:v>7.4222399999999999E-4</c:v>
                </c:pt>
                <c:pt idx="2763" formatCode="General">
                  <c:v>7.3063309999999999E-4</c:v>
                </c:pt>
                <c:pt idx="2764" formatCode="General">
                  <c:v>8.0805679999999998E-4</c:v>
                </c:pt>
                <c:pt idx="2765" formatCode="General">
                  <c:v>8.0922540000000003E-4</c:v>
                </c:pt>
                <c:pt idx="2766" formatCode="General">
                  <c:v>7.3406749999999998E-4</c:v>
                </c:pt>
                <c:pt idx="2767" formatCode="General">
                  <c:v>7.6840739999999995E-4</c:v>
                </c:pt>
                <c:pt idx="2768" formatCode="General">
                  <c:v>8.0567949999999996E-4</c:v>
                </c:pt>
                <c:pt idx="2769" formatCode="General">
                  <c:v>7.4684179999999999E-4</c:v>
                </c:pt>
                <c:pt idx="2770" formatCode="General">
                  <c:v>6.6237580000000004E-4</c:v>
                </c:pt>
                <c:pt idx="2771" formatCode="General">
                  <c:v>6.2142549999999995E-4</c:v>
                </c:pt>
                <c:pt idx="2772" formatCode="General">
                  <c:v>7.3766749999999996E-4</c:v>
                </c:pt>
                <c:pt idx="2773" formatCode="General">
                  <c:v>9.120733E-4</c:v>
                </c:pt>
                <c:pt idx="2774" formatCode="General">
                  <c:v>8.4321980000000003E-4</c:v>
                </c:pt>
                <c:pt idx="2775" formatCode="General">
                  <c:v>6.7921609999999999E-4</c:v>
                </c:pt>
                <c:pt idx="2776" formatCode="General">
                  <c:v>7.1327990000000002E-4</c:v>
                </c:pt>
                <c:pt idx="2777" formatCode="General">
                  <c:v>8.5049880000000004E-4</c:v>
                </c:pt>
                <c:pt idx="2778" formatCode="General">
                  <c:v>8.5654470000000001E-4</c:v>
                </c:pt>
                <c:pt idx="2779" formatCode="General">
                  <c:v>7.5756450000000002E-4</c:v>
                </c:pt>
                <c:pt idx="2780" formatCode="General">
                  <c:v>7.0264999999999998E-4</c:v>
                </c:pt>
                <c:pt idx="2781" formatCode="General">
                  <c:v>7.0836130000000001E-4</c:v>
                </c:pt>
                <c:pt idx="2782" formatCode="General">
                  <c:v>6.733981E-4</c:v>
                </c:pt>
                <c:pt idx="2783" formatCode="General">
                  <c:v>6.9257800000000001E-4</c:v>
                </c:pt>
                <c:pt idx="2784" formatCode="General">
                  <c:v>8.040387E-4</c:v>
                </c:pt>
                <c:pt idx="2785" formatCode="General">
                  <c:v>8.4356139999999997E-4</c:v>
                </c:pt>
                <c:pt idx="2786" formatCode="General">
                  <c:v>7.8151770000000004E-4</c:v>
                </c:pt>
                <c:pt idx="2787" formatCode="General">
                  <c:v>7.4062119999999997E-4</c:v>
                </c:pt>
                <c:pt idx="2788" formatCode="General">
                  <c:v>7.7054770000000003E-4</c:v>
                </c:pt>
                <c:pt idx="2789" formatCode="General">
                  <c:v>7.759504E-4</c:v>
                </c:pt>
                <c:pt idx="2790" formatCode="General">
                  <c:v>7.3091170000000002E-4</c:v>
                </c:pt>
                <c:pt idx="2791" formatCode="General">
                  <c:v>7.3168449999999998E-4</c:v>
                </c:pt>
                <c:pt idx="2792" formatCode="General">
                  <c:v>8.0137610000000005E-4</c:v>
                </c:pt>
                <c:pt idx="2793" formatCode="General">
                  <c:v>8.2077609999999998E-4</c:v>
                </c:pt>
                <c:pt idx="2794" formatCode="General">
                  <c:v>7.2339110000000002E-4</c:v>
                </c:pt>
                <c:pt idx="2795" formatCode="General">
                  <c:v>6.769934E-4</c:v>
                </c:pt>
                <c:pt idx="2796" formatCode="General">
                  <c:v>7.6205420000000003E-4</c:v>
                </c:pt>
                <c:pt idx="2797" formatCode="General">
                  <c:v>8.0656680000000004E-4</c:v>
                </c:pt>
                <c:pt idx="2798" formatCode="General">
                  <c:v>7.7426610000000005E-4</c:v>
                </c:pt>
                <c:pt idx="2799" formatCode="General">
                  <c:v>6.7556379999999996E-4</c:v>
                </c:pt>
                <c:pt idx="2800" formatCode="General">
                  <c:v>6.5300730000000004E-4</c:v>
                </c:pt>
                <c:pt idx="2801" formatCode="General">
                  <c:v>7.9751210000000004E-4</c:v>
                </c:pt>
                <c:pt idx="2802" formatCode="General">
                  <c:v>7.7076239999999995E-4</c:v>
                </c:pt>
                <c:pt idx="2803" formatCode="General">
                  <c:v>5.4167090000000005E-4</c:v>
                </c:pt>
                <c:pt idx="2804" formatCode="General">
                  <c:v>5.8975789999999998E-4</c:v>
                </c:pt>
                <c:pt idx="2805" formatCode="General">
                  <c:v>7.9960459999999997E-4</c:v>
                </c:pt>
                <c:pt idx="2806" formatCode="General">
                  <c:v>8.3020580000000004E-4</c:v>
                </c:pt>
                <c:pt idx="2807" formatCode="General">
                  <c:v>7.7906310000000001E-4</c:v>
                </c:pt>
                <c:pt idx="2808" formatCode="General">
                  <c:v>8.0758079999999996E-4</c:v>
                </c:pt>
                <c:pt idx="2809" formatCode="General">
                  <c:v>8.0221269999999998E-4</c:v>
                </c:pt>
                <c:pt idx="2810" formatCode="General">
                  <c:v>7.061503E-4</c:v>
                </c:pt>
                <c:pt idx="2811" formatCode="General">
                  <c:v>6.9261460000000002E-4</c:v>
                </c:pt>
                <c:pt idx="2812" formatCode="General">
                  <c:v>7.6279859999999996E-4</c:v>
                </c:pt>
                <c:pt idx="2813" formatCode="General">
                  <c:v>7.845409E-4</c:v>
                </c:pt>
                <c:pt idx="2814" formatCode="General">
                  <c:v>6.7407860000000003E-4</c:v>
                </c:pt>
                <c:pt idx="2815" formatCode="General">
                  <c:v>6.6602549999999995E-4</c:v>
                </c:pt>
                <c:pt idx="2816" formatCode="General">
                  <c:v>8.3503370000000002E-4</c:v>
                </c:pt>
                <c:pt idx="2817" formatCode="General">
                  <c:v>9.4883770000000003E-4</c:v>
                </c:pt>
                <c:pt idx="2818" formatCode="General">
                  <c:v>9.3504449999999995E-4</c:v>
                </c:pt>
                <c:pt idx="2819" formatCode="General">
                  <c:v>9.1215209999999998E-4</c:v>
                </c:pt>
                <c:pt idx="2820" formatCode="General">
                  <c:v>9.3914529999999995E-4</c:v>
                </c:pt>
                <c:pt idx="2821" formatCode="General">
                  <c:v>8.902685E-4</c:v>
                </c:pt>
                <c:pt idx="2822" formatCode="General">
                  <c:v>7.7629160000000001E-4</c:v>
                </c:pt>
                <c:pt idx="2823" formatCode="General">
                  <c:v>7.8310559999999997E-4</c:v>
                </c:pt>
                <c:pt idx="2824" formatCode="General">
                  <c:v>8.6437600000000003E-4</c:v>
                </c:pt>
                <c:pt idx="2825" formatCode="General">
                  <c:v>8.744464E-4</c:v>
                </c:pt>
                <c:pt idx="2826" formatCode="General">
                  <c:v>7.997395E-4</c:v>
                </c:pt>
                <c:pt idx="2827" formatCode="General">
                  <c:v>7.9163360000000002E-4</c:v>
                </c:pt>
                <c:pt idx="2828" formatCode="General">
                  <c:v>7.9127400000000001E-4</c:v>
                </c:pt>
                <c:pt idx="2829" formatCode="General">
                  <c:v>7.8499669999999996E-4</c:v>
                </c:pt>
                <c:pt idx="2830" formatCode="General">
                  <c:v>8.5654380000000003E-4</c:v>
                </c:pt>
                <c:pt idx="2831" formatCode="General">
                  <c:v>8.8809230000000004E-4</c:v>
                </c:pt>
                <c:pt idx="2832" formatCode="General">
                  <c:v>8.4857499999999996E-4</c:v>
                </c:pt>
                <c:pt idx="2833" formatCode="General">
                  <c:v>8.4857599999999997E-4</c:v>
                </c:pt>
                <c:pt idx="2834" formatCode="General">
                  <c:v>9.053307E-4</c:v>
                </c:pt>
                <c:pt idx="2835" formatCode="General">
                  <c:v>9.0706629999999999E-4</c:v>
                </c:pt>
                <c:pt idx="2836" formatCode="General">
                  <c:v>8.4586299999999998E-4</c:v>
                </c:pt>
                <c:pt idx="2837" formatCode="General">
                  <c:v>8.485306E-4</c:v>
                </c:pt>
                <c:pt idx="2838" formatCode="General">
                  <c:v>8.2317550000000005E-4</c:v>
                </c:pt>
                <c:pt idx="2839" formatCode="General">
                  <c:v>7.2405319999999996E-4</c:v>
                </c:pt>
                <c:pt idx="2840" formatCode="General">
                  <c:v>7.6490460000000005E-4</c:v>
                </c:pt>
                <c:pt idx="2841" formatCode="General">
                  <c:v>8.7292049999999996E-4</c:v>
                </c:pt>
                <c:pt idx="2842" formatCode="General">
                  <c:v>8.3540960000000005E-4</c:v>
                </c:pt>
                <c:pt idx="2843" formatCode="General">
                  <c:v>8.1019299999999996E-4</c:v>
                </c:pt>
                <c:pt idx="2844" formatCode="General">
                  <c:v>8.9119000000000004E-4</c:v>
                </c:pt>
                <c:pt idx="2845" formatCode="General">
                  <c:v>9.1663330000000002E-4</c:v>
                </c:pt>
                <c:pt idx="2846" formatCode="General">
                  <c:v>8.1454219999999998E-4</c:v>
                </c:pt>
                <c:pt idx="2847" formatCode="General">
                  <c:v>7.5426430000000004E-4</c:v>
                </c:pt>
                <c:pt idx="2848" formatCode="General">
                  <c:v>8.7078220000000003E-4</c:v>
                </c:pt>
                <c:pt idx="2849" formatCode="General">
                  <c:v>9.4913069999999998E-4</c:v>
                </c:pt>
                <c:pt idx="2850" formatCode="General">
                  <c:v>9.0917739999999997E-4</c:v>
                </c:pt>
                <c:pt idx="2851" formatCode="General">
                  <c:v>9.1399199999999997E-4</c:v>
                </c:pt>
                <c:pt idx="2852" formatCode="General">
                  <c:v>9.569922E-4</c:v>
                </c:pt>
                <c:pt idx="2853" formatCode="General">
                  <c:v>9.3961990000000003E-4</c:v>
                </c:pt>
                <c:pt idx="2854" formatCode="General">
                  <c:v>8.8021740000000001E-4</c:v>
                </c:pt>
                <c:pt idx="2855" formatCode="General">
                  <c:v>8.1943049999999996E-4</c:v>
                </c:pt>
                <c:pt idx="2856" formatCode="General">
                  <c:v>7.8519899999999999E-4</c:v>
                </c:pt>
                <c:pt idx="2857" formatCode="General">
                  <c:v>8.2692469999999995E-4</c:v>
                </c:pt>
                <c:pt idx="2858" formatCode="General">
                  <c:v>8.3299589999999998E-4</c:v>
                </c:pt>
                <c:pt idx="2859" formatCode="General">
                  <c:v>7.8005109999999996E-4</c:v>
                </c:pt>
                <c:pt idx="2860" formatCode="General">
                  <c:v>8.6434740000000004E-4</c:v>
                </c:pt>
                <c:pt idx="2861" formatCode="General">
                  <c:v>9.5257899999999995E-4</c:v>
                </c:pt>
                <c:pt idx="2862" formatCode="General">
                  <c:v>8.5632009999999997E-4</c:v>
                </c:pt>
                <c:pt idx="2863" formatCode="General">
                  <c:v>7.6673900000000001E-4</c:v>
                </c:pt>
                <c:pt idx="2864" formatCode="General">
                  <c:v>8.6199720000000005E-4</c:v>
                </c:pt>
                <c:pt idx="2865" formatCode="General">
                  <c:v>9.0179319999999998E-4</c:v>
                </c:pt>
                <c:pt idx="2866" formatCode="General">
                  <c:v>7.951977E-4</c:v>
                </c:pt>
                <c:pt idx="2867" formatCode="General">
                  <c:v>8.3486339999999995E-4</c:v>
                </c:pt>
                <c:pt idx="2868" formatCode="General">
                  <c:v>9.4936849999999998E-4</c:v>
                </c:pt>
                <c:pt idx="2869" formatCode="General">
                  <c:v>9.2928149999999996E-4</c:v>
                </c:pt>
                <c:pt idx="2870" formatCode="General">
                  <c:v>9.0069759999999999E-4</c:v>
                </c:pt>
                <c:pt idx="2871" formatCode="General">
                  <c:v>8.7744159999999995E-4</c:v>
                </c:pt>
                <c:pt idx="2872" formatCode="General">
                  <c:v>8.5105930000000003E-4</c:v>
                </c:pt>
                <c:pt idx="2873" formatCode="General">
                  <c:v>8.5165760000000001E-4</c:v>
                </c:pt>
                <c:pt idx="2874" formatCode="General">
                  <c:v>8.7013219999999998E-4</c:v>
                </c:pt>
                <c:pt idx="2875" formatCode="General">
                  <c:v>9.0785560000000004E-4</c:v>
                </c:pt>
                <c:pt idx="2876" formatCode="General">
                  <c:v>9.1292840000000005E-4</c:v>
                </c:pt>
                <c:pt idx="2877" formatCode="General">
                  <c:v>9.0165160000000005E-4</c:v>
                </c:pt>
                <c:pt idx="2878" formatCode="General">
                  <c:v>8.7129120000000002E-4</c:v>
                </c:pt>
                <c:pt idx="2879" formatCode="General">
                  <c:v>8.1763099999999998E-4</c:v>
                </c:pt>
                <c:pt idx="2880" formatCode="General">
                  <c:v>8.3554069999999998E-4</c:v>
                </c:pt>
                <c:pt idx="2881" formatCode="General">
                  <c:v>9.1553700000000001E-4</c:v>
                </c:pt>
                <c:pt idx="2882" formatCode="General">
                  <c:v>8.6593409999999999E-4</c:v>
                </c:pt>
                <c:pt idx="2883" formatCode="General">
                  <c:v>7.6525740000000001E-4</c:v>
                </c:pt>
                <c:pt idx="2884" formatCode="General">
                  <c:v>8.5772159999999997E-4</c:v>
                </c:pt>
                <c:pt idx="2885" formatCode="General">
                  <c:v>1.0187099999999999E-3</c:v>
                </c:pt>
                <c:pt idx="2886" formatCode="General">
                  <c:v>9.9064500000000007E-4</c:v>
                </c:pt>
                <c:pt idx="2887" formatCode="General">
                  <c:v>8.7859989999999996E-4</c:v>
                </c:pt>
                <c:pt idx="2888" formatCode="General">
                  <c:v>8.4838739999999995E-4</c:v>
                </c:pt>
                <c:pt idx="2889" formatCode="General">
                  <c:v>8.8566339999999999E-4</c:v>
                </c:pt>
                <c:pt idx="2890" formatCode="General">
                  <c:v>9.5638090000000004E-4</c:v>
                </c:pt>
                <c:pt idx="2891" formatCode="General">
                  <c:v>9.6591649999999999E-4</c:v>
                </c:pt>
                <c:pt idx="2892" formatCode="General">
                  <c:v>9.0021570000000002E-4</c:v>
                </c:pt>
                <c:pt idx="2893" formatCode="General">
                  <c:v>8.7829119999999997E-4</c:v>
                </c:pt>
                <c:pt idx="2894" formatCode="General">
                  <c:v>9.5917439999999995E-4</c:v>
                </c:pt>
                <c:pt idx="2895" formatCode="General">
                  <c:v>1.0214270000000001E-3</c:v>
                </c:pt>
                <c:pt idx="2896" formatCode="General">
                  <c:v>9.8843299999999993E-4</c:v>
                </c:pt>
                <c:pt idx="2897" formatCode="General">
                  <c:v>9.3923450000000001E-4</c:v>
                </c:pt>
                <c:pt idx="2898" formatCode="General">
                  <c:v>9.1875360000000001E-4</c:v>
                </c:pt>
                <c:pt idx="2899" formatCode="General">
                  <c:v>9.1841199999999996E-4</c:v>
                </c:pt>
                <c:pt idx="2900" formatCode="General">
                  <c:v>9.6508810000000005E-4</c:v>
                </c:pt>
                <c:pt idx="2901" formatCode="General">
                  <c:v>9.4405919999999998E-4</c:v>
                </c:pt>
                <c:pt idx="2902" formatCode="General">
                  <c:v>8.4687969999999995E-4</c:v>
                </c:pt>
                <c:pt idx="2903" formatCode="General">
                  <c:v>8.4252980000000001E-4</c:v>
                </c:pt>
                <c:pt idx="2904" formatCode="General">
                  <c:v>9.2877089999999997E-4</c:v>
                </c:pt>
                <c:pt idx="2905" formatCode="General">
                  <c:v>9.8982499999999995E-4</c:v>
                </c:pt>
                <c:pt idx="2906" formatCode="General">
                  <c:v>9.5229699999999995E-4</c:v>
                </c:pt>
                <c:pt idx="2907" formatCode="General">
                  <c:v>8.8191980000000005E-4</c:v>
                </c:pt>
                <c:pt idx="2908" formatCode="General">
                  <c:v>8.6273619999999997E-4</c:v>
                </c:pt>
                <c:pt idx="2909" formatCode="General">
                  <c:v>8.1211209999999996E-4</c:v>
                </c:pt>
                <c:pt idx="2910" formatCode="General">
                  <c:v>8.0034520000000001E-4</c:v>
                </c:pt>
                <c:pt idx="2911" formatCode="General">
                  <c:v>8.873857E-4</c:v>
                </c:pt>
                <c:pt idx="2912" formatCode="General">
                  <c:v>9.318563E-4</c:v>
                </c:pt>
                <c:pt idx="2913" formatCode="General">
                  <c:v>9.1366690000000003E-4</c:v>
                </c:pt>
                <c:pt idx="2914" formatCode="General">
                  <c:v>8.9963680000000005E-4</c:v>
                </c:pt>
                <c:pt idx="2915" formatCode="General">
                  <c:v>8.8290169999999998E-4</c:v>
                </c:pt>
                <c:pt idx="2916" formatCode="General">
                  <c:v>9.0650599999999996E-4</c:v>
                </c:pt>
                <c:pt idx="2917" formatCode="General">
                  <c:v>9.6193190000000005E-4</c:v>
                </c:pt>
                <c:pt idx="2918" formatCode="General">
                  <c:v>9.7332690000000003E-4</c:v>
                </c:pt>
                <c:pt idx="2919" formatCode="General">
                  <c:v>9.6992240000000004E-4</c:v>
                </c:pt>
                <c:pt idx="2920" formatCode="General">
                  <c:v>9.9259859999999991E-4</c:v>
                </c:pt>
                <c:pt idx="2921" formatCode="General">
                  <c:v>1.0321900000000001E-3</c:v>
                </c:pt>
                <c:pt idx="2922" formatCode="General">
                  <c:v>9.9243430000000004E-4</c:v>
                </c:pt>
                <c:pt idx="2923" formatCode="General">
                  <c:v>9.3765739999999997E-4</c:v>
                </c:pt>
                <c:pt idx="2924" formatCode="General">
                  <c:v>9.7610920000000003E-4</c:v>
                </c:pt>
                <c:pt idx="2925" formatCode="General">
                  <c:v>1.006853E-3</c:v>
                </c:pt>
                <c:pt idx="2926" formatCode="General">
                  <c:v>9.7398190000000005E-4</c:v>
                </c:pt>
                <c:pt idx="2927" formatCode="General">
                  <c:v>9.3022039999999997E-4</c:v>
                </c:pt>
                <c:pt idx="2928" formatCode="General">
                  <c:v>9.1364219999999995E-4</c:v>
                </c:pt>
                <c:pt idx="2929" formatCode="General">
                  <c:v>9.3938989999999998E-4</c:v>
                </c:pt>
                <c:pt idx="2930" formatCode="General">
                  <c:v>9.6198300000000002E-4</c:v>
                </c:pt>
                <c:pt idx="2931" formatCode="General">
                  <c:v>9.6192619999999995E-4</c:v>
                </c:pt>
                <c:pt idx="2932" formatCode="General">
                  <c:v>9.4477950000000004E-4</c:v>
                </c:pt>
                <c:pt idx="2933" formatCode="General">
                  <c:v>9.2641209999999997E-4</c:v>
                </c:pt>
                <c:pt idx="2934" formatCode="General">
                  <c:v>9.2446710000000003E-4</c:v>
                </c:pt>
                <c:pt idx="2935" formatCode="General">
                  <c:v>9.2781649999999999E-4</c:v>
                </c:pt>
                <c:pt idx="2936" formatCode="General">
                  <c:v>9.6763440000000001E-4</c:v>
                </c:pt>
                <c:pt idx="2937" formatCode="General">
                  <c:v>9.9994689999999991E-4</c:v>
                </c:pt>
                <c:pt idx="2938" formatCode="General">
                  <c:v>9.8928899999999997E-4</c:v>
                </c:pt>
                <c:pt idx="2939" formatCode="General">
                  <c:v>1.0070140000000001E-3</c:v>
                </c:pt>
                <c:pt idx="2940" formatCode="General">
                  <c:v>1.064267E-3</c:v>
                </c:pt>
                <c:pt idx="2941" formatCode="General">
                  <c:v>1.073217E-3</c:v>
                </c:pt>
                <c:pt idx="2942" formatCode="General">
                  <c:v>9.3052130000000001E-4</c:v>
                </c:pt>
                <c:pt idx="2943" formatCode="General">
                  <c:v>7.9433360000000003E-4</c:v>
                </c:pt>
                <c:pt idx="2944" formatCode="General">
                  <c:v>8.8741130000000005E-4</c:v>
                </c:pt>
                <c:pt idx="2945" formatCode="General">
                  <c:v>1.0375600000000001E-3</c:v>
                </c:pt>
                <c:pt idx="2946" formatCode="General">
                  <c:v>9.9761199999999993E-4</c:v>
                </c:pt>
                <c:pt idx="2947" formatCode="General">
                  <c:v>8.4804849999999996E-4</c:v>
                </c:pt>
                <c:pt idx="2948" formatCode="General">
                  <c:v>8.4968450000000003E-4</c:v>
                </c:pt>
                <c:pt idx="2949" formatCode="General">
                  <c:v>9.5599189999999998E-4</c:v>
                </c:pt>
                <c:pt idx="2950" formatCode="General">
                  <c:v>9.7641890000000004E-4</c:v>
                </c:pt>
                <c:pt idx="2951" formatCode="General">
                  <c:v>9.4448169999999997E-4</c:v>
                </c:pt>
                <c:pt idx="2952" formatCode="General">
                  <c:v>9.8335159999999992E-4</c:v>
                </c:pt>
                <c:pt idx="2953" formatCode="General">
                  <c:v>1.0409919999999999E-3</c:v>
                </c:pt>
                <c:pt idx="2954" formatCode="General">
                  <c:v>1.0015689999999999E-3</c:v>
                </c:pt>
                <c:pt idx="2955" formatCode="General">
                  <c:v>9.4435570000000004E-4</c:v>
                </c:pt>
                <c:pt idx="2956" formatCode="General">
                  <c:v>1.006636E-3</c:v>
                </c:pt>
                <c:pt idx="2957" formatCode="General">
                  <c:v>1.0432359999999999E-3</c:v>
                </c:pt>
                <c:pt idx="2958" formatCode="General">
                  <c:v>9.836643999999999E-4</c:v>
                </c:pt>
                <c:pt idx="2959" formatCode="General">
                  <c:v>9.704526E-4</c:v>
                </c:pt>
                <c:pt idx="2960" formatCode="General">
                  <c:v>1.053741E-3</c:v>
                </c:pt>
                <c:pt idx="2961" formatCode="General">
                  <c:v>1.0356300000000001E-3</c:v>
                </c:pt>
                <c:pt idx="2962" formatCode="General">
                  <c:v>9.0018740000000002E-4</c:v>
                </c:pt>
                <c:pt idx="2963" formatCode="General">
                  <c:v>9.1877569999999995E-4</c:v>
                </c:pt>
                <c:pt idx="2964" formatCode="General">
                  <c:v>1.038078E-3</c:v>
                </c:pt>
                <c:pt idx="2965" formatCode="General">
                  <c:v>1.0459530000000001E-3</c:v>
                </c:pt>
                <c:pt idx="2966" formatCode="General">
                  <c:v>9.805364999999999E-4</c:v>
                </c:pt>
                <c:pt idx="2967" formatCode="General">
                  <c:v>9.844668999999999E-4</c:v>
                </c:pt>
                <c:pt idx="2968" formatCode="General">
                  <c:v>9.9874819999999989E-4</c:v>
                </c:pt>
                <c:pt idx="2969" formatCode="General">
                  <c:v>9.2881289999999998E-4</c:v>
                </c:pt>
                <c:pt idx="2970" formatCode="General">
                  <c:v>8.640532E-4</c:v>
                </c:pt>
                <c:pt idx="2971" formatCode="General">
                  <c:v>9.3718890000000002E-4</c:v>
                </c:pt>
                <c:pt idx="2972" formatCode="General">
                  <c:v>1.109861E-3</c:v>
                </c:pt>
                <c:pt idx="2973" formatCode="General">
                  <c:v>1.224277E-3</c:v>
                </c:pt>
                <c:pt idx="2974" formatCode="General">
                  <c:v>1.0748960000000001E-3</c:v>
                </c:pt>
                <c:pt idx="2975" formatCode="General">
                  <c:v>8.9645519999999995E-4</c:v>
                </c:pt>
                <c:pt idx="2976" formatCode="General">
                  <c:v>9.5849290000000001E-4</c:v>
                </c:pt>
                <c:pt idx="2977" formatCode="General">
                  <c:v>1.0842600000000001E-3</c:v>
                </c:pt>
                <c:pt idx="2978" formatCode="General">
                  <c:v>1.086341E-3</c:v>
                </c:pt>
                <c:pt idx="2979" formatCode="General">
                  <c:v>9.8692630000000005E-4</c:v>
                </c:pt>
                <c:pt idx="2980" formatCode="General">
                  <c:v>9.3763319999999996E-4</c:v>
                </c:pt>
                <c:pt idx="2981" formatCode="General">
                  <c:v>1.0214390000000001E-3</c:v>
                </c:pt>
                <c:pt idx="2982" formatCode="General">
                  <c:v>1.061839E-3</c:v>
                </c:pt>
                <c:pt idx="2983" formatCode="General">
                  <c:v>1.0004160000000001E-3</c:v>
                </c:pt>
                <c:pt idx="2984" formatCode="General">
                  <c:v>1.02994E-3</c:v>
                </c:pt>
                <c:pt idx="2985" formatCode="General">
                  <c:v>1.0927409999999999E-3</c:v>
                </c:pt>
                <c:pt idx="2986" formatCode="General">
                  <c:v>1.0864099999999999E-3</c:v>
                </c:pt>
                <c:pt idx="2987" formatCode="General">
                  <c:v>1.024091E-3</c:v>
                </c:pt>
                <c:pt idx="2988" formatCode="General">
                  <c:v>9.823226999999999E-4</c:v>
                </c:pt>
                <c:pt idx="2989" formatCode="General">
                  <c:v>1.001643E-3</c:v>
                </c:pt>
                <c:pt idx="2990" formatCode="General">
                  <c:v>1.047351E-3</c:v>
                </c:pt>
                <c:pt idx="2991" formatCode="General">
                  <c:v>1.1032290000000001E-3</c:v>
                </c:pt>
                <c:pt idx="2992" formatCode="General">
                  <c:v>1.1160090000000001E-3</c:v>
                </c:pt>
                <c:pt idx="2993" formatCode="General">
                  <c:v>1.0663140000000001E-3</c:v>
                </c:pt>
                <c:pt idx="2994" formatCode="General">
                  <c:v>1.0464269999999999E-3</c:v>
                </c:pt>
                <c:pt idx="2995" formatCode="General">
                  <c:v>1.034142E-3</c:v>
                </c:pt>
                <c:pt idx="2996" formatCode="General">
                  <c:v>9.9327240000000004E-4</c:v>
                </c:pt>
                <c:pt idx="2997" formatCode="General">
                  <c:v>9.855408999999999E-4</c:v>
                </c:pt>
                <c:pt idx="2998" formatCode="General">
                  <c:v>9.5278720000000004E-4</c:v>
                </c:pt>
                <c:pt idx="2999" formatCode="General">
                  <c:v>9.1127809999999999E-4</c:v>
                </c:pt>
                <c:pt idx="3000" formatCode="General">
                  <c:v>9.6110140000000004E-4</c:v>
                </c:pt>
                <c:pt idx="3001" formatCode="General">
                  <c:v>1.1182469999999999E-3</c:v>
                </c:pt>
                <c:pt idx="3002" formatCode="General">
                  <c:v>1.1054120000000001E-3</c:v>
                </c:pt>
                <c:pt idx="3003" formatCode="General">
                  <c:v>9.4741910000000005E-4</c:v>
                </c:pt>
                <c:pt idx="3004" formatCode="General">
                  <c:v>9.8035320000000007E-4</c:v>
                </c:pt>
                <c:pt idx="3005" formatCode="General">
                  <c:v>1.1242540000000001E-3</c:v>
                </c:pt>
                <c:pt idx="3006" formatCode="General">
                  <c:v>1.118885E-3</c:v>
                </c:pt>
                <c:pt idx="3007" formatCode="General">
                  <c:v>1.027788E-3</c:v>
                </c:pt>
                <c:pt idx="3008" formatCode="General">
                  <c:v>1.010637E-3</c:v>
                </c:pt>
                <c:pt idx="3009" formatCode="General">
                  <c:v>1.038221E-3</c:v>
                </c:pt>
                <c:pt idx="3010" formatCode="General">
                  <c:v>1.0376649999999999E-3</c:v>
                </c:pt>
                <c:pt idx="3011" formatCode="General">
                  <c:v>1.0141149999999999E-3</c:v>
                </c:pt>
                <c:pt idx="3012" formatCode="General">
                  <c:v>1.0996020000000001E-3</c:v>
                </c:pt>
                <c:pt idx="3013" formatCode="General">
                  <c:v>1.178124E-3</c:v>
                </c:pt>
                <c:pt idx="3014" formatCode="General">
                  <c:v>1.15463E-3</c:v>
                </c:pt>
                <c:pt idx="3015" formatCode="General">
                  <c:v>1.115329E-3</c:v>
                </c:pt>
                <c:pt idx="3016" formatCode="General">
                  <c:v>1.0208999999999999E-3</c:v>
                </c:pt>
                <c:pt idx="3017" formatCode="General">
                  <c:v>9.3824839999999995E-4</c:v>
                </c:pt>
                <c:pt idx="3018" formatCode="General">
                  <c:v>9.6669509999999998E-4</c:v>
                </c:pt>
                <c:pt idx="3019" formatCode="General">
                  <c:v>1.0669119999999999E-3</c:v>
                </c:pt>
                <c:pt idx="3020" formatCode="General">
                  <c:v>1.137473E-3</c:v>
                </c:pt>
                <c:pt idx="3021" formatCode="General">
                  <c:v>1.1533559999999999E-3</c:v>
                </c:pt>
                <c:pt idx="3022" formatCode="General">
                  <c:v>1.046469E-3</c:v>
                </c:pt>
                <c:pt idx="3023" formatCode="General">
                  <c:v>9.3214779999999998E-4</c:v>
                </c:pt>
                <c:pt idx="3024" formatCode="General">
                  <c:v>9.9464699999999998E-4</c:v>
                </c:pt>
                <c:pt idx="3025" formatCode="General">
                  <c:v>1.125196E-3</c:v>
                </c:pt>
                <c:pt idx="3026" formatCode="General">
                  <c:v>1.1421949999999999E-3</c:v>
                </c:pt>
                <c:pt idx="3027" formatCode="General">
                  <c:v>1.051354E-3</c:v>
                </c:pt>
                <c:pt idx="3028" formatCode="General">
                  <c:v>1.010716E-3</c:v>
                </c:pt>
                <c:pt idx="3029" formatCode="General">
                  <c:v>1.090164E-3</c:v>
                </c:pt>
                <c:pt idx="3030" formatCode="General">
                  <c:v>1.135107E-3</c:v>
                </c:pt>
                <c:pt idx="3031" formatCode="General">
                  <c:v>1.1208290000000001E-3</c:v>
                </c:pt>
                <c:pt idx="3032" formatCode="General">
                  <c:v>1.1237280000000001E-3</c:v>
                </c:pt>
                <c:pt idx="3033" formatCode="General">
                  <c:v>1.105378E-3</c:v>
                </c:pt>
                <c:pt idx="3034" formatCode="General">
                  <c:v>1.09509E-3</c:v>
                </c:pt>
                <c:pt idx="3035" formatCode="General">
                  <c:v>1.1534640000000001E-3</c:v>
                </c:pt>
                <c:pt idx="3036" formatCode="General">
                  <c:v>1.149775E-3</c:v>
                </c:pt>
                <c:pt idx="3037" formatCode="General">
                  <c:v>1.0737769999999999E-3</c:v>
                </c:pt>
                <c:pt idx="3038" formatCode="General">
                  <c:v>1.0053289999999999E-3</c:v>
                </c:pt>
                <c:pt idx="3039" formatCode="General">
                  <c:v>9.936293000000001E-4</c:v>
                </c:pt>
                <c:pt idx="3040" formatCode="General">
                  <c:v>1.10366E-3</c:v>
                </c:pt>
                <c:pt idx="3041" formatCode="General">
                  <c:v>1.1623759999999999E-3</c:v>
                </c:pt>
                <c:pt idx="3042" formatCode="General">
                  <c:v>1.0841399999999999E-3</c:v>
                </c:pt>
                <c:pt idx="3043" formatCode="General">
                  <c:v>9.9492679999999998E-4</c:v>
                </c:pt>
                <c:pt idx="3044" formatCode="General">
                  <c:v>1.020228E-3</c:v>
                </c:pt>
                <c:pt idx="3045" formatCode="General">
                  <c:v>1.1057129999999999E-3</c:v>
                </c:pt>
                <c:pt idx="3046" formatCode="General">
                  <c:v>1.1410070000000001E-3</c:v>
                </c:pt>
                <c:pt idx="3047" formatCode="General">
                  <c:v>1.114203E-3</c:v>
                </c:pt>
                <c:pt idx="3048" formatCode="General">
                  <c:v>1.1131660000000001E-3</c:v>
                </c:pt>
                <c:pt idx="3049" formatCode="General">
                  <c:v>1.135928E-3</c:v>
                </c:pt>
                <c:pt idx="3050" formatCode="General">
                  <c:v>1.118937E-3</c:v>
                </c:pt>
                <c:pt idx="3051" formatCode="General">
                  <c:v>1.0986399999999999E-3</c:v>
                </c:pt>
                <c:pt idx="3052" formatCode="General">
                  <c:v>1.1198200000000001E-3</c:v>
                </c:pt>
                <c:pt idx="3053" formatCode="General">
                  <c:v>1.14058E-3</c:v>
                </c:pt>
                <c:pt idx="3054" formatCode="General">
                  <c:v>1.0986850000000001E-3</c:v>
                </c:pt>
                <c:pt idx="3055" formatCode="General">
                  <c:v>1.0135929999999999E-3</c:v>
                </c:pt>
                <c:pt idx="3056" formatCode="General">
                  <c:v>9.8099509999999995E-4</c:v>
                </c:pt>
                <c:pt idx="3057" formatCode="General">
                  <c:v>1.1096630000000001E-3</c:v>
                </c:pt>
                <c:pt idx="3058" formatCode="General">
                  <c:v>1.1773479999999999E-3</c:v>
                </c:pt>
                <c:pt idx="3059" formatCode="General">
                  <c:v>1.094647E-3</c:v>
                </c:pt>
                <c:pt idx="3060" formatCode="General">
                  <c:v>1.065126E-3</c:v>
                </c:pt>
                <c:pt idx="3061" formatCode="General">
                  <c:v>1.181171E-3</c:v>
                </c:pt>
                <c:pt idx="3062" formatCode="General">
                  <c:v>1.227241E-3</c:v>
                </c:pt>
                <c:pt idx="3063" formatCode="General">
                  <c:v>1.1677440000000001E-3</c:v>
                </c:pt>
                <c:pt idx="3064" formatCode="General">
                  <c:v>1.155854E-3</c:v>
                </c:pt>
                <c:pt idx="3065" formatCode="General">
                  <c:v>1.1806640000000001E-3</c:v>
                </c:pt>
                <c:pt idx="3066" formatCode="General">
                  <c:v>1.189495E-3</c:v>
                </c:pt>
                <c:pt idx="3067" formatCode="General">
                  <c:v>1.184088E-3</c:v>
                </c:pt>
                <c:pt idx="3068" formatCode="General">
                  <c:v>1.1857949999999999E-3</c:v>
                </c:pt>
                <c:pt idx="3069" formatCode="General">
                  <c:v>1.186147E-3</c:v>
                </c:pt>
                <c:pt idx="3070" formatCode="General">
                  <c:v>1.1527359999999999E-3</c:v>
                </c:pt>
                <c:pt idx="3071" formatCode="General">
                  <c:v>1.057959E-3</c:v>
                </c:pt>
                <c:pt idx="3072" formatCode="General">
                  <c:v>9.8131200000000003E-4</c:v>
                </c:pt>
                <c:pt idx="3073" formatCode="General">
                  <c:v>1.0623E-3</c:v>
                </c:pt>
                <c:pt idx="3074" formatCode="General">
                  <c:v>1.1632669999999999E-3</c:v>
                </c:pt>
                <c:pt idx="3075" formatCode="General">
                  <c:v>1.181423E-3</c:v>
                </c:pt>
                <c:pt idx="3076" formatCode="General">
                  <c:v>1.133352E-3</c:v>
                </c:pt>
                <c:pt idx="3077" formatCode="General">
                  <c:v>1.1099770000000001E-3</c:v>
                </c:pt>
                <c:pt idx="3078" formatCode="General">
                  <c:v>1.1421479999999999E-3</c:v>
                </c:pt>
                <c:pt idx="3079" formatCode="General">
                  <c:v>1.1704700000000001E-3</c:v>
                </c:pt>
                <c:pt idx="3080" formatCode="General">
                  <c:v>1.223263E-3</c:v>
                </c:pt>
                <c:pt idx="3081" formatCode="General">
                  <c:v>1.231577E-3</c:v>
                </c:pt>
                <c:pt idx="3082" formatCode="General">
                  <c:v>1.1111509999999999E-3</c:v>
                </c:pt>
                <c:pt idx="3083" formatCode="General">
                  <c:v>1.042219E-3</c:v>
                </c:pt>
                <c:pt idx="3084" formatCode="General">
                  <c:v>1.1682249999999999E-3</c:v>
                </c:pt>
                <c:pt idx="3085" formatCode="General">
                  <c:v>1.2336059999999999E-3</c:v>
                </c:pt>
                <c:pt idx="3086" formatCode="General">
                  <c:v>1.117119E-3</c:v>
                </c:pt>
                <c:pt idx="3087" formatCode="General">
                  <c:v>1.0473259999999999E-3</c:v>
                </c:pt>
                <c:pt idx="3088" formatCode="General">
                  <c:v>1.124667E-3</c:v>
                </c:pt>
                <c:pt idx="3089" formatCode="General">
                  <c:v>1.1947819999999999E-3</c:v>
                </c:pt>
                <c:pt idx="3090" formatCode="General">
                  <c:v>1.1924660000000001E-3</c:v>
                </c:pt>
                <c:pt idx="3091" formatCode="General">
                  <c:v>1.1944119999999999E-3</c:v>
                </c:pt>
                <c:pt idx="3092" formatCode="General">
                  <c:v>1.1981509999999999E-3</c:v>
                </c:pt>
                <c:pt idx="3093" formatCode="General">
                  <c:v>1.1982749999999999E-3</c:v>
                </c:pt>
                <c:pt idx="3094" formatCode="General">
                  <c:v>1.1939699999999999E-3</c:v>
                </c:pt>
                <c:pt idx="3095" formatCode="General">
                  <c:v>1.1274189999999999E-3</c:v>
                </c:pt>
                <c:pt idx="3096" formatCode="General">
                  <c:v>1.094886E-3</c:v>
                </c:pt>
                <c:pt idx="3097" formatCode="General">
                  <c:v>1.21127E-3</c:v>
                </c:pt>
                <c:pt idx="3098" formatCode="General">
                  <c:v>1.3013530000000001E-3</c:v>
                </c:pt>
                <c:pt idx="3099" formatCode="General">
                  <c:v>1.2453970000000001E-3</c:v>
                </c:pt>
                <c:pt idx="3100" formatCode="General">
                  <c:v>1.2090429999999999E-3</c:v>
                </c:pt>
                <c:pt idx="3101" formatCode="General">
                  <c:v>1.2431339999999999E-3</c:v>
                </c:pt>
                <c:pt idx="3102" formatCode="General">
                  <c:v>1.193639E-3</c:v>
                </c:pt>
                <c:pt idx="3103" formatCode="General">
                  <c:v>1.130902E-3</c:v>
                </c:pt>
                <c:pt idx="3104" formatCode="General">
                  <c:v>1.201691E-3</c:v>
                </c:pt>
                <c:pt idx="3105" formatCode="General">
                  <c:v>1.2240339999999999E-3</c:v>
                </c:pt>
                <c:pt idx="3106" formatCode="General">
                  <c:v>1.1403139999999999E-3</c:v>
                </c:pt>
                <c:pt idx="3107" formatCode="General">
                  <c:v>1.150767E-3</c:v>
                </c:pt>
                <c:pt idx="3108" formatCode="General">
                  <c:v>1.190031E-3</c:v>
                </c:pt>
                <c:pt idx="3109" formatCode="General">
                  <c:v>1.1630130000000001E-3</c:v>
                </c:pt>
                <c:pt idx="3110" formatCode="General">
                  <c:v>1.168285E-3</c:v>
                </c:pt>
                <c:pt idx="3111" formatCode="General">
                  <c:v>1.2085380000000001E-3</c:v>
                </c:pt>
                <c:pt idx="3112" formatCode="General">
                  <c:v>1.228823E-3</c:v>
                </c:pt>
                <c:pt idx="3113" formatCode="General">
                  <c:v>1.207762E-3</c:v>
                </c:pt>
                <c:pt idx="3114" formatCode="General">
                  <c:v>1.104982E-3</c:v>
                </c:pt>
                <c:pt idx="3115" formatCode="General">
                  <c:v>1.0494090000000001E-3</c:v>
                </c:pt>
                <c:pt idx="3116" formatCode="General">
                  <c:v>1.1506400000000001E-3</c:v>
                </c:pt>
                <c:pt idx="3117" formatCode="General">
                  <c:v>1.2539509999999999E-3</c:v>
                </c:pt>
                <c:pt idx="3118" formatCode="General">
                  <c:v>1.2414290000000001E-3</c:v>
                </c:pt>
                <c:pt idx="3119" formatCode="General">
                  <c:v>1.1847050000000001E-3</c:v>
                </c:pt>
                <c:pt idx="3120" formatCode="General">
                  <c:v>1.2078220000000001E-3</c:v>
                </c:pt>
                <c:pt idx="3121" formatCode="General">
                  <c:v>1.285696E-3</c:v>
                </c:pt>
                <c:pt idx="3122" formatCode="General">
                  <c:v>1.222536E-3</c:v>
                </c:pt>
                <c:pt idx="3123" formatCode="General">
                  <c:v>1.0790299999999999E-3</c:v>
                </c:pt>
                <c:pt idx="3124" formatCode="General">
                  <c:v>1.1768010000000001E-3</c:v>
                </c:pt>
                <c:pt idx="3125" formatCode="General">
                  <c:v>1.256617E-3</c:v>
                </c:pt>
                <c:pt idx="3126" formatCode="General">
                  <c:v>1.152452E-3</c:v>
                </c:pt>
                <c:pt idx="3127" formatCode="General">
                  <c:v>1.129047E-3</c:v>
                </c:pt>
                <c:pt idx="3128" formatCode="General">
                  <c:v>1.2252439999999999E-3</c:v>
                </c:pt>
                <c:pt idx="3129" formatCode="General">
                  <c:v>1.283913E-3</c:v>
                </c:pt>
                <c:pt idx="3130" formatCode="General">
                  <c:v>1.2599379999999999E-3</c:v>
                </c:pt>
                <c:pt idx="3131" formatCode="General">
                  <c:v>1.1936469999999999E-3</c:v>
                </c:pt>
                <c:pt idx="3132" formatCode="General">
                  <c:v>1.1577180000000001E-3</c:v>
                </c:pt>
                <c:pt idx="3133" formatCode="General">
                  <c:v>1.18732E-3</c:v>
                </c:pt>
                <c:pt idx="3134" formatCode="General">
                  <c:v>1.2295609999999999E-3</c:v>
                </c:pt>
                <c:pt idx="3135" formatCode="General">
                  <c:v>1.2391889999999999E-3</c:v>
                </c:pt>
                <c:pt idx="3136" formatCode="General">
                  <c:v>1.2170010000000001E-3</c:v>
                </c:pt>
                <c:pt idx="3137" formatCode="General">
                  <c:v>1.24387E-3</c:v>
                </c:pt>
                <c:pt idx="3138" formatCode="General">
                  <c:v>1.2937020000000001E-3</c:v>
                </c:pt>
                <c:pt idx="3139" formatCode="General">
                  <c:v>1.2541239999999999E-3</c:v>
                </c:pt>
                <c:pt idx="3140" formatCode="General">
                  <c:v>1.215793E-3</c:v>
                </c:pt>
                <c:pt idx="3141" formatCode="General">
                  <c:v>1.2709640000000001E-3</c:v>
                </c:pt>
                <c:pt idx="3142" formatCode="General">
                  <c:v>1.230173E-3</c:v>
                </c:pt>
                <c:pt idx="3143" formatCode="General">
                  <c:v>1.103957E-3</c:v>
                </c:pt>
                <c:pt idx="3144" formatCode="General">
                  <c:v>1.1813430000000001E-3</c:v>
                </c:pt>
                <c:pt idx="3145" formatCode="General">
                  <c:v>1.2992310000000001E-3</c:v>
                </c:pt>
                <c:pt idx="3146" formatCode="General">
                  <c:v>1.236724E-3</c:v>
                </c:pt>
                <c:pt idx="3147" formatCode="General">
                  <c:v>1.147229E-3</c:v>
                </c:pt>
                <c:pt idx="3148" formatCode="General">
                  <c:v>1.1735389999999999E-3</c:v>
                </c:pt>
                <c:pt idx="3149" formatCode="General">
                  <c:v>1.2210820000000001E-3</c:v>
                </c:pt>
                <c:pt idx="3150" formatCode="General">
                  <c:v>1.2667830000000001E-3</c:v>
                </c:pt>
                <c:pt idx="3151" formatCode="General">
                  <c:v>1.320084E-3</c:v>
                </c:pt>
                <c:pt idx="3152" formatCode="General">
                  <c:v>1.29276E-3</c:v>
                </c:pt>
                <c:pt idx="3153" formatCode="General">
                  <c:v>1.2054990000000001E-3</c:v>
                </c:pt>
                <c:pt idx="3154" formatCode="General">
                  <c:v>1.1898270000000001E-3</c:v>
                </c:pt>
                <c:pt idx="3155" formatCode="General">
                  <c:v>1.2505159999999999E-3</c:v>
                </c:pt>
                <c:pt idx="3156" formatCode="General">
                  <c:v>1.2236250000000001E-3</c:v>
                </c:pt>
                <c:pt idx="3157" formatCode="General">
                  <c:v>1.2009939999999999E-3</c:v>
                </c:pt>
                <c:pt idx="3158" formatCode="General">
                  <c:v>1.2262009999999999E-3</c:v>
                </c:pt>
                <c:pt idx="3159" formatCode="General">
                  <c:v>1.233186E-3</c:v>
                </c:pt>
                <c:pt idx="3160" formatCode="General">
                  <c:v>1.276176E-3</c:v>
                </c:pt>
                <c:pt idx="3161" formatCode="General">
                  <c:v>1.309679E-3</c:v>
                </c:pt>
                <c:pt idx="3162" formatCode="General">
                  <c:v>1.27579E-3</c:v>
                </c:pt>
                <c:pt idx="3163" formatCode="General">
                  <c:v>1.217297E-3</c:v>
                </c:pt>
                <c:pt idx="3164" formatCode="General">
                  <c:v>1.21989E-3</c:v>
                </c:pt>
                <c:pt idx="3165" formatCode="General">
                  <c:v>1.245571E-3</c:v>
                </c:pt>
                <c:pt idx="3166" formatCode="General">
                  <c:v>1.259142E-3</c:v>
                </c:pt>
                <c:pt idx="3167" formatCode="General">
                  <c:v>1.2712229999999999E-3</c:v>
                </c:pt>
                <c:pt idx="3168" formatCode="General">
                  <c:v>1.301253E-3</c:v>
                </c:pt>
                <c:pt idx="3169" formatCode="General">
                  <c:v>1.3433029999999999E-3</c:v>
                </c:pt>
                <c:pt idx="3170" formatCode="General">
                  <c:v>1.2880350000000001E-3</c:v>
                </c:pt>
                <c:pt idx="3171" formatCode="General">
                  <c:v>1.207966E-3</c:v>
                </c:pt>
                <c:pt idx="3172" formatCode="General">
                  <c:v>1.296448E-3</c:v>
                </c:pt>
                <c:pt idx="3173" formatCode="General">
                  <c:v>1.442708E-3</c:v>
                </c:pt>
                <c:pt idx="3174" formatCode="General">
                  <c:v>1.3654030000000001E-3</c:v>
                </c:pt>
                <c:pt idx="3175" formatCode="General">
                  <c:v>1.1817360000000001E-3</c:v>
                </c:pt>
                <c:pt idx="3176" formatCode="General">
                  <c:v>1.1935959999999999E-3</c:v>
                </c:pt>
                <c:pt idx="3177" formatCode="General">
                  <c:v>1.333559E-3</c:v>
                </c:pt>
                <c:pt idx="3178" formatCode="General">
                  <c:v>1.3802549999999999E-3</c:v>
                </c:pt>
                <c:pt idx="3179" formatCode="General">
                  <c:v>1.3115990000000001E-3</c:v>
                </c:pt>
                <c:pt idx="3180" formatCode="General">
                  <c:v>1.2277830000000001E-3</c:v>
                </c:pt>
                <c:pt idx="3181" formatCode="General">
                  <c:v>1.2537819999999999E-3</c:v>
                </c:pt>
                <c:pt idx="3182" formatCode="General">
                  <c:v>1.2862870000000001E-3</c:v>
                </c:pt>
                <c:pt idx="3183" formatCode="General">
                  <c:v>1.2917580000000001E-3</c:v>
                </c:pt>
                <c:pt idx="3184" formatCode="General">
                  <c:v>1.279437E-3</c:v>
                </c:pt>
                <c:pt idx="3185" formatCode="General">
                  <c:v>1.2447490000000001E-3</c:v>
                </c:pt>
                <c:pt idx="3186" formatCode="General">
                  <c:v>1.2678399999999999E-3</c:v>
                </c:pt>
                <c:pt idx="3187" formatCode="General">
                  <c:v>1.306635E-3</c:v>
                </c:pt>
                <c:pt idx="3188" formatCode="General">
                  <c:v>1.293176E-3</c:v>
                </c:pt>
                <c:pt idx="3189" formatCode="General">
                  <c:v>1.2713819999999999E-3</c:v>
                </c:pt>
                <c:pt idx="3190" formatCode="General">
                  <c:v>1.2677599999999999E-3</c:v>
                </c:pt>
                <c:pt idx="3191" formatCode="General">
                  <c:v>1.2731769999999999E-3</c:v>
                </c:pt>
                <c:pt idx="3192" formatCode="General">
                  <c:v>1.2939799999999999E-3</c:v>
                </c:pt>
                <c:pt idx="3193" formatCode="General">
                  <c:v>1.315061E-3</c:v>
                </c:pt>
                <c:pt idx="3194" formatCode="General">
                  <c:v>1.2996450000000001E-3</c:v>
                </c:pt>
                <c:pt idx="3195" formatCode="General">
                  <c:v>1.274191E-3</c:v>
                </c:pt>
                <c:pt idx="3196" formatCode="General">
                  <c:v>1.258426E-3</c:v>
                </c:pt>
                <c:pt idx="3197" formatCode="General">
                  <c:v>1.267998E-3</c:v>
                </c:pt>
                <c:pt idx="3198" formatCode="General">
                  <c:v>1.2813049999999999E-3</c:v>
                </c:pt>
                <c:pt idx="3199" formatCode="General">
                  <c:v>1.1783169999999999E-3</c:v>
                </c:pt>
                <c:pt idx="3200" formatCode="General">
                  <c:v>1.0814290000000001E-3</c:v>
                </c:pt>
                <c:pt idx="3201" formatCode="General">
                  <c:v>1.22759E-3</c:v>
                </c:pt>
                <c:pt idx="3202" formatCode="General">
                  <c:v>1.3045940000000001E-3</c:v>
                </c:pt>
                <c:pt idx="3203" formatCode="General">
                  <c:v>1.213717E-3</c:v>
                </c:pt>
                <c:pt idx="3204" formatCode="General">
                  <c:v>1.252586E-3</c:v>
                </c:pt>
                <c:pt idx="3205" formatCode="General">
                  <c:v>1.322393E-3</c:v>
                </c:pt>
                <c:pt idx="3206" formatCode="General">
                  <c:v>1.3173359999999999E-3</c:v>
                </c:pt>
                <c:pt idx="3207" formatCode="General">
                  <c:v>1.299737E-3</c:v>
                </c:pt>
                <c:pt idx="3208" formatCode="General">
                  <c:v>1.3242079999999999E-3</c:v>
                </c:pt>
                <c:pt idx="3209" formatCode="General">
                  <c:v>1.264954E-3</c:v>
                </c:pt>
                <c:pt idx="3210" formatCode="General">
                  <c:v>1.1539619999999999E-3</c:v>
                </c:pt>
                <c:pt idx="3211" formatCode="General">
                  <c:v>1.2036130000000001E-3</c:v>
                </c:pt>
                <c:pt idx="3212" formatCode="General">
                  <c:v>1.345894E-3</c:v>
                </c:pt>
                <c:pt idx="3213" formatCode="General">
                  <c:v>1.374878E-3</c:v>
                </c:pt>
                <c:pt idx="3214" formatCode="General">
                  <c:v>1.322728E-3</c:v>
                </c:pt>
                <c:pt idx="3215" formatCode="General">
                  <c:v>1.254961E-3</c:v>
                </c:pt>
                <c:pt idx="3216" formatCode="General">
                  <c:v>1.261156E-3</c:v>
                </c:pt>
                <c:pt idx="3217" formatCode="General">
                  <c:v>1.340113E-3</c:v>
                </c:pt>
                <c:pt idx="3218" formatCode="General">
                  <c:v>1.386881E-3</c:v>
                </c:pt>
                <c:pt idx="3219" formatCode="General">
                  <c:v>1.3733479999999999E-3</c:v>
                </c:pt>
                <c:pt idx="3220" formatCode="General">
                  <c:v>1.290175E-3</c:v>
                </c:pt>
                <c:pt idx="3221" formatCode="General">
                  <c:v>1.174577E-3</c:v>
                </c:pt>
                <c:pt idx="3222" formatCode="General">
                  <c:v>1.1101889999999999E-3</c:v>
                </c:pt>
                <c:pt idx="3223" formatCode="General">
                  <c:v>1.157188E-3</c:v>
                </c:pt>
                <c:pt idx="3224" formatCode="General">
                  <c:v>1.3512369999999999E-3</c:v>
                </c:pt>
                <c:pt idx="3225" formatCode="General">
                  <c:v>1.4511979999999999E-3</c:v>
                </c:pt>
                <c:pt idx="3226" formatCode="General">
                  <c:v>1.365895E-3</c:v>
                </c:pt>
                <c:pt idx="3227" formatCode="General">
                  <c:v>1.332174E-3</c:v>
                </c:pt>
                <c:pt idx="3228" formatCode="General">
                  <c:v>1.3965830000000001E-3</c:v>
                </c:pt>
                <c:pt idx="3229" formatCode="General">
                  <c:v>1.4148349999999999E-3</c:v>
                </c:pt>
                <c:pt idx="3230" formatCode="General">
                  <c:v>1.372224E-3</c:v>
                </c:pt>
                <c:pt idx="3231" formatCode="General">
                  <c:v>1.325047E-3</c:v>
                </c:pt>
                <c:pt idx="3232" formatCode="General">
                  <c:v>1.332434E-3</c:v>
                </c:pt>
                <c:pt idx="3233" formatCode="General">
                  <c:v>1.3814459999999999E-3</c:v>
                </c:pt>
                <c:pt idx="3234" formatCode="General">
                  <c:v>1.388544E-3</c:v>
                </c:pt>
                <c:pt idx="3235" formatCode="General">
                  <c:v>1.3298889999999999E-3</c:v>
                </c:pt>
                <c:pt idx="3236" formatCode="General">
                  <c:v>1.269072E-3</c:v>
                </c:pt>
                <c:pt idx="3237" formatCode="General">
                  <c:v>1.273953E-3</c:v>
                </c:pt>
                <c:pt idx="3238" formatCode="General">
                  <c:v>1.334867E-3</c:v>
                </c:pt>
                <c:pt idx="3239" formatCode="General">
                  <c:v>1.3754850000000001E-3</c:v>
                </c:pt>
                <c:pt idx="3240" formatCode="General">
                  <c:v>1.360773E-3</c:v>
                </c:pt>
                <c:pt idx="3241" formatCode="General">
                  <c:v>1.3344870000000001E-3</c:v>
                </c:pt>
                <c:pt idx="3242" formatCode="General">
                  <c:v>1.3033090000000001E-3</c:v>
                </c:pt>
                <c:pt idx="3243" formatCode="General">
                  <c:v>1.310512E-3</c:v>
                </c:pt>
                <c:pt idx="3244" formatCode="General">
                  <c:v>1.4253390000000001E-3</c:v>
                </c:pt>
                <c:pt idx="3245" formatCode="General">
                  <c:v>1.5117640000000001E-3</c:v>
                </c:pt>
                <c:pt idx="3246" formatCode="General">
                  <c:v>1.4440760000000001E-3</c:v>
                </c:pt>
                <c:pt idx="3247" formatCode="General">
                  <c:v>1.398086E-3</c:v>
                </c:pt>
                <c:pt idx="3248" formatCode="General">
                  <c:v>1.402618E-3</c:v>
                </c:pt>
                <c:pt idx="3249" formatCode="General">
                  <c:v>1.347605E-3</c:v>
                </c:pt>
                <c:pt idx="3250" formatCode="General">
                  <c:v>1.342291E-3</c:v>
                </c:pt>
                <c:pt idx="3251" formatCode="General">
                  <c:v>1.3386959999999999E-3</c:v>
                </c:pt>
                <c:pt idx="3252" formatCode="General">
                  <c:v>1.3523299999999999E-3</c:v>
                </c:pt>
                <c:pt idx="3253" formatCode="General">
                  <c:v>1.4139319999999999E-3</c:v>
                </c:pt>
                <c:pt idx="3254" formatCode="General">
                  <c:v>1.411636E-3</c:v>
                </c:pt>
                <c:pt idx="3255" formatCode="General">
                  <c:v>1.405243E-3</c:v>
                </c:pt>
                <c:pt idx="3256" formatCode="General">
                  <c:v>1.4450719999999999E-3</c:v>
                </c:pt>
                <c:pt idx="3257" formatCode="General">
                  <c:v>1.390086E-3</c:v>
                </c:pt>
                <c:pt idx="3258" formatCode="General">
                  <c:v>1.2741040000000001E-3</c:v>
                </c:pt>
                <c:pt idx="3259" formatCode="General">
                  <c:v>1.2925009999999999E-3</c:v>
                </c:pt>
                <c:pt idx="3260" formatCode="General">
                  <c:v>1.414771E-3</c:v>
                </c:pt>
                <c:pt idx="3261" formatCode="General">
                  <c:v>1.4592030000000001E-3</c:v>
                </c:pt>
                <c:pt idx="3262" formatCode="General">
                  <c:v>1.4036490000000001E-3</c:v>
                </c:pt>
                <c:pt idx="3263" formatCode="General">
                  <c:v>1.3805429999999999E-3</c:v>
                </c:pt>
                <c:pt idx="3264" formatCode="General">
                  <c:v>1.4245690000000001E-3</c:v>
                </c:pt>
                <c:pt idx="3265" formatCode="General">
                  <c:v>1.4698070000000001E-3</c:v>
                </c:pt>
                <c:pt idx="3266" formatCode="General">
                  <c:v>1.4200490000000001E-3</c:v>
                </c:pt>
                <c:pt idx="3267" formatCode="General">
                  <c:v>1.3801250000000001E-3</c:v>
                </c:pt>
                <c:pt idx="3268" formatCode="General">
                  <c:v>1.361024E-3</c:v>
                </c:pt>
                <c:pt idx="3269" formatCode="General">
                  <c:v>1.3301420000000001E-3</c:v>
                </c:pt>
                <c:pt idx="3270" formatCode="General">
                  <c:v>1.3694600000000001E-3</c:v>
                </c:pt>
                <c:pt idx="3271" formatCode="General">
                  <c:v>1.412501E-3</c:v>
                </c:pt>
                <c:pt idx="3272" formatCode="General">
                  <c:v>1.4181210000000001E-3</c:v>
                </c:pt>
                <c:pt idx="3273" formatCode="General">
                  <c:v>1.359271E-3</c:v>
                </c:pt>
                <c:pt idx="3274" formatCode="General">
                  <c:v>1.3012010000000001E-3</c:v>
                </c:pt>
                <c:pt idx="3275" formatCode="General">
                  <c:v>1.319286E-3</c:v>
                </c:pt>
                <c:pt idx="3276" formatCode="General">
                  <c:v>1.3633530000000001E-3</c:v>
                </c:pt>
                <c:pt idx="3277" formatCode="General">
                  <c:v>1.421912E-3</c:v>
                </c:pt>
                <c:pt idx="3278" formatCode="General">
                  <c:v>1.4425480000000001E-3</c:v>
                </c:pt>
                <c:pt idx="3279" formatCode="General">
                  <c:v>1.4252010000000001E-3</c:v>
                </c:pt>
                <c:pt idx="3280" formatCode="General">
                  <c:v>1.438052E-3</c:v>
                </c:pt>
                <c:pt idx="3281" formatCode="General">
                  <c:v>1.460982E-3</c:v>
                </c:pt>
                <c:pt idx="3282" formatCode="General">
                  <c:v>1.3653999999999999E-3</c:v>
                </c:pt>
                <c:pt idx="3283" formatCode="General">
                  <c:v>1.2697990000000001E-3</c:v>
                </c:pt>
                <c:pt idx="3284" formatCode="General">
                  <c:v>1.346711E-3</c:v>
                </c:pt>
                <c:pt idx="3285" formatCode="General">
                  <c:v>1.45206E-3</c:v>
                </c:pt>
                <c:pt idx="3286" formatCode="General">
                  <c:v>1.4529079999999999E-3</c:v>
                </c:pt>
                <c:pt idx="3287" formatCode="General">
                  <c:v>1.4008040000000001E-3</c:v>
                </c:pt>
                <c:pt idx="3288" formatCode="General">
                  <c:v>1.387756E-3</c:v>
                </c:pt>
                <c:pt idx="3289" formatCode="General">
                  <c:v>1.4023600000000001E-3</c:v>
                </c:pt>
                <c:pt idx="3290" formatCode="General">
                  <c:v>1.3721740000000001E-3</c:v>
                </c:pt>
                <c:pt idx="3291" formatCode="General">
                  <c:v>1.2971599999999999E-3</c:v>
                </c:pt>
                <c:pt idx="3292" formatCode="General">
                  <c:v>1.276442E-3</c:v>
                </c:pt>
                <c:pt idx="3293" formatCode="General">
                  <c:v>1.3178879999999999E-3</c:v>
                </c:pt>
                <c:pt idx="3294" formatCode="General">
                  <c:v>1.3610429999999999E-3</c:v>
                </c:pt>
                <c:pt idx="3295" formatCode="General">
                  <c:v>1.390664E-3</c:v>
                </c:pt>
                <c:pt idx="3296" formatCode="General">
                  <c:v>1.3979210000000001E-3</c:v>
                </c:pt>
                <c:pt idx="3297" formatCode="General">
                  <c:v>1.4151809999999999E-3</c:v>
                </c:pt>
                <c:pt idx="3298" formatCode="General">
                  <c:v>1.468788E-3</c:v>
                </c:pt>
                <c:pt idx="3299" formatCode="General">
                  <c:v>1.5055859999999999E-3</c:v>
                </c:pt>
                <c:pt idx="3300" formatCode="General">
                  <c:v>1.490849E-3</c:v>
                </c:pt>
                <c:pt idx="3301" formatCode="General">
                  <c:v>1.4721070000000001E-3</c:v>
                </c:pt>
                <c:pt idx="3302" formatCode="General">
                  <c:v>1.441557E-3</c:v>
                </c:pt>
                <c:pt idx="3303" formatCode="General">
                  <c:v>1.3916689999999999E-3</c:v>
                </c:pt>
                <c:pt idx="3304" formatCode="General">
                  <c:v>1.3730120000000001E-3</c:v>
                </c:pt>
                <c:pt idx="3305" formatCode="General">
                  <c:v>1.377629E-3</c:v>
                </c:pt>
                <c:pt idx="3306" formatCode="General">
                  <c:v>1.416655E-3</c:v>
                </c:pt>
                <c:pt idx="3307" formatCode="General">
                  <c:v>1.4477159999999999E-3</c:v>
                </c:pt>
                <c:pt idx="3308" formatCode="General">
                  <c:v>1.4490659999999999E-3</c:v>
                </c:pt>
                <c:pt idx="3309" formatCode="General">
                  <c:v>1.470727E-3</c:v>
                </c:pt>
                <c:pt idx="3310" formatCode="General">
                  <c:v>1.4723430000000001E-3</c:v>
                </c:pt>
                <c:pt idx="3311" formatCode="General">
                  <c:v>1.4189109999999999E-3</c:v>
                </c:pt>
                <c:pt idx="3312" formatCode="General">
                  <c:v>1.3786650000000001E-3</c:v>
                </c:pt>
                <c:pt idx="3313" formatCode="General">
                  <c:v>1.403982E-3</c:v>
                </c:pt>
                <c:pt idx="3314" formatCode="General">
                  <c:v>1.4454870000000001E-3</c:v>
                </c:pt>
                <c:pt idx="3315" formatCode="General">
                  <c:v>1.4478589999999999E-3</c:v>
                </c:pt>
                <c:pt idx="3316" formatCode="General">
                  <c:v>1.41394E-3</c:v>
                </c:pt>
                <c:pt idx="3317" formatCode="General">
                  <c:v>1.4088130000000001E-3</c:v>
                </c:pt>
                <c:pt idx="3318" formatCode="General">
                  <c:v>1.398308E-3</c:v>
                </c:pt>
                <c:pt idx="3319" formatCode="General">
                  <c:v>1.4081429999999999E-3</c:v>
                </c:pt>
                <c:pt idx="3320" formatCode="General">
                  <c:v>1.5091E-3</c:v>
                </c:pt>
                <c:pt idx="3321" formatCode="General">
                  <c:v>1.549845E-3</c:v>
                </c:pt>
                <c:pt idx="3322" formatCode="General">
                  <c:v>1.4180519999999999E-3</c:v>
                </c:pt>
                <c:pt idx="3323" formatCode="General">
                  <c:v>1.3187540000000001E-3</c:v>
                </c:pt>
                <c:pt idx="3324" formatCode="General">
                  <c:v>1.3518600000000001E-3</c:v>
                </c:pt>
                <c:pt idx="3325" formatCode="General">
                  <c:v>1.40409E-3</c:v>
                </c:pt>
                <c:pt idx="3326" formatCode="General">
                  <c:v>1.3826750000000001E-3</c:v>
                </c:pt>
                <c:pt idx="3327" formatCode="General">
                  <c:v>1.3347019999999999E-3</c:v>
                </c:pt>
                <c:pt idx="3328" formatCode="General">
                  <c:v>1.3866670000000001E-3</c:v>
                </c:pt>
                <c:pt idx="3329" formatCode="General">
                  <c:v>1.4485819999999999E-3</c:v>
                </c:pt>
                <c:pt idx="3330" formatCode="General">
                  <c:v>1.4704010000000001E-3</c:v>
                </c:pt>
                <c:pt idx="3331" formatCode="General">
                  <c:v>1.4732269999999999E-3</c:v>
                </c:pt>
                <c:pt idx="3332" formatCode="General">
                  <c:v>1.4562900000000001E-3</c:v>
                </c:pt>
                <c:pt idx="3333" formatCode="General">
                  <c:v>1.4775980000000001E-3</c:v>
                </c:pt>
                <c:pt idx="3334" formatCode="General">
                  <c:v>1.5125029999999999E-3</c:v>
                </c:pt>
                <c:pt idx="3335" formatCode="General">
                  <c:v>1.4874210000000001E-3</c:v>
                </c:pt>
                <c:pt idx="3336" formatCode="General">
                  <c:v>1.4711909999999999E-3</c:v>
                </c:pt>
                <c:pt idx="3337" formatCode="General">
                  <c:v>1.447544E-3</c:v>
                </c:pt>
                <c:pt idx="3338" formatCode="General">
                  <c:v>1.38948E-3</c:v>
                </c:pt>
                <c:pt idx="3339" formatCode="General">
                  <c:v>1.4275620000000001E-3</c:v>
                </c:pt>
                <c:pt idx="3340" formatCode="General">
                  <c:v>1.5310409999999999E-3</c:v>
                </c:pt>
                <c:pt idx="3341" formatCode="General">
                  <c:v>1.5717000000000001E-3</c:v>
                </c:pt>
                <c:pt idx="3342" formatCode="General">
                  <c:v>1.487892E-3</c:v>
                </c:pt>
                <c:pt idx="3343" formatCode="General">
                  <c:v>1.4075649999999999E-3</c:v>
                </c:pt>
                <c:pt idx="3344" formatCode="General">
                  <c:v>1.4541389999999999E-3</c:v>
                </c:pt>
                <c:pt idx="3345" formatCode="General">
                  <c:v>1.5025780000000001E-3</c:v>
                </c:pt>
                <c:pt idx="3346" formatCode="General">
                  <c:v>1.489296E-3</c:v>
                </c:pt>
                <c:pt idx="3347" formatCode="General">
                  <c:v>1.4427909999999999E-3</c:v>
                </c:pt>
                <c:pt idx="3348" formatCode="General">
                  <c:v>1.4292840000000001E-3</c:v>
                </c:pt>
                <c:pt idx="3349" formatCode="General">
                  <c:v>1.4325150000000001E-3</c:v>
                </c:pt>
                <c:pt idx="3350" formatCode="General">
                  <c:v>1.438302E-3</c:v>
                </c:pt>
                <c:pt idx="3351" formatCode="General">
                  <c:v>1.439753E-3</c:v>
                </c:pt>
                <c:pt idx="3352" formatCode="General">
                  <c:v>1.4531500000000001E-3</c:v>
                </c:pt>
                <c:pt idx="3353" formatCode="General">
                  <c:v>1.4506230000000001E-3</c:v>
                </c:pt>
                <c:pt idx="3354" formatCode="General">
                  <c:v>1.4658659999999999E-3</c:v>
                </c:pt>
                <c:pt idx="3355" formatCode="General">
                  <c:v>1.527208E-3</c:v>
                </c:pt>
                <c:pt idx="3356" formatCode="General">
                  <c:v>1.5389069999999999E-3</c:v>
                </c:pt>
                <c:pt idx="3357" formatCode="General">
                  <c:v>1.495966E-3</c:v>
                </c:pt>
                <c:pt idx="3358" formatCode="General">
                  <c:v>1.4069309999999999E-3</c:v>
                </c:pt>
                <c:pt idx="3359" formatCode="General">
                  <c:v>1.399569E-3</c:v>
                </c:pt>
                <c:pt idx="3360" formatCode="General">
                  <c:v>1.5236270000000001E-3</c:v>
                </c:pt>
                <c:pt idx="3361" formatCode="General">
                  <c:v>1.5763979999999999E-3</c:v>
                </c:pt>
                <c:pt idx="3362" formatCode="General">
                  <c:v>1.488617E-3</c:v>
                </c:pt>
                <c:pt idx="3363" formatCode="General">
                  <c:v>1.4636479999999999E-3</c:v>
                </c:pt>
                <c:pt idx="3364" formatCode="General">
                  <c:v>1.570517E-3</c:v>
                </c:pt>
                <c:pt idx="3365" formatCode="General">
                  <c:v>1.6002639999999999E-3</c:v>
                </c:pt>
                <c:pt idx="3366" formatCode="General">
                  <c:v>1.497644E-3</c:v>
                </c:pt>
                <c:pt idx="3367" formatCode="General">
                  <c:v>1.4350369999999999E-3</c:v>
                </c:pt>
                <c:pt idx="3368" formatCode="General">
                  <c:v>1.4905350000000001E-3</c:v>
                </c:pt>
                <c:pt idx="3369" formatCode="General">
                  <c:v>1.536611E-3</c:v>
                </c:pt>
                <c:pt idx="3370" formatCode="General">
                  <c:v>1.4801949999999999E-3</c:v>
                </c:pt>
                <c:pt idx="3371" formatCode="General">
                  <c:v>1.452971E-3</c:v>
                </c:pt>
                <c:pt idx="3372" formatCode="General">
                  <c:v>1.579462E-3</c:v>
                </c:pt>
                <c:pt idx="3373" formatCode="General">
                  <c:v>1.684095E-3</c:v>
                </c:pt>
                <c:pt idx="3374" formatCode="General">
                  <c:v>1.5652350000000001E-3</c:v>
                </c:pt>
                <c:pt idx="3375" formatCode="General">
                  <c:v>1.418325E-3</c:v>
                </c:pt>
                <c:pt idx="3376" formatCode="General">
                  <c:v>1.4627729999999999E-3</c:v>
                </c:pt>
                <c:pt idx="3377" formatCode="General">
                  <c:v>1.57833E-3</c:v>
                </c:pt>
                <c:pt idx="3378" formatCode="General">
                  <c:v>1.593896E-3</c:v>
                </c:pt>
                <c:pt idx="3379" formatCode="General">
                  <c:v>1.5223599999999999E-3</c:v>
                </c:pt>
                <c:pt idx="3380" formatCode="General">
                  <c:v>1.525169E-3</c:v>
                </c:pt>
                <c:pt idx="3381" formatCode="General">
                  <c:v>1.590677E-3</c:v>
                </c:pt>
                <c:pt idx="3382" formatCode="General">
                  <c:v>1.562262E-3</c:v>
                </c:pt>
                <c:pt idx="3383" formatCode="General">
                  <c:v>1.4846239999999999E-3</c:v>
                </c:pt>
                <c:pt idx="3384" formatCode="General">
                  <c:v>1.479314E-3</c:v>
                </c:pt>
                <c:pt idx="3385" formatCode="General">
                  <c:v>1.5076880000000001E-3</c:v>
                </c:pt>
                <c:pt idx="3386" formatCode="General">
                  <c:v>1.5213589999999999E-3</c:v>
                </c:pt>
                <c:pt idx="3387" formatCode="General">
                  <c:v>1.5180230000000001E-3</c:v>
                </c:pt>
                <c:pt idx="3388" formatCode="General">
                  <c:v>1.478259E-3</c:v>
                </c:pt>
                <c:pt idx="3389" formatCode="General">
                  <c:v>1.4376790000000001E-3</c:v>
                </c:pt>
                <c:pt idx="3390" formatCode="General">
                  <c:v>1.4763129999999999E-3</c:v>
                </c:pt>
                <c:pt idx="3391" formatCode="General">
                  <c:v>1.550049E-3</c:v>
                </c:pt>
                <c:pt idx="3392" formatCode="General">
                  <c:v>1.5940609999999999E-3</c:v>
                </c:pt>
                <c:pt idx="3393" formatCode="General">
                  <c:v>1.574991E-3</c:v>
                </c:pt>
                <c:pt idx="3394" formatCode="General">
                  <c:v>1.5350590000000001E-3</c:v>
                </c:pt>
                <c:pt idx="3395" formatCode="General">
                  <c:v>1.4742150000000001E-3</c:v>
                </c:pt>
                <c:pt idx="3396" formatCode="General">
                  <c:v>1.464737E-3</c:v>
                </c:pt>
                <c:pt idx="3397" formatCode="General">
                  <c:v>1.524458E-3</c:v>
                </c:pt>
                <c:pt idx="3398" formatCode="General">
                  <c:v>1.551598E-3</c:v>
                </c:pt>
                <c:pt idx="3399" formatCode="General">
                  <c:v>1.464143E-3</c:v>
                </c:pt>
                <c:pt idx="3400" formatCode="General">
                  <c:v>1.4035670000000001E-3</c:v>
                </c:pt>
                <c:pt idx="3401" formatCode="General">
                  <c:v>1.5599349999999999E-3</c:v>
                </c:pt>
                <c:pt idx="3402" formatCode="General">
                  <c:v>1.5757049999999999E-3</c:v>
                </c:pt>
                <c:pt idx="3403" formatCode="General">
                  <c:v>1.410903E-3</c:v>
                </c:pt>
                <c:pt idx="3404" formatCode="General">
                  <c:v>1.435738E-3</c:v>
                </c:pt>
                <c:pt idx="3405" formatCode="General">
                  <c:v>1.5554029999999999E-3</c:v>
                </c:pt>
                <c:pt idx="3406" formatCode="General">
                  <c:v>1.545537E-3</c:v>
                </c:pt>
                <c:pt idx="3407" formatCode="General">
                  <c:v>1.5069219999999999E-3</c:v>
                </c:pt>
                <c:pt idx="3408" formatCode="General">
                  <c:v>1.5665379999999999E-3</c:v>
                </c:pt>
                <c:pt idx="3409" formatCode="General">
                  <c:v>1.6229459999999999E-3</c:v>
                </c:pt>
                <c:pt idx="3410" formatCode="General">
                  <c:v>1.553525E-3</c:v>
                </c:pt>
                <c:pt idx="3411" formatCode="General">
                  <c:v>1.410447E-3</c:v>
                </c:pt>
                <c:pt idx="3412" formatCode="General">
                  <c:v>1.380989E-3</c:v>
                </c:pt>
                <c:pt idx="3413" formatCode="General">
                  <c:v>1.464452E-3</c:v>
                </c:pt>
                <c:pt idx="3414" formatCode="General">
                  <c:v>1.5273229999999999E-3</c:v>
                </c:pt>
                <c:pt idx="3415" formatCode="General">
                  <c:v>1.502069E-3</c:v>
                </c:pt>
                <c:pt idx="3416" formatCode="General">
                  <c:v>1.5104999999999999E-3</c:v>
                </c:pt>
                <c:pt idx="3417" formatCode="General">
                  <c:v>1.537063E-3</c:v>
                </c:pt>
                <c:pt idx="3418" formatCode="General">
                  <c:v>1.55897E-3</c:v>
                </c:pt>
                <c:pt idx="3419" formatCode="General">
                  <c:v>1.6213449999999999E-3</c:v>
                </c:pt>
                <c:pt idx="3420" formatCode="General">
                  <c:v>1.6663660000000001E-3</c:v>
                </c:pt>
                <c:pt idx="3421" formatCode="General">
                  <c:v>1.589512E-3</c:v>
                </c:pt>
                <c:pt idx="3422" formatCode="General">
                  <c:v>1.443787E-3</c:v>
                </c:pt>
                <c:pt idx="3423" formatCode="General">
                  <c:v>1.422591E-3</c:v>
                </c:pt>
                <c:pt idx="3424" formatCode="General">
                  <c:v>1.506332E-3</c:v>
                </c:pt>
                <c:pt idx="3425" formatCode="General">
                  <c:v>1.53903E-3</c:v>
                </c:pt>
                <c:pt idx="3426" formatCode="General">
                  <c:v>1.5702719999999999E-3</c:v>
                </c:pt>
                <c:pt idx="3427" formatCode="General">
                  <c:v>1.5436860000000001E-3</c:v>
                </c:pt>
                <c:pt idx="3428" formatCode="General">
                  <c:v>1.4798579999999999E-3</c:v>
                </c:pt>
                <c:pt idx="3429" formatCode="General">
                  <c:v>1.4760909999999999E-3</c:v>
                </c:pt>
                <c:pt idx="3430" formatCode="General">
                  <c:v>1.483594E-3</c:v>
                </c:pt>
                <c:pt idx="3431" formatCode="General">
                  <c:v>1.488942E-3</c:v>
                </c:pt>
                <c:pt idx="3432" formatCode="General">
                  <c:v>1.5164569999999999E-3</c:v>
                </c:pt>
                <c:pt idx="3433" formatCode="General">
                  <c:v>1.519145E-3</c:v>
                </c:pt>
                <c:pt idx="3434" formatCode="General">
                  <c:v>1.538921E-3</c:v>
                </c:pt>
                <c:pt idx="3435" formatCode="General">
                  <c:v>1.5690159999999999E-3</c:v>
                </c:pt>
                <c:pt idx="3436" formatCode="General">
                  <c:v>1.551043E-3</c:v>
                </c:pt>
                <c:pt idx="3437" formatCode="General">
                  <c:v>1.567541E-3</c:v>
                </c:pt>
                <c:pt idx="3438" formatCode="General">
                  <c:v>1.6150279999999999E-3</c:v>
                </c:pt>
                <c:pt idx="3439" formatCode="General">
                  <c:v>1.6277240000000001E-3</c:v>
                </c:pt>
                <c:pt idx="3440" formatCode="General">
                  <c:v>1.6204500000000001E-3</c:v>
                </c:pt>
                <c:pt idx="3441" formatCode="General">
                  <c:v>1.5909640000000001E-3</c:v>
                </c:pt>
                <c:pt idx="3442" formatCode="General">
                  <c:v>1.492447E-3</c:v>
                </c:pt>
                <c:pt idx="3443" formatCode="General">
                  <c:v>1.480049E-3</c:v>
                </c:pt>
                <c:pt idx="3444" formatCode="General">
                  <c:v>1.6348599999999999E-3</c:v>
                </c:pt>
                <c:pt idx="3445" formatCode="General">
                  <c:v>1.697814E-3</c:v>
                </c:pt>
                <c:pt idx="3446" formatCode="General">
                  <c:v>1.6147799999999999E-3</c:v>
                </c:pt>
                <c:pt idx="3447" formatCode="General">
                  <c:v>1.55408E-3</c:v>
                </c:pt>
                <c:pt idx="3448" formatCode="General">
                  <c:v>1.566944E-3</c:v>
                </c:pt>
                <c:pt idx="3449" formatCode="General">
                  <c:v>1.573453E-3</c:v>
                </c:pt>
                <c:pt idx="3450" formatCode="General">
                  <c:v>1.5125589999999999E-3</c:v>
                </c:pt>
                <c:pt idx="3451" formatCode="General">
                  <c:v>1.532027E-3</c:v>
                </c:pt>
                <c:pt idx="3452" formatCode="General">
                  <c:v>1.6261789999999999E-3</c:v>
                </c:pt>
                <c:pt idx="3453" formatCode="General">
                  <c:v>1.644452E-3</c:v>
                </c:pt>
                <c:pt idx="3454" formatCode="General">
                  <c:v>1.6011339999999999E-3</c:v>
                </c:pt>
                <c:pt idx="3455" formatCode="General">
                  <c:v>1.6168879999999999E-3</c:v>
                </c:pt>
                <c:pt idx="3456" formatCode="General">
                  <c:v>1.663774E-3</c:v>
                </c:pt>
                <c:pt idx="3457" formatCode="General">
                  <c:v>1.622166E-3</c:v>
                </c:pt>
                <c:pt idx="3458" formatCode="General">
                  <c:v>1.5548039999999999E-3</c:v>
                </c:pt>
                <c:pt idx="3459" formatCode="General">
                  <c:v>1.5274889999999999E-3</c:v>
                </c:pt>
                <c:pt idx="3460" formatCode="General">
                  <c:v>1.559819E-3</c:v>
                </c:pt>
                <c:pt idx="3461" formatCode="General">
                  <c:v>1.6746210000000001E-3</c:v>
                </c:pt>
                <c:pt idx="3462" formatCode="General">
                  <c:v>1.6940690000000001E-3</c:v>
                </c:pt>
                <c:pt idx="3463" formatCode="General">
                  <c:v>1.6151570000000001E-3</c:v>
                </c:pt>
                <c:pt idx="3464" formatCode="General">
                  <c:v>1.586325E-3</c:v>
                </c:pt>
                <c:pt idx="3465" formatCode="General">
                  <c:v>1.593992E-3</c:v>
                </c:pt>
                <c:pt idx="3466" formatCode="General">
                  <c:v>1.6421090000000001E-3</c:v>
                </c:pt>
                <c:pt idx="3467" formatCode="General">
                  <c:v>1.6698259999999999E-3</c:v>
                </c:pt>
                <c:pt idx="3468" formatCode="General">
                  <c:v>1.655031E-3</c:v>
                </c:pt>
                <c:pt idx="3469" formatCode="General">
                  <c:v>1.6446309999999999E-3</c:v>
                </c:pt>
                <c:pt idx="3470" formatCode="General">
                  <c:v>1.641294E-3</c:v>
                </c:pt>
                <c:pt idx="3471" formatCode="General">
                  <c:v>1.5809859999999999E-3</c:v>
                </c:pt>
                <c:pt idx="3472" formatCode="General">
                  <c:v>1.562885E-3</c:v>
                </c:pt>
                <c:pt idx="3473" formatCode="General">
                  <c:v>1.6797610000000001E-3</c:v>
                </c:pt>
                <c:pt idx="3474" formatCode="General">
                  <c:v>1.7442600000000001E-3</c:v>
                </c:pt>
                <c:pt idx="3475" formatCode="General">
                  <c:v>1.6746549999999999E-3</c:v>
                </c:pt>
                <c:pt idx="3476" formatCode="General">
                  <c:v>1.583224E-3</c:v>
                </c:pt>
                <c:pt idx="3477" formatCode="General">
                  <c:v>1.5638480000000001E-3</c:v>
                </c:pt>
                <c:pt idx="3478" formatCode="General">
                  <c:v>1.610659E-3</c:v>
                </c:pt>
                <c:pt idx="3479" formatCode="General">
                  <c:v>1.7093049999999999E-3</c:v>
                </c:pt>
                <c:pt idx="3480" formatCode="General">
                  <c:v>1.7457589999999999E-3</c:v>
                </c:pt>
                <c:pt idx="3481" formatCode="General">
                  <c:v>1.7000450000000001E-3</c:v>
                </c:pt>
                <c:pt idx="3482" formatCode="General">
                  <c:v>1.6428090000000001E-3</c:v>
                </c:pt>
                <c:pt idx="3483" formatCode="General">
                  <c:v>1.6330629999999999E-3</c:v>
                </c:pt>
                <c:pt idx="3484" formatCode="General">
                  <c:v>1.6734530000000001E-3</c:v>
                </c:pt>
                <c:pt idx="3485" formatCode="General">
                  <c:v>1.6558429999999999E-3</c:v>
                </c:pt>
                <c:pt idx="3486" formatCode="General">
                  <c:v>1.6460660000000001E-3</c:v>
                </c:pt>
                <c:pt idx="3487" formatCode="General">
                  <c:v>1.6767030000000001E-3</c:v>
                </c:pt>
                <c:pt idx="3488" formatCode="General">
                  <c:v>1.646956E-3</c:v>
                </c:pt>
                <c:pt idx="3489" formatCode="General">
                  <c:v>1.5933130000000001E-3</c:v>
                </c:pt>
                <c:pt idx="3490" formatCode="General">
                  <c:v>1.6257660000000001E-3</c:v>
                </c:pt>
                <c:pt idx="3491" formatCode="General">
                  <c:v>1.6487229999999999E-3</c:v>
                </c:pt>
                <c:pt idx="3492" formatCode="General">
                  <c:v>1.654343E-3</c:v>
                </c:pt>
                <c:pt idx="3493" formatCode="General">
                  <c:v>1.6711549999999999E-3</c:v>
                </c:pt>
                <c:pt idx="3494" formatCode="General">
                  <c:v>1.6573849999999999E-3</c:v>
                </c:pt>
                <c:pt idx="3495" formatCode="General">
                  <c:v>1.610389E-3</c:v>
                </c:pt>
                <c:pt idx="3496" formatCode="General">
                  <c:v>1.555971E-3</c:v>
                </c:pt>
                <c:pt idx="3497" formatCode="General">
                  <c:v>1.538593E-3</c:v>
                </c:pt>
                <c:pt idx="3498" formatCode="General">
                  <c:v>1.54923E-3</c:v>
                </c:pt>
                <c:pt idx="3499" formatCode="General">
                  <c:v>1.6185189999999999E-3</c:v>
                </c:pt>
                <c:pt idx="3500" formatCode="General">
                  <c:v>1.713093E-3</c:v>
                </c:pt>
                <c:pt idx="3501" formatCode="General">
                  <c:v>1.7576460000000001E-3</c:v>
                </c:pt>
                <c:pt idx="3502" formatCode="General">
                  <c:v>1.643448E-3</c:v>
                </c:pt>
                <c:pt idx="3503" formatCode="General">
                  <c:v>1.439727E-3</c:v>
                </c:pt>
                <c:pt idx="3504" formatCode="General">
                  <c:v>1.4952139999999999E-3</c:v>
                </c:pt>
                <c:pt idx="3505" formatCode="General">
                  <c:v>1.6696650000000001E-3</c:v>
                </c:pt>
                <c:pt idx="3506" formatCode="General">
                  <c:v>1.6190079999999999E-3</c:v>
                </c:pt>
                <c:pt idx="3507" formatCode="General">
                  <c:v>1.5305640000000001E-3</c:v>
                </c:pt>
                <c:pt idx="3508" formatCode="General">
                  <c:v>1.609044E-3</c:v>
                </c:pt>
                <c:pt idx="3509" formatCode="General">
                  <c:v>1.675819E-3</c:v>
                </c:pt>
                <c:pt idx="3510" formatCode="General">
                  <c:v>1.6603189999999999E-3</c:v>
                </c:pt>
                <c:pt idx="3511" formatCode="General">
                  <c:v>1.6991389999999999E-3</c:v>
                </c:pt>
                <c:pt idx="3512" formatCode="General">
                  <c:v>1.7397910000000001E-3</c:v>
                </c:pt>
                <c:pt idx="3513" formatCode="General">
                  <c:v>1.7157159999999999E-3</c:v>
                </c:pt>
                <c:pt idx="3514" formatCode="General">
                  <c:v>1.6863659999999999E-3</c:v>
                </c:pt>
                <c:pt idx="3515" formatCode="General">
                  <c:v>1.647793E-3</c:v>
                </c:pt>
                <c:pt idx="3516" formatCode="General">
                  <c:v>1.6478700000000001E-3</c:v>
                </c:pt>
                <c:pt idx="3517" formatCode="General">
                  <c:v>1.701503E-3</c:v>
                </c:pt>
                <c:pt idx="3518" formatCode="General">
                  <c:v>1.677275E-3</c:v>
                </c:pt>
                <c:pt idx="3519" formatCode="General">
                  <c:v>1.6235100000000001E-3</c:v>
                </c:pt>
                <c:pt idx="3520" formatCode="General">
                  <c:v>1.695865E-3</c:v>
                </c:pt>
                <c:pt idx="3521" formatCode="General">
                  <c:v>1.755752E-3</c:v>
                </c:pt>
                <c:pt idx="3522" formatCode="General">
                  <c:v>1.7071829999999999E-3</c:v>
                </c:pt>
                <c:pt idx="3523" formatCode="General">
                  <c:v>1.677121E-3</c:v>
                </c:pt>
                <c:pt idx="3524" formatCode="General">
                  <c:v>1.6843419999999999E-3</c:v>
                </c:pt>
                <c:pt idx="3525" formatCode="General">
                  <c:v>1.6754719999999999E-3</c:v>
                </c:pt>
                <c:pt idx="3526" formatCode="General">
                  <c:v>1.669533E-3</c:v>
                </c:pt>
                <c:pt idx="3527" formatCode="General">
                  <c:v>1.653383E-3</c:v>
                </c:pt>
                <c:pt idx="3528" formatCode="General">
                  <c:v>1.6842560000000001E-3</c:v>
                </c:pt>
                <c:pt idx="3529" formatCode="General">
                  <c:v>1.7009449999999999E-3</c:v>
                </c:pt>
                <c:pt idx="3530" formatCode="General">
                  <c:v>1.627975E-3</c:v>
                </c:pt>
                <c:pt idx="3531" formatCode="General">
                  <c:v>1.588112E-3</c:v>
                </c:pt>
                <c:pt idx="3532" formatCode="General">
                  <c:v>1.644918E-3</c:v>
                </c:pt>
                <c:pt idx="3533" formatCode="General">
                  <c:v>1.6892630000000001E-3</c:v>
                </c:pt>
                <c:pt idx="3534" formatCode="General">
                  <c:v>1.6892770000000001E-3</c:v>
                </c:pt>
                <c:pt idx="3535" formatCode="General">
                  <c:v>1.6838059999999999E-3</c:v>
                </c:pt>
                <c:pt idx="3536" formatCode="General">
                  <c:v>1.681234E-3</c:v>
                </c:pt>
                <c:pt idx="3537" formatCode="General">
                  <c:v>1.6772289999999999E-3</c:v>
                </c:pt>
                <c:pt idx="3538" formatCode="General">
                  <c:v>1.707316E-3</c:v>
                </c:pt>
                <c:pt idx="3539" formatCode="General">
                  <c:v>1.7866850000000001E-3</c:v>
                </c:pt>
                <c:pt idx="3540" formatCode="General">
                  <c:v>1.8383920000000001E-3</c:v>
                </c:pt>
                <c:pt idx="3541" formatCode="General">
                  <c:v>1.7886740000000001E-3</c:v>
                </c:pt>
                <c:pt idx="3542" formatCode="General">
                  <c:v>1.6413319999999999E-3</c:v>
                </c:pt>
                <c:pt idx="3543" formatCode="General">
                  <c:v>1.540168E-3</c:v>
                </c:pt>
                <c:pt idx="3544" formatCode="General">
                  <c:v>1.6112570000000001E-3</c:v>
                </c:pt>
                <c:pt idx="3545" formatCode="General">
                  <c:v>1.7335639999999999E-3</c:v>
                </c:pt>
                <c:pt idx="3546" formatCode="General">
                  <c:v>1.673061E-3</c:v>
                </c:pt>
                <c:pt idx="3547" formatCode="General">
                  <c:v>1.619171E-3</c:v>
                </c:pt>
                <c:pt idx="3548" formatCode="General">
                  <c:v>1.6703620000000001E-3</c:v>
                </c:pt>
                <c:pt idx="3549" formatCode="General">
                  <c:v>1.7424039999999999E-3</c:v>
                </c:pt>
                <c:pt idx="3550" formatCode="General">
                  <c:v>1.772271E-3</c:v>
                </c:pt>
                <c:pt idx="3551" formatCode="General">
                  <c:v>1.731928E-3</c:v>
                </c:pt>
                <c:pt idx="3552" formatCode="General">
                  <c:v>1.7222559999999999E-3</c:v>
                </c:pt>
                <c:pt idx="3553" formatCode="General">
                  <c:v>1.7226190000000001E-3</c:v>
                </c:pt>
                <c:pt idx="3554" formatCode="General">
                  <c:v>1.6515060000000001E-3</c:v>
                </c:pt>
                <c:pt idx="3555" formatCode="General">
                  <c:v>1.6179440000000001E-3</c:v>
                </c:pt>
                <c:pt idx="3556" formatCode="General">
                  <c:v>1.6900509999999999E-3</c:v>
                </c:pt>
                <c:pt idx="3557" formatCode="General">
                  <c:v>1.7328529999999999E-3</c:v>
                </c:pt>
                <c:pt idx="3558" formatCode="General">
                  <c:v>1.7113320000000001E-3</c:v>
                </c:pt>
                <c:pt idx="3559" formatCode="General">
                  <c:v>1.7338589999999999E-3</c:v>
                </c:pt>
                <c:pt idx="3560" formatCode="General">
                  <c:v>1.7613920000000001E-3</c:v>
                </c:pt>
                <c:pt idx="3561" formatCode="General">
                  <c:v>1.772689E-3</c:v>
                </c:pt>
                <c:pt idx="3562" formatCode="General">
                  <c:v>1.7604680000000001E-3</c:v>
                </c:pt>
                <c:pt idx="3563" formatCode="General">
                  <c:v>1.6878220000000001E-3</c:v>
                </c:pt>
                <c:pt idx="3564" formatCode="General">
                  <c:v>1.6879359999999999E-3</c:v>
                </c:pt>
                <c:pt idx="3565" formatCode="General">
                  <c:v>1.75157E-3</c:v>
                </c:pt>
                <c:pt idx="3566" formatCode="General">
                  <c:v>1.703132E-3</c:v>
                </c:pt>
                <c:pt idx="3567" formatCode="General">
                  <c:v>1.6425439999999999E-3</c:v>
                </c:pt>
                <c:pt idx="3568" formatCode="General">
                  <c:v>1.7174130000000001E-3</c:v>
                </c:pt>
                <c:pt idx="3569" formatCode="General">
                  <c:v>1.6607939999999999E-3</c:v>
                </c:pt>
                <c:pt idx="3570" formatCode="General">
                  <c:v>1.5513289999999999E-3</c:v>
                </c:pt>
                <c:pt idx="3571" formatCode="General">
                  <c:v>1.661954E-3</c:v>
                </c:pt>
                <c:pt idx="3572" formatCode="General">
                  <c:v>1.891811E-3</c:v>
                </c:pt>
                <c:pt idx="3573" formatCode="General">
                  <c:v>2.0098999999999998E-3</c:v>
                </c:pt>
                <c:pt idx="3574" formatCode="General">
                  <c:v>1.8731659999999999E-3</c:v>
                </c:pt>
                <c:pt idx="3575" formatCode="General">
                  <c:v>1.690453E-3</c:v>
                </c:pt>
                <c:pt idx="3576" formatCode="General">
                  <c:v>1.7250989999999999E-3</c:v>
                </c:pt>
                <c:pt idx="3577" formatCode="General">
                  <c:v>1.8299760000000001E-3</c:v>
                </c:pt>
                <c:pt idx="3578" formatCode="General">
                  <c:v>1.8177099999999999E-3</c:v>
                </c:pt>
                <c:pt idx="3579" formatCode="General">
                  <c:v>1.690462E-3</c:v>
                </c:pt>
                <c:pt idx="3580" formatCode="General">
                  <c:v>1.6381449999999999E-3</c:v>
                </c:pt>
                <c:pt idx="3581" formatCode="General">
                  <c:v>1.7030840000000001E-3</c:v>
                </c:pt>
                <c:pt idx="3582" formatCode="General">
                  <c:v>1.728886E-3</c:v>
                </c:pt>
                <c:pt idx="3583" formatCode="General">
                  <c:v>1.7082989999999999E-3</c:v>
                </c:pt>
                <c:pt idx="3584" formatCode="General">
                  <c:v>1.734726E-3</c:v>
                </c:pt>
                <c:pt idx="3585" formatCode="General">
                  <c:v>1.7691149999999999E-3</c:v>
                </c:pt>
                <c:pt idx="3586" formatCode="General">
                  <c:v>1.7715929999999999E-3</c:v>
                </c:pt>
                <c:pt idx="3587" formatCode="General">
                  <c:v>1.805928E-3</c:v>
                </c:pt>
                <c:pt idx="3588" formatCode="General">
                  <c:v>1.8427459999999999E-3</c:v>
                </c:pt>
                <c:pt idx="3589" formatCode="General">
                  <c:v>1.8153920000000001E-3</c:v>
                </c:pt>
                <c:pt idx="3590" formatCode="General">
                  <c:v>1.7630370000000001E-3</c:v>
                </c:pt>
                <c:pt idx="3591" formatCode="General">
                  <c:v>1.7223239999999999E-3</c:v>
                </c:pt>
                <c:pt idx="3592" formatCode="General">
                  <c:v>1.6887740000000001E-3</c:v>
                </c:pt>
                <c:pt idx="3593" formatCode="General">
                  <c:v>1.7134139999999999E-3</c:v>
                </c:pt>
                <c:pt idx="3594" formatCode="General">
                  <c:v>1.7890950000000001E-3</c:v>
                </c:pt>
                <c:pt idx="3595" formatCode="General">
                  <c:v>1.8081410000000001E-3</c:v>
                </c:pt>
                <c:pt idx="3596" formatCode="General">
                  <c:v>1.7688070000000001E-3</c:v>
                </c:pt>
                <c:pt idx="3597" formatCode="General">
                  <c:v>1.741816E-3</c:v>
                </c:pt>
                <c:pt idx="3598" formatCode="General">
                  <c:v>1.725912E-3</c:v>
                </c:pt>
                <c:pt idx="3599" formatCode="General">
                  <c:v>1.680164E-3</c:v>
                </c:pt>
                <c:pt idx="3600" formatCode="General">
                  <c:v>1.6381290000000001E-3</c:v>
                </c:pt>
                <c:pt idx="3601" formatCode="General">
                  <c:v>1.7382579999999999E-3</c:v>
                </c:pt>
                <c:pt idx="3602" formatCode="General">
                  <c:v>1.80303E-3</c:v>
                </c:pt>
                <c:pt idx="3603" formatCode="General">
                  <c:v>1.6801330000000001E-3</c:v>
                </c:pt>
                <c:pt idx="3604" formatCode="General">
                  <c:v>1.6740259999999999E-3</c:v>
                </c:pt>
                <c:pt idx="3605" formatCode="General">
                  <c:v>1.765661E-3</c:v>
                </c:pt>
                <c:pt idx="3606" formatCode="General">
                  <c:v>1.725294E-3</c:v>
                </c:pt>
                <c:pt idx="3607" formatCode="General">
                  <c:v>1.6956499999999999E-3</c:v>
                </c:pt>
                <c:pt idx="3608" formatCode="General">
                  <c:v>1.741821E-3</c:v>
                </c:pt>
                <c:pt idx="3609" formatCode="General">
                  <c:v>1.7878519999999999E-3</c:v>
                </c:pt>
                <c:pt idx="3610" formatCode="General">
                  <c:v>1.80562E-3</c:v>
                </c:pt>
                <c:pt idx="3611" formatCode="General">
                  <c:v>1.803483E-3</c:v>
                </c:pt>
                <c:pt idx="3612" formatCode="General">
                  <c:v>1.80357E-3</c:v>
                </c:pt>
                <c:pt idx="3613" formatCode="General">
                  <c:v>1.7707490000000001E-3</c:v>
                </c:pt>
                <c:pt idx="3614" formatCode="General">
                  <c:v>1.738872E-3</c:v>
                </c:pt>
                <c:pt idx="3615" formatCode="General">
                  <c:v>1.7501089999999999E-3</c:v>
                </c:pt>
                <c:pt idx="3616" formatCode="General">
                  <c:v>1.757511E-3</c:v>
                </c:pt>
                <c:pt idx="3617" formatCode="General">
                  <c:v>1.78232E-3</c:v>
                </c:pt>
                <c:pt idx="3618" formatCode="General">
                  <c:v>1.8247999999999999E-3</c:v>
                </c:pt>
                <c:pt idx="3619" formatCode="General">
                  <c:v>1.798146E-3</c:v>
                </c:pt>
                <c:pt idx="3620" formatCode="General">
                  <c:v>1.8026920000000001E-3</c:v>
                </c:pt>
                <c:pt idx="3621" formatCode="General">
                  <c:v>1.8753019999999999E-3</c:v>
                </c:pt>
                <c:pt idx="3622" formatCode="General">
                  <c:v>1.815842E-3</c:v>
                </c:pt>
                <c:pt idx="3623" formatCode="General">
                  <c:v>1.6489810000000001E-3</c:v>
                </c:pt>
                <c:pt idx="3624" formatCode="General">
                  <c:v>1.714429E-3</c:v>
                </c:pt>
                <c:pt idx="3625" formatCode="General">
                  <c:v>1.8319530000000001E-3</c:v>
                </c:pt>
                <c:pt idx="3626" formatCode="General">
                  <c:v>1.767774E-3</c:v>
                </c:pt>
                <c:pt idx="3627" formatCode="General">
                  <c:v>1.6799779999999999E-3</c:v>
                </c:pt>
                <c:pt idx="3628" formatCode="General">
                  <c:v>1.735723E-3</c:v>
                </c:pt>
                <c:pt idx="3629" formatCode="General">
                  <c:v>1.770642E-3</c:v>
                </c:pt>
                <c:pt idx="3630" formatCode="General">
                  <c:v>1.7171549999999999E-3</c:v>
                </c:pt>
                <c:pt idx="3631" formatCode="General">
                  <c:v>1.70039E-3</c:v>
                </c:pt>
                <c:pt idx="3632" formatCode="General">
                  <c:v>1.736282E-3</c:v>
                </c:pt>
                <c:pt idx="3633" formatCode="General">
                  <c:v>1.800262E-3</c:v>
                </c:pt>
                <c:pt idx="3634" formatCode="General">
                  <c:v>1.850642E-3</c:v>
                </c:pt>
                <c:pt idx="3635" formatCode="General">
                  <c:v>1.8561599999999999E-3</c:v>
                </c:pt>
                <c:pt idx="3636" formatCode="General">
                  <c:v>1.8429099999999999E-3</c:v>
                </c:pt>
                <c:pt idx="3637" formatCode="General">
                  <c:v>1.862755E-3</c:v>
                </c:pt>
                <c:pt idx="3638" formatCode="General">
                  <c:v>1.8778449999999999E-3</c:v>
                </c:pt>
                <c:pt idx="3639" formatCode="General">
                  <c:v>1.8201739999999999E-3</c:v>
                </c:pt>
                <c:pt idx="3640" formatCode="General">
                  <c:v>1.8448749999999999E-3</c:v>
                </c:pt>
                <c:pt idx="3641" formatCode="General">
                  <c:v>1.9094870000000001E-3</c:v>
                </c:pt>
                <c:pt idx="3642" formatCode="General">
                  <c:v>1.876359E-3</c:v>
                </c:pt>
                <c:pt idx="3643" formatCode="General">
                  <c:v>1.7684319999999999E-3</c:v>
                </c:pt>
                <c:pt idx="3644" formatCode="General">
                  <c:v>1.7272590000000001E-3</c:v>
                </c:pt>
                <c:pt idx="3645" formatCode="General">
                  <c:v>1.7737919999999999E-3</c:v>
                </c:pt>
                <c:pt idx="3646" formatCode="General">
                  <c:v>1.7637180000000001E-3</c:v>
                </c:pt>
                <c:pt idx="3647" formatCode="General">
                  <c:v>1.7960809999999999E-3</c:v>
                </c:pt>
                <c:pt idx="3648" formatCode="General">
                  <c:v>1.820473E-3</c:v>
                </c:pt>
                <c:pt idx="3649" formatCode="General">
                  <c:v>1.821331E-3</c:v>
                </c:pt>
                <c:pt idx="3650" formatCode="General">
                  <c:v>1.8365720000000001E-3</c:v>
                </c:pt>
                <c:pt idx="3651" formatCode="General">
                  <c:v>1.798591E-3</c:v>
                </c:pt>
                <c:pt idx="3652" formatCode="General">
                  <c:v>1.7201E-3</c:v>
                </c:pt>
                <c:pt idx="3653" formatCode="General">
                  <c:v>1.756372E-3</c:v>
                </c:pt>
                <c:pt idx="3654" formatCode="General">
                  <c:v>1.8516450000000001E-3</c:v>
                </c:pt>
                <c:pt idx="3655" formatCode="General">
                  <c:v>1.900583E-3</c:v>
                </c:pt>
                <c:pt idx="3656" formatCode="General">
                  <c:v>1.8719559999999999E-3</c:v>
                </c:pt>
                <c:pt idx="3657" formatCode="General">
                  <c:v>1.825676E-3</c:v>
                </c:pt>
                <c:pt idx="3658" formatCode="General">
                  <c:v>1.8019209999999999E-3</c:v>
                </c:pt>
                <c:pt idx="3659" formatCode="General">
                  <c:v>1.8541269999999999E-3</c:v>
                </c:pt>
                <c:pt idx="3660" formatCode="General">
                  <c:v>1.9221100000000001E-3</c:v>
                </c:pt>
                <c:pt idx="3661" formatCode="General">
                  <c:v>1.9005949999999999E-3</c:v>
                </c:pt>
                <c:pt idx="3662" formatCode="General">
                  <c:v>1.777318E-3</c:v>
                </c:pt>
                <c:pt idx="3663" formatCode="General">
                  <c:v>1.7314629999999999E-3</c:v>
                </c:pt>
                <c:pt idx="3664" formatCode="General">
                  <c:v>1.828482E-3</c:v>
                </c:pt>
                <c:pt idx="3665" formatCode="General">
                  <c:v>1.8717989999999999E-3</c:v>
                </c:pt>
                <c:pt idx="3666" formatCode="General">
                  <c:v>1.8157620000000001E-3</c:v>
                </c:pt>
                <c:pt idx="3667" formatCode="General">
                  <c:v>1.8407129999999999E-3</c:v>
                </c:pt>
                <c:pt idx="3668" formatCode="General">
                  <c:v>1.8648130000000001E-3</c:v>
                </c:pt>
                <c:pt idx="3669" formatCode="General">
                  <c:v>1.8372880000000001E-3</c:v>
                </c:pt>
                <c:pt idx="3670" formatCode="General">
                  <c:v>1.841777E-3</c:v>
                </c:pt>
                <c:pt idx="3671" formatCode="General">
                  <c:v>1.8469929999999999E-3</c:v>
                </c:pt>
                <c:pt idx="3672" formatCode="General">
                  <c:v>1.875374E-3</c:v>
                </c:pt>
                <c:pt idx="3673" formatCode="General">
                  <c:v>1.8917649999999999E-3</c:v>
                </c:pt>
                <c:pt idx="3674" formatCode="General">
                  <c:v>1.833082E-3</c:v>
                </c:pt>
                <c:pt idx="3675" formatCode="General">
                  <c:v>1.8117739999999999E-3</c:v>
                </c:pt>
                <c:pt idx="3676" formatCode="General">
                  <c:v>1.8539540000000001E-3</c:v>
                </c:pt>
                <c:pt idx="3677" formatCode="General">
                  <c:v>1.900765E-3</c:v>
                </c:pt>
                <c:pt idx="3678" formatCode="General">
                  <c:v>1.890051E-3</c:v>
                </c:pt>
                <c:pt idx="3679" formatCode="General">
                  <c:v>1.8496140000000001E-3</c:v>
                </c:pt>
                <c:pt idx="3680" formatCode="General">
                  <c:v>1.874992E-3</c:v>
                </c:pt>
                <c:pt idx="3681" formatCode="General">
                  <c:v>1.9299709999999999E-3</c:v>
                </c:pt>
                <c:pt idx="3682" formatCode="General">
                  <c:v>1.895589E-3</c:v>
                </c:pt>
                <c:pt idx="3683" formatCode="General">
                  <c:v>1.8571900000000001E-3</c:v>
                </c:pt>
                <c:pt idx="3684" formatCode="General">
                  <c:v>1.8979470000000001E-3</c:v>
                </c:pt>
                <c:pt idx="3685" formatCode="General">
                  <c:v>1.8890840000000001E-3</c:v>
                </c:pt>
                <c:pt idx="3686" formatCode="General">
                  <c:v>1.835627E-3</c:v>
                </c:pt>
                <c:pt idx="3687" formatCode="General">
                  <c:v>1.806574E-3</c:v>
                </c:pt>
                <c:pt idx="3688" formatCode="General">
                  <c:v>1.8343109999999999E-3</c:v>
                </c:pt>
                <c:pt idx="3689" formatCode="General">
                  <c:v>1.8720379999999999E-3</c:v>
                </c:pt>
                <c:pt idx="3690" formatCode="General">
                  <c:v>1.867074E-3</c:v>
                </c:pt>
                <c:pt idx="3691" formatCode="General">
                  <c:v>1.784496E-3</c:v>
                </c:pt>
                <c:pt idx="3692" formatCode="General">
                  <c:v>1.7212359999999999E-3</c:v>
                </c:pt>
                <c:pt idx="3693" formatCode="General">
                  <c:v>1.803582E-3</c:v>
                </c:pt>
                <c:pt idx="3694" formatCode="General">
                  <c:v>1.8242519999999999E-3</c:v>
                </c:pt>
                <c:pt idx="3695" formatCode="General">
                  <c:v>1.737752E-3</c:v>
                </c:pt>
                <c:pt idx="3696" formatCode="General">
                  <c:v>1.741722E-3</c:v>
                </c:pt>
                <c:pt idx="3697" formatCode="General">
                  <c:v>1.7986860000000001E-3</c:v>
                </c:pt>
                <c:pt idx="3698" formatCode="General">
                  <c:v>1.8091069999999999E-3</c:v>
                </c:pt>
                <c:pt idx="3699" formatCode="General">
                  <c:v>1.84038E-3</c:v>
                </c:pt>
                <c:pt idx="3700" formatCode="General">
                  <c:v>1.848606E-3</c:v>
                </c:pt>
                <c:pt idx="3701" formatCode="General">
                  <c:v>1.7987459999999999E-3</c:v>
                </c:pt>
                <c:pt idx="3702" formatCode="General">
                  <c:v>1.7303869999999999E-3</c:v>
                </c:pt>
                <c:pt idx="3703" formatCode="General">
                  <c:v>1.6742510000000001E-3</c:v>
                </c:pt>
                <c:pt idx="3704" formatCode="General">
                  <c:v>1.7414220000000001E-3</c:v>
                </c:pt>
                <c:pt idx="3705" formatCode="General">
                  <c:v>1.787266E-3</c:v>
                </c:pt>
                <c:pt idx="3706" formatCode="General">
                  <c:v>1.689849E-3</c:v>
                </c:pt>
                <c:pt idx="3707" formatCode="General">
                  <c:v>1.736947E-3</c:v>
                </c:pt>
                <c:pt idx="3708" formatCode="General">
                  <c:v>1.886773E-3</c:v>
                </c:pt>
                <c:pt idx="3709" formatCode="General">
                  <c:v>1.913536E-3</c:v>
                </c:pt>
                <c:pt idx="3710" formatCode="General">
                  <c:v>1.85761E-3</c:v>
                </c:pt>
                <c:pt idx="3711" formatCode="General">
                  <c:v>1.8449969999999999E-3</c:v>
                </c:pt>
                <c:pt idx="3712" formatCode="General">
                  <c:v>1.912106E-3</c:v>
                </c:pt>
                <c:pt idx="3713" formatCode="General">
                  <c:v>1.9555150000000001E-3</c:v>
                </c:pt>
                <c:pt idx="3714" formatCode="General">
                  <c:v>1.9345110000000001E-3</c:v>
                </c:pt>
                <c:pt idx="3715" formatCode="General">
                  <c:v>1.892127E-3</c:v>
                </c:pt>
                <c:pt idx="3716" formatCode="General">
                  <c:v>1.879744E-3</c:v>
                </c:pt>
                <c:pt idx="3717" formatCode="General">
                  <c:v>1.877011E-3</c:v>
                </c:pt>
                <c:pt idx="3718" formatCode="General">
                  <c:v>1.8547609999999999E-3</c:v>
                </c:pt>
                <c:pt idx="3719" formatCode="General">
                  <c:v>1.8153819999999999E-3</c:v>
                </c:pt>
                <c:pt idx="3720" formatCode="General">
                  <c:v>1.8056890000000001E-3</c:v>
                </c:pt>
                <c:pt idx="3721" formatCode="General">
                  <c:v>1.882117E-3</c:v>
                </c:pt>
                <c:pt idx="3722" formatCode="General">
                  <c:v>1.8791089999999999E-3</c:v>
                </c:pt>
                <c:pt idx="3723" formatCode="General">
                  <c:v>1.8249E-3</c:v>
                </c:pt>
                <c:pt idx="3724" formatCode="General">
                  <c:v>1.8582340000000001E-3</c:v>
                </c:pt>
                <c:pt idx="3725" formatCode="General">
                  <c:v>1.8887120000000001E-3</c:v>
                </c:pt>
                <c:pt idx="3726" formatCode="General">
                  <c:v>1.851884E-3</c:v>
                </c:pt>
                <c:pt idx="3727" formatCode="General">
                  <c:v>1.806403E-3</c:v>
                </c:pt>
                <c:pt idx="3728" formatCode="General">
                  <c:v>1.823077E-3</c:v>
                </c:pt>
                <c:pt idx="3729" formatCode="General">
                  <c:v>1.9014979999999999E-3</c:v>
                </c:pt>
                <c:pt idx="3730" formatCode="General">
                  <c:v>1.9370290000000001E-3</c:v>
                </c:pt>
                <c:pt idx="3731" formatCode="General">
                  <c:v>1.948268E-3</c:v>
                </c:pt>
                <c:pt idx="3732" formatCode="General">
                  <c:v>1.9502720000000001E-3</c:v>
                </c:pt>
                <c:pt idx="3733" formatCode="General">
                  <c:v>1.9493030000000001E-3</c:v>
                </c:pt>
                <c:pt idx="3734" formatCode="General">
                  <c:v>1.9311389999999999E-3</c:v>
                </c:pt>
                <c:pt idx="3735" formatCode="General">
                  <c:v>1.895508E-3</c:v>
                </c:pt>
                <c:pt idx="3736" formatCode="General">
                  <c:v>1.939313E-3</c:v>
                </c:pt>
                <c:pt idx="3737" formatCode="General">
                  <c:v>1.947041E-3</c:v>
                </c:pt>
                <c:pt idx="3738" formatCode="General">
                  <c:v>1.9069530000000001E-3</c:v>
                </c:pt>
                <c:pt idx="3739" formatCode="General">
                  <c:v>1.8710720000000001E-3</c:v>
                </c:pt>
                <c:pt idx="3740" formatCode="General">
                  <c:v>1.900257E-3</c:v>
                </c:pt>
                <c:pt idx="3741" formatCode="General">
                  <c:v>2.018611E-3</c:v>
                </c:pt>
                <c:pt idx="3742" formatCode="General">
                  <c:v>2.049052E-3</c:v>
                </c:pt>
                <c:pt idx="3743" formatCode="General">
                  <c:v>1.9562910000000002E-3</c:v>
                </c:pt>
                <c:pt idx="3744" formatCode="General">
                  <c:v>1.9336710000000001E-3</c:v>
                </c:pt>
                <c:pt idx="3745" formatCode="General">
                  <c:v>1.9738149999999999E-3</c:v>
                </c:pt>
                <c:pt idx="3746" formatCode="General">
                  <c:v>1.9486239999999999E-3</c:v>
                </c:pt>
                <c:pt idx="3747" formatCode="General">
                  <c:v>1.942184E-3</c:v>
                </c:pt>
                <c:pt idx="3748" formatCode="General">
                  <c:v>1.979728E-3</c:v>
                </c:pt>
                <c:pt idx="3749" formatCode="General">
                  <c:v>1.9859919999999998E-3</c:v>
                </c:pt>
                <c:pt idx="3750" formatCode="General">
                  <c:v>1.9779559999999999E-3</c:v>
                </c:pt>
                <c:pt idx="3751" formatCode="General">
                  <c:v>1.9579770000000001E-3</c:v>
                </c:pt>
                <c:pt idx="3752" formatCode="General">
                  <c:v>1.9918620000000001E-3</c:v>
                </c:pt>
                <c:pt idx="3753" formatCode="General">
                  <c:v>2.0228149999999999E-3</c:v>
                </c:pt>
                <c:pt idx="3754" formatCode="General">
                  <c:v>1.951651E-3</c:v>
                </c:pt>
                <c:pt idx="3755" formatCode="General">
                  <c:v>1.899782E-3</c:v>
                </c:pt>
                <c:pt idx="3756" formatCode="General">
                  <c:v>1.959438E-3</c:v>
                </c:pt>
                <c:pt idx="3757" formatCode="General">
                  <c:v>1.949154E-3</c:v>
                </c:pt>
                <c:pt idx="3758" formatCode="General">
                  <c:v>1.8908029999999999E-3</c:v>
                </c:pt>
                <c:pt idx="3759" formatCode="General">
                  <c:v>1.9022189999999999E-3</c:v>
                </c:pt>
                <c:pt idx="3760" formatCode="General">
                  <c:v>1.945027E-3</c:v>
                </c:pt>
                <c:pt idx="3761" formatCode="General">
                  <c:v>1.9471200000000001E-3</c:v>
                </c:pt>
                <c:pt idx="3762" formatCode="General">
                  <c:v>1.8505259999999999E-3</c:v>
                </c:pt>
                <c:pt idx="3763" formatCode="General">
                  <c:v>1.7600669999999999E-3</c:v>
                </c:pt>
                <c:pt idx="3764" formatCode="General">
                  <c:v>1.83176E-3</c:v>
                </c:pt>
                <c:pt idx="3765" formatCode="General">
                  <c:v>1.889015E-3</c:v>
                </c:pt>
                <c:pt idx="3766" formatCode="General">
                  <c:v>1.924598E-3</c:v>
                </c:pt>
                <c:pt idx="3767" formatCode="General">
                  <c:v>2.0040710000000001E-3</c:v>
                </c:pt>
                <c:pt idx="3768" formatCode="General">
                  <c:v>2.0313850000000001E-3</c:v>
                </c:pt>
                <c:pt idx="3769" formatCode="General">
                  <c:v>1.9943209999999999E-3</c:v>
                </c:pt>
                <c:pt idx="3770" formatCode="General">
                  <c:v>1.931288E-3</c:v>
                </c:pt>
                <c:pt idx="3771" formatCode="General">
                  <c:v>1.9297629999999999E-3</c:v>
                </c:pt>
                <c:pt idx="3772" formatCode="General">
                  <c:v>2.0616160000000001E-3</c:v>
                </c:pt>
                <c:pt idx="3773" formatCode="General">
                  <c:v>2.1900040000000002E-3</c:v>
                </c:pt>
                <c:pt idx="3774" formatCode="General">
                  <c:v>2.0706819999999999E-3</c:v>
                </c:pt>
                <c:pt idx="3775" formatCode="General">
                  <c:v>1.8381070000000001E-3</c:v>
                </c:pt>
                <c:pt idx="3776" formatCode="General">
                  <c:v>1.79159E-3</c:v>
                </c:pt>
                <c:pt idx="3777" formatCode="General">
                  <c:v>1.9086509999999999E-3</c:v>
                </c:pt>
                <c:pt idx="3778" formatCode="General">
                  <c:v>1.9355869999999999E-3</c:v>
                </c:pt>
                <c:pt idx="3779" formatCode="General">
                  <c:v>1.87108E-3</c:v>
                </c:pt>
                <c:pt idx="3780" formatCode="General">
                  <c:v>1.8810330000000001E-3</c:v>
                </c:pt>
                <c:pt idx="3781" formatCode="General">
                  <c:v>1.9235389999999999E-3</c:v>
                </c:pt>
                <c:pt idx="3782" formatCode="General">
                  <c:v>1.909493E-3</c:v>
                </c:pt>
                <c:pt idx="3783" formatCode="General">
                  <c:v>1.9027289999999999E-3</c:v>
                </c:pt>
                <c:pt idx="3784" formatCode="General">
                  <c:v>1.9408299999999999E-3</c:v>
                </c:pt>
                <c:pt idx="3785" formatCode="General">
                  <c:v>1.9636599999999999E-3</c:v>
                </c:pt>
                <c:pt idx="3786" formatCode="General">
                  <c:v>1.9423540000000001E-3</c:v>
                </c:pt>
                <c:pt idx="3787" formatCode="General">
                  <c:v>1.9199460000000001E-3</c:v>
                </c:pt>
                <c:pt idx="3788" formatCode="General">
                  <c:v>1.944138E-3</c:v>
                </c:pt>
                <c:pt idx="3789" formatCode="General">
                  <c:v>1.9587200000000002E-3</c:v>
                </c:pt>
                <c:pt idx="3790" formatCode="General">
                  <c:v>1.9209909999999999E-3</c:v>
                </c:pt>
                <c:pt idx="3791" formatCode="General">
                  <c:v>1.8551679999999999E-3</c:v>
                </c:pt>
                <c:pt idx="3792" formatCode="General">
                  <c:v>1.8277619999999999E-3</c:v>
                </c:pt>
                <c:pt idx="3793" formatCode="General">
                  <c:v>1.9008479999999999E-3</c:v>
                </c:pt>
                <c:pt idx="3794" formatCode="General">
                  <c:v>1.9235610000000001E-3</c:v>
                </c:pt>
                <c:pt idx="3795" formatCode="General">
                  <c:v>1.816846E-3</c:v>
                </c:pt>
                <c:pt idx="3796" formatCode="General">
                  <c:v>1.761269E-3</c:v>
                </c:pt>
                <c:pt idx="3797" formatCode="General">
                  <c:v>1.843435E-3</c:v>
                </c:pt>
                <c:pt idx="3798" formatCode="General">
                  <c:v>1.912509E-3</c:v>
                </c:pt>
                <c:pt idx="3799" formatCode="General">
                  <c:v>1.794843E-3</c:v>
                </c:pt>
                <c:pt idx="3800" formatCode="General">
                  <c:v>1.7479049999999999E-3</c:v>
                </c:pt>
                <c:pt idx="3801" formatCode="General">
                  <c:v>1.980117E-3</c:v>
                </c:pt>
                <c:pt idx="3802" formatCode="General">
                  <c:v>2.0412780000000001E-3</c:v>
                </c:pt>
                <c:pt idx="3803" formatCode="General">
                  <c:v>1.810646E-3</c:v>
                </c:pt>
                <c:pt idx="3804" formatCode="General">
                  <c:v>1.7603639999999999E-3</c:v>
                </c:pt>
                <c:pt idx="3805" formatCode="General">
                  <c:v>1.897349E-3</c:v>
                </c:pt>
                <c:pt idx="3806" formatCode="General">
                  <c:v>1.93132E-3</c:v>
                </c:pt>
                <c:pt idx="3807" formatCode="General">
                  <c:v>1.889277E-3</c:v>
                </c:pt>
                <c:pt idx="3808" formatCode="General">
                  <c:v>1.9847699999999999E-3</c:v>
                </c:pt>
                <c:pt idx="3809" formatCode="General">
                  <c:v>2.1128639999999999E-3</c:v>
                </c:pt>
                <c:pt idx="3810" formatCode="General">
                  <c:v>2.1469689999999999E-3</c:v>
                </c:pt>
                <c:pt idx="3811" formatCode="General">
                  <c:v>2.1274309999999999E-3</c:v>
                </c:pt>
                <c:pt idx="3812" formatCode="General">
                  <c:v>2.1433170000000001E-3</c:v>
                </c:pt>
                <c:pt idx="3813" formatCode="General">
                  <c:v>2.1088600000000002E-3</c:v>
                </c:pt>
                <c:pt idx="3814" formatCode="General">
                  <c:v>1.998428E-3</c:v>
                </c:pt>
                <c:pt idx="3815" formatCode="General">
                  <c:v>2.0254769999999999E-3</c:v>
                </c:pt>
                <c:pt idx="3816" formatCode="General">
                  <c:v>2.0939890000000001E-3</c:v>
                </c:pt>
                <c:pt idx="3817" formatCode="General">
                  <c:v>2.0594860000000001E-3</c:v>
                </c:pt>
                <c:pt idx="3818" formatCode="General">
                  <c:v>1.93169E-3</c:v>
                </c:pt>
                <c:pt idx="3819" formatCode="General">
                  <c:v>1.858419E-3</c:v>
                </c:pt>
                <c:pt idx="3820" formatCode="General">
                  <c:v>1.8900849999999999E-3</c:v>
                </c:pt>
                <c:pt idx="3821" formatCode="General">
                  <c:v>1.9868659999999999E-3</c:v>
                </c:pt>
                <c:pt idx="3822" formatCode="General">
                  <c:v>2.0068590000000002E-3</c:v>
                </c:pt>
                <c:pt idx="3823" formatCode="General">
                  <c:v>2.0177379999999998E-3</c:v>
                </c:pt>
                <c:pt idx="3824" formatCode="General">
                  <c:v>2.1209330000000002E-3</c:v>
                </c:pt>
                <c:pt idx="3825" formatCode="General">
                  <c:v>2.1960669999999999E-3</c:v>
                </c:pt>
                <c:pt idx="3826" formatCode="General">
                  <c:v>2.1652020000000002E-3</c:v>
                </c:pt>
                <c:pt idx="3827" formatCode="General">
                  <c:v>2.146083E-3</c:v>
                </c:pt>
                <c:pt idx="3828" formatCode="General">
                  <c:v>2.189046E-3</c:v>
                </c:pt>
                <c:pt idx="3829" formatCode="General">
                  <c:v>2.2072329999999999E-3</c:v>
                </c:pt>
                <c:pt idx="3830" formatCode="General">
                  <c:v>2.1163559999999998E-3</c:v>
                </c:pt>
                <c:pt idx="3831" formatCode="General">
                  <c:v>2.1061280000000001E-3</c:v>
                </c:pt>
                <c:pt idx="3832" formatCode="General">
                  <c:v>2.1672150000000001E-3</c:v>
                </c:pt>
                <c:pt idx="3833" formatCode="General">
                  <c:v>2.0931109999999999E-3</c:v>
                </c:pt>
                <c:pt idx="3834" formatCode="General">
                  <c:v>1.984436E-3</c:v>
                </c:pt>
                <c:pt idx="3835" formatCode="General">
                  <c:v>1.9598950000000001E-3</c:v>
                </c:pt>
                <c:pt idx="3836" formatCode="General">
                  <c:v>1.94651E-3</c:v>
                </c:pt>
                <c:pt idx="3837" formatCode="General">
                  <c:v>1.941054E-3</c:v>
                </c:pt>
                <c:pt idx="3838" formatCode="General">
                  <c:v>1.9437790000000001E-3</c:v>
                </c:pt>
                <c:pt idx="3839" formatCode="General">
                  <c:v>1.902253E-3</c:v>
                </c:pt>
                <c:pt idx="3840" formatCode="General">
                  <c:v>1.944346E-3</c:v>
                </c:pt>
                <c:pt idx="3841" formatCode="General">
                  <c:v>2.0805849999999998E-3</c:v>
                </c:pt>
                <c:pt idx="3842" formatCode="General">
                  <c:v>2.1211379999999998E-3</c:v>
                </c:pt>
                <c:pt idx="3843" formatCode="General">
                  <c:v>2.1278759999999999E-3</c:v>
                </c:pt>
                <c:pt idx="3844" formatCode="General">
                  <c:v>2.2583680000000002E-3</c:v>
                </c:pt>
                <c:pt idx="3845" formatCode="General">
                  <c:v>2.3801120000000002E-3</c:v>
                </c:pt>
                <c:pt idx="3846" formatCode="General">
                  <c:v>2.3773100000000001E-3</c:v>
                </c:pt>
                <c:pt idx="3847" formatCode="General">
                  <c:v>2.3989860000000001E-3</c:v>
                </c:pt>
                <c:pt idx="3848" formatCode="General">
                  <c:v>2.449353E-3</c:v>
                </c:pt>
                <c:pt idx="3849" formatCode="General">
                  <c:v>2.4362390000000002E-3</c:v>
                </c:pt>
                <c:pt idx="3850" formatCode="General">
                  <c:v>2.4214089999999998E-3</c:v>
                </c:pt>
                <c:pt idx="3851" formatCode="General">
                  <c:v>2.4230359999999999E-3</c:v>
                </c:pt>
                <c:pt idx="3852" formatCode="General">
                  <c:v>2.3979409999999998E-3</c:v>
                </c:pt>
                <c:pt idx="3853" formatCode="General">
                  <c:v>2.3158660000000002E-3</c:v>
                </c:pt>
                <c:pt idx="3854" formatCode="General">
                  <c:v>2.2552610000000002E-3</c:v>
                </c:pt>
                <c:pt idx="3855" formatCode="General">
                  <c:v>2.2055669999999999E-3</c:v>
                </c:pt>
                <c:pt idx="3856" formatCode="General">
                  <c:v>2.1317559999999998E-3</c:v>
                </c:pt>
                <c:pt idx="3857" formatCode="General">
                  <c:v>2.0872320000000001E-3</c:v>
                </c:pt>
                <c:pt idx="3858" formatCode="General">
                  <c:v>2.0880540000000002E-3</c:v>
                </c:pt>
                <c:pt idx="3859" formatCode="General">
                  <c:v>2.0432430000000001E-3</c:v>
                </c:pt>
                <c:pt idx="3860" formatCode="General">
                  <c:v>2.020076E-3</c:v>
                </c:pt>
                <c:pt idx="3861" formatCode="General">
                  <c:v>2.0384550000000002E-3</c:v>
                </c:pt>
                <c:pt idx="3862" formatCode="General">
                  <c:v>1.9726729999999999E-3</c:v>
                </c:pt>
                <c:pt idx="3863" formatCode="General">
                  <c:v>1.901963E-3</c:v>
                </c:pt>
                <c:pt idx="3864" formatCode="General">
                  <c:v>1.93097E-3</c:v>
                </c:pt>
                <c:pt idx="3865" formatCode="General">
                  <c:v>1.9730960000000001E-3</c:v>
                </c:pt>
                <c:pt idx="3866" formatCode="General">
                  <c:v>2.0123469999999998E-3</c:v>
                </c:pt>
                <c:pt idx="3867" formatCode="General">
                  <c:v>2.072506E-3</c:v>
                </c:pt>
                <c:pt idx="3868" formatCode="General">
                  <c:v>2.0819419999999998E-3</c:v>
                </c:pt>
                <c:pt idx="3869" formatCode="General">
                  <c:v>2.052852E-3</c:v>
                </c:pt>
                <c:pt idx="3870" formatCode="General">
                  <c:v>2.0100859999999999E-3</c:v>
                </c:pt>
                <c:pt idx="3871" formatCode="General">
                  <c:v>1.9074610000000001E-3</c:v>
                </c:pt>
                <c:pt idx="3872" formatCode="General">
                  <c:v>1.8855479999999999E-3</c:v>
                </c:pt>
                <c:pt idx="3873" formatCode="General">
                  <c:v>1.9217329999999999E-3</c:v>
                </c:pt>
                <c:pt idx="3874" formatCode="General">
                  <c:v>1.858595E-3</c:v>
                </c:pt>
                <c:pt idx="3875" formatCode="General">
                  <c:v>1.7437889999999999E-3</c:v>
                </c:pt>
                <c:pt idx="3876" formatCode="General">
                  <c:v>1.679781E-3</c:v>
                </c:pt>
                <c:pt idx="3877" formatCode="General">
                  <c:v>1.7305650000000001E-3</c:v>
                </c:pt>
                <c:pt idx="3878" formatCode="General">
                  <c:v>1.7459909999999999E-3</c:v>
                </c:pt>
                <c:pt idx="3879" formatCode="General">
                  <c:v>1.691293E-3</c:v>
                </c:pt>
                <c:pt idx="3880" formatCode="General">
                  <c:v>1.7503830000000001E-3</c:v>
                </c:pt>
                <c:pt idx="3881" formatCode="General">
                  <c:v>1.8534490000000001E-3</c:v>
                </c:pt>
                <c:pt idx="3882" formatCode="General">
                  <c:v>1.8954270000000001E-3</c:v>
                </c:pt>
                <c:pt idx="3883" formatCode="General">
                  <c:v>1.996276E-3</c:v>
                </c:pt>
                <c:pt idx="3884" formatCode="General">
                  <c:v>2.1489130000000001E-3</c:v>
                </c:pt>
                <c:pt idx="3885" formatCode="General">
                  <c:v>2.2943820000000002E-3</c:v>
                </c:pt>
                <c:pt idx="3886" formatCode="General">
                  <c:v>2.3353860000000001E-3</c:v>
                </c:pt>
                <c:pt idx="3887" formatCode="General">
                  <c:v>2.2842449999999999E-3</c:v>
                </c:pt>
                <c:pt idx="3888" formatCode="General">
                  <c:v>2.2645199999999999E-3</c:v>
                </c:pt>
                <c:pt idx="3889" formatCode="General">
                  <c:v>2.2788489999999999E-3</c:v>
                </c:pt>
                <c:pt idx="3890" formatCode="General">
                  <c:v>2.274781E-3</c:v>
                </c:pt>
                <c:pt idx="3891" formatCode="General">
                  <c:v>2.189716E-3</c:v>
                </c:pt>
                <c:pt idx="3892" formatCode="General">
                  <c:v>2.0873440000000001E-3</c:v>
                </c:pt>
                <c:pt idx="3893" formatCode="General">
                  <c:v>2.0365819999999999E-3</c:v>
                </c:pt>
                <c:pt idx="3894" formatCode="General">
                  <c:v>2.0008299999999999E-3</c:v>
                </c:pt>
                <c:pt idx="3895" formatCode="General">
                  <c:v>1.9839229999999998E-3</c:v>
                </c:pt>
                <c:pt idx="3896" formatCode="General">
                  <c:v>1.9499350000000001E-3</c:v>
                </c:pt>
                <c:pt idx="3897" formatCode="General">
                  <c:v>1.8229780000000001E-3</c:v>
                </c:pt>
                <c:pt idx="3898" formatCode="General">
                  <c:v>1.6859869999999999E-3</c:v>
                </c:pt>
                <c:pt idx="3899" formatCode="General">
                  <c:v>1.665078E-3</c:v>
                </c:pt>
                <c:pt idx="3900" formatCode="General">
                  <c:v>1.8428699999999999E-3</c:v>
                </c:pt>
                <c:pt idx="3901" formatCode="General">
                  <c:v>2.0075549999999998E-3</c:v>
                </c:pt>
                <c:pt idx="3902" formatCode="General">
                  <c:v>2.0248250000000001E-3</c:v>
                </c:pt>
                <c:pt idx="3903" formatCode="General">
                  <c:v>1.999542E-3</c:v>
                </c:pt>
                <c:pt idx="3904" formatCode="General">
                  <c:v>2.0420260000000002E-3</c:v>
                </c:pt>
                <c:pt idx="3905" formatCode="General">
                  <c:v>2.1202450000000002E-3</c:v>
                </c:pt>
                <c:pt idx="3906" formatCode="General">
                  <c:v>2.0959910000000002E-3</c:v>
                </c:pt>
                <c:pt idx="3907" formatCode="General">
                  <c:v>2.025827E-3</c:v>
                </c:pt>
                <c:pt idx="3908" formatCode="General">
                  <c:v>2.0637939999999999E-3</c:v>
                </c:pt>
                <c:pt idx="3909" formatCode="General">
                  <c:v>2.0736029999999998E-3</c:v>
                </c:pt>
                <c:pt idx="3910" formatCode="General">
                  <c:v>1.9848449999999998E-3</c:v>
                </c:pt>
                <c:pt idx="3911" formatCode="General">
                  <c:v>1.9637230000000001E-3</c:v>
                </c:pt>
                <c:pt idx="3912" formatCode="General">
                  <c:v>1.9935069999999998E-3</c:v>
                </c:pt>
                <c:pt idx="3913" formatCode="General">
                  <c:v>2.000698E-3</c:v>
                </c:pt>
                <c:pt idx="3914" formatCode="General">
                  <c:v>1.951592E-3</c:v>
                </c:pt>
                <c:pt idx="3915" formatCode="General">
                  <c:v>1.9374259999999999E-3</c:v>
                </c:pt>
                <c:pt idx="3916" formatCode="General">
                  <c:v>2.0246119999999999E-3</c:v>
                </c:pt>
                <c:pt idx="3917" formatCode="General">
                  <c:v>2.0827810000000001E-3</c:v>
                </c:pt>
                <c:pt idx="3918" formatCode="General">
                  <c:v>2.1007159999999999E-3</c:v>
                </c:pt>
                <c:pt idx="3919" formatCode="General">
                  <c:v>2.2531389999999999E-3</c:v>
                </c:pt>
                <c:pt idx="3920" formatCode="General">
                  <c:v>2.4376580000000001E-3</c:v>
                </c:pt>
                <c:pt idx="3921" formatCode="General">
                  <c:v>2.4675819999999998E-3</c:v>
                </c:pt>
                <c:pt idx="3922" formatCode="General">
                  <c:v>2.3876739999999998E-3</c:v>
                </c:pt>
                <c:pt idx="3923" formatCode="General">
                  <c:v>2.3627880000000002E-3</c:v>
                </c:pt>
                <c:pt idx="3924" formatCode="General">
                  <c:v>2.4384620000000002E-3</c:v>
                </c:pt>
                <c:pt idx="3925" formatCode="General">
                  <c:v>2.460023E-3</c:v>
                </c:pt>
                <c:pt idx="3926" formatCode="General">
                  <c:v>2.351017E-3</c:v>
                </c:pt>
                <c:pt idx="3927" formatCode="General">
                  <c:v>2.2001519999999999E-3</c:v>
                </c:pt>
                <c:pt idx="3928" formatCode="General">
                  <c:v>2.1253769999999999E-3</c:v>
                </c:pt>
                <c:pt idx="3929" formatCode="General">
                  <c:v>2.1386170000000002E-3</c:v>
                </c:pt>
                <c:pt idx="3930" formatCode="General">
                  <c:v>2.111843E-3</c:v>
                </c:pt>
                <c:pt idx="3931" formatCode="General">
                  <c:v>2.0019130000000001E-3</c:v>
                </c:pt>
                <c:pt idx="3932" formatCode="General">
                  <c:v>1.919427E-3</c:v>
                </c:pt>
                <c:pt idx="3933" formatCode="General">
                  <c:v>1.951244E-3</c:v>
                </c:pt>
                <c:pt idx="3934" formatCode="General">
                  <c:v>1.9421670000000001E-3</c:v>
                </c:pt>
                <c:pt idx="3935" formatCode="General">
                  <c:v>1.8641790000000001E-3</c:v>
                </c:pt>
                <c:pt idx="3936" formatCode="General">
                  <c:v>1.8757730000000001E-3</c:v>
                </c:pt>
                <c:pt idx="3937" formatCode="General">
                  <c:v>1.9548909999999998E-3</c:v>
                </c:pt>
                <c:pt idx="3938" formatCode="General">
                  <c:v>2.0208299999999999E-3</c:v>
                </c:pt>
                <c:pt idx="3939" formatCode="General">
                  <c:v>2.0348160000000001E-3</c:v>
                </c:pt>
                <c:pt idx="3940" formatCode="General">
                  <c:v>2.1007959999999998E-3</c:v>
                </c:pt>
                <c:pt idx="3941" formatCode="General">
                  <c:v>2.2569930000000001E-3</c:v>
                </c:pt>
                <c:pt idx="3942" formatCode="General">
                  <c:v>2.3321399999999999E-3</c:v>
                </c:pt>
                <c:pt idx="3943" formatCode="General">
                  <c:v>2.3317630000000002E-3</c:v>
                </c:pt>
                <c:pt idx="3944" formatCode="General">
                  <c:v>2.425792E-3</c:v>
                </c:pt>
                <c:pt idx="3945" formatCode="General">
                  <c:v>2.5587520000000001E-3</c:v>
                </c:pt>
                <c:pt idx="3946" formatCode="General">
                  <c:v>2.5706129999999998E-3</c:v>
                </c:pt>
                <c:pt idx="3947" formatCode="General">
                  <c:v>2.4807290000000001E-3</c:v>
                </c:pt>
                <c:pt idx="3948" formatCode="General">
                  <c:v>2.355603E-3</c:v>
                </c:pt>
                <c:pt idx="3949" formatCode="General">
                  <c:v>2.2213760000000002E-3</c:v>
                </c:pt>
                <c:pt idx="3950" formatCode="General">
                  <c:v>2.115268E-3</c:v>
                </c:pt>
                <c:pt idx="3951" formatCode="General">
                  <c:v>2.025476E-3</c:v>
                </c:pt>
                <c:pt idx="3952" formatCode="General">
                  <c:v>1.911622E-3</c:v>
                </c:pt>
                <c:pt idx="3953" formatCode="General">
                  <c:v>1.8690549999999999E-3</c:v>
                </c:pt>
                <c:pt idx="3954" formatCode="General">
                  <c:v>1.854103E-3</c:v>
                </c:pt>
                <c:pt idx="3955" formatCode="General">
                  <c:v>1.8496859999999999E-3</c:v>
                </c:pt>
                <c:pt idx="3956" formatCode="General">
                  <c:v>1.860848E-3</c:v>
                </c:pt>
                <c:pt idx="3957" formatCode="General">
                  <c:v>1.88708E-3</c:v>
                </c:pt>
                <c:pt idx="3958" formatCode="General">
                  <c:v>1.9171889999999999E-3</c:v>
                </c:pt>
                <c:pt idx="3959" formatCode="General">
                  <c:v>2.0171120000000002E-3</c:v>
                </c:pt>
                <c:pt idx="3960" formatCode="General">
                  <c:v>2.1337700000000001E-3</c:v>
                </c:pt>
                <c:pt idx="3961" formatCode="General">
                  <c:v>2.1837079999999999E-3</c:v>
                </c:pt>
                <c:pt idx="3962" formatCode="General">
                  <c:v>2.2359960000000001E-3</c:v>
                </c:pt>
                <c:pt idx="3963" formatCode="General">
                  <c:v>2.2689289999999998E-3</c:v>
                </c:pt>
                <c:pt idx="3964" formatCode="General">
                  <c:v>2.2739589999999999E-3</c:v>
                </c:pt>
                <c:pt idx="3965" formatCode="General">
                  <c:v>2.2698760000000001E-3</c:v>
                </c:pt>
                <c:pt idx="3966" formatCode="General">
                  <c:v>2.1370120000000002E-3</c:v>
                </c:pt>
                <c:pt idx="3967" formatCode="General">
                  <c:v>2.0067269999999998E-3</c:v>
                </c:pt>
                <c:pt idx="3968" formatCode="General">
                  <c:v>2.0667390000000002E-3</c:v>
                </c:pt>
                <c:pt idx="3969" formatCode="General">
                  <c:v>2.074471E-3</c:v>
                </c:pt>
                <c:pt idx="3970" formatCode="General">
                  <c:v>1.9344150000000001E-3</c:v>
                </c:pt>
                <c:pt idx="3971" formatCode="General">
                  <c:v>1.898395E-3</c:v>
                </c:pt>
                <c:pt idx="3972" formatCode="General">
                  <c:v>2.098291E-3</c:v>
                </c:pt>
                <c:pt idx="3973" formatCode="General">
                  <c:v>2.2447270000000002E-3</c:v>
                </c:pt>
                <c:pt idx="3974" formatCode="General">
                  <c:v>2.1589949999999999E-3</c:v>
                </c:pt>
                <c:pt idx="3975" formatCode="General">
                  <c:v>2.022111E-3</c:v>
                </c:pt>
                <c:pt idx="3976" formatCode="General">
                  <c:v>2.0246439999999999E-3</c:v>
                </c:pt>
                <c:pt idx="3977" formatCode="General">
                  <c:v>2.1226109999999999E-3</c:v>
                </c:pt>
                <c:pt idx="3978" formatCode="General">
                  <c:v>2.1716280000000001E-3</c:v>
                </c:pt>
                <c:pt idx="3979" formatCode="General">
                  <c:v>2.151862E-3</c:v>
                </c:pt>
                <c:pt idx="3980" formatCode="General">
                  <c:v>2.1643959999999999E-3</c:v>
                </c:pt>
                <c:pt idx="3981" formatCode="General">
                  <c:v>2.2715209999999999E-3</c:v>
                </c:pt>
                <c:pt idx="3982" formatCode="General">
                  <c:v>2.2824920000000001E-3</c:v>
                </c:pt>
                <c:pt idx="3983" formatCode="General">
                  <c:v>2.1428440000000001E-3</c:v>
                </c:pt>
                <c:pt idx="3984" formatCode="General">
                  <c:v>1.9954360000000002E-3</c:v>
                </c:pt>
                <c:pt idx="3985" formatCode="General">
                  <c:v>1.9276230000000001E-3</c:v>
                </c:pt>
                <c:pt idx="3986" formatCode="General">
                  <c:v>1.8803190000000001E-3</c:v>
                </c:pt>
                <c:pt idx="3987" formatCode="General">
                  <c:v>1.809822E-3</c:v>
                </c:pt>
                <c:pt idx="3988" formatCode="General">
                  <c:v>1.7021320000000001E-3</c:v>
                </c:pt>
                <c:pt idx="3989" formatCode="General">
                  <c:v>1.591931E-3</c:v>
                </c:pt>
                <c:pt idx="3990" formatCode="General">
                  <c:v>1.4561590000000001E-3</c:v>
                </c:pt>
                <c:pt idx="3991" formatCode="General">
                  <c:v>1.3407099999999999E-3</c:v>
                </c:pt>
                <c:pt idx="3992" formatCode="General">
                  <c:v>1.3491149999999999E-3</c:v>
                </c:pt>
                <c:pt idx="3993" formatCode="General">
                  <c:v>1.4115180000000001E-3</c:v>
                </c:pt>
                <c:pt idx="3994" formatCode="General">
                  <c:v>1.4355220000000001E-3</c:v>
                </c:pt>
                <c:pt idx="3995" formatCode="General">
                  <c:v>1.448719E-3</c:v>
                </c:pt>
                <c:pt idx="3996" formatCode="General">
                  <c:v>1.485271E-3</c:v>
                </c:pt>
                <c:pt idx="3997" formatCode="General">
                  <c:v>1.573505E-3</c:v>
                </c:pt>
                <c:pt idx="3998" formatCode="General">
                  <c:v>1.7606900000000001E-3</c:v>
                </c:pt>
                <c:pt idx="3999" formatCode="General">
                  <c:v>1.9076239999999999E-3</c:v>
                </c:pt>
                <c:pt idx="4000" formatCode="General">
                  <c:v>2.0551900000000001E-3</c:v>
                </c:pt>
                <c:pt idx="4001" formatCode="General">
                  <c:v>2.334399E-3</c:v>
                </c:pt>
                <c:pt idx="4002" formatCode="General">
                  <c:v>2.478863E-3</c:v>
                </c:pt>
                <c:pt idx="4003" formatCode="General">
                  <c:v>2.463607E-3</c:v>
                </c:pt>
                <c:pt idx="4004" formatCode="General">
                  <c:v>2.5168920000000002E-3</c:v>
                </c:pt>
                <c:pt idx="4005" formatCode="General">
                  <c:v>2.566245E-3</c:v>
                </c:pt>
                <c:pt idx="4006" formatCode="General">
                  <c:v>2.5546499999999999E-3</c:v>
                </c:pt>
                <c:pt idx="4007" formatCode="General">
                  <c:v>2.5393759999999999E-3</c:v>
                </c:pt>
                <c:pt idx="4008" formatCode="General">
                  <c:v>2.5659010000000002E-3</c:v>
                </c:pt>
                <c:pt idx="4009" formatCode="General">
                  <c:v>2.5080599999999999E-3</c:v>
                </c:pt>
                <c:pt idx="4010" formatCode="General">
                  <c:v>2.3957480000000001E-3</c:v>
                </c:pt>
                <c:pt idx="4011" formatCode="General">
                  <c:v>2.4283669999999999E-3</c:v>
                </c:pt>
                <c:pt idx="4012" formatCode="General">
                  <c:v>2.552557E-3</c:v>
                </c:pt>
                <c:pt idx="4013" formatCode="General">
                  <c:v>2.5761569999999999E-3</c:v>
                </c:pt>
                <c:pt idx="4014" formatCode="General">
                  <c:v>2.4871770000000001E-3</c:v>
                </c:pt>
                <c:pt idx="4015" formatCode="General">
                  <c:v>2.3312070000000001E-3</c:v>
                </c:pt>
                <c:pt idx="4016" formatCode="General">
                  <c:v>2.183422E-3</c:v>
                </c:pt>
                <c:pt idx="4017" formatCode="General">
                  <c:v>2.1685799999999998E-3</c:v>
                </c:pt>
                <c:pt idx="4018" formatCode="General">
                  <c:v>2.2311499999999999E-3</c:v>
                </c:pt>
                <c:pt idx="4019" formatCode="General">
                  <c:v>2.1914500000000002E-3</c:v>
                </c:pt>
                <c:pt idx="4020" formatCode="General">
                  <c:v>2.1316130000000001E-3</c:v>
                </c:pt>
                <c:pt idx="4021" formatCode="General">
                  <c:v>2.091248E-3</c:v>
                </c:pt>
                <c:pt idx="4022" formatCode="General">
                  <c:v>1.926868E-3</c:v>
                </c:pt>
                <c:pt idx="4023" formatCode="General">
                  <c:v>1.731776E-3</c:v>
                </c:pt>
                <c:pt idx="4024" formatCode="General">
                  <c:v>1.6189399999999999E-3</c:v>
                </c:pt>
                <c:pt idx="4025" formatCode="General">
                  <c:v>1.5326179999999999E-3</c:v>
                </c:pt>
                <c:pt idx="4026" formatCode="General">
                  <c:v>1.3292320000000001E-3</c:v>
                </c:pt>
                <c:pt idx="4027" formatCode="General">
                  <c:v>1.1156339999999999E-3</c:v>
                </c:pt>
                <c:pt idx="4028" formatCode="General">
                  <c:v>1.090597E-3</c:v>
                </c:pt>
                <c:pt idx="4029" formatCode="General">
                  <c:v>1.195581E-3</c:v>
                </c:pt>
                <c:pt idx="4030" formatCode="General">
                  <c:v>1.263103E-3</c:v>
                </c:pt>
                <c:pt idx="4031" formatCode="General">
                  <c:v>1.309197E-3</c:v>
                </c:pt>
                <c:pt idx="4032" formatCode="General">
                  <c:v>1.452268E-3</c:v>
                </c:pt>
                <c:pt idx="4033" formatCode="General">
                  <c:v>1.661631E-3</c:v>
                </c:pt>
                <c:pt idx="4034" formatCode="General">
                  <c:v>1.8999679999999999E-3</c:v>
                </c:pt>
                <c:pt idx="4035" formatCode="General">
                  <c:v>2.1926530000000001E-3</c:v>
                </c:pt>
                <c:pt idx="4036" formatCode="General">
                  <c:v>2.465273E-3</c:v>
                </c:pt>
                <c:pt idx="4037" formatCode="General">
                  <c:v>2.7586809999999998E-3</c:v>
                </c:pt>
                <c:pt idx="4038" formatCode="General">
                  <c:v>3.0780500000000001E-3</c:v>
                </c:pt>
                <c:pt idx="4039" formatCode="General">
                  <c:v>3.334493E-3</c:v>
                </c:pt>
                <c:pt idx="4040" formatCode="General">
                  <c:v>3.4495289999999998E-3</c:v>
                </c:pt>
                <c:pt idx="4041" formatCode="General">
                  <c:v>3.3466479999999998E-3</c:v>
                </c:pt>
                <c:pt idx="4042" formatCode="General">
                  <c:v>3.0665129999999999E-3</c:v>
                </c:pt>
                <c:pt idx="4043" formatCode="General">
                  <c:v>2.791773E-3</c:v>
                </c:pt>
                <c:pt idx="4044" formatCode="General">
                  <c:v>2.6908140000000001E-3</c:v>
                </c:pt>
                <c:pt idx="4045" formatCode="General">
                  <c:v>2.5247479999999998E-3</c:v>
                </c:pt>
                <c:pt idx="4046" formatCode="General">
                  <c:v>2.3104760000000001E-3</c:v>
                </c:pt>
                <c:pt idx="4047" formatCode="General">
                  <c:v>2.2374270000000002E-3</c:v>
                </c:pt>
                <c:pt idx="4048" formatCode="General">
                  <c:v>2.2588629999999998E-3</c:v>
                </c:pt>
                <c:pt idx="4049" formatCode="General">
                  <c:v>2.2977660000000001E-3</c:v>
                </c:pt>
                <c:pt idx="4050" formatCode="General">
                  <c:v>2.3384360000000002E-3</c:v>
                </c:pt>
                <c:pt idx="4051" formatCode="General">
                  <c:v>2.4026260000000002E-3</c:v>
                </c:pt>
                <c:pt idx="4052" formatCode="General">
                  <c:v>2.5132869999999999E-3</c:v>
                </c:pt>
                <c:pt idx="4053" formatCode="General">
                  <c:v>2.5403629999999999E-3</c:v>
                </c:pt>
                <c:pt idx="4054" formatCode="General">
                  <c:v>2.4637190000000001E-3</c:v>
                </c:pt>
                <c:pt idx="4055" formatCode="General">
                  <c:v>2.313996E-3</c:v>
                </c:pt>
                <c:pt idx="4056" formatCode="General">
                  <c:v>2.1060720000000001E-3</c:v>
                </c:pt>
                <c:pt idx="4057" formatCode="General">
                  <c:v>1.9011239999999999E-3</c:v>
                </c:pt>
                <c:pt idx="4058" formatCode="General">
                  <c:v>1.729958E-3</c:v>
                </c:pt>
                <c:pt idx="4059" formatCode="General">
                  <c:v>1.598209E-3</c:v>
                </c:pt>
                <c:pt idx="4060" formatCode="General">
                  <c:v>1.496236E-3</c:v>
                </c:pt>
                <c:pt idx="4061" formatCode="General">
                  <c:v>1.407228E-3</c:v>
                </c:pt>
                <c:pt idx="4062" formatCode="General">
                  <c:v>1.320997E-3</c:v>
                </c:pt>
                <c:pt idx="4063" formatCode="General">
                  <c:v>1.2868350000000001E-3</c:v>
                </c:pt>
                <c:pt idx="4064" formatCode="General">
                  <c:v>1.3529690000000001E-3</c:v>
                </c:pt>
                <c:pt idx="4065" formatCode="General">
                  <c:v>1.5514700000000001E-3</c:v>
                </c:pt>
                <c:pt idx="4066" formatCode="General">
                  <c:v>1.7798689999999999E-3</c:v>
                </c:pt>
                <c:pt idx="4067" formatCode="General">
                  <c:v>1.8602169999999999E-3</c:v>
                </c:pt>
                <c:pt idx="4068" formatCode="General">
                  <c:v>1.94056E-3</c:v>
                </c:pt>
                <c:pt idx="4069" formatCode="General">
                  <c:v>2.1307000000000001E-3</c:v>
                </c:pt>
                <c:pt idx="4070" formatCode="General">
                  <c:v>2.250368E-3</c:v>
                </c:pt>
                <c:pt idx="4071" formatCode="General">
                  <c:v>2.3181429999999999E-3</c:v>
                </c:pt>
                <c:pt idx="4072" formatCode="General">
                  <c:v>2.3895129999999998E-3</c:v>
                </c:pt>
                <c:pt idx="4073" formatCode="General">
                  <c:v>2.3755429999999999E-3</c:v>
                </c:pt>
                <c:pt idx="4074" formatCode="General">
                  <c:v>2.2949870000000001E-3</c:v>
                </c:pt>
                <c:pt idx="4075" formatCode="General">
                  <c:v>2.239076E-3</c:v>
                </c:pt>
                <c:pt idx="4076" formatCode="General">
                  <c:v>2.1236699999999998E-3</c:v>
                </c:pt>
                <c:pt idx="4077" formatCode="General">
                  <c:v>1.939613E-3</c:v>
                </c:pt>
                <c:pt idx="4078" formatCode="General">
                  <c:v>1.759629E-3</c:v>
                </c:pt>
                <c:pt idx="4079" formatCode="General">
                  <c:v>1.683393E-3</c:v>
                </c:pt>
                <c:pt idx="4080" formatCode="General">
                  <c:v>1.753087E-3</c:v>
                </c:pt>
                <c:pt idx="4081" formatCode="General">
                  <c:v>1.8057959999999999E-3</c:v>
                </c:pt>
                <c:pt idx="4082" formatCode="General">
                  <c:v>1.7593190000000001E-3</c:v>
                </c:pt>
                <c:pt idx="4083" formatCode="General">
                  <c:v>1.7554129999999999E-3</c:v>
                </c:pt>
                <c:pt idx="4084" formatCode="General">
                  <c:v>2.042379E-3</c:v>
                </c:pt>
                <c:pt idx="4085" formatCode="General">
                  <c:v>2.4218960000000002E-3</c:v>
                </c:pt>
                <c:pt idx="4086" formatCode="General">
                  <c:v>2.6731620000000002E-3</c:v>
                </c:pt>
                <c:pt idx="4087" formatCode="General">
                  <c:v>2.8025979999999999E-3</c:v>
                </c:pt>
                <c:pt idx="4088" formatCode="General">
                  <c:v>2.8421029999999999E-3</c:v>
                </c:pt>
                <c:pt idx="4089" formatCode="General">
                  <c:v>2.7707999999999999E-3</c:v>
                </c:pt>
                <c:pt idx="4090" formatCode="General">
                  <c:v>2.625138E-3</c:v>
                </c:pt>
                <c:pt idx="4091" formatCode="General">
                  <c:v>2.5002240000000001E-3</c:v>
                </c:pt>
                <c:pt idx="4092" formatCode="General">
                  <c:v>2.3516660000000001E-3</c:v>
                </c:pt>
                <c:pt idx="4093" formatCode="General">
                  <c:v>2.0855299999999999E-3</c:v>
                </c:pt>
                <c:pt idx="4094" formatCode="General">
                  <c:v>1.8117649999999999E-3</c:v>
                </c:pt>
                <c:pt idx="4095" formatCode="General">
                  <c:v>1.7124029999999999E-3</c:v>
                </c:pt>
                <c:pt idx="4096" formatCode="General">
                  <c:v>1.647012E-3</c:v>
                </c:pt>
                <c:pt idx="4097" formatCode="General">
                  <c:v>1.5230599999999999E-3</c:v>
                </c:pt>
                <c:pt idx="4098" formatCode="General">
                  <c:v>1.558987E-3</c:v>
                </c:pt>
                <c:pt idx="4099" formatCode="General">
                  <c:v>1.720152E-3</c:v>
                </c:pt>
                <c:pt idx="4100" formatCode="General">
                  <c:v>1.897012E-3</c:v>
                </c:pt>
                <c:pt idx="4101" formatCode="General">
                  <c:v>1.9937750000000001E-3</c:v>
                </c:pt>
                <c:pt idx="4102" formatCode="General">
                  <c:v>1.9775550000000002E-3</c:v>
                </c:pt>
                <c:pt idx="4103" formatCode="General">
                  <c:v>2.0126749999999998E-3</c:v>
                </c:pt>
                <c:pt idx="4104" formatCode="General">
                  <c:v>2.2092150000000001E-3</c:v>
                </c:pt>
                <c:pt idx="4105" formatCode="General">
                  <c:v>2.372285E-3</c:v>
                </c:pt>
                <c:pt idx="4106" formatCode="General">
                  <c:v>2.3923019999999998E-3</c:v>
                </c:pt>
                <c:pt idx="4107" formatCode="General">
                  <c:v>2.3782600000000001E-3</c:v>
                </c:pt>
                <c:pt idx="4108" formatCode="General">
                  <c:v>2.4246929999999999E-3</c:v>
                </c:pt>
                <c:pt idx="4109" formatCode="General">
                  <c:v>2.5322579999999999E-3</c:v>
                </c:pt>
                <c:pt idx="4110" formatCode="General">
                  <c:v>2.6269090000000002E-3</c:v>
                </c:pt>
                <c:pt idx="4111" formatCode="General">
                  <c:v>2.6357910000000002E-3</c:v>
                </c:pt>
                <c:pt idx="4112" formatCode="General">
                  <c:v>2.5831920000000002E-3</c:v>
                </c:pt>
                <c:pt idx="4113" formatCode="General">
                  <c:v>2.4235400000000001E-3</c:v>
                </c:pt>
                <c:pt idx="4114" formatCode="General">
                  <c:v>2.2589870000000001E-3</c:v>
                </c:pt>
                <c:pt idx="4115" formatCode="General">
                  <c:v>2.2281760000000001E-3</c:v>
                </c:pt>
                <c:pt idx="4116" formatCode="General">
                  <c:v>2.237405E-3</c:v>
                </c:pt>
                <c:pt idx="4117" formatCode="General">
                  <c:v>2.249891E-3</c:v>
                </c:pt>
                <c:pt idx="4118" formatCode="General">
                  <c:v>2.3250990000000002E-3</c:v>
                </c:pt>
                <c:pt idx="4119" formatCode="General">
                  <c:v>2.3711489999999999E-3</c:v>
                </c:pt>
                <c:pt idx="4120" formatCode="General">
                  <c:v>2.3815860000000002E-3</c:v>
                </c:pt>
                <c:pt idx="4121" formatCode="General">
                  <c:v>2.4805529999999999E-3</c:v>
                </c:pt>
                <c:pt idx="4122" formatCode="General">
                  <c:v>2.5530140000000002E-3</c:v>
                </c:pt>
                <c:pt idx="4123" formatCode="General">
                  <c:v>2.5709399999999999E-3</c:v>
                </c:pt>
                <c:pt idx="4124" formatCode="General">
                  <c:v>2.5484330000000001E-3</c:v>
                </c:pt>
                <c:pt idx="4125" formatCode="General">
                  <c:v>2.4966260000000001E-3</c:v>
                </c:pt>
                <c:pt idx="4126" formatCode="General">
                  <c:v>2.432764E-3</c:v>
                </c:pt>
                <c:pt idx="4127" formatCode="General">
                  <c:v>2.2837959999999998E-3</c:v>
                </c:pt>
                <c:pt idx="4128" formatCode="General">
                  <c:v>2.1370310000000002E-3</c:v>
                </c:pt>
                <c:pt idx="4129" formatCode="General">
                  <c:v>2.1188959999999999E-3</c:v>
                </c:pt>
                <c:pt idx="4130" formatCode="General">
                  <c:v>2.1036499999999999E-3</c:v>
                </c:pt>
                <c:pt idx="4131" formatCode="General">
                  <c:v>2.1427529999999998E-3</c:v>
                </c:pt>
                <c:pt idx="4132" formatCode="General">
                  <c:v>2.2932069999999998E-3</c:v>
                </c:pt>
                <c:pt idx="4133" formatCode="General">
                  <c:v>2.3880889999999999E-3</c:v>
                </c:pt>
                <c:pt idx="4134" formatCode="General">
                  <c:v>2.3949449999999999E-3</c:v>
                </c:pt>
                <c:pt idx="4135" formatCode="General">
                  <c:v>2.3818649999999999E-3</c:v>
                </c:pt>
                <c:pt idx="4136" formatCode="General">
                  <c:v>2.355935E-3</c:v>
                </c:pt>
                <c:pt idx="4137" formatCode="General">
                  <c:v>2.3557610000000001E-3</c:v>
                </c:pt>
                <c:pt idx="4138" formatCode="General">
                  <c:v>2.2880420000000001E-3</c:v>
                </c:pt>
                <c:pt idx="4139" formatCode="General">
                  <c:v>2.1559230000000001E-3</c:v>
                </c:pt>
                <c:pt idx="4140" formatCode="General">
                  <c:v>2.0557589999999999E-3</c:v>
                </c:pt>
                <c:pt idx="4141" formatCode="General">
                  <c:v>1.9707169999999999E-3</c:v>
                </c:pt>
                <c:pt idx="4142" formatCode="General">
                  <c:v>1.792025E-3</c:v>
                </c:pt>
                <c:pt idx="4143" formatCode="General">
                  <c:v>1.5611589999999999E-3</c:v>
                </c:pt>
                <c:pt idx="4144" formatCode="General">
                  <c:v>1.547201E-3</c:v>
                </c:pt>
                <c:pt idx="4145" formatCode="General">
                  <c:v>1.8431809999999999E-3</c:v>
                </c:pt>
                <c:pt idx="4146" formatCode="General">
                  <c:v>2.0657620000000001E-3</c:v>
                </c:pt>
                <c:pt idx="4147" formatCode="General">
                  <c:v>2.122723E-3</c:v>
                </c:pt>
                <c:pt idx="4148" formatCode="General">
                  <c:v>2.2721080000000001E-3</c:v>
                </c:pt>
                <c:pt idx="4149" formatCode="General">
                  <c:v>2.4851500000000002E-3</c:v>
                </c:pt>
                <c:pt idx="4150" formatCode="General">
                  <c:v>2.638367E-3</c:v>
                </c:pt>
                <c:pt idx="4151" formatCode="General">
                  <c:v>2.7683970000000001E-3</c:v>
                </c:pt>
                <c:pt idx="4152" formatCode="General">
                  <c:v>2.8506920000000002E-3</c:v>
                </c:pt>
                <c:pt idx="4153" formatCode="General">
                  <c:v>2.8037130000000002E-3</c:v>
                </c:pt>
                <c:pt idx="4154" formatCode="General">
                  <c:v>2.6398580000000001E-3</c:v>
                </c:pt>
                <c:pt idx="4155" formatCode="General">
                  <c:v>2.4697959999999998E-3</c:v>
                </c:pt>
                <c:pt idx="4156" formatCode="General">
                  <c:v>2.2697669999999998E-3</c:v>
                </c:pt>
                <c:pt idx="4157" formatCode="General">
                  <c:v>2.011288E-3</c:v>
                </c:pt>
                <c:pt idx="4158" formatCode="General">
                  <c:v>1.807721E-3</c:v>
                </c:pt>
                <c:pt idx="4159" formatCode="General">
                  <c:v>1.725418E-3</c:v>
                </c:pt>
                <c:pt idx="4160" formatCode="General">
                  <c:v>1.72774E-3</c:v>
                </c:pt>
                <c:pt idx="4161" formatCode="General">
                  <c:v>1.7195929999999999E-3</c:v>
                </c:pt>
                <c:pt idx="4162" formatCode="General">
                  <c:v>1.602397E-3</c:v>
                </c:pt>
                <c:pt idx="4163" formatCode="General">
                  <c:v>1.509411E-3</c:v>
                </c:pt>
                <c:pt idx="4164" formatCode="General">
                  <c:v>1.590674E-3</c:v>
                </c:pt>
                <c:pt idx="4165" formatCode="General">
                  <c:v>1.688216E-3</c:v>
                </c:pt>
                <c:pt idx="4166" formatCode="General">
                  <c:v>1.6928049999999999E-3</c:v>
                </c:pt>
                <c:pt idx="4167" formatCode="General">
                  <c:v>1.705303E-3</c:v>
                </c:pt>
                <c:pt idx="4168" formatCode="General">
                  <c:v>1.8150429999999999E-3</c:v>
                </c:pt>
                <c:pt idx="4169" formatCode="General">
                  <c:v>1.930034E-3</c:v>
                </c:pt>
                <c:pt idx="4170" formatCode="General">
                  <c:v>1.9317970000000001E-3</c:v>
                </c:pt>
                <c:pt idx="4171" formatCode="General">
                  <c:v>1.887E-3</c:v>
                </c:pt>
                <c:pt idx="4172" formatCode="General">
                  <c:v>1.945411E-3</c:v>
                </c:pt>
                <c:pt idx="4173" formatCode="General">
                  <c:v>2.0769870000000002E-3</c:v>
                </c:pt>
                <c:pt idx="4174" formatCode="General">
                  <c:v>2.0808900000000002E-3</c:v>
                </c:pt>
                <c:pt idx="4175" formatCode="General">
                  <c:v>1.910213E-3</c:v>
                </c:pt>
                <c:pt idx="4176" formatCode="General">
                  <c:v>1.823493E-3</c:v>
                </c:pt>
                <c:pt idx="4177" formatCode="General">
                  <c:v>1.951546E-3</c:v>
                </c:pt>
                <c:pt idx="4178" formatCode="General">
                  <c:v>2.121773E-3</c:v>
                </c:pt>
                <c:pt idx="4179" formatCode="General">
                  <c:v>2.1278859999999998E-3</c:v>
                </c:pt>
                <c:pt idx="4180" formatCode="General">
                  <c:v>2.0749589999999999E-3</c:v>
                </c:pt>
                <c:pt idx="4181" formatCode="General">
                  <c:v>2.154043E-3</c:v>
                </c:pt>
                <c:pt idx="4182" formatCode="General">
                  <c:v>2.1928949999999998E-3</c:v>
                </c:pt>
                <c:pt idx="4183" formatCode="General">
                  <c:v>2.1928770000000002E-3</c:v>
                </c:pt>
                <c:pt idx="4184" formatCode="General">
                  <c:v>2.2739869999999999E-3</c:v>
                </c:pt>
                <c:pt idx="4185" formatCode="General">
                  <c:v>2.3648219999999999E-3</c:v>
                </c:pt>
                <c:pt idx="4186" formatCode="General">
                  <c:v>2.4757300000000002E-3</c:v>
                </c:pt>
                <c:pt idx="4187" formatCode="General">
                  <c:v>2.6685989999999998E-3</c:v>
                </c:pt>
                <c:pt idx="4188" formatCode="General">
                  <c:v>2.8624219999999999E-3</c:v>
                </c:pt>
                <c:pt idx="4189" formatCode="General">
                  <c:v>2.9851270000000002E-3</c:v>
                </c:pt>
                <c:pt idx="4190" formatCode="General">
                  <c:v>3.0778799999999999E-3</c:v>
                </c:pt>
                <c:pt idx="4191" formatCode="General">
                  <c:v>3.1629750000000002E-3</c:v>
                </c:pt>
                <c:pt idx="4192" formatCode="General">
                  <c:v>3.160141E-3</c:v>
                </c:pt>
                <c:pt idx="4193" formatCode="General">
                  <c:v>3.0618870000000001E-3</c:v>
                </c:pt>
                <c:pt idx="4194" formatCode="General">
                  <c:v>2.9878159999999999E-3</c:v>
                </c:pt>
                <c:pt idx="4195" formatCode="General">
                  <c:v>2.9481640000000001E-3</c:v>
                </c:pt>
                <c:pt idx="4196" formatCode="General">
                  <c:v>2.9021450000000001E-3</c:v>
                </c:pt>
                <c:pt idx="4197" formatCode="General">
                  <c:v>2.9782749999999998E-3</c:v>
                </c:pt>
                <c:pt idx="4198" formatCode="General">
                  <c:v>3.0554599999999999E-3</c:v>
                </c:pt>
                <c:pt idx="4199" formatCode="General">
                  <c:v>2.9482530000000001E-3</c:v>
                </c:pt>
                <c:pt idx="4200" formatCode="General">
                  <c:v>2.7654770000000001E-3</c:v>
                </c:pt>
                <c:pt idx="4201" formatCode="General">
                  <c:v>2.701251E-3</c:v>
                </c:pt>
                <c:pt idx="4202" formatCode="General">
                  <c:v>2.5526759999999998E-3</c:v>
                </c:pt>
                <c:pt idx="4203" formatCode="General">
                  <c:v>2.1295670000000002E-3</c:v>
                </c:pt>
                <c:pt idx="4204" formatCode="General">
                  <c:v>1.7018160000000001E-3</c:v>
                </c:pt>
                <c:pt idx="4205" formatCode="General">
                  <c:v>1.4334840000000001E-3</c:v>
                </c:pt>
                <c:pt idx="4206" formatCode="General">
                  <c:v>1.191505E-3</c:v>
                </c:pt>
                <c:pt idx="4207" formatCode="General">
                  <c:v>1.021494E-3</c:v>
                </c:pt>
                <c:pt idx="4208" formatCode="General">
                  <c:v>1.0739580000000001E-3</c:v>
                </c:pt>
                <c:pt idx="4209" formatCode="General">
                  <c:v>1.171257E-3</c:v>
                </c:pt>
                <c:pt idx="4210" formatCode="General">
                  <c:v>1.2444579999999999E-3</c:v>
                </c:pt>
                <c:pt idx="4211" formatCode="General">
                  <c:v>1.4056450000000001E-3</c:v>
                </c:pt>
                <c:pt idx="4212" formatCode="General">
                  <c:v>1.590345E-3</c:v>
                </c:pt>
                <c:pt idx="4213" formatCode="General">
                  <c:v>1.8468E-3</c:v>
                </c:pt>
                <c:pt idx="4214" formatCode="General">
                  <c:v>2.106639E-3</c:v>
                </c:pt>
                <c:pt idx="4215" formatCode="General">
                  <c:v>2.3536120000000002E-3</c:v>
                </c:pt>
                <c:pt idx="4216" formatCode="General">
                  <c:v>2.5807949999999999E-3</c:v>
                </c:pt>
                <c:pt idx="4217" formatCode="General">
                  <c:v>2.6857909999999999E-3</c:v>
                </c:pt>
                <c:pt idx="4218" formatCode="General">
                  <c:v>2.6628519999999998E-3</c:v>
                </c:pt>
                <c:pt idx="4219" formatCode="General">
                  <c:v>2.6492249999999998E-3</c:v>
                </c:pt>
                <c:pt idx="4220" formatCode="General">
                  <c:v>2.699796E-3</c:v>
                </c:pt>
                <c:pt idx="4221" formatCode="General">
                  <c:v>2.7227879999999999E-3</c:v>
                </c:pt>
                <c:pt idx="4222" formatCode="General">
                  <c:v>2.6161069999999999E-3</c:v>
                </c:pt>
                <c:pt idx="4223" formatCode="General">
                  <c:v>2.3933069999999999E-3</c:v>
                </c:pt>
                <c:pt idx="4224" formatCode="General">
                  <c:v>2.1780760000000001E-3</c:v>
                </c:pt>
                <c:pt idx="4225" formatCode="General">
                  <c:v>2.007988E-3</c:v>
                </c:pt>
                <c:pt idx="4226" formatCode="General">
                  <c:v>1.9110049999999999E-3</c:v>
                </c:pt>
                <c:pt idx="4227" formatCode="General">
                  <c:v>1.845455E-3</c:v>
                </c:pt>
                <c:pt idx="4228" formatCode="General">
                  <c:v>1.7801799999999999E-3</c:v>
                </c:pt>
                <c:pt idx="4229" formatCode="General">
                  <c:v>1.724651E-3</c:v>
                </c:pt>
                <c:pt idx="4230" formatCode="General">
                  <c:v>1.6965769999999999E-3</c:v>
                </c:pt>
                <c:pt idx="4231" formatCode="General">
                  <c:v>1.7644309999999999E-3</c:v>
                </c:pt>
                <c:pt idx="4232" formatCode="General">
                  <c:v>1.7865929999999999E-3</c:v>
                </c:pt>
                <c:pt idx="4233" formatCode="General">
                  <c:v>1.7009900000000001E-3</c:v>
                </c:pt>
                <c:pt idx="4234" formatCode="General">
                  <c:v>1.6189570000000001E-3</c:v>
                </c:pt>
                <c:pt idx="4235" formatCode="General">
                  <c:v>1.5817019999999999E-3</c:v>
                </c:pt>
                <c:pt idx="4236" formatCode="General">
                  <c:v>1.5296109999999999E-3</c:v>
                </c:pt>
                <c:pt idx="4237" formatCode="General">
                  <c:v>1.517109E-3</c:v>
                </c:pt>
                <c:pt idx="4238" formatCode="General">
                  <c:v>1.6882100000000001E-3</c:v>
                </c:pt>
                <c:pt idx="4239" formatCode="General">
                  <c:v>1.8577660000000001E-3</c:v>
                </c:pt>
                <c:pt idx="4240" formatCode="General">
                  <c:v>1.947788E-3</c:v>
                </c:pt>
                <c:pt idx="4241" formatCode="General">
                  <c:v>1.924542E-3</c:v>
                </c:pt>
                <c:pt idx="4242" formatCode="General">
                  <c:v>1.8152579999999999E-3</c:v>
                </c:pt>
                <c:pt idx="4243" formatCode="General">
                  <c:v>1.7797659999999999E-3</c:v>
                </c:pt>
                <c:pt idx="4244" formatCode="General">
                  <c:v>1.752804E-3</c:v>
                </c:pt>
                <c:pt idx="4245" formatCode="General">
                  <c:v>1.6174150000000001E-3</c:v>
                </c:pt>
                <c:pt idx="4246" formatCode="General">
                  <c:v>1.389592E-3</c:v>
                </c:pt>
                <c:pt idx="4247" formatCode="General">
                  <c:v>1.170283E-3</c:v>
                </c:pt>
                <c:pt idx="4248" formatCode="General">
                  <c:v>9.7464950000000002E-4</c:v>
                </c:pt>
                <c:pt idx="4249" formatCode="General">
                  <c:v>7.8009900000000003E-4</c:v>
                </c:pt>
                <c:pt idx="4250" formatCode="General">
                  <c:v>7.5533309999999999E-4</c:v>
                </c:pt>
                <c:pt idx="4251" formatCode="General">
                  <c:v>9.9292819999999998E-4</c:v>
                </c:pt>
                <c:pt idx="4252" formatCode="General">
                  <c:v>1.322101E-3</c:v>
                </c:pt>
                <c:pt idx="4253" formatCode="General">
                  <c:v>1.623719E-3</c:v>
                </c:pt>
                <c:pt idx="4254" formatCode="General">
                  <c:v>1.938398E-3</c:v>
                </c:pt>
                <c:pt idx="4255" formatCode="General">
                  <c:v>2.2307149999999999E-3</c:v>
                </c:pt>
                <c:pt idx="4256" formatCode="General">
                  <c:v>2.3451449999999999E-3</c:v>
                </c:pt>
                <c:pt idx="4257" formatCode="General">
                  <c:v>2.359093E-3</c:v>
                </c:pt>
                <c:pt idx="4258" formatCode="General">
                  <c:v>2.386338E-3</c:v>
                </c:pt>
                <c:pt idx="4259" formatCode="General">
                  <c:v>2.4106050000000001E-3</c:v>
                </c:pt>
                <c:pt idx="4260" formatCode="General">
                  <c:v>2.3516079999999998E-3</c:v>
                </c:pt>
                <c:pt idx="4261" formatCode="General">
                  <c:v>2.263298E-3</c:v>
                </c:pt>
                <c:pt idx="4262" formatCode="General">
                  <c:v>2.211251E-3</c:v>
                </c:pt>
                <c:pt idx="4263" formatCode="General">
                  <c:v>2.1377900000000001E-3</c:v>
                </c:pt>
                <c:pt idx="4264" formatCode="General">
                  <c:v>2.1110809999999999E-3</c:v>
                </c:pt>
                <c:pt idx="4265" formatCode="General">
                  <c:v>2.0676129999999998E-3</c:v>
                </c:pt>
                <c:pt idx="4266" formatCode="General">
                  <c:v>1.9184029999999999E-3</c:v>
                </c:pt>
                <c:pt idx="4267" formatCode="General">
                  <c:v>1.759324E-3</c:v>
                </c:pt>
                <c:pt idx="4268" formatCode="General">
                  <c:v>1.728718E-3</c:v>
                </c:pt>
                <c:pt idx="4269" formatCode="General">
                  <c:v>1.7669840000000001E-3</c:v>
                </c:pt>
                <c:pt idx="4270" formatCode="General">
                  <c:v>1.8331339999999999E-3</c:v>
                </c:pt>
                <c:pt idx="4271" formatCode="General">
                  <c:v>1.9690490000000001E-3</c:v>
                </c:pt>
                <c:pt idx="4272" formatCode="General">
                  <c:v>2.1590899999999998E-3</c:v>
                </c:pt>
                <c:pt idx="4273" formatCode="General">
                  <c:v>2.341325E-3</c:v>
                </c:pt>
                <c:pt idx="4274" formatCode="General">
                  <c:v>2.5194750000000002E-3</c:v>
                </c:pt>
                <c:pt idx="4275" formatCode="General">
                  <c:v>2.6319770000000002E-3</c:v>
                </c:pt>
                <c:pt idx="4276" formatCode="General">
                  <c:v>2.6113479999999999E-3</c:v>
                </c:pt>
                <c:pt idx="4277" formatCode="General">
                  <c:v>2.5101139999999999E-3</c:v>
                </c:pt>
                <c:pt idx="4278" formatCode="General">
                  <c:v>2.2756930000000001E-3</c:v>
                </c:pt>
                <c:pt idx="4279" formatCode="General">
                  <c:v>1.910092E-3</c:v>
                </c:pt>
                <c:pt idx="4280" formatCode="General">
                  <c:v>1.639625E-3</c:v>
                </c:pt>
                <c:pt idx="4281" formatCode="General">
                  <c:v>1.5387949999999999E-3</c:v>
                </c:pt>
                <c:pt idx="4282" formatCode="General">
                  <c:v>1.4492540000000001E-3</c:v>
                </c:pt>
                <c:pt idx="4283" formatCode="General">
                  <c:v>1.427352E-3</c:v>
                </c:pt>
                <c:pt idx="4284" formatCode="General">
                  <c:v>1.60585E-3</c:v>
                </c:pt>
                <c:pt idx="4285" formatCode="General">
                  <c:v>1.8594009999999999E-3</c:v>
                </c:pt>
                <c:pt idx="4286" formatCode="General">
                  <c:v>2.1636559999999999E-3</c:v>
                </c:pt>
                <c:pt idx="4287" formatCode="General">
                  <c:v>2.5474989999999999E-3</c:v>
                </c:pt>
                <c:pt idx="4288" formatCode="General">
                  <c:v>2.763827E-3</c:v>
                </c:pt>
                <c:pt idx="4289" formatCode="General">
                  <c:v>2.7370269999999999E-3</c:v>
                </c:pt>
                <c:pt idx="4290" formatCode="General">
                  <c:v>2.734041E-3</c:v>
                </c:pt>
                <c:pt idx="4291" formatCode="General">
                  <c:v>2.7994040000000001E-3</c:v>
                </c:pt>
                <c:pt idx="4292" formatCode="General">
                  <c:v>2.7432820000000001E-3</c:v>
                </c:pt>
                <c:pt idx="4293" formatCode="General">
                  <c:v>2.5832699999999999E-3</c:v>
                </c:pt>
                <c:pt idx="4294" formatCode="General">
                  <c:v>2.3707770000000001E-3</c:v>
                </c:pt>
                <c:pt idx="4295" formatCode="General">
                  <c:v>2.1388599999999998E-3</c:v>
                </c:pt>
                <c:pt idx="4296" formatCode="General">
                  <c:v>2.0155360000000001E-3</c:v>
                </c:pt>
                <c:pt idx="4297" formatCode="General">
                  <c:v>2.0616340000000001E-3</c:v>
                </c:pt>
                <c:pt idx="4298" formatCode="General">
                  <c:v>2.1666889999999999E-3</c:v>
                </c:pt>
                <c:pt idx="4299" formatCode="General">
                  <c:v>2.363296E-3</c:v>
                </c:pt>
                <c:pt idx="4300" formatCode="General">
                  <c:v>2.7131859999999998E-3</c:v>
                </c:pt>
                <c:pt idx="4301" formatCode="General">
                  <c:v>2.9422900000000002E-3</c:v>
                </c:pt>
                <c:pt idx="4302" formatCode="General">
                  <c:v>2.8936470000000001E-3</c:v>
                </c:pt>
                <c:pt idx="4303" formatCode="General">
                  <c:v>2.7162559999999998E-3</c:v>
                </c:pt>
                <c:pt idx="4304" formatCode="General">
                  <c:v>2.577654E-3</c:v>
                </c:pt>
                <c:pt idx="4305" formatCode="General">
                  <c:v>2.4501060000000001E-3</c:v>
                </c:pt>
                <c:pt idx="4306" formatCode="General">
                  <c:v>2.2445899999999999E-3</c:v>
                </c:pt>
                <c:pt idx="4307" formatCode="General">
                  <c:v>1.9806020000000001E-3</c:v>
                </c:pt>
                <c:pt idx="4308" formatCode="General">
                  <c:v>1.7966779999999999E-3</c:v>
                </c:pt>
                <c:pt idx="4309" formatCode="General">
                  <c:v>1.8241170000000001E-3</c:v>
                </c:pt>
                <c:pt idx="4310" formatCode="General">
                  <c:v>1.9134219999999999E-3</c:v>
                </c:pt>
                <c:pt idx="4311" formatCode="General">
                  <c:v>1.9527049999999999E-3</c:v>
                </c:pt>
                <c:pt idx="4312" formatCode="General">
                  <c:v>2.095824E-3</c:v>
                </c:pt>
                <c:pt idx="4313" formatCode="General">
                  <c:v>2.4867209999999999E-3</c:v>
                </c:pt>
                <c:pt idx="4314" formatCode="General">
                  <c:v>2.9664769999999999E-3</c:v>
                </c:pt>
                <c:pt idx="4315" formatCode="General">
                  <c:v>3.3769009999999999E-3</c:v>
                </c:pt>
                <c:pt idx="4316" formatCode="General">
                  <c:v>3.748024E-3</c:v>
                </c:pt>
                <c:pt idx="4317" formatCode="General">
                  <c:v>4.1983410000000004E-3</c:v>
                </c:pt>
                <c:pt idx="4318" formatCode="General">
                  <c:v>4.7353769999999998E-3</c:v>
                </c:pt>
                <c:pt idx="4319" formatCode="General">
                  <c:v>5.1893410000000001E-3</c:v>
                </c:pt>
                <c:pt idx="4320" formatCode="General">
                  <c:v>5.5486219999999996E-3</c:v>
                </c:pt>
                <c:pt idx="4321" formatCode="General">
                  <c:v>5.9486469999999996E-3</c:v>
                </c:pt>
                <c:pt idx="4322" formatCode="General">
                  <c:v>6.2443589999999997E-3</c:v>
                </c:pt>
                <c:pt idx="4323" formatCode="General">
                  <c:v>6.4440740000000002E-3</c:v>
                </c:pt>
                <c:pt idx="4324" formatCode="General">
                  <c:v>6.5609049999999997E-3</c:v>
                </c:pt>
                <c:pt idx="4325" formatCode="General">
                  <c:v>6.4881289999999996E-3</c:v>
                </c:pt>
                <c:pt idx="4326" formatCode="General">
                  <c:v>6.2045980000000004E-3</c:v>
                </c:pt>
                <c:pt idx="4327" formatCode="General">
                  <c:v>5.8433080000000002E-3</c:v>
                </c:pt>
                <c:pt idx="4328" formatCode="General">
                  <c:v>5.5217829999999997E-3</c:v>
                </c:pt>
                <c:pt idx="4329" formatCode="General">
                  <c:v>5.2148439999999997E-3</c:v>
                </c:pt>
                <c:pt idx="4330" formatCode="General">
                  <c:v>4.854967E-3</c:v>
                </c:pt>
                <c:pt idx="4331" formatCode="General">
                  <c:v>4.4170310000000001E-3</c:v>
                </c:pt>
                <c:pt idx="4332" formatCode="General">
                  <c:v>3.8701260000000002E-3</c:v>
                </c:pt>
                <c:pt idx="4333" formatCode="General">
                  <c:v>3.2383749999999999E-3</c:v>
                </c:pt>
                <c:pt idx="4334" formatCode="General">
                  <c:v>2.7789249999999998E-3</c:v>
                </c:pt>
                <c:pt idx="4335" formatCode="General">
                  <c:v>2.528864E-3</c:v>
                </c:pt>
                <c:pt idx="4336" formatCode="General">
                  <c:v>2.2505799999999999E-3</c:v>
                </c:pt>
                <c:pt idx="4337" formatCode="General">
                  <c:v>1.973444E-3</c:v>
                </c:pt>
                <c:pt idx="4338" formatCode="General">
                  <c:v>1.835368E-3</c:v>
                </c:pt>
                <c:pt idx="4339" formatCode="General">
                  <c:v>1.797646E-3</c:v>
                </c:pt>
                <c:pt idx="4340" formatCode="General">
                  <c:v>1.8164819999999999E-3</c:v>
                </c:pt>
                <c:pt idx="4341" formatCode="General">
                  <c:v>1.806357E-3</c:v>
                </c:pt>
                <c:pt idx="4342" formatCode="General">
                  <c:v>1.63273E-3</c:v>
                </c:pt>
                <c:pt idx="4343" formatCode="General">
                  <c:v>1.441644E-3</c:v>
                </c:pt>
                <c:pt idx="4344" formatCode="General">
                  <c:v>1.3667810000000001E-3</c:v>
                </c:pt>
                <c:pt idx="4345" formatCode="General">
                  <c:v>1.2489879999999999E-3</c:v>
                </c:pt>
                <c:pt idx="4346" formatCode="General">
                  <c:v>1.080503E-3</c:v>
                </c:pt>
                <c:pt idx="4347" formatCode="General">
                  <c:v>1.0285800000000001E-3</c:v>
                </c:pt>
                <c:pt idx="4348" formatCode="General">
                  <c:v>9.2717009999999998E-4</c:v>
                </c:pt>
                <c:pt idx="4349" formatCode="General">
                  <c:v>7.1447790000000002E-4</c:v>
                </c:pt>
                <c:pt idx="4350" formatCode="General">
                  <c:v>5.8210439999999998E-4</c:v>
                </c:pt>
                <c:pt idx="4351" formatCode="General">
                  <c:v>5.6939079999999997E-4</c:v>
                </c:pt>
                <c:pt idx="4352" formatCode="General">
                  <c:v>6.3558940000000002E-4</c:v>
                </c:pt>
                <c:pt idx="4353" formatCode="General">
                  <c:v>7.7463160000000001E-4</c:v>
                </c:pt>
                <c:pt idx="4354" formatCode="General">
                  <c:v>9.2117900000000005E-4</c:v>
                </c:pt>
                <c:pt idx="4355" formatCode="General">
                  <c:v>1.104013E-3</c:v>
                </c:pt>
                <c:pt idx="4356" formatCode="General">
                  <c:v>1.3954519999999999E-3</c:v>
                </c:pt>
                <c:pt idx="4357" formatCode="General">
                  <c:v>1.657562E-3</c:v>
                </c:pt>
                <c:pt idx="4358" formatCode="General">
                  <c:v>1.830613E-3</c:v>
                </c:pt>
                <c:pt idx="4359" formatCode="General">
                  <c:v>1.930408E-3</c:v>
                </c:pt>
                <c:pt idx="4360" formatCode="General">
                  <c:v>1.961221E-3</c:v>
                </c:pt>
                <c:pt idx="4361" formatCode="General">
                  <c:v>1.940506E-3</c:v>
                </c:pt>
                <c:pt idx="4362" formatCode="General">
                  <c:v>1.8686919999999999E-3</c:v>
                </c:pt>
                <c:pt idx="4363" formatCode="General">
                  <c:v>1.8079630000000001E-3</c:v>
                </c:pt>
                <c:pt idx="4364" formatCode="General">
                  <c:v>1.832467E-3</c:v>
                </c:pt>
                <c:pt idx="4365" formatCode="General">
                  <c:v>1.9305100000000001E-3</c:v>
                </c:pt>
                <c:pt idx="4366" formatCode="General">
                  <c:v>2.1327E-3</c:v>
                </c:pt>
                <c:pt idx="4367" formatCode="General">
                  <c:v>2.3728310000000002E-3</c:v>
                </c:pt>
                <c:pt idx="4368" formatCode="General">
                  <c:v>2.6030820000000001E-3</c:v>
                </c:pt>
                <c:pt idx="4369" formatCode="General">
                  <c:v>2.816505E-3</c:v>
                </c:pt>
                <c:pt idx="4370" formatCode="General">
                  <c:v>2.7999079999999998E-3</c:v>
                </c:pt>
                <c:pt idx="4371" formatCode="General">
                  <c:v>2.6368369999999999E-3</c:v>
                </c:pt>
                <c:pt idx="4372" formatCode="General">
                  <c:v>2.5926289999999999E-3</c:v>
                </c:pt>
                <c:pt idx="4373" formatCode="General">
                  <c:v>2.5094700000000002E-3</c:v>
                </c:pt>
                <c:pt idx="4374" formatCode="General">
                  <c:v>2.3089730000000002E-3</c:v>
                </c:pt>
                <c:pt idx="4375" formatCode="General">
                  <c:v>2.06624E-3</c:v>
                </c:pt>
                <c:pt idx="4376" formatCode="General">
                  <c:v>1.8424629999999999E-3</c:v>
                </c:pt>
                <c:pt idx="4377" formatCode="General">
                  <c:v>1.7263859999999999E-3</c:v>
                </c:pt>
                <c:pt idx="4378" formatCode="General">
                  <c:v>1.6174E-3</c:v>
                </c:pt>
                <c:pt idx="4379" formatCode="General">
                  <c:v>1.427602E-3</c:v>
                </c:pt>
                <c:pt idx="4380" formatCode="General">
                  <c:v>1.16661E-3</c:v>
                </c:pt>
                <c:pt idx="4381" formatCode="General">
                  <c:v>8.7390969999999999E-4</c:v>
                </c:pt>
                <c:pt idx="4382" formatCode="General">
                  <c:v>4.8784410000000001E-4</c:v>
                </c:pt>
                <c:pt idx="4383" formatCode="General">
                  <c:v>1.093753E-4</c:v>
                </c:pt>
                <c:pt idx="4384">
                  <c:v>-9.6902469999999994E-5</c:v>
                </c:pt>
                <c:pt idx="4385" formatCode="General">
                  <c:v>-1.365936E-4</c:v>
                </c:pt>
                <c:pt idx="4386">
                  <c:v>-4.1012539999999997E-5</c:v>
                </c:pt>
                <c:pt idx="4387" formatCode="General">
                  <c:v>1.6502119999999999E-4</c:v>
                </c:pt>
                <c:pt idx="4388" formatCode="General">
                  <c:v>5.1934469999999995E-4</c:v>
                </c:pt>
                <c:pt idx="4389" formatCode="General">
                  <c:v>9.180824E-4</c:v>
                </c:pt>
                <c:pt idx="4390" formatCode="General">
                  <c:v>1.273541E-3</c:v>
                </c:pt>
                <c:pt idx="4391" formatCode="General">
                  <c:v>1.737546E-3</c:v>
                </c:pt>
                <c:pt idx="4392" formatCode="General">
                  <c:v>2.3052649999999999E-3</c:v>
                </c:pt>
                <c:pt idx="4393" formatCode="General">
                  <c:v>2.7890359999999999E-3</c:v>
                </c:pt>
                <c:pt idx="4394" formatCode="General">
                  <c:v>3.2012500000000001E-3</c:v>
                </c:pt>
                <c:pt idx="4395" formatCode="General">
                  <c:v>3.6623810000000001E-3</c:v>
                </c:pt>
                <c:pt idx="4396" formatCode="General">
                  <c:v>4.09494E-3</c:v>
                </c:pt>
                <c:pt idx="4397" formatCode="General">
                  <c:v>4.4407379999999996E-3</c:v>
                </c:pt>
                <c:pt idx="4398" formatCode="General">
                  <c:v>4.6383939999999997E-3</c:v>
                </c:pt>
                <c:pt idx="4399" formatCode="General">
                  <c:v>4.7152319999999998E-3</c:v>
                </c:pt>
                <c:pt idx="4400" formatCode="General">
                  <c:v>4.655139E-3</c:v>
                </c:pt>
                <c:pt idx="4401" formatCode="General">
                  <c:v>4.3131630000000001E-3</c:v>
                </c:pt>
                <c:pt idx="4402" formatCode="General">
                  <c:v>3.7852509999999999E-3</c:v>
                </c:pt>
                <c:pt idx="4403" formatCode="General">
                  <c:v>3.2855990000000002E-3</c:v>
                </c:pt>
                <c:pt idx="4404" formatCode="General">
                  <c:v>2.8691319999999999E-3</c:v>
                </c:pt>
                <c:pt idx="4405" formatCode="General">
                  <c:v>2.3802010000000002E-3</c:v>
                </c:pt>
                <c:pt idx="4406" formatCode="General">
                  <c:v>1.7987770000000001E-3</c:v>
                </c:pt>
                <c:pt idx="4407" formatCode="General">
                  <c:v>1.3274490000000001E-3</c:v>
                </c:pt>
                <c:pt idx="4408" formatCode="General">
                  <c:v>1.0408590000000001E-3</c:v>
                </c:pt>
                <c:pt idx="4409" formatCode="General">
                  <c:v>7.8789140000000001E-4</c:v>
                </c:pt>
                <c:pt idx="4410" formatCode="General">
                  <c:v>5.3942849999999995E-4</c:v>
                </c:pt>
                <c:pt idx="4411" formatCode="General">
                  <c:v>4.5535269999999998E-4</c:v>
                </c:pt>
                <c:pt idx="4412" formatCode="General">
                  <c:v>5.4243330000000004E-4</c:v>
                </c:pt>
                <c:pt idx="4413" formatCode="General">
                  <c:v>6.5781209999999995E-4</c:v>
                </c:pt>
                <c:pt idx="4414" formatCode="General">
                  <c:v>7.4870709999999997E-4</c:v>
                </c:pt>
                <c:pt idx="4415" formatCode="General">
                  <c:v>8.417648E-4</c:v>
                </c:pt>
                <c:pt idx="4416" formatCode="General">
                  <c:v>1.028651E-3</c:v>
                </c:pt>
                <c:pt idx="4417" formatCode="General">
                  <c:v>1.278391E-3</c:v>
                </c:pt>
                <c:pt idx="4418" formatCode="General">
                  <c:v>1.3416089999999999E-3</c:v>
                </c:pt>
                <c:pt idx="4419" formatCode="General">
                  <c:v>1.247604E-3</c:v>
                </c:pt>
                <c:pt idx="4420" formatCode="General">
                  <c:v>1.1331239999999999E-3</c:v>
                </c:pt>
                <c:pt idx="4421" formatCode="General">
                  <c:v>1.00665E-3</c:v>
                </c:pt>
                <c:pt idx="4422" formatCode="General">
                  <c:v>8.1708840000000002E-4</c:v>
                </c:pt>
                <c:pt idx="4423" formatCode="General">
                  <c:v>6.8774630000000003E-4</c:v>
                </c:pt>
                <c:pt idx="4424" formatCode="General">
                  <c:v>7.8880819999999996E-4</c:v>
                </c:pt>
                <c:pt idx="4425" formatCode="General">
                  <c:v>9.5805670000000001E-4</c:v>
                </c:pt>
                <c:pt idx="4426" formatCode="General">
                  <c:v>1.0890419999999999E-3</c:v>
                </c:pt>
                <c:pt idx="4427" formatCode="General">
                  <c:v>1.2406730000000001E-3</c:v>
                </c:pt>
                <c:pt idx="4428" formatCode="General">
                  <c:v>1.56825E-3</c:v>
                </c:pt>
                <c:pt idx="4429" formatCode="General">
                  <c:v>1.8923799999999999E-3</c:v>
                </c:pt>
                <c:pt idx="4430" formatCode="General">
                  <c:v>2.0835279999999999E-3</c:v>
                </c:pt>
                <c:pt idx="4431" formatCode="General">
                  <c:v>2.2415740000000001E-3</c:v>
                </c:pt>
                <c:pt idx="4432" formatCode="General">
                  <c:v>2.3386790000000002E-3</c:v>
                </c:pt>
                <c:pt idx="4433" formatCode="General">
                  <c:v>2.28341E-3</c:v>
                </c:pt>
                <c:pt idx="4434" formatCode="General">
                  <c:v>2.2462440000000001E-3</c:v>
                </c:pt>
                <c:pt idx="4435" formatCode="General">
                  <c:v>2.4480600000000002E-3</c:v>
                </c:pt>
                <c:pt idx="4436" formatCode="General">
                  <c:v>2.6851499999999999E-3</c:v>
                </c:pt>
                <c:pt idx="4437" formatCode="General">
                  <c:v>2.948666E-3</c:v>
                </c:pt>
                <c:pt idx="4438" formatCode="General">
                  <c:v>3.3841520000000001E-3</c:v>
                </c:pt>
                <c:pt idx="4439" formatCode="General">
                  <c:v>3.815803E-3</c:v>
                </c:pt>
                <c:pt idx="4440" formatCode="General">
                  <c:v>4.1619370000000001E-3</c:v>
                </c:pt>
                <c:pt idx="4441" formatCode="General">
                  <c:v>4.4858779999999996E-3</c:v>
                </c:pt>
                <c:pt idx="4442" formatCode="General">
                  <c:v>4.7594400000000002E-3</c:v>
                </c:pt>
                <c:pt idx="4443" formatCode="General">
                  <c:v>4.9731080000000004E-3</c:v>
                </c:pt>
                <c:pt idx="4444" formatCode="General">
                  <c:v>5.1565839999999996E-3</c:v>
                </c:pt>
                <c:pt idx="4445" formatCode="General">
                  <c:v>5.1907480000000002E-3</c:v>
                </c:pt>
                <c:pt idx="4446" formatCode="General">
                  <c:v>5.0697349999999997E-3</c:v>
                </c:pt>
                <c:pt idx="4447" formatCode="General">
                  <c:v>5.0029460000000003E-3</c:v>
                </c:pt>
                <c:pt idx="4448" formatCode="General">
                  <c:v>5.0365829999999999E-3</c:v>
                </c:pt>
                <c:pt idx="4449" formatCode="General">
                  <c:v>4.9911529999999999E-3</c:v>
                </c:pt>
                <c:pt idx="4450" formatCode="General">
                  <c:v>4.8486550000000003E-3</c:v>
                </c:pt>
                <c:pt idx="4451" formatCode="General">
                  <c:v>4.7508890000000003E-3</c:v>
                </c:pt>
                <c:pt idx="4452" formatCode="General">
                  <c:v>4.6492840000000001E-3</c:v>
                </c:pt>
                <c:pt idx="4453" formatCode="General">
                  <c:v>4.5283010000000002E-3</c:v>
                </c:pt>
                <c:pt idx="4454" formatCode="General">
                  <c:v>4.2678129999999996E-3</c:v>
                </c:pt>
                <c:pt idx="4455" formatCode="General">
                  <c:v>3.9175E-3</c:v>
                </c:pt>
                <c:pt idx="4456" formatCode="General">
                  <c:v>3.664105E-3</c:v>
                </c:pt>
                <c:pt idx="4457" formatCode="General">
                  <c:v>3.427112E-3</c:v>
                </c:pt>
                <c:pt idx="4458" formatCode="General">
                  <c:v>3.22091E-3</c:v>
                </c:pt>
                <c:pt idx="4459" formatCode="General">
                  <c:v>3.1958630000000002E-3</c:v>
                </c:pt>
                <c:pt idx="4460" formatCode="General">
                  <c:v>3.266302E-3</c:v>
                </c:pt>
                <c:pt idx="4461" formatCode="General">
                  <c:v>3.3144770000000001E-3</c:v>
                </c:pt>
                <c:pt idx="4462" formatCode="General">
                  <c:v>3.3573489999999999E-3</c:v>
                </c:pt>
                <c:pt idx="4463" formatCode="General">
                  <c:v>3.4565949999999998E-3</c:v>
                </c:pt>
                <c:pt idx="4464" formatCode="General">
                  <c:v>3.6332650000000001E-3</c:v>
                </c:pt>
                <c:pt idx="4465" formatCode="General">
                  <c:v>3.700619E-3</c:v>
                </c:pt>
                <c:pt idx="4466" formatCode="General">
                  <c:v>3.5646269999999999E-3</c:v>
                </c:pt>
                <c:pt idx="4467" formatCode="General">
                  <c:v>3.4278820000000002E-3</c:v>
                </c:pt>
                <c:pt idx="4468" formatCode="General">
                  <c:v>3.453313E-3</c:v>
                </c:pt>
                <c:pt idx="4469" formatCode="General">
                  <c:v>3.4893900000000002E-3</c:v>
                </c:pt>
                <c:pt idx="4470" formatCode="General">
                  <c:v>3.4932840000000001E-3</c:v>
                </c:pt>
                <c:pt idx="4471" formatCode="General">
                  <c:v>3.49373E-3</c:v>
                </c:pt>
                <c:pt idx="4472" formatCode="General">
                  <c:v>3.4558280000000002E-3</c:v>
                </c:pt>
                <c:pt idx="4473" formatCode="General">
                  <c:v>3.3621250000000001E-3</c:v>
                </c:pt>
                <c:pt idx="4474" formatCode="General">
                  <c:v>3.1926739999999999E-3</c:v>
                </c:pt>
                <c:pt idx="4475" formatCode="General">
                  <c:v>3.0505749999999998E-3</c:v>
                </c:pt>
                <c:pt idx="4476" formatCode="General">
                  <c:v>2.9673730000000001E-3</c:v>
                </c:pt>
                <c:pt idx="4477" formatCode="General">
                  <c:v>2.8712099999999999E-3</c:v>
                </c:pt>
                <c:pt idx="4478" formatCode="General">
                  <c:v>2.7427799999999998E-3</c:v>
                </c:pt>
                <c:pt idx="4479" formatCode="General">
                  <c:v>2.6105350000000002E-3</c:v>
                </c:pt>
                <c:pt idx="4480" formatCode="General">
                  <c:v>2.5012519999999998E-3</c:v>
                </c:pt>
                <c:pt idx="4481" formatCode="General">
                  <c:v>2.408426E-3</c:v>
                </c:pt>
                <c:pt idx="4482" formatCode="General">
                  <c:v>2.2468319999999998E-3</c:v>
                </c:pt>
                <c:pt idx="4483" formatCode="General">
                  <c:v>1.998802E-3</c:v>
                </c:pt>
                <c:pt idx="4484" formatCode="General">
                  <c:v>1.8397769999999999E-3</c:v>
                </c:pt>
                <c:pt idx="4485" formatCode="General">
                  <c:v>1.7453119999999999E-3</c:v>
                </c:pt>
                <c:pt idx="4486" formatCode="General">
                  <c:v>1.550676E-3</c:v>
                </c:pt>
                <c:pt idx="4487" formatCode="General">
                  <c:v>1.3461720000000001E-3</c:v>
                </c:pt>
                <c:pt idx="4488" formatCode="General">
                  <c:v>1.324162E-3</c:v>
                </c:pt>
                <c:pt idx="4489" formatCode="General">
                  <c:v>1.3617530000000001E-3</c:v>
                </c:pt>
                <c:pt idx="4490" formatCode="General">
                  <c:v>1.3179730000000001E-3</c:v>
                </c:pt>
                <c:pt idx="4491" formatCode="General">
                  <c:v>1.2975249999999999E-3</c:v>
                </c:pt>
                <c:pt idx="4492" formatCode="General">
                  <c:v>1.351112E-3</c:v>
                </c:pt>
                <c:pt idx="4493" formatCode="General">
                  <c:v>1.46221E-3</c:v>
                </c:pt>
                <c:pt idx="4494" formatCode="General">
                  <c:v>1.6636839999999999E-3</c:v>
                </c:pt>
                <c:pt idx="4495" formatCode="General">
                  <c:v>1.880339E-3</c:v>
                </c:pt>
                <c:pt idx="4496" formatCode="General">
                  <c:v>2.0284740000000002E-3</c:v>
                </c:pt>
                <c:pt idx="4497" formatCode="General">
                  <c:v>2.0497409999999999E-3</c:v>
                </c:pt>
                <c:pt idx="4498" formatCode="General">
                  <c:v>2.0224850000000001E-3</c:v>
                </c:pt>
                <c:pt idx="4499" formatCode="General">
                  <c:v>1.9766580000000001E-3</c:v>
                </c:pt>
                <c:pt idx="4500" formatCode="General">
                  <c:v>1.88707E-3</c:v>
                </c:pt>
                <c:pt idx="4501" formatCode="General">
                  <c:v>1.7643769999999999E-3</c:v>
                </c:pt>
                <c:pt idx="4502" formatCode="General">
                  <c:v>1.5370340000000001E-3</c:v>
                </c:pt>
                <c:pt idx="4503" formatCode="General">
                  <c:v>1.292191E-3</c:v>
                </c:pt>
                <c:pt idx="4504" formatCode="General">
                  <c:v>1.225219E-3</c:v>
                </c:pt>
                <c:pt idx="4505" formatCode="General">
                  <c:v>1.1880129999999999E-3</c:v>
                </c:pt>
                <c:pt idx="4506" formatCode="General">
                  <c:v>9.7699539999999995E-4</c:v>
                </c:pt>
                <c:pt idx="4507" formatCode="General">
                  <c:v>7.4687120000000004E-4</c:v>
                </c:pt>
                <c:pt idx="4508" formatCode="General">
                  <c:v>6.7642430000000001E-4</c:v>
                </c:pt>
                <c:pt idx="4509" formatCode="General">
                  <c:v>6.4000509999999995E-4</c:v>
                </c:pt>
                <c:pt idx="4510" formatCode="General">
                  <c:v>5.645181E-4</c:v>
                </c:pt>
                <c:pt idx="4511" formatCode="General">
                  <c:v>4.733615E-4</c:v>
                </c:pt>
                <c:pt idx="4512" formatCode="General">
                  <c:v>4.3035319999999998E-4</c:v>
                </c:pt>
                <c:pt idx="4513" formatCode="General">
                  <c:v>4.7529110000000001E-4</c:v>
                </c:pt>
                <c:pt idx="4514" formatCode="General">
                  <c:v>5.8324799999999997E-4</c:v>
                </c:pt>
                <c:pt idx="4515" formatCode="General">
                  <c:v>8.1070399999999998E-4</c:v>
                </c:pt>
                <c:pt idx="4516" formatCode="General">
                  <c:v>1.073304E-3</c:v>
                </c:pt>
                <c:pt idx="4517" formatCode="General">
                  <c:v>1.3489299999999999E-3</c:v>
                </c:pt>
                <c:pt idx="4518" formatCode="General">
                  <c:v>1.706468E-3</c:v>
                </c:pt>
                <c:pt idx="4519" formatCode="General">
                  <c:v>2.2365250000000001E-3</c:v>
                </c:pt>
                <c:pt idx="4520" formatCode="General">
                  <c:v>2.94203E-3</c:v>
                </c:pt>
                <c:pt idx="4521" formatCode="General">
                  <c:v>3.6422500000000001E-3</c:v>
                </c:pt>
                <c:pt idx="4522" formatCode="General">
                  <c:v>4.2519929999999999E-3</c:v>
                </c:pt>
                <c:pt idx="4523" formatCode="General">
                  <c:v>4.8948459999999996E-3</c:v>
                </c:pt>
                <c:pt idx="4524" formatCode="General">
                  <c:v>5.5857700000000003E-3</c:v>
                </c:pt>
                <c:pt idx="4525" formatCode="General">
                  <c:v>6.1413709999999996E-3</c:v>
                </c:pt>
                <c:pt idx="4526" formatCode="General">
                  <c:v>6.440655E-3</c:v>
                </c:pt>
                <c:pt idx="4527" formatCode="General">
                  <c:v>6.6311290000000004E-3</c:v>
                </c:pt>
                <c:pt idx="4528" formatCode="General">
                  <c:v>6.8346140000000001E-3</c:v>
                </c:pt>
                <c:pt idx="4529" formatCode="General">
                  <c:v>6.9520090000000003E-3</c:v>
                </c:pt>
                <c:pt idx="4530" formatCode="General">
                  <c:v>6.9194249999999999E-3</c:v>
                </c:pt>
                <c:pt idx="4531" formatCode="General">
                  <c:v>6.7629090000000001E-3</c:v>
                </c:pt>
                <c:pt idx="4532" formatCode="General">
                  <c:v>6.5160890000000001E-3</c:v>
                </c:pt>
                <c:pt idx="4533" formatCode="General">
                  <c:v>6.3091429999999997E-3</c:v>
                </c:pt>
                <c:pt idx="4534" formatCode="General">
                  <c:v>6.0877759999999996E-3</c:v>
                </c:pt>
                <c:pt idx="4535" formatCode="General">
                  <c:v>5.8028139999999999E-3</c:v>
                </c:pt>
                <c:pt idx="4536" formatCode="General">
                  <c:v>5.4624139999999996E-3</c:v>
                </c:pt>
                <c:pt idx="4537" formatCode="General">
                  <c:v>5.095352E-3</c:v>
                </c:pt>
                <c:pt idx="4538" formatCode="General">
                  <c:v>4.7007480000000003E-3</c:v>
                </c:pt>
                <c:pt idx="4539" formatCode="General">
                  <c:v>4.2822900000000002E-3</c:v>
                </c:pt>
                <c:pt idx="4540" formatCode="General">
                  <c:v>3.9298459999999999E-3</c:v>
                </c:pt>
                <c:pt idx="4541" formatCode="General">
                  <c:v>3.6228229999999998E-3</c:v>
                </c:pt>
                <c:pt idx="4542" formatCode="General">
                  <c:v>3.1879019999999998E-3</c:v>
                </c:pt>
                <c:pt idx="4543" formatCode="General">
                  <c:v>2.7153559999999999E-3</c:v>
                </c:pt>
                <c:pt idx="4544" formatCode="General">
                  <c:v>2.3425329999999999E-3</c:v>
                </c:pt>
                <c:pt idx="4545" formatCode="General">
                  <c:v>1.9434140000000001E-3</c:v>
                </c:pt>
                <c:pt idx="4546" formatCode="General">
                  <c:v>1.4717739999999999E-3</c:v>
                </c:pt>
                <c:pt idx="4547" formatCode="General">
                  <c:v>1.0154319999999999E-3</c:v>
                </c:pt>
                <c:pt idx="4548" formatCode="General">
                  <c:v>6.8809559999999999E-4</c:v>
                </c:pt>
                <c:pt idx="4549" formatCode="General">
                  <c:v>4.7004430000000002E-4</c:v>
                </c:pt>
                <c:pt idx="4550" formatCode="General">
                  <c:v>2.4121120000000001E-4</c:v>
                </c:pt>
                <c:pt idx="4551">
                  <c:v>-3.9841500000000001E-5</c:v>
                </c:pt>
                <c:pt idx="4552" formatCode="General">
                  <c:v>-2.2436529999999999E-4</c:v>
                </c:pt>
                <c:pt idx="4553" formatCode="General">
                  <c:v>-2.649657E-4</c:v>
                </c:pt>
                <c:pt idx="4554" formatCode="General">
                  <c:v>-3.5757280000000001E-4</c:v>
                </c:pt>
                <c:pt idx="4555" formatCode="General">
                  <c:v>-5.1756830000000004E-4</c:v>
                </c:pt>
                <c:pt idx="4556" formatCode="General">
                  <c:v>-6.3438830000000005E-4</c:v>
                </c:pt>
                <c:pt idx="4557" formatCode="General">
                  <c:v>-7.5712839999999995E-4</c:v>
                </c:pt>
                <c:pt idx="4558" formatCode="General">
                  <c:v>-8.6592560000000002E-4</c:v>
                </c:pt>
                <c:pt idx="4559" formatCode="General">
                  <c:v>-9.2169379999999996E-4</c:v>
                </c:pt>
                <c:pt idx="4560" formatCode="General">
                  <c:v>-9.5786969999999999E-4</c:v>
                </c:pt>
                <c:pt idx="4561" formatCode="General">
                  <c:v>-1.006713E-3</c:v>
                </c:pt>
                <c:pt idx="4562" formatCode="General">
                  <c:v>-1.0893890000000001E-3</c:v>
                </c:pt>
                <c:pt idx="4563" formatCode="General">
                  <c:v>-1.0717820000000001E-3</c:v>
                </c:pt>
                <c:pt idx="4564" formatCode="General">
                  <c:v>-9.0962279999999996E-4</c:v>
                </c:pt>
                <c:pt idx="4565" formatCode="General">
                  <c:v>-6.6144230000000004E-4</c:v>
                </c:pt>
                <c:pt idx="4566" formatCode="General">
                  <c:v>-3.7952400000000001E-4</c:v>
                </c:pt>
                <c:pt idx="4567" formatCode="General">
                  <c:v>-1.219398E-4</c:v>
                </c:pt>
                <c:pt idx="4568" formatCode="General">
                  <c:v>1.5604719999999999E-4</c:v>
                </c:pt>
                <c:pt idx="4569" formatCode="General">
                  <c:v>4.3635670000000002E-4</c:v>
                </c:pt>
                <c:pt idx="4570" formatCode="General">
                  <c:v>6.6786730000000004E-4</c:v>
                </c:pt>
                <c:pt idx="4571" formatCode="General">
                  <c:v>8.6755220000000002E-4</c:v>
                </c:pt>
                <c:pt idx="4572" formatCode="General">
                  <c:v>1.0281120000000001E-3</c:v>
                </c:pt>
                <c:pt idx="4573" formatCode="General">
                  <c:v>1.1336499999999999E-3</c:v>
                </c:pt>
                <c:pt idx="4574" formatCode="General">
                  <c:v>1.1589219999999999E-3</c:v>
                </c:pt>
                <c:pt idx="4575" formatCode="General">
                  <c:v>1.1760710000000001E-3</c:v>
                </c:pt>
                <c:pt idx="4576" formatCode="General">
                  <c:v>1.3108060000000001E-3</c:v>
                </c:pt>
                <c:pt idx="4577" formatCode="General">
                  <c:v>1.4767459999999999E-3</c:v>
                </c:pt>
                <c:pt idx="4578" formatCode="General">
                  <c:v>1.5721660000000001E-3</c:v>
                </c:pt>
                <c:pt idx="4579" formatCode="General">
                  <c:v>1.691428E-3</c:v>
                </c:pt>
                <c:pt idx="4580" formatCode="General">
                  <c:v>1.939032E-3</c:v>
                </c:pt>
                <c:pt idx="4581" formatCode="General">
                  <c:v>2.2605619999999998E-3</c:v>
                </c:pt>
                <c:pt idx="4582" formatCode="General">
                  <c:v>2.5693510000000001E-3</c:v>
                </c:pt>
                <c:pt idx="4583" formatCode="General">
                  <c:v>2.894312E-3</c:v>
                </c:pt>
                <c:pt idx="4584" formatCode="General">
                  <c:v>3.2331019999999999E-3</c:v>
                </c:pt>
                <c:pt idx="4585" formatCode="General">
                  <c:v>3.5270620000000001E-3</c:v>
                </c:pt>
                <c:pt idx="4586" formatCode="General">
                  <c:v>3.766499E-3</c:v>
                </c:pt>
                <c:pt idx="4587" formatCode="General">
                  <c:v>4.0190699999999996E-3</c:v>
                </c:pt>
                <c:pt idx="4588" formatCode="General">
                  <c:v>4.2139040000000001E-3</c:v>
                </c:pt>
                <c:pt idx="4589" formatCode="General">
                  <c:v>4.3070290000000004E-3</c:v>
                </c:pt>
                <c:pt idx="4590" formatCode="General">
                  <c:v>4.2972499999999999E-3</c:v>
                </c:pt>
                <c:pt idx="4591" formatCode="General">
                  <c:v>4.2308780000000004E-3</c:v>
                </c:pt>
                <c:pt idx="4592" formatCode="General">
                  <c:v>4.1428519999999998E-3</c:v>
                </c:pt>
                <c:pt idx="4593" formatCode="General">
                  <c:v>3.9802819999999999E-3</c:v>
                </c:pt>
                <c:pt idx="4594" formatCode="General">
                  <c:v>3.7656149999999999E-3</c:v>
                </c:pt>
                <c:pt idx="4595" formatCode="General">
                  <c:v>3.4856560000000002E-3</c:v>
                </c:pt>
                <c:pt idx="4596" formatCode="General">
                  <c:v>3.1460289999999998E-3</c:v>
                </c:pt>
                <c:pt idx="4597" formatCode="General">
                  <c:v>2.8157529999999998E-3</c:v>
                </c:pt>
                <c:pt idx="4598" formatCode="General">
                  <c:v>2.480632E-3</c:v>
                </c:pt>
                <c:pt idx="4599" formatCode="General">
                  <c:v>2.204035E-3</c:v>
                </c:pt>
                <c:pt idx="4600" formatCode="General">
                  <c:v>2.0402889999999998E-3</c:v>
                </c:pt>
                <c:pt idx="4601" formatCode="General">
                  <c:v>1.8970079999999999E-3</c:v>
                </c:pt>
                <c:pt idx="4602" formatCode="General">
                  <c:v>1.7106230000000001E-3</c:v>
                </c:pt>
                <c:pt idx="4603" formatCode="General">
                  <c:v>1.595431E-3</c:v>
                </c:pt>
                <c:pt idx="4604" formatCode="General">
                  <c:v>1.783518E-3</c:v>
                </c:pt>
                <c:pt idx="4605" formatCode="General">
                  <c:v>2.197563E-3</c:v>
                </c:pt>
                <c:pt idx="4606" formatCode="General">
                  <c:v>2.493501E-3</c:v>
                </c:pt>
                <c:pt idx="4607" formatCode="General">
                  <c:v>2.5827160000000001E-3</c:v>
                </c:pt>
                <c:pt idx="4608" formatCode="General">
                  <c:v>2.6053869999999998E-3</c:v>
                </c:pt>
                <c:pt idx="4609" formatCode="General">
                  <c:v>2.7007469999999999E-3</c:v>
                </c:pt>
                <c:pt idx="4610" formatCode="General">
                  <c:v>2.9001489999999999E-3</c:v>
                </c:pt>
                <c:pt idx="4611" formatCode="General">
                  <c:v>2.9998630000000002E-3</c:v>
                </c:pt>
                <c:pt idx="4612" formatCode="General">
                  <c:v>2.990876E-3</c:v>
                </c:pt>
                <c:pt idx="4613" formatCode="General">
                  <c:v>2.9687680000000001E-3</c:v>
                </c:pt>
                <c:pt idx="4614" formatCode="General">
                  <c:v>2.9166579999999999E-3</c:v>
                </c:pt>
                <c:pt idx="4615" formatCode="General">
                  <c:v>2.7843270000000001E-3</c:v>
                </c:pt>
                <c:pt idx="4616" formatCode="General">
                  <c:v>2.571177E-3</c:v>
                </c:pt>
                <c:pt idx="4617" formatCode="General">
                  <c:v>2.3080050000000001E-3</c:v>
                </c:pt>
                <c:pt idx="4618" formatCode="General">
                  <c:v>1.9718600000000002E-3</c:v>
                </c:pt>
                <c:pt idx="4619" formatCode="General">
                  <c:v>1.589512E-3</c:v>
                </c:pt>
                <c:pt idx="4620" formatCode="General">
                  <c:v>1.273015E-3</c:v>
                </c:pt>
                <c:pt idx="4621" formatCode="General">
                  <c:v>9.6951009999999996E-4</c:v>
                </c:pt>
                <c:pt idx="4622" formatCode="General">
                  <c:v>6.0664159999999998E-4</c:v>
                </c:pt>
                <c:pt idx="4623" formatCode="General">
                  <c:v>4.6309139999999998E-4</c:v>
                </c:pt>
                <c:pt idx="4624" formatCode="General">
                  <c:v>5.5374160000000005E-4</c:v>
                </c:pt>
                <c:pt idx="4625" formatCode="General">
                  <c:v>6.2523799999999997E-4</c:v>
                </c:pt>
                <c:pt idx="4626" formatCode="General">
                  <c:v>6.9041209999999998E-4</c:v>
                </c:pt>
                <c:pt idx="4627" formatCode="General">
                  <c:v>7.7624849999999995E-4</c:v>
                </c:pt>
                <c:pt idx="4628" formatCode="General">
                  <c:v>9.2744460000000002E-4</c:v>
                </c:pt>
                <c:pt idx="4629" formatCode="General">
                  <c:v>1.1588950000000001E-3</c:v>
                </c:pt>
                <c:pt idx="4630" formatCode="General">
                  <c:v>1.353969E-3</c:v>
                </c:pt>
                <c:pt idx="4631" formatCode="General">
                  <c:v>1.478322E-3</c:v>
                </c:pt>
                <c:pt idx="4632" formatCode="General">
                  <c:v>1.6886379999999999E-3</c:v>
                </c:pt>
                <c:pt idx="4633" formatCode="General">
                  <c:v>1.985929E-3</c:v>
                </c:pt>
                <c:pt idx="4634" formatCode="General">
                  <c:v>2.230667E-3</c:v>
                </c:pt>
                <c:pt idx="4635" formatCode="General">
                  <c:v>2.5127499999999998E-3</c:v>
                </c:pt>
                <c:pt idx="4636" formatCode="General">
                  <c:v>2.839795E-3</c:v>
                </c:pt>
                <c:pt idx="4637" formatCode="General">
                  <c:v>3.0629979999999999E-3</c:v>
                </c:pt>
                <c:pt idx="4638" formatCode="General">
                  <c:v>3.1676209999999998E-3</c:v>
                </c:pt>
                <c:pt idx="4639" formatCode="General">
                  <c:v>3.3340100000000001E-3</c:v>
                </c:pt>
                <c:pt idx="4640" formatCode="General">
                  <c:v>3.6576909999999998E-3</c:v>
                </c:pt>
                <c:pt idx="4641" formatCode="General">
                  <c:v>3.8321370000000002E-3</c:v>
                </c:pt>
                <c:pt idx="4642" formatCode="General">
                  <c:v>3.778193E-3</c:v>
                </c:pt>
                <c:pt idx="4643" formatCode="General">
                  <c:v>3.8202589999999999E-3</c:v>
                </c:pt>
                <c:pt idx="4644" formatCode="General">
                  <c:v>4.1400430000000004E-3</c:v>
                </c:pt>
                <c:pt idx="4645" formatCode="General">
                  <c:v>4.4644519999999998E-3</c:v>
                </c:pt>
                <c:pt idx="4646" formatCode="General">
                  <c:v>4.5532960000000001E-3</c:v>
                </c:pt>
                <c:pt idx="4647" formatCode="General">
                  <c:v>4.5715290000000004E-3</c:v>
                </c:pt>
                <c:pt idx="4648" formatCode="General">
                  <c:v>4.6958649999999996E-3</c:v>
                </c:pt>
                <c:pt idx="4649" formatCode="General">
                  <c:v>4.8820160000000003E-3</c:v>
                </c:pt>
                <c:pt idx="4650" formatCode="General">
                  <c:v>4.9827500000000002E-3</c:v>
                </c:pt>
                <c:pt idx="4651" formatCode="General">
                  <c:v>4.9658990000000002E-3</c:v>
                </c:pt>
                <c:pt idx="4652" formatCode="General">
                  <c:v>4.9491099999999996E-3</c:v>
                </c:pt>
                <c:pt idx="4653" formatCode="General">
                  <c:v>4.9653229999999998E-3</c:v>
                </c:pt>
                <c:pt idx="4654" formatCode="General">
                  <c:v>4.9825549999999996E-3</c:v>
                </c:pt>
                <c:pt idx="4655" formatCode="General">
                  <c:v>4.9830739999999997E-3</c:v>
                </c:pt>
                <c:pt idx="4656" formatCode="General">
                  <c:v>4.8513130000000003E-3</c:v>
                </c:pt>
                <c:pt idx="4657" formatCode="General">
                  <c:v>4.5066489999999997E-3</c:v>
                </c:pt>
                <c:pt idx="4658" formatCode="General">
                  <c:v>4.0586550000000004E-3</c:v>
                </c:pt>
                <c:pt idx="4659" formatCode="General">
                  <c:v>3.7121860000000001E-3</c:v>
                </c:pt>
                <c:pt idx="4660" formatCode="General">
                  <c:v>3.350216E-3</c:v>
                </c:pt>
                <c:pt idx="4661" formatCode="General">
                  <c:v>2.7868319999999999E-3</c:v>
                </c:pt>
                <c:pt idx="4662" formatCode="General">
                  <c:v>1.9599930000000002E-3</c:v>
                </c:pt>
                <c:pt idx="4663" formatCode="General">
                  <c:v>1.1431830000000001E-3</c:v>
                </c:pt>
                <c:pt idx="4664" formatCode="General">
                  <c:v>6.2946740000000001E-4</c:v>
                </c:pt>
                <c:pt idx="4665" formatCode="General">
                  <c:v>1.9387070000000001E-4</c:v>
                </c:pt>
                <c:pt idx="4666" formatCode="General">
                  <c:v>-3.0037480000000001E-4</c:v>
                </c:pt>
                <c:pt idx="4667" formatCode="General">
                  <c:v>-6.2161149999999995E-4</c:v>
                </c:pt>
                <c:pt idx="4668" formatCode="General">
                  <c:v>-6.7737639999999996E-4</c:v>
                </c:pt>
                <c:pt idx="4669" formatCode="General">
                  <c:v>-5.5202630000000005E-4</c:v>
                </c:pt>
                <c:pt idx="4670" formatCode="General">
                  <c:v>-2.9216860000000003E-4</c:v>
                </c:pt>
                <c:pt idx="4671" formatCode="General">
                  <c:v>1.176923E-4</c:v>
                </c:pt>
                <c:pt idx="4672" formatCode="General">
                  <c:v>6.3600750000000002E-4</c:v>
                </c:pt>
                <c:pt idx="4673" formatCode="General">
                  <c:v>1.1351219999999999E-3</c:v>
                </c:pt>
                <c:pt idx="4674" formatCode="General">
                  <c:v>1.52636E-3</c:v>
                </c:pt>
                <c:pt idx="4675" formatCode="General">
                  <c:v>1.9352740000000001E-3</c:v>
                </c:pt>
                <c:pt idx="4676" formatCode="General">
                  <c:v>2.4711379999999999E-3</c:v>
                </c:pt>
                <c:pt idx="4677" formatCode="General">
                  <c:v>3.0157259999999998E-3</c:v>
                </c:pt>
                <c:pt idx="4678" formatCode="General">
                  <c:v>3.4623319999999998E-3</c:v>
                </c:pt>
                <c:pt idx="4679" formatCode="General">
                  <c:v>3.8064819999999999E-3</c:v>
                </c:pt>
                <c:pt idx="4680" formatCode="General">
                  <c:v>4.1141980000000003E-3</c:v>
                </c:pt>
                <c:pt idx="4681" formatCode="General">
                  <c:v>4.3462379999999997E-3</c:v>
                </c:pt>
                <c:pt idx="4682" formatCode="General">
                  <c:v>4.4555480000000001E-3</c:v>
                </c:pt>
                <c:pt idx="4683" formatCode="General">
                  <c:v>4.543086E-3</c:v>
                </c:pt>
                <c:pt idx="4684" formatCode="General">
                  <c:v>4.635358E-3</c:v>
                </c:pt>
                <c:pt idx="4685" formatCode="General">
                  <c:v>4.6982789999999996E-3</c:v>
                </c:pt>
                <c:pt idx="4686" formatCode="General">
                  <c:v>4.6948909999999996E-3</c:v>
                </c:pt>
                <c:pt idx="4687" formatCode="General">
                  <c:v>4.7190749999999997E-3</c:v>
                </c:pt>
                <c:pt idx="4688" formatCode="General">
                  <c:v>4.7128220000000002E-3</c:v>
                </c:pt>
                <c:pt idx="4689" formatCode="General">
                  <c:v>4.5708340000000002E-3</c:v>
                </c:pt>
                <c:pt idx="4690" formatCode="General">
                  <c:v>4.3902209999999997E-3</c:v>
                </c:pt>
                <c:pt idx="4691" formatCode="General">
                  <c:v>4.2175219999999996E-3</c:v>
                </c:pt>
                <c:pt idx="4692" formatCode="General">
                  <c:v>4.0295219999999998E-3</c:v>
                </c:pt>
                <c:pt idx="4693" formatCode="General">
                  <c:v>3.810042E-3</c:v>
                </c:pt>
                <c:pt idx="4694" formatCode="General">
                  <c:v>3.5475910000000001E-3</c:v>
                </c:pt>
                <c:pt idx="4695" formatCode="General">
                  <c:v>3.2114130000000002E-3</c:v>
                </c:pt>
                <c:pt idx="4696" formatCode="General">
                  <c:v>2.8553519999999998E-3</c:v>
                </c:pt>
                <c:pt idx="4697" formatCode="General">
                  <c:v>2.5849570000000001E-3</c:v>
                </c:pt>
                <c:pt idx="4698" formatCode="General">
                  <c:v>2.3294069999999999E-3</c:v>
                </c:pt>
                <c:pt idx="4699" formatCode="General">
                  <c:v>2.054256E-3</c:v>
                </c:pt>
                <c:pt idx="4700" formatCode="General">
                  <c:v>1.9540970000000001E-3</c:v>
                </c:pt>
                <c:pt idx="4701" formatCode="General">
                  <c:v>2.0146890000000001E-3</c:v>
                </c:pt>
                <c:pt idx="4702" formatCode="General">
                  <c:v>2.023436E-3</c:v>
                </c:pt>
                <c:pt idx="4703" formatCode="General">
                  <c:v>2.0862849999999998E-3</c:v>
                </c:pt>
                <c:pt idx="4704" formatCode="General">
                  <c:v>2.3589240000000001E-3</c:v>
                </c:pt>
                <c:pt idx="4705" formatCode="General">
                  <c:v>2.663753E-3</c:v>
                </c:pt>
                <c:pt idx="4706" formatCode="General">
                  <c:v>2.8851649999999999E-3</c:v>
                </c:pt>
                <c:pt idx="4707" formatCode="General">
                  <c:v>3.1111989999999998E-3</c:v>
                </c:pt>
                <c:pt idx="4708" formatCode="General">
                  <c:v>3.3898639999999998E-3</c:v>
                </c:pt>
                <c:pt idx="4709" formatCode="General">
                  <c:v>3.7245630000000002E-3</c:v>
                </c:pt>
                <c:pt idx="4710" formatCode="General">
                  <c:v>3.9546E-3</c:v>
                </c:pt>
                <c:pt idx="4711" formatCode="General">
                  <c:v>4.0387380000000001E-3</c:v>
                </c:pt>
                <c:pt idx="4712" formatCode="General">
                  <c:v>3.9799960000000004E-3</c:v>
                </c:pt>
                <c:pt idx="4713" formatCode="General">
                  <c:v>3.7720660000000001E-3</c:v>
                </c:pt>
                <c:pt idx="4714" formatCode="General">
                  <c:v>3.4765429999999999E-3</c:v>
                </c:pt>
                <c:pt idx="4715" formatCode="General">
                  <c:v>3.1566239999999998E-3</c:v>
                </c:pt>
                <c:pt idx="4716" formatCode="General">
                  <c:v>2.7539410000000002E-3</c:v>
                </c:pt>
                <c:pt idx="4717" formatCode="General">
                  <c:v>2.3067729999999998E-3</c:v>
                </c:pt>
                <c:pt idx="4718" formatCode="General">
                  <c:v>1.9097070000000001E-3</c:v>
                </c:pt>
                <c:pt idx="4719" formatCode="General">
                  <c:v>1.5714450000000001E-3</c:v>
                </c:pt>
                <c:pt idx="4720" formatCode="General">
                  <c:v>1.235737E-3</c:v>
                </c:pt>
                <c:pt idx="4721" formatCode="General">
                  <c:v>7.9521430000000003E-4</c:v>
                </c:pt>
                <c:pt idx="4722" formatCode="General">
                  <c:v>3.8781710000000002E-4</c:v>
                </c:pt>
                <c:pt idx="4723">
                  <c:v>5.9656430000000002E-5</c:v>
                </c:pt>
                <c:pt idx="4724" formatCode="General">
                  <c:v>-1.124307E-4</c:v>
                </c:pt>
                <c:pt idx="4725">
                  <c:v>-7.1135010000000003E-5</c:v>
                </c:pt>
                <c:pt idx="4726">
                  <c:v>1.7134570000000002E-5</c:v>
                </c:pt>
                <c:pt idx="4727" formatCode="General">
                  <c:v>1.3976519999999999E-4</c:v>
                </c:pt>
                <c:pt idx="4728" formatCode="General">
                  <c:v>3.8728370000000001E-4</c:v>
                </c:pt>
                <c:pt idx="4729" formatCode="General">
                  <c:v>6.2894320000000004E-4</c:v>
                </c:pt>
                <c:pt idx="4730" formatCode="General">
                  <c:v>8.9127849999999997E-4</c:v>
                </c:pt>
                <c:pt idx="4731" formatCode="General">
                  <c:v>1.1855500000000001E-3</c:v>
                </c:pt>
                <c:pt idx="4732" formatCode="General">
                  <c:v>1.3939130000000001E-3</c:v>
                </c:pt>
                <c:pt idx="4733" formatCode="General">
                  <c:v>1.3964540000000001E-3</c:v>
                </c:pt>
                <c:pt idx="4734" formatCode="General">
                  <c:v>1.383628E-3</c:v>
                </c:pt>
                <c:pt idx="4735" formatCode="General">
                  <c:v>1.456174E-3</c:v>
                </c:pt>
                <c:pt idx="4736" formatCode="General">
                  <c:v>1.4291830000000001E-3</c:v>
                </c:pt>
                <c:pt idx="4737" formatCode="General">
                  <c:v>1.2053789999999999E-3</c:v>
                </c:pt>
                <c:pt idx="4738" formatCode="General">
                  <c:v>9.3071759999999995E-4</c:v>
                </c:pt>
                <c:pt idx="4739" formatCode="General">
                  <c:v>7.8481449999999995E-4</c:v>
                </c:pt>
                <c:pt idx="4740" formatCode="General">
                  <c:v>6.5406920000000003E-4</c:v>
                </c:pt>
                <c:pt idx="4741" formatCode="General">
                  <c:v>4.5109890000000002E-4</c:v>
                </c:pt>
                <c:pt idx="4742" formatCode="General">
                  <c:v>2.6763360000000002E-4</c:v>
                </c:pt>
                <c:pt idx="4743" formatCode="General">
                  <c:v>1.4976829999999999E-4</c:v>
                </c:pt>
                <c:pt idx="4744" formatCode="General">
                  <c:v>1.8710149999999999E-4</c:v>
                </c:pt>
                <c:pt idx="4745" formatCode="General">
                  <c:v>3.2675610000000002E-4</c:v>
                </c:pt>
                <c:pt idx="4746" formatCode="General">
                  <c:v>3.9553579999999997E-4</c:v>
                </c:pt>
                <c:pt idx="4747" formatCode="General">
                  <c:v>4.7493669999999999E-4</c:v>
                </c:pt>
                <c:pt idx="4748" formatCode="General">
                  <c:v>6.8777159999999999E-4</c:v>
                </c:pt>
                <c:pt idx="4749" formatCode="General">
                  <c:v>9.3679970000000001E-4</c:v>
                </c:pt>
                <c:pt idx="4750" formatCode="General">
                  <c:v>1.15328E-3</c:v>
                </c:pt>
                <c:pt idx="4751" formatCode="General">
                  <c:v>1.3947059999999999E-3</c:v>
                </c:pt>
                <c:pt idx="4752" formatCode="General">
                  <c:v>1.595593E-3</c:v>
                </c:pt>
                <c:pt idx="4753" formatCode="General">
                  <c:v>1.8046029999999999E-3</c:v>
                </c:pt>
                <c:pt idx="4754" formatCode="General">
                  <c:v>2.0157339999999999E-3</c:v>
                </c:pt>
                <c:pt idx="4755" formatCode="General">
                  <c:v>2.254547E-3</c:v>
                </c:pt>
                <c:pt idx="4756" formatCode="General">
                  <c:v>2.6444870000000001E-3</c:v>
                </c:pt>
                <c:pt idx="4757" formatCode="General">
                  <c:v>3.0414140000000001E-3</c:v>
                </c:pt>
                <c:pt idx="4758" formatCode="General">
                  <c:v>3.3381639999999998E-3</c:v>
                </c:pt>
                <c:pt idx="4759" formatCode="General">
                  <c:v>3.5987380000000002E-3</c:v>
                </c:pt>
                <c:pt idx="4760" formatCode="General">
                  <c:v>3.9458940000000001E-3</c:v>
                </c:pt>
                <c:pt idx="4761" formatCode="General">
                  <c:v>4.2860930000000004E-3</c:v>
                </c:pt>
                <c:pt idx="4762" formatCode="General">
                  <c:v>4.5165769999999999E-3</c:v>
                </c:pt>
                <c:pt idx="4763" formatCode="General">
                  <c:v>4.8154460000000001E-3</c:v>
                </c:pt>
                <c:pt idx="4764" formatCode="General">
                  <c:v>5.2125449999999999E-3</c:v>
                </c:pt>
                <c:pt idx="4765" formatCode="General">
                  <c:v>5.5425509999999997E-3</c:v>
                </c:pt>
                <c:pt idx="4766" formatCode="General">
                  <c:v>5.8132289999999996E-3</c:v>
                </c:pt>
                <c:pt idx="4767" formatCode="General">
                  <c:v>6.0899190000000001E-3</c:v>
                </c:pt>
                <c:pt idx="4768" formatCode="General">
                  <c:v>6.3322389999999999E-3</c:v>
                </c:pt>
                <c:pt idx="4769" formatCode="General">
                  <c:v>6.4438990000000003E-3</c:v>
                </c:pt>
                <c:pt idx="4770" formatCode="General">
                  <c:v>6.457282E-3</c:v>
                </c:pt>
                <c:pt idx="4771" formatCode="General">
                  <c:v>6.3947989999999996E-3</c:v>
                </c:pt>
                <c:pt idx="4772" formatCode="General">
                  <c:v>6.2052460000000002E-3</c:v>
                </c:pt>
                <c:pt idx="4773" formatCode="General">
                  <c:v>5.9468009999999998E-3</c:v>
                </c:pt>
                <c:pt idx="4774" formatCode="General">
                  <c:v>5.6892189999999997E-3</c:v>
                </c:pt>
                <c:pt idx="4775" formatCode="General">
                  <c:v>5.4757269999999997E-3</c:v>
                </c:pt>
                <c:pt idx="4776" formatCode="General">
                  <c:v>5.339056E-3</c:v>
                </c:pt>
                <c:pt idx="4777" formatCode="General">
                  <c:v>5.3093250000000002E-3</c:v>
                </c:pt>
                <c:pt idx="4778" formatCode="General">
                  <c:v>5.360928E-3</c:v>
                </c:pt>
                <c:pt idx="4779" formatCode="General">
                  <c:v>5.3112489999999997E-3</c:v>
                </c:pt>
                <c:pt idx="4780" formatCode="General">
                  <c:v>5.2175449999999996E-3</c:v>
                </c:pt>
                <c:pt idx="4781" formatCode="General">
                  <c:v>5.1675510000000003E-3</c:v>
                </c:pt>
                <c:pt idx="4782" formatCode="General">
                  <c:v>5.0881750000000003E-3</c:v>
                </c:pt>
                <c:pt idx="4783" formatCode="General">
                  <c:v>4.9613449999999998E-3</c:v>
                </c:pt>
                <c:pt idx="4784" formatCode="General">
                  <c:v>4.9100319999999999E-3</c:v>
                </c:pt>
                <c:pt idx="4785" formatCode="General">
                  <c:v>4.8219539999999998E-3</c:v>
                </c:pt>
                <c:pt idx="4786" formatCode="General">
                  <c:v>4.4709379999999998E-3</c:v>
                </c:pt>
                <c:pt idx="4787" formatCode="General">
                  <c:v>3.8933930000000002E-3</c:v>
                </c:pt>
                <c:pt idx="4788" formatCode="General">
                  <c:v>3.2705960000000002E-3</c:v>
                </c:pt>
                <c:pt idx="4789" formatCode="General">
                  <c:v>2.622372E-3</c:v>
                </c:pt>
                <c:pt idx="4790" formatCode="General">
                  <c:v>1.905433E-3</c:v>
                </c:pt>
                <c:pt idx="4791" formatCode="General">
                  <c:v>1.2851309999999999E-3</c:v>
                </c:pt>
                <c:pt idx="4792" formatCode="General">
                  <c:v>9.3208950000000005E-4</c:v>
                </c:pt>
                <c:pt idx="4793" formatCode="General">
                  <c:v>7.2908140000000005E-4</c:v>
                </c:pt>
                <c:pt idx="4794" formatCode="General">
                  <c:v>5.2209439999999999E-4</c:v>
                </c:pt>
                <c:pt idx="4795" formatCode="General">
                  <c:v>3.7142609999999998E-4</c:v>
                </c:pt>
                <c:pt idx="4796" formatCode="General">
                  <c:v>3.3163799999999998E-4</c:v>
                </c:pt>
                <c:pt idx="4797" formatCode="General">
                  <c:v>3.7515740000000001E-4</c:v>
                </c:pt>
                <c:pt idx="4798" formatCode="General">
                  <c:v>6.0463110000000004E-4</c:v>
                </c:pt>
                <c:pt idx="4799" formatCode="General">
                  <c:v>1.07408E-3</c:v>
                </c:pt>
                <c:pt idx="4800" formatCode="General">
                  <c:v>1.7200729999999999E-3</c:v>
                </c:pt>
                <c:pt idx="4801" formatCode="General">
                  <c:v>2.3185889999999998E-3</c:v>
                </c:pt>
                <c:pt idx="4802" formatCode="General">
                  <c:v>2.7500910000000001E-3</c:v>
                </c:pt>
                <c:pt idx="4803" formatCode="General">
                  <c:v>3.2975320000000002E-3</c:v>
                </c:pt>
                <c:pt idx="4804" formatCode="General">
                  <c:v>4.0341800000000001E-3</c:v>
                </c:pt>
                <c:pt idx="4805" formatCode="General">
                  <c:v>4.6237919999999998E-3</c:v>
                </c:pt>
                <c:pt idx="4806" formatCode="General">
                  <c:v>4.9294530000000003E-3</c:v>
                </c:pt>
                <c:pt idx="4807" formatCode="General">
                  <c:v>5.215122E-3</c:v>
                </c:pt>
                <c:pt idx="4808" formatCode="General">
                  <c:v>5.5632449999999996E-3</c:v>
                </c:pt>
                <c:pt idx="4809" formatCode="General">
                  <c:v>5.7215870000000002E-3</c:v>
                </c:pt>
                <c:pt idx="4810" formatCode="General">
                  <c:v>5.6733139999999996E-3</c:v>
                </c:pt>
                <c:pt idx="4811" formatCode="General">
                  <c:v>5.5456209999999997E-3</c:v>
                </c:pt>
                <c:pt idx="4812" formatCode="General">
                  <c:v>5.3656299999999997E-3</c:v>
                </c:pt>
                <c:pt idx="4813" formatCode="General">
                  <c:v>5.128156E-3</c:v>
                </c:pt>
                <c:pt idx="4814" formatCode="General">
                  <c:v>4.8114009999999999E-3</c:v>
                </c:pt>
                <c:pt idx="4815" formatCode="General">
                  <c:v>4.4464099999999996E-3</c:v>
                </c:pt>
                <c:pt idx="4816" formatCode="General">
                  <c:v>4.0747559999999997E-3</c:v>
                </c:pt>
                <c:pt idx="4817" formatCode="General">
                  <c:v>3.6883900000000002E-3</c:v>
                </c:pt>
                <c:pt idx="4818" formatCode="General">
                  <c:v>3.25903E-3</c:v>
                </c:pt>
                <c:pt idx="4819" formatCode="General">
                  <c:v>2.9390290000000001E-3</c:v>
                </c:pt>
                <c:pt idx="4820" formatCode="General">
                  <c:v>2.6442990000000001E-3</c:v>
                </c:pt>
                <c:pt idx="4821" formatCode="General">
                  <c:v>2.2517510000000002E-3</c:v>
                </c:pt>
                <c:pt idx="4822" formatCode="General">
                  <c:v>1.717342E-3</c:v>
                </c:pt>
                <c:pt idx="4823" formatCode="General">
                  <c:v>1.2024500000000001E-3</c:v>
                </c:pt>
                <c:pt idx="4824" formatCode="General">
                  <c:v>8.0953640000000005E-4</c:v>
                </c:pt>
                <c:pt idx="4825" formatCode="General">
                  <c:v>3.659003E-4</c:v>
                </c:pt>
                <c:pt idx="4826" formatCode="General">
                  <c:v>-1.296239E-4</c:v>
                </c:pt>
                <c:pt idx="4827" formatCode="General">
                  <c:v>-5.0616249999999995E-4</c:v>
                </c:pt>
                <c:pt idx="4828" formatCode="General">
                  <c:v>-6.7094490000000001E-4</c:v>
                </c:pt>
                <c:pt idx="4829" formatCode="General">
                  <c:v>-7.0989709999999995E-4</c:v>
                </c:pt>
                <c:pt idx="4830" formatCode="General">
                  <c:v>-5.5032460000000003E-4</c:v>
                </c:pt>
                <c:pt idx="4831" formatCode="General">
                  <c:v>-1.215451E-4</c:v>
                </c:pt>
                <c:pt idx="4832" formatCode="General">
                  <c:v>5.2547780000000005E-4</c:v>
                </c:pt>
                <c:pt idx="4833" formatCode="General">
                  <c:v>1.2544170000000001E-3</c:v>
                </c:pt>
                <c:pt idx="4834" formatCode="General">
                  <c:v>1.9766319999999999E-3</c:v>
                </c:pt>
                <c:pt idx="4835" formatCode="General">
                  <c:v>2.624716E-3</c:v>
                </c:pt>
                <c:pt idx="4836" formatCode="General">
                  <c:v>3.275577E-3</c:v>
                </c:pt>
                <c:pt idx="4837" formatCode="General">
                  <c:v>3.9137979999999996E-3</c:v>
                </c:pt>
                <c:pt idx="4838" formatCode="General">
                  <c:v>4.4147129999999998E-3</c:v>
                </c:pt>
                <c:pt idx="4839" formatCode="General">
                  <c:v>4.8195039999999996E-3</c:v>
                </c:pt>
                <c:pt idx="4840" formatCode="General">
                  <c:v>5.2383020000000002E-3</c:v>
                </c:pt>
                <c:pt idx="4841" formatCode="General">
                  <c:v>5.6489469999999996E-3</c:v>
                </c:pt>
                <c:pt idx="4842" formatCode="General">
                  <c:v>5.9370040000000001E-3</c:v>
                </c:pt>
                <c:pt idx="4843" formatCode="General">
                  <c:v>6.0080589999999996E-3</c:v>
                </c:pt>
                <c:pt idx="4844" formatCode="General">
                  <c:v>6.052216E-3</c:v>
                </c:pt>
                <c:pt idx="4845" formatCode="General">
                  <c:v>6.1120549999999999E-3</c:v>
                </c:pt>
                <c:pt idx="4846" formatCode="General">
                  <c:v>5.8814160000000004E-3</c:v>
                </c:pt>
                <c:pt idx="4847" formatCode="General">
                  <c:v>5.512734E-3</c:v>
                </c:pt>
                <c:pt idx="4848" formatCode="General">
                  <c:v>5.3285520000000003E-3</c:v>
                </c:pt>
                <c:pt idx="4849" formatCode="General">
                  <c:v>5.0803150000000002E-3</c:v>
                </c:pt>
                <c:pt idx="4850" formatCode="General">
                  <c:v>4.641254E-3</c:v>
                </c:pt>
                <c:pt idx="4851" formatCode="General">
                  <c:v>4.1592879999999997E-3</c:v>
                </c:pt>
                <c:pt idx="4852" formatCode="General">
                  <c:v>3.7873780000000001E-3</c:v>
                </c:pt>
                <c:pt idx="4853" formatCode="General">
                  <c:v>3.4499029999999998E-3</c:v>
                </c:pt>
                <c:pt idx="4854" formatCode="General">
                  <c:v>3.0164139999999998E-3</c:v>
                </c:pt>
                <c:pt idx="4855" formatCode="General">
                  <c:v>2.4806749999999999E-3</c:v>
                </c:pt>
                <c:pt idx="4856" formatCode="General">
                  <c:v>1.914808E-3</c:v>
                </c:pt>
                <c:pt idx="4857" formatCode="General">
                  <c:v>1.3727940000000001E-3</c:v>
                </c:pt>
                <c:pt idx="4858" formatCode="General">
                  <c:v>8.9435209999999998E-4</c:v>
                </c:pt>
                <c:pt idx="4859" formatCode="General">
                  <c:v>5.3784530000000001E-4</c:v>
                </c:pt>
                <c:pt idx="4860" formatCode="General">
                  <c:v>3.9014399999999998E-4</c:v>
                </c:pt>
                <c:pt idx="4861" formatCode="General">
                  <c:v>5.1057990000000003E-4</c:v>
                </c:pt>
                <c:pt idx="4862" formatCode="General">
                  <c:v>7.4127410000000003E-4</c:v>
                </c:pt>
                <c:pt idx="4863" formatCode="General">
                  <c:v>1.0593950000000001E-3</c:v>
                </c:pt>
                <c:pt idx="4864" formatCode="General">
                  <c:v>1.606592E-3</c:v>
                </c:pt>
                <c:pt idx="4865" formatCode="General">
                  <c:v>2.196805E-3</c:v>
                </c:pt>
                <c:pt idx="4866" formatCode="General">
                  <c:v>2.6736199999999998E-3</c:v>
                </c:pt>
                <c:pt idx="4867" formatCode="General">
                  <c:v>3.116574E-3</c:v>
                </c:pt>
                <c:pt idx="4868" formatCode="General">
                  <c:v>3.7096910000000002E-3</c:v>
                </c:pt>
                <c:pt idx="4869" formatCode="General">
                  <c:v>4.3768940000000001E-3</c:v>
                </c:pt>
                <c:pt idx="4870" formatCode="General">
                  <c:v>4.9214159999999996E-3</c:v>
                </c:pt>
                <c:pt idx="4871" formatCode="General">
                  <c:v>5.4255129999999999E-3</c:v>
                </c:pt>
                <c:pt idx="4872" formatCode="General">
                  <c:v>6.014223E-3</c:v>
                </c:pt>
                <c:pt idx="4873" formatCode="General">
                  <c:v>6.5746859999999997E-3</c:v>
                </c:pt>
                <c:pt idx="4874" formatCode="General">
                  <c:v>6.9594929999999998E-3</c:v>
                </c:pt>
                <c:pt idx="4875" formatCode="General">
                  <c:v>7.2116230000000003E-3</c:v>
                </c:pt>
                <c:pt idx="4876" formatCode="General">
                  <c:v>7.3038649999999997E-3</c:v>
                </c:pt>
                <c:pt idx="4877" formatCode="General">
                  <c:v>7.2199539999999998E-3</c:v>
                </c:pt>
                <c:pt idx="4878" formatCode="General">
                  <c:v>7.1349710000000004E-3</c:v>
                </c:pt>
                <c:pt idx="4879" formatCode="General">
                  <c:v>6.9452209999999997E-3</c:v>
                </c:pt>
                <c:pt idx="4880" formatCode="General">
                  <c:v>6.5608910000000001E-3</c:v>
                </c:pt>
                <c:pt idx="4881" formatCode="General">
                  <c:v>6.1072399999999999E-3</c:v>
                </c:pt>
                <c:pt idx="4882" formatCode="General">
                  <c:v>5.6261779999999999E-3</c:v>
                </c:pt>
                <c:pt idx="4883" formatCode="General">
                  <c:v>5.1913460000000003E-3</c:v>
                </c:pt>
                <c:pt idx="4884" formatCode="General">
                  <c:v>4.8841240000000001E-3</c:v>
                </c:pt>
                <c:pt idx="4885" formatCode="General">
                  <c:v>4.6393729999999996E-3</c:v>
                </c:pt>
                <c:pt idx="4886" formatCode="General">
                  <c:v>4.3745240000000003E-3</c:v>
                </c:pt>
                <c:pt idx="4887" formatCode="General">
                  <c:v>4.096901E-3</c:v>
                </c:pt>
                <c:pt idx="4888" formatCode="General">
                  <c:v>3.9355010000000001E-3</c:v>
                </c:pt>
                <c:pt idx="4889" formatCode="General">
                  <c:v>3.8586979999999998E-3</c:v>
                </c:pt>
                <c:pt idx="4890" formatCode="General">
                  <c:v>3.747659E-3</c:v>
                </c:pt>
                <c:pt idx="4891" formatCode="General">
                  <c:v>3.6407179999999998E-3</c:v>
                </c:pt>
                <c:pt idx="4892" formatCode="General">
                  <c:v>3.6471049999999999E-3</c:v>
                </c:pt>
                <c:pt idx="4893" formatCode="General">
                  <c:v>3.7185849999999999E-3</c:v>
                </c:pt>
                <c:pt idx="4894" formatCode="General">
                  <c:v>3.7184840000000002E-3</c:v>
                </c:pt>
                <c:pt idx="4895" formatCode="General">
                  <c:v>3.650056E-3</c:v>
                </c:pt>
                <c:pt idx="4896" formatCode="General">
                  <c:v>3.5895269999999999E-3</c:v>
                </c:pt>
                <c:pt idx="4897" formatCode="General">
                  <c:v>3.5460550000000002E-3</c:v>
                </c:pt>
                <c:pt idx="4898" formatCode="General">
                  <c:v>3.4052980000000002E-3</c:v>
                </c:pt>
                <c:pt idx="4899" formatCode="General">
                  <c:v>3.3070500000000002E-3</c:v>
                </c:pt>
                <c:pt idx="4900" formatCode="General">
                  <c:v>3.3523899999999998E-3</c:v>
                </c:pt>
                <c:pt idx="4901" formatCode="General">
                  <c:v>3.3708060000000001E-3</c:v>
                </c:pt>
                <c:pt idx="4902" formatCode="General">
                  <c:v>3.2833860000000001E-3</c:v>
                </c:pt>
                <c:pt idx="4903" formatCode="General">
                  <c:v>3.178976E-3</c:v>
                </c:pt>
                <c:pt idx="4904" formatCode="General">
                  <c:v>3.04105E-3</c:v>
                </c:pt>
                <c:pt idx="4905" formatCode="General">
                  <c:v>2.826959E-3</c:v>
                </c:pt>
                <c:pt idx="4906" formatCode="General">
                  <c:v>2.6472710000000001E-3</c:v>
                </c:pt>
                <c:pt idx="4907" formatCode="General">
                  <c:v>2.408772E-3</c:v>
                </c:pt>
                <c:pt idx="4908" formatCode="General">
                  <c:v>2.0916099999999998E-3</c:v>
                </c:pt>
                <c:pt idx="4909" formatCode="General">
                  <c:v>1.7341839999999999E-3</c:v>
                </c:pt>
                <c:pt idx="4910" formatCode="General">
                  <c:v>1.3013460000000001E-3</c:v>
                </c:pt>
                <c:pt idx="4911" formatCode="General">
                  <c:v>8.5624099999999999E-4</c:v>
                </c:pt>
                <c:pt idx="4912" formatCode="General">
                  <c:v>3.9470759999999999E-4</c:v>
                </c:pt>
                <c:pt idx="4913">
                  <c:v>-7.7526770000000002E-5</c:v>
                </c:pt>
                <c:pt idx="4914" formatCode="General">
                  <c:v>-5.4117260000000002E-4</c:v>
                </c:pt>
                <c:pt idx="4915" formatCode="General">
                  <c:v>-9.8828419999999993E-4</c:v>
                </c:pt>
                <c:pt idx="4916" formatCode="General">
                  <c:v>-1.3534090000000001E-3</c:v>
                </c:pt>
                <c:pt idx="4917" formatCode="General">
                  <c:v>-1.562398E-3</c:v>
                </c:pt>
                <c:pt idx="4918" formatCode="General">
                  <c:v>-1.595485E-3</c:v>
                </c:pt>
                <c:pt idx="4919" formatCode="General">
                  <c:v>-1.5960830000000001E-3</c:v>
                </c:pt>
                <c:pt idx="4920" formatCode="General">
                  <c:v>-1.5728199999999999E-3</c:v>
                </c:pt>
                <c:pt idx="4921" formatCode="General">
                  <c:v>-1.4923919999999999E-3</c:v>
                </c:pt>
                <c:pt idx="4922" formatCode="General">
                  <c:v>-1.5081739999999999E-3</c:v>
                </c:pt>
                <c:pt idx="4923" formatCode="General">
                  <c:v>-1.520183E-3</c:v>
                </c:pt>
                <c:pt idx="4924" formatCode="General">
                  <c:v>-1.481139E-3</c:v>
                </c:pt>
                <c:pt idx="4925" formatCode="General">
                  <c:v>-1.4407879999999999E-3</c:v>
                </c:pt>
                <c:pt idx="4926" formatCode="General">
                  <c:v>-1.3433309999999999E-3</c:v>
                </c:pt>
                <c:pt idx="4927" formatCode="General">
                  <c:v>-1.325293E-3</c:v>
                </c:pt>
                <c:pt idx="4928" formatCode="General">
                  <c:v>-1.4180239999999999E-3</c:v>
                </c:pt>
                <c:pt idx="4929" formatCode="General">
                  <c:v>-1.571401E-3</c:v>
                </c:pt>
                <c:pt idx="4930" formatCode="General">
                  <c:v>-1.7272990000000001E-3</c:v>
                </c:pt>
                <c:pt idx="4931" formatCode="General">
                  <c:v>-1.903407E-3</c:v>
                </c:pt>
                <c:pt idx="4932" formatCode="General">
                  <c:v>-2.0569669999999998E-3</c:v>
                </c:pt>
                <c:pt idx="4933" formatCode="General">
                  <c:v>-2.1588079999999999E-3</c:v>
                </c:pt>
                <c:pt idx="4934" formatCode="General">
                  <c:v>-2.2373419999999998E-3</c:v>
                </c:pt>
                <c:pt idx="4935" formatCode="General">
                  <c:v>-2.324928E-3</c:v>
                </c:pt>
                <c:pt idx="4936" formatCode="General">
                  <c:v>-2.346594E-3</c:v>
                </c:pt>
                <c:pt idx="4937" formatCode="General">
                  <c:v>-2.231022E-3</c:v>
                </c:pt>
                <c:pt idx="4938" formatCode="General">
                  <c:v>-2.083012E-3</c:v>
                </c:pt>
                <c:pt idx="4939" formatCode="General">
                  <c:v>-1.8978059999999999E-3</c:v>
                </c:pt>
                <c:pt idx="4940" formatCode="General">
                  <c:v>-1.6088669999999999E-3</c:v>
                </c:pt>
                <c:pt idx="4941" formatCode="General">
                  <c:v>-1.2796319999999999E-3</c:v>
                </c:pt>
                <c:pt idx="4942" formatCode="General">
                  <c:v>-1.085953E-3</c:v>
                </c:pt>
                <c:pt idx="4943" formatCode="General">
                  <c:v>-9.2511169999999997E-4</c:v>
                </c:pt>
                <c:pt idx="4944" formatCode="General">
                  <c:v>-6.3298149999999997E-4</c:v>
                </c:pt>
                <c:pt idx="4945" formatCode="General">
                  <c:v>-2.3745290000000001E-4</c:v>
                </c:pt>
                <c:pt idx="4946">
                  <c:v>8.8785900000000007E-5</c:v>
                </c:pt>
                <c:pt idx="4947" formatCode="General">
                  <c:v>4.6837769999999999E-4</c:v>
                </c:pt>
                <c:pt idx="4948" formatCode="General">
                  <c:v>1.003844E-3</c:v>
                </c:pt>
                <c:pt idx="4949" formatCode="General">
                  <c:v>1.471815E-3</c:v>
                </c:pt>
                <c:pt idx="4950" formatCode="General">
                  <c:v>1.850429E-3</c:v>
                </c:pt>
                <c:pt idx="4951" formatCode="General">
                  <c:v>2.3051069999999998E-3</c:v>
                </c:pt>
                <c:pt idx="4952" formatCode="General">
                  <c:v>2.7968350000000001E-3</c:v>
                </c:pt>
                <c:pt idx="4953" formatCode="General">
                  <c:v>3.1916760000000001E-3</c:v>
                </c:pt>
                <c:pt idx="4954" formatCode="General">
                  <c:v>3.397429E-3</c:v>
                </c:pt>
                <c:pt idx="4955" formatCode="General">
                  <c:v>3.5332559999999998E-3</c:v>
                </c:pt>
                <c:pt idx="4956" formatCode="General">
                  <c:v>3.743386E-3</c:v>
                </c:pt>
                <c:pt idx="4957" formatCode="General">
                  <c:v>3.8739809999999999E-3</c:v>
                </c:pt>
                <c:pt idx="4958" formatCode="General">
                  <c:v>3.8931109999999999E-3</c:v>
                </c:pt>
                <c:pt idx="4959" formatCode="General">
                  <c:v>3.9077850000000004E-3</c:v>
                </c:pt>
                <c:pt idx="4960" formatCode="General">
                  <c:v>3.9046990000000002E-3</c:v>
                </c:pt>
                <c:pt idx="4961" formatCode="General">
                  <c:v>3.7871300000000001E-3</c:v>
                </c:pt>
                <c:pt idx="4962" formatCode="General">
                  <c:v>3.498195E-3</c:v>
                </c:pt>
                <c:pt idx="4963" formatCode="General">
                  <c:v>3.2906160000000001E-3</c:v>
                </c:pt>
                <c:pt idx="4964" formatCode="General">
                  <c:v>3.3656749999999998E-3</c:v>
                </c:pt>
                <c:pt idx="4965" formatCode="General">
                  <c:v>3.432142E-3</c:v>
                </c:pt>
                <c:pt idx="4966" formatCode="General">
                  <c:v>3.4357530000000002E-3</c:v>
                </c:pt>
                <c:pt idx="4967" formatCode="General">
                  <c:v>3.5185379999999999E-3</c:v>
                </c:pt>
                <c:pt idx="4968" formatCode="General">
                  <c:v>3.7271959999999999E-3</c:v>
                </c:pt>
                <c:pt idx="4969" formatCode="General">
                  <c:v>3.9884839999999996E-3</c:v>
                </c:pt>
                <c:pt idx="4970" formatCode="General">
                  <c:v>4.2405639999999996E-3</c:v>
                </c:pt>
                <c:pt idx="4971" formatCode="General">
                  <c:v>4.4521789999999997E-3</c:v>
                </c:pt>
                <c:pt idx="4972" formatCode="General">
                  <c:v>4.5288409999999996E-3</c:v>
                </c:pt>
                <c:pt idx="4973" formatCode="General">
                  <c:v>4.4574380000000002E-3</c:v>
                </c:pt>
                <c:pt idx="4974" formatCode="General">
                  <c:v>4.448619E-3</c:v>
                </c:pt>
                <c:pt idx="4975" formatCode="General">
                  <c:v>4.4988110000000001E-3</c:v>
                </c:pt>
                <c:pt idx="4976" formatCode="General">
                  <c:v>4.3884229999999998E-3</c:v>
                </c:pt>
                <c:pt idx="4977" formatCode="General">
                  <c:v>4.1973360000000003E-3</c:v>
                </c:pt>
                <c:pt idx="4978" formatCode="General">
                  <c:v>4.1532540000000003E-3</c:v>
                </c:pt>
                <c:pt idx="4979" formatCode="General">
                  <c:v>4.2210119999999997E-3</c:v>
                </c:pt>
                <c:pt idx="4980" formatCode="General">
                  <c:v>4.327376E-3</c:v>
                </c:pt>
                <c:pt idx="4981" formatCode="General">
                  <c:v>4.3822410000000003E-3</c:v>
                </c:pt>
                <c:pt idx="4982" formatCode="General">
                  <c:v>4.3849750000000002E-3</c:v>
                </c:pt>
                <c:pt idx="4983" formatCode="General">
                  <c:v>4.4208479999999998E-3</c:v>
                </c:pt>
                <c:pt idx="4984" formatCode="General">
                  <c:v>4.5904159999999999E-3</c:v>
                </c:pt>
                <c:pt idx="4985" formatCode="General">
                  <c:v>4.7674479999999997E-3</c:v>
                </c:pt>
                <c:pt idx="4986" formatCode="General">
                  <c:v>4.7000599999999998E-3</c:v>
                </c:pt>
                <c:pt idx="4987" formatCode="General">
                  <c:v>4.4692810000000003E-3</c:v>
                </c:pt>
                <c:pt idx="4988" formatCode="General">
                  <c:v>4.2358179999999997E-3</c:v>
                </c:pt>
                <c:pt idx="4989" formatCode="General">
                  <c:v>4.0007080000000004E-3</c:v>
                </c:pt>
                <c:pt idx="4990" formatCode="General">
                  <c:v>3.6435909999999998E-3</c:v>
                </c:pt>
                <c:pt idx="4991" formatCode="General">
                  <c:v>3.1537280000000002E-3</c:v>
                </c:pt>
                <c:pt idx="4992" formatCode="General">
                  <c:v>2.7335219999999999E-3</c:v>
                </c:pt>
                <c:pt idx="4993" formatCode="General">
                  <c:v>2.4239410000000002E-3</c:v>
                </c:pt>
                <c:pt idx="4994" formatCode="General">
                  <c:v>2.035392E-3</c:v>
                </c:pt>
                <c:pt idx="4995" formatCode="General">
                  <c:v>1.508279E-3</c:v>
                </c:pt>
                <c:pt idx="4996" formatCode="General">
                  <c:v>9.189132E-4</c:v>
                </c:pt>
                <c:pt idx="4997" formatCode="General">
                  <c:v>3.2091960000000001E-4</c:v>
                </c:pt>
                <c:pt idx="4998" formatCode="General">
                  <c:v>-2.1004269999999999E-4</c:v>
                </c:pt>
                <c:pt idx="4999" formatCode="General">
                  <c:v>-6.2439440000000004E-4</c:v>
                </c:pt>
                <c:pt idx="5000" formatCode="General">
                  <c:v>-9.5407490000000005E-4</c:v>
                </c:pt>
                <c:pt idx="5001" formatCode="General">
                  <c:v>-1.278185E-3</c:v>
                </c:pt>
                <c:pt idx="5002" formatCode="General">
                  <c:v>-1.662569E-3</c:v>
                </c:pt>
                <c:pt idx="5003" formatCode="General">
                  <c:v>-1.896673E-3</c:v>
                </c:pt>
                <c:pt idx="5004" formatCode="General">
                  <c:v>-1.8838539999999999E-3</c:v>
                </c:pt>
                <c:pt idx="5005" formatCode="General">
                  <c:v>-1.798647E-3</c:v>
                </c:pt>
                <c:pt idx="5006" formatCode="General">
                  <c:v>-1.7644920000000001E-3</c:v>
                </c:pt>
                <c:pt idx="5007" formatCode="General">
                  <c:v>-1.836379E-3</c:v>
                </c:pt>
                <c:pt idx="5008" formatCode="General">
                  <c:v>-1.851028E-3</c:v>
                </c:pt>
                <c:pt idx="5009" formatCode="General">
                  <c:v>-1.758906E-3</c:v>
                </c:pt>
                <c:pt idx="5010" formatCode="General">
                  <c:v>-1.6316200000000001E-3</c:v>
                </c:pt>
                <c:pt idx="5011" formatCode="General">
                  <c:v>-1.418096E-3</c:v>
                </c:pt>
                <c:pt idx="5012" formatCode="General">
                  <c:v>-1.1267460000000001E-3</c:v>
                </c:pt>
                <c:pt idx="5013" formatCode="General">
                  <c:v>-7.5139089999999998E-4</c:v>
                </c:pt>
                <c:pt idx="5014" formatCode="General">
                  <c:v>-2.2365509999999999E-4</c:v>
                </c:pt>
                <c:pt idx="5015" formatCode="General">
                  <c:v>4.8281639999999998E-4</c:v>
                </c:pt>
                <c:pt idx="5016" formatCode="General">
                  <c:v>1.253217E-3</c:v>
                </c:pt>
                <c:pt idx="5017" formatCode="General">
                  <c:v>2.0408959999999999E-3</c:v>
                </c:pt>
                <c:pt idx="5018" formatCode="General">
                  <c:v>2.7643619999999998E-3</c:v>
                </c:pt>
                <c:pt idx="5019" formatCode="General">
                  <c:v>3.4530680000000001E-3</c:v>
                </c:pt>
                <c:pt idx="5020" formatCode="General">
                  <c:v>4.1283300000000004E-3</c:v>
                </c:pt>
                <c:pt idx="5021" formatCode="General">
                  <c:v>4.6286749999999996E-3</c:v>
                </c:pt>
                <c:pt idx="5022" formatCode="General">
                  <c:v>4.9177159999999999E-3</c:v>
                </c:pt>
                <c:pt idx="5023" formatCode="General">
                  <c:v>5.2439959999999999E-3</c:v>
                </c:pt>
                <c:pt idx="5024" formatCode="General">
                  <c:v>5.6080929999999998E-3</c:v>
                </c:pt>
                <c:pt idx="5025" formatCode="General">
                  <c:v>5.8481380000000001E-3</c:v>
                </c:pt>
                <c:pt idx="5026" formatCode="General">
                  <c:v>5.9303840000000003E-3</c:v>
                </c:pt>
                <c:pt idx="5027" formatCode="General">
                  <c:v>5.9589200000000004E-3</c:v>
                </c:pt>
                <c:pt idx="5028" formatCode="General">
                  <c:v>6.0825430000000002E-3</c:v>
                </c:pt>
                <c:pt idx="5029" formatCode="General">
                  <c:v>6.1751799999999997E-3</c:v>
                </c:pt>
                <c:pt idx="5030" formatCode="General">
                  <c:v>6.2271510000000002E-3</c:v>
                </c:pt>
                <c:pt idx="5031" formatCode="General">
                  <c:v>6.3563769999999999E-3</c:v>
                </c:pt>
                <c:pt idx="5032" formatCode="General">
                  <c:v>6.3603219999999999E-3</c:v>
                </c:pt>
                <c:pt idx="5033" formatCode="General">
                  <c:v>6.1342489999999996E-3</c:v>
                </c:pt>
                <c:pt idx="5034" formatCode="General">
                  <c:v>5.8069469999999998E-3</c:v>
                </c:pt>
                <c:pt idx="5035" formatCode="General">
                  <c:v>5.5012250000000002E-3</c:v>
                </c:pt>
                <c:pt idx="5036" formatCode="General">
                  <c:v>5.2700790000000004E-3</c:v>
                </c:pt>
                <c:pt idx="5037" formatCode="General">
                  <c:v>5.1154019999999998E-3</c:v>
                </c:pt>
                <c:pt idx="5038" formatCode="General">
                  <c:v>5.0592709999999997E-3</c:v>
                </c:pt>
                <c:pt idx="5039" formatCode="General">
                  <c:v>5.1314480000000003E-3</c:v>
                </c:pt>
                <c:pt idx="5040" formatCode="General">
                  <c:v>5.2914599999999996E-3</c:v>
                </c:pt>
                <c:pt idx="5041" formatCode="General">
                  <c:v>5.4857009999999999E-3</c:v>
                </c:pt>
                <c:pt idx="5042" formatCode="General">
                  <c:v>5.5781779999999996E-3</c:v>
                </c:pt>
                <c:pt idx="5043" formatCode="General">
                  <c:v>5.6704099999999999E-3</c:v>
                </c:pt>
                <c:pt idx="5044" formatCode="General">
                  <c:v>5.8402740000000003E-3</c:v>
                </c:pt>
                <c:pt idx="5045" formatCode="General">
                  <c:v>5.902582E-3</c:v>
                </c:pt>
                <c:pt idx="5046" formatCode="General">
                  <c:v>5.8000940000000004E-3</c:v>
                </c:pt>
                <c:pt idx="5047" formatCode="General">
                  <c:v>5.6431449999999996E-3</c:v>
                </c:pt>
                <c:pt idx="5048" formatCode="General">
                  <c:v>5.4241469999999998E-3</c:v>
                </c:pt>
                <c:pt idx="5049" formatCode="General">
                  <c:v>5.0788200000000004E-3</c:v>
                </c:pt>
                <c:pt idx="5050" formatCode="General">
                  <c:v>4.5734010000000004E-3</c:v>
                </c:pt>
                <c:pt idx="5051" formatCode="General">
                  <c:v>4.0176359999999998E-3</c:v>
                </c:pt>
                <c:pt idx="5052" formatCode="General">
                  <c:v>3.4279750000000002E-3</c:v>
                </c:pt>
                <c:pt idx="5053" formatCode="General">
                  <c:v>2.7651329999999999E-3</c:v>
                </c:pt>
                <c:pt idx="5054" formatCode="General">
                  <c:v>2.0413319999999999E-3</c:v>
                </c:pt>
                <c:pt idx="5055" formatCode="General">
                  <c:v>1.3583219999999999E-3</c:v>
                </c:pt>
                <c:pt idx="5056" formatCode="General">
                  <c:v>8.0669569999999998E-4</c:v>
                </c:pt>
                <c:pt idx="5057" formatCode="General">
                  <c:v>2.6638220000000003E-4</c:v>
                </c:pt>
                <c:pt idx="5058" formatCode="General">
                  <c:v>-2.9705809999999998E-4</c:v>
                </c:pt>
                <c:pt idx="5059" formatCode="General">
                  <c:v>-8.4260119999999997E-4</c:v>
                </c:pt>
                <c:pt idx="5060" formatCode="General">
                  <c:v>-1.403882E-3</c:v>
                </c:pt>
                <c:pt idx="5061" formatCode="General">
                  <c:v>-2.071055E-3</c:v>
                </c:pt>
                <c:pt idx="5062" formatCode="General">
                  <c:v>-2.8682059999999999E-3</c:v>
                </c:pt>
                <c:pt idx="5063" formatCode="General">
                  <c:v>-3.7013929999999999E-3</c:v>
                </c:pt>
                <c:pt idx="5064" formatCode="General">
                  <c:v>-4.4575470000000001E-3</c:v>
                </c:pt>
                <c:pt idx="5065" formatCode="General">
                  <c:v>-5.0786119999999997E-3</c:v>
                </c:pt>
                <c:pt idx="5066" formatCode="General">
                  <c:v>-5.4809220000000001E-3</c:v>
                </c:pt>
                <c:pt idx="5067" formatCode="General">
                  <c:v>-5.5691320000000001E-3</c:v>
                </c:pt>
                <c:pt idx="5068" formatCode="General">
                  <c:v>-5.4430980000000004E-3</c:v>
                </c:pt>
                <c:pt idx="5069" formatCode="General">
                  <c:v>-5.2562010000000003E-3</c:v>
                </c:pt>
                <c:pt idx="5070" formatCode="General">
                  <c:v>-4.8914800000000001E-3</c:v>
                </c:pt>
                <c:pt idx="5071" formatCode="General">
                  <c:v>-4.2546340000000002E-3</c:v>
                </c:pt>
                <c:pt idx="5072" formatCode="General">
                  <c:v>-3.4078670000000002E-3</c:v>
                </c:pt>
                <c:pt idx="5073" formatCode="General">
                  <c:v>-2.4167580000000002E-3</c:v>
                </c:pt>
                <c:pt idx="5074" formatCode="General">
                  <c:v>-1.2939410000000001E-3</c:v>
                </c:pt>
                <c:pt idx="5075" formatCode="General">
                  <c:v>-1.532491E-4</c:v>
                </c:pt>
                <c:pt idx="5076" formatCode="General">
                  <c:v>1.0016479999999999E-3</c:v>
                </c:pt>
                <c:pt idx="5077" formatCode="General">
                  <c:v>2.1122960000000001E-3</c:v>
                </c:pt>
                <c:pt idx="5078" formatCode="General">
                  <c:v>3.0343340000000001E-3</c:v>
                </c:pt>
                <c:pt idx="5079" formatCode="General">
                  <c:v>3.8299050000000002E-3</c:v>
                </c:pt>
                <c:pt idx="5080" formatCode="General">
                  <c:v>4.6057650000000004E-3</c:v>
                </c:pt>
                <c:pt idx="5081" formatCode="General">
                  <c:v>5.2411849999999998E-3</c:v>
                </c:pt>
                <c:pt idx="5082" formatCode="General">
                  <c:v>5.5619880000000003E-3</c:v>
                </c:pt>
                <c:pt idx="5083" formatCode="General">
                  <c:v>5.6259869999999998E-3</c:v>
                </c:pt>
                <c:pt idx="5084" formatCode="General">
                  <c:v>5.7372090000000001E-3</c:v>
                </c:pt>
                <c:pt idx="5085" formatCode="General">
                  <c:v>5.8367059999999997E-3</c:v>
                </c:pt>
                <c:pt idx="5086" formatCode="General">
                  <c:v>5.839271E-3</c:v>
                </c:pt>
                <c:pt idx="5087" formatCode="General">
                  <c:v>5.844424E-3</c:v>
                </c:pt>
                <c:pt idx="5088" formatCode="General">
                  <c:v>5.8503030000000003E-3</c:v>
                </c:pt>
                <c:pt idx="5089" formatCode="General">
                  <c:v>5.8136409999999996E-3</c:v>
                </c:pt>
                <c:pt idx="5090" formatCode="General">
                  <c:v>5.6989989999999997E-3</c:v>
                </c:pt>
                <c:pt idx="5091" formatCode="General">
                  <c:v>5.5080069999999997E-3</c:v>
                </c:pt>
                <c:pt idx="5092" formatCode="General">
                  <c:v>5.25224E-3</c:v>
                </c:pt>
                <c:pt idx="5093" formatCode="General">
                  <c:v>4.9397750000000004E-3</c:v>
                </c:pt>
                <c:pt idx="5094" formatCode="General">
                  <c:v>4.7275549999999996E-3</c:v>
                </c:pt>
                <c:pt idx="5095" formatCode="General">
                  <c:v>4.5714120000000004E-3</c:v>
                </c:pt>
                <c:pt idx="5096" formatCode="General">
                  <c:v>4.4118509999999996E-3</c:v>
                </c:pt>
                <c:pt idx="5097" formatCode="General">
                  <c:v>4.1883900000000002E-3</c:v>
                </c:pt>
                <c:pt idx="5098" formatCode="General">
                  <c:v>3.907654E-3</c:v>
                </c:pt>
                <c:pt idx="5099" formatCode="General">
                  <c:v>3.6561749999999998E-3</c:v>
                </c:pt>
                <c:pt idx="5100" formatCode="General">
                  <c:v>3.5400850000000001E-3</c:v>
                </c:pt>
                <c:pt idx="5101" formatCode="General">
                  <c:v>3.4897890000000001E-3</c:v>
                </c:pt>
                <c:pt idx="5102" formatCode="General">
                  <c:v>3.3618210000000001E-3</c:v>
                </c:pt>
                <c:pt idx="5103" formatCode="General">
                  <c:v>3.085735E-3</c:v>
                </c:pt>
                <c:pt idx="5104" formatCode="General">
                  <c:v>2.8249109999999998E-3</c:v>
                </c:pt>
                <c:pt idx="5105" formatCode="General">
                  <c:v>2.5538869999999999E-3</c:v>
                </c:pt>
                <c:pt idx="5106" formatCode="General">
                  <c:v>2.2279209999999999E-3</c:v>
                </c:pt>
                <c:pt idx="5107" formatCode="General">
                  <c:v>2.0148599999999998E-3</c:v>
                </c:pt>
                <c:pt idx="5108" formatCode="General">
                  <c:v>2.0596479999999999E-3</c:v>
                </c:pt>
                <c:pt idx="5109" formatCode="General">
                  <c:v>2.2775040000000001E-3</c:v>
                </c:pt>
                <c:pt idx="5110" formatCode="General">
                  <c:v>2.6320689999999999E-3</c:v>
                </c:pt>
                <c:pt idx="5111" formatCode="General">
                  <c:v>3.0705709999999998E-3</c:v>
                </c:pt>
                <c:pt idx="5112" formatCode="General">
                  <c:v>3.5023849999999998E-3</c:v>
                </c:pt>
                <c:pt idx="5113" formatCode="General">
                  <c:v>3.9388519999999996E-3</c:v>
                </c:pt>
                <c:pt idx="5114" formatCode="General">
                  <c:v>4.3815190000000004E-3</c:v>
                </c:pt>
                <c:pt idx="5115" formatCode="General">
                  <c:v>4.8426040000000004E-3</c:v>
                </c:pt>
                <c:pt idx="5116" formatCode="General">
                  <c:v>5.2607970000000002E-3</c:v>
                </c:pt>
                <c:pt idx="5117" formatCode="General">
                  <c:v>5.5159509999999998E-3</c:v>
                </c:pt>
                <c:pt idx="5118" formatCode="General">
                  <c:v>5.6389659999999996E-3</c:v>
                </c:pt>
                <c:pt idx="5119" formatCode="General">
                  <c:v>5.7399290000000004E-3</c:v>
                </c:pt>
                <c:pt idx="5120" formatCode="General">
                  <c:v>5.9157350000000001E-3</c:v>
                </c:pt>
                <c:pt idx="5121" formatCode="General">
                  <c:v>6.1039070000000004E-3</c:v>
                </c:pt>
                <c:pt idx="5122" formatCode="General">
                  <c:v>6.1511580000000003E-3</c:v>
                </c:pt>
                <c:pt idx="5123" formatCode="General">
                  <c:v>6.0834000000000001E-3</c:v>
                </c:pt>
                <c:pt idx="5124" formatCode="General">
                  <c:v>6.0799850000000004E-3</c:v>
                </c:pt>
                <c:pt idx="5125" formatCode="General">
                  <c:v>5.9640270000000002E-3</c:v>
                </c:pt>
                <c:pt idx="5126" formatCode="General">
                  <c:v>5.496875E-3</c:v>
                </c:pt>
                <c:pt idx="5127" formatCode="General">
                  <c:v>4.9547460000000003E-3</c:v>
                </c:pt>
                <c:pt idx="5128" formatCode="General">
                  <c:v>4.510343E-3</c:v>
                </c:pt>
                <c:pt idx="5129" formatCode="General">
                  <c:v>4.0808119999999996E-3</c:v>
                </c:pt>
                <c:pt idx="5130" formatCode="General">
                  <c:v>3.7443580000000001E-3</c:v>
                </c:pt>
                <c:pt idx="5131" formatCode="General">
                  <c:v>3.6105439999999998E-3</c:v>
                </c:pt>
                <c:pt idx="5132" formatCode="General">
                  <c:v>3.6096779999999998E-3</c:v>
                </c:pt>
                <c:pt idx="5133" formatCode="General">
                  <c:v>3.6315779999999999E-3</c:v>
                </c:pt>
                <c:pt idx="5134" formatCode="General">
                  <c:v>3.5982710000000001E-3</c:v>
                </c:pt>
                <c:pt idx="5135" formatCode="General">
                  <c:v>3.555571E-3</c:v>
                </c:pt>
                <c:pt idx="5136" formatCode="General">
                  <c:v>3.6275460000000002E-3</c:v>
                </c:pt>
                <c:pt idx="5137" formatCode="General">
                  <c:v>3.8735549999999999E-3</c:v>
                </c:pt>
                <c:pt idx="5138" formatCode="General">
                  <c:v>4.1557699999999996E-3</c:v>
                </c:pt>
                <c:pt idx="5139" formatCode="General">
                  <c:v>4.4347090000000002E-3</c:v>
                </c:pt>
                <c:pt idx="5140" formatCode="General">
                  <c:v>4.8357740000000001E-3</c:v>
                </c:pt>
                <c:pt idx="5141" formatCode="General">
                  <c:v>5.3507210000000001E-3</c:v>
                </c:pt>
                <c:pt idx="5142" formatCode="General">
                  <c:v>5.9640609999999997E-3</c:v>
                </c:pt>
                <c:pt idx="5143" formatCode="General">
                  <c:v>6.7083159999999998E-3</c:v>
                </c:pt>
                <c:pt idx="5144" formatCode="General">
                  <c:v>7.527354E-3</c:v>
                </c:pt>
                <c:pt idx="5145" formatCode="General">
                  <c:v>8.2503049999999994E-3</c:v>
                </c:pt>
                <c:pt idx="5146" formatCode="General">
                  <c:v>8.7413920000000006E-3</c:v>
                </c:pt>
                <c:pt idx="5147" formatCode="General">
                  <c:v>9.0010379999999994E-3</c:v>
                </c:pt>
                <c:pt idx="5148" formatCode="General">
                  <c:v>9.25196E-3</c:v>
                </c:pt>
                <c:pt idx="5149" formatCode="General">
                  <c:v>9.6357990000000004E-3</c:v>
                </c:pt>
                <c:pt idx="5150" formatCode="General">
                  <c:v>9.9938249999999996E-3</c:v>
                </c:pt>
                <c:pt idx="5151" formatCode="General">
                  <c:v>1.0241739999999999E-2</c:v>
                </c:pt>
                <c:pt idx="5152" formatCode="General">
                  <c:v>1.042126E-2</c:v>
                </c:pt>
                <c:pt idx="5153" formatCode="General">
                  <c:v>1.052231E-2</c:v>
                </c:pt>
                <c:pt idx="5154" formatCode="General">
                  <c:v>1.048781E-2</c:v>
                </c:pt>
                <c:pt idx="5155" formatCode="General">
                  <c:v>1.0332050000000001E-2</c:v>
                </c:pt>
                <c:pt idx="5156" formatCode="General">
                  <c:v>1.013089E-2</c:v>
                </c:pt>
                <c:pt idx="5157" formatCode="General">
                  <c:v>9.9348509999999998E-3</c:v>
                </c:pt>
                <c:pt idx="5158" formatCode="General">
                  <c:v>9.6292540000000003E-3</c:v>
                </c:pt>
                <c:pt idx="5159" formatCode="General">
                  <c:v>9.1156529999999996E-3</c:v>
                </c:pt>
                <c:pt idx="5160" formatCode="General">
                  <c:v>8.4612300000000001E-3</c:v>
                </c:pt>
                <c:pt idx="5161" formatCode="General">
                  <c:v>7.6298420000000004E-3</c:v>
                </c:pt>
                <c:pt idx="5162" formatCode="General">
                  <c:v>6.5834739999999997E-3</c:v>
                </c:pt>
                <c:pt idx="5163" formatCode="General">
                  <c:v>5.4830230000000001E-3</c:v>
                </c:pt>
                <c:pt idx="5164" formatCode="General">
                  <c:v>4.4543129999999997E-3</c:v>
                </c:pt>
                <c:pt idx="5165" formatCode="General">
                  <c:v>3.5050139999999999E-3</c:v>
                </c:pt>
                <c:pt idx="5166" formatCode="General">
                  <c:v>2.6368569999999998E-3</c:v>
                </c:pt>
                <c:pt idx="5167" formatCode="General">
                  <c:v>1.887618E-3</c:v>
                </c:pt>
                <c:pt idx="5168" formatCode="General">
                  <c:v>1.39807E-3</c:v>
                </c:pt>
                <c:pt idx="5169" formatCode="General">
                  <c:v>1.1004280000000001E-3</c:v>
                </c:pt>
                <c:pt idx="5170" formatCode="General">
                  <c:v>9.5386980000000004E-4</c:v>
                </c:pt>
                <c:pt idx="5171" formatCode="General">
                  <c:v>1.01179E-3</c:v>
                </c:pt>
                <c:pt idx="5172" formatCode="General">
                  <c:v>1.1988190000000001E-3</c:v>
                </c:pt>
                <c:pt idx="5173" formatCode="General">
                  <c:v>1.5410560000000001E-3</c:v>
                </c:pt>
                <c:pt idx="5174" formatCode="General">
                  <c:v>2.0238690000000002E-3</c:v>
                </c:pt>
                <c:pt idx="5175" formatCode="General">
                  <c:v>2.5607590000000001E-3</c:v>
                </c:pt>
                <c:pt idx="5176" formatCode="General">
                  <c:v>3.1772770000000001E-3</c:v>
                </c:pt>
                <c:pt idx="5177" formatCode="General">
                  <c:v>3.834236E-3</c:v>
                </c:pt>
                <c:pt idx="5178" formatCode="General">
                  <c:v>4.5275189999999998E-3</c:v>
                </c:pt>
                <c:pt idx="5179" formatCode="General">
                  <c:v>5.1602150000000001E-3</c:v>
                </c:pt>
                <c:pt idx="5180" formatCode="General">
                  <c:v>5.6532789999999998E-3</c:v>
                </c:pt>
                <c:pt idx="5181" formatCode="General">
                  <c:v>5.8864709999999999E-3</c:v>
                </c:pt>
                <c:pt idx="5182" formatCode="General">
                  <c:v>5.838424E-3</c:v>
                </c:pt>
                <c:pt idx="5183" formatCode="General">
                  <c:v>5.6540230000000002E-3</c:v>
                </c:pt>
                <c:pt idx="5184" formatCode="General">
                  <c:v>5.5546049999999998E-3</c:v>
                </c:pt>
                <c:pt idx="5185" formatCode="General">
                  <c:v>5.405834E-3</c:v>
                </c:pt>
                <c:pt idx="5186" formatCode="General">
                  <c:v>5.1763180000000001E-3</c:v>
                </c:pt>
                <c:pt idx="5187" formatCode="General">
                  <c:v>5.0137469999999998E-3</c:v>
                </c:pt>
                <c:pt idx="5188" formatCode="General">
                  <c:v>4.9656869999999999E-3</c:v>
                </c:pt>
                <c:pt idx="5189" formatCode="General">
                  <c:v>4.9833899999999999E-3</c:v>
                </c:pt>
                <c:pt idx="5190" formatCode="General">
                  <c:v>4.9637450000000003E-3</c:v>
                </c:pt>
                <c:pt idx="5191" formatCode="General">
                  <c:v>4.8621890000000003E-3</c:v>
                </c:pt>
                <c:pt idx="5192" formatCode="General">
                  <c:v>4.8508199999999996E-3</c:v>
                </c:pt>
                <c:pt idx="5193" formatCode="General">
                  <c:v>5.1149819999999997E-3</c:v>
                </c:pt>
                <c:pt idx="5194" formatCode="General">
                  <c:v>5.4567849999999996E-3</c:v>
                </c:pt>
                <c:pt idx="5195" formatCode="General">
                  <c:v>5.6052890000000003E-3</c:v>
                </c:pt>
                <c:pt idx="5196" formatCode="General">
                  <c:v>5.5275000000000003E-3</c:v>
                </c:pt>
                <c:pt idx="5197" formatCode="General">
                  <c:v>5.3269279999999999E-3</c:v>
                </c:pt>
                <c:pt idx="5198" formatCode="General">
                  <c:v>5.0281259999999999E-3</c:v>
                </c:pt>
                <c:pt idx="5199" formatCode="General">
                  <c:v>4.8153010000000001E-3</c:v>
                </c:pt>
                <c:pt idx="5200" formatCode="General">
                  <c:v>4.8225719999999998E-3</c:v>
                </c:pt>
                <c:pt idx="5201" formatCode="General">
                  <c:v>4.9099729999999998E-3</c:v>
                </c:pt>
                <c:pt idx="5202" formatCode="General">
                  <c:v>4.9706760000000003E-3</c:v>
                </c:pt>
                <c:pt idx="5203" formatCode="General">
                  <c:v>5.1582090000000004E-3</c:v>
                </c:pt>
                <c:pt idx="5204" formatCode="General">
                  <c:v>5.6762790000000002E-3</c:v>
                </c:pt>
                <c:pt idx="5205" formatCode="General">
                  <c:v>6.3143690000000002E-3</c:v>
                </c:pt>
                <c:pt idx="5206" formatCode="General">
                  <c:v>6.8455709999999999E-3</c:v>
                </c:pt>
                <c:pt idx="5207" formatCode="General">
                  <c:v>7.3605479999999997E-3</c:v>
                </c:pt>
                <c:pt idx="5208" formatCode="General">
                  <c:v>7.9477999999999997E-3</c:v>
                </c:pt>
                <c:pt idx="5209" formatCode="General">
                  <c:v>8.5512399999999999E-3</c:v>
                </c:pt>
                <c:pt idx="5210" formatCode="General">
                  <c:v>9.0201340000000008E-3</c:v>
                </c:pt>
                <c:pt idx="5211" formatCode="General">
                  <c:v>9.4303630000000006E-3</c:v>
                </c:pt>
                <c:pt idx="5212" formatCode="General">
                  <c:v>9.8668200000000001E-3</c:v>
                </c:pt>
                <c:pt idx="5213" formatCode="General">
                  <c:v>1.0284450000000001E-2</c:v>
                </c:pt>
                <c:pt idx="5214" formatCode="General">
                  <c:v>1.065354E-2</c:v>
                </c:pt>
                <c:pt idx="5215" formatCode="General">
                  <c:v>1.0872110000000001E-2</c:v>
                </c:pt>
                <c:pt idx="5216" formatCode="General">
                  <c:v>1.085237E-2</c:v>
                </c:pt>
                <c:pt idx="5217" formatCode="General">
                  <c:v>1.0603889999999999E-2</c:v>
                </c:pt>
                <c:pt idx="5218" formatCode="General">
                  <c:v>1.0053090000000001E-2</c:v>
                </c:pt>
                <c:pt idx="5219" formatCode="General">
                  <c:v>9.3157099999999996E-3</c:v>
                </c:pt>
                <c:pt idx="5220" formatCode="General">
                  <c:v>8.4470489999999999E-3</c:v>
                </c:pt>
                <c:pt idx="5221" formatCode="General">
                  <c:v>7.3800960000000001E-3</c:v>
                </c:pt>
                <c:pt idx="5222" formatCode="General">
                  <c:v>6.2312019999999999E-3</c:v>
                </c:pt>
                <c:pt idx="5223" formatCode="General">
                  <c:v>5.2718269999999998E-3</c:v>
                </c:pt>
                <c:pt idx="5224" formatCode="General">
                  <c:v>4.7778109999999999E-3</c:v>
                </c:pt>
                <c:pt idx="5225" formatCode="General">
                  <c:v>4.6693860000000002E-3</c:v>
                </c:pt>
                <c:pt idx="5226" formatCode="General">
                  <c:v>4.7596940000000001E-3</c:v>
                </c:pt>
                <c:pt idx="5227" formatCode="General">
                  <c:v>4.9290519999999997E-3</c:v>
                </c:pt>
                <c:pt idx="5228" formatCode="General">
                  <c:v>5.1933229999999997E-3</c:v>
                </c:pt>
                <c:pt idx="5229" formatCode="General">
                  <c:v>5.5505830000000004E-3</c:v>
                </c:pt>
                <c:pt idx="5230" formatCode="General">
                  <c:v>5.8450519999999999E-3</c:v>
                </c:pt>
                <c:pt idx="5231" formatCode="General">
                  <c:v>6.0312359999999997E-3</c:v>
                </c:pt>
                <c:pt idx="5232" formatCode="General">
                  <c:v>6.079676E-3</c:v>
                </c:pt>
                <c:pt idx="5233" formatCode="General">
                  <c:v>5.9634800000000002E-3</c:v>
                </c:pt>
                <c:pt idx="5234" formatCode="General">
                  <c:v>5.7819799999999999E-3</c:v>
                </c:pt>
                <c:pt idx="5235" formatCode="General">
                  <c:v>5.7359409999999996E-3</c:v>
                </c:pt>
                <c:pt idx="5236" formatCode="General">
                  <c:v>5.7531079999999998E-3</c:v>
                </c:pt>
                <c:pt idx="5237" formatCode="General">
                  <c:v>5.8090659999999999E-3</c:v>
                </c:pt>
                <c:pt idx="5238" formatCode="General">
                  <c:v>6.0282929999999997E-3</c:v>
                </c:pt>
                <c:pt idx="5239" formatCode="General">
                  <c:v>6.5425420000000001E-3</c:v>
                </c:pt>
                <c:pt idx="5240" formatCode="General">
                  <c:v>7.3978469999999999E-3</c:v>
                </c:pt>
                <c:pt idx="5241" formatCode="General">
                  <c:v>8.4515930000000003E-3</c:v>
                </c:pt>
                <c:pt idx="5242" formatCode="General">
                  <c:v>9.5339929999999993E-3</c:v>
                </c:pt>
                <c:pt idx="5243" formatCode="General">
                  <c:v>1.064739E-2</c:v>
                </c:pt>
                <c:pt idx="5244" formatCode="General">
                  <c:v>1.178353E-2</c:v>
                </c:pt>
                <c:pt idx="5245" formatCode="General">
                  <c:v>1.2880239999999999E-2</c:v>
                </c:pt>
                <c:pt idx="5246" formatCode="General">
                  <c:v>1.397079E-2</c:v>
                </c:pt>
                <c:pt idx="5247" formatCode="General">
                  <c:v>1.5049999999999999E-2</c:v>
                </c:pt>
                <c:pt idx="5248" formatCode="General">
                  <c:v>1.612889E-2</c:v>
                </c:pt>
                <c:pt idx="5249" formatCode="General">
                  <c:v>1.703528E-2</c:v>
                </c:pt>
                <c:pt idx="5250" formatCode="General">
                  <c:v>1.760246E-2</c:v>
                </c:pt>
                <c:pt idx="5251" formatCode="General">
                  <c:v>1.7991790000000001E-2</c:v>
                </c:pt>
                <c:pt idx="5252" formatCode="General">
                  <c:v>1.840002E-2</c:v>
                </c:pt>
                <c:pt idx="5253" formatCode="General">
                  <c:v>1.880418E-2</c:v>
                </c:pt>
                <c:pt idx="5254" formatCode="General">
                  <c:v>1.9054709999999999E-2</c:v>
                </c:pt>
                <c:pt idx="5255" formatCode="General">
                  <c:v>1.9171469999999999E-2</c:v>
                </c:pt>
                <c:pt idx="5256" formatCode="General">
                  <c:v>1.9162740000000001E-2</c:v>
                </c:pt>
                <c:pt idx="5257" formatCode="General">
                  <c:v>1.8896699999999999E-2</c:v>
                </c:pt>
                <c:pt idx="5258" formatCode="General">
                  <c:v>1.8325890000000001E-2</c:v>
                </c:pt>
                <c:pt idx="5259" formatCode="General">
                  <c:v>1.7661960000000001E-2</c:v>
                </c:pt>
                <c:pt idx="5260" formatCode="General">
                  <c:v>1.702188E-2</c:v>
                </c:pt>
                <c:pt idx="5261" formatCode="General">
                  <c:v>1.6097409999999999E-2</c:v>
                </c:pt>
                <c:pt idx="5262" formatCode="General">
                  <c:v>1.475625E-2</c:v>
                </c:pt>
                <c:pt idx="5263" formatCode="General">
                  <c:v>1.32224E-2</c:v>
                </c:pt>
                <c:pt idx="5264" formatCode="General">
                  <c:v>1.1608220000000001E-2</c:v>
                </c:pt>
                <c:pt idx="5265" formatCode="General">
                  <c:v>9.6828839999999992E-3</c:v>
                </c:pt>
                <c:pt idx="5266" formatCode="General">
                  <c:v>7.3376250000000004E-3</c:v>
                </c:pt>
                <c:pt idx="5267" formatCode="General">
                  <c:v>4.7781519999999999E-3</c:v>
                </c:pt>
                <c:pt idx="5268" formatCode="General">
                  <c:v>2.2841089999999999E-3</c:v>
                </c:pt>
                <c:pt idx="5269">
                  <c:v>2.0663710000000001E-5</c:v>
                </c:pt>
                <c:pt idx="5270" formatCode="General">
                  <c:v>-2.0504590000000001E-3</c:v>
                </c:pt>
                <c:pt idx="5271" formatCode="General">
                  <c:v>-3.882894E-3</c:v>
                </c:pt>
                <c:pt idx="5272" formatCode="General">
                  <c:v>-5.3334209999999996E-3</c:v>
                </c:pt>
                <c:pt idx="5273" formatCode="General">
                  <c:v>-6.4089220000000001E-3</c:v>
                </c:pt>
                <c:pt idx="5274" formatCode="General">
                  <c:v>-7.1032619999999999E-3</c:v>
                </c:pt>
                <c:pt idx="5275" formatCode="General">
                  <c:v>-7.3081329999999996E-3</c:v>
                </c:pt>
                <c:pt idx="5276" formatCode="General">
                  <c:v>-7.0638230000000003E-3</c:v>
                </c:pt>
                <c:pt idx="5277" formatCode="General">
                  <c:v>-6.4243069999999998E-3</c:v>
                </c:pt>
                <c:pt idx="5278" formatCode="General">
                  <c:v>-5.463819E-3</c:v>
                </c:pt>
                <c:pt idx="5279" formatCode="General">
                  <c:v>-4.380058E-3</c:v>
                </c:pt>
                <c:pt idx="5280" formatCode="General">
                  <c:v>-3.2438290000000002E-3</c:v>
                </c:pt>
                <c:pt idx="5281" formatCode="General">
                  <c:v>-2.1822E-3</c:v>
                </c:pt>
                <c:pt idx="5282" formatCode="General">
                  <c:v>-1.3830159999999999E-3</c:v>
                </c:pt>
                <c:pt idx="5283" formatCode="General">
                  <c:v>-8.8576829999999999E-4</c:v>
                </c:pt>
                <c:pt idx="5284" formatCode="General">
                  <c:v>-7.1010340000000004E-4</c:v>
                </c:pt>
                <c:pt idx="5285" formatCode="General">
                  <c:v>-1.010873E-3</c:v>
                </c:pt>
                <c:pt idx="5286" formatCode="General">
                  <c:v>-1.6882240000000001E-3</c:v>
                </c:pt>
                <c:pt idx="5287" formatCode="General">
                  <c:v>-2.4120600000000002E-3</c:v>
                </c:pt>
                <c:pt idx="5288" formatCode="General">
                  <c:v>-3.1728799999999999E-3</c:v>
                </c:pt>
                <c:pt idx="5289" formatCode="General">
                  <c:v>-4.0260770000000003E-3</c:v>
                </c:pt>
                <c:pt idx="5290" formatCode="General">
                  <c:v>-4.9355040000000003E-3</c:v>
                </c:pt>
                <c:pt idx="5291" formatCode="General">
                  <c:v>-5.8207579999999997E-3</c:v>
                </c:pt>
                <c:pt idx="5292" formatCode="General">
                  <c:v>-6.7482339999999997E-3</c:v>
                </c:pt>
                <c:pt idx="5293" formatCode="General">
                  <c:v>-7.7503549999999996E-3</c:v>
                </c:pt>
                <c:pt idx="5294" formatCode="General">
                  <c:v>-8.6994180000000004E-3</c:v>
                </c:pt>
                <c:pt idx="5295" formatCode="General">
                  <c:v>-9.6041519999999995E-3</c:v>
                </c:pt>
                <c:pt idx="5296" formatCode="General">
                  <c:v>-1.0379050000000001E-2</c:v>
                </c:pt>
                <c:pt idx="5297" formatCode="General">
                  <c:v>-1.091874E-2</c:v>
                </c:pt>
                <c:pt idx="5298" formatCode="General">
                  <c:v>-1.1212359999999999E-2</c:v>
                </c:pt>
                <c:pt idx="5299" formatCode="General">
                  <c:v>-1.1190500000000001E-2</c:v>
                </c:pt>
                <c:pt idx="5300" formatCode="General">
                  <c:v>-1.079693E-2</c:v>
                </c:pt>
                <c:pt idx="5301" formatCode="General">
                  <c:v>-1.019274E-2</c:v>
                </c:pt>
                <c:pt idx="5302" formatCode="General">
                  <c:v>-9.5450139999999992E-3</c:v>
                </c:pt>
                <c:pt idx="5303" formatCode="General">
                  <c:v>-8.7352920000000004E-3</c:v>
                </c:pt>
                <c:pt idx="5304" formatCode="General">
                  <c:v>-7.7608010000000003E-3</c:v>
                </c:pt>
                <c:pt idx="5305" formatCode="General">
                  <c:v>-6.7845409999999998E-3</c:v>
                </c:pt>
                <c:pt idx="5306" formatCode="General">
                  <c:v>-5.9423109999999996E-3</c:v>
                </c:pt>
                <c:pt idx="5307" formatCode="General">
                  <c:v>-5.1493320000000004E-3</c:v>
                </c:pt>
                <c:pt idx="5308" formatCode="General">
                  <c:v>-4.2825019999999997E-3</c:v>
                </c:pt>
                <c:pt idx="5309" formatCode="General">
                  <c:v>-3.3700459999999998E-3</c:v>
                </c:pt>
                <c:pt idx="5310" formatCode="General">
                  <c:v>-2.5096760000000002E-3</c:v>
                </c:pt>
                <c:pt idx="5311" formatCode="General">
                  <c:v>-1.8665559999999999E-3</c:v>
                </c:pt>
                <c:pt idx="5312" formatCode="General">
                  <c:v>-1.3628970000000001E-3</c:v>
                </c:pt>
                <c:pt idx="5313" formatCode="General">
                  <c:v>-6.7695980000000004E-4</c:v>
                </c:pt>
                <c:pt idx="5314">
                  <c:v>6.0174979999999998E-5</c:v>
                </c:pt>
                <c:pt idx="5315" formatCode="General">
                  <c:v>5.8424490000000002E-4</c:v>
                </c:pt>
                <c:pt idx="5316" formatCode="General">
                  <c:v>7.977905E-4</c:v>
                </c:pt>
                <c:pt idx="5317" formatCode="General">
                  <c:v>7.8945580000000005E-4</c:v>
                </c:pt>
                <c:pt idx="5318" formatCode="General">
                  <c:v>5.8333150000000004E-4</c:v>
                </c:pt>
                <c:pt idx="5319" formatCode="General">
                  <c:v>1.4291569999999999E-4</c:v>
                </c:pt>
                <c:pt idx="5320" formatCode="General">
                  <c:v>-5.0342500000000005E-4</c:v>
                </c:pt>
                <c:pt idx="5321" formatCode="General">
                  <c:v>-1.320852E-3</c:v>
                </c:pt>
                <c:pt idx="5322" formatCode="General">
                  <c:v>-2.4577179999999998E-3</c:v>
                </c:pt>
                <c:pt idx="5323" formatCode="General">
                  <c:v>-3.814034E-3</c:v>
                </c:pt>
                <c:pt idx="5324" formatCode="General">
                  <c:v>-5.1151670000000003E-3</c:v>
                </c:pt>
                <c:pt idx="5325" formatCode="General">
                  <c:v>-6.3585969999999997E-3</c:v>
                </c:pt>
                <c:pt idx="5326" formatCode="General">
                  <c:v>-7.5833619999999997E-3</c:v>
                </c:pt>
                <c:pt idx="5327" formatCode="General">
                  <c:v>-8.7822860000000003E-3</c:v>
                </c:pt>
                <c:pt idx="5328" formatCode="General">
                  <c:v>-9.8126970000000004E-3</c:v>
                </c:pt>
                <c:pt idx="5329" formatCode="General">
                  <c:v>-1.0605740000000001E-2</c:v>
                </c:pt>
                <c:pt idx="5330" formatCode="General">
                  <c:v>-1.1212069999999999E-2</c:v>
                </c:pt>
                <c:pt idx="5331" formatCode="General">
                  <c:v>-1.1576390000000001E-2</c:v>
                </c:pt>
                <c:pt idx="5332" formatCode="General">
                  <c:v>-1.182998E-2</c:v>
                </c:pt>
                <c:pt idx="5333" formatCode="General">
                  <c:v>-1.201316E-2</c:v>
                </c:pt>
                <c:pt idx="5334" formatCode="General">
                  <c:v>-1.221534E-2</c:v>
                </c:pt>
                <c:pt idx="5335" formatCode="General">
                  <c:v>-1.246684E-2</c:v>
                </c:pt>
                <c:pt idx="5336" formatCode="General">
                  <c:v>-1.2684519999999999E-2</c:v>
                </c:pt>
                <c:pt idx="5337" formatCode="General">
                  <c:v>-1.3070419999999999E-2</c:v>
                </c:pt>
                <c:pt idx="5338" formatCode="General">
                  <c:v>-1.3740459999999999E-2</c:v>
                </c:pt>
                <c:pt idx="5339" formatCode="General">
                  <c:v>-1.4649830000000001E-2</c:v>
                </c:pt>
                <c:pt idx="5340" formatCode="General">
                  <c:v>-1.5777159999999998E-2</c:v>
                </c:pt>
                <c:pt idx="5341" formatCode="General">
                  <c:v>-1.7062089999999999E-2</c:v>
                </c:pt>
                <c:pt idx="5342" formatCode="General">
                  <c:v>-1.8453890000000001E-2</c:v>
                </c:pt>
                <c:pt idx="5343" formatCode="General">
                  <c:v>-1.967414E-2</c:v>
                </c:pt>
                <c:pt idx="5344" formatCode="General">
                  <c:v>-2.0627300000000001E-2</c:v>
                </c:pt>
                <c:pt idx="5345" formatCode="General">
                  <c:v>-2.1465370000000001E-2</c:v>
                </c:pt>
                <c:pt idx="5346" formatCode="General">
                  <c:v>-2.2112090000000001E-2</c:v>
                </c:pt>
                <c:pt idx="5347" formatCode="General">
                  <c:v>-2.2353899999999999E-2</c:v>
                </c:pt>
                <c:pt idx="5348" formatCode="General">
                  <c:v>-2.214648E-2</c:v>
                </c:pt>
                <c:pt idx="5349" formatCode="General">
                  <c:v>-2.167378E-2</c:v>
                </c:pt>
                <c:pt idx="5350" formatCode="General">
                  <c:v>-2.0967659999999999E-2</c:v>
                </c:pt>
                <c:pt idx="5351" formatCode="General">
                  <c:v>-1.9977000000000002E-2</c:v>
                </c:pt>
                <c:pt idx="5352" formatCode="General">
                  <c:v>-1.882901E-2</c:v>
                </c:pt>
                <c:pt idx="5353" formatCode="General">
                  <c:v>-1.7658030000000002E-2</c:v>
                </c:pt>
                <c:pt idx="5354" formatCode="General">
                  <c:v>-1.6483660000000001E-2</c:v>
                </c:pt>
                <c:pt idx="5355" formatCode="General">
                  <c:v>-1.5287759999999999E-2</c:v>
                </c:pt>
                <c:pt idx="5356" formatCode="General">
                  <c:v>-1.399048E-2</c:v>
                </c:pt>
                <c:pt idx="5357" formatCode="General">
                  <c:v>-1.2711989999999999E-2</c:v>
                </c:pt>
                <c:pt idx="5358" formatCode="General">
                  <c:v>-1.1659060000000001E-2</c:v>
                </c:pt>
                <c:pt idx="5359" formatCode="General">
                  <c:v>-1.085668E-2</c:v>
                </c:pt>
                <c:pt idx="5360" formatCode="General">
                  <c:v>-1.012309E-2</c:v>
                </c:pt>
                <c:pt idx="5361" formatCode="General">
                  <c:v>-9.338285E-3</c:v>
                </c:pt>
                <c:pt idx="5362" formatCode="General">
                  <c:v>-8.6904530000000008E-3</c:v>
                </c:pt>
                <c:pt idx="5363" formatCode="General">
                  <c:v>-8.19047E-3</c:v>
                </c:pt>
                <c:pt idx="5364" formatCode="General">
                  <c:v>-7.5726150000000004E-3</c:v>
                </c:pt>
                <c:pt idx="5365" formatCode="General">
                  <c:v>-6.7701849999999997E-3</c:v>
                </c:pt>
                <c:pt idx="5366" formatCode="General">
                  <c:v>-5.9875909999999996E-3</c:v>
                </c:pt>
                <c:pt idx="5367" formatCode="General">
                  <c:v>-5.2125660000000001E-3</c:v>
                </c:pt>
                <c:pt idx="5368" formatCode="General">
                  <c:v>-4.403746E-3</c:v>
                </c:pt>
                <c:pt idx="5369" formatCode="General">
                  <c:v>-3.5209479999999999E-3</c:v>
                </c:pt>
                <c:pt idx="5370" formatCode="General">
                  <c:v>-2.5875009999999999E-3</c:v>
                </c:pt>
                <c:pt idx="5371" formatCode="General">
                  <c:v>-1.862748E-3</c:v>
                </c:pt>
                <c:pt idx="5372" formatCode="General">
                  <c:v>-1.3025790000000001E-3</c:v>
                </c:pt>
                <c:pt idx="5373" formatCode="General">
                  <c:v>-6.6473369999999995E-4</c:v>
                </c:pt>
                <c:pt idx="5374">
                  <c:v>5.0536230000000001E-5</c:v>
                </c:pt>
                <c:pt idx="5375" formatCode="General">
                  <c:v>7.5454820000000003E-4</c:v>
                </c:pt>
                <c:pt idx="5376" formatCode="General">
                  <c:v>1.410864E-3</c:v>
                </c:pt>
                <c:pt idx="5377" formatCode="General">
                  <c:v>1.9800299999999998E-3</c:v>
                </c:pt>
                <c:pt idx="5378" formatCode="General">
                  <c:v>2.3119049999999999E-3</c:v>
                </c:pt>
                <c:pt idx="5379" formatCode="General">
                  <c:v>2.2937669999999999E-3</c:v>
                </c:pt>
                <c:pt idx="5380" formatCode="General">
                  <c:v>2.0352909999999998E-3</c:v>
                </c:pt>
                <c:pt idx="5381" formatCode="General">
                  <c:v>1.732934E-3</c:v>
                </c:pt>
                <c:pt idx="5382" formatCode="General">
                  <c:v>1.3048370000000001E-3</c:v>
                </c:pt>
                <c:pt idx="5383" formatCode="General">
                  <c:v>7.7807349999999996E-4</c:v>
                </c:pt>
                <c:pt idx="5384" formatCode="General">
                  <c:v>2.28151E-4</c:v>
                </c:pt>
                <c:pt idx="5385" formatCode="General">
                  <c:v>-4.68169E-4</c:v>
                </c:pt>
                <c:pt idx="5386" formatCode="General">
                  <c:v>-1.2647229999999999E-3</c:v>
                </c:pt>
                <c:pt idx="5387" formatCode="General">
                  <c:v>-1.9981339999999999E-3</c:v>
                </c:pt>
                <c:pt idx="5388" formatCode="General">
                  <c:v>-2.6905850000000001E-3</c:v>
                </c:pt>
                <c:pt idx="5389" formatCode="General">
                  <c:v>-3.3725909999999999E-3</c:v>
                </c:pt>
                <c:pt idx="5390" formatCode="General">
                  <c:v>-4.0260269999999997E-3</c:v>
                </c:pt>
                <c:pt idx="5391" formatCode="General">
                  <c:v>-4.7203519999999997E-3</c:v>
                </c:pt>
                <c:pt idx="5392" formatCode="General">
                  <c:v>-5.4418859999999999E-3</c:v>
                </c:pt>
                <c:pt idx="5393" formatCode="General">
                  <c:v>-6.301531E-3</c:v>
                </c:pt>
                <c:pt idx="5394" formatCode="General">
                  <c:v>-7.3716980000000003E-3</c:v>
                </c:pt>
                <c:pt idx="5395" formatCode="General">
                  <c:v>-8.5988169999999999E-3</c:v>
                </c:pt>
                <c:pt idx="5396" formatCode="General">
                  <c:v>-9.8527860000000005E-3</c:v>
                </c:pt>
                <c:pt idx="5397" formatCode="General">
                  <c:v>-1.1157469999999999E-2</c:v>
                </c:pt>
                <c:pt idx="5398" formatCode="General">
                  <c:v>-1.269372E-2</c:v>
                </c:pt>
                <c:pt idx="5399" formatCode="General">
                  <c:v>-1.4328530000000001E-2</c:v>
                </c:pt>
                <c:pt idx="5400" formatCode="General">
                  <c:v>-1.5759929999999998E-2</c:v>
                </c:pt>
                <c:pt idx="5401" formatCode="General">
                  <c:v>-1.695319E-2</c:v>
                </c:pt>
                <c:pt idx="5402" formatCode="General">
                  <c:v>-1.8229990000000001E-2</c:v>
                </c:pt>
                <c:pt idx="5403" formatCode="General">
                  <c:v>-1.932683E-2</c:v>
                </c:pt>
                <c:pt idx="5404" formatCode="General">
                  <c:v>-1.9696100000000001E-2</c:v>
                </c:pt>
                <c:pt idx="5405" formatCode="General">
                  <c:v>-1.9380919999999999E-2</c:v>
                </c:pt>
                <c:pt idx="5406" formatCode="General">
                  <c:v>-1.876222E-2</c:v>
                </c:pt>
                <c:pt idx="5407" formatCode="General">
                  <c:v>-1.7978439999999998E-2</c:v>
                </c:pt>
                <c:pt idx="5408" formatCode="General">
                  <c:v>-1.7002429999999999E-2</c:v>
                </c:pt>
                <c:pt idx="5409" formatCode="General">
                  <c:v>-1.588523E-2</c:v>
                </c:pt>
                <c:pt idx="5410" formatCode="General">
                  <c:v>-1.468649E-2</c:v>
                </c:pt>
                <c:pt idx="5411" formatCode="General">
                  <c:v>-1.333582E-2</c:v>
                </c:pt>
                <c:pt idx="5412" formatCode="General">
                  <c:v>-1.1833E-2</c:v>
                </c:pt>
                <c:pt idx="5413" formatCode="General">
                  <c:v>-1.0379009999999999E-2</c:v>
                </c:pt>
                <c:pt idx="5414" formatCode="General">
                  <c:v>-9.1333939999999995E-3</c:v>
                </c:pt>
                <c:pt idx="5415" formatCode="General">
                  <c:v>-8.0451450000000001E-3</c:v>
                </c:pt>
                <c:pt idx="5416" formatCode="General">
                  <c:v>-7.0062140000000002E-3</c:v>
                </c:pt>
                <c:pt idx="5417" formatCode="General">
                  <c:v>-6.0299739999999996E-3</c:v>
                </c:pt>
                <c:pt idx="5418" formatCode="General">
                  <c:v>-5.2622759999999998E-3</c:v>
                </c:pt>
                <c:pt idx="5419" formatCode="General">
                  <c:v>-4.8521010000000002E-3</c:v>
                </c:pt>
                <c:pt idx="5420" formatCode="General">
                  <c:v>-4.8540349999999996E-3</c:v>
                </c:pt>
                <c:pt idx="5421" formatCode="General">
                  <c:v>-5.3039910000000001E-3</c:v>
                </c:pt>
                <c:pt idx="5422" formatCode="General">
                  <c:v>-6.0684720000000001E-3</c:v>
                </c:pt>
                <c:pt idx="5423" formatCode="General">
                  <c:v>-6.7900670000000003E-3</c:v>
                </c:pt>
                <c:pt idx="5424" formatCode="General">
                  <c:v>-7.4137200000000004E-3</c:v>
                </c:pt>
                <c:pt idx="5425" formatCode="General">
                  <c:v>-8.2232E-3</c:v>
                </c:pt>
                <c:pt idx="5426" formatCode="General">
                  <c:v>-9.1987240000000001E-3</c:v>
                </c:pt>
                <c:pt idx="5427" formatCode="General">
                  <c:v>-1.0020630000000001E-2</c:v>
                </c:pt>
                <c:pt idx="5428" formatCode="General">
                  <c:v>-1.066633E-2</c:v>
                </c:pt>
                <c:pt idx="5429" formatCode="General">
                  <c:v>-1.1257079999999999E-2</c:v>
                </c:pt>
                <c:pt idx="5430" formatCode="General">
                  <c:v>-1.1759759999999999E-2</c:v>
                </c:pt>
                <c:pt idx="5431" formatCode="General">
                  <c:v>-1.219924E-2</c:v>
                </c:pt>
                <c:pt idx="5432" formatCode="General">
                  <c:v>-1.259589E-2</c:v>
                </c:pt>
                <c:pt idx="5433" formatCode="General">
                  <c:v>-1.278078E-2</c:v>
                </c:pt>
                <c:pt idx="5434" formatCode="General">
                  <c:v>-1.2621459999999999E-2</c:v>
                </c:pt>
                <c:pt idx="5435" formatCode="General">
                  <c:v>-1.210374E-2</c:v>
                </c:pt>
                <c:pt idx="5436" formatCode="General">
                  <c:v>-1.12855E-2</c:v>
                </c:pt>
                <c:pt idx="5437" formatCode="General">
                  <c:v>-1.01554E-2</c:v>
                </c:pt>
                <c:pt idx="5438" formatCode="General">
                  <c:v>-8.5936090000000003E-3</c:v>
                </c:pt>
                <c:pt idx="5439" formatCode="General">
                  <c:v>-6.4947659999999999E-3</c:v>
                </c:pt>
                <c:pt idx="5440" formatCode="General">
                  <c:v>-3.9338410000000004E-3</c:v>
                </c:pt>
                <c:pt idx="5441" formatCode="General">
                  <c:v>-1.121019E-3</c:v>
                </c:pt>
                <c:pt idx="5442" formatCode="General">
                  <c:v>1.817831E-3</c:v>
                </c:pt>
                <c:pt idx="5443" formatCode="General">
                  <c:v>5.006735E-3</c:v>
                </c:pt>
                <c:pt idx="5444" formatCode="General">
                  <c:v>8.4113780000000006E-3</c:v>
                </c:pt>
                <c:pt idx="5445" formatCode="General">
                  <c:v>1.18823E-2</c:v>
                </c:pt>
                <c:pt idx="5446" formatCode="General">
                  <c:v>1.542982E-2</c:v>
                </c:pt>
                <c:pt idx="5447" formatCode="General">
                  <c:v>1.897209E-2</c:v>
                </c:pt>
                <c:pt idx="5448" formatCode="General">
                  <c:v>2.2428110000000001E-2</c:v>
                </c:pt>
                <c:pt idx="5449" formatCode="General">
                  <c:v>2.5766339999999999E-2</c:v>
                </c:pt>
                <c:pt idx="5450" formatCode="General">
                  <c:v>2.8837910000000001E-2</c:v>
                </c:pt>
                <c:pt idx="5451" formatCode="General">
                  <c:v>3.1689960000000003E-2</c:v>
                </c:pt>
                <c:pt idx="5452" formatCode="General">
                  <c:v>3.4304559999999998E-2</c:v>
                </c:pt>
                <c:pt idx="5453" formatCode="General">
                  <c:v>3.6552130000000002E-2</c:v>
                </c:pt>
                <c:pt idx="5454" formatCode="General">
                  <c:v>3.8509349999999998E-2</c:v>
                </c:pt>
                <c:pt idx="5455" formatCode="General">
                  <c:v>4.0278319999999999E-2</c:v>
                </c:pt>
                <c:pt idx="5456" formatCode="General">
                  <c:v>4.1788350000000002E-2</c:v>
                </c:pt>
                <c:pt idx="5457" formatCode="General">
                  <c:v>4.2941300000000002E-2</c:v>
                </c:pt>
                <c:pt idx="5458" formatCode="General">
                  <c:v>4.3923980000000001E-2</c:v>
                </c:pt>
                <c:pt idx="5459" formatCode="General">
                  <c:v>4.494956E-2</c:v>
                </c:pt>
                <c:pt idx="5460" formatCode="General">
                  <c:v>4.5713459999999997E-2</c:v>
                </c:pt>
                <c:pt idx="5461" formatCode="General">
                  <c:v>4.5919290000000001E-2</c:v>
                </c:pt>
                <c:pt idx="5462" formatCode="General">
                  <c:v>4.5604350000000002E-2</c:v>
                </c:pt>
                <c:pt idx="5463" formatCode="General">
                  <c:v>4.4943909999999997E-2</c:v>
                </c:pt>
                <c:pt idx="5464" formatCode="General">
                  <c:v>4.393321E-2</c:v>
                </c:pt>
                <c:pt idx="5465" formatCode="General">
                  <c:v>4.2426079999999998E-2</c:v>
                </c:pt>
                <c:pt idx="5466" formatCode="General">
                  <c:v>4.0357709999999998E-2</c:v>
                </c:pt>
                <c:pt idx="5467" formatCode="General">
                  <c:v>3.7788259999999997E-2</c:v>
                </c:pt>
                <c:pt idx="5468" formatCode="General">
                  <c:v>3.4737499999999998E-2</c:v>
                </c:pt>
                <c:pt idx="5469" formatCode="General">
                  <c:v>3.120933E-2</c:v>
                </c:pt>
                <c:pt idx="5470" formatCode="General">
                  <c:v>2.729794E-2</c:v>
                </c:pt>
                <c:pt idx="5471" formatCode="General">
                  <c:v>2.3192029999999999E-2</c:v>
                </c:pt>
                <c:pt idx="5472" formatCode="General">
                  <c:v>1.8939979999999999E-2</c:v>
                </c:pt>
                <c:pt idx="5473" formatCode="General">
                  <c:v>1.4717249999999999E-2</c:v>
                </c:pt>
                <c:pt idx="5474" formatCode="General">
                  <c:v>1.0673169999999999E-2</c:v>
                </c:pt>
                <c:pt idx="5475" formatCode="General">
                  <c:v>6.8141349999999998E-3</c:v>
                </c:pt>
                <c:pt idx="5476" formatCode="General">
                  <c:v>3.0776190000000002E-3</c:v>
                </c:pt>
                <c:pt idx="5477" formatCode="General">
                  <c:v>-5.772714E-4</c:v>
                </c:pt>
                <c:pt idx="5478" formatCode="General">
                  <c:v>-4.2241179999999998E-3</c:v>
                </c:pt>
                <c:pt idx="5479" formatCode="General">
                  <c:v>-7.8063309999999997E-3</c:v>
                </c:pt>
                <c:pt idx="5480" formatCode="General">
                  <c:v>-1.123529E-2</c:v>
                </c:pt>
                <c:pt idx="5481" formatCode="General">
                  <c:v>-1.449231E-2</c:v>
                </c:pt>
                <c:pt idx="5482" formatCode="General">
                  <c:v>-1.7543880000000001E-2</c:v>
                </c:pt>
                <c:pt idx="5483" formatCode="General">
                  <c:v>-2.017679E-2</c:v>
                </c:pt>
                <c:pt idx="5484" formatCode="General">
                  <c:v>-2.223675E-2</c:v>
                </c:pt>
                <c:pt idx="5485" formatCode="General">
                  <c:v>-2.3801010000000001E-2</c:v>
                </c:pt>
                <c:pt idx="5486" formatCode="General">
                  <c:v>-2.4884E-2</c:v>
                </c:pt>
                <c:pt idx="5487" formatCode="General">
                  <c:v>-2.5220579999999999E-2</c:v>
                </c:pt>
                <c:pt idx="5488" formatCode="General">
                  <c:v>-2.4685849999999999E-2</c:v>
                </c:pt>
                <c:pt idx="5489" formatCode="General">
                  <c:v>-2.3338600000000001E-2</c:v>
                </c:pt>
                <c:pt idx="5490" formatCode="General">
                  <c:v>-2.1226269999999998E-2</c:v>
                </c:pt>
                <c:pt idx="5491" formatCode="General">
                  <c:v>-1.8228890000000001E-2</c:v>
                </c:pt>
                <c:pt idx="5492" formatCode="General">
                  <c:v>-1.434215E-2</c:v>
                </c:pt>
                <c:pt idx="5493" formatCode="General">
                  <c:v>-9.7549490000000006E-3</c:v>
                </c:pt>
                <c:pt idx="5494" formatCode="General">
                  <c:v>-4.5672710000000004E-3</c:v>
                </c:pt>
                <c:pt idx="5495" formatCode="General">
                  <c:v>8.5195069999999999E-4</c:v>
                </c:pt>
                <c:pt idx="5496" formatCode="General">
                  <c:v>6.199314E-3</c:v>
                </c:pt>
                <c:pt idx="5497" formatCode="General">
                  <c:v>1.1371030000000001E-2</c:v>
                </c:pt>
                <c:pt idx="5498" formatCode="General">
                  <c:v>1.6248800000000001E-2</c:v>
                </c:pt>
                <c:pt idx="5499" formatCode="General">
                  <c:v>2.080371E-2</c:v>
                </c:pt>
                <c:pt idx="5500" formatCode="General">
                  <c:v>2.5144739999999999E-2</c:v>
                </c:pt>
                <c:pt idx="5501" formatCode="General">
                  <c:v>2.9178829999999999E-2</c:v>
                </c:pt>
                <c:pt idx="5502" formatCode="General">
                  <c:v>3.2717089999999997E-2</c:v>
                </c:pt>
                <c:pt idx="5503" formatCode="General">
                  <c:v>3.577864E-2</c:v>
                </c:pt>
                <c:pt idx="5504" formatCode="General">
                  <c:v>3.8639010000000001E-2</c:v>
                </c:pt>
                <c:pt idx="5505" formatCode="General">
                  <c:v>4.1408639999999997E-2</c:v>
                </c:pt>
                <c:pt idx="5506" formatCode="General">
                  <c:v>4.370421E-2</c:v>
                </c:pt>
                <c:pt idx="5507" formatCode="General">
                  <c:v>4.5401499999999997E-2</c:v>
                </c:pt>
                <c:pt idx="5508" formatCode="General">
                  <c:v>4.6658459999999999E-2</c:v>
                </c:pt>
                <c:pt idx="5509" formatCode="General">
                  <c:v>4.7491249999999999E-2</c:v>
                </c:pt>
                <c:pt idx="5510" formatCode="General">
                  <c:v>4.784704E-2</c:v>
                </c:pt>
                <c:pt idx="5511" formatCode="General">
                  <c:v>4.7692159999999997E-2</c:v>
                </c:pt>
                <c:pt idx="5512" formatCode="General">
                  <c:v>4.7055560000000003E-2</c:v>
                </c:pt>
                <c:pt idx="5513" formatCode="General">
                  <c:v>4.6086460000000003E-2</c:v>
                </c:pt>
                <c:pt idx="5514" formatCode="General">
                  <c:v>4.50003E-2</c:v>
                </c:pt>
                <c:pt idx="5515" formatCode="General">
                  <c:v>4.3765940000000003E-2</c:v>
                </c:pt>
                <c:pt idx="5516" formatCode="General">
                  <c:v>4.2339870000000002E-2</c:v>
                </c:pt>
                <c:pt idx="5517" formatCode="General">
                  <c:v>4.0850860000000003E-2</c:v>
                </c:pt>
                <c:pt idx="5518" formatCode="General">
                  <c:v>3.9500239999999999E-2</c:v>
                </c:pt>
                <c:pt idx="5519" formatCode="General">
                  <c:v>3.837111E-2</c:v>
                </c:pt>
                <c:pt idx="5520" formatCode="General">
                  <c:v>3.7379500000000003E-2</c:v>
                </c:pt>
                <c:pt idx="5521" formatCode="General">
                  <c:v>3.6281550000000003E-2</c:v>
                </c:pt>
                <c:pt idx="5522" formatCode="General">
                  <c:v>3.5052890000000003E-2</c:v>
                </c:pt>
                <c:pt idx="5523" formatCode="General">
                  <c:v>3.3915170000000001E-2</c:v>
                </c:pt>
                <c:pt idx="5524" formatCode="General">
                  <c:v>3.2949300000000001E-2</c:v>
                </c:pt>
                <c:pt idx="5525" formatCode="General">
                  <c:v>3.2068649999999997E-2</c:v>
                </c:pt>
                <c:pt idx="5526" formatCode="General">
                  <c:v>3.1239949999999999E-2</c:v>
                </c:pt>
                <c:pt idx="5527" formatCode="General">
                  <c:v>3.0580159999999999E-2</c:v>
                </c:pt>
                <c:pt idx="5528" formatCode="General">
                  <c:v>3.0121820000000001E-2</c:v>
                </c:pt>
                <c:pt idx="5529" formatCode="General">
                  <c:v>2.9685329999999999E-2</c:v>
                </c:pt>
                <c:pt idx="5530" formatCode="General">
                  <c:v>2.9135109999999999E-2</c:v>
                </c:pt>
                <c:pt idx="5531" formatCode="General">
                  <c:v>2.8481579999999999E-2</c:v>
                </c:pt>
                <c:pt idx="5532" formatCode="General">
                  <c:v>2.7766099999999998E-2</c:v>
                </c:pt>
                <c:pt idx="5533" formatCode="General">
                  <c:v>2.7008440000000002E-2</c:v>
                </c:pt>
                <c:pt idx="5534" formatCode="General">
                  <c:v>2.607369E-2</c:v>
                </c:pt>
                <c:pt idx="5535" formatCode="General">
                  <c:v>2.4987100000000002E-2</c:v>
                </c:pt>
                <c:pt idx="5536" formatCode="General">
                  <c:v>2.3902349999999999E-2</c:v>
                </c:pt>
                <c:pt idx="5537" formatCode="General">
                  <c:v>2.2985539999999999E-2</c:v>
                </c:pt>
                <c:pt idx="5538" formatCode="General">
                  <c:v>2.2305499999999999E-2</c:v>
                </c:pt>
                <c:pt idx="5539" formatCode="General">
                  <c:v>2.1760430000000001E-2</c:v>
                </c:pt>
                <c:pt idx="5540" formatCode="General">
                  <c:v>2.1178840000000001E-2</c:v>
                </c:pt>
                <c:pt idx="5541" formatCode="General">
                  <c:v>2.040602E-2</c:v>
                </c:pt>
                <c:pt idx="5542" formatCode="General">
                  <c:v>1.9446870000000002E-2</c:v>
                </c:pt>
                <c:pt idx="5543" formatCode="General">
                  <c:v>1.8426700000000001E-2</c:v>
                </c:pt>
                <c:pt idx="5544" formatCode="General">
                  <c:v>1.7167490000000001E-2</c:v>
                </c:pt>
                <c:pt idx="5545" formatCode="General">
                  <c:v>1.534437E-2</c:v>
                </c:pt>
                <c:pt idx="5546" formatCode="General">
                  <c:v>1.292926E-2</c:v>
                </c:pt>
                <c:pt idx="5547" formatCode="General">
                  <c:v>1.0244959999999999E-2</c:v>
                </c:pt>
                <c:pt idx="5548" formatCode="General">
                  <c:v>7.2706799999999999E-3</c:v>
                </c:pt>
                <c:pt idx="5549" formatCode="General">
                  <c:v>3.8847539999999998E-3</c:v>
                </c:pt>
                <c:pt idx="5550">
                  <c:v>5.7600289999999997E-5</c:v>
                </c:pt>
                <c:pt idx="5551" formatCode="General">
                  <c:v>-4.144577E-3</c:v>
                </c:pt>
                <c:pt idx="5552" formatCode="General">
                  <c:v>-8.7581770000000007E-3</c:v>
                </c:pt>
                <c:pt idx="5553" formatCode="General">
                  <c:v>-1.387414E-2</c:v>
                </c:pt>
                <c:pt idx="5554" formatCode="General">
                  <c:v>-1.9434469999999999E-2</c:v>
                </c:pt>
                <c:pt idx="5555" formatCode="General">
                  <c:v>-2.5221500000000001E-2</c:v>
                </c:pt>
                <c:pt idx="5556" formatCode="General">
                  <c:v>-3.1164020000000001E-2</c:v>
                </c:pt>
                <c:pt idx="5557" formatCode="General">
                  <c:v>-3.7282339999999997E-2</c:v>
                </c:pt>
                <c:pt idx="5558" formatCode="General">
                  <c:v>-4.328386E-2</c:v>
                </c:pt>
                <c:pt idx="5559" formatCode="General">
                  <c:v>-4.879907E-2</c:v>
                </c:pt>
                <c:pt idx="5560" formatCode="General">
                  <c:v>-5.3726620000000003E-2</c:v>
                </c:pt>
                <c:pt idx="5561" formatCode="General">
                  <c:v>-5.8088239999999999E-2</c:v>
                </c:pt>
                <c:pt idx="5562" formatCode="General">
                  <c:v>-6.1860499999999999E-2</c:v>
                </c:pt>
                <c:pt idx="5563" formatCode="General">
                  <c:v>-6.4857399999999996E-2</c:v>
                </c:pt>
                <c:pt idx="5564" formatCode="General">
                  <c:v>-6.7045579999999994E-2</c:v>
                </c:pt>
                <c:pt idx="5565" formatCode="General">
                  <c:v>-6.8599569999999999E-2</c:v>
                </c:pt>
                <c:pt idx="5566" formatCode="General">
                  <c:v>-6.9580450000000002E-2</c:v>
                </c:pt>
                <c:pt idx="5567" formatCode="General">
                  <c:v>-6.9918279999999999E-2</c:v>
                </c:pt>
                <c:pt idx="5568" formatCode="General">
                  <c:v>-6.9570820000000005E-2</c:v>
                </c:pt>
                <c:pt idx="5569" formatCode="General">
                  <c:v>-6.853824E-2</c:v>
                </c:pt>
                <c:pt idx="5570" formatCode="General">
                  <c:v>-6.6723630000000006E-2</c:v>
                </c:pt>
                <c:pt idx="5571" formatCode="General">
                  <c:v>-6.422464E-2</c:v>
                </c:pt>
                <c:pt idx="5572" formatCode="General">
                  <c:v>-6.1373369999999997E-2</c:v>
                </c:pt>
                <c:pt idx="5573" formatCode="General">
                  <c:v>-5.8298059999999999E-2</c:v>
                </c:pt>
                <c:pt idx="5574" formatCode="General">
                  <c:v>-5.4993899999999998E-2</c:v>
                </c:pt>
                <c:pt idx="5575" formatCode="General">
                  <c:v>-5.1437549999999999E-2</c:v>
                </c:pt>
                <c:pt idx="5576" formatCode="General">
                  <c:v>-4.7561260000000001E-2</c:v>
                </c:pt>
                <c:pt idx="5577" formatCode="General">
                  <c:v>-4.3332570000000001E-2</c:v>
                </c:pt>
                <c:pt idx="5578" formatCode="General">
                  <c:v>-3.8923119999999999E-2</c:v>
                </c:pt>
                <c:pt idx="5579" formatCode="General">
                  <c:v>-3.4509150000000002E-2</c:v>
                </c:pt>
                <c:pt idx="5580" formatCode="General">
                  <c:v>-3.0234730000000001E-2</c:v>
                </c:pt>
                <c:pt idx="5581" formatCode="General">
                  <c:v>-2.6150389999999999E-2</c:v>
                </c:pt>
                <c:pt idx="5582" formatCode="General">
                  <c:v>-2.2240940000000001E-2</c:v>
                </c:pt>
                <c:pt idx="5583" formatCode="General">
                  <c:v>-1.8462260000000001E-2</c:v>
                </c:pt>
                <c:pt idx="5584" formatCode="General">
                  <c:v>-1.4650740000000001E-2</c:v>
                </c:pt>
                <c:pt idx="5585" formatCode="General">
                  <c:v>-1.093712E-2</c:v>
                </c:pt>
                <c:pt idx="5586" formatCode="General">
                  <c:v>-7.697906E-3</c:v>
                </c:pt>
                <c:pt idx="5587" formatCode="General">
                  <c:v>-5.1932619999999997E-3</c:v>
                </c:pt>
                <c:pt idx="5588" formatCode="General">
                  <c:v>-3.500253E-3</c:v>
                </c:pt>
                <c:pt idx="5589" formatCode="General">
                  <c:v>-2.306705E-3</c:v>
                </c:pt>
                <c:pt idx="5590" formatCode="General">
                  <c:v>-1.2478210000000001E-3</c:v>
                </c:pt>
                <c:pt idx="5591" formatCode="General">
                  <c:v>-3.4113429999999998E-4</c:v>
                </c:pt>
                <c:pt idx="5592" formatCode="General">
                  <c:v>2.2263480000000001E-4</c:v>
                </c:pt>
                <c:pt idx="5593" formatCode="General">
                  <c:v>4.1316909999999999E-4</c:v>
                </c:pt>
                <c:pt idx="5594" formatCode="General">
                  <c:v>3.6208060000000002E-4</c:v>
                </c:pt>
                <c:pt idx="5595" formatCode="General">
                  <c:v>1.615128E-4</c:v>
                </c:pt>
                <c:pt idx="5596" formatCode="General">
                  <c:v>-1.4733960000000001E-4</c:v>
                </c:pt>
                <c:pt idx="5597" formatCode="General">
                  <c:v>-5.4374299999999996E-4</c:v>
                </c:pt>
                <c:pt idx="5598" formatCode="General">
                  <c:v>-1.240416E-3</c:v>
                </c:pt>
                <c:pt idx="5599" formatCode="General">
                  <c:v>-2.4349810000000001E-3</c:v>
                </c:pt>
                <c:pt idx="5600" formatCode="General">
                  <c:v>-4.0806640000000003E-3</c:v>
                </c:pt>
                <c:pt idx="5601" formatCode="General">
                  <c:v>-5.954076E-3</c:v>
                </c:pt>
                <c:pt idx="5602" formatCode="General">
                  <c:v>-7.9064449999999998E-3</c:v>
                </c:pt>
                <c:pt idx="5603" formatCode="General">
                  <c:v>-9.7771769999999997E-3</c:v>
                </c:pt>
                <c:pt idx="5604" formatCode="General">
                  <c:v>-1.142429E-2</c:v>
                </c:pt>
                <c:pt idx="5605" formatCode="General">
                  <c:v>-1.305101E-2</c:v>
                </c:pt>
                <c:pt idx="5606" formatCode="General">
                  <c:v>-1.478367E-2</c:v>
                </c:pt>
                <c:pt idx="5607" formatCode="General">
                  <c:v>-1.6419130000000001E-2</c:v>
                </c:pt>
                <c:pt idx="5608" formatCode="General">
                  <c:v>-1.7643410000000002E-2</c:v>
                </c:pt>
                <c:pt idx="5609" formatCode="General">
                  <c:v>-1.825827E-2</c:v>
                </c:pt>
                <c:pt idx="5610" formatCode="General">
                  <c:v>-1.828637E-2</c:v>
                </c:pt>
                <c:pt idx="5611" formatCode="General">
                  <c:v>-1.7747619999999999E-2</c:v>
                </c:pt>
                <c:pt idx="5612" formatCode="General">
                  <c:v>-1.6604279999999999E-2</c:v>
                </c:pt>
                <c:pt idx="5613" formatCode="General">
                  <c:v>-1.488223E-2</c:v>
                </c:pt>
                <c:pt idx="5614" formatCode="General">
                  <c:v>-1.2628739999999999E-2</c:v>
                </c:pt>
                <c:pt idx="5615" formatCode="General">
                  <c:v>-9.7874450000000005E-3</c:v>
                </c:pt>
                <c:pt idx="5616" formatCode="General">
                  <c:v>-6.5162680000000004E-3</c:v>
                </c:pt>
                <c:pt idx="5617" formatCode="General">
                  <c:v>-3.2256590000000001E-3</c:v>
                </c:pt>
                <c:pt idx="5618" formatCode="General">
                  <c:v>-2.8922509999999998E-4</c:v>
                </c:pt>
                <c:pt idx="5619" formatCode="General">
                  <c:v>2.426924E-3</c:v>
                </c:pt>
                <c:pt idx="5620" formatCode="General">
                  <c:v>5.2080820000000002E-3</c:v>
                </c:pt>
                <c:pt idx="5621" formatCode="General">
                  <c:v>7.9499489999999996E-3</c:v>
                </c:pt>
                <c:pt idx="5622" formatCode="General">
                  <c:v>1.041723E-2</c:v>
                </c:pt>
                <c:pt idx="5623" formatCode="General">
                  <c:v>1.265497E-2</c:v>
                </c:pt>
                <c:pt idx="5624" formatCode="General">
                  <c:v>1.475188E-2</c:v>
                </c:pt>
                <c:pt idx="5625" formatCode="General">
                  <c:v>1.6699209999999999E-2</c:v>
                </c:pt>
                <c:pt idx="5626" formatCode="General">
                  <c:v>1.8519569999999999E-2</c:v>
                </c:pt>
                <c:pt idx="5627" formatCode="General">
                  <c:v>2.0284409999999999E-2</c:v>
                </c:pt>
                <c:pt idx="5628" formatCode="General">
                  <c:v>2.2077980000000001E-2</c:v>
                </c:pt>
                <c:pt idx="5629" formatCode="General">
                  <c:v>2.3704780000000002E-2</c:v>
                </c:pt>
                <c:pt idx="5630" formatCode="General">
                  <c:v>2.4797570000000001E-2</c:v>
                </c:pt>
                <c:pt idx="5631" formatCode="General">
                  <c:v>2.5396430000000001E-2</c:v>
                </c:pt>
                <c:pt idx="5632" formatCode="General">
                  <c:v>2.5751619999999999E-2</c:v>
                </c:pt>
                <c:pt idx="5633" formatCode="General">
                  <c:v>2.5838590000000002E-2</c:v>
                </c:pt>
                <c:pt idx="5634" formatCode="General">
                  <c:v>2.570339E-2</c:v>
                </c:pt>
                <c:pt idx="5635" formatCode="General">
                  <c:v>2.5294489999999999E-2</c:v>
                </c:pt>
                <c:pt idx="5636" formatCode="General">
                  <c:v>2.4485099999999999E-2</c:v>
                </c:pt>
                <c:pt idx="5637" formatCode="General">
                  <c:v>2.307646E-2</c:v>
                </c:pt>
                <c:pt idx="5638" formatCode="General">
                  <c:v>2.102298E-2</c:v>
                </c:pt>
                <c:pt idx="5639" formatCode="General">
                  <c:v>1.8603870000000002E-2</c:v>
                </c:pt>
                <c:pt idx="5640" formatCode="General">
                  <c:v>1.600681E-2</c:v>
                </c:pt>
                <c:pt idx="5641" formatCode="General">
                  <c:v>1.318414E-2</c:v>
                </c:pt>
                <c:pt idx="5642" formatCode="General">
                  <c:v>1.012539E-2</c:v>
                </c:pt>
                <c:pt idx="5643" formatCode="General">
                  <c:v>7.1275230000000002E-3</c:v>
                </c:pt>
                <c:pt idx="5644" formatCode="General">
                  <c:v>4.391977E-3</c:v>
                </c:pt>
                <c:pt idx="5645" formatCode="General">
                  <c:v>1.800524E-3</c:v>
                </c:pt>
                <c:pt idx="5646" formatCode="General">
                  <c:v>-5.9752709999999997E-4</c:v>
                </c:pt>
                <c:pt idx="5647" formatCode="General">
                  <c:v>-2.5664730000000001E-3</c:v>
                </c:pt>
                <c:pt idx="5648" formatCode="General">
                  <c:v>-4.0889969999999996E-3</c:v>
                </c:pt>
                <c:pt idx="5649" formatCode="General">
                  <c:v>-5.3119639999999997E-3</c:v>
                </c:pt>
                <c:pt idx="5650" formatCode="General">
                  <c:v>-6.2379569999999997E-3</c:v>
                </c:pt>
                <c:pt idx="5651" formatCode="General">
                  <c:v>-6.813726E-3</c:v>
                </c:pt>
                <c:pt idx="5652" formatCode="General">
                  <c:v>-7.0302350000000001E-3</c:v>
                </c:pt>
                <c:pt idx="5653" formatCode="General">
                  <c:v>-6.8621719999999997E-3</c:v>
                </c:pt>
                <c:pt idx="5654" formatCode="General">
                  <c:v>-6.2797310000000002E-3</c:v>
                </c:pt>
                <c:pt idx="5655" formatCode="General">
                  <c:v>-5.2325319999999998E-3</c:v>
                </c:pt>
                <c:pt idx="5656" formatCode="General">
                  <c:v>-3.7688869999999998E-3</c:v>
                </c:pt>
                <c:pt idx="5657" formatCode="General">
                  <c:v>-2.1688559999999998E-3</c:v>
                </c:pt>
                <c:pt idx="5658" formatCode="General">
                  <c:v>-6.0635349999999997E-4</c:v>
                </c:pt>
                <c:pt idx="5659" formatCode="General">
                  <c:v>1.054361E-3</c:v>
                </c:pt>
                <c:pt idx="5660" formatCode="General">
                  <c:v>2.9580639999999998E-3</c:v>
                </c:pt>
                <c:pt idx="5661" formatCode="General">
                  <c:v>4.8552040000000001E-3</c:v>
                </c:pt>
                <c:pt idx="5662" formatCode="General">
                  <c:v>6.4167720000000003E-3</c:v>
                </c:pt>
                <c:pt idx="5663" formatCode="General">
                  <c:v>7.6050709999999997E-3</c:v>
                </c:pt>
                <c:pt idx="5664" formatCode="General">
                  <c:v>8.4312870000000009E-3</c:v>
                </c:pt>
                <c:pt idx="5665" formatCode="General">
                  <c:v>8.9582020000000002E-3</c:v>
                </c:pt>
                <c:pt idx="5666" formatCode="General">
                  <c:v>9.4894339999999997E-3</c:v>
                </c:pt>
                <c:pt idx="5667" formatCode="General">
                  <c:v>1.0315400000000001E-2</c:v>
                </c:pt>
                <c:pt idx="5668" formatCode="General">
                  <c:v>1.1269889999999999E-2</c:v>
                </c:pt>
                <c:pt idx="5669" formatCode="General">
                  <c:v>1.211772E-2</c:v>
                </c:pt>
                <c:pt idx="5670" formatCode="General">
                  <c:v>1.2864830000000001E-2</c:v>
                </c:pt>
                <c:pt idx="5671" formatCode="General">
                  <c:v>1.3600930000000001E-2</c:v>
                </c:pt>
                <c:pt idx="5672" formatCode="General">
                  <c:v>1.4431060000000001E-2</c:v>
                </c:pt>
                <c:pt idx="5673" formatCode="General">
                  <c:v>1.5157500000000001E-2</c:v>
                </c:pt>
                <c:pt idx="5674" formatCode="General">
                  <c:v>1.561426E-2</c:v>
                </c:pt>
                <c:pt idx="5675" formatCode="General">
                  <c:v>1.5846550000000001E-2</c:v>
                </c:pt>
                <c:pt idx="5676" formatCode="General">
                  <c:v>1.5836360000000001E-2</c:v>
                </c:pt>
                <c:pt idx="5677" formatCode="General">
                  <c:v>1.539888E-2</c:v>
                </c:pt>
                <c:pt idx="5678" formatCode="General">
                  <c:v>1.4564469999999999E-2</c:v>
                </c:pt>
                <c:pt idx="5679" formatCode="General">
                  <c:v>1.334257E-2</c:v>
                </c:pt>
                <c:pt idx="5680" formatCode="General">
                  <c:v>1.166E-2</c:v>
                </c:pt>
                <c:pt idx="5681" formatCode="General">
                  <c:v>9.4768630000000003E-3</c:v>
                </c:pt>
                <c:pt idx="5682" formatCode="General">
                  <c:v>7.0340239999999998E-3</c:v>
                </c:pt>
                <c:pt idx="5683" formatCode="General">
                  <c:v>4.7352879999999998E-3</c:v>
                </c:pt>
                <c:pt idx="5684" formatCode="General">
                  <c:v>2.6181989999999999E-3</c:v>
                </c:pt>
                <c:pt idx="5685" formatCode="General">
                  <c:v>5.5607599999999997E-4</c:v>
                </c:pt>
                <c:pt idx="5686" formatCode="General">
                  <c:v>-1.4689880000000001E-3</c:v>
                </c:pt>
                <c:pt idx="5687" formatCode="General">
                  <c:v>-3.396095E-3</c:v>
                </c:pt>
                <c:pt idx="5688" formatCode="General">
                  <c:v>-5.2228839999999997E-3</c:v>
                </c:pt>
                <c:pt idx="5689" formatCode="General">
                  <c:v>-7.0114599999999997E-3</c:v>
                </c:pt>
                <c:pt idx="5690" formatCode="General">
                  <c:v>-8.7259060000000003E-3</c:v>
                </c:pt>
                <c:pt idx="5691" formatCode="General">
                  <c:v>-1.031896E-2</c:v>
                </c:pt>
                <c:pt idx="5692" formatCode="General">
                  <c:v>-1.181868E-2</c:v>
                </c:pt>
                <c:pt idx="5693" formatCode="General">
                  <c:v>-1.3214409999999999E-2</c:v>
                </c:pt>
                <c:pt idx="5694" formatCode="General">
                  <c:v>-1.44297E-2</c:v>
                </c:pt>
                <c:pt idx="5695" formatCode="General">
                  <c:v>-1.546957E-2</c:v>
                </c:pt>
                <c:pt idx="5696" formatCode="General">
                  <c:v>-1.6296000000000001E-2</c:v>
                </c:pt>
                <c:pt idx="5697" formatCode="General">
                  <c:v>-1.678062E-2</c:v>
                </c:pt>
                <c:pt idx="5698" formatCode="General">
                  <c:v>-1.6902560000000001E-2</c:v>
                </c:pt>
                <c:pt idx="5699" formatCode="General">
                  <c:v>-1.6705480000000002E-2</c:v>
                </c:pt>
                <c:pt idx="5700" formatCode="General">
                  <c:v>-1.615991E-2</c:v>
                </c:pt>
                <c:pt idx="5701" formatCode="General">
                  <c:v>-1.528182E-2</c:v>
                </c:pt>
                <c:pt idx="5702" formatCode="General">
                  <c:v>-1.4159450000000001E-2</c:v>
                </c:pt>
                <c:pt idx="5703" formatCode="General">
                  <c:v>-1.2851100000000001E-2</c:v>
                </c:pt>
                <c:pt idx="5704" formatCode="General">
                  <c:v>-1.126331E-2</c:v>
                </c:pt>
                <c:pt idx="5705" formatCode="General">
                  <c:v>-9.5165890000000006E-3</c:v>
                </c:pt>
                <c:pt idx="5706" formatCode="General">
                  <c:v>-7.7175109999999998E-3</c:v>
                </c:pt>
                <c:pt idx="5707" formatCode="General">
                  <c:v>-5.9043250000000002E-3</c:v>
                </c:pt>
                <c:pt idx="5708" formatCode="General">
                  <c:v>-4.0785470000000001E-3</c:v>
                </c:pt>
                <c:pt idx="5709" formatCode="General">
                  <c:v>-2.2418640000000001E-3</c:v>
                </c:pt>
                <c:pt idx="5710" formatCode="General">
                  <c:v>-5.0258789999999996E-4</c:v>
                </c:pt>
                <c:pt idx="5711" formatCode="General">
                  <c:v>1.1703740000000001E-3</c:v>
                </c:pt>
                <c:pt idx="5712" formatCode="General">
                  <c:v>2.8786340000000001E-3</c:v>
                </c:pt>
                <c:pt idx="5713" formatCode="General">
                  <c:v>4.539754E-3</c:v>
                </c:pt>
                <c:pt idx="5714" formatCode="General">
                  <c:v>6.2596639999999999E-3</c:v>
                </c:pt>
                <c:pt idx="5715" formatCode="General">
                  <c:v>8.1237830000000007E-3</c:v>
                </c:pt>
                <c:pt idx="5716" formatCode="General">
                  <c:v>9.8967889999999996E-3</c:v>
                </c:pt>
                <c:pt idx="5717" formatCode="General">
                  <c:v>1.1558209999999999E-2</c:v>
                </c:pt>
                <c:pt idx="5718" formatCode="General">
                  <c:v>1.3366619999999999E-2</c:v>
                </c:pt>
                <c:pt idx="5719" formatCode="General">
                  <c:v>1.525294E-2</c:v>
                </c:pt>
                <c:pt idx="5720" formatCode="General">
                  <c:v>1.7004990000000001E-2</c:v>
                </c:pt>
                <c:pt idx="5721" formatCode="General">
                  <c:v>1.8357620000000002E-2</c:v>
                </c:pt>
                <c:pt idx="5722" formatCode="General">
                  <c:v>1.9181299999999998E-2</c:v>
                </c:pt>
                <c:pt idx="5723" formatCode="General">
                  <c:v>1.9672599999999998E-2</c:v>
                </c:pt>
                <c:pt idx="5724" formatCode="General">
                  <c:v>1.9981160000000001E-2</c:v>
                </c:pt>
                <c:pt idx="5725" formatCode="General">
                  <c:v>2.0031090000000001E-2</c:v>
                </c:pt>
                <c:pt idx="5726" formatCode="General">
                  <c:v>1.9952190000000002E-2</c:v>
                </c:pt>
                <c:pt idx="5727" formatCode="General">
                  <c:v>2.001122E-2</c:v>
                </c:pt>
                <c:pt idx="5728" formatCode="General">
                  <c:v>2.0275060000000001E-2</c:v>
                </c:pt>
                <c:pt idx="5729" formatCode="General">
                  <c:v>2.072069E-2</c:v>
                </c:pt>
                <c:pt idx="5730" formatCode="General">
                  <c:v>2.1329170000000001E-2</c:v>
                </c:pt>
                <c:pt idx="5731" formatCode="General">
                  <c:v>2.210032E-2</c:v>
                </c:pt>
                <c:pt idx="5732" formatCode="General">
                  <c:v>2.299694E-2</c:v>
                </c:pt>
                <c:pt idx="5733" formatCode="General">
                  <c:v>2.3786120000000001E-2</c:v>
                </c:pt>
                <c:pt idx="5734" formatCode="General">
                  <c:v>2.437481E-2</c:v>
                </c:pt>
                <c:pt idx="5735" formatCode="General">
                  <c:v>2.4937009999999999E-2</c:v>
                </c:pt>
                <c:pt idx="5736" formatCode="General">
                  <c:v>2.5541359999999999E-2</c:v>
                </c:pt>
                <c:pt idx="5737" formatCode="General">
                  <c:v>2.6059180000000001E-2</c:v>
                </c:pt>
                <c:pt idx="5738" formatCode="General">
                  <c:v>2.6468229999999999E-2</c:v>
                </c:pt>
                <c:pt idx="5739" formatCode="General">
                  <c:v>2.682352E-2</c:v>
                </c:pt>
                <c:pt idx="5740" formatCode="General">
                  <c:v>2.7109089999999999E-2</c:v>
                </c:pt>
                <c:pt idx="5741" formatCode="General">
                  <c:v>2.7415950000000001E-2</c:v>
                </c:pt>
                <c:pt idx="5742" formatCode="General">
                  <c:v>2.7887789999999999E-2</c:v>
                </c:pt>
                <c:pt idx="5743" formatCode="General">
                  <c:v>2.8625649999999999E-2</c:v>
                </c:pt>
                <c:pt idx="5744" formatCode="General">
                  <c:v>2.9526119999999999E-2</c:v>
                </c:pt>
                <c:pt idx="5745" formatCode="General">
                  <c:v>3.0210250000000001E-2</c:v>
                </c:pt>
                <c:pt idx="5746" formatCode="General">
                  <c:v>3.068719E-2</c:v>
                </c:pt>
                <c:pt idx="5747" formatCode="General">
                  <c:v>3.1105509999999999E-2</c:v>
                </c:pt>
                <c:pt idx="5748" formatCode="General">
                  <c:v>3.1524200000000002E-2</c:v>
                </c:pt>
                <c:pt idx="5749" formatCode="General">
                  <c:v>3.194135E-2</c:v>
                </c:pt>
                <c:pt idx="5750" formatCode="General">
                  <c:v>3.2376009999999997E-2</c:v>
                </c:pt>
                <c:pt idx="5751" formatCode="General">
                  <c:v>3.2909969999999997E-2</c:v>
                </c:pt>
                <c:pt idx="5752" formatCode="General">
                  <c:v>3.327339E-2</c:v>
                </c:pt>
                <c:pt idx="5753" formatCode="General">
                  <c:v>3.3229269999999998E-2</c:v>
                </c:pt>
                <c:pt idx="5754" formatCode="General">
                  <c:v>3.2807959999999997E-2</c:v>
                </c:pt>
                <c:pt idx="5755" formatCode="General">
                  <c:v>3.1977930000000002E-2</c:v>
                </c:pt>
                <c:pt idx="5756" formatCode="General">
                  <c:v>3.0646380000000001E-2</c:v>
                </c:pt>
                <c:pt idx="5757" formatCode="General">
                  <c:v>2.8864509999999999E-2</c:v>
                </c:pt>
                <c:pt idx="5758" formatCode="General">
                  <c:v>2.692305E-2</c:v>
                </c:pt>
                <c:pt idx="5759" formatCode="General">
                  <c:v>2.5008409999999998E-2</c:v>
                </c:pt>
                <c:pt idx="5760" formatCode="General">
                  <c:v>2.3108050000000002E-2</c:v>
                </c:pt>
                <c:pt idx="5761" formatCode="General">
                  <c:v>2.1267250000000001E-2</c:v>
                </c:pt>
                <c:pt idx="5762" formatCode="General">
                  <c:v>1.9607070000000001E-2</c:v>
                </c:pt>
                <c:pt idx="5763" formatCode="General">
                  <c:v>1.8352360000000002E-2</c:v>
                </c:pt>
                <c:pt idx="5764" formatCode="General">
                  <c:v>1.7454879999999999E-2</c:v>
                </c:pt>
                <c:pt idx="5765" formatCode="General">
                  <c:v>1.6638090000000001E-2</c:v>
                </c:pt>
                <c:pt idx="5766" formatCode="General">
                  <c:v>1.5792810000000001E-2</c:v>
                </c:pt>
                <c:pt idx="5767" formatCode="General">
                  <c:v>1.4945689999999999E-2</c:v>
                </c:pt>
                <c:pt idx="5768" formatCode="General">
                  <c:v>1.412744E-2</c:v>
                </c:pt>
                <c:pt idx="5769" formatCode="General">
                  <c:v>1.3289520000000001E-2</c:v>
                </c:pt>
                <c:pt idx="5770" formatCode="General">
                  <c:v>1.226265E-2</c:v>
                </c:pt>
                <c:pt idx="5771" formatCode="General">
                  <c:v>1.091926E-2</c:v>
                </c:pt>
                <c:pt idx="5772" formatCode="General">
                  <c:v>8.9649940000000004E-3</c:v>
                </c:pt>
                <c:pt idx="5773" formatCode="General">
                  <c:v>6.3664209999999997E-3</c:v>
                </c:pt>
                <c:pt idx="5774" formatCode="General">
                  <c:v>3.6124690000000001E-3</c:v>
                </c:pt>
                <c:pt idx="5775" formatCode="General">
                  <c:v>1.154272E-3</c:v>
                </c:pt>
                <c:pt idx="5776" formatCode="General">
                  <c:v>-9.9025299999999997E-4</c:v>
                </c:pt>
                <c:pt idx="5777" formatCode="General">
                  <c:v>-3.0124359999999998E-3</c:v>
                </c:pt>
                <c:pt idx="5778" formatCode="General">
                  <c:v>-5.1202929999999997E-3</c:v>
                </c:pt>
                <c:pt idx="5779" formatCode="General">
                  <c:v>-7.1406789999999996E-3</c:v>
                </c:pt>
                <c:pt idx="5780" formatCode="General">
                  <c:v>-8.8567530000000002E-3</c:v>
                </c:pt>
                <c:pt idx="5781" formatCode="General">
                  <c:v>-1.021741E-2</c:v>
                </c:pt>
                <c:pt idx="5782" formatCode="General">
                  <c:v>-1.126014E-2</c:v>
                </c:pt>
                <c:pt idx="5783" formatCode="General">
                  <c:v>-1.2016509999999999E-2</c:v>
                </c:pt>
                <c:pt idx="5784" formatCode="General">
                  <c:v>-1.234567E-2</c:v>
                </c:pt>
                <c:pt idx="5785" formatCode="General">
                  <c:v>-1.2198509999999999E-2</c:v>
                </c:pt>
                <c:pt idx="5786" formatCode="General">
                  <c:v>-1.1749219999999999E-2</c:v>
                </c:pt>
                <c:pt idx="5787" formatCode="General">
                  <c:v>-1.110914E-2</c:v>
                </c:pt>
                <c:pt idx="5788" formatCode="General">
                  <c:v>-1.033938E-2</c:v>
                </c:pt>
                <c:pt idx="5789" formatCode="General">
                  <c:v>-9.4471510000000009E-3</c:v>
                </c:pt>
                <c:pt idx="5790" formatCode="General">
                  <c:v>-8.4183929999999997E-3</c:v>
                </c:pt>
                <c:pt idx="5791" formatCode="General">
                  <c:v>-7.4121370000000001E-3</c:v>
                </c:pt>
                <c:pt idx="5792" formatCode="General">
                  <c:v>-6.6514549999999997E-3</c:v>
                </c:pt>
                <c:pt idx="5793" formatCode="General">
                  <c:v>-6.1803279999999997E-3</c:v>
                </c:pt>
                <c:pt idx="5794" formatCode="General">
                  <c:v>-5.912779E-3</c:v>
                </c:pt>
                <c:pt idx="5795" formatCode="General">
                  <c:v>-5.8199269999999999E-3</c:v>
                </c:pt>
                <c:pt idx="5796" formatCode="General">
                  <c:v>-6.0058660000000003E-3</c:v>
                </c:pt>
                <c:pt idx="5797" formatCode="General">
                  <c:v>-6.5248809999999997E-3</c:v>
                </c:pt>
                <c:pt idx="5798" formatCode="General">
                  <c:v>-7.2692210000000002E-3</c:v>
                </c:pt>
                <c:pt idx="5799" formatCode="General">
                  <c:v>-8.0843110000000003E-3</c:v>
                </c:pt>
                <c:pt idx="5800" formatCode="General">
                  <c:v>-8.7525469999999994E-3</c:v>
                </c:pt>
                <c:pt idx="5801" formatCode="General">
                  <c:v>-9.1299720000000001E-3</c:v>
                </c:pt>
                <c:pt idx="5802" formatCode="General">
                  <c:v>-9.4181579999999994E-3</c:v>
                </c:pt>
                <c:pt idx="5803" formatCode="General">
                  <c:v>-9.6003830000000005E-3</c:v>
                </c:pt>
                <c:pt idx="5804" formatCode="General">
                  <c:v>-9.4276350000000002E-3</c:v>
                </c:pt>
                <c:pt idx="5805" formatCode="General">
                  <c:v>-8.8769850000000004E-3</c:v>
                </c:pt>
                <c:pt idx="5806" formatCode="General">
                  <c:v>-8.1641839999999997E-3</c:v>
                </c:pt>
                <c:pt idx="5807" formatCode="General">
                  <c:v>-7.2510129999999997E-3</c:v>
                </c:pt>
                <c:pt idx="5808" formatCode="General">
                  <c:v>-6.1242249999999996E-3</c:v>
                </c:pt>
                <c:pt idx="5809" formatCode="General">
                  <c:v>-5.1641150000000004E-3</c:v>
                </c:pt>
                <c:pt idx="5810" formatCode="General">
                  <c:v>-4.6557009999999999E-3</c:v>
                </c:pt>
                <c:pt idx="5811" formatCode="General">
                  <c:v>-4.6336980000000003E-3</c:v>
                </c:pt>
                <c:pt idx="5812" formatCode="General">
                  <c:v>-4.6714060000000003E-3</c:v>
                </c:pt>
                <c:pt idx="5813" formatCode="General">
                  <c:v>-4.5710239999999999E-3</c:v>
                </c:pt>
                <c:pt idx="5814" formatCode="General">
                  <c:v>-4.6395890000000004E-3</c:v>
                </c:pt>
                <c:pt idx="5815" formatCode="General">
                  <c:v>-5.0561629999999998E-3</c:v>
                </c:pt>
                <c:pt idx="5816" formatCode="General">
                  <c:v>-5.823623E-3</c:v>
                </c:pt>
                <c:pt idx="5817" formatCode="General">
                  <c:v>-6.9038279999999999E-3</c:v>
                </c:pt>
                <c:pt idx="5818" formatCode="General">
                  <c:v>-8.3223110000000006E-3</c:v>
                </c:pt>
                <c:pt idx="5819" formatCode="General">
                  <c:v>-9.9604050000000003E-3</c:v>
                </c:pt>
                <c:pt idx="5820" formatCode="General">
                  <c:v>-1.145385E-2</c:v>
                </c:pt>
                <c:pt idx="5821" formatCode="General">
                  <c:v>-1.2805550000000001E-2</c:v>
                </c:pt>
                <c:pt idx="5822" formatCode="General">
                  <c:v>-1.4119690000000001E-2</c:v>
                </c:pt>
                <c:pt idx="5823" formatCode="General">
                  <c:v>-1.510801E-2</c:v>
                </c:pt>
                <c:pt idx="5824" formatCode="General">
                  <c:v>-1.5482370000000001E-2</c:v>
                </c:pt>
                <c:pt idx="5825" formatCode="General">
                  <c:v>-1.5300879999999999E-2</c:v>
                </c:pt>
                <c:pt idx="5826" formatCode="General">
                  <c:v>-1.4712029999999999E-2</c:v>
                </c:pt>
                <c:pt idx="5827" formatCode="General">
                  <c:v>-1.363283E-2</c:v>
                </c:pt>
                <c:pt idx="5828" formatCode="General">
                  <c:v>-1.194225E-2</c:v>
                </c:pt>
                <c:pt idx="5829" formatCode="General">
                  <c:v>-9.5732869999999998E-3</c:v>
                </c:pt>
                <c:pt idx="5830" formatCode="General">
                  <c:v>-6.6318749999999997E-3</c:v>
                </c:pt>
                <c:pt idx="5831" formatCode="General">
                  <c:v>-3.3384679999999998E-3</c:v>
                </c:pt>
                <c:pt idx="5832">
                  <c:v>6.0088040000000001E-5</c:v>
                </c:pt>
                <c:pt idx="5833" formatCode="General">
                  <c:v>3.3053959999999999E-3</c:v>
                </c:pt>
                <c:pt idx="5834" formatCode="General">
                  <c:v>6.5530470000000002E-3</c:v>
                </c:pt>
                <c:pt idx="5835" formatCode="General">
                  <c:v>1.017143E-2</c:v>
                </c:pt>
                <c:pt idx="5836" formatCode="General">
                  <c:v>1.42857E-2</c:v>
                </c:pt>
                <c:pt idx="5837" formatCode="General">
                  <c:v>1.867926E-2</c:v>
                </c:pt>
                <c:pt idx="5838" formatCode="General">
                  <c:v>2.2875469999999998E-2</c:v>
                </c:pt>
                <c:pt idx="5839" formatCode="General">
                  <c:v>2.639886E-2</c:v>
                </c:pt>
                <c:pt idx="5840" formatCode="General">
                  <c:v>2.9047369999999999E-2</c:v>
                </c:pt>
                <c:pt idx="5841" formatCode="General">
                  <c:v>3.081159E-2</c:v>
                </c:pt>
                <c:pt idx="5842" formatCode="General">
                  <c:v>3.168348E-2</c:v>
                </c:pt>
                <c:pt idx="5843" formatCode="General">
                  <c:v>3.1822669999999997E-2</c:v>
                </c:pt>
                <c:pt idx="5844" formatCode="General">
                  <c:v>3.1333729999999997E-2</c:v>
                </c:pt>
                <c:pt idx="5845" formatCode="General">
                  <c:v>3.0165040000000001E-2</c:v>
                </c:pt>
                <c:pt idx="5846" formatCode="General">
                  <c:v>2.8438129999999999E-2</c:v>
                </c:pt>
                <c:pt idx="5847" formatCode="General">
                  <c:v>2.6361280000000001E-2</c:v>
                </c:pt>
                <c:pt idx="5848" formatCode="General">
                  <c:v>2.3921020000000001E-2</c:v>
                </c:pt>
                <c:pt idx="5849" formatCode="General">
                  <c:v>2.115624E-2</c:v>
                </c:pt>
                <c:pt idx="5850" formatCode="General">
                  <c:v>1.8229410000000001E-2</c:v>
                </c:pt>
                <c:pt idx="5851" formatCode="General">
                  <c:v>1.531655E-2</c:v>
                </c:pt>
                <c:pt idx="5852" formatCode="General">
                  <c:v>1.251173E-2</c:v>
                </c:pt>
                <c:pt idx="5853" formatCode="General">
                  <c:v>9.8897680000000002E-3</c:v>
                </c:pt>
                <c:pt idx="5854" formatCode="General">
                  <c:v>7.6536019999999998E-3</c:v>
                </c:pt>
                <c:pt idx="5855" formatCode="General">
                  <c:v>5.9504099999999997E-3</c:v>
                </c:pt>
                <c:pt idx="5856" formatCode="General">
                  <c:v>4.8130389999999999E-3</c:v>
                </c:pt>
                <c:pt idx="5857" formatCode="General">
                  <c:v>4.18257E-3</c:v>
                </c:pt>
                <c:pt idx="5858" formatCode="General">
                  <c:v>4.018069E-3</c:v>
                </c:pt>
                <c:pt idx="5859" formatCode="General">
                  <c:v>4.3477610000000003E-3</c:v>
                </c:pt>
                <c:pt idx="5860" formatCode="General">
                  <c:v>5.0551909999999997E-3</c:v>
                </c:pt>
                <c:pt idx="5861" formatCode="General">
                  <c:v>6.097692E-3</c:v>
                </c:pt>
                <c:pt idx="5862" formatCode="General">
                  <c:v>7.343975E-3</c:v>
                </c:pt>
                <c:pt idx="5863" formatCode="General">
                  <c:v>8.552301E-3</c:v>
                </c:pt>
                <c:pt idx="5864" formatCode="General">
                  <c:v>9.6134080000000004E-3</c:v>
                </c:pt>
                <c:pt idx="5865" formatCode="General">
                  <c:v>1.039852E-2</c:v>
                </c:pt>
                <c:pt idx="5866" formatCode="General">
                  <c:v>1.0914480000000001E-2</c:v>
                </c:pt>
                <c:pt idx="5867" formatCode="General">
                  <c:v>1.1397819999999999E-2</c:v>
                </c:pt>
                <c:pt idx="5868" formatCode="General">
                  <c:v>1.1795470000000001E-2</c:v>
                </c:pt>
                <c:pt idx="5869" formatCode="General">
                  <c:v>1.1726500000000001E-2</c:v>
                </c:pt>
                <c:pt idx="5870" formatCode="General">
                  <c:v>1.09645E-2</c:v>
                </c:pt>
                <c:pt idx="5871" formatCode="General">
                  <c:v>9.5778449999999998E-3</c:v>
                </c:pt>
                <c:pt idx="5872" formatCode="General">
                  <c:v>7.9857309999999994E-3</c:v>
                </c:pt>
                <c:pt idx="5873" formatCode="General">
                  <c:v>6.5378750000000003E-3</c:v>
                </c:pt>
                <c:pt idx="5874" formatCode="General">
                  <c:v>5.0780540000000002E-3</c:v>
                </c:pt>
                <c:pt idx="5875" formatCode="General">
                  <c:v>3.3533209999999998E-3</c:v>
                </c:pt>
                <c:pt idx="5876" formatCode="General">
                  <c:v>1.4480980000000001E-3</c:v>
                </c:pt>
                <c:pt idx="5877" formatCode="General">
                  <c:v>-4.2066059999999999E-4</c:v>
                </c:pt>
                <c:pt idx="5878" formatCode="General">
                  <c:v>-2.0466339999999999E-3</c:v>
                </c:pt>
                <c:pt idx="5879" formatCode="General">
                  <c:v>-3.3570380000000001E-3</c:v>
                </c:pt>
                <c:pt idx="5880" formatCode="General">
                  <c:v>-4.5662640000000004E-3</c:v>
                </c:pt>
                <c:pt idx="5881" formatCode="General">
                  <c:v>-6.0784649999999999E-3</c:v>
                </c:pt>
                <c:pt idx="5882" formatCode="General">
                  <c:v>-7.9162980000000004E-3</c:v>
                </c:pt>
                <c:pt idx="5883" formatCode="General">
                  <c:v>-9.6112339999999997E-3</c:v>
                </c:pt>
                <c:pt idx="5884" formatCode="General">
                  <c:v>-1.078701E-2</c:v>
                </c:pt>
                <c:pt idx="5885" formatCode="General">
                  <c:v>-1.181478E-2</c:v>
                </c:pt>
                <c:pt idx="5886" formatCode="General">
                  <c:v>-1.2904870000000001E-2</c:v>
                </c:pt>
                <c:pt idx="5887" formatCode="General">
                  <c:v>-1.375967E-2</c:v>
                </c:pt>
                <c:pt idx="5888" formatCode="General">
                  <c:v>-1.413621E-2</c:v>
                </c:pt>
                <c:pt idx="5889" formatCode="General">
                  <c:v>-1.4043709999999999E-2</c:v>
                </c:pt>
                <c:pt idx="5890" formatCode="General">
                  <c:v>-1.3522859999999999E-2</c:v>
                </c:pt>
                <c:pt idx="5891" formatCode="General">
                  <c:v>-1.2491220000000001E-2</c:v>
                </c:pt>
                <c:pt idx="5892" formatCode="General">
                  <c:v>-1.1282469999999999E-2</c:v>
                </c:pt>
                <c:pt idx="5893" formatCode="General">
                  <c:v>-1.027322E-2</c:v>
                </c:pt>
                <c:pt idx="5894" formatCode="General">
                  <c:v>-9.3547279999999997E-3</c:v>
                </c:pt>
                <c:pt idx="5895" formatCode="General">
                  <c:v>-8.1702140000000003E-3</c:v>
                </c:pt>
                <c:pt idx="5896" formatCode="General">
                  <c:v>-6.607791E-3</c:v>
                </c:pt>
                <c:pt idx="5897" formatCode="General">
                  <c:v>-4.8325859999999998E-3</c:v>
                </c:pt>
                <c:pt idx="5898" formatCode="General">
                  <c:v>-2.9055130000000002E-3</c:v>
                </c:pt>
                <c:pt idx="5899" formatCode="General">
                  <c:v>-8.5119139999999998E-4</c:v>
                </c:pt>
                <c:pt idx="5900" formatCode="General">
                  <c:v>1.175614E-3</c:v>
                </c:pt>
                <c:pt idx="5901" formatCode="General">
                  <c:v>3.0329879999999999E-3</c:v>
                </c:pt>
                <c:pt idx="5902" formatCode="General">
                  <c:v>4.9870169999999998E-3</c:v>
                </c:pt>
                <c:pt idx="5903" formatCode="General">
                  <c:v>7.4954239999999997E-3</c:v>
                </c:pt>
                <c:pt idx="5904" formatCode="General">
                  <c:v>1.0317089999999999E-2</c:v>
                </c:pt>
                <c:pt idx="5905" formatCode="General">
                  <c:v>1.259094E-2</c:v>
                </c:pt>
                <c:pt idx="5906" formatCode="General">
                  <c:v>1.4063279999999999E-2</c:v>
                </c:pt>
                <c:pt idx="5907" formatCode="General">
                  <c:v>1.5216739999999999E-2</c:v>
                </c:pt>
                <c:pt idx="5908" formatCode="General">
                  <c:v>1.6339820000000001E-2</c:v>
                </c:pt>
                <c:pt idx="5909" formatCode="General">
                  <c:v>1.707734E-2</c:v>
                </c:pt>
                <c:pt idx="5910" formatCode="General">
                  <c:v>1.7137110000000001E-2</c:v>
                </c:pt>
                <c:pt idx="5911" formatCode="General">
                  <c:v>1.6721010000000001E-2</c:v>
                </c:pt>
                <c:pt idx="5912" formatCode="General">
                  <c:v>1.6117300000000001E-2</c:v>
                </c:pt>
                <c:pt idx="5913" formatCode="General">
                  <c:v>1.5331320000000001E-2</c:v>
                </c:pt>
                <c:pt idx="5914" formatCode="General">
                  <c:v>1.4164299999999999E-2</c:v>
                </c:pt>
                <c:pt idx="5915" formatCode="General">
                  <c:v>1.271007E-2</c:v>
                </c:pt>
                <c:pt idx="5916" formatCode="General">
                  <c:v>1.112544E-2</c:v>
                </c:pt>
                <c:pt idx="5917" formatCode="General">
                  <c:v>9.3005750000000002E-3</c:v>
                </c:pt>
                <c:pt idx="5918" formatCode="General">
                  <c:v>7.2380609999999996E-3</c:v>
                </c:pt>
                <c:pt idx="5919" formatCode="General">
                  <c:v>5.1606100000000004E-3</c:v>
                </c:pt>
                <c:pt idx="5920" formatCode="General">
                  <c:v>3.2576509999999999E-3</c:v>
                </c:pt>
                <c:pt idx="5921" formatCode="General">
                  <c:v>1.3451240000000001E-3</c:v>
                </c:pt>
                <c:pt idx="5922" formatCode="General">
                  <c:v>-8.3498719999999999E-4</c:v>
                </c:pt>
                <c:pt idx="5923" formatCode="General">
                  <c:v>-3.1047689999999998E-3</c:v>
                </c:pt>
                <c:pt idx="5924" formatCode="General">
                  <c:v>-5.1109049999999998E-3</c:v>
                </c:pt>
                <c:pt idx="5925" formatCode="General">
                  <c:v>-6.6737649999999999E-3</c:v>
                </c:pt>
                <c:pt idx="5926" formatCode="General">
                  <c:v>-7.6929579999999997E-3</c:v>
                </c:pt>
                <c:pt idx="5927" formatCode="General">
                  <c:v>-8.0214810000000004E-3</c:v>
                </c:pt>
                <c:pt idx="5928" formatCode="General">
                  <c:v>-7.8363930000000005E-3</c:v>
                </c:pt>
                <c:pt idx="5929" formatCode="General">
                  <c:v>-7.4385730000000004E-3</c:v>
                </c:pt>
                <c:pt idx="5930" formatCode="General">
                  <c:v>-6.9168609999999998E-3</c:v>
                </c:pt>
                <c:pt idx="5931" formatCode="General">
                  <c:v>-6.1401959999999997E-3</c:v>
                </c:pt>
                <c:pt idx="5932" formatCode="General">
                  <c:v>-5.0872249999999999E-3</c:v>
                </c:pt>
                <c:pt idx="5933" formatCode="General">
                  <c:v>-4.201827E-3</c:v>
                </c:pt>
                <c:pt idx="5934" formatCode="General">
                  <c:v>-3.7466209999999999E-3</c:v>
                </c:pt>
                <c:pt idx="5935" formatCode="General">
                  <c:v>-3.412666E-3</c:v>
                </c:pt>
                <c:pt idx="5936" formatCode="General">
                  <c:v>-2.6961770000000001E-3</c:v>
                </c:pt>
                <c:pt idx="5937" formatCode="General">
                  <c:v>-1.662881E-3</c:v>
                </c:pt>
                <c:pt idx="5938" formatCode="General">
                  <c:v>-7.6227070000000003E-4</c:v>
                </c:pt>
                <c:pt idx="5939" formatCode="General">
                  <c:v>-3.2863430000000001E-4</c:v>
                </c:pt>
                <c:pt idx="5940" formatCode="General">
                  <c:v>-2.8449379999999998E-4</c:v>
                </c:pt>
                <c:pt idx="5941" formatCode="General">
                  <c:v>-2.0271079999999999E-4</c:v>
                </c:pt>
                <c:pt idx="5942" formatCode="General">
                  <c:v>2.6938070000000002E-4</c:v>
                </c:pt>
                <c:pt idx="5943" formatCode="General">
                  <c:v>1.02513E-3</c:v>
                </c:pt>
                <c:pt idx="5944" formatCode="General">
                  <c:v>1.5677779999999999E-3</c:v>
                </c:pt>
                <c:pt idx="5945" formatCode="General">
                  <c:v>1.5377100000000001E-3</c:v>
                </c:pt>
                <c:pt idx="5946" formatCode="General">
                  <c:v>1.117886E-3</c:v>
                </c:pt>
                <c:pt idx="5947" formatCode="General">
                  <c:v>7.7617180000000003E-4</c:v>
                </c:pt>
                <c:pt idx="5948" formatCode="General">
                  <c:v>8.2565150000000001E-4</c:v>
                </c:pt>
                <c:pt idx="5949" formatCode="General">
                  <c:v>1.0515050000000001E-3</c:v>
                </c:pt>
                <c:pt idx="5950" formatCode="General">
                  <c:v>1.184283E-3</c:v>
                </c:pt>
                <c:pt idx="5951" formatCode="General">
                  <c:v>1.19232E-3</c:v>
                </c:pt>
                <c:pt idx="5952" formatCode="General">
                  <c:v>1.0939599999999999E-3</c:v>
                </c:pt>
                <c:pt idx="5953" formatCode="General">
                  <c:v>8.7991139999999996E-4</c:v>
                </c:pt>
                <c:pt idx="5954" formatCode="General">
                  <c:v>6.5216449999999995E-4</c:v>
                </c:pt>
                <c:pt idx="5955" formatCode="General">
                  <c:v>6.5484569999999995E-4</c:v>
                </c:pt>
                <c:pt idx="5956" formatCode="General">
                  <c:v>1.112734E-3</c:v>
                </c:pt>
                <c:pt idx="5957" formatCode="General">
                  <c:v>1.976504E-3</c:v>
                </c:pt>
                <c:pt idx="5958" formatCode="General">
                  <c:v>3.1370259999999998E-3</c:v>
                </c:pt>
                <c:pt idx="5959" formatCode="General">
                  <c:v>4.675701E-3</c:v>
                </c:pt>
                <c:pt idx="5960" formatCode="General">
                  <c:v>6.5497029999999996E-3</c:v>
                </c:pt>
                <c:pt idx="5961" formatCode="General">
                  <c:v>8.4994800000000002E-3</c:v>
                </c:pt>
                <c:pt idx="5962" formatCode="General">
                  <c:v>1.0383949999999999E-2</c:v>
                </c:pt>
                <c:pt idx="5963" formatCode="General">
                  <c:v>1.2194190000000001E-2</c:v>
                </c:pt>
                <c:pt idx="5964" formatCode="General">
                  <c:v>1.3989669999999999E-2</c:v>
                </c:pt>
                <c:pt idx="5965" formatCode="General">
                  <c:v>1.5886540000000001E-2</c:v>
                </c:pt>
                <c:pt idx="5966" formatCode="General">
                  <c:v>1.7997519999999999E-2</c:v>
                </c:pt>
                <c:pt idx="5967" formatCode="General">
                  <c:v>2.033192E-2</c:v>
                </c:pt>
                <c:pt idx="5968" formatCode="General">
                  <c:v>2.2653510000000002E-2</c:v>
                </c:pt>
                <c:pt idx="5969" formatCode="General">
                  <c:v>2.4755699999999999E-2</c:v>
                </c:pt>
                <c:pt idx="5970" formatCode="General">
                  <c:v>2.6509339999999999E-2</c:v>
                </c:pt>
                <c:pt idx="5971" formatCode="General">
                  <c:v>2.779736E-2</c:v>
                </c:pt>
                <c:pt idx="5972" formatCode="General">
                  <c:v>2.8536189999999999E-2</c:v>
                </c:pt>
                <c:pt idx="5973" formatCode="General">
                  <c:v>2.8882040000000001E-2</c:v>
                </c:pt>
                <c:pt idx="5974" formatCode="General">
                  <c:v>2.907556E-2</c:v>
                </c:pt>
                <c:pt idx="5975" formatCode="General">
                  <c:v>2.9069649999999999E-2</c:v>
                </c:pt>
                <c:pt idx="5976" formatCode="General">
                  <c:v>2.856388E-2</c:v>
                </c:pt>
                <c:pt idx="5977" formatCode="General">
                  <c:v>2.7322140000000002E-2</c:v>
                </c:pt>
                <c:pt idx="5978" formatCode="General">
                  <c:v>2.5527660000000001E-2</c:v>
                </c:pt>
                <c:pt idx="5979" formatCode="General">
                  <c:v>2.345452E-2</c:v>
                </c:pt>
                <c:pt idx="5980" formatCode="General">
                  <c:v>2.0994249999999999E-2</c:v>
                </c:pt>
                <c:pt idx="5981" formatCode="General">
                  <c:v>1.781435E-2</c:v>
                </c:pt>
                <c:pt idx="5982" formatCode="General">
                  <c:v>1.3582230000000001E-2</c:v>
                </c:pt>
                <c:pt idx="5983" formatCode="General">
                  <c:v>8.1131199999999997E-3</c:v>
                </c:pt>
                <c:pt idx="5984" formatCode="General">
                  <c:v>1.828026E-3</c:v>
                </c:pt>
                <c:pt idx="5985" formatCode="General">
                  <c:v>-4.6588330000000002E-3</c:v>
                </c:pt>
                <c:pt idx="5986" formatCode="General">
                  <c:v>-1.1230179999999999E-2</c:v>
                </c:pt>
                <c:pt idx="5987" formatCode="General">
                  <c:v>-1.7833479999999999E-2</c:v>
                </c:pt>
                <c:pt idx="5988" formatCode="General">
                  <c:v>-2.4159409999999999E-2</c:v>
                </c:pt>
                <c:pt idx="5989" formatCode="General">
                  <c:v>-2.9884129999999998E-2</c:v>
                </c:pt>
                <c:pt idx="5990" formatCode="General">
                  <c:v>-3.4853099999999998E-2</c:v>
                </c:pt>
                <c:pt idx="5991" formatCode="General">
                  <c:v>-3.9083930000000003E-2</c:v>
                </c:pt>
                <c:pt idx="5992" formatCode="General">
                  <c:v>-4.2612169999999998E-2</c:v>
                </c:pt>
                <c:pt idx="5993" formatCode="General">
                  <c:v>-4.5349939999999998E-2</c:v>
                </c:pt>
                <c:pt idx="5994" formatCode="General">
                  <c:v>-4.6960200000000001E-2</c:v>
                </c:pt>
                <c:pt idx="5995" formatCode="General">
                  <c:v>-4.71327E-2</c:v>
                </c:pt>
                <c:pt idx="5996" formatCode="General">
                  <c:v>-4.5957209999999998E-2</c:v>
                </c:pt>
                <c:pt idx="5997" formatCode="General">
                  <c:v>-4.3803839999999997E-2</c:v>
                </c:pt>
                <c:pt idx="5998" formatCode="General">
                  <c:v>-4.1002820000000002E-2</c:v>
                </c:pt>
                <c:pt idx="5999" formatCode="General">
                  <c:v>-3.7570760000000002E-2</c:v>
                </c:pt>
                <c:pt idx="6000" formatCode="General">
                  <c:v>-3.3095010000000001E-2</c:v>
                </c:pt>
                <c:pt idx="6001" formatCode="General">
                  <c:v>-2.727477E-2</c:v>
                </c:pt>
                <c:pt idx="6002" formatCode="General">
                  <c:v>-2.0863610000000001E-2</c:v>
                </c:pt>
                <c:pt idx="6003" formatCode="General">
                  <c:v>-1.496987E-2</c:v>
                </c:pt>
                <c:pt idx="6004" formatCode="General">
                  <c:v>-9.9426989999999993E-3</c:v>
                </c:pt>
                <c:pt idx="6005" formatCode="General">
                  <c:v>-5.7427720000000002E-3</c:v>
                </c:pt>
                <c:pt idx="6006" formatCode="General">
                  <c:v>-2.2659590000000001E-3</c:v>
                </c:pt>
                <c:pt idx="6007" formatCode="General">
                  <c:v>7.9815620000000002E-4</c:v>
                </c:pt>
                <c:pt idx="6008" formatCode="General">
                  <c:v>3.3887040000000002E-3</c:v>
                </c:pt>
                <c:pt idx="6009" formatCode="General">
                  <c:v>5.1064880000000002E-3</c:v>
                </c:pt>
                <c:pt idx="6010" formatCode="General">
                  <c:v>5.8901179999999997E-3</c:v>
                </c:pt>
                <c:pt idx="6011" formatCode="General">
                  <c:v>6.2488470000000001E-3</c:v>
                </c:pt>
                <c:pt idx="6012" formatCode="General">
                  <c:v>6.7544359999999999E-3</c:v>
                </c:pt>
                <c:pt idx="6013" formatCode="General">
                  <c:v>7.3893070000000003E-3</c:v>
                </c:pt>
                <c:pt idx="6014" formatCode="General">
                  <c:v>7.7165860000000001E-3</c:v>
                </c:pt>
                <c:pt idx="6015" formatCode="General">
                  <c:v>7.3962749999999999E-3</c:v>
                </c:pt>
                <c:pt idx="6016" formatCode="General">
                  <c:v>6.3693320000000001E-3</c:v>
                </c:pt>
                <c:pt idx="6017" formatCode="General">
                  <c:v>4.9904190000000003E-3</c:v>
                </c:pt>
                <c:pt idx="6018" formatCode="General">
                  <c:v>3.6498580000000002E-3</c:v>
                </c:pt>
                <c:pt idx="6019" formatCode="General">
                  <c:v>2.3874249999999999E-3</c:v>
                </c:pt>
                <c:pt idx="6020" formatCode="General">
                  <c:v>1.0359379999999999E-3</c:v>
                </c:pt>
                <c:pt idx="6021" formatCode="General">
                  <c:v>-8.3220560000000002E-4</c:v>
                </c:pt>
                <c:pt idx="6022" formatCode="General">
                  <c:v>-3.3027030000000001E-3</c:v>
                </c:pt>
                <c:pt idx="6023" formatCode="General">
                  <c:v>-5.8420980000000004E-3</c:v>
                </c:pt>
                <c:pt idx="6024" formatCode="General">
                  <c:v>-7.9498190000000003E-3</c:v>
                </c:pt>
                <c:pt idx="6025" formatCode="General">
                  <c:v>-9.925616E-3</c:v>
                </c:pt>
                <c:pt idx="6026" formatCode="General">
                  <c:v>-1.2451240000000001E-2</c:v>
                </c:pt>
                <c:pt idx="6027" formatCode="General">
                  <c:v>-1.561996E-2</c:v>
                </c:pt>
                <c:pt idx="6028" formatCode="General">
                  <c:v>-1.9059010000000001E-2</c:v>
                </c:pt>
                <c:pt idx="6029" formatCode="General">
                  <c:v>-2.2440149999999999E-2</c:v>
                </c:pt>
                <c:pt idx="6030" formatCode="General">
                  <c:v>-2.5257870000000002E-2</c:v>
                </c:pt>
                <c:pt idx="6031" formatCode="General">
                  <c:v>-2.7205360000000001E-2</c:v>
                </c:pt>
                <c:pt idx="6032" formatCode="General">
                  <c:v>-2.8540630000000001E-2</c:v>
                </c:pt>
                <c:pt idx="6033" formatCode="General">
                  <c:v>-2.9696529999999999E-2</c:v>
                </c:pt>
                <c:pt idx="6034" formatCode="General">
                  <c:v>-3.100379E-2</c:v>
                </c:pt>
                <c:pt idx="6035" formatCode="General">
                  <c:v>-3.240117E-2</c:v>
                </c:pt>
                <c:pt idx="6036" formatCode="General">
                  <c:v>-3.3180109999999999E-2</c:v>
                </c:pt>
                <c:pt idx="6037" formatCode="General">
                  <c:v>-3.2456939999999997E-2</c:v>
                </c:pt>
                <c:pt idx="6038" formatCode="General">
                  <c:v>-3.0142619999999998E-2</c:v>
                </c:pt>
                <c:pt idx="6039" formatCode="General">
                  <c:v>-2.696465E-2</c:v>
                </c:pt>
                <c:pt idx="6040" formatCode="General">
                  <c:v>-2.3997439999999998E-2</c:v>
                </c:pt>
                <c:pt idx="6041" formatCode="General">
                  <c:v>-2.1942360000000001E-2</c:v>
                </c:pt>
                <c:pt idx="6042" formatCode="General">
                  <c:v>-2.0564740000000001E-2</c:v>
                </c:pt>
                <c:pt idx="6043" formatCode="General">
                  <c:v>-1.9011589999999998E-2</c:v>
                </c:pt>
                <c:pt idx="6044" formatCode="General">
                  <c:v>-1.684372E-2</c:v>
                </c:pt>
                <c:pt idx="6045" formatCode="General">
                  <c:v>-1.448672E-2</c:v>
                </c:pt>
                <c:pt idx="6046" formatCode="General">
                  <c:v>-1.2653869999999999E-2</c:v>
                </c:pt>
                <c:pt idx="6047" formatCode="General">
                  <c:v>-1.1682089999999999E-2</c:v>
                </c:pt>
                <c:pt idx="6048" formatCode="General">
                  <c:v>-1.118588E-2</c:v>
                </c:pt>
                <c:pt idx="6049" formatCode="General">
                  <c:v>-1.060058E-2</c:v>
                </c:pt>
                <c:pt idx="6050" formatCode="General">
                  <c:v>-9.5953329999999993E-3</c:v>
                </c:pt>
                <c:pt idx="6051" formatCode="General">
                  <c:v>-8.1752160000000008E-3</c:v>
                </c:pt>
                <c:pt idx="6052" formatCode="General">
                  <c:v>-6.7521090000000001E-3</c:v>
                </c:pt>
                <c:pt idx="6053" formatCode="General">
                  <c:v>-5.8198019999999998E-3</c:v>
                </c:pt>
                <c:pt idx="6054" formatCode="General">
                  <c:v>-5.3669069999999998E-3</c:v>
                </c:pt>
                <c:pt idx="6055" formatCode="General">
                  <c:v>-4.7997819999999998E-3</c:v>
                </c:pt>
                <c:pt idx="6056" formatCode="General">
                  <c:v>-3.5776950000000001E-3</c:v>
                </c:pt>
                <c:pt idx="6057" formatCode="General">
                  <c:v>-1.9213870000000001E-3</c:v>
                </c:pt>
                <c:pt idx="6058" formatCode="General">
                  <c:v>-4.8397000000000002E-4</c:v>
                </c:pt>
                <c:pt idx="6059" formatCode="General">
                  <c:v>4.5037830000000002E-4</c:v>
                </c:pt>
                <c:pt idx="6060" formatCode="General">
                  <c:v>1.252434E-3</c:v>
                </c:pt>
                <c:pt idx="6061" formatCode="General">
                  <c:v>2.345977E-3</c:v>
                </c:pt>
                <c:pt idx="6062" formatCode="General">
                  <c:v>3.6908050000000001E-3</c:v>
                </c:pt>
                <c:pt idx="6063" formatCode="General">
                  <c:v>5.0964890000000001E-3</c:v>
                </c:pt>
                <c:pt idx="6064" formatCode="General">
                  <c:v>6.3592279999999998E-3</c:v>
                </c:pt>
                <c:pt idx="6065" formatCode="General">
                  <c:v>7.2346219999999996E-3</c:v>
                </c:pt>
                <c:pt idx="6066" formatCode="General">
                  <c:v>7.7212180000000002E-3</c:v>
                </c:pt>
                <c:pt idx="6067" formatCode="General">
                  <c:v>8.2538530000000002E-3</c:v>
                </c:pt>
                <c:pt idx="6068" formatCode="General">
                  <c:v>8.9984620000000005E-3</c:v>
                </c:pt>
                <c:pt idx="6069" formatCode="General">
                  <c:v>9.7699680000000004E-3</c:v>
                </c:pt>
                <c:pt idx="6070" formatCode="General">
                  <c:v>1.06233E-2</c:v>
                </c:pt>
                <c:pt idx="6071" formatCode="General">
                  <c:v>1.205436E-2</c:v>
                </c:pt>
                <c:pt idx="6072" formatCode="General">
                  <c:v>1.429427E-2</c:v>
                </c:pt>
                <c:pt idx="6073" formatCode="General">
                  <c:v>1.7090419999999999E-2</c:v>
                </c:pt>
                <c:pt idx="6074" formatCode="General">
                  <c:v>2.0090070000000002E-2</c:v>
                </c:pt>
                <c:pt idx="6075" formatCode="General">
                  <c:v>2.3015049999999999E-2</c:v>
                </c:pt>
                <c:pt idx="6076" formatCode="General">
                  <c:v>2.5836189999999998E-2</c:v>
                </c:pt>
                <c:pt idx="6077" formatCode="General">
                  <c:v>2.8551960000000001E-2</c:v>
                </c:pt>
                <c:pt idx="6078" formatCode="General">
                  <c:v>3.1151990000000001E-2</c:v>
                </c:pt>
                <c:pt idx="6079" formatCode="General">
                  <c:v>3.334666E-2</c:v>
                </c:pt>
                <c:pt idx="6080" formatCode="General">
                  <c:v>3.4599230000000002E-2</c:v>
                </c:pt>
                <c:pt idx="6081" formatCode="General">
                  <c:v>3.4827329999999997E-2</c:v>
                </c:pt>
                <c:pt idx="6082" formatCode="General">
                  <c:v>3.4282800000000002E-2</c:v>
                </c:pt>
                <c:pt idx="6083" formatCode="General">
                  <c:v>3.3241630000000001E-2</c:v>
                </c:pt>
                <c:pt idx="6084" formatCode="General">
                  <c:v>3.1690839999999998E-2</c:v>
                </c:pt>
                <c:pt idx="6085" formatCode="General">
                  <c:v>2.9338019999999999E-2</c:v>
                </c:pt>
                <c:pt idx="6086" formatCode="General">
                  <c:v>2.6195909999999999E-2</c:v>
                </c:pt>
                <c:pt idx="6087" formatCode="General">
                  <c:v>2.2686950000000001E-2</c:v>
                </c:pt>
                <c:pt idx="6088" formatCode="General">
                  <c:v>1.9243030000000001E-2</c:v>
                </c:pt>
                <c:pt idx="6089" formatCode="General">
                  <c:v>1.6066199999999999E-2</c:v>
                </c:pt>
                <c:pt idx="6090" formatCode="General">
                  <c:v>1.3032190000000001E-2</c:v>
                </c:pt>
                <c:pt idx="6091" formatCode="General">
                  <c:v>9.7471320000000004E-3</c:v>
                </c:pt>
                <c:pt idx="6092" formatCode="General">
                  <c:v>6.0274710000000004E-3</c:v>
                </c:pt>
                <c:pt idx="6093" formatCode="General">
                  <c:v>2.2335050000000002E-3</c:v>
                </c:pt>
                <c:pt idx="6094" formatCode="General">
                  <c:v>-1.0709059999999999E-3</c:v>
                </c:pt>
                <c:pt idx="6095" formatCode="General">
                  <c:v>-3.8440050000000002E-3</c:v>
                </c:pt>
                <c:pt idx="6096" formatCode="General">
                  <c:v>-6.3782889999999997E-3</c:v>
                </c:pt>
                <c:pt idx="6097" formatCode="General">
                  <c:v>-8.7527869999999997E-3</c:v>
                </c:pt>
                <c:pt idx="6098" formatCode="General">
                  <c:v>-1.090647E-2</c:v>
                </c:pt>
                <c:pt idx="6099" formatCode="General">
                  <c:v>-1.3011190000000001E-2</c:v>
                </c:pt>
                <c:pt idx="6100" formatCode="General">
                  <c:v>-1.549798E-2</c:v>
                </c:pt>
                <c:pt idx="6101" formatCode="General">
                  <c:v>-1.8586120000000001E-2</c:v>
                </c:pt>
                <c:pt idx="6102" formatCode="General">
                  <c:v>-2.1715120000000001E-2</c:v>
                </c:pt>
                <c:pt idx="6103" formatCode="General">
                  <c:v>-2.397931E-2</c:v>
                </c:pt>
                <c:pt idx="6104" formatCode="General">
                  <c:v>-2.529605E-2</c:v>
                </c:pt>
                <c:pt idx="6105" formatCode="General">
                  <c:v>-2.6554609999999999E-2</c:v>
                </c:pt>
                <c:pt idx="6106" formatCode="General">
                  <c:v>-2.864736E-2</c:v>
                </c:pt>
                <c:pt idx="6107" formatCode="General">
                  <c:v>-3.1559089999999998E-2</c:v>
                </c:pt>
                <c:pt idx="6108" formatCode="General">
                  <c:v>-3.4496119999999998E-2</c:v>
                </c:pt>
                <c:pt idx="6109" formatCode="General">
                  <c:v>-3.6285709999999999E-2</c:v>
                </c:pt>
                <c:pt idx="6110" formatCode="General">
                  <c:v>-3.6192050000000003E-2</c:v>
                </c:pt>
                <c:pt idx="6111" formatCode="General">
                  <c:v>-3.4310640000000003E-2</c:v>
                </c:pt>
                <c:pt idx="6112" formatCode="General">
                  <c:v>-3.1281940000000001E-2</c:v>
                </c:pt>
                <c:pt idx="6113" formatCode="General">
                  <c:v>-2.7521540000000001E-2</c:v>
                </c:pt>
                <c:pt idx="6114" formatCode="General">
                  <c:v>-2.3165459999999999E-2</c:v>
                </c:pt>
                <c:pt idx="6115" formatCode="General">
                  <c:v>-1.8349379999999998E-2</c:v>
                </c:pt>
                <c:pt idx="6116" formatCode="General">
                  <c:v>-1.345112E-2</c:v>
                </c:pt>
                <c:pt idx="6117" formatCode="General">
                  <c:v>-9.1783660000000003E-3</c:v>
                </c:pt>
                <c:pt idx="6118" formatCode="General">
                  <c:v>-6.0803619999999997E-3</c:v>
                </c:pt>
                <c:pt idx="6119" formatCode="General">
                  <c:v>-3.9400650000000004E-3</c:v>
                </c:pt>
                <c:pt idx="6120" formatCode="General">
                  <c:v>-1.7320860000000001E-3</c:v>
                </c:pt>
                <c:pt idx="6121" formatCode="General">
                  <c:v>1.1552470000000001E-3</c:v>
                </c:pt>
                <c:pt idx="6122" formatCode="General">
                  <c:v>4.2313129999999996E-3</c:v>
                </c:pt>
                <c:pt idx="6123" formatCode="General">
                  <c:v>6.6023189999999997E-3</c:v>
                </c:pt>
                <c:pt idx="6124" formatCode="General">
                  <c:v>7.6549579999999999E-3</c:v>
                </c:pt>
                <c:pt idx="6125" formatCode="General">
                  <c:v>7.4953479999999998E-3</c:v>
                </c:pt>
                <c:pt idx="6126" formatCode="General">
                  <c:v>7.2944689999999996E-3</c:v>
                </c:pt>
                <c:pt idx="6127" formatCode="General">
                  <c:v>8.3334380000000003E-3</c:v>
                </c:pt>
                <c:pt idx="6128" formatCode="General">
                  <c:v>1.069091E-2</c:v>
                </c:pt>
                <c:pt idx="6129" formatCode="General">
                  <c:v>1.3219130000000001E-2</c:v>
                </c:pt>
                <c:pt idx="6130" formatCode="General">
                  <c:v>1.508057E-2</c:v>
                </c:pt>
                <c:pt idx="6131" formatCode="General">
                  <c:v>1.69249E-2</c:v>
                </c:pt>
                <c:pt idx="6132" formatCode="General">
                  <c:v>2.0166170000000001E-2</c:v>
                </c:pt>
                <c:pt idx="6133" formatCode="General">
                  <c:v>2.5073439999999999E-2</c:v>
                </c:pt>
                <c:pt idx="6134" formatCode="General">
                  <c:v>3.0590780000000001E-2</c:v>
                </c:pt>
                <c:pt idx="6135" formatCode="General">
                  <c:v>3.5530979999999997E-2</c:v>
                </c:pt>
                <c:pt idx="6136" formatCode="General">
                  <c:v>3.9298550000000002E-2</c:v>
                </c:pt>
                <c:pt idx="6137" formatCode="General">
                  <c:v>4.1915760000000003E-2</c:v>
                </c:pt>
                <c:pt idx="6138" formatCode="General">
                  <c:v>4.3885779999999999E-2</c:v>
                </c:pt>
                <c:pt idx="6139" formatCode="General">
                  <c:v>4.5792520000000003E-2</c:v>
                </c:pt>
                <c:pt idx="6140" formatCode="General">
                  <c:v>4.7879310000000001E-2</c:v>
                </c:pt>
                <c:pt idx="6141" formatCode="General">
                  <c:v>4.9669190000000002E-2</c:v>
                </c:pt>
                <c:pt idx="6142" formatCode="General">
                  <c:v>5.0027299999999997E-2</c:v>
                </c:pt>
                <c:pt idx="6143" formatCode="General">
                  <c:v>4.8012890000000003E-2</c:v>
                </c:pt>
                <c:pt idx="6144" formatCode="General">
                  <c:v>4.3841650000000003E-2</c:v>
                </c:pt>
                <c:pt idx="6145" formatCode="General">
                  <c:v>3.8620769999999999E-2</c:v>
                </c:pt>
                <c:pt idx="6146" formatCode="General">
                  <c:v>3.3267989999999997E-2</c:v>
                </c:pt>
                <c:pt idx="6147" formatCode="General">
                  <c:v>2.8260799999999999E-2</c:v>
                </c:pt>
                <c:pt idx="6148" formatCode="General">
                  <c:v>2.3838249999999998E-2</c:v>
                </c:pt>
                <c:pt idx="6149" formatCode="General">
                  <c:v>2.0171060000000001E-2</c:v>
                </c:pt>
                <c:pt idx="6150" formatCode="General">
                  <c:v>1.7225109999999998E-2</c:v>
                </c:pt>
                <c:pt idx="6151" formatCode="General">
                  <c:v>1.4718699999999999E-2</c:v>
                </c:pt>
                <c:pt idx="6152" formatCode="General">
                  <c:v>1.2561630000000001E-2</c:v>
                </c:pt>
                <c:pt idx="6153" formatCode="General">
                  <c:v>1.0644000000000001E-2</c:v>
                </c:pt>
                <c:pt idx="6154" formatCode="General">
                  <c:v>8.7260889999999994E-3</c:v>
                </c:pt>
                <c:pt idx="6155" formatCode="General">
                  <c:v>6.5394110000000002E-3</c:v>
                </c:pt>
                <c:pt idx="6156" formatCode="General">
                  <c:v>4.420879E-3</c:v>
                </c:pt>
                <c:pt idx="6157" formatCode="General">
                  <c:v>3.095179E-3</c:v>
                </c:pt>
                <c:pt idx="6158" formatCode="General">
                  <c:v>2.6617540000000001E-3</c:v>
                </c:pt>
                <c:pt idx="6159" formatCode="General">
                  <c:v>2.625788E-3</c:v>
                </c:pt>
                <c:pt idx="6160" formatCode="General">
                  <c:v>2.8662700000000002E-3</c:v>
                </c:pt>
                <c:pt idx="6161" formatCode="General">
                  <c:v>3.592385E-3</c:v>
                </c:pt>
                <c:pt idx="6162" formatCode="General">
                  <c:v>4.597454E-3</c:v>
                </c:pt>
                <c:pt idx="6163" formatCode="General">
                  <c:v>5.615157E-3</c:v>
                </c:pt>
                <c:pt idx="6164" formatCode="General">
                  <c:v>6.9829319999999999E-3</c:v>
                </c:pt>
                <c:pt idx="6165" formatCode="General">
                  <c:v>9.1556820000000001E-3</c:v>
                </c:pt>
                <c:pt idx="6166" formatCode="General">
                  <c:v>1.216066E-2</c:v>
                </c:pt>
                <c:pt idx="6167" formatCode="General">
                  <c:v>1.56484E-2</c:v>
                </c:pt>
                <c:pt idx="6168" formatCode="General">
                  <c:v>1.8995789999999999E-2</c:v>
                </c:pt>
                <c:pt idx="6169" formatCode="General">
                  <c:v>2.2034580000000002E-2</c:v>
                </c:pt>
                <c:pt idx="6170" formatCode="General">
                  <c:v>2.4992899999999998E-2</c:v>
                </c:pt>
                <c:pt idx="6171" formatCode="General">
                  <c:v>2.7841479999999998E-2</c:v>
                </c:pt>
                <c:pt idx="6172" formatCode="General">
                  <c:v>3.0275839999999998E-2</c:v>
                </c:pt>
                <c:pt idx="6173" formatCode="General">
                  <c:v>3.2149669999999998E-2</c:v>
                </c:pt>
                <c:pt idx="6174" formatCode="General">
                  <c:v>3.3576660000000001E-2</c:v>
                </c:pt>
                <c:pt idx="6175" formatCode="General">
                  <c:v>3.4562559999999999E-2</c:v>
                </c:pt>
                <c:pt idx="6176" formatCode="General">
                  <c:v>3.4831880000000003E-2</c:v>
                </c:pt>
                <c:pt idx="6177" formatCode="General">
                  <c:v>3.3960520000000001E-2</c:v>
                </c:pt>
                <c:pt idx="6178" formatCode="General">
                  <c:v>3.176698E-2</c:v>
                </c:pt>
                <c:pt idx="6179" formatCode="General">
                  <c:v>2.859892E-2</c:v>
                </c:pt>
                <c:pt idx="6180" formatCode="General">
                  <c:v>2.4880369999999999E-2</c:v>
                </c:pt>
                <c:pt idx="6181" formatCode="General">
                  <c:v>2.0790110000000001E-2</c:v>
                </c:pt>
                <c:pt idx="6182" formatCode="General">
                  <c:v>1.648266E-2</c:v>
                </c:pt>
                <c:pt idx="6183" formatCode="General">
                  <c:v>1.230972E-2</c:v>
                </c:pt>
                <c:pt idx="6184" formatCode="General">
                  <c:v>8.8234239999999999E-3</c:v>
                </c:pt>
                <c:pt idx="6185" formatCode="General">
                  <c:v>6.2903890000000004E-3</c:v>
                </c:pt>
                <c:pt idx="6186" formatCode="General">
                  <c:v>4.7258070000000003E-3</c:v>
                </c:pt>
                <c:pt idx="6187" formatCode="General">
                  <c:v>4.2646350000000001E-3</c:v>
                </c:pt>
                <c:pt idx="6188" formatCode="General">
                  <c:v>4.6598000000000004E-3</c:v>
                </c:pt>
                <c:pt idx="6189" formatCode="General">
                  <c:v>4.7519779999999996E-3</c:v>
                </c:pt>
                <c:pt idx="6190" formatCode="General">
                  <c:v>3.432296E-3</c:v>
                </c:pt>
                <c:pt idx="6191" formatCode="General">
                  <c:v>1.011095E-3</c:v>
                </c:pt>
                <c:pt idx="6192" formatCode="General">
                  <c:v>-1.2060129999999999E-3</c:v>
                </c:pt>
                <c:pt idx="6193" formatCode="General">
                  <c:v>-2.548841E-3</c:v>
                </c:pt>
                <c:pt idx="6194" formatCode="General">
                  <c:v>-3.4717459999999999E-3</c:v>
                </c:pt>
                <c:pt idx="6195" formatCode="General">
                  <c:v>-4.5827380000000003E-3</c:v>
                </c:pt>
                <c:pt idx="6196" formatCode="General">
                  <c:v>-5.9168220000000004E-3</c:v>
                </c:pt>
                <c:pt idx="6197" formatCode="General">
                  <c:v>-7.2394099999999999E-3</c:v>
                </c:pt>
                <c:pt idx="6198" formatCode="General">
                  <c:v>-8.4665599999999997E-3</c:v>
                </c:pt>
                <c:pt idx="6199" formatCode="General">
                  <c:v>-9.5778689999999993E-3</c:v>
                </c:pt>
                <c:pt idx="6200" formatCode="General">
                  <c:v>-1.051611E-2</c:v>
                </c:pt>
                <c:pt idx="6201" formatCode="General">
                  <c:v>-1.1402519999999999E-2</c:v>
                </c:pt>
                <c:pt idx="6202" formatCode="General">
                  <c:v>-1.2570049999999999E-2</c:v>
                </c:pt>
                <c:pt idx="6203" formatCode="General">
                  <c:v>-1.376206E-2</c:v>
                </c:pt>
                <c:pt idx="6204" formatCode="General">
                  <c:v>-1.408714E-2</c:v>
                </c:pt>
                <c:pt idx="6205" formatCode="General">
                  <c:v>-1.323934E-2</c:v>
                </c:pt>
                <c:pt idx="6206" formatCode="General">
                  <c:v>-1.1919839999999999E-2</c:v>
                </c:pt>
                <c:pt idx="6207" formatCode="General">
                  <c:v>-1.097917E-2</c:v>
                </c:pt>
                <c:pt idx="6208" formatCode="General">
                  <c:v>-1.035345E-2</c:v>
                </c:pt>
                <c:pt idx="6209" formatCode="General">
                  <c:v>-9.4033269999999995E-3</c:v>
                </c:pt>
                <c:pt idx="6210" formatCode="General">
                  <c:v>-7.5984650000000004E-3</c:v>
                </c:pt>
                <c:pt idx="6211" formatCode="General">
                  <c:v>-4.8523860000000002E-3</c:v>
                </c:pt>
                <c:pt idx="6212" formatCode="General">
                  <c:v>-1.614105E-3</c:v>
                </c:pt>
                <c:pt idx="6213" formatCode="General">
                  <c:v>1.3390089999999999E-3</c:v>
                </c:pt>
                <c:pt idx="6214" formatCode="General">
                  <c:v>3.0673179999999999E-3</c:v>
                </c:pt>
                <c:pt idx="6215" formatCode="General">
                  <c:v>3.1390239999999998E-3</c:v>
                </c:pt>
                <c:pt idx="6216" formatCode="General">
                  <c:v>2.158798E-3</c:v>
                </c:pt>
                <c:pt idx="6217" formatCode="General">
                  <c:v>9.3834099999999998E-4</c:v>
                </c:pt>
                <c:pt idx="6218" formatCode="General">
                  <c:v>-1.7252629999999999E-4</c:v>
                </c:pt>
                <c:pt idx="6219" formatCode="General">
                  <c:v>-1.455921E-3</c:v>
                </c:pt>
                <c:pt idx="6220" formatCode="General">
                  <c:v>-3.3605810000000001E-3</c:v>
                </c:pt>
                <c:pt idx="6221" formatCode="General">
                  <c:v>-5.9930460000000001E-3</c:v>
                </c:pt>
                <c:pt idx="6222" formatCode="General">
                  <c:v>-9.3752019999999991E-3</c:v>
                </c:pt>
                <c:pt idx="6223" formatCode="General">
                  <c:v>-1.354229E-2</c:v>
                </c:pt>
                <c:pt idx="6224" formatCode="General">
                  <c:v>-1.7937189999999999E-2</c:v>
                </c:pt>
                <c:pt idx="6225" formatCode="General">
                  <c:v>-2.1426830000000001E-2</c:v>
                </c:pt>
                <c:pt idx="6226" formatCode="General">
                  <c:v>-2.3313509999999999E-2</c:v>
                </c:pt>
                <c:pt idx="6227" formatCode="General">
                  <c:v>-2.3917020000000001E-2</c:v>
                </c:pt>
                <c:pt idx="6228" formatCode="General">
                  <c:v>-2.3977950000000001E-2</c:v>
                </c:pt>
                <c:pt idx="6229" formatCode="General">
                  <c:v>-2.3608500000000001E-2</c:v>
                </c:pt>
                <c:pt idx="6230" formatCode="General">
                  <c:v>-2.227618E-2</c:v>
                </c:pt>
                <c:pt idx="6231" formatCode="General">
                  <c:v>-1.9748479999999999E-2</c:v>
                </c:pt>
                <c:pt idx="6232" formatCode="General">
                  <c:v>-1.647552E-2</c:v>
                </c:pt>
                <c:pt idx="6233" formatCode="General">
                  <c:v>-1.3177029999999999E-2</c:v>
                </c:pt>
                <c:pt idx="6234" formatCode="General">
                  <c:v>-1.0527440000000001E-2</c:v>
                </c:pt>
                <c:pt idx="6235" formatCode="General">
                  <c:v>-8.6001819999999996E-3</c:v>
                </c:pt>
                <c:pt idx="6236" formatCode="General">
                  <c:v>-6.5797030000000001E-3</c:v>
                </c:pt>
                <c:pt idx="6237" formatCode="General">
                  <c:v>-3.776073E-3</c:v>
                </c:pt>
                <c:pt idx="6238" formatCode="General">
                  <c:v>-7.5314070000000004E-4</c:v>
                </c:pt>
                <c:pt idx="6239" formatCode="General">
                  <c:v>1.297276E-3</c:v>
                </c:pt>
                <c:pt idx="6240" formatCode="General">
                  <c:v>2.0781319999999999E-3</c:v>
                </c:pt>
                <c:pt idx="6241" formatCode="General">
                  <c:v>2.3201089999999999E-3</c:v>
                </c:pt>
                <c:pt idx="6242" formatCode="General">
                  <c:v>3.0482019999999999E-3</c:v>
                </c:pt>
                <c:pt idx="6243" formatCode="General">
                  <c:v>4.5692370000000003E-3</c:v>
                </c:pt>
                <c:pt idx="6244" formatCode="General">
                  <c:v>6.0284409999999998E-3</c:v>
                </c:pt>
                <c:pt idx="6245" formatCode="General">
                  <c:v>6.2131900000000004E-3</c:v>
                </c:pt>
                <c:pt idx="6246" formatCode="General">
                  <c:v>4.5003650000000001E-3</c:v>
                </c:pt>
                <c:pt idx="6247" formatCode="General">
                  <c:v>1.211321E-3</c:v>
                </c:pt>
                <c:pt idx="6248" formatCode="General">
                  <c:v>-2.466293E-3</c:v>
                </c:pt>
                <c:pt idx="6249" formatCode="General">
                  <c:v>-5.2814450000000001E-3</c:v>
                </c:pt>
                <c:pt idx="6250" formatCode="General">
                  <c:v>-6.8445779999999996E-3</c:v>
                </c:pt>
                <c:pt idx="6251" formatCode="General">
                  <c:v>-7.7609289999999997E-3</c:v>
                </c:pt>
                <c:pt idx="6252" formatCode="General">
                  <c:v>-9.0621710000000008E-3</c:v>
                </c:pt>
                <c:pt idx="6253" formatCode="General">
                  <c:v>-1.122305E-2</c:v>
                </c:pt>
                <c:pt idx="6254" formatCode="General">
                  <c:v>-1.399594E-2</c:v>
                </c:pt>
                <c:pt idx="6255" formatCode="General">
                  <c:v>-1.664467E-2</c:v>
                </c:pt>
                <c:pt idx="6256" formatCode="General">
                  <c:v>-1.850195E-2</c:v>
                </c:pt>
                <c:pt idx="6257" formatCode="General">
                  <c:v>-1.9713540000000002E-2</c:v>
                </c:pt>
                <c:pt idx="6258" formatCode="General">
                  <c:v>-2.08763E-2</c:v>
                </c:pt>
                <c:pt idx="6259" formatCode="General">
                  <c:v>-2.24712E-2</c:v>
                </c:pt>
                <c:pt idx="6260" formatCode="General">
                  <c:v>-2.44563E-2</c:v>
                </c:pt>
                <c:pt idx="6261" formatCode="General">
                  <c:v>-2.6296590000000002E-2</c:v>
                </c:pt>
                <c:pt idx="6262" formatCode="General">
                  <c:v>-2.7638300000000001E-2</c:v>
                </c:pt>
                <c:pt idx="6263" formatCode="General">
                  <c:v>-2.8401929999999999E-2</c:v>
                </c:pt>
                <c:pt idx="6264" formatCode="General">
                  <c:v>-2.849815E-2</c:v>
                </c:pt>
                <c:pt idx="6265" formatCode="General">
                  <c:v>-2.8103090000000001E-2</c:v>
                </c:pt>
                <c:pt idx="6266" formatCode="General">
                  <c:v>-2.7545469999999999E-2</c:v>
                </c:pt>
                <c:pt idx="6267" formatCode="General">
                  <c:v>-2.703527E-2</c:v>
                </c:pt>
                <c:pt idx="6268" formatCode="General">
                  <c:v>-2.6487110000000001E-2</c:v>
                </c:pt>
                <c:pt idx="6269" formatCode="General">
                  <c:v>-2.5628109999999999E-2</c:v>
                </c:pt>
                <c:pt idx="6270" formatCode="General">
                  <c:v>-2.4600400000000001E-2</c:v>
                </c:pt>
                <c:pt idx="6271" formatCode="General">
                  <c:v>-2.4260690000000001E-2</c:v>
                </c:pt>
                <c:pt idx="6272" formatCode="General">
                  <c:v>-2.519302E-2</c:v>
                </c:pt>
                <c:pt idx="6273" formatCode="General">
                  <c:v>-2.6718809999999999E-2</c:v>
                </c:pt>
                <c:pt idx="6274" formatCode="General">
                  <c:v>-2.7678899999999999E-2</c:v>
                </c:pt>
                <c:pt idx="6275" formatCode="General">
                  <c:v>-2.7510150000000001E-2</c:v>
                </c:pt>
                <c:pt idx="6276" formatCode="General">
                  <c:v>-2.6552470000000002E-2</c:v>
                </c:pt>
                <c:pt idx="6277" formatCode="General">
                  <c:v>-2.5619759999999998E-2</c:v>
                </c:pt>
                <c:pt idx="6278" formatCode="General">
                  <c:v>-2.5423060000000001E-2</c:v>
                </c:pt>
                <c:pt idx="6279" formatCode="General">
                  <c:v>-2.5801279999999999E-2</c:v>
                </c:pt>
                <c:pt idx="6280" formatCode="General">
                  <c:v>-2.564816E-2</c:v>
                </c:pt>
                <c:pt idx="6281" formatCode="General">
                  <c:v>-2.4242E-2</c:v>
                </c:pt>
                <c:pt idx="6282" formatCode="General">
                  <c:v>-2.2420530000000001E-2</c:v>
                </c:pt>
                <c:pt idx="6283" formatCode="General">
                  <c:v>-2.150854E-2</c:v>
                </c:pt>
                <c:pt idx="6284" formatCode="General">
                  <c:v>-2.1780879999999999E-2</c:v>
                </c:pt>
                <c:pt idx="6285" formatCode="General">
                  <c:v>-2.2561540000000001E-2</c:v>
                </c:pt>
                <c:pt idx="6286" formatCode="General">
                  <c:v>-2.3050930000000001E-2</c:v>
                </c:pt>
                <c:pt idx="6287" formatCode="General">
                  <c:v>-2.3015569999999999E-2</c:v>
                </c:pt>
                <c:pt idx="6288" formatCode="General">
                  <c:v>-2.3004469999999999E-2</c:v>
                </c:pt>
                <c:pt idx="6289" formatCode="General">
                  <c:v>-2.3671190000000002E-2</c:v>
                </c:pt>
                <c:pt idx="6290" formatCode="General">
                  <c:v>-2.5044259999999999E-2</c:v>
                </c:pt>
                <c:pt idx="6291" formatCode="General">
                  <c:v>-2.662028E-2</c:v>
                </c:pt>
                <c:pt idx="6292" formatCode="General">
                  <c:v>-2.7773579999999999E-2</c:v>
                </c:pt>
                <c:pt idx="6293" formatCode="General">
                  <c:v>-2.8103530000000002E-2</c:v>
                </c:pt>
                <c:pt idx="6294" formatCode="General">
                  <c:v>-2.7651040000000002E-2</c:v>
                </c:pt>
                <c:pt idx="6295" formatCode="General">
                  <c:v>-2.6917920000000001E-2</c:v>
                </c:pt>
                <c:pt idx="6296" formatCode="General">
                  <c:v>-2.6246789999999999E-2</c:v>
                </c:pt>
                <c:pt idx="6297" formatCode="General">
                  <c:v>-2.5431229999999999E-2</c:v>
                </c:pt>
                <c:pt idx="6298" formatCode="General">
                  <c:v>-2.3894800000000001E-2</c:v>
                </c:pt>
                <c:pt idx="6299" formatCode="General">
                  <c:v>-2.149448E-2</c:v>
                </c:pt>
                <c:pt idx="6300" formatCode="General">
                  <c:v>-1.8844079999999999E-2</c:v>
                </c:pt>
                <c:pt idx="6301" formatCode="General">
                  <c:v>-1.6404229999999999E-2</c:v>
                </c:pt>
                <c:pt idx="6302" formatCode="General">
                  <c:v>-1.3823419999999999E-2</c:v>
                </c:pt>
                <c:pt idx="6303" formatCode="General">
                  <c:v>-1.0333490000000001E-2</c:v>
                </c:pt>
                <c:pt idx="6304" formatCode="General">
                  <c:v>-5.6692009999999996E-3</c:v>
                </c:pt>
                <c:pt idx="6305" formatCode="General">
                  <c:v>-4.5589609999999999E-4</c:v>
                </c:pt>
                <c:pt idx="6306" formatCode="General">
                  <c:v>4.3514670000000004E-3</c:v>
                </c:pt>
                <c:pt idx="6307" formatCode="General">
                  <c:v>8.0447330000000001E-3</c:v>
                </c:pt>
                <c:pt idx="6308" formatCode="General">
                  <c:v>1.0316779999999999E-2</c:v>
                </c:pt>
                <c:pt idx="6309" formatCode="General">
                  <c:v>1.14985E-2</c:v>
                </c:pt>
                <c:pt idx="6310" formatCode="General">
                  <c:v>1.23424E-2</c:v>
                </c:pt>
                <c:pt idx="6311" formatCode="General">
                  <c:v>1.3218270000000001E-2</c:v>
                </c:pt>
                <c:pt idx="6312" formatCode="General">
                  <c:v>1.381276E-2</c:v>
                </c:pt>
                <c:pt idx="6313" formatCode="General">
                  <c:v>1.4156119999999999E-2</c:v>
                </c:pt>
                <c:pt idx="6314" formatCode="General">
                  <c:v>1.487167E-2</c:v>
                </c:pt>
                <c:pt idx="6315" formatCode="General">
                  <c:v>1.6303740000000001E-2</c:v>
                </c:pt>
                <c:pt idx="6316" formatCode="General">
                  <c:v>1.7942980000000001E-2</c:v>
                </c:pt>
                <c:pt idx="6317" formatCode="General">
                  <c:v>1.9587899999999998E-2</c:v>
                </c:pt>
                <c:pt idx="6318" formatCode="General">
                  <c:v>2.1756370000000001E-2</c:v>
                </c:pt>
                <c:pt idx="6319" formatCode="General">
                  <c:v>2.4886970000000001E-2</c:v>
                </c:pt>
                <c:pt idx="6320" formatCode="General">
                  <c:v>2.8653430000000001E-2</c:v>
                </c:pt>
                <c:pt idx="6321" formatCode="General">
                  <c:v>3.2282680000000001E-2</c:v>
                </c:pt>
                <c:pt idx="6322" formatCode="General">
                  <c:v>3.533215E-2</c:v>
                </c:pt>
                <c:pt idx="6323" formatCode="General">
                  <c:v>3.7949700000000003E-2</c:v>
                </c:pt>
                <c:pt idx="6324" formatCode="General">
                  <c:v>4.0595779999999998E-2</c:v>
                </c:pt>
                <c:pt idx="6325" formatCode="General">
                  <c:v>4.3562429999999999E-2</c:v>
                </c:pt>
                <c:pt idx="6326" formatCode="General">
                  <c:v>4.659282E-2</c:v>
                </c:pt>
                <c:pt idx="6327" formatCode="General">
                  <c:v>4.8952780000000001E-2</c:v>
                </c:pt>
                <c:pt idx="6328" formatCode="General">
                  <c:v>5.0384770000000002E-2</c:v>
                </c:pt>
                <c:pt idx="6329" formatCode="General">
                  <c:v>5.1540460000000003E-2</c:v>
                </c:pt>
                <c:pt idx="6330" formatCode="General">
                  <c:v>5.3137990000000003E-2</c:v>
                </c:pt>
                <c:pt idx="6331" formatCode="General">
                  <c:v>5.5057389999999998E-2</c:v>
                </c:pt>
                <c:pt idx="6332" formatCode="General">
                  <c:v>5.67135E-2</c:v>
                </c:pt>
                <c:pt idx="6333" formatCode="General">
                  <c:v>5.7790179999999997E-2</c:v>
                </c:pt>
                <c:pt idx="6334" formatCode="General">
                  <c:v>5.8240130000000001E-2</c:v>
                </c:pt>
                <c:pt idx="6335" formatCode="General">
                  <c:v>5.8511140000000003E-2</c:v>
                </c:pt>
                <c:pt idx="6336" formatCode="General">
                  <c:v>5.9065390000000002E-2</c:v>
                </c:pt>
                <c:pt idx="6337" formatCode="General">
                  <c:v>5.957353E-2</c:v>
                </c:pt>
                <c:pt idx="6338" formatCode="General">
                  <c:v>5.9516670000000001E-2</c:v>
                </c:pt>
                <c:pt idx="6339" formatCode="General">
                  <c:v>5.8634840000000001E-2</c:v>
                </c:pt>
                <c:pt idx="6340" formatCode="General">
                  <c:v>5.7092850000000001E-2</c:v>
                </c:pt>
                <c:pt idx="6341" formatCode="General">
                  <c:v>5.5133590000000003E-2</c:v>
                </c:pt>
                <c:pt idx="6342" formatCode="General">
                  <c:v>5.2604030000000003E-2</c:v>
                </c:pt>
                <c:pt idx="6343" formatCode="General">
                  <c:v>4.9319580000000002E-2</c:v>
                </c:pt>
                <c:pt idx="6344" formatCode="General">
                  <c:v>4.5417279999999997E-2</c:v>
                </c:pt>
                <c:pt idx="6345" formatCode="General">
                  <c:v>4.1383610000000001E-2</c:v>
                </c:pt>
                <c:pt idx="6346" formatCode="General">
                  <c:v>3.746236E-2</c:v>
                </c:pt>
                <c:pt idx="6347" formatCode="General">
                  <c:v>3.355785E-2</c:v>
                </c:pt>
                <c:pt idx="6348" formatCode="General">
                  <c:v>2.9364359999999999E-2</c:v>
                </c:pt>
                <c:pt idx="6349" formatCode="General">
                  <c:v>2.4332590000000001E-2</c:v>
                </c:pt>
                <c:pt idx="6350" formatCode="General">
                  <c:v>1.845567E-2</c:v>
                </c:pt>
                <c:pt idx="6351" formatCode="General">
                  <c:v>1.2260790000000001E-2</c:v>
                </c:pt>
                <c:pt idx="6352" formatCode="General">
                  <c:v>6.0613849999999999E-3</c:v>
                </c:pt>
                <c:pt idx="6353" formatCode="General">
                  <c:v>1.887639E-4</c:v>
                </c:pt>
                <c:pt idx="6354" formatCode="General">
                  <c:v>-5.2880139999999997E-3</c:v>
                </c:pt>
                <c:pt idx="6355" formatCode="General">
                  <c:v>-1.0731849999999999E-2</c:v>
                </c:pt>
                <c:pt idx="6356" formatCode="General">
                  <c:v>-1.657616E-2</c:v>
                </c:pt>
                <c:pt idx="6357" formatCode="General">
                  <c:v>-2.294765E-2</c:v>
                </c:pt>
                <c:pt idx="6358" formatCode="General">
                  <c:v>-2.9532630000000001E-2</c:v>
                </c:pt>
                <c:pt idx="6359" formatCode="General">
                  <c:v>-3.5968970000000003E-2</c:v>
                </c:pt>
                <c:pt idx="6360" formatCode="General">
                  <c:v>-4.1671529999999998E-2</c:v>
                </c:pt>
                <c:pt idx="6361" formatCode="General">
                  <c:v>-4.592922E-2</c:v>
                </c:pt>
                <c:pt idx="6362" formatCode="General">
                  <c:v>-4.8584380000000003E-2</c:v>
                </c:pt>
                <c:pt idx="6363" formatCode="General">
                  <c:v>-5.0013479999999999E-2</c:v>
                </c:pt>
                <c:pt idx="6364" formatCode="General">
                  <c:v>-5.0512250000000002E-2</c:v>
                </c:pt>
                <c:pt idx="6365" formatCode="General">
                  <c:v>-4.9901330000000001E-2</c:v>
                </c:pt>
                <c:pt idx="6366" formatCode="General">
                  <c:v>-4.7514859999999999E-2</c:v>
                </c:pt>
                <c:pt idx="6367" formatCode="General">
                  <c:v>-4.2741880000000003E-2</c:v>
                </c:pt>
                <c:pt idx="6368" formatCode="General">
                  <c:v>-3.570653E-2</c:v>
                </c:pt>
                <c:pt idx="6369" formatCode="General">
                  <c:v>-2.6912599999999998E-2</c:v>
                </c:pt>
                <c:pt idx="6370" formatCode="General">
                  <c:v>-1.67502E-2</c:v>
                </c:pt>
                <c:pt idx="6371" formatCode="General">
                  <c:v>-5.5490000000000001E-3</c:v>
                </c:pt>
                <c:pt idx="6372" formatCode="General">
                  <c:v>6.2296340000000004E-3</c:v>
                </c:pt>
                <c:pt idx="6373" formatCode="General">
                  <c:v>1.8164199999999998E-2</c:v>
                </c:pt>
                <c:pt idx="6374" formatCode="General">
                  <c:v>3.0131499999999999E-2</c:v>
                </c:pt>
                <c:pt idx="6375" formatCode="General">
                  <c:v>4.2113539999999998E-2</c:v>
                </c:pt>
                <c:pt idx="6376" formatCode="General">
                  <c:v>5.3706990000000003E-2</c:v>
                </c:pt>
                <c:pt idx="6377" formatCode="General">
                  <c:v>6.4217109999999994E-2</c:v>
                </c:pt>
                <c:pt idx="6378" formatCode="General">
                  <c:v>7.3166190000000006E-2</c:v>
                </c:pt>
                <c:pt idx="6379" formatCode="General">
                  <c:v>8.0542379999999997E-2</c:v>
                </c:pt>
                <c:pt idx="6380" formatCode="General">
                  <c:v>8.6567039999999998E-2</c:v>
                </c:pt>
                <c:pt idx="6381" formatCode="General">
                  <c:v>9.1080400000000006E-2</c:v>
                </c:pt>
                <c:pt idx="6382" formatCode="General">
                  <c:v>9.3467270000000005E-2</c:v>
                </c:pt>
                <c:pt idx="6383" formatCode="General">
                  <c:v>9.3602340000000006E-2</c:v>
                </c:pt>
                <c:pt idx="6384" formatCode="General">
                  <c:v>9.1997679999999998E-2</c:v>
                </c:pt>
                <c:pt idx="6385" formatCode="General">
                  <c:v>8.8662469999999993E-2</c:v>
                </c:pt>
                <c:pt idx="6386" formatCode="General">
                  <c:v>8.2519289999999995E-2</c:v>
                </c:pt>
                <c:pt idx="6387" formatCode="General">
                  <c:v>7.2823970000000002E-2</c:v>
                </c:pt>
                <c:pt idx="6388" formatCode="General">
                  <c:v>6.0587130000000003E-2</c:v>
                </c:pt>
                <c:pt idx="6389" formatCode="General">
                  <c:v>4.7873869999999999E-2</c:v>
                </c:pt>
                <c:pt idx="6390" formatCode="General">
                  <c:v>3.5921920000000003E-2</c:v>
                </c:pt>
                <c:pt idx="6391" formatCode="General">
                  <c:v>2.464353E-2</c:v>
                </c:pt>
                <c:pt idx="6392" formatCode="General">
                  <c:v>1.363411E-2</c:v>
                </c:pt>
                <c:pt idx="6393" formatCode="General">
                  <c:v>2.6198559999999998E-3</c:v>
                </c:pt>
                <c:pt idx="6394" formatCode="General">
                  <c:v>-8.6613920000000004E-3</c:v>
                </c:pt>
                <c:pt idx="6395" formatCode="General">
                  <c:v>-1.9832389999999998E-2</c:v>
                </c:pt>
                <c:pt idx="6396" formatCode="General">
                  <c:v>-2.9936339999999999E-2</c:v>
                </c:pt>
                <c:pt idx="6397" formatCode="General">
                  <c:v>-3.8602770000000002E-2</c:v>
                </c:pt>
                <c:pt idx="6398" formatCode="General">
                  <c:v>-4.6137869999999997E-2</c:v>
                </c:pt>
                <c:pt idx="6399" formatCode="General">
                  <c:v>-5.2291459999999998E-2</c:v>
                </c:pt>
                <c:pt idx="6400" formatCode="General">
                  <c:v>-5.6108650000000003E-2</c:v>
                </c:pt>
                <c:pt idx="6401" formatCode="General">
                  <c:v>-5.7416750000000003E-2</c:v>
                </c:pt>
                <c:pt idx="6402" formatCode="General">
                  <c:v>-5.7306820000000001E-2</c:v>
                </c:pt>
                <c:pt idx="6403" formatCode="General">
                  <c:v>-5.630164E-2</c:v>
                </c:pt>
                <c:pt idx="6404" formatCode="General">
                  <c:v>-5.3819180000000001E-2</c:v>
                </c:pt>
                <c:pt idx="6405" formatCode="General">
                  <c:v>-4.9299820000000001E-2</c:v>
                </c:pt>
                <c:pt idx="6406" formatCode="General">
                  <c:v>-4.1919900000000003E-2</c:v>
                </c:pt>
                <c:pt idx="6407" formatCode="General">
                  <c:v>-3.103206E-2</c:v>
                </c:pt>
                <c:pt idx="6408" formatCode="General">
                  <c:v>-1.7995779999999999E-2</c:v>
                </c:pt>
                <c:pt idx="6409" formatCode="General">
                  <c:v>-5.5614660000000002E-3</c:v>
                </c:pt>
                <c:pt idx="6410" formatCode="General">
                  <c:v>4.7158030000000002E-3</c:v>
                </c:pt>
                <c:pt idx="6411" formatCode="General">
                  <c:v>1.3599719999999999E-2</c:v>
                </c:pt>
                <c:pt idx="6412" formatCode="General">
                  <c:v>2.2653650000000001E-2</c:v>
                </c:pt>
                <c:pt idx="6413" formatCode="General">
                  <c:v>3.2421020000000002E-2</c:v>
                </c:pt>
                <c:pt idx="6414" formatCode="General">
                  <c:v>4.2223980000000001E-2</c:v>
                </c:pt>
                <c:pt idx="6415" formatCode="General">
                  <c:v>5.0962500000000001E-2</c:v>
                </c:pt>
                <c:pt idx="6416" formatCode="General">
                  <c:v>5.7910870000000003E-2</c:v>
                </c:pt>
                <c:pt idx="6417" formatCode="General">
                  <c:v>6.2837710000000005E-2</c:v>
                </c:pt>
                <c:pt idx="6418" formatCode="General">
                  <c:v>6.6092960000000006E-2</c:v>
                </c:pt>
                <c:pt idx="6419" formatCode="General">
                  <c:v>6.83642E-2</c:v>
                </c:pt>
                <c:pt idx="6420" formatCode="General">
                  <c:v>7.0334209999999994E-2</c:v>
                </c:pt>
                <c:pt idx="6421" formatCode="General">
                  <c:v>7.2131189999999998E-2</c:v>
                </c:pt>
                <c:pt idx="6422" formatCode="General">
                  <c:v>7.315294E-2</c:v>
                </c:pt>
                <c:pt idx="6423" formatCode="General">
                  <c:v>7.2616239999999999E-2</c:v>
                </c:pt>
                <c:pt idx="6424" formatCode="General">
                  <c:v>7.0286299999999996E-2</c:v>
                </c:pt>
                <c:pt idx="6425" formatCode="General">
                  <c:v>6.6053459999999994E-2</c:v>
                </c:pt>
                <c:pt idx="6426" formatCode="General">
                  <c:v>5.9842480000000003E-2</c:v>
                </c:pt>
                <c:pt idx="6427" formatCode="General">
                  <c:v>5.2138120000000003E-2</c:v>
                </c:pt>
                <c:pt idx="6428" formatCode="General">
                  <c:v>4.4183939999999998E-2</c:v>
                </c:pt>
                <c:pt idx="6429" formatCode="General">
                  <c:v>3.750208E-2</c:v>
                </c:pt>
                <c:pt idx="6430" formatCode="General">
                  <c:v>3.2818989999999999E-2</c:v>
                </c:pt>
                <c:pt idx="6431" formatCode="General">
                  <c:v>2.945646E-2</c:v>
                </c:pt>
                <c:pt idx="6432" formatCode="General">
                  <c:v>2.617943E-2</c:v>
                </c:pt>
                <c:pt idx="6433" formatCode="General">
                  <c:v>2.2241170000000001E-2</c:v>
                </c:pt>
                <c:pt idx="6434" formatCode="General">
                  <c:v>1.7752210000000001E-2</c:v>
                </c:pt>
                <c:pt idx="6435" formatCode="General">
                  <c:v>1.3836269999999999E-2</c:v>
                </c:pt>
                <c:pt idx="6436" formatCode="General">
                  <c:v>1.204762E-2</c:v>
                </c:pt>
                <c:pt idx="6437" formatCode="General">
                  <c:v>1.290464E-2</c:v>
                </c:pt>
                <c:pt idx="6438" formatCode="General">
                  <c:v>1.541408E-2</c:v>
                </c:pt>
                <c:pt idx="6439" formatCode="General">
                  <c:v>1.819426E-2</c:v>
                </c:pt>
                <c:pt idx="6440" formatCode="General">
                  <c:v>2.0713240000000001E-2</c:v>
                </c:pt>
                <c:pt idx="6441" formatCode="General">
                  <c:v>2.293564E-2</c:v>
                </c:pt>
                <c:pt idx="6442" formatCode="General">
                  <c:v>2.467538E-2</c:v>
                </c:pt>
                <c:pt idx="6443" formatCode="General">
                  <c:v>2.5932739999999999E-2</c:v>
                </c:pt>
                <c:pt idx="6444" formatCode="General">
                  <c:v>2.68522E-2</c:v>
                </c:pt>
                <c:pt idx="6445" formatCode="General">
                  <c:v>2.737676E-2</c:v>
                </c:pt>
                <c:pt idx="6446" formatCode="General">
                  <c:v>2.7642139999999999E-2</c:v>
                </c:pt>
                <c:pt idx="6447" formatCode="General">
                  <c:v>2.8171890000000002E-2</c:v>
                </c:pt>
                <c:pt idx="6448" formatCode="General">
                  <c:v>2.8966189999999999E-2</c:v>
                </c:pt>
                <c:pt idx="6449" formatCode="General">
                  <c:v>2.9054119999999999E-2</c:v>
                </c:pt>
                <c:pt idx="6450" formatCode="General">
                  <c:v>2.754875E-2</c:v>
                </c:pt>
                <c:pt idx="6451" formatCode="General">
                  <c:v>2.466581E-2</c:v>
                </c:pt>
                <c:pt idx="6452" formatCode="General">
                  <c:v>2.1219089999999999E-2</c:v>
                </c:pt>
                <c:pt idx="6453" formatCode="General">
                  <c:v>1.7225689999999998E-2</c:v>
                </c:pt>
                <c:pt idx="6454" formatCode="General">
                  <c:v>1.16761E-2</c:v>
                </c:pt>
                <c:pt idx="6455" formatCode="General">
                  <c:v>4.399376E-3</c:v>
                </c:pt>
                <c:pt idx="6456" formatCode="General">
                  <c:v>-3.2246229999999998E-3</c:v>
                </c:pt>
                <c:pt idx="6457" formatCode="General">
                  <c:v>-9.6868460000000007E-3</c:v>
                </c:pt>
                <c:pt idx="6458" formatCode="General">
                  <c:v>-1.442572E-2</c:v>
                </c:pt>
                <c:pt idx="6459" formatCode="General">
                  <c:v>-1.731632E-2</c:v>
                </c:pt>
                <c:pt idx="6460" formatCode="General">
                  <c:v>-1.812004E-2</c:v>
                </c:pt>
                <c:pt idx="6461" formatCode="General">
                  <c:v>-1.7099E-2</c:v>
                </c:pt>
                <c:pt idx="6462" formatCode="General">
                  <c:v>-1.51507E-2</c:v>
                </c:pt>
                <c:pt idx="6463" formatCode="General">
                  <c:v>-1.2999800000000001E-2</c:v>
                </c:pt>
                <c:pt idx="6464" formatCode="General">
                  <c:v>-1.0404190000000001E-2</c:v>
                </c:pt>
                <c:pt idx="6465" formatCode="General">
                  <c:v>-6.9164350000000003E-3</c:v>
                </c:pt>
                <c:pt idx="6466" formatCode="General">
                  <c:v>-2.8928410000000002E-3</c:v>
                </c:pt>
                <c:pt idx="6467" formatCode="General">
                  <c:v>8.4554960000000001E-4</c:v>
                </c:pt>
                <c:pt idx="6468" formatCode="General">
                  <c:v>3.5834539999999998E-3</c:v>
                </c:pt>
                <c:pt idx="6469" formatCode="General">
                  <c:v>5.291965E-3</c:v>
                </c:pt>
                <c:pt idx="6470" formatCode="General">
                  <c:v>6.6027109999999998E-3</c:v>
                </c:pt>
                <c:pt idx="6471" formatCode="General">
                  <c:v>8.0225460000000002E-3</c:v>
                </c:pt>
                <c:pt idx="6472" formatCode="General">
                  <c:v>9.2455360000000004E-3</c:v>
                </c:pt>
                <c:pt idx="6473" formatCode="General">
                  <c:v>9.5658749999999997E-3</c:v>
                </c:pt>
                <c:pt idx="6474" formatCode="General">
                  <c:v>8.8752829999999994E-3</c:v>
                </c:pt>
                <c:pt idx="6475" formatCode="General">
                  <c:v>7.7764349999999999E-3</c:v>
                </c:pt>
                <c:pt idx="6476" formatCode="General">
                  <c:v>7.2469179999999998E-3</c:v>
                </c:pt>
                <c:pt idx="6477" formatCode="General">
                  <c:v>7.9024019999999993E-3</c:v>
                </c:pt>
                <c:pt idx="6478" formatCode="General">
                  <c:v>9.3263570000000004E-3</c:v>
                </c:pt>
                <c:pt idx="6479" formatCode="General">
                  <c:v>1.045491E-2</c:v>
                </c:pt>
                <c:pt idx="6480" formatCode="General">
                  <c:v>1.0785930000000001E-2</c:v>
                </c:pt>
                <c:pt idx="6481" formatCode="General">
                  <c:v>1.0701560000000001E-2</c:v>
                </c:pt>
                <c:pt idx="6482" formatCode="General">
                  <c:v>1.069931E-2</c:v>
                </c:pt>
                <c:pt idx="6483" formatCode="General">
                  <c:v>1.0785090000000001E-2</c:v>
                </c:pt>
                <c:pt idx="6484" formatCode="General">
                  <c:v>1.0563390000000001E-2</c:v>
                </c:pt>
                <c:pt idx="6485" formatCode="General">
                  <c:v>9.2024629999999993E-3</c:v>
                </c:pt>
                <c:pt idx="6486" formatCode="General">
                  <c:v>5.8013040000000002E-3</c:v>
                </c:pt>
                <c:pt idx="6487" formatCode="General">
                  <c:v>2.286848E-4</c:v>
                </c:pt>
                <c:pt idx="6488" formatCode="General">
                  <c:v>-6.7648869999999998E-3</c:v>
                </c:pt>
                <c:pt idx="6489" formatCode="General">
                  <c:v>-1.418055E-2</c:v>
                </c:pt>
                <c:pt idx="6490" formatCode="General">
                  <c:v>-2.121721E-2</c:v>
                </c:pt>
                <c:pt idx="6491" formatCode="General">
                  <c:v>-2.7419200000000001E-2</c:v>
                </c:pt>
                <c:pt idx="6492" formatCode="General">
                  <c:v>-3.2503940000000002E-2</c:v>
                </c:pt>
                <c:pt idx="6493" formatCode="General">
                  <c:v>-3.5885880000000002E-2</c:v>
                </c:pt>
                <c:pt idx="6494" formatCode="General">
                  <c:v>-3.7122599999999999E-2</c:v>
                </c:pt>
                <c:pt idx="6495" formatCode="General">
                  <c:v>-3.65505E-2</c:v>
                </c:pt>
                <c:pt idx="6496" formatCode="General">
                  <c:v>-3.5111080000000003E-2</c:v>
                </c:pt>
                <c:pt idx="6497" formatCode="General">
                  <c:v>-3.3616930000000003E-2</c:v>
                </c:pt>
                <c:pt idx="6498" formatCode="General">
                  <c:v>-3.2549370000000001E-2</c:v>
                </c:pt>
                <c:pt idx="6499" formatCode="General">
                  <c:v>-3.1607759999999999E-2</c:v>
                </c:pt>
                <c:pt idx="6500" formatCode="General">
                  <c:v>-3.008479E-2</c:v>
                </c:pt>
                <c:pt idx="6501" formatCode="General">
                  <c:v>-2.796208E-2</c:v>
                </c:pt>
                <c:pt idx="6502" formatCode="General">
                  <c:v>-2.5708999999999999E-2</c:v>
                </c:pt>
                <c:pt idx="6503" formatCode="General">
                  <c:v>-2.3464269999999999E-2</c:v>
                </c:pt>
                <c:pt idx="6504" formatCode="General">
                  <c:v>-2.1256939999999998E-2</c:v>
                </c:pt>
                <c:pt idx="6505" formatCode="General">
                  <c:v>-1.962363E-2</c:v>
                </c:pt>
                <c:pt idx="6506" formatCode="General">
                  <c:v>-1.8688090000000001E-2</c:v>
                </c:pt>
                <c:pt idx="6507" formatCode="General">
                  <c:v>-1.745675E-2</c:v>
                </c:pt>
                <c:pt idx="6508" formatCode="General">
                  <c:v>-1.498071E-2</c:v>
                </c:pt>
                <c:pt idx="6509" formatCode="General">
                  <c:v>-1.117346E-2</c:v>
                </c:pt>
                <c:pt idx="6510" formatCode="General">
                  <c:v>-6.4355209999999996E-3</c:v>
                </c:pt>
                <c:pt idx="6511" formatCode="General">
                  <c:v>-1.2682870000000001E-3</c:v>
                </c:pt>
                <c:pt idx="6512" formatCode="General">
                  <c:v>3.4375209999999998E-3</c:v>
                </c:pt>
                <c:pt idx="6513" formatCode="General">
                  <c:v>7.0048669999999997E-3</c:v>
                </c:pt>
                <c:pt idx="6514" formatCode="General">
                  <c:v>1.0098970000000001E-2</c:v>
                </c:pt>
                <c:pt idx="6515" formatCode="General">
                  <c:v>1.421656E-2</c:v>
                </c:pt>
                <c:pt idx="6516" formatCode="General">
                  <c:v>2.01128E-2</c:v>
                </c:pt>
                <c:pt idx="6517" formatCode="General">
                  <c:v>2.7286649999999999E-2</c:v>
                </c:pt>
                <c:pt idx="6518" formatCode="General">
                  <c:v>3.4651849999999998E-2</c:v>
                </c:pt>
                <c:pt idx="6519" formatCode="General">
                  <c:v>4.1586430000000001E-2</c:v>
                </c:pt>
                <c:pt idx="6520" formatCode="General">
                  <c:v>4.8226430000000001E-2</c:v>
                </c:pt>
                <c:pt idx="6521" formatCode="General">
                  <c:v>5.4751170000000002E-2</c:v>
                </c:pt>
                <c:pt idx="6522" formatCode="General">
                  <c:v>6.1003269999999998E-2</c:v>
                </c:pt>
                <c:pt idx="6523" formatCode="General">
                  <c:v>6.6886860000000006E-2</c:v>
                </c:pt>
                <c:pt idx="6524" formatCode="General">
                  <c:v>7.2355989999999995E-2</c:v>
                </c:pt>
                <c:pt idx="6525" formatCode="General">
                  <c:v>7.7137129999999998E-2</c:v>
                </c:pt>
                <c:pt idx="6526" formatCode="General">
                  <c:v>8.0714140000000004E-2</c:v>
                </c:pt>
                <c:pt idx="6527" formatCode="General">
                  <c:v>8.280034E-2</c:v>
                </c:pt>
                <c:pt idx="6528" formatCode="General">
                  <c:v>8.3843769999999998E-2</c:v>
                </c:pt>
                <c:pt idx="6529" formatCode="General">
                  <c:v>8.4829199999999993E-2</c:v>
                </c:pt>
                <c:pt idx="6530" formatCode="General">
                  <c:v>8.6319220000000002E-2</c:v>
                </c:pt>
                <c:pt idx="6531" formatCode="General">
                  <c:v>8.8301379999999999E-2</c:v>
                </c:pt>
                <c:pt idx="6532" formatCode="General">
                  <c:v>9.0343060000000003E-2</c:v>
                </c:pt>
                <c:pt idx="6533" formatCode="General">
                  <c:v>9.1899149999999999E-2</c:v>
                </c:pt>
                <c:pt idx="6534" formatCode="General">
                  <c:v>9.2656379999999997E-2</c:v>
                </c:pt>
                <c:pt idx="6535" formatCode="General">
                  <c:v>9.2540540000000004E-2</c:v>
                </c:pt>
                <c:pt idx="6536" formatCode="General">
                  <c:v>9.1409409999999996E-2</c:v>
                </c:pt>
                <c:pt idx="6537" formatCode="General">
                  <c:v>8.9424210000000004E-2</c:v>
                </c:pt>
                <c:pt idx="6538" formatCode="General">
                  <c:v>8.7310239999999997E-2</c:v>
                </c:pt>
                <c:pt idx="6539" formatCode="General">
                  <c:v>8.5893579999999997E-2</c:v>
                </c:pt>
                <c:pt idx="6540" formatCode="General">
                  <c:v>8.5407209999999997E-2</c:v>
                </c:pt>
                <c:pt idx="6541" formatCode="General">
                  <c:v>8.5532349999999993E-2</c:v>
                </c:pt>
                <c:pt idx="6542" formatCode="General">
                  <c:v>8.5766289999999995E-2</c:v>
                </c:pt>
                <c:pt idx="6543" formatCode="General">
                  <c:v>8.5539459999999998E-2</c:v>
                </c:pt>
                <c:pt idx="6544" formatCode="General">
                  <c:v>8.4375790000000006E-2</c:v>
                </c:pt>
                <c:pt idx="6545" formatCode="General">
                  <c:v>8.2235409999999995E-2</c:v>
                </c:pt>
                <c:pt idx="6546" formatCode="General">
                  <c:v>7.9457249999999993E-2</c:v>
                </c:pt>
                <c:pt idx="6547" formatCode="General">
                  <c:v>7.6554650000000002E-2</c:v>
                </c:pt>
                <c:pt idx="6548" formatCode="General">
                  <c:v>7.3579320000000004E-2</c:v>
                </c:pt>
                <c:pt idx="6549" formatCode="General">
                  <c:v>6.9916519999999996E-2</c:v>
                </c:pt>
                <c:pt idx="6550" formatCode="General">
                  <c:v>6.488526E-2</c:v>
                </c:pt>
                <c:pt idx="6551" formatCode="General">
                  <c:v>5.8453570000000003E-2</c:v>
                </c:pt>
                <c:pt idx="6552" formatCode="General">
                  <c:v>5.1292089999999999E-2</c:v>
                </c:pt>
                <c:pt idx="6553" formatCode="General">
                  <c:v>4.4317889999999999E-2</c:v>
                </c:pt>
                <c:pt idx="6554" formatCode="General">
                  <c:v>3.7777039999999998E-2</c:v>
                </c:pt>
                <c:pt idx="6555" formatCode="General">
                  <c:v>3.1403199999999999E-2</c:v>
                </c:pt>
                <c:pt idx="6556" formatCode="General">
                  <c:v>2.5037469999999999E-2</c:v>
                </c:pt>
                <c:pt idx="6557" formatCode="General">
                  <c:v>1.8523930000000001E-2</c:v>
                </c:pt>
                <c:pt idx="6558" formatCode="General">
                  <c:v>1.1634190000000001E-2</c:v>
                </c:pt>
                <c:pt idx="6559" formatCode="General">
                  <c:v>4.2232229999999999E-3</c:v>
                </c:pt>
                <c:pt idx="6560" formatCode="General">
                  <c:v>-3.878931E-3</c:v>
                </c:pt>
                <c:pt idx="6561" formatCode="General">
                  <c:v>-1.296449E-2</c:v>
                </c:pt>
                <c:pt idx="6562" formatCode="General">
                  <c:v>-2.3150199999999999E-2</c:v>
                </c:pt>
                <c:pt idx="6563" formatCode="General">
                  <c:v>-3.39355E-2</c:v>
                </c:pt>
                <c:pt idx="6564" formatCode="General">
                  <c:v>-4.4214789999999997E-2</c:v>
                </c:pt>
                <c:pt idx="6565" formatCode="General">
                  <c:v>-5.339116E-2</c:v>
                </c:pt>
                <c:pt idx="6566" formatCode="General">
                  <c:v>-6.1574169999999998E-2</c:v>
                </c:pt>
                <c:pt idx="6567" formatCode="General">
                  <c:v>-6.8843459999999995E-2</c:v>
                </c:pt>
                <c:pt idx="6568" formatCode="General">
                  <c:v>-7.4869409999999997E-2</c:v>
                </c:pt>
                <c:pt idx="6569" formatCode="General">
                  <c:v>-7.9350439999999994E-2</c:v>
                </c:pt>
                <c:pt idx="6570" formatCode="General">
                  <c:v>-8.250731E-2</c:v>
                </c:pt>
                <c:pt idx="6571" formatCode="General">
                  <c:v>-8.4635500000000002E-2</c:v>
                </c:pt>
                <c:pt idx="6572" formatCode="General">
                  <c:v>-8.5656960000000004E-2</c:v>
                </c:pt>
                <c:pt idx="6573" formatCode="General">
                  <c:v>-8.5460410000000001E-2</c:v>
                </c:pt>
                <c:pt idx="6574" formatCode="General">
                  <c:v>-8.4571320000000005E-2</c:v>
                </c:pt>
                <c:pt idx="6575" formatCode="General">
                  <c:v>-8.3629400000000007E-2</c:v>
                </c:pt>
                <c:pt idx="6576" formatCode="General">
                  <c:v>-8.2687049999999998E-2</c:v>
                </c:pt>
                <c:pt idx="6577" formatCode="General">
                  <c:v>-8.1303589999999995E-2</c:v>
                </c:pt>
                <c:pt idx="6578" formatCode="General">
                  <c:v>-7.8948980000000002E-2</c:v>
                </c:pt>
                <c:pt idx="6579" formatCode="General">
                  <c:v>-7.5519580000000003E-2</c:v>
                </c:pt>
                <c:pt idx="6580" formatCode="General">
                  <c:v>-7.1212949999999997E-2</c:v>
                </c:pt>
                <c:pt idx="6581" formatCode="General">
                  <c:v>-6.6349060000000001E-2</c:v>
                </c:pt>
                <c:pt idx="6582" formatCode="General">
                  <c:v>-6.1360350000000001E-2</c:v>
                </c:pt>
                <c:pt idx="6583" formatCode="General">
                  <c:v>-5.6550889999999999E-2</c:v>
                </c:pt>
                <c:pt idx="6584" formatCode="General">
                  <c:v>-5.1849199999999998E-2</c:v>
                </c:pt>
                <c:pt idx="6585" formatCode="General">
                  <c:v>-4.6984270000000002E-2</c:v>
                </c:pt>
                <c:pt idx="6586" formatCode="General">
                  <c:v>-4.1887639999999997E-2</c:v>
                </c:pt>
                <c:pt idx="6587" formatCode="General">
                  <c:v>-3.6677510000000003E-2</c:v>
                </c:pt>
                <c:pt idx="6588" formatCode="General">
                  <c:v>-3.1582649999999997E-2</c:v>
                </c:pt>
                <c:pt idx="6589" formatCode="General">
                  <c:v>-2.67078E-2</c:v>
                </c:pt>
                <c:pt idx="6590" formatCode="General">
                  <c:v>-2.166852E-2</c:v>
                </c:pt>
                <c:pt idx="6591" formatCode="General">
                  <c:v>-1.5746159999999999E-2</c:v>
                </c:pt>
                <c:pt idx="6592" formatCode="General">
                  <c:v>-8.7465990000000007E-3</c:v>
                </c:pt>
                <c:pt idx="6593" formatCode="General">
                  <c:v>-1.539421E-3</c:v>
                </c:pt>
                <c:pt idx="6594" formatCode="General">
                  <c:v>4.8760749999999997E-3</c:v>
                </c:pt>
                <c:pt idx="6595" formatCode="General">
                  <c:v>1.029945E-2</c:v>
                </c:pt>
                <c:pt idx="6596" formatCode="General">
                  <c:v>1.53043E-2</c:v>
                </c:pt>
                <c:pt idx="6597" formatCode="General">
                  <c:v>2.0308659999999999E-2</c:v>
                </c:pt>
                <c:pt idx="6598" formatCode="General">
                  <c:v>2.506974E-2</c:v>
                </c:pt>
                <c:pt idx="6599" formatCode="General">
                  <c:v>2.9239230000000001E-2</c:v>
                </c:pt>
                <c:pt idx="6600" formatCode="General">
                  <c:v>3.3100209999999998E-2</c:v>
                </c:pt>
                <c:pt idx="6601" formatCode="General">
                  <c:v>3.7085729999999997E-2</c:v>
                </c:pt>
                <c:pt idx="6602" formatCode="General">
                  <c:v>4.0965799999999997E-2</c:v>
                </c:pt>
                <c:pt idx="6603" formatCode="General">
                  <c:v>4.4808260000000003E-2</c:v>
                </c:pt>
                <c:pt idx="6604" formatCode="General">
                  <c:v>4.9153589999999997E-2</c:v>
                </c:pt>
                <c:pt idx="6605" formatCode="General">
                  <c:v>5.4068089999999999E-2</c:v>
                </c:pt>
                <c:pt idx="6606" formatCode="General">
                  <c:v>5.9149140000000003E-2</c:v>
                </c:pt>
                <c:pt idx="6607" formatCode="General">
                  <c:v>6.3727370000000005E-2</c:v>
                </c:pt>
                <c:pt idx="6608" formatCode="General">
                  <c:v>6.7094070000000006E-2</c:v>
                </c:pt>
                <c:pt idx="6609" formatCode="General">
                  <c:v>6.8949730000000001E-2</c:v>
                </c:pt>
                <c:pt idx="6610" formatCode="General">
                  <c:v>6.9183110000000006E-2</c:v>
                </c:pt>
                <c:pt idx="6611" formatCode="General">
                  <c:v>6.7687399999999995E-2</c:v>
                </c:pt>
                <c:pt idx="6612" formatCode="General">
                  <c:v>6.4672469999999996E-2</c:v>
                </c:pt>
                <c:pt idx="6613" formatCode="General">
                  <c:v>6.0744180000000002E-2</c:v>
                </c:pt>
                <c:pt idx="6614" formatCode="General">
                  <c:v>5.6604399999999999E-2</c:v>
                </c:pt>
                <c:pt idx="6615" formatCode="General">
                  <c:v>5.2773540000000001E-2</c:v>
                </c:pt>
                <c:pt idx="6616" formatCode="General">
                  <c:v>4.9695700000000002E-2</c:v>
                </c:pt>
                <c:pt idx="6617" formatCode="General">
                  <c:v>4.7152020000000003E-2</c:v>
                </c:pt>
                <c:pt idx="6618" formatCode="General">
                  <c:v>4.4108029999999999E-2</c:v>
                </c:pt>
                <c:pt idx="6619" formatCode="General">
                  <c:v>4.0040270000000003E-2</c:v>
                </c:pt>
                <c:pt idx="6620" formatCode="General">
                  <c:v>3.5684100000000003E-2</c:v>
                </c:pt>
                <c:pt idx="6621" formatCode="General">
                  <c:v>3.1757470000000003E-2</c:v>
                </c:pt>
                <c:pt idx="6622" formatCode="General">
                  <c:v>2.7619479999999998E-2</c:v>
                </c:pt>
                <c:pt idx="6623" formatCode="General">
                  <c:v>2.2326439999999999E-2</c:v>
                </c:pt>
                <c:pt idx="6624" formatCode="General">
                  <c:v>1.6128E-2</c:v>
                </c:pt>
                <c:pt idx="6625" formatCode="General">
                  <c:v>1.0007530000000001E-2</c:v>
                </c:pt>
                <c:pt idx="6626" formatCode="General">
                  <c:v>4.3392830000000002E-3</c:v>
                </c:pt>
                <c:pt idx="6627" formatCode="General">
                  <c:v>-9.5245409999999996E-4</c:v>
                </c:pt>
                <c:pt idx="6628" formatCode="General">
                  <c:v>-5.6206850000000003E-3</c:v>
                </c:pt>
                <c:pt idx="6629" formatCode="General">
                  <c:v>-9.2135810000000002E-3</c:v>
                </c:pt>
                <c:pt idx="6630" formatCode="General">
                  <c:v>-1.183391E-2</c:v>
                </c:pt>
                <c:pt idx="6631" formatCode="General">
                  <c:v>-1.3998790000000001E-2</c:v>
                </c:pt>
                <c:pt idx="6632" formatCode="General">
                  <c:v>-1.621655E-2</c:v>
                </c:pt>
                <c:pt idx="6633" formatCode="General">
                  <c:v>-1.8471629999999999E-2</c:v>
                </c:pt>
                <c:pt idx="6634" formatCode="General">
                  <c:v>-2.0498860000000001E-2</c:v>
                </c:pt>
                <c:pt idx="6635" formatCode="General">
                  <c:v>-2.246689E-2</c:v>
                </c:pt>
                <c:pt idx="6636" formatCode="General">
                  <c:v>-2.4463700000000001E-2</c:v>
                </c:pt>
                <c:pt idx="6637" formatCode="General">
                  <c:v>-2.586345E-2</c:v>
                </c:pt>
                <c:pt idx="6638" formatCode="General">
                  <c:v>-2.5997719999999998E-2</c:v>
                </c:pt>
                <c:pt idx="6639" formatCode="General">
                  <c:v>-2.5028740000000001E-2</c:v>
                </c:pt>
                <c:pt idx="6640" formatCode="General">
                  <c:v>-2.3805590000000001E-2</c:v>
                </c:pt>
                <c:pt idx="6641" formatCode="General">
                  <c:v>-2.2879219999999999E-2</c:v>
                </c:pt>
                <c:pt idx="6642" formatCode="General">
                  <c:v>-2.1990300000000001E-2</c:v>
                </c:pt>
                <c:pt idx="6643" formatCode="General">
                  <c:v>-2.077743E-2</c:v>
                </c:pt>
                <c:pt idx="6644" formatCode="General">
                  <c:v>-1.9477499999999998E-2</c:v>
                </c:pt>
                <c:pt idx="6645" formatCode="General">
                  <c:v>-1.8622779999999999E-2</c:v>
                </c:pt>
                <c:pt idx="6646" formatCode="General">
                  <c:v>-1.811107E-2</c:v>
                </c:pt>
                <c:pt idx="6647" formatCode="General">
                  <c:v>-1.7427459999999999E-2</c:v>
                </c:pt>
                <c:pt idx="6648" formatCode="General">
                  <c:v>-1.679081E-2</c:v>
                </c:pt>
                <c:pt idx="6649" formatCode="General">
                  <c:v>-1.7055190000000001E-2</c:v>
                </c:pt>
                <c:pt idx="6650" formatCode="General">
                  <c:v>-1.831406E-2</c:v>
                </c:pt>
                <c:pt idx="6651" formatCode="General">
                  <c:v>-1.9538409999999999E-2</c:v>
                </c:pt>
                <c:pt idx="6652" formatCode="General">
                  <c:v>-1.99153E-2</c:v>
                </c:pt>
                <c:pt idx="6653" formatCode="General">
                  <c:v>-1.9786459999999999E-2</c:v>
                </c:pt>
                <c:pt idx="6654" formatCode="General">
                  <c:v>-2.004322E-2</c:v>
                </c:pt>
                <c:pt idx="6655" formatCode="General">
                  <c:v>-2.0928390000000002E-2</c:v>
                </c:pt>
                <c:pt idx="6656" formatCode="General">
                  <c:v>-2.219374E-2</c:v>
                </c:pt>
                <c:pt idx="6657" formatCode="General">
                  <c:v>-2.4102019999999998E-2</c:v>
                </c:pt>
                <c:pt idx="6658" formatCode="General">
                  <c:v>-2.665702E-2</c:v>
                </c:pt>
                <c:pt idx="6659" formatCode="General">
                  <c:v>-2.8968379999999998E-2</c:v>
                </c:pt>
                <c:pt idx="6660" formatCode="General">
                  <c:v>-3.0256350000000001E-2</c:v>
                </c:pt>
                <c:pt idx="6661" formatCode="General">
                  <c:v>-3.0758609999999999E-2</c:v>
                </c:pt>
                <c:pt idx="6662" formatCode="General">
                  <c:v>-3.1219150000000001E-2</c:v>
                </c:pt>
                <c:pt idx="6663" formatCode="General">
                  <c:v>-3.2109579999999999E-2</c:v>
                </c:pt>
                <c:pt idx="6664" formatCode="General">
                  <c:v>-3.3417269999999999E-2</c:v>
                </c:pt>
                <c:pt idx="6665" formatCode="General">
                  <c:v>-3.489068E-2</c:v>
                </c:pt>
                <c:pt idx="6666" formatCode="General">
                  <c:v>-3.6040599999999999E-2</c:v>
                </c:pt>
                <c:pt idx="6667" formatCode="General">
                  <c:v>-3.6413069999999999E-2</c:v>
                </c:pt>
                <c:pt idx="6668" formatCode="General">
                  <c:v>-3.6092579999999999E-2</c:v>
                </c:pt>
                <c:pt idx="6669" formatCode="General">
                  <c:v>-3.5550169999999999E-2</c:v>
                </c:pt>
                <c:pt idx="6670" formatCode="General">
                  <c:v>-3.5163340000000001E-2</c:v>
                </c:pt>
                <c:pt idx="6671" formatCode="General">
                  <c:v>-3.4826240000000001E-2</c:v>
                </c:pt>
                <c:pt idx="6672" formatCode="General">
                  <c:v>-3.4684029999999998E-2</c:v>
                </c:pt>
                <c:pt idx="6673" formatCode="General">
                  <c:v>-3.5466350000000001E-2</c:v>
                </c:pt>
                <c:pt idx="6674" formatCode="General">
                  <c:v>-3.688926E-2</c:v>
                </c:pt>
                <c:pt idx="6675" formatCode="General">
                  <c:v>-3.735467E-2</c:v>
                </c:pt>
                <c:pt idx="6676" formatCode="General">
                  <c:v>-3.6385859999999999E-2</c:v>
                </c:pt>
                <c:pt idx="6677" formatCode="General">
                  <c:v>-3.5854869999999997E-2</c:v>
                </c:pt>
                <c:pt idx="6678" formatCode="General">
                  <c:v>-3.6916409999999997E-2</c:v>
                </c:pt>
                <c:pt idx="6679" formatCode="General">
                  <c:v>-3.8228100000000001E-2</c:v>
                </c:pt>
                <c:pt idx="6680" formatCode="General">
                  <c:v>-3.8485579999999998E-2</c:v>
                </c:pt>
                <c:pt idx="6681" formatCode="General">
                  <c:v>-3.8269089999999999E-2</c:v>
                </c:pt>
                <c:pt idx="6682" formatCode="General">
                  <c:v>-3.8262150000000002E-2</c:v>
                </c:pt>
                <c:pt idx="6683" formatCode="General">
                  <c:v>-3.7957009999999999E-2</c:v>
                </c:pt>
                <c:pt idx="6684" formatCode="General">
                  <c:v>-3.6917310000000002E-2</c:v>
                </c:pt>
                <c:pt idx="6685" formatCode="General">
                  <c:v>-3.5851010000000003E-2</c:v>
                </c:pt>
                <c:pt idx="6686" formatCode="General">
                  <c:v>-3.5344170000000001E-2</c:v>
                </c:pt>
                <c:pt idx="6687" formatCode="General">
                  <c:v>-3.5203280000000003E-2</c:v>
                </c:pt>
                <c:pt idx="6688" formatCode="General">
                  <c:v>-3.5102880000000003E-2</c:v>
                </c:pt>
                <c:pt idx="6689" formatCode="General">
                  <c:v>-3.495558E-2</c:v>
                </c:pt>
                <c:pt idx="6690" formatCode="General">
                  <c:v>-3.4724610000000003E-2</c:v>
                </c:pt>
                <c:pt idx="6691" formatCode="General">
                  <c:v>-3.4311639999999997E-2</c:v>
                </c:pt>
                <c:pt idx="6692" formatCode="General">
                  <c:v>-3.378515E-2</c:v>
                </c:pt>
                <c:pt idx="6693" formatCode="General">
                  <c:v>-3.324858E-2</c:v>
                </c:pt>
                <c:pt idx="6694" formatCode="General">
                  <c:v>-3.285151E-2</c:v>
                </c:pt>
                <c:pt idx="6695" formatCode="General">
                  <c:v>-3.244905E-2</c:v>
                </c:pt>
                <c:pt idx="6696" formatCode="General">
                  <c:v>-3.143576E-2</c:v>
                </c:pt>
                <c:pt idx="6697" formatCode="General">
                  <c:v>-2.9492419999999998E-2</c:v>
                </c:pt>
                <c:pt idx="6698" formatCode="General">
                  <c:v>-2.7176329999999999E-2</c:v>
                </c:pt>
                <c:pt idx="6699" formatCode="General">
                  <c:v>-2.5489890000000001E-2</c:v>
                </c:pt>
                <c:pt idx="6700" formatCode="General">
                  <c:v>-2.4363800000000001E-2</c:v>
                </c:pt>
                <c:pt idx="6701" formatCode="General">
                  <c:v>-2.2819260000000001E-2</c:v>
                </c:pt>
                <c:pt idx="6702" formatCode="General">
                  <c:v>-2.0326589999999999E-2</c:v>
                </c:pt>
                <c:pt idx="6703" formatCode="General">
                  <c:v>-1.7160249999999998E-2</c:v>
                </c:pt>
                <c:pt idx="6704" formatCode="General">
                  <c:v>-1.4027919999999999E-2</c:v>
                </c:pt>
                <c:pt idx="6705" formatCode="General">
                  <c:v>-1.1429170000000001E-2</c:v>
                </c:pt>
                <c:pt idx="6706" formatCode="General">
                  <c:v>-9.0102649999999999E-3</c:v>
                </c:pt>
                <c:pt idx="6707" formatCode="General">
                  <c:v>-6.359277E-3</c:v>
                </c:pt>
                <c:pt idx="6708" formatCode="General">
                  <c:v>-3.9317010000000001E-3</c:v>
                </c:pt>
                <c:pt idx="6709" formatCode="General">
                  <c:v>-2.1018299999999998E-3</c:v>
                </c:pt>
                <c:pt idx="6710" formatCode="General">
                  <c:v>-3.0707990000000001E-4</c:v>
                </c:pt>
                <c:pt idx="6711" formatCode="General">
                  <c:v>2.1493760000000002E-3</c:v>
                </c:pt>
                <c:pt idx="6712" formatCode="General">
                  <c:v>4.9356189999999996E-3</c:v>
                </c:pt>
                <c:pt idx="6713" formatCode="General">
                  <c:v>7.3998240000000002E-3</c:v>
                </c:pt>
                <c:pt idx="6714" formatCode="General">
                  <c:v>9.7041539999999996E-3</c:v>
                </c:pt>
                <c:pt idx="6715" formatCode="General">
                  <c:v>1.239883E-2</c:v>
                </c:pt>
                <c:pt idx="6716" formatCode="General">
                  <c:v>1.549621E-2</c:v>
                </c:pt>
                <c:pt idx="6717" formatCode="General">
                  <c:v>1.8621269999999999E-2</c:v>
                </c:pt>
                <c:pt idx="6718" formatCode="General">
                  <c:v>2.1568420000000001E-2</c:v>
                </c:pt>
                <c:pt idx="6719" formatCode="General">
                  <c:v>2.4331789999999999E-2</c:v>
                </c:pt>
                <c:pt idx="6720" formatCode="General">
                  <c:v>2.710829E-2</c:v>
                </c:pt>
                <c:pt idx="6721" formatCode="General">
                  <c:v>3.012101E-2</c:v>
                </c:pt>
                <c:pt idx="6722" formatCode="General">
                  <c:v>3.3263639999999997E-2</c:v>
                </c:pt>
                <c:pt idx="6723" formatCode="General">
                  <c:v>3.5775649999999999E-2</c:v>
                </c:pt>
                <c:pt idx="6724" formatCode="General">
                  <c:v>3.7218849999999998E-2</c:v>
                </c:pt>
                <c:pt idx="6725" formatCode="General">
                  <c:v>3.7812060000000002E-2</c:v>
                </c:pt>
                <c:pt idx="6726" formatCode="General">
                  <c:v>3.7981550000000003E-2</c:v>
                </c:pt>
                <c:pt idx="6727" formatCode="General">
                  <c:v>3.7971890000000001E-2</c:v>
                </c:pt>
                <c:pt idx="6728" formatCode="General">
                  <c:v>3.775266E-2</c:v>
                </c:pt>
                <c:pt idx="6729" formatCode="General">
                  <c:v>3.6752859999999998E-2</c:v>
                </c:pt>
                <c:pt idx="6730" formatCode="General">
                  <c:v>3.4490609999999998E-2</c:v>
                </c:pt>
                <c:pt idx="6731" formatCode="General">
                  <c:v>3.1723189999999998E-2</c:v>
                </c:pt>
                <c:pt idx="6732" formatCode="General">
                  <c:v>2.93338E-2</c:v>
                </c:pt>
                <c:pt idx="6733" formatCode="General">
                  <c:v>2.695343E-2</c:v>
                </c:pt>
                <c:pt idx="6734" formatCode="General">
                  <c:v>2.4091600000000001E-2</c:v>
                </c:pt>
                <c:pt idx="6735" formatCode="General">
                  <c:v>2.1455229999999999E-2</c:v>
                </c:pt>
                <c:pt idx="6736" formatCode="General">
                  <c:v>1.9724470000000001E-2</c:v>
                </c:pt>
                <c:pt idx="6737" formatCode="General">
                  <c:v>1.792881E-2</c:v>
                </c:pt>
                <c:pt idx="6738" formatCode="General">
                  <c:v>1.467384E-2</c:v>
                </c:pt>
                <c:pt idx="6739" formatCode="General">
                  <c:v>1.013556E-2</c:v>
                </c:pt>
                <c:pt idx="6740" formatCode="General">
                  <c:v>5.0314280000000001E-3</c:v>
                </c:pt>
                <c:pt idx="6741" formatCode="General">
                  <c:v>-1.16387E-3</c:v>
                </c:pt>
                <c:pt idx="6742" formatCode="General">
                  <c:v>-8.9679319999999996E-3</c:v>
                </c:pt>
                <c:pt idx="6743" formatCode="General">
                  <c:v>-1.718865E-2</c:v>
                </c:pt>
                <c:pt idx="6744" formatCode="General">
                  <c:v>-2.4419130000000001E-2</c:v>
                </c:pt>
                <c:pt idx="6745" formatCode="General">
                  <c:v>-3.135839E-2</c:v>
                </c:pt>
                <c:pt idx="6746" formatCode="General">
                  <c:v>-3.9566909999999997E-2</c:v>
                </c:pt>
                <c:pt idx="6747" formatCode="General">
                  <c:v>-4.8561E-2</c:v>
                </c:pt>
                <c:pt idx="6748" formatCode="General">
                  <c:v>-5.606448E-2</c:v>
                </c:pt>
                <c:pt idx="6749" formatCode="General">
                  <c:v>-6.126612E-2</c:v>
                </c:pt>
                <c:pt idx="6750" formatCode="General">
                  <c:v>-6.6038959999999994E-2</c:v>
                </c:pt>
                <c:pt idx="6751" formatCode="General">
                  <c:v>-7.146102E-2</c:v>
                </c:pt>
                <c:pt idx="6752" formatCode="General">
                  <c:v>-7.6299699999999998E-2</c:v>
                </c:pt>
                <c:pt idx="6753" formatCode="General">
                  <c:v>-7.9737950000000002E-2</c:v>
                </c:pt>
                <c:pt idx="6754" formatCode="General">
                  <c:v>-8.2927920000000002E-2</c:v>
                </c:pt>
                <c:pt idx="6755" formatCode="General">
                  <c:v>-8.7019550000000001E-2</c:v>
                </c:pt>
                <c:pt idx="6756" formatCode="General">
                  <c:v>-9.1645450000000003E-2</c:v>
                </c:pt>
                <c:pt idx="6757" formatCode="General">
                  <c:v>-9.6231629999999999E-2</c:v>
                </c:pt>
                <c:pt idx="6758" formatCode="General">
                  <c:v>-0.1010467</c:v>
                </c:pt>
                <c:pt idx="6759" formatCode="General">
                  <c:v>-0.1060678</c:v>
                </c:pt>
                <c:pt idx="6760" formatCode="General">
                  <c:v>-0.1104117</c:v>
                </c:pt>
                <c:pt idx="6761" formatCode="General">
                  <c:v>-0.1133952</c:v>
                </c:pt>
                <c:pt idx="6762" formatCode="General">
                  <c:v>-0.1147543</c:v>
                </c:pt>
                <c:pt idx="6763" formatCode="General">
                  <c:v>-0.1143198</c:v>
                </c:pt>
                <c:pt idx="6764" formatCode="General">
                  <c:v>-0.1128536</c:v>
                </c:pt>
                <c:pt idx="6765" formatCode="General">
                  <c:v>-0.1120029</c:v>
                </c:pt>
                <c:pt idx="6766" formatCode="General">
                  <c:v>-0.1120133</c:v>
                </c:pt>
                <c:pt idx="6767" formatCode="General">
                  <c:v>-0.11115999999999999</c:v>
                </c:pt>
                <c:pt idx="6768" formatCode="General">
                  <c:v>-0.1082727</c:v>
                </c:pt>
                <c:pt idx="6769" formatCode="General">
                  <c:v>-0.1042376</c:v>
                </c:pt>
                <c:pt idx="6770" formatCode="General">
                  <c:v>-0.100243</c:v>
                </c:pt>
                <c:pt idx="6771" formatCode="General">
                  <c:v>-9.5951610000000007E-2</c:v>
                </c:pt>
                <c:pt idx="6772" formatCode="General">
                  <c:v>-9.0743019999999994E-2</c:v>
                </c:pt>
                <c:pt idx="6773" formatCode="General">
                  <c:v>-8.5044159999999994E-2</c:v>
                </c:pt>
                <c:pt idx="6774" formatCode="General">
                  <c:v>-7.9553680000000002E-2</c:v>
                </c:pt>
                <c:pt idx="6775" formatCode="General">
                  <c:v>-7.4523619999999999E-2</c:v>
                </c:pt>
                <c:pt idx="6776" formatCode="General">
                  <c:v>-6.9954290000000002E-2</c:v>
                </c:pt>
                <c:pt idx="6777" formatCode="General">
                  <c:v>-6.5897890000000001E-2</c:v>
                </c:pt>
                <c:pt idx="6778" formatCode="General">
                  <c:v>-6.2297640000000001E-2</c:v>
                </c:pt>
                <c:pt idx="6779" formatCode="General">
                  <c:v>-5.914585E-2</c:v>
                </c:pt>
                <c:pt idx="6780" formatCode="General">
                  <c:v>-5.6243290000000001E-2</c:v>
                </c:pt>
                <c:pt idx="6781" formatCode="General">
                  <c:v>-5.3430190000000002E-2</c:v>
                </c:pt>
                <c:pt idx="6782" formatCode="General">
                  <c:v>-5.076758E-2</c:v>
                </c:pt>
                <c:pt idx="6783" formatCode="General">
                  <c:v>-4.839301E-2</c:v>
                </c:pt>
                <c:pt idx="6784" formatCode="General">
                  <c:v>-4.6932139999999997E-2</c:v>
                </c:pt>
                <c:pt idx="6785" formatCode="General">
                  <c:v>-4.6851249999999997E-2</c:v>
                </c:pt>
                <c:pt idx="6786" formatCode="General">
                  <c:v>-4.7132100000000003E-2</c:v>
                </c:pt>
                <c:pt idx="6787" formatCode="General">
                  <c:v>-4.6298560000000002E-2</c:v>
                </c:pt>
                <c:pt idx="6788" formatCode="General">
                  <c:v>-4.493751E-2</c:v>
                </c:pt>
                <c:pt idx="6789" formatCode="General">
                  <c:v>-4.5039990000000002E-2</c:v>
                </c:pt>
                <c:pt idx="6790" formatCode="General">
                  <c:v>-4.6509099999999998E-2</c:v>
                </c:pt>
                <c:pt idx="6791" formatCode="General">
                  <c:v>-4.7424529999999999E-2</c:v>
                </c:pt>
                <c:pt idx="6792" formatCode="General">
                  <c:v>-4.7771639999999997E-2</c:v>
                </c:pt>
                <c:pt idx="6793" formatCode="General">
                  <c:v>-4.8652620000000001E-2</c:v>
                </c:pt>
                <c:pt idx="6794" formatCode="General">
                  <c:v>-4.9050259999999998E-2</c:v>
                </c:pt>
                <c:pt idx="6795" formatCode="General">
                  <c:v>-4.7839369999999999E-2</c:v>
                </c:pt>
                <c:pt idx="6796" formatCode="General">
                  <c:v>-4.6802290000000003E-2</c:v>
                </c:pt>
                <c:pt idx="6797" formatCode="General">
                  <c:v>-4.7820580000000001E-2</c:v>
                </c:pt>
                <c:pt idx="6798" formatCode="General">
                  <c:v>-4.9317609999999998E-2</c:v>
                </c:pt>
                <c:pt idx="6799" formatCode="General">
                  <c:v>-4.8652790000000001E-2</c:v>
                </c:pt>
                <c:pt idx="6800" formatCode="General">
                  <c:v>-4.6547869999999998E-2</c:v>
                </c:pt>
                <c:pt idx="6801" formatCode="General">
                  <c:v>-4.6005799999999999E-2</c:v>
                </c:pt>
                <c:pt idx="6802" formatCode="General">
                  <c:v>-4.7954129999999998E-2</c:v>
                </c:pt>
                <c:pt idx="6803" formatCode="General">
                  <c:v>-4.9911249999999997E-2</c:v>
                </c:pt>
                <c:pt idx="6804" formatCode="General">
                  <c:v>-4.924427E-2</c:v>
                </c:pt>
                <c:pt idx="6805" formatCode="General">
                  <c:v>-4.716207E-2</c:v>
                </c:pt>
                <c:pt idx="6806" formatCode="General">
                  <c:v>-4.7993000000000001E-2</c:v>
                </c:pt>
                <c:pt idx="6807" formatCode="General">
                  <c:v>-5.3042949999999998E-2</c:v>
                </c:pt>
                <c:pt idx="6808" formatCode="General">
                  <c:v>-5.7852059999999997E-2</c:v>
                </c:pt>
                <c:pt idx="6809" formatCode="General">
                  <c:v>-5.8823100000000003E-2</c:v>
                </c:pt>
                <c:pt idx="6810" formatCode="General">
                  <c:v>-5.8969880000000002E-2</c:v>
                </c:pt>
                <c:pt idx="6811" formatCode="General">
                  <c:v>-6.2092830000000002E-2</c:v>
                </c:pt>
                <c:pt idx="6812" formatCode="General">
                  <c:v>-6.6216650000000002E-2</c:v>
                </c:pt>
                <c:pt idx="6813" formatCode="General">
                  <c:v>-6.817877E-2</c:v>
                </c:pt>
                <c:pt idx="6814" formatCode="General">
                  <c:v>-6.8654419999999994E-2</c:v>
                </c:pt>
                <c:pt idx="6815" formatCode="General">
                  <c:v>-6.9576020000000002E-2</c:v>
                </c:pt>
                <c:pt idx="6816" formatCode="General">
                  <c:v>-7.1474499999999996E-2</c:v>
                </c:pt>
                <c:pt idx="6817" formatCode="General">
                  <c:v>-7.3852619999999994E-2</c:v>
                </c:pt>
                <c:pt idx="6818" formatCode="General">
                  <c:v>-7.5201680000000007E-2</c:v>
                </c:pt>
                <c:pt idx="6819" formatCode="General">
                  <c:v>-7.4549320000000002E-2</c:v>
                </c:pt>
                <c:pt idx="6820" formatCode="General">
                  <c:v>-7.3778860000000002E-2</c:v>
                </c:pt>
                <c:pt idx="6821" formatCode="General">
                  <c:v>-7.5040200000000001E-2</c:v>
                </c:pt>
                <c:pt idx="6822" formatCode="General">
                  <c:v>-7.7422930000000001E-2</c:v>
                </c:pt>
                <c:pt idx="6823" formatCode="General">
                  <c:v>-7.9319059999999997E-2</c:v>
                </c:pt>
                <c:pt idx="6824" formatCode="General">
                  <c:v>-8.1027749999999996E-2</c:v>
                </c:pt>
                <c:pt idx="6825" formatCode="General">
                  <c:v>-8.274331E-2</c:v>
                </c:pt>
                <c:pt idx="6826" formatCode="General">
                  <c:v>-8.3912860000000006E-2</c:v>
                </c:pt>
                <c:pt idx="6827" formatCode="General">
                  <c:v>-8.5555679999999995E-2</c:v>
                </c:pt>
                <c:pt idx="6828" formatCode="General">
                  <c:v>-8.8500860000000001E-2</c:v>
                </c:pt>
                <c:pt idx="6829" formatCode="General">
                  <c:v>-9.0685349999999998E-2</c:v>
                </c:pt>
                <c:pt idx="6830" formatCode="General">
                  <c:v>-9.122181E-2</c:v>
                </c:pt>
                <c:pt idx="6831" formatCode="General">
                  <c:v>-9.3641009999999997E-2</c:v>
                </c:pt>
                <c:pt idx="6832" formatCode="General">
                  <c:v>-9.9717429999999996E-2</c:v>
                </c:pt>
                <c:pt idx="6833" formatCode="General">
                  <c:v>-0.104759</c:v>
                </c:pt>
                <c:pt idx="6834" formatCode="General">
                  <c:v>-0.1046617</c:v>
                </c:pt>
                <c:pt idx="6835" formatCode="General">
                  <c:v>-0.1023768</c:v>
                </c:pt>
                <c:pt idx="6836" formatCode="General">
                  <c:v>-0.10241980000000001</c:v>
                </c:pt>
                <c:pt idx="6837" formatCode="General">
                  <c:v>-0.103714</c:v>
                </c:pt>
                <c:pt idx="6838" formatCode="General">
                  <c:v>-0.10336480000000001</c:v>
                </c:pt>
                <c:pt idx="6839" formatCode="General">
                  <c:v>-0.1028217</c:v>
                </c:pt>
                <c:pt idx="6840" formatCode="General">
                  <c:v>-0.1051236</c:v>
                </c:pt>
                <c:pt idx="6841" formatCode="General">
                  <c:v>-0.1101433</c:v>
                </c:pt>
                <c:pt idx="6842" formatCode="General">
                  <c:v>-0.1155827</c:v>
                </c:pt>
                <c:pt idx="6843" formatCode="General">
                  <c:v>-0.1197149</c:v>
                </c:pt>
                <c:pt idx="6844" formatCode="General">
                  <c:v>-0.12129479999999999</c:v>
                </c:pt>
                <c:pt idx="6845" formatCode="General">
                  <c:v>-0.1204298</c:v>
                </c:pt>
                <c:pt idx="6846" formatCode="General">
                  <c:v>-0.12019150000000001</c:v>
                </c:pt>
                <c:pt idx="6847" formatCode="General">
                  <c:v>-0.1233346</c:v>
                </c:pt>
                <c:pt idx="6848" formatCode="General">
                  <c:v>-0.12686910000000001</c:v>
                </c:pt>
                <c:pt idx="6849" formatCode="General">
                  <c:v>-0.1252153</c:v>
                </c:pt>
                <c:pt idx="6850" formatCode="General">
                  <c:v>-0.11938070000000001</c:v>
                </c:pt>
                <c:pt idx="6851" formatCode="General">
                  <c:v>-0.1161683</c:v>
                </c:pt>
                <c:pt idx="6852" formatCode="General">
                  <c:v>-0.11845410000000001</c:v>
                </c:pt>
                <c:pt idx="6853" formatCode="General">
                  <c:v>-0.1227007</c:v>
                </c:pt>
                <c:pt idx="6854" formatCode="General">
                  <c:v>-0.12545490000000001</c:v>
                </c:pt>
                <c:pt idx="6855" formatCode="General">
                  <c:v>-0.12765879999999999</c:v>
                </c:pt>
                <c:pt idx="6856" formatCode="General">
                  <c:v>-0.13217409999999999</c:v>
                </c:pt>
                <c:pt idx="6857" formatCode="General">
                  <c:v>-0.13927909999999999</c:v>
                </c:pt>
                <c:pt idx="6858" formatCode="General">
                  <c:v>-0.14602670000000001</c:v>
                </c:pt>
                <c:pt idx="6859" formatCode="General">
                  <c:v>-0.1503157</c:v>
                </c:pt>
                <c:pt idx="6860" formatCode="General">
                  <c:v>-0.15277070000000001</c:v>
                </c:pt>
                <c:pt idx="6861" formatCode="General">
                  <c:v>-0.15460869999999999</c:v>
                </c:pt>
                <c:pt idx="6862" formatCode="General">
                  <c:v>-0.1557837</c:v>
                </c:pt>
                <c:pt idx="6863" formatCode="General">
                  <c:v>-0.15388089999999999</c:v>
                </c:pt>
                <c:pt idx="6864" formatCode="General">
                  <c:v>-0.14694119999999999</c:v>
                </c:pt>
                <c:pt idx="6865" formatCode="General">
                  <c:v>-0.1387554</c:v>
                </c:pt>
                <c:pt idx="6866" formatCode="General">
                  <c:v>-0.137075</c:v>
                </c:pt>
                <c:pt idx="6867" formatCode="General">
                  <c:v>-0.14465710000000001</c:v>
                </c:pt>
                <c:pt idx="6868" formatCode="General">
                  <c:v>-0.15564040000000001</c:v>
                </c:pt>
                <c:pt idx="6869" formatCode="General">
                  <c:v>-0.1630761</c:v>
                </c:pt>
                <c:pt idx="6870" formatCode="General">
                  <c:v>-0.16702929999999999</c:v>
                </c:pt>
                <c:pt idx="6871" formatCode="General">
                  <c:v>-0.1728179</c:v>
                </c:pt>
                <c:pt idx="6872" formatCode="General">
                  <c:v>-0.18229519999999999</c:v>
                </c:pt>
                <c:pt idx="6873" formatCode="General">
                  <c:v>-0.18978300000000001</c:v>
                </c:pt>
                <c:pt idx="6874" formatCode="General">
                  <c:v>-0.19026750000000001</c:v>
                </c:pt>
                <c:pt idx="6875" formatCode="General">
                  <c:v>-0.187526</c:v>
                </c:pt>
                <c:pt idx="6876" formatCode="General">
                  <c:v>-0.1872144</c:v>
                </c:pt>
                <c:pt idx="6877" formatCode="General">
                  <c:v>-0.18804850000000001</c:v>
                </c:pt>
                <c:pt idx="6878" formatCode="General">
                  <c:v>-0.1869547</c:v>
                </c:pt>
                <c:pt idx="6879" formatCode="General">
                  <c:v>-0.18646299999999999</c:v>
                </c:pt>
                <c:pt idx="6880" formatCode="General">
                  <c:v>-0.18945580000000001</c:v>
                </c:pt>
                <c:pt idx="6881" formatCode="General">
                  <c:v>-0.19182450000000001</c:v>
                </c:pt>
                <c:pt idx="6882" formatCode="General">
                  <c:v>-0.18808430000000001</c:v>
                </c:pt>
                <c:pt idx="6883" formatCode="General">
                  <c:v>-0.18136740000000001</c:v>
                </c:pt>
                <c:pt idx="6884" formatCode="General">
                  <c:v>-0.1799615</c:v>
                </c:pt>
                <c:pt idx="6885" formatCode="General">
                  <c:v>-0.1850755</c:v>
                </c:pt>
                <c:pt idx="6886" formatCode="General">
                  <c:v>-0.19029190000000001</c:v>
                </c:pt>
                <c:pt idx="6887" formatCode="General">
                  <c:v>-0.1923725</c:v>
                </c:pt>
                <c:pt idx="6888" formatCode="General">
                  <c:v>-0.19491249999999999</c:v>
                </c:pt>
                <c:pt idx="6889" formatCode="General">
                  <c:v>-0.20075480000000001</c:v>
                </c:pt>
                <c:pt idx="6890" formatCode="General">
                  <c:v>-0.20624590000000001</c:v>
                </c:pt>
                <c:pt idx="6891" formatCode="General">
                  <c:v>-0.2067428</c:v>
                </c:pt>
                <c:pt idx="6892" formatCode="General">
                  <c:v>-0.2044888</c:v>
                </c:pt>
                <c:pt idx="6893" formatCode="General">
                  <c:v>-0.2058855</c:v>
                </c:pt>
                <c:pt idx="6894" formatCode="General">
                  <c:v>-0.2127098</c:v>
                </c:pt>
                <c:pt idx="6895" formatCode="General">
                  <c:v>-0.22145310000000001</c:v>
                </c:pt>
                <c:pt idx="6896" formatCode="General">
                  <c:v>-0.2289968</c:v>
                </c:pt>
                <c:pt idx="6897" formatCode="General">
                  <c:v>-0.23168910000000001</c:v>
                </c:pt>
                <c:pt idx="6898" formatCode="General">
                  <c:v>-0.2224863</c:v>
                </c:pt>
                <c:pt idx="6899" formatCode="General">
                  <c:v>-0.19972609999999999</c:v>
                </c:pt>
                <c:pt idx="6900" formatCode="General">
                  <c:v>-0.17589440000000001</c:v>
                </c:pt>
                <c:pt idx="6901" formatCode="General">
                  <c:v>-0.1664726</c:v>
                </c:pt>
                <c:pt idx="6902" formatCode="General">
                  <c:v>-0.1723761</c:v>
                </c:pt>
                <c:pt idx="6903" formatCode="General">
                  <c:v>-0.18196670000000001</c:v>
                </c:pt>
                <c:pt idx="6904" formatCode="General">
                  <c:v>-0.18585930000000001</c:v>
                </c:pt>
                <c:pt idx="6905" formatCode="General">
                  <c:v>-0.1811043</c:v>
                </c:pt>
                <c:pt idx="6906" formatCode="General">
                  <c:v>-0.16693820000000001</c:v>
                </c:pt>
                <c:pt idx="6907" formatCode="General">
                  <c:v>-0.14620939999999999</c:v>
                </c:pt>
                <c:pt idx="6908" formatCode="General">
                  <c:v>-0.1278183</c:v>
                </c:pt>
                <c:pt idx="6909" formatCode="General">
                  <c:v>-0.12004040000000001</c:v>
                </c:pt>
                <c:pt idx="6910" formatCode="General">
                  <c:v>-0.1219874</c:v>
                </c:pt>
                <c:pt idx="6911" formatCode="General">
                  <c:v>-0.12582160000000001</c:v>
                </c:pt>
                <c:pt idx="6912" formatCode="General">
                  <c:v>-0.1258273</c:v>
                </c:pt>
                <c:pt idx="6913" formatCode="General">
                  <c:v>-0.1224881</c:v>
                </c:pt>
                <c:pt idx="6914" formatCode="General">
                  <c:v>-0.1195244</c:v>
                </c:pt>
                <c:pt idx="6915" formatCode="General">
                  <c:v>-0.12009110000000001</c:v>
                </c:pt>
                <c:pt idx="6916" formatCode="General">
                  <c:v>-0.1235594</c:v>
                </c:pt>
                <c:pt idx="6917" formatCode="General">
                  <c:v>-0.1252568</c:v>
                </c:pt>
                <c:pt idx="6918" formatCode="General">
                  <c:v>-0.12187729999999999</c:v>
                </c:pt>
                <c:pt idx="6919" formatCode="General">
                  <c:v>-0.1159674</c:v>
                </c:pt>
                <c:pt idx="6920" formatCode="General">
                  <c:v>-0.1120777</c:v>
                </c:pt>
                <c:pt idx="6921" formatCode="General">
                  <c:v>-0.1104024</c:v>
                </c:pt>
                <c:pt idx="6922" formatCode="General">
                  <c:v>-0.1079553</c:v>
                </c:pt>
                <c:pt idx="6923" formatCode="General">
                  <c:v>-0.1031589</c:v>
                </c:pt>
                <c:pt idx="6924" formatCode="General">
                  <c:v>-9.5772930000000006E-2</c:v>
                </c:pt>
                <c:pt idx="6925" formatCode="General">
                  <c:v>-8.6770650000000005E-2</c:v>
                </c:pt>
                <c:pt idx="6926" formatCode="General">
                  <c:v>-8.0519370000000007E-2</c:v>
                </c:pt>
                <c:pt idx="6927" formatCode="General">
                  <c:v>-8.1579929999999995E-2</c:v>
                </c:pt>
                <c:pt idx="6928" formatCode="General">
                  <c:v>-8.7153359999999999E-2</c:v>
                </c:pt>
                <c:pt idx="6929" formatCode="General">
                  <c:v>-8.8682899999999995E-2</c:v>
                </c:pt>
                <c:pt idx="6930" formatCode="General">
                  <c:v>-8.2818740000000002E-2</c:v>
                </c:pt>
                <c:pt idx="6931" formatCode="General">
                  <c:v>-7.4778129999999998E-2</c:v>
                </c:pt>
                <c:pt idx="6932" formatCode="General">
                  <c:v>-6.9877419999999996E-2</c:v>
                </c:pt>
                <c:pt idx="6933" formatCode="General">
                  <c:v>-6.7181539999999998E-2</c:v>
                </c:pt>
                <c:pt idx="6934" formatCode="General">
                  <c:v>-6.3993389999999997E-2</c:v>
                </c:pt>
                <c:pt idx="6935" formatCode="General">
                  <c:v>-6.0411979999999997E-2</c:v>
                </c:pt>
                <c:pt idx="6936" formatCode="General">
                  <c:v>-5.6386070000000003E-2</c:v>
                </c:pt>
                <c:pt idx="6937" formatCode="General">
                  <c:v>-4.9660950000000002E-2</c:v>
                </c:pt>
                <c:pt idx="6938" formatCode="General">
                  <c:v>-3.9286679999999997E-2</c:v>
                </c:pt>
                <c:pt idx="6939" formatCode="General">
                  <c:v>-2.8197449999999999E-2</c:v>
                </c:pt>
                <c:pt idx="6940" formatCode="General">
                  <c:v>-2.0617409999999999E-2</c:v>
                </c:pt>
                <c:pt idx="6941" formatCode="General">
                  <c:v>-1.9119779999999999E-2</c:v>
                </c:pt>
                <c:pt idx="6942" formatCode="General">
                  <c:v>-2.40217E-2</c:v>
                </c:pt>
                <c:pt idx="6943" formatCode="General">
                  <c:v>-3.219934E-2</c:v>
                </c:pt>
                <c:pt idx="6944" formatCode="General">
                  <c:v>-3.7847840000000001E-2</c:v>
                </c:pt>
                <c:pt idx="6945" formatCode="General">
                  <c:v>-3.8580660000000003E-2</c:v>
                </c:pt>
                <c:pt idx="6946" formatCode="General">
                  <c:v>-3.7265E-2</c:v>
                </c:pt>
                <c:pt idx="6947" formatCode="General">
                  <c:v>-3.4082809999999998E-2</c:v>
                </c:pt>
                <c:pt idx="6948" formatCode="General">
                  <c:v>-2.4531959999999998E-2</c:v>
                </c:pt>
                <c:pt idx="6949" formatCode="General">
                  <c:v>-9.1781540000000009E-3</c:v>
                </c:pt>
                <c:pt idx="6950" formatCode="General">
                  <c:v>3.491316E-3</c:v>
                </c:pt>
                <c:pt idx="6951" formatCode="General">
                  <c:v>8.0339980000000005E-3</c:v>
                </c:pt>
                <c:pt idx="6952" formatCode="General">
                  <c:v>8.3603659999999993E-3</c:v>
                </c:pt>
                <c:pt idx="6953" formatCode="General">
                  <c:v>1.01461E-2</c:v>
                </c:pt>
                <c:pt idx="6954" formatCode="General">
                  <c:v>1.372656E-2</c:v>
                </c:pt>
                <c:pt idx="6955" formatCode="General">
                  <c:v>1.6898179999999999E-2</c:v>
                </c:pt>
                <c:pt idx="6956" formatCode="General">
                  <c:v>1.875568E-2</c:v>
                </c:pt>
                <c:pt idx="6957" formatCode="General">
                  <c:v>1.8296449999999999E-2</c:v>
                </c:pt>
                <c:pt idx="6958" formatCode="General">
                  <c:v>1.4300510000000001E-2</c:v>
                </c:pt>
                <c:pt idx="6959" formatCode="General">
                  <c:v>8.6503110000000008E-3</c:v>
                </c:pt>
                <c:pt idx="6960" formatCode="General">
                  <c:v>5.7831339999999997E-3</c:v>
                </c:pt>
                <c:pt idx="6961" formatCode="General">
                  <c:v>7.681808E-3</c:v>
                </c:pt>
                <c:pt idx="6962" formatCode="General">
                  <c:v>1.261868E-2</c:v>
                </c:pt>
                <c:pt idx="6963" formatCode="General">
                  <c:v>1.7335980000000001E-2</c:v>
                </c:pt>
                <c:pt idx="6964" formatCode="General">
                  <c:v>1.8066840000000001E-2</c:v>
                </c:pt>
                <c:pt idx="6965" formatCode="General">
                  <c:v>1.1831619999999999E-2</c:v>
                </c:pt>
                <c:pt idx="6966" formatCode="General">
                  <c:v>-6.4365150000000003E-4</c:v>
                </c:pt>
                <c:pt idx="6967" formatCode="General">
                  <c:v>-1.4280640000000001E-2</c:v>
                </c:pt>
                <c:pt idx="6968" formatCode="General">
                  <c:v>-2.4111319999999999E-2</c:v>
                </c:pt>
                <c:pt idx="6969" formatCode="General">
                  <c:v>-2.9162690000000002E-2</c:v>
                </c:pt>
                <c:pt idx="6970" formatCode="General">
                  <c:v>-3.07546E-2</c:v>
                </c:pt>
                <c:pt idx="6971" formatCode="General">
                  <c:v>-2.9582230000000001E-2</c:v>
                </c:pt>
                <c:pt idx="6972" formatCode="General">
                  <c:v>-2.6374769999999999E-2</c:v>
                </c:pt>
                <c:pt idx="6973" formatCode="General">
                  <c:v>-2.3365710000000001E-2</c:v>
                </c:pt>
                <c:pt idx="6974" formatCode="General">
                  <c:v>-2.2825089999999999E-2</c:v>
                </c:pt>
                <c:pt idx="6975" formatCode="General">
                  <c:v>-2.5613489999999999E-2</c:v>
                </c:pt>
                <c:pt idx="6976" formatCode="General">
                  <c:v>-3.2262880000000001E-2</c:v>
                </c:pt>
                <c:pt idx="6977" formatCode="General">
                  <c:v>-4.269361E-2</c:v>
                </c:pt>
                <c:pt idx="6978" formatCode="General">
                  <c:v>-5.5155170000000003E-2</c:v>
                </c:pt>
                <c:pt idx="6979" formatCode="General">
                  <c:v>-6.7654519999999996E-2</c:v>
                </c:pt>
                <c:pt idx="6980" formatCode="General">
                  <c:v>-8.0006330000000001E-2</c:v>
                </c:pt>
                <c:pt idx="6981" formatCode="General">
                  <c:v>-9.3096029999999996E-2</c:v>
                </c:pt>
                <c:pt idx="6982" formatCode="General">
                  <c:v>-0.1066595</c:v>
                </c:pt>
                <c:pt idx="6983" formatCode="General">
                  <c:v>-0.11967270000000001</c:v>
                </c:pt>
                <c:pt idx="6984" formatCode="General">
                  <c:v>-0.1315026</c:v>
                </c:pt>
                <c:pt idx="6985" formatCode="General">
                  <c:v>-0.1419049</c:v>
                </c:pt>
                <c:pt idx="6986" formatCode="General">
                  <c:v>-0.1513544</c:v>
                </c:pt>
                <c:pt idx="6987" formatCode="General">
                  <c:v>-0.16101660000000001</c:v>
                </c:pt>
                <c:pt idx="6988" formatCode="General">
                  <c:v>-0.17027600000000001</c:v>
                </c:pt>
                <c:pt idx="6989" formatCode="General">
                  <c:v>-0.17612430000000001</c:v>
                </c:pt>
                <c:pt idx="6990" formatCode="General">
                  <c:v>-0.1777339</c:v>
                </c:pt>
                <c:pt idx="6991" formatCode="General">
                  <c:v>-0.17889279999999999</c:v>
                </c:pt>
                <c:pt idx="6992" formatCode="General">
                  <c:v>-0.1820977</c:v>
                </c:pt>
                <c:pt idx="6993" formatCode="General">
                  <c:v>-0.18375540000000001</c:v>
                </c:pt>
                <c:pt idx="6994" formatCode="General">
                  <c:v>-0.1805843</c:v>
                </c:pt>
                <c:pt idx="6995" formatCode="General">
                  <c:v>-0.1764947</c:v>
                </c:pt>
                <c:pt idx="6996" formatCode="General">
                  <c:v>-0.1768294</c:v>
                </c:pt>
                <c:pt idx="6997" formatCode="General">
                  <c:v>-0.17928140000000001</c:v>
                </c:pt>
                <c:pt idx="6998" formatCode="General">
                  <c:v>-0.17729890000000001</c:v>
                </c:pt>
                <c:pt idx="6999" formatCode="General">
                  <c:v>-0.17094809999999999</c:v>
                </c:pt>
                <c:pt idx="7000" formatCode="General">
                  <c:v>-0.16686049999999999</c:v>
                </c:pt>
                <c:pt idx="7001" formatCode="General">
                  <c:v>-0.1677469</c:v>
                </c:pt>
                <c:pt idx="7002" formatCode="General">
                  <c:v>-0.16953679999999999</c:v>
                </c:pt>
                <c:pt idx="7003" formatCode="General">
                  <c:v>-0.16953209999999999</c:v>
                </c:pt>
                <c:pt idx="7004" formatCode="General">
                  <c:v>-0.16980149999999999</c:v>
                </c:pt>
                <c:pt idx="7005" formatCode="General">
                  <c:v>-0.1695055</c:v>
                </c:pt>
                <c:pt idx="7006" formatCode="General">
                  <c:v>-0.1630694</c:v>
                </c:pt>
                <c:pt idx="7007" formatCode="General">
                  <c:v>-0.1512356</c:v>
                </c:pt>
                <c:pt idx="7008" formatCode="General">
                  <c:v>-0.14393259999999999</c:v>
                </c:pt>
                <c:pt idx="7009" formatCode="General">
                  <c:v>-0.1465873</c:v>
                </c:pt>
                <c:pt idx="7010" formatCode="General">
                  <c:v>-0.1495736</c:v>
                </c:pt>
                <c:pt idx="7011" formatCode="General">
                  <c:v>-0.14071059999999999</c:v>
                </c:pt>
                <c:pt idx="7012" formatCode="General">
                  <c:v>-0.1265068</c:v>
                </c:pt>
                <c:pt idx="7013" formatCode="General">
                  <c:v>-0.12371020000000001</c:v>
                </c:pt>
                <c:pt idx="7014" formatCode="General">
                  <c:v>-0.1262171</c:v>
                </c:pt>
                <c:pt idx="7015" formatCode="General">
                  <c:v>-0.10882310000000001</c:v>
                </c:pt>
                <c:pt idx="7016" formatCode="General">
                  <c:v>-7.4117939999999993E-2</c:v>
                </c:pt>
                <c:pt idx="7017" formatCode="General">
                  <c:v>-5.7497970000000002E-2</c:v>
                </c:pt>
                <c:pt idx="7018" formatCode="General">
                  <c:v>-7.069897E-2</c:v>
                </c:pt>
                <c:pt idx="7019" formatCode="General">
                  <c:v>-8.2213129999999995E-2</c:v>
                </c:pt>
                <c:pt idx="7020" formatCode="General">
                  <c:v>-6.9405579999999995E-2</c:v>
                </c:pt>
                <c:pt idx="7021" formatCode="General">
                  <c:v>-4.8840939999999999E-2</c:v>
                </c:pt>
                <c:pt idx="7022" formatCode="General">
                  <c:v>-3.9344919999999999E-2</c:v>
                </c:pt>
                <c:pt idx="7023" formatCode="General">
                  <c:v>-3.2082550000000001E-2</c:v>
                </c:pt>
                <c:pt idx="7024" formatCode="General">
                  <c:v>-1.272974E-2</c:v>
                </c:pt>
                <c:pt idx="7025" formatCode="General">
                  <c:v>1.4795930000000001E-2</c:v>
                </c:pt>
                <c:pt idx="7026" formatCode="General">
                  <c:v>4.1132179999999997E-2</c:v>
                </c:pt>
                <c:pt idx="7027" formatCode="General">
                  <c:v>7.0048659999999999E-2</c:v>
                </c:pt>
                <c:pt idx="7028" formatCode="General">
                  <c:v>0.11272459999999999</c:v>
                </c:pt>
                <c:pt idx="7029" formatCode="General">
                  <c:v>0.17189450000000001</c:v>
                </c:pt>
                <c:pt idx="7030" formatCode="General">
                  <c:v>0.23742060000000001</c:v>
                </c:pt>
                <c:pt idx="7031" formatCode="General">
                  <c:v>0.29730410000000002</c:v>
                </c:pt>
                <c:pt idx="7032" formatCode="General">
                  <c:v>0.34972330000000001</c:v>
                </c:pt>
                <c:pt idx="7033" formatCode="General">
                  <c:v>0.3996536</c:v>
                </c:pt>
                <c:pt idx="7034" formatCode="General">
                  <c:v>0.44878279999999998</c:v>
                </c:pt>
                <c:pt idx="7035" formatCode="General">
                  <c:v>0.49117300000000003</c:v>
                </c:pt>
                <c:pt idx="7036" formatCode="General">
                  <c:v>0.51168340000000001</c:v>
                </c:pt>
                <c:pt idx="7037" formatCode="General">
                  <c:v>0.49274810000000002</c:v>
                </c:pt>
                <c:pt idx="7038" formatCode="General">
                  <c:v>0.43727189999999999</c:v>
                </c:pt>
                <c:pt idx="7039" formatCode="General">
                  <c:v>0.37725059999999999</c:v>
                </c:pt>
                <c:pt idx="7040" formatCode="General">
                  <c:v>0.3431594</c:v>
                </c:pt>
                <c:pt idx="7041" formatCode="General">
                  <c:v>0.33365899999999998</c:v>
                </c:pt>
                <c:pt idx="7042" formatCode="General">
                  <c:v>0.32691520000000002</c:v>
                </c:pt>
                <c:pt idx="7043" formatCode="General">
                  <c:v>0.30988739999999998</c:v>
                </c:pt>
                <c:pt idx="7044" formatCode="General">
                  <c:v>0.28439310000000001</c:v>
                </c:pt>
                <c:pt idx="7045" formatCode="General">
                  <c:v>0.25573590000000002</c:v>
                </c:pt>
                <c:pt idx="7046" formatCode="General">
                  <c:v>0.227191</c:v>
                </c:pt>
                <c:pt idx="7047" formatCode="General">
                  <c:v>0.20058300000000001</c:v>
                </c:pt>
                <c:pt idx="7048" formatCode="General">
                  <c:v>0.1793341</c:v>
                </c:pt>
                <c:pt idx="7049" formatCode="General">
                  <c:v>0.16722200000000001</c:v>
                </c:pt>
                <c:pt idx="7050" formatCode="General">
                  <c:v>0.1587549</c:v>
                </c:pt>
                <c:pt idx="7051" formatCode="General">
                  <c:v>0.14118269999999999</c:v>
                </c:pt>
                <c:pt idx="7052" formatCode="General">
                  <c:v>0.1133286</c:v>
                </c:pt>
                <c:pt idx="7053" formatCode="General">
                  <c:v>8.6713360000000003E-2</c:v>
                </c:pt>
                <c:pt idx="7054" formatCode="General">
                  <c:v>6.3147490000000001E-2</c:v>
                </c:pt>
                <c:pt idx="7055" formatCode="General">
                  <c:v>3.1735739999999998E-2</c:v>
                </c:pt>
                <c:pt idx="7056" formatCode="General">
                  <c:v>-1.003442E-2</c:v>
                </c:pt>
                <c:pt idx="7057" formatCode="General">
                  <c:v>-5.3119260000000001E-2</c:v>
                </c:pt>
                <c:pt idx="7058" formatCode="General">
                  <c:v>-9.5307500000000003E-2</c:v>
                </c:pt>
                <c:pt idx="7059" formatCode="General">
                  <c:v>-0.14395910000000001</c:v>
                </c:pt>
                <c:pt idx="7060" formatCode="General">
                  <c:v>-0.20005290000000001</c:v>
                </c:pt>
                <c:pt idx="7061" formatCode="General">
                  <c:v>-0.25338490000000002</c:v>
                </c:pt>
                <c:pt idx="7062" formatCode="General">
                  <c:v>-0.29518709999999998</c:v>
                </c:pt>
                <c:pt idx="7063" formatCode="General">
                  <c:v>-0.32590019999999997</c:v>
                </c:pt>
                <c:pt idx="7064" formatCode="General">
                  <c:v>-0.34958080000000002</c:v>
                </c:pt>
                <c:pt idx="7065" formatCode="General">
                  <c:v>-0.36835309999999999</c:v>
                </c:pt>
                <c:pt idx="7066" formatCode="General">
                  <c:v>-0.3843184</c:v>
                </c:pt>
                <c:pt idx="7067" formatCode="General">
                  <c:v>-0.40153739999999999</c:v>
                </c:pt>
                <c:pt idx="7068" formatCode="General">
                  <c:v>-0.42205959999999998</c:v>
                </c:pt>
                <c:pt idx="7069" formatCode="General">
                  <c:v>-0.44184129999999999</c:v>
                </c:pt>
                <c:pt idx="7070" formatCode="General">
                  <c:v>-0.4559358</c:v>
                </c:pt>
                <c:pt idx="7071" formatCode="General">
                  <c:v>-0.46684930000000002</c:v>
                </c:pt>
                <c:pt idx="7072" formatCode="General">
                  <c:v>-0.48030509999999998</c:v>
                </c:pt>
                <c:pt idx="7073" formatCode="General">
                  <c:v>-0.49439450000000001</c:v>
                </c:pt>
                <c:pt idx="7074" formatCode="General">
                  <c:v>-0.50270809999999999</c:v>
                </c:pt>
                <c:pt idx="7075" formatCode="General">
                  <c:v>-0.50546290000000005</c:v>
                </c:pt>
                <c:pt idx="7076" formatCode="General">
                  <c:v>-0.50657589999999997</c:v>
                </c:pt>
                <c:pt idx="7077" formatCode="General">
                  <c:v>-0.50464719999999996</c:v>
                </c:pt>
                <c:pt idx="7078" formatCode="General">
                  <c:v>-0.49692649999999999</c:v>
                </c:pt>
                <c:pt idx="7079" formatCode="General">
                  <c:v>-0.4862649</c:v>
                </c:pt>
                <c:pt idx="7080" formatCode="General">
                  <c:v>-0.47655069999999999</c:v>
                </c:pt>
                <c:pt idx="7081" formatCode="General">
                  <c:v>-0.46843980000000002</c:v>
                </c:pt>
                <c:pt idx="7082" formatCode="General">
                  <c:v>-0.46358189999999999</c:v>
                </c:pt>
                <c:pt idx="7083" formatCode="General">
                  <c:v>-0.4644257</c:v>
                </c:pt>
                <c:pt idx="7084" formatCode="General">
                  <c:v>-0.46848210000000001</c:v>
                </c:pt>
                <c:pt idx="7085" formatCode="General">
                  <c:v>-0.47002690000000003</c:v>
                </c:pt>
                <c:pt idx="7086" formatCode="General">
                  <c:v>-0.4670976</c:v>
                </c:pt>
                <c:pt idx="7087" formatCode="General">
                  <c:v>-0.46231109999999997</c:v>
                </c:pt>
                <c:pt idx="7088" formatCode="General">
                  <c:v>-0.45814250000000001</c:v>
                </c:pt>
                <c:pt idx="7089" formatCode="General">
                  <c:v>-0.45344279999999998</c:v>
                </c:pt>
                <c:pt idx="7090" formatCode="General">
                  <c:v>-0.44428600000000001</c:v>
                </c:pt>
                <c:pt idx="7091" formatCode="General">
                  <c:v>-0.42810809999999999</c:v>
                </c:pt>
                <c:pt idx="7092" formatCode="General">
                  <c:v>-0.40832099999999999</c:v>
                </c:pt>
                <c:pt idx="7093" formatCode="General">
                  <c:v>-0.39294899999999999</c:v>
                </c:pt>
                <c:pt idx="7094" formatCode="General">
                  <c:v>-0.38698280000000002</c:v>
                </c:pt>
                <c:pt idx="7095" formatCode="General">
                  <c:v>-0.38864320000000002</c:v>
                </c:pt>
                <c:pt idx="7096" formatCode="General">
                  <c:v>-0.39428039999999998</c:v>
                </c:pt>
                <c:pt idx="7097" formatCode="General">
                  <c:v>-0.40159250000000002</c:v>
                </c:pt>
                <c:pt idx="7098" formatCode="General">
                  <c:v>-0.4077596</c:v>
                </c:pt>
                <c:pt idx="7099" formatCode="General">
                  <c:v>-0.4109662</c:v>
                </c:pt>
                <c:pt idx="7100" formatCode="General">
                  <c:v>-0.41378389999999998</c:v>
                </c:pt>
                <c:pt idx="7101" formatCode="General">
                  <c:v>-0.42020380000000002</c:v>
                </c:pt>
                <c:pt idx="7102" formatCode="General">
                  <c:v>-0.4302937</c:v>
                </c:pt>
                <c:pt idx="7103" formatCode="General">
                  <c:v>-0.44130029999999998</c:v>
                </c:pt>
                <c:pt idx="7104" formatCode="General">
                  <c:v>-0.4515093</c:v>
                </c:pt>
                <c:pt idx="7105" formatCode="General">
                  <c:v>-0.46050140000000001</c:v>
                </c:pt>
                <c:pt idx="7106" formatCode="General">
                  <c:v>-0.4683136</c:v>
                </c:pt>
                <c:pt idx="7107" formatCode="General">
                  <c:v>-0.47550189999999998</c:v>
                </c:pt>
                <c:pt idx="7108" formatCode="General">
                  <c:v>-0.4819676</c:v>
                </c:pt>
                <c:pt idx="7109" formatCode="General">
                  <c:v>-0.48648710000000001</c:v>
                </c:pt>
                <c:pt idx="7110" formatCode="General">
                  <c:v>-0.48895670000000002</c:v>
                </c:pt>
                <c:pt idx="7111" formatCode="General">
                  <c:v>-0.4904712</c:v>
                </c:pt>
                <c:pt idx="7112" formatCode="General">
                  <c:v>-0.4893536</c:v>
                </c:pt>
                <c:pt idx="7113" formatCode="General">
                  <c:v>-0.4807361</c:v>
                </c:pt>
                <c:pt idx="7114" formatCode="General">
                  <c:v>-0.46286500000000003</c:v>
                </c:pt>
                <c:pt idx="7115" formatCode="General">
                  <c:v>-0.44147989999999998</c:v>
                </c:pt>
                <c:pt idx="7116" formatCode="General">
                  <c:v>-0.42420269999999999</c:v>
                </c:pt>
                <c:pt idx="7117" formatCode="General">
                  <c:v>-0.41130250000000002</c:v>
                </c:pt>
                <c:pt idx="7118" formatCode="General">
                  <c:v>-0.3961015</c:v>
                </c:pt>
                <c:pt idx="7119" formatCode="General">
                  <c:v>-0.37548769999999998</c:v>
                </c:pt>
                <c:pt idx="7120" formatCode="General">
                  <c:v>-0.35571979999999997</c:v>
                </c:pt>
                <c:pt idx="7121" formatCode="General">
                  <c:v>-0.3434178</c:v>
                </c:pt>
                <c:pt idx="7122" formatCode="General">
                  <c:v>-0.33520860000000002</c:v>
                </c:pt>
                <c:pt idx="7123" formatCode="General">
                  <c:v>-0.3233144</c:v>
                </c:pt>
                <c:pt idx="7124" formatCode="General">
                  <c:v>-0.3080328</c:v>
                </c:pt>
                <c:pt idx="7125" formatCode="General">
                  <c:v>-0.29724650000000002</c:v>
                </c:pt>
                <c:pt idx="7126" formatCode="General">
                  <c:v>-0.29468430000000001</c:v>
                </c:pt>
                <c:pt idx="7127" formatCode="General">
                  <c:v>-0.29595759999999999</c:v>
                </c:pt>
                <c:pt idx="7128" formatCode="General">
                  <c:v>-0.2965621</c:v>
                </c:pt>
                <c:pt idx="7129" formatCode="General">
                  <c:v>-0.29666120000000001</c:v>
                </c:pt>
                <c:pt idx="7130" formatCode="General">
                  <c:v>-0.2969329</c:v>
                </c:pt>
                <c:pt idx="7131" formatCode="General">
                  <c:v>-0.2951163</c:v>
                </c:pt>
                <c:pt idx="7132" formatCode="General">
                  <c:v>-0.2892343</c:v>
                </c:pt>
                <c:pt idx="7133" formatCode="General">
                  <c:v>-0.28138619999999998</c:v>
                </c:pt>
                <c:pt idx="7134" formatCode="General">
                  <c:v>-0.27561160000000001</c:v>
                </c:pt>
                <c:pt idx="7135" formatCode="General">
                  <c:v>-0.2733389</c:v>
                </c:pt>
                <c:pt idx="7136" formatCode="General">
                  <c:v>-0.27256520000000001</c:v>
                </c:pt>
                <c:pt idx="7137" formatCode="General">
                  <c:v>-0.27139750000000001</c:v>
                </c:pt>
                <c:pt idx="7138" formatCode="General">
                  <c:v>-0.27078960000000002</c:v>
                </c:pt>
                <c:pt idx="7139" formatCode="General">
                  <c:v>-0.27214739999999998</c:v>
                </c:pt>
                <c:pt idx="7140" formatCode="General">
                  <c:v>-0.27408159999999998</c:v>
                </c:pt>
                <c:pt idx="7141" formatCode="General">
                  <c:v>-0.27388590000000002</c:v>
                </c:pt>
                <c:pt idx="7142" formatCode="General">
                  <c:v>-0.27112380000000003</c:v>
                </c:pt>
                <c:pt idx="7143" formatCode="General">
                  <c:v>-0.26745989999999997</c:v>
                </c:pt>
                <c:pt idx="7144" formatCode="General">
                  <c:v>-0.26359389999999999</c:v>
                </c:pt>
                <c:pt idx="7145" formatCode="General">
                  <c:v>-0.25878830000000003</c:v>
                </c:pt>
                <c:pt idx="7146" formatCode="General">
                  <c:v>-0.25253579999999998</c:v>
                </c:pt>
                <c:pt idx="7147" formatCode="General">
                  <c:v>-0.2454365</c:v>
                </c:pt>
                <c:pt idx="7148" formatCode="General">
                  <c:v>-0.23873330000000001</c:v>
                </c:pt>
                <c:pt idx="7149" formatCode="General">
                  <c:v>-0.2329329</c:v>
                </c:pt>
                <c:pt idx="7150" formatCode="General">
                  <c:v>-0.22746820000000001</c:v>
                </c:pt>
                <c:pt idx="7151" formatCode="General">
                  <c:v>-0.22279560000000001</c:v>
                </c:pt>
                <c:pt idx="7152" formatCode="General">
                  <c:v>-0.22109039999999999</c:v>
                </c:pt>
                <c:pt idx="7153" formatCode="General">
                  <c:v>-0.22176209999999999</c:v>
                </c:pt>
                <c:pt idx="7154" formatCode="General">
                  <c:v>-0.2193253</c:v>
                </c:pt>
                <c:pt idx="7155" formatCode="General">
                  <c:v>-0.213143</c:v>
                </c:pt>
                <c:pt idx="7156" formatCode="General">
                  <c:v>-0.21341669999999999</c:v>
                </c:pt>
                <c:pt idx="7157" formatCode="General">
                  <c:v>-0.22289600000000001</c:v>
                </c:pt>
                <c:pt idx="7158" formatCode="General">
                  <c:v>-0.22241669999999999</c:v>
                </c:pt>
                <c:pt idx="7159" formatCode="General">
                  <c:v>-0.19785649999999999</c:v>
                </c:pt>
                <c:pt idx="7160" formatCode="General">
                  <c:v>-0.1683665</c:v>
                </c:pt>
                <c:pt idx="7161" formatCode="General">
                  <c:v>-0.16134589999999999</c:v>
                </c:pt>
                <c:pt idx="7162" formatCode="General">
                  <c:v>-0.17268020000000001</c:v>
                </c:pt>
                <c:pt idx="7163" formatCode="General">
                  <c:v>-0.17668239999999999</c:v>
                </c:pt>
                <c:pt idx="7164" formatCode="General">
                  <c:v>-0.16379009999999999</c:v>
                </c:pt>
                <c:pt idx="7165" formatCode="General">
                  <c:v>-0.14656739999999999</c:v>
                </c:pt>
                <c:pt idx="7166" formatCode="General">
                  <c:v>-0.13633020000000001</c:v>
                </c:pt>
                <c:pt idx="7167" formatCode="General">
                  <c:v>-0.13160369999999999</c:v>
                </c:pt>
                <c:pt idx="7168" formatCode="General">
                  <c:v>-0.1269324</c:v>
                </c:pt>
                <c:pt idx="7169" formatCode="General">
                  <c:v>-0.12147579999999999</c:v>
                </c:pt>
                <c:pt idx="7170" formatCode="General">
                  <c:v>-0.1167849</c:v>
                </c:pt>
                <c:pt idx="7171" formatCode="General">
                  <c:v>-0.11274000000000001</c:v>
                </c:pt>
                <c:pt idx="7172" formatCode="General">
                  <c:v>-0.10833669999999999</c:v>
                </c:pt>
                <c:pt idx="7173" formatCode="General">
                  <c:v>-0.10315829999999999</c:v>
                </c:pt>
                <c:pt idx="7174" formatCode="General">
                  <c:v>-9.6788219999999994E-2</c:v>
                </c:pt>
                <c:pt idx="7175" formatCode="General">
                  <c:v>-8.8489300000000007E-2</c:v>
                </c:pt>
                <c:pt idx="7176" formatCode="General">
                  <c:v>-7.8464039999999999E-2</c:v>
                </c:pt>
                <c:pt idx="7177" formatCode="General">
                  <c:v>-6.8838679999999999E-2</c:v>
                </c:pt>
                <c:pt idx="7178" formatCode="General">
                  <c:v>-6.1442360000000001E-2</c:v>
                </c:pt>
                <c:pt idx="7179" formatCode="General">
                  <c:v>-5.4778779999999999E-2</c:v>
                </c:pt>
                <c:pt idx="7180" formatCode="General">
                  <c:v>-4.5928749999999997E-2</c:v>
                </c:pt>
                <c:pt idx="7181" formatCode="General">
                  <c:v>-3.405731E-2</c:v>
                </c:pt>
                <c:pt idx="7182" formatCode="General">
                  <c:v>-2.0760299999999999E-2</c:v>
                </c:pt>
                <c:pt idx="7183" formatCode="General">
                  <c:v>-8.5962509999999992E-3</c:v>
                </c:pt>
                <c:pt idx="7184" formatCode="General">
                  <c:v>8.1935630000000003E-4</c:v>
                </c:pt>
                <c:pt idx="7185" formatCode="General">
                  <c:v>9.1476769999999999E-3</c:v>
                </c:pt>
                <c:pt idx="7186" formatCode="General">
                  <c:v>2.0526099999999999E-2</c:v>
                </c:pt>
                <c:pt idx="7187" formatCode="General">
                  <c:v>3.5214160000000001E-2</c:v>
                </c:pt>
                <c:pt idx="7188" formatCode="General">
                  <c:v>4.659112E-2</c:v>
                </c:pt>
                <c:pt idx="7189" formatCode="General">
                  <c:v>4.6836740000000002E-2</c:v>
                </c:pt>
                <c:pt idx="7190" formatCode="General">
                  <c:v>3.4223030000000002E-2</c:v>
                </c:pt>
                <c:pt idx="7191" formatCode="General">
                  <c:v>1.718072E-2</c:v>
                </c:pt>
                <c:pt idx="7192" formatCode="General">
                  <c:v>1.038919E-2</c:v>
                </c:pt>
                <c:pt idx="7193" formatCode="General">
                  <c:v>1.8870250000000002E-2</c:v>
                </c:pt>
                <c:pt idx="7194" formatCode="General">
                  <c:v>2.876478E-2</c:v>
                </c:pt>
                <c:pt idx="7195" formatCode="General">
                  <c:v>2.3736239999999999E-2</c:v>
                </c:pt>
                <c:pt idx="7196" formatCode="General">
                  <c:v>6.4568580000000002E-3</c:v>
                </c:pt>
                <c:pt idx="7197" formatCode="General">
                  <c:v>-3.1981140000000002E-3</c:v>
                </c:pt>
                <c:pt idx="7198" formatCode="General">
                  <c:v>8.6090420000000008E-3</c:v>
                </c:pt>
                <c:pt idx="7199" formatCode="General">
                  <c:v>3.026964E-2</c:v>
                </c:pt>
                <c:pt idx="7200" formatCode="General">
                  <c:v>3.9027989999999999E-2</c:v>
                </c:pt>
                <c:pt idx="7201" formatCode="General">
                  <c:v>3.2328019999999999E-2</c:v>
                </c:pt>
                <c:pt idx="7202" formatCode="General">
                  <c:v>2.6597240000000001E-2</c:v>
                </c:pt>
                <c:pt idx="7203" formatCode="General">
                  <c:v>3.1498239999999997E-2</c:v>
                </c:pt>
                <c:pt idx="7204" formatCode="General">
                  <c:v>4.478E-2</c:v>
                </c:pt>
                <c:pt idx="7205" formatCode="General">
                  <c:v>6.4265799999999998E-2</c:v>
                </c:pt>
                <c:pt idx="7206" formatCode="General">
                  <c:v>8.6535100000000004E-2</c:v>
                </c:pt>
                <c:pt idx="7207" formatCode="General">
                  <c:v>0.10112640000000001</c:v>
                </c:pt>
                <c:pt idx="7208" formatCode="General">
                  <c:v>0.1010755</c:v>
                </c:pt>
                <c:pt idx="7209" formatCode="General">
                  <c:v>9.2945550000000002E-2</c:v>
                </c:pt>
                <c:pt idx="7210" formatCode="General">
                  <c:v>8.8704050000000007E-2</c:v>
                </c:pt>
                <c:pt idx="7211" formatCode="General">
                  <c:v>9.5170519999999995E-2</c:v>
                </c:pt>
                <c:pt idx="7212" formatCode="General">
                  <c:v>0.1120559</c:v>
                </c:pt>
                <c:pt idx="7213" formatCode="General">
                  <c:v>0.1310094</c:v>
                </c:pt>
                <c:pt idx="7214" formatCode="General">
                  <c:v>0.1401606</c:v>
                </c:pt>
                <c:pt idx="7215" formatCode="General">
                  <c:v>0.13709940000000001</c:v>
                </c:pt>
                <c:pt idx="7216" formatCode="General">
                  <c:v>0.13207969999999999</c:v>
                </c:pt>
                <c:pt idx="7217" formatCode="General">
                  <c:v>0.13401489999999999</c:v>
                </c:pt>
                <c:pt idx="7218" formatCode="General">
                  <c:v>0.13656979999999999</c:v>
                </c:pt>
                <c:pt idx="7219" formatCode="General">
                  <c:v>0.12434729999999999</c:v>
                </c:pt>
                <c:pt idx="7220" formatCode="General">
                  <c:v>9.8591330000000005E-2</c:v>
                </c:pt>
                <c:pt idx="7221" formatCode="General">
                  <c:v>8.7021050000000003E-2</c:v>
                </c:pt>
                <c:pt idx="7222" formatCode="General">
                  <c:v>0.11172799999999999</c:v>
                </c:pt>
                <c:pt idx="7223" formatCode="General">
                  <c:v>0.1555048</c:v>
                </c:pt>
                <c:pt idx="7224" formatCode="General">
                  <c:v>0.18062349999999999</c:v>
                </c:pt>
                <c:pt idx="7225" formatCode="General">
                  <c:v>0.17565359999999999</c:v>
                </c:pt>
                <c:pt idx="7226" formatCode="General">
                  <c:v>0.1636505</c:v>
                </c:pt>
                <c:pt idx="7227" formatCode="General">
                  <c:v>0.16717460000000001</c:v>
                </c:pt>
                <c:pt idx="7228" formatCode="General">
                  <c:v>0.18471789999999999</c:v>
                </c:pt>
                <c:pt idx="7229" formatCode="General">
                  <c:v>0.20210819999999999</c:v>
                </c:pt>
                <c:pt idx="7230" formatCode="General">
                  <c:v>0.20900650000000001</c:v>
                </c:pt>
                <c:pt idx="7231" formatCode="General">
                  <c:v>0.20258960000000001</c:v>
                </c:pt>
                <c:pt idx="7232" formatCode="General">
                  <c:v>0.1902817</c:v>
                </c:pt>
                <c:pt idx="7233" formatCode="General">
                  <c:v>0.1866264</c:v>
                </c:pt>
                <c:pt idx="7234" formatCode="General">
                  <c:v>0.19390540000000001</c:v>
                </c:pt>
                <c:pt idx="7235" formatCode="General">
                  <c:v>0.1935201</c:v>
                </c:pt>
                <c:pt idx="7236" formatCode="General">
                  <c:v>0.17094909999999999</c:v>
                </c:pt>
                <c:pt idx="7237" formatCode="General">
                  <c:v>0.13853570000000001</c:v>
                </c:pt>
                <c:pt idx="7238" formatCode="General">
                  <c:v>0.1175418</c:v>
                </c:pt>
                <c:pt idx="7239" formatCode="General">
                  <c:v>0.10861510000000001</c:v>
                </c:pt>
                <c:pt idx="7240" formatCode="General">
                  <c:v>9.7363679999999994E-2</c:v>
                </c:pt>
                <c:pt idx="7241" formatCode="General">
                  <c:v>7.9936220000000002E-2</c:v>
                </c:pt>
                <c:pt idx="7242" formatCode="General">
                  <c:v>6.5346979999999999E-2</c:v>
                </c:pt>
                <c:pt idx="7243" formatCode="General">
                  <c:v>5.7169499999999998E-2</c:v>
                </c:pt>
                <c:pt idx="7244" formatCode="General">
                  <c:v>4.9121230000000002E-2</c:v>
                </c:pt>
                <c:pt idx="7245" formatCode="General">
                  <c:v>3.7120260000000002E-2</c:v>
                </c:pt>
                <c:pt idx="7246" formatCode="General">
                  <c:v>2.4162070000000001E-2</c:v>
                </c:pt>
                <c:pt idx="7247" formatCode="General">
                  <c:v>1.380525E-2</c:v>
                </c:pt>
                <c:pt idx="7248" formatCode="General">
                  <c:v>5.9907629999999996E-3</c:v>
                </c:pt>
                <c:pt idx="7249" formatCode="General">
                  <c:v>-4.520498E-4</c:v>
                </c:pt>
                <c:pt idx="7250" formatCode="General">
                  <c:v>-5.896007E-3</c:v>
                </c:pt>
                <c:pt idx="7251" formatCode="General">
                  <c:v>-1.0837090000000001E-2</c:v>
                </c:pt>
                <c:pt idx="7252" formatCode="General">
                  <c:v>-1.5959190000000002E-2</c:v>
                </c:pt>
                <c:pt idx="7253" formatCode="General">
                  <c:v>-2.1017359999999999E-2</c:v>
                </c:pt>
                <c:pt idx="7254" formatCode="General">
                  <c:v>-2.4569179999999999E-2</c:v>
                </c:pt>
                <c:pt idx="7255" formatCode="General">
                  <c:v>-2.5454919999999999E-2</c:v>
                </c:pt>
                <c:pt idx="7256" formatCode="General">
                  <c:v>-2.449759E-2</c:v>
                </c:pt>
                <c:pt idx="7257" formatCode="General">
                  <c:v>-2.329028E-2</c:v>
                </c:pt>
                <c:pt idx="7258" formatCode="General">
                  <c:v>-2.182862E-2</c:v>
                </c:pt>
                <c:pt idx="7259" formatCode="General">
                  <c:v>-1.9704119999999999E-2</c:v>
                </c:pt>
                <c:pt idx="7260" formatCode="General">
                  <c:v>-1.766767E-2</c:v>
                </c:pt>
                <c:pt idx="7261" formatCode="General">
                  <c:v>-1.567586E-2</c:v>
                </c:pt>
                <c:pt idx="7262" formatCode="General">
                  <c:v>-1.183295E-2</c:v>
                </c:pt>
                <c:pt idx="7263" formatCode="General">
                  <c:v>-5.9974219999999996E-3</c:v>
                </c:pt>
                <c:pt idx="7264" formatCode="General">
                  <c:v>-1.350916E-3</c:v>
                </c:pt>
                <c:pt idx="7265" formatCode="General">
                  <c:v>3.7743400000000001E-4</c:v>
                </c:pt>
                <c:pt idx="7266" formatCode="General">
                  <c:v>2.2889049999999999E-3</c:v>
                </c:pt>
                <c:pt idx="7267" formatCode="General">
                  <c:v>7.639921E-3</c:v>
                </c:pt>
                <c:pt idx="7268" formatCode="General">
                  <c:v>1.48267E-2</c:v>
                </c:pt>
                <c:pt idx="7269" formatCode="General">
                  <c:v>2.0402759999999999E-2</c:v>
                </c:pt>
                <c:pt idx="7270" formatCode="General">
                  <c:v>2.4497890000000001E-2</c:v>
                </c:pt>
                <c:pt idx="7271" formatCode="General">
                  <c:v>2.9640039999999999E-2</c:v>
                </c:pt>
                <c:pt idx="7272" formatCode="General">
                  <c:v>3.6044970000000003E-2</c:v>
                </c:pt>
                <c:pt idx="7273" formatCode="General">
                  <c:v>4.2084290000000003E-2</c:v>
                </c:pt>
                <c:pt idx="7274" formatCode="General">
                  <c:v>4.838406E-2</c:v>
                </c:pt>
                <c:pt idx="7275" formatCode="General">
                  <c:v>5.7209870000000003E-2</c:v>
                </c:pt>
                <c:pt idx="7276" formatCode="General">
                  <c:v>6.8129679999999998E-2</c:v>
                </c:pt>
                <c:pt idx="7277" formatCode="General">
                  <c:v>7.8575039999999999E-2</c:v>
                </c:pt>
                <c:pt idx="7278" formatCode="General">
                  <c:v>8.7920899999999996E-2</c:v>
                </c:pt>
                <c:pt idx="7279" formatCode="General">
                  <c:v>9.6387490000000006E-2</c:v>
                </c:pt>
                <c:pt idx="7280" formatCode="General">
                  <c:v>0.1016647</c:v>
                </c:pt>
                <c:pt idx="7281" formatCode="General">
                  <c:v>0.1028834</c:v>
                </c:pt>
                <c:pt idx="7282" formatCode="General">
                  <c:v>0.10462829999999999</c:v>
                </c:pt>
                <c:pt idx="7283" formatCode="General">
                  <c:v>0.1112808</c:v>
                </c:pt>
                <c:pt idx="7284" formatCode="General">
                  <c:v>0.1201084</c:v>
                </c:pt>
                <c:pt idx="7285" formatCode="General">
                  <c:v>0.1249622</c:v>
                </c:pt>
                <c:pt idx="7286" formatCode="General">
                  <c:v>0.12536649999999999</c:v>
                </c:pt>
                <c:pt idx="7287" formatCode="General">
                  <c:v>0.1259603</c:v>
                </c:pt>
                <c:pt idx="7288" formatCode="General">
                  <c:v>0.12854309999999999</c:v>
                </c:pt>
                <c:pt idx="7289" formatCode="General">
                  <c:v>0.13128780000000001</c:v>
                </c:pt>
                <c:pt idx="7290" formatCode="General">
                  <c:v>0.13428880000000001</c:v>
                </c:pt>
                <c:pt idx="7291" formatCode="General">
                  <c:v>0.1381521</c:v>
                </c:pt>
                <c:pt idx="7292" formatCode="General">
                  <c:v>0.14025029999999999</c:v>
                </c:pt>
                <c:pt idx="7293" formatCode="General">
                  <c:v>0.13901769999999999</c:v>
                </c:pt>
                <c:pt idx="7294" formatCode="General">
                  <c:v>0.13765820000000001</c:v>
                </c:pt>
                <c:pt idx="7295" formatCode="General">
                  <c:v>0.13872799999999999</c:v>
                </c:pt>
                <c:pt idx="7296" formatCode="General">
                  <c:v>0.13992589999999999</c:v>
                </c:pt>
                <c:pt idx="7297" formatCode="General">
                  <c:v>0.1389349</c:v>
                </c:pt>
                <c:pt idx="7298" formatCode="General">
                  <c:v>0.13727230000000001</c:v>
                </c:pt>
                <c:pt idx="7299" formatCode="General">
                  <c:v>0.1367003</c:v>
                </c:pt>
                <c:pt idx="7300" formatCode="General">
                  <c:v>0.1361184</c:v>
                </c:pt>
                <c:pt idx="7301" formatCode="General">
                  <c:v>0.13434119999999999</c:v>
                </c:pt>
                <c:pt idx="7302" formatCode="General">
                  <c:v>0.13307269999999999</c:v>
                </c:pt>
                <c:pt idx="7303" formatCode="General">
                  <c:v>0.1339583</c:v>
                </c:pt>
                <c:pt idx="7304" formatCode="General">
                  <c:v>0.13525909999999999</c:v>
                </c:pt>
                <c:pt idx="7305" formatCode="General">
                  <c:v>0.13468250000000001</c:v>
                </c:pt>
                <c:pt idx="7306" formatCode="General">
                  <c:v>0.13343869999999999</c:v>
                </c:pt>
                <c:pt idx="7307" formatCode="General">
                  <c:v>0.1338017</c:v>
                </c:pt>
                <c:pt idx="7308" formatCode="General">
                  <c:v>0.13537250000000001</c:v>
                </c:pt>
                <c:pt idx="7309" formatCode="General">
                  <c:v>0.13701650000000001</c:v>
                </c:pt>
                <c:pt idx="7310" formatCode="General">
                  <c:v>0.13935690000000001</c:v>
                </c:pt>
                <c:pt idx="7311" formatCode="General">
                  <c:v>0.1421259</c:v>
                </c:pt>
                <c:pt idx="7312" formatCode="General">
                  <c:v>0.14275080000000001</c:v>
                </c:pt>
                <c:pt idx="7313" formatCode="General">
                  <c:v>0.14033760000000001</c:v>
                </c:pt>
                <c:pt idx="7314" formatCode="General">
                  <c:v>0.1375325</c:v>
                </c:pt>
                <c:pt idx="7315" formatCode="General">
                  <c:v>0.13681370000000001</c:v>
                </c:pt>
                <c:pt idx="7316" formatCode="General">
                  <c:v>0.13777690000000001</c:v>
                </c:pt>
                <c:pt idx="7317" formatCode="General">
                  <c:v>0.1392601</c:v>
                </c:pt>
                <c:pt idx="7318" formatCode="General">
                  <c:v>0.14183970000000001</c:v>
                </c:pt>
                <c:pt idx="7319" formatCode="General">
                  <c:v>0.1461557</c:v>
                </c:pt>
                <c:pt idx="7320" formatCode="General">
                  <c:v>0.15056739999999999</c:v>
                </c:pt>
                <c:pt idx="7321" formatCode="General">
                  <c:v>0.15249499999999999</c:v>
                </c:pt>
                <c:pt idx="7322" formatCode="General">
                  <c:v>0.1512606</c:v>
                </c:pt>
                <c:pt idx="7323" formatCode="General">
                  <c:v>0.14836759999999999</c:v>
                </c:pt>
                <c:pt idx="7324" formatCode="General">
                  <c:v>0.14555370000000001</c:v>
                </c:pt>
                <c:pt idx="7325" formatCode="General">
                  <c:v>0.14397889999999999</c:v>
                </c:pt>
                <c:pt idx="7326" formatCode="General">
                  <c:v>0.1450427</c:v>
                </c:pt>
                <c:pt idx="7327" formatCode="General">
                  <c:v>0.14974299999999999</c:v>
                </c:pt>
                <c:pt idx="7328" formatCode="General">
                  <c:v>0.15593860000000001</c:v>
                </c:pt>
                <c:pt idx="7329" formatCode="General">
                  <c:v>0.1586641</c:v>
                </c:pt>
                <c:pt idx="7330" formatCode="General">
                  <c:v>0.1568774</c:v>
                </c:pt>
                <c:pt idx="7331" formatCode="General">
                  <c:v>0.1553959</c:v>
                </c:pt>
                <c:pt idx="7332" formatCode="General">
                  <c:v>0.15616679999999999</c:v>
                </c:pt>
                <c:pt idx="7333" formatCode="General">
                  <c:v>0.1551585</c:v>
                </c:pt>
                <c:pt idx="7334" formatCode="General">
                  <c:v>0.1514721</c:v>
                </c:pt>
                <c:pt idx="7335" formatCode="General">
                  <c:v>0.15036620000000001</c:v>
                </c:pt>
                <c:pt idx="7336" formatCode="General">
                  <c:v>0.15408730000000001</c:v>
                </c:pt>
                <c:pt idx="7337" formatCode="General">
                  <c:v>0.15799969999999999</c:v>
                </c:pt>
                <c:pt idx="7338" formatCode="General">
                  <c:v>0.15815409999999999</c:v>
                </c:pt>
                <c:pt idx="7339" formatCode="General">
                  <c:v>0.15654709999999999</c:v>
                </c:pt>
                <c:pt idx="7340" formatCode="General">
                  <c:v>0.15639690000000001</c:v>
                </c:pt>
                <c:pt idx="7341" formatCode="General">
                  <c:v>0.15700159999999999</c:v>
                </c:pt>
                <c:pt idx="7342" formatCode="General">
                  <c:v>0.15638070000000001</c:v>
                </c:pt>
                <c:pt idx="7343" formatCode="General">
                  <c:v>0.15552750000000001</c:v>
                </c:pt>
                <c:pt idx="7344" formatCode="General">
                  <c:v>0.15655759999999999</c:v>
                </c:pt>
                <c:pt idx="7345" formatCode="General">
                  <c:v>0.1586273</c:v>
                </c:pt>
                <c:pt idx="7346" formatCode="General">
                  <c:v>0.15949140000000001</c:v>
                </c:pt>
                <c:pt idx="7347" formatCode="General">
                  <c:v>0.15929360000000001</c:v>
                </c:pt>
                <c:pt idx="7348" formatCode="General">
                  <c:v>0.15938530000000001</c:v>
                </c:pt>
                <c:pt idx="7349" formatCode="General">
                  <c:v>0.15972720000000001</c:v>
                </c:pt>
                <c:pt idx="7350" formatCode="General">
                  <c:v>0.1597208</c:v>
                </c:pt>
                <c:pt idx="7351" formatCode="General">
                  <c:v>0.16020970000000001</c:v>
                </c:pt>
                <c:pt idx="7352" formatCode="General">
                  <c:v>0.16217699999999999</c:v>
                </c:pt>
                <c:pt idx="7353" formatCode="General">
                  <c:v>0.1646407</c:v>
                </c:pt>
                <c:pt idx="7354" formatCode="General">
                  <c:v>0.16588720000000001</c:v>
                </c:pt>
                <c:pt idx="7355" formatCode="General">
                  <c:v>0.16585739999999999</c:v>
                </c:pt>
                <c:pt idx="7356" formatCode="General">
                  <c:v>0.16604940000000001</c:v>
                </c:pt>
                <c:pt idx="7357" formatCode="General">
                  <c:v>0.16763210000000001</c:v>
                </c:pt>
                <c:pt idx="7358" formatCode="General">
                  <c:v>0.17027790000000001</c:v>
                </c:pt>
                <c:pt idx="7359" formatCode="General">
                  <c:v>0.17240839999999999</c:v>
                </c:pt>
                <c:pt idx="7360" formatCode="General">
                  <c:v>0.1732273</c:v>
                </c:pt>
                <c:pt idx="7361" formatCode="General">
                  <c:v>0.1738837</c:v>
                </c:pt>
                <c:pt idx="7362" formatCode="General">
                  <c:v>0.1757966</c:v>
                </c:pt>
                <c:pt idx="7363" formatCode="General">
                  <c:v>0.17856130000000001</c:v>
                </c:pt>
                <c:pt idx="7364" formatCode="General">
                  <c:v>0.18073880000000001</c:v>
                </c:pt>
                <c:pt idx="7365" formatCode="General">
                  <c:v>0.181871</c:v>
                </c:pt>
                <c:pt idx="7366" formatCode="General">
                  <c:v>0.18307519999999999</c:v>
                </c:pt>
                <c:pt idx="7367" formatCode="General">
                  <c:v>0.18540860000000001</c:v>
                </c:pt>
                <c:pt idx="7368" formatCode="General">
                  <c:v>0.1881198</c:v>
                </c:pt>
                <c:pt idx="7369" formatCode="General">
                  <c:v>0.18973570000000001</c:v>
                </c:pt>
                <c:pt idx="7370" formatCode="General">
                  <c:v>0.19010350000000001</c:v>
                </c:pt>
                <c:pt idx="7371" formatCode="General">
                  <c:v>0.1902462</c:v>
                </c:pt>
                <c:pt idx="7372" formatCode="General">
                  <c:v>0.19081709999999999</c:v>
                </c:pt>
                <c:pt idx="7373" formatCode="General">
                  <c:v>0.1912391</c:v>
                </c:pt>
                <c:pt idx="7374" formatCode="General">
                  <c:v>0.1908427</c:v>
                </c:pt>
                <c:pt idx="7375" formatCode="General">
                  <c:v>0.1909518</c:v>
                </c:pt>
                <c:pt idx="7376" formatCode="General">
                  <c:v>0.19323499999999999</c:v>
                </c:pt>
                <c:pt idx="7377" formatCode="General">
                  <c:v>0.19659679999999999</c:v>
                </c:pt>
                <c:pt idx="7378" formatCode="General">
                  <c:v>0.19834540000000001</c:v>
                </c:pt>
                <c:pt idx="7379" formatCode="General">
                  <c:v>0.19757230000000001</c:v>
                </c:pt>
                <c:pt idx="7380" formatCode="General">
                  <c:v>0.19551689999999999</c:v>
                </c:pt>
                <c:pt idx="7381" formatCode="General">
                  <c:v>0.19328999999999999</c:v>
                </c:pt>
                <c:pt idx="7382" formatCode="General">
                  <c:v>0.1912963</c:v>
                </c:pt>
                <c:pt idx="7383" formatCode="General">
                  <c:v>0.18965199999999999</c:v>
                </c:pt>
                <c:pt idx="7384" formatCode="General">
                  <c:v>0.18773280000000001</c:v>
                </c:pt>
                <c:pt idx="7385" formatCode="General">
                  <c:v>0.1851283</c:v>
                </c:pt>
                <c:pt idx="7386" formatCode="General">
                  <c:v>0.1828901</c:v>
                </c:pt>
                <c:pt idx="7387" formatCode="General">
                  <c:v>0.1819587</c:v>
                </c:pt>
                <c:pt idx="7388" formatCode="General">
                  <c:v>0.18112510000000001</c:v>
                </c:pt>
                <c:pt idx="7389" formatCode="General">
                  <c:v>0.17893000000000001</c:v>
                </c:pt>
                <c:pt idx="7390" formatCode="General">
                  <c:v>0.1760823</c:v>
                </c:pt>
                <c:pt idx="7391" formatCode="General">
                  <c:v>0.1738545</c:v>
                </c:pt>
                <c:pt idx="7392" formatCode="General">
                  <c:v>0.1716666</c:v>
                </c:pt>
                <c:pt idx="7393" formatCode="General">
                  <c:v>0.1681869</c:v>
                </c:pt>
                <c:pt idx="7394" formatCode="General">
                  <c:v>0.16392409999999999</c:v>
                </c:pt>
                <c:pt idx="7395" formatCode="General">
                  <c:v>0.16078600000000001</c:v>
                </c:pt>
                <c:pt idx="7396" formatCode="General">
                  <c:v>0.15938140000000001</c:v>
                </c:pt>
                <c:pt idx="7397" formatCode="General">
                  <c:v>0.1584362</c:v>
                </c:pt>
                <c:pt idx="7398" formatCode="General">
                  <c:v>0.1569864</c:v>
                </c:pt>
                <c:pt idx="7399" formatCode="General">
                  <c:v>0.15530669999999999</c:v>
                </c:pt>
                <c:pt idx="7400" formatCode="General">
                  <c:v>0.15414249999999999</c:v>
                </c:pt>
                <c:pt idx="7401" formatCode="General">
                  <c:v>0.15399060000000001</c:v>
                </c:pt>
                <c:pt idx="7402" formatCode="General">
                  <c:v>0.15460789999999999</c:v>
                </c:pt>
                <c:pt idx="7403" formatCode="General">
                  <c:v>0.1555985</c:v>
                </c:pt>
                <c:pt idx="7404" formatCode="General">
                  <c:v>0.15644169999999999</c:v>
                </c:pt>
                <c:pt idx="7405" formatCode="General">
                  <c:v>0.1567093</c:v>
                </c:pt>
                <c:pt idx="7406" formatCode="General">
                  <c:v>0.15664249999999999</c:v>
                </c:pt>
                <c:pt idx="7407" formatCode="General">
                  <c:v>0.15715199999999999</c:v>
                </c:pt>
                <c:pt idx="7408" formatCode="General">
                  <c:v>0.15878490000000001</c:v>
                </c:pt>
                <c:pt idx="7409" formatCode="General">
                  <c:v>0.16092590000000001</c:v>
                </c:pt>
                <c:pt idx="7410" formatCode="General">
                  <c:v>0.1626765</c:v>
                </c:pt>
                <c:pt idx="7411" formatCode="General">
                  <c:v>0.16372729999999999</c:v>
                </c:pt>
                <c:pt idx="7412" formatCode="General">
                  <c:v>0.16459950000000001</c:v>
                </c:pt>
                <c:pt idx="7413" formatCode="General">
                  <c:v>0.16589209999999999</c:v>
                </c:pt>
                <c:pt idx="7414" formatCode="General">
                  <c:v>0.1674525</c:v>
                </c:pt>
                <c:pt idx="7415" formatCode="General">
                  <c:v>0.16884360000000001</c:v>
                </c:pt>
                <c:pt idx="7416" formatCode="General">
                  <c:v>0.169989</c:v>
                </c:pt>
                <c:pt idx="7417" formatCode="General">
                  <c:v>0.1708295</c:v>
                </c:pt>
                <c:pt idx="7418" formatCode="General">
                  <c:v>0.17184430000000001</c:v>
                </c:pt>
                <c:pt idx="7419" formatCode="General">
                  <c:v>0.17452300000000001</c:v>
                </c:pt>
                <c:pt idx="7420" formatCode="General">
                  <c:v>0.1792435</c:v>
                </c:pt>
                <c:pt idx="7421" formatCode="General">
                  <c:v>0.1838468</c:v>
                </c:pt>
                <c:pt idx="7422" formatCode="General">
                  <c:v>0.18665870000000001</c:v>
                </c:pt>
                <c:pt idx="7423" formatCode="General">
                  <c:v>0.18901470000000001</c:v>
                </c:pt>
                <c:pt idx="7424" formatCode="General">
                  <c:v>0.19257920000000001</c:v>
                </c:pt>
                <c:pt idx="7425" formatCode="General">
                  <c:v>0.1966985</c:v>
                </c:pt>
                <c:pt idx="7426" formatCode="General">
                  <c:v>0.20006879999999999</c:v>
                </c:pt>
                <c:pt idx="7427" formatCode="General">
                  <c:v>0.20284430000000001</c:v>
                </c:pt>
                <c:pt idx="7428" formatCode="General">
                  <c:v>0.20584640000000001</c:v>
                </c:pt>
                <c:pt idx="7429" formatCode="General">
                  <c:v>0.2088332</c:v>
                </c:pt>
                <c:pt idx="7430" formatCode="General">
                  <c:v>0.2109451</c:v>
                </c:pt>
                <c:pt idx="7431" formatCode="General">
                  <c:v>0.21209049999999999</c:v>
                </c:pt>
                <c:pt idx="7432" formatCode="General">
                  <c:v>0.2132626</c:v>
                </c:pt>
                <c:pt idx="7433" formatCode="General">
                  <c:v>0.21569360000000001</c:v>
                </c:pt>
                <c:pt idx="7434" formatCode="General">
                  <c:v>0.21965229999999999</c:v>
                </c:pt>
                <c:pt idx="7435" formatCode="General">
                  <c:v>0.22358829999999999</c:v>
                </c:pt>
                <c:pt idx="7436" formatCode="General">
                  <c:v>0.22503319999999999</c:v>
                </c:pt>
                <c:pt idx="7437" formatCode="General">
                  <c:v>0.2234853</c:v>
                </c:pt>
                <c:pt idx="7438" formatCode="General">
                  <c:v>0.22183169999999999</c:v>
                </c:pt>
                <c:pt idx="7439" formatCode="General">
                  <c:v>0.22235940000000001</c:v>
                </c:pt>
                <c:pt idx="7440" formatCode="General">
                  <c:v>0.2236284</c:v>
                </c:pt>
                <c:pt idx="7441" formatCode="General">
                  <c:v>0.22319269999999999</c:v>
                </c:pt>
                <c:pt idx="7442" formatCode="General">
                  <c:v>0.22122990000000001</c:v>
                </c:pt>
                <c:pt idx="7443" formatCode="General">
                  <c:v>0.2197577</c:v>
                </c:pt>
                <c:pt idx="7444" formatCode="General">
                  <c:v>0.2192287</c:v>
                </c:pt>
                <c:pt idx="7445" formatCode="General">
                  <c:v>0.21840599999999999</c:v>
                </c:pt>
                <c:pt idx="7446" formatCode="General">
                  <c:v>0.21626380000000001</c:v>
                </c:pt>
                <c:pt idx="7447" formatCode="General">
                  <c:v>0.2124106</c:v>
                </c:pt>
                <c:pt idx="7448" formatCode="General">
                  <c:v>0.2075929</c:v>
                </c:pt>
                <c:pt idx="7449" formatCode="General">
                  <c:v>0.20480490000000001</c:v>
                </c:pt>
                <c:pt idx="7450" formatCode="General">
                  <c:v>0.20532120000000001</c:v>
                </c:pt>
                <c:pt idx="7451" formatCode="General">
                  <c:v>0.20470830000000001</c:v>
                </c:pt>
                <c:pt idx="7452" formatCode="General">
                  <c:v>0.19815389999999999</c:v>
                </c:pt>
                <c:pt idx="7453" formatCode="General">
                  <c:v>0.1880127</c:v>
                </c:pt>
                <c:pt idx="7454" formatCode="General">
                  <c:v>0.18010999999999999</c:v>
                </c:pt>
                <c:pt idx="7455" formatCode="General">
                  <c:v>0.174814</c:v>
                </c:pt>
                <c:pt idx="7456" formatCode="General">
                  <c:v>0.16799819999999999</c:v>
                </c:pt>
                <c:pt idx="7457" formatCode="General">
                  <c:v>0.1580984</c:v>
                </c:pt>
                <c:pt idx="7458" formatCode="General">
                  <c:v>0.1471142</c:v>
                </c:pt>
                <c:pt idx="7459" formatCode="General">
                  <c:v>0.13663520000000001</c:v>
                </c:pt>
                <c:pt idx="7460" formatCode="General">
                  <c:v>0.12605540000000001</c:v>
                </c:pt>
                <c:pt idx="7461" formatCode="General">
                  <c:v>0.11430700000000001</c:v>
                </c:pt>
                <c:pt idx="7462" formatCode="General">
                  <c:v>0.102585</c:v>
                </c:pt>
                <c:pt idx="7463" formatCode="General">
                  <c:v>9.3917849999999997E-2</c:v>
                </c:pt>
                <c:pt idx="7464" formatCode="General">
                  <c:v>8.9437630000000004E-2</c:v>
                </c:pt>
                <c:pt idx="7465" formatCode="General">
                  <c:v>8.6887060000000002E-2</c:v>
                </c:pt>
                <c:pt idx="7466" formatCode="General">
                  <c:v>8.3510909999999994E-2</c:v>
                </c:pt>
                <c:pt idx="7467" formatCode="General">
                  <c:v>7.8792130000000002E-2</c:v>
                </c:pt>
                <c:pt idx="7468" formatCode="General">
                  <c:v>7.325719E-2</c:v>
                </c:pt>
                <c:pt idx="7469" formatCode="General">
                  <c:v>6.6158759999999997E-2</c:v>
                </c:pt>
                <c:pt idx="7470" formatCode="General">
                  <c:v>5.6314719999999999E-2</c:v>
                </c:pt>
                <c:pt idx="7471" formatCode="General">
                  <c:v>4.5068860000000002E-2</c:v>
                </c:pt>
                <c:pt idx="7472" formatCode="General">
                  <c:v>3.5796139999999997E-2</c:v>
                </c:pt>
                <c:pt idx="7473" formatCode="General">
                  <c:v>2.9836169999999999E-2</c:v>
                </c:pt>
                <c:pt idx="7474" formatCode="General">
                  <c:v>2.519542E-2</c:v>
                </c:pt>
                <c:pt idx="7475" formatCode="General">
                  <c:v>1.9950519999999999E-2</c:v>
                </c:pt>
                <c:pt idx="7476" formatCode="General">
                  <c:v>1.522282E-2</c:v>
                </c:pt>
                <c:pt idx="7477" formatCode="General">
                  <c:v>1.246769E-2</c:v>
                </c:pt>
                <c:pt idx="7478" formatCode="General">
                  <c:v>1.073702E-2</c:v>
                </c:pt>
                <c:pt idx="7479" formatCode="General">
                  <c:v>8.367424E-3</c:v>
                </c:pt>
                <c:pt idx="7480" formatCode="General">
                  <c:v>5.7054109999999996E-3</c:v>
                </c:pt>
                <c:pt idx="7481" formatCode="General">
                  <c:v>4.3580629999999997E-3</c:v>
                </c:pt>
                <c:pt idx="7482" formatCode="General">
                  <c:v>4.5586180000000004E-3</c:v>
                </c:pt>
                <c:pt idx="7483" formatCode="General">
                  <c:v>5.9794410000000003E-3</c:v>
                </c:pt>
                <c:pt idx="7484" formatCode="General">
                  <c:v>9.4461670000000001E-3</c:v>
                </c:pt>
                <c:pt idx="7485" formatCode="General">
                  <c:v>1.4698879999999999E-2</c:v>
                </c:pt>
                <c:pt idx="7486" formatCode="General">
                  <c:v>1.897598E-2</c:v>
                </c:pt>
                <c:pt idx="7487" formatCode="General">
                  <c:v>1.988471E-2</c:v>
                </c:pt>
                <c:pt idx="7488" formatCode="General">
                  <c:v>1.818902E-2</c:v>
                </c:pt>
                <c:pt idx="7489" formatCode="General">
                  <c:v>1.6802640000000001E-2</c:v>
                </c:pt>
                <c:pt idx="7490" formatCode="General">
                  <c:v>1.789963E-2</c:v>
                </c:pt>
                <c:pt idx="7491" formatCode="General">
                  <c:v>2.1417169999999999E-2</c:v>
                </c:pt>
                <c:pt idx="7492" formatCode="General">
                  <c:v>2.5619639999999999E-2</c:v>
                </c:pt>
                <c:pt idx="7493" formatCode="General">
                  <c:v>2.9320260000000001E-2</c:v>
                </c:pt>
                <c:pt idx="7494" formatCode="General">
                  <c:v>3.2739909999999997E-2</c:v>
                </c:pt>
                <c:pt idx="7495" formatCode="General">
                  <c:v>3.6682090000000001E-2</c:v>
                </c:pt>
                <c:pt idx="7496" formatCode="General">
                  <c:v>4.1286009999999998E-2</c:v>
                </c:pt>
                <c:pt idx="7497" formatCode="General">
                  <c:v>4.5728520000000002E-2</c:v>
                </c:pt>
                <c:pt idx="7498" formatCode="General">
                  <c:v>4.9111750000000003E-2</c:v>
                </c:pt>
                <c:pt idx="7499" formatCode="General">
                  <c:v>5.1254319999999999E-2</c:v>
                </c:pt>
                <c:pt idx="7500" formatCode="General">
                  <c:v>5.2867690000000002E-2</c:v>
                </c:pt>
                <c:pt idx="7501" formatCode="General">
                  <c:v>5.4645779999999998E-2</c:v>
                </c:pt>
                <c:pt idx="7502" formatCode="General">
                  <c:v>5.6942010000000001E-2</c:v>
                </c:pt>
                <c:pt idx="7503" formatCode="General">
                  <c:v>5.9611730000000002E-2</c:v>
                </c:pt>
                <c:pt idx="7504" formatCode="General">
                  <c:v>6.1619920000000002E-2</c:v>
                </c:pt>
                <c:pt idx="7505" formatCode="General">
                  <c:v>6.211999E-2</c:v>
                </c:pt>
                <c:pt idx="7506" formatCode="General">
                  <c:v>6.1716029999999998E-2</c:v>
                </c:pt>
                <c:pt idx="7507" formatCode="General">
                  <c:v>6.208052E-2</c:v>
                </c:pt>
                <c:pt idx="7508" formatCode="General">
                  <c:v>6.3637200000000005E-2</c:v>
                </c:pt>
                <c:pt idx="7509" formatCode="General">
                  <c:v>6.49507E-2</c:v>
                </c:pt>
                <c:pt idx="7510" formatCode="General">
                  <c:v>6.4784259999999996E-2</c:v>
                </c:pt>
                <c:pt idx="7511" formatCode="General">
                  <c:v>6.361298E-2</c:v>
                </c:pt>
                <c:pt idx="7512" formatCode="General">
                  <c:v>6.2295389999999999E-2</c:v>
                </c:pt>
                <c:pt idx="7513" formatCode="General">
                  <c:v>6.0634590000000002E-2</c:v>
                </c:pt>
                <c:pt idx="7514" formatCode="General">
                  <c:v>5.841027E-2</c:v>
                </c:pt>
                <c:pt idx="7515" formatCode="General">
                  <c:v>5.5815190000000001E-2</c:v>
                </c:pt>
                <c:pt idx="7516" formatCode="General">
                  <c:v>5.3269200000000003E-2</c:v>
                </c:pt>
                <c:pt idx="7517" formatCode="General">
                  <c:v>5.1190190000000003E-2</c:v>
                </c:pt>
                <c:pt idx="7518" formatCode="General">
                  <c:v>4.9517449999999998E-2</c:v>
                </c:pt>
                <c:pt idx="7519" formatCode="General">
                  <c:v>4.7545900000000002E-2</c:v>
                </c:pt>
                <c:pt idx="7520" formatCode="General">
                  <c:v>4.4823469999999997E-2</c:v>
                </c:pt>
                <c:pt idx="7521" formatCode="General">
                  <c:v>4.1832649999999999E-2</c:v>
                </c:pt>
                <c:pt idx="7522" formatCode="General">
                  <c:v>3.9207440000000003E-2</c:v>
                </c:pt>
                <c:pt idx="7523" formatCode="General">
                  <c:v>3.6642290000000001E-2</c:v>
                </c:pt>
                <c:pt idx="7524" formatCode="General">
                  <c:v>3.3540159999999999E-2</c:v>
                </c:pt>
                <c:pt idx="7525" formatCode="General">
                  <c:v>2.9942219999999999E-2</c:v>
                </c:pt>
                <c:pt idx="7526" formatCode="General">
                  <c:v>2.6503280000000001E-2</c:v>
                </c:pt>
                <c:pt idx="7527" formatCode="General">
                  <c:v>2.358215E-2</c:v>
                </c:pt>
                <c:pt idx="7528" formatCode="General">
                  <c:v>2.1026699999999999E-2</c:v>
                </c:pt>
                <c:pt idx="7529" formatCode="General">
                  <c:v>1.890114E-2</c:v>
                </c:pt>
                <c:pt idx="7530" formatCode="General">
                  <c:v>1.745567E-2</c:v>
                </c:pt>
                <c:pt idx="7531" formatCode="General">
                  <c:v>1.6839719999999999E-2</c:v>
                </c:pt>
                <c:pt idx="7532" formatCode="General">
                  <c:v>1.6413279999999999E-2</c:v>
                </c:pt>
                <c:pt idx="7533" formatCode="General">
                  <c:v>1.510854E-2</c:v>
                </c:pt>
                <c:pt idx="7534" formatCode="General">
                  <c:v>1.3145270000000001E-2</c:v>
                </c:pt>
                <c:pt idx="7535" formatCode="General">
                  <c:v>1.180547E-2</c:v>
                </c:pt>
                <c:pt idx="7536" formatCode="General">
                  <c:v>1.1035110000000001E-2</c:v>
                </c:pt>
                <c:pt idx="7537" formatCode="General">
                  <c:v>9.4317419999999999E-3</c:v>
                </c:pt>
                <c:pt idx="7538" formatCode="General">
                  <c:v>6.8265210000000003E-3</c:v>
                </c:pt>
                <c:pt idx="7539" formatCode="General">
                  <c:v>4.3510800000000002E-3</c:v>
                </c:pt>
                <c:pt idx="7540" formatCode="General">
                  <c:v>2.4435899999999998E-3</c:v>
                </c:pt>
                <c:pt idx="7541" formatCode="General">
                  <c:v>7.588715E-4</c:v>
                </c:pt>
                <c:pt idx="7542" formatCode="General">
                  <c:v>-5.9537339999999998E-4</c:v>
                </c:pt>
                <c:pt idx="7543" formatCode="General">
                  <c:v>-1.3245189999999999E-3</c:v>
                </c:pt>
                <c:pt idx="7544" formatCode="General">
                  <c:v>-2.0932530000000002E-3</c:v>
                </c:pt>
                <c:pt idx="7545" formatCode="General">
                  <c:v>-3.76984E-3</c:v>
                </c:pt>
                <c:pt idx="7546" formatCode="General">
                  <c:v>-5.9144549999999999E-3</c:v>
                </c:pt>
                <c:pt idx="7547" formatCode="General">
                  <c:v>-7.5179940000000001E-3</c:v>
                </c:pt>
                <c:pt idx="7548" formatCode="General">
                  <c:v>-8.8123100000000003E-3</c:v>
                </c:pt>
                <c:pt idx="7549" formatCode="General">
                  <c:v>-1.062632E-2</c:v>
                </c:pt>
                <c:pt idx="7550" formatCode="General">
                  <c:v>-1.241153E-2</c:v>
                </c:pt>
                <c:pt idx="7551" formatCode="General">
                  <c:v>-1.308427E-2</c:v>
                </c:pt>
                <c:pt idx="7552" formatCode="General">
                  <c:v>-1.302042E-2</c:v>
                </c:pt>
                <c:pt idx="7553" formatCode="General">
                  <c:v>-1.3091490000000001E-2</c:v>
                </c:pt>
                <c:pt idx="7554" formatCode="General">
                  <c:v>-1.3283079999999999E-2</c:v>
                </c:pt>
                <c:pt idx="7555" formatCode="General">
                  <c:v>-1.3494239999999999E-2</c:v>
                </c:pt>
                <c:pt idx="7556" formatCode="General">
                  <c:v>-1.4144189999999999E-2</c:v>
                </c:pt>
                <c:pt idx="7557" formatCode="General">
                  <c:v>-1.505306E-2</c:v>
                </c:pt>
                <c:pt idx="7558" formatCode="General">
                  <c:v>-1.561153E-2</c:v>
                </c:pt>
                <c:pt idx="7559" formatCode="General">
                  <c:v>-1.6480430000000001E-2</c:v>
                </c:pt>
                <c:pt idx="7560" formatCode="General">
                  <c:v>-1.8734489999999999E-2</c:v>
                </c:pt>
                <c:pt idx="7561" formatCode="General">
                  <c:v>-2.13683E-2</c:v>
                </c:pt>
                <c:pt idx="7562" formatCode="General">
                  <c:v>-2.1242359999999998E-2</c:v>
                </c:pt>
                <c:pt idx="7563" formatCode="General">
                  <c:v>-1.7129990000000001E-2</c:v>
                </c:pt>
                <c:pt idx="7564" formatCode="General">
                  <c:v>-1.311901E-2</c:v>
                </c:pt>
                <c:pt idx="7565" formatCode="General">
                  <c:v>-1.4648319999999999E-2</c:v>
                </c:pt>
                <c:pt idx="7566" formatCode="General">
                  <c:v>-2.086406E-2</c:v>
                </c:pt>
                <c:pt idx="7567" formatCode="General">
                  <c:v>-2.580178E-2</c:v>
                </c:pt>
                <c:pt idx="7568" formatCode="General">
                  <c:v>-2.7161680000000001E-2</c:v>
                </c:pt>
                <c:pt idx="7569" formatCode="General">
                  <c:v>-2.7942109999999999E-2</c:v>
                </c:pt>
                <c:pt idx="7570" formatCode="General">
                  <c:v>-2.9945900000000001E-2</c:v>
                </c:pt>
                <c:pt idx="7571" formatCode="General">
                  <c:v>-3.1599170000000003E-2</c:v>
                </c:pt>
                <c:pt idx="7572" formatCode="General">
                  <c:v>-3.184799E-2</c:v>
                </c:pt>
                <c:pt idx="7573" formatCode="General">
                  <c:v>-3.1680760000000002E-2</c:v>
                </c:pt>
                <c:pt idx="7574" formatCode="General">
                  <c:v>-3.1979800000000003E-2</c:v>
                </c:pt>
                <c:pt idx="7575" formatCode="General">
                  <c:v>-3.26684E-2</c:v>
                </c:pt>
                <c:pt idx="7576" formatCode="General">
                  <c:v>-3.3632950000000002E-2</c:v>
                </c:pt>
                <c:pt idx="7577" formatCode="General">
                  <c:v>-3.5155810000000003E-2</c:v>
                </c:pt>
                <c:pt idx="7578" formatCode="General">
                  <c:v>-3.7242690000000002E-2</c:v>
                </c:pt>
                <c:pt idx="7579" formatCode="General">
                  <c:v>-3.9247079999999997E-2</c:v>
                </c:pt>
                <c:pt idx="7580" formatCode="General">
                  <c:v>-4.084314E-2</c:v>
                </c:pt>
                <c:pt idx="7581" formatCode="General">
                  <c:v>-4.2589780000000001E-2</c:v>
                </c:pt>
                <c:pt idx="7582" formatCode="General">
                  <c:v>-4.4716510000000001E-2</c:v>
                </c:pt>
                <c:pt idx="7583" formatCode="General">
                  <c:v>-4.6586009999999997E-2</c:v>
                </c:pt>
                <c:pt idx="7584" formatCode="General">
                  <c:v>-4.7713449999999998E-2</c:v>
                </c:pt>
                <c:pt idx="7585" formatCode="General">
                  <c:v>-4.865245E-2</c:v>
                </c:pt>
                <c:pt idx="7586" formatCode="General">
                  <c:v>-5.0603540000000002E-2</c:v>
                </c:pt>
                <c:pt idx="7587" formatCode="General">
                  <c:v>-5.3903039999999999E-2</c:v>
                </c:pt>
                <c:pt idx="7588" formatCode="General">
                  <c:v>-5.7328740000000003E-2</c:v>
                </c:pt>
                <c:pt idx="7589" formatCode="General">
                  <c:v>-5.9563079999999997E-2</c:v>
                </c:pt>
                <c:pt idx="7590" formatCode="General">
                  <c:v>-6.1060639999999999E-2</c:v>
                </c:pt>
                <c:pt idx="7591" formatCode="General">
                  <c:v>-6.3284000000000007E-2</c:v>
                </c:pt>
                <c:pt idx="7592" formatCode="General">
                  <c:v>-6.6313230000000001E-2</c:v>
                </c:pt>
                <c:pt idx="7593" formatCode="General">
                  <c:v>-6.9024119999999994E-2</c:v>
                </c:pt>
                <c:pt idx="7594" formatCode="General">
                  <c:v>-7.1246699999999996E-2</c:v>
                </c:pt>
                <c:pt idx="7595" formatCode="General">
                  <c:v>-7.3852440000000005E-2</c:v>
                </c:pt>
                <c:pt idx="7596" formatCode="General">
                  <c:v>-7.7159560000000002E-2</c:v>
                </c:pt>
                <c:pt idx="7597" formatCode="General">
                  <c:v>-8.0687330000000002E-2</c:v>
                </c:pt>
                <c:pt idx="7598" formatCode="General">
                  <c:v>-8.3995429999999996E-2</c:v>
                </c:pt>
                <c:pt idx="7599" formatCode="General">
                  <c:v>-8.6985279999999998E-2</c:v>
                </c:pt>
                <c:pt idx="7600" formatCode="General">
                  <c:v>-9.0001600000000001E-2</c:v>
                </c:pt>
                <c:pt idx="7601" formatCode="General">
                  <c:v>-9.3398369999999994E-2</c:v>
                </c:pt>
                <c:pt idx="7602" formatCode="General">
                  <c:v>-9.7087469999999995E-2</c:v>
                </c:pt>
                <c:pt idx="7603" formatCode="General">
                  <c:v>-0.10050000000000001</c:v>
                </c:pt>
                <c:pt idx="7604" formatCode="General">
                  <c:v>-0.103238</c:v>
                </c:pt>
                <c:pt idx="7605" formatCode="General">
                  <c:v>-0.1056638</c:v>
                </c:pt>
                <c:pt idx="7606" formatCode="General">
                  <c:v>-0.1081781</c:v>
                </c:pt>
                <c:pt idx="7607" formatCode="General">
                  <c:v>-0.11065270000000001</c:v>
                </c:pt>
                <c:pt idx="7608" formatCode="General">
                  <c:v>-0.1129472</c:v>
                </c:pt>
                <c:pt idx="7609" formatCode="General">
                  <c:v>-0.1151345</c:v>
                </c:pt>
                <c:pt idx="7610" formatCode="General">
                  <c:v>-0.1171934</c:v>
                </c:pt>
                <c:pt idx="7611" formatCode="General">
                  <c:v>-0.1188559</c:v>
                </c:pt>
                <c:pt idx="7612" formatCode="General">
                  <c:v>-0.1200005</c:v>
                </c:pt>
                <c:pt idx="7613" formatCode="General">
                  <c:v>-0.1210421</c:v>
                </c:pt>
                <c:pt idx="7614" formatCode="General">
                  <c:v>-0.12232700000000001</c:v>
                </c:pt>
                <c:pt idx="7615" formatCode="General">
                  <c:v>-0.1242188</c:v>
                </c:pt>
                <c:pt idx="7616" formatCode="General">
                  <c:v>-0.12719900000000001</c:v>
                </c:pt>
                <c:pt idx="7617" formatCode="General">
                  <c:v>-0.1306097</c:v>
                </c:pt>
                <c:pt idx="7618" formatCode="General">
                  <c:v>-0.13264770000000001</c:v>
                </c:pt>
                <c:pt idx="7619" formatCode="General">
                  <c:v>-0.13253780000000001</c:v>
                </c:pt>
                <c:pt idx="7620" formatCode="General">
                  <c:v>-0.13177249999999999</c:v>
                </c:pt>
                <c:pt idx="7621" formatCode="General">
                  <c:v>-0.13192480000000001</c:v>
                </c:pt>
                <c:pt idx="7622" formatCode="General">
                  <c:v>-0.13260640000000001</c:v>
                </c:pt>
                <c:pt idx="7623" formatCode="General">
                  <c:v>-0.13291449999999999</c:v>
                </c:pt>
                <c:pt idx="7624" formatCode="General">
                  <c:v>-0.1329948</c:v>
                </c:pt>
                <c:pt idx="7625" formatCode="General">
                  <c:v>-0.13337289999999999</c:v>
                </c:pt>
                <c:pt idx="7626" formatCode="General">
                  <c:v>-0.1338983</c:v>
                </c:pt>
                <c:pt idx="7627" formatCode="General">
                  <c:v>-0.13437379999999999</c:v>
                </c:pt>
                <c:pt idx="7628" formatCode="General">
                  <c:v>-0.13508890000000001</c:v>
                </c:pt>
                <c:pt idx="7629" formatCode="General">
                  <c:v>-0.136099</c:v>
                </c:pt>
                <c:pt idx="7630" formatCode="General">
                  <c:v>-0.136966</c:v>
                </c:pt>
                <c:pt idx="7631" formatCode="General">
                  <c:v>-0.13749790000000001</c:v>
                </c:pt>
                <c:pt idx="7632" formatCode="General">
                  <c:v>-0.1378499</c:v>
                </c:pt>
                <c:pt idx="7633" formatCode="General">
                  <c:v>-0.138069</c:v>
                </c:pt>
                <c:pt idx="7634" formatCode="General">
                  <c:v>-0.1380642</c:v>
                </c:pt>
                <c:pt idx="7635" formatCode="General">
                  <c:v>-0.13773579999999999</c:v>
                </c:pt>
                <c:pt idx="7636" formatCode="General">
                  <c:v>-0.13681199999999999</c:v>
                </c:pt>
                <c:pt idx="7637" formatCode="General">
                  <c:v>-0.1352082</c:v>
                </c:pt>
                <c:pt idx="7638" formatCode="General">
                  <c:v>-0.13367960000000001</c:v>
                </c:pt>
                <c:pt idx="7639" formatCode="General">
                  <c:v>-0.13330629999999999</c:v>
                </c:pt>
                <c:pt idx="7640" formatCode="General">
                  <c:v>-0.13393869999999999</c:v>
                </c:pt>
                <c:pt idx="7641" formatCode="General">
                  <c:v>-0.13439770000000001</c:v>
                </c:pt>
                <c:pt idx="7642" formatCode="General">
                  <c:v>-0.1335267</c:v>
                </c:pt>
                <c:pt idx="7643" formatCode="General">
                  <c:v>-0.13116040000000001</c:v>
                </c:pt>
                <c:pt idx="7644" formatCode="General">
                  <c:v>-0.12801219999999999</c:v>
                </c:pt>
                <c:pt idx="7645" formatCode="General">
                  <c:v>-0.125499</c:v>
                </c:pt>
                <c:pt idx="7646" formatCode="General">
                  <c:v>-0.12516579999999999</c:v>
                </c:pt>
                <c:pt idx="7647" formatCode="General">
                  <c:v>-0.12643840000000001</c:v>
                </c:pt>
                <c:pt idx="7648" formatCode="General">
                  <c:v>-0.12603259999999999</c:v>
                </c:pt>
                <c:pt idx="7649" formatCode="General">
                  <c:v>-0.12183040000000001</c:v>
                </c:pt>
                <c:pt idx="7650" formatCode="General">
                  <c:v>-0.1167909</c:v>
                </c:pt>
                <c:pt idx="7651" formatCode="General">
                  <c:v>-0.1153348</c:v>
                </c:pt>
                <c:pt idx="7652" formatCode="General">
                  <c:v>-0.1165653</c:v>
                </c:pt>
                <c:pt idx="7653" formatCode="General">
                  <c:v>-0.11599950000000001</c:v>
                </c:pt>
                <c:pt idx="7654" formatCode="General">
                  <c:v>-0.1126911</c:v>
                </c:pt>
                <c:pt idx="7655" formatCode="General">
                  <c:v>-0.1093191</c:v>
                </c:pt>
                <c:pt idx="7656" formatCode="General">
                  <c:v>-0.10694240000000001</c:v>
                </c:pt>
                <c:pt idx="7657" formatCode="General">
                  <c:v>-0.1042981</c:v>
                </c:pt>
                <c:pt idx="7658" formatCode="General">
                  <c:v>-0.1008907</c:v>
                </c:pt>
                <c:pt idx="7659" formatCode="General">
                  <c:v>-9.7616129999999995E-2</c:v>
                </c:pt>
                <c:pt idx="7660" formatCode="General">
                  <c:v>-9.4904810000000006E-2</c:v>
                </c:pt>
                <c:pt idx="7661" formatCode="General">
                  <c:v>-9.2453190000000005E-2</c:v>
                </c:pt>
                <c:pt idx="7662" formatCode="General">
                  <c:v>-9.0054029999999993E-2</c:v>
                </c:pt>
                <c:pt idx="7663" formatCode="General">
                  <c:v>-8.7456279999999997E-2</c:v>
                </c:pt>
                <c:pt idx="7664" formatCode="General">
                  <c:v>-8.3922330000000003E-2</c:v>
                </c:pt>
                <c:pt idx="7665" formatCode="General">
                  <c:v>-7.9241989999999998E-2</c:v>
                </c:pt>
                <c:pt idx="7666" formatCode="General">
                  <c:v>-7.4939489999999997E-2</c:v>
                </c:pt>
                <c:pt idx="7667" formatCode="General">
                  <c:v>-7.2534370000000001E-2</c:v>
                </c:pt>
                <c:pt idx="7668" formatCode="General">
                  <c:v>-7.1272699999999994E-2</c:v>
                </c:pt>
                <c:pt idx="7669" formatCode="General">
                  <c:v>-6.9547289999999998E-2</c:v>
                </c:pt>
                <c:pt idx="7670" formatCode="General">
                  <c:v>-6.7053290000000002E-2</c:v>
                </c:pt>
                <c:pt idx="7671" formatCode="General">
                  <c:v>-6.4150470000000001E-2</c:v>
                </c:pt>
                <c:pt idx="7672" formatCode="General">
                  <c:v>-6.084618E-2</c:v>
                </c:pt>
                <c:pt idx="7673" formatCode="General">
                  <c:v>-5.7236700000000001E-2</c:v>
                </c:pt>
                <c:pt idx="7674" formatCode="General">
                  <c:v>-5.3464739999999997E-2</c:v>
                </c:pt>
                <c:pt idx="7675" formatCode="General">
                  <c:v>-4.94203E-2</c:v>
                </c:pt>
                <c:pt idx="7676" formatCode="General">
                  <c:v>-4.5441639999999998E-2</c:v>
                </c:pt>
                <c:pt idx="7677" formatCode="General">
                  <c:v>-4.2289750000000001E-2</c:v>
                </c:pt>
                <c:pt idx="7678" formatCode="General">
                  <c:v>-4.0048710000000001E-2</c:v>
                </c:pt>
                <c:pt idx="7679" formatCode="General">
                  <c:v>-3.8049899999999998E-2</c:v>
                </c:pt>
                <c:pt idx="7680" formatCode="General">
                  <c:v>-3.596034E-2</c:v>
                </c:pt>
                <c:pt idx="7681" formatCode="General">
                  <c:v>-3.4038499999999999E-2</c:v>
                </c:pt>
                <c:pt idx="7682" formatCode="General">
                  <c:v>-3.2062390000000003E-2</c:v>
                </c:pt>
                <c:pt idx="7683" formatCode="General">
                  <c:v>-2.8926319999999998E-2</c:v>
                </c:pt>
                <c:pt idx="7684" formatCode="General">
                  <c:v>-2.4511660000000001E-2</c:v>
                </c:pt>
                <c:pt idx="7685" formatCode="General">
                  <c:v>-2.039873E-2</c:v>
                </c:pt>
                <c:pt idx="7686" formatCode="General">
                  <c:v>-1.763118E-2</c:v>
                </c:pt>
                <c:pt idx="7687" formatCode="General">
                  <c:v>-1.536243E-2</c:v>
                </c:pt>
                <c:pt idx="7688" formatCode="General">
                  <c:v>-1.2640210000000001E-2</c:v>
                </c:pt>
                <c:pt idx="7689" formatCode="General">
                  <c:v>-1.013637E-2</c:v>
                </c:pt>
                <c:pt idx="7690" formatCode="General">
                  <c:v>-8.8172070000000005E-3</c:v>
                </c:pt>
                <c:pt idx="7691" formatCode="General">
                  <c:v>-7.8290200000000008E-3</c:v>
                </c:pt>
                <c:pt idx="7692" formatCode="General">
                  <c:v>-5.6430830000000001E-3</c:v>
                </c:pt>
                <c:pt idx="7693" formatCode="General">
                  <c:v>-2.285086E-3</c:v>
                </c:pt>
                <c:pt idx="7694" formatCode="General">
                  <c:v>1.054167E-3</c:v>
                </c:pt>
                <c:pt idx="7695" formatCode="General">
                  <c:v>3.724003E-3</c:v>
                </c:pt>
                <c:pt idx="7696" formatCode="General">
                  <c:v>6.0678069999999997E-3</c:v>
                </c:pt>
                <c:pt idx="7697" formatCode="General">
                  <c:v>8.5591799999999996E-3</c:v>
                </c:pt>
                <c:pt idx="7698" formatCode="General">
                  <c:v>1.129412E-2</c:v>
                </c:pt>
                <c:pt idx="7699" formatCode="General">
                  <c:v>1.429045E-2</c:v>
                </c:pt>
                <c:pt idx="7700" formatCode="General">
                  <c:v>1.730377E-2</c:v>
                </c:pt>
                <c:pt idx="7701" formatCode="General">
                  <c:v>1.9716580000000001E-2</c:v>
                </c:pt>
                <c:pt idx="7702" formatCode="General">
                  <c:v>2.1481190000000001E-2</c:v>
                </c:pt>
                <c:pt idx="7703" formatCode="General">
                  <c:v>2.3227049999999999E-2</c:v>
                </c:pt>
                <c:pt idx="7704" formatCode="General">
                  <c:v>2.5277170000000002E-2</c:v>
                </c:pt>
                <c:pt idx="7705" formatCode="General">
                  <c:v>2.7665840000000001E-2</c:v>
                </c:pt>
                <c:pt idx="7706" formatCode="General">
                  <c:v>3.050077E-2</c:v>
                </c:pt>
                <c:pt idx="7707" formatCode="General">
                  <c:v>3.3489709999999999E-2</c:v>
                </c:pt>
                <c:pt idx="7708" formatCode="General">
                  <c:v>3.6424030000000003E-2</c:v>
                </c:pt>
                <c:pt idx="7709" formatCode="General">
                  <c:v>4.022067E-2</c:v>
                </c:pt>
                <c:pt idx="7710" formatCode="General">
                  <c:v>4.561962E-2</c:v>
                </c:pt>
                <c:pt idx="7711" formatCode="General">
                  <c:v>5.0927989999999999E-2</c:v>
                </c:pt>
                <c:pt idx="7712" formatCode="General">
                  <c:v>5.3660819999999998E-2</c:v>
                </c:pt>
                <c:pt idx="7713" formatCode="General">
                  <c:v>5.406031E-2</c:v>
                </c:pt>
                <c:pt idx="7714" formatCode="General">
                  <c:v>5.4658060000000001E-2</c:v>
                </c:pt>
                <c:pt idx="7715" formatCode="General">
                  <c:v>5.6960629999999998E-2</c:v>
                </c:pt>
                <c:pt idx="7716" formatCode="General">
                  <c:v>6.062621E-2</c:v>
                </c:pt>
                <c:pt idx="7717" formatCode="General">
                  <c:v>6.4330520000000002E-2</c:v>
                </c:pt>
                <c:pt idx="7718" formatCode="General">
                  <c:v>6.6933909999999999E-2</c:v>
                </c:pt>
                <c:pt idx="7719" formatCode="General">
                  <c:v>6.8494050000000001E-2</c:v>
                </c:pt>
                <c:pt idx="7720" formatCode="General">
                  <c:v>7.0297150000000003E-2</c:v>
                </c:pt>
                <c:pt idx="7721" formatCode="General">
                  <c:v>7.3448020000000003E-2</c:v>
                </c:pt>
                <c:pt idx="7722" formatCode="General">
                  <c:v>7.7255980000000002E-2</c:v>
                </c:pt>
                <c:pt idx="7723" formatCode="General">
                  <c:v>8.0141809999999994E-2</c:v>
                </c:pt>
                <c:pt idx="7724" formatCode="General">
                  <c:v>8.1543329999999997E-2</c:v>
                </c:pt>
                <c:pt idx="7725" formatCode="General">
                  <c:v>8.2356299999999993E-2</c:v>
                </c:pt>
                <c:pt idx="7726" formatCode="General">
                  <c:v>8.3875119999999997E-2</c:v>
                </c:pt>
                <c:pt idx="7727" formatCode="General">
                  <c:v>8.6140250000000002E-2</c:v>
                </c:pt>
                <c:pt idx="7728" formatCode="General">
                  <c:v>8.7814710000000004E-2</c:v>
                </c:pt>
                <c:pt idx="7729" formatCode="General">
                  <c:v>8.8184360000000003E-2</c:v>
                </c:pt>
                <c:pt idx="7730" formatCode="General">
                  <c:v>8.8163459999999999E-2</c:v>
                </c:pt>
                <c:pt idx="7731" formatCode="General">
                  <c:v>8.9150779999999999E-2</c:v>
                </c:pt>
                <c:pt idx="7732" formatCode="General">
                  <c:v>9.1539609999999993E-2</c:v>
                </c:pt>
                <c:pt idx="7733" formatCode="General">
                  <c:v>9.4450510000000001E-2</c:v>
                </c:pt>
                <c:pt idx="7734" formatCode="General">
                  <c:v>9.6802310000000003E-2</c:v>
                </c:pt>
                <c:pt idx="7735" formatCode="General">
                  <c:v>9.8289550000000003E-2</c:v>
                </c:pt>
                <c:pt idx="7736" formatCode="General">
                  <c:v>9.9455479999999999E-2</c:v>
                </c:pt>
                <c:pt idx="7737" formatCode="General">
                  <c:v>0.1007053</c:v>
                </c:pt>
                <c:pt idx="7738" formatCode="General">
                  <c:v>0.101465</c:v>
                </c:pt>
                <c:pt idx="7739" formatCode="General">
                  <c:v>0.10114919999999999</c:v>
                </c:pt>
                <c:pt idx="7740" formatCode="General">
                  <c:v>0.10042130000000001</c:v>
                </c:pt>
                <c:pt idx="7741" formatCode="General">
                  <c:v>0.10078910000000001</c:v>
                </c:pt>
                <c:pt idx="7742" formatCode="General">
                  <c:v>0.1029539</c:v>
                </c:pt>
                <c:pt idx="7743" formatCode="General">
                  <c:v>0.105531</c:v>
                </c:pt>
                <c:pt idx="7744" formatCode="General">
                  <c:v>0.10633579999999999</c:v>
                </c:pt>
                <c:pt idx="7745" formatCode="General">
                  <c:v>0.1052266</c:v>
                </c:pt>
                <c:pt idx="7746" formatCode="General">
                  <c:v>0.1041304</c:v>
                </c:pt>
                <c:pt idx="7747" formatCode="General">
                  <c:v>0.1043183</c:v>
                </c:pt>
                <c:pt idx="7748" formatCode="General">
                  <c:v>0.1048193</c:v>
                </c:pt>
                <c:pt idx="7749" formatCode="General">
                  <c:v>0.1041451</c:v>
                </c:pt>
                <c:pt idx="7750" formatCode="General">
                  <c:v>0.1027421</c:v>
                </c:pt>
                <c:pt idx="7751" formatCode="General">
                  <c:v>0.1023365</c:v>
                </c:pt>
                <c:pt idx="7752" formatCode="General">
                  <c:v>0.1032491</c:v>
                </c:pt>
                <c:pt idx="7753" formatCode="General">
                  <c:v>0.1040958</c:v>
                </c:pt>
                <c:pt idx="7754" formatCode="General">
                  <c:v>0.1040228</c:v>
                </c:pt>
                <c:pt idx="7755" formatCode="General">
                  <c:v>0.1035744</c:v>
                </c:pt>
                <c:pt idx="7756" formatCode="General">
                  <c:v>0.1031277</c:v>
                </c:pt>
                <c:pt idx="7757" formatCode="General">
                  <c:v>0.1022841</c:v>
                </c:pt>
                <c:pt idx="7758" formatCode="General">
                  <c:v>0.1008242</c:v>
                </c:pt>
                <c:pt idx="7759" formatCode="General">
                  <c:v>9.9194959999999999E-2</c:v>
                </c:pt>
                <c:pt idx="7760" formatCode="General">
                  <c:v>9.7906759999999995E-2</c:v>
                </c:pt>
                <c:pt idx="7761" formatCode="General">
                  <c:v>9.6898410000000004E-2</c:v>
                </c:pt>
                <c:pt idx="7762" formatCode="General">
                  <c:v>9.5528520000000006E-2</c:v>
                </c:pt>
                <c:pt idx="7763" formatCode="General">
                  <c:v>9.3219910000000003E-2</c:v>
                </c:pt>
                <c:pt idx="7764" formatCode="General">
                  <c:v>9.0285959999999998E-2</c:v>
                </c:pt>
                <c:pt idx="7765" formatCode="General">
                  <c:v>8.7772390000000006E-2</c:v>
                </c:pt>
                <c:pt idx="7766" formatCode="General">
                  <c:v>8.6158460000000006E-2</c:v>
                </c:pt>
                <c:pt idx="7767" formatCode="General">
                  <c:v>8.4729600000000002E-2</c:v>
                </c:pt>
                <c:pt idx="7768" formatCode="General">
                  <c:v>8.2581790000000002E-2</c:v>
                </c:pt>
                <c:pt idx="7769" formatCode="General">
                  <c:v>7.9574489999999998E-2</c:v>
                </c:pt>
                <c:pt idx="7770" formatCode="General">
                  <c:v>7.6110250000000004E-2</c:v>
                </c:pt>
                <c:pt idx="7771" formatCode="General">
                  <c:v>7.2626019999999999E-2</c:v>
                </c:pt>
                <c:pt idx="7772" formatCode="General">
                  <c:v>6.9683949999999995E-2</c:v>
                </c:pt>
                <c:pt idx="7773" formatCode="General">
                  <c:v>6.7721139999999999E-2</c:v>
                </c:pt>
                <c:pt idx="7774" formatCode="General">
                  <c:v>6.5999970000000005E-2</c:v>
                </c:pt>
                <c:pt idx="7775" formatCode="General">
                  <c:v>6.3216179999999997E-2</c:v>
                </c:pt>
                <c:pt idx="7776" formatCode="General">
                  <c:v>5.9639379999999999E-2</c:v>
                </c:pt>
                <c:pt idx="7777" formatCode="General">
                  <c:v>5.6977439999999997E-2</c:v>
                </c:pt>
                <c:pt idx="7778" formatCode="General">
                  <c:v>5.5900100000000001E-2</c:v>
                </c:pt>
                <c:pt idx="7779" formatCode="General">
                  <c:v>5.5495250000000003E-2</c:v>
                </c:pt>
                <c:pt idx="7780" formatCode="General">
                  <c:v>5.5229510000000002E-2</c:v>
                </c:pt>
                <c:pt idx="7781" formatCode="General">
                  <c:v>5.5308900000000001E-2</c:v>
                </c:pt>
                <c:pt idx="7782" formatCode="General">
                  <c:v>5.514525E-2</c:v>
                </c:pt>
                <c:pt idx="7783" formatCode="General">
                  <c:v>5.4006150000000003E-2</c:v>
                </c:pt>
                <c:pt idx="7784" formatCode="General">
                  <c:v>5.2921549999999998E-2</c:v>
                </c:pt>
                <c:pt idx="7785" formatCode="General">
                  <c:v>5.3390710000000001E-2</c:v>
                </c:pt>
                <c:pt idx="7786" formatCode="General">
                  <c:v>5.4938750000000001E-2</c:v>
                </c:pt>
                <c:pt idx="7787" formatCode="General">
                  <c:v>5.6257040000000001E-2</c:v>
                </c:pt>
                <c:pt idx="7788" formatCode="General">
                  <c:v>5.7245329999999997E-2</c:v>
                </c:pt>
                <c:pt idx="7789" formatCode="General">
                  <c:v>5.8638469999999998E-2</c:v>
                </c:pt>
                <c:pt idx="7790" formatCode="General">
                  <c:v>6.073038E-2</c:v>
                </c:pt>
                <c:pt idx="7791" formatCode="General">
                  <c:v>6.3199229999999995E-2</c:v>
                </c:pt>
                <c:pt idx="7792" formatCode="General">
                  <c:v>6.5708240000000001E-2</c:v>
                </c:pt>
                <c:pt idx="7793" formatCode="General">
                  <c:v>6.7834619999999998E-2</c:v>
                </c:pt>
                <c:pt idx="7794" formatCode="General">
                  <c:v>6.954275E-2</c:v>
                </c:pt>
                <c:pt idx="7795" formatCode="General">
                  <c:v>7.1567930000000002E-2</c:v>
                </c:pt>
                <c:pt idx="7796" formatCode="General">
                  <c:v>7.4439450000000004E-2</c:v>
                </c:pt>
                <c:pt idx="7797" formatCode="General">
                  <c:v>7.7821100000000004E-2</c:v>
                </c:pt>
                <c:pt idx="7798" formatCode="General">
                  <c:v>8.1176109999999996E-2</c:v>
                </c:pt>
                <c:pt idx="7799" formatCode="General">
                  <c:v>8.4599499999999994E-2</c:v>
                </c:pt>
                <c:pt idx="7800" formatCode="General">
                  <c:v>8.8726520000000003E-2</c:v>
                </c:pt>
                <c:pt idx="7801" formatCode="General">
                  <c:v>9.3446909999999994E-2</c:v>
                </c:pt>
                <c:pt idx="7802" formatCode="General">
                  <c:v>9.7574030000000006E-2</c:v>
                </c:pt>
                <c:pt idx="7803" formatCode="General">
                  <c:v>0.1008749</c:v>
                </c:pt>
                <c:pt idx="7804" formatCode="General">
                  <c:v>0.1046438</c:v>
                </c:pt>
                <c:pt idx="7805" formatCode="General">
                  <c:v>0.10973629999999999</c:v>
                </c:pt>
                <c:pt idx="7806" formatCode="General">
                  <c:v>0.11522250000000001</c:v>
                </c:pt>
                <c:pt idx="7807" formatCode="General">
                  <c:v>0.1197739</c:v>
                </c:pt>
                <c:pt idx="7808" formatCode="General">
                  <c:v>0.1233292</c:v>
                </c:pt>
                <c:pt idx="7809" formatCode="General">
                  <c:v>0.12683030000000001</c:v>
                </c:pt>
                <c:pt idx="7810" formatCode="General">
                  <c:v>0.13080929999999999</c:v>
                </c:pt>
                <c:pt idx="7811" formatCode="General">
                  <c:v>0.1349351</c:v>
                </c:pt>
                <c:pt idx="7812" formatCode="General">
                  <c:v>0.1391424</c:v>
                </c:pt>
                <c:pt idx="7813" formatCode="General">
                  <c:v>0.14386289999999999</c:v>
                </c:pt>
                <c:pt idx="7814" formatCode="General">
                  <c:v>0.14901020000000001</c:v>
                </c:pt>
                <c:pt idx="7815" formatCode="General">
                  <c:v>0.15371979999999999</c:v>
                </c:pt>
                <c:pt idx="7816" formatCode="General">
                  <c:v>0.15750839999999999</c:v>
                </c:pt>
                <c:pt idx="7817" formatCode="General">
                  <c:v>0.1604583</c:v>
                </c:pt>
                <c:pt idx="7818" formatCode="General">
                  <c:v>0.16297600000000001</c:v>
                </c:pt>
                <c:pt idx="7819" formatCode="General">
                  <c:v>0.1664146</c:v>
                </c:pt>
                <c:pt idx="7820" formatCode="General">
                  <c:v>0.1716029</c:v>
                </c:pt>
                <c:pt idx="7821" formatCode="General">
                  <c:v>0.17678679999999999</c:v>
                </c:pt>
                <c:pt idx="7822" formatCode="General">
                  <c:v>0.17963229999999999</c:v>
                </c:pt>
                <c:pt idx="7823" formatCode="General">
                  <c:v>0.1810792</c:v>
                </c:pt>
                <c:pt idx="7824" formatCode="General">
                  <c:v>0.18410360000000001</c:v>
                </c:pt>
                <c:pt idx="7825" formatCode="General">
                  <c:v>0.18877269999999999</c:v>
                </c:pt>
                <c:pt idx="7826" formatCode="General">
                  <c:v>0.19269459999999999</c:v>
                </c:pt>
                <c:pt idx="7827" formatCode="General">
                  <c:v>0.1953984</c:v>
                </c:pt>
                <c:pt idx="7828" formatCode="General">
                  <c:v>0.19842029999999999</c:v>
                </c:pt>
                <c:pt idx="7829" formatCode="General">
                  <c:v>0.20202909999999999</c:v>
                </c:pt>
                <c:pt idx="7830" formatCode="General">
                  <c:v>0.20512279999999999</c:v>
                </c:pt>
                <c:pt idx="7831" formatCode="General">
                  <c:v>0.2076114</c:v>
                </c:pt>
                <c:pt idx="7832" formatCode="General">
                  <c:v>0.2106344</c:v>
                </c:pt>
                <c:pt idx="7833" formatCode="General">
                  <c:v>0.21506890000000001</c:v>
                </c:pt>
                <c:pt idx="7834" formatCode="General">
                  <c:v>0.22080530000000001</c:v>
                </c:pt>
                <c:pt idx="7835" formatCode="General">
                  <c:v>0.22661220000000001</c:v>
                </c:pt>
                <c:pt idx="7836" formatCode="General">
                  <c:v>0.23073940000000001</c:v>
                </c:pt>
                <c:pt idx="7837" formatCode="General">
                  <c:v>0.2326857</c:v>
                </c:pt>
                <c:pt idx="7838" formatCode="General">
                  <c:v>0.23356299999999999</c:v>
                </c:pt>
                <c:pt idx="7839" formatCode="General">
                  <c:v>0.2344715</c:v>
                </c:pt>
                <c:pt idx="7840" formatCode="General">
                  <c:v>0.2355331</c:v>
                </c:pt>
                <c:pt idx="7841" formatCode="General">
                  <c:v>0.2365071</c:v>
                </c:pt>
                <c:pt idx="7842" formatCode="General">
                  <c:v>0.23721439999999999</c:v>
                </c:pt>
                <c:pt idx="7843" formatCode="General">
                  <c:v>0.2372947</c:v>
                </c:pt>
                <c:pt idx="7844" formatCode="General">
                  <c:v>0.236398</c:v>
                </c:pt>
                <c:pt idx="7845" formatCode="General">
                  <c:v>0.23475019999999999</c:v>
                </c:pt>
                <c:pt idx="7846" formatCode="General">
                  <c:v>0.2325518</c:v>
                </c:pt>
                <c:pt idx="7847" formatCode="General">
                  <c:v>0.22944239999999999</c:v>
                </c:pt>
                <c:pt idx="7848" formatCode="General">
                  <c:v>0.22532869999999999</c:v>
                </c:pt>
                <c:pt idx="7849" formatCode="General">
                  <c:v>0.22071689999999999</c:v>
                </c:pt>
                <c:pt idx="7850" formatCode="General">
                  <c:v>0.2160707</c:v>
                </c:pt>
                <c:pt idx="7851" formatCode="General">
                  <c:v>0.21118799999999999</c:v>
                </c:pt>
                <c:pt idx="7852" formatCode="General">
                  <c:v>0.20576849999999999</c:v>
                </c:pt>
                <c:pt idx="7853" formatCode="General">
                  <c:v>0.20010259999999999</c:v>
                </c:pt>
                <c:pt idx="7854" formatCode="General">
                  <c:v>0.1946455</c:v>
                </c:pt>
                <c:pt idx="7855" formatCode="General">
                  <c:v>0.18946750000000001</c:v>
                </c:pt>
                <c:pt idx="7856" formatCode="General">
                  <c:v>0.18444679999999999</c:v>
                </c:pt>
                <c:pt idx="7857" formatCode="General">
                  <c:v>0.1796497</c:v>
                </c:pt>
                <c:pt idx="7858" formatCode="General">
                  <c:v>0.17508299999999999</c:v>
                </c:pt>
                <c:pt idx="7859" formatCode="General">
                  <c:v>0.1704291</c:v>
                </c:pt>
                <c:pt idx="7860" formatCode="General">
                  <c:v>0.16538310000000001</c:v>
                </c:pt>
                <c:pt idx="7861" formatCode="General">
                  <c:v>0.15993950000000001</c:v>
                </c:pt>
                <c:pt idx="7862" formatCode="General">
                  <c:v>0.15430640000000001</c:v>
                </c:pt>
                <c:pt idx="7863" formatCode="General">
                  <c:v>0.14878269999999999</c:v>
                </c:pt>
                <c:pt idx="7864" formatCode="General">
                  <c:v>0.14326700000000001</c:v>
                </c:pt>
                <c:pt idx="7865" formatCode="General">
                  <c:v>0.13748869999999999</c:v>
                </c:pt>
                <c:pt idx="7866" formatCode="General">
                  <c:v>0.1318194</c:v>
                </c:pt>
                <c:pt idx="7867" formatCode="General">
                  <c:v>0.12674099999999999</c:v>
                </c:pt>
                <c:pt idx="7868" formatCode="General">
                  <c:v>0.12192790000000001</c:v>
                </c:pt>
                <c:pt idx="7869" formatCode="General">
                  <c:v>0.11703089999999999</c:v>
                </c:pt>
                <c:pt idx="7870" formatCode="General">
                  <c:v>0.11231430000000001</c:v>
                </c:pt>
                <c:pt idx="7871" formatCode="General">
                  <c:v>0.1080981</c:v>
                </c:pt>
                <c:pt idx="7872" formatCode="General">
                  <c:v>0.104197</c:v>
                </c:pt>
                <c:pt idx="7873" formatCode="General">
                  <c:v>0.1003723</c:v>
                </c:pt>
                <c:pt idx="7874" formatCode="General">
                  <c:v>9.6745810000000002E-2</c:v>
                </c:pt>
                <c:pt idx="7875" formatCode="General">
                  <c:v>9.3481579999999995E-2</c:v>
                </c:pt>
                <c:pt idx="7876" formatCode="General">
                  <c:v>9.0648740000000005E-2</c:v>
                </c:pt>
                <c:pt idx="7877" formatCode="General">
                  <c:v>8.7996920000000006E-2</c:v>
                </c:pt>
                <c:pt idx="7878" formatCode="General">
                  <c:v>8.5205059999999999E-2</c:v>
                </c:pt>
                <c:pt idx="7879" formatCode="General">
                  <c:v>8.2337729999999998E-2</c:v>
                </c:pt>
                <c:pt idx="7880" formatCode="General">
                  <c:v>7.9769960000000001E-2</c:v>
                </c:pt>
                <c:pt idx="7881" formatCode="General">
                  <c:v>7.7615710000000004E-2</c:v>
                </c:pt>
                <c:pt idx="7882" formatCode="General">
                  <c:v>7.5424249999999998E-2</c:v>
                </c:pt>
                <c:pt idx="7883" formatCode="General">
                  <c:v>7.3212330000000006E-2</c:v>
                </c:pt>
                <c:pt idx="7884" formatCode="General">
                  <c:v>7.1590059999999997E-2</c:v>
                </c:pt>
                <c:pt idx="7885" formatCode="General">
                  <c:v>7.0789759999999993E-2</c:v>
                </c:pt>
                <c:pt idx="7886" formatCode="General">
                  <c:v>7.0587810000000001E-2</c:v>
                </c:pt>
                <c:pt idx="7887" formatCode="General">
                  <c:v>7.0602670000000006E-2</c:v>
                </c:pt>
                <c:pt idx="7888" formatCode="General">
                  <c:v>7.0588650000000003E-2</c:v>
                </c:pt>
                <c:pt idx="7889" formatCode="General">
                  <c:v>7.0535479999999998E-2</c:v>
                </c:pt>
                <c:pt idx="7890" formatCode="General">
                  <c:v>7.0560559999999994E-2</c:v>
                </c:pt>
                <c:pt idx="7891" formatCode="General">
                  <c:v>7.0753040000000003E-2</c:v>
                </c:pt>
                <c:pt idx="7892" formatCode="General">
                  <c:v>7.1056159999999993E-2</c:v>
                </c:pt>
                <c:pt idx="7893" formatCode="General">
                  <c:v>7.126615E-2</c:v>
                </c:pt>
                <c:pt idx="7894" formatCode="General">
                  <c:v>7.1424470000000004E-2</c:v>
                </c:pt>
                <c:pt idx="7895" formatCode="General">
                  <c:v>7.1804290000000007E-2</c:v>
                </c:pt>
                <c:pt idx="7896" formatCode="General">
                  <c:v>7.2376319999999994E-2</c:v>
                </c:pt>
                <c:pt idx="7897" formatCode="General">
                  <c:v>7.2945090000000004E-2</c:v>
                </c:pt>
                <c:pt idx="7898" formatCode="General">
                  <c:v>7.3583480000000007E-2</c:v>
                </c:pt>
                <c:pt idx="7899" formatCode="General">
                  <c:v>7.4464100000000005E-2</c:v>
                </c:pt>
                <c:pt idx="7900" formatCode="General">
                  <c:v>7.54137E-2</c:v>
                </c:pt>
                <c:pt idx="7901" formatCode="General">
                  <c:v>7.5986629999999999E-2</c:v>
                </c:pt>
                <c:pt idx="7902" formatCode="General">
                  <c:v>7.5979329999999998E-2</c:v>
                </c:pt>
                <c:pt idx="7903" formatCode="General">
                  <c:v>7.5892829999999994E-2</c:v>
                </c:pt>
                <c:pt idx="7904" formatCode="General">
                  <c:v>7.6387029999999995E-2</c:v>
                </c:pt>
                <c:pt idx="7905" formatCode="General">
                  <c:v>7.7139940000000004E-2</c:v>
                </c:pt>
                <c:pt idx="7906" formatCode="General">
                  <c:v>7.7312850000000002E-2</c:v>
                </c:pt>
                <c:pt idx="7907" formatCode="General">
                  <c:v>7.6848120000000006E-2</c:v>
                </c:pt>
                <c:pt idx="7908" formatCode="General">
                  <c:v>7.6392600000000005E-2</c:v>
                </c:pt>
                <c:pt idx="7909" formatCode="General">
                  <c:v>7.625519E-2</c:v>
                </c:pt>
                <c:pt idx="7910" formatCode="General">
                  <c:v>7.6173770000000002E-2</c:v>
                </c:pt>
                <c:pt idx="7911" formatCode="General">
                  <c:v>7.6295569999999993E-2</c:v>
                </c:pt>
                <c:pt idx="7912" formatCode="General">
                  <c:v>7.6782829999999996E-2</c:v>
                </c:pt>
                <c:pt idx="7913" formatCode="General">
                  <c:v>7.6761300000000005E-2</c:v>
                </c:pt>
                <c:pt idx="7914" formatCode="General">
                  <c:v>7.5673219999999999E-2</c:v>
                </c:pt>
                <c:pt idx="7915" formatCode="General">
                  <c:v>7.4471430000000005E-2</c:v>
                </c:pt>
                <c:pt idx="7916" formatCode="General">
                  <c:v>7.4395660000000002E-2</c:v>
                </c:pt>
                <c:pt idx="7917" formatCode="General">
                  <c:v>7.5088249999999995E-2</c:v>
                </c:pt>
                <c:pt idx="7918" formatCode="General">
                  <c:v>7.5282089999999996E-2</c:v>
                </c:pt>
                <c:pt idx="7919" formatCode="General">
                  <c:v>7.4969090000000002E-2</c:v>
                </c:pt>
                <c:pt idx="7920" formatCode="General">
                  <c:v>7.5157749999999995E-2</c:v>
                </c:pt>
                <c:pt idx="7921" formatCode="General">
                  <c:v>7.6149969999999997E-2</c:v>
                </c:pt>
                <c:pt idx="7922" formatCode="General">
                  <c:v>7.7161950000000007E-2</c:v>
                </c:pt>
                <c:pt idx="7923" formatCode="General">
                  <c:v>7.7619289999999994E-2</c:v>
                </c:pt>
                <c:pt idx="7924" formatCode="General">
                  <c:v>7.7717900000000006E-2</c:v>
                </c:pt>
                <c:pt idx="7925" formatCode="General">
                  <c:v>7.7627989999999994E-2</c:v>
                </c:pt>
                <c:pt idx="7926" formatCode="General">
                  <c:v>7.7271930000000003E-2</c:v>
                </c:pt>
                <c:pt idx="7927" formatCode="General">
                  <c:v>7.6699550000000005E-2</c:v>
                </c:pt>
                <c:pt idx="7928" formatCode="General">
                  <c:v>7.6113379999999994E-2</c:v>
                </c:pt>
                <c:pt idx="7929" formatCode="General">
                  <c:v>7.5592099999999995E-2</c:v>
                </c:pt>
                <c:pt idx="7930" formatCode="General">
                  <c:v>7.5005459999999996E-2</c:v>
                </c:pt>
                <c:pt idx="7931" formatCode="General">
                  <c:v>7.4203519999999995E-2</c:v>
                </c:pt>
                <c:pt idx="7932" formatCode="General">
                  <c:v>7.3121169999999999E-2</c:v>
                </c:pt>
                <c:pt idx="7933" formatCode="General">
                  <c:v>7.1604039999999994E-2</c:v>
                </c:pt>
                <c:pt idx="7934" formatCode="General">
                  <c:v>6.9793640000000004E-2</c:v>
                </c:pt>
                <c:pt idx="7935" formatCode="General">
                  <c:v>6.8064540000000007E-2</c:v>
                </c:pt>
                <c:pt idx="7936" formatCode="General">
                  <c:v>6.6464389999999998E-2</c:v>
                </c:pt>
                <c:pt idx="7937" formatCode="General">
                  <c:v>6.4533160000000006E-2</c:v>
                </c:pt>
                <c:pt idx="7938" formatCode="General">
                  <c:v>6.1998079999999997E-2</c:v>
                </c:pt>
                <c:pt idx="7939" formatCode="General">
                  <c:v>5.9151019999999999E-2</c:v>
                </c:pt>
                <c:pt idx="7940" formatCode="General">
                  <c:v>5.6495400000000001E-2</c:v>
                </c:pt>
                <c:pt idx="7941" formatCode="General">
                  <c:v>5.4052860000000001E-2</c:v>
                </c:pt>
                <c:pt idx="7942" formatCode="General">
                  <c:v>5.1637740000000001E-2</c:v>
                </c:pt>
                <c:pt idx="7943" formatCode="General">
                  <c:v>4.9322730000000002E-2</c:v>
                </c:pt>
                <c:pt idx="7944" formatCode="General">
                  <c:v>4.7025450000000003E-2</c:v>
                </c:pt>
                <c:pt idx="7945" formatCode="General">
                  <c:v>4.4531580000000001E-2</c:v>
                </c:pt>
                <c:pt idx="7946" formatCode="General">
                  <c:v>4.2056570000000001E-2</c:v>
                </c:pt>
                <c:pt idx="7947" formatCode="General">
                  <c:v>3.979303E-2</c:v>
                </c:pt>
                <c:pt idx="7948" formatCode="General">
                  <c:v>3.7542810000000003E-2</c:v>
                </c:pt>
                <c:pt idx="7949" formatCode="General">
                  <c:v>3.5095609999999999E-2</c:v>
                </c:pt>
                <c:pt idx="7950" formatCode="General">
                  <c:v>3.2852909999999999E-2</c:v>
                </c:pt>
                <c:pt idx="7951" formatCode="General">
                  <c:v>3.118187E-2</c:v>
                </c:pt>
                <c:pt idx="7952" formatCode="General">
                  <c:v>2.9923180000000001E-2</c:v>
                </c:pt>
                <c:pt idx="7953" formatCode="General">
                  <c:v>2.853754E-2</c:v>
                </c:pt>
                <c:pt idx="7954" formatCode="General">
                  <c:v>2.7049159999999999E-2</c:v>
                </c:pt>
                <c:pt idx="7955" formatCode="General">
                  <c:v>2.602254E-2</c:v>
                </c:pt>
                <c:pt idx="7956" formatCode="General">
                  <c:v>2.5561960000000002E-2</c:v>
                </c:pt>
                <c:pt idx="7957" formatCode="General">
                  <c:v>2.524713E-2</c:v>
                </c:pt>
                <c:pt idx="7958" formatCode="General">
                  <c:v>2.4870349999999999E-2</c:v>
                </c:pt>
                <c:pt idx="7959" formatCode="General">
                  <c:v>2.4708440000000002E-2</c:v>
                </c:pt>
                <c:pt idx="7960" formatCode="General">
                  <c:v>2.502244E-2</c:v>
                </c:pt>
                <c:pt idx="7961" formatCode="General">
                  <c:v>2.5660209999999999E-2</c:v>
                </c:pt>
                <c:pt idx="7962" formatCode="General">
                  <c:v>2.62902E-2</c:v>
                </c:pt>
                <c:pt idx="7963" formatCode="General">
                  <c:v>2.6965900000000001E-2</c:v>
                </c:pt>
                <c:pt idx="7964" formatCode="General">
                  <c:v>2.7781110000000001E-2</c:v>
                </c:pt>
                <c:pt idx="7965" formatCode="General">
                  <c:v>2.8586460000000001E-2</c:v>
                </c:pt>
                <c:pt idx="7966" formatCode="General">
                  <c:v>2.9224799999999999E-2</c:v>
                </c:pt>
                <c:pt idx="7967" formatCode="General">
                  <c:v>2.9882530000000001E-2</c:v>
                </c:pt>
                <c:pt idx="7968" formatCode="General">
                  <c:v>3.0908890000000001E-2</c:v>
                </c:pt>
                <c:pt idx="7969" formatCode="General">
                  <c:v>3.232165E-2</c:v>
                </c:pt>
                <c:pt idx="7970" formatCode="General">
                  <c:v>3.3739999999999999E-2</c:v>
                </c:pt>
                <c:pt idx="7971" formatCode="General">
                  <c:v>3.5024899999999998E-2</c:v>
                </c:pt>
                <c:pt idx="7972" formatCode="General">
                  <c:v>3.6548490000000003E-2</c:v>
                </c:pt>
                <c:pt idx="7973" formatCode="General">
                  <c:v>3.8467950000000001E-2</c:v>
                </c:pt>
                <c:pt idx="7974" formatCode="General">
                  <c:v>4.0485119999999999E-2</c:v>
                </c:pt>
                <c:pt idx="7975" formatCode="General">
                  <c:v>4.2528320000000001E-2</c:v>
                </c:pt>
                <c:pt idx="7976" formatCode="General">
                  <c:v>4.4862390000000002E-2</c:v>
                </c:pt>
                <c:pt idx="7977" formatCode="General">
                  <c:v>4.7571629999999997E-2</c:v>
                </c:pt>
                <c:pt idx="7978" formatCode="General">
                  <c:v>5.000665E-2</c:v>
                </c:pt>
                <c:pt idx="7979" formatCode="General">
                  <c:v>5.1895910000000003E-2</c:v>
                </c:pt>
                <c:pt idx="7980" formatCode="General">
                  <c:v>5.3931670000000001E-2</c:v>
                </c:pt>
                <c:pt idx="7981" formatCode="General">
                  <c:v>5.6753039999999998E-2</c:v>
                </c:pt>
                <c:pt idx="7982" formatCode="General">
                  <c:v>6.0279060000000002E-2</c:v>
                </c:pt>
                <c:pt idx="7983" formatCode="General">
                  <c:v>6.3943570000000005E-2</c:v>
                </c:pt>
                <c:pt idx="7984" formatCode="General">
                  <c:v>6.7247710000000002E-2</c:v>
                </c:pt>
                <c:pt idx="7985" formatCode="General">
                  <c:v>7.011966E-2</c:v>
                </c:pt>
                <c:pt idx="7986" formatCode="General">
                  <c:v>7.2721450000000007E-2</c:v>
                </c:pt>
                <c:pt idx="7987" formatCode="General">
                  <c:v>7.5247960000000003E-2</c:v>
                </c:pt>
                <c:pt idx="7988" formatCode="General">
                  <c:v>7.7821520000000005E-2</c:v>
                </c:pt>
                <c:pt idx="7989" formatCode="General">
                  <c:v>8.0522250000000004E-2</c:v>
                </c:pt>
                <c:pt idx="7990" formatCode="General">
                  <c:v>8.3318729999999994E-2</c:v>
                </c:pt>
                <c:pt idx="7991" formatCode="General">
                  <c:v>8.5970379999999999E-2</c:v>
                </c:pt>
                <c:pt idx="7992" formatCode="General">
                  <c:v>8.8231370000000003E-2</c:v>
                </c:pt>
                <c:pt idx="7993" formatCode="General">
                  <c:v>9.0056479999999994E-2</c:v>
                </c:pt>
                <c:pt idx="7994" formatCode="General">
                  <c:v>9.1546379999999997E-2</c:v>
                </c:pt>
                <c:pt idx="7995" formatCode="General">
                  <c:v>9.2901709999999998E-2</c:v>
                </c:pt>
                <c:pt idx="7996" formatCode="General">
                  <c:v>9.418079E-2</c:v>
                </c:pt>
                <c:pt idx="7997" formatCode="General">
                  <c:v>9.5165669999999994E-2</c:v>
                </c:pt>
                <c:pt idx="7998" formatCode="General">
                  <c:v>9.5731730000000001E-2</c:v>
                </c:pt>
                <c:pt idx="7999" formatCode="General">
                  <c:v>9.6155240000000003E-2</c:v>
                </c:pt>
                <c:pt idx="8000" formatCode="General">
                  <c:v>9.6837909999999999E-2</c:v>
                </c:pt>
                <c:pt idx="8001" formatCode="General">
                  <c:v>9.7857680000000002E-2</c:v>
                </c:pt>
                <c:pt idx="8002" formatCode="General">
                  <c:v>9.869501E-2</c:v>
                </c:pt>
                <c:pt idx="8003" formatCode="General">
                  <c:v>9.9211900000000006E-2</c:v>
                </c:pt>
                <c:pt idx="8004" formatCode="General">
                  <c:v>0.1000431</c:v>
                </c:pt>
                <c:pt idx="8005" formatCode="General">
                  <c:v>0.10135420000000001</c:v>
                </c:pt>
                <c:pt idx="8006" formatCode="General">
                  <c:v>0.1025523</c:v>
                </c:pt>
                <c:pt idx="8007" formatCode="General">
                  <c:v>0.1034003</c:v>
                </c:pt>
                <c:pt idx="8008" formatCode="General">
                  <c:v>0.1042124</c:v>
                </c:pt>
                <c:pt idx="8009" formatCode="General">
                  <c:v>0.1053723</c:v>
                </c:pt>
                <c:pt idx="8010" formatCode="General">
                  <c:v>0.10692</c:v>
                </c:pt>
                <c:pt idx="8011" formatCode="General">
                  <c:v>0.1087419</c:v>
                </c:pt>
                <c:pt idx="8012" formatCode="General">
                  <c:v>0.1106351</c:v>
                </c:pt>
                <c:pt idx="8013" formatCode="General">
                  <c:v>0.1124151</c:v>
                </c:pt>
                <c:pt idx="8014" formatCode="General">
                  <c:v>0.11403389999999999</c:v>
                </c:pt>
                <c:pt idx="8015" formatCode="General">
                  <c:v>0.11534510000000001</c:v>
                </c:pt>
                <c:pt idx="8016" formatCode="General">
                  <c:v>0.1161845</c:v>
                </c:pt>
                <c:pt idx="8017" formatCode="General">
                  <c:v>0.11656759999999999</c:v>
                </c:pt>
                <c:pt idx="8018" formatCode="General">
                  <c:v>0.11661290000000001</c:v>
                </c:pt>
                <c:pt idx="8019" formatCode="General">
                  <c:v>0.1164245</c:v>
                </c:pt>
                <c:pt idx="8020" formatCode="General">
                  <c:v>0.1160098</c:v>
                </c:pt>
                <c:pt idx="8021" formatCode="General">
                  <c:v>0.1154039</c:v>
                </c:pt>
                <c:pt idx="8022" formatCode="General">
                  <c:v>0.1147258</c:v>
                </c:pt>
                <c:pt idx="8023" formatCode="General">
                  <c:v>0.1143199</c:v>
                </c:pt>
                <c:pt idx="8024" formatCode="General">
                  <c:v>0.11455269999999999</c:v>
                </c:pt>
                <c:pt idx="8025" formatCode="General">
                  <c:v>0.1153154</c:v>
                </c:pt>
                <c:pt idx="8026" formatCode="General">
                  <c:v>0.1160731</c:v>
                </c:pt>
                <c:pt idx="8027" formatCode="General">
                  <c:v>0.11659650000000001</c:v>
                </c:pt>
                <c:pt idx="8028" formatCode="General">
                  <c:v>0.1169545</c:v>
                </c:pt>
                <c:pt idx="8029" formatCode="General">
                  <c:v>0.116841</c:v>
                </c:pt>
                <c:pt idx="8030" formatCode="General">
                  <c:v>0.11608060000000001</c:v>
                </c:pt>
                <c:pt idx="8031" formatCode="General">
                  <c:v>0.1153175</c:v>
                </c:pt>
                <c:pt idx="8032" formatCode="General">
                  <c:v>0.1151991</c:v>
                </c:pt>
                <c:pt idx="8033" formatCode="General">
                  <c:v>0.11544310000000001</c:v>
                </c:pt>
                <c:pt idx="8034" formatCode="General">
                  <c:v>0.1153527</c:v>
                </c:pt>
                <c:pt idx="8035" formatCode="General">
                  <c:v>0.11501450000000001</c:v>
                </c:pt>
                <c:pt idx="8036" formatCode="General">
                  <c:v>0.1149637</c:v>
                </c:pt>
                <c:pt idx="8037" formatCode="General">
                  <c:v>0.1151064</c:v>
                </c:pt>
                <c:pt idx="8038" formatCode="General">
                  <c:v>0.1149809</c:v>
                </c:pt>
                <c:pt idx="8039" formatCode="General">
                  <c:v>0.11440549999999999</c:v>
                </c:pt>
                <c:pt idx="8040" formatCode="General">
                  <c:v>0.11374529999999999</c:v>
                </c:pt>
                <c:pt idx="8041" formatCode="General">
                  <c:v>0.1133641</c:v>
                </c:pt>
                <c:pt idx="8042" formatCode="General">
                  <c:v>0.11314059999999999</c:v>
                </c:pt>
                <c:pt idx="8043" formatCode="General">
                  <c:v>0.1128632</c:v>
                </c:pt>
                <c:pt idx="8044" formatCode="General">
                  <c:v>0.1121784</c:v>
                </c:pt>
                <c:pt idx="8045" formatCode="General">
                  <c:v>0.1105227</c:v>
                </c:pt>
                <c:pt idx="8046" formatCode="General">
                  <c:v>0.10798679999999999</c:v>
                </c:pt>
                <c:pt idx="8047" formatCode="General">
                  <c:v>0.1054827</c:v>
                </c:pt>
                <c:pt idx="8048" formatCode="General">
                  <c:v>0.10401829999999999</c:v>
                </c:pt>
                <c:pt idx="8049" formatCode="General">
                  <c:v>0.1036528</c:v>
                </c:pt>
                <c:pt idx="8050" formatCode="General">
                  <c:v>0.1036154</c:v>
                </c:pt>
                <c:pt idx="8051" formatCode="General">
                  <c:v>0.1031161</c:v>
                </c:pt>
                <c:pt idx="8052" formatCode="General">
                  <c:v>0.10162060000000001</c:v>
                </c:pt>
                <c:pt idx="8053" formatCode="General">
                  <c:v>9.8928950000000002E-2</c:v>
                </c:pt>
                <c:pt idx="8054" formatCode="General">
                  <c:v>9.5155400000000001E-2</c:v>
                </c:pt>
                <c:pt idx="8055" formatCode="General">
                  <c:v>9.1098979999999996E-2</c:v>
                </c:pt>
                <c:pt idx="8056" formatCode="General">
                  <c:v>8.7867399999999998E-2</c:v>
                </c:pt>
                <c:pt idx="8057" formatCode="General">
                  <c:v>8.5719370000000003E-2</c:v>
                </c:pt>
                <c:pt idx="8058" formatCode="General">
                  <c:v>8.4442929999999999E-2</c:v>
                </c:pt>
                <c:pt idx="8059" formatCode="General">
                  <c:v>8.3810170000000003E-2</c:v>
                </c:pt>
                <c:pt idx="8060" formatCode="General">
                  <c:v>8.3528720000000001E-2</c:v>
                </c:pt>
                <c:pt idx="8061" formatCode="General">
                  <c:v>8.3377199999999999E-2</c:v>
                </c:pt>
                <c:pt idx="8062" formatCode="General">
                  <c:v>8.3257529999999996E-2</c:v>
                </c:pt>
                <c:pt idx="8063" formatCode="General">
                  <c:v>8.3373489999999995E-2</c:v>
                </c:pt>
                <c:pt idx="8064" formatCode="General">
                  <c:v>8.3800479999999997E-2</c:v>
                </c:pt>
                <c:pt idx="8065" formatCode="General">
                  <c:v>8.4074090000000004E-2</c:v>
                </c:pt>
                <c:pt idx="8066" formatCode="General">
                  <c:v>8.3851090000000003E-2</c:v>
                </c:pt>
                <c:pt idx="8067" formatCode="General">
                  <c:v>8.3439369999999999E-2</c:v>
                </c:pt>
                <c:pt idx="8068" formatCode="General">
                  <c:v>8.3305379999999998E-2</c:v>
                </c:pt>
                <c:pt idx="8069" formatCode="General">
                  <c:v>8.3298360000000002E-2</c:v>
                </c:pt>
                <c:pt idx="8070" formatCode="General">
                  <c:v>8.2871169999999994E-2</c:v>
                </c:pt>
                <c:pt idx="8071" formatCode="General">
                  <c:v>8.1541870000000002E-2</c:v>
                </c:pt>
                <c:pt idx="8072" formatCode="General">
                  <c:v>7.9606750000000004E-2</c:v>
                </c:pt>
                <c:pt idx="8073" formatCode="General">
                  <c:v>7.7980820000000006E-2</c:v>
                </c:pt>
                <c:pt idx="8074" formatCode="General">
                  <c:v>7.7078190000000005E-2</c:v>
                </c:pt>
                <c:pt idx="8075" formatCode="General">
                  <c:v>7.6410060000000002E-2</c:v>
                </c:pt>
                <c:pt idx="8076" formatCode="General">
                  <c:v>7.5476489999999993E-2</c:v>
                </c:pt>
                <c:pt idx="8077" formatCode="General">
                  <c:v>7.4248949999999994E-2</c:v>
                </c:pt>
                <c:pt idx="8078" formatCode="General">
                  <c:v>7.3023060000000001E-2</c:v>
                </c:pt>
                <c:pt idx="8079" formatCode="General">
                  <c:v>7.1814160000000002E-2</c:v>
                </c:pt>
                <c:pt idx="8080" formatCode="General">
                  <c:v>7.0228200000000005E-2</c:v>
                </c:pt>
                <c:pt idx="8081" formatCode="General">
                  <c:v>6.7998359999999994E-2</c:v>
                </c:pt>
                <c:pt idx="8082" formatCode="General">
                  <c:v>6.5351859999999998E-2</c:v>
                </c:pt>
                <c:pt idx="8083" formatCode="General">
                  <c:v>6.289546E-2</c:v>
                </c:pt>
                <c:pt idx="8084" formatCode="General">
                  <c:v>6.0844040000000002E-2</c:v>
                </c:pt>
                <c:pt idx="8085" formatCode="General">
                  <c:v>5.8783160000000001E-2</c:v>
                </c:pt>
                <c:pt idx="8086" formatCode="General">
                  <c:v>5.6148589999999998E-2</c:v>
                </c:pt>
                <c:pt idx="8087" formatCode="General">
                  <c:v>5.3056550000000001E-2</c:v>
                </c:pt>
                <c:pt idx="8088" formatCode="General">
                  <c:v>4.9975489999999997E-2</c:v>
                </c:pt>
                <c:pt idx="8089" formatCode="General">
                  <c:v>4.676599E-2</c:v>
                </c:pt>
                <c:pt idx="8090" formatCode="General">
                  <c:v>4.3056740000000003E-2</c:v>
                </c:pt>
                <c:pt idx="8091" formatCode="General">
                  <c:v>3.909696E-2</c:v>
                </c:pt>
                <c:pt idx="8092" formatCode="General">
                  <c:v>3.5376539999999998E-2</c:v>
                </c:pt>
                <c:pt idx="8093" formatCode="General">
                  <c:v>3.1590229999999997E-2</c:v>
                </c:pt>
                <c:pt idx="8094" formatCode="General">
                  <c:v>2.722192E-2</c:v>
                </c:pt>
                <c:pt idx="8095" formatCode="General">
                  <c:v>2.259121E-2</c:v>
                </c:pt>
                <c:pt idx="8096" formatCode="General">
                  <c:v>1.8359380000000002E-2</c:v>
                </c:pt>
                <c:pt idx="8097" formatCode="General">
                  <c:v>1.447768E-2</c:v>
                </c:pt>
                <c:pt idx="8098" formatCode="General">
                  <c:v>1.0468170000000001E-2</c:v>
                </c:pt>
                <c:pt idx="8099" formatCode="General">
                  <c:v>6.1212159999999996E-3</c:v>
                </c:pt>
                <c:pt idx="8100" formatCode="General">
                  <c:v>1.679013E-3</c:v>
                </c:pt>
                <c:pt idx="8101" formatCode="General">
                  <c:v>-2.4361919999999998E-3</c:v>
                </c:pt>
                <c:pt idx="8102" formatCode="General">
                  <c:v>-6.0044410000000001E-3</c:v>
                </c:pt>
                <c:pt idx="8103" formatCode="General">
                  <c:v>-9.0441089999999998E-3</c:v>
                </c:pt>
                <c:pt idx="8104" formatCode="General">
                  <c:v>-1.1606200000000001E-2</c:v>
                </c:pt>
                <c:pt idx="8105" formatCode="General">
                  <c:v>-1.35581E-2</c:v>
                </c:pt>
                <c:pt idx="8106" formatCode="General">
                  <c:v>-1.4891150000000001E-2</c:v>
                </c:pt>
                <c:pt idx="8107" formatCode="General">
                  <c:v>-1.6079619999999999E-2</c:v>
                </c:pt>
                <c:pt idx="8108" formatCode="General">
                  <c:v>-1.7613029999999998E-2</c:v>
                </c:pt>
                <c:pt idx="8109" formatCode="General">
                  <c:v>-1.9436999999999999E-2</c:v>
                </c:pt>
                <c:pt idx="8110" formatCode="General">
                  <c:v>-2.1077459999999999E-2</c:v>
                </c:pt>
                <c:pt idx="8111" formatCode="General">
                  <c:v>-2.213915E-2</c:v>
                </c:pt>
                <c:pt idx="8112" formatCode="General">
                  <c:v>-2.272977E-2</c:v>
                </c:pt>
                <c:pt idx="8113" formatCode="General">
                  <c:v>-2.325901E-2</c:v>
                </c:pt>
                <c:pt idx="8114" formatCode="General">
                  <c:v>-2.407422E-2</c:v>
                </c:pt>
                <c:pt idx="8115" formatCode="General">
                  <c:v>-2.5184720000000001E-2</c:v>
                </c:pt>
                <c:pt idx="8116" formatCode="General">
                  <c:v>-2.65239E-2</c:v>
                </c:pt>
                <c:pt idx="8117" formatCode="General">
                  <c:v>-2.8108810000000001E-2</c:v>
                </c:pt>
                <c:pt idx="8118" formatCode="General">
                  <c:v>-2.9959030000000001E-2</c:v>
                </c:pt>
                <c:pt idx="8119" formatCode="General">
                  <c:v>-3.1952510000000003E-2</c:v>
                </c:pt>
                <c:pt idx="8120" formatCode="General">
                  <c:v>-3.4027740000000001E-2</c:v>
                </c:pt>
                <c:pt idx="8121" formatCode="General">
                  <c:v>-3.6023819999999998E-2</c:v>
                </c:pt>
                <c:pt idx="8122" formatCode="General">
                  <c:v>-3.7785699999999998E-2</c:v>
                </c:pt>
                <c:pt idx="8123" formatCode="General">
                  <c:v>-3.9235730000000003E-2</c:v>
                </c:pt>
                <c:pt idx="8124" formatCode="General">
                  <c:v>-4.0565230000000001E-2</c:v>
                </c:pt>
                <c:pt idx="8125" formatCode="General">
                  <c:v>-4.200421E-2</c:v>
                </c:pt>
                <c:pt idx="8126" formatCode="General">
                  <c:v>-4.3343600000000003E-2</c:v>
                </c:pt>
                <c:pt idx="8127" formatCode="General">
                  <c:v>-4.4317570000000001E-2</c:v>
                </c:pt>
                <c:pt idx="8128" formatCode="General">
                  <c:v>-4.500055E-2</c:v>
                </c:pt>
                <c:pt idx="8129" formatCode="General">
                  <c:v>-4.5661199999999999E-2</c:v>
                </c:pt>
                <c:pt idx="8130" formatCode="General">
                  <c:v>-4.6537719999999998E-2</c:v>
                </c:pt>
                <c:pt idx="8131" formatCode="General">
                  <c:v>-4.7649289999999997E-2</c:v>
                </c:pt>
                <c:pt idx="8132" formatCode="General">
                  <c:v>-4.8951330000000001E-2</c:v>
                </c:pt>
                <c:pt idx="8133" formatCode="General">
                  <c:v>-5.0438419999999998E-2</c:v>
                </c:pt>
                <c:pt idx="8134" formatCode="General">
                  <c:v>-5.2081349999999998E-2</c:v>
                </c:pt>
                <c:pt idx="8135" formatCode="General">
                  <c:v>-5.3783070000000002E-2</c:v>
                </c:pt>
                <c:pt idx="8136" formatCode="General">
                  <c:v>-5.5354430000000003E-2</c:v>
                </c:pt>
                <c:pt idx="8137" formatCode="General">
                  <c:v>-5.6838600000000003E-2</c:v>
                </c:pt>
                <c:pt idx="8138" formatCode="General">
                  <c:v>-5.8647030000000003E-2</c:v>
                </c:pt>
                <c:pt idx="8139" formatCode="General">
                  <c:v>-6.0878349999999998E-2</c:v>
                </c:pt>
                <c:pt idx="8140" formatCode="General">
                  <c:v>-6.308975E-2</c:v>
                </c:pt>
                <c:pt idx="8141" formatCode="General">
                  <c:v>-6.501875E-2</c:v>
                </c:pt>
                <c:pt idx="8142" formatCode="General">
                  <c:v>-6.6877179999999994E-2</c:v>
                </c:pt>
                <c:pt idx="8143" formatCode="General">
                  <c:v>-6.8838819999999995E-2</c:v>
                </c:pt>
                <c:pt idx="8144" formatCode="General">
                  <c:v>-7.0728929999999995E-2</c:v>
                </c:pt>
                <c:pt idx="8145" formatCode="General">
                  <c:v>-7.2407369999999999E-2</c:v>
                </c:pt>
                <c:pt idx="8146" formatCode="General">
                  <c:v>-7.4042230000000001E-2</c:v>
                </c:pt>
                <c:pt idx="8147" formatCode="General">
                  <c:v>-7.5807910000000006E-2</c:v>
                </c:pt>
                <c:pt idx="8148" formatCode="General">
                  <c:v>-7.7701590000000001E-2</c:v>
                </c:pt>
                <c:pt idx="8149" formatCode="General">
                  <c:v>-7.9750249999999995E-2</c:v>
                </c:pt>
                <c:pt idx="8150" formatCode="General">
                  <c:v>-8.1826419999999997E-2</c:v>
                </c:pt>
                <c:pt idx="8151" formatCode="General">
                  <c:v>-8.3785929999999995E-2</c:v>
                </c:pt>
                <c:pt idx="8152" formatCode="General">
                  <c:v>-8.5739659999999995E-2</c:v>
                </c:pt>
                <c:pt idx="8153" formatCode="General">
                  <c:v>-8.7802420000000006E-2</c:v>
                </c:pt>
                <c:pt idx="8154" formatCode="General">
                  <c:v>-8.9920520000000004E-2</c:v>
                </c:pt>
                <c:pt idx="8155" formatCode="General">
                  <c:v>-9.2092080000000007E-2</c:v>
                </c:pt>
                <c:pt idx="8156" formatCode="General">
                  <c:v>-9.4340049999999995E-2</c:v>
                </c:pt>
                <c:pt idx="8157" formatCode="General">
                  <c:v>-9.6391560000000001E-2</c:v>
                </c:pt>
                <c:pt idx="8158" formatCode="General">
                  <c:v>-9.8130419999999996E-2</c:v>
                </c:pt>
                <c:pt idx="8159" formatCode="General">
                  <c:v>-9.9386589999999997E-2</c:v>
                </c:pt>
                <c:pt idx="8160" formatCode="General">
                  <c:v>-9.975726E-2</c:v>
                </c:pt>
                <c:pt idx="8161" formatCode="General">
                  <c:v>-9.9008509999999994E-2</c:v>
                </c:pt>
                <c:pt idx="8162" formatCode="General">
                  <c:v>-9.7480559999999994E-2</c:v>
                </c:pt>
                <c:pt idx="8163" formatCode="General">
                  <c:v>-9.5523609999999995E-2</c:v>
                </c:pt>
                <c:pt idx="8164" formatCode="General">
                  <c:v>-9.3279310000000004E-2</c:v>
                </c:pt>
                <c:pt idx="8165" formatCode="General">
                  <c:v>-9.1198180000000004E-2</c:v>
                </c:pt>
                <c:pt idx="8166" formatCode="General">
                  <c:v>-8.9827560000000001E-2</c:v>
                </c:pt>
                <c:pt idx="8167" formatCode="General">
                  <c:v>-8.9462399999999997E-2</c:v>
                </c:pt>
                <c:pt idx="8168" formatCode="General">
                  <c:v>-8.9699360000000006E-2</c:v>
                </c:pt>
                <c:pt idx="8169" formatCode="General">
                  <c:v>-9.0169529999999998E-2</c:v>
                </c:pt>
                <c:pt idx="8170" formatCode="General">
                  <c:v>-9.1107359999999998E-2</c:v>
                </c:pt>
                <c:pt idx="8171" formatCode="General">
                  <c:v>-9.2530029999999999E-2</c:v>
                </c:pt>
                <c:pt idx="8172" formatCode="General">
                  <c:v>-9.393253E-2</c:v>
                </c:pt>
                <c:pt idx="8173" formatCode="General">
                  <c:v>-9.5297779999999999E-2</c:v>
                </c:pt>
                <c:pt idx="8174" formatCode="General">
                  <c:v>-9.7168610000000002E-2</c:v>
                </c:pt>
                <c:pt idx="8175" formatCode="General">
                  <c:v>-9.9516750000000001E-2</c:v>
                </c:pt>
                <c:pt idx="8176" formatCode="General">
                  <c:v>-0.10176689999999999</c:v>
                </c:pt>
                <c:pt idx="8177" formatCode="General">
                  <c:v>-0.10372000000000001</c:v>
                </c:pt>
                <c:pt idx="8178" formatCode="General">
                  <c:v>-0.1055625</c:v>
                </c:pt>
                <c:pt idx="8179" formatCode="General">
                  <c:v>-0.1075685</c:v>
                </c:pt>
                <c:pt idx="8180" formatCode="General">
                  <c:v>-0.109747</c:v>
                </c:pt>
                <c:pt idx="8181" formatCode="General">
                  <c:v>-0.1122324</c:v>
                </c:pt>
                <c:pt idx="8182" formatCode="General">
                  <c:v>-0.11527270000000001</c:v>
                </c:pt>
                <c:pt idx="8183" formatCode="General">
                  <c:v>-0.118293</c:v>
                </c:pt>
                <c:pt idx="8184" formatCode="General">
                  <c:v>-0.12068429999999999</c:v>
                </c:pt>
                <c:pt idx="8185" formatCode="General">
                  <c:v>-0.12295730000000001</c:v>
                </c:pt>
                <c:pt idx="8186" formatCode="General">
                  <c:v>-0.1259903</c:v>
                </c:pt>
                <c:pt idx="8187" formatCode="General">
                  <c:v>-0.1296921</c:v>
                </c:pt>
                <c:pt idx="8188" formatCode="General">
                  <c:v>-0.13326540000000001</c:v>
                </c:pt>
                <c:pt idx="8189" formatCode="General">
                  <c:v>-0.1365767</c:v>
                </c:pt>
                <c:pt idx="8190" formatCode="General">
                  <c:v>-0.14021230000000001</c:v>
                </c:pt>
                <c:pt idx="8191" formatCode="General">
                  <c:v>-0.14425099999999999</c:v>
                </c:pt>
                <c:pt idx="8192" formatCode="General">
                  <c:v>-0.148198</c:v>
                </c:pt>
                <c:pt idx="8193" formatCode="General">
                  <c:v>-0.15157090000000001</c:v>
                </c:pt>
                <c:pt idx="8194" formatCode="General">
                  <c:v>-0.1541671</c:v>
                </c:pt>
                <c:pt idx="8195" formatCode="General">
                  <c:v>-0.15608549999999999</c:v>
                </c:pt>
                <c:pt idx="8196" formatCode="General">
                  <c:v>-0.1575144</c:v>
                </c:pt>
                <c:pt idx="8197" formatCode="General">
                  <c:v>-0.15819749999999999</c:v>
                </c:pt>
                <c:pt idx="8198" formatCode="General">
                  <c:v>-0.1577837</c:v>
                </c:pt>
                <c:pt idx="8199" formatCode="General">
                  <c:v>-0.15680089999999999</c:v>
                </c:pt>
                <c:pt idx="8200" formatCode="General">
                  <c:v>-0.15565580000000001</c:v>
                </c:pt>
                <c:pt idx="8201" formatCode="General">
                  <c:v>-0.15342040000000001</c:v>
                </c:pt>
                <c:pt idx="8202" formatCode="General">
                  <c:v>-0.1492695</c:v>
                </c:pt>
                <c:pt idx="8203" formatCode="General">
                  <c:v>-0.1437165</c:v>
                </c:pt>
                <c:pt idx="8204" formatCode="General">
                  <c:v>-0.13762360000000001</c:v>
                </c:pt>
                <c:pt idx="8205" formatCode="General">
                  <c:v>-0.13104150000000001</c:v>
                </c:pt>
                <c:pt idx="8206" formatCode="General">
                  <c:v>-0.1236054</c:v>
                </c:pt>
                <c:pt idx="8207" formatCode="General">
                  <c:v>-0.1158955</c:v>
                </c:pt>
                <c:pt idx="8208" formatCode="General">
                  <c:v>-0.1092954</c:v>
                </c:pt>
                <c:pt idx="8209" formatCode="General">
                  <c:v>-0.1039916</c:v>
                </c:pt>
                <c:pt idx="8210" formatCode="General">
                  <c:v>-9.8778950000000004E-2</c:v>
                </c:pt>
                <c:pt idx="8211" formatCode="General">
                  <c:v>-9.297822E-2</c:v>
                </c:pt>
                <c:pt idx="8212" formatCode="General">
                  <c:v>-8.7017330000000004E-2</c:v>
                </c:pt>
                <c:pt idx="8213" formatCode="General">
                  <c:v>-8.1241350000000004E-2</c:v>
                </c:pt>
                <c:pt idx="8214" formatCode="General">
                  <c:v>-7.5478050000000005E-2</c:v>
                </c:pt>
                <c:pt idx="8215" formatCode="General">
                  <c:v>-6.9666110000000003E-2</c:v>
                </c:pt>
                <c:pt idx="8216" formatCode="General">
                  <c:v>-6.3622380000000006E-2</c:v>
                </c:pt>
                <c:pt idx="8217" formatCode="General">
                  <c:v>-5.7039600000000003E-2</c:v>
                </c:pt>
                <c:pt idx="8218" formatCode="General">
                  <c:v>-4.9803710000000001E-2</c:v>
                </c:pt>
                <c:pt idx="8219" formatCode="General">
                  <c:v>-4.2112469999999999E-2</c:v>
                </c:pt>
                <c:pt idx="8220" formatCode="General">
                  <c:v>-3.4169659999999998E-2</c:v>
                </c:pt>
                <c:pt idx="8221" formatCode="General">
                  <c:v>-2.5670249999999999E-2</c:v>
                </c:pt>
                <c:pt idx="8222" formatCode="General">
                  <c:v>-1.603562E-2</c:v>
                </c:pt>
                <c:pt idx="8223" formatCode="General">
                  <c:v>-5.2162930000000003E-3</c:v>
                </c:pt>
                <c:pt idx="8224" formatCode="General">
                  <c:v>6.1297369999999997E-3</c:v>
                </c:pt>
                <c:pt idx="8225" formatCode="General">
                  <c:v>1.755758E-2</c:v>
                </c:pt>
                <c:pt idx="8226" formatCode="General">
                  <c:v>2.924937E-2</c:v>
                </c:pt>
                <c:pt idx="8227" formatCode="General">
                  <c:v>4.0920409999999997E-2</c:v>
                </c:pt>
                <c:pt idx="8228" formatCode="General">
                  <c:v>5.1754439999999999E-2</c:v>
                </c:pt>
                <c:pt idx="8229" formatCode="General">
                  <c:v>6.1500560000000003E-2</c:v>
                </c:pt>
                <c:pt idx="8230" formatCode="General">
                  <c:v>7.0625759999999996E-2</c:v>
                </c:pt>
                <c:pt idx="8231" formatCode="General">
                  <c:v>7.9165579999999999E-2</c:v>
                </c:pt>
                <c:pt idx="8232" formatCode="General">
                  <c:v>8.6182369999999994E-2</c:v>
                </c:pt>
                <c:pt idx="8233" formatCode="General">
                  <c:v>9.1266100000000003E-2</c:v>
                </c:pt>
                <c:pt idx="8234" formatCode="General">
                  <c:v>9.494466E-2</c:v>
                </c:pt>
                <c:pt idx="8235" formatCode="General">
                  <c:v>9.7830139999999996E-2</c:v>
                </c:pt>
                <c:pt idx="8236" formatCode="General">
                  <c:v>0.1001922</c:v>
                </c:pt>
                <c:pt idx="8237" formatCode="General">
                  <c:v>0.10197829999999999</c:v>
                </c:pt>
                <c:pt idx="8238" formatCode="General">
                  <c:v>0.10328</c:v>
                </c:pt>
                <c:pt idx="8239" formatCode="General">
                  <c:v>0.1042598</c:v>
                </c:pt>
                <c:pt idx="8240" formatCode="General">
                  <c:v>0.1048075</c:v>
                </c:pt>
                <c:pt idx="8241" formatCode="General">
                  <c:v>0.1047945</c:v>
                </c:pt>
                <c:pt idx="8242" formatCode="General">
                  <c:v>0.1042247</c:v>
                </c:pt>
                <c:pt idx="8243" formatCode="General">
                  <c:v>0.103394</c:v>
                </c:pt>
                <c:pt idx="8244" formatCode="General">
                  <c:v>0.1029853</c:v>
                </c:pt>
                <c:pt idx="8245" formatCode="General">
                  <c:v>0.10315879999999999</c:v>
                </c:pt>
                <c:pt idx="8246" formatCode="General">
                  <c:v>0.1031762</c:v>
                </c:pt>
                <c:pt idx="8247" formatCode="General">
                  <c:v>0.1025245</c:v>
                </c:pt>
                <c:pt idx="8248" formatCode="General">
                  <c:v>0.10159219999999999</c:v>
                </c:pt>
                <c:pt idx="8249" formatCode="General">
                  <c:v>0.10098840000000001</c:v>
                </c:pt>
                <c:pt idx="8250" formatCode="General">
                  <c:v>0.1006314</c:v>
                </c:pt>
                <c:pt idx="8251" formatCode="General">
                  <c:v>9.9886269999999999E-2</c:v>
                </c:pt>
                <c:pt idx="8252" formatCode="General">
                  <c:v>9.8338079999999994E-2</c:v>
                </c:pt>
                <c:pt idx="8253" formatCode="General">
                  <c:v>9.6236550000000004E-2</c:v>
                </c:pt>
                <c:pt idx="8254" formatCode="General">
                  <c:v>9.4076629999999994E-2</c:v>
                </c:pt>
                <c:pt idx="8255" formatCode="General">
                  <c:v>9.1899809999999998E-2</c:v>
                </c:pt>
                <c:pt idx="8256" formatCode="General">
                  <c:v>8.9580610000000005E-2</c:v>
                </c:pt>
                <c:pt idx="8257" formatCode="General">
                  <c:v>8.7222820000000006E-2</c:v>
                </c:pt>
                <c:pt idx="8258" formatCode="General">
                  <c:v>8.5050459999999994E-2</c:v>
                </c:pt>
                <c:pt idx="8259" formatCode="General">
                  <c:v>8.349065E-2</c:v>
                </c:pt>
                <c:pt idx="8260" formatCode="General">
                  <c:v>8.2992759999999999E-2</c:v>
                </c:pt>
                <c:pt idx="8261" formatCode="General">
                  <c:v>8.3538989999999994E-2</c:v>
                </c:pt>
                <c:pt idx="8262" formatCode="General">
                  <c:v>8.4527569999999996E-2</c:v>
                </c:pt>
                <c:pt idx="8263" formatCode="General">
                  <c:v>8.5615620000000003E-2</c:v>
                </c:pt>
                <c:pt idx="8264" formatCode="General">
                  <c:v>8.6999939999999998E-2</c:v>
                </c:pt>
                <c:pt idx="8265" formatCode="General">
                  <c:v>8.8699620000000007E-2</c:v>
                </c:pt>
                <c:pt idx="8266" formatCode="General">
                  <c:v>9.0143050000000002E-2</c:v>
                </c:pt>
                <c:pt idx="8267" formatCode="General">
                  <c:v>9.0637179999999998E-2</c:v>
                </c:pt>
                <c:pt idx="8268" formatCode="General">
                  <c:v>9.0343000000000007E-2</c:v>
                </c:pt>
                <c:pt idx="8269" formatCode="General">
                  <c:v>9.0603980000000001E-2</c:v>
                </c:pt>
                <c:pt idx="8270" formatCode="General">
                  <c:v>9.2489219999999997E-2</c:v>
                </c:pt>
                <c:pt idx="8271" formatCode="General">
                  <c:v>9.5415829999999993E-2</c:v>
                </c:pt>
                <c:pt idx="8272" formatCode="General">
                  <c:v>9.7797800000000004E-2</c:v>
                </c:pt>
                <c:pt idx="8273" formatCode="General">
                  <c:v>9.8548090000000005E-2</c:v>
                </c:pt>
                <c:pt idx="8274" formatCode="General">
                  <c:v>9.8175410000000005E-2</c:v>
                </c:pt>
                <c:pt idx="8275" formatCode="General">
                  <c:v>9.8421540000000002E-2</c:v>
                </c:pt>
                <c:pt idx="8276" formatCode="General">
                  <c:v>0.1003887</c:v>
                </c:pt>
                <c:pt idx="8277" formatCode="General">
                  <c:v>0.103047</c:v>
                </c:pt>
                <c:pt idx="8278" formatCode="General">
                  <c:v>0.104381</c:v>
                </c:pt>
                <c:pt idx="8279" formatCode="General">
                  <c:v>0.1041001</c:v>
                </c:pt>
                <c:pt idx="8280" formatCode="General">
                  <c:v>0.10364959999999999</c:v>
                </c:pt>
                <c:pt idx="8281" formatCode="General">
                  <c:v>0.1036897</c:v>
                </c:pt>
                <c:pt idx="8282" formatCode="General">
                  <c:v>0.10370840000000001</c:v>
                </c:pt>
                <c:pt idx="8283" formatCode="General">
                  <c:v>0.1039302</c:v>
                </c:pt>
                <c:pt idx="8284" formatCode="General">
                  <c:v>0.1050693</c:v>
                </c:pt>
                <c:pt idx="8285" formatCode="General">
                  <c:v>0.1067934</c:v>
                </c:pt>
                <c:pt idx="8286" formatCode="General">
                  <c:v>0.10824549999999999</c:v>
                </c:pt>
                <c:pt idx="8287" formatCode="General">
                  <c:v>0.1094527</c:v>
                </c:pt>
                <c:pt idx="8288" formatCode="General">
                  <c:v>0.11084529999999999</c:v>
                </c:pt>
                <c:pt idx="8289" formatCode="General">
                  <c:v>0.11213679999999999</c:v>
                </c:pt>
                <c:pt idx="8290" formatCode="General">
                  <c:v>0.11291569999999999</c:v>
                </c:pt>
                <c:pt idx="8291" formatCode="General">
                  <c:v>0.1135201</c:v>
                </c:pt>
                <c:pt idx="8292" formatCode="General">
                  <c:v>0.1142673</c:v>
                </c:pt>
                <c:pt idx="8293" formatCode="General">
                  <c:v>0.114994</c:v>
                </c:pt>
                <c:pt idx="8294" formatCode="General">
                  <c:v>0.11547780000000001</c:v>
                </c:pt>
                <c:pt idx="8295" formatCode="General">
                  <c:v>0.1156891</c:v>
                </c:pt>
                <c:pt idx="8296" formatCode="General">
                  <c:v>0.1156288</c:v>
                </c:pt>
                <c:pt idx="8297" formatCode="General">
                  <c:v>0.11528579999999999</c:v>
                </c:pt>
                <c:pt idx="8298" formatCode="General">
                  <c:v>0.1147446</c:v>
                </c:pt>
                <c:pt idx="8299" formatCode="General">
                  <c:v>0.1140938</c:v>
                </c:pt>
                <c:pt idx="8300" formatCode="General">
                  <c:v>0.1131836</c:v>
                </c:pt>
                <c:pt idx="8301" formatCode="General">
                  <c:v>0.1118247</c:v>
                </c:pt>
                <c:pt idx="8302" formatCode="General">
                  <c:v>0.110163</c:v>
                </c:pt>
                <c:pt idx="8303" formatCode="General">
                  <c:v>0.1084726</c:v>
                </c:pt>
                <c:pt idx="8304" formatCode="General">
                  <c:v>0.1065459</c:v>
                </c:pt>
                <c:pt idx="8305" formatCode="General">
                  <c:v>0.1040547</c:v>
                </c:pt>
                <c:pt idx="8306" formatCode="General">
                  <c:v>0.1010379</c:v>
                </c:pt>
                <c:pt idx="8307" formatCode="General">
                  <c:v>9.8029489999999997E-2</c:v>
                </c:pt>
                <c:pt idx="8308" formatCode="General">
                  <c:v>9.5647049999999997E-2</c:v>
                </c:pt>
                <c:pt idx="8309" formatCode="General">
                  <c:v>9.3914750000000005E-2</c:v>
                </c:pt>
                <c:pt idx="8310" formatCode="General">
                  <c:v>9.2059230000000006E-2</c:v>
                </c:pt>
                <c:pt idx="8311" formatCode="General">
                  <c:v>8.9618719999999999E-2</c:v>
                </c:pt>
                <c:pt idx="8312" formatCode="General">
                  <c:v>8.6787390000000006E-2</c:v>
                </c:pt>
                <c:pt idx="8313" formatCode="General">
                  <c:v>8.3889710000000006E-2</c:v>
                </c:pt>
                <c:pt idx="8314" formatCode="General">
                  <c:v>8.1515909999999997E-2</c:v>
                </c:pt>
                <c:pt idx="8315" formatCode="General">
                  <c:v>8.0561190000000005E-2</c:v>
                </c:pt>
                <c:pt idx="8316" formatCode="General">
                  <c:v>8.124062E-2</c:v>
                </c:pt>
                <c:pt idx="8317" formatCode="General">
                  <c:v>8.2184370000000007E-2</c:v>
                </c:pt>
                <c:pt idx="8318" formatCode="General">
                  <c:v>8.1974229999999995E-2</c:v>
                </c:pt>
                <c:pt idx="8319" formatCode="General">
                  <c:v>8.1017229999999996E-2</c:v>
                </c:pt>
                <c:pt idx="8320" formatCode="General">
                  <c:v>8.0809919999999993E-2</c:v>
                </c:pt>
                <c:pt idx="8321" formatCode="General">
                  <c:v>8.1680169999999996E-2</c:v>
                </c:pt>
                <c:pt idx="8322" formatCode="General">
                  <c:v>8.2546869999999994E-2</c:v>
                </c:pt>
                <c:pt idx="8323" formatCode="General">
                  <c:v>8.3022159999999998E-2</c:v>
                </c:pt>
                <c:pt idx="8324" formatCode="General">
                  <c:v>8.3766350000000003E-2</c:v>
                </c:pt>
                <c:pt idx="8325" formatCode="General">
                  <c:v>8.5074780000000003E-2</c:v>
                </c:pt>
                <c:pt idx="8326" formatCode="General">
                  <c:v>8.6284009999999994E-2</c:v>
                </c:pt>
                <c:pt idx="8327" formatCode="General">
                  <c:v>8.6702399999999999E-2</c:v>
                </c:pt>
                <c:pt idx="8328" formatCode="General">
                  <c:v>8.6486450000000006E-2</c:v>
                </c:pt>
                <c:pt idx="8329" formatCode="General">
                  <c:v>8.6342539999999995E-2</c:v>
                </c:pt>
                <c:pt idx="8330" formatCode="General">
                  <c:v>8.6483480000000001E-2</c:v>
                </c:pt>
                <c:pt idx="8331" formatCode="General">
                  <c:v>8.6599529999999994E-2</c:v>
                </c:pt>
                <c:pt idx="8332" formatCode="General">
                  <c:v>8.6375919999999995E-2</c:v>
                </c:pt>
                <c:pt idx="8333" formatCode="General">
                  <c:v>8.5957389999999995E-2</c:v>
                </c:pt>
                <c:pt idx="8334" formatCode="General">
                  <c:v>8.5667980000000005E-2</c:v>
                </c:pt>
                <c:pt idx="8335" formatCode="General">
                  <c:v>8.5531599999999999E-2</c:v>
                </c:pt>
                <c:pt idx="8336" formatCode="General">
                  <c:v>8.5482249999999996E-2</c:v>
                </c:pt>
                <c:pt idx="8337" formatCode="General">
                  <c:v>8.5431649999999998E-2</c:v>
                </c:pt>
                <c:pt idx="8338" formatCode="General">
                  <c:v>8.5198800000000005E-2</c:v>
                </c:pt>
                <c:pt idx="8339" formatCode="General">
                  <c:v>8.4537890000000004E-2</c:v>
                </c:pt>
                <c:pt idx="8340" formatCode="General">
                  <c:v>8.3219989999999994E-2</c:v>
                </c:pt>
                <c:pt idx="8341" formatCode="General">
                  <c:v>8.1437560000000006E-2</c:v>
                </c:pt>
                <c:pt idx="8342" formatCode="General">
                  <c:v>7.9770099999999997E-2</c:v>
                </c:pt>
                <c:pt idx="8343" formatCode="General">
                  <c:v>7.8410839999999996E-2</c:v>
                </c:pt>
                <c:pt idx="8344" formatCode="General">
                  <c:v>7.6923519999999995E-2</c:v>
                </c:pt>
                <c:pt idx="8345" formatCode="General">
                  <c:v>7.5026880000000004E-2</c:v>
                </c:pt>
                <c:pt idx="8346" formatCode="General">
                  <c:v>7.2995439999999995E-2</c:v>
                </c:pt>
                <c:pt idx="8347" formatCode="General">
                  <c:v>7.1025119999999997E-2</c:v>
                </c:pt>
                <c:pt idx="8348" formatCode="General">
                  <c:v>6.8928569999999995E-2</c:v>
                </c:pt>
                <c:pt idx="8349" formatCode="General">
                  <c:v>6.6649550000000002E-2</c:v>
                </c:pt>
                <c:pt idx="8350" formatCode="General">
                  <c:v>6.4417219999999997E-2</c:v>
                </c:pt>
                <c:pt idx="8351" formatCode="General">
                  <c:v>6.254403E-2</c:v>
                </c:pt>
                <c:pt idx="8352" formatCode="General">
                  <c:v>6.0455170000000003E-2</c:v>
                </c:pt>
                <c:pt idx="8353" formatCode="General">
                  <c:v>5.7095939999999998E-2</c:v>
                </c:pt>
                <c:pt idx="8354" formatCode="General">
                  <c:v>5.2939170000000001E-2</c:v>
                </c:pt>
                <c:pt idx="8355" formatCode="General">
                  <c:v>4.993885E-2</c:v>
                </c:pt>
                <c:pt idx="8356" formatCode="General">
                  <c:v>4.909256E-2</c:v>
                </c:pt>
                <c:pt idx="8357" formatCode="General">
                  <c:v>4.9269340000000002E-2</c:v>
                </c:pt>
                <c:pt idx="8358" formatCode="General">
                  <c:v>4.8990529999999997E-2</c:v>
                </c:pt>
                <c:pt idx="8359" formatCode="General">
                  <c:v>4.8267289999999997E-2</c:v>
                </c:pt>
                <c:pt idx="8360" formatCode="General">
                  <c:v>4.7998100000000002E-2</c:v>
                </c:pt>
                <c:pt idx="8361" formatCode="General">
                  <c:v>4.8507130000000002E-2</c:v>
                </c:pt>
                <c:pt idx="8362" formatCode="General">
                  <c:v>4.9490060000000002E-2</c:v>
                </c:pt>
                <c:pt idx="8363" formatCode="General">
                  <c:v>5.0666210000000003E-2</c:v>
                </c:pt>
                <c:pt idx="8364" formatCode="General">
                  <c:v>5.1924640000000001E-2</c:v>
                </c:pt>
                <c:pt idx="8365" formatCode="General">
                  <c:v>5.3154069999999998E-2</c:v>
                </c:pt>
                <c:pt idx="8366" formatCode="General">
                  <c:v>5.425572E-2</c:v>
                </c:pt>
                <c:pt idx="8367" formatCode="General">
                  <c:v>5.5514250000000001E-2</c:v>
                </c:pt>
                <c:pt idx="8368" formatCode="General">
                  <c:v>5.7072730000000002E-2</c:v>
                </c:pt>
                <c:pt idx="8369" formatCode="General">
                  <c:v>5.8486490000000002E-2</c:v>
                </c:pt>
                <c:pt idx="8370" formatCode="General">
                  <c:v>5.9106199999999998E-2</c:v>
                </c:pt>
                <c:pt idx="8371" formatCode="General">
                  <c:v>5.8901019999999998E-2</c:v>
                </c:pt>
                <c:pt idx="8372" formatCode="General">
                  <c:v>5.8963590000000003E-2</c:v>
                </c:pt>
                <c:pt idx="8373" formatCode="General">
                  <c:v>6.0257970000000001E-2</c:v>
                </c:pt>
                <c:pt idx="8374" formatCode="General">
                  <c:v>6.1996030000000001E-2</c:v>
                </c:pt>
                <c:pt idx="8375" formatCode="General">
                  <c:v>6.2752150000000007E-2</c:v>
                </c:pt>
                <c:pt idx="8376" formatCode="General">
                  <c:v>6.2673099999999995E-2</c:v>
                </c:pt>
                <c:pt idx="8377" formatCode="General">
                  <c:v>6.2946429999999998E-2</c:v>
                </c:pt>
                <c:pt idx="8378" formatCode="General">
                  <c:v>6.4038520000000002E-2</c:v>
                </c:pt>
                <c:pt idx="8379" formatCode="General">
                  <c:v>6.5477069999999998E-2</c:v>
                </c:pt>
                <c:pt idx="8380" formatCode="General">
                  <c:v>6.6601140000000003E-2</c:v>
                </c:pt>
                <c:pt idx="8381" formatCode="General">
                  <c:v>6.7294850000000003E-2</c:v>
                </c:pt>
                <c:pt idx="8382" formatCode="General">
                  <c:v>6.7992010000000005E-2</c:v>
                </c:pt>
                <c:pt idx="8383" formatCode="General">
                  <c:v>6.9113880000000003E-2</c:v>
                </c:pt>
                <c:pt idx="8384" formatCode="General">
                  <c:v>7.06571E-2</c:v>
                </c:pt>
                <c:pt idx="8385" formatCode="General">
                  <c:v>7.2566279999999997E-2</c:v>
                </c:pt>
                <c:pt idx="8386" formatCode="General">
                  <c:v>7.4871820000000006E-2</c:v>
                </c:pt>
                <c:pt idx="8387" formatCode="General">
                  <c:v>7.7366420000000005E-2</c:v>
                </c:pt>
                <c:pt idx="8388" formatCode="General">
                  <c:v>7.9618599999999998E-2</c:v>
                </c:pt>
                <c:pt idx="8389" formatCode="General">
                  <c:v>8.1632979999999994E-2</c:v>
                </c:pt>
                <c:pt idx="8390" formatCode="General">
                  <c:v>8.3820279999999997E-2</c:v>
                </c:pt>
                <c:pt idx="8391" formatCode="General">
                  <c:v>8.6091020000000004E-2</c:v>
                </c:pt>
                <c:pt idx="8392" formatCode="General">
                  <c:v>8.7989230000000002E-2</c:v>
                </c:pt>
                <c:pt idx="8393" formatCode="General">
                  <c:v>8.9313229999999993E-2</c:v>
                </c:pt>
                <c:pt idx="8394" formatCode="General">
                  <c:v>9.033352E-2</c:v>
                </c:pt>
                <c:pt idx="8395" formatCode="General">
                  <c:v>9.1599319999999998E-2</c:v>
                </c:pt>
                <c:pt idx="8396" formatCode="General">
                  <c:v>9.3561729999999996E-2</c:v>
                </c:pt>
                <c:pt idx="8397" formatCode="General">
                  <c:v>9.5915020000000004E-2</c:v>
                </c:pt>
                <c:pt idx="8398" formatCode="General">
                  <c:v>9.7538700000000006E-2</c:v>
                </c:pt>
                <c:pt idx="8399" formatCode="General">
                  <c:v>9.7528829999999997E-2</c:v>
                </c:pt>
                <c:pt idx="8400" formatCode="General">
                  <c:v>9.6471319999999999E-2</c:v>
                </c:pt>
                <c:pt idx="8401" formatCode="General">
                  <c:v>9.6559279999999997E-2</c:v>
                </c:pt>
                <c:pt idx="8402" formatCode="General">
                  <c:v>9.9603579999999997E-2</c:v>
                </c:pt>
                <c:pt idx="8403" formatCode="General">
                  <c:v>0.1046067</c:v>
                </c:pt>
                <c:pt idx="8404" formatCode="General">
                  <c:v>0.10772130000000001</c:v>
                </c:pt>
                <c:pt idx="8405" formatCode="General">
                  <c:v>0.1066783</c:v>
                </c:pt>
                <c:pt idx="8406" formatCode="General">
                  <c:v>0.1043634</c:v>
                </c:pt>
                <c:pt idx="8407" formatCode="General">
                  <c:v>0.10463989999999999</c:v>
                </c:pt>
                <c:pt idx="8408" formatCode="General">
                  <c:v>0.10694430000000001</c:v>
                </c:pt>
                <c:pt idx="8409" formatCode="General">
                  <c:v>0.1081622</c:v>
                </c:pt>
                <c:pt idx="8410" formatCode="General">
                  <c:v>0.1078006</c:v>
                </c:pt>
                <c:pt idx="8411" formatCode="General">
                  <c:v>0.1079353</c:v>
                </c:pt>
                <c:pt idx="8412" formatCode="General">
                  <c:v>0.1089996</c:v>
                </c:pt>
                <c:pt idx="8413" formatCode="General">
                  <c:v>0.1097505</c:v>
                </c:pt>
                <c:pt idx="8414" formatCode="General">
                  <c:v>0.1100884</c:v>
                </c:pt>
                <c:pt idx="8415" formatCode="General">
                  <c:v>0.11077380000000001</c:v>
                </c:pt>
                <c:pt idx="8416" formatCode="General">
                  <c:v>0.1113079</c:v>
                </c:pt>
                <c:pt idx="8417" formatCode="General">
                  <c:v>0.11066429999999999</c:v>
                </c:pt>
                <c:pt idx="8418" formatCode="General">
                  <c:v>0.1094474</c:v>
                </c:pt>
                <c:pt idx="8419" formatCode="General">
                  <c:v>0.1088237</c:v>
                </c:pt>
                <c:pt idx="8420" formatCode="General">
                  <c:v>0.1082915</c:v>
                </c:pt>
                <c:pt idx="8421" formatCode="General">
                  <c:v>0.1062811</c:v>
                </c:pt>
                <c:pt idx="8422" formatCode="General">
                  <c:v>0.102891</c:v>
                </c:pt>
                <c:pt idx="8423" formatCode="General">
                  <c:v>9.9975720000000004E-2</c:v>
                </c:pt>
                <c:pt idx="8424" formatCode="General">
                  <c:v>9.8187239999999995E-2</c:v>
                </c:pt>
                <c:pt idx="8425" formatCode="General">
                  <c:v>9.5980309999999999E-2</c:v>
                </c:pt>
                <c:pt idx="8426" formatCode="General">
                  <c:v>9.2283409999999996E-2</c:v>
                </c:pt>
                <c:pt idx="8427" formatCode="General">
                  <c:v>8.7806129999999996E-2</c:v>
                </c:pt>
                <c:pt idx="8428" formatCode="General">
                  <c:v>8.3480760000000001E-2</c:v>
                </c:pt>
                <c:pt idx="8429" formatCode="General">
                  <c:v>7.9261419999999999E-2</c:v>
                </c:pt>
                <c:pt idx="8430" formatCode="General">
                  <c:v>7.4756349999999999E-2</c:v>
                </c:pt>
                <c:pt idx="8431" formatCode="General">
                  <c:v>7.0158419999999999E-2</c:v>
                </c:pt>
                <c:pt idx="8432" formatCode="General">
                  <c:v>6.5789639999999996E-2</c:v>
                </c:pt>
                <c:pt idx="8433" formatCode="General">
                  <c:v>6.140996E-2</c:v>
                </c:pt>
                <c:pt idx="8434" formatCode="General">
                  <c:v>5.6692270000000003E-2</c:v>
                </c:pt>
                <c:pt idx="8435" formatCode="General">
                  <c:v>5.2067479999999999E-2</c:v>
                </c:pt>
                <c:pt idx="8436" formatCode="General">
                  <c:v>4.8313790000000002E-2</c:v>
                </c:pt>
                <c:pt idx="8437" formatCode="General">
                  <c:v>4.5219990000000002E-2</c:v>
                </c:pt>
                <c:pt idx="8438" formatCode="General">
                  <c:v>4.1560920000000001E-2</c:v>
                </c:pt>
                <c:pt idx="8439" formatCode="General">
                  <c:v>3.6768200000000001E-2</c:v>
                </c:pt>
                <c:pt idx="8440" formatCode="General">
                  <c:v>3.1779830000000002E-2</c:v>
                </c:pt>
                <c:pt idx="8441" formatCode="General">
                  <c:v>2.7886350000000001E-2</c:v>
                </c:pt>
                <c:pt idx="8442" formatCode="General">
                  <c:v>2.5074639999999999E-2</c:v>
                </c:pt>
                <c:pt idx="8443" formatCode="General">
                  <c:v>2.195629E-2</c:v>
                </c:pt>
                <c:pt idx="8444" formatCode="General">
                  <c:v>1.7524629999999999E-2</c:v>
                </c:pt>
                <c:pt idx="8445" formatCode="General">
                  <c:v>1.2523970000000001E-2</c:v>
                </c:pt>
                <c:pt idx="8446" formatCode="General">
                  <c:v>8.2597030000000002E-3</c:v>
                </c:pt>
                <c:pt idx="8447" formatCode="General">
                  <c:v>4.9257470000000003E-3</c:v>
                </c:pt>
                <c:pt idx="8448" formatCode="General">
                  <c:v>2.003117E-3</c:v>
                </c:pt>
                <c:pt idx="8449" formatCode="General">
                  <c:v>-8.4683740000000005E-4</c:v>
                </c:pt>
                <c:pt idx="8450" formatCode="General">
                  <c:v>-3.5449460000000002E-3</c:v>
                </c:pt>
                <c:pt idx="8451" formatCode="General">
                  <c:v>-5.8414829999999997E-3</c:v>
                </c:pt>
                <c:pt idx="8452" formatCode="General">
                  <c:v>-7.7637940000000001E-3</c:v>
                </c:pt>
                <c:pt idx="8453" formatCode="General">
                  <c:v>-9.3245450000000001E-3</c:v>
                </c:pt>
                <c:pt idx="8454" formatCode="General">
                  <c:v>-1.0692979999999999E-2</c:v>
                </c:pt>
                <c:pt idx="8455" formatCode="General">
                  <c:v>-1.2175439999999999E-2</c:v>
                </c:pt>
                <c:pt idx="8456" formatCode="General">
                  <c:v>-1.3808330000000001E-2</c:v>
                </c:pt>
                <c:pt idx="8457" formatCode="General">
                  <c:v>-1.531305E-2</c:v>
                </c:pt>
                <c:pt idx="8458" formatCode="General">
                  <c:v>-1.6390729999999999E-2</c:v>
                </c:pt>
                <c:pt idx="8459" formatCode="General">
                  <c:v>-1.681026E-2</c:v>
                </c:pt>
                <c:pt idx="8460" formatCode="General">
                  <c:v>-1.653255E-2</c:v>
                </c:pt>
                <c:pt idx="8461" formatCode="General">
                  <c:v>-1.555314E-2</c:v>
                </c:pt>
                <c:pt idx="8462" formatCode="General">
                  <c:v>-1.371202E-2</c:v>
                </c:pt>
                <c:pt idx="8463" formatCode="General">
                  <c:v>-1.07651E-2</c:v>
                </c:pt>
                <c:pt idx="8464" formatCode="General">
                  <c:v>-6.7886120000000003E-3</c:v>
                </c:pt>
                <c:pt idx="8465" formatCode="General">
                  <c:v>-2.2205229999999999E-3</c:v>
                </c:pt>
                <c:pt idx="8466" formatCode="General">
                  <c:v>2.4166029999999998E-3</c:v>
                </c:pt>
                <c:pt idx="8467" formatCode="General">
                  <c:v>6.7529119999999998E-3</c:v>
                </c:pt>
                <c:pt idx="8468" formatCode="General">
                  <c:v>1.059586E-2</c:v>
                </c:pt>
                <c:pt idx="8469" formatCode="General">
                  <c:v>1.3821150000000001E-2</c:v>
                </c:pt>
                <c:pt idx="8470" formatCode="General">
                  <c:v>1.6505639999999999E-2</c:v>
                </c:pt>
                <c:pt idx="8471" formatCode="General">
                  <c:v>1.9134060000000001E-2</c:v>
                </c:pt>
                <c:pt idx="8472" formatCode="General">
                  <c:v>2.1858410000000002E-2</c:v>
                </c:pt>
                <c:pt idx="8473" formatCode="General">
                  <c:v>2.397782E-2</c:v>
                </c:pt>
                <c:pt idx="8474" formatCode="General">
                  <c:v>2.4962020000000001E-2</c:v>
                </c:pt>
                <c:pt idx="8475" formatCode="General">
                  <c:v>2.5566769999999999E-2</c:v>
                </c:pt>
                <c:pt idx="8476" formatCode="General">
                  <c:v>2.6897669999999999E-2</c:v>
                </c:pt>
                <c:pt idx="8477" formatCode="General">
                  <c:v>2.830645E-2</c:v>
                </c:pt>
                <c:pt idx="8478" formatCode="General">
                  <c:v>2.816867E-2</c:v>
                </c:pt>
                <c:pt idx="8479" formatCode="General">
                  <c:v>2.7495260000000001E-2</c:v>
                </c:pt>
                <c:pt idx="8480" formatCode="General">
                  <c:v>2.906893E-2</c:v>
                </c:pt>
                <c:pt idx="8481" formatCode="General">
                  <c:v>3.2227930000000002E-2</c:v>
                </c:pt>
                <c:pt idx="8482" formatCode="General">
                  <c:v>3.2812800000000003E-2</c:v>
                </c:pt>
                <c:pt idx="8483" formatCode="General">
                  <c:v>2.98456E-2</c:v>
                </c:pt>
                <c:pt idx="8484" formatCode="General">
                  <c:v>2.71997E-2</c:v>
                </c:pt>
                <c:pt idx="8485" formatCode="General">
                  <c:v>2.7204679999999998E-2</c:v>
                </c:pt>
                <c:pt idx="8486" formatCode="General">
                  <c:v>2.7710869999999999E-2</c:v>
                </c:pt>
                <c:pt idx="8487" formatCode="General">
                  <c:v>2.6553029999999998E-2</c:v>
                </c:pt>
                <c:pt idx="8488" formatCode="General">
                  <c:v>2.4765300000000001E-2</c:v>
                </c:pt>
                <c:pt idx="8489" formatCode="General">
                  <c:v>2.4010549999999999E-2</c:v>
                </c:pt>
                <c:pt idx="8490" formatCode="General">
                  <c:v>2.3742719999999998E-2</c:v>
                </c:pt>
                <c:pt idx="8491" formatCode="General">
                  <c:v>2.2694840000000001E-2</c:v>
                </c:pt>
                <c:pt idx="8492" formatCode="General">
                  <c:v>2.090241E-2</c:v>
                </c:pt>
                <c:pt idx="8493" formatCode="General">
                  <c:v>1.9429749999999999E-2</c:v>
                </c:pt>
                <c:pt idx="8494" formatCode="General">
                  <c:v>1.8871909999999999E-2</c:v>
                </c:pt>
                <c:pt idx="8495" formatCode="General">
                  <c:v>1.846764E-2</c:v>
                </c:pt>
                <c:pt idx="8496" formatCode="General">
                  <c:v>1.7300179999999998E-2</c:v>
                </c:pt>
                <c:pt idx="8497" formatCode="General">
                  <c:v>1.5647500000000002E-2</c:v>
                </c:pt>
                <c:pt idx="8498" formatCode="General">
                  <c:v>1.4158810000000001E-2</c:v>
                </c:pt>
                <c:pt idx="8499" formatCode="General">
                  <c:v>1.262022E-2</c:v>
                </c:pt>
                <c:pt idx="8500" formatCode="General">
                  <c:v>1.072409E-2</c:v>
                </c:pt>
                <c:pt idx="8501" formatCode="General">
                  <c:v>8.7154160000000001E-3</c:v>
                </c:pt>
                <c:pt idx="8502" formatCode="General">
                  <c:v>6.7485649999999998E-3</c:v>
                </c:pt>
                <c:pt idx="8503" formatCode="General">
                  <c:v>4.5142580000000002E-3</c:v>
                </c:pt>
                <c:pt idx="8504" formatCode="General">
                  <c:v>1.702957E-3</c:v>
                </c:pt>
                <c:pt idx="8505" formatCode="General">
                  <c:v>-1.293963E-3</c:v>
                </c:pt>
                <c:pt idx="8506" formatCode="General">
                  <c:v>-3.9762189999999996E-3</c:v>
                </c:pt>
                <c:pt idx="8507" formatCode="General">
                  <c:v>-6.8768070000000004E-3</c:v>
                </c:pt>
                <c:pt idx="8508" formatCode="General">
                  <c:v>-1.089125E-2</c:v>
                </c:pt>
                <c:pt idx="8509" formatCode="General">
                  <c:v>-1.559147E-2</c:v>
                </c:pt>
                <c:pt idx="8510" formatCode="General">
                  <c:v>-1.962034E-2</c:v>
                </c:pt>
                <c:pt idx="8511" formatCode="General">
                  <c:v>-2.2729679999999999E-2</c:v>
                </c:pt>
                <c:pt idx="8512" formatCode="General">
                  <c:v>-2.5933270000000001E-2</c:v>
                </c:pt>
                <c:pt idx="8513" formatCode="General">
                  <c:v>-2.950649E-2</c:v>
                </c:pt>
                <c:pt idx="8514" formatCode="General">
                  <c:v>-3.2630890000000003E-2</c:v>
                </c:pt>
                <c:pt idx="8515" formatCode="General">
                  <c:v>-3.4962680000000003E-2</c:v>
                </c:pt>
                <c:pt idx="8516" formatCode="General">
                  <c:v>-3.7397340000000001E-2</c:v>
                </c:pt>
                <c:pt idx="8517" formatCode="General">
                  <c:v>-4.0664499999999999E-2</c:v>
                </c:pt>
                <c:pt idx="8518" formatCode="General">
                  <c:v>-4.4314310000000003E-2</c:v>
                </c:pt>
                <c:pt idx="8519" formatCode="General">
                  <c:v>-4.7404139999999997E-2</c:v>
                </c:pt>
                <c:pt idx="8520" formatCode="General">
                  <c:v>-4.9755830000000001E-2</c:v>
                </c:pt>
                <c:pt idx="8521" formatCode="General">
                  <c:v>-5.1890180000000001E-2</c:v>
                </c:pt>
                <c:pt idx="8522" formatCode="General">
                  <c:v>-5.4369130000000002E-2</c:v>
                </c:pt>
                <c:pt idx="8523" formatCode="General">
                  <c:v>-5.7203869999999997E-2</c:v>
                </c:pt>
                <c:pt idx="8524" formatCode="General">
                  <c:v>-6.0027579999999997E-2</c:v>
                </c:pt>
                <c:pt idx="8525" formatCode="General">
                  <c:v>-6.2625E-2</c:v>
                </c:pt>
                <c:pt idx="8526" formatCode="General">
                  <c:v>-6.5071680000000007E-2</c:v>
                </c:pt>
                <c:pt idx="8527" formatCode="General">
                  <c:v>-6.7683380000000001E-2</c:v>
                </c:pt>
                <c:pt idx="8528" formatCode="General">
                  <c:v>-7.0579489999999995E-2</c:v>
                </c:pt>
                <c:pt idx="8529" formatCode="General">
                  <c:v>-7.36681E-2</c:v>
                </c:pt>
                <c:pt idx="8530" formatCode="General">
                  <c:v>-7.7046409999999996E-2</c:v>
                </c:pt>
                <c:pt idx="8531" formatCode="General">
                  <c:v>-8.048951E-2</c:v>
                </c:pt>
                <c:pt idx="8532" formatCode="General">
                  <c:v>-8.3308190000000004E-2</c:v>
                </c:pt>
                <c:pt idx="8533" formatCode="General">
                  <c:v>-8.5499329999999998E-2</c:v>
                </c:pt>
                <c:pt idx="8534" formatCode="General">
                  <c:v>-8.8159669999999996E-2</c:v>
                </c:pt>
                <c:pt idx="8535" formatCode="General">
                  <c:v>-9.2022090000000001E-2</c:v>
                </c:pt>
                <c:pt idx="8536" formatCode="General">
                  <c:v>-9.6214900000000006E-2</c:v>
                </c:pt>
                <c:pt idx="8537" formatCode="General">
                  <c:v>-9.943225E-2</c:v>
                </c:pt>
                <c:pt idx="8538" formatCode="General">
                  <c:v>-0.10175530000000001</c:v>
                </c:pt>
                <c:pt idx="8539" formatCode="General">
                  <c:v>-0.10416540000000001</c:v>
                </c:pt>
                <c:pt idx="8540" formatCode="General">
                  <c:v>-0.10695109999999999</c:v>
                </c:pt>
                <c:pt idx="8541" formatCode="General">
                  <c:v>-0.10952720000000001</c:v>
                </c:pt>
                <c:pt idx="8542" formatCode="General">
                  <c:v>-0.1114593</c:v>
                </c:pt>
                <c:pt idx="8543" formatCode="General">
                  <c:v>-0.11290070000000001</c:v>
                </c:pt>
                <c:pt idx="8544" formatCode="General">
                  <c:v>-0.11420139999999999</c:v>
                </c:pt>
                <c:pt idx="8545" formatCode="General">
                  <c:v>-0.11534709999999999</c:v>
                </c:pt>
                <c:pt idx="8546" formatCode="General">
                  <c:v>-0.1159907</c:v>
                </c:pt>
                <c:pt idx="8547" formatCode="General">
                  <c:v>-0.1159449</c:v>
                </c:pt>
                <c:pt idx="8548" formatCode="General">
                  <c:v>-0.1155752</c:v>
                </c:pt>
                <c:pt idx="8549" formatCode="General">
                  <c:v>-0.11543879999999999</c:v>
                </c:pt>
                <c:pt idx="8550" formatCode="General">
                  <c:v>-0.11592909999999999</c:v>
                </c:pt>
                <c:pt idx="8551" formatCode="General">
                  <c:v>-0.11672200000000001</c:v>
                </c:pt>
                <c:pt idx="8552" formatCode="General">
                  <c:v>-0.1168303</c:v>
                </c:pt>
                <c:pt idx="8553" formatCode="General">
                  <c:v>-0.1157642</c:v>
                </c:pt>
                <c:pt idx="8554" formatCode="General">
                  <c:v>-0.1142735</c:v>
                </c:pt>
                <c:pt idx="8555" formatCode="General">
                  <c:v>-0.11347989999999999</c:v>
                </c:pt>
                <c:pt idx="8556" formatCode="General">
                  <c:v>-0.1134776</c:v>
                </c:pt>
                <c:pt idx="8557" formatCode="General">
                  <c:v>-0.11358740000000001</c:v>
                </c:pt>
                <c:pt idx="8558" formatCode="General">
                  <c:v>-0.11335770000000001</c:v>
                </c:pt>
                <c:pt idx="8559" formatCode="General">
                  <c:v>-0.11278440000000001</c:v>
                </c:pt>
                <c:pt idx="8560" formatCode="General">
                  <c:v>-0.1119598</c:v>
                </c:pt>
                <c:pt idx="8561" formatCode="General">
                  <c:v>-0.1111987</c:v>
                </c:pt>
                <c:pt idx="8562" formatCode="General">
                  <c:v>-0.110791</c:v>
                </c:pt>
                <c:pt idx="8563" formatCode="General">
                  <c:v>-0.1104285</c:v>
                </c:pt>
                <c:pt idx="8564" formatCode="General">
                  <c:v>-0.1095555</c:v>
                </c:pt>
                <c:pt idx="8565" formatCode="General">
                  <c:v>-0.1084407</c:v>
                </c:pt>
                <c:pt idx="8566" formatCode="General">
                  <c:v>-0.1078601</c:v>
                </c:pt>
                <c:pt idx="8567" formatCode="General">
                  <c:v>-0.1079222</c:v>
                </c:pt>
                <c:pt idx="8568" formatCode="General">
                  <c:v>-0.1078026</c:v>
                </c:pt>
                <c:pt idx="8569" formatCode="General">
                  <c:v>-0.10701910000000001</c:v>
                </c:pt>
                <c:pt idx="8570" formatCode="General">
                  <c:v>-0.1061296</c:v>
                </c:pt>
                <c:pt idx="8571" formatCode="General">
                  <c:v>-0.1058882</c:v>
                </c:pt>
                <c:pt idx="8572" formatCode="General">
                  <c:v>-0.10626770000000001</c:v>
                </c:pt>
                <c:pt idx="8573" formatCode="General">
                  <c:v>-0.1065171</c:v>
                </c:pt>
                <c:pt idx="8574" formatCode="General">
                  <c:v>-0.1062712</c:v>
                </c:pt>
                <c:pt idx="8575" formatCode="General">
                  <c:v>-0.1059317</c:v>
                </c:pt>
                <c:pt idx="8576" formatCode="General">
                  <c:v>-0.1060947</c:v>
                </c:pt>
                <c:pt idx="8577" formatCode="General">
                  <c:v>-0.10673779999999999</c:v>
                </c:pt>
                <c:pt idx="8578" formatCode="General">
                  <c:v>-0.1070808</c:v>
                </c:pt>
                <c:pt idx="8579" formatCode="General">
                  <c:v>-0.1066979</c:v>
                </c:pt>
                <c:pt idx="8580" formatCode="General">
                  <c:v>-0.1061371</c:v>
                </c:pt>
                <c:pt idx="8581" formatCode="General">
                  <c:v>-0.1060675</c:v>
                </c:pt>
                <c:pt idx="8582" formatCode="General">
                  <c:v>-0.1063586</c:v>
                </c:pt>
                <c:pt idx="8583" formatCode="General">
                  <c:v>-0.1065503</c:v>
                </c:pt>
                <c:pt idx="8584" formatCode="General">
                  <c:v>-0.10675519999999999</c:v>
                </c:pt>
                <c:pt idx="8585" formatCode="General">
                  <c:v>-0.10719090000000001</c:v>
                </c:pt>
                <c:pt idx="8586" formatCode="General">
                  <c:v>-0.10762819999999999</c:v>
                </c:pt>
                <c:pt idx="8587" formatCode="General">
                  <c:v>-0.1078394</c:v>
                </c:pt>
                <c:pt idx="8588" formatCode="General">
                  <c:v>-0.10804130000000001</c:v>
                </c:pt>
                <c:pt idx="8589" formatCode="General">
                  <c:v>-0.1084571</c:v>
                </c:pt>
                <c:pt idx="8590" formatCode="General">
                  <c:v>-0.1090426</c:v>
                </c:pt>
                <c:pt idx="8591" formatCode="General">
                  <c:v>-0.1097046</c:v>
                </c:pt>
                <c:pt idx="8592" formatCode="General">
                  <c:v>-0.11021690000000001</c:v>
                </c:pt>
                <c:pt idx="8593" formatCode="General">
                  <c:v>-0.1105706</c:v>
                </c:pt>
                <c:pt idx="8594" formatCode="General">
                  <c:v>-0.1110754</c:v>
                </c:pt>
                <c:pt idx="8595" formatCode="General">
                  <c:v>-0.11172070000000001</c:v>
                </c:pt>
                <c:pt idx="8596" formatCode="General">
                  <c:v>-0.11187179999999999</c:v>
                </c:pt>
                <c:pt idx="8597" formatCode="General">
                  <c:v>-0.11108</c:v>
                </c:pt>
                <c:pt idx="8598" formatCode="General">
                  <c:v>-0.1099656</c:v>
                </c:pt>
                <c:pt idx="8599" formatCode="General">
                  <c:v>-0.1094156</c:v>
                </c:pt>
                <c:pt idx="8600" formatCode="General">
                  <c:v>-0.1094155</c:v>
                </c:pt>
                <c:pt idx="8601" formatCode="General">
                  <c:v>-0.10932360000000001</c:v>
                </c:pt>
                <c:pt idx="8602" formatCode="General">
                  <c:v>-0.1091763</c:v>
                </c:pt>
                <c:pt idx="8603" formatCode="General">
                  <c:v>-0.10910400000000001</c:v>
                </c:pt>
                <c:pt idx="8604" formatCode="General">
                  <c:v>-0.1086766</c:v>
                </c:pt>
                <c:pt idx="8605" formatCode="General">
                  <c:v>-0.10785160000000001</c:v>
                </c:pt>
                <c:pt idx="8606" formatCode="General">
                  <c:v>-0.10711420000000001</c:v>
                </c:pt>
                <c:pt idx="8607" formatCode="General">
                  <c:v>-0.10649110000000001</c:v>
                </c:pt>
                <c:pt idx="8608" formatCode="General">
                  <c:v>-0.1055234</c:v>
                </c:pt>
                <c:pt idx="8609" formatCode="General">
                  <c:v>-0.10413360000000001</c:v>
                </c:pt>
                <c:pt idx="8610" formatCode="General">
                  <c:v>-0.1028775</c:v>
                </c:pt>
                <c:pt idx="8611" formatCode="General">
                  <c:v>-0.10201639999999999</c:v>
                </c:pt>
                <c:pt idx="8612" formatCode="General">
                  <c:v>-0.1009506</c:v>
                </c:pt>
                <c:pt idx="8613" formatCode="General">
                  <c:v>-9.9121810000000005E-2</c:v>
                </c:pt>
                <c:pt idx="8614" formatCode="General">
                  <c:v>-9.6915970000000004E-2</c:v>
                </c:pt>
                <c:pt idx="8615" formatCode="General">
                  <c:v>-9.4910110000000006E-2</c:v>
                </c:pt>
                <c:pt idx="8616" formatCode="General">
                  <c:v>-9.3153120000000006E-2</c:v>
                </c:pt>
                <c:pt idx="8617" formatCode="General">
                  <c:v>-9.1443189999999994E-2</c:v>
                </c:pt>
                <c:pt idx="8618" formatCode="General">
                  <c:v>-9.0004169999999994E-2</c:v>
                </c:pt>
                <c:pt idx="8619" formatCode="General">
                  <c:v>-8.8935539999999993E-2</c:v>
                </c:pt>
                <c:pt idx="8620" formatCode="General">
                  <c:v>-8.7778140000000004E-2</c:v>
                </c:pt>
                <c:pt idx="8621" formatCode="General">
                  <c:v>-8.6377200000000001E-2</c:v>
                </c:pt>
                <c:pt idx="8622" formatCode="General">
                  <c:v>-8.5092600000000004E-2</c:v>
                </c:pt>
                <c:pt idx="8623" formatCode="General">
                  <c:v>-8.4032490000000001E-2</c:v>
                </c:pt>
                <c:pt idx="8624" formatCode="General">
                  <c:v>-8.2926260000000002E-2</c:v>
                </c:pt>
                <c:pt idx="8625" formatCode="General">
                  <c:v>-8.1548200000000001E-2</c:v>
                </c:pt>
                <c:pt idx="8626" formatCode="General">
                  <c:v>-7.9842659999999996E-2</c:v>
                </c:pt>
                <c:pt idx="8627" formatCode="General">
                  <c:v>-7.7768610000000002E-2</c:v>
                </c:pt>
                <c:pt idx="8628" formatCode="General">
                  <c:v>-7.5578900000000004E-2</c:v>
                </c:pt>
                <c:pt idx="8629" formatCode="General">
                  <c:v>-7.3772560000000001E-2</c:v>
                </c:pt>
                <c:pt idx="8630" formatCode="General">
                  <c:v>-7.2376109999999994E-2</c:v>
                </c:pt>
                <c:pt idx="8631" formatCode="General">
                  <c:v>-7.0871909999999996E-2</c:v>
                </c:pt>
                <c:pt idx="8632" formatCode="General">
                  <c:v>-6.8711809999999998E-2</c:v>
                </c:pt>
                <c:pt idx="8633" formatCode="General">
                  <c:v>-6.6033410000000001E-2</c:v>
                </c:pt>
                <c:pt idx="8634" formatCode="General">
                  <c:v>-6.3614000000000004E-2</c:v>
                </c:pt>
                <c:pt idx="8635" formatCode="General">
                  <c:v>-6.1791569999999997E-2</c:v>
                </c:pt>
                <c:pt idx="8636" formatCode="General">
                  <c:v>-5.9969519999999998E-2</c:v>
                </c:pt>
                <c:pt idx="8637" formatCode="General">
                  <c:v>-5.7846769999999999E-2</c:v>
                </c:pt>
                <c:pt idx="8638" formatCode="General">
                  <c:v>-5.5992199999999999E-2</c:v>
                </c:pt>
                <c:pt idx="8639" formatCode="General">
                  <c:v>-5.4871320000000001E-2</c:v>
                </c:pt>
                <c:pt idx="8640" formatCode="General">
                  <c:v>-5.4200030000000003E-2</c:v>
                </c:pt>
                <c:pt idx="8641" formatCode="General">
                  <c:v>-5.3604560000000002E-2</c:v>
                </c:pt>
                <c:pt idx="8642" formatCode="General">
                  <c:v>-5.3250489999999998E-2</c:v>
                </c:pt>
                <c:pt idx="8643" formatCode="General">
                  <c:v>-5.3482250000000002E-2</c:v>
                </c:pt>
                <c:pt idx="8644" formatCode="General">
                  <c:v>-5.4259139999999997E-2</c:v>
                </c:pt>
                <c:pt idx="8645" formatCode="General">
                  <c:v>-5.5489579999999997E-2</c:v>
                </c:pt>
                <c:pt idx="8646" formatCode="General">
                  <c:v>-5.7429099999999997E-2</c:v>
                </c:pt>
                <c:pt idx="8647" formatCode="General">
                  <c:v>-6.0464629999999998E-2</c:v>
                </c:pt>
                <c:pt idx="8648" formatCode="General">
                  <c:v>-6.4751649999999994E-2</c:v>
                </c:pt>
                <c:pt idx="8649" formatCode="General">
                  <c:v>-6.997254E-2</c:v>
                </c:pt>
                <c:pt idx="8650" formatCode="General">
                  <c:v>-7.5787270000000004E-2</c:v>
                </c:pt>
                <c:pt idx="8651" formatCode="General">
                  <c:v>-8.2025230000000005E-2</c:v>
                </c:pt>
                <c:pt idx="8652" formatCode="General">
                  <c:v>-8.8588929999999996E-2</c:v>
                </c:pt>
                <c:pt idx="8653" formatCode="General">
                  <c:v>-9.5575720000000003E-2</c:v>
                </c:pt>
                <c:pt idx="8654" formatCode="General">
                  <c:v>-0.10284459999999999</c:v>
                </c:pt>
                <c:pt idx="8655" formatCode="General">
                  <c:v>-0.1097011</c:v>
                </c:pt>
                <c:pt idx="8656" formatCode="General">
                  <c:v>-0.1155439</c:v>
                </c:pt>
                <c:pt idx="8657" formatCode="General">
                  <c:v>-0.1203829</c:v>
                </c:pt>
                <c:pt idx="8658" formatCode="General">
                  <c:v>-0.124782</c:v>
                </c:pt>
                <c:pt idx="8659" formatCode="General">
                  <c:v>-0.12912889999999999</c:v>
                </c:pt>
                <c:pt idx="8660" formatCode="General">
                  <c:v>-0.13336419999999999</c:v>
                </c:pt>
                <c:pt idx="8661" formatCode="General">
                  <c:v>-0.1374659</c:v>
                </c:pt>
                <c:pt idx="8662" formatCode="General">
                  <c:v>-0.14153740000000001</c:v>
                </c:pt>
                <c:pt idx="8663" formatCode="General">
                  <c:v>-0.14535219999999999</c:v>
                </c:pt>
                <c:pt idx="8664" formatCode="General">
                  <c:v>-0.1486036</c:v>
                </c:pt>
                <c:pt idx="8665" formatCode="General">
                  <c:v>-0.15127470000000001</c:v>
                </c:pt>
                <c:pt idx="8666" formatCode="General">
                  <c:v>-0.15330669999999999</c:v>
                </c:pt>
                <c:pt idx="8667" formatCode="General">
                  <c:v>-0.15435550000000001</c:v>
                </c:pt>
                <c:pt idx="8668" formatCode="General">
                  <c:v>-0.15452640000000001</c:v>
                </c:pt>
                <c:pt idx="8669" formatCode="General">
                  <c:v>-0.15455669999999999</c:v>
                </c:pt>
                <c:pt idx="8670" formatCode="General">
                  <c:v>-0.1547625</c:v>
                </c:pt>
                <c:pt idx="8671" formatCode="General">
                  <c:v>-0.1546865</c:v>
                </c:pt>
                <c:pt idx="8672" formatCode="General">
                  <c:v>-0.15401719999999999</c:v>
                </c:pt>
                <c:pt idx="8673" formatCode="General">
                  <c:v>-0.15297069999999999</c:v>
                </c:pt>
                <c:pt idx="8674" formatCode="General">
                  <c:v>-0.1515175</c:v>
                </c:pt>
                <c:pt idx="8675" formatCode="General">
                  <c:v>-0.14923</c:v>
                </c:pt>
                <c:pt idx="8676" formatCode="General">
                  <c:v>-0.146395</c:v>
                </c:pt>
                <c:pt idx="8677" formatCode="General">
                  <c:v>-0.1438121</c:v>
                </c:pt>
                <c:pt idx="8678" formatCode="General">
                  <c:v>-0.1417158</c:v>
                </c:pt>
                <c:pt idx="8679" formatCode="General">
                  <c:v>-0.1397602</c:v>
                </c:pt>
                <c:pt idx="8680" formatCode="General">
                  <c:v>-0.1376387</c:v>
                </c:pt>
                <c:pt idx="8681" formatCode="General">
                  <c:v>-0.13539010000000001</c:v>
                </c:pt>
                <c:pt idx="8682" formatCode="General">
                  <c:v>-0.13333339999999999</c:v>
                </c:pt>
                <c:pt idx="8683" formatCode="General">
                  <c:v>-0.13155539999999999</c:v>
                </c:pt>
                <c:pt idx="8684" formatCode="General">
                  <c:v>-0.12978100000000001</c:v>
                </c:pt>
                <c:pt idx="8685" formatCode="General">
                  <c:v>-0.1279787</c:v>
                </c:pt>
                <c:pt idx="8686" formatCode="General">
                  <c:v>-0.12652669999999999</c:v>
                </c:pt>
                <c:pt idx="8687" formatCode="General">
                  <c:v>-0.1257916</c:v>
                </c:pt>
                <c:pt idx="8688" formatCode="General">
                  <c:v>-0.12548709999999999</c:v>
                </c:pt>
                <c:pt idx="8689" formatCode="General">
                  <c:v>-0.12536369999999999</c:v>
                </c:pt>
                <c:pt idx="8690" formatCode="General">
                  <c:v>-0.1256042</c:v>
                </c:pt>
                <c:pt idx="8691" formatCode="General">
                  <c:v>-0.12650320000000001</c:v>
                </c:pt>
                <c:pt idx="8692" formatCode="General">
                  <c:v>-0.12805510000000001</c:v>
                </c:pt>
                <c:pt idx="8693" formatCode="General">
                  <c:v>-0.1302132</c:v>
                </c:pt>
                <c:pt idx="8694" formatCode="General">
                  <c:v>-0.1329757</c:v>
                </c:pt>
                <c:pt idx="8695" formatCode="General">
                  <c:v>-0.1362739</c:v>
                </c:pt>
                <c:pt idx="8696" formatCode="General">
                  <c:v>-0.13977999999999999</c:v>
                </c:pt>
                <c:pt idx="8697" formatCode="General">
                  <c:v>-0.1430497</c:v>
                </c:pt>
                <c:pt idx="8698" formatCode="General">
                  <c:v>-0.14600489999999999</c:v>
                </c:pt>
                <c:pt idx="8699" formatCode="General">
                  <c:v>-0.14861779999999999</c:v>
                </c:pt>
                <c:pt idx="8700" formatCode="General">
                  <c:v>-0.1508919</c:v>
                </c:pt>
                <c:pt idx="8701" formatCode="General">
                  <c:v>-0.15307609999999999</c:v>
                </c:pt>
                <c:pt idx="8702" formatCode="General">
                  <c:v>-0.155357</c:v>
                </c:pt>
                <c:pt idx="8703" formatCode="General">
                  <c:v>-0.15762599999999999</c:v>
                </c:pt>
                <c:pt idx="8704" formatCode="General">
                  <c:v>-0.1596833</c:v>
                </c:pt>
                <c:pt idx="8705" formatCode="General">
                  <c:v>-0.1614273</c:v>
                </c:pt>
                <c:pt idx="8706" formatCode="General">
                  <c:v>-0.16254160000000001</c:v>
                </c:pt>
                <c:pt idx="8707" formatCode="General">
                  <c:v>-0.1628222</c:v>
                </c:pt>
                <c:pt idx="8708" formatCode="General">
                  <c:v>-0.1626157</c:v>
                </c:pt>
                <c:pt idx="8709" formatCode="General">
                  <c:v>-0.16239500000000001</c:v>
                </c:pt>
                <c:pt idx="8710" formatCode="General">
                  <c:v>-0.1617519</c:v>
                </c:pt>
                <c:pt idx="8711" formatCode="General">
                  <c:v>-0.15987280000000001</c:v>
                </c:pt>
                <c:pt idx="8712" formatCode="General">
                  <c:v>-0.15693470000000001</c:v>
                </c:pt>
                <c:pt idx="8713" formatCode="General">
                  <c:v>-0.15399019999999999</c:v>
                </c:pt>
                <c:pt idx="8714" formatCode="General">
                  <c:v>-0.15156990000000001</c:v>
                </c:pt>
                <c:pt idx="8715" formatCode="General">
                  <c:v>-0.14921599999999999</c:v>
                </c:pt>
                <c:pt idx="8716" formatCode="General">
                  <c:v>-0.14623700000000001</c:v>
                </c:pt>
                <c:pt idx="8717" formatCode="General">
                  <c:v>-0.14268690000000001</c:v>
                </c:pt>
                <c:pt idx="8718" formatCode="General">
                  <c:v>-0.1393055</c:v>
                </c:pt>
                <c:pt idx="8719" formatCode="General">
                  <c:v>-0.13663710000000001</c:v>
                </c:pt>
                <c:pt idx="8720" formatCode="General">
                  <c:v>-0.1344873</c:v>
                </c:pt>
                <c:pt idx="8721" formatCode="General">
                  <c:v>-0.13209019999999999</c:v>
                </c:pt>
                <c:pt idx="8722" formatCode="General">
                  <c:v>-0.1292074</c:v>
                </c:pt>
                <c:pt idx="8723" formatCode="General">
                  <c:v>-0.12619649999999999</c:v>
                </c:pt>
                <c:pt idx="8724" formatCode="General">
                  <c:v>-0.12302589999999999</c:v>
                </c:pt>
                <c:pt idx="8725" formatCode="General">
                  <c:v>-0.1192966</c:v>
                </c:pt>
                <c:pt idx="8726" formatCode="General">
                  <c:v>-0.1148098</c:v>
                </c:pt>
                <c:pt idx="8727" formatCode="General">
                  <c:v>-0.1099099</c:v>
                </c:pt>
                <c:pt idx="8728" formatCode="General">
                  <c:v>-0.1051217</c:v>
                </c:pt>
                <c:pt idx="8729" formatCode="General">
                  <c:v>-0.100728</c:v>
                </c:pt>
                <c:pt idx="8730" formatCode="General">
                  <c:v>-9.6607280000000004E-2</c:v>
                </c:pt>
                <c:pt idx="8731" formatCode="General">
                  <c:v>-9.2555899999999997E-2</c:v>
                </c:pt>
                <c:pt idx="8732" formatCode="General">
                  <c:v>-8.8327779999999995E-2</c:v>
                </c:pt>
                <c:pt idx="8733" formatCode="General">
                  <c:v>-8.370872E-2</c:v>
                </c:pt>
                <c:pt idx="8734" formatCode="General">
                  <c:v>-7.8849299999999997E-2</c:v>
                </c:pt>
                <c:pt idx="8735" formatCode="General">
                  <c:v>-7.4292469999999999E-2</c:v>
                </c:pt>
                <c:pt idx="8736" formatCode="General">
                  <c:v>-7.0065500000000003E-2</c:v>
                </c:pt>
                <c:pt idx="8737" formatCode="General">
                  <c:v>-6.5817239999999999E-2</c:v>
                </c:pt>
                <c:pt idx="8738" formatCode="General">
                  <c:v>-6.1636629999999998E-2</c:v>
                </c:pt>
                <c:pt idx="8739" formatCode="General">
                  <c:v>-5.7643239999999998E-2</c:v>
                </c:pt>
                <c:pt idx="8740" formatCode="General">
                  <c:v>-5.3417199999999998E-2</c:v>
                </c:pt>
                <c:pt idx="8741" formatCode="General">
                  <c:v>-4.8711610000000002E-2</c:v>
                </c:pt>
                <c:pt idx="8742" formatCode="General">
                  <c:v>-4.4027539999999997E-2</c:v>
                </c:pt>
                <c:pt idx="8743" formatCode="General">
                  <c:v>-3.9873760000000001E-2</c:v>
                </c:pt>
                <c:pt idx="8744" formatCode="General">
                  <c:v>-3.6234349999999999E-2</c:v>
                </c:pt>
                <c:pt idx="8745" formatCode="General">
                  <c:v>-3.3041580000000001E-2</c:v>
                </c:pt>
                <c:pt idx="8746" formatCode="General">
                  <c:v>-3.0369429999999999E-2</c:v>
                </c:pt>
                <c:pt idx="8747" formatCode="General">
                  <c:v>-2.781925E-2</c:v>
                </c:pt>
                <c:pt idx="8748" formatCode="General">
                  <c:v>-2.4376740000000001E-2</c:v>
                </c:pt>
                <c:pt idx="8749" formatCode="General">
                  <c:v>-1.9080119999999999E-2</c:v>
                </c:pt>
                <c:pt idx="8750" formatCode="General">
                  <c:v>-1.1881259999999999E-2</c:v>
                </c:pt>
                <c:pt idx="8751" formatCode="General">
                  <c:v>-3.7563890000000002E-3</c:v>
                </c:pt>
                <c:pt idx="8752" formatCode="General">
                  <c:v>4.0589290000000002E-3</c:v>
                </c:pt>
                <c:pt idx="8753" formatCode="General">
                  <c:v>1.099347E-2</c:v>
                </c:pt>
                <c:pt idx="8754" formatCode="General">
                  <c:v>1.7341499999999999E-2</c:v>
                </c:pt>
                <c:pt idx="8755" formatCode="General">
                  <c:v>2.3510039999999999E-2</c:v>
                </c:pt>
                <c:pt idx="8756" formatCode="General">
                  <c:v>2.9619880000000001E-2</c:v>
                </c:pt>
                <c:pt idx="8757" formatCode="General">
                  <c:v>3.5609410000000001E-2</c:v>
                </c:pt>
                <c:pt idx="8758" formatCode="General">
                  <c:v>4.1501959999999997E-2</c:v>
                </c:pt>
                <c:pt idx="8759" formatCode="General">
                  <c:v>4.7537690000000001E-2</c:v>
                </c:pt>
                <c:pt idx="8760" formatCode="General">
                  <c:v>5.3982870000000002E-2</c:v>
                </c:pt>
                <c:pt idx="8761" formatCode="General">
                  <c:v>6.0582360000000002E-2</c:v>
                </c:pt>
                <c:pt idx="8762" formatCode="General">
                  <c:v>6.6429260000000004E-2</c:v>
                </c:pt>
                <c:pt idx="8763" formatCode="General">
                  <c:v>7.0902530000000005E-2</c:v>
                </c:pt>
                <c:pt idx="8764" formatCode="General">
                  <c:v>7.4096209999999996E-2</c:v>
                </c:pt>
                <c:pt idx="8765" formatCode="General">
                  <c:v>7.6334050000000001E-2</c:v>
                </c:pt>
                <c:pt idx="8766" formatCode="General">
                  <c:v>7.7992679999999995E-2</c:v>
                </c:pt>
                <c:pt idx="8767" formatCode="General">
                  <c:v>7.9139950000000001E-2</c:v>
                </c:pt>
                <c:pt idx="8768" formatCode="General">
                  <c:v>7.9668909999999996E-2</c:v>
                </c:pt>
                <c:pt idx="8769" formatCode="General">
                  <c:v>7.9634670000000005E-2</c:v>
                </c:pt>
                <c:pt idx="8770" formatCode="General">
                  <c:v>7.8892699999999996E-2</c:v>
                </c:pt>
                <c:pt idx="8771" formatCode="General">
                  <c:v>7.71458E-2</c:v>
                </c:pt>
                <c:pt idx="8772" formatCode="General">
                  <c:v>7.4350730000000004E-2</c:v>
                </c:pt>
                <c:pt idx="8773" formatCode="General">
                  <c:v>7.0866970000000001E-2</c:v>
                </c:pt>
                <c:pt idx="8774" formatCode="General">
                  <c:v>6.6982730000000004E-2</c:v>
                </c:pt>
                <c:pt idx="8775" formatCode="General">
                  <c:v>6.2685299999999999E-2</c:v>
                </c:pt>
                <c:pt idx="8776" formatCode="General">
                  <c:v>5.7771450000000002E-2</c:v>
                </c:pt>
                <c:pt idx="8777" formatCode="General">
                  <c:v>5.230899E-2</c:v>
                </c:pt>
                <c:pt idx="8778" formatCode="General">
                  <c:v>4.6439000000000001E-2</c:v>
                </c:pt>
                <c:pt idx="8779" formatCode="General">
                  <c:v>4.0446830000000003E-2</c:v>
                </c:pt>
                <c:pt idx="8780" formatCode="General">
                  <c:v>3.4792400000000001E-2</c:v>
                </c:pt>
                <c:pt idx="8781" formatCode="General">
                  <c:v>2.9980980000000001E-2</c:v>
                </c:pt>
                <c:pt idx="8782" formatCode="General">
                  <c:v>2.585312E-2</c:v>
                </c:pt>
                <c:pt idx="8783" formatCode="General">
                  <c:v>2.1518780000000001E-2</c:v>
                </c:pt>
                <c:pt idx="8784" formatCode="General">
                  <c:v>1.6508080000000001E-2</c:v>
                </c:pt>
                <c:pt idx="8785" formatCode="General">
                  <c:v>1.107553E-2</c:v>
                </c:pt>
                <c:pt idx="8786" formatCode="General">
                  <c:v>5.6912539999999998E-3</c:v>
                </c:pt>
                <c:pt idx="8787" formatCode="General">
                  <c:v>7.3662870000000004E-4</c:v>
                </c:pt>
                <c:pt idx="8788" formatCode="General">
                  <c:v>-3.5092539999999998E-3</c:v>
                </c:pt>
                <c:pt idx="8789" formatCode="General">
                  <c:v>-6.8815630000000003E-3</c:v>
                </c:pt>
                <c:pt idx="8790" formatCode="General">
                  <c:v>-9.6596760000000007E-3</c:v>
                </c:pt>
                <c:pt idx="8791" formatCode="General">
                  <c:v>-1.191858E-2</c:v>
                </c:pt>
                <c:pt idx="8792" formatCode="General">
                  <c:v>-1.317104E-2</c:v>
                </c:pt>
                <c:pt idx="8793" formatCode="General">
                  <c:v>-1.316643E-2</c:v>
                </c:pt>
                <c:pt idx="8794" formatCode="General">
                  <c:v>-1.241653E-2</c:v>
                </c:pt>
                <c:pt idx="8795" formatCode="General">
                  <c:v>-1.139455E-2</c:v>
                </c:pt>
                <c:pt idx="8796" formatCode="General">
                  <c:v>-9.6397140000000006E-3</c:v>
                </c:pt>
                <c:pt idx="8797" formatCode="General">
                  <c:v>-6.632527E-3</c:v>
                </c:pt>
                <c:pt idx="8798" formatCode="General">
                  <c:v>-2.664268E-3</c:v>
                </c:pt>
                <c:pt idx="8799" formatCode="General">
                  <c:v>1.48069E-3</c:v>
                </c:pt>
                <c:pt idx="8800" formatCode="General">
                  <c:v>5.2977969999999999E-3</c:v>
                </c:pt>
                <c:pt idx="8801" formatCode="General">
                  <c:v>8.7584619999999998E-3</c:v>
                </c:pt>
                <c:pt idx="8802" formatCode="General">
                  <c:v>1.1901780000000001E-2</c:v>
                </c:pt>
                <c:pt idx="8803" formatCode="General">
                  <c:v>1.526568E-2</c:v>
                </c:pt>
                <c:pt idx="8804" formatCode="General">
                  <c:v>1.9282090000000002E-2</c:v>
                </c:pt>
                <c:pt idx="8805" formatCode="General">
                  <c:v>2.3040310000000001E-2</c:v>
                </c:pt>
                <c:pt idx="8806" formatCode="General">
                  <c:v>2.5614120000000001E-2</c:v>
                </c:pt>
                <c:pt idx="8807" formatCode="General">
                  <c:v>2.735682E-2</c:v>
                </c:pt>
                <c:pt idx="8808" formatCode="General">
                  <c:v>2.9233410000000001E-2</c:v>
                </c:pt>
                <c:pt idx="8809" formatCode="General">
                  <c:v>3.103239E-2</c:v>
                </c:pt>
                <c:pt idx="8810" formatCode="General">
                  <c:v>3.1663080000000003E-2</c:v>
                </c:pt>
                <c:pt idx="8811" formatCode="General">
                  <c:v>3.1020579999999999E-2</c:v>
                </c:pt>
                <c:pt idx="8812" formatCode="General">
                  <c:v>3.0146200000000001E-2</c:v>
                </c:pt>
                <c:pt idx="8813" formatCode="General">
                  <c:v>2.95728E-2</c:v>
                </c:pt>
                <c:pt idx="8814" formatCode="General">
                  <c:v>2.8888279999999999E-2</c:v>
                </c:pt>
                <c:pt idx="8815" formatCode="General">
                  <c:v>2.7606729999999999E-2</c:v>
                </c:pt>
                <c:pt idx="8816" formatCode="General">
                  <c:v>2.5930350000000001E-2</c:v>
                </c:pt>
                <c:pt idx="8817" formatCode="General">
                  <c:v>2.4260520000000001E-2</c:v>
                </c:pt>
                <c:pt idx="8818" formatCode="General">
                  <c:v>2.2465889999999999E-2</c:v>
                </c:pt>
                <c:pt idx="8819" formatCode="General">
                  <c:v>2.022784E-2</c:v>
                </c:pt>
                <c:pt idx="8820" formatCode="General">
                  <c:v>1.7751579999999999E-2</c:v>
                </c:pt>
                <c:pt idx="8821" formatCode="General">
                  <c:v>1.551722E-2</c:v>
                </c:pt>
                <c:pt idx="8822" formatCode="General">
                  <c:v>1.3840699999999999E-2</c:v>
                </c:pt>
                <c:pt idx="8823" formatCode="General">
                  <c:v>1.2901599999999999E-2</c:v>
                </c:pt>
                <c:pt idx="8824" formatCode="General">
                  <c:v>1.27425E-2</c:v>
                </c:pt>
                <c:pt idx="8825" formatCode="General">
                  <c:v>1.3391520000000001E-2</c:v>
                </c:pt>
                <c:pt idx="8826" formatCode="General">
                  <c:v>1.477361E-2</c:v>
                </c:pt>
                <c:pt idx="8827" formatCode="General">
                  <c:v>1.6693699999999999E-2</c:v>
                </c:pt>
                <c:pt idx="8828" formatCode="General">
                  <c:v>1.8675870000000001E-2</c:v>
                </c:pt>
                <c:pt idx="8829" formatCode="General">
                  <c:v>2.0062170000000001E-2</c:v>
                </c:pt>
                <c:pt idx="8830" formatCode="General">
                  <c:v>2.066517E-2</c:v>
                </c:pt>
                <c:pt idx="8831" formatCode="General">
                  <c:v>2.095866E-2</c:v>
                </c:pt>
                <c:pt idx="8832" formatCode="General">
                  <c:v>2.1416549999999999E-2</c:v>
                </c:pt>
                <c:pt idx="8833" formatCode="General">
                  <c:v>2.243297E-2</c:v>
                </c:pt>
                <c:pt idx="8834" formatCode="General">
                  <c:v>2.4115190000000002E-2</c:v>
                </c:pt>
                <c:pt idx="8835" formatCode="General">
                  <c:v>2.5919919999999999E-2</c:v>
                </c:pt>
                <c:pt idx="8836" formatCode="General">
                  <c:v>2.7336289999999999E-2</c:v>
                </c:pt>
                <c:pt idx="8837" formatCode="General">
                  <c:v>2.8349829999999999E-2</c:v>
                </c:pt>
                <c:pt idx="8838" formatCode="General">
                  <c:v>2.9166859999999999E-2</c:v>
                </c:pt>
                <c:pt idx="8839" formatCode="General">
                  <c:v>2.9889220000000001E-2</c:v>
                </c:pt>
                <c:pt idx="8840" formatCode="General">
                  <c:v>3.0540189999999998E-2</c:v>
                </c:pt>
                <c:pt idx="8841" formatCode="General">
                  <c:v>3.1036049999999999E-2</c:v>
                </c:pt>
                <c:pt idx="8842" formatCode="General">
                  <c:v>3.1442419999999999E-2</c:v>
                </c:pt>
                <c:pt idx="8843" formatCode="General">
                  <c:v>3.1903840000000003E-2</c:v>
                </c:pt>
                <c:pt idx="8844" formatCode="General">
                  <c:v>3.2282169999999999E-2</c:v>
                </c:pt>
                <c:pt idx="8845" formatCode="General">
                  <c:v>3.2225829999999997E-2</c:v>
                </c:pt>
                <c:pt idx="8846" formatCode="General">
                  <c:v>3.1574739999999997E-2</c:v>
                </c:pt>
                <c:pt idx="8847" formatCode="General">
                  <c:v>3.0569639999999999E-2</c:v>
                </c:pt>
                <c:pt idx="8848" formatCode="General">
                  <c:v>2.945629E-2</c:v>
                </c:pt>
                <c:pt idx="8849" formatCode="General">
                  <c:v>2.8311759999999998E-2</c:v>
                </c:pt>
                <c:pt idx="8850" formatCode="General">
                  <c:v>2.7067540000000001E-2</c:v>
                </c:pt>
                <c:pt idx="8851" formatCode="General">
                  <c:v>2.5416069999999999E-2</c:v>
                </c:pt>
                <c:pt idx="8852" formatCode="General">
                  <c:v>2.3370209999999999E-2</c:v>
                </c:pt>
                <c:pt idx="8853" formatCode="General">
                  <c:v>2.1339730000000001E-2</c:v>
                </c:pt>
                <c:pt idx="8854" formatCode="General">
                  <c:v>1.9286089999999999E-2</c:v>
                </c:pt>
                <c:pt idx="8855" formatCode="General">
                  <c:v>1.6662980000000001E-2</c:v>
                </c:pt>
                <c:pt idx="8856" formatCode="General">
                  <c:v>1.305394E-2</c:v>
                </c:pt>
                <c:pt idx="8857" formatCode="General">
                  <c:v>9.2054949999999993E-3</c:v>
                </c:pt>
                <c:pt idx="8858" formatCode="General">
                  <c:v>7.076087E-3</c:v>
                </c:pt>
                <c:pt idx="8859" formatCode="General">
                  <c:v>6.9190340000000001E-3</c:v>
                </c:pt>
                <c:pt idx="8860" formatCode="General">
                  <c:v>5.0008910000000004E-3</c:v>
                </c:pt>
                <c:pt idx="8861" formatCode="General">
                  <c:v>-1.2862800000000001E-3</c:v>
                </c:pt>
                <c:pt idx="8862" formatCode="General">
                  <c:v>-8.1199670000000005E-3</c:v>
                </c:pt>
                <c:pt idx="8863" formatCode="General">
                  <c:v>-1.1090859999999999E-2</c:v>
                </c:pt>
                <c:pt idx="8864" formatCode="General">
                  <c:v>-1.2274190000000001E-2</c:v>
                </c:pt>
                <c:pt idx="8865" formatCode="General">
                  <c:v>-1.6278500000000001E-2</c:v>
                </c:pt>
                <c:pt idx="8866" formatCode="General">
                  <c:v>-2.293125E-2</c:v>
                </c:pt>
                <c:pt idx="8867" formatCode="General">
                  <c:v>-2.86509E-2</c:v>
                </c:pt>
                <c:pt idx="8868" formatCode="General">
                  <c:v>-3.2345110000000003E-2</c:v>
                </c:pt>
                <c:pt idx="8869" formatCode="General">
                  <c:v>-3.5894120000000002E-2</c:v>
                </c:pt>
                <c:pt idx="8870" formatCode="General">
                  <c:v>-4.0467650000000001E-2</c:v>
                </c:pt>
                <c:pt idx="8871" formatCode="General">
                  <c:v>-4.5074910000000003E-2</c:v>
                </c:pt>
                <c:pt idx="8872" formatCode="General">
                  <c:v>-4.8464409999999999E-2</c:v>
                </c:pt>
                <c:pt idx="8873" formatCode="General">
                  <c:v>-5.0569650000000001E-2</c:v>
                </c:pt>
                <c:pt idx="8874" formatCode="General">
                  <c:v>-5.1962700000000001E-2</c:v>
                </c:pt>
                <c:pt idx="8875" formatCode="General">
                  <c:v>-5.2715039999999998E-2</c:v>
                </c:pt>
                <c:pt idx="8876" formatCode="General">
                  <c:v>-5.2153400000000003E-2</c:v>
                </c:pt>
                <c:pt idx="8877" formatCode="General">
                  <c:v>-4.9508749999999997E-2</c:v>
                </c:pt>
                <c:pt idx="8878" formatCode="General">
                  <c:v>-4.4686480000000001E-2</c:v>
                </c:pt>
                <c:pt idx="8879" formatCode="General">
                  <c:v>-3.808839E-2</c:v>
                </c:pt>
                <c:pt idx="8880" formatCode="General">
                  <c:v>-3.0363069999999999E-2</c:v>
                </c:pt>
                <c:pt idx="8881" formatCode="General">
                  <c:v>-2.221735E-2</c:v>
                </c:pt>
                <c:pt idx="8882" formatCode="General">
                  <c:v>-1.439436E-2</c:v>
                </c:pt>
                <c:pt idx="8883" formatCode="General">
                  <c:v>-7.1817859999999999E-3</c:v>
                </c:pt>
                <c:pt idx="8884" formatCode="General">
                  <c:v>-4.470791E-4</c:v>
                </c:pt>
                <c:pt idx="8885" formatCode="General">
                  <c:v>5.9577980000000003E-3</c:v>
                </c:pt>
                <c:pt idx="8886" formatCode="General">
                  <c:v>1.1958119999999999E-2</c:v>
                </c:pt>
                <c:pt idx="8887" formatCode="General">
                  <c:v>1.7236669999999999E-2</c:v>
                </c:pt>
                <c:pt idx="8888" formatCode="General">
                  <c:v>2.146934E-2</c:v>
                </c:pt>
                <c:pt idx="8889" formatCode="General">
                  <c:v>2.4402320000000002E-2</c:v>
                </c:pt>
                <c:pt idx="8890" formatCode="General">
                  <c:v>2.6179910000000001E-2</c:v>
                </c:pt>
                <c:pt idx="8891" formatCode="General">
                  <c:v>2.7129159999999999E-2</c:v>
                </c:pt>
                <c:pt idx="8892" formatCode="General">
                  <c:v>2.7396219999999999E-2</c:v>
                </c:pt>
                <c:pt idx="8893" formatCode="General">
                  <c:v>2.6722240000000001E-2</c:v>
                </c:pt>
                <c:pt idx="8894" formatCode="General">
                  <c:v>2.4983439999999999E-2</c:v>
                </c:pt>
                <c:pt idx="8895" formatCode="General">
                  <c:v>2.2290979999999998E-2</c:v>
                </c:pt>
                <c:pt idx="8896" formatCode="General">
                  <c:v>1.869005E-2</c:v>
                </c:pt>
                <c:pt idx="8897" formatCode="General">
                  <c:v>1.4331689999999999E-2</c:v>
                </c:pt>
                <c:pt idx="8898" formatCode="General">
                  <c:v>9.7854729999999994E-3</c:v>
                </c:pt>
                <c:pt idx="8899" formatCode="General">
                  <c:v>5.7208509999999999E-3</c:v>
                </c:pt>
                <c:pt idx="8900" formatCode="General">
                  <c:v>2.394733E-3</c:v>
                </c:pt>
                <c:pt idx="8901" formatCode="General">
                  <c:v>-2.5656090000000001E-4</c:v>
                </c:pt>
                <c:pt idx="8902" formatCode="General">
                  <c:v>-2.3633510000000001E-3</c:v>
                </c:pt>
                <c:pt idx="8903" formatCode="General">
                  <c:v>-4.0278889999999998E-3</c:v>
                </c:pt>
                <c:pt idx="8904" formatCode="General">
                  <c:v>-5.2226479999999999E-3</c:v>
                </c:pt>
                <c:pt idx="8905" formatCode="General">
                  <c:v>-6.1533919999999997E-3</c:v>
                </c:pt>
                <c:pt idx="8906" formatCode="General">
                  <c:v>-7.0076340000000004E-3</c:v>
                </c:pt>
                <c:pt idx="8907" formatCode="General">
                  <c:v>-7.6727180000000002E-3</c:v>
                </c:pt>
                <c:pt idx="8908" formatCode="General">
                  <c:v>-8.006137E-3</c:v>
                </c:pt>
                <c:pt idx="8909" formatCode="General">
                  <c:v>-8.0456299999999998E-3</c:v>
                </c:pt>
                <c:pt idx="8910" formatCode="General">
                  <c:v>-8.0737640000000006E-3</c:v>
                </c:pt>
                <c:pt idx="8911" formatCode="General">
                  <c:v>-8.2742110000000001E-3</c:v>
                </c:pt>
                <c:pt idx="8912" formatCode="General">
                  <c:v>-8.3864070000000002E-3</c:v>
                </c:pt>
                <c:pt idx="8913" formatCode="General">
                  <c:v>-8.2758880000000003E-3</c:v>
                </c:pt>
                <c:pt idx="8914" formatCode="General">
                  <c:v>-8.4267209999999999E-3</c:v>
                </c:pt>
                <c:pt idx="8915" formatCode="General">
                  <c:v>-9.2542260000000008E-3</c:v>
                </c:pt>
                <c:pt idx="8916" formatCode="General">
                  <c:v>-1.042673E-2</c:v>
                </c:pt>
                <c:pt idx="8917" formatCode="General">
                  <c:v>-1.1306429999999999E-2</c:v>
                </c:pt>
                <c:pt idx="8918" formatCode="General">
                  <c:v>-1.1736079999999999E-2</c:v>
                </c:pt>
                <c:pt idx="8919" formatCode="General">
                  <c:v>-1.194015E-2</c:v>
                </c:pt>
                <c:pt idx="8920" formatCode="General">
                  <c:v>-1.1926829999999999E-2</c:v>
                </c:pt>
                <c:pt idx="8921" formatCode="General">
                  <c:v>-1.1592180000000001E-2</c:v>
                </c:pt>
                <c:pt idx="8922" formatCode="General">
                  <c:v>-1.1025119999999999E-2</c:v>
                </c:pt>
                <c:pt idx="8923" formatCode="General">
                  <c:v>-1.037624E-2</c:v>
                </c:pt>
                <c:pt idx="8924" formatCode="General">
                  <c:v>-9.9555479999999998E-3</c:v>
                </c:pt>
                <c:pt idx="8925" formatCode="General">
                  <c:v>-9.983703E-3</c:v>
                </c:pt>
                <c:pt idx="8926" formatCode="General">
                  <c:v>-1.0309230000000001E-2</c:v>
                </c:pt>
                <c:pt idx="8927" formatCode="General">
                  <c:v>-1.047507E-2</c:v>
                </c:pt>
                <c:pt idx="8928" formatCode="General">
                  <c:v>-1.030502E-2</c:v>
                </c:pt>
                <c:pt idx="8929" formatCode="General">
                  <c:v>-9.9778349999999991E-3</c:v>
                </c:pt>
                <c:pt idx="8930" formatCode="General">
                  <c:v>-9.6216700000000006E-3</c:v>
                </c:pt>
                <c:pt idx="8931" formatCode="General">
                  <c:v>-9.1382960000000006E-3</c:v>
                </c:pt>
                <c:pt idx="8932" formatCode="General">
                  <c:v>-8.4791629999999996E-3</c:v>
                </c:pt>
                <c:pt idx="8933" formatCode="General">
                  <c:v>-8.1761390000000007E-3</c:v>
                </c:pt>
                <c:pt idx="8934" formatCode="General">
                  <c:v>-8.6764129999999991E-3</c:v>
                </c:pt>
                <c:pt idx="8935" formatCode="General">
                  <c:v>-9.4851599999999994E-3</c:v>
                </c:pt>
                <c:pt idx="8936" formatCode="General">
                  <c:v>-9.891169E-3</c:v>
                </c:pt>
                <c:pt idx="8937" formatCode="General">
                  <c:v>-9.6202590000000008E-3</c:v>
                </c:pt>
                <c:pt idx="8938" formatCode="General">
                  <c:v>-8.9325240000000007E-3</c:v>
                </c:pt>
                <c:pt idx="8939" formatCode="General">
                  <c:v>-8.1891889999999995E-3</c:v>
                </c:pt>
                <c:pt idx="8940" formatCode="General">
                  <c:v>-7.6482499999999997E-3</c:v>
                </c:pt>
                <c:pt idx="8941" formatCode="General">
                  <c:v>-7.4571819999999997E-3</c:v>
                </c:pt>
                <c:pt idx="8942" formatCode="General">
                  <c:v>-7.6964889999999999E-3</c:v>
                </c:pt>
                <c:pt idx="8943" formatCode="General">
                  <c:v>-8.2795479999999994E-3</c:v>
                </c:pt>
                <c:pt idx="8944" formatCode="General">
                  <c:v>-9.0452250000000005E-3</c:v>
                </c:pt>
                <c:pt idx="8945" formatCode="General">
                  <c:v>-1.002312E-2</c:v>
                </c:pt>
                <c:pt idx="8946" formatCode="General">
                  <c:v>-1.124709E-2</c:v>
                </c:pt>
                <c:pt idx="8947" formatCode="General">
                  <c:v>-1.2439499999999999E-2</c:v>
                </c:pt>
                <c:pt idx="8948" formatCode="General">
                  <c:v>-1.3485270000000001E-2</c:v>
                </c:pt>
                <c:pt idx="8949" formatCode="General">
                  <c:v>-1.465459E-2</c:v>
                </c:pt>
                <c:pt idx="8950" formatCode="General">
                  <c:v>-1.618729E-2</c:v>
                </c:pt>
                <c:pt idx="8951" formatCode="General">
                  <c:v>-1.7902620000000001E-2</c:v>
                </c:pt>
                <c:pt idx="8952" formatCode="General">
                  <c:v>-1.9406280000000001E-2</c:v>
                </c:pt>
                <c:pt idx="8953" formatCode="General">
                  <c:v>-2.0745260000000001E-2</c:v>
                </c:pt>
                <c:pt idx="8954" formatCode="General">
                  <c:v>-2.249462E-2</c:v>
                </c:pt>
                <c:pt idx="8955" formatCode="General">
                  <c:v>-2.4693110000000001E-2</c:v>
                </c:pt>
                <c:pt idx="8956" formatCode="General">
                  <c:v>-2.6376050000000002E-2</c:v>
                </c:pt>
                <c:pt idx="8957" formatCode="General">
                  <c:v>-2.703212E-2</c:v>
                </c:pt>
                <c:pt idx="8958" formatCode="General">
                  <c:v>-2.7538569999999998E-2</c:v>
                </c:pt>
                <c:pt idx="8959" formatCode="General">
                  <c:v>-2.8366809999999999E-2</c:v>
                </c:pt>
                <c:pt idx="8960" formatCode="General">
                  <c:v>-2.876834E-2</c:v>
                </c:pt>
                <c:pt idx="8961" formatCode="General">
                  <c:v>-2.8581209999999999E-2</c:v>
                </c:pt>
                <c:pt idx="8962" formatCode="General">
                  <c:v>-2.8513710000000001E-2</c:v>
                </c:pt>
                <c:pt idx="8963" formatCode="General">
                  <c:v>-2.8513779999999999E-2</c:v>
                </c:pt>
                <c:pt idx="8964" formatCode="General">
                  <c:v>-2.7439749999999999E-2</c:v>
                </c:pt>
                <c:pt idx="8965" formatCode="General">
                  <c:v>-2.5192389999999999E-2</c:v>
                </c:pt>
                <c:pt idx="8966" formatCode="General">
                  <c:v>-2.304908E-2</c:v>
                </c:pt>
                <c:pt idx="8967" formatCode="General">
                  <c:v>-2.1594909999999998E-2</c:v>
                </c:pt>
                <c:pt idx="8968" formatCode="General">
                  <c:v>-2.0167330000000001E-2</c:v>
                </c:pt>
                <c:pt idx="8969" formatCode="General">
                  <c:v>-1.83819E-2</c:v>
                </c:pt>
                <c:pt idx="8970" formatCode="General">
                  <c:v>-1.6673480000000001E-2</c:v>
                </c:pt>
                <c:pt idx="8971" formatCode="General">
                  <c:v>-1.532529E-2</c:v>
                </c:pt>
                <c:pt idx="8972" formatCode="General">
                  <c:v>-1.40967E-2</c:v>
                </c:pt>
                <c:pt idx="8973" formatCode="General">
                  <c:v>-1.287458E-2</c:v>
                </c:pt>
                <c:pt idx="8974" formatCode="General">
                  <c:v>-1.170684E-2</c:v>
                </c:pt>
                <c:pt idx="8975" formatCode="General">
                  <c:v>-1.0568839999999999E-2</c:v>
                </c:pt>
                <c:pt idx="8976" formatCode="General">
                  <c:v>-9.6855359999999998E-3</c:v>
                </c:pt>
                <c:pt idx="8977" formatCode="General">
                  <c:v>-9.288312E-3</c:v>
                </c:pt>
                <c:pt idx="8978" formatCode="General">
                  <c:v>-9.3470359999999995E-3</c:v>
                </c:pt>
                <c:pt idx="8979" formatCode="General">
                  <c:v>-9.5069790000000005E-3</c:v>
                </c:pt>
                <c:pt idx="8980" formatCode="General">
                  <c:v>-9.5890579999999993E-3</c:v>
                </c:pt>
                <c:pt idx="8981" formatCode="General">
                  <c:v>-9.8270890000000007E-3</c:v>
                </c:pt>
                <c:pt idx="8982" formatCode="General">
                  <c:v>-1.04384E-2</c:v>
                </c:pt>
                <c:pt idx="8983" formatCode="General">
                  <c:v>-1.140671E-2</c:v>
                </c:pt>
                <c:pt idx="8984" formatCode="General">
                  <c:v>-1.251825E-2</c:v>
                </c:pt>
                <c:pt idx="8985" formatCode="General">
                  <c:v>-1.3651740000000001E-2</c:v>
                </c:pt>
                <c:pt idx="8986" formatCode="General">
                  <c:v>-1.4644610000000001E-2</c:v>
                </c:pt>
                <c:pt idx="8987" formatCode="General">
                  <c:v>-1.5122729999999999E-2</c:v>
                </c:pt>
                <c:pt idx="8988" formatCode="General">
                  <c:v>-1.502671E-2</c:v>
                </c:pt>
                <c:pt idx="8989" formatCode="General">
                  <c:v>-1.46622E-2</c:v>
                </c:pt>
                <c:pt idx="8990" formatCode="General">
                  <c:v>-1.4055990000000001E-2</c:v>
                </c:pt>
                <c:pt idx="8991" formatCode="General">
                  <c:v>-1.2997649999999999E-2</c:v>
                </c:pt>
                <c:pt idx="8992" formatCode="General">
                  <c:v>-1.1599760000000001E-2</c:v>
                </c:pt>
                <c:pt idx="8993" formatCode="General">
                  <c:v>-1.0074710000000001E-2</c:v>
                </c:pt>
                <c:pt idx="8994" formatCode="General">
                  <c:v>-8.4130950000000006E-3</c:v>
                </c:pt>
                <c:pt idx="8995" formatCode="General">
                  <c:v>-6.513937E-3</c:v>
                </c:pt>
                <c:pt idx="8996" formatCode="General">
                  <c:v>-4.2735760000000003E-3</c:v>
                </c:pt>
                <c:pt idx="8997" formatCode="General">
                  <c:v>-1.73854E-3</c:v>
                </c:pt>
                <c:pt idx="8998" formatCode="General">
                  <c:v>9.3679690000000003E-4</c:v>
                </c:pt>
                <c:pt idx="8999" formatCode="General">
                  <c:v>3.6964189999999998E-3</c:v>
                </c:pt>
                <c:pt idx="9000" formatCode="General">
                  <c:v>6.4741219999999997E-3</c:v>
                </c:pt>
                <c:pt idx="9001" formatCode="General">
                  <c:v>9.0547560000000006E-3</c:v>
                </c:pt>
                <c:pt idx="9002" formatCode="General">
                  <c:v>1.0934050000000001E-2</c:v>
                </c:pt>
                <c:pt idx="9003" formatCode="General">
                  <c:v>1.22335E-2</c:v>
                </c:pt>
                <c:pt idx="9004" formatCode="General">
                  <c:v>1.349826E-2</c:v>
                </c:pt>
                <c:pt idx="9005" formatCode="General">
                  <c:v>1.4800010000000001E-2</c:v>
                </c:pt>
                <c:pt idx="9006" formatCode="General">
                  <c:v>1.585543E-2</c:v>
                </c:pt>
                <c:pt idx="9007" formatCode="General">
                  <c:v>1.6460780000000001E-2</c:v>
                </c:pt>
                <c:pt idx="9008" formatCode="General">
                  <c:v>1.6503E-2</c:v>
                </c:pt>
                <c:pt idx="9009" formatCode="General">
                  <c:v>1.6101830000000001E-2</c:v>
                </c:pt>
                <c:pt idx="9010" formatCode="General">
                  <c:v>1.5748229999999998E-2</c:v>
                </c:pt>
                <c:pt idx="9011" formatCode="General">
                  <c:v>1.5810589999999999E-2</c:v>
                </c:pt>
                <c:pt idx="9012" formatCode="General">
                  <c:v>1.6176030000000001E-2</c:v>
                </c:pt>
                <c:pt idx="9013" formatCode="General">
                  <c:v>1.6265780000000001E-2</c:v>
                </c:pt>
                <c:pt idx="9014" formatCode="General">
                  <c:v>1.555059E-2</c:v>
                </c:pt>
                <c:pt idx="9015" formatCode="General">
                  <c:v>1.4324389999999999E-2</c:v>
                </c:pt>
                <c:pt idx="9016" formatCode="General">
                  <c:v>1.338817E-2</c:v>
                </c:pt>
                <c:pt idx="9017" formatCode="General">
                  <c:v>1.301953E-2</c:v>
                </c:pt>
                <c:pt idx="9018" formatCode="General">
                  <c:v>1.2764670000000001E-2</c:v>
                </c:pt>
                <c:pt idx="9019" formatCode="General">
                  <c:v>1.223984E-2</c:v>
                </c:pt>
                <c:pt idx="9020" formatCode="General">
                  <c:v>1.177016E-2</c:v>
                </c:pt>
                <c:pt idx="9021" formatCode="General">
                  <c:v>1.183209E-2</c:v>
                </c:pt>
                <c:pt idx="9022" formatCode="General">
                  <c:v>1.244232E-2</c:v>
                </c:pt>
                <c:pt idx="9023" formatCode="General">
                  <c:v>1.3218260000000001E-2</c:v>
                </c:pt>
                <c:pt idx="9024" formatCode="General">
                  <c:v>1.34755E-2</c:v>
                </c:pt>
                <c:pt idx="9025" formatCode="General">
                  <c:v>1.2884380000000001E-2</c:v>
                </c:pt>
                <c:pt idx="9026" formatCode="General">
                  <c:v>1.1914030000000001E-2</c:v>
                </c:pt>
                <c:pt idx="9027" formatCode="General">
                  <c:v>1.0989799999999999E-2</c:v>
                </c:pt>
                <c:pt idx="9028" formatCode="General">
                  <c:v>9.8362510000000007E-3</c:v>
                </c:pt>
                <c:pt idx="9029" formatCode="General">
                  <c:v>8.2512839999999994E-3</c:v>
                </c:pt>
                <c:pt idx="9030" formatCode="General">
                  <c:v>6.6025770000000001E-3</c:v>
                </c:pt>
                <c:pt idx="9031" formatCode="General">
                  <c:v>4.9104769999999999E-3</c:v>
                </c:pt>
                <c:pt idx="9032" formatCode="General">
                  <c:v>2.5760679999999999E-3</c:v>
                </c:pt>
                <c:pt idx="9033" formatCode="General">
                  <c:v>-6.84445E-4</c:v>
                </c:pt>
                <c:pt idx="9034" formatCode="General">
                  <c:v>-4.2001599999999997E-3</c:v>
                </c:pt>
                <c:pt idx="9035" formatCode="General">
                  <c:v>-7.2898219999999996E-3</c:v>
                </c:pt>
                <c:pt idx="9036" formatCode="General">
                  <c:v>-1.008706E-2</c:v>
                </c:pt>
                <c:pt idx="9037" formatCode="General">
                  <c:v>-1.3073660000000001E-2</c:v>
                </c:pt>
                <c:pt idx="9038" formatCode="General">
                  <c:v>-1.63524E-2</c:v>
                </c:pt>
                <c:pt idx="9039" formatCode="General">
                  <c:v>-1.995705E-2</c:v>
                </c:pt>
                <c:pt idx="9040" formatCode="General">
                  <c:v>-2.3788859999999998E-2</c:v>
                </c:pt>
                <c:pt idx="9041" formatCode="General">
                  <c:v>-2.7535090000000002E-2</c:v>
                </c:pt>
                <c:pt idx="9042" formatCode="General">
                  <c:v>-3.0924489999999999E-2</c:v>
                </c:pt>
                <c:pt idx="9043" formatCode="General">
                  <c:v>-3.3966709999999997E-2</c:v>
                </c:pt>
                <c:pt idx="9044" formatCode="General">
                  <c:v>-3.677499E-2</c:v>
                </c:pt>
                <c:pt idx="9045" formatCode="General">
                  <c:v>-3.945448E-2</c:v>
                </c:pt>
                <c:pt idx="9046" formatCode="General">
                  <c:v>-4.1664359999999998E-2</c:v>
                </c:pt>
                <c:pt idx="9047" formatCode="General">
                  <c:v>-4.3012170000000002E-2</c:v>
                </c:pt>
                <c:pt idx="9048" formatCode="General">
                  <c:v>-4.3762799999999998E-2</c:v>
                </c:pt>
                <c:pt idx="9049" formatCode="General">
                  <c:v>-4.4437820000000003E-2</c:v>
                </c:pt>
                <c:pt idx="9050" formatCode="General">
                  <c:v>-4.5093399999999999E-2</c:v>
                </c:pt>
                <c:pt idx="9051" formatCode="General">
                  <c:v>-4.560061E-2</c:v>
                </c:pt>
                <c:pt idx="9052" formatCode="General">
                  <c:v>-4.5872530000000002E-2</c:v>
                </c:pt>
                <c:pt idx="9053" formatCode="General">
                  <c:v>-4.5915030000000003E-2</c:v>
                </c:pt>
                <c:pt idx="9054" formatCode="General">
                  <c:v>-4.5747839999999998E-2</c:v>
                </c:pt>
                <c:pt idx="9055" formatCode="General">
                  <c:v>-4.536548E-2</c:v>
                </c:pt>
                <c:pt idx="9056" formatCode="General">
                  <c:v>-4.4840709999999999E-2</c:v>
                </c:pt>
                <c:pt idx="9057" formatCode="General">
                  <c:v>-4.4420790000000002E-2</c:v>
                </c:pt>
                <c:pt idx="9058" formatCode="General">
                  <c:v>-4.4429660000000003E-2</c:v>
                </c:pt>
                <c:pt idx="9059" formatCode="General">
                  <c:v>-4.4999810000000001E-2</c:v>
                </c:pt>
                <c:pt idx="9060" formatCode="General">
                  <c:v>-4.575854E-2</c:v>
                </c:pt>
                <c:pt idx="9061" formatCode="General">
                  <c:v>-4.6296400000000001E-2</c:v>
                </c:pt>
                <c:pt idx="9062" formatCode="General">
                  <c:v>-4.6847550000000002E-2</c:v>
                </c:pt>
                <c:pt idx="9063" formatCode="General">
                  <c:v>-4.7748569999999997E-2</c:v>
                </c:pt>
                <c:pt idx="9064" formatCode="General">
                  <c:v>-4.9044030000000002E-2</c:v>
                </c:pt>
                <c:pt idx="9065" formatCode="General">
                  <c:v>-5.0621760000000002E-2</c:v>
                </c:pt>
                <c:pt idx="9066" formatCode="General">
                  <c:v>-5.2412449999999999E-2</c:v>
                </c:pt>
                <c:pt idx="9067" formatCode="General">
                  <c:v>-5.4416529999999998E-2</c:v>
                </c:pt>
                <c:pt idx="9068" formatCode="General">
                  <c:v>-5.6557499999999997E-2</c:v>
                </c:pt>
                <c:pt idx="9069" formatCode="General">
                  <c:v>-5.8672219999999997E-2</c:v>
                </c:pt>
                <c:pt idx="9070" formatCode="General">
                  <c:v>-6.0673860000000003E-2</c:v>
                </c:pt>
                <c:pt idx="9071" formatCode="General">
                  <c:v>-6.2607399999999994E-2</c:v>
                </c:pt>
                <c:pt idx="9072" formatCode="General">
                  <c:v>-6.4526780000000006E-2</c:v>
                </c:pt>
                <c:pt idx="9073" formatCode="General">
                  <c:v>-6.6401340000000003E-2</c:v>
                </c:pt>
                <c:pt idx="9074" formatCode="General">
                  <c:v>-6.8089430000000006E-2</c:v>
                </c:pt>
                <c:pt idx="9075" formatCode="General">
                  <c:v>-6.9740620000000003E-2</c:v>
                </c:pt>
                <c:pt idx="9076" formatCode="General">
                  <c:v>-7.1438559999999998E-2</c:v>
                </c:pt>
                <c:pt idx="9077" formatCode="General">
                  <c:v>-7.3026060000000004E-2</c:v>
                </c:pt>
                <c:pt idx="9078" formatCode="General">
                  <c:v>-7.4268120000000007E-2</c:v>
                </c:pt>
                <c:pt idx="9079" formatCode="General">
                  <c:v>-7.5098869999999998E-2</c:v>
                </c:pt>
                <c:pt idx="9080" formatCode="General">
                  <c:v>-7.5658340000000004E-2</c:v>
                </c:pt>
                <c:pt idx="9081" formatCode="General">
                  <c:v>-7.577478E-2</c:v>
                </c:pt>
                <c:pt idx="9082" formatCode="General">
                  <c:v>-7.5402990000000003E-2</c:v>
                </c:pt>
                <c:pt idx="9083" formatCode="General">
                  <c:v>-7.4504299999999996E-2</c:v>
                </c:pt>
                <c:pt idx="9084" formatCode="General">
                  <c:v>-7.301502E-2</c:v>
                </c:pt>
                <c:pt idx="9085" formatCode="General">
                  <c:v>-7.1114269999999993E-2</c:v>
                </c:pt>
                <c:pt idx="9086" formatCode="General">
                  <c:v>-6.8888320000000003E-2</c:v>
                </c:pt>
                <c:pt idx="9087" formatCode="General">
                  <c:v>-6.622198E-2</c:v>
                </c:pt>
                <c:pt idx="9088" formatCode="General">
                  <c:v>-6.3117179999999995E-2</c:v>
                </c:pt>
                <c:pt idx="9089" formatCode="General">
                  <c:v>-5.9710359999999997E-2</c:v>
                </c:pt>
                <c:pt idx="9090" formatCode="General">
                  <c:v>-5.5935819999999997E-2</c:v>
                </c:pt>
                <c:pt idx="9091" formatCode="General">
                  <c:v>-5.1856449999999998E-2</c:v>
                </c:pt>
                <c:pt idx="9092" formatCode="General">
                  <c:v>-4.7788169999999998E-2</c:v>
                </c:pt>
                <c:pt idx="9093" formatCode="General">
                  <c:v>-4.398324E-2</c:v>
                </c:pt>
                <c:pt idx="9094" formatCode="General">
                  <c:v>-4.0454049999999998E-2</c:v>
                </c:pt>
                <c:pt idx="9095" formatCode="General">
                  <c:v>-3.6838219999999998E-2</c:v>
                </c:pt>
                <c:pt idx="9096" formatCode="General">
                  <c:v>-3.2884749999999997E-2</c:v>
                </c:pt>
                <c:pt idx="9097" formatCode="General">
                  <c:v>-2.894414E-2</c:v>
                </c:pt>
                <c:pt idx="9098" formatCode="General">
                  <c:v>-2.5665960000000002E-2</c:v>
                </c:pt>
                <c:pt idx="9099" formatCode="General">
                  <c:v>-2.3379250000000001E-2</c:v>
                </c:pt>
                <c:pt idx="9100" formatCode="General">
                  <c:v>-2.1859150000000001E-2</c:v>
                </c:pt>
                <c:pt idx="9101" formatCode="General">
                  <c:v>-2.0684310000000001E-2</c:v>
                </c:pt>
                <c:pt idx="9102" formatCode="General">
                  <c:v>-1.98429E-2</c:v>
                </c:pt>
                <c:pt idx="9103" formatCode="General">
                  <c:v>-1.933636E-2</c:v>
                </c:pt>
                <c:pt idx="9104" formatCode="General">
                  <c:v>-1.9012080000000001E-2</c:v>
                </c:pt>
                <c:pt idx="9105" formatCode="General">
                  <c:v>-1.8928589999999999E-2</c:v>
                </c:pt>
                <c:pt idx="9106" formatCode="General">
                  <c:v>-1.9437119999999999E-2</c:v>
                </c:pt>
                <c:pt idx="9107" formatCode="General">
                  <c:v>-2.071916E-2</c:v>
                </c:pt>
                <c:pt idx="9108" formatCode="General">
                  <c:v>-2.255393E-2</c:v>
                </c:pt>
                <c:pt idx="9109" formatCode="General">
                  <c:v>-2.4652879999999999E-2</c:v>
                </c:pt>
                <c:pt idx="9110" formatCode="General">
                  <c:v>-2.692348E-2</c:v>
                </c:pt>
                <c:pt idx="9111" formatCode="General">
                  <c:v>-2.940547E-2</c:v>
                </c:pt>
                <c:pt idx="9112" formatCode="General">
                  <c:v>-3.181498E-2</c:v>
                </c:pt>
                <c:pt idx="9113" formatCode="General">
                  <c:v>-3.380408E-2</c:v>
                </c:pt>
                <c:pt idx="9114" formatCode="General">
                  <c:v>-3.5474949999999998E-2</c:v>
                </c:pt>
                <c:pt idx="9115" formatCode="General">
                  <c:v>-3.725506E-2</c:v>
                </c:pt>
                <c:pt idx="9116" formatCode="General">
                  <c:v>-3.9078769999999999E-2</c:v>
                </c:pt>
                <c:pt idx="9117" formatCode="General">
                  <c:v>-4.0530759999999999E-2</c:v>
                </c:pt>
                <c:pt idx="9118" formatCode="General">
                  <c:v>-4.1594880000000001E-2</c:v>
                </c:pt>
                <c:pt idx="9119" formatCode="General">
                  <c:v>-4.2567710000000002E-2</c:v>
                </c:pt>
                <c:pt idx="9120" formatCode="General">
                  <c:v>-4.3506059999999999E-2</c:v>
                </c:pt>
                <c:pt idx="9121" formatCode="General">
                  <c:v>-4.4175029999999997E-2</c:v>
                </c:pt>
                <c:pt idx="9122" formatCode="General">
                  <c:v>-4.4482170000000001E-2</c:v>
                </c:pt>
                <c:pt idx="9123" formatCode="General">
                  <c:v>-4.456591E-2</c:v>
                </c:pt>
                <c:pt idx="9124" formatCode="General">
                  <c:v>-4.4470280000000001E-2</c:v>
                </c:pt>
                <c:pt idx="9125" formatCode="General">
                  <c:v>-4.4190710000000001E-2</c:v>
                </c:pt>
                <c:pt idx="9126" formatCode="General">
                  <c:v>-4.3780140000000002E-2</c:v>
                </c:pt>
                <c:pt idx="9127" formatCode="General">
                  <c:v>-4.320889E-2</c:v>
                </c:pt>
                <c:pt idx="9128" formatCode="General">
                  <c:v>-4.2375120000000002E-2</c:v>
                </c:pt>
                <c:pt idx="9129" formatCode="General">
                  <c:v>-4.1001500000000003E-2</c:v>
                </c:pt>
                <c:pt idx="9130" formatCode="General">
                  <c:v>-3.8947559999999999E-2</c:v>
                </c:pt>
                <c:pt idx="9131" formatCode="General">
                  <c:v>-3.6509489999999999E-2</c:v>
                </c:pt>
                <c:pt idx="9132" formatCode="General">
                  <c:v>-3.4008730000000001E-2</c:v>
                </c:pt>
                <c:pt idx="9133" formatCode="General">
                  <c:v>-3.1382550000000002E-2</c:v>
                </c:pt>
                <c:pt idx="9134" formatCode="General">
                  <c:v>-2.8434770000000002E-2</c:v>
                </c:pt>
                <c:pt idx="9135" formatCode="General">
                  <c:v>-2.5084140000000001E-2</c:v>
                </c:pt>
                <c:pt idx="9136" formatCode="General">
                  <c:v>-2.171404E-2</c:v>
                </c:pt>
                <c:pt idx="9137" formatCode="General">
                  <c:v>-1.8904049999999999E-2</c:v>
                </c:pt>
                <c:pt idx="9138" formatCode="General">
                  <c:v>-1.6690440000000001E-2</c:v>
                </c:pt>
                <c:pt idx="9139" formatCode="General">
                  <c:v>-1.439181E-2</c:v>
                </c:pt>
                <c:pt idx="9140" formatCode="General">
                  <c:v>-1.116934E-2</c:v>
                </c:pt>
                <c:pt idx="9141" formatCode="General">
                  <c:v>-7.1730240000000001E-3</c:v>
                </c:pt>
                <c:pt idx="9142" formatCode="General">
                  <c:v>-3.4351199999999998E-3</c:v>
                </c:pt>
                <c:pt idx="9143" formatCode="General">
                  <c:v>-4.2894660000000002E-4</c:v>
                </c:pt>
                <c:pt idx="9144" formatCode="General">
                  <c:v>2.1491470000000001E-3</c:v>
                </c:pt>
                <c:pt idx="9145" formatCode="General">
                  <c:v>4.4531529999999996E-3</c:v>
                </c:pt>
                <c:pt idx="9146" formatCode="General">
                  <c:v>6.608516E-3</c:v>
                </c:pt>
                <c:pt idx="9147" formatCode="General">
                  <c:v>9.3904850000000005E-3</c:v>
                </c:pt>
                <c:pt idx="9148" formatCode="General">
                  <c:v>1.347718E-2</c:v>
                </c:pt>
                <c:pt idx="9149" formatCode="General">
                  <c:v>1.7821380000000001E-2</c:v>
                </c:pt>
                <c:pt idx="9150" formatCode="General">
                  <c:v>2.024519E-2</c:v>
                </c:pt>
                <c:pt idx="9151" formatCode="General">
                  <c:v>2.006465E-2</c:v>
                </c:pt>
                <c:pt idx="9152" formatCode="General">
                  <c:v>1.9008649999999998E-2</c:v>
                </c:pt>
                <c:pt idx="9153" formatCode="General">
                  <c:v>1.9087349999999999E-2</c:v>
                </c:pt>
                <c:pt idx="9154" formatCode="General">
                  <c:v>2.0896640000000001E-2</c:v>
                </c:pt>
                <c:pt idx="9155" formatCode="General">
                  <c:v>2.3969480000000001E-2</c:v>
                </c:pt>
                <c:pt idx="9156" formatCode="General">
                  <c:v>2.6902550000000001E-2</c:v>
                </c:pt>
                <c:pt idx="9157" formatCode="General">
                  <c:v>2.7725550000000002E-2</c:v>
                </c:pt>
                <c:pt idx="9158" formatCode="General">
                  <c:v>2.617922E-2</c:v>
                </c:pt>
                <c:pt idx="9159" formatCode="General">
                  <c:v>2.4302480000000001E-2</c:v>
                </c:pt>
                <c:pt idx="9160" formatCode="General">
                  <c:v>2.3883850000000002E-2</c:v>
                </c:pt>
                <c:pt idx="9161" formatCode="General">
                  <c:v>2.4675849999999999E-2</c:v>
                </c:pt>
                <c:pt idx="9162" formatCode="General">
                  <c:v>2.532276E-2</c:v>
                </c:pt>
                <c:pt idx="9163" formatCode="General">
                  <c:v>2.5209570000000001E-2</c:v>
                </c:pt>
                <c:pt idx="9164" formatCode="General">
                  <c:v>2.439732E-2</c:v>
                </c:pt>
                <c:pt idx="9165" formatCode="General">
                  <c:v>2.297778E-2</c:v>
                </c:pt>
                <c:pt idx="9166" formatCode="General">
                  <c:v>2.1477320000000001E-2</c:v>
                </c:pt>
                <c:pt idx="9167" formatCode="General">
                  <c:v>2.066142E-2</c:v>
                </c:pt>
                <c:pt idx="9168" formatCode="General">
                  <c:v>1.9844379999999998E-2</c:v>
                </c:pt>
                <c:pt idx="9169" formatCode="General">
                  <c:v>1.7576649999999999E-2</c:v>
                </c:pt>
                <c:pt idx="9170" formatCode="General">
                  <c:v>1.4632279999999999E-2</c:v>
                </c:pt>
                <c:pt idx="9171" formatCode="General">
                  <c:v>1.3461320000000001E-2</c:v>
                </c:pt>
                <c:pt idx="9172" formatCode="General">
                  <c:v>1.427105E-2</c:v>
                </c:pt>
                <c:pt idx="9173" formatCode="General">
                  <c:v>1.448265E-2</c:v>
                </c:pt>
                <c:pt idx="9174" formatCode="General">
                  <c:v>1.3087659999999999E-2</c:v>
                </c:pt>
                <c:pt idx="9175" formatCode="General">
                  <c:v>1.2130449999999999E-2</c:v>
                </c:pt>
                <c:pt idx="9176" formatCode="General">
                  <c:v>1.3154269999999999E-2</c:v>
                </c:pt>
                <c:pt idx="9177" formatCode="General">
                  <c:v>1.517394E-2</c:v>
                </c:pt>
                <c:pt idx="9178" formatCode="General">
                  <c:v>1.6889939999999999E-2</c:v>
                </c:pt>
                <c:pt idx="9179" formatCode="General">
                  <c:v>1.8619420000000001E-2</c:v>
                </c:pt>
                <c:pt idx="9180" formatCode="General">
                  <c:v>2.0938869999999998E-2</c:v>
                </c:pt>
                <c:pt idx="9181" formatCode="General">
                  <c:v>2.350081E-2</c:v>
                </c:pt>
                <c:pt idx="9182" formatCode="General">
                  <c:v>2.58701E-2</c:v>
                </c:pt>
                <c:pt idx="9183" formatCode="General">
                  <c:v>2.8139460000000002E-2</c:v>
                </c:pt>
                <c:pt idx="9184" formatCode="General">
                  <c:v>3.044668E-2</c:v>
                </c:pt>
                <c:pt idx="9185" formatCode="General">
                  <c:v>3.2465819999999999E-2</c:v>
                </c:pt>
                <c:pt idx="9186" formatCode="General">
                  <c:v>3.4192100000000003E-2</c:v>
                </c:pt>
                <c:pt idx="9187" formatCode="General">
                  <c:v>3.6247910000000001E-2</c:v>
                </c:pt>
                <c:pt idx="9188" formatCode="General">
                  <c:v>3.881859E-2</c:v>
                </c:pt>
                <c:pt idx="9189" formatCode="General">
                  <c:v>4.1312880000000003E-2</c:v>
                </c:pt>
                <c:pt idx="9190" formatCode="General">
                  <c:v>4.3273569999999997E-2</c:v>
                </c:pt>
                <c:pt idx="9191" formatCode="General">
                  <c:v>4.5035260000000001E-2</c:v>
                </c:pt>
                <c:pt idx="9192" formatCode="General">
                  <c:v>4.716741E-2</c:v>
                </c:pt>
                <c:pt idx="9193" formatCode="General">
                  <c:v>4.9542839999999998E-2</c:v>
                </c:pt>
                <c:pt idx="9194" formatCode="General">
                  <c:v>5.1528869999999997E-2</c:v>
                </c:pt>
                <c:pt idx="9195" formatCode="General">
                  <c:v>5.3039339999999997E-2</c:v>
                </c:pt>
                <c:pt idx="9196" formatCode="General">
                  <c:v>5.4643990000000003E-2</c:v>
                </c:pt>
                <c:pt idx="9197" formatCode="General">
                  <c:v>5.672783E-2</c:v>
                </c:pt>
                <c:pt idx="9198" formatCode="General">
                  <c:v>5.9403900000000003E-2</c:v>
                </c:pt>
                <c:pt idx="9199" formatCode="General">
                  <c:v>6.2557810000000005E-2</c:v>
                </c:pt>
                <c:pt idx="9200" formatCode="General">
                  <c:v>6.5905279999999997E-2</c:v>
                </c:pt>
                <c:pt idx="9201" formatCode="General">
                  <c:v>6.9095630000000005E-2</c:v>
                </c:pt>
                <c:pt idx="9202" formatCode="General">
                  <c:v>7.1806960000000003E-2</c:v>
                </c:pt>
                <c:pt idx="9203" formatCode="General">
                  <c:v>7.4109590000000003E-2</c:v>
                </c:pt>
                <c:pt idx="9204" formatCode="General">
                  <c:v>7.6402559999999994E-2</c:v>
                </c:pt>
                <c:pt idx="9205" formatCode="General">
                  <c:v>7.8882209999999994E-2</c:v>
                </c:pt>
                <c:pt idx="9206" formatCode="General">
                  <c:v>8.149853E-2</c:v>
                </c:pt>
                <c:pt idx="9207" formatCode="General">
                  <c:v>8.4100579999999994E-2</c:v>
                </c:pt>
                <c:pt idx="9208" formatCode="General">
                  <c:v>8.6419449999999995E-2</c:v>
                </c:pt>
                <c:pt idx="9209" formatCode="General">
                  <c:v>8.8036840000000005E-2</c:v>
                </c:pt>
                <c:pt idx="9210" formatCode="General">
                  <c:v>8.9009169999999999E-2</c:v>
                </c:pt>
                <c:pt idx="9211" formatCode="General">
                  <c:v>8.9796509999999996E-2</c:v>
                </c:pt>
                <c:pt idx="9212" formatCode="General">
                  <c:v>9.072595E-2</c:v>
                </c:pt>
                <c:pt idx="9213" formatCode="General">
                  <c:v>9.1782680000000005E-2</c:v>
                </c:pt>
                <c:pt idx="9214" formatCode="General">
                  <c:v>9.2798679999999995E-2</c:v>
                </c:pt>
                <c:pt idx="9215" formatCode="General">
                  <c:v>9.3747899999999995E-2</c:v>
                </c:pt>
                <c:pt idx="9216" formatCode="General">
                  <c:v>9.4431979999999999E-2</c:v>
                </c:pt>
                <c:pt idx="9217" formatCode="General">
                  <c:v>9.4239439999999994E-2</c:v>
                </c:pt>
                <c:pt idx="9218" formatCode="General">
                  <c:v>9.3067230000000001E-2</c:v>
                </c:pt>
                <c:pt idx="9219" formatCode="General">
                  <c:v>9.167496E-2</c:v>
                </c:pt>
                <c:pt idx="9220" formatCode="General">
                  <c:v>9.0858350000000004E-2</c:v>
                </c:pt>
                <c:pt idx="9221" formatCode="General">
                  <c:v>9.056881E-2</c:v>
                </c:pt>
                <c:pt idx="9222" formatCode="General">
                  <c:v>9.0183159999999998E-2</c:v>
                </c:pt>
                <c:pt idx="9223" formatCode="General">
                  <c:v>8.9402800000000004E-2</c:v>
                </c:pt>
                <c:pt idx="9224" formatCode="General">
                  <c:v>8.8734599999999997E-2</c:v>
                </c:pt>
                <c:pt idx="9225" formatCode="General">
                  <c:v>8.8597889999999999E-2</c:v>
                </c:pt>
                <c:pt idx="9226" formatCode="General">
                  <c:v>8.8768230000000004E-2</c:v>
                </c:pt>
                <c:pt idx="9227" formatCode="General">
                  <c:v>8.8978249999999995E-2</c:v>
                </c:pt>
                <c:pt idx="9228" formatCode="General">
                  <c:v>8.9292150000000001E-2</c:v>
                </c:pt>
                <c:pt idx="9229" formatCode="General">
                  <c:v>8.976903E-2</c:v>
                </c:pt>
                <c:pt idx="9230" formatCode="General">
                  <c:v>9.0347189999999994E-2</c:v>
                </c:pt>
                <c:pt idx="9231" formatCode="General">
                  <c:v>9.0925800000000001E-2</c:v>
                </c:pt>
                <c:pt idx="9232" formatCode="General">
                  <c:v>9.1407939999999993E-2</c:v>
                </c:pt>
                <c:pt idx="9233" formatCode="General">
                  <c:v>9.1738200000000006E-2</c:v>
                </c:pt>
                <c:pt idx="9234" formatCode="General">
                  <c:v>9.1931230000000003E-2</c:v>
                </c:pt>
                <c:pt idx="9235" formatCode="General">
                  <c:v>9.2140360000000004E-2</c:v>
                </c:pt>
                <c:pt idx="9236" formatCode="General">
                  <c:v>9.2497629999999997E-2</c:v>
                </c:pt>
                <c:pt idx="9237" formatCode="General">
                  <c:v>9.3176620000000002E-2</c:v>
                </c:pt>
                <c:pt idx="9238" formatCode="General">
                  <c:v>9.4222249999999994E-2</c:v>
                </c:pt>
                <c:pt idx="9239" formatCode="General">
                  <c:v>9.5696959999999998E-2</c:v>
                </c:pt>
                <c:pt idx="9240" formatCode="General">
                  <c:v>9.7458249999999996E-2</c:v>
                </c:pt>
                <c:pt idx="9241" formatCode="General">
                  <c:v>9.9200330000000003E-2</c:v>
                </c:pt>
                <c:pt idx="9242" formatCode="General">
                  <c:v>0.1007161</c:v>
                </c:pt>
                <c:pt idx="9243" formatCode="General">
                  <c:v>0.10198980000000001</c:v>
                </c:pt>
                <c:pt idx="9244" formatCode="General">
                  <c:v>0.10312060000000001</c:v>
                </c:pt>
                <c:pt idx="9245" formatCode="General">
                  <c:v>0.104035</c:v>
                </c:pt>
                <c:pt idx="9246" formatCode="General">
                  <c:v>0.1047609</c:v>
                </c:pt>
                <c:pt idx="9247" formatCode="General">
                  <c:v>0.105505</c:v>
                </c:pt>
                <c:pt idx="9248" formatCode="General">
                  <c:v>0.1063103</c:v>
                </c:pt>
                <c:pt idx="9249" formatCode="General">
                  <c:v>0.10698530000000001</c:v>
                </c:pt>
                <c:pt idx="9250" formatCode="General">
                  <c:v>0.10735</c:v>
                </c:pt>
                <c:pt idx="9251" formatCode="General">
                  <c:v>0.1075979</c:v>
                </c:pt>
                <c:pt idx="9252" formatCode="General">
                  <c:v>0.1077644</c:v>
                </c:pt>
                <c:pt idx="9253" formatCode="General">
                  <c:v>0.10727349999999999</c:v>
                </c:pt>
                <c:pt idx="9254" formatCode="General">
                  <c:v>0.1056062</c:v>
                </c:pt>
                <c:pt idx="9255" formatCode="General">
                  <c:v>0.1029871</c:v>
                </c:pt>
                <c:pt idx="9256" formatCode="General">
                  <c:v>0.10002080000000001</c:v>
                </c:pt>
                <c:pt idx="9257" formatCode="General">
                  <c:v>9.6879140000000002E-2</c:v>
                </c:pt>
                <c:pt idx="9258" formatCode="General">
                  <c:v>9.3377409999999994E-2</c:v>
                </c:pt>
                <c:pt idx="9259" formatCode="General">
                  <c:v>8.9193990000000001E-2</c:v>
                </c:pt>
                <c:pt idx="9260" formatCode="General">
                  <c:v>8.4183999999999995E-2</c:v>
                </c:pt>
                <c:pt idx="9261" formatCode="General">
                  <c:v>7.8549439999999998E-2</c:v>
                </c:pt>
                <c:pt idx="9262" formatCode="General">
                  <c:v>7.2550680000000006E-2</c:v>
                </c:pt>
                <c:pt idx="9263" formatCode="General">
                  <c:v>6.6425429999999994E-2</c:v>
                </c:pt>
                <c:pt idx="9264" formatCode="General">
                  <c:v>6.0300569999999998E-2</c:v>
                </c:pt>
                <c:pt idx="9265" formatCode="General">
                  <c:v>5.397532E-2</c:v>
                </c:pt>
                <c:pt idx="9266" formatCode="General">
                  <c:v>4.7440309999999999E-2</c:v>
                </c:pt>
                <c:pt idx="9267" formatCode="General">
                  <c:v>4.1016660000000003E-2</c:v>
                </c:pt>
                <c:pt idx="9268" formatCode="General">
                  <c:v>3.4897739999999997E-2</c:v>
                </c:pt>
                <c:pt idx="9269" formatCode="General">
                  <c:v>2.9147550000000001E-2</c:v>
                </c:pt>
                <c:pt idx="9270" formatCode="General">
                  <c:v>2.3925660000000001E-2</c:v>
                </c:pt>
                <c:pt idx="9271" formatCode="General">
                  <c:v>1.9351360000000001E-2</c:v>
                </c:pt>
                <c:pt idx="9272" formatCode="General">
                  <c:v>1.5475310000000001E-2</c:v>
                </c:pt>
                <c:pt idx="9273" formatCode="General">
                  <c:v>1.2190599999999999E-2</c:v>
                </c:pt>
                <c:pt idx="9274" formatCode="General">
                  <c:v>9.3454750000000007E-3</c:v>
                </c:pt>
                <c:pt idx="9275" formatCode="General">
                  <c:v>6.968152E-3</c:v>
                </c:pt>
                <c:pt idx="9276" formatCode="General">
                  <c:v>5.2154870000000004E-3</c:v>
                </c:pt>
                <c:pt idx="9277" formatCode="General">
                  <c:v>4.0468989999999996E-3</c:v>
                </c:pt>
                <c:pt idx="9278" formatCode="General">
                  <c:v>3.2310250000000002E-3</c:v>
                </c:pt>
                <c:pt idx="9279" formatCode="General">
                  <c:v>2.5466999999999998E-3</c:v>
                </c:pt>
                <c:pt idx="9280" formatCode="General">
                  <c:v>1.8577789999999999E-3</c:v>
                </c:pt>
                <c:pt idx="9281" formatCode="General">
                  <c:v>1.2684770000000001E-3</c:v>
                </c:pt>
                <c:pt idx="9282" formatCode="General">
                  <c:v>9.4513340000000005E-4</c:v>
                </c:pt>
                <c:pt idx="9283" formatCode="General">
                  <c:v>6.2009830000000002E-4</c:v>
                </c:pt>
                <c:pt idx="9284">
                  <c:v>-2.972566E-5</c:v>
                </c:pt>
                <c:pt idx="9285" formatCode="General">
                  <c:v>-8.4624120000000003E-4</c:v>
                </c:pt>
                <c:pt idx="9286" formatCode="General">
                  <c:v>-1.5974299999999999E-3</c:v>
                </c:pt>
                <c:pt idx="9287" formatCode="General">
                  <c:v>-2.6328089999999998E-3</c:v>
                </c:pt>
                <c:pt idx="9288" formatCode="General">
                  <c:v>-4.0485670000000003E-3</c:v>
                </c:pt>
                <c:pt idx="9289" formatCode="General">
                  <c:v>-4.8612400000000002E-3</c:v>
                </c:pt>
                <c:pt idx="9290" formatCode="General">
                  <c:v>-4.2415550000000002E-3</c:v>
                </c:pt>
                <c:pt idx="9291" formatCode="General">
                  <c:v>-2.8839640000000001E-3</c:v>
                </c:pt>
                <c:pt idx="9292" formatCode="General">
                  <c:v>-2.4559120000000002E-3</c:v>
                </c:pt>
                <c:pt idx="9293" formatCode="General">
                  <c:v>-3.7239819999999998E-3</c:v>
                </c:pt>
                <c:pt idx="9294" formatCode="General">
                  <c:v>-5.6223890000000002E-3</c:v>
                </c:pt>
                <c:pt idx="9295" formatCode="General">
                  <c:v>-6.5421539999999997E-3</c:v>
                </c:pt>
                <c:pt idx="9296" formatCode="General">
                  <c:v>-5.7330699999999998E-3</c:v>
                </c:pt>
                <c:pt idx="9297" formatCode="General">
                  <c:v>-3.8449679999999998E-3</c:v>
                </c:pt>
                <c:pt idx="9298" formatCode="General">
                  <c:v>-2.321825E-3</c:v>
                </c:pt>
                <c:pt idx="9299" formatCode="General">
                  <c:v>-2.2692350000000001E-3</c:v>
                </c:pt>
                <c:pt idx="9300" formatCode="General">
                  <c:v>-3.6287170000000001E-3</c:v>
                </c:pt>
                <c:pt idx="9301" formatCode="General">
                  <c:v>-5.5917149999999997E-3</c:v>
                </c:pt>
                <c:pt idx="9302" formatCode="General">
                  <c:v>-7.6690409999999997E-3</c:v>
                </c:pt>
                <c:pt idx="9303" formatCode="General">
                  <c:v>-9.7610460000000007E-3</c:v>
                </c:pt>
                <c:pt idx="9304" formatCode="General">
                  <c:v>-1.1844189999999999E-2</c:v>
                </c:pt>
                <c:pt idx="9305" formatCode="General">
                  <c:v>-1.4171980000000001E-2</c:v>
                </c:pt>
                <c:pt idx="9306" formatCode="General">
                  <c:v>-1.7059589999999999E-2</c:v>
                </c:pt>
                <c:pt idx="9307" formatCode="General">
                  <c:v>-2.0493620000000001E-2</c:v>
                </c:pt>
                <c:pt idx="9308" formatCode="General">
                  <c:v>-2.4347150000000001E-2</c:v>
                </c:pt>
                <c:pt idx="9309" formatCode="General">
                  <c:v>-2.8274710000000002E-2</c:v>
                </c:pt>
                <c:pt idx="9310" formatCode="General">
                  <c:v>-3.2321309999999999E-2</c:v>
                </c:pt>
                <c:pt idx="9311" formatCode="General">
                  <c:v>-3.6751739999999998E-2</c:v>
                </c:pt>
                <c:pt idx="9312" formatCode="General">
                  <c:v>-4.1085000000000003E-2</c:v>
                </c:pt>
                <c:pt idx="9313" formatCode="General">
                  <c:v>-4.4555200000000003E-2</c:v>
                </c:pt>
                <c:pt idx="9314" formatCode="General">
                  <c:v>-4.7128339999999998E-2</c:v>
                </c:pt>
                <c:pt idx="9315" formatCode="General">
                  <c:v>-4.9632280000000001E-2</c:v>
                </c:pt>
                <c:pt idx="9316" formatCode="General">
                  <c:v>-5.2529689999999997E-2</c:v>
                </c:pt>
                <c:pt idx="9317" formatCode="General">
                  <c:v>-5.5600129999999998E-2</c:v>
                </c:pt>
                <c:pt idx="9318" formatCode="General">
                  <c:v>-5.8597610000000001E-2</c:v>
                </c:pt>
                <c:pt idx="9319" formatCode="General">
                  <c:v>-6.1339060000000001E-2</c:v>
                </c:pt>
                <c:pt idx="9320" formatCode="General">
                  <c:v>-6.3533870000000006E-2</c:v>
                </c:pt>
                <c:pt idx="9321" formatCode="General">
                  <c:v>-6.4922779999999999E-2</c:v>
                </c:pt>
                <c:pt idx="9322" formatCode="General">
                  <c:v>-6.551941E-2</c:v>
                </c:pt>
                <c:pt idx="9323" formatCode="General">
                  <c:v>-6.5523250000000005E-2</c:v>
                </c:pt>
                <c:pt idx="9324" formatCode="General">
                  <c:v>-6.5419519999999995E-2</c:v>
                </c:pt>
                <c:pt idx="9325" formatCode="General">
                  <c:v>-6.5753110000000003E-2</c:v>
                </c:pt>
                <c:pt idx="9326" formatCode="General">
                  <c:v>-6.6583039999999996E-2</c:v>
                </c:pt>
                <c:pt idx="9327" formatCode="General">
                  <c:v>-6.7366430000000005E-2</c:v>
                </c:pt>
                <c:pt idx="9328" formatCode="General">
                  <c:v>-6.7635319999999999E-2</c:v>
                </c:pt>
                <c:pt idx="9329" formatCode="General">
                  <c:v>-6.7422190000000007E-2</c:v>
                </c:pt>
                <c:pt idx="9330" formatCode="General">
                  <c:v>-6.6854179999999999E-2</c:v>
                </c:pt>
                <c:pt idx="9331" formatCode="General">
                  <c:v>-6.5941620000000006E-2</c:v>
                </c:pt>
                <c:pt idx="9332" formatCode="General">
                  <c:v>-6.4560220000000001E-2</c:v>
                </c:pt>
                <c:pt idx="9333" formatCode="General">
                  <c:v>-6.2966339999999996E-2</c:v>
                </c:pt>
                <c:pt idx="9334" formatCode="General">
                  <c:v>-6.1653289999999999E-2</c:v>
                </c:pt>
                <c:pt idx="9335" formatCode="General">
                  <c:v>-6.0988189999999998E-2</c:v>
                </c:pt>
                <c:pt idx="9336" formatCode="General">
                  <c:v>-6.0755910000000003E-2</c:v>
                </c:pt>
                <c:pt idx="9337" formatCode="General">
                  <c:v>-6.000672E-2</c:v>
                </c:pt>
                <c:pt idx="9338" formatCode="General">
                  <c:v>-5.8125740000000002E-2</c:v>
                </c:pt>
                <c:pt idx="9339" formatCode="General">
                  <c:v>-5.5487040000000001E-2</c:v>
                </c:pt>
                <c:pt idx="9340" formatCode="General">
                  <c:v>-5.2855350000000002E-2</c:v>
                </c:pt>
                <c:pt idx="9341" formatCode="General">
                  <c:v>-5.0664760000000003E-2</c:v>
                </c:pt>
                <c:pt idx="9342" formatCode="General">
                  <c:v>-4.8975039999999997E-2</c:v>
                </c:pt>
                <c:pt idx="9343" formatCode="General">
                  <c:v>-4.7729140000000003E-2</c:v>
                </c:pt>
                <c:pt idx="9344" formatCode="General">
                  <c:v>-4.6864099999999999E-2</c:v>
                </c:pt>
                <c:pt idx="9345" formatCode="General">
                  <c:v>-4.6507569999999998E-2</c:v>
                </c:pt>
                <c:pt idx="9346" formatCode="General">
                  <c:v>-4.6406889999999999E-2</c:v>
                </c:pt>
                <c:pt idx="9347" formatCode="General">
                  <c:v>-4.6150080000000003E-2</c:v>
                </c:pt>
                <c:pt idx="9348" formatCode="General">
                  <c:v>-4.612517E-2</c:v>
                </c:pt>
                <c:pt idx="9349" formatCode="General">
                  <c:v>-4.714368E-2</c:v>
                </c:pt>
                <c:pt idx="9350" formatCode="General">
                  <c:v>-4.9548330000000002E-2</c:v>
                </c:pt>
                <c:pt idx="9351" formatCode="General">
                  <c:v>-5.3029369999999999E-2</c:v>
                </c:pt>
                <c:pt idx="9352" formatCode="General">
                  <c:v>-5.6806780000000001E-2</c:v>
                </c:pt>
                <c:pt idx="9353" formatCode="General">
                  <c:v>-6.0153280000000003E-2</c:v>
                </c:pt>
                <c:pt idx="9354" formatCode="General">
                  <c:v>-6.3007069999999998E-2</c:v>
                </c:pt>
                <c:pt idx="9355" formatCode="General">
                  <c:v>-6.563455E-2</c:v>
                </c:pt>
                <c:pt idx="9356" formatCode="General">
                  <c:v>-6.826053E-2</c:v>
                </c:pt>
                <c:pt idx="9357" formatCode="General">
                  <c:v>-7.1052790000000005E-2</c:v>
                </c:pt>
                <c:pt idx="9358" formatCode="General">
                  <c:v>-7.3984679999999997E-2</c:v>
                </c:pt>
                <c:pt idx="9359" formatCode="General">
                  <c:v>-7.692599E-2</c:v>
                </c:pt>
                <c:pt idx="9360" formatCode="General">
                  <c:v>-7.9710249999999996E-2</c:v>
                </c:pt>
                <c:pt idx="9361" formatCode="General">
                  <c:v>-8.2043889999999994E-2</c:v>
                </c:pt>
                <c:pt idx="9362" formatCode="General">
                  <c:v>-8.3904339999999994E-2</c:v>
                </c:pt>
                <c:pt idx="9363" formatCode="General">
                  <c:v>-8.5457210000000006E-2</c:v>
                </c:pt>
                <c:pt idx="9364" formatCode="General">
                  <c:v>-8.6817290000000005E-2</c:v>
                </c:pt>
                <c:pt idx="9365" formatCode="General">
                  <c:v>-8.8070490000000001E-2</c:v>
                </c:pt>
                <c:pt idx="9366" formatCode="General">
                  <c:v>-8.902322E-2</c:v>
                </c:pt>
                <c:pt idx="9367" formatCode="General">
                  <c:v>-8.939308E-2</c:v>
                </c:pt>
                <c:pt idx="9368" formatCode="General">
                  <c:v>-8.9299379999999998E-2</c:v>
                </c:pt>
                <c:pt idx="9369" formatCode="General">
                  <c:v>-8.8856770000000002E-2</c:v>
                </c:pt>
                <c:pt idx="9370" formatCode="General">
                  <c:v>-8.8042930000000005E-2</c:v>
                </c:pt>
                <c:pt idx="9371" formatCode="General">
                  <c:v>-8.7162859999999995E-2</c:v>
                </c:pt>
                <c:pt idx="9372" formatCode="General">
                  <c:v>-8.6566260000000006E-2</c:v>
                </c:pt>
                <c:pt idx="9373" formatCode="General">
                  <c:v>-8.6200730000000003E-2</c:v>
                </c:pt>
                <c:pt idx="9374" formatCode="General">
                  <c:v>-8.5586860000000001E-2</c:v>
                </c:pt>
                <c:pt idx="9375" formatCode="General">
                  <c:v>-8.4347950000000005E-2</c:v>
                </c:pt>
                <c:pt idx="9376" formatCode="General">
                  <c:v>-8.2610580000000003E-2</c:v>
                </c:pt>
                <c:pt idx="9377" formatCode="General">
                  <c:v>-8.0674880000000004E-2</c:v>
                </c:pt>
                <c:pt idx="9378" formatCode="General">
                  <c:v>-7.8724760000000005E-2</c:v>
                </c:pt>
                <c:pt idx="9379" formatCode="General">
                  <c:v>-7.6720899999999995E-2</c:v>
                </c:pt>
                <c:pt idx="9380" formatCode="General">
                  <c:v>-7.4691740000000006E-2</c:v>
                </c:pt>
                <c:pt idx="9381" formatCode="General">
                  <c:v>-7.2832679999999997E-2</c:v>
                </c:pt>
                <c:pt idx="9382" formatCode="General">
                  <c:v>-7.1133160000000001E-2</c:v>
                </c:pt>
                <c:pt idx="9383" formatCode="General">
                  <c:v>-6.9192630000000005E-2</c:v>
                </c:pt>
                <c:pt idx="9384" formatCode="General">
                  <c:v>-6.6824900000000007E-2</c:v>
                </c:pt>
                <c:pt idx="9385" formatCode="General">
                  <c:v>-6.4202289999999995E-2</c:v>
                </c:pt>
                <c:pt idx="9386" formatCode="General">
                  <c:v>-6.1354930000000002E-2</c:v>
                </c:pt>
                <c:pt idx="9387" formatCode="General">
                  <c:v>-5.8124580000000002E-2</c:v>
                </c:pt>
                <c:pt idx="9388" formatCode="General">
                  <c:v>-5.4472489999999998E-2</c:v>
                </c:pt>
                <c:pt idx="9389" formatCode="General">
                  <c:v>-5.0812160000000002E-2</c:v>
                </c:pt>
                <c:pt idx="9390" formatCode="General">
                  <c:v>-4.7801990000000003E-2</c:v>
                </c:pt>
                <c:pt idx="9391" formatCode="General">
                  <c:v>-4.5513779999999997E-2</c:v>
                </c:pt>
                <c:pt idx="9392" formatCode="General">
                  <c:v>-4.3187669999999997E-2</c:v>
                </c:pt>
                <c:pt idx="9393" formatCode="General">
                  <c:v>-4.0078629999999997E-2</c:v>
                </c:pt>
                <c:pt idx="9394" formatCode="General">
                  <c:v>-3.652333E-2</c:v>
                </c:pt>
                <c:pt idx="9395" formatCode="General">
                  <c:v>-3.3628489999999997E-2</c:v>
                </c:pt>
                <c:pt idx="9396" formatCode="General">
                  <c:v>-3.1793889999999998E-2</c:v>
                </c:pt>
                <c:pt idx="9397" formatCode="General">
                  <c:v>-3.0120379999999999E-2</c:v>
                </c:pt>
                <c:pt idx="9398" formatCode="General">
                  <c:v>-2.7519330000000002E-2</c:v>
                </c:pt>
                <c:pt idx="9399" formatCode="General">
                  <c:v>-2.3925220000000001E-2</c:v>
                </c:pt>
                <c:pt idx="9400" formatCode="General">
                  <c:v>-2.008275E-2</c:v>
                </c:pt>
                <c:pt idx="9401" formatCode="General">
                  <c:v>-1.670458E-2</c:v>
                </c:pt>
                <c:pt idx="9402" formatCode="General">
                  <c:v>-1.419721E-2</c:v>
                </c:pt>
                <c:pt idx="9403" formatCode="General">
                  <c:v>-1.2014759999999999E-2</c:v>
                </c:pt>
                <c:pt idx="9404" formatCode="General">
                  <c:v>-9.1147769999999993E-3</c:v>
                </c:pt>
                <c:pt idx="9405" formatCode="General">
                  <c:v>-5.5710109999999998E-3</c:v>
                </c:pt>
                <c:pt idx="9406" formatCode="General">
                  <c:v>-2.6397410000000001E-3</c:v>
                </c:pt>
                <c:pt idx="9407" formatCode="General">
                  <c:v>-1.1612059999999999E-3</c:v>
                </c:pt>
                <c:pt idx="9408">
                  <c:v>-8.0139870000000006E-5</c:v>
                </c:pt>
                <c:pt idx="9409" formatCode="General">
                  <c:v>2.4491930000000001E-3</c:v>
                </c:pt>
                <c:pt idx="9410" formatCode="General">
                  <c:v>6.5590659999999997E-3</c:v>
                </c:pt>
                <c:pt idx="9411" formatCode="General">
                  <c:v>1.043028E-2</c:v>
                </c:pt>
                <c:pt idx="9412" formatCode="General">
                  <c:v>1.2797599999999999E-2</c:v>
                </c:pt>
                <c:pt idx="9413" formatCode="General">
                  <c:v>1.445225E-2</c:v>
                </c:pt>
                <c:pt idx="9414" formatCode="General">
                  <c:v>1.6669030000000001E-2</c:v>
                </c:pt>
                <c:pt idx="9415" formatCode="General">
                  <c:v>1.956693E-2</c:v>
                </c:pt>
                <c:pt idx="9416" formatCode="General">
                  <c:v>2.260477E-2</c:v>
                </c:pt>
                <c:pt idx="9417" formatCode="General">
                  <c:v>2.5867129999999999E-2</c:v>
                </c:pt>
                <c:pt idx="9418" formatCode="General">
                  <c:v>2.9839290000000001E-2</c:v>
                </c:pt>
                <c:pt idx="9419" formatCode="General">
                  <c:v>3.4484460000000002E-2</c:v>
                </c:pt>
                <c:pt idx="9420" formatCode="General">
                  <c:v>3.9548850000000003E-2</c:v>
                </c:pt>
                <c:pt idx="9421" formatCode="General">
                  <c:v>4.4804459999999997E-2</c:v>
                </c:pt>
                <c:pt idx="9422" formatCode="General">
                  <c:v>4.9840139999999998E-2</c:v>
                </c:pt>
                <c:pt idx="9423" formatCode="General">
                  <c:v>5.4546240000000003E-2</c:v>
                </c:pt>
                <c:pt idx="9424" formatCode="General">
                  <c:v>5.9419640000000003E-2</c:v>
                </c:pt>
                <c:pt idx="9425" formatCode="General">
                  <c:v>6.47982E-2</c:v>
                </c:pt>
                <c:pt idx="9426" formatCode="General">
                  <c:v>7.0294099999999998E-2</c:v>
                </c:pt>
                <c:pt idx="9427" formatCode="General">
                  <c:v>7.5079980000000004E-2</c:v>
                </c:pt>
                <c:pt idx="9428" formatCode="General">
                  <c:v>7.8773109999999993E-2</c:v>
                </c:pt>
                <c:pt idx="9429" formatCode="General">
                  <c:v>8.16799E-2</c:v>
                </c:pt>
                <c:pt idx="9430" formatCode="General">
                  <c:v>8.4404809999999997E-2</c:v>
                </c:pt>
                <c:pt idx="9431" formatCode="General">
                  <c:v>8.67531E-2</c:v>
                </c:pt>
                <c:pt idx="9432" formatCode="General">
                  <c:v>8.7555830000000001E-2</c:v>
                </c:pt>
                <c:pt idx="9433" formatCode="General">
                  <c:v>8.6312470000000002E-2</c:v>
                </c:pt>
                <c:pt idx="9434" formatCode="General">
                  <c:v>8.4951609999999997E-2</c:v>
                </c:pt>
                <c:pt idx="9435" formatCode="General">
                  <c:v>8.6405659999999995E-2</c:v>
                </c:pt>
                <c:pt idx="9436" formatCode="General">
                  <c:v>9.0863990000000006E-2</c:v>
                </c:pt>
                <c:pt idx="9437" formatCode="General">
                  <c:v>9.4563540000000001E-2</c:v>
                </c:pt>
                <c:pt idx="9438" formatCode="General">
                  <c:v>9.4190930000000006E-2</c:v>
                </c:pt>
                <c:pt idx="9439" formatCode="General">
                  <c:v>9.0731010000000001E-2</c:v>
                </c:pt>
                <c:pt idx="9440" formatCode="General">
                  <c:v>8.7239819999999996E-2</c:v>
                </c:pt>
                <c:pt idx="9441" formatCode="General">
                  <c:v>8.4996530000000001E-2</c:v>
                </c:pt>
                <c:pt idx="9442" formatCode="General">
                  <c:v>8.4230730000000004E-2</c:v>
                </c:pt>
                <c:pt idx="9443" formatCode="General">
                  <c:v>8.6044090000000004E-2</c:v>
                </c:pt>
                <c:pt idx="9444" formatCode="General">
                  <c:v>8.9198050000000001E-2</c:v>
                </c:pt>
                <c:pt idx="9445" formatCode="General">
                  <c:v>8.9215699999999995E-2</c:v>
                </c:pt>
                <c:pt idx="9446" formatCode="General">
                  <c:v>8.4981810000000005E-2</c:v>
                </c:pt>
                <c:pt idx="9447" formatCode="General">
                  <c:v>8.1448140000000002E-2</c:v>
                </c:pt>
                <c:pt idx="9448" formatCode="General">
                  <c:v>8.2708219999999999E-2</c:v>
                </c:pt>
                <c:pt idx="9449" formatCode="General">
                  <c:v>8.6450520000000003E-2</c:v>
                </c:pt>
                <c:pt idx="9450" formatCode="General">
                  <c:v>8.7741429999999995E-2</c:v>
                </c:pt>
                <c:pt idx="9451" formatCode="General">
                  <c:v>8.5028549999999994E-2</c:v>
                </c:pt>
                <c:pt idx="9452" formatCode="General">
                  <c:v>8.0690230000000002E-2</c:v>
                </c:pt>
                <c:pt idx="9453" formatCode="General">
                  <c:v>7.741837E-2</c:v>
                </c:pt>
                <c:pt idx="9454" formatCode="General">
                  <c:v>7.6450229999999994E-2</c:v>
                </c:pt>
                <c:pt idx="9455" formatCode="General">
                  <c:v>7.7720810000000001E-2</c:v>
                </c:pt>
                <c:pt idx="9456" formatCode="General">
                  <c:v>7.9616599999999996E-2</c:v>
                </c:pt>
                <c:pt idx="9457" formatCode="General">
                  <c:v>7.963199E-2</c:v>
                </c:pt>
                <c:pt idx="9458" formatCode="General">
                  <c:v>7.6454320000000006E-2</c:v>
                </c:pt>
                <c:pt idx="9459" formatCode="General">
                  <c:v>7.153611E-2</c:v>
                </c:pt>
                <c:pt idx="9460" formatCode="General">
                  <c:v>6.772011E-2</c:v>
                </c:pt>
                <c:pt idx="9461" formatCode="General">
                  <c:v>6.6096150000000006E-2</c:v>
                </c:pt>
                <c:pt idx="9462" formatCode="General">
                  <c:v>6.4719109999999996E-2</c:v>
                </c:pt>
                <c:pt idx="9463" formatCode="General">
                  <c:v>6.1642830000000003E-2</c:v>
                </c:pt>
                <c:pt idx="9464" formatCode="General">
                  <c:v>5.8417520000000001E-2</c:v>
                </c:pt>
                <c:pt idx="9465" formatCode="General">
                  <c:v>5.8263799999999998E-2</c:v>
                </c:pt>
                <c:pt idx="9466" formatCode="General">
                  <c:v>6.0420149999999999E-2</c:v>
                </c:pt>
                <c:pt idx="9467" formatCode="General">
                  <c:v>5.9740700000000001E-2</c:v>
                </c:pt>
                <c:pt idx="9468" formatCode="General">
                  <c:v>5.4348569999999999E-2</c:v>
                </c:pt>
                <c:pt idx="9469" formatCode="General">
                  <c:v>4.9511399999999997E-2</c:v>
                </c:pt>
                <c:pt idx="9470" formatCode="General">
                  <c:v>5.0194080000000002E-2</c:v>
                </c:pt>
                <c:pt idx="9471" formatCode="General">
                  <c:v>5.3548100000000001E-2</c:v>
                </c:pt>
                <c:pt idx="9472" formatCode="General">
                  <c:v>5.4378040000000002E-2</c:v>
                </c:pt>
                <c:pt idx="9473" formatCode="General">
                  <c:v>5.324019E-2</c:v>
                </c:pt>
                <c:pt idx="9474" formatCode="General">
                  <c:v>5.2694270000000001E-2</c:v>
                </c:pt>
                <c:pt idx="9475" formatCode="General">
                  <c:v>5.1531159999999999E-2</c:v>
                </c:pt>
                <c:pt idx="9476" formatCode="General">
                  <c:v>4.8978309999999997E-2</c:v>
                </c:pt>
                <c:pt idx="9477" formatCode="General">
                  <c:v>4.7889180000000003E-2</c:v>
                </c:pt>
                <c:pt idx="9478" formatCode="General">
                  <c:v>4.9668259999999999E-2</c:v>
                </c:pt>
                <c:pt idx="9479" formatCode="General">
                  <c:v>5.1310500000000002E-2</c:v>
                </c:pt>
                <c:pt idx="9480" formatCode="General">
                  <c:v>5.0095010000000002E-2</c:v>
                </c:pt>
                <c:pt idx="9481" formatCode="General">
                  <c:v>4.7276329999999998E-2</c:v>
                </c:pt>
                <c:pt idx="9482" formatCode="General">
                  <c:v>4.5678070000000001E-2</c:v>
                </c:pt>
                <c:pt idx="9483" formatCode="General">
                  <c:v>4.5997179999999999E-2</c:v>
                </c:pt>
                <c:pt idx="9484" formatCode="General">
                  <c:v>4.6664999999999998E-2</c:v>
                </c:pt>
                <c:pt idx="9485" formatCode="General">
                  <c:v>4.6349950000000001E-2</c:v>
                </c:pt>
                <c:pt idx="9486" formatCode="General">
                  <c:v>4.5595620000000003E-2</c:v>
                </c:pt>
                <c:pt idx="9487" formatCode="General">
                  <c:v>4.5562100000000001E-2</c:v>
                </c:pt>
                <c:pt idx="9488" formatCode="General">
                  <c:v>4.6088039999999997E-2</c:v>
                </c:pt>
                <c:pt idx="9489" formatCode="General">
                  <c:v>4.6167960000000001E-2</c:v>
                </c:pt>
                <c:pt idx="9490" formatCode="General">
                  <c:v>4.5746200000000001E-2</c:v>
                </c:pt>
                <c:pt idx="9491" formatCode="General">
                  <c:v>4.5543140000000003E-2</c:v>
                </c:pt>
                <c:pt idx="9492" formatCode="General">
                  <c:v>4.5658410000000003E-2</c:v>
                </c:pt>
                <c:pt idx="9493" formatCode="General">
                  <c:v>4.5997799999999998E-2</c:v>
                </c:pt>
                <c:pt idx="9494" formatCode="General">
                  <c:v>4.6787540000000002E-2</c:v>
                </c:pt>
                <c:pt idx="9495" formatCode="General">
                  <c:v>4.7675349999999998E-2</c:v>
                </c:pt>
                <c:pt idx="9496" formatCode="General">
                  <c:v>4.7541880000000002E-2</c:v>
                </c:pt>
                <c:pt idx="9497" formatCode="General">
                  <c:v>4.6409119999999998E-2</c:v>
                </c:pt>
                <c:pt idx="9498" formatCode="General">
                  <c:v>4.6290369999999997E-2</c:v>
                </c:pt>
                <c:pt idx="9499" formatCode="General">
                  <c:v>4.8352409999999998E-2</c:v>
                </c:pt>
                <c:pt idx="9500" formatCode="General">
                  <c:v>5.0648150000000003E-2</c:v>
                </c:pt>
                <c:pt idx="9501" formatCode="General">
                  <c:v>5.0612409999999997E-2</c:v>
                </c:pt>
                <c:pt idx="9502" formatCode="General">
                  <c:v>4.8674179999999997E-2</c:v>
                </c:pt>
                <c:pt idx="9503" formatCode="General">
                  <c:v>4.7361670000000002E-2</c:v>
                </c:pt>
                <c:pt idx="9504" formatCode="General">
                  <c:v>4.7213529999999997E-2</c:v>
                </c:pt>
                <c:pt idx="9505" formatCode="General">
                  <c:v>4.6490919999999998E-2</c:v>
                </c:pt>
                <c:pt idx="9506" formatCode="General">
                  <c:v>4.4566910000000001E-2</c:v>
                </c:pt>
                <c:pt idx="9507" formatCode="General">
                  <c:v>4.2653429999999999E-2</c:v>
                </c:pt>
                <c:pt idx="9508" formatCode="General">
                  <c:v>4.1572690000000002E-2</c:v>
                </c:pt>
                <c:pt idx="9509" formatCode="General">
                  <c:v>4.0742569999999999E-2</c:v>
                </c:pt>
                <c:pt idx="9510" formatCode="General">
                  <c:v>3.9296999999999999E-2</c:v>
                </c:pt>
                <c:pt idx="9511" formatCode="General">
                  <c:v>3.6885910000000001E-2</c:v>
                </c:pt>
                <c:pt idx="9512" formatCode="General">
                  <c:v>3.3581989999999999E-2</c:v>
                </c:pt>
                <c:pt idx="9513" formatCode="General">
                  <c:v>2.9790130000000001E-2</c:v>
                </c:pt>
                <c:pt idx="9514" formatCode="General">
                  <c:v>2.647014E-2</c:v>
                </c:pt>
                <c:pt idx="9515" formatCode="General">
                  <c:v>2.4760600000000001E-2</c:v>
                </c:pt>
                <c:pt idx="9516" formatCode="General">
                  <c:v>2.489044E-2</c:v>
                </c:pt>
                <c:pt idx="9517" formatCode="General">
                  <c:v>2.5852509999999999E-2</c:v>
                </c:pt>
                <c:pt idx="9518" formatCode="General">
                  <c:v>2.644786E-2</c:v>
                </c:pt>
                <c:pt idx="9519" formatCode="General">
                  <c:v>2.6149950000000002E-2</c:v>
                </c:pt>
                <c:pt idx="9520" formatCode="General">
                  <c:v>2.510488E-2</c:v>
                </c:pt>
                <c:pt idx="9521" formatCode="General">
                  <c:v>2.3739739999999999E-2</c:v>
                </c:pt>
                <c:pt idx="9522" formatCode="General">
                  <c:v>2.270432E-2</c:v>
                </c:pt>
                <c:pt idx="9523" formatCode="General">
                  <c:v>2.25986E-2</c:v>
                </c:pt>
                <c:pt idx="9524" formatCode="General">
                  <c:v>2.3301189999999999E-2</c:v>
                </c:pt>
                <c:pt idx="9525" formatCode="General">
                  <c:v>2.4031139999999999E-2</c:v>
                </c:pt>
                <c:pt idx="9526" formatCode="General">
                  <c:v>2.4144659999999998E-2</c:v>
                </c:pt>
                <c:pt idx="9527" formatCode="General">
                  <c:v>2.3431859999999999E-2</c:v>
                </c:pt>
                <c:pt idx="9528" formatCode="General">
                  <c:v>2.1933589999999999E-2</c:v>
                </c:pt>
                <c:pt idx="9529" formatCode="General">
                  <c:v>1.9819300000000001E-2</c:v>
                </c:pt>
                <c:pt idx="9530" formatCode="General">
                  <c:v>1.7517999999999999E-2</c:v>
                </c:pt>
                <c:pt idx="9531" formatCode="General">
                  <c:v>1.5692600000000001E-2</c:v>
                </c:pt>
                <c:pt idx="9532" formatCode="General">
                  <c:v>1.4823319999999999E-2</c:v>
                </c:pt>
                <c:pt idx="9533" formatCode="General">
                  <c:v>1.46359E-2</c:v>
                </c:pt>
                <c:pt idx="9534" formatCode="General">
                  <c:v>1.436256E-2</c:v>
                </c:pt>
                <c:pt idx="9535" formatCode="General">
                  <c:v>1.3528399999999999E-2</c:v>
                </c:pt>
                <c:pt idx="9536" formatCode="General">
                  <c:v>1.2226509999999999E-2</c:v>
                </c:pt>
                <c:pt idx="9537" formatCode="General">
                  <c:v>1.0962370000000001E-2</c:v>
                </c:pt>
                <c:pt idx="9538" formatCode="General">
                  <c:v>1.000297E-2</c:v>
                </c:pt>
                <c:pt idx="9539" formatCode="General">
                  <c:v>9.3000229999999993E-3</c:v>
                </c:pt>
                <c:pt idx="9540" formatCode="General">
                  <c:v>8.773632E-3</c:v>
                </c:pt>
                <c:pt idx="9541" formatCode="General">
                  <c:v>8.3600099999999993E-3</c:v>
                </c:pt>
                <c:pt idx="9542" formatCode="General">
                  <c:v>8.1030730000000006E-3</c:v>
                </c:pt>
                <c:pt idx="9543" formatCode="General">
                  <c:v>7.9609469999999995E-3</c:v>
                </c:pt>
                <c:pt idx="9544" formatCode="General">
                  <c:v>7.8576689999999994E-3</c:v>
                </c:pt>
                <c:pt idx="9545" formatCode="General">
                  <c:v>7.9659850000000001E-3</c:v>
                </c:pt>
                <c:pt idx="9546" formatCode="General">
                  <c:v>8.5333470000000002E-3</c:v>
                </c:pt>
                <c:pt idx="9547" formatCode="General">
                  <c:v>9.3616949999999997E-3</c:v>
                </c:pt>
                <c:pt idx="9548" formatCode="General">
                  <c:v>1.0130760000000001E-2</c:v>
                </c:pt>
                <c:pt idx="9549" formatCode="General">
                  <c:v>1.0936009999999999E-2</c:v>
                </c:pt>
                <c:pt idx="9550" formatCode="General">
                  <c:v>1.190425E-2</c:v>
                </c:pt>
                <c:pt idx="9551" formatCode="General">
                  <c:v>1.288868E-2</c:v>
                </c:pt>
                <c:pt idx="9552" formatCode="General">
                  <c:v>1.37456E-2</c:v>
                </c:pt>
                <c:pt idx="9553" formatCode="General">
                  <c:v>1.4366810000000001E-2</c:v>
                </c:pt>
                <c:pt idx="9554" formatCode="General">
                  <c:v>1.448996E-2</c:v>
                </c:pt>
                <c:pt idx="9555" formatCode="General">
                  <c:v>1.394491E-2</c:v>
                </c:pt>
                <c:pt idx="9556" formatCode="General">
                  <c:v>1.291817E-2</c:v>
                </c:pt>
                <c:pt idx="9557" formatCode="General">
                  <c:v>1.1809780000000001E-2</c:v>
                </c:pt>
                <c:pt idx="9558" formatCode="General">
                  <c:v>1.087202E-2</c:v>
                </c:pt>
                <c:pt idx="9559" formatCode="General">
                  <c:v>1.002435E-2</c:v>
                </c:pt>
                <c:pt idx="9560" formatCode="General">
                  <c:v>9.0730419999999999E-3</c:v>
                </c:pt>
                <c:pt idx="9561" formatCode="General">
                  <c:v>8.0190769999999995E-3</c:v>
                </c:pt>
                <c:pt idx="9562" formatCode="General">
                  <c:v>6.7755430000000002E-3</c:v>
                </c:pt>
                <c:pt idx="9563" formatCode="General">
                  <c:v>5.3055569999999998E-3</c:v>
                </c:pt>
                <c:pt idx="9564" formatCode="General">
                  <c:v>3.8082039999999999E-3</c:v>
                </c:pt>
                <c:pt idx="9565" formatCode="General">
                  <c:v>2.494713E-3</c:v>
                </c:pt>
                <c:pt idx="9566" formatCode="General">
                  <c:v>1.4512259999999999E-3</c:v>
                </c:pt>
                <c:pt idx="9567" formatCode="General">
                  <c:v>6.8249140000000005E-4</c:v>
                </c:pt>
                <c:pt idx="9568" formatCode="General">
                  <c:v>2.0569530000000001E-4</c:v>
                </c:pt>
                <c:pt idx="9569">
                  <c:v>-9.86876E-5</c:v>
                </c:pt>
                <c:pt idx="9570" formatCode="General">
                  <c:v>-3.344674E-4</c:v>
                </c:pt>
                <c:pt idx="9571" formatCode="General">
                  <c:v>-3.9015090000000001E-4</c:v>
                </c:pt>
                <c:pt idx="9572">
                  <c:v>-3.9181380000000003E-5</c:v>
                </c:pt>
                <c:pt idx="9573" formatCode="General">
                  <c:v>8.4990740000000003E-4</c:v>
                </c:pt>
                <c:pt idx="9574" formatCode="General">
                  <c:v>2.209347E-3</c:v>
                </c:pt>
                <c:pt idx="9575" formatCode="General">
                  <c:v>3.8508430000000001E-3</c:v>
                </c:pt>
                <c:pt idx="9576" formatCode="General">
                  <c:v>5.6887309999999998E-3</c:v>
                </c:pt>
                <c:pt idx="9577" formatCode="General">
                  <c:v>7.6143820000000003E-3</c:v>
                </c:pt>
                <c:pt idx="9578" formatCode="General">
                  <c:v>9.2694089999999993E-3</c:v>
                </c:pt>
                <c:pt idx="9579" formatCode="General">
                  <c:v>1.050478E-2</c:v>
                </c:pt>
                <c:pt idx="9580" formatCode="General">
                  <c:v>1.179057E-2</c:v>
                </c:pt>
                <c:pt idx="9581" formatCode="General">
                  <c:v>1.358879E-2</c:v>
                </c:pt>
                <c:pt idx="9582" formatCode="General">
                  <c:v>1.548561E-2</c:v>
                </c:pt>
                <c:pt idx="9583" formatCode="General">
                  <c:v>1.6696760000000001E-2</c:v>
                </c:pt>
                <c:pt idx="9584" formatCode="General">
                  <c:v>1.7255E-2</c:v>
                </c:pt>
                <c:pt idx="9585" formatCode="General">
                  <c:v>1.7535519999999999E-2</c:v>
                </c:pt>
                <c:pt idx="9586" formatCode="General">
                  <c:v>1.7272030000000001E-2</c:v>
                </c:pt>
                <c:pt idx="9587" formatCode="General">
                  <c:v>1.5916469999999999E-2</c:v>
                </c:pt>
                <c:pt idx="9588" formatCode="General">
                  <c:v>1.345704E-2</c:v>
                </c:pt>
                <c:pt idx="9589" formatCode="General">
                  <c:v>1.054624E-2</c:v>
                </c:pt>
                <c:pt idx="9590" formatCode="General">
                  <c:v>7.9832849999999997E-3</c:v>
                </c:pt>
                <c:pt idx="9591" formatCode="General">
                  <c:v>6.0931650000000002E-3</c:v>
                </c:pt>
                <c:pt idx="9592" formatCode="General">
                  <c:v>4.500563E-3</c:v>
                </c:pt>
                <c:pt idx="9593" formatCode="General">
                  <c:v>2.4354289999999998E-3</c:v>
                </c:pt>
                <c:pt idx="9594" formatCode="General">
                  <c:v>-2.9144210000000003E-4</c:v>
                </c:pt>
                <c:pt idx="9595" formatCode="General">
                  <c:v>-3.2319760000000001E-3</c:v>
                </c:pt>
                <c:pt idx="9596" formatCode="General">
                  <c:v>-6.1867659999999998E-3</c:v>
                </c:pt>
                <c:pt idx="9597" formatCode="General">
                  <c:v>-9.3745860000000007E-3</c:v>
                </c:pt>
                <c:pt idx="9598" formatCode="General">
                  <c:v>-1.284195E-2</c:v>
                </c:pt>
                <c:pt idx="9599" formatCode="General">
                  <c:v>-1.6430440000000001E-2</c:v>
                </c:pt>
                <c:pt idx="9600" formatCode="General">
                  <c:v>-1.9993779999999999E-2</c:v>
                </c:pt>
                <c:pt idx="9601" formatCode="General">
                  <c:v>-2.3361679999999999E-2</c:v>
                </c:pt>
                <c:pt idx="9602" formatCode="General">
                  <c:v>-2.6591679999999999E-2</c:v>
                </c:pt>
                <c:pt idx="9603" formatCode="General">
                  <c:v>-2.959966E-2</c:v>
                </c:pt>
                <c:pt idx="9604" formatCode="General">
                  <c:v>-3.2348259999999997E-2</c:v>
                </c:pt>
                <c:pt idx="9605" formatCode="General">
                  <c:v>-3.5243499999999997E-2</c:v>
                </c:pt>
                <c:pt idx="9606" formatCode="General">
                  <c:v>-3.8625409999999999E-2</c:v>
                </c:pt>
                <c:pt idx="9607" formatCode="General">
                  <c:v>-4.2036410000000003E-2</c:v>
                </c:pt>
                <c:pt idx="9608" formatCode="General">
                  <c:v>-4.4705769999999999E-2</c:v>
                </c:pt>
                <c:pt idx="9609" formatCode="General">
                  <c:v>-4.6567520000000001E-2</c:v>
                </c:pt>
                <c:pt idx="9610" formatCode="General">
                  <c:v>-4.8183419999999998E-2</c:v>
                </c:pt>
                <c:pt idx="9611" formatCode="General">
                  <c:v>-4.9915519999999998E-2</c:v>
                </c:pt>
                <c:pt idx="9612" formatCode="General">
                  <c:v>-5.154951E-2</c:v>
                </c:pt>
                <c:pt idx="9613" formatCode="General">
                  <c:v>-5.2636700000000002E-2</c:v>
                </c:pt>
                <c:pt idx="9614" formatCode="General">
                  <c:v>-5.3128010000000003E-2</c:v>
                </c:pt>
                <c:pt idx="9615" formatCode="General">
                  <c:v>-5.3318129999999998E-2</c:v>
                </c:pt>
                <c:pt idx="9616" formatCode="General">
                  <c:v>-5.2970379999999997E-2</c:v>
                </c:pt>
                <c:pt idx="9617" formatCode="General">
                  <c:v>-5.1507089999999998E-2</c:v>
                </c:pt>
                <c:pt idx="9618" formatCode="General">
                  <c:v>-4.9014439999999999E-2</c:v>
                </c:pt>
                <c:pt idx="9619" formatCode="General">
                  <c:v>-4.6007260000000001E-2</c:v>
                </c:pt>
                <c:pt idx="9620" formatCode="General">
                  <c:v>-4.2763639999999999E-2</c:v>
                </c:pt>
                <c:pt idx="9621" formatCode="General">
                  <c:v>-3.9367449999999998E-2</c:v>
                </c:pt>
                <c:pt idx="9622" formatCode="General">
                  <c:v>-3.6061080000000002E-2</c:v>
                </c:pt>
                <c:pt idx="9623" formatCode="General">
                  <c:v>-3.3085299999999998E-2</c:v>
                </c:pt>
                <c:pt idx="9624" formatCode="General">
                  <c:v>-3.054925E-2</c:v>
                </c:pt>
                <c:pt idx="9625" formatCode="General">
                  <c:v>-2.8493750000000002E-2</c:v>
                </c:pt>
                <c:pt idx="9626" formatCode="General">
                  <c:v>-2.6773180000000001E-2</c:v>
                </c:pt>
                <c:pt idx="9627" formatCode="General">
                  <c:v>-2.5080310000000001E-2</c:v>
                </c:pt>
                <c:pt idx="9628" formatCode="General">
                  <c:v>-2.3351179999999999E-2</c:v>
                </c:pt>
                <c:pt idx="9629" formatCode="General">
                  <c:v>-2.1978089999999999E-2</c:v>
                </c:pt>
                <c:pt idx="9630" formatCode="General">
                  <c:v>-2.1320869999999999E-2</c:v>
                </c:pt>
                <c:pt idx="9631" formatCode="General">
                  <c:v>-2.1287750000000001E-2</c:v>
                </c:pt>
                <c:pt idx="9632" formatCode="General">
                  <c:v>-2.1648009999999999E-2</c:v>
                </c:pt>
                <c:pt idx="9633" formatCode="General">
                  <c:v>-2.2306099999999999E-2</c:v>
                </c:pt>
                <c:pt idx="9634" formatCode="General">
                  <c:v>-2.3187960000000001E-2</c:v>
                </c:pt>
                <c:pt idx="9635" formatCode="General">
                  <c:v>-2.4349200000000001E-2</c:v>
                </c:pt>
                <c:pt idx="9636" formatCode="General">
                  <c:v>-2.574943E-2</c:v>
                </c:pt>
                <c:pt idx="9637" formatCode="General">
                  <c:v>-2.7240980000000001E-2</c:v>
                </c:pt>
                <c:pt idx="9638" formatCode="General">
                  <c:v>-2.8830970000000001E-2</c:v>
                </c:pt>
                <c:pt idx="9639" formatCode="General">
                  <c:v>-3.0476130000000001E-2</c:v>
                </c:pt>
                <c:pt idx="9640" formatCode="General">
                  <c:v>-3.189637E-2</c:v>
                </c:pt>
                <c:pt idx="9641" formatCode="General">
                  <c:v>-3.3031919999999999E-2</c:v>
                </c:pt>
                <c:pt idx="9642" formatCode="General">
                  <c:v>-3.4172769999999998E-2</c:v>
                </c:pt>
                <c:pt idx="9643" formatCode="General">
                  <c:v>-3.5354370000000003E-2</c:v>
                </c:pt>
                <c:pt idx="9644" formatCode="General">
                  <c:v>-3.6287229999999997E-2</c:v>
                </c:pt>
                <c:pt idx="9645" formatCode="General">
                  <c:v>-3.6925060000000003E-2</c:v>
                </c:pt>
                <c:pt idx="9646" formatCode="General">
                  <c:v>-3.7534419999999999E-2</c:v>
                </c:pt>
                <c:pt idx="9647" formatCode="General">
                  <c:v>-3.8132109999999997E-2</c:v>
                </c:pt>
                <c:pt idx="9648" formatCode="General">
                  <c:v>-3.8626609999999999E-2</c:v>
                </c:pt>
                <c:pt idx="9649" formatCode="General">
                  <c:v>-3.8921650000000002E-2</c:v>
                </c:pt>
                <c:pt idx="9650" formatCode="General">
                  <c:v>-3.8778340000000001E-2</c:v>
                </c:pt>
                <c:pt idx="9651" formatCode="General">
                  <c:v>-3.8197189999999999E-2</c:v>
                </c:pt>
                <c:pt idx="9652" formatCode="General">
                  <c:v>-3.7347989999999998E-2</c:v>
                </c:pt>
                <c:pt idx="9653" formatCode="General">
                  <c:v>-3.6186629999999997E-2</c:v>
                </c:pt>
                <c:pt idx="9654" formatCode="General">
                  <c:v>-3.4583059999999999E-2</c:v>
                </c:pt>
                <c:pt idx="9655" formatCode="General">
                  <c:v>-3.2749250000000001E-2</c:v>
                </c:pt>
                <c:pt idx="9656" formatCode="General">
                  <c:v>-3.1095089999999999E-2</c:v>
                </c:pt>
                <c:pt idx="9657" formatCode="General">
                  <c:v>-2.9789469999999998E-2</c:v>
                </c:pt>
                <c:pt idx="9658" formatCode="General">
                  <c:v>-2.8609450000000002E-2</c:v>
                </c:pt>
                <c:pt idx="9659" formatCode="General">
                  <c:v>-2.7291989999999999E-2</c:v>
                </c:pt>
                <c:pt idx="9660" formatCode="General">
                  <c:v>-2.6046690000000001E-2</c:v>
                </c:pt>
                <c:pt idx="9661" formatCode="General">
                  <c:v>-2.517865E-2</c:v>
                </c:pt>
                <c:pt idx="9662" formatCode="General">
                  <c:v>-2.4539760000000001E-2</c:v>
                </c:pt>
                <c:pt idx="9663" formatCode="General">
                  <c:v>-2.390627E-2</c:v>
                </c:pt>
                <c:pt idx="9664" formatCode="General">
                  <c:v>-2.3314149999999999E-2</c:v>
                </c:pt>
                <c:pt idx="9665" formatCode="General">
                  <c:v>-2.3075749999999999E-2</c:v>
                </c:pt>
                <c:pt idx="9666" formatCode="General">
                  <c:v>-2.3256949999999998E-2</c:v>
                </c:pt>
                <c:pt idx="9667" formatCode="General">
                  <c:v>-2.3614030000000001E-2</c:v>
                </c:pt>
                <c:pt idx="9668" formatCode="General">
                  <c:v>-2.3968400000000001E-2</c:v>
                </c:pt>
                <c:pt idx="9669" formatCode="General">
                  <c:v>-2.4128119999999999E-2</c:v>
                </c:pt>
                <c:pt idx="9670" formatCode="General">
                  <c:v>-2.410876E-2</c:v>
                </c:pt>
                <c:pt idx="9671" formatCode="General">
                  <c:v>-2.402673E-2</c:v>
                </c:pt>
                <c:pt idx="9672" formatCode="General">
                  <c:v>-2.3824919999999999E-2</c:v>
                </c:pt>
                <c:pt idx="9673" formatCode="General">
                  <c:v>-2.3522669999999999E-2</c:v>
                </c:pt>
                <c:pt idx="9674" formatCode="General">
                  <c:v>-2.3337920000000002E-2</c:v>
                </c:pt>
                <c:pt idx="9675" formatCode="General">
                  <c:v>-2.3228780000000001E-2</c:v>
                </c:pt>
                <c:pt idx="9676" formatCode="General">
                  <c:v>-2.291704E-2</c:v>
                </c:pt>
                <c:pt idx="9677" formatCode="General">
                  <c:v>-2.2318250000000001E-2</c:v>
                </c:pt>
                <c:pt idx="9678" formatCode="General">
                  <c:v>-2.1590479999999999E-2</c:v>
                </c:pt>
                <c:pt idx="9679" formatCode="General">
                  <c:v>-2.071338E-2</c:v>
                </c:pt>
                <c:pt idx="9680" formatCode="General">
                  <c:v>-1.9561490000000001E-2</c:v>
                </c:pt>
                <c:pt idx="9681" formatCode="General">
                  <c:v>-1.81604E-2</c:v>
                </c:pt>
                <c:pt idx="9682" formatCode="General">
                  <c:v>-1.669557E-2</c:v>
                </c:pt>
                <c:pt idx="9683" formatCode="General">
                  <c:v>-1.49298E-2</c:v>
                </c:pt>
                <c:pt idx="9684" formatCode="General">
                  <c:v>-1.2616769999999999E-2</c:v>
                </c:pt>
                <c:pt idx="9685" formatCode="General">
                  <c:v>-9.973974E-3</c:v>
                </c:pt>
                <c:pt idx="9686" formatCode="General">
                  <c:v>-7.4469760000000001E-3</c:v>
                </c:pt>
                <c:pt idx="9687" formatCode="General">
                  <c:v>-5.1077539999999999E-3</c:v>
                </c:pt>
                <c:pt idx="9688" formatCode="General">
                  <c:v>-2.7164540000000001E-3</c:v>
                </c:pt>
                <c:pt idx="9689" formatCode="General">
                  <c:v>-1.640256E-4</c:v>
                </c:pt>
                <c:pt idx="9690" formatCode="General">
                  <c:v>2.3475520000000001E-3</c:v>
                </c:pt>
                <c:pt idx="9691" formatCode="General">
                  <c:v>4.6284100000000003E-3</c:v>
                </c:pt>
                <c:pt idx="9692" formatCode="General">
                  <c:v>6.4859749999999997E-3</c:v>
                </c:pt>
                <c:pt idx="9693" formatCode="General">
                  <c:v>7.9515160000000005E-3</c:v>
                </c:pt>
                <c:pt idx="9694" formatCode="General">
                  <c:v>9.2823300000000001E-3</c:v>
                </c:pt>
                <c:pt idx="9695" formatCode="General">
                  <c:v>1.041097E-2</c:v>
                </c:pt>
                <c:pt idx="9696" formatCode="General">
                  <c:v>1.107556E-2</c:v>
                </c:pt>
                <c:pt idx="9697" formatCode="General">
                  <c:v>1.1092289999999999E-2</c:v>
                </c:pt>
                <c:pt idx="9698" formatCode="General">
                  <c:v>1.085595E-2</c:v>
                </c:pt>
                <c:pt idx="9699" formatCode="General">
                  <c:v>1.0682270000000001E-2</c:v>
                </c:pt>
                <c:pt idx="9700" formatCode="General">
                  <c:v>1.0379289999999999E-2</c:v>
                </c:pt>
                <c:pt idx="9701" formatCode="General">
                  <c:v>9.5660090000000003E-3</c:v>
                </c:pt>
                <c:pt idx="9702" formatCode="General">
                  <c:v>7.9924790000000002E-3</c:v>
                </c:pt>
                <c:pt idx="9703" formatCode="General">
                  <c:v>5.8610420000000003E-3</c:v>
                </c:pt>
                <c:pt idx="9704" formatCode="General">
                  <c:v>3.6716560000000001E-3</c:v>
                </c:pt>
                <c:pt idx="9705" formatCode="General">
                  <c:v>1.53465E-3</c:v>
                </c:pt>
                <c:pt idx="9706" formatCode="General">
                  <c:v>-8.6406030000000004E-4</c:v>
                </c:pt>
                <c:pt idx="9707" formatCode="General">
                  <c:v>-3.5675210000000001E-3</c:v>
                </c:pt>
                <c:pt idx="9708" formatCode="General">
                  <c:v>-6.0739119999999999E-3</c:v>
                </c:pt>
                <c:pt idx="9709" formatCode="General">
                  <c:v>-7.8939630000000004E-3</c:v>
                </c:pt>
                <c:pt idx="9710" formatCode="General">
                  <c:v>-9.3144530000000003E-3</c:v>
                </c:pt>
                <c:pt idx="9711" formatCode="General">
                  <c:v>-1.0787730000000001E-2</c:v>
                </c:pt>
                <c:pt idx="9712" formatCode="General">
                  <c:v>-1.232669E-2</c:v>
                </c:pt>
                <c:pt idx="9713" formatCode="General">
                  <c:v>-1.3551769999999999E-2</c:v>
                </c:pt>
                <c:pt idx="9714" formatCode="General">
                  <c:v>-1.400096E-2</c:v>
                </c:pt>
                <c:pt idx="9715" formatCode="General">
                  <c:v>-1.3671229999999999E-2</c:v>
                </c:pt>
                <c:pt idx="9716" formatCode="General">
                  <c:v>-1.3056190000000001E-2</c:v>
                </c:pt>
                <c:pt idx="9717" formatCode="General">
                  <c:v>-1.26085E-2</c:v>
                </c:pt>
                <c:pt idx="9718" formatCode="General">
                  <c:v>-1.22522E-2</c:v>
                </c:pt>
                <c:pt idx="9719" formatCode="General">
                  <c:v>-1.172525E-2</c:v>
                </c:pt>
                <c:pt idx="9720" formatCode="General">
                  <c:v>-1.117223E-2</c:v>
                </c:pt>
                <c:pt idx="9721" formatCode="General">
                  <c:v>-1.0861859999999999E-2</c:v>
                </c:pt>
                <c:pt idx="9722" formatCode="General">
                  <c:v>-1.065107E-2</c:v>
                </c:pt>
                <c:pt idx="9723" formatCode="General">
                  <c:v>-1.016421E-2</c:v>
                </c:pt>
                <c:pt idx="9724" formatCode="General">
                  <c:v>-9.4471069999999997E-3</c:v>
                </c:pt>
                <c:pt idx="9725" formatCode="General">
                  <c:v>-9.160896E-3</c:v>
                </c:pt>
                <c:pt idx="9726" formatCode="General">
                  <c:v>-9.3874430000000005E-3</c:v>
                </c:pt>
                <c:pt idx="9727" formatCode="General">
                  <c:v>-9.7331899999999992E-3</c:v>
                </c:pt>
                <c:pt idx="9728" formatCode="General">
                  <c:v>-1.0181249999999999E-2</c:v>
                </c:pt>
                <c:pt idx="9729" formatCode="General">
                  <c:v>-1.0995629999999999E-2</c:v>
                </c:pt>
                <c:pt idx="9730" formatCode="General">
                  <c:v>-1.2038449999999999E-2</c:v>
                </c:pt>
                <c:pt idx="9731" formatCode="General">
                  <c:v>-1.306879E-2</c:v>
                </c:pt>
                <c:pt idx="9732" formatCode="General">
                  <c:v>-1.416765E-2</c:v>
                </c:pt>
                <c:pt idx="9733" formatCode="General">
                  <c:v>-1.536185E-2</c:v>
                </c:pt>
                <c:pt idx="9734" formatCode="General">
                  <c:v>-1.6464260000000001E-2</c:v>
                </c:pt>
                <c:pt idx="9735" formatCode="General">
                  <c:v>-1.7292789999999999E-2</c:v>
                </c:pt>
                <c:pt idx="9736" formatCode="General">
                  <c:v>-1.7981839999999999E-2</c:v>
                </c:pt>
                <c:pt idx="9737" formatCode="General">
                  <c:v>-1.8774590000000001E-2</c:v>
                </c:pt>
                <c:pt idx="9738" formatCode="General">
                  <c:v>-1.967234E-2</c:v>
                </c:pt>
                <c:pt idx="9739" formatCode="General">
                  <c:v>-2.0584120000000001E-2</c:v>
                </c:pt>
                <c:pt idx="9740" formatCode="General">
                  <c:v>-2.15991E-2</c:v>
                </c:pt>
                <c:pt idx="9741" formatCode="General">
                  <c:v>-2.276121E-2</c:v>
                </c:pt>
                <c:pt idx="9742" formatCode="General">
                  <c:v>-2.409795E-2</c:v>
                </c:pt>
                <c:pt idx="9743" formatCode="General">
                  <c:v>-2.557651E-2</c:v>
                </c:pt>
                <c:pt idx="9744" formatCode="General">
                  <c:v>-2.7133669999999999E-2</c:v>
                </c:pt>
                <c:pt idx="9745" formatCode="General">
                  <c:v>-2.901285E-2</c:v>
                </c:pt>
                <c:pt idx="9746" formatCode="General">
                  <c:v>-3.1111199999999999E-2</c:v>
                </c:pt>
                <c:pt idx="9747" formatCode="General">
                  <c:v>-3.3110399999999998E-2</c:v>
                </c:pt>
                <c:pt idx="9748" formatCode="General">
                  <c:v>-3.510895E-2</c:v>
                </c:pt>
                <c:pt idx="9749" formatCode="General">
                  <c:v>-3.7092090000000001E-2</c:v>
                </c:pt>
                <c:pt idx="9750" formatCode="General">
                  <c:v>-3.895473E-2</c:v>
                </c:pt>
                <c:pt idx="9751" formatCode="General">
                  <c:v>-4.0577620000000002E-2</c:v>
                </c:pt>
                <c:pt idx="9752" formatCode="General">
                  <c:v>-4.1927140000000002E-2</c:v>
                </c:pt>
                <c:pt idx="9753" formatCode="General">
                  <c:v>-4.3041389999999999E-2</c:v>
                </c:pt>
                <c:pt idx="9754" formatCode="General">
                  <c:v>-4.3815199999999999E-2</c:v>
                </c:pt>
                <c:pt idx="9755" formatCode="General">
                  <c:v>-4.4219670000000003E-2</c:v>
                </c:pt>
                <c:pt idx="9756" formatCode="General">
                  <c:v>-4.4450820000000002E-2</c:v>
                </c:pt>
                <c:pt idx="9757" formatCode="General">
                  <c:v>-4.4668840000000001E-2</c:v>
                </c:pt>
                <c:pt idx="9758" formatCode="General">
                  <c:v>-4.4802380000000003E-2</c:v>
                </c:pt>
                <c:pt idx="9759" formatCode="General">
                  <c:v>-4.4754820000000001E-2</c:v>
                </c:pt>
                <c:pt idx="9760" formatCode="General">
                  <c:v>-4.467873E-2</c:v>
                </c:pt>
                <c:pt idx="9761" formatCode="General">
                  <c:v>-4.4626979999999997E-2</c:v>
                </c:pt>
                <c:pt idx="9762" formatCode="General">
                  <c:v>-4.4519629999999998E-2</c:v>
                </c:pt>
                <c:pt idx="9763" formatCode="General">
                  <c:v>-4.4315710000000001E-2</c:v>
                </c:pt>
                <c:pt idx="9764" formatCode="General">
                  <c:v>-4.4083579999999997E-2</c:v>
                </c:pt>
                <c:pt idx="9765" formatCode="General">
                  <c:v>-4.398171E-2</c:v>
                </c:pt>
                <c:pt idx="9766" formatCode="General">
                  <c:v>-4.4059849999999998E-2</c:v>
                </c:pt>
                <c:pt idx="9767" formatCode="General">
                  <c:v>-4.4211760000000003E-2</c:v>
                </c:pt>
                <c:pt idx="9768" formatCode="General">
                  <c:v>-4.4381770000000001E-2</c:v>
                </c:pt>
                <c:pt idx="9769" formatCode="General">
                  <c:v>-4.4584640000000002E-2</c:v>
                </c:pt>
                <c:pt idx="9770" formatCode="General">
                  <c:v>-4.4809639999999998E-2</c:v>
                </c:pt>
                <c:pt idx="9771" formatCode="General">
                  <c:v>-4.4978129999999998E-2</c:v>
                </c:pt>
                <c:pt idx="9772" formatCode="General">
                  <c:v>-4.5086660000000001E-2</c:v>
                </c:pt>
                <c:pt idx="9773" formatCode="General">
                  <c:v>-4.5212460000000003E-2</c:v>
                </c:pt>
                <c:pt idx="9774" formatCode="General">
                  <c:v>-4.5341810000000003E-2</c:v>
                </c:pt>
                <c:pt idx="9775" formatCode="General">
                  <c:v>-4.5369100000000002E-2</c:v>
                </c:pt>
                <c:pt idx="9776" formatCode="General">
                  <c:v>-4.517972E-2</c:v>
                </c:pt>
                <c:pt idx="9777" formatCode="General">
                  <c:v>-4.479752E-2</c:v>
                </c:pt>
                <c:pt idx="9778" formatCode="General">
                  <c:v>-4.4228209999999997E-2</c:v>
                </c:pt>
                <c:pt idx="9779" formatCode="General">
                  <c:v>-4.3424499999999998E-2</c:v>
                </c:pt>
                <c:pt idx="9780" formatCode="General">
                  <c:v>-4.2168020000000001E-2</c:v>
                </c:pt>
                <c:pt idx="9781" formatCode="General">
                  <c:v>-4.0480049999999997E-2</c:v>
                </c:pt>
                <c:pt idx="9782" formatCode="General">
                  <c:v>-3.861585E-2</c:v>
                </c:pt>
                <c:pt idx="9783" formatCode="General">
                  <c:v>-3.6527259999999999E-2</c:v>
                </c:pt>
                <c:pt idx="9784" formatCode="General">
                  <c:v>-3.3929470000000003E-2</c:v>
                </c:pt>
                <c:pt idx="9785" formatCode="General">
                  <c:v>-3.108294E-2</c:v>
                </c:pt>
                <c:pt idx="9786" formatCode="General">
                  <c:v>-2.8346369999999999E-2</c:v>
                </c:pt>
                <c:pt idx="9787" formatCode="General">
                  <c:v>-2.554526E-2</c:v>
                </c:pt>
                <c:pt idx="9788" formatCode="General">
                  <c:v>-2.2604320000000001E-2</c:v>
                </c:pt>
                <c:pt idx="9789" formatCode="General">
                  <c:v>-1.964598E-2</c:v>
                </c:pt>
                <c:pt idx="9790" formatCode="General">
                  <c:v>-1.677733E-2</c:v>
                </c:pt>
                <c:pt idx="9791" formatCode="General">
                  <c:v>-1.403973E-2</c:v>
                </c:pt>
                <c:pt idx="9792" formatCode="General">
                  <c:v>-1.149264E-2</c:v>
                </c:pt>
                <c:pt idx="9793" formatCode="General">
                  <c:v>-9.4345660000000001E-3</c:v>
                </c:pt>
                <c:pt idx="9794" formatCode="General">
                  <c:v>-7.9409770000000001E-3</c:v>
                </c:pt>
                <c:pt idx="9795" formatCode="General">
                  <c:v>-6.7765109999999998E-3</c:v>
                </c:pt>
                <c:pt idx="9796" formatCode="General">
                  <c:v>-6.0157989999999996E-3</c:v>
                </c:pt>
                <c:pt idx="9797" formatCode="General">
                  <c:v>-5.7522299999999997E-3</c:v>
                </c:pt>
                <c:pt idx="9798" formatCode="General">
                  <c:v>-5.9111889999999999E-3</c:v>
                </c:pt>
                <c:pt idx="9799" formatCode="General">
                  <c:v>-6.47483E-3</c:v>
                </c:pt>
                <c:pt idx="9800" formatCode="General">
                  <c:v>-7.2372299999999999E-3</c:v>
                </c:pt>
                <c:pt idx="9801" formatCode="General">
                  <c:v>-7.8570189999999998E-3</c:v>
                </c:pt>
                <c:pt idx="9802" formatCode="General">
                  <c:v>-8.5310449999999993E-3</c:v>
                </c:pt>
                <c:pt idx="9803" formatCode="General">
                  <c:v>-9.3550049999999996E-3</c:v>
                </c:pt>
                <c:pt idx="9804" formatCode="General">
                  <c:v>-9.9933829999999998E-3</c:v>
                </c:pt>
                <c:pt idx="9805" formatCode="General">
                  <c:v>-1.0503729999999999E-2</c:v>
                </c:pt>
                <c:pt idx="9806" formatCode="General">
                  <c:v>-1.10705E-2</c:v>
                </c:pt>
                <c:pt idx="9807" formatCode="General">
                  <c:v>-1.150403E-2</c:v>
                </c:pt>
                <c:pt idx="9808" formatCode="General">
                  <c:v>-1.177516E-2</c:v>
                </c:pt>
                <c:pt idx="9809" formatCode="General">
                  <c:v>-1.2019800000000001E-2</c:v>
                </c:pt>
                <c:pt idx="9810" formatCode="General">
                  <c:v>-1.2240320000000001E-2</c:v>
                </c:pt>
                <c:pt idx="9811" formatCode="General">
                  <c:v>-1.2360350000000001E-2</c:v>
                </c:pt>
                <c:pt idx="9812" formatCode="General">
                  <c:v>-1.2495890000000001E-2</c:v>
                </c:pt>
                <c:pt idx="9813" formatCode="General">
                  <c:v>-1.2698859999999999E-2</c:v>
                </c:pt>
                <c:pt idx="9814" formatCode="General">
                  <c:v>-1.292069E-2</c:v>
                </c:pt>
                <c:pt idx="9815" formatCode="General">
                  <c:v>-1.2868930000000001E-2</c:v>
                </c:pt>
                <c:pt idx="9816" formatCode="General">
                  <c:v>-1.232187E-2</c:v>
                </c:pt>
                <c:pt idx="9817" formatCode="General">
                  <c:v>-1.1386159999999999E-2</c:v>
                </c:pt>
                <c:pt idx="9818" formatCode="General">
                  <c:v>-1.0252799999999999E-2</c:v>
                </c:pt>
                <c:pt idx="9819" formatCode="General">
                  <c:v>-8.9132410000000006E-3</c:v>
                </c:pt>
                <c:pt idx="9820" formatCode="General">
                  <c:v>-7.3397870000000004E-3</c:v>
                </c:pt>
                <c:pt idx="9821" formatCode="General">
                  <c:v>-5.5706660000000002E-3</c:v>
                </c:pt>
                <c:pt idx="9822" formatCode="General">
                  <c:v>-3.4494360000000002E-3</c:v>
                </c:pt>
                <c:pt idx="9823" formatCode="General">
                  <c:v>-9.0405940000000005E-4</c:v>
                </c:pt>
                <c:pt idx="9824" formatCode="General">
                  <c:v>1.873425E-3</c:v>
                </c:pt>
                <c:pt idx="9825" formatCode="General">
                  <c:v>4.6104650000000002E-3</c:v>
                </c:pt>
                <c:pt idx="9826" formatCode="General">
                  <c:v>7.4475050000000001E-3</c:v>
                </c:pt>
                <c:pt idx="9827" formatCode="General">
                  <c:v>1.058013E-2</c:v>
                </c:pt>
                <c:pt idx="9828" formatCode="General">
                  <c:v>1.3814099999999999E-2</c:v>
                </c:pt>
                <c:pt idx="9829" formatCode="General">
                  <c:v>1.6702660000000001E-2</c:v>
                </c:pt>
                <c:pt idx="9830" formatCode="General">
                  <c:v>1.9182689999999999E-2</c:v>
                </c:pt>
                <c:pt idx="9831" formatCode="General">
                  <c:v>2.173785E-2</c:v>
                </c:pt>
                <c:pt idx="9832" formatCode="General">
                  <c:v>2.451673E-2</c:v>
                </c:pt>
                <c:pt idx="9833" formatCode="General">
                  <c:v>2.7165689999999999E-2</c:v>
                </c:pt>
                <c:pt idx="9834" formatCode="General">
                  <c:v>2.936691E-2</c:v>
                </c:pt>
                <c:pt idx="9835" formatCode="General">
                  <c:v>3.1087739999999999E-2</c:v>
                </c:pt>
                <c:pt idx="9836" formatCode="General">
                  <c:v>3.2414239999999997E-2</c:v>
                </c:pt>
                <c:pt idx="9837" formatCode="General">
                  <c:v>3.3312380000000003E-2</c:v>
                </c:pt>
                <c:pt idx="9838" formatCode="General">
                  <c:v>3.3682040000000003E-2</c:v>
                </c:pt>
                <c:pt idx="9839" formatCode="General">
                  <c:v>3.346151E-2</c:v>
                </c:pt>
                <c:pt idx="9840" formatCode="General">
                  <c:v>3.2652720000000003E-2</c:v>
                </c:pt>
                <c:pt idx="9841" formatCode="General">
                  <c:v>3.1424970000000003E-2</c:v>
                </c:pt>
                <c:pt idx="9842" formatCode="General">
                  <c:v>2.9881029999999999E-2</c:v>
                </c:pt>
                <c:pt idx="9843" formatCode="General">
                  <c:v>2.8104870000000001E-2</c:v>
                </c:pt>
                <c:pt idx="9844" formatCode="General">
                  <c:v>2.6131709999999999E-2</c:v>
                </c:pt>
                <c:pt idx="9845" formatCode="General">
                  <c:v>2.3863450000000001E-2</c:v>
                </c:pt>
                <c:pt idx="9846" formatCode="General">
                  <c:v>2.1494240000000001E-2</c:v>
                </c:pt>
                <c:pt idx="9847" formatCode="General">
                  <c:v>1.933582E-2</c:v>
                </c:pt>
                <c:pt idx="9848" formatCode="General">
                  <c:v>1.740951E-2</c:v>
                </c:pt>
                <c:pt idx="9849" formatCode="General">
                  <c:v>1.573215E-2</c:v>
                </c:pt>
                <c:pt idx="9850" formatCode="General">
                  <c:v>1.434125E-2</c:v>
                </c:pt>
                <c:pt idx="9851" formatCode="General">
                  <c:v>1.3000640000000001E-2</c:v>
                </c:pt>
                <c:pt idx="9852" formatCode="General">
                  <c:v>1.154877E-2</c:v>
                </c:pt>
                <c:pt idx="9853" formatCode="General">
                  <c:v>1.003651E-2</c:v>
                </c:pt>
                <c:pt idx="9854" formatCode="General">
                  <c:v>8.6676029999999994E-3</c:v>
                </c:pt>
                <c:pt idx="9855" formatCode="General">
                  <c:v>7.5101100000000004E-3</c:v>
                </c:pt>
                <c:pt idx="9856" formatCode="General">
                  <c:v>6.5816590000000001E-3</c:v>
                </c:pt>
                <c:pt idx="9857" formatCode="General">
                  <c:v>5.8311220000000002E-3</c:v>
                </c:pt>
                <c:pt idx="9858" formatCode="General">
                  <c:v>5.3251339999999996E-3</c:v>
                </c:pt>
                <c:pt idx="9859" formatCode="General">
                  <c:v>5.3257269999999997E-3</c:v>
                </c:pt>
                <c:pt idx="9860" formatCode="General">
                  <c:v>6.0106600000000001E-3</c:v>
                </c:pt>
                <c:pt idx="9861" formatCode="General">
                  <c:v>7.0192570000000001E-3</c:v>
                </c:pt>
                <c:pt idx="9862" formatCode="General">
                  <c:v>7.9134029999999994E-3</c:v>
                </c:pt>
                <c:pt idx="9863" formatCode="General">
                  <c:v>8.7824800000000005E-3</c:v>
                </c:pt>
                <c:pt idx="9864" formatCode="General">
                  <c:v>9.7634869999999995E-3</c:v>
                </c:pt>
                <c:pt idx="9865" formatCode="General">
                  <c:v>1.066775E-2</c:v>
                </c:pt>
                <c:pt idx="9866" formatCode="General">
                  <c:v>1.137444E-2</c:v>
                </c:pt>
                <c:pt idx="9867" formatCode="General">
                  <c:v>1.208162E-2</c:v>
                </c:pt>
                <c:pt idx="9868" formatCode="General">
                  <c:v>1.292683E-2</c:v>
                </c:pt>
                <c:pt idx="9869" formatCode="General">
                  <c:v>1.373067E-2</c:v>
                </c:pt>
                <c:pt idx="9870" formatCode="General">
                  <c:v>1.4334100000000001E-2</c:v>
                </c:pt>
                <c:pt idx="9871" formatCode="General">
                  <c:v>1.4714090000000001E-2</c:v>
                </c:pt>
                <c:pt idx="9872" formatCode="General">
                  <c:v>1.478779E-2</c:v>
                </c:pt>
                <c:pt idx="9873" formatCode="General">
                  <c:v>1.4487420000000001E-2</c:v>
                </c:pt>
                <c:pt idx="9874" formatCode="General">
                  <c:v>1.3860509999999999E-2</c:v>
                </c:pt>
                <c:pt idx="9875" formatCode="General">
                  <c:v>1.3032200000000001E-2</c:v>
                </c:pt>
                <c:pt idx="9876" formatCode="General">
                  <c:v>1.206141E-2</c:v>
                </c:pt>
                <c:pt idx="9877" formatCode="General">
                  <c:v>1.078403E-2</c:v>
                </c:pt>
                <c:pt idx="9878" formatCode="General">
                  <c:v>9.0173349999999996E-3</c:v>
                </c:pt>
                <c:pt idx="9879" formatCode="General">
                  <c:v>6.832103E-3</c:v>
                </c:pt>
                <c:pt idx="9880" formatCode="General">
                  <c:v>4.3480439999999997E-3</c:v>
                </c:pt>
                <c:pt idx="9881" formatCode="General">
                  <c:v>1.4806540000000001E-3</c:v>
                </c:pt>
                <c:pt idx="9882" formatCode="General">
                  <c:v>-2.0219499999999998E-3</c:v>
                </c:pt>
                <c:pt idx="9883" formatCode="General">
                  <c:v>-6.1357130000000001E-3</c:v>
                </c:pt>
                <c:pt idx="9884" formatCode="General">
                  <c:v>-1.0630010000000001E-2</c:v>
                </c:pt>
                <c:pt idx="9885" formatCode="General">
                  <c:v>-1.5223520000000001E-2</c:v>
                </c:pt>
                <c:pt idx="9886" formatCode="General">
                  <c:v>-1.9652180000000002E-2</c:v>
                </c:pt>
                <c:pt idx="9887" formatCode="General">
                  <c:v>-2.3851339999999999E-2</c:v>
                </c:pt>
                <c:pt idx="9888" formatCode="General">
                  <c:v>-2.7746199999999999E-2</c:v>
                </c:pt>
                <c:pt idx="9889" formatCode="General">
                  <c:v>-3.0915669999999999E-2</c:v>
                </c:pt>
                <c:pt idx="9890" formatCode="General">
                  <c:v>-3.3103569999999999E-2</c:v>
                </c:pt>
                <c:pt idx="9891" formatCode="General">
                  <c:v>-3.4571249999999998E-2</c:v>
                </c:pt>
                <c:pt idx="9892" formatCode="General">
                  <c:v>-3.5473900000000003E-2</c:v>
                </c:pt>
                <c:pt idx="9893" formatCode="General">
                  <c:v>-3.5681409999999997E-2</c:v>
                </c:pt>
                <c:pt idx="9894" formatCode="General">
                  <c:v>-3.5194400000000001E-2</c:v>
                </c:pt>
                <c:pt idx="9895" formatCode="General">
                  <c:v>-3.4057789999999998E-2</c:v>
                </c:pt>
                <c:pt idx="9896" formatCode="General">
                  <c:v>-3.2492779999999999E-2</c:v>
                </c:pt>
                <c:pt idx="9897" formatCode="General">
                  <c:v>-3.0944180000000002E-2</c:v>
                </c:pt>
                <c:pt idx="9898" formatCode="General">
                  <c:v>-2.9731069999999998E-2</c:v>
                </c:pt>
                <c:pt idx="9899" formatCode="General">
                  <c:v>-2.8976519999999999E-2</c:v>
                </c:pt>
                <c:pt idx="9900" formatCode="General">
                  <c:v>-2.8606699999999999E-2</c:v>
                </c:pt>
                <c:pt idx="9901" formatCode="General">
                  <c:v>-2.8630349999999999E-2</c:v>
                </c:pt>
                <c:pt idx="9902" formatCode="General">
                  <c:v>-2.9189530000000002E-2</c:v>
                </c:pt>
                <c:pt idx="9903" formatCode="General">
                  <c:v>-3.003699E-2</c:v>
                </c:pt>
                <c:pt idx="9904" formatCode="General">
                  <c:v>-3.0625989999999999E-2</c:v>
                </c:pt>
                <c:pt idx="9905" formatCode="General">
                  <c:v>-3.092891E-2</c:v>
                </c:pt>
                <c:pt idx="9906" formatCode="General">
                  <c:v>-3.1473029999999999E-2</c:v>
                </c:pt>
                <c:pt idx="9907" formatCode="General">
                  <c:v>-3.2526119999999999E-2</c:v>
                </c:pt>
                <c:pt idx="9908" formatCode="General">
                  <c:v>-3.382069E-2</c:v>
                </c:pt>
                <c:pt idx="9909" formatCode="General">
                  <c:v>-3.484665E-2</c:v>
                </c:pt>
                <c:pt idx="9910" formatCode="General">
                  <c:v>-3.558157E-2</c:v>
                </c:pt>
                <c:pt idx="9911" formatCode="General">
                  <c:v>-3.6214250000000003E-2</c:v>
                </c:pt>
                <c:pt idx="9912" formatCode="General">
                  <c:v>-3.6610820000000002E-2</c:v>
                </c:pt>
                <c:pt idx="9913" formatCode="General">
                  <c:v>-3.6412460000000001E-2</c:v>
                </c:pt>
                <c:pt idx="9914" formatCode="General">
                  <c:v>-3.5437780000000002E-2</c:v>
                </c:pt>
                <c:pt idx="9915" formatCode="General">
                  <c:v>-3.388762E-2</c:v>
                </c:pt>
                <c:pt idx="9916" formatCode="General">
                  <c:v>-3.1980679999999997E-2</c:v>
                </c:pt>
                <c:pt idx="9917" formatCode="General">
                  <c:v>-2.999224E-2</c:v>
                </c:pt>
                <c:pt idx="9918" formatCode="General">
                  <c:v>-2.822817E-2</c:v>
                </c:pt>
                <c:pt idx="9919" formatCode="General">
                  <c:v>-2.6778509999999998E-2</c:v>
                </c:pt>
                <c:pt idx="9920" formatCode="General">
                  <c:v>-2.560217E-2</c:v>
                </c:pt>
                <c:pt idx="9921" formatCode="General">
                  <c:v>-2.455647E-2</c:v>
                </c:pt>
                <c:pt idx="9922" formatCode="General">
                  <c:v>-2.372695E-2</c:v>
                </c:pt>
                <c:pt idx="9923" formatCode="General">
                  <c:v>-2.3137399999999999E-2</c:v>
                </c:pt>
                <c:pt idx="9924" formatCode="General">
                  <c:v>-2.2496599999999999E-2</c:v>
                </c:pt>
                <c:pt idx="9925" formatCode="General">
                  <c:v>-2.1674769999999999E-2</c:v>
                </c:pt>
                <c:pt idx="9926" formatCode="General">
                  <c:v>-2.0802850000000001E-2</c:v>
                </c:pt>
                <c:pt idx="9927" formatCode="General">
                  <c:v>-2.01741E-2</c:v>
                </c:pt>
                <c:pt idx="9928" formatCode="General">
                  <c:v>-1.9766780000000001E-2</c:v>
                </c:pt>
                <c:pt idx="9929" formatCode="General">
                  <c:v>-1.93581E-2</c:v>
                </c:pt>
                <c:pt idx="9930" formatCode="General">
                  <c:v>-1.870892E-2</c:v>
                </c:pt>
                <c:pt idx="9931" formatCode="General">
                  <c:v>-1.7724159999999999E-2</c:v>
                </c:pt>
                <c:pt idx="9932" formatCode="General">
                  <c:v>-1.6450889999999999E-2</c:v>
                </c:pt>
                <c:pt idx="9933" formatCode="General">
                  <c:v>-1.495381E-2</c:v>
                </c:pt>
                <c:pt idx="9934" formatCode="General">
                  <c:v>-1.3220259999999999E-2</c:v>
                </c:pt>
                <c:pt idx="9935" formatCode="General">
                  <c:v>-1.111233E-2</c:v>
                </c:pt>
                <c:pt idx="9936" formatCode="General">
                  <c:v>-8.300109E-3</c:v>
                </c:pt>
                <c:pt idx="9937" formatCode="General">
                  <c:v>-4.5849000000000003E-3</c:v>
                </c:pt>
                <c:pt idx="9938" formatCode="General">
                  <c:v>-2.786865E-4</c:v>
                </c:pt>
                <c:pt idx="9939" formatCode="General">
                  <c:v>4.2516330000000003E-3</c:v>
                </c:pt>
                <c:pt idx="9940" formatCode="General">
                  <c:v>8.7713440000000004E-3</c:v>
                </c:pt>
                <c:pt idx="9941" formatCode="General">
                  <c:v>1.285297E-2</c:v>
                </c:pt>
                <c:pt idx="9942" formatCode="General">
                  <c:v>1.5928899999999999E-2</c:v>
                </c:pt>
                <c:pt idx="9943" formatCode="General">
                  <c:v>1.795008E-2</c:v>
                </c:pt>
                <c:pt idx="9944" formatCode="General">
                  <c:v>1.9350639999999999E-2</c:v>
                </c:pt>
                <c:pt idx="9945" formatCode="General">
                  <c:v>2.0588289999999999E-2</c:v>
                </c:pt>
                <c:pt idx="9946" formatCode="General">
                  <c:v>2.178745E-2</c:v>
                </c:pt>
                <c:pt idx="9947" formatCode="General">
                  <c:v>2.2536150000000001E-2</c:v>
                </c:pt>
                <c:pt idx="9948" formatCode="General">
                  <c:v>2.2414989999999999E-2</c:v>
                </c:pt>
                <c:pt idx="9949" formatCode="General">
                  <c:v>2.1604499999999999E-2</c:v>
                </c:pt>
                <c:pt idx="9950" formatCode="General">
                  <c:v>2.0523639999999999E-2</c:v>
                </c:pt>
                <c:pt idx="9951" formatCode="General">
                  <c:v>1.9153799999999999E-2</c:v>
                </c:pt>
                <c:pt idx="9952" formatCode="General">
                  <c:v>1.735279E-2</c:v>
                </c:pt>
                <c:pt idx="9953" formatCode="General">
                  <c:v>1.5337160000000001E-2</c:v>
                </c:pt>
                <c:pt idx="9954" formatCode="General">
                  <c:v>1.360399E-2</c:v>
                </c:pt>
                <c:pt idx="9955" formatCode="General">
                  <c:v>1.2366830000000001E-2</c:v>
                </c:pt>
                <c:pt idx="9956" formatCode="General">
                  <c:v>1.146375E-2</c:v>
                </c:pt>
                <c:pt idx="9957" formatCode="General">
                  <c:v>1.076236E-2</c:v>
                </c:pt>
                <c:pt idx="9958" formatCode="General">
                  <c:v>1.0432739999999999E-2</c:v>
                </c:pt>
                <c:pt idx="9959" formatCode="General">
                  <c:v>1.070687E-2</c:v>
                </c:pt>
                <c:pt idx="9960" formatCode="General">
                  <c:v>1.149035E-2</c:v>
                </c:pt>
                <c:pt idx="9961" formatCode="General">
                  <c:v>1.251011E-2</c:v>
                </c:pt>
                <c:pt idx="9962" formatCode="General">
                  <c:v>1.3421860000000001E-2</c:v>
                </c:pt>
                <c:pt idx="9963" formatCode="General">
                  <c:v>1.424714E-2</c:v>
                </c:pt>
                <c:pt idx="9964" formatCode="General">
                  <c:v>1.520991E-2</c:v>
                </c:pt>
                <c:pt idx="9965" formatCode="General">
                  <c:v>1.6157000000000001E-2</c:v>
                </c:pt>
                <c:pt idx="9966" formatCode="General">
                  <c:v>1.652079E-2</c:v>
                </c:pt>
                <c:pt idx="9967" formatCode="General">
                  <c:v>1.6334029999999999E-2</c:v>
                </c:pt>
                <c:pt idx="9968" formatCode="General">
                  <c:v>1.635913E-2</c:v>
                </c:pt>
                <c:pt idx="9969" formatCode="General">
                  <c:v>1.6606539999999999E-2</c:v>
                </c:pt>
                <c:pt idx="9970" formatCode="General">
                  <c:v>1.6416119999999999E-2</c:v>
                </c:pt>
                <c:pt idx="9971" formatCode="General">
                  <c:v>1.5886830000000001E-2</c:v>
                </c:pt>
                <c:pt idx="9972" formatCode="General">
                  <c:v>1.5769310000000002E-2</c:v>
                </c:pt>
                <c:pt idx="9973" formatCode="General">
                  <c:v>1.6380889999999999E-2</c:v>
                </c:pt>
                <c:pt idx="9974" formatCode="General">
                  <c:v>1.726577E-2</c:v>
                </c:pt>
                <c:pt idx="9975" formatCode="General">
                  <c:v>1.8093060000000001E-2</c:v>
                </c:pt>
                <c:pt idx="9976" formatCode="General">
                  <c:v>1.9283979999999999E-2</c:v>
                </c:pt>
                <c:pt idx="9977" formatCode="General">
                  <c:v>2.1063410000000001E-2</c:v>
                </c:pt>
                <c:pt idx="9978" formatCode="General">
                  <c:v>2.3083579999999999E-2</c:v>
                </c:pt>
                <c:pt idx="9979" formatCode="General">
                  <c:v>2.503271E-2</c:v>
                </c:pt>
                <c:pt idx="9980" formatCode="General">
                  <c:v>2.712343E-2</c:v>
                </c:pt>
                <c:pt idx="9981" formatCode="General">
                  <c:v>2.9620710000000001E-2</c:v>
                </c:pt>
                <c:pt idx="9982" formatCode="General">
                  <c:v>3.2234909999999999E-2</c:v>
                </c:pt>
                <c:pt idx="9983" formatCode="General">
                  <c:v>3.4402349999999998E-2</c:v>
                </c:pt>
                <c:pt idx="9984" formatCode="General">
                  <c:v>3.5926899999999998E-2</c:v>
                </c:pt>
                <c:pt idx="9985" formatCode="General">
                  <c:v>3.6958690000000002E-2</c:v>
                </c:pt>
                <c:pt idx="9986" formatCode="General">
                  <c:v>3.7633430000000002E-2</c:v>
                </c:pt>
                <c:pt idx="9987" formatCode="General">
                  <c:v>3.7681310000000003E-2</c:v>
                </c:pt>
                <c:pt idx="9988" formatCode="General">
                  <c:v>3.6519639999999999E-2</c:v>
                </c:pt>
                <c:pt idx="9989" formatCode="General">
                  <c:v>3.3659399999999999E-2</c:v>
                </c:pt>
                <c:pt idx="9990" formatCode="General">
                  <c:v>2.9294460000000001E-2</c:v>
                </c:pt>
                <c:pt idx="9991" formatCode="General">
                  <c:v>2.4453849999999999E-2</c:v>
                </c:pt>
                <c:pt idx="9992" formatCode="General">
                  <c:v>2.0091600000000001E-2</c:v>
                </c:pt>
                <c:pt idx="9993" formatCode="General">
                  <c:v>1.6153089999999998E-2</c:v>
                </c:pt>
                <c:pt idx="9994" formatCode="General">
                  <c:v>1.1859049999999999E-2</c:v>
                </c:pt>
                <c:pt idx="9995" formatCode="General">
                  <c:v>6.7008170000000004E-3</c:v>
                </c:pt>
                <c:pt idx="9996" formatCode="General">
                  <c:v>9.1588749999999995E-4</c:v>
                </c:pt>
                <c:pt idx="9997" formatCode="General">
                  <c:v>-4.8188830000000004E-3</c:v>
                </c:pt>
                <c:pt idx="9998" formatCode="General">
                  <c:v>-1.0150350000000001E-2</c:v>
                </c:pt>
                <c:pt idx="9999" formatCode="General">
                  <c:v>-1.528463E-2</c:v>
                </c:pt>
                <c:pt idx="10000" formatCode="General">
                  <c:v>-2.0248120000000001E-2</c:v>
                </c:pt>
                <c:pt idx="10001" formatCode="General">
                  <c:v>-2.475407E-2</c:v>
                </c:pt>
                <c:pt idx="10002" formatCode="General">
                  <c:v>-2.893254E-2</c:v>
                </c:pt>
                <c:pt idx="10003" formatCode="General">
                  <c:v>-3.2921989999999998E-2</c:v>
                </c:pt>
                <c:pt idx="10004" formatCode="General">
                  <c:v>-3.6526400000000001E-2</c:v>
                </c:pt>
                <c:pt idx="10005" formatCode="General">
                  <c:v>-3.9590159999999999E-2</c:v>
                </c:pt>
                <c:pt idx="10006" formatCode="General">
                  <c:v>-4.1851470000000002E-2</c:v>
                </c:pt>
                <c:pt idx="10007" formatCode="General">
                  <c:v>-4.305697E-2</c:v>
                </c:pt>
                <c:pt idx="10008" formatCode="General">
                  <c:v>-4.3326919999999998E-2</c:v>
                </c:pt>
                <c:pt idx="10009" formatCode="General">
                  <c:v>-4.2800129999999999E-2</c:v>
                </c:pt>
                <c:pt idx="10010" formatCode="General">
                  <c:v>-4.1401390000000003E-2</c:v>
                </c:pt>
                <c:pt idx="10011" formatCode="General">
                  <c:v>-3.910922E-2</c:v>
                </c:pt>
                <c:pt idx="10012" formatCode="General">
                  <c:v>-3.6344979999999999E-2</c:v>
                </c:pt>
                <c:pt idx="10013" formatCode="General">
                  <c:v>-3.3707010000000003E-2</c:v>
                </c:pt>
                <c:pt idx="10014" formatCode="General">
                  <c:v>-3.144218E-2</c:v>
                </c:pt>
                <c:pt idx="10015" formatCode="General">
                  <c:v>-2.9424680000000002E-2</c:v>
                </c:pt>
                <c:pt idx="10016" formatCode="General">
                  <c:v>-2.733677E-2</c:v>
                </c:pt>
                <c:pt idx="10017" formatCode="General">
                  <c:v>-2.5111709999999999E-2</c:v>
                </c:pt>
                <c:pt idx="10018" formatCode="General">
                  <c:v>-2.3137789999999998E-2</c:v>
                </c:pt>
                <c:pt idx="10019" formatCode="General">
                  <c:v>-2.1748130000000001E-2</c:v>
                </c:pt>
                <c:pt idx="10020" formatCode="General">
                  <c:v>-2.1018720000000001E-2</c:v>
                </c:pt>
                <c:pt idx="10021" formatCode="General">
                  <c:v>-2.096576E-2</c:v>
                </c:pt>
                <c:pt idx="10022" formatCode="General">
                  <c:v>-2.1410930000000002E-2</c:v>
                </c:pt>
                <c:pt idx="10023" formatCode="General">
                  <c:v>-2.1827869999999999E-2</c:v>
                </c:pt>
                <c:pt idx="10024" formatCode="General">
                  <c:v>-2.1871290000000002E-2</c:v>
                </c:pt>
                <c:pt idx="10025" formatCode="General">
                  <c:v>-2.1880770000000001E-2</c:v>
                </c:pt>
                <c:pt idx="10026" formatCode="General">
                  <c:v>-2.2337860000000001E-2</c:v>
                </c:pt>
                <c:pt idx="10027" formatCode="General">
                  <c:v>-2.2778900000000001E-2</c:v>
                </c:pt>
                <c:pt idx="10028" formatCode="General">
                  <c:v>-2.247385E-2</c:v>
                </c:pt>
                <c:pt idx="10029" formatCode="General">
                  <c:v>-2.1654199999999998E-2</c:v>
                </c:pt>
                <c:pt idx="10030" formatCode="General">
                  <c:v>-2.1142020000000001E-2</c:v>
                </c:pt>
                <c:pt idx="10031" formatCode="General">
                  <c:v>-2.1327479999999999E-2</c:v>
                </c:pt>
                <c:pt idx="10032" formatCode="General">
                  <c:v>-2.1839299999999999E-2</c:v>
                </c:pt>
                <c:pt idx="10033" formatCode="General">
                  <c:v>-2.2093330000000001E-2</c:v>
                </c:pt>
                <c:pt idx="10034" formatCode="General">
                  <c:v>-2.1704790000000002E-2</c:v>
                </c:pt>
                <c:pt idx="10035" formatCode="General">
                  <c:v>-2.0870710000000001E-2</c:v>
                </c:pt>
                <c:pt idx="10036" formatCode="General">
                  <c:v>-2.0071539999999999E-2</c:v>
                </c:pt>
                <c:pt idx="10037" formatCode="General">
                  <c:v>-1.946604E-2</c:v>
                </c:pt>
                <c:pt idx="10038" formatCode="General">
                  <c:v>-1.8899280000000001E-2</c:v>
                </c:pt>
                <c:pt idx="10039" formatCode="General">
                  <c:v>-1.828275E-2</c:v>
                </c:pt>
                <c:pt idx="10040" formatCode="General">
                  <c:v>-1.7740740000000001E-2</c:v>
                </c:pt>
                <c:pt idx="10041" formatCode="General">
                  <c:v>-1.761681E-2</c:v>
                </c:pt>
                <c:pt idx="10042" formatCode="General">
                  <c:v>-1.7846899999999999E-2</c:v>
                </c:pt>
                <c:pt idx="10043" formatCode="General">
                  <c:v>-1.7767910000000001E-2</c:v>
                </c:pt>
                <c:pt idx="10044" formatCode="General">
                  <c:v>-1.7071369999999999E-2</c:v>
                </c:pt>
                <c:pt idx="10045" formatCode="General">
                  <c:v>-1.6182200000000001E-2</c:v>
                </c:pt>
                <c:pt idx="10046" formatCode="General">
                  <c:v>-1.529253E-2</c:v>
                </c:pt>
                <c:pt idx="10047" formatCode="General">
                  <c:v>-1.408502E-2</c:v>
                </c:pt>
                <c:pt idx="10048" formatCode="General">
                  <c:v>-1.237423E-2</c:v>
                </c:pt>
                <c:pt idx="10049" formatCode="General">
                  <c:v>-1.0277120000000001E-2</c:v>
                </c:pt>
                <c:pt idx="10050" formatCode="General">
                  <c:v>-8.0479599999999998E-3</c:v>
                </c:pt>
                <c:pt idx="10051" formatCode="General">
                  <c:v>-5.896386E-3</c:v>
                </c:pt>
                <c:pt idx="10052" formatCode="General">
                  <c:v>-3.87493E-3</c:v>
                </c:pt>
                <c:pt idx="10053" formatCode="General">
                  <c:v>-1.8655150000000001E-3</c:v>
                </c:pt>
                <c:pt idx="10054" formatCode="General">
                  <c:v>5.4105820000000004E-4</c:v>
                </c:pt>
                <c:pt idx="10055" formatCode="General">
                  <c:v>3.5769740000000001E-3</c:v>
                </c:pt>
                <c:pt idx="10056" formatCode="General">
                  <c:v>7.0768599999999999E-3</c:v>
                </c:pt>
                <c:pt idx="10057" formatCode="General">
                  <c:v>1.1142249999999999E-2</c:v>
                </c:pt>
                <c:pt idx="10058" formatCode="General">
                  <c:v>1.6086130000000001E-2</c:v>
                </c:pt>
                <c:pt idx="10059" formatCode="General">
                  <c:v>2.1737590000000001E-2</c:v>
                </c:pt>
                <c:pt idx="10060" formatCode="General">
                  <c:v>2.7583259999999998E-2</c:v>
                </c:pt>
                <c:pt idx="10061" formatCode="General">
                  <c:v>3.3321190000000001E-2</c:v>
                </c:pt>
                <c:pt idx="10062" formatCode="General">
                  <c:v>3.8978779999999998E-2</c:v>
                </c:pt>
                <c:pt idx="10063" formatCode="General">
                  <c:v>4.4584520000000002E-2</c:v>
                </c:pt>
                <c:pt idx="10064" formatCode="General">
                  <c:v>4.9755630000000002E-2</c:v>
                </c:pt>
                <c:pt idx="10065" formatCode="General">
                  <c:v>5.4118630000000001E-2</c:v>
                </c:pt>
                <c:pt idx="10066" formatCode="General">
                  <c:v>5.7748939999999999E-2</c:v>
                </c:pt>
                <c:pt idx="10067" formatCode="General">
                  <c:v>6.0838299999999998E-2</c:v>
                </c:pt>
                <c:pt idx="10068" formatCode="General">
                  <c:v>6.3254690000000002E-2</c:v>
                </c:pt>
                <c:pt idx="10069" formatCode="General">
                  <c:v>6.4751710000000004E-2</c:v>
                </c:pt>
                <c:pt idx="10070" formatCode="General">
                  <c:v>6.5384139999999993E-2</c:v>
                </c:pt>
                <c:pt idx="10071" formatCode="General">
                  <c:v>6.5428490000000006E-2</c:v>
                </c:pt>
                <c:pt idx="10072" formatCode="General">
                  <c:v>6.4935580000000007E-2</c:v>
                </c:pt>
                <c:pt idx="10073" formatCode="General">
                  <c:v>6.3517219999999999E-2</c:v>
                </c:pt>
                <c:pt idx="10074" formatCode="General">
                  <c:v>6.0990410000000002E-2</c:v>
                </c:pt>
                <c:pt idx="10075" formatCode="General">
                  <c:v>5.7592039999999997E-2</c:v>
                </c:pt>
                <c:pt idx="10076" formatCode="General">
                  <c:v>5.3623770000000001E-2</c:v>
                </c:pt>
                <c:pt idx="10077" formatCode="General">
                  <c:v>4.9224249999999997E-2</c:v>
                </c:pt>
                <c:pt idx="10078" formatCode="General">
                  <c:v>4.4293560000000003E-2</c:v>
                </c:pt>
                <c:pt idx="10079" formatCode="General">
                  <c:v>3.8627889999999998E-2</c:v>
                </c:pt>
                <c:pt idx="10080" formatCode="General">
                  <c:v>3.2426450000000002E-2</c:v>
                </c:pt>
                <c:pt idx="10081" formatCode="General">
                  <c:v>2.6088099999999999E-2</c:v>
                </c:pt>
                <c:pt idx="10082" formatCode="General">
                  <c:v>1.9519310000000002E-2</c:v>
                </c:pt>
                <c:pt idx="10083" formatCode="General">
                  <c:v>1.29908E-2</c:v>
                </c:pt>
                <c:pt idx="10084" formatCode="General">
                  <c:v>7.0409019999999999E-3</c:v>
                </c:pt>
                <c:pt idx="10085" formatCode="General">
                  <c:v>1.769292E-3</c:v>
                </c:pt>
                <c:pt idx="10086" formatCode="General">
                  <c:v>-3.030928E-3</c:v>
                </c:pt>
                <c:pt idx="10087" formatCode="General">
                  <c:v>-7.4821480000000001E-3</c:v>
                </c:pt>
                <c:pt idx="10088" formatCode="General">
                  <c:v>-1.146556E-2</c:v>
                </c:pt>
                <c:pt idx="10089" formatCode="General">
                  <c:v>-1.490317E-2</c:v>
                </c:pt>
                <c:pt idx="10090" formatCode="General">
                  <c:v>-1.7939090000000001E-2</c:v>
                </c:pt>
                <c:pt idx="10091" formatCode="General">
                  <c:v>-2.087638E-2</c:v>
                </c:pt>
                <c:pt idx="10092" formatCode="General">
                  <c:v>-2.3635719999999999E-2</c:v>
                </c:pt>
                <c:pt idx="10093" formatCode="General">
                  <c:v>-2.5756049999999999E-2</c:v>
                </c:pt>
                <c:pt idx="10094" formatCode="General">
                  <c:v>-2.6890049999999999E-2</c:v>
                </c:pt>
                <c:pt idx="10095" formatCode="General">
                  <c:v>-2.7184139999999999E-2</c:v>
                </c:pt>
                <c:pt idx="10096" formatCode="General">
                  <c:v>-2.6985220000000001E-2</c:v>
                </c:pt>
                <c:pt idx="10097" formatCode="General">
                  <c:v>-2.6274220000000001E-2</c:v>
                </c:pt>
                <c:pt idx="10098" formatCode="General">
                  <c:v>-2.485884E-2</c:v>
                </c:pt>
                <c:pt idx="10099" formatCode="General">
                  <c:v>-2.256095E-2</c:v>
                </c:pt>
                <c:pt idx="10100" formatCode="General">
                  <c:v>-1.9434730000000001E-2</c:v>
                </c:pt>
                <c:pt idx="10101" formatCode="General">
                  <c:v>-1.5856869999999999E-2</c:v>
                </c:pt>
                <c:pt idx="10102" formatCode="General">
                  <c:v>-1.218381E-2</c:v>
                </c:pt>
                <c:pt idx="10103" formatCode="General">
                  <c:v>-8.5249200000000001E-3</c:v>
                </c:pt>
                <c:pt idx="10104" formatCode="General">
                  <c:v>-4.77933E-3</c:v>
                </c:pt>
                <c:pt idx="10105" formatCode="General">
                  <c:v>-1.0206919999999999E-3</c:v>
                </c:pt>
                <c:pt idx="10106" formatCode="General">
                  <c:v>2.6005690000000001E-3</c:v>
                </c:pt>
                <c:pt idx="10107" formatCode="General">
                  <c:v>6.1738779999999998E-3</c:v>
                </c:pt>
                <c:pt idx="10108" formatCode="General">
                  <c:v>9.6715670000000007E-3</c:v>
                </c:pt>
                <c:pt idx="10109" formatCode="General">
                  <c:v>1.302323E-2</c:v>
                </c:pt>
                <c:pt idx="10110" formatCode="General">
                  <c:v>1.618089E-2</c:v>
                </c:pt>
                <c:pt idx="10111" formatCode="General">
                  <c:v>1.9051080000000001E-2</c:v>
                </c:pt>
                <c:pt idx="10112" formatCode="General">
                  <c:v>2.1382040000000001E-2</c:v>
                </c:pt>
                <c:pt idx="10113" formatCode="General">
                  <c:v>2.2968570000000001E-2</c:v>
                </c:pt>
                <c:pt idx="10114" formatCode="General">
                  <c:v>2.3581310000000001E-2</c:v>
                </c:pt>
                <c:pt idx="10115" formatCode="General">
                  <c:v>2.2954519999999999E-2</c:v>
                </c:pt>
                <c:pt idx="10116" formatCode="General">
                  <c:v>2.118778E-2</c:v>
                </c:pt>
                <c:pt idx="10117" formatCode="General">
                  <c:v>1.8896489999999998E-2</c:v>
                </c:pt>
                <c:pt idx="10118" formatCode="General">
                  <c:v>1.6692370000000002E-2</c:v>
                </c:pt>
                <c:pt idx="10119" formatCode="General">
                  <c:v>1.492741E-2</c:v>
                </c:pt>
                <c:pt idx="10120" formatCode="General">
                  <c:v>1.367292E-2</c:v>
                </c:pt>
                <c:pt idx="10121" formatCode="General">
                  <c:v>1.2839379999999999E-2</c:v>
                </c:pt>
                <c:pt idx="10122" formatCode="General">
                  <c:v>1.227087E-2</c:v>
                </c:pt>
                <c:pt idx="10123" formatCode="General">
                  <c:v>1.198452E-2</c:v>
                </c:pt>
                <c:pt idx="10124" formatCode="General">
                  <c:v>1.199529E-2</c:v>
                </c:pt>
                <c:pt idx="10125" formatCode="General">
                  <c:v>1.218055E-2</c:v>
                </c:pt>
                <c:pt idx="10126" formatCode="General">
                  <c:v>1.2764670000000001E-2</c:v>
                </c:pt>
                <c:pt idx="10127" formatCode="General">
                  <c:v>1.396478E-2</c:v>
                </c:pt>
                <c:pt idx="10128" formatCode="General">
                  <c:v>1.523297E-2</c:v>
                </c:pt>
                <c:pt idx="10129" formatCode="General">
                  <c:v>1.6232590000000002E-2</c:v>
                </c:pt>
                <c:pt idx="10130" formatCode="General">
                  <c:v>1.7277529999999999E-2</c:v>
                </c:pt>
                <c:pt idx="10131" formatCode="General">
                  <c:v>1.8546940000000001E-2</c:v>
                </c:pt>
                <c:pt idx="10132" formatCode="General">
                  <c:v>1.9631590000000001E-2</c:v>
                </c:pt>
                <c:pt idx="10133" formatCode="General">
                  <c:v>1.9889960000000002E-2</c:v>
                </c:pt>
                <c:pt idx="10134" formatCode="General">
                  <c:v>1.928734E-2</c:v>
                </c:pt>
                <c:pt idx="10135" formatCode="General">
                  <c:v>1.8316450000000001E-2</c:v>
                </c:pt>
                <c:pt idx="10136" formatCode="General">
                  <c:v>1.7187379999999999E-2</c:v>
                </c:pt>
                <c:pt idx="10137" formatCode="General">
                  <c:v>1.5607029999999999E-2</c:v>
                </c:pt>
                <c:pt idx="10138" formatCode="General">
                  <c:v>1.3224029999999999E-2</c:v>
                </c:pt>
                <c:pt idx="10139" formatCode="General">
                  <c:v>1.013877E-2</c:v>
                </c:pt>
                <c:pt idx="10140" formatCode="General">
                  <c:v>6.7690789999999999E-3</c:v>
                </c:pt>
                <c:pt idx="10141" formatCode="General">
                  <c:v>3.4691930000000002E-3</c:v>
                </c:pt>
                <c:pt idx="10142" formatCode="General">
                  <c:v>3.679768E-4</c:v>
                </c:pt>
                <c:pt idx="10143" formatCode="General">
                  <c:v>-2.3601490000000002E-3</c:v>
                </c:pt>
                <c:pt idx="10144" formatCode="General">
                  <c:v>-4.466111E-3</c:v>
                </c:pt>
                <c:pt idx="10145" formatCode="General">
                  <c:v>-5.7555139999999998E-3</c:v>
                </c:pt>
                <c:pt idx="10146" formatCode="General">
                  <c:v>-5.8446330000000001E-3</c:v>
                </c:pt>
                <c:pt idx="10147" formatCode="General">
                  <c:v>-4.4084399999999996E-3</c:v>
                </c:pt>
                <c:pt idx="10148" formatCode="General">
                  <c:v>-1.757619E-3</c:v>
                </c:pt>
                <c:pt idx="10149" formatCode="General">
                  <c:v>1.5049270000000001E-3</c:v>
                </c:pt>
                <c:pt idx="10150" formatCode="General">
                  <c:v>5.1688120000000001E-3</c:v>
                </c:pt>
                <c:pt idx="10151" formatCode="General">
                  <c:v>9.1269139999999999E-3</c:v>
                </c:pt>
                <c:pt idx="10152" formatCode="General">
                  <c:v>1.3118380000000001E-2</c:v>
                </c:pt>
                <c:pt idx="10153" formatCode="General">
                  <c:v>1.7039780000000001E-2</c:v>
                </c:pt>
                <c:pt idx="10154" formatCode="General">
                  <c:v>2.0712419999999999E-2</c:v>
                </c:pt>
                <c:pt idx="10155" formatCode="General">
                  <c:v>2.413119E-2</c:v>
                </c:pt>
                <c:pt idx="10156" formatCode="General">
                  <c:v>2.7464889999999999E-2</c:v>
                </c:pt>
                <c:pt idx="10157" formatCode="General">
                  <c:v>3.059046E-2</c:v>
                </c:pt>
                <c:pt idx="10158" formatCode="General">
                  <c:v>3.3354210000000002E-2</c:v>
                </c:pt>
                <c:pt idx="10159" formatCode="General">
                  <c:v>3.5483729999999998E-2</c:v>
                </c:pt>
                <c:pt idx="10160" formatCode="General">
                  <c:v>3.6630049999999997E-2</c:v>
                </c:pt>
                <c:pt idx="10161" formatCode="General">
                  <c:v>3.6599060000000003E-2</c:v>
                </c:pt>
                <c:pt idx="10162" formatCode="General">
                  <c:v>3.552582E-2</c:v>
                </c:pt>
                <c:pt idx="10163" formatCode="General">
                  <c:v>3.3952879999999998E-2</c:v>
                </c:pt>
                <c:pt idx="10164" formatCode="General">
                  <c:v>3.2296180000000001E-2</c:v>
                </c:pt>
                <c:pt idx="10165" formatCode="General">
                  <c:v>3.0703790000000002E-2</c:v>
                </c:pt>
                <c:pt idx="10166" formatCode="General">
                  <c:v>2.9342679999999999E-2</c:v>
                </c:pt>
                <c:pt idx="10167" formatCode="General">
                  <c:v>2.8250620000000001E-2</c:v>
                </c:pt>
                <c:pt idx="10168" formatCode="General">
                  <c:v>2.750215E-2</c:v>
                </c:pt>
                <c:pt idx="10169" formatCode="General">
                  <c:v>2.7085830000000002E-2</c:v>
                </c:pt>
                <c:pt idx="10170" formatCode="General">
                  <c:v>2.6738479999999998E-2</c:v>
                </c:pt>
                <c:pt idx="10171" formatCode="General">
                  <c:v>2.6095239999999999E-2</c:v>
                </c:pt>
                <c:pt idx="10172" formatCode="General">
                  <c:v>2.5103190000000001E-2</c:v>
                </c:pt>
                <c:pt idx="10173" formatCode="General">
                  <c:v>2.418704E-2</c:v>
                </c:pt>
                <c:pt idx="10174" formatCode="General">
                  <c:v>2.3550169999999999E-2</c:v>
                </c:pt>
                <c:pt idx="10175" formatCode="General">
                  <c:v>2.2957669999999999E-2</c:v>
                </c:pt>
                <c:pt idx="10176" formatCode="General">
                  <c:v>2.2237259999999998E-2</c:v>
                </c:pt>
                <c:pt idx="10177" formatCode="General">
                  <c:v>2.1436050000000002E-2</c:v>
                </c:pt>
                <c:pt idx="10178" formatCode="General">
                  <c:v>2.0664330000000002E-2</c:v>
                </c:pt>
                <c:pt idx="10179" formatCode="General">
                  <c:v>1.9802690000000001E-2</c:v>
                </c:pt>
                <c:pt idx="10180" formatCode="General">
                  <c:v>1.858044E-2</c:v>
                </c:pt>
                <c:pt idx="10181" formatCode="General">
                  <c:v>1.679667E-2</c:v>
                </c:pt>
                <c:pt idx="10182" formatCode="General">
                  <c:v>1.443593E-2</c:v>
                </c:pt>
                <c:pt idx="10183" formatCode="General">
                  <c:v>1.1829630000000001E-2</c:v>
                </c:pt>
                <c:pt idx="10184" formatCode="General">
                  <c:v>9.2722519999999999E-3</c:v>
                </c:pt>
                <c:pt idx="10185" formatCode="General">
                  <c:v>6.6515569999999998E-3</c:v>
                </c:pt>
                <c:pt idx="10186" formatCode="General">
                  <c:v>3.7778680000000002E-3</c:v>
                </c:pt>
                <c:pt idx="10187" formatCode="General">
                  <c:v>5.5582989999999996E-4</c:v>
                </c:pt>
                <c:pt idx="10188" formatCode="General">
                  <c:v>-2.9920950000000002E-3</c:v>
                </c:pt>
                <c:pt idx="10189" formatCode="General">
                  <c:v>-6.6087259999999997E-3</c:v>
                </c:pt>
                <c:pt idx="10190" formatCode="General">
                  <c:v>-9.8790279999999998E-3</c:v>
                </c:pt>
                <c:pt idx="10191" formatCode="General">
                  <c:v>-1.26693E-2</c:v>
                </c:pt>
                <c:pt idx="10192" formatCode="General">
                  <c:v>-1.517082E-2</c:v>
                </c:pt>
                <c:pt idx="10193" formatCode="General">
                  <c:v>-1.7694040000000001E-2</c:v>
                </c:pt>
                <c:pt idx="10194" formatCode="General">
                  <c:v>-2.0237129999999999E-2</c:v>
                </c:pt>
                <c:pt idx="10195" formatCode="General">
                  <c:v>-2.2400529999999998E-2</c:v>
                </c:pt>
                <c:pt idx="10196" formatCode="General">
                  <c:v>-2.3790180000000001E-2</c:v>
                </c:pt>
                <c:pt idx="10197" formatCode="General">
                  <c:v>-2.457699E-2</c:v>
                </c:pt>
                <c:pt idx="10198" formatCode="General">
                  <c:v>-2.5409580000000001E-2</c:v>
                </c:pt>
                <c:pt idx="10199" formatCode="General">
                  <c:v>-2.653312E-2</c:v>
                </c:pt>
                <c:pt idx="10200" formatCode="General">
                  <c:v>-2.7308760000000001E-2</c:v>
                </c:pt>
                <c:pt idx="10201" formatCode="General">
                  <c:v>-2.728802E-2</c:v>
                </c:pt>
                <c:pt idx="10202" formatCode="General">
                  <c:v>-2.706739E-2</c:v>
                </c:pt>
                <c:pt idx="10203" formatCode="General">
                  <c:v>-2.6943660000000001E-2</c:v>
                </c:pt>
                <c:pt idx="10204" formatCode="General">
                  <c:v>-2.6434969999999999E-2</c:v>
                </c:pt>
                <c:pt idx="10205" formatCode="General">
                  <c:v>-2.5643889999999999E-2</c:v>
                </c:pt>
                <c:pt idx="10206" formatCode="General">
                  <c:v>-2.513688E-2</c:v>
                </c:pt>
                <c:pt idx="10207" formatCode="General">
                  <c:v>-2.5009050000000001E-2</c:v>
                </c:pt>
                <c:pt idx="10208" formatCode="General">
                  <c:v>-2.4957759999999999E-2</c:v>
                </c:pt>
                <c:pt idx="10209" formatCode="General">
                  <c:v>-2.4826419999999998E-2</c:v>
                </c:pt>
                <c:pt idx="10210" formatCode="General">
                  <c:v>-2.4777609999999999E-2</c:v>
                </c:pt>
                <c:pt idx="10211" formatCode="General">
                  <c:v>-2.4929710000000001E-2</c:v>
                </c:pt>
                <c:pt idx="10212" formatCode="General">
                  <c:v>-2.5109039999999999E-2</c:v>
                </c:pt>
                <c:pt idx="10213" formatCode="General">
                  <c:v>-2.5305930000000001E-2</c:v>
                </c:pt>
                <c:pt idx="10214" formatCode="General">
                  <c:v>-2.575237E-2</c:v>
                </c:pt>
                <c:pt idx="10215" formatCode="General">
                  <c:v>-2.6442830000000001E-2</c:v>
                </c:pt>
                <c:pt idx="10216" formatCode="General">
                  <c:v>-2.7156420000000001E-2</c:v>
                </c:pt>
                <c:pt idx="10217" formatCode="General">
                  <c:v>-2.7899340000000002E-2</c:v>
                </c:pt>
                <c:pt idx="10218" formatCode="General">
                  <c:v>-2.9075279999999998E-2</c:v>
                </c:pt>
                <c:pt idx="10219" formatCode="General">
                  <c:v>-3.07897E-2</c:v>
                </c:pt>
                <c:pt idx="10220" formatCode="General">
                  <c:v>-3.264135E-2</c:v>
                </c:pt>
                <c:pt idx="10221" formatCode="General">
                  <c:v>-3.4508179999999999E-2</c:v>
                </c:pt>
                <c:pt idx="10222" formatCode="General">
                  <c:v>-3.6467689999999997E-2</c:v>
                </c:pt>
                <c:pt idx="10223" formatCode="General">
                  <c:v>-3.8206629999999998E-2</c:v>
                </c:pt>
                <c:pt idx="10224" formatCode="General">
                  <c:v>-3.9221150000000003E-2</c:v>
                </c:pt>
                <c:pt idx="10225" formatCode="General">
                  <c:v>-3.9522939999999999E-2</c:v>
                </c:pt>
                <c:pt idx="10226" formatCode="General">
                  <c:v>-3.9503530000000002E-2</c:v>
                </c:pt>
                <c:pt idx="10227" formatCode="General">
                  <c:v>-3.9282610000000003E-2</c:v>
                </c:pt>
                <c:pt idx="10228" formatCode="General">
                  <c:v>-3.8787080000000002E-2</c:v>
                </c:pt>
                <c:pt idx="10229" formatCode="General">
                  <c:v>-3.8132729999999997E-2</c:v>
                </c:pt>
                <c:pt idx="10230" formatCode="General">
                  <c:v>-3.7379620000000002E-2</c:v>
                </c:pt>
                <c:pt idx="10231" formatCode="General">
                  <c:v>-3.6481199999999998E-2</c:v>
                </c:pt>
                <c:pt idx="10232" formatCode="General">
                  <c:v>-3.5602540000000002E-2</c:v>
                </c:pt>
                <c:pt idx="10233" formatCode="General">
                  <c:v>-3.5247019999999997E-2</c:v>
                </c:pt>
                <c:pt idx="10234" formatCode="General">
                  <c:v>-3.5388610000000001E-2</c:v>
                </c:pt>
                <c:pt idx="10235" formatCode="General">
                  <c:v>-3.5026580000000002E-2</c:v>
                </c:pt>
                <c:pt idx="10236" formatCode="General">
                  <c:v>-3.3682009999999998E-2</c:v>
                </c:pt>
                <c:pt idx="10237" formatCode="General">
                  <c:v>-3.2443189999999997E-2</c:v>
                </c:pt>
                <c:pt idx="10238" formatCode="General">
                  <c:v>-3.246537E-2</c:v>
                </c:pt>
                <c:pt idx="10239" formatCode="General">
                  <c:v>-3.3484689999999998E-2</c:v>
                </c:pt>
                <c:pt idx="10240" formatCode="General">
                  <c:v>-3.4643760000000003E-2</c:v>
                </c:pt>
                <c:pt idx="10241" formatCode="General">
                  <c:v>-3.5739359999999998E-2</c:v>
                </c:pt>
                <c:pt idx="10242" formatCode="General">
                  <c:v>-3.7176519999999998E-2</c:v>
                </c:pt>
                <c:pt idx="10243" formatCode="General">
                  <c:v>-3.8808099999999998E-2</c:v>
                </c:pt>
                <c:pt idx="10244" formatCode="General">
                  <c:v>-3.9981589999999997E-2</c:v>
                </c:pt>
                <c:pt idx="10245" formatCode="General">
                  <c:v>-4.0787030000000002E-2</c:v>
                </c:pt>
                <c:pt idx="10246" formatCode="General">
                  <c:v>-4.1731869999999997E-2</c:v>
                </c:pt>
                <c:pt idx="10247" formatCode="General">
                  <c:v>-4.264163E-2</c:v>
                </c:pt>
                <c:pt idx="10248" formatCode="General">
                  <c:v>-4.3091560000000001E-2</c:v>
                </c:pt>
                <c:pt idx="10249" formatCode="General">
                  <c:v>-4.3340620000000003E-2</c:v>
                </c:pt>
                <c:pt idx="10250" formatCode="General">
                  <c:v>-4.3887170000000003E-2</c:v>
                </c:pt>
                <c:pt idx="10251" formatCode="General">
                  <c:v>-4.4479520000000002E-2</c:v>
                </c:pt>
                <c:pt idx="10252" formatCode="General">
                  <c:v>-4.4472440000000002E-2</c:v>
                </c:pt>
                <c:pt idx="10253" formatCode="General">
                  <c:v>-4.3706849999999998E-2</c:v>
                </c:pt>
                <c:pt idx="10254" formatCode="General">
                  <c:v>-4.2745739999999997E-2</c:v>
                </c:pt>
                <c:pt idx="10255" formatCode="General">
                  <c:v>-4.2076379999999997E-2</c:v>
                </c:pt>
                <c:pt idx="10256" formatCode="General">
                  <c:v>-4.1748779999999999E-2</c:v>
                </c:pt>
                <c:pt idx="10257" formatCode="General">
                  <c:v>-4.1828709999999998E-2</c:v>
                </c:pt>
                <c:pt idx="10258" formatCode="General">
                  <c:v>-4.2391129999999999E-2</c:v>
                </c:pt>
                <c:pt idx="10259" formatCode="General">
                  <c:v>-4.3320740000000003E-2</c:v>
                </c:pt>
                <c:pt idx="10260" formatCode="General">
                  <c:v>-4.4207379999999998E-2</c:v>
                </c:pt>
                <c:pt idx="10261" formatCode="General">
                  <c:v>-4.4622389999999998E-2</c:v>
                </c:pt>
                <c:pt idx="10262" formatCode="General">
                  <c:v>-4.4678309999999999E-2</c:v>
                </c:pt>
                <c:pt idx="10263" formatCode="General">
                  <c:v>-4.5012829999999997E-2</c:v>
                </c:pt>
                <c:pt idx="10264" formatCode="General">
                  <c:v>-4.6142210000000003E-2</c:v>
                </c:pt>
                <c:pt idx="10265" formatCode="General">
                  <c:v>-4.7946349999999999E-2</c:v>
                </c:pt>
                <c:pt idx="10266" formatCode="General">
                  <c:v>-4.9649899999999997E-2</c:v>
                </c:pt>
                <c:pt idx="10267" formatCode="General">
                  <c:v>-5.0844060000000003E-2</c:v>
                </c:pt>
                <c:pt idx="10268" formatCode="General">
                  <c:v>-5.1713330000000002E-2</c:v>
                </c:pt>
                <c:pt idx="10269" formatCode="General">
                  <c:v>-5.2326549999999999E-2</c:v>
                </c:pt>
                <c:pt idx="10270" formatCode="General">
                  <c:v>-5.2645989999999997E-2</c:v>
                </c:pt>
                <c:pt idx="10271" formatCode="General">
                  <c:v>-5.2678719999999998E-2</c:v>
                </c:pt>
                <c:pt idx="10272" formatCode="General">
                  <c:v>-5.2696840000000002E-2</c:v>
                </c:pt>
                <c:pt idx="10273" formatCode="General">
                  <c:v>-5.2801309999999997E-2</c:v>
                </c:pt>
                <c:pt idx="10274" formatCode="General">
                  <c:v>-5.2561160000000003E-2</c:v>
                </c:pt>
                <c:pt idx="10275" formatCode="General">
                  <c:v>-5.1702070000000003E-2</c:v>
                </c:pt>
                <c:pt idx="10276" formatCode="General">
                  <c:v>-5.0653030000000002E-2</c:v>
                </c:pt>
                <c:pt idx="10277" formatCode="General">
                  <c:v>-4.9885079999999998E-2</c:v>
                </c:pt>
                <c:pt idx="10278" formatCode="General">
                  <c:v>-4.8845949999999999E-2</c:v>
                </c:pt>
                <c:pt idx="10279" formatCode="General">
                  <c:v>-4.6712799999999999E-2</c:v>
                </c:pt>
                <c:pt idx="10280" formatCode="General">
                  <c:v>-4.3903589999999999E-2</c:v>
                </c:pt>
                <c:pt idx="10281" formatCode="General">
                  <c:v>-4.190609E-2</c:v>
                </c:pt>
                <c:pt idx="10282" formatCode="General">
                  <c:v>-4.1127120000000003E-2</c:v>
                </c:pt>
                <c:pt idx="10283" formatCode="General">
                  <c:v>-4.0316949999999997E-2</c:v>
                </c:pt>
                <c:pt idx="10284" formatCode="General">
                  <c:v>-3.8586130000000003E-2</c:v>
                </c:pt>
                <c:pt idx="10285" formatCode="General">
                  <c:v>-3.6697680000000003E-2</c:v>
                </c:pt>
                <c:pt idx="10286" formatCode="General">
                  <c:v>-3.562949E-2</c:v>
                </c:pt>
                <c:pt idx="10287" formatCode="General">
                  <c:v>-3.5061000000000002E-2</c:v>
                </c:pt>
                <c:pt idx="10288" formatCode="General">
                  <c:v>-3.4351810000000003E-2</c:v>
                </c:pt>
                <c:pt idx="10289" formatCode="General">
                  <c:v>-3.3690579999999998E-2</c:v>
                </c:pt>
                <c:pt idx="10290" formatCode="General">
                  <c:v>-3.3380380000000001E-2</c:v>
                </c:pt>
                <c:pt idx="10291" formatCode="General">
                  <c:v>-3.3103380000000002E-2</c:v>
                </c:pt>
                <c:pt idx="10292" formatCode="General">
                  <c:v>-3.2425860000000001E-2</c:v>
                </c:pt>
                <c:pt idx="10293" formatCode="General">
                  <c:v>-3.1397149999999999E-2</c:v>
                </c:pt>
                <c:pt idx="10294" formatCode="General">
                  <c:v>-3.0225450000000001E-2</c:v>
                </c:pt>
                <c:pt idx="10295" formatCode="General">
                  <c:v>-2.8799089999999999E-2</c:v>
                </c:pt>
                <c:pt idx="10296" formatCode="General">
                  <c:v>-2.6892719999999998E-2</c:v>
                </c:pt>
                <c:pt idx="10297" formatCode="General">
                  <c:v>-2.47332E-2</c:v>
                </c:pt>
                <c:pt idx="10298" formatCode="General">
                  <c:v>-2.298882E-2</c:v>
                </c:pt>
                <c:pt idx="10299" formatCode="General">
                  <c:v>-2.2058210000000002E-2</c:v>
                </c:pt>
                <c:pt idx="10300" formatCode="General">
                  <c:v>-2.171093E-2</c:v>
                </c:pt>
                <c:pt idx="10301" formatCode="General">
                  <c:v>-2.1525369999999999E-2</c:v>
                </c:pt>
                <c:pt idx="10302" formatCode="General">
                  <c:v>-2.1151110000000001E-2</c:v>
                </c:pt>
                <c:pt idx="10303" formatCode="General">
                  <c:v>-2.0333009999999999E-2</c:v>
                </c:pt>
                <c:pt idx="10304" formatCode="General">
                  <c:v>-1.9126609999999999E-2</c:v>
                </c:pt>
                <c:pt idx="10305" formatCode="General">
                  <c:v>-1.7866630000000001E-2</c:v>
                </c:pt>
                <c:pt idx="10306" formatCode="General">
                  <c:v>-1.6816419999999999E-2</c:v>
                </c:pt>
                <c:pt idx="10307" formatCode="General">
                  <c:v>-1.5803000000000001E-2</c:v>
                </c:pt>
                <c:pt idx="10308" formatCode="General">
                  <c:v>-1.451937E-2</c:v>
                </c:pt>
                <c:pt idx="10309" formatCode="General">
                  <c:v>-1.290349E-2</c:v>
                </c:pt>
                <c:pt idx="10310" formatCode="General">
                  <c:v>-1.1151039999999999E-2</c:v>
                </c:pt>
                <c:pt idx="10311" formatCode="General">
                  <c:v>-9.3780170000000006E-3</c:v>
                </c:pt>
                <c:pt idx="10312" formatCode="General">
                  <c:v>-7.3194439999999996E-3</c:v>
                </c:pt>
                <c:pt idx="10313" formatCode="General">
                  <c:v>-4.8257040000000001E-3</c:v>
                </c:pt>
                <c:pt idx="10314" formatCode="General">
                  <c:v>-2.1857389999999999E-3</c:v>
                </c:pt>
                <c:pt idx="10315" formatCode="General">
                  <c:v>2.3881870000000001E-4</c:v>
                </c:pt>
                <c:pt idx="10316" formatCode="General">
                  <c:v>2.181494E-3</c:v>
                </c:pt>
                <c:pt idx="10317" formatCode="General">
                  <c:v>3.7856069999999999E-3</c:v>
                </c:pt>
                <c:pt idx="10318" formatCode="General">
                  <c:v>5.4808529999999999E-3</c:v>
                </c:pt>
                <c:pt idx="10319" formatCode="General">
                  <c:v>7.4177160000000004E-3</c:v>
                </c:pt>
                <c:pt idx="10320" formatCode="General">
                  <c:v>9.4095150000000002E-3</c:v>
                </c:pt>
                <c:pt idx="10321" formatCode="General">
                  <c:v>1.1130650000000001E-2</c:v>
                </c:pt>
                <c:pt idx="10322" formatCode="General">
                  <c:v>1.2480679999999999E-2</c:v>
                </c:pt>
                <c:pt idx="10323" formatCode="General">
                  <c:v>1.3685920000000001E-2</c:v>
                </c:pt>
                <c:pt idx="10324" formatCode="General">
                  <c:v>1.511241E-2</c:v>
                </c:pt>
                <c:pt idx="10325" formatCode="General">
                  <c:v>1.6812569999999999E-2</c:v>
                </c:pt>
                <c:pt idx="10326" formatCode="General">
                  <c:v>1.830766E-2</c:v>
                </c:pt>
                <c:pt idx="10327" formatCode="General">
                  <c:v>1.9484040000000001E-2</c:v>
                </c:pt>
                <c:pt idx="10328" formatCode="General">
                  <c:v>2.0638420000000001E-2</c:v>
                </c:pt>
                <c:pt idx="10329" formatCode="General">
                  <c:v>2.1941680000000002E-2</c:v>
                </c:pt>
                <c:pt idx="10330" formatCode="General">
                  <c:v>2.319622E-2</c:v>
                </c:pt>
                <c:pt idx="10331" formatCode="General">
                  <c:v>2.4136049999999999E-2</c:v>
                </c:pt>
                <c:pt idx="10332" formatCode="General">
                  <c:v>2.4583509999999999E-2</c:v>
                </c:pt>
                <c:pt idx="10333" formatCode="General">
                  <c:v>2.4613380000000001E-2</c:v>
                </c:pt>
                <c:pt idx="10334" formatCode="General">
                  <c:v>2.4449439999999999E-2</c:v>
                </c:pt>
                <c:pt idx="10335" formatCode="General">
                  <c:v>2.4013280000000001E-2</c:v>
                </c:pt>
                <c:pt idx="10336" formatCode="General">
                  <c:v>2.3116040000000001E-2</c:v>
                </c:pt>
                <c:pt idx="10337" formatCode="General">
                  <c:v>2.1813329999999999E-2</c:v>
                </c:pt>
                <c:pt idx="10338" formatCode="General">
                  <c:v>2.026818E-2</c:v>
                </c:pt>
                <c:pt idx="10339" formatCode="General">
                  <c:v>1.8946899999999999E-2</c:v>
                </c:pt>
                <c:pt idx="10340" formatCode="General">
                  <c:v>1.8352340000000002E-2</c:v>
                </c:pt>
                <c:pt idx="10341" formatCode="General">
                  <c:v>1.82556E-2</c:v>
                </c:pt>
                <c:pt idx="10342" formatCode="General">
                  <c:v>1.814818E-2</c:v>
                </c:pt>
                <c:pt idx="10343" formatCode="General">
                  <c:v>1.7923729999999999E-2</c:v>
                </c:pt>
                <c:pt idx="10344" formatCode="General">
                  <c:v>1.7922520000000001E-2</c:v>
                </c:pt>
                <c:pt idx="10345" formatCode="General">
                  <c:v>1.8158319999999999E-2</c:v>
                </c:pt>
                <c:pt idx="10346" formatCode="General">
                  <c:v>1.8252060000000001E-2</c:v>
                </c:pt>
                <c:pt idx="10347" formatCode="General">
                  <c:v>1.8083579999999998E-2</c:v>
                </c:pt>
                <c:pt idx="10348" formatCode="General">
                  <c:v>1.8018220000000001E-2</c:v>
                </c:pt>
                <c:pt idx="10349" formatCode="General">
                  <c:v>1.839329E-2</c:v>
                </c:pt>
                <c:pt idx="10350" formatCode="General">
                  <c:v>1.9118199999999998E-2</c:v>
                </c:pt>
                <c:pt idx="10351" formatCode="General">
                  <c:v>1.9739E-2</c:v>
                </c:pt>
                <c:pt idx="10352" formatCode="General">
                  <c:v>2.0033169999999999E-2</c:v>
                </c:pt>
                <c:pt idx="10353" formatCode="General">
                  <c:v>2.016511E-2</c:v>
                </c:pt>
                <c:pt idx="10354" formatCode="General">
                  <c:v>2.0275250000000002E-2</c:v>
                </c:pt>
                <c:pt idx="10355" formatCode="General">
                  <c:v>2.029425E-2</c:v>
                </c:pt>
                <c:pt idx="10356" formatCode="General">
                  <c:v>2.002278E-2</c:v>
                </c:pt>
                <c:pt idx="10357" formatCode="General">
                  <c:v>1.9491580000000001E-2</c:v>
                </c:pt>
                <c:pt idx="10358" formatCode="General">
                  <c:v>1.887107E-2</c:v>
                </c:pt>
                <c:pt idx="10359" formatCode="General">
                  <c:v>1.8117930000000001E-2</c:v>
                </c:pt>
                <c:pt idx="10360" formatCode="General">
                  <c:v>1.7240640000000002E-2</c:v>
                </c:pt>
                <c:pt idx="10361" formatCode="General">
                  <c:v>1.622649E-2</c:v>
                </c:pt>
                <c:pt idx="10362" formatCode="General">
                  <c:v>1.5156350000000001E-2</c:v>
                </c:pt>
                <c:pt idx="10363" formatCode="General">
                  <c:v>1.420681E-2</c:v>
                </c:pt>
                <c:pt idx="10364" formatCode="General">
                  <c:v>1.336188E-2</c:v>
                </c:pt>
                <c:pt idx="10365" formatCode="General">
                  <c:v>1.2215510000000001E-2</c:v>
                </c:pt>
                <c:pt idx="10366" formatCode="General">
                  <c:v>1.055909E-2</c:v>
                </c:pt>
                <c:pt idx="10367" formatCode="General">
                  <c:v>8.6605550000000003E-3</c:v>
                </c:pt>
                <c:pt idx="10368" formatCode="General">
                  <c:v>6.6452209999999998E-3</c:v>
                </c:pt>
                <c:pt idx="10369" formatCode="General">
                  <c:v>4.6924590000000004E-3</c:v>
                </c:pt>
                <c:pt idx="10370" formatCode="General">
                  <c:v>3.1430770000000002E-3</c:v>
                </c:pt>
                <c:pt idx="10371" formatCode="General">
                  <c:v>2.2033780000000002E-3</c:v>
                </c:pt>
                <c:pt idx="10372" formatCode="General">
                  <c:v>1.810156E-3</c:v>
                </c:pt>
                <c:pt idx="10373" formatCode="General">
                  <c:v>1.8072629999999999E-3</c:v>
                </c:pt>
                <c:pt idx="10374" formatCode="General">
                  <c:v>2.013071E-3</c:v>
                </c:pt>
                <c:pt idx="10375" formatCode="General">
                  <c:v>2.43231E-3</c:v>
                </c:pt>
                <c:pt idx="10376" formatCode="General">
                  <c:v>3.259746E-3</c:v>
                </c:pt>
                <c:pt idx="10377" formatCode="General">
                  <c:v>4.6175089999999997E-3</c:v>
                </c:pt>
                <c:pt idx="10378" formatCode="General">
                  <c:v>6.440861E-3</c:v>
                </c:pt>
                <c:pt idx="10379" formatCode="General">
                  <c:v>8.6523880000000004E-3</c:v>
                </c:pt>
                <c:pt idx="10380" formatCode="General">
                  <c:v>1.1257720000000001E-2</c:v>
                </c:pt>
                <c:pt idx="10381" formatCode="General">
                  <c:v>1.416096E-2</c:v>
                </c:pt>
                <c:pt idx="10382" formatCode="General">
                  <c:v>1.6737189999999999E-2</c:v>
                </c:pt>
                <c:pt idx="10383" formatCode="General">
                  <c:v>1.8445119999999999E-2</c:v>
                </c:pt>
                <c:pt idx="10384" formatCode="General">
                  <c:v>1.9520579999999999E-2</c:v>
                </c:pt>
                <c:pt idx="10385" formatCode="General">
                  <c:v>2.049014E-2</c:v>
                </c:pt>
                <c:pt idx="10386" formatCode="General">
                  <c:v>2.1499509999999999E-2</c:v>
                </c:pt>
                <c:pt idx="10387" formatCode="General">
                  <c:v>2.240497E-2</c:v>
                </c:pt>
                <c:pt idx="10388" formatCode="General">
                  <c:v>2.3123520000000002E-2</c:v>
                </c:pt>
                <c:pt idx="10389" formatCode="General">
                  <c:v>2.378572E-2</c:v>
                </c:pt>
                <c:pt idx="10390" formatCode="General">
                  <c:v>2.4502429999999999E-2</c:v>
                </c:pt>
                <c:pt idx="10391" formatCode="General">
                  <c:v>2.5038680000000001E-2</c:v>
                </c:pt>
                <c:pt idx="10392" formatCode="General">
                  <c:v>2.5138279999999999E-2</c:v>
                </c:pt>
                <c:pt idx="10393" formatCode="General">
                  <c:v>2.492459E-2</c:v>
                </c:pt>
                <c:pt idx="10394" formatCode="General">
                  <c:v>2.459741E-2</c:v>
                </c:pt>
                <c:pt idx="10395" formatCode="General">
                  <c:v>2.4236710000000002E-2</c:v>
                </c:pt>
                <c:pt idx="10396" formatCode="General">
                  <c:v>2.39142E-2</c:v>
                </c:pt>
                <c:pt idx="10397" formatCode="General">
                  <c:v>2.3670489999999999E-2</c:v>
                </c:pt>
                <c:pt idx="10398" formatCode="General">
                  <c:v>2.346995E-2</c:v>
                </c:pt>
                <c:pt idx="10399" formatCode="General">
                  <c:v>2.3314999999999999E-2</c:v>
                </c:pt>
                <c:pt idx="10400" formatCode="General">
                  <c:v>2.3201909999999999E-2</c:v>
                </c:pt>
                <c:pt idx="10401" formatCode="General">
                  <c:v>2.3040479999999999E-2</c:v>
                </c:pt>
                <c:pt idx="10402" formatCode="General">
                  <c:v>2.2747469999999999E-2</c:v>
                </c:pt>
                <c:pt idx="10403" formatCode="General">
                  <c:v>2.2524209999999999E-2</c:v>
                </c:pt>
                <c:pt idx="10404" formatCode="General">
                  <c:v>2.2605779999999999E-2</c:v>
                </c:pt>
                <c:pt idx="10405" formatCode="General">
                  <c:v>2.283895E-2</c:v>
                </c:pt>
                <c:pt idx="10406" formatCode="General">
                  <c:v>2.2729829999999999E-2</c:v>
                </c:pt>
                <c:pt idx="10407" formatCode="General">
                  <c:v>2.204923E-2</c:v>
                </c:pt>
                <c:pt idx="10408" formatCode="General">
                  <c:v>2.0986479999999998E-2</c:v>
                </c:pt>
                <c:pt idx="10409" formatCode="General">
                  <c:v>1.9979110000000001E-2</c:v>
                </c:pt>
                <c:pt idx="10410" formatCode="General">
                  <c:v>1.9218430000000002E-2</c:v>
                </c:pt>
                <c:pt idx="10411" formatCode="General">
                  <c:v>1.8721350000000001E-2</c:v>
                </c:pt>
                <c:pt idx="10412" formatCode="General">
                  <c:v>1.8376739999999999E-2</c:v>
                </c:pt>
                <c:pt idx="10413" formatCode="General">
                  <c:v>1.8166519999999999E-2</c:v>
                </c:pt>
                <c:pt idx="10414" formatCode="General">
                  <c:v>1.84304E-2</c:v>
                </c:pt>
                <c:pt idx="10415" formatCode="General">
                  <c:v>1.958087E-2</c:v>
                </c:pt>
                <c:pt idx="10416" formatCode="General">
                  <c:v>2.1592460000000001E-2</c:v>
                </c:pt>
                <c:pt idx="10417" formatCode="General">
                  <c:v>2.3862680000000001E-2</c:v>
                </c:pt>
                <c:pt idx="10418" formatCode="General">
                  <c:v>2.6030129999999999E-2</c:v>
                </c:pt>
                <c:pt idx="10419" formatCode="General">
                  <c:v>2.821779E-2</c:v>
                </c:pt>
                <c:pt idx="10420" formatCode="General">
                  <c:v>3.04917E-2</c:v>
                </c:pt>
                <c:pt idx="10421" formatCode="General">
                  <c:v>3.2747270000000002E-2</c:v>
                </c:pt>
                <c:pt idx="10422" formatCode="General">
                  <c:v>3.4898489999999997E-2</c:v>
                </c:pt>
                <c:pt idx="10423" formatCode="General">
                  <c:v>3.7012370000000003E-2</c:v>
                </c:pt>
                <c:pt idx="10424" formatCode="General">
                  <c:v>3.9247539999999997E-2</c:v>
                </c:pt>
                <c:pt idx="10425" formatCode="General">
                  <c:v>4.1651769999999998E-2</c:v>
                </c:pt>
                <c:pt idx="10426" formatCode="General">
                  <c:v>4.3990559999999998E-2</c:v>
                </c:pt>
                <c:pt idx="10427" formatCode="General">
                  <c:v>4.5889439999999997E-2</c:v>
                </c:pt>
                <c:pt idx="10428" formatCode="General">
                  <c:v>4.7035069999999998E-2</c:v>
                </c:pt>
                <c:pt idx="10429" formatCode="General">
                  <c:v>4.7335530000000001E-2</c:v>
                </c:pt>
                <c:pt idx="10430" formatCode="General">
                  <c:v>4.7011249999999997E-2</c:v>
                </c:pt>
                <c:pt idx="10431" formatCode="General">
                  <c:v>4.6413099999999999E-2</c:v>
                </c:pt>
                <c:pt idx="10432" formatCode="General">
                  <c:v>4.5769499999999998E-2</c:v>
                </c:pt>
                <c:pt idx="10433" formatCode="General">
                  <c:v>4.5215199999999997E-2</c:v>
                </c:pt>
                <c:pt idx="10434" formatCode="General">
                  <c:v>4.4775639999999998E-2</c:v>
                </c:pt>
                <c:pt idx="10435" formatCode="General">
                  <c:v>4.4342529999999998E-2</c:v>
                </c:pt>
                <c:pt idx="10436" formatCode="General">
                  <c:v>4.3707240000000001E-2</c:v>
                </c:pt>
                <c:pt idx="10437" formatCode="General">
                  <c:v>4.2710779999999997E-2</c:v>
                </c:pt>
                <c:pt idx="10438" formatCode="General">
                  <c:v>4.1554960000000002E-2</c:v>
                </c:pt>
                <c:pt idx="10439" formatCode="General">
                  <c:v>4.0509139999999999E-2</c:v>
                </c:pt>
                <c:pt idx="10440" formatCode="General">
                  <c:v>3.9605050000000003E-2</c:v>
                </c:pt>
                <c:pt idx="10441" formatCode="General">
                  <c:v>3.8899580000000003E-2</c:v>
                </c:pt>
                <c:pt idx="10442" formatCode="General">
                  <c:v>3.8482669999999997E-2</c:v>
                </c:pt>
                <c:pt idx="10443" formatCode="General">
                  <c:v>3.858201E-2</c:v>
                </c:pt>
                <c:pt idx="10444" formatCode="General">
                  <c:v>3.9253740000000002E-2</c:v>
                </c:pt>
                <c:pt idx="10445" formatCode="General">
                  <c:v>4.0102480000000003E-2</c:v>
                </c:pt>
                <c:pt idx="10446" formatCode="General">
                  <c:v>4.0810489999999998E-2</c:v>
                </c:pt>
                <c:pt idx="10447" formatCode="General">
                  <c:v>4.1374250000000001E-2</c:v>
                </c:pt>
                <c:pt idx="10448" formatCode="General">
                  <c:v>4.1841860000000002E-2</c:v>
                </c:pt>
                <c:pt idx="10449" formatCode="General">
                  <c:v>4.2101640000000003E-2</c:v>
                </c:pt>
                <c:pt idx="10450" formatCode="General">
                  <c:v>4.2217539999999998E-2</c:v>
                </c:pt>
                <c:pt idx="10451" formatCode="General">
                  <c:v>4.2511889999999997E-2</c:v>
                </c:pt>
                <c:pt idx="10452" formatCode="General">
                  <c:v>4.3070730000000002E-2</c:v>
                </c:pt>
                <c:pt idx="10453" formatCode="General">
                  <c:v>4.3547710000000003E-2</c:v>
                </c:pt>
                <c:pt idx="10454" formatCode="General">
                  <c:v>4.3814249999999999E-2</c:v>
                </c:pt>
                <c:pt idx="10455" formatCode="General">
                  <c:v>4.3988390000000002E-2</c:v>
                </c:pt>
                <c:pt idx="10456" formatCode="General">
                  <c:v>4.4065800000000002E-2</c:v>
                </c:pt>
                <c:pt idx="10457" formatCode="General">
                  <c:v>4.3780979999999997E-2</c:v>
                </c:pt>
                <c:pt idx="10458" formatCode="General">
                  <c:v>4.3035360000000002E-2</c:v>
                </c:pt>
                <c:pt idx="10459" formatCode="General">
                  <c:v>4.2103849999999998E-2</c:v>
                </c:pt>
                <c:pt idx="10460" formatCode="General">
                  <c:v>4.1194630000000003E-2</c:v>
                </c:pt>
                <c:pt idx="10461" formatCode="General">
                  <c:v>4.0397259999999997E-2</c:v>
                </c:pt>
                <c:pt idx="10462" formatCode="General">
                  <c:v>3.9734459999999999E-2</c:v>
                </c:pt>
                <c:pt idx="10463" formatCode="General">
                  <c:v>3.9215189999999997E-2</c:v>
                </c:pt>
                <c:pt idx="10464" formatCode="General">
                  <c:v>3.8908949999999998E-2</c:v>
                </c:pt>
                <c:pt idx="10465" formatCode="General">
                  <c:v>3.8635580000000003E-2</c:v>
                </c:pt>
                <c:pt idx="10466" formatCode="General">
                  <c:v>3.8163950000000002E-2</c:v>
                </c:pt>
                <c:pt idx="10467" formatCode="General">
                  <c:v>3.7314750000000001E-2</c:v>
                </c:pt>
                <c:pt idx="10468" formatCode="General">
                  <c:v>3.6025590000000003E-2</c:v>
                </c:pt>
                <c:pt idx="10469" formatCode="General">
                  <c:v>3.4706340000000002E-2</c:v>
                </c:pt>
                <c:pt idx="10470" formatCode="General">
                  <c:v>3.3837609999999997E-2</c:v>
                </c:pt>
                <c:pt idx="10471" formatCode="General">
                  <c:v>3.3340439999999999E-2</c:v>
                </c:pt>
                <c:pt idx="10472" formatCode="General">
                  <c:v>3.2662860000000002E-2</c:v>
                </c:pt>
                <c:pt idx="10473" formatCode="General">
                  <c:v>3.1447290000000003E-2</c:v>
                </c:pt>
                <c:pt idx="10474" formatCode="General">
                  <c:v>2.9912279999999999E-2</c:v>
                </c:pt>
                <c:pt idx="10475" formatCode="General">
                  <c:v>2.8495300000000001E-2</c:v>
                </c:pt>
                <c:pt idx="10476" formatCode="General">
                  <c:v>2.7136270000000001E-2</c:v>
                </c:pt>
                <c:pt idx="10477" formatCode="General">
                  <c:v>2.5287790000000001E-2</c:v>
                </c:pt>
                <c:pt idx="10478" formatCode="General">
                  <c:v>2.2887310000000001E-2</c:v>
                </c:pt>
                <c:pt idx="10479" formatCode="General">
                  <c:v>2.0404490000000001E-2</c:v>
                </c:pt>
                <c:pt idx="10480" formatCode="General">
                  <c:v>1.8402499999999999E-2</c:v>
                </c:pt>
                <c:pt idx="10481" formatCode="General">
                  <c:v>1.697504E-2</c:v>
                </c:pt>
                <c:pt idx="10482" formatCode="General">
                  <c:v>1.573136E-2</c:v>
                </c:pt>
                <c:pt idx="10483" formatCode="General">
                  <c:v>1.453401E-2</c:v>
                </c:pt>
                <c:pt idx="10484" formatCode="General">
                  <c:v>1.346516E-2</c:v>
                </c:pt>
                <c:pt idx="10485" formatCode="General">
                  <c:v>1.257372E-2</c:v>
                </c:pt>
                <c:pt idx="10486" formatCode="General">
                  <c:v>1.192145E-2</c:v>
                </c:pt>
                <c:pt idx="10487" formatCode="General">
                  <c:v>1.1456630000000001E-2</c:v>
                </c:pt>
                <c:pt idx="10488" formatCode="General">
                  <c:v>1.1105769999999999E-2</c:v>
                </c:pt>
                <c:pt idx="10489" formatCode="General">
                  <c:v>1.0929070000000001E-2</c:v>
                </c:pt>
                <c:pt idx="10490" formatCode="General">
                  <c:v>1.109223E-2</c:v>
                </c:pt>
                <c:pt idx="10491" formatCode="General">
                  <c:v>1.157295E-2</c:v>
                </c:pt>
                <c:pt idx="10492" formatCode="General">
                  <c:v>1.2245509999999999E-2</c:v>
                </c:pt>
                <c:pt idx="10493" formatCode="General">
                  <c:v>1.3065190000000001E-2</c:v>
                </c:pt>
                <c:pt idx="10494" formatCode="General">
                  <c:v>1.388583E-2</c:v>
                </c:pt>
                <c:pt idx="10495" formatCode="General">
                  <c:v>1.4645969999999999E-2</c:v>
                </c:pt>
                <c:pt idx="10496" formatCode="General">
                  <c:v>1.541389E-2</c:v>
                </c:pt>
                <c:pt idx="10497" formatCode="General">
                  <c:v>1.6265100000000001E-2</c:v>
                </c:pt>
                <c:pt idx="10498" formatCode="General">
                  <c:v>1.7308690000000002E-2</c:v>
                </c:pt>
                <c:pt idx="10499" formatCode="General">
                  <c:v>1.8615630000000001E-2</c:v>
                </c:pt>
                <c:pt idx="10500" formatCode="General">
                  <c:v>2.0031119999999999E-2</c:v>
                </c:pt>
                <c:pt idx="10501" formatCode="General">
                  <c:v>2.1185430000000002E-2</c:v>
                </c:pt>
                <c:pt idx="10502" formatCode="General">
                  <c:v>2.1964270000000001E-2</c:v>
                </c:pt>
                <c:pt idx="10503" formatCode="General">
                  <c:v>2.2718479999999999E-2</c:v>
                </c:pt>
                <c:pt idx="10504" formatCode="General">
                  <c:v>2.3496610000000001E-2</c:v>
                </c:pt>
                <c:pt idx="10505" formatCode="General">
                  <c:v>2.4009679999999999E-2</c:v>
                </c:pt>
                <c:pt idx="10506" formatCode="General">
                  <c:v>2.426828E-2</c:v>
                </c:pt>
                <c:pt idx="10507" formatCode="General">
                  <c:v>2.4473740000000001E-2</c:v>
                </c:pt>
                <c:pt idx="10508" formatCode="General">
                  <c:v>2.4474929999999999E-2</c:v>
                </c:pt>
                <c:pt idx="10509" formatCode="General">
                  <c:v>2.4010779999999999E-2</c:v>
                </c:pt>
                <c:pt idx="10510" formatCode="General">
                  <c:v>2.3191799999999999E-2</c:v>
                </c:pt>
                <c:pt idx="10511" formatCode="General">
                  <c:v>2.2317529999999999E-2</c:v>
                </c:pt>
                <c:pt idx="10512" formatCode="General">
                  <c:v>2.1440620000000001E-2</c:v>
                </c:pt>
                <c:pt idx="10513" formatCode="General">
                  <c:v>2.0213430000000001E-2</c:v>
                </c:pt>
                <c:pt idx="10514" formatCode="General">
                  <c:v>1.862639E-2</c:v>
                </c:pt>
                <c:pt idx="10515" formatCode="General">
                  <c:v>1.6969359999999999E-2</c:v>
                </c:pt>
                <c:pt idx="10516" formatCode="General">
                  <c:v>1.536965E-2</c:v>
                </c:pt>
                <c:pt idx="10517" formatCode="General">
                  <c:v>1.3754550000000001E-2</c:v>
                </c:pt>
                <c:pt idx="10518" formatCode="General">
                  <c:v>1.214164E-2</c:v>
                </c:pt>
                <c:pt idx="10519" formatCode="General">
                  <c:v>1.0690069999999999E-2</c:v>
                </c:pt>
                <c:pt idx="10520" formatCode="General">
                  <c:v>9.4368909999999993E-3</c:v>
                </c:pt>
                <c:pt idx="10521" formatCode="General">
                  <c:v>8.374177E-3</c:v>
                </c:pt>
                <c:pt idx="10522" formatCode="General">
                  <c:v>7.4386890000000001E-3</c:v>
                </c:pt>
                <c:pt idx="10523" formatCode="General">
                  <c:v>6.5558170000000002E-3</c:v>
                </c:pt>
                <c:pt idx="10524" formatCode="General">
                  <c:v>5.568262E-3</c:v>
                </c:pt>
                <c:pt idx="10525" formatCode="General">
                  <c:v>4.4656019999999999E-3</c:v>
                </c:pt>
                <c:pt idx="10526" formatCode="General">
                  <c:v>3.367353E-3</c:v>
                </c:pt>
                <c:pt idx="10527" formatCode="General">
                  <c:v>2.3752439999999999E-3</c:v>
                </c:pt>
                <c:pt idx="10528" formatCode="General">
                  <c:v>1.3606219999999999E-3</c:v>
                </c:pt>
                <c:pt idx="10529">
                  <c:v>-8.0939409999999994E-5</c:v>
                </c:pt>
                <c:pt idx="10530" formatCode="General">
                  <c:v>-1.928913E-3</c:v>
                </c:pt>
                <c:pt idx="10531" formatCode="General">
                  <c:v>-3.9207529999999999E-3</c:v>
                </c:pt>
                <c:pt idx="10532" formatCode="General">
                  <c:v>-5.9597720000000003E-3</c:v>
                </c:pt>
                <c:pt idx="10533" formatCode="General">
                  <c:v>-8.1050210000000004E-3</c:v>
                </c:pt>
                <c:pt idx="10534" formatCode="General">
                  <c:v>-1.047643E-2</c:v>
                </c:pt>
                <c:pt idx="10535" formatCode="General">
                  <c:v>-1.303872E-2</c:v>
                </c:pt>
                <c:pt idx="10536" formatCode="General">
                  <c:v>-1.5652349999999999E-2</c:v>
                </c:pt>
                <c:pt idx="10537" formatCode="General">
                  <c:v>-1.8387489999999999E-2</c:v>
                </c:pt>
                <c:pt idx="10538" formatCode="General">
                  <c:v>-2.1229999999999999E-2</c:v>
                </c:pt>
                <c:pt idx="10539" formatCode="General">
                  <c:v>-2.4028879999999999E-2</c:v>
                </c:pt>
                <c:pt idx="10540" formatCode="General">
                  <c:v>-2.6734830000000001E-2</c:v>
                </c:pt>
                <c:pt idx="10541" formatCode="General">
                  <c:v>-2.926393E-2</c:v>
                </c:pt>
                <c:pt idx="10542" formatCode="General">
                  <c:v>-3.1520760000000002E-2</c:v>
                </c:pt>
                <c:pt idx="10543" formatCode="General">
                  <c:v>-3.3366880000000002E-2</c:v>
                </c:pt>
                <c:pt idx="10544" formatCode="General">
                  <c:v>-3.4839149999999999E-2</c:v>
                </c:pt>
                <c:pt idx="10545" formatCode="General">
                  <c:v>-3.6175069999999997E-2</c:v>
                </c:pt>
                <c:pt idx="10546" formatCode="General">
                  <c:v>-3.7540219999999999E-2</c:v>
                </c:pt>
                <c:pt idx="10547" formatCode="General">
                  <c:v>-3.8837709999999998E-2</c:v>
                </c:pt>
                <c:pt idx="10548" formatCode="General">
                  <c:v>-3.9835500000000003E-2</c:v>
                </c:pt>
                <c:pt idx="10549" formatCode="General">
                  <c:v>-4.0519029999999998E-2</c:v>
                </c:pt>
                <c:pt idx="10550" formatCode="General">
                  <c:v>-4.104435E-2</c:v>
                </c:pt>
                <c:pt idx="10551" formatCode="General">
                  <c:v>-4.147257E-2</c:v>
                </c:pt>
                <c:pt idx="10552" formatCode="General">
                  <c:v>-4.1688429999999999E-2</c:v>
                </c:pt>
                <c:pt idx="10553" formatCode="General">
                  <c:v>-4.1611259999999997E-2</c:v>
                </c:pt>
                <c:pt idx="10554" formatCode="General">
                  <c:v>-4.1443929999999997E-2</c:v>
                </c:pt>
                <c:pt idx="10555" formatCode="General">
                  <c:v>-4.1159059999999997E-2</c:v>
                </c:pt>
                <c:pt idx="10556" formatCode="General">
                  <c:v>-4.0605139999999998E-2</c:v>
                </c:pt>
                <c:pt idx="10557" formatCode="General">
                  <c:v>-3.9950489999999998E-2</c:v>
                </c:pt>
                <c:pt idx="10558" formatCode="General">
                  <c:v>-3.9340010000000002E-2</c:v>
                </c:pt>
                <c:pt idx="10559" formatCode="General">
                  <c:v>-3.8668880000000003E-2</c:v>
                </c:pt>
                <c:pt idx="10560" formatCode="General">
                  <c:v>-3.773932E-2</c:v>
                </c:pt>
                <c:pt idx="10561" formatCode="General">
                  <c:v>-3.6515739999999998E-2</c:v>
                </c:pt>
                <c:pt idx="10562" formatCode="General">
                  <c:v>-3.5192910000000001E-2</c:v>
                </c:pt>
                <c:pt idx="10563" formatCode="General">
                  <c:v>-3.3888229999999998E-2</c:v>
                </c:pt>
                <c:pt idx="10564" formatCode="General">
                  <c:v>-3.2523820000000002E-2</c:v>
                </c:pt>
                <c:pt idx="10565" formatCode="General">
                  <c:v>-3.1229529999999998E-2</c:v>
                </c:pt>
                <c:pt idx="10566" formatCode="General">
                  <c:v>-3.0177800000000001E-2</c:v>
                </c:pt>
                <c:pt idx="10567" formatCode="General">
                  <c:v>-2.9345570000000001E-2</c:v>
                </c:pt>
                <c:pt idx="10568" formatCode="General">
                  <c:v>-2.863576E-2</c:v>
                </c:pt>
                <c:pt idx="10569" formatCode="General">
                  <c:v>-2.794191E-2</c:v>
                </c:pt>
                <c:pt idx="10570" formatCode="General">
                  <c:v>-2.7039750000000001E-2</c:v>
                </c:pt>
                <c:pt idx="10571" formatCode="General">
                  <c:v>-2.578047E-2</c:v>
                </c:pt>
                <c:pt idx="10572" formatCode="General">
                  <c:v>-2.4223209999999998E-2</c:v>
                </c:pt>
                <c:pt idx="10573" formatCode="General">
                  <c:v>-2.2624749999999999E-2</c:v>
                </c:pt>
                <c:pt idx="10574" formatCode="General">
                  <c:v>-2.0975520000000001E-2</c:v>
                </c:pt>
                <c:pt idx="10575" formatCode="General">
                  <c:v>-1.9021280000000002E-2</c:v>
                </c:pt>
                <c:pt idx="10576" formatCode="General">
                  <c:v>-1.6762249999999999E-2</c:v>
                </c:pt>
                <c:pt idx="10577" formatCode="General">
                  <c:v>-1.454627E-2</c:v>
                </c:pt>
                <c:pt idx="10578" formatCode="General">
                  <c:v>-1.2772479999999999E-2</c:v>
                </c:pt>
                <c:pt idx="10579" formatCode="General">
                  <c:v>-1.1524970000000001E-2</c:v>
                </c:pt>
                <c:pt idx="10580" formatCode="General">
                  <c:v>-1.0768740000000001E-2</c:v>
                </c:pt>
                <c:pt idx="10581" formatCode="General">
                  <c:v>-1.0455860000000001E-2</c:v>
                </c:pt>
                <c:pt idx="10582" formatCode="General">
                  <c:v>-1.056123E-2</c:v>
                </c:pt>
                <c:pt idx="10583" formatCode="General">
                  <c:v>-1.1035680000000001E-2</c:v>
                </c:pt>
                <c:pt idx="10584" formatCode="General">
                  <c:v>-1.201706E-2</c:v>
                </c:pt>
                <c:pt idx="10585" formatCode="General">
                  <c:v>-1.361162E-2</c:v>
                </c:pt>
                <c:pt idx="10586" formatCode="General">
                  <c:v>-1.5725880000000001E-2</c:v>
                </c:pt>
                <c:pt idx="10587" formatCode="General">
                  <c:v>-1.803625E-2</c:v>
                </c:pt>
                <c:pt idx="10588" formatCode="General">
                  <c:v>-2.0143540000000001E-2</c:v>
                </c:pt>
                <c:pt idx="10589" formatCode="General">
                  <c:v>-2.1945119999999999E-2</c:v>
                </c:pt>
                <c:pt idx="10590" formatCode="General">
                  <c:v>-2.3493239999999999E-2</c:v>
                </c:pt>
                <c:pt idx="10591" formatCode="General">
                  <c:v>-2.4710579999999999E-2</c:v>
                </c:pt>
                <c:pt idx="10592" formatCode="General">
                  <c:v>-2.549945E-2</c:v>
                </c:pt>
                <c:pt idx="10593" formatCode="General">
                  <c:v>-2.5871829999999998E-2</c:v>
                </c:pt>
                <c:pt idx="10594" formatCode="General">
                  <c:v>-2.5772159999999999E-2</c:v>
                </c:pt>
                <c:pt idx="10595" formatCode="General">
                  <c:v>-2.496576E-2</c:v>
                </c:pt>
                <c:pt idx="10596" formatCode="General">
                  <c:v>-2.3405169999999999E-2</c:v>
                </c:pt>
                <c:pt idx="10597" formatCode="General">
                  <c:v>-2.125057E-2</c:v>
                </c:pt>
                <c:pt idx="10598" formatCode="General">
                  <c:v>-1.87136E-2</c:v>
                </c:pt>
                <c:pt idx="10599" formatCode="General">
                  <c:v>-1.607018E-2</c:v>
                </c:pt>
                <c:pt idx="10600" formatCode="General">
                  <c:v>-1.349593E-2</c:v>
                </c:pt>
                <c:pt idx="10601" formatCode="General">
                  <c:v>-1.124823E-2</c:v>
                </c:pt>
                <c:pt idx="10602" formatCode="General">
                  <c:v>-9.6301210000000002E-3</c:v>
                </c:pt>
                <c:pt idx="10603" formatCode="General">
                  <c:v>-8.2282450000000004E-3</c:v>
                </c:pt>
                <c:pt idx="10604" formatCode="General">
                  <c:v>-6.4142599999999998E-3</c:v>
                </c:pt>
                <c:pt idx="10605" formatCode="General">
                  <c:v>-4.4200710000000002E-3</c:v>
                </c:pt>
                <c:pt idx="10606" formatCode="General">
                  <c:v>-2.7312740000000001E-3</c:v>
                </c:pt>
                <c:pt idx="10607" formatCode="General">
                  <c:v>-1.3550680000000001E-3</c:v>
                </c:pt>
                <c:pt idx="10608" formatCode="General">
                  <c:v>-3.5064690000000001E-4</c:v>
                </c:pt>
                <c:pt idx="10609">
                  <c:v>5.1629389999999997E-5</c:v>
                </c:pt>
                <c:pt idx="10610">
                  <c:v>-9.2041999999999997E-5</c:v>
                </c:pt>
                <c:pt idx="10611" formatCode="General">
                  <c:v>-4.592493E-4</c:v>
                </c:pt>
                <c:pt idx="10612" formatCode="General">
                  <c:v>-7.6263329999999997E-4</c:v>
                </c:pt>
                <c:pt idx="10613" formatCode="General">
                  <c:v>-1.063193E-3</c:v>
                </c:pt>
                <c:pt idx="10614" formatCode="General">
                  <c:v>-1.415674E-3</c:v>
                </c:pt>
                <c:pt idx="10615" formatCode="General">
                  <c:v>-1.6976890000000001E-3</c:v>
                </c:pt>
                <c:pt idx="10616" formatCode="General">
                  <c:v>-1.824761E-3</c:v>
                </c:pt>
                <c:pt idx="10617" formatCode="General">
                  <c:v>-2.0172720000000001E-3</c:v>
                </c:pt>
                <c:pt idx="10618" formatCode="General">
                  <c:v>-2.4596589999999999E-3</c:v>
                </c:pt>
                <c:pt idx="10619" formatCode="General">
                  <c:v>-3.0226480000000002E-3</c:v>
                </c:pt>
                <c:pt idx="10620" formatCode="General">
                  <c:v>-3.515153E-3</c:v>
                </c:pt>
                <c:pt idx="10621" formatCode="General">
                  <c:v>-3.888131E-3</c:v>
                </c:pt>
                <c:pt idx="10622" formatCode="General">
                  <c:v>-4.175471E-3</c:v>
                </c:pt>
                <c:pt idx="10623" formatCode="General">
                  <c:v>-4.3920440000000003E-3</c:v>
                </c:pt>
                <c:pt idx="10624" formatCode="General">
                  <c:v>-4.5465310000000004E-3</c:v>
                </c:pt>
                <c:pt idx="10625" formatCode="General">
                  <c:v>-4.7364729999999997E-3</c:v>
                </c:pt>
                <c:pt idx="10626" formatCode="General">
                  <c:v>-5.133243E-3</c:v>
                </c:pt>
                <c:pt idx="10627" formatCode="General">
                  <c:v>-5.639799E-3</c:v>
                </c:pt>
                <c:pt idx="10628" formatCode="General">
                  <c:v>-6.1088779999999999E-3</c:v>
                </c:pt>
                <c:pt idx="10629" formatCode="General">
                  <c:v>-6.607796E-3</c:v>
                </c:pt>
                <c:pt idx="10630" formatCode="General">
                  <c:v>-7.2696510000000002E-3</c:v>
                </c:pt>
                <c:pt idx="10631" formatCode="General">
                  <c:v>-8.0433699999999993E-3</c:v>
                </c:pt>
                <c:pt idx="10632" formatCode="General">
                  <c:v>-8.9339129999999999E-3</c:v>
                </c:pt>
                <c:pt idx="10633" formatCode="General">
                  <c:v>-1.006261E-2</c:v>
                </c:pt>
                <c:pt idx="10634" formatCode="General">
                  <c:v>-1.1373930000000001E-2</c:v>
                </c:pt>
                <c:pt idx="10635" formatCode="General">
                  <c:v>-1.2792690000000001E-2</c:v>
                </c:pt>
                <c:pt idx="10636" formatCode="General">
                  <c:v>-1.42836E-2</c:v>
                </c:pt>
                <c:pt idx="10637" formatCode="General">
                  <c:v>-1.5795320000000002E-2</c:v>
                </c:pt>
                <c:pt idx="10638" formatCode="General">
                  <c:v>-1.7260560000000001E-2</c:v>
                </c:pt>
                <c:pt idx="10639" formatCode="General">
                  <c:v>-1.8614990000000001E-2</c:v>
                </c:pt>
                <c:pt idx="10640" formatCode="General">
                  <c:v>-1.9910859999999999E-2</c:v>
                </c:pt>
                <c:pt idx="10641" formatCode="General">
                  <c:v>-2.1258160000000002E-2</c:v>
                </c:pt>
                <c:pt idx="10642" formatCode="General">
                  <c:v>-2.2710279999999999E-2</c:v>
                </c:pt>
                <c:pt idx="10643" formatCode="General">
                  <c:v>-2.4001249999999998E-2</c:v>
                </c:pt>
                <c:pt idx="10644" formatCode="General">
                  <c:v>-2.4910270000000002E-2</c:v>
                </c:pt>
                <c:pt idx="10645" formatCode="General">
                  <c:v>-2.568467E-2</c:v>
                </c:pt>
                <c:pt idx="10646" formatCode="General">
                  <c:v>-2.6659499999999999E-2</c:v>
                </c:pt>
                <c:pt idx="10647" formatCode="General">
                  <c:v>-2.7523809999999999E-2</c:v>
                </c:pt>
                <c:pt idx="10648" formatCode="General">
                  <c:v>-2.7805320000000001E-2</c:v>
                </c:pt>
                <c:pt idx="10649" formatCode="General">
                  <c:v>-2.759905E-2</c:v>
                </c:pt>
                <c:pt idx="10650" formatCode="General">
                  <c:v>-2.7336679999999999E-2</c:v>
                </c:pt>
                <c:pt idx="10651" formatCode="General">
                  <c:v>-2.7059030000000001E-2</c:v>
                </c:pt>
                <c:pt idx="10652" formatCode="General">
                  <c:v>-2.6497550000000002E-2</c:v>
                </c:pt>
                <c:pt idx="10653" formatCode="General">
                  <c:v>-2.5638910000000001E-2</c:v>
                </c:pt>
                <c:pt idx="10654" formatCode="General">
                  <c:v>-2.482583E-2</c:v>
                </c:pt>
                <c:pt idx="10655" formatCode="General">
                  <c:v>-2.4148579999999999E-2</c:v>
                </c:pt>
                <c:pt idx="10656" formatCode="General">
                  <c:v>-2.3314749999999999E-2</c:v>
                </c:pt>
                <c:pt idx="10657" formatCode="General">
                  <c:v>-2.206234E-2</c:v>
                </c:pt>
                <c:pt idx="10658" formatCode="General">
                  <c:v>-2.0547949999999999E-2</c:v>
                </c:pt>
                <c:pt idx="10659" formatCode="General">
                  <c:v>-1.8947120000000001E-2</c:v>
                </c:pt>
                <c:pt idx="10660" formatCode="General">
                  <c:v>-1.7190090000000002E-2</c:v>
                </c:pt>
                <c:pt idx="10661" formatCode="General">
                  <c:v>-1.529813E-2</c:v>
                </c:pt>
                <c:pt idx="10662" formatCode="General">
                  <c:v>-1.3361960000000001E-2</c:v>
                </c:pt>
                <c:pt idx="10663" formatCode="General">
                  <c:v>-1.1253529999999999E-2</c:v>
                </c:pt>
                <c:pt idx="10664" formatCode="General">
                  <c:v>-8.8043789999999993E-3</c:v>
                </c:pt>
                <c:pt idx="10665" formatCode="General">
                  <c:v>-6.0532709999999998E-3</c:v>
                </c:pt>
                <c:pt idx="10666" formatCode="General">
                  <c:v>-3.0764719999999998E-3</c:v>
                </c:pt>
                <c:pt idx="10667">
                  <c:v>6.5599180000000006E-5</c:v>
                </c:pt>
                <c:pt idx="10668" formatCode="General">
                  <c:v>3.23267E-3</c:v>
                </c:pt>
                <c:pt idx="10669" formatCode="General">
                  <c:v>6.3282720000000002E-3</c:v>
                </c:pt>
                <c:pt idx="10670" formatCode="General">
                  <c:v>9.3768610000000002E-3</c:v>
                </c:pt>
                <c:pt idx="10671" formatCode="General">
                  <c:v>1.228982E-2</c:v>
                </c:pt>
                <c:pt idx="10672" formatCode="General">
                  <c:v>1.4792100000000001E-2</c:v>
                </c:pt>
                <c:pt idx="10673" formatCode="General">
                  <c:v>1.706856E-2</c:v>
                </c:pt>
                <c:pt idx="10674" formatCode="General">
                  <c:v>1.9593449999999998E-2</c:v>
                </c:pt>
                <c:pt idx="10675" formatCode="General">
                  <c:v>2.2280589999999999E-2</c:v>
                </c:pt>
                <c:pt idx="10676" formatCode="General">
                  <c:v>2.4707469999999999E-2</c:v>
                </c:pt>
                <c:pt idx="10677" formatCode="General">
                  <c:v>2.6739249999999999E-2</c:v>
                </c:pt>
                <c:pt idx="10678" formatCode="General">
                  <c:v>2.852762E-2</c:v>
                </c:pt>
                <c:pt idx="10679" formatCode="General">
                  <c:v>3.0013979999999999E-2</c:v>
                </c:pt>
                <c:pt idx="10680" formatCode="General">
                  <c:v>3.1000710000000001E-2</c:v>
                </c:pt>
                <c:pt idx="10681" formatCode="General">
                  <c:v>3.1503160000000002E-2</c:v>
                </c:pt>
                <c:pt idx="10682" formatCode="General">
                  <c:v>3.169172E-2</c:v>
                </c:pt>
                <c:pt idx="10683" formatCode="General">
                  <c:v>3.1749149999999997E-2</c:v>
                </c:pt>
                <c:pt idx="10684" formatCode="General">
                  <c:v>3.1599290000000002E-2</c:v>
                </c:pt>
                <c:pt idx="10685" formatCode="General">
                  <c:v>3.0867929999999998E-2</c:v>
                </c:pt>
                <c:pt idx="10686" formatCode="General">
                  <c:v>2.9322910000000001E-2</c:v>
                </c:pt>
                <c:pt idx="10687" formatCode="General">
                  <c:v>2.6953749999999999E-2</c:v>
                </c:pt>
                <c:pt idx="10688" formatCode="General">
                  <c:v>2.3830090000000002E-2</c:v>
                </c:pt>
                <c:pt idx="10689" formatCode="General">
                  <c:v>2.0004520000000001E-2</c:v>
                </c:pt>
                <c:pt idx="10690" formatCode="General">
                  <c:v>1.5572519999999999E-2</c:v>
                </c:pt>
                <c:pt idx="10691" formatCode="General">
                  <c:v>1.0770439999999999E-2</c:v>
                </c:pt>
                <c:pt idx="10692" formatCode="General">
                  <c:v>5.9400700000000004E-3</c:v>
                </c:pt>
                <c:pt idx="10693" formatCode="General">
                  <c:v>1.1636979999999999E-3</c:v>
                </c:pt>
                <c:pt idx="10694" formatCode="General">
                  <c:v>-3.8111109999999998E-3</c:v>
                </c:pt>
                <c:pt idx="10695" formatCode="General">
                  <c:v>-9.0477149999999996E-3</c:v>
                </c:pt>
                <c:pt idx="10696" formatCode="General">
                  <c:v>-1.4236560000000001E-2</c:v>
                </c:pt>
                <c:pt idx="10697" formatCode="General">
                  <c:v>-1.9170920000000001E-2</c:v>
                </c:pt>
                <c:pt idx="10698" formatCode="General">
                  <c:v>-2.408014E-2</c:v>
                </c:pt>
                <c:pt idx="10699" formatCode="General">
                  <c:v>-2.8847600000000001E-2</c:v>
                </c:pt>
                <c:pt idx="10700" formatCode="General">
                  <c:v>-3.3073239999999997E-2</c:v>
                </c:pt>
                <c:pt idx="10701" formatCode="General">
                  <c:v>-3.6725170000000001E-2</c:v>
                </c:pt>
                <c:pt idx="10702" formatCode="General">
                  <c:v>-3.9978409999999999E-2</c:v>
                </c:pt>
                <c:pt idx="10703" formatCode="General">
                  <c:v>-4.274041E-2</c:v>
                </c:pt>
                <c:pt idx="10704" formatCode="General">
                  <c:v>-4.4985259999999999E-2</c:v>
                </c:pt>
                <c:pt idx="10705" formatCode="General">
                  <c:v>-4.6893400000000002E-2</c:v>
                </c:pt>
                <c:pt idx="10706" formatCode="General">
                  <c:v>-4.8269369999999999E-2</c:v>
                </c:pt>
                <c:pt idx="10707" formatCode="General">
                  <c:v>-4.8742149999999998E-2</c:v>
                </c:pt>
                <c:pt idx="10708" formatCode="General">
                  <c:v>-4.8559350000000001E-2</c:v>
                </c:pt>
                <c:pt idx="10709" formatCode="General">
                  <c:v>-4.8221149999999997E-2</c:v>
                </c:pt>
                <c:pt idx="10710" formatCode="General">
                  <c:v>-4.7711629999999998E-2</c:v>
                </c:pt>
                <c:pt idx="10711" formatCode="General">
                  <c:v>-4.6459E-2</c:v>
                </c:pt>
                <c:pt idx="10712" formatCode="General">
                  <c:v>-4.3991740000000001E-2</c:v>
                </c:pt>
                <c:pt idx="10713" formatCode="General">
                  <c:v>-4.0738259999999998E-2</c:v>
                </c:pt>
                <c:pt idx="10714" formatCode="General">
                  <c:v>-3.763793E-2</c:v>
                </c:pt>
                <c:pt idx="10715" formatCode="General">
                  <c:v>-3.4719489999999999E-2</c:v>
                </c:pt>
                <c:pt idx="10716" formatCode="General">
                  <c:v>-3.1189109999999999E-2</c:v>
                </c:pt>
                <c:pt idx="10717" formatCode="General">
                  <c:v>-2.688258E-2</c:v>
                </c:pt>
                <c:pt idx="10718" formatCode="General">
                  <c:v>-2.2709779999999999E-2</c:v>
                </c:pt>
                <c:pt idx="10719" formatCode="General">
                  <c:v>-1.930285E-2</c:v>
                </c:pt>
                <c:pt idx="10720" formatCode="General">
                  <c:v>-1.608615E-2</c:v>
                </c:pt>
                <c:pt idx="10721" formatCode="General">
                  <c:v>-1.228839E-2</c:v>
                </c:pt>
                <c:pt idx="10722" formatCode="General">
                  <c:v>-8.2051810000000006E-3</c:v>
                </c:pt>
                <c:pt idx="10723" formatCode="General">
                  <c:v>-4.6398919999999996E-3</c:v>
                </c:pt>
                <c:pt idx="10724" formatCode="General">
                  <c:v>-1.931751E-3</c:v>
                </c:pt>
                <c:pt idx="10725" formatCode="General">
                  <c:v>1.108983E-4</c:v>
                </c:pt>
                <c:pt idx="10726" formatCode="General">
                  <c:v>2.1459029999999998E-3</c:v>
                </c:pt>
                <c:pt idx="10727" formatCode="General">
                  <c:v>4.4071049999999997E-3</c:v>
                </c:pt>
                <c:pt idx="10728" formatCode="General">
                  <c:v>6.3250880000000004E-3</c:v>
                </c:pt>
                <c:pt idx="10729" formatCode="General">
                  <c:v>7.1498819999999998E-3</c:v>
                </c:pt>
                <c:pt idx="10730" formatCode="General">
                  <c:v>6.802443E-3</c:v>
                </c:pt>
                <c:pt idx="10731" formatCode="General">
                  <c:v>5.9434090000000002E-3</c:v>
                </c:pt>
                <c:pt idx="10732" formatCode="General">
                  <c:v>5.5072089999999999E-3</c:v>
                </c:pt>
                <c:pt idx="10733" formatCode="General">
                  <c:v>6.056072E-3</c:v>
                </c:pt>
                <c:pt idx="10734" formatCode="General">
                  <c:v>6.7045450000000001E-3</c:v>
                </c:pt>
                <c:pt idx="10735" formatCode="General">
                  <c:v>6.3070349999999999E-3</c:v>
                </c:pt>
                <c:pt idx="10736" formatCode="General">
                  <c:v>5.5667169999999997E-3</c:v>
                </c:pt>
                <c:pt idx="10737" formatCode="General">
                  <c:v>6.2349969999999999E-3</c:v>
                </c:pt>
                <c:pt idx="10738" formatCode="General">
                  <c:v>8.2991320000000007E-3</c:v>
                </c:pt>
                <c:pt idx="10739" formatCode="General">
                  <c:v>1.0024430000000001E-2</c:v>
                </c:pt>
                <c:pt idx="10740" formatCode="General">
                  <c:v>1.067423E-2</c:v>
                </c:pt>
                <c:pt idx="10741" formatCode="General">
                  <c:v>1.09856E-2</c:v>
                </c:pt>
                <c:pt idx="10742" formatCode="General">
                  <c:v>1.134026E-2</c:v>
                </c:pt>
                <c:pt idx="10743" formatCode="General">
                  <c:v>1.1182569999999999E-2</c:v>
                </c:pt>
                <c:pt idx="10744" formatCode="General">
                  <c:v>1.014079E-2</c:v>
                </c:pt>
                <c:pt idx="10745" formatCode="General">
                  <c:v>8.5225400000000003E-3</c:v>
                </c:pt>
                <c:pt idx="10746" formatCode="General">
                  <c:v>6.363601E-3</c:v>
                </c:pt>
                <c:pt idx="10747" formatCode="General">
                  <c:v>2.9897119999999998E-3</c:v>
                </c:pt>
                <c:pt idx="10748" formatCode="General">
                  <c:v>-2.0370480000000001E-3</c:v>
                </c:pt>
                <c:pt idx="10749" formatCode="General">
                  <c:v>-7.8117969999999997E-3</c:v>
                </c:pt>
                <c:pt idx="10750" formatCode="General">
                  <c:v>-1.307289E-2</c:v>
                </c:pt>
                <c:pt idx="10751" formatCode="General">
                  <c:v>-1.7748320000000001E-2</c:v>
                </c:pt>
                <c:pt idx="10752" formatCode="General">
                  <c:v>-2.235386E-2</c:v>
                </c:pt>
                <c:pt idx="10753" formatCode="General">
                  <c:v>-2.7036649999999999E-2</c:v>
                </c:pt>
                <c:pt idx="10754" formatCode="General">
                  <c:v>-3.1260910000000003E-2</c:v>
                </c:pt>
                <c:pt idx="10755" formatCode="General">
                  <c:v>-3.4695549999999999E-2</c:v>
                </c:pt>
                <c:pt idx="10756" formatCode="General">
                  <c:v>-3.7970919999999998E-2</c:v>
                </c:pt>
                <c:pt idx="10757" formatCode="General">
                  <c:v>-4.16785E-2</c:v>
                </c:pt>
                <c:pt idx="10758" formatCode="General">
                  <c:v>-4.527809E-2</c:v>
                </c:pt>
                <c:pt idx="10759" formatCode="General">
                  <c:v>-4.7940150000000001E-2</c:v>
                </c:pt>
                <c:pt idx="10760" formatCode="General">
                  <c:v>-5.0245409999999997E-2</c:v>
                </c:pt>
                <c:pt idx="10761" formatCode="General">
                  <c:v>-5.3451600000000002E-2</c:v>
                </c:pt>
                <c:pt idx="10762" formatCode="General">
                  <c:v>-5.7170930000000002E-2</c:v>
                </c:pt>
                <c:pt idx="10763" formatCode="General">
                  <c:v>-5.9455420000000002E-2</c:v>
                </c:pt>
                <c:pt idx="10764" formatCode="General">
                  <c:v>-5.960795E-2</c:v>
                </c:pt>
                <c:pt idx="10765" formatCode="General">
                  <c:v>-5.8928309999999998E-2</c:v>
                </c:pt>
                <c:pt idx="10766" formatCode="General">
                  <c:v>-5.829326E-2</c:v>
                </c:pt>
                <c:pt idx="10767" formatCode="General">
                  <c:v>-5.6553739999999998E-2</c:v>
                </c:pt>
                <c:pt idx="10768" formatCode="General">
                  <c:v>-5.240032E-2</c:v>
                </c:pt>
                <c:pt idx="10769" formatCode="General">
                  <c:v>-4.6542809999999997E-2</c:v>
                </c:pt>
                <c:pt idx="10770" formatCode="General">
                  <c:v>-4.0845279999999998E-2</c:v>
                </c:pt>
                <c:pt idx="10771" formatCode="General">
                  <c:v>-3.6196390000000002E-2</c:v>
                </c:pt>
                <c:pt idx="10772" formatCode="General">
                  <c:v>-3.1933980000000001E-2</c:v>
                </c:pt>
                <c:pt idx="10773" formatCode="General">
                  <c:v>-2.6889199999999999E-2</c:v>
                </c:pt>
                <c:pt idx="10774" formatCode="General">
                  <c:v>-2.1364020000000001E-2</c:v>
                </c:pt>
                <c:pt idx="10775" formatCode="General">
                  <c:v>-1.7521249999999999E-2</c:v>
                </c:pt>
                <c:pt idx="10776" formatCode="General">
                  <c:v>-1.638272E-2</c:v>
                </c:pt>
                <c:pt idx="10777" formatCode="General">
                  <c:v>-1.5965610000000002E-2</c:v>
                </c:pt>
                <c:pt idx="10778" formatCode="General">
                  <c:v>-1.4134229999999999E-2</c:v>
                </c:pt>
                <c:pt idx="10779" formatCode="General">
                  <c:v>-1.1766550000000001E-2</c:v>
                </c:pt>
                <c:pt idx="10780" formatCode="General">
                  <c:v>-1.1078930000000001E-2</c:v>
                </c:pt>
                <c:pt idx="10781" formatCode="General">
                  <c:v>-1.197112E-2</c:v>
                </c:pt>
                <c:pt idx="10782" formatCode="General">
                  <c:v>-1.258942E-2</c:v>
                </c:pt>
                <c:pt idx="10783" formatCode="General">
                  <c:v>-1.2078200000000001E-2</c:v>
                </c:pt>
                <c:pt idx="10784" formatCode="General">
                  <c:v>-1.0717890000000001E-2</c:v>
                </c:pt>
                <c:pt idx="10785" formatCode="General">
                  <c:v>-8.6843709999999998E-3</c:v>
                </c:pt>
                <c:pt idx="10786" formatCode="General">
                  <c:v>-5.9479370000000004E-3</c:v>
                </c:pt>
                <c:pt idx="10787" formatCode="General">
                  <c:v>-2.4262329999999999E-3</c:v>
                </c:pt>
                <c:pt idx="10788" formatCode="General">
                  <c:v>2.30504E-3</c:v>
                </c:pt>
                <c:pt idx="10789" formatCode="General">
                  <c:v>8.2035000000000007E-3</c:v>
                </c:pt>
                <c:pt idx="10790" formatCode="General">
                  <c:v>1.3959279999999999E-2</c:v>
                </c:pt>
                <c:pt idx="10791" formatCode="General">
                  <c:v>1.8320469999999998E-2</c:v>
                </c:pt>
                <c:pt idx="10792" formatCode="General">
                  <c:v>2.1688559999999999E-2</c:v>
                </c:pt>
                <c:pt idx="10793" formatCode="General">
                  <c:v>2.539512E-2</c:v>
                </c:pt>
                <c:pt idx="10794" formatCode="General">
                  <c:v>2.981427E-2</c:v>
                </c:pt>
                <c:pt idx="10795" formatCode="General">
                  <c:v>3.3779459999999997E-2</c:v>
                </c:pt>
                <c:pt idx="10796" formatCode="General">
                  <c:v>3.6174949999999997E-2</c:v>
                </c:pt>
                <c:pt idx="10797" formatCode="General">
                  <c:v>3.7380370000000003E-2</c:v>
                </c:pt>
                <c:pt idx="10798" formatCode="General">
                  <c:v>3.833317E-2</c:v>
                </c:pt>
                <c:pt idx="10799" formatCode="General">
                  <c:v>3.9179039999999998E-2</c:v>
                </c:pt>
                <c:pt idx="10800" formatCode="General">
                  <c:v>3.9491430000000001E-2</c:v>
                </c:pt>
                <c:pt idx="10801" formatCode="General">
                  <c:v>3.8925649999999999E-2</c:v>
                </c:pt>
                <c:pt idx="10802" formatCode="General">
                  <c:v>3.7240530000000001E-2</c:v>
                </c:pt>
                <c:pt idx="10803" formatCode="General">
                  <c:v>3.46331E-2</c:v>
                </c:pt>
                <c:pt idx="10804" formatCode="General">
                  <c:v>3.1461780000000002E-2</c:v>
                </c:pt>
                <c:pt idx="10805" formatCode="General">
                  <c:v>2.7573090000000001E-2</c:v>
                </c:pt>
                <c:pt idx="10806" formatCode="General">
                  <c:v>2.2893799999999999E-2</c:v>
                </c:pt>
                <c:pt idx="10807" formatCode="General">
                  <c:v>1.7738520000000001E-2</c:v>
                </c:pt>
                <c:pt idx="10808" formatCode="General">
                  <c:v>1.2336099999999999E-2</c:v>
                </c:pt>
                <c:pt idx="10809" formatCode="General">
                  <c:v>6.7177080000000002E-3</c:v>
                </c:pt>
                <c:pt idx="10810" formatCode="General">
                  <c:v>9.721256E-4</c:v>
                </c:pt>
                <c:pt idx="10811" formatCode="General">
                  <c:v>-4.7804019999999996E-3</c:v>
                </c:pt>
                <c:pt idx="10812" formatCode="General">
                  <c:v>-1.05988E-2</c:v>
                </c:pt>
                <c:pt idx="10813" formatCode="General">
                  <c:v>-1.6454750000000001E-2</c:v>
                </c:pt>
                <c:pt idx="10814" formatCode="General">
                  <c:v>-2.1799329999999999E-2</c:v>
                </c:pt>
                <c:pt idx="10815" formatCode="General">
                  <c:v>-2.593175E-2</c:v>
                </c:pt>
                <c:pt idx="10816" formatCode="General">
                  <c:v>-2.8974280000000002E-2</c:v>
                </c:pt>
                <c:pt idx="10817" formatCode="General">
                  <c:v>-3.1675590000000003E-2</c:v>
                </c:pt>
                <c:pt idx="10818" formatCode="General">
                  <c:v>-3.4587420000000001E-2</c:v>
                </c:pt>
                <c:pt idx="10819" formatCode="General">
                  <c:v>-3.7570039999999999E-2</c:v>
                </c:pt>
                <c:pt idx="10820" formatCode="General">
                  <c:v>-4.0034159999999999E-2</c:v>
                </c:pt>
                <c:pt idx="10821" formatCode="General">
                  <c:v>-4.1945860000000001E-2</c:v>
                </c:pt>
                <c:pt idx="10822" formatCode="General">
                  <c:v>-4.3787359999999997E-2</c:v>
                </c:pt>
                <c:pt idx="10823" formatCode="General">
                  <c:v>-4.5618539999999999E-2</c:v>
                </c:pt>
                <c:pt idx="10824" formatCode="General">
                  <c:v>-4.6945750000000001E-2</c:v>
                </c:pt>
                <c:pt idx="10825" formatCode="General">
                  <c:v>-4.742217E-2</c:v>
                </c:pt>
                <c:pt idx="10826" formatCode="General">
                  <c:v>-4.741749E-2</c:v>
                </c:pt>
                <c:pt idx="10827" formatCode="General">
                  <c:v>-4.763937E-2</c:v>
                </c:pt>
                <c:pt idx="10828" formatCode="General">
                  <c:v>-4.8248899999999997E-2</c:v>
                </c:pt>
                <c:pt idx="10829" formatCode="General">
                  <c:v>-4.8759810000000001E-2</c:v>
                </c:pt>
                <c:pt idx="10830" formatCode="General">
                  <c:v>-4.8725850000000001E-2</c:v>
                </c:pt>
                <c:pt idx="10831" formatCode="General">
                  <c:v>-4.8119889999999998E-2</c:v>
                </c:pt>
                <c:pt idx="10832" formatCode="General">
                  <c:v>-4.6773620000000002E-2</c:v>
                </c:pt>
                <c:pt idx="10833" formatCode="General">
                  <c:v>-4.4600939999999999E-2</c:v>
                </c:pt>
                <c:pt idx="10834" formatCode="General">
                  <c:v>-4.224E-2</c:v>
                </c:pt>
                <c:pt idx="10835" formatCode="General">
                  <c:v>-4.022266E-2</c:v>
                </c:pt>
                <c:pt idx="10836" formatCode="General">
                  <c:v>-3.8081520000000001E-2</c:v>
                </c:pt>
                <c:pt idx="10837" formatCode="General">
                  <c:v>-3.493839E-2</c:v>
                </c:pt>
                <c:pt idx="10838" formatCode="General">
                  <c:v>-3.1246039999999999E-2</c:v>
                </c:pt>
                <c:pt idx="10839" formatCode="General">
                  <c:v>-2.8462080000000001E-2</c:v>
                </c:pt>
                <c:pt idx="10840" formatCode="General">
                  <c:v>-2.6747030000000001E-2</c:v>
                </c:pt>
                <c:pt idx="10841" formatCode="General">
                  <c:v>-2.4801480000000001E-2</c:v>
                </c:pt>
                <c:pt idx="10842" formatCode="General">
                  <c:v>-2.179996E-2</c:v>
                </c:pt>
                <c:pt idx="10843" formatCode="General">
                  <c:v>-1.808162E-2</c:v>
                </c:pt>
                <c:pt idx="10844" formatCode="General">
                  <c:v>-1.4355390000000001E-2</c:v>
                </c:pt>
                <c:pt idx="10845" formatCode="General">
                  <c:v>-1.0754680000000001E-2</c:v>
                </c:pt>
                <c:pt idx="10846" formatCode="General">
                  <c:v>-6.8288189999999999E-3</c:v>
                </c:pt>
                <c:pt idx="10847" formatCode="General">
                  <c:v>-2.420307E-3</c:v>
                </c:pt>
                <c:pt idx="10848" formatCode="General">
                  <c:v>1.8809160000000001E-3</c:v>
                </c:pt>
                <c:pt idx="10849" formatCode="General">
                  <c:v>5.5188529999999998E-3</c:v>
                </c:pt>
                <c:pt idx="10850" formatCode="General">
                  <c:v>8.5173130000000003E-3</c:v>
                </c:pt>
                <c:pt idx="10851" formatCode="General">
                  <c:v>1.119948E-2</c:v>
                </c:pt>
                <c:pt idx="10852" formatCode="General">
                  <c:v>1.365133E-2</c:v>
                </c:pt>
                <c:pt idx="10853" formatCode="General">
                  <c:v>1.5556489999999999E-2</c:v>
                </c:pt>
                <c:pt idx="10854" formatCode="General">
                  <c:v>1.6851229999999998E-2</c:v>
                </c:pt>
                <c:pt idx="10855" formatCode="General">
                  <c:v>1.7767640000000001E-2</c:v>
                </c:pt>
                <c:pt idx="10856" formatCode="General">
                  <c:v>1.863004E-2</c:v>
                </c:pt>
                <c:pt idx="10857" formatCode="General">
                  <c:v>1.9600200000000002E-2</c:v>
                </c:pt>
                <c:pt idx="10858" formatCode="General">
                  <c:v>2.0540590000000001E-2</c:v>
                </c:pt>
                <c:pt idx="10859" formatCode="General">
                  <c:v>2.1153959999999999E-2</c:v>
                </c:pt>
                <c:pt idx="10860" formatCode="General">
                  <c:v>2.1429940000000001E-2</c:v>
                </c:pt>
                <c:pt idx="10861" formatCode="General">
                  <c:v>2.1856939999999998E-2</c:v>
                </c:pt>
                <c:pt idx="10862" formatCode="General">
                  <c:v>2.234162E-2</c:v>
                </c:pt>
                <c:pt idx="10863" formatCode="General">
                  <c:v>2.2371950000000002E-2</c:v>
                </c:pt>
                <c:pt idx="10864" formatCode="General">
                  <c:v>2.2130210000000001E-2</c:v>
                </c:pt>
                <c:pt idx="10865" formatCode="General">
                  <c:v>2.2118659999999998E-2</c:v>
                </c:pt>
                <c:pt idx="10866" formatCode="General">
                  <c:v>2.2026110000000002E-2</c:v>
                </c:pt>
                <c:pt idx="10867" formatCode="General">
                  <c:v>2.1222789999999998E-2</c:v>
                </c:pt>
                <c:pt idx="10868" formatCode="General">
                  <c:v>2.0186570000000001E-2</c:v>
                </c:pt>
                <c:pt idx="10869" formatCode="General">
                  <c:v>2.0000070000000002E-2</c:v>
                </c:pt>
                <c:pt idx="10870" formatCode="General">
                  <c:v>2.070439E-2</c:v>
                </c:pt>
                <c:pt idx="10871" formatCode="General">
                  <c:v>2.1282499999999999E-2</c:v>
                </c:pt>
                <c:pt idx="10872" formatCode="General">
                  <c:v>2.1095389999999999E-2</c:v>
                </c:pt>
                <c:pt idx="10873" formatCode="General">
                  <c:v>2.062247E-2</c:v>
                </c:pt>
                <c:pt idx="10874" formatCode="General">
                  <c:v>2.0541509999999999E-2</c:v>
                </c:pt>
                <c:pt idx="10875" formatCode="General">
                  <c:v>2.0639169999999998E-2</c:v>
                </c:pt>
                <c:pt idx="10876" formatCode="General">
                  <c:v>2.0225759999999999E-2</c:v>
                </c:pt>
                <c:pt idx="10877" formatCode="General">
                  <c:v>1.939637E-2</c:v>
                </c:pt>
                <c:pt idx="10878" formatCode="General">
                  <c:v>1.882085E-2</c:v>
                </c:pt>
                <c:pt idx="10879" formatCode="General">
                  <c:v>1.85262E-2</c:v>
                </c:pt>
                <c:pt idx="10880" formatCode="General">
                  <c:v>1.781758E-2</c:v>
                </c:pt>
                <c:pt idx="10881" formatCode="General">
                  <c:v>1.6557579999999999E-2</c:v>
                </c:pt>
                <c:pt idx="10882" formatCode="General">
                  <c:v>1.515818E-2</c:v>
                </c:pt>
                <c:pt idx="10883" formatCode="General">
                  <c:v>1.3794890000000001E-2</c:v>
                </c:pt>
                <c:pt idx="10884" formatCode="General">
                  <c:v>1.222029E-2</c:v>
                </c:pt>
                <c:pt idx="10885" formatCode="General">
                  <c:v>1.0117549999999999E-2</c:v>
                </c:pt>
                <c:pt idx="10886" formatCode="General">
                  <c:v>7.6182130000000004E-3</c:v>
                </c:pt>
                <c:pt idx="10887" formatCode="General">
                  <c:v>5.1698969999999997E-3</c:v>
                </c:pt>
                <c:pt idx="10888" formatCode="General">
                  <c:v>3.077485E-3</c:v>
                </c:pt>
                <c:pt idx="10889" formatCode="General">
                  <c:v>1.299E-3</c:v>
                </c:pt>
                <c:pt idx="10890" formatCode="General">
                  <c:v>-2.5054249999999998E-4</c:v>
                </c:pt>
                <c:pt idx="10891" formatCode="General">
                  <c:v>-1.367762E-3</c:v>
                </c:pt>
                <c:pt idx="10892" formatCode="General">
                  <c:v>-2.0172409999999999E-3</c:v>
                </c:pt>
                <c:pt idx="10893" formatCode="General">
                  <c:v>-2.3736970000000001E-3</c:v>
                </c:pt>
                <c:pt idx="10894" formatCode="General">
                  <c:v>-2.4702420000000001E-3</c:v>
                </c:pt>
                <c:pt idx="10895" formatCode="General">
                  <c:v>-2.0954290000000002E-3</c:v>
                </c:pt>
                <c:pt idx="10896" formatCode="General">
                  <c:v>-1.1766159999999999E-3</c:v>
                </c:pt>
                <c:pt idx="10897" formatCode="General">
                  <c:v>1.4796380000000001E-4</c:v>
                </c:pt>
                <c:pt idx="10898" formatCode="General">
                  <c:v>1.702374E-3</c:v>
                </c:pt>
                <c:pt idx="10899" formatCode="General">
                  <c:v>3.4634219999999999E-3</c:v>
                </c:pt>
                <c:pt idx="10900" formatCode="General">
                  <c:v>5.6002939999999996E-3</c:v>
                </c:pt>
                <c:pt idx="10901" formatCode="General">
                  <c:v>8.0086229999999994E-3</c:v>
                </c:pt>
                <c:pt idx="10902" formatCode="General">
                  <c:v>1.0329639999999999E-2</c:v>
                </c:pt>
                <c:pt idx="10903" formatCode="General">
                  <c:v>1.2364999999999999E-2</c:v>
                </c:pt>
                <c:pt idx="10904" formatCode="General">
                  <c:v>1.4290809999999999E-2</c:v>
                </c:pt>
                <c:pt idx="10905" formatCode="General">
                  <c:v>1.6248180000000001E-2</c:v>
                </c:pt>
                <c:pt idx="10906" formatCode="General">
                  <c:v>1.8158509999999999E-2</c:v>
                </c:pt>
                <c:pt idx="10907" formatCode="General">
                  <c:v>1.9824720000000001E-2</c:v>
                </c:pt>
                <c:pt idx="10908" formatCode="General">
                  <c:v>2.1060209999999999E-2</c:v>
                </c:pt>
                <c:pt idx="10909" formatCode="General">
                  <c:v>2.2169830000000001E-2</c:v>
                </c:pt>
                <c:pt idx="10910" formatCode="General">
                  <c:v>2.3518150000000002E-2</c:v>
                </c:pt>
                <c:pt idx="10911" formatCode="General">
                  <c:v>2.497255E-2</c:v>
                </c:pt>
                <c:pt idx="10912" formatCode="General">
                  <c:v>2.627525E-2</c:v>
                </c:pt>
                <c:pt idx="10913" formatCode="General">
                  <c:v>2.7366809999999998E-2</c:v>
                </c:pt>
                <c:pt idx="10914" formatCode="General">
                  <c:v>2.844907E-2</c:v>
                </c:pt>
                <c:pt idx="10915" formatCode="General">
                  <c:v>2.9983909999999999E-2</c:v>
                </c:pt>
                <c:pt idx="10916" formatCode="General">
                  <c:v>3.2324680000000001E-2</c:v>
                </c:pt>
                <c:pt idx="10917" formatCode="General">
                  <c:v>3.5056280000000002E-2</c:v>
                </c:pt>
                <c:pt idx="10918" formatCode="General">
                  <c:v>3.7409449999999997E-2</c:v>
                </c:pt>
                <c:pt idx="10919" formatCode="General">
                  <c:v>3.9174239999999999E-2</c:v>
                </c:pt>
                <c:pt idx="10920" formatCode="General">
                  <c:v>4.0539060000000002E-2</c:v>
                </c:pt>
                <c:pt idx="10921" formatCode="General">
                  <c:v>4.1541630000000003E-2</c:v>
                </c:pt>
                <c:pt idx="10922" formatCode="General">
                  <c:v>4.2318689999999999E-2</c:v>
                </c:pt>
                <c:pt idx="10923" formatCode="General">
                  <c:v>4.3117990000000002E-2</c:v>
                </c:pt>
                <c:pt idx="10924" formatCode="General">
                  <c:v>4.410244E-2</c:v>
                </c:pt>
                <c:pt idx="10925" formatCode="General">
                  <c:v>4.5219049999999997E-2</c:v>
                </c:pt>
                <c:pt idx="10926" formatCode="General">
                  <c:v>4.6264510000000002E-2</c:v>
                </c:pt>
                <c:pt idx="10927" formatCode="General">
                  <c:v>4.7108480000000001E-2</c:v>
                </c:pt>
                <c:pt idx="10928" formatCode="General">
                  <c:v>4.771508E-2</c:v>
                </c:pt>
                <c:pt idx="10929" formatCode="General">
                  <c:v>4.8355530000000001E-2</c:v>
                </c:pt>
                <c:pt idx="10930" formatCode="General">
                  <c:v>4.9455569999999997E-2</c:v>
                </c:pt>
                <c:pt idx="10931" formatCode="General">
                  <c:v>5.0770139999999998E-2</c:v>
                </c:pt>
                <c:pt idx="10932" formatCode="General">
                  <c:v>5.173734E-2</c:v>
                </c:pt>
                <c:pt idx="10933" formatCode="General">
                  <c:v>5.2195180000000001E-2</c:v>
                </c:pt>
                <c:pt idx="10934" formatCode="General">
                  <c:v>5.2257449999999997E-2</c:v>
                </c:pt>
                <c:pt idx="10935" formatCode="General">
                  <c:v>5.1968029999999998E-2</c:v>
                </c:pt>
                <c:pt idx="10936" formatCode="General">
                  <c:v>5.13389E-2</c:v>
                </c:pt>
                <c:pt idx="10937" formatCode="General">
                  <c:v>5.0365269999999997E-2</c:v>
                </c:pt>
                <c:pt idx="10938" formatCode="General">
                  <c:v>4.8989930000000001E-2</c:v>
                </c:pt>
                <c:pt idx="10939" formatCode="General">
                  <c:v>4.724913E-2</c:v>
                </c:pt>
                <c:pt idx="10940" formatCode="General">
                  <c:v>4.5196010000000002E-2</c:v>
                </c:pt>
                <c:pt idx="10941" formatCode="General">
                  <c:v>4.2849180000000001E-2</c:v>
                </c:pt>
                <c:pt idx="10942" formatCode="General">
                  <c:v>4.0384150000000001E-2</c:v>
                </c:pt>
                <c:pt idx="10943" formatCode="General">
                  <c:v>3.8001960000000001E-2</c:v>
                </c:pt>
                <c:pt idx="10944" formatCode="General">
                  <c:v>3.5522419999999999E-2</c:v>
                </c:pt>
                <c:pt idx="10945" formatCode="General">
                  <c:v>3.268654E-2</c:v>
                </c:pt>
                <c:pt idx="10946" formatCode="General">
                  <c:v>2.9499939999999999E-2</c:v>
                </c:pt>
                <c:pt idx="10947" formatCode="General">
                  <c:v>2.6076999999999999E-2</c:v>
                </c:pt>
                <c:pt idx="10948" formatCode="General">
                  <c:v>2.2585810000000001E-2</c:v>
                </c:pt>
                <c:pt idx="10949" formatCode="General">
                  <c:v>1.9203230000000002E-2</c:v>
                </c:pt>
                <c:pt idx="10950" formatCode="General">
                  <c:v>1.6072530000000002E-2</c:v>
                </c:pt>
                <c:pt idx="10951" formatCode="General">
                  <c:v>1.3124480000000001E-2</c:v>
                </c:pt>
                <c:pt idx="10952" formatCode="General">
                  <c:v>1.02305E-2</c:v>
                </c:pt>
                <c:pt idx="10953" formatCode="General">
                  <c:v>7.3393870000000002E-3</c:v>
                </c:pt>
                <c:pt idx="10954" formatCode="General">
                  <c:v>4.4884260000000002E-3</c:v>
                </c:pt>
                <c:pt idx="10955" formatCode="General">
                  <c:v>1.779142E-3</c:v>
                </c:pt>
                <c:pt idx="10956" formatCode="General">
                  <c:v>-5.9498989999999996E-4</c:v>
                </c:pt>
                <c:pt idx="10957" formatCode="General">
                  <c:v>-2.4227490000000001E-3</c:v>
                </c:pt>
                <c:pt idx="10958" formatCode="General">
                  <c:v>-3.6371540000000001E-3</c:v>
                </c:pt>
                <c:pt idx="10959" formatCode="General">
                  <c:v>-4.3602759999999997E-3</c:v>
                </c:pt>
                <c:pt idx="10960" formatCode="General">
                  <c:v>-4.4840649999999998E-3</c:v>
                </c:pt>
                <c:pt idx="10961" formatCode="General">
                  <c:v>-3.9135660000000003E-3</c:v>
                </c:pt>
                <c:pt idx="10962" formatCode="General">
                  <c:v>-2.6957690000000002E-3</c:v>
                </c:pt>
                <c:pt idx="10963" formatCode="General">
                  <c:v>-8.0662500000000005E-4</c:v>
                </c:pt>
                <c:pt idx="10964" formatCode="General">
                  <c:v>1.6408009999999999E-3</c:v>
                </c:pt>
                <c:pt idx="10965" formatCode="General">
                  <c:v>4.4690700000000003E-3</c:v>
                </c:pt>
                <c:pt idx="10966" formatCode="General">
                  <c:v>7.4979859999999999E-3</c:v>
                </c:pt>
                <c:pt idx="10967" formatCode="General">
                  <c:v>1.049079E-2</c:v>
                </c:pt>
                <c:pt idx="10968" formatCode="General">
                  <c:v>1.316403E-2</c:v>
                </c:pt>
                <c:pt idx="10969" formatCode="General">
                  <c:v>1.5374199999999999E-2</c:v>
                </c:pt>
                <c:pt idx="10970" formatCode="General">
                  <c:v>1.7284219999999999E-2</c:v>
                </c:pt>
                <c:pt idx="10971" formatCode="General">
                  <c:v>1.8987799999999999E-2</c:v>
                </c:pt>
                <c:pt idx="10972" formatCode="General">
                  <c:v>2.0483290000000001E-2</c:v>
                </c:pt>
                <c:pt idx="10973" formatCode="General">
                  <c:v>2.1474279999999998E-2</c:v>
                </c:pt>
                <c:pt idx="10974" formatCode="General">
                  <c:v>2.1984489999999999E-2</c:v>
                </c:pt>
                <c:pt idx="10975" formatCode="General">
                  <c:v>2.243388E-2</c:v>
                </c:pt>
                <c:pt idx="10976" formatCode="General">
                  <c:v>2.279221E-2</c:v>
                </c:pt>
                <c:pt idx="10977" formatCode="General">
                  <c:v>2.282321E-2</c:v>
                </c:pt>
                <c:pt idx="10978" formatCode="General">
                  <c:v>2.2395439999999999E-2</c:v>
                </c:pt>
                <c:pt idx="10979" formatCode="General">
                  <c:v>2.145275E-2</c:v>
                </c:pt>
                <c:pt idx="10980" formatCode="General">
                  <c:v>2.0336E-2</c:v>
                </c:pt>
                <c:pt idx="10981" formatCode="General">
                  <c:v>1.9331959999999999E-2</c:v>
                </c:pt>
                <c:pt idx="10982" formatCode="General">
                  <c:v>1.8279589999999998E-2</c:v>
                </c:pt>
                <c:pt idx="10983" formatCode="General">
                  <c:v>1.696104E-2</c:v>
                </c:pt>
                <c:pt idx="10984" formatCode="General">
                  <c:v>1.534955E-2</c:v>
                </c:pt>
                <c:pt idx="10985" formatCode="General">
                  <c:v>1.3476210000000001E-2</c:v>
                </c:pt>
                <c:pt idx="10986" formatCode="General">
                  <c:v>1.123414E-2</c:v>
                </c:pt>
                <c:pt idx="10987" formatCode="General">
                  <c:v>8.7212339999999996E-3</c:v>
                </c:pt>
                <c:pt idx="10988" formatCode="General">
                  <c:v>6.2140980000000004E-3</c:v>
                </c:pt>
                <c:pt idx="10989" formatCode="General">
                  <c:v>3.7219890000000002E-3</c:v>
                </c:pt>
                <c:pt idx="10990" formatCode="General">
                  <c:v>1.0642939999999999E-3</c:v>
                </c:pt>
                <c:pt idx="10991" formatCode="General">
                  <c:v>-1.680539E-3</c:v>
                </c:pt>
                <c:pt idx="10992" formatCode="General">
                  <c:v>-4.1967970000000004E-3</c:v>
                </c:pt>
                <c:pt idx="10993" formatCode="General">
                  <c:v>-6.3558770000000002E-3</c:v>
                </c:pt>
                <c:pt idx="10994" formatCode="General">
                  <c:v>-8.3276110000000004E-3</c:v>
                </c:pt>
                <c:pt idx="10995" formatCode="General">
                  <c:v>-1.015771E-2</c:v>
                </c:pt>
                <c:pt idx="10996" formatCode="General">
                  <c:v>-1.1714469999999999E-2</c:v>
                </c:pt>
                <c:pt idx="10997" formatCode="General">
                  <c:v>-1.300229E-2</c:v>
                </c:pt>
                <c:pt idx="10998" formatCode="General">
                  <c:v>-1.419483E-2</c:v>
                </c:pt>
                <c:pt idx="10999" formatCode="General">
                  <c:v>-1.5327489999999999E-2</c:v>
                </c:pt>
                <c:pt idx="11000" formatCode="General">
                  <c:v>-1.6189829999999999E-2</c:v>
                </c:pt>
                <c:pt idx="11001" formatCode="General">
                  <c:v>-1.6546419999999999E-2</c:v>
                </c:pt>
                <c:pt idx="11002" formatCode="General">
                  <c:v>-1.6718799999999999E-2</c:v>
                </c:pt>
                <c:pt idx="11003" formatCode="General">
                  <c:v>-1.6987700000000001E-2</c:v>
                </c:pt>
                <c:pt idx="11004" formatCode="General">
                  <c:v>-1.7146339999999999E-2</c:v>
                </c:pt>
                <c:pt idx="11005" formatCode="General">
                  <c:v>-1.706682E-2</c:v>
                </c:pt>
                <c:pt idx="11006" formatCode="General">
                  <c:v>-1.702743E-2</c:v>
                </c:pt>
                <c:pt idx="11007" formatCode="General">
                  <c:v>-1.7143530000000001E-2</c:v>
                </c:pt>
                <c:pt idx="11008" formatCode="General">
                  <c:v>-1.7320370000000002E-2</c:v>
                </c:pt>
                <c:pt idx="11009" formatCode="General">
                  <c:v>-1.7482620000000001E-2</c:v>
                </c:pt>
                <c:pt idx="11010" formatCode="General">
                  <c:v>-1.7635250000000002E-2</c:v>
                </c:pt>
                <c:pt idx="11011" formatCode="General">
                  <c:v>-1.7876550000000001E-2</c:v>
                </c:pt>
                <c:pt idx="11012" formatCode="General">
                  <c:v>-1.8146599999999999E-2</c:v>
                </c:pt>
                <c:pt idx="11013" formatCode="General">
                  <c:v>-1.8341099999999999E-2</c:v>
                </c:pt>
                <c:pt idx="11014" formatCode="General">
                  <c:v>-1.8482740000000001E-2</c:v>
                </c:pt>
                <c:pt idx="11015" formatCode="General">
                  <c:v>-1.8645700000000001E-2</c:v>
                </c:pt>
                <c:pt idx="11016" formatCode="General">
                  <c:v>-1.8657050000000001E-2</c:v>
                </c:pt>
                <c:pt idx="11017" formatCode="General">
                  <c:v>-1.83777E-2</c:v>
                </c:pt>
                <c:pt idx="11018" formatCode="General">
                  <c:v>-1.8008280000000002E-2</c:v>
                </c:pt>
                <c:pt idx="11019" formatCode="General">
                  <c:v>-1.7582850000000001E-2</c:v>
                </c:pt>
                <c:pt idx="11020" formatCode="General">
                  <c:v>-1.6921120000000001E-2</c:v>
                </c:pt>
                <c:pt idx="11021" formatCode="General">
                  <c:v>-1.6027360000000001E-2</c:v>
                </c:pt>
                <c:pt idx="11022" formatCode="General">
                  <c:v>-1.51637E-2</c:v>
                </c:pt>
                <c:pt idx="11023" formatCode="General">
                  <c:v>-1.4353970000000001E-2</c:v>
                </c:pt>
                <c:pt idx="11024" formatCode="General">
                  <c:v>-1.3381850000000001E-2</c:v>
                </c:pt>
                <c:pt idx="11025" formatCode="General">
                  <c:v>-1.224365E-2</c:v>
                </c:pt>
                <c:pt idx="11026" formatCode="General">
                  <c:v>-1.1102509999999999E-2</c:v>
                </c:pt>
                <c:pt idx="11027" formatCode="General">
                  <c:v>-9.9923890000000008E-3</c:v>
                </c:pt>
                <c:pt idx="11028" formatCode="General">
                  <c:v>-8.7693119999999996E-3</c:v>
                </c:pt>
                <c:pt idx="11029" formatCode="General">
                  <c:v>-7.5224860000000001E-3</c:v>
                </c:pt>
                <c:pt idx="11030" formatCode="General">
                  <c:v>-6.4747490000000001E-3</c:v>
                </c:pt>
                <c:pt idx="11031" formatCode="General">
                  <c:v>-5.765409E-3</c:v>
                </c:pt>
                <c:pt idx="11032" formatCode="General">
                  <c:v>-5.1727020000000004E-3</c:v>
                </c:pt>
                <c:pt idx="11033" formatCode="General">
                  <c:v>-4.3435990000000001E-3</c:v>
                </c:pt>
                <c:pt idx="11034" formatCode="General">
                  <c:v>-3.3607390000000002E-3</c:v>
                </c:pt>
                <c:pt idx="11035" formatCode="General">
                  <c:v>-2.5345889999999999E-3</c:v>
                </c:pt>
                <c:pt idx="11036" formatCode="General">
                  <c:v>-2.0343940000000001E-3</c:v>
                </c:pt>
                <c:pt idx="11037" formatCode="General">
                  <c:v>-1.875084E-3</c:v>
                </c:pt>
                <c:pt idx="11038" formatCode="General">
                  <c:v>-1.9210519999999999E-3</c:v>
                </c:pt>
                <c:pt idx="11039" formatCode="General">
                  <c:v>-2.003964E-3</c:v>
                </c:pt>
                <c:pt idx="11040" formatCode="General">
                  <c:v>-2.2805059999999999E-3</c:v>
                </c:pt>
                <c:pt idx="11041" formatCode="General">
                  <c:v>-3.0198439999999998E-3</c:v>
                </c:pt>
                <c:pt idx="11042" formatCode="General">
                  <c:v>-4.3538129999999998E-3</c:v>
                </c:pt>
                <c:pt idx="11043" formatCode="General">
                  <c:v>-5.8605910000000001E-3</c:v>
                </c:pt>
                <c:pt idx="11044" formatCode="General">
                  <c:v>-7.0248510000000004E-3</c:v>
                </c:pt>
                <c:pt idx="11045" formatCode="General">
                  <c:v>-8.0156540000000005E-3</c:v>
                </c:pt>
                <c:pt idx="11046" formatCode="General">
                  <c:v>-9.1586440000000005E-3</c:v>
                </c:pt>
                <c:pt idx="11047" formatCode="General">
                  <c:v>-1.03883E-2</c:v>
                </c:pt>
                <c:pt idx="11048" formatCode="General">
                  <c:v>-1.153473E-2</c:v>
                </c:pt>
                <c:pt idx="11049" formatCode="General">
                  <c:v>-1.2537990000000001E-2</c:v>
                </c:pt>
                <c:pt idx="11050" formatCode="General">
                  <c:v>-1.3340350000000001E-2</c:v>
                </c:pt>
                <c:pt idx="11051" formatCode="General">
                  <c:v>-1.391531E-2</c:v>
                </c:pt>
                <c:pt idx="11052" formatCode="General">
                  <c:v>-1.435297E-2</c:v>
                </c:pt>
                <c:pt idx="11053" formatCode="General">
                  <c:v>-1.476745E-2</c:v>
                </c:pt>
                <c:pt idx="11054" formatCode="General">
                  <c:v>-1.5063790000000001E-2</c:v>
                </c:pt>
                <c:pt idx="11055" formatCode="General">
                  <c:v>-1.507033E-2</c:v>
                </c:pt>
                <c:pt idx="11056" formatCode="General">
                  <c:v>-1.470169E-2</c:v>
                </c:pt>
                <c:pt idx="11057" formatCode="General">
                  <c:v>-1.405377E-2</c:v>
                </c:pt>
                <c:pt idx="11058" formatCode="General">
                  <c:v>-1.323775E-2</c:v>
                </c:pt>
                <c:pt idx="11059" formatCode="General">
                  <c:v>-1.234618E-2</c:v>
                </c:pt>
                <c:pt idx="11060" formatCode="General">
                  <c:v>-1.138866E-2</c:v>
                </c:pt>
                <c:pt idx="11061" formatCode="General">
                  <c:v>-1.019807E-2</c:v>
                </c:pt>
                <c:pt idx="11062" formatCode="General">
                  <c:v>-8.7429039999999993E-3</c:v>
                </c:pt>
                <c:pt idx="11063" formatCode="General">
                  <c:v>-7.0635849999999998E-3</c:v>
                </c:pt>
                <c:pt idx="11064" formatCode="General">
                  <c:v>-5.1068110000000002E-3</c:v>
                </c:pt>
                <c:pt idx="11065" formatCode="General">
                  <c:v>-3.057672E-3</c:v>
                </c:pt>
                <c:pt idx="11066" formatCode="General">
                  <c:v>-1.21737E-3</c:v>
                </c:pt>
                <c:pt idx="11067" formatCode="General">
                  <c:v>4.69922E-4</c:v>
                </c:pt>
                <c:pt idx="11068" formatCode="General">
                  <c:v>2.2167509999999999E-3</c:v>
                </c:pt>
                <c:pt idx="11069" formatCode="General">
                  <c:v>3.9507170000000003E-3</c:v>
                </c:pt>
                <c:pt idx="11070" formatCode="General">
                  <c:v>5.2719680000000001E-3</c:v>
                </c:pt>
                <c:pt idx="11071" formatCode="General">
                  <c:v>5.9768039999999996E-3</c:v>
                </c:pt>
                <c:pt idx="11072" formatCode="General">
                  <c:v>6.3347550000000001E-3</c:v>
                </c:pt>
                <c:pt idx="11073" formatCode="General">
                  <c:v>6.5971140000000003E-3</c:v>
                </c:pt>
                <c:pt idx="11074" formatCode="General">
                  <c:v>6.6732989999999997E-3</c:v>
                </c:pt>
                <c:pt idx="11075" formatCode="General">
                  <c:v>6.4932510000000002E-3</c:v>
                </c:pt>
                <c:pt idx="11076" formatCode="General">
                  <c:v>6.1628949999999998E-3</c:v>
                </c:pt>
                <c:pt idx="11077" formatCode="General">
                  <c:v>5.81454E-3</c:v>
                </c:pt>
                <c:pt idx="11078" formatCode="General">
                  <c:v>5.3731029999999997E-3</c:v>
                </c:pt>
                <c:pt idx="11079" formatCode="General">
                  <c:v>4.7805E-3</c:v>
                </c:pt>
                <c:pt idx="11080" formatCode="General">
                  <c:v>4.041518E-3</c:v>
                </c:pt>
                <c:pt idx="11081" formatCode="General">
                  <c:v>3.1340399999999998E-3</c:v>
                </c:pt>
                <c:pt idx="11082" formatCode="General">
                  <c:v>2.1776120000000002E-3</c:v>
                </c:pt>
                <c:pt idx="11083" formatCode="General">
                  <c:v>1.452151E-3</c:v>
                </c:pt>
                <c:pt idx="11084" formatCode="General">
                  <c:v>1.032303E-3</c:v>
                </c:pt>
                <c:pt idx="11085" formatCode="General">
                  <c:v>7.13008E-4</c:v>
                </c:pt>
                <c:pt idx="11086" formatCode="General">
                  <c:v>3.1768470000000001E-4</c:v>
                </c:pt>
                <c:pt idx="11087">
                  <c:v>1.222346E-5</c:v>
                </c:pt>
                <c:pt idx="11088" formatCode="General">
                  <c:v>-1.530534E-4</c:v>
                </c:pt>
                <c:pt idx="11089" formatCode="General">
                  <c:v>-3.0818319999999997E-4</c:v>
                </c:pt>
                <c:pt idx="11090" formatCode="General">
                  <c:v>-4.9584219999999999E-4</c:v>
                </c:pt>
                <c:pt idx="11091" formatCode="General">
                  <c:v>-6.9158100000000003E-4</c:v>
                </c:pt>
                <c:pt idx="11092" formatCode="General">
                  <c:v>-7.0854649999999996E-4</c:v>
                </c:pt>
                <c:pt idx="11093" formatCode="General">
                  <c:v>-4.3241420000000001E-4</c:v>
                </c:pt>
                <c:pt idx="11094">
                  <c:v>-9.2638780000000003E-5</c:v>
                </c:pt>
                <c:pt idx="11095" formatCode="General">
                  <c:v>2.319775E-4</c:v>
                </c:pt>
                <c:pt idx="11096" formatCode="General">
                  <c:v>8.0667990000000001E-4</c:v>
                </c:pt>
                <c:pt idx="11097" formatCode="General">
                  <c:v>1.6517999999999999E-3</c:v>
                </c:pt>
                <c:pt idx="11098" formatCode="General">
                  <c:v>2.4767370000000001E-3</c:v>
                </c:pt>
                <c:pt idx="11099" formatCode="General">
                  <c:v>3.2418460000000001E-3</c:v>
                </c:pt>
                <c:pt idx="11100" formatCode="General">
                  <c:v>4.0220539999999997E-3</c:v>
                </c:pt>
                <c:pt idx="11101" formatCode="General">
                  <c:v>4.766686E-3</c:v>
                </c:pt>
                <c:pt idx="11102" formatCode="General">
                  <c:v>5.5681799999999998E-3</c:v>
                </c:pt>
                <c:pt idx="11103" formatCode="General">
                  <c:v>6.6224109999999999E-3</c:v>
                </c:pt>
                <c:pt idx="11104" formatCode="General">
                  <c:v>7.9670620000000004E-3</c:v>
                </c:pt>
                <c:pt idx="11105" formatCode="General">
                  <c:v>9.506792E-3</c:v>
                </c:pt>
                <c:pt idx="11106" formatCode="General">
                  <c:v>1.101982E-2</c:v>
                </c:pt>
                <c:pt idx="11107" formatCode="General">
                  <c:v>1.249101E-2</c:v>
                </c:pt>
                <c:pt idx="11108" formatCode="General">
                  <c:v>1.402642E-2</c:v>
                </c:pt>
                <c:pt idx="11109" formatCode="General">
                  <c:v>1.5535820000000001E-2</c:v>
                </c:pt>
                <c:pt idx="11110" formatCode="General">
                  <c:v>1.6775620000000002E-2</c:v>
                </c:pt>
                <c:pt idx="11111" formatCode="General">
                  <c:v>1.7721310000000001E-2</c:v>
                </c:pt>
                <c:pt idx="11112" formatCode="General">
                  <c:v>1.8595730000000001E-2</c:v>
                </c:pt>
                <c:pt idx="11113" formatCode="General">
                  <c:v>1.9374990000000002E-2</c:v>
                </c:pt>
                <c:pt idx="11114" formatCode="General">
                  <c:v>1.9786560000000002E-2</c:v>
                </c:pt>
                <c:pt idx="11115" formatCode="General">
                  <c:v>1.9689419999999999E-2</c:v>
                </c:pt>
                <c:pt idx="11116" formatCode="General">
                  <c:v>1.910837E-2</c:v>
                </c:pt>
                <c:pt idx="11117" formatCode="General">
                  <c:v>1.8015300000000001E-2</c:v>
                </c:pt>
                <c:pt idx="11118" formatCode="General">
                  <c:v>1.648121E-2</c:v>
                </c:pt>
                <c:pt idx="11119" formatCode="General">
                  <c:v>1.473473E-2</c:v>
                </c:pt>
                <c:pt idx="11120" formatCode="General">
                  <c:v>1.304133E-2</c:v>
                </c:pt>
                <c:pt idx="11121" formatCode="General">
                  <c:v>1.14106E-2</c:v>
                </c:pt>
                <c:pt idx="11122" formatCode="General">
                  <c:v>9.7451050000000004E-3</c:v>
                </c:pt>
                <c:pt idx="11123" formatCode="General">
                  <c:v>8.1876629999999995E-3</c:v>
                </c:pt>
                <c:pt idx="11124" formatCode="General">
                  <c:v>6.9997089999999998E-3</c:v>
                </c:pt>
                <c:pt idx="11125" formatCode="General">
                  <c:v>6.0012850000000003E-3</c:v>
                </c:pt>
                <c:pt idx="11126" formatCode="General">
                  <c:v>4.914702E-3</c:v>
                </c:pt>
                <c:pt idx="11127" formatCode="General">
                  <c:v>3.8890539999999999E-3</c:v>
                </c:pt>
                <c:pt idx="11128" formatCode="General">
                  <c:v>3.1891229999999999E-3</c:v>
                </c:pt>
                <c:pt idx="11129" formatCode="General">
                  <c:v>2.6476640000000001E-3</c:v>
                </c:pt>
                <c:pt idx="11130" formatCode="General">
                  <c:v>2.00263E-3</c:v>
                </c:pt>
                <c:pt idx="11131" formatCode="General">
                  <c:v>1.3734699999999999E-3</c:v>
                </c:pt>
                <c:pt idx="11132" formatCode="General">
                  <c:v>7.392036E-4</c:v>
                </c:pt>
                <c:pt idx="11133" formatCode="General">
                  <c:v>-1.794434E-4</c:v>
                </c:pt>
                <c:pt idx="11134" formatCode="General">
                  <c:v>-1.4373350000000001E-3</c:v>
                </c:pt>
                <c:pt idx="11135" formatCode="General">
                  <c:v>-2.8987309999999999E-3</c:v>
                </c:pt>
                <c:pt idx="11136" formatCode="General">
                  <c:v>-4.4918909999999996E-3</c:v>
                </c:pt>
                <c:pt idx="11137" formatCode="General">
                  <c:v>-6.2214339999999996E-3</c:v>
                </c:pt>
                <c:pt idx="11138" formatCode="General">
                  <c:v>-8.1409589999999997E-3</c:v>
                </c:pt>
                <c:pt idx="11139" formatCode="General">
                  <c:v>-1.0128389999999999E-2</c:v>
                </c:pt>
                <c:pt idx="11140" formatCode="General">
                  <c:v>-1.1830800000000001E-2</c:v>
                </c:pt>
                <c:pt idx="11141" formatCode="General">
                  <c:v>-1.3084510000000001E-2</c:v>
                </c:pt>
                <c:pt idx="11142" formatCode="General">
                  <c:v>-1.405236E-2</c:v>
                </c:pt>
                <c:pt idx="11143" formatCode="General">
                  <c:v>-1.477936E-2</c:v>
                </c:pt>
                <c:pt idx="11144" formatCode="General">
                  <c:v>-1.534258E-2</c:v>
                </c:pt>
                <c:pt idx="11145" formatCode="General">
                  <c:v>-1.5792629999999998E-2</c:v>
                </c:pt>
                <c:pt idx="11146" formatCode="General">
                  <c:v>-1.5925600000000002E-2</c:v>
                </c:pt>
                <c:pt idx="11147" formatCode="General">
                  <c:v>-1.5744910000000001E-2</c:v>
                </c:pt>
                <c:pt idx="11148" formatCode="General">
                  <c:v>-1.545559E-2</c:v>
                </c:pt>
                <c:pt idx="11149" formatCode="General">
                  <c:v>-1.511004E-2</c:v>
                </c:pt>
                <c:pt idx="11150" formatCode="General">
                  <c:v>-1.4615929999999999E-2</c:v>
                </c:pt>
                <c:pt idx="11151" formatCode="General">
                  <c:v>-1.392229E-2</c:v>
                </c:pt>
                <c:pt idx="11152" formatCode="General">
                  <c:v>-1.2960599999999999E-2</c:v>
                </c:pt>
                <c:pt idx="11153" formatCode="General">
                  <c:v>-1.191185E-2</c:v>
                </c:pt>
                <c:pt idx="11154" formatCode="General">
                  <c:v>-1.080677E-2</c:v>
                </c:pt>
                <c:pt idx="11155" formatCode="General">
                  <c:v>-9.3948060000000003E-3</c:v>
                </c:pt>
                <c:pt idx="11156" formatCode="General">
                  <c:v>-7.587753E-3</c:v>
                </c:pt>
                <c:pt idx="11157" formatCode="General">
                  <c:v>-5.5469380000000004E-3</c:v>
                </c:pt>
                <c:pt idx="11158" formatCode="General">
                  <c:v>-3.4793070000000001E-3</c:v>
                </c:pt>
                <c:pt idx="11159" formatCode="General">
                  <c:v>-1.3317050000000001E-3</c:v>
                </c:pt>
                <c:pt idx="11160" formatCode="General">
                  <c:v>1.053369E-3</c:v>
                </c:pt>
                <c:pt idx="11161" formatCode="General">
                  <c:v>3.5502390000000002E-3</c:v>
                </c:pt>
                <c:pt idx="11162" formatCode="General">
                  <c:v>5.9492290000000003E-3</c:v>
                </c:pt>
                <c:pt idx="11163" formatCode="General">
                  <c:v>8.2281590000000005E-3</c:v>
                </c:pt>
                <c:pt idx="11164" formatCode="General">
                  <c:v>1.0414410000000001E-2</c:v>
                </c:pt>
                <c:pt idx="11165" formatCode="General">
                  <c:v>1.239468E-2</c:v>
                </c:pt>
                <c:pt idx="11166" formatCode="General">
                  <c:v>1.40748E-2</c:v>
                </c:pt>
                <c:pt idx="11167" formatCode="General">
                  <c:v>1.557941E-2</c:v>
                </c:pt>
                <c:pt idx="11168" formatCode="General">
                  <c:v>1.7023900000000002E-2</c:v>
                </c:pt>
                <c:pt idx="11169" formatCode="General">
                  <c:v>1.836322E-2</c:v>
                </c:pt>
                <c:pt idx="11170" formatCode="General">
                  <c:v>1.962792E-2</c:v>
                </c:pt>
                <c:pt idx="11171" formatCode="General">
                  <c:v>2.0852510000000001E-2</c:v>
                </c:pt>
                <c:pt idx="11172" formatCode="General">
                  <c:v>2.193966E-2</c:v>
                </c:pt>
                <c:pt idx="11173" formatCode="General">
                  <c:v>2.2642909999999999E-2</c:v>
                </c:pt>
                <c:pt idx="11174" formatCode="General">
                  <c:v>2.284508E-2</c:v>
                </c:pt>
                <c:pt idx="11175" formatCode="General">
                  <c:v>2.2791200000000001E-2</c:v>
                </c:pt>
                <c:pt idx="11176" formatCode="General">
                  <c:v>2.2529540000000001E-2</c:v>
                </c:pt>
                <c:pt idx="11177" formatCode="General">
                  <c:v>2.1994799999999998E-2</c:v>
                </c:pt>
                <c:pt idx="11178" formatCode="General">
                  <c:v>2.122746E-2</c:v>
                </c:pt>
                <c:pt idx="11179" formatCode="General">
                  <c:v>2.0164459999999999E-2</c:v>
                </c:pt>
                <c:pt idx="11180" formatCode="General">
                  <c:v>1.8707479999999999E-2</c:v>
                </c:pt>
                <c:pt idx="11181" formatCode="General">
                  <c:v>1.6844870000000001E-2</c:v>
                </c:pt>
                <c:pt idx="11182" formatCode="General">
                  <c:v>1.463063E-2</c:v>
                </c:pt>
                <c:pt idx="11183" formatCode="General">
                  <c:v>1.22255E-2</c:v>
                </c:pt>
                <c:pt idx="11184" formatCode="General">
                  <c:v>9.7136259999999995E-3</c:v>
                </c:pt>
                <c:pt idx="11185" formatCode="General">
                  <c:v>7.1965509999999998E-3</c:v>
                </c:pt>
                <c:pt idx="11186" formatCode="General">
                  <c:v>4.7987739999999996E-3</c:v>
                </c:pt>
                <c:pt idx="11187" formatCode="General">
                  <c:v>2.6360720000000002E-3</c:v>
                </c:pt>
                <c:pt idx="11188" formatCode="General">
                  <c:v>7.5605469999999995E-4</c:v>
                </c:pt>
                <c:pt idx="11189" formatCode="General">
                  <c:v>-9.8596129999999993E-4</c:v>
                </c:pt>
                <c:pt idx="11190" formatCode="General">
                  <c:v>-2.6983979999999999E-3</c:v>
                </c:pt>
                <c:pt idx="11191" formatCode="General">
                  <c:v>-4.1953809999999998E-3</c:v>
                </c:pt>
                <c:pt idx="11192" formatCode="General">
                  <c:v>-5.3814659999999997E-3</c:v>
                </c:pt>
                <c:pt idx="11193" formatCode="General">
                  <c:v>-6.2623430000000001E-3</c:v>
                </c:pt>
                <c:pt idx="11194" formatCode="General">
                  <c:v>-6.7676810000000002E-3</c:v>
                </c:pt>
                <c:pt idx="11195" formatCode="General">
                  <c:v>-6.9320529999999997E-3</c:v>
                </c:pt>
                <c:pt idx="11196" formatCode="General">
                  <c:v>-6.6746840000000002E-3</c:v>
                </c:pt>
                <c:pt idx="11197" formatCode="General">
                  <c:v>-5.8512800000000004E-3</c:v>
                </c:pt>
                <c:pt idx="11198" formatCode="General">
                  <c:v>-4.4490160000000001E-3</c:v>
                </c:pt>
                <c:pt idx="11199" formatCode="General">
                  <c:v>-2.6429270000000002E-3</c:v>
                </c:pt>
                <c:pt idx="11200" formatCode="General">
                  <c:v>-4.872136E-4</c:v>
                </c:pt>
                <c:pt idx="11201" formatCode="General">
                  <c:v>1.835122E-3</c:v>
                </c:pt>
                <c:pt idx="11202" formatCode="General">
                  <c:v>3.8511410000000002E-3</c:v>
                </c:pt>
                <c:pt idx="11203" formatCode="General">
                  <c:v>5.6587180000000001E-3</c:v>
                </c:pt>
                <c:pt idx="11204" formatCode="General">
                  <c:v>7.7770799999999996E-3</c:v>
                </c:pt>
                <c:pt idx="11205" formatCode="General">
                  <c:v>1.009965E-2</c:v>
                </c:pt>
                <c:pt idx="11206" formatCode="General">
                  <c:v>1.2131869999999999E-2</c:v>
                </c:pt>
                <c:pt idx="11207" formatCode="General">
                  <c:v>1.3871700000000001E-2</c:v>
                </c:pt>
                <c:pt idx="11208" formatCode="General">
                  <c:v>1.564604E-2</c:v>
                </c:pt>
                <c:pt idx="11209" formatCode="General">
                  <c:v>1.7333439999999999E-2</c:v>
                </c:pt>
                <c:pt idx="11210" formatCode="General">
                  <c:v>1.8490840000000001E-2</c:v>
                </c:pt>
                <c:pt idx="11211" formatCode="General">
                  <c:v>1.9033919999999999E-2</c:v>
                </c:pt>
                <c:pt idx="11212" formatCode="General">
                  <c:v>1.9312059999999999E-2</c:v>
                </c:pt>
                <c:pt idx="11213" formatCode="General">
                  <c:v>1.9580480000000001E-2</c:v>
                </c:pt>
                <c:pt idx="11214" formatCode="General">
                  <c:v>1.9774409999999999E-2</c:v>
                </c:pt>
                <c:pt idx="11215" formatCode="General">
                  <c:v>1.9838990000000001E-2</c:v>
                </c:pt>
                <c:pt idx="11216" formatCode="General">
                  <c:v>1.9942649999999999E-2</c:v>
                </c:pt>
                <c:pt idx="11217" formatCode="General">
                  <c:v>2.0053089999999999E-2</c:v>
                </c:pt>
                <c:pt idx="11218" formatCode="General">
                  <c:v>2.010058E-2</c:v>
                </c:pt>
                <c:pt idx="11219" formatCode="General">
                  <c:v>2.0131400000000001E-2</c:v>
                </c:pt>
                <c:pt idx="11220" formatCode="General">
                  <c:v>2.0174890000000001E-2</c:v>
                </c:pt>
                <c:pt idx="11221" formatCode="General">
                  <c:v>2.0100079999999999E-2</c:v>
                </c:pt>
                <c:pt idx="11222" formatCode="General">
                  <c:v>1.9743699999999999E-2</c:v>
                </c:pt>
                <c:pt idx="11223" formatCode="General">
                  <c:v>1.9102709999999998E-2</c:v>
                </c:pt>
                <c:pt idx="11224" formatCode="General">
                  <c:v>1.822052E-2</c:v>
                </c:pt>
                <c:pt idx="11225" formatCode="General">
                  <c:v>1.7040779999999998E-2</c:v>
                </c:pt>
                <c:pt idx="11226" formatCode="General">
                  <c:v>1.5574319999999999E-2</c:v>
                </c:pt>
                <c:pt idx="11227" formatCode="General">
                  <c:v>1.39957E-2</c:v>
                </c:pt>
                <c:pt idx="11228" formatCode="General">
                  <c:v>1.2440430000000001E-2</c:v>
                </c:pt>
                <c:pt idx="11229" formatCode="General">
                  <c:v>1.0985129999999999E-2</c:v>
                </c:pt>
                <c:pt idx="11230" formatCode="General">
                  <c:v>9.6136169999999996E-3</c:v>
                </c:pt>
                <c:pt idx="11231" formatCode="General">
                  <c:v>8.3449649999999993E-3</c:v>
                </c:pt>
                <c:pt idx="11232" formatCode="General">
                  <c:v>7.2617999999999997E-3</c:v>
                </c:pt>
                <c:pt idx="11233" formatCode="General">
                  <c:v>6.2919459999999997E-3</c:v>
                </c:pt>
                <c:pt idx="11234" formatCode="General">
                  <c:v>5.5917359999999999E-3</c:v>
                </c:pt>
                <c:pt idx="11235" formatCode="General">
                  <c:v>5.2022919999999999E-3</c:v>
                </c:pt>
                <c:pt idx="11236" formatCode="General">
                  <c:v>4.7881149999999999E-3</c:v>
                </c:pt>
                <c:pt idx="11237" formatCode="General">
                  <c:v>4.1596020000000001E-3</c:v>
                </c:pt>
                <c:pt idx="11238" formatCode="General">
                  <c:v>3.4294410000000001E-3</c:v>
                </c:pt>
                <c:pt idx="11239" formatCode="General">
                  <c:v>2.648826E-3</c:v>
                </c:pt>
                <c:pt idx="11240" formatCode="General">
                  <c:v>1.6901500000000001E-3</c:v>
                </c:pt>
                <c:pt idx="11241" formatCode="General">
                  <c:v>5.3207630000000003E-4</c:v>
                </c:pt>
                <c:pt idx="11242" formatCode="General">
                  <c:v>-7.377684E-4</c:v>
                </c:pt>
                <c:pt idx="11243" formatCode="General">
                  <c:v>-2.05083E-3</c:v>
                </c:pt>
                <c:pt idx="11244" formatCode="General">
                  <c:v>-3.280692E-3</c:v>
                </c:pt>
                <c:pt idx="11245" formatCode="General">
                  <c:v>-4.4958799999999998E-3</c:v>
                </c:pt>
                <c:pt idx="11246" formatCode="General">
                  <c:v>-5.9036160000000004E-3</c:v>
                </c:pt>
                <c:pt idx="11247" formatCode="General">
                  <c:v>-7.5139459999999996E-3</c:v>
                </c:pt>
                <c:pt idx="11248" formatCode="General">
                  <c:v>-9.206611E-3</c:v>
                </c:pt>
                <c:pt idx="11249" formatCode="General">
                  <c:v>-1.087049E-2</c:v>
                </c:pt>
                <c:pt idx="11250" formatCode="General">
                  <c:v>-1.246563E-2</c:v>
                </c:pt>
                <c:pt idx="11251" formatCode="General">
                  <c:v>-1.39223E-2</c:v>
                </c:pt>
                <c:pt idx="11252" formatCode="General">
                  <c:v>-1.5152280000000001E-2</c:v>
                </c:pt>
                <c:pt idx="11253" formatCode="General">
                  <c:v>-1.6108959999999999E-2</c:v>
                </c:pt>
                <c:pt idx="11254" formatCode="General">
                  <c:v>-1.6701919999999999E-2</c:v>
                </c:pt>
                <c:pt idx="11255" formatCode="General">
                  <c:v>-1.7105550000000001E-2</c:v>
                </c:pt>
                <c:pt idx="11256" formatCode="General">
                  <c:v>-1.7500930000000001E-2</c:v>
                </c:pt>
                <c:pt idx="11257" formatCode="General">
                  <c:v>-1.775152E-2</c:v>
                </c:pt>
                <c:pt idx="11258" formatCode="General">
                  <c:v>-1.7863420000000001E-2</c:v>
                </c:pt>
                <c:pt idx="11259" formatCode="General">
                  <c:v>-1.7949050000000001E-2</c:v>
                </c:pt>
                <c:pt idx="11260" formatCode="General">
                  <c:v>-1.8003669999999999E-2</c:v>
                </c:pt>
                <c:pt idx="11261" formatCode="General">
                  <c:v>-1.8062769999999999E-2</c:v>
                </c:pt>
                <c:pt idx="11262" formatCode="General">
                  <c:v>-1.8130250000000001E-2</c:v>
                </c:pt>
                <c:pt idx="11263" formatCode="General">
                  <c:v>-1.8117999999999999E-2</c:v>
                </c:pt>
                <c:pt idx="11264" formatCode="General">
                  <c:v>-1.8036E-2</c:v>
                </c:pt>
                <c:pt idx="11265" formatCode="General">
                  <c:v>-1.804878E-2</c:v>
                </c:pt>
                <c:pt idx="11266" formatCode="General">
                  <c:v>-1.8104220000000001E-2</c:v>
                </c:pt>
                <c:pt idx="11267" formatCode="General">
                  <c:v>-1.8017129999999999E-2</c:v>
                </c:pt>
                <c:pt idx="11268" formatCode="General">
                  <c:v>-1.7827019999999999E-2</c:v>
                </c:pt>
                <c:pt idx="11269" formatCode="General">
                  <c:v>-1.77579E-2</c:v>
                </c:pt>
                <c:pt idx="11270" formatCode="General">
                  <c:v>-1.7791990000000001E-2</c:v>
                </c:pt>
                <c:pt idx="11271" formatCode="General">
                  <c:v>-1.7690830000000001E-2</c:v>
                </c:pt>
                <c:pt idx="11272" formatCode="General">
                  <c:v>-1.7459300000000001E-2</c:v>
                </c:pt>
                <c:pt idx="11273" formatCode="General">
                  <c:v>-1.7383369999999999E-2</c:v>
                </c:pt>
                <c:pt idx="11274" formatCode="General">
                  <c:v>-1.7419219999999999E-2</c:v>
                </c:pt>
                <c:pt idx="11275" formatCode="General">
                  <c:v>-1.7276139999999999E-2</c:v>
                </c:pt>
                <c:pt idx="11276" formatCode="General">
                  <c:v>-1.707761E-2</c:v>
                </c:pt>
                <c:pt idx="11277" formatCode="General">
                  <c:v>-1.6972210000000001E-2</c:v>
                </c:pt>
                <c:pt idx="11278" formatCode="General">
                  <c:v>-1.6922659999999999E-2</c:v>
                </c:pt>
                <c:pt idx="11279" formatCode="General">
                  <c:v>-1.6742239999999999E-2</c:v>
                </c:pt>
                <c:pt idx="11280" formatCode="General">
                  <c:v>-1.642915E-2</c:v>
                </c:pt>
                <c:pt idx="11281" formatCode="General">
                  <c:v>-1.624283E-2</c:v>
                </c:pt>
                <c:pt idx="11282" formatCode="General">
                  <c:v>-1.6293559999999999E-2</c:v>
                </c:pt>
                <c:pt idx="11283" formatCode="General">
                  <c:v>-1.623747E-2</c:v>
                </c:pt>
                <c:pt idx="11284" formatCode="General">
                  <c:v>-1.5869029999999999E-2</c:v>
                </c:pt>
                <c:pt idx="11285" formatCode="General">
                  <c:v>-1.548889E-2</c:v>
                </c:pt>
                <c:pt idx="11286" formatCode="General">
                  <c:v>-1.5104619999999999E-2</c:v>
                </c:pt>
                <c:pt idx="11287" formatCode="General">
                  <c:v>-1.4530059999999999E-2</c:v>
                </c:pt>
                <c:pt idx="11288" formatCode="General">
                  <c:v>-1.3623959999999999E-2</c:v>
                </c:pt>
                <c:pt idx="11289" formatCode="General">
                  <c:v>-1.253279E-2</c:v>
                </c:pt>
                <c:pt idx="11290" formatCode="General">
                  <c:v>-1.1380299999999999E-2</c:v>
                </c:pt>
                <c:pt idx="11291" formatCode="General">
                  <c:v>-1.020662E-2</c:v>
                </c:pt>
                <c:pt idx="11292" formatCode="General">
                  <c:v>-9.0797819999999998E-3</c:v>
                </c:pt>
                <c:pt idx="11293" formatCode="General">
                  <c:v>-7.9310600000000002E-3</c:v>
                </c:pt>
                <c:pt idx="11294" formatCode="General">
                  <c:v>-6.7612080000000003E-3</c:v>
                </c:pt>
                <c:pt idx="11295" formatCode="General">
                  <c:v>-5.6004970000000003E-3</c:v>
                </c:pt>
                <c:pt idx="11296" formatCode="General">
                  <c:v>-4.3125639999999996E-3</c:v>
                </c:pt>
                <c:pt idx="11297" formatCode="General">
                  <c:v>-2.7708860000000002E-3</c:v>
                </c:pt>
                <c:pt idx="11298" formatCode="General">
                  <c:v>-1.0640529999999999E-3</c:v>
                </c:pt>
                <c:pt idx="11299" formatCode="General">
                  <c:v>4.4643489999999998E-4</c:v>
                </c:pt>
                <c:pt idx="11300" formatCode="General">
                  <c:v>1.5750180000000001E-3</c:v>
                </c:pt>
                <c:pt idx="11301" formatCode="General">
                  <c:v>2.4801910000000001E-3</c:v>
                </c:pt>
                <c:pt idx="11302" formatCode="General">
                  <c:v>3.3237459999999998E-3</c:v>
                </c:pt>
                <c:pt idx="11303" formatCode="General">
                  <c:v>4.2511329999999998E-3</c:v>
                </c:pt>
                <c:pt idx="11304" formatCode="General">
                  <c:v>5.3084059999999999E-3</c:v>
                </c:pt>
                <c:pt idx="11305" formatCode="General">
                  <c:v>6.2568340000000002E-3</c:v>
                </c:pt>
                <c:pt idx="11306" formatCode="General">
                  <c:v>6.9161489999999999E-3</c:v>
                </c:pt>
                <c:pt idx="11307" formatCode="General">
                  <c:v>7.4420040000000003E-3</c:v>
                </c:pt>
                <c:pt idx="11308" formatCode="General">
                  <c:v>8.0211859999999996E-3</c:v>
                </c:pt>
                <c:pt idx="11309" formatCode="General">
                  <c:v>8.5422220000000004E-3</c:v>
                </c:pt>
                <c:pt idx="11310" formatCode="General">
                  <c:v>8.6565110000000004E-3</c:v>
                </c:pt>
                <c:pt idx="11311" formatCode="General">
                  <c:v>8.2377010000000001E-3</c:v>
                </c:pt>
                <c:pt idx="11312" formatCode="General">
                  <c:v>7.571258E-3</c:v>
                </c:pt>
                <c:pt idx="11313" formatCode="General">
                  <c:v>6.9124010000000003E-3</c:v>
                </c:pt>
                <c:pt idx="11314" formatCode="General">
                  <c:v>6.1536339999999998E-3</c:v>
                </c:pt>
                <c:pt idx="11315" formatCode="General">
                  <c:v>5.1507640000000004E-3</c:v>
                </c:pt>
                <c:pt idx="11316" formatCode="General">
                  <c:v>3.9058470000000001E-3</c:v>
                </c:pt>
                <c:pt idx="11317" formatCode="General">
                  <c:v>2.5684839999999998E-3</c:v>
                </c:pt>
                <c:pt idx="11318" formatCode="General">
                  <c:v>1.1459580000000001E-3</c:v>
                </c:pt>
                <c:pt idx="11319" formatCode="General">
                  <c:v>-3.8884599999999998E-4</c:v>
                </c:pt>
                <c:pt idx="11320" formatCode="General">
                  <c:v>-1.9311549999999999E-3</c:v>
                </c:pt>
                <c:pt idx="11321" formatCode="General">
                  <c:v>-3.4060150000000001E-3</c:v>
                </c:pt>
                <c:pt idx="11322" formatCode="General">
                  <c:v>-4.780332E-3</c:v>
                </c:pt>
                <c:pt idx="11323" formatCode="General">
                  <c:v>-5.9503500000000001E-3</c:v>
                </c:pt>
                <c:pt idx="11324" formatCode="General">
                  <c:v>-6.8516669999999997E-3</c:v>
                </c:pt>
                <c:pt idx="11325" formatCode="General">
                  <c:v>-7.6516830000000003E-3</c:v>
                </c:pt>
                <c:pt idx="11326" formatCode="General">
                  <c:v>-8.3271479999999995E-3</c:v>
                </c:pt>
                <c:pt idx="11327" formatCode="General">
                  <c:v>-8.6753860000000002E-3</c:v>
                </c:pt>
                <c:pt idx="11328" formatCode="General">
                  <c:v>-8.7733310000000005E-3</c:v>
                </c:pt>
                <c:pt idx="11329" formatCode="General">
                  <c:v>-8.7541749999999995E-3</c:v>
                </c:pt>
                <c:pt idx="11330" formatCode="General">
                  <c:v>-8.5804839999999993E-3</c:v>
                </c:pt>
                <c:pt idx="11331" formatCode="General">
                  <c:v>-8.1547549999999996E-3</c:v>
                </c:pt>
                <c:pt idx="11332" formatCode="General">
                  <c:v>-7.4561640000000004E-3</c:v>
                </c:pt>
                <c:pt idx="11333" formatCode="General">
                  <c:v>-6.5970680000000002E-3</c:v>
                </c:pt>
                <c:pt idx="11334" formatCode="General">
                  <c:v>-5.6881680000000004E-3</c:v>
                </c:pt>
                <c:pt idx="11335" formatCode="General">
                  <c:v>-4.6739240000000003E-3</c:v>
                </c:pt>
                <c:pt idx="11336" formatCode="General">
                  <c:v>-3.5371030000000002E-3</c:v>
                </c:pt>
                <c:pt idx="11337" formatCode="General">
                  <c:v>-2.4509150000000001E-3</c:v>
                </c:pt>
                <c:pt idx="11338" formatCode="General">
                  <c:v>-1.5983950000000001E-3</c:v>
                </c:pt>
                <c:pt idx="11339" formatCode="General">
                  <c:v>-8.7679559999999997E-4</c:v>
                </c:pt>
                <c:pt idx="11340" formatCode="General">
                  <c:v>-1.0426210000000001E-4</c:v>
                </c:pt>
                <c:pt idx="11341" formatCode="General">
                  <c:v>6.9192980000000004E-4</c:v>
                </c:pt>
                <c:pt idx="11342" formatCode="General">
                  <c:v>1.428276E-3</c:v>
                </c:pt>
                <c:pt idx="11343" formatCode="General">
                  <c:v>2.2570419999999999E-3</c:v>
                </c:pt>
                <c:pt idx="11344" formatCode="General">
                  <c:v>3.1935940000000001E-3</c:v>
                </c:pt>
                <c:pt idx="11345" formatCode="General">
                  <c:v>4.0452090000000001E-3</c:v>
                </c:pt>
                <c:pt idx="11346" formatCode="General">
                  <c:v>4.7966069999999996E-3</c:v>
                </c:pt>
                <c:pt idx="11347" formatCode="General">
                  <c:v>5.5663279999999997E-3</c:v>
                </c:pt>
                <c:pt idx="11348" formatCode="General">
                  <c:v>6.2938400000000002E-3</c:v>
                </c:pt>
                <c:pt idx="11349" formatCode="General">
                  <c:v>6.8542489999999998E-3</c:v>
                </c:pt>
                <c:pt idx="11350" formatCode="General">
                  <c:v>7.2253059999999999E-3</c:v>
                </c:pt>
                <c:pt idx="11351" formatCode="General">
                  <c:v>7.518467E-3</c:v>
                </c:pt>
                <c:pt idx="11352" formatCode="General">
                  <c:v>7.802911E-3</c:v>
                </c:pt>
                <c:pt idx="11353" formatCode="General">
                  <c:v>8.0290659999999996E-3</c:v>
                </c:pt>
                <c:pt idx="11354" formatCode="General">
                  <c:v>8.0560070000000004E-3</c:v>
                </c:pt>
                <c:pt idx="11355" formatCode="General">
                  <c:v>7.8990429999999997E-3</c:v>
                </c:pt>
                <c:pt idx="11356" formatCode="General">
                  <c:v>7.5637350000000002E-3</c:v>
                </c:pt>
                <c:pt idx="11357" formatCode="General">
                  <c:v>7.1355899999999998E-3</c:v>
                </c:pt>
                <c:pt idx="11358" formatCode="General">
                  <c:v>6.7786110000000004E-3</c:v>
                </c:pt>
                <c:pt idx="11359" formatCode="General">
                  <c:v>6.537691E-3</c:v>
                </c:pt>
                <c:pt idx="11360" formatCode="General">
                  <c:v>6.2654579999999998E-3</c:v>
                </c:pt>
                <c:pt idx="11361" formatCode="General">
                  <c:v>5.8088489999999996E-3</c:v>
                </c:pt>
                <c:pt idx="11362" formatCode="General">
                  <c:v>5.2385050000000001E-3</c:v>
                </c:pt>
                <c:pt idx="11363" formatCode="General">
                  <c:v>4.7274509999999997E-3</c:v>
                </c:pt>
                <c:pt idx="11364" formatCode="General">
                  <c:v>4.3394150000000001E-3</c:v>
                </c:pt>
                <c:pt idx="11365" formatCode="General">
                  <c:v>3.959125E-3</c:v>
                </c:pt>
                <c:pt idx="11366" formatCode="General">
                  <c:v>3.5830089999999998E-3</c:v>
                </c:pt>
                <c:pt idx="11367" formatCode="General">
                  <c:v>3.3392949999999999E-3</c:v>
                </c:pt>
                <c:pt idx="11368" formatCode="General">
                  <c:v>3.0348049999999998E-3</c:v>
                </c:pt>
                <c:pt idx="11369" formatCode="General">
                  <c:v>2.5823669999999999E-3</c:v>
                </c:pt>
                <c:pt idx="11370" formatCode="General">
                  <c:v>2.1676500000000001E-3</c:v>
                </c:pt>
                <c:pt idx="11371" formatCode="General">
                  <c:v>1.7556360000000001E-3</c:v>
                </c:pt>
                <c:pt idx="11372" formatCode="General">
                  <c:v>1.372884E-3</c:v>
                </c:pt>
                <c:pt idx="11373" formatCode="General">
                  <c:v>1.0147789999999999E-3</c:v>
                </c:pt>
                <c:pt idx="11374" formatCode="General">
                  <c:v>6.2251039999999998E-4</c:v>
                </c:pt>
                <c:pt idx="11375" formatCode="General">
                  <c:v>2.5693830000000001E-4</c:v>
                </c:pt>
                <c:pt idx="11376" formatCode="General">
                  <c:v>-1.0666439999999999E-4</c:v>
                </c:pt>
                <c:pt idx="11377" formatCode="General">
                  <c:v>-6.0260779999999996E-4</c:v>
                </c:pt>
                <c:pt idx="11378" formatCode="General">
                  <c:v>-1.063376E-3</c:v>
                </c:pt>
                <c:pt idx="11379" formatCode="General">
                  <c:v>-1.2886499999999999E-3</c:v>
                </c:pt>
                <c:pt idx="11380" formatCode="General">
                  <c:v>-1.3890440000000001E-3</c:v>
                </c:pt>
                <c:pt idx="11381" formatCode="General">
                  <c:v>-1.463975E-3</c:v>
                </c:pt>
                <c:pt idx="11382" formatCode="General">
                  <c:v>-1.6379229999999999E-3</c:v>
                </c:pt>
                <c:pt idx="11383" formatCode="General">
                  <c:v>-1.961539E-3</c:v>
                </c:pt>
                <c:pt idx="11384" formatCode="General">
                  <c:v>-2.4368670000000001E-3</c:v>
                </c:pt>
                <c:pt idx="11385" formatCode="General">
                  <c:v>-3.1408080000000001E-3</c:v>
                </c:pt>
                <c:pt idx="11386" formatCode="General">
                  <c:v>-4.0916770000000002E-3</c:v>
                </c:pt>
                <c:pt idx="11387" formatCode="General">
                  <c:v>-5.2195050000000002E-3</c:v>
                </c:pt>
                <c:pt idx="11388" formatCode="General">
                  <c:v>-6.4974519999999999E-3</c:v>
                </c:pt>
                <c:pt idx="11389" formatCode="General">
                  <c:v>-8.0187810000000009E-3</c:v>
                </c:pt>
                <c:pt idx="11390" formatCode="General">
                  <c:v>-9.6560459999999997E-3</c:v>
                </c:pt>
                <c:pt idx="11391" formatCode="General">
                  <c:v>-1.1210990000000001E-2</c:v>
                </c:pt>
                <c:pt idx="11392" formatCode="General">
                  <c:v>-1.271835E-2</c:v>
                </c:pt>
                <c:pt idx="11393" formatCode="General">
                  <c:v>-1.437009E-2</c:v>
                </c:pt>
                <c:pt idx="11394" formatCode="General">
                  <c:v>-1.6276240000000001E-2</c:v>
                </c:pt>
                <c:pt idx="11395" formatCode="General">
                  <c:v>-1.8287000000000001E-2</c:v>
                </c:pt>
                <c:pt idx="11396" formatCode="General">
                  <c:v>-2.0111170000000001E-2</c:v>
                </c:pt>
                <c:pt idx="11397" formatCode="General">
                  <c:v>-2.1733679999999998E-2</c:v>
                </c:pt>
                <c:pt idx="11398" formatCode="General">
                  <c:v>-2.3445859999999999E-2</c:v>
                </c:pt>
                <c:pt idx="11399" formatCode="General">
                  <c:v>-2.525577E-2</c:v>
                </c:pt>
                <c:pt idx="11400" formatCode="General">
                  <c:v>-2.6762749999999998E-2</c:v>
                </c:pt>
                <c:pt idx="11401" formatCode="General">
                  <c:v>-2.7776720000000001E-2</c:v>
                </c:pt>
                <c:pt idx="11402" formatCode="General">
                  <c:v>-2.881622E-2</c:v>
                </c:pt>
                <c:pt idx="11403" formatCode="General">
                  <c:v>-2.9967460000000001E-2</c:v>
                </c:pt>
                <c:pt idx="11404" formatCode="General">
                  <c:v>-3.0711990000000002E-2</c:v>
                </c:pt>
                <c:pt idx="11405" formatCode="General">
                  <c:v>-3.09468E-2</c:v>
                </c:pt>
                <c:pt idx="11406" formatCode="General">
                  <c:v>-3.09941E-2</c:v>
                </c:pt>
                <c:pt idx="11407" formatCode="General">
                  <c:v>-3.1003639999999999E-2</c:v>
                </c:pt>
                <c:pt idx="11408" formatCode="General">
                  <c:v>-3.082648E-2</c:v>
                </c:pt>
                <c:pt idx="11409" formatCode="General">
                  <c:v>-3.0319280000000001E-2</c:v>
                </c:pt>
                <c:pt idx="11410" formatCode="General">
                  <c:v>-2.9688059999999999E-2</c:v>
                </c:pt>
                <c:pt idx="11411" formatCode="General">
                  <c:v>-2.9078920000000001E-2</c:v>
                </c:pt>
                <c:pt idx="11412" formatCode="General">
                  <c:v>-2.8316549999999999E-2</c:v>
                </c:pt>
                <c:pt idx="11413" formatCode="General">
                  <c:v>-2.7295E-2</c:v>
                </c:pt>
                <c:pt idx="11414" formatCode="General">
                  <c:v>-2.6240779999999998E-2</c:v>
                </c:pt>
                <c:pt idx="11415" formatCode="General">
                  <c:v>-2.526919E-2</c:v>
                </c:pt>
                <c:pt idx="11416" formatCode="General">
                  <c:v>-2.43354E-2</c:v>
                </c:pt>
                <c:pt idx="11417" formatCode="General">
                  <c:v>-2.3469670000000002E-2</c:v>
                </c:pt>
                <c:pt idx="11418" formatCode="General">
                  <c:v>-2.2776390000000001E-2</c:v>
                </c:pt>
                <c:pt idx="11419" formatCode="General">
                  <c:v>-2.2244699999999999E-2</c:v>
                </c:pt>
                <c:pt idx="11420" formatCode="General">
                  <c:v>-2.1857950000000001E-2</c:v>
                </c:pt>
                <c:pt idx="11421" formatCode="General">
                  <c:v>-2.1756020000000001E-2</c:v>
                </c:pt>
                <c:pt idx="11422" formatCode="General">
                  <c:v>-2.195836E-2</c:v>
                </c:pt>
                <c:pt idx="11423" formatCode="General">
                  <c:v>-2.225077E-2</c:v>
                </c:pt>
                <c:pt idx="11424" formatCode="General">
                  <c:v>-2.2532440000000001E-2</c:v>
                </c:pt>
                <c:pt idx="11425" formatCode="General">
                  <c:v>-2.2966879999999999E-2</c:v>
                </c:pt>
                <c:pt idx="11426" formatCode="General">
                  <c:v>-2.364169E-2</c:v>
                </c:pt>
                <c:pt idx="11427" formatCode="General">
                  <c:v>-2.4435439999999999E-2</c:v>
                </c:pt>
                <c:pt idx="11428" formatCode="General">
                  <c:v>-2.521025E-2</c:v>
                </c:pt>
                <c:pt idx="11429" formatCode="General">
                  <c:v>-2.5901449999999999E-2</c:v>
                </c:pt>
                <c:pt idx="11430" formatCode="General">
                  <c:v>-2.6491020000000001E-2</c:v>
                </c:pt>
                <c:pt idx="11431" formatCode="General">
                  <c:v>-2.6930309999999999E-2</c:v>
                </c:pt>
                <c:pt idx="11432" formatCode="General">
                  <c:v>-2.7392199999999998E-2</c:v>
                </c:pt>
                <c:pt idx="11433" formatCode="General">
                  <c:v>-2.7935519999999998E-2</c:v>
                </c:pt>
                <c:pt idx="11434" formatCode="General">
                  <c:v>-2.8460180000000002E-2</c:v>
                </c:pt>
                <c:pt idx="11435" formatCode="General">
                  <c:v>-2.8766989999999999E-2</c:v>
                </c:pt>
                <c:pt idx="11436" formatCode="General">
                  <c:v>-2.8905719999999999E-2</c:v>
                </c:pt>
                <c:pt idx="11437" formatCode="General">
                  <c:v>-2.9119720000000002E-2</c:v>
                </c:pt>
                <c:pt idx="11438" formatCode="General">
                  <c:v>-2.9424039999999999E-2</c:v>
                </c:pt>
                <c:pt idx="11439" formatCode="General">
                  <c:v>-2.9699650000000001E-2</c:v>
                </c:pt>
                <c:pt idx="11440" formatCode="General">
                  <c:v>-2.985208E-2</c:v>
                </c:pt>
                <c:pt idx="11441" formatCode="General">
                  <c:v>-2.99805E-2</c:v>
                </c:pt>
                <c:pt idx="11442" formatCode="General">
                  <c:v>-3.0238069999999999E-2</c:v>
                </c:pt>
                <c:pt idx="11443" formatCode="General">
                  <c:v>-3.043912E-2</c:v>
                </c:pt>
                <c:pt idx="11444" formatCode="General">
                  <c:v>-3.03802E-2</c:v>
                </c:pt>
                <c:pt idx="11445" formatCode="General">
                  <c:v>-3.0335629999999999E-2</c:v>
                </c:pt>
                <c:pt idx="11446" formatCode="General">
                  <c:v>-3.0427269999999999E-2</c:v>
                </c:pt>
                <c:pt idx="11447" formatCode="General">
                  <c:v>-3.0469920000000001E-2</c:v>
                </c:pt>
                <c:pt idx="11448" formatCode="General">
                  <c:v>-3.0402749999999999E-2</c:v>
                </c:pt>
                <c:pt idx="11449" formatCode="General">
                  <c:v>-3.0270490000000001E-2</c:v>
                </c:pt>
                <c:pt idx="11450" formatCode="General">
                  <c:v>-3.0158170000000002E-2</c:v>
                </c:pt>
                <c:pt idx="11451" formatCode="General">
                  <c:v>-3.0056449999999998E-2</c:v>
                </c:pt>
                <c:pt idx="11452" formatCode="General">
                  <c:v>-2.9922750000000001E-2</c:v>
                </c:pt>
                <c:pt idx="11453" formatCode="General">
                  <c:v>-2.9661489999999999E-2</c:v>
                </c:pt>
                <c:pt idx="11454" formatCode="General">
                  <c:v>-2.9225810000000001E-2</c:v>
                </c:pt>
                <c:pt idx="11455" formatCode="General">
                  <c:v>-2.8780969999999999E-2</c:v>
                </c:pt>
                <c:pt idx="11456" formatCode="General">
                  <c:v>-2.832001E-2</c:v>
                </c:pt>
                <c:pt idx="11457" formatCode="General">
                  <c:v>-2.774389E-2</c:v>
                </c:pt>
                <c:pt idx="11458" formatCode="General">
                  <c:v>-2.699793E-2</c:v>
                </c:pt>
                <c:pt idx="11459" formatCode="General">
                  <c:v>-2.6160369999999999E-2</c:v>
                </c:pt>
                <c:pt idx="11460" formatCode="General">
                  <c:v>-2.528588E-2</c:v>
                </c:pt>
                <c:pt idx="11461" formatCode="General">
                  <c:v>-2.4475319999999998E-2</c:v>
                </c:pt>
                <c:pt idx="11462" formatCode="General">
                  <c:v>-2.372757E-2</c:v>
                </c:pt>
                <c:pt idx="11463" formatCode="General">
                  <c:v>-2.2894009999999999E-2</c:v>
                </c:pt>
                <c:pt idx="11464" formatCode="General">
                  <c:v>-2.2055620000000001E-2</c:v>
                </c:pt>
                <c:pt idx="11465" formatCode="General">
                  <c:v>-2.1470240000000002E-2</c:v>
                </c:pt>
                <c:pt idx="11466" formatCode="General">
                  <c:v>-2.1152170000000001E-2</c:v>
                </c:pt>
                <c:pt idx="11467" formatCode="General">
                  <c:v>-2.0840069999999999E-2</c:v>
                </c:pt>
                <c:pt idx="11468" formatCode="General">
                  <c:v>-2.0440819999999998E-2</c:v>
                </c:pt>
                <c:pt idx="11469" formatCode="General">
                  <c:v>-2.0113140000000002E-2</c:v>
                </c:pt>
                <c:pt idx="11470" formatCode="General">
                  <c:v>-2.0022720000000001E-2</c:v>
                </c:pt>
                <c:pt idx="11471" formatCode="General">
                  <c:v>-2.0078740000000001E-2</c:v>
                </c:pt>
                <c:pt idx="11472" formatCode="General">
                  <c:v>-2.0086980000000001E-2</c:v>
                </c:pt>
                <c:pt idx="11473" formatCode="General">
                  <c:v>-2.002576E-2</c:v>
                </c:pt>
                <c:pt idx="11474" formatCode="General">
                  <c:v>-2.0025339999999999E-2</c:v>
                </c:pt>
                <c:pt idx="11475" formatCode="General">
                  <c:v>-2.015699E-2</c:v>
                </c:pt>
                <c:pt idx="11476" formatCode="General">
                  <c:v>-2.0300499999999999E-2</c:v>
                </c:pt>
                <c:pt idx="11477" formatCode="General">
                  <c:v>-2.027984E-2</c:v>
                </c:pt>
                <c:pt idx="11478" formatCode="General">
                  <c:v>-2.0081600000000002E-2</c:v>
                </c:pt>
                <c:pt idx="11479" formatCode="General">
                  <c:v>-1.9764540000000001E-2</c:v>
                </c:pt>
                <c:pt idx="11480" formatCode="General">
                  <c:v>-1.9365090000000001E-2</c:v>
                </c:pt>
                <c:pt idx="11481" formatCode="General">
                  <c:v>-1.8880259999999999E-2</c:v>
                </c:pt>
                <c:pt idx="11482" formatCode="General">
                  <c:v>-1.8295949999999998E-2</c:v>
                </c:pt>
                <c:pt idx="11483" formatCode="General">
                  <c:v>-1.764686E-2</c:v>
                </c:pt>
                <c:pt idx="11484" formatCode="General">
                  <c:v>-1.6920999999999999E-2</c:v>
                </c:pt>
                <c:pt idx="11485" formatCode="General">
                  <c:v>-1.6176909999999999E-2</c:v>
                </c:pt>
                <c:pt idx="11486" formatCode="General">
                  <c:v>-1.5414560000000001E-2</c:v>
                </c:pt>
                <c:pt idx="11487" formatCode="General">
                  <c:v>-1.457965E-2</c:v>
                </c:pt>
                <c:pt idx="11488" formatCode="General">
                  <c:v>-1.372427E-2</c:v>
                </c:pt>
                <c:pt idx="11489" formatCode="General">
                  <c:v>-1.294142E-2</c:v>
                </c:pt>
                <c:pt idx="11490" formatCode="General">
                  <c:v>-1.222811E-2</c:v>
                </c:pt>
                <c:pt idx="11491" formatCode="General">
                  <c:v>-1.154198E-2</c:v>
                </c:pt>
                <c:pt idx="11492" formatCode="General">
                  <c:v>-1.0952180000000001E-2</c:v>
                </c:pt>
                <c:pt idx="11493" formatCode="General">
                  <c:v>-1.056989E-2</c:v>
                </c:pt>
                <c:pt idx="11494" formatCode="General">
                  <c:v>-1.0437790000000001E-2</c:v>
                </c:pt>
                <c:pt idx="11495" formatCode="General">
                  <c:v>-1.047259E-2</c:v>
                </c:pt>
                <c:pt idx="11496" formatCode="General">
                  <c:v>-1.0553689999999999E-2</c:v>
                </c:pt>
                <c:pt idx="11497" formatCode="General">
                  <c:v>-1.05462E-2</c:v>
                </c:pt>
                <c:pt idx="11498" formatCode="General">
                  <c:v>-1.0497370000000001E-2</c:v>
                </c:pt>
                <c:pt idx="11499" formatCode="General">
                  <c:v>-1.0472469999999999E-2</c:v>
                </c:pt>
                <c:pt idx="11500" formatCode="General">
                  <c:v>-1.036485E-2</c:v>
                </c:pt>
                <c:pt idx="11501" formatCode="General">
                  <c:v>-1.012891E-2</c:v>
                </c:pt>
                <c:pt idx="11502" formatCode="General">
                  <c:v>-9.8311960000000004E-3</c:v>
                </c:pt>
                <c:pt idx="11503" formatCode="General">
                  <c:v>-9.4487370000000005E-3</c:v>
                </c:pt>
                <c:pt idx="11504" formatCode="General">
                  <c:v>-9.0235269999999999E-3</c:v>
                </c:pt>
                <c:pt idx="11505" formatCode="General">
                  <c:v>-8.5163600000000006E-3</c:v>
                </c:pt>
                <c:pt idx="11506" formatCode="General">
                  <c:v>-7.9791889999999994E-3</c:v>
                </c:pt>
                <c:pt idx="11507" formatCode="General">
                  <c:v>-7.5396389999999999E-3</c:v>
                </c:pt>
                <c:pt idx="11508" formatCode="General">
                  <c:v>-7.1986649999999999E-3</c:v>
                </c:pt>
                <c:pt idx="11509" formatCode="General">
                  <c:v>-6.9147319999999998E-3</c:v>
                </c:pt>
                <c:pt idx="11510" formatCode="General">
                  <c:v>-6.679979E-3</c:v>
                </c:pt>
                <c:pt idx="11511" formatCode="General">
                  <c:v>-6.4896700000000003E-3</c:v>
                </c:pt>
                <c:pt idx="11512" formatCode="General">
                  <c:v>-6.4455750000000003E-3</c:v>
                </c:pt>
                <c:pt idx="11513" formatCode="General">
                  <c:v>-6.5878050000000004E-3</c:v>
                </c:pt>
                <c:pt idx="11514" formatCode="General">
                  <c:v>-6.9059150000000003E-3</c:v>
                </c:pt>
                <c:pt idx="11515" formatCode="General">
                  <c:v>-7.2845339999999996E-3</c:v>
                </c:pt>
                <c:pt idx="11516" formatCode="General">
                  <c:v>-7.6394920000000003E-3</c:v>
                </c:pt>
                <c:pt idx="11517" formatCode="General">
                  <c:v>-8.02485E-3</c:v>
                </c:pt>
                <c:pt idx="11518" formatCode="General">
                  <c:v>-8.5048120000000005E-3</c:v>
                </c:pt>
                <c:pt idx="11519" formatCode="General">
                  <c:v>-8.9980779999999996E-3</c:v>
                </c:pt>
                <c:pt idx="11520" formatCode="General">
                  <c:v>-9.3701319999999998E-3</c:v>
                </c:pt>
                <c:pt idx="11521" formatCode="General">
                  <c:v>-9.6945050000000008E-3</c:v>
                </c:pt>
                <c:pt idx="11522" formatCode="General">
                  <c:v>-1.0214249999999999E-2</c:v>
                </c:pt>
                <c:pt idx="11523" formatCode="General">
                  <c:v>-1.0869449999999999E-2</c:v>
                </c:pt>
                <c:pt idx="11524" formatCode="General">
                  <c:v>-1.1342130000000001E-2</c:v>
                </c:pt>
                <c:pt idx="11525" formatCode="General">
                  <c:v>-1.1532519999999999E-2</c:v>
                </c:pt>
                <c:pt idx="11526" formatCode="General">
                  <c:v>-1.1700520000000001E-2</c:v>
                </c:pt>
                <c:pt idx="11527" formatCode="General">
                  <c:v>-1.197787E-2</c:v>
                </c:pt>
                <c:pt idx="11528" formatCode="General">
                  <c:v>-1.215725E-2</c:v>
                </c:pt>
                <c:pt idx="11529" formatCode="General">
                  <c:v>-1.2253750000000001E-2</c:v>
                </c:pt>
                <c:pt idx="11530" formatCode="General">
                  <c:v>-1.234655E-2</c:v>
                </c:pt>
                <c:pt idx="11531" formatCode="General">
                  <c:v>-1.244748E-2</c:v>
                </c:pt>
                <c:pt idx="11532" formatCode="General">
                  <c:v>-1.250971E-2</c:v>
                </c:pt>
                <c:pt idx="11533" formatCode="General">
                  <c:v>-1.2527770000000001E-2</c:v>
                </c:pt>
                <c:pt idx="11534" formatCode="General">
                  <c:v>-1.256209E-2</c:v>
                </c:pt>
                <c:pt idx="11535" formatCode="General">
                  <c:v>-1.264242E-2</c:v>
                </c:pt>
                <c:pt idx="11536" formatCode="General">
                  <c:v>-1.2751820000000001E-2</c:v>
                </c:pt>
                <c:pt idx="11537" formatCode="General">
                  <c:v>-1.2828630000000001E-2</c:v>
                </c:pt>
                <c:pt idx="11538" formatCode="General">
                  <c:v>-1.2824179999999999E-2</c:v>
                </c:pt>
                <c:pt idx="11539" formatCode="General">
                  <c:v>-1.278555E-2</c:v>
                </c:pt>
                <c:pt idx="11540" formatCode="General">
                  <c:v>-1.277463E-2</c:v>
                </c:pt>
                <c:pt idx="11541" formatCode="General">
                  <c:v>-1.2677000000000001E-2</c:v>
                </c:pt>
                <c:pt idx="11542" formatCode="General">
                  <c:v>-1.253054E-2</c:v>
                </c:pt>
                <c:pt idx="11543" formatCode="General">
                  <c:v>-1.2308970000000001E-2</c:v>
                </c:pt>
                <c:pt idx="11544" formatCode="General">
                  <c:v>-1.195274E-2</c:v>
                </c:pt>
                <c:pt idx="11545" formatCode="General">
                  <c:v>-1.1567350000000001E-2</c:v>
                </c:pt>
                <c:pt idx="11546" formatCode="General">
                  <c:v>-1.111347E-2</c:v>
                </c:pt>
                <c:pt idx="11547" formatCode="General">
                  <c:v>-1.0488839999999999E-2</c:v>
                </c:pt>
                <c:pt idx="11548" formatCode="General">
                  <c:v>-9.7613349999999995E-3</c:v>
                </c:pt>
                <c:pt idx="11549" formatCode="General">
                  <c:v>-9.1055130000000008E-3</c:v>
                </c:pt>
                <c:pt idx="11550" formatCode="General">
                  <c:v>-8.4316640000000002E-3</c:v>
                </c:pt>
                <c:pt idx="11551" formatCode="General">
                  <c:v>-7.6094099999999996E-3</c:v>
                </c:pt>
                <c:pt idx="11552" formatCode="General">
                  <c:v>-6.7656330000000001E-3</c:v>
                </c:pt>
                <c:pt idx="11553" formatCode="General">
                  <c:v>-6.2046319999999999E-3</c:v>
                </c:pt>
                <c:pt idx="11554" formatCode="General">
                  <c:v>-5.9009429999999996E-3</c:v>
                </c:pt>
                <c:pt idx="11555" formatCode="General">
                  <c:v>-5.7012770000000003E-3</c:v>
                </c:pt>
                <c:pt idx="11556" formatCode="General">
                  <c:v>-5.6621320000000003E-3</c:v>
                </c:pt>
                <c:pt idx="11557" formatCode="General">
                  <c:v>-5.7321730000000001E-3</c:v>
                </c:pt>
                <c:pt idx="11558" formatCode="General">
                  <c:v>-5.7654539999999997E-3</c:v>
                </c:pt>
                <c:pt idx="11559" formatCode="General">
                  <c:v>-5.7205629999999997E-3</c:v>
                </c:pt>
                <c:pt idx="11560" formatCode="General">
                  <c:v>-5.6269709999999997E-3</c:v>
                </c:pt>
                <c:pt idx="11561" formatCode="General">
                  <c:v>-5.6182080000000004E-3</c:v>
                </c:pt>
                <c:pt idx="11562" formatCode="General">
                  <c:v>-5.7049589999999999E-3</c:v>
                </c:pt>
                <c:pt idx="11563" formatCode="General">
                  <c:v>-5.7460599999999999E-3</c:v>
                </c:pt>
                <c:pt idx="11564" formatCode="General">
                  <c:v>-5.6389989999999996E-3</c:v>
                </c:pt>
                <c:pt idx="11565" formatCode="General">
                  <c:v>-5.5851369999999996E-3</c:v>
                </c:pt>
                <c:pt idx="11566" formatCode="General">
                  <c:v>-5.683568E-3</c:v>
                </c:pt>
                <c:pt idx="11567" formatCode="General">
                  <c:v>-5.836656E-3</c:v>
                </c:pt>
                <c:pt idx="11568" formatCode="General">
                  <c:v>-5.9818190000000002E-3</c:v>
                </c:pt>
                <c:pt idx="11569" formatCode="General">
                  <c:v>-6.1346400000000002E-3</c:v>
                </c:pt>
                <c:pt idx="11570" formatCode="General">
                  <c:v>-6.2960280000000004E-3</c:v>
                </c:pt>
                <c:pt idx="11571" formatCode="General">
                  <c:v>-6.3913970000000001E-3</c:v>
                </c:pt>
                <c:pt idx="11572" formatCode="General">
                  <c:v>-6.5252959999999999E-3</c:v>
                </c:pt>
                <c:pt idx="11573" formatCode="General">
                  <c:v>-6.6646860000000004E-3</c:v>
                </c:pt>
                <c:pt idx="11574" formatCode="General">
                  <c:v>-6.4994559999999998E-3</c:v>
                </c:pt>
                <c:pt idx="11575" formatCode="General">
                  <c:v>-5.9208780000000001E-3</c:v>
                </c:pt>
                <c:pt idx="11576" formatCode="General">
                  <c:v>-5.1818840000000003E-3</c:v>
                </c:pt>
                <c:pt idx="11577" formatCode="General">
                  <c:v>-4.3798580000000004E-3</c:v>
                </c:pt>
                <c:pt idx="11578" formatCode="General">
                  <c:v>-3.4396489999999999E-3</c:v>
                </c:pt>
                <c:pt idx="11579" formatCode="General">
                  <c:v>-2.459461E-3</c:v>
                </c:pt>
                <c:pt idx="11580" formatCode="General">
                  <c:v>-1.437102E-3</c:v>
                </c:pt>
                <c:pt idx="11581" formatCode="General">
                  <c:v>-3.8903599999999999E-4</c:v>
                </c:pt>
                <c:pt idx="11582" formatCode="General">
                  <c:v>4.4250190000000002E-4</c:v>
                </c:pt>
                <c:pt idx="11583" formatCode="General">
                  <c:v>9.3774329999999999E-4</c:v>
                </c:pt>
                <c:pt idx="11584" formatCode="General">
                  <c:v>1.2692350000000001E-3</c:v>
                </c:pt>
                <c:pt idx="11585" formatCode="General">
                  <c:v>1.580499E-3</c:v>
                </c:pt>
                <c:pt idx="11586" formatCode="General">
                  <c:v>1.8586189999999999E-3</c:v>
                </c:pt>
                <c:pt idx="11587" formatCode="General">
                  <c:v>2.0466059999999999E-3</c:v>
                </c:pt>
                <c:pt idx="11588" formatCode="General">
                  <c:v>2.1206150000000002E-3</c:v>
                </c:pt>
                <c:pt idx="11589" formatCode="General">
                  <c:v>2.0460679999999998E-3</c:v>
                </c:pt>
                <c:pt idx="11590" formatCode="General">
                  <c:v>1.965334E-3</c:v>
                </c:pt>
                <c:pt idx="11591" formatCode="General">
                  <c:v>2.16044E-3</c:v>
                </c:pt>
                <c:pt idx="11592" formatCode="General">
                  <c:v>2.6598260000000001E-3</c:v>
                </c:pt>
                <c:pt idx="11593" formatCode="General">
                  <c:v>3.2203549999999998E-3</c:v>
                </c:pt>
                <c:pt idx="11594" formatCode="General">
                  <c:v>3.754589E-3</c:v>
                </c:pt>
                <c:pt idx="11595" formatCode="General">
                  <c:v>4.3825579999999999E-3</c:v>
                </c:pt>
                <c:pt idx="11596" formatCode="General">
                  <c:v>5.1351849999999996E-3</c:v>
                </c:pt>
                <c:pt idx="11597" formatCode="General">
                  <c:v>5.9311859999999998E-3</c:v>
                </c:pt>
                <c:pt idx="11598" formatCode="General">
                  <c:v>6.7079080000000003E-3</c:v>
                </c:pt>
                <c:pt idx="11599" formatCode="General">
                  <c:v>7.5386940000000003E-3</c:v>
                </c:pt>
                <c:pt idx="11600" formatCode="General">
                  <c:v>8.5992659999999995E-3</c:v>
                </c:pt>
                <c:pt idx="11601" formatCode="General">
                  <c:v>9.8288339999999998E-3</c:v>
                </c:pt>
                <c:pt idx="11602" formatCode="General">
                  <c:v>1.08544E-2</c:v>
                </c:pt>
                <c:pt idx="11603" formatCode="General">
                  <c:v>1.181776E-2</c:v>
                </c:pt>
                <c:pt idx="11604" formatCode="General">
                  <c:v>1.3149299999999999E-2</c:v>
                </c:pt>
                <c:pt idx="11605" formatCode="General">
                  <c:v>1.4599630000000001E-2</c:v>
                </c:pt>
                <c:pt idx="11606" formatCode="General">
                  <c:v>1.5871429999999999E-2</c:v>
                </c:pt>
                <c:pt idx="11607" formatCode="General">
                  <c:v>1.7165880000000001E-2</c:v>
                </c:pt>
                <c:pt idx="11608" formatCode="General">
                  <c:v>1.8654859999999999E-2</c:v>
                </c:pt>
                <c:pt idx="11609" formatCode="General">
                  <c:v>2.01753E-2</c:v>
                </c:pt>
                <c:pt idx="11610" formatCode="General">
                  <c:v>2.1500020000000002E-2</c:v>
                </c:pt>
                <c:pt idx="11611" formatCode="General">
                  <c:v>2.272513E-2</c:v>
                </c:pt>
                <c:pt idx="11612" formatCode="General">
                  <c:v>2.396674E-2</c:v>
                </c:pt>
                <c:pt idx="11613" formatCode="General">
                  <c:v>2.5031890000000001E-2</c:v>
                </c:pt>
                <c:pt idx="11614" formatCode="General">
                  <c:v>2.582605E-2</c:v>
                </c:pt>
                <c:pt idx="11615" formatCode="General">
                  <c:v>2.6457830000000002E-2</c:v>
                </c:pt>
                <c:pt idx="11616" formatCode="General">
                  <c:v>2.7012789999999998E-2</c:v>
                </c:pt>
                <c:pt idx="11617" formatCode="General">
                  <c:v>2.7496130000000001E-2</c:v>
                </c:pt>
                <c:pt idx="11618" formatCode="General">
                  <c:v>2.775648E-2</c:v>
                </c:pt>
                <c:pt idx="11619" formatCode="General">
                  <c:v>2.7799210000000001E-2</c:v>
                </c:pt>
                <c:pt idx="11620" formatCode="General">
                  <c:v>2.7700809999999999E-2</c:v>
                </c:pt>
                <c:pt idx="11621" formatCode="General">
                  <c:v>2.7416449999999998E-2</c:v>
                </c:pt>
                <c:pt idx="11622" formatCode="General">
                  <c:v>2.6852020000000001E-2</c:v>
                </c:pt>
                <c:pt idx="11623" formatCode="General">
                  <c:v>2.6124660000000001E-2</c:v>
                </c:pt>
                <c:pt idx="11624" formatCode="General">
                  <c:v>2.5401750000000001E-2</c:v>
                </c:pt>
                <c:pt idx="11625" formatCode="General">
                  <c:v>2.4614629999999998E-2</c:v>
                </c:pt>
                <c:pt idx="11626" formatCode="General">
                  <c:v>2.3818700000000002E-2</c:v>
                </c:pt>
                <c:pt idx="11627" formatCode="General">
                  <c:v>2.3129090000000001E-2</c:v>
                </c:pt>
                <c:pt idx="11628" formatCode="General">
                  <c:v>2.2613560000000001E-2</c:v>
                </c:pt>
                <c:pt idx="11629" formatCode="General">
                  <c:v>2.224516E-2</c:v>
                </c:pt>
                <c:pt idx="11630" formatCode="General">
                  <c:v>2.2015819999999998E-2</c:v>
                </c:pt>
                <c:pt idx="11631" formatCode="General">
                  <c:v>2.1980820000000002E-2</c:v>
                </c:pt>
                <c:pt idx="11632" formatCode="General">
                  <c:v>2.21026E-2</c:v>
                </c:pt>
                <c:pt idx="11633" formatCode="General">
                  <c:v>2.226003E-2</c:v>
                </c:pt>
                <c:pt idx="11634" formatCode="General">
                  <c:v>2.249145E-2</c:v>
                </c:pt>
                <c:pt idx="11635" formatCode="General">
                  <c:v>2.2857809999999999E-2</c:v>
                </c:pt>
                <c:pt idx="11636" formatCode="General">
                  <c:v>2.3317649999999999E-2</c:v>
                </c:pt>
                <c:pt idx="11637" formatCode="General">
                  <c:v>2.386719E-2</c:v>
                </c:pt>
                <c:pt idx="11638" formatCode="General">
                  <c:v>2.4396540000000001E-2</c:v>
                </c:pt>
                <c:pt idx="11639" formatCode="General">
                  <c:v>2.4918200000000001E-2</c:v>
                </c:pt>
                <c:pt idx="11640" formatCode="General">
                  <c:v>2.550063E-2</c:v>
                </c:pt>
                <c:pt idx="11641" formatCode="General">
                  <c:v>2.6027809999999998E-2</c:v>
                </c:pt>
                <c:pt idx="11642" formatCode="General">
                  <c:v>2.6378860000000001E-2</c:v>
                </c:pt>
                <c:pt idx="11643" formatCode="General">
                  <c:v>2.6596270000000002E-2</c:v>
                </c:pt>
                <c:pt idx="11644" formatCode="General">
                  <c:v>2.6760780000000001E-2</c:v>
                </c:pt>
                <c:pt idx="11645" formatCode="General">
                  <c:v>2.6890279999999999E-2</c:v>
                </c:pt>
                <c:pt idx="11646" formatCode="General">
                  <c:v>2.700704E-2</c:v>
                </c:pt>
                <c:pt idx="11647" formatCode="General">
                  <c:v>2.7185210000000001E-2</c:v>
                </c:pt>
                <c:pt idx="11648" formatCode="General">
                  <c:v>2.7237689999999998E-2</c:v>
                </c:pt>
                <c:pt idx="11649" formatCode="General">
                  <c:v>2.7105290000000001E-2</c:v>
                </c:pt>
                <c:pt idx="11650" formatCode="General">
                  <c:v>2.6991060000000001E-2</c:v>
                </c:pt>
                <c:pt idx="11651" formatCode="General">
                  <c:v>2.6953810000000002E-2</c:v>
                </c:pt>
                <c:pt idx="11652" formatCode="General">
                  <c:v>2.6953540000000002E-2</c:v>
                </c:pt>
                <c:pt idx="11653" formatCode="General">
                  <c:v>2.691431E-2</c:v>
                </c:pt>
                <c:pt idx="11654" formatCode="General">
                  <c:v>2.6900879999999999E-2</c:v>
                </c:pt>
                <c:pt idx="11655" formatCode="General">
                  <c:v>2.7002310000000002E-2</c:v>
                </c:pt>
                <c:pt idx="11656" formatCode="General">
                  <c:v>2.717754E-2</c:v>
                </c:pt>
                <c:pt idx="11657" formatCode="General">
                  <c:v>2.74275E-2</c:v>
                </c:pt>
                <c:pt idx="11658" formatCode="General">
                  <c:v>2.7718880000000001E-2</c:v>
                </c:pt>
                <c:pt idx="11659" formatCode="General">
                  <c:v>2.791799E-2</c:v>
                </c:pt>
                <c:pt idx="11660" formatCode="General">
                  <c:v>2.797469E-2</c:v>
                </c:pt>
                <c:pt idx="11661" formatCode="General">
                  <c:v>2.792325E-2</c:v>
                </c:pt>
                <c:pt idx="11662" formatCode="General">
                  <c:v>2.76571E-2</c:v>
                </c:pt>
                <c:pt idx="11663" formatCode="General">
                  <c:v>2.718798E-2</c:v>
                </c:pt>
                <c:pt idx="11664" formatCode="General">
                  <c:v>2.663954E-2</c:v>
                </c:pt>
                <c:pt idx="11665" formatCode="General">
                  <c:v>2.5997579999999999E-2</c:v>
                </c:pt>
                <c:pt idx="11666" formatCode="General">
                  <c:v>2.514796E-2</c:v>
                </c:pt>
                <c:pt idx="11667" formatCode="General">
                  <c:v>2.4121119999999999E-2</c:v>
                </c:pt>
                <c:pt idx="11668" formatCode="General">
                  <c:v>2.3013909999999999E-2</c:v>
                </c:pt>
                <c:pt idx="11669" formatCode="General">
                  <c:v>2.1818980000000002E-2</c:v>
                </c:pt>
                <c:pt idx="11670" formatCode="General">
                  <c:v>2.0565770000000001E-2</c:v>
                </c:pt>
                <c:pt idx="11671" formatCode="General">
                  <c:v>1.9194630000000001E-2</c:v>
                </c:pt>
                <c:pt idx="11672" formatCode="General">
                  <c:v>1.780729E-2</c:v>
                </c:pt>
                <c:pt idx="11673" formatCode="General">
                  <c:v>1.6596590000000001E-2</c:v>
                </c:pt>
                <c:pt idx="11674" formatCode="General">
                  <c:v>1.5417E-2</c:v>
                </c:pt>
                <c:pt idx="11675" formatCode="General">
                  <c:v>1.4183869999999999E-2</c:v>
                </c:pt>
                <c:pt idx="11676" formatCode="General">
                  <c:v>1.307646E-2</c:v>
                </c:pt>
                <c:pt idx="11677" formatCode="General">
                  <c:v>1.2142969999999999E-2</c:v>
                </c:pt>
                <c:pt idx="11678" formatCode="General">
                  <c:v>1.135589E-2</c:v>
                </c:pt>
                <c:pt idx="11679" formatCode="General">
                  <c:v>1.0738320000000001E-2</c:v>
                </c:pt>
                <c:pt idx="11680" formatCode="General">
                  <c:v>1.026591E-2</c:v>
                </c:pt>
                <c:pt idx="11681" formatCode="General">
                  <c:v>9.9312259999999996E-3</c:v>
                </c:pt>
                <c:pt idx="11682" formatCode="General">
                  <c:v>9.748184E-3</c:v>
                </c:pt>
                <c:pt idx="11683" formatCode="General">
                  <c:v>9.8499030000000001E-3</c:v>
                </c:pt>
                <c:pt idx="11684" formatCode="General">
                  <c:v>1.0203739999999999E-2</c:v>
                </c:pt>
                <c:pt idx="11685" formatCode="General">
                  <c:v>1.060993E-2</c:v>
                </c:pt>
                <c:pt idx="11686" formatCode="General">
                  <c:v>1.1073019999999999E-2</c:v>
                </c:pt>
                <c:pt idx="11687" formatCode="General">
                  <c:v>1.164578E-2</c:v>
                </c:pt>
                <c:pt idx="11688" formatCode="General">
                  <c:v>1.2374039999999999E-2</c:v>
                </c:pt>
                <c:pt idx="11689" formatCode="General">
                  <c:v>1.3116849999999999E-2</c:v>
                </c:pt>
                <c:pt idx="11690" formatCode="General">
                  <c:v>1.378654E-2</c:v>
                </c:pt>
                <c:pt idx="11691" formatCode="General">
                  <c:v>1.4362450000000001E-2</c:v>
                </c:pt>
                <c:pt idx="11692" formatCode="General">
                  <c:v>1.483077E-2</c:v>
                </c:pt>
                <c:pt idx="11693" formatCode="General">
                  <c:v>1.521541E-2</c:v>
                </c:pt>
                <c:pt idx="11694" formatCode="General">
                  <c:v>1.548244E-2</c:v>
                </c:pt>
                <c:pt idx="11695" formatCode="General">
                  <c:v>1.5539310000000001E-2</c:v>
                </c:pt>
                <c:pt idx="11696" formatCode="General">
                  <c:v>1.5322850000000001E-2</c:v>
                </c:pt>
                <c:pt idx="11697" formatCode="General">
                  <c:v>1.5066360000000001E-2</c:v>
                </c:pt>
                <c:pt idx="11698" formatCode="General">
                  <c:v>1.4902159999999999E-2</c:v>
                </c:pt>
                <c:pt idx="11699" formatCode="General">
                  <c:v>1.470605E-2</c:v>
                </c:pt>
                <c:pt idx="11700" formatCode="General">
                  <c:v>1.449201E-2</c:v>
                </c:pt>
                <c:pt idx="11701" formatCode="General">
                  <c:v>1.422503E-2</c:v>
                </c:pt>
                <c:pt idx="11702" formatCode="General">
                  <c:v>1.387452E-2</c:v>
                </c:pt>
                <c:pt idx="11703" formatCode="General">
                  <c:v>1.350578E-2</c:v>
                </c:pt>
                <c:pt idx="11704" formatCode="General">
                  <c:v>1.3217049999999999E-2</c:v>
                </c:pt>
                <c:pt idx="11705" formatCode="General">
                  <c:v>1.289391E-2</c:v>
                </c:pt>
                <c:pt idx="11706" formatCode="General">
                  <c:v>1.2418E-2</c:v>
                </c:pt>
                <c:pt idx="11707" formatCode="General">
                  <c:v>1.196902E-2</c:v>
                </c:pt>
                <c:pt idx="11708" formatCode="General">
                  <c:v>1.1571049999999999E-2</c:v>
                </c:pt>
                <c:pt idx="11709" formatCode="General">
                  <c:v>1.1133199999999999E-2</c:v>
                </c:pt>
                <c:pt idx="11710" formatCode="General">
                  <c:v>1.061261E-2</c:v>
                </c:pt>
                <c:pt idx="11711" formatCode="General">
                  <c:v>1.0183279999999999E-2</c:v>
                </c:pt>
                <c:pt idx="11712" formatCode="General">
                  <c:v>9.9729320000000003E-3</c:v>
                </c:pt>
                <c:pt idx="11713" formatCode="General">
                  <c:v>9.8184280000000006E-3</c:v>
                </c:pt>
                <c:pt idx="11714" formatCode="General">
                  <c:v>9.6144339999999998E-3</c:v>
                </c:pt>
                <c:pt idx="11715" formatCode="General">
                  <c:v>9.4021139999999996E-3</c:v>
                </c:pt>
                <c:pt idx="11716" formatCode="General">
                  <c:v>9.1873049999999998E-3</c:v>
                </c:pt>
                <c:pt idx="11717" formatCode="General">
                  <c:v>9.0283220000000001E-3</c:v>
                </c:pt>
                <c:pt idx="11718" formatCode="General">
                  <c:v>9.0451179999999996E-3</c:v>
                </c:pt>
                <c:pt idx="11719" formatCode="General">
                  <c:v>9.2256460000000005E-3</c:v>
                </c:pt>
                <c:pt idx="11720" formatCode="General">
                  <c:v>9.4831870000000006E-3</c:v>
                </c:pt>
                <c:pt idx="11721" formatCode="General">
                  <c:v>9.6739770000000003E-3</c:v>
                </c:pt>
                <c:pt idx="11722" formatCode="General">
                  <c:v>9.870841E-3</c:v>
                </c:pt>
                <c:pt idx="11723" formatCode="General">
                  <c:v>1.0260200000000001E-2</c:v>
                </c:pt>
                <c:pt idx="11724" formatCode="General">
                  <c:v>1.0849930000000001E-2</c:v>
                </c:pt>
                <c:pt idx="11725" formatCode="General">
                  <c:v>1.138803E-2</c:v>
                </c:pt>
                <c:pt idx="11726" formatCode="General">
                  <c:v>1.185307E-2</c:v>
                </c:pt>
                <c:pt idx="11727" formatCode="General">
                  <c:v>1.2507010000000001E-2</c:v>
                </c:pt>
                <c:pt idx="11728" formatCode="General">
                  <c:v>1.338191E-2</c:v>
                </c:pt>
                <c:pt idx="11729" formatCode="General">
                  <c:v>1.4305770000000001E-2</c:v>
                </c:pt>
                <c:pt idx="11730" formatCode="General">
                  <c:v>1.51494E-2</c:v>
                </c:pt>
                <c:pt idx="11731" formatCode="General">
                  <c:v>1.593901E-2</c:v>
                </c:pt>
                <c:pt idx="11732" formatCode="General">
                  <c:v>1.6794940000000001E-2</c:v>
                </c:pt>
                <c:pt idx="11733" formatCode="General">
                  <c:v>1.7666210000000002E-2</c:v>
                </c:pt>
                <c:pt idx="11734" formatCode="General">
                  <c:v>1.830876E-2</c:v>
                </c:pt>
                <c:pt idx="11735" formatCode="General">
                  <c:v>1.8662970000000001E-2</c:v>
                </c:pt>
                <c:pt idx="11736" formatCode="General">
                  <c:v>1.883133E-2</c:v>
                </c:pt>
                <c:pt idx="11737" formatCode="General">
                  <c:v>1.887602E-2</c:v>
                </c:pt>
                <c:pt idx="11738" formatCode="General">
                  <c:v>1.8694470000000001E-2</c:v>
                </c:pt>
                <c:pt idx="11739" formatCode="General">
                  <c:v>1.8294169999999998E-2</c:v>
                </c:pt>
                <c:pt idx="11740" formatCode="General">
                  <c:v>1.7726499999999999E-2</c:v>
                </c:pt>
                <c:pt idx="11741" formatCode="General">
                  <c:v>1.7014350000000001E-2</c:v>
                </c:pt>
                <c:pt idx="11742" formatCode="General">
                  <c:v>1.6093739999999999E-2</c:v>
                </c:pt>
                <c:pt idx="11743" formatCode="General">
                  <c:v>1.504868E-2</c:v>
                </c:pt>
                <c:pt idx="11744" formatCode="General">
                  <c:v>1.4035580000000001E-2</c:v>
                </c:pt>
                <c:pt idx="11745" formatCode="General">
                  <c:v>1.3063369999999999E-2</c:v>
                </c:pt>
                <c:pt idx="11746" formatCode="General">
                  <c:v>1.205931E-2</c:v>
                </c:pt>
                <c:pt idx="11747" formatCode="General">
                  <c:v>1.111374E-2</c:v>
                </c:pt>
                <c:pt idx="11748" formatCode="General">
                  <c:v>1.0325000000000001E-2</c:v>
                </c:pt>
                <c:pt idx="11749" formatCode="General">
                  <c:v>9.5841429999999998E-3</c:v>
                </c:pt>
                <c:pt idx="11750" formatCode="General">
                  <c:v>8.7319509999999999E-3</c:v>
                </c:pt>
                <c:pt idx="11751" formatCode="General">
                  <c:v>7.706732E-3</c:v>
                </c:pt>
                <c:pt idx="11752" formatCode="General">
                  <c:v>6.615147E-3</c:v>
                </c:pt>
                <c:pt idx="11753" formatCode="General">
                  <c:v>5.5259300000000001E-3</c:v>
                </c:pt>
                <c:pt idx="11754" formatCode="General">
                  <c:v>4.4776069999999998E-3</c:v>
                </c:pt>
                <c:pt idx="11755" formatCode="General">
                  <c:v>3.4522839999999999E-3</c:v>
                </c:pt>
                <c:pt idx="11756" formatCode="General">
                  <c:v>2.3897549999999999E-3</c:v>
                </c:pt>
                <c:pt idx="11757" formatCode="General">
                  <c:v>1.319303E-3</c:v>
                </c:pt>
                <c:pt idx="11758" formatCode="General">
                  <c:v>1.988294E-4</c:v>
                </c:pt>
                <c:pt idx="11759" formatCode="General">
                  <c:v>-8.8325559999999999E-4</c:v>
                </c:pt>
                <c:pt idx="11760" formatCode="General">
                  <c:v>-1.8673940000000001E-3</c:v>
                </c:pt>
                <c:pt idx="11761" formatCode="General">
                  <c:v>-2.843726E-3</c:v>
                </c:pt>
                <c:pt idx="11762" formatCode="General">
                  <c:v>-3.9192350000000001E-3</c:v>
                </c:pt>
                <c:pt idx="11763" formatCode="General">
                  <c:v>-4.8787359999999998E-3</c:v>
                </c:pt>
                <c:pt idx="11764" formatCode="General">
                  <c:v>-5.4807579999999996E-3</c:v>
                </c:pt>
                <c:pt idx="11765" formatCode="General">
                  <c:v>-5.973412E-3</c:v>
                </c:pt>
                <c:pt idx="11766" formatCode="General">
                  <c:v>-6.4642989999999997E-3</c:v>
                </c:pt>
                <c:pt idx="11767" formatCode="General">
                  <c:v>-6.8310200000000001E-3</c:v>
                </c:pt>
                <c:pt idx="11768" formatCode="General">
                  <c:v>-7.0436780000000003E-3</c:v>
                </c:pt>
                <c:pt idx="11769" formatCode="General">
                  <c:v>-7.1977550000000001E-3</c:v>
                </c:pt>
                <c:pt idx="11770" formatCode="General">
                  <c:v>-7.3389759999999997E-3</c:v>
                </c:pt>
                <c:pt idx="11771" formatCode="General">
                  <c:v>-7.4299750000000001E-3</c:v>
                </c:pt>
                <c:pt idx="11772" formatCode="General">
                  <c:v>-7.4407129999999998E-3</c:v>
                </c:pt>
                <c:pt idx="11773" formatCode="General">
                  <c:v>-7.4332000000000001E-3</c:v>
                </c:pt>
                <c:pt idx="11774" formatCode="General">
                  <c:v>-7.398249E-3</c:v>
                </c:pt>
                <c:pt idx="11775" formatCode="General">
                  <c:v>-7.1962720000000001E-3</c:v>
                </c:pt>
                <c:pt idx="11776" formatCode="General">
                  <c:v>-6.886774E-3</c:v>
                </c:pt>
                <c:pt idx="11777" formatCode="General">
                  <c:v>-6.5874779999999999E-3</c:v>
                </c:pt>
                <c:pt idx="11778" formatCode="General">
                  <c:v>-6.2512499999999999E-3</c:v>
                </c:pt>
                <c:pt idx="11779" formatCode="General">
                  <c:v>-5.8826720000000002E-3</c:v>
                </c:pt>
                <c:pt idx="11780" formatCode="General">
                  <c:v>-5.4643829999999997E-3</c:v>
                </c:pt>
                <c:pt idx="11781" formatCode="General">
                  <c:v>-5.068482E-3</c:v>
                </c:pt>
                <c:pt idx="11782" formatCode="General">
                  <c:v>-4.9323020000000004E-3</c:v>
                </c:pt>
                <c:pt idx="11783" formatCode="General">
                  <c:v>-4.9641700000000004E-3</c:v>
                </c:pt>
                <c:pt idx="11784" formatCode="General">
                  <c:v>-4.9323650000000002E-3</c:v>
                </c:pt>
                <c:pt idx="11785" formatCode="General">
                  <c:v>-4.8904869999999998E-3</c:v>
                </c:pt>
                <c:pt idx="11786" formatCode="General">
                  <c:v>-5.0031329999999999E-3</c:v>
                </c:pt>
                <c:pt idx="11787" formatCode="General">
                  <c:v>-5.2051689999999999E-3</c:v>
                </c:pt>
                <c:pt idx="11788" formatCode="General">
                  <c:v>-5.2972480000000001E-3</c:v>
                </c:pt>
                <c:pt idx="11789" formatCode="General">
                  <c:v>-5.2661050000000001E-3</c:v>
                </c:pt>
                <c:pt idx="11790" formatCode="General">
                  <c:v>-5.1982019999999999E-3</c:v>
                </c:pt>
                <c:pt idx="11791" formatCode="General">
                  <c:v>-5.116181E-3</c:v>
                </c:pt>
                <c:pt idx="11792" formatCode="General">
                  <c:v>-5.0658530000000004E-3</c:v>
                </c:pt>
                <c:pt idx="11793" formatCode="General">
                  <c:v>-5.0305799999999998E-3</c:v>
                </c:pt>
                <c:pt idx="11794" formatCode="General">
                  <c:v>-4.91721E-3</c:v>
                </c:pt>
                <c:pt idx="11795" formatCode="General">
                  <c:v>-4.7478279999999999E-3</c:v>
                </c:pt>
                <c:pt idx="11796" formatCode="General">
                  <c:v>-4.6317479999999998E-3</c:v>
                </c:pt>
                <c:pt idx="11797" formatCode="General">
                  <c:v>-4.5878660000000003E-3</c:v>
                </c:pt>
                <c:pt idx="11798" formatCode="General">
                  <c:v>-4.536071E-3</c:v>
                </c:pt>
                <c:pt idx="11799" formatCode="General">
                  <c:v>-4.4743049999999996E-3</c:v>
                </c:pt>
                <c:pt idx="11800" formatCode="General">
                  <c:v>-4.3361839999999999E-3</c:v>
                </c:pt>
                <c:pt idx="11801" formatCode="General">
                  <c:v>-4.0289039999999998E-3</c:v>
                </c:pt>
                <c:pt idx="11802" formatCode="General">
                  <c:v>-3.8474989999999999E-3</c:v>
                </c:pt>
                <c:pt idx="11803" formatCode="General">
                  <c:v>-3.8079640000000001E-3</c:v>
                </c:pt>
                <c:pt idx="11804" formatCode="General">
                  <c:v>-3.6268239999999998E-3</c:v>
                </c:pt>
                <c:pt idx="11805" formatCode="General">
                  <c:v>-3.3429060000000001E-3</c:v>
                </c:pt>
                <c:pt idx="11806" formatCode="General">
                  <c:v>-3.0765699999999998E-3</c:v>
                </c:pt>
                <c:pt idx="11807" formatCode="General">
                  <c:v>-2.7186879999999999E-3</c:v>
                </c:pt>
                <c:pt idx="11808" formatCode="General">
                  <c:v>-2.289265E-3</c:v>
                </c:pt>
                <c:pt idx="11809" formatCode="General">
                  <c:v>-1.9011220000000001E-3</c:v>
                </c:pt>
                <c:pt idx="11810" formatCode="General">
                  <c:v>-1.473884E-3</c:v>
                </c:pt>
                <c:pt idx="11811" formatCode="General">
                  <c:v>-8.7587180000000002E-4</c:v>
                </c:pt>
                <c:pt idx="11812" formatCode="General">
                  <c:v>-2.86309E-4</c:v>
                </c:pt>
                <c:pt idx="11813">
                  <c:v>5.8738630000000002E-5</c:v>
                </c:pt>
                <c:pt idx="11814">
                  <c:v>6.6439960000000005E-5</c:v>
                </c:pt>
                <c:pt idx="11815" formatCode="General">
                  <c:v>-1.4090390000000001E-4</c:v>
                </c:pt>
                <c:pt idx="11816" formatCode="General">
                  <c:v>-5.0457979999999996E-4</c:v>
                </c:pt>
                <c:pt idx="11817" formatCode="General">
                  <c:v>-1.1393340000000001E-3</c:v>
                </c:pt>
                <c:pt idx="11818" formatCode="General">
                  <c:v>-2.125919E-3</c:v>
                </c:pt>
                <c:pt idx="11819" formatCode="General">
                  <c:v>-3.3889739999999999E-3</c:v>
                </c:pt>
                <c:pt idx="11820" formatCode="General">
                  <c:v>-4.8291920000000004E-3</c:v>
                </c:pt>
                <c:pt idx="11821" formatCode="General">
                  <c:v>-6.3563040000000001E-3</c:v>
                </c:pt>
                <c:pt idx="11822" formatCode="General">
                  <c:v>-7.9138630000000001E-3</c:v>
                </c:pt>
                <c:pt idx="11823" formatCode="General">
                  <c:v>-9.4277839999999998E-3</c:v>
                </c:pt>
                <c:pt idx="11824" formatCode="General">
                  <c:v>-1.080587E-2</c:v>
                </c:pt>
                <c:pt idx="11825" formatCode="General">
                  <c:v>-1.203623E-2</c:v>
                </c:pt>
                <c:pt idx="11826" formatCode="General">
                  <c:v>-1.307297E-2</c:v>
                </c:pt>
                <c:pt idx="11827" formatCode="General">
                  <c:v>-1.3888859999999999E-2</c:v>
                </c:pt>
                <c:pt idx="11828" formatCode="General">
                  <c:v>-1.439811E-2</c:v>
                </c:pt>
                <c:pt idx="11829" formatCode="General">
                  <c:v>-1.4692810000000001E-2</c:v>
                </c:pt>
                <c:pt idx="11830" formatCode="General">
                  <c:v>-1.493507E-2</c:v>
                </c:pt>
                <c:pt idx="11831" formatCode="General">
                  <c:v>-1.5039250000000001E-2</c:v>
                </c:pt>
                <c:pt idx="11832" formatCode="General">
                  <c:v>-1.481065E-2</c:v>
                </c:pt>
                <c:pt idx="11833" formatCode="General">
                  <c:v>-1.4176640000000001E-2</c:v>
                </c:pt>
                <c:pt idx="11834" formatCode="General">
                  <c:v>-1.3303560000000001E-2</c:v>
                </c:pt>
                <c:pt idx="11835" formatCode="General">
                  <c:v>-1.235209E-2</c:v>
                </c:pt>
                <c:pt idx="11836" formatCode="General">
                  <c:v>-1.125906E-2</c:v>
                </c:pt>
                <c:pt idx="11837" formatCode="General">
                  <c:v>-9.8370330000000002E-3</c:v>
                </c:pt>
                <c:pt idx="11838" formatCode="General">
                  <c:v>-8.0718170000000002E-3</c:v>
                </c:pt>
                <c:pt idx="11839" formatCode="General">
                  <c:v>-6.0761440000000003E-3</c:v>
                </c:pt>
                <c:pt idx="11840" formatCode="General">
                  <c:v>-3.965395E-3</c:v>
                </c:pt>
                <c:pt idx="11841" formatCode="General">
                  <c:v>-1.855038E-3</c:v>
                </c:pt>
                <c:pt idx="11842" formatCode="General">
                  <c:v>2.8101100000000001E-4</c:v>
                </c:pt>
                <c:pt idx="11843" formatCode="General">
                  <c:v>2.5764970000000001E-3</c:v>
                </c:pt>
                <c:pt idx="11844" formatCode="General">
                  <c:v>4.983024E-3</c:v>
                </c:pt>
                <c:pt idx="11845" formatCode="General">
                  <c:v>7.3532140000000003E-3</c:v>
                </c:pt>
                <c:pt idx="11846" formatCode="General">
                  <c:v>9.6537689999999995E-3</c:v>
                </c:pt>
                <c:pt idx="11847" formatCode="General">
                  <c:v>1.186094E-2</c:v>
                </c:pt>
                <c:pt idx="11848" formatCode="General">
                  <c:v>1.390958E-2</c:v>
                </c:pt>
                <c:pt idx="11849" formatCode="General">
                  <c:v>1.5762310000000002E-2</c:v>
                </c:pt>
                <c:pt idx="11850" formatCode="General">
                  <c:v>1.7443360000000002E-2</c:v>
                </c:pt>
                <c:pt idx="11851" formatCode="General">
                  <c:v>1.8855400000000001E-2</c:v>
                </c:pt>
                <c:pt idx="11852" formatCode="General">
                  <c:v>1.975735E-2</c:v>
                </c:pt>
                <c:pt idx="11853" formatCode="General">
                  <c:v>2.0105979999999999E-2</c:v>
                </c:pt>
                <c:pt idx="11854" formatCode="General">
                  <c:v>2.0012530000000001E-2</c:v>
                </c:pt>
                <c:pt idx="11855" formatCode="General">
                  <c:v>1.9376629999999999E-2</c:v>
                </c:pt>
                <c:pt idx="11856" formatCode="General">
                  <c:v>1.8131640000000001E-2</c:v>
                </c:pt>
                <c:pt idx="11857" formatCode="General">
                  <c:v>1.6305010000000002E-2</c:v>
                </c:pt>
                <c:pt idx="11858" formatCode="General">
                  <c:v>1.381194E-2</c:v>
                </c:pt>
                <c:pt idx="11859" formatCode="General">
                  <c:v>1.0868630000000001E-2</c:v>
                </c:pt>
                <c:pt idx="11860" formatCode="General">
                  <c:v>7.7722820000000001E-3</c:v>
                </c:pt>
                <c:pt idx="11861" formatCode="General">
                  <c:v>4.4638259999999997E-3</c:v>
                </c:pt>
                <c:pt idx="11862" formatCode="General">
                  <c:v>8.084438E-4</c:v>
                </c:pt>
                <c:pt idx="11863" formatCode="General">
                  <c:v>-3.0115659999999998E-3</c:v>
                </c:pt>
                <c:pt idx="11864" formatCode="General">
                  <c:v>-6.6543619999999996E-3</c:v>
                </c:pt>
                <c:pt idx="11865" formatCode="General">
                  <c:v>-1.0081089999999999E-2</c:v>
                </c:pt>
                <c:pt idx="11866" formatCode="General">
                  <c:v>-1.3525239999999999E-2</c:v>
                </c:pt>
                <c:pt idx="11867" formatCode="General">
                  <c:v>-1.6983040000000001E-2</c:v>
                </c:pt>
                <c:pt idx="11868" formatCode="General">
                  <c:v>-2.02103E-2</c:v>
                </c:pt>
                <c:pt idx="11869" formatCode="General">
                  <c:v>-2.3078270000000001E-2</c:v>
                </c:pt>
                <c:pt idx="11870" formatCode="General">
                  <c:v>-2.5611209999999999E-2</c:v>
                </c:pt>
                <c:pt idx="11871" formatCode="General">
                  <c:v>-2.7728490000000001E-2</c:v>
                </c:pt>
                <c:pt idx="11872" formatCode="General">
                  <c:v>-2.9417220000000001E-2</c:v>
                </c:pt>
                <c:pt idx="11873" formatCode="General">
                  <c:v>-3.0837920000000001E-2</c:v>
                </c:pt>
                <c:pt idx="11874" formatCode="General">
                  <c:v>-3.1987160000000001E-2</c:v>
                </c:pt>
                <c:pt idx="11875" formatCode="General">
                  <c:v>-3.2854689999999999E-2</c:v>
                </c:pt>
                <c:pt idx="11876" formatCode="General">
                  <c:v>-3.3393739999999998E-2</c:v>
                </c:pt>
                <c:pt idx="11877" formatCode="General">
                  <c:v>-3.3607079999999998E-2</c:v>
                </c:pt>
                <c:pt idx="11878" formatCode="General">
                  <c:v>-3.3598719999999999E-2</c:v>
                </c:pt>
                <c:pt idx="11879" formatCode="General">
                  <c:v>-3.3388599999999997E-2</c:v>
                </c:pt>
                <c:pt idx="11880" formatCode="General">
                  <c:v>-3.2938729999999999E-2</c:v>
                </c:pt>
                <c:pt idx="11881" formatCode="General">
                  <c:v>-3.2270960000000001E-2</c:v>
                </c:pt>
                <c:pt idx="11882" formatCode="General">
                  <c:v>-3.1446599999999998E-2</c:v>
                </c:pt>
                <c:pt idx="11883" formatCode="General">
                  <c:v>-3.0499209999999999E-2</c:v>
                </c:pt>
                <c:pt idx="11884" formatCode="General">
                  <c:v>-2.935637E-2</c:v>
                </c:pt>
                <c:pt idx="11885" formatCode="General">
                  <c:v>-2.812446E-2</c:v>
                </c:pt>
                <c:pt idx="11886" formatCode="General">
                  <c:v>-2.7008919999999999E-2</c:v>
                </c:pt>
                <c:pt idx="11887" formatCode="General">
                  <c:v>-2.5953090000000002E-2</c:v>
                </c:pt>
                <c:pt idx="11888" formatCode="General">
                  <c:v>-2.4832630000000001E-2</c:v>
                </c:pt>
                <c:pt idx="11889" formatCode="General">
                  <c:v>-2.37694E-2</c:v>
                </c:pt>
                <c:pt idx="11890" formatCode="General">
                  <c:v>-2.2859629999999999E-2</c:v>
                </c:pt>
                <c:pt idx="11891" formatCode="General">
                  <c:v>-2.211598E-2</c:v>
                </c:pt>
                <c:pt idx="11892" formatCode="General">
                  <c:v>-2.1641790000000001E-2</c:v>
                </c:pt>
                <c:pt idx="11893" formatCode="General">
                  <c:v>-2.1454049999999999E-2</c:v>
                </c:pt>
                <c:pt idx="11894" formatCode="General">
                  <c:v>-2.145613E-2</c:v>
                </c:pt>
                <c:pt idx="11895" formatCode="General">
                  <c:v>-2.1647280000000001E-2</c:v>
                </c:pt>
                <c:pt idx="11896" formatCode="General">
                  <c:v>-2.2074460000000001E-2</c:v>
                </c:pt>
                <c:pt idx="11897" formatCode="General">
                  <c:v>-2.2730070000000002E-2</c:v>
                </c:pt>
                <c:pt idx="11898" formatCode="General">
                  <c:v>-2.3477149999999999E-2</c:v>
                </c:pt>
                <c:pt idx="11899" formatCode="General">
                  <c:v>-2.4203599999999999E-2</c:v>
                </c:pt>
                <c:pt idx="11900" formatCode="General">
                  <c:v>-2.4850359999999998E-2</c:v>
                </c:pt>
                <c:pt idx="11901" formatCode="General">
                  <c:v>-2.5458370000000001E-2</c:v>
                </c:pt>
                <c:pt idx="11902" formatCode="General">
                  <c:v>-2.6009279999999999E-2</c:v>
                </c:pt>
                <c:pt idx="11903" formatCode="General">
                  <c:v>-2.6341949999999999E-2</c:v>
                </c:pt>
                <c:pt idx="11904" formatCode="General">
                  <c:v>-2.6369549999999999E-2</c:v>
                </c:pt>
                <c:pt idx="11905" formatCode="General">
                  <c:v>-2.625545E-2</c:v>
                </c:pt>
                <c:pt idx="11906" formatCode="General">
                  <c:v>-2.6173350000000001E-2</c:v>
                </c:pt>
                <c:pt idx="11907" formatCode="General">
                  <c:v>-2.6067819999999998E-2</c:v>
                </c:pt>
                <c:pt idx="11908" formatCode="General">
                  <c:v>-2.5770870000000001E-2</c:v>
                </c:pt>
                <c:pt idx="11909" formatCode="General">
                  <c:v>-2.5241280000000001E-2</c:v>
                </c:pt>
                <c:pt idx="11910" formatCode="General">
                  <c:v>-2.459076E-2</c:v>
                </c:pt>
                <c:pt idx="11911" formatCode="General">
                  <c:v>-2.3763139999999999E-2</c:v>
                </c:pt>
                <c:pt idx="11912" formatCode="General">
                  <c:v>-2.2650730000000001E-2</c:v>
                </c:pt>
                <c:pt idx="11913" formatCode="General">
                  <c:v>-2.1358060000000002E-2</c:v>
                </c:pt>
                <c:pt idx="11914" formatCode="General">
                  <c:v>-2.0058489999999998E-2</c:v>
                </c:pt>
                <c:pt idx="11915" formatCode="General">
                  <c:v>-1.883379E-2</c:v>
                </c:pt>
                <c:pt idx="11916" formatCode="General">
                  <c:v>-1.7666419999999999E-2</c:v>
                </c:pt>
                <c:pt idx="11917" formatCode="General">
                  <c:v>-1.642952E-2</c:v>
                </c:pt>
                <c:pt idx="11918" formatCode="General">
                  <c:v>-1.497835E-2</c:v>
                </c:pt>
                <c:pt idx="11919" formatCode="General">
                  <c:v>-1.346908E-2</c:v>
                </c:pt>
                <c:pt idx="11920" formatCode="General">
                  <c:v>-1.21481E-2</c:v>
                </c:pt>
                <c:pt idx="11921" formatCode="General">
                  <c:v>-1.0967879999999999E-2</c:v>
                </c:pt>
                <c:pt idx="11922" formatCode="General">
                  <c:v>-9.8234700000000008E-3</c:v>
                </c:pt>
                <c:pt idx="11923" formatCode="General">
                  <c:v>-8.6911379999999993E-3</c:v>
                </c:pt>
                <c:pt idx="11924" formatCode="General">
                  <c:v>-7.6020929999999999E-3</c:v>
                </c:pt>
                <c:pt idx="11925" formatCode="General">
                  <c:v>-6.6616940000000001E-3</c:v>
                </c:pt>
                <c:pt idx="11926" formatCode="General">
                  <c:v>-5.9138940000000003E-3</c:v>
                </c:pt>
                <c:pt idx="11927" formatCode="General">
                  <c:v>-5.3048590000000003E-3</c:v>
                </c:pt>
                <c:pt idx="11928" formatCode="General">
                  <c:v>-4.871963E-3</c:v>
                </c:pt>
                <c:pt idx="11929" formatCode="General">
                  <c:v>-4.6331849999999997E-3</c:v>
                </c:pt>
                <c:pt idx="11930" formatCode="General">
                  <c:v>-4.5803689999999999E-3</c:v>
                </c:pt>
                <c:pt idx="11931" formatCode="General">
                  <c:v>-4.7951319999999997E-3</c:v>
                </c:pt>
                <c:pt idx="11932" formatCode="General">
                  <c:v>-5.2986179999999997E-3</c:v>
                </c:pt>
                <c:pt idx="11933" formatCode="General">
                  <c:v>-6.1284460000000001E-3</c:v>
                </c:pt>
                <c:pt idx="11934" formatCode="General">
                  <c:v>-7.3720419999999997E-3</c:v>
                </c:pt>
                <c:pt idx="11935" formatCode="General">
                  <c:v>-8.9611350000000003E-3</c:v>
                </c:pt>
                <c:pt idx="11936" formatCode="General">
                  <c:v>-1.081496E-2</c:v>
                </c:pt>
                <c:pt idx="11937" formatCode="General">
                  <c:v>-1.285911E-2</c:v>
                </c:pt>
                <c:pt idx="11938" formatCode="General">
                  <c:v>-1.502793E-2</c:v>
                </c:pt>
                <c:pt idx="11939" formatCode="General">
                  <c:v>-1.724724E-2</c:v>
                </c:pt>
                <c:pt idx="11940" formatCode="General">
                  <c:v>-1.9485659999999998E-2</c:v>
                </c:pt>
                <c:pt idx="11941" formatCode="General">
                  <c:v>-2.1731799999999999E-2</c:v>
                </c:pt>
                <c:pt idx="11942" formatCode="General">
                  <c:v>-2.3967800000000001E-2</c:v>
                </c:pt>
                <c:pt idx="11943" formatCode="General">
                  <c:v>-2.6023660000000001E-2</c:v>
                </c:pt>
                <c:pt idx="11944" formatCode="General">
                  <c:v>-2.7648570000000001E-2</c:v>
                </c:pt>
                <c:pt idx="11945" formatCode="General">
                  <c:v>-2.8898779999999999E-2</c:v>
                </c:pt>
                <c:pt idx="11946" formatCode="General">
                  <c:v>-2.9767579999999998E-2</c:v>
                </c:pt>
                <c:pt idx="11947" formatCode="General">
                  <c:v>-3.0223159999999999E-2</c:v>
                </c:pt>
                <c:pt idx="11948" formatCode="General">
                  <c:v>-3.0273999999999999E-2</c:v>
                </c:pt>
                <c:pt idx="11949" formatCode="General">
                  <c:v>-3.0001150000000001E-2</c:v>
                </c:pt>
                <c:pt idx="11950" formatCode="General">
                  <c:v>-2.9475250000000001E-2</c:v>
                </c:pt>
                <c:pt idx="11951" formatCode="General">
                  <c:v>-2.854891E-2</c:v>
                </c:pt>
                <c:pt idx="11952" formatCode="General">
                  <c:v>-2.7111340000000001E-2</c:v>
                </c:pt>
                <c:pt idx="11953" formatCode="General">
                  <c:v>-2.5432420000000001E-2</c:v>
                </c:pt>
                <c:pt idx="11954" formatCode="General">
                  <c:v>-2.3676389999999999E-2</c:v>
                </c:pt>
                <c:pt idx="11955" formatCode="General">
                  <c:v>-2.1863529999999999E-2</c:v>
                </c:pt>
                <c:pt idx="11956" formatCode="General">
                  <c:v>-2.0171729999999999E-2</c:v>
                </c:pt>
                <c:pt idx="11957" formatCode="General">
                  <c:v>-1.8664190000000001E-2</c:v>
                </c:pt>
                <c:pt idx="11958" formatCode="General">
                  <c:v>-1.7257519999999998E-2</c:v>
                </c:pt>
                <c:pt idx="11959" formatCode="General">
                  <c:v>-1.5794220000000001E-2</c:v>
                </c:pt>
                <c:pt idx="11960" formatCode="General">
                  <c:v>-1.432754E-2</c:v>
                </c:pt>
                <c:pt idx="11961" formatCode="General">
                  <c:v>-1.304525E-2</c:v>
                </c:pt>
                <c:pt idx="11962" formatCode="General">
                  <c:v>-1.1916110000000001E-2</c:v>
                </c:pt>
                <c:pt idx="11963" formatCode="General">
                  <c:v>-1.0787720000000001E-2</c:v>
                </c:pt>
                <c:pt idx="11964" formatCode="General">
                  <c:v>-9.5934460000000003E-3</c:v>
                </c:pt>
                <c:pt idx="11965" formatCode="General">
                  <c:v>-8.4331110000000001E-3</c:v>
                </c:pt>
                <c:pt idx="11966" formatCode="General">
                  <c:v>-7.3735429999999998E-3</c:v>
                </c:pt>
                <c:pt idx="11967" formatCode="General">
                  <c:v>-6.3498679999999998E-3</c:v>
                </c:pt>
                <c:pt idx="11968" formatCode="General">
                  <c:v>-5.3031880000000003E-3</c:v>
                </c:pt>
                <c:pt idx="11969" formatCode="General">
                  <c:v>-4.279845E-3</c:v>
                </c:pt>
                <c:pt idx="11970" formatCode="General">
                  <c:v>-3.3846950000000001E-3</c:v>
                </c:pt>
                <c:pt idx="11971" formatCode="General">
                  <c:v>-2.6806180000000001E-3</c:v>
                </c:pt>
                <c:pt idx="11972" formatCode="General">
                  <c:v>-2.1081950000000002E-3</c:v>
                </c:pt>
                <c:pt idx="11973" formatCode="General">
                  <c:v>-1.53246E-3</c:v>
                </c:pt>
                <c:pt idx="11974" formatCode="General">
                  <c:v>-1.040422E-3</c:v>
                </c:pt>
                <c:pt idx="11975" formatCode="General">
                  <c:v>-7.2456599999999995E-4</c:v>
                </c:pt>
                <c:pt idx="11976" formatCode="General">
                  <c:v>-6.6613030000000001E-4</c:v>
                </c:pt>
                <c:pt idx="11977" formatCode="General">
                  <c:v>-7.533533E-4</c:v>
                </c:pt>
                <c:pt idx="11978" formatCode="General">
                  <c:v>-7.4929520000000004E-4</c:v>
                </c:pt>
                <c:pt idx="11979" formatCode="General">
                  <c:v>-7.6797249999999997E-4</c:v>
                </c:pt>
                <c:pt idx="11980" formatCode="General">
                  <c:v>-9.1364720000000003E-4</c:v>
                </c:pt>
                <c:pt idx="11981" formatCode="General">
                  <c:v>-1.0670810000000001E-3</c:v>
                </c:pt>
                <c:pt idx="11982" formatCode="General">
                  <c:v>-1.258276E-3</c:v>
                </c:pt>
                <c:pt idx="11983" formatCode="General">
                  <c:v>-1.5495890000000001E-3</c:v>
                </c:pt>
                <c:pt idx="11984" formatCode="General">
                  <c:v>-1.7418939999999999E-3</c:v>
                </c:pt>
                <c:pt idx="11985" formatCode="General">
                  <c:v>-1.6657410000000001E-3</c:v>
                </c:pt>
                <c:pt idx="11986" formatCode="General">
                  <c:v>-1.4003259999999999E-3</c:v>
                </c:pt>
                <c:pt idx="11987" formatCode="General">
                  <c:v>-1.022633E-3</c:v>
                </c:pt>
                <c:pt idx="11988" formatCode="General">
                  <c:v>-3.759379E-4</c:v>
                </c:pt>
                <c:pt idx="11989" formatCode="General">
                  <c:v>4.8433530000000001E-4</c:v>
                </c:pt>
                <c:pt idx="11990" formatCode="General">
                  <c:v>1.370425E-3</c:v>
                </c:pt>
                <c:pt idx="11991" formatCode="General">
                  <c:v>2.334811E-3</c:v>
                </c:pt>
                <c:pt idx="11992" formatCode="General">
                  <c:v>3.3666999999999998E-3</c:v>
                </c:pt>
                <c:pt idx="11993" formatCode="General">
                  <c:v>4.4154520000000003E-3</c:v>
                </c:pt>
                <c:pt idx="11994" formatCode="General">
                  <c:v>5.5454939999999998E-3</c:v>
                </c:pt>
                <c:pt idx="11995" formatCode="General">
                  <c:v>6.7893320000000004E-3</c:v>
                </c:pt>
                <c:pt idx="11996" formatCode="General">
                  <c:v>8.0197050000000002E-3</c:v>
                </c:pt>
                <c:pt idx="11997" formatCode="General">
                  <c:v>9.1235799999999992E-3</c:v>
                </c:pt>
                <c:pt idx="11998" formatCode="General">
                  <c:v>1.0135399999999999E-2</c:v>
                </c:pt>
                <c:pt idx="11999" formatCode="General">
                  <c:v>1.111942E-2</c:v>
                </c:pt>
                <c:pt idx="12000" formatCode="General">
                  <c:v>1.210604E-2</c:v>
                </c:pt>
                <c:pt idx="12001" formatCode="General">
                  <c:v>1.31009E-2</c:v>
                </c:pt>
                <c:pt idx="12002" formatCode="General">
                  <c:v>1.389026E-2</c:v>
                </c:pt>
                <c:pt idx="12003" formatCode="General">
                  <c:v>1.4551410000000001E-2</c:v>
                </c:pt>
                <c:pt idx="12004" formatCode="General">
                  <c:v>1.5324310000000001E-2</c:v>
                </c:pt>
                <c:pt idx="12005" formatCode="General">
                  <c:v>1.5972429999999999E-2</c:v>
                </c:pt>
                <c:pt idx="12006" formatCode="General">
                  <c:v>1.6309500000000001E-2</c:v>
                </c:pt>
                <c:pt idx="12007" formatCode="General">
                  <c:v>1.656287E-2</c:v>
                </c:pt>
                <c:pt idx="12008" formatCode="General">
                  <c:v>1.6825679999999999E-2</c:v>
                </c:pt>
                <c:pt idx="12009" formatCode="General">
                  <c:v>1.691316E-2</c:v>
                </c:pt>
                <c:pt idx="12010" formatCode="General">
                  <c:v>1.6806990000000001E-2</c:v>
                </c:pt>
                <c:pt idx="12011" formatCode="General">
                  <c:v>1.6623849999999999E-2</c:v>
                </c:pt>
                <c:pt idx="12012" formatCode="General">
                  <c:v>1.6387949999999998E-2</c:v>
                </c:pt>
                <c:pt idx="12013" formatCode="General">
                  <c:v>1.5930779999999999E-2</c:v>
                </c:pt>
                <c:pt idx="12014" formatCode="General">
                  <c:v>1.5238079999999999E-2</c:v>
                </c:pt>
                <c:pt idx="12015" formatCode="General">
                  <c:v>1.450299E-2</c:v>
                </c:pt>
                <c:pt idx="12016" formatCode="General">
                  <c:v>1.3706919999999999E-2</c:v>
                </c:pt>
                <c:pt idx="12017" formatCode="General">
                  <c:v>1.2728069999999999E-2</c:v>
                </c:pt>
                <c:pt idx="12018" formatCode="General">
                  <c:v>1.162289E-2</c:v>
                </c:pt>
                <c:pt idx="12019" formatCode="General">
                  <c:v>1.0531240000000001E-2</c:v>
                </c:pt>
                <c:pt idx="12020" formatCode="General">
                  <c:v>9.4515269999999995E-3</c:v>
                </c:pt>
                <c:pt idx="12021" formatCode="General">
                  <c:v>8.397046E-3</c:v>
                </c:pt>
                <c:pt idx="12022" formatCode="General">
                  <c:v>7.5138549999999998E-3</c:v>
                </c:pt>
                <c:pt idx="12023" formatCode="General">
                  <c:v>6.9228700000000002E-3</c:v>
                </c:pt>
                <c:pt idx="12024" formatCode="General">
                  <c:v>6.4692810000000003E-3</c:v>
                </c:pt>
                <c:pt idx="12025" formatCode="General">
                  <c:v>5.9217810000000001E-3</c:v>
                </c:pt>
                <c:pt idx="12026" formatCode="General">
                  <c:v>5.4051899999999998E-3</c:v>
                </c:pt>
                <c:pt idx="12027" formatCode="General">
                  <c:v>5.0971840000000003E-3</c:v>
                </c:pt>
                <c:pt idx="12028" formatCode="General">
                  <c:v>4.892838E-3</c:v>
                </c:pt>
                <c:pt idx="12029" formatCode="General">
                  <c:v>4.6475090000000002E-3</c:v>
                </c:pt>
                <c:pt idx="12030" formatCode="General">
                  <c:v>4.4160290000000001E-3</c:v>
                </c:pt>
                <c:pt idx="12031" formatCode="General">
                  <c:v>4.3411170000000002E-3</c:v>
                </c:pt>
                <c:pt idx="12032" formatCode="General">
                  <c:v>4.3208769999999999E-3</c:v>
                </c:pt>
                <c:pt idx="12033" formatCode="General">
                  <c:v>4.324685E-3</c:v>
                </c:pt>
                <c:pt idx="12034" formatCode="General">
                  <c:v>4.4159990000000003E-3</c:v>
                </c:pt>
                <c:pt idx="12035" formatCode="General">
                  <c:v>4.5329100000000002E-3</c:v>
                </c:pt>
                <c:pt idx="12036" formatCode="General">
                  <c:v>4.6510570000000001E-3</c:v>
                </c:pt>
                <c:pt idx="12037" formatCode="General">
                  <c:v>4.7541689999999999E-3</c:v>
                </c:pt>
                <c:pt idx="12038" formatCode="General">
                  <c:v>4.83791E-3</c:v>
                </c:pt>
                <c:pt idx="12039" formatCode="General">
                  <c:v>4.9831579999999997E-3</c:v>
                </c:pt>
                <c:pt idx="12040" formatCode="General">
                  <c:v>5.312972E-3</c:v>
                </c:pt>
                <c:pt idx="12041" formatCode="General">
                  <c:v>5.8808899999999997E-3</c:v>
                </c:pt>
                <c:pt idx="12042" formatCode="General">
                  <c:v>6.6029419999999997E-3</c:v>
                </c:pt>
                <c:pt idx="12043" formatCode="General">
                  <c:v>7.5456250000000002E-3</c:v>
                </c:pt>
                <c:pt idx="12044" formatCode="General">
                  <c:v>8.7764720000000004E-3</c:v>
                </c:pt>
                <c:pt idx="12045" formatCode="General">
                  <c:v>1.0117370000000001E-2</c:v>
                </c:pt>
                <c:pt idx="12046" formatCode="General">
                  <c:v>1.131005E-2</c:v>
                </c:pt>
                <c:pt idx="12047" formatCode="General">
                  <c:v>1.225061E-2</c:v>
                </c:pt>
                <c:pt idx="12048" formatCode="General">
                  <c:v>1.3113980000000001E-2</c:v>
                </c:pt>
                <c:pt idx="12049" formatCode="General">
                  <c:v>1.393427E-2</c:v>
                </c:pt>
                <c:pt idx="12050" formatCode="General">
                  <c:v>1.4568269999999999E-2</c:v>
                </c:pt>
                <c:pt idx="12051" formatCode="General">
                  <c:v>1.508667E-2</c:v>
                </c:pt>
                <c:pt idx="12052" formatCode="General">
                  <c:v>1.5607660000000001E-2</c:v>
                </c:pt>
                <c:pt idx="12053" formatCode="General">
                  <c:v>1.60655E-2</c:v>
                </c:pt>
                <c:pt idx="12054" formatCode="General">
                  <c:v>1.625973E-2</c:v>
                </c:pt>
                <c:pt idx="12055" formatCode="General">
                  <c:v>1.6218650000000001E-2</c:v>
                </c:pt>
                <c:pt idx="12056" formatCode="General">
                  <c:v>1.615991E-2</c:v>
                </c:pt>
                <c:pt idx="12057" formatCode="General">
                  <c:v>1.601495E-2</c:v>
                </c:pt>
                <c:pt idx="12058" formatCode="General">
                  <c:v>1.5691839999999999E-2</c:v>
                </c:pt>
                <c:pt idx="12059" formatCode="General">
                  <c:v>1.53089E-2</c:v>
                </c:pt>
                <c:pt idx="12060" formatCode="General">
                  <c:v>1.5011439999999999E-2</c:v>
                </c:pt>
                <c:pt idx="12061" formatCode="General">
                  <c:v>1.4658640000000001E-2</c:v>
                </c:pt>
                <c:pt idx="12062" formatCode="General">
                  <c:v>1.405521E-2</c:v>
                </c:pt>
                <c:pt idx="12063" formatCode="General">
                  <c:v>1.3330699999999999E-2</c:v>
                </c:pt>
                <c:pt idx="12064" formatCode="General">
                  <c:v>1.2547569999999999E-2</c:v>
                </c:pt>
                <c:pt idx="12065" formatCode="General">
                  <c:v>1.154932E-2</c:v>
                </c:pt>
                <c:pt idx="12066" formatCode="General">
                  <c:v>1.0220140000000001E-2</c:v>
                </c:pt>
                <c:pt idx="12067" formatCode="General">
                  <c:v>8.7109389999999991E-3</c:v>
                </c:pt>
                <c:pt idx="12068" formatCode="General">
                  <c:v>7.2566200000000001E-3</c:v>
                </c:pt>
                <c:pt idx="12069" formatCode="General">
                  <c:v>5.8553770000000002E-3</c:v>
                </c:pt>
                <c:pt idx="12070" formatCode="General">
                  <c:v>4.3705080000000004E-3</c:v>
                </c:pt>
                <c:pt idx="12071" formatCode="General">
                  <c:v>2.877555E-3</c:v>
                </c:pt>
                <c:pt idx="12072" formatCode="General">
                  <c:v>1.5234669999999999E-3</c:v>
                </c:pt>
                <c:pt idx="12073" formatCode="General">
                  <c:v>3.100752E-4</c:v>
                </c:pt>
                <c:pt idx="12074" formatCode="General">
                  <c:v>-7.7575780000000002E-4</c:v>
                </c:pt>
                <c:pt idx="12075" formatCode="General">
                  <c:v>-1.735634E-3</c:v>
                </c:pt>
                <c:pt idx="12076" formatCode="General">
                  <c:v>-2.4965360000000002E-3</c:v>
                </c:pt>
                <c:pt idx="12077" formatCode="General">
                  <c:v>-3.0326469999999999E-3</c:v>
                </c:pt>
                <c:pt idx="12078" formatCode="General">
                  <c:v>-3.4362429999999998E-3</c:v>
                </c:pt>
                <c:pt idx="12079" formatCode="General">
                  <c:v>-3.6985640000000001E-3</c:v>
                </c:pt>
                <c:pt idx="12080" formatCode="General">
                  <c:v>-3.7019750000000001E-3</c:v>
                </c:pt>
                <c:pt idx="12081" formatCode="General">
                  <c:v>-3.4393319999999998E-3</c:v>
                </c:pt>
                <c:pt idx="12082" formatCode="General">
                  <c:v>-3.1368820000000001E-3</c:v>
                </c:pt>
                <c:pt idx="12083" formatCode="General">
                  <c:v>-2.8690180000000001E-3</c:v>
                </c:pt>
                <c:pt idx="12084" formatCode="General">
                  <c:v>-2.462545E-3</c:v>
                </c:pt>
                <c:pt idx="12085" formatCode="General">
                  <c:v>-2.0153419999999998E-3</c:v>
                </c:pt>
                <c:pt idx="12086" formatCode="General">
                  <c:v>-1.694498E-3</c:v>
                </c:pt>
                <c:pt idx="12087" formatCode="General">
                  <c:v>-1.404574E-3</c:v>
                </c:pt>
                <c:pt idx="12088" formatCode="General">
                  <c:v>-1.0486219999999999E-3</c:v>
                </c:pt>
                <c:pt idx="12089" formatCode="General">
                  <c:v>-6.7484610000000003E-4</c:v>
                </c:pt>
                <c:pt idx="12090" formatCode="General">
                  <c:v>-2.9359880000000001E-4</c:v>
                </c:pt>
                <c:pt idx="12091" formatCode="General">
                  <c:v>1.198558E-4</c:v>
                </c:pt>
                <c:pt idx="12092" formatCode="General">
                  <c:v>3.6216770000000001E-4</c:v>
                </c:pt>
                <c:pt idx="12093" formatCode="General">
                  <c:v>3.284696E-4</c:v>
                </c:pt>
                <c:pt idx="12094">
                  <c:v>6.8747480000000004E-5</c:v>
                </c:pt>
                <c:pt idx="12095" formatCode="General">
                  <c:v>-3.2310820000000002E-4</c:v>
                </c:pt>
                <c:pt idx="12096" formatCode="General">
                  <c:v>-7.0300349999999996E-4</c:v>
                </c:pt>
                <c:pt idx="12097" formatCode="General">
                  <c:v>-1.0418440000000001E-3</c:v>
                </c:pt>
                <c:pt idx="12098" formatCode="General">
                  <c:v>-1.2819179999999999E-3</c:v>
                </c:pt>
                <c:pt idx="12099" formatCode="General">
                  <c:v>-1.3268220000000001E-3</c:v>
                </c:pt>
                <c:pt idx="12100" formatCode="General">
                  <c:v>-1.195595E-3</c:v>
                </c:pt>
                <c:pt idx="12101" formatCode="General">
                  <c:v>-9.8971879999999995E-4</c:v>
                </c:pt>
                <c:pt idx="12102" formatCode="General">
                  <c:v>-7.391473E-4</c:v>
                </c:pt>
                <c:pt idx="12103" formatCode="General">
                  <c:v>-4.2763760000000001E-4</c:v>
                </c:pt>
                <c:pt idx="12104">
                  <c:v>1.816801E-5</c:v>
                </c:pt>
                <c:pt idx="12105" formatCode="General">
                  <c:v>4.4711229999999999E-4</c:v>
                </c:pt>
                <c:pt idx="12106" formatCode="General">
                  <c:v>7.9427549999999995E-4</c:v>
                </c:pt>
                <c:pt idx="12107" formatCode="General">
                  <c:v>1.29222E-3</c:v>
                </c:pt>
                <c:pt idx="12108" formatCode="General">
                  <c:v>1.8982459999999999E-3</c:v>
                </c:pt>
                <c:pt idx="12109" formatCode="General">
                  <c:v>2.5094819999999999E-3</c:v>
                </c:pt>
                <c:pt idx="12110" formatCode="General">
                  <c:v>3.1457429999999999E-3</c:v>
                </c:pt>
                <c:pt idx="12111" formatCode="General">
                  <c:v>3.8112250000000001E-3</c:v>
                </c:pt>
                <c:pt idx="12112" formatCode="General">
                  <c:v>4.4495819999999997E-3</c:v>
                </c:pt>
                <c:pt idx="12113" formatCode="General">
                  <c:v>5.0500739999999999E-3</c:v>
                </c:pt>
                <c:pt idx="12114" formatCode="General">
                  <c:v>5.6118829999999998E-3</c:v>
                </c:pt>
                <c:pt idx="12115" formatCode="General">
                  <c:v>6.278217E-3</c:v>
                </c:pt>
                <c:pt idx="12116" formatCode="General">
                  <c:v>7.1913439999999997E-3</c:v>
                </c:pt>
                <c:pt idx="12117" formatCode="General">
                  <c:v>8.2471699999999998E-3</c:v>
                </c:pt>
                <c:pt idx="12118" formatCode="General">
                  <c:v>9.3079679999999998E-3</c:v>
                </c:pt>
                <c:pt idx="12119" formatCode="General">
                  <c:v>1.03287E-2</c:v>
                </c:pt>
                <c:pt idx="12120" formatCode="General">
                  <c:v>1.128814E-2</c:v>
                </c:pt>
                <c:pt idx="12121" formatCode="General">
                  <c:v>1.220574E-2</c:v>
                </c:pt>
                <c:pt idx="12122" formatCode="General">
                  <c:v>1.308896E-2</c:v>
                </c:pt>
                <c:pt idx="12123" formatCode="General">
                  <c:v>1.3855910000000001E-2</c:v>
                </c:pt>
                <c:pt idx="12124" formatCode="General">
                  <c:v>1.447701E-2</c:v>
                </c:pt>
                <c:pt idx="12125" formatCode="General">
                  <c:v>1.489044E-2</c:v>
                </c:pt>
                <c:pt idx="12126" formatCode="General">
                  <c:v>1.5112509999999999E-2</c:v>
                </c:pt>
                <c:pt idx="12127" formatCode="General">
                  <c:v>1.5250629999999999E-2</c:v>
                </c:pt>
                <c:pt idx="12128" formatCode="General">
                  <c:v>1.5240149999999999E-2</c:v>
                </c:pt>
                <c:pt idx="12129" formatCode="General">
                  <c:v>1.492368E-2</c:v>
                </c:pt>
                <c:pt idx="12130" formatCode="General">
                  <c:v>1.43911E-2</c:v>
                </c:pt>
                <c:pt idx="12131" formatCode="General">
                  <c:v>1.380902E-2</c:v>
                </c:pt>
                <c:pt idx="12132" formatCode="General">
                  <c:v>1.3155989999999999E-2</c:v>
                </c:pt>
                <c:pt idx="12133" formatCode="General">
                  <c:v>1.2333800000000001E-2</c:v>
                </c:pt>
                <c:pt idx="12134" formatCode="General">
                  <c:v>1.1344E-2</c:v>
                </c:pt>
                <c:pt idx="12135" formatCode="General">
                  <c:v>1.029014E-2</c:v>
                </c:pt>
                <c:pt idx="12136" formatCode="General">
                  <c:v>9.1693669999999994E-3</c:v>
                </c:pt>
                <c:pt idx="12137" formatCode="General">
                  <c:v>7.9591739999999994E-3</c:v>
                </c:pt>
                <c:pt idx="12138" formatCode="General">
                  <c:v>6.8151610000000001E-3</c:v>
                </c:pt>
                <c:pt idx="12139" formatCode="General">
                  <c:v>5.9201050000000002E-3</c:v>
                </c:pt>
                <c:pt idx="12140" formatCode="General">
                  <c:v>5.1792080000000002E-3</c:v>
                </c:pt>
                <c:pt idx="12141" formatCode="General">
                  <c:v>4.3323930000000004E-3</c:v>
                </c:pt>
                <c:pt idx="12142" formatCode="General">
                  <c:v>3.3631360000000001E-3</c:v>
                </c:pt>
                <c:pt idx="12143" formatCode="General">
                  <c:v>2.4631399999999999E-3</c:v>
                </c:pt>
                <c:pt idx="12144" formatCode="General">
                  <c:v>1.781557E-3</c:v>
                </c:pt>
                <c:pt idx="12145" formatCode="General">
                  <c:v>1.243201E-3</c:v>
                </c:pt>
                <c:pt idx="12146" formatCode="General">
                  <c:v>8.4339509999999996E-4</c:v>
                </c:pt>
                <c:pt idx="12147" formatCode="General">
                  <c:v>7.3520810000000003E-4</c:v>
                </c:pt>
                <c:pt idx="12148" formatCode="General">
                  <c:v>9.2341669999999995E-4</c:v>
                </c:pt>
                <c:pt idx="12149" formatCode="General">
                  <c:v>1.207194E-3</c:v>
                </c:pt>
                <c:pt idx="12150" formatCode="General">
                  <c:v>1.456043E-3</c:v>
                </c:pt>
                <c:pt idx="12151" formatCode="General">
                  <c:v>1.6205550000000001E-3</c:v>
                </c:pt>
                <c:pt idx="12152" formatCode="General">
                  <c:v>1.643119E-3</c:v>
                </c:pt>
                <c:pt idx="12153" formatCode="General">
                  <c:v>1.4839790000000001E-3</c:v>
                </c:pt>
                <c:pt idx="12154" formatCode="General">
                  <c:v>1.172991E-3</c:v>
                </c:pt>
                <c:pt idx="12155" formatCode="General">
                  <c:v>8.1434059999999997E-4</c:v>
                </c:pt>
                <c:pt idx="12156" formatCode="General">
                  <c:v>4.393674E-4</c:v>
                </c:pt>
                <c:pt idx="12157">
                  <c:v>2.139789E-5</c:v>
                </c:pt>
                <c:pt idx="12158" formatCode="General">
                  <c:v>-4.8711469999999999E-4</c:v>
                </c:pt>
                <c:pt idx="12159" formatCode="General">
                  <c:v>-1.0538450000000001E-3</c:v>
                </c:pt>
                <c:pt idx="12160" formatCode="General">
                  <c:v>-1.65394E-3</c:v>
                </c:pt>
                <c:pt idx="12161" formatCode="General">
                  <c:v>-2.315873E-3</c:v>
                </c:pt>
                <c:pt idx="12162" formatCode="General">
                  <c:v>-3.05317E-3</c:v>
                </c:pt>
                <c:pt idx="12163" formatCode="General">
                  <c:v>-3.7521260000000002E-3</c:v>
                </c:pt>
                <c:pt idx="12164" formatCode="General">
                  <c:v>-4.2284480000000001E-3</c:v>
                </c:pt>
                <c:pt idx="12165" formatCode="General">
                  <c:v>-4.6489460000000002E-3</c:v>
                </c:pt>
                <c:pt idx="12166" formatCode="General">
                  <c:v>-5.2250109999999999E-3</c:v>
                </c:pt>
                <c:pt idx="12167" formatCode="General">
                  <c:v>-5.6970629999999996E-3</c:v>
                </c:pt>
                <c:pt idx="12168" formatCode="General">
                  <c:v>-5.9312710000000001E-3</c:v>
                </c:pt>
                <c:pt idx="12169" formatCode="General">
                  <c:v>-6.0632289999999998E-3</c:v>
                </c:pt>
                <c:pt idx="12170" formatCode="General">
                  <c:v>-6.1938319999999998E-3</c:v>
                </c:pt>
                <c:pt idx="12171" formatCode="General">
                  <c:v>-6.2783730000000003E-3</c:v>
                </c:pt>
                <c:pt idx="12172" formatCode="General">
                  <c:v>-6.222951E-3</c:v>
                </c:pt>
                <c:pt idx="12173" formatCode="General">
                  <c:v>-5.973964E-3</c:v>
                </c:pt>
                <c:pt idx="12174" formatCode="General">
                  <c:v>-5.6648330000000002E-3</c:v>
                </c:pt>
                <c:pt idx="12175" formatCode="General">
                  <c:v>-5.3402529999999997E-3</c:v>
                </c:pt>
                <c:pt idx="12176" formatCode="General">
                  <c:v>-4.9931239999999998E-3</c:v>
                </c:pt>
                <c:pt idx="12177" formatCode="General">
                  <c:v>-4.6501529999999998E-3</c:v>
                </c:pt>
                <c:pt idx="12178" formatCode="General">
                  <c:v>-4.2856400000000003E-3</c:v>
                </c:pt>
                <c:pt idx="12179" formatCode="General">
                  <c:v>-3.9838759999999999E-3</c:v>
                </c:pt>
                <c:pt idx="12180" formatCode="General">
                  <c:v>-3.8110589999999999E-3</c:v>
                </c:pt>
                <c:pt idx="12181" formatCode="General">
                  <c:v>-3.7705239999999999E-3</c:v>
                </c:pt>
                <c:pt idx="12182" formatCode="General">
                  <c:v>-3.9500179999999996E-3</c:v>
                </c:pt>
                <c:pt idx="12183" formatCode="General">
                  <c:v>-4.3282520000000003E-3</c:v>
                </c:pt>
                <c:pt idx="12184" formatCode="General">
                  <c:v>-4.6781080000000003E-3</c:v>
                </c:pt>
                <c:pt idx="12185" formatCode="General">
                  <c:v>-4.8864750000000004E-3</c:v>
                </c:pt>
                <c:pt idx="12186" formatCode="General">
                  <c:v>-4.9731530000000001E-3</c:v>
                </c:pt>
                <c:pt idx="12187" formatCode="General">
                  <c:v>-5.0519479999999997E-3</c:v>
                </c:pt>
                <c:pt idx="12188" formatCode="General">
                  <c:v>-5.0894260000000002E-3</c:v>
                </c:pt>
                <c:pt idx="12189" formatCode="General">
                  <c:v>-5.0102760000000001E-3</c:v>
                </c:pt>
                <c:pt idx="12190" formatCode="General">
                  <c:v>-4.8695559999999997E-3</c:v>
                </c:pt>
                <c:pt idx="12191" formatCode="General">
                  <c:v>-4.68558E-3</c:v>
                </c:pt>
                <c:pt idx="12192" formatCode="General">
                  <c:v>-4.378631E-3</c:v>
                </c:pt>
                <c:pt idx="12193" formatCode="General">
                  <c:v>-3.8767929999999999E-3</c:v>
                </c:pt>
                <c:pt idx="12194" formatCode="General">
                  <c:v>-3.2371890000000001E-3</c:v>
                </c:pt>
                <c:pt idx="12195" formatCode="General">
                  <c:v>-2.6117240000000002E-3</c:v>
                </c:pt>
                <c:pt idx="12196" formatCode="General">
                  <c:v>-2.083452E-3</c:v>
                </c:pt>
                <c:pt idx="12197" formatCode="General">
                  <c:v>-1.728715E-3</c:v>
                </c:pt>
                <c:pt idx="12198" formatCode="General">
                  <c:v>-1.653657E-3</c:v>
                </c:pt>
                <c:pt idx="12199" formatCode="General">
                  <c:v>-1.799726E-3</c:v>
                </c:pt>
                <c:pt idx="12200" formatCode="General">
                  <c:v>-2.0010589999999999E-3</c:v>
                </c:pt>
                <c:pt idx="12201" formatCode="General">
                  <c:v>-2.101945E-3</c:v>
                </c:pt>
                <c:pt idx="12202" formatCode="General">
                  <c:v>-2.2116689999999999E-3</c:v>
                </c:pt>
                <c:pt idx="12203" formatCode="General">
                  <c:v>-2.3727430000000001E-3</c:v>
                </c:pt>
                <c:pt idx="12204" formatCode="General">
                  <c:v>-2.377573E-3</c:v>
                </c:pt>
                <c:pt idx="12205" formatCode="General">
                  <c:v>-2.334891E-3</c:v>
                </c:pt>
                <c:pt idx="12206" formatCode="General">
                  <c:v>-2.3993E-3</c:v>
                </c:pt>
                <c:pt idx="12207" formatCode="General">
                  <c:v>-2.4383679999999998E-3</c:v>
                </c:pt>
                <c:pt idx="12208" formatCode="General">
                  <c:v>-2.3877550000000001E-3</c:v>
                </c:pt>
                <c:pt idx="12209" formatCode="General">
                  <c:v>-2.3976290000000001E-3</c:v>
                </c:pt>
                <c:pt idx="12210" formatCode="General">
                  <c:v>-2.5114970000000001E-3</c:v>
                </c:pt>
                <c:pt idx="12211" formatCode="General">
                  <c:v>-2.5814990000000001E-3</c:v>
                </c:pt>
                <c:pt idx="12212" formatCode="General">
                  <c:v>-2.5202029999999999E-3</c:v>
                </c:pt>
                <c:pt idx="12213" formatCode="General">
                  <c:v>-2.5271099999999999E-3</c:v>
                </c:pt>
                <c:pt idx="12214" formatCode="General">
                  <c:v>-2.6707739999999999E-3</c:v>
                </c:pt>
                <c:pt idx="12215" formatCode="General">
                  <c:v>-2.7666710000000001E-3</c:v>
                </c:pt>
                <c:pt idx="12216" formatCode="General">
                  <c:v>-2.7206399999999999E-3</c:v>
                </c:pt>
                <c:pt idx="12217" formatCode="General">
                  <c:v>-2.6838999999999999E-3</c:v>
                </c:pt>
                <c:pt idx="12218" formatCode="General">
                  <c:v>-2.659336E-3</c:v>
                </c:pt>
                <c:pt idx="12219" formatCode="General">
                  <c:v>-2.5609309999999998E-3</c:v>
                </c:pt>
                <c:pt idx="12220" formatCode="General">
                  <c:v>-2.4268419999999998E-3</c:v>
                </c:pt>
                <c:pt idx="12221" formatCode="General">
                  <c:v>-2.4078839999999999E-3</c:v>
                </c:pt>
                <c:pt idx="12222" formatCode="General">
                  <c:v>-2.5011030000000002E-3</c:v>
                </c:pt>
                <c:pt idx="12223" formatCode="General">
                  <c:v>-2.5529870000000001E-3</c:v>
                </c:pt>
                <c:pt idx="12224" formatCode="General">
                  <c:v>-2.4869509999999998E-3</c:v>
                </c:pt>
                <c:pt idx="12225" formatCode="General">
                  <c:v>-2.338031E-3</c:v>
                </c:pt>
                <c:pt idx="12226" formatCode="General">
                  <c:v>-2.2376940000000001E-3</c:v>
                </c:pt>
                <c:pt idx="12227" formatCode="General">
                  <c:v>-2.0913300000000002E-3</c:v>
                </c:pt>
                <c:pt idx="12228" formatCode="General">
                  <c:v>-1.666304E-3</c:v>
                </c:pt>
                <c:pt idx="12229" formatCode="General">
                  <c:v>-1.134272E-3</c:v>
                </c:pt>
                <c:pt idx="12230" formatCode="General">
                  <c:v>-5.9424320000000001E-4</c:v>
                </c:pt>
                <c:pt idx="12231" formatCode="General">
                  <c:v>1.121453E-4</c:v>
                </c:pt>
                <c:pt idx="12232" formatCode="General">
                  <c:v>1.003079E-3</c:v>
                </c:pt>
                <c:pt idx="12233" formatCode="General">
                  <c:v>1.9013330000000001E-3</c:v>
                </c:pt>
                <c:pt idx="12234" formatCode="General">
                  <c:v>2.6648029999999999E-3</c:v>
                </c:pt>
                <c:pt idx="12235" formatCode="General">
                  <c:v>3.3009419999999999E-3</c:v>
                </c:pt>
                <c:pt idx="12236" formatCode="General">
                  <c:v>4.0038360000000002E-3</c:v>
                </c:pt>
                <c:pt idx="12237" formatCode="General">
                  <c:v>4.8475419999999998E-3</c:v>
                </c:pt>
                <c:pt idx="12238" formatCode="General">
                  <c:v>5.5456480000000002E-3</c:v>
                </c:pt>
                <c:pt idx="12239" formatCode="General">
                  <c:v>6.0749259999999996E-3</c:v>
                </c:pt>
                <c:pt idx="12240" formatCode="General">
                  <c:v>6.5873090000000004E-3</c:v>
                </c:pt>
                <c:pt idx="12241" formatCode="General">
                  <c:v>6.9917269999999997E-3</c:v>
                </c:pt>
                <c:pt idx="12242" formatCode="General">
                  <c:v>7.1622040000000001E-3</c:v>
                </c:pt>
                <c:pt idx="12243" formatCode="General">
                  <c:v>7.2822939999999999E-3</c:v>
                </c:pt>
                <c:pt idx="12244" formatCode="General">
                  <c:v>7.5734060000000004E-3</c:v>
                </c:pt>
                <c:pt idx="12245" formatCode="General">
                  <c:v>7.8732820000000005E-3</c:v>
                </c:pt>
                <c:pt idx="12246" formatCode="General">
                  <c:v>8.0566040000000002E-3</c:v>
                </c:pt>
                <c:pt idx="12247" formatCode="General">
                  <c:v>8.2570219999999993E-3</c:v>
                </c:pt>
                <c:pt idx="12248" formatCode="General">
                  <c:v>8.6321669999999996E-3</c:v>
                </c:pt>
                <c:pt idx="12249" formatCode="General">
                  <c:v>9.1633860000000008E-3</c:v>
                </c:pt>
                <c:pt idx="12250" formatCode="General">
                  <c:v>9.6758490000000003E-3</c:v>
                </c:pt>
                <c:pt idx="12251" formatCode="General">
                  <c:v>1.001635E-2</c:v>
                </c:pt>
                <c:pt idx="12252" formatCode="General">
                  <c:v>1.035432E-2</c:v>
                </c:pt>
                <c:pt idx="12253" formatCode="General">
                  <c:v>1.076594E-2</c:v>
                </c:pt>
                <c:pt idx="12254" formatCode="General">
                  <c:v>1.1105729999999999E-2</c:v>
                </c:pt>
                <c:pt idx="12255" formatCode="General">
                  <c:v>1.1196350000000001E-2</c:v>
                </c:pt>
                <c:pt idx="12256" formatCode="General">
                  <c:v>1.1124149999999999E-2</c:v>
                </c:pt>
                <c:pt idx="12257" formatCode="General">
                  <c:v>1.1138449999999999E-2</c:v>
                </c:pt>
                <c:pt idx="12258" formatCode="General">
                  <c:v>1.122913E-2</c:v>
                </c:pt>
                <c:pt idx="12259" formatCode="General">
                  <c:v>1.132004E-2</c:v>
                </c:pt>
                <c:pt idx="12260" formatCode="General">
                  <c:v>1.1371569999999999E-2</c:v>
                </c:pt>
                <c:pt idx="12261" formatCode="General">
                  <c:v>1.1271400000000001E-2</c:v>
                </c:pt>
                <c:pt idx="12262" formatCode="General">
                  <c:v>1.096165E-2</c:v>
                </c:pt>
                <c:pt idx="12263" formatCode="General">
                  <c:v>1.0558659999999999E-2</c:v>
                </c:pt>
                <c:pt idx="12264" formatCode="General">
                  <c:v>1.0155890000000001E-2</c:v>
                </c:pt>
                <c:pt idx="12265" formatCode="General">
                  <c:v>9.7151589999999993E-3</c:v>
                </c:pt>
                <c:pt idx="12266" formatCode="General">
                  <c:v>9.1089220000000002E-3</c:v>
                </c:pt>
                <c:pt idx="12267" formatCode="General">
                  <c:v>8.2911479999999999E-3</c:v>
                </c:pt>
                <c:pt idx="12268" formatCode="General">
                  <c:v>7.39699E-3</c:v>
                </c:pt>
                <c:pt idx="12269" formatCode="General">
                  <c:v>6.5510159999999998E-3</c:v>
                </c:pt>
                <c:pt idx="12270" formatCode="General">
                  <c:v>5.6762590000000003E-3</c:v>
                </c:pt>
                <c:pt idx="12271" formatCode="General">
                  <c:v>4.7386859999999998E-3</c:v>
                </c:pt>
                <c:pt idx="12272" formatCode="General">
                  <c:v>3.7822060000000002E-3</c:v>
                </c:pt>
                <c:pt idx="12273" formatCode="General">
                  <c:v>2.9206150000000001E-3</c:v>
                </c:pt>
                <c:pt idx="12274" formatCode="General">
                  <c:v>2.1693749999999999E-3</c:v>
                </c:pt>
                <c:pt idx="12275" formatCode="General">
                  <c:v>1.487452E-3</c:v>
                </c:pt>
                <c:pt idx="12276" formatCode="General">
                  <c:v>8.1280540000000002E-4</c:v>
                </c:pt>
                <c:pt idx="12277" formatCode="General">
                  <c:v>1.339193E-4</c:v>
                </c:pt>
                <c:pt idx="12278" formatCode="General">
                  <c:v>-4.4698749999999999E-4</c:v>
                </c:pt>
                <c:pt idx="12279" formatCode="General">
                  <c:v>-8.4746180000000004E-4</c:v>
                </c:pt>
                <c:pt idx="12280" formatCode="General">
                  <c:v>-1.168033E-3</c:v>
                </c:pt>
                <c:pt idx="12281" formatCode="General">
                  <c:v>-1.5689199999999999E-3</c:v>
                </c:pt>
                <c:pt idx="12282" formatCode="General">
                  <c:v>-2.0748770000000001E-3</c:v>
                </c:pt>
                <c:pt idx="12283" formatCode="General">
                  <c:v>-2.384508E-3</c:v>
                </c:pt>
                <c:pt idx="12284" formatCode="General">
                  <c:v>-2.2950269999999998E-3</c:v>
                </c:pt>
                <c:pt idx="12285" formatCode="General">
                  <c:v>-2.2931129999999998E-3</c:v>
                </c:pt>
                <c:pt idx="12286" formatCode="General">
                  <c:v>-2.6174729999999999E-3</c:v>
                </c:pt>
                <c:pt idx="12287" formatCode="General">
                  <c:v>-2.8738700000000002E-3</c:v>
                </c:pt>
                <c:pt idx="12288" formatCode="General">
                  <c:v>-2.9489870000000001E-3</c:v>
                </c:pt>
                <c:pt idx="12289" formatCode="General">
                  <c:v>-3.1858059999999998E-3</c:v>
                </c:pt>
                <c:pt idx="12290" formatCode="General">
                  <c:v>-3.5160289999999999E-3</c:v>
                </c:pt>
                <c:pt idx="12291" formatCode="General">
                  <c:v>-3.62547E-3</c:v>
                </c:pt>
                <c:pt idx="12292" formatCode="General">
                  <c:v>-3.4454049999999999E-3</c:v>
                </c:pt>
                <c:pt idx="12293" formatCode="General">
                  <c:v>-3.0739859999999999E-3</c:v>
                </c:pt>
                <c:pt idx="12294" formatCode="General">
                  <c:v>-2.6484199999999999E-3</c:v>
                </c:pt>
                <c:pt idx="12295" formatCode="General">
                  <c:v>-2.042828E-3</c:v>
                </c:pt>
                <c:pt idx="12296" formatCode="General">
                  <c:v>-1.159436E-3</c:v>
                </c:pt>
                <c:pt idx="12297" formatCode="General">
                  <c:v>-1.7772759999999999E-4</c:v>
                </c:pt>
                <c:pt idx="12298" formatCode="General">
                  <c:v>8.8937789999999999E-4</c:v>
                </c:pt>
                <c:pt idx="12299" formatCode="General">
                  <c:v>2.2004429999999998E-3</c:v>
                </c:pt>
                <c:pt idx="12300" formatCode="General">
                  <c:v>3.6945960000000001E-3</c:v>
                </c:pt>
                <c:pt idx="12301" formatCode="General">
                  <c:v>5.1837910000000001E-3</c:v>
                </c:pt>
                <c:pt idx="12302" formatCode="General">
                  <c:v>6.6190440000000001E-3</c:v>
                </c:pt>
                <c:pt idx="12303" formatCode="General">
                  <c:v>8.1854409999999999E-3</c:v>
                </c:pt>
                <c:pt idx="12304" formatCode="General">
                  <c:v>9.7280869999999998E-3</c:v>
                </c:pt>
                <c:pt idx="12305" formatCode="General">
                  <c:v>1.100431E-2</c:v>
                </c:pt>
                <c:pt idx="12306" formatCode="General">
                  <c:v>1.202109E-2</c:v>
                </c:pt>
                <c:pt idx="12307" formatCode="General">
                  <c:v>1.2924969999999999E-2</c:v>
                </c:pt>
                <c:pt idx="12308" formatCode="General">
                  <c:v>1.380637E-2</c:v>
                </c:pt>
                <c:pt idx="12309" formatCode="General">
                  <c:v>1.4460219999999999E-2</c:v>
                </c:pt>
                <c:pt idx="12310" formatCode="General">
                  <c:v>1.4740609999999999E-2</c:v>
                </c:pt>
                <c:pt idx="12311" formatCode="General">
                  <c:v>1.478404E-2</c:v>
                </c:pt>
                <c:pt idx="12312" formatCode="General">
                  <c:v>1.4814020000000001E-2</c:v>
                </c:pt>
                <c:pt idx="12313" formatCode="General">
                  <c:v>1.4850810000000001E-2</c:v>
                </c:pt>
                <c:pt idx="12314" formatCode="General">
                  <c:v>1.479103E-2</c:v>
                </c:pt>
                <c:pt idx="12315" formatCode="General">
                  <c:v>1.4739159999999999E-2</c:v>
                </c:pt>
                <c:pt idx="12316" formatCode="General">
                  <c:v>1.497481E-2</c:v>
                </c:pt>
                <c:pt idx="12317" formatCode="General">
                  <c:v>1.5331579999999999E-2</c:v>
                </c:pt>
                <c:pt idx="12318" formatCode="General">
                  <c:v>1.546817E-2</c:v>
                </c:pt>
                <c:pt idx="12319" formatCode="General">
                  <c:v>1.543572E-2</c:v>
                </c:pt>
                <c:pt idx="12320" formatCode="General">
                  <c:v>1.557205E-2</c:v>
                </c:pt>
                <c:pt idx="12321" formatCode="General">
                  <c:v>1.577779E-2</c:v>
                </c:pt>
                <c:pt idx="12322" formatCode="General">
                  <c:v>1.5833239999999998E-2</c:v>
                </c:pt>
                <c:pt idx="12323" formatCode="General">
                  <c:v>1.576433E-2</c:v>
                </c:pt>
                <c:pt idx="12324" formatCode="General">
                  <c:v>1.56171E-2</c:v>
                </c:pt>
                <c:pt idx="12325" formatCode="General">
                  <c:v>1.540918E-2</c:v>
                </c:pt>
                <c:pt idx="12326" formatCode="General">
                  <c:v>1.514162E-2</c:v>
                </c:pt>
                <c:pt idx="12327" formatCode="General">
                  <c:v>1.464098E-2</c:v>
                </c:pt>
                <c:pt idx="12328" formatCode="General">
                  <c:v>1.3955220000000001E-2</c:v>
                </c:pt>
                <c:pt idx="12329" formatCode="General">
                  <c:v>1.328271E-2</c:v>
                </c:pt>
                <c:pt idx="12330" formatCode="General">
                  <c:v>1.261438E-2</c:v>
                </c:pt>
                <c:pt idx="12331" formatCode="General">
                  <c:v>1.183057E-2</c:v>
                </c:pt>
                <c:pt idx="12332" formatCode="General">
                  <c:v>1.09315E-2</c:v>
                </c:pt>
                <c:pt idx="12333" formatCode="General">
                  <c:v>1.01469E-2</c:v>
                </c:pt>
                <c:pt idx="12334" formatCode="General">
                  <c:v>9.4693329999999999E-3</c:v>
                </c:pt>
                <c:pt idx="12335" formatCode="General">
                  <c:v>8.7756440000000008E-3</c:v>
                </c:pt>
                <c:pt idx="12336" formatCode="General">
                  <c:v>8.1758149999999995E-3</c:v>
                </c:pt>
                <c:pt idx="12337" formatCode="General">
                  <c:v>7.7744670000000002E-3</c:v>
                </c:pt>
                <c:pt idx="12338" formatCode="General">
                  <c:v>7.5472070000000002E-3</c:v>
                </c:pt>
                <c:pt idx="12339" formatCode="General">
                  <c:v>7.4058539999999999E-3</c:v>
                </c:pt>
                <c:pt idx="12340" formatCode="General">
                  <c:v>7.3037019999999996E-3</c:v>
                </c:pt>
                <c:pt idx="12341" formatCode="General">
                  <c:v>7.1249779999999997E-3</c:v>
                </c:pt>
                <c:pt idx="12342" formatCode="General">
                  <c:v>6.752353E-3</c:v>
                </c:pt>
                <c:pt idx="12343" formatCode="General">
                  <c:v>6.3688130000000001E-3</c:v>
                </c:pt>
                <c:pt idx="12344" formatCode="General">
                  <c:v>6.2163319999999998E-3</c:v>
                </c:pt>
                <c:pt idx="12345" formatCode="General">
                  <c:v>6.1351490000000003E-3</c:v>
                </c:pt>
                <c:pt idx="12346" formatCode="General">
                  <c:v>5.9382250000000001E-3</c:v>
                </c:pt>
                <c:pt idx="12347" formatCode="General">
                  <c:v>5.6879749999999996E-3</c:v>
                </c:pt>
                <c:pt idx="12348" formatCode="General">
                  <c:v>5.4567349999999999E-3</c:v>
                </c:pt>
                <c:pt idx="12349" formatCode="General">
                  <c:v>5.2847190000000002E-3</c:v>
                </c:pt>
                <c:pt idx="12350" formatCode="General">
                  <c:v>5.0560429999999996E-3</c:v>
                </c:pt>
                <c:pt idx="12351" formatCode="General">
                  <c:v>4.7988579999999996E-3</c:v>
                </c:pt>
                <c:pt idx="12352" formatCode="General">
                  <c:v>4.5861849999999996E-3</c:v>
                </c:pt>
                <c:pt idx="12353" formatCode="General">
                  <c:v>4.2612980000000002E-3</c:v>
                </c:pt>
                <c:pt idx="12354" formatCode="General">
                  <c:v>3.8092600000000001E-3</c:v>
                </c:pt>
                <c:pt idx="12355" formatCode="General">
                  <c:v>3.341601E-3</c:v>
                </c:pt>
                <c:pt idx="12356" formatCode="General">
                  <c:v>3.0121449999999999E-3</c:v>
                </c:pt>
                <c:pt idx="12357" formatCode="General">
                  <c:v>2.9144090000000002E-3</c:v>
                </c:pt>
                <c:pt idx="12358" formatCode="General">
                  <c:v>2.9320700000000002E-3</c:v>
                </c:pt>
                <c:pt idx="12359" formatCode="General">
                  <c:v>3.0543749999999998E-3</c:v>
                </c:pt>
                <c:pt idx="12360" formatCode="General">
                  <c:v>3.331826E-3</c:v>
                </c:pt>
                <c:pt idx="12361" formatCode="General">
                  <c:v>3.577116E-3</c:v>
                </c:pt>
                <c:pt idx="12362" formatCode="General">
                  <c:v>3.6404979999999998E-3</c:v>
                </c:pt>
                <c:pt idx="12363" formatCode="General">
                  <c:v>3.7288019999999998E-3</c:v>
                </c:pt>
                <c:pt idx="12364" formatCode="General">
                  <c:v>4.0253160000000001E-3</c:v>
                </c:pt>
                <c:pt idx="12365" formatCode="General">
                  <c:v>4.4080500000000002E-3</c:v>
                </c:pt>
                <c:pt idx="12366" formatCode="General">
                  <c:v>4.7693589999999999E-3</c:v>
                </c:pt>
                <c:pt idx="12367" formatCode="General">
                  <c:v>5.1170269999999997E-3</c:v>
                </c:pt>
                <c:pt idx="12368" formatCode="General">
                  <c:v>5.438282E-3</c:v>
                </c:pt>
                <c:pt idx="12369" formatCode="General">
                  <c:v>5.7450560000000001E-3</c:v>
                </c:pt>
                <c:pt idx="12370" formatCode="General">
                  <c:v>6.0065120000000003E-3</c:v>
                </c:pt>
                <c:pt idx="12371" formatCode="General">
                  <c:v>6.2353490000000003E-3</c:v>
                </c:pt>
                <c:pt idx="12372" formatCode="General">
                  <c:v>6.41437E-3</c:v>
                </c:pt>
                <c:pt idx="12373" formatCode="General">
                  <c:v>6.4266360000000003E-3</c:v>
                </c:pt>
                <c:pt idx="12374" formatCode="General">
                  <c:v>6.3085069999999997E-3</c:v>
                </c:pt>
                <c:pt idx="12375" formatCode="General">
                  <c:v>6.1679480000000004E-3</c:v>
                </c:pt>
                <c:pt idx="12376" formatCode="General">
                  <c:v>5.9502310000000003E-3</c:v>
                </c:pt>
                <c:pt idx="12377" formatCode="General">
                  <c:v>5.6307629999999996E-3</c:v>
                </c:pt>
                <c:pt idx="12378" formatCode="General">
                  <c:v>5.2510400000000002E-3</c:v>
                </c:pt>
                <c:pt idx="12379" formatCode="General">
                  <c:v>4.854087E-3</c:v>
                </c:pt>
                <c:pt idx="12380" formatCode="General">
                  <c:v>4.5999819999999999E-3</c:v>
                </c:pt>
                <c:pt idx="12381" formatCode="General">
                  <c:v>4.5382349999999998E-3</c:v>
                </c:pt>
                <c:pt idx="12382" formatCode="General">
                  <c:v>4.4604609999999998E-3</c:v>
                </c:pt>
                <c:pt idx="12383" formatCode="General">
                  <c:v>4.301849E-3</c:v>
                </c:pt>
                <c:pt idx="12384" formatCode="General">
                  <c:v>4.2326239999999999E-3</c:v>
                </c:pt>
                <c:pt idx="12385" formatCode="General">
                  <c:v>4.2565090000000003E-3</c:v>
                </c:pt>
                <c:pt idx="12386" formatCode="General">
                  <c:v>4.208842E-3</c:v>
                </c:pt>
                <c:pt idx="12387" formatCode="General">
                  <c:v>3.9160219999999999E-3</c:v>
                </c:pt>
                <c:pt idx="12388" formatCode="General">
                  <c:v>3.3769260000000001E-3</c:v>
                </c:pt>
                <c:pt idx="12389" formatCode="General">
                  <c:v>2.7635160000000001E-3</c:v>
                </c:pt>
                <c:pt idx="12390" formatCode="General">
                  <c:v>2.1167859999999998E-3</c:v>
                </c:pt>
                <c:pt idx="12391" formatCode="General">
                  <c:v>1.312396E-3</c:v>
                </c:pt>
                <c:pt idx="12392" formatCode="General">
                  <c:v>2.6753360000000002E-4</c:v>
                </c:pt>
                <c:pt idx="12393" formatCode="General">
                  <c:v>-7.8461799999999995E-4</c:v>
                </c:pt>
                <c:pt idx="12394" formatCode="General">
                  <c:v>-1.7338E-3</c:v>
                </c:pt>
                <c:pt idx="12395" formatCode="General">
                  <c:v>-2.774678E-3</c:v>
                </c:pt>
                <c:pt idx="12396" formatCode="General">
                  <c:v>-3.9928940000000003E-3</c:v>
                </c:pt>
                <c:pt idx="12397" formatCode="General">
                  <c:v>-5.1944180000000001E-3</c:v>
                </c:pt>
                <c:pt idx="12398" formatCode="General">
                  <c:v>-6.2441800000000002E-3</c:v>
                </c:pt>
                <c:pt idx="12399" formatCode="General">
                  <c:v>-7.3517440000000003E-3</c:v>
                </c:pt>
                <c:pt idx="12400" formatCode="General">
                  <c:v>-8.5014329999999992E-3</c:v>
                </c:pt>
                <c:pt idx="12401" formatCode="General">
                  <c:v>-9.4417310000000001E-3</c:v>
                </c:pt>
                <c:pt idx="12402" formatCode="General">
                  <c:v>-1.0398599999999999E-2</c:v>
                </c:pt>
                <c:pt idx="12403" formatCode="General">
                  <c:v>-1.125952E-2</c:v>
                </c:pt>
                <c:pt idx="12404" formatCode="General">
                  <c:v>-1.1732579999999999E-2</c:v>
                </c:pt>
                <c:pt idx="12405" formatCode="General">
                  <c:v>-1.204364E-2</c:v>
                </c:pt>
                <c:pt idx="12406" formatCode="General">
                  <c:v>-1.234067E-2</c:v>
                </c:pt>
                <c:pt idx="12407" formatCode="General">
                  <c:v>-1.242242E-2</c:v>
                </c:pt>
                <c:pt idx="12408" formatCode="General">
                  <c:v>-1.245745E-2</c:v>
                </c:pt>
                <c:pt idx="12409" formatCode="General">
                  <c:v>-1.2537E-2</c:v>
                </c:pt>
                <c:pt idx="12410" formatCode="General">
                  <c:v>-1.25072E-2</c:v>
                </c:pt>
                <c:pt idx="12411" formatCode="General">
                  <c:v>-1.2234190000000001E-2</c:v>
                </c:pt>
                <c:pt idx="12412" formatCode="General">
                  <c:v>-1.172462E-2</c:v>
                </c:pt>
                <c:pt idx="12413" formatCode="General">
                  <c:v>-1.117133E-2</c:v>
                </c:pt>
                <c:pt idx="12414" formatCode="General">
                  <c:v>-1.05643E-2</c:v>
                </c:pt>
                <c:pt idx="12415" formatCode="General">
                  <c:v>-9.953211E-3</c:v>
                </c:pt>
                <c:pt idx="12416" formatCode="General">
                  <c:v>-9.2685930000000003E-3</c:v>
                </c:pt>
                <c:pt idx="12417" formatCode="General">
                  <c:v>-8.4838910000000003E-3</c:v>
                </c:pt>
                <c:pt idx="12418" formatCode="General">
                  <c:v>-7.788143E-3</c:v>
                </c:pt>
                <c:pt idx="12419" formatCode="General">
                  <c:v>-7.1865840000000002E-3</c:v>
                </c:pt>
                <c:pt idx="12420" formatCode="General">
                  <c:v>-6.5935819999999997E-3</c:v>
                </c:pt>
                <c:pt idx="12421" formatCode="General">
                  <c:v>-6.0199620000000002E-3</c:v>
                </c:pt>
                <c:pt idx="12422" formatCode="General">
                  <c:v>-5.5215539999999997E-3</c:v>
                </c:pt>
                <c:pt idx="12423" formatCode="General">
                  <c:v>-5.0971100000000002E-3</c:v>
                </c:pt>
                <c:pt idx="12424" formatCode="General">
                  <c:v>-4.6381340000000004E-3</c:v>
                </c:pt>
                <c:pt idx="12425" formatCode="General">
                  <c:v>-4.2057459999999998E-3</c:v>
                </c:pt>
                <c:pt idx="12426" formatCode="General">
                  <c:v>-3.8810120000000001E-3</c:v>
                </c:pt>
                <c:pt idx="12427" formatCode="General">
                  <c:v>-3.4903740000000001E-3</c:v>
                </c:pt>
                <c:pt idx="12428" formatCode="General">
                  <c:v>-3.0832820000000001E-3</c:v>
                </c:pt>
                <c:pt idx="12429" formatCode="General">
                  <c:v>-2.705917E-3</c:v>
                </c:pt>
                <c:pt idx="12430" formatCode="General">
                  <c:v>-2.391355E-3</c:v>
                </c:pt>
                <c:pt idx="12431" formatCode="General">
                  <c:v>-2.207957E-3</c:v>
                </c:pt>
                <c:pt idx="12432" formatCode="General">
                  <c:v>-2.053371E-3</c:v>
                </c:pt>
                <c:pt idx="12433" formatCode="General">
                  <c:v>-1.859954E-3</c:v>
                </c:pt>
                <c:pt idx="12434" formatCode="General">
                  <c:v>-1.8248979999999999E-3</c:v>
                </c:pt>
                <c:pt idx="12435" formatCode="General">
                  <c:v>-2.0426519999999998E-3</c:v>
                </c:pt>
                <c:pt idx="12436" formatCode="General">
                  <c:v>-2.4391640000000002E-3</c:v>
                </c:pt>
                <c:pt idx="12437" formatCode="General">
                  <c:v>-3.0601090000000001E-3</c:v>
                </c:pt>
                <c:pt idx="12438" formatCode="General">
                  <c:v>-3.9578469999999996E-3</c:v>
                </c:pt>
                <c:pt idx="12439" formatCode="General">
                  <c:v>-4.9034380000000004E-3</c:v>
                </c:pt>
                <c:pt idx="12440" formatCode="General">
                  <c:v>-5.8211599999999997E-3</c:v>
                </c:pt>
                <c:pt idx="12441" formatCode="General">
                  <c:v>-6.859899E-3</c:v>
                </c:pt>
                <c:pt idx="12442" formatCode="General">
                  <c:v>-8.0227800000000002E-3</c:v>
                </c:pt>
                <c:pt idx="12443" formatCode="General">
                  <c:v>-9.2121419999999996E-3</c:v>
                </c:pt>
                <c:pt idx="12444" formatCode="General">
                  <c:v>-1.0344890000000001E-2</c:v>
                </c:pt>
                <c:pt idx="12445" formatCode="General">
                  <c:v>-1.138045E-2</c:v>
                </c:pt>
                <c:pt idx="12446" formatCode="General">
                  <c:v>-1.237047E-2</c:v>
                </c:pt>
                <c:pt idx="12447" formatCode="General">
                  <c:v>-1.3372129999999999E-2</c:v>
                </c:pt>
                <c:pt idx="12448" formatCode="General">
                  <c:v>-1.426729E-2</c:v>
                </c:pt>
                <c:pt idx="12449" formatCode="General">
                  <c:v>-1.490408E-2</c:v>
                </c:pt>
                <c:pt idx="12450" formatCode="General">
                  <c:v>-1.537E-2</c:v>
                </c:pt>
                <c:pt idx="12451" formatCode="General">
                  <c:v>-1.580515E-2</c:v>
                </c:pt>
                <c:pt idx="12452" formatCode="General">
                  <c:v>-1.6179530000000001E-2</c:v>
                </c:pt>
                <c:pt idx="12453" formatCode="General">
                  <c:v>-1.630386E-2</c:v>
                </c:pt>
                <c:pt idx="12454" formatCode="General">
                  <c:v>-1.6319920000000002E-2</c:v>
                </c:pt>
                <c:pt idx="12455" formatCode="General">
                  <c:v>-1.647935E-2</c:v>
                </c:pt>
                <c:pt idx="12456" formatCode="General">
                  <c:v>-1.6784569999999999E-2</c:v>
                </c:pt>
                <c:pt idx="12457" formatCode="General">
                  <c:v>-1.704079E-2</c:v>
                </c:pt>
                <c:pt idx="12458" formatCode="General">
                  <c:v>-1.7219809999999999E-2</c:v>
                </c:pt>
                <c:pt idx="12459" formatCode="General">
                  <c:v>-1.7436989999999999E-2</c:v>
                </c:pt>
                <c:pt idx="12460" formatCode="General">
                  <c:v>-1.7639519999999999E-2</c:v>
                </c:pt>
                <c:pt idx="12461" formatCode="General">
                  <c:v>-1.781052E-2</c:v>
                </c:pt>
                <c:pt idx="12462" formatCode="General">
                  <c:v>-1.8104450000000001E-2</c:v>
                </c:pt>
                <c:pt idx="12463" formatCode="General">
                  <c:v>-1.8370709999999998E-2</c:v>
                </c:pt>
                <c:pt idx="12464" formatCode="General">
                  <c:v>-1.844867E-2</c:v>
                </c:pt>
                <c:pt idx="12465" formatCode="General">
                  <c:v>-1.8551370000000001E-2</c:v>
                </c:pt>
                <c:pt idx="12466" formatCode="General">
                  <c:v>-1.8710790000000001E-2</c:v>
                </c:pt>
                <c:pt idx="12467" formatCode="General">
                  <c:v>-1.8694579999999999E-2</c:v>
                </c:pt>
                <c:pt idx="12468" formatCode="General">
                  <c:v>-1.85021E-2</c:v>
                </c:pt>
                <c:pt idx="12469" formatCode="General">
                  <c:v>-1.828697E-2</c:v>
                </c:pt>
                <c:pt idx="12470" formatCode="General">
                  <c:v>-1.8056840000000001E-2</c:v>
                </c:pt>
                <c:pt idx="12471" formatCode="General">
                  <c:v>-1.7759489999999999E-2</c:v>
                </c:pt>
                <c:pt idx="12472" formatCode="General">
                  <c:v>-1.7311449999999999E-2</c:v>
                </c:pt>
                <c:pt idx="12473" formatCode="General">
                  <c:v>-1.671446E-2</c:v>
                </c:pt>
                <c:pt idx="12474" formatCode="General">
                  <c:v>-1.6045150000000001E-2</c:v>
                </c:pt>
                <c:pt idx="12475" formatCode="General">
                  <c:v>-1.5377460000000001E-2</c:v>
                </c:pt>
                <c:pt idx="12476" formatCode="General">
                  <c:v>-1.465296E-2</c:v>
                </c:pt>
                <c:pt idx="12477" formatCode="General">
                  <c:v>-1.384471E-2</c:v>
                </c:pt>
                <c:pt idx="12478" formatCode="General">
                  <c:v>-1.2973770000000001E-2</c:v>
                </c:pt>
                <c:pt idx="12479" formatCode="General">
                  <c:v>-1.2029130000000001E-2</c:v>
                </c:pt>
                <c:pt idx="12480" formatCode="General">
                  <c:v>-1.1051689999999999E-2</c:v>
                </c:pt>
                <c:pt idx="12481" formatCode="General">
                  <c:v>-1.0088069999999999E-2</c:v>
                </c:pt>
                <c:pt idx="12482" formatCode="General">
                  <c:v>-9.2032580000000006E-3</c:v>
                </c:pt>
                <c:pt idx="12483" formatCode="General">
                  <c:v>-8.2529319999999993E-3</c:v>
                </c:pt>
                <c:pt idx="12484" formatCode="General">
                  <c:v>-7.1193599999999999E-3</c:v>
                </c:pt>
                <c:pt idx="12485" formatCode="General">
                  <c:v>-5.9327889999999999E-3</c:v>
                </c:pt>
                <c:pt idx="12486" formatCode="General">
                  <c:v>-4.8473350000000004E-3</c:v>
                </c:pt>
                <c:pt idx="12487" formatCode="General">
                  <c:v>-3.7413709999999998E-3</c:v>
                </c:pt>
                <c:pt idx="12488" formatCode="General">
                  <c:v>-2.5031509999999999E-3</c:v>
                </c:pt>
                <c:pt idx="12489" formatCode="General">
                  <c:v>-1.188012E-3</c:v>
                </c:pt>
                <c:pt idx="12490">
                  <c:v>7.8249800000000004E-5</c:v>
                </c:pt>
                <c:pt idx="12491" formatCode="General">
                  <c:v>1.214674E-3</c:v>
                </c:pt>
                <c:pt idx="12492" formatCode="General">
                  <c:v>2.157141E-3</c:v>
                </c:pt>
                <c:pt idx="12493" formatCode="General">
                  <c:v>2.9219620000000002E-3</c:v>
                </c:pt>
                <c:pt idx="12494" formatCode="General">
                  <c:v>3.5608279999999998E-3</c:v>
                </c:pt>
                <c:pt idx="12495" formatCode="General">
                  <c:v>3.9574370000000003E-3</c:v>
                </c:pt>
                <c:pt idx="12496" formatCode="General">
                  <c:v>4.0683619999999998E-3</c:v>
                </c:pt>
                <c:pt idx="12497" formatCode="General">
                  <c:v>3.9150440000000003E-3</c:v>
                </c:pt>
                <c:pt idx="12498" formatCode="General">
                  <c:v>3.4682459999999999E-3</c:v>
                </c:pt>
                <c:pt idx="12499" formatCode="General">
                  <c:v>2.760055E-3</c:v>
                </c:pt>
                <c:pt idx="12500" formatCode="General">
                  <c:v>1.8042799999999999E-3</c:v>
                </c:pt>
                <c:pt idx="12501" formatCode="General">
                  <c:v>6.8462670000000005E-4</c:v>
                </c:pt>
                <c:pt idx="12502" formatCode="General">
                  <c:v>-5.5386050000000005E-4</c:v>
                </c:pt>
                <c:pt idx="12503" formatCode="General">
                  <c:v>-1.815714E-3</c:v>
                </c:pt>
                <c:pt idx="12504" formatCode="General">
                  <c:v>-2.9371689999999999E-3</c:v>
                </c:pt>
                <c:pt idx="12505" formatCode="General">
                  <c:v>-4.0602370000000004E-3</c:v>
                </c:pt>
                <c:pt idx="12506" formatCode="General">
                  <c:v>-5.3075240000000001E-3</c:v>
                </c:pt>
                <c:pt idx="12507" formatCode="General">
                  <c:v>-6.472612E-3</c:v>
                </c:pt>
                <c:pt idx="12508" formatCode="General">
                  <c:v>-7.3868759999999997E-3</c:v>
                </c:pt>
                <c:pt idx="12509" formatCode="General">
                  <c:v>-8.2171090000000002E-3</c:v>
                </c:pt>
                <c:pt idx="12510" formatCode="General">
                  <c:v>-9.0021130000000008E-3</c:v>
                </c:pt>
                <c:pt idx="12511" formatCode="General">
                  <c:v>-9.5745329999999997E-3</c:v>
                </c:pt>
                <c:pt idx="12512" formatCode="General">
                  <c:v>-1.016504E-2</c:v>
                </c:pt>
                <c:pt idx="12513" formatCode="General">
                  <c:v>-1.087483E-2</c:v>
                </c:pt>
                <c:pt idx="12514" formatCode="General">
                  <c:v>-1.1444309999999999E-2</c:v>
                </c:pt>
                <c:pt idx="12515" formatCode="General">
                  <c:v>-1.1807170000000001E-2</c:v>
                </c:pt>
                <c:pt idx="12516" formatCode="General">
                  <c:v>-1.21393E-2</c:v>
                </c:pt>
                <c:pt idx="12517" formatCode="General">
                  <c:v>-1.2470719999999999E-2</c:v>
                </c:pt>
                <c:pt idx="12518" formatCode="General">
                  <c:v>-1.269031E-2</c:v>
                </c:pt>
                <c:pt idx="12519" formatCode="General">
                  <c:v>-1.278952E-2</c:v>
                </c:pt>
                <c:pt idx="12520" formatCode="General">
                  <c:v>-1.27805E-2</c:v>
                </c:pt>
                <c:pt idx="12521" formatCode="General">
                  <c:v>-1.269261E-2</c:v>
                </c:pt>
                <c:pt idx="12522" formatCode="General">
                  <c:v>-1.266024E-2</c:v>
                </c:pt>
                <c:pt idx="12523" formatCode="General">
                  <c:v>-1.2555790000000001E-2</c:v>
                </c:pt>
                <c:pt idx="12524" formatCode="General">
                  <c:v>-1.2172830000000001E-2</c:v>
                </c:pt>
                <c:pt idx="12525" formatCode="General">
                  <c:v>-1.154326E-2</c:v>
                </c:pt>
                <c:pt idx="12526" formatCode="General">
                  <c:v>-1.085613E-2</c:v>
                </c:pt>
                <c:pt idx="12527" formatCode="General">
                  <c:v>-1.013995E-2</c:v>
                </c:pt>
                <c:pt idx="12528" formatCode="General">
                  <c:v>-9.2859199999999996E-3</c:v>
                </c:pt>
                <c:pt idx="12529" formatCode="General">
                  <c:v>-8.2827590000000006E-3</c:v>
                </c:pt>
                <c:pt idx="12530" formatCode="General">
                  <c:v>-7.1554019999999999E-3</c:v>
                </c:pt>
                <c:pt idx="12531" formatCode="General">
                  <c:v>-5.9920090000000004E-3</c:v>
                </c:pt>
                <c:pt idx="12532" formatCode="General">
                  <c:v>-4.9029349999999998E-3</c:v>
                </c:pt>
                <c:pt idx="12533" formatCode="General">
                  <c:v>-3.8482239999999999E-3</c:v>
                </c:pt>
                <c:pt idx="12534" formatCode="General">
                  <c:v>-2.731603E-3</c:v>
                </c:pt>
                <c:pt idx="12535" formatCode="General">
                  <c:v>-1.564303E-3</c:v>
                </c:pt>
                <c:pt idx="12536" formatCode="General">
                  <c:v>-4.9512619999999999E-4</c:v>
                </c:pt>
                <c:pt idx="12537" formatCode="General">
                  <c:v>4.6194219999999998E-4</c:v>
                </c:pt>
                <c:pt idx="12538" formatCode="General">
                  <c:v>1.2978250000000001E-3</c:v>
                </c:pt>
                <c:pt idx="12539" formatCode="General">
                  <c:v>1.9432010000000001E-3</c:v>
                </c:pt>
                <c:pt idx="12540" formatCode="General">
                  <c:v>2.4260599999999998E-3</c:v>
                </c:pt>
                <c:pt idx="12541" formatCode="General">
                  <c:v>2.778609E-3</c:v>
                </c:pt>
                <c:pt idx="12542" formatCode="General">
                  <c:v>2.871873E-3</c:v>
                </c:pt>
                <c:pt idx="12543" formatCode="General">
                  <c:v>2.798919E-3</c:v>
                </c:pt>
                <c:pt idx="12544" formatCode="General">
                  <c:v>2.707091E-3</c:v>
                </c:pt>
                <c:pt idx="12545" formatCode="General">
                  <c:v>2.4384609999999998E-3</c:v>
                </c:pt>
                <c:pt idx="12546" formatCode="General">
                  <c:v>1.9054339999999999E-3</c:v>
                </c:pt>
                <c:pt idx="12547" formatCode="General">
                  <c:v>1.1622760000000001E-3</c:v>
                </c:pt>
                <c:pt idx="12548" formatCode="General">
                  <c:v>3.0405539999999999E-4</c:v>
                </c:pt>
                <c:pt idx="12549" formatCode="General">
                  <c:v>-6.2499240000000002E-4</c:v>
                </c:pt>
                <c:pt idx="12550" formatCode="General">
                  <c:v>-1.545626E-3</c:v>
                </c:pt>
                <c:pt idx="12551" formatCode="General">
                  <c:v>-2.418786E-3</c:v>
                </c:pt>
                <c:pt idx="12552" formatCode="General">
                  <c:v>-3.26181E-3</c:v>
                </c:pt>
                <c:pt idx="12553" formatCode="General">
                  <c:v>-4.0460330000000001E-3</c:v>
                </c:pt>
                <c:pt idx="12554" formatCode="General">
                  <c:v>-4.7318200000000003E-3</c:v>
                </c:pt>
                <c:pt idx="12555" formatCode="General">
                  <c:v>-5.3260130000000001E-3</c:v>
                </c:pt>
                <c:pt idx="12556" formatCode="General">
                  <c:v>-5.8314409999999997E-3</c:v>
                </c:pt>
                <c:pt idx="12557" formatCode="General">
                  <c:v>-6.2012059999999999E-3</c:v>
                </c:pt>
                <c:pt idx="12558" formatCode="General">
                  <c:v>-6.3301779999999997E-3</c:v>
                </c:pt>
                <c:pt idx="12559" formatCode="General">
                  <c:v>-6.2211979999999998E-3</c:v>
                </c:pt>
                <c:pt idx="12560" formatCode="General">
                  <c:v>-6.0557839999999998E-3</c:v>
                </c:pt>
                <c:pt idx="12561" formatCode="General">
                  <c:v>-5.8883850000000003E-3</c:v>
                </c:pt>
                <c:pt idx="12562" formatCode="General">
                  <c:v>-5.605367E-3</c:v>
                </c:pt>
                <c:pt idx="12563" formatCode="General">
                  <c:v>-5.1256519999999996E-3</c:v>
                </c:pt>
                <c:pt idx="12564" formatCode="General">
                  <c:v>-4.5079279999999996E-3</c:v>
                </c:pt>
                <c:pt idx="12565" formatCode="General">
                  <c:v>-3.8058380000000002E-3</c:v>
                </c:pt>
                <c:pt idx="12566" formatCode="General">
                  <c:v>-3.0892039999999999E-3</c:v>
                </c:pt>
                <c:pt idx="12567" formatCode="General">
                  <c:v>-2.372491E-3</c:v>
                </c:pt>
                <c:pt idx="12568" formatCode="General">
                  <c:v>-1.6206149999999999E-3</c:v>
                </c:pt>
                <c:pt idx="12569" formatCode="General">
                  <c:v>-9.0903589999999997E-4</c:v>
                </c:pt>
                <c:pt idx="12570" formatCode="General">
                  <c:v>-3.5479199999999999E-4</c:v>
                </c:pt>
                <c:pt idx="12571">
                  <c:v>1.4332869999999999E-5</c:v>
                </c:pt>
                <c:pt idx="12572" formatCode="General">
                  <c:v>3.4938189999999999E-4</c:v>
                </c:pt>
                <c:pt idx="12573" formatCode="General">
                  <c:v>7.5013130000000001E-4</c:v>
                </c:pt>
                <c:pt idx="12574" formatCode="General">
                  <c:v>1.217578E-3</c:v>
                </c:pt>
                <c:pt idx="12575" formatCode="General">
                  <c:v>1.6647630000000001E-3</c:v>
                </c:pt>
                <c:pt idx="12576" formatCode="General">
                  <c:v>1.9451099999999999E-3</c:v>
                </c:pt>
                <c:pt idx="12577" formatCode="General">
                  <c:v>2.1384809999999998E-3</c:v>
                </c:pt>
                <c:pt idx="12578" formatCode="General">
                  <c:v>2.2319470000000002E-3</c:v>
                </c:pt>
                <c:pt idx="12579" formatCode="General">
                  <c:v>2.2076209999999999E-3</c:v>
                </c:pt>
                <c:pt idx="12580" formatCode="General">
                  <c:v>2.213474E-3</c:v>
                </c:pt>
                <c:pt idx="12581" formatCode="General">
                  <c:v>2.1934709999999998E-3</c:v>
                </c:pt>
                <c:pt idx="12582" formatCode="General">
                  <c:v>2.0663119999999998E-3</c:v>
                </c:pt>
                <c:pt idx="12583" formatCode="General">
                  <c:v>1.885535E-3</c:v>
                </c:pt>
                <c:pt idx="12584" formatCode="General">
                  <c:v>1.7721200000000001E-3</c:v>
                </c:pt>
                <c:pt idx="12585" formatCode="General">
                  <c:v>1.7559470000000001E-3</c:v>
                </c:pt>
                <c:pt idx="12586" formatCode="General">
                  <c:v>1.720982E-3</c:v>
                </c:pt>
                <c:pt idx="12587" formatCode="General">
                  <c:v>1.538843E-3</c:v>
                </c:pt>
                <c:pt idx="12588" formatCode="General">
                  <c:v>1.2154360000000001E-3</c:v>
                </c:pt>
                <c:pt idx="12589" formatCode="General">
                  <c:v>8.7259930000000005E-4</c:v>
                </c:pt>
                <c:pt idx="12590" formatCode="General">
                  <c:v>5.0068599999999997E-4</c:v>
                </c:pt>
                <c:pt idx="12591" formatCode="General">
                  <c:v>1.0382000000000001E-4</c:v>
                </c:pt>
                <c:pt idx="12592" formatCode="General">
                  <c:v>-2.7414980000000001E-4</c:v>
                </c:pt>
                <c:pt idx="12593" formatCode="General">
                  <c:v>-6.4040349999999995E-4</c:v>
                </c:pt>
                <c:pt idx="12594" formatCode="General">
                  <c:v>-1.092787E-3</c:v>
                </c:pt>
                <c:pt idx="12595" formatCode="General">
                  <c:v>-1.6216220000000001E-3</c:v>
                </c:pt>
                <c:pt idx="12596" formatCode="General">
                  <c:v>-2.1375439999999999E-3</c:v>
                </c:pt>
                <c:pt idx="12597" formatCode="General">
                  <c:v>-2.5369870000000001E-3</c:v>
                </c:pt>
                <c:pt idx="12598" formatCode="General">
                  <c:v>-2.7305540000000001E-3</c:v>
                </c:pt>
                <c:pt idx="12599" formatCode="General">
                  <c:v>-2.84411E-3</c:v>
                </c:pt>
                <c:pt idx="12600" formatCode="General">
                  <c:v>-2.8478710000000001E-3</c:v>
                </c:pt>
                <c:pt idx="12601" formatCode="General">
                  <c:v>-2.6281640000000001E-3</c:v>
                </c:pt>
                <c:pt idx="12602" formatCode="General">
                  <c:v>-2.412717E-3</c:v>
                </c:pt>
                <c:pt idx="12603" formatCode="General">
                  <c:v>-2.3209770000000001E-3</c:v>
                </c:pt>
                <c:pt idx="12604" formatCode="General">
                  <c:v>-2.1574580000000001E-3</c:v>
                </c:pt>
                <c:pt idx="12605" formatCode="General">
                  <c:v>-2.005695E-3</c:v>
                </c:pt>
                <c:pt idx="12606" formatCode="General">
                  <c:v>-1.947301E-3</c:v>
                </c:pt>
                <c:pt idx="12607" formatCode="General">
                  <c:v>-1.8333830000000001E-3</c:v>
                </c:pt>
                <c:pt idx="12608" formatCode="General">
                  <c:v>-1.712924E-3</c:v>
                </c:pt>
                <c:pt idx="12609" formatCode="General">
                  <c:v>-1.7375680000000001E-3</c:v>
                </c:pt>
                <c:pt idx="12610" formatCode="General">
                  <c:v>-1.9016790000000001E-3</c:v>
                </c:pt>
                <c:pt idx="12611" formatCode="General">
                  <c:v>-1.9827690000000001E-3</c:v>
                </c:pt>
                <c:pt idx="12612" formatCode="General">
                  <c:v>-1.82501E-3</c:v>
                </c:pt>
                <c:pt idx="12613" formatCode="General">
                  <c:v>-1.706742E-3</c:v>
                </c:pt>
                <c:pt idx="12614" formatCode="General">
                  <c:v>-1.691171E-3</c:v>
                </c:pt>
                <c:pt idx="12615" formatCode="General">
                  <c:v>-1.67282E-3</c:v>
                </c:pt>
                <c:pt idx="12616" formatCode="General">
                  <c:v>-1.5792270000000001E-3</c:v>
                </c:pt>
                <c:pt idx="12617" formatCode="General">
                  <c:v>-1.4048330000000001E-3</c:v>
                </c:pt>
                <c:pt idx="12618" formatCode="General">
                  <c:v>-1.290867E-3</c:v>
                </c:pt>
                <c:pt idx="12619" formatCode="General">
                  <c:v>-1.1333179999999999E-3</c:v>
                </c:pt>
                <c:pt idx="12620" formatCode="General">
                  <c:v>-7.1767E-4</c:v>
                </c:pt>
                <c:pt idx="12621" formatCode="General">
                  <c:v>-3.2122450000000001E-4</c:v>
                </c:pt>
                <c:pt idx="12622" formatCode="General">
                  <c:v>-1.250256E-4</c:v>
                </c:pt>
                <c:pt idx="12623">
                  <c:v>7.3010449999999998E-5</c:v>
                </c:pt>
                <c:pt idx="12624" formatCode="General">
                  <c:v>4.0600990000000002E-4</c:v>
                </c:pt>
                <c:pt idx="12625" formatCode="General">
                  <c:v>7.9977640000000001E-4</c:v>
                </c:pt>
                <c:pt idx="12626" formatCode="General">
                  <c:v>1.1907930000000001E-3</c:v>
                </c:pt>
                <c:pt idx="12627" formatCode="General">
                  <c:v>1.675452E-3</c:v>
                </c:pt>
                <c:pt idx="12628" formatCode="General">
                  <c:v>2.1265429999999998E-3</c:v>
                </c:pt>
                <c:pt idx="12629" formatCode="General">
                  <c:v>2.4429629999999998E-3</c:v>
                </c:pt>
                <c:pt idx="12630" formatCode="General">
                  <c:v>2.777641E-3</c:v>
                </c:pt>
                <c:pt idx="12631" formatCode="General">
                  <c:v>3.0868409999999999E-3</c:v>
                </c:pt>
                <c:pt idx="12632" formatCode="General">
                  <c:v>3.312279E-3</c:v>
                </c:pt>
                <c:pt idx="12633" formatCode="General">
                  <c:v>3.5000830000000002E-3</c:v>
                </c:pt>
                <c:pt idx="12634" formatCode="General">
                  <c:v>3.7150709999999999E-3</c:v>
                </c:pt>
                <c:pt idx="12635" formatCode="General">
                  <c:v>3.9044779999999999E-3</c:v>
                </c:pt>
                <c:pt idx="12636" formatCode="General">
                  <c:v>3.916091E-3</c:v>
                </c:pt>
                <c:pt idx="12637" formatCode="General">
                  <c:v>3.806724E-3</c:v>
                </c:pt>
                <c:pt idx="12638" formatCode="General">
                  <c:v>3.748847E-3</c:v>
                </c:pt>
                <c:pt idx="12639" formatCode="General">
                  <c:v>3.7839179999999998E-3</c:v>
                </c:pt>
                <c:pt idx="12640" formatCode="General">
                  <c:v>3.9377659999999997E-3</c:v>
                </c:pt>
                <c:pt idx="12641" formatCode="General">
                  <c:v>4.1148169999999998E-3</c:v>
                </c:pt>
                <c:pt idx="12642" formatCode="General">
                  <c:v>4.2020540000000002E-3</c:v>
                </c:pt>
                <c:pt idx="12643" formatCode="General">
                  <c:v>4.2950790000000003E-3</c:v>
                </c:pt>
                <c:pt idx="12644" formatCode="General">
                  <c:v>4.5466949999999999E-3</c:v>
                </c:pt>
                <c:pt idx="12645" formatCode="General">
                  <c:v>4.7947069999999996E-3</c:v>
                </c:pt>
                <c:pt idx="12646" formatCode="General">
                  <c:v>4.8539760000000003E-3</c:v>
                </c:pt>
                <c:pt idx="12647" formatCode="General">
                  <c:v>4.81877E-3</c:v>
                </c:pt>
                <c:pt idx="12648" formatCode="General">
                  <c:v>4.740101E-3</c:v>
                </c:pt>
                <c:pt idx="12649" formatCode="General">
                  <c:v>4.5937010000000004E-3</c:v>
                </c:pt>
                <c:pt idx="12650" formatCode="General">
                  <c:v>4.2701470000000002E-3</c:v>
                </c:pt>
                <c:pt idx="12651" formatCode="General">
                  <c:v>3.783785E-3</c:v>
                </c:pt>
                <c:pt idx="12652" formatCode="General">
                  <c:v>3.4267379999999999E-3</c:v>
                </c:pt>
                <c:pt idx="12653" formatCode="General">
                  <c:v>3.2170430000000002E-3</c:v>
                </c:pt>
                <c:pt idx="12654" formatCode="General">
                  <c:v>2.9825490000000001E-3</c:v>
                </c:pt>
                <c:pt idx="12655" formatCode="General">
                  <c:v>2.7194699999999999E-3</c:v>
                </c:pt>
                <c:pt idx="12656" formatCode="General">
                  <c:v>2.5815120000000002E-3</c:v>
                </c:pt>
                <c:pt idx="12657" formatCode="General">
                  <c:v>2.530661E-3</c:v>
                </c:pt>
                <c:pt idx="12658" formatCode="General">
                  <c:v>2.4710019999999999E-3</c:v>
                </c:pt>
                <c:pt idx="12659" formatCode="General">
                  <c:v>2.4579739999999999E-3</c:v>
                </c:pt>
                <c:pt idx="12660" formatCode="General">
                  <c:v>2.5648429999999998E-3</c:v>
                </c:pt>
                <c:pt idx="12661" formatCode="General">
                  <c:v>2.7487610000000002E-3</c:v>
                </c:pt>
                <c:pt idx="12662" formatCode="General">
                  <c:v>3.015195E-3</c:v>
                </c:pt>
                <c:pt idx="12663" formatCode="General">
                  <c:v>3.407668E-3</c:v>
                </c:pt>
                <c:pt idx="12664" formatCode="General">
                  <c:v>3.9666570000000002E-3</c:v>
                </c:pt>
                <c:pt idx="12665" formatCode="General">
                  <c:v>4.6285939999999998E-3</c:v>
                </c:pt>
                <c:pt idx="12666" formatCode="General">
                  <c:v>5.2932370000000001E-3</c:v>
                </c:pt>
                <c:pt idx="12667" formatCode="General">
                  <c:v>5.9358509999999998E-3</c:v>
                </c:pt>
                <c:pt idx="12668" formatCode="General">
                  <c:v>6.4305869999999998E-3</c:v>
                </c:pt>
                <c:pt idx="12669" formatCode="General">
                  <c:v>6.7443140000000004E-3</c:v>
                </c:pt>
                <c:pt idx="12670" formatCode="General">
                  <c:v>6.923032E-3</c:v>
                </c:pt>
                <c:pt idx="12671" formatCode="General">
                  <c:v>6.852281E-3</c:v>
                </c:pt>
                <c:pt idx="12672" formatCode="General">
                  <c:v>6.4548119999999999E-3</c:v>
                </c:pt>
                <c:pt idx="12673" formatCode="General">
                  <c:v>5.7421340000000003E-3</c:v>
                </c:pt>
                <c:pt idx="12674" formatCode="General">
                  <c:v>4.6848769999999996E-3</c:v>
                </c:pt>
                <c:pt idx="12675" formatCode="General">
                  <c:v>3.4214720000000001E-3</c:v>
                </c:pt>
                <c:pt idx="12676" formatCode="General">
                  <c:v>2.145021E-3</c:v>
                </c:pt>
                <c:pt idx="12677" formatCode="General">
                  <c:v>8.5465629999999996E-4</c:v>
                </c:pt>
                <c:pt idx="12678" formatCode="General">
                  <c:v>-4.6660389999999999E-4</c:v>
                </c:pt>
                <c:pt idx="12679" formatCode="General">
                  <c:v>-1.6270830000000001E-3</c:v>
                </c:pt>
                <c:pt idx="12680" formatCode="General">
                  <c:v>-2.4968210000000002E-3</c:v>
                </c:pt>
                <c:pt idx="12681" formatCode="General">
                  <c:v>-3.2155209999999998E-3</c:v>
                </c:pt>
                <c:pt idx="12682" formatCode="General">
                  <c:v>-4.0103600000000001E-3</c:v>
                </c:pt>
                <c:pt idx="12683" formatCode="General">
                  <c:v>-4.680671E-3</c:v>
                </c:pt>
                <c:pt idx="12684" formatCode="General">
                  <c:v>-5.0081570000000001E-3</c:v>
                </c:pt>
                <c:pt idx="12685" formatCode="General">
                  <c:v>-5.1800850000000001E-3</c:v>
                </c:pt>
                <c:pt idx="12686" formatCode="General">
                  <c:v>-5.4194919999999997E-3</c:v>
                </c:pt>
                <c:pt idx="12687" formatCode="General">
                  <c:v>-5.6041720000000001E-3</c:v>
                </c:pt>
                <c:pt idx="12688" formatCode="General">
                  <c:v>-5.5665899999999997E-3</c:v>
                </c:pt>
                <c:pt idx="12689" formatCode="General">
                  <c:v>-5.3928329999999997E-3</c:v>
                </c:pt>
                <c:pt idx="12690" formatCode="General">
                  <c:v>-5.2332500000000001E-3</c:v>
                </c:pt>
                <c:pt idx="12691" formatCode="General">
                  <c:v>-5.0981500000000001E-3</c:v>
                </c:pt>
                <c:pt idx="12692" formatCode="General">
                  <c:v>-4.9113619999999998E-3</c:v>
                </c:pt>
                <c:pt idx="12693" formatCode="General">
                  <c:v>-4.6607690000000004E-3</c:v>
                </c:pt>
                <c:pt idx="12694" formatCode="General">
                  <c:v>-4.5116720000000004E-3</c:v>
                </c:pt>
                <c:pt idx="12695" formatCode="General">
                  <c:v>-4.5557360000000003E-3</c:v>
                </c:pt>
                <c:pt idx="12696" formatCode="General">
                  <c:v>-4.6287769999999997E-3</c:v>
                </c:pt>
                <c:pt idx="12697" formatCode="General">
                  <c:v>-4.5226240000000003E-3</c:v>
                </c:pt>
                <c:pt idx="12698" formatCode="General">
                  <c:v>-4.2971019999999997E-3</c:v>
                </c:pt>
                <c:pt idx="12699" formatCode="General">
                  <c:v>-4.0431479999999999E-3</c:v>
                </c:pt>
                <c:pt idx="12700" formatCode="General">
                  <c:v>-3.8344999999999998E-3</c:v>
                </c:pt>
                <c:pt idx="12701" formatCode="General">
                  <c:v>-3.677091E-3</c:v>
                </c:pt>
                <c:pt idx="12702" formatCode="General">
                  <c:v>-3.512664E-3</c:v>
                </c:pt>
                <c:pt idx="12703" formatCode="General">
                  <c:v>-3.3220609999999999E-3</c:v>
                </c:pt>
                <c:pt idx="12704" formatCode="General">
                  <c:v>-3.202098E-3</c:v>
                </c:pt>
                <c:pt idx="12705" formatCode="General">
                  <c:v>-3.2416120000000001E-3</c:v>
                </c:pt>
                <c:pt idx="12706" formatCode="General">
                  <c:v>-3.4525620000000002E-3</c:v>
                </c:pt>
                <c:pt idx="12707" formatCode="General">
                  <c:v>-3.647707E-3</c:v>
                </c:pt>
                <c:pt idx="12708" formatCode="General">
                  <c:v>-3.632878E-3</c:v>
                </c:pt>
                <c:pt idx="12709" formatCode="General">
                  <c:v>-3.556774E-3</c:v>
                </c:pt>
                <c:pt idx="12710" formatCode="General">
                  <c:v>-3.5478760000000002E-3</c:v>
                </c:pt>
                <c:pt idx="12711" formatCode="General">
                  <c:v>-3.5621820000000001E-3</c:v>
                </c:pt>
                <c:pt idx="12712" formatCode="General">
                  <c:v>-3.595287E-3</c:v>
                </c:pt>
                <c:pt idx="12713" formatCode="General">
                  <c:v>-3.627623E-3</c:v>
                </c:pt>
                <c:pt idx="12714" formatCode="General">
                  <c:v>-3.6866749999999999E-3</c:v>
                </c:pt>
                <c:pt idx="12715" formatCode="General">
                  <c:v>-3.8680310000000001E-3</c:v>
                </c:pt>
                <c:pt idx="12716" formatCode="General">
                  <c:v>-4.1628230000000004E-3</c:v>
                </c:pt>
                <c:pt idx="12717" formatCode="General">
                  <c:v>-4.502949E-3</c:v>
                </c:pt>
                <c:pt idx="12718" formatCode="General">
                  <c:v>-4.7793879999999999E-3</c:v>
                </c:pt>
                <c:pt idx="12719" formatCode="General">
                  <c:v>-4.9862999999999999E-3</c:v>
                </c:pt>
                <c:pt idx="12720" formatCode="General">
                  <c:v>-5.1980780000000001E-3</c:v>
                </c:pt>
                <c:pt idx="12721" formatCode="General">
                  <c:v>-5.358514E-3</c:v>
                </c:pt>
                <c:pt idx="12722" formatCode="General">
                  <c:v>-5.4474980000000003E-3</c:v>
                </c:pt>
                <c:pt idx="12723" formatCode="General">
                  <c:v>-5.4603730000000001E-3</c:v>
                </c:pt>
                <c:pt idx="12724" formatCode="General">
                  <c:v>-5.339435E-3</c:v>
                </c:pt>
                <c:pt idx="12725" formatCode="General">
                  <c:v>-5.1541219999999997E-3</c:v>
                </c:pt>
                <c:pt idx="12726" formatCode="General">
                  <c:v>-5.0164770000000001E-3</c:v>
                </c:pt>
                <c:pt idx="12727" formatCode="General">
                  <c:v>-4.8871829999999998E-3</c:v>
                </c:pt>
                <c:pt idx="12728" formatCode="General">
                  <c:v>-4.7224090000000003E-3</c:v>
                </c:pt>
                <c:pt idx="12729" formatCode="General">
                  <c:v>-4.5294159999999997E-3</c:v>
                </c:pt>
                <c:pt idx="12730" formatCode="General">
                  <c:v>-4.3544040000000001E-3</c:v>
                </c:pt>
                <c:pt idx="12731" formatCode="General">
                  <c:v>-4.1906169999999998E-3</c:v>
                </c:pt>
                <c:pt idx="12732" formatCode="General">
                  <c:v>-4.0395889999999997E-3</c:v>
                </c:pt>
                <c:pt idx="12733" formatCode="General">
                  <c:v>-3.8553210000000001E-3</c:v>
                </c:pt>
                <c:pt idx="12734" formatCode="General">
                  <c:v>-3.5304059999999998E-3</c:v>
                </c:pt>
                <c:pt idx="12735" formatCode="General">
                  <c:v>-3.0999869999999998E-3</c:v>
                </c:pt>
                <c:pt idx="12736" formatCode="General">
                  <c:v>-2.6590540000000001E-3</c:v>
                </c:pt>
                <c:pt idx="12737" formatCode="General">
                  <c:v>-2.235875E-3</c:v>
                </c:pt>
                <c:pt idx="12738" formatCode="General">
                  <c:v>-1.8074359999999999E-3</c:v>
                </c:pt>
                <c:pt idx="12739" formatCode="General">
                  <c:v>-1.3386750000000001E-3</c:v>
                </c:pt>
                <c:pt idx="12740" formatCode="General">
                  <c:v>-8.0335759999999997E-4</c:v>
                </c:pt>
                <c:pt idx="12741" formatCode="General">
                  <c:v>-2.1569699999999999E-4</c:v>
                </c:pt>
                <c:pt idx="12742" formatCode="General">
                  <c:v>3.2083049999999998E-4</c:v>
                </c:pt>
                <c:pt idx="12743" formatCode="General">
                  <c:v>8.4526540000000002E-4</c:v>
                </c:pt>
                <c:pt idx="12744" formatCode="General">
                  <c:v>1.527905E-3</c:v>
                </c:pt>
                <c:pt idx="12745" formatCode="General">
                  <c:v>2.234916E-3</c:v>
                </c:pt>
                <c:pt idx="12746" formatCode="General">
                  <c:v>2.8776470000000001E-3</c:v>
                </c:pt>
                <c:pt idx="12747" formatCode="General">
                  <c:v>3.6417580000000001E-3</c:v>
                </c:pt>
                <c:pt idx="12748" formatCode="General">
                  <c:v>4.5666639999999998E-3</c:v>
                </c:pt>
                <c:pt idx="12749" formatCode="General">
                  <c:v>5.5370849999999998E-3</c:v>
                </c:pt>
                <c:pt idx="12750" formatCode="General">
                  <c:v>6.567008E-3</c:v>
                </c:pt>
                <c:pt idx="12751" formatCode="General">
                  <c:v>7.7113420000000004E-3</c:v>
                </c:pt>
                <c:pt idx="12752" formatCode="General">
                  <c:v>8.9481700000000001E-3</c:v>
                </c:pt>
                <c:pt idx="12753" formatCode="General">
                  <c:v>1.02059E-2</c:v>
                </c:pt>
                <c:pt idx="12754" formatCode="General">
                  <c:v>1.1418889999999999E-2</c:v>
                </c:pt>
                <c:pt idx="12755" formatCode="General">
                  <c:v>1.256733E-2</c:v>
                </c:pt>
                <c:pt idx="12756" formatCode="General">
                  <c:v>1.3651369999999999E-2</c:v>
                </c:pt>
                <c:pt idx="12757" formatCode="General">
                  <c:v>1.4781209999999999E-2</c:v>
                </c:pt>
                <c:pt idx="12758" formatCode="General">
                  <c:v>1.5962250000000001E-2</c:v>
                </c:pt>
                <c:pt idx="12759" formatCode="General">
                  <c:v>1.706069E-2</c:v>
                </c:pt>
                <c:pt idx="12760" formatCode="General">
                  <c:v>1.804681E-2</c:v>
                </c:pt>
                <c:pt idx="12761" formatCode="General">
                  <c:v>1.8898870000000002E-2</c:v>
                </c:pt>
                <c:pt idx="12762" formatCode="General">
                  <c:v>1.9627470000000001E-2</c:v>
                </c:pt>
                <c:pt idx="12763" formatCode="General">
                  <c:v>2.0200610000000001E-2</c:v>
                </c:pt>
                <c:pt idx="12764" formatCode="General">
                  <c:v>2.069816E-2</c:v>
                </c:pt>
                <c:pt idx="12765" formatCode="General">
                  <c:v>2.1122410000000001E-2</c:v>
                </c:pt>
                <c:pt idx="12766" formatCode="General">
                  <c:v>2.137849E-2</c:v>
                </c:pt>
                <c:pt idx="12767" formatCode="General">
                  <c:v>2.1583000000000001E-2</c:v>
                </c:pt>
                <c:pt idx="12768" formatCode="General">
                  <c:v>2.1866119999999999E-2</c:v>
                </c:pt>
                <c:pt idx="12769" formatCode="General">
                  <c:v>2.2046139999999999E-2</c:v>
                </c:pt>
                <c:pt idx="12770" formatCode="General">
                  <c:v>2.1987980000000001E-2</c:v>
                </c:pt>
                <c:pt idx="12771" formatCode="General">
                  <c:v>2.180824E-2</c:v>
                </c:pt>
                <c:pt idx="12772" formatCode="General">
                  <c:v>2.1603839999999999E-2</c:v>
                </c:pt>
                <c:pt idx="12773" formatCode="General">
                  <c:v>2.1351720000000001E-2</c:v>
                </c:pt>
                <c:pt idx="12774" formatCode="General">
                  <c:v>2.0937589999999999E-2</c:v>
                </c:pt>
                <c:pt idx="12775" formatCode="General">
                  <c:v>2.0386620000000001E-2</c:v>
                </c:pt>
                <c:pt idx="12776" formatCode="General">
                  <c:v>1.9920569999999999E-2</c:v>
                </c:pt>
                <c:pt idx="12777" formatCode="General">
                  <c:v>1.9529959999999999E-2</c:v>
                </c:pt>
                <c:pt idx="12778" formatCode="General">
                  <c:v>1.8965679999999999E-2</c:v>
                </c:pt>
                <c:pt idx="12779" formatCode="General">
                  <c:v>1.8234569999999999E-2</c:v>
                </c:pt>
                <c:pt idx="12780" formatCode="General">
                  <c:v>1.754814E-2</c:v>
                </c:pt>
                <c:pt idx="12781" formatCode="General">
                  <c:v>1.6906279999999999E-2</c:v>
                </c:pt>
                <c:pt idx="12782" formatCode="General">
                  <c:v>1.6095789999999999E-2</c:v>
                </c:pt>
                <c:pt idx="12783" formatCode="General">
                  <c:v>1.5197840000000001E-2</c:v>
                </c:pt>
                <c:pt idx="12784" formatCode="General">
                  <c:v>1.4525E-2</c:v>
                </c:pt>
                <c:pt idx="12785" formatCode="General">
                  <c:v>1.4147099999999999E-2</c:v>
                </c:pt>
                <c:pt idx="12786" formatCode="General">
                  <c:v>1.381455E-2</c:v>
                </c:pt>
                <c:pt idx="12787" formatCode="General">
                  <c:v>1.335334E-2</c:v>
                </c:pt>
                <c:pt idx="12788" formatCode="General">
                  <c:v>1.292595E-2</c:v>
                </c:pt>
                <c:pt idx="12789" formatCode="General">
                  <c:v>1.2680459999999999E-2</c:v>
                </c:pt>
                <c:pt idx="12790" formatCode="General">
                  <c:v>1.2522459999999999E-2</c:v>
                </c:pt>
                <c:pt idx="12791" formatCode="General">
                  <c:v>1.24513E-2</c:v>
                </c:pt>
                <c:pt idx="12792" formatCode="General">
                  <c:v>1.249919E-2</c:v>
                </c:pt>
                <c:pt idx="12793" formatCode="General">
                  <c:v>1.2613070000000001E-2</c:v>
                </c:pt>
                <c:pt idx="12794" formatCode="General">
                  <c:v>1.2761689999999999E-2</c:v>
                </c:pt>
                <c:pt idx="12795" formatCode="General">
                  <c:v>1.2984509999999999E-2</c:v>
                </c:pt>
                <c:pt idx="12796" formatCode="General">
                  <c:v>1.329294E-2</c:v>
                </c:pt>
                <c:pt idx="12797" formatCode="General">
                  <c:v>1.363906E-2</c:v>
                </c:pt>
                <c:pt idx="12798" formatCode="General">
                  <c:v>1.392204E-2</c:v>
                </c:pt>
                <c:pt idx="12799" formatCode="General">
                  <c:v>1.4094310000000001E-2</c:v>
                </c:pt>
                <c:pt idx="12800" formatCode="General">
                  <c:v>1.434768E-2</c:v>
                </c:pt>
                <c:pt idx="12801" formatCode="General">
                  <c:v>1.474843E-2</c:v>
                </c:pt>
                <c:pt idx="12802" formatCode="General">
                  <c:v>1.509273E-2</c:v>
                </c:pt>
                <c:pt idx="12803" formatCode="General">
                  <c:v>1.5392950000000001E-2</c:v>
                </c:pt>
                <c:pt idx="12804" formatCode="General">
                  <c:v>1.5746380000000001E-2</c:v>
                </c:pt>
                <c:pt idx="12805" formatCode="General">
                  <c:v>1.6091479999999998E-2</c:v>
                </c:pt>
                <c:pt idx="12806" formatCode="General">
                  <c:v>1.6345620000000002E-2</c:v>
                </c:pt>
                <c:pt idx="12807" formatCode="General">
                  <c:v>1.6583290000000001E-2</c:v>
                </c:pt>
                <c:pt idx="12808" formatCode="General">
                  <c:v>1.6877139999999999E-2</c:v>
                </c:pt>
                <c:pt idx="12809" formatCode="General">
                  <c:v>1.7126430000000002E-2</c:v>
                </c:pt>
                <c:pt idx="12810" formatCode="General">
                  <c:v>1.732496E-2</c:v>
                </c:pt>
                <c:pt idx="12811" formatCode="General">
                  <c:v>1.7545580000000002E-2</c:v>
                </c:pt>
                <c:pt idx="12812" formatCode="General">
                  <c:v>1.7699369999999999E-2</c:v>
                </c:pt>
                <c:pt idx="12813" formatCode="General">
                  <c:v>1.7722620000000001E-2</c:v>
                </c:pt>
                <c:pt idx="12814" formatCode="General">
                  <c:v>1.7621910000000001E-2</c:v>
                </c:pt>
                <c:pt idx="12815" formatCode="General">
                  <c:v>1.7401360000000001E-2</c:v>
                </c:pt>
                <c:pt idx="12816" formatCode="General">
                  <c:v>1.709463E-2</c:v>
                </c:pt>
                <c:pt idx="12817" formatCode="General">
                  <c:v>1.6700599999999999E-2</c:v>
                </c:pt>
                <c:pt idx="12818" formatCode="General">
                  <c:v>1.6149400000000001E-2</c:v>
                </c:pt>
                <c:pt idx="12819" formatCode="General">
                  <c:v>1.5467730000000001E-2</c:v>
                </c:pt>
                <c:pt idx="12820" formatCode="General">
                  <c:v>1.483805E-2</c:v>
                </c:pt>
                <c:pt idx="12821" formatCode="General">
                  <c:v>1.410721E-2</c:v>
                </c:pt>
                <c:pt idx="12822" formatCode="General">
                  <c:v>1.3087639999999999E-2</c:v>
                </c:pt>
                <c:pt idx="12823" formatCode="General">
                  <c:v>1.200469E-2</c:v>
                </c:pt>
                <c:pt idx="12824" formatCode="General">
                  <c:v>1.1085920000000001E-2</c:v>
                </c:pt>
                <c:pt idx="12825" formatCode="General">
                  <c:v>1.0247849999999999E-2</c:v>
                </c:pt>
                <c:pt idx="12826" formatCode="General">
                  <c:v>9.3852139999999994E-3</c:v>
                </c:pt>
                <c:pt idx="12827" formatCode="General">
                  <c:v>8.5017749999999996E-3</c:v>
                </c:pt>
                <c:pt idx="12828" formatCode="General">
                  <c:v>7.6261840000000003E-3</c:v>
                </c:pt>
                <c:pt idx="12829" formatCode="General">
                  <c:v>6.8225930000000001E-3</c:v>
                </c:pt>
                <c:pt idx="12830" formatCode="General">
                  <c:v>6.0372589999999997E-3</c:v>
                </c:pt>
                <c:pt idx="12831" formatCode="General">
                  <c:v>5.2782669999999997E-3</c:v>
                </c:pt>
                <c:pt idx="12832" formatCode="General">
                  <c:v>4.6513969999999998E-3</c:v>
                </c:pt>
                <c:pt idx="12833" formatCode="General">
                  <c:v>4.1459820000000003E-3</c:v>
                </c:pt>
                <c:pt idx="12834" formatCode="General">
                  <c:v>3.6782270000000001E-3</c:v>
                </c:pt>
                <c:pt idx="12835" formatCode="General">
                  <c:v>3.251332E-3</c:v>
                </c:pt>
                <c:pt idx="12836" formatCode="General">
                  <c:v>2.9328240000000001E-3</c:v>
                </c:pt>
                <c:pt idx="12837" formatCode="General">
                  <c:v>2.7613770000000002E-3</c:v>
                </c:pt>
                <c:pt idx="12838" formatCode="General">
                  <c:v>2.7192869999999999E-3</c:v>
                </c:pt>
                <c:pt idx="12839" formatCode="General">
                  <c:v>2.7106669999999999E-3</c:v>
                </c:pt>
                <c:pt idx="12840" formatCode="General">
                  <c:v>2.686562E-3</c:v>
                </c:pt>
                <c:pt idx="12841" formatCode="General">
                  <c:v>2.7429279999999999E-3</c:v>
                </c:pt>
                <c:pt idx="12842" formatCode="General">
                  <c:v>2.8731719999999998E-3</c:v>
                </c:pt>
                <c:pt idx="12843" formatCode="General">
                  <c:v>3.0168450000000002E-3</c:v>
                </c:pt>
                <c:pt idx="12844" formatCode="General">
                  <c:v>3.1314770000000001E-3</c:v>
                </c:pt>
                <c:pt idx="12845" formatCode="General">
                  <c:v>3.1254E-3</c:v>
                </c:pt>
                <c:pt idx="12846" formatCode="General">
                  <c:v>2.9378939999999999E-3</c:v>
                </c:pt>
                <c:pt idx="12847" formatCode="General">
                  <c:v>2.6311640000000001E-3</c:v>
                </c:pt>
                <c:pt idx="12848" formatCode="General">
                  <c:v>2.3437409999999999E-3</c:v>
                </c:pt>
                <c:pt idx="12849" formatCode="General">
                  <c:v>2.0438629999999999E-3</c:v>
                </c:pt>
                <c:pt idx="12850" formatCode="General">
                  <c:v>1.590618E-3</c:v>
                </c:pt>
                <c:pt idx="12851" formatCode="General">
                  <c:v>1.079293E-3</c:v>
                </c:pt>
                <c:pt idx="12852" formatCode="General">
                  <c:v>5.5166820000000002E-4</c:v>
                </c:pt>
                <c:pt idx="12853">
                  <c:v>-5.3861349999999999E-6</c:v>
                </c:pt>
                <c:pt idx="12854" formatCode="General">
                  <c:v>-7.4113130000000001E-4</c:v>
                </c:pt>
                <c:pt idx="12855" formatCode="General">
                  <c:v>-1.5640999999999999E-3</c:v>
                </c:pt>
                <c:pt idx="12856" formatCode="General">
                  <c:v>-2.294529E-3</c:v>
                </c:pt>
                <c:pt idx="12857" formatCode="General">
                  <c:v>-2.9191519999999999E-3</c:v>
                </c:pt>
                <c:pt idx="12858" formatCode="General">
                  <c:v>-3.520338E-3</c:v>
                </c:pt>
                <c:pt idx="12859" formatCode="General">
                  <c:v>-4.1194990000000004E-3</c:v>
                </c:pt>
                <c:pt idx="12860" formatCode="General">
                  <c:v>-4.6812019999999998E-3</c:v>
                </c:pt>
                <c:pt idx="12861" formatCode="General">
                  <c:v>-5.2065549999999999E-3</c:v>
                </c:pt>
                <c:pt idx="12862" formatCode="General">
                  <c:v>-5.7135190000000002E-3</c:v>
                </c:pt>
                <c:pt idx="12863" formatCode="General">
                  <c:v>-6.1181120000000002E-3</c:v>
                </c:pt>
                <c:pt idx="12864" formatCode="General">
                  <c:v>-6.2643960000000002E-3</c:v>
                </c:pt>
                <c:pt idx="12865" formatCode="General">
                  <c:v>-6.2312749999999997E-3</c:v>
                </c:pt>
                <c:pt idx="12866" formatCode="General">
                  <c:v>-6.1028879999999999E-3</c:v>
                </c:pt>
                <c:pt idx="12867" formatCode="General">
                  <c:v>-5.916836E-3</c:v>
                </c:pt>
                <c:pt idx="12868" formatCode="General">
                  <c:v>-5.6842589999999997E-3</c:v>
                </c:pt>
                <c:pt idx="12869" formatCode="General">
                  <c:v>-5.4203100000000002E-3</c:v>
                </c:pt>
                <c:pt idx="12870" formatCode="General">
                  <c:v>-5.0286369999999999E-3</c:v>
                </c:pt>
                <c:pt idx="12871" formatCode="General">
                  <c:v>-4.4930090000000001E-3</c:v>
                </c:pt>
                <c:pt idx="12872" formatCode="General">
                  <c:v>-4.0117879999999996E-3</c:v>
                </c:pt>
                <c:pt idx="12873" formatCode="General">
                  <c:v>-3.5471489999999999E-3</c:v>
                </c:pt>
                <c:pt idx="12874" formatCode="General">
                  <c:v>-3.0003849999999999E-3</c:v>
                </c:pt>
                <c:pt idx="12875" formatCode="General">
                  <c:v>-2.466041E-3</c:v>
                </c:pt>
                <c:pt idx="12876" formatCode="General">
                  <c:v>-1.89982E-3</c:v>
                </c:pt>
                <c:pt idx="12877" formatCode="General">
                  <c:v>-1.287725E-3</c:v>
                </c:pt>
                <c:pt idx="12878" formatCode="General">
                  <c:v>-6.486746E-4</c:v>
                </c:pt>
                <c:pt idx="12879">
                  <c:v>-4.7220740000000003E-5</c:v>
                </c:pt>
                <c:pt idx="12880" formatCode="General">
                  <c:v>4.9221870000000002E-4</c:v>
                </c:pt>
                <c:pt idx="12881" formatCode="General">
                  <c:v>9.9507020000000009E-4</c:v>
                </c:pt>
                <c:pt idx="12882" formatCode="General">
                  <c:v>1.4161950000000001E-3</c:v>
                </c:pt>
                <c:pt idx="12883" formatCode="General">
                  <c:v>1.7645989999999999E-3</c:v>
                </c:pt>
                <c:pt idx="12884" formatCode="General">
                  <c:v>2.071818E-3</c:v>
                </c:pt>
                <c:pt idx="12885" formatCode="General">
                  <c:v>2.1742659999999998E-3</c:v>
                </c:pt>
                <c:pt idx="12886" formatCode="General">
                  <c:v>1.902883E-3</c:v>
                </c:pt>
                <c:pt idx="12887" formatCode="General">
                  <c:v>1.3820639999999999E-3</c:v>
                </c:pt>
                <c:pt idx="12888" formatCode="General">
                  <c:v>7.5305529999999997E-4</c:v>
                </c:pt>
                <c:pt idx="12889">
                  <c:v>3.8948E-5</c:v>
                </c:pt>
                <c:pt idx="12890" formatCode="General">
                  <c:v>-7.4972769999999997E-4</c:v>
                </c:pt>
                <c:pt idx="12891" formatCode="General">
                  <c:v>-1.6179860000000001E-3</c:v>
                </c:pt>
                <c:pt idx="12892" formatCode="General">
                  <c:v>-2.5752489999999999E-3</c:v>
                </c:pt>
                <c:pt idx="12893" formatCode="General">
                  <c:v>-3.5891310000000002E-3</c:v>
                </c:pt>
                <c:pt idx="12894" formatCode="General">
                  <c:v>-4.5595899999999997E-3</c:v>
                </c:pt>
                <c:pt idx="12895" formatCode="General">
                  <c:v>-5.3965539999999996E-3</c:v>
                </c:pt>
                <c:pt idx="12896" formatCode="General">
                  <c:v>-6.1437239999999997E-3</c:v>
                </c:pt>
                <c:pt idx="12897" formatCode="General">
                  <c:v>-6.9080119999999998E-3</c:v>
                </c:pt>
                <c:pt idx="12898" formatCode="General">
                  <c:v>-7.7852579999999998E-3</c:v>
                </c:pt>
                <c:pt idx="12899" formatCode="General">
                  <c:v>-8.4919720000000004E-3</c:v>
                </c:pt>
                <c:pt idx="12900" formatCode="General">
                  <c:v>-8.8653529999999994E-3</c:v>
                </c:pt>
                <c:pt idx="12901" formatCode="General">
                  <c:v>-9.1625079999999998E-3</c:v>
                </c:pt>
                <c:pt idx="12902" formatCode="General">
                  <c:v>-9.6177680000000005E-3</c:v>
                </c:pt>
                <c:pt idx="12903" formatCode="General">
                  <c:v>-1.011778E-2</c:v>
                </c:pt>
                <c:pt idx="12904" formatCode="General">
                  <c:v>-1.048845E-2</c:v>
                </c:pt>
                <c:pt idx="12905" formatCode="General">
                  <c:v>-1.0715250000000001E-2</c:v>
                </c:pt>
                <c:pt idx="12906" formatCode="General">
                  <c:v>-1.095221E-2</c:v>
                </c:pt>
                <c:pt idx="12907" formatCode="General">
                  <c:v>-1.1247740000000001E-2</c:v>
                </c:pt>
                <c:pt idx="12908" formatCode="General">
                  <c:v>-1.1451599999999999E-2</c:v>
                </c:pt>
                <c:pt idx="12909" formatCode="General">
                  <c:v>-1.1496879999999999E-2</c:v>
                </c:pt>
                <c:pt idx="12910" formatCode="General">
                  <c:v>-1.1492820000000001E-2</c:v>
                </c:pt>
                <c:pt idx="12911" formatCode="General">
                  <c:v>-1.151604E-2</c:v>
                </c:pt>
                <c:pt idx="12912" formatCode="General">
                  <c:v>-1.167985E-2</c:v>
                </c:pt>
                <c:pt idx="12913" formatCode="General">
                  <c:v>-1.1971580000000001E-2</c:v>
                </c:pt>
                <c:pt idx="12914" formatCode="General">
                  <c:v>-1.226301E-2</c:v>
                </c:pt>
                <c:pt idx="12915" formatCode="General">
                  <c:v>-1.255943E-2</c:v>
                </c:pt>
                <c:pt idx="12916" formatCode="General">
                  <c:v>-1.2981410000000001E-2</c:v>
                </c:pt>
                <c:pt idx="12917" formatCode="General">
                  <c:v>-1.353379E-2</c:v>
                </c:pt>
                <c:pt idx="12918" formatCode="General">
                  <c:v>-1.4100990000000001E-2</c:v>
                </c:pt>
                <c:pt idx="12919" formatCode="General">
                  <c:v>-1.4514559999999999E-2</c:v>
                </c:pt>
                <c:pt idx="12920" formatCode="General">
                  <c:v>-1.480425E-2</c:v>
                </c:pt>
                <c:pt idx="12921" formatCode="General">
                  <c:v>-1.516258E-2</c:v>
                </c:pt>
                <c:pt idx="12922" formatCode="General">
                  <c:v>-1.5563810000000001E-2</c:v>
                </c:pt>
                <c:pt idx="12923" formatCode="General">
                  <c:v>-1.5786600000000001E-2</c:v>
                </c:pt>
                <c:pt idx="12924" formatCode="General">
                  <c:v>-1.5795070000000001E-2</c:v>
                </c:pt>
                <c:pt idx="12925" formatCode="General">
                  <c:v>-1.577626E-2</c:v>
                </c:pt>
                <c:pt idx="12926" formatCode="General">
                  <c:v>-1.5748040000000001E-2</c:v>
                </c:pt>
                <c:pt idx="12927" formatCode="General">
                  <c:v>-1.5632679999999999E-2</c:v>
                </c:pt>
                <c:pt idx="12928" formatCode="General">
                  <c:v>-1.550087E-2</c:v>
                </c:pt>
                <c:pt idx="12929" formatCode="General">
                  <c:v>-1.531328E-2</c:v>
                </c:pt>
                <c:pt idx="12930" formatCode="General">
                  <c:v>-1.501539E-2</c:v>
                </c:pt>
                <c:pt idx="12931" formatCode="General">
                  <c:v>-1.4689549999999999E-2</c:v>
                </c:pt>
                <c:pt idx="12932" formatCode="General">
                  <c:v>-1.440696E-2</c:v>
                </c:pt>
                <c:pt idx="12933" formatCode="General">
                  <c:v>-1.4086710000000001E-2</c:v>
                </c:pt>
                <c:pt idx="12934" formatCode="General">
                  <c:v>-1.3763829999999999E-2</c:v>
                </c:pt>
                <c:pt idx="12935" formatCode="General">
                  <c:v>-1.354383E-2</c:v>
                </c:pt>
                <c:pt idx="12936" formatCode="General">
                  <c:v>-1.3244499999999999E-2</c:v>
                </c:pt>
                <c:pt idx="12937" formatCode="General">
                  <c:v>-1.289916E-2</c:v>
                </c:pt>
                <c:pt idx="12938" formatCode="General">
                  <c:v>-1.2535289999999999E-2</c:v>
                </c:pt>
                <c:pt idx="12939" formatCode="General">
                  <c:v>-1.2073749999999999E-2</c:v>
                </c:pt>
                <c:pt idx="12940" formatCode="General">
                  <c:v>-1.1545939999999999E-2</c:v>
                </c:pt>
                <c:pt idx="12941" formatCode="General">
                  <c:v>-1.1036570000000001E-2</c:v>
                </c:pt>
                <c:pt idx="12942" formatCode="General">
                  <c:v>-1.067007E-2</c:v>
                </c:pt>
                <c:pt idx="12943" formatCode="General">
                  <c:v>-1.0361250000000001E-2</c:v>
                </c:pt>
                <c:pt idx="12944" formatCode="General">
                  <c:v>-9.9728620000000007E-3</c:v>
                </c:pt>
                <c:pt idx="12945" formatCode="General">
                  <c:v>-9.4992110000000005E-3</c:v>
                </c:pt>
                <c:pt idx="12946" formatCode="General">
                  <c:v>-8.9975850000000007E-3</c:v>
                </c:pt>
                <c:pt idx="12947" formatCode="General">
                  <c:v>-8.5344659999999992E-3</c:v>
                </c:pt>
                <c:pt idx="12948" formatCode="General">
                  <c:v>-8.1070440000000007E-3</c:v>
                </c:pt>
                <c:pt idx="12949" formatCode="General">
                  <c:v>-7.7484040000000004E-3</c:v>
                </c:pt>
                <c:pt idx="12950" formatCode="General">
                  <c:v>-7.5612259999999999E-3</c:v>
                </c:pt>
                <c:pt idx="12951" formatCode="General">
                  <c:v>-7.5309390000000004E-3</c:v>
                </c:pt>
                <c:pt idx="12952" formatCode="General">
                  <c:v>-7.5848620000000004E-3</c:v>
                </c:pt>
                <c:pt idx="12953" formatCode="General">
                  <c:v>-7.8394989999999998E-3</c:v>
                </c:pt>
                <c:pt idx="12954" formatCode="General">
                  <c:v>-8.2509139999999998E-3</c:v>
                </c:pt>
                <c:pt idx="12955" formatCode="General">
                  <c:v>-8.6962389999999997E-3</c:v>
                </c:pt>
                <c:pt idx="12956" formatCode="General">
                  <c:v>-9.1791619999999994E-3</c:v>
                </c:pt>
                <c:pt idx="12957" formatCode="General">
                  <c:v>-9.8119650000000006E-3</c:v>
                </c:pt>
                <c:pt idx="12958" formatCode="General">
                  <c:v>-1.055964E-2</c:v>
                </c:pt>
                <c:pt idx="12959" formatCode="General">
                  <c:v>-1.1240089999999999E-2</c:v>
                </c:pt>
                <c:pt idx="12960" formatCode="General">
                  <c:v>-1.170881E-2</c:v>
                </c:pt>
                <c:pt idx="12961" formatCode="General">
                  <c:v>-1.2035529999999999E-2</c:v>
                </c:pt>
                <c:pt idx="12962" formatCode="General">
                  <c:v>-1.2377890000000001E-2</c:v>
                </c:pt>
                <c:pt idx="12963" formatCode="General">
                  <c:v>-1.2509019999999999E-2</c:v>
                </c:pt>
                <c:pt idx="12964" formatCode="General">
                  <c:v>-1.2232730000000001E-2</c:v>
                </c:pt>
                <c:pt idx="12965" formatCode="General">
                  <c:v>-1.179005E-2</c:v>
                </c:pt>
                <c:pt idx="12966" formatCode="General">
                  <c:v>-1.1390300000000001E-2</c:v>
                </c:pt>
                <c:pt idx="12967" formatCode="General">
                  <c:v>-1.0914500000000001E-2</c:v>
                </c:pt>
                <c:pt idx="12968" formatCode="General">
                  <c:v>-1.018998E-2</c:v>
                </c:pt>
                <c:pt idx="12969" formatCode="General">
                  <c:v>-9.2359409999999992E-3</c:v>
                </c:pt>
                <c:pt idx="12970" formatCode="General">
                  <c:v>-8.2526679999999995E-3</c:v>
                </c:pt>
                <c:pt idx="12971" formatCode="General">
                  <c:v>-7.3447399999999998E-3</c:v>
                </c:pt>
                <c:pt idx="12972" formatCode="General">
                  <c:v>-6.3742549999999997E-3</c:v>
                </c:pt>
                <c:pt idx="12973" formatCode="General">
                  <c:v>-5.3743840000000003E-3</c:v>
                </c:pt>
                <c:pt idx="12974" formatCode="General">
                  <c:v>-4.3796599999999996E-3</c:v>
                </c:pt>
                <c:pt idx="12975" formatCode="General">
                  <c:v>-3.3015090000000002E-3</c:v>
                </c:pt>
                <c:pt idx="12976" formatCode="General">
                  <c:v>-2.1815480000000002E-3</c:v>
                </c:pt>
                <c:pt idx="12977" formatCode="General">
                  <c:v>-1.184502E-3</c:v>
                </c:pt>
                <c:pt idx="12978" formatCode="General">
                  <c:v>-2.809493E-4</c:v>
                </c:pt>
                <c:pt idx="12979" formatCode="General">
                  <c:v>6.196668E-4</c:v>
                </c:pt>
                <c:pt idx="12980" formatCode="General">
                  <c:v>1.501966E-3</c:v>
                </c:pt>
                <c:pt idx="12981" formatCode="General">
                  <c:v>2.3578470000000002E-3</c:v>
                </c:pt>
                <c:pt idx="12982" formatCode="General">
                  <c:v>3.1577770000000001E-3</c:v>
                </c:pt>
                <c:pt idx="12983" formatCode="General">
                  <c:v>3.7946809999999998E-3</c:v>
                </c:pt>
                <c:pt idx="12984" formatCode="General">
                  <c:v>4.3774139999999996E-3</c:v>
                </c:pt>
                <c:pt idx="12985" formatCode="General">
                  <c:v>4.9635749999999996E-3</c:v>
                </c:pt>
                <c:pt idx="12986" formatCode="General">
                  <c:v>5.4144909999999996E-3</c:v>
                </c:pt>
                <c:pt idx="12987" formatCode="General">
                  <c:v>5.5860249999999997E-3</c:v>
                </c:pt>
                <c:pt idx="12988" formatCode="General">
                  <c:v>5.6594920000000003E-3</c:v>
                </c:pt>
                <c:pt idx="12989" formatCode="General">
                  <c:v>5.7683470000000001E-3</c:v>
                </c:pt>
                <c:pt idx="12990" formatCode="General">
                  <c:v>5.8895370000000002E-3</c:v>
                </c:pt>
                <c:pt idx="12991" formatCode="General">
                  <c:v>5.8965500000000004E-3</c:v>
                </c:pt>
                <c:pt idx="12992" formatCode="General">
                  <c:v>5.743003E-3</c:v>
                </c:pt>
                <c:pt idx="12993" formatCode="General">
                  <c:v>5.5533479999999996E-3</c:v>
                </c:pt>
                <c:pt idx="12994" formatCode="General">
                  <c:v>5.3419039999999997E-3</c:v>
                </c:pt>
                <c:pt idx="12995" formatCode="General">
                  <c:v>5.0489769999999996E-3</c:v>
                </c:pt>
                <c:pt idx="12996" formatCode="General">
                  <c:v>4.6539090000000003E-3</c:v>
                </c:pt>
                <c:pt idx="12997" formatCode="General">
                  <c:v>4.1506879999999996E-3</c:v>
                </c:pt>
                <c:pt idx="12998" formatCode="General">
                  <c:v>3.428763E-3</c:v>
                </c:pt>
                <c:pt idx="12999" formatCode="General">
                  <c:v>2.5395909999999999E-3</c:v>
                </c:pt>
                <c:pt idx="13000" formatCode="General">
                  <c:v>1.7518550000000001E-3</c:v>
                </c:pt>
                <c:pt idx="13001" formatCode="General">
                  <c:v>1.059368E-3</c:v>
                </c:pt>
                <c:pt idx="13002">
                  <c:v>1.489223E-5</c:v>
                </c:pt>
                <c:pt idx="13003" formatCode="General">
                  <c:v>-1.3032619999999999E-3</c:v>
                </c:pt>
                <c:pt idx="13004" formatCode="General">
                  <c:v>-2.4979720000000002E-3</c:v>
                </c:pt>
                <c:pt idx="13005" formatCode="General">
                  <c:v>-3.6148999999999999E-3</c:v>
                </c:pt>
                <c:pt idx="13006" formatCode="General">
                  <c:v>-4.8454750000000001E-3</c:v>
                </c:pt>
                <c:pt idx="13007" formatCode="General">
                  <c:v>-6.1089650000000001E-3</c:v>
                </c:pt>
                <c:pt idx="13008" formatCode="General">
                  <c:v>-7.2654909999999998E-3</c:v>
                </c:pt>
                <c:pt idx="13009" formatCode="General">
                  <c:v>-8.3322970000000007E-3</c:v>
                </c:pt>
                <c:pt idx="13010" formatCode="General">
                  <c:v>-9.3215099999999999E-3</c:v>
                </c:pt>
                <c:pt idx="13011" formatCode="General">
                  <c:v>-1.0199639999999999E-2</c:v>
                </c:pt>
                <c:pt idx="13012" formatCode="General">
                  <c:v>-1.097567E-2</c:v>
                </c:pt>
                <c:pt idx="13013" formatCode="General">
                  <c:v>-1.171646E-2</c:v>
                </c:pt>
                <c:pt idx="13014" formatCode="General">
                  <c:v>-1.2326409999999999E-2</c:v>
                </c:pt>
                <c:pt idx="13015" formatCode="General">
                  <c:v>-1.262244E-2</c:v>
                </c:pt>
                <c:pt idx="13016" formatCode="General">
                  <c:v>-1.2659439999999999E-2</c:v>
                </c:pt>
                <c:pt idx="13017" formatCode="General">
                  <c:v>-1.2619170000000001E-2</c:v>
                </c:pt>
                <c:pt idx="13018" formatCode="General">
                  <c:v>-1.255088E-2</c:v>
                </c:pt>
                <c:pt idx="13019" formatCode="General">
                  <c:v>-1.2281220000000001E-2</c:v>
                </c:pt>
                <c:pt idx="13020" formatCode="General">
                  <c:v>-1.168195E-2</c:v>
                </c:pt>
                <c:pt idx="13021" formatCode="General">
                  <c:v>-1.091378E-2</c:v>
                </c:pt>
                <c:pt idx="13022" formatCode="General">
                  <c:v>-1.018993E-2</c:v>
                </c:pt>
                <c:pt idx="13023" formatCode="General">
                  <c:v>-9.4316450000000007E-3</c:v>
                </c:pt>
                <c:pt idx="13024" formatCode="General">
                  <c:v>-8.4863779999999993E-3</c:v>
                </c:pt>
                <c:pt idx="13025" formatCode="General">
                  <c:v>-7.520143E-3</c:v>
                </c:pt>
                <c:pt idx="13026" formatCode="General">
                  <c:v>-6.7345850000000004E-3</c:v>
                </c:pt>
                <c:pt idx="13027" formatCode="General">
                  <c:v>-6.0505159999999997E-3</c:v>
                </c:pt>
                <c:pt idx="13028" formatCode="General">
                  <c:v>-5.2124709999999998E-3</c:v>
                </c:pt>
                <c:pt idx="13029" formatCode="General">
                  <c:v>-4.2403880000000003E-3</c:v>
                </c:pt>
                <c:pt idx="13030" formatCode="General">
                  <c:v>-3.264739E-3</c:v>
                </c:pt>
                <c:pt idx="13031" formatCode="General">
                  <c:v>-2.4833120000000001E-3</c:v>
                </c:pt>
                <c:pt idx="13032" formatCode="General">
                  <c:v>-2.0600269999999999E-3</c:v>
                </c:pt>
                <c:pt idx="13033" formatCode="General">
                  <c:v>-1.8118940000000001E-3</c:v>
                </c:pt>
                <c:pt idx="13034" formatCode="General">
                  <c:v>-1.5714629999999999E-3</c:v>
                </c:pt>
                <c:pt idx="13035" formatCode="General">
                  <c:v>-1.4261129999999999E-3</c:v>
                </c:pt>
                <c:pt idx="13036" formatCode="General">
                  <c:v>-1.5348479999999999E-3</c:v>
                </c:pt>
                <c:pt idx="13037" formatCode="General">
                  <c:v>-1.761498E-3</c:v>
                </c:pt>
                <c:pt idx="13038" formatCode="General">
                  <c:v>-1.952044E-3</c:v>
                </c:pt>
                <c:pt idx="13039" formatCode="General">
                  <c:v>-2.206118E-3</c:v>
                </c:pt>
                <c:pt idx="13040" formatCode="General">
                  <c:v>-2.6431240000000002E-3</c:v>
                </c:pt>
                <c:pt idx="13041" formatCode="General">
                  <c:v>-3.2878349999999998E-3</c:v>
                </c:pt>
                <c:pt idx="13042" formatCode="General">
                  <c:v>-4.0005930000000002E-3</c:v>
                </c:pt>
                <c:pt idx="13043" formatCode="General">
                  <c:v>-4.5899809999999999E-3</c:v>
                </c:pt>
                <c:pt idx="13044" formatCode="General">
                  <c:v>-5.0537259999999997E-3</c:v>
                </c:pt>
                <c:pt idx="13045" formatCode="General">
                  <c:v>-5.4627240000000004E-3</c:v>
                </c:pt>
                <c:pt idx="13046" formatCode="General">
                  <c:v>-5.9502829999999998E-3</c:v>
                </c:pt>
                <c:pt idx="13047" formatCode="General">
                  <c:v>-6.553499E-3</c:v>
                </c:pt>
                <c:pt idx="13048" formatCode="General">
                  <c:v>-7.139945E-3</c:v>
                </c:pt>
                <c:pt idx="13049" formatCode="General">
                  <c:v>-7.6102380000000001E-3</c:v>
                </c:pt>
                <c:pt idx="13050" formatCode="General">
                  <c:v>-8.0180749999999995E-3</c:v>
                </c:pt>
                <c:pt idx="13051" formatCode="General">
                  <c:v>-8.4126010000000005E-3</c:v>
                </c:pt>
                <c:pt idx="13052" formatCode="General">
                  <c:v>-8.7750350000000005E-3</c:v>
                </c:pt>
                <c:pt idx="13053" formatCode="General">
                  <c:v>-9.0264730000000001E-3</c:v>
                </c:pt>
                <c:pt idx="13054" formatCode="General">
                  <c:v>-8.9415209999999992E-3</c:v>
                </c:pt>
                <c:pt idx="13055" formatCode="General">
                  <c:v>-8.4843620000000005E-3</c:v>
                </c:pt>
                <c:pt idx="13056" formatCode="General">
                  <c:v>-7.9991400000000001E-3</c:v>
                </c:pt>
                <c:pt idx="13057" formatCode="General">
                  <c:v>-7.5233310000000003E-3</c:v>
                </c:pt>
                <c:pt idx="13058" formatCode="General">
                  <c:v>-6.9218889999999996E-3</c:v>
                </c:pt>
                <c:pt idx="13059" formatCode="General">
                  <c:v>-6.2226970000000001E-3</c:v>
                </c:pt>
                <c:pt idx="13060" formatCode="General">
                  <c:v>-5.4112070000000003E-3</c:v>
                </c:pt>
                <c:pt idx="13061" formatCode="General">
                  <c:v>-4.5841739999999999E-3</c:v>
                </c:pt>
                <c:pt idx="13062" formatCode="General">
                  <c:v>-3.9058460000000001E-3</c:v>
                </c:pt>
                <c:pt idx="13063" formatCode="General">
                  <c:v>-3.2943740000000001E-3</c:v>
                </c:pt>
                <c:pt idx="13064" formatCode="General">
                  <c:v>-2.6525479999999998E-3</c:v>
                </c:pt>
                <c:pt idx="13065" formatCode="General">
                  <c:v>-2.0904830000000002E-3</c:v>
                </c:pt>
                <c:pt idx="13066" formatCode="General">
                  <c:v>-1.7802060000000001E-3</c:v>
                </c:pt>
                <c:pt idx="13067" formatCode="General">
                  <c:v>-1.7649880000000001E-3</c:v>
                </c:pt>
                <c:pt idx="13068" formatCode="General">
                  <c:v>-1.9248609999999999E-3</c:v>
                </c:pt>
                <c:pt idx="13069" formatCode="General">
                  <c:v>-2.017493E-3</c:v>
                </c:pt>
                <c:pt idx="13070" formatCode="General">
                  <c:v>-1.928171E-3</c:v>
                </c:pt>
                <c:pt idx="13071" formatCode="General">
                  <c:v>-1.9968780000000001E-3</c:v>
                </c:pt>
                <c:pt idx="13072" formatCode="General">
                  <c:v>-2.2998049999999998E-3</c:v>
                </c:pt>
                <c:pt idx="13073" formatCode="General">
                  <c:v>-2.6268979999999999E-3</c:v>
                </c:pt>
                <c:pt idx="13074" formatCode="General">
                  <c:v>-3.020348E-3</c:v>
                </c:pt>
                <c:pt idx="13075" formatCode="General">
                  <c:v>-3.5001989999999998E-3</c:v>
                </c:pt>
                <c:pt idx="13076" formatCode="General">
                  <c:v>-4.0252279999999996E-3</c:v>
                </c:pt>
                <c:pt idx="13077" formatCode="General">
                  <c:v>-4.6620710000000003E-3</c:v>
                </c:pt>
                <c:pt idx="13078" formatCode="General">
                  <c:v>-5.4373240000000003E-3</c:v>
                </c:pt>
                <c:pt idx="13079" formatCode="General">
                  <c:v>-6.3156380000000002E-3</c:v>
                </c:pt>
                <c:pt idx="13080" formatCode="General">
                  <c:v>-7.1541909999999998E-3</c:v>
                </c:pt>
                <c:pt idx="13081" formatCode="General">
                  <c:v>-7.9480660000000002E-3</c:v>
                </c:pt>
                <c:pt idx="13082" formatCode="General">
                  <c:v>-8.7762489999999999E-3</c:v>
                </c:pt>
                <c:pt idx="13083" formatCode="General">
                  <c:v>-9.5748199999999995E-3</c:v>
                </c:pt>
                <c:pt idx="13084" formatCode="General">
                  <c:v>-1.0238239999999999E-2</c:v>
                </c:pt>
                <c:pt idx="13085" formatCode="General">
                  <c:v>-1.087279E-2</c:v>
                </c:pt>
                <c:pt idx="13086" formatCode="General">
                  <c:v>-1.142404E-2</c:v>
                </c:pt>
                <c:pt idx="13087" formatCode="General">
                  <c:v>-1.1744249999999999E-2</c:v>
                </c:pt>
                <c:pt idx="13088" formatCode="General">
                  <c:v>-1.2019470000000001E-2</c:v>
                </c:pt>
                <c:pt idx="13089" formatCode="General">
                  <c:v>-1.228171E-2</c:v>
                </c:pt>
                <c:pt idx="13090" formatCode="General">
                  <c:v>-1.235256E-2</c:v>
                </c:pt>
                <c:pt idx="13091" formatCode="General">
                  <c:v>-1.2197319999999999E-2</c:v>
                </c:pt>
                <c:pt idx="13092" formatCode="General">
                  <c:v>-1.201239E-2</c:v>
                </c:pt>
                <c:pt idx="13093" formatCode="General">
                  <c:v>-1.185433E-2</c:v>
                </c:pt>
                <c:pt idx="13094" formatCode="General">
                  <c:v>-1.159408E-2</c:v>
                </c:pt>
                <c:pt idx="13095" formatCode="General">
                  <c:v>-1.109984E-2</c:v>
                </c:pt>
                <c:pt idx="13096" formatCode="General">
                  <c:v>-1.040922E-2</c:v>
                </c:pt>
                <c:pt idx="13097" formatCode="General">
                  <c:v>-9.6232009999999996E-3</c:v>
                </c:pt>
                <c:pt idx="13098" formatCode="General">
                  <c:v>-8.6952590000000003E-3</c:v>
                </c:pt>
                <c:pt idx="13099" formatCode="General">
                  <c:v>-7.5403290000000001E-3</c:v>
                </c:pt>
                <c:pt idx="13100" formatCode="General">
                  <c:v>-6.1838450000000003E-3</c:v>
                </c:pt>
                <c:pt idx="13101" formatCode="General">
                  <c:v>-4.807586E-3</c:v>
                </c:pt>
                <c:pt idx="13102" formatCode="General">
                  <c:v>-3.487684E-3</c:v>
                </c:pt>
                <c:pt idx="13103" formatCode="General">
                  <c:v>-2.0305240000000001E-3</c:v>
                </c:pt>
                <c:pt idx="13104" formatCode="General">
                  <c:v>-2.414556E-4</c:v>
                </c:pt>
                <c:pt idx="13105" formatCode="General">
                  <c:v>1.625891E-3</c:v>
                </c:pt>
                <c:pt idx="13106" formatCode="General">
                  <c:v>3.394977E-3</c:v>
                </c:pt>
                <c:pt idx="13107" formatCode="General">
                  <c:v>5.180942E-3</c:v>
                </c:pt>
                <c:pt idx="13108" formatCode="General">
                  <c:v>7.0146269999999998E-3</c:v>
                </c:pt>
                <c:pt idx="13109" formatCode="General">
                  <c:v>8.8021799999999997E-3</c:v>
                </c:pt>
                <c:pt idx="13110" formatCode="General">
                  <c:v>1.046045E-2</c:v>
                </c:pt>
                <c:pt idx="13111" formatCode="General">
                  <c:v>1.2027980000000001E-2</c:v>
                </c:pt>
                <c:pt idx="13112" formatCode="General">
                  <c:v>1.35727E-2</c:v>
                </c:pt>
                <c:pt idx="13113" formatCode="General">
                  <c:v>1.49549E-2</c:v>
                </c:pt>
                <c:pt idx="13114" formatCode="General">
                  <c:v>1.6079779999999998E-2</c:v>
                </c:pt>
                <c:pt idx="13115" formatCode="General">
                  <c:v>1.6965640000000001E-2</c:v>
                </c:pt>
                <c:pt idx="13116" formatCode="General">
                  <c:v>1.7611100000000001E-2</c:v>
                </c:pt>
                <c:pt idx="13117" formatCode="General">
                  <c:v>1.8072120000000001E-2</c:v>
                </c:pt>
                <c:pt idx="13118" formatCode="General">
                  <c:v>1.8390090000000001E-2</c:v>
                </c:pt>
                <c:pt idx="13119" formatCode="General">
                  <c:v>1.8443660000000001E-2</c:v>
                </c:pt>
                <c:pt idx="13120" formatCode="General">
                  <c:v>1.821598E-2</c:v>
                </c:pt>
                <c:pt idx="13121" formatCode="General">
                  <c:v>1.7771229999999999E-2</c:v>
                </c:pt>
                <c:pt idx="13122" formatCode="General">
                  <c:v>1.7100239999999999E-2</c:v>
                </c:pt>
                <c:pt idx="13123" formatCode="General">
                  <c:v>1.6268810000000002E-2</c:v>
                </c:pt>
                <c:pt idx="13124" formatCode="General">
                  <c:v>1.538287E-2</c:v>
                </c:pt>
                <c:pt idx="13125" formatCode="General">
                  <c:v>1.432251E-2</c:v>
                </c:pt>
                <c:pt idx="13126" formatCode="General">
                  <c:v>1.305215E-2</c:v>
                </c:pt>
                <c:pt idx="13127" formatCode="General">
                  <c:v>1.1672770000000001E-2</c:v>
                </c:pt>
                <c:pt idx="13128" formatCode="General">
                  <c:v>1.032751E-2</c:v>
                </c:pt>
                <c:pt idx="13129" formatCode="General">
                  <c:v>9.0575929999999992E-3</c:v>
                </c:pt>
                <c:pt idx="13130" formatCode="General">
                  <c:v>7.7632939999999996E-3</c:v>
                </c:pt>
                <c:pt idx="13131" formatCode="General">
                  <c:v>6.4250660000000001E-3</c:v>
                </c:pt>
                <c:pt idx="13132" formatCode="General">
                  <c:v>5.1701799999999999E-3</c:v>
                </c:pt>
                <c:pt idx="13133" formatCode="General">
                  <c:v>3.9630070000000002E-3</c:v>
                </c:pt>
                <c:pt idx="13134" formatCode="General">
                  <c:v>2.7690530000000001E-3</c:v>
                </c:pt>
                <c:pt idx="13135" formatCode="General">
                  <c:v>1.6688689999999999E-3</c:v>
                </c:pt>
                <c:pt idx="13136" formatCode="General">
                  <c:v>6.6277939999999998E-4</c:v>
                </c:pt>
                <c:pt idx="13137" formatCode="General">
                  <c:v>-3.2983980000000001E-4</c:v>
                </c:pt>
                <c:pt idx="13138" formatCode="General">
                  <c:v>-1.326088E-3</c:v>
                </c:pt>
                <c:pt idx="13139" formatCode="General">
                  <c:v>-2.2356160000000002E-3</c:v>
                </c:pt>
                <c:pt idx="13140" formatCode="General">
                  <c:v>-2.9538110000000002E-3</c:v>
                </c:pt>
                <c:pt idx="13141" formatCode="General">
                  <c:v>-3.6031940000000001E-3</c:v>
                </c:pt>
                <c:pt idx="13142" formatCode="General">
                  <c:v>-4.1888239999999998E-3</c:v>
                </c:pt>
                <c:pt idx="13143" formatCode="General">
                  <c:v>-4.4868019999999998E-3</c:v>
                </c:pt>
                <c:pt idx="13144" formatCode="General">
                  <c:v>-4.390573E-3</c:v>
                </c:pt>
                <c:pt idx="13145" formatCode="General">
                  <c:v>-4.0404660000000004E-3</c:v>
                </c:pt>
                <c:pt idx="13146" formatCode="General">
                  <c:v>-3.5451189999999998E-3</c:v>
                </c:pt>
                <c:pt idx="13147" formatCode="General">
                  <c:v>-2.8511729999999998E-3</c:v>
                </c:pt>
                <c:pt idx="13148" formatCode="General">
                  <c:v>-1.927252E-3</c:v>
                </c:pt>
                <c:pt idx="13149" formatCode="General">
                  <c:v>-8.2574449999999995E-4</c:v>
                </c:pt>
                <c:pt idx="13150" formatCode="General">
                  <c:v>2.3221670000000001E-4</c:v>
                </c:pt>
                <c:pt idx="13151" formatCode="General">
                  <c:v>1.256039E-3</c:v>
                </c:pt>
                <c:pt idx="13152" formatCode="General">
                  <c:v>2.369936E-3</c:v>
                </c:pt>
                <c:pt idx="13153" formatCode="General">
                  <c:v>3.4476279999999999E-3</c:v>
                </c:pt>
                <c:pt idx="13154" formatCode="General">
                  <c:v>4.3629840000000003E-3</c:v>
                </c:pt>
                <c:pt idx="13155" formatCode="General">
                  <c:v>5.0089549999999998E-3</c:v>
                </c:pt>
                <c:pt idx="13156" formatCode="General">
                  <c:v>5.5144429999999999E-3</c:v>
                </c:pt>
                <c:pt idx="13157" formatCode="General">
                  <c:v>6.0032999999999996E-3</c:v>
                </c:pt>
                <c:pt idx="13158" formatCode="General">
                  <c:v>6.321602E-3</c:v>
                </c:pt>
                <c:pt idx="13159" formatCode="General">
                  <c:v>6.4182029999999999E-3</c:v>
                </c:pt>
                <c:pt idx="13160" formatCode="General">
                  <c:v>6.3867799999999999E-3</c:v>
                </c:pt>
                <c:pt idx="13161" formatCode="General">
                  <c:v>6.2973289999999999E-3</c:v>
                </c:pt>
                <c:pt idx="13162" formatCode="General">
                  <c:v>6.099925E-3</c:v>
                </c:pt>
                <c:pt idx="13163" formatCode="General">
                  <c:v>5.7878360000000002E-3</c:v>
                </c:pt>
                <c:pt idx="13164" formatCode="General">
                  <c:v>5.4307269999999998E-3</c:v>
                </c:pt>
                <c:pt idx="13165" formatCode="General">
                  <c:v>4.9898199999999998E-3</c:v>
                </c:pt>
                <c:pt idx="13166" formatCode="General">
                  <c:v>4.376581E-3</c:v>
                </c:pt>
                <c:pt idx="13167" formatCode="General">
                  <c:v>3.5834899999999999E-3</c:v>
                </c:pt>
                <c:pt idx="13168" formatCode="General">
                  <c:v>2.7737149999999999E-3</c:v>
                </c:pt>
                <c:pt idx="13169" formatCode="General">
                  <c:v>2.0147799999999999E-3</c:v>
                </c:pt>
                <c:pt idx="13170" formatCode="General">
                  <c:v>1.2173259999999999E-3</c:v>
                </c:pt>
                <c:pt idx="13171" formatCode="General">
                  <c:v>3.2141919999999999E-4</c:v>
                </c:pt>
                <c:pt idx="13172" formatCode="General">
                  <c:v>-5.8536929999999997E-4</c:v>
                </c:pt>
                <c:pt idx="13173" formatCode="General">
                  <c:v>-1.273183E-3</c:v>
                </c:pt>
                <c:pt idx="13174" formatCode="General">
                  <c:v>-1.7827539999999999E-3</c:v>
                </c:pt>
                <c:pt idx="13175" formatCode="General">
                  <c:v>-2.2486419999999999E-3</c:v>
                </c:pt>
                <c:pt idx="13176" formatCode="General">
                  <c:v>-2.650314E-3</c:v>
                </c:pt>
                <c:pt idx="13177" formatCode="General">
                  <c:v>-2.925268E-3</c:v>
                </c:pt>
                <c:pt idx="13178" formatCode="General">
                  <c:v>-2.9827399999999998E-3</c:v>
                </c:pt>
                <c:pt idx="13179" formatCode="General">
                  <c:v>-2.8610520000000002E-3</c:v>
                </c:pt>
                <c:pt idx="13180" formatCode="General">
                  <c:v>-2.5931690000000002E-3</c:v>
                </c:pt>
                <c:pt idx="13181" formatCode="General">
                  <c:v>-2.1287939999999998E-3</c:v>
                </c:pt>
                <c:pt idx="13182" formatCode="General">
                  <c:v>-1.527521E-3</c:v>
                </c:pt>
                <c:pt idx="13183" formatCode="General">
                  <c:v>-8.7716400000000005E-4</c:v>
                </c:pt>
                <c:pt idx="13184">
                  <c:v>-5.7198519999999999E-5</c:v>
                </c:pt>
                <c:pt idx="13185" formatCode="General">
                  <c:v>9.150324E-4</c:v>
                </c:pt>
                <c:pt idx="13186" formatCode="General">
                  <c:v>1.9608770000000002E-3</c:v>
                </c:pt>
                <c:pt idx="13187" formatCode="General">
                  <c:v>3.0449209999999999E-3</c:v>
                </c:pt>
                <c:pt idx="13188" formatCode="General">
                  <c:v>4.0719470000000002E-3</c:v>
                </c:pt>
                <c:pt idx="13189" formatCode="General">
                  <c:v>5.0137039999999999E-3</c:v>
                </c:pt>
                <c:pt idx="13190" formatCode="General">
                  <c:v>5.8573519999999997E-3</c:v>
                </c:pt>
                <c:pt idx="13191" formatCode="General">
                  <c:v>6.5412250000000003E-3</c:v>
                </c:pt>
                <c:pt idx="13192" formatCode="General">
                  <c:v>6.9571959999999997E-3</c:v>
                </c:pt>
                <c:pt idx="13193" formatCode="General">
                  <c:v>7.1538440000000003E-3</c:v>
                </c:pt>
                <c:pt idx="13194" formatCode="General">
                  <c:v>7.2293390000000004E-3</c:v>
                </c:pt>
                <c:pt idx="13195" formatCode="General">
                  <c:v>7.0120419999999996E-3</c:v>
                </c:pt>
                <c:pt idx="13196" formatCode="General">
                  <c:v>6.3281960000000003E-3</c:v>
                </c:pt>
                <c:pt idx="13197" formatCode="General">
                  <c:v>5.3041729999999997E-3</c:v>
                </c:pt>
                <c:pt idx="13198" formatCode="General">
                  <c:v>4.1079990000000002E-3</c:v>
                </c:pt>
                <c:pt idx="13199" formatCode="General">
                  <c:v>2.7400800000000002E-3</c:v>
                </c:pt>
                <c:pt idx="13200" formatCode="General">
                  <c:v>1.229848E-3</c:v>
                </c:pt>
                <c:pt idx="13201" formatCode="General">
                  <c:v>-3.0469150000000001E-4</c:v>
                </c:pt>
                <c:pt idx="13202" formatCode="General">
                  <c:v>-1.898348E-3</c:v>
                </c:pt>
                <c:pt idx="13203" formatCode="General">
                  <c:v>-3.517119E-3</c:v>
                </c:pt>
                <c:pt idx="13204" formatCode="General">
                  <c:v>-4.8523070000000001E-3</c:v>
                </c:pt>
                <c:pt idx="13205" formatCode="General">
                  <c:v>-5.9737949999999996E-3</c:v>
                </c:pt>
                <c:pt idx="13206" formatCode="General">
                  <c:v>-7.2362360000000001E-3</c:v>
                </c:pt>
                <c:pt idx="13207" formatCode="General">
                  <c:v>-8.4637589999999995E-3</c:v>
                </c:pt>
                <c:pt idx="13208" formatCode="General">
                  <c:v>-9.2388799999999997E-3</c:v>
                </c:pt>
                <c:pt idx="13209" formatCode="General">
                  <c:v>-9.601376E-3</c:v>
                </c:pt>
                <c:pt idx="13210" formatCode="General">
                  <c:v>-9.8382939999999992E-3</c:v>
                </c:pt>
                <c:pt idx="13211" formatCode="General">
                  <c:v>-9.9484429999999995E-3</c:v>
                </c:pt>
                <c:pt idx="13212" formatCode="General">
                  <c:v>-9.7782890000000008E-3</c:v>
                </c:pt>
                <c:pt idx="13213" formatCode="General">
                  <c:v>-9.2570259999999998E-3</c:v>
                </c:pt>
                <c:pt idx="13214" formatCode="General">
                  <c:v>-8.3636560000000006E-3</c:v>
                </c:pt>
                <c:pt idx="13215" formatCode="General">
                  <c:v>-7.1797570000000002E-3</c:v>
                </c:pt>
                <c:pt idx="13216" formatCode="General">
                  <c:v>-5.719928E-3</c:v>
                </c:pt>
                <c:pt idx="13217" formatCode="General">
                  <c:v>-4.0618570000000003E-3</c:v>
                </c:pt>
                <c:pt idx="13218" formatCode="General">
                  <c:v>-2.450266E-3</c:v>
                </c:pt>
                <c:pt idx="13219" formatCode="General">
                  <c:v>-8.9152440000000001E-4</c:v>
                </c:pt>
                <c:pt idx="13220" formatCode="General">
                  <c:v>9.6135079999999998E-4</c:v>
                </c:pt>
                <c:pt idx="13221" formatCode="General">
                  <c:v>3.1158169999999999E-3</c:v>
                </c:pt>
                <c:pt idx="13222" formatCode="General">
                  <c:v>5.0978509999999996E-3</c:v>
                </c:pt>
                <c:pt idx="13223" formatCode="General">
                  <c:v>6.8890899999999996E-3</c:v>
                </c:pt>
                <c:pt idx="13224" formatCode="General">
                  <c:v>8.6473709999999992E-3</c:v>
                </c:pt>
                <c:pt idx="13225" formatCode="General">
                  <c:v>1.0256650000000001E-2</c:v>
                </c:pt>
                <c:pt idx="13226" formatCode="General">
                  <c:v>1.153178E-2</c:v>
                </c:pt>
                <c:pt idx="13227" formatCode="General">
                  <c:v>1.249278E-2</c:v>
                </c:pt>
                <c:pt idx="13228" formatCode="General">
                  <c:v>1.3225000000000001E-2</c:v>
                </c:pt>
                <c:pt idx="13229" formatCode="General">
                  <c:v>1.3685599999999999E-2</c:v>
                </c:pt>
                <c:pt idx="13230" formatCode="General">
                  <c:v>1.377272E-2</c:v>
                </c:pt>
                <c:pt idx="13231" formatCode="General">
                  <c:v>1.343567E-2</c:v>
                </c:pt>
                <c:pt idx="13232" formatCode="General">
                  <c:v>1.2748819999999999E-2</c:v>
                </c:pt>
                <c:pt idx="13233" formatCode="General">
                  <c:v>1.198714E-2</c:v>
                </c:pt>
                <c:pt idx="13234" formatCode="General">
                  <c:v>1.113571E-2</c:v>
                </c:pt>
                <c:pt idx="13235" formatCode="General">
                  <c:v>9.9980420000000004E-3</c:v>
                </c:pt>
                <c:pt idx="13236" formatCode="General">
                  <c:v>8.5580220000000002E-3</c:v>
                </c:pt>
                <c:pt idx="13237" formatCode="General">
                  <c:v>7.0082290000000004E-3</c:v>
                </c:pt>
                <c:pt idx="13238" formatCode="General">
                  <c:v>5.510717E-3</c:v>
                </c:pt>
                <c:pt idx="13239" formatCode="General">
                  <c:v>4.0066010000000003E-3</c:v>
                </c:pt>
                <c:pt idx="13240" formatCode="General">
                  <c:v>2.5310749999999998E-3</c:v>
                </c:pt>
                <c:pt idx="13241" formatCode="General">
                  <c:v>1.103174E-3</c:v>
                </c:pt>
                <c:pt idx="13242" formatCode="General">
                  <c:v>-1.9849369999999999E-4</c:v>
                </c:pt>
                <c:pt idx="13243" formatCode="General">
                  <c:v>-1.2937230000000001E-3</c:v>
                </c:pt>
                <c:pt idx="13244" formatCode="General">
                  <c:v>-2.3064420000000001E-3</c:v>
                </c:pt>
                <c:pt idx="13245" formatCode="General">
                  <c:v>-3.276242E-3</c:v>
                </c:pt>
                <c:pt idx="13246" formatCode="General">
                  <c:v>-4.0899300000000003E-3</c:v>
                </c:pt>
                <c:pt idx="13247" formatCode="General">
                  <c:v>-4.5575340000000002E-3</c:v>
                </c:pt>
                <c:pt idx="13248" formatCode="General">
                  <c:v>-4.6118119999999999E-3</c:v>
                </c:pt>
                <c:pt idx="13249" formatCode="General">
                  <c:v>-4.4014270000000003E-3</c:v>
                </c:pt>
                <c:pt idx="13250" formatCode="General">
                  <c:v>-4.1395319999999996E-3</c:v>
                </c:pt>
                <c:pt idx="13251" formatCode="General">
                  <c:v>-3.7716770000000002E-3</c:v>
                </c:pt>
                <c:pt idx="13252" formatCode="General">
                  <c:v>-3.12511E-3</c:v>
                </c:pt>
                <c:pt idx="13253" formatCode="General">
                  <c:v>-2.2286319999999999E-3</c:v>
                </c:pt>
                <c:pt idx="13254" formatCode="General">
                  <c:v>-1.360879E-3</c:v>
                </c:pt>
                <c:pt idx="13255" formatCode="General">
                  <c:v>-6.1816599999999996E-4</c:v>
                </c:pt>
                <c:pt idx="13256">
                  <c:v>8.560338E-5</c:v>
                </c:pt>
                <c:pt idx="13257" formatCode="General">
                  <c:v>8.9874430000000003E-4</c:v>
                </c:pt>
                <c:pt idx="13258" formatCode="General">
                  <c:v>1.7306660000000001E-3</c:v>
                </c:pt>
                <c:pt idx="13259" formatCode="General">
                  <c:v>2.38076E-3</c:v>
                </c:pt>
                <c:pt idx="13260" formatCode="General">
                  <c:v>2.852603E-3</c:v>
                </c:pt>
                <c:pt idx="13261" formatCode="General">
                  <c:v>3.2867040000000001E-3</c:v>
                </c:pt>
                <c:pt idx="13262" formatCode="General">
                  <c:v>3.8146349999999998E-3</c:v>
                </c:pt>
                <c:pt idx="13263" formatCode="General">
                  <c:v>4.4577009999999997E-3</c:v>
                </c:pt>
                <c:pt idx="13264" formatCode="General">
                  <c:v>5.1391780000000003E-3</c:v>
                </c:pt>
                <c:pt idx="13265" formatCode="General">
                  <c:v>5.7049079999999999E-3</c:v>
                </c:pt>
                <c:pt idx="13266" formatCode="General">
                  <c:v>6.1663170000000002E-3</c:v>
                </c:pt>
                <c:pt idx="13267" formatCode="General">
                  <c:v>6.7503939999999998E-3</c:v>
                </c:pt>
                <c:pt idx="13268" formatCode="General">
                  <c:v>7.3584130000000003E-3</c:v>
                </c:pt>
                <c:pt idx="13269" formatCode="General">
                  <c:v>7.7224269999999996E-3</c:v>
                </c:pt>
                <c:pt idx="13270" formatCode="General">
                  <c:v>7.8321889999999998E-3</c:v>
                </c:pt>
                <c:pt idx="13271" formatCode="General">
                  <c:v>7.8654150000000006E-3</c:v>
                </c:pt>
                <c:pt idx="13272" formatCode="General">
                  <c:v>7.8322359999999994E-3</c:v>
                </c:pt>
                <c:pt idx="13273" formatCode="General">
                  <c:v>7.6521410000000003E-3</c:v>
                </c:pt>
                <c:pt idx="13274" formatCode="General">
                  <c:v>7.3898970000000003E-3</c:v>
                </c:pt>
                <c:pt idx="13275" formatCode="General">
                  <c:v>7.1996730000000002E-3</c:v>
                </c:pt>
                <c:pt idx="13276" formatCode="General">
                  <c:v>7.1793730000000002E-3</c:v>
                </c:pt>
                <c:pt idx="13277" formatCode="General">
                  <c:v>7.1961289999999999E-3</c:v>
                </c:pt>
                <c:pt idx="13278" formatCode="General">
                  <c:v>7.1523489999999997E-3</c:v>
                </c:pt>
                <c:pt idx="13279" formatCode="General">
                  <c:v>6.9940080000000003E-3</c:v>
                </c:pt>
                <c:pt idx="13280" formatCode="General">
                  <c:v>6.8334499999999996E-3</c:v>
                </c:pt>
                <c:pt idx="13281" formatCode="General">
                  <c:v>6.7340070000000002E-3</c:v>
                </c:pt>
                <c:pt idx="13282" formatCode="General">
                  <c:v>6.5025389999999999E-3</c:v>
                </c:pt>
                <c:pt idx="13283" formatCode="General">
                  <c:v>6.1797739999999999E-3</c:v>
                </c:pt>
                <c:pt idx="13284" formatCode="General">
                  <c:v>5.9581360000000002E-3</c:v>
                </c:pt>
                <c:pt idx="13285" formatCode="General">
                  <c:v>5.6187099999999999E-3</c:v>
                </c:pt>
                <c:pt idx="13286" formatCode="General">
                  <c:v>5.1686060000000001E-3</c:v>
                </c:pt>
                <c:pt idx="13287" formatCode="General">
                  <c:v>4.9005209999999997E-3</c:v>
                </c:pt>
                <c:pt idx="13288" formatCode="General">
                  <c:v>4.8303360000000002E-3</c:v>
                </c:pt>
                <c:pt idx="13289" formatCode="General">
                  <c:v>4.8775370000000004E-3</c:v>
                </c:pt>
                <c:pt idx="13290" formatCode="General">
                  <c:v>4.9000709999999998E-3</c:v>
                </c:pt>
                <c:pt idx="13291" formatCode="General">
                  <c:v>4.9548420000000001E-3</c:v>
                </c:pt>
                <c:pt idx="13292" formatCode="General">
                  <c:v>5.143519E-3</c:v>
                </c:pt>
                <c:pt idx="13293" formatCode="General">
                  <c:v>5.4583540000000003E-3</c:v>
                </c:pt>
                <c:pt idx="13294" formatCode="General">
                  <c:v>5.8483859999999997E-3</c:v>
                </c:pt>
                <c:pt idx="13295" formatCode="General">
                  <c:v>6.1578350000000004E-3</c:v>
                </c:pt>
                <c:pt idx="13296" formatCode="General">
                  <c:v>6.3045150000000001E-3</c:v>
                </c:pt>
                <c:pt idx="13297" formatCode="General">
                  <c:v>6.4097970000000001E-3</c:v>
                </c:pt>
                <c:pt idx="13298" formatCode="General">
                  <c:v>6.5737620000000004E-3</c:v>
                </c:pt>
                <c:pt idx="13299" formatCode="General">
                  <c:v>6.5799719999999999E-3</c:v>
                </c:pt>
                <c:pt idx="13300" formatCode="General">
                  <c:v>6.3462609999999997E-3</c:v>
                </c:pt>
                <c:pt idx="13301" formatCode="General">
                  <c:v>6.13527E-3</c:v>
                </c:pt>
                <c:pt idx="13302" formatCode="General">
                  <c:v>5.9855179999999996E-3</c:v>
                </c:pt>
                <c:pt idx="13303" formatCode="General">
                  <c:v>5.8259749999999997E-3</c:v>
                </c:pt>
                <c:pt idx="13304" formatCode="General">
                  <c:v>5.8452679999999998E-3</c:v>
                </c:pt>
                <c:pt idx="13305" formatCode="General">
                  <c:v>6.0088299999999997E-3</c:v>
                </c:pt>
                <c:pt idx="13306" formatCode="General">
                  <c:v>6.175987E-3</c:v>
                </c:pt>
                <c:pt idx="13307" formatCode="General">
                  <c:v>6.4051469999999999E-3</c:v>
                </c:pt>
                <c:pt idx="13308" formatCode="General">
                  <c:v>6.7941299999999998E-3</c:v>
                </c:pt>
                <c:pt idx="13309" formatCode="General">
                  <c:v>7.2982380000000003E-3</c:v>
                </c:pt>
                <c:pt idx="13310" formatCode="General">
                  <c:v>7.7971639999999997E-3</c:v>
                </c:pt>
                <c:pt idx="13311" formatCode="General">
                  <c:v>8.3317329999999992E-3</c:v>
                </c:pt>
                <c:pt idx="13312" formatCode="General">
                  <c:v>8.9955439999999994E-3</c:v>
                </c:pt>
                <c:pt idx="13313" formatCode="General">
                  <c:v>9.6602549999999995E-3</c:v>
                </c:pt>
                <c:pt idx="13314" formatCode="General">
                  <c:v>1.025131E-2</c:v>
                </c:pt>
                <c:pt idx="13315" formatCode="General">
                  <c:v>1.0921409999999999E-2</c:v>
                </c:pt>
                <c:pt idx="13316" formatCode="General">
                  <c:v>1.155201E-2</c:v>
                </c:pt>
                <c:pt idx="13317" formatCode="General">
                  <c:v>1.201356E-2</c:v>
                </c:pt>
                <c:pt idx="13318" formatCode="General">
                  <c:v>1.235632E-2</c:v>
                </c:pt>
                <c:pt idx="13319" formatCode="General">
                  <c:v>1.270727E-2</c:v>
                </c:pt>
                <c:pt idx="13320" formatCode="General">
                  <c:v>1.3139049999999999E-2</c:v>
                </c:pt>
                <c:pt idx="13321" formatCode="General">
                  <c:v>1.360721E-2</c:v>
                </c:pt>
                <c:pt idx="13322" formatCode="General">
                  <c:v>1.392534E-2</c:v>
                </c:pt>
                <c:pt idx="13323" formatCode="General">
                  <c:v>1.414997E-2</c:v>
                </c:pt>
                <c:pt idx="13324" formatCode="General">
                  <c:v>1.4413509999999999E-2</c:v>
                </c:pt>
                <c:pt idx="13325" formatCode="General">
                  <c:v>1.46634E-2</c:v>
                </c:pt>
                <c:pt idx="13326" formatCode="General">
                  <c:v>1.4875070000000001E-2</c:v>
                </c:pt>
                <c:pt idx="13327" formatCode="General">
                  <c:v>1.4965020000000001E-2</c:v>
                </c:pt>
                <c:pt idx="13328" formatCode="General">
                  <c:v>1.483727E-2</c:v>
                </c:pt>
                <c:pt idx="13329" formatCode="General">
                  <c:v>1.464389E-2</c:v>
                </c:pt>
                <c:pt idx="13330" formatCode="General">
                  <c:v>1.4487969999999999E-2</c:v>
                </c:pt>
                <c:pt idx="13331" formatCode="General">
                  <c:v>1.420917E-2</c:v>
                </c:pt>
                <c:pt idx="13332" formatCode="General">
                  <c:v>1.3792540000000001E-2</c:v>
                </c:pt>
                <c:pt idx="13333" formatCode="General">
                  <c:v>1.337375E-2</c:v>
                </c:pt>
                <c:pt idx="13334" formatCode="General">
                  <c:v>1.298532E-2</c:v>
                </c:pt>
                <c:pt idx="13335" formatCode="General">
                  <c:v>1.262779E-2</c:v>
                </c:pt>
                <c:pt idx="13336" formatCode="General">
                  <c:v>1.2199420000000001E-2</c:v>
                </c:pt>
                <c:pt idx="13337" formatCode="General">
                  <c:v>1.167053E-2</c:v>
                </c:pt>
                <c:pt idx="13338" formatCode="General">
                  <c:v>1.118589E-2</c:v>
                </c:pt>
                <c:pt idx="13339" formatCode="General">
                  <c:v>1.0852560000000001E-2</c:v>
                </c:pt>
                <c:pt idx="13340" formatCode="General">
                  <c:v>1.0635520000000001E-2</c:v>
                </c:pt>
                <c:pt idx="13341" formatCode="General">
                  <c:v>1.045071E-2</c:v>
                </c:pt>
                <c:pt idx="13342" formatCode="General">
                  <c:v>1.0236250000000001E-2</c:v>
                </c:pt>
                <c:pt idx="13343" formatCode="General">
                  <c:v>1.002305E-2</c:v>
                </c:pt>
                <c:pt idx="13344" formatCode="General">
                  <c:v>9.9374730000000005E-3</c:v>
                </c:pt>
                <c:pt idx="13345" formatCode="General">
                  <c:v>9.9417010000000007E-3</c:v>
                </c:pt>
                <c:pt idx="13346" formatCode="General">
                  <c:v>9.9026180000000002E-3</c:v>
                </c:pt>
                <c:pt idx="13347" formatCode="General">
                  <c:v>9.8900159999999997E-3</c:v>
                </c:pt>
                <c:pt idx="13348" formatCode="General">
                  <c:v>9.9745960000000005E-3</c:v>
                </c:pt>
                <c:pt idx="13349" formatCode="General">
                  <c:v>1.012394E-2</c:v>
                </c:pt>
                <c:pt idx="13350" formatCode="General">
                  <c:v>1.013549E-2</c:v>
                </c:pt>
                <c:pt idx="13351" formatCode="General">
                  <c:v>9.9730370000000006E-3</c:v>
                </c:pt>
                <c:pt idx="13352" formatCode="General">
                  <c:v>9.7415290000000005E-3</c:v>
                </c:pt>
                <c:pt idx="13353" formatCode="General">
                  <c:v>9.5941689999999996E-3</c:v>
                </c:pt>
                <c:pt idx="13354" formatCode="General">
                  <c:v>9.5182349999999999E-3</c:v>
                </c:pt>
                <c:pt idx="13355" formatCode="General">
                  <c:v>9.3791429999999995E-3</c:v>
                </c:pt>
                <c:pt idx="13356" formatCode="General">
                  <c:v>9.1905509999999999E-3</c:v>
                </c:pt>
                <c:pt idx="13357" formatCode="General">
                  <c:v>8.9926150000000007E-3</c:v>
                </c:pt>
                <c:pt idx="13358" formatCode="General">
                  <c:v>8.6979599999999994E-3</c:v>
                </c:pt>
                <c:pt idx="13359" formatCode="General">
                  <c:v>8.3407780000000001E-3</c:v>
                </c:pt>
                <c:pt idx="13360" formatCode="General">
                  <c:v>7.834779E-3</c:v>
                </c:pt>
                <c:pt idx="13361" formatCode="General">
                  <c:v>7.1092229999999996E-3</c:v>
                </c:pt>
                <c:pt idx="13362" formatCode="General">
                  <c:v>6.3078179999999998E-3</c:v>
                </c:pt>
                <c:pt idx="13363" formatCode="General">
                  <c:v>5.6054929999999996E-3</c:v>
                </c:pt>
                <c:pt idx="13364" formatCode="General">
                  <c:v>4.9336060000000001E-3</c:v>
                </c:pt>
                <c:pt idx="13365" formatCode="General">
                  <c:v>4.1671649999999996E-3</c:v>
                </c:pt>
                <c:pt idx="13366" formatCode="General">
                  <c:v>3.252614E-3</c:v>
                </c:pt>
                <c:pt idx="13367" formatCode="General">
                  <c:v>2.46386E-3</c:v>
                </c:pt>
                <c:pt idx="13368" formatCode="General">
                  <c:v>1.866962E-3</c:v>
                </c:pt>
                <c:pt idx="13369" formatCode="General">
                  <c:v>1.2524179999999999E-3</c:v>
                </c:pt>
                <c:pt idx="13370" formatCode="General">
                  <c:v>5.8286160000000004E-4</c:v>
                </c:pt>
                <c:pt idx="13371">
                  <c:v>2.4949820000000001E-5</c:v>
                </c:pt>
                <c:pt idx="13372" formatCode="General">
                  <c:v>-2.8565779999999998E-4</c:v>
                </c:pt>
                <c:pt idx="13373" formatCode="General">
                  <c:v>-4.84117E-4</c:v>
                </c:pt>
                <c:pt idx="13374" formatCode="General">
                  <c:v>-5.686949E-4</c:v>
                </c:pt>
                <c:pt idx="13375" formatCode="General">
                  <c:v>-4.2653809999999999E-4</c:v>
                </c:pt>
                <c:pt idx="13376" formatCode="General">
                  <c:v>-1.5099800000000001E-4</c:v>
                </c:pt>
                <c:pt idx="13377">
                  <c:v>2.1627330000000001E-5</c:v>
                </c:pt>
                <c:pt idx="13378">
                  <c:v>1.575174E-5</c:v>
                </c:pt>
                <c:pt idx="13379">
                  <c:v>-4.2433399999999999E-6</c:v>
                </c:pt>
                <c:pt idx="13380">
                  <c:v>1.9109429999999999E-5</c:v>
                </c:pt>
                <c:pt idx="13381">
                  <c:v>-6.8922580000000002E-5</c:v>
                </c:pt>
                <c:pt idx="13382" formatCode="General">
                  <c:v>-5.2134920000000001E-4</c:v>
                </c:pt>
                <c:pt idx="13383" formatCode="General">
                  <c:v>-1.0886089999999999E-3</c:v>
                </c:pt>
                <c:pt idx="13384" formatCode="General">
                  <c:v>-1.507148E-3</c:v>
                </c:pt>
                <c:pt idx="13385" formatCode="General">
                  <c:v>-1.8497749999999999E-3</c:v>
                </c:pt>
                <c:pt idx="13386" formatCode="General">
                  <c:v>-2.269086E-3</c:v>
                </c:pt>
                <c:pt idx="13387" formatCode="General">
                  <c:v>-2.7620740000000002E-3</c:v>
                </c:pt>
                <c:pt idx="13388" formatCode="General">
                  <c:v>-3.2506089999999998E-3</c:v>
                </c:pt>
                <c:pt idx="13389" formatCode="General">
                  <c:v>-3.6637760000000001E-3</c:v>
                </c:pt>
                <c:pt idx="13390" formatCode="General">
                  <c:v>-4.028266E-3</c:v>
                </c:pt>
                <c:pt idx="13391" formatCode="General">
                  <c:v>-4.3448230000000003E-3</c:v>
                </c:pt>
                <c:pt idx="13392" formatCode="General">
                  <c:v>-4.5841370000000003E-3</c:v>
                </c:pt>
                <c:pt idx="13393" formatCode="General">
                  <c:v>-4.8119629999999998E-3</c:v>
                </c:pt>
                <c:pt idx="13394" formatCode="General">
                  <c:v>-5.0300969999999999E-3</c:v>
                </c:pt>
                <c:pt idx="13395" formatCode="General">
                  <c:v>-5.1868260000000003E-3</c:v>
                </c:pt>
                <c:pt idx="13396" formatCode="General">
                  <c:v>-5.2968809999999998E-3</c:v>
                </c:pt>
                <c:pt idx="13397" formatCode="General">
                  <c:v>-5.3917649999999998E-3</c:v>
                </c:pt>
                <c:pt idx="13398" formatCode="General">
                  <c:v>-5.4923869999999996E-3</c:v>
                </c:pt>
                <c:pt idx="13399" formatCode="General">
                  <c:v>-5.5846359999999996E-3</c:v>
                </c:pt>
                <c:pt idx="13400" formatCode="General">
                  <c:v>-5.4972409999999999E-3</c:v>
                </c:pt>
                <c:pt idx="13401" formatCode="General">
                  <c:v>-5.166131E-3</c:v>
                </c:pt>
                <c:pt idx="13402" formatCode="General">
                  <c:v>-4.9116050000000003E-3</c:v>
                </c:pt>
                <c:pt idx="13403" formatCode="General">
                  <c:v>-4.7876389999999998E-3</c:v>
                </c:pt>
                <c:pt idx="13404" formatCode="General">
                  <c:v>-4.5243840000000002E-3</c:v>
                </c:pt>
                <c:pt idx="13405" formatCode="General">
                  <c:v>-4.1458409999999999E-3</c:v>
                </c:pt>
                <c:pt idx="13406" formatCode="General">
                  <c:v>-3.8165349999999998E-3</c:v>
                </c:pt>
                <c:pt idx="13407" formatCode="General">
                  <c:v>-3.5477540000000002E-3</c:v>
                </c:pt>
                <c:pt idx="13408" formatCode="General">
                  <c:v>-3.209941E-3</c:v>
                </c:pt>
                <c:pt idx="13409" formatCode="General">
                  <c:v>-2.7367350000000001E-3</c:v>
                </c:pt>
                <c:pt idx="13410" formatCode="General">
                  <c:v>-2.2261519999999999E-3</c:v>
                </c:pt>
                <c:pt idx="13411" formatCode="General">
                  <c:v>-1.597088E-3</c:v>
                </c:pt>
                <c:pt idx="13412" formatCode="General">
                  <c:v>-7.7750289999999999E-4</c:v>
                </c:pt>
                <c:pt idx="13413">
                  <c:v>8.499023E-5</c:v>
                </c:pt>
                <c:pt idx="13414" formatCode="General">
                  <c:v>9.3612160000000003E-4</c:v>
                </c:pt>
                <c:pt idx="13415" formatCode="General">
                  <c:v>1.9141329999999999E-3</c:v>
                </c:pt>
                <c:pt idx="13416" formatCode="General">
                  <c:v>2.9425760000000001E-3</c:v>
                </c:pt>
                <c:pt idx="13417" formatCode="General">
                  <c:v>3.8901399999999998E-3</c:v>
                </c:pt>
                <c:pt idx="13418" formatCode="General">
                  <c:v>4.7976119999999997E-3</c:v>
                </c:pt>
                <c:pt idx="13419" formatCode="General">
                  <c:v>5.6055339999999997E-3</c:v>
                </c:pt>
                <c:pt idx="13420" formatCode="General">
                  <c:v>6.3283189999999998E-3</c:v>
                </c:pt>
                <c:pt idx="13421" formatCode="General">
                  <c:v>6.9452990000000003E-3</c:v>
                </c:pt>
                <c:pt idx="13422" formatCode="General">
                  <c:v>7.2113710000000003E-3</c:v>
                </c:pt>
                <c:pt idx="13423" formatCode="General">
                  <c:v>7.2123789999999997E-3</c:v>
                </c:pt>
                <c:pt idx="13424" formatCode="General">
                  <c:v>7.3111970000000002E-3</c:v>
                </c:pt>
                <c:pt idx="13425" formatCode="General">
                  <c:v>7.4289969999999997E-3</c:v>
                </c:pt>
                <c:pt idx="13426" formatCode="General">
                  <c:v>7.3815299999999999E-3</c:v>
                </c:pt>
                <c:pt idx="13427" formatCode="General">
                  <c:v>7.2247020000000004E-3</c:v>
                </c:pt>
                <c:pt idx="13428" formatCode="General">
                  <c:v>6.9860740000000001E-3</c:v>
                </c:pt>
                <c:pt idx="13429" formatCode="General">
                  <c:v>6.5874610000000002E-3</c:v>
                </c:pt>
                <c:pt idx="13430" formatCode="General">
                  <c:v>6.0251590000000004E-3</c:v>
                </c:pt>
                <c:pt idx="13431" formatCode="General">
                  <c:v>5.457473E-3</c:v>
                </c:pt>
                <c:pt idx="13432" formatCode="General">
                  <c:v>4.9652480000000002E-3</c:v>
                </c:pt>
                <c:pt idx="13433" formatCode="General">
                  <c:v>4.4677090000000003E-3</c:v>
                </c:pt>
                <c:pt idx="13434" formatCode="General">
                  <c:v>3.8914879999999998E-3</c:v>
                </c:pt>
                <c:pt idx="13435" formatCode="General">
                  <c:v>3.2902930000000001E-3</c:v>
                </c:pt>
                <c:pt idx="13436" formatCode="General">
                  <c:v>2.7873189999999999E-3</c:v>
                </c:pt>
                <c:pt idx="13437" formatCode="General">
                  <c:v>2.4911629999999998E-3</c:v>
                </c:pt>
                <c:pt idx="13438" formatCode="General">
                  <c:v>2.2925179999999999E-3</c:v>
                </c:pt>
                <c:pt idx="13439" formatCode="General">
                  <c:v>2.0055559999999999E-3</c:v>
                </c:pt>
                <c:pt idx="13440" formatCode="General">
                  <c:v>1.6759570000000001E-3</c:v>
                </c:pt>
                <c:pt idx="13441" formatCode="General">
                  <c:v>1.3767110000000001E-3</c:v>
                </c:pt>
                <c:pt idx="13442" formatCode="General">
                  <c:v>1.0804670000000001E-3</c:v>
                </c:pt>
                <c:pt idx="13443" formatCode="General">
                  <c:v>7.9896869999999997E-4</c:v>
                </c:pt>
                <c:pt idx="13444" formatCode="General">
                  <c:v>6.381987E-4</c:v>
                </c:pt>
                <c:pt idx="13445" formatCode="General">
                  <c:v>5.3997479999999998E-4</c:v>
                </c:pt>
                <c:pt idx="13446" formatCode="General">
                  <c:v>4.1907439999999999E-4</c:v>
                </c:pt>
                <c:pt idx="13447" formatCode="General">
                  <c:v>3.8567009999999999E-4</c:v>
                </c:pt>
                <c:pt idx="13448" formatCode="General">
                  <c:v>5.6955609999999996E-4</c:v>
                </c:pt>
                <c:pt idx="13449" formatCode="General">
                  <c:v>1.0148749999999999E-3</c:v>
                </c:pt>
                <c:pt idx="13450" formatCode="General">
                  <c:v>1.6725030000000001E-3</c:v>
                </c:pt>
                <c:pt idx="13451" formatCode="General">
                  <c:v>2.431417E-3</c:v>
                </c:pt>
                <c:pt idx="13452" formatCode="General">
                  <c:v>3.2764370000000001E-3</c:v>
                </c:pt>
                <c:pt idx="13453" formatCode="General">
                  <c:v>4.2284189999999998E-3</c:v>
                </c:pt>
                <c:pt idx="13454" formatCode="General">
                  <c:v>5.1767380000000002E-3</c:v>
                </c:pt>
                <c:pt idx="13455" formatCode="General">
                  <c:v>6.14228E-3</c:v>
                </c:pt>
                <c:pt idx="13456" formatCode="General">
                  <c:v>7.1292960000000002E-3</c:v>
                </c:pt>
                <c:pt idx="13457" formatCode="General">
                  <c:v>8.0047989999999999E-3</c:v>
                </c:pt>
                <c:pt idx="13458" formatCode="General">
                  <c:v>8.7731790000000007E-3</c:v>
                </c:pt>
                <c:pt idx="13459" formatCode="General">
                  <c:v>9.6544219999999993E-3</c:v>
                </c:pt>
                <c:pt idx="13460" formatCode="General">
                  <c:v>1.0567740000000001E-2</c:v>
                </c:pt>
                <c:pt idx="13461" formatCode="General">
                  <c:v>1.1282250000000001E-2</c:v>
                </c:pt>
                <c:pt idx="13462" formatCode="General">
                  <c:v>1.176871E-2</c:v>
                </c:pt>
                <c:pt idx="13463" formatCode="General">
                  <c:v>1.216946E-2</c:v>
                </c:pt>
                <c:pt idx="13464" formatCode="General">
                  <c:v>1.258534E-2</c:v>
                </c:pt>
                <c:pt idx="13465" formatCode="General">
                  <c:v>1.2818009999999999E-2</c:v>
                </c:pt>
                <c:pt idx="13466" formatCode="General">
                  <c:v>1.273793E-2</c:v>
                </c:pt>
                <c:pt idx="13467" formatCode="General">
                  <c:v>1.2522190000000001E-2</c:v>
                </c:pt>
                <c:pt idx="13468" formatCode="General">
                  <c:v>1.230324E-2</c:v>
                </c:pt>
                <c:pt idx="13469" formatCode="General">
                  <c:v>1.202023E-2</c:v>
                </c:pt>
                <c:pt idx="13470" formatCode="General">
                  <c:v>1.168133E-2</c:v>
                </c:pt>
                <c:pt idx="13471" formatCode="General">
                  <c:v>1.128822E-2</c:v>
                </c:pt>
                <c:pt idx="13472" formatCode="General">
                  <c:v>1.0779830000000001E-2</c:v>
                </c:pt>
                <c:pt idx="13473" formatCode="General">
                  <c:v>1.014046E-2</c:v>
                </c:pt>
                <c:pt idx="13474" formatCode="General">
                  <c:v>9.5091099999999994E-3</c:v>
                </c:pt>
                <c:pt idx="13475" formatCode="General">
                  <c:v>8.8767759999999994E-3</c:v>
                </c:pt>
                <c:pt idx="13476" formatCode="General">
                  <c:v>8.1680190000000003E-3</c:v>
                </c:pt>
                <c:pt idx="13477" formatCode="General">
                  <c:v>7.469219E-3</c:v>
                </c:pt>
                <c:pt idx="13478" formatCode="General">
                  <c:v>6.8486750000000002E-3</c:v>
                </c:pt>
                <c:pt idx="13479" formatCode="General">
                  <c:v>6.4231139999999997E-3</c:v>
                </c:pt>
                <c:pt idx="13480" formatCode="General">
                  <c:v>6.1522469999999996E-3</c:v>
                </c:pt>
                <c:pt idx="13481" formatCode="General">
                  <c:v>5.8723819999999998E-3</c:v>
                </c:pt>
                <c:pt idx="13482" formatCode="General">
                  <c:v>5.5239140000000004E-3</c:v>
                </c:pt>
                <c:pt idx="13483" formatCode="General">
                  <c:v>5.2790909999999996E-3</c:v>
                </c:pt>
                <c:pt idx="13484" formatCode="General">
                  <c:v>5.346221E-3</c:v>
                </c:pt>
                <c:pt idx="13485" formatCode="General">
                  <c:v>5.6478850000000001E-3</c:v>
                </c:pt>
                <c:pt idx="13486" formatCode="General">
                  <c:v>5.9912139999999999E-3</c:v>
                </c:pt>
                <c:pt idx="13487" formatCode="General">
                  <c:v>6.4731279999999999E-3</c:v>
                </c:pt>
                <c:pt idx="13488" formatCode="General">
                  <c:v>7.0478900000000002E-3</c:v>
                </c:pt>
                <c:pt idx="13489" formatCode="General">
                  <c:v>7.5893749999999998E-3</c:v>
                </c:pt>
                <c:pt idx="13490" formatCode="General">
                  <c:v>8.1151839999999992E-3</c:v>
                </c:pt>
                <c:pt idx="13491" formatCode="General">
                  <c:v>8.6889069999999992E-3</c:v>
                </c:pt>
                <c:pt idx="13492" formatCode="General">
                  <c:v>9.2619799999999995E-3</c:v>
                </c:pt>
                <c:pt idx="13493" formatCode="General">
                  <c:v>9.7510400000000007E-3</c:v>
                </c:pt>
                <c:pt idx="13494" formatCode="General">
                  <c:v>1.0181310000000001E-2</c:v>
                </c:pt>
                <c:pt idx="13495" formatCode="General">
                  <c:v>1.06096E-2</c:v>
                </c:pt>
                <c:pt idx="13496" formatCode="General">
                  <c:v>1.087199E-2</c:v>
                </c:pt>
                <c:pt idx="13497" formatCode="General">
                  <c:v>1.0917609999999999E-2</c:v>
                </c:pt>
                <c:pt idx="13498" formatCode="General">
                  <c:v>1.0822470000000001E-2</c:v>
                </c:pt>
                <c:pt idx="13499" formatCode="General">
                  <c:v>1.055322E-2</c:v>
                </c:pt>
                <c:pt idx="13500" formatCode="General">
                  <c:v>1.0217800000000001E-2</c:v>
                </c:pt>
                <c:pt idx="13501" formatCode="General">
                  <c:v>9.8525839999999993E-3</c:v>
                </c:pt>
                <c:pt idx="13502" formatCode="General">
                  <c:v>9.3829139999999991E-3</c:v>
                </c:pt>
                <c:pt idx="13503" formatCode="General">
                  <c:v>8.9570889999999997E-3</c:v>
                </c:pt>
                <c:pt idx="13504" formatCode="General">
                  <c:v>8.6207079999999995E-3</c:v>
                </c:pt>
                <c:pt idx="13505" formatCode="General">
                  <c:v>8.1790390000000008E-3</c:v>
                </c:pt>
                <c:pt idx="13506" formatCode="General">
                  <c:v>7.6792639999999999E-3</c:v>
                </c:pt>
                <c:pt idx="13507" formatCode="General">
                  <c:v>7.2372299999999999E-3</c:v>
                </c:pt>
                <c:pt idx="13508" formatCode="General">
                  <c:v>6.7959439999999999E-3</c:v>
                </c:pt>
                <c:pt idx="13509" formatCode="General">
                  <c:v>6.2529860000000003E-3</c:v>
                </c:pt>
                <c:pt idx="13510" formatCode="General">
                  <c:v>5.643622E-3</c:v>
                </c:pt>
                <c:pt idx="13511" formatCode="General">
                  <c:v>5.0235189999999997E-3</c:v>
                </c:pt>
                <c:pt idx="13512" formatCode="General">
                  <c:v>4.377957E-3</c:v>
                </c:pt>
                <c:pt idx="13513" formatCode="General">
                  <c:v>3.784758E-3</c:v>
                </c:pt>
                <c:pt idx="13514" formatCode="General">
                  <c:v>3.2225700000000001E-3</c:v>
                </c:pt>
                <c:pt idx="13515" formatCode="General">
                  <c:v>2.7046700000000002E-3</c:v>
                </c:pt>
                <c:pt idx="13516" formatCode="General">
                  <c:v>2.3272940000000002E-3</c:v>
                </c:pt>
                <c:pt idx="13517" formatCode="General">
                  <c:v>2.1427579999999998E-3</c:v>
                </c:pt>
                <c:pt idx="13518" formatCode="General">
                  <c:v>2.0762240000000002E-3</c:v>
                </c:pt>
                <c:pt idx="13519" formatCode="General">
                  <c:v>2.0826730000000002E-3</c:v>
                </c:pt>
                <c:pt idx="13520" formatCode="General">
                  <c:v>2.1943850000000001E-3</c:v>
                </c:pt>
                <c:pt idx="13521" formatCode="General">
                  <c:v>2.4935270000000002E-3</c:v>
                </c:pt>
                <c:pt idx="13522" formatCode="General">
                  <c:v>2.9307769999999999E-3</c:v>
                </c:pt>
                <c:pt idx="13523" formatCode="General">
                  <c:v>3.405646E-3</c:v>
                </c:pt>
                <c:pt idx="13524" formatCode="General">
                  <c:v>3.9732049999999996E-3</c:v>
                </c:pt>
                <c:pt idx="13525" formatCode="General">
                  <c:v>4.6501329999999999E-3</c:v>
                </c:pt>
                <c:pt idx="13526" formatCode="General">
                  <c:v>5.3354309999999999E-3</c:v>
                </c:pt>
                <c:pt idx="13527" formatCode="General">
                  <c:v>6.0578339999999998E-3</c:v>
                </c:pt>
                <c:pt idx="13528" formatCode="General">
                  <c:v>6.8984700000000003E-3</c:v>
                </c:pt>
                <c:pt idx="13529" formatCode="General">
                  <c:v>7.7786820000000003E-3</c:v>
                </c:pt>
                <c:pt idx="13530" formatCode="General">
                  <c:v>8.5751950000000007E-3</c:v>
                </c:pt>
                <c:pt idx="13531" formatCode="General">
                  <c:v>9.2434509999999998E-3</c:v>
                </c:pt>
                <c:pt idx="13532" formatCode="General">
                  <c:v>9.9352810000000007E-3</c:v>
                </c:pt>
                <c:pt idx="13533" formatCode="General">
                  <c:v>1.062656E-2</c:v>
                </c:pt>
                <c:pt idx="13534" formatCode="General">
                  <c:v>1.116322E-2</c:v>
                </c:pt>
                <c:pt idx="13535" formatCode="General">
                  <c:v>1.1564939999999999E-2</c:v>
                </c:pt>
                <c:pt idx="13536" formatCode="General">
                  <c:v>1.191451E-2</c:v>
                </c:pt>
                <c:pt idx="13537" formatCode="General">
                  <c:v>1.215815E-2</c:v>
                </c:pt>
                <c:pt idx="13538" formatCode="General">
                  <c:v>1.212127E-2</c:v>
                </c:pt>
                <c:pt idx="13539" formatCode="General">
                  <c:v>1.181421E-2</c:v>
                </c:pt>
                <c:pt idx="13540" formatCode="General">
                  <c:v>1.13946E-2</c:v>
                </c:pt>
                <c:pt idx="13541" formatCode="General">
                  <c:v>1.083304E-2</c:v>
                </c:pt>
                <c:pt idx="13542" formatCode="General">
                  <c:v>9.9474650000000008E-3</c:v>
                </c:pt>
                <c:pt idx="13543" formatCode="General">
                  <c:v>8.8879639999999999E-3</c:v>
                </c:pt>
                <c:pt idx="13544" formatCode="General">
                  <c:v>7.9074209999999995E-3</c:v>
                </c:pt>
                <c:pt idx="13545" formatCode="General">
                  <c:v>6.9423519999999997E-3</c:v>
                </c:pt>
                <c:pt idx="13546" formatCode="General">
                  <c:v>5.7437169999999997E-3</c:v>
                </c:pt>
                <c:pt idx="13547" formatCode="General">
                  <c:v>4.4769040000000003E-3</c:v>
                </c:pt>
                <c:pt idx="13548" formatCode="General">
                  <c:v>3.4615269999999998E-3</c:v>
                </c:pt>
                <c:pt idx="13549" formatCode="General">
                  <c:v>2.5892570000000002E-3</c:v>
                </c:pt>
                <c:pt idx="13550" formatCode="General">
                  <c:v>1.7746579999999999E-3</c:v>
                </c:pt>
                <c:pt idx="13551" formatCode="General">
                  <c:v>1.1424300000000001E-3</c:v>
                </c:pt>
                <c:pt idx="13552" formatCode="General">
                  <c:v>7.2007289999999997E-4</c:v>
                </c:pt>
                <c:pt idx="13553" formatCode="General">
                  <c:v>3.70558E-4</c:v>
                </c:pt>
                <c:pt idx="13554">
                  <c:v>1.124089E-5</c:v>
                </c:pt>
                <c:pt idx="13555" formatCode="General">
                  <c:v>-2.5536390000000002E-4</c:v>
                </c:pt>
                <c:pt idx="13556" formatCode="General">
                  <c:v>-4.1448789999999999E-4</c:v>
                </c:pt>
                <c:pt idx="13557" formatCode="General">
                  <c:v>-5.4429510000000001E-4</c:v>
                </c:pt>
                <c:pt idx="13558" formatCode="General">
                  <c:v>-6.5058450000000001E-4</c:v>
                </c:pt>
                <c:pt idx="13559" formatCode="General">
                  <c:v>-7.2268739999999999E-4</c:v>
                </c:pt>
                <c:pt idx="13560" formatCode="General">
                  <c:v>-7.8279969999999995E-4</c:v>
                </c:pt>
                <c:pt idx="13561" formatCode="General">
                  <c:v>-8.961409E-4</c:v>
                </c:pt>
                <c:pt idx="13562" formatCode="General">
                  <c:v>-1.045624E-3</c:v>
                </c:pt>
                <c:pt idx="13563" formatCode="General">
                  <c:v>-1.1450900000000001E-3</c:v>
                </c:pt>
                <c:pt idx="13564" formatCode="General">
                  <c:v>-1.1007969999999999E-3</c:v>
                </c:pt>
                <c:pt idx="13565" formatCode="General">
                  <c:v>-1.064558E-3</c:v>
                </c:pt>
                <c:pt idx="13566" formatCode="General">
                  <c:v>-1.2634020000000001E-3</c:v>
                </c:pt>
                <c:pt idx="13567" formatCode="General">
                  <c:v>-1.519053E-3</c:v>
                </c:pt>
                <c:pt idx="13568" formatCode="General">
                  <c:v>-1.506571E-3</c:v>
                </c:pt>
                <c:pt idx="13569" formatCode="General">
                  <c:v>-1.4264220000000001E-3</c:v>
                </c:pt>
                <c:pt idx="13570" formatCode="General">
                  <c:v>-1.418983E-3</c:v>
                </c:pt>
                <c:pt idx="13571" formatCode="General">
                  <c:v>-1.3039740000000001E-3</c:v>
                </c:pt>
                <c:pt idx="13572" formatCode="General">
                  <c:v>-9.9298469999999995E-4</c:v>
                </c:pt>
                <c:pt idx="13573" formatCode="General">
                  <c:v>-6.3622639999999996E-4</c:v>
                </c:pt>
                <c:pt idx="13574" formatCode="General">
                  <c:v>-2.5054949999999998E-4</c:v>
                </c:pt>
                <c:pt idx="13575" formatCode="General">
                  <c:v>1.634587E-4</c:v>
                </c:pt>
                <c:pt idx="13576" formatCode="General">
                  <c:v>4.0789800000000002E-4</c:v>
                </c:pt>
                <c:pt idx="13577" formatCode="General">
                  <c:v>4.8660480000000002E-4</c:v>
                </c:pt>
                <c:pt idx="13578" formatCode="General">
                  <c:v>4.796054E-4</c:v>
                </c:pt>
                <c:pt idx="13579" formatCode="General">
                  <c:v>3.78601E-4</c:v>
                </c:pt>
                <c:pt idx="13580" formatCode="General">
                  <c:v>2.7377139999999999E-4</c:v>
                </c:pt>
                <c:pt idx="13581">
                  <c:v>1.5529410000000001E-5</c:v>
                </c:pt>
                <c:pt idx="13582" formatCode="General">
                  <c:v>-5.1631650000000002E-4</c:v>
                </c:pt>
                <c:pt idx="13583" formatCode="General">
                  <c:v>-1.0981859999999999E-3</c:v>
                </c:pt>
                <c:pt idx="13584" formatCode="General">
                  <c:v>-1.567927E-3</c:v>
                </c:pt>
                <c:pt idx="13585" formatCode="General">
                  <c:v>-2.090719E-3</c:v>
                </c:pt>
                <c:pt idx="13586" formatCode="General">
                  <c:v>-2.7501439999999999E-3</c:v>
                </c:pt>
                <c:pt idx="13587" formatCode="General">
                  <c:v>-3.5204540000000001E-3</c:v>
                </c:pt>
                <c:pt idx="13588" formatCode="General">
                  <c:v>-4.293537E-3</c:v>
                </c:pt>
                <c:pt idx="13589" formatCode="General">
                  <c:v>-5.0920619999999996E-3</c:v>
                </c:pt>
                <c:pt idx="13590" formatCode="General">
                  <c:v>-5.9923870000000001E-3</c:v>
                </c:pt>
                <c:pt idx="13591" formatCode="General">
                  <c:v>-6.9241809999999997E-3</c:v>
                </c:pt>
                <c:pt idx="13592" formatCode="General">
                  <c:v>-7.7382429999999997E-3</c:v>
                </c:pt>
                <c:pt idx="13593" formatCode="General">
                  <c:v>-8.3970550000000005E-3</c:v>
                </c:pt>
                <c:pt idx="13594" formatCode="General">
                  <c:v>-9.0527799999999999E-3</c:v>
                </c:pt>
                <c:pt idx="13595" formatCode="General">
                  <c:v>-9.7730909999999994E-3</c:v>
                </c:pt>
                <c:pt idx="13596" formatCode="General">
                  <c:v>-1.046185E-2</c:v>
                </c:pt>
                <c:pt idx="13597" formatCode="General">
                  <c:v>-1.10317E-2</c:v>
                </c:pt>
                <c:pt idx="13598" formatCode="General">
                  <c:v>-1.151816E-2</c:v>
                </c:pt>
                <c:pt idx="13599" formatCode="General">
                  <c:v>-1.20096E-2</c:v>
                </c:pt>
                <c:pt idx="13600" formatCode="General">
                  <c:v>-1.2389499999999999E-2</c:v>
                </c:pt>
                <c:pt idx="13601" formatCode="General">
                  <c:v>-1.255972E-2</c:v>
                </c:pt>
                <c:pt idx="13602" formatCode="General">
                  <c:v>-1.274604E-2</c:v>
                </c:pt>
                <c:pt idx="13603" formatCode="General">
                  <c:v>-1.30066E-2</c:v>
                </c:pt>
                <c:pt idx="13604" formatCode="General">
                  <c:v>-1.305302E-2</c:v>
                </c:pt>
                <c:pt idx="13605" formatCode="General">
                  <c:v>-1.2817830000000001E-2</c:v>
                </c:pt>
                <c:pt idx="13606" formatCode="General">
                  <c:v>-1.255239E-2</c:v>
                </c:pt>
                <c:pt idx="13607" formatCode="General">
                  <c:v>-1.2196139999999999E-2</c:v>
                </c:pt>
                <c:pt idx="13608" formatCode="General">
                  <c:v>-1.1631580000000001E-2</c:v>
                </c:pt>
                <c:pt idx="13609" formatCode="General">
                  <c:v>-1.098974E-2</c:v>
                </c:pt>
                <c:pt idx="13610" formatCode="General">
                  <c:v>-1.042537E-2</c:v>
                </c:pt>
                <c:pt idx="13611" formatCode="General">
                  <c:v>-9.915086E-3</c:v>
                </c:pt>
                <c:pt idx="13612" formatCode="General">
                  <c:v>-9.3078580000000005E-3</c:v>
                </c:pt>
                <c:pt idx="13613" formatCode="General">
                  <c:v>-8.6454519999999997E-3</c:v>
                </c:pt>
                <c:pt idx="13614" formatCode="General">
                  <c:v>-8.0134530000000002E-3</c:v>
                </c:pt>
                <c:pt idx="13615" formatCode="General">
                  <c:v>-7.4159100000000004E-3</c:v>
                </c:pt>
                <c:pt idx="13616" formatCode="General">
                  <c:v>-6.8380300000000001E-3</c:v>
                </c:pt>
                <c:pt idx="13617" formatCode="General">
                  <c:v>-6.2025190000000001E-3</c:v>
                </c:pt>
                <c:pt idx="13618" formatCode="General">
                  <c:v>-5.6497320000000002E-3</c:v>
                </c:pt>
                <c:pt idx="13619" formatCode="General">
                  <c:v>-5.3074719999999997E-3</c:v>
                </c:pt>
                <c:pt idx="13620" formatCode="General">
                  <c:v>-5.1075110000000003E-3</c:v>
                </c:pt>
                <c:pt idx="13621" formatCode="General">
                  <c:v>-5.0176810000000004E-3</c:v>
                </c:pt>
                <c:pt idx="13622" formatCode="General">
                  <c:v>-5.0432489999999996E-3</c:v>
                </c:pt>
                <c:pt idx="13623" formatCode="General">
                  <c:v>-5.0652809999999996E-3</c:v>
                </c:pt>
                <c:pt idx="13624" formatCode="General">
                  <c:v>-5.0981960000000002E-3</c:v>
                </c:pt>
                <c:pt idx="13625" formatCode="General">
                  <c:v>-5.2736830000000004E-3</c:v>
                </c:pt>
                <c:pt idx="13626" formatCode="General">
                  <c:v>-5.5494350000000001E-3</c:v>
                </c:pt>
                <c:pt idx="13627" formatCode="General">
                  <c:v>-5.7953689999999999E-3</c:v>
                </c:pt>
                <c:pt idx="13628" formatCode="General">
                  <c:v>-6.0595019999999996E-3</c:v>
                </c:pt>
                <c:pt idx="13629" formatCode="General">
                  <c:v>-6.4850760000000002E-3</c:v>
                </c:pt>
                <c:pt idx="13630" formatCode="General">
                  <c:v>-6.9350810000000001E-3</c:v>
                </c:pt>
                <c:pt idx="13631" formatCode="General">
                  <c:v>-7.1346949999999999E-3</c:v>
                </c:pt>
                <c:pt idx="13632" formatCode="General">
                  <c:v>-7.2214749999999998E-3</c:v>
                </c:pt>
                <c:pt idx="13633" formatCode="General">
                  <c:v>-7.4094149999999999E-3</c:v>
                </c:pt>
                <c:pt idx="13634" formatCode="General">
                  <c:v>-7.6470799999999997E-3</c:v>
                </c:pt>
                <c:pt idx="13635" formatCode="General">
                  <c:v>-7.8293870000000002E-3</c:v>
                </c:pt>
                <c:pt idx="13636" formatCode="General">
                  <c:v>-8.0043679999999996E-3</c:v>
                </c:pt>
                <c:pt idx="13637" formatCode="General">
                  <c:v>-8.1934780000000006E-3</c:v>
                </c:pt>
                <c:pt idx="13638" formatCode="General">
                  <c:v>-8.3840530000000007E-3</c:v>
                </c:pt>
                <c:pt idx="13639" formatCode="General">
                  <c:v>-8.4569989999999998E-3</c:v>
                </c:pt>
                <c:pt idx="13640" formatCode="General">
                  <c:v>-8.4217560000000007E-3</c:v>
                </c:pt>
                <c:pt idx="13641" formatCode="General">
                  <c:v>-8.3898710000000001E-3</c:v>
                </c:pt>
                <c:pt idx="13642" formatCode="General">
                  <c:v>-8.4238090000000009E-3</c:v>
                </c:pt>
                <c:pt idx="13643" formatCode="General">
                  <c:v>-8.4810849999999993E-3</c:v>
                </c:pt>
                <c:pt idx="13644" formatCode="General">
                  <c:v>-8.5359560000000008E-3</c:v>
                </c:pt>
                <c:pt idx="13645" formatCode="General">
                  <c:v>-8.6251590000000003E-3</c:v>
                </c:pt>
                <c:pt idx="13646" formatCode="General">
                  <c:v>-8.7490339999999993E-3</c:v>
                </c:pt>
                <c:pt idx="13647" formatCode="General">
                  <c:v>-8.9459670000000008E-3</c:v>
                </c:pt>
                <c:pt idx="13648" formatCode="General">
                  <c:v>-9.0179400000000003E-3</c:v>
                </c:pt>
                <c:pt idx="13649" formatCode="General">
                  <c:v>-8.7368429999999993E-3</c:v>
                </c:pt>
                <c:pt idx="13650" formatCode="General">
                  <c:v>-8.3558309999999993E-3</c:v>
                </c:pt>
                <c:pt idx="13651" formatCode="General">
                  <c:v>-8.0399730000000006E-3</c:v>
                </c:pt>
                <c:pt idx="13652" formatCode="General">
                  <c:v>-7.7034820000000002E-3</c:v>
                </c:pt>
                <c:pt idx="13653" formatCode="General">
                  <c:v>-7.1693269999999996E-3</c:v>
                </c:pt>
                <c:pt idx="13654" formatCode="General">
                  <c:v>-6.5793789999999998E-3</c:v>
                </c:pt>
                <c:pt idx="13655" formatCode="General">
                  <c:v>-6.0159180000000003E-3</c:v>
                </c:pt>
                <c:pt idx="13656" formatCode="General">
                  <c:v>-5.3805090000000003E-3</c:v>
                </c:pt>
                <c:pt idx="13657" formatCode="General">
                  <c:v>-4.6446999999999999E-3</c:v>
                </c:pt>
                <c:pt idx="13658" formatCode="General">
                  <c:v>-3.9635169999999997E-3</c:v>
                </c:pt>
                <c:pt idx="13659" formatCode="General">
                  <c:v>-3.3615239999999998E-3</c:v>
                </c:pt>
                <c:pt idx="13660" formatCode="General">
                  <c:v>-2.7960070000000001E-3</c:v>
                </c:pt>
                <c:pt idx="13661" formatCode="General">
                  <c:v>-2.3503539999999998E-3</c:v>
                </c:pt>
                <c:pt idx="13662" formatCode="General">
                  <c:v>-2.1265659999999999E-3</c:v>
                </c:pt>
                <c:pt idx="13663" formatCode="General">
                  <c:v>-1.9791380000000001E-3</c:v>
                </c:pt>
                <c:pt idx="13664" formatCode="General">
                  <c:v>-1.7353710000000001E-3</c:v>
                </c:pt>
                <c:pt idx="13665" formatCode="General">
                  <c:v>-1.5479809999999999E-3</c:v>
                </c:pt>
                <c:pt idx="13666" formatCode="General">
                  <c:v>-1.4125489999999999E-3</c:v>
                </c:pt>
                <c:pt idx="13667" formatCode="General">
                  <c:v>-1.2365119999999999E-3</c:v>
                </c:pt>
                <c:pt idx="13668" formatCode="General">
                  <c:v>-1.179739E-3</c:v>
                </c:pt>
                <c:pt idx="13669" formatCode="General">
                  <c:v>-1.2771099999999999E-3</c:v>
                </c:pt>
                <c:pt idx="13670" formatCode="General">
                  <c:v>-1.3030520000000001E-3</c:v>
                </c:pt>
                <c:pt idx="13671" formatCode="General">
                  <c:v>-1.296134E-3</c:v>
                </c:pt>
                <c:pt idx="13672" formatCode="General">
                  <c:v>-1.4415529999999999E-3</c:v>
                </c:pt>
                <c:pt idx="13673" formatCode="General">
                  <c:v>-1.6801139999999999E-3</c:v>
                </c:pt>
                <c:pt idx="13674" formatCode="General">
                  <c:v>-1.7825810000000001E-3</c:v>
                </c:pt>
                <c:pt idx="13675" formatCode="General">
                  <c:v>-1.771405E-3</c:v>
                </c:pt>
                <c:pt idx="13676" formatCode="General">
                  <c:v>-1.8876209999999999E-3</c:v>
                </c:pt>
                <c:pt idx="13677" formatCode="General">
                  <c:v>-2.1979759999999999E-3</c:v>
                </c:pt>
                <c:pt idx="13678" formatCode="General">
                  <c:v>-2.497352E-3</c:v>
                </c:pt>
                <c:pt idx="13679" formatCode="General">
                  <c:v>-2.686445E-3</c:v>
                </c:pt>
                <c:pt idx="13680" formatCode="General">
                  <c:v>-2.769316E-3</c:v>
                </c:pt>
                <c:pt idx="13681" formatCode="General">
                  <c:v>-2.8790819999999998E-3</c:v>
                </c:pt>
                <c:pt idx="13682" formatCode="General">
                  <c:v>-3.1106240000000002E-3</c:v>
                </c:pt>
                <c:pt idx="13683" formatCode="General">
                  <c:v>-3.1894850000000001E-3</c:v>
                </c:pt>
                <c:pt idx="13684" formatCode="General">
                  <c:v>-2.9280869999999998E-3</c:v>
                </c:pt>
                <c:pt idx="13685" formatCode="General">
                  <c:v>-2.5420500000000001E-3</c:v>
                </c:pt>
                <c:pt idx="13686" formatCode="General">
                  <c:v>-2.2429500000000001E-3</c:v>
                </c:pt>
                <c:pt idx="13687" formatCode="General">
                  <c:v>-2.0372039999999999E-3</c:v>
                </c:pt>
                <c:pt idx="13688" formatCode="General">
                  <c:v>-1.780411E-3</c:v>
                </c:pt>
                <c:pt idx="13689" formatCode="General">
                  <c:v>-1.460292E-3</c:v>
                </c:pt>
                <c:pt idx="13690" formatCode="General">
                  <c:v>-1.0553019999999999E-3</c:v>
                </c:pt>
                <c:pt idx="13691" formatCode="General">
                  <c:v>-4.4164369999999999E-4</c:v>
                </c:pt>
                <c:pt idx="13692" formatCode="General">
                  <c:v>2.8932589999999998E-4</c:v>
                </c:pt>
                <c:pt idx="13693" formatCode="General">
                  <c:v>9.4718929999999997E-4</c:v>
                </c:pt>
                <c:pt idx="13694" formatCode="General">
                  <c:v>1.509404E-3</c:v>
                </c:pt>
                <c:pt idx="13695" formatCode="General">
                  <c:v>2.032996E-3</c:v>
                </c:pt>
                <c:pt idx="13696" formatCode="General">
                  <c:v>2.4443939999999999E-3</c:v>
                </c:pt>
                <c:pt idx="13697" formatCode="General">
                  <c:v>2.7274489999999998E-3</c:v>
                </c:pt>
                <c:pt idx="13698" formatCode="General">
                  <c:v>2.9630749999999999E-3</c:v>
                </c:pt>
                <c:pt idx="13699" formatCode="General">
                  <c:v>3.1678309999999999E-3</c:v>
                </c:pt>
                <c:pt idx="13700" formatCode="General">
                  <c:v>3.2362329999999998E-3</c:v>
                </c:pt>
                <c:pt idx="13701" formatCode="General">
                  <c:v>3.1270439999999998E-3</c:v>
                </c:pt>
                <c:pt idx="13702" formatCode="General">
                  <c:v>2.8338920000000002E-3</c:v>
                </c:pt>
                <c:pt idx="13703" formatCode="General">
                  <c:v>2.573746E-3</c:v>
                </c:pt>
                <c:pt idx="13704" formatCode="General">
                  <c:v>2.5147960000000001E-3</c:v>
                </c:pt>
                <c:pt idx="13705" formatCode="General">
                  <c:v>2.4197099999999998E-3</c:v>
                </c:pt>
                <c:pt idx="13706" formatCode="General">
                  <c:v>2.1518040000000002E-3</c:v>
                </c:pt>
                <c:pt idx="13707" formatCode="General">
                  <c:v>1.8853889999999999E-3</c:v>
                </c:pt>
                <c:pt idx="13708" formatCode="General">
                  <c:v>1.778773E-3</c:v>
                </c:pt>
                <c:pt idx="13709" formatCode="General">
                  <c:v>1.7874189999999999E-3</c:v>
                </c:pt>
                <c:pt idx="13710" formatCode="General">
                  <c:v>1.7887669999999999E-3</c:v>
                </c:pt>
                <c:pt idx="13711" formatCode="General">
                  <c:v>1.7886200000000001E-3</c:v>
                </c:pt>
                <c:pt idx="13712" formatCode="General">
                  <c:v>1.765583E-3</c:v>
                </c:pt>
                <c:pt idx="13713" formatCode="General">
                  <c:v>1.6976459999999999E-3</c:v>
                </c:pt>
                <c:pt idx="13714" formatCode="General">
                  <c:v>1.6709330000000001E-3</c:v>
                </c:pt>
                <c:pt idx="13715" formatCode="General">
                  <c:v>1.6198160000000001E-3</c:v>
                </c:pt>
                <c:pt idx="13716" formatCode="General">
                  <c:v>1.405538E-3</c:v>
                </c:pt>
                <c:pt idx="13717" formatCode="General">
                  <c:v>1.0023639999999999E-3</c:v>
                </c:pt>
                <c:pt idx="13718" formatCode="General">
                  <c:v>6.3320119999999997E-4</c:v>
                </c:pt>
                <c:pt idx="13719" formatCode="General">
                  <c:v>4.10417E-4</c:v>
                </c:pt>
                <c:pt idx="13720" formatCode="General">
                  <c:v>2.4949739999999997E-4</c:v>
                </c:pt>
                <c:pt idx="13721" formatCode="General">
                  <c:v>1.073142E-4</c:v>
                </c:pt>
                <c:pt idx="13722" formatCode="General">
                  <c:v>-1.4846680000000001E-4</c:v>
                </c:pt>
                <c:pt idx="13723" formatCode="General">
                  <c:v>-4.2625790000000002E-4</c:v>
                </c:pt>
                <c:pt idx="13724" formatCode="General">
                  <c:v>-4.6654790000000003E-4</c:v>
                </c:pt>
                <c:pt idx="13725" formatCode="General">
                  <c:v>-3.8307789999999999E-4</c:v>
                </c:pt>
                <c:pt idx="13726" formatCode="General">
                  <c:v>-2.83854E-4</c:v>
                </c:pt>
                <c:pt idx="13727" formatCode="General">
                  <c:v>-1.6370060000000001E-4</c:v>
                </c:pt>
                <c:pt idx="13728">
                  <c:v>6.6542319999999996E-5</c:v>
                </c:pt>
                <c:pt idx="13729" formatCode="General">
                  <c:v>3.851293E-4</c:v>
                </c:pt>
                <c:pt idx="13730" formatCode="General">
                  <c:v>6.921834E-4</c:v>
                </c:pt>
                <c:pt idx="13731" formatCode="General">
                  <c:v>9.8766159999999991E-4</c:v>
                </c:pt>
                <c:pt idx="13732" formatCode="General">
                  <c:v>1.24424E-3</c:v>
                </c:pt>
                <c:pt idx="13733" formatCode="General">
                  <c:v>1.4627760000000001E-3</c:v>
                </c:pt>
                <c:pt idx="13734" formatCode="General">
                  <c:v>1.7925160000000001E-3</c:v>
                </c:pt>
                <c:pt idx="13735" formatCode="General">
                  <c:v>2.2446789999999999E-3</c:v>
                </c:pt>
                <c:pt idx="13736" formatCode="General">
                  <c:v>2.5748770000000002E-3</c:v>
                </c:pt>
                <c:pt idx="13737" formatCode="General">
                  <c:v>2.6496060000000001E-3</c:v>
                </c:pt>
                <c:pt idx="13738" formatCode="General">
                  <c:v>2.7545690000000001E-3</c:v>
                </c:pt>
                <c:pt idx="13739" formatCode="General">
                  <c:v>3.2281580000000001E-3</c:v>
                </c:pt>
                <c:pt idx="13740" formatCode="General">
                  <c:v>3.7258920000000002E-3</c:v>
                </c:pt>
                <c:pt idx="13741" formatCode="General">
                  <c:v>3.85733E-3</c:v>
                </c:pt>
                <c:pt idx="13742" formatCode="General">
                  <c:v>3.7904000000000002E-3</c:v>
                </c:pt>
                <c:pt idx="13743" formatCode="General">
                  <c:v>3.9480660000000001E-3</c:v>
                </c:pt>
                <c:pt idx="13744" formatCode="General">
                  <c:v>4.3054299999999998E-3</c:v>
                </c:pt>
                <c:pt idx="13745" formatCode="General">
                  <c:v>4.5698240000000001E-3</c:v>
                </c:pt>
                <c:pt idx="13746" formatCode="General">
                  <c:v>4.6753740000000004E-3</c:v>
                </c:pt>
                <c:pt idx="13747" formatCode="General">
                  <c:v>4.7187870000000003E-3</c:v>
                </c:pt>
                <c:pt idx="13748" formatCode="General">
                  <c:v>4.7126160000000002E-3</c:v>
                </c:pt>
                <c:pt idx="13749" formatCode="General">
                  <c:v>4.6555470000000003E-3</c:v>
                </c:pt>
                <c:pt idx="13750" formatCode="General">
                  <c:v>4.5166440000000002E-3</c:v>
                </c:pt>
                <c:pt idx="13751" formatCode="General">
                  <c:v>4.3314779999999997E-3</c:v>
                </c:pt>
                <c:pt idx="13752" formatCode="General">
                  <c:v>4.2315570000000004E-3</c:v>
                </c:pt>
                <c:pt idx="13753" formatCode="General">
                  <c:v>4.1236390000000001E-3</c:v>
                </c:pt>
                <c:pt idx="13754" formatCode="General">
                  <c:v>3.8525180000000001E-3</c:v>
                </c:pt>
                <c:pt idx="13755" formatCode="General">
                  <c:v>3.42684E-3</c:v>
                </c:pt>
                <c:pt idx="13756" formatCode="General">
                  <c:v>3.1110220000000002E-3</c:v>
                </c:pt>
                <c:pt idx="13757" formatCode="General">
                  <c:v>2.9711469999999999E-3</c:v>
                </c:pt>
                <c:pt idx="13758" formatCode="General">
                  <c:v>2.7712800000000001E-3</c:v>
                </c:pt>
                <c:pt idx="13759" formatCode="General">
                  <c:v>2.502181E-3</c:v>
                </c:pt>
                <c:pt idx="13760" formatCode="General">
                  <c:v>2.2699439999999999E-3</c:v>
                </c:pt>
                <c:pt idx="13761" formatCode="General">
                  <c:v>2.0508689999999999E-3</c:v>
                </c:pt>
                <c:pt idx="13762" formatCode="General">
                  <c:v>1.7690290000000001E-3</c:v>
                </c:pt>
                <c:pt idx="13763" formatCode="General">
                  <c:v>1.5202779999999999E-3</c:v>
                </c:pt>
                <c:pt idx="13764" formatCode="General">
                  <c:v>1.4901510000000001E-3</c:v>
                </c:pt>
                <c:pt idx="13765" formatCode="General">
                  <c:v>1.6801019999999999E-3</c:v>
                </c:pt>
                <c:pt idx="13766" formatCode="General">
                  <c:v>1.8855429999999999E-3</c:v>
                </c:pt>
                <c:pt idx="13767" formatCode="General">
                  <c:v>2.026206E-3</c:v>
                </c:pt>
                <c:pt idx="13768" formatCode="General">
                  <c:v>2.2003309999999998E-3</c:v>
                </c:pt>
                <c:pt idx="13769" formatCode="General">
                  <c:v>2.4651780000000002E-3</c:v>
                </c:pt>
                <c:pt idx="13770" formatCode="General">
                  <c:v>2.7969090000000002E-3</c:v>
                </c:pt>
                <c:pt idx="13771" formatCode="General">
                  <c:v>3.1395820000000001E-3</c:v>
                </c:pt>
                <c:pt idx="13772" formatCode="General">
                  <c:v>3.3831070000000002E-3</c:v>
                </c:pt>
                <c:pt idx="13773" formatCode="General">
                  <c:v>3.6259479999999999E-3</c:v>
                </c:pt>
                <c:pt idx="13774" formatCode="General">
                  <c:v>3.995373E-3</c:v>
                </c:pt>
                <c:pt idx="13775" formatCode="General">
                  <c:v>4.3322109999999999E-3</c:v>
                </c:pt>
                <c:pt idx="13776" formatCode="General">
                  <c:v>4.5578559999999999E-3</c:v>
                </c:pt>
                <c:pt idx="13777" formatCode="General">
                  <c:v>4.6563999999999998E-3</c:v>
                </c:pt>
                <c:pt idx="13778" formatCode="General">
                  <c:v>4.7853870000000003E-3</c:v>
                </c:pt>
                <c:pt idx="13779" formatCode="General">
                  <c:v>5.0907189999999996E-3</c:v>
                </c:pt>
                <c:pt idx="13780" formatCode="General">
                  <c:v>5.388683E-3</c:v>
                </c:pt>
                <c:pt idx="13781" formatCode="General">
                  <c:v>5.5020859999999998E-3</c:v>
                </c:pt>
                <c:pt idx="13782" formatCode="General">
                  <c:v>5.3182630000000002E-3</c:v>
                </c:pt>
                <c:pt idx="13783" formatCode="General">
                  <c:v>4.9945329999999998E-3</c:v>
                </c:pt>
                <c:pt idx="13784" formatCode="General">
                  <c:v>4.7515719999999999E-3</c:v>
                </c:pt>
                <c:pt idx="13785" formatCode="General">
                  <c:v>4.5145879999999999E-3</c:v>
                </c:pt>
                <c:pt idx="13786" formatCode="General">
                  <c:v>4.0376680000000003E-3</c:v>
                </c:pt>
                <c:pt idx="13787" formatCode="General">
                  <c:v>3.4182629999999999E-3</c:v>
                </c:pt>
                <c:pt idx="13788" formatCode="General">
                  <c:v>2.9092900000000001E-3</c:v>
                </c:pt>
                <c:pt idx="13789" formatCode="General">
                  <c:v>2.4680040000000002E-3</c:v>
                </c:pt>
                <c:pt idx="13790" formatCode="General">
                  <c:v>1.8300530000000001E-3</c:v>
                </c:pt>
                <c:pt idx="13791" formatCode="General">
                  <c:v>1.088721E-3</c:v>
                </c:pt>
                <c:pt idx="13792" formatCode="General">
                  <c:v>5.4531399999999998E-4</c:v>
                </c:pt>
                <c:pt idx="13793">
                  <c:v>5.2263740000000002E-5</c:v>
                </c:pt>
                <c:pt idx="13794" formatCode="General">
                  <c:v>-5.8784690000000003E-4</c:v>
                </c:pt>
                <c:pt idx="13795" formatCode="General">
                  <c:v>-1.3533359999999999E-3</c:v>
                </c:pt>
                <c:pt idx="13796" formatCode="General">
                  <c:v>-2.1519870000000002E-3</c:v>
                </c:pt>
                <c:pt idx="13797" formatCode="General">
                  <c:v>-2.8995510000000002E-3</c:v>
                </c:pt>
                <c:pt idx="13798" formatCode="General">
                  <c:v>-3.6094769999999998E-3</c:v>
                </c:pt>
                <c:pt idx="13799" formatCode="General">
                  <c:v>-4.4086159999999998E-3</c:v>
                </c:pt>
                <c:pt idx="13800" formatCode="General">
                  <c:v>-5.2474519999999997E-3</c:v>
                </c:pt>
                <c:pt idx="13801" formatCode="General">
                  <c:v>-5.9896990000000002E-3</c:v>
                </c:pt>
                <c:pt idx="13802" formatCode="General">
                  <c:v>-6.8357180000000002E-3</c:v>
                </c:pt>
                <c:pt idx="13803" formatCode="General">
                  <c:v>-7.7528199999999997E-3</c:v>
                </c:pt>
                <c:pt idx="13804" formatCode="General">
                  <c:v>-8.5035800000000002E-3</c:v>
                </c:pt>
                <c:pt idx="13805" formatCode="General">
                  <c:v>-9.2044799999999993E-3</c:v>
                </c:pt>
                <c:pt idx="13806" formatCode="General">
                  <c:v>-9.9006449999999996E-3</c:v>
                </c:pt>
                <c:pt idx="13807" formatCode="General">
                  <c:v>-1.047707E-2</c:v>
                </c:pt>
                <c:pt idx="13808" formatCode="General">
                  <c:v>-1.089793E-2</c:v>
                </c:pt>
                <c:pt idx="13809" formatCode="General">
                  <c:v>-1.13429E-2</c:v>
                </c:pt>
                <c:pt idx="13810" formatCode="General">
                  <c:v>-1.185844E-2</c:v>
                </c:pt>
                <c:pt idx="13811" formatCode="General">
                  <c:v>-1.216447E-2</c:v>
                </c:pt>
                <c:pt idx="13812" formatCode="General">
                  <c:v>-1.2328860000000001E-2</c:v>
                </c:pt>
                <c:pt idx="13813" formatCode="General">
                  <c:v>-1.256912E-2</c:v>
                </c:pt>
                <c:pt idx="13814" formatCode="General">
                  <c:v>-1.2866499999999999E-2</c:v>
                </c:pt>
                <c:pt idx="13815" formatCode="General">
                  <c:v>-1.317202E-2</c:v>
                </c:pt>
                <c:pt idx="13816" formatCode="General">
                  <c:v>-1.33936E-2</c:v>
                </c:pt>
                <c:pt idx="13817" formatCode="General">
                  <c:v>-1.3569080000000001E-2</c:v>
                </c:pt>
                <c:pt idx="13818" formatCode="General">
                  <c:v>-1.377865E-2</c:v>
                </c:pt>
                <c:pt idx="13819" formatCode="General">
                  <c:v>-1.391179E-2</c:v>
                </c:pt>
                <c:pt idx="13820" formatCode="General">
                  <c:v>-1.3951430000000001E-2</c:v>
                </c:pt>
                <c:pt idx="13821" formatCode="General">
                  <c:v>-1.3917479999999999E-2</c:v>
                </c:pt>
                <c:pt idx="13822" formatCode="General">
                  <c:v>-1.3879209999999999E-2</c:v>
                </c:pt>
                <c:pt idx="13823" formatCode="General">
                  <c:v>-1.3849790000000001E-2</c:v>
                </c:pt>
                <c:pt idx="13824" formatCode="General">
                  <c:v>-1.371114E-2</c:v>
                </c:pt>
                <c:pt idx="13825" formatCode="General">
                  <c:v>-1.346603E-2</c:v>
                </c:pt>
                <c:pt idx="13826" formatCode="General">
                  <c:v>-1.326921E-2</c:v>
                </c:pt>
                <c:pt idx="13827" formatCode="General">
                  <c:v>-1.318977E-2</c:v>
                </c:pt>
                <c:pt idx="13828" formatCode="General">
                  <c:v>-1.3160470000000001E-2</c:v>
                </c:pt>
                <c:pt idx="13829" formatCode="General">
                  <c:v>-1.3061619999999999E-2</c:v>
                </c:pt>
                <c:pt idx="13830" formatCode="General">
                  <c:v>-1.3004440000000001E-2</c:v>
                </c:pt>
                <c:pt idx="13831" formatCode="General">
                  <c:v>-1.3018750000000001E-2</c:v>
                </c:pt>
                <c:pt idx="13832" formatCode="General">
                  <c:v>-1.3063399999999999E-2</c:v>
                </c:pt>
                <c:pt idx="13833" formatCode="General">
                  <c:v>-1.3181500000000001E-2</c:v>
                </c:pt>
                <c:pt idx="13834" formatCode="General">
                  <c:v>-1.336071E-2</c:v>
                </c:pt>
                <c:pt idx="13835" formatCode="General">
                  <c:v>-1.360279E-2</c:v>
                </c:pt>
                <c:pt idx="13836" formatCode="General">
                  <c:v>-1.3771129999999999E-2</c:v>
                </c:pt>
                <c:pt idx="13837" formatCode="General">
                  <c:v>-1.380809E-2</c:v>
                </c:pt>
                <c:pt idx="13838" formatCode="General">
                  <c:v>-1.3872799999999999E-2</c:v>
                </c:pt>
                <c:pt idx="13839" formatCode="General">
                  <c:v>-1.4042839999999999E-2</c:v>
                </c:pt>
                <c:pt idx="13840" formatCode="General">
                  <c:v>-1.4181600000000001E-2</c:v>
                </c:pt>
                <c:pt idx="13841" formatCode="General">
                  <c:v>-1.419723E-2</c:v>
                </c:pt>
                <c:pt idx="13842" formatCode="General">
                  <c:v>-1.418264E-2</c:v>
                </c:pt>
                <c:pt idx="13843" formatCode="General">
                  <c:v>-1.4103610000000001E-2</c:v>
                </c:pt>
                <c:pt idx="13844" formatCode="General">
                  <c:v>-1.3840399999999999E-2</c:v>
                </c:pt>
                <c:pt idx="13845" formatCode="General">
                  <c:v>-1.3428890000000001E-2</c:v>
                </c:pt>
                <c:pt idx="13846" formatCode="General">
                  <c:v>-1.2855709999999999E-2</c:v>
                </c:pt>
                <c:pt idx="13847" formatCode="General">
                  <c:v>-1.210775E-2</c:v>
                </c:pt>
                <c:pt idx="13848" formatCode="General">
                  <c:v>-1.1283329999999999E-2</c:v>
                </c:pt>
                <c:pt idx="13849" formatCode="General">
                  <c:v>-1.045487E-2</c:v>
                </c:pt>
                <c:pt idx="13850" formatCode="General">
                  <c:v>-9.6204700000000008E-3</c:v>
                </c:pt>
                <c:pt idx="13851" formatCode="General">
                  <c:v>-8.7427119999999997E-3</c:v>
                </c:pt>
                <c:pt idx="13852" formatCode="General">
                  <c:v>-7.8332179999999994E-3</c:v>
                </c:pt>
                <c:pt idx="13853" formatCode="General">
                  <c:v>-6.8719059999999997E-3</c:v>
                </c:pt>
                <c:pt idx="13854" formatCode="General">
                  <c:v>-5.8361480000000002E-3</c:v>
                </c:pt>
                <c:pt idx="13855" formatCode="General">
                  <c:v>-4.8605389999999997E-3</c:v>
                </c:pt>
                <c:pt idx="13856" formatCode="General">
                  <c:v>-3.9853290000000001E-3</c:v>
                </c:pt>
                <c:pt idx="13857" formatCode="General">
                  <c:v>-3.0208969999999998E-3</c:v>
                </c:pt>
                <c:pt idx="13858" formatCode="General">
                  <c:v>-2.058313E-3</c:v>
                </c:pt>
                <c:pt idx="13859" formatCode="General">
                  <c:v>-1.1981400000000001E-3</c:v>
                </c:pt>
                <c:pt idx="13860" formatCode="General">
                  <c:v>-3.1847169999999999E-4</c:v>
                </c:pt>
                <c:pt idx="13861" formatCode="General">
                  <c:v>5.4436939999999998E-4</c:v>
                </c:pt>
                <c:pt idx="13862" formatCode="General">
                  <c:v>1.2148790000000001E-3</c:v>
                </c:pt>
                <c:pt idx="13863" formatCode="General">
                  <c:v>1.833253E-3</c:v>
                </c:pt>
                <c:pt idx="13864" formatCode="General">
                  <c:v>2.5842119999999998E-3</c:v>
                </c:pt>
                <c:pt idx="13865" formatCode="General">
                  <c:v>3.3346740000000001E-3</c:v>
                </c:pt>
                <c:pt idx="13866" formatCode="General">
                  <c:v>3.99812E-3</c:v>
                </c:pt>
                <c:pt idx="13867" formatCode="General">
                  <c:v>4.6506589999999997E-3</c:v>
                </c:pt>
                <c:pt idx="13868" formatCode="General">
                  <c:v>5.2602969999999997E-3</c:v>
                </c:pt>
                <c:pt idx="13869" formatCode="General">
                  <c:v>5.7736569999999997E-3</c:v>
                </c:pt>
                <c:pt idx="13870" formatCode="General">
                  <c:v>6.2782039999999999E-3</c:v>
                </c:pt>
                <c:pt idx="13871" formatCode="General">
                  <c:v>6.7929740000000002E-3</c:v>
                </c:pt>
                <c:pt idx="13872" formatCode="General">
                  <c:v>7.2499060000000004E-3</c:v>
                </c:pt>
                <c:pt idx="13873" formatCode="General">
                  <c:v>7.6775790000000003E-3</c:v>
                </c:pt>
                <c:pt idx="13874" formatCode="General">
                  <c:v>8.1580920000000005E-3</c:v>
                </c:pt>
                <c:pt idx="13875" formatCode="General">
                  <c:v>8.5091209999999997E-3</c:v>
                </c:pt>
                <c:pt idx="13876" formatCode="General">
                  <c:v>8.6554579999999996E-3</c:v>
                </c:pt>
                <c:pt idx="13877" formatCode="General">
                  <c:v>8.6489529999999992E-3</c:v>
                </c:pt>
                <c:pt idx="13878" formatCode="General">
                  <c:v>8.4777389999999998E-3</c:v>
                </c:pt>
                <c:pt idx="13879" formatCode="General">
                  <c:v>8.1002939999999992E-3</c:v>
                </c:pt>
                <c:pt idx="13880" formatCode="General">
                  <c:v>7.6179500000000001E-3</c:v>
                </c:pt>
                <c:pt idx="13881" formatCode="General">
                  <c:v>7.0431809999999999E-3</c:v>
                </c:pt>
                <c:pt idx="13882" formatCode="General">
                  <c:v>6.2734870000000003E-3</c:v>
                </c:pt>
                <c:pt idx="13883" formatCode="General">
                  <c:v>5.3409549999999997E-3</c:v>
                </c:pt>
                <c:pt idx="13884" formatCode="General">
                  <c:v>4.4546430000000003E-3</c:v>
                </c:pt>
                <c:pt idx="13885" formatCode="General">
                  <c:v>3.6194230000000001E-3</c:v>
                </c:pt>
                <c:pt idx="13886" formatCode="General">
                  <c:v>2.8083180000000002E-3</c:v>
                </c:pt>
                <c:pt idx="13887" formatCode="General">
                  <c:v>2.0184410000000002E-3</c:v>
                </c:pt>
                <c:pt idx="13888" formatCode="General">
                  <c:v>1.2458580000000001E-3</c:v>
                </c:pt>
                <c:pt idx="13889" formatCode="General">
                  <c:v>5.4629519999999999E-4</c:v>
                </c:pt>
                <c:pt idx="13890">
                  <c:v>-4.1370920000000002E-5</c:v>
                </c:pt>
                <c:pt idx="13891" formatCode="General">
                  <c:v>-6.1754099999999999E-4</c:v>
                </c:pt>
                <c:pt idx="13892" formatCode="General">
                  <c:v>-1.1387470000000001E-3</c:v>
                </c:pt>
                <c:pt idx="13893" formatCode="General">
                  <c:v>-1.4683319999999999E-3</c:v>
                </c:pt>
                <c:pt idx="13894" formatCode="General">
                  <c:v>-1.645997E-3</c:v>
                </c:pt>
                <c:pt idx="13895" formatCode="General">
                  <c:v>-1.8173359999999999E-3</c:v>
                </c:pt>
                <c:pt idx="13896" formatCode="General">
                  <c:v>-1.9957960000000002E-3</c:v>
                </c:pt>
                <c:pt idx="13897" formatCode="General">
                  <c:v>-2.0805659999999998E-3</c:v>
                </c:pt>
                <c:pt idx="13898" formatCode="General">
                  <c:v>-2.1182530000000001E-3</c:v>
                </c:pt>
                <c:pt idx="13899" formatCode="General">
                  <c:v>-2.0684599999999998E-3</c:v>
                </c:pt>
                <c:pt idx="13900" formatCode="General">
                  <c:v>-1.907707E-3</c:v>
                </c:pt>
                <c:pt idx="13901" formatCode="General">
                  <c:v>-1.7276590000000001E-3</c:v>
                </c:pt>
                <c:pt idx="13902" formatCode="General">
                  <c:v>-1.6253979999999999E-3</c:v>
                </c:pt>
                <c:pt idx="13903" formatCode="General">
                  <c:v>-1.5451309999999999E-3</c:v>
                </c:pt>
                <c:pt idx="13904" formatCode="General">
                  <c:v>-1.2561359999999999E-3</c:v>
                </c:pt>
                <c:pt idx="13905" formatCode="General">
                  <c:v>-8.9111099999999999E-4</c:v>
                </c:pt>
                <c:pt idx="13906" formatCode="General">
                  <c:v>-6.3466520000000004E-4</c:v>
                </c:pt>
                <c:pt idx="13907" formatCode="General">
                  <c:v>-4.4184429999999999E-4</c:v>
                </c:pt>
                <c:pt idx="13908" formatCode="General">
                  <c:v>-2.7457959999999999E-4</c:v>
                </c:pt>
                <c:pt idx="13909" formatCode="General">
                  <c:v>-1.585313E-4</c:v>
                </c:pt>
                <c:pt idx="13910">
                  <c:v>-5.1252619999999999E-5</c:v>
                </c:pt>
                <c:pt idx="13911" formatCode="General">
                  <c:v>1.5234840000000001E-4</c:v>
                </c:pt>
                <c:pt idx="13912" formatCode="General">
                  <c:v>2.5087379999999998E-4</c:v>
                </c:pt>
                <c:pt idx="13913" formatCode="General">
                  <c:v>2.139206E-4</c:v>
                </c:pt>
                <c:pt idx="13914" formatCode="General">
                  <c:v>1.6880049999999999E-4</c:v>
                </c:pt>
                <c:pt idx="13915">
                  <c:v>9.9362499999999996E-5</c:v>
                </c:pt>
                <c:pt idx="13916">
                  <c:v>-2.9401960000000001E-5</c:v>
                </c:pt>
                <c:pt idx="13917" formatCode="General">
                  <c:v>-2.0229220000000001E-4</c:v>
                </c:pt>
                <c:pt idx="13918" formatCode="General">
                  <c:v>-4.3944710000000002E-4</c:v>
                </c:pt>
                <c:pt idx="13919" formatCode="General">
                  <c:v>-7.1047479999999995E-4</c:v>
                </c:pt>
                <c:pt idx="13920" formatCode="General">
                  <c:v>-9.8592389999999997E-4</c:v>
                </c:pt>
                <c:pt idx="13921" formatCode="General">
                  <c:v>-1.3507739999999999E-3</c:v>
                </c:pt>
                <c:pt idx="13922" formatCode="General">
                  <c:v>-1.8428240000000001E-3</c:v>
                </c:pt>
                <c:pt idx="13923" formatCode="General">
                  <c:v>-2.3504979999999999E-3</c:v>
                </c:pt>
                <c:pt idx="13924" formatCode="General">
                  <c:v>-2.7727049999999999E-3</c:v>
                </c:pt>
                <c:pt idx="13925" formatCode="General">
                  <c:v>-3.1734380000000002E-3</c:v>
                </c:pt>
                <c:pt idx="13926" formatCode="General">
                  <c:v>-3.5930739999999999E-3</c:v>
                </c:pt>
                <c:pt idx="13927" formatCode="General">
                  <c:v>-3.9895379999999999E-3</c:v>
                </c:pt>
                <c:pt idx="13928" formatCode="General">
                  <c:v>-4.2989150000000004E-3</c:v>
                </c:pt>
                <c:pt idx="13929" formatCode="General">
                  <c:v>-4.5023520000000003E-3</c:v>
                </c:pt>
                <c:pt idx="13930" formatCode="General">
                  <c:v>-4.6657570000000004E-3</c:v>
                </c:pt>
                <c:pt idx="13931" formatCode="General">
                  <c:v>-4.779335E-3</c:v>
                </c:pt>
                <c:pt idx="13932" formatCode="General">
                  <c:v>-4.8331889999999999E-3</c:v>
                </c:pt>
                <c:pt idx="13933" formatCode="General">
                  <c:v>-4.7944299999999997E-3</c:v>
                </c:pt>
                <c:pt idx="13934" formatCode="General">
                  <c:v>-4.6692039999999997E-3</c:v>
                </c:pt>
                <c:pt idx="13935" formatCode="General">
                  <c:v>-4.5751799999999999E-3</c:v>
                </c:pt>
                <c:pt idx="13936" formatCode="General">
                  <c:v>-4.5508470000000002E-3</c:v>
                </c:pt>
                <c:pt idx="13937" formatCode="General">
                  <c:v>-4.5749409999999999E-3</c:v>
                </c:pt>
                <c:pt idx="13938" formatCode="General">
                  <c:v>-4.5893790000000002E-3</c:v>
                </c:pt>
                <c:pt idx="13939" formatCode="General">
                  <c:v>-4.4715240000000002E-3</c:v>
                </c:pt>
                <c:pt idx="13940" formatCode="General">
                  <c:v>-4.2970329999999996E-3</c:v>
                </c:pt>
                <c:pt idx="13941" formatCode="General">
                  <c:v>-4.1819980000000001E-3</c:v>
                </c:pt>
                <c:pt idx="13942" formatCode="General">
                  <c:v>-4.1174899999999997E-3</c:v>
                </c:pt>
                <c:pt idx="13943" formatCode="General">
                  <c:v>-4.0859989999999999E-3</c:v>
                </c:pt>
                <c:pt idx="13944" formatCode="General">
                  <c:v>-4.0592429999999997E-3</c:v>
                </c:pt>
                <c:pt idx="13945" formatCode="General">
                  <c:v>-4.0840130000000001E-3</c:v>
                </c:pt>
                <c:pt idx="13946" formatCode="General">
                  <c:v>-4.1980519999999999E-3</c:v>
                </c:pt>
                <c:pt idx="13947" formatCode="General">
                  <c:v>-4.2319920000000004E-3</c:v>
                </c:pt>
                <c:pt idx="13948" formatCode="General">
                  <c:v>-4.1465520000000004E-3</c:v>
                </c:pt>
                <c:pt idx="13949" formatCode="General">
                  <c:v>-4.1303529999999998E-3</c:v>
                </c:pt>
                <c:pt idx="13950" formatCode="General">
                  <c:v>-4.2103009999999996E-3</c:v>
                </c:pt>
                <c:pt idx="13951" formatCode="General">
                  <c:v>-4.2921249999999999E-3</c:v>
                </c:pt>
                <c:pt idx="13952" formatCode="General">
                  <c:v>-4.3163619999999998E-3</c:v>
                </c:pt>
                <c:pt idx="13953" formatCode="General">
                  <c:v>-4.3225800000000003E-3</c:v>
                </c:pt>
                <c:pt idx="13954" formatCode="General">
                  <c:v>-4.4665720000000003E-3</c:v>
                </c:pt>
                <c:pt idx="13955" formatCode="General">
                  <c:v>-4.7494649999999996E-3</c:v>
                </c:pt>
                <c:pt idx="13956" formatCode="General">
                  <c:v>-4.9640639999999998E-3</c:v>
                </c:pt>
                <c:pt idx="13957" formatCode="General">
                  <c:v>-5.1620370000000004E-3</c:v>
                </c:pt>
                <c:pt idx="13958" formatCode="General">
                  <c:v>-5.4597500000000002E-3</c:v>
                </c:pt>
                <c:pt idx="13959" formatCode="General">
                  <c:v>-5.7750240000000001E-3</c:v>
                </c:pt>
                <c:pt idx="13960" formatCode="General">
                  <c:v>-6.0035139999999997E-3</c:v>
                </c:pt>
                <c:pt idx="13961" formatCode="General">
                  <c:v>-6.1311999999999998E-3</c:v>
                </c:pt>
                <c:pt idx="13962" formatCode="General">
                  <c:v>-6.3076740000000001E-3</c:v>
                </c:pt>
                <c:pt idx="13963" formatCode="General">
                  <c:v>-6.5482919999999998E-3</c:v>
                </c:pt>
                <c:pt idx="13964" formatCode="General">
                  <c:v>-6.7117460000000002E-3</c:v>
                </c:pt>
                <c:pt idx="13965" formatCode="General">
                  <c:v>-6.7173770000000001E-3</c:v>
                </c:pt>
                <c:pt idx="13966" formatCode="General">
                  <c:v>-6.533039E-3</c:v>
                </c:pt>
                <c:pt idx="13967" formatCode="General">
                  <c:v>-6.2391900000000004E-3</c:v>
                </c:pt>
                <c:pt idx="13968" formatCode="General">
                  <c:v>-5.8493620000000003E-3</c:v>
                </c:pt>
                <c:pt idx="13969" formatCode="General">
                  <c:v>-5.3915889999999996E-3</c:v>
                </c:pt>
                <c:pt idx="13970" formatCode="General">
                  <c:v>-4.9000320000000003E-3</c:v>
                </c:pt>
                <c:pt idx="13971" formatCode="General">
                  <c:v>-4.4915959999999996E-3</c:v>
                </c:pt>
                <c:pt idx="13972" formatCode="General">
                  <c:v>-4.1673539999999999E-3</c:v>
                </c:pt>
                <c:pt idx="13973" formatCode="General">
                  <c:v>-3.8099929999999998E-3</c:v>
                </c:pt>
                <c:pt idx="13974" formatCode="General">
                  <c:v>-3.474347E-3</c:v>
                </c:pt>
                <c:pt idx="13975" formatCode="General">
                  <c:v>-3.2750740000000002E-3</c:v>
                </c:pt>
                <c:pt idx="13976" formatCode="General">
                  <c:v>-3.2266880000000001E-3</c:v>
                </c:pt>
                <c:pt idx="13977" formatCode="General">
                  <c:v>-3.3045190000000001E-3</c:v>
                </c:pt>
                <c:pt idx="13978" formatCode="General">
                  <c:v>-3.5675099999999999E-3</c:v>
                </c:pt>
                <c:pt idx="13979" formatCode="General">
                  <c:v>-3.904191E-3</c:v>
                </c:pt>
                <c:pt idx="13980" formatCode="General">
                  <c:v>-4.1682079999999996E-3</c:v>
                </c:pt>
                <c:pt idx="13981" formatCode="General">
                  <c:v>-4.424435E-3</c:v>
                </c:pt>
                <c:pt idx="13982" formatCode="General">
                  <c:v>-4.9631629999999996E-3</c:v>
                </c:pt>
                <c:pt idx="13983" formatCode="General">
                  <c:v>-5.6219779999999997E-3</c:v>
                </c:pt>
                <c:pt idx="13984" formatCode="General">
                  <c:v>-6.0380820000000002E-3</c:v>
                </c:pt>
                <c:pt idx="13985" formatCode="General">
                  <c:v>-6.3358909999999997E-3</c:v>
                </c:pt>
                <c:pt idx="13986" formatCode="General">
                  <c:v>-6.8056790000000002E-3</c:v>
                </c:pt>
                <c:pt idx="13987" formatCode="General">
                  <c:v>-7.2936839999999999E-3</c:v>
                </c:pt>
                <c:pt idx="13988" formatCode="General">
                  <c:v>-7.5200739999999999E-3</c:v>
                </c:pt>
                <c:pt idx="13989" formatCode="General">
                  <c:v>-7.6231889999999998E-3</c:v>
                </c:pt>
                <c:pt idx="13990" formatCode="General">
                  <c:v>-7.7568419999999999E-3</c:v>
                </c:pt>
                <c:pt idx="13991" formatCode="General">
                  <c:v>-7.9100330000000003E-3</c:v>
                </c:pt>
                <c:pt idx="13992" formatCode="General">
                  <c:v>-8.0454080000000004E-3</c:v>
                </c:pt>
                <c:pt idx="13993" formatCode="General">
                  <c:v>-8.1552570000000008E-3</c:v>
                </c:pt>
                <c:pt idx="13994" formatCode="General">
                  <c:v>-8.1694590000000004E-3</c:v>
                </c:pt>
                <c:pt idx="13995" formatCode="General">
                  <c:v>-8.1078060000000004E-3</c:v>
                </c:pt>
                <c:pt idx="13996" formatCode="General">
                  <c:v>-8.0314359999999994E-3</c:v>
                </c:pt>
                <c:pt idx="13997" formatCode="General">
                  <c:v>-7.9143029999999993E-3</c:v>
                </c:pt>
                <c:pt idx="13998" formatCode="General">
                  <c:v>-7.8583300000000002E-3</c:v>
                </c:pt>
                <c:pt idx="13999" formatCode="General">
                  <c:v>-7.9584990000000008E-3</c:v>
                </c:pt>
                <c:pt idx="14000" formatCode="General">
                  <c:v>-7.9950730000000001E-3</c:v>
                </c:pt>
                <c:pt idx="14001" formatCode="General">
                  <c:v>-7.7657510000000004E-3</c:v>
                </c:pt>
                <c:pt idx="14002" formatCode="General">
                  <c:v>-7.4849000000000001E-3</c:v>
                </c:pt>
                <c:pt idx="14003" formatCode="General">
                  <c:v>-7.2681919999999997E-3</c:v>
                </c:pt>
                <c:pt idx="14004" formatCode="General">
                  <c:v>-6.9022900000000002E-3</c:v>
                </c:pt>
                <c:pt idx="14005" formatCode="General">
                  <c:v>-6.406592E-3</c:v>
                </c:pt>
                <c:pt idx="14006" formatCode="General">
                  <c:v>-5.8202319999999998E-3</c:v>
                </c:pt>
                <c:pt idx="14007" formatCode="General">
                  <c:v>-5.093963E-3</c:v>
                </c:pt>
                <c:pt idx="14008" formatCode="General">
                  <c:v>-4.2772119999999999E-3</c:v>
                </c:pt>
                <c:pt idx="14009" formatCode="General">
                  <c:v>-3.605736E-3</c:v>
                </c:pt>
                <c:pt idx="14010" formatCode="General">
                  <c:v>-3.133182E-3</c:v>
                </c:pt>
                <c:pt idx="14011" formatCode="General">
                  <c:v>-2.5955269999999998E-3</c:v>
                </c:pt>
                <c:pt idx="14012" formatCode="General">
                  <c:v>-1.9671070000000001E-3</c:v>
                </c:pt>
                <c:pt idx="14013" formatCode="General">
                  <c:v>-1.4413399999999999E-3</c:v>
                </c:pt>
                <c:pt idx="14014" formatCode="General">
                  <c:v>-9.6527500000000003E-4</c:v>
                </c:pt>
                <c:pt idx="14015" formatCode="General">
                  <c:v>-4.5360870000000001E-4</c:v>
                </c:pt>
                <c:pt idx="14016">
                  <c:v>1.455887E-5</c:v>
                </c:pt>
                <c:pt idx="14017" formatCode="General">
                  <c:v>3.2693400000000002E-4</c:v>
                </c:pt>
                <c:pt idx="14018" formatCode="General">
                  <c:v>4.6895200000000002E-4</c:v>
                </c:pt>
                <c:pt idx="14019" formatCode="General">
                  <c:v>5.5552270000000005E-4</c:v>
                </c:pt>
                <c:pt idx="14020" formatCode="General">
                  <c:v>6.4812720000000004E-4</c:v>
                </c:pt>
                <c:pt idx="14021" formatCode="General">
                  <c:v>7.7660719999999997E-4</c:v>
                </c:pt>
                <c:pt idx="14022" formatCode="General">
                  <c:v>8.7315199999999998E-4</c:v>
                </c:pt>
                <c:pt idx="14023" formatCode="General">
                  <c:v>9.6768039999999998E-4</c:v>
                </c:pt>
                <c:pt idx="14024" formatCode="General">
                  <c:v>1.186182E-3</c:v>
                </c:pt>
                <c:pt idx="14025" formatCode="General">
                  <c:v>1.4422829999999999E-3</c:v>
                </c:pt>
                <c:pt idx="14026" formatCode="General">
                  <c:v>1.6303839999999999E-3</c:v>
                </c:pt>
                <c:pt idx="14027" formatCode="General">
                  <c:v>1.705621E-3</c:v>
                </c:pt>
                <c:pt idx="14028" formatCode="General">
                  <c:v>1.637108E-3</c:v>
                </c:pt>
                <c:pt idx="14029" formatCode="General">
                  <c:v>1.5290799999999999E-3</c:v>
                </c:pt>
                <c:pt idx="14030" formatCode="General">
                  <c:v>1.4417290000000001E-3</c:v>
                </c:pt>
                <c:pt idx="14031" formatCode="General">
                  <c:v>1.387126E-3</c:v>
                </c:pt>
                <c:pt idx="14032" formatCode="General">
                  <c:v>1.2419919999999999E-3</c:v>
                </c:pt>
                <c:pt idx="14033" formatCode="General">
                  <c:v>9.6611820000000004E-4</c:v>
                </c:pt>
                <c:pt idx="14034" formatCode="General">
                  <c:v>6.8184379999999996E-4</c:v>
                </c:pt>
                <c:pt idx="14035" formatCode="General">
                  <c:v>4.3117900000000001E-4</c:v>
                </c:pt>
                <c:pt idx="14036" formatCode="General">
                  <c:v>2.636653E-4</c:v>
                </c:pt>
                <c:pt idx="14037" formatCode="General">
                  <c:v>1.5430209999999999E-4</c:v>
                </c:pt>
                <c:pt idx="14038">
                  <c:v>2.8277319999999999E-5</c:v>
                </c:pt>
                <c:pt idx="14039">
                  <c:v>-1.7122769999999999E-5</c:v>
                </c:pt>
                <c:pt idx="14040" formatCode="General">
                  <c:v>1.3319610000000001E-4</c:v>
                </c:pt>
                <c:pt idx="14041" formatCode="General">
                  <c:v>3.0379570000000001E-4</c:v>
                </c:pt>
                <c:pt idx="14042" formatCode="General">
                  <c:v>4.3389740000000001E-4</c:v>
                </c:pt>
                <c:pt idx="14043" formatCode="General">
                  <c:v>7.7611990000000001E-4</c:v>
                </c:pt>
                <c:pt idx="14044" formatCode="General">
                  <c:v>1.237457E-3</c:v>
                </c:pt>
                <c:pt idx="14045" formatCode="General">
                  <c:v>1.6245820000000001E-3</c:v>
                </c:pt>
                <c:pt idx="14046" formatCode="General">
                  <c:v>1.8842399999999999E-3</c:v>
                </c:pt>
                <c:pt idx="14047" formatCode="General">
                  <c:v>2.1094109999999998E-3</c:v>
                </c:pt>
                <c:pt idx="14048" formatCode="General">
                  <c:v>2.3207610000000002E-3</c:v>
                </c:pt>
                <c:pt idx="14049" formatCode="General">
                  <c:v>2.4061780000000001E-3</c:v>
                </c:pt>
                <c:pt idx="14050" formatCode="General">
                  <c:v>2.4139610000000001E-3</c:v>
                </c:pt>
                <c:pt idx="14051" formatCode="General">
                  <c:v>2.4607629999999999E-3</c:v>
                </c:pt>
                <c:pt idx="14052" formatCode="General">
                  <c:v>2.5896840000000001E-3</c:v>
                </c:pt>
                <c:pt idx="14053" formatCode="General">
                  <c:v>2.7121319999999999E-3</c:v>
                </c:pt>
                <c:pt idx="14054" formatCode="General">
                  <c:v>2.751763E-3</c:v>
                </c:pt>
                <c:pt idx="14055" formatCode="General">
                  <c:v>2.7228420000000001E-3</c:v>
                </c:pt>
                <c:pt idx="14056" formatCode="General">
                  <c:v>2.7321340000000002E-3</c:v>
                </c:pt>
                <c:pt idx="14057" formatCode="General">
                  <c:v>2.7186160000000001E-3</c:v>
                </c:pt>
                <c:pt idx="14058" formatCode="General">
                  <c:v>2.5699849999999999E-3</c:v>
                </c:pt>
                <c:pt idx="14059" formatCode="General">
                  <c:v>2.3154899999999999E-3</c:v>
                </c:pt>
                <c:pt idx="14060" formatCode="General">
                  <c:v>2.0040769999999999E-3</c:v>
                </c:pt>
                <c:pt idx="14061" formatCode="General">
                  <c:v>1.63638E-3</c:v>
                </c:pt>
                <c:pt idx="14062" formatCode="General">
                  <c:v>1.208916E-3</c:v>
                </c:pt>
                <c:pt idx="14063" formatCode="General">
                  <c:v>7.5082109999999997E-4</c:v>
                </c:pt>
                <c:pt idx="14064" formatCode="General">
                  <c:v>2.539334E-4</c:v>
                </c:pt>
                <c:pt idx="14065" formatCode="General">
                  <c:v>-3.1908879999999998E-4</c:v>
                </c:pt>
                <c:pt idx="14066" formatCode="General">
                  <c:v>-9.2722469999999995E-4</c:v>
                </c:pt>
                <c:pt idx="14067" formatCode="General">
                  <c:v>-1.539311E-3</c:v>
                </c:pt>
                <c:pt idx="14068" formatCode="General">
                  <c:v>-2.0913889999999999E-3</c:v>
                </c:pt>
                <c:pt idx="14069" formatCode="General">
                  <c:v>-2.6819050000000001E-3</c:v>
                </c:pt>
                <c:pt idx="14070" formatCode="General">
                  <c:v>-3.3597269999999999E-3</c:v>
                </c:pt>
                <c:pt idx="14071" formatCode="General">
                  <c:v>-4.0178080000000003E-3</c:v>
                </c:pt>
                <c:pt idx="14072" formatCode="General">
                  <c:v>-4.696263E-3</c:v>
                </c:pt>
                <c:pt idx="14073" formatCode="General">
                  <c:v>-5.4317510000000003E-3</c:v>
                </c:pt>
                <c:pt idx="14074" formatCode="General">
                  <c:v>-6.197279E-3</c:v>
                </c:pt>
                <c:pt idx="14075" formatCode="General">
                  <c:v>-6.8858840000000001E-3</c:v>
                </c:pt>
                <c:pt idx="14076" formatCode="General">
                  <c:v>-7.3340640000000004E-3</c:v>
                </c:pt>
                <c:pt idx="14077" formatCode="General">
                  <c:v>-7.5129330000000003E-3</c:v>
                </c:pt>
                <c:pt idx="14078" formatCode="General">
                  <c:v>-7.4936070000000002E-3</c:v>
                </c:pt>
                <c:pt idx="14079" formatCode="General">
                  <c:v>-7.2824739999999997E-3</c:v>
                </c:pt>
                <c:pt idx="14080" formatCode="General">
                  <c:v>-6.855435E-3</c:v>
                </c:pt>
                <c:pt idx="14081" formatCode="General">
                  <c:v>-6.3875030000000001E-3</c:v>
                </c:pt>
                <c:pt idx="14082" formatCode="General">
                  <c:v>-5.9791250000000001E-3</c:v>
                </c:pt>
                <c:pt idx="14083" formatCode="General">
                  <c:v>-5.4811970000000002E-3</c:v>
                </c:pt>
                <c:pt idx="14084" formatCode="General">
                  <c:v>-4.8285699999999999E-3</c:v>
                </c:pt>
                <c:pt idx="14085" formatCode="General">
                  <c:v>-4.220204E-3</c:v>
                </c:pt>
                <c:pt idx="14086" formatCode="General">
                  <c:v>-3.7743669999999998E-3</c:v>
                </c:pt>
                <c:pt idx="14087" formatCode="General">
                  <c:v>-3.3667250000000001E-3</c:v>
                </c:pt>
                <c:pt idx="14088" formatCode="General">
                  <c:v>-2.952395E-3</c:v>
                </c:pt>
                <c:pt idx="14089" formatCode="General">
                  <c:v>-2.5055239999999999E-3</c:v>
                </c:pt>
                <c:pt idx="14090" formatCode="General">
                  <c:v>-2.0297789999999998E-3</c:v>
                </c:pt>
                <c:pt idx="14091" formatCode="General">
                  <c:v>-1.511697E-3</c:v>
                </c:pt>
                <c:pt idx="14092" formatCode="General">
                  <c:v>-1.0258680000000001E-3</c:v>
                </c:pt>
                <c:pt idx="14093" formatCode="General">
                  <c:v>-5.8456649999999997E-4</c:v>
                </c:pt>
                <c:pt idx="14094" formatCode="General">
                  <c:v>-1.0764330000000001E-4</c:v>
                </c:pt>
                <c:pt idx="14095" formatCode="General">
                  <c:v>4.7667610000000002E-4</c:v>
                </c:pt>
                <c:pt idx="14096" formatCode="General">
                  <c:v>1.078046E-3</c:v>
                </c:pt>
                <c:pt idx="14097" formatCode="General">
                  <c:v>1.566203E-3</c:v>
                </c:pt>
                <c:pt idx="14098" formatCode="General">
                  <c:v>1.9769420000000002E-3</c:v>
                </c:pt>
                <c:pt idx="14099" formatCode="General">
                  <c:v>2.407967E-3</c:v>
                </c:pt>
                <c:pt idx="14100" formatCode="General">
                  <c:v>2.8423910000000001E-3</c:v>
                </c:pt>
                <c:pt idx="14101" formatCode="General">
                  <c:v>3.2782699999999998E-3</c:v>
                </c:pt>
                <c:pt idx="14102" formatCode="General">
                  <c:v>3.7247000000000001E-3</c:v>
                </c:pt>
                <c:pt idx="14103" formatCode="General">
                  <c:v>4.1261639999999999E-3</c:v>
                </c:pt>
                <c:pt idx="14104" formatCode="General">
                  <c:v>4.5927880000000004E-3</c:v>
                </c:pt>
                <c:pt idx="14105" formatCode="General">
                  <c:v>5.1479500000000001E-3</c:v>
                </c:pt>
                <c:pt idx="14106" formatCode="General">
                  <c:v>5.5688860000000003E-3</c:v>
                </c:pt>
                <c:pt idx="14107" formatCode="General">
                  <c:v>5.882394E-3</c:v>
                </c:pt>
                <c:pt idx="14108" formatCode="General">
                  <c:v>6.1808749999999997E-3</c:v>
                </c:pt>
                <c:pt idx="14109" formatCode="General">
                  <c:v>6.4017800000000001E-3</c:v>
                </c:pt>
                <c:pt idx="14110" formatCode="General">
                  <c:v>6.5313159999999997E-3</c:v>
                </c:pt>
                <c:pt idx="14111" formatCode="General">
                  <c:v>6.5817660000000002E-3</c:v>
                </c:pt>
                <c:pt idx="14112" formatCode="General">
                  <c:v>6.5080590000000001E-3</c:v>
                </c:pt>
                <c:pt idx="14113" formatCode="General">
                  <c:v>6.2759529999999999E-3</c:v>
                </c:pt>
                <c:pt idx="14114" formatCode="General">
                  <c:v>5.9335999999999998E-3</c:v>
                </c:pt>
                <c:pt idx="14115" formatCode="General">
                  <c:v>5.5128479999999999E-3</c:v>
                </c:pt>
                <c:pt idx="14116" formatCode="General">
                  <c:v>5.0074739999999996E-3</c:v>
                </c:pt>
                <c:pt idx="14117" formatCode="General">
                  <c:v>4.5053580000000001E-3</c:v>
                </c:pt>
                <c:pt idx="14118" formatCode="General">
                  <c:v>4.0811679999999996E-3</c:v>
                </c:pt>
                <c:pt idx="14119" formatCode="General">
                  <c:v>3.702529E-3</c:v>
                </c:pt>
                <c:pt idx="14120" formatCode="General">
                  <c:v>3.29489E-3</c:v>
                </c:pt>
                <c:pt idx="14121" formatCode="General">
                  <c:v>2.8481520000000001E-3</c:v>
                </c:pt>
                <c:pt idx="14122" formatCode="General">
                  <c:v>2.4290980000000002E-3</c:v>
                </c:pt>
                <c:pt idx="14123" formatCode="General">
                  <c:v>2.131394E-3</c:v>
                </c:pt>
                <c:pt idx="14124" formatCode="General">
                  <c:v>1.9487560000000001E-3</c:v>
                </c:pt>
                <c:pt idx="14125" formatCode="General">
                  <c:v>1.7358580000000001E-3</c:v>
                </c:pt>
                <c:pt idx="14126" formatCode="General">
                  <c:v>1.3981830000000001E-3</c:v>
                </c:pt>
                <c:pt idx="14127" formatCode="General">
                  <c:v>1.0400139999999999E-3</c:v>
                </c:pt>
                <c:pt idx="14128" formatCode="General">
                  <c:v>7.7605950000000001E-4</c:v>
                </c:pt>
                <c:pt idx="14129" formatCode="General">
                  <c:v>5.813131E-4</c:v>
                </c:pt>
                <c:pt idx="14130" formatCode="General">
                  <c:v>4.2819510000000001E-4</c:v>
                </c:pt>
                <c:pt idx="14131" formatCode="General">
                  <c:v>3.5114489999999999E-4</c:v>
                </c:pt>
                <c:pt idx="14132" formatCode="General">
                  <c:v>3.1166720000000002E-4</c:v>
                </c:pt>
                <c:pt idx="14133" formatCode="General">
                  <c:v>1.9493930000000001E-4</c:v>
                </c:pt>
                <c:pt idx="14134">
                  <c:v>-1.674723E-5</c:v>
                </c:pt>
                <c:pt idx="14135" formatCode="General">
                  <c:v>-1.2686229999999999E-4</c:v>
                </c:pt>
                <c:pt idx="14136">
                  <c:v>-7.8167880000000006E-5</c:v>
                </c:pt>
                <c:pt idx="14137">
                  <c:v>-8.8890260000000002E-5</c:v>
                </c:pt>
                <c:pt idx="14138" formatCode="General">
                  <c:v>-1.203136E-4</c:v>
                </c:pt>
                <c:pt idx="14139">
                  <c:v>-3.1343939999999999E-5</c:v>
                </c:pt>
                <c:pt idx="14140">
                  <c:v>5.8638589999999997E-5</c:v>
                </c:pt>
                <c:pt idx="14141">
                  <c:v>3.2099900000000001E-5</c:v>
                </c:pt>
                <c:pt idx="14142" formatCode="General">
                  <c:v>-1.4056609999999999E-4</c:v>
                </c:pt>
                <c:pt idx="14143" formatCode="General">
                  <c:v>-2.68826E-4</c:v>
                </c:pt>
                <c:pt idx="14144" formatCode="General">
                  <c:v>-2.8043339999999999E-4</c:v>
                </c:pt>
                <c:pt idx="14145" formatCode="General">
                  <c:v>-2.1678849999999999E-4</c:v>
                </c:pt>
                <c:pt idx="14146">
                  <c:v>-7.6949389999999998E-5</c:v>
                </c:pt>
                <c:pt idx="14147" formatCode="General">
                  <c:v>1.742983E-4</c:v>
                </c:pt>
                <c:pt idx="14148" formatCode="General">
                  <c:v>6.2862509999999999E-4</c:v>
                </c:pt>
                <c:pt idx="14149" formatCode="General">
                  <c:v>1.1866419999999999E-3</c:v>
                </c:pt>
                <c:pt idx="14150" formatCode="General">
                  <c:v>1.7929370000000001E-3</c:v>
                </c:pt>
                <c:pt idx="14151" formatCode="General">
                  <c:v>2.5135029999999998E-3</c:v>
                </c:pt>
                <c:pt idx="14152" formatCode="General">
                  <c:v>3.318826E-3</c:v>
                </c:pt>
                <c:pt idx="14153" formatCode="General">
                  <c:v>4.1223470000000002E-3</c:v>
                </c:pt>
                <c:pt idx="14154" formatCode="General">
                  <c:v>4.8174619999999998E-3</c:v>
                </c:pt>
                <c:pt idx="14155" formatCode="General">
                  <c:v>5.5075530000000001E-3</c:v>
                </c:pt>
                <c:pt idx="14156" formatCode="General">
                  <c:v>6.3429180000000003E-3</c:v>
                </c:pt>
                <c:pt idx="14157" formatCode="General">
                  <c:v>7.1255219999999996E-3</c:v>
                </c:pt>
                <c:pt idx="14158" formatCode="General">
                  <c:v>7.7262930000000004E-3</c:v>
                </c:pt>
                <c:pt idx="14159" formatCode="General">
                  <c:v>8.2739130000000008E-3</c:v>
                </c:pt>
                <c:pt idx="14160" formatCode="General">
                  <c:v>8.8621480000000002E-3</c:v>
                </c:pt>
                <c:pt idx="14161" formatCode="General">
                  <c:v>9.3686050000000003E-3</c:v>
                </c:pt>
                <c:pt idx="14162" formatCode="General">
                  <c:v>9.7750300000000005E-3</c:v>
                </c:pt>
                <c:pt idx="14163" formatCode="General">
                  <c:v>1.020195E-2</c:v>
                </c:pt>
                <c:pt idx="14164" formatCode="General">
                  <c:v>1.060818E-2</c:v>
                </c:pt>
                <c:pt idx="14165" formatCode="General">
                  <c:v>1.0876800000000001E-2</c:v>
                </c:pt>
                <c:pt idx="14166" formatCode="General">
                  <c:v>1.106767E-2</c:v>
                </c:pt>
                <c:pt idx="14167" formatCode="General">
                  <c:v>1.11544E-2</c:v>
                </c:pt>
                <c:pt idx="14168" formatCode="General">
                  <c:v>1.1003580000000001E-2</c:v>
                </c:pt>
                <c:pt idx="14169" formatCode="General">
                  <c:v>1.067268E-2</c:v>
                </c:pt>
                <c:pt idx="14170" formatCode="General">
                  <c:v>1.0219239999999999E-2</c:v>
                </c:pt>
                <c:pt idx="14171" formatCode="General">
                  <c:v>9.6509100000000004E-3</c:v>
                </c:pt>
                <c:pt idx="14172" formatCode="General">
                  <c:v>9.0334609999999996E-3</c:v>
                </c:pt>
                <c:pt idx="14173" formatCode="General">
                  <c:v>8.4688579999999992E-3</c:v>
                </c:pt>
                <c:pt idx="14174" formatCode="General">
                  <c:v>8.0067390000000006E-3</c:v>
                </c:pt>
                <c:pt idx="14175" formatCode="General">
                  <c:v>7.4873830000000002E-3</c:v>
                </c:pt>
                <c:pt idx="14176" formatCode="General">
                  <c:v>6.8694680000000001E-3</c:v>
                </c:pt>
                <c:pt idx="14177" formatCode="General">
                  <c:v>6.3314679999999998E-3</c:v>
                </c:pt>
                <c:pt idx="14178" formatCode="General">
                  <c:v>5.9588640000000003E-3</c:v>
                </c:pt>
                <c:pt idx="14179" formatCode="General">
                  <c:v>5.6102790000000001E-3</c:v>
                </c:pt>
                <c:pt idx="14180" formatCode="General">
                  <c:v>5.2756239999999996E-3</c:v>
                </c:pt>
                <c:pt idx="14181" formatCode="General">
                  <c:v>4.9467920000000002E-3</c:v>
                </c:pt>
                <c:pt idx="14182" formatCode="General">
                  <c:v>4.5053489999999996E-3</c:v>
                </c:pt>
                <c:pt idx="14183" formatCode="General">
                  <c:v>4.0102039999999999E-3</c:v>
                </c:pt>
                <c:pt idx="14184" formatCode="General">
                  <c:v>3.62167E-3</c:v>
                </c:pt>
                <c:pt idx="14185" formatCode="General">
                  <c:v>3.338503E-3</c:v>
                </c:pt>
                <c:pt idx="14186" formatCode="General">
                  <c:v>3.0187740000000001E-3</c:v>
                </c:pt>
                <c:pt idx="14187" formatCode="General">
                  <c:v>2.6546650000000001E-3</c:v>
                </c:pt>
                <c:pt idx="14188" formatCode="General">
                  <c:v>2.2356950000000002E-3</c:v>
                </c:pt>
                <c:pt idx="14189" formatCode="General">
                  <c:v>1.7657129999999999E-3</c:v>
                </c:pt>
                <c:pt idx="14190" formatCode="General">
                  <c:v>1.2960630000000001E-3</c:v>
                </c:pt>
                <c:pt idx="14191" formatCode="General">
                  <c:v>8.8192170000000005E-4</c:v>
                </c:pt>
                <c:pt idx="14192" formatCode="General">
                  <c:v>5.5243329999999995E-4</c:v>
                </c:pt>
                <c:pt idx="14193" formatCode="General">
                  <c:v>2.4057500000000001E-4</c:v>
                </c:pt>
                <c:pt idx="14194">
                  <c:v>-2.2860920000000001E-5</c:v>
                </c:pt>
                <c:pt idx="14195" formatCode="General">
                  <c:v>-1.8408930000000001E-4</c:v>
                </c:pt>
                <c:pt idx="14196" formatCode="General">
                  <c:v>-2.8094779999999998E-4</c:v>
                </c:pt>
                <c:pt idx="14197" formatCode="General">
                  <c:v>-4.0223610000000002E-4</c:v>
                </c:pt>
                <c:pt idx="14198" formatCode="General">
                  <c:v>-4.9729310000000003E-4</c:v>
                </c:pt>
                <c:pt idx="14199" formatCode="General">
                  <c:v>-4.9857809999999999E-4</c:v>
                </c:pt>
                <c:pt idx="14200" formatCode="General">
                  <c:v>-4.5688290000000002E-4</c:v>
                </c:pt>
                <c:pt idx="14201" formatCode="General">
                  <c:v>-3.6093269999999997E-4</c:v>
                </c:pt>
                <c:pt idx="14202" formatCode="General">
                  <c:v>-3.8758420000000002E-4</c:v>
                </c:pt>
                <c:pt idx="14203" formatCode="General">
                  <c:v>-4.9767759999999996E-4</c:v>
                </c:pt>
                <c:pt idx="14204" formatCode="General">
                  <c:v>-4.1792439999999999E-4</c:v>
                </c:pt>
                <c:pt idx="14205" formatCode="General">
                  <c:v>-2.991111E-4</c:v>
                </c:pt>
                <c:pt idx="14206" formatCode="General">
                  <c:v>-4.0382720000000001E-4</c:v>
                </c:pt>
                <c:pt idx="14207" formatCode="General">
                  <c:v>-5.3428269999999999E-4</c:v>
                </c:pt>
                <c:pt idx="14208" formatCode="General">
                  <c:v>-5.35131E-4</c:v>
                </c:pt>
                <c:pt idx="14209" formatCode="General">
                  <c:v>-5.9820839999999995E-4</c:v>
                </c:pt>
                <c:pt idx="14210" formatCode="General">
                  <c:v>-8.26639E-4</c:v>
                </c:pt>
                <c:pt idx="14211" formatCode="General">
                  <c:v>-1.096213E-3</c:v>
                </c:pt>
                <c:pt idx="14212" formatCode="General">
                  <c:v>-1.3177E-3</c:v>
                </c:pt>
                <c:pt idx="14213" formatCode="General">
                  <c:v>-1.481865E-3</c:v>
                </c:pt>
                <c:pt idx="14214" formatCode="General">
                  <c:v>-1.6333299999999999E-3</c:v>
                </c:pt>
                <c:pt idx="14215" formatCode="General">
                  <c:v>-1.724085E-3</c:v>
                </c:pt>
                <c:pt idx="14216" formatCode="General">
                  <c:v>-1.7971650000000001E-3</c:v>
                </c:pt>
                <c:pt idx="14217" formatCode="General">
                  <c:v>-1.953083E-3</c:v>
                </c:pt>
                <c:pt idx="14218" formatCode="General">
                  <c:v>-2.0950610000000001E-3</c:v>
                </c:pt>
                <c:pt idx="14219" formatCode="General">
                  <c:v>-2.0620550000000001E-3</c:v>
                </c:pt>
                <c:pt idx="14220" formatCode="General">
                  <c:v>-1.9846260000000002E-3</c:v>
                </c:pt>
                <c:pt idx="14221" formatCode="General">
                  <c:v>-2.0295619999999999E-3</c:v>
                </c:pt>
                <c:pt idx="14222" formatCode="General">
                  <c:v>-2.1499650000000002E-3</c:v>
                </c:pt>
                <c:pt idx="14223" formatCode="General">
                  <c:v>-2.2318759999999998E-3</c:v>
                </c:pt>
                <c:pt idx="14224" formatCode="General">
                  <c:v>-2.2484649999999998E-3</c:v>
                </c:pt>
                <c:pt idx="14225" formatCode="General">
                  <c:v>-2.2751619999999998E-3</c:v>
                </c:pt>
                <c:pt idx="14226" formatCode="General">
                  <c:v>-2.3527959999999999E-3</c:v>
                </c:pt>
                <c:pt idx="14227" formatCode="General">
                  <c:v>-2.367526E-3</c:v>
                </c:pt>
                <c:pt idx="14228" formatCode="General">
                  <c:v>-2.3107760000000001E-3</c:v>
                </c:pt>
                <c:pt idx="14229" formatCode="General">
                  <c:v>-2.2757540000000001E-3</c:v>
                </c:pt>
                <c:pt idx="14230" formatCode="General">
                  <c:v>-2.2907819999999999E-3</c:v>
                </c:pt>
                <c:pt idx="14231" formatCode="General">
                  <c:v>-2.2337250000000002E-3</c:v>
                </c:pt>
                <c:pt idx="14232" formatCode="General">
                  <c:v>-2.0996610000000001E-3</c:v>
                </c:pt>
                <c:pt idx="14233" formatCode="General">
                  <c:v>-1.9404489999999999E-3</c:v>
                </c:pt>
                <c:pt idx="14234" formatCode="General">
                  <c:v>-1.6787390000000001E-3</c:v>
                </c:pt>
                <c:pt idx="14235" formatCode="General">
                  <c:v>-1.226867E-3</c:v>
                </c:pt>
                <c:pt idx="14236" formatCode="General">
                  <c:v>-6.8234209999999999E-4</c:v>
                </c:pt>
                <c:pt idx="14237" formatCode="General">
                  <c:v>-1.3854150000000001E-4</c:v>
                </c:pt>
                <c:pt idx="14238" formatCode="General">
                  <c:v>3.6382830000000001E-4</c:v>
                </c:pt>
                <c:pt idx="14239" formatCode="General">
                  <c:v>7.9884520000000003E-4</c:v>
                </c:pt>
                <c:pt idx="14240" formatCode="General">
                  <c:v>1.275481E-3</c:v>
                </c:pt>
                <c:pt idx="14241" formatCode="General">
                  <c:v>1.905421E-3</c:v>
                </c:pt>
                <c:pt idx="14242" formatCode="General">
                  <c:v>2.396774E-3</c:v>
                </c:pt>
                <c:pt idx="14243" formatCode="General">
                  <c:v>2.657824E-3</c:v>
                </c:pt>
                <c:pt idx="14244" formatCode="General">
                  <c:v>2.8562470000000001E-3</c:v>
                </c:pt>
                <c:pt idx="14245" formatCode="General">
                  <c:v>2.944987E-3</c:v>
                </c:pt>
                <c:pt idx="14246" formatCode="General">
                  <c:v>2.9077999999999999E-3</c:v>
                </c:pt>
                <c:pt idx="14247" formatCode="General">
                  <c:v>2.9757009999999999E-3</c:v>
                </c:pt>
                <c:pt idx="14248" formatCode="General">
                  <c:v>3.126345E-3</c:v>
                </c:pt>
                <c:pt idx="14249" formatCode="General">
                  <c:v>3.1197629999999998E-3</c:v>
                </c:pt>
                <c:pt idx="14250" formatCode="General">
                  <c:v>2.9674969999999999E-3</c:v>
                </c:pt>
                <c:pt idx="14251" formatCode="General">
                  <c:v>2.8708969999999999E-3</c:v>
                </c:pt>
                <c:pt idx="14252" formatCode="General">
                  <c:v>2.835167E-3</c:v>
                </c:pt>
                <c:pt idx="14253" formatCode="General">
                  <c:v>2.8146099999999999E-3</c:v>
                </c:pt>
                <c:pt idx="14254" formatCode="General">
                  <c:v>2.8072069999999999E-3</c:v>
                </c:pt>
                <c:pt idx="14255" formatCode="General">
                  <c:v>2.8180530000000001E-3</c:v>
                </c:pt>
                <c:pt idx="14256" formatCode="General">
                  <c:v>2.930368E-3</c:v>
                </c:pt>
                <c:pt idx="14257" formatCode="General">
                  <c:v>3.1810139999999998E-3</c:v>
                </c:pt>
                <c:pt idx="14258" formatCode="General">
                  <c:v>3.565482E-3</c:v>
                </c:pt>
                <c:pt idx="14259" formatCode="General">
                  <c:v>3.9832269999999998E-3</c:v>
                </c:pt>
                <c:pt idx="14260" formatCode="General">
                  <c:v>4.3883139999999999E-3</c:v>
                </c:pt>
                <c:pt idx="14261" formatCode="General">
                  <c:v>4.8073209999999998E-3</c:v>
                </c:pt>
                <c:pt idx="14262" formatCode="General">
                  <c:v>5.1585600000000004E-3</c:v>
                </c:pt>
                <c:pt idx="14263" formatCode="General">
                  <c:v>5.3354680000000003E-3</c:v>
                </c:pt>
                <c:pt idx="14264" formatCode="General">
                  <c:v>5.481751E-3</c:v>
                </c:pt>
                <c:pt idx="14265" formatCode="General">
                  <c:v>5.784572E-3</c:v>
                </c:pt>
                <c:pt idx="14266" formatCode="General">
                  <c:v>6.042792E-3</c:v>
                </c:pt>
                <c:pt idx="14267" formatCode="General">
                  <c:v>6.224472E-3</c:v>
                </c:pt>
                <c:pt idx="14268" formatCode="General">
                  <c:v>6.4241139999999999E-3</c:v>
                </c:pt>
                <c:pt idx="14269" formatCode="General">
                  <c:v>6.6254219999999997E-3</c:v>
                </c:pt>
                <c:pt idx="14270" formatCode="General">
                  <c:v>6.8135080000000002E-3</c:v>
                </c:pt>
                <c:pt idx="14271" formatCode="General">
                  <c:v>7.0052949999999999E-3</c:v>
                </c:pt>
                <c:pt idx="14272" formatCode="General">
                  <c:v>7.2078649999999999E-3</c:v>
                </c:pt>
                <c:pt idx="14273" formatCode="General">
                  <c:v>7.4451099999999996E-3</c:v>
                </c:pt>
                <c:pt idx="14274" formatCode="General">
                  <c:v>7.7706279999999999E-3</c:v>
                </c:pt>
                <c:pt idx="14275" formatCode="General">
                  <c:v>8.1259309999999994E-3</c:v>
                </c:pt>
                <c:pt idx="14276" formatCode="General">
                  <c:v>8.3761930000000005E-3</c:v>
                </c:pt>
                <c:pt idx="14277" formatCode="General">
                  <c:v>8.4964350000000001E-3</c:v>
                </c:pt>
                <c:pt idx="14278" formatCode="General">
                  <c:v>8.6298859999999998E-3</c:v>
                </c:pt>
                <c:pt idx="14279" formatCode="General">
                  <c:v>8.7269570000000005E-3</c:v>
                </c:pt>
                <c:pt idx="14280" formatCode="General">
                  <c:v>8.7565460000000005E-3</c:v>
                </c:pt>
                <c:pt idx="14281" formatCode="General">
                  <c:v>8.7184830000000008E-3</c:v>
                </c:pt>
                <c:pt idx="14282" formatCode="General">
                  <c:v>8.5978140000000005E-3</c:v>
                </c:pt>
                <c:pt idx="14283" formatCode="General">
                  <c:v>8.4355290000000006E-3</c:v>
                </c:pt>
                <c:pt idx="14284" formatCode="General">
                  <c:v>8.3252550000000002E-3</c:v>
                </c:pt>
                <c:pt idx="14285" formatCode="General">
                  <c:v>8.1934239999999995E-3</c:v>
                </c:pt>
                <c:pt idx="14286" formatCode="General">
                  <c:v>7.9317550000000004E-3</c:v>
                </c:pt>
                <c:pt idx="14287" formatCode="General">
                  <c:v>7.5715899999999996E-3</c:v>
                </c:pt>
                <c:pt idx="14288" formatCode="General">
                  <c:v>7.2052009999999996E-3</c:v>
                </c:pt>
                <c:pt idx="14289" formatCode="General">
                  <c:v>6.9195309999999996E-3</c:v>
                </c:pt>
                <c:pt idx="14290" formatCode="General">
                  <c:v>6.6569300000000001E-3</c:v>
                </c:pt>
                <c:pt idx="14291" formatCode="General">
                  <c:v>6.3724380000000002E-3</c:v>
                </c:pt>
                <c:pt idx="14292" formatCode="General">
                  <c:v>6.0912420000000002E-3</c:v>
                </c:pt>
                <c:pt idx="14293" formatCode="General">
                  <c:v>5.7701799999999998E-3</c:v>
                </c:pt>
                <c:pt idx="14294" formatCode="General">
                  <c:v>5.4553400000000004E-3</c:v>
                </c:pt>
                <c:pt idx="14295" formatCode="General">
                  <c:v>5.1418499999999999E-3</c:v>
                </c:pt>
                <c:pt idx="14296" formatCode="General">
                  <c:v>4.7283589999999997E-3</c:v>
                </c:pt>
                <c:pt idx="14297" formatCode="General">
                  <c:v>4.2964750000000001E-3</c:v>
                </c:pt>
                <c:pt idx="14298" formatCode="General">
                  <c:v>3.8988130000000001E-3</c:v>
                </c:pt>
                <c:pt idx="14299" formatCode="General">
                  <c:v>3.6075180000000001E-3</c:v>
                </c:pt>
                <c:pt idx="14300" formatCode="General">
                  <c:v>3.5254930000000002E-3</c:v>
                </c:pt>
                <c:pt idx="14301" formatCode="General">
                  <c:v>3.5254319999999998E-3</c:v>
                </c:pt>
                <c:pt idx="14302" formatCode="General">
                  <c:v>3.4445919999999998E-3</c:v>
                </c:pt>
                <c:pt idx="14303" formatCode="General">
                  <c:v>3.413213E-3</c:v>
                </c:pt>
                <c:pt idx="14304" formatCode="General">
                  <c:v>3.5126490000000001E-3</c:v>
                </c:pt>
                <c:pt idx="14305" formatCode="General">
                  <c:v>3.598282E-3</c:v>
                </c:pt>
                <c:pt idx="14306" formatCode="General">
                  <c:v>3.7076940000000001E-3</c:v>
                </c:pt>
                <c:pt idx="14307" formatCode="General">
                  <c:v>3.8374899999999998E-3</c:v>
                </c:pt>
                <c:pt idx="14308" formatCode="General">
                  <c:v>3.9801460000000004E-3</c:v>
                </c:pt>
                <c:pt idx="14309" formatCode="General">
                  <c:v>4.1262909999999998E-3</c:v>
                </c:pt>
                <c:pt idx="14310" formatCode="General">
                  <c:v>4.2515269999999997E-3</c:v>
                </c:pt>
                <c:pt idx="14311" formatCode="General">
                  <c:v>4.2962369999999996E-3</c:v>
                </c:pt>
                <c:pt idx="14312" formatCode="General">
                  <c:v>4.1969370000000004E-3</c:v>
                </c:pt>
                <c:pt idx="14313" formatCode="General">
                  <c:v>4.0381059999999996E-3</c:v>
                </c:pt>
                <c:pt idx="14314" formatCode="General">
                  <c:v>3.8982589999999998E-3</c:v>
                </c:pt>
                <c:pt idx="14315" formatCode="General">
                  <c:v>3.6489589999999998E-3</c:v>
                </c:pt>
                <c:pt idx="14316" formatCode="General">
                  <c:v>3.3813879999999999E-3</c:v>
                </c:pt>
                <c:pt idx="14317" formatCode="General">
                  <c:v>3.1572179999999998E-3</c:v>
                </c:pt>
                <c:pt idx="14318" formatCode="General">
                  <c:v>2.8131509999999998E-3</c:v>
                </c:pt>
                <c:pt idx="14319" formatCode="General">
                  <c:v>2.3838739999999998E-3</c:v>
                </c:pt>
                <c:pt idx="14320" formatCode="General">
                  <c:v>2.0208930000000002E-3</c:v>
                </c:pt>
                <c:pt idx="14321" formatCode="General">
                  <c:v>1.578318E-3</c:v>
                </c:pt>
                <c:pt idx="14322" formatCode="General">
                  <c:v>8.855903E-4</c:v>
                </c:pt>
                <c:pt idx="14323" formatCode="General">
                  <c:v>2.042054E-4</c:v>
                </c:pt>
                <c:pt idx="14324" formatCode="General">
                  <c:v>-2.8322699999999999E-4</c:v>
                </c:pt>
                <c:pt idx="14325" formatCode="General">
                  <c:v>-6.883077E-4</c:v>
                </c:pt>
                <c:pt idx="14326" formatCode="General">
                  <c:v>-1.1879410000000001E-3</c:v>
                </c:pt>
                <c:pt idx="14327" formatCode="General">
                  <c:v>-1.736191E-3</c:v>
                </c:pt>
                <c:pt idx="14328" formatCode="General">
                  <c:v>-2.0885980000000001E-3</c:v>
                </c:pt>
                <c:pt idx="14329" formatCode="General">
                  <c:v>-2.2644589999999999E-3</c:v>
                </c:pt>
                <c:pt idx="14330" formatCode="General">
                  <c:v>-2.4362670000000002E-3</c:v>
                </c:pt>
                <c:pt idx="14331" formatCode="General">
                  <c:v>-2.692992E-3</c:v>
                </c:pt>
                <c:pt idx="14332" formatCode="General">
                  <c:v>-2.8698500000000002E-3</c:v>
                </c:pt>
                <c:pt idx="14333" formatCode="General">
                  <c:v>-2.8430529999999999E-3</c:v>
                </c:pt>
                <c:pt idx="14334" formatCode="General">
                  <c:v>-2.8207129999999999E-3</c:v>
                </c:pt>
                <c:pt idx="14335" formatCode="General">
                  <c:v>-2.7635989999999998E-3</c:v>
                </c:pt>
                <c:pt idx="14336" formatCode="General">
                  <c:v>-2.4431169999999999E-3</c:v>
                </c:pt>
                <c:pt idx="14337" formatCode="General">
                  <c:v>-2.0119069999999998E-3</c:v>
                </c:pt>
                <c:pt idx="14338" formatCode="General">
                  <c:v>-1.706291E-3</c:v>
                </c:pt>
                <c:pt idx="14339" formatCode="General">
                  <c:v>-1.5062350000000001E-3</c:v>
                </c:pt>
                <c:pt idx="14340" formatCode="General">
                  <c:v>-1.2273500000000001E-3</c:v>
                </c:pt>
                <c:pt idx="14341" formatCode="General">
                  <c:v>-7.3322239999999998E-4</c:v>
                </c:pt>
                <c:pt idx="14342" formatCode="General">
                  <c:v>-2.5346679999999999E-4</c:v>
                </c:pt>
                <c:pt idx="14343" formatCode="General">
                  <c:v>1.6603009999999999E-4</c:v>
                </c:pt>
                <c:pt idx="14344" formatCode="General">
                  <c:v>7.4539020000000003E-4</c:v>
                </c:pt>
                <c:pt idx="14345" formatCode="General">
                  <c:v>1.3102949999999999E-3</c:v>
                </c:pt>
                <c:pt idx="14346" formatCode="General">
                  <c:v>1.7159359999999999E-3</c:v>
                </c:pt>
                <c:pt idx="14347" formatCode="General">
                  <c:v>2.101023E-3</c:v>
                </c:pt>
                <c:pt idx="14348" formatCode="General">
                  <c:v>2.5939159999999999E-3</c:v>
                </c:pt>
                <c:pt idx="14349" formatCode="General">
                  <c:v>3.0841100000000001E-3</c:v>
                </c:pt>
                <c:pt idx="14350" formatCode="General">
                  <c:v>3.5158820000000001E-3</c:v>
                </c:pt>
                <c:pt idx="14351" formatCode="General">
                  <c:v>3.8885109999999999E-3</c:v>
                </c:pt>
                <c:pt idx="14352" formatCode="General">
                  <c:v>4.1151790000000001E-3</c:v>
                </c:pt>
                <c:pt idx="14353" formatCode="General">
                  <c:v>4.1727969999999998E-3</c:v>
                </c:pt>
                <c:pt idx="14354" formatCode="General">
                  <c:v>4.2101329999999996E-3</c:v>
                </c:pt>
                <c:pt idx="14355" formatCode="General">
                  <c:v>4.2188779999999997E-3</c:v>
                </c:pt>
                <c:pt idx="14356" formatCode="General">
                  <c:v>4.1225410000000004E-3</c:v>
                </c:pt>
                <c:pt idx="14357" formatCode="General">
                  <c:v>3.8665700000000002E-3</c:v>
                </c:pt>
                <c:pt idx="14358" formatCode="General">
                  <c:v>3.4976429999999999E-3</c:v>
                </c:pt>
                <c:pt idx="14359" formatCode="General">
                  <c:v>3.2635390000000002E-3</c:v>
                </c:pt>
                <c:pt idx="14360" formatCode="General">
                  <c:v>3.0478290000000002E-3</c:v>
                </c:pt>
                <c:pt idx="14361" formatCode="General">
                  <c:v>2.6359679999999998E-3</c:v>
                </c:pt>
                <c:pt idx="14362" formatCode="General">
                  <c:v>2.1163950000000001E-3</c:v>
                </c:pt>
                <c:pt idx="14363" formatCode="General">
                  <c:v>1.8198629999999999E-3</c:v>
                </c:pt>
                <c:pt idx="14364" formatCode="General">
                  <c:v>1.735541E-3</c:v>
                </c:pt>
                <c:pt idx="14365" formatCode="General">
                  <c:v>1.6150750000000001E-3</c:v>
                </c:pt>
                <c:pt idx="14366" formatCode="General">
                  <c:v>1.324827E-3</c:v>
                </c:pt>
                <c:pt idx="14367" formatCode="General">
                  <c:v>1.0001960000000001E-3</c:v>
                </c:pt>
                <c:pt idx="14368" formatCode="General">
                  <c:v>8.4590939999999997E-4</c:v>
                </c:pt>
                <c:pt idx="14369" formatCode="General">
                  <c:v>7.4768800000000004E-4</c:v>
                </c:pt>
                <c:pt idx="14370" formatCode="General">
                  <c:v>5.6346710000000004E-4</c:v>
                </c:pt>
                <c:pt idx="14371" formatCode="General">
                  <c:v>3.6027969999999999E-4</c:v>
                </c:pt>
                <c:pt idx="14372" formatCode="General">
                  <c:v>2.4691159999999998E-4</c:v>
                </c:pt>
                <c:pt idx="14373" formatCode="General">
                  <c:v>1.7766050000000001E-4</c:v>
                </c:pt>
                <c:pt idx="14374" formatCode="General">
                  <c:v>1.2846630000000001E-4</c:v>
                </c:pt>
                <c:pt idx="14375" formatCode="General">
                  <c:v>1.2949399999999999E-4</c:v>
                </c:pt>
                <c:pt idx="14376">
                  <c:v>9.5453829999999999E-5</c:v>
                </c:pt>
                <c:pt idx="14377">
                  <c:v>3.3519149999999999E-5</c:v>
                </c:pt>
                <c:pt idx="14378">
                  <c:v>4.9435399999999998E-5</c:v>
                </c:pt>
                <c:pt idx="14379">
                  <c:v>2.4112470000000001E-5</c:v>
                </c:pt>
                <c:pt idx="14380">
                  <c:v>-9.4150470000000004E-5</c:v>
                </c:pt>
                <c:pt idx="14381" formatCode="General">
                  <c:v>-2.9199279999999998E-4</c:v>
                </c:pt>
                <c:pt idx="14382" formatCode="General">
                  <c:v>-7.2181060000000002E-4</c:v>
                </c:pt>
                <c:pt idx="14383" formatCode="General">
                  <c:v>-1.235318E-3</c:v>
                </c:pt>
                <c:pt idx="14384" formatCode="General">
                  <c:v>-1.728463E-3</c:v>
                </c:pt>
                <c:pt idx="14385" formatCode="General">
                  <c:v>-2.2975600000000001E-3</c:v>
                </c:pt>
                <c:pt idx="14386" formatCode="General">
                  <c:v>-2.8967490000000001E-3</c:v>
                </c:pt>
                <c:pt idx="14387" formatCode="General">
                  <c:v>-3.3963880000000002E-3</c:v>
                </c:pt>
                <c:pt idx="14388" formatCode="General">
                  <c:v>-3.7824429999999999E-3</c:v>
                </c:pt>
                <c:pt idx="14389" formatCode="General">
                  <c:v>-4.1168530000000002E-3</c:v>
                </c:pt>
                <c:pt idx="14390" formatCode="General">
                  <c:v>-4.390138E-3</c:v>
                </c:pt>
                <c:pt idx="14391" formatCode="General">
                  <c:v>-4.5497690000000004E-3</c:v>
                </c:pt>
                <c:pt idx="14392" formatCode="General">
                  <c:v>-4.5520090000000001E-3</c:v>
                </c:pt>
                <c:pt idx="14393" formatCode="General">
                  <c:v>-4.4678570000000004E-3</c:v>
                </c:pt>
                <c:pt idx="14394" formatCode="General">
                  <c:v>-4.3882419999999997E-3</c:v>
                </c:pt>
                <c:pt idx="14395" formatCode="General">
                  <c:v>-4.3218570000000001E-3</c:v>
                </c:pt>
                <c:pt idx="14396" formatCode="General">
                  <c:v>-4.2574889999999997E-3</c:v>
                </c:pt>
                <c:pt idx="14397" formatCode="General">
                  <c:v>-4.1511459999999997E-3</c:v>
                </c:pt>
                <c:pt idx="14398" formatCode="General">
                  <c:v>-4.1270760000000004E-3</c:v>
                </c:pt>
                <c:pt idx="14399" formatCode="General">
                  <c:v>-4.2664469999999996E-3</c:v>
                </c:pt>
                <c:pt idx="14400" formatCode="General">
                  <c:v>-4.3563279999999996E-3</c:v>
                </c:pt>
                <c:pt idx="14401" formatCode="General">
                  <c:v>-4.2000120000000004E-3</c:v>
                </c:pt>
                <c:pt idx="14402" formatCode="General">
                  <c:v>-4.0189090000000002E-3</c:v>
                </c:pt>
                <c:pt idx="14403" formatCode="General">
                  <c:v>-3.8519399999999999E-3</c:v>
                </c:pt>
                <c:pt idx="14404" formatCode="General">
                  <c:v>-3.5931449999999998E-3</c:v>
                </c:pt>
                <c:pt idx="14405" formatCode="General">
                  <c:v>-3.2427570000000002E-3</c:v>
                </c:pt>
                <c:pt idx="14406" formatCode="General">
                  <c:v>-2.8955690000000002E-3</c:v>
                </c:pt>
                <c:pt idx="14407" formatCode="General">
                  <c:v>-2.5285350000000002E-3</c:v>
                </c:pt>
                <c:pt idx="14408" formatCode="General">
                  <c:v>-2.1862740000000002E-3</c:v>
                </c:pt>
                <c:pt idx="14409" formatCode="General">
                  <c:v>-1.832897E-3</c:v>
                </c:pt>
                <c:pt idx="14410" formatCode="General">
                  <c:v>-1.395648E-3</c:v>
                </c:pt>
                <c:pt idx="14411" formatCode="General">
                  <c:v>-8.9294750000000001E-4</c:v>
                </c:pt>
                <c:pt idx="14412" formatCode="General">
                  <c:v>-3.2240019999999999E-4</c:v>
                </c:pt>
                <c:pt idx="14413" formatCode="General">
                  <c:v>1.813192E-4</c:v>
                </c:pt>
                <c:pt idx="14414" formatCode="General">
                  <c:v>5.9102229999999996E-4</c:v>
                </c:pt>
                <c:pt idx="14415" formatCode="General">
                  <c:v>1.009591E-3</c:v>
                </c:pt>
                <c:pt idx="14416" formatCode="General">
                  <c:v>1.4137939999999999E-3</c:v>
                </c:pt>
                <c:pt idx="14417" formatCode="General">
                  <c:v>1.783668E-3</c:v>
                </c:pt>
                <c:pt idx="14418" formatCode="General">
                  <c:v>2.2660620000000001E-3</c:v>
                </c:pt>
                <c:pt idx="14419" formatCode="General">
                  <c:v>2.8334300000000001E-3</c:v>
                </c:pt>
                <c:pt idx="14420" formatCode="General">
                  <c:v>3.3888630000000002E-3</c:v>
                </c:pt>
                <c:pt idx="14421" formatCode="General">
                  <c:v>3.9170450000000001E-3</c:v>
                </c:pt>
                <c:pt idx="14422" formatCode="General">
                  <c:v>4.3555460000000001E-3</c:v>
                </c:pt>
                <c:pt idx="14423" formatCode="General">
                  <c:v>4.8176190000000004E-3</c:v>
                </c:pt>
                <c:pt idx="14424" formatCode="General">
                  <c:v>5.3464300000000001E-3</c:v>
                </c:pt>
                <c:pt idx="14425" formatCode="General">
                  <c:v>5.7560839999999999E-3</c:v>
                </c:pt>
                <c:pt idx="14426" formatCode="General">
                  <c:v>5.9950979999999999E-3</c:v>
                </c:pt>
                <c:pt idx="14427" formatCode="General">
                  <c:v>6.203325E-3</c:v>
                </c:pt>
                <c:pt idx="14428" formatCode="General">
                  <c:v>6.4929519999999998E-3</c:v>
                </c:pt>
                <c:pt idx="14429" formatCode="General">
                  <c:v>6.851032E-3</c:v>
                </c:pt>
                <c:pt idx="14430" formatCode="General">
                  <c:v>7.2315280000000001E-3</c:v>
                </c:pt>
                <c:pt idx="14431" formatCode="General">
                  <c:v>7.5138849999999997E-3</c:v>
                </c:pt>
                <c:pt idx="14432" formatCode="General">
                  <c:v>7.7520849999999997E-3</c:v>
                </c:pt>
                <c:pt idx="14433" formatCode="General">
                  <c:v>8.0295200000000001E-3</c:v>
                </c:pt>
                <c:pt idx="14434" formatCode="General">
                  <c:v>8.2588149999999992E-3</c:v>
                </c:pt>
                <c:pt idx="14435" formatCode="General">
                  <c:v>8.4213150000000004E-3</c:v>
                </c:pt>
                <c:pt idx="14436" formatCode="General">
                  <c:v>8.5691940000000005E-3</c:v>
                </c:pt>
                <c:pt idx="14437" formatCode="General">
                  <c:v>8.6256860000000005E-3</c:v>
                </c:pt>
                <c:pt idx="14438" formatCode="General">
                  <c:v>8.4599199999999992E-3</c:v>
                </c:pt>
                <c:pt idx="14439" formatCode="General">
                  <c:v>8.2258230000000002E-3</c:v>
                </c:pt>
                <c:pt idx="14440" formatCode="General">
                  <c:v>7.9452259999999997E-3</c:v>
                </c:pt>
                <c:pt idx="14441" formatCode="General">
                  <c:v>7.513863E-3</c:v>
                </c:pt>
                <c:pt idx="14442" formatCode="General">
                  <c:v>6.9221860000000003E-3</c:v>
                </c:pt>
                <c:pt idx="14443" formatCode="General">
                  <c:v>6.2697079999999997E-3</c:v>
                </c:pt>
                <c:pt idx="14444" formatCode="General">
                  <c:v>5.6742010000000002E-3</c:v>
                </c:pt>
                <c:pt idx="14445" formatCode="General">
                  <c:v>5.1566909999999997E-3</c:v>
                </c:pt>
                <c:pt idx="14446" formatCode="General">
                  <c:v>4.5945079999999998E-3</c:v>
                </c:pt>
                <c:pt idx="14447" formatCode="General">
                  <c:v>3.9932539999999999E-3</c:v>
                </c:pt>
                <c:pt idx="14448" formatCode="General">
                  <c:v>3.4258880000000002E-3</c:v>
                </c:pt>
                <c:pt idx="14449" formatCode="General">
                  <c:v>2.8716140000000002E-3</c:v>
                </c:pt>
                <c:pt idx="14450" formatCode="General">
                  <c:v>2.3035130000000001E-3</c:v>
                </c:pt>
                <c:pt idx="14451" formatCode="General">
                  <c:v>1.790114E-3</c:v>
                </c:pt>
                <c:pt idx="14452" formatCode="General">
                  <c:v>1.34593E-3</c:v>
                </c:pt>
                <c:pt idx="14453" formatCode="General">
                  <c:v>8.1285750000000001E-4</c:v>
                </c:pt>
                <c:pt idx="14454" formatCode="General">
                  <c:v>2.2099740000000001E-4</c:v>
                </c:pt>
                <c:pt idx="14455" formatCode="General">
                  <c:v>-3.6386360000000001E-4</c:v>
                </c:pt>
                <c:pt idx="14456" formatCode="General">
                  <c:v>-1.0609969999999999E-3</c:v>
                </c:pt>
                <c:pt idx="14457" formatCode="General">
                  <c:v>-1.9123930000000001E-3</c:v>
                </c:pt>
                <c:pt idx="14458" formatCode="General">
                  <c:v>-2.743587E-3</c:v>
                </c:pt>
                <c:pt idx="14459" formatCode="General">
                  <c:v>-3.4311390000000002E-3</c:v>
                </c:pt>
                <c:pt idx="14460" formatCode="General">
                  <c:v>-3.9812529999999997E-3</c:v>
                </c:pt>
                <c:pt idx="14461" formatCode="General">
                  <c:v>-4.4752890000000004E-3</c:v>
                </c:pt>
                <c:pt idx="14462" formatCode="General">
                  <c:v>-5.0261419999999999E-3</c:v>
                </c:pt>
                <c:pt idx="14463" formatCode="General">
                  <c:v>-5.5292479999999996E-3</c:v>
                </c:pt>
                <c:pt idx="14464" formatCode="General">
                  <c:v>-5.8651240000000002E-3</c:v>
                </c:pt>
                <c:pt idx="14465" formatCode="General">
                  <c:v>-6.1739250000000002E-3</c:v>
                </c:pt>
                <c:pt idx="14466" formatCode="General">
                  <c:v>-6.5111750000000001E-3</c:v>
                </c:pt>
                <c:pt idx="14467" formatCode="General">
                  <c:v>-6.8175390000000001E-3</c:v>
                </c:pt>
                <c:pt idx="14468" formatCode="General">
                  <c:v>-7.0273510000000003E-3</c:v>
                </c:pt>
                <c:pt idx="14469" formatCode="General">
                  <c:v>-7.2092900000000001E-3</c:v>
                </c:pt>
                <c:pt idx="14470" formatCode="General">
                  <c:v>-7.3334000000000003E-3</c:v>
                </c:pt>
                <c:pt idx="14471" formatCode="General">
                  <c:v>-7.3856920000000001E-3</c:v>
                </c:pt>
                <c:pt idx="14472" formatCode="General">
                  <c:v>-7.3665800000000002E-3</c:v>
                </c:pt>
                <c:pt idx="14473" formatCode="General">
                  <c:v>-7.2689859999999999E-3</c:v>
                </c:pt>
                <c:pt idx="14474" formatCode="General">
                  <c:v>-7.1213730000000003E-3</c:v>
                </c:pt>
                <c:pt idx="14475" formatCode="General">
                  <c:v>-6.9210410000000002E-3</c:v>
                </c:pt>
                <c:pt idx="14476" formatCode="General">
                  <c:v>-6.6191269999999998E-3</c:v>
                </c:pt>
                <c:pt idx="14477" formatCode="General">
                  <c:v>-6.1513790000000002E-3</c:v>
                </c:pt>
                <c:pt idx="14478" formatCode="General">
                  <c:v>-5.5901249999999996E-3</c:v>
                </c:pt>
                <c:pt idx="14479" formatCode="General">
                  <c:v>-5.0014600000000001E-3</c:v>
                </c:pt>
                <c:pt idx="14480" formatCode="General">
                  <c:v>-4.2987659999999999E-3</c:v>
                </c:pt>
                <c:pt idx="14481" formatCode="General">
                  <c:v>-3.5805979999999999E-3</c:v>
                </c:pt>
                <c:pt idx="14482" formatCode="General">
                  <c:v>-3.1057049999999998E-3</c:v>
                </c:pt>
                <c:pt idx="14483" formatCode="General">
                  <c:v>-2.6568300000000002E-3</c:v>
                </c:pt>
                <c:pt idx="14484" formatCode="General">
                  <c:v>-1.9967700000000001E-3</c:v>
                </c:pt>
                <c:pt idx="14485" formatCode="General">
                  <c:v>-1.3759810000000001E-3</c:v>
                </c:pt>
                <c:pt idx="14486" formatCode="General">
                  <c:v>-9.3196589999999997E-4</c:v>
                </c:pt>
                <c:pt idx="14487" formatCode="General">
                  <c:v>-4.730712E-4</c:v>
                </c:pt>
                <c:pt idx="14488">
                  <c:v>3.9832390000000001E-5</c:v>
                </c:pt>
                <c:pt idx="14489" formatCode="General">
                  <c:v>4.33857E-4</c:v>
                </c:pt>
                <c:pt idx="14490" formatCode="General">
                  <c:v>6.6600250000000002E-4</c:v>
                </c:pt>
                <c:pt idx="14491" formatCode="General">
                  <c:v>8.8505319999999997E-4</c:v>
                </c:pt>
                <c:pt idx="14492" formatCode="General">
                  <c:v>1.2118999999999999E-3</c:v>
                </c:pt>
                <c:pt idx="14493" formatCode="General">
                  <c:v>1.5718469999999999E-3</c:v>
                </c:pt>
                <c:pt idx="14494" formatCode="General">
                  <c:v>1.9069379999999999E-3</c:v>
                </c:pt>
                <c:pt idx="14495" formatCode="General">
                  <c:v>2.2712040000000002E-3</c:v>
                </c:pt>
                <c:pt idx="14496" formatCode="General">
                  <c:v>2.6240360000000002E-3</c:v>
                </c:pt>
                <c:pt idx="14497" formatCode="General">
                  <c:v>2.7975880000000002E-3</c:v>
                </c:pt>
                <c:pt idx="14498" formatCode="General">
                  <c:v>2.7387459999999998E-3</c:v>
                </c:pt>
                <c:pt idx="14499" formatCode="General">
                  <c:v>2.5951889999999999E-3</c:v>
                </c:pt>
                <c:pt idx="14500" formatCode="General">
                  <c:v>2.455479E-3</c:v>
                </c:pt>
                <c:pt idx="14501" formatCode="General">
                  <c:v>2.1303060000000002E-3</c:v>
                </c:pt>
                <c:pt idx="14502" formatCode="General">
                  <c:v>1.5343399999999999E-3</c:v>
                </c:pt>
                <c:pt idx="14503" formatCode="General">
                  <c:v>9.2484220000000001E-4</c:v>
                </c:pt>
                <c:pt idx="14504" formatCode="General">
                  <c:v>4.464375E-4</c:v>
                </c:pt>
                <c:pt idx="14505">
                  <c:v>-3.2103390000000001E-5</c:v>
                </c:pt>
                <c:pt idx="14506" formatCode="General">
                  <c:v>-7.4235169999999995E-4</c:v>
                </c:pt>
                <c:pt idx="14507" formatCode="General">
                  <c:v>-1.542772E-3</c:v>
                </c:pt>
                <c:pt idx="14508" formatCode="General">
                  <c:v>-2.2051639999999999E-3</c:v>
                </c:pt>
                <c:pt idx="14509" formatCode="General">
                  <c:v>-2.729815E-3</c:v>
                </c:pt>
                <c:pt idx="14510" formatCode="General">
                  <c:v>-3.1935169999999999E-3</c:v>
                </c:pt>
                <c:pt idx="14511" formatCode="General">
                  <c:v>-3.4735030000000002E-3</c:v>
                </c:pt>
                <c:pt idx="14512" formatCode="General">
                  <c:v>-3.5841499999999999E-3</c:v>
                </c:pt>
                <c:pt idx="14513" formatCode="General">
                  <c:v>-3.5575120000000001E-3</c:v>
                </c:pt>
                <c:pt idx="14514" formatCode="General">
                  <c:v>-3.3914240000000001E-3</c:v>
                </c:pt>
                <c:pt idx="14515" formatCode="General">
                  <c:v>-3.13102E-3</c:v>
                </c:pt>
                <c:pt idx="14516" formatCode="General">
                  <c:v>-2.8770879999999999E-3</c:v>
                </c:pt>
                <c:pt idx="14517" formatCode="General">
                  <c:v>-2.6125699999999998E-3</c:v>
                </c:pt>
                <c:pt idx="14518" formatCode="General">
                  <c:v>-2.2007580000000001E-3</c:v>
                </c:pt>
                <c:pt idx="14519" formatCode="General">
                  <c:v>-1.599947E-3</c:v>
                </c:pt>
                <c:pt idx="14520" formatCode="General">
                  <c:v>-8.9346369999999996E-4</c:v>
                </c:pt>
                <c:pt idx="14521" formatCode="General">
                  <c:v>-2.0501969999999999E-4</c:v>
                </c:pt>
                <c:pt idx="14522" formatCode="General">
                  <c:v>4.0888369999999999E-4</c:v>
                </c:pt>
                <c:pt idx="14523" formatCode="General">
                  <c:v>1.07577E-3</c:v>
                </c:pt>
                <c:pt idx="14524" formatCode="General">
                  <c:v>1.8781760000000001E-3</c:v>
                </c:pt>
                <c:pt idx="14525" formatCode="General">
                  <c:v>2.5988840000000001E-3</c:v>
                </c:pt>
                <c:pt idx="14526" formatCode="General">
                  <c:v>3.065997E-3</c:v>
                </c:pt>
                <c:pt idx="14527" formatCode="General">
                  <c:v>3.4062290000000002E-3</c:v>
                </c:pt>
                <c:pt idx="14528" formatCode="General">
                  <c:v>3.8135589999999998E-3</c:v>
                </c:pt>
                <c:pt idx="14529" formatCode="General">
                  <c:v>4.2777240000000001E-3</c:v>
                </c:pt>
                <c:pt idx="14530" formatCode="General">
                  <c:v>4.6283920000000003E-3</c:v>
                </c:pt>
                <c:pt idx="14531" formatCode="General">
                  <c:v>4.824732E-3</c:v>
                </c:pt>
                <c:pt idx="14532" formatCode="General">
                  <c:v>4.931805E-3</c:v>
                </c:pt>
                <c:pt idx="14533" formatCode="General">
                  <c:v>5.0857389999999997E-3</c:v>
                </c:pt>
                <c:pt idx="14534" formatCode="General">
                  <c:v>5.269854E-3</c:v>
                </c:pt>
                <c:pt idx="14535" formatCode="General">
                  <c:v>5.4140120000000002E-3</c:v>
                </c:pt>
                <c:pt idx="14536" formatCode="General">
                  <c:v>5.477572E-3</c:v>
                </c:pt>
                <c:pt idx="14537" formatCode="General">
                  <c:v>5.5362099999999997E-3</c:v>
                </c:pt>
                <c:pt idx="14538" formatCode="General">
                  <c:v>5.6691210000000001E-3</c:v>
                </c:pt>
                <c:pt idx="14539" formatCode="General">
                  <c:v>5.8361680000000001E-3</c:v>
                </c:pt>
                <c:pt idx="14540" formatCode="General">
                  <c:v>6.0346239999999997E-3</c:v>
                </c:pt>
                <c:pt idx="14541" formatCode="General">
                  <c:v>6.1578049999999997E-3</c:v>
                </c:pt>
                <c:pt idx="14542" formatCode="General">
                  <c:v>6.1228259999999996E-3</c:v>
                </c:pt>
                <c:pt idx="14543" formatCode="General">
                  <c:v>6.0873409999999996E-3</c:v>
                </c:pt>
                <c:pt idx="14544" formatCode="General">
                  <c:v>6.2793689999999999E-3</c:v>
                </c:pt>
                <c:pt idx="14545" formatCode="General">
                  <c:v>6.609289E-3</c:v>
                </c:pt>
                <c:pt idx="14546" formatCode="General">
                  <c:v>6.903597E-3</c:v>
                </c:pt>
                <c:pt idx="14547" formatCode="General">
                  <c:v>7.2229599999999996E-3</c:v>
                </c:pt>
                <c:pt idx="14548" formatCode="General">
                  <c:v>7.6072129999999998E-3</c:v>
                </c:pt>
                <c:pt idx="14549" formatCode="General">
                  <c:v>7.9179960000000001E-3</c:v>
                </c:pt>
                <c:pt idx="14550" formatCode="General">
                  <c:v>8.1134540000000008E-3</c:v>
                </c:pt>
                <c:pt idx="14551" formatCode="General">
                  <c:v>8.3710520000000004E-3</c:v>
                </c:pt>
                <c:pt idx="14552" formatCode="General">
                  <c:v>8.8396450000000001E-3</c:v>
                </c:pt>
                <c:pt idx="14553" formatCode="General">
                  <c:v>9.4398030000000001E-3</c:v>
                </c:pt>
                <c:pt idx="14554" formatCode="General">
                  <c:v>1.000965E-2</c:v>
                </c:pt>
                <c:pt idx="14555" formatCode="General">
                  <c:v>1.051288E-2</c:v>
                </c:pt>
                <c:pt idx="14556" formatCode="General">
                  <c:v>1.098375E-2</c:v>
                </c:pt>
                <c:pt idx="14557" formatCode="General">
                  <c:v>1.1486390000000001E-2</c:v>
                </c:pt>
                <c:pt idx="14558" formatCode="General">
                  <c:v>1.206368E-2</c:v>
                </c:pt>
                <c:pt idx="14559" formatCode="General">
                  <c:v>1.255181E-2</c:v>
                </c:pt>
                <c:pt idx="14560" formatCode="General">
                  <c:v>1.2863650000000001E-2</c:v>
                </c:pt>
                <c:pt idx="14561" formatCode="General">
                  <c:v>1.2960589999999999E-2</c:v>
                </c:pt>
                <c:pt idx="14562" formatCode="General">
                  <c:v>1.2912689999999999E-2</c:v>
                </c:pt>
                <c:pt idx="14563" formatCode="General">
                  <c:v>1.2864779999999999E-2</c:v>
                </c:pt>
                <c:pt idx="14564" formatCode="General">
                  <c:v>1.2765800000000001E-2</c:v>
                </c:pt>
                <c:pt idx="14565" formatCode="General">
                  <c:v>1.2573010000000001E-2</c:v>
                </c:pt>
                <c:pt idx="14566" formatCode="General">
                  <c:v>1.236578E-2</c:v>
                </c:pt>
                <c:pt idx="14567" formatCode="General">
                  <c:v>1.214753E-2</c:v>
                </c:pt>
                <c:pt idx="14568" formatCode="General">
                  <c:v>1.192025E-2</c:v>
                </c:pt>
                <c:pt idx="14569" formatCode="General">
                  <c:v>1.1568699999999999E-2</c:v>
                </c:pt>
                <c:pt idx="14570" formatCode="General">
                  <c:v>1.1131139999999999E-2</c:v>
                </c:pt>
                <c:pt idx="14571" formatCode="General">
                  <c:v>1.079107E-2</c:v>
                </c:pt>
                <c:pt idx="14572" formatCode="General">
                  <c:v>1.053684E-2</c:v>
                </c:pt>
                <c:pt idx="14573" formatCode="General">
                  <c:v>1.024127E-2</c:v>
                </c:pt>
                <c:pt idx="14574" formatCode="General">
                  <c:v>9.8832989999999999E-3</c:v>
                </c:pt>
                <c:pt idx="14575" formatCode="General">
                  <c:v>9.5300320000000008E-3</c:v>
                </c:pt>
                <c:pt idx="14576" formatCode="General">
                  <c:v>9.1771430000000005E-3</c:v>
                </c:pt>
                <c:pt idx="14577" formatCode="General">
                  <c:v>8.7737860000000004E-3</c:v>
                </c:pt>
                <c:pt idx="14578" formatCode="General">
                  <c:v>8.4000800000000007E-3</c:v>
                </c:pt>
                <c:pt idx="14579" formatCode="General">
                  <c:v>8.1114819999999997E-3</c:v>
                </c:pt>
                <c:pt idx="14580" formatCode="General">
                  <c:v>7.8243080000000003E-3</c:v>
                </c:pt>
                <c:pt idx="14581" formatCode="General">
                  <c:v>7.5667640000000001E-3</c:v>
                </c:pt>
                <c:pt idx="14582" formatCode="General">
                  <c:v>7.3563170000000002E-3</c:v>
                </c:pt>
                <c:pt idx="14583" formatCode="General">
                  <c:v>7.1429570000000001E-3</c:v>
                </c:pt>
                <c:pt idx="14584" formatCode="General">
                  <c:v>6.9308130000000001E-3</c:v>
                </c:pt>
                <c:pt idx="14585" formatCode="General">
                  <c:v>6.7713490000000003E-3</c:v>
                </c:pt>
                <c:pt idx="14586" formatCode="General">
                  <c:v>6.7053959999999998E-3</c:v>
                </c:pt>
                <c:pt idx="14587" formatCode="General">
                  <c:v>6.6513229999999998E-3</c:v>
                </c:pt>
                <c:pt idx="14588" formatCode="General">
                  <c:v>6.4696290000000002E-3</c:v>
                </c:pt>
                <c:pt idx="14589" formatCode="General">
                  <c:v>6.2025370000000002E-3</c:v>
                </c:pt>
                <c:pt idx="14590" formatCode="General">
                  <c:v>6.0817570000000001E-3</c:v>
                </c:pt>
                <c:pt idx="14591" formatCode="General">
                  <c:v>6.1214889999999999E-3</c:v>
                </c:pt>
                <c:pt idx="14592" formatCode="General">
                  <c:v>6.1918269999999996E-3</c:v>
                </c:pt>
                <c:pt idx="14593" formatCode="General">
                  <c:v>6.2420219999999998E-3</c:v>
                </c:pt>
                <c:pt idx="14594" formatCode="General">
                  <c:v>6.2698839999999999E-3</c:v>
                </c:pt>
                <c:pt idx="14595" formatCode="General">
                  <c:v>6.3800089999999999E-3</c:v>
                </c:pt>
                <c:pt idx="14596" formatCode="General">
                  <c:v>6.574234E-3</c:v>
                </c:pt>
                <c:pt idx="14597" formatCode="General">
                  <c:v>6.6861510000000004E-3</c:v>
                </c:pt>
                <c:pt idx="14598" formatCode="General">
                  <c:v>6.7038799999999997E-3</c:v>
                </c:pt>
                <c:pt idx="14599" formatCode="General">
                  <c:v>6.662818E-3</c:v>
                </c:pt>
                <c:pt idx="14600" formatCode="General">
                  <c:v>6.679857E-3</c:v>
                </c:pt>
                <c:pt idx="14601" formatCode="General">
                  <c:v>6.7790940000000003E-3</c:v>
                </c:pt>
                <c:pt idx="14602" formatCode="General">
                  <c:v>6.5399100000000003E-3</c:v>
                </c:pt>
                <c:pt idx="14603" formatCode="General">
                  <c:v>5.9940710000000001E-3</c:v>
                </c:pt>
                <c:pt idx="14604" formatCode="General">
                  <c:v>5.5635199999999998E-3</c:v>
                </c:pt>
                <c:pt idx="14605" formatCode="General">
                  <c:v>5.2471949999999996E-3</c:v>
                </c:pt>
                <c:pt idx="14606" formatCode="General">
                  <c:v>4.8113169999999999E-3</c:v>
                </c:pt>
                <c:pt idx="14607" formatCode="General">
                  <c:v>4.2517739999999998E-3</c:v>
                </c:pt>
                <c:pt idx="14608" formatCode="General">
                  <c:v>3.8309759999999998E-3</c:v>
                </c:pt>
                <c:pt idx="14609" formatCode="General">
                  <c:v>3.5601600000000001E-3</c:v>
                </c:pt>
                <c:pt idx="14610" formatCode="General">
                  <c:v>3.259067E-3</c:v>
                </c:pt>
                <c:pt idx="14611" formatCode="General">
                  <c:v>2.9553449999999998E-3</c:v>
                </c:pt>
                <c:pt idx="14612" formatCode="General">
                  <c:v>2.79737E-3</c:v>
                </c:pt>
                <c:pt idx="14613" formatCode="General">
                  <c:v>2.7230990000000001E-3</c:v>
                </c:pt>
                <c:pt idx="14614" formatCode="General">
                  <c:v>2.6704300000000001E-3</c:v>
                </c:pt>
                <c:pt idx="14615" formatCode="General">
                  <c:v>2.7711979999999999E-3</c:v>
                </c:pt>
                <c:pt idx="14616" formatCode="General">
                  <c:v>2.9624299999999998E-3</c:v>
                </c:pt>
                <c:pt idx="14617" formatCode="General">
                  <c:v>3.0608430000000002E-3</c:v>
                </c:pt>
                <c:pt idx="14618" formatCode="General">
                  <c:v>2.9774279999999998E-3</c:v>
                </c:pt>
                <c:pt idx="14619" formatCode="General">
                  <c:v>2.7872589999999998E-3</c:v>
                </c:pt>
                <c:pt idx="14620" formatCode="General">
                  <c:v>2.6514469999999999E-3</c:v>
                </c:pt>
                <c:pt idx="14621" formatCode="General">
                  <c:v>2.4677919999999999E-3</c:v>
                </c:pt>
                <c:pt idx="14622" formatCode="General">
                  <c:v>2.1103739999999999E-3</c:v>
                </c:pt>
                <c:pt idx="14623" formatCode="General">
                  <c:v>1.719132E-3</c:v>
                </c:pt>
                <c:pt idx="14624" formatCode="General">
                  <c:v>1.489563E-3</c:v>
                </c:pt>
                <c:pt idx="14625" formatCode="General">
                  <c:v>1.3913790000000001E-3</c:v>
                </c:pt>
                <c:pt idx="14626" formatCode="General">
                  <c:v>1.302332E-3</c:v>
                </c:pt>
                <c:pt idx="14627" formatCode="General">
                  <c:v>1.2196100000000001E-3</c:v>
                </c:pt>
                <c:pt idx="14628" formatCode="General">
                  <c:v>1.2626650000000001E-3</c:v>
                </c:pt>
                <c:pt idx="14629" formatCode="General">
                  <c:v>1.4376440000000001E-3</c:v>
                </c:pt>
                <c:pt idx="14630" formatCode="General">
                  <c:v>1.6225199999999999E-3</c:v>
                </c:pt>
                <c:pt idx="14631" formatCode="General">
                  <c:v>1.7596630000000001E-3</c:v>
                </c:pt>
                <c:pt idx="14632" formatCode="General">
                  <c:v>1.918227E-3</c:v>
                </c:pt>
                <c:pt idx="14633" formatCode="General">
                  <c:v>2.1920289999999999E-3</c:v>
                </c:pt>
                <c:pt idx="14634" formatCode="General">
                  <c:v>2.6049509999999999E-3</c:v>
                </c:pt>
                <c:pt idx="14635" formatCode="General">
                  <c:v>3.0506959999999999E-3</c:v>
                </c:pt>
                <c:pt idx="14636" formatCode="General">
                  <c:v>3.4645890000000001E-3</c:v>
                </c:pt>
                <c:pt idx="14637" formatCode="General">
                  <c:v>3.8902260000000001E-3</c:v>
                </c:pt>
                <c:pt idx="14638" formatCode="General">
                  <c:v>4.3212110000000001E-3</c:v>
                </c:pt>
                <c:pt idx="14639" formatCode="General">
                  <c:v>4.8740739999999999E-3</c:v>
                </c:pt>
                <c:pt idx="14640" formatCode="General">
                  <c:v>5.6069170000000003E-3</c:v>
                </c:pt>
                <c:pt idx="14641" formatCode="General">
                  <c:v>6.3541509999999997E-3</c:v>
                </c:pt>
                <c:pt idx="14642" formatCode="General">
                  <c:v>6.9845080000000004E-3</c:v>
                </c:pt>
                <c:pt idx="14643" formatCode="General">
                  <c:v>7.6666449999999997E-3</c:v>
                </c:pt>
                <c:pt idx="14644" formatCode="General">
                  <c:v>8.5379480000000001E-3</c:v>
                </c:pt>
                <c:pt idx="14645" formatCode="General">
                  <c:v>9.3859419999999995E-3</c:v>
                </c:pt>
                <c:pt idx="14646" formatCode="General">
                  <c:v>1.003832E-2</c:v>
                </c:pt>
                <c:pt idx="14647" formatCode="General">
                  <c:v>1.055498E-2</c:v>
                </c:pt>
                <c:pt idx="14648" formatCode="General">
                  <c:v>1.1080919999999999E-2</c:v>
                </c:pt>
                <c:pt idx="14649" formatCode="General">
                  <c:v>1.1619030000000001E-2</c:v>
                </c:pt>
                <c:pt idx="14650" formatCode="General">
                  <c:v>1.2072899999999999E-2</c:v>
                </c:pt>
                <c:pt idx="14651" formatCode="General">
                  <c:v>1.2382499999999999E-2</c:v>
                </c:pt>
                <c:pt idx="14652" formatCode="General">
                  <c:v>1.25045E-2</c:v>
                </c:pt>
                <c:pt idx="14653" formatCode="General">
                  <c:v>1.247206E-2</c:v>
                </c:pt>
                <c:pt idx="14654" formatCode="General">
                  <c:v>1.240571E-2</c:v>
                </c:pt>
                <c:pt idx="14655" formatCode="General">
                  <c:v>1.224914E-2</c:v>
                </c:pt>
                <c:pt idx="14656" formatCode="General">
                  <c:v>1.18902E-2</c:v>
                </c:pt>
                <c:pt idx="14657" formatCode="General">
                  <c:v>1.132881E-2</c:v>
                </c:pt>
                <c:pt idx="14658" formatCode="General">
                  <c:v>1.075251E-2</c:v>
                </c:pt>
                <c:pt idx="14659" formatCode="General">
                  <c:v>1.033717E-2</c:v>
                </c:pt>
                <c:pt idx="14660" formatCode="General">
                  <c:v>9.8868580000000001E-3</c:v>
                </c:pt>
                <c:pt idx="14661" formatCode="General">
                  <c:v>9.2682270000000004E-3</c:v>
                </c:pt>
                <c:pt idx="14662" formatCode="General">
                  <c:v>8.5234509999999996E-3</c:v>
                </c:pt>
                <c:pt idx="14663" formatCode="General">
                  <c:v>7.7916529999999999E-3</c:v>
                </c:pt>
                <c:pt idx="14664" formatCode="General">
                  <c:v>7.1732999999999996E-3</c:v>
                </c:pt>
                <c:pt idx="14665" formatCode="General">
                  <c:v>6.432157E-3</c:v>
                </c:pt>
                <c:pt idx="14666" formatCode="General">
                  <c:v>5.4621460000000002E-3</c:v>
                </c:pt>
                <c:pt idx="14667" formatCode="General">
                  <c:v>4.5630590000000004E-3</c:v>
                </c:pt>
                <c:pt idx="14668" formatCode="General">
                  <c:v>3.8548660000000002E-3</c:v>
                </c:pt>
                <c:pt idx="14669" formatCode="General">
                  <c:v>3.1738389999999999E-3</c:v>
                </c:pt>
                <c:pt idx="14670" formatCode="General">
                  <c:v>2.4859529999999999E-3</c:v>
                </c:pt>
                <c:pt idx="14671" formatCode="General">
                  <c:v>1.8815080000000001E-3</c:v>
                </c:pt>
                <c:pt idx="14672" formatCode="General">
                  <c:v>1.2963320000000001E-3</c:v>
                </c:pt>
                <c:pt idx="14673" formatCode="General">
                  <c:v>7.48773E-4</c:v>
                </c:pt>
                <c:pt idx="14674" formatCode="General">
                  <c:v>3.3075580000000002E-4</c:v>
                </c:pt>
                <c:pt idx="14675">
                  <c:v>-2.7267620000000001E-5</c:v>
                </c:pt>
                <c:pt idx="14676" formatCode="General">
                  <c:v>-3.1056159999999998E-4</c:v>
                </c:pt>
                <c:pt idx="14677" formatCode="General">
                  <c:v>-3.9230530000000001E-4</c:v>
                </c:pt>
                <c:pt idx="14678" formatCode="General">
                  <c:v>-3.5812579999999999E-4</c:v>
                </c:pt>
                <c:pt idx="14679" formatCode="General">
                  <c:v>-2.8132930000000002E-4</c:v>
                </c:pt>
                <c:pt idx="14680" formatCode="General">
                  <c:v>-1.127965E-4</c:v>
                </c:pt>
                <c:pt idx="14681" formatCode="General">
                  <c:v>2.1601359999999999E-4</c:v>
                </c:pt>
                <c:pt idx="14682" formatCode="General">
                  <c:v>5.4357660000000003E-4</c:v>
                </c:pt>
                <c:pt idx="14683" formatCode="General">
                  <c:v>9.0389300000000001E-4</c:v>
                </c:pt>
                <c:pt idx="14684" formatCode="General">
                  <c:v>1.473818E-3</c:v>
                </c:pt>
                <c:pt idx="14685" formatCode="General">
                  <c:v>2.0996919999999998E-3</c:v>
                </c:pt>
                <c:pt idx="14686" formatCode="General">
                  <c:v>2.6830249999999999E-3</c:v>
                </c:pt>
                <c:pt idx="14687" formatCode="General">
                  <c:v>3.3409139999999999E-3</c:v>
                </c:pt>
                <c:pt idx="14688" formatCode="General">
                  <c:v>4.0050490000000001E-3</c:v>
                </c:pt>
                <c:pt idx="14689" formatCode="General">
                  <c:v>4.5784600000000003E-3</c:v>
                </c:pt>
                <c:pt idx="14690" formatCode="General">
                  <c:v>5.0680129999999997E-3</c:v>
                </c:pt>
                <c:pt idx="14691" formatCode="General">
                  <c:v>5.4419179999999996E-3</c:v>
                </c:pt>
                <c:pt idx="14692" formatCode="General">
                  <c:v>5.6440229999999997E-3</c:v>
                </c:pt>
                <c:pt idx="14693" formatCode="General">
                  <c:v>5.8850819999999998E-3</c:v>
                </c:pt>
                <c:pt idx="14694" formatCode="General">
                  <c:v>6.1677540000000001E-3</c:v>
                </c:pt>
                <c:pt idx="14695" formatCode="General">
                  <c:v>6.3946309999999996E-3</c:v>
                </c:pt>
                <c:pt idx="14696" formatCode="General">
                  <c:v>6.5380730000000001E-3</c:v>
                </c:pt>
                <c:pt idx="14697" formatCode="General">
                  <c:v>6.6720720000000002E-3</c:v>
                </c:pt>
                <c:pt idx="14698" formatCode="General">
                  <c:v>6.7826300000000004E-3</c:v>
                </c:pt>
                <c:pt idx="14699" formatCode="General">
                  <c:v>6.8294360000000004E-3</c:v>
                </c:pt>
                <c:pt idx="14700" formatCode="General">
                  <c:v>6.8431120000000002E-3</c:v>
                </c:pt>
                <c:pt idx="14701" formatCode="General">
                  <c:v>6.8233460000000001E-3</c:v>
                </c:pt>
                <c:pt idx="14702" formatCode="General">
                  <c:v>6.774342E-3</c:v>
                </c:pt>
                <c:pt idx="14703" formatCode="General">
                  <c:v>6.7138500000000004E-3</c:v>
                </c:pt>
                <c:pt idx="14704" formatCode="General">
                  <c:v>6.705379E-3</c:v>
                </c:pt>
                <c:pt idx="14705" formatCode="General">
                  <c:v>6.7693639999999999E-3</c:v>
                </c:pt>
                <c:pt idx="14706" formatCode="General">
                  <c:v>6.9186509999999996E-3</c:v>
                </c:pt>
                <c:pt idx="14707" formatCode="General">
                  <c:v>7.0799610000000001E-3</c:v>
                </c:pt>
                <c:pt idx="14708" formatCode="General">
                  <c:v>7.2077959999999998E-3</c:v>
                </c:pt>
                <c:pt idx="14709" formatCode="General">
                  <c:v>7.3212920000000001E-3</c:v>
                </c:pt>
                <c:pt idx="14710" formatCode="General">
                  <c:v>7.3730330000000002E-3</c:v>
                </c:pt>
                <c:pt idx="14711" formatCode="General">
                  <c:v>7.3635369999999999E-3</c:v>
                </c:pt>
                <c:pt idx="14712" formatCode="General">
                  <c:v>7.3641230000000002E-3</c:v>
                </c:pt>
                <c:pt idx="14713" formatCode="General">
                  <c:v>7.4140569999999999E-3</c:v>
                </c:pt>
                <c:pt idx="14714" formatCode="General">
                  <c:v>7.3497329999999998E-3</c:v>
                </c:pt>
                <c:pt idx="14715" formatCode="General">
                  <c:v>7.1482550000000001E-3</c:v>
                </c:pt>
                <c:pt idx="14716" formatCode="General">
                  <c:v>6.8777969999999997E-3</c:v>
                </c:pt>
                <c:pt idx="14717" formatCode="General">
                  <c:v>6.517747E-3</c:v>
                </c:pt>
                <c:pt idx="14718" formatCode="General">
                  <c:v>6.115344E-3</c:v>
                </c:pt>
                <c:pt idx="14719" formatCode="General">
                  <c:v>5.7158529999999999E-3</c:v>
                </c:pt>
                <c:pt idx="14720" formatCode="General">
                  <c:v>5.3139859999999997E-3</c:v>
                </c:pt>
                <c:pt idx="14721" formatCode="General">
                  <c:v>4.8780289999999999E-3</c:v>
                </c:pt>
                <c:pt idx="14722" formatCode="General">
                  <c:v>4.4198079999999999E-3</c:v>
                </c:pt>
                <c:pt idx="14723" formatCode="General">
                  <c:v>3.9943950000000004E-3</c:v>
                </c:pt>
                <c:pt idx="14724" formatCode="General">
                  <c:v>3.6664979999999998E-3</c:v>
                </c:pt>
                <c:pt idx="14725" formatCode="General">
                  <c:v>3.2925060000000002E-3</c:v>
                </c:pt>
                <c:pt idx="14726" formatCode="General">
                  <c:v>2.831788E-3</c:v>
                </c:pt>
                <c:pt idx="14727" formatCode="General">
                  <c:v>2.505803E-3</c:v>
                </c:pt>
                <c:pt idx="14728" formatCode="General">
                  <c:v>2.3960420000000001E-3</c:v>
                </c:pt>
                <c:pt idx="14729" formatCode="General">
                  <c:v>2.26625E-3</c:v>
                </c:pt>
                <c:pt idx="14730" formatCode="General">
                  <c:v>2.0570990000000002E-3</c:v>
                </c:pt>
                <c:pt idx="14731" formatCode="General">
                  <c:v>2.032107E-3</c:v>
                </c:pt>
                <c:pt idx="14732" formatCode="General">
                  <c:v>2.1545940000000001E-3</c:v>
                </c:pt>
                <c:pt idx="14733" formatCode="General">
                  <c:v>2.2271309999999998E-3</c:v>
                </c:pt>
                <c:pt idx="14734" formatCode="General">
                  <c:v>2.2428309999999998E-3</c:v>
                </c:pt>
                <c:pt idx="14735" formatCode="General">
                  <c:v>2.2057579999999999E-3</c:v>
                </c:pt>
                <c:pt idx="14736" formatCode="General">
                  <c:v>2.2081190000000001E-3</c:v>
                </c:pt>
                <c:pt idx="14737" formatCode="General">
                  <c:v>2.2944770000000001E-3</c:v>
                </c:pt>
                <c:pt idx="14738" formatCode="General">
                  <c:v>2.340403E-3</c:v>
                </c:pt>
                <c:pt idx="14739" formatCode="General">
                  <c:v>2.3651980000000002E-3</c:v>
                </c:pt>
                <c:pt idx="14740" formatCode="General">
                  <c:v>2.454454E-3</c:v>
                </c:pt>
                <c:pt idx="14741" formatCode="General">
                  <c:v>2.5555729999999998E-3</c:v>
                </c:pt>
                <c:pt idx="14742" formatCode="General">
                  <c:v>2.6192160000000002E-3</c:v>
                </c:pt>
                <c:pt idx="14743" formatCode="General">
                  <c:v>2.6953340000000002E-3</c:v>
                </c:pt>
                <c:pt idx="14744" formatCode="General">
                  <c:v>2.7889579999999998E-3</c:v>
                </c:pt>
                <c:pt idx="14745" formatCode="General">
                  <c:v>2.9639789999999998E-3</c:v>
                </c:pt>
                <c:pt idx="14746" formatCode="General">
                  <c:v>3.29218E-3</c:v>
                </c:pt>
                <c:pt idx="14747" formatCode="General">
                  <c:v>3.6765439999999999E-3</c:v>
                </c:pt>
                <c:pt idx="14748" formatCode="General">
                  <c:v>4.09319E-3</c:v>
                </c:pt>
                <c:pt idx="14749" formatCode="General">
                  <c:v>4.451216E-3</c:v>
                </c:pt>
                <c:pt idx="14750" formatCode="General">
                  <c:v>4.7013810000000001E-3</c:v>
                </c:pt>
                <c:pt idx="14751" formatCode="General">
                  <c:v>4.909854E-3</c:v>
                </c:pt>
                <c:pt idx="14752" formatCode="General">
                  <c:v>5.1190630000000001E-3</c:v>
                </c:pt>
                <c:pt idx="14753" formatCode="General">
                  <c:v>5.3959589999999997E-3</c:v>
                </c:pt>
                <c:pt idx="14754" formatCode="General">
                  <c:v>5.6444090000000004E-3</c:v>
                </c:pt>
                <c:pt idx="14755" formatCode="General">
                  <c:v>5.7533360000000004E-3</c:v>
                </c:pt>
                <c:pt idx="14756" formatCode="General">
                  <c:v>5.7782220000000004E-3</c:v>
                </c:pt>
                <c:pt idx="14757" formatCode="General">
                  <c:v>5.7552970000000004E-3</c:v>
                </c:pt>
                <c:pt idx="14758" formatCode="General">
                  <c:v>5.7659340000000003E-3</c:v>
                </c:pt>
                <c:pt idx="14759" formatCode="General">
                  <c:v>5.8283270000000003E-3</c:v>
                </c:pt>
                <c:pt idx="14760" formatCode="General">
                  <c:v>5.7743450000000002E-3</c:v>
                </c:pt>
                <c:pt idx="14761" formatCode="General">
                  <c:v>5.4873860000000003E-3</c:v>
                </c:pt>
                <c:pt idx="14762" formatCode="General">
                  <c:v>5.1011889999999999E-3</c:v>
                </c:pt>
                <c:pt idx="14763" formatCode="General">
                  <c:v>4.7714799999999998E-3</c:v>
                </c:pt>
                <c:pt idx="14764" formatCode="General">
                  <c:v>4.4991939999999998E-3</c:v>
                </c:pt>
                <c:pt idx="14765" formatCode="General">
                  <c:v>4.0777749999999996E-3</c:v>
                </c:pt>
                <c:pt idx="14766" formatCode="General">
                  <c:v>3.4751500000000002E-3</c:v>
                </c:pt>
                <c:pt idx="14767" formatCode="General">
                  <c:v>2.8353470000000002E-3</c:v>
                </c:pt>
                <c:pt idx="14768" formatCode="General">
                  <c:v>2.0910439999999998E-3</c:v>
                </c:pt>
                <c:pt idx="14769" formatCode="General">
                  <c:v>1.1541679999999999E-3</c:v>
                </c:pt>
                <c:pt idx="14770" formatCode="General">
                  <c:v>1.90323E-4</c:v>
                </c:pt>
                <c:pt idx="14771" formatCode="General">
                  <c:v>-7.093008E-4</c:v>
                </c:pt>
                <c:pt idx="14772" formatCode="General">
                  <c:v>-1.6505770000000001E-3</c:v>
                </c:pt>
                <c:pt idx="14773" formatCode="General">
                  <c:v>-2.7393159999999999E-3</c:v>
                </c:pt>
                <c:pt idx="14774" formatCode="General">
                  <c:v>-3.8787100000000001E-3</c:v>
                </c:pt>
                <c:pt idx="14775" formatCode="General">
                  <c:v>-4.9197169999999997E-3</c:v>
                </c:pt>
                <c:pt idx="14776" formatCode="General">
                  <c:v>-5.9231140000000002E-3</c:v>
                </c:pt>
                <c:pt idx="14777" formatCode="General">
                  <c:v>-7.0361249999999998E-3</c:v>
                </c:pt>
                <c:pt idx="14778" formatCode="General">
                  <c:v>-8.1620359999999993E-3</c:v>
                </c:pt>
                <c:pt idx="14779" formatCode="General">
                  <c:v>-9.0925610000000007E-3</c:v>
                </c:pt>
                <c:pt idx="14780" formatCode="General">
                  <c:v>-9.8642620000000004E-3</c:v>
                </c:pt>
                <c:pt idx="14781" formatCode="General">
                  <c:v>-1.060971E-2</c:v>
                </c:pt>
                <c:pt idx="14782" formatCode="General">
                  <c:v>-1.145477E-2</c:v>
                </c:pt>
                <c:pt idx="14783" formatCode="General">
                  <c:v>-1.2220450000000001E-2</c:v>
                </c:pt>
                <c:pt idx="14784" formatCode="General">
                  <c:v>-1.270934E-2</c:v>
                </c:pt>
                <c:pt idx="14785" formatCode="General">
                  <c:v>-1.300715E-2</c:v>
                </c:pt>
                <c:pt idx="14786" formatCode="General">
                  <c:v>-1.320985E-2</c:v>
                </c:pt>
                <c:pt idx="14787" formatCode="General">
                  <c:v>-1.329316E-2</c:v>
                </c:pt>
                <c:pt idx="14788" formatCode="General">
                  <c:v>-1.326783E-2</c:v>
                </c:pt>
                <c:pt idx="14789" formatCode="General">
                  <c:v>-1.3141079999999999E-2</c:v>
                </c:pt>
                <c:pt idx="14790" formatCode="General">
                  <c:v>-1.2880920000000001E-2</c:v>
                </c:pt>
                <c:pt idx="14791" formatCode="General">
                  <c:v>-1.255715E-2</c:v>
                </c:pt>
                <c:pt idx="14792" formatCode="General">
                  <c:v>-1.224215E-2</c:v>
                </c:pt>
                <c:pt idx="14793" formatCode="General">
                  <c:v>-1.1878E-2</c:v>
                </c:pt>
                <c:pt idx="14794" formatCode="General">
                  <c:v>-1.1402260000000001E-2</c:v>
                </c:pt>
                <c:pt idx="14795" formatCode="General">
                  <c:v>-1.095957E-2</c:v>
                </c:pt>
                <c:pt idx="14796" formatCode="General">
                  <c:v>-1.057425E-2</c:v>
                </c:pt>
                <c:pt idx="14797" formatCode="General">
                  <c:v>-1.0131009999999999E-2</c:v>
                </c:pt>
                <c:pt idx="14798" formatCode="General">
                  <c:v>-9.6116229999999997E-3</c:v>
                </c:pt>
                <c:pt idx="14799" formatCode="General">
                  <c:v>-9.1826830000000005E-3</c:v>
                </c:pt>
                <c:pt idx="14800" formatCode="General">
                  <c:v>-8.8415720000000007E-3</c:v>
                </c:pt>
                <c:pt idx="14801" formatCode="General">
                  <c:v>-8.45133E-3</c:v>
                </c:pt>
                <c:pt idx="14802" formatCode="General">
                  <c:v>-8.1444359999999997E-3</c:v>
                </c:pt>
                <c:pt idx="14803" formatCode="General">
                  <c:v>-7.9423380000000002E-3</c:v>
                </c:pt>
                <c:pt idx="14804" formatCode="General">
                  <c:v>-7.5959440000000003E-3</c:v>
                </c:pt>
                <c:pt idx="14805" formatCode="General">
                  <c:v>-7.3964180000000001E-3</c:v>
                </c:pt>
                <c:pt idx="14806" formatCode="General">
                  <c:v>-7.5868089999999999E-3</c:v>
                </c:pt>
                <c:pt idx="14807" formatCode="General">
                  <c:v>-7.8109410000000001E-3</c:v>
                </c:pt>
                <c:pt idx="14808" formatCode="General">
                  <c:v>-7.8600749999999994E-3</c:v>
                </c:pt>
                <c:pt idx="14809" formatCode="General">
                  <c:v>-7.9878669999999992E-3</c:v>
                </c:pt>
                <c:pt idx="14810" formatCode="General">
                  <c:v>-8.3189979999999993E-3</c:v>
                </c:pt>
                <c:pt idx="14811" formatCode="General">
                  <c:v>-8.6470499999999999E-3</c:v>
                </c:pt>
                <c:pt idx="14812" formatCode="General">
                  <c:v>-8.8314680000000003E-3</c:v>
                </c:pt>
                <c:pt idx="14813" formatCode="General">
                  <c:v>-9.0631989999999992E-3</c:v>
                </c:pt>
                <c:pt idx="14814" formatCode="General">
                  <c:v>-9.3473670000000005E-3</c:v>
                </c:pt>
                <c:pt idx="14815" formatCode="General">
                  <c:v>-9.4414579999999998E-3</c:v>
                </c:pt>
                <c:pt idx="14816" formatCode="General">
                  <c:v>-9.3828550000000007E-3</c:v>
                </c:pt>
                <c:pt idx="14817" formatCode="General">
                  <c:v>-9.3768370000000007E-3</c:v>
                </c:pt>
                <c:pt idx="14818" formatCode="General">
                  <c:v>-9.3939079999999994E-3</c:v>
                </c:pt>
                <c:pt idx="14819" formatCode="General">
                  <c:v>-9.3231779999999997E-3</c:v>
                </c:pt>
                <c:pt idx="14820" formatCode="General">
                  <c:v>-9.2198309999999995E-3</c:v>
                </c:pt>
                <c:pt idx="14821" formatCode="General">
                  <c:v>-9.2405119999999993E-3</c:v>
                </c:pt>
                <c:pt idx="14822" formatCode="General">
                  <c:v>-9.3653450000000006E-3</c:v>
                </c:pt>
                <c:pt idx="14823" formatCode="General">
                  <c:v>-9.3936520000000006E-3</c:v>
                </c:pt>
                <c:pt idx="14824" formatCode="General">
                  <c:v>-9.307381E-3</c:v>
                </c:pt>
                <c:pt idx="14825" formatCode="General">
                  <c:v>-9.2229100000000008E-3</c:v>
                </c:pt>
                <c:pt idx="14826" formatCode="General">
                  <c:v>-9.1731910000000007E-3</c:v>
                </c:pt>
                <c:pt idx="14827" formatCode="General">
                  <c:v>-9.0726439999999995E-3</c:v>
                </c:pt>
                <c:pt idx="14828" formatCode="General">
                  <c:v>-8.7502949999999999E-3</c:v>
                </c:pt>
                <c:pt idx="14829" formatCode="General">
                  <c:v>-8.3329900000000002E-3</c:v>
                </c:pt>
                <c:pt idx="14830" formatCode="General">
                  <c:v>-7.9808029999999999E-3</c:v>
                </c:pt>
                <c:pt idx="14831" formatCode="General">
                  <c:v>-7.6068459999999996E-3</c:v>
                </c:pt>
                <c:pt idx="14832" formatCode="General">
                  <c:v>-7.1908340000000001E-3</c:v>
                </c:pt>
                <c:pt idx="14833" formatCode="General">
                  <c:v>-6.7363910000000004E-3</c:v>
                </c:pt>
                <c:pt idx="14834" formatCode="General">
                  <c:v>-6.0266470000000004E-3</c:v>
                </c:pt>
                <c:pt idx="14835" formatCode="General">
                  <c:v>-5.2959820000000003E-3</c:v>
                </c:pt>
                <c:pt idx="14836" formatCode="General">
                  <c:v>-4.7919440000000002E-3</c:v>
                </c:pt>
                <c:pt idx="14837" formatCode="General">
                  <c:v>-4.3638740000000002E-3</c:v>
                </c:pt>
                <c:pt idx="14838" formatCode="General">
                  <c:v>-3.9385729999999999E-3</c:v>
                </c:pt>
                <c:pt idx="14839" formatCode="General">
                  <c:v>-3.6632290000000001E-3</c:v>
                </c:pt>
                <c:pt idx="14840" formatCode="General">
                  <c:v>-3.5535609999999998E-3</c:v>
                </c:pt>
                <c:pt idx="14841" formatCode="General">
                  <c:v>-3.4197860000000002E-3</c:v>
                </c:pt>
                <c:pt idx="14842" formatCode="General">
                  <c:v>-3.1770119999999999E-3</c:v>
                </c:pt>
                <c:pt idx="14843" formatCode="General">
                  <c:v>-2.9787020000000002E-3</c:v>
                </c:pt>
                <c:pt idx="14844" formatCode="General">
                  <c:v>-2.8403970000000001E-3</c:v>
                </c:pt>
                <c:pt idx="14845" formatCode="General">
                  <c:v>-2.7125420000000001E-3</c:v>
                </c:pt>
                <c:pt idx="14846" formatCode="General">
                  <c:v>-2.6294980000000001E-3</c:v>
                </c:pt>
                <c:pt idx="14847" formatCode="General">
                  <c:v>-2.555501E-3</c:v>
                </c:pt>
                <c:pt idx="14848" formatCode="General">
                  <c:v>-2.420944E-3</c:v>
                </c:pt>
                <c:pt idx="14849" formatCode="General">
                  <c:v>-2.2568369999999998E-3</c:v>
                </c:pt>
                <c:pt idx="14850" formatCode="General">
                  <c:v>-2.0858249999999999E-3</c:v>
                </c:pt>
                <c:pt idx="14851" formatCode="General">
                  <c:v>-1.8010369999999999E-3</c:v>
                </c:pt>
                <c:pt idx="14852" formatCode="General">
                  <c:v>-1.4333830000000001E-3</c:v>
                </c:pt>
                <c:pt idx="14853" formatCode="General">
                  <c:v>-1.0974349999999999E-3</c:v>
                </c:pt>
                <c:pt idx="14854" formatCode="General">
                  <c:v>-8.225245E-4</c:v>
                </c:pt>
                <c:pt idx="14855" formatCode="General">
                  <c:v>-4.7052489999999998E-4</c:v>
                </c:pt>
                <c:pt idx="14856" formatCode="General">
                  <c:v>-1.014535E-4</c:v>
                </c:pt>
                <c:pt idx="14857">
                  <c:v>7.2959269999999996E-5</c:v>
                </c:pt>
                <c:pt idx="14858">
                  <c:v>8.3987140000000004E-5</c:v>
                </c:pt>
                <c:pt idx="14859" formatCode="General">
                  <c:v>1.4164080000000001E-4</c:v>
                </c:pt>
                <c:pt idx="14860" formatCode="General">
                  <c:v>2.854078E-4</c:v>
                </c:pt>
                <c:pt idx="14861" formatCode="General">
                  <c:v>2.4847070000000001E-4</c:v>
                </c:pt>
                <c:pt idx="14862">
                  <c:v>2.480916E-5</c:v>
                </c:pt>
                <c:pt idx="14863" formatCode="General">
                  <c:v>-2.037129E-4</c:v>
                </c:pt>
                <c:pt idx="14864" formatCode="General">
                  <c:v>-4.283987E-4</c:v>
                </c:pt>
                <c:pt idx="14865" formatCode="General">
                  <c:v>-7.4362810000000001E-4</c:v>
                </c:pt>
                <c:pt idx="14866" formatCode="General">
                  <c:v>-1.1623549999999999E-3</c:v>
                </c:pt>
                <c:pt idx="14867" formatCode="General">
                  <c:v>-1.551361E-3</c:v>
                </c:pt>
                <c:pt idx="14868" formatCode="General">
                  <c:v>-1.7674559999999999E-3</c:v>
                </c:pt>
                <c:pt idx="14869" formatCode="General">
                  <c:v>-1.867456E-3</c:v>
                </c:pt>
                <c:pt idx="14870" formatCode="General">
                  <c:v>-2.0338660000000001E-3</c:v>
                </c:pt>
                <c:pt idx="14871" formatCode="General">
                  <c:v>-2.143177E-3</c:v>
                </c:pt>
                <c:pt idx="14872" formatCode="General">
                  <c:v>-2.0776129999999999E-3</c:v>
                </c:pt>
                <c:pt idx="14873" formatCode="General">
                  <c:v>-1.921652E-3</c:v>
                </c:pt>
                <c:pt idx="14874" formatCode="General">
                  <c:v>-1.771278E-3</c:v>
                </c:pt>
                <c:pt idx="14875" formatCode="General">
                  <c:v>-1.5674549999999999E-3</c:v>
                </c:pt>
                <c:pt idx="14876" formatCode="General">
                  <c:v>-1.2662999999999999E-3</c:v>
                </c:pt>
                <c:pt idx="14877" formatCode="General">
                  <c:v>-9.616332E-4</c:v>
                </c:pt>
                <c:pt idx="14878" formatCode="General">
                  <c:v>-7.3137470000000004E-4</c:v>
                </c:pt>
                <c:pt idx="14879" formatCode="General">
                  <c:v>-6.5367310000000005E-4</c:v>
                </c:pt>
                <c:pt idx="14880" formatCode="General">
                  <c:v>-7.1797270000000001E-4</c:v>
                </c:pt>
                <c:pt idx="14881" formatCode="General">
                  <c:v>-7.8082740000000002E-4</c:v>
                </c:pt>
                <c:pt idx="14882" formatCode="General">
                  <c:v>-8.3920390000000004E-4</c:v>
                </c:pt>
                <c:pt idx="14883" formatCode="General">
                  <c:v>-9.848808000000001E-4</c:v>
                </c:pt>
                <c:pt idx="14884" formatCode="General">
                  <c:v>-1.1411959999999999E-3</c:v>
                </c:pt>
                <c:pt idx="14885" formatCode="General">
                  <c:v>-1.2183230000000001E-3</c:v>
                </c:pt>
                <c:pt idx="14886" formatCode="General">
                  <c:v>-1.314263E-3</c:v>
                </c:pt>
                <c:pt idx="14887" formatCode="General">
                  <c:v>-1.427942E-3</c:v>
                </c:pt>
                <c:pt idx="14888" formatCode="General">
                  <c:v>-1.3588090000000001E-3</c:v>
                </c:pt>
                <c:pt idx="14889" formatCode="General">
                  <c:v>-1.1585650000000001E-3</c:v>
                </c:pt>
                <c:pt idx="14890" formatCode="General">
                  <c:v>-8.9809860000000005E-4</c:v>
                </c:pt>
                <c:pt idx="14891" formatCode="General">
                  <c:v>-6.0374810000000001E-4</c:v>
                </c:pt>
                <c:pt idx="14892" formatCode="General">
                  <c:v>-2.968507E-4</c:v>
                </c:pt>
                <c:pt idx="14893">
                  <c:v>9.0387240000000004E-5</c:v>
                </c:pt>
                <c:pt idx="14894" formatCode="General">
                  <c:v>4.6894679999999998E-4</c:v>
                </c:pt>
                <c:pt idx="14895" formatCode="General">
                  <c:v>6.8874460000000002E-4</c:v>
                </c:pt>
                <c:pt idx="14896" formatCode="General">
                  <c:v>8.5940620000000002E-4</c:v>
                </c:pt>
                <c:pt idx="14897" formatCode="General">
                  <c:v>1.040184E-3</c:v>
                </c:pt>
                <c:pt idx="14898" formatCode="General">
                  <c:v>1.06806E-3</c:v>
                </c:pt>
                <c:pt idx="14899" formatCode="General">
                  <c:v>9.1840569999999998E-4</c:v>
                </c:pt>
                <c:pt idx="14900" formatCode="General">
                  <c:v>8.372567E-4</c:v>
                </c:pt>
                <c:pt idx="14901" formatCode="General">
                  <c:v>8.1505059999999999E-4</c:v>
                </c:pt>
                <c:pt idx="14902" formatCode="General">
                  <c:v>7.0117050000000005E-4</c:v>
                </c:pt>
                <c:pt idx="14903" formatCode="General">
                  <c:v>5.9902570000000001E-4</c:v>
                </c:pt>
                <c:pt idx="14904" formatCode="General">
                  <c:v>6.7426930000000001E-4</c:v>
                </c:pt>
                <c:pt idx="14905" formatCode="General">
                  <c:v>8.4406979999999997E-4</c:v>
                </c:pt>
                <c:pt idx="14906" formatCode="General">
                  <c:v>1.0359049999999999E-3</c:v>
                </c:pt>
                <c:pt idx="14907" formatCode="General">
                  <c:v>1.2642020000000001E-3</c:v>
                </c:pt>
                <c:pt idx="14908" formatCode="General">
                  <c:v>1.514238E-3</c:v>
                </c:pt>
                <c:pt idx="14909" formatCode="General">
                  <c:v>1.7484340000000001E-3</c:v>
                </c:pt>
                <c:pt idx="14910" formatCode="General">
                  <c:v>1.9382360000000001E-3</c:v>
                </c:pt>
                <c:pt idx="14911" formatCode="General">
                  <c:v>2.0854469999999998E-3</c:v>
                </c:pt>
                <c:pt idx="14912" formatCode="General">
                  <c:v>2.1485609999999998E-3</c:v>
                </c:pt>
                <c:pt idx="14913" formatCode="General">
                  <c:v>2.0676150000000001E-3</c:v>
                </c:pt>
                <c:pt idx="14914" formatCode="General">
                  <c:v>1.903472E-3</c:v>
                </c:pt>
                <c:pt idx="14915" formatCode="General">
                  <c:v>1.6775239999999999E-3</c:v>
                </c:pt>
                <c:pt idx="14916" formatCode="General">
                  <c:v>1.292376E-3</c:v>
                </c:pt>
                <c:pt idx="14917" formatCode="General">
                  <c:v>7.8901709999999996E-4</c:v>
                </c:pt>
                <c:pt idx="14918" formatCode="General">
                  <c:v>2.85586E-4</c:v>
                </c:pt>
                <c:pt idx="14919" formatCode="General">
                  <c:v>-2.9195250000000001E-4</c:v>
                </c:pt>
                <c:pt idx="14920" formatCode="General">
                  <c:v>-9.8391759999999994E-4</c:v>
                </c:pt>
                <c:pt idx="14921" formatCode="General">
                  <c:v>-1.8164940000000001E-3</c:v>
                </c:pt>
                <c:pt idx="14922" formatCode="General">
                  <c:v>-2.748445E-3</c:v>
                </c:pt>
                <c:pt idx="14923" formatCode="General">
                  <c:v>-3.6021450000000002E-3</c:v>
                </c:pt>
                <c:pt idx="14924" formatCode="General">
                  <c:v>-4.3114010000000003E-3</c:v>
                </c:pt>
                <c:pt idx="14925" formatCode="General">
                  <c:v>-4.9677009999999997E-3</c:v>
                </c:pt>
                <c:pt idx="14926" formatCode="General">
                  <c:v>-5.5966330000000002E-3</c:v>
                </c:pt>
                <c:pt idx="14927" formatCode="General">
                  <c:v>-6.1716430000000001E-3</c:v>
                </c:pt>
                <c:pt idx="14928" formatCode="General">
                  <c:v>-6.6863820000000003E-3</c:v>
                </c:pt>
                <c:pt idx="14929" formatCode="General">
                  <c:v>-7.0708899999999998E-3</c:v>
                </c:pt>
                <c:pt idx="14930" formatCode="General">
                  <c:v>-7.3264690000000004E-3</c:v>
                </c:pt>
                <c:pt idx="14931" formatCode="General">
                  <c:v>-7.4664350000000004E-3</c:v>
                </c:pt>
                <c:pt idx="14932" formatCode="General">
                  <c:v>-7.5355939999999996E-3</c:v>
                </c:pt>
                <c:pt idx="14933" formatCode="General">
                  <c:v>-7.58014E-3</c:v>
                </c:pt>
                <c:pt idx="14934" formatCode="General">
                  <c:v>-7.5861619999999996E-3</c:v>
                </c:pt>
                <c:pt idx="14935" formatCode="General">
                  <c:v>-7.5505549999999996E-3</c:v>
                </c:pt>
                <c:pt idx="14936" formatCode="General">
                  <c:v>-7.4704100000000002E-3</c:v>
                </c:pt>
                <c:pt idx="14937" formatCode="General">
                  <c:v>-7.3736649999999997E-3</c:v>
                </c:pt>
                <c:pt idx="14938" formatCode="General">
                  <c:v>-7.30644E-3</c:v>
                </c:pt>
                <c:pt idx="14939" formatCode="General">
                  <c:v>-7.1851969999999999E-3</c:v>
                </c:pt>
                <c:pt idx="14940" formatCode="General">
                  <c:v>-7.0460849999999997E-3</c:v>
                </c:pt>
                <c:pt idx="14941" formatCode="General">
                  <c:v>-6.874313E-3</c:v>
                </c:pt>
                <c:pt idx="14942" formatCode="General">
                  <c:v>-6.692005E-3</c:v>
                </c:pt>
                <c:pt idx="14943" formatCode="General">
                  <c:v>-6.4708070000000003E-3</c:v>
                </c:pt>
                <c:pt idx="14944" formatCode="General">
                  <c:v>-6.1145940000000001E-3</c:v>
                </c:pt>
                <c:pt idx="14945" formatCode="General">
                  <c:v>-5.6741029999999998E-3</c:v>
                </c:pt>
                <c:pt idx="14946" formatCode="General">
                  <c:v>-5.2434559999999996E-3</c:v>
                </c:pt>
                <c:pt idx="14947" formatCode="General">
                  <c:v>-4.7883750000000001E-3</c:v>
                </c:pt>
                <c:pt idx="14948" formatCode="General">
                  <c:v>-4.28993E-3</c:v>
                </c:pt>
                <c:pt idx="14949" formatCode="General">
                  <c:v>-3.7720679999999999E-3</c:v>
                </c:pt>
                <c:pt idx="14950" formatCode="General">
                  <c:v>-3.2283609999999999E-3</c:v>
                </c:pt>
                <c:pt idx="14951" formatCode="General">
                  <c:v>-2.6423729999999999E-3</c:v>
                </c:pt>
                <c:pt idx="14952" formatCode="General">
                  <c:v>-2.1401020000000001E-3</c:v>
                </c:pt>
                <c:pt idx="14953" formatCode="General">
                  <c:v>-1.8125019999999999E-3</c:v>
                </c:pt>
                <c:pt idx="14954" formatCode="General">
                  <c:v>-1.5803900000000001E-3</c:v>
                </c:pt>
                <c:pt idx="14955" formatCode="General">
                  <c:v>-1.4403549999999999E-3</c:v>
                </c:pt>
                <c:pt idx="14956" formatCode="General">
                  <c:v>-1.500445E-3</c:v>
                </c:pt>
                <c:pt idx="14957" formatCode="General">
                  <c:v>-1.8540970000000001E-3</c:v>
                </c:pt>
                <c:pt idx="14958" formatCode="General">
                  <c:v>-2.3682550000000001E-3</c:v>
                </c:pt>
                <c:pt idx="14959" formatCode="General">
                  <c:v>-2.962105E-3</c:v>
                </c:pt>
                <c:pt idx="14960" formatCode="General">
                  <c:v>-3.6015980000000001E-3</c:v>
                </c:pt>
                <c:pt idx="14961" formatCode="General">
                  <c:v>-4.2622210000000001E-3</c:v>
                </c:pt>
                <c:pt idx="14962" formatCode="General">
                  <c:v>-4.9577429999999997E-3</c:v>
                </c:pt>
                <c:pt idx="14963" formatCode="General">
                  <c:v>-5.6426389999999996E-3</c:v>
                </c:pt>
                <c:pt idx="14964" formatCode="General">
                  <c:v>-6.2900070000000002E-3</c:v>
                </c:pt>
                <c:pt idx="14965" formatCode="General">
                  <c:v>-6.9195960000000001E-3</c:v>
                </c:pt>
                <c:pt idx="14966" formatCode="General">
                  <c:v>-7.4775700000000002E-3</c:v>
                </c:pt>
                <c:pt idx="14967" formatCode="General">
                  <c:v>-7.79352E-3</c:v>
                </c:pt>
                <c:pt idx="14968" formatCode="General">
                  <c:v>-7.9123930000000002E-3</c:v>
                </c:pt>
                <c:pt idx="14969" formatCode="General">
                  <c:v>-7.9551899999999991E-3</c:v>
                </c:pt>
                <c:pt idx="14970" formatCode="General">
                  <c:v>-7.9074729999999999E-3</c:v>
                </c:pt>
                <c:pt idx="14971" formatCode="General">
                  <c:v>-7.6912029999999998E-3</c:v>
                </c:pt>
                <c:pt idx="14972" formatCode="General">
                  <c:v>-7.3370350000000004E-3</c:v>
                </c:pt>
                <c:pt idx="14973" formatCode="General">
                  <c:v>-6.97622E-3</c:v>
                </c:pt>
                <c:pt idx="14974" formatCode="General">
                  <c:v>-6.6748770000000001E-3</c:v>
                </c:pt>
                <c:pt idx="14975" formatCode="General">
                  <c:v>-6.4180560000000001E-3</c:v>
                </c:pt>
                <c:pt idx="14976" formatCode="General">
                  <c:v>-6.114197E-3</c:v>
                </c:pt>
                <c:pt idx="14977" formatCode="General">
                  <c:v>-5.9607230000000002E-3</c:v>
                </c:pt>
                <c:pt idx="14978" formatCode="General">
                  <c:v>-5.9861430000000002E-3</c:v>
                </c:pt>
                <c:pt idx="14979" formatCode="General">
                  <c:v>-6.0367340000000002E-3</c:v>
                </c:pt>
                <c:pt idx="14980" formatCode="General">
                  <c:v>-6.0071389999999999E-3</c:v>
                </c:pt>
                <c:pt idx="14981" formatCode="General">
                  <c:v>-6.0463219999999998E-3</c:v>
                </c:pt>
                <c:pt idx="14982" formatCode="General">
                  <c:v>-6.3016050000000001E-3</c:v>
                </c:pt>
                <c:pt idx="14983" formatCode="General">
                  <c:v>-6.6132090000000001E-3</c:v>
                </c:pt>
                <c:pt idx="14984" formatCode="General">
                  <c:v>-6.7956980000000002E-3</c:v>
                </c:pt>
                <c:pt idx="14985" formatCode="General">
                  <c:v>-6.8944360000000003E-3</c:v>
                </c:pt>
                <c:pt idx="14986" formatCode="General">
                  <c:v>-7.0294550000000004E-3</c:v>
                </c:pt>
                <c:pt idx="14987" formatCode="General">
                  <c:v>-7.1352899999999999E-3</c:v>
                </c:pt>
                <c:pt idx="14988" formatCode="General">
                  <c:v>-7.063583E-3</c:v>
                </c:pt>
                <c:pt idx="14989" formatCode="General">
                  <c:v>-6.7907280000000002E-3</c:v>
                </c:pt>
                <c:pt idx="14990" formatCode="General">
                  <c:v>-6.4864809999999997E-3</c:v>
                </c:pt>
                <c:pt idx="14991" formatCode="General">
                  <c:v>-6.1917710000000004E-3</c:v>
                </c:pt>
                <c:pt idx="14992" formatCode="General">
                  <c:v>-5.8359809999999996E-3</c:v>
                </c:pt>
                <c:pt idx="14993" formatCode="General">
                  <c:v>-5.3938559999999998E-3</c:v>
                </c:pt>
                <c:pt idx="14994" formatCode="General">
                  <c:v>-4.9284619999999998E-3</c:v>
                </c:pt>
                <c:pt idx="14995" formatCode="General">
                  <c:v>-4.5323120000000001E-3</c:v>
                </c:pt>
                <c:pt idx="14996" formatCode="General">
                  <c:v>-4.2196100000000004E-3</c:v>
                </c:pt>
                <c:pt idx="14997" formatCode="General">
                  <c:v>-3.9339529999999996E-3</c:v>
                </c:pt>
                <c:pt idx="14998" formatCode="General">
                  <c:v>-3.632354E-3</c:v>
                </c:pt>
                <c:pt idx="14999" formatCode="General">
                  <c:v>-3.393344E-3</c:v>
                </c:pt>
                <c:pt idx="15000" formatCode="General">
                  <c:v>-3.1413650000000001E-3</c:v>
                </c:pt>
                <c:pt idx="15001" formatCode="General">
                  <c:v>-2.8330999999999999E-3</c:v>
                </c:pt>
                <c:pt idx="15002" formatCode="General">
                  <c:v>-2.6185679999999999E-3</c:v>
                </c:pt>
                <c:pt idx="15003" formatCode="General">
                  <c:v>-2.4177669999999999E-3</c:v>
                </c:pt>
                <c:pt idx="15004" formatCode="General">
                  <c:v>-2.0576169999999999E-3</c:v>
                </c:pt>
                <c:pt idx="15005" formatCode="General">
                  <c:v>-1.671999E-3</c:v>
                </c:pt>
                <c:pt idx="15006" formatCode="General">
                  <c:v>-1.389316E-3</c:v>
                </c:pt>
                <c:pt idx="15007" formatCode="General">
                  <c:v>-1.0767610000000001E-3</c:v>
                </c:pt>
                <c:pt idx="15008" formatCode="General">
                  <c:v>-6.7629810000000002E-4</c:v>
                </c:pt>
                <c:pt idx="15009" formatCode="General">
                  <c:v>-2.3675040000000001E-4</c:v>
                </c:pt>
                <c:pt idx="15010" formatCode="General">
                  <c:v>1.7778189999999999E-4</c:v>
                </c:pt>
                <c:pt idx="15011" formatCode="General">
                  <c:v>4.6066549999999998E-4</c:v>
                </c:pt>
                <c:pt idx="15012" formatCode="General">
                  <c:v>6.415088E-4</c:v>
                </c:pt>
                <c:pt idx="15013" formatCode="General">
                  <c:v>8.1614039999999995E-4</c:v>
                </c:pt>
                <c:pt idx="15014" formatCode="General">
                  <c:v>9.97995E-4</c:v>
                </c:pt>
                <c:pt idx="15015" formatCode="General">
                  <c:v>1.133305E-3</c:v>
                </c:pt>
                <c:pt idx="15016" formatCode="General">
                  <c:v>1.1710449999999999E-3</c:v>
                </c:pt>
                <c:pt idx="15017" formatCode="General">
                  <c:v>1.131787E-3</c:v>
                </c:pt>
                <c:pt idx="15018" formatCode="General">
                  <c:v>1.1130790000000001E-3</c:v>
                </c:pt>
                <c:pt idx="15019" formatCode="General">
                  <c:v>1.1520860000000001E-3</c:v>
                </c:pt>
                <c:pt idx="15020" formatCode="General">
                  <c:v>1.137201E-3</c:v>
                </c:pt>
                <c:pt idx="15021" formatCode="General">
                  <c:v>9.2714100000000003E-4</c:v>
                </c:pt>
                <c:pt idx="15022" formatCode="General">
                  <c:v>5.891259E-4</c:v>
                </c:pt>
                <c:pt idx="15023" formatCode="General">
                  <c:v>2.838788E-4</c:v>
                </c:pt>
                <c:pt idx="15024" formatCode="General">
                  <c:v>1.8280999999999999E-4</c:v>
                </c:pt>
                <c:pt idx="15025" formatCode="General">
                  <c:v>2.10958E-4</c:v>
                </c:pt>
                <c:pt idx="15026" formatCode="General">
                  <c:v>1.5099119999999999E-4</c:v>
                </c:pt>
                <c:pt idx="15027">
                  <c:v>6.4200909999999998E-5</c:v>
                </c:pt>
                <c:pt idx="15028">
                  <c:v>5.4631949999999998E-5</c:v>
                </c:pt>
                <c:pt idx="15029">
                  <c:v>2.138235E-5</c:v>
                </c:pt>
                <c:pt idx="15030">
                  <c:v>-4.5293149999999998E-5</c:v>
                </c:pt>
                <c:pt idx="15031">
                  <c:v>2.8203390000000001E-5</c:v>
                </c:pt>
                <c:pt idx="15032" formatCode="General">
                  <c:v>3.5941910000000002E-4</c:v>
                </c:pt>
                <c:pt idx="15033" formatCode="General">
                  <c:v>7.6031739999999997E-4</c:v>
                </c:pt>
                <c:pt idx="15034" formatCode="General">
                  <c:v>9.681383E-4</c:v>
                </c:pt>
                <c:pt idx="15035" formatCode="General">
                  <c:v>1.0852360000000001E-3</c:v>
                </c:pt>
                <c:pt idx="15036" formatCode="General">
                  <c:v>1.37958E-3</c:v>
                </c:pt>
                <c:pt idx="15037" formatCode="General">
                  <c:v>1.886656E-3</c:v>
                </c:pt>
                <c:pt idx="15038" formatCode="General">
                  <c:v>2.3278389999999999E-3</c:v>
                </c:pt>
                <c:pt idx="15039" formatCode="General">
                  <c:v>2.6228390000000001E-3</c:v>
                </c:pt>
                <c:pt idx="15040" formatCode="General">
                  <c:v>2.8373130000000002E-3</c:v>
                </c:pt>
                <c:pt idx="15041" formatCode="General">
                  <c:v>3.0303909999999999E-3</c:v>
                </c:pt>
                <c:pt idx="15042" formatCode="General">
                  <c:v>3.1505410000000002E-3</c:v>
                </c:pt>
                <c:pt idx="15043" formatCode="General">
                  <c:v>3.1404290000000001E-3</c:v>
                </c:pt>
                <c:pt idx="15044" formatCode="General">
                  <c:v>3.127637E-3</c:v>
                </c:pt>
                <c:pt idx="15045" formatCode="General">
                  <c:v>3.1230429999999998E-3</c:v>
                </c:pt>
                <c:pt idx="15046" formatCode="General">
                  <c:v>2.9573210000000002E-3</c:v>
                </c:pt>
                <c:pt idx="15047" formatCode="General">
                  <c:v>2.7001130000000001E-3</c:v>
                </c:pt>
                <c:pt idx="15048" formatCode="General">
                  <c:v>2.45817E-3</c:v>
                </c:pt>
                <c:pt idx="15049" formatCode="General">
                  <c:v>2.167165E-3</c:v>
                </c:pt>
                <c:pt idx="15050" formatCode="General">
                  <c:v>1.8820079999999999E-3</c:v>
                </c:pt>
                <c:pt idx="15051" formatCode="General">
                  <c:v>1.636057E-3</c:v>
                </c:pt>
                <c:pt idx="15052" formatCode="General">
                  <c:v>1.351479E-3</c:v>
                </c:pt>
                <c:pt idx="15053" formatCode="General">
                  <c:v>1.0798750000000001E-3</c:v>
                </c:pt>
                <c:pt idx="15054" formatCode="General">
                  <c:v>9.3104199999999998E-4</c:v>
                </c:pt>
                <c:pt idx="15055" formatCode="General">
                  <c:v>8.3647690000000004E-4</c:v>
                </c:pt>
                <c:pt idx="15056" formatCode="General">
                  <c:v>6.9656220000000003E-4</c:v>
                </c:pt>
                <c:pt idx="15057" formatCode="General">
                  <c:v>5.2637199999999999E-4</c:v>
                </c:pt>
                <c:pt idx="15058" formatCode="General">
                  <c:v>4.1130579999999999E-4</c:v>
                </c:pt>
                <c:pt idx="15059" formatCode="General">
                  <c:v>5.3228179999999996E-4</c:v>
                </c:pt>
                <c:pt idx="15060" formatCode="General">
                  <c:v>7.3873760000000004E-4</c:v>
                </c:pt>
                <c:pt idx="15061" formatCode="General">
                  <c:v>8.1658239999999997E-4</c:v>
                </c:pt>
                <c:pt idx="15062" formatCode="General">
                  <c:v>7.9838960000000003E-4</c:v>
                </c:pt>
                <c:pt idx="15063" formatCode="General">
                  <c:v>8.3738219999999997E-4</c:v>
                </c:pt>
                <c:pt idx="15064" formatCode="General">
                  <c:v>9.6980989999999995E-4</c:v>
                </c:pt>
                <c:pt idx="15065" formatCode="General">
                  <c:v>1.049513E-3</c:v>
                </c:pt>
                <c:pt idx="15066" formatCode="General">
                  <c:v>1.0424060000000001E-3</c:v>
                </c:pt>
                <c:pt idx="15067" formatCode="General">
                  <c:v>1.0995550000000001E-3</c:v>
                </c:pt>
                <c:pt idx="15068" formatCode="General">
                  <c:v>1.30419E-3</c:v>
                </c:pt>
                <c:pt idx="15069" formatCode="General">
                  <c:v>1.5560330000000001E-3</c:v>
                </c:pt>
                <c:pt idx="15070" formatCode="General">
                  <c:v>1.852736E-3</c:v>
                </c:pt>
                <c:pt idx="15071" formatCode="General">
                  <c:v>2.2205979999999998E-3</c:v>
                </c:pt>
                <c:pt idx="15072" formatCode="General">
                  <c:v>2.5994339999999999E-3</c:v>
                </c:pt>
                <c:pt idx="15073" formatCode="General">
                  <c:v>2.9719199999999999E-3</c:v>
                </c:pt>
                <c:pt idx="15074" formatCode="General">
                  <c:v>3.4437420000000001E-3</c:v>
                </c:pt>
                <c:pt idx="15075" formatCode="General">
                  <c:v>4.0020150000000003E-3</c:v>
                </c:pt>
                <c:pt idx="15076" formatCode="General">
                  <c:v>4.5564459999999996E-3</c:v>
                </c:pt>
                <c:pt idx="15077" formatCode="General">
                  <c:v>5.1294280000000001E-3</c:v>
                </c:pt>
                <c:pt idx="15078" formatCode="General">
                  <c:v>5.7071930000000002E-3</c:v>
                </c:pt>
                <c:pt idx="15079" formatCode="General">
                  <c:v>6.1968429999999996E-3</c:v>
                </c:pt>
                <c:pt idx="15080" formatCode="General">
                  <c:v>6.5210440000000001E-3</c:v>
                </c:pt>
                <c:pt idx="15081" formatCode="General">
                  <c:v>6.7313210000000002E-3</c:v>
                </c:pt>
                <c:pt idx="15082" formatCode="General">
                  <c:v>6.8335990000000001E-3</c:v>
                </c:pt>
                <c:pt idx="15083" formatCode="General">
                  <c:v>6.895272E-3</c:v>
                </c:pt>
                <c:pt idx="15084" formatCode="General">
                  <c:v>7.0147109999999999E-3</c:v>
                </c:pt>
                <c:pt idx="15085" formatCode="General">
                  <c:v>7.0019390000000004E-3</c:v>
                </c:pt>
                <c:pt idx="15086" formatCode="General">
                  <c:v>6.8071160000000002E-3</c:v>
                </c:pt>
                <c:pt idx="15087" formatCode="General">
                  <c:v>6.5994599999999997E-3</c:v>
                </c:pt>
                <c:pt idx="15088" formatCode="General">
                  <c:v>6.5065670000000004E-3</c:v>
                </c:pt>
                <c:pt idx="15089" formatCode="General">
                  <c:v>6.3643780000000004E-3</c:v>
                </c:pt>
                <c:pt idx="15090" formatCode="General">
                  <c:v>6.0301369999999997E-3</c:v>
                </c:pt>
                <c:pt idx="15091" formatCode="General">
                  <c:v>5.6101750000000002E-3</c:v>
                </c:pt>
                <c:pt idx="15092" formatCode="General">
                  <c:v>5.2815500000000003E-3</c:v>
                </c:pt>
                <c:pt idx="15093" formatCode="General">
                  <c:v>5.0271650000000001E-3</c:v>
                </c:pt>
                <c:pt idx="15094" formatCode="General">
                  <c:v>4.7796139999999997E-3</c:v>
                </c:pt>
                <c:pt idx="15095" formatCode="General">
                  <c:v>4.4941649999999996E-3</c:v>
                </c:pt>
                <c:pt idx="15096" formatCode="General">
                  <c:v>4.1866990000000003E-3</c:v>
                </c:pt>
                <c:pt idx="15097" formatCode="General">
                  <c:v>3.9410490000000003E-3</c:v>
                </c:pt>
                <c:pt idx="15098" formatCode="General">
                  <c:v>3.6952500000000002E-3</c:v>
                </c:pt>
                <c:pt idx="15099" formatCode="General">
                  <c:v>3.402431E-3</c:v>
                </c:pt>
                <c:pt idx="15100" formatCode="General">
                  <c:v>3.1759549999999998E-3</c:v>
                </c:pt>
                <c:pt idx="15101" formatCode="General">
                  <c:v>2.8544769999999998E-3</c:v>
                </c:pt>
                <c:pt idx="15102" formatCode="General">
                  <c:v>2.386591E-3</c:v>
                </c:pt>
                <c:pt idx="15103" formatCode="General">
                  <c:v>2.1027659999999998E-3</c:v>
                </c:pt>
                <c:pt idx="15104" formatCode="General">
                  <c:v>2.0504569999999999E-3</c:v>
                </c:pt>
                <c:pt idx="15105" formatCode="General">
                  <c:v>1.9307E-3</c:v>
                </c:pt>
                <c:pt idx="15106" formatCode="General">
                  <c:v>1.6607150000000001E-3</c:v>
                </c:pt>
                <c:pt idx="15107" formatCode="General">
                  <c:v>1.399663E-3</c:v>
                </c:pt>
                <c:pt idx="15108" formatCode="General">
                  <c:v>1.192011E-3</c:v>
                </c:pt>
                <c:pt idx="15109" formatCode="General">
                  <c:v>1.0081140000000001E-3</c:v>
                </c:pt>
                <c:pt idx="15110" formatCode="General">
                  <c:v>7.7614030000000003E-4</c:v>
                </c:pt>
                <c:pt idx="15111" formatCode="General">
                  <c:v>6.7126499999999999E-4</c:v>
                </c:pt>
                <c:pt idx="15112" formatCode="General">
                  <c:v>7.04235E-4</c:v>
                </c:pt>
                <c:pt idx="15113" formatCode="General">
                  <c:v>6.7487510000000005E-4</c:v>
                </c:pt>
                <c:pt idx="15114" formatCode="General">
                  <c:v>6.5693640000000003E-4</c:v>
                </c:pt>
                <c:pt idx="15115" formatCode="General">
                  <c:v>7.3741129999999998E-4</c:v>
                </c:pt>
                <c:pt idx="15116" formatCode="General">
                  <c:v>8.7199849999999998E-4</c:v>
                </c:pt>
                <c:pt idx="15117" formatCode="General">
                  <c:v>9.1329040000000001E-4</c:v>
                </c:pt>
                <c:pt idx="15118" formatCode="General">
                  <c:v>7.5757690000000002E-4</c:v>
                </c:pt>
                <c:pt idx="15119" formatCode="General">
                  <c:v>5.5851109999999996E-4</c:v>
                </c:pt>
                <c:pt idx="15120" formatCode="General">
                  <c:v>5.1794039999999996E-4</c:v>
                </c:pt>
                <c:pt idx="15121" formatCode="General">
                  <c:v>4.9166309999999996E-4</c:v>
                </c:pt>
                <c:pt idx="15122" formatCode="General">
                  <c:v>2.9585599999999999E-4</c:v>
                </c:pt>
                <c:pt idx="15123">
                  <c:v>-3.2720569999999998E-5</c:v>
                </c:pt>
                <c:pt idx="15124" formatCode="General">
                  <c:v>-3.6218539999999998E-4</c:v>
                </c:pt>
                <c:pt idx="15125" formatCode="General">
                  <c:v>-7.0767910000000005E-4</c:v>
                </c:pt>
                <c:pt idx="15126" formatCode="General">
                  <c:v>-1.117545E-3</c:v>
                </c:pt>
                <c:pt idx="15127" formatCode="General">
                  <c:v>-1.541738E-3</c:v>
                </c:pt>
                <c:pt idx="15128" formatCode="General">
                  <c:v>-2.0018869999999999E-3</c:v>
                </c:pt>
                <c:pt idx="15129" formatCode="General">
                  <c:v>-2.5297700000000002E-3</c:v>
                </c:pt>
                <c:pt idx="15130" formatCode="General">
                  <c:v>-3.0758080000000002E-3</c:v>
                </c:pt>
                <c:pt idx="15131" formatCode="General">
                  <c:v>-3.5568739999999998E-3</c:v>
                </c:pt>
                <c:pt idx="15132" formatCode="General">
                  <c:v>-4.0237049999999998E-3</c:v>
                </c:pt>
                <c:pt idx="15133" formatCode="General">
                  <c:v>-4.5344119999999998E-3</c:v>
                </c:pt>
                <c:pt idx="15134" formatCode="General">
                  <c:v>-5.0348679999999996E-3</c:v>
                </c:pt>
                <c:pt idx="15135" formatCode="General">
                  <c:v>-5.4532829999999997E-3</c:v>
                </c:pt>
                <c:pt idx="15136" formatCode="General">
                  <c:v>-5.8517650000000001E-3</c:v>
                </c:pt>
                <c:pt idx="15137" formatCode="General">
                  <c:v>-6.3045449999999999E-3</c:v>
                </c:pt>
                <c:pt idx="15138" formatCode="General">
                  <c:v>-6.7950700000000003E-3</c:v>
                </c:pt>
                <c:pt idx="15139" formatCode="General">
                  <c:v>-7.2734399999999999E-3</c:v>
                </c:pt>
                <c:pt idx="15140" formatCode="General">
                  <c:v>-7.7345740000000001E-3</c:v>
                </c:pt>
                <c:pt idx="15141" formatCode="General">
                  <c:v>-8.1571000000000005E-3</c:v>
                </c:pt>
                <c:pt idx="15142" formatCode="General">
                  <c:v>-8.6502339999999997E-3</c:v>
                </c:pt>
                <c:pt idx="15143" formatCode="General">
                  <c:v>-9.1373530000000008E-3</c:v>
                </c:pt>
                <c:pt idx="15144" formatCode="General">
                  <c:v>-9.4441669999999998E-3</c:v>
                </c:pt>
                <c:pt idx="15145" formatCode="General">
                  <c:v>-9.7165889999999994E-3</c:v>
                </c:pt>
                <c:pt idx="15146" formatCode="General">
                  <c:v>-1.006289E-2</c:v>
                </c:pt>
                <c:pt idx="15147" formatCode="General">
                  <c:v>-1.0374950000000001E-2</c:v>
                </c:pt>
                <c:pt idx="15148" formatCode="General">
                  <c:v>-1.055363E-2</c:v>
                </c:pt>
                <c:pt idx="15149" formatCode="General">
                  <c:v>-1.064909E-2</c:v>
                </c:pt>
                <c:pt idx="15150" formatCode="General">
                  <c:v>-1.074137E-2</c:v>
                </c:pt>
                <c:pt idx="15151" formatCode="General">
                  <c:v>-1.077578E-2</c:v>
                </c:pt>
                <c:pt idx="15152" formatCode="General">
                  <c:v>-1.072475E-2</c:v>
                </c:pt>
                <c:pt idx="15153" formatCode="General">
                  <c:v>-1.0672320000000001E-2</c:v>
                </c:pt>
                <c:pt idx="15154" formatCode="General">
                  <c:v>-1.0611789999999999E-2</c:v>
                </c:pt>
                <c:pt idx="15155" formatCode="General">
                  <c:v>-1.052341E-2</c:v>
                </c:pt>
                <c:pt idx="15156" formatCode="General">
                  <c:v>-1.042296E-2</c:v>
                </c:pt>
                <c:pt idx="15157" formatCode="General">
                  <c:v>-1.028866E-2</c:v>
                </c:pt>
                <c:pt idx="15158" formatCode="General">
                  <c:v>-1.009727E-2</c:v>
                </c:pt>
                <c:pt idx="15159" formatCode="General">
                  <c:v>-9.8561959999999994E-3</c:v>
                </c:pt>
                <c:pt idx="15160" formatCode="General">
                  <c:v>-9.6631879999999996E-3</c:v>
                </c:pt>
                <c:pt idx="15161" formatCode="General">
                  <c:v>-9.5036830000000006E-3</c:v>
                </c:pt>
                <c:pt idx="15162" formatCode="General">
                  <c:v>-9.2748799999999992E-3</c:v>
                </c:pt>
                <c:pt idx="15163" formatCode="General">
                  <c:v>-9.0216930000000008E-3</c:v>
                </c:pt>
                <c:pt idx="15164" formatCode="General">
                  <c:v>-8.8194510000000007E-3</c:v>
                </c:pt>
                <c:pt idx="15165" formatCode="General">
                  <c:v>-8.6193320000000004E-3</c:v>
                </c:pt>
                <c:pt idx="15166" formatCode="General">
                  <c:v>-8.4443859999999999E-3</c:v>
                </c:pt>
                <c:pt idx="15167" formatCode="General">
                  <c:v>-8.3596109999999994E-3</c:v>
                </c:pt>
                <c:pt idx="15168" formatCode="General">
                  <c:v>-8.3559529999999993E-3</c:v>
                </c:pt>
                <c:pt idx="15169" formatCode="General">
                  <c:v>-8.4078120000000006E-3</c:v>
                </c:pt>
                <c:pt idx="15170" formatCode="General">
                  <c:v>-8.4583720000000005E-3</c:v>
                </c:pt>
                <c:pt idx="15171" formatCode="General">
                  <c:v>-8.4260489999999997E-3</c:v>
                </c:pt>
                <c:pt idx="15172" formatCode="General">
                  <c:v>-8.4008759999999998E-3</c:v>
                </c:pt>
                <c:pt idx="15173" formatCode="General">
                  <c:v>-8.4880430000000007E-3</c:v>
                </c:pt>
                <c:pt idx="15174" formatCode="General">
                  <c:v>-8.5728560000000002E-3</c:v>
                </c:pt>
                <c:pt idx="15175" formatCode="General">
                  <c:v>-8.5580020000000003E-3</c:v>
                </c:pt>
                <c:pt idx="15176" formatCode="General">
                  <c:v>-8.4895279999999997E-3</c:v>
                </c:pt>
                <c:pt idx="15177" formatCode="General">
                  <c:v>-8.3672409999999992E-3</c:v>
                </c:pt>
                <c:pt idx="15178" formatCode="General">
                  <c:v>-8.2101899999999992E-3</c:v>
                </c:pt>
                <c:pt idx="15179" formatCode="General">
                  <c:v>-7.9607730000000008E-3</c:v>
                </c:pt>
                <c:pt idx="15180" formatCode="General">
                  <c:v>-7.6396270000000004E-3</c:v>
                </c:pt>
                <c:pt idx="15181" formatCode="General">
                  <c:v>-7.3221390000000001E-3</c:v>
                </c:pt>
                <c:pt idx="15182" formatCode="General">
                  <c:v>-7.0550910000000003E-3</c:v>
                </c:pt>
                <c:pt idx="15183" formatCode="General">
                  <c:v>-6.8157460000000001E-3</c:v>
                </c:pt>
                <c:pt idx="15184" formatCode="General">
                  <c:v>-6.5113209999999996E-3</c:v>
                </c:pt>
                <c:pt idx="15185" formatCode="General">
                  <c:v>-6.1418840000000002E-3</c:v>
                </c:pt>
                <c:pt idx="15186" formatCode="General">
                  <c:v>-5.7733130000000004E-3</c:v>
                </c:pt>
                <c:pt idx="15187" formatCode="General">
                  <c:v>-5.5135899999999996E-3</c:v>
                </c:pt>
                <c:pt idx="15188" formatCode="General">
                  <c:v>-5.3450540000000001E-3</c:v>
                </c:pt>
                <c:pt idx="15189" formatCode="General">
                  <c:v>-5.2299080000000001E-3</c:v>
                </c:pt>
                <c:pt idx="15190" formatCode="General">
                  <c:v>-5.2494569999999999E-3</c:v>
                </c:pt>
                <c:pt idx="15191" formatCode="General">
                  <c:v>-5.4038369999999999E-3</c:v>
                </c:pt>
                <c:pt idx="15192" formatCode="General">
                  <c:v>-5.5916710000000003E-3</c:v>
                </c:pt>
                <c:pt idx="15193" formatCode="General">
                  <c:v>-5.7690290000000002E-3</c:v>
                </c:pt>
                <c:pt idx="15194" formatCode="General">
                  <c:v>-6.0581489999999997E-3</c:v>
                </c:pt>
                <c:pt idx="15195" formatCode="General">
                  <c:v>-6.4979249999999999E-3</c:v>
                </c:pt>
                <c:pt idx="15196" formatCode="General">
                  <c:v>-6.9305529999999999E-3</c:v>
                </c:pt>
                <c:pt idx="15197" formatCode="General">
                  <c:v>-7.2460800000000002E-3</c:v>
                </c:pt>
                <c:pt idx="15198" formatCode="General">
                  <c:v>-7.5529480000000003E-3</c:v>
                </c:pt>
                <c:pt idx="15199" formatCode="General">
                  <c:v>-7.9083539999999994E-3</c:v>
                </c:pt>
                <c:pt idx="15200" formatCode="General">
                  <c:v>-8.1489509999999998E-3</c:v>
                </c:pt>
                <c:pt idx="15201" formatCode="General">
                  <c:v>-8.0777999999999996E-3</c:v>
                </c:pt>
                <c:pt idx="15202" formatCode="General">
                  <c:v>-7.959041E-3</c:v>
                </c:pt>
                <c:pt idx="15203" formatCode="General">
                  <c:v>-7.9262199999999994E-3</c:v>
                </c:pt>
                <c:pt idx="15204" formatCode="General">
                  <c:v>-7.6697060000000001E-3</c:v>
                </c:pt>
                <c:pt idx="15205" formatCode="General">
                  <c:v>-7.2910420000000002E-3</c:v>
                </c:pt>
                <c:pt idx="15206" formatCode="General">
                  <c:v>-6.9799830000000004E-3</c:v>
                </c:pt>
                <c:pt idx="15207" formatCode="General">
                  <c:v>-6.597716E-3</c:v>
                </c:pt>
                <c:pt idx="15208" formatCode="General">
                  <c:v>-6.1338859999999999E-3</c:v>
                </c:pt>
                <c:pt idx="15209" formatCode="General">
                  <c:v>-5.774904E-3</c:v>
                </c:pt>
                <c:pt idx="15210" formatCode="General">
                  <c:v>-5.5523329999999996E-3</c:v>
                </c:pt>
                <c:pt idx="15211" formatCode="General">
                  <c:v>-5.3098429999999999E-3</c:v>
                </c:pt>
                <c:pt idx="15212" formatCode="General">
                  <c:v>-5.0291679999999997E-3</c:v>
                </c:pt>
                <c:pt idx="15213" formatCode="General">
                  <c:v>-4.8838909999999996E-3</c:v>
                </c:pt>
                <c:pt idx="15214" formatCode="General">
                  <c:v>-4.8820809999999999E-3</c:v>
                </c:pt>
                <c:pt idx="15215" formatCode="General">
                  <c:v>-4.8593430000000003E-3</c:v>
                </c:pt>
                <c:pt idx="15216" formatCode="General">
                  <c:v>-4.8124029999999998E-3</c:v>
                </c:pt>
                <c:pt idx="15217" formatCode="General">
                  <c:v>-4.8081649999999997E-3</c:v>
                </c:pt>
                <c:pt idx="15218" formatCode="General">
                  <c:v>-4.9453830000000002E-3</c:v>
                </c:pt>
                <c:pt idx="15219" formatCode="General">
                  <c:v>-5.1010430000000004E-3</c:v>
                </c:pt>
                <c:pt idx="15220" formatCode="General">
                  <c:v>-5.1745070000000001E-3</c:v>
                </c:pt>
                <c:pt idx="15221" formatCode="General">
                  <c:v>-5.1942550000000001E-3</c:v>
                </c:pt>
                <c:pt idx="15222" formatCode="General">
                  <c:v>-5.390972E-3</c:v>
                </c:pt>
                <c:pt idx="15223" formatCode="General">
                  <c:v>-5.6811839999999997E-3</c:v>
                </c:pt>
                <c:pt idx="15224" formatCode="General">
                  <c:v>-5.801423E-3</c:v>
                </c:pt>
                <c:pt idx="15225" formatCode="General">
                  <c:v>-5.9103840000000003E-3</c:v>
                </c:pt>
                <c:pt idx="15226" formatCode="General">
                  <c:v>-6.0914489999999996E-3</c:v>
                </c:pt>
                <c:pt idx="15227" formatCode="General">
                  <c:v>-6.3179940000000004E-3</c:v>
                </c:pt>
                <c:pt idx="15228" formatCode="General">
                  <c:v>-6.5317200000000004E-3</c:v>
                </c:pt>
                <c:pt idx="15229" formatCode="General">
                  <c:v>-6.6435540000000003E-3</c:v>
                </c:pt>
                <c:pt idx="15230" formatCode="General">
                  <c:v>-6.8295769999999999E-3</c:v>
                </c:pt>
                <c:pt idx="15231" formatCode="General">
                  <c:v>-7.1676650000000001E-3</c:v>
                </c:pt>
                <c:pt idx="15232" formatCode="General">
                  <c:v>-7.5008310000000003E-3</c:v>
                </c:pt>
                <c:pt idx="15233" formatCode="General">
                  <c:v>-7.7714890000000003E-3</c:v>
                </c:pt>
                <c:pt idx="15234" formatCode="General">
                  <c:v>-7.9909579999999994E-3</c:v>
                </c:pt>
                <c:pt idx="15235" formatCode="General">
                  <c:v>-8.2255290000000005E-3</c:v>
                </c:pt>
                <c:pt idx="15236" formatCode="General">
                  <c:v>-8.5277889999999992E-3</c:v>
                </c:pt>
                <c:pt idx="15237" formatCode="General">
                  <c:v>-8.7427100000000008E-3</c:v>
                </c:pt>
                <c:pt idx="15238" formatCode="General">
                  <c:v>-8.7445920000000007E-3</c:v>
                </c:pt>
                <c:pt idx="15239" formatCode="General">
                  <c:v>-8.6914660000000001E-3</c:v>
                </c:pt>
                <c:pt idx="15240" formatCode="General">
                  <c:v>-8.6523810000000007E-3</c:v>
                </c:pt>
                <c:pt idx="15241" formatCode="General">
                  <c:v>-8.5885700000000002E-3</c:v>
                </c:pt>
                <c:pt idx="15242" formatCode="General">
                  <c:v>-8.5339739999999997E-3</c:v>
                </c:pt>
                <c:pt idx="15243" formatCode="General">
                  <c:v>-8.4583079999999995E-3</c:v>
                </c:pt>
                <c:pt idx="15244" formatCode="General">
                  <c:v>-8.3334840000000004E-3</c:v>
                </c:pt>
                <c:pt idx="15245" formatCode="General">
                  <c:v>-8.3171949999999994E-3</c:v>
                </c:pt>
                <c:pt idx="15246" formatCode="General">
                  <c:v>-8.4505329999999997E-3</c:v>
                </c:pt>
                <c:pt idx="15247" formatCode="General">
                  <c:v>-8.5619440000000002E-3</c:v>
                </c:pt>
                <c:pt idx="15248" formatCode="General">
                  <c:v>-8.7005120000000005E-3</c:v>
                </c:pt>
                <c:pt idx="15249" formatCode="General">
                  <c:v>-8.9752359999999993E-3</c:v>
                </c:pt>
                <c:pt idx="15250" formatCode="General">
                  <c:v>-9.3154810000000005E-3</c:v>
                </c:pt>
                <c:pt idx="15251" formatCode="General">
                  <c:v>-9.7087010000000001E-3</c:v>
                </c:pt>
                <c:pt idx="15252" formatCode="General">
                  <c:v>-1.0121720000000001E-2</c:v>
                </c:pt>
                <c:pt idx="15253" formatCode="General">
                  <c:v>-1.054828E-2</c:v>
                </c:pt>
                <c:pt idx="15254" formatCode="General">
                  <c:v>-1.0839140000000001E-2</c:v>
                </c:pt>
                <c:pt idx="15255" formatCode="General">
                  <c:v>-1.1040019999999999E-2</c:v>
                </c:pt>
                <c:pt idx="15256" formatCode="General">
                  <c:v>-1.13413E-2</c:v>
                </c:pt>
                <c:pt idx="15257" formatCode="General">
                  <c:v>-1.159401E-2</c:v>
                </c:pt>
                <c:pt idx="15258" formatCode="General">
                  <c:v>-1.1662230000000001E-2</c:v>
                </c:pt>
                <c:pt idx="15259" formatCode="General">
                  <c:v>-1.161998E-2</c:v>
                </c:pt>
                <c:pt idx="15260" formatCode="General">
                  <c:v>-1.148134E-2</c:v>
                </c:pt>
                <c:pt idx="15261" formatCode="General">
                  <c:v>-1.1206270000000001E-2</c:v>
                </c:pt>
                <c:pt idx="15262" formatCode="General">
                  <c:v>-1.079098E-2</c:v>
                </c:pt>
                <c:pt idx="15263" formatCode="General">
                  <c:v>-1.01969E-2</c:v>
                </c:pt>
                <c:pt idx="15264" formatCode="General">
                  <c:v>-9.3967029999999993E-3</c:v>
                </c:pt>
                <c:pt idx="15265" formatCode="General">
                  <c:v>-8.5549990000000006E-3</c:v>
                </c:pt>
                <c:pt idx="15266" formatCode="General">
                  <c:v>-7.7734350000000004E-3</c:v>
                </c:pt>
                <c:pt idx="15267" formatCode="General">
                  <c:v>-6.8983079999999997E-3</c:v>
                </c:pt>
                <c:pt idx="15268" formatCode="General">
                  <c:v>-5.9660149999999999E-3</c:v>
                </c:pt>
                <c:pt idx="15269" formatCode="General">
                  <c:v>-4.9682889999999999E-3</c:v>
                </c:pt>
                <c:pt idx="15270" formatCode="General">
                  <c:v>-3.928389E-3</c:v>
                </c:pt>
                <c:pt idx="15271" formatCode="General">
                  <c:v>-2.8718580000000001E-3</c:v>
                </c:pt>
                <c:pt idx="15272" formatCode="General">
                  <c:v>-1.8026940000000001E-3</c:v>
                </c:pt>
                <c:pt idx="15273" formatCode="General">
                  <c:v>-8.8135380000000003E-4</c:v>
                </c:pt>
                <c:pt idx="15274">
                  <c:v>-5.8403029999999998E-5</c:v>
                </c:pt>
                <c:pt idx="15275" formatCode="General">
                  <c:v>8.1792699999999998E-4</c:v>
                </c:pt>
                <c:pt idx="15276" formatCode="General">
                  <c:v>1.7099649999999999E-3</c:v>
                </c:pt>
                <c:pt idx="15277" formatCode="General">
                  <c:v>2.5675559999999999E-3</c:v>
                </c:pt>
                <c:pt idx="15278" formatCode="General">
                  <c:v>3.4313780000000001E-3</c:v>
                </c:pt>
                <c:pt idx="15279" formatCode="General">
                  <c:v>4.2597720000000002E-3</c:v>
                </c:pt>
                <c:pt idx="15280" formatCode="General">
                  <c:v>4.9450500000000003E-3</c:v>
                </c:pt>
                <c:pt idx="15281" formatCode="General">
                  <c:v>5.4500039999999996E-3</c:v>
                </c:pt>
                <c:pt idx="15282" formatCode="General">
                  <c:v>5.8592469999999997E-3</c:v>
                </c:pt>
                <c:pt idx="15283" formatCode="General">
                  <c:v>6.279537E-3</c:v>
                </c:pt>
                <c:pt idx="15284" formatCode="General">
                  <c:v>6.7215690000000002E-3</c:v>
                </c:pt>
                <c:pt idx="15285" formatCode="General">
                  <c:v>6.9515820000000004E-3</c:v>
                </c:pt>
                <c:pt idx="15286" formatCode="General">
                  <c:v>7.065506E-3</c:v>
                </c:pt>
                <c:pt idx="15287" formatCode="General">
                  <c:v>7.2169909999999999E-3</c:v>
                </c:pt>
                <c:pt idx="15288" formatCode="General">
                  <c:v>7.37785E-3</c:v>
                </c:pt>
                <c:pt idx="15289" formatCode="General">
                  <c:v>7.365183E-3</c:v>
                </c:pt>
                <c:pt idx="15290" formatCode="General">
                  <c:v>7.1529339999999997E-3</c:v>
                </c:pt>
                <c:pt idx="15291" formatCode="General">
                  <c:v>6.9069040000000002E-3</c:v>
                </c:pt>
                <c:pt idx="15292" formatCode="General">
                  <c:v>6.7110449999999997E-3</c:v>
                </c:pt>
                <c:pt idx="15293" formatCode="General">
                  <c:v>6.4336790000000003E-3</c:v>
                </c:pt>
                <c:pt idx="15294" formatCode="General">
                  <c:v>6.0298519999999996E-3</c:v>
                </c:pt>
                <c:pt idx="15295" formatCode="General">
                  <c:v>5.6208480000000003E-3</c:v>
                </c:pt>
                <c:pt idx="15296" formatCode="General">
                  <c:v>5.3030220000000001E-3</c:v>
                </c:pt>
                <c:pt idx="15297" formatCode="General">
                  <c:v>5.0862160000000002E-3</c:v>
                </c:pt>
                <c:pt idx="15298" formatCode="General">
                  <c:v>4.8707630000000002E-3</c:v>
                </c:pt>
                <c:pt idx="15299" formatCode="General">
                  <c:v>4.6758479999999998E-3</c:v>
                </c:pt>
                <c:pt idx="15300" formatCode="General">
                  <c:v>4.6041789999999999E-3</c:v>
                </c:pt>
                <c:pt idx="15301" formatCode="General">
                  <c:v>4.5834309999999998E-3</c:v>
                </c:pt>
                <c:pt idx="15302" formatCode="General">
                  <c:v>4.5715219999999997E-3</c:v>
                </c:pt>
                <c:pt idx="15303" formatCode="General">
                  <c:v>4.5665480000000001E-3</c:v>
                </c:pt>
                <c:pt idx="15304" formatCode="General">
                  <c:v>4.6116000000000004E-3</c:v>
                </c:pt>
                <c:pt idx="15305" formatCode="General">
                  <c:v>4.6842159999999997E-3</c:v>
                </c:pt>
                <c:pt idx="15306" formatCode="General">
                  <c:v>4.7627640000000001E-3</c:v>
                </c:pt>
                <c:pt idx="15307" formatCode="General">
                  <c:v>4.9202209999999998E-3</c:v>
                </c:pt>
                <c:pt idx="15308" formatCode="General">
                  <c:v>5.0914230000000003E-3</c:v>
                </c:pt>
                <c:pt idx="15309" formatCode="General">
                  <c:v>5.2205929999999999E-3</c:v>
                </c:pt>
                <c:pt idx="15310" formatCode="General">
                  <c:v>5.4135090000000004E-3</c:v>
                </c:pt>
                <c:pt idx="15311" formatCode="General">
                  <c:v>5.6623760000000002E-3</c:v>
                </c:pt>
                <c:pt idx="15312" formatCode="General">
                  <c:v>5.9325610000000003E-3</c:v>
                </c:pt>
                <c:pt idx="15313" formatCode="General">
                  <c:v>6.1924040000000003E-3</c:v>
                </c:pt>
                <c:pt idx="15314" formatCode="General">
                  <c:v>6.4395420000000004E-3</c:v>
                </c:pt>
                <c:pt idx="15315" formatCode="General">
                  <c:v>6.6637950000000001E-3</c:v>
                </c:pt>
                <c:pt idx="15316" formatCode="General">
                  <c:v>6.8207909999999997E-3</c:v>
                </c:pt>
                <c:pt idx="15317" formatCode="General">
                  <c:v>6.8966540000000003E-3</c:v>
                </c:pt>
                <c:pt idx="15318" formatCode="General">
                  <c:v>6.9222160000000001E-3</c:v>
                </c:pt>
                <c:pt idx="15319" formatCode="General">
                  <c:v>7.0072349999999997E-3</c:v>
                </c:pt>
                <c:pt idx="15320" formatCode="General">
                  <c:v>7.1443610000000001E-3</c:v>
                </c:pt>
                <c:pt idx="15321" formatCode="General">
                  <c:v>7.1652260000000002E-3</c:v>
                </c:pt>
                <c:pt idx="15322" formatCode="General">
                  <c:v>7.0287830000000003E-3</c:v>
                </c:pt>
                <c:pt idx="15323" formatCode="General">
                  <c:v>6.8880039999999997E-3</c:v>
                </c:pt>
                <c:pt idx="15324" formatCode="General">
                  <c:v>6.8493099999999999E-3</c:v>
                </c:pt>
                <c:pt idx="15325" formatCode="General">
                  <c:v>6.7944679999999997E-3</c:v>
                </c:pt>
                <c:pt idx="15326" formatCode="General">
                  <c:v>6.6306890000000004E-3</c:v>
                </c:pt>
                <c:pt idx="15327" formatCode="General">
                  <c:v>6.5193400000000002E-3</c:v>
                </c:pt>
                <c:pt idx="15328" formatCode="General">
                  <c:v>6.6188489999999996E-3</c:v>
                </c:pt>
                <c:pt idx="15329" formatCode="General">
                  <c:v>6.7207050000000004E-3</c:v>
                </c:pt>
                <c:pt idx="15330" formatCode="General">
                  <c:v>6.7142729999999998E-3</c:v>
                </c:pt>
                <c:pt idx="15331" formatCode="General">
                  <c:v>6.7109889999999997E-3</c:v>
                </c:pt>
                <c:pt idx="15332" formatCode="General">
                  <c:v>6.7468550000000004E-3</c:v>
                </c:pt>
                <c:pt idx="15333" formatCode="General">
                  <c:v>6.7816789999999997E-3</c:v>
                </c:pt>
                <c:pt idx="15334" formatCode="General">
                  <c:v>6.7527109999999998E-3</c:v>
                </c:pt>
                <c:pt idx="15335" formatCode="General">
                  <c:v>6.6430109999999999E-3</c:v>
                </c:pt>
                <c:pt idx="15336" formatCode="General">
                  <c:v>6.4725090000000004E-3</c:v>
                </c:pt>
                <c:pt idx="15337" formatCode="General">
                  <c:v>6.2712499999999999E-3</c:v>
                </c:pt>
                <c:pt idx="15338" formatCode="General">
                  <c:v>6.0017869999999997E-3</c:v>
                </c:pt>
                <c:pt idx="15339" formatCode="General">
                  <c:v>5.7152599999999998E-3</c:v>
                </c:pt>
                <c:pt idx="15340" formatCode="General">
                  <c:v>5.4534259999999999E-3</c:v>
                </c:pt>
                <c:pt idx="15341" formatCode="General">
                  <c:v>5.1172020000000004E-3</c:v>
                </c:pt>
                <c:pt idx="15342" formatCode="General">
                  <c:v>4.6686100000000001E-3</c:v>
                </c:pt>
                <c:pt idx="15343" formatCode="General">
                  <c:v>4.257355E-3</c:v>
                </c:pt>
                <c:pt idx="15344" formatCode="General">
                  <c:v>3.949798E-3</c:v>
                </c:pt>
                <c:pt idx="15345" formatCode="General">
                  <c:v>3.6386360000000002E-3</c:v>
                </c:pt>
                <c:pt idx="15346" formatCode="General">
                  <c:v>3.302255E-3</c:v>
                </c:pt>
                <c:pt idx="15347" formatCode="General">
                  <c:v>3.0116409999999998E-3</c:v>
                </c:pt>
                <c:pt idx="15348" formatCode="General">
                  <c:v>2.8415269999999999E-3</c:v>
                </c:pt>
                <c:pt idx="15349" formatCode="General">
                  <c:v>2.7403190000000002E-3</c:v>
                </c:pt>
                <c:pt idx="15350" formatCode="General">
                  <c:v>2.5868150000000001E-3</c:v>
                </c:pt>
                <c:pt idx="15351" formatCode="General">
                  <c:v>2.4009740000000002E-3</c:v>
                </c:pt>
                <c:pt idx="15352" formatCode="General">
                  <c:v>2.2824260000000002E-3</c:v>
                </c:pt>
                <c:pt idx="15353" formatCode="General">
                  <c:v>2.2572479999999999E-3</c:v>
                </c:pt>
                <c:pt idx="15354" formatCode="General">
                  <c:v>2.2840209999999998E-3</c:v>
                </c:pt>
                <c:pt idx="15355" formatCode="General">
                  <c:v>2.3254259999999998E-3</c:v>
                </c:pt>
                <c:pt idx="15356" formatCode="General">
                  <c:v>2.321863E-3</c:v>
                </c:pt>
                <c:pt idx="15357" formatCode="General">
                  <c:v>2.1809759999999998E-3</c:v>
                </c:pt>
                <c:pt idx="15358" formatCode="General">
                  <c:v>1.9211300000000001E-3</c:v>
                </c:pt>
                <c:pt idx="15359" formatCode="General">
                  <c:v>1.7864560000000001E-3</c:v>
                </c:pt>
                <c:pt idx="15360" formatCode="General">
                  <c:v>1.7360469999999999E-3</c:v>
                </c:pt>
                <c:pt idx="15361" formatCode="General">
                  <c:v>1.5676279999999999E-3</c:v>
                </c:pt>
                <c:pt idx="15362" formatCode="General">
                  <c:v>1.3167210000000001E-3</c:v>
                </c:pt>
                <c:pt idx="15363" formatCode="General">
                  <c:v>1.0573640000000001E-3</c:v>
                </c:pt>
                <c:pt idx="15364" formatCode="General">
                  <c:v>8.1695390000000002E-4</c:v>
                </c:pt>
                <c:pt idx="15365" formatCode="General">
                  <c:v>6.3217959999999995E-4</c:v>
                </c:pt>
                <c:pt idx="15366" formatCode="General">
                  <c:v>4.4591470000000002E-4</c:v>
                </c:pt>
                <c:pt idx="15367" formatCode="General">
                  <c:v>3.389822E-4</c:v>
                </c:pt>
                <c:pt idx="15368" formatCode="General">
                  <c:v>3.9588070000000001E-4</c:v>
                </c:pt>
                <c:pt idx="15369" formatCode="General">
                  <c:v>4.8666090000000001E-4</c:v>
                </c:pt>
                <c:pt idx="15370" formatCode="General">
                  <c:v>5.2640520000000004E-4</c:v>
                </c:pt>
                <c:pt idx="15371" formatCode="General">
                  <c:v>6.4114059999999999E-4</c:v>
                </c:pt>
                <c:pt idx="15372" formatCode="General">
                  <c:v>7.9872090000000003E-4</c:v>
                </c:pt>
                <c:pt idx="15373" formatCode="General">
                  <c:v>9.5331680000000001E-4</c:v>
                </c:pt>
                <c:pt idx="15374" formatCode="General">
                  <c:v>1.098625E-3</c:v>
                </c:pt>
                <c:pt idx="15375" formatCode="General">
                  <c:v>1.161292E-3</c:v>
                </c:pt>
                <c:pt idx="15376" formatCode="General">
                  <c:v>1.1180090000000001E-3</c:v>
                </c:pt>
                <c:pt idx="15377" formatCode="General">
                  <c:v>1.017883E-3</c:v>
                </c:pt>
                <c:pt idx="15378" formatCode="General">
                  <c:v>8.6125389999999996E-4</c:v>
                </c:pt>
                <c:pt idx="15379" formatCode="General">
                  <c:v>6.6612150000000005E-4</c:v>
                </c:pt>
                <c:pt idx="15380" formatCode="General">
                  <c:v>5.6981160000000002E-4</c:v>
                </c:pt>
                <c:pt idx="15381" formatCode="General">
                  <c:v>4.9417820000000002E-4</c:v>
                </c:pt>
                <c:pt idx="15382" formatCode="General">
                  <c:v>2.351283E-4</c:v>
                </c:pt>
                <c:pt idx="15383" formatCode="General">
                  <c:v>-1.0059090000000001E-4</c:v>
                </c:pt>
                <c:pt idx="15384" formatCode="General">
                  <c:v>-2.5009769999999998E-4</c:v>
                </c:pt>
                <c:pt idx="15385" formatCode="General">
                  <c:v>-3.7467259999999998E-4</c:v>
                </c:pt>
                <c:pt idx="15386" formatCode="General">
                  <c:v>-5.5709330000000004E-4</c:v>
                </c:pt>
                <c:pt idx="15387" formatCode="General">
                  <c:v>-6.6206329999999995E-4</c:v>
                </c:pt>
                <c:pt idx="15388" formatCode="General">
                  <c:v>-7.034036E-4</c:v>
                </c:pt>
                <c:pt idx="15389" formatCode="General">
                  <c:v>-7.5256390000000002E-4</c:v>
                </c:pt>
                <c:pt idx="15390" formatCode="General">
                  <c:v>-7.6979999999999995E-4</c:v>
                </c:pt>
                <c:pt idx="15391" formatCode="General">
                  <c:v>-7.8012649999999997E-4</c:v>
                </c:pt>
                <c:pt idx="15392" formatCode="General">
                  <c:v>-7.9841709999999998E-4</c:v>
                </c:pt>
                <c:pt idx="15393" formatCode="General">
                  <c:v>-7.2606419999999997E-4</c:v>
                </c:pt>
                <c:pt idx="15394" formatCode="General">
                  <c:v>-6.1842509999999996E-4</c:v>
                </c:pt>
                <c:pt idx="15395" formatCode="General">
                  <c:v>-5.6945460000000004E-4</c:v>
                </c:pt>
                <c:pt idx="15396" formatCode="General">
                  <c:v>-4.6992429999999998E-4</c:v>
                </c:pt>
                <c:pt idx="15397" formatCode="General">
                  <c:v>-2.4710230000000001E-4</c:v>
                </c:pt>
                <c:pt idx="15398">
                  <c:v>-9.5701759999999996E-5</c:v>
                </c:pt>
                <c:pt idx="15399" formatCode="General">
                  <c:v>-1.2905849999999999E-4</c:v>
                </c:pt>
                <c:pt idx="15400" formatCode="General">
                  <c:v>-2.1253870000000001E-4</c:v>
                </c:pt>
                <c:pt idx="15401">
                  <c:v>-4.1844600000000003E-5</c:v>
                </c:pt>
                <c:pt idx="15402" formatCode="General">
                  <c:v>1.9013790000000001E-4</c:v>
                </c:pt>
                <c:pt idx="15403" formatCode="General">
                  <c:v>2.9854790000000001E-4</c:v>
                </c:pt>
                <c:pt idx="15404" formatCode="General">
                  <c:v>4.9159089999999996E-4</c:v>
                </c:pt>
                <c:pt idx="15405" formatCode="General">
                  <c:v>7.8522599999999998E-4</c:v>
                </c:pt>
                <c:pt idx="15406" formatCode="General">
                  <c:v>1.039E-3</c:v>
                </c:pt>
                <c:pt idx="15407" formatCode="General">
                  <c:v>1.36421E-3</c:v>
                </c:pt>
                <c:pt idx="15408" formatCode="General">
                  <c:v>1.707407E-3</c:v>
                </c:pt>
                <c:pt idx="15409" formatCode="General">
                  <c:v>2.0222959999999998E-3</c:v>
                </c:pt>
                <c:pt idx="15410" formatCode="General">
                  <c:v>2.4094670000000002E-3</c:v>
                </c:pt>
                <c:pt idx="15411" formatCode="General">
                  <c:v>2.8986419999999999E-3</c:v>
                </c:pt>
                <c:pt idx="15412" formatCode="General">
                  <c:v>3.3778290000000002E-3</c:v>
                </c:pt>
                <c:pt idx="15413" formatCode="General">
                  <c:v>3.7571219999999999E-3</c:v>
                </c:pt>
                <c:pt idx="15414" formatCode="General">
                  <c:v>3.9598510000000003E-3</c:v>
                </c:pt>
                <c:pt idx="15415" formatCode="General">
                  <c:v>4.0322860000000004E-3</c:v>
                </c:pt>
                <c:pt idx="15416" formatCode="General">
                  <c:v>4.2066680000000002E-3</c:v>
                </c:pt>
                <c:pt idx="15417" formatCode="General">
                  <c:v>4.4506379999999998E-3</c:v>
                </c:pt>
                <c:pt idx="15418" formatCode="General">
                  <c:v>4.5569190000000004E-3</c:v>
                </c:pt>
                <c:pt idx="15419" formatCode="General">
                  <c:v>4.4895880000000001E-3</c:v>
                </c:pt>
                <c:pt idx="15420" formatCode="General">
                  <c:v>4.3462079999999998E-3</c:v>
                </c:pt>
                <c:pt idx="15421" formatCode="General">
                  <c:v>4.0774460000000002E-3</c:v>
                </c:pt>
                <c:pt idx="15422" formatCode="General">
                  <c:v>3.6010999999999999E-3</c:v>
                </c:pt>
                <c:pt idx="15423" formatCode="General">
                  <c:v>3.1289870000000002E-3</c:v>
                </c:pt>
                <c:pt idx="15424" formatCode="General">
                  <c:v>2.8846829999999999E-3</c:v>
                </c:pt>
                <c:pt idx="15425" formatCode="General">
                  <c:v>2.645976E-3</c:v>
                </c:pt>
                <c:pt idx="15426" formatCode="General">
                  <c:v>2.3520860000000002E-3</c:v>
                </c:pt>
                <c:pt idx="15427" formatCode="General">
                  <c:v>2.1080489999999999E-3</c:v>
                </c:pt>
                <c:pt idx="15428" formatCode="General">
                  <c:v>1.9151039999999999E-3</c:v>
                </c:pt>
                <c:pt idx="15429" formatCode="General">
                  <c:v>1.743737E-3</c:v>
                </c:pt>
                <c:pt idx="15430" formatCode="General">
                  <c:v>1.550744E-3</c:v>
                </c:pt>
                <c:pt idx="15431" formatCode="General">
                  <c:v>1.348302E-3</c:v>
                </c:pt>
                <c:pt idx="15432" formatCode="General">
                  <c:v>1.110974E-3</c:v>
                </c:pt>
                <c:pt idx="15433" formatCode="General">
                  <c:v>8.6399410000000002E-4</c:v>
                </c:pt>
                <c:pt idx="15434" formatCode="General">
                  <c:v>6.7888270000000003E-4</c:v>
                </c:pt>
                <c:pt idx="15435" formatCode="General">
                  <c:v>4.5484470000000001E-4</c:v>
                </c:pt>
                <c:pt idx="15436" formatCode="General">
                  <c:v>1.5659100000000001E-4</c:v>
                </c:pt>
                <c:pt idx="15437" formatCode="General">
                  <c:v>-1.5109739999999999E-4</c:v>
                </c:pt>
                <c:pt idx="15438" formatCode="General">
                  <c:v>-3.9210980000000002E-4</c:v>
                </c:pt>
                <c:pt idx="15439" formatCode="General">
                  <c:v>-6.066709E-4</c:v>
                </c:pt>
                <c:pt idx="15440" formatCode="General">
                  <c:v>-8.4348270000000002E-4</c:v>
                </c:pt>
                <c:pt idx="15441" formatCode="General">
                  <c:v>-1.117423E-3</c:v>
                </c:pt>
                <c:pt idx="15442" formatCode="General">
                  <c:v>-1.4001370000000001E-3</c:v>
                </c:pt>
                <c:pt idx="15443" formatCode="General">
                  <c:v>-1.5869930000000001E-3</c:v>
                </c:pt>
                <c:pt idx="15444" formatCode="General">
                  <c:v>-1.6410629999999999E-3</c:v>
                </c:pt>
                <c:pt idx="15445" formatCode="General">
                  <c:v>-1.6663820000000001E-3</c:v>
                </c:pt>
                <c:pt idx="15446" formatCode="General">
                  <c:v>-1.7707370000000001E-3</c:v>
                </c:pt>
                <c:pt idx="15447" formatCode="General">
                  <c:v>-1.897255E-3</c:v>
                </c:pt>
                <c:pt idx="15448" formatCode="General">
                  <c:v>-1.9190800000000001E-3</c:v>
                </c:pt>
                <c:pt idx="15449" formatCode="General">
                  <c:v>-1.837319E-3</c:v>
                </c:pt>
                <c:pt idx="15450" formatCode="General">
                  <c:v>-1.7378370000000001E-3</c:v>
                </c:pt>
                <c:pt idx="15451" formatCode="General">
                  <c:v>-1.568737E-3</c:v>
                </c:pt>
                <c:pt idx="15452" formatCode="General">
                  <c:v>-1.3897289999999999E-3</c:v>
                </c:pt>
                <c:pt idx="15453" formatCode="General">
                  <c:v>-1.329471E-3</c:v>
                </c:pt>
                <c:pt idx="15454" formatCode="General">
                  <c:v>-1.284688E-3</c:v>
                </c:pt>
                <c:pt idx="15455" formatCode="General">
                  <c:v>-1.093739E-3</c:v>
                </c:pt>
                <c:pt idx="15456" formatCode="General">
                  <c:v>-7.5809610000000002E-4</c:v>
                </c:pt>
                <c:pt idx="15457" formatCode="General">
                  <c:v>-4.126539E-4</c:v>
                </c:pt>
                <c:pt idx="15458" formatCode="General">
                  <c:v>-1.3392260000000001E-4</c:v>
                </c:pt>
                <c:pt idx="15459">
                  <c:v>8.9938459999999997E-5</c:v>
                </c:pt>
                <c:pt idx="15460" formatCode="General">
                  <c:v>3.6554619999999997E-4</c:v>
                </c:pt>
                <c:pt idx="15461" formatCode="General">
                  <c:v>7.2290609999999997E-4</c:v>
                </c:pt>
                <c:pt idx="15462" formatCode="General">
                  <c:v>9.9380419999999989E-4</c:v>
                </c:pt>
                <c:pt idx="15463" formatCode="General">
                  <c:v>1.1692110000000001E-3</c:v>
                </c:pt>
                <c:pt idx="15464" formatCode="General">
                  <c:v>1.309871E-3</c:v>
                </c:pt>
                <c:pt idx="15465" formatCode="General">
                  <c:v>1.4192860000000001E-3</c:v>
                </c:pt>
                <c:pt idx="15466" formatCode="General">
                  <c:v>1.5121100000000001E-3</c:v>
                </c:pt>
                <c:pt idx="15467" formatCode="General">
                  <c:v>1.56785E-3</c:v>
                </c:pt>
                <c:pt idx="15468" formatCode="General">
                  <c:v>1.59964E-3</c:v>
                </c:pt>
                <c:pt idx="15469" formatCode="General">
                  <c:v>1.637676E-3</c:v>
                </c:pt>
                <c:pt idx="15470" formatCode="General">
                  <c:v>1.6258139999999999E-3</c:v>
                </c:pt>
                <c:pt idx="15471" formatCode="General">
                  <c:v>1.528263E-3</c:v>
                </c:pt>
                <c:pt idx="15472" formatCode="General">
                  <c:v>1.401736E-3</c:v>
                </c:pt>
                <c:pt idx="15473" formatCode="General">
                  <c:v>1.275366E-3</c:v>
                </c:pt>
                <c:pt idx="15474" formatCode="General">
                  <c:v>1.1261209999999999E-3</c:v>
                </c:pt>
                <c:pt idx="15475" formatCode="General">
                  <c:v>9.941517E-4</c:v>
                </c:pt>
                <c:pt idx="15476" formatCode="General">
                  <c:v>9.7363289999999997E-4</c:v>
                </c:pt>
                <c:pt idx="15477" formatCode="General">
                  <c:v>1.0048380000000001E-3</c:v>
                </c:pt>
                <c:pt idx="15478" formatCode="General">
                  <c:v>9.7456319999999997E-4</c:v>
                </c:pt>
                <c:pt idx="15479" formatCode="General">
                  <c:v>9.1933080000000005E-4</c:v>
                </c:pt>
                <c:pt idx="15480" formatCode="General">
                  <c:v>8.9531280000000005E-4</c:v>
                </c:pt>
                <c:pt idx="15481" formatCode="General">
                  <c:v>8.5721080000000002E-4</c:v>
                </c:pt>
                <c:pt idx="15482" formatCode="General">
                  <c:v>7.5485039999999997E-4</c:v>
                </c:pt>
                <c:pt idx="15483" formatCode="General">
                  <c:v>6.3122120000000002E-4</c:v>
                </c:pt>
                <c:pt idx="15484" formatCode="General">
                  <c:v>5.9333430000000004E-4</c:v>
                </c:pt>
                <c:pt idx="15485" formatCode="General">
                  <c:v>5.943325E-4</c:v>
                </c:pt>
                <c:pt idx="15486" formatCode="General">
                  <c:v>5.3214419999999998E-4</c:v>
                </c:pt>
                <c:pt idx="15487" formatCode="General">
                  <c:v>4.253433E-4</c:v>
                </c:pt>
                <c:pt idx="15488" formatCode="General">
                  <c:v>3.7987330000000002E-4</c:v>
                </c:pt>
                <c:pt idx="15489" formatCode="General">
                  <c:v>4.027673E-4</c:v>
                </c:pt>
                <c:pt idx="15490" formatCode="General">
                  <c:v>4.590509E-4</c:v>
                </c:pt>
                <c:pt idx="15491" formatCode="General">
                  <c:v>5.784249E-4</c:v>
                </c:pt>
                <c:pt idx="15492" formatCode="General">
                  <c:v>6.6933539999999999E-4</c:v>
                </c:pt>
                <c:pt idx="15493" formatCode="General">
                  <c:v>8.3529069999999995E-4</c:v>
                </c:pt>
                <c:pt idx="15494" formatCode="General">
                  <c:v>1.1610889999999999E-3</c:v>
                </c:pt>
                <c:pt idx="15495" formatCode="General">
                  <c:v>1.4962650000000001E-3</c:v>
                </c:pt>
                <c:pt idx="15496" formatCode="General">
                  <c:v>1.8333049999999999E-3</c:v>
                </c:pt>
                <c:pt idx="15497" formatCode="General">
                  <c:v>2.2259089999999999E-3</c:v>
                </c:pt>
                <c:pt idx="15498" formatCode="General">
                  <c:v>2.5998530000000001E-3</c:v>
                </c:pt>
                <c:pt idx="15499" formatCode="General">
                  <c:v>3.0060690000000001E-3</c:v>
                </c:pt>
                <c:pt idx="15500" formatCode="General">
                  <c:v>3.4534019999999999E-3</c:v>
                </c:pt>
                <c:pt idx="15501" formatCode="General">
                  <c:v>3.853773E-3</c:v>
                </c:pt>
                <c:pt idx="15502" formatCode="General">
                  <c:v>4.1046579999999997E-3</c:v>
                </c:pt>
                <c:pt idx="15503" formatCode="General">
                  <c:v>4.3562940000000001E-3</c:v>
                </c:pt>
                <c:pt idx="15504" formatCode="General">
                  <c:v>4.7353969999999997E-3</c:v>
                </c:pt>
                <c:pt idx="15505" formatCode="General">
                  <c:v>4.9872620000000001E-3</c:v>
                </c:pt>
                <c:pt idx="15506" formatCode="General">
                  <c:v>5.033923E-3</c:v>
                </c:pt>
                <c:pt idx="15507" formatCode="General">
                  <c:v>5.0121260000000004E-3</c:v>
                </c:pt>
                <c:pt idx="15508" formatCode="General">
                  <c:v>4.9691070000000004E-3</c:v>
                </c:pt>
                <c:pt idx="15509" formatCode="General">
                  <c:v>4.8849399999999999E-3</c:v>
                </c:pt>
                <c:pt idx="15510" formatCode="General">
                  <c:v>4.7175430000000003E-3</c:v>
                </c:pt>
                <c:pt idx="15511" formatCode="General">
                  <c:v>4.5423709999999999E-3</c:v>
                </c:pt>
                <c:pt idx="15512" formatCode="General">
                  <c:v>4.4081609999999999E-3</c:v>
                </c:pt>
                <c:pt idx="15513" formatCode="General">
                  <c:v>4.2789259999999997E-3</c:v>
                </c:pt>
                <c:pt idx="15514" formatCode="General">
                  <c:v>4.1020930000000002E-3</c:v>
                </c:pt>
                <c:pt idx="15515" formatCode="General">
                  <c:v>3.9412290000000001E-3</c:v>
                </c:pt>
                <c:pt idx="15516" formatCode="General">
                  <c:v>3.8286919999999999E-3</c:v>
                </c:pt>
                <c:pt idx="15517" formatCode="General">
                  <c:v>3.7296260000000002E-3</c:v>
                </c:pt>
                <c:pt idx="15518" formatCode="General">
                  <c:v>3.5860699999999998E-3</c:v>
                </c:pt>
                <c:pt idx="15519" formatCode="General">
                  <c:v>3.4030530000000001E-3</c:v>
                </c:pt>
                <c:pt idx="15520" formatCode="General">
                  <c:v>3.2766779999999999E-3</c:v>
                </c:pt>
                <c:pt idx="15521" formatCode="General">
                  <c:v>3.0982789999999998E-3</c:v>
                </c:pt>
                <c:pt idx="15522" formatCode="General">
                  <c:v>2.837525E-3</c:v>
                </c:pt>
                <c:pt idx="15523" formatCode="General">
                  <c:v>2.7259789999999999E-3</c:v>
                </c:pt>
                <c:pt idx="15524" formatCode="General">
                  <c:v>2.8022500000000001E-3</c:v>
                </c:pt>
                <c:pt idx="15525" formatCode="General">
                  <c:v>2.8618670000000001E-3</c:v>
                </c:pt>
                <c:pt idx="15526" formatCode="General">
                  <c:v>2.8212760000000002E-3</c:v>
                </c:pt>
                <c:pt idx="15527" formatCode="General">
                  <c:v>2.8746290000000001E-3</c:v>
                </c:pt>
                <c:pt idx="15528" formatCode="General">
                  <c:v>3.0652510000000002E-3</c:v>
                </c:pt>
                <c:pt idx="15529" formatCode="General">
                  <c:v>3.2005430000000001E-3</c:v>
                </c:pt>
                <c:pt idx="15530" formatCode="General">
                  <c:v>3.248711E-3</c:v>
                </c:pt>
                <c:pt idx="15531" formatCode="General">
                  <c:v>3.3344429999999999E-3</c:v>
                </c:pt>
                <c:pt idx="15532" formatCode="General">
                  <c:v>3.440622E-3</c:v>
                </c:pt>
                <c:pt idx="15533" formatCode="General">
                  <c:v>3.4743199999999999E-3</c:v>
                </c:pt>
                <c:pt idx="15534" formatCode="General">
                  <c:v>3.4554469999999999E-3</c:v>
                </c:pt>
                <c:pt idx="15535" formatCode="General">
                  <c:v>3.4495620000000002E-3</c:v>
                </c:pt>
                <c:pt idx="15536" formatCode="General">
                  <c:v>3.4959079999999998E-3</c:v>
                </c:pt>
                <c:pt idx="15537" formatCode="General">
                  <c:v>3.5201389999999998E-3</c:v>
                </c:pt>
                <c:pt idx="15538" formatCode="General">
                  <c:v>3.4075429999999999E-3</c:v>
                </c:pt>
                <c:pt idx="15539" formatCode="General">
                  <c:v>3.1950289999999998E-3</c:v>
                </c:pt>
                <c:pt idx="15540" formatCode="General">
                  <c:v>2.9302629999999998E-3</c:v>
                </c:pt>
                <c:pt idx="15541" formatCode="General">
                  <c:v>2.6795500000000002E-3</c:v>
                </c:pt>
                <c:pt idx="15542" formatCode="General">
                  <c:v>2.3472950000000001E-3</c:v>
                </c:pt>
                <c:pt idx="15543" formatCode="General">
                  <c:v>1.9649210000000001E-3</c:v>
                </c:pt>
                <c:pt idx="15544" formatCode="General">
                  <c:v>1.683904E-3</c:v>
                </c:pt>
                <c:pt idx="15545" formatCode="General">
                  <c:v>1.4790339999999999E-3</c:v>
                </c:pt>
                <c:pt idx="15546" formatCode="General">
                  <c:v>1.2804750000000001E-3</c:v>
                </c:pt>
                <c:pt idx="15547" formatCode="General">
                  <c:v>1.125638E-3</c:v>
                </c:pt>
                <c:pt idx="15548" formatCode="General">
                  <c:v>1.039962E-3</c:v>
                </c:pt>
                <c:pt idx="15549" formatCode="General">
                  <c:v>9.8780130000000006E-4</c:v>
                </c:pt>
                <c:pt idx="15550" formatCode="General">
                  <c:v>9.3916659999999995E-4</c:v>
                </c:pt>
                <c:pt idx="15551" formatCode="General">
                  <c:v>1.0154389999999999E-3</c:v>
                </c:pt>
                <c:pt idx="15552" formatCode="General">
                  <c:v>1.2684910000000001E-3</c:v>
                </c:pt>
                <c:pt idx="15553" formatCode="General">
                  <c:v>1.499729E-3</c:v>
                </c:pt>
                <c:pt idx="15554" formatCode="General">
                  <c:v>1.6602539999999999E-3</c:v>
                </c:pt>
                <c:pt idx="15555" formatCode="General">
                  <c:v>1.834947E-3</c:v>
                </c:pt>
                <c:pt idx="15556" formatCode="General">
                  <c:v>2.0203479999999999E-3</c:v>
                </c:pt>
                <c:pt idx="15557" formatCode="General">
                  <c:v>2.201106E-3</c:v>
                </c:pt>
                <c:pt idx="15558" formatCode="General">
                  <c:v>2.3816979999999998E-3</c:v>
                </c:pt>
                <c:pt idx="15559" formatCode="General">
                  <c:v>2.6434039999999998E-3</c:v>
                </c:pt>
                <c:pt idx="15560" formatCode="General">
                  <c:v>2.9949170000000002E-3</c:v>
                </c:pt>
                <c:pt idx="15561" formatCode="General">
                  <c:v>3.369927E-3</c:v>
                </c:pt>
                <c:pt idx="15562" formatCode="General">
                  <c:v>3.7168700000000002E-3</c:v>
                </c:pt>
                <c:pt idx="15563" formatCode="General">
                  <c:v>4.1882409999999997E-3</c:v>
                </c:pt>
                <c:pt idx="15564" formatCode="General">
                  <c:v>4.8460659999999996E-3</c:v>
                </c:pt>
                <c:pt idx="15565" formatCode="General">
                  <c:v>5.423934E-3</c:v>
                </c:pt>
                <c:pt idx="15566" formatCode="General">
                  <c:v>5.9042419999999997E-3</c:v>
                </c:pt>
                <c:pt idx="15567" formatCode="General">
                  <c:v>6.3604109999999998E-3</c:v>
                </c:pt>
                <c:pt idx="15568" formatCode="General">
                  <c:v>6.7788370000000002E-3</c:v>
                </c:pt>
                <c:pt idx="15569" formatCode="General">
                  <c:v>7.117768E-3</c:v>
                </c:pt>
                <c:pt idx="15570" formatCode="General">
                  <c:v>7.5723839999999997E-3</c:v>
                </c:pt>
                <c:pt idx="15571" formatCode="General">
                  <c:v>8.0108139999999998E-3</c:v>
                </c:pt>
                <c:pt idx="15572" formatCode="General">
                  <c:v>8.2042179999999992E-3</c:v>
                </c:pt>
                <c:pt idx="15573" formatCode="General">
                  <c:v>8.2463940000000006E-3</c:v>
                </c:pt>
                <c:pt idx="15574" formatCode="General">
                  <c:v>8.3407120000000001E-3</c:v>
                </c:pt>
                <c:pt idx="15575" formatCode="General">
                  <c:v>8.4603230000000005E-3</c:v>
                </c:pt>
                <c:pt idx="15576" formatCode="General">
                  <c:v>8.5140930000000004E-3</c:v>
                </c:pt>
                <c:pt idx="15577" formatCode="General">
                  <c:v>8.5696469999999997E-3</c:v>
                </c:pt>
                <c:pt idx="15578" formatCode="General">
                  <c:v>8.6121010000000005E-3</c:v>
                </c:pt>
                <c:pt idx="15579" formatCode="General">
                  <c:v>8.6408590000000007E-3</c:v>
                </c:pt>
                <c:pt idx="15580" formatCode="General">
                  <c:v>8.7634280000000002E-3</c:v>
                </c:pt>
                <c:pt idx="15581" formatCode="General">
                  <c:v>8.9198420000000007E-3</c:v>
                </c:pt>
                <c:pt idx="15582" formatCode="General">
                  <c:v>8.921801E-3</c:v>
                </c:pt>
                <c:pt idx="15583" formatCode="General">
                  <c:v>8.8933850000000002E-3</c:v>
                </c:pt>
                <c:pt idx="15584" formatCode="General">
                  <c:v>8.9922730000000003E-3</c:v>
                </c:pt>
                <c:pt idx="15585" formatCode="General">
                  <c:v>9.1733449999999994E-3</c:v>
                </c:pt>
                <c:pt idx="15586" formatCode="General">
                  <c:v>9.3528550000000002E-3</c:v>
                </c:pt>
                <c:pt idx="15587" formatCode="General">
                  <c:v>9.4900430000000001E-3</c:v>
                </c:pt>
                <c:pt idx="15588" formatCode="General">
                  <c:v>9.6069469999999994E-3</c:v>
                </c:pt>
                <c:pt idx="15589" formatCode="General">
                  <c:v>9.8408750000000007E-3</c:v>
                </c:pt>
                <c:pt idx="15590" formatCode="General">
                  <c:v>1.016036E-2</c:v>
                </c:pt>
                <c:pt idx="15591" formatCode="General">
                  <c:v>1.045772E-2</c:v>
                </c:pt>
                <c:pt idx="15592" formatCode="General">
                  <c:v>1.0738869999999999E-2</c:v>
                </c:pt>
                <c:pt idx="15593" formatCode="General">
                  <c:v>1.1057310000000001E-2</c:v>
                </c:pt>
                <c:pt idx="15594" formatCode="General">
                  <c:v>1.138757E-2</c:v>
                </c:pt>
                <c:pt idx="15595" formatCode="General">
                  <c:v>1.169911E-2</c:v>
                </c:pt>
                <c:pt idx="15596" formatCode="General">
                  <c:v>1.197234E-2</c:v>
                </c:pt>
                <c:pt idx="15597" formatCode="General">
                  <c:v>1.2190110000000001E-2</c:v>
                </c:pt>
                <c:pt idx="15598" formatCode="General">
                  <c:v>1.2392129999999999E-2</c:v>
                </c:pt>
                <c:pt idx="15599" formatCode="General">
                  <c:v>1.256147E-2</c:v>
                </c:pt>
                <c:pt idx="15600" formatCode="General">
                  <c:v>1.27256E-2</c:v>
                </c:pt>
                <c:pt idx="15601" formatCode="General">
                  <c:v>1.297882E-2</c:v>
                </c:pt>
                <c:pt idx="15602" formatCode="General">
                  <c:v>1.3061980000000001E-2</c:v>
                </c:pt>
                <c:pt idx="15603" formatCode="General">
                  <c:v>1.286444E-2</c:v>
                </c:pt>
                <c:pt idx="15604" formatCode="General">
                  <c:v>1.26581E-2</c:v>
                </c:pt>
                <c:pt idx="15605" formatCode="General">
                  <c:v>1.257341E-2</c:v>
                </c:pt>
                <c:pt idx="15606" formatCode="General">
                  <c:v>1.247646E-2</c:v>
                </c:pt>
                <c:pt idx="15607" formatCode="General">
                  <c:v>1.235034E-2</c:v>
                </c:pt>
                <c:pt idx="15608" formatCode="General">
                  <c:v>1.215693E-2</c:v>
                </c:pt>
                <c:pt idx="15609" formatCode="General">
                  <c:v>1.1880669999999999E-2</c:v>
                </c:pt>
                <c:pt idx="15610" formatCode="General">
                  <c:v>1.1630730000000001E-2</c:v>
                </c:pt>
                <c:pt idx="15611" formatCode="General">
                  <c:v>1.147976E-2</c:v>
                </c:pt>
                <c:pt idx="15612" formatCode="General">
                  <c:v>1.1412749999999999E-2</c:v>
                </c:pt>
                <c:pt idx="15613" formatCode="General">
                  <c:v>1.135543E-2</c:v>
                </c:pt>
                <c:pt idx="15614" formatCode="General">
                  <c:v>1.120298E-2</c:v>
                </c:pt>
                <c:pt idx="15615" formatCode="General">
                  <c:v>1.1005600000000001E-2</c:v>
                </c:pt>
                <c:pt idx="15616" formatCode="General">
                  <c:v>1.091719E-2</c:v>
                </c:pt>
                <c:pt idx="15617" formatCode="General">
                  <c:v>1.098434E-2</c:v>
                </c:pt>
                <c:pt idx="15618" formatCode="General">
                  <c:v>1.1092640000000001E-2</c:v>
                </c:pt>
                <c:pt idx="15619" formatCode="General">
                  <c:v>1.1177589999999999E-2</c:v>
                </c:pt>
                <c:pt idx="15620" formatCode="General">
                  <c:v>1.1271099999999999E-2</c:v>
                </c:pt>
                <c:pt idx="15621" formatCode="General">
                  <c:v>1.145117E-2</c:v>
                </c:pt>
                <c:pt idx="15622" formatCode="General">
                  <c:v>1.1701069999999999E-2</c:v>
                </c:pt>
                <c:pt idx="15623" formatCode="General">
                  <c:v>1.197927E-2</c:v>
                </c:pt>
                <c:pt idx="15624" formatCode="General">
                  <c:v>1.2320090000000001E-2</c:v>
                </c:pt>
                <c:pt idx="15625" formatCode="General">
                  <c:v>1.266605E-2</c:v>
                </c:pt>
                <c:pt idx="15626" formatCode="General">
                  <c:v>1.298911E-2</c:v>
                </c:pt>
                <c:pt idx="15627" formatCode="General">
                  <c:v>1.328237E-2</c:v>
                </c:pt>
                <c:pt idx="15628" formatCode="General">
                  <c:v>1.355337E-2</c:v>
                </c:pt>
                <c:pt idx="15629" formatCode="General">
                  <c:v>1.388491E-2</c:v>
                </c:pt>
                <c:pt idx="15630" formatCode="General">
                  <c:v>1.419308E-2</c:v>
                </c:pt>
                <c:pt idx="15631" formatCode="General">
                  <c:v>1.438474E-2</c:v>
                </c:pt>
                <c:pt idx="15632" formatCode="General">
                  <c:v>1.452084E-2</c:v>
                </c:pt>
                <c:pt idx="15633" formatCode="General">
                  <c:v>1.4638460000000001E-2</c:v>
                </c:pt>
                <c:pt idx="15634" formatCode="General">
                  <c:v>1.4798789999999999E-2</c:v>
                </c:pt>
                <c:pt idx="15635" formatCode="General">
                  <c:v>1.4870649999999999E-2</c:v>
                </c:pt>
                <c:pt idx="15636" formatCode="General">
                  <c:v>1.4801119999999999E-2</c:v>
                </c:pt>
                <c:pt idx="15637" formatCode="General">
                  <c:v>1.465116E-2</c:v>
                </c:pt>
                <c:pt idx="15638" formatCode="General">
                  <c:v>1.446397E-2</c:v>
                </c:pt>
                <c:pt idx="15639" formatCode="General">
                  <c:v>1.4209289999999999E-2</c:v>
                </c:pt>
                <c:pt idx="15640" formatCode="General">
                  <c:v>1.375735E-2</c:v>
                </c:pt>
                <c:pt idx="15641" formatCode="General">
                  <c:v>1.3126580000000001E-2</c:v>
                </c:pt>
                <c:pt idx="15642" formatCode="General">
                  <c:v>1.240659E-2</c:v>
                </c:pt>
                <c:pt idx="15643" formatCode="General">
                  <c:v>1.166991E-2</c:v>
                </c:pt>
                <c:pt idx="15644" formatCode="General">
                  <c:v>1.105604E-2</c:v>
                </c:pt>
                <c:pt idx="15645" formatCode="General">
                  <c:v>1.0520659999999999E-2</c:v>
                </c:pt>
                <c:pt idx="15646" formatCode="General">
                  <c:v>9.940997E-3</c:v>
                </c:pt>
                <c:pt idx="15647" formatCode="General">
                  <c:v>9.3534029999999997E-3</c:v>
                </c:pt>
                <c:pt idx="15648" formatCode="General">
                  <c:v>8.8840540000000006E-3</c:v>
                </c:pt>
                <c:pt idx="15649" formatCode="General">
                  <c:v>8.5251100000000007E-3</c:v>
                </c:pt>
                <c:pt idx="15650" formatCode="General">
                  <c:v>8.2645730000000008E-3</c:v>
                </c:pt>
                <c:pt idx="15651" formatCode="General">
                  <c:v>8.065404E-3</c:v>
                </c:pt>
                <c:pt idx="15652" formatCode="General">
                  <c:v>7.8908699999999995E-3</c:v>
                </c:pt>
                <c:pt idx="15653" formatCode="General">
                  <c:v>7.7938410000000001E-3</c:v>
                </c:pt>
                <c:pt idx="15654" formatCode="General">
                  <c:v>7.7958840000000003E-3</c:v>
                </c:pt>
                <c:pt idx="15655" formatCode="General">
                  <c:v>7.8185089999999995E-3</c:v>
                </c:pt>
                <c:pt idx="15656" formatCode="General">
                  <c:v>7.7875779999999999E-3</c:v>
                </c:pt>
                <c:pt idx="15657" formatCode="General">
                  <c:v>7.6579710000000004E-3</c:v>
                </c:pt>
                <c:pt idx="15658" formatCode="General">
                  <c:v>7.5570189999999999E-3</c:v>
                </c:pt>
                <c:pt idx="15659" formatCode="General">
                  <c:v>7.5470809999999998E-3</c:v>
                </c:pt>
                <c:pt idx="15660" formatCode="General">
                  <c:v>7.4942699999999999E-3</c:v>
                </c:pt>
                <c:pt idx="15661" formatCode="General">
                  <c:v>7.3204810000000002E-3</c:v>
                </c:pt>
                <c:pt idx="15662" formatCode="General">
                  <c:v>7.0550639999999998E-3</c:v>
                </c:pt>
                <c:pt idx="15663" formatCode="General">
                  <c:v>6.8285259999999997E-3</c:v>
                </c:pt>
                <c:pt idx="15664" formatCode="General">
                  <c:v>6.7211709999999997E-3</c:v>
                </c:pt>
                <c:pt idx="15665" formatCode="General">
                  <c:v>6.677199E-3</c:v>
                </c:pt>
                <c:pt idx="15666" formatCode="General">
                  <c:v>6.5533739999999998E-3</c:v>
                </c:pt>
                <c:pt idx="15667" formatCode="General">
                  <c:v>6.4224770000000002E-3</c:v>
                </c:pt>
                <c:pt idx="15668" formatCode="General">
                  <c:v>6.3488110000000002E-3</c:v>
                </c:pt>
                <c:pt idx="15669" formatCode="General">
                  <c:v>6.2399899999999999E-3</c:v>
                </c:pt>
                <c:pt idx="15670" formatCode="General">
                  <c:v>6.1325030000000001E-3</c:v>
                </c:pt>
                <c:pt idx="15671" formatCode="General">
                  <c:v>6.0577349999999999E-3</c:v>
                </c:pt>
                <c:pt idx="15672" formatCode="General">
                  <c:v>5.9987260000000002E-3</c:v>
                </c:pt>
                <c:pt idx="15673" formatCode="General">
                  <c:v>5.8414130000000002E-3</c:v>
                </c:pt>
                <c:pt idx="15674" formatCode="General">
                  <c:v>5.5952720000000001E-3</c:v>
                </c:pt>
                <c:pt idx="15675" formatCode="General">
                  <c:v>5.2700059999999998E-3</c:v>
                </c:pt>
                <c:pt idx="15676" formatCode="General">
                  <c:v>4.8727750000000002E-3</c:v>
                </c:pt>
                <c:pt idx="15677" formatCode="General">
                  <c:v>4.5427949999999996E-3</c:v>
                </c:pt>
                <c:pt idx="15678" formatCode="General">
                  <c:v>4.2734469999999997E-3</c:v>
                </c:pt>
                <c:pt idx="15679" formatCode="General">
                  <c:v>3.9389769999999998E-3</c:v>
                </c:pt>
                <c:pt idx="15680" formatCode="General">
                  <c:v>3.5777909999999999E-3</c:v>
                </c:pt>
                <c:pt idx="15681" formatCode="General">
                  <c:v>3.2707669999999999E-3</c:v>
                </c:pt>
                <c:pt idx="15682" formatCode="General">
                  <c:v>2.853792E-3</c:v>
                </c:pt>
                <c:pt idx="15683" formatCode="General">
                  <c:v>2.3471379999999999E-3</c:v>
                </c:pt>
                <c:pt idx="15684" formatCode="General">
                  <c:v>2.0292359999999998E-3</c:v>
                </c:pt>
                <c:pt idx="15685" formatCode="General">
                  <c:v>1.8913929999999999E-3</c:v>
                </c:pt>
                <c:pt idx="15686" formatCode="General">
                  <c:v>1.613565E-3</c:v>
                </c:pt>
                <c:pt idx="15687" formatCode="General">
                  <c:v>1.1978920000000001E-3</c:v>
                </c:pt>
                <c:pt idx="15688" formatCode="General">
                  <c:v>8.5801300000000003E-4</c:v>
                </c:pt>
                <c:pt idx="15689" formatCode="General">
                  <c:v>6.2331419999999999E-4</c:v>
                </c:pt>
                <c:pt idx="15690" formatCode="General">
                  <c:v>3.6821610000000002E-4</c:v>
                </c:pt>
                <c:pt idx="15691">
                  <c:v>2.0730419999999999E-5</c:v>
                </c:pt>
                <c:pt idx="15692" formatCode="General">
                  <c:v>-3.4802980000000003E-4</c:v>
                </c:pt>
                <c:pt idx="15693" formatCode="General">
                  <c:v>-6.6052910000000001E-4</c:v>
                </c:pt>
                <c:pt idx="15694" formatCode="General">
                  <c:v>-9.3473090000000003E-4</c:v>
                </c:pt>
                <c:pt idx="15695" formatCode="General">
                  <c:v>-1.1970590000000001E-3</c:v>
                </c:pt>
                <c:pt idx="15696" formatCode="General">
                  <c:v>-1.484703E-3</c:v>
                </c:pt>
                <c:pt idx="15697" formatCode="General">
                  <c:v>-1.8696699999999999E-3</c:v>
                </c:pt>
                <c:pt idx="15698" formatCode="General">
                  <c:v>-2.219487E-3</c:v>
                </c:pt>
                <c:pt idx="15699" formatCode="General">
                  <c:v>-2.4832220000000002E-3</c:v>
                </c:pt>
                <c:pt idx="15700" formatCode="General">
                  <c:v>-2.680586E-3</c:v>
                </c:pt>
                <c:pt idx="15701" formatCode="General">
                  <c:v>-2.8422539999999998E-3</c:v>
                </c:pt>
                <c:pt idx="15702" formatCode="General">
                  <c:v>-3.0021340000000001E-3</c:v>
                </c:pt>
                <c:pt idx="15703" formatCode="General">
                  <c:v>-3.1544820000000001E-3</c:v>
                </c:pt>
                <c:pt idx="15704" formatCode="General">
                  <c:v>-3.216876E-3</c:v>
                </c:pt>
                <c:pt idx="15705" formatCode="General">
                  <c:v>-3.1723070000000001E-3</c:v>
                </c:pt>
                <c:pt idx="15706" formatCode="General">
                  <c:v>-3.0960689999999999E-3</c:v>
                </c:pt>
                <c:pt idx="15707" formatCode="General">
                  <c:v>-3.01666E-3</c:v>
                </c:pt>
                <c:pt idx="15708" formatCode="General">
                  <c:v>-2.8451819999999999E-3</c:v>
                </c:pt>
                <c:pt idx="15709" formatCode="General">
                  <c:v>-2.5149199999999999E-3</c:v>
                </c:pt>
                <c:pt idx="15710" formatCode="General">
                  <c:v>-2.1374850000000002E-3</c:v>
                </c:pt>
                <c:pt idx="15711" formatCode="General">
                  <c:v>-1.7148619999999999E-3</c:v>
                </c:pt>
                <c:pt idx="15712" formatCode="General">
                  <c:v>-1.2718639999999999E-3</c:v>
                </c:pt>
                <c:pt idx="15713" formatCode="General">
                  <c:v>-8.5547170000000003E-4</c:v>
                </c:pt>
                <c:pt idx="15714" formatCode="General">
                  <c:v>-4.6005390000000002E-4</c:v>
                </c:pt>
                <c:pt idx="15715">
                  <c:v>-6.7344589999999998E-5</c:v>
                </c:pt>
                <c:pt idx="15716" formatCode="General">
                  <c:v>3.0135250000000002E-4</c:v>
                </c:pt>
                <c:pt idx="15717" formatCode="General">
                  <c:v>6.5873570000000005E-4</c:v>
                </c:pt>
                <c:pt idx="15718" formatCode="General">
                  <c:v>1.008227E-3</c:v>
                </c:pt>
                <c:pt idx="15719" formatCode="General">
                  <c:v>1.286775E-3</c:v>
                </c:pt>
                <c:pt idx="15720" formatCode="General">
                  <c:v>1.555905E-3</c:v>
                </c:pt>
                <c:pt idx="15721" formatCode="General">
                  <c:v>1.8539369999999999E-3</c:v>
                </c:pt>
                <c:pt idx="15722" formatCode="General">
                  <c:v>2.0390040000000001E-3</c:v>
                </c:pt>
                <c:pt idx="15723" formatCode="General">
                  <c:v>2.0592200000000001E-3</c:v>
                </c:pt>
                <c:pt idx="15724" formatCode="General">
                  <c:v>2.201335E-3</c:v>
                </c:pt>
                <c:pt idx="15725" formatCode="General">
                  <c:v>2.5769539999999998E-3</c:v>
                </c:pt>
                <c:pt idx="15726" formatCode="General">
                  <c:v>2.8416470000000001E-3</c:v>
                </c:pt>
                <c:pt idx="15727" formatCode="General">
                  <c:v>2.9511479999999998E-3</c:v>
                </c:pt>
                <c:pt idx="15728" formatCode="General">
                  <c:v>3.070597E-3</c:v>
                </c:pt>
                <c:pt idx="15729" formatCode="General">
                  <c:v>3.1572560000000002E-3</c:v>
                </c:pt>
                <c:pt idx="15730" formatCode="General">
                  <c:v>3.047068E-3</c:v>
                </c:pt>
                <c:pt idx="15731" formatCode="General">
                  <c:v>2.7726230000000001E-3</c:v>
                </c:pt>
                <c:pt idx="15732" formatCode="General">
                  <c:v>2.5265769999999999E-3</c:v>
                </c:pt>
                <c:pt idx="15733" formatCode="General">
                  <c:v>2.3278460000000002E-3</c:v>
                </c:pt>
                <c:pt idx="15734" formatCode="General">
                  <c:v>2.082211E-3</c:v>
                </c:pt>
                <c:pt idx="15735" formatCode="General">
                  <c:v>1.7907330000000001E-3</c:v>
                </c:pt>
                <c:pt idx="15736" formatCode="General">
                  <c:v>1.436966E-3</c:v>
                </c:pt>
                <c:pt idx="15737" formatCode="General">
                  <c:v>1.069242E-3</c:v>
                </c:pt>
                <c:pt idx="15738" formatCode="General">
                  <c:v>7.4479630000000004E-4</c:v>
                </c:pt>
                <c:pt idx="15739" formatCode="General">
                  <c:v>4.4604090000000001E-4</c:v>
                </c:pt>
                <c:pt idx="15740" formatCode="General">
                  <c:v>1.108188E-4</c:v>
                </c:pt>
                <c:pt idx="15741" formatCode="General">
                  <c:v>-1.7613580000000001E-4</c:v>
                </c:pt>
                <c:pt idx="15742" formatCode="General">
                  <c:v>-4.8061460000000002E-4</c:v>
                </c:pt>
                <c:pt idx="15743" formatCode="General">
                  <c:v>-7.9090300000000003E-4</c:v>
                </c:pt>
                <c:pt idx="15744" formatCode="General">
                  <c:v>-9.9048689999999993E-4</c:v>
                </c:pt>
                <c:pt idx="15745" formatCode="General">
                  <c:v>-1.1042599999999999E-3</c:v>
                </c:pt>
                <c:pt idx="15746" formatCode="General">
                  <c:v>-1.24135E-3</c:v>
                </c:pt>
                <c:pt idx="15747" formatCode="General">
                  <c:v>-1.3209890000000001E-3</c:v>
                </c:pt>
                <c:pt idx="15748" formatCode="General">
                  <c:v>-1.328369E-3</c:v>
                </c:pt>
                <c:pt idx="15749" formatCode="General">
                  <c:v>-1.3530129999999999E-3</c:v>
                </c:pt>
                <c:pt idx="15750" formatCode="General">
                  <c:v>-1.384897E-3</c:v>
                </c:pt>
                <c:pt idx="15751" formatCode="General">
                  <c:v>-1.4267030000000001E-3</c:v>
                </c:pt>
                <c:pt idx="15752" formatCode="General">
                  <c:v>-1.464646E-3</c:v>
                </c:pt>
                <c:pt idx="15753" formatCode="General">
                  <c:v>-1.5737990000000001E-3</c:v>
                </c:pt>
                <c:pt idx="15754" formatCode="General">
                  <c:v>-1.7679519999999999E-3</c:v>
                </c:pt>
                <c:pt idx="15755" formatCode="General">
                  <c:v>-1.9607399999999999E-3</c:v>
                </c:pt>
                <c:pt idx="15756" formatCode="General">
                  <c:v>-2.2480600000000001E-3</c:v>
                </c:pt>
                <c:pt idx="15757" formatCode="General">
                  <c:v>-2.6319389999999998E-3</c:v>
                </c:pt>
                <c:pt idx="15758" formatCode="General">
                  <c:v>-2.8867369999999999E-3</c:v>
                </c:pt>
                <c:pt idx="15759" formatCode="General">
                  <c:v>-2.9789959999999998E-3</c:v>
                </c:pt>
                <c:pt idx="15760" formatCode="General">
                  <c:v>-3.0723299999999999E-3</c:v>
                </c:pt>
                <c:pt idx="15761" formatCode="General">
                  <c:v>-3.287515E-3</c:v>
                </c:pt>
                <c:pt idx="15762" formatCode="General">
                  <c:v>-3.5311600000000002E-3</c:v>
                </c:pt>
                <c:pt idx="15763" formatCode="General">
                  <c:v>-3.6638529999999999E-3</c:v>
                </c:pt>
                <c:pt idx="15764" formatCode="General">
                  <c:v>-3.6796440000000001E-3</c:v>
                </c:pt>
                <c:pt idx="15765" formatCode="General">
                  <c:v>-3.644436E-3</c:v>
                </c:pt>
                <c:pt idx="15766" formatCode="General">
                  <c:v>-3.595595E-3</c:v>
                </c:pt>
                <c:pt idx="15767" formatCode="General">
                  <c:v>-3.5864820000000002E-3</c:v>
                </c:pt>
                <c:pt idx="15768" formatCode="General">
                  <c:v>-3.5863129999999998E-3</c:v>
                </c:pt>
                <c:pt idx="15769" formatCode="General">
                  <c:v>-3.50703E-3</c:v>
                </c:pt>
                <c:pt idx="15770" formatCode="General">
                  <c:v>-3.4084419999999998E-3</c:v>
                </c:pt>
                <c:pt idx="15771" formatCode="General">
                  <c:v>-3.3245549999999999E-3</c:v>
                </c:pt>
                <c:pt idx="15772" formatCode="General">
                  <c:v>-3.373797E-3</c:v>
                </c:pt>
                <c:pt idx="15773" formatCode="General">
                  <c:v>-3.5379769999999999E-3</c:v>
                </c:pt>
                <c:pt idx="15774" formatCode="General">
                  <c:v>-3.6273189999999999E-3</c:v>
                </c:pt>
                <c:pt idx="15775" formatCode="General">
                  <c:v>-3.6396850000000001E-3</c:v>
                </c:pt>
                <c:pt idx="15776" formatCode="General">
                  <c:v>-3.7797260000000002E-3</c:v>
                </c:pt>
                <c:pt idx="15777" formatCode="General">
                  <c:v>-4.0582739999999997E-3</c:v>
                </c:pt>
                <c:pt idx="15778" formatCode="General">
                  <c:v>-4.2490009999999996E-3</c:v>
                </c:pt>
                <c:pt idx="15779" formatCode="General">
                  <c:v>-4.2502479999999999E-3</c:v>
                </c:pt>
                <c:pt idx="15780" formatCode="General">
                  <c:v>-4.2466409999999998E-3</c:v>
                </c:pt>
                <c:pt idx="15781" formatCode="General">
                  <c:v>-4.2342489999999998E-3</c:v>
                </c:pt>
                <c:pt idx="15782" formatCode="General">
                  <c:v>-4.1951439999999996E-3</c:v>
                </c:pt>
                <c:pt idx="15783" formatCode="General">
                  <c:v>-4.229226E-3</c:v>
                </c:pt>
                <c:pt idx="15784" formatCode="General">
                  <c:v>-4.2389649999999999E-3</c:v>
                </c:pt>
                <c:pt idx="15785" formatCode="General">
                  <c:v>-4.0848000000000004E-3</c:v>
                </c:pt>
                <c:pt idx="15786" formatCode="General">
                  <c:v>-3.9061830000000001E-3</c:v>
                </c:pt>
                <c:pt idx="15787" formatCode="General">
                  <c:v>-3.8727570000000001E-3</c:v>
                </c:pt>
                <c:pt idx="15788" formatCode="General">
                  <c:v>-3.8878839999999999E-3</c:v>
                </c:pt>
                <c:pt idx="15789" formatCode="General">
                  <c:v>-3.9087929999999998E-3</c:v>
                </c:pt>
                <c:pt idx="15790" formatCode="General">
                  <c:v>-3.9837789999999998E-3</c:v>
                </c:pt>
                <c:pt idx="15791" formatCode="General">
                  <c:v>-4.0572430000000003E-3</c:v>
                </c:pt>
                <c:pt idx="15792" formatCode="General">
                  <c:v>-4.1453640000000003E-3</c:v>
                </c:pt>
                <c:pt idx="15793" formatCode="General">
                  <c:v>-4.2824669999999999E-3</c:v>
                </c:pt>
                <c:pt idx="15794" formatCode="General">
                  <c:v>-4.4718980000000002E-3</c:v>
                </c:pt>
                <c:pt idx="15795" formatCode="General">
                  <c:v>-4.6724219999999999E-3</c:v>
                </c:pt>
                <c:pt idx="15796" formatCode="General">
                  <c:v>-4.8744540000000003E-3</c:v>
                </c:pt>
                <c:pt idx="15797" formatCode="General">
                  <c:v>-5.1525219999999997E-3</c:v>
                </c:pt>
                <c:pt idx="15798" formatCode="General">
                  <c:v>-5.4970610000000001E-3</c:v>
                </c:pt>
                <c:pt idx="15799" formatCode="General">
                  <c:v>-5.894491E-3</c:v>
                </c:pt>
                <c:pt idx="15800" formatCode="General">
                  <c:v>-6.2147469999999996E-3</c:v>
                </c:pt>
                <c:pt idx="15801" formatCode="General">
                  <c:v>-6.3490680000000002E-3</c:v>
                </c:pt>
                <c:pt idx="15802" formatCode="General">
                  <c:v>-6.6403260000000002E-3</c:v>
                </c:pt>
                <c:pt idx="15803" formatCode="General">
                  <c:v>-7.1116529999999999E-3</c:v>
                </c:pt>
                <c:pt idx="15804" formatCode="General">
                  <c:v>-7.4036450000000004E-3</c:v>
                </c:pt>
                <c:pt idx="15805" formatCode="General">
                  <c:v>-7.6485110000000002E-3</c:v>
                </c:pt>
                <c:pt idx="15806" formatCode="General">
                  <c:v>-8.0156229999999995E-3</c:v>
                </c:pt>
                <c:pt idx="15807" formatCode="General">
                  <c:v>-8.3656939999999999E-3</c:v>
                </c:pt>
                <c:pt idx="15808" formatCode="General">
                  <c:v>-8.5873860000000007E-3</c:v>
                </c:pt>
                <c:pt idx="15809" formatCode="General">
                  <c:v>-8.8554710000000002E-3</c:v>
                </c:pt>
                <c:pt idx="15810" formatCode="General">
                  <c:v>-9.1849949999999996E-3</c:v>
                </c:pt>
                <c:pt idx="15811" formatCode="General">
                  <c:v>-9.4098240000000007E-3</c:v>
                </c:pt>
                <c:pt idx="15812" formatCode="General">
                  <c:v>-9.6337709999999993E-3</c:v>
                </c:pt>
                <c:pt idx="15813" formatCode="General">
                  <c:v>-9.9197799999999996E-3</c:v>
                </c:pt>
                <c:pt idx="15814" formatCode="General">
                  <c:v>-1.0167280000000001E-2</c:v>
                </c:pt>
                <c:pt idx="15815" formatCode="General">
                  <c:v>-1.027572E-2</c:v>
                </c:pt>
                <c:pt idx="15816" formatCode="General">
                  <c:v>-1.033691E-2</c:v>
                </c:pt>
                <c:pt idx="15817" formatCode="General">
                  <c:v>-1.0448270000000001E-2</c:v>
                </c:pt>
                <c:pt idx="15818" formatCode="General">
                  <c:v>-1.0539679999999999E-2</c:v>
                </c:pt>
                <c:pt idx="15819" formatCode="General">
                  <c:v>-1.0539349999999999E-2</c:v>
                </c:pt>
                <c:pt idx="15820" formatCode="General">
                  <c:v>-1.0506700000000001E-2</c:v>
                </c:pt>
                <c:pt idx="15821" formatCode="General">
                  <c:v>-1.047063E-2</c:v>
                </c:pt>
                <c:pt idx="15822" formatCode="General">
                  <c:v>-1.043671E-2</c:v>
                </c:pt>
                <c:pt idx="15823" formatCode="General">
                  <c:v>-1.038529E-2</c:v>
                </c:pt>
                <c:pt idx="15824" formatCode="General">
                  <c:v>-1.0141030000000001E-2</c:v>
                </c:pt>
                <c:pt idx="15825" formatCode="General">
                  <c:v>-9.7023960000000003E-3</c:v>
                </c:pt>
                <c:pt idx="15826" formatCode="General">
                  <c:v>-9.3348500000000004E-3</c:v>
                </c:pt>
                <c:pt idx="15827" formatCode="General">
                  <c:v>-9.0032800000000007E-3</c:v>
                </c:pt>
                <c:pt idx="15828" formatCode="General">
                  <c:v>-8.4949320000000002E-3</c:v>
                </c:pt>
                <c:pt idx="15829" formatCode="General">
                  <c:v>-7.9597509999999993E-3</c:v>
                </c:pt>
                <c:pt idx="15830" formatCode="General">
                  <c:v>-7.5409810000000004E-3</c:v>
                </c:pt>
                <c:pt idx="15831" formatCode="General">
                  <c:v>-7.214949E-3</c:v>
                </c:pt>
                <c:pt idx="15832" formatCode="General">
                  <c:v>-6.9807819999999996E-3</c:v>
                </c:pt>
                <c:pt idx="15833" formatCode="General">
                  <c:v>-6.730087E-3</c:v>
                </c:pt>
                <c:pt idx="15834" formatCode="General">
                  <c:v>-6.3250049999999999E-3</c:v>
                </c:pt>
                <c:pt idx="15835" formatCode="General">
                  <c:v>-5.9340060000000003E-3</c:v>
                </c:pt>
                <c:pt idx="15836" formatCode="General">
                  <c:v>-5.5540540000000001E-3</c:v>
                </c:pt>
                <c:pt idx="15837" formatCode="General">
                  <c:v>-5.1185620000000001E-3</c:v>
                </c:pt>
                <c:pt idx="15838" formatCode="General">
                  <c:v>-4.7201839999999997E-3</c:v>
                </c:pt>
                <c:pt idx="15839" formatCode="General">
                  <c:v>-4.3583859999999997E-3</c:v>
                </c:pt>
                <c:pt idx="15840" formatCode="General">
                  <c:v>-4.0452769999999999E-3</c:v>
                </c:pt>
                <c:pt idx="15841" formatCode="General">
                  <c:v>-3.644427E-3</c:v>
                </c:pt>
                <c:pt idx="15842" formatCode="General">
                  <c:v>-3.2776849999999998E-3</c:v>
                </c:pt>
                <c:pt idx="15843" formatCode="General">
                  <c:v>-2.9732399999999998E-3</c:v>
                </c:pt>
                <c:pt idx="15844" formatCode="General">
                  <c:v>-2.574238E-3</c:v>
                </c:pt>
                <c:pt idx="15845" formatCode="General">
                  <c:v>-2.2356400000000001E-3</c:v>
                </c:pt>
                <c:pt idx="15846" formatCode="General">
                  <c:v>-1.944257E-3</c:v>
                </c:pt>
                <c:pt idx="15847" formatCode="General">
                  <c:v>-1.6335080000000001E-3</c:v>
                </c:pt>
                <c:pt idx="15848" formatCode="General">
                  <c:v>-1.348503E-3</c:v>
                </c:pt>
                <c:pt idx="15849" formatCode="General">
                  <c:v>-1.0923560000000001E-3</c:v>
                </c:pt>
                <c:pt idx="15850" formatCode="General">
                  <c:v>-8.9635669999999998E-4</c:v>
                </c:pt>
                <c:pt idx="15851" formatCode="General">
                  <c:v>-8.0344339999999996E-4</c:v>
                </c:pt>
                <c:pt idx="15852" formatCode="General">
                  <c:v>-7.2591599999999995E-4</c:v>
                </c:pt>
                <c:pt idx="15853" formatCode="General">
                  <c:v>-5.9500880000000001E-4</c:v>
                </c:pt>
                <c:pt idx="15854" formatCode="General">
                  <c:v>-4.7037990000000003E-4</c:v>
                </c:pt>
                <c:pt idx="15855" formatCode="General">
                  <c:v>-4.112896E-4</c:v>
                </c:pt>
                <c:pt idx="15856" formatCode="General">
                  <c:v>-4.3448279999999998E-4</c:v>
                </c:pt>
                <c:pt idx="15857" formatCode="General">
                  <c:v>-4.207573E-4</c:v>
                </c:pt>
                <c:pt idx="15858" formatCode="General">
                  <c:v>-3.008946E-4</c:v>
                </c:pt>
                <c:pt idx="15859" formatCode="General">
                  <c:v>-1.51185E-4</c:v>
                </c:pt>
                <c:pt idx="15860">
                  <c:v>-5.9270049999999997E-5</c:v>
                </c:pt>
                <c:pt idx="15861" formatCode="General">
                  <c:v>-1.077445E-4</c:v>
                </c:pt>
                <c:pt idx="15862" formatCode="General">
                  <c:v>-2.220624E-4</c:v>
                </c:pt>
                <c:pt idx="15863" formatCode="General">
                  <c:v>-3.1731689999999998E-4</c:v>
                </c:pt>
                <c:pt idx="15864" formatCode="General">
                  <c:v>-3.933055E-4</c:v>
                </c:pt>
                <c:pt idx="15865" formatCode="General">
                  <c:v>-5.9796589999999998E-4</c:v>
                </c:pt>
                <c:pt idx="15866" formatCode="General">
                  <c:v>-1.004724E-3</c:v>
                </c:pt>
                <c:pt idx="15867" formatCode="General">
                  <c:v>-1.331154E-3</c:v>
                </c:pt>
                <c:pt idx="15868" formatCode="General">
                  <c:v>-1.512974E-3</c:v>
                </c:pt>
                <c:pt idx="15869" formatCode="General">
                  <c:v>-1.8172559999999999E-3</c:v>
                </c:pt>
                <c:pt idx="15870" formatCode="General">
                  <c:v>-2.290434E-3</c:v>
                </c:pt>
                <c:pt idx="15871" formatCode="General">
                  <c:v>-2.710465E-3</c:v>
                </c:pt>
                <c:pt idx="15872" formatCode="General">
                  <c:v>-3.0231540000000001E-3</c:v>
                </c:pt>
                <c:pt idx="15873" formatCode="General">
                  <c:v>-3.3119080000000001E-3</c:v>
                </c:pt>
                <c:pt idx="15874" formatCode="General">
                  <c:v>-3.5664099999999999E-3</c:v>
                </c:pt>
                <c:pt idx="15875" formatCode="General">
                  <c:v>-3.708411E-3</c:v>
                </c:pt>
                <c:pt idx="15876" formatCode="General">
                  <c:v>-3.7720129999999998E-3</c:v>
                </c:pt>
                <c:pt idx="15877" formatCode="General">
                  <c:v>-3.9248299999999998E-3</c:v>
                </c:pt>
                <c:pt idx="15878" formatCode="General">
                  <c:v>-4.1574530000000002E-3</c:v>
                </c:pt>
                <c:pt idx="15879" formatCode="General">
                  <c:v>-4.3090840000000004E-3</c:v>
                </c:pt>
                <c:pt idx="15880" formatCode="General">
                  <c:v>-4.3114720000000002E-3</c:v>
                </c:pt>
                <c:pt idx="15881" formatCode="General">
                  <c:v>-4.268885E-3</c:v>
                </c:pt>
                <c:pt idx="15882" formatCode="General">
                  <c:v>-4.3175820000000004E-3</c:v>
                </c:pt>
                <c:pt idx="15883" formatCode="General">
                  <c:v>-4.2974149999999997E-3</c:v>
                </c:pt>
                <c:pt idx="15884" formatCode="General">
                  <c:v>-4.0233889999999996E-3</c:v>
                </c:pt>
                <c:pt idx="15885" formatCode="General">
                  <c:v>-3.7420370000000001E-3</c:v>
                </c:pt>
                <c:pt idx="15886" formatCode="General">
                  <c:v>-3.6516389999999999E-3</c:v>
                </c:pt>
                <c:pt idx="15887" formatCode="General">
                  <c:v>-3.476823E-3</c:v>
                </c:pt>
                <c:pt idx="15888" formatCode="General">
                  <c:v>-3.2101650000000001E-3</c:v>
                </c:pt>
                <c:pt idx="15889" formatCode="General">
                  <c:v>-3.0938269999999999E-3</c:v>
                </c:pt>
                <c:pt idx="15890" formatCode="General">
                  <c:v>-3.073554E-3</c:v>
                </c:pt>
                <c:pt idx="15891" formatCode="General">
                  <c:v>-3.009833E-3</c:v>
                </c:pt>
                <c:pt idx="15892" formatCode="General">
                  <c:v>-2.8974069999999998E-3</c:v>
                </c:pt>
                <c:pt idx="15893" formatCode="General">
                  <c:v>-2.8259869999999999E-3</c:v>
                </c:pt>
                <c:pt idx="15894" formatCode="General">
                  <c:v>-2.8366509999999999E-3</c:v>
                </c:pt>
                <c:pt idx="15895" formatCode="General">
                  <c:v>-2.8772939999999999E-3</c:v>
                </c:pt>
                <c:pt idx="15896" formatCode="General">
                  <c:v>-2.891121E-3</c:v>
                </c:pt>
                <c:pt idx="15897" formatCode="General">
                  <c:v>-2.899198E-3</c:v>
                </c:pt>
                <c:pt idx="15898" formatCode="General">
                  <c:v>-2.9018429999999999E-3</c:v>
                </c:pt>
                <c:pt idx="15899" formatCode="General">
                  <c:v>-2.8040000000000001E-3</c:v>
                </c:pt>
                <c:pt idx="15900" formatCode="General">
                  <c:v>-2.5845949999999999E-3</c:v>
                </c:pt>
                <c:pt idx="15901" formatCode="General">
                  <c:v>-2.4304470000000001E-3</c:v>
                </c:pt>
                <c:pt idx="15902" formatCode="General">
                  <c:v>-2.4665329999999999E-3</c:v>
                </c:pt>
                <c:pt idx="15903" formatCode="General">
                  <c:v>-2.535345E-3</c:v>
                </c:pt>
                <c:pt idx="15904" formatCode="General">
                  <c:v>-2.5277149999999998E-3</c:v>
                </c:pt>
                <c:pt idx="15905" formatCode="General">
                  <c:v>-2.5842180000000001E-3</c:v>
                </c:pt>
                <c:pt idx="15906" formatCode="General">
                  <c:v>-2.7867759999999999E-3</c:v>
                </c:pt>
                <c:pt idx="15907" formatCode="General">
                  <c:v>-3.0699640000000001E-3</c:v>
                </c:pt>
                <c:pt idx="15908" formatCode="General">
                  <c:v>-3.215566E-3</c:v>
                </c:pt>
                <c:pt idx="15909" formatCode="General">
                  <c:v>-3.271707E-3</c:v>
                </c:pt>
                <c:pt idx="15910" formatCode="General">
                  <c:v>-3.427294E-3</c:v>
                </c:pt>
                <c:pt idx="15911" formatCode="General">
                  <c:v>-3.7204429999999999E-3</c:v>
                </c:pt>
                <c:pt idx="15912" formatCode="General">
                  <c:v>-4.0419369999999998E-3</c:v>
                </c:pt>
                <c:pt idx="15913" formatCode="General">
                  <c:v>-4.3117049999999999E-3</c:v>
                </c:pt>
                <c:pt idx="15914" formatCode="General">
                  <c:v>-4.6304650000000003E-3</c:v>
                </c:pt>
                <c:pt idx="15915" formatCode="General">
                  <c:v>-4.9553760000000001E-3</c:v>
                </c:pt>
                <c:pt idx="15916" formatCode="General">
                  <c:v>-5.2400470000000003E-3</c:v>
                </c:pt>
                <c:pt idx="15917" formatCode="General">
                  <c:v>-5.5113569999999997E-3</c:v>
                </c:pt>
                <c:pt idx="15918" formatCode="General">
                  <c:v>-5.7307729999999998E-3</c:v>
                </c:pt>
                <c:pt idx="15919" formatCode="General">
                  <c:v>-5.8974350000000004E-3</c:v>
                </c:pt>
                <c:pt idx="15920" formatCode="General">
                  <c:v>-6.0472759999999999E-3</c:v>
                </c:pt>
                <c:pt idx="15921" formatCode="General">
                  <c:v>-6.1494160000000004E-3</c:v>
                </c:pt>
                <c:pt idx="15922" formatCode="General">
                  <c:v>-6.3356560000000003E-3</c:v>
                </c:pt>
                <c:pt idx="15923" formatCode="General">
                  <c:v>-6.5490330000000001E-3</c:v>
                </c:pt>
                <c:pt idx="15924" formatCode="General">
                  <c:v>-6.577032E-3</c:v>
                </c:pt>
                <c:pt idx="15925" formatCode="General">
                  <c:v>-6.588315E-3</c:v>
                </c:pt>
                <c:pt idx="15926" formatCode="General">
                  <c:v>-6.6731789999999996E-3</c:v>
                </c:pt>
                <c:pt idx="15927" formatCode="General">
                  <c:v>-6.6591369999999999E-3</c:v>
                </c:pt>
                <c:pt idx="15928" formatCode="General">
                  <c:v>-6.3964920000000001E-3</c:v>
                </c:pt>
                <c:pt idx="15929" formatCode="General">
                  <c:v>-6.1379499999999997E-3</c:v>
                </c:pt>
                <c:pt idx="15930" formatCode="General">
                  <c:v>-6.0473339999999997E-3</c:v>
                </c:pt>
                <c:pt idx="15931" formatCode="General">
                  <c:v>-5.9222709999999998E-3</c:v>
                </c:pt>
                <c:pt idx="15932" formatCode="General">
                  <c:v>-5.7061259999999997E-3</c:v>
                </c:pt>
                <c:pt idx="15933" formatCode="General">
                  <c:v>-5.4453820000000003E-3</c:v>
                </c:pt>
                <c:pt idx="15934" formatCode="General">
                  <c:v>-5.1831940000000003E-3</c:v>
                </c:pt>
                <c:pt idx="15935" formatCode="General">
                  <c:v>-4.9270240000000003E-3</c:v>
                </c:pt>
                <c:pt idx="15936" formatCode="General">
                  <c:v>-4.6597399999999999E-3</c:v>
                </c:pt>
                <c:pt idx="15937" formatCode="General">
                  <c:v>-4.4206360000000004E-3</c:v>
                </c:pt>
                <c:pt idx="15938" formatCode="General">
                  <c:v>-4.1903319999999997E-3</c:v>
                </c:pt>
                <c:pt idx="15939" formatCode="General">
                  <c:v>-3.9403659999999998E-3</c:v>
                </c:pt>
                <c:pt idx="15940" formatCode="General">
                  <c:v>-3.5881870000000001E-3</c:v>
                </c:pt>
                <c:pt idx="15941" formatCode="General">
                  <c:v>-3.2440949999999998E-3</c:v>
                </c:pt>
                <c:pt idx="15942" formatCode="General">
                  <c:v>-3.0770509999999999E-3</c:v>
                </c:pt>
                <c:pt idx="15943" formatCode="General">
                  <c:v>-3.024297E-3</c:v>
                </c:pt>
                <c:pt idx="15944" formatCode="General">
                  <c:v>-2.838358E-3</c:v>
                </c:pt>
                <c:pt idx="15945" formatCode="General">
                  <c:v>-2.5606280000000001E-3</c:v>
                </c:pt>
                <c:pt idx="15946" formatCode="General">
                  <c:v>-2.4076240000000001E-3</c:v>
                </c:pt>
                <c:pt idx="15947" formatCode="General">
                  <c:v>-2.3894599999999999E-3</c:v>
                </c:pt>
                <c:pt idx="15948" formatCode="General">
                  <c:v>-2.4129899999999998E-3</c:v>
                </c:pt>
                <c:pt idx="15949" formatCode="General">
                  <c:v>-2.4891169999999999E-3</c:v>
                </c:pt>
                <c:pt idx="15950" formatCode="General">
                  <c:v>-2.6561010000000001E-3</c:v>
                </c:pt>
                <c:pt idx="15951" formatCode="General">
                  <c:v>-2.8413750000000002E-3</c:v>
                </c:pt>
                <c:pt idx="15952" formatCode="General">
                  <c:v>-3.015509E-3</c:v>
                </c:pt>
                <c:pt idx="15953" formatCode="General">
                  <c:v>-3.1940750000000002E-3</c:v>
                </c:pt>
                <c:pt idx="15954" formatCode="General">
                  <c:v>-3.2800709999999999E-3</c:v>
                </c:pt>
                <c:pt idx="15955" formatCode="General">
                  <c:v>-3.410607E-3</c:v>
                </c:pt>
                <c:pt idx="15956" formatCode="General">
                  <c:v>-3.5584530000000001E-3</c:v>
                </c:pt>
                <c:pt idx="15957" formatCode="General">
                  <c:v>-3.6073099999999999E-3</c:v>
                </c:pt>
                <c:pt idx="15958" formatCode="General">
                  <c:v>-3.7062499999999999E-3</c:v>
                </c:pt>
                <c:pt idx="15959" formatCode="General">
                  <c:v>-3.8952650000000002E-3</c:v>
                </c:pt>
                <c:pt idx="15960" formatCode="General">
                  <c:v>-3.9801719999999997E-3</c:v>
                </c:pt>
                <c:pt idx="15961" formatCode="General">
                  <c:v>-3.930383E-3</c:v>
                </c:pt>
                <c:pt idx="15962" formatCode="General">
                  <c:v>-4.0332160000000001E-3</c:v>
                </c:pt>
                <c:pt idx="15963" formatCode="General">
                  <c:v>-4.2677440000000004E-3</c:v>
                </c:pt>
                <c:pt idx="15964" formatCode="General">
                  <c:v>-4.3110040000000002E-3</c:v>
                </c:pt>
                <c:pt idx="15965" formatCode="General">
                  <c:v>-4.2221339999999998E-3</c:v>
                </c:pt>
                <c:pt idx="15966" formatCode="General">
                  <c:v>-4.3085509999999999E-3</c:v>
                </c:pt>
                <c:pt idx="15967" formatCode="General">
                  <c:v>-4.4536849999999998E-3</c:v>
                </c:pt>
                <c:pt idx="15968" formatCode="General">
                  <c:v>-4.3972780000000001E-3</c:v>
                </c:pt>
                <c:pt idx="15969" formatCode="General">
                  <c:v>-4.1303190000000004E-3</c:v>
                </c:pt>
                <c:pt idx="15970" formatCode="General">
                  <c:v>-3.9442460000000002E-3</c:v>
                </c:pt>
                <c:pt idx="15971" formatCode="General">
                  <c:v>-3.9986559999999997E-3</c:v>
                </c:pt>
                <c:pt idx="15972" formatCode="General">
                  <c:v>-4.0081209999999999E-3</c:v>
                </c:pt>
                <c:pt idx="15973" formatCode="General">
                  <c:v>-3.693038E-3</c:v>
                </c:pt>
                <c:pt idx="15974" formatCode="General">
                  <c:v>-3.3653490000000001E-3</c:v>
                </c:pt>
                <c:pt idx="15975" formatCode="General">
                  <c:v>-3.2873300000000002E-3</c:v>
                </c:pt>
                <c:pt idx="15976" formatCode="General">
                  <c:v>-3.3042810000000001E-3</c:v>
                </c:pt>
                <c:pt idx="15977" formatCode="General">
                  <c:v>-3.2862540000000002E-3</c:v>
                </c:pt>
                <c:pt idx="15978" formatCode="General">
                  <c:v>-3.201466E-3</c:v>
                </c:pt>
                <c:pt idx="15979" formatCode="General">
                  <c:v>-2.9834670000000001E-3</c:v>
                </c:pt>
                <c:pt idx="15980" formatCode="General">
                  <c:v>-2.7826729999999998E-3</c:v>
                </c:pt>
                <c:pt idx="15981" formatCode="General">
                  <c:v>-2.7433000000000002E-3</c:v>
                </c:pt>
                <c:pt idx="15982" formatCode="General">
                  <c:v>-2.7500760000000002E-3</c:v>
                </c:pt>
                <c:pt idx="15983" formatCode="General">
                  <c:v>-2.5940619999999998E-3</c:v>
                </c:pt>
                <c:pt idx="15984" formatCode="General">
                  <c:v>-2.3211780000000001E-3</c:v>
                </c:pt>
                <c:pt idx="15985" formatCode="General">
                  <c:v>-2.1021210000000002E-3</c:v>
                </c:pt>
                <c:pt idx="15986" formatCode="General">
                  <c:v>-1.921241E-3</c:v>
                </c:pt>
                <c:pt idx="15987" formatCode="General">
                  <c:v>-1.6640030000000001E-3</c:v>
                </c:pt>
                <c:pt idx="15988" formatCode="General">
                  <c:v>-1.3194960000000001E-3</c:v>
                </c:pt>
                <c:pt idx="15989" formatCode="General">
                  <c:v>-9.2539979999999998E-4</c:v>
                </c:pt>
                <c:pt idx="15990" formatCode="General">
                  <c:v>-4.7338289999999998E-4</c:v>
                </c:pt>
                <c:pt idx="15991">
                  <c:v>-7.4919130000000001E-5</c:v>
                </c:pt>
                <c:pt idx="15992" formatCode="General">
                  <c:v>2.9478639999999998E-4</c:v>
                </c:pt>
                <c:pt idx="15993" formatCode="General">
                  <c:v>6.654734E-4</c:v>
                </c:pt>
                <c:pt idx="15994" formatCode="General">
                  <c:v>9.9167849999999991E-4</c:v>
                </c:pt>
                <c:pt idx="15995" formatCode="General">
                  <c:v>1.3553580000000001E-3</c:v>
                </c:pt>
                <c:pt idx="15996" formatCode="General">
                  <c:v>1.803168E-3</c:v>
                </c:pt>
                <c:pt idx="15997" formatCode="General">
                  <c:v>2.1930579999999999E-3</c:v>
                </c:pt>
                <c:pt idx="15998" formatCode="General">
                  <c:v>2.4669380000000001E-3</c:v>
                </c:pt>
                <c:pt idx="15999" formatCode="General">
                  <c:v>2.6500030000000002E-3</c:v>
                </c:pt>
                <c:pt idx="16000" formatCode="General">
                  <c:v>2.871293E-3</c:v>
                </c:pt>
                <c:pt idx="16001" formatCode="General">
                  <c:v>3.2045849999999998E-3</c:v>
                </c:pt>
                <c:pt idx="16002" formatCode="General">
                  <c:v>3.399291E-3</c:v>
                </c:pt>
                <c:pt idx="16003" formatCode="General">
                  <c:v>3.4500720000000002E-3</c:v>
                </c:pt>
                <c:pt idx="16004" formatCode="General">
                  <c:v>3.6151930000000001E-3</c:v>
                </c:pt>
                <c:pt idx="16005" formatCode="General">
                  <c:v>3.8289439999999999E-3</c:v>
                </c:pt>
                <c:pt idx="16006" formatCode="General">
                  <c:v>3.9064099999999999E-3</c:v>
                </c:pt>
                <c:pt idx="16007" formatCode="General">
                  <c:v>3.8917460000000002E-3</c:v>
                </c:pt>
                <c:pt idx="16008" formatCode="General">
                  <c:v>3.9177190000000001E-3</c:v>
                </c:pt>
                <c:pt idx="16009" formatCode="General">
                  <c:v>4.0164170000000004E-3</c:v>
                </c:pt>
                <c:pt idx="16010" formatCode="General">
                  <c:v>4.0007460000000003E-3</c:v>
                </c:pt>
                <c:pt idx="16011" formatCode="General">
                  <c:v>3.7827690000000001E-3</c:v>
                </c:pt>
                <c:pt idx="16012" formatCode="General">
                  <c:v>3.493674E-3</c:v>
                </c:pt>
                <c:pt idx="16013" formatCode="General">
                  <c:v>3.267514E-3</c:v>
                </c:pt>
                <c:pt idx="16014" formatCode="General">
                  <c:v>3.0292370000000002E-3</c:v>
                </c:pt>
                <c:pt idx="16015" formatCode="General">
                  <c:v>2.7372379999999999E-3</c:v>
                </c:pt>
                <c:pt idx="16016" formatCode="General">
                  <c:v>2.3835420000000002E-3</c:v>
                </c:pt>
                <c:pt idx="16017" formatCode="General">
                  <c:v>2.019795E-3</c:v>
                </c:pt>
                <c:pt idx="16018" formatCode="General">
                  <c:v>1.7765700000000001E-3</c:v>
                </c:pt>
                <c:pt idx="16019" formatCode="General">
                  <c:v>1.5508690000000001E-3</c:v>
                </c:pt>
                <c:pt idx="16020" formatCode="General">
                  <c:v>1.3494760000000001E-3</c:v>
                </c:pt>
                <c:pt idx="16021" formatCode="General">
                  <c:v>1.2114249999999999E-3</c:v>
                </c:pt>
                <c:pt idx="16022" formatCode="General">
                  <c:v>1.0407039999999999E-3</c:v>
                </c:pt>
                <c:pt idx="16023" formatCode="General">
                  <c:v>8.9047279999999996E-4</c:v>
                </c:pt>
                <c:pt idx="16024" formatCode="General">
                  <c:v>9.1920770000000003E-4</c:v>
                </c:pt>
                <c:pt idx="16025" formatCode="General">
                  <c:v>1.0475860000000001E-3</c:v>
                </c:pt>
                <c:pt idx="16026" formatCode="General">
                  <c:v>1.081044E-3</c:v>
                </c:pt>
                <c:pt idx="16027" formatCode="General">
                  <c:v>1.1403489999999999E-3</c:v>
                </c:pt>
                <c:pt idx="16028" formatCode="General">
                  <c:v>1.364091E-3</c:v>
                </c:pt>
                <c:pt idx="16029" formatCode="General">
                  <c:v>1.62805E-3</c:v>
                </c:pt>
                <c:pt idx="16030" formatCode="General">
                  <c:v>1.817129E-3</c:v>
                </c:pt>
                <c:pt idx="16031" formatCode="General">
                  <c:v>2.036857E-3</c:v>
                </c:pt>
                <c:pt idx="16032" formatCode="General">
                  <c:v>2.3412300000000001E-3</c:v>
                </c:pt>
                <c:pt idx="16033" formatCode="General">
                  <c:v>2.6251669999999999E-3</c:v>
                </c:pt>
                <c:pt idx="16034" formatCode="General">
                  <c:v>2.8239720000000001E-3</c:v>
                </c:pt>
                <c:pt idx="16035" formatCode="General">
                  <c:v>3.043951E-3</c:v>
                </c:pt>
                <c:pt idx="16036" formatCode="General">
                  <c:v>3.3570129999999998E-3</c:v>
                </c:pt>
                <c:pt idx="16037" formatCode="General">
                  <c:v>3.6523060000000001E-3</c:v>
                </c:pt>
                <c:pt idx="16038" formatCode="General">
                  <c:v>3.9158099999999996E-3</c:v>
                </c:pt>
                <c:pt idx="16039" formatCode="General">
                  <c:v>4.2439080000000002E-3</c:v>
                </c:pt>
                <c:pt idx="16040" formatCode="General">
                  <c:v>4.5721470000000004E-3</c:v>
                </c:pt>
                <c:pt idx="16041" formatCode="General">
                  <c:v>4.7805929999999996E-3</c:v>
                </c:pt>
                <c:pt idx="16042" formatCode="General">
                  <c:v>4.7672510000000001E-3</c:v>
                </c:pt>
                <c:pt idx="16043" formatCode="General">
                  <c:v>4.6877120000000001E-3</c:v>
                </c:pt>
                <c:pt idx="16044" formatCode="General">
                  <c:v>4.8273580000000003E-3</c:v>
                </c:pt>
                <c:pt idx="16045" formatCode="General">
                  <c:v>5.0128619999999999E-3</c:v>
                </c:pt>
                <c:pt idx="16046" formatCode="General">
                  <c:v>5.0187629999999999E-3</c:v>
                </c:pt>
                <c:pt idx="16047" formatCode="General">
                  <c:v>4.9809379999999999E-3</c:v>
                </c:pt>
                <c:pt idx="16048" formatCode="General">
                  <c:v>4.9560630000000001E-3</c:v>
                </c:pt>
                <c:pt idx="16049" formatCode="General">
                  <c:v>4.8947369999999997E-3</c:v>
                </c:pt>
                <c:pt idx="16050" formatCode="General">
                  <c:v>4.8702270000000004E-3</c:v>
                </c:pt>
                <c:pt idx="16051" formatCode="General">
                  <c:v>4.8640569999999998E-3</c:v>
                </c:pt>
                <c:pt idx="16052" formatCode="General">
                  <c:v>4.8085139999999998E-3</c:v>
                </c:pt>
                <c:pt idx="16053" formatCode="General">
                  <c:v>4.6715020000000001E-3</c:v>
                </c:pt>
                <c:pt idx="16054" formatCode="General">
                  <c:v>4.5477160000000003E-3</c:v>
                </c:pt>
                <c:pt idx="16055" formatCode="General">
                  <c:v>4.4901630000000001E-3</c:v>
                </c:pt>
                <c:pt idx="16056" formatCode="General">
                  <c:v>4.4726469999999997E-3</c:v>
                </c:pt>
                <c:pt idx="16057" formatCode="General">
                  <c:v>4.459859E-3</c:v>
                </c:pt>
                <c:pt idx="16058" formatCode="General">
                  <c:v>4.3727159999999996E-3</c:v>
                </c:pt>
                <c:pt idx="16059" formatCode="General">
                  <c:v>4.2503599999999999E-3</c:v>
                </c:pt>
                <c:pt idx="16060" formatCode="General">
                  <c:v>4.1348849999999996E-3</c:v>
                </c:pt>
                <c:pt idx="16061" formatCode="General">
                  <c:v>4.1316230000000001E-3</c:v>
                </c:pt>
                <c:pt idx="16062" formatCode="General">
                  <c:v>4.1315259999999999E-3</c:v>
                </c:pt>
                <c:pt idx="16063" formatCode="General">
                  <c:v>4.0953589999999998E-3</c:v>
                </c:pt>
                <c:pt idx="16064" formatCode="General">
                  <c:v>4.1452559999999999E-3</c:v>
                </c:pt>
                <c:pt idx="16065" formatCode="General">
                  <c:v>4.2315269999999997E-3</c:v>
                </c:pt>
                <c:pt idx="16066" formatCode="General">
                  <c:v>4.2600900000000002E-3</c:v>
                </c:pt>
                <c:pt idx="16067" formatCode="General">
                  <c:v>4.2573740000000004E-3</c:v>
                </c:pt>
                <c:pt idx="16068" formatCode="General">
                  <c:v>4.3113350000000003E-3</c:v>
                </c:pt>
                <c:pt idx="16069" formatCode="General">
                  <c:v>4.3199939999999997E-3</c:v>
                </c:pt>
                <c:pt idx="16070" formatCode="General">
                  <c:v>4.185973E-3</c:v>
                </c:pt>
                <c:pt idx="16071" formatCode="General">
                  <c:v>4.0455250000000003E-3</c:v>
                </c:pt>
                <c:pt idx="16072" formatCode="General">
                  <c:v>3.8369789999999999E-3</c:v>
                </c:pt>
                <c:pt idx="16073" formatCode="General">
                  <c:v>3.5170000000000002E-3</c:v>
                </c:pt>
                <c:pt idx="16074" formatCode="General">
                  <c:v>3.274767E-3</c:v>
                </c:pt>
                <c:pt idx="16075" formatCode="General">
                  <c:v>3.0844449999999999E-3</c:v>
                </c:pt>
                <c:pt idx="16076" formatCode="General">
                  <c:v>2.8261100000000002E-3</c:v>
                </c:pt>
                <c:pt idx="16077" formatCode="General">
                  <c:v>2.533825E-3</c:v>
                </c:pt>
                <c:pt idx="16078" formatCode="General">
                  <c:v>2.3498780000000001E-3</c:v>
                </c:pt>
                <c:pt idx="16079" formatCode="General">
                  <c:v>2.193941E-3</c:v>
                </c:pt>
                <c:pt idx="16080" formatCode="General">
                  <c:v>2.0079799999999999E-3</c:v>
                </c:pt>
                <c:pt idx="16081" formatCode="General">
                  <c:v>1.8448119999999999E-3</c:v>
                </c:pt>
                <c:pt idx="16082" formatCode="General">
                  <c:v>1.6932189999999999E-3</c:v>
                </c:pt>
                <c:pt idx="16083" formatCode="General">
                  <c:v>1.6680289999999999E-3</c:v>
                </c:pt>
                <c:pt idx="16084" formatCode="General">
                  <c:v>1.914486E-3</c:v>
                </c:pt>
                <c:pt idx="16085" formatCode="General">
                  <c:v>2.1313920000000002E-3</c:v>
                </c:pt>
                <c:pt idx="16086" formatCode="General">
                  <c:v>2.2171589999999998E-3</c:v>
                </c:pt>
                <c:pt idx="16087" formatCode="General">
                  <c:v>2.425211E-3</c:v>
                </c:pt>
                <c:pt idx="16088" formatCode="General">
                  <c:v>2.7364379999999999E-3</c:v>
                </c:pt>
                <c:pt idx="16089" formatCode="General">
                  <c:v>3.1031819999999999E-3</c:v>
                </c:pt>
                <c:pt idx="16090" formatCode="General">
                  <c:v>3.500413E-3</c:v>
                </c:pt>
                <c:pt idx="16091" formatCode="General">
                  <c:v>3.9333720000000001E-3</c:v>
                </c:pt>
                <c:pt idx="16092" formatCode="General">
                  <c:v>4.3744379999999996E-3</c:v>
                </c:pt>
                <c:pt idx="16093" formatCode="General">
                  <c:v>4.783463E-3</c:v>
                </c:pt>
                <c:pt idx="16094" formatCode="General">
                  <c:v>5.2283920000000001E-3</c:v>
                </c:pt>
                <c:pt idx="16095" formatCode="General">
                  <c:v>5.7054200000000001E-3</c:v>
                </c:pt>
                <c:pt idx="16096" formatCode="General">
                  <c:v>6.1232930000000001E-3</c:v>
                </c:pt>
                <c:pt idx="16097" formatCode="General">
                  <c:v>6.5218699999999999E-3</c:v>
                </c:pt>
                <c:pt idx="16098" formatCode="General">
                  <c:v>6.9229349999999999E-3</c:v>
                </c:pt>
                <c:pt idx="16099" formatCode="General">
                  <c:v>7.2561570000000001E-3</c:v>
                </c:pt>
                <c:pt idx="16100" formatCode="General">
                  <c:v>7.6078780000000002E-3</c:v>
                </c:pt>
                <c:pt idx="16101" formatCode="General">
                  <c:v>7.9887150000000004E-3</c:v>
                </c:pt>
                <c:pt idx="16102" formatCode="General">
                  <c:v>8.1775939999999998E-3</c:v>
                </c:pt>
                <c:pt idx="16103" formatCode="General">
                  <c:v>8.2559810000000008E-3</c:v>
                </c:pt>
                <c:pt idx="16104" formatCode="General">
                  <c:v>8.4119710000000007E-3</c:v>
                </c:pt>
                <c:pt idx="16105" formatCode="General">
                  <c:v>8.5010550000000004E-3</c:v>
                </c:pt>
                <c:pt idx="16106" formatCode="General">
                  <c:v>8.4406419999999999E-3</c:v>
                </c:pt>
                <c:pt idx="16107" formatCode="General">
                  <c:v>8.3951259999999993E-3</c:v>
                </c:pt>
                <c:pt idx="16108" formatCode="General">
                  <c:v>8.3915010000000009E-3</c:v>
                </c:pt>
                <c:pt idx="16109" formatCode="General">
                  <c:v>8.3517839999999993E-3</c:v>
                </c:pt>
                <c:pt idx="16110" formatCode="General">
                  <c:v>8.1985340000000004E-3</c:v>
                </c:pt>
                <c:pt idx="16111" formatCode="General">
                  <c:v>7.9479449999999997E-3</c:v>
                </c:pt>
                <c:pt idx="16112" formatCode="General">
                  <c:v>7.6353819999999996E-3</c:v>
                </c:pt>
                <c:pt idx="16113" formatCode="General">
                  <c:v>7.2621040000000001E-3</c:v>
                </c:pt>
                <c:pt idx="16114" formatCode="General">
                  <c:v>6.8662760000000002E-3</c:v>
                </c:pt>
                <c:pt idx="16115" formatCode="General">
                  <c:v>6.5177799999999999E-3</c:v>
                </c:pt>
                <c:pt idx="16116" formatCode="General">
                  <c:v>6.2362570000000003E-3</c:v>
                </c:pt>
                <c:pt idx="16117" formatCode="General">
                  <c:v>6.0267159999999997E-3</c:v>
                </c:pt>
                <c:pt idx="16118" formatCode="General">
                  <c:v>5.8131939999999998E-3</c:v>
                </c:pt>
                <c:pt idx="16119" formatCode="General">
                  <c:v>5.5123969999999996E-3</c:v>
                </c:pt>
                <c:pt idx="16120" formatCode="General">
                  <c:v>5.2450020000000003E-3</c:v>
                </c:pt>
                <c:pt idx="16121" formatCode="General">
                  <c:v>5.046119E-3</c:v>
                </c:pt>
                <c:pt idx="16122" formatCode="General">
                  <c:v>4.7534439999999999E-3</c:v>
                </c:pt>
                <c:pt idx="16123" formatCode="General">
                  <c:v>4.4777740000000003E-3</c:v>
                </c:pt>
                <c:pt idx="16124" formatCode="General">
                  <c:v>4.4424709999999999E-3</c:v>
                </c:pt>
                <c:pt idx="16125" formatCode="General">
                  <c:v>4.4120909999999999E-3</c:v>
                </c:pt>
                <c:pt idx="16126" formatCode="General">
                  <c:v>4.2399730000000002E-3</c:v>
                </c:pt>
                <c:pt idx="16127" formatCode="General">
                  <c:v>4.0932190000000004E-3</c:v>
                </c:pt>
                <c:pt idx="16128" formatCode="General">
                  <c:v>4.0463460000000001E-3</c:v>
                </c:pt>
                <c:pt idx="16129" formatCode="General">
                  <c:v>3.8580569999999998E-3</c:v>
                </c:pt>
                <c:pt idx="16130" formatCode="General">
                  <c:v>3.623111E-3</c:v>
                </c:pt>
                <c:pt idx="16131" formatCode="General">
                  <c:v>3.534639E-3</c:v>
                </c:pt>
                <c:pt idx="16132" formatCode="General">
                  <c:v>3.465657E-3</c:v>
                </c:pt>
                <c:pt idx="16133" formatCode="General">
                  <c:v>3.3288049999999998E-3</c:v>
                </c:pt>
                <c:pt idx="16134" formatCode="General">
                  <c:v>3.1509480000000002E-3</c:v>
                </c:pt>
                <c:pt idx="16135" formatCode="General">
                  <c:v>3.0419010000000001E-3</c:v>
                </c:pt>
                <c:pt idx="16136" formatCode="General">
                  <c:v>2.9976040000000001E-3</c:v>
                </c:pt>
                <c:pt idx="16137" formatCode="General">
                  <c:v>2.9449889999999999E-3</c:v>
                </c:pt>
                <c:pt idx="16138" formatCode="General">
                  <c:v>2.859178E-3</c:v>
                </c:pt>
                <c:pt idx="16139" formatCode="General">
                  <c:v>2.7990010000000002E-3</c:v>
                </c:pt>
                <c:pt idx="16140" formatCode="General">
                  <c:v>2.8809909999999998E-3</c:v>
                </c:pt>
                <c:pt idx="16141" formatCode="General">
                  <c:v>3.0518680000000001E-3</c:v>
                </c:pt>
                <c:pt idx="16142" formatCode="General">
                  <c:v>3.0995240000000002E-3</c:v>
                </c:pt>
                <c:pt idx="16143" formatCode="General">
                  <c:v>3.1368160000000002E-3</c:v>
                </c:pt>
                <c:pt idx="16144" formatCode="General">
                  <c:v>3.3335819999999999E-3</c:v>
                </c:pt>
                <c:pt idx="16145" formatCode="General">
                  <c:v>3.4721750000000001E-3</c:v>
                </c:pt>
                <c:pt idx="16146" formatCode="General">
                  <c:v>3.4611659999999999E-3</c:v>
                </c:pt>
                <c:pt idx="16147" formatCode="General">
                  <c:v>3.5061889999999998E-3</c:v>
                </c:pt>
                <c:pt idx="16148" formatCode="General">
                  <c:v>3.5748970000000001E-3</c:v>
                </c:pt>
                <c:pt idx="16149" formatCode="General">
                  <c:v>3.5927329999999999E-3</c:v>
                </c:pt>
                <c:pt idx="16150" formatCode="General">
                  <c:v>3.5818270000000001E-3</c:v>
                </c:pt>
                <c:pt idx="16151" formatCode="General">
                  <c:v>3.4810230000000002E-3</c:v>
                </c:pt>
                <c:pt idx="16152" formatCode="General">
                  <c:v>3.2980940000000001E-3</c:v>
                </c:pt>
                <c:pt idx="16153" formatCode="General">
                  <c:v>3.135194E-3</c:v>
                </c:pt>
                <c:pt idx="16154" formatCode="General">
                  <c:v>3.0447130000000001E-3</c:v>
                </c:pt>
                <c:pt idx="16155" formatCode="General">
                  <c:v>2.9637940000000001E-3</c:v>
                </c:pt>
                <c:pt idx="16156" formatCode="General">
                  <c:v>2.8800039999999998E-3</c:v>
                </c:pt>
                <c:pt idx="16157" formatCode="General">
                  <c:v>2.8058179999999999E-3</c:v>
                </c:pt>
                <c:pt idx="16158" formatCode="General">
                  <c:v>2.65533E-3</c:v>
                </c:pt>
                <c:pt idx="16159" formatCode="General">
                  <c:v>2.4993530000000002E-3</c:v>
                </c:pt>
                <c:pt idx="16160" formatCode="General">
                  <c:v>2.4120489999999999E-3</c:v>
                </c:pt>
                <c:pt idx="16161" formatCode="General">
                  <c:v>2.32803E-3</c:v>
                </c:pt>
                <c:pt idx="16162" formatCode="General">
                  <c:v>2.1787460000000001E-3</c:v>
                </c:pt>
                <c:pt idx="16163" formatCode="General">
                  <c:v>2.070204E-3</c:v>
                </c:pt>
                <c:pt idx="16164" formatCode="General">
                  <c:v>2.0145969999999999E-3</c:v>
                </c:pt>
                <c:pt idx="16165" formatCode="General">
                  <c:v>1.902986E-3</c:v>
                </c:pt>
                <c:pt idx="16166" formatCode="General">
                  <c:v>1.662953E-3</c:v>
                </c:pt>
                <c:pt idx="16167" formatCode="General">
                  <c:v>1.3742769999999999E-3</c:v>
                </c:pt>
                <c:pt idx="16168" formatCode="General">
                  <c:v>1.12981E-3</c:v>
                </c:pt>
                <c:pt idx="16169" formatCode="General">
                  <c:v>8.0904480000000003E-4</c:v>
                </c:pt>
                <c:pt idx="16170" formatCode="General">
                  <c:v>4.2008179999999999E-4</c:v>
                </c:pt>
                <c:pt idx="16171">
                  <c:v>4.9797080000000003E-5</c:v>
                </c:pt>
                <c:pt idx="16172" formatCode="General">
                  <c:v>-1.718903E-4</c:v>
                </c:pt>
                <c:pt idx="16173" formatCode="General">
                  <c:v>-3.585482E-4</c:v>
                </c:pt>
                <c:pt idx="16174" formatCode="General">
                  <c:v>-6.9281530000000005E-4</c:v>
                </c:pt>
                <c:pt idx="16175" formatCode="General">
                  <c:v>-1.086928E-3</c:v>
                </c:pt>
                <c:pt idx="16176" formatCode="General">
                  <c:v>-1.4621110000000001E-3</c:v>
                </c:pt>
                <c:pt idx="16177" formatCode="General">
                  <c:v>-1.785547E-3</c:v>
                </c:pt>
                <c:pt idx="16178" formatCode="General">
                  <c:v>-2.0319180000000002E-3</c:v>
                </c:pt>
                <c:pt idx="16179" formatCode="General">
                  <c:v>-2.26727E-3</c:v>
                </c:pt>
                <c:pt idx="16180" formatCode="General">
                  <c:v>-2.4021350000000001E-3</c:v>
                </c:pt>
                <c:pt idx="16181" formatCode="General">
                  <c:v>-2.6040949999999998E-3</c:v>
                </c:pt>
                <c:pt idx="16182" formatCode="General">
                  <c:v>-2.9875969999999998E-3</c:v>
                </c:pt>
                <c:pt idx="16183" formatCode="General">
                  <c:v>-3.2985319999999999E-3</c:v>
                </c:pt>
                <c:pt idx="16184" formatCode="General">
                  <c:v>-3.396418E-3</c:v>
                </c:pt>
                <c:pt idx="16185" formatCode="General">
                  <c:v>-3.5116330000000001E-3</c:v>
                </c:pt>
                <c:pt idx="16186" formatCode="General">
                  <c:v>-3.7300609999999998E-3</c:v>
                </c:pt>
                <c:pt idx="16187" formatCode="General">
                  <c:v>-3.8734389999999998E-3</c:v>
                </c:pt>
                <c:pt idx="16188" formatCode="General">
                  <c:v>-3.8957670000000001E-3</c:v>
                </c:pt>
                <c:pt idx="16189" formatCode="General">
                  <c:v>-3.8644619999999999E-3</c:v>
                </c:pt>
                <c:pt idx="16190" formatCode="General">
                  <c:v>-3.8339070000000001E-3</c:v>
                </c:pt>
                <c:pt idx="16191" formatCode="General">
                  <c:v>-3.7762659999999999E-3</c:v>
                </c:pt>
                <c:pt idx="16192" formatCode="General">
                  <c:v>-3.6857090000000001E-3</c:v>
                </c:pt>
                <c:pt idx="16193" formatCode="General">
                  <c:v>-3.592385E-3</c:v>
                </c:pt>
                <c:pt idx="16194" formatCode="General">
                  <c:v>-3.46796E-3</c:v>
                </c:pt>
                <c:pt idx="16195" formatCode="General">
                  <c:v>-3.325588E-3</c:v>
                </c:pt>
                <c:pt idx="16196" formatCode="General">
                  <c:v>-3.2050429999999999E-3</c:v>
                </c:pt>
                <c:pt idx="16197" formatCode="General">
                  <c:v>-3.0957060000000002E-3</c:v>
                </c:pt>
                <c:pt idx="16198" formatCode="General">
                  <c:v>-2.9815660000000002E-3</c:v>
                </c:pt>
                <c:pt idx="16199" formatCode="General">
                  <c:v>-2.8655239999999999E-3</c:v>
                </c:pt>
                <c:pt idx="16200" formatCode="General">
                  <c:v>-2.3943329999999998E-3</c:v>
                </c:pt>
                <c:pt idx="16201" formatCode="General">
                  <c:v>-2.3373539999999998E-3</c:v>
                </c:pt>
                <c:pt idx="16202" formatCode="General">
                  <c:v>-2.4369600000000002E-3</c:v>
                </c:pt>
                <c:pt idx="16203" formatCode="General">
                  <c:v>-2.6052470000000002E-3</c:v>
                </c:pt>
                <c:pt idx="16204" formatCode="General">
                  <c:v>-2.665836E-3</c:v>
                </c:pt>
                <c:pt idx="16205" formatCode="General">
                  <c:v>-2.6036430000000001E-3</c:v>
                </c:pt>
                <c:pt idx="16206" formatCode="General">
                  <c:v>-2.5147759999999998E-3</c:v>
                </c:pt>
                <c:pt idx="16207" formatCode="General">
                  <c:v>-2.468694E-3</c:v>
                </c:pt>
                <c:pt idx="16208" formatCode="General">
                  <c:v>-2.4085529999999999E-3</c:v>
                </c:pt>
                <c:pt idx="16209" formatCode="General">
                  <c:v>-2.3531369999999999E-3</c:v>
                </c:pt>
                <c:pt idx="16210" formatCode="General">
                  <c:v>-2.2840809999999999E-3</c:v>
                </c:pt>
                <c:pt idx="16211" formatCode="General">
                  <c:v>-2.1106079999999999E-3</c:v>
                </c:pt>
                <c:pt idx="16212" formatCode="General">
                  <c:v>-1.964014E-3</c:v>
                </c:pt>
                <c:pt idx="16213" formatCode="General">
                  <c:v>-1.7796590000000001E-3</c:v>
                </c:pt>
                <c:pt idx="16214" formatCode="General">
                  <c:v>-1.559773E-3</c:v>
                </c:pt>
                <c:pt idx="16215" formatCode="General">
                  <c:v>-1.3203010000000001E-3</c:v>
                </c:pt>
                <c:pt idx="16216" formatCode="General">
                  <c:v>-1.079043E-3</c:v>
                </c:pt>
                <c:pt idx="16217" formatCode="General">
                  <c:v>-8.4569929999999999E-4</c:v>
                </c:pt>
                <c:pt idx="16218" formatCode="General">
                  <c:v>-6.2015270000000003E-4</c:v>
                </c:pt>
                <c:pt idx="16219" formatCode="General">
                  <c:v>-3.476366E-4</c:v>
                </c:pt>
                <c:pt idx="16220">
                  <c:v>-8.9560449999999994E-5</c:v>
                </c:pt>
                <c:pt idx="16221">
                  <c:v>1.167296E-5</c:v>
                </c:pt>
                <c:pt idx="16222">
                  <c:v>2.991364E-5</c:v>
                </c:pt>
                <c:pt idx="16223">
                  <c:v>2.288415E-5</c:v>
                </c:pt>
                <c:pt idx="16224">
                  <c:v>-4.8915570000000001E-5</c:v>
                </c:pt>
                <c:pt idx="16225" formatCode="General">
                  <c:v>-1.9264369999999999E-4</c:v>
                </c:pt>
                <c:pt idx="16226" formatCode="General">
                  <c:v>-3.7147649999999999E-4</c:v>
                </c:pt>
                <c:pt idx="16227" formatCode="General">
                  <c:v>-5.8690670000000002E-4</c:v>
                </c:pt>
                <c:pt idx="16228" formatCode="General">
                  <c:v>-8.2115569999999998E-4</c:v>
                </c:pt>
                <c:pt idx="16229" formatCode="General">
                  <c:v>-1.1063150000000001E-3</c:v>
                </c:pt>
                <c:pt idx="16230" formatCode="General">
                  <c:v>-1.514231E-3</c:v>
                </c:pt>
                <c:pt idx="16231" formatCode="General">
                  <c:v>-1.991376E-3</c:v>
                </c:pt>
                <c:pt idx="16232" formatCode="General">
                  <c:v>-2.4502769999999998E-3</c:v>
                </c:pt>
                <c:pt idx="16233" formatCode="General">
                  <c:v>-2.8992169999999999E-3</c:v>
                </c:pt>
                <c:pt idx="16234" formatCode="General">
                  <c:v>-3.4010469999999999E-3</c:v>
                </c:pt>
                <c:pt idx="16235" formatCode="General">
                  <c:v>-3.969841E-3</c:v>
                </c:pt>
                <c:pt idx="16236" formatCode="General">
                  <c:v>-4.503132E-3</c:v>
                </c:pt>
                <c:pt idx="16237" formatCode="General">
                  <c:v>-4.9771429999999998E-3</c:v>
                </c:pt>
                <c:pt idx="16238" formatCode="General">
                  <c:v>-5.3713370000000003E-3</c:v>
                </c:pt>
                <c:pt idx="16239" formatCode="General">
                  <c:v>-5.7237870000000001E-3</c:v>
                </c:pt>
                <c:pt idx="16240" formatCode="General">
                  <c:v>-6.0410719999999998E-3</c:v>
                </c:pt>
                <c:pt idx="16241" formatCode="General">
                  <c:v>-6.2701500000000004E-3</c:v>
                </c:pt>
                <c:pt idx="16242" formatCode="General">
                  <c:v>-6.4952789999999996E-3</c:v>
                </c:pt>
                <c:pt idx="16243" formatCode="General">
                  <c:v>-6.679712E-3</c:v>
                </c:pt>
                <c:pt idx="16244" formatCode="General">
                  <c:v>-6.7273020000000001E-3</c:v>
                </c:pt>
                <c:pt idx="16245" formatCode="General">
                  <c:v>-6.7503679999999996E-3</c:v>
                </c:pt>
                <c:pt idx="16246" formatCode="General">
                  <c:v>-6.8428760000000003E-3</c:v>
                </c:pt>
                <c:pt idx="16247" formatCode="General">
                  <c:v>-6.8648420000000003E-3</c:v>
                </c:pt>
                <c:pt idx="16248" formatCode="General">
                  <c:v>-6.7262210000000001E-3</c:v>
                </c:pt>
                <c:pt idx="16249" formatCode="General">
                  <c:v>-6.5308709999999997E-3</c:v>
                </c:pt>
                <c:pt idx="16250" formatCode="General">
                  <c:v>-6.3339590000000001E-3</c:v>
                </c:pt>
                <c:pt idx="16251" formatCode="General">
                  <c:v>-6.0994830000000002E-3</c:v>
                </c:pt>
                <c:pt idx="16252" formatCode="General">
                  <c:v>-5.6444310000000001E-3</c:v>
                </c:pt>
                <c:pt idx="16253" formatCode="General">
                  <c:v>-5.067897E-3</c:v>
                </c:pt>
                <c:pt idx="16254" formatCode="General">
                  <c:v>-4.5526610000000004E-3</c:v>
                </c:pt>
                <c:pt idx="16255" formatCode="General">
                  <c:v>-4.073068E-3</c:v>
                </c:pt>
                <c:pt idx="16256" formatCode="General">
                  <c:v>-3.616644E-3</c:v>
                </c:pt>
                <c:pt idx="16257" formatCode="General">
                  <c:v>-3.1921649999999998E-3</c:v>
                </c:pt>
                <c:pt idx="16258" formatCode="General">
                  <c:v>-2.8142750000000002E-3</c:v>
                </c:pt>
                <c:pt idx="16259" formatCode="General">
                  <c:v>-2.4347560000000002E-3</c:v>
                </c:pt>
                <c:pt idx="16260" formatCode="General">
                  <c:v>-1.971534E-3</c:v>
                </c:pt>
                <c:pt idx="16261" formatCode="General">
                  <c:v>-1.556219E-3</c:v>
                </c:pt>
                <c:pt idx="16262" formatCode="General">
                  <c:v>-1.2972159999999999E-3</c:v>
                </c:pt>
                <c:pt idx="16263" formatCode="General">
                  <c:v>-9.9545360000000008E-4</c:v>
                </c:pt>
                <c:pt idx="16264" formatCode="General">
                  <c:v>-5.4225780000000004E-4</c:v>
                </c:pt>
                <c:pt idx="16265" formatCode="General">
                  <c:v>-1.3180360000000001E-4</c:v>
                </c:pt>
                <c:pt idx="16266">
                  <c:v>8.2982840000000004E-5</c:v>
                </c:pt>
                <c:pt idx="16267" formatCode="General">
                  <c:v>2.1606110000000001E-4</c:v>
                </c:pt>
                <c:pt idx="16268" formatCode="General">
                  <c:v>4.0244020000000002E-4</c:v>
                </c:pt>
                <c:pt idx="16269" formatCode="General">
                  <c:v>6.1748749999999996E-4</c:v>
                </c:pt>
                <c:pt idx="16270" formatCode="General">
                  <c:v>8.1913679999999999E-4</c:v>
                </c:pt>
                <c:pt idx="16271" formatCode="General">
                  <c:v>9.4050630000000002E-4</c:v>
                </c:pt>
                <c:pt idx="16272" formatCode="General">
                  <c:v>9.3780909999999999E-4</c:v>
                </c:pt>
                <c:pt idx="16273" formatCode="General">
                  <c:v>9.2756679999999995E-4</c:v>
                </c:pt>
                <c:pt idx="16274" formatCode="General">
                  <c:v>1.0349879999999999E-3</c:v>
                </c:pt>
                <c:pt idx="16275" formatCode="General">
                  <c:v>1.2166119999999999E-3</c:v>
                </c:pt>
                <c:pt idx="16276" formatCode="General">
                  <c:v>1.213989E-3</c:v>
                </c:pt>
                <c:pt idx="16277" formatCode="General">
                  <c:v>1.0164830000000001E-3</c:v>
                </c:pt>
                <c:pt idx="16278" formatCode="General">
                  <c:v>8.6448039999999996E-4</c:v>
                </c:pt>
                <c:pt idx="16279" formatCode="General">
                  <c:v>8.7448110000000001E-4</c:v>
                </c:pt>
                <c:pt idx="16280" formatCode="General">
                  <c:v>8.8698589999999995E-4</c:v>
                </c:pt>
                <c:pt idx="16281" formatCode="General">
                  <c:v>7.7930339999999999E-4</c:v>
                </c:pt>
                <c:pt idx="16282" formatCode="General">
                  <c:v>6.3539439999999998E-4</c:v>
                </c:pt>
                <c:pt idx="16283" formatCode="General">
                  <c:v>5.98812E-4</c:v>
                </c:pt>
                <c:pt idx="16284" formatCode="General">
                  <c:v>6.889051E-4</c:v>
                </c:pt>
                <c:pt idx="16285" formatCode="General">
                  <c:v>7.7455489999999998E-4</c:v>
                </c:pt>
                <c:pt idx="16286" formatCode="General">
                  <c:v>7.63344E-4</c:v>
                </c:pt>
                <c:pt idx="16287" formatCode="General">
                  <c:v>7.3474209999999996E-4</c:v>
                </c:pt>
                <c:pt idx="16288" formatCode="General">
                  <c:v>7.7757800000000001E-4</c:v>
                </c:pt>
                <c:pt idx="16289" formatCode="General">
                  <c:v>7.5467700000000004E-4</c:v>
                </c:pt>
                <c:pt idx="16290" formatCode="General">
                  <c:v>6.8874579999999999E-4</c:v>
                </c:pt>
                <c:pt idx="16291" formatCode="General">
                  <c:v>7.002124E-4</c:v>
                </c:pt>
                <c:pt idx="16292" formatCode="General">
                  <c:v>8.5853410000000002E-4</c:v>
                </c:pt>
                <c:pt idx="16293" formatCode="General">
                  <c:v>1.0259609999999999E-3</c:v>
                </c:pt>
                <c:pt idx="16294" formatCode="General">
                  <c:v>1.132032E-3</c:v>
                </c:pt>
                <c:pt idx="16295" formatCode="General">
                  <c:v>1.199711E-3</c:v>
                </c:pt>
                <c:pt idx="16296" formatCode="General">
                  <c:v>1.294491E-3</c:v>
                </c:pt>
                <c:pt idx="16297" formatCode="General">
                  <c:v>1.442778E-3</c:v>
                </c:pt>
                <c:pt idx="16298" formatCode="General">
                  <c:v>1.6722429999999999E-3</c:v>
                </c:pt>
                <c:pt idx="16299" formatCode="General">
                  <c:v>1.924336E-3</c:v>
                </c:pt>
                <c:pt idx="16300" formatCode="General">
                  <c:v>2.1695120000000002E-3</c:v>
                </c:pt>
                <c:pt idx="16301" formatCode="General">
                  <c:v>2.3757610000000001E-3</c:v>
                </c:pt>
                <c:pt idx="16302" formatCode="General">
                  <c:v>2.4501309999999999E-3</c:v>
                </c:pt>
                <c:pt idx="16303" formatCode="General">
                  <c:v>2.5287339999999999E-3</c:v>
                </c:pt>
                <c:pt idx="16304" formatCode="General">
                  <c:v>2.7636589999999999E-3</c:v>
                </c:pt>
                <c:pt idx="16305" formatCode="General">
                  <c:v>2.951478E-3</c:v>
                </c:pt>
                <c:pt idx="16306" formatCode="General">
                  <c:v>2.9317950000000001E-3</c:v>
                </c:pt>
                <c:pt idx="16307" formatCode="General">
                  <c:v>2.8708039999999998E-3</c:v>
                </c:pt>
                <c:pt idx="16308" formatCode="General">
                  <c:v>2.8465819999999998E-3</c:v>
                </c:pt>
                <c:pt idx="16309" formatCode="General">
                  <c:v>2.7372109999999998E-3</c:v>
                </c:pt>
                <c:pt idx="16310" formatCode="General">
                  <c:v>2.499341E-3</c:v>
                </c:pt>
                <c:pt idx="16311" formatCode="General">
                  <c:v>2.3624639999999999E-3</c:v>
                </c:pt>
                <c:pt idx="16312" formatCode="General">
                  <c:v>2.330478E-3</c:v>
                </c:pt>
                <c:pt idx="16313" formatCode="General">
                  <c:v>2.22981E-3</c:v>
                </c:pt>
                <c:pt idx="16314" formatCode="General">
                  <c:v>2.123284E-3</c:v>
                </c:pt>
                <c:pt idx="16315" formatCode="General">
                  <c:v>1.9717239999999998E-3</c:v>
                </c:pt>
                <c:pt idx="16316" formatCode="General">
                  <c:v>1.8317310000000001E-3</c:v>
                </c:pt>
                <c:pt idx="16317" formatCode="General">
                  <c:v>1.888294E-3</c:v>
                </c:pt>
                <c:pt idx="16318" formatCode="General">
                  <c:v>1.9351539999999999E-3</c:v>
                </c:pt>
                <c:pt idx="16319" formatCode="General">
                  <c:v>1.9076570000000001E-3</c:v>
                </c:pt>
                <c:pt idx="16320" formatCode="General">
                  <c:v>2.0095389999999999E-3</c:v>
                </c:pt>
                <c:pt idx="16321" formatCode="General">
                  <c:v>2.1689249999999999E-3</c:v>
                </c:pt>
                <c:pt idx="16322" formatCode="General">
                  <c:v>2.2682029999999999E-3</c:v>
                </c:pt>
                <c:pt idx="16323" formatCode="General">
                  <c:v>2.3795000000000001E-3</c:v>
                </c:pt>
                <c:pt idx="16324" formatCode="General">
                  <c:v>2.6217219999999999E-3</c:v>
                </c:pt>
                <c:pt idx="16325" formatCode="General">
                  <c:v>2.934426E-3</c:v>
                </c:pt>
                <c:pt idx="16326" formatCode="General">
                  <c:v>3.2251889999999998E-3</c:v>
                </c:pt>
                <c:pt idx="16327" formatCode="General">
                  <c:v>3.5078570000000001E-3</c:v>
                </c:pt>
                <c:pt idx="16328" formatCode="General">
                  <c:v>3.8026420000000002E-3</c:v>
                </c:pt>
                <c:pt idx="16329" formatCode="General">
                  <c:v>4.0487980000000002E-3</c:v>
                </c:pt>
                <c:pt idx="16330" formatCode="General">
                  <c:v>4.2863509999999999E-3</c:v>
                </c:pt>
                <c:pt idx="16331" formatCode="General">
                  <c:v>4.5701359999999998E-3</c:v>
                </c:pt>
                <c:pt idx="16332" formatCode="General">
                  <c:v>4.7733369999999999E-3</c:v>
                </c:pt>
                <c:pt idx="16333" formatCode="General">
                  <c:v>4.8314919999999997E-3</c:v>
                </c:pt>
                <c:pt idx="16334" formatCode="General">
                  <c:v>4.823117E-3</c:v>
                </c:pt>
                <c:pt idx="16335" formatCode="General">
                  <c:v>4.8340739999999998E-3</c:v>
                </c:pt>
                <c:pt idx="16336" formatCode="General">
                  <c:v>4.8238049999999996E-3</c:v>
                </c:pt>
                <c:pt idx="16337" formatCode="General">
                  <c:v>4.7053850000000003E-3</c:v>
                </c:pt>
                <c:pt idx="16338" formatCode="General">
                  <c:v>4.4697870000000002E-3</c:v>
                </c:pt>
                <c:pt idx="16339" formatCode="General">
                  <c:v>4.1254680000000002E-3</c:v>
                </c:pt>
                <c:pt idx="16340" formatCode="General">
                  <c:v>3.844456E-3</c:v>
                </c:pt>
                <c:pt idx="16341" formatCode="General">
                  <c:v>3.6077739999999998E-3</c:v>
                </c:pt>
                <c:pt idx="16342" formatCode="General">
                  <c:v>3.2535070000000001E-3</c:v>
                </c:pt>
                <c:pt idx="16343" formatCode="General">
                  <c:v>2.8809230000000001E-3</c:v>
                </c:pt>
                <c:pt idx="16344" formatCode="General">
                  <c:v>2.6340479999999999E-3</c:v>
                </c:pt>
                <c:pt idx="16345" formatCode="General">
                  <c:v>2.4148669999999998E-3</c:v>
                </c:pt>
                <c:pt idx="16346" formatCode="General">
                  <c:v>2.2230940000000001E-3</c:v>
                </c:pt>
                <c:pt idx="16347" formatCode="General">
                  <c:v>2.052243E-3</c:v>
                </c:pt>
                <c:pt idx="16348" formatCode="General">
                  <c:v>1.882891E-3</c:v>
                </c:pt>
                <c:pt idx="16349" formatCode="General">
                  <c:v>1.72087E-3</c:v>
                </c:pt>
                <c:pt idx="16350" formatCode="General">
                  <c:v>1.5896949999999999E-3</c:v>
                </c:pt>
                <c:pt idx="16351" formatCode="General">
                  <c:v>1.544236E-3</c:v>
                </c:pt>
                <c:pt idx="16352" formatCode="General">
                  <c:v>1.5506700000000001E-3</c:v>
                </c:pt>
                <c:pt idx="16353" formatCode="General">
                  <c:v>1.5600670000000001E-3</c:v>
                </c:pt>
                <c:pt idx="16354" formatCode="General">
                  <c:v>1.5534920000000001E-3</c:v>
                </c:pt>
                <c:pt idx="16355" formatCode="General">
                  <c:v>1.5077599999999999E-3</c:v>
                </c:pt>
                <c:pt idx="16356" formatCode="General">
                  <c:v>1.4652230000000001E-3</c:v>
                </c:pt>
                <c:pt idx="16357" formatCode="General">
                  <c:v>1.511692E-3</c:v>
                </c:pt>
                <c:pt idx="16358" formatCode="General">
                  <c:v>1.588796E-3</c:v>
                </c:pt>
                <c:pt idx="16359" formatCode="General">
                  <c:v>1.6402560000000001E-3</c:v>
                </c:pt>
                <c:pt idx="16360" formatCode="General">
                  <c:v>1.680204E-3</c:v>
                </c:pt>
                <c:pt idx="16361" formatCode="General">
                  <c:v>1.657958E-3</c:v>
                </c:pt>
                <c:pt idx="16362" formatCode="General">
                  <c:v>1.477754E-3</c:v>
                </c:pt>
                <c:pt idx="16363" formatCode="General">
                  <c:v>1.235234E-3</c:v>
                </c:pt>
                <c:pt idx="16364" formatCode="General">
                  <c:v>1.10607E-3</c:v>
                </c:pt>
                <c:pt idx="16365" formatCode="General">
                  <c:v>1.0806570000000001E-3</c:v>
                </c:pt>
                <c:pt idx="16366" formatCode="General">
                  <c:v>9.0800889999999995E-4</c:v>
                </c:pt>
                <c:pt idx="16367" formatCode="General">
                  <c:v>6.0721620000000001E-4</c:v>
                </c:pt>
                <c:pt idx="16368" formatCode="General">
                  <c:v>3.9477149999999999E-4</c:v>
                </c:pt>
                <c:pt idx="16369" formatCode="General">
                  <c:v>2.5543730000000001E-4</c:v>
                </c:pt>
                <c:pt idx="16370">
                  <c:v>-2.1012910000000001E-5</c:v>
                </c:pt>
                <c:pt idx="16371" formatCode="General">
                  <c:v>-3.8519200000000002E-4</c:v>
                </c:pt>
                <c:pt idx="16372" formatCode="General">
                  <c:v>-6.2455629999999995E-4</c:v>
                </c:pt>
                <c:pt idx="16373" formatCode="General">
                  <c:v>-7.7676069999999995E-4</c:v>
                </c:pt>
                <c:pt idx="16374" formatCode="General">
                  <c:v>-1.0063050000000001E-3</c:v>
                </c:pt>
                <c:pt idx="16375" formatCode="General">
                  <c:v>-1.3192480000000001E-3</c:v>
                </c:pt>
                <c:pt idx="16376" formatCode="General">
                  <c:v>-1.5108579999999999E-3</c:v>
                </c:pt>
                <c:pt idx="16377" formatCode="General">
                  <c:v>-1.581414E-3</c:v>
                </c:pt>
                <c:pt idx="16378" formatCode="General">
                  <c:v>-1.7546770000000001E-3</c:v>
                </c:pt>
                <c:pt idx="16379" formatCode="General">
                  <c:v>-1.947729E-3</c:v>
                </c:pt>
                <c:pt idx="16380" formatCode="General">
                  <c:v>-1.9742470000000002E-3</c:v>
                </c:pt>
                <c:pt idx="16381" formatCode="General">
                  <c:v>-1.9759579999999999E-3</c:v>
                </c:pt>
                <c:pt idx="16382" formatCode="General">
                  <c:v>-2.0693059999999999E-3</c:v>
                </c:pt>
                <c:pt idx="16383" formatCode="General">
                  <c:v>-2.0426239999999998E-3</c:v>
                </c:pt>
                <c:pt idx="16384" formatCode="General">
                  <c:v>-1.8707299999999999E-3</c:v>
                </c:pt>
                <c:pt idx="16385" formatCode="General">
                  <c:v>-1.6424180000000001E-3</c:v>
                </c:pt>
                <c:pt idx="16386" formatCode="General">
                  <c:v>-1.4146289999999999E-3</c:v>
                </c:pt>
                <c:pt idx="16387" formatCode="General">
                  <c:v>-1.193873E-3</c:v>
                </c:pt>
                <c:pt idx="16388" formatCode="General">
                  <c:v>-9.7954919999999998E-4</c:v>
                </c:pt>
                <c:pt idx="16389" formatCode="General">
                  <c:v>-8.0460609999999995E-4</c:v>
                </c:pt>
                <c:pt idx="16390" formatCode="General">
                  <c:v>-5.9212499999999999E-4</c:v>
                </c:pt>
                <c:pt idx="16391" formatCode="General">
                  <c:v>-3.519959E-4</c:v>
                </c:pt>
                <c:pt idx="16392" formatCode="General">
                  <c:v>-1.7422640000000001E-4</c:v>
                </c:pt>
                <c:pt idx="16393">
                  <c:v>8.7165860000000002E-5</c:v>
                </c:pt>
                <c:pt idx="16394" formatCode="General">
                  <c:v>4.678417E-4</c:v>
                </c:pt>
                <c:pt idx="16395" formatCode="General">
                  <c:v>6.8880980000000003E-4</c:v>
                </c:pt>
                <c:pt idx="16396" formatCode="General">
                  <c:v>7.5812969999999999E-4</c:v>
                </c:pt>
                <c:pt idx="16397" formatCode="General">
                  <c:v>8.8218379999999998E-4</c:v>
                </c:pt>
                <c:pt idx="16398" formatCode="General">
                  <c:v>9.7560629999999995E-4</c:v>
                </c:pt>
                <c:pt idx="16399" formatCode="General">
                  <c:v>8.6550899999999998E-4</c:v>
                </c:pt>
                <c:pt idx="16400" formatCode="General">
                  <c:v>7.1561859999999999E-4</c:v>
                </c:pt>
                <c:pt idx="16401" formatCode="General">
                  <c:v>7.2056500000000005E-4</c:v>
                </c:pt>
                <c:pt idx="16402" formatCode="General">
                  <c:v>5.9890289999999999E-4</c:v>
                </c:pt>
                <c:pt idx="16403" formatCode="General">
                  <c:v>3.1244239999999999E-4</c:v>
                </c:pt>
                <c:pt idx="16404" formatCode="General">
                  <c:v>1.735265E-4</c:v>
                </c:pt>
                <c:pt idx="16405" formatCode="General">
                  <c:v>2.0066490000000001E-4</c:v>
                </c:pt>
                <c:pt idx="16406" formatCode="General">
                  <c:v>1.6706739999999999E-4</c:v>
                </c:pt>
                <c:pt idx="16407">
                  <c:v>7.403609E-5</c:v>
                </c:pt>
                <c:pt idx="16408">
                  <c:v>4.5254219999999999E-5</c:v>
                </c:pt>
                <c:pt idx="16409">
                  <c:v>8.4206070000000005E-5</c:v>
                </c:pt>
                <c:pt idx="16410">
                  <c:v>9.2763920000000003E-5</c:v>
                </c:pt>
                <c:pt idx="16411">
                  <c:v>8.9637559999999994E-5</c:v>
                </c:pt>
                <c:pt idx="16412">
                  <c:v>7.6707559999999994E-5</c:v>
                </c:pt>
                <c:pt idx="16413">
                  <c:v>3.3213249999999999E-5</c:v>
                </c:pt>
                <c:pt idx="16414">
                  <c:v>5.7817069999999997E-5</c:v>
                </c:pt>
                <c:pt idx="16415" formatCode="General">
                  <c:v>1.576343E-4</c:v>
                </c:pt>
                <c:pt idx="16416" formatCode="General">
                  <c:v>2.302429E-4</c:v>
                </c:pt>
                <c:pt idx="16417" formatCode="General">
                  <c:v>2.1145349999999999E-4</c:v>
                </c:pt>
                <c:pt idx="16418">
                  <c:v>7.713424E-5</c:v>
                </c:pt>
                <c:pt idx="16419">
                  <c:v>-7.7497900000000002E-5</c:v>
                </c:pt>
                <c:pt idx="16420">
                  <c:v>1.7197480000000001E-5</c:v>
                </c:pt>
                <c:pt idx="16421" formatCode="General">
                  <c:v>2.686457E-4</c:v>
                </c:pt>
                <c:pt idx="16422" formatCode="General">
                  <c:v>3.59561E-4</c:v>
                </c:pt>
                <c:pt idx="16423" formatCode="General">
                  <c:v>3.8325289999999998E-4</c:v>
                </c:pt>
                <c:pt idx="16424" formatCode="General">
                  <c:v>5.3203630000000005E-4</c:v>
                </c:pt>
                <c:pt idx="16425" formatCode="General">
                  <c:v>6.3223960000000003E-4</c:v>
                </c:pt>
                <c:pt idx="16426" formatCode="General">
                  <c:v>7.1851800000000002E-4</c:v>
                </c:pt>
                <c:pt idx="16427" formatCode="General">
                  <c:v>9.4426280000000002E-4</c:v>
                </c:pt>
                <c:pt idx="16428" formatCode="General">
                  <c:v>1.1154579999999999E-3</c:v>
                </c:pt>
                <c:pt idx="16429" formatCode="General">
                  <c:v>1.1687170000000001E-3</c:v>
                </c:pt>
                <c:pt idx="16430" formatCode="General">
                  <c:v>1.2231169999999999E-3</c:v>
                </c:pt>
                <c:pt idx="16431" formatCode="General">
                  <c:v>1.2718779999999999E-3</c:v>
                </c:pt>
                <c:pt idx="16432" formatCode="General">
                  <c:v>1.2985850000000001E-3</c:v>
                </c:pt>
                <c:pt idx="16433" formatCode="General">
                  <c:v>1.36074E-3</c:v>
                </c:pt>
                <c:pt idx="16434" formatCode="General">
                  <c:v>1.433824E-3</c:v>
                </c:pt>
                <c:pt idx="16435" formatCode="General">
                  <c:v>1.424979E-3</c:v>
                </c:pt>
                <c:pt idx="16436" formatCode="General">
                  <c:v>1.3873239999999999E-3</c:v>
                </c:pt>
                <c:pt idx="16437" formatCode="General">
                  <c:v>1.4034570000000001E-3</c:v>
                </c:pt>
                <c:pt idx="16438" formatCode="General">
                  <c:v>1.365673E-3</c:v>
                </c:pt>
                <c:pt idx="16439" formatCode="General">
                  <c:v>1.2682450000000001E-3</c:v>
                </c:pt>
                <c:pt idx="16440" formatCode="General">
                  <c:v>1.226153E-3</c:v>
                </c:pt>
                <c:pt idx="16441" formatCode="General">
                  <c:v>1.2080120000000001E-3</c:v>
                </c:pt>
                <c:pt idx="16442" formatCode="General">
                  <c:v>1.0890450000000001E-3</c:v>
                </c:pt>
                <c:pt idx="16443" formatCode="General">
                  <c:v>1.0033430000000001E-3</c:v>
                </c:pt>
                <c:pt idx="16444" formatCode="General">
                  <c:v>1.073664E-3</c:v>
                </c:pt>
                <c:pt idx="16445" formatCode="General">
                  <c:v>1.0865829999999999E-3</c:v>
                </c:pt>
                <c:pt idx="16446" formatCode="General">
                  <c:v>1.043811E-3</c:v>
                </c:pt>
                <c:pt idx="16447" formatCode="General">
                  <c:v>1.0833990000000001E-3</c:v>
                </c:pt>
                <c:pt idx="16448" formatCode="General">
                  <c:v>1.1793039999999999E-3</c:v>
                </c:pt>
                <c:pt idx="16449" formatCode="General">
                  <c:v>1.198155E-3</c:v>
                </c:pt>
                <c:pt idx="16450" formatCode="General">
                  <c:v>1.23437E-3</c:v>
                </c:pt>
                <c:pt idx="16451" formatCode="General">
                  <c:v>1.4767859999999999E-3</c:v>
                </c:pt>
                <c:pt idx="16452" formatCode="General">
                  <c:v>1.7922439999999999E-3</c:v>
                </c:pt>
                <c:pt idx="16453" formatCode="General">
                  <c:v>1.9646009999999998E-3</c:v>
                </c:pt>
                <c:pt idx="16454" formatCode="General">
                  <c:v>2.1143690000000001E-3</c:v>
                </c:pt>
                <c:pt idx="16455" formatCode="General">
                  <c:v>2.2662289999999998E-3</c:v>
                </c:pt>
                <c:pt idx="16456" formatCode="General">
                  <c:v>2.3167460000000002E-3</c:v>
                </c:pt>
                <c:pt idx="16457" formatCode="General">
                  <c:v>2.3177919999999999E-3</c:v>
                </c:pt>
                <c:pt idx="16458" formatCode="General">
                  <c:v>2.3801400000000002E-3</c:v>
                </c:pt>
                <c:pt idx="16459" formatCode="General">
                  <c:v>2.4244409999999998E-3</c:v>
                </c:pt>
                <c:pt idx="16460" formatCode="General">
                  <c:v>2.402586E-3</c:v>
                </c:pt>
                <c:pt idx="16461" formatCode="General">
                  <c:v>2.3926899999999998E-3</c:v>
                </c:pt>
                <c:pt idx="16462" formatCode="General">
                  <c:v>2.2432289999999998E-3</c:v>
                </c:pt>
                <c:pt idx="16463" formatCode="General">
                  <c:v>1.9291029999999999E-3</c:v>
                </c:pt>
                <c:pt idx="16464" formatCode="General">
                  <c:v>1.6307190000000001E-3</c:v>
                </c:pt>
                <c:pt idx="16465" formatCode="General">
                  <c:v>1.347778E-3</c:v>
                </c:pt>
                <c:pt idx="16466" formatCode="General">
                  <c:v>1.0941810000000001E-3</c:v>
                </c:pt>
                <c:pt idx="16467" formatCode="General">
                  <c:v>8.4798190000000002E-4</c:v>
                </c:pt>
                <c:pt idx="16468" formatCode="General">
                  <c:v>5.8779939999999999E-4</c:v>
                </c:pt>
                <c:pt idx="16469" formatCode="General">
                  <c:v>2.8260859999999999E-4</c:v>
                </c:pt>
                <c:pt idx="16470">
                  <c:v>-5.8489699999999997E-5</c:v>
                </c:pt>
                <c:pt idx="16471" formatCode="General">
                  <c:v>-4.0267269999999999E-4</c:v>
                </c:pt>
                <c:pt idx="16472" formatCode="General">
                  <c:v>-7.5885630000000002E-4</c:v>
                </c:pt>
                <c:pt idx="16473" formatCode="General">
                  <c:v>-1.043045E-3</c:v>
                </c:pt>
                <c:pt idx="16474" formatCode="General">
                  <c:v>-1.292547E-3</c:v>
                </c:pt>
                <c:pt idx="16475" formatCode="General">
                  <c:v>-1.58191E-3</c:v>
                </c:pt>
                <c:pt idx="16476" formatCode="General">
                  <c:v>-1.885809E-3</c:v>
                </c:pt>
                <c:pt idx="16477" formatCode="General">
                  <c:v>-2.1567000000000001E-3</c:v>
                </c:pt>
                <c:pt idx="16478" formatCode="General">
                  <c:v>-2.3331390000000001E-3</c:v>
                </c:pt>
                <c:pt idx="16479" formatCode="General">
                  <c:v>-2.4733929999999999E-3</c:v>
                </c:pt>
                <c:pt idx="16480" formatCode="General">
                  <c:v>-2.6434100000000001E-3</c:v>
                </c:pt>
                <c:pt idx="16481" formatCode="General">
                  <c:v>-2.8604709999999998E-3</c:v>
                </c:pt>
                <c:pt idx="16482" formatCode="General">
                  <c:v>-3.0696149999999999E-3</c:v>
                </c:pt>
                <c:pt idx="16483" formatCode="General">
                  <c:v>-3.1866500000000001E-3</c:v>
                </c:pt>
                <c:pt idx="16484" formatCode="General">
                  <c:v>-3.2994449999999998E-3</c:v>
                </c:pt>
                <c:pt idx="16485" formatCode="General">
                  <c:v>-3.4830540000000002E-3</c:v>
                </c:pt>
                <c:pt idx="16486" formatCode="General">
                  <c:v>-3.6964469999999998E-3</c:v>
                </c:pt>
                <c:pt idx="16487" formatCode="General">
                  <c:v>-3.9086859999999998E-3</c:v>
                </c:pt>
                <c:pt idx="16488" formatCode="General">
                  <c:v>-4.0768469999999998E-3</c:v>
                </c:pt>
                <c:pt idx="16489" formatCode="General">
                  <c:v>-4.178345E-3</c:v>
                </c:pt>
                <c:pt idx="16490" formatCode="General">
                  <c:v>-4.2587220000000004E-3</c:v>
                </c:pt>
                <c:pt idx="16491" formatCode="General">
                  <c:v>-4.3673540000000004E-3</c:v>
                </c:pt>
                <c:pt idx="16492" formatCode="General">
                  <c:v>-4.4326390000000004E-3</c:v>
                </c:pt>
                <c:pt idx="16493" formatCode="General">
                  <c:v>-4.3815959999999998E-3</c:v>
                </c:pt>
                <c:pt idx="16494" formatCode="General">
                  <c:v>-4.2756690000000002E-3</c:v>
                </c:pt>
                <c:pt idx="16495" formatCode="General">
                  <c:v>-4.1425009999999998E-3</c:v>
                </c:pt>
                <c:pt idx="16496" formatCode="General">
                  <c:v>-3.9436710000000002E-3</c:v>
                </c:pt>
                <c:pt idx="16497" formatCode="General">
                  <c:v>-3.6675789999999998E-3</c:v>
                </c:pt>
                <c:pt idx="16498" formatCode="General">
                  <c:v>-3.3904410000000001E-3</c:v>
                </c:pt>
                <c:pt idx="16499" formatCode="General">
                  <c:v>-3.0654660000000002E-3</c:v>
                </c:pt>
                <c:pt idx="16500" formatCode="General">
                  <c:v>-2.7360470000000001E-3</c:v>
                </c:pt>
                <c:pt idx="16501" formatCode="General">
                  <c:v>-2.5072620000000001E-3</c:v>
                </c:pt>
                <c:pt idx="16502" formatCode="General">
                  <c:v>-2.3409559999999999E-3</c:v>
                </c:pt>
                <c:pt idx="16503" formatCode="General">
                  <c:v>-2.195696E-3</c:v>
                </c:pt>
                <c:pt idx="16504" formatCode="General">
                  <c:v>-1.9898339999999998E-3</c:v>
                </c:pt>
                <c:pt idx="16505" formatCode="General">
                  <c:v>-1.800474E-3</c:v>
                </c:pt>
                <c:pt idx="16506" formatCode="General">
                  <c:v>-1.7593159999999999E-3</c:v>
                </c:pt>
                <c:pt idx="16507" formatCode="General">
                  <c:v>-1.789569E-3</c:v>
                </c:pt>
                <c:pt idx="16508" formatCode="General">
                  <c:v>-1.726904E-3</c:v>
                </c:pt>
                <c:pt idx="16509" formatCode="General">
                  <c:v>-1.556813E-3</c:v>
                </c:pt>
                <c:pt idx="16510" formatCode="General">
                  <c:v>-1.447018E-3</c:v>
                </c:pt>
                <c:pt idx="16511" formatCode="General">
                  <c:v>-1.4313259999999999E-3</c:v>
                </c:pt>
                <c:pt idx="16512" formatCode="General">
                  <c:v>-1.4972200000000001E-3</c:v>
                </c:pt>
                <c:pt idx="16513" formatCode="General">
                  <c:v>-1.529732E-3</c:v>
                </c:pt>
                <c:pt idx="16514" formatCode="General">
                  <c:v>-1.3676719999999999E-3</c:v>
                </c:pt>
                <c:pt idx="16515" formatCode="General">
                  <c:v>-1.1557290000000001E-3</c:v>
                </c:pt>
                <c:pt idx="16516" formatCode="General">
                  <c:v>-1.0409530000000001E-3</c:v>
                </c:pt>
                <c:pt idx="16517" formatCode="General">
                  <c:v>-9.9192989999999999E-4</c:v>
                </c:pt>
                <c:pt idx="16518" formatCode="General">
                  <c:v>-9.1811629999999996E-4</c:v>
                </c:pt>
                <c:pt idx="16519" formatCode="General">
                  <c:v>-8.0102630000000003E-4</c:v>
                </c:pt>
                <c:pt idx="16520" formatCode="General">
                  <c:v>-6.9273190000000001E-4</c:v>
                </c:pt>
                <c:pt idx="16521" formatCode="General">
                  <c:v>-5.8118269999999999E-4</c:v>
                </c:pt>
                <c:pt idx="16522" formatCode="General">
                  <c:v>-5.0238799999999999E-4</c:v>
                </c:pt>
                <c:pt idx="16523" formatCode="General">
                  <c:v>-4.6803969999999998E-4</c:v>
                </c:pt>
                <c:pt idx="16524" formatCode="General">
                  <c:v>-3.9205570000000001E-4</c:v>
                </c:pt>
                <c:pt idx="16525" formatCode="General">
                  <c:v>-3.5340030000000002E-4</c:v>
                </c:pt>
                <c:pt idx="16526" formatCode="General">
                  <c:v>-3.7941770000000002E-4</c:v>
                </c:pt>
                <c:pt idx="16527" formatCode="General">
                  <c:v>-4.6121749999999999E-4</c:v>
                </c:pt>
                <c:pt idx="16528" formatCode="General">
                  <c:v>-5.0670309999999998E-4</c:v>
                </c:pt>
                <c:pt idx="16529" formatCode="General">
                  <c:v>-4.2453430000000001E-4</c:v>
                </c:pt>
                <c:pt idx="16530" formatCode="General">
                  <c:v>-4.3725570000000002E-4</c:v>
                </c:pt>
                <c:pt idx="16531" formatCode="General">
                  <c:v>-5.9289939999999995E-4</c:v>
                </c:pt>
                <c:pt idx="16532" formatCode="General">
                  <c:v>-7.8772010000000003E-4</c:v>
                </c:pt>
                <c:pt idx="16533" formatCode="General">
                  <c:v>-9.6145729999999997E-4</c:v>
                </c:pt>
                <c:pt idx="16534" formatCode="General">
                  <c:v>-1.0780900000000001E-3</c:v>
                </c:pt>
                <c:pt idx="16535" formatCode="General">
                  <c:v>-1.2188889999999999E-3</c:v>
                </c:pt>
                <c:pt idx="16536" formatCode="General">
                  <c:v>-1.399888E-3</c:v>
                </c:pt>
                <c:pt idx="16537" formatCode="General">
                  <c:v>-1.664942E-3</c:v>
                </c:pt>
                <c:pt idx="16538" formatCode="General">
                  <c:v>-2.0444009999999999E-3</c:v>
                </c:pt>
                <c:pt idx="16539" formatCode="General">
                  <c:v>-2.3675240000000002E-3</c:v>
                </c:pt>
                <c:pt idx="16540" formatCode="General">
                  <c:v>-2.5212120000000001E-3</c:v>
                </c:pt>
                <c:pt idx="16541" formatCode="General">
                  <c:v>-2.6710459999999998E-3</c:v>
                </c:pt>
                <c:pt idx="16542" formatCode="General">
                  <c:v>-2.9521830000000002E-3</c:v>
                </c:pt>
                <c:pt idx="16543" formatCode="General">
                  <c:v>-3.3170280000000001E-3</c:v>
                </c:pt>
                <c:pt idx="16544" formatCode="General">
                  <c:v>-3.6250359999999999E-3</c:v>
                </c:pt>
                <c:pt idx="16545" formatCode="General">
                  <c:v>-3.8629160000000001E-3</c:v>
                </c:pt>
                <c:pt idx="16546" formatCode="General">
                  <c:v>-4.0960459999999999E-3</c:v>
                </c:pt>
                <c:pt idx="16547" formatCode="General">
                  <c:v>-4.3675329999999998E-3</c:v>
                </c:pt>
                <c:pt idx="16548" formatCode="General">
                  <c:v>-4.597444E-3</c:v>
                </c:pt>
                <c:pt idx="16549" formatCode="General">
                  <c:v>-4.7921250000000004E-3</c:v>
                </c:pt>
                <c:pt idx="16550" formatCode="General">
                  <c:v>-4.8954970000000004E-3</c:v>
                </c:pt>
                <c:pt idx="16551" formatCode="General">
                  <c:v>-4.9456960000000003E-3</c:v>
                </c:pt>
                <c:pt idx="16552" formatCode="General">
                  <c:v>-5.021551E-3</c:v>
                </c:pt>
                <c:pt idx="16553" formatCode="General">
                  <c:v>-5.0387059999999996E-3</c:v>
                </c:pt>
                <c:pt idx="16554" formatCode="General">
                  <c:v>-4.9037660000000004E-3</c:v>
                </c:pt>
                <c:pt idx="16555" formatCode="General">
                  <c:v>-4.746765E-3</c:v>
                </c:pt>
                <c:pt idx="16556" formatCode="General">
                  <c:v>-4.654694E-3</c:v>
                </c:pt>
                <c:pt idx="16557" formatCode="General">
                  <c:v>-4.5368860000000004E-3</c:v>
                </c:pt>
                <c:pt idx="16558" formatCode="General">
                  <c:v>-4.3205320000000002E-3</c:v>
                </c:pt>
                <c:pt idx="16559" formatCode="General">
                  <c:v>-4.1219430000000003E-3</c:v>
                </c:pt>
                <c:pt idx="16560" formatCode="General">
                  <c:v>-4.0263870000000002E-3</c:v>
                </c:pt>
                <c:pt idx="16561" formatCode="General">
                  <c:v>-3.9573580000000002E-3</c:v>
                </c:pt>
                <c:pt idx="16562" formatCode="General">
                  <c:v>-3.8340710000000001E-3</c:v>
                </c:pt>
                <c:pt idx="16563" formatCode="General">
                  <c:v>-3.7006109999999999E-3</c:v>
                </c:pt>
                <c:pt idx="16564" formatCode="General">
                  <c:v>-3.5367150000000002E-3</c:v>
                </c:pt>
                <c:pt idx="16565" formatCode="General">
                  <c:v>-3.3545900000000002E-3</c:v>
                </c:pt>
                <c:pt idx="16566" formatCode="General">
                  <c:v>-3.2162219999999999E-3</c:v>
                </c:pt>
                <c:pt idx="16567" formatCode="General">
                  <c:v>-3.075342E-3</c:v>
                </c:pt>
                <c:pt idx="16568" formatCode="General">
                  <c:v>-2.9028230000000001E-3</c:v>
                </c:pt>
                <c:pt idx="16569" formatCode="General">
                  <c:v>-2.7807869999999998E-3</c:v>
                </c:pt>
                <c:pt idx="16570" formatCode="General">
                  <c:v>-2.722258E-3</c:v>
                </c:pt>
                <c:pt idx="16571" formatCode="General">
                  <c:v>-2.6973119999999999E-3</c:v>
                </c:pt>
                <c:pt idx="16572" formatCode="General">
                  <c:v>-2.7435039999999999E-3</c:v>
                </c:pt>
                <c:pt idx="16573" formatCode="General">
                  <c:v>-2.8016310000000002E-3</c:v>
                </c:pt>
                <c:pt idx="16574" formatCode="General">
                  <c:v>-2.830501E-3</c:v>
                </c:pt>
                <c:pt idx="16575" formatCode="General">
                  <c:v>-2.8522109999999999E-3</c:v>
                </c:pt>
                <c:pt idx="16576" formatCode="General">
                  <c:v>-2.8656490000000001E-3</c:v>
                </c:pt>
                <c:pt idx="16577" formatCode="General">
                  <c:v>-2.8786660000000002E-3</c:v>
                </c:pt>
                <c:pt idx="16578" formatCode="General">
                  <c:v>-2.922338E-3</c:v>
                </c:pt>
                <c:pt idx="16579" formatCode="General">
                  <c:v>-2.9522020000000001E-3</c:v>
                </c:pt>
                <c:pt idx="16580" formatCode="General">
                  <c:v>-2.8148769999999999E-3</c:v>
                </c:pt>
                <c:pt idx="16581" formatCode="General">
                  <c:v>-2.6125139999999998E-3</c:v>
                </c:pt>
                <c:pt idx="16582" formatCode="General">
                  <c:v>-2.5584420000000002E-3</c:v>
                </c:pt>
                <c:pt idx="16583" formatCode="General">
                  <c:v>-2.6403199999999998E-3</c:v>
                </c:pt>
                <c:pt idx="16584" formatCode="General">
                  <c:v>-2.6179300000000001E-3</c:v>
                </c:pt>
                <c:pt idx="16585" formatCode="General">
                  <c:v>-2.449892E-3</c:v>
                </c:pt>
                <c:pt idx="16586" formatCode="General">
                  <c:v>-2.3350010000000002E-3</c:v>
                </c:pt>
                <c:pt idx="16587" formatCode="General">
                  <c:v>-2.3475470000000002E-3</c:v>
                </c:pt>
                <c:pt idx="16588" formatCode="General">
                  <c:v>-2.3387460000000001E-3</c:v>
                </c:pt>
                <c:pt idx="16589" formatCode="General">
                  <c:v>-2.310936E-3</c:v>
                </c:pt>
                <c:pt idx="16590" formatCode="General">
                  <c:v>-2.3725679999999998E-3</c:v>
                </c:pt>
                <c:pt idx="16591" formatCode="General">
                  <c:v>-2.4934480000000001E-3</c:v>
                </c:pt>
                <c:pt idx="16592" formatCode="General">
                  <c:v>-2.6048299999999998E-3</c:v>
                </c:pt>
                <c:pt idx="16593" formatCode="General">
                  <c:v>-2.6912030000000001E-3</c:v>
                </c:pt>
                <c:pt idx="16594" formatCode="General">
                  <c:v>-2.78488E-3</c:v>
                </c:pt>
                <c:pt idx="16595" formatCode="General">
                  <c:v>-2.8884480000000001E-3</c:v>
                </c:pt>
                <c:pt idx="16596" formatCode="General">
                  <c:v>-2.9320100000000001E-3</c:v>
                </c:pt>
                <c:pt idx="16597" formatCode="General">
                  <c:v>-2.9405159999999998E-3</c:v>
                </c:pt>
                <c:pt idx="16598" formatCode="General">
                  <c:v>-3.0080419999999998E-3</c:v>
                </c:pt>
                <c:pt idx="16599" formatCode="General">
                  <c:v>-3.194377E-3</c:v>
                </c:pt>
                <c:pt idx="16600" formatCode="General">
                  <c:v>-3.3270309999999998E-3</c:v>
                </c:pt>
                <c:pt idx="16601" formatCode="General">
                  <c:v>-3.1907530000000002E-3</c:v>
                </c:pt>
                <c:pt idx="16602" formatCode="General">
                  <c:v>-3.0653389999999998E-3</c:v>
                </c:pt>
                <c:pt idx="16603" formatCode="General">
                  <c:v>-3.1539789999999999E-3</c:v>
                </c:pt>
                <c:pt idx="16604" formatCode="General">
                  <c:v>-3.2234809999999998E-3</c:v>
                </c:pt>
                <c:pt idx="16605" formatCode="General">
                  <c:v>-3.2101529999999999E-3</c:v>
                </c:pt>
                <c:pt idx="16606" formatCode="General">
                  <c:v>-3.296457E-3</c:v>
                </c:pt>
                <c:pt idx="16607" formatCode="General">
                  <c:v>-3.448212E-3</c:v>
                </c:pt>
                <c:pt idx="16608" formatCode="General">
                  <c:v>-3.5890359999999999E-3</c:v>
                </c:pt>
                <c:pt idx="16609" formatCode="General">
                  <c:v>-3.7673110000000002E-3</c:v>
                </c:pt>
                <c:pt idx="16610" formatCode="General">
                  <c:v>-3.9061399999999998E-3</c:v>
                </c:pt>
                <c:pt idx="16611" formatCode="General">
                  <c:v>-3.9796390000000001E-3</c:v>
                </c:pt>
                <c:pt idx="16612" formatCode="General">
                  <c:v>-4.0333720000000003E-3</c:v>
                </c:pt>
                <c:pt idx="16613" formatCode="General">
                  <c:v>-4.1130359999999996E-3</c:v>
                </c:pt>
                <c:pt idx="16614" formatCode="General">
                  <c:v>-4.1422230000000004E-3</c:v>
                </c:pt>
                <c:pt idx="16615" formatCode="General">
                  <c:v>-4.1561519999999998E-3</c:v>
                </c:pt>
                <c:pt idx="16616" formatCode="General">
                  <c:v>-4.2055039999999997E-3</c:v>
                </c:pt>
                <c:pt idx="16617" formatCode="General">
                  <c:v>-4.2659200000000003E-3</c:v>
                </c:pt>
                <c:pt idx="16618" formatCode="General">
                  <c:v>-4.260972E-3</c:v>
                </c:pt>
                <c:pt idx="16619" formatCode="General">
                  <c:v>-4.1538740000000001E-3</c:v>
                </c:pt>
                <c:pt idx="16620" formatCode="General">
                  <c:v>-3.976907E-3</c:v>
                </c:pt>
                <c:pt idx="16621" formatCode="General">
                  <c:v>-3.7330599999999999E-3</c:v>
                </c:pt>
                <c:pt idx="16622" formatCode="General">
                  <c:v>-3.531682E-3</c:v>
                </c:pt>
                <c:pt idx="16623" formatCode="General">
                  <c:v>-3.323243E-3</c:v>
                </c:pt>
                <c:pt idx="16624" formatCode="General">
                  <c:v>-3.1005239999999999E-3</c:v>
                </c:pt>
                <c:pt idx="16625" formatCode="General">
                  <c:v>-2.929489E-3</c:v>
                </c:pt>
                <c:pt idx="16626" formatCode="General">
                  <c:v>-2.825826E-3</c:v>
                </c:pt>
                <c:pt idx="16627" formatCode="General">
                  <c:v>-2.7524379999999998E-3</c:v>
                </c:pt>
                <c:pt idx="16628" formatCode="General">
                  <c:v>-2.6756029999999999E-3</c:v>
                </c:pt>
                <c:pt idx="16629" formatCode="General">
                  <c:v>-2.612451E-3</c:v>
                </c:pt>
                <c:pt idx="16630" formatCode="General">
                  <c:v>-2.596157E-3</c:v>
                </c:pt>
                <c:pt idx="16631" formatCode="General">
                  <c:v>-2.6505130000000002E-3</c:v>
                </c:pt>
                <c:pt idx="16632" formatCode="General">
                  <c:v>-2.6890120000000002E-3</c:v>
                </c:pt>
                <c:pt idx="16633" formatCode="General">
                  <c:v>-2.7323260000000002E-3</c:v>
                </c:pt>
                <c:pt idx="16634" formatCode="General">
                  <c:v>-2.7983029999999998E-3</c:v>
                </c:pt>
                <c:pt idx="16635" formatCode="General">
                  <c:v>-2.7866499999999999E-3</c:v>
                </c:pt>
                <c:pt idx="16636" formatCode="General">
                  <c:v>-2.7434030000000002E-3</c:v>
                </c:pt>
                <c:pt idx="16637" formatCode="General">
                  <c:v>-2.7680370000000001E-3</c:v>
                </c:pt>
                <c:pt idx="16638" formatCode="General">
                  <c:v>-2.8192820000000002E-3</c:v>
                </c:pt>
                <c:pt idx="16639" formatCode="General">
                  <c:v>-2.8260529999999998E-3</c:v>
                </c:pt>
                <c:pt idx="16640" formatCode="General">
                  <c:v>-2.8215839999999998E-3</c:v>
                </c:pt>
                <c:pt idx="16641" formatCode="General">
                  <c:v>-2.9413289999999999E-3</c:v>
                </c:pt>
                <c:pt idx="16642" formatCode="General">
                  <c:v>-3.219721E-3</c:v>
                </c:pt>
                <c:pt idx="16643" formatCode="General">
                  <c:v>-3.407368E-3</c:v>
                </c:pt>
                <c:pt idx="16644" formatCode="General">
                  <c:v>-3.469457E-3</c:v>
                </c:pt>
                <c:pt idx="16645" formatCode="General">
                  <c:v>-3.5916379999999999E-3</c:v>
                </c:pt>
                <c:pt idx="16646" formatCode="General">
                  <c:v>-3.783827E-3</c:v>
                </c:pt>
                <c:pt idx="16647" formatCode="General">
                  <c:v>-3.9611079999999996E-3</c:v>
                </c:pt>
                <c:pt idx="16648" formatCode="General">
                  <c:v>-4.067963E-3</c:v>
                </c:pt>
                <c:pt idx="16649" formatCode="General">
                  <c:v>-4.1462959999999998E-3</c:v>
                </c:pt>
                <c:pt idx="16650" formatCode="General">
                  <c:v>-4.2162179999999999E-3</c:v>
                </c:pt>
                <c:pt idx="16651" formatCode="General">
                  <c:v>-4.2256899999999998E-3</c:v>
                </c:pt>
                <c:pt idx="16652" formatCode="General">
                  <c:v>-4.2163460000000002E-3</c:v>
                </c:pt>
                <c:pt idx="16653" formatCode="General">
                  <c:v>-4.1785099999999999E-3</c:v>
                </c:pt>
                <c:pt idx="16654" formatCode="General">
                  <c:v>-4.0792559999999999E-3</c:v>
                </c:pt>
                <c:pt idx="16655" formatCode="General">
                  <c:v>-3.9950050000000003E-3</c:v>
                </c:pt>
                <c:pt idx="16656" formatCode="General">
                  <c:v>-3.8805910000000001E-3</c:v>
                </c:pt>
                <c:pt idx="16657" formatCode="General">
                  <c:v>-3.7217930000000001E-3</c:v>
                </c:pt>
                <c:pt idx="16658" formatCode="General">
                  <c:v>-3.5961500000000002E-3</c:v>
                </c:pt>
                <c:pt idx="16659" formatCode="General">
                  <c:v>-3.5128270000000001E-3</c:v>
                </c:pt>
                <c:pt idx="16660" formatCode="General">
                  <c:v>-3.44137E-3</c:v>
                </c:pt>
                <c:pt idx="16661" formatCode="General">
                  <c:v>-3.3551900000000001E-3</c:v>
                </c:pt>
                <c:pt idx="16662" formatCode="General">
                  <c:v>-3.335158E-3</c:v>
                </c:pt>
                <c:pt idx="16663" formatCode="General">
                  <c:v>-3.3126430000000001E-3</c:v>
                </c:pt>
                <c:pt idx="16664" formatCode="General">
                  <c:v>-3.2214589999999999E-3</c:v>
                </c:pt>
                <c:pt idx="16665" formatCode="General">
                  <c:v>-3.2043950000000001E-3</c:v>
                </c:pt>
                <c:pt idx="16666" formatCode="General">
                  <c:v>-3.3435489999999999E-3</c:v>
                </c:pt>
                <c:pt idx="16667" formatCode="General">
                  <c:v>-3.4660089999999999E-3</c:v>
                </c:pt>
                <c:pt idx="16668" formatCode="General">
                  <c:v>-3.4335310000000001E-3</c:v>
                </c:pt>
                <c:pt idx="16669" formatCode="General">
                  <c:v>-3.3349830000000001E-3</c:v>
                </c:pt>
                <c:pt idx="16670" formatCode="General">
                  <c:v>-3.318217E-3</c:v>
                </c:pt>
                <c:pt idx="16671" formatCode="General">
                  <c:v>-3.326332E-3</c:v>
                </c:pt>
                <c:pt idx="16672" formatCode="General">
                  <c:v>-3.270926E-3</c:v>
                </c:pt>
                <c:pt idx="16673" formatCode="General">
                  <c:v>-3.1815089999999999E-3</c:v>
                </c:pt>
                <c:pt idx="16674" formatCode="General">
                  <c:v>-3.0995860000000001E-3</c:v>
                </c:pt>
                <c:pt idx="16675" formatCode="General">
                  <c:v>-2.9789059999999999E-3</c:v>
                </c:pt>
                <c:pt idx="16676" formatCode="General">
                  <c:v>-2.810945E-3</c:v>
                </c:pt>
                <c:pt idx="16677" formatCode="General">
                  <c:v>-2.6629380000000001E-3</c:v>
                </c:pt>
                <c:pt idx="16678" formatCode="General">
                  <c:v>-2.5357280000000001E-3</c:v>
                </c:pt>
                <c:pt idx="16679" formatCode="General">
                  <c:v>-2.3846639999999999E-3</c:v>
                </c:pt>
                <c:pt idx="16680" formatCode="General">
                  <c:v>-2.1912820000000001E-3</c:v>
                </c:pt>
                <c:pt idx="16681" formatCode="General">
                  <c:v>-2.0024880000000002E-3</c:v>
                </c:pt>
                <c:pt idx="16682" formatCode="General">
                  <c:v>-1.827572E-3</c:v>
                </c:pt>
                <c:pt idx="16683" formatCode="General">
                  <c:v>-1.671098E-3</c:v>
                </c:pt>
                <c:pt idx="16684" formatCode="General">
                  <c:v>-1.4552020000000001E-3</c:v>
                </c:pt>
                <c:pt idx="16685" formatCode="General">
                  <c:v>-1.1917220000000001E-3</c:v>
                </c:pt>
                <c:pt idx="16686" formatCode="General">
                  <c:v>-1.011629E-3</c:v>
                </c:pt>
                <c:pt idx="16687" formatCode="General">
                  <c:v>-9.2247559999999995E-4</c:v>
                </c:pt>
                <c:pt idx="16688" formatCode="General">
                  <c:v>-8.1333139999999996E-4</c:v>
                </c:pt>
                <c:pt idx="16689" formatCode="General">
                  <c:v>-6.6113459999999995E-4</c:v>
                </c:pt>
                <c:pt idx="16690" formatCode="General">
                  <c:v>-5.786462E-4</c:v>
                </c:pt>
                <c:pt idx="16691" formatCode="General">
                  <c:v>-5.4183370000000005E-4</c:v>
                </c:pt>
                <c:pt idx="16692" formatCode="General">
                  <c:v>-5.1190529999999999E-4</c:v>
                </c:pt>
                <c:pt idx="16693" formatCode="General">
                  <c:v>-5.1403020000000002E-4</c:v>
                </c:pt>
                <c:pt idx="16694" formatCode="General">
                  <c:v>-5.1498959999999997E-4</c:v>
                </c:pt>
                <c:pt idx="16695" formatCode="General">
                  <c:v>-4.7241950000000003E-4</c:v>
                </c:pt>
                <c:pt idx="16696" formatCode="General">
                  <c:v>-4.4958120000000002E-4</c:v>
                </c:pt>
                <c:pt idx="16697" formatCode="General">
                  <c:v>-4.626403E-4</c:v>
                </c:pt>
                <c:pt idx="16698" formatCode="General">
                  <c:v>-4.9508389999999998E-4</c:v>
                </c:pt>
                <c:pt idx="16699" formatCode="General">
                  <c:v>-5.4824970000000002E-4</c:v>
                </c:pt>
                <c:pt idx="16700" formatCode="General">
                  <c:v>-5.7058520000000004E-4</c:v>
                </c:pt>
                <c:pt idx="16701" formatCode="General">
                  <c:v>-6.1525109999999996E-4</c:v>
                </c:pt>
                <c:pt idx="16702" formatCode="General">
                  <c:v>-7.3002400000000002E-4</c:v>
                </c:pt>
                <c:pt idx="16703" formatCode="General">
                  <c:v>-8.6226949999999999E-4</c:v>
                </c:pt>
                <c:pt idx="16704" formatCode="General">
                  <c:v>-8.6577069999999999E-4</c:v>
                </c:pt>
                <c:pt idx="16705" formatCode="General">
                  <c:v>-7.8685569999999995E-4</c:v>
                </c:pt>
                <c:pt idx="16706" formatCode="General">
                  <c:v>-7.8255779999999997E-4</c:v>
                </c:pt>
                <c:pt idx="16707" formatCode="General">
                  <c:v>-8.2727820000000004E-4</c:v>
                </c:pt>
                <c:pt idx="16708" formatCode="General">
                  <c:v>-8.373527E-4</c:v>
                </c:pt>
                <c:pt idx="16709" formatCode="General">
                  <c:v>-7.437489E-4</c:v>
                </c:pt>
                <c:pt idx="16710" formatCode="General">
                  <c:v>-6.3625210000000005E-4</c:v>
                </c:pt>
                <c:pt idx="16711" formatCode="General">
                  <c:v>-5.7335260000000005E-4</c:v>
                </c:pt>
                <c:pt idx="16712" formatCode="General">
                  <c:v>-4.6044119999999998E-4</c:v>
                </c:pt>
                <c:pt idx="16713" formatCode="General">
                  <c:v>-2.3622040000000001E-4</c:v>
                </c:pt>
                <c:pt idx="16714">
                  <c:v>1.7453309999999998E-5</c:v>
                </c:pt>
                <c:pt idx="16715" formatCode="General">
                  <c:v>2.1665890000000001E-4</c:v>
                </c:pt>
                <c:pt idx="16716" formatCode="General">
                  <c:v>3.8011570000000001E-4</c:v>
                </c:pt>
                <c:pt idx="16717" formatCode="General">
                  <c:v>5.5023439999999995E-4</c:v>
                </c:pt>
                <c:pt idx="16718" formatCode="General">
                  <c:v>7.1209479999999998E-4</c:v>
                </c:pt>
                <c:pt idx="16719" formatCode="General">
                  <c:v>8.5025200000000002E-4</c:v>
                </c:pt>
                <c:pt idx="16720" formatCode="General">
                  <c:v>9.6361440000000003E-4</c:v>
                </c:pt>
                <c:pt idx="16721" formatCode="General">
                  <c:v>1.0359360000000001E-3</c:v>
                </c:pt>
                <c:pt idx="16722" formatCode="General">
                  <c:v>1.038272E-3</c:v>
                </c:pt>
                <c:pt idx="16723" formatCode="General">
                  <c:v>9.9986169999999991E-4</c:v>
                </c:pt>
                <c:pt idx="16724" formatCode="General">
                  <c:v>9.5775470000000003E-4</c:v>
                </c:pt>
                <c:pt idx="16725" formatCode="General">
                  <c:v>8.4748199999999999E-4</c:v>
                </c:pt>
                <c:pt idx="16726" formatCode="General">
                  <c:v>6.1443149999999998E-4</c:v>
                </c:pt>
                <c:pt idx="16727" formatCode="General">
                  <c:v>3.6224830000000001E-4</c:v>
                </c:pt>
                <c:pt idx="16728" formatCode="General">
                  <c:v>1.2106829999999999E-4</c:v>
                </c:pt>
                <c:pt idx="16729" formatCode="General">
                  <c:v>-1.8570509999999999E-4</c:v>
                </c:pt>
                <c:pt idx="16730" formatCode="General">
                  <c:v>-5.3414520000000004E-4</c:v>
                </c:pt>
                <c:pt idx="16731" formatCode="General">
                  <c:v>-8.613456E-4</c:v>
                </c:pt>
                <c:pt idx="16732" formatCode="General">
                  <c:v>-1.183843E-3</c:v>
                </c:pt>
                <c:pt idx="16733" formatCode="General">
                  <c:v>-1.5551919999999999E-3</c:v>
                </c:pt>
                <c:pt idx="16734" formatCode="General">
                  <c:v>-1.9157029999999999E-3</c:v>
                </c:pt>
                <c:pt idx="16735" formatCode="General">
                  <c:v>-2.1879460000000001E-3</c:v>
                </c:pt>
                <c:pt idx="16736" formatCode="General">
                  <c:v>-2.4152100000000001E-3</c:v>
                </c:pt>
                <c:pt idx="16737" formatCode="General">
                  <c:v>-2.6415330000000002E-3</c:v>
                </c:pt>
                <c:pt idx="16738" formatCode="General">
                  <c:v>-2.8403679999999998E-3</c:v>
                </c:pt>
                <c:pt idx="16739" formatCode="General">
                  <c:v>-2.9749749999999999E-3</c:v>
                </c:pt>
                <c:pt idx="16740" formatCode="General">
                  <c:v>-3.0398209999999998E-3</c:v>
                </c:pt>
                <c:pt idx="16741" formatCode="General">
                  <c:v>-3.0918730000000002E-3</c:v>
                </c:pt>
                <c:pt idx="16742" formatCode="General">
                  <c:v>-3.1688100000000002E-3</c:v>
                </c:pt>
                <c:pt idx="16743" formatCode="General">
                  <c:v>-3.1740090000000002E-3</c:v>
                </c:pt>
                <c:pt idx="16744" formatCode="General">
                  <c:v>-3.0848809999999998E-3</c:v>
                </c:pt>
                <c:pt idx="16745" formatCode="General">
                  <c:v>-2.9897270000000002E-3</c:v>
                </c:pt>
                <c:pt idx="16746" formatCode="General">
                  <c:v>-2.8925869999999998E-3</c:v>
                </c:pt>
                <c:pt idx="16747" formatCode="General">
                  <c:v>-2.7206859999999999E-3</c:v>
                </c:pt>
                <c:pt idx="16748" formatCode="General">
                  <c:v>-2.5165420000000001E-3</c:v>
                </c:pt>
                <c:pt idx="16749" formatCode="General">
                  <c:v>-2.3844500000000002E-3</c:v>
                </c:pt>
                <c:pt idx="16750" formatCode="General">
                  <c:v>-2.322948E-3</c:v>
                </c:pt>
                <c:pt idx="16751" formatCode="General">
                  <c:v>-2.2433980000000002E-3</c:v>
                </c:pt>
                <c:pt idx="16752" formatCode="General">
                  <c:v>-2.1328279999999998E-3</c:v>
                </c:pt>
                <c:pt idx="16753" formatCode="General">
                  <c:v>-1.9970410000000002E-3</c:v>
                </c:pt>
                <c:pt idx="16754" formatCode="General">
                  <c:v>-1.8923950000000001E-3</c:v>
                </c:pt>
                <c:pt idx="16755" formatCode="General">
                  <c:v>-1.821486E-3</c:v>
                </c:pt>
                <c:pt idx="16756" formatCode="General">
                  <c:v>-1.6979720000000001E-3</c:v>
                </c:pt>
                <c:pt idx="16757" formatCode="General">
                  <c:v>-1.588739E-3</c:v>
                </c:pt>
                <c:pt idx="16758" formatCode="General">
                  <c:v>-1.634508E-3</c:v>
                </c:pt>
                <c:pt idx="16759" formatCode="General">
                  <c:v>-1.720533E-3</c:v>
                </c:pt>
                <c:pt idx="16760" formatCode="General">
                  <c:v>-1.5769429999999999E-3</c:v>
                </c:pt>
                <c:pt idx="16761" formatCode="General">
                  <c:v>-1.370411E-3</c:v>
                </c:pt>
                <c:pt idx="16762" formatCode="General">
                  <c:v>-1.2952160000000001E-3</c:v>
                </c:pt>
                <c:pt idx="16763" formatCode="General">
                  <c:v>-1.1960199999999999E-3</c:v>
                </c:pt>
                <c:pt idx="16764" formatCode="General">
                  <c:v>-9.2657670000000005E-4</c:v>
                </c:pt>
                <c:pt idx="16765" formatCode="General">
                  <c:v>-6.5719870000000003E-4</c:v>
                </c:pt>
                <c:pt idx="16766" formatCode="General">
                  <c:v>-5.1958020000000002E-4</c:v>
                </c:pt>
                <c:pt idx="16767" formatCode="General">
                  <c:v>-4.1099490000000001E-4</c:v>
                </c:pt>
                <c:pt idx="16768" formatCode="General">
                  <c:v>-2.7093089999999999E-4</c:v>
                </c:pt>
                <c:pt idx="16769">
                  <c:v>-9.8229830000000001E-5</c:v>
                </c:pt>
                <c:pt idx="16770">
                  <c:v>4.8754149999999998E-5</c:v>
                </c:pt>
                <c:pt idx="16771" formatCode="General">
                  <c:v>1.3221190000000001E-4</c:v>
                </c:pt>
                <c:pt idx="16772" formatCode="General">
                  <c:v>1.954844E-4</c:v>
                </c:pt>
                <c:pt idx="16773" formatCode="General">
                  <c:v>2.9843429999999998E-4</c:v>
                </c:pt>
                <c:pt idx="16774" formatCode="General">
                  <c:v>3.9677849999999998E-4</c:v>
                </c:pt>
                <c:pt idx="16775" formatCode="General">
                  <c:v>4.1968350000000002E-4</c:v>
                </c:pt>
                <c:pt idx="16776" formatCode="General">
                  <c:v>4.4238799999999999E-4</c:v>
                </c:pt>
                <c:pt idx="16777" formatCode="General">
                  <c:v>5.3193369999999997E-4</c:v>
                </c:pt>
                <c:pt idx="16778" formatCode="General">
                  <c:v>5.8123599999999995E-4</c:v>
                </c:pt>
                <c:pt idx="16779" formatCode="General">
                  <c:v>5.562389E-4</c:v>
                </c:pt>
                <c:pt idx="16780" formatCode="General">
                  <c:v>6.5108479999999996E-4</c:v>
                </c:pt>
                <c:pt idx="16781" formatCode="General">
                  <c:v>7.9692209999999996E-4</c:v>
                </c:pt>
                <c:pt idx="16782" formatCode="General">
                  <c:v>7.5852570000000004E-4</c:v>
                </c:pt>
                <c:pt idx="16783" formatCode="General">
                  <c:v>6.9466549999999997E-4</c:v>
                </c:pt>
                <c:pt idx="16784" formatCode="General">
                  <c:v>7.905217E-4</c:v>
                </c:pt>
                <c:pt idx="16785" formatCode="General">
                  <c:v>9.1586860000000001E-4</c:v>
                </c:pt>
                <c:pt idx="16786" formatCode="General">
                  <c:v>9.7126660000000002E-4</c:v>
                </c:pt>
                <c:pt idx="16787" formatCode="General">
                  <c:v>1.0291810000000001E-3</c:v>
                </c:pt>
                <c:pt idx="16788" formatCode="General">
                  <c:v>1.144302E-3</c:v>
                </c:pt>
                <c:pt idx="16789" formatCode="General">
                  <c:v>1.2910529999999999E-3</c:v>
                </c:pt>
                <c:pt idx="16790" formatCode="General">
                  <c:v>1.4528799999999999E-3</c:v>
                </c:pt>
                <c:pt idx="16791" formatCode="General">
                  <c:v>1.577052E-3</c:v>
                </c:pt>
                <c:pt idx="16792" formatCode="General">
                  <c:v>1.725777E-3</c:v>
                </c:pt>
                <c:pt idx="16793" formatCode="General">
                  <c:v>1.9085560000000001E-3</c:v>
                </c:pt>
                <c:pt idx="16794" formatCode="General">
                  <c:v>2.0432850000000002E-3</c:v>
                </c:pt>
                <c:pt idx="16795" formatCode="General">
                  <c:v>2.0898499999999999E-3</c:v>
                </c:pt>
                <c:pt idx="16796" formatCode="General">
                  <c:v>2.137267E-3</c:v>
                </c:pt>
                <c:pt idx="16797" formatCode="General">
                  <c:v>2.2650359999999998E-3</c:v>
                </c:pt>
                <c:pt idx="16798" formatCode="General">
                  <c:v>2.3250810000000001E-3</c:v>
                </c:pt>
                <c:pt idx="16799" formatCode="General">
                  <c:v>2.2725000000000002E-3</c:v>
                </c:pt>
                <c:pt idx="16800" formatCode="General">
                  <c:v>2.261852E-3</c:v>
                </c:pt>
                <c:pt idx="16801" formatCode="General">
                  <c:v>2.2885520000000001E-3</c:v>
                </c:pt>
                <c:pt idx="16802" formatCode="General">
                  <c:v>2.1273400000000001E-3</c:v>
                </c:pt>
                <c:pt idx="16803" formatCode="General">
                  <c:v>1.8762360000000001E-3</c:v>
                </c:pt>
                <c:pt idx="16804" formatCode="General">
                  <c:v>1.7713819999999999E-3</c:v>
                </c:pt>
                <c:pt idx="16805" formatCode="General">
                  <c:v>1.707411E-3</c:v>
                </c:pt>
                <c:pt idx="16806" formatCode="General">
                  <c:v>1.441639E-3</c:v>
                </c:pt>
                <c:pt idx="16807" formatCode="General">
                  <c:v>1.0850199999999999E-3</c:v>
                </c:pt>
                <c:pt idx="16808" formatCode="General">
                  <c:v>8.8440809999999997E-4</c:v>
                </c:pt>
                <c:pt idx="16809" formatCode="General">
                  <c:v>7.3420620000000001E-4</c:v>
                </c:pt>
                <c:pt idx="16810" formatCode="General">
                  <c:v>5.3116589999999998E-4</c:v>
                </c:pt>
                <c:pt idx="16811" formatCode="General">
                  <c:v>3.5075090000000002E-4</c:v>
                </c:pt>
                <c:pt idx="16812" formatCode="General">
                  <c:v>1.9467759999999999E-4</c:v>
                </c:pt>
                <c:pt idx="16813">
                  <c:v>8.144901E-5</c:v>
                </c:pt>
                <c:pt idx="16814">
                  <c:v>8.9257589999999997E-6</c:v>
                </c:pt>
                <c:pt idx="16815">
                  <c:v>3.3177650000000002E-5</c:v>
                </c:pt>
                <c:pt idx="16816" formatCode="General">
                  <c:v>1.144914E-4</c:v>
                </c:pt>
                <c:pt idx="16817" formatCode="General">
                  <c:v>2.3019809999999999E-4</c:v>
                </c:pt>
                <c:pt idx="16818" formatCode="General">
                  <c:v>4.1278019999999998E-4</c:v>
                </c:pt>
                <c:pt idx="16819" formatCode="General">
                  <c:v>5.9834799999999996E-4</c:v>
                </c:pt>
                <c:pt idx="16820" formatCode="General">
                  <c:v>7.7930849999999999E-4</c:v>
                </c:pt>
                <c:pt idx="16821" formatCode="General">
                  <c:v>9.4864199999999997E-4</c:v>
                </c:pt>
                <c:pt idx="16822" formatCode="General">
                  <c:v>1.102687E-3</c:v>
                </c:pt>
                <c:pt idx="16823" formatCode="General">
                  <c:v>1.311715E-3</c:v>
                </c:pt>
                <c:pt idx="16824" formatCode="General">
                  <c:v>1.5734950000000001E-3</c:v>
                </c:pt>
                <c:pt idx="16825" formatCode="General">
                  <c:v>1.8361180000000001E-3</c:v>
                </c:pt>
                <c:pt idx="16826" formatCode="General">
                  <c:v>2.04338E-3</c:v>
                </c:pt>
                <c:pt idx="16827" formatCode="General">
                  <c:v>2.2125460000000001E-3</c:v>
                </c:pt>
                <c:pt idx="16828" formatCode="General">
                  <c:v>2.3528239999999999E-3</c:v>
                </c:pt>
                <c:pt idx="16829" formatCode="General">
                  <c:v>2.4592730000000001E-3</c:v>
                </c:pt>
                <c:pt idx="16830" formatCode="General">
                  <c:v>2.5886250000000002E-3</c:v>
                </c:pt>
                <c:pt idx="16831" formatCode="General">
                  <c:v>2.7470770000000001E-3</c:v>
                </c:pt>
                <c:pt idx="16832" formatCode="General">
                  <c:v>2.8552400000000002E-3</c:v>
                </c:pt>
                <c:pt idx="16833" formatCode="General">
                  <c:v>2.9043419999999999E-3</c:v>
                </c:pt>
                <c:pt idx="16834" formatCode="General">
                  <c:v>3.0140319999999998E-3</c:v>
                </c:pt>
                <c:pt idx="16835" formatCode="General">
                  <c:v>3.2132509999999999E-3</c:v>
                </c:pt>
                <c:pt idx="16836" formatCode="General">
                  <c:v>3.3501920000000001E-3</c:v>
                </c:pt>
                <c:pt idx="16837" formatCode="General">
                  <c:v>3.3795069999999999E-3</c:v>
                </c:pt>
                <c:pt idx="16838" formatCode="General">
                  <c:v>3.3966000000000001E-3</c:v>
                </c:pt>
                <c:pt idx="16839" formatCode="General">
                  <c:v>3.4565329999999999E-3</c:v>
                </c:pt>
                <c:pt idx="16840" formatCode="General">
                  <c:v>3.5693560000000001E-3</c:v>
                </c:pt>
                <c:pt idx="16841" formatCode="General">
                  <c:v>3.6287189999999999E-3</c:v>
                </c:pt>
                <c:pt idx="16842" formatCode="General">
                  <c:v>3.4944630000000002E-3</c:v>
                </c:pt>
                <c:pt idx="16843" formatCode="General">
                  <c:v>3.3460370000000001E-3</c:v>
                </c:pt>
                <c:pt idx="16844" formatCode="General">
                  <c:v>3.4158000000000001E-3</c:v>
                </c:pt>
                <c:pt idx="16845" formatCode="General">
                  <c:v>3.4768690000000001E-3</c:v>
                </c:pt>
                <c:pt idx="16846" formatCode="General">
                  <c:v>3.3609600000000001E-3</c:v>
                </c:pt>
                <c:pt idx="16847" formatCode="General">
                  <c:v>3.2001830000000001E-3</c:v>
                </c:pt>
                <c:pt idx="16848" formatCode="General">
                  <c:v>3.1213759999999999E-3</c:v>
                </c:pt>
                <c:pt idx="16849" formatCode="General">
                  <c:v>3.0489660000000002E-3</c:v>
                </c:pt>
                <c:pt idx="16850" formatCode="General">
                  <c:v>2.9914070000000002E-3</c:v>
                </c:pt>
                <c:pt idx="16851" formatCode="General">
                  <c:v>3.0045779999999999E-3</c:v>
                </c:pt>
                <c:pt idx="16852" formatCode="General">
                  <c:v>3.0522729999999999E-3</c:v>
                </c:pt>
                <c:pt idx="16853" formatCode="General">
                  <c:v>3.0669009999999999E-3</c:v>
                </c:pt>
                <c:pt idx="16854" formatCode="General">
                  <c:v>3.0292510000000002E-3</c:v>
                </c:pt>
                <c:pt idx="16855" formatCode="General">
                  <c:v>3.009533E-3</c:v>
                </c:pt>
                <c:pt idx="16856" formatCode="General">
                  <c:v>3.0532290000000002E-3</c:v>
                </c:pt>
                <c:pt idx="16857" formatCode="General">
                  <c:v>3.1105410000000001E-3</c:v>
                </c:pt>
                <c:pt idx="16858" formatCode="General">
                  <c:v>3.0955599999999998E-3</c:v>
                </c:pt>
                <c:pt idx="16859" formatCode="General">
                  <c:v>3.0303109999999999E-3</c:v>
                </c:pt>
                <c:pt idx="16860" formatCode="General">
                  <c:v>2.9899330000000002E-3</c:v>
                </c:pt>
                <c:pt idx="16861" formatCode="General">
                  <c:v>2.9445080000000002E-3</c:v>
                </c:pt>
                <c:pt idx="16862" formatCode="General">
                  <c:v>2.8345739999999999E-3</c:v>
                </c:pt>
                <c:pt idx="16863" formatCode="General">
                  <c:v>2.6853279999999998E-3</c:v>
                </c:pt>
                <c:pt idx="16864" formatCode="General">
                  <c:v>2.5603879999999998E-3</c:v>
                </c:pt>
                <c:pt idx="16865" formatCode="General">
                  <c:v>2.437837E-3</c:v>
                </c:pt>
                <c:pt idx="16866" formatCode="General">
                  <c:v>2.2688909999999999E-3</c:v>
                </c:pt>
                <c:pt idx="16867" formatCode="General">
                  <c:v>2.0748569999999998E-3</c:v>
                </c:pt>
                <c:pt idx="16868" formatCode="General">
                  <c:v>1.900171E-3</c:v>
                </c:pt>
                <c:pt idx="16869" formatCode="General">
                  <c:v>1.6949230000000001E-3</c:v>
                </c:pt>
                <c:pt idx="16870" formatCode="General">
                  <c:v>1.470615E-3</c:v>
                </c:pt>
                <c:pt idx="16871" formatCode="General">
                  <c:v>1.2813709999999999E-3</c:v>
                </c:pt>
                <c:pt idx="16872" formatCode="General">
                  <c:v>1.122002E-3</c:v>
                </c:pt>
                <c:pt idx="16873" formatCode="General">
                  <c:v>8.6716349999999996E-4</c:v>
                </c:pt>
                <c:pt idx="16874" formatCode="General">
                  <c:v>5.4553380000000001E-4</c:v>
                </c:pt>
                <c:pt idx="16875" formatCode="General">
                  <c:v>3.0922460000000002E-4</c:v>
                </c:pt>
                <c:pt idx="16876" formatCode="General">
                  <c:v>1.351306E-4</c:v>
                </c:pt>
                <c:pt idx="16877">
                  <c:v>-7.8181839999999993E-5</c:v>
                </c:pt>
                <c:pt idx="16878" formatCode="General">
                  <c:v>-3.5111119999999999E-4</c:v>
                </c:pt>
                <c:pt idx="16879" formatCode="General">
                  <c:v>-5.9045400000000002E-4</c:v>
                </c:pt>
                <c:pt idx="16880" formatCode="General">
                  <c:v>-7.6674700000000002E-4</c:v>
                </c:pt>
                <c:pt idx="16881" formatCode="General">
                  <c:v>-9.0760340000000002E-4</c:v>
                </c:pt>
                <c:pt idx="16882" formatCode="General">
                  <c:v>-1.088313E-3</c:v>
                </c:pt>
                <c:pt idx="16883" formatCode="General">
                  <c:v>-1.2269119999999999E-3</c:v>
                </c:pt>
                <c:pt idx="16884" formatCode="General">
                  <c:v>-1.2190009999999999E-3</c:v>
                </c:pt>
                <c:pt idx="16885" formatCode="General">
                  <c:v>-1.2251919999999999E-3</c:v>
                </c:pt>
                <c:pt idx="16886" formatCode="General">
                  <c:v>-1.301934E-3</c:v>
                </c:pt>
                <c:pt idx="16887" formatCode="General">
                  <c:v>-1.329039E-3</c:v>
                </c:pt>
                <c:pt idx="16888" formatCode="General">
                  <c:v>-1.2915590000000001E-3</c:v>
                </c:pt>
                <c:pt idx="16889" formatCode="General">
                  <c:v>-1.21232E-3</c:v>
                </c:pt>
                <c:pt idx="16890" formatCode="General">
                  <c:v>-1.087525E-3</c:v>
                </c:pt>
                <c:pt idx="16891" formatCode="General">
                  <c:v>-1.0102690000000001E-3</c:v>
                </c:pt>
                <c:pt idx="16892" formatCode="General">
                  <c:v>-9.4656760000000003E-4</c:v>
                </c:pt>
                <c:pt idx="16893" formatCode="General">
                  <c:v>-8.3084540000000001E-4</c:v>
                </c:pt>
                <c:pt idx="16894" formatCode="General">
                  <c:v>-7.1433670000000001E-4</c:v>
                </c:pt>
                <c:pt idx="16895" formatCode="General">
                  <c:v>-6.402189E-4</c:v>
                </c:pt>
                <c:pt idx="16896" formatCode="General">
                  <c:v>-5.0193069999999995E-4</c:v>
                </c:pt>
                <c:pt idx="16897" formatCode="General">
                  <c:v>-3.172796E-4</c:v>
                </c:pt>
                <c:pt idx="16898" formatCode="General">
                  <c:v>-1.7768189999999999E-4</c:v>
                </c:pt>
                <c:pt idx="16899">
                  <c:v>-6.7825819999999998E-5</c:v>
                </c:pt>
                <c:pt idx="16900" formatCode="General">
                  <c:v>1.140059E-4</c:v>
                </c:pt>
                <c:pt idx="16901" formatCode="General">
                  <c:v>3.3223219999999997E-4</c:v>
                </c:pt>
                <c:pt idx="16902" formatCode="General">
                  <c:v>4.4386170000000001E-4</c:v>
                </c:pt>
                <c:pt idx="16903" formatCode="General">
                  <c:v>5.2029419999999999E-4</c:v>
                </c:pt>
                <c:pt idx="16904" formatCode="General">
                  <c:v>7.0006759999999995E-4</c:v>
                </c:pt>
                <c:pt idx="16905" formatCode="General">
                  <c:v>9.3704170000000002E-4</c:v>
                </c:pt>
                <c:pt idx="16906" formatCode="General">
                  <c:v>1.147471E-3</c:v>
                </c:pt>
                <c:pt idx="16907" formatCode="General">
                  <c:v>1.3313890000000001E-3</c:v>
                </c:pt>
                <c:pt idx="16908" formatCode="General">
                  <c:v>1.5607920000000001E-3</c:v>
                </c:pt>
                <c:pt idx="16909" formatCode="General">
                  <c:v>1.8229979999999999E-3</c:v>
                </c:pt>
                <c:pt idx="16910" formatCode="General">
                  <c:v>2.0170209999999999E-3</c:v>
                </c:pt>
                <c:pt idx="16911" formatCode="General">
                  <c:v>2.1175809999999999E-3</c:v>
                </c:pt>
                <c:pt idx="16912" formatCode="General">
                  <c:v>2.1825E-3</c:v>
                </c:pt>
                <c:pt idx="16913" formatCode="General">
                  <c:v>2.2583490000000002E-3</c:v>
                </c:pt>
                <c:pt idx="16914" formatCode="General">
                  <c:v>2.377615E-3</c:v>
                </c:pt>
                <c:pt idx="16915" formatCode="General">
                  <c:v>2.4972530000000001E-3</c:v>
                </c:pt>
                <c:pt idx="16916" formatCode="General">
                  <c:v>2.5710500000000001E-3</c:v>
                </c:pt>
                <c:pt idx="16917" formatCode="General">
                  <c:v>2.594439E-3</c:v>
                </c:pt>
                <c:pt idx="16918" formatCode="General">
                  <c:v>2.5766970000000002E-3</c:v>
                </c:pt>
                <c:pt idx="16919" formatCode="General">
                  <c:v>2.5384600000000002E-3</c:v>
                </c:pt>
                <c:pt idx="16920" formatCode="General">
                  <c:v>2.491044E-3</c:v>
                </c:pt>
                <c:pt idx="16921" formatCode="General">
                  <c:v>2.4018109999999998E-3</c:v>
                </c:pt>
                <c:pt idx="16922" formatCode="General">
                  <c:v>2.2712280000000001E-3</c:v>
                </c:pt>
                <c:pt idx="16923" formatCode="General">
                  <c:v>2.1993609999999999E-3</c:v>
                </c:pt>
                <c:pt idx="16924" formatCode="General">
                  <c:v>2.1848060000000001E-3</c:v>
                </c:pt>
                <c:pt idx="16925" formatCode="General">
                  <c:v>2.1382530000000001E-3</c:v>
                </c:pt>
                <c:pt idx="16926" formatCode="General">
                  <c:v>2.1095110000000001E-3</c:v>
                </c:pt>
                <c:pt idx="16927" formatCode="General">
                  <c:v>2.0955710000000001E-3</c:v>
                </c:pt>
                <c:pt idx="16928" formatCode="General">
                  <c:v>2.0379740000000001E-3</c:v>
                </c:pt>
                <c:pt idx="16929" formatCode="General">
                  <c:v>1.9716859999999998E-3</c:v>
                </c:pt>
                <c:pt idx="16930" formatCode="General">
                  <c:v>1.9679670000000002E-3</c:v>
                </c:pt>
                <c:pt idx="16931" formatCode="General">
                  <c:v>2.0862440000000001E-3</c:v>
                </c:pt>
                <c:pt idx="16932" formatCode="General">
                  <c:v>2.1856200000000001E-3</c:v>
                </c:pt>
                <c:pt idx="16933" formatCode="General">
                  <c:v>2.216661E-3</c:v>
                </c:pt>
                <c:pt idx="16934" formatCode="General">
                  <c:v>2.2615000000000001E-3</c:v>
                </c:pt>
                <c:pt idx="16935" formatCode="General">
                  <c:v>2.3326419999999998E-3</c:v>
                </c:pt>
                <c:pt idx="16936" formatCode="General">
                  <c:v>2.4209560000000001E-3</c:v>
                </c:pt>
                <c:pt idx="16937" formatCode="General">
                  <c:v>2.4850520000000002E-3</c:v>
                </c:pt>
                <c:pt idx="16938" formatCode="General">
                  <c:v>2.5129520000000002E-3</c:v>
                </c:pt>
                <c:pt idx="16939" formatCode="General">
                  <c:v>2.5463180000000001E-3</c:v>
                </c:pt>
                <c:pt idx="16940" formatCode="General">
                  <c:v>2.5898869999999999E-3</c:v>
                </c:pt>
                <c:pt idx="16941" formatCode="General">
                  <c:v>2.5490040000000001E-3</c:v>
                </c:pt>
                <c:pt idx="16942" formatCode="General">
                  <c:v>2.3773039999999998E-3</c:v>
                </c:pt>
                <c:pt idx="16943" formatCode="General">
                  <c:v>2.227836E-3</c:v>
                </c:pt>
                <c:pt idx="16944" formatCode="General">
                  <c:v>2.1566350000000001E-3</c:v>
                </c:pt>
                <c:pt idx="16945" formatCode="General">
                  <c:v>2.0490590000000002E-3</c:v>
                </c:pt>
                <c:pt idx="16946" formatCode="General">
                  <c:v>1.828428E-3</c:v>
                </c:pt>
                <c:pt idx="16947" formatCode="General">
                  <c:v>1.5464090000000001E-3</c:v>
                </c:pt>
                <c:pt idx="16948" formatCode="General">
                  <c:v>1.2941980000000001E-3</c:v>
                </c:pt>
                <c:pt idx="16949" formatCode="General">
                  <c:v>1.0731460000000001E-3</c:v>
                </c:pt>
                <c:pt idx="16950" formatCode="General">
                  <c:v>8.5071620000000002E-4</c:v>
                </c:pt>
                <c:pt idx="16951" formatCode="General">
                  <c:v>5.9380399999999997E-4</c:v>
                </c:pt>
                <c:pt idx="16952" formatCode="General">
                  <c:v>3.4097309999999998E-4</c:v>
                </c:pt>
                <c:pt idx="16953">
                  <c:v>8.4061150000000004E-5</c:v>
                </c:pt>
                <c:pt idx="16954" formatCode="General">
                  <c:v>-2.065518E-4</c:v>
                </c:pt>
                <c:pt idx="16955" formatCode="General">
                  <c:v>-4.6858970000000002E-4</c:v>
                </c:pt>
                <c:pt idx="16956" formatCode="General">
                  <c:v>-6.8981860000000002E-4</c:v>
                </c:pt>
                <c:pt idx="16957" formatCode="General">
                  <c:v>-9.2459300000000003E-4</c:v>
                </c:pt>
                <c:pt idx="16958" formatCode="General">
                  <c:v>-1.0944500000000001E-3</c:v>
                </c:pt>
                <c:pt idx="16959" formatCode="General">
                  <c:v>-1.1945879999999999E-3</c:v>
                </c:pt>
                <c:pt idx="16960" formatCode="General">
                  <c:v>-1.301389E-3</c:v>
                </c:pt>
                <c:pt idx="16961" formatCode="General">
                  <c:v>-1.4595630000000001E-3</c:v>
                </c:pt>
                <c:pt idx="16962" formatCode="General">
                  <c:v>-1.642475E-3</c:v>
                </c:pt>
                <c:pt idx="16963" formatCode="General">
                  <c:v>-1.768702E-3</c:v>
                </c:pt>
                <c:pt idx="16964" formatCode="General">
                  <c:v>-1.83297E-3</c:v>
                </c:pt>
                <c:pt idx="16965" formatCode="General">
                  <c:v>-1.9287239999999999E-3</c:v>
                </c:pt>
                <c:pt idx="16966" formatCode="General">
                  <c:v>-2.0761859999999998E-3</c:v>
                </c:pt>
                <c:pt idx="16967" formatCode="General">
                  <c:v>-2.191672E-3</c:v>
                </c:pt>
                <c:pt idx="16968" formatCode="General">
                  <c:v>-2.2467530000000002E-3</c:v>
                </c:pt>
                <c:pt idx="16969" formatCode="General">
                  <c:v>-2.3151420000000001E-3</c:v>
                </c:pt>
                <c:pt idx="16970" formatCode="General">
                  <c:v>-2.4208559999999999E-3</c:v>
                </c:pt>
                <c:pt idx="16971" formatCode="General">
                  <c:v>-2.5422869999999998E-3</c:v>
                </c:pt>
                <c:pt idx="16972" formatCode="General">
                  <c:v>-2.580607E-3</c:v>
                </c:pt>
                <c:pt idx="16973" formatCode="General">
                  <c:v>-2.5406740000000001E-3</c:v>
                </c:pt>
                <c:pt idx="16974" formatCode="General">
                  <c:v>-2.5137179999999999E-3</c:v>
                </c:pt>
                <c:pt idx="16975" formatCode="General">
                  <c:v>-2.5069089999999999E-3</c:v>
                </c:pt>
                <c:pt idx="16976" formatCode="General">
                  <c:v>-2.5201970000000001E-3</c:v>
                </c:pt>
                <c:pt idx="16977" formatCode="General">
                  <c:v>-2.5382650000000001E-3</c:v>
                </c:pt>
                <c:pt idx="16978" formatCode="General">
                  <c:v>-2.5444869999999998E-3</c:v>
                </c:pt>
                <c:pt idx="16979" formatCode="General">
                  <c:v>-2.5093870000000001E-3</c:v>
                </c:pt>
                <c:pt idx="16980" formatCode="General">
                  <c:v>-2.3851499999999999E-3</c:v>
                </c:pt>
                <c:pt idx="16981" formatCode="General">
                  <c:v>-2.3081709999999999E-3</c:v>
                </c:pt>
                <c:pt idx="16982" formatCode="General">
                  <c:v>-2.3830600000000002E-3</c:v>
                </c:pt>
                <c:pt idx="16983" formatCode="General">
                  <c:v>-2.3938309999999999E-3</c:v>
                </c:pt>
                <c:pt idx="16984" formatCode="General">
                  <c:v>-2.261332E-3</c:v>
                </c:pt>
                <c:pt idx="16985" formatCode="General">
                  <c:v>-2.1170540000000002E-3</c:v>
                </c:pt>
                <c:pt idx="16986" formatCode="General">
                  <c:v>-2.0260819999999998E-3</c:v>
                </c:pt>
                <c:pt idx="16987" formatCode="General">
                  <c:v>-1.9286730000000001E-3</c:v>
                </c:pt>
                <c:pt idx="16988" formatCode="General">
                  <c:v>-1.770897E-3</c:v>
                </c:pt>
                <c:pt idx="16989" formatCode="General">
                  <c:v>-1.6343869999999999E-3</c:v>
                </c:pt>
                <c:pt idx="16990" formatCode="General">
                  <c:v>-1.5263640000000001E-3</c:v>
                </c:pt>
                <c:pt idx="16991" formatCode="General">
                  <c:v>-1.3835290000000001E-3</c:v>
                </c:pt>
                <c:pt idx="16992" formatCode="General">
                  <c:v>-1.2151799999999999E-3</c:v>
                </c:pt>
                <c:pt idx="16993" formatCode="General">
                  <c:v>-1.035343E-3</c:v>
                </c:pt>
                <c:pt idx="16994" formatCode="General">
                  <c:v>-8.4364640000000001E-4</c:v>
                </c:pt>
                <c:pt idx="16995" formatCode="General">
                  <c:v>-6.5320289999999995E-4</c:v>
                </c:pt>
                <c:pt idx="16996" formatCode="General">
                  <c:v>-4.7855489999999999E-4</c:v>
                </c:pt>
                <c:pt idx="16997" formatCode="General">
                  <c:v>-3.136018E-4</c:v>
                </c:pt>
                <c:pt idx="16998" formatCode="General">
                  <c:v>-1.8852229999999999E-4</c:v>
                </c:pt>
                <c:pt idx="16999" formatCode="General">
                  <c:v>-1.3606579999999999E-4</c:v>
                </c:pt>
                <c:pt idx="17000">
                  <c:v>-7.4157010000000002E-5</c:v>
                </c:pt>
                <c:pt idx="17001" formatCode="General">
                  <c:v>1.10562E-4</c:v>
                </c:pt>
                <c:pt idx="17002" formatCode="General">
                  <c:v>2.1437370000000001E-4</c:v>
                </c:pt>
                <c:pt idx="17003" formatCode="General">
                  <c:v>2.0465690000000001E-4</c:v>
                </c:pt>
                <c:pt idx="17004" formatCode="General">
                  <c:v>3.0962870000000002E-4</c:v>
                </c:pt>
                <c:pt idx="17005" formatCode="General">
                  <c:v>4.3286259999999999E-4</c:v>
                </c:pt>
                <c:pt idx="17006" formatCode="General">
                  <c:v>4.3101709999999999E-4</c:v>
                </c:pt>
                <c:pt idx="17007" formatCode="General">
                  <c:v>3.6445150000000002E-4</c:v>
                </c:pt>
                <c:pt idx="17008" formatCode="General">
                  <c:v>3.2061410000000002E-4</c:v>
                </c:pt>
                <c:pt idx="17009" formatCode="General">
                  <c:v>2.8869429999999998E-4</c:v>
                </c:pt>
                <c:pt idx="17010" formatCode="General">
                  <c:v>2.063042E-4</c:v>
                </c:pt>
                <c:pt idx="17011" formatCode="General">
                  <c:v>1.2289399999999999E-4</c:v>
                </c:pt>
                <c:pt idx="17012">
                  <c:v>4.6504729999999997E-5</c:v>
                </c:pt>
                <c:pt idx="17013">
                  <c:v>-6.0712760000000003E-5</c:v>
                </c:pt>
                <c:pt idx="17014" formatCode="General">
                  <c:v>-1.446889E-4</c:v>
                </c:pt>
                <c:pt idx="17015" formatCode="General">
                  <c:v>-1.6272469999999999E-4</c:v>
                </c:pt>
                <c:pt idx="17016" formatCode="General">
                  <c:v>-1.784477E-4</c:v>
                </c:pt>
                <c:pt idx="17017" formatCode="General">
                  <c:v>-2.6286529999999998E-4</c:v>
                </c:pt>
                <c:pt idx="17018" formatCode="General">
                  <c:v>-3.4399300000000001E-4</c:v>
                </c:pt>
                <c:pt idx="17019" formatCode="General">
                  <c:v>-3.3603689999999999E-4</c:v>
                </c:pt>
                <c:pt idx="17020" formatCode="General">
                  <c:v>-2.398767E-4</c:v>
                </c:pt>
                <c:pt idx="17021" formatCode="General">
                  <c:v>-1.563608E-4</c:v>
                </c:pt>
                <c:pt idx="17022" formatCode="General">
                  <c:v>-1.1470249999999999E-4</c:v>
                </c:pt>
                <c:pt idx="17023">
                  <c:v>-5.0426709999999997E-5</c:v>
                </c:pt>
                <c:pt idx="17024">
                  <c:v>5.7396260000000002E-5</c:v>
                </c:pt>
                <c:pt idx="17025" formatCode="General">
                  <c:v>1.8485579999999999E-4</c:v>
                </c:pt>
                <c:pt idx="17026" formatCode="General">
                  <c:v>3.0682929999999999E-4</c:v>
                </c:pt>
                <c:pt idx="17027" formatCode="General">
                  <c:v>3.9514710000000002E-4</c:v>
                </c:pt>
                <c:pt idx="17028" formatCode="General">
                  <c:v>5.300859E-4</c:v>
                </c:pt>
                <c:pt idx="17029" formatCode="General">
                  <c:v>7.1775720000000003E-4</c:v>
                </c:pt>
                <c:pt idx="17030" formatCode="General">
                  <c:v>8.4455879999999997E-4</c:v>
                </c:pt>
                <c:pt idx="17031" formatCode="General">
                  <c:v>8.9877890000000002E-4</c:v>
                </c:pt>
                <c:pt idx="17032" formatCode="General">
                  <c:v>9.1281890000000001E-4</c:v>
                </c:pt>
                <c:pt idx="17033" formatCode="General">
                  <c:v>9.0815399999999999E-4</c:v>
                </c:pt>
                <c:pt idx="17034" formatCode="General">
                  <c:v>9.4871889999999996E-4</c:v>
                </c:pt>
                <c:pt idx="17035" formatCode="General">
                  <c:v>9.884595999999999E-4</c:v>
                </c:pt>
                <c:pt idx="17036" formatCode="General">
                  <c:v>1.0020109999999999E-3</c:v>
                </c:pt>
                <c:pt idx="17037" formatCode="General">
                  <c:v>9.9469009999999993E-4</c:v>
                </c:pt>
                <c:pt idx="17038" formatCode="General">
                  <c:v>9.5605989999999997E-4</c:v>
                </c:pt>
                <c:pt idx="17039" formatCode="General">
                  <c:v>8.7705780000000004E-4</c:v>
                </c:pt>
                <c:pt idx="17040" formatCode="General">
                  <c:v>7.5795750000000003E-4</c:v>
                </c:pt>
                <c:pt idx="17041" formatCode="General">
                  <c:v>6.349433E-4</c:v>
                </c:pt>
                <c:pt idx="17042" formatCode="General">
                  <c:v>5.1171419999999999E-4</c:v>
                </c:pt>
                <c:pt idx="17043" formatCode="General">
                  <c:v>3.4001050000000003E-4</c:v>
                </c:pt>
                <c:pt idx="17044" formatCode="General">
                  <c:v>1.8328269999999999E-4</c:v>
                </c:pt>
                <c:pt idx="17045">
                  <c:v>7.357423E-5</c:v>
                </c:pt>
                <c:pt idx="17046">
                  <c:v>-4.9606939999999997E-5</c:v>
                </c:pt>
                <c:pt idx="17047" formatCode="General">
                  <c:v>-1.928926E-4</c:v>
                </c:pt>
                <c:pt idx="17048" formatCode="General">
                  <c:v>-3.0073110000000003E-4</c:v>
                </c:pt>
                <c:pt idx="17049" formatCode="General">
                  <c:v>-3.7584160000000001E-4</c:v>
                </c:pt>
                <c:pt idx="17050" formatCode="General">
                  <c:v>-4.123951E-4</c:v>
                </c:pt>
                <c:pt idx="17051" formatCode="General">
                  <c:v>-4.3189740000000002E-4</c:v>
                </c:pt>
                <c:pt idx="17052" formatCode="General">
                  <c:v>-4.429743E-4</c:v>
                </c:pt>
                <c:pt idx="17053" formatCode="General">
                  <c:v>-4.2475299999999999E-4</c:v>
                </c:pt>
                <c:pt idx="17054" formatCode="General">
                  <c:v>-3.791973E-4</c:v>
                </c:pt>
                <c:pt idx="17055" formatCode="General">
                  <c:v>-3.4936139999999999E-4</c:v>
                </c:pt>
                <c:pt idx="17056" formatCode="General">
                  <c:v>-3.3294720000000001E-4</c:v>
                </c:pt>
                <c:pt idx="17057" formatCode="General">
                  <c:v>-2.7264530000000001E-4</c:v>
                </c:pt>
                <c:pt idx="17058" formatCode="General">
                  <c:v>-1.76052E-4</c:v>
                </c:pt>
                <c:pt idx="17059">
                  <c:v>-8.5924729999999996E-5</c:v>
                </c:pt>
                <c:pt idx="17060">
                  <c:v>-1.9750520000000001E-5</c:v>
                </c:pt>
                <c:pt idx="17061">
                  <c:v>-1.166213E-5</c:v>
                </c:pt>
                <c:pt idx="17062">
                  <c:v>-1.883643E-5</c:v>
                </c:pt>
                <c:pt idx="17063">
                  <c:v>2.839382E-5</c:v>
                </c:pt>
                <c:pt idx="17064" formatCode="General">
                  <c:v>1.3207750000000001E-4</c:v>
                </c:pt>
                <c:pt idx="17065" formatCode="General">
                  <c:v>1.9059940000000001E-4</c:v>
                </c:pt>
                <c:pt idx="17066" formatCode="General">
                  <c:v>1.7364299999999999E-4</c:v>
                </c:pt>
                <c:pt idx="17067" formatCode="General">
                  <c:v>1.3872440000000001E-4</c:v>
                </c:pt>
                <c:pt idx="17068" formatCode="General">
                  <c:v>1.037488E-4</c:v>
                </c:pt>
                <c:pt idx="17069">
                  <c:v>2.760474E-5</c:v>
                </c:pt>
                <c:pt idx="17070">
                  <c:v>-5.628538E-5</c:v>
                </c:pt>
                <c:pt idx="17071" formatCode="General">
                  <c:v>-1.3805419999999999E-4</c:v>
                </c:pt>
                <c:pt idx="17072" formatCode="General">
                  <c:v>-2.5555450000000002E-4</c:v>
                </c:pt>
                <c:pt idx="17073" formatCode="General">
                  <c:v>-3.9971050000000001E-4</c:v>
                </c:pt>
                <c:pt idx="17074" formatCode="General">
                  <c:v>-5.5357889999999997E-4</c:v>
                </c:pt>
                <c:pt idx="17075" formatCode="General">
                  <c:v>-6.972673E-4</c:v>
                </c:pt>
                <c:pt idx="17076" formatCode="General">
                  <c:v>-7.8873569999999996E-4</c:v>
                </c:pt>
                <c:pt idx="17077" formatCode="General">
                  <c:v>-8.9678570000000001E-4</c:v>
                </c:pt>
                <c:pt idx="17078" formatCode="General">
                  <c:v>-1.0518229999999999E-3</c:v>
                </c:pt>
                <c:pt idx="17079" formatCode="General">
                  <c:v>-1.1736170000000001E-3</c:v>
                </c:pt>
                <c:pt idx="17080" formatCode="General">
                  <c:v>-1.199208E-3</c:v>
                </c:pt>
                <c:pt idx="17081" formatCode="General">
                  <c:v>-1.178398E-3</c:v>
                </c:pt>
                <c:pt idx="17082" formatCode="General">
                  <c:v>-1.209351E-3</c:v>
                </c:pt>
                <c:pt idx="17083" formatCode="General">
                  <c:v>-1.276339E-3</c:v>
                </c:pt>
                <c:pt idx="17084" formatCode="General">
                  <c:v>-1.2867950000000001E-3</c:v>
                </c:pt>
                <c:pt idx="17085" formatCode="General">
                  <c:v>-1.2368699999999999E-3</c:v>
                </c:pt>
                <c:pt idx="17086" formatCode="General">
                  <c:v>-1.1843719999999999E-3</c:v>
                </c:pt>
                <c:pt idx="17087" formatCode="General">
                  <c:v>-1.1307229999999999E-3</c:v>
                </c:pt>
                <c:pt idx="17088" formatCode="General">
                  <c:v>-1.075899E-3</c:v>
                </c:pt>
                <c:pt idx="17089" formatCode="General">
                  <c:v>-1.0096370000000001E-3</c:v>
                </c:pt>
                <c:pt idx="17090" formatCode="General">
                  <c:v>-8.5968199999999996E-4</c:v>
                </c:pt>
                <c:pt idx="17091" formatCode="General">
                  <c:v>-6.8017049999999997E-4</c:v>
                </c:pt>
                <c:pt idx="17092" formatCode="General">
                  <c:v>-5.3747270000000002E-4</c:v>
                </c:pt>
                <c:pt idx="17093" formatCode="General">
                  <c:v>-4.1184039999999999E-4</c:v>
                </c:pt>
                <c:pt idx="17094" formatCode="General">
                  <c:v>-2.7502240000000001E-4</c:v>
                </c:pt>
                <c:pt idx="17095" formatCode="General">
                  <c:v>-1.5655740000000001E-4</c:v>
                </c:pt>
                <c:pt idx="17096">
                  <c:v>-4.4878829999999997E-5</c:v>
                </c:pt>
                <c:pt idx="17097">
                  <c:v>9.1443080000000004E-5</c:v>
                </c:pt>
                <c:pt idx="17098" formatCode="General">
                  <c:v>2.3357830000000001E-4</c:v>
                </c:pt>
                <c:pt idx="17099" formatCode="General">
                  <c:v>3.437731E-4</c:v>
                </c:pt>
                <c:pt idx="17100" formatCode="General">
                  <c:v>4.5397740000000002E-4</c:v>
                </c:pt>
                <c:pt idx="17101" formatCode="General">
                  <c:v>5.5821859999999996E-4</c:v>
                </c:pt>
                <c:pt idx="17102" formatCode="General">
                  <c:v>5.7104859999999999E-4</c:v>
                </c:pt>
                <c:pt idx="17103" formatCode="General">
                  <c:v>5.5440719999999999E-4</c:v>
                </c:pt>
                <c:pt idx="17104" formatCode="General">
                  <c:v>6.3669819999999995E-4</c:v>
                </c:pt>
                <c:pt idx="17105" formatCode="General">
                  <c:v>7.4408479999999995E-4</c:v>
                </c:pt>
                <c:pt idx="17106" formatCode="General">
                  <c:v>7.8244939999999998E-4</c:v>
                </c:pt>
                <c:pt idx="17107" formatCode="General">
                  <c:v>7.2723679999999998E-4</c:v>
                </c:pt>
                <c:pt idx="17108" formatCode="General">
                  <c:v>6.4439219999999999E-4</c:v>
                </c:pt>
                <c:pt idx="17109" formatCode="General">
                  <c:v>6.1837769999999995E-4</c:v>
                </c:pt>
                <c:pt idx="17110" formatCode="General">
                  <c:v>6.0862259999999995E-4</c:v>
                </c:pt>
                <c:pt idx="17111" formatCode="General">
                  <c:v>5.6849370000000001E-4</c:v>
                </c:pt>
                <c:pt idx="17112" formatCode="General">
                  <c:v>4.8834330000000002E-4</c:v>
                </c:pt>
                <c:pt idx="17113" formatCode="General">
                  <c:v>3.9738769999999999E-4</c:v>
                </c:pt>
                <c:pt idx="17114" formatCode="General">
                  <c:v>3.303817E-4</c:v>
                </c:pt>
                <c:pt idx="17115" formatCode="General">
                  <c:v>2.8559879999999997E-4</c:v>
                </c:pt>
                <c:pt idx="17116" formatCode="General">
                  <c:v>2.7152840000000002E-4</c:v>
                </c:pt>
                <c:pt idx="17117" formatCode="General">
                  <c:v>2.312445E-4</c:v>
                </c:pt>
                <c:pt idx="17118" formatCode="General">
                  <c:v>1.8739789999999999E-4</c:v>
                </c:pt>
                <c:pt idx="17119" formatCode="General">
                  <c:v>2.0435049999999999E-4</c:v>
                </c:pt>
                <c:pt idx="17120" formatCode="General">
                  <c:v>2.589437E-4</c:v>
                </c:pt>
                <c:pt idx="17121" formatCode="General">
                  <c:v>3.0005139999999999E-4</c:v>
                </c:pt>
                <c:pt idx="17122" formatCode="General">
                  <c:v>2.8107680000000001E-4</c:v>
                </c:pt>
                <c:pt idx="17123" formatCode="General">
                  <c:v>2.2988880000000001E-4</c:v>
                </c:pt>
                <c:pt idx="17124" formatCode="General">
                  <c:v>2.371691E-4</c:v>
                </c:pt>
                <c:pt idx="17125" formatCode="General">
                  <c:v>2.7185270000000002E-4</c:v>
                </c:pt>
                <c:pt idx="17126" formatCode="General">
                  <c:v>2.2384999999999999E-4</c:v>
                </c:pt>
                <c:pt idx="17127" formatCode="General">
                  <c:v>1.745545E-4</c:v>
                </c:pt>
                <c:pt idx="17128" formatCode="General">
                  <c:v>1.7276950000000001E-4</c:v>
                </c:pt>
                <c:pt idx="17129" formatCode="General">
                  <c:v>1.628795E-4</c:v>
                </c:pt>
                <c:pt idx="17130" formatCode="General">
                  <c:v>1.076577E-4</c:v>
                </c:pt>
                <c:pt idx="17131">
                  <c:v>4.6734470000000003E-5</c:v>
                </c:pt>
                <c:pt idx="17132">
                  <c:v>1.562156E-5</c:v>
                </c:pt>
                <c:pt idx="17133">
                  <c:v>-2.2397220000000001E-5</c:v>
                </c:pt>
                <c:pt idx="17134" formatCode="General">
                  <c:v>-1.2061030000000001E-4</c:v>
                </c:pt>
                <c:pt idx="17135" formatCode="General">
                  <c:v>-2.096547E-4</c:v>
                </c:pt>
                <c:pt idx="17136" formatCode="General">
                  <c:v>-2.0489790000000001E-4</c:v>
                </c:pt>
                <c:pt idx="17137" formatCode="General">
                  <c:v>-1.9311320000000001E-4</c:v>
                </c:pt>
                <c:pt idx="17138" formatCode="General">
                  <c:v>-1.804586E-4</c:v>
                </c:pt>
                <c:pt idx="17139" formatCode="General">
                  <c:v>-1.8011000000000001E-4</c:v>
                </c:pt>
                <c:pt idx="17140" formatCode="General">
                  <c:v>-1.4800459999999999E-4</c:v>
                </c:pt>
                <c:pt idx="17141">
                  <c:v>-9.7428829999999993E-5</c:v>
                </c:pt>
                <c:pt idx="17142">
                  <c:v>-7.7382420000000001E-5</c:v>
                </c:pt>
                <c:pt idx="17143">
                  <c:v>-7.3525909999999994E-5</c:v>
                </c:pt>
                <c:pt idx="17144">
                  <c:v>-1.001253E-5</c:v>
                </c:pt>
                <c:pt idx="17145">
                  <c:v>9.6466039999999997E-5</c:v>
                </c:pt>
                <c:pt idx="17146" formatCode="General">
                  <c:v>1.4793830000000001E-4</c:v>
                </c:pt>
                <c:pt idx="17147" formatCode="General">
                  <c:v>1.1587939999999999E-4</c:v>
                </c:pt>
                <c:pt idx="17148" formatCode="General">
                  <c:v>1.065879E-4</c:v>
                </c:pt>
                <c:pt idx="17149" formatCode="General">
                  <c:v>2.0074010000000001E-4</c:v>
                </c:pt>
                <c:pt idx="17150" formatCode="General">
                  <c:v>2.6971539999999999E-4</c:v>
                </c:pt>
                <c:pt idx="17151" formatCode="General">
                  <c:v>2.621158E-4</c:v>
                </c:pt>
                <c:pt idx="17152" formatCode="General">
                  <c:v>2.4805850000000001E-4</c:v>
                </c:pt>
                <c:pt idx="17153" formatCode="General">
                  <c:v>2.8158890000000002E-4</c:v>
                </c:pt>
                <c:pt idx="17154" formatCode="General">
                  <c:v>3.4086899999999999E-4</c:v>
                </c:pt>
                <c:pt idx="17155" formatCode="General">
                  <c:v>3.8367579999999999E-4</c:v>
                </c:pt>
                <c:pt idx="17156" formatCode="General">
                  <c:v>4.1076189999999997E-4</c:v>
                </c:pt>
                <c:pt idx="17157" formatCode="General">
                  <c:v>3.7411040000000001E-4</c:v>
                </c:pt>
                <c:pt idx="17158" formatCode="General">
                  <c:v>3.2324360000000001E-4</c:v>
                </c:pt>
                <c:pt idx="17159" formatCode="General">
                  <c:v>3.2394349999999999E-4</c:v>
                </c:pt>
                <c:pt idx="17160" formatCode="General">
                  <c:v>3.3463550000000002E-4</c:v>
                </c:pt>
                <c:pt idx="17161" formatCode="General">
                  <c:v>3.3724230000000002E-4</c:v>
                </c:pt>
                <c:pt idx="17162" formatCode="General">
                  <c:v>3.0734490000000001E-4</c:v>
                </c:pt>
                <c:pt idx="17163" formatCode="General">
                  <c:v>2.8696720000000002E-4</c:v>
                </c:pt>
                <c:pt idx="17164" formatCode="General">
                  <c:v>3.5032889999999999E-4</c:v>
                </c:pt>
                <c:pt idx="17165" formatCode="General">
                  <c:v>4.4689490000000002E-4</c:v>
                </c:pt>
                <c:pt idx="17166" formatCode="General">
                  <c:v>4.8011899999999999E-4</c:v>
                </c:pt>
                <c:pt idx="17167" formatCode="General">
                  <c:v>5.2235590000000004E-4</c:v>
                </c:pt>
                <c:pt idx="17168" formatCode="General">
                  <c:v>6.5875069999999996E-4</c:v>
                </c:pt>
                <c:pt idx="17169" formatCode="General">
                  <c:v>8.0299959999999997E-4</c:v>
                </c:pt>
                <c:pt idx="17170" formatCode="General">
                  <c:v>8.4150320000000002E-4</c:v>
                </c:pt>
                <c:pt idx="17171" formatCode="General">
                  <c:v>8.7145180000000003E-4</c:v>
                </c:pt>
                <c:pt idx="17172" formatCode="General">
                  <c:v>9.8392839999999994E-4</c:v>
                </c:pt>
                <c:pt idx="17173" formatCode="General">
                  <c:v>1.111208E-3</c:v>
                </c:pt>
                <c:pt idx="17174" formatCode="General">
                  <c:v>1.1971239999999999E-3</c:v>
                </c:pt>
                <c:pt idx="17175" formatCode="General">
                  <c:v>1.239085E-3</c:v>
                </c:pt>
                <c:pt idx="17176" formatCode="General">
                  <c:v>1.3020289999999999E-3</c:v>
                </c:pt>
                <c:pt idx="17177" formatCode="General">
                  <c:v>1.372484E-3</c:v>
                </c:pt>
                <c:pt idx="17178" formatCode="General">
                  <c:v>1.417459E-3</c:v>
                </c:pt>
                <c:pt idx="17179" formatCode="General">
                  <c:v>1.471567E-3</c:v>
                </c:pt>
                <c:pt idx="17180" formatCode="General">
                  <c:v>1.5142280000000001E-3</c:v>
                </c:pt>
                <c:pt idx="17181" formatCode="General">
                  <c:v>1.4843790000000001E-3</c:v>
                </c:pt>
                <c:pt idx="17182" formatCode="General">
                  <c:v>1.4008029999999999E-3</c:v>
                </c:pt>
                <c:pt idx="17183" formatCode="General">
                  <c:v>1.322646E-3</c:v>
                </c:pt>
                <c:pt idx="17184" formatCode="General">
                  <c:v>1.2554899999999999E-3</c:v>
                </c:pt>
                <c:pt idx="17185" formatCode="General">
                  <c:v>1.1758249999999999E-3</c:v>
                </c:pt>
                <c:pt idx="17186" formatCode="General">
                  <c:v>1.072269E-3</c:v>
                </c:pt>
                <c:pt idx="17187" formatCode="General">
                  <c:v>9.4341019999999995E-4</c:v>
                </c:pt>
                <c:pt idx="17188" formatCode="General">
                  <c:v>8.071466E-4</c:v>
                </c:pt>
                <c:pt idx="17189" formatCode="General">
                  <c:v>6.6681749999999995E-4</c:v>
                </c:pt>
                <c:pt idx="17190" formatCode="General">
                  <c:v>5.307803E-4</c:v>
                </c:pt>
                <c:pt idx="17191" formatCode="General">
                  <c:v>4.2399469999999999E-4</c:v>
                </c:pt>
                <c:pt idx="17192" formatCode="General">
                  <c:v>3.07824E-4</c:v>
                </c:pt>
                <c:pt idx="17193" formatCode="General">
                  <c:v>1.801948E-4</c:v>
                </c:pt>
                <c:pt idx="17194">
                  <c:v>7.3010180000000006E-5</c:v>
                </c:pt>
                <c:pt idx="17195">
                  <c:v>-2.6027519999999999E-5</c:v>
                </c:pt>
                <c:pt idx="17196" formatCode="General">
                  <c:v>-1.4324370000000001E-4</c:v>
                </c:pt>
                <c:pt idx="17197" formatCode="General">
                  <c:v>-2.5618430000000001E-4</c:v>
                </c:pt>
                <c:pt idx="17198" formatCode="General">
                  <c:v>-3.6057640000000001E-4</c:v>
                </c:pt>
                <c:pt idx="17199" formatCode="General">
                  <c:v>-5.0015599999999997E-4</c:v>
                </c:pt>
                <c:pt idx="17200" formatCode="General">
                  <c:v>-6.3869580000000005E-4</c:v>
                </c:pt>
                <c:pt idx="17201" formatCode="General">
                  <c:v>-7.129212E-4</c:v>
                </c:pt>
                <c:pt idx="17202" formatCode="General">
                  <c:v>-8.1284170000000004E-4</c:v>
                </c:pt>
                <c:pt idx="17203" formatCode="General">
                  <c:v>-9.7718980000000011E-4</c:v>
                </c:pt>
                <c:pt idx="17204" formatCode="General">
                  <c:v>-1.1148239999999999E-3</c:v>
                </c:pt>
                <c:pt idx="17205" formatCode="General">
                  <c:v>-1.2353189999999999E-3</c:v>
                </c:pt>
                <c:pt idx="17206" formatCode="General">
                  <c:v>-1.3662049999999999E-3</c:v>
                </c:pt>
                <c:pt idx="17207" formatCode="General">
                  <c:v>-1.478449E-3</c:v>
                </c:pt>
                <c:pt idx="17208" formatCode="General">
                  <c:v>-1.5531200000000001E-3</c:v>
                </c:pt>
                <c:pt idx="17209" formatCode="General">
                  <c:v>-1.655192E-3</c:v>
                </c:pt>
                <c:pt idx="17210" formatCode="General">
                  <c:v>-1.822356E-3</c:v>
                </c:pt>
                <c:pt idx="17211" formatCode="General">
                  <c:v>-2.002321E-3</c:v>
                </c:pt>
                <c:pt idx="17212" formatCode="General">
                  <c:v>-2.1197299999999998E-3</c:v>
                </c:pt>
                <c:pt idx="17213" formatCode="General">
                  <c:v>-2.1925209999999998E-3</c:v>
                </c:pt>
                <c:pt idx="17214" formatCode="General">
                  <c:v>-2.312953E-3</c:v>
                </c:pt>
                <c:pt idx="17215" formatCode="General">
                  <c:v>-2.4655060000000001E-3</c:v>
                </c:pt>
                <c:pt idx="17216" formatCode="General">
                  <c:v>-2.5757919999999999E-3</c:v>
                </c:pt>
                <c:pt idx="17217" formatCode="General">
                  <c:v>-2.6583309999999999E-3</c:v>
                </c:pt>
                <c:pt idx="17218" formatCode="General">
                  <c:v>-2.739114E-3</c:v>
                </c:pt>
                <c:pt idx="17219" formatCode="General">
                  <c:v>-2.7993470000000002E-3</c:v>
                </c:pt>
                <c:pt idx="17220" formatCode="General">
                  <c:v>-2.833187E-3</c:v>
                </c:pt>
                <c:pt idx="17221" formatCode="General">
                  <c:v>-2.847769E-3</c:v>
                </c:pt>
                <c:pt idx="17222" formatCode="General">
                  <c:v>-2.8830190000000001E-3</c:v>
                </c:pt>
                <c:pt idx="17223" formatCode="General">
                  <c:v>-2.93889E-3</c:v>
                </c:pt>
                <c:pt idx="17224" formatCode="General">
                  <c:v>-2.9486360000000001E-3</c:v>
                </c:pt>
                <c:pt idx="17225" formatCode="General">
                  <c:v>-2.9243619999999998E-3</c:v>
                </c:pt>
                <c:pt idx="17226" formatCode="General">
                  <c:v>-2.902829E-3</c:v>
                </c:pt>
                <c:pt idx="17227" formatCode="General">
                  <c:v>-2.8623810000000002E-3</c:v>
                </c:pt>
                <c:pt idx="17228" formatCode="General">
                  <c:v>-2.7997669999999999E-3</c:v>
                </c:pt>
                <c:pt idx="17229" formatCode="General">
                  <c:v>-2.730915E-3</c:v>
                </c:pt>
                <c:pt idx="17230" formatCode="General">
                  <c:v>-2.67717E-3</c:v>
                </c:pt>
                <c:pt idx="17231" formatCode="General">
                  <c:v>-2.6407980000000002E-3</c:v>
                </c:pt>
                <c:pt idx="17232" formatCode="General">
                  <c:v>-2.5918410000000001E-3</c:v>
                </c:pt>
                <c:pt idx="17233" formatCode="General">
                  <c:v>-2.5355120000000002E-3</c:v>
                </c:pt>
                <c:pt idx="17234" formatCode="General">
                  <c:v>-2.4572610000000001E-3</c:v>
                </c:pt>
                <c:pt idx="17235" formatCode="General">
                  <c:v>-2.3782479999999999E-3</c:v>
                </c:pt>
                <c:pt idx="17236" formatCode="General">
                  <c:v>-2.3242110000000001E-3</c:v>
                </c:pt>
                <c:pt idx="17237" formatCode="General">
                  <c:v>-2.2943320000000001E-3</c:v>
                </c:pt>
                <c:pt idx="17238" formatCode="General">
                  <c:v>-2.2611300000000001E-3</c:v>
                </c:pt>
                <c:pt idx="17239" formatCode="General">
                  <c:v>-2.1754500000000002E-3</c:v>
                </c:pt>
                <c:pt idx="17240" formatCode="General">
                  <c:v>-2.0962540000000001E-3</c:v>
                </c:pt>
                <c:pt idx="17241" formatCode="General">
                  <c:v>-2.0714750000000001E-3</c:v>
                </c:pt>
                <c:pt idx="17242" formatCode="General">
                  <c:v>-2.0760280000000002E-3</c:v>
                </c:pt>
                <c:pt idx="17243" formatCode="General">
                  <c:v>-2.0579140000000001E-3</c:v>
                </c:pt>
                <c:pt idx="17244" formatCode="General">
                  <c:v>-1.9929499999999998E-3</c:v>
                </c:pt>
                <c:pt idx="17245" formatCode="General">
                  <c:v>-1.897248E-3</c:v>
                </c:pt>
                <c:pt idx="17246" formatCode="General">
                  <c:v>-1.8216110000000001E-3</c:v>
                </c:pt>
                <c:pt idx="17247" formatCode="General">
                  <c:v>-1.7851430000000001E-3</c:v>
                </c:pt>
                <c:pt idx="17248" formatCode="General">
                  <c:v>-1.719663E-3</c:v>
                </c:pt>
                <c:pt idx="17249" formatCode="General">
                  <c:v>-1.608082E-3</c:v>
                </c:pt>
                <c:pt idx="17250" formatCode="General">
                  <c:v>-1.537919E-3</c:v>
                </c:pt>
                <c:pt idx="17251" formatCode="General">
                  <c:v>-1.496844E-3</c:v>
                </c:pt>
                <c:pt idx="17252" formatCode="General">
                  <c:v>-1.4277210000000001E-3</c:v>
                </c:pt>
                <c:pt idx="17253" formatCode="General">
                  <c:v>-1.345682E-3</c:v>
                </c:pt>
                <c:pt idx="17254" formatCode="General">
                  <c:v>-1.3092030000000001E-3</c:v>
                </c:pt>
                <c:pt idx="17255" formatCode="General">
                  <c:v>-1.315266E-3</c:v>
                </c:pt>
                <c:pt idx="17256" formatCode="General">
                  <c:v>-1.310568E-3</c:v>
                </c:pt>
                <c:pt idx="17257" formatCode="General">
                  <c:v>-1.3150830000000001E-3</c:v>
                </c:pt>
                <c:pt idx="17258" formatCode="General">
                  <c:v>-1.355319E-3</c:v>
                </c:pt>
                <c:pt idx="17259" formatCode="General">
                  <c:v>-1.3889390000000001E-3</c:v>
                </c:pt>
                <c:pt idx="17260" formatCode="General">
                  <c:v>-1.396911E-3</c:v>
                </c:pt>
                <c:pt idx="17261" formatCode="General">
                  <c:v>-1.423037E-3</c:v>
                </c:pt>
                <c:pt idx="17262" formatCode="General">
                  <c:v>-1.492794E-3</c:v>
                </c:pt>
                <c:pt idx="17263" formatCode="General">
                  <c:v>-1.571858E-3</c:v>
                </c:pt>
                <c:pt idx="17264" formatCode="General">
                  <c:v>-1.625294E-3</c:v>
                </c:pt>
                <c:pt idx="17265" formatCode="General">
                  <c:v>-1.69608E-3</c:v>
                </c:pt>
                <c:pt idx="17266" formatCode="General">
                  <c:v>-1.795849E-3</c:v>
                </c:pt>
                <c:pt idx="17267" formatCode="General">
                  <c:v>-1.8919989999999999E-3</c:v>
                </c:pt>
                <c:pt idx="17268" formatCode="General">
                  <c:v>-1.9727389999999998E-3</c:v>
                </c:pt>
                <c:pt idx="17269" formatCode="General">
                  <c:v>-2.0770670000000001E-3</c:v>
                </c:pt>
                <c:pt idx="17270" formatCode="General">
                  <c:v>-2.1999770000000001E-3</c:v>
                </c:pt>
                <c:pt idx="17271" formatCode="General">
                  <c:v>-2.2844929999999999E-3</c:v>
                </c:pt>
                <c:pt idx="17272" formatCode="General">
                  <c:v>-2.3489349999999999E-3</c:v>
                </c:pt>
                <c:pt idx="17273" formatCode="General">
                  <c:v>-2.4294799999999999E-3</c:v>
                </c:pt>
                <c:pt idx="17274" formatCode="General">
                  <c:v>-2.5197370000000002E-3</c:v>
                </c:pt>
                <c:pt idx="17275" formatCode="General">
                  <c:v>-2.5859770000000002E-3</c:v>
                </c:pt>
                <c:pt idx="17276" formatCode="General">
                  <c:v>-2.6214820000000001E-3</c:v>
                </c:pt>
                <c:pt idx="17277" formatCode="General">
                  <c:v>-2.6182850000000001E-3</c:v>
                </c:pt>
                <c:pt idx="17278" formatCode="General">
                  <c:v>-2.6065559999999999E-3</c:v>
                </c:pt>
                <c:pt idx="17279" formatCode="General">
                  <c:v>-2.5953299999999999E-3</c:v>
                </c:pt>
                <c:pt idx="17280" formatCode="General">
                  <c:v>-2.5640709999999998E-3</c:v>
                </c:pt>
                <c:pt idx="17281" formatCode="General">
                  <c:v>-2.5131609999999999E-3</c:v>
                </c:pt>
                <c:pt idx="17282" formatCode="General">
                  <c:v>-2.4697959999999998E-3</c:v>
                </c:pt>
                <c:pt idx="17283" formatCode="General">
                  <c:v>-2.416699E-3</c:v>
                </c:pt>
                <c:pt idx="17284" formatCode="General">
                  <c:v>-2.336032E-3</c:v>
                </c:pt>
                <c:pt idx="17285" formatCode="General">
                  <c:v>-2.2643149999999998E-3</c:v>
                </c:pt>
                <c:pt idx="17286" formatCode="General">
                  <c:v>-2.2103029999999998E-3</c:v>
                </c:pt>
                <c:pt idx="17287" formatCode="General">
                  <c:v>-2.1467470000000001E-3</c:v>
                </c:pt>
                <c:pt idx="17288" formatCode="General">
                  <c:v>-2.0608660000000002E-3</c:v>
                </c:pt>
                <c:pt idx="17289" formatCode="General">
                  <c:v>-1.9920900000000002E-3</c:v>
                </c:pt>
                <c:pt idx="17290" formatCode="General">
                  <c:v>-1.930104E-3</c:v>
                </c:pt>
                <c:pt idx="17291" formatCode="General">
                  <c:v>-1.850434E-3</c:v>
                </c:pt>
                <c:pt idx="17292" formatCode="General">
                  <c:v>-1.777324E-3</c:v>
                </c:pt>
                <c:pt idx="17293" formatCode="General">
                  <c:v>-1.7137630000000001E-3</c:v>
                </c:pt>
                <c:pt idx="17294" formatCode="General">
                  <c:v>-1.6545819999999999E-3</c:v>
                </c:pt>
                <c:pt idx="17295" formatCode="General">
                  <c:v>-1.626675E-3</c:v>
                </c:pt>
                <c:pt idx="17296" formatCode="General">
                  <c:v>-1.62875E-3</c:v>
                </c:pt>
                <c:pt idx="17297" formatCode="General">
                  <c:v>-1.632051E-3</c:v>
                </c:pt>
                <c:pt idx="17298" formatCode="General">
                  <c:v>-1.6011210000000001E-3</c:v>
                </c:pt>
                <c:pt idx="17299" formatCode="General">
                  <c:v>-1.556892E-3</c:v>
                </c:pt>
                <c:pt idx="17300" formatCode="General">
                  <c:v>-1.5517300000000001E-3</c:v>
                </c:pt>
                <c:pt idx="17301" formatCode="General">
                  <c:v>-1.5620790000000001E-3</c:v>
                </c:pt>
                <c:pt idx="17302" formatCode="General">
                  <c:v>-1.5988459999999999E-3</c:v>
                </c:pt>
                <c:pt idx="17303" formatCode="General">
                  <c:v>-1.648554E-3</c:v>
                </c:pt>
                <c:pt idx="17304" formatCode="General">
                  <c:v>-1.6593669999999999E-3</c:v>
                </c:pt>
                <c:pt idx="17305" formatCode="General">
                  <c:v>-1.6674750000000001E-3</c:v>
                </c:pt>
                <c:pt idx="17306" formatCode="General">
                  <c:v>-1.709938E-3</c:v>
                </c:pt>
                <c:pt idx="17307" formatCode="General">
                  <c:v>-1.772958E-3</c:v>
                </c:pt>
                <c:pt idx="17308" formatCode="General">
                  <c:v>-1.816975E-3</c:v>
                </c:pt>
                <c:pt idx="17309" formatCode="General">
                  <c:v>-1.8407339999999999E-3</c:v>
                </c:pt>
                <c:pt idx="17310" formatCode="General">
                  <c:v>-1.8815170000000001E-3</c:v>
                </c:pt>
                <c:pt idx="17311" formatCode="General">
                  <c:v>-1.8963669999999999E-3</c:v>
                </c:pt>
                <c:pt idx="17312" formatCode="General">
                  <c:v>-1.8733109999999999E-3</c:v>
                </c:pt>
                <c:pt idx="17313" formatCode="General">
                  <c:v>-1.851248E-3</c:v>
                </c:pt>
                <c:pt idx="17314" formatCode="General">
                  <c:v>-1.844079E-3</c:v>
                </c:pt>
                <c:pt idx="17315" formatCode="General">
                  <c:v>-1.8637129999999999E-3</c:v>
                </c:pt>
                <c:pt idx="17316" formatCode="General">
                  <c:v>-1.8634579999999999E-3</c:v>
                </c:pt>
                <c:pt idx="17317" formatCode="General">
                  <c:v>-1.8203539999999999E-3</c:v>
                </c:pt>
                <c:pt idx="17318" formatCode="General">
                  <c:v>-1.787311E-3</c:v>
                </c:pt>
                <c:pt idx="17319" formatCode="General">
                  <c:v>-1.7641029999999999E-3</c:v>
                </c:pt>
                <c:pt idx="17320" formatCode="General">
                  <c:v>-1.7225389999999999E-3</c:v>
                </c:pt>
                <c:pt idx="17321" formatCode="General">
                  <c:v>-1.67264E-3</c:v>
                </c:pt>
                <c:pt idx="17322" formatCode="General">
                  <c:v>-1.6245599999999999E-3</c:v>
                </c:pt>
                <c:pt idx="17323" formatCode="General">
                  <c:v>-1.57109E-3</c:v>
                </c:pt>
                <c:pt idx="17324" formatCode="General">
                  <c:v>-1.490292E-3</c:v>
                </c:pt>
                <c:pt idx="17325" formatCode="General">
                  <c:v>-1.4287639999999999E-3</c:v>
                </c:pt>
                <c:pt idx="17326" formatCode="General">
                  <c:v>-1.400699E-3</c:v>
                </c:pt>
                <c:pt idx="17327" formatCode="General">
                  <c:v>-1.3607059999999999E-3</c:v>
                </c:pt>
                <c:pt idx="17328" formatCode="General">
                  <c:v>-1.3229190000000001E-3</c:v>
                </c:pt>
                <c:pt idx="17329" formatCode="General">
                  <c:v>-1.2913E-3</c:v>
                </c:pt>
                <c:pt idx="17330" formatCode="General">
                  <c:v>-1.255227E-3</c:v>
                </c:pt>
                <c:pt idx="17331" formatCode="General">
                  <c:v>-1.219545E-3</c:v>
                </c:pt>
                <c:pt idx="17332" formatCode="General">
                  <c:v>-1.1948880000000001E-3</c:v>
                </c:pt>
                <c:pt idx="17333" formatCode="General">
                  <c:v>-1.175932E-3</c:v>
                </c:pt>
                <c:pt idx="17334" formatCode="General">
                  <c:v>-1.161966E-3</c:v>
                </c:pt>
                <c:pt idx="17335" formatCode="General">
                  <c:v>-1.1325809999999999E-3</c:v>
                </c:pt>
                <c:pt idx="17336" formatCode="General">
                  <c:v>-1.093824E-3</c:v>
                </c:pt>
                <c:pt idx="17337" formatCode="General">
                  <c:v>-1.054115E-3</c:v>
                </c:pt>
                <c:pt idx="17338" formatCode="General">
                  <c:v>-1.004846E-3</c:v>
                </c:pt>
                <c:pt idx="17339" formatCode="General">
                  <c:v>-9.4398530000000004E-4</c:v>
                </c:pt>
                <c:pt idx="17340" formatCode="General">
                  <c:v>-8.9458090000000005E-4</c:v>
                </c:pt>
                <c:pt idx="17341" formatCode="General">
                  <c:v>-8.5345729999999995E-4</c:v>
                </c:pt>
                <c:pt idx="17342" formatCode="General">
                  <c:v>-8.1548860000000005E-4</c:v>
                </c:pt>
                <c:pt idx="17343" formatCode="General">
                  <c:v>-7.5140859999999995E-4</c:v>
                </c:pt>
                <c:pt idx="17344" formatCode="General">
                  <c:v>-6.639832E-4</c:v>
                </c:pt>
                <c:pt idx="17345" formatCode="General">
                  <c:v>-5.8440200000000003E-4</c:v>
                </c:pt>
                <c:pt idx="17346" formatCode="General">
                  <c:v>-5.1816830000000005E-4</c:v>
                </c:pt>
                <c:pt idx="17347" formatCode="General">
                  <c:v>-4.3585480000000001E-4</c:v>
                </c:pt>
                <c:pt idx="17348" formatCode="General">
                  <c:v>-3.386509E-4</c:v>
                </c:pt>
                <c:pt idx="17349" formatCode="General">
                  <c:v>-2.5247190000000002E-4</c:v>
                </c:pt>
                <c:pt idx="17350" formatCode="General">
                  <c:v>-1.812707E-4</c:v>
                </c:pt>
                <c:pt idx="17351" formatCode="General">
                  <c:v>-1.264506E-4</c:v>
                </c:pt>
                <c:pt idx="17352">
                  <c:v>-7.0109709999999998E-5</c:v>
                </c:pt>
                <c:pt idx="17353">
                  <c:v>1.9757060000000002E-5</c:v>
                </c:pt>
                <c:pt idx="17354" formatCode="General">
                  <c:v>1.188689E-4</c:v>
                </c:pt>
                <c:pt idx="17355" formatCode="General">
                  <c:v>1.8920100000000001E-4</c:v>
                </c:pt>
                <c:pt idx="17356" formatCode="General">
                  <c:v>2.3688480000000001E-4</c:v>
                </c:pt>
                <c:pt idx="17357" formatCode="General">
                  <c:v>3.0462080000000002E-4</c:v>
                </c:pt>
                <c:pt idx="17358" formatCode="General">
                  <c:v>3.69374E-4</c:v>
                </c:pt>
                <c:pt idx="17359" formatCode="General">
                  <c:v>4.017491E-4</c:v>
                </c:pt>
                <c:pt idx="17360" formatCode="General">
                  <c:v>4.2442160000000001E-4</c:v>
                </c:pt>
                <c:pt idx="17361" formatCode="General">
                  <c:v>4.5203179999999998E-4</c:v>
                </c:pt>
                <c:pt idx="17362" formatCode="General">
                  <c:v>4.6941920000000001E-4</c:v>
                </c:pt>
                <c:pt idx="17363" formatCode="General">
                  <c:v>4.7943740000000001E-4</c:v>
                </c:pt>
                <c:pt idx="17364" formatCode="General">
                  <c:v>5.0031279999999999E-4</c:v>
                </c:pt>
                <c:pt idx="17365" formatCode="General">
                  <c:v>5.0951130000000003E-4</c:v>
                </c:pt>
                <c:pt idx="17366" formatCode="General">
                  <c:v>4.8552779999999998E-4</c:v>
                </c:pt>
                <c:pt idx="17367" formatCode="General">
                  <c:v>4.4986880000000003E-4</c:v>
                </c:pt>
                <c:pt idx="17368" formatCode="General">
                  <c:v>4.3752599999999998E-4</c:v>
                </c:pt>
                <c:pt idx="17369" formatCode="General">
                  <c:v>4.3330350000000002E-4</c:v>
                </c:pt>
                <c:pt idx="17370" formatCode="General">
                  <c:v>4.1109330000000001E-4</c:v>
                </c:pt>
                <c:pt idx="17371" formatCode="General">
                  <c:v>3.7865430000000002E-4</c:v>
                </c:pt>
                <c:pt idx="17372" formatCode="General">
                  <c:v>3.4641810000000001E-4</c:v>
                </c:pt>
                <c:pt idx="17373" formatCode="General">
                  <c:v>3.2791290000000001E-4</c:v>
                </c:pt>
                <c:pt idx="17374" formatCode="General">
                  <c:v>3.1091300000000001E-4</c:v>
                </c:pt>
                <c:pt idx="17375" formatCode="General">
                  <c:v>2.7957569999999997E-4</c:v>
                </c:pt>
                <c:pt idx="17376" formatCode="General">
                  <c:v>2.179216E-4</c:v>
                </c:pt>
                <c:pt idx="17377" formatCode="General">
                  <c:v>1.4977710000000001E-4</c:v>
                </c:pt>
                <c:pt idx="17378" formatCode="General">
                  <c:v>1.064095E-4</c:v>
                </c:pt>
                <c:pt idx="17379">
                  <c:v>9.1841550000000002E-5</c:v>
                </c:pt>
                <c:pt idx="17380">
                  <c:v>7.7687570000000003E-5</c:v>
                </c:pt>
                <c:pt idx="17381">
                  <c:v>4.042888E-5</c:v>
                </c:pt>
                <c:pt idx="17382">
                  <c:v>-1.1189509999999999E-5</c:v>
                </c:pt>
                <c:pt idx="17383">
                  <c:v>-3.5780330000000002E-5</c:v>
                </c:pt>
                <c:pt idx="17384">
                  <c:v>-4.1032680000000003E-5</c:v>
                </c:pt>
                <c:pt idx="17385">
                  <c:v>-5.0491980000000002E-5</c:v>
                </c:pt>
                <c:pt idx="17386">
                  <c:v>-4.9149600000000001E-5</c:v>
                </c:pt>
                <c:pt idx="17387">
                  <c:v>-4.4351780000000003E-5</c:v>
                </c:pt>
                <c:pt idx="17388">
                  <c:v>-4.2912450000000003E-5</c:v>
                </c:pt>
                <c:pt idx="17389">
                  <c:v>-4.0099499999999998E-5</c:v>
                </c:pt>
                <c:pt idx="17390">
                  <c:v>-3.2177239999999997E-5</c:v>
                </c:pt>
                <c:pt idx="17391">
                  <c:v>-1.7397959999999999E-5</c:v>
                </c:pt>
                <c:pt idx="17392">
                  <c:v>-8.3439770000000005E-6</c:v>
                </c:pt>
                <c:pt idx="17393">
                  <c:v>-4.107266E-6</c:v>
                </c:pt>
                <c:pt idx="17394">
                  <c:v>1.0274059999999999E-5</c:v>
                </c:pt>
                <c:pt idx="17395">
                  <c:v>3.1522900000000003E-5</c:v>
                </c:pt>
                <c:pt idx="17396">
                  <c:v>3.801721E-5</c:v>
                </c:pt>
                <c:pt idx="17397">
                  <c:v>2.2568109999999999E-5</c:v>
                </c:pt>
                <c:pt idx="17398">
                  <c:v>2.245208E-5</c:v>
                </c:pt>
                <c:pt idx="17399">
                  <c:v>3.593974E-5</c:v>
                </c:pt>
                <c:pt idx="17400">
                  <c:v>5.0670449999999999E-5</c:v>
                </c:pt>
                <c:pt idx="17401">
                  <c:v>6.5897290000000003E-5</c:v>
                </c:pt>
                <c:pt idx="17402">
                  <c:v>5.395247E-5</c:v>
                </c:pt>
                <c:pt idx="17403">
                  <c:v>3.5771610000000002E-5</c:v>
                </c:pt>
                <c:pt idx="17404">
                  <c:v>5.6562289999999998E-5</c:v>
                </c:pt>
                <c:pt idx="17405">
                  <c:v>8.5255229999999999E-5</c:v>
                </c:pt>
                <c:pt idx="17406">
                  <c:v>7.6738070000000001E-5</c:v>
                </c:pt>
                <c:pt idx="17407">
                  <c:v>5.8268250000000002E-5</c:v>
                </c:pt>
                <c:pt idx="17408">
                  <c:v>6.6175979999999997E-5</c:v>
                </c:pt>
                <c:pt idx="17409">
                  <c:v>8.8420080000000003E-5</c:v>
                </c:pt>
                <c:pt idx="17410">
                  <c:v>9.4897310000000004E-5</c:v>
                </c:pt>
                <c:pt idx="17411">
                  <c:v>8.5521539999999994E-5</c:v>
                </c:pt>
                <c:pt idx="17412">
                  <c:v>7.4571850000000007E-5</c:v>
                </c:pt>
                <c:pt idx="17413">
                  <c:v>6.9579599999999994E-5</c:v>
                </c:pt>
                <c:pt idx="17414">
                  <c:v>6.3286699999999998E-5</c:v>
                </c:pt>
                <c:pt idx="17415">
                  <c:v>4.813065E-5</c:v>
                </c:pt>
                <c:pt idx="17416">
                  <c:v>2.39408E-5</c:v>
                </c:pt>
                <c:pt idx="17417">
                  <c:v>-1.438441E-5</c:v>
                </c:pt>
                <c:pt idx="17418">
                  <c:v>-5.713654E-5</c:v>
                </c:pt>
                <c:pt idx="17419">
                  <c:v>-9.6578870000000003E-5</c:v>
                </c:pt>
                <c:pt idx="17420" formatCode="General">
                  <c:v>-1.370291E-4</c:v>
                </c:pt>
                <c:pt idx="17421" formatCode="General">
                  <c:v>-1.86281E-4</c:v>
                </c:pt>
                <c:pt idx="17422" formatCode="General">
                  <c:v>-2.4580080000000001E-4</c:v>
                </c:pt>
                <c:pt idx="17423" formatCode="General">
                  <c:v>-2.9310509999999997E-4</c:v>
                </c:pt>
                <c:pt idx="17424" formatCode="General">
                  <c:v>-3.1325130000000001E-4</c:v>
                </c:pt>
                <c:pt idx="17425" formatCode="General">
                  <c:v>-3.096458E-4</c:v>
                </c:pt>
                <c:pt idx="17426" formatCode="General">
                  <c:v>-3.189903E-4</c:v>
                </c:pt>
                <c:pt idx="17427" formatCode="General">
                  <c:v>-3.2786970000000002E-4</c:v>
                </c:pt>
                <c:pt idx="17428" formatCode="General">
                  <c:v>-3.281251E-4</c:v>
                </c:pt>
                <c:pt idx="17429" formatCode="General">
                  <c:v>-3.3153140000000001E-4</c:v>
                </c:pt>
                <c:pt idx="17430" formatCode="General">
                  <c:v>-3.438777E-4</c:v>
                </c:pt>
                <c:pt idx="17431" formatCode="General">
                  <c:v>-3.4362800000000001E-4</c:v>
                </c:pt>
                <c:pt idx="17432" formatCode="General">
                  <c:v>-3.1311989999999998E-4</c:v>
                </c:pt>
                <c:pt idx="17433" formatCode="General">
                  <c:v>-2.8591439999999999E-4</c:v>
                </c:pt>
                <c:pt idx="17434" formatCode="General">
                  <c:v>-2.7798070000000001E-4</c:v>
                </c:pt>
                <c:pt idx="17435" formatCode="General">
                  <c:v>-2.644411E-4</c:v>
                </c:pt>
                <c:pt idx="17436" formatCode="General">
                  <c:v>-2.326223E-4</c:v>
                </c:pt>
                <c:pt idx="17437" formatCode="General">
                  <c:v>-2.1310409999999999E-4</c:v>
                </c:pt>
                <c:pt idx="17438" formatCode="General">
                  <c:v>-2.0712190000000001E-4</c:v>
                </c:pt>
                <c:pt idx="17439" formatCode="General">
                  <c:v>-1.828543E-4</c:v>
                </c:pt>
                <c:pt idx="17440" formatCode="General">
                  <c:v>-1.4644389999999999E-4</c:v>
                </c:pt>
                <c:pt idx="17441" formatCode="General">
                  <c:v>-1.194077E-4</c:v>
                </c:pt>
                <c:pt idx="17442" formatCode="General">
                  <c:v>-1.0818960000000001E-4</c:v>
                </c:pt>
                <c:pt idx="17443" formatCode="General">
                  <c:v>-1.071565E-4</c:v>
                </c:pt>
                <c:pt idx="17444" formatCode="General">
                  <c:v>-1.013987E-4</c:v>
                </c:pt>
                <c:pt idx="17445">
                  <c:v>-9.9754180000000007E-5</c:v>
                </c:pt>
                <c:pt idx="17446" formatCode="General">
                  <c:v>-1.018328E-4</c:v>
                </c:pt>
                <c:pt idx="17447" formatCode="General">
                  <c:v>-1.0828049999999999E-4</c:v>
                </c:pt>
                <c:pt idx="17448" formatCode="General">
                  <c:v>-1.2738699999999999E-4</c:v>
                </c:pt>
                <c:pt idx="17449" formatCode="General">
                  <c:v>-1.588363E-4</c:v>
                </c:pt>
                <c:pt idx="17450" formatCode="General">
                  <c:v>-1.9096609999999999E-4</c:v>
                </c:pt>
                <c:pt idx="17451" formatCode="General">
                  <c:v>-2.0697160000000001E-4</c:v>
                </c:pt>
                <c:pt idx="17452" formatCode="General">
                  <c:v>-2.1525790000000001E-4</c:v>
                </c:pt>
                <c:pt idx="17453" formatCode="General">
                  <c:v>-2.221728E-4</c:v>
                </c:pt>
                <c:pt idx="17454" formatCode="General">
                  <c:v>-2.3849719999999999E-4</c:v>
                </c:pt>
                <c:pt idx="17455" formatCode="General">
                  <c:v>-2.5082259999999998E-4</c:v>
                </c:pt>
                <c:pt idx="17456" formatCode="General">
                  <c:v>-2.5419720000000002E-4</c:v>
                </c:pt>
                <c:pt idx="17457" formatCode="General">
                  <c:v>-2.5817420000000003E-4</c:v>
                </c:pt>
                <c:pt idx="17458" formatCode="General">
                  <c:v>-2.577422E-4</c:v>
                </c:pt>
                <c:pt idx="17459" formatCode="General">
                  <c:v>-2.4459079999999999E-4</c:v>
                </c:pt>
                <c:pt idx="17460" formatCode="General">
                  <c:v>-2.28674E-4</c:v>
                </c:pt>
                <c:pt idx="17461" formatCode="General">
                  <c:v>-2.2872910000000001E-4</c:v>
                </c:pt>
                <c:pt idx="17462" formatCode="General">
                  <c:v>-2.3670629999999999E-4</c:v>
                </c:pt>
                <c:pt idx="17463" formatCode="General">
                  <c:v>-2.374918E-4</c:v>
                </c:pt>
                <c:pt idx="17464" formatCode="General">
                  <c:v>-2.3261730000000001E-4</c:v>
                </c:pt>
                <c:pt idx="17465" formatCode="General">
                  <c:v>-2.281129E-4</c:v>
                </c:pt>
                <c:pt idx="17466" formatCode="General">
                  <c:v>-2.273725E-4</c:v>
                </c:pt>
                <c:pt idx="17467" formatCode="General">
                  <c:v>-2.3790359999999999E-4</c:v>
                </c:pt>
                <c:pt idx="17468" formatCode="General">
                  <c:v>-2.485694E-4</c:v>
                </c:pt>
                <c:pt idx="17469" formatCode="General">
                  <c:v>-2.5757489999999998E-4</c:v>
                </c:pt>
                <c:pt idx="17470" formatCode="General">
                  <c:v>-2.7559379999999998E-4</c:v>
                </c:pt>
                <c:pt idx="17471" formatCode="General">
                  <c:v>-3.0348149999999998E-4</c:v>
                </c:pt>
                <c:pt idx="17472" formatCode="General">
                  <c:v>-3.2837749999999998E-4</c:v>
                </c:pt>
                <c:pt idx="17473" formatCode="General">
                  <c:v>-3.3893200000000001E-4</c:v>
                </c:pt>
                <c:pt idx="17474" formatCode="General">
                  <c:v>-3.4894839999999999E-4</c:v>
                </c:pt>
                <c:pt idx="17475" formatCode="General">
                  <c:v>-3.6929159999999999E-4</c:v>
                </c:pt>
                <c:pt idx="17476" formatCode="General">
                  <c:v>-3.9754349999999999E-4</c:v>
                </c:pt>
                <c:pt idx="17477" formatCode="General">
                  <c:v>-4.1768300000000002E-4</c:v>
                </c:pt>
                <c:pt idx="17478" formatCode="General">
                  <c:v>-4.2412759999999999E-4</c:v>
                </c:pt>
                <c:pt idx="17479" formatCode="General">
                  <c:v>-4.2705249999999998E-4</c:v>
                </c:pt>
                <c:pt idx="17480" formatCode="General">
                  <c:v>-4.3135470000000003E-4</c:v>
                </c:pt>
                <c:pt idx="17481" formatCode="General">
                  <c:v>-4.4040710000000001E-4</c:v>
                </c:pt>
                <c:pt idx="17482" formatCode="General">
                  <c:v>-4.569191E-4</c:v>
                </c:pt>
                <c:pt idx="17483" formatCode="General">
                  <c:v>-4.6790509999999999E-4</c:v>
                </c:pt>
                <c:pt idx="17484" formatCode="General">
                  <c:v>-4.6776640000000002E-4</c:v>
                </c:pt>
                <c:pt idx="17485" formatCode="General">
                  <c:v>-4.590501E-4</c:v>
                </c:pt>
                <c:pt idx="17486" formatCode="General">
                  <c:v>-4.5818049999999999E-4</c:v>
                </c:pt>
                <c:pt idx="17487" formatCode="General">
                  <c:v>-4.6133189999999997E-4</c:v>
                </c:pt>
                <c:pt idx="17488" formatCode="General">
                  <c:v>-4.6049740000000001E-4</c:v>
                </c:pt>
                <c:pt idx="17489" formatCode="General">
                  <c:v>-4.606945E-4</c:v>
                </c:pt>
                <c:pt idx="17490" formatCode="General">
                  <c:v>-4.6309280000000002E-4</c:v>
                </c:pt>
                <c:pt idx="17491" formatCode="General">
                  <c:v>-4.6252799999999997E-4</c:v>
                </c:pt>
                <c:pt idx="17492" formatCode="General">
                  <c:v>-4.5735740000000001E-4</c:v>
                </c:pt>
                <c:pt idx="17493" formatCode="General">
                  <c:v>-4.5163529999999998E-4</c:v>
                </c:pt>
                <c:pt idx="17494" formatCode="General">
                  <c:v>-4.4481110000000001E-4</c:v>
                </c:pt>
                <c:pt idx="17495" formatCode="General">
                  <c:v>-4.4109409999999998E-4</c:v>
                </c:pt>
                <c:pt idx="17496" formatCode="General">
                  <c:v>-4.3968300000000001E-4</c:v>
                </c:pt>
                <c:pt idx="17497" formatCode="General">
                  <c:v>-4.319813E-4</c:v>
                </c:pt>
                <c:pt idx="17498" formatCode="General">
                  <c:v>-4.215566E-4</c:v>
                </c:pt>
                <c:pt idx="17499" formatCode="General">
                  <c:v>-4.1365940000000001E-4</c:v>
                </c:pt>
                <c:pt idx="17500" formatCode="General">
                  <c:v>-3.9460819999999997E-4</c:v>
                </c:pt>
                <c:pt idx="17501" formatCode="General">
                  <c:v>-3.7440569999999999E-4</c:v>
                </c:pt>
                <c:pt idx="17502" formatCode="General">
                  <c:v>-3.6803109999999998E-4</c:v>
                </c:pt>
                <c:pt idx="17503" formatCode="General">
                  <c:v>-3.5349060000000002E-4</c:v>
                </c:pt>
                <c:pt idx="17504" formatCode="General">
                  <c:v>-3.178182E-4</c:v>
                </c:pt>
                <c:pt idx="17505" formatCode="General">
                  <c:v>-2.8371819999999998E-4</c:v>
                </c:pt>
                <c:pt idx="17506" formatCode="General">
                  <c:v>-2.626568E-4</c:v>
                </c:pt>
                <c:pt idx="17507" formatCode="General">
                  <c:v>-2.4672700000000002E-4</c:v>
                </c:pt>
                <c:pt idx="17508" formatCode="General">
                  <c:v>-2.2991489999999999E-4</c:v>
                </c:pt>
                <c:pt idx="17509" formatCode="General">
                  <c:v>-2.1594020000000001E-4</c:v>
                </c:pt>
                <c:pt idx="17510" formatCode="General">
                  <c:v>-2.0306290000000001E-4</c:v>
                </c:pt>
                <c:pt idx="17511" formatCode="General">
                  <c:v>-1.924901E-4</c:v>
                </c:pt>
                <c:pt idx="17512" formatCode="General">
                  <c:v>-1.918248E-4</c:v>
                </c:pt>
                <c:pt idx="17513" formatCode="General">
                  <c:v>-1.8669969999999999E-4</c:v>
                </c:pt>
                <c:pt idx="17514" formatCode="General">
                  <c:v>-1.8080200000000001E-4</c:v>
                </c:pt>
                <c:pt idx="17515" formatCode="General">
                  <c:v>-1.8218840000000001E-4</c:v>
                </c:pt>
                <c:pt idx="17516" formatCode="General">
                  <c:v>-1.8848770000000001E-4</c:v>
                </c:pt>
                <c:pt idx="17517" formatCode="General">
                  <c:v>-1.9027510000000001E-4</c:v>
                </c:pt>
                <c:pt idx="17518" formatCode="General">
                  <c:v>-1.780772E-4</c:v>
                </c:pt>
                <c:pt idx="17519" formatCode="General">
                  <c:v>-1.6759030000000001E-4</c:v>
                </c:pt>
                <c:pt idx="17520" formatCode="General">
                  <c:v>-1.6472120000000001E-4</c:v>
                </c:pt>
                <c:pt idx="17521" formatCode="General">
                  <c:v>-1.6272150000000001E-4</c:v>
                </c:pt>
                <c:pt idx="17522" formatCode="General">
                  <c:v>-1.6118640000000001E-4</c:v>
                </c:pt>
                <c:pt idx="17523" formatCode="General">
                  <c:v>-1.5570220000000001E-4</c:v>
                </c:pt>
                <c:pt idx="17524" formatCode="General">
                  <c:v>-1.4396609999999999E-4</c:v>
                </c:pt>
                <c:pt idx="17525" formatCode="General">
                  <c:v>-1.2393199999999999E-4</c:v>
                </c:pt>
                <c:pt idx="17526" formatCode="General">
                  <c:v>-1.0900639999999999E-4</c:v>
                </c:pt>
                <c:pt idx="17527">
                  <c:v>-9.56898E-5</c:v>
                </c:pt>
                <c:pt idx="17528">
                  <c:v>-7.0927300000000001E-5</c:v>
                </c:pt>
                <c:pt idx="17529">
                  <c:v>-4.4748140000000002E-5</c:v>
                </c:pt>
                <c:pt idx="17530">
                  <c:v>-2.5264309999999999E-5</c:v>
                </c:pt>
                <c:pt idx="17531">
                  <c:v>-5.4210899999999998E-6</c:v>
                </c:pt>
                <c:pt idx="17532">
                  <c:v>1.5723280000000001E-5</c:v>
                </c:pt>
                <c:pt idx="17533">
                  <c:v>3.1180499999999997E-5</c:v>
                </c:pt>
                <c:pt idx="17534">
                  <c:v>4.4638139999999998E-5</c:v>
                </c:pt>
                <c:pt idx="17535">
                  <c:v>6.1914679999999997E-5</c:v>
                </c:pt>
                <c:pt idx="17536">
                  <c:v>7.6780789999999994E-5</c:v>
                </c:pt>
                <c:pt idx="17537">
                  <c:v>8.9281479999999994E-5</c:v>
                </c:pt>
                <c:pt idx="17538" formatCode="General">
                  <c:v>1.038157E-4</c:v>
                </c:pt>
                <c:pt idx="17539" formatCode="General">
                  <c:v>1.178208E-4</c:v>
                </c:pt>
                <c:pt idx="17540" formatCode="General">
                  <c:v>1.3133970000000001E-4</c:v>
                </c:pt>
                <c:pt idx="17541" formatCode="General">
                  <c:v>1.393329E-4</c:v>
                </c:pt>
                <c:pt idx="17542" formatCode="General">
                  <c:v>1.3802829999999999E-4</c:v>
                </c:pt>
                <c:pt idx="17543" formatCode="General">
                  <c:v>1.3620130000000001E-4</c:v>
                </c:pt>
                <c:pt idx="17544" formatCode="General">
                  <c:v>1.4785849999999999E-4</c:v>
                </c:pt>
                <c:pt idx="17545" formatCode="General">
                  <c:v>1.6906199999999999E-4</c:v>
                </c:pt>
                <c:pt idx="17546" formatCode="General">
                  <c:v>1.8599569999999999E-4</c:v>
                </c:pt>
                <c:pt idx="17547" formatCode="General">
                  <c:v>1.935664E-4</c:v>
                </c:pt>
                <c:pt idx="17548" formatCode="General">
                  <c:v>1.9592810000000001E-4</c:v>
                </c:pt>
                <c:pt idx="17549" formatCode="General">
                  <c:v>1.9353649999999999E-4</c:v>
                </c:pt>
                <c:pt idx="17550" formatCode="General">
                  <c:v>1.9611119999999999E-4</c:v>
                </c:pt>
                <c:pt idx="17551" formatCode="General">
                  <c:v>2.1013250000000001E-4</c:v>
                </c:pt>
                <c:pt idx="17552" formatCode="General">
                  <c:v>2.2250939999999999E-4</c:v>
                </c:pt>
                <c:pt idx="17553" formatCode="General">
                  <c:v>2.280239E-4</c:v>
                </c:pt>
                <c:pt idx="17554" formatCode="General">
                  <c:v>2.3230160000000001E-4</c:v>
                </c:pt>
                <c:pt idx="17555" formatCode="General">
                  <c:v>2.3448880000000001E-4</c:v>
                </c:pt>
                <c:pt idx="17556" formatCode="General">
                  <c:v>2.321949E-4</c:v>
                </c:pt>
                <c:pt idx="17557" formatCode="General">
                  <c:v>2.2915260000000001E-4</c:v>
                </c:pt>
                <c:pt idx="17558" formatCode="General">
                  <c:v>2.224394E-4</c:v>
                </c:pt>
                <c:pt idx="17559" formatCode="General">
                  <c:v>2.1735560000000001E-4</c:v>
                </c:pt>
                <c:pt idx="17560" formatCode="General">
                  <c:v>2.1670549999999999E-4</c:v>
                </c:pt>
                <c:pt idx="17561" formatCode="General">
                  <c:v>2.122282E-4</c:v>
                </c:pt>
                <c:pt idx="17562" formatCode="General">
                  <c:v>2.0285769999999999E-4</c:v>
                </c:pt>
                <c:pt idx="17563" formatCode="General">
                  <c:v>2.0016190000000001E-4</c:v>
                </c:pt>
                <c:pt idx="17564" formatCode="General">
                  <c:v>2.054894E-4</c:v>
                </c:pt>
                <c:pt idx="17565" formatCode="General">
                  <c:v>2.1013339999999999E-4</c:v>
                </c:pt>
                <c:pt idx="17566" formatCode="General">
                  <c:v>2.0625259999999999E-4</c:v>
                </c:pt>
                <c:pt idx="17567" formatCode="General">
                  <c:v>2.026862E-4</c:v>
                </c:pt>
                <c:pt idx="17568" formatCode="General">
                  <c:v>2.0578489999999999E-4</c:v>
                </c:pt>
                <c:pt idx="17569" formatCode="General">
                  <c:v>2.071361E-4</c:v>
                </c:pt>
                <c:pt idx="17570" formatCode="General">
                  <c:v>2.0268249999999999E-4</c:v>
                </c:pt>
                <c:pt idx="17571" formatCode="General">
                  <c:v>1.9800220000000001E-4</c:v>
                </c:pt>
                <c:pt idx="17572" formatCode="General">
                  <c:v>1.99209E-4</c:v>
                </c:pt>
                <c:pt idx="17573" formatCode="General">
                  <c:v>2.0662839999999999E-4</c:v>
                </c:pt>
                <c:pt idx="17574" formatCode="General">
                  <c:v>2.1274710000000001E-4</c:v>
                </c:pt>
                <c:pt idx="17575" formatCode="General">
                  <c:v>2.0799699999999999E-4</c:v>
                </c:pt>
                <c:pt idx="17576" formatCode="General">
                  <c:v>1.9837570000000001E-4</c:v>
                </c:pt>
                <c:pt idx="17577" formatCode="General">
                  <c:v>1.9182849999999999E-4</c:v>
                </c:pt>
                <c:pt idx="17578" formatCode="General">
                  <c:v>1.9171220000000001E-4</c:v>
                </c:pt>
                <c:pt idx="17579" formatCode="General">
                  <c:v>1.928694E-4</c:v>
                </c:pt>
                <c:pt idx="17580" formatCode="General">
                  <c:v>1.8567289999999999E-4</c:v>
                </c:pt>
                <c:pt idx="17581" formatCode="General">
                  <c:v>1.728938E-4</c:v>
                </c:pt>
                <c:pt idx="17582" formatCode="General">
                  <c:v>1.6622340000000001E-4</c:v>
                </c:pt>
                <c:pt idx="17583" formatCode="General">
                  <c:v>1.6159179999999999E-4</c:v>
                </c:pt>
                <c:pt idx="17584" formatCode="General">
                  <c:v>1.5132230000000001E-4</c:v>
                </c:pt>
                <c:pt idx="17585" formatCode="General">
                  <c:v>1.4419159999999999E-4</c:v>
                </c:pt>
                <c:pt idx="17586" formatCode="General">
                  <c:v>1.458566E-4</c:v>
                </c:pt>
                <c:pt idx="17587" formatCode="General">
                  <c:v>1.454211E-4</c:v>
                </c:pt>
                <c:pt idx="17588" formatCode="General">
                  <c:v>1.3514120000000001E-4</c:v>
                </c:pt>
                <c:pt idx="17589" formatCode="General">
                  <c:v>1.253816E-4</c:v>
                </c:pt>
                <c:pt idx="17590" formatCode="General">
                  <c:v>1.2275909999999999E-4</c:v>
                </c:pt>
                <c:pt idx="17591" formatCode="General">
                  <c:v>1.177069E-4</c:v>
                </c:pt>
                <c:pt idx="17592" formatCode="General">
                  <c:v>1.049614E-4</c:v>
                </c:pt>
                <c:pt idx="17593">
                  <c:v>9.3449340000000003E-5</c:v>
                </c:pt>
                <c:pt idx="17594">
                  <c:v>8.8190609999999996E-5</c:v>
                </c:pt>
                <c:pt idx="17595">
                  <c:v>8.2647199999999997E-5</c:v>
                </c:pt>
                <c:pt idx="17596">
                  <c:v>6.9342200000000002E-5</c:v>
                </c:pt>
                <c:pt idx="17597">
                  <c:v>5.2514740000000003E-5</c:v>
                </c:pt>
                <c:pt idx="17598">
                  <c:v>3.9296109999999999E-5</c:v>
                </c:pt>
                <c:pt idx="17599">
                  <c:v>2.9492929999999999E-5</c:v>
                </c:pt>
                <c:pt idx="17600">
                  <c:v>2.3801870000000001E-5</c:v>
                </c:pt>
                <c:pt idx="17601">
                  <c:v>2.3529649999999999E-5</c:v>
                </c:pt>
                <c:pt idx="17602">
                  <c:v>2.0466219999999999E-5</c:v>
                </c:pt>
                <c:pt idx="17603">
                  <c:v>1.267651E-5</c:v>
                </c:pt>
                <c:pt idx="17604">
                  <c:v>1.01702E-5</c:v>
                </c:pt>
                <c:pt idx="17605">
                  <c:v>1.2169280000000001E-5</c:v>
                </c:pt>
                <c:pt idx="17606">
                  <c:v>8.0950529999999996E-6</c:v>
                </c:pt>
                <c:pt idx="17607">
                  <c:v>2.2600189999999999E-6</c:v>
                </c:pt>
                <c:pt idx="17608">
                  <c:v>1.234676E-6</c:v>
                </c:pt>
                <c:pt idx="17609">
                  <c:v>4.5677840000000001E-7</c:v>
                </c:pt>
                <c:pt idx="17610">
                  <c:v>-4.6271500000000002E-6</c:v>
                </c:pt>
                <c:pt idx="17611">
                  <c:v>-9.1308879999999998E-6</c:v>
                </c:pt>
                <c:pt idx="17612">
                  <c:v>-1.330669E-5</c:v>
                </c:pt>
                <c:pt idx="17613">
                  <c:v>-1.856912E-5</c:v>
                </c:pt>
                <c:pt idx="17614">
                  <c:v>-2.4109429999999999E-5</c:v>
                </c:pt>
                <c:pt idx="17615">
                  <c:v>-2.974809E-5</c:v>
                </c:pt>
                <c:pt idx="17616">
                  <c:v>-3.4777270000000001E-5</c:v>
                </c:pt>
                <c:pt idx="17617">
                  <c:v>-3.2770440000000003E-5</c:v>
                </c:pt>
                <c:pt idx="17618">
                  <c:v>-2.9138150000000002E-5</c:v>
                </c:pt>
                <c:pt idx="17619">
                  <c:v>-2.8040229999999998E-5</c:v>
                </c:pt>
                <c:pt idx="17620">
                  <c:v>-2.4021370000000001E-5</c:v>
                </c:pt>
                <c:pt idx="17621">
                  <c:v>-2.182866E-5</c:v>
                </c:pt>
                <c:pt idx="17622">
                  <c:v>-2.7217989999999999E-5</c:v>
                </c:pt>
                <c:pt idx="17623">
                  <c:v>-3.3665060000000001E-5</c:v>
                </c:pt>
                <c:pt idx="17624">
                  <c:v>-3.2897790000000001E-5</c:v>
                </c:pt>
                <c:pt idx="17625">
                  <c:v>-3.0806019999999997E-5</c:v>
                </c:pt>
                <c:pt idx="17626">
                  <c:v>-3.0918820000000001E-5</c:v>
                </c:pt>
                <c:pt idx="17627">
                  <c:v>-3.1032319999999999E-5</c:v>
                </c:pt>
                <c:pt idx="17628">
                  <c:v>-2.9208660000000001E-5</c:v>
                </c:pt>
                <c:pt idx="17629">
                  <c:v>-3.0103619999999999E-5</c:v>
                </c:pt>
                <c:pt idx="17630">
                  <c:v>-3.2784599999999998E-5</c:v>
                </c:pt>
                <c:pt idx="17631">
                  <c:v>-3.464706E-5</c:v>
                </c:pt>
                <c:pt idx="17632">
                  <c:v>-3.633562E-5</c:v>
                </c:pt>
                <c:pt idx="17633">
                  <c:v>-4.0018180000000001E-5</c:v>
                </c:pt>
                <c:pt idx="17634">
                  <c:v>-4.3768550000000003E-5</c:v>
                </c:pt>
                <c:pt idx="17635">
                  <c:v>-4.4396610000000002E-5</c:v>
                </c:pt>
                <c:pt idx="17636">
                  <c:v>-4.6859839999999998E-5</c:v>
                </c:pt>
                <c:pt idx="17637">
                  <c:v>-5.2453059999999998E-5</c:v>
                </c:pt>
                <c:pt idx="17638">
                  <c:v>-5.4298870000000001E-5</c:v>
                </c:pt>
                <c:pt idx="17639">
                  <c:v>-5.3311499999999999E-5</c:v>
                </c:pt>
                <c:pt idx="17640">
                  <c:v>-5.252293E-5</c:v>
                </c:pt>
                <c:pt idx="17641">
                  <c:v>-5.2953120000000001E-5</c:v>
                </c:pt>
                <c:pt idx="17642">
                  <c:v>-5.7666240000000003E-5</c:v>
                </c:pt>
                <c:pt idx="17643">
                  <c:v>-6.0129839999999998E-5</c:v>
                </c:pt>
                <c:pt idx="17644">
                  <c:v>-5.5964010000000002E-5</c:v>
                </c:pt>
                <c:pt idx="17645">
                  <c:v>-5.1787989999999999E-5</c:v>
                </c:pt>
                <c:pt idx="17646">
                  <c:v>-5.125989E-5</c:v>
                </c:pt>
                <c:pt idx="17647">
                  <c:v>-5.1703160000000001E-5</c:v>
                </c:pt>
                <c:pt idx="17648">
                  <c:v>-4.9294949999999998E-5</c:v>
                </c:pt>
                <c:pt idx="17649">
                  <c:v>-4.5929169999999999E-5</c:v>
                </c:pt>
                <c:pt idx="17650">
                  <c:v>-4.46557E-5</c:v>
                </c:pt>
                <c:pt idx="17651">
                  <c:v>-4.5284999999999998E-5</c:v>
                </c:pt>
                <c:pt idx="17652">
                  <c:v>-4.5976780000000002E-5</c:v>
                </c:pt>
                <c:pt idx="17653">
                  <c:v>-4.4819949999999998E-5</c:v>
                </c:pt>
                <c:pt idx="17654">
                  <c:v>-4.4761259999999998E-5</c:v>
                </c:pt>
                <c:pt idx="17655">
                  <c:v>-4.6867289999999997E-5</c:v>
                </c:pt>
                <c:pt idx="17656">
                  <c:v>-4.8378209999999998E-5</c:v>
                </c:pt>
                <c:pt idx="17657">
                  <c:v>-5.0096490000000003E-5</c:v>
                </c:pt>
                <c:pt idx="17658">
                  <c:v>-5.256496E-5</c:v>
                </c:pt>
                <c:pt idx="17659">
                  <c:v>-5.2052680000000003E-5</c:v>
                </c:pt>
                <c:pt idx="17660">
                  <c:v>-5.1373199999999998E-5</c:v>
                </c:pt>
                <c:pt idx="17661">
                  <c:v>-5.2684489999999999E-5</c:v>
                </c:pt>
                <c:pt idx="17662">
                  <c:v>-5.5116450000000003E-5</c:v>
                </c:pt>
                <c:pt idx="17663">
                  <c:v>-5.725868E-5</c:v>
                </c:pt>
                <c:pt idx="17664">
                  <c:v>-5.842407E-5</c:v>
                </c:pt>
                <c:pt idx="17665">
                  <c:v>-6.1568059999999995E-5</c:v>
                </c:pt>
                <c:pt idx="17666">
                  <c:v>-6.5519969999999994E-5</c:v>
                </c:pt>
                <c:pt idx="17667">
                  <c:v>-6.5821000000000006E-5</c:v>
                </c:pt>
                <c:pt idx="17668">
                  <c:v>-6.4471509999999995E-5</c:v>
                </c:pt>
                <c:pt idx="17669">
                  <c:v>-6.4322310000000007E-5</c:v>
                </c:pt>
                <c:pt idx="17670">
                  <c:v>-6.490011E-5</c:v>
                </c:pt>
                <c:pt idx="17671">
                  <c:v>-6.5812020000000001E-5</c:v>
                </c:pt>
                <c:pt idx="17672">
                  <c:v>-6.5884730000000005E-5</c:v>
                </c:pt>
                <c:pt idx="17673">
                  <c:v>-6.3099909999999996E-5</c:v>
                </c:pt>
                <c:pt idx="17674">
                  <c:v>-6.0696770000000003E-5</c:v>
                </c:pt>
                <c:pt idx="17675">
                  <c:v>-6.0543140000000003E-5</c:v>
                </c:pt>
                <c:pt idx="17676">
                  <c:v>-6.0845499999999999E-5</c:v>
                </c:pt>
                <c:pt idx="17677">
                  <c:v>-6.2166460000000006E-5</c:v>
                </c:pt>
                <c:pt idx="17678">
                  <c:v>-6.3372220000000004E-5</c:v>
                </c:pt>
                <c:pt idx="17679">
                  <c:v>-6.1854989999999996E-5</c:v>
                </c:pt>
                <c:pt idx="17680">
                  <c:v>-6.1086930000000002E-5</c:v>
                </c:pt>
                <c:pt idx="17681">
                  <c:v>-6.430033E-5</c:v>
                </c:pt>
                <c:pt idx="17682">
                  <c:v>-6.8997940000000002E-5</c:v>
                </c:pt>
                <c:pt idx="17683">
                  <c:v>-7.0958039999999997E-5</c:v>
                </c:pt>
                <c:pt idx="17684">
                  <c:v>-7.1487040000000005E-5</c:v>
                </c:pt>
                <c:pt idx="17685">
                  <c:v>-7.4123690000000002E-5</c:v>
                </c:pt>
                <c:pt idx="17686">
                  <c:v>-7.7971499999999997E-5</c:v>
                </c:pt>
                <c:pt idx="17687">
                  <c:v>-7.9111209999999996E-5</c:v>
                </c:pt>
                <c:pt idx="17688">
                  <c:v>-7.8475110000000004E-5</c:v>
                </c:pt>
                <c:pt idx="17689">
                  <c:v>-7.9981710000000001E-5</c:v>
                </c:pt>
                <c:pt idx="17690">
                  <c:v>-8.3415450000000004E-5</c:v>
                </c:pt>
                <c:pt idx="17691">
                  <c:v>-8.5511349999999999E-5</c:v>
                </c:pt>
                <c:pt idx="17692">
                  <c:v>-8.6094120000000001E-5</c:v>
                </c:pt>
                <c:pt idx="17693">
                  <c:v>-8.6834339999999999E-5</c:v>
                </c:pt>
                <c:pt idx="17694">
                  <c:v>-8.8332209999999995E-5</c:v>
                </c:pt>
                <c:pt idx="17695">
                  <c:v>-9.0209600000000004E-5</c:v>
                </c:pt>
                <c:pt idx="17696">
                  <c:v>-9.2156970000000003E-5</c:v>
                </c:pt>
                <c:pt idx="17697">
                  <c:v>-9.4075290000000003E-5</c:v>
                </c:pt>
                <c:pt idx="17698">
                  <c:v>-9.5576619999999997E-5</c:v>
                </c:pt>
                <c:pt idx="17699">
                  <c:v>-9.5309629999999995E-5</c:v>
                </c:pt>
                <c:pt idx="17700">
                  <c:v>-9.3495290000000005E-5</c:v>
                </c:pt>
                <c:pt idx="17701">
                  <c:v>-9.2176730000000003E-5</c:v>
                </c:pt>
                <c:pt idx="17702">
                  <c:v>-9.1367150000000005E-5</c:v>
                </c:pt>
                <c:pt idx="17703">
                  <c:v>-8.9188149999999998E-5</c:v>
                </c:pt>
                <c:pt idx="17704">
                  <c:v>-8.5401509999999999E-5</c:v>
                </c:pt>
                <c:pt idx="17705">
                  <c:v>-8.2210169999999999E-5</c:v>
                </c:pt>
                <c:pt idx="17706">
                  <c:v>-8.0759089999999997E-5</c:v>
                </c:pt>
                <c:pt idx="17707">
                  <c:v>-7.9120309999999996E-5</c:v>
                </c:pt>
                <c:pt idx="17708">
                  <c:v>-7.6328809999999994E-5</c:v>
                </c:pt>
                <c:pt idx="17709">
                  <c:v>-7.2737150000000002E-5</c:v>
                </c:pt>
                <c:pt idx="17710">
                  <c:v>-6.9435650000000007E-5</c:v>
                </c:pt>
                <c:pt idx="17711">
                  <c:v>-6.4778720000000005E-5</c:v>
                </c:pt>
                <c:pt idx="17712">
                  <c:v>-5.9127810000000001E-5</c:v>
                </c:pt>
                <c:pt idx="17713">
                  <c:v>-5.4255349999999999E-5</c:v>
                </c:pt>
                <c:pt idx="17714">
                  <c:v>-5.0581889999999997E-5</c:v>
                </c:pt>
                <c:pt idx="17715">
                  <c:v>-4.633099E-5</c:v>
                </c:pt>
                <c:pt idx="17716">
                  <c:v>-4.0573120000000001E-5</c:v>
                </c:pt>
                <c:pt idx="17717">
                  <c:v>-3.6074010000000001E-5</c:v>
                </c:pt>
                <c:pt idx="17718">
                  <c:v>-3.2529259999999998E-5</c:v>
                </c:pt>
                <c:pt idx="17719">
                  <c:v>-2.8498209999999998E-5</c:v>
                </c:pt>
                <c:pt idx="17720">
                  <c:v>-2.4561300000000001E-5</c:v>
                </c:pt>
                <c:pt idx="17721">
                  <c:v>-2.1215139999999999E-5</c:v>
                </c:pt>
                <c:pt idx="17722">
                  <c:v>-1.9396810000000001E-5</c:v>
                </c:pt>
                <c:pt idx="17723">
                  <c:v>-1.7926799999999999E-5</c:v>
                </c:pt>
                <c:pt idx="17724">
                  <c:v>-1.522317E-5</c:v>
                </c:pt>
                <c:pt idx="17725">
                  <c:v>-1.2822979999999999E-5</c:v>
                </c:pt>
                <c:pt idx="17726">
                  <c:v>-1.1855799999999999E-5</c:v>
                </c:pt>
                <c:pt idx="17727">
                  <c:v>-1.0525980000000001E-5</c:v>
                </c:pt>
                <c:pt idx="17728">
                  <c:v>-7.9802709999999995E-6</c:v>
                </c:pt>
                <c:pt idx="17729">
                  <c:v>-4.5237319999999996E-6</c:v>
                </c:pt>
                <c:pt idx="17730">
                  <c:v>-1.113614E-6</c:v>
                </c:pt>
                <c:pt idx="17731">
                  <c:v>2.176216E-6</c:v>
                </c:pt>
                <c:pt idx="17732">
                  <c:v>5.7792789999999999E-6</c:v>
                </c:pt>
                <c:pt idx="17733">
                  <c:v>9.5194870000000004E-6</c:v>
                </c:pt>
                <c:pt idx="17734">
                  <c:v>1.265527E-5</c:v>
                </c:pt>
                <c:pt idx="17735">
                  <c:v>1.5127650000000001E-5</c:v>
                </c:pt>
                <c:pt idx="17736">
                  <c:v>1.8424639999999999E-5</c:v>
                </c:pt>
                <c:pt idx="17737">
                  <c:v>2.208786E-5</c:v>
                </c:pt>
                <c:pt idx="17738">
                  <c:v>2.569766E-5</c:v>
                </c:pt>
                <c:pt idx="17739">
                  <c:v>2.9144240000000001E-5</c:v>
                </c:pt>
                <c:pt idx="17740">
                  <c:v>3.284062E-5</c:v>
                </c:pt>
                <c:pt idx="17741">
                  <c:v>3.6770519999999998E-5</c:v>
                </c:pt>
                <c:pt idx="17742">
                  <c:v>4.0272899999999999E-5</c:v>
                </c:pt>
                <c:pt idx="17743">
                  <c:v>4.3751539999999999E-5</c:v>
                </c:pt>
                <c:pt idx="17744">
                  <c:v>4.7914899999999998E-5</c:v>
                </c:pt>
                <c:pt idx="17745">
                  <c:v>5.1985560000000003E-5</c:v>
                </c:pt>
                <c:pt idx="17746">
                  <c:v>5.5215030000000001E-5</c:v>
                </c:pt>
                <c:pt idx="17747">
                  <c:v>5.8331020000000002E-5</c:v>
                </c:pt>
                <c:pt idx="17748">
                  <c:v>6.19955E-5</c:v>
                </c:pt>
                <c:pt idx="17749">
                  <c:v>6.5330889999999994E-5</c:v>
                </c:pt>
                <c:pt idx="17750">
                  <c:v>6.8341519999999998E-5</c:v>
                </c:pt>
                <c:pt idx="17751">
                  <c:v>7.0925289999999996E-5</c:v>
                </c:pt>
                <c:pt idx="17752">
                  <c:v>7.3488739999999996E-5</c:v>
                </c:pt>
                <c:pt idx="17753">
                  <c:v>7.7148060000000005E-5</c:v>
                </c:pt>
                <c:pt idx="17754">
                  <c:v>8.0771059999999994E-5</c:v>
                </c:pt>
                <c:pt idx="17755">
                  <c:v>8.3377300000000006E-5</c:v>
                </c:pt>
                <c:pt idx="17756">
                  <c:v>8.5591060000000005E-5</c:v>
                </c:pt>
                <c:pt idx="17757">
                  <c:v>8.8664980000000004E-5</c:v>
                </c:pt>
                <c:pt idx="17758">
                  <c:v>9.2645259999999996E-5</c:v>
                </c:pt>
                <c:pt idx="17759">
                  <c:v>9.6034809999999998E-5</c:v>
                </c:pt>
                <c:pt idx="17760">
                  <c:v>9.8779599999999999E-5</c:v>
                </c:pt>
                <c:pt idx="17761" formatCode="General">
                  <c:v>1.018692E-4</c:v>
                </c:pt>
                <c:pt idx="17762" formatCode="General">
                  <c:v>1.047769E-4</c:v>
                </c:pt>
                <c:pt idx="17763" formatCode="General">
                  <c:v>1.075776E-4</c:v>
                </c:pt>
                <c:pt idx="17764" formatCode="General">
                  <c:v>1.105343E-4</c:v>
                </c:pt>
                <c:pt idx="17765" formatCode="General">
                  <c:v>1.1344129999999999E-4</c:v>
                </c:pt>
                <c:pt idx="17766" formatCode="General">
                  <c:v>1.159673E-4</c:v>
                </c:pt>
                <c:pt idx="17767" formatCode="General">
                  <c:v>1.1812009999999999E-4</c:v>
                </c:pt>
                <c:pt idx="17768" formatCode="General">
                  <c:v>1.200123E-4</c:v>
                </c:pt>
                <c:pt idx="17769" formatCode="General">
                  <c:v>1.221168E-4</c:v>
                </c:pt>
                <c:pt idx="17770" formatCode="General">
                  <c:v>1.2555469999999999E-4</c:v>
                </c:pt>
                <c:pt idx="17771" formatCode="General">
                  <c:v>1.2918989999999999E-4</c:v>
                </c:pt>
                <c:pt idx="17772" formatCode="General">
                  <c:v>1.320344E-4</c:v>
                </c:pt>
                <c:pt idx="17773" formatCode="General">
                  <c:v>1.349166E-4</c:v>
                </c:pt>
                <c:pt idx="17774" formatCode="General">
                  <c:v>1.3808630000000001E-4</c:v>
                </c:pt>
                <c:pt idx="17775" formatCode="General">
                  <c:v>1.4102839999999999E-4</c:v>
                </c:pt>
                <c:pt idx="17776" formatCode="General">
                  <c:v>1.4391640000000001E-4</c:v>
                </c:pt>
                <c:pt idx="17777" formatCode="General">
                  <c:v>1.4688750000000001E-4</c:v>
                </c:pt>
                <c:pt idx="17778" formatCode="General">
                  <c:v>1.5017289999999999E-4</c:v>
                </c:pt>
                <c:pt idx="17779" formatCode="General">
                  <c:v>1.5342700000000001E-4</c:v>
                </c:pt>
                <c:pt idx="17780" formatCode="General">
                  <c:v>1.5689459999999999E-4</c:v>
                </c:pt>
                <c:pt idx="17781" formatCode="General">
                  <c:v>1.600304E-4</c:v>
                </c:pt>
                <c:pt idx="17782" formatCode="General">
                  <c:v>1.6184780000000001E-4</c:v>
                </c:pt>
                <c:pt idx="17783" formatCode="General">
                  <c:v>1.639473E-4</c:v>
                </c:pt>
                <c:pt idx="17784" formatCode="General">
                  <c:v>1.6733009999999999E-4</c:v>
                </c:pt>
                <c:pt idx="17785" formatCode="General">
                  <c:v>1.7031380000000001E-4</c:v>
                </c:pt>
                <c:pt idx="17786" formatCode="General">
                  <c:v>1.725672E-4</c:v>
                </c:pt>
                <c:pt idx="17787" formatCode="General">
                  <c:v>1.7468449999999999E-4</c:v>
                </c:pt>
                <c:pt idx="17788" formatCode="General">
                  <c:v>1.7699689999999999E-4</c:v>
                </c:pt>
                <c:pt idx="17789" formatCode="General">
                  <c:v>1.7910849999999999E-4</c:v>
                </c:pt>
                <c:pt idx="17790" formatCode="General">
                  <c:v>1.806566E-4</c:v>
                </c:pt>
                <c:pt idx="17791" formatCode="General">
                  <c:v>1.820142E-4</c:v>
                </c:pt>
                <c:pt idx="17792" formatCode="General">
                  <c:v>1.8356390000000001E-4</c:v>
                </c:pt>
                <c:pt idx="17793" formatCode="General">
                  <c:v>1.8526529999999999E-4</c:v>
                </c:pt>
                <c:pt idx="17794" formatCode="General">
                  <c:v>1.868207E-4</c:v>
                </c:pt>
                <c:pt idx="17795" formatCode="General">
                  <c:v>1.8826690000000001E-4</c:v>
                </c:pt>
                <c:pt idx="17796" formatCode="General">
                  <c:v>1.898712E-4</c:v>
                </c:pt>
                <c:pt idx="17797" formatCode="General">
                  <c:v>1.915179E-4</c:v>
                </c:pt>
                <c:pt idx="17798" formatCode="General">
                  <c:v>1.9290689999999999E-4</c:v>
                </c:pt>
                <c:pt idx="17799" formatCode="General">
                  <c:v>1.9408389999999999E-4</c:v>
                </c:pt>
                <c:pt idx="17800" formatCode="General">
                  <c:v>1.9559650000000001E-4</c:v>
                </c:pt>
                <c:pt idx="17801" formatCode="General">
                  <c:v>1.9780850000000001E-4</c:v>
                </c:pt>
                <c:pt idx="17802" formatCode="General">
                  <c:v>1.9965550000000001E-4</c:v>
                </c:pt>
                <c:pt idx="17803" formatCode="General">
                  <c:v>2.0113520000000001E-4</c:v>
                </c:pt>
                <c:pt idx="17804" formatCode="General">
                  <c:v>2.0320890000000001E-4</c:v>
                </c:pt>
                <c:pt idx="17805" formatCode="General">
                  <c:v>2.054375E-4</c:v>
                </c:pt>
                <c:pt idx="17806" formatCode="General">
                  <c:v>2.0751339999999999E-4</c:v>
                </c:pt>
                <c:pt idx="17807" formatCode="General">
                  <c:v>2.095303E-4</c:v>
                </c:pt>
                <c:pt idx="17808" formatCode="General">
                  <c:v>2.11595E-4</c:v>
                </c:pt>
                <c:pt idx="17809" formatCode="General">
                  <c:v>2.1372629999999999E-4</c:v>
                </c:pt>
                <c:pt idx="17810" formatCode="General">
                  <c:v>2.1592329999999999E-4</c:v>
                </c:pt>
                <c:pt idx="17811" formatCode="General">
                  <c:v>2.183566E-4</c:v>
                </c:pt>
                <c:pt idx="17812" formatCode="General">
                  <c:v>2.2095510000000001E-4</c:v>
                </c:pt>
                <c:pt idx="17813" formatCode="General">
                  <c:v>2.2356860000000001E-4</c:v>
                </c:pt>
                <c:pt idx="17814" formatCode="General">
                  <c:v>2.263485E-4</c:v>
                </c:pt>
                <c:pt idx="17815" formatCode="General">
                  <c:v>2.29273E-4</c:v>
                </c:pt>
                <c:pt idx="17816" formatCode="General">
                  <c:v>2.321367E-4</c:v>
                </c:pt>
                <c:pt idx="17817" formatCode="General">
                  <c:v>2.3489649999999999E-4</c:v>
                </c:pt>
                <c:pt idx="17818" formatCode="General">
                  <c:v>2.378165E-4</c:v>
                </c:pt>
                <c:pt idx="17819" formatCode="General">
                  <c:v>2.4086729999999999E-4</c:v>
                </c:pt>
                <c:pt idx="17820" formatCode="General">
                  <c:v>2.436832E-4</c:v>
                </c:pt>
                <c:pt idx="17821" formatCode="General">
                  <c:v>2.4619920000000002E-4</c:v>
                </c:pt>
                <c:pt idx="17822" formatCode="General">
                  <c:v>2.4871870000000001E-4</c:v>
                </c:pt>
                <c:pt idx="17823" formatCode="General">
                  <c:v>2.5159839999999999E-4</c:v>
                </c:pt>
                <c:pt idx="17824" formatCode="General">
                  <c:v>2.5453839999999998E-4</c:v>
                </c:pt>
                <c:pt idx="17825" formatCode="General">
                  <c:v>2.5702249999999999E-4</c:v>
                </c:pt>
                <c:pt idx="17826" formatCode="General">
                  <c:v>2.5932119999999998E-4</c:v>
                </c:pt>
                <c:pt idx="17827" formatCode="General">
                  <c:v>2.6190620000000002E-4</c:v>
                </c:pt>
                <c:pt idx="17828" formatCode="General">
                  <c:v>2.645395E-4</c:v>
                </c:pt>
                <c:pt idx="17829" formatCode="General">
                  <c:v>2.6687770000000002E-4</c:v>
                </c:pt>
                <c:pt idx="17830" formatCode="General">
                  <c:v>2.6904229999999998E-4</c:v>
                </c:pt>
                <c:pt idx="17831" formatCode="General">
                  <c:v>2.713325E-4</c:v>
                </c:pt>
                <c:pt idx="17832" formatCode="General">
                  <c:v>2.7368180000000001E-4</c:v>
                </c:pt>
                <c:pt idx="17833" formatCode="General">
                  <c:v>2.758751E-4</c:v>
                </c:pt>
                <c:pt idx="17834" formatCode="General">
                  <c:v>2.7795640000000002E-4</c:v>
                </c:pt>
                <c:pt idx="17835" formatCode="General">
                  <c:v>2.8006100000000001E-4</c:v>
                </c:pt>
                <c:pt idx="17836" formatCode="General">
                  <c:v>2.8222810000000002E-4</c:v>
                </c:pt>
                <c:pt idx="17837" formatCode="General">
                  <c:v>2.8428189999999998E-4</c:v>
                </c:pt>
                <c:pt idx="17838" formatCode="General">
                  <c:v>2.8619810000000002E-4</c:v>
                </c:pt>
                <c:pt idx="17839" formatCode="General">
                  <c:v>2.8817490000000002E-4</c:v>
                </c:pt>
                <c:pt idx="17840" formatCode="General">
                  <c:v>2.9031800000000002E-4</c:v>
                </c:pt>
                <c:pt idx="17841" formatCode="General">
                  <c:v>2.923526E-4</c:v>
                </c:pt>
                <c:pt idx="17842" formatCode="General">
                  <c:v>2.94262E-4</c:v>
                </c:pt>
                <c:pt idx="17843" formatCode="General">
                  <c:v>2.963439E-4</c:v>
                </c:pt>
                <c:pt idx="17844" formatCode="General">
                  <c:v>2.9846640000000003E-4</c:v>
                </c:pt>
                <c:pt idx="17845" formatCode="General">
                  <c:v>3.0049059999999998E-4</c:v>
                </c:pt>
                <c:pt idx="17846" formatCode="General">
                  <c:v>3.0254609999999998E-4</c:v>
                </c:pt>
                <c:pt idx="17847" formatCode="General">
                  <c:v>3.0470490000000002E-4</c:v>
                </c:pt>
                <c:pt idx="17848" formatCode="General">
                  <c:v>3.069274E-4</c:v>
                </c:pt>
                <c:pt idx="17849" formatCode="General">
                  <c:v>3.09122E-4</c:v>
                </c:pt>
                <c:pt idx="17850" formatCode="General">
                  <c:v>3.1115309999999997E-4</c:v>
                </c:pt>
                <c:pt idx="17851" formatCode="General">
                  <c:v>3.1309589999999998E-4</c:v>
                </c:pt>
                <c:pt idx="17852" formatCode="General">
                  <c:v>3.1517269999999998E-4</c:v>
                </c:pt>
                <c:pt idx="17853" formatCode="General">
                  <c:v>3.1736690000000001E-4</c:v>
                </c:pt>
                <c:pt idx="17854" formatCode="General">
                  <c:v>3.1957470000000001E-4</c:v>
                </c:pt>
                <c:pt idx="17855" formatCode="General">
                  <c:v>3.2171089999999999E-4</c:v>
                </c:pt>
                <c:pt idx="17856" formatCode="General">
                  <c:v>3.2385809999999998E-4</c:v>
                </c:pt>
                <c:pt idx="17857" formatCode="General">
                  <c:v>3.2604790000000003E-4</c:v>
                </c:pt>
                <c:pt idx="17858" formatCode="General">
                  <c:v>3.281925E-4</c:v>
                </c:pt>
                <c:pt idx="17859" formatCode="General">
                  <c:v>3.3026529999999999E-4</c:v>
                </c:pt>
                <c:pt idx="17860" formatCode="General">
                  <c:v>3.3231070000000002E-4</c:v>
                </c:pt>
                <c:pt idx="17861" formatCode="General">
                  <c:v>3.3431699999999999E-4</c:v>
                </c:pt>
                <c:pt idx="17862" formatCode="General">
                  <c:v>3.3622250000000002E-4</c:v>
                </c:pt>
                <c:pt idx="17863" formatCode="General">
                  <c:v>3.381414E-4</c:v>
                </c:pt>
                <c:pt idx="17864" formatCode="General">
                  <c:v>3.4022810000000002E-4</c:v>
                </c:pt>
                <c:pt idx="17865" formatCode="General">
                  <c:v>3.423454E-4</c:v>
                </c:pt>
                <c:pt idx="17866" formatCode="General">
                  <c:v>3.4432529999999997E-4</c:v>
                </c:pt>
                <c:pt idx="17867" formatCode="General">
                  <c:v>3.462974E-4</c:v>
                </c:pt>
                <c:pt idx="17868" formatCode="General">
                  <c:v>3.4831100000000002E-4</c:v>
                </c:pt>
                <c:pt idx="17869" formatCode="General">
                  <c:v>3.5029190000000001E-4</c:v>
                </c:pt>
                <c:pt idx="17870" formatCode="General">
                  <c:v>3.5224559999999999E-4</c:v>
                </c:pt>
                <c:pt idx="17871" formatCode="General">
                  <c:v>3.5416659999999998E-4</c:v>
                </c:pt>
                <c:pt idx="17872" formatCode="General">
                  <c:v>3.5609040000000002E-4</c:v>
                </c:pt>
                <c:pt idx="17873" formatCode="General">
                  <c:v>3.5810630000000001E-4</c:v>
                </c:pt>
                <c:pt idx="17874" formatCode="General">
                  <c:v>3.6012549999999999E-4</c:v>
                </c:pt>
                <c:pt idx="17875" formatCode="General">
                  <c:v>3.6209380000000002E-4</c:v>
                </c:pt>
                <c:pt idx="17876" formatCode="General">
                  <c:v>3.6405310000000001E-4</c:v>
                </c:pt>
                <c:pt idx="17877" formatCode="General">
                  <c:v>3.6604999999999998E-4</c:v>
                </c:pt>
                <c:pt idx="17878" formatCode="General">
                  <c:v>3.6804760000000002E-4</c:v>
                </c:pt>
                <c:pt idx="17879" formatCode="General">
                  <c:v>3.6997529999999997E-4</c:v>
                </c:pt>
                <c:pt idx="17880" formatCode="General">
                  <c:v>3.7187050000000001E-4</c:v>
                </c:pt>
                <c:pt idx="17881" formatCode="General">
                  <c:v>3.738058E-4</c:v>
                </c:pt>
                <c:pt idx="17882" formatCode="General">
                  <c:v>3.7573700000000001E-4</c:v>
                </c:pt>
                <c:pt idx="17883" formatCode="General">
                  <c:v>3.7765090000000003E-4</c:v>
                </c:pt>
                <c:pt idx="17884" formatCode="General">
                  <c:v>3.7955539999999998E-4</c:v>
                </c:pt>
                <c:pt idx="17885" formatCode="General">
                  <c:v>3.8145399999999998E-4</c:v>
                </c:pt>
                <c:pt idx="17886" formatCode="General">
                  <c:v>3.8337849999999998E-4</c:v>
                </c:pt>
                <c:pt idx="17887" formatCode="General">
                  <c:v>3.8526590000000001E-4</c:v>
                </c:pt>
                <c:pt idx="17888" formatCode="General">
                  <c:v>3.871274E-4</c:v>
                </c:pt>
                <c:pt idx="17889" formatCode="General">
                  <c:v>3.889694E-4</c:v>
                </c:pt>
                <c:pt idx="17890" formatCode="General">
                  <c:v>3.9077410000000002E-4</c:v>
                </c:pt>
                <c:pt idx="17891" formatCode="General">
                  <c:v>3.925666E-4</c:v>
                </c:pt>
                <c:pt idx="17892" formatCode="General">
                  <c:v>3.9436480000000002E-4</c:v>
                </c:pt>
                <c:pt idx="17893" formatCode="General">
                  <c:v>3.9614650000000001E-4</c:v>
                </c:pt>
                <c:pt idx="17894" formatCode="General">
                  <c:v>3.97885E-4</c:v>
                </c:pt>
                <c:pt idx="17895" formatCode="General">
                  <c:v>3.995723E-4</c:v>
                </c:pt>
                <c:pt idx="17896" formatCode="General">
                  <c:v>4.012501E-4</c:v>
                </c:pt>
                <c:pt idx="17897" formatCode="General">
                  <c:v>4.0295009999999999E-4</c:v>
                </c:pt>
                <c:pt idx="17898" formatCode="General">
                  <c:v>4.0464940000000001E-4</c:v>
                </c:pt>
                <c:pt idx="17899" formatCode="General">
                  <c:v>4.0634239999999999E-4</c:v>
                </c:pt>
                <c:pt idx="17900" formatCode="General">
                  <c:v>4.0803520000000002E-4</c:v>
                </c:pt>
                <c:pt idx="17901" formatCode="General">
                  <c:v>4.0971559999999999E-4</c:v>
                </c:pt>
                <c:pt idx="17902" formatCode="General">
                  <c:v>4.1136169999999998E-4</c:v>
                </c:pt>
                <c:pt idx="17903" formatCode="General">
                  <c:v>4.1299819999999999E-4</c:v>
                </c:pt>
                <c:pt idx="17904" formatCode="General">
                  <c:v>4.1467119999999999E-4</c:v>
                </c:pt>
                <c:pt idx="17905" formatCode="General">
                  <c:v>4.1634380000000001E-4</c:v>
                </c:pt>
                <c:pt idx="17906" formatCode="General">
                  <c:v>4.179737E-4</c:v>
                </c:pt>
                <c:pt idx="17907" formatCode="General">
                  <c:v>4.1959229999999998E-4</c:v>
                </c:pt>
                <c:pt idx="17908" formatCode="General">
                  <c:v>4.21252E-4</c:v>
                </c:pt>
                <c:pt idx="17909" formatCode="General">
                  <c:v>4.2291319999999998E-4</c:v>
                </c:pt>
                <c:pt idx="17910" formatCode="General">
                  <c:v>4.2454489999999999E-4</c:v>
                </c:pt>
                <c:pt idx="17911" formatCode="General">
                  <c:v>4.2617069999999999E-4</c:v>
                </c:pt>
                <c:pt idx="17912" formatCode="General">
                  <c:v>4.2780269999999999E-4</c:v>
                </c:pt>
                <c:pt idx="17913" formatCode="General">
                  <c:v>4.2941890000000002E-4</c:v>
                </c:pt>
                <c:pt idx="17914" formatCode="General">
                  <c:v>4.3100959999999998E-4</c:v>
                </c:pt>
                <c:pt idx="17915" formatCode="General">
                  <c:v>4.3259070000000003E-4</c:v>
                </c:pt>
                <c:pt idx="17916" formatCode="General">
                  <c:v>4.3417370000000001E-4</c:v>
                </c:pt>
                <c:pt idx="17917" formatCode="General">
                  <c:v>4.3573599999999999E-4</c:v>
                </c:pt>
                <c:pt idx="17918" formatCode="General">
                  <c:v>4.3727060000000001E-4</c:v>
                </c:pt>
                <c:pt idx="17919" formatCode="General">
                  <c:v>4.3880349999999999E-4</c:v>
                </c:pt>
                <c:pt idx="17920" formatCode="General">
                  <c:v>4.403419E-4</c:v>
                </c:pt>
                <c:pt idx="17921" formatCode="General">
                  <c:v>4.418704E-4</c:v>
                </c:pt>
                <c:pt idx="17922" formatCode="General">
                  <c:v>4.4337910000000002E-4</c:v>
                </c:pt>
                <c:pt idx="17923" formatCode="General">
                  <c:v>4.4488440000000002E-4</c:v>
                </c:pt>
                <c:pt idx="17924" formatCode="General">
                  <c:v>4.4639359999999999E-4</c:v>
                </c:pt>
                <c:pt idx="17925" formatCode="General">
                  <c:v>4.478932E-4</c:v>
                </c:pt>
                <c:pt idx="17926" formatCode="General">
                  <c:v>4.4938410000000003E-4</c:v>
                </c:pt>
                <c:pt idx="17927" formatCode="General">
                  <c:v>4.5086790000000001E-4</c:v>
                </c:pt>
                <c:pt idx="17928" formatCode="General">
                  <c:v>4.5234170000000001E-4</c:v>
                </c:pt>
                <c:pt idx="17929" formatCode="General">
                  <c:v>4.5380710000000001E-4</c:v>
                </c:pt>
                <c:pt idx="17930" formatCode="General">
                  <c:v>4.552685E-4</c:v>
                </c:pt>
                <c:pt idx="17931" formatCode="General">
                  <c:v>4.5672060000000002E-4</c:v>
                </c:pt>
                <c:pt idx="17932" formatCode="General">
                  <c:v>4.5815830000000001E-4</c:v>
                </c:pt>
                <c:pt idx="17933" formatCode="General">
                  <c:v>4.5958579999999999E-4</c:v>
                </c:pt>
                <c:pt idx="17934" formatCode="General">
                  <c:v>4.6100440000000002E-4</c:v>
                </c:pt>
                <c:pt idx="17935" formatCode="General">
                  <c:v>4.6241240000000002E-4</c:v>
                </c:pt>
                <c:pt idx="17936" formatCode="General">
                  <c:v>4.638113E-4</c:v>
                </c:pt>
                <c:pt idx="17937" formatCode="General">
                  <c:v>4.6520090000000001E-4</c:v>
                </c:pt>
                <c:pt idx="17938" formatCode="General">
                  <c:v>4.6658289999999998E-4</c:v>
                </c:pt>
                <c:pt idx="17939" formatCode="General">
                  <c:v>4.6795680000000001E-4</c:v>
                </c:pt>
                <c:pt idx="17940" formatCode="General">
                  <c:v>4.6932020000000003E-4</c:v>
                </c:pt>
                <c:pt idx="17941" formatCode="General">
                  <c:v>4.7067380000000001E-4</c:v>
                </c:pt>
                <c:pt idx="17942" formatCode="General">
                  <c:v>4.7201639999999999E-4</c:v>
                </c:pt>
                <c:pt idx="17943" formatCode="General">
                  <c:v>4.7334980000000003E-4</c:v>
                </c:pt>
                <c:pt idx="17944" formatCode="General">
                  <c:v>4.746768E-4</c:v>
                </c:pt>
                <c:pt idx="17945" formatCode="General">
                  <c:v>4.7599280000000001E-4</c:v>
                </c:pt>
                <c:pt idx="17946" formatCode="General">
                  <c:v>4.7729709999999999E-4</c:v>
                </c:pt>
                <c:pt idx="17947" formatCode="General">
                  <c:v>4.7859349999999998E-4</c:v>
                </c:pt>
                <c:pt idx="17948" formatCode="General">
                  <c:v>4.7988110000000002E-4</c:v>
                </c:pt>
                <c:pt idx="17949" formatCode="General">
                  <c:v>4.8115730000000001E-4</c:v>
                </c:pt>
                <c:pt idx="17950" formatCode="General">
                  <c:v>4.8242409999999999E-4</c:v>
                </c:pt>
                <c:pt idx="17951" formatCode="General">
                  <c:v>4.8368389999999998E-4</c:v>
                </c:pt>
                <c:pt idx="17952" formatCode="General">
                  <c:v>4.8493439999999999E-4</c:v>
                </c:pt>
                <c:pt idx="17953" formatCode="General">
                  <c:v>4.8617430000000002E-4</c:v>
                </c:pt>
                <c:pt idx="17954" formatCode="General">
                  <c:v>4.8740479999999999E-4</c:v>
                </c:pt>
                <c:pt idx="17955" formatCode="General">
                  <c:v>4.8862709999999998E-4</c:v>
                </c:pt>
                <c:pt idx="17956" formatCode="General">
                  <c:v>4.8984080000000001E-4</c:v>
                </c:pt>
                <c:pt idx="17957" formatCode="General">
                  <c:v>4.9104539999999999E-4</c:v>
                </c:pt>
                <c:pt idx="17958" formatCode="General">
                  <c:v>4.9224019999999998E-4</c:v>
                </c:pt>
                <c:pt idx="17959" formatCode="General">
                  <c:v>4.934262E-4</c:v>
                </c:pt>
                <c:pt idx="17960" formatCode="General">
                  <c:v>4.9460309999999996E-4</c:v>
                </c:pt>
                <c:pt idx="17961" formatCode="General">
                  <c:v>4.9577059999999997E-4</c:v>
                </c:pt>
                <c:pt idx="17962" formatCode="General">
                  <c:v>4.9692900000000001E-4</c:v>
                </c:pt>
                <c:pt idx="17963" formatCode="General">
                  <c:v>4.9807810000000003E-4</c:v>
                </c:pt>
                <c:pt idx="17964" formatCode="General">
                  <c:v>4.9921820000000002E-4</c:v>
                </c:pt>
                <c:pt idx="17965" formatCode="General">
                  <c:v>5.0034950000000004E-4</c:v>
                </c:pt>
                <c:pt idx="17966" formatCode="General">
                  <c:v>5.0147180000000003E-4</c:v>
                </c:pt>
                <c:pt idx="17967" formatCode="General">
                  <c:v>5.0258460000000003E-4</c:v>
                </c:pt>
                <c:pt idx="17968" formatCode="General">
                  <c:v>5.0368799999999997E-4</c:v>
                </c:pt>
                <c:pt idx="17969" formatCode="General">
                  <c:v>5.0478239999999998E-4</c:v>
                </c:pt>
                <c:pt idx="17970" formatCode="General">
                  <c:v>5.0586770000000004E-4</c:v>
                </c:pt>
                <c:pt idx="17971" formatCode="General">
                  <c:v>5.0694379999999999E-4</c:v>
                </c:pt>
                <c:pt idx="17972" formatCode="General">
                  <c:v>5.0801060000000002E-4</c:v>
                </c:pt>
                <c:pt idx="17973" formatCode="General">
                  <c:v>5.09068E-4</c:v>
                </c:pt>
                <c:pt idx="17974" formatCode="General">
                  <c:v>5.1011589999999999E-4</c:v>
                </c:pt>
                <c:pt idx="17975" formatCode="General">
                  <c:v>5.1115450000000005E-4</c:v>
                </c:pt>
                <c:pt idx="17976" formatCode="General">
                  <c:v>5.1218360000000003E-4</c:v>
                </c:pt>
                <c:pt idx="17977" formatCode="General">
                  <c:v>5.1320330000000005E-4</c:v>
                </c:pt>
                <c:pt idx="17978" formatCode="General">
                  <c:v>5.1421360000000001E-4</c:v>
                </c:pt>
                <c:pt idx="17979" formatCode="General">
                  <c:v>5.1521439999999998E-4</c:v>
                </c:pt>
                <c:pt idx="17980" formatCode="General">
                  <c:v>5.1620590000000003E-4</c:v>
                </c:pt>
                <c:pt idx="17981" formatCode="General">
                  <c:v>5.1718779999999995E-4</c:v>
                </c:pt>
                <c:pt idx="17982" formatCode="General">
                  <c:v>5.1816039999999996E-4</c:v>
                </c:pt>
                <c:pt idx="17983" formatCode="General">
                  <c:v>5.1912349999999998E-4</c:v>
                </c:pt>
                <c:pt idx="17984" formatCode="General">
                  <c:v>5.2007720000000004E-4</c:v>
                </c:pt>
                <c:pt idx="17985" formatCode="General">
                  <c:v>5.2102140000000001E-4</c:v>
                </c:pt>
                <c:pt idx="17986" formatCode="General">
                  <c:v>5.2195620000000003E-4</c:v>
                </c:pt>
                <c:pt idx="17987" formatCode="General">
                  <c:v>5.2288149999999995E-4</c:v>
                </c:pt>
                <c:pt idx="17988" formatCode="General">
                  <c:v>5.2379740000000003E-4</c:v>
                </c:pt>
                <c:pt idx="17989" formatCode="General">
                  <c:v>5.2470369999999998E-4</c:v>
                </c:pt>
                <c:pt idx="17990" formatCode="General">
                  <c:v>5.2560059999999997E-4</c:v>
                </c:pt>
                <c:pt idx="17991" formatCode="General">
                  <c:v>5.2648790000000005E-4</c:v>
                </c:pt>
                <c:pt idx="17992" formatCode="General">
                  <c:v>5.2736579999999996E-4</c:v>
                </c:pt>
                <c:pt idx="17993" formatCode="General">
                  <c:v>5.282342E-4</c:v>
                </c:pt>
                <c:pt idx="17994" formatCode="General">
                  <c:v>5.2909300000000001E-4</c:v>
                </c:pt>
                <c:pt idx="17995" formatCode="General">
                  <c:v>5.2994239999999996E-4</c:v>
                </c:pt>
                <c:pt idx="17996" formatCode="General">
                  <c:v>5.307822E-4</c:v>
                </c:pt>
                <c:pt idx="17997" formatCode="General">
                  <c:v>5.3161250000000005E-4</c:v>
                </c:pt>
                <c:pt idx="17998" formatCode="General">
                  <c:v>5.3243330000000001E-4</c:v>
                </c:pt>
                <c:pt idx="17999" formatCode="General">
                  <c:v>5.3324449999999995E-4</c:v>
                </c:pt>
                <c:pt idx="18000" formatCode="General">
                  <c:v>0</c:v>
                </c:pt>
                <c:pt idx="18001" formatCode="General">
                  <c:v>0</c:v>
                </c:pt>
                <c:pt idx="18002" formatCode="General">
                  <c:v>0</c:v>
                </c:pt>
                <c:pt idx="18003" formatCode="General">
                  <c:v>0</c:v>
                </c:pt>
                <c:pt idx="18004" formatCode="General">
                  <c:v>0</c:v>
                </c:pt>
                <c:pt idx="18005" formatCode="General">
                  <c:v>0</c:v>
                </c:pt>
                <c:pt idx="18006" formatCode="General">
                  <c:v>0</c:v>
                </c:pt>
                <c:pt idx="18007" formatCode="General">
                  <c:v>0</c:v>
                </c:pt>
                <c:pt idx="18008" formatCode="General">
                  <c:v>0</c:v>
                </c:pt>
                <c:pt idx="18009" formatCode="General">
                  <c:v>0</c:v>
                </c:pt>
                <c:pt idx="18010" formatCode="General">
                  <c:v>0</c:v>
                </c:pt>
                <c:pt idx="18011" formatCode="General">
                  <c:v>0</c:v>
                </c:pt>
                <c:pt idx="18012" formatCode="General">
                  <c:v>0</c:v>
                </c:pt>
                <c:pt idx="18013" formatCode="General">
                  <c:v>0</c:v>
                </c:pt>
                <c:pt idx="18014" formatCode="General">
                  <c:v>0</c:v>
                </c:pt>
                <c:pt idx="18015" formatCode="General">
                  <c:v>0</c:v>
                </c:pt>
                <c:pt idx="18016" formatCode="General">
                  <c:v>0</c:v>
                </c:pt>
                <c:pt idx="18017" formatCode="General">
                  <c:v>0</c:v>
                </c:pt>
                <c:pt idx="18018" formatCode="General">
                  <c:v>0</c:v>
                </c:pt>
                <c:pt idx="18019" formatCode="General">
                  <c:v>0</c:v>
                </c:pt>
                <c:pt idx="18020" formatCode="General">
                  <c:v>0</c:v>
                </c:pt>
                <c:pt idx="18021" formatCode="General">
                  <c:v>0</c:v>
                </c:pt>
                <c:pt idx="18022" formatCode="General">
                  <c:v>0</c:v>
                </c:pt>
                <c:pt idx="18023" formatCode="General">
                  <c:v>0</c:v>
                </c:pt>
                <c:pt idx="18024" formatCode="General">
                  <c:v>0</c:v>
                </c:pt>
                <c:pt idx="18025" formatCode="General">
                  <c:v>0</c:v>
                </c:pt>
                <c:pt idx="18026" formatCode="General">
                  <c:v>0</c:v>
                </c:pt>
                <c:pt idx="18027" formatCode="General">
                  <c:v>0</c:v>
                </c:pt>
                <c:pt idx="18028" formatCode="General">
                  <c:v>0</c:v>
                </c:pt>
                <c:pt idx="18029" formatCode="General">
                  <c:v>0</c:v>
                </c:pt>
                <c:pt idx="18030" formatCode="General">
                  <c:v>0</c:v>
                </c:pt>
                <c:pt idx="18031" formatCode="General">
                  <c:v>0</c:v>
                </c:pt>
                <c:pt idx="18032" formatCode="General">
                  <c:v>0</c:v>
                </c:pt>
                <c:pt idx="18033" formatCode="General">
                  <c:v>0</c:v>
                </c:pt>
                <c:pt idx="18034" formatCode="General">
                  <c:v>0</c:v>
                </c:pt>
                <c:pt idx="18035" formatCode="General">
                  <c:v>0</c:v>
                </c:pt>
                <c:pt idx="18036" formatCode="General">
                  <c:v>0</c:v>
                </c:pt>
                <c:pt idx="18037" formatCode="General">
                  <c:v>0</c:v>
                </c:pt>
                <c:pt idx="18038" formatCode="General">
                  <c:v>0</c:v>
                </c:pt>
                <c:pt idx="18039" formatCode="General">
                  <c:v>0</c:v>
                </c:pt>
                <c:pt idx="18040" formatCode="General">
                  <c:v>0</c:v>
                </c:pt>
                <c:pt idx="18041" formatCode="General">
                  <c:v>0</c:v>
                </c:pt>
                <c:pt idx="18042" formatCode="General">
                  <c:v>0</c:v>
                </c:pt>
                <c:pt idx="18043" formatCode="General">
                  <c:v>0</c:v>
                </c:pt>
                <c:pt idx="18044" formatCode="General">
                  <c:v>0</c:v>
                </c:pt>
                <c:pt idx="18045" formatCode="General">
                  <c:v>0</c:v>
                </c:pt>
                <c:pt idx="18046" formatCode="General">
                  <c:v>0</c:v>
                </c:pt>
                <c:pt idx="18047" formatCode="General">
                  <c:v>0</c:v>
                </c:pt>
                <c:pt idx="18048" formatCode="General">
                  <c:v>0</c:v>
                </c:pt>
                <c:pt idx="18049" formatCode="General">
                  <c:v>0</c:v>
                </c:pt>
                <c:pt idx="18050" formatCode="General">
                  <c:v>0</c:v>
                </c:pt>
                <c:pt idx="18051" formatCode="General">
                  <c:v>0</c:v>
                </c:pt>
                <c:pt idx="18052" formatCode="General">
                  <c:v>0</c:v>
                </c:pt>
                <c:pt idx="18053" formatCode="General">
                  <c:v>0</c:v>
                </c:pt>
                <c:pt idx="18054" formatCode="General">
                  <c:v>0</c:v>
                </c:pt>
                <c:pt idx="18055" formatCode="General">
                  <c:v>0</c:v>
                </c:pt>
                <c:pt idx="18056" formatCode="General">
                  <c:v>0</c:v>
                </c:pt>
                <c:pt idx="18057" formatCode="General">
                  <c:v>0</c:v>
                </c:pt>
                <c:pt idx="18058" formatCode="General">
                  <c:v>0</c:v>
                </c:pt>
                <c:pt idx="18059" formatCode="General">
                  <c:v>0</c:v>
                </c:pt>
                <c:pt idx="18060" formatCode="General">
                  <c:v>0</c:v>
                </c:pt>
                <c:pt idx="18061" formatCode="General">
                  <c:v>0</c:v>
                </c:pt>
                <c:pt idx="18062" formatCode="General">
                  <c:v>0</c:v>
                </c:pt>
                <c:pt idx="18063" formatCode="General">
                  <c:v>0</c:v>
                </c:pt>
                <c:pt idx="18064" formatCode="General">
                  <c:v>0</c:v>
                </c:pt>
                <c:pt idx="18065" formatCode="General">
                  <c:v>0</c:v>
                </c:pt>
                <c:pt idx="18066" formatCode="General">
                  <c:v>0</c:v>
                </c:pt>
                <c:pt idx="18067" formatCode="General">
                  <c:v>0</c:v>
                </c:pt>
                <c:pt idx="18068" formatCode="General">
                  <c:v>0</c:v>
                </c:pt>
                <c:pt idx="18069" formatCode="General">
                  <c:v>0</c:v>
                </c:pt>
                <c:pt idx="18070" formatCode="General">
                  <c:v>0</c:v>
                </c:pt>
                <c:pt idx="18071" formatCode="General">
                  <c:v>0</c:v>
                </c:pt>
                <c:pt idx="18072" formatCode="General">
                  <c:v>0</c:v>
                </c:pt>
                <c:pt idx="18073" formatCode="General">
                  <c:v>0</c:v>
                </c:pt>
                <c:pt idx="18074" formatCode="General">
                  <c:v>0</c:v>
                </c:pt>
                <c:pt idx="18075" formatCode="General">
                  <c:v>0</c:v>
                </c:pt>
                <c:pt idx="18076" formatCode="General">
                  <c:v>0</c:v>
                </c:pt>
                <c:pt idx="18077" formatCode="General">
                  <c:v>0</c:v>
                </c:pt>
                <c:pt idx="18078" formatCode="General">
                  <c:v>0</c:v>
                </c:pt>
                <c:pt idx="18079" formatCode="General">
                  <c:v>0</c:v>
                </c:pt>
                <c:pt idx="18080" formatCode="General">
                  <c:v>0</c:v>
                </c:pt>
                <c:pt idx="18081" formatCode="General">
                  <c:v>0</c:v>
                </c:pt>
                <c:pt idx="18082" formatCode="General">
                  <c:v>0</c:v>
                </c:pt>
                <c:pt idx="18083" formatCode="General">
                  <c:v>0</c:v>
                </c:pt>
                <c:pt idx="18084" formatCode="General">
                  <c:v>0</c:v>
                </c:pt>
                <c:pt idx="18085" formatCode="General">
                  <c:v>0</c:v>
                </c:pt>
                <c:pt idx="18086" formatCode="General">
                  <c:v>0</c:v>
                </c:pt>
                <c:pt idx="18087" formatCode="General">
                  <c:v>0</c:v>
                </c:pt>
                <c:pt idx="18088" formatCode="General">
                  <c:v>0</c:v>
                </c:pt>
                <c:pt idx="18089" formatCode="General">
                  <c:v>0</c:v>
                </c:pt>
                <c:pt idx="18090" formatCode="General">
                  <c:v>0</c:v>
                </c:pt>
                <c:pt idx="18091" formatCode="General">
                  <c:v>0</c:v>
                </c:pt>
                <c:pt idx="18092" formatCode="General">
                  <c:v>0</c:v>
                </c:pt>
                <c:pt idx="18093" formatCode="General">
                  <c:v>0</c:v>
                </c:pt>
                <c:pt idx="18094" formatCode="General">
                  <c:v>0</c:v>
                </c:pt>
                <c:pt idx="18095" formatCode="General">
                  <c:v>0</c:v>
                </c:pt>
                <c:pt idx="18096" formatCode="General">
                  <c:v>0</c:v>
                </c:pt>
                <c:pt idx="18097" formatCode="General">
                  <c:v>0</c:v>
                </c:pt>
                <c:pt idx="18098" formatCode="General">
                  <c:v>0</c:v>
                </c:pt>
                <c:pt idx="18099" formatCode="General">
                  <c:v>0</c:v>
                </c:pt>
                <c:pt idx="18100" formatCode="General">
                  <c:v>0</c:v>
                </c:pt>
                <c:pt idx="18101" formatCode="General">
                  <c:v>0</c:v>
                </c:pt>
                <c:pt idx="18102" formatCode="General">
                  <c:v>0</c:v>
                </c:pt>
                <c:pt idx="18103" formatCode="General">
                  <c:v>0</c:v>
                </c:pt>
                <c:pt idx="18104" formatCode="General">
                  <c:v>0</c:v>
                </c:pt>
                <c:pt idx="18105" formatCode="General">
                  <c:v>0</c:v>
                </c:pt>
                <c:pt idx="18106" formatCode="General">
                  <c:v>0</c:v>
                </c:pt>
                <c:pt idx="18107" formatCode="General">
                  <c:v>0</c:v>
                </c:pt>
                <c:pt idx="18108" formatCode="General">
                  <c:v>0</c:v>
                </c:pt>
                <c:pt idx="18109" formatCode="General">
                  <c:v>0</c:v>
                </c:pt>
                <c:pt idx="18110" formatCode="General">
                  <c:v>0</c:v>
                </c:pt>
                <c:pt idx="18111" formatCode="General">
                  <c:v>0</c:v>
                </c:pt>
                <c:pt idx="18112" formatCode="General">
                  <c:v>0</c:v>
                </c:pt>
                <c:pt idx="18113" formatCode="General">
                  <c:v>0</c:v>
                </c:pt>
                <c:pt idx="18114" formatCode="General">
                  <c:v>0</c:v>
                </c:pt>
                <c:pt idx="18115" formatCode="General">
                  <c:v>0</c:v>
                </c:pt>
                <c:pt idx="18116" formatCode="General">
                  <c:v>0</c:v>
                </c:pt>
                <c:pt idx="18117" formatCode="General">
                  <c:v>0</c:v>
                </c:pt>
                <c:pt idx="18118" formatCode="General">
                  <c:v>0</c:v>
                </c:pt>
                <c:pt idx="18119" formatCode="General">
                  <c:v>0</c:v>
                </c:pt>
                <c:pt idx="18120" formatCode="General">
                  <c:v>0</c:v>
                </c:pt>
                <c:pt idx="18121" formatCode="General">
                  <c:v>0</c:v>
                </c:pt>
                <c:pt idx="18122" formatCode="General">
                  <c:v>0</c:v>
                </c:pt>
                <c:pt idx="18123" formatCode="General">
                  <c:v>0</c:v>
                </c:pt>
                <c:pt idx="18124" formatCode="General">
                  <c:v>0</c:v>
                </c:pt>
                <c:pt idx="18125" formatCode="General">
                  <c:v>0</c:v>
                </c:pt>
                <c:pt idx="18126" formatCode="General">
                  <c:v>0</c:v>
                </c:pt>
                <c:pt idx="18127" formatCode="General">
                  <c:v>0</c:v>
                </c:pt>
                <c:pt idx="18128" formatCode="General">
                  <c:v>0</c:v>
                </c:pt>
                <c:pt idx="18129" formatCode="General">
                  <c:v>0</c:v>
                </c:pt>
                <c:pt idx="18130" formatCode="General">
                  <c:v>0</c:v>
                </c:pt>
                <c:pt idx="18131" formatCode="General">
                  <c:v>0</c:v>
                </c:pt>
                <c:pt idx="18132" formatCode="General">
                  <c:v>0</c:v>
                </c:pt>
                <c:pt idx="18133" formatCode="General">
                  <c:v>0</c:v>
                </c:pt>
                <c:pt idx="18134" formatCode="General">
                  <c:v>0</c:v>
                </c:pt>
                <c:pt idx="18135" formatCode="General">
                  <c:v>0</c:v>
                </c:pt>
                <c:pt idx="18136" formatCode="General">
                  <c:v>0</c:v>
                </c:pt>
                <c:pt idx="18137" formatCode="General">
                  <c:v>0</c:v>
                </c:pt>
                <c:pt idx="18138" formatCode="General">
                  <c:v>0</c:v>
                </c:pt>
                <c:pt idx="18139" formatCode="General">
                  <c:v>0</c:v>
                </c:pt>
                <c:pt idx="18140" formatCode="General">
                  <c:v>0</c:v>
                </c:pt>
                <c:pt idx="18141" formatCode="General">
                  <c:v>0</c:v>
                </c:pt>
                <c:pt idx="18142" formatCode="General">
                  <c:v>0</c:v>
                </c:pt>
                <c:pt idx="18143" formatCode="General">
                  <c:v>0</c:v>
                </c:pt>
                <c:pt idx="18144" formatCode="General">
                  <c:v>0</c:v>
                </c:pt>
                <c:pt idx="18145" formatCode="General">
                  <c:v>0</c:v>
                </c:pt>
                <c:pt idx="18146" formatCode="General">
                  <c:v>0</c:v>
                </c:pt>
                <c:pt idx="18147" formatCode="General">
                  <c:v>0</c:v>
                </c:pt>
                <c:pt idx="18148" formatCode="General">
                  <c:v>0</c:v>
                </c:pt>
                <c:pt idx="18149" formatCode="General">
                  <c:v>0</c:v>
                </c:pt>
                <c:pt idx="18150" formatCode="General">
                  <c:v>0</c:v>
                </c:pt>
                <c:pt idx="18151" formatCode="General">
                  <c:v>0</c:v>
                </c:pt>
                <c:pt idx="18152" formatCode="General">
                  <c:v>0</c:v>
                </c:pt>
                <c:pt idx="18153" formatCode="General">
                  <c:v>0</c:v>
                </c:pt>
                <c:pt idx="18154" formatCode="General">
                  <c:v>0</c:v>
                </c:pt>
                <c:pt idx="18155" formatCode="General">
                  <c:v>0</c:v>
                </c:pt>
                <c:pt idx="18156" formatCode="General">
                  <c:v>0</c:v>
                </c:pt>
                <c:pt idx="18157" formatCode="General">
                  <c:v>0</c:v>
                </c:pt>
                <c:pt idx="18158" formatCode="General">
                  <c:v>0</c:v>
                </c:pt>
                <c:pt idx="18159" formatCode="General">
                  <c:v>0</c:v>
                </c:pt>
                <c:pt idx="18160" formatCode="General">
                  <c:v>0</c:v>
                </c:pt>
                <c:pt idx="18161" formatCode="General">
                  <c:v>0</c:v>
                </c:pt>
                <c:pt idx="18162" formatCode="General">
                  <c:v>0</c:v>
                </c:pt>
                <c:pt idx="18163" formatCode="General">
                  <c:v>0</c:v>
                </c:pt>
                <c:pt idx="18164" formatCode="General">
                  <c:v>0</c:v>
                </c:pt>
                <c:pt idx="18165" formatCode="General">
                  <c:v>0</c:v>
                </c:pt>
                <c:pt idx="18166" formatCode="General">
                  <c:v>0</c:v>
                </c:pt>
                <c:pt idx="18167" formatCode="General">
                  <c:v>0</c:v>
                </c:pt>
                <c:pt idx="18168" formatCode="General">
                  <c:v>0</c:v>
                </c:pt>
                <c:pt idx="18169" formatCode="General">
                  <c:v>0</c:v>
                </c:pt>
                <c:pt idx="18170" formatCode="General">
                  <c:v>0</c:v>
                </c:pt>
                <c:pt idx="18171" formatCode="General">
                  <c:v>0</c:v>
                </c:pt>
                <c:pt idx="18172" formatCode="General">
                  <c:v>0</c:v>
                </c:pt>
                <c:pt idx="18173" formatCode="General">
                  <c:v>0</c:v>
                </c:pt>
                <c:pt idx="18174" formatCode="General">
                  <c:v>0</c:v>
                </c:pt>
                <c:pt idx="18175" formatCode="General">
                  <c:v>0</c:v>
                </c:pt>
                <c:pt idx="18176" formatCode="General">
                  <c:v>0</c:v>
                </c:pt>
                <c:pt idx="18177" formatCode="General">
                  <c:v>0</c:v>
                </c:pt>
                <c:pt idx="18178" formatCode="General">
                  <c:v>0</c:v>
                </c:pt>
                <c:pt idx="18179" formatCode="General">
                  <c:v>0</c:v>
                </c:pt>
                <c:pt idx="18180" formatCode="General">
                  <c:v>0</c:v>
                </c:pt>
                <c:pt idx="18181" formatCode="General">
                  <c:v>0</c:v>
                </c:pt>
                <c:pt idx="18182" formatCode="General">
                  <c:v>0</c:v>
                </c:pt>
                <c:pt idx="18183" formatCode="General">
                  <c:v>0</c:v>
                </c:pt>
                <c:pt idx="18184" formatCode="General">
                  <c:v>0</c:v>
                </c:pt>
                <c:pt idx="18185" formatCode="General">
                  <c:v>0</c:v>
                </c:pt>
                <c:pt idx="18186" formatCode="General">
                  <c:v>0</c:v>
                </c:pt>
                <c:pt idx="18187" formatCode="General">
                  <c:v>0</c:v>
                </c:pt>
                <c:pt idx="18188" formatCode="General">
                  <c:v>0</c:v>
                </c:pt>
                <c:pt idx="18189" formatCode="General">
                  <c:v>0</c:v>
                </c:pt>
                <c:pt idx="18190" formatCode="General">
                  <c:v>0</c:v>
                </c:pt>
                <c:pt idx="18191" formatCode="General">
                  <c:v>0</c:v>
                </c:pt>
                <c:pt idx="18192" formatCode="General">
                  <c:v>0</c:v>
                </c:pt>
                <c:pt idx="18193" formatCode="General">
                  <c:v>0</c:v>
                </c:pt>
                <c:pt idx="18194" formatCode="General">
                  <c:v>0</c:v>
                </c:pt>
                <c:pt idx="18195" formatCode="General">
                  <c:v>0</c:v>
                </c:pt>
                <c:pt idx="18196" formatCode="General">
                  <c:v>0</c:v>
                </c:pt>
                <c:pt idx="18197" formatCode="General">
                  <c:v>0</c:v>
                </c:pt>
                <c:pt idx="18198" formatCode="General">
                  <c:v>0</c:v>
                </c:pt>
                <c:pt idx="18199" formatCode="General">
                  <c:v>0</c:v>
                </c:pt>
                <c:pt idx="18200" formatCode="General">
                  <c:v>0</c:v>
                </c:pt>
                <c:pt idx="18201" formatCode="General">
                  <c:v>0</c:v>
                </c:pt>
                <c:pt idx="18202" formatCode="General">
                  <c:v>0</c:v>
                </c:pt>
                <c:pt idx="18203" formatCode="General">
                  <c:v>0</c:v>
                </c:pt>
                <c:pt idx="18204" formatCode="General">
                  <c:v>0</c:v>
                </c:pt>
                <c:pt idx="18205" formatCode="General">
                  <c:v>0</c:v>
                </c:pt>
                <c:pt idx="18206" formatCode="General">
                  <c:v>0</c:v>
                </c:pt>
                <c:pt idx="18207" formatCode="General">
                  <c:v>0</c:v>
                </c:pt>
                <c:pt idx="18208" formatCode="General">
                  <c:v>0</c:v>
                </c:pt>
                <c:pt idx="18209" formatCode="General">
                  <c:v>0</c:v>
                </c:pt>
                <c:pt idx="18210" formatCode="General">
                  <c:v>0</c:v>
                </c:pt>
                <c:pt idx="18211" formatCode="General">
                  <c:v>0</c:v>
                </c:pt>
                <c:pt idx="18212" formatCode="General">
                  <c:v>0</c:v>
                </c:pt>
                <c:pt idx="18213" formatCode="General">
                  <c:v>0</c:v>
                </c:pt>
                <c:pt idx="18214" formatCode="General">
                  <c:v>0</c:v>
                </c:pt>
                <c:pt idx="18215" formatCode="General">
                  <c:v>0</c:v>
                </c:pt>
                <c:pt idx="18216" formatCode="General">
                  <c:v>0</c:v>
                </c:pt>
                <c:pt idx="18217" formatCode="General">
                  <c:v>0</c:v>
                </c:pt>
                <c:pt idx="18218" formatCode="General">
                  <c:v>0</c:v>
                </c:pt>
                <c:pt idx="18219" formatCode="General">
                  <c:v>0</c:v>
                </c:pt>
                <c:pt idx="18220" formatCode="General">
                  <c:v>0</c:v>
                </c:pt>
                <c:pt idx="18221" formatCode="General">
                  <c:v>0</c:v>
                </c:pt>
                <c:pt idx="18222" formatCode="General">
                  <c:v>0</c:v>
                </c:pt>
                <c:pt idx="18223" formatCode="General">
                  <c:v>0</c:v>
                </c:pt>
                <c:pt idx="18224" formatCode="General">
                  <c:v>0</c:v>
                </c:pt>
                <c:pt idx="18225" formatCode="General">
                  <c:v>0</c:v>
                </c:pt>
                <c:pt idx="18226" formatCode="General">
                  <c:v>0</c:v>
                </c:pt>
                <c:pt idx="18227" formatCode="General">
                  <c:v>0</c:v>
                </c:pt>
                <c:pt idx="18228" formatCode="General">
                  <c:v>0</c:v>
                </c:pt>
                <c:pt idx="18229" formatCode="General">
                  <c:v>0</c:v>
                </c:pt>
                <c:pt idx="18230" formatCode="General">
                  <c:v>0</c:v>
                </c:pt>
                <c:pt idx="18231" formatCode="General">
                  <c:v>0</c:v>
                </c:pt>
                <c:pt idx="18232" formatCode="General">
                  <c:v>0</c:v>
                </c:pt>
                <c:pt idx="18233" formatCode="General">
                  <c:v>0</c:v>
                </c:pt>
                <c:pt idx="18234" formatCode="General">
                  <c:v>0</c:v>
                </c:pt>
                <c:pt idx="18235" formatCode="General">
                  <c:v>0</c:v>
                </c:pt>
                <c:pt idx="18236" formatCode="General">
                  <c:v>0</c:v>
                </c:pt>
                <c:pt idx="18237" formatCode="General">
                  <c:v>0</c:v>
                </c:pt>
                <c:pt idx="18238" formatCode="General">
                  <c:v>0</c:v>
                </c:pt>
                <c:pt idx="18239" formatCode="General">
                  <c:v>0</c:v>
                </c:pt>
                <c:pt idx="18240" formatCode="General">
                  <c:v>0</c:v>
                </c:pt>
                <c:pt idx="18241" formatCode="General">
                  <c:v>0</c:v>
                </c:pt>
                <c:pt idx="18242" formatCode="General">
                  <c:v>0</c:v>
                </c:pt>
                <c:pt idx="18243" formatCode="General">
                  <c:v>0</c:v>
                </c:pt>
                <c:pt idx="18244" formatCode="General">
                  <c:v>0</c:v>
                </c:pt>
                <c:pt idx="18245" formatCode="General">
                  <c:v>0</c:v>
                </c:pt>
                <c:pt idx="18246" formatCode="General">
                  <c:v>0</c:v>
                </c:pt>
                <c:pt idx="18247" formatCode="General">
                  <c:v>0</c:v>
                </c:pt>
                <c:pt idx="18248" formatCode="General">
                  <c:v>0</c:v>
                </c:pt>
                <c:pt idx="18249" formatCode="General">
                  <c:v>0</c:v>
                </c:pt>
                <c:pt idx="18250" formatCode="General">
                  <c:v>0</c:v>
                </c:pt>
                <c:pt idx="18251" formatCode="General">
                  <c:v>0</c:v>
                </c:pt>
                <c:pt idx="18252" formatCode="General">
                  <c:v>0</c:v>
                </c:pt>
                <c:pt idx="18253" formatCode="General">
                  <c:v>0</c:v>
                </c:pt>
                <c:pt idx="18254" formatCode="General">
                  <c:v>0</c:v>
                </c:pt>
                <c:pt idx="18255" formatCode="General">
                  <c:v>0</c:v>
                </c:pt>
                <c:pt idx="18256" formatCode="General">
                  <c:v>0</c:v>
                </c:pt>
                <c:pt idx="18257" formatCode="General">
                  <c:v>0</c:v>
                </c:pt>
                <c:pt idx="18258" formatCode="General">
                  <c:v>0</c:v>
                </c:pt>
                <c:pt idx="18259" formatCode="General">
                  <c:v>0</c:v>
                </c:pt>
                <c:pt idx="18260" formatCode="General">
                  <c:v>0</c:v>
                </c:pt>
                <c:pt idx="18261" formatCode="General">
                  <c:v>0</c:v>
                </c:pt>
                <c:pt idx="18262" formatCode="General">
                  <c:v>0</c:v>
                </c:pt>
                <c:pt idx="18263" formatCode="General">
                  <c:v>0</c:v>
                </c:pt>
                <c:pt idx="18264" formatCode="General">
                  <c:v>0</c:v>
                </c:pt>
                <c:pt idx="18265" formatCode="General">
                  <c:v>0</c:v>
                </c:pt>
                <c:pt idx="18266" formatCode="General">
                  <c:v>0</c:v>
                </c:pt>
                <c:pt idx="18267" formatCode="General">
                  <c:v>0</c:v>
                </c:pt>
                <c:pt idx="18268" formatCode="General">
                  <c:v>0</c:v>
                </c:pt>
                <c:pt idx="18269" formatCode="General">
                  <c:v>0</c:v>
                </c:pt>
                <c:pt idx="18270" formatCode="General">
                  <c:v>0</c:v>
                </c:pt>
                <c:pt idx="18271" formatCode="General">
                  <c:v>0</c:v>
                </c:pt>
                <c:pt idx="18272" formatCode="General">
                  <c:v>0</c:v>
                </c:pt>
                <c:pt idx="18273" formatCode="General">
                  <c:v>0</c:v>
                </c:pt>
                <c:pt idx="18274" formatCode="General">
                  <c:v>0</c:v>
                </c:pt>
                <c:pt idx="18275" formatCode="General">
                  <c:v>0</c:v>
                </c:pt>
                <c:pt idx="18276" formatCode="General">
                  <c:v>0</c:v>
                </c:pt>
                <c:pt idx="18277" formatCode="General">
                  <c:v>0</c:v>
                </c:pt>
                <c:pt idx="18278" formatCode="General">
                  <c:v>0</c:v>
                </c:pt>
                <c:pt idx="18279" formatCode="General">
                  <c:v>0</c:v>
                </c:pt>
                <c:pt idx="18280" formatCode="General">
                  <c:v>0</c:v>
                </c:pt>
                <c:pt idx="18281" formatCode="General">
                  <c:v>0</c:v>
                </c:pt>
                <c:pt idx="18282" formatCode="General">
                  <c:v>0</c:v>
                </c:pt>
                <c:pt idx="18283" formatCode="General">
                  <c:v>0</c:v>
                </c:pt>
                <c:pt idx="18284" formatCode="General">
                  <c:v>0</c:v>
                </c:pt>
                <c:pt idx="18285" formatCode="General">
                  <c:v>0</c:v>
                </c:pt>
                <c:pt idx="18286" formatCode="General">
                  <c:v>0</c:v>
                </c:pt>
                <c:pt idx="18287" formatCode="General">
                  <c:v>0</c:v>
                </c:pt>
                <c:pt idx="18288" formatCode="General">
                  <c:v>0</c:v>
                </c:pt>
                <c:pt idx="18289" formatCode="General">
                  <c:v>0</c:v>
                </c:pt>
                <c:pt idx="18290" formatCode="General">
                  <c:v>0</c:v>
                </c:pt>
                <c:pt idx="18291" formatCode="General">
                  <c:v>0</c:v>
                </c:pt>
                <c:pt idx="18292" formatCode="General">
                  <c:v>0</c:v>
                </c:pt>
                <c:pt idx="18293" formatCode="General">
                  <c:v>0</c:v>
                </c:pt>
                <c:pt idx="18294" formatCode="General">
                  <c:v>0</c:v>
                </c:pt>
                <c:pt idx="18295" formatCode="General">
                  <c:v>0</c:v>
                </c:pt>
                <c:pt idx="18296" formatCode="General">
                  <c:v>0</c:v>
                </c:pt>
                <c:pt idx="18297" formatCode="General">
                  <c:v>0</c:v>
                </c:pt>
                <c:pt idx="18298" formatCode="General">
                  <c:v>0</c:v>
                </c:pt>
                <c:pt idx="18299" formatCode="General">
                  <c:v>0</c:v>
                </c:pt>
                <c:pt idx="18300" formatCode="General">
                  <c:v>0</c:v>
                </c:pt>
                <c:pt idx="18301" formatCode="General">
                  <c:v>0</c:v>
                </c:pt>
                <c:pt idx="18302" formatCode="General">
                  <c:v>0</c:v>
                </c:pt>
                <c:pt idx="18303" formatCode="General">
                  <c:v>0</c:v>
                </c:pt>
                <c:pt idx="18304" formatCode="General">
                  <c:v>0</c:v>
                </c:pt>
                <c:pt idx="18305" formatCode="General">
                  <c:v>0</c:v>
                </c:pt>
                <c:pt idx="18306" formatCode="General">
                  <c:v>0</c:v>
                </c:pt>
                <c:pt idx="18307" formatCode="General">
                  <c:v>0</c:v>
                </c:pt>
                <c:pt idx="18308" formatCode="General">
                  <c:v>0</c:v>
                </c:pt>
                <c:pt idx="18309" formatCode="General">
                  <c:v>0</c:v>
                </c:pt>
                <c:pt idx="18310" formatCode="General">
                  <c:v>0</c:v>
                </c:pt>
                <c:pt idx="18311" formatCode="General">
                  <c:v>0</c:v>
                </c:pt>
                <c:pt idx="18312" formatCode="General">
                  <c:v>0</c:v>
                </c:pt>
                <c:pt idx="18313" formatCode="General">
                  <c:v>0</c:v>
                </c:pt>
                <c:pt idx="18314" formatCode="General">
                  <c:v>0</c:v>
                </c:pt>
                <c:pt idx="18315" formatCode="General">
                  <c:v>0</c:v>
                </c:pt>
                <c:pt idx="18316" formatCode="General">
                  <c:v>0</c:v>
                </c:pt>
                <c:pt idx="18317" formatCode="General">
                  <c:v>0</c:v>
                </c:pt>
                <c:pt idx="18318" formatCode="General">
                  <c:v>0</c:v>
                </c:pt>
                <c:pt idx="18319" formatCode="General">
                  <c:v>0</c:v>
                </c:pt>
                <c:pt idx="18320" formatCode="General">
                  <c:v>0</c:v>
                </c:pt>
                <c:pt idx="18321" formatCode="General">
                  <c:v>0</c:v>
                </c:pt>
                <c:pt idx="18322" formatCode="General">
                  <c:v>0</c:v>
                </c:pt>
                <c:pt idx="18323" formatCode="General">
                  <c:v>0</c:v>
                </c:pt>
                <c:pt idx="18324" formatCode="General">
                  <c:v>0</c:v>
                </c:pt>
                <c:pt idx="18325" formatCode="General">
                  <c:v>0</c:v>
                </c:pt>
                <c:pt idx="18326" formatCode="General">
                  <c:v>0</c:v>
                </c:pt>
                <c:pt idx="18327" formatCode="General">
                  <c:v>0</c:v>
                </c:pt>
                <c:pt idx="18328" formatCode="General">
                  <c:v>0</c:v>
                </c:pt>
                <c:pt idx="18329" formatCode="General">
                  <c:v>0</c:v>
                </c:pt>
                <c:pt idx="18330" formatCode="General">
                  <c:v>0</c:v>
                </c:pt>
                <c:pt idx="18331" formatCode="General">
                  <c:v>0</c:v>
                </c:pt>
                <c:pt idx="18332" formatCode="General">
                  <c:v>0</c:v>
                </c:pt>
                <c:pt idx="18333" formatCode="General">
                  <c:v>0</c:v>
                </c:pt>
                <c:pt idx="18334" formatCode="General">
                  <c:v>0</c:v>
                </c:pt>
                <c:pt idx="18335" formatCode="General">
                  <c:v>0</c:v>
                </c:pt>
                <c:pt idx="18336" formatCode="General">
                  <c:v>0</c:v>
                </c:pt>
                <c:pt idx="18337" formatCode="General">
                  <c:v>0</c:v>
                </c:pt>
                <c:pt idx="18338" formatCode="General">
                  <c:v>0</c:v>
                </c:pt>
                <c:pt idx="18339" formatCode="General">
                  <c:v>0</c:v>
                </c:pt>
                <c:pt idx="18340" formatCode="General">
                  <c:v>0</c:v>
                </c:pt>
                <c:pt idx="18341" formatCode="General">
                  <c:v>0</c:v>
                </c:pt>
                <c:pt idx="18342" formatCode="General">
                  <c:v>0</c:v>
                </c:pt>
                <c:pt idx="18343" formatCode="General">
                  <c:v>0</c:v>
                </c:pt>
                <c:pt idx="18344" formatCode="General">
                  <c:v>0</c:v>
                </c:pt>
                <c:pt idx="18345" formatCode="General">
                  <c:v>0</c:v>
                </c:pt>
                <c:pt idx="18346" formatCode="General">
                  <c:v>0</c:v>
                </c:pt>
                <c:pt idx="18347" formatCode="General">
                  <c:v>0</c:v>
                </c:pt>
                <c:pt idx="18348" formatCode="General">
                  <c:v>0</c:v>
                </c:pt>
                <c:pt idx="18349" formatCode="General">
                  <c:v>0</c:v>
                </c:pt>
                <c:pt idx="18350" formatCode="General">
                  <c:v>0</c:v>
                </c:pt>
                <c:pt idx="18351" formatCode="General">
                  <c:v>0</c:v>
                </c:pt>
                <c:pt idx="18352" formatCode="General">
                  <c:v>0</c:v>
                </c:pt>
                <c:pt idx="18353" formatCode="General">
                  <c:v>0</c:v>
                </c:pt>
                <c:pt idx="18354" formatCode="General">
                  <c:v>0</c:v>
                </c:pt>
                <c:pt idx="18355" formatCode="General">
                  <c:v>0</c:v>
                </c:pt>
                <c:pt idx="18356" formatCode="General">
                  <c:v>0</c:v>
                </c:pt>
                <c:pt idx="18357" formatCode="General">
                  <c:v>0</c:v>
                </c:pt>
                <c:pt idx="18358" formatCode="General">
                  <c:v>0</c:v>
                </c:pt>
                <c:pt idx="18359" formatCode="General">
                  <c:v>0</c:v>
                </c:pt>
                <c:pt idx="18360" formatCode="General">
                  <c:v>0</c:v>
                </c:pt>
                <c:pt idx="18361" formatCode="General">
                  <c:v>0</c:v>
                </c:pt>
                <c:pt idx="18362" formatCode="General">
                  <c:v>0</c:v>
                </c:pt>
                <c:pt idx="18363" formatCode="General">
                  <c:v>0</c:v>
                </c:pt>
                <c:pt idx="18364" formatCode="General">
                  <c:v>0</c:v>
                </c:pt>
                <c:pt idx="18365" formatCode="General">
                  <c:v>0</c:v>
                </c:pt>
                <c:pt idx="18366" formatCode="General">
                  <c:v>0</c:v>
                </c:pt>
                <c:pt idx="18367" formatCode="General">
                  <c:v>0</c:v>
                </c:pt>
                <c:pt idx="18368" formatCode="General">
                  <c:v>0</c:v>
                </c:pt>
                <c:pt idx="18369" formatCode="General">
                  <c:v>0</c:v>
                </c:pt>
                <c:pt idx="18370" formatCode="General">
                  <c:v>0</c:v>
                </c:pt>
                <c:pt idx="18371" formatCode="General">
                  <c:v>0</c:v>
                </c:pt>
                <c:pt idx="18372" formatCode="General">
                  <c:v>0</c:v>
                </c:pt>
                <c:pt idx="18373" formatCode="General">
                  <c:v>0</c:v>
                </c:pt>
                <c:pt idx="18374" formatCode="General">
                  <c:v>0</c:v>
                </c:pt>
                <c:pt idx="18375" formatCode="General">
                  <c:v>0</c:v>
                </c:pt>
                <c:pt idx="18376" formatCode="General">
                  <c:v>0</c:v>
                </c:pt>
                <c:pt idx="18377" formatCode="General">
                  <c:v>0</c:v>
                </c:pt>
                <c:pt idx="18378" formatCode="General">
                  <c:v>0</c:v>
                </c:pt>
                <c:pt idx="18379" formatCode="General">
                  <c:v>0</c:v>
                </c:pt>
                <c:pt idx="18380" formatCode="General">
                  <c:v>0</c:v>
                </c:pt>
                <c:pt idx="18381" formatCode="General">
                  <c:v>0</c:v>
                </c:pt>
                <c:pt idx="18382" formatCode="General">
                  <c:v>0</c:v>
                </c:pt>
                <c:pt idx="18383" formatCode="General">
                  <c:v>0</c:v>
                </c:pt>
                <c:pt idx="18384" formatCode="General">
                  <c:v>0</c:v>
                </c:pt>
                <c:pt idx="18385" formatCode="General">
                  <c:v>0</c:v>
                </c:pt>
                <c:pt idx="18386" formatCode="General">
                  <c:v>0</c:v>
                </c:pt>
                <c:pt idx="18387" formatCode="General">
                  <c:v>0</c:v>
                </c:pt>
                <c:pt idx="18388" formatCode="General">
                  <c:v>0</c:v>
                </c:pt>
                <c:pt idx="18389" formatCode="General">
                  <c:v>0</c:v>
                </c:pt>
                <c:pt idx="18390" formatCode="General">
                  <c:v>0</c:v>
                </c:pt>
                <c:pt idx="18391" formatCode="General">
                  <c:v>0</c:v>
                </c:pt>
                <c:pt idx="18392" formatCode="General">
                  <c:v>0</c:v>
                </c:pt>
                <c:pt idx="18393" formatCode="General">
                  <c:v>0</c:v>
                </c:pt>
                <c:pt idx="18394" formatCode="General">
                  <c:v>0</c:v>
                </c:pt>
                <c:pt idx="18395" formatCode="General">
                  <c:v>0</c:v>
                </c:pt>
                <c:pt idx="18396" formatCode="General">
                  <c:v>0</c:v>
                </c:pt>
                <c:pt idx="18397" formatCode="General">
                  <c:v>0</c:v>
                </c:pt>
                <c:pt idx="18398" formatCode="General">
                  <c:v>0</c:v>
                </c:pt>
                <c:pt idx="18399" formatCode="General">
                  <c:v>0</c:v>
                </c:pt>
                <c:pt idx="18400" formatCode="General">
                  <c:v>0</c:v>
                </c:pt>
                <c:pt idx="18401" formatCode="General">
                  <c:v>0</c:v>
                </c:pt>
                <c:pt idx="18402" formatCode="General">
                  <c:v>0</c:v>
                </c:pt>
                <c:pt idx="18403" formatCode="General">
                  <c:v>0</c:v>
                </c:pt>
                <c:pt idx="18404" formatCode="General">
                  <c:v>0</c:v>
                </c:pt>
                <c:pt idx="18405" formatCode="General">
                  <c:v>0</c:v>
                </c:pt>
                <c:pt idx="18406" formatCode="General">
                  <c:v>0</c:v>
                </c:pt>
                <c:pt idx="18407" formatCode="General">
                  <c:v>0</c:v>
                </c:pt>
                <c:pt idx="18408" formatCode="General">
                  <c:v>0</c:v>
                </c:pt>
                <c:pt idx="18409" formatCode="General">
                  <c:v>0</c:v>
                </c:pt>
                <c:pt idx="18410" formatCode="General">
                  <c:v>0</c:v>
                </c:pt>
                <c:pt idx="18411" formatCode="General">
                  <c:v>0</c:v>
                </c:pt>
                <c:pt idx="18412" formatCode="General">
                  <c:v>0</c:v>
                </c:pt>
                <c:pt idx="18413" formatCode="General">
                  <c:v>0</c:v>
                </c:pt>
                <c:pt idx="18414" formatCode="General">
                  <c:v>0</c:v>
                </c:pt>
                <c:pt idx="18415" formatCode="General">
                  <c:v>0</c:v>
                </c:pt>
                <c:pt idx="18416" formatCode="General">
                  <c:v>0</c:v>
                </c:pt>
                <c:pt idx="18417" formatCode="General">
                  <c:v>0</c:v>
                </c:pt>
                <c:pt idx="18418" formatCode="General">
                  <c:v>0</c:v>
                </c:pt>
                <c:pt idx="18419" formatCode="General">
                  <c:v>0</c:v>
                </c:pt>
                <c:pt idx="18420" formatCode="General">
                  <c:v>0</c:v>
                </c:pt>
                <c:pt idx="18421" formatCode="General">
                  <c:v>0</c:v>
                </c:pt>
                <c:pt idx="18422" formatCode="General">
                  <c:v>0</c:v>
                </c:pt>
                <c:pt idx="18423" formatCode="General">
                  <c:v>0</c:v>
                </c:pt>
                <c:pt idx="18424" formatCode="General">
                  <c:v>0</c:v>
                </c:pt>
                <c:pt idx="18425" formatCode="General">
                  <c:v>0</c:v>
                </c:pt>
                <c:pt idx="18426" formatCode="General">
                  <c:v>0</c:v>
                </c:pt>
                <c:pt idx="18427" formatCode="General">
                  <c:v>0</c:v>
                </c:pt>
                <c:pt idx="18428" formatCode="General">
                  <c:v>0</c:v>
                </c:pt>
                <c:pt idx="18429" formatCode="General">
                  <c:v>0</c:v>
                </c:pt>
                <c:pt idx="18430" formatCode="General">
                  <c:v>0</c:v>
                </c:pt>
                <c:pt idx="18431" formatCode="General">
                  <c:v>0</c:v>
                </c:pt>
                <c:pt idx="18432" formatCode="General">
                  <c:v>0</c:v>
                </c:pt>
                <c:pt idx="18433" formatCode="General">
                  <c:v>0</c:v>
                </c:pt>
                <c:pt idx="18434" formatCode="General">
                  <c:v>0</c:v>
                </c:pt>
                <c:pt idx="18435" formatCode="General">
                  <c:v>0</c:v>
                </c:pt>
                <c:pt idx="18436" formatCode="General">
                  <c:v>0</c:v>
                </c:pt>
                <c:pt idx="18437" formatCode="General">
                  <c:v>0</c:v>
                </c:pt>
                <c:pt idx="18438" formatCode="General">
                  <c:v>0</c:v>
                </c:pt>
                <c:pt idx="18439" formatCode="General">
                  <c:v>0</c:v>
                </c:pt>
                <c:pt idx="18440" formatCode="General">
                  <c:v>0</c:v>
                </c:pt>
                <c:pt idx="18441" formatCode="General">
                  <c:v>0</c:v>
                </c:pt>
                <c:pt idx="18442" formatCode="General">
                  <c:v>0</c:v>
                </c:pt>
                <c:pt idx="18443" formatCode="General">
                  <c:v>0</c:v>
                </c:pt>
                <c:pt idx="18444" formatCode="General">
                  <c:v>0</c:v>
                </c:pt>
                <c:pt idx="18445" formatCode="General">
                  <c:v>0</c:v>
                </c:pt>
                <c:pt idx="18446" formatCode="General">
                  <c:v>0</c:v>
                </c:pt>
                <c:pt idx="18447" formatCode="General">
                  <c:v>0</c:v>
                </c:pt>
                <c:pt idx="18448" formatCode="General">
                  <c:v>0</c:v>
                </c:pt>
                <c:pt idx="18449" formatCode="General">
                  <c:v>0</c:v>
                </c:pt>
                <c:pt idx="18450" formatCode="General">
                  <c:v>0</c:v>
                </c:pt>
                <c:pt idx="18451" formatCode="General">
                  <c:v>0</c:v>
                </c:pt>
                <c:pt idx="18452" formatCode="General">
                  <c:v>0</c:v>
                </c:pt>
                <c:pt idx="18453" formatCode="General">
                  <c:v>0</c:v>
                </c:pt>
                <c:pt idx="18454" formatCode="General">
                  <c:v>0</c:v>
                </c:pt>
                <c:pt idx="18455" formatCode="General">
                  <c:v>0</c:v>
                </c:pt>
                <c:pt idx="18456" formatCode="General">
                  <c:v>0</c:v>
                </c:pt>
                <c:pt idx="18457" formatCode="General">
                  <c:v>0</c:v>
                </c:pt>
                <c:pt idx="18458" formatCode="General">
                  <c:v>0</c:v>
                </c:pt>
                <c:pt idx="18459" formatCode="General">
                  <c:v>0</c:v>
                </c:pt>
                <c:pt idx="18460" formatCode="General">
                  <c:v>0</c:v>
                </c:pt>
                <c:pt idx="18461" formatCode="General">
                  <c:v>0</c:v>
                </c:pt>
                <c:pt idx="18462" formatCode="General">
                  <c:v>0</c:v>
                </c:pt>
                <c:pt idx="18463" formatCode="General">
                  <c:v>0</c:v>
                </c:pt>
                <c:pt idx="18464" formatCode="General">
                  <c:v>0</c:v>
                </c:pt>
                <c:pt idx="18465" formatCode="General">
                  <c:v>0</c:v>
                </c:pt>
                <c:pt idx="18466" formatCode="General">
                  <c:v>0</c:v>
                </c:pt>
                <c:pt idx="18467" formatCode="General">
                  <c:v>0</c:v>
                </c:pt>
                <c:pt idx="18468" formatCode="General">
                  <c:v>0</c:v>
                </c:pt>
                <c:pt idx="18469" formatCode="General">
                  <c:v>0</c:v>
                </c:pt>
                <c:pt idx="18470" formatCode="General">
                  <c:v>0</c:v>
                </c:pt>
                <c:pt idx="18471" formatCode="General">
                  <c:v>0</c:v>
                </c:pt>
                <c:pt idx="18472" formatCode="General">
                  <c:v>0</c:v>
                </c:pt>
                <c:pt idx="18473" formatCode="General">
                  <c:v>0</c:v>
                </c:pt>
                <c:pt idx="18474" formatCode="General">
                  <c:v>0</c:v>
                </c:pt>
                <c:pt idx="18475" formatCode="General">
                  <c:v>0</c:v>
                </c:pt>
                <c:pt idx="18476" formatCode="General">
                  <c:v>0</c:v>
                </c:pt>
                <c:pt idx="18477" formatCode="General">
                  <c:v>0</c:v>
                </c:pt>
                <c:pt idx="18478" formatCode="General">
                  <c:v>0</c:v>
                </c:pt>
                <c:pt idx="18479" formatCode="General">
                  <c:v>0</c:v>
                </c:pt>
                <c:pt idx="18480" formatCode="General">
                  <c:v>0</c:v>
                </c:pt>
                <c:pt idx="18481" formatCode="General">
                  <c:v>0</c:v>
                </c:pt>
                <c:pt idx="18482" formatCode="General">
                  <c:v>0</c:v>
                </c:pt>
                <c:pt idx="18483" formatCode="General">
                  <c:v>0</c:v>
                </c:pt>
                <c:pt idx="18484" formatCode="General">
                  <c:v>0</c:v>
                </c:pt>
                <c:pt idx="18485" formatCode="General">
                  <c:v>0</c:v>
                </c:pt>
                <c:pt idx="18486" formatCode="General">
                  <c:v>0</c:v>
                </c:pt>
                <c:pt idx="18487" formatCode="General">
                  <c:v>0</c:v>
                </c:pt>
                <c:pt idx="18488" formatCode="General">
                  <c:v>0</c:v>
                </c:pt>
                <c:pt idx="18489" formatCode="General">
                  <c:v>0</c:v>
                </c:pt>
                <c:pt idx="18490" formatCode="General">
                  <c:v>0</c:v>
                </c:pt>
                <c:pt idx="18491" formatCode="General">
                  <c:v>0</c:v>
                </c:pt>
                <c:pt idx="18492" formatCode="General">
                  <c:v>0</c:v>
                </c:pt>
                <c:pt idx="18493" formatCode="General">
                  <c:v>0</c:v>
                </c:pt>
                <c:pt idx="18494" formatCode="General">
                  <c:v>0</c:v>
                </c:pt>
                <c:pt idx="18495" formatCode="General">
                  <c:v>0</c:v>
                </c:pt>
                <c:pt idx="18496" formatCode="General">
                  <c:v>0</c:v>
                </c:pt>
                <c:pt idx="18497" formatCode="General">
                  <c:v>0</c:v>
                </c:pt>
                <c:pt idx="18498" formatCode="General">
                  <c:v>0</c:v>
                </c:pt>
                <c:pt idx="18499" formatCode="General">
                  <c:v>0</c:v>
                </c:pt>
                <c:pt idx="18500" formatCode="General">
                  <c:v>0</c:v>
                </c:pt>
                <c:pt idx="18501" formatCode="General">
                  <c:v>0</c:v>
                </c:pt>
                <c:pt idx="18502" formatCode="General">
                  <c:v>0</c:v>
                </c:pt>
                <c:pt idx="18503" formatCode="General">
                  <c:v>0</c:v>
                </c:pt>
                <c:pt idx="18504" formatCode="General">
                  <c:v>0</c:v>
                </c:pt>
                <c:pt idx="18505" formatCode="General">
                  <c:v>0</c:v>
                </c:pt>
                <c:pt idx="18506" formatCode="General">
                  <c:v>0</c:v>
                </c:pt>
                <c:pt idx="18507" formatCode="General">
                  <c:v>0</c:v>
                </c:pt>
                <c:pt idx="18508" formatCode="General">
                  <c:v>0</c:v>
                </c:pt>
                <c:pt idx="18509" formatCode="General">
                  <c:v>0</c:v>
                </c:pt>
                <c:pt idx="18510" formatCode="General">
                  <c:v>0</c:v>
                </c:pt>
                <c:pt idx="18511" formatCode="General">
                  <c:v>0</c:v>
                </c:pt>
                <c:pt idx="18512" formatCode="General">
                  <c:v>0</c:v>
                </c:pt>
                <c:pt idx="18513" formatCode="General">
                  <c:v>0</c:v>
                </c:pt>
                <c:pt idx="18514" formatCode="General">
                  <c:v>0</c:v>
                </c:pt>
                <c:pt idx="18515" formatCode="General">
                  <c:v>0</c:v>
                </c:pt>
                <c:pt idx="18516" formatCode="General">
                  <c:v>0</c:v>
                </c:pt>
                <c:pt idx="18517" formatCode="General">
                  <c:v>0</c:v>
                </c:pt>
                <c:pt idx="18518" formatCode="General">
                  <c:v>0</c:v>
                </c:pt>
                <c:pt idx="18519" formatCode="General">
                  <c:v>0</c:v>
                </c:pt>
                <c:pt idx="18520" formatCode="General">
                  <c:v>0</c:v>
                </c:pt>
                <c:pt idx="18521" formatCode="General">
                  <c:v>0</c:v>
                </c:pt>
                <c:pt idx="18522" formatCode="General">
                  <c:v>0</c:v>
                </c:pt>
                <c:pt idx="18523" formatCode="General">
                  <c:v>0</c:v>
                </c:pt>
                <c:pt idx="18524" formatCode="General">
                  <c:v>0</c:v>
                </c:pt>
                <c:pt idx="18525" formatCode="General">
                  <c:v>0</c:v>
                </c:pt>
                <c:pt idx="18526" formatCode="General">
                  <c:v>0</c:v>
                </c:pt>
                <c:pt idx="18527" formatCode="General">
                  <c:v>0</c:v>
                </c:pt>
                <c:pt idx="18528" formatCode="General">
                  <c:v>0</c:v>
                </c:pt>
                <c:pt idx="18529" formatCode="General">
                  <c:v>0</c:v>
                </c:pt>
                <c:pt idx="18530" formatCode="General">
                  <c:v>0</c:v>
                </c:pt>
                <c:pt idx="18531" formatCode="General">
                  <c:v>0</c:v>
                </c:pt>
                <c:pt idx="18532" formatCode="General">
                  <c:v>0</c:v>
                </c:pt>
                <c:pt idx="18533" formatCode="General">
                  <c:v>0</c:v>
                </c:pt>
                <c:pt idx="18534" formatCode="General">
                  <c:v>0</c:v>
                </c:pt>
                <c:pt idx="18535" formatCode="General">
                  <c:v>0</c:v>
                </c:pt>
                <c:pt idx="18536" formatCode="General">
                  <c:v>0</c:v>
                </c:pt>
                <c:pt idx="18537" formatCode="General">
                  <c:v>0</c:v>
                </c:pt>
                <c:pt idx="18538" formatCode="General">
                  <c:v>0</c:v>
                </c:pt>
                <c:pt idx="18539" formatCode="General">
                  <c:v>0</c:v>
                </c:pt>
                <c:pt idx="18540" formatCode="General">
                  <c:v>0</c:v>
                </c:pt>
                <c:pt idx="18541" formatCode="General">
                  <c:v>0</c:v>
                </c:pt>
                <c:pt idx="18542" formatCode="General">
                  <c:v>0</c:v>
                </c:pt>
                <c:pt idx="18543" formatCode="General">
                  <c:v>0</c:v>
                </c:pt>
                <c:pt idx="18544" formatCode="General">
                  <c:v>0</c:v>
                </c:pt>
                <c:pt idx="18545" formatCode="General">
                  <c:v>0</c:v>
                </c:pt>
                <c:pt idx="18546" formatCode="General">
                  <c:v>0</c:v>
                </c:pt>
                <c:pt idx="18547" formatCode="General">
                  <c:v>0</c:v>
                </c:pt>
                <c:pt idx="18548" formatCode="General">
                  <c:v>0</c:v>
                </c:pt>
                <c:pt idx="18549" formatCode="General">
                  <c:v>0</c:v>
                </c:pt>
                <c:pt idx="18550" formatCode="General">
                  <c:v>0</c:v>
                </c:pt>
                <c:pt idx="18551" formatCode="General">
                  <c:v>0</c:v>
                </c:pt>
                <c:pt idx="18552" formatCode="General">
                  <c:v>0</c:v>
                </c:pt>
                <c:pt idx="18553" formatCode="General">
                  <c:v>0</c:v>
                </c:pt>
                <c:pt idx="18554" formatCode="General">
                  <c:v>0</c:v>
                </c:pt>
                <c:pt idx="18555" formatCode="General">
                  <c:v>0</c:v>
                </c:pt>
                <c:pt idx="18556" formatCode="General">
                  <c:v>0</c:v>
                </c:pt>
                <c:pt idx="18557" formatCode="General">
                  <c:v>0</c:v>
                </c:pt>
                <c:pt idx="18558" formatCode="General">
                  <c:v>0</c:v>
                </c:pt>
                <c:pt idx="18559" formatCode="General">
                  <c:v>0</c:v>
                </c:pt>
                <c:pt idx="18560" formatCode="General">
                  <c:v>0</c:v>
                </c:pt>
                <c:pt idx="18561" formatCode="General">
                  <c:v>0</c:v>
                </c:pt>
                <c:pt idx="18562" formatCode="General">
                  <c:v>0</c:v>
                </c:pt>
                <c:pt idx="18563" formatCode="General">
                  <c:v>0</c:v>
                </c:pt>
                <c:pt idx="18564" formatCode="General">
                  <c:v>0</c:v>
                </c:pt>
                <c:pt idx="18565" formatCode="General">
                  <c:v>0</c:v>
                </c:pt>
                <c:pt idx="18566" formatCode="General">
                  <c:v>0</c:v>
                </c:pt>
                <c:pt idx="18567" formatCode="General">
                  <c:v>0</c:v>
                </c:pt>
                <c:pt idx="18568" formatCode="General">
                  <c:v>0</c:v>
                </c:pt>
                <c:pt idx="18569" formatCode="General">
                  <c:v>0</c:v>
                </c:pt>
                <c:pt idx="18570" formatCode="General">
                  <c:v>0</c:v>
                </c:pt>
                <c:pt idx="18571" formatCode="General">
                  <c:v>0</c:v>
                </c:pt>
                <c:pt idx="18572" formatCode="General">
                  <c:v>0</c:v>
                </c:pt>
                <c:pt idx="18573" formatCode="General">
                  <c:v>0</c:v>
                </c:pt>
                <c:pt idx="18574" formatCode="General">
                  <c:v>0</c:v>
                </c:pt>
                <c:pt idx="18575" formatCode="General">
                  <c:v>0</c:v>
                </c:pt>
                <c:pt idx="18576" formatCode="General">
                  <c:v>0</c:v>
                </c:pt>
                <c:pt idx="18577" formatCode="General">
                  <c:v>0</c:v>
                </c:pt>
                <c:pt idx="18578" formatCode="General">
                  <c:v>0</c:v>
                </c:pt>
                <c:pt idx="18579" formatCode="General">
                  <c:v>0</c:v>
                </c:pt>
                <c:pt idx="18580" formatCode="General">
                  <c:v>0</c:v>
                </c:pt>
                <c:pt idx="18581" formatCode="General">
                  <c:v>0</c:v>
                </c:pt>
                <c:pt idx="18582" formatCode="General">
                  <c:v>0</c:v>
                </c:pt>
                <c:pt idx="18583" formatCode="General">
                  <c:v>0</c:v>
                </c:pt>
                <c:pt idx="18584" formatCode="General">
                  <c:v>0</c:v>
                </c:pt>
                <c:pt idx="18585" formatCode="General">
                  <c:v>0</c:v>
                </c:pt>
                <c:pt idx="18586" formatCode="General">
                  <c:v>0</c:v>
                </c:pt>
                <c:pt idx="18587" formatCode="General">
                  <c:v>0</c:v>
                </c:pt>
                <c:pt idx="18588" formatCode="General">
                  <c:v>0</c:v>
                </c:pt>
                <c:pt idx="18589" formatCode="General">
                  <c:v>0</c:v>
                </c:pt>
                <c:pt idx="18590" formatCode="General">
                  <c:v>0</c:v>
                </c:pt>
                <c:pt idx="18591" formatCode="General">
                  <c:v>0</c:v>
                </c:pt>
                <c:pt idx="18592" formatCode="General">
                  <c:v>0</c:v>
                </c:pt>
                <c:pt idx="18593" formatCode="General">
                  <c:v>0</c:v>
                </c:pt>
                <c:pt idx="18594" formatCode="General">
                  <c:v>0</c:v>
                </c:pt>
                <c:pt idx="18595" formatCode="General">
                  <c:v>0</c:v>
                </c:pt>
                <c:pt idx="18596" formatCode="General">
                  <c:v>0</c:v>
                </c:pt>
                <c:pt idx="18597" formatCode="General">
                  <c:v>0</c:v>
                </c:pt>
                <c:pt idx="18598" formatCode="General">
                  <c:v>0</c:v>
                </c:pt>
                <c:pt idx="18599" formatCode="General">
                  <c:v>0</c:v>
                </c:pt>
                <c:pt idx="18600" formatCode="General">
                  <c:v>0</c:v>
                </c:pt>
                <c:pt idx="18601" formatCode="General">
                  <c:v>0</c:v>
                </c:pt>
                <c:pt idx="18602" formatCode="General">
                  <c:v>0</c:v>
                </c:pt>
                <c:pt idx="18603" formatCode="General">
                  <c:v>0</c:v>
                </c:pt>
                <c:pt idx="18604" formatCode="General">
                  <c:v>0</c:v>
                </c:pt>
                <c:pt idx="18605" formatCode="General">
                  <c:v>0</c:v>
                </c:pt>
                <c:pt idx="18606" formatCode="General">
                  <c:v>0</c:v>
                </c:pt>
                <c:pt idx="18607" formatCode="General">
                  <c:v>0</c:v>
                </c:pt>
                <c:pt idx="18608" formatCode="General">
                  <c:v>0</c:v>
                </c:pt>
                <c:pt idx="18609" formatCode="General">
                  <c:v>0</c:v>
                </c:pt>
                <c:pt idx="18610" formatCode="General">
                  <c:v>0</c:v>
                </c:pt>
                <c:pt idx="18611" formatCode="General">
                  <c:v>0</c:v>
                </c:pt>
                <c:pt idx="18612" formatCode="General">
                  <c:v>0</c:v>
                </c:pt>
                <c:pt idx="18613" formatCode="General">
                  <c:v>0</c:v>
                </c:pt>
                <c:pt idx="18614" formatCode="General">
                  <c:v>0</c:v>
                </c:pt>
                <c:pt idx="18615" formatCode="General">
                  <c:v>0</c:v>
                </c:pt>
                <c:pt idx="18616" formatCode="General">
                  <c:v>0</c:v>
                </c:pt>
                <c:pt idx="18617" formatCode="General">
                  <c:v>0</c:v>
                </c:pt>
                <c:pt idx="18618" formatCode="General">
                  <c:v>0</c:v>
                </c:pt>
                <c:pt idx="18619" formatCode="General">
                  <c:v>0</c:v>
                </c:pt>
                <c:pt idx="18620" formatCode="General">
                  <c:v>0</c:v>
                </c:pt>
                <c:pt idx="18621" formatCode="General">
                  <c:v>0</c:v>
                </c:pt>
                <c:pt idx="18622" formatCode="General">
                  <c:v>0</c:v>
                </c:pt>
                <c:pt idx="18623" formatCode="General">
                  <c:v>0</c:v>
                </c:pt>
                <c:pt idx="18624" formatCode="General">
                  <c:v>0</c:v>
                </c:pt>
                <c:pt idx="18625" formatCode="General">
                  <c:v>0</c:v>
                </c:pt>
                <c:pt idx="18626" formatCode="General">
                  <c:v>0</c:v>
                </c:pt>
                <c:pt idx="18627" formatCode="General">
                  <c:v>0</c:v>
                </c:pt>
                <c:pt idx="18628" formatCode="General">
                  <c:v>0</c:v>
                </c:pt>
                <c:pt idx="18629" formatCode="General">
                  <c:v>0</c:v>
                </c:pt>
                <c:pt idx="18630" formatCode="General">
                  <c:v>0</c:v>
                </c:pt>
                <c:pt idx="18631" formatCode="General">
                  <c:v>0</c:v>
                </c:pt>
                <c:pt idx="18632" formatCode="General">
                  <c:v>0</c:v>
                </c:pt>
                <c:pt idx="18633" formatCode="General">
                  <c:v>0</c:v>
                </c:pt>
                <c:pt idx="18634" formatCode="General">
                  <c:v>0</c:v>
                </c:pt>
                <c:pt idx="18635" formatCode="General">
                  <c:v>0</c:v>
                </c:pt>
                <c:pt idx="18636" formatCode="General">
                  <c:v>0</c:v>
                </c:pt>
                <c:pt idx="18637" formatCode="General">
                  <c:v>0</c:v>
                </c:pt>
                <c:pt idx="18638" formatCode="General">
                  <c:v>0</c:v>
                </c:pt>
                <c:pt idx="18639" formatCode="General">
                  <c:v>0</c:v>
                </c:pt>
                <c:pt idx="18640" formatCode="General">
                  <c:v>0</c:v>
                </c:pt>
                <c:pt idx="18641" formatCode="General">
                  <c:v>0</c:v>
                </c:pt>
                <c:pt idx="18642" formatCode="General">
                  <c:v>0</c:v>
                </c:pt>
                <c:pt idx="18643" formatCode="General">
                  <c:v>0</c:v>
                </c:pt>
                <c:pt idx="18644" formatCode="General">
                  <c:v>0</c:v>
                </c:pt>
                <c:pt idx="18645" formatCode="General">
                  <c:v>0</c:v>
                </c:pt>
                <c:pt idx="18646" formatCode="General">
                  <c:v>0</c:v>
                </c:pt>
                <c:pt idx="18647" formatCode="General">
                  <c:v>0</c:v>
                </c:pt>
                <c:pt idx="18648" formatCode="General">
                  <c:v>0</c:v>
                </c:pt>
                <c:pt idx="18649" formatCode="General">
                  <c:v>0</c:v>
                </c:pt>
                <c:pt idx="18650" formatCode="General">
                  <c:v>0</c:v>
                </c:pt>
                <c:pt idx="18651" formatCode="General">
                  <c:v>0</c:v>
                </c:pt>
                <c:pt idx="18652" formatCode="General">
                  <c:v>0</c:v>
                </c:pt>
                <c:pt idx="18653" formatCode="General">
                  <c:v>0</c:v>
                </c:pt>
                <c:pt idx="18654" formatCode="General">
                  <c:v>0</c:v>
                </c:pt>
                <c:pt idx="18655" formatCode="General">
                  <c:v>0</c:v>
                </c:pt>
                <c:pt idx="18656" formatCode="General">
                  <c:v>0</c:v>
                </c:pt>
                <c:pt idx="18657" formatCode="General">
                  <c:v>0</c:v>
                </c:pt>
                <c:pt idx="18658" formatCode="General">
                  <c:v>0</c:v>
                </c:pt>
                <c:pt idx="18659" formatCode="General">
                  <c:v>0</c:v>
                </c:pt>
                <c:pt idx="18660" formatCode="General">
                  <c:v>0</c:v>
                </c:pt>
                <c:pt idx="18661" formatCode="General">
                  <c:v>0</c:v>
                </c:pt>
                <c:pt idx="18662" formatCode="General">
                  <c:v>0</c:v>
                </c:pt>
                <c:pt idx="18663" formatCode="General">
                  <c:v>0</c:v>
                </c:pt>
                <c:pt idx="18664" formatCode="General">
                  <c:v>0</c:v>
                </c:pt>
                <c:pt idx="18665" formatCode="General">
                  <c:v>0</c:v>
                </c:pt>
                <c:pt idx="18666" formatCode="General">
                  <c:v>0</c:v>
                </c:pt>
                <c:pt idx="18667" formatCode="General">
                  <c:v>0</c:v>
                </c:pt>
                <c:pt idx="18668" formatCode="General">
                  <c:v>0</c:v>
                </c:pt>
                <c:pt idx="18669" formatCode="General">
                  <c:v>0</c:v>
                </c:pt>
                <c:pt idx="18670" formatCode="General">
                  <c:v>0</c:v>
                </c:pt>
                <c:pt idx="18671" formatCode="General">
                  <c:v>0</c:v>
                </c:pt>
                <c:pt idx="18672" formatCode="General">
                  <c:v>0</c:v>
                </c:pt>
                <c:pt idx="18673" formatCode="General">
                  <c:v>0</c:v>
                </c:pt>
                <c:pt idx="18674" formatCode="General">
                  <c:v>0</c:v>
                </c:pt>
                <c:pt idx="18675" formatCode="General">
                  <c:v>0</c:v>
                </c:pt>
                <c:pt idx="18676" formatCode="General">
                  <c:v>0</c:v>
                </c:pt>
                <c:pt idx="18677" formatCode="General">
                  <c:v>0</c:v>
                </c:pt>
                <c:pt idx="18678" formatCode="General">
                  <c:v>0</c:v>
                </c:pt>
                <c:pt idx="18679" formatCode="General">
                  <c:v>0</c:v>
                </c:pt>
                <c:pt idx="18680" formatCode="General">
                  <c:v>0</c:v>
                </c:pt>
                <c:pt idx="18681" formatCode="General">
                  <c:v>0</c:v>
                </c:pt>
                <c:pt idx="18682" formatCode="General">
                  <c:v>0</c:v>
                </c:pt>
                <c:pt idx="18683" formatCode="General">
                  <c:v>0</c:v>
                </c:pt>
                <c:pt idx="18684" formatCode="General">
                  <c:v>0</c:v>
                </c:pt>
                <c:pt idx="18685" formatCode="General">
                  <c:v>0</c:v>
                </c:pt>
                <c:pt idx="18686" formatCode="General">
                  <c:v>0</c:v>
                </c:pt>
                <c:pt idx="18687" formatCode="General">
                  <c:v>0</c:v>
                </c:pt>
                <c:pt idx="18688" formatCode="General">
                  <c:v>0</c:v>
                </c:pt>
                <c:pt idx="18689" formatCode="General">
                  <c:v>0</c:v>
                </c:pt>
                <c:pt idx="18690" formatCode="General">
                  <c:v>0</c:v>
                </c:pt>
                <c:pt idx="18691" formatCode="General">
                  <c:v>0</c:v>
                </c:pt>
                <c:pt idx="18692" formatCode="General">
                  <c:v>0</c:v>
                </c:pt>
                <c:pt idx="18693" formatCode="General">
                  <c:v>0</c:v>
                </c:pt>
                <c:pt idx="18694" formatCode="General">
                  <c:v>0</c:v>
                </c:pt>
                <c:pt idx="18695" formatCode="General">
                  <c:v>0</c:v>
                </c:pt>
                <c:pt idx="18696" formatCode="General">
                  <c:v>0</c:v>
                </c:pt>
                <c:pt idx="18697" formatCode="General">
                  <c:v>0</c:v>
                </c:pt>
                <c:pt idx="18698" formatCode="General">
                  <c:v>0</c:v>
                </c:pt>
                <c:pt idx="18699" formatCode="General">
                  <c:v>0</c:v>
                </c:pt>
                <c:pt idx="18700" formatCode="General">
                  <c:v>0</c:v>
                </c:pt>
                <c:pt idx="18701" formatCode="General">
                  <c:v>0</c:v>
                </c:pt>
                <c:pt idx="18702" formatCode="General">
                  <c:v>0</c:v>
                </c:pt>
                <c:pt idx="18703" formatCode="General">
                  <c:v>0</c:v>
                </c:pt>
                <c:pt idx="18704" formatCode="General">
                  <c:v>0</c:v>
                </c:pt>
                <c:pt idx="18705" formatCode="General">
                  <c:v>0</c:v>
                </c:pt>
                <c:pt idx="18706" formatCode="General">
                  <c:v>0</c:v>
                </c:pt>
                <c:pt idx="18707" formatCode="General">
                  <c:v>0</c:v>
                </c:pt>
                <c:pt idx="18708" formatCode="General">
                  <c:v>0</c:v>
                </c:pt>
                <c:pt idx="18709" formatCode="General">
                  <c:v>0</c:v>
                </c:pt>
                <c:pt idx="18710" formatCode="General">
                  <c:v>0</c:v>
                </c:pt>
                <c:pt idx="18711" formatCode="General">
                  <c:v>0</c:v>
                </c:pt>
                <c:pt idx="18712" formatCode="General">
                  <c:v>0</c:v>
                </c:pt>
                <c:pt idx="18713" formatCode="General">
                  <c:v>0</c:v>
                </c:pt>
                <c:pt idx="18714" formatCode="General">
                  <c:v>0</c:v>
                </c:pt>
                <c:pt idx="18715" formatCode="General">
                  <c:v>0</c:v>
                </c:pt>
                <c:pt idx="18716" formatCode="General">
                  <c:v>0</c:v>
                </c:pt>
                <c:pt idx="18717" formatCode="General">
                  <c:v>0</c:v>
                </c:pt>
                <c:pt idx="18718" formatCode="General">
                  <c:v>0</c:v>
                </c:pt>
                <c:pt idx="18719" formatCode="General">
                  <c:v>0</c:v>
                </c:pt>
                <c:pt idx="18720" formatCode="General">
                  <c:v>0</c:v>
                </c:pt>
                <c:pt idx="18721" formatCode="General">
                  <c:v>0</c:v>
                </c:pt>
                <c:pt idx="18722" formatCode="General">
                  <c:v>0</c:v>
                </c:pt>
                <c:pt idx="18723" formatCode="General">
                  <c:v>0</c:v>
                </c:pt>
                <c:pt idx="18724" formatCode="General">
                  <c:v>0</c:v>
                </c:pt>
                <c:pt idx="18725" formatCode="General">
                  <c:v>0</c:v>
                </c:pt>
                <c:pt idx="18726" formatCode="General">
                  <c:v>0</c:v>
                </c:pt>
                <c:pt idx="18727" formatCode="General">
                  <c:v>0</c:v>
                </c:pt>
                <c:pt idx="18728" formatCode="General">
                  <c:v>0</c:v>
                </c:pt>
                <c:pt idx="18729" formatCode="General">
                  <c:v>0</c:v>
                </c:pt>
                <c:pt idx="18730" formatCode="General">
                  <c:v>0</c:v>
                </c:pt>
                <c:pt idx="18731" formatCode="General">
                  <c:v>0</c:v>
                </c:pt>
                <c:pt idx="18732" formatCode="General">
                  <c:v>0</c:v>
                </c:pt>
                <c:pt idx="18733" formatCode="General">
                  <c:v>0</c:v>
                </c:pt>
                <c:pt idx="18734" formatCode="General">
                  <c:v>0</c:v>
                </c:pt>
                <c:pt idx="18735" formatCode="General">
                  <c:v>0</c:v>
                </c:pt>
                <c:pt idx="18736" formatCode="General">
                  <c:v>0</c:v>
                </c:pt>
                <c:pt idx="18737" formatCode="General">
                  <c:v>0</c:v>
                </c:pt>
                <c:pt idx="18738" formatCode="General">
                  <c:v>0</c:v>
                </c:pt>
                <c:pt idx="18739" formatCode="General">
                  <c:v>0</c:v>
                </c:pt>
                <c:pt idx="18740" formatCode="General">
                  <c:v>0</c:v>
                </c:pt>
                <c:pt idx="18741" formatCode="General">
                  <c:v>0</c:v>
                </c:pt>
                <c:pt idx="18742" formatCode="General">
                  <c:v>0</c:v>
                </c:pt>
                <c:pt idx="18743" formatCode="General">
                  <c:v>0</c:v>
                </c:pt>
                <c:pt idx="18744" formatCode="General">
                  <c:v>0</c:v>
                </c:pt>
                <c:pt idx="18745" formatCode="General">
                  <c:v>0</c:v>
                </c:pt>
                <c:pt idx="18746" formatCode="General">
                  <c:v>0</c:v>
                </c:pt>
                <c:pt idx="18747" formatCode="General">
                  <c:v>0</c:v>
                </c:pt>
                <c:pt idx="18748" formatCode="General">
                  <c:v>0</c:v>
                </c:pt>
                <c:pt idx="18749" formatCode="General">
                  <c:v>0</c:v>
                </c:pt>
                <c:pt idx="18750" formatCode="General">
                  <c:v>0</c:v>
                </c:pt>
                <c:pt idx="18751" formatCode="General">
                  <c:v>0</c:v>
                </c:pt>
                <c:pt idx="18752" formatCode="General">
                  <c:v>0</c:v>
                </c:pt>
                <c:pt idx="18753" formatCode="General">
                  <c:v>0</c:v>
                </c:pt>
                <c:pt idx="18754" formatCode="General">
                  <c:v>0</c:v>
                </c:pt>
                <c:pt idx="18755" formatCode="General">
                  <c:v>0</c:v>
                </c:pt>
                <c:pt idx="18756" formatCode="General">
                  <c:v>0</c:v>
                </c:pt>
                <c:pt idx="18757" formatCode="General">
                  <c:v>0</c:v>
                </c:pt>
                <c:pt idx="18758" formatCode="General">
                  <c:v>0</c:v>
                </c:pt>
                <c:pt idx="18759" formatCode="General">
                  <c:v>0</c:v>
                </c:pt>
                <c:pt idx="18760" formatCode="General">
                  <c:v>0</c:v>
                </c:pt>
                <c:pt idx="18761" formatCode="General">
                  <c:v>0</c:v>
                </c:pt>
                <c:pt idx="18762" formatCode="General">
                  <c:v>0</c:v>
                </c:pt>
                <c:pt idx="18763" formatCode="General">
                  <c:v>0</c:v>
                </c:pt>
                <c:pt idx="18764" formatCode="General">
                  <c:v>0</c:v>
                </c:pt>
                <c:pt idx="18765" formatCode="General">
                  <c:v>0</c:v>
                </c:pt>
                <c:pt idx="18766" formatCode="General">
                  <c:v>0</c:v>
                </c:pt>
                <c:pt idx="18767" formatCode="General">
                  <c:v>0</c:v>
                </c:pt>
                <c:pt idx="18768" formatCode="General">
                  <c:v>0</c:v>
                </c:pt>
                <c:pt idx="18769" formatCode="General">
                  <c:v>0</c:v>
                </c:pt>
                <c:pt idx="18770" formatCode="General">
                  <c:v>0</c:v>
                </c:pt>
                <c:pt idx="18771" formatCode="General">
                  <c:v>0</c:v>
                </c:pt>
                <c:pt idx="18772" formatCode="General">
                  <c:v>0</c:v>
                </c:pt>
                <c:pt idx="18773" formatCode="General">
                  <c:v>0</c:v>
                </c:pt>
                <c:pt idx="18774" formatCode="General">
                  <c:v>0</c:v>
                </c:pt>
                <c:pt idx="18775" formatCode="General">
                  <c:v>0</c:v>
                </c:pt>
                <c:pt idx="18776" formatCode="General">
                  <c:v>0</c:v>
                </c:pt>
                <c:pt idx="18777" formatCode="General">
                  <c:v>0</c:v>
                </c:pt>
                <c:pt idx="18778" formatCode="General">
                  <c:v>0</c:v>
                </c:pt>
                <c:pt idx="18779" formatCode="General">
                  <c:v>0</c:v>
                </c:pt>
                <c:pt idx="18780" formatCode="General">
                  <c:v>0</c:v>
                </c:pt>
                <c:pt idx="18781" formatCode="General">
                  <c:v>0</c:v>
                </c:pt>
                <c:pt idx="18782" formatCode="General">
                  <c:v>0</c:v>
                </c:pt>
                <c:pt idx="18783" formatCode="General">
                  <c:v>0</c:v>
                </c:pt>
                <c:pt idx="18784" formatCode="General">
                  <c:v>0</c:v>
                </c:pt>
                <c:pt idx="18785" formatCode="General">
                  <c:v>0</c:v>
                </c:pt>
                <c:pt idx="18786" formatCode="General">
                  <c:v>0</c:v>
                </c:pt>
                <c:pt idx="18787" formatCode="General">
                  <c:v>0</c:v>
                </c:pt>
                <c:pt idx="18788" formatCode="General">
                  <c:v>0</c:v>
                </c:pt>
                <c:pt idx="18789" formatCode="General">
                  <c:v>0</c:v>
                </c:pt>
                <c:pt idx="18790" formatCode="General">
                  <c:v>0</c:v>
                </c:pt>
                <c:pt idx="18791" formatCode="General">
                  <c:v>0</c:v>
                </c:pt>
                <c:pt idx="18792" formatCode="General">
                  <c:v>0</c:v>
                </c:pt>
                <c:pt idx="18793" formatCode="General">
                  <c:v>0</c:v>
                </c:pt>
                <c:pt idx="18794" formatCode="General">
                  <c:v>0</c:v>
                </c:pt>
                <c:pt idx="18795" formatCode="General">
                  <c:v>0</c:v>
                </c:pt>
                <c:pt idx="18796" formatCode="General">
                  <c:v>0</c:v>
                </c:pt>
                <c:pt idx="18797" formatCode="General">
                  <c:v>0</c:v>
                </c:pt>
                <c:pt idx="18798" formatCode="General">
                  <c:v>0</c:v>
                </c:pt>
                <c:pt idx="18799" formatCode="General">
                  <c:v>0</c:v>
                </c:pt>
                <c:pt idx="18800">
                  <c:v>-1.770574E-6</c:v>
                </c:pt>
                <c:pt idx="18801">
                  <c:v>-1.7724570000000001E-6</c:v>
                </c:pt>
                <c:pt idx="18802">
                  <c:v>-1.774709E-6</c:v>
                </c:pt>
                <c:pt idx="18803">
                  <c:v>-1.775417E-6</c:v>
                </c:pt>
                <c:pt idx="18804">
                  <c:v>-1.7756420000000001E-6</c:v>
                </c:pt>
                <c:pt idx="18805">
                  <c:v>-1.770959E-6</c:v>
                </c:pt>
                <c:pt idx="18806">
                  <c:v>-1.779981E-6</c:v>
                </c:pt>
                <c:pt idx="18807">
                  <c:v>-1.803808E-6</c:v>
                </c:pt>
                <c:pt idx="18808">
                  <c:v>-1.7972130000000001E-6</c:v>
                </c:pt>
                <c:pt idx="18809">
                  <c:v>-1.822885E-6</c:v>
                </c:pt>
                <c:pt idx="18810">
                  <c:v>-1.841396E-6</c:v>
                </c:pt>
                <c:pt idx="18811">
                  <c:v>-1.8143060000000001E-6</c:v>
                </c:pt>
                <c:pt idx="18812">
                  <c:v>-1.780342E-6</c:v>
                </c:pt>
                <c:pt idx="18813">
                  <c:v>-1.776605E-6</c:v>
                </c:pt>
                <c:pt idx="18814">
                  <c:v>-1.7781599999999999E-6</c:v>
                </c:pt>
                <c:pt idx="18815">
                  <c:v>-1.7520450000000001E-6</c:v>
                </c:pt>
                <c:pt idx="18816">
                  <c:v>-1.750575E-6</c:v>
                </c:pt>
                <c:pt idx="18817">
                  <c:v>-1.82426E-6</c:v>
                </c:pt>
                <c:pt idx="18818">
                  <c:v>-1.7379140000000001E-6</c:v>
                </c:pt>
                <c:pt idx="18819">
                  <c:v>-1.694216E-6</c:v>
                </c:pt>
                <c:pt idx="18820">
                  <c:v>-1.8504239999999999E-6</c:v>
                </c:pt>
                <c:pt idx="18821">
                  <c:v>-1.746104E-6</c:v>
                </c:pt>
                <c:pt idx="18822">
                  <c:v>-1.7590269999999999E-6</c:v>
                </c:pt>
                <c:pt idx="18823">
                  <c:v>-1.9188799999999998E-6</c:v>
                </c:pt>
                <c:pt idx="18824">
                  <c:v>-1.9255379999999998E-6</c:v>
                </c:pt>
                <c:pt idx="18825">
                  <c:v>-1.808727E-6</c:v>
                </c:pt>
                <c:pt idx="18826">
                  <c:v>-1.773176E-6</c:v>
                </c:pt>
                <c:pt idx="18827">
                  <c:v>-1.71858E-6</c:v>
                </c:pt>
                <c:pt idx="18828">
                  <c:v>-1.62979E-6</c:v>
                </c:pt>
                <c:pt idx="18829">
                  <c:v>-1.738163E-6</c:v>
                </c:pt>
                <c:pt idx="18830">
                  <c:v>-1.722224E-6</c:v>
                </c:pt>
                <c:pt idx="18831">
                  <c:v>-1.59681E-6</c:v>
                </c:pt>
                <c:pt idx="18832">
                  <c:v>-1.7095380000000001E-6</c:v>
                </c:pt>
                <c:pt idx="18833">
                  <c:v>-1.777235E-6</c:v>
                </c:pt>
                <c:pt idx="18834">
                  <c:v>-1.7597559999999999E-6</c:v>
                </c:pt>
                <c:pt idx="18835">
                  <c:v>-1.880099E-6</c:v>
                </c:pt>
                <c:pt idx="18836">
                  <c:v>-1.9272649999999998E-6</c:v>
                </c:pt>
                <c:pt idx="18837">
                  <c:v>-1.591197E-6</c:v>
                </c:pt>
                <c:pt idx="18838">
                  <c:v>-1.6522499999999999E-6</c:v>
                </c:pt>
                <c:pt idx="18839">
                  <c:v>-1.8095480000000001E-6</c:v>
                </c:pt>
                <c:pt idx="18840">
                  <c:v>-1.797925E-6</c:v>
                </c:pt>
                <c:pt idx="18841">
                  <c:v>-1.5762250000000001E-6</c:v>
                </c:pt>
                <c:pt idx="18842">
                  <c:v>-1.668317E-6</c:v>
                </c:pt>
                <c:pt idx="18843">
                  <c:v>-2.3582280000000001E-6</c:v>
                </c:pt>
                <c:pt idx="18844">
                  <c:v>-2.0843020000000002E-6</c:v>
                </c:pt>
                <c:pt idx="18845">
                  <c:v>-1.5654409999999999E-6</c:v>
                </c:pt>
                <c:pt idx="18846">
                  <c:v>-1.345084E-6</c:v>
                </c:pt>
                <c:pt idx="18847">
                  <c:v>-1.6332619999999999E-6</c:v>
                </c:pt>
                <c:pt idx="18848">
                  <c:v>-1.8135080000000001E-6</c:v>
                </c:pt>
                <c:pt idx="18849">
                  <c:v>-1.778615E-6</c:v>
                </c:pt>
                <c:pt idx="18850">
                  <c:v>-1.742137E-6</c:v>
                </c:pt>
                <c:pt idx="18851">
                  <c:v>-1.707801E-6</c:v>
                </c:pt>
                <c:pt idx="18852">
                  <c:v>-1.9474869999999998E-6</c:v>
                </c:pt>
                <c:pt idx="18853">
                  <c:v>-2.2774910000000002E-6</c:v>
                </c:pt>
                <c:pt idx="18854">
                  <c:v>-1.9475150000000002E-6</c:v>
                </c:pt>
                <c:pt idx="18855">
                  <c:v>-1.7224330000000001E-6</c:v>
                </c:pt>
                <c:pt idx="18856">
                  <c:v>-1.7244190000000001E-6</c:v>
                </c:pt>
                <c:pt idx="18857">
                  <c:v>-1.684304E-6</c:v>
                </c:pt>
                <c:pt idx="18858">
                  <c:v>-2.0090120000000001E-6</c:v>
                </c:pt>
                <c:pt idx="18859">
                  <c:v>-2.4807639999999999E-6</c:v>
                </c:pt>
                <c:pt idx="18860">
                  <c:v>-1.722536E-6</c:v>
                </c:pt>
                <c:pt idx="18861">
                  <c:v>-9.2684190000000002E-7</c:v>
                </c:pt>
                <c:pt idx="18862">
                  <c:v>-1.75415E-6</c:v>
                </c:pt>
                <c:pt idx="18863">
                  <c:v>-2.5697810000000001E-6</c:v>
                </c:pt>
                <c:pt idx="18864">
                  <c:v>-2.0308519999999998E-6</c:v>
                </c:pt>
                <c:pt idx="18865">
                  <c:v>-1.6479440000000001E-6</c:v>
                </c:pt>
                <c:pt idx="18866">
                  <c:v>-1.7318140000000001E-6</c:v>
                </c:pt>
                <c:pt idx="18867">
                  <c:v>-1.815737E-6</c:v>
                </c:pt>
                <c:pt idx="18868">
                  <c:v>-1.7257310000000001E-6</c:v>
                </c:pt>
                <c:pt idx="18869">
                  <c:v>-1.5131679999999999E-6</c:v>
                </c:pt>
                <c:pt idx="18870">
                  <c:v>-2.291776E-6</c:v>
                </c:pt>
                <c:pt idx="18871">
                  <c:v>-4.0450280000000002E-6</c:v>
                </c:pt>
                <c:pt idx="18872">
                  <c:v>-3.152541E-6</c:v>
                </c:pt>
                <c:pt idx="18873">
                  <c:v>-6.3174370000000005E-7</c:v>
                </c:pt>
                <c:pt idx="18874">
                  <c:v>2.1351950000000001E-7</c:v>
                </c:pt>
                <c:pt idx="18875">
                  <c:v>-8.6142560000000003E-7</c:v>
                </c:pt>
                <c:pt idx="18876">
                  <c:v>-2.5951329999999998E-6</c:v>
                </c:pt>
                <c:pt idx="18877">
                  <c:v>-2.094355E-6</c:v>
                </c:pt>
                <c:pt idx="18878">
                  <c:v>-1.8811540000000001E-6</c:v>
                </c:pt>
                <c:pt idx="18879">
                  <c:v>-3.125624E-6</c:v>
                </c:pt>
                <c:pt idx="18880">
                  <c:v>-3.7299979999999998E-6</c:v>
                </c:pt>
                <c:pt idx="18881">
                  <c:v>-3.2502959999999999E-6</c:v>
                </c:pt>
                <c:pt idx="18882">
                  <c:v>-2.0578349999999999E-6</c:v>
                </c:pt>
                <c:pt idx="18883">
                  <c:v>-1.5641190000000001E-6</c:v>
                </c:pt>
                <c:pt idx="18884">
                  <c:v>-1.4242160000000001E-6</c:v>
                </c:pt>
                <c:pt idx="18885">
                  <c:v>-2.5585609999999999E-6</c:v>
                </c:pt>
                <c:pt idx="18886">
                  <c:v>-4.9079949999999999E-6</c:v>
                </c:pt>
                <c:pt idx="18887">
                  <c:v>-4.0563389999999996E-6</c:v>
                </c:pt>
                <c:pt idx="18888">
                  <c:v>-1.9293479999999999E-6</c:v>
                </c:pt>
                <c:pt idx="18889">
                  <c:v>-1.4895300000000001E-6</c:v>
                </c:pt>
                <c:pt idx="18890">
                  <c:v>-1.77995E-6</c:v>
                </c:pt>
                <c:pt idx="18891">
                  <c:v>-1.937574E-6</c:v>
                </c:pt>
                <c:pt idx="18892">
                  <c:v>-1.166586E-6</c:v>
                </c:pt>
                <c:pt idx="18893">
                  <c:v>-1.0052669999999999E-7</c:v>
                </c:pt>
                <c:pt idx="18894">
                  <c:v>-1.179397E-6</c:v>
                </c:pt>
                <c:pt idx="18895">
                  <c:v>-2.0970270000000001E-6</c:v>
                </c:pt>
                <c:pt idx="18896">
                  <c:v>-1.3488060000000001E-6</c:v>
                </c:pt>
                <c:pt idx="18897">
                  <c:v>6.263222E-7</c:v>
                </c:pt>
                <c:pt idx="18898">
                  <c:v>6.8948579999999997E-7</c:v>
                </c:pt>
                <c:pt idx="18899">
                  <c:v>-1.3265750000000001E-6</c:v>
                </c:pt>
                <c:pt idx="18900">
                  <c:v>-2.195132E-6</c:v>
                </c:pt>
                <c:pt idx="18901">
                  <c:v>-1.167285E-6</c:v>
                </c:pt>
                <c:pt idx="18902">
                  <c:v>1.0312969999999999E-6</c:v>
                </c:pt>
                <c:pt idx="18903">
                  <c:v>-2.9131459999999999E-8</c:v>
                </c:pt>
                <c:pt idx="18904">
                  <c:v>-2.493601E-6</c:v>
                </c:pt>
                <c:pt idx="18905">
                  <c:v>-5.8201429999999999E-7</c:v>
                </c:pt>
                <c:pt idx="18906">
                  <c:v>-8.6137619999999998E-7</c:v>
                </c:pt>
                <c:pt idx="18907">
                  <c:v>-2.0453780000000002E-6</c:v>
                </c:pt>
                <c:pt idx="18908">
                  <c:v>-1.190835E-6</c:v>
                </c:pt>
                <c:pt idx="18909">
                  <c:v>1.1050509999999999E-6</c:v>
                </c:pt>
                <c:pt idx="18910">
                  <c:v>8.6113200000000004E-7</c:v>
                </c:pt>
                <c:pt idx="18911">
                  <c:v>3.8755390000000001E-7</c:v>
                </c:pt>
                <c:pt idx="18912">
                  <c:v>2.2450000000000001E-6</c:v>
                </c:pt>
                <c:pt idx="18913">
                  <c:v>5.1069010000000002E-7</c:v>
                </c:pt>
                <c:pt idx="18914">
                  <c:v>1.0582169999999999E-6</c:v>
                </c:pt>
                <c:pt idx="18915">
                  <c:v>1.0780399999999999E-6</c:v>
                </c:pt>
                <c:pt idx="18916">
                  <c:v>-4.1116809999999999E-7</c:v>
                </c:pt>
                <c:pt idx="18917">
                  <c:v>1.3742070000000001E-6</c:v>
                </c:pt>
                <c:pt idx="18918">
                  <c:v>1.5880249999999999E-6</c:v>
                </c:pt>
                <c:pt idx="18919">
                  <c:v>-9.6318730000000004E-7</c:v>
                </c:pt>
                <c:pt idx="18920">
                  <c:v>-1.8769040000000001E-6</c:v>
                </c:pt>
                <c:pt idx="18921">
                  <c:v>-1.869092E-6</c:v>
                </c:pt>
                <c:pt idx="18922">
                  <c:v>-2.2321760000000002E-6</c:v>
                </c:pt>
                <c:pt idx="18923">
                  <c:v>3.2674970000000001E-7</c:v>
                </c:pt>
                <c:pt idx="18924">
                  <c:v>4.0928059999999998E-6</c:v>
                </c:pt>
                <c:pt idx="18925">
                  <c:v>-7.5948040000000004E-7</c:v>
                </c:pt>
                <c:pt idx="18926">
                  <c:v>-5.0859830000000003E-6</c:v>
                </c:pt>
                <c:pt idx="18927">
                  <c:v>-2.7046590000000001E-6</c:v>
                </c:pt>
                <c:pt idx="18928">
                  <c:v>-1.250926E-6</c:v>
                </c:pt>
                <c:pt idx="18929">
                  <c:v>-2.0226579999999998E-6</c:v>
                </c:pt>
                <c:pt idx="18930">
                  <c:v>-1.3001700000000001E-6</c:v>
                </c:pt>
                <c:pt idx="18931">
                  <c:v>3.5284719999999998E-6</c:v>
                </c:pt>
                <c:pt idx="18932">
                  <c:v>5.5630029999999998E-6</c:v>
                </c:pt>
                <c:pt idx="18933">
                  <c:v>3.1706670000000001E-7</c:v>
                </c:pt>
                <c:pt idx="18934">
                  <c:v>-2.071806E-6</c:v>
                </c:pt>
                <c:pt idx="18935">
                  <c:v>-2.9733629999999998E-6</c:v>
                </c:pt>
                <c:pt idx="18936">
                  <c:v>-4.7309220000000001E-6</c:v>
                </c:pt>
                <c:pt idx="18937">
                  <c:v>-2.382599E-6</c:v>
                </c:pt>
                <c:pt idx="18938">
                  <c:v>-2.621568E-6</c:v>
                </c:pt>
                <c:pt idx="18939">
                  <c:v>-5.1343290000000003E-6</c:v>
                </c:pt>
                <c:pt idx="18940">
                  <c:v>-2.7256260000000001E-6</c:v>
                </c:pt>
                <c:pt idx="18941">
                  <c:v>-5.1560880000000004E-7</c:v>
                </c:pt>
                <c:pt idx="18942">
                  <c:v>-4.1740969999999997E-6</c:v>
                </c:pt>
                <c:pt idx="18943">
                  <c:v>-9.1456889999999994E-6</c:v>
                </c:pt>
                <c:pt idx="18944">
                  <c:v>-3.8339970000000002E-6</c:v>
                </c:pt>
                <c:pt idx="18945">
                  <c:v>1.6394789999999999E-7</c:v>
                </c:pt>
                <c:pt idx="18946">
                  <c:v>-5.8528290000000003E-6</c:v>
                </c:pt>
                <c:pt idx="18947">
                  <c:v>-1.1877549999999999E-5</c:v>
                </c:pt>
                <c:pt idx="18948">
                  <c:v>-1.79498E-6</c:v>
                </c:pt>
                <c:pt idx="18949">
                  <c:v>8.6914240000000004E-7</c:v>
                </c:pt>
                <c:pt idx="18950">
                  <c:v>-1.7872969999999999E-6</c:v>
                </c:pt>
                <c:pt idx="18951">
                  <c:v>-1.734336E-6</c:v>
                </c:pt>
                <c:pt idx="18952">
                  <c:v>-1.340987E-6</c:v>
                </c:pt>
                <c:pt idx="18953">
                  <c:v>-3.4858799999999998E-6</c:v>
                </c:pt>
                <c:pt idx="18954">
                  <c:v>-4.2686000000000001E-6</c:v>
                </c:pt>
                <c:pt idx="18955">
                  <c:v>1.5728509999999999E-6</c:v>
                </c:pt>
                <c:pt idx="18956">
                  <c:v>-1.1229310000000001E-6</c:v>
                </c:pt>
                <c:pt idx="18957">
                  <c:v>-6.2831580000000004E-6</c:v>
                </c:pt>
                <c:pt idx="18958">
                  <c:v>-3.893864E-6</c:v>
                </c:pt>
                <c:pt idx="18959">
                  <c:v>-6.7998769999999998E-8</c:v>
                </c:pt>
                <c:pt idx="18960">
                  <c:v>4.7007209999999997E-6</c:v>
                </c:pt>
                <c:pt idx="18961">
                  <c:v>4.5768830000000003E-6</c:v>
                </c:pt>
                <c:pt idx="18962">
                  <c:v>-7.7809680000000005E-7</c:v>
                </c:pt>
                <c:pt idx="18963">
                  <c:v>-3.0749439999999999E-6</c:v>
                </c:pt>
                <c:pt idx="18964">
                  <c:v>1.8298949999999999E-6</c:v>
                </c:pt>
                <c:pt idx="18965">
                  <c:v>7.8451829999999992E-6</c:v>
                </c:pt>
                <c:pt idx="18966">
                  <c:v>1.149717E-6</c:v>
                </c:pt>
                <c:pt idx="18967">
                  <c:v>-6.0288329999999996E-7</c:v>
                </c:pt>
                <c:pt idx="18968">
                  <c:v>3.529883E-6</c:v>
                </c:pt>
                <c:pt idx="18969">
                  <c:v>-2.0993430000000001E-6</c:v>
                </c:pt>
                <c:pt idx="18970">
                  <c:v>-5.6011319999999997E-6</c:v>
                </c:pt>
                <c:pt idx="18971">
                  <c:v>3.2914910000000001E-6</c:v>
                </c:pt>
                <c:pt idx="18972">
                  <c:v>5.0196670000000001E-6</c:v>
                </c:pt>
                <c:pt idx="18973">
                  <c:v>1.3764089999999999E-6</c:v>
                </c:pt>
                <c:pt idx="18974">
                  <c:v>6.1153709999999998E-6</c:v>
                </c:pt>
                <c:pt idx="18975">
                  <c:v>2.1468610000000001E-6</c:v>
                </c:pt>
                <c:pt idx="18976">
                  <c:v>-1.330882E-5</c:v>
                </c:pt>
                <c:pt idx="18977">
                  <c:v>-9.5168520000000007E-6</c:v>
                </c:pt>
                <c:pt idx="18978">
                  <c:v>3.0409369999999999E-6</c:v>
                </c:pt>
                <c:pt idx="18979">
                  <c:v>1.178437E-6</c:v>
                </c:pt>
                <c:pt idx="18980">
                  <c:v>-2.1007620000000001E-6</c:v>
                </c:pt>
                <c:pt idx="18981">
                  <c:v>-1.338816E-6</c:v>
                </c:pt>
                <c:pt idx="18982">
                  <c:v>-2.9255690000000002E-6</c:v>
                </c:pt>
                <c:pt idx="18983">
                  <c:v>-8.6465370000000005E-6</c:v>
                </c:pt>
                <c:pt idx="18984">
                  <c:v>-1.027836E-5</c:v>
                </c:pt>
                <c:pt idx="18985">
                  <c:v>-1.227079E-5</c:v>
                </c:pt>
                <c:pt idx="18986">
                  <c:v>-1.644946E-5</c:v>
                </c:pt>
                <c:pt idx="18987">
                  <c:v>-1.3951120000000001E-5</c:v>
                </c:pt>
                <c:pt idx="18988">
                  <c:v>-6.5277409999999998E-6</c:v>
                </c:pt>
                <c:pt idx="18989">
                  <c:v>3.4315169999999999E-6</c:v>
                </c:pt>
                <c:pt idx="18990">
                  <c:v>1.8410489999999999E-6</c:v>
                </c:pt>
                <c:pt idx="18991">
                  <c:v>-4.4415620000000002E-6</c:v>
                </c:pt>
                <c:pt idx="18992">
                  <c:v>-8.2623049999999992E-6</c:v>
                </c:pt>
                <c:pt idx="18993">
                  <c:v>-3.5020070000000001E-6</c:v>
                </c:pt>
                <c:pt idx="18994">
                  <c:v>-9.2848709999999993E-8</c:v>
                </c:pt>
                <c:pt idx="18995">
                  <c:v>-3.7524139999999998E-6</c:v>
                </c:pt>
                <c:pt idx="18996">
                  <c:v>-8.4677379999999992E-6</c:v>
                </c:pt>
                <c:pt idx="18997">
                  <c:v>-3.834442E-6</c:v>
                </c:pt>
                <c:pt idx="18998">
                  <c:v>4.38091E-7</c:v>
                </c:pt>
                <c:pt idx="18999">
                  <c:v>-4.5540050000000003E-6</c:v>
                </c:pt>
                <c:pt idx="19000">
                  <c:v>-1.7729719999999999E-5</c:v>
                </c:pt>
                <c:pt idx="19001">
                  <c:v>-2.593919E-5</c:v>
                </c:pt>
                <c:pt idx="19002">
                  <c:v>-3.0858990000000003E-5</c:v>
                </c:pt>
                <c:pt idx="19003">
                  <c:v>-2.2112190000000001E-5</c:v>
                </c:pt>
                <c:pt idx="19004">
                  <c:v>-2.4489259999999998E-6</c:v>
                </c:pt>
                <c:pt idx="19005">
                  <c:v>9.7416849999999992E-6</c:v>
                </c:pt>
                <c:pt idx="19006">
                  <c:v>8.1896030000000002E-6</c:v>
                </c:pt>
                <c:pt idx="19007">
                  <c:v>1.8250689999999999E-7</c:v>
                </c:pt>
                <c:pt idx="19008">
                  <c:v>-2.3129529999999999E-6</c:v>
                </c:pt>
                <c:pt idx="19009">
                  <c:v>-2.537467E-6</c:v>
                </c:pt>
                <c:pt idx="19010">
                  <c:v>1.023496E-7</c:v>
                </c:pt>
                <c:pt idx="19011">
                  <c:v>9.2748729999999994E-6</c:v>
                </c:pt>
                <c:pt idx="19012">
                  <c:v>1.077283E-5</c:v>
                </c:pt>
                <c:pt idx="19013">
                  <c:v>-5.6104590000000003E-6</c:v>
                </c:pt>
                <c:pt idx="19014">
                  <c:v>-2.038414E-5</c:v>
                </c:pt>
                <c:pt idx="19015">
                  <c:v>1.266806E-6</c:v>
                </c:pt>
                <c:pt idx="19016">
                  <c:v>2.4008090000000001E-5</c:v>
                </c:pt>
                <c:pt idx="19017">
                  <c:v>7.4152569999999998E-6</c:v>
                </c:pt>
                <c:pt idx="19018">
                  <c:v>-4.266335E-6</c:v>
                </c:pt>
                <c:pt idx="19019">
                  <c:v>-3.2045099999999998E-6</c:v>
                </c:pt>
                <c:pt idx="19020">
                  <c:v>1.121914E-6</c:v>
                </c:pt>
                <c:pt idx="19021">
                  <c:v>9.7681149999999999E-6</c:v>
                </c:pt>
                <c:pt idx="19022">
                  <c:v>9.6324049999999998E-6</c:v>
                </c:pt>
                <c:pt idx="19023">
                  <c:v>8.7967409999999999E-7</c:v>
                </c:pt>
                <c:pt idx="19024">
                  <c:v>-2.8433329999999998E-6</c:v>
                </c:pt>
                <c:pt idx="19025">
                  <c:v>-2.7182000000000001E-6</c:v>
                </c:pt>
                <c:pt idx="19026">
                  <c:v>2.3336610000000002E-6</c:v>
                </c:pt>
                <c:pt idx="19027">
                  <c:v>8.8991189999999995E-6</c:v>
                </c:pt>
                <c:pt idx="19028">
                  <c:v>-5.0527389999999999E-6</c:v>
                </c:pt>
                <c:pt idx="19029">
                  <c:v>-1.949317E-5</c:v>
                </c:pt>
                <c:pt idx="19030">
                  <c:v>-5.7832500000000001E-6</c:v>
                </c:pt>
                <c:pt idx="19031">
                  <c:v>-5.7557559999999996E-6</c:v>
                </c:pt>
                <c:pt idx="19032">
                  <c:v>-2.0276709999999999E-5</c:v>
                </c:pt>
                <c:pt idx="19033">
                  <c:v>-6.2115429999999999E-6</c:v>
                </c:pt>
                <c:pt idx="19034">
                  <c:v>1.313705E-5</c:v>
                </c:pt>
                <c:pt idx="19035">
                  <c:v>1.342341E-5</c:v>
                </c:pt>
                <c:pt idx="19036">
                  <c:v>-5.9860479999999996E-6</c:v>
                </c:pt>
                <c:pt idx="19037">
                  <c:v>-2.1291559999999998E-5</c:v>
                </c:pt>
                <c:pt idx="19038">
                  <c:v>-8.1985710000000004E-6</c:v>
                </c:pt>
                <c:pt idx="19039">
                  <c:v>-2.6807230000000002E-7</c:v>
                </c:pt>
                <c:pt idx="19040">
                  <c:v>2.3447749999999999E-6</c:v>
                </c:pt>
                <c:pt idx="19041">
                  <c:v>7.9718190000000008E-6</c:v>
                </c:pt>
                <c:pt idx="19042">
                  <c:v>1.97461E-6</c:v>
                </c:pt>
                <c:pt idx="19043">
                  <c:v>-2.7088549999999998E-6</c:v>
                </c:pt>
                <c:pt idx="19044">
                  <c:v>-2.4304800000000001E-6</c:v>
                </c:pt>
                <c:pt idx="19045">
                  <c:v>3.3624030000000001E-6</c:v>
                </c:pt>
                <c:pt idx="19046">
                  <c:v>5.0891010000000004E-6</c:v>
                </c:pt>
                <c:pt idx="19047">
                  <c:v>-8.2579419999999992E-6</c:v>
                </c:pt>
                <c:pt idx="19048">
                  <c:v>-5.7599539999999999E-6</c:v>
                </c:pt>
                <c:pt idx="19049">
                  <c:v>4.8726899999999997E-7</c:v>
                </c:pt>
                <c:pt idx="19050">
                  <c:v>-4.3738299999999999E-6</c:v>
                </c:pt>
                <c:pt idx="19051">
                  <c:v>-1.223351E-5</c:v>
                </c:pt>
                <c:pt idx="19052">
                  <c:v>-6.261181E-6</c:v>
                </c:pt>
                <c:pt idx="19053">
                  <c:v>3.515974E-6</c:v>
                </c:pt>
                <c:pt idx="19054">
                  <c:v>9.6742020000000001E-6</c:v>
                </c:pt>
                <c:pt idx="19055">
                  <c:v>1.7139260000000001E-6</c:v>
                </c:pt>
                <c:pt idx="19056">
                  <c:v>-2.949189E-6</c:v>
                </c:pt>
                <c:pt idx="19057">
                  <c:v>4.617969E-7</c:v>
                </c:pt>
                <c:pt idx="19058">
                  <c:v>-1.465578E-6</c:v>
                </c:pt>
                <c:pt idx="19059">
                  <c:v>-2.4322090000000001E-5</c:v>
                </c:pt>
                <c:pt idx="19060">
                  <c:v>-3.9640590000000001E-5</c:v>
                </c:pt>
                <c:pt idx="19061">
                  <c:v>-7.7335600000000005E-6</c:v>
                </c:pt>
                <c:pt idx="19062">
                  <c:v>1.32212E-5</c:v>
                </c:pt>
                <c:pt idx="19063">
                  <c:v>2.0624060000000001E-6</c:v>
                </c:pt>
                <c:pt idx="19064">
                  <c:v>8.3065449999999996E-7</c:v>
                </c:pt>
                <c:pt idx="19065">
                  <c:v>9.6822789999999997E-6</c:v>
                </c:pt>
                <c:pt idx="19066">
                  <c:v>3.0117159999999999E-6</c:v>
                </c:pt>
                <c:pt idx="19067">
                  <c:v>-2.3536630000000001E-6</c:v>
                </c:pt>
                <c:pt idx="19068">
                  <c:v>-1.4327470000000001E-6</c:v>
                </c:pt>
                <c:pt idx="19069">
                  <c:v>-1.668808E-6</c:v>
                </c:pt>
                <c:pt idx="19070">
                  <c:v>-2.5331489999999998E-6</c:v>
                </c:pt>
                <c:pt idx="19071">
                  <c:v>3.590349E-6</c:v>
                </c:pt>
                <c:pt idx="19072">
                  <c:v>1.121776E-5</c:v>
                </c:pt>
                <c:pt idx="19073">
                  <c:v>-3.8263159999999997E-6</c:v>
                </c:pt>
                <c:pt idx="19074">
                  <c:v>-5.9784040000000003E-6</c:v>
                </c:pt>
                <c:pt idx="19075">
                  <c:v>1.8822809999999999E-5</c:v>
                </c:pt>
                <c:pt idx="19076">
                  <c:v>5.3398260000000004E-6</c:v>
                </c:pt>
                <c:pt idx="19077">
                  <c:v>-1.097721E-5</c:v>
                </c:pt>
                <c:pt idx="19078">
                  <c:v>-1.9556100000000001E-5</c:v>
                </c:pt>
                <c:pt idx="19079">
                  <c:v>-4.5609009999999997E-5</c:v>
                </c:pt>
                <c:pt idx="19080">
                  <c:v>-1.296577E-5</c:v>
                </c:pt>
                <c:pt idx="19081">
                  <c:v>3.5569699999999999E-5</c:v>
                </c:pt>
                <c:pt idx="19082">
                  <c:v>1.280379E-5</c:v>
                </c:pt>
                <c:pt idx="19083">
                  <c:v>-1.108206E-6</c:v>
                </c:pt>
                <c:pt idx="19084">
                  <c:v>1.074023E-5</c:v>
                </c:pt>
                <c:pt idx="19085">
                  <c:v>4.612506E-6</c:v>
                </c:pt>
                <c:pt idx="19086">
                  <c:v>-4.7363970000000002E-6</c:v>
                </c:pt>
                <c:pt idx="19087">
                  <c:v>-1.5540169999999999E-6</c:v>
                </c:pt>
                <c:pt idx="19088">
                  <c:v>2.6600869999999999E-5</c:v>
                </c:pt>
                <c:pt idx="19089">
                  <c:v>4.5038679999999998E-5</c:v>
                </c:pt>
                <c:pt idx="19090">
                  <c:v>6.5228880000000004E-6</c:v>
                </c:pt>
                <c:pt idx="19091">
                  <c:v>-1.947298E-5</c:v>
                </c:pt>
                <c:pt idx="19092">
                  <c:v>-6.4015280000000004E-6</c:v>
                </c:pt>
                <c:pt idx="19093">
                  <c:v>2.25747E-6</c:v>
                </c:pt>
                <c:pt idx="19094">
                  <c:v>-5.5970669999999999E-6</c:v>
                </c:pt>
                <c:pt idx="19095">
                  <c:v>-1.5377610000000001E-5</c:v>
                </c:pt>
                <c:pt idx="19096">
                  <c:v>-6.2731530000000001E-6</c:v>
                </c:pt>
                <c:pt idx="19097">
                  <c:v>-1.176526E-6</c:v>
                </c:pt>
                <c:pt idx="19098">
                  <c:v>2.537575E-6</c:v>
                </c:pt>
                <c:pt idx="19099">
                  <c:v>1.578875E-5</c:v>
                </c:pt>
                <c:pt idx="19100">
                  <c:v>2.1441069999999998E-5</c:v>
                </c:pt>
                <c:pt idx="19101">
                  <c:v>2.188091E-5</c:v>
                </c:pt>
                <c:pt idx="19102">
                  <c:v>1.6401889999999999E-5</c:v>
                </c:pt>
                <c:pt idx="19103">
                  <c:v>1.88738E-6</c:v>
                </c:pt>
                <c:pt idx="19104">
                  <c:v>-2.598793E-6</c:v>
                </c:pt>
                <c:pt idx="19105">
                  <c:v>4.494999E-7</c:v>
                </c:pt>
                <c:pt idx="19106">
                  <c:v>-4.6488829999999998E-6</c:v>
                </c:pt>
                <c:pt idx="19107">
                  <c:v>-2.090969E-5</c:v>
                </c:pt>
                <c:pt idx="19108">
                  <c:v>-2.151311E-5</c:v>
                </c:pt>
                <c:pt idx="19109">
                  <c:v>-6.8471549999999997E-6</c:v>
                </c:pt>
                <c:pt idx="19110">
                  <c:v>4.4317040000000004E-6</c:v>
                </c:pt>
                <c:pt idx="19111">
                  <c:v>1.929324E-5</c:v>
                </c:pt>
                <c:pt idx="19112">
                  <c:v>1.9042099999999998E-5</c:v>
                </c:pt>
                <c:pt idx="19113">
                  <c:v>2.8775110000000001E-6</c:v>
                </c:pt>
                <c:pt idx="19114">
                  <c:v>-3.4300030000000001E-6</c:v>
                </c:pt>
                <c:pt idx="19115">
                  <c:v>-2.7883850000000001E-6</c:v>
                </c:pt>
                <c:pt idx="19116">
                  <c:v>4.4346690000000003E-6</c:v>
                </c:pt>
                <c:pt idx="19117">
                  <c:v>1.4166430000000001E-5</c:v>
                </c:pt>
                <c:pt idx="19118">
                  <c:v>5.0021160000000004E-6</c:v>
                </c:pt>
                <c:pt idx="19119">
                  <c:v>-1.281156E-6</c:v>
                </c:pt>
                <c:pt idx="19120">
                  <c:v>-9.2161880000000005E-6</c:v>
                </c:pt>
                <c:pt idx="19121">
                  <c:v>-1.281066E-5</c:v>
                </c:pt>
                <c:pt idx="19122">
                  <c:v>1.503337E-5</c:v>
                </c:pt>
                <c:pt idx="19123">
                  <c:v>2.1717130000000001E-5</c:v>
                </c:pt>
                <c:pt idx="19124">
                  <c:v>3.4652299999999999E-6</c:v>
                </c:pt>
                <c:pt idx="19125">
                  <c:v>-1.52206E-6</c:v>
                </c:pt>
                <c:pt idx="19126">
                  <c:v>-5.891177E-6</c:v>
                </c:pt>
                <c:pt idx="19127">
                  <c:v>-2.245435E-5</c:v>
                </c:pt>
                <c:pt idx="19128">
                  <c:v>-2.172941E-5</c:v>
                </c:pt>
                <c:pt idx="19129">
                  <c:v>-1.152463E-5</c:v>
                </c:pt>
                <c:pt idx="19130">
                  <c:v>-1.6978869999999999E-5</c:v>
                </c:pt>
                <c:pt idx="19131">
                  <c:v>-1.75594E-6</c:v>
                </c:pt>
                <c:pt idx="19132">
                  <c:v>1.3967200000000001E-5</c:v>
                </c:pt>
                <c:pt idx="19133">
                  <c:v>1.6565000000000001E-5</c:v>
                </c:pt>
                <c:pt idx="19134">
                  <c:v>2.9503620000000001E-5</c:v>
                </c:pt>
                <c:pt idx="19135">
                  <c:v>1.6491380000000001E-5</c:v>
                </c:pt>
                <c:pt idx="19136">
                  <c:v>1.300178E-5</c:v>
                </c:pt>
                <c:pt idx="19137">
                  <c:v>2.4514680000000001E-6</c:v>
                </c:pt>
                <c:pt idx="19138">
                  <c:v>2.6815620000000001E-6</c:v>
                </c:pt>
                <c:pt idx="19139">
                  <c:v>1.525487E-5</c:v>
                </c:pt>
                <c:pt idx="19140">
                  <c:v>1.4893840000000001E-5</c:v>
                </c:pt>
                <c:pt idx="19141">
                  <c:v>2.4638800000000001E-6</c:v>
                </c:pt>
                <c:pt idx="19142">
                  <c:v>-3.0925600000000001E-5</c:v>
                </c:pt>
                <c:pt idx="19143">
                  <c:v>-1.512957E-5</c:v>
                </c:pt>
                <c:pt idx="19144">
                  <c:v>1.786239E-6</c:v>
                </c:pt>
                <c:pt idx="19145">
                  <c:v>4.5891459999999998E-7</c:v>
                </c:pt>
                <c:pt idx="19146">
                  <c:v>1.5757859999999999E-7</c:v>
                </c:pt>
                <c:pt idx="19147">
                  <c:v>-7.8682929999999997E-6</c:v>
                </c:pt>
                <c:pt idx="19148">
                  <c:v>-1.902353E-5</c:v>
                </c:pt>
                <c:pt idx="19149">
                  <c:v>-7.6382269999999997E-6</c:v>
                </c:pt>
                <c:pt idx="19150">
                  <c:v>3.9135270000000002E-7</c:v>
                </c:pt>
                <c:pt idx="19151">
                  <c:v>-3.4206999999999999E-7</c:v>
                </c:pt>
                <c:pt idx="19152">
                  <c:v>6.2609690000000001E-7</c:v>
                </c:pt>
                <c:pt idx="19153">
                  <c:v>-7.437884E-6</c:v>
                </c:pt>
                <c:pt idx="19154">
                  <c:v>-2.0275549999999999E-5</c:v>
                </c:pt>
                <c:pt idx="19155">
                  <c:v>-9.7469880000000005E-6</c:v>
                </c:pt>
                <c:pt idx="19156">
                  <c:v>7.7155939999999997E-6</c:v>
                </c:pt>
                <c:pt idx="19157">
                  <c:v>1.8833440000000001E-5</c:v>
                </c:pt>
                <c:pt idx="19158">
                  <c:v>4.2392839999999998E-6</c:v>
                </c:pt>
                <c:pt idx="19159">
                  <c:v>-4.9867510000000004E-6</c:v>
                </c:pt>
                <c:pt idx="19160">
                  <c:v>7.8105519999999998E-6</c:v>
                </c:pt>
                <c:pt idx="19161">
                  <c:v>1.4101070000000001E-5</c:v>
                </c:pt>
                <c:pt idx="19162">
                  <c:v>-2.077098E-5</c:v>
                </c:pt>
                <c:pt idx="19163">
                  <c:v>-3.0310569999999999E-5</c:v>
                </c:pt>
                <c:pt idx="19164">
                  <c:v>-5.398284E-6</c:v>
                </c:pt>
                <c:pt idx="19165">
                  <c:v>5.7950070000000004E-6</c:v>
                </c:pt>
                <c:pt idx="19166">
                  <c:v>-1.483152E-5</c:v>
                </c:pt>
                <c:pt idx="19167">
                  <c:v>-4.1429749999999998E-5</c:v>
                </c:pt>
                <c:pt idx="19168">
                  <c:v>-1.4702240000000001E-5</c:v>
                </c:pt>
                <c:pt idx="19169">
                  <c:v>2.685608E-6</c:v>
                </c:pt>
                <c:pt idx="19170">
                  <c:v>-1.6759050000000001E-6</c:v>
                </c:pt>
                <c:pt idx="19171">
                  <c:v>4.7316230000000001E-6</c:v>
                </c:pt>
                <c:pt idx="19172">
                  <c:v>1.7033580000000001E-5</c:v>
                </c:pt>
                <c:pt idx="19173">
                  <c:v>1.3482750000000001E-5</c:v>
                </c:pt>
                <c:pt idx="19174">
                  <c:v>1.7445740000000001E-5</c:v>
                </c:pt>
                <c:pt idx="19175">
                  <c:v>5.5716479999999998E-6</c:v>
                </c:pt>
                <c:pt idx="19176">
                  <c:v>-2.573638E-6</c:v>
                </c:pt>
                <c:pt idx="19177">
                  <c:v>-1.5636149999999999E-6</c:v>
                </c:pt>
                <c:pt idx="19178">
                  <c:v>-1.1244979999999999E-6</c:v>
                </c:pt>
                <c:pt idx="19179">
                  <c:v>-3.9523719999999999E-7</c:v>
                </c:pt>
                <c:pt idx="19180">
                  <c:v>9.6782200000000005E-7</c:v>
                </c:pt>
                <c:pt idx="19181">
                  <c:v>-8.4442669999999995E-6</c:v>
                </c:pt>
                <c:pt idx="19182">
                  <c:v>-2.1799039999999999E-5</c:v>
                </c:pt>
                <c:pt idx="19183">
                  <c:v>-8.8411430000000001E-6</c:v>
                </c:pt>
                <c:pt idx="19184">
                  <c:v>-1.102352E-7</c:v>
                </c:pt>
                <c:pt idx="19185">
                  <c:v>1.1731869999999999E-6</c:v>
                </c:pt>
                <c:pt idx="19186">
                  <c:v>5.1796210000000003E-6</c:v>
                </c:pt>
                <c:pt idx="19187">
                  <c:v>-2.3925429999999998E-5</c:v>
                </c:pt>
                <c:pt idx="19188">
                  <c:v>-6.6045039999999998E-5</c:v>
                </c:pt>
                <c:pt idx="19189">
                  <c:v>-2.3948130000000001E-5</c:v>
                </c:pt>
                <c:pt idx="19190">
                  <c:v>5.7253360000000002E-6</c:v>
                </c:pt>
                <c:pt idx="19191">
                  <c:v>1.054546E-6</c:v>
                </c:pt>
                <c:pt idx="19192">
                  <c:v>-2.7903990000000002E-6</c:v>
                </c:pt>
                <c:pt idx="19193">
                  <c:v>-3.6207560000000002E-6</c:v>
                </c:pt>
                <c:pt idx="19194">
                  <c:v>7.4044699999999996E-6</c:v>
                </c:pt>
                <c:pt idx="19195">
                  <c:v>2.1029480000000001E-5</c:v>
                </c:pt>
                <c:pt idx="19196">
                  <c:v>6.3762729999999997E-6</c:v>
                </c:pt>
                <c:pt idx="19197">
                  <c:v>-1.923173E-6</c:v>
                </c:pt>
                <c:pt idx="19198">
                  <c:v>4.264359E-7</c:v>
                </c:pt>
                <c:pt idx="19199">
                  <c:v>-1.1900840000000001E-5</c:v>
                </c:pt>
                <c:pt idx="19200">
                  <c:v>-1.6996159999999999E-5</c:v>
                </c:pt>
                <c:pt idx="19201">
                  <c:v>2.440997E-5</c:v>
                </c:pt>
                <c:pt idx="19202">
                  <c:v>2.2604439999999999E-5</c:v>
                </c:pt>
                <c:pt idx="19203">
                  <c:v>-1.814214E-5</c:v>
                </c:pt>
                <c:pt idx="19204">
                  <c:v>-4.7342710000000004E-6</c:v>
                </c:pt>
                <c:pt idx="19205">
                  <c:v>-6.3822849999999997E-6</c:v>
                </c:pt>
                <c:pt idx="19206">
                  <c:v>-8.1321479999999996E-5</c:v>
                </c:pt>
                <c:pt idx="19207" formatCode="General">
                  <c:v>-1.030973E-4</c:v>
                </c:pt>
                <c:pt idx="19208">
                  <c:v>-4.9552499999999997E-6</c:v>
                </c:pt>
                <c:pt idx="19209">
                  <c:v>1.8344619999999999E-5</c:v>
                </c:pt>
                <c:pt idx="19210">
                  <c:v>-5.5007319999999997E-6</c:v>
                </c:pt>
                <c:pt idx="19211">
                  <c:v>-4.3559720000000002E-7</c:v>
                </c:pt>
                <c:pt idx="19212">
                  <c:v>4.0570569999999999E-5</c:v>
                </c:pt>
                <c:pt idx="19213">
                  <c:v>5.6679860000000003E-5</c:v>
                </c:pt>
                <c:pt idx="19214">
                  <c:v>9.008506E-6</c:v>
                </c:pt>
                <c:pt idx="19215">
                  <c:v>-5.4520329999999999E-6</c:v>
                </c:pt>
                <c:pt idx="19216">
                  <c:v>4.7365150000000002E-5</c:v>
                </c:pt>
                <c:pt idx="19217">
                  <c:v>8.2204990000000003E-5</c:v>
                </c:pt>
                <c:pt idx="19218">
                  <c:v>2.4117139999999999E-5</c:v>
                </c:pt>
                <c:pt idx="19219">
                  <c:v>-1.8443800000000001E-5</c:v>
                </c:pt>
                <c:pt idx="19220">
                  <c:v>-2.484553E-5</c:v>
                </c:pt>
                <c:pt idx="19221">
                  <c:v>-3.6718639999999998E-6</c:v>
                </c:pt>
                <c:pt idx="19222">
                  <c:v>-1.854685E-5</c:v>
                </c:pt>
                <c:pt idx="19223">
                  <c:v>-4.0714599999999998E-5</c:v>
                </c:pt>
                <c:pt idx="19224">
                  <c:v>9.1760589999999996E-6</c:v>
                </c:pt>
                <c:pt idx="19225">
                  <c:v>3.2918509999999999E-6</c:v>
                </c:pt>
                <c:pt idx="19226">
                  <c:v>-2.945105E-5</c:v>
                </c:pt>
                <c:pt idx="19227">
                  <c:v>-2.4293650000000001E-6</c:v>
                </c:pt>
                <c:pt idx="19228">
                  <c:v>2.690436E-5</c:v>
                </c:pt>
                <c:pt idx="19229">
                  <c:v>8.9892539999999996E-6</c:v>
                </c:pt>
                <c:pt idx="19230">
                  <c:v>-4.0490349999999996E-6</c:v>
                </c:pt>
                <c:pt idx="19231">
                  <c:v>-1.5561100000000001E-6</c:v>
                </c:pt>
                <c:pt idx="19232">
                  <c:v>-3.8675899999999998E-7</c:v>
                </c:pt>
                <c:pt idx="19233">
                  <c:v>-1.094092E-6</c:v>
                </c:pt>
                <c:pt idx="19234">
                  <c:v>-5.6789619999999998E-7</c:v>
                </c:pt>
                <c:pt idx="19235">
                  <c:v>1.518532E-6</c:v>
                </c:pt>
                <c:pt idx="19236">
                  <c:v>-9.215358E-6</c:v>
                </c:pt>
                <c:pt idx="19237">
                  <c:v>-2.5889950000000001E-5</c:v>
                </c:pt>
                <c:pt idx="19238">
                  <c:v>-1.3682510000000001E-5</c:v>
                </c:pt>
                <c:pt idx="19239">
                  <c:v>3.73866E-6</c:v>
                </c:pt>
                <c:pt idx="19240">
                  <c:v>4.3105329999999997E-5</c:v>
                </c:pt>
                <c:pt idx="19241">
                  <c:v>7.5224450000000001E-5</c:v>
                </c:pt>
                <c:pt idx="19242">
                  <c:v>2.2214820000000001E-5</c:v>
                </c:pt>
                <c:pt idx="19243">
                  <c:v>-5.3205799999999998E-5</c:v>
                </c:pt>
                <c:pt idx="19244">
                  <c:v>-1.451012E-5</c:v>
                </c:pt>
                <c:pt idx="19245">
                  <c:v>3.2855080000000002E-5</c:v>
                </c:pt>
                <c:pt idx="19246">
                  <c:v>1.5841089999999999E-5</c:v>
                </c:pt>
                <c:pt idx="19247">
                  <c:v>-2.3400600000000001E-5</c:v>
                </c:pt>
                <c:pt idx="19248">
                  <c:v>-5.5564350000000003E-5</c:v>
                </c:pt>
                <c:pt idx="19249">
                  <c:v>-1.8666340000000001E-5</c:v>
                </c:pt>
                <c:pt idx="19250">
                  <c:v>4.7687940000000002E-6</c:v>
                </c:pt>
                <c:pt idx="19251">
                  <c:v>2.7757470000000002E-7</c:v>
                </c:pt>
                <c:pt idx="19252">
                  <c:v>-1.8496010000000001E-6</c:v>
                </c:pt>
                <c:pt idx="19253">
                  <c:v>-9.6950739999999994E-7</c:v>
                </c:pt>
                <c:pt idx="19254">
                  <c:v>-4.8976070000000001E-7</c:v>
                </c:pt>
                <c:pt idx="19255">
                  <c:v>-1.5549539999999999E-6</c:v>
                </c:pt>
                <c:pt idx="19256">
                  <c:v>-3.1150450000000002E-7</c:v>
                </c:pt>
                <c:pt idx="19257">
                  <c:v>2.3214220000000001E-6</c:v>
                </c:pt>
                <c:pt idx="19258">
                  <c:v>-8.7060939999999998E-6</c:v>
                </c:pt>
                <c:pt idx="19259">
                  <c:v>-3.6824540000000002E-5</c:v>
                </c:pt>
                <c:pt idx="19260">
                  <c:v>-3.274588E-5</c:v>
                </c:pt>
                <c:pt idx="19261">
                  <c:v>-2.6897899999999999E-5</c:v>
                </c:pt>
                <c:pt idx="19262">
                  <c:v>-5.2933100000000003E-5</c:v>
                </c:pt>
                <c:pt idx="19263">
                  <c:v>-2.1436940000000001E-5</c:v>
                </c:pt>
                <c:pt idx="19264">
                  <c:v>2.7702219999999999E-6</c:v>
                </c:pt>
                <c:pt idx="19265">
                  <c:v>1.311467E-5</c:v>
                </c:pt>
                <c:pt idx="19266">
                  <c:v>1.3136919999999999E-5</c:v>
                </c:pt>
                <c:pt idx="19267">
                  <c:v>-1.2550130000000001E-5</c:v>
                </c:pt>
                <c:pt idx="19268">
                  <c:v>2.5232430000000001E-5</c:v>
                </c:pt>
                <c:pt idx="19269">
                  <c:v>3.9373850000000002E-5</c:v>
                </c:pt>
                <c:pt idx="19270">
                  <c:v>7.8058909999999996E-6</c:v>
                </c:pt>
                <c:pt idx="19271">
                  <c:v>-3.6941719999999998E-6</c:v>
                </c:pt>
                <c:pt idx="19272">
                  <c:v>-2.13333E-6</c:v>
                </c:pt>
                <c:pt idx="19273">
                  <c:v>-5.8798930000000003E-6</c:v>
                </c:pt>
                <c:pt idx="19274">
                  <c:v>1.645973E-5</c:v>
                </c:pt>
                <c:pt idx="19275">
                  <c:v>6.3738170000000004E-5</c:v>
                </c:pt>
                <c:pt idx="19276">
                  <c:v>5.5807270000000001E-5</c:v>
                </c:pt>
                <c:pt idx="19277">
                  <c:v>4.054986E-5</c:v>
                </c:pt>
                <c:pt idx="19278">
                  <c:v>4.062115E-5</c:v>
                </c:pt>
                <c:pt idx="19279">
                  <c:v>3.9287620000000001E-5</c:v>
                </c:pt>
                <c:pt idx="19280">
                  <c:v>5.391585E-5</c:v>
                </c:pt>
                <c:pt idx="19281">
                  <c:v>7.6644019999999995E-5</c:v>
                </c:pt>
                <c:pt idx="19282">
                  <c:v>4.5289769999999999E-5</c:v>
                </c:pt>
                <c:pt idx="19283">
                  <c:v>-3.5067490000000001E-6</c:v>
                </c:pt>
                <c:pt idx="19284">
                  <c:v>1.3467230000000001E-5</c:v>
                </c:pt>
                <c:pt idx="19285">
                  <c:v>7.0034719999999997E-5</c:v>
                </c:pt>
                <c:pt idx="19286">
                  <c:v>4.9786149999999998E-5</c:v>
                </c:pt>
                <c:pt idx="19287">
                  <c:v>4.4081199999999999E-7</c:v>
                </c:pt>
                <c:pt idx="19288">
                  <c:v>5.879092E-6</c:v>
                </c:pt>
                <c:pt idx="19289">
                  <c:v>2.9279529999999998E-5</c:v>
                </c:pt>
                <c:pt idx="19290">
                  <c:v>7.5620389999999998E-6</c:v>
                </c:pt>
                <c:pt idx="19291">
                  <c:v>3.7053540000000001E-6</c:v>
                </c:pt>
                <c:pt idx="19292">
                  <c:v>3.7300920000000002E-5</c:v>
                </c:pt>
                <c:pt idx="19293">
                  <c:v>3.9327230000000001E-5</c:v>
                </c:pt>
                <c:pt idx="19294">
                  <c:v>2.390404E-5</c:v>
                </c:pt>
                <c:pt idx="19295">
                  <c:v>4.0847869999999997E-6</c:v>
                </c:pt>
                <c:pt idx="19296">
                  <c:v>-5.1190029999999998E-5</c:v>
                </c:pt>
                <c:pt idx="19297">
                  <c:v>-2.3358030000000001E-5</c:v>
                </c:pt>
                <c:pt idx="19298">
                  <c:v>3.5394349999999999E-6</c:v>
                </c:pt>
                <c:pt idx="19299">
                  <c:v>-3.3216789999999999E-6</c:v>
                </c:pt>
                <c:pt idx="19300">
                  <c:v>1.0745309999999999E-5</c:v>
                </c:pt>
                <c:pt idx="19301">
                  <c:v>3.6927410000000002E-5</c:v>
                </c:pt>
                <c:pt idx="19302">
                  <c:v>-1.153821E-5</c:v>
                </c:pt>
                <c:pt idx="19303">
                  <c:v>-7.0600330000000004E-5</c:v>
                </c:pt>
                <c:pt idx="19304">
                  <c:v>-1.5016590000000001E-5</c:v>
                </c:pt>
                <c:pt idx="19305">
                  <c:v>5.1808270000000001E-5</c:v>
                </c:pt>
                <c:pt idx="19306">
                  <c:v>3.3647460000000003E-5</c:v>
                </c:pt>
                <c:pt idx="19307">
                  <c:v>-2.755234E-5</c:v>
                </c:pt>
                <c:pt idx="19308">
                  <c:v>-2.2078430000000001E-5</c:v>
                </c:pt>
                <c:pt idx="19309">
                  <c:v>2.5304079999999999E-5</c:v>
                </c:pt>
                <c:pt idx="19310">
                  <c:v>6.3356819999999998E-5</c:v>
                </c:pt>
                <c:pt idx="19311">
                  <c:v>1.7443529999999999E-5</c:v>
                </c:pt>
                <c:pt idx="19312">
                  <c:v>3.9421150000000001E-6</c:v>
                </c:pt>
                <c:pt idx="19313">
                  <c:v>2.961204E-5</c:v>
                </c:pt>
                <c:pt idx="19314">
                  <c:v>1.113324E-5</c:v>
                </c:pt>
                <c:pt idx="19315">
                  <c:v>-3.3449220000000001E-6</c:v>
                </c:pt>
                <c:pt idx="19316">
                  <c:v>1.777356E-6</c:v>
                </c:pt>
                <c:pt idx="19317">
                  <c:v>-9.2792219999999994E-6</c:v>
                </c:pt>
                <c:pt idx="19318">
                  <c:v>-3.4455259999999999E-5</c:v>
                </c:pt>
                <c:pt idx="19319">
                  <c:v>-2.2737919999999999E-5</c:v>
                </c:pt>
                <c:pt idx="19320">
                  <c:v>3.3477460000000003E-5</c:v>
                </c:pt>
                <c:pt idx="19321" formatCode="General">
                  <c:v>1.084448E-4</c:v>
                </c:pt>
                <c:pt idx="19322">
                  <c:v>6.4591160000000003E-5</c:v>
                </c:pt>
                <c:pt idx="19323">
                  <c:v>1.462769E-6</c:v>
                </c:pt>
                <c:pt idx="19324">
                  <c:v>-2.890427E-6</c:v>
                </c:pt>
                <c:pt idx="19325">
                  <c:v>-1.1127759999999999E-5</c:v>
                </c:pt>
                <c:pt idx="19326">
                  <c:v>-3.188649E-5</c:v>
                </c:pt>
                <c:pt idx="19327">
                  <c:v>-1.281933E-5</c:v>
                </c:pt>
                <c:pt idx="19328">
                  <c:v>1.7151760000000001E-6</c:v>
                </c:pt>
                <c:pt idx="19329">
                  <c:v>1.2384850000000001E-6</c:v>
                </c:pt>
                <c:pt idx="19330">
                  <c:v>2.824437E-6</c:v>
                </c:pt>
                <c:pt idx="19331">
                  <c:v>-1.362233E-5</c:v>
                </c:pt>
                <c:pt idx="19332">
                  <c:v>-3.6477229999999999E-5</c:v>
                </c:pt>
                <c:pt idx="19333">
                  <c:v>-2.3171530000000001E-7</c:v>
                </c:pt>
                <c:pt idx="19334">
                  <c:v>3.4725979999999998E-5</c:v>
                </c:pt>
                <c:pt idx="19335">
                  <c:v>9.0494750000000003E-6</c:v>
                </c:pt>
                <c:pt idx="19336">
                  <c:v>9.8774249999999997E-6</c:v>
                </c:pt>
                <c:pt idx="19337">
                  <c:v>2.0886260000000001E-5</c:v>
                </c:pt>
                <c:pt idx="19338">
                  <c:v>-1.8246050000000001E-5</c:v>
                </c:pt>
                <c:pt idx="19339">
                  <c:v>-2.730674E-5</c:v>
                </c:pt>
                <c:pt idx="19340">
                  <c:v>-3.1945140000000003E-5</c:v>
                </c:pt>
                <c:pt idx="19341">
                  <c:v>-1.09508E-5</c:v>
                </c:pt>
                <c:pt idx="19342">
                  <c:v>1.9561330000000001E-6</c:v>
                </c:pt>
                <c:pt idx="19343">
                  <c:v>2.1799229999999999E-7</c:v>
                </c:pt>
                <c:pt idx="19344">
                  <c:v>3.0178219999999998E-7</c:v>
                </c:pt>
                <c:pt idx="19345">
                  <c:v>-2.6178959999999998E-6</c:v>
                </c:pt>
                <c:pt idx="19346">
                  <c:v>-7.4382680000000004E-6</c:v>
                </c:pt>
                <c:pt idx="19347">
                  <c:v>2.3415919999999999E-5</c:v>
                </c:pt>
                <c:pt idx="19348">
                  <c:v>6.8432199999999998E-5</c:v>
                </c:pt>
                <c:pt idx="19349">
                  <c:v>2.224033E-5</c:v>
                </c:pt>
                <c:pt idx="19350">
                  <c:v>-1.042101E-5</c:v>
                </c:pt>
                <c:pt idx="19351">
                  <c:v>9.652304E-6</c:v>
                </c:pt>
                <c:pt idx="19352">
                  <c:v>3.347179E-5</c:v>
                </c:pt>
                <c:pt idx="19353">
                  <c:v>1.181242E-5</c:v>
                </c:pt>
                <c:pt idx="19354">
                  <c:v>4.7492509999999997E-6</c:v>
                </c:pt>
                <c:pt idx="19355">
                  <c:v>-1.765709E-5</c:v>
                </c:pt>
                <c:pt idx="19356">
                  <c:v>-9.5144930000000007E-5</c:v>
                </c:pt>
                <c:pt idx="19357" formatCode="General">
                  <c:v>-1.00796E-4</c:v>
                </c:pt>
                <c:pt idx="19358">
                  <c:v>5.5668800000000003E-6</c:v>
                </c:pt>
                <c:pt idx="19359">
                  <c:v>7.5118839999999999E-5</c:v>
                </c:pt>
                <c:pt idx="19360">
                  <c:v>3.5667919999999999E-5</c:v>
                </c:pt>
                <c:pt idx="19361">
                  <c:v>2.1849060000000001E-5</c:v>
                </c:pt>
                <c:pt idx="19362">
                  <c:v>2.2169250000000001E-5</c:v>
                </c:pt>
                <c:pt idx="19363">
                  <c:v>3.3646799999999998E-5</c:v>
                </c:pt>
                <c:pt idx="19364">
                  <c:v>1.0998150000000001E-5</c:v>
                </c:pt>
                <c:pt idx="19365">
                  <c:v>-8.6118820000000004E-6</c:v>
                </c:pt>
                <c:pt idx="19366">
                  <c:v>7.7620650000000007E-6</c:v>
                </c:pt>
                <c:pt idx="19367">
                  <c:v>4.78449E-5</c:v>
                </c:pt>
                <c:pt idx="19368">
                  <c:v>4.7011590000000002E-5</c:v>
                </c:pt>
                <c:pt idx="19369">
                  <c:v>6.2261520000000002E-6</c:v>
                </c:pt>
                <c:pt idx="19370">
                  <c:v>5.1555320000000001E-6</c:v>
                </c:pt>
                <c:pt idx="19371">
                  <c:v>2.6197650000000001E-5</c:v>
                </c:pt>
                <c:pt idx="19372">
                  <c:v>3.9607149999999999E-5</c:v>
                </c:pt>
                <c:pt idx="19373">
                  <c:v>7.4689299999999997E-5</c:v>
                </c:pt>
                <c:pt idx="19374">
                  <c:v>-1.9936369999999998E-6</c:v>
                </c:pt>
                <c:pt idx="19375">
                  <c:v>-7.9459709999999995E-5</c:v>
                </c:pt>
                <c:pt idx="19376">
                  <c:v>-2.626437E-5</c:v>
                </c:pt>
                <c:pt idx="19377">
                  <c:v>1.138846E-5</c:v>
                </c:pt>
                <c:pt idx="19378">
                  <c:v>-1.091641E-5</c:v>
                </c:pt>
                <c:pt idx="19379">
                  <c:v>-3.8423249999999998E-5</c:v>
                </c:pt>
                <c:pt idx="19380">
                  <c:v>-1.362549E-5</c:v>
                </c:pt>
                <c:pt idx="19381">
                  <c:v>3.522395E-6</c:v>
                </c:pt>
                <c:pt idx="19382">
                  <c:v>3.5767349999999999E-7</c:v>
                </c:pt>
                <c:pt idx="19383">
                  <c:v>-1.087892E-6</c:v>
                </c:pt>
                <c:pt idx="19384">
                  <c:v>-1.064096E-6</c:v>
                </c:pt>
                <c:pt idx="19385">
                  <c:v>-9.9497319999999998E-7</c:v>
                </c:pt>
                <c:pt idx="19386">
                  <c:v>2.8408310000000001E-7</c:v>
                </c:pt>
                <c:pt idx="19387">
                  <c:v>3.2812040000000001E-6</c:v>
                </c:pt>
                <c:pt idx="19388">
                  <c:v>-1.339043E-5</c:v>
                </c:pt>
                <c:pt idx="19389">
                  <c:v>-3.7634159999999997E-5</c:v>
                </c:pt>
                <c:pt idx="19390">
                  <c:v>-1.3590490000000001E-5</c:v>
                </c:pt>
                <c:pt idx="19391">
                  <c:v>6.3433209999999998E-6</c:v>
                </c:pt>
                <c:pt idx="19392">
                  <c:v>-6.8206730000000001E-6</c:v>
                </c:pt>
                <c:pt idx="19393">
                  <c:v>-4.3709179999999997E-5</c:v>
                </c:pt>
                <c:pt idx="19394">
                  <c:v>-7.6365740000000002E-5</c:v>
                </c:pt>
                <c:pt idx="19395">
                  <c:v>-8.3118139999999996E-5</c:v>
                </c:pt>
                <c:pt idx="19396">
                  <c:v>-2.0648919999999999E-5</c:v>
                </c:pt>
                <c:pt idx="19397">
                  <c:v>-2.2817670000000001E-6</c:v>
                </c:pt>
                <c:pt idx="19398">
                  <c:v>-2.4344229999999998E-5</c:v>
                </c:pt>
                <c:pt idx="19399">
                  <c:v>-5.6471719999999998E-5</c:v>
                </c:pt>
                <c:pt idx="19400" formatCode="General">
                  <c:v>-1.152558E-4</c:v>
                </c:pt>
                <c:pt idx="19401">
                  <c:v>-8.2648829999999996E-6</c:v>
                </c:pt>
                <c:pt idx="19402">
                  <c:v>7.1409779999999994E-5</c:v>
                </c:pt>
                <c:pt idx="19403">
                  <c:v>-9.2465769999999993E-6</c:v>
                </c:pt>
                <c:pt idx="19404">
                  <c:v>-2.32998E-5</c:v>
                </c:pt>
                <c:pt idx="19405">
                  <c:v>1.137664E-6</c:v>
                </c:pt>
                <c:pt idx="19406">
                  <c:v>2.950746E-6</c:v>
                </c:pt>
                <c:pt idx="19407">
                  <c:v>-2.499539E-6</c:v>
                </c:pt>
                <c:pt idx="19408">
                  <c:v>-4.1600830000000004E-6</c:v>
                </c:pt>
                <c:pt idx="19409">
                  <c:v>1.6675339999999999E-5</c:v>
                </c:pt>
                <c:pt idx="19410">
                  <c:v>2.4011630000000001E-5</c:v>
                </c:pt>
                <c:pt idx="19411">
                  <c:v>-2.5363499999999999E-5</c:v>
                </c:pt>
                <c:pt idx="19412">
                  <c:v>-1.7367720000000001E-5</c:v>
                </c:pt>
                <c:pt idx="19413">
                  <c:v>3.31572E-6</c:v>
                </c:pt>
                <c:pt idx="19414">
                  <c:v>-1.0722690000000001E-7</c:v>
                </c:pt>
                <c:pt idx="19415">
                  <c:v>-5.6059260000000003E-6</c:v>
                </c:pt>
                <c:pt idx="19416">
                  <c:v>1.322232E-5</c:v>
                </c:pt>
                <c:pt idx="19417">
                  <c:v>4.1816619999999997E-5</c:v>
                </c:pt>
                <c:pt idx="19418">
                  <c:v>-7.8890189999999999E-7</c:v>
                </c:pt>
                <c:pt idx="19419">
                  <c:v>-4.3442449999999999E-5</c:v>
                </c:pt>
                <c:pt idx="19420">
                  <c:v>-1.368769E-5</c:v>
                </c:pt>
                <c:pt idx="19421">
                  <c:v>8.6327320000000004E-6</c:v>
                </c:pt>
                <c:pt idx="19422">
                  <c:v>-1.3475249999999999E-5</c:v>
                </c:pt>
                <c:pt idx="19423">
                  <c:v>-4.3853609999999997E-5</c:v>
                </c:pt>
                <c:pt idx="19424">
                  <c:v>-1.4595420000000001E-6</c:v>
                </c:pt>
                <c:pt idx="19425">
                  <c:v>4.2903060000000003E-5</c:v>
                </c:pt>
                <c:pt idx="19426">
                  <c:v>1.750216E-5</c:v>
                </c:pt>
                <c:pt idx="19427">
                  <c:v>-1.83875E-5</c:v>
                </c:pt>
                <c:pt idx="19428">
                  <c:v>-3.9518170000000002E-5</c:v>
                </c:pt>
                <c:pt idx="19429">
                  <c:v>-1.4129980000000001E-5</c:v>
                </c:pt>
                <c:pt idx="19430">
                  <c:v>-2.6692539999999998E-8</c:v>
                </c:pt>
                <c:pt idx="19431">
                  <c:v>1.388849E-5</c:v>
                </c:pt>
                <c:pt idx="19432">
                  <c:v>3.6377410000000002E-5</c:v>
                </c:pt>
                <c:pt idx="19433">
                  <c:v>1.105679E-5</c:v>
                </c:pt>
                <c:pt idx="19434">
                  <c:v>8.6833039999999996E-6</c:v>
                </c:pt>
                <c:pt idx="19435">
                  <c:v>2.6620049999999999E-5</c:v>
                </c:pt>
                <c:pt idx="19436">
                  <c:v>3.4080779999999999E-5</c:v>
                </c:pt>
                <c:pt idx="19437" formatCode="General">
                  <c:v>1.0447639999999999E-4</c:v>
                </c:pt>
                <c:pt idx="19438">
                  <c:v>8.983002E-5</c:v>
                </c:pt>
                <c:pt idx="19439">
                  <c:v>-1.9571569999999999E-5</c:v>
                </c:pt>
                <c:pt idx="19440">
                  <c:v>-2.4107779999999998E-5</c:v>
                </c:pt>
                <c:pt idx="19441">
                  <c:v>2.875216E-6</c:v>
                </c:pt>
                <c:pt idx="19442">
                  <c:v>5.859594E-6</c:v>
                </c:pt>
                <c:pt idx="19443">
                  <c:v>-1.22268E-5</c:v>
                </c:pt>
                <c:pt idx="19444">
                  <c:v>-3.761658E-5</c:v>
                </c:pt>
                <c:pt idx="19445">
                  <c:v>-3.6462859999999997E-5</c:v>
                </c:pt>
                <c:pt idx="19446">
                  <c:v>-1.238032E-5</c:v>
                </c:pt>
                <c:pt idx="19447">
                  <c:v>7.8634669999999999E-5</c:v>
                </c:pt>
                <c:pt idx="19448">
                  <c:v>7.0049700000000001E-5</c:v>
                </c:pt>
                <c:pt idx="19449">
                  <c:v>6.786227E-6</c:v>
                </c:pt>
                <c:pt idx="19450">
                  <c:v>-1.118581E-5</c:v>
                </c:pt>
                <c:pt idx="19451">
                  <c:v>4.2534510000000001E-6</c:v>
                </c:pt>
                <c:pt idx="19452">
                  <c:v>5.8951740000000003E-5</c:v>
                </c:pt>
                <c:pt idx="19453" formatCode="General">
                  <c:v>1.1536929999999999E-4</c:v>
                </c:pt>
                <c:pt idx="19454" formatCode="General">
                  <c:v>1.15566E-4</c:v>
                </c:pt>
                <c:pt idx="19455">
                  <c:v>5.7634099999999998E-5</c:v>
                </c:pt>
                <c:pt idx="19456">
                  <c:v>4.1632479999999999E-6</c:v>
                </c:pt>
                <c:pt idx="19457">
                  <c:v>-5.0343740000000002E-6</c:v>
                </c:pt>
                <c:pt idx="19458">
                  <c:v>4.2930849999999998E-7</c:v>
                </c:pt>
                <c:pt idx="19459">
                  <c:v>8.9847040000000005E-7</c:v>
                </c:pt>
                <c:pt idx="19460">
                  <c:v>-1.7607159999999999E-6</c:v>
                </c:pt>
                <c:pt idx="19461">
                  <c:v>-4.1856479999999998E-6</c:v>
                </c:pt>
                <c:pt idx="19462">
                  <c:v>1.2920130000000001E-5</c:v>
                </c:pt>
                <c:pt idx="19463">
                  <c:v>3.7604870000000001E-5</c:v>
                </c:pt>
                <c:pt idx="19464">
                  <c:v>1.5429530000000001E-5</c:v>
                </c:pt>
                <c:pt idx="19465">
                  <c:v>3.9555910000000003E-6</c:v>
                </c:pt>
                <c:pt idx="19466">
                  <c:v>-2.9871560000000001E-5</c:v>
                </c:pt>
                <c:pt idx="19467">
                  <c:v>-8.1332159999999998E-5</c:v>
                </c:pt>
                <c:pt idx="19468">
                  <c:v>-2.5655799999999999E-5</c:v>
                </c:pt>
                <c:pt idx="19469">
                  <c:v>1.572458E-5</c:v>
                </c:pt>
                <c:pt idx="19470">
                  <c:v>-2.7699690000000001E-5</c:v>
                </c:pt>
                <c:pt idx="19471">
                  <c:v>-8.5282169999999999E-5</c:v>
                </c:pt>
                <c:pt idx="19472">
                  <c:v>-1.2699130000000001E-5</c:v>
                </c:pt>
                <c:pt idx="19473">
                  <c:v>3.5324950000000001E-5</c:v>
                </c:pt>
                <c:pt idx="19474">
                  <c:v>-1.547602E-5</c:v>
                </c:pt>
                <c:pt idx="19475">
                  <c:v>-4.4451830000000002E-5</c:v>
                </c:pt>
                <c:pt idx="19476">
                  <c:v>-9.2057449999999994E-5</c:v>
                </c:pt>
                <c:pt idx="19477">
                  <c:v>-6.5381810000000005E-5</c:v>
                </c:pt>
                <c:pt idx="19478">
                  <c:v>-8.2842029999999993E-6</c:v>
                </c:pt>
                <c:pt idx="19479">
                  <c:v>1.2849270000000001E-7</c:v>
                </c:pt>
                <c:pt idx="19480">
                  <c:v>1.4240729999999999E-5</c:v>
                </c:pt>
                <c:pt idx="19481">
                  <c:v>4.2514559999999998E-5</c:v>
                </c:pt>
                <c:pt idx="19482">
                  <c:v>-5.4076239999999998E-8</c:v>
                </c:pt>
                <c:pt idx="19483">
                  <c:v>-4.4944609999999997E-5</c:v>
                </c:pt>
                <c:pt idx="19484">
                  <c:v>-1.6440449999999999E-5</c:v>
                </c:pt>
                <c:pt idx="19485">
                  <c:v>5.21081E-6</c:v>
                </c:pt>
                <c:pt idx="19486">
                  <c:v>4.8450420000000001E-6</c:v>
                </c:pt>
                <c:pt idx="19487">
                  <c:v>-1.5712539999999998E-5</c:v>
                </c:pt>
                <c:pt idx="19488">
                  <c:v>-4.1188700000000001E-5</c:v>
                </c:pt>
                <c:pt idx="19489">
                  <c:v>-1.4400629999999999E-5</c:v>
                </c:pt>
                <c:pt idx="19490">
                  <c:v>3.5916620000000001E-6</c:v>
                </c:pt>
                <c:pt idx="19491">
                  <c:v>3.7071810000000002E-7</c:v>
                </c:pt>
                <c:pt idx="19492">
                  <c:v>-1.550452E-6</c:v>
                </c:pt>
                <c:pt idx="19493">
                  <c:v>-4.8136240000000004E-7</c:v>
                </c:pt>
                <c:pt idx="19494">
                  <c:v>5.2276840000000003E-7</c:v>
                </c:pt>
                <c:pt idx="19495">
                  <c:v>-2.141301E-6</c:v>
                </c:pt>
                <c:pt idx="19496">
                  <c:v>-4.3464959999999997E-6</c:v>
                </c:pt>
                <c:pt idx="19497">
                  <c:v>1.5424010000000001E-5</c:v>
                </c:pt>
                <c:pt idx="19498">
                  <c:v>3.8550699999999997E-5</c:v>
                </c:pt>
                <c:pt idx="19499">
                  <c:v>4.356105E-6</c:v>
                </c:pt>
                <c:pt idx="19500">
                  <c:v>2.0691320000000001E-5</c:v>
                </c:pt>
                <c:pt idx="19501">
                  <c:v>9.3675319999999995E-5</c:v>
                </c:pt>
                <c:pt idx="19502">
                  <c:v>6.4440080000000005E-5</c:v>
                </c:pt>
                <c:pt idx="19503">
                  <c:v>1.5427450000000001E-5</c:v>
                </c:pt>
                <c:pt idx="19504">
                  <c:v>4.7109990000000001E-5</c:v>
                </c:pt>
                <c:pt idx="19505">
                  <c:v>5.6771750000000001E-5</c:v>
                </c:pt>
                <c:pt idx="19506">
                  <c:v>1.482494E-5</c:v>
                </c:pt>
                <c:pt idx="19507">
                  <c:v>-2.3561600000000002E-5</c:v>
                </c:pt>
                <c:pt idx="19508">
                  <c:v>-4.0288930000000002E-5</c:v>
                </c:pt>
                <c:pt idx="19509">
                  <c:v>2.7081040000000001E-6</c:v>
                </c:pt>
                <c:pt idx="19510">
                  <c:v>-3.1417030000000003E-5</c:v>
                </c:pt>
                <c:pt idx="19511" formatCode="General">
                  <c:v>-1.6100460000000001E-4</c:v>
                </c:pt>
                <c:pt idx="19512" formatCode="General">
                  <c:v>-1.056548E-4</c:v>
                </c:pt>
                <c:pt idx="19513">
                  <c:v>9.2948409999999993E-5</c:v>
                </c:pt>
                <c:pt idx="19514" formatCode="General">
                  <c:v>1.2254120000000001E-4</c:v>
                </c:pt>
                <c:pt idx="19515">
                  <c:v>1.9945669999999999E-5</c:v>
                </c:pt>
                <c:pt idx="19516">
                  <c:v>-1.9406600000000002E-5</c:v>
                </c:pt>
                <c:pt idx="19517">
                  <c:v>5.4685530000000002E-6</c:v>
                </c:pt>
                <c:pt idx="19518">
                  <c:v>7.1240180000000001E-5</c:v>
                </c:pt>
                <c:pt idx="19519">
                  <c:v>9.4506979999999993E-5</c:v>
                </c:pt>
                <c:pt idx="19520">
                  <c:v>2.4427979999999999E-5</c:v>
                </c:pt>
                <c:pt idx="19521">
                  <c:v>-5.2148020000000001E-6</c:v>
                </c:pt>
                <c:pt idx="19522">
                  <c:v>-1.6682790000000002E-5</c:v>
                </c:pt>
                <c:pt idx="19523">
                  <c:v>-4.135956E-5</c:v>
                </c:pt>
                <c:pt idx="19524">
                  <c:v>-1.154761E-5</c:v>
                </c:pt>
                <c:pt idx="19525">
                  <c:v>1.039946E-5</c:v>
                </c:pt>
                <c:pt idx="19526">
                  <c:v>-3.194442E-5</c:v>
                </c:pt>
                <c:pt idx="19527">
                  <c:v>-7.2338640000000002E-5</c:v>
                </c:pt>
                <c:pt idx="19528">
                  <c:v>2.1505720000000001E-5</c:v>
                </c:pt>
                <c:pt idx="19529">
                  <c:v>5.7971799999999999E-5</c:v>
                </c:pt>
                <c:pt idx="19530">
                  <c:v>5.275376E-5</c:v>
                </c:pt>
                <c:pt idx="19531">
                  <c:v>3.156509E-5</c:v>
                </c:pt>
                <c:pt idx="19532">
                  <c:v>-9.5139899999999994E-5</c:v>
                </c:pt>
                <c:pt idx="19533">
                  <c:v>-5.0838029999999999E-5</c:v>
                </c:pt>
                <c:pt idx="19534">
                  <c:v>8.058521E-6</c:v>
                </c:pt>
                <c:pt idx="19535">
                  <c:v>5.7336749999999998E-6</c:v>
                </c:pt>
                <c:pt idx="19536">
                  <c:v>6.4530979999999996E-6</c:v>
                </c:pt>
                <c:pt idx="19537">
                  <c:v>-3.0486959999999999E-5</c:v>
                </c:pt>
                <c:pt idx="19538">
                  <c:v>-8.4190689999999999E-5</c:v>
                </c:pt>
                <c:pt idx="19539">
                  <c:v>-2.9094239999999999E-5</c:v>
                </c:pt>
                <c:pt idx="19540">
                  <c:v>1.9370030000000001E-5</c:v>
                </c:pt>
                <c:pt idx="19541">
                  <c:v>-1.8523810000000001E-5</c:v>
                </c:pt>
                <c:pt idx="19542" formatCode="General">
                  <c:v>-1.192827E-4</c:v>
                </c:pt>
                <c:pt idx="19543" formatCode="General">
                  <c:v>-1.062072E-4</c:v>
                </c:pt>
                <c:pt idx="19544">
                  <c:v>5.034112E-5</c:v>
                </c:pt>
                <c:pt idx="19545" formatCode="General">
                  <c:v>1.06889E-4</c:v>
                </c:pt>
                <c:pt idx="19546">
                  <c:v>1.9057450000000002E-5</c:v>
                </c:pt>
                <c:pt idx="19547">
                  <c:v>-7.0791999999999999E-6</c:v>
                </c:pt>
                <c:pt idx="19548">
                  <c:v>6.3809749999999997E-5</c:v>
                </c:pt>
                <c:pt idx="19549" formatCode="General">
                  <c:v>1.124653E-4</c:v>
                </c:pt>
                <c:pt idx="19550">
                  <c:v>6.5252869999999998E-5</c:v>
                </c:pt>
                <c:pt idx="19551">
                  <c:v>3.7305410000000002E-6</c:v>
                </c:pt>
                <c:pt idx="19552">
                  <c:v>-5.9693499999999999E-6</c:v>
                </c:pt>
                <c:pt idx="19553">
                  <c:v>2.4525419999999999E-7</c:v>
                </c:pt>
                <c:pt idx="19554">
                  <c:v>4.2159829999999999E-7</c:v>
                </c:pt>
                <c:pt idx="19555">
                  <c:v>-1.208102E-6</c:v>
                </c:pt>
                <c:pt idx="19556">
                  <c:v>-5.49558E-7</c:v>
                </c:pt>
                <c:pt idx="19557">
                  <c:v>2.22279E-7</c:v>
                </c:pt>
                <c:pt idx="19558">
                  <c:v>-1.890625E-6</c:v>
                </c:pt>
                <c:pt idx="19559">
                  <c:v>-4.6027690000000004E-6</c:v>
                </c:pt>
                <c:pt idx="19560">
                  <c:v>1.4471629999999999E-5</c:v>
                </c:pt>
                <c:pt idx="19561">
                  <c:v>3.9609149999999997E-5</c:v>
                </c:pt>
                <c:pt idx="19562">
                  <c:v>9.5397449999999992E-6</c:v>
                </c:pt>
                <c:pt idx="19563">
                  <c:v>8.5336909999999997E-6</c:v>
                </c:pt>
                <c:pt idx="19564">
                  <c:v>3.9862579999999999E-5</c:v>
                </c:pt>
                <c:pt idx="19565">
                  <c:v>1.943166E-5</c:v>
                </c:pt>
                <c:pt idx="19566">
                  <c:v>-1.5569220000000001E-5</c:v>
                </c:pt>
                <c:pt idx="19567">
                  <c:v>-5.6297089999999999E-5</c:v>
                </c:pt>
                <c:pt idx="19568">
                  <c:v>-5.1230000000000002E-5</c:v>
                </c:pt>
                <c:pt idx="19569">
                  <c:v>-2.4831070000000001E-5</c:v>
                </c:pt>
                <c:pt idx="19570">
                  <c:v>-3.6830270000000003E-5</c:v>
                </c:pt>
                <c:pt idx="19571">
                  <c:v>-1.488327E-5</c:v>
                </c:pt>
                <c:pt idx="19572">
                  <c:v>2.149219E-6</c:v>
                </c:pt>
                <c:pt idx="19573">
                  <c:v>1.5934019999999999E-6</c:v>
                </c:pt>
                <c:pt idx="19574">
                  <c:v>-1.1197090000000001E-6</c:v>
                </c:pt>
                <c:pt idx="19575">
                  <c:v>-5.8653359999999997E-6</c:v>
                </c:pt>
                <c:pt idx="19576">
                  <c:v>6.0303249999999997E-6</c:v>
                </c:pt>
                <c:pt idx="19577">
                  <c:v>6.3733370000000007E-5</c:v>
                </c:pt>
                <c:pt idx="19578" formatCode="General">
                  <c:v>1.0093090000000001E-4</c:v>
                </c:pt>
                <c:pt idx="19579">
                  <c:v>9.157379E-5</c:v>
                </c:pt>
                <c:pt idx="19580">
                  <c:v>8.9540939999999998E-5</c:v>
                </c:pt>
                <c:pt idx="19581">
                  <c:v>3.4562060000000003E-5</c:v>
                </c:pt>
                <c:pt idx="19582">
                  <c:v>-5.160367E-5</c:v>
                </c:pt>
                <c:pt idx="19583" formatCode="General">
                  <c:v>-1.212565E-4</c:v>
                </c:pt>
                <c:pt idx="19584">
                  <c:v>-5.0618019999999997E-5</c:v>
                </c:pt>
                <c:pt idx="19585">
                  <c:v>-3.4764149999999998E-5</c:v>
                </c:pt>
                <c:pt idx="19586">
                  <c:v>-8.2730699999999997E-5</c:v>
                </c:pt>
                <c:pt idx="19587">
                  <c:v>-9.6014999999999995E-5</c:v>
                </c:pt>
                <c:pt idx="19588">
                  <c:v>-2.2991259999999998E-5</c:v>
                </c:pt>
                <c:pt idx="19589">
                  <c:v>1.263698E-5</c:v>
                </c:pt>
                <c:pt idx="19590">
                  <c:v>-1.9356579999999999E-5</c:v>
                </c:pt>
                <c:pt idx="19591">
                  <c:v>-3.3079720000000003E-5</c:v>
                </c:pt>
                <c:pt idx="19592">
                  <c:v>3.9856579999999999E-5</c:v>
                </c:pt>
                <c:pt idx="19593">
                  <c:v>5.975336E-5</c:v>
                </c:pt>
                <c:pt idx="19594">
                  <c:v>1.0336410000000001E-5</c:v>
                </c:pt>
                <c:pt idx="19595">
                  <c:v>-7.3743029999999997E-6</c:v>
                </c:pt>
                <c:pt idx="19596">
                  <c:v>-1.369747E-6</c:v>
                </c:pt>
                <c:pt idx="19597">
                  <c:v>5.1851620000000001E-6</c:v>
                </c:pt>
                <c:pt idx="19598">
                  <c:v>-1.0212599999999999E-5</c:v>
                </c:pt>
                <c:pt idx="19599">
                  <c:v>-5.215145E-5</c:v>
                </c:pt>
                <c:pt idx="19600">
                  <c:v>-7.004155E-5</c:v>
                </c:pt>
                <c:pt idx="19601">
                  <c:v>-5.184709E-5</c:v>
                </c:pt>
                <c:pt idx="19602">
                  <c:v>-1.3410560000000001E-5</c:v>
                </c:pt>
                <c:pt idx="19603">
                  <c:v>1.2617889999999999E-5</c:v>
                </c:pt>
                <c:pt idx="19604">
                  <c:v>4.5562790000000003E-5</c:v>
                </c:pt>
                <c:pt idx="19605">
                  <c:v>7.8555910000000005E-5</c:v>
                </c:pt>
                <c:pt idx="19606" formatCode="General">
                  <c:v>1.047765E-4</c:v>
                </c:pt>
                <c:pt idx="19607">
                  <c:v>6.4454990000000005E-5</c:v>
                </c:pt>
                <c:pt idx="19608">
                  <c:v>1.0379959999999999E-5</c:v>
                </c:pt>
                <c:pt idx="19609">
                  <c:v>-1.6313649999999999E-5</c:v>
                </c:pt>
                <c:pt idx="19610">
                  <c:v>-5.6712280000000001E-5</c:v>
                </c:pt>
                <c:pt idx="19611">
                  <c:v>-5.3668570000000001E-5</c:v>
                </c:pt>
                <c:pt idx="19612">
                  <c:v>-6.8644319999999999E-6</c:v>
                </c:pt>
                <c:pt idx="19613">
                  <c:v>-1.078579E-5</c:v>
                </c:pt>
                <c:pt idx="19614">
                  <c:v>-4.4100700000000003E-5</c:v>
                </c:pt>
                <c:pt idx="19615">
                  <c:v>-2.976853E-6</c:v>
                </c:pt>
                <c:pt idx="19616">
                  <c:v>3.5807669999999997E-5</c:v>
                </c:pt>
                <c:pt idx="19617">
                  <c:v>3.9543389999999997E-5</c:v>
                </c:pt>
                <c:pt idx="19618">
                  <c:v>8.6338779999999999E-5</c:v>
                </c:pt>
                <c:pt idx="19619">
                  <c:v>7.6864159999999999E-5</c:v>
                </c:pt>
                <c:pt idx="19620">
                  <c:v>5.7404610000000003E-5</c:v>
                </c:pt>
                <c:pt idx="19621">
                  <c:v>6.3410299999999998E-5</c:v>
                </c:pt>
                <c:pt idx="19622">
                  <c:v>5.1238120000000001E-5</c:v>
                </c:pt>
                <c:pt idx="19623">
                  <c:v>8.4200469999999992E-6</c:v>
                </c:pt>
                <c:pt idx="19624">
                  <c:v>-8.3052809999999996E-6</c:v>
                </c:pt>
                <c:pt idx="19625">
                  <c:v>1.392196E-5</c:v>
                </c:pt>
                <c:pt idx="19626">
                  <c:v>3.504789E-5</c:v>
                </c:pt>
                <c:pt idx="19627">
                  <c:v>1.956757E-5</c:v>
                </c:pt>
                <c:pt idx="19628">
                  <c:v>6.3751059999999997E-5</c:v>
                </c:pt>
                <c:pt idx="19629">
                  <c:v>9.5848459999999999E-5</c:v>
                </c:pt>
                <c:pt idx="19630">
                  <c:v>2.8395080000000001E-5</c:v>
                </c:pt>
                <c:pt idx="19631">
                  <c:v>-2.3876410000000001E-5</c:v>
                </c:pt>
                <c:pt idx="19632">
                  <c:v>-4.292655E-5</c:v>
                </c:pt>
                <c:pt idx="19633">
                  <c:v>-1.38016E-5</c:v>
                </c:pt>
                <c:pt idx="19634">
                  <c:v>-3.1487140000000001E-7</c:v>
                </c:pt>
                <c:pt idx="19635">
                  <c:v>1.2565480000000001E-5</c:v>
                </c:pt>
                <c:pt idx="19636">
                  <c:v>3.7425829999999999E-5</c:v>
                </c:pt>
                <c:pt idx="19637">
                  <c:v>3.0563179999999998E-5</c:v>
                </c:pt>
                <c:pt idx="19638">
                  <c:v>1.7133490000000001E-5</c:v>
                </c:pt>
                <c:pt idx="19639">
                  <c:v>-1.3164280000000001E-5</c:v>
                </c:pt>
                <c:pt idx="19640">
                  <c:v>2.6642279999999999E-5</c:v>
                </c:pt>
                <c:pt idx="19641">
                  <c:v>2.327784E-6</c:v>
                </c:pt>
                <c:pt idx="19642">
                  <c:v>-4.4142169999999997E-5</c:v>
                </c:pt>
                <c:pt idx="19643">
                  <c:v>-1.620101E-5</c:v>
                </c:pt>
                <c:pt idx="19644">
                  <c:v>2.506468E-6</c:v>
                </c:pt>
                <c:pt idx="19645">
                  <c:v>-2.2318270000000001E-6</c:v>
                </c:pt>
                <c:pt idx="19646">
                  <c:v>1.225693E-5</c:v>
                </c:pt>
                <c:pt idx="19647">
                  <c:v>3.4572739999999998E-5</c:v>
                </c:pt>
                <c:pt idx="19648">
                  <c:v>2.3724230000000001E-5</c:v>
                </c:pt>
                <c:pt idx="19649">
                  <c:v>5.1804870000000001E-5</c:v>
                </c:pt>
                <c:pt idx="19650">
                  <c:v>5.3946880000000002E-5</c:v>
                </c:pt>
                <c:pt idx="19651">
                  <c:v>3.950303E-6</c:v>
                </c:pt>
                <c:pt idx="19652">
                  <c:v>5.9493419999999998E-7</c:v>
                </c:pt>
                <c:pt idx="19653">
                  <c:v>6.8174309999999996E-5</c:v>
                </c:pt>
                <c:pt idx="19654">
                  <c:v>9.5879959999999994E-5</c:v>
                </c:pt>
                <c:pt idx="19655">
                  <c:v>2.4759499999999999E-5</c:v>
                </c:pt>
                <c:pt idx="19656">
                  <c:v>-6.2350649999999999E-6</c:v>
                </c:pt>
                <c:pt idx="19657">
                  <c:v>-1.6223550000000002E-5</c:v>
                </c:pt>
                <c:pt idx="19658">
                  <c:v>-4.027796E-5</c:v>
                </c:pt>
                <c:pt idx="19659">
                  <c:v>-1.59476E-5</c:v>
                </c:pt>
                <c:pt idx="19660">
                  <c:v>4.0976600000000003E-6</c:v>
                </c:pt>
                <c:pt idx="19661">
                  <c:v>4.886487E-6</c:v>
                </c:pt>
                <c:pt idx="19662">
                  <c:v>-1.6937749999999999E-5</c:v>
                </c:pt>
                <c:pt idx="19663">
                  <c:v>-4.5237130000000003E-5</c:v>
                </c:pt>
                <c:pt idx="19664">
                  <c:v>-9.2875E-7</c:v>
                </c:pt>
                <c:pt idx="19665">
                  <c:v>3.9081949999999999E-5</c:v>
                </c:pt>
                <c:pt idx="19666">
                  <c:v>2.4998930000000001E-5</c:v>
                </c:pt>
                <c:pt idx="19667">
                  <c:v>4.9814329999999997E-5</c:v>
                </c:pt>
                <c:pt idx="19668">
                  <c:v>5.2206590000000002E-5</c:v>
                </c:pt>
                <c:pt idx="19669">
                  <c:v>9.781435E-6</c:v>
                </c:pt>
                <c:pt idx="19670">
                  <c:v>-8.8833250000000006E-8</c:v>
                </c:pt>
                <c:pt idx="19671">
                  <c:v>-7.496503E-6</c:v>
                </c:pt>
                <c:pt idx="19672">
                  <c:v>-6.5858370000000004E-5</c:v>
                </c:pt>
                <c:pt idx="19673" formatCode="General">
                  <c:v>-1.068348E-4</c:v>
                </c:pt>
                <c:pt idx="19674">
                  <c:v>-7.2651530000000003E-5</c:v>
                </c:pt>
                <c:pt idx="19675">
                  <c:v>-6.9353729999999995E-5</c:v>
                </c:pt>
                <c:pt idx="19676" formatCode="General">
                  <c:v>-1.01588E-4</c:v>
                </c:pt>
                <c:pt idx="19677">
                  <c:v>-8.8846369999999995E-5</c:v>
                </c:pt>
                <c:pt idx="19678">
                  <c:v>-3.3101469999999999E-5</c:v>
                </c:pt>
                <c:pt idx="19679">
                  <c:v>9.3162119999999995E-5</c:v>
                </c:pt>
                <c:pt idx="19680" formatCode="General">
                  <c:v>2.0654159999999999E-4</c:v>
                </c:pt>
                <c:pt idx="19681" formatCode="General">
                  <c:v>2.8453309999999999E-4</c:v>
                </c:pt>
                <c:pt idx="19682" formatCode="General">
                  <c:v>2.6295559999999998E-4</c:v>
                </c:pt>
                <c:pt idx="19683" formatCode="General">
                  <c:v>1.5663020000000001E-4</c:v>
                </c:pt>
                <c:pt idx="19684">
                  <c:v>2.3401370000000001E-5</c:v>
                </c:pt>
                <c:pt idx="19685">
                  <c:v>-7.1413359999999999E-6</c:v>
                </c:pt>
                <c:pt idx="19686">
                  <c:v>-1.8363409999999998E-5</c:v>
                </c:pt>
                <c:pt idx="19687">
                  <c:v>-8.735568E-5</c:v>
                </c:pt>
                <c:pt idx="19688" formatCode="General">
                  <c:v>-1.6986799999999999E-4</c:v>
                </c:pt>
                <c:pt idx="19689" formatCode="General">
                  <c:v>-2.61513E-4</c:v>
                </c:pt>
                <c:pt idx="19690" formatCode="General">
                  <c:v>-2.1137550000000001E-4</c:v>
                </c:pt>
                <c:pt idx="19691" formatCode="General">
                  <c:v>-1.076678E-4</c:v>
                </c:pt>
                <c:pt idx="19692">
                  <c:v>-2.7265400000000002E-5</c:v>
                </c:pt>
                <c:pt idx="19693">
                  <c:v>4.6950760000000002E-5</c:v>
                </c:pt>
                <c:pt idx="19694" formatCode="General">
                  <c:v>1.345199E-4</c:v>
                </c:pt>
                <c:pt idx="19695">
                  <c:v>7.4026830000000003E-5</c:v>
                </c:pt>
                <c:pt idx="19696">
                  <c:v>2.4444679999999999E-5</c:v>
                </c:pt>
                <c:pt idx="19697">
                  <c:v>8.2934620000000005E-5</c:v>
                </c:pt>
                <c:pt idx="19698">
                  <c:v>8.5624770000000005E-5</c:v>
                </c:pt>
                <c:pt idx="19699">
                  <c:v>5.5987060000000002E-5</c:v>
                </c:pt>
                <c:pt idx="19700">
                  <c:v>-1.738713E-5</c:v>
                </c:pt>
                <c:pt idx="19701">
                  <c:v>-9.6197440000000004E-5</c:v>
                </c:pt>
                <c:pt idx="19702">
                  <c:v>-8.1362529999999994E-5</c:v>
                </c:pt>
                <c:pt idx="19703">
                  <c:v>-6.1492440000000004E-5</c:v>
                </c:pt>
                <c:pt idx="19704">
                  <c:v>-4.5726629999999999E-5</c:v>
                </c:pt>
                <c:pt idx="19705">
                  <c:v>-2.3635319999999999E-5</c:v>
                </c:pt>
                <c:pt idx="19706">
                  <c:v>-3.9940910000000003E-5</c:v>
                </c:pt>
                <c:pt idx="19707">
                  <c:v>-2.796586E-5</c:v>
                </c:pt>
                <c:pt idx="19708">
                  <c:v>3.7970689999999998E-5</c:v>
                </c:pt>
                <c:pt idx="19709" formatCode="General">
                  <c:v>1.4543720000000001E-4</c:v>
                </c:pt>
                <c:pt idx="19710" formatCode="General">
                  <c:v>1.288997E-4</c:v>
                </c:pt>
                <c:pt idx="19711">
                  <c:v>8.5792979999999995E-5</c:v>
                </c:pt>
                <c:pt idx="19712">
                  <c:v>8.8709500000000002E-5</c:v>
                </c:pt>
                <c:pt idx="19713">
                  <c:v>9.7882539999999999E-6</c:v>
                </c:pt>
                <c:pt idx="19714">
                  <c:v>-5.0079089999999999E-5</c:v>
                </c:pt>
                <c:pt idx="19715">
                  <c:v>-1.7920119999999999E-5</c:v>
                </c:pt>
                <c:pt idx="19716">
                  <c:v>1.027852E-5</c:v>
                </c:pt>
                <c:pt idx="19717">
                  <c:v>-3.9797530000000002E-6</c:v>
                </c:pt>
                <c:pt idx="19718">
                  <c:v>-6.9275380000000003E-5</c:v>
                </c:pt>
                <c:pt idx="19719" formatCode="General">
                  <c:v>-1.153049E-4</c:v>
                </c:pt>
                <c:pt idx="19720">
                  <c:v>-5.065884E-5</c:v>
                </c:pt>
                <c:pt idx="19721">
                  <c:v>3.043424E-5</c:v>
                </c:pt>
                <c:pt idx="19722">
                  <c:v>2.0098650000000001E-5</c:v>
                </c:pt>
                <c:pt idx="19723">
                  <c:v>6.455585E-5</c:v>
                </c:pt>
                <c:pt idx="19724" formatCode="General">
                  <c:v>1.63733E-4</c:v>
                </c:pt>
                <c:pt idx="19725" formatCode="General">
                  <c:v>1.9613439999999999E-4</c:v>
                </c:pt>
                <c:pt idx="19726" formatCode="General">
                  <c:v>1.7653539999999999E-4</c:v>
                </c:pt>
                <c:pt idx="19727" formatCode="General">
                  <c:v>1.233656E-4</c:v>
                </c:pt>
                <c:pt idx="19728">
                  <c:v>5.6086060000000002E-5</c:v>
                </c:pt>
                <c:pt idx="19729">
                  <c:v>7.1574819999999996E-6</c:v>
                </c:pt>
                <c:pt idx="19730">
                  <c:v>-1.656513E-5</c:v>
                </c:pt>
                <c:pt idx="19731">
                  <c:v>-3.0978529999999997E-5</c:v>
                </c:pt>
                <c:pt idx="19732">
                  <c:v>-5.5352999999999997E-5</c:v>
                </c:pt>
                <c:pt idx="19733" formatCode="General">
                  <c:v>-1.1142E-4</c:v>
                </c:pt>
                <c:pt idx="19734">
                  <c:v>-7.289423E-5</c:v>
                </c:pt>
                <c:pt idx="19735">
                  <c:v>-7.4886329999999997E-5</c:v>
                </c:pt>
                <c:pt idx="19736">
                  <c:v>-1.2417789999999999E-5</c:v>
                </c:pt>
                <c:pt idx="19737">
                  <c:v>4.1727629999999999E-5</c:v>
                </c:pt>
                <c:pt idx="19738">
                  <c:v>2.4007139999999999E-5</c:v>
                </c:pt>
                <c:pt idx="19739">
                  <c:v>4.4974349999999997E-5</c:v>
                </c:pt>
                <c:pt idx="19740">
                  <c:v>6.7156530000000002E-5</c:v>
                </c:pt>
                <c:pt idx="19741">
                  <c:v>5.1921649999999998E-5</c:v>
                </c:pt>
                <c:pt idx="19742">
                  <c:v>1.00861E-5</c:v>
                </c:pt>
                <c:pt idx="19743">
                  <c:v>-1.7728559999999999E-5</c:v>
                </c:pt>
                <c:pt idx="19744">
                  <c:v>-2.920187E-5</c:v>
                </c:pt>
                <c:pt idx="19745">
                  <c:v>-5.3786519999999999E-5</c:v>
                </c:pt>
                <c:pt idx="19746" formatCode="General">
                  <c:v>-1.306813E-4</c:v>
                </c:pt>
                <c:pt idx="19747">
                  <c:v>-9.2628910000000004E-5</c:v>
                </c:pt>
                <c:pt idx="19748">
                  <c:v>-5.1008450000000001E-5</c:v>
                </c:pt>
                <c:pt idx="19749">
                  <c:v>-7.8166399999999998E-5</c:v>
                </c:pt>
                <c:pt idx="19750">
                  <c:v>-9.3088420000000003E-5</c:v>
                </c:pt>
                <c:pt idx="19751">
                  <c:v>-2.8229509999999999E-5</c:v>
                </c:pt>
                <c:pt idx="19752">
                  <c:v>1.07104E-5</c:v>
                </c:pt>
                <c:pt idx="19753">
                  <c:v>4.7679480000000002E-5</c:v>
                </c:pt>
                <c:pt idx="19754" formatCode="General">
                  <c:v>1.5642769999999999E-4</c:v>
                </c:pt>
                <c:pt idx="19755" formatCode="General">
                  <c:v>2.539838E-4</c:v>
                </c:pt>
                <c:pt idx="19756" formatCode="General">
                  <c:v>1.576247E-4</c:v>
                </c:pt>
                <c:pt idx="19757">
                  <c:v>4.16981E-5</c:v>
                </c:pt>
                <c:pt idx="19758">
                  <c:v>1.4886600000000001E-5</c:v>
                </c:pt>
                <c:pt idx="19759">
                  <c:v>4.2784770000000002E-5</c:v>
                </c:pt>
                <c:pt idx="19760">
                  <c:v>1.0401070000000001E-5</c:v>
                </c:pt>
                <c:pt idx="19761">
                  <c:v>-6.7440679999999998E-5</c:v>
                </c:pt>
                <c:pt idx="19762" formatCode="General">
                  <c:v>-1.266102E-4</c:v>
                </c:pt>
                <c:pt idx="19763" formatCode="General">
                  <c:v>-1.030384E-4</c:v>
                </c:pt>
                <c:pt idx="19764">
                  <c:v>-3.3816629999999999E-5</c:v>
                </c:pt>
                <c:pt idx="19765">
                  <c:v>-3.2498910000000002E-5</c:v>
                </c:pt>
                <c:pt idx="19766">
                  <c:v>-1.9201570000000001E-5</c:v>
                </c:pt>
                <c:pt idx="19767">
                  <c:v>8.8060750000000002E-6</c:v>
                </c:pt>
                <c:pt idx="19768">
                  <c:v>4.9233290000000001E-5</c:v>
                </c:pt>
                <c:pt idx="19769">
                  <c:v>8.4231679999999994E-5</c:v>
                </c:pt>
                <c:pt idx="19770">
                  <c:v>7.9967450000000006E-5</c:v>
                </c:pt>
                <c:pt idx="19771">
                  <c:v>3.2672970000000002E-5</c:v>
                </c:pt>
                <c:pt idx="19772" formatCode="General">
                  <c:v>1.2185349999999999E-4</c:v>
                </c:pt>
                <c:pt idx="19773" formatCode="General">
                  <c:v>2.1946760000000001E-4</c:v>
                </c:pt>
                <c:pt idx="19774" formatCode="General">
                  <c:v>1.30622E-4</c:v>
                </c:pt>
                <c:pt idx="19775">
                  <c:v>9.7823600000000003E-6</c:v>
                </c:pt>
                <c:pt idx="19776">
                  <c:v>-7.599766E-6</c:v>
                </c:pt>
                <c:pt idx="19777">
                  <c:v>-1.049831E-5</c:v>
                </c:pt>
                <c:pt idx="19778">
                  <c:v>-5.3395379999999999E-5</c:v>
                </c:pt>
                <c:pt idx="19779">
                  <c:v>-5.2907249999999997E-5</c:v>
                </c:pt>
                <c:pt idx="19780">
                  <c:v>-2.6160840000000001E-5</c:v>
                </c:pt>
                <c:pt idx="19781">
                  <c:v>-3.6809720000000002E-5</c:v>
                </c:pt>
                <c:pt idx="19782">
                  <c:v>-1.535769E-5</c:v>
                </c:pt>
                <c:pt idx="19783">
                  <c:v>1.8271250000000001E-6</c:v>
                </c:pt>
                <c:pt idx="19784">
                  <c:v>8.3362539999999997E-7</c:v>
                </c:pt>
                <c:pt idx="19785">
                  <c:v>-1.6793059999999999E-6</c:v>
                </c:pt>
                <c:pt idx="19786">
                  <c:v>-6.0915820000000002E-6</c:v>
                </c:pt>
                <c:pt idx="19787">
                  <c:v>7.7204550000000003E-6</c:v>
                </c:pt>
                <c:pt idx="19788">
                  <c:v>5.2949589999999998E-5</c:v>
                </c:pt>
                <c:pt idx="19789">
                  <c:v>6.1519029999999994E-5</c:v>
                </c:pt>
                <c:pt idx="19790">
                  <c:v>7.0760809999999996E-6</c:v>
                </c:pt>
                <c:pt idx="19791">
                  <c:v>-9.045403E-5</c:v>
                </c:pt>
                <c:pt idx="19792" formatCode="General">
                  <c:v>-1.3896460000000001E-4</c:v>
                </c:pt>
                <c:pt idx="19793">
                  <c:v>-3.8998239999999998E-5</c:v>
                </c:pt>
                <c:pt idx="19794">
                  <c:v>1.222353E-5</c:v>
                </c:pt>
                <c:pt idx="19795">
                  <c:v>6.7074540000000004E-7</c:v>
                </c:pt>
                <c:pt idx="19796">
                  <c:v>-3.450591E-6</c:v>
                </c:pt>
                <c:pt idx="19797">
                  <c:v>-6.7527289999999997E-7</c:v>
                </c:pt>
                <c:pt idx="19798">
                  <c:v>-1.99916E-6</c:v>
                </c:pt>
                <c:pt idx="19799">
                  <c:v>-5.6311040000000003E-6</c:v>
                </c:pt>
                <c:pt idx="19800">
                  <c:v>1.5059919999999999E-5</c:v>
                </c:pt>
                <c:pt idx="19801">
                  <c:v>4.1533969999999997E-5</c:v>
                </c:pt>
                <c:pt idx="19802">
                  <c:v>-5.2339650000000003E-6</c:v>
                </c:pt>
                <c:pt idx="19803">
                  <c:v>-2.5647409999999998E-5</c:v>
                </c:pt>
                <c:pt idx="19804">
                  <c:v>1.5987290000000001E-5</c:v>
                </c:pt>
                <c:pt idx="19805">
                  <c:v>-5.1655710000000001E-5</c:v>
                </c:pt>
                <c:pt idx="19806">
                  <c:v>-8.8821740000000007E-5</c:v>
                </c:pt>
                <c:pt idx="19807">
                  <c:v>-4.5724759999999997E-5</c:v>
                </c:pt>
                <c:pt idx="19808" formatCode="General">
                  <c:v>-1.1700419999999999E-4</c:v>
                </c:pt>
                <c:pt idx="19809" formatCode="General">
                  <c:v>-1.439317E-4</c:v>
                </c:pt>
                <c:pt idx="19810">
                  <c:v>-4.4888020000000003E-5</c:v>
                </c:pt>
                <c:pt idx="19811">
                  <c:v>-6.1740840000000006E-5</c:v>
                </c:pt>
                <c:pt idx="19812">
                  <c:v>-8.3824640000000007E-5</c:v>
                </c:pt>
                <c:pt idx="19813">
                  <c:v>2.5696710000000002E-5</c:v>
                </c:pt>
                <c:pt idx="19814">
                  <c:v>5.4914599999999998E-5</c:v>
                </c:pt>
                <c:pt idx="19815">
                  <c:v>3.4257069999999999E-5</c:v>
                </c:pt>
                <c:pt idx="19816">
                  <c:v>8.3240599999999997E-5</c:v>
                </c:pt>
                <c:pt idx="19817">
                  <c:v>8.3528679999999997E-5</c:v>
                </c:pt>
                <c:pt idx="19818">
                  <c:v>5.1861370000000002E-5</c:v>
                </c:pt>
                <c:pt idx="19819">
                  <c:v>-8.7757109999999998E-6</c:v>
                </c:pt>
                <c:pt idx="19820">
                  <c:v>-4.6756379999999997E-5</c:v>
                </c:pt>
                <c:pt idx="19821">
                  <c:v>-9.0658750000000007E-6</c:v>
                </c:pt>
                <c:pt idx="19822">
                  <c:v>-2.637448E-6</c:v>
                </c:pt>
                <c:pt idx="19823">
                  <c:v>-7.0213070000000005E-5</c:v>
                </c:pt>
                <c:pt idx="19824">
                  <c:v>-9.8399580000000004E-5</c:v>
                </c:pt>
                <c:pt idx="19825">
                  <c:v>-2.5187430000000001E-5</c:v>
                </c:pt>
                <c:pt idx="19826">
                  <c:v>6.7470470000000002E-6</c:v>
                </c:pt>
                <c:pt idx="19827">
                  <c:v>-3.8218770000000002E-6</c:v>
                </c:pt>
                <c:pt idx="19828">
                  <c:v>1.305193E-5</c:v>
                </c:pt>
                <c:pt idx="19829">
                  <c:v>3.8233289999999998E-5</c:v>
                </c:pt>
                <c:pt idx="19830">
                  <c:v>4.2435049999999996E-6</c:v>
                </c:pt>
                <c:pt idx="19831">
                  <c:v>1.9096489999999998E-5</c:v>
                </c:pt>
                <c:pt idx="19832">
                  <c:v>9.4357930000000002E-5</c:v>
                </c:pt>
                <c:pt idx="19833">
                  <c:v>6.9305790000000002E-5</c:v>
                </c:pt>
                <c:pt idx="19834">
                  <c:v>3.8416380000000004E-6</c:v>
                </c:pt>
                <c:pt idx="19835">
                  <c:v>-7.53798E-6</c:v>
                </c:pt>
                <c:pt idx="19836">
                  <c:v>5.1957220000000003E-6</c:v>
                </c:pt>
                <c:pt idx="19837">
                  <c:v>-1.014887E-5</c:v>
                </c:pt>
                <c:pt idx="19838">
                  <c:v>-6.1312329999999994E-5</c:v>
                </c:pt>
                <c:pt idx="19839">
                  <c:v>-4.8073169999999997E-5</c:v>
                </c:pt>
                <c:pt idx="19840">
                  <c:v>3.9837209999999999E-5</c:v>
                </c:pt>
                <c:pt idx="19841">
                  <c:v>7.4753259999999999E-5</c:v>
                </c:pt>
                <c:pt idx="19842">
                  <c:v>4.9900800000000002E-5</c:v>
                </c:pt>
                <c:pt idx="19843">
                  <c:v>1.6074479999999999E-6</c:v>
                </c:pt>
                <c:pt idx="19844">
                  <c:v>4.7674070000000003E-6</c:v>
                </c:pt>
                <c:pt idx="19845">
                  <c:v>5.4382490000000003E-5</c:v>
                </c:pt>
                <c:pt idx="19846">
                  <c:v>5.3778900000000001E-5</c:v>
                </c:pt>
                <c:pt idx="19847">
                  <c:v>9.0950440000000005E-6</c:v>
                </c:pt>
                <c:pt idx="19848">
                  <c:v>-1.5516169999999999E-6</c:v>
                </c:pt>
                <c:pt idx="19849">
                  <c:v>-1.1485140000000001E-5</c:v>
                </c:pt>
                <c:pt idx="19850">
                  <c:v>-5.5931250000000001E-5</c:v>
                </c:pt>
                <c:pt idx="19851">
                  <c:v>-5.7534929999999999E-5</c:v>
                </c:pt>
                <c:pt idx="19852">
                  <c:v>-1.0758509999999999E-5</c:v>
                </c:pt>
                <c:pt idx="19853">
                  <c:v>7.9755300000000005E-6</c:v>
                </c:pt>
                <c:pt idx="19854">
                  <c:v>-1.534495E-5</c:v>
                </c:pt>
                <c:pt idx="19855">
                  <c:v>-4.3422340000000002E-5</c:v>
                </c:pt>
                <c:pt idx="19856">
                  <c:v>-1.5665909999999999E-5</c:v>
                </c:pt>
                <c:pt idx="19857">
                  <c:v>2.6741829999999999E-6</c:v>
                </c:pt>
                <c:pt idx="19858">
                  <c:v>-4.4095470000000003E-8</c:v>
                </c:pt>
                <c:pt idx="19859">
                  <c:v>-1.1081659999999999E-6</c:v>
                </c:pt>
                <c:pt idx="19860">
                  <c:v>-2.6188260000000001E-6</c:v>
                </c:pt>
                <c:pt idx="19861">
                  <c:v>-6.7939299999999999E-6</c:v>
                </c:pt>
                <c:pt idx="19862">
                  <c:v>1.378598E-5</c:v>
                </c:pt>
                <c:pt idx="19863">
                  <c:v>4.6393800000000003E-5</c:v>
                </c:pt>
                <c:pt idx="19864">
                  <c:v>6.7794189999999995E-7</c:v>
                </c:pt>
                <c:pt idx="19865">
                  <c:v>-6.9158889999999999E-5</c:v>
                </c:pt>
                <c:pt idx="19866">
                  <c:v>-2.9118249999999999E-5</c:v>
                </c:pt>
                <c:pt idx="19867">
                  <c:v>7.1246349999999999E-5</c:v>
                </c:pt>
                <c:pt idx="19868">
                  <c:v>3.2824699999999998E-5</c:v>
                </c:pt>
                <c:pt idx="19869">
                  <c:v>-9.4500189999999996E-6</c:v>
                </c:pt>
                <c:pt idx="19870">
                  <c:v>-4.733951E-6</c:v>
                </c:pt>
                <c:pt idx="19871">
                  <c:v>-6.1209309999999999E-7</c:v>
                </c:pt>
                <c:pt idx="19872">
                  <c:v>7.7414620000000001E-7</c:v>
                </c:pt>
                <c:pt idx="19873">
                  <c:v>1.6694310000000001E-6</c:v>
                </c:pt>
                <c:pt idx="19874">
                  <c:v>-1.627913E-5</c:v>
                </c:pt>
                <c:pt idx="19875">
                  <c:v>-4.0962070000000003E-5</c:v>
                </c:pt>
                <c:pt idx="19876">
                  <c:v>-1.227073E-5</c:v>
                </c:pt>
                <c:pt idx="19877">
                  <c:v>-1.451651E-5</c:v>
                </c:pt>
                <c:pt idx="19878">
                  <c:v>-2.863321E-5</c:v>
                </c:pt>
                <c:pt idx="19879">
                  <c:v>1.8481939999999999E-5</c:v>
                </c:pt>
                <c:pt idx="19880">
                  <c:v>3.393162E-5</c:v>
                </c:pt>
                <c:pt idx="19881">
                  <c:v>4.5792170000000003E-5</c:v>
                </c:pt>
                <c:pt idx="19882">
                  <c:v>-2.0103150000000001E-5</c:v>
                </c:pt>
                <c:pt idx="19883">
                  <c:v>-9.0773989999999995E-5</c:v>
                </c:pt>
                <c:pt idx="19884">
                  <c:v>-9.2255259999999995E-6</c:v>
                </c:pt>
                <c:pt idx="19885">
                  <c:v>3.6144009999999999E-5</c:v>
                </c:pt>
                <c:pt idx="19886">
                  <c:v>-4.8830379999999998E-5</c:v>
                </c:pt>
                <c:pt idx="19887">
                  <c:v>-3.6151949999999999E-5</c:v>
                </c:pt>
                <c:pt idx="19888">
                  <c:v>8.0980860000000007E-5</c:v>
                </c:pt>
                <c:pt idx="19889">
                  <c:v>6.3144449999999995E-5</c:v>
                </c:pt>
                <c:pt idx="19890">
                  <c:v>4.3903609999999998E-5</c:v>
                </c:pt>
                <c:pt idx="19891" formatCode="General">
                  <c:v>1.188419E-4</c:v>
                </c:pt>
                <c:pt idx="19892" formatCode="General">
                  <c:v>1.0254119999999999E-4</c:v>
                </c:pt>
                <c:pt idx="19893" formatCode="General">
                  <c:v>1.088552E-4</c:v>
                </c:pt>
                <c:pt idx="19894" formatCode="General">
                  <c:v>1.1651309999999999E-4</c:v>
                </c:pt>
                <c:pt idx="19895">
                  <c:v>6.0477960000000003E-5</c:v>
                </c:pt>
                <c:pt idx="19896">
                  <c:v>3.1299119999999998E-6</c:v>
                </c:pt>
                <c:pt idx="19897">
                  <c:v>-4.1905890000000001E-6</c:v>
                </c:pt>
                <c:pt idx="19898">
                  <c:v>3.9759380000000001E-6</c:v>
                </c:pt>
                <c:pt idx="19899">
                  <c:v>-2.1474879999999999E-5</c:v>
                </c:pt>
                <c:pt idx="19900">
                  <c:v>-3.6533370000000003E-5</c:v>
                </c:pt>
                <c:pt idx="19901">
                  <c:v>5.4742189999999998E-5</c:v>
                </c:pt>
                <c:pt idx="19902">
                  <c:v>9.8652560000000002E-5</c:v>
                </c:pt>
                <c:pt idx="19903">
                  <c:v>1.902032E-5</c:v>
                </c:pt>
                <c:pt idx="19904">
                  <c:v>-3.7278439999999999E-8</c:v>
                </c:pt>
                <c:pt idx="19905">
                  <c:v>5.1744379999999997E-5</c:v>
                </c:pt>
                <c:pt idx="19906">
                  <c:v>4.9764800000000002E-5</c:v>
                </c:pt>
                <c:pt idx="19907">
                  <c:v>2.1017610000000001E-5</c:v>
                </c:pt>
                <c:pt idx="19908">
                  <c:v>5.2855159999999999E-5</c:v>
                </c:pt>
                <c:pt idx="19909">
                  <c:v>3.6447720000000001E-5</c:v>
                </c:pt>
                <c:pt idx="19910">
                  <c:v>-3.4029729999999999E-5</c:v>
                </c:pt>
                <c:pt idx="19911">
                  <c:v>2.6433819999999999E-6</c:v>
                </c:pt>
                <c:pt idx="19912">
                  <c:v>1.8549240000000001E-5</c:v>
                </c:pt>
                <c:pt idx="19913">
                  <c:v>-8.1484379999999994E-5</c:v>
                </c:pt>
                <c:pt idx="19914">
                  <c:v>-7.6181989999999996E-5</c:v>
                </c:pt>
                <c:pt idx="19915">
                  <c:v>-9.1395159999999999E-6</c:v>
                </c:pt>
                <c:pt idx="19916">
                  <c:v>5.7974970000000001E-6</c:v>
                </c:pt>
                <c:pt idx="19917">
                  <c:v>-1.7292779999999999E-6</c:v>
                </c:pt>
                <c:pt idx="19918">
                  <c:v>-3.4309500000000002E-6</c:v>
                </c:pt>
                <c:pt idx="19919">
                  <c:v>-1.0247009999999999E-6</c:v>
                </c:pt>
                <c:pt idx="19920">
                  <c:v>-1.8011979999999999E-7</c:v>
                </c:pt>
                <c:pt idx="19921">
                  <c:v>-2.8607399999999998E-6</c:v>
                </c:pt>
                <c:pt idx="19922">
                  <c:v>-6.6767610000000002E-6</c:v>
                </c:pt>
                <c:pt idx="19923">
                  <c:v>1.3896560000000001E-5</c:v>
                </c:pt>
                <c:pt idx="19924">
                  <c:v>4.4169419999999999E-5</c:v>
                </c:pt>
                <c:pt idx="19925">
                  <c:v>-1.718647E-6</c:v>
                </c:pt>
                <c:pt idx="19926">
                  <c:v>-4.8942439999999997E-5</c:v>
                </c:pt>
                <c:pt idx="19927">
                  <c:v>-1.5490379999999999E-5</c:v>
                </c:pt>
                <c:pt idx="19928">
                  <c:v>1.3720219999999999E-5</c:v>
                </c:pt>
                <c:pt idx="19929">
                  <c:v>-2.5255000000000001E-5</c:v>
                </c:pt>
                <c:pt idx="19930" formatCode="General">
                  <c:v>-1.04891E-4</c:v>
                </c:pt>
                <c:pt idx="19931">
                  <c:v>-5.9694619999999997E-5</c:v>
                </c:pt>
                <c:pt idx="19932">
                  <c:v>4.9264519999999997E-5</c:v>
                </c:pt>
                <c:pt idx="19933">
                  <c:v>5.2915509999999999E-5</c:v>
                </c:pt>
                <c:pt idx="19934">
                  <c:v>9.6652610000000004E-6</c:v>
                </c:pt>
                <c:pt idx="19935">
                  <c:v>7.6513580000000004E-5</c:v>
                </c:pt>
                <c:pt idx="19936" formatCode="General">
                  <c:v>1.364038E-4</c:v>
                </c:pt>
                <c:pt idx="19937">
                  <c:v>3.7677489999999999E-5</c:v>
                </c:pt>
                <c:pt idx="19938">
                  <c:v>-1.8774809999999999E-5</c:v>
                </c:pt>
                <c:pt idx="19939">
                  <c:v>1.1424550000000001E-5</c:v>
                </c:pt>
                <c:pt idx="19940">
                  <c:v>3.032929E-5</c:v>
                </c:pt>
                <c:pt idx="19941">
                  <c:v>-1.340208E-5</c:v>
                </c:pt>
                <c:pt idx="19942">
                  <c:v>-6.1129990000000005E-5</c:v>
                </c:pt>
                <c:pt idx="19943" formatCode="General">
                  <c:v>-1.3993649999999999E-4</c:v>
                </c:pt>
                <c:pt idx="19944">
                  <c:v>-6.9031480000000003E-5</c:v>
                </c:pt>
                <c:pt idx="19945">
                  <c:v>3.6766300000000001E-5</c:v>
                </c:pt>
                <c:pt idx="19946">
                  <c:v>1.602554E-5</c:v>
                </c:pt>
                <c:pt idx="19947">
                  <c:v>4.5321859999999996E-6</c:v>
                </c:pt>
                <c:pt idx="19948">
                  <c:v>3.327584E-5</c:v>
                </c:pt>
                <c:pt idx="19949">
                  <c:v>3.8551070000000002E-5</c:v>
                </c:pt>
                <c:pt idx="19950">
                  <c:v>1.516661E-5</c:v>
                </c:pt>
                <c:pt idx="19951">
                  <c:v>-9.8605639999999999E-5</c:v>
                </c:pt>
                <c:pt idx="19952" formatCode="General">
                  <c:v>-1.1543340000000001E-4</c:v>
                </c:pt>
                <c:pt idx="19953">
                  <c:v>-2.7616340000000001E-5</c:v>
                </c:pt>
                <c:pt idx="19954">
                  <c:v>1.6497249999999999E-5</c:v>
                </c:pt>
                <c:pt idx="19955">
                  <c:v>5.2849010000000002E-5</c:v>
                </c:pt>
                <c:pt idx="19956">
                  <c:v>7.479765E-5</c:v>
                </c:pt>
                <c:pt idx="19957">
                  <c:v>1.9995000000000001E-5</c:v>
                </c:pt>
                <c:pt idx="19958">
                  <c:v>-7.8565940000000002E-5</c:v>
                </c:pt>
                <c:pt idx="19959">
                  <c:v>-2.0131000000000001E-5</c:v>
                </c:pt>
                <c:pt idx="19960">
                  <c:v>4.829901E-5</c:v>
                </c:pt>
                <c:pt idx="19961">
                  <c:v>1.46605E-5</c:v>
                </c:pt>
                <c:pt idx="19962">
                  <c:v>-1.180592E-5</c:v>
                </c:pt>
                <c:pt idx="19963">
                  <c:v>1.084591E-5</c:v>
                </c:pt>
                <c:pt idx="19964">
                  <c:v>4.1745839999999999E-5</c:v>
                </c:pt>
                <c:pt idx="19965">
                  <c:v>1.3292530000000001E-5</c:v>
                </c:pt>
                <c:pt idx="19966">
                  <c:v>-1.185695E-5</c:v>
                </c:pt>
                <c:pt idx="19967">
                  <c:v>5.598483E-6</c:v>
                </c:pt>
                <c:pt idx="19968">
                  <c:v>5.6921279999999999E-5</c:v>
                </c:pt>
                <c:pt idx="19969">
                  <c:v>6.3356330000000004E-5</c:v>
                </c:pt>
                <c:pt idx="19970">
                  <c:v>-2.1790329999999999E-5</c:v>
                </c:pt>
                <c:pt idx="19971">
                  <c:v>-9.4110530000000002E-5</c:v>
                </c:pt>
                <c:pt idx="19972">
                  <c:v>-1.5046189999999999E-5</c:v>
                </c:pt>
                <c:pt idx="19973">
                  <c:v>5.3618149999999998E-5</c:v>
                </c:pt>
                <c:pt idx="19974">
                  <c:v>-6.7720899999999999E-7</c:v>
                </c:pt>
                <c:pt idx="19975">
                  <c:v>-5.2591589999999999E-5</c:v>
                </c:pt>
                <c:pt idx="19976">
                  <c:v>-3.767695E-6</c:v>
                </c:pt>
                <c:pt idx="19977">
                  <c:v>4.4384079999999999E-5</c:v>
                </c:pt>
                <c:pt idx="19978">
                  <c:v>1.5782700000000001E-5</c:v>
                </c:pt>
                <c:pt idx="19979">
                  <c:v>-4.3520059999999997E-6</c:v>
                </c:pt>
                <c:pt idx="19980">
                  <c:v>-2.1288949999999999E-5</c:v>
                </c:pt>
                <c:pt idx="19981">
                  <c:v>-2.574991E-5</c:v>
                </c:pt>
                <c:pt idx="19982">
                  <c:v>2.4123700000000001E-5</c:v>
                </c:pt>
                <c:pt idx="19983">
                  <c:v>7.9383089999999995E-6</c:v>
                </c:pt>
                <c:pt idx="19984">
                  <c:v>1.8915880000000002E-5</c:v>
                </c:pt>
                <c:pt idx="19985">
                  <c:v>8.8597340000000002E-5</c:v>
                </c:pt>
                <c:pt idx="19986">
                  <c:v>8.2084749999999994E-5</c:v>
                </c:pt>
                <c:pt idx="19987">
                  <c:v>4.7000840000000002E-5</c:v>
                </c:pt>
                <c:pt idx="19988">
                  <c:v>1.0185499999999999E-5</c:v>
                </c:pt>
                <c:pt idx="19989">
                  <c:v>-1.9725969999999998E-5</c:v>
                </c:pt>
                <c:pt idx="19990">
                  <c:v>-4.260176E-5</c:v>
                </c:pt>
                <c:pt idx="19991">
                  <c:v>-1.5274460000000001E-5</c:v>
                </c:pt>
                <c:pt idx="19992">
                  <c:v>2.033765E-6</c:v>
                </c:pt>
                <c:pt idx="19993">
                  <c:v>-1.556535E-6</c:v>
                </c:pt>
                <c:pt idx="19994">
                  <c:v>-1.4885030000000001E-6</c:v>
                </c:pt>
                <c:pt idx="19995">
                  <c:v>1.7661820000000001E-6</c:v>
                </c:pt>
                <c:pt idx="19996">
                  <c:v>-1.5879580000000002E-5</c:v>
                </c:pt>
                <c:pt idx="19997">
                  <c:v>-4.0997539999999998E-5</c:v>
                </c:pt>
                <c:pt idx="19998">
                  <c:v>-1.7204750000000002E-5</c:v>
                </c:pt>
                <c:pt idx="19999">
                  <c:v>-5.4715159999999996E-6</c:v>
                </c:pt>
                <c:pt idx="20000">
                  <c:v>1.291543E-5</c:v>
                </c:pt>
                <c:pt idx="20001">
                  <c:v>6.6029669999999994E-5</c:v>
                </c:pt>
                <c:pt idx="20002">
                  <c:v>9.1763080000000008E-6</c:v>
                </c:pt>
                <c:pt idx="20003" formatCode="General">
                  <c:v>-1.1875959999999999E-4</c:v>
                </c:pt>
                <c:pt idx="20004">
                  <c:v>-3.5236279999999999E-5</c:v>
                </c:pt>
                <c:pt idx="20005">
                  <c:v>5.163206E-5</c:v>
                </c:pt>
                <c:pt idx="20006">
                  <c:v>1.4825769999999999E-5</c:v>
                </c:pt>
                <c:pt idx="20007">
                  <c:v>-9.078594E-6</c:v>
                </c:pt>
                <c:pt idx="20008">
                  <c:v>6.1824670000000002E-6</c:v>
                </c:pt>
                <c:pt idx="20009">
                  <c:v>-1.4377839999999999E-5</c:v>
                </c:pt>
                <c:pt idx="20010" formatCode="General">
                  <c:v>-1.195261E-4</c:v>
                </c:pt>
                <c:pt idx="20011" formatCode="General">
                  <c:v>-1.8272960000000001E-4</c:v>
                </c:pt>
                <c:pt idx="20012" formatCode="General">
                  <c:v>-1.134086E-4</c:v>
                </c:pt>
                <c:pt idx="20013">
                  <c:v>-2.5366880000000001E-5</c:v>
                </c:pt>
                <c:pt idx="20014">
                  <c:v>-4.8544239999999998E-5</c:v>
                </c:pt>
                <c:pt idx="20015">
                  <c:v>-6.2109579999999998E-5</c:v>
                </c:pt>
                <c:pt idx="20016">
                  <c:v>6.3560059999999995E-7</c:v>
                </c:pt>
                <c:pt idx="20017">
                  <c:v>4.4432589999999998E-5</c:v>
                </c:pt>
                <c:pt idx="20018">
                  <c:v>1.2404200000000001E-5</c:v>
                </c:pt>
                <c:pt idx="20019">
                  <c:v>-5.7996609999999997E-6</c:v>
                </c:pt>
                <c:pt idx="20020">
                  <c:v>5.8751350000000004E-7</c:v>
                </c:pt>
                <c:pt idx="20021">
                  <c:v>-1.5633820000000001E-5</c:v>
                </c:pt>
                <c:pt idx="20022">
                  <c:v>-4.0904810000000002E-5</c:v>
                </c:pt>
                <c:pt idx="20023">
                  <c:v>-1.340084E-5</c:v>
                </c:pt>
                <c:pt idx="20024">
                  <c:v>-1.629032E-5</c:v>
                </c:pt>
                <c:pt idx="20025">
                  <c:v>-2.7404540000000001E-5</c:v>
                </c:pt>
                <c:pt idx="20026">
                  <c:v>2.395229E-5</c:v>
                </c:pt>
                <c:pt idx="20027">
                  <c:v>1.6385740000000001E-5</c:v>
                </c:pt>
                <c:pt idx="20028">
                  <c:v>-4.7970690000000004E-6</c:v>
                </c:pt>
                <c:pt idx="20029">
                  <c:v>-3.353142E-6</c:v>
                </c:pt>
                <c:pt idx="20030">
                  <c:v>-1.9357430000000001E-6</c:v>
                </c:pt>
                <c:pt idx="20031">
                  <c:v>-1.840546E-6</c:v>
                </c:pt>
                <c:pt idx="20032">
                  <c:v>-9.1925350000000002E-7</c:v>
                </c:pt>
                <c:pt idx="20033">
                  <c:v>1.7475209999999999E-6</c:v>
                </c:pt>
                <c:pt idx="20034">
                  <c:v>-1.890443E-5</c:v>
                </c:pt>
                <c:pt idx="20035">
                  <c:v>-3.0587350000000001E-5</c:v>
                </c:pt>
                <c:pt idx="20036">
                  <c:v>1.639019E-5</c:v>
                </c:pt>
                <c:pt idx="20037">
                  <c:v>4.5383619999999998E-5</c:v>
                </c:pt>
                <c:pt idx="20038">
                  <c:v>7.7021849999999998E-5</c:v>
                </c:pt>
                <c:pt idx="20039">
                  <c:v>2.5061909999999999E-5</c:v>
                </c:pt>
                <c:pt idx="20040">
                  <c:v>-9.9972029999999996E-6</c:v>
                </c:pt>
                <c:pt idx="20041">
                  <c:v>-3.156699E-6</c:v>
                </c:pt>
                <c:pt idx="20042">
                  <c:v>-2.2733810000000001E-7</c:v>
                </c:pt>
                <c:pt idx="20043">
                  <c:v>-2.1397780000000001E-6</c:v>
                </c:pt>
                <c:pt idx="20044">
                  <c:v>-5.860344E-6</c:v>
                </c:pt>
                <c:pt idx="20045">
                  <c:v>1.14745E-5</c:v>
                </c:pt>
                <c:pt idx="20046">
                  <c:v>3.4666039999999999E-5</c:v>
                </c:pt>
                <c:pt idx="20047">
                  <c:v>2.7129939999999999E-5</c:v>
                </c:pt>
                <c:pt idx="20048">
                  <c:v>3.5687930000000003E-5</c:v>
                </c:pt>
                <c:pt idx="20049">
                  <c:v>1.0200659999999999E-5</c:v>
                </c:pt>
                <c:pt idx="20050">
                  <c:v>-9.5242499999999995E-6</c:v>
                </c:pt>
                <c:pt idx="20051">
                  <c:v>1.2145160000000001E-5</c:v>
                </c:pt>
                <c:pt idx="20052">
                  <c:v>3.9744250000000002E-5</c:v>
                </c:pt>
                <c:pt idx="20053">
                  <c:v>9.3584080000000003E-6</c:v>
                </c:pt>
                <c:pt idx="20054">
                  <c:v>1.6828969999999999E-6</c:v>
                </c:pt>
                <c:pt idx="20055">
                  <c:v>4.3200149999999997E-5</c:v>
                </c:pt>
                <c:pt idx="20056">
                  <c:v>8.3129949999999995E-5</c:v>
                </c:pt>
                <c:pt idx="20057">
                  <c:v>9.5849739999999994E-5</c:v>
                </c:pt>
                <c:pt idx="20058">
                  <c:v>1.0699E-5</c:v>
                </c:pt>
                <c:pt idx="20059">
                  <c:v>-6.5404559999999998E-5</c:v>
                </c:pt>
                <c:pt idx="20060">
                  <c:v>-5.7887009999999997E-5</c:v>
                </c:pt>
                <c:pt idx="20061">
                  <c:v>-1.234408E-5</c:v>
                </c:pt>
                <c:pt idx="20062">
                  <c:v>2.917895E-8</c:v>
                </c:pt>
                <c:pt idx="20063">
                  <c:v>1.576201E-5</c:v>
                </c:pt>
                <c:pt idx="20064">
                  <c:v>2.5221720000000001E-5</c:v>
                </c:pt>
                <c:pt idx="20065">
                  <c:v>-2.7334310000000001E-5</c:v>
                </c:pt>
                <c:pt idx="20066">
                  <c:v>-2.7545520000000001E-5</c:v>
                </c:pt>
                <c:pt idx="20067">
                  <c:v>2.9797149999999998E-6</c:v>
                </c:pt>
                <c:pt idx="20068">
                  <c:v>8.3837319999999999E-5</c:v>
                </c:pt>
                <c:pt idx="20069" formatCode="General">
                  <c:v>1.3501959999999999E-4</c:v>
                </c:pt>
                <c:pt idx="20070">
                  <c:v>3.6330120000000001E-5</c:v>
                </c:pt>
                <c:pt idx="20071">
                  <c:v>-1.5176789999999999E-5</c:v>
                </c:pt>
                <c:pt idx="20072">
                  <c:v>-4.4465900000000001E-6</c:v>
                </c:pt>
                <c:pt idx="20073">
                  <c:v>6.3142940000000003E-7</c:v>
                </c:pt>
                <c:pt idx="20074">
                  <c:v>-1.6891789999999999E-6</c:v>
                </c:pt>
                <c:pt idx="20075">
                  <c:v>-2.7623420000000001E-6</c:v>
                </c:pt>
                <c:pt idx="20076">
                  <c:v>-2.057623E-6</c:v>
                </c:pt>
                <c:pt idx="20077">
                  <c:v>-1.6064270000000001E-6</c:v>
                </c:pt>
                <c:pt idx="20078">
                  <c:v>-2.7027290000000001E-6</c:v>
                </c:pt>
                <c:pt idx="20079">
                  <c:v>-2.639435E-6</c:v>
                </c:pt>
                <c:pt idx="20080">
                  <c:v>-5.0180019999999996E-9</c:v>
                </c:pt>
                <c:pt idx="20081">
                  <c:v>1.326279E-6</c:v>
                </c:pt>
                <c:pt idx="20082">
                  <c:v>-2.2172799999999999E-5</c:v>
                </c:pt>
                <c:pt idx="20083">
                  <c:v>-2.9011440000000001E-5</c:v>
                </c:pt>
                <c:pt idx="20084">
                  <c:v>3.1560960000000002E-5</c:v>
                </c:pt>
                <c:pt idx="20085">
                  <c:v>9.3165290000000007E-6</c:v>
                </c:pt>
                <c:pt idx="20086">
                  <c:v>-7.9089899999999996E-5</c:v>
                </c:pt>
                <c:pt idx="20087">
                  <c:v>-8.6023759999999998E-5</c:v>
                </c:pt>
                <c:pt idx="20088">
                  <c:v>1.461105E-5</c:v>
                </c:pt>
                <c:pt idx="20089">
                  <c:v>2.2399740000000001E-5</c:v>
                </c:pt>
                <c:pt idx="20090">
                  <c:v>-4.432672E-6</c:v>
                </c:pt>
                <c:pt idx="20091">
                  <c:v>-6.2539770000000002E-6</c:v>
                </c:pt>
                <c:pt idx="20092">
                  <c:v>-5.629008E-6</c:v>
                </c:pt>
                <c:pt idx="20093">
                  <c:v>1.3833359999999999E-5</c:v>
                </c:pt>
                <c:pt idx="20094">
                  <c:v>3.8058659999999999E-5</c:v>
                </c:pt>
                <c:pt idx="20095">
                  <c:v>8.0795040000000004E-6</c:v>
                </c:pt>
                <c:pt idx="20096">
                  <c:v>5.660828E-6</c:v>
                </c:pt>
                <c:pt idx="20097">
                  <c:v>3.877926E-5</c:v>
                </c:pt>
                <c:pt idx="20098">
                  <c:v>2.4282330000000002E-5</c:v>
                </c:pt>
                <c:pt idx="20099">
                  <c:v>-2.7711379999999999E-5</c:v>
                </c:pt>
                <c:pt idx="20100" formatCode="General">
                  <c:v>-1.192161E-4</c:v>
                </c:pt>
                <c:pt idx="20101">
                  <c:v>-9.6696369999999996E-5</c:v>
                </c:pt>
                <c:pt idx="20102">
                  <c:v>2.2573729999999999E-5</c:v>
                </c:pt>
                <c:pt idx="20103">
                  <c:v>7.9391910000000005E-6</c:v>
                </c:pt>
                <c:pt idx="20104">
                  <c:v>-4.587804E-5</c:v>
                </c:pt>
                <c:pt idx="20105">
                  <c:v>-1.9589230000000001E-5</c:v>
                </c:pt>
                <c:pt idx="20106">
                  <c:v>-2.4563009999999999E-6</c:v>
                </c:pt>
                <c:pt idx="20107">
                  <c:v>8.7890479999999997E-6</c:v>
                </c:pt>
                <c:pt idx="20108">
                  <c:v>5.241143E-5</c:v>
                </c:pt>
                <c:pt idx="20109">
                  <c:v>5.8200949999999997E-5</c:v>
                </c:pt>
                <c:pt idx="20110">
                  <c:v>-2.174013E-6</c:v>
                </c:pt>
                <c:pt idx="20111">
                  <c:v>-6.3213120000000001E-5</c:v>
                </c:pt>
                <c:pt idx="20112">
                  <c:v>-5.6671240000000003E-5</c:v>
                </c:pt>
                <c:pt idx="20113">
                  <c:v>-9.7881409999999992E-6</c:v>
                </c:pt>
                <c:pt idx="20114">
                  <c:v>-3.7749590000000002E-6</c:v>
                </c:pt>
                <c:pt idx="20115">
                  <c:v>-1.014669E-6</c:v>
                </c:pt>
                <c:pt idx="20116">
                  <c:v>7.7278909999999997E-5</c:v>
                </c:pt>
                <c:pt idx="20117" formatCode="General">
                  <c:v>1.4894060000000001E-4</c:v>
                </c:pt>
                <c:pt idx="20118">
                  <c:v>7.4551509999999993E-5</c:v>
                </c:pt>
                <c:pt idx="20119">
                  <c:v>1.195222E-5</c:v>
                </c:pt>
                <c:pt idx="20120">
                  <c:v>2.864576E-5</c:v>
                </c:pt>
                <c:pt idx="20121">
                  <c:v>2.7789340000000001E-5</c:v>
                </c:pt>
                <c:pt idx="20122">
                  <c:v>3.4088019999999998E-5</c:v>
                </c:pt>
                <c:pt idx="20123">
                  <c:v>1.211836E-5</c:v>
                </c:pt>
                <c:pt idx="20124">
                  <c:v>3.4535850000000001E-6</c:v>
                </c:pt>
                <c:pt idx="20125">
                  <c:v>-2.825224E-5</c:v>
                </c:pt>
                <c:pt idx="20126">
                  <c:v>-9.8187889999999995E-5</c:v>
                </c:pt>
                <c:pt idx="20127">
                  <c:v>-6.7297200000000003E-5</c:v>
                </c:pt>
                <c:pt idx="20128">
                  <c:v>-1.7825310000000001E-5</c:v>
                </c:pt>
                <c:pt idx="20129">
                  <c:v>-4.7458979999999999E-5</c:v>
                </c:pt>
                <c:pt idx="20130">
                  <c:v>-7.2549040000000002E-5</c:v>
                </c:pt>
                <c:pt idx="20131">
                  <c:v>-5.3709650000000002E-5</c:v>
                </c:pt>
                <c:pt idx="20132">
                  <c:v>-1.206245E-5</c:v>
                </c:pt>
                <c:pt idx="20133">
                  <c:v>-2.2706590000000001E-6</c:v>
                </c:pt>
                <c:pt idx="20134">
                  <c:v>9.3982909999999998E-6</c:v>
                </c:pt>
                <c:pt idx="20135">
                  <c:v>5.0488039999999998E-5</c:v>
                </c:pt>
                <c:pt idx="20136">
                  <c:v>4.4581520000000001E-5</c:v>
                </c:pt>
                <c:pt idx="20137">
                  <c:v>3.6110630000000002E-5</c:v>
                </c:pt>
                <c:pt idx="20138">
                  <c:v>7.5617659999999997E-5</c:v>
                </c:pt>
                <c:pt idx="20139">
                  <c:v>3.0268230000000001E-5</c:v>
                </c:pt>
                <c:pt idx="20140">
                  <c:v>-2.395776E-5</c:v>
                </c:pt>
                <c:pt idx="20141">
                  <c:v>-4.5468569999999998E-5</c:v>
                </c:pt>
                <c:pt idx="20142">
                  <c:v>-1.513207E-5</c:v>
                </c:pt>
                <c:pt idx="20143">
                  <c:v>2.3758729999999999E-6</c:v>
                </c:pt>
                <c:pt idx="20144">
                  <c:v>-2.8039279999999999E-6</c:v>
                </c:pt>
                <c:pt idx="20145">
                  <c:v>-2.8558869999999999E-6</c:v>
                </c:pt>
                <c:pt idx="20146">
                  <c:v>2.6361909999999998E-6</c:v>
                </c:pt>
                <c:pt idx="20147">
                  <c:v>-1.222896E-5</c:v>
                </c:pt>
                <c:pt idx="20148">
                  <c:v>-5.7772719999999998E-5</c:v>
                </c:pt>
                <c:pt idx="20149">
                  <c:v>-5.8077710000000002E-5</c:v>
                </c:pt>
                <c:pt idx="20150">
                  <c:v>-1.2340680000000001E-5</c:v>
                </c:pt>
                <c:pt idx="20151">
                  <c:v>3.6455169999999999E-6</c:v>
                </c:pt>
                <c:pt idx="20152">
                  <c:v>-2.8570820000000001E-6</c:v>
                </c:pt>
                <c:pt idx="20153">
                  <c:v>-8.0838420000000003E-6</c:v>
                </c:pt>
                <c:pt idx="20154">
                  <c:v>1.14631E-5</c:v>
                </c:pt>
                <c:pt idx="20155">
                  <c:v>4.0746839999999997E-5</c:v>
                </c:pt>
                <c:pt idx="20156">
                  <c:v>1.527642E-5</c:v>
                </c:pt>
                <c:pt idx="20157">
                  <c:v>-2.532414E-5</c:v>
                </c:pt>
                <c:pt idx="20158">
                  <c:v>-3.0648270000000001E-5</c:v>
                </c:pt>
                <c:pt idx="20159">
                  <c:v>2.593439E-5</c:v>
                </c:pt>
                <c:pt idx="20160">
                  <c:v>1.9728970000000002E-5</c:v>
                </c:pt>
                <c:pt idx="20161">
                  <c:v>-1.9255040000000001E-5</c:v>
                </c:pt>
                <c:pt idx="20162">
                  <c:v>-4.111797E-5</c:v>
                </c:pt>
                <c:pt idx="20163">
                  <c:v>-2.978568E-5</c:v>
                </c:pt>
                <c:pt idx="20164">
                  <c:v>-3.9062600000000001E-5</c:v>
                </c:pt>
                <c:pt idx="20165">
                  <c:v>-2.0065389999999999E-5</c:v>
                </c:pt>
                <c:pt idx="20166">
                  <c:v>1.08549E-5</c:v>
                </c:pt>
                <c:pt idx="20167">
                  <c:v>4.8301180000000003E-5</c:v>
                </c:pt>
                <c:pt idx="20168">
                  <c:v>6.2902250000000006E-5</c:v>
                </c:pt>
                <c:pt idx="20169">
                  <c:v>6.4272700000000006E-5</c:v>
                </c:pt>
                <c:pt idx="20170">
                  <c:v>4.6767670000000001E-5</c:v>
                </c:pt>
                <c:pt idx="20171">
                  <c:v>1.5865580000000001E-6</c:v>
                </c:pt>
                <c:pt idx="20172">
                  <c:v>8.5761480000000004E-6</c:v>
                </c:pt>
                <c:pt idx="20173">
                  <c:v>4.8180019999999998E-5</c:v>
                </c:pt>
                <c:pt idx="20174">
                  <c:v>-1.057547E-5</c:v>
                </c:pt>
                <c:pt idx="20175" formatCode="General">
                  <c:v>-1.048355E-4</c:v>
                </c:pt>
                <c:pt idx="20176">
                  <c:v>-8.0988570000000004E-5</c:v>
                </c:pt>
                <c:pt idx="20177">
                  <c:v>1.9970160000000001E-5</c:v>
                </c:pt>
                <c:pt idx="20178">
                  <c:v>8.1980329999999994E-5</c:v>
                </c:pt>
                <c:pt idx="20179">
                  <c:v>3.9889730000000001E-5</c:v>
                </c:pt>
                <c:pt idx="20180">
                  <c:v>2.896983E-5</c:v>
                </c:pt>
                <c:pt idx="20181">
                  <c:v>1.018452E-5</c:v>
                </c:pt>
                <c:pt idx="20182">
                  <c:v>-5.0640320000000002E-6</c:v>
                </c:pt>
                <c:pt idx="20183">
                  <c:v>-2.8036889999999998E-6</c:v>
                </c:pt>
                <c:pt idx="20184">
                  <c:v>-1.8674079999999999E-6</c:v>
                </c:pt>
                <c:pt idx="20185">
                  <c:v>-2.6467899999999999E-6</c:v>
                </c:pt>
                <c:pt idx="20186">
                  <c:v>-6.1105619999999998E-6</c:v>
                </c:pt>
                <c:pt idx="20187">
                  <c:v>9.8993750000000004E-6</c:v>
                </c:pt>
                <c:pt idx="20188">
                  <c:v>3.4553559999999998E-5</c:v>
                </c:pt>
                <c:pt idx="20189">
                  <c:v>3.1532850000000001E-5</c:v>
                </c:pt>
                <c:pt idx="20190">
                  <c:v>2.4158689999999999E-5</c:v>
                </c:pt>
                <c:pt idx="20191">
                  <c:v>-4.4520429999999997E-5</c:v>
                </c:pt>
                <c:pt idx="20192">
                  <c:v>-6.1874470000000003E-5</c:v>
                </c:pt>
                <c:pt idx="20193">
                  <c:v>-1.2938100000000001E-5</c:v>
                </c:pt>
                <c:pt idx="20194">
                  <c:v>4.6790049999999999E-6</c:v>
                </c:pt>
                <c:pt idx="20195">
                  <c:v>-4.0453390000000001E-6</c:v>
                </c:pt>
                <c:pt idx="20196">
                  <c:v>-1.211747E-5</c:v>
                </c:pt>
                <c:pt idx="20197">
                  <c:v>2.627376E-5</c:v>
                </c:pt>
                <c:pt idx="20198">
                  <c:v>7.9796340000000003E-5</c:v>
                </c:pt>
                <c:pt idx="20199">
                  <c:v>2.5998359999999999E-5</c:v>
                </c:pt>
                <c:pt idx="20200">
                  <c:v>-1.072703E-5</c:v>
                </c:pt>
                <c:pt idx="20201">
                  <c:v>-4.0026800000000001E-6</c:v>
                </c:pt>
                <c:pt idx="20202">
                  <c:v>-1.7916670000000001E-6</c:v>
                </c:pt>
                <c:pt idx="20203">
                  <c:v>-5.3437490000000001E-6</c:v>
                </c:pt>
                <c:pt idx="20204">
                  <c:v>9.6845890000000003E-6</c:v>
                </c:pt>
                <c:pt idx="20205">
                  <c:v>3.5025080000000003E-5</c:v>
                </c:pt>
                <c:pt idx="20206">
                  <c:v>2.741944E-5</c:v>
                </c:pt>
                <c:pt idx="20207">
                  <c:v>3.2076080000000001E-5</c:v>
                </c:pt>
                <c:pt idx="20208">
                  <c:v>3.651889E-6</c:v>
                </c:pt>
                <c:pt idx="20209">
                  <c:v>2.354932E-5</c:v>
                </c:pt>
                <c:pt idx="20210">
                  <c:v>7.2222299999999995E-5</c:v>
                </c:pt>
                <c:pt idx="20211">
                  <c:v>3.2280619999999999E-5</c:v>
                </c:pt>
                <c:pt idx="20212">
                  <c:v>5.9982209999999997E-5</c:v>
                </c:pt>
                <c:pt idx="20213">
                  <c:v>9.4511689999999998E-5</c:v>
                </c:pt>
                <c:pt idx="20214">
                  <c:v>1.0376080000000001E-5</c:v>
                </c:pt>
                <c:pt idx="20215">
                  <c:v>-4.701437E-5</c:v>
                </c:pt>
                <c:pt idx="20216">
                  <c:v>-3.3702660000000002E-5</c:v>
                </c:pt>
                <c:pt idx="20217">
                  <c:v>-4.5152899999999999E-5</c:v>
                </c:pt>
                <c:pt idx="20218">
                  <c:v>5.2470480000000004E-6</c:v>
                </c:pt>
                <c:pt idx="20219">
                  <c:v>8.8258419999999997E-5</c:v>
                </c:pt>
                <c:pt idx="20220" formatCode="General">
                  <c:v>1.035295E-4</c:v>
                </c:pt>
                <c:pt idx="20221">
                  <c:v>7.8099169999999997E-5</c:v>
                </c:pt>
                <c:pt idx="20222">
                  <c:v>-5.4308470000000001E-5</c:v>
                </c:pt>
                <c:pt idx="20223">
                  <c:v>-9.2243249999999995E-5</c:v>
                </c:pt>
                <c:pt idx="20224">
                  <c:v>1.2452879999999999E-5</c:v>
                </c:pt>
                <c:pt idx="20225">
                  <c:v>2.2877789999999999E-5</c:v>
                </c:pt>
                <c:pt idx="20226">
                  <c:v>-3.7191090000000001E-6</c:v>
                </c:pt>
                <c:pt idx="20227">
                  <c:v>-8.0206969999999994E-6</c:v>
                </c:pt>
                <c:pt idx="20228">
                  <c:v>-1.0376030000000001E-5</c:v>
                </c:pt>
                <c:pt idx="20229">
                  <c:v>2.6895859999999998E-5</c:v>
                </c:pt>
                <c:pt idx="20230">
                  <c:v>7.9116079999999998E-5</c:v>
                </c:pt>
                <c:pt idx="20231">
                  <c:v>2.594975E-5</c:v>
                </c:pt>
                <c:pt idx="20232">
                  <c:v>-1.0908309999999999E-5</c:v>
                </c:pt>
                <c:pt idx="20233">
                  <c:v>-4.6037709999999997E-6</c:v>
                </c:pt>
                <c:pt idx="20234">
                  <c:v>-1.487379E-6</c:v>
                </c:pt>
                <c:pt idx="20235">
                  <c:v>-2.3522859999999999E-6</c:v>
                </c:pt>
                <c:pt idx="20236">
                  <c:v>-1.9843659999999999E-6</c:v>
                </c:pt>
                <c:pt idx="20237">
                  <c:v>-2.0788770000000001E-6</c:v>
                </c:pt>
                <c:pt idx="20238">
                  <c:v>-9.1828219999999997E-6</c:v>
                </c:pt>
                <c:pt idx="20239">
                  <c:v>3.7444110000000002E-6</c:v>
                </c:pt>
                <c:pt idx="20240">
                  <c:v>6.7449939999999995E-5</c:v>
                </c:pt>
                <c:pt idx="20241">
                  <c:v>9.305429E-5</c:v>
                </c:pt>
                <c:pt idx="20242">
                  <c:v>1.8449180000000001E-5</c:v>
                </c:pt>
                <c:pt idx="20243">
                  <c:v>1.291791E-6</c:v>
                </c:pt>
                <c:pt idx="20244">
                  <c:v>3.271838E-5</c:v>
                </c:pt>
                <c:pt idx="20245">
                  <c:v>2.80867E-5</c:v>
                </c:pt>
                <c:pt idx="20246">
                  <c:v>3.4673369999999997E-5</c:v>
                </c:pt>
                <c:pt idx="20247">
                  <c:v>9.0596319999999997E-6</c:v>
                </c:pt>
                <c:pt idx="20248">
                  <c:v>-7.1493089999999999E-6</c:v>
                </c:pt>
                <c:pt idx="20249">
                  <c:v>2.2595870000000002E-6</c:v>
                </c:pt>
                <c:pt idx="20250">
                  <c:v>-6.5153610000000003E-6</c:v>
                </c:pt>
                <c:pt idx="20251">
                  <c:v>-6.9136389999999997E-5</c:v>
                </c:pt>
                <c:pt idx="20252" formatCode="General">
                  <c:v>-1.1802010000000001E-4</c:v>
                </c:pt>
                <c:pt idx="20253">
                  <c:v>-5.4224939999999999E-5</c:v>
                </c:pt>
                <c:pt idx="20254">
                  <c:v>3.347799E-5</c:v>
                </c:pt>
                <c:pt idx="20255">
                  <c:v>1.7874910000000001E-5</c:v>
                </c:pt>
                <c:pt idx="20256">
                  <c:v>-9.0846389999999994E-6</c:v>
                </c:pt>
                <c:pt idx="20257">
                  <c:v>-8.6856319999999995E-6</c:v>
                </c:pt>
                <c:pt idx="20258">
                  <c:v>1.333669E-5</c:v>
                </c:pt>
                <c:pt idx="20259">
                  <c:v>3.7751289999999998E-5</c:v>
                </c:pt>
                <c:pt idx="20260">
                  <c:v>6.9613779999999998E-6</c:v>
                </c:pt>
                <c:pt idx="20261">
                  <c:v>7.4626810000000003E-6</c:v>
                </c:pt>
                <c:pt idx="20262">
                  <c:v>3.7447490000000003E-5</c:v>
                </c:pt>
                <c:pt idx="20263">
                  <c:v>1.2180929999999999E-5</c:v>
                </c:pt>
                <c:pt idx="20264">
                  <c:v>-7.8126269999999992E-6</c:v>
                </c:pt>
                <c:pt idx="20265">
                  <c:v>-2.7207489999999999E-6</c:v>
                </c:pt>
                <c:pt idx="20266">
                  <c:v>2.5300700000000002E-6</c:v>
                </c:pt>
                <c:pt idx="20267">
                  <c:v>-1.7672819999999999E-5</c:v>
                </c:pt>
                <c:pt idx="20268">
                  <c:v>-4.7590689999999998E-5</c:v>
                </c:pt>
                <c:pt idx="20269">
                  <c:v>-3.4160489999999999E-6</c:v>
                </c:pt>
                <c:pt idx="20270">
                  <c:v>3.7923940000000001E-5</c:v>
                </c:pt>
                <c:pt idx="20271">
                  <c:v>2.5612860000000001E-5</c:v>
                </c:pt>
                <c:pt idx="20272">
                  <c:v>3.4323060000000001E-5</c:v>
                </c:pt>
                <c:pt idx="20273">
                  <c:v>1.77789E-5</c:v>
                </c:pt>
                <c:pt idx="20274">
                  <c:v>-2.9248080000000001E-5</c:v>
                </c:pt>
                <c:pt idx="20275">
                  <c:v>-9.1292170000000005E-5</c:v>
                </c:pt>
                <c:pt idx="20276">
                  <c:v>-9.6254309999999998E-5</c:v>
                </c:pt>
                <c:pt idx="20277" formatCode="General">
                  <c:v>-1.035712E-4</c:v>
                </c:pt>
                <c:pt idx="20278">
                  <c:v>-6.8795829999999998E-5</c:v>
                </c:pt>
                <c:pt idx="20279">
                  <c:v>-1.7634770000000001E-5</c:v>
                </c:pt>
                <c:pt idx="20280">
                  <c:v>3.064817E-5</c:v>
                </c:pt>
                <c:pt idx="20281">
                  <c:v>7.9003580000000002E-5</c:v>
                </c:pt>
                <c:pt idx="20282">
                  <c:v>2.4659370000000001E-5</c:v>
                </c:pt>
                <c:pt idx="20283">
                  <c:v>-1.035493E-5</c:v>
                </c:pt>
                <c:pt idx="20284">
                  <c:v>-5.3926879999999997E-6</c:v>
                </c:pt>
                <c:pt idx="20285">
                  <c:v>-2.91506E-6</c:v>
                </c:pt>
                <c:pt idx="20286">
                  <c:v>-4.612301E-7</c:v>
                </c:pt>
                <c:pt idx="20287">
                  <c:v>5.1124039999999996E-6</c:v>
                </c:pt>
                <c:pt idx="20288">
                  <c:v>-3.1648630000000003E-5</c:v>
                </c:pt>
                <c:pt idx="20289">
                  <c:v>-8.5746499999999996E-5</c:v>
                </c:pt>
                <c:pt idx="20290">
                  <c:v>-3.1615239999999998E-5</c:v>
                </c:pt>
                <c:pt idx="20291">
                  <c:v>9.6830509999999998E-6</c:v>
                </c:pt>
                <c:pt idx="20292">
                  <c:v>-1.002483E-5</c:v>
                </c:pt>
                <c:pt idx="20293">
                  <c:v>-5.5737420000000001E-5</c:v>
                </c:pt>
                <c:pt idx="20294">
                  <c:v>-7.3201960000000005E-5</c:v>
                </c:pt>
                <c:pt idx="20295">
                  <c:v>-5.3984999999999999E-5</c:v>
                </c:pt>
                <c:pt idx="20296">
                  <c:v>-1.2137190000000001E-5</c:v>
                </c:pt>
                <c:pt idx="20297">
                  <c:v>2.437447E-6</c:v>
                </c:pt>
                <c:pt idx="20298">
                  <c:v>-3.2619009999999999E-6</c:v>
                </c:pt>
                <c:pt idx="20299">
                  <c:v>-9.1110650000000008E-6</c:v>
                </c:pt>
                <c:pt idx="20300">
                  <c:v>7.467521E-6</c:v>
                </c:pt>
                <c:pt idx="20301">
                  <c:v>5.3227950000000003E-5</c:v>
                </c:pt>
                <c:pt idx="20302">
                  <c:v>5.1536429999999999E-5</c:v>
                </c:pt>
                <c:pt idx="20303">
                  <c:v>3.7923609999999999E-6</c:v>
                </c:pt>
                <c:pt idx="20304">
                  <c:v>5.1642730000000001E-6</c:v>
                </c:pt>
                <c:pt idx="20305">
                  <c:v>3.4142150000000003E-5</c:v>
                </c:pt>
                <c:pt idx="20306">
                  <c:v>2.6172179999999999E-5</c:v>
                </c:pt>
                <c:pt idx="20307">
                  <c:v>3.2350069999999998E-5</c:v>
                </c:pt>
                <c:pt idx="20308">
                  <c:v>1.272016E-5</c:v>
                </c:pt>
                <c:pt idx="20309">
                  <c:v>1.1662139999999999E-6</c:v>
                </c:pt>
                <c:pt idx="20310">
                  <c:v>-3.4004090000000001E-5</c:v>
                </c:pt>
                <c:pt idx="20311">
                  <c:v>-8.1800739999999994E-5</c:v>
                </c:pt>
                <c:pt idx="20312">
                  <c:v>-2.318516E-5</c:v>
                </c:pt>
                <c:pt idx="20313">
                  <c:v>-2.809469E-5</c:v>
                </c:pt>
                <c:pt idx="20314">
                  <c:v>-7.3832900000000003E-5</c:v>
                </c:pt>
                <c:pt idx="20315">
                  <c:v>1.7669179999999999E-5</c:v>
                </c:pt>
                <c:pt idx="20316">
                  <c:v>7.4785450000000001E-5</c:v>
                </c:pt>
                <c:pt idx="20317">
                  <c:v>5.161849E-5</c:v>
                </c:pt>
                <c:pt idx="20318">
                  <c:v>3.5202050000000001E-6</c:v>
                </c:pt>
                <c:pt idx="20319">
                  <c:v>-1.243376E-5</c:v>
                </c:pt>
                <c:pt idx="20320">
                  <c:v>1.203175E-5</c:v>
                </c:pt>
                <c:pt idx="20321">
                  <c:v>3.9584640000000003E-5</c:v>
                </c:pt>
                <c:pt idx="20322">
                  <c:v>1.014453E-5</c:v>
                </c:pt>
                <c:pt idx="20323">
                  <c:v>-1.159323E-5</c:v>
                </c:pt>
                <c:pt idx="20324">
                  <c:v>1.0336680000000001E-5</c:v>
                </c:pt>
                <c:pt idx="20325">
                  <c:v>3.8776519999999999E-5</c:v>
                </c:pt>
                <c:pt idx="20326">
                  <c:v>1.123537E-5</c:v>
                </c:pt>
                <c:pt idx="20327">
                  <c:v>-7.2402419999999996E-6</c:v>
                </c:pt>
                <c:pt idx="20328">
                  <c:v>-3.3276129999999998E-6</c:v>
                </c:pt>
                <c:pt idx="20329">
                  <c:v>-3.343044E-6</c:v>
                </c:pt>
                <c:pt idx="20330">
                  <c:v>-7.2391699999999997E-6</c:v>
                </c:pt>
                <c:pt idx="20331">
                  <c:v>1.120328E-5</c:v>
                </c:pt>
                <c:pt idx="20332">
                  <c:v>3.8747559999999999E-5</c:v>
                </c:pt>
                <c:pt idx="20333">
                  <c:v>1.023213E-5</c:v>
                </c:pt>
                <c:pt idx="20334">
                  <c:v>-1.149157E-5</c:v>
                </c:pt>
                <c:pt idx="20335">
                  <c:v>1.00923E-5</c:v>
                </c:pt>
                <c:pt idx="20336">
                  <c:v>3.9169969999999997E-5</c:v>
                </c:pt>
                <c:pt idx="20337">
                  <c:v>1.161316E-5</c:v>
                </c:pt>
                <c:pt idx="20338">
                  <c:v>-9.6819570000000005E-6</c:v>
                </c:pt>
                <c:pt idx="20339">
                  <c:v>-3.971776E-6</c:v>
                </c:pt>
                <c:pt idx="20340">
                  <c:v>7.9587239999999995E-6</c:v>
                </c:pt>
                <c:pt idx="20341">
                  <c:v>-2.1485629999999998E-5</c:v>
                </c:pt>
                <c:pt idx="20342" formatCode="General">
                  <c:v>-1.153396E-4</c:v>
                </c:pt>
                <c:pt idx="20343" formatCode="General">
                  <c:v>-1.2144859999999999E-4</c:v>
                </c:pt>
                <c:pt idx="20344">
                  <c:v>-1.024799E-5</c:v>
                </c:pt>
                <c:pt idx="20345">
                  <c:v>7.4757570000000002E-5</c:v>
                </c:pt>
                <c:pt idx="20346">
                  <c:v>9.8486299999999996E-6</c:v>
                </c:pt>
                <c:pt idx="20347" formatCode="General">
                  <c:v>-1.173481E-4</c:v>
                </c:pt>
                <c:pt idx="20348">
                  <c:v>-5.2239159999999997E-5</c:v>
                </c:pt>
                <c:pt idx="20349">
                  <c:v>4.8654570000000001E-6</c:v>
                </c:pt>
                <c:pt idx="20350">
                  <c:v>1.4390430000000001E-5</c:v>
                </c:pt>
                <c:pt idx="20351">
                  <c:v>3.7582819999999997E-5</c:v>
                </c:pt>
                <c:pt idx="20352">
                  <c:v>1.3937220000000001E-5</c:v>
                </c:pt>
                <c:pt idx="20353">
                  <c:v>-2.5952209999999999E-5</c:v>
                </c:pt>
                <c:pt idx="20354">
                  <c:v>-3.5431539999999997E-5</c:v>
                </c:pt>
                <c:pt idx="20355">
                  <c:v>3.8867140000000002E-5</c:v>
                </c:pt>
                <c:pt idx="20356">
                  <c:v>5.7190059999999997E-5</c:v>
                </c:pt>
                <c:pt idx="20357">
                  <c:v>6.8999989999999998E-6</c:v>
                </c:pt>
                <c:pt idx="20358">
                  <c:v>-1.3453570000000001E-5</c:v>
                </c:pt>
                <c:pt idx="20359">
                  <c:v>1.0677260000000001E-5</c:v>
                </c:pt>
                <c:pt idx="20360">
                  <c:v>3.9018430000000001E-5</c:v>
                </c:pt>
                <c:pt idx="20361">
                  <c:v>1.14198E-5</c:v>
                </c:pt>
                <c:pt idx="20362">
                  <c:v>-7.9904110000000007E-6</c:v>
                </c:pt>
                <c:pt idx="20363">
                  <c:v>-4.9488360000000001E-6</c:v>
                </c:pt>
                <c:pt idx="20364">
                  <c:v>-1.6856630000000001E-6</c:v>
                </c:pt>
                <c:pt idx="20365">
                  <c:v>1.1936939999999999E-6</c:v>
                </c:pt>
                <c:pt idx="20366">
                  <c:v>-1.7240100000000001E-5</c:v>
                </c:pt>
                <c:pt idx="20367">
                  <c:v>-4.4237060000000001E-5</c:v>
                </c:pt>
                <c:pt idx="20368">
                  <c:v>-2.2078259999999999E-5</c:v>
                </c:pt>
                <c:pt idx="20369">
                  <c:v>1.013073E-5</c:v>
                </c:pt>
                <c:pt idx="20370">
                  <c:v>4.8622070000000001E-5</c:v>
                </c:pt>
                <c:pt idx="20371">
                  <c:v>6.6064330000000006E-5</c:v>
                </c:pt>
                <c:pt idx="20372">
                  <c:v>4.8399200000000002E-5</c:v>
                </c:pt>
                <c:pt idx="20373">
                  <c:v>5.1831259999999998E-6</c:v>
                </c:pt>
                <c:pt idx="20374">
                  <c:v>-1.2183250000000001E-5</c:v>
                </c:pt>
                <c:pt idx="20375">
                  <c:v>1.140178E-5</c:v>
                </c:pt>
                <c:pt idx="20376">
                  <c:v>3.888959E-5</c:v>
                </c:pt>
                <c:pt idx="20377">
                  <c:v>1.0129559999999999E-5</c:v>
                </c:pt>
                <c:pt idx="20378">
                  <c:v>-1.09366E-5</c:v>
                </c:pt>
                <c:pt idx="20379">
                  <c:v>9.8960729999999995E-6</c:v>
                </c:pt>
                <c:pt idx="20380">
                  <c:v>3.3118060000000001E-5</c:v>
                </c:pt>
                <c:pt idx="20381">
                  <c:v>2.1790369999999999E-5</c:v>
                </c:pt>
                <c:pt idx="20382">
                  <c:v>4.7502449999999998E-5</c:v>
                </c:pt>
                <c:pt idx="20383">
                  <c:v>5.0906209999999998E-5</c:v>
                </c:pt>
                <c:pt idx="20384">
                  <c:v>6.9695150000000001E-6</c:v>
                </c:pt>
                <c:pt idx="20385">
                  <c:v>-5.2779979999999996E-6</c:v>
                </c:pt>
                <c:pt idx="20386">
                  <c:v>-1.1037910000000001E-5</c:v>
                </c:pt>
                <c:pt idx="20387">
                  <c:v>-4.5166510000000003E-5</c:v>
                </c:pt>
                <c:pt idx="20388" formatCode="General">
                  <c:v>-1.026906E-4</c:v>
                </c:pt>
                <c:pt idx="20389" formatCode="General">
                  <c:v>-1.3640390000000001E-4</c:v>
                </c:pt>
                <c:pt idx="20390">
                  <c:v>-3.8984140000000001E-5</c:v>
                </c:pt>
                <c:pt idx="20391">
                  <c:v>7.2920959999999999E-6</c:v>
                </c:pt>
                <c:pt idx="20392">
                  <c:v>-1.413099E-5</c:v>
                </c:pt>
                <c:pt idx="20393">
                  <c:v>3.2238849999999997E-5</c:v>
                </c:pt>
                <c:pt idx="20394" formatCode="General">
                  <c:v>1.298553E-4</c:v>
                </c:pt>
                <c:pt idx="20395">
                  <c:v>9.5392680000000004E-5</c:v>
                </c:pt>
                <c:pt idx="20396">
                  <c:v>3.7893389999999998E-5</c:v>
                </c:pt>
                <c:pt idx="20397">
                  <c:v>6.0436759999999996E-6</c:v>
                </c:pt>
                <c:pt idx="20398">
                  <c:v>1.334727E-6</c:v>
                </c:pt>
                <c:pt idx="20399">
                  <c:v>-3.1977490000000003E-5</c:v>
                </c:pt>
                <c:pt idx="20400">
                  <c:v>-8.3558840000000007E-5</c:v>
                </c:pt>
                <c:pt idx="20401">
                  <c:v>-2.897816E-5</c:v>
                </c:pt>
                <c:pt idx="20402">
                  <c:v>-1.4067679999999999E-5</c:v>
                </c:pt>
                <c:pt idx="20403">
                  <c:v>-2.769434E-5</c:v>
                </c:pt>
                <c:pt idx="20404">
                  <c:v>2.2100639999999999E-5</c:v>
                </c:pt>
                <c:pt idx="20405">
                  <c:v>1.364644E-5</c:v>
                </c:pt>
                <c:pt idx="20406">
                  <c:v>-7.9843620000000004E-6</c:v>
                </c:pt>
                <c:pt idx="20407">
                  <c:v>2.1631459999999999E-7</c:v>
                </c:pt>
                <c:pt idx="20408">
                  <c:v>-2.656902E-6</c:v>
                </c:pt>
                <c:pt idx="20409">
                  <c:v>-7.7669980000000005E-5</c:v>
                </c:pt>
                <c:pt idx="20410" formatCode="General">
                  <c:v>-1.71612E-4</c:v>
                </c:pt>
                <c:pt idx="20411" formatCode="General">
                  <c:v>-1.2938070000000001E-4</c:v>
                </c:pt>
                <c:pt idx="20412">
                  <c:v>-2.3633249999999999E-6</c:v>
                </c:pt>
                <c:pt idx="20413">
                  <c:v>5.2211479999999998E-5</c:v>
                </c:pt>
                <c:pt idx="20414">
                  <c:v>-9.5848229999999997E-6</c:v>
                </c:pt>
                <c:pt idx="20415">
                  <c:v>-4.0263779999999998E-5</c:v>
                </c:pt>
                <c:pt idx="20416">
                  <c:v>3.7472380000000003E-5</c:v>
                </c:pt>
                <c:pt idx="20417">
                  <c:v>5.6757949999999998E-5</c:v>
                </c:pt>
                <c:pt idx="20418">
                  <c:v>3.2151599999999999E-6</c:v>
                </c:pt>
                <c:pt idx="20419">
                  <c:v>3.302956E-6</c:v>
                </c:pt>
                <c:pt idx="20420">
                  <c:v>3.8886880000000001E-5</c:v>
                </c:pt>
                <c:pt idx="20421">
                  <c:v>1.919256E-5</c:v>
                </c:pt>
                <c:pt idx="20422">
                  <c:v>-3.5084959999999998E-5</c:v>
                </c:pt>
                <c:pt idx="20423">
                  <c:v>-8.1314909999999997E-5</c:v>
                </c:pt>
                <c:pt idx="20424">
                  <c:v>-4.6923759999999997E-5</c:v>
                </c:pt>
                <c:pt idx="20425">
                  <c:v>-4.4532140000000003E-5</c:v>
                </c:pt>
                <c:pt idx="20426">
                  <c:v>7.6695869999999997E-6</c:v>
                </c:pt>
                <c:pt idx="20427">
                  <c:v>9.1108579999999996E-5</c:v>
                </c:pt>
                <c:pt idx="20428">
                  <c:v>8.0252109999999998E-5</c:v>
                </c:pt>
                <c:pt idx="20429">
                  <c:v>4.4379309999999998E-5</c:v>
                </c:pt>
                <c:pt idx="20430">
                  <c:v>8.5637400000000001E-6</c:v>
                </c:pt>
                <c:pt idx="20431">
                  <c:v>-2.1286039999999999E-5</c:v>
                </c:pt>
                <c:pt idx="20432">
                  <c:v>-4.5292910000000002E-5</c:v>
                </c:pt>
                <c:pt idx="20433">
                  <c:v>-1.7333399999999999E-5</c:v>
                </c:pt>
                <c:pt idx="20434">
                  <c:v>4.8612780000000002E-6</c:v>
                </c:pt>
                <c:pt idx="20435">
                  <c:v>-1.186479E-5</c:v>
                </c:pt>
                <c:pt idx="20436">
                  <c:v>-5.5854240000000001E-5</c:v>
                </c:pt>
                <c:pt idx="20437">
                  <c:v>-7.3307730000000005E-5</c:v>
                </c:pt>
                <c:pt idx="20438">
                  <c:v>-5.420354E-5</c:v>
                </c:pt>
                <c:pt idx="20439">
                  <c:v>-1.381875E-5</c:v>
                </c:pt>
                <c:pt idx="20440">
                  <c:v>-2.0961589999999999E-6</c:v>
                </c:pt>
                <c:pt idx="20441">
                  <c:v>1.026066E-5</c:v>
                </c:pt>
                <c:pt idx="20442">
                  <c:v>3.0347329999999999E-5</c:v>
                </c:pt>
                <c:pt idx="20443">
                  <c:v>2.2183509999999999E-5</c:v>
                </c:pt>
                <c:pt idx="20444">
                  <c:v>5.288656E-5</c:v>
                </c:pt>
                <c:pt idx="20445">
                  <c:v>3.5768549999999998E-5</c:v>
                </c:pt>
                <c:pt idx="20446">
                  <c:v>-3.8960400000000001E-5</c:v>
                </c:pt>
                <c:pt idx="20447">
                  <c:v>-9.8447680000000001E-6</c:v>
                </c:pt>
                <c:pt idx="20448">
                  <c:v>4.6147150000000001E-5</c:v>
                </c:pt>
                <c:pt idx="20449">
                  <c:v>1.144624E-5</c:v>
                </c:pt>
                <c:pt idx="20450">
                  <c:v>-8.2380750000000006E-5</c:v>
                </c:pt>
                <c:pt idx="20451" formatCode="General">
                  <c:v>-1.63358E-4</c:v>
                </c:pt>
                <c:pt idx="20452" formatCode="General">
                  <c:v>-1.5243820000000001E-4</c:v>
                </c:pt>
                <c:pt idx="20453">
                  <c:v>-9.9691089999999998E-5</c:v>
                </c:pt>
                <c:pt idx="20454">
                  <c:v>-2.2684430000000001E-5</c:v>
                </c:pt>
                <c:pt idx="20455">
                  <c:v>-5.8370789999999998E-7</c:v>
                </c:pt>
                <c:pt idx="20456">
                  <c:v>7.0876429999999998E-6</c:v>
                </c:pt>
                <c:pt idx="20457">
                  <c:v>4.8671729999999999E-5</c:v>
                </c:pt>
                <c:pt idx="20458">
                  <c:v>4.8226980000000003E-5</c:v>
                </c:pt>
                <c:pt idx="20459">
                  <c:v>2.5467270000000001E-5</c:v>
                </c:pt>
                <c:pt idx="20460">
                  <c:v>1.868144E-5</c:v>
                </c:pt>
                <c:pt idx="20461">
                  <c:v>-3.0986599999999999E-5</c:v>
                </c:pt>
                <c:pt idx="20462">
                  <c:v>-2.6494980000000002E-5</c:v>
                </c:pt>
                <c:pt idx="20463">
                  <c:v>9.9232709999999993E-6</c:v>
                </c:pt>
                <c:pt idx="20464">
                  <c:v>5.3191500000000001E-5</c:v>
                </c:pt>
                <c:pt idx="20465">
                  <c:v>5.017094E-5</c:v>
                </c:pt>
                <c:pt idx="20466">
                  <c:v>5.9252090000000001E-6</c:v>
                </c:pt>
                <c:pt idx="20467">
                  <c:v>-3.1403050000000002E-6</c:v>
                </c:pt>
                <c:pt idx="20468">
                  <c:v>-1.350374E-5</c:v>
                </c:pt>
                <c:pt idx="20469">
                  <c:v>-5.941298E-5</c:v>
                </c:pt>
                <c:pt idx="20470">
                  <c:v>-6.3374500000000001E-5</c:v>
                </c:pt>
                <c:pt idx="20471">
                  <c:v>1.224536E-6</c:v>
                </c:pt>
                <c:pt idx="20472">
                  <c:v>4.1929660000000003E-5</c:v>
                </c:pt>
                <c:pt idx="20473">
                  <c:v>5.7058499999999998E-6</c:v>
                </c:pt>
                <c:pt idx="20474">
                  <c:v>2.2169899999999998E-6</c:v>
                </c:pt>
                <c:pt idx="20475">
                  <c:v>5.0307910000000001E-5</c:v>
                </c:pt>
                <c:pt idx="20476">
                  <c:v>4.7690350000000003E-5</c:v>
                </c:pt>
                <c:pt idx="20477">
                  <c:v>1.6648939999999999E-5</c:v>
                </c:pt>
                <c:pt idx="20478">
                  <c:v>4.5312680000000003E-5</c:v>
                </c:pt>
                <c:pt idx="20479">
                  <c:v>5.2304449999999997E-5</c:v>
                </c:pt>
                <c:pt idx="20480">
                  <c:v>1.1516309999999999E-5</c:v>
                </c:pt>
                <c:pt idx="20481">
                  <c:v>-2.2832780000000001E-5</c:v>
                </c:pt>
                <c:pt idx="20482">
                  <c:v>-4.538762E-5</c:v>
                </c:pt>
                <c:pt idx="20483">
                  <c:v>-1.919807E-5</c:v>
                </c:pt>
                <c:pt idx="20484">
                  <c:v>6.0775949999999997E-7</c:v>
                </c:pt>
                <c:pt idx="20485">
                  <c:v>7.3711160000000001E-6</c:v>
                </c:pt>
                <c:pt idx="20486">
                  <c:v>-2.398764E-5</c:v>
                </c:pt>
                <c:pt idx="20487" formatCode="General">
                  <c:v>-1.1568779999999999E-4</c:v>
                </c:pt>
                <c:pt idx="20488" formatCode="General">
                  <c:v>-1.1936559999999999E-4</c:v>
                </c:pt>
                <c:pt idx="20489">
                  <c:v>-1.223817E-5</c:v>
                </c:pt>
                <c:pt idx="20490">
                  <c:v>6.0584719999999998E-5</c:v>
                </c:pt>
                <c:pt idx="20491">
                  <c:v>4.2461250000000003E-5</c:v>
                </c:pt>
                <c:pt idx="20492">
                  <c:v>2.8843280000000001E-5</c:v>
                </c:pt>
                <c:pt idx="20493">
                  <c:v>8.8502889999999995E-5</c:v>
                </c:pt>
                <c:pt idx="20494">
                  <c:v>6.5809520000000002E-5</c:v>
                </c:pt>
                <c:pt idx="20495">
                  <c:v>-2.278902E-6</c:v>
                </c:pt>
                <c:pt idx="20496">
                  <c:v>2.457079E-7</c:v>
                </c:pt>
                <c:pt idx="20497">
                  <c:v>5.281333E-5</c:v>
                </c:pt>
                <c:pt idx="20498">
                  <c:v>5.1327209999999999E-5</c:v>
                </c:pt>
                <c:pt idx="20499">
                  <c:v>1.4420740000000001E-6</c:v>
                </c:pt>
                <c:pt idx="20500">
                  <c:v>6.5495970000000001E-6</c:v>
                </c:pt>
                <c:pt idx="20501">
                  <c:v>3.9981100000000002E-5</c:v>
                </c:pt>
                <c:pt idx="20502">
                  <c:v>-5.9080339999999997E-6</c:v>
                </c:pt>
                <c:pt idx="20503">
                  <c:v>-3.5069949999999998E-5</c:v>
                </c:pt>
                <c:pt idx="20504">
                  <c:v>1.6193030000000001E-5</c:v>
                </c:pt>
                <c:pt idx="20505">
                  <c:v>2.5553730000000001E-5</c:v>
                </c:pt>
                <c:pt idx="20506">
                  <c:v>4.8953940000000002E-5</c:v>
                </c:pt>
                <c:pt idx="20507">
                  <c:v>4.9362610000000001E-5</c:v>
                </c:pt>
                <c:pt idx="20508">
                  <c:v>5.4574529999999996E-6</c:v>
                </c:pt>
                <c:pt idx="20509">
                  <c:v>-8.0723569999999999E-6</c:v>
                </c:pt>
                <c:pt idx="20510">
                  <c:v>1.4549480000000001E-6</c:v>
                </c:pt>
                <c:pt idx="20511">
                  <c:v>-1.425825E-5</c:v>
                </c:pt>
                <c:pt idx="20512">
                  <c:v>-6.3492249999999998E-5</c:v>
                </c:pt>
                <c:pt idx="20513">
                  <c:v>-4.52365E-5</c:v>
                </c:pt>
                <c:pt idx="20514">
                  <c:v>2.6650799999999999E-5</c:v>
                </c:pt>
                <c:pt idx="20515">
                  <c:v>1.552324E-5</c:v>
                </c:pt>
                <c:pt idx="20516">
                  <c:v>-7.0623549999999997E-6</c:v>
                </c:pt>
                <c:pt idx="20517">
                  <c:v>-6.1333210000000002E-6</c:v>
                </c:pt>
                <c:pt idx="20518">
                  <c:v>-7.4255180000000004E-6</c:v>
                </c:pt>
                <c:pt idx="20519">
                  <c:v>5.1355869999999999E-6</c:v>
                </c:pt>
                <c:pt idx="20520">
                  <c:v>4.6985650000000003E-5</c:v>
                </c:pt>
                <c:pt idx="20521">
                  <c:v>6.7052039999999997E-5</c:v>
                </c:pt>
                <c:pt idx="20522">
                  <c:v>4.8566480000000002E-5</c:v>
                </c:pt>
                <c:pt idx="20523">
                  <c:v>-1.122067E-5</c:v>
                </c:pt>
                <c:pt idx="20524">
                  <c:v>-2.612929E-5</c:v>
                </c:pt>
                <c:pt idx="20525">
                  <c:v>-6.0693989999999996E-6</c:v>
                </c:pt>
                <c:pt idx="20526">
                  <c:v>-7.1313830000000004E-5</c:v>
                </c:pt>
                <c:pt idx="20527">
                  <c:v>-2.6631079999999998E-5</c:v>
                </c:pt>
                <c:pt idx="20528">
                  <c:v>5.3454359999999998E-5</c:v>
                </c:pt>
                <c:pt idx="20529">
                  <c:v>6.8102669999999999E-5</c:v>
                </c:pt>
                <c:pt idx="20530">
                  <c:v>4.6187870000000003E-5</c:v>
                </c:pt>
                <c:pt idx="20531">
                  <c:v>5.3223099999999997E-6</c:v>
                </c:pt>
                <c:pt idx="20532">
                  <c:v>-8.2234589999999996E-6</c:v>
                </c:pt>
                <c:pt idx="20533">
                  <c:v>-9.2431779999999997E-6</c:v>
                </c:pt>
                <c:pt idx="20534">
                  <c:v>6.8320440000000003E-6</c:v>
                </c:pt>
                <c:pt idx="20535">
                  <c:v>5.0966890000000001E-5</c:v>
                </c:pt>
                <c:pt idx="20536">
                  <c:v>5.1655359999999997E-5</c:v>
                </c:pt>
                <c:pt idx="20537">
                  <c:v>6.943873E-6</c:v>
                </c:pt>
                <c:pt idx="20538">
                  <c:v>-1.1580969999999999E-5</c:v>
                </c:pt>
                <c:pt idx="20539">
                  <c:v>-8.0043480000000002E-6</c:v>
                </c:pt>
                <c:pt idx="20540">
                  <c:v>1.6958610000000001E-5</c:v>
                </c:pt>
                <c:pt idx="20541">
                  <c:v>2.591284E-5</c:v>
                </c:pt>
                <c:pt idx="20542">
                  <c:v>-4.8799489999999999E-5</c:v>
                </c:pt>
                <c:pt idx="20543">
                  <c:v>-5.035798E-5</c:v>
                </c:pt>
                <c:pt idx="20544">
                  <c:v>2.1562689999999999E-5</c:v>
                </c:pt>
                <c:pt idx="20545">
                  <c:v>3.0501829999999999E-5</c:v>
                </c:pt>
                <c:pt idx="20546">
                  <c:v>3.3283790000000001E-5</c:v>
                </c:pt>
                <c:pt idx="20547">
                  <c:v>7.8342750000000005E-6</c:v>
                </c:pt>
                <c:pt idx="20548">
                  <c:v>-7.5004070000000002E-6</c:v>
                </c:pt>
                <c:pt idx="20549">
                  <c:v>-4.6862530000000001E-6</c:v>
                </c:pt>
                <c:pt idx="20550">
                  <c:v>-3.6580910000000001E-6</c:v>
                </c:pt>
                <c:pt idx="20551">
                  <c:v>-4.0325760000000003E-6</c:v>
                </c:pt>
                <c:pt idx="20552">
                  <c:v>-4.400781E-6</c:v>
                </c:pt>
                <c:pt idx="20553">
                  <c:v>-4.0814289999999997E-6</c:v>
                </c:pt>
                <c:pt idx="20554">
                  <c:v>-4.165071E-6</c:v>
                </c:pt>
                <c:pt idx="20555">
                  <c:v>-4.711862E-6</c:v>
                </c:pt>
                <c:pt idx="20556">
                  <c:v>-3.9923340000000004E-6</c:v>
                </c:pt>
                <c:pt idx="20557">
                  <c:v>-2.3264509999999998E-6</c:v>
                </c:pt>
                <c:pt idx="20558">
                  <c:v>-5.5513709999999997E-6</c:v>
                </c:pt>
                <c:pt idx="20559">
                  <c:v>-1.3762819999999999E-5</c:v>
                </c:pt>
                <c:pt idx="20560">
                  <c:v>2.039412E-5</c:v>
                </c:pt>
                <c:pt idx="20561">
                  <c:v>9.3250129999999999E-5</c:v>
                </c:pt>
                <c:pt idx="20562">
                  <c:v>6.4782810000000007E-5</c:v>
                </c:pt>
                <c:pt idx="20563">
                  <c:v>-2.8497130000000002E-6</c:v>
                </c:pt>
                <c:pt idx="20564">
                  <c:v>1.304608E-6</c:v>
                </c:pt>
                <c:pt idx="20565">
                  <c:v>4.9342209999999997E-5</c:v>
                </c:pt>
                <c:pt idx="20566">
                  <c:v>4.4703229999999998E-5</c:v>
                </c:pt>
                <c:pt idx="20567">
                  <c:v>3.4603900000000003E-5</c:v>
                </c:pt>
                <c:pt idx="20568">
                  <c:v>7.0856850000000006E-5</c:v>
                </c:pt>
                <c:pt idx="20569">
                  <c:v>2.2158759999999999E-5</c:v>
                </c:pt>
                <c:pt idx="20570">
                  <c:v>5.7623680000000001E-6</c:v>
                </c:pt>
                <c:pt idx="20571">
                  <c:v>1.5341000000000001E-5</c:v>
                </c:pt>
                <c:pt idx="20572">
                  <c:v>-1.428653E-5</c:v>
                </c:pt>
                <c:pt idx="20573">
                  <c:v>2.297854E-5</c:v>
                </c:pt>
                <c:pt idx="20574">
                  <c:v>-1.623486E-6</c:v>
                </c:pt>
                <c:pt idx="20575">
                  <c:v>-4.796927E-5</c:v>
                </c:pt>
                <c:pt idx="20576">
                  <c:v>-2.0195850000000001E-5</c:v>
                </c:pt>
                <c:pt idx="20577">
                  <c:v>1.1383139999999999E-6</c:v>
                </c:pt>
                <c:pt idx="20578">
                  <c:v>-2.8432869999999998E-6</c:v>
                </c:pt>
                <c:pt idx="20579">
                  <c:v>-1.084083E-5</c:v>
                </c:pt>
                <c:pt idx="20580">
                  <c:v>5.1782160000000003E-6</c:v>
                </c:pt>
                <c:pt idx="20581">
                  <c:v>5.23659E-5</c:v>
                </c:pt>
                <c:pt idx="20582">
                  <c:v>5.3925509999999998E-5</c:v>
                </c:pt>
                <c:pt idx="20583">
                  <c:v>-8.303524E-6</c:v>
                </c:pt>
                <c:pt idx="20584">
                  <c:v>-4.4095840000000002E-5</c:v>
                </c:pt>
                <c:pt idx="20585">
                  <c:v>-2.972819E-5</c:v>
                </c:pt>
                <c:pt idx="20586">
                  <c:v>-6.0622170000000002E-5</c:v>
                </c:pt>
                <c:pt idx="20587">
                  <c:v>-4.7468820000000003E-5</c:v>
                </c:pt>
                <c:pt idx="20588">
                  <c:v>4.4180100000000001E-5</c:v>
                </c:pt>
                <c:pt idx="20589">
                  <c:v>4.14046E-5</c:v>
                </c:pt>
                <c:pt idx="20590">
                  <c:v>-3.5734139999999997E-5</c:v>
                </c:pt>
                <c:pt idx="20591">
                  <c:v>-2.3692279999999999E-5</c:v>
                </c:pt>
                <c:pt idx="20592">
                  <c:v>4.3142740000000001E-6</c:v>
                </c:pt>
                <c:pt idx="20593">
                  <c:v>-1.7165560000000001E-5</c:v>
                </c:pt>
                <c:pt idx="20594">
                  <c:v>-5.0702670000000003E-5</c:v>
                </c:pt>
                <c:pt idx="20595">
                  <c:v>-5.8206039999999999E-6</c:v>
                </c:pt>
                <c:pt idx="20596">
                  <c:v>4.2100420000000002E-5</c:v>
                </c:pt>
                <c:pt idx="20597">
                  <c:v>1.5678489999999998E-5</c:v>
                </c:pt>
                <c:pt idx="20598">
                  <c:v>-2.424758E-5</c:v>
                </c:pt>
                <c:pt idx="20599">
                  <c:v>-4.8409009999999997E-5</c:v>
                </c:pt>
                <c:pt idx="20600">
                  <c:v>-1.5622799999999999E-5</c:v>
                </c:pt>
                <c:pt idx="20601">
                  <c:v>8.1718619999999999E-6</c:v>
                </c:pt>
                <c:pt idx="20602">
                  <c:v>-3.2379589999999997E-5</c:v>
                </c:pt>
                <c:pt idx="20603">
                  <c:v>-8.735103E-5</c:v>
                </c:pt>
                <c:pt idx="20604">
                  <c:v>-3.337609E-5</c:v>
                </c:pt>
                <c:pt idx="20605">
                  <c:v>3.8156359999999997E-6</c:v>
                </c:pt>
                <c:pt idx="20606">
                  <c:v>-2.161691E-6</c:v>
                </c:pt>
                <c:pt idx="20607">
                  <c:v>-5.2667779999999999E-6</c:v>
                </c:pt>
                <c:pt idx="20608">
                  <c:v>-6.0847350000000003E-6</c:v>
                </c:pt>
                <c:pt idx="20609">
                  <c:v>-8.0487749999999999E-6</c:v>
                </c:pt>
                <c:pt idx="20610">
                  <c:v>9.7976230000000004E-6</c:v>
                </c:pt>
                <c:pt idx="20611">
                  <c:v>3.6545760000000002E-5</c:v>
                </c:pt>
                <c:pt idx="20612">
                  <c:v>9.8098739999999996E-6</c:v>
                </c:pt>
                <c:pt idx="20613">
                  <c:v>-8.5796979999999997E-6</c:v>
                </c:pt>
                <c:pt idx="20614">
                  <c:v>-5.8208579999999997E-6</c:v>
                </c:pt>
                <c:pt idx="20615">
                  <c:v>-3.4900550000000001E-6</c:v>
                </c:pt>
                <c:pt idx="20616">
                  <c:v>-3.5882249999999999E-6</c:v>
                </c:pt>
                <c:pt idx="20617">
                  <c:v>-5.807734E-6</c:v>
                </c:pt>
                <c:pt idx="20618">
                  <c:v>-8.1551109999999993E-6</c:v>
                </c:pt>
                <c:pt idx="20619">
                  <c:v>9.3545440000000003E-6</c:v>
                </c:pt>
                <c:pt idx="20620">
                  <c:v>3.4718680000000002E-5</c:v>
                </c:pt>
                <c:pt idx="20621">
                  <c:v>1.213755E-5</c:v>
                </c:pt>
                <c:pt idx="20622">
                  <c:v>8.98938E-8</c:v>
                </c:pt>
                <c:pt idx="20623">
                  <c:v>-3.5084430000000001E-5</c:v>
                </c:pt>
                <c:pt idx="20624">
                  <c:v>-8.9267310000000006E-5</c:v>
                </c:pt>
                <c:pt idx="20625">
                  <c:v>-1.97584E-5</c:v>
                </c:pt>
                <c:pt idx="20626">
                  <c:v>4.0354810000000003E-5</c:v>
                </c:pt>
                <c:pt idx="20627">
                  <c:v>2.647447E-5</c:v>
                </c:pt>
                <c:pt idx="20628">
                  <c:v>3.0590860000000003E-5</c:v>
                </c:pt>
                <c:pt idx="20629">
                  <c:v>7.3216999999999997E-6</c:v>
                </c:pt>
                <c:pt idx="20630">
                  <c:v>-6.4234129999999999E-6</c:v>
                </c:pt>
                <c:pt idx="20631">
                  <c:v>-9.9549179999999994E-7</c:v>
                </c:pt>
                <c:pt idx="20632">
                  <c:v>-1.8190440000000001E-5</c:v>
                </c:pt>
                <c:pt idx="20633">
                  <c:v>-4.7084749999999997E-5</c:v>
                </c:pt>
                <c:pt idx="20634">
                  <c:v>-1.9424149999999999E-5</c:v>
                </c:pt>
                <c:pt idx="20635">
                  <c:v>6.7472850000000004E-6</c:v>
                </c:pt>
                <c:pt idx="20636">
                  <c:v>-1.0635489999999999E-5</c:v>
                </c:pt>
                <c:pt idx="20637">
                  <c:v>-8.0392319999999994E-5</c:v>
                </c:pt>
                <c:pt idx="20638">
                  <c:v>-8.6802689999999994E-5</c:v>
                </c:pt>
                <c:pt idx="20639">
                  <c:v>1.7266019999999998E-5</c:v>
                </c:pt>
                <c:pt idx="20640">
                  <c:v>9.3123019999999994E-6</c:v>
                </c:pt>
                <c:pt idx="20641">
                  <c:v>-6.3433060000000005E-5</c:v>
                </c:pt>
                <c:pt idx="20642">
                  <c:v>-6.4475249999999999E-5</c:v>
                </c:pt>
                <c:pt idx="20643">
                  <c:v>-1.2264719999999999E-5</c:v>
                </c:pt>
                <c:pt idx="20644">
                  <c:v>9.314824E-6</c:v>
                </c:pt>
                <c:pt idx="20645">
                  <c:v>-3.3191780000000002E-5</c:v>
                </c:pt>
                <c:pt idx="20646">
                  <c:v>-8.7085490000000004E-5</c:v>
                </c:pt>
                <c:pt idx="20647">
                  <c:v>-3.4474809999999998E-5</c:v>
                </c:pt>
                <c:pt idx="20648">
                  <c:v>-1.947925E-7</c:v>
                </c:pt>
                <c:pt idx="20649">
                  <c:v>1.162932E-5</c:v>
                </c:pt>
                <c:pt idx="20650">
                  <c:v>3.4841210000000002E-5</c:v>
                </c:pt>
                <c:pt idx="20651">
                  <c:v>8.9896219999999996E-6</c:v>
                </c:pt>
                <c:pt idx="20652">
                  <c:v>-8.2618010000000005E-6</c:v>
                </c:pt>
                <c:pt idx="20653">
                  <c:v>-5.6410989999999998E-6</c:v>
                </c:pt>
                <c:pt idx="20654">
                  <c:v>-3.7059960000000001E-6</c:v>
                </c:pt>
                <c:pt idx="20655">
                  <c:v>-5.8318489999999997E-6</c:v>
                </c:pt>
                <c:pt idx="20656">
                  <c:v>-5.0442919999999999E-6</c:v>
                </c:pt>
                <c:pt idx="20657">
                  <c:v>8.3303950000000004E-7</c:v>
                </c:pt>
                <c:pt idx="20658">
                  <c:v>-1.1777099999999999E-5</c:v>
                </c:pt>
                <c:pt idx="20659">
                  <c:v>-7.2169760000000005E-5</c:v>
                </c:pt>
                <c:pt idx="20660">
                  <c:v>-9.6265489999999994E-5</c:v>
                </c:pt>
                <c:pt idx="20661">
                  <c:v>-5.076443E-5</c:v>
                </c:pt>
                <c:pt idx="20662">
                  <c:v>-3.0653639999999997E-5</c:v>
                </c:pt>
                <c:pt idx="20663">
                  <c:v>5.4556170000000003E-5</c:v>
                </c:pt>
                <c:pt idx="20664">
                  <c:v>9.6116030000000001E-5</c:v>
                </c:pt>
                <c:pt idx="20665">
                  <c:v>-2.3393129999999999E-6</c:v>
                </c:pt>
                <c:pt idx="20666">
                  <c:v>-2.6697760000000001E-5</c:v>
                </c:pt>
                <c:pt idx="20667">
                  <c:v>6.2353269999999996E-5</c:v>
                </c:pt>
                <c:pt idx="20668">
                  <c:v>2.9874750000000001E-5</c:v>
                </c:pt>
                <c:pt idx="20669">
                  <c:v>-1.7004190000000002E-5</c:v>
                </c:pt>
                <c:pt idx="20670">
                  <c:v>1.8227909999999999E-6</c:v>
                </c:pt>
                <c:pt idx="20671">
                  <c:v>5.1888880000000003E-5</c:v>
                </c:pt>
                <c:pt idx="20672">
                  <c:v>5.2537329999999998E-5</c:v>
                </c:pt>
                <c:pt idx="20673">
                  <c:v>4.3309700000000001E-6</c:v>
                </c:pt>
                <c:pt idx="20674">
                  <c:v>-1.4974430000000001E-5</c:v>
                </c:pt>
                <c:pt idx="20675">
                  <c:v>5.881343E-6</c:v>
                </c:pt>
                <c:pt idx="20676">
                  <c:v>5.0635330000000002E-5</c:v>
                </c:pt>
                <c:pt idx="20677">
                  <c:v>4.6650709999999998E-5</c:v>
                </c:pt>
                <c:pt idx="20678">
                  <c:v>1.9203249999999999E-5</c:v>
                </c:pt>
                <c:pt idx="20679">
                  <c:v>3.0185609999999998E-5</c:v>
                </c:pt>
                <c:pt idx="20680">
                  <c:v>1.034108E-5</c:v>
                </c:pt>
                <c:pt idx="20681">
                  <c:v>-3.3566339999999999E-6</c:v>
                </c:pt>
                <c:pt idx="20682">
                  <c:v>-2.0769160000000002E-5</c:v>
                </c:pt>
                <c:pt idx="20683">
                  <c:v>-4.6964669999999999E-5</c:v>
                </c:pt>
                <c:pt idx="20684">
                  <c:v>-1.6832690000000002E-5</c:v>
                </c:pt>
                <c:pt idx="20685">
                  <c:v>7.03589E-6</c:v>
                </c:pt>
                <c:pt idx="20686">
                  <c:v>-3.2291859999999999E-5</c:v>
                </c:pt>
                <c:pt idx="20687">
                  <c:v>-8.7050159999999999E-5</c:v>
                </c:pt>
                <c:pt idx="20688">
                  <c:v>-3.4860999999999997E-5</c:v>
                </c:pt>
                <c:pt idx="20689">
                  <c:v>-3.0488400000000002E-7</c:v>
                </c:pt>
                <c:pt idx="20690">
                  <c:v>1.1266809999999999E-5</c:v>
                </c:pt>
                <c:pt idx="20691">
                  <c:v>3.3776319999999999E-5</c:v>
                </c:pt>
                <c:pt idx="20692">
                  <c:v>1.016611E-5</c:v>
                </c:pt>
                <c:pt idx="20693">
                  <c:v>-4.7151050000000003E-6</c:v>
                </c:pt>
                <c:pt idx="20694">
                  <c:v>-2.0923360000000001E-5</c:v>
                </c:pt>
                <c:pt idx="20695">
                  <c:v>-4.3963579999999999E-5</c:v>
                </c:pt>
                <c:pt idx="20696">
                  <c:v>-1.593826E-5</c:v>
                </c:pt>
                <c:pt idx="20697">
                  <c:v>-1.6125139999999999E-5</c:v>
                </c:pt>
                <c:pt idx="20698">
                  <c:v>-3.9803769999999998E-5</c:v>
                </c:pt>
                <c:pt idx="20699">
                  <c:v>-2.511394E-5</c:v>
                </c:pt>
                <c:pt idx="20700">
                  <c:v>-6.5614460000000004E-5</c:v>
                </c:pt>
                <c:pt idx="20701" formatCode="General">
                  <c:v>-1.147686E-4</c:v>
                </c:pt>
                <c:pt idx="20702">
                  <c:v>-7.6798459999999997E-5</c:v>
                </c:pt>
                <c:pt idx="20703">
                  <c:v>-5.5834319999999998E-8</c:v>
                </c:pt>
                <c:pt idx="20704">
                  <c:v>5.7133160000000001E-5</c:v>
                </c:pt>
                <c:pt idx="20705">
                  <c:v>4.9059869999999999E-5</c:v>
                </c:pt>
                <c:pt idx="20706">
                  <c:v>-5.9652519999999996E-7</c:v>
                </c:pt>
                <c:pt idx="20707">
                  <c:v>1.28698E-6</c:v>
                </c:pt>
                <c:pt idx="20708">
                  <c:v>4.8560609999999998E-5</c:v>
                </c:pt>
                <c:pt idx="20709">
                  <c:v>4.648607E-5</c:v>
                </c:pt>
                <c:pt idx="20710">
                  <c:v>2.3825400000000001E-5</c:v>
                </c:pt>
                <c:pt idx="20711">
                  <c:v>2.5785249999999998E-5</c:v>
                </c:pt>
                <c:pt idx="20712">
                  <c:v>-5.1075719999999998E-5</c:v>
                </c:pt>
                <c:pt idx="20713" formatCode="General">
                  <c:v>-1.2882050000000001E-4</c:v>
                </c:pt>
                <c:pt idx="20714" formatCode="General">
                  <c:v>-1.286618E-4</c:v>
                </c:pt>
                <c:pt idx="20715">
                  <c:v>-6.553265E-5</c:v>
                </c:pt>
                <c:pt idx="20716">
                  <c:v>-2.521695E-6</c:v>
                </c:pt>
                <c:pt idx="20717">
                  <c:v>-6.9506400000000003E-6</c:v>
                </c:pt>
                <c:pt idx="20718">
                  <c:v>-7.9933160000000006E-5</c:v>
                </c:pt>
                <c:pt idx="20719">
                  <c:v>-9.3398109999999997E-5</c:v>
                </c:pt>
                <c:pt idx="20720">
                  <c:v>2.189104E-5</c:v>
                </c:pt>
                <c:pt idx="20721">
                  <c:v>7.4964369999999995E-5</c:v>
                </c:pt>
                <c:pt idx="20722">
                  <c:v>4.7451129999999999E-5</c:v>
                </c:pt>
                <c:pt idx="20723">
                  <c:v>-2.4227800000000002E-6</c:v>
                </c:pt>
                <c:pt idx="20724">
                  <c:v>-5.1608129999999995E-7</c:v>
                </c:pt>
                <c:pt idx="20725">
                  <c:v>4.7686889999999998E-5</c:v>
                </c:pt>
                <c:pt idx="20726">
                  <c:v>6.4884339999999994E-5</c:v>
                </c:pt>
                <c:pt idx="20727">
                  <c:v>4.1228040000000002E-5</c:v>
                </c:pt>
                <c:pt idx="20728">
                  <c:v>1.4887300000000001E-5</c:v>
                </c:pt>
                <c:pt idx="20729">
                  <c:v>4.4376699999999998E-5</c:v>
                </c:pt>
                <c:pt idx="20730">
                  <c:v>4.6338139999999999E-5</c:v>
                </c:pt>
                <c:pt idx="20731">
                  <c:v>2.205425E-5</c:v>
                </c:pt>
                <c:pt idx="20732">
                  <c:v>2.9918129999999999E-5</c:v>
                </c:pt>
                <c:pt idx="20733">
                  <c:v>-1.1175920000000001E-6</c:v>
                </c:pt>
                <c:pt idx="20734">
                  <c:v>1.4726459999999999E-5</c:v>
                </c:pt>
                <c:pt idx="20735">
                  <c:v>9.2639489999999999E-5</c:v>
                </c:pt>
                <c:pt idx="20736">
                  <c:v>7.3410299999999997E-5</c:v>
                </c:pt>
                <c:pt idx="20737">
                  <c:v>-2.827689E-5</c:v>
                </c:pt>
                <c:pt idx="20738">
                  <c:v>-9.3987609999999995E-5</c:v>
                </c:pt>
                <c:pt idx="20739">
                  <c:v>-2.870456E-5</c:v>
                </c:pt>
                <c:pt idx="20740">
                  <c:v>-4.0197889999999999E-6</c:v>
                </c:pt>
                <c:pt idx="20741">
                  <c:v>-5.5656570000000003E-5</c:v>
                </c:pt>
                <c:pt idx="20742">
                  <c:v>-8.0873320000000005E-5</c:v>
                </c:pt>
                <c:pt idx="20743">
                  <c:v>-4.2606730000000002E-5</c:v>
                </c:pt>
                <c:pt idx="20744">
                  <c:v>2.6983860000000002E-5</c:v>
                </c:pt>
                <c:pt idx="20745">
                  <c:v>1.374486E-5</c:v>
                </c:pt>
                <c:pt idx="20746">
                  <c:v>-8.3306040000000004E-6</c:v>
                </c:pt>
                <c:pt idx="20747">
                  <c:v>-8.4422489999999993E-6</c:v>
                </c:pt>
                <c:pt idx="20748">
                  <c:v>-9.3529339999999995E-6</c:v>
                </c:pt>
                <c:pt idx="20749">
                  <c:v>1.073144E-5</c:v>
                </c:pt>
                <c:pt idx="20750">
                  <c:v>3.9950880000000003E-5</c:v>
                </c:pt>
                <c:pt idx="20751">
                  <c:v>-6.0256289999999997E-6</c:v>
                </c:pt>
                <c:pt idx="20752">
                  <c:v>-5.1238110000000001E-5</c:v>
                </c:pt>
                <c:pt idx="20753">
                  <c:v>-1.743289E-5</c:v>
                </c:pt>
                <c:pt idx="20754">
                  <c:v>3.1632859999999999E-6</c:v>
                </c:pt>
                <c:pt idx="20755">
                  <c:v>-2.8701910000000001E-5</c:v>
                </c:pt>
                <c:pt idx="20756">
                  <c:v>-2.697328E-5</c:v>
                </c:pt>
                <c:pt idx="20757">
                  <c:v>9.1481670000000007E-5</c:v>
                </c:pt>
                <c:pt idx="20758" formatCode="General">
                  <c:v>1.094232E-4</c:v>
                </c:pt>
                <c:pt idx="20759">
                  <c:v>1.4653130000000001E-5</c:v>
                </c:pt>
                <c:pt idx="20760">
                  <c:v>-1.438706E-5</c:v>
                </c:pt>
                <c:pt idx="20761">
                  <c:v>2.1549750000000001E-6</c:v>
                </c:pt>
                <c:pt idx="20762">
                  <c:v>-3.1688040000000002E-5</c:v>
                </c:pt>
                <c:pt idx="20763">
                  <c:v>-8.7460760000000005E-5</c:v>
                </c:pt>
                <c:pt idx="20764">
                  <c:v>-3.4311899999999999E-5</c:v>
                </c:pt>
                <c:pt idx="20765">
                  <c:v>2.7803120000000002E-6</c:v>
                </c:pt>
                <c:pt idx="20766">
                  <c:v>-3.9361880000000002E-6</c:v>
                </c:pt>
                <c:pt idx="20767">
                  <c:v>-6.0824679999999997E-6</c:v>
                </c:pt>
                <c:pt idx="20768">
                  <c:v>-1.576468E-6</c:v>
                </c:pt>
                <c:pt idx="20769">
                  <c:v>-1.829635E-5</c:v>
                </c:pt>
                <c:pt idx="20770">
                  <c:v>-4.7525589999999997E-5</c:v>
                </c:pt>
                <c:pt idx="20771">
                  <c:v>-2.3817679999999999E-5</c:v>
                </c:pt>
                <c:pt idx="20772">
                  <c:v>1.2714949999999999E-5</c:v>
                </c:pt>
                <c:pt idx="20773">
                  <c:v>3.7305780000000003E-5</c:v>
                </c:pt>
                <c:pt idx="20774">
                  <c:v>8.6362420000000003E-6</c:v>
                </c:pt>
                <c:pt idx="20775">
                  <c:v>-1.0982389999999999E-5</c:v>
                </c:pt>
                <c:pt idx="20776">
                  <c:v>-9.8570349999999997E-6</c:v>
                </c:pt>
                <c:pt idx="20777">
                  <c:v>1.228805E-5</c:v>
                </c:pt>
                <c:pt idx="20778">
                  <c:v>2.3634140000000001E-5</c:v>
                </c:pt>
                <c:pt idx="20779">
                  <c:v>-2.35997E-5</c:v>
                </c:pt>
                <c:pt idx="20780">
                  <c:v>-5.3186790000000003E-5</c:v>
                </c:pt>
                <c:pt idx="20781">
                  <c:v>-8.5953320000000004E-5</c:v>
                </c:pt>
                <c:pt idx="20782">
                  <c:v>-2.965263E-5</c:v>
                </c:pt>
                <c:pt idx="20783">
                  <c:v>1.0075119999999999E-5</c:v>
                </c:pt>
                <c:pt idx="20784">
                  <c:v>-3.4397229999999999E-5</c:v>
                </c:pt>
                <c:pt idx="20785">
                  <c:v>-8.6470040000000007E-5</c:v>
                </c:pt>
                <c:pt idx="20786">
                  <c:v>-2.5625650000000001E-5</c:v>
                </c:pt>
                <c:pt idx="20787">
                  <c:v>-2.6377499999999999E-5</c:v>
                </c:pt>
                <c:pt idx="20788">
                  <c:v>-8.9645899999999995E-5</c:v>
                </c:pt>
                <c:pt idx="20789">
                  <c:v>-2.1382750000000001E-5</c:v>
                </c:pt>
                <c:pt idx="20790">
                  <c:v>4.3074359999999999E-5</c:v>
                </c:pt>
                <c:pt idx="20791">
                  <c:v>1.1767940000000001E-5</c:v>
                </c:pt>
                <c:pt idx="20792">
                  <c:v>-1.04615E-5</c:v>
                </c:pt>
                <c:pt idx="20793">
                  <c:v>-8.1016870000000001E-6</c:v>
                </c:pt>
                <c:pt idx="20794">
                  <c:v>-7.8274039999999999E-6</c:v>
                </c:pt>
                <c:pt idx="20795">
                  <c:v>8.3573590000000002E-6</c:v>
                </c:pt>
                <c:pt idx="20796">
                  <c:v>3.393695E-5</c:v>
                </c:pt>
                <c:pt idx="20797">
                  <c:v>1.178285E-5</c:v>
                </c:pt>
                <c:pt idx="20798">
                  <c:v>-2.3385760000000001E-6</c:v>
                </c:pt>
                <c:pt idx="20799">
                  <c:v>-3.9884159999999997E-5</c:v>
                </c:pt>
                <c:pt idx="20800">
                  <c:v>-7.2232959999999995E-5</c:v>
                </c:pt>
                <c:pt idx="20801">
                  <c:v>8.8961490000000001E-6</c:v>
                </c:pt>
                <c:pt idx="20802">
                  <c:v>1.5284530000000001E-5</c:v>
                </c:pt>
                <c:pt idx="20803">
                  <c:v>-1.6613380000000001E-5</c:v>
                </c:pt>
                <c:pt idx="20804">
                  <c:v>1.725684E-5</c:v>
                </c:pt>
                <c:pt idx="20805">
                  <c:v>8.9911270000000006E-5</c:v>
                </c:pt>
                <c:pt idx="20806">
                  <c:v>6.111345E-5</c:v>
                </c:pt>
                <c:pt idx="20807">
                  <c:v>1.5212339999999999E-5</c:v>
                </c:pt>
                <c:pt idx="20808">
                  <c:v>2.839929E-5</c:v>
                </c:pt>
                <c:pt idx="20809">
                  <c:v>5.633587E-6</c:v>
                </c:pt>
                <c:pt idx="20810">
                  <c:v>5.2043749999999996E-6</c:v>
                </c:pt>
                <c:pt idx="20811">
                  <c:v>3.1321839999999998E-5</c:v>
                </c:pt>
                <c:pt idx="20812">
                  <c:v>2.2067690000000001E-5</c:v>
                </c:pt>
                <c:pt idx="20813">
                  <c:v>2.5988270000000001E-5</c:v>
                </c:pt>
                <c:pt idx="20814">
                  <c:v>2.3965829999999999E-5</c:v>
                </c:pt>
                <c:pt idx="20815">
                  <c:v>4.0377080000000002E-5</c:v>
                </c:pt>
                <c:pt idx="20816">
                  <c:v>-2.100099E-5</c:v>
                </c:pt>
                <c:pt idx="20817">
                  <c:v>-9.0976429999999994E-5</c:v>
                </c:pt>
                <c:pt idx="20818">
                  <c:v>-3.4558060000000001E-5</c:v>
                </c:pt>
                <c:pt idx="20819">
                  <c:v>2.1751120000000001E-6</c:v>
                </c:pt>
                <c:pt idx="20820">
                  <c:v>-6.9026120000000001E-6</c:v>
                </c:pt>
                <c:pt idx="20821">
                  <c:v>7.1870720000000003E-6</c:v>
                </c:pt>
                <c:pt idx="20822">
                  <c:v>3.1335470000000003E-5</c:v>
                </c:pt>
                <c:pt idx="20823">
                  <c:v>1.7382169999999999E-5</c:v>
                </c:pt>
                <c:pt idx="20824">
                  <c:v>3.711161E-5</c:v>
                </c:pt>
                <c:pt idx="20825">
                  <c:v>7.7632000000000005E-5</c:v>
                </c:pt>
                <c:pt idx="20826">
                  <c:v>8.8189320000000001E-5</c:v>
                </c:pt>
                <c:pt idx="20827">
                  <c:v>1.7087150000000001E-5</c:v>
                </c:pt>
                <c:pt idx="20828">
                  <c:v>-1.8567600000000002E-5</c:v>
                </c:pt>
                <c:pt idx="20829">
                  <c:v>7.9286620000000002E-6</c:v>
                </c:pt>
                <c:pt idx="20830">
                  <c:v>3.6546489999999999E-5</c:v>
                </c:pt>
                <c:pt idx="20831">
                  <c:v>8.0648770000000001E-6</c:v>
                </c:pt>
                <c:pt idx="20832">
                  <c:v>-8.4999570000000007E-6</c:v>
                </c:pt>
                <c:pt idx="20833">
                  <c:v>-2.481288E-6</c:v>
                </c:pt>
                <c:pt idx="20834">
                  <c:v>-2.30787E-5</c:v>
                </c:pt>
                <c:pt idx="20835">
                  <c:v>-3.8616640000000002E-5</c:v>
                </c:pt>
                <c:pt idx="20836">
                  <c:v>3.0152280000000001E-5</c:v>
                </c:pt>
                <c:pt idx="20837">
                  <c:v>7.2657599999999994E-5</c:v>
                </c:pt>
                <c:pt idx="20838">
                  <c:v>5.1655669999999999E-5</c:v>
                </c:pt>
                <c:pt idx="20839">
                  <c:v>-3.8470399999999997E-5</c:v>
                </c:pt>
                <c:pt idx="20840">
                  <c:v>-4.897358E-5</c:v>
                </c:pt>
                <c:pt idx="20841">
                  <c:v>8.9031330000000005E-5</c:v>
                </c:pt>
                <c:pt idx="20842">
                  <c:v>4.4254510000000002E-5</c:v>
                </c:pt>
                <c:pt idx="20843">
                  <c:v>-1.5581180000000001E-5</c:v>
                </c:pt>
                <c:pt idx="20844">
                  <c:v>-3.3977329999999998E-7</c:v>
                </c:pt>
                <c:pt idx="20845">
                  <c:v>-2.405424E-5</c:v>
                </c:pt>
                <c:pt idx="20846" formatCode="General">
                  <c:v>-1.154924E-4</c:v>
                </c:pt>
                <c:pt idx="20847" formatCode="General">
                  <c:v>-1.1820999999999999E-4</c:v>
                </c:pt>
                <c:pt idx="20848">
                  <c:v>-2.519061E-5</c:v>
                </c:pt>
                <c:pt idx="20849">
                  <c:v>8.7075379999999998E-6</c:v>
                </c:pt>
                <c:pt idx="20850">
                  <c:v>-1.9367370000000002E-5</c:v>
                </c:pt>
                <c:pt idx="20851">
                  <c:v>-4.9146140000000003E-5</c:v>
                </c:pt>
                <c:pt idx="20852">
                  <c:v>-2.033058E-5</c:v>
                </c:pt>
                <c:pt idx="20853">
                  <c:v>-9.6396109999999992E-7</c:v>
                </c:pt>
                <c:pt idx="20854">
                  <c:v>-3.4756630000000001E-6</c:v>
                </c:pt>
                <c:pt idx="20855">
                  <c:v>-8.6468949999999998E-6</c:v>
                </c:pt>
                <c:pt idx="20856">
                  <c:v>-1.116535E-5</c:v>
                </c:pt>
                <c:pt idx="20857">
                  <c:v>1.166245E-5</c:v>
                </c:pt>
                <c:pt idx="20858">
                  <c:v>4.1441089999999998E-5</c:v>
                </c:pt>
                <c:pt idx="20859">
                  <c:v>-2.439089E-5</c:v>
                </c:pt>
                <c:pt idx="20860">
                  <c:v>-7.2221640000000003E-5</c:v>
                </c:pt>
                <c:pt idx="20861">
                  <c:v>-4.0485409999999999E-6</c:v>
                </c:pt>
                <c:pt idx="20862">
                  <c:v>-3.9093569999999999E-5</c:v>
                </c:pt>
                <c:pt idx="20863">
                  <c:v>-6.6924630000000002E-5</c:v>
                </c:pt>
                <c:pt idx="20864">
                  <c:v>-3.708701E-6</c:v>
                </c:pt>
                <c:pt idx="20865">
                  <c:v>3.8994659999999998E-5</c:v>
                </c:pt>
                <c:pt idx="20866">
                  <c:v>5.8067389999999998E-6</c:v>
                </c:pt>
                <c:pt idx="20867">
                  <c:v>4.717457E-6</c:v>
                </c:pt>
                <c:pt idx="20868">
                  <c:v>3.2809879999999998E-5</c:v>
                </c:pt>
                <c:pt idx="20869">
                  <c:v>1.6269939999999999E-7</c:v>
                </c:pt>
                <c:pt idx="20870">
                  <c:v>1.543533E-5</c:v>
                </c:pt>
                <c:pt idx="20871">
                  <c:v>8.8083129999999999E-5</c:v>
                </c:pt>
                <c:pt idx="20872">
                  <c:v>6.3668030000000003E-5</c:v>
                </c:pt>
                <c:pt idx="20873">
                  <c:v>4.1017659999999998E-6</c:v>
                </c:pt>
                <c:pt idx="20874">
                  <c:v>-6.1959269999999999E-6</c:v>
                </c:pt>
                <c:pt idx="20875">
                  <c:v>-4.2454250000000001E-5</c:v>
                </c:pt>
                <c:pt idx="20876">
                  <c:v>-5.7934179999999997E-5</c:v>
                </c:pt>
                <c:pt idx="20877">
                  <c:v>4.7455340000000002E-5</c:v>
                </c:pt>
                <c:pt idx="20878">
                  <c:v>3.027838E-5</c:v>
                </c:pt>
                <c:pt idx="20879">
                  <c:v>-1.261011E-5</c:v>
                </c:pt>
                <c:pt idx="20880">
                  <c:v>-7.636275E-6</c:v>
                </c:pt>
                <c:pt idx="20881">
                  <c:v>-1.9083840000000002E-6</c:v>
                </c:pt>
                <c:pt idx="20882">
                  <c:v>-2.3554620000000001E-5</c:v>
                </c:pt>
                <c:pt idx="20883">
                  <c:v>-3.3008539999999997E-5</c:v>
                </c:pt>
                <c:pt idx="20884">
                  <c:v>2.1319509999999999E-5</c:v>
                </c:pt>
                <c:pt idx="20885">
                  <c:v>1.141907E-5</c:v>
                </c:pt>
                <c:pt idx="20886">
                  <c:v>-1.19905E-5</c:v>
                </c:pt>
                <c:pt idx="20887">
                  <c:v>5.8667089999999997E-6</c:v>
                </c:pt>
                <c:pt idx="20888">
                  <c:v>3.0769409999999998E-5</c:v>
                </c:pt>
                <c:pt idx="20889">
                  <c:v>1.9785240000000001E-5</c:v>
                </c:pt>
                <c:pt idx="20890">
                  <c:v>4.4056749999999998E-5</c:v>
                </c:pt>
                <c:pt idx="20891">
                  <c:v>4.4090189999999999E-5</c:v>
                </c:pt>
                <c:pt idx="20892">
                  <c:v>1.944993E-5</c:v>
                </c:pt>
                <c:pt idx="20893">
                  <c:v>3.010058E-5</c:v>
                </c:pt>
                <c:pt idx="20894">
                  <c:v>7.8599069999999999E-6</c:v>
                </c:pt>
                <c:pt idx="20895">
                  <c:v>-9.4851250000000001E-6</c:v>
                </c:pt>
                <c:pt idx="20896">
                  <c:v>-6.6613710000000001E-6</c:v>
                </c:pt>
                <c:pt idx="20897">
                  <c:v>-4.8147900000000002E-6</c:v>
                </c:pt>
                <c:pt idx="20898">
                  <c:v>-6.7982179999999996E-6</c:v>
                </c:pt>
                <c:pt idx="20899">
                  <c:v>-1.07214E-5</c:v>
                </c:pt>
                <c:pt idx="20900">
                  <c:v>9.2059180000000003E-6</c:v>
                </c:pt>
                <c:pt idx="20901">
                  <c:v>3.4966289999999997E-5</c:v>
                </c:pt>
                <c:pt idx="20902">
                  <c:v>5.78084E-6</c:v>
                </c:pt>
                <c:pt idx="20903">
                  <c:v>-1.159161E-5</c:v>
                </c:pt>
                <c:pt idx="20904">
                  <c:v>1.5591359999999998E-5</c:v>
                </c:pt>
                <c:pt idx="20905">
                  <c:v>2.601316E-6</c:v>
                </c:pt>
                <c:pt idx="20906">
                  <c:v>-6.4333039999999998E-5</c:v>
                </c:pt>
                <c:pt idx="20907">
                  <c:v>1.169828E-5</c:v>
                </c:pt>
                <c:pt idx="20908">
                  <c:v>7.1250379999999997E-5</c:v>
                </c:pt>
                <c:pt idx="20909">
                  <c:v>4.8865690000000001E-5</c:v>
                </c:pt>
                <c:pt idx="20910">
                  <c:v>7.947073E-7</c:v>
                </c:pt>
                <c:pt idx="20911">
                  <c:v>-1.6098699999999999E-5</c:v>
                </c:pt>
                <c:pt idx="20912">
                  <c:v>9.3421679999999992E-6</c:v>
                </c:pt>
                <c:pt idx="20913">
                  <c:v>3.7591790000000001E-5</c:v>
                </c:pt>
                <c:pt idx="20914">
                  <c:v>5.8909410000000003E-6</c:v>
                </c:pt>
                <c:pt idx="20915">
                  <c:v>-2.019467E-5</c:v>
                </c:pt>
                <c:pt idx="20916">
                  <c:v>2.2989270000000002E-5</c:v>
                </c:pt>
                <c:pt idx="20917">
                  <c:v>8.2927850000000006E-5</c:v>
                </c:pt>
                <c:pt idx="20918">
                  <c:v>6.6908899999999999E-6</c:v>
                </c:pt>
                <c:pt idx="20919">
                  <c:v>-6.5647639999999994E-5</c:v>
                </c:pt>
                <c:pt idx="20920">
                  <c:v>3.7917340000000001E-6</c:v>
                </c:pt>
                <c:pt idx="20921">
                  <c:v>9.9045169999999996E-5</c:v>
                </c:pt>
                <c:pt idx="20922">
                  <c:v>4.694938E-5</c:v>
                </c:pt>
                <c:pt idx="20923">
                  <c:v>-2.81549E-5</c:v>
                </c:pt>
                <c:pt idx="20924">
                  <c:v>1.3042259999999999E-5</c:v>
                </c:pt>
                <c:pt idx="20925">
                  <c:v>1.3420660000000001E-5</c:v>
                </c:pt>
                <c:pt idx="20926">
                  <c:v>-2.9890530000000001E-6</c:v>
                </c:pt>
                <c:pt idx="20927">
                  <c:v>-1.860061E-5</c:v>
                </c:pt>
                <c:pt idx="20928">
                  <c:v>-6.0650609999999999E-5</c:v>
                </c:pt>
                <c:pt idx="20929">
                  <c:v>-6.0993930000000001E-5</c:v>
                </c:pt>
                <c:pt idx="20930">
                  <c:v>-2.0819760000000001E-5</c:v>
                </c:pt>
                <c:pt idx="20931">
                  <c:v>7.8774940000000006E-6</c:v>
                </c:pt>
                <c:pt idx="20932">
                  <c:v>4.4229669999999999E-5</c:v>
                </c:pt>
                <c:pt idx="20933">
                  <c:v>6.3938409999999998E-5</c:v>
                </c:pt>
                <c:pt idx="20934">
                  <c:v>4.9546280000000002E-5</c:v>
                </c:pt>
                <c:pt idx="20935">
                  <c:v>-1.194083E-5</c:v>
                </c:pt>
                <c:pt idx="20936">
                  <c:v>-5.5129829999999997E-5</c:v>
                </c:pt>
                <c:pt idx="20937">
                  <c:v>-6.7670730000000003E-6</c:v>
                </c:pt>
                <c:pt idx="20938">
                  <c:v>3.4677149999999997E-5</c:v>
                </c:pt>
                <c:pt idx="20939">
                  <c:v>2.2231639999999998E-5</c:v>
                </c:pt>
                <c:pt idx="20940">
                  <c:v>3.2697400000000003E-5</c:v>
                </c:pt>
                <c:pt idx="20941">
                  <c:v>1.4067020000000001E-5</c:v>
                </c:pt>
                <c:pt idx="20942">
                  <c:v>-4.334239E-5</c:v>
                </c:pt>
                <c:pt idx="20943">
                  <c:v>-7.4304850000000004E-5</c:v>
                </c:pt>
                <c:pt idx="20944">
                  <c:v>1.1623809999999999E-5</c:v>
                </c:pt>
                <c:pt idx="20945">
                  <c:v>5.6392610000000004E-6</c:v>
                </c:pt>
                <c:pt idx="20946">
                  <c:v>-6.3971830000000005E-5</c:v>
                </c:pt>
                <c:pt idx="20947">
                  <c:v>-5.9934969999999999E-5</c:v>
                </c:pt>
                <c:pt idx="20948">
                  <c:v>-2.581966E-5</c:v>
                </c:pt>
                <c:pt idx="20949">
                  <c:v>-5.1066860000000001E-5</c:v>
                </c:pt>
                <c:pt idx="20950">
                  <c:v>-7.511575E-5</c:v>
                </c:pt>
                <c:pt idx="20951">
                  <c:v>-6.0988310000000001E-5</c:v>
                </c:pt>
                <c:pt idx="20952">
                  <c:v>-2.0275729999999998E-5</c:v>
                </c:pt>
                <c:pt idx="20953">
                  <c:v>1.8967980000000001E-5</c:v>
                </c:pt>
                <c:pt idx="20954">
                  <c:v>2.8765569999999999E-5</c:v>
                </c:pt>
                <c:pt idx="20955">
                  <c:v>-6.2519079999999994E-5</c:v>
                </c:pt>
                <c:pt idx="20956" formatCode="General">
                  <c:v>-1.08062E-4</c:v>
                </c:pt>
                <c:pt idx="20957">
                  <c:v>-3.1467889999999997E-5</c:v>
                </c:pt>
                <c:pt idx="20958">
                  <c:v>8.8263069999999997E-6</c:v>
                </c:pt>
                <c:pt idx="20959">
                  <c:v>-1.479801E-5</c:v>
                </c:pt>
                <c:pt idx="20960">
                  <c:v>-6.4121330000000001E-5</c:v>
                </c:pt>
                <c:pt idx="20961">
                  <c:v>-6.2805710000000001E-5</c:v>
                </c:pt>
                <c:pt idx="20962">
                  <c:v>-1.499227E-5</c:v>
                </c:pt>
                <c:pt idx="20963">
                  <c:v>2.6160270000000001E-6</c:v>
                </c:pt>
                <c:pt idx="20964">
                  <c:v>-2.0284010000000002E-5</c:v>
                </c:pt>
                <c:pt idx="20965">
                  <c:v>-4.7949840000000002E-5</c:v>
                </c:pt>
                <c:pt idx="20966">
                  <c:v>-2.1483730000000001E-5</c:v>
                </c:pt>
                <c:pt idx="20967">
                  <c:v>-5.9228600000000002E-6</c:v>
                </c:pt>
                <c:pt idx="20968">
                  <c:v>8.3559840000000005E-6</c:v>
                </c:pt>
                <c:pt idx="20969">
                  <c:v>3.1246359999999997E-5</c:v>
                </c:pt>
                <c:pt idx="20970">
                  <c:v>2.0194360000000002E-5</c:v>
                </c:pt>
                <c:pt idx="20971">
                  <c:v>2.2306020000000001E-5</c:v>
                </c:pt>
                <c:pt idx="20972">
                  <c:v>3.4459109999999997E-5</c:v>
                </c:pt>
                <c:pt idx="20973">
                  <c:v>7.350178E-5</c:v>
                </c:pt>
                <c:pt idx="20974">
                  <c:v>2.6362950000000001E-5</c:v>
                </c:pt>
                <c:pt idx="20975">
                  <c:v>-2.8825950000000001E-5</c:v>
                </c:pt>
                <c:pt idx="20976">
                  <c:v>-5.4236169999999999E-5</c:v>
                </c:pt>
                <c:pt idx="20977">
                  <c:v>-7.5412849999999999E-6</c:v>
                </c:pt>
                <c:pt idx="20978">
                  <c:v>4.248727E-5</c:v>
                </c:pt>
                <c:pt idx="20979">
                  <c:v>2.070211E-5</c:v>
                </c:pt>
                <c:pt idx="20980">
                  <c:v>-5.4412310000000001E-5</c:v>
                </c:pt>
                <c:pt idx="20981" formatCode="General">
                  <c:v>-1.3102369999999999E-4</c:v>
                </c:pt>
                <c:pt idx="20982">
                  <c:v>-4.7868499999999997E-5</c:v>
                </c:pt>
                <c:pt idx="20983">
                  <c:v>5.4877879999999999E-6</c:v>
                </c:pt>
                <c:pt idx="20984">
                  <c:v>-5.0816620000000002E-6</c:v>
                </c:pt>
                <c:pt idx="20985">
                  <c:v>-6.8470169999999997E-6</c:v>
                </c:pt>
                <c:pt idx="20986">
                  <c:v>1.0276070000000001E-6</c:v>
                </c:pt>
                <c:pt idx="20987">
                  <c:v>-3.4743999999999998E-5</c:v>
                </c:pt>
                <c:pt idx="20988">
                  <c:v>-8.7867259999999995E-5</c:v>
                </c:pt>
                <c:pt idx="20989">
                  <c:v>-3.5073419999999997E-5</c:v>
                </c:pt>
                <c:pt idx="20990">
                  <c:v>-9.170916E-7</c:v>
                </c:pt>
                <c:pt idx="20991">
                  <c:v>-6.4333790000000002E-6</c:v>
                </c:pt>
                <c:pt idx="20992">
                  <c:v>1.448048E-5</c:v>
                </c:pt>
                <c:pt idx="20993">
                  <c:v>5.2901329999999998E-6</c:v>
                </c:pt>
                <c:pt idx="20994">
                  <c:v>-7.3761709999999996E-5</c:v>
                </c:pt>
                <c:pt idx="20995">
                  <c:v>-3.9425699999999998E-5</c:v>
                </c:pt>
                <c:pt idx="20996">
                  <c:v>3.5737220000000002E-7</c:v>
                </c:pt>
                <c:pt idx="20997">
                  <c:v>-3.5110590000000001E-6</c:v>
                </c:pt>
                <c:pt idx="20998">
                  <c:v>-7.0279710000000001E-6</c:v>
                </c:pt>
                <c:pt idx="20999">
                  <c:v>-8.4645869999999997E-6</c:v>
                </c:pt>
                <c:pt idx="21000">
                  <c:v>-1.015303E-5</c:v>
                </c:pt>
                <c:pt idx="21001">
                  <c:v>7.7211279999999996E-6</c:v>
                </c:pt>
                <c:pt idx="21002">
                  <c:v>3.445333E-5</c:v>
                </c:pt>
                <c:pt idx="21003">
                  <c:v>7.6464399999999996E-6</c:v>
                </c:pt>
                <c:pt idx="21004">
                  <c:v>-1.0614030000000001E-5</c:v>
                </c:pt>
                <c:pt idx="21005">
                  <c:v>-7.7534540000000004E-6</c:v>
                </c:pt>
                <c:pt idx="21006">
                  <c:v>-6.0147759999999998E-6</c:v>
                </c:pt>
                <c:pt idx="21007">
                  <c:v>-6.1537629999999999E-6</c:v>
                </c:pt>
                <c:pt idx="21008">
                  <c:v>-6.0946029999999999E-6</c:v>
                </c:pt>
                <c:pt idx="21009">
                  <c:v>-7.9853389999999996E-6</c:v>
                </c:pt>
                <c:pt idx="21010">
                  <c:v>-1.020225E-5</c:v>
                </c:pt>
                <c:pt idx="21011">
                  <c:v>8.2189239999999992E-6</c:v>
                </c:pt>
                <c:pt idx="21012">
                  <c:v>3.2574560000000002E-5</c:v>
                </c:pt>
                <c:pt idx="21013">
                  <c:v>4.5939890000000003E-6</c:v>
                </c:pt>
                <c:pt idx="21014">
                  <c:v>7.7005170000000001E-6</c:v>
                </c:pt>
                <c:pt idx="21015">
                  <c:v>1.8977670000000001E-5</c:v>
                </c:pt>
                <c:pt idx="21016">
                  <c:v>-3.2591549999999998E-5</c:v>
                </c:pt>
                <c:pt idx="21017">
                  <c:v>-2.491925E-5</c:v>
                </c:pt>
                <c:pt idx="21018">
                  <c:v>-3.85554E-6</c:v>
                </c:pt>
                <c:pt idx="21019">
                  <c:v>-4.8673440000000003E-6</c:v>
                </c:pt>
                <c:pt idx="21020">
                  <c:v>-7.1890500000000002E-6</c:v>
                </c:pt>
                <c:pt idx="21021">
                  <c:v>-7.2171220000000001E-6</c:v>
                </c:pt>
                <c:pt idx="21022">
                  <c:v>-6.4611470000000001E-6</c:v>
                </c:pt>
                <c:pt idx="21023">
                  <c:v>-6.6814390000000001E-6</c:v>
                </c:pt>
                <c:pt idx="21024">
                  <c:v>-6.7333600000000004E-6</c:v>
                </c:pt>
                <c:pt idx="21025">
                  <c:v>-6.8136100000000001E-6</c:v>
                </c:pt>
                <c:pt idx="21026">
                  <c:v>-6.6949500000000002E-6</c:v>
                </c:pt>
                <c:pt idx="21027">
                  <c:v>-6.512985E-6</c:v>
                </c:pt>
                <c:pt idx="21028">
                  <c:v>-6.9573530000000003E-6</c:v>
                </c:pt>
                <c:pt idx="21029">
                  <c:v>-7.5767769999999996E-6</c:v>
                </c:pt>
                <c:pt idx="21030">
                  <c:v>-5.7104119999999999E-6</c:v>
                </c:pt>
                <c:pt idx="21031">
                  <c:v>-2.6711530000000001E-6</c:v>
                </c:pt>
                <c:pt idx="21032">
                  <c:v>-2.084765E-5</c:v>
                </c:pt>
                <c:pt idx="21033">
                  <c:v>-4.8063989999999999E-5</c:v>
                </c:pt>
                <c:pt idx="21034">
                  <c:v>-2.1872010000000001E-5</c:v>
                </c:pt>
                <c:pt idx="21035">
                  <c:v>-1.877559E-6</c:v>
                </c:pt>
                <c:pt idx="21036">
                  <c:v>-1.608839E-6</c:v>
                </c:pt>
                <c:pt idx="21037">
                  <c:v>-2.0901180000000001E-5</c:v>
                </c:pt>
                <c:pt idx="21038">
                  <c:v>-4.8375299999999997E-5</c:v>
                </c:pt>
                <c:pt idx="21039">
                  <c:v>-2.6102589999999999E-5</c:v>
                </c:pt>
                <c:pt idx="21040">
                  <c:v>7.5358279999999998E-6</c:v>
                </c:pt>
                <c:pt idx="21041">
                  <c:v>4.9650020000000002E-5</c:v>
                </c:pt>
                <c:pt idx="21042">
                  <c:v>4.7825760000000003E-5</c:v>
                </c:pt>
                <c:pt idx="21043">
                  <c:v>2.8890790000000001E-6</c:v>
                </c:pt>
                <c:pt idx="21044">
                  <c:v>-1.175088E-5</c:v>
                </c:pt>
                <c:pt idx="21045">
                  <c:v>-6.0963460000000004E-6</c:v>
                </c:pt>
                <c:pt idx="21046">
                  <c:v>-6.0753619999999997E-6</c:v>
                </c:pt>
                <c:pt idx="21047">
                  <c:v>-1.2045029999999999E-5</c:v>
                </c:pt>
                <c:pt idx="21048">
                  <c:v>3.14508E-6</c:v>
                </c:pt>
                <c:pt idx="21049">
                  <c:v>4.835296E-5</c:v>
                </c:pt>
                <c:pt idx="21050">
                  <c:v>4.8819339999999998E-5</c:v>
                </c:pt>
                <c:pt idx="21051">
                  <c:v>3.8994030000000002E-6</c:v>
                </c:pt>
                <c:pt idx="21052">
                  <c:v>-1.286982E-5</c:v>
                </c:pt>
                <c:pt idx="21053">
                  <c:v>-1.0449600000000001E-5</c:v>
                </c:pt>
                <c:pt idx="21054">
                  <c:v>7.1617060000000001E-6</c:v>
                </c:pt>
                <c:pt idx="21055">
                  <c:v>3.033578E-5</c:v>
                </c:pt>
                <c:pt idx="21056">
                  <c:v>2.2126649999999999E-5</c:v>
                </c:pt>
                <c:pt idx="21057">
                  <c:v>2.9267959999999999E-5</c:v>
                </c:pt>
                <c:pt idx="21058">
                  <c:v>2.5252730000000001E-6</c:v>
                </c:pt>
                <c:pt idx="21059">
                  <c:v>3.5561269999999998E-6</c:v>
                </c:pt>
                <c:pt idx="21060">
                  <c:v>3.1014630000000002E-5</c:v>
                </c:pt>
                <c:pt idx="21061">
                  <c:v>1.9958430000000001E-5</c:v>
                </c:pt>
                <c:pt idx="21062">
                  <c:v>2.120005E-5</c:v>
                </c:pt>
                <c:pt idx="21063">
                  <c:v>3.5893450000000001E-5</c:v>
                </c:pt>
                <c:pt idx="21064">
                  <c:v>7.597282E-5</c:v>
                </c:pt>
                <c:pt idx="21065">
                  <c:v>6.6400890000000001E-6</c:v>
                </c:pt>
                <c:pt idx="21066">
                  <c:v>-5.5757580000000002E-5</c:v>
                </c:pt>
                <c:pt idx="21067">
                  <c:v>-2.3146140000000001E-5</c:v>
                </c:pt>
                <c:pt idx="21068">
                  <c:v>-1.478333E-6</c:v>
                </c:pt>
                <c:pt idx="21069">
                  <c:v>-5.3108850000000001E-6</c:v>
                </c:pt>
                <c:pt idx="21070">
                  <c:v>-8.5059590000000007E-6</c:v>
                </c:pt>
                <c:pt idx="21071">
                  <c:v>-7.1962029999999997E-6</c:v>
                </c:pt>
                <c:pt idx="21072">
                  <c:v>-5.9231659999999998E-6</c:v>
                </c:pt>
                <c:pt idx="21073">
                  <c:v>-6.9069949999999998E-6</c:v>
                </c:pt>
                <c:pt idx="21074">
                  <c:v>-1.1411860000000001E-5</c:v>
                </c:pt>
                <c:pt idx="21075">
                  <c:v>1.95436E-6</c:v>
                </c:pt>
                <c:pt idx="21076">
                  <c:v>4.4250599999999999E-5</c:v>
                </c:pt>
                <c:pt idx="21077">
                  <c:v>6.356938E-5</c:v>
                </c:pt>
                <c:pt idx="21078">
                  <c:v>4.4465270000000001E-5</c:v>
                </c:pt>
                <c:pt idx="21079">
                  <c:v>-2.4571149999999999E-6</c:v>
                </c:pt>
                <c:pt idx="21080">
                  <c:v>-2.9723319999999999E-6</c:v>
                </c:pt>
                <c:pt idx="21081">
                  <c:v>4.5355780000000002E-5</c:v>
                </c:pt>
                <c:pt idx="21082">
                  <c:v>6.7107110000000001E-5</c:v>
                </c:pt>
                <c:pt idx="21083">
                  <c:v>3.0169570000000001E-5</c:v>
                </c:pt>
                <c:pt idx="21084">
                  <c:v>-3.7361099999999997E-5</c:v>
                </c:pt>
                <c:pt idx="21085">
                  <c:v>-2.7018889999999999E-5</c:v>
                </c:pt>
                <c:pt idx="21086">
                  <c:v>-1.2215489999999999E-5</c:v>
                </c:pt>
                <c:pt idx="21087">
                  <c:v>1.93099E-5</c:v>
                </c:pt>
                <c:pt idx="21088">
                  <c:v>8.8521349999999999E-5</c:v>
                </c:pt>
                <c:pt idx="21089">
                  <c:v>6.2528150000000005E-5</c:v>
                </c:pt>
                <c:pt idx="21090">
                  <c:v>-4.7154689999999999E-7</c:v>
                </c:pt>
                <c:pt idx="21091">
                  <c:v>-1.455667E-5</c:v>
                </c:pt>
                <c:pt idx="21092">
                  <c:v>-7.1166629999999996E-6</c:v>
                </c:pt>
                <c:pt idx="21093">
                  <c:v>7.0893279999999998E-7</c:v>
                </c:pt>
                <c:pt idx="21094">
                  <c:v>-1.3960880000000001E-5</c:v>
                </c:pt>
                <c:pt idx="21095">
                  <c:v>-7.7611939999999997E-5</c:v>
                </c:pt>
                <c:pt idx="21096" formatCode="General">
                  <c:v>-1.0175989999999999E-4</c:v>
                </c:pt>
                <c:pt idx="21097">
                  <c:v>-2.8409869999999998E-5</c:v>
                </c:pt>
                <c:pt idx="21098">
                  <c:v>-1.624837E-5</c:v>
                </c:pt>
                <c:pt idx="21099">
                  <c:v>-3.275296E-5</c:v>
                </c:pt>
                <c:pt idx="21100">
                  <c:v>1.7221750000000002E-5</c:v>
                </c:pt>
                <c:pt idx="21101">
                  <c:v>1.275117E-5</c:v>
                </c:pt>
                <c:pt idx="21102">
                  <c:v>-8.4448099999999999E-6</c:v>
                </c:pt>
                <c:pt idx="21103">
                  <c:v>-1.65274E-5</c:v>
                </c:pt>
                <c:pt idx="21104">
                  <c:v>-4.5133819999999998E-6</c:v>
                </c:pt>
                <c:pt idx="21105">
                  <c:v>7.855641E-5</c:v>
                </c:pt>
                <c:pt idx="21106" formatCode="General">
                  <c:v>1.2881599999999999E-4</c:v>
                </c:pt>
                <c:pt idx="21107">
                  <c:v>2.686217E-5</c:v>
                </c:pt>
                <c:pt idx="21108">
                  <c:v>-5.2496830000000001E-6</c:v>
                </c:pt>
                <c:pt idx="21109">
                  <c:v>3.5759809999999997E-5</c:v>
                </c:pt>
                <c:pt idx="21110">
                  <c:v>-4.5897670000000002E-6</c:v>
                </c:pt>
                <c:pt idx="21111">
                  <c:v>-5.1814999999999998E-5</c:v>
                </c:pt>
                <c:pt idx="21112">
                  <c:v>-2.3648589999999998E-5</c:v>
                </c:pt>
                <c:pt idx="21113">
                  <c:v>-1.9418420000000001E-6</c:v>
                </c:pt>
                <c:pt idx="21114">
                  <c:v>-5.0018600000000001E-6</c:v>
                </c:pt>
                <c:pt idx="21115">
                  <c:v>-9.2574989999999996E-6</c:v>
                </c:pt>
                <c:pt idx="21116">
                  <c:v>-1.168014E-5</c:v>
                </c:pt>
                <c:pt idx="21117">
                  <c:v>7.5055039999999997E-6</c:v>
                </c:pt>
                <c:pt idx="21118">
                  <c:v>3.4100870000000002E-5</c:v>
                </c:pt>
                <c:pt idx="21119">
                  <c:v>6.637976E-6</c:v>
                </c:pt>
                <c:pt idx="21120">
                  <c:v>-1.1946469999999999E-5</c:v>
                </c:pt>
                <c:pt idx="21121">
                  <c:v>-6.4632420000000001E-6</c:v>
                </c:pt>
                <c:pt idx="21122">
                  <c:v>-3.3652800000000001E-6</c:v>
                </c:pt>
                <c:pt idx="21123">
                  <c:v>-2.4951189999999999E-5</c:v>
                </c:pt>
                <c:pt idx="21124">
                  <c:v>-3.4761200000000002E-5</c:v>
                </c:pt>
                <c:pt idx="21125">
                  <c:v>1.7892920000000001E-5</c:v>
                </c:pt>
                <c:pt idx="21126">
                  <c:v>1.361932E-5</c:v>
                </c:pt>
                <c:pt idx="21127">
                  <c:v>-2.3196100000000001E-6</c:v>
                </c:pt>
                <c:pt idx="21128">
                  <c:v>-3.8593229999999997E-5</c:v>
                </c:pt>
                <c:pt idx="21129">
                  <c:v>-8.7883030000000001E-5</c:v>
                </c:pt>
                <c:pt idx="21130">
                  <c:v>-3.1274739999999997E-5</c:v>
                </c:pt>
                <c:pt idx="21131">
                  <c:v>-1.346918E-5</c:v>
                </c:pt>
                <c:pt idx="21132">
                  <c:v>-4.6445369999999999E-5</c:v>
                </c:pt>
                <c:pt idx="21133">
                  <c:v>-2.405738E-5</c:v>
                </c:pt>
                <c:pt idx="21134">
                  <c:v>-2.3756440000000001E-6</c:v>
                </c:pt>
                <c:pt idx="21135">
                  <c:v>-2.1997829999999998E-6</c:v>
                </c:pt>
                <c:pt idx="21136">
                  <c:v>-2.2159579999999999E-5</c:v>
                </c:pt>
                <c:pt idx="21137">
                  <c:v>-4.7646150000000001E-5</c:v>
                </c:pt>
                <c:pt idx="21138">
                  <c:v>-2.0695059999999998E-5</c:v>
                </c:pt>
                <c:pt idx="21139">
                  <c:v>-1.8551039999999998E-5</c:v>
                </c:pt>
                <c:pt idx="21140">
                  <c:v>-2.0608990000000001E-5</c:v>
                </c:pt>
                <c:pt idx="21141">
                  <c:v>-2.4258949999999999E-5</c:v>
                </c:pt>
                <c:pt idx="21142" formatCode="General">
                  <c:v>-1.124937E-4</c:v>
                </c:pt>
                <c:pt idx="21143">
                  <c:v>-5.399964E-5</c:v>
                </c:pt>
                <c:pt idx="21144">
                  <c:v>4.2622009999999999E-6</c:v>
                </c:pt>
                <c:pt idx="21145">
                  <c:v>1.659449E-7</c:v>
                </c:pt>
                <c:pt idx="21146">
                  <c:v>-2.325669E-5</c:v>
                </c:pt>
                <c:pt idx="21147">
                  <c:v>-4.8738279999999999E-5</c:v>
                </c:pt>
                <c:pt idx="21148">
                  <c:v>-2.222658E-5</c:v>
                </c:pt>
                <c:pt idx="21149">
                  <c:v>-6.8724919999999996E-6</c:v>
                </c:pt>
                <c:pt idx="21150">
                  <c:v>8.5418500000000002E-6</c:v>
                </c:pt>
                <c:pt idx="21151">
                  <c:v>3.0673239999999999E-5</c:v>
                </c:pt>
                <c:pt idx="21152">
                  <c:v>3.9820470000000004E-6</c:v>
                </c:pt>
                <c:pt idx="21153">
                  <c:v>7.9507759999999995E-6</c:v>
                </c:pt>
                <c:pt idx="21154">
                  <c:v>1.7254040000000001E-5</c:v>
                </c:pt>
                <c:pt idx="21155">
                  <c:v>-3.7586409999999997E-5</c:v>
                </c:pt>
                <c:pt idx="21156">
                  <c:v>-1.130012E-5</c:v>
                </c:pt>
                <c:pt idx="21157">
                  <c:v>3.6709609999999999E-5</c:v>
                </c:pt>
                <c:pt idx="21158">
                  <c:v>8.7883209999999993E-6</c:v>
                </c:pt>
                <c:pt idx="21159">
                  <c:v>-1.313948E-5</c:v>
                </c:pt>
                <c:pt idx="21160">
                  <c:v>-8.6876430000000006E-6</c:v>
                </c:pt>
                <c:pt idx="21161">
                  <c:v>-1.229283E-6</c:v>
                </c:pt>
                <c:pt idx="21162">
                  <c:v>-1.7365999999999999E-5</c:v>
                </c:pt>
                <c:pt idx="21163">
                  <c:v>-6.3361049999999995E-5</c:v>
                </c:pt>
                <c:pt idx="21164">
                  <c:v>-6.265613E-5</c:v>
                </c:pt>
                <c:pt idx="21165">
                  <c:v>-1.7044290000000001E-5</c:v>
                </c:pt>
                <c:pt idx="21166">
                  <c:v>-3.182183E-6</c:v>
                </c:pt>
                <c:pt idx="21167">
                  <c:v>-1.0597270000000001E-5</c:v>
                </c:pt>
                <c:pt idx="21168">
                  <c:v>4.977018E-6</c:v>
                </c:pt>
                <c:pt idx="21169">
                  <c:v>2.9943830000000002E-5</c:v>
                </c:pt>
                <c:pt idx="21170">
                  <c:v>1.9890530000000001E-5</c:v>
                </c:pt>
                <c:pt idx="21171">
                  <c:v>2.8646020000000001E-5</c:v>
                </c:pt>
                <c:pt idx="21172">
                  <c:v>1.25067E-5</c:v>
                </c:pt>
                <c:pt idx="21173">
                  <c:v>-1.437069E-5</c:v>
                </c:pt>
                <c:pt idx="21174">
                  <c:v>-9.0300470000000005E-5</c:v>
                </c:pt>
                <c:pt idx="21175" formatCode="General">
                  <c:v>-1.362007E-4</c:v>
                </c:pt>
                <c:pt idx="21176">
                  <c:v>-7.4927589999999997E-5</c:v>
                </c:pt>
                <c:pt idx="21177">
                  <c:v>-7.6681720000000003E-5</c:v>
                </c:pt>
                <c:pt idx="21178">
                  <c:v>-3.3561649999999997E-5</c:v>
                </c:pt>
                <c:pt idx="21179">
                  <c:v>-8.6601660000000002E-7</c:v>
                </c:pt>
                <c:pt idx="21180">
                  <c:v>-7.5168700000000004E-6</c:v>
                </c:pt>
                <c:pt idx="21181">
                  <c:v>-1.275404E-5</c:v>
                </c:pt>
                <c:pt idx="21182">
                  <c:v>8.1036520000000004E-6</c:v>
                </c:pt>
                <c:pt idx="21183">
                  <c:v>3.5945699999999997E-5</c:v>
                </c:pt>
                <c:pt idx="21184">
                  <c:v>-1.1400629999999999E-5</c:v>
                </c:pt>
                <c:pt idx="21185">
                  <c:v>-3.3219439999999999E-5</c:v>
                </c:pt>
                <c:pt idx="21186">
                  <c:v>7.7840229999999999E-6</c:v>
                </c:pt>
                <c:pt idx="21187">
                  <c:v>-4.392126E-5</c:v>
                </c:pt>
                <c:pt idx="21188">
                  <c:v>-6.5112150000000006E-5</c:v>
                </c:pt>
                <c:pt idx="21189">
                  <c:v>-1.9610060000000001E-5</c:v>
                </c:pt>
                <c:pt idx="21190">
                  <c:v>-4.2475609999999998E-6</c:v>
                </c:pt>
                <c:pt idx="21191">
                  <c:v>-8.8298339999999994E-6</c:v>
                </c:pt>
                <c:pt idx="21192">
                  <c:v>1.262611E-5</c:v>
                </c:pt>
                <c:pt idx="21193">
                  <c:v>5.2883080000000001E-6</c:v>
                </c:pt>
                <c:pt idx="21194">
                  <c:v>-6.9887790000000005E-5</c:v>
                </c:pt>
                <c:pt idx="21195">
                  <c:v>-5.1727059999999999E-5</c:v>
                </c:pt>
                <c:pt idx="21196">
                  <c:v>-5.5894119999999999E-5</c:v>
                </c:pt>
                <c:pt idx="21197">
                  <c:v>-5.4461559999999998E-5</c:v>
                </c:pt>
                <c:pt idx="21198">
                  <c:v>-2.85519E-5</c:v>
                </c:pt>
                <c:pt idx="21199">
                  <c:v>-6.0701649999999998E-5</c:v>
                </c:pt>
                <c:pt idx="21200">
                  <c:v>-6.6050520000000002E-5</c:v>
                </c:pt>
                <c:pt idx="21201">
                  <c:v>4.2150909999999998E-7</c:v>
                </c:pt>
                <c:pt idx="21202">
                  <c:v>2.8378639999999999E-5</c:v>
                </c:pt>
                <c:pt idx="21203">
                  <c:v>-4.7466960000000002E-5</c:v>
                </c:pt>
                <c:pt idx="21204">
                  <c:v>-6.8212980000000004E-5</c:v>
                </c:pt>
                <c:pt idx="21205">
                  <c:v>-2.33494E-5</c:v>
                </c:pt>
                <c:pt idx="21206">
                  <c:v>7.79155E-6</c:v>
                </c:pt>
                <c:pt idx="21207">
                  <c:v>4.4073499999999997E-5</c:v>
                </c:pt>
                <c:pt idx="21208">
                  <c:v>6.0545160000000002E-5</c:v>
                </c:pt>
                <c:pt idx="21209">
                  <c:v>4.4079380000000002E-5</c:v>
                </c:pt>
                <c:pt idx="21210">
                  <c:v>2.378862E-6</c:v>
                </c:pt>
                <c:pt idx="21211">
                  <c:v>-1.3945040000000001E-5</c:v>
                </c:pt>
                <c:pt idx="21212">
                  <c:v>-1.062317E-5</c:v>
                </c:pt>
                <c:pt idx="21213">
                  <c:v>1.109968E-5</c:v>
                </c:pt>
                <c:pt idx="21214">
                  <c:v>1.8998010000000001E-5</c:v>
                </c:pt>
                <c:pt idx="21215">
                  <c:v>-3.3398210000000002E-5</c:v>
                </c:pt>
                <c:pt idx="21216">
                  <c:v>-2.457121E-5</c:v>
                </c:pt>
                <c:pt idx="21217">
                  <c:v>-2.0401859999999999E-5</c:v>
                </c:pt>
                <c:pt idx="21218">
                  <c:v>-2.5063160000000001E-5</c:v>
                </c:pt>
                <c:pt idx="21219">
                  <c:v>-1.2029749999999999E-5</c:v>
                </c:pt>
                <c:pt idx="21220">
                  <c:v>-6.8708589999999994E-5</c:v>
                </c:pt>
                <c:pt idx="21221">
                  <c:v>-3.0476399999999998E-5</c:v>
                </c:pt>
                <c:pt idx="21222">
                  <c:v>-3.5439479999999997E-5</c:v>
                </c:pt>
                <c:pt idx="21223">
                  <c:v>-8.1110610000000003E-5</c:v>
                </c:pt>
                <c:pt idx="21224">
                  <c:v>2.7836610000000001E-5</c:v>
                </c:pt>
                <c:pt idx="21225" formatCode="General">
                  <c:v>1.0517729999999999E-4</c:v>
                </c:pt>
                <c:pt idx="21226">
                  <c:v>7.0686360000000005E-5</c:v>
                </c:pt>
                <c:pt idx="21227">
                  <c:v>5.2191880000000003E-5</c:v>
                </c:pt>
                <c:pt idx="21228">
                  <c:v>4.1180480000000002E-5</c:v>
                </c:pt>
                <c:pt idx="21229">
                  <c:v>-1.2370430000000001E-6</c:v>
                </c:pt>
                <c:pt idx="21230">
                  <c:v>-1.12545E-6</c:v>
                </c:pt>
                <c:pt idx="21231">
                  <c:v>4.6226130000000003E-5</c:v>
                </c:pt>
                <c:pt idx="21232">
                  <c:v>4.5115679999999998E-5</c:v>
                </c:pt>
                <c:pt idx="21233">
                  <c:v>1.5837689999999998E-5</c:v>
                </c:pt>
                <c:pt idx="21234">
                  <c:v>2.366121E-5</c:v>
                </c:pt>
                <c:pt idx="21235">
                  <c:v>2.0563619999999999E-5</c:v>
                </c:pt>
                <c:pt idx="21236">
                  <c:v>3.0776489999999998E-5</c:v>
                </c:pt>
                <c:pt idx="21237">
                  <c:v>5.4617520000000003E-6</c:v>
                </c:pt>
                <c:pt idx="21238">
                  <c:v>-1.356178E-5</c:v>
                </c:pt>
                <c:pt idx="21239">
                  <c:v>-8.0822459999999995E-6</c:v>
                </c:pt>
                <c:pt idx="21240">
                  <c:v>3.7112550000000002E-6</c:v>
                </c:pt>
                <c:pt idx="21241">
                  <c:v>-2.8479469999999999E-5</c:v>
                </c:pt>
                <c:pt idx="21242" formatCode="General">
                  <c:v>-1.207197E-4</c:v>
                </c:pt>
                <c:pt idx="21243" formatCode="General">
                  <c:v>-1.1675119999999999E-4</c:v>
                </c:pt>
                <c:pt idx="21244">
                  <c:v>-1.867612E-5</c:v>
                </c:pt>
                <c:pt idx="21245">
                  <c:v>-2.5896970000000001E-5</c:v>
                </c:pt>
                <c:pt idx="21246">
                  <c:v>-9.5695860000000004E-5</c:v>
                </c:pt>
                <c:pt idx="21247">
                  <c:v>-3.147656E-5</c:v>
                </c:pt>
                <c:pt idx="21248">
                  <c:v>6.9901069999999999E-5</c:v>
                </c:pt>
                <c:pt idx="21249">
                  <c:v>8.6012459999999994E-5</c:v>
                </c:pt>
                <c:pt idx="21250">
                  <c:v>2.5309929999999998E-5</c:v>
                </c:pt>
                <c:pt idx="21251">
                  <c:v>3.7872930000000003E-5</c:v>
                </c:pt>
                <c:pt idx="21252">
                  <c:v>4.6525800000000001E-5</c:v>
                </c:pt>
                <c:pt idx="21253">
                  <c:v>3.3793099999999998E-6</c:v>
                </c:pt>
                <c:pt idx="21254">
                  <c:v>-1.176868E-5</c:v>
                </c:pt>
                <c:pt idx="21255">
                  <c:v>-4.6228510000000004E-6</c:v>
                </c:pt>
                <c:pt idx="21256">
                  <c:v>-2.1111449999999999E-5</c:v>
                </c:pt>
                <c:pt idx="21257">
                  <c:v>-4.8932769999999998E-5</c:v>
                </c:pt>
                <c:pt idx="21258">
                  <c:v>-2.2189999999999999E-5</c:v>
                </c:pt>
                <c:pt idx="21259">
                  <c:v>-4.0760849999999996E-6</c:v>
                </c:pt>
                <c:pt idx="21260">
                  <c:v>-7.5414630000000002E-6</c:v>
                </c:pt>
                <c:pt idx="21261">
                  <c:v>-7.6840510000000008E-6</c:v>
                </c:pt>
                <c:pt idx="21262">
                  <c:v>-4.0136430000000001E-6</c:v>
                </c:pt>
                <c:pt idx="21263">
                  <c:v>-2.2078059999999998E-5</c:v>
                </c:pt>
                <c:pt idx="21264">
                  <c:v>-4.8930190000000001E-5</c:v>
                </c:pt>
                <c:pt idx="21265">
                  <c:v>-2.2271920000000001E-5</c:v>
                </c:pt>
                <c:pt idx="21266">
                  <c:v>-3.8038860000000002E-6</c:v>
                </c:pt>
                <c:pt idx="21267">
                  <c:v>-7.4010519999999997E-6</c:v>
                </c:pt>
                <c:pt idx="21268">
                  <c:v>-8.2157130000000005E-6</c:v>
                </c:pt>
                <c:pt idx="21269">
                  <c:v>-6.6371170000000002E-6</c:v>
                </c:pt>
                <c:pt idx="21270">
                  <c:v>-9.8150110000000001E-6</c:v>
                </c:pt>
                <c:pt idx="21271">
                  <c:v>-1.6205439999999998E-5</c:v>
                </c:pt>
                <c:pt idx="21272">
                  <c:v>2.0732350000000001E-5</c:v>
                </c:pt>
                <c:pt idx="21273">
                  <c:v>7.414535E-5</c:v>
                </c:pt>
                <c:pt idx="21274">
                  <c:v>2.0462420000000001E-5</c:v>
                </c:pt>
                <c:pt idx="21275">
                  <c:v>-1.5971799999999998E-5</c:v>
                </c:pt>
                <c:pt idx="21276">
                  <c:v>-9.2725089999999993E-6</c:v>
                </c:pt>
                <c:pt idx="21277">
                  <c:v>-7.4685359999999999E-6</c:v>
                </c:pt>
                <c:pt idx="21278">
                  <c:v>-1.1873089999999999E-5</c:v>
                </c:pt>
                <c:pt idx="21279">
                  <c:v>6.0869220000000003E-6</c:v>
                </c:pt>
                <c:pt idx="21280">
                  <c:v>3.3847450000000001E-5</c:v>
                </c:pt>
                <c:pt idx="21281">
                  <c:v>5.3558119999999999E-6</c:v>
                </c:pt>
                <c:pt idx="21282">
                  <c:v>-1.6236330000000001E-5</c:v>
                </c:pt>
                <c:pt idx="21283">
                  <c:v>5.2365209999999997E-6</c:v>
                </c:pt>
                <c:pt idx="21284">
                  <c:v>3.3822680000000003E-5</c:v>
                </c:pt>
                <c:pt idx="21285">
                  <c:v>6.643967E-6</c:v>
                </c:pt>
                <c:pt idx="21286">
                  <c:v>-1.2386110000000001E-5</c:v>
                </c:pt>
                <c:pt idx="21287">
                  <c:v>-9.3183239999999992E-6</c:v>
                </c:pt>
                <c:pt idx="21288">
                  <c:v>-7.2913610000000002E-6</c:v>
                </c:pt>
                <c:pt idx="21289">
                  <c:v>-6.6724270000000004E-6</c:v>
                </c:pt>
                <c:pt idx="21290">
                  <c:v>-8.4034369999999994E-6</c:v>
                </c:pt>
                <c:pt idx="21291">
                  <c:v>-1.339239E-5</c:v>
                </c:pt>
                <c:pt idx="21292">
                  <c:v>1.367835E-6</c:v>
                </c:pt>
                <c:pt idx="21293">
                  <c:v>4.8521679999999999E-5</c:v>
                </c:pt>
                <c:pt idx="21294">
                  <c:v>5.110298E-5</c:v>
                </c:pt>
                <c:pt idx="21295">
                  <c:v>-1.185874E-5</c:v>
                </c:pt>
                <c:pt idx="21296">
                  <c:v>-5.364298E-5</c:v>
                </c:pt>
                <c:pt idx="21297">
                  <c:v>-2.340368E-5</c:v>
                </c:pt>
                <c:pt idx="21298">
                  <c:v>-7.3639750000000001E-6</c:v>
                </c:pt>
                <c:pt idx="21299">
                  <c:v>6.864457E-6</c:v>
                </c:pt>
                <c:pt idx="21300">
                  <c:v>3.2432399999999998E-5</c:v>
                </c:pt>
                <c:pt idx="21301">
                  <c:v>9.7638949999999995E-6</c:v>
                </c:pt>
                <c:pt idx="21302">
                  <c:v>-2.4788999999999999E-5</c:v>
                </c:pt>
                <c:pt idx="21303">
                  <c:v>-4.7100330000000002E-5</c:v>
                </c:pt>
                <c:pt idx="21304">
                  <c:v>-3.92385E-5</c:v>
                </c:pt>
                <c:pt idx="21305">
                  <c:v>-3.03565E-5</c:v>
                </c:pt>
                <c:pt idx="21306">
                  <c:v>1.386781E-5</c:v>
                </c:pt>
                <c:pt idx="21307">
                  <c:v>1.9031209999999999E-5</c:v>
                </c:pt>
                <c:pt idx="21308">
                  <c:v>4.4989189999999999E-5</c:v>
                </c:pt>
                <c:pt idx="21309">
                  <c:v>5.0274300000000001E-5</c:v>
                </c:pt>
                <c:pt idx="21310">
                  <c:v>-1.231628E-5</c:v>
                </c:pt>
                <c:pt idx="21311">
                  <c:v>-5.4887569999999997E-5</c:v>
                </c:pt>
                <c:pt idx="21312">
                  <c:v>-2.10175E-5</c:v>
                </c:pt>
                <c:pt idx="21313">
                  <c:v>2.110923E-6</c:v>
                </c:pt>
                <c:pt idx="21314">
                  <c:v>-2.7024400000000002E-5</c:v>
                </c:pt>
                <c:pt idx="21315">
                  <c:v>-4.5635330000000002E-5</c:v>
                </c:pt>
                <c:pt idx="21316">
                  <c:v>4.3291090000000002E-5</c:v>
                </c:pt>
                <c:pt idx="21317" formatCode="General">
                  <c:v>1.091874E-4</c:v>
                </c:pt>
                <c:pt idx="21318">
                  <c:v>5.574468E-5</c:v>
                </c:pt>
                <c:pt idx="21319">
                  <c:v>-1.3184289999999999E-5</c:v>
                </c:pt>
                <c:pt idx="21320">
                  <c:v>1.6813569999999999E-5</c:v>
                </c:pt>
                <c:pt idx="21321">
                  <c:v>8.1258480000000007E-5</c:v>
                </c:pt>
                <c:pt idx="21322">
                  <c:v>-6.6619349999999996E-6</c:v>
                </c:pt>
                <c:pt idx="21323">
                  <c:v>-8.839408E-5</c:v>
                </c:pt>
                <c:pt idx="21324">
                  <c:v>-6.0030089999999999E-5</c:v>
                </c:pt>
                <c:pt idx="21325" formatCode="General">
                  <c:v>-1.0901299999999999E-4</c:v>
                </c:pt>
                <c:pt idx="21326" formatCode="General">
                  <c:v>-1.154054E-4</c:v>
                </c:pt>
                <c:pt idx="21327">
                  <c:v>-3.0928020000000001E-5</c:v>
                </c:pt>
                <c:pt idx="21328">
                  <c:v>-3.855331E-6</c:v>
                </c:pt>
                <c:pt idx="21329">
                  <c:v>3.372387E-6</c:v>
                </c:pt>
                <c:pt idx="21330">
                  <c:v>4.5636259999999999E-5</c:v>
                </c:pt>
                <c:pt idx="21331">
                  <c:v>4.6592940000000002E-5</c:v>
                </c:pt>
                <c:pt idx="21332">
                  <c:v>-1.158239E-6</c:v>
                </c:pt>
                <c:pt idx="21333">
                  <c:v>-1.0748230000000001E-6</c:v>
                </c:pt>
                <c:pt idx="21334">
                  <c:v>2.9654730000000001E-5</c:v>
                </c:pt>
                <c:pt idx="21335">
                  <c:v>2.5933340000000001E-5</c:v>
                </c:pt>
                <c:pt idx="21336">
                  <c:v>1.3436E-5</c:v>
                </c:pt>
                <c:pt idx="21337">
                  <c:v>-3.8563160000000001E-5</c:v>
                </c:pt>
                <c:pt idx="21338">
                  <c:v>-1.243102E-5</c:v>
                </c:pt>
                <c:pt idx="21339">
                  <c:v>2.6704219999999999E-5</c:v>
                </c:pt>
                <c:pt idx="21340">
                  <c:v>3.032192E-5</c:v>
                </c:pt>
                <c:pt idx="21341">
                  <c:v>8.4891280000000004E-5</c:v>
                </c:pt>
                <c:pt idx="21342">
                  <c:v>6.920076E-5</c:v>
                </c:pt>
                <c:pt idx="21343">
                  <c:v>-2.536792E-5</c:v>
                </c:pt>
                <c:pt idx="21344" formatCode="General">
                  <c:v>-1.110833E-4</c:v>
                </c:pt>
                <c:pt idx="21345">
                  <c:v>-7.8421790000000001E-5</c:v>
                </c:pt>
                <c:pt idx="21346">
                  <c:v>-1.209904E-5</c:v>
                </c:pt>
                <c:pt idx="21347">
                  <c:v>1.652635E-6</c:v>
                </c:pt>
                <c:pt idx="21348">
                  <c:v>-2.3765930000000001E-5</c:v>
                </c:pt>
                <c:pt idx="21349">
                  <c:v>-4.8985159999999997E-5</c:v>
                </c:pt>
                <c:pt idx="21350">
                  <c:v>-2.2109090000000001E-5</c:v>
                </c:pt>
                <c:pt idx="21351">
                  <c:v>-1.087268E-5</c:v>
                </c:pt>
                <c:pt idx="21352">
                  <c:v>-5.0803160000000001E-7</c:v>
                </c:pt>
                <c:pt idx="21353">
                  <c:v>6.494681E-5</c:v>
                </c:pt>
                <c:pt idx="21354">
                  <c:v>7.4221209999999994E-5</c:v>
                </c:pt>
                <c:pt idx="21355">
                  <c:v>-2.502173E-5</c:v>
                </c:pt>
                <c:pt idx="21356">
                  <c:v>-3.6141789999999999E-5</c:v>
                </c:pt>
                <c:pt idx="21357">
                  <c:v>6.7733330000000003E-6</c:v>
                </c:pt>
                <c:pt idx="21358">
                  <c:v>3.5804820000000001E-5</c:v>
                </c:pt>
                <c:pt idx="21359">
                  <c:v>1.6133410000000001E-5</c:v>
                </c:pt>
                <c:pt idx="21360">
                  <c:v>-3.2929070000000001E-5</c:v>
                </c:pt>
                <c:pt idx="21361" formatCode="General">
                  <c:v>-1.208683E-4</c:v>
                </c:pt>
                <c:pt idx="21362" formatCode="General">
                  <c:v>-1.2255600000000001E-4</c:v>
                </c:pt>
                <c:pt idx="21363">
                  <c:v>-1.4527980000000001E-5</c:v>
                </c:pt>
                <c:pt idx="21364">
                  <c:v>4.3243169999999997E-5</c:v>
                </c:pt>
                <c:pt idx="21365">
                  <c:v>7.7663179999999997E-6</c:v>
                </c:pt>
                <c:pt idx="21366">
                  <c:v>-1.6979090000000001E-5</c:v>
                </c:pt>
                <c:pt idx="21367">
                  <c:v>-1.4788359999999999E-5</c:v>
                </c:pt>
                <c:pt idx="21368">
                  <c:v>1.4186480000000001E-5</c:v>
                </c:pt>
                <c:pt idx="21369">
                  <c:v>2.9468890000000001E-5</c:v>
                </c:pt>
                <c:pt idx="21370">
                  <c:v>-6.7702310000000005E-5</c:v>
                </c:pt>
                <c:pt idx="21371" formatCode="General">
                  <c:v>-1.220566E-4</c:v>
                </c:pt>
                <c:pt idx="21372">
                  <c:v>1.037614E-5</c:v>
                </c:pt>
                <c:pt idx="21373" formatCode="General">
                  <c:v>1.2885880000000001E-4</c:v>
                </c:pt>
                <c:pt idx="21374">
                  <c:v>2.0443019999999999E-5</c:v>
                </c:pt>
                <c:pt idx="21375">
                  <c:v>-6.2321800000000004E-5</c:v>
                </c:pt>
                <c:pt idx="21376">
                  <c:v>-2.0547180000000001E-5</c:v>
                </c:pt>
                <c:pt idx="21377">
                  <c:v>-1.754487E-5</c:v>
                </c:pt>
                <c:pt idx="21378">
                  <c:v>-5.6271979999999998E-5</c:v>
                </c:pt>
                <c:pt idx="21379">
                  <c:v>3.8146810000000002E-6</c:v>
                </c:pt>
                <c:pt idx="21380">
                  <c:v>7.8287659999999996E-5</c:v>
                </c:pt>
                <c:pt idx="21381">
                  <c:v>2.506605E-5</c:v>
                </c:pt>
                <c:pt idx="21382">
                  <c:v>-3.0802139999999997E-5</c:v>
                </c:pt>
                <c:pt idx="21383">
                  <c:v>-4.7512580000000002E-5</c:v>
                </c:pt>
                <c:pt idx="21384">
                  <c:v>-3.5636570000000002E-5</c:v>
                </c:pt>
                <c:pt idx="21385">
                  <c:v>-4.5563799999999999E-5</c:v>
                </c:pt>
                <c:pt idx="21386">
                  <c:v>-2.1329869999999998E-5</c:v>
                </c:pt>
                <c:pt idx="21387">
                  <c:v>-9.7476880000000008E-7</c:v>
                </c:pt>
                <c:pt idx="21388">
                  <c:v>-2.2006030000000001E-5</c:v>
                </c:pt>
                <c:pt idx="21389">
                  <c:v>-4.9709970000000001E-5</c:v>
                </c:pt>
                <c:pt idx="21390">
                  <c:v>-2.3424019999999999E-5</c:v>
                </c:pt>
                <c:pt idx="21391">
                  <c:v>-4.8495279999999998E-6</c:v>
                </c:pt>
                <c:pt idx="21392">
                  <c:v>-6.4973679999999998E-6</c:v>
                </c:pt>
                <c:pt idx="21393">
                  <c:v>-5.0667869999999998E-6</c:v>
                </c:pt>
                <c:pt idx="21394">
                  <c:v>-2.293922E-5</c:v>
                </c:pt>
                <c:pt idx="21395">
                  <c:v>-4.9505259999999999E-5</c:v>
                </c:pt>
                <c:pt idx="21396">
                  <c:v>-2.3679380000000001E-5</c:v>
                </c:pt>
                <c:pt idx="21397">
                  <c:v>-3.044552E-6</c:v>
                </c:pt>
                <c:pt idx="21398">
                  <c:v>-3.6946979999999999E-6</c:v>
                </c:pt>
                <c:pt idx="21399">
                  <c:v>-2.4364370000000001E-5</c:v>
                </c:pt>
                <c:pt idx="21400">
                  <c:v>-4.8532829999999999E-5</c:v>
                </c:pt>
                <c:pt idx="21401">
                  <c:v>-1.8623059999999999E-5</c:v>
                </c:pt>
                <c:pt idx="21402">
                  <c:v>-1.981879E-5</c:v>
                </c:pt>
                <c:pt idx="21403">
                  <c:v>-4.7576050000000003E-5</c:v>
                </c:pt>
                <c:pt idx="21404">
                  <c:v>-1.8590369999999999E-5</c:v>
                </c:pt>
                <c:pt idx="21405">
                  <c:v>-1.8683350000000001E-5</c:v>
                </c:pt>
                <c:pt idx="21406">
                  <c:v>-5.3567750000000002E-5</c:v>
                </c:pt>
                <c:pt idx="21407">
                  <c:v>-1.5569229999999999E-5</c:v>
                </c:pt>
                <c:pt idx="21408">
                  <c:v>5.1519340000000003E-5</c:v>
                </c:pt>
                <c:pt idx="21409">
                  <c:v>5.8764139999999998E-5</c:v>
                </c:pt>
                <c:pt idx="21410">
                  <c:v>-2.1054180000000001E-5</c:v>
                </c:pt>
                <c:pt idx="21411" formatCode="General">
                  <c:v>-1.2511999999999999E-4</c:v>
                </c:pt>
                <c:pt idx="21412" formatCode="General">
                  <c:v>-1.1239280000000001E-4</c:v>
                </c:pt>
                <c:pt idx="21413">
                  <c:v>-3.5328460000000003E-5</c:v>
                </c:pt>
                <c:pt idx="21414">
                  <c:v>-7.1626880000000002E-5</c:v>
                </c:pt>
                <c:pt idx="21415">
                  <c:v>-9.0140620000000004E-5</c:v>
                </c:pt>
                <c:pt idx="21416">
                  <c:v>4.3866230000000001E-6</c:v>
                </c:pt>
                <c:pt idx="21417">
                  <c:v>1.266026E-5</c:v>
                </c:pt>
                <c:pt idx="21418">
                  <c:v>6.3123109999999998E-6</c:v>
                </c:pt>
                <c:pt idx="21419">
                  <c:v>1.185164E-5</c:v>
                </c:pt>
                <c:pt idx="21420">
                  <c:v>-1.9748290000000001E-5</c:v>
                </c:pt>
                <c:pt idx="21421">
                  <c:v>1.0332759999999999E-5</c:v>
                </c:pt>
                <c:pt idx="21422">
                  <c:v>1.335757E-5</c:v>
                </c:pt>
                <c:pt idx="21423">
                  <c:v>4.9767149999999997E-5</c:v>
                </c:pt>
                <c:pt idx="21424" formatCode="General">
                  <c:v>1.1059789999999999E-4</c:v>
                </c:pt>
                <c:pt idx="21425" formatCode="General">
                  <c:v>1.1183159999999999E-4</c:v>
                </c:pt>
                <c:pt idx="21426">
                  <c:v>5.3615680000000001E-5</c:v>
                </c:pt>
                <c:pt idx="21427">
                  <c:v>5.6994039999999995E-7</c:v>
                </c:pt>
                <c:pt idx="21428">
                  <c:v>-2.838195E-5</c:v>
                </c:pt>
                <c:pt idx="21429">
                  <c:v>-5.0916910000000001E-5</c:v>
                </c:pt>
                <c:pt idx="21430">
                  <c:v>-1.6164569999999999E-5</c:v>
                </c:pt>
                <c:pt idx="21431">
                  <c:v>-4.3253849999999999E-6</c:v>
                </c:pt>
                <c:pt idx="21432">
                  <c:v>-8.4366810000000001E-5</c:v>
                </c:pt>
                <c:pt idx="21433" formatCode="General">
                  <c:v>-1.778928E-4</c:v>
                </c:pt>
                <c:pt idx="21434" formatCode="General">
                  <c:v>-1.171457E-4</c:v>
                </c:pt>
                <c:pt idx="21435">
                  <c:v>8.4163070000000002E-6</c:v>
                </c:pt>
                <c:pt idx="21436">
                  <c:v>4.1660089999999997E-5</c:v>
                </c:pt>
                <c:pt idx="21437">
                  <c:v>8.1897599999999993E-5</c:v>
                </c:pt>
                <c:pt idx="21438">
                  <c:v>5.3833889999999999E-5</c:v>
                </c:pt>
                <c:pt idx="21439">
                  <c:v>1.392103E-5</c:v>
                </c:pt>
                <c:pt idx="21440">
                  <c:v>2.6342210000000001E-5</c:v>
                </c:pt>
                <c:pt idx="21441">
                  <c:v>9.7770279999999997E-7</c:v>
                </c:pt>
                <c:pt idx="21442">
                  <c:v>-6.283566E-7</c:v>
                </c:pt>
                <c:pt idx="21443">
                  <c:v>4.438148E-5</c:v>
                </c:pt>
                <c:pt idx="21444">
                  <c:v>4.3118480000000003E-5</c:v>
                </c:pt>
                <c:pt idx="21445">
                  <c:v>1.672137E-5</c:v>
                </c:pt>
                <c:pt idx="21446">
                  <c:v>2.67086E-5</c:v>
                </c:pt>
                <c:pt idx="21447">
                  <c:v>3.5943020000000001E-6</c:v>
                </c:pt>
                <c:pt idx="21448">
                  <c:v>-1.0438439999999999E-5</c:v>
                </c:pt>
                <c:pt idx="21449">
                  <c:v>-3.7005229999999999E-7</c:v>
                </c:pt>
                <c:pt idx="21450">
                  <c:v>-3.3045150000000003E-5</c:v>
                </c:pt>
                <c:pt idx="21451" formatCode="General">
                  <c:v>-1.046506E-4</c:v>
                </c:pt>
                <c:pt idx="21452">
                  <c:v>-7.7895870000000005E-5</c:v>
                </c:pt>
                <c:pt idx="21453">
                  <c:v>-1.5549890000000001E-5</c:v>
                </c:pt>
                <c:pt idx="21454">
                  <c:v>-6.855313E-6</c:v>
                </c:pt>
                <c:pt idx="21455">
                  <c:v>4.1504190000000004E-6</c:v>
                </c:pt>
                <c:pt idx="21456">
                  <c:v>3.2318170000000003E-5</c:v>
                </c:pt>
                <c:pt idx="21457">
                  <c:v>1.058118E-5</c:v>
                </c:pt>
                <c:pt idx="21458">
                  <c:v>-2.7764830000000001E-5</c:v>
                </c:pt>
                <c:pt idx="21459">
                  <c:v>-5.421653E-5</c:v>
                </c:pt>
                <c:pt idx="21460">
                  <c:v>-9.0795369999999996E-6</c:v>
                </c:pt>
                <c:pt idx="21461">
                  <c:v>3.2630699999999999E-5</c:v>
                </c:pt>
                <c:pt idx="21462">
                  <c:v>2.0744890000000001E-5</c:v>
                </c:pt>
                <c:pt idx="21463">
                  <c:v>2.7421659999999999E-5</c:v>
                </c:pt>
                <c:pt idx="21464">
                  <c:v>4.316298E-6</c:v>
                </c:pt>
                <c:pt idx="21465">
                  <c:v>-1.1804750000000001E-5</c:v>
                </c:pt>
                <c:pt idx="21466">
                  <c:v>-9.5732780000000001E-6</c:v>
                </c:pt>
                <c:pt idx="21467">
                  <c:v>-8.2558509999999993E-6</c:v>
                </c:pt>
                <c:pt idx="21468">
                  <c:v>-8.4967820000000005E-6</c:v>
                </c:pt>
                <c:pt idx="21469">
                  <c:v>-8.9921990000000007E-6</c:v>
                </c:pt>
                <c:pt idx="21470">
                  <c:v>-8.7755170000000008E-6</c:v>
                </c:pt>
                <c:pt idx="21471">
                  <c:v>-8.773918E-6</c:v>
                </c:pt>
                <c:pt idx="21472">
                  <c:v>-8.4863959999999996E-6</c:v>
                </c:pt>
                <c:pt idx="21473">
                  <c:v>-9.0648149999999994E-6</c:v>
                </c:pt>
                <c:pt idx="21474">
                  <c:v>-9.5359639999999997E-6</c:v>
                </c:pt>
                <c:pt idx="21475">
                  <c:v>-7.759387E-6</c:v>
                </c:pt>
                <c:pt idx="21476">
                  <c:v>-4.6879319999999997E-6</c:v>
                </c:pt>
                <c:pt idx="21477">
                  <c:v>-2.3122640000000001E-5</c:v>
                </c:pt>
                <c:pt idx="21478">
                  <c:v>-4.9634990000000001E-5</c:v>
                </c:pt>
                <c:pt idx="21479">
                  <c:v>-2.3416300000000001E-5</c:v>
                </c:pt>
                <c:pt idx="21480">
                  <c:v>-5.4306189999999996E-6</c:v>
                </c:pt>
                <c:pt idx="21481">
                  <c:v>-6.4411320000000001E-6</c:v>
                </c:pt>
                <c:pt idx="21482">
                  <c:v>-5.9758600000000004E-6</c:v>
                </c:pt>
                <c:pt idx="21483">
                  <c:v>-2.3961139999999999E-5</c:v>
                </c:pt>
                <c:pt idx="21484">
                  <c:v>-4.7775270000000001E-5</c:v>
                </c:pt>
                <c:pt idx="21485">
                  <c:v>-2.0053679999999999E-5</c:v>
                </c:pt>
                <c:pt idx="21486">
                  <c:v>-2.320531E-5</c:v>
                </c:pt>
                <c:pt idx="21487">
                  <c:v>-3.474936E-5</c:v>
                </c:pt>
                <c:pt idx="21488">
                  <c:v>1.7306840000000001E-5</c:v>
                </c:pt>
                <c:pt idx="21489">
                  <c:v>1.022029E-5</c:v>
                </c:pt>
                <c:pt idx="21490">
                  <c:v>-1.262657E-5</c:v>
                </c:pt>
                <c:pt idx="21491">
                  <c:v>-1.4813100000000001E-5</c:v>
                </c:pt>
                <c:pt idx="21492">
                  <c:v>5.257061E-6</c:v>
                </c:pt>
                <c:pt idx="21493">
                  <c:v>3.3455080000000003E-5</c:v>
                </c:pt>
                <c:pt idx="21494">
                  <c:v>7.5640090000000004E-6</c:v>
                </c:pt>
                <c:pt idx="21495">
                  <c:v>-1.62152E-5</c:v>
                </c:pt>
                <c:pt idx="21496">
                  <c:v>-2.1836170000000001E-5</c:v>
                </c:pt>
                <c:pt idx="21497">
                  <c:v>3.4730490000000002E-5</c:v>
                </c:pt>
                <c:pt idx="21498" formatCode="General">
                  <c:v>1.1319099999999999E-4</c:v>
                </c:pt>
                <c:pt idx="21499">
                  <c:v>3.4970930000000003E-5</c:v>
                </c:pt>
                <c:pt idx="21500">
                  <c:v>-1.351929E-5</c:v>
                </c:pt>
                <c:pt idx="21501">
                  <c:v>-3.5237809999999997E-5</c:v>
                </c:pt>
                <c:pt idx="21502">
                  <c:v>-9.4721430000000006E-5</c:v>
                </c:pt>
                <c:pt idx="21503" formatCode="General">
                  <c:v>-1.0214909999999999E-4</c:v>
                </c:pt>
                <c:pt idx="21504" formatCode="General">
                  <c:v>-1.070053E-4</c:v>
                </c:pt>
                <c:pt idx="21505">
                  <c:v>-8.2825959999999993E-5</c:v>
                </c:pt>
                <c:pt idx="21506">
                  <c:v>-7.0860619999999999E-5</c:v>
                </c:pt>
                <c:pt idx="21507">
                  <c:v>-5.849352E-5</c:v>
                </c:pt>
                <c:pt idx="21508">
                  <c:v>-1.9432229999999999E-5</c:v>
                </c:pt>
                <c:pt idx="21509">
                  <c:v>-9.1059280000000003E-6</c:v>
                </c:pt>
                <c:pt idx="21510">
                  <c:v>4.5922839999999998E-7</c:v>
                </c:pt>
                <c:pt idx="21511">
                  <c:v>4.1820580000000003E-5</c:v>
                </c:pt>
                <c:pt idx="21512">
                  <c:v>6.156504E-5</c:v>
                </c:pt>
                <c:pt idx="21513">
                  <c:v>4.1570619999999999E-5</c:v>
                </c:pt>
                <c:pt idx="21514">
                  <c:v>-3.8723649999999996E-6</c:v>
                </c:pt>
                <c:pt idx="21515">
                  <c:v>1.0219070000000001E-6</c:v>
                </c:pt>
                <c:pt idx="21516">
                  <c:v>3.1851440000000001E-5</c:v>
                </c:pt>
                <c:pt idx="21517">
                  <c:v>6.5169100000000001E-6</c:v>
                </c:pt>
                <c:pt idx="21518">
                  <c:v>-1.2309569999999999E-5</c:v>
                </c:pt>
                <c:pt idx="21519">
                  <c:v>-1.1285819999999999E-5</c:v>
                </c:pt>
                <c:pt idx="21520">
                  <c:v>-1.2260819999999999E-5</c:v>
                </c:pt>
                <c:pt idx="21521">
                  <c:v>6.013956E-6</c:v>
                </c:pt>
                <c:pt idx="21522">
                  <c:v>3.1610930000000001E-5</c:v>
                </c:pt>
                <c:pt idx="21523">
                  <c:v>4.360762E-6</c:v>
                </c:pt>
                <c:pt idx="21524">
                  <c:v>-1.202772E-5</c:v>
                </c:pt>
                <c:pt idx="21525">
                  <c:v>-4.8030380000000002E-6</c:v>
                </c:pt>
                <c:pt idx="21526">
                  <c:v>-2.2837770000000001E-5</c:v>
                </c:pt>
                <c:pt idx="21527">
                  <c:v>-5.4930279999999997E-5</c:v>
                </c:pt>
                <c:pt idx="21528">
                  <c:v>-1.336212E-5</c:v>
                </c:pt>
                <c:pt idx="21529">
                  <c:v>5.0587080000000001E-5</c:v>
                </c:pt>
                <c:pt idx="21530">
                  <c:v>4.7441989999999997E-5</c:v>
                </c:pt>
                <c:pt idx="21531">
                  <c:v>5.163809E-7</c:v>
                </c:pt>
                <c:pt idx="21532">
                  <c:v>-1.416225E-5</c:v>
                </c:pt>
                <c:pt idx="21533">
                  <c:v>-9.2045729999999994E-6</c:v>
                </c:pt>
                <c:pt idx="21534">
                  <c:v>-9.0213809999999994E-6</c:v>
                </c:pt>
                <c:pt idx="21535">
                  <c:v>-7.6918109999999999E-6</c:v>
                </c:pt>
                <c:pt idx="21536">
                  <c:v>-4.3064869999999996E-6</c:v>
                </c:pt>
                <c:pt idx="21537">
                  <c:v>-2.4301650000000001E-5</c:v>
                </c:pt>
                <c:pt idx="21538">
                  <c:v>-5.4410319999999998E-5</c:v>
                </c:pt>
                <c:pt idx="21539">
                  <c:v>-8.9442550000000003E-6</c:v>
                </c:pt>
                <c:pt idx="21540">
                  <c:v>3.7268100000000003E-5</c:v>
                </c:pt>
                <c:pt idx="21541">
                  <c:v>5.8828470000000001E-6</c:v>
                </c:pt>
                <c:pt idx="21542">
                  <c:v>-1.9148790000000001E-5</c:v>
                </c:pt>
                <c:pt idx="21543">
                  <c:v>9.6737649999999993E-7</c:v>
                </c:pt>
                <c:pt idx="21544">
                  <c:v>4.7472500000000003E-5</c:v>
                </c:pt>
                <c:pt idx="21545">
                  <c:v>4.1223090000000001E-5</c:v>
                </c:pt>
                <c:pt idx="21546">
                  <c:v>1.01002E-5</c:v>
                </c:pt>
                <c:pt idx="21547">
                  <c:v>4.2500719999999999E-5</c:v>
                </c:pt>
                <c:pt idx="21548">
                  <c:v>5.110104E-5</c:v>
                </c:pt>
                <c:pt idx="21549">
                  <c:v>-1.3142879999999999E-5</c:v>
                </c:pt>
                <c:pt idx="21550">
                  <c:v>-5.9397690000000002E-5</c:v>
                </c:pt>
                <c:pt idx="21551">
                  <c:v>-9.6065970000000006E-6</c:v>
                </c:pt>
                <c:pt idx="21552">
                  <c:v>3.723376E-5</c:v>
                </c:pt>
                <c:pt idx="21553">
                  <c:v>6.6290270000000001E-6</c:v>
                </c:pt>
                <c:pt idx="21554">
                  <c:v>-1.416428E-5</c:v>
                </c:pt>
                <c:pt idx="21555">
                  <c:v>-1.13773E-5</c:v>
                </c:pt>
                <c:pt idx="21556">
                  <c:v>-7.6351879999999999E-6</c:v>
                </c:pt>
                <c:pt idx="21557">
                  <c:v>-3.8529930000000002E-6</c:v>
                </c:pt>
                <c:pt idx="21558">
                  <c:v>-1.9323349999999999E-5</c:v>
                </c:pt>
                <c:pt idx="21559">
                  <c:v>-6.3949350000000005E-5</c:v>
                </c:pt>
                <c:pt idx="21560">
                  <c:v>-6.5125310000000005E-5</c:v>
                </c:pt>
                <c:pt idx="21561">
                  <c:v>-2.2579180000000001E-5</c:v>
                </c:pt>
                <c:pt idx="21562">
                  <c:v>8.9268790000000001E-6</c:v>
                </c:pt>
                <c:pt idx="21563">
                  <c:v>2.836873E-5</c:v>
                </c:pt>
                <c:pt idx="21564">
                  <c:v>2.0246669999999998E-5</c:v>
                </c:pt>
                <c:pt idx="21565">
                  <c:v>2.6756760000000002E-5</c:v>
                </c:pt>
                <c:pt idx="21566">
                  <c:v>-4.2343350000000002E-6</c:v>
                </c:pt>
                <c:pt idx="21567">
                  <c:v>1.120648E-5</c:v>
                </c:pt>
                <c:pt idx="21568">
                  <c:v>8.3436019999999993E-5</c:v>
                </c:pt>
                <c:pt idx="21569">
                  <c:v>7.4391980000000001E-5</c:v>
                </c:pt>
                <c:pt idx="21570">
                  <c:v>3.4044159999999999E-5</c:v>
                </c:pt>
                <c:pt idx="21571">
                  <c:v>1.2864559999999999E-5</c:v>
                </c:pt>
                <c:pt idx="21572">
                  <c:v>3.1042240000000002E-5</c:v>
                </c:pt>
                <c:pt idx="21573">
                  <c:v>-2.6970230000000002E-6</c:v>
                </c:pt>
                <c:pt idx="21574">
                  <c:v>-5.4295339999999998E-5</c:v>
                </c:pt>
                <c:pt idx="21575" formatCode="General">
                  <c:v>-1.0376559999999999E-4</c:v>
                </c:pt>
                <c:pt idx="21576" formatCode="General">
                  <c:v>-1.5722610000000001E-4</c:v>
                </c:pt>
                <c:pt idx="21577">
                  <c:v>-9.2177429999999998E-5</c:v>
                </c:pt>
                <c:pt idx="21578">
                  <c:v>3.6364200000000002E-6</c:v>
                </c:pt>
                <c:pt idx="21579">
                  <c:v>3.8841809999999999E-5</c:v>
                </c:pt>
                <c:pt idx="21580">
                  <c:v>3.0223459999999998E-6</c:v>
                </c:pt>
                <c:pt idx="21581">
                  <c:v>-1.852965E-5</c:v>
                </c:pt>
                <c:pt idx="21582">
                  <c:v>4.5785469999999997E-6</c:v>
                </c:pt>
                <c:pt idx="21583">
                  <c:v>3.1929779999999999E-5</c:v>
                </c:pt>
                <c:pt idx="21584">
                  <c:v>6.6398289999999997E-6</c:v>
                </c:pt>
                <c:pt idx="21585">
                  <c:v>-9.6618510000000007E-6</c:v>
                </c:pt>
                <c:pt idx="21586">
                  <c:v>-2.3905039999999998E-5</c:v>
                </c:pt>
                <c:pt idx="21587">
                  <c:v>-5.0334280000000002E-5</c:v>
                </c:pt>
                <c:pt idx="21588">
                  <c:v>-2.3321360000000001E-5</c:v>
                </c:pt>
                <c:pt idx="21589">
                  <c:v>-3.6540530000000001E-6</c:v>
                </c:pt>
                <c:pt idx="21590">
                  <c:v>-3.6836300000000002E-6</c:v>
                </c:pt>
                <c:pt idx="21591">
                  <c:v>-3.8725430000000002E-5</c:v>
                </c:pt>
                <c:pt idx="21592">
                  <c:v>-6.0803900000000002E-5</c:v>
                </c:pt>
                <c:pt idx="21593">
                  <c:v>-5.4305989999999997E-5</c:v>
                </c:pt>
                <c:pt idx="21594" formatCode="General">
                  <c:v>-1.4780319999999999E-4</c:v>
                </c:pt>
                <c:pt idx="21595">
                  <c:v>-7.6888919999999996E-5</c:v>
                </c:pt>
                <c:pt idx="21596">
                  <c:v>-3.8079659999999998E-5</c:v>
                </c:pt>
                <c:pt idx="21597">
                  <c:v>-9.7726530000000002E-5</c:v>
                </c:pt>
                <c:pt idx="21598" formatCode="General">
                  <c:v>-1.5453069999999999E-4</c:v>
                </c:pt>
                <c:pt idx="21599" formatCode="General">
                  <c:v>-1.053606E-4</c:v>
                </c:pt>
                <c:pt idx="21600">
                  <c:v>-5.3384309999999997E-5</c:v>
                </c:pt>
                <c:pt idx="21601">
                  <c:v>-1.8918949999999999E-6</c:v>
                </c:pt>
                <c:pt idx="21602">
                  <c:v>2.7225250000000002E-5</c:v>
                </c:pt>
                <c:pt idx="21603">
                  <c:v>7.7170810000000007E-6</c:v>
                </c:pt>
                <c:pt idx="21604">
                  <c:v>7.1057140000000004E-5</c:v>
                </c:pt>
                <c:pt idx="21605" formatCode="General">
                  <c:v>1.2320239999999999E-4</c:v>
                </c:pt>
                <c:pt idx="21606">
                  <c:v>2.9092720000000002E-5</c:v>
                </c:pt>
                <c:pt idx="21607">
                  <c:v>6.061467E-6</c:v>
                </c:pt>
                <c:pt idx="21608">
                  <c:v>-9.6492239999999997E-6</c:v>
                </c:pt>
                <c:pt idx="21609" formatCode="General">
                  <c:v>-1.345265E-4</c:v>
                </c:pt>
                <c:pt idx="21610">
                  <c:v>-8.6958839999999994E-5</c:v>
                </c:pt>
                <c:pt idx="21611">
                  <c:v>3.897492E-5</c:v>
                </c:pt>
                <c:pt idx="21612">
                  <c:v>6.5816550000000006E-5</c:v>
                </c:pt>
                <c:pt idx="21613">
                  <c:v>3.8004669999999997E-5</c:v>
                </c:pt>
                <c:pt idx="21614">
                  <c:v>2.1338299999999999E-5</c:v>
                </c:pt>
                <c:pt idx="21615">
                  <c:v>6.380779E-6</c:v>
                </c:pt>
                <c:pt idx="21616">
                  <c:v>-9.8107210000000002E-5</c:v>
                </c:pt>
                <c:pt idx="21617" formatCode="General">
                  <c:v>-1.261697E-4</c:v>
                </c:pt>
                <c:pt idx="21618" formatCode="General">
                  <c:v>-1.1481679999999999E-4</c:v>
                </c:pt>
                <c:pt idx="21619" formatCode="General">
                  <c:v>-1.316445E-4</c:v>
                </c:pt>
                <c:pt idx="21620">
                  <c:v>-5.665841E-5</c:v>
                </c:pt>
                <c:pt idx="21621">
                  <c:v>-4.8335679999999997E-5</c:v>
                </c:pt>
                <c:pt idx="21622">
                  <c:v>-7.6069000000000006E-5</c:v>
                </c:pt>
                <c:pt idx="21623">
                  <c:v>-6.8043840000000003E-5</c:v>
                </c:pt>
                <c:pt idx="21624">
                  <c:v>-1.285205E-5</c:v>
                </c:pt>
                <c:pt idx="21625">
                  <c:v>6.1121759999999999E-5</c:v>
                </c:pt>
                <c:pt idx="21626">
                  <c:v>9.6485969999999995E-5</c:v>
                </c:pt>
                <c:pt idx="21627">
                  <c:v>6.5962410000000005E-5</c:v>
                </c:pt>
                <c:pt idx="21628">
                  <c:v>5.0850570000000002E-5</c:v>
                </c:pt>
                <c:pt idx="21629">
                  <c:v>4.0154780000000002E-5</c:v>
                </c:pt>
                <c:pt idx="21630">
                  <c:v>3.5887259999999999E-6</c:v>
                </c:pt>
                <c:pt idx="21631">
                  <c:v>-9.8418279999999994E-6</c:v>
                </c:pt>
                <c:pt idx="21632">
                  <c:v>-2.676308E-5</c:v>
                </c:pt>
                <c:pt idx="21633">
                  <c:v>-4.7136170000000002E-5</c:v>
                </c:pt>
                <c:pt idx="21634">
                  <c:v>-9.5449019999999995E-6</c:v>
                </c:pt>
                <c:pt idx="21635">
                  <c:v>-4.4786000000000001E-5</c:v>
                </c:pt>
                <c:pt idx="21636" formatCode="General">
                  <c:v>-1.4726959999999999E-4</c:v>
                </c:pt>
                <c:pt idx="21637">
                  <c:v>-9.2039940000000002E-5</c:v>
                </c:pt>
                <c:pt idx="21638">
                  <c:v>-3.1787709999999998E-6</c:v>
                </c:pt>
                <c:pt idx="21639">
                  <c:v>-3.0458539999999999E-5</c:v>
                </c:pt>
                <c:pt idx="21640">
                  <c:v>-9.2672809999999999E-5</c:v>
                </c:pt>
                <c:pt idx="21641">
                  <c:v>-3.9574150000000001E-5</c:v>
                </c:pt>
                <c:pt idx="21642">
                  <c:v>-4.252984E-7</c:v>
                </c:pt>
                <c:pt idx="21643">
                  <c:v>-6.9185940000000004E-6</c:v>
                </c:pt>
                <c:pt idx="21644">
                  <c:v>-1.1134440000000001E-5</c:v>
                </c:pt>
                <c:pt idx="21645">
                  <c:v>-9.8277689999999995E-6</c:v>
                </c:pt>
                <c:pt idx="21646">
                  <c:v>-7.7838169999999997E-6</c:v>
                </c:pt>
                <c:pt idx="21647">
                  <c:v>-9.8219199999999996E-6</c:v>
                </c:pt>
                <c:pt idx="21648">
                  <c:v>-1.3868080000000001E-5</c:v>
                </c:pt>
                <c:pt idx="21649">
                  <c:v>1.826561E-6</c:v>
                </c:pt>
                <c:pt idx="21650">
                  <c:v>4.2341259999999998E-5</c:v>
                </c:pt>
                <c:pt idx="21651">
                  <c:v>4.9985370000000002E-5</c:v>
                </c:pt>
                <c:pt idx="21652">
                  <c:v>5.8560300000000002E-5</c:v>
                </c:pt>
                <c:pt idx="21653" formatCode="General">
                  <c:v>1.193657E-4</c:v>
                </c:pt>
                <c:pt idx="21654" formatCode="General">
                  <c:v>1.4741170000000001E-4</c:v>
                </c:pt>
                <c:pt idx="21655">
                  <c:v>8.2173749999999999E-5</c:v>
                </c:pt>
                <c:pt idx="21656">
                  <c:v>3.9326799999999998E-5</c:v>
                </c:pt>
                <c:pt idx="21657">
                  <c:v>-2.6174780000000001E-5</c:v>
                </c:pt>
                <c:pt idx="21658">
                  <c:v>-8.6768310000000001E-5</c:v>
                </c:pt>
                <c:pt idx="21659">
                  <c:v>-7.1801339999999996E-5</c:v>
                </c:pt>
                <c:pt idx="21660">
                  <c:v>-6.8408759999999999E-5</c:v>
                </c:pt>
                <c:pt idx="21661">
                  <c:v>1.080085E-5</c:v>
                </c:pt>
                <c:pt idx="21662">
                  <c:v>1.325913E-6</c:v>
                </c:pt>
                <c:pt idx="21663">
                  <c:v>-6.8043500000000007E-5</c:v>
                </c:pt>
                <c:pt idx="21664">
                  <c:v>-6.8076889999999998E-5</c:v>
                </c:pt>
                <c:pt idx="21665">
                  <c:v>-5.8785709999999998E-6</c:v>
                </c:pt>
                <c:pt idx="21666">
                  <c:v>2.2425239999999999E-5</c:v>
                </c:pt>
                <c:pt idx="21667">
                  <c:v>3.8198780000000003E-5</c:v>
                </c:pt>
                <c:pt idx="21668" formatCode="General">
                  <c:v>1.402056E-4</c:v>
                </c:pt>
                <c:pt idx="21669" formatCode="General">
                  <c:v>1.232846E-4</c:v>
                </c:pt>
                <c:pt idx="21670">
                  <c:v>-2.478276E-5</c:v>
                </c:pt>
                <c:pt idx="21671">
                  <c:v>-9.4500989999999995E-5</c:v>
                </c:pt>
                <c:pt idx="21672">
                  <c:v>1.2666100000000001E-5</c:v>
                </c:pt>
                <c:pt idx="21673">
                  <c:v>7.632734E-5</c:v>
                </c:pt>
                <c:pt idx="21674">
                  <c:v>3.790911E-5</c:v>
                </c:pt>
                <c:pt idx="21675">
                  <c:v>-6.6835789999999994E-5</c:v>
                </c:pt>
                <c:pt idx="21676" formatCode="General">
                  <c:v>-1.2087550000000001E-4</c:v>
                </c:pt>
                <c:pt idx="21677">
                  <c:v>-8.7879760000000002E-5</c:v>
                </c:pt>
                <c:pt idx="21678">
                  <c:v>-5.5738020000000002E-5</c:v>
                </c:pt>
                <c:pt idx="21679">
                  <c:v>-2.036758E-5</c:v>
                </c:pt>
                <c:pt idx="21680">
                  <c:v>-2.3300990000000001E-6</c:v>
                </c:pt>
                <c:pt idx="21681">
                  <c:v>1.9418519999999999E-6</c:v>
                </c:pt>
                <c:pt idx="21682">
                  <c:v>-5.6823049999999998E-5</c:v>
                </c:pt>
                <c:pt idx="21683" formatCode="General">
                  <c:v>-1.17681E-4</c:v>
                </c:pt>
                <c:pt idx="21684">
                  <c:v>-1.199392E-5</c:v>
                </c:pt>
                <c:pt idx="21685">
                  <c:v>1.429566E-5</c:v>
                </c:pt>
                <c:pt idx="21686">
                  <c:v>2.6810299999999998E-6</c:v>
                </c:pt>
                <c:pt idx="21687">
                  <c:v>2.340194E-5</c:v>
                </c:pt>
                <c:pt idx="21688">
                  <c:v>2.0411689999999999E-5</c:v>
                </c:pt>
                <c:pt idx="21689">
                  <c:v>3.2745120000000001E-5</c:v>
                </c:pt>
                <c:pt idx="21690">
                  <c:v>-1.068059E-5</c:v>
                </c:pt>
                <c:pt idx="21691">
                  <c:v>-5.3870840000000002E-5</c:v>
                </c:pt>
                <c:pt idx="21692">
                  <c:v>-2.4518439999999998E-5</c:v>
                </c:pt>
                <c:pt idx="21693">
                  <c:v>-4.6050220000000001E-6</c:v>
                </c:pt>
                <c:pt idx="21694">
                  <c:v>-8.0884810000000003E-6</c:v>
                </c:pt>
                <c:pt idx="21695">
                  <c:v>-1.0650500000000001E-5</c:v>
                </c:pt>
                <c:pt idx="21696">
                  <c:v>-9.3620219999999997E-6</c:v>
                </c:pt>
                <c:pt idx="21697">
                  <c:v>-8.3096420000000008E-6</c:v>
                </c:pt>
                <c:pt idx="21698">
                  <c:v>-1.0336290000000001E-5</c:v>
                </c:pt>
                <c:pt idx="21699">
                  <c:v>-1.3650230000000001E-5</c:v>
                </c:pt>
                <c:pt idx="21700">
                  <c:v>4.7329809999999999E-6</c:v>
                </c:pt>
                <c:pt idx="21701">
                  <c:v>3.2162649999999999E-5</c:v>
                </c:pt>
                <c:pt idx="21702">
                  <c:v>5.8307879999999998E-6</c:v>
                </c:pt>
                <c:pt idx="21703">
                  <c:v>-1.576177E-5</c:v>
                </c:pt>
                <c:pt idx="21704">
                  <c:v>-1.411091E-5</c:v>
                </c:pt>
                <c:pt idx="21705">
                  <c:v>1.107111E-5</c:v>
                </c:pt>
                <c:pt idx="21706">
                  <c:v>2.152271E-5</c:v>
                </c:pt>
                <c:pt idx="21707">
                  <c:v>-5.1981229999999998E-5</c:v>
                </c:pt>
                <c:pt idx="21708">
                  <c:v>-6.6666620000000004E-5</c:v>
                </c:pt>
                <c:pt idx="21709">
                  <c:v>-1.6328740000000001E-5</c:v>
                </c:pt>
                <c:pt idx="21710">
                  <c:v>-2.0997669999999998E-5</c:v>
                </c:pt>
                <c:pt idx="21711">
                  <c:v>-5.2667139999999999E-5</c:v>
                </c:pt>
                <c:pt idx="21712">
                  <c:v>2.9050109999999998E-6</c:v>
                </c:pt>
                <c:pt idx="21713">
                  <c:v>-9.2578939999999997E-7</c:v>
                </c:pt>
                <c:pt idx="21714" formatCode="General">
                  <c:v>-1.2959110000000001E-4</c:v>
                </c:pt>
                <c:pt idx="21715" formatCode="General">
                  <c:v>-1.2043360000000001E-4</c:v>
                </c:pt>
                <c:pt idx="21716">
                  <c:v>-2.1224919999999999E-5</c:v>
                </c:pt>
                <c:pt idx="21717">
                  <c:v>5.2923680000000001E-5</c:v>
                </c:pt>
                <c:pt idx="21718">
                  <c:v>-1.52508E-5</c:v>
                </c:pt>
                <c:pt idx="21719">
                  <c:v>-4.6296240000000002E-5</c:v>
                </c:pt>
                <c:pt idx="21720">
                  <c:v>-4.3358310000000002E-5</c:v>
                </c:pt>
                <c:pt idx="21721">
                  <c:v>-3.660656E-5</c:v>
                </c:pt>
                <c:pt idx="21722">
                  <c:v>-4.9334530000000002E-5</c:v>
                </c:pt>
                <c:pt idx="21723">
                  <c:v>-1.977321E-5</c:v>
                </c:pt>
                <c:pt idx="21724">
                  <c:v>1.0915330000000001E-5</c:v>
                </c:pt>
                <c:pt idx="21725">
                  <c:v>-6.5395779999999993E-5</c:v>
                </c:pt>
                <c:pt idx="21726" formatCode="General">
                  <c:v>-1.739946E-4</c:v>
                </c:pt>
                <c:pt idx="21727">
                  <c:v>-7.1469800000000005E-5</c:v>
                </c:pt>
                <c:pt idx="21728">
                  <c:v>1.6507940000000001E-5</c:v>
                </c:pt>
                <c:pt idx="21729">
                  <c:v>4.5094730000000003E-5</c:v>
                </c:pt>
                <c:pt idx="21730">
                  <c:v>5.8245980000000003E-5</c:v>
                </c:pt>
                <c:pt idx="21731">
                  <c:v>4.4712919999999998E-5</c:v>
                </c:pt>
                <c:pt idx="21732">
                  <c:v>-1.2563159999999999E-5</c:v>
                </c:pt>
                <c:pt idx="21733">
                  <c:v>-5.514023E-5</c:v>
                </c:pt>
                <c:pt idx="21734">
                  <c:v>-2.7816819999999999E-5</c:v>
                </c:pt>
                <c:pt idx="21735">
                  <c:v>4.075085E-6</c:v>
                </c:pt>
                <c:pt idx="21736">
                  <c:v>4.2609340000000002E-5</c:v>
                </c:pt>
                <c:pt idx="21737">
                  <c:v>5.9912810000000001E-5</c:v>
                </c:pt>
                <c:pt idx="21738">
                  <c:v>4.5712749999999997E-5</c:v>
                </c:pt>
                <c:pt idx="21739">
                  <c:v>-1.4196240000000001E-5</c:v>
                </c:pt>
                <c:pt idx="21740">
                  <c:v>-5.1955839999999998E-5</c:v>
                </c:pt>
                <c:pt idx="21741">
                  <c:v>-3.5694629999999997E-5</c:v>
                </c:pt>
                <c:pt idx="21742">
                  <c:v>-3.7778080000000002E-5</c:v>
                </c:pt>
                <c:pt idx="21743">
                  <c:v>-5.511282E-5</c:v>
                </c:pt>
                <c:pt idx="21744">
                  <c:v>-7.5809869999999999E-5</c:v>
                </c:pt>
                <c:pt idx="21745">
                  <c:v>5.9101430000000003E-7</c:v>
                </c:pt>
                <c:pt idx="21746">
                  <c:v>3.0971559999999997E-5</c:v>
                </c:pt>
                <c:pt idx="21747">
                  <c:v>1.515174E-5</c:v>
                </c:pt>
                <c:pt idx="21748">
                  <c:v>-3.7701599999999998E-5</c:v>
                </c:pt>
                <c:pt idx="21749">
                  <c:v>-2.879368E-5</c:v>
                </c:pt>
                <c:pt idx="21750">
                  <c:v>-9.6584760000000001E-6</c:v>
                </c:pt>
                <c:pt idx="21751">
                  <c:v>6.3746589999999996E-6</c:v>
                </c:pt>
                <c:pt idx="21752">
                  <c:v>3.1091730000000001E-5</c:v>
                </c:pt>
                <c:pt idx="21753">
                  <c:v>4.3604160000000002E-6</c:v>
                </c:pt>
                <c:pt idx="21754">
                  <c:v>-1.3186489999999999E-5</c:v>
                </c:pt>
                <c:pt idx="21755">
                  <c:v>-1.0652029999999999E-5</c:v>
                </c:pt>
                <c:pt idx="21756">
                  <c:v>-8.8782969999999995E-6</c:v>
                </c:pt>
                <c:pt idx="21757">
                  <c:v>-8.4534600000000002E-6</c:v>
                </c:pt>
                <c:pt idx="21758">
                  <c:v>-9.2985480000000005E-6</c:v>
                </c:pt>
                <c:pt idx="21759">
                  <c:v>-1.2504240000000001E-5</c:v>
                </c:pt>
                <c:pt idx="21760">
                  <c:v>-1.1440050000000001E-5</c:v>
                </c:pt>
                <c:pt idx="21761">
                  <c:v>1.466339E-5</c:v>
                </c:pt>
                <c:pt idx="21762">
                  <c:v>2.7121810000000002E-6</c:v>
                </c:pt>
                <c:pt idx="21763">
                  <c:v>-8.4722380000000006E-5</c:v>
                </c:pt>
                <c:pt idx="21764">
                  <c:v>-3.1250600000000002E-5</c:v>
                </c:pt>
                <c:pt idx="21765">
                  <c:v>6.3776079999999999E-5</c:v>
                </c:pt>
                <c:pt idx="21766">
                  <c:v>2.787525E-5</c:v>
                </c:pt>
                <c:pt idx="21767" formatCode="General">
                  <c:v>-1.1395079999999999E-4</c:v>
                </c:pt>
                <c:pt idx="21768" formatCode="General">
                  <c:v>-1.140141E-4</c:v>
                </c:pt>
                <c:pt idx="21769">
                  <c:v>3.2316480000000002E-6</c:v>
                </c:pt>
                <c:pt idx="21770">
                  <c:v>4.5046439999999999E-5</c:v>
                </c:pt>
                <c:pt idx="21771">
                  <c:v>6.8778179999999997E-5</c:v>
                </c:pt>
                <c:pt idx="21772">
                  <c:v>1.5512999999999999E-5</c:v>
                </c:pt>
                <c:pt idx="21773">
                  <c:v>-1.5510869999999999E-5</c:v>
                </c:pt>
                <c:pt idx="21774">
                  <c:v>-1.0338690000000001E-5</c:v>
                </c:pt>
                <c:pt idx="21775">
                  <c:v>-1.4474170000000001E-5</c:v>
                </c:pt>
                <c:pt idx="21776">
                  <c:v>-2.7659160000000001E-6</c:v>
                </c:pt>
                <c:pt idx="21777">
                  <c:v>6.0075299999999997E-5</c:v>
                </c:pt>
                <c:pt idx="21778">
                  <c:v>8.5727519999999997E-5</c:v>
                </c:pt>
                <c:pt idx="21779">
                  <c:v>1.4843159999999999E-5</c:v>
                </c:pt>
                <c:pt idx="21780">
                  <c:v>-1.2773210000000001E-5</c:v>
                </c:pt>
                <c:pt idx="21781">
                  <c:v>-1.7511960000000002E-5</c:v>
                </c:pt>
                <c:pt idx="21782">
                  <c:v>-7.6609199999999998E-5</c:v>
                </c:pt>
                <c:pt idx="21783" formatCode="General">
                  <c:v>-1.021428E-4</c:v>
                </c:pt>
                <c:pt idx="21784">
                  <c:v>-4.7879659999999999E-5</c:v>
                </c:pt>
                <c:pt idx="21785">
                  <c:v>-3.8143270000000003E-5</c:v>
                </c:pt>
                <c:pt idx="21786">
                  <c:v>-3.6242499999999997E-5</c:v>
                </c:pt>
                <c:pt idx="21787">
                  <c:v>-4.3341460000000002E-5</c:v>
                </c:pt>
                <c:pt idx="21788">
                  <c:v>-3.4089740000000003E-5</c:v>
                </c:pt>
                <c:pt idx="21789">
                  <c:v>-6.0008420000000001E-5</c:v>
                </c:pt>
                <c:pt idx="21790">
                  <c:v>-5.9776009999999999E-5</c:v>
                </c:pt>
                <c:pt idx="21791">
                  <c:v>-3.4914750000000003E-5</c:v>
                </c:pt>
                <c:pt idx="21792">
                  <c:v>-4.6220880000000002E-5</c:v>
                </c:pt>
                <c:pt idx="21793">
                  <c:v>-2.2524709999999999E-5</c:v>
                </c:pt>
                <c:pt idx="21794">
                  <c:v>-2.8920949999999999E-6</c:v>
                </c:pt>
                <c:pt idx="21795">
                  <c:v>-2.177203E-5</c:v>
                </c:pt>
                <c:pt idx="21796">
                  <c:v>-4.7789159999999997E-5</c:v>
                </c:pt>
                <c:pt idx="21797">
                  <c:v>-3.8083459999999999E-5</c:v>
                </c:pt>
                <c:pt idx="21798">
                  <c:v>-4.2083260000000001E-5</c:v>
                </c:pt>
                <c:pt idx="21799">
                  <c:v>-3.3065309999999997E-5</c:v>
                </c:pt>
                <c:pt idx="21800">
                  <c:v>-5.6397190000000002E-5</c:v>
                </c:pt>
                <c:pt idx="21801">
                  <c:v>-7.2784030000000002E-5</c:v>
                </c:pt>
                <c:pt idx="21802">
                  <c:v>-7.6334669999999997E-5</c:v>
                </c:pt>
                <c:pt idx="21803">
                  <c:v>-6.6943220000000001E-5</c:v>
                </c:pt>
                <c:pt idx="21804">
                  <c:v>-6.8896629999999999E-6</c:v>
                </c:pt>
                <c:pt idx="21805">
                  <c:v>5.8815009999999999E-5</c:v>
                </c:pt>
                <c:pt idx="21806">
                  <c:v>1.7736699999999999E-5</c:v>
                </c:pt>
                <c:pt idx="21807">
                  <c:v>-8.5822320000000001E-5</c:v>
                </c:pt>
                <c:pt idx="21808">
                  <c:v>-3.5282250000000003E-5</c:v>
                </c:pt>
                <c:pt idx="21809">
                  <c:v>4.592222E-5</c:v>
                </c:pt>
                <c:pt idx="21810">
                  <c:v>7.775515E-5</c:v>
                </c:pt>
                <c:pt idx="21811">
                  <c:v>8.1057259999999998E-5</c:v>
                </c:pt>
                <c:pt idx="21812">
                  <c:v>1.304174E-5</c:v>
                </c:pt>
                <c:pt idx="21813">
                  <c:v>-1.6331550000000001E-5</c:v>
                </c:pt>
                <c:pt idx="21814">
                  <c:v>-1.031201E-5</c:v>
                </c:pt>
                <c:pt idx="21815">
                  <c:v>-1.317636E-5</c:v>
                </c:pt>
                <c:pt idx="21816">
                  <c:v>-2.4727679999999998E-6</c:v>
                </c:pt>
                <c:pt idx="21817">
                  <c:v>5.467722E-5</c:v>
                </c:pt>
                <c:pt idx="21818">
                  <c:v>9.1752979999999999E-5</c:v>
                </c:pt>
                <c:pt idx="21819">
                  <c:v>8.0013459999999999E-5</c:v>
                </c:pt>
                <c:pt idx="21820">
                  <c:v>9.3027309999999997E-5</c:v>
                </c:pt>
                <c:pt idx="21821">
                  <c:v>5.8963350000000002E-5</c:v>
                </c:pt>
                <c:pt idx="21822">
                  <c:v>-1.7052919999999999E-5</c:v>
                </c:pt>
                <c:pt idx="21823">
                  <c:v>-5.5693509999999999E-5</c:v>
                </c:pt>
                <c:pt idx="21824">
                  <c:v>-2.3629260000000002E-5</c:v>
                </c:pt>
                <c:pt idx="21825">
                  <c:v>-4.2289110000000004E-6</c:v>
                </c:pt>
                <c:pt idx="21826">
                  <c:v>-8.9810129999999998E-6</c:v>
                </c:pt>
                <c:pt idx="21827">
                  <c:v>-1.0212910000000001E-5</c:v>
                </c:pt>
                <c:pt idx="21828">
                  <c:v>-9.0245729999999994E-6</c:v>
                </c:pt>
                <c:pt idx="21829">
                  <c:v>-9.9238589999999995E-6</c:v>
                </c:pt>
                <c:pt idx="21830">
                  <c:v>-1.393833E-5</c:v>
                </c:pt>
                <c:pt idx="21831">
                  <c:v>4.1026920000000003E-6</c:v>
                </c:pt>
                <c:pt idx="21832">
                  <c:v>3.2252909999999998E-5</c:v>
                </c:pt>
                <c:pt idx="21833">
                  <c:v>9.1101389999999994E-6</c:v>
                </c:pt>
                <c:pt idx="21834">
                  <c:v>-2.7023349999999999E-5</c:v>
                </c:pt>
                <c:pt idx="21835">
                  <c:v>-5.2055980000000003E-5</c:v>
                </c:pt>
                <c:pt idx="21836">
                  <c:v>-2.831192E-5</c:v>
                </c:pt>
                <c:pt idx="21837">
                  <c:v>6.2161569999999997E-6</c:v>
                </c:pt>
                <c:pt idx="21838">
                  <c:v>4.606645E-5</c:v>
                </c:pt>
                <c:pt idx="21839">
                  <c:v>4.0272229999999999E-5</c:v>
                </c:pt>
                <c:pt idx="21840">
                  <c:v>1.1432159999999999E-5</c:v>
                </c:pt>
                <c:pt idx="21841">
                  <c:v>4.0062060000000001E-5</c:v>
                </c:pt>
                <c:pt idx="21842">
                  <c:v>4.115236E-5</c:v>
                </c:pt>
                <c:pt idx="21843">
                  <c:v>1.61936E-5</c:v>
                </c:pt>
                <c:pt idx="21844">
                  <c:v>2.7109259999999999E-5</c:v>
                </c:pt>
                <c:pt idx="21845">
                  <c:v>4.1908660000000003E-6</c:v>
                </c:pt>
                <c:pt idx="21846">
                  <c:v>-1.727888E-5</c:v>
                </c:pt>
                <c:pt idx="21847">
                  <c:v>-2.4535260000000002E-7</c:v>
                </c:pt>
                <c:pt idx="21848">
                  <c:v>4.2739910000000001E-5</c:v>
                </c:pt>
                <c:pt idx="21849">
                  <c:v>5.5391849999999997E-5</c:v>
                </c:pt>
                <c:pt idx="21850">
                  <c:v>4.7322250000000002E-5</c:v>
                </c:pt>
                <c:pt idx="21851">
                  <c:v>6.4296660000000001E-5</c:v>
                </c:pt>
                <c:pt idx="21852">
                  <c:v>9.2743220000000005E-5</c:v>
                </c:pt>
                <c:pt idx="21853">
                  <c:v>7.0516400000000001E-5</c:v>
                </c:pt>
                <c:pt idx="21854">
                  <c:v>3.7304420000000003E-5</c:v>
                </c:pt>
                <c:pt idx="21855">
                  <c:v>-5.1637530000000002E-7</c:v>
                </c:pt>
                <c:pt idx="21856">
                  <c:v>-1.316122E-5</c:v>
                </c:pt>
                <c:pt idx="21857">
                  <c:v>-9.6716670000000007E-6</c:v>
                </c:pt>
                <c:pt idx="21858">
                  <c:v>-8.802178E-6</c:v>
                </c:pt>
                <c:pt idx="21859">
                  <c:v>-8.6165469999999998E-6</c:v>
                </c:pt>
                <c:pt idx="21860">
                  <c:v>-1.0805530000000001E-5</c:v>
                </c:pt>
                <c:pt idx="21861">
                  <c:v>-1.3524160000000001E-5</c:v>
                </c:pt>
                <c:pt idx="21862">
                  <c:v>4.490629E-6</c:v>
                </c:pt>
                <c:pt idx="21863">
                  <c:v>3.1888280000000003E-5</c:v>
                </c:pt>
                <c:pt idx="21864">
                  <c:v>5.5435819999999997E-6</c:v>
                </c:pt>
                <c:pt idx="21865">
                  <c:v>-1.461612E-5</c:v>
                </c:pt>
                <c:pt idx="21866">
                  <c:v>-1.4988939999999999E-5</c:v>
                </c:pt>
                <c:pt idx="21867">
                  <c:v>5.9185269999999999E-6</c:v>
                </c:pt>
                <c:pt idx="21868">
                  <c:v>3.2276230000000003E-5</c:v>
                </c:pt>
                <c:pt idx="21869">
                  <c:v>3.8403280000000002E-6</c:v>
                </c:pt>
                <c:pt idx="21870">
                  <c:v>-1.705231E-5</c:v>
                </c:pt>
                <c:pt idx="21871">
                  <c:v>2.7352390000000001E-6</c:v>
                </c:pt>
                <c:pt idx="21872">
                  <c:v>2.8256149999999999E-5</c:v>
                </c:pt>
                <c:pt idx="21873">
                  <c:v>1.9763709999999999E-5</c:v>
                </c:pt>
                <c:pt idx="21874">
                  <c:v>2.662229E-5</c:v>
                </c:pt>
                <c:pt idx="21875">
                  <c:v>2.7288219999999998E-6</c:v>
                </c:pt>
                <c:pt idx="21876">
                  <c:v>-1.043993E-5</c:v>
                </c:pt>
                <c:pt idx="21877">
                  <c:v>-5.5669750000000002E-6</c:v>
                </c:pt>
                <c:pt idx="21878">
                  <c:v>-2.9863480000000002E-5</c:v>
                </c:pt>
                <c:pt idx="21879">
                  <c:v>-4.4499600000000003E-5</c:v>
                </c:pt>
                <c:pt idx="21880">
                  <c:v>4.6957340000000001E-5</c:v>
                </c:pt>
                <c:pt idx="21881">
                  <c:v>9.1712029999999994E-5</c:v>
                </c:pt>
                <c:pt idx="21882">
                  <c:v>9.7986300000000001E-6</c:v>
                </c:pt>
                <c:pt idx="21883">
                  <c:v>-1.384896E-5</c:v>
                </c:pt>
                <c:pt idx="21884">
                  <c:v>5.9094369999999999E-5</c:v>
                </c:pt>
                <c:pt idx="21885">
                  <c:v>9.035503E-5</c:v>
                </c:pt>
                <c:pt idx="21886">
                  <c:v>1.299142E-5</c:v>
                </c:pt>
                <c:pt idx="21887">
                  <c:v>-2.503369E-5</c:v>
                </c:pt>
                <c:pt idx="21888">
                  <c:v>9.76831E-6</c:v>
                </c:pt>
                <c:pt idx="21889">
                  <c:v>3.2534640000000001E-5</c:v>
                </c:pt>
                <c:pt idx="21890">
                  <c:v>-7.3837010000000005E-5</c:v>
                </c:pt>
                <c:pt idx="21891" formatCode="General">
                  <c:v>-1.6638389999999999E-4</c:v>
                </c:pt>
                <c:pt idx="21892">
                  <c:v>-9.5662839999999998E-5</c:v>
                </c:pt>
                <c:pt idx="21893">
                  <c:v>6.0897219999999997E-7</c:v>
                </c:pt>
                <c:pt idx="21894">
                  <c:v>5.2697069999999999E-5</c:v>
                </c:pt>
                <c:pt idx="21895">
                  <c:v>4.3961819999999998E-5</c:v>
                </c:pt>
                <c:pt idx="21896">
                  <c:v>-5.1472280000000004E-7</c:v>
                </c:pt>
                <c:pt idx="21897">
                  <c:v>-1.417811E-5</c:v>
                </c:pt>
                <c:pt idx="21898">
                  <c:v>-9.4727940000000004E-6</c:v>
                </c:pt>
                <c:pt idx="21899">
                  <c:v>-8.9449680000000007E-6</c:v>
                </c:pt>
                <c:pt idx="21900">
                  <c:v>-9.2633139999999999E-6</c:v>
                </c:pt>
                <c:pt idx="21901">
                  <c:v>-9.0142609999999994E-6</c:v>
                </c:pt>
                <c:pt idx="21902">
                  <c:v>-1.0294640000000001E-5</c:v>
                </c:pt>
                <c:pt idx="21903">
                  <c:v>-1.393902E-5</c:v>
                </c:pt>
                <c:pt idx="21904">
                  <c:v>4.6146499999999999E-6</c:v>
                </c:pt>
                <c:pt idx="21905">
                  <c:v>3.2281569999999997E-5</c:v>
                </c:pt>
                <c:pt idx="21906">
                  <c:v>7.1817659999999999E-6</c:v>
                </c:pt>
                <c:pt idx="21907">
                  <c:v>-2.667019E-5</c:v>
                </c:pt>
                <c:pt idx="21908">
                  <c:v>-4.2193220000000003E-5</c:v>
                </c:pt>
                <c:pt idx="21909">
                  <c:v>-4.7922920000000003E-5</c:v>
                </c:pt>
                <c:pt idx="21910" formatCode="General">
                  <c:v>-1.017481E-4</c:v>
                </c:pt>
                <c:pt idx="21911">
                  <c:v>-7.7450070000000004E-5</c:v>
                </c:pt>
                <c:pt idx="21912">
                  <c:v>-1.5778799999999999E-5</c:v>
                </c:pt>
                <c:pt idx="21913">
                  <c:v>-9.0828780000000006E-6</c:v>
                </c:pt>
                <c:pt idx="21914">
                  <c:v>-3.5833160000000001E-6</c:v>
                </c:pt>
                <c:pt idx="21915">
                  <c:v>5.4748520000000001E-5</c:v>
                </c:pt>
                <c:pt idx="21916">
                  <c:v>9.6438210000000002E-5</c:v>
                </c:pt>
                <c:pt idx="21917">
                  <c:v>6.5202059999999994E-5</c:v>
                </c:pt>
                <c:pt idx="21918">
                  <c:v>5.1776600000000002E-5</c:v>
                </c:pt>
                <c:pt idx="21919">
                  <c:v>4.6081819999999998E-5</c:v>
                </c:pt>
                <c:pt idx="21920">
                  <c:v>-1.0475929999999999E-5</c:v>
                </c:pt>
                <c:pt idx="21921">
                  <c:v>-7.2424379999999996E-5</c:v>
                </c:pt>
                <c:pt idx="21922">
                  <c:v>-4.6666319999999999E-5</c:v>
                </c:pt>
                <c:pt idx="21923">
                  <c:v>8.5638469999999995E-6</c:v>
                </c:pt>
                <c:pt idx="21924">
                  <c:v>-3.1985130000000002E-5</c:v>
                </c:pt>
                <c:pt idx="21925">
                  <c:v>-3.2049019999999999E-5</c:v>
                </c:pt>
                <c:pt idx="21926">
                  <c:v>6.9041840000000003E-6</c:v>
                </c:pt>
                <c:pt idx="21927">
                  <c:v>3.3407690000000001E-5</c:v>
                </c:pt>
                <c:pt idx="21928">
                  <c:v>4.5728020000000001E-6</c:v>
                </c:pt>
                <c:pt idx="21929">
                  <c:v>-1.3911579999999999E-5</c:v>
                </c:pt>
                <c:pt idx="21930">
                  <c:v>-1.054565E-5</c:v>
                </c:pt>
                <c:pt idx="21931">
                  <c:v>-9.4617869999999992E-6</c:v>
                </c:pt>
                <c:pt idx="21932">
                  <c:v>-8.4418049999999997E-6</c:v>
                </c:pt>
                <c:pt idx="21933">
                  <c:v>-5.4036939999999999E-6</c:v>
                </c:pt>
                <c:pt idx="21934">
                  <c:v>-2.3055430000000002E-5</c:v>
                </c:pt>
                <c:pt idx="21935">
                  <c:v>-5.1561260000000001E-5</c:v>
                </c:pt>
                <c:pt idx="21936">
                  <c:v>-2.7935370000000002E-5</c:v>
                </c:pt>
                <c:pt idx="21937">
                  <c:v>8.9977089999999999E-6</c:v>
                </c:pt>
                <c:pt idx="21938">
                  <c:v>3.2328249999999997E-5</c:v>
                </c:pt>
                <c:pt idx="21939">
                  <c:v>4.3097319999999996E-6</c:v>
                </c:pt>
                <c:pt idx="21940">
                  <c:v>-1.3069089999999999E-5</c:v>
                </c:pt>
                <c:pt idx="21941">
                  <c:v>-1.1039560000000001E-5</c:v>
                </c:pt>
                <c:pt idx="21942">
                  <c:v>-1.327453E-5</c:v>
                </c:pt>
                <c:pt idx="21943">
                  <c:v>4.2852059999999998E-6</c:v>
                </c:pt>
                <c:pt idx="21944">
                  <c:v>3.3113279999999999E-5</c:v>
                </c:pt>
                <c:pt idx="21945">
                  <c:v>8.8716169999999997E-6</c:v>
                </c:pt>
                <c:pt idx="21946">
                  <c:v>-3.1165889999999999E-5</c:v>
                </c:pt>
                <c:pt idx="21947">
                  <c:v>-4.9898229999999998E-5</c:v>
                </c:pt>
                <c:pt idx="21948">
                  <c:v>-7.5515709999999997E-6</c:v>
                </c:pt>
                <c:pt idx="21949">
                  <c:v>-4.0062080000000003E-5</c:v>
                </c:pt>
                <c:pt idx="21950" formatCode="General">
                  <c:v>-1.6634709999999999E-4</c:v>
                </c:pt>
                <c:pt idx="21951" formatCode="General">
                  <c:v>-1.2460929999999999E-4</c:v>
                </c:pt>
                <c:pt idx="21952">
                  <c:v>3.0869189999999998E-5</c:v>
                </c:pt>
                <c:pt idx="21953">
                  <c:v>5.5582850000000003E-5</c:v>
                </c:pt>
                <c:pt idx="21954">
                  <c:v>-7.8292279999999994E-6</c:v>
                </c:pt>
                <c:pt idx="21955">
                  <c:v>1.196117E-5</c:v>
                </c:pt>
                <c:pt idx="21956">
                  <c:v>7.2145609999999997E-5</c:v>
                </c:pt>
                <c:pt idx="21957">
                  <c:v>2.043239E-5</c:v>
                </c:pt>
                <c:pt idx="21958">
                  <c:v>-1.6296649999999999E-5</c:v>
                </c:pt>
                <c:pt idx="21959">
                  <c:v>-9.3700240000000007E-6</c:v>
                </c:pt>
                <c:pt idx="21960">
                  <c:v>-2.485129E-5</c:v>
                </c:pt>
                <c:pt idx="21961">
                  <c:v>-3.397037E-5</c:v>
                </c:pt>
                <c:pt idx="21962">
                  <c:v>9.3690389999999996E-6</c:v>
                </c:pt>
                <c:pt idx="21963">
                  <c:v>9.9597069999999997E-6</c:v>
                </c:pt>
                <c:pt idx="21964">
                  <c:v>7.1865249999999994E-5</c:v>
                </c:pt>
                <c:pt idx="21965" formatCode="General">
                  <c:v>1.3163699999999999E-4</c:v>
                </c:pt>
                <c:pt idx="21966">
                  <c:v>1.940067E-5</c:v>
                </c:pt>
                <c:pt idx="21967">
                  <c:v>-7.8048880000000003E-5</c:v>
                </c:pt>
                <c:pt idx="21968">
                  <c:v>-6.6534339999999994E-5</c:v>
                </c:pt>
                <c:pt idx="21969">
                  <c:v>-1.5744840000000002E-5</c:v>
                </c:pt>
                <c:pt idx="21970">
                  <c:v>-9.7612120000000001E-6</c:v>
                </c:pt>
                <c:pt idx="21971">
                  <c:v>-6.4286749999999999E-6</c:v>
                </c:pt>
                <c:pt idx="21972">
                  <c:v>5.7154709999999997E-5</c:v>
                </c:pt>
                <c:pt idx="21973" formatCode="General">
                  <c:v>1.098198E-4</c:v>
                </c:pt>
                <c:pt idx="21974">
                  <c:v>2.7951129999999999E-5</c:v>
                </c:pt>
                <c:pt idx="21975">
                  <c:v>-8.6906100000000005E-5</c:v>
                </c:pt>
                <c:pt idx="21976">
                  <c:v>-4.4449439999999998E-5</c:v>
                </c:pt>
                <c:pt idx="21977">
                  <c:v>1.1771750000000001E-6</c:v>
                </c:pt>
                <c:pt idx="21978">
                  <c:v>-2.68228E-6</c:v>
                </c:pt>
                <c:pt idx="21979">
                  <c:v>-2.7205259999999999E-5</c:v>
                </c:pt>
                <c:pt idx="21980">
                  <c:v>-4.9181790000000003E-5</c:v>
                </c:pt>
                <c:pt idx="21981">
                  <c:v>-1.493197E-5</c:v>
                </c:pt>
                <c:pt idx="21982">
                  <c:v>-3.3776689999999997E-5</c:v>
                </c:pt>
                <c:pt idx="21983">
                  <c:v>-9.0830949999999995E-5</c:v>
                </c:pt>
                <c:pt idx="21984">
                  <c:v>-3.9540589999999998E-5</c:v>
                </c:pt>
                <c:pt idx="21985">
                  <c:v>-5.3308870000000001E-7</c:v>
                </c:pt>
                <c:pt idx="21986">
                  <c:v>-3.810315E-6</c:v>
                </c:pt>
                <c:pt idx="21987">
                  <c:v>-2.4355319999999998E-5</c:v>
                </c:pt>
                <c:pt idx="21988">
                  <c:v>-4.6946069999999999E-5</c:v>
                </c:pt>
                <c:pt idx="21989">
                  <c:v>-3.7107999999999998E-5</c:v>
                </c:pt>
                <c:pt idx="21990">
                  <c:v>-4.686229E-5</c:v>
                </c:pt>
                <c:pt idx="21991">
                  <c:v>-2.4401610000000001E-5</c:v>
                </c:pt>
                <c:pt idx="21992">
                  <c:v>-4.046411E-6</c:v>
                </c:pt>
                <c:pt idx="21993">
                  <c:v>-3.2863209999999999E-7</c:v>
                </c:pt>
                <c:pt idx="21994">
                  <c:v>-3.8415840000000002E-5</c:v>
                </c:pt>
                <c:pt idx="21995">
                  <c:v>-9.2307409999999997E-5</c:v>
                </c:pt>
                <c:pt idx="21996">
                  <c:v>-3.8400810000000001E-5</c:v>
                </c:pt>
                <c:pt idx="21997">
                  <c:v>4.3541899999999999E-7</c:v>
                </c:pt>
                <c:pt idx="21998">
                  <c:v>-4.2880630000000001E-6</c:v>
                </c:pt>
                <c:pt idx="21999">
                  <c:v>-2.8749660000000001E-5</c:v>
                </c:pt>
                <c:pt idx="22000">
                  <c:v>-3.6657369999999997E-5</c:v>
                </c:pt>
                <c:pt idx="22001">
                  <c:v>1.366412E-5</c:v>
                </c:pt>
                <c:pt idx="22002">
                  <c:v>1.796512E-5</c:v>
                </c:pt>
                <c:pt idx="22003">
                  <c:v>3.7930720000000001E-5</c:v>
                </c:pt>
                <c:pt idx="22004">
                  <c:v>5.946829E-5</c:v>
                </c:pt>
                <c:pt idx="22005">
                  <c:v>4.6570619999999999E-5</c:v>
                </c:pt>
                <c:pt idx="22006">
                  <c:v>-1.387858E-5</c:v>
                </c:pt>
                <c:pt idx="22007">
                  <c:v>-5.530868E-5</c:v>
                </c:pt>
                <c:pt idx="22008">
                  <c:v>-2.460622E-5</c:v>
                </c:pt>
                <c:pt idx="22009">
                  <c:v>-3.5968780000000001E-6</c:v>
                </c:pt>
                <c:pt idx="22010">
                  <c:v>-4.3332149999999996E-6</c:v>
                </c:pt>
                <c:pt idx="22011">
                  <c:v>-2.3739780000000001E-5</c:v>
                </c:pt>
                <c:pt idx="22012">
                  <c:v>-5.0881789999999997E-5</c:v>
                </c:pt>
                <c:pt idx="22013">
                  <c:v>-2.8019580000000001E-5</c:v>
                </c:pt>
                <c:pt idx="22014">
                  <c:v>3.6002599999999998E-6</c:v>
                </c:pt>
                <c:pt idx="22015">
                  <c:v>4.5935449999999997E-5</c:v>
                </c:pt>
                <c:pt idx="22016">
                  <c:v>4.9926490000000003E-5</c:v>
                </c:pt>
                <c:pt idx="22017">
                  <c:v>6.9120689999999996E-6</c:v>
                </c:pt>
                <c:pt idx="22018">
                  <c:v>-5.6925610000000003E-5</c:v>
                </c:pt>
                <c:pt idx="22019">
                  <c:v>-5.4133879999999999E-5</c:v>
                </c:pt>
                <c:pt idx="22020" formatCode="General">
                  <c:v>1.024634E-4</c:v>
                </c:pt>
                <c:pt idx="22021">
                  <c:v>8.896132E-5</c:v>
                </c:pt>
                <c:pt idx="22022">
                  <c:v>-2.54228E-5</c:v>
                </c:pt>
                <c:pt idx="22023">
                  <c:v>-5.9564639999999998E-5</c:v>
                </c:pt>
                <c:pt idx="22024">
                  <c:v>5.2083590000000003E-5</c:v>
                </c:pt>
                <c:pt idx="22025" formatCode="General">
                  <c:v>1.6410759999999999E-4</c:v>
                </c:pt>
                <c:pt idx="22026" formatCode="General">
                  <c:v>1.162395E-4</c:v>
                </c:pt>
                <c:pt idx="22027">
                  <c:v>-8.9896710000000003E-6</c:v>
                </c:pt>
                <c:pt idx="22028">
                  <c:v>-6.1824229999999999E-5</c:v>
                </c:pt>
                <c:pt idx="22029">
                  <c:v>-2.4302810000000001E-5</c:v>
                </c:pt>
                <c:pt idx="22030">
                  <c:v>-1.1888040000000001E-6</c:v>
                </c:pt>
                <c:pt idx="22031">
                  <c:v>-5.5165659999999995E-7</c:v>
                </c:pt>
                <c:pt idx="22032">
                  <c:v>-3.9176140000000002E-5</c:v>
                </c:pt>
                <c:pt idx="22033">
                  <c:v>-9.0756270000000002E-5</c:v>
                </c:pt>
                <c:pt idx="22034">
                  <c:v>-3.879359E-5</c:v>
                </c:pt>
                <c:pt idx="22035">
                  <c:v>-5.2146930000000003E-6</c:v>
                </c:pt>
                <c:pt idx="22036">
                  <c:v>6.7159320000000004E-6</c:v>
                </c:pt>
                <c:pt idx="22037">
                  <c:v>3.042291E-5</c:v>
                </c:pt>
                <c:pt idx="22038">
                  <c:v>5.3144679999999996E-6</c:v>
                </c:pt>
                <c:pt idx="22039">
                  <c:v>-1.402693E-5</c:v>
                </c:pt>
                <c:pt idx="22040">
                  <c:v>-1.481968E-5</c:v>
                </c:pt>
                <c:pt idx="22041">
                  <c:v>5.968321E-6</c:v>
                </c:pt>
                <c:pt idx="22042">
                  <c:v>3.2954450000000001E-5</c:v>
                </c:pt>
                <c:pt idx="22043">
                  <c:v>3.460556E-6</c:v>
                </c:pt>
                <c:pt idx="22044">
                  <c:v>-1.8119830000000001E-5</c:v>
                </c:pt>
                <c:pt idx="22045">
                  <c:v>4.8092389999999996E-6</c:v>
                </c:pt>
                <c:pt idx="22046">
                  <c:v>3.5893519999999999E-5</c:v>
                </c:pt>
                <c:pt idx="22047">
                  <c:v>-8.3205719999999997E-6</c:v>
                </c:pt>
                <c:pt idx="22048">
                  <c:v>-5.0442370000000001E-5</c:v>
                </c:pt>
                <c:pt idx="22049">
                  <c:v>-3.8279669999999997E-5</c:v>
                </c:pt>
                <c:pt idx="22050">
                  <c:v>-4.6205409999999997E-5</c:v>
                </c:pt>
                <c:pt idx="22051">
                  <c:v>-2.674158E-5</c:v>
                </c:pt>
                <c:pt idx="22052">
                  <c:v>7.0508039999999996E-6</c:v>
                </c:pt>
                <c:pt idx="22053">
                  <c:v>3.3842089999999998E-5</c:v>
                </c:pt>
                <c:pt idx="22054">
                  <c:v>9.4550100000000008E-6</c:v>
                </c:pt>
                <c:pt idx="22055">
                  <c:v>-2.9101689999999999E-5</c:v>
                </c:pt>
                <c:pt idx="22056">
                  <c:v>-5.5338779999999998E-5</c:v>
                </c:pt>
                <c:pt idx="22057">
                  <c:v>-8.5493490000000003E-6</c:v>
                </c:pt>
                <c:pt idx="22058">
                  <c:v>3.613521E-5</c:v>
                </c:pt>
                <c:pt idx="22059">
                  <c:v>5.7277810000000001E-6</c:v>
                </c:pt>
                <c:pt idx="22060">
                  <c:v>-1.415678E-5</c:v>
                </c:pt>
                <c:pt idx="22061">
                  <c:v>-1.035505E-5</c:v>
                </c:pt>
                <c:pt idx="22062">
                  <c:v>-8.4524099999999996E-6</c:v>
                </c:pt>
                <c:pt idx="22063">
                  <c:v>-1.011853E-5</c:v>
                </c:pt>
                <c:pt idx="22064">
                  <c:v>-8.2513649999999996E-6</c:v>
                </c:pt>
                <c:pt idx="22065">
                  <c:v>-4.6779749999999999E-6</c:v>
                </c:pt>
                <c:pt idx="22066">
                  <c:v>-2.4387090000000002E-5</c:v>
                </c:pt>
                <c:pt idx="22067">
                  <c:v>-5.369732E-5</c:v>
                </c:pt>
                <c:pt idx="22068">
                  <c:v>-1.032439E-5</c:v>
                </c:pt>
                <c:pt idx="22069">
                  <c:v>3.178885E-5</c:v>
                </c:pt>
                <c:pt idx="22070">
                  <c:v>2.024165E-5</c:v>
                </c:pt>
                <c:pt idx="22071">
                  <c:v>2.7010150000000001E-5</c:v>
                </c:pt>
                <c:pt idx="22072">
                  <c:v>4.4725230000000004E-6</c:v>
                </c:pt>
                <c:pt idx="22073">
                  <c:v>-1.294765E-5</c:v>
                </c:pt>
                <c:pt idx="22074">
                  <c:v>-1.3963180000000001E-5</c:v>
                </c:pt>
                <c:pt idx="22075">
                  <c:v>3.437574E-6</c:v>
                </c:pt>
                <c:pt idx="22076">
                  <c:v>3.1824710000000001E-5</c:v>
                </c:pt>
                <c:pt idx="22077">
                  <c:v>1.5457989999999999E-5</c:v>
                </c:pt>
                <c:pt idx="22078">
                  <c:v>-2.9685090000000001E-5</c:v>
                </c:pt>
                <c:pt idx="22079" formatCode="General">
                  <c:v>-1.3111439999999999E-4</c:v>
                </c:pt>
                <c:pt idx="22080" formatCode="General">
                  <c:v>-1.6921239999999999E-4</c:v>
                </c:pt>
                <c:pt idx="22081">
                  <c:v>-9.5387549999999998E-5</c:v>
                </c:pt>
                <c:pt idx="22082">
                  <c:v>-6.5584359999999999E-5</c:v>
                </c:pt>
                <c:pt idx="22083">
                  <c:v>-5.7924680000000003E-5</c:v>
                </c:pt>
                <c:pt idx="22084">
                  <c:v>-1.686221E-5</c:v>
                </c:pt>
                <c:pt idx="22085">
                  <c:v>-1.9698590000000001E-5</c:v>
                </c:pt>
                <c:pt idx="22086">
                  <c:v>-5.0356129999999999E-5</c:v>
                </c:pt>
                <c:pt idx="22087">
                  <c:v>-2.337865E-5</c:v>
                </c:pt>
                <c:pt idx="22088">
                  <c:v>-1.0829189999999999E-6</c:v>
                </c:pt>
                <c:pt idx="22089">
                  <c:v>-2.2318670000000002E-5</c:v>
                </c:pt>
                <c:pt idx="22090">
                  <c:v>-5.1355479999999998E-5</c:v>
                </c:pt>
                <c:pt idx="22091">
                  <c:v>-2.3642199999999999E-5</c:v>
                </c:pt>
                <c:pt idx="22092">
                  <c:v>-4.0740479999999999E-6</c:v>
                </c:pt>
                <c:pt idx="22093">
                  <c:v>-9.1444360000000002E-6</c:v>
                </c:pt>
                <c:pt idx="22094">
                  <c:v>-1.422991E-5</c:v>
                </c:pt>
                <c:pt idx="22095">
                  <c:v>4.5752580000000002E-6</c:v>
                </c:pt>
                <c:pt idx="22096">
                  <c:v>3.2323760000000001E-5</c:v>
                </c:pt>
                <c:pt idx="22097">
                  <c:v>6.3857359999999998E-6</c:v>
                </c:pt>
                <c:pt idx="22098">
                  <c:v>-1.49551E-5</c:v>
                </c:pt>
                <c:pt idx="22099">
                  <c:v>-1.552304E-5</c:v>
                </c:pt>
                <c:pt idx="22100">
                  <c:v>7.556456E-6</c:v>
                </c:pt>
                <c:pt idx="22101">
                  <c:v>3.9045160000000001E-5</c:v>
                </c:pt>
                <c:pt idx="22102">
                  <c:v>-2.1936440000000002E-5</c:v>
                </c:pt>
                <c:pt idx="22103">
                  <c:v>-8.8247850000000002E-5</c:v>
                </c:pt>
                <c:pt idx="22104">
                  <c:v>-6.6283869999999995E-5</c:v>
                </c:pt>
                <c:pt idx="22105">
                  <c:v>-7.7619200000000004E-5</c:v>
                </c:pt>
                <c:pt idx="22106">
                  <c:v>-5.0671290000000003E-5</c:v>
                </c:pt>
                <c:pt idx="22107">
                  <c:v>-4.738614E-5</c:v>
                </c:pt>
                <c:pt idx="22108">
                  <c:v>-8.4547179999999998E-6</c:v>
                </c:pt>
                <c:pt idx="22109">
                  <c:v>3.1309310000000003E-5</c:v>
                </c:pt>
                <c:pt idx="22110">
                  <c:v>1.9523719999999999E-5</c:v>
                </c:pt>
                <c:pt idx="22111">
                  <c:v>2.4299769999999999E-5</c:v>
                </c:pt>
                <c:pt idx="22112">
                  <c:v>1.5850379999999998E-5</c:v>
                </c:pt>
                <c:pt idx="22113">
                  <c:v>2.4142780000000001E-5</c:v>
                </c:pt>
                <c:pt idx="22114">
                  <c:v>2.491344E-5</c:v>
                </c:pt>
                <c:pt idx="22115">
                  <c:v>2.1976150000000001E-5</c:v>
                </c:pt>
                <c:pt idx="22116">
                  <c:v>-6.5116079999999997E-5</c:v>
                </c:pt>
                <c:pt idx="22117" formatCode="General">
                  <c:v>-1.086446E-4</c:v>
                </c:pt>
                <c:pt idx="22118">
                  <c:v>-3.5535379999999997E-5</c:v>
                </c:pt>
                <c:pt idx="22119">
                  <c:v>-2.6318329999999998E-6</c:v>
                </c:pt>
                <c:pt idx="22120">
                  <c:v>6.5345419999999998E-6</c:v>
                </c:pt>
                <c:pt idx="22121">
                  <c:v>2.5434409999999999E-5</c:v>
                </c:pt>
                <c:pt idx="22122">
                  <c:v>1.499491E-5</c:v>
                </c:pt>
                <c:pt idx="22123">
                  <c:v>3.8440820000000001E-5</c:v>
                </c:pt>
                <c:pt idx="22124">
                  <c:v>5.485652E-5</c:v>
                </c:pt>
                <c:pt idx="22125">
                  <c:v>5.2435770000000002E-5</c:v>
                </c:pt>
                <c:pt idx="22126">
                  <c:v>5.2650140000000002E-5</c:v>
                </c:pt>
                <c:pt idx="22127">
                  <c:v>5.3870959999999997E-5</c:v>
                </c:pt>
                <c:pt idx="22128">
                  <c:v>3.7275160000000002E-5</c:v>
                </c:pt>
                <c:pt idx="22129">
                  <c:v>2.0582790000000002E-5</c:v>
                </c:pt>
                <c:pt idx="22130">
                  <c:v>2.2607710000000001E-5</c:v>
                </c:pt>
                <c:pt idx="22131">
                  <c:v>-6.0747240000000003E-5</c:v>
                </c:pt>
                <c:pt idx="22132" formatCode="General">
                  <c:v>-1.2324769999999999E-4</c:v>
                </c:pt>
                <c:pt idx="22133">
                  <c:v>-7.5831230000000002E-5</c:v>
                </c:pt>
                <c:pt idx="22134">
                  <c:v>-1.3016660000000001E-5</c:v>
                </c:pt>
                <c:pt idx="22135">
                  <c:v>-3.9680519999999997E-6</c:v>
                </c:pt>
                <c:pt idx="22136">
                  <c:v>-1.1632520000000001E-5</c:v>
                </c:pt>
                <c:pt idx="22137">
                  <c:v>-8.0250009999999996E-6</c:v>
                </c:pt>
                <c:pt idx="22138">
                  <c:v>-4.5270389999999998E-7</c:v>
                </c:pt>
                <c:pt idx="22139">
                  <c:v>-3.8035160000000002E-5</c:v>
                </c:pt>
                <c:pt idx="22140">
                  <c:v>-9.1240050000000004E-5</c:v>
                </c:pt>
                <c:pt idx="22141">
                  <c:v>-3.6301779999999997E-5</c:v>
                </c:pt>
                <c:pt idx="22142">
                  <c:v>-1.099798E-6</c:v>
                </c:pt>
                <c:pt idx="22143">
                  <c:v>-1.5600139999999999E-5</c:v>
                </c:pt>
                <c:pt idx="22144">
                  <c:v>8.7855469999999994E-6</c:v>
                </c:pt>
                <c:pt idx="22145">
                  <c:v>9.1901519999999996E-5</c:v>
                </c:pt>
                <c:pt idx="22146" formatCode="General">
                  <c:v>1.2578630000000001E-4</c:v>
                </c:pt>
                <c:pt idx="22147" formatCode="General">
                  <c:v>1.0784420000000001E-4</c:v>
                </c:pt>
                <c:pt idx="22148">
                  <c:v>5.5958310000000003E-5</c:v>
                </c:pt>
                <c:pt idx="22149">
                  <c:v>-1.3320529999999999E-5</c:v>
                </c:pt>
                <c:pt idx="22150">
                  <c:v>-7.040731E-5</c:v>
                </c:pt>
                <c:pt idx="22151">
                  <c:v>-6.6556659999999996E-5</c:v>
                </c:pt>
                <c:pt idx="22152">
                  <c:v>-5.1847800000000002E-7</c:v>
                </c:pt>
                <c:pt idx="22153">
                  <c:v>2.104297E-5</c:v>
                </c:pt>
                <c:pt idx="22154">
                  <c:v>-3.3578119999999998E-5</c:v>
                </c:pt>
                <c:pt idx="22155">
                  <c:v>-2.0213830000000002E-5</c:v>
                </c:pt>
                <c:pt idx="22156">
                  <c:v>-3.4650809999999998E-5</c:v>
                </c:pt>
                <c:pt idx="22157">
                  <c:v>-8.9196600000000006E-5</c:v>
                </c:pt>
                <c:pt idx="22158">
                  <c:v>-3.8472839999999998E-5</c:v>
                </c:pt>
                <c:pt idx="22159">
                  <c:v>-5.0241529999999997E-7</c:v>
                </c:pt>
                <c:pt idx="22160">
                  <c:v>-6.8501699999999997E-6</c:v>
                </c:pt>
                <c:pt idx="22161">
                  <c:v>-1.3441460000000001E-5</c:v>
                </c:pt>
                <c:pt idx="22162">
                  <c:v>-9.4977829999999993E-6</c:v>
                </c:pt>
                <c:pt idx="22163">
                  <c:v>1.4265599999999999E-5</c:v>
                </c:pt>
                <c:pt idx="22164">
                  <c:v>-6.9750839999999999E-6</c:v>
                </c:pt>
                <c:pt idx="22165">
                  <c:v>-6.0782960000000001E-5</c:v>
                </c:pt>
                <c:pt idx="22166">
                  <c:v>7.8073470000000002E-5</c:v>
                </c:pt>
                <c:pt idx="22167" formatCode="General">
                  <c:v>1.6001559999999999E-4</c:v>
                </c:pt>
                <c:pt idx="22168">
                  <c:v>8.4535180000000002E-5</c:v>
                </c:pt>
                <c:pt idx="22169">
                  <c:v>3.1602539999999997E-5</c:v>
                </c:pt>
                <c:pt idx="22170">
                  <c:v>-3.208223E-6</c:v>
                </c:pt>
                <c:pt idx="22171">
                  <c:v>-1.5415540000000001E-5</c:v>
                </c:pt>
                <c:pt idx="22172">
                  <c:v>1.053807E-5</c:v>
                </c:pt>
                <c:pt idx="22173">
                  <c:v>2.6277049999999999E-5</c:v>
                </c:pt>
                <c:pt idx="22174">
                  <c:v>-5.8945320000000001E-5</c:v>
                </c:pt>
                <c:pt idx="22175" formatCode="General">
                  <c:v>-1.1937179999999999E-4</c:v>
                </c:pt>
                <c:pt idx="22176">
                  <c:v>-9.1044530000000001E-5</c:v>
                </c:pt>
                <c:pt idx="22177">
                  <c:v>-5.7241199999999997E-5</c:v>
                </c:pt>
                <c:pt idx="22178">
                  <c:v>-3.7329380000000001E-6</c:v>
                </c:pt>
                <c:pt idx="22179">
                  <c:v>2.9700759999999999E-5</c:v>
                </c:pt>
                <c:pt idx="22180">
                  <c:v>1.6247670000000002E-5</c:v>
                </c:pt>
                <c:pt idx="22181">
                  <c:v>4.4024989999999999E-5</c:v>
                </c:pt>
                <c:pt idx="22182">
                  <c:v>3.348972E-5</c:v>
                </c:pt>
                <c:pt idx="22183">
                  <c:v>-2.9936170000000001E-5</c:v>
                </c:pt>
                <c:pt idx="22184">
                  <c:v>-5.7723100000000003E-5</c:v>
                </c:pt>
                <c:pt idx="22185">
                  <c:v>-9.1956589999999999E-5</c:v>
                </c:pt>
                <c:pt idx="22186">
                  <c:v>-2.1357139999999999E-5</c:v>
                </c:pt>
                <c:pt idx="22187">
                  <c:v>3.9985950000000003E-5</c:v>
                </c:pt>
                <c:pt idx="22188">
                  <c:v>9.6674660000000005E-6</c:v>
                </c:pt>
                <c:pt idx="22189">
                  <c:v>-2.6462380000000001E-5</c:v>
                </c:pt>
                <c:pt idx="22190">
                  <c:v>-4.3053209999999997E-5</c:v>
                </c:pt>
                <c:pt idx="22191">
                  <c:v>-5.2222090000000002E-5</c:v>
                </c:pt>
                <c:pt idx="22192">
                  <c:v>-8.6132740000000006E-5</c:v>
                </c:pt>
                <c:pt idx="22193">
                  <c:v>-3.096598E-5</c:v>
                </c:pt>
                <c:pt idx="22194">
                  <c:v>-1.18005E-5</c:v>
                </c:pt>
                <c:pt idx="22195">
                  <c:v>-6.7989119999999997E-5</c:v>
                </c:pt>
                <c:pt idx="22196">
                  <c:v>-5.3237359999999997E-5</c:v>
                </c:pt>
                <c:pt idx="22197">
                  <c:v>2.6266869999999999E-5</c:v>
                </c:pt>
                <c:pt idx="22198">
                  <c:v>2.238268E-5</c:v>
                </c:pt>
                <c:pt idx="22199">
                  <c:v>-6.5627600000000002E-5</c:v>
                </c:pt>
                <c:pt idx="22200" formatCode="General">
                  <c:v>-1.093424E-4</c:v>
                </c:pt>
                <c:pt idx="22201">
                  <c:v>4.6159650000000001E-5</c:v>
                </c:pt>
                <c:pt idx="22202">
                  <c:v>7.349015E-5</c:v>
                </c:pt>
                <c:pt idx="22203">
                  <c:v>-5.7520789999999996E-6</c:v>
                </c:pt>
                <c:pt idx="22204">
                  <c:v>-4.5619140000000003E-6</c:v>
                </c:pt>
                <c:pt idx="22205">
                  <c:v>3.9087249999999997E-5</c:v>
                </c:pt>
                <c:pt idx="22206">
                  <c:v>6.8241800000000001E-6</c:v>
                </c:pt>
                <c:pt idx="22207">
                  <c:v>-9.7820439999999999E-5</c:v>
                </c:pt>
                <c:pt idx="22208" formatCode="General">
                  <c:v>-1.5281330000000001E-4</c:v>
                </c:pt>
                <c:pt idx="22209">
                  <c:v>-3.6936E-5</c:v>
                </c:pt>
                <c:pt idx="22210">
                  <c:v>6.0539389999999998E-5</c:v>
                </c:pt>
                <c:pt idx="22211">
                  <c:v>4.8550449999999999E-5</c:v>
                </c:pt>
                <c:pt idx="22212">
                  <c:v>-1.140348E-6</c:v>
                </c:pt>
                <c:pt idx="22213">
                  <c:v>-1.496151E-5</c:v>
                </c:pt>
                <c:pt idx="22214">
                  <c:v>-7.8503179999999993E-6</c:v>
                </c:pt>
                <c:pt idx="22215">
                  <c:v>-6.7120789999999997E-6</c:v>
                </c:pt>
                <c:pt idx="22216">
                  <c:v>-1.058016E-5</c:v>
                </c:pt>
                <c:pt idx="22217">
                  <c:v>-1.48409E-5</c:v>
                </c:pt>
                <c:pt idx="22218">
                  <c:v>8.9260099999999996E-6</c:v>
                </c:pt>
                <c:pt idx="22219">
                  <c:v>3.9352630000000002E-5</c:v>
                </c:pt>
                <c:pt idx="22220">
                  <c:v>-2.7683900000000001E-5</c:v>
                </c:pt>
                <c:pt idx="22221">
                  <c:v>-8.2342150000000002E-5</c:v>
                </c:pt>
                <c:pt idx="22222">
                  <c:v>1.4558399999999999E-5</c:v>
                </c:pt>
                <c:pt idx="22223">
                  <c:v>4.188205E-5</c:v>
                </c:pt>
                <c:pt idx="22224">
                  <c:v>4.3335689999999998E-5</c:v>
                </c:pt>
                <c:pt idx="22225" formatCode="General">
                  <c:v>1.2217449999999999E-4</c:v>
                </c:pt>
                <c:pt idx="22226">
                  <c:v>7.2534120000000002E-5</c:v>
                </c:pt>
                <c:pt idx="22227">
                  <c:v>-8.0838200000000001E-6</c:v>
                </c:pt>
                <c:pt idx="22228">
                  <c:v>3.3190089999999999E-6</c:v>
                </c:pt>
                <c:pt idx="22229">
                  <c:v>1.755518E-5</c:v>
                </c:pt>
                <c:pt idx="22230">
                  <c:v>-3.8003729999999999E-5</c:v>
                </c:pt>
                <c:pt idx="22231">
                  <c:v>-1.2392119999999999E-5</c:v>
                </c:pt>
                <c:pt idx="22232">
                  <c:v>3.4953560000000001E-5</c:v>
                </c:pt>
                <c:pt idx="22233">
                  <c:v>2.4941369999999999E-6</c:v>
                </c:pt>
                <c:pt idx="22234">
                  <c:v>-3.323792E-6</c:v>
                </c:pt>
                <c:pt idx="22235">
                  <c:v>4.4191840000000002E-5</c:v>
                </c:pt>
                <c:pt idx="22236">
                  <c:v>4.9158769999999999E-5</c:v>
                </c:pt>
                <c:pt idx="22237">
                  <c:v>5.5752870000000001E-6</c:v>
                </c:pt>
                <c:pt idx="22238">
                  <c:v>-2.946457E-5</c:v>
                </c:pt>
                <c:pt idx="22239">
                  <c:v>-4.9096050000000002E-5</c:v>
                </c:pt>
                <c:pt idx="22240">
                  <c:v>-1.6722269999999999E-5</c:v>
                </c:pt>
                <c:pt idx="22241">
                  <c:v>-1.9525650000000002E-5</c:v>
                </c:pt>
                <c:pt idx="22242">
                  <c:v>-5.3847780000000002E-5</c:v>
                </c:pt>
                <c:pt idx="22243">
                  <c:v>-1.2893300000000001E-5</c:v>
                </c:pt>
                <c:pt idx="22244">
                  <c:v>4.9662639999999997E-5</c:v>
                </c:pt>
                <c:pt idx="22245">
                  <c:v>4.3853709999999997E-5</c:v>
                </c:pt>
                <c:pt idx="22246">
                  <c:v>1.5127579999999999E-5</c:v>
                </c:pt>
                <c:pt idx="22247">
                  <c:v>2.6607889999999999E-5</c:v>
                </c:pt>
                <c:pt idx="22248">
                  <c:v>5.9624480000000003E-6</c:v>
                </c:pt>
                <c:pt idx="22249">
                  <c:v>-1.10758E-5</c:v>
                </c:pt>
                <c:pt idx="22250">
                  <c:v>-1.0791270000000001E-5</c:v>
                </c:pt>
                <c:pt idx="22251">
                  <c:v>-1.210451E-5</c:v>
                </c:pt>
                <c:pt idx="22252">
                  <c:v>6.0829400000000001E-6</c:v>
                </c:pt>
                <c:pt idx="22253">
                  <c:v>3.1067759999999998E-5</c:v>
                </c:pt>
                <c:pt idx="22254">
                  <c:v>5.9310819999999998E-6</c:v>
                </c:pt>
                <c:pt idx="22255">
                  <c:v>-7.6828170000000002E-6</c:v>
                </c:pt>
                <c:pt idx="22256">
                  <c:v>-1.9332630000000001E-5</c:v>
                </c:pt>
                <c:pt idx="22257">
                  <c:v>-6.3591419999999997E-5</c:v>
                </c:pt>
                <c:pt idx="22258">
                  <c:v>-6.5594209999999997E-5</c:v>
                </c:pt>
                <c:pt idx="22259">
                  <c:v>-1.7831070000000001E-5</c:v>
                </c:pt>
                <c:pt idx="22260">
                  <c:v>5.9133319999999998E-6</c:v>
                </c:pt>
                <c:pt idx="22261">
                  <c:v>-3.293197E-5</c:v>
                </c:pt>
                <c:pt idx="22262" formatCode="General">
                  <c:v>-1.063084E-4</c:v>
                </c:pt>
                <c:pt idx="22263">
                  <c:v>-7.8186030000000002E-5</c:v>
                </c:pt>
                <c:pt idx="22264">
                  <c:v>-1.3870239999999999E-5</c:v>
                </c:pt>
                <c:pt idx="22265">
                  <c:v>-3.2539349999999998E-6</c:v>
                </c:pt>
                <c:pt idx="22266">
                  <c:v>-1.2462730000000001E-5</c:v>
                </c:pt>
                <c:pt idx="22267">
                  <c:v>3.3567980000000001E-6</c:v>
                </c:pt>
                <c:pt idx="22268">
                  <c:v>2.8679540000000002E-5</c:v>
                </c:pt>
                <c:pt idx="22269">
                  <c:v>2.0291660000000001E-5</c:v>
                </c:pt>
                <c:pt idx="22270">
                  <c:v>2.8346130000000002E-5</c:v>
                </c:pt>
                <c:pt idx="22271">
                  <c:v>4.6302350000000001E-6</c:v>
                </c:pt>
                <c:pt idx="22272">
                  <c:v>-1.1784090000000001E-5</c:v>
                </c:pt>
                <c:pt idx="22273">
                  <c:v>-9.6312530000000002E-6</c:v>
                </c:pt>
                <c:pt idx="22274">
                  <c:v>-7.9830940000000001E-6</c:v>
                </c:pt>
                <c:pt idx="22275">
                  <c:v>-7.5835250000000004E-6</c:v>
                </c:pt>
                <c:pt idx="22276">
                  <c:v>-8.7194839999999997E-6</c:v>
                </c:pt>
                <c:pt idx="22277">
                  <c:v>-1.2967259999999999E-5</c:v>
                </c:pt>
                <c:pt idx="22278">
                  <c:v>6.7992200000000002E-7</c:v>
                </c:pt>
                <c:pt idx="22279">
                  <c:v>4.2602970000000003E-5</c:v>
                </c:pt>
                <c:pt idx="22280">
                  <c:v>6.1473929999999996E-5</c:v>
                </c:pt>
                <c:pt idx="22281">
                  <c:v>4.2937379999999999E-5</c:v>
                </c:pt>
                <c:pt idx="22282">
                  <c:v>-8.0254949999999997E-9</c:v>
                </c:pt>
                <c:pt idx="22283">
                  <c:v>-1.407471E-5</c:v>
                </c:pt>
                <c:pt idx="22284">
                  <c:v>-3.8389970000000001E-6</c:v>
                </c:pt>
                <c:pt idx="22285">
                  <c:v>-1.1767140000000001E-5</c:v>
                </c:pt>
                <c:pt idx="22286">
                  <c:v>-6.9358130000000005E-5</c:v>
                </c:pt>
                <c:pt idx="22287" formatCode="General">
                  <c:v>-1.3478470000000001E-4</c:v>
                </c:pt>
                <c:pt idx="22288" formatCode="General">
                  <c:v>-1.165992E-4</c:v>
                </c:pt>
                <c:pt idx="22289">
                  <c:v>-2.480606E-5</c:v>
                </c:pt>
                <c:pt idx="22290">
                  <c:v>9.2010620000000001E-6</c:v>
                </c:pt>
                <c:pt idx="22291">
                  <c:v>-4.2437010000000001E-5</c:v>
                </c:pt>
                <c:pt idx="22292">
                  <c:v>-8.1846370000000001E-5</c:v>
                </c:pt>
                <c:pt idx="22293">
                  <c:v>1.868241E-5</c:v>
                </c:pt>
                <c:pt idx="22294">
                  <c:v>5.5002220000000001E-5</c:v>
                </c:pt>
                <c:pt idx="22295">
                  <c:v>2.589808E-7</c:v>
                </c:pt>
                <c:pt idx="22296">
                  <c:v>-1.8965669999999999E-6</c:v>
                </c:pt>
                <c:pt idx="22297">
                  <c:v>2.7890779999999999E-5</c:v>
                </c:pt>
                <c:pt idx="22298">
                  <c:v>2.19464E-5</c:v>
                </c:pt>
                <c:pt idx="22299">
                  <c:v>2.705339E-5</c:v>
                </c:pt>
                <c:pt idx="22300">
                  <c:v>5.1488559999999996E-6</c:v>
                </c:pt>
                <c:pt idx="22301">
                  <c:v>-5.8457289999999999E-6</c:v>
                </c:pt>
                <c:pt idx="22302">
                  <c:v>-2.0295150000000002E-5</c:v>
                </c:pt>
                <c:pt idx="22303">
                  <c:v>-6.7832890000000005E-5</c:v>
                </c:pt>
                <c:pt idx="22304">
                  <c:v>-4.9179050000000001E-5</c:v>
                </c:pt>
                <c:pt idx="22305">
                  <c:v>2.343492E-5</c:v>
                </c:pt>
                <c:pt idx="22306">
                  <c:v>1.076944E-5</c:v>
                </c:pt>
                <c:pt idx="22307">
                  <c:v>-1.8377830000000001E-5</c:v>
                </c:pt>
                <c:pt idx="22308">
                  <c:v>5.7728790000000001E-7</c:v>
                </c:pt>
                <c:pt idx="22309">
                  <c:v>5.2333590000000003E-5</c:v>
                </c:pt>
                <c:pt idx="22310">
                  <c:v>3.4341270000000001E-5</c:v>
                </c:pt>
                <c:pt idx="22311">
                  <c:v>-4.1955590000000001E-5</c:v>
                </c:pt>
                <c:pt idx="22312">
                  <c:v>-3.2494879999999998E-5</c:v>
                </c:pt>
                <c:pt idx="22313">
                  <c:v>1.598844E-5</c:v>
                </c:pt>
                <c:pt idx="22314">
                  <c:v>2.8844469999999999E-5</c:v>
                </c:pt>
                <c:pt idx="22315">
                  <c:v>-6.4653350000000003E-5</c:v>
                </c:pt>
                <c:pt idx="22316" formatCode="General">
                  <c:v>-1.093657E-4</c:v>
                </c:pt>
                <c:pt idx="22317">
                  <c:v>-3.4037030000000002E-5</c:v>
                </c:pt>
                <c:pt idx="22318">
                  <c:v>2.1539269999999999E-6</c:v>
                </c:pt>
                <c:pt idx="22319">
                  <c:v>-6.1292310000000003E-6</c:v>
                </c:pt>
                <c:pt idx="22320">
                  <c:v>-1.136955E-5</c:v>
                </c:pt>
                <c:pt idx="22321">
                  <c:v>-1.281023E-5</c:v>
                </c:pt>
                <c:pt idx="22322">
                  <c:v>6.6822360000000003E-6</c:v>
                </c:pt>
                <c:pt idx="22323">
                  <c:v>3.2555409999999997E-5</c:v>
                </c:pt>
                <c:pt idx="22324">
                  <c:v>6.327939E-6</c:v>
                </c:pt>
                <c:pt idx="22325">
                  <c:v>-1.276579E-5</c:v>
                </c:pt>
                <c:pt idx="22326">
                  <c:v>-9.7051249999999997E-6</c:v>
                </c:pt>
                <c:pt idx="22327">
                  <c:v>-7.3749289999999996E-6</c:v>
                </c:pt>
                <c:pt idx="22328">
                  <c:v>-4.0145500000000004E-6</c:v>
                </c:pt>
                <c:pt idx="22329">
                  <c:v>-2.0456760000000001E-5</c:v>
                </c:pt>
                <c:pt idx="22330">
                  <c:v>-4.7185499999999997E-5</c:v>
                </c:pt>
                <c:pt idx="22331">
                  <c:v>-4.5286500000000001E-5</c:v>
                </c:pt>
                <c:pt idx="22332">
                  <c:v>-1.6009670000000002E-5</c:v>
                </c:pt>
                <c:pt idx="22333">
                  <c:v>5.9666320000000003E-5</c:v>
                </c:pt>
                <c:pt idx="22334">
                  <c:v>2.330202E-5</c:v>
                </c:pt>
                <c:pt idx="22335">
                  <c:v>-1.3237510000000001E-5</c:v>
                </c:pt>
                <c:pt idx="22336">
                  <c:v>-7.1492409999999997E-6</c:v>
                </c:pt>
                <c:pt idx="22337">
                  <c:v>-3.01834E-5</c:v>
                </c:pt>
                <c:pt idx="22338">
                  <c:v>-2.6860319999999999E-5</c:v>
                </c:pt>
                <c:pt idx="22339">
                  <c:v>7.0645470000000004E-5</c:v>
                </c:pt>
                <c:pt idx="22340">
                  <c:v>8.9726939999999999E-5</c:v>
                </c:pt>
                <c:pt idx="22341">
                  <c:v>1.456327E-5</c:v>
                </c:pt>
                <c:pt idx="22342">
                  <c:v>-9.8450189999999994E-5</c:v>
                </c:pt>
                <c:pt idx="22343">
                  <c:v>-7.7088020000000006E-5</c:v>
                </c:pt>
                <c:pt idx="22344">
                  <c:v>-1.6904600000000001E-5</c:v>
                </c:pt>
                <c:pt idx="22345">
                  <c:v>-6.4128920000000003E-5</c:v>
                </c:pt>
                <c:pt idx="22346" formatCode="General">
                  <c:v>-1.376331E-4</c:v>
                </c:pt>
                <c:pt idx="22347" formatCode="General">
                  <c:v>-1.023321E-4</c:v>
                </c:pt>
                <c:pt idx="22348">
                  <c:v>1.2959149999999999E-5</c:v>
                </c:pt>
                <c:pt idx="22349">
                  <c:v>1.6713010000000001E-5</c:v>
                </c:pt>
                <c:pt idx="22350">
                  <c:v>-6.9225780000000002E-6</c:v>
                </c:pt>
                <c:pt idx="22351">
                  <c:v>-2.4821489999999999E-5</c:v>
                </c:pt>
                <c:pt idx="22352">
                  <c:v>-5.326056E-5</c:v>
                </c:pt>
                <c:pt idx="22353">
                  <c:v>-1.6775440000000001E-5</c:v>
                </c:pt>
                <c:pt idx="22354">
                  <c:v>5.9255490000000001E-5</c:v>
                </c:pt>
                <c:pt idx="22355" formatCode="General">
                  <c:v>1.041921E-4</c:v>
                </c:pt>
                <c:pt idx="22356">
                  <c:v>6.7122110000000006E-5</c:v>
                </c:pt>
                <c:pt idx="22357">
                  <c:v>-2.3985870000000001E-5</c:v>
                </c:pt>
                <c:pt idx="22358" formatCode="General">
                  <c:v>-1.238546E-4</c:v>
                </c:pt>
                <c:pt idx="22359" formatCode="General">
                  <c:v>-1.173979E-4</c:v>
                </c:pt>
                <c:pt idx="22360">
                  <c:v>-2.8829870000000001E-5</c:v>
                </c:pt>
                <c:pt idx="22361">
                  <c:v>-1.810959E-6</c:v>
                </c:pt>
                <c:pt idx="22362">
                  <c:v>7.3195309999999998E-6</c:v>
                </c:pt>
                <c:pt idx="22363">
                  <c:v>2.9606200000000001E-5</c:v>
                </c:pt>
                <c:pt idx="22364">
                  <c:v>2.4820449999999999E-6</c:v>
                </c:pt>
                <c:pt idx="22365">
                  <c:v>3.9999060000000002E-6</c:v>
                </c:pt>
                <c:pt idx="22366">
                  <c:v>3.0032600000000001E-5</c:v>
                </c:pt>
                <c:pt idx="22367">
                  <c:v>1.2854419999999999E-6</c:v>
                </c:pt>
                <c:pt idx="22368">
                  <c:v>5.5484409999999998E-6</c:v>
                </c:pt>
                <c:pt idx="22369">
                  <c:v>3.9934710000000003E-5</c:v>
                </c:pt>
                <c:pt idx="22370">
                  <c:v>-2.703304E-5</c:v>
                </c:pt>
                <c:pt idx="22371">
                  <c:v>-8.4233269999999997E-5</c:v>
                </c:pt>
                <c:pt idx="22372">
                  <c:v>1.8145740000000001E-5</c:v>
                </c:pt>
                <c:pt idx="22373">
                  <c:v>5.9287870000000003E-5</c:v>
                </c:pt>
                <c:pt idx="22374">
                  <c:v>-8.2203080000000001E-6</c:v>
                </c:pt>
                <c:pt idx="22375">
                  <c:v>-5.0318670000000001E-5</c:v>
                </c:pt>
                <c:pt idx="22376">
                  <c:v>-3.9866810000000003E-5</c:v>
                </c:pt>
                <c:pt idx="22377">
                  <c:v>-5.1311089999999997E-5</c:v>
                </c:pt>
                <c:pt idx="22378">
                  <c:v>7.8893049999999995E-6</c:v>
                </c:pt>
                <c:pt idx="22379">
                  <c:v>7.6409940000000005E-5</c:v>
                </c:pt>
                <c:pt idx="22380">
                  <c:v>1.8104920000000001E-5</c:v>
                </c:pt>
                <c:pt idx="22381">
                  <c:v>-3.3708430000000001E-6</c:v>
                </c:pt>
                <c:pt idx="22382">
                  <c:v>2.6546160000000001E-5</c:v>
                </c:pt>
                <c:pt idx="22383">
                  <c:v>2.282303E-5</c:v>
                </c:pt>
                <c:pt idx="22384">
                  <c:v>2.9163919999999998E-5</c:v>
                </c:pt>
                <c:pt idx="22385">
                  <c:v>4.0268530000000001E-6</c:v>
                </c:pt>
                <c:pt idx="22386">
                  <c:v>-1.027896E-5</c:v>
                </c:pt>
                <c:pt idx="22387">
                  <c:v>-4.2649329999999999E-6</c:v>
                </c:pt>
                <c:pt idx="22388">
                  <c:v>-2.1989149999999999E-5</c:v>
                </c:pt>
                <c:pt idx="22389">
                  <c:v>-4.9568709999999999E-5</c:v>
                </c:pt>
                <c:pt idx="22390">
                  <c:v>-2.14116E-5</c:v>
                </c:pt>
                <c:pt idx="22391">
                  <c:v>3.1108050000000002E-7</c:v>
                </c:pt>
                <c:pt idx="22392">
                  <c:v>-2.1193099999999999E-5</c:v>
                </c:pt>
                <c:pt idx="22393">
                  <c:v>-4.9743280000000001E-5</c:v>
                </c:pt>
                <c:pt idx="22394">
                  <c:v>-2.22214E-5</c:v>
                </c:pt>
                <c:pt idx="22395">
                  <c:v>-4.0176040000000004E-6</c:v>
                </c:pt>
                <c:pt idx="22396">
                  <c:v>-7.3462519999999998E-6</c:v>
                </c:pt>
                <c:pt idx="22397">
                  <c:v>-7.0914009999999998E-6</c:v>
                </c:pt>
                <c:pt idx="22398">
                  <c:v>-4.7540919999999997E-6</c:v>
                </c:pt>
                <c:pt idx="22399">
                  <c:v>-2.5563460000000001E-5</c:v>
                </c:pt>
                <c:pt idx="22400">
                  <c:v>-3.5581219999999999E-5</c:v>
                </c:pt>
                <c:pt idx="22401">
                  <c:v>1.5700660000000001E-5</c:v>
                </c:pt>
                <c:pt idx="22402">
                  <c:v>2.4689229999999999E-5</c:v>
                </c:pt>
                <c:pt idx="22403">
                  <c:v>2.495993E-5</c:v>
                </c:pt>
                <c:pt idx="22404">
                  <c:v>1.5238560000000001E-5</c:v>
                </c:pt>
                <c:pt idx="22405">
                  <c:v>4.3678479999999997E-5</c:v>
                </c:pt>
                <c:pt idx="22406">
                  <c:v>4.6068130000000002E-5</c:v>
                </c:pt>
                <c:pt idx="22407">
                  <c:v>4.1709689999999997E-6</c:v>
                </c:pt>
                <c:pt idx="22408">
                  <c:v>-7.7122250000000005E-6</c:v>
                </c:pt>
                <c:pt idx="22409">
                  <c:v>-2.381808E-5</c:v>
                </c:pt>
                <c:pt idx="22410">
                  <c:v>-5.2004610000000001E-5</c:v>
                </c:pt>
                <c:pt idx="22411">
                  <c:v>-7.7291280000000002E-6</c:v>
                </c:pt>
                <c:pt idx="22412">
                  <c:v>3.8100699999999999E-5</c:v>
                </c:pt>
                <c:pt idx="22413">
                  <c:v>6.4885720000000001E-6</c:v>
                </c:pt>
                <c:pt idx="22414">
                  <c:v>-1.6191359999999999E-5</c:v>
                </c:pt>
                <c:pt idx="22415">
                  <c:v>4.1173579999999999E-6</c:v>
                </c:pt>
                <c:pt idx="22416">
                  <c:v>3.3975140000000002E-5</c:v>
                </c:pt>
                <c:pt idx="22417">
                  <c:v>9.9234560000000004E-6</c:v>
                </c:pt>
                <c:pt idx="22418">
                  <c:v>-7.7579239999999997E-6</c:v>
                </c:pt>
                <c:pt idx="22419">
                  <c:v>-4.3759759999999998E-5</c:v>
                </c:pt>
                <c:pt idx="22420">
                  <c:v>-5.0661539999999999E-5</c:v>
                </c:pt>
                <c:pt idx="22421">
                  <c:v>1.6652289999999999E-5</c:v>
                </c:pt>
                <c:pt idx="22422">
                  <c:v>-5.9096230000000001E-5</c:v>
                </c:pt>
                <c:pt idx="22423">
                  <c:v>-3.1320330000000001E-5</c:v>
                </c:pt>
                <c:pt idx="22424">
                  <c:v>5.6757910000000002E-5</c:v>
                </c:pt>
                <c:pt idx="22425">
                  <c:v>3.612484E-5</c:v>
                </c:pt>
                <c:pt idx="22426">
                  <c:v>-3.9850559999999998E-5</c:v>
                </c:pt>
                <c:pt idx="22427">
                  <c:v>-2.6550380000000001E-5</c:v>
                </c:pt>
                <c:pt idx="22428">
                  <c:v>3.7602149999999999E-7</c:v>
                </c:pt>
                <c:pt idx="22429">
                  <c:v>-2.232064E-5</c:v>
                </c:pt>
                <c:pt idx="22430">
                  <c:v>-4.7299129999999998E-5</c:v>
                </c:pt>
                <c:pt idx="22431">
                  <c:v>-1.029896E-5</c:v>
                </c:pt>
                <c:pt idx="22432">
                  <c:v>-4.070291E-5</c:v>
                </c:pt>
                <c:pt idx="22433" formatCode="General">
                  <c:v>-1.3927000000000001E-4</c:v>
                </c:pt>
                <c:pt idx="22434" formatCode="General">
                  <c:v>-1.07876E-4</c:v>
                </c:pt>
                <c:pt idx="22435">
                  <c:v>-5.5147420000000001E-5</c:v>
                </c:pt>
                <c:pt idx="22436">
                  <c:v>-4.676979E-10</c:v>
                </c:pt>
                <c:pt idx="22437">
                  <c:v>3.6221660000000003E-5</c:v>
                </c:pt>
                <c:pt idx="22438">
                  <c:v>6.3100200000000003E-6</c:v>
                </c:pt>
                <c:pt idx="22439">
                  <c:v>-1.20742E-5</c:v>
                </c:pt>
                <c:pt idx="22440">
                  <c:v>-8.8093670000000005E-6</c:v>
                </c:pt>
                <c:pt idx="22441">
                  <c:v>-6.4031569999999998E-6</c:v>
                </c:pt>
                <c:pt idx="22442">
                  <c:v>-6.5785959999999999E-6</c:v>
                </c:pt>
                <c:pt idx="22443">
                  <c:v>-9.1051750000000005E-6</c:v>
                </c:pt>
                <c:pt idx="22444">
                  <c:v>-1.137829E-5</c:v>
                </c:pt>
                <c:pt idx="22445">
                  <c:v>7.3434699999999997E-6</c:v>
                </c:pt>
                <c:pt idx="22446">
                  <c:v>3.2497150000000001E-5</c:v>
                </c:pt>
                <c:pt idx="22447">
                  <c:v>3.699835E-6</c:v>
                </c:pt>
                <c:pt idx="22448">
                  <c:v>2.4467280000000001E-6</c:v>
                </c:pt>
                <c:pt idx="22449">
                  <c:v>2.725404E-5</c:v>
                </c:pt>
                <c:pt idx="22450">
                  <c:v>1.786152E-5</c:v>
                </c:pt>
                <c:pt idx="22451">
                  <c:v>4.424741E-5</c:v>
                </c:pt>
                <c:pt idx="22452">
                  <c:v>4.6443880000000003E-5</c:v>
                </c:pt>
                <c:pt idx="22453">
                  <c:v>2.70227E-6</c:v>
                </c:pt>
                <c:pt idx="22454">
                  <c:v>-1.151884E-5</c:v>
                </c:pt>
                <c:pt idx="22455">
                  <c:v>-3.8948490000000003E-6</c:v>
                </c:pt>
                <c:pt idx="22456">
                  <c:v>-1.9686789999999999E-5</c:v>
                </c:pt>
                <c:pt idx="22457">
                  <c:v>-4.901514E-5</c:v>
                </c:pt>
                <c:pt idx="22458">
                  <c:v>-2.6940419999999998E-5</c:v>
                </c:pt>
                <c:pt idx="22459">
                  <c:v>7.350418E-6</c:v>
                </c:pt>
                <c:pt idx="22460">
                  <c:v>4.8383929999999998E-5</c:v>
                </c:pt>
                <c:pt idx="22461">
                  <c:v>4.407306E-5</c:v>
                </c:pt>
                <c:pt idx="22462">
                  <c:v>1.5387219999999999E-5</c:v>
                </c:pt>
                <c:pt idx="22463">
                  <c:v>2.372882E-5</c:v>
                </c:pt>
                <c:pt idx="22464">
                  <c:v>2.3189509999999999E-5</c:v>
                </c:pt>
                <c:pt idx="22465">
                  <c:v>3.4324820000000002E-5</c:v>
                </c:pt>
                <c:pt idx="22466">
                  <c:v>-1.3504769999999999E-5</c:v>
                </c:pt>
                <c:pt idx="22467">
                  <c:v>-4.2014600000000003E-5</c:v>
                </c:pt>
                <c:pt idx="22468">
                  <c:v>3.2941310000000003E-5</c:v>
                </c:pt>
                <c:pt idx="22469">
                  <c:v>5.2901639999999998E-5</c:v>
                </c:pt>
                <c:pt idx="22470">
                  <c:v>4.8082139999999999E-6</c:v>
                </c:pt>
                <c:pt idx="22471">
                  <c:v>-1.552328E-5</c:v>
                </c:pt>
                <c:pt idx="22472">
                  <c:v>-8.7945660000000008E-6</c:v>
                </c:pt>
                <c:pt idx="22473">
                  <c:v>1.87855E-6</c:v>
                </c:pt>
                <c:pt idx="22474">
                  <c:v>-9.9853480000000004E-6</c:v>
                </c:pt>
                <c:pt idx="22475">
                  <c:v>-9.6274579999999993E-5</c:v>
                </c:pt>
                <c:pt idx="22476" formatCode="General">
                  <c:v>-1.3089859999999999E-4</c:v>
                </c:pt>
                <c:pt idx="22477">
                  <c:v>-4.4591869999999999E-6</c:v>
                </c:pt>
                <c:pt idx="22478">
                  <c:v>2.3964110000000001E-5</c:v>
                </c:pt>
                <c:pt idx="22479">
                  <c:v>-2.2563839999999998E-5</c:v>
                </c:pt>
                <c:pt idx="22480">
                  <c:v>-4.7765420000000003E-5</c:v>
                </c:pt>
                <c:pt idx="22481">
                  <c:v>-3.5841330000000001E-5</c:v>
                </c:pt>
                <c:pt idx="22482">
                  <c:v>-4.2787500000000003E-5</c:v>
                </c:pt>
                <c:pt idx="22483">
                  <c:v>-2.1506590000000001E-5</c:v>
                </c:pt>
                <c:pt idx="22484">
                  <c:v>-4.3835980000000002E-6</c:v>
                </c:pt>
                <c:pt idx="22485">
                  <c:v>-5.0153990000000001E-6</c:v>
                </c:pt>
                <c:pt idx="22486">
                  <c:v>-4.4403989999999996E-6</c:v>
                </c:pt>
                <c:pt idx="22487">
                  <c:v>-2.5362620000000001E-5</c:v>
                </c:pt>
                <c:pt idx="22488">
                  <c:v>-3.383213E-5</c:v>
                </c:pt>
                <c:pt idx="22489">
                  <c:v>1.492715E-5</c:v>
                </c:pt>
                <c:pt idx="22490">
                  <c:v>2.1558859999999998E-5</c:v>
                </c:pt>
                <c:pt idx="22491">
                  <c:v>4.0484069999999999E-5</c:v>
                </c:pt>
                <c:pt idx="22492">
                  <c:v>5.5916550000000003E-5</c:v>
                </c:pt>
                <c:pt idx="22493">
                  <c:v>5.4895989999999997E-5</c:v>
                </c:pt>
                <c:pt idx="22494">
                  <c:v>5.7025389999999997E-5</c:v>
                </c:pt>
                <c:pt idx="22495">
                  <c:v>4.2864590000000002E-5</c:v>
                </c:pt>
                <c:pt idx="22496">
                  <c:v>8.3833389999999999E-6</c:v>
                </c:pt>
                <c:pt idx="22497">
                  <c:v>-1.754807E-5</c:v>
                </c:pt>
                <c:pt idx="22498">
                  <c:v>-7.177796E-5</c:v>
                </c:pt>
                <c:pt idx="22499" formatCode="General">
                  <c:v>-1.135036E-4</c:v>
                </c:pt>
                <c:pt idx="22500">
                  <c:v>-8.6592099999999994E-5</c:v>
                </c:pt>
                <c:pt idx="22501">
                  <c:v>-5.3142759999999999E-5</c:v>
                </c:pt>
                <c:pt idx="22502">
                  <c:v>-1.666213E-5</c:v>
                </c:pt>
                <c:pt idx="22503">
                  <c:v>-7.5539270000000003E-6</c:v>
                </c:pt>
                <c:pt idx="22504">
                  <c:v>7.1282790000000001E-6</c:v>
                </c:pt>
                <c:pt idx="22505">
                  <c:v>2.9362040000000001E-5</c:v>
                </c:pt>
                <c:pt idx="22506">
                  <c:v>1.935868E-5</c:v>
                </c:pt>
                <c:pt idx="22507">
                  <c:v>2.7530750000000001E-5</c:v>
                </c:pt>
                <c:pt idx="22508">
                  <c:v>2.8388949999999999E-5</c:v>
                </c:pt>
                <c:pt idx="22509">
                  <c:v>2.5984259999999998E-6</c:v>
                </c:pt>
                <c:pt idx="22510">
                  <c:v>-7.192577E-5</c:v>
                </c:pt>
                <c:pt idx="22511">
                  <c:v>-5.3322599999999997E-5</c:v>
                </c:pt>
                <c:pt idx="22512">
                  <c:v>-3.6834069999999998E-5</c:v>
                </c:pt>
                <c:pt idx="22513">
                  <c:v>-3.1403340000000001E-5</c:v>
                </c:pt>
                <c:pt idx="22514">
                  <c:v>-4.2489800000000001E-5</c:v>
                </c:pt>
                <c:pt idx="22515">
                  <c:v>-3.9562340000000002E-5</c:v>
                </c:pt>
                <c:pt idx="22516">
                  <c:v>-2.7950629999999998E-5</c:v>
                </c:pt>
                <c:pt idx="22517">
                  <c:v>1.905026E-5</c:v>
                </c:pt>
                <c:pt idx="22518">
                  <c:v>2.5280530000000002E-6</c:v>
                </c:pt>
                <c:pt idx="22519">
                  <c:v>1.294555E-5</c:v>
                </c:pt>
                <c:pt idx="22520">
                  <c:v>8.5926689999999998E-5</c:v>
                </c:pt>
                <c:pt idx="22521">
                  <c:v>6.7332420000000001E-5</c:v>
                </c:pt>
                <c:pt idx="22522">
                  <c:v>1.1065400000000001E-5</c:v>
                </c:pt>
                <c:pt idx="22523">
                  <c:v>-6.1818900000000005E-5</c:v>
                </c:pt>
                <c:pt idx="22524" formatCode="General">
                  <c:v>-1.148942E-4</c:v>
                </c:pt>
                <c:pt idx="22525">
                  <c:v>-2.5101189999999998E-6</c:v>
                </c:pt>
                <c:pt idx="22526">
                  <c:v>9.1981669999999992E-6</c:v>
                </c:pt>
                <c:pt idx="22527">
                  <c:v>-6.3653189999999995E-5</c:v>
                </c:pt>
                <c:pt idx="22528">
                  <c:v>-6.486311E-5</c:v>
                </c:pt>
                <c:pt idx="22529">
                  <c:v>-1.7221709999999999E-5</c:v>
                </c:pt>
                <c:pt idx="22530">
                  <c:v>-5.0232789999999999E-6</c:v>
                </c:pt>
                <c:pt idx="22531">
                  <c:v>2.7405869999999999E-6</c:v>
                </c:pt>
                <c:pt idx="22532">
                  <c:v>4.2711199999999999E-5</c:v>
                </c:pt>
                <c:pt idx="22533">
                  <c:v>6.0978260000000003E-5</c:v>
                </c:pt>
                <c:pt idx="22534">
                  <c:v>4.7575740000000002E-5</c:v>
                </c:pt>
                <c:pt idx="22535">
                  <c:v>1.1050729999999999E-5</c:v>
                </c:pt>
                <c:pt idx="22536">
                  <c:v>-4.283259E-5</c:v>
                </c:pt>
                <c:pt idx="22537">
                  <c:v>-9.176364E-5</c:v>
                </c:pt>
                <c:pt idx="22538">
                  <c:v>-1.1659599999999999E-5</c:v>
                </c:pt>
                <c:pt idx="22539">
                  <c:v>1.8432829999999999E-5</c:v>
                </c:pt>
                <c:pt idx="22540">
                  <c:v>-8.5597420000000003E-5</c:v>
                </c:pt>
                <c:pt idx="22541">
                  <c:v>-8.3993750000000005E-5</c:v>
                </c:pt>
                <c:pt idx="22542">
                  <c:v>-2.3026089999999999E-5</c:v>
                </c:pt>
                <c:pt idx="22543">
                  <c:v>2.8739210000000002E-5</c:v>
                </c:pt>
                <c:pt idx="22544">
                  <c:v>7.5752299999999996E-5</c:v>
                </c:pt>
                <c:pt idx="22545">
                  <c:v>2.4799930000000002E-5</c:v>
                </c:pt>
                <c:pt idx="22546">
                  <c:v>-2.8757760000000002E-5</c:v>
                </c:pt>
                <c:pt idx="22547">
                  <c:v>-5.0287909999999997E-5</c:v>
                </c:pt>
                <c:pt idx="22548">
                  <c:v>-2.319635E-5</c:v>
                </c:pt>
                <c:pt idx="22549">
                  <c:v>1.1463150000000001E-5</c:v>
                </c:pt>
                <c:pt idx="22550">
                  <c:v>3.064352E-5</c:v>
                </c:pt>
                <c:pt idx="22551">
                  <c:v>2.0782670000000001E-5</c:v>
                </c:pt>
                <c:pt idx="22552">
                  <c:v>2.8406189999999998E-5</c:v>
                </c:pt>
                <c:pt idx="22553">
                  <c:v>1.869893E-5</c:v>
                </c:pt>
                <c:pt idx="22554">
                  <c:v>1.7390440000000002E-5</c:v>
                </c:pt>
                <c:pt idx="22555">
                  <c:v>4.6857850000000001E-5</c:v>
                </c:pt>
                <c:pt idx="22556" formatCode="General">
                  <c:v>1.2687930000000001E-4</c:v>
                </c:pt>
                <c:pt idx="22557">
                  <c:v>7.1749589999999994E-5</c:v>
                </c:pt>
                <c:pt idx="22558">
                  <c:v>5.5990330000000004E-6</c:v>
                </c:pt>
                <c:pt idx="22559">
                  <c:v>4.1318059999999997E-5</c:v>
                </c:pt>
                <c:pt idx="22560">
                  <c:v>5.1165029999999998E-5</c:v>
                </c:pt>
                <c:pt idx="22561">
                  <c:v>7.8363869999999995E-6</c:v>
                </c:pt>
                <c:pt idx="22562">
                  <c:v>-2.781218E-5</c:v>
                </c:pt>
                <c:pt idx="22563">
                  <c:v>-4.0812700000000003E-5</c:v>
                </c:pt>
                <c:pt idx="22564">
                  <c:v>-2.3504690000000001E-5</c:v>
                </c:pt>
                <c:pt idx="22565">
                  <c:v>-8.5535349999999998E-5</c:v>
                </c:pt>
                <c:pt idx="22566" formatCode="General">
                  <c:v>-1.3692399999999999E-4</c:v>
                </c:pt>
                <c:pt idx="22567">
                  <c:v>-5.8769030000000001E-5</c:v>
                </c:pt>
                <c:pt idx="22568">
                  <c:v>-5.6623000000000003E-5</c:v>
                </c:pt>
                <c:pt idx="22569">
                  <c:v>-2.9328839999999999E-5</c:v>
                </c:pt>
                <c:pt idx="22570">
                  <c:v>5.8797320000000002E-5</c:v>
                </c:pt>
                <c:pt idx="22571">
                  <c:v>2.9796290000000001E-5</c:v>
                </c:pt>
                <c:pt idx="22572">
                  <c:v>4.3265759999999999E-5</c:v>
                </c:pt>
                <c:pt idx="22573" formatCode="General">
                  <c:v>1.298425E-4</c:v>
                </c:pt>
                <c:pt idx="22574" formatCode="General">
                  <c:v>1.4368209999999999E-4</c:v>
                </c:pt>
                <c:pt idx="22575">
                  <c:v>2.7696799999999999E-5</c:v>
                </c:pt>
                <c:pt idx="22576">
                  <c:v>-2.5928669999999999E-5</c:v>
                </c:pt>
                <c:pt idx="22577">
                  <c:v>2.3329090000000002E-6</c:v>
                </c:pt>
                <c:pt idx="22578">
                  <c:v>5.1577089999999997E-5</c:v>
                </c:pt>
                <c:pt idx="22579">
                  <c:v>4.9179859999999997E-5</c:v>
                </c:pt>
                <c:pt idx="22580">
                  <c:v>2.9166179999999998E-6</c:v>
                </c:pt>
                <c:pt idx="22581">
                  <c:v>-1.154318E-5</c:v>
                </c:pt>
                <c:pt idx="22582">
                  <c:v>-6.3844539999999996E-6</c:v>
                </c:pt>
                <c:pt idx="22583">
                  <c:v>-5.9284699999999997E-6</c:v>
                </c:pt>
                <c:pt idx="22584">
                  <c:v>-7.044146E-6</c:v>
                </c:pt>
                <c:pt idx="22585">
                  <c:v>-4.8720720000000004E-6</c:v>
                </c:pt>
                <c:pt idx="22586">
                  <c:v>-3.3071460000000001E-6</c:v>
                </c:pt>
                <c:pt idx="22587">
                  <c:v>-2.4918399999999998E-5</c:v>
                </c:pt>
                <c:pt idx="22588">
                  <c:v>-3.3102919999999999E-5</c:v>
                </c:pt>
                <c:pt idx="22589">
                  <c:v>2.0262749999999998E-5</c:v>
                </c:pt>
                <c:pt idx="22590">
                  <c:v>1.216145E-5</c:v>
                </c:pt>
                <c:pt idx="22591">
                  <c:v>-9.8434410000000001E-6</c:v>
                </c:pt>
                <c:pt idx="22592">
                  <c:v>-7.9772440000000008E-6</c:v>
                </c:pt>
                <c:pt idx="22593">
                  <c:v>-5.0658870000000003E-6</c:v>
                </c:pt>
                <c:pt idx="22594">
                  <c:v>-6.3324879999999996E-6</c:v>
                </c:pt>
                <c:pt idx="22595">
                  <c:v>-1.167106E-5</c:v>
                </c:pt>
                <c:pt idx="22596">
                  <c:v>6.6331629999999999E-6</c:v>
                </c:pt>
                <c:pt idx="22597">
                  <c:v>3.807959E-5</c:v>
                </c:pt>
                <c:pt idx="22598">
                  <c:v>1.5303080000000001E-5</c:v>
                </c:pt>
                <c:pt idx="22599">
                  <c:v>-4.5438690000000002E-5</c:v>
                </c:pt>
                <c:pt idx="22600">
                  <c:v>-7.4573839999999997E-5</c:v>
                </c:pt>
                <c:pt idx="22601">
                  <c:v>1.7184300000000001E-5</c:v>
                </c:pt>
                <c:pt idx="22602">
                  <c:v>-3.9145899999999999E-6</c:v>
                </c:pt>
                <c:pt idx="22603" formatCode="General">
                  <c:v>-1.194922E-4</c:v>
                </c:pt>
                <c:pt idx="22604" formatCode="General">
                  <c:v>-1.194997E-4</c:v>
                </c:pt>
                <c:pt idx="22605">
                  <c:v>-2.6147589999999999E-5</c:v>
                </c:pt>
                <c:pt idx="22606">
                  <c:v>3.6746630000000002E-6</c:v>
                </c:pt>
                <c:pt idx="22607">
                  <c:v>-6.5687460000000003E-6</c:v>
                </c:pt>
                <c:pt idx="22608">
                  <c:v>-2.7112169999999998E-6</c:v>
                </c:pt>
                <c:pt idx="22609">
                  <c:v>-1.1821899999999999E-5</c:v>
                </c:pt>
                <c:pt idx="22610">
                  <c:v>-7.3575929999999997E-5</c:v>
                </c:pt>
                <c:pt idx="22611" formatCode="General">
                  <c:v>-1.0517169999999999E-4</c:v>
                </c:pt>
                <c:pt idx="22612">
                  <c:v>-4.0131549999999997E-5</c:v>
                </c:pt>
                <c:pt idx="22613">
                  <c:v>3.3148629999999998E-5</c:v>
                </c:pt>
                <c:pt idx="22614">
                  <c:v>8.1902449999999994E-5</c:v>
                </c:pt>
                <c:pt idx="22615">
                  <c:v>5.2255750000000004E-6</c:v>
                </c:pt>
                <c:pt idx="22616">
                  <c:v>-5.8809269999999997E-5</c:v>
                </c:pt>
                <c:pt idx="22617">
                  <c:v>-7.7402820000000002E-6</c:v>
                </c:pt>
                <c:pt idx="22618">
                  <c:v>3.490076E-5</c:v>
                </c:pt>
                <c:pt idx="22619">
                  <c:v>1.908697E-5</c:v>
                </c:pt>
                <c:pt idx="22620">
                  <c:v>4.582642E-5</c:v>
                </c:pt>
                <c:pt idx="22621">
                  <c:v>5.189659E-5</c:v>
                </c:pt>
                <c:pt idx="22622">
                  <c:v>-1.3863289999999999E-5</c:v>
                </c:pt>
                <c:pt idx="22623">
                  <c:v>-4.2331299999999999E-5</c:v>
                </c:pt>
                <c:pt idx="22624">
                  <c:v>3.273785E-5</c:v>
                </c:pt>
                <c:pt idx="22625">
                  <c:v>5.664863E-5</c:v>
                </c:pt>
                <c:pt idx="22626">
                  <c:v>1.338197E-5</c:v>
                </c:pt>
                <c:pt idx="22627">
                  <c:v>-4.0944079999999998E-5</c:v>
                </c:pt>
                <c:pt idx="22628">
                  <c:v>-8.8710939999999994E-5</c:v>
                </c:pt>
                <c:pt idx="22629">
                  <c:v>-3.3105460000000001E-5</c:v>
                </c:pt>
                <c:pt idx="22630">
                  <c:v>1.4305319999999999E-6</c:v>
                </c:pt>
                <c:pt idx="22631">
                  <c:v>-4.5457880000000003E-6</c:v>
                </c:pt>
                <c:pt idx="22632">
                  <c:v>-5.2113539999999998E-6</c:v>
                </c:pt>
                <c:pt idx="22633">
                  <c:v>-4.1216139999999996E-6</c:v>
                </c:pt>
                <c:pt idx="22634">
                  <c:v>-2.7330409999999999E-5</c:v>
                </c:pt>
                <c:pt idx="22635">
                  <c:v>-1.9986159999999999E-5</c:v>
                </c:pt>
                <c:pt idx="22636">
                  <c:v>5.8114069999999998E-5</c:v>
                </c:pt>
                <c:pt idx="22637">
                  <c:v>4.2756600000000003E-5</c:v>
                </c:pt>
                <c:pt idx="22638">
                  <c:v>2.5808440000000001E-5</c:v>
                </c:pt>
                <c:pt idx="22639">
                  <c:v>-3.0319959999999998E-6</c:v>
                </c:pt>
                <c:pt idx="22640">
                  <c:v>2.0151029999999999E-5</c:v>
                </c:pt>
                <c:pt idx="22641">
                  <c:v>7.6713569999999995E-5</c:v>
                </c:pt>
                <c:pt idx="22642">
                  <c:v>2.194945E-5</c:v>
                </c:pt>
                <c:pt idx="22643">
                  <c:v>-1.811517E-5</c:v>
                </c:pt>
                <c:pt idx="22644">
                  <c:v>5.9702409999999997E-6</c:v>
                </c:pt>
                <c:pt idx="22645">
                  <c:v>3.7200960000000002E-5</c:v>
                </c:pt>
                <c:pt idx="22646">
                  <c:v>8.9802230000000004E-6</c:v>
                </c:pt>
                <c:pt idx="22647">
                  <c:v>-1.184484E-5</c:v>
                </c:pt>
                <c:pt idx="22648">
                  <c:v>-7.346122E-6</c:v>
                </c:pt>
                <c:pt idx="22649">
                  <c:v>3.0206349999999998E-6</c:v>
                </c:pt>
                <c:pt idx="22650">
                  <c:v>-2.2033630000000001E-5</c:v>
                </c:pt>
                <c:pt idx="22651" formatCode="General">
                  <c:v>-1.054083E-4</c:v>
                </c:pt>
                <c:pt idx="22652" formatCode="General">
                  <c:v>-1.632836E-4</c:v>
                </c:pt>
                <c:pt idx="22653" formatCode="General">
                  <c:v>-1.381671E-4</c:v>
                </c:pt>
                <c:pt idx="22654">
                  <c:v>9.9183040000000005E-6</c:v>
                </c:pt>
                <c:pt idx="22655">
                  <c:v>6.487939E-5</c:v>
                </c:pt>
                <c:pt idx="22656">
                  <c:v>8.8870520000000004E-5</c:v>
                </c:pt>
                <c:pt idx="22657" formatCode="General">
                  <c:v>1.211034E-4</c:v>
                </c:pt>
                <c:pt idx="22658">
                  <c:v>4.5657530000000003E-5</c:v>
                </c:pt>
                <c:pt idx="22659">
                  <c:v>1.839307E-5</c:v>
                </c:pt>
                <c:pt idx="22660">
                  <c:v>2.2046660000000001E-5</c:v>
                </c:pt>
                <c:pt idx="22661">
                  <c:v>3.808279E-5</c:v>
                </c:pt>
                <c:pt idx="22662">
                  <c:v>-8.0993640000000006E-6</c:v>
                </c:pt>
                <c:pt idx="22663">
                  <c:v>-5.39267E-5</c:v>
                </c:pt>
                <c:pt idx="22664">
                  <c:v>-2.3728419999999999E-6</c:v>
                </c:pt>
                <c:pt idx="22665">
                  <c:v>2.572633E-5</c:v>
                </c:pt>
                <c:pt idx="22666">
                  <c:v>-3.1070839999999997E-5</c:v>
                </c:pt>
                <c:pt idx="22667">
                  <c:v>-2.528355E-5</c:v>
                </c:pt>
                <c:pt idx="22668">
                  <c:v>-2.8768979999999999E-6</c:v>
                </c:pt>
                <c:pt idx="22669">
                  <c:v>-3.418808E-6</c:v>
                </c:pt>
                <c:pt idx="22670">
                  <c:v>-6.16071E-6</c:v>
                </c:pt>
                <c:pt idx="22671">
                  <c:v>-6.7773250000000004E-6</c:v>
                </c:pt>
                <c:pt idx="22672">
                  <c:v>-5.6140830000000003E-6</c:v>
                </c:pt>
                <c:pt idx="22673">
                  <c:v>-2.0721110000000001E-6</c:v>
                </c:pt>
                <c:pt idx="22674">
                  <c:v>-1.378293E-5</c:v>
                </c:pt>
                <c:pt idx="22675">
                  <c:v>-5.2600740000000002E-5</c:v>
                </c:pt>
                <c:pt idx="22676">
                  <c:v>-8.9635550000000003E-5</c:v>
                </c:pt>
                <c:pt idx="22677">
                  <c:v>-9.9012849999999998E-5</c:v>
                </c:pt>
                <c:pt idx="22678">
                  <c:v>-2.901051E-5</c:v>
                </c:pt>
                <c:pt idx="22679">
                  <c:v>8.0892030000000003E-6</c:v>
                </c:pt>
                <c:pt idx="22680">
                  <c:v>-1.3951389999999999E-5</c:v>
                </c:pt>
                <c:pt idx="22681">
                  <c:v>-6.2849490000000001E-5</c:v>
                </c:pt>
                <c:pt idx="22682">
                  <c:v>-6.5082789999999999E-5</c:v>
                </c:pt>
                <c:pt idx="22683">
                  <c:v>-5.5980469999999998E-6</c:v>
                </c:pt>
                <c:pt idx="22684">
                  <c:v>4.90779E-5</c:v>
                </c:pt>
                <c:pt idx="22685">
                  <c:v>6.1294850000000005E-5</c:v>
                </c:pt>
                <c:pt idx="22686">
                  <c:v>6.3162980000000004E-5</c:v>
                </c:pt>
                <c:pt idx="22687">
                  <c:v>3.0590150000000001E-5</c:v>
                </c:pt>
                <c:pt idx="22688">
                  <c:v>-3.6155110000000003E-5</c:v>
                </c:pt>
                <c:pt idx="22689">
                  <c:v>-2.5027510000000001E-5</c:v>
                </c:pt>
                <c:pt idx="22690">
                  <c:v>-1.9259500000000002E-6</c:v>
                </c:pt>
                <c:pt idx="22691">
                  <c:v>1.2116439999999999E-6</c:v>
                </c:pt>
                <c:pt idx="22692">
                  <c:v>-1.2835300000000001E-5</c:v>
                </c:pt>
                <c:pt idx="22693">
                  <c:v>-6.8930350000000003E-5</c:v>
                </c:pt>
                <c:pt idx="22694" formatCode="General">
                  <c:v>-1.079793E-4</c:v>
                </c:pt>
                <c:pt idx="22695" formatCode="General">
                  <c:v>-1.0161789999999999E-4</c:v>
                </c:pt>
                <c:pt idx="22696">
                  <c:v>-9.1243579999999994E-5</c:v>
                </c:pt>
                <c:pt idx="22697">
                  <c:v>-1.9117799999999998E-5</c:v>
                </c:pt>
                <c:pt idx="22698">
                  <c:v>-2.2893139999999999E-5</c:v>
                </c:pt>
                <c:pt idx="22699" formatCode="General">
                  <c:v>-1.0167929999999999E-4</c:v>
                </c:pt>
                <c:pt idx="22700">
                  <c:v>-7.4559580000000002E-5</c:v>
                </c:pt>
                <c:pt idx="22701">
                  <c:v>-7.6151199999999999E-6</c:v>
                </c:pt>
                <c:pt idx="22702">
                  <c:v>-1.7341470000000001E-5</c:v>
                </c:pt>
                <c:pt idx="22703">
                  <c:v>-3.8397810000000001E-5</c:v>
                </c:pt>
                <c:pt idx="22704">
                  <c:v>3.058317E-5</c:v>
                </c:pt>
                <c:pt idx="22705">
                  <c:v>7.0530839999999995E-5</c:v>
                </c:pt>
                <c:pt idx="22706">
                  <c:v>4.6059659999999999E-5</c:v>
                </c:pt>
                <c:pt idx="22707">
                  <c:v>-6.389417E-6</c:v>
                </c:pt>
                <c:pt idx="22708">
                  <c:v>1.4765449999999999E-5</c:v>
                </c:pt>
                <c:pt idx="22709">
                  <c:v>9.1079790000000001E-5</c:v>
                </c:pt>
                <c:pt idx="22710">
                  <c:v>6.5233570000000003E-5</c:v>
                </c:pt>
                <c:pt idx="22711">
                  <c:v>1.462737E-6</c:v>
                </c:pt>
                <c:pt idx="22712">
                  <c:v>-1.0014260000000001E-5</c:v>
                </c:pt>
                <c:pt idx="22713">
                  <c:v>-1.7474909999999998E-5</c:v>
                </c:pt>
                <c:pt idx="22714">
                  <c:v>-3.2073229999999999E-5</c:v>
                </c:pt>
                <c:pt idx="22715">
                  <c:v>-5.4413460000000001E-5</c:v>
                </c:pt>
                <c:pt idx="22716" formatCode="General">
                  <c:v>-1.4465689999999999E-4</c:v>
                </c:pt>
                <c:pt idx="22717" formatCode="General">
                  <c:v>-1.481846E-4</c:v>
                </c:pt>
                <c:pt idx="22718" formatCode="General">
                  <c:v>-1.2421000000000001E-4</c:v>
                </c:pt>
                <c:pt idx="22719" formatCode="General">
                  <c:v>-1.3006890000000001E-4</c:v>
                </c:pt>
                <c:pt idx="22720" formatCode="General">
                  <c:v>-1.2022670000000001E-4</c:v>
                </c:pt>
                <c:pt idx="22721">
                  <c:v>-6.3858130000000007E-5</c:v>
                </c:pt>
                <c:pt idx="22722">
                  <c:v>-2.8794149999999999E-5</c:v>
                </c:pt>
                <c:pt idx="22723">
                  <c:v>-2.761008E-5</c:v>
                </c:pt>
                <c:pt idx="22724">
                  <c:v>2.0820949999999999E-5</c:v>
                </c:pt>
                <c:pt idx="22725">
                  <c:v>1.361653E-5</c:v>
                </c:pt>
                <c:pt idx="22726">
                  <c:v>-7.0956810000000002E-6</c:v>
                </c:pt>
                <c:pt idx="22727">
                  <c:v>-1.3472779999999999E-5</c:v>
                </c:pt>
                <c:pt idx="22728">
                  <c:v>1.1624220000000001E-6</c:v>
                </c:pt>
                <c:pt idx="22729">
                  <c:v>6.6002680000000003E-5</c:v>
                </c:pt>
                <c:pt idx="22730">
                  <c:v>9.447414E-5</c:v>
                </c:pt>
                <c:pt idx="22731">
                  <c:v>4.7863100000000001E-6</c:v>
                </c:pt>
                <c:pt idx="22732">
                  <c:v>-4.8617160000000003E-5</c:v>
                </c:pt>
                <c:pt idx="22733">
                  <c:v>-3.8055249999999998E-5</c:v>
                </c:pt>
                <c:pt idx="22734">
                  <c:v>-8.9780060000000002E-5</c:v>
                </c:pt>
                <c:pt idx="22735" formatCode="General">
                  <c:v>-1.755796E-4</c:v>
                </c:pt>
                <c:pt idx="22736" formatCode="General">
                  <c:v>-2.4696929999999998E-4</c:v>
                </c:pt>
                <c:pt idx="22737" formatCode="General">
                  <c:v>-1.8855160000000001E-4</c:v>
                </c:pt>
                <c:pt idx="22738" formatCode="General">
                  <c:v>-1.5049519999999999E-4</c:v>
                </c:pt>
                <c:pt idx="22739">
                  <c:v>-7.3331409999999995E-5</c:v>
                </c:pt>
                <c:pt idx="22740">
                  <c:v>-1.2871020000000001E-5</c:v>
                </c:pt>
                <c:pt idx="22741">
                  <c:v>-6.1119609999999997E-5</c:v>
                </c:pt>
                <c:pt idx="22742" formatCode="General">
                  <c:v>-1.2859549999999999E-4</c:v>
                </c:pt>
                <c:pt idx="22743" formatCode="General">
                  <c:v>-1.2463470000000001E-4</c:v>
                </c:pt>
                <c:pt idx="22744">
                  <c:v>-5.4546819999999999E-5</c:v>
                </c:pt>
                <c:pt idx="22745">
                  <c:v>-4.0963749999999999E-5</c:v>
                </c:pt>
                <c:pt idx="22746">
                  <c:v>-9.2389929999999997E-5</c:v>
                </c:pt>
                <c:pt idx="22747">
                  <c:v>-3.792312E-6</c:v>
                </c:pt>
                <c:pt idx="22748">
                  <c:v>9.3162889999999995E-5</c:v>
                </c:pt>
                <c:pt idx="22749">
                  <c:v>-2.430522E-6</c:v>
                </c:pt>
                <c:pt idx="22750">
                  <c:v>-9.6840630000000005E-5</c:v>
                </c:pt>
                <c:pt idx="22751">
                  <c:v>-3.7135970000000003E-5</c:v>
                </c:pt>
                <c:pt idx="22752">
                  <c:v>7.1160640000000002E-6</c:v>
                </c:pt>
                <c:pt idx="22753">
                  <c:v>1.304034E-6</c:v>
                </c:pt>
                <c:pt idx="22754">
                  <c:v>-2.2623450000000001E-5</c:v>
                </c:pt>
                <c:pt idx="22755">
                  <c:v>-4.4485879999999999E-5</c:v>
                </c:pt>
                <c:pt idx="22756">
                  <c:v>-1.08108E-5</c:v>
                </c:pt>
                <c:pt idx="22757">
                  <c:v>-2.8948549999999999E-5</c:v>
                </c:pt>
                <c:pt idx="22758">
                  <c:v>-8.2571669999999999E-5</c:v>
                </c:pt>
                <c:pt idx="22759">
                  <c:v>-4.4826110000000002E-5</c:v>
                </c:pt>
                <c:pt idx="22760">
                  <c:v>-4.2515799999999997E-5</c:v>
                </c:pt>
                <c:pt idx="22761">
                  <c:v>-7.376293E-5</c:v>
                </c:pt>
                <c:pt idx="22762" formatCode="General">
                  <c:v>-1.3211939999999999E-4</c:v>
                </c:pt>
                <c:pt idx="22763" formatCode="General">
                  <c:v>-1.718298E-4</c:v>
                </c:pt>
                <c:pt idx="22764" formatCode="General">
                  <c:v>-1.4532640000000001E-4</c:v>
                </c:pt>
                <c:pt idx="22765" formatCode="General">
                  <c:v>-1.1375299999999999E-4</c:v>
                </c:pt>
                <c:pt idx="22766">
                  <c:v>-7.3372309999999996E-5</c:v>
                </c:pt>
                <c:pt idx="22767">
                  <c:v>-5.4358969999999997E-5</c:v>
                </c:pt>
                <c:pt idx="22768">
                  <c:v>-8.8906659999999998E-5</c:v>
                </c:pt>
                <c:pt idx="22769" formatCode="General">
                  <c:v>-1.5864089999999999E-4</c:v>
                </c:pt>
                <c:pt idx="22770" formatCode="General">
                  <c:v>-1.4204140000000001E-4</c:v>
                </c:pt>
                <c:pt idx="22771">
                  <c:v>-8.4717860000000001E-5</c:v>
                </c:pt>
                <c:pt idx="22772">
                  <c:v>4.8476229999999997E-5</c:v>
                </c:pt>
                <c:pt idx="22773" formatCode="General">
                  <c:v>2.438459E-4</c:v>
                </c:pt>
                <c:pt idx="22774" formatCode="General">
                  <c:v>2.113881E-4</c:v>
                </c:pt>
                <c:pt idx="22775">
                  <c:v>3.8949219999999998E-5</c:v>
                </c:pt>
                <c:pt idx="22776" formatCode="General">
                  <c:v>-1.053182E-4</c:v>
                </c:pt>
                <c:pt idx="22777" formatCode="General">
                  <c:v>-1.4967649999999999E-4</c:v>
                </c:pt>
                <c:pt idx="22778" formatCode="General">
                  <c:v>-1.7699449999999999E-4</c:v>
                </c:pt>
                <c:pt idx="22779" formatCode="General">
                  <c:v>-1.7610729999999999E-4</c:v>
                </c:pt>
                <c:pt idx="22780" formatCode="General">
                  <c:v>-1.617783E-4</c:v>
                </c:pt>
                <c:pt idx="22781" formatCode="General">
                  <c:v>-1.4459450000000001E-4</c:v>
                </c:pt>
                <c:pt idx="22782">
                  <c:v>-2.9929100000000001E-5</c:v>
                </c:pt>
                <c:pt idx="22783">
                  <c:v>-2.442327E-6</c:v>
                </c:pt>
                <c:pt idx="22784" formatCode="General">
                  <c:v>-1.212067E-4</c:v>
                </c:pt>
                <c:pt idx="22785" formatCode="General">
                  <c:v>-2.5629560000000001E-4</c:v>
                </c:pt>
                <c:pt idx="22786" formatCode="General">
                  <c:v>-2.9098930000000001E-4</c:v>
                </c:pt>
                <c:pt idx="22787" formatCode="General">
                  <c:v>-2.123622E-4</c:v>
                </c:pt>
                <c:pt idx="22788" formatCode="General">
                  <c:v>-1.1518719999999999E-4</c:v>
                </c:pt>
                <c:pt idx="22789">
                  <c:v>6.4613519999999995E-5</c:v>
                </c:pt>
                <c:pt idx="22790" formatCode="General">
                  <c:v>2.8703460000000002E-4</c:v>
                </c:pt>
                <c:pt idx="22791" formatCode="General">
                  <c:v>3.7715319999999999E-4</c:v>
                </c:pt>
                <c:pt idx="22792" formatCode="General">
                  <c:v>2.6700340000000001E-4</c:v>
                </c:pt>
                <c:pt idx="22793">
                  <c:v>5.707319E-5</c:v>
                </c:pt>
                <c:pt idx="22794">
                  <c:v>-7.7791719999999997E-5</c:v>
                </c:pt>
                <c:pt idx="22795" formatCode="General">
                  <c:v>-1.9085320000000001E-4</c:v>
                </c:pt>
                <c:pt idx="22796">
                  <c:v>-9.2993670000000002E-5</c:v>
                </c:pt>
                <c:pt idx="22797" formatCode="General">
                  <c:v>1.2270520000000001E-4</c:v>
                </c:pt>
                <c:pt idx="22798" formatCode="General">
                  <c:v>3.1111510000000003E-4</c:v>
                </c:pt>
                <c:pt idx="22799" formatCode="General">
                  <c:v>3.9037209999999998E-4</c:v>
                </c:pt>
                <c:pt idx="22800" formatCode="General">
                  <c:v>3.5090259999999998E-4</c:v>
                </c:pt>
                <c:pt idx="22801" formatCode="General">
                  <c:v>2.693312E-4</c:v>
                </c:pt>
                <c:pt idx="22802">
                  <c:v>-2.053288E-5</c:v>
                </c:pt>
                <c:pt idx="22803" formatCode="General">
                  <c:v>-3.3324409999999999E-4</c:v>
                </c:pt>
                <c:pt idx="22804" formatCode="General">
                  <c:v>-3.202476E-4</c:v>
                </c:pt>
                <c:pt idx="22805" formatCode="General">
                  <c:v>-1.351263E-4</c:v>
                </c:pt>
                <c:pt idx="22806">
                  <c:v>-2.209435E-5</c:v>
                </c:pt>
                <c:pt idx="22807" formatCode="General">
                  <c:v>1.0360499999999999E-4</c:v>
                </c:pt>
                <c:pt idx="22808" formatCode="General">
                  <c:v>3.3834149999999999E-4</c:v>
                </c:pt>
                <c:pt idx="22809" formatCode="General">
                  <c:v>3.340401E-4</c:v>
                </c:pt>
                <c:pt idx="22810">
                  <c:v>4.4297120000000001E-5</c:v>
                </c:pt>
                <c:pt idx="22811" formatCode="General">
                  <c:v>-1.6059320000000001E-4</c:v>
                </c:pt>
                <c:pt idx="22812" formatCode="General">
                  <c:v>-1.692923E-4</c:v>
                </c:pt>
                <c:pt idx="22813">
                  <c:v>4.3856159999999999E-5</c:v>
                </c:pt>
                <c:pt idx="22814" formatCode="General">
                  <c:v>3.7662170000000002E-4</c:v>
                </c:pt>
                <c:pt idx="22815" formatCode="General">
                  <c:v>6.5187890000000003E-4</c:v>
                </c:pt>
                <c:pt idx="22816" formatCode="General">
                  <c:v>6.8528790000000001E-4</c:v>
                </c:pt>
                <c:pt idx="22817" formatCode="General">
                  <c:v>4.5267050000000002E-4</c:v>
                </c:pt>
                <c:pt idx="22818" formatCode="General">
                  <c:v>1.0334150000000001E-4</c:v>
                </c:pt>
                <c:pt idx="22819" formatCode="General">
                  <c:v>-1.16567E-4</c:v>
                </c:pt>
                <c:pt idx="22820" formatCode="General">
                  <c:v>-2.0081910000000001E-4</c:v>
                </c:pt>
                <c:pt idx="22821">
                  <c:v>-9.1009740000000007E-5</c:v>
                </c:pt>
                <c:pt idx="22822">
                  <c:v>9.7020679999999996E-5</c:v>
                </c:pt>
                <c:pt idx="22823" formatCode="General">
                  <c:v>4.191992E-4</c:v>
                </c:pt>
                <c:pt idx="22824" formatCode="General">
                  <c:v>8.7557640000000001E-4</c:v>
                </c:pt>
                <c:pt idx="22825" formatCode="General">
                  <c:v>9.5781399999999997E-4</c:v>
                </c:pt>
                <c:pt idx="22826" formatCode="General">
                  <c:v>5.7139660000000004E-4</c:v>
                </c:pt>
                <c:pt idx="22827" formatCode="General">
                  <c:v>1.1989409999999999E-4</c:v>
                </c:pt>
                <c:pt idx="22828" formatCode="General">
                  <c:v>-2.077894E-4</c:v>
                </c:pt>
                <c:pt idx="22829" formatCode="General">
                  <c:v>-4.1155599999999999E-4</c:v>
                </c:pt>
                <c:pt idx="22830" formatCode="General">
                  <c:v>-3.9051750000000001E-4</c:v>
                </c:pt>
                <c:pt idx="22831" formatCode="General">
                  <c:v>-1.08952E-4</c:v>
                </c:pt>
                <c:pt idx="22832" formatCode="General">
                  <c:v>3.77661E-4</c:v>
                </c:pt>
                <c:pt idx="22833" formatCode="General">
                  <c:v>7.2781029999999995E-4</c:v>
                </c:pt>
                <c:pt idx="22834" formatCode="General">
                  <c:v>7.4219290000000001E-4</c:v>
                </c:pt>
                <c:pt idx="22835" formatCode="General">
                  <c:v>6.8184720000000003E-4</c:v>
                </c:pt>
                <c:pt idx="22836" formatCode="General">
                  <c:v>4.9452800000000005E-4</c:v>
                </c:pt>
                <c:pt idx="22837" formatCode="General">
                  <c:v>2.5179469999999998E-4</c:v>
                </c:pt>
                <c:pt idx="22838">
                  <c:v>9.7277490000000004E-5</c:v>
                </c:pt>
                <c:pt idx="22839">
                  <c:v>7.8622300000000001E-5</c:v>
                </c:pt>
                <c:pt idx="22840" formatCode="General">
                  <c:v>2.268305E-4</c:v>
                </c:pt>
                <c:pt idx="22841" formatCode="General">
                  <c:v>3.6931790000000001E-4</c:v>
                </c:pt>
                <c:pt idx="22842" formatCode="General">
                  <c:v>3.5682219999999998E-4</c:v>
                </c:pt>
                <c:pt idx="22843" formatCode="General">
                  <c:v>1.791866E-4</c:v>
                </c:pt>
                <c:pt idx="22844">
                  <c:v>7.4364669999999996E-7</c:v>
                </c:pt>
                <c:pt idx="22845">
                  <c:v>-3.7041179999999999E-6</c:v>
                </c:pt>
                <c:pt idx="22846" formatCode="General">
                  <c:v>1.730437E-4</c:v>
                </c:pt>
                <c:pt idx="22847" formatCode="General">
                  <c:v>4.298309E-4</c:v>
                </c:pt>
                <c:pt idx="22848" formatCode="General">
                  <c:v>6.6786280000000003E-4</c:v>
                </c:pt>
                <c:pt idx="22849" formatCode="General">
                  <c:v>7.7969059999999997E-4</c:v>
                </c:pt>
                <c:pt idx="22850" formatCode="General">
                  <c:v>7.3806770000000004E-4</c:v>
                </c:pt>
                <c:pt idx="22851" formatCode="General">
                  <c:v>6.1581400000000001E-4</c:v>
                </c:pt>
                <c:pt idx="22852" formatCode="General">
                  <c:v>3.930998E-4</c:v>
                </c:pt>
                <c:pt idx="22853">
                  <c:v>8.8006599999999999E-5</c:v>
                </c:pt>
                <c:pt idx="22854">
                  <c:v>-7.4709720000000002E-5</c:v>
                </c:pt>
                <c:pt idx="22855">
                  <c:v>-7.3928010000000002E-5</c:v>
                </c:pt>
                <c:pt idx="22856">
                  <c:v>6.6813389999999999E-5</c:v>
                </c:pt>
                <c:pt idx="22857" formatCode="General">
                  <c:v>3.611846E-4</c:v>
                </c:pt>
                <c:pt idx="22858" formatCode="General">
                  <c:v>6.8181410000000002E-4</c:v>
                </c:pt>
                <c:pt idx="22859" formatCode="General">
                  <c:v>7.9896890000000003E-4</c:v>
                </c:pt>
                <c:pt idx="22860" formatCode="General">
                  <c:v>6.8394549999999999E-4</c:v>
                </c:pt>
                <c:pt idx="22861" formatCode="General">
                  <c:v>5.4263460000000005E-4</c:v>
                </c:pt>
                <c:pt idx="22862" formatCode="General">
                  <c:v>2.130616E-4</c:v>
                </c:pt>
                <c:pt idx="22863" formatCode="General">
                  <c:v>-2.0030610000000001E-4</c:v>
                </c:pt>
                <c:pt idx="22864" formatCode="General">
                  <c:v>-4.9325789999999997E-4</c:v>
                </c:pt>
                <c:pt idx="22865" formatCode="General">
                  <c:v>-4.7575919999999998E-4</c:v>
                </c:pt>
                <c:pt idx="22866" formatCode="General">
                  <c:v>-1.4020499999999999E-4</c:v>
                </c:pt>
                <c:pt idx="22867" formatCode="General">
                  <c:v>2.387767E-4</c:v>
                </c:pt>
                <c:pt idx="22868" formatCode="General">
                  <c:v>4.9734099999999999E-4</c:v>
                </c:pt>
                <c:pt idx="22869" formatCode="General">
                  <c:v>5.9365150000000001E-4</c:v>
                </c:pt>
                <c:pt idx="22870" formatCode="General">
                  <c:v>4.9952069999999996E-4</c:v>
                </c:pt>
                <c:pt idx="22871" formatCode="General">
                  <c:v>2.752629E-4</c:v>
                </c:pt>
                <c:pt idx="22872">
                  <c:v>3.4106090000000001E-5</c:v>
                </c:pt>
                <c:pt idx="22873">
                  <c:v>-9.1320569999999999E-5</c:v>
                </c:pt>
                <c:pt idx="22874" formatCode="General">
                  <c:v>-1.944437E-4</c:v>
                </c:pt>
                <c:pt idx="22875" formatCode="General">
                  <c:v>-2.077894E-4</c:v>
                </c:pt>
                <c:pt idx="22876">
                  <c:v>-4.3190189999999998E-5</c:v>
                </c:pt>
                <c:pt idx="22877" formatCode="General">
                  <c:v>1.209523E-4</c:v>
                </c:pt>
                <c:pt idx="22878" formatCode="General">
                  <c:v>3.4740710000000002E-4</c:v>
                </c:pt>
                <c:pt idx="22879" formatCode="General">
                  <c:v>5.9944849999999999E-4</c:v>
                </c:pt>
                <c:pt idx="22880" formatCode="General">
                  <c:v>6.0134969999999996E-4</c:v>
                </c:pt>
                <c:pt idx="22881" formatCode="General">
                  <c:v>4.6581010000000002E-4</c:v>
                </c:pt>
                <c:pt idx="22882" formatCode="General">
                  <c:v>2.1914370000000001E-4</c:v>
                </c:pt>
                <c:pt idx="22883">
                  <c:v>3.4859839999999997E-5</c:v>
                </c:pt>
                <c:pt idx="22884" formatCode="General">
                  <c:v>1.562836E-4</c:v>
                </c:pt>
                <c:pt idx="22885" formatCode="General">
                  <c:v>3.7270880000000003E-4</c:v>
                </c:pt>
                <c:pt idx="22886" formatCode="General">
                  <c:v>4.11715E-4</c:v>
                </c:pt>
                <c:pt idx="22887" formatCode="General">
                  <c:v>1.9071919999999999E-4</c:v>
                </c:pt>
                <c:pt idx="22888" formatCode="General">
                  <c:v>-1.2749929999999999E-4</c:v>
                </c:pt>
                <c:pt idx="22889" formatCode="General">
                  <c:v>-3.714031E-4</c:v>
                </c:pt>
                <c:pt idx="22890" formatCode="General">
                  <c:v>-4.3260100000000001E-4</c:v>
                </c:pt>
                <c:pt idx="22891" formatCode="General">
                  <c:v>-2.3915960000000001E-4</c:v>
                </c:pt>
                <c:pt idx="22892" formatCode="General">
                  <c:v>1.6233369999999999E-4</c:v>
                </c:pt>
                <c:pt idx="22893" formatCode="General">
                  <c:v>5.8367759999999999E-4</c:v>
                </c:pt>
                <c:pt idx="22894" formatCode="General">
                  <c:v>7.9898369999999999E-4</c:v>
                </c:pt>
                <c:pt idx="22895" formatCode="General">
                  <c:v>6.351134E-4</c:v>
                </c:pt>
                <c:pt idx="22896" formatCode="General">
                  <c:v>3.8990720000000001E-4</c:v>
                </c:pt>
                <c:pt idx="22897" formatCode="General">
                  <c:v>1.764945E-4</c:v>
                </c:pt>
                <c:pt idx="22898">
                  <c:v>-6.8511439999999999E-5</c:v>
                </c:pt>
                <c:pt idx="22899">
                  <c:v>-9.2630779999999999E-5</c:v>
                </c:pt>
                <c:pt idx="22900">
                  <c:v>1.7046170000000001E-5</c:v>
                </c:pt>
                <c:pt idx="22901">
                  <c:v>2.9969699999999999E-5</c:v>
                </c:pt>
                <c:pt idx="22902" formatCode="General">
                  <c:v>-1.6484449999999999E-4</c:v>
                </c:pt>
                <c:pt idx="22903" formatCode="General">
                  <c:v>-3.76039E-4</c:v>
                </c:pt>
                <c:pt idx="22904" formatCode="General">
                  <c:v>-4.889607E-4</c:v>
                </c:pt>
                <c:pt idx="22905" formatCode="General">
                  <c:v>-5.4740469999999995E-4</c:v>
                </c:pt>
                <c:pt idx="22906" formatCode="General">
                  <c:v>-6.4340999999999997E-4</c:v>
                </c:pt>
                <c:pt idx="22907" formatCode="General">
                  <c:v>-7.4981250000000004E-4</c:v>
                </c:pt>
                <c:pt idx="22908" formatCode="General">
                  <c:v>-7.5810560000000001E-4</c:v>
                </c:pt>
                <c:pt idx="22909" formatCode="General">
                  <c:v>-8.7961059999999995E-4</c:v>
                </c:pt>
                <c:pt idx="22910" formatCode="General">
                  <c:v>-1.072824E-3</c:v>
                </c:pt>
                <c:pt idx="22911" formatCode="General">
                  <c:v>-1.033183E-3</c:v>
                </c:pt>
                <c:pt idx="22912" formatCode="General">
                  <c:v>-8.815076E-4</c:v>
                </c:pt>
                <c:pt idx="22913" formatCode="General">
                  <c:v>-9.2828349999999997E-4</c:v>
                </c:pt>
                <c:pt idx="22914" formatCode="General">
                  <c:v>-1.05372E-3</c:v>
                </c:pt>
                <c:pt idx="22915" formatCode="General">
                  <c:v>-1.020988E-3</c:v>
                </c:pt>
                <c:pt idx="22916" formatCode="General">
                  <c:v>-9.2410650000000001E-4</c:v>
                </c:pt>
                <c:pt idx="22917" formatCode="General">
                  <c:v>-6.2649180000000002E-4</c:v>
                </c:pt>
                <c:pt idx="22918">
                  <c:v>-5.1656990000000003E-5</c:v>
                </c:pt>
                <c:pt idx="22919" formatCode="General">
                  <c:v>4.374933E-4</c:v>
                </c:pt>
                <c:pt idx="22920" formatCode="General">
                  <c:v>6.9800820000000003E-4</c:v>
                </c:pt>
                <c:pt idx="22921" formatCode="General">
                  <c:v>6.227947E-4</c:v>
                </c:pt>
                <c:pt idx="22922" formatCode="General">
                  <c:v>1.3659079999999999E-4</c:v>
                </c:pt>
                <c:pt idx="22923" formatCode="General">
                  <c:v>-3.5019940000000001E-4</c:v>
                </c:pt>
                <c:pt idx="22924" formatCode="General">
                  <c:v>-5.7006570000000005E-4</c:v>
                </c:pt>
                <c:pt idx="22925" formatCode="General">
                  <c:v>-6.7562329999999997E-4</c:v>
                </c:pt>
                <c:pt idx="22926" formatCode="General">
                  <c:v>-7.3983779999999997E-4</c:v>
                </c:pt>
                <c:pt idx="22927" formatCode="General">
                  <c:v>-6.4710389999999998E-4</c:v>
                </c:pt>
                <c:pt idx="22928" formatCode="General">
                  <c:v>-3.973785E-4</c:v>
                </c:pt>
                <c:pt idx="22929" formatCode="General">
                  <c:v>-2.431868E-4</c:v>
                </c:pt>
                <c:pt idx="22930" formatCode="General">
                  <c:v>-2.296306E-4</c:v>
                </c:pt>
                <c:pt idx="22931" formatCode="General">
                  <c:v>-3.2601549999999998E-4</c:v>
                </c:pt>
                <c:pt idx="22932" formatCode="General">
                  <c:v>-6.0328010000000002E-4</c:v>
                </c:pt>
                <c:pt idx="22933" formatCode="General">
                  <c:v>-9.8391709999999999E-4</c:v>
                </c:pt>
                <c:pt idx="22934" formatCode="General">
                  <c:v>-1.2910109999999999E-3</c:v>
                </c:pt>
                <c:pt idx="22935" formatCode="General">
                  <c:v>-1.324614E-3</c:v>
                </c:pt>
                <c:pt idx="22936" formatCode="General">
                  <c:v>-1.0564529999999999E-3</c:v>
                </c:pt>
                <c:pt idx="22937" formatCode="General">
                  <c:v>-7.3981890000000003E-4</c:v>
                </c:pt>
                <c:pt idx="22938" formatCode="General">
                  <c:v>-4.7459420000000002E-4</c:v>
                </c:pt>
                <c:pt idx="22939" formatCode="General">
                  <c:v>-2.0930109999999999E-4</c:v>
                </c:pt>
                <c:pt idx="22940">
                  <c:v>4.5532550000000002E-5</c:v>
                </c:pt>
                <c:pt idx="22941" formatCode="General">
                  <c:v>2.2314970000000001E-4</c:v>
                </c:pt>
                <c:pt idx="22942" formatCode="General">
                  <c:v>2.5719909999999998E-4</c:v>
                </c:pt>
                <c:pt idx="22943" formatCode="General">
                  <c:v>4.5160909999999999E-4</c:v>
                </c:pt>
                <c:pt idx="22944" formatCode="General">
                  <c:v>6.5997240000000002E-4</c:v>
                </c:pt>
                <c:pt idx="22945" formatCode="General">
                  <c:v>7.5535969999999996E-4</c:v>
                </c:pt>
                <c:pt idx="22946" formatCode="General">
                  <c:v>8.1570850000000001E-4</c:v>
                </c:pt>
                <c:pt idx="22947" formatCode="General">
                  <c:v>8.5083330000000005E-4</c:v>
                </c:pt>
                <c:pt idx="22948" formatCode="General">
                  <c:v>8.3541310000000005E-4</c:v>
                </c:pt>
                <c:pt idx="22949" formatCode="General">
                  <c:v>6.0693789999999997E-4</c:v>
                </c:pt>
                <c:pt idx="22950" formatCode="General">
                  <c:v>4.078528E-4</c:v>
                </c:pt>
                <c:pt idx="22951" formatCode="General">
                  <c:v>2.265573E-4</c:v>
                </c:pt>
                <c:pt idx="22952">
                  <c:v>9.4504449999999999E-6</c:v>
                </c:pt>
                <c:pt idx="22953" formatCode="General">
                  <c:v>-1.1642280000000001E-4</c:v>
                </c:pt>
                <c:pt idx="22954" formatCode="General">
                  <c:v>-1.934575E-4</c:v>
                </c:pt>
                <c:pt idx="22955" formatCode="General">
                  <c:v>-3.8179419999999998E-4</c:v>
                </c:pt>
                <c:pt idx="22956" formatCode="General">
                  <c:v>-6.0237270000000002E-4</c:v>
                </c:pt>
                <c:pt idx="22957" formatCode="General">
                  <c:v>-5.8426569999999996E-4</c:v>
                </c:pt>
                <c:pt idx="22958" formatCode="General">
                  <c:v>-3.6271820000000001E-4</c:v>
                </c:pt>
                <c:pt idx="22959" formatCode="General">
                  <c:v>-1.5838340000000001E-4</c:v>
                </c:pt>
                <c:pt idx="22960" formatCode="General">
                  <c:v>2.1020460000000001E-4</c:v>
                </c:pt>
                <c:pt idx="22961" formatCode="General">
                  <c:v>6.7167270000000002E-4</c:v>
                </c:pt>
                <c:pt idx="22962" formatCode="General">
                  <c:v>8.966445E-4</c:v>
                </c:pt>
                <c:pt idx="22963" formatCode="General">
                  <c:v>9.5220850000000002E-4</c:v>
                </c:pt>
                <c:pt idx="22964" formatCode="General">
                  <c:v>8.6676899999999998E-4</c:v>
                </c:pt>
                <c:pt idx="22965" formatCode="General">
                  <c:v>6.557542E-4</c:v>
                </c:pt>
                <c:pt idx="22966" formatCode="General">
                  <c:v>3.6903910000000002E-4</c:v>
                </c:pt>
                <c:pt idx="22967" formatCode="General">
                  <c:v>1.8031260000000001E-4</c:v>
                </c:pt>
                <c:pt idx="22968" formatCode="General">
                  <c:v>2.4858200000000001E-4</c:v>
                </c:pt>
                <c:pt idx="22969" formatCode="General">
                  <c:v>5.3264969999999997E-4</c:v>
                </c:pt>
                <c:pt idx="22970" formatCode="General">
                  <c:v>8.7252320000000001E-4</c:v>
                </c:pt>
                <c:pt idx="22971" formatCode="General">
                  <c:v>1.120291E-3</c:v>
                </c:pt>
                <c:pt idx="22972" formatCode="General">
                  <c:v>1.1628999999999999E-3</c:v>
                </c:pt>
                <c:pt idx="22973" formatCode="General">
                  <c:v>9.4892770000000004E-4</c:v>
                </c:pt>
                <c:pt idx="22974" formatCode="General">
                  <c:v>3.7736490000000002E-4</c:v>
                </c:pt>
                <c:pt idx="22975" formatCode="General">
                  <c:v>-1.6802049999999999E-4</c:v>
                </c:pt>
                <c:pt idx="22976" formatCode="General">
                  <c:v>-5.3244950000000001E-4</c:v>
                </c:pt>
                <c:pt idx="22977" formatCode="General">
                  <c:v>-6.1832520000000004E-4</c:v>
                </c:pt>
                <c:pt idx="22978" formatCode="General">
                  <c:v>-4.305132E-4</c:v>
                </c:pt>
                <c:pt idx="22979">
                  <c:v>-5.7562509999999997E-5</c:v>
                </c:pt>
                <c:pt idx="22980" formatCode="General">
                  <c:v>4.124434E-4</c:v>
                </c:pt>
                <c:pt idx="22981" formatCode="General">
                  <c:v>8.6894160000000002E-4</c:v>
                </c:pt>
                <c:pt idx="22982" formatCode="General">
                  <c:v>1.2078639999999999E-3</c:v>
                </c:pt>
                <c:pt idx="22983" formatCode="General">
                  <c:v>1.223334E-3</c:v>
                </c:pt>
                <c:pt idx="22984" formatCode="General">
                  <c:v>8.4113790000000003E-4</c:v>
                </c:pt>
                <c:pt idx="22985" formatCode="General">
                  <c:v>1.996174E-4</c:v>
                </c:pt>
                <c:pt idx="22986" formatCode="General">
                  <c:v>-4.4008220000000002E-4</c:v>
                </c:pt>
                <c:pt idx="22987" formatCode="General">
                  <c:v>-9.2738309999999997E-4</c:v>
                </c:pt>
                <c:pt idx="22988" formatCode="General">
                  <c:v>-1.0815180000000001E-3</c:v>
                </c:pt>
                <c:pt idx="22989" formatCode="General">
                  <c:v>-7.9462149999999997E-4</c:v>
                </c:pt>
                <c:pt idx="22990" formatCode="General">
                  <c:v>-2.7629979999999998E-4</c:v>
                </c:pt>
                <c:pt idx="22991" formatCode="General">
                  <c:v>2.6719949999999998E-4</c:v>
                </c:pt>
                <c:pt idx="22992" formatCode="General">
                  <c:v>8.7674179999999995E-4</c:v>
                </c:pt>
                <c:pt idx="22993" formatCode="General">
                  <c:v>1.3240579999999999E-3</c:v>
                </c:pt>
                <c:pt idx="22994" formatCode="General">
                  <c:v>1.428246E-3</c:v>
                </c:pt>
                <c:pt idx="22995" formatCode="General">
                  <c:v>1.4637700000000001E-3</c:v>
                </c:pt>
                <c:pt idx="22996" formatCode="General">
                  <c:v>1.3251579999999999E-3</c:v>
                </c:pt>
                <c:pt idx="22997" formatCode="General">
                  <c:v>9.7453060000000002E-4</c:v>
                </c:pt>
                <c:pt idx="22998" formatCode="General">
                  <c:v>5.580467E-4</c:v>
                </c:pt>
                <c:pt idx="22999" formatCode="General">
                  <c:v>4.2977739999999998E-4</c:v>
                </c:pt>
                <c:pt idx="23000" formatCode="General">
                  <c:v>5.1716239999999997E-4</c:v>
                </c:pt>
                <c:pt idx="23001" formatCode="General">
                  <c:v>7.2831339999999999E-4</c:v>
                </c:pt>
                <c:pt idx="23002" formatCode="General">
                  <c:v>8.8975260000000004E-4</c:v>
                </c:pt>
                <c:pt idx="23003" formatCode="General">
                  <c:v>9.3743669999999996E-4</c:v>
                </c:pt>
                <c:pt idx="23004" formatCode="General">
                  <c:v>1.0369349999999999E-3</c:v>
                </c:pt>
                <c:pt idx="23005" formatCode="General">
                  <c:v>1.08165E-3</c:v>
                </c:pt>
                <c:pt idx="23006" formatCode="General">
                  <c:v>8.5473419999999997E-4</c:v>
                </c:pt>
                <c:pt idx="23007" formatCode="General">
                  <c:v>3.8113950000000002E-4</c:v>
                </c:pt>
                <c:pt idx="23008" formatCode="General">
                  <c:v>-2.0364680000000001E-4</c:v>
                </c:pt>
                <c:pt idx="23009" formatCode="General">
                  <c:v>-7.9592940000000004E-4</c:v>
                </c:pt>
                <c:pt idx="23010" formatCode="General">
                  <c:v>-1.1419970000000001E-3</c:v>
                </c:pt>
                <c:pt idx="23011" formatCode="General">
                  <c:v>-1.1153910000000001E-3</c:v>
                </c:pt>
                <c:pt idx="23012" formatCode="General">
                  <c:v>-9.1800910000000005E-4</c:v>
                </c:pt>
                <c:pt idx="23013" formatCode="General">
                  <c:v>-7.3209969999999997E-4</c:v>
                </c:pt>
                <c:pt idx="23014" formatCode="General">
                  <c:v>-5.9524830000000004E-4</c:v>
                </c:pt>
                <c:pt idx="23015" formatCode="General">
                  <c:v>-5.3451710000000001E-4</c:v>
                </c:pt>
                <c:pt idx="23016" formatCode="General">
                  <c:v>-4.9634020000000002E-4</c:v>
                </c:pt>
                <c:pt idx="23017" formatCode="General">
                  <c:v>-2.8037860000000001E-4</c:v>
                </c:pt>
                <c:pt idx="23018">
                  <c:v>-5.8001960000000002E-5</c:v>
                </c:pt>
                <c:pt idx="23019">
                  <c:v>6.9237359999999999E-5</c:v>
                </c:pt>
                <c:pt idx="23020" formatCode="General">
                  <c:v>1.116027E-4</c:v>
                </c:pt>
                <c:pt idx="23021">
                  <c:v>6.8048850000000002E-5</c:v>
                </c:pt>
                <c:pt idx="23022">
                  <c:v>3.1804590000000003E-5</c:v>
                </c:pt>
                <c:pt idx="23023" formatCode="General">
                  <c:v>1.7988030000000001E-4</c:v>
                </c:pt>
                <c:pt idx="23024" formatCode="General">
                  <c:v>5.8993580000000004E-4</c:v>
                </c:pt>
                <c:pt idx="23025" formatCode="General">
                  <c:v>9.8233179999999997E-4</c:v>
                </c:pt>
                <c:pt idx="23026" formatCode="General">
                  <c:v>1.259018E-3</c:v>
                </c:pt>
                <c:pt idx="23027" formatCode="General">
                  <c:v>1.004369E-3</c:v>
                </c:pt>
                <c:pt idx="23028" formatCode="General">
                  <c:v>1.122684E-4</c:v>
                </c:pt>
                <c:pt idx="23029" formatCode="General">
                  <c:v>-9.6649340000000005E-4</c:v>
                </c:pt>
                <c:pt idx="23030" formatCode="General">
                  <c:v>-1.855357E-3</c:v>
                </c:pt>
                <c:pt idx="23031" formatCode="General">
                  <c:v>-2.1561990000000001E-3</c:v>
                </c:pt>
                <c:pt idx="23032" formatCode="General">
                  <c:v>-1.8405590000000001E-3</c:v>
                </c:pt>
                <c:pt idx="23033" formatCode="General">
                  <c:v>-1.077735E-3</c:v>
                </c:pt>
                <c:pt idx="23034" formatCode="General">
                  <c:v>-1.8206299999999999E-4</c:v>
                </c:pt>
                <c:pt idx="23035" formatCode="General">
                  <c:v>3.1364449999999997E-4</c:v>
                </c:pt>
                <c:pt idx="23036" formatCode="General">
                  <c:v>3.0702330000000001E-4</c:v>
                </c:pt>
                <c:pt idx="23037" formatCode="General">
                  <c:v>2.6695499999999998E-4</c:v>
                </c:pt>
                <c:pt idx="23038" formatCode="General">
                  <c:v>3.1912260000000001E-4</c:v>
                </c:pt>
                <c:pt idx="23039" formatCode="General">
                  <c:v>4.6613399999999999E-4</c:v>
                </c:pt>
                <c:pt idx="23040" formatCode="General">
                  <c:v>7.0495349999999998E-4</c:v>
                </c:pt>
                <c:pt idx="23041" formatCode="General">
                  <c:v>1.003103E-3</c:v>
                </c:pt>
                <c:pt idx="23042" formatCode="General">
                  <c:v>1.157686E-3</c:v>
                </c:pt>
                <c:pt idx="23043" formatCode="General">
                  <c:v>1.147398E-3</c:v>
                </c:pt>
                <c:pt idx="23044" formatCode="General">
                  <c:v>8.4326140000000002E-4</c:v>
                </c:pt>
                <c:pt idx="23045">
                  <c:v>-1.1557939999999999E-5</c:v>
                </c:pt>
                <c:pt idx="23046" formatCode="General">
                  <c:v>-1.0047439999999999E-3</c:v>
                </c:pt>
                <c:pt idx="23047" formatCode="General">
                  <c:v>-1.6427080000000001E-3</c:v>
                </c:pt>
                <c:pt idx="23048" formatCode="General">
                  <c:v>-1.560919E-3</c:v>
                </c:pt>
                <c:pt idx="23049" formatCode="General">
                  <c:v>-8.5075980000000003E-4</c:v>
                </c:pt>
                <c:pt idx="23050">
                  <c:v>4.887962E-5</c:v>
                </c:pt>
                <c:pt idx="23051" formatCode="General">
                  <c:v>9.0164960000000001E-4</c:v>
                </c:pt>
                <c:pt idx="23052" formatCode="General">
                  <c:v>1.255169E-3</c:v>
                </c:pt>
                <c:pt idx="23053" formatCode="General">
                  <c:v>8.9222780000000005E-4</c:v>
                </c:pt>
                <c:pt idx="23054">
                  <c:v>8.4472820000000003E-5</c:v>
                </c:pt>
                <c:pt idx="23055" formatCode="General">
                  <c:v>-8.3100109999999997E-4</c:v>
                </c:pt>
                <c:pt idx="23056" formatCode="General">
                  <c:v>-1.4083469999999999E-3</c:v>
                </c:pt>
                <c:pt idx="23057" formatCode="General">
                  <c:v>-1.4850180000000001E-3</c:v>
                </c:pt>
                <c:pt idx="23058" formatCode="General">
                  <c:v>-1.134333E-3</c:v>
                </c:pt>
                <c:pt idx="23059" formatCode="General">
                  <c:v>-5.6127719999999996E-4</c:v>
                </c:pt>
                <c:pt idx="23060" formatCode="General">
                  <c:v>-2.5116910000000001E-4</c:v>
                </c:pt>
                <c:pt idx="23061" formatCode="General">
                  <c:v>-4.8793110000000002E-4</c:v>
                </c:pt>
                <c:pt idx="23062" formatCode="General">
                  <c:v>-1.098524E-3</c:v>
                </c:pt>
                <c:pt idx="23063" formatCode="General">
                  <c:v>-1.6960079999999999E-3</c:v>
                </c:pt>
                <c:pt idx="23064" formatCode="General">
                  <c:v>-2.045458E-3</c:v>
                </c:pt>
                <c:pt idx="23065" formatCode="General">
                  <c:v>-2.106307E-3</c:v>
                </c:pt>
                <c:pt idx="23066" formatCode="General">
                  <c:v>-1.8499129999999999E-3</c:v>
                </c:pt>
                <c:pt idx="23067" formatCode="General">
                  <c:v>-1.45765E-3</c:v>
                </c:pt>
                <c:pt idx="23068" formatCode="General">
                  <c:v>-1.0542049999999999E-3</c:v>
                </c:pt>
                <c:pt idx="23069" formatCode="General">
                  <c:v>-5.8736279999999997E-4</c:v>
                </c:pt>
                <c:pt idx="23070">
                  <c:v>3.7666439999999998E-5</c:v>
                </c:pt>
                <c:pt idx="23071" formatCode="General">
                  <c:v>6.8881040000000001E-4</c:v>
                </c:pt>
                <c:pt idx="23072" formatCode="General">
                  <c:v>1.140837E-3</c:v>
                </c:pt>
                <c:pt idx="23073" formatCode="General">
                  <c:v>1.1211960000000001E-3</c:v>
                </c:pt>
                <c:pt idx="23074" formatCode="General">
                  <c:v>5.1876890000000005E-4</c:v>
                </c:pt>
                <c:pt idx="23075" formatCode="General">
                  <c:v>-5.3177879999999995E-4</c:v>
                </c:pt>
                <c:pt idx="23076" formatCode="General">
                  <c:v>-1.528806E-3</c:v>
                </c:pt>
                <c:pt idx="23077" formatCode="General">
                  <c:v>-2.0746150000000001E-3</c:v>
                </c:pt>
                <c:pt idx="23078" formatCode="General">
                  <c:v>-2.081935E-3</c:v>
                </c:pt>
                <c:pt idx="23079" formatCode="General">
                  <c:v>-1.6542079999999999E-3</c:v>
                </c:pt>
                <c:pt idx="23080" formatCode="General">
                  <c:v>-9.5398260000000002E-4</c:v>
                </c:pt>
                <c:pt idx="23081" formatCode="General">
                  <c:v>-2.6234099999999997E-4</c:v>
                </c:pt>
                <c:pt idx="23082">
                  <c:v>4.6439790000000001E-5</c:v>
                </c:pt>
                <c:pt idx="23083">
                  <c:v>2.0673469999999999E-5</c:v>
                </c:pt>
                <c:pt idx="23084">
                  <c:v>5.8496970000000002E-6</c:v>
                </c:pt>
                <c:pt idx="23085">
                  <c:v>3.7506070000000001E-5</c:v>
                </c:pt>
                <c:pt idx="23086">
                  <c:v>1.623415E-6</c:v>
                </c:pt>
                <c:pt idx="23087">
                  <c:v>7.4603679999999997E-5</c:v>
                </c:pt>
                <c:pt idx="23088" formatCode="General">
                  <c:v>4.2873899999999998E-4</c:v>
                </c:pt>
                <c:pt idx="23089" formatCode="General">
                  <c:v>8.8805609999999995E-4</c:v>
                </c:pt>
                <c:pt idx="23090" formatCode="General">
                  <c:v>1.2478140000000001E-3</c:v>
                </c:pt>
                <c:pt idx="23091" formatCode="General">
                  <c:v>1.573575E-3</c:v>
                </c:pt>
                <c:pt idx="23092" formatCode="General">
                  <c:v>1.891769E-3</c:v>
                </c:pt>
                <c:pt idx="23093" formatCode="General">
                  <c:v>2.2538829999999999E-3</c:v>
                </c:pt>
                <c:pt idx="23094" formatCode="General">
                  <c:v>2.694611E-3</c:v>
                </c:pt>
                <c:pt idx="23095" formatCode="General">
                  <c:v>3.0563919999999998E-3</c:v>
                </c:pt>
                <c:pt idx="23096" formatCode="General">
                  <c:v>2.9676020000000002E-3</c:v>
                </c:pt>
                <c:pt idx="23097" formatCode="General">
                  <c:v>2.2625950000000001E-3</c:v>
                </c:pt>
                <c:pt idx="23098" formatCode="General">
                  <c:v>1.304574E-3</c:v>
                </c:pt>
                <c:pt idx="23099" formatCode="General">
                  <c:v>4.6358080000000001E-4</c:v>
                </c:pt>
                <c:pt idx="23100" formatCode="General">
                  <c:v>-2.3587590000000001E-4</c:v>
                </c:pt>
                <c:pt idx="23101" formatCode="General">
                  <c:v>-7.3284390000000004E-4</c:v>
                </c:pt>
                <c:pt idx="23102" formatCode="General">
                  <c:v>-9.2979640000000001E-4</c:v>
                </c:pt>
                <c:pt idx="23103" formatCode="General">
                  <c:v>-7.6079119999999999E-4</c:v>
                </c:pt>
                <c:pt idx="23104" formatCode="General">
                  <c:v>-3.3597759999999999E-4</c:v>
                </c:pt>
                <c:pt idx="23105">
                  <c:v>-2.3257290000000002E-6</c:v>
                </c:pt>
                <c:pt idx="23106" formatCode="General">
                  <c:v>2.0537539999999999E-4</c:v>
                </c:pt>
                <c:pt idx="23107" formatCode="General">
                  <c:v>4.2415500000000001E-4</c:v>
                </c:pt>
                <c:pt idx="23108" formatCode="General">
                  <c:v>5.6525569999999999E-4</c:v>
                </c:pt>
                <c:pt idx="23109" formatCode="General">
                  <c:v>6.8544750000000001E-4</c:v>
                </c:pt>
                <c:pt idx="23110" formatCode="General">
                  <c:v>9.7151789999999996E-4</c:v>
                </c:pt>
                <c:pt idx="23111" formatCode="General">
                  <c:v>1.1973859999999999E-3</c:v>
                </c:pt>
                <c:pt idx="23112" formatCode="General">
                  <c:v>1.3639559999999999E-3</c:v>
                </c:pt>
                <c:pt idx="23113" formatCode="General">
                  <c:v>1.5338369999999999E-3</c:v>
                </c:pt>
                <c:pt idx="23114" formatCode="General">
                  <c:v>1.632756E-3</c:v>
                </c:pt>
                <c:pt idx="23115" formatCode="General">
                  <c:v>1.378858E-3</c:v>
                </c:pt>
                <c:pt idx="23116" formatCode="General">
                  <c:v>1.098957E-3</c:v>
                </c:pt>
                <c:pt idx="23117" formatCode="General">
                  <c:v>1.15419E-3</c:v>
                </c:pt>
                <c:pt idx="23118" formatCode="General">
                  <c:v>1.520904E-3</c:v>
                </c:pt>
                <c:pt idx="23119" formatCode="General">
                  <c:v>1.9640119999999998E-3</c:v>
                </c:pt>
                <c:pt idx="23120" formatCode="General">
                  <c:v>2.1234729999999999E-3</c:v>
                </c:pt>
                <c:pt idx="23121" formatCode="General">
                  <c:v>1.66355E-3</c:v>
                </c:pt>
                <c:pt idx="23122" formatCode="General">
                  <c:v>5.204052E-4</c:v>
                </c:pt>
                <c:pt idx="23123" formatCode="General">
                  <c:v>-1.0003690000000001E-3</c:v>
                </c:pt>
                <c:pt idx="23124" formatCode="General">
                  <c:v>-2.297042E-3</c:v>
                </c:pt>
                <c:pt idx="23125" formatCode="General">
                  <c:v>-2.9603910000000002E-3</c:v>
                </c:pt>
                <c:pt idx="23126" formatCode="General">
                  <c:v>-2.8209400000000001E-3</c:v>
                </c:pt>
                <c:pt idx="23127" formatCode="General">
                  <c:v>-2.2524709999999998E-3</c:v>
                </c:pt>
                <c:pt idx="23128" formatCode="General">
                  <c:v>-1.837176E-3</c:v>
                </c:pt>
                <c:pt idx="23129" formatCode="General">
                  <c:v>-1.905232E-3</c:v>
                </c:pt>
                <c:pt idx="23130" formatCode="General">
                  <c:v>-2.2890889999999998E-3</c:v>
                </c:pt>
                <c:pt idx="23131" formatCode="General">
                  <c:v>-2.5821580000000002E-3</c:v>
                </c:pt>
                <c:pt idx="23132" formatCode="General">
                  <c:v>-2.639654E-3</c:v>
                </c:pt>
                <c:pt idx="23133" formatCode="General">
                  <c:v>-2.3402179999999998E-3</c:v>
                </c:pt>
                <c:pt idx="23134" formatCode="General">
                  <c:v>-1.682444E-3</c:v>
                </c:pt>
                <c:pt idx="23135" formatCode="General">
                  <c:v>-1.0319439999999999E-3</c:v>
                </c:pt>
                <c:pt idx="23136" formatCode="General">
                  <c:v>-5.2994589999999996E-4</c:v>
                </c:pt>
                <c:pt idx="23137" formatCode="General">
                  <c:v>-1.6009560000000001E-4</c:v>
                </c:pt>
                <c:pt idx="23138" formatCode="General">
                  <c:v>1.093184E-4</c:v>
                </c:pt>
                <c:pt idx="23139" formatCode="General">
                  <c:v>3.8234359999999998E-4</c:v>
                </c:pt>
                <c:pt idx="23140" formatCode="General">
                  <c:v>5.2194329999999997E-4</c:v>
                </c:pt>
                <c:pt idx="23141" formatCode="General">
                  <c:v>5.219488E-4</c:v>
                </c:pt>
                <c:pt idx="23142" formatCode="General">
                  <c:v>3.909044E-4</c:v>
                </c:pt>
                <c:pt idx="23143" formatCode="General">
                  <c:v>2.180049E-4</c:v>
                </c:pt>
                <c:pt idx="23144">
                  <c:v>3.061959E-5</c:v>
                </c:pt>
                <c:pt idx="23145" formatCode="General">
                  <c:v>-1.478781E-4</c:v>
                </c:pt>
                <c:pt idx="23146" formatCode="General">
                  <c:v>-3.5878050000000001E-4</c:v>
                </c:pt>
                <c:pt idx="23147" formatCode="General">
                  <c:v>-4.265459E-4</c:v>
                </c:pt>
                <c:pt idx="23148" formatCode="General">
                  <c:v>-1.805973E-4</c:v>
                </c:pt>
                <c:pt idx="23149" formatCode="General">
                  <c:v>2.6319830000000002E-4</c:v>
                </c:pt>
                <c:pt idx="23150" formatCode="General">
                  <c:v>5.4774979999999999E-4</c:v>
                </c:pt>
                <c:pt idx="23151" formatCode="General">
                  <c:v>4.9561389999999998E-4</c:v>
                </c:pt>
                <c:pt idx="23152" formatCode="General">
                  <c:v>3.5251459999999999E-4</c:v>
                </c:pt>
                <c:pt idx="23153" formatCode="General">
                  <c:v>-1.0717719999999999E-4</c:v>
                </c:pt>
                <c:pt idx="23154" formatCode="General">
                  <c:v>-9.7679660000000003E-4</c:v>
                </c:pt>
                <c:pt idx="23155" formatCode="General">
                  <c:v>-1.8144910000000001E-3</c:v>
                </c:pt>
                <c:pt idx="23156" formatCode="General">
                  <c:v>-2.3496889999999999E-3</c:v>
                </c:pt>
                <c:pt idx="23157" formatCode="General">
                  <c:v>-2.3478100000000001E-3</c:v>
                </c:pt>
                <c:pt idx="23158" formatCode="General">
                  <c:v>-1.7984489999999999E-3</c:v>
                </c:pt>
                <c:pt idx="23159" formatCode="General">
                  <c:v>-8.9013829999999995E-4</c:v>
                </c:pt>
                <c:pt idx="23160">
                  <c:v>-8.4860539999999994E-5</c:v>
                </c:pt>
                <c:pt idx="23161" formatCode="General">
                  <c:v>2.2574100000000001E-4</c:v>
                </c:pt>
                <c:pt idx="23162" formatCode="General">
                  <c:v>-2.0663499999999999E-4</c:v>
                </c:pt>
                <c:pt idx="23163" formatCode="General">
                  <c:v>-9.9335440000000003E-4</c:v>
                </c:pt>
                <c:pt idx="23164" formatCode="General">
                  <c:v>-1.374456E-3</c:v>
                </c:pt>
                <c:pt idx="23165" formatCode="General">
                  <c:v>-1.136883E-3</c:v>
                </c:pt>
                <c:pt idx="23166" formatCode="General">
                  <c:v>-5.0538259999999995E-4</c:v>
                </c:pt>
                <c:pt idx="23167">
                  <c:v>6.7544829999999996E-6</c:v>
                </c:pt>
                <c:pt idx="23168">
                  <c:v>6.8453439999999994E-5</c:v>
                </c:pt>
                <c:pt idx="23169" formatCode="General">
                  <c:v>-3.2649259999999999E-4</c:v>
                </c:pt>
                <c:pt idx="23170" formatCode="General">
                  <c:v>-8.3765170000000004E-4</c:v>
                </c:pt>
                <c:pt idx="23171" formatCode="General">
                  <c:v>-9.0912770000000005E-4</c:v>
                </c:pt>
                <c:pt idx="23172" formatCode="General">
                  <c:v>-3.8139970000000001E-4</c:v>
                </c:pt>
                <c:pt idx="23173" formatCode="General">
                  <c:v>4.3579920000000002E-4</c:v>
                </c:pt>
                <c:pt idx="23174" formatCode="General">
                  <c:v>1.16789E-3</c:v>
                </c:pt>
                <c:pt idx="23175" formatCode="General">
                  <c:v>1.4956629999999999E-3</c:v>
                </c:pt>
                <c:pt idx="23176" formatCode="General">
                  <c:v>1.386363E-3</c:v>
                </c:pt>
                <c:pt idx="23177" formatCode="General">
                  <c:v>1.1184400000000001E-3</c:v>
                </c:pt>
                <c:pt idx="23178" formatCode="General">
                  <c:v>8.2967190000000001E-4</c:v>
                </c:pt>
                <c:pt idx="23179" formatCode="General">
                  <c:v>6.4008339999999998E-4</c:v>
                </c:pt>
                <c:pt idx="23180" formatCode="General">
                  <c:v>4.6242869999999999E-4</c:v>
                </c:pt>
                <c:pt idx="23181" formatCode="General">
                  <c:v>2.0944440000000001E-4</c:v>
                </c:pt>
                <c:pt idx="23182" formatCode="General">
                  <c:v>-1.6709240000000001E-4</c:v>
                </c:pt>
                <c:pt idx="23183" formatCode="General">
                  <c:v>-4.2265240000000001E-4</c:v>
                </c:pt>
                <c:pt idx="23184" formatCode="General">
                  <c:v>-4.2542319999999998E-4</c:v>
                </c:pt>
                <c:pt idx="23185" formatCode="General">
                  <c:v>-3.7542659999999998E-4</c:v>
                </c:pt>
                <c:pt idx="23186" formatCode="General">
                  <c:v>-4.9030269999999999E-4</c:v>
                </c:pt>
                <c:pt idx="23187" formatCode="General">
                  <c:v>-7.1872790000000004E-4</c:v>
                </c:pt>
                <c:pt idx="23188" formatCode="General">
                  <c:v>-9.2191090000000005E-4</c:v>
                </c:pt>
                <c:pt idx="23189" formatCode="General">
                  <c:v>-1.152178E-3</c:v>
                </c:pt>
                <c:pt idx="23190" formatCode="General">
                  <c:v>-1.48573E-3</c:v>
                </c:pt>
                <c:pt idx="23191" formatCode="General">
                  <c:v>-1.8082980000000001E-3</c:v>
                </c:pt>
                <c:pt idx="23192" formatCode="General">
                  <c:v>-1.837619E-3</c:v>
                </c:pt>
                <c:pt idx="23193" formatCode="General">
                  <c:v>-1.5768819999999999E-3</c:v>
                </c:pt>
                <c:pt idx="23194" formatCode="General">
                  <c:v>-1.252621E-3</c:v>
                </c:pt>
                <c:pt idx="23195" formatCode="General">
                  <c:v>-9.9435639999999998E-4</c:v>
                </c:pt>
                <c:pt idx="23196" formatCode="General">
                  <c:v>-6.9023019999999997E-4</c:v>
                </c:pt>
                <c:pt idx="23197" formatCode="General">
                  <c:v>-3.8482289999999998E-4</c:v>
                </c:pt>
                <c:pt idx="23198" formatCode="General">
                  <c:v>1.011033E-4</c:v>
                </c:pt>
                <c:pt idx="23199" formatCode="General">
                  <c:v>1.0477329999999999E-3</c:v>
                </c:pt>
                <c:pt idx="23200" formatCode="General">
                  <c:v>2.27852E-3</c:v>
                </c:pt>
                <c:pt idx="23201" formatCode="General">
                  <c:v>3.2744089999999998E-3</c:v>
                </c:pt>
                <c:pt idx="23202" formatCode="General">
                  <c:v>3.3260619999999999E-3</c:v>
                </c:pt>
                <c:pt idx="23203" formatCode="General">
                  <c:v>2.7023899999999998E-3</c:v>
                </c:pt>
                <c:pt idx="23204" formatCode="General">
                  <c:v>2.0031739999999999E-3</c:v>
                </c:pt>
                <c:pt idx="23205" formatCode="General">
                  <c:v>1.458659E-3</c:v>
                </c:pt>
                <c:pt idx="23206" formatCode="General">
                  <c:v>1.171056E-3</c:v>
                </c:pt>
                <c:pt idx="23207" formatCode="General">
                  <c:v>1.213733E-3</c:v>
                </c:pt>
                <c:pt idx="23208" formatCode="General">
                  <c:v>1.538006E-3</c:v>
                </c:pt>
                <c:pt idx="23209" formatCode="General">
                  <c:v>1.9957489999999998E-3</c:v>
                </c:pt>
                <c:pt idx="23210" formatCode="General">
                  <c:v>2.3981039999999999E-3</c:v>
                </c:pt>
                <c:pt idx="23211" formatCode="General">
                  <c:v>2.6272090000000001E-3</c:v>
                </c:pt>
                <c:pt idx="23212" formatCode="General">
                  <c:v>2.4848399999999999E-3</c:v>
                </c:pt>
                <c:pt idx="23213" formatCode="General">
                  <c:v>1.9040039999999999E-3</c:v>
                </c:pt>
                <c:pt idx="23214" formatCode="General">
                  <c:v>1.1731129999999999E-3</c:v>
                </c:pt>
                <c:pt idx="23215" formatCode="General">
                  <c:v>5.8328619999999999E-4</c:v>
                </c:pt>
                <c:pt idx="23216" formatCode="General">
                  <c:v>3.2244780000000001E-4</c:v>
                </c:pt>
                <c:pt idx="23217" formatCode="General">
                  <c:v>5.590266E-4</c:v>
                </c:pt>
                <c:pt idx="23218" formatCode="General">
                  <c:v>1.0316660000000001E-3</c:v>
                </c:pt>
                <c:pt idx="23219" formatCode="General">
                  <c:v>1.1407959999999999E-3</c:v>
                </c:pt>
                <c:pt idx="23220" formatCode="General">
                  <c:v>5.7813649999999999E-4</c:v>
                </c:pt>
                <c:pt idx="23221" formatCode="General">
                  <c:v>-4.8901249999999999E-4</c:v>
                </c:pt>
                <c:pt idx="23222" formatCode="General">
                  <c:v>-1.8002739999999999E-3</c:v>
                </c:pt>
                <c:pt idx="23223" formatCode="General">
                  <c:v>-2.8383169999999999E-3</c:v>
                </c:pt>
                <c:pt idx="23224" formatCode="General">
                  <c:v>-2.8597200000000001E-3</c:v>
                </c:pt>
                <c:pt idx="23225" formatCode="General">
                  <c:v>-1.6896630000000001E-3</c:v>
                </c:pt>
                <c:pt idx="23226" formatCode="General">
                  <c:v>2.8940470000000002E-4</c:v>
                </c:pt>
                <c:pt idx="23227" formatCode="General">
                  <c:v>2.5046650000000001E-3</c:v>
                </c:pt>
                <c:pt idx="23228" formatCode="General">
                  <c:v>3.972059E-3</c:v>
                </c:pt>
                <c:pt idx="23229" formatCode="General">
                  <c:v>4.1647029999999996E-3</c:v>
                </c:pt>
                <c:pt idx="23230" formatCode="General">
                  <c:v>3.5367969999999999E-3</c:v>
                </c:pt>
                <c:pt idx="23231" formatCode="General">
                  <c:v>2.6730259999999998E-3</c:v>
                </c:pt>
                <c:pt idx="23232" formatCode="General">
                  <c:v>2.2386300000000001E-3</c:v>
                </c:pt>
                <c:pt idx="23233" formatCode="General">
                  <c:v>2.3218879999999998E-3</c:v>
                </c:pt>
                <c:pt idx="23234" formatCode="General">
                  <c:v>2.6510079999999998E-3</c:v>
                </c:pt>
                <c:pt idx="23235" formatCode="General">
                  <c:v>2.9197479999999998E-3</c:v>
                </c:pt>
                <c:pt idx="23236" formatCode="General">
                  <c:v>3.0690029999999998E-3</c:v>
                </c:pt>
                <c:pt idx="23237" formatCode="General">
                  <c:v>3.357751E-3</c:v>
                </c:pt>
                <c:pt idx="23238" formatCode="General">
                  <c:v>3.2847409999999999E-3</c:v>
                </c:pt>
                <c:pt idx="23239" formatCode="General">
                  <c:v>2.5036730000000001E-3</c:v>
                </c:pt>
                <c:pt idx="23240" formatCode="General">
                  <c:v>1.6977369999999999E-3</c:v>
                </c:pt>
                <c:pt idx="23241" formatCode="General">
                  <c:v>1.335824E-3</c:v>
                </c:pt>
                <c:pt idx="23242" formatCode="General">
                  <c:v>1.3648040000000001E-3</c:v>
                </c:pt>
                <c:pt idx="23243" formatCode="General">
                  <c:v>1.4313629999999999E-3</c:v>
                </c:pt>
                <c:pt idx="23244" formatCode="General">
                  <c:v>1.186765E-3</c:v>
                </c:pt>
                <c:pt idx="23245" formatCode="General">
                  <c:v>6.6692729999999999E-4</c:v>
                </c:pt>
                <c:pt idx="23246" formatCode="General">
                  <c:v>-1.137016E-4</c:v>
                </c:pt>
                <c:pt idx="23247" formatCode="General">
                  <c:v>-1.181898E-3</c:v>
                </c:pt>
                <c:pt idx="23248" formatCode="General">
                  <c:v>-2.3502110000000001E-3</c:v>
                </c:pt>
                <c:pt idx="23249" formatCode="General">
                  <c:v>-3.1324970000000001E-3</c:v>
                </c:pt>
                <c:pt idx="23250" formatCode="General">
                  <c:v>-3.1671920000000001E-3</c:v>
                </c:pt>
                <c:pt idx="23251" formatCode="General">
                  <c:v>-2.2326170000000001E-3</c:v>
                </c:pt>
                <c:pt idx="23252" formatCode="General">
                  <c:v>-4.8821720000000001E-4</c:v>
                </c:pt>
                <c:pt idx="23253" formatCode="General">
                  <c:v>1.6114040000000001E-3</c:v>
                </c:pt>
                <c:pt idx="23254" formatCode="General">
                  <c:v>3.597336E-3</c:v>
                </c:pt>
                <c:pt idx="23255" formatCode="General">
                  <c:v>4.604393E-3</c:v>
                </c:pt>
                <c:pt idx="23256" formatCode="General">
                  <c:v>4.3439610000000003E-3</c:v>
                </c:pt>
                <c:pt idx="23257" formatCode="General">
                  <c:v>3.0788270000000001E-3</c:v>
                </c:pt>
                <c:pt idx="23258" formatCode="General">
                  <c:v>1.4417290000000001E-3</c:v>
                </c:pt>
                <c:pt idx="23259" formatCode="General">
                  <c:v>2.4296100000000001E-4</c:v>
                </c:pt>
                <c:pt idx="23260" formatCode="General">
                  <c:v>-3.2556060000000001E-4</c:v>
                </c:pt>
                <c:pt idx="23261" formatCode="General">
                  <c:v>-4.065111E-4</c:v>
                </c:pt>
                <c:pt idx="23262">
                  <c:v>-2.5733569999999998E-5</c:v>
                </c:pt>
                <c:pt idx="23263" formatCode="General">
                  <c:v>7.2448239999999995E-4</c:v>
                </c:pt>
                <c:pt idx="23264" formatCode="General">
                  <c:v>1.4803869999999999E-3</c:v>
                </c:pt>
                <c:pt idx="23265" formatCode="General">
                  <c:v>1.544875E-3</c:v>
                </c:pt>
                <c:pt idx="23266" formatCode="General">
                  <c:v>7.8540360000000004E-4</c:v>
                </c:pt>
                <c:pt idx="23267" formatCode="General">
                  <c:v>-4.1232729999999998E-4</c:v>
                </c:pt>
                <c:pt idx="23268" formatCode="General">
                  <c:v>-1.5767800000000001E-3</c:v>
                </c:pt>
                <c:pt idx="23269" formatCode="General">
                  <c:v>-2.54163E-3</c:v>
                </c:pt>
                <c:pt idx="23270" formatCode="General">
                  <c:v>-3.2461120000000002E-3</c:v>
                </c:pt>
                <c:pt idx="23271" formatCode="General">
                  <c:v>-3.5030700000000001E-3</c:v>
                </c:pt>
                <c:pt idx="23272" formatCode="General">
                  <c:v>-3.4794819999999999E-3</c:v>
                </c:pt>
                <c:pt idx="23273" formatCode="General">
                  <c:v>-3.3381349999999999E-3</c:v>
                </c:pt>
                <c:pt idx="23274" formatCode="General">
                  <c:v>-3.1226520000000001E-3</c:v>
                </c:pt>
                <c:pt idx="23275" formatCode="General">
                  <c:v>-2.8878010000000002E-3</c:v>
                </c:pt>
                <c:pt idx="23276" formatCode="General">
                  <c:v>-2.5034789999999999E-3</c:v>
                </c:pt>
                <c:pt idx="23277" formatCode="General">
                  <c:v>-1.9526140000000001E-3</c:v>
                </c:pt>
                <c:pt idx="23278" formatCode="General">
                  <c:v>-1.6027719999999999E-3</c:v>
                </c:pt>
                <c:pt idx="23279" formatCode="General">
                  <c:v>-1.444835E-3</c:v>
                </c:pt>
                <c:pt idx="23280" formatCode="General">
                  <c:v>-1.291681E-3</c:v>
                </c:pt>
                <c:pt idx="23281" formatCode="General">
                  <c:v>-9.3472800000000001E-4</c:v>
                </c:pt>
                <c:pt idx="23282" formatCode="General">
                  <c:v>-5.8813479999999998E-4</c:v>
                </c:pt>
                <c:pt idx="23283" formatCode="General">
                  <c:v>-3.3743949999999999E-4</c:v>
                </c:pt>
                <c:pt idx="23284" formatCode="General">
                  <c:v>-1.4104469999999999E-4</c:v>
                </c:pt>
                <c:pt idx="23285" formatCode="General">
                  <c:v>-3.9298430000000002E-4</c:v>
                </c:pt>
                <c:pt idx="23286" formatCode="General">
                  <c:v>-9.5146010000000004E-4</c:v>
                </c:pt>
                <c:pt idx="23287" formatCode="General">
                  <c:v>-1.5231660000000001E-3</c:v>
                </c:pt>
                <c:pt idx="23288" formatCode="General">
                  <c:v>-1.8366770000000001E-3</c:v>
                </c:pt>
                <c:pt idx="23289" formatCode="General">
                  <c:v>-1.467826E-3</c:v>
                </c:pt>
                <c:pt idx="23290" formatCode="General">
                  <c:v>-7.0685959999999999E-4</c:v>
                </c:pt>
                <c:pt idx="23291" formatCode="General">
                  <c:v>-1.3460920000000001E-4</c:v>
                </c:pt>
                <c:pt idx="23292">
                  <c:v>-2.9648159999999999E-5</c:v>
                </c:pt>
                <c:pt idx="23293" formatCode="General">
                  <c:v>-5.3811519999999999E-4</c:v>
                </c:pt>
                <c:pt idx="23294" formatCode="General">
                  <c:v>-1.353847E-3</c:v>
                </c:pt>
                <c:pt idx="23295" formatCode="General">
                  <c:v>-1.9672689999999998E-3</c:v>
                </c:pt>
                <c:pt idx="23296" formatCode="General">
                  <c:v>-2.1959599999999998E-3</c:v>
                </c:pt>
                <c:pt idx="23297" formatCode="General">
                  <c:v>-2.2610629999999998E-3</c:v>
                </c:pt>
                <c:pt idx="23298" formatCode="General">
                  <c:v>-2.1247430000000001E-3</c:v>
                </c:pt>
                <c:pt idx="23299" formatCode="General">
                  <c:v>-1.7338550000000001E-3</c:v>
                </c:pt>
                <c:pt idx="23300" formatCode="General">
                  <c:v>-9.7268349999999996E-4</c:v>
                </c:pt>
                <c:pt idx="23301" formatCode="General">
                  <c:v>-1.9725179999999999E-4</c:v>
                </c:pt>
                <c:pt idx="23302">
                  <c:v>5.958692E-6</c:v>
                </c:pt>
                <c:pt idx="23303" formatCode="General">
                  <c:v>-4.8797620000000001E-4</c:v>
                </c:pt>
                <c:pt idx="23304" formatCode="General">
                  <c:v>-1.331107E-3</c:v>
                </c:pt>
                <c:pt idx="23305" formatCode="General">
                  <c:v>-2.0247149999999998E-3</c:v>
                </c:pt>
                <c:pt idx="23306" formatCode="General">
                  <c:v>-2.2395269999999998E-3</c:v>
                </c:pt>
                <c:pt idx="23307" formatCode="General">
                  <c:v>-1.8476339999999999E-3</c:v>
                </c:pt>
                <c:pt idx="23308" formatCode="General">
                  <c:v>-9.6938920000000004E-4</c:v>
                </c:pt>
                <c:pt idx="23309" formatCode="General">
                  <c:v>2.0512819999999999E-4</c:v>
                </c:pt>
                <c:pt idx="23310" formatCode="General">
                  <c:v>1.254406E-3</c:v>
                </c:pt>
                <c:pt idx="23311" formatCode="General">
                  <c:v>1.66978E-3</c:v>
                </c:pt>
                <c:pt idx="23312" formatCode="General">
                  <c:v>1.395297E-3</c:v>
                </c:pt>
                <c:pt idx="23313" formatCode="General">
                  <c:v>7.4233199999999995E-4</c:v>
                </c:pt>
                <c:pt idx="23314" formatCode="General">
                  <c:v>2.287035E-4</c:v>
                </c:pt>
                <c:pt idx="23315" formatCode="General">
                  <c:v>2.8754349999999998E-4</c:v>
                </c:pt>
                <c:pt idx="23316" formatCode="General">
                  <c:v>9.2066960000000003E-4</c:v>
                </c:pt>
                <c:pt idx="23317" formatCode="General">
                  <c:v>1.589792E-3</c:v>
                </c:pt>
                <c:pt idx="23318" formatCode="General">
                  <c:v>1.7906160000000001E-3</c:v>
                </c:pt>
                <c:pt idx="23319" formatCode="General">
                  <c:v>1.0425569999999999E-3</c:v>
                </c:pt>
                <c:pt idx="23320" formatCode="General">
                  <c:v>-3.9692770000000001E-4</c:v>
                </c:pt>
                <c:pt idx="23321" formatCode="General">
                  <c:v>-1.744591E-3</c:v>
                </c:pt>
                <c:pt idx="23322" formatCode="General">
                  <c:v>-2.294712E-3</c:v>
                </c:pt>
                <c:pt idx="23323" formatCode="General">
                  <c:v>-1.571392E-3</c:v>
                </c:pt>
                <c:pt idx="23324">
                  <c:v>3.7803090000000003E-5</c:v>
                </c:pt>
                <c:pt idx="23325" formatCode="General">
                  <c:v>1.4706929999999999E-3</c:v>
                </c:pt>
                <c:pt idx="23326" formatCode="General">
                  <c:v>1.8670169999999999E-3</c:v>
                </c:pt>
                <c:pt idx="23327" formatCode="General">
                  <c:v>7.9576509999999996E-4</c:v>
                </c:pt>
                <c:pt idx="23328" formatCode="General">
                  <c:v>-1.5385939999999999E-3</c:v>
                </c:pt>
                <c:pt idx="23329" formatCode="General">
                  <c:v>-4.0300589999999999E-3</c:v>
                </c:pt>
                <c:pt idx="23330" formatCode="General">
                  <c:v>-5.7602310000000002E-3</c:v>
                </c:pt>
                <c:pt idx="23331" formatCode="General">
                  <c:v>-6.305171E-3</c:v>
                </c:pt>
                <c:pt idx="23332" formatCode="General">
                  <c:v>-5.6459960000000003E-3</c:v>
                </c:pt>
                <c:pt idx="23333" formatCode="General">
                  <c:v>-4.267112E-3</c:v>
                </c:pt>
                <c:pt idx="23334" formatCode="General">
                  <c:v>-2.5334860000000002E-3</c:v>
                </c:pt>
                <c:pt idx="23335" formatCode="General">
                  <c:v>-7.692199E-4</c:v>
                </c:pt>
                <c:pt idx="23336" formatCode="General">
                  <c:v>6.4693249999999997E-4</c:v>
                </c:pt>
                <c:pt idx="23337" formatCode="General">
                  <c:v>1.6235189999999999E-3</c:v>
                </c:pt>
                <c:pt idx="23338" formatCode="General">
                  <c:v>2.100176E-3</c:v>
                </c:pt>
                <c:pt idx="23339" formatCode="General">
                  <c:v>2.1339340000000001E-3</c:v>
                </c:pt>
                <c:pt idx="23340" formatCode="General">
                  <c:v>1.808701E-3</c:v>
                </c:pt>
                <c:pt idx="23341" formatCode="General">
                  <c:v>1.4321469999999999E-3</c:v>
                </c:pt>
                <c:pt idx="23342" formatCode="General">
                  <c:v>1.4157670000000001E-3</c:v>
                </c:pt>
                <c:pt idx="23343" formatCode="General">
                  <c:v>1.5641419999999999E-3</c:v>
                </c:pt>
                <c:pt idx="23344" formatCode="General">
                  <c:v>1.3593019999999999E-3</c:v>
                </c:pt>
                <c:pt idx="23345" formatCode="General">
                  <c:v>7.1926399999999995E-4</c:v>
                </c:pt>
                <c:pt idx="23346">
                  <c:v>3.0428899999999999E-5</c:v>
                </c:pt>
                <c:pt idx="23347" formatCode="General">
                  <c:v>-2.15718E-4</c:v>
                </c:pt>
                <c:pt idx="23348" formatCode="General">
                  <c:v>1.0488999999999999E-4</c:v>
                </c:pt>
                <c:pt idx="23349" formatCode="General">
                  <c:v>7.6680889999999999E-4</c:v>
                </c:pt>
                <c:pt idx="23350" formatCode="General">
                  <c:v>1.1670000000000001E-3</c:v>
                </c:pt>
                <c:pt idx="23351" formatCode="General">
                  <c:v>9.8470799999999994E-4</c:v>
                </c:pt>
                <c:pt idx="23352" formatCode="General">
                  <c:v>3.0164409999999998E-4</c:v>
                </c:pt>
                <c:pt idx="23353" formatCode="General">
                  <c:v>-6.5824459999999998E-4</c:v>
                </c:pt>
                <c:pt idx="23354" formatCode="General">
                  <c:v>-1.6498260000000001E-3</c:v>
                </c:pt>
                <c:pt idx="23355" formatCode="General">
                  <c:v>-2.5187360000000002E-3</c:v>
                </c:pt>
                <c:pt idx="23356" formatCode="General">
                  <c:v>-3.004418E-3</c:v>
                </c:pt>
                <c:pt idx="23357" formatCode="General">
                  <c:v>-2.85243E-3</c:v>
                </c:pt>
                <c:pt idx="23358" formatCode="General">
                  <c:v>-2.0425539999999998E-3</c:v>
                </c:pt>
                <c:pt idx="23359" formatCode="General">
                  <c:v>-3.8760539999999999E-4</c:v>
                </c:pt>
                <c:pt idx="23360" formatCode="General">
                  <c:v>2.1136689999999999E-3</c:v>
                </c:pt>
                <c:pt idx="23361" formatCode="General">
                  <c:v>5.0371460000000002E-3</c:v>
                </c:pt>
                <c:pt idx="23362" formatCode="General">
                  <c:v>7.5255909999999999E-3</c:v>
                </c:pt>
                <c:pt idx="23363" formatCode="General">
                  <c:v>8.9615249999999997E-3</c:v>
                </c:pt>
                <c:pt idx="23364" formatCode="General">
                  <c:v>9.1753149999999999E-3</c:v>
                </c:pt>
                <c:pt idx="23365" formatCode="General">
                  <c:v>8.3449270000000002E-3</c:v>
                </c:pt>
                <c:pt idx="23366" formatCode="General">
                  <c:v>6.7489430000000003E-3</c:v>
                </c:pt>
                <c:pt idx="23367" formatCode="General">
                  <c:v>4.7239839999999996E-3</c:v>
                </c:pt>
                <c:pt idx="23368" formatCode="General">
                  <c:v>2.647127E-3</c:v>
                </c:pt>
                <c:pt idx="23369" formatCode="General">
                  <c:v>1.1722099999999999E-3</c:v>
                </c:pt>
                <c:pt idx="23370" formatCode="General">
                  <c:v>6.5756129999999997E-4</c:v>
                </c:pt>
                <c:pt idx="23371" formatCode="General">
                  <c:v>9.2794670000000004E-4</c:v>
                </c:pt>
                <c:pt idx="23372" formatCode="General">
                  <c:v>1.5814049999999999E-3</c:v>
                </c:pt>
                <c:pt idx="23373" formatCode="General">
                  <c:v>2.1077169999999998E-3</c:v>
                </c:pt>
                <c:pt idx="23374" formatCode="General">
                  <c:v>2.083288E-3</c:v>
                </c:pt>
                <c:pt idx="23375" formatCode="General">
                  <c:v>1.450486E-3</c:v>
                </c:pt>
                <c:pt idx="23376" formatCode="General">
                  <c:v>8.0419940000000004E-4</c:v>
                </c:pt>
                <c:pt idx="23377" formatCode="General">
                  <c:v>5.0192409999999998E-4</c:v>
                </c:pt>
                <c:pt idx="23378" formatCode="General">
                  <c:v>6.6355340000000002E-4</c:v>
                </c:pt>
                <c:pt idx="23379" formatCode="General">
                  <c:v>1.4555519999999999E-3</c:v>
                </c:pt>
                <c:pt idx="23380" formatCode="General">
                  <c:v>2.4866010000000002E-3</c:v>
                </c:pt>
                <c:pt idx="23381" formatCode="General">
                  <c:v>3.256606E-3</c:v>
                </c:pt>
                <c:pt idx="23382" formatCode="General">
                  <c:v>3.6006139999999998E-3</c:v>
                </c:pt>
                <c:pt idx="23383" formatCode="General">
                  <c:v>3.4775000000000001E-3</c:v>
                </c:pt>
                <c:pt idx="23384" formatCode="General">
                  <c:v>2.992799E-3</c:v>
                </c:pt>
                <c:pt idx="23385" formatCode="General">
                  <c:v>2.3956889999999999E-3</c:v>
                </c:pt>
                <c:pt idx="23386" formatCode="General">
                  <c:v>1.888762E-3</c:v>
                </c:pt>
                <c:pt idx="23387" formatCode="General">
                  <c:v>1.507427E-3</c:v>
                </c:pt>
                <c:pt idx="23388" formatCode="General">
                  <c:v>1.3327250000000001E-3</c:v>
                </c:pt>
                <c:pt idx="23389" formatCode="General">
                  <c:v>1.3643469999999999E-3</c:v>
                </c:pt>
                <c:pt idx="23390" formatCode="General">
                  <c:v>1.24727E-3</c:v>
                </c:pt>
                <c:pt idx="23391" formatCode="General">
                  <c:v>8.9760640000000004E-4</c:v>
                </c:pt>
                <c:pt idx="23392" formatCode="General">
                  <c:v>4.5066010000000001E-4</c:v>
                </c:pt>
                <c:pt idx="23393">
                  <c:v>7.2870670000000005E-5</c:v>
                </c:pt>
                <c:pt idx="23394" formatCode="General">
                  <c:v>-4.0493529999999998E-4</c:v>
                </c:pt>
                <c:pt idx="23395" formatCode="General">
                  <c:v>-1.166514E-3</c:v>
                </c:pt>
                <c:pt idx="23396" formatCode="General">
                  <c:v>-2.0547790000000001E-3</c:v>
                </c:pt>
                <c:pt idx="23397" formatCode="General">
                  <c:v>-3.005434E-3</c:v>
                </c:pt>
                <c:pt idx="23398" formatCode="General">
                  <c:v>-3.8868969999999998E-3</c:v>
                </c:pt>
                <c:pt idx="23399" formatCode="General">
                  <c:v>-4.6666219999999996E-3</c:v>
                </c:pt>
                <c:pt idx="23400" formatCode="General">
                  <c:v>-5.2422939999999998E-3</c:v>
                </c:pt>
                <c:pt idx="23401" formatCode="General">
                  <c:v>-5.8057580000000003E-3</c:v>
                </c:pt>
                <c:pt idx="23402" formatCode="General">
                  <c:v>-6.6076269999999996E-3</c:v>
                </c:pt>
                <c:pt idx="23403" formatCode="General">
                  <c:v>-7.3396629999999997E-3</c:v>
                </c:pt>
                <c:pt idx="23404" formatCode="General">
                  <c:v>-7.3610769999999997E-3</c:v>
                </c:pt>
                <c:pt idx="23405" formatCode="General">
                  <c:v>-6.3769209999999998E-3</c:v>
                </c:pt>
                <c:pt idx="23406" formatCode="General">
                  <c:v>-4.4005279999999999E-3</c:v>
                </c:pt>
                <c:pt idx="23407" formatCode="General">
                  <c:v>-1.9548579999999999E-3</c:v>
                </c:pt>
                <c:pt idx="23408" formatCode="General">
                  <c:v>2.5414110000000003E-4</c:v>
                </c:pt>
                <c:pt idx="23409" formatCode="General">
                  <c:v>1.713954E-3</c:v>
                </c:pt>
                <c:pt idx="23410" formatCode="General">
                  <c:v>2.1874170000000001E-3</c:v>
                </c:pt>
                <c:pt idx="23411" formatCode="General">
                  <c:v>1.849423E-3</c:v>
                </c:pt>
                <c:pt idx="23412" formatCode="General">
                  <c:v>1.2228930000000001E-3</c:v>
                </c:pt>
                <c:pt idx="23413" formatCode="General">
                  <c:v>7.7772729999999997E-4</c:v>
                </c:pt>
                <c:pt idx="23414" formatCode="General">
                  <c:v>8.3200159999999995E-4</c:v>
                </c:pt>
                <c:pt idx="23415" formatCode="General">
                  <c:v>1.431444E-3</c:v>
                </c:pt>
                <c:pt idx="23416" formatCode="General">
                  <c:v>2.110411E-3</c:v>
                </c:pt>
                <c:pt idx="23417" formatCode="General">
                  <c:v>2.3790510000000001E-3</c:v>
                </c:pt>
                <c:pt idx="23418" formatCode="General">
                  <c:v>1.8453009999999999E-3</c:v>
                </c:pt>
                <c:pt idx="23419" formatCode="General">
                  <c:v>7.5760979999999996E-4</c:v>
                </c:pt>
                <c:pt idx="23420" formatCode="General">
                  <c:v>-1.8007289999999999E-4</c:v>
                </c:pt>
                <c:pt idx="23421" formatCode="General">
                  <c:v>-8.1709719999999999E-4</c:v>
                </c:pt>
                <c:pt idx="23422" formatCode="General">
                  <c:v>-1.0092250000000001E-3</c:v>
                </c:pt>
                <c:pt idx="23423" formatCode="General">
                  <c:v>-6.2134479999999997E-4</c:v>
                </c:pt>
                <c:pt idx="23424" formatCode="General">
                  <c:v>3.3545169999999998E-4</c:v>
                </c:pt>
                <c:pt idx="23425" formatCode="General">
                  <c:v>1.3604089999999999E-3</c:v>
                </c:pt>
                <c:pt idx="23426" formatCode="General">
                  <c:v>1.9574670000000001E-3</c:v>
                </c:pt>
                <c:pt idx="23427" formatCode="General">
                  <c:v>1.8249659999999999E-3</c:v>
                </c:pt>
                <c:pt idx="23428" formatCode="General">
                  <c:v>9.9348290000000005E-4</c:v>
                </c:pt>
                <c:pt idx="23429" formatCode="General">
                  <c:v>-1.4201209999999999E-4</c:v>
                </c:pt>
                <c:pt idx="23430" formatCode="General">
                  <c:v>-1.1084879999999999E-3</c:v>
                </c:pt>
                <c:pt idx="23431" formatCode="General">
                  <c:v>-1.576762E-3</c:v>
                </c:pt>
                <c:pt idx="23432" formatCode="General">
                  <c:v>-1.555549E-3</c:v>
                </c:pt>
                <c:pt idx="23433" formatCode="General">
                  <c:v>-9.117989E-4</c:v>
                </c:pt>
                <c:pt idx="23434" formatCode="General">
                  <c:v>1.3132859999999999E-4</c:v>
                </c:pt>
                <c:pt idx="23435" formatCode="General">
                  <c:v>9.1613529999999999E-4</c:v>
                </c:pt>
                <c:pt idx="23436" formatCode="General">
                  <c:v>8.8309909999999996E-4</c:v>
                </c:pt>
                <c:pt idx="23437" formatCode="General">
                  <c:v>1.8218370000000001E-4</c:v>
                </c:pt>
                <c:pt idx="23438" formatCode="General">
                  <c:v>-5.7409180000000005E-4</c:v>
                </c:pt>
                <c:pt idx="23439" formatCode="General">
                  <c:v>-1.2653950000000001E-3</c:v>
                </c:pt>
                <c:pt idx="23440" formatCode="General">
                  <c:v>-1.921919E-3</c:v>
                </c:pt>
                <c:pt idx="23441" formatCode="General">
                  <c:v>-2.3235500000000002E-3</c:v>
                </c:pt>
                <c:pt idx="23442" formatCode="General">
                  <c:v>-2.1278400000000002E-3</c:v>
                </c:pt>
                <c:pt idx="23443" formatCode="General">
                  <c:v>-1.461288E-3</c:v>
                </c:pt>
                <c:pt idx="23444" formatCode="General">
                  <c:v>-7.1291740000000001E-4</c:v>
                </c:pt>
                <c:pt idx="23445" formatCode="General">
                  <c:v>-5.3630300000000002E-4</c:v>
                </c:pt>
                <c:pt idx="23446" formatCode="General">
                  <c:v>-1.0239590000000001E-3</c:v>
                </c:pt>
                <c:pt idx="23447" formatCode="General">
                  <c:v>-1.76794E-3</c:v>
                </c:pt>
                <c:pt idx="23448" formatCode="General">
                  <c:v>-2.3242169999999999E-3</c:v>
                </c:pt>
                <c:pt idx="23449" formatCode="General">
                  <c:v>-2.309106E-3</c:v>
                </c:pt>
                <c:pt idx="23450" formatCode="General">
                  <c:v>-1.510712E-3</c:v>
                </c:pt>
                <c:pt idx="23451" formatCode="General">
                  <c:v>-1.4929130000000001E-4</c:v>
                </c:pt>
                <c:pt idx="23452" formatCode="General">
                  <c:v>1.2100640000000001E-3</c:v>
                </c:pt>
                <c:pt idx="23453" formatCode="General">
                  <c:v>1.9781989999999999E-3</c:v>
                </c:pt>
                <c:pt idx="23454" formatCode="General">
                  <c:v>1.6041479999999999E-3</c:v>
                </c:pt>
                <c:pt idx="23455" formatCode="General">
                  <c:v>2.5278600000000002E-4</c:v>
                </c:pt>
                <c:pt idx="23456" formatCode="General">
                  <c:v>-1.4095449999999999E-3</c:v>
                </c:pt>
                <c:pt idx="23457" formatCode="General">
                  <c:v>-2.6683309999999999E-3</c:v>
                </c:pt>
                <c:pt idx="23458" formatCode="General">
                  <c:v>-3.0580820000000002E-3</c:v>
                </c:pt>
                <c:pt idx="23459" formatCode="General">
                  <c:v>-2.607818E-3</c:v>
                </c:pt>
                <c:pt idx="23460" formatCode="General">
                  <c:v>-1.6638530000000001E-3</c:v>
                </c:pt>
                <c:pt idx="23461" formatCode="General">
                  <c:v>-6.4410439999999997E-4</c:v>
                </c:pt>
                <c:pt idx="23462" formatCode="General">
                  <c:v>2.2704490000000001E-4</c:v>
                </c:pt>
                <c:pt idx="23463" formatCode="General">
                  <c:v>8.0867649999999999E-4</c:v>
                </c:pt>
                <c:pt idx="23464" formatCode="General">
                  <c:v>1.1067399999999999E-3</c:v>
                </c:pt>
                <c:pt idx="23465" formatCode="General">
                  <c:v>1.0381259999999999E-3</c:v>
                </c:pt>
                <c:pt idx="23466" formatCode="General">
                  <c:v>4.9689769999999996E-4</c:v>
                </c:pt>
                <c:pt idx="23467" formatCode="General">
                  <c:v>-3.3682889999999999E-4</c:v>
                </c:pt>
                <c:pt idx="23468" formatCode="General">
                  <c:v>-9.1314320000000001E-4</c:v>
                </c:pt>
                <c:pt idx="23469" formatCode="General">
                  <c:v>-8.24071E-4</c:v>
                </c:pt>
                <c:pt idx="23470" formatCode="General">
                  <c:v>-5.8825649999999995E-4</c:v>
                </c:pt>
                <c:pt idx="23471" formatCode="General">
                  <c:v>-8.7996540000000005E-4</c:v>
                </c:pt>
                <c:pt idx="23472" formatCode="General">
                  <c:v>-1.8036409999999999E-3</c:v>
                </c:pt>
                <c:pt idx="23473" formatCode="General">
                  <c:v>-2.7503010000000001E-3</c:v>
                </c:pt>
                <c:pt idx="23474" formatCode="General">
                  <c:v>-3.1496129999999999E-3</c:v>
                </c:pt>
                <c:pt idx="23475" formatCode="General">
                  <c:v>-2.9635500000000001E-3</c:v>
                </c:pt>
                <c:pt idx="23476" formatCode="General">
                  <c:v>-2.5758080000000002E-3</c:v>
                </c:pt>
                <c:pt idx="23477" formatCode="General">
                  <c:v>-2.3492040000000001E-3</c:v>
                </c:pt>
                <c:pt idx="23478" formatCode="General">
                  <c:v>-2.6017280000000002E-3</c:v>
                </c:pt>
                <c:pt idx="23479" formatCode="General">
                  <c:v>-3.1253230000000002E-3</c:v>
                </c:pt>
                <c:pt idx="23480" formatCode="General">
                  <c:v>-3.3433059999999999E-3</c:v>
                </c:pt>
                <c:pt idx="23481" formatCode="General">
                  <c:v>-2.7180329999999999E-3</c:v>
                </c:pt>
                <c:pt idx="23482" formatCode="General">
                  <c:v>-1.325501E-3</c:v>
                </c:pt>
                <c:pt idx="23483" formatCode="General">
                  <c:v>2.3043839999999999E-4</c:v>
                </c:pt>
                <c:pt idx="23484" formatCode="General">
                  <c:v>1.5146230000000001E-3</c:v>
                </c:pt>
                <c:pt idx="23485" formatCode="General">
                  <c:v>2.1187839999999999E-3</c:v>
                </c:pt>
                <c:pt idx="23486" formatCode="General">
                  <c:v>2.0702749999999999E-3</c:v>
                </c:pt>
                <c:pt idx="23487" formatCode="General">
                  <c:v>1.773927E-3</c:v>
                </c:pt>
                <c:pt idx="23488" formatCode="General">
                  <c:v>1.5088600000000001E-3</c:v>
                </c:pt>
                <c:pt idx="23489" formatCode="General">
                  <c:v>1.603373E-3</c:v>
                </c:pt>
                <c:pt idx="23490" formatCode="General">
                  <c:v>1.7929090000000001E-3</c:v>
                </c:pt>
                <c:pt idx="23491" formatCode="General">
                  <c:v>1.563102E-3</c:v>
                </c:pt>
                <c:pt idx="23492" formatCode="General">
                  <c:v>9.7196960000000003E-4</c:v>
                </c:pt>
                <c:pt idx="23493" formatCode="General">
                  <c:v>3.549359E-4</c:v>
                </c:pt>
                <c:pt idx="23494" formatCode="General">
                  <c:v>2.1276570000000001E-4</c:v>
                </c:pt>
                <c:pt idx="23495" formatCode="General">
                  <c:v>8.5931790000000005E-4</c:v>
                </c:pt>
                <c:pt idx="23496" formatCode="General">
                  <c:v>1.93272E-3</c:v>
                </c:pt>
                <c:pt idx="23497" formatCode="General">
                  <c:v>2.8327700000000001E-3</c:v>
                </c:pt>
                <c:pt idx="23498" formatCode="General">
                  <c:v>3.3033730000000001E-3</c:v>
                </c:pt>
                <c:pt idx="23499" formatCode="General">
                  <c:v>3.2690240000000001E-3</c:v>
                </c:pt>
                <c:pt idx="23500" formatCode="General">
                  <c:v>2.9246609999999998E-3</c:v>
                </c:pt>
                <c:pt idx="23501" formatCode="General">
                  <c:v>2.6394830000000002E-3</c:v>
                </c:pt>
                <c:pt idx="23502" formatCode="General">
                  <c:v>2.4814899999999998E-3</c:v>
                </c:pt>
                <c:pt idx="23503" formatCode="General">
                  <c:v>2.4875449999999999E-3</c:v>
                </c:pt>
                <c:pt idx="23504" formatCode="General">
                  <c:v>2.4057789999999998E-3</c:v>
                </c:pt>
                <c:pt idx="23505" formatCode="General">
                  <c:v>1.874676E-3</c:v>
                </c:pt>
                <c:pt idx="23506" formatCode="General">
                  <c:v>7.4480369999999996E-4</c:v>
                </c:pt>
                <c:pt idx="23507" formatCode="General">
                  <c:v>-6.1258250000000003E-4</c:v>
                </c:pt>
                <c:pt idx="23508" formatCode="General">
                  <c:v>-1.6070679999999999E-3</c:v>
                </c:pt>
                <c:pt idx="23509" formatCode="General">
                  <c:v>-2.0141680000000002E-3</c:v>
                </c:pt>
                <c:pt idx="23510" formatCode="General">
                  <c:v>-2.052754E-3</c:v>
                </c:pt>
                <c:pt idx="23511" formatCode="General">
                  <c:v>-1.952549E-3</c:v>
                </c:pt>
                <c:pt idx="23512" formatCode="General">
                  <c:v>-2.1515879999999999E-3</c:v>
                </c:pt>
                <c:pt idx="23513" formatCode="General">
                  <c:v>-2.5300629999999999E-3</c:v>
                </c:pt>
                <c:pt idx="23514" formatCode="General">
                  <c:v>-2.598038E-3</c:v>
                </c:pt>
                <c:pt idx="23515" formatCode="General">
                  <c:v>-1.822637E-3</c:v>
                </c:pt>
                <c:pt idx="23516" formatCode="General">
                  <c:v>-2.4744719999999999E-4</c:v>
                </c:pt>
                <c:pt idx="23517" formatCode="General">
                  <c:v>1.529002E-3</c:v>
                </c:pt>
                <c:pt idx="23518" formatCode="General">
                  <c:v>2.996674E-3</c:v>
                </c:pt>
                <c:pt idx="23519" formatCode="General">
                  <c:v>4.0265659999999997E-3</c:v>
                </c:pt>
                <c:pt idx="23520" formatCode="General">
                  <c:v>4.7943769999999998E-3</c:v>
                </c:pt>
                <c:pt idx="23521" formatCode="General">
                  <c:v>5.4591589999999999E-3</c:v>
                </c:pt>
                <c:pt idx="23522" formatCode="General">
                  <c:v>5.9955110000000002E-3</c:v>
                </c:pt>
                <c:pt idx="23523" formatCode="General">
                  <c:v>6.4558979999999998E-3</c:v>
                </c:pt>
                <c:pt idx="23524" formatCode="General">
                  <c:v>6.4836260000000001E-3</c:v>
                </c:pt>
                <c:pt idx="23525" formatCode="General">
                  <c:v>5.3980599999999997E-3</c:v>
                </c:pt>
                <c:pt idx="23526" formatCode="General">
                  <c:v>3.2917010000000002E-3</c:v>
                </c:pt>
                <c:pt idx="23527" formatCode="General">
                  <c:v>8.7535119999999998E-4</c:v>
                </c:pt>
                <c:pt idx="23528" formatCode="General">
                  <c:v>-1.0476769999999999E-3</c:v>
                </c:pt>
                <c:pt idx="23529" formatCode="General">
                  <c:v>-2.0582769999999998E-3</c:v>
                </c:pt>
                <c:pt idx="23530" formatCode="General">
                  <c:v>-2.1318209999999999E-3</c:v>
                </c:pt>
                <c:pt idx="23531" formatCode="General">
                  <c:v>-1.598927E-3</c:v>
                </c:pt>
                <c:pt idx="23532" formatCode="General">
                  <c:v>-8.260985E-4</c:v>
                </c:pt>
                <c:pt idx="23533">
                  <c:v>-7.3507450000000004E-5</c:v>
                </c:pt>
                <c:pt idx="23534" formatCode="General">
                  <c:v>3.3908480000000002E-4</c:v>
                </c:pt>
                <c:pt idx="23535" formatCode="General">
                  <c:v>2.5771680000000001E-4</c:v>
                </c:pt>
                <c:pt idx="23536">
                  <c:v>-7.1601389999999994E-5</c:v>
                </c:pt>
                <c:pt idx="23537">
                  <c:v>5.0330790000000002E-5</c:v>
                </c:pt>
                <c:pt idx="23538" formatCode="General">
                  <c:v>8.1120460000000004E-4</c:v>
                </c:pt>
                <c:pt idx="23539" formatCode="General">
                  <c:v>1.7479629999999999E-3</c:v>
                </c:pt>
                <c:pt idx="23540" formatCode="General">
                  <c:v>2.1796710000000002E-3</c:v>
                </c:pt>
                <c:pt idx="23541" formatCode="General">
                  <c:v>1.6798309999999999E-3</c:v>
                </c:pt>
                <c:pt idx="23542" formatCode="General">
                  <c:v>2.0417729999999999E-4</c:v>
                </c:pt>
                <c:pt idx="23543" formatCode="General">
                  <c:v>-1.600988E-3</c:v>
                </c:pt>
                <c:pt idx="23544" formatCode="General">
                  <c:v>-2.8779650000000001E-3</c:v>
                </c:pt>
                <c:pt idx="23545" formatCode="General">
                  <c:v>-3.2740730000000002E-3</c:v>
                </c:pt>
                <c:pt idx="23546" formatCode="General">
                  <c:v>-3.2098550000000002E-3</c:v>
                </c:pt>
                <c:pt idx="23547" formatCode="General">
                  <c:v>-3.0525259999999999E-3</c:v>
                </c:pt>
                <c:pt idx="23548" formatCode="General">
                  <c:v>-2.9237400000000002E-3</c:v>
                </c:pt>
                <c:pt idx="23549" formatCode="General">
                  <c:v>-2.741126E-3</c:v>
                </c:pt>
                <c:pt idx="23550" formatCode="General">
                  <c:v>-2.3664860000000001E-3</c:v>
                </c:pt>
                <c:pt idx="23551" formatCode="General">
                  <c:v>-1.8441359999999999E-3</c:v>
                </c:pt>
                <c:pt idx="23552" formatCode="General">
                  <c:v>-1.370958E-3</c:v>
                </c:pt>
                <c:pt idx="23553" formatCode="General">
                  <c:v>-1.1206689999999999E-3</c:v>
                </c:pt>
                <c:pt idx="23554" formatCode="General">
                  <c:v>-1.205125E-3</c:v>
                </c:pt>
                <c:pt idx="23555" formatCode="General">
                  <c:v>-1.392073E-3</c:v>
                </c:pt>
                <c:pt idx="23556" formatCode="General">
                  <c:v>-1.4027779999999999E-3</c:v>
                </c:pt>
                <c:pt idx="23557" formatCode="General">
                  <c:v>-1.1526349999999999E-3</c:v>
                </c:pt>
                <c:pt idx="23558" formatCode="General">
                  <c:v>-6.1918100000000001E-4</c:v>
                </c:pt>
                <c:pt idx="23559" formatCode="General">
                  <c:v>2.062059E-4</c:v>
                </c:pt>
                <c:pt idx="23560" formatCode="General">
                  <c:v>1.179715E-3</c:v>
                </c:pt>
                <c:pt idx="23561" formatCode="General">
                  <c:v>1.736439E-3</c:v>
                </c:pt>
                <c:pt idx="23562" formatCode="General">
                  <c:v>1.4234110000000001E-3</c:v>
                </c:pt>
                <c:pt idx="23563" formatCode="General">
                  <c:v>5.7588129999999998E-4</c:v>
                </c:pt>
                <c:pt idx="23564" formatCode="General">
                  <c:v>-2.5701260000000003E-4</c:v>
                </c:pt>
                <c:pt idx="23565" formatCode="General">
                  <c:v>-7.999258E-4</c:v>
                </c:pt>
                <c:pt idx="23566" formatCode="General">
                  <c:v>-8.1988670000000005E-4</c:v>
                </c:pt>
                <c:pt idx="23567" formatCode="General">
                  <c:v>-3.0715629999999999E-4</c:v>
                </c:pt>
                <c:pt idx="23568" formatCode="General">
                  <c:v>2.3481239999999999E-4</c:v>
                </c:pt>
                <c:pt idx="23569" formatCode="General">
                  <c:v>3.736007E-4</c:v>
                </c:pt>
                <c:pt idx="23570" formatCode="General">
                  <c:v>2.059277E-4</c:v>
                </c:pt>
                <c:pt idx="23571">
                  <c:v>-2.9890429999999998E-6</c:v>
                </c:pt>
                <c:pt idx="23572" formatCode="General">
                  <c:v>-1.8466460000000001E-4</c:v>
                </c:pt>
                <c:pt idx="23573" formatCode="General">
                  <c:v>-3.07683E-4</c:v>
                </c:pt>
                <c:pt idx="23574" formatCode="General">
                  <c:v>-3.0494540000000002E-4</c:v>
                </c:pt>
                <c:pt idx="23575" formatCode="General">
                  <c:v>-3.7122430000000002E-4</c:v>
                </c:pt>
                <c:pt idx="23576" formatCode="General">
                  <c:v>-8.2571299999999995E-4</c:v>
                </c:pt>
                <c:pt idx="23577" formatCode="General">
                  <c:v>-1.192179E-3</c:v>
                </c:pt>
                <c:pt idx="23578" formatCode="General">
                  <c:v>-1.052063E-3</c:v>
                </c:pt>
                <c:pt idx="23579" formatCode="General">
                  <c:v>-7.7350569999999998E-4</c:v>
                </c:pt>
                <c:pt idx="23580" formatCode="General">
                  <c:v>-1.045734E-3</c:v>
                </c:pt>
                <c:pt idx="23581" formatCode="General">
                  <c:v>-2.3135909999999998E-3</c:v>
                </c:pt>
                <c:pt idx="23582" formatCode="General">
                  <c:v>-4.2623849999999996E-3</c:v>
                </c:pt>
                <c:pt idx="23583" formatCode="General">
                  <c:v>-6.0318969999999996E-3</c:v>
                </c:pt>
                <c:pt idx="23584" formatCode="General">
                  <c:v>-6.8369420000000004E-3</c:v>
                </c:pt>
                <c:pt idx="23585" formatCode="General">
                  <c:v>-6.3340879999999999E-3</c:v>
                </c:pt>
                <c:pt idx="23586" formatCode="General">
                  <c:v>-4.6417200000000002E-3</c:v>
                </c:pt>
                <c:pt idx="23587" formatCode="General">
                  <c:v>-2.254668E-3</c:v>
                </c:pt>
                <c:pt idx="23588" formatCode="General">
                  <c:v>1.4581770000000001E-4</c:v>
                </c:pt>
                <c:pt idx="23589" formatCode="General">
                  <c:v>1.781896E-3</c:v>
                </c:pt>
                <c:pt idx="23590" formatCode="General">
                  <c:v>2.0138140000000001E-3</c:v>
                </c:pt>
                <c:pt idx="23591" formatCode="General">
                  <c:v>1.12652E-3</c:v>
                </c:pt>
                <c:pt idx="23592" formatCode="General">
                  <c:v>2.7399050000000001E-4</c:v>
                </c:pt>
                <c:pt idx="23593">
                  <c:v>1.2535380000000001E-5</c:v>
                </c:pt>
                <c:pt idx="23594" formatCode="General">
                  <c:v>5.4158509999999995E-4</c:v>
                </c:pt>
                <c:pt idx="23595" formatCode="General">
                  <c:v>2.0241119999999998E-3</c:v>
                </c:pt>
                <c:pt idx="23596" formatCode="General">
                  <c:v>4.4290199999999997E-3</c:v>
                </c:pt>
                <c:pt idx="23597" formatCode="General">
                  <c:v>7.0645129999999997E-3</c:v>
                </c:pt>
                <c:pt idx="23598" formatCode="General">
                  <c:v>8.718076E-3</c:v>
                </c:pt>
                <c:pt idx="23599" formatCode="General">
                  <c:v>8.8125889999999991E-3</c:v>
                </c:pt>
                <c:pt idx="23600" formatCode="General">
                  <c:v>7.6970249999999997E-3</c:v>
                </c:pt>
                <c:pt idx="23601" formatCode="General">
                  <c:v>5.9347929999999998E-3</c:v>
                </c:pt>
                <c:pt idx="23602" formatCode="General">
                  <c:v>3.8896579999999998E-3</c:v>
                </c:pt>
                <c:pt idx="23603" formatCode="General">
                  <c:v>1.8450350000000001E-3</c:v>
                </c:pt>
                <c:pt idx="23604" formatCode="General">
                  <c:v>2.1432990000000001E-4</c:v>
                </c:pt>
                <c:pt idx="23605" formatCode="General">
                  <c:v>-8.2145600000000003E-4</c:v>
                </c:pt>
                <c:pt idx="23606" formatCode="General">
                  <c:v>-1.3930170000000001E-3</c:v>
                </c:pt>
                <c:pt idx="23607" formatCode="General">
                  <c:v>-1.4214900000000001E-3</c:v>
                </c:pt>
                <c:pt idx="23608" formatCode="General">
                  <c:v>-9.725275E-4</c:v>
                </c:pt>
                <c:pt idx="23609" formatCode="General">
                  <c:v>-4.1719519999999999E-4</c:v>
                </c:pt>
                <c:pt idx="23610">
                  <c:v>-4.1996409999999997E-5</c:v>
                </c:pt>
                <c:pt idx="23611" formatCode="General">
                  <c:v>-3.7691109999999999E-4</c:v>
                </c:pt>
                <c:pt idx="23612" formatCode="General">
                  <c:v>-1.6450550000000001E-3</c:v>
                </c:pt>
                <c:pt idx="23613" formatCode="General">
                  <c:v>-3.588716E-3</c:v>
                </c:pt>
                <c:pt idx="23614" formatCode="General">
                  <c:v>-5.4573929999999996E-3</c:v>
                </c:pt>
                <c:pt idx="23615" formatCode="General">
                  <c:v>-6.8948600000000001E-3</c:v>
                </c:pt>
                <c:pt idx="23616" formatCode="General">
                  <c:v>-7.6768239999999996E-3</c:v>
                </c:pt>
                <c:pt idx="23617" formatCode="General">
                  <c:v>-7.6167910000000004E-3</c:v>
                </c:pt>
                <c:pt idx="23618" formatCode="General">
                  <c:v>-6.887509E-3</c:v>
                </c:pt>
                <c:pt idx="23619" formatCode="General">
                  <c:v>-5.9471649999999999E-3</c:v>
                </c:pt>
                <c:pt idx="23620" formatCode="General">
                  <c:v>-5.0788739999999997E-3</c:v>
                </c:pt>
                <c:pt idx="23621" formatCode="General">
                  <c:v>-4.2269389999999999E-3</c:v>
                </c:pt>
                <c:pt idx="23622" formatCode="General">
                  <c:v>-3.5323619999999998E-3</c:v>
                </c:pt>
                <c:pt idx="23623" formatCode="General">
                  <c:v>-3.0985969999999998E-3</c:v>
                </c:pt>
                <c:pt idx="23624" formatCode="General">
                  <c:v>-2.8697599999999998E-3</c:v>
                </c:pt>
                <c:pt idx="23625" formatCode="General">
                  <c:v>-2.6897539999999999E-3</c:v>
                </c:pt>
                <c:pt idx="23626" formatCode="General">
                  <c:v>-2.2769880000000002E-3</c:v>
                </c:pt>
                <c:pt idx="23627" formatCode="General">
                  <c:v>-1.5681320000000001E-3</c:v>
                </c:pt>
                <c:pt idx="23628" formatCode="General">
                  <c:v>-9.1487719999999999E-4</c:v>
                </c:pt>
                <c:pt idx="23629" formatCode="General">
                  <c:v>-5.9544120000000001E-4</c:v>
                </c:pt>
                <c:pt idx="23630" formatCode="General">
                  <c:v>-7.5684890000000005E-4</c:v>
                </c:pt>
                <c:pt idx="23631" formatCode="General">
                  <c:v>-9.2968360000000004E-4</c:v>
                </c:pt>
                <c:pt idx="23632" formatCode="General">
                  <c:v>-5.7641379999999996E-4</c:v>
                </c:pt>
                <c:pt idx="23633" formatCode="General">
                  <c:v>4.2977420000000002E-4</c:v>
                </c:pt>
                <c:pt idx="23634" formatCode="General">
                  <c:v>1.610701E-3</c:v>
                </c:pt>
                <c:pt idx="23635" formatCode="General">
                  <c:v>2.5710239999999999E-3</c:v>
                </c:pt>
                <c:pt idx="23636" formatCode="General">
                  <c:v>3.3212160000000001E-3</c:v>
                </c:pt>
                <c:pt idx="23637" formatCode="General">
                  <c:v>3.6864139999999998E-3</c:v>
                </c:pt>
                <c:pt idx="23638" formatCode="General">
                  <c:v>3.718575E-3</c:v>
                </c:pt>
                <c:pt idx="23639" formatCode="General">
                  <c:v>3.6833880000000001E-3</c:v>
                </c:pt>
                <c:pt idx="23640" formatCode="General">
                  <c:v>3.887728E-3</c:v>
                </c:pt>
                <c:pt idx="23641" formatCode="General">
                  <c:v>4.5097009999999996E-3</c:v>
                </c:pt>
                <c:pt idx="23642" formatCode="General">
                  <c:v>5.4858010000000002E-3</c:v>
                </c:pt>
                <c:pt idx="23643" formatCode="General">
                  <c:v>6.4351130000000001E-3</c:v>
                </c:pt>
                <c:pt idx="23644" formatCode="General">
                  <c:v>7.0497750000000003E-3</c:v>
                </c:pt>
                <c:pt idx="23645" formatCode="General">
                  <c:v>6.6935780000000004E-3</c:v>
                </c:pt>
                <c:pt idx="23646" formatCode="General">
                  <c:v>5.3611680000000004E-3</c:v>
                </c:pt>
                <c:pt idx="23647" formatCode="General">
                  <c:v>3.8330780000000002E-3</c:v>
                </c:pt>
                <c:pt idx="23648" formatCode="General">
                  <c:v>2.690535E-3</c:v>
                </c:pt>
                <c:pt idx="23649" formatCode="General">
                  <c:v>2.2647819999999999E-3</c:v>
                </c:pt>
                <c:pt idx="23650" formatCode="General">
                  <c:v>2.5756529999999998E-3</c:v>
                </c:pt>
                <c:pt idx="23651" formatCode="General">
                  <c:v>3.1936439999999998E-3</c:v>
                </c:pt>
                <c:pt idx="23652" formatCode="General">
                  <c:v>3.3321499999999999E-3</c:v>
                </c:pt>
                <c:pt idx="23653" formatCode="General">
                  <c:v>2.4712240000000002E-3</c:v>
                </c:pt>
                <c:pt idx="23654" formatCode="General">
                  <c:v>9.6837360000000001E-4</c:v>
                </c:pt>
                <c:pt idx="23655" formatCode="General">
                  <c:v>-3.498078E-4</c:v>
                </c:pt>
                <c:pt idx="23656" formatCode="General">
                  <c:v>-7.2185800000000003E-4</c:v>
                </c:pt>
                <c:pt idx="23657">
                  <c:v>1.124098E-5</c:v>
                </c:pt>
                <c:pt idx="23658" formatCode="General">
                  <c:v>1.3762889999999999E-3</c:v>
                </c:pt>
                <c:pt idx="23659" formatCode="General">
                  <c:v>2.7989899999999999E-3</c:v>
                </c:pt>
                <c:pt idx="23660" formatCode="General">
                  <c:v>3.8906919999999998E-3</c:v>
                </c:pt>
                <c:pt idx="23661" formatCode="General">
                  <c:v>4.1534629999999996E-3</c:v>
                </c:pt>
                <c:pt idx="23662" formatCode="General">
                  <c:v>3.4861990000000002E-3</c:v>
                </c:pt>
                <c:pt idx="23663" formatCode="General">
                  <c:v>2.3424309999999999E-3</c:v>
                </c:pt>
                <c:pt idx="23664" formatCode="General">
                  <c:v>1.266795E-3</c:v>
                </c:pt>
                <c:pt idx="23665" formatCode="General">
                  <c:v>5.0706809999999998E-4</c:v>
                </c:pt>
                <c:pt idx="23666">
                  <c:v>2.2458050000000001E-5</c:v>
                </c:pt>
                <c:pt idx="23667" formatCode="General">
                  <c:v>-6.3421120000000004E-4</c:v>
                </c:pt>
                <c:pt idx="23668" formatCode="General">
                  <c:v>-1.931421E-3</c:v>
                </c:pt>
                <c:pt idx="23669" formatCode="General">
                  <c:v>-3.7065900000000001E-3</c:v>
                </c:pt>
                <c:pt idx="23670" formatCode="General">
                  <c:v>-5.4571480000000002E-3</c:v>
                </c:pt>
                <c:pt idx="23671" formatCode="General">
                  <c:v>-6.6649830000000002E-3</c:v>
                </c:pt>
                <c:pt idx="23672" formatCode="General">
                  <c:v>-7.0330640000000003E-3</c:v>
                </c:pt>
                <c:pt idx="23673" formatCode="General">
                  <c:v>-6.9543169999999998E-3</c:v>
                </c:pt>
                <c:pt idx="23674" formatCode="General">
                  <c:v>-6.8717149999999996E-3</c:v>
                </c:pt>
                <c:pt idx="23675" formatCode="General">
                  <c:v>-6.8844570000000001E-3</c:v>
                </c:pt>
                <c:pt idx="23676" formatCode="General">
                  <c:v>-6.7292680000000001E-3</c:v>
                </c:pt>
                <c:pt idx="23677" formatCode="General">
                  <c:v>-6.140398E-3</c:v>
                </c:pt>
                <c:pt idx="23678" formatCode="General">
                  <c:v>-5.5300339999999996E-3</c:v>
                </c:pt>
                <c:pt idx="23679" formatCode="General">
                  <c:v>-5.0452240000000001E-3</c:v>
                </c:pt>
                <c:pt idx="23680" formatCode="General">
                  <c:v>-4.8448170000000004E-3</c:v>
                </c:pt>
                <c:pt idx="23681" formatCode="General">
                  <c:v>-4.7323469999999996E-3</c:v>
                </c:pt>
                <c:pt idx="23682" formatCode="General">
                  <c:v>-4.214827E-3</c:v>
                </c:pt>
                <c:pt idx="23683" formatCode="General">
                  <c:v>-2.7770709999999999E-3</c:v>
                </c:pt>
                <c:pt idx="23684" formatCode="General">
                  <c:v>-4.8124030000000001E-4</c:v>
                </c:pt>
                <c:pt idx="23685" formatCode="General">
                  <c:v>2.3098810000000002E-3</c:v>
                </c:pt>
                <c:pt idx="23686" formatCode="General">
                  <c:v>4.8341590000000002E-3</c:v>
                </c:pt>
                <c:pt idx="23687" formatCode="General">
                  <c:v>6.1480049999999998E-3</c:v>
                </c:pt>
                <c:pt idx="23688" formatCode="General">
                  <c:v>6.1987029999999999E-3</c:v>
                </c:pt>
                <c:pt idx="23689" formatCode="General">
                  <c:v>5.6523670000000002E-3</c:v>
                </c:pt>
                <c:pt idx="23690" formatCode="General">
                  <c:v>5.4212389999999996E-3</c:v>
                </c:pt>
                <c:pt idx="23691" formatCode="General">
                  <c:v>5.7781459999999996E-3</c:v>
                </c:pt>
                <c:pt idx="23692" formatCode="General">
                  <c:v>6.2468259999999996E-3</c:v>
                </c:pt>
                <c:pt idx="23693" formatCode="General">
                  <c:v>6.1345719999999996E-3</c:v>
                </c:pt>
                <c:pt idx="23694" formatCode="General">
                  <c:v>5.444206E-3</c:v>
                </c:pt>
                <c:pt idx="23695" formatCode="General">
                  <c:v>4.559451E-3</c:v>
                </c:pt>
                <c:pt idx="23696" formatCode="General">
                  <c:v>3.8954609999999998E-3</c:v>
                </c:pt>
                <c:pt idx="23697" formatCode="General">
                  <c:v>3.6884930000000002E-3</c:v>
                </c:pt>
                <c:pt idx="23698" formatCode="General">
                  <c:v>3.691036E-3</c:v>
                </c:pt>
                <c:pt idx="23699" formatCode="General">
                  <c:v>3.673164E-3</c:v>
                </c:pt>
                <c:pt idx="23700" formatCode="General">
                  <c:v>3.3476809999999999E-3</c:v>
                </c:pt>
                <c:pt idx="23701" formatCode="General">
                  <c:v>2.5155960000000002E-3</c:v>
                </c:pt>
                <c:pt idx="23702" formatCode="General">
                  <c:v>1.2983669999999999E-3</c:v>
                </c:pt>
                <c:pt idx="23703" formatCode="General">
                  <c:v>-1.815943E-4</c:v>
                </c:pt>
                <c:pt idx="23704" formatCode="General">
                  <c:v>-1.9397349999999999E-3</c:v>
                </c:pt>
                <c:pt idx="23705" formatCode="General">
                  <c:v>-3.8642289999999998E-3</c:v>
                </c:pt>
                <c:pt idx="23706" formatCode="General">
                  <c:v>-5.5152630000000003E-3</c:v>
                </c:pt>
                <c:pt idx="23707" formatCode="General">
                  <c:v>-6.3481630000000004E-3</c:v>
                </c:pt>
                <c:pt idx="23708" formatCode="General">
                  <c:v>-6.4013689999999996E-3</c:v>
                </c:pt>
                <c:pt idx="23709" formatCode="General">
                  <c:v>-6.1153129999999998E-3</c:v>
                </c:pt>
                <c:pt idx="23710" formatCode="General">
                  <c:v>-5.8171560000000004E-3</c:v>
                </c:pt>
                <c:pt idx="23711" formatCode="General">
                  <c:v>-5.5745009999999999E-3</c:v>
                </c:pt>
                <c:pt idx="23712" formatCode="General">
                  <c:v>-5.4222680000000001E-3</c:v>
                </c:pt>
                <c:pt idx="23713" formatCode="General">
                  <c:v>-5.101904E-3</c:v>
                </c:pt>
                <c:pt idx="23714" formatCode="General">
                  <c:v>-4.3444290000000003E-3</c:v>
                </c:pt>
                <c:pt idx="23715" formatCode="General">
                  <c:v>-3.1450290000000001E-3</c:v>
                </c:pt>
                <c:pt idx="23716" formatCode="General">
                  <c:v>-1.5589180000000001E-3</c:v>
                </c:pt>
                <c:pt idx="23717" formatCode="General">
                  <c:v>3.5745710000000002E-4</c:v>
                </c:pt>
                <c:pt idx="23718" formatCode="General">
                  <c:v>2.4863419999999999E-3</c:v>
                </c:pt>
                <c:pt idx="23719" formatCode="General">
                  <c:v>4.1167909999999999E-3</c:v>
                </c:pt>
                <c:pt idx="23720" formatCode="General">
                  <c:v>4.4316449999999997E-3</c:v>
                </c:pt>
                <c:pt idx="23721" formatCode="General">
                  <c:v>3.2050080000000001E-3</c:v>
                </c:pt>
                <c:pt idx="23722" formatCode="General">
                  <c:v>1.2074449999999999E-3</c:v>
                </c:pt>
                <c:pt idx="23723" formatCode="General">
                  <c:v>-3.9223669999999998E-4</c:v>
                </c:pt>
                <c:pt idx="23724" formatCode="General">
                  <c:v>-7.3813150000000001E-4</c:v>
                </c:pt>
                <c:pt idx="23725" formatCode="General">
                  <c:v>1.931212E-4</c:v>
                </c:pt>
                <c:pt idx="23726" formatCode="General">
                  <c:v>1.942179E-3</c:v>
                </c:pt>
                <c:pt idx="23727" formatCode="General">
                  <c:v>4.0047499999999996E-3</c:v>
                </c:pt>
                <c:pt idx="23728" formatCode="General">
                  <c:v>5.8581070000000004E-3</c:v>
                </c:pt>
                <c:pt idx="23729" formatCode="General">
                  <c:v>6.766373E-3</c:v>
                </c:pt>
                <c:pt idx="23730" formatCode="General">
                  <c:v>6.306659E-3</c:v>
                </c:pt>
                <c:pt idx="23731" formatCode="General">
                  <c:v>4.7082290000000004E-3</c:v>
                </c:pt>
                <c:pt idx="23732" formatCode="General">
                  <c:v>2.4479110000000001E-3</c:v>
                </c:pt>
                <c:pt idx="23733">
                  <c:v>1.497672E-5</c:v>
                </c:pt>
                <c:pt idx="23734" formatCode="General">
                  <c:v>-2.089474E-3</c:v>
                </c:pt>
                <c:pt idx="23735" formatCode="General">
                  <c:v>-3.2753109999999999E-3</c:v>
                </c:pt>
                <c:pt idx="23736" formatCode="General">
                  <c:v>-3.0414499999999998E-3</c:v>
                </c:pt>
                <c:pt idx="23737" formatCode="General">
                  <c:v>-1.680359E-3</c:v>
                </c:pt>
                <c:pt idx="23738" formatCode="General">
                  <c:v>-3.8647410000000002E-4</c:v>
                </c:pt>
                <c:pt idx="23739" formatCode="General">
                  <c:v>-3.0334509999999998E-4</c:v>
                </c:pt>
                <c:pt idx="23740" formatCode="General">
                  <c:v>-1.2879460000000001E-3</c:v>
                </c:pt>
                <c:pt idx="23741" formatCode="General">
                  <c:v>-2.1792920000000002E-3</c:v>
                </c:pt>
                <c:pt idx="23742" formatCode="General">
                  <c:v>-2.3037050000000001E-3</c:v>
                </c:pt>
                <c:pt idx="23743" formatCode="General">
                  <c:v>-2.2539389999999999E-3</c:v>
                </c:pt>
                <c:pt idx="23744" formatCode="General">
                  <c:v>-2.4174629999999999E-3</c:v>
                </c:pt>
                <c:pt idx="23745" formatCode="General">
                  <c:v>-2.4555810000000001E-3</c:v>
                </c:pt>
                <c:pt idx="23746" formatCode="General">
                  <c:v>-1.902761E-3</c:v>
                </c:pt>
                <c:pt idx="23747" formatCode="General">
                  <c:v>-7.4786939999999999E-4</c:v>
                </c:pt>
                <c:pt idx="23748" formatCode="General">
                  <c:v>2.887721E-4</c:v>
                </c:pt>
                <c:pt idx="23749" formatCode="General">
                  <c:v>7.111404E-4</c:v>
                </c:pt>
                <c:pt idx="23750" formatCode="General">
                  <c:v>5.6058330000000002E-4</c:v>
                </c:pt>
                <c:pt idx="23751" formatCode="General">
                  <c:v>-2.027912E-4</c:v>
                </c:pt>
                <c:pt idx="23752" formatCode="General">
                  <c:v>-1.491179E-3</c:v>
                </c:pt>
                <c:pt idx="23753" formatCode="General">
                  <c:v>-2.70878E-3</c:v>
                </c:pt>
                <c:pt idx="23754" formatCode="General">
                  <c:v>-3.1400669999999999E-3</c:v>
                </c:pt>
                <c:pt idx="23755" formatCode="General">
                  <c:v>-2.361606E-3</c:v>
                </c:pt>
                <c:pt idx="23756" formatCode="General">
                  <c:v>-8.7625349999999997E-4</c:v>
                </c:pt>
                <c:pt idx="23757" formatCode="General">
                  <c:v>3.2227850000000001E-4</c:v>
                </c:pt>
                <c:pt idx="23758" formatCode="General">
                  <c:v>7.5647170000000001E-4</c:v>
                </c:pt>
                <c:pt idx="23759" formatCode="General">
                  <c:v>5.3301879999999996E-4</c:v>
                </c:pt>
                <c:pt idx="23760" formatCode="General">
                  <c:v>1.914684E-4</c:v>
                </c:pt>
                <c:pt idx="23761" formatCode="General">
                  <c:v>5.8752170000000005E-4</c:v>
                </c:pt>
                <c:pt idx="23762" formatCode="General">
                  <c:v>2.1254030000000001E-3</c:v>
                </c:pt>
                <c:pt idx="23763" formatCode="General">
                  <c:v>4.3274170000000001E-3</c:v>
                </c:pt>
                <c:pt idx="23764" formatCode="General">
                  <c:v>6.5711199999999997E-3</c:v>
                </c:pt>
                <c:pt idx="23765" formatCode="General">
                  <c:v>8.4426359999999999E-3</c:v>
                </c:pt>
                <c:pt idx="23766" formatCode="General">
                  <c:v>9.5921519999999996E-3</c:v>
                </c:pt>
                <c:pt idx="23767" formatCode="General">
                  <c:v>9.7987730000000002E-3</c:v>
                </c:pt>
                <c:pt idx="23768" formatCode="General">
                  <c:v>8.6570769999999991E-3</c:v>
                </c:pt>
                <c:pt idx="23769" formatCode="General">
                  <c:v>6.3969279999999996E-3</c:v>
                </c:pt>
                <c:pt idx="23770" formatCode="General">
                  <c:v>3.8251610000000001E-3</c:v>
                </c:pt>
                <c:pt idx="23771" formatCode="General">
                  <c:v>1.4929640000000001E-3</c:v>
                </c:pt>
                <c:pt idx="23772" formatCode="General">
                  <c:v>-2.6006150000000002E-4</c:v>
                </c:pt>
                <c:pt idx="23773" formatCode="General">
                  <c:v>-1.3073640000000001E-3</c:v>
                </c:pt>
                <c:pt idx="23774" formatCode="General">
                  <c:v>-1.6017029999999999E-3</c:v>
                </c:pt>
                <c:pt idx="23775" formatCode="General">
                  <c:v>-1.321996E-3</c:v>
                </c:pt>
                <c:pt idx="23776" formatCode="General">
                  <c:v>-6.5802690000000001E-4</c:v>
                </c:pt>
                <c:pt idx="23777">
                  <c:v>9.6379249999999997E-5</c:v>
                </c:pt>
                <c:pt idx="23778" formatCode="General">
                  <c:v>6.866601E-4</c:v>
                </c:pt>
                <c:pt idx="23779" formatCode="General">
                  <c:v>9.6861310000000004E-4</c:v>
                </c:pt>
                <c:pt idx="23780" formatCode="General">
                  <c:v>7.8996630000000001E-4</c:v>
                </c:pt>
                <c:pt idx="23781" formatCode="General">
                  <c:v>6.4817339999999996E-4</c:v>
                </c:pt>
                <c:pt idx="23782" formatCode="General">
                  <c:v>9.7080449999999998E-4</c:v>
                </c:pt>
                <c:pt idx="23783" formatCode="General">
                  <c:v>1.6585860000000001E-3</c:v>
                </c:pt>
                <c:pt idx="23784" formatCode="General">
                  <c:v>2.0829030000000001E-3</c:v>
                </c:pt>
                <c:pt idx="23785" formatCode="General">
                  <c:v>1.8461129999999999E-3</c:v>
                </c:pt>
                <c:pt idx="23786" formatCode="General">
                  <c:v>8.7853330000000002E-4</c:v>
                </c:pt>
                <c:pt idx="23787" formatCode="General">
                  <c:v>-2.095182E-4</c:v>
                </c:pt>
                <c:pt idx="23788" formatCode="General">
                  <c:v>-9.3451850000000002E-4</c:v>
                </c:pt>
                <c:pt idx="23789" formatCode="General">
                  <c:v>-1.5051940000000001E-3</c:v>
                </c:pt>
                <c:pt idx="23790" formatCode="General">
                  <c:v>-2.2524569999999998E-3</c:v>
                </c:pt>
                <c:pt idx="23791" formatCode="General">
                  <c:v>-3.3587080000000002E-3</c:v>
                </c:pt>
                <c:pt idx="23792" formatCode="General">
                  <c:v>-4.604889E-3</c:v>
                </c:pt>
                <c:pt idx="23793" formatCode="General">
                  <c:v>-5.469008E-3</c:v>
                </c:pt>
                <c:pt idx="23794" formatCode="General">
                  <c:v>-5.4967030000000004E-3</c:v>
                </c:pt>
                <c:pt idx="23795" formatCode="General">
                  <c:v>-4.5228730000000002E-3</c:v>
                </c:pt>
                <c:pt idx="23796" formatCode="General">
                  <c:v>-3.238108E-3</c:v>
                </c:pt>
                <c:pt idx="23797" formatCode="General">
                  <c:v>-2.4226819999999998E-3</c:v>
                </c:pt>
                <c:pt idx="23798" formatCode="General">
                  <c:v>-2.1510560000000001E-3</c:v>
                </c:pt>
                <c:pt idx="23799" formatCode="General">
                  <c:v>-1.8540989999999999E-3</c:v>
                </c:pt>
                <c:pt idx="23800" formatCode="General">
                  <c:v>-9.0879839999999997E-4</c:v>
                </c:pt>
                <c:pt idx="23801" formatCode="General">
                  <c:v>5.582664E-4</c:v>
                </c:pt>
                <c:pt idx="23802" formatCode="General">
                  <c:v>1.973739E-3</c:v>
                </c:pt>
                <c:pt idx="23803" formatCode="General">
                  <c:v>3.135002E-3</c:v>
                </c:pt>
                <c:pt idx="23804" formatCode="General">
                  <c:v>4.1709779999999997E-3</c:v>
                </c:pt>
                <c:pt idx="23805" formatCode="General">
                  <c:v>4.6798320000000001E-3</c:v>
                </c:pt>
                <c:pt idx="23806" formatCode="General">
                  <c:v>4.3573209999999999E-3</c:v>
                </c:pt>
                <c:pt idx="23807" formatCode="General">
                  <c:v>3.399114E-3</c:v>
                </c:pt>
                <c:pt idx="23808" formatCode="General">
                  <c:v>2.5091990000000002E-3</c:v>
                </c:pt>
                <c:pt idx="23809" formatCode="General">
                  <c:v>1.971502E-3</c:v>
                </c:pt>
                <c:pt idx="23810" formatCode="General">
                  <c:v>1.43224E-3</c:v>
                </c:pt>
                <c:pt idx="23811" formatCode="General">
                  <c:v>5.4597179999999997E-4</c:v>
                </c:pt>
                <c:pt idx="23812" formatCode="General">
                  <c:v>-5.7577279999999995E-4</c:v>
                </c:pt>
                <c:pt idx="23813" formatCode="General">
                  <c:v>-1.8130329999999999E-3</c:v>
                </c:pt>
                <c:pt idx="23814" formatCode="General">
                  <c:v>-2.9613180000000001E-3</c:v>
                </c:pt>
                <c:pt idx="23815" formatCode="General">
                  <c:v>-4.0495260000000003E-3</c:v>
                </c:pt>
                <c:pt idx="23816" formatCode="General">
                  <c:v>-5.3422620000000004E-3</c:v>
                </c:pt>
                <c:pt idx="23817" formatCode="General">
                  <c:v>-6.7802260000000003E-3</c:v>
                </c:pt>
                <c:pt idx="23818" formatCode="General">
                  <c:v>-8.0353479999999994E-3</c:v>
                </c:pt>
                <c:pt idx="23819" formatCode="General">
                  <c:v>-8.6123740000000008E-3</c:v>
                </c:pt>
                <c:pt idx="23820" formatCode="General">
                  <c:v>-8.1479059999999999E-3</c:v>
                </c:pt>
                <c:pt idx="23821" formatCode="General">
                  <c:v>-6.6083599999999998E-3</c:v>
                </c:pt>
                <c:pt idx="23822" formatCode="General">
                  <c:v>-4.4246659999999998E-3</c:v>
                </c:pt>
                <c:pt idx="23823" formatCode="General">
                  <c:v>-2.1953490000000001E-3</c:v>
                </c:pt>
                <c:pt idx="23824" formatCode="General">
                  <c:v>-5.5067050000000002E-4</c:v>
                </c:pt>
                <c:pt idx="23825" formatCode="General">
                  <c:v>3.1686099999999999E-4</c:v>
                </c:pt>
                <c:pt idx="23826" formatCode="General">
                  <c:v>8.0769309999999999E-4</c:v>
                </c:pt>
                <c:pt idx="23827" formatCode="General">
                  <c:v>1.4233620000000001E-3</c:v>
                </c:pt>
                <c:pt idx="23828" formatCode="General">
                  <c:v>2.2998179999999999E-3</c:v>
                </c:pt>
                <c:pt idx="23829" formatCode="General">
                  <c:v>3.2626259999999998E-3</c:v>
                </c:pt>
                <c:pt idx="23830" formatCode="General">
                  <c:v>4.1021510000000001E-3</c:v>
                </c:pt>
                <c:pt idx="23831" formatCode="General">
                  <c:v>4.3399459999999999E-3</c:v>
                </c:pt>
                <c:pt idx="23832" formatCode="General">
                  <c:v>3.4725799999999999E-3</c:v>
                </c:pt>
                <c:pt idx="23833" formatCode="General">
                  <c:v>1.610167E-3</c:v>
                </c:pt>
                <c:pt idx="23834" formatCode="General">
                  <c:v>-3.7211109999999998E-4</c:v>
                </c:pt>
                <c:pt idx="23835" formatCode="General">
                  <c:v>-1.5063139999999999E-3</c:v>
                </c:pt>
                <c:pt idx="23836" formatCode="General">
                  <c:v>-1.425412E-3</c:v>
                </c:pt>
                <c:pt idx="23837" formatCode="General">
                  <c:v>-8.4025180000000003E-4</c:v>
                </c:pt>
                <c:pt idx="23838" formatCode="General">
                  <c:v>-8.75784E-4</c:v>
                </c:pt>
                <c:pt idx="23839" formatCode="General">
                  <c:v>-1.7645269999999999E-3</c:v>
                </c:pt>
                <c:pt idx="23840" formatCode="General">
                  <c:v>-3.0497179999999999E-3</c:v>
                </c:pt>
                <c:pt idx="23841" formatCode="General">
                  <c:v>-3.9603019999999997E-3</c:v>
                </c:pt>
                <c:pt idx="23842" formatCode="General">
                  <c:v>-3.8152920000000001E-3</c:v>
                </c:pt>
                <c:pt idx="23843" formatCode="General">
                  <c:v>-2.5669629999999998E-3</c:v>
                </c:pt>
                <c:pt idx="23844" formatCode="General">
                  <c:v>-8.5340039999999995E-4</c:v>
                </c:pt>
                <c:pt idx="23845" formatCode="General">
                  <c:v>7.3850420000000003E-4</c:v>
                </c:pt>
                <c:pt idx="23846" formatCode="General">
                  <c:v>2.037788E-3</c:v>
                </c:pt>
                <c:pt idx="23847" formatCode="General">
                  <c:v>2.9497999999999998E-3</c:v>
                </c:pt>
                <c:pt idx="23848" formatCode="General">
                  <c:v>3.0833779999999999E-3</c:v>
                </c:pt>
                <c:pt idx="23849" formatCode="General">
                  <c:v>2.170178E-3</c:v>
                </c:pt>
                <c:pt idx="23850" formatCode="General">
                  <c:v>5.6362869999999996E-4</c:v>
                </c:pt>
                <c:pt idx="23851" formatCode="General">
                  <c:v>-1.2856879999999999E-3</c:v>
                </c:pt>
                <c:pt idx="23852" formatCode="General">
                  <c:v>-3.0449259999999999E-3</c:v>
                </c:pt>
                <c:pt idx="23853" formatCode="General">
                  <c:v>-4.3021559999999997E-3</c:v>
                </c:pt>
                <c:pt idx="23854" formatCode="General">
                  <c:v>-4.7957390000000003E-3</c:v>
                </c:pt>
                <c:pt idx="23855" formatCode="General">
                  <c:v>-4.5624979999999999E-3</c:v>
                </c:pt>
                <c:pt idx="23856" formatCode="General">
                  <c:v>-3.8401189999999999E-3</c:v>
                </c:pt>
                <c:pt idx="23857" formatCode="General">
                  <c:v>-3.124024E-3</c:v>
                </c:pt>
                <c:pt idx="23858" formatCode="General">
                  <c:v>-2.3555640000000001E-3</c:v>
                </c:pt>
                <c:pt idx="23859" formatCode="General">
                  <c:v>-1.1982640000000001E-3</c:v>
                </c:pt>
                <c:pt idx="23860" formatCode="General">
                  <c:v>4.868758E-4</c:v>
                </c:pt>
                <c:pt idx="23861" formatCode="General">
                  <c:v>2.2403950000000001E-3</c:v>
                </c:pt>
                <c:pt idx="23862" formatCode="General">
                  <c:v>3.845967E-3</c:v>
                </c:pt>
                <c:pt idx="23863" formatCode="General">
                  <c:v>5.1478579999999999E-3</c:v>
                </c:pt>
                <c:pt idx="23864" formatCode="General">
                  <c:v>5.9088969999999998E-3</c:v>
                </c:pt>
                <c:pt idx="23865" formatCode="General">
                  <c:v>6.0052580000000003E-3</c:v>
                </c:pt>
                <c:pt idx="23866" formatCode="General">
                  <c:v>5.6251210000000003E-3</c:v>
                </c:pt>
                <c:pt idx="23867" formatCode="General">
                  <c:v>5.0607580000000003E-3</c:v>
                </c:pt>
                <c:pt idx="23868" formatCode="General">
                  <c:v>4.6004389999999996E-3</c:v>
                </c:pt>
                <c:pt idx="23869" formatCode="General">
                  <c:v>4.4695250000000002E-3</c:v>
                </c:pt>
                <c:pt idx="23870" formatCode="General">
                  <c:v>4.5065959999999999E-3</c:v>
                </c:pt>
                <c:pt idx="23871" formatCode="General">
                  <c:v>4.3639459999999996E-3</c:v>
                </c:pt>
                <c:pt idx="23872" formatCode="General">
                  <c:v>3.828653E-3</c:v>
                </c:pt>
                <c:pt idx="23873" formatCode="General">
                  <c:v>2.794637E-3</c:v>
                </c:pt>
                <c:pt idx="23874" formatCode="General">
                  <c:v>1.3104779999999999E-3</c:v>
                </c:pt>
                <c:pt idx="23875" formatCode="General">
                  <c:v>-5.1945660000000005E-4</c:v>
                </c:pt>
                <c:pt idx="23876" formatCode="General">
                  <c:v>-2.2469539999999998E-3</c:v>
                </c:pt>
                <c:pt idx="23877" formatCode="General">
                  <c:v>-3.5284600000000002E-3</c:v>
                </c:pt>
                <c:pt idx="23878" formatCode="General">
                  <c:v>-4.3374240000000003E-3</c:v>
                </c:pt>
                <c:pt idx="23879" formatCode="General">
                  <c:v>-4.690189E-3</c:v>
                </c:pt>
                <c:pt idx="23880" formatCode="General">
                  <c:v>-4.4900590000000002E-3</c:v>
                </c:pt>
                <c:pt idx="23881" formatCode="General">
                  <c:v>-3.838845E-3</c:v>
                </c:pt>
                <c:pt idx="23882" formatCode="General">
                  <c:v>-3.2515030000000002E-3</c:v>
                </c:pt>
                <c:pt idx="23883" formatCode="General">
                  <c:v>-3.1266229999999998E-3</c:v>
                </c:pt>
                <c:pt idx="23884" formatCode="General">
                  <c:v>-3.440757E-3</c:v>
                </c:pt>
                <c:pt idx="23885" formatCode="General">
                  <c:v>-4.0705969999999996E-3</c:v>
                </c:pt>
                <c:pt idx="23886" formatCode="General">
                  <c:v>-4.7340330000000003E-3</c:v>
                </c:pt>
                <c:pt idx="23887" formatCode="General">
                  <c:v>-5.3704490000000002E-3</c:v>
                </c:pt>
                <c:pt idx="23888" formatCode="General">
                  <c:v>-6.1746170000000003E-3</c:v>
                </c:pt>
                <c:pt idx="23889" formatCode="General">
                  <c:v>-6.9388710000000001E-3</c:v>
                </c:pt>
                <c:pt idx="23890" formatCode="General">
                  <c:v>-6.9935550000000003E-3</c:v>
                </c:pt>
                <c:pt idx="23891" formatCode="General">
                  <c:v>-6.038748E-3</c:v>
                </c:pt>
                <c:pt idx="23892" formatCode="General">
                  <c:v>-4.5873229999999999E-3</c:v>
                </c:pt>
                <c:pt idx="23893" formatCode="General">
                  <c:v>-3.3730750000000001E-3</c:v>
                </c:pt>
                <c:pt idx="23894" formatCode="General">
                  <c:v>-2.7852900000000002E-3</c:v>
                </c:pt>
                <c:pt idx="23895" formatCode="General">
                  <c:v>-2.7637180000000001E-3</c:v>
                </c:pt>
                <c:pt idx="23896" formatCode="General">
                  <c:v>-2.6732919999999999E-3</c:v>
                </c:pt>
                <c:pt idx="23897" formatCode="General">
                  <c:v>-2.0817349999999999E-3</c:v>
                </c:pt>
                <c:pt idx="23898" formatCode="General">
                  <c:v>-8.6094130000000004E-4</c:v>
                </c:pt>
                <c:pt idx="23899" formatCode="General">
                  <c:v>1.0857099999999999E-3</c:v>
                </c:pt>
                <c:pt idx="23900" formatCode="General">
                  <c:v>3.4281730000000001E-3</c:v>
                </c:pt>
                <c:pt idx="23901" formatCode="General">
                  <c:v>5.0314770000000003E-3</c:v>
                </c:pt>
                <c:pt idx="23902" formatCode="General">
                  <c:v>5.0438430000000001E-3</c:v>
                </c:pt>
                <c:pt idx="23903" formatCode="General">
                  <c:v>3.8439619999999998E-3</c:v>
                </c:pt>
                <c:pt idx="23904" formatCode="General">
                  <c:v>2.3508209999999999E-3</c:v>
                </c:pt>
                <c:pt idx="23905" formatCode="General">
                  <c:v>1.3300689999999999E-3</c:v>
                </c:pt>
                <c:pt idx="23906" formatCode="General">
                  <c:v>1.103772E-3</c:v>
                </c:pt>
                <c:pt idx="23907" formatCode="General">
                  <c:v>1.800992E-3</c:v>
                </c:pt>
                <c:pt idx="23908" formatCode="General">
                  <c:v>3.1857080000000002E-3</c:v>
                </c:pt>
                <c:pt idx="23909" formatCode="General">
                  <c:v>4.4303909999999997E-3</c:v>
                </c:pt>
                <c:pt idx="23910" formatCode="General">
                  <c:v>4.8078310000000003E-3</c:v>
                </c:pt>
                <c:pt idx="23911" formatCode="General">
                  <c:v>4.2596049999999996E-3</c:v>
                </c:pt>
                <c:pt idx="23912" formatCode="General">
                  <c:v>3.0708620000000002E-3</c:v>
                </c:pt>
                <c:pt idx="23913" formatCode="General">
                  <c:v>1.829581E-3</c:v>
                </c:pt>
                <c:pt idx="23914" formatCode="General">
                  <c:v>1.1321860000000001E-3</c:v>
                </c:pt>
                <c:pt idx="23915" formatCode="General">
                  <c:v>1.198885E-3</c:v>
                </c:pt>
                <c:pt idx="23916" formatCode="General">
                  <c:v>1.7655920000000001E-3</c:v>
                </c:pt>
                <c:pt idx="23917" formatCode="General">
                  <c:v>2.441304E-3</c:v>
                </c:pt>
                <c:pt idx="23918" formatCode="General">
                  <c:v>2.9468020000000001E-3</c:v>
                </c:pt>
                <c:pt idx="23919" formatCode="General">
                  <c:v>3.4440590000000002E-3</c:v>
                </c:pt>
                <c:pt idx="23920" formatCode="General">
                  <c:v>3.767182E-3</c:v>
                </c:pt>
                <c:pt idx="23921" formatCode="General">
                  <c:v>3.6496359999999999E-3</c:v>
                </c:pt>
                <c:pt idx="23922" formatCode="General">
                  <c:v>2.9286030000000001E-3</c:v>
                </c:pt>
                <c:pt idx="23923" formatCode="General">
                  <c:v>1.9939160000000001E-3</c:v>
                </c:pt>
                <c:pt idx="23924" formatCode="General">
                  <c:v>1.5101750000000001E-3</c:v>
                </c:pt>
                <c:pt idx="23925" formatCode="General">
                  <c:v>1.6737950000000001E-3</c:v>
                </c:pt>
                <c:pt idx="23926" formatCode="General">
                  <c:v>2.2650539999999999E-3</c:v>
                </c:pt>
                <c:pt idx="23927" formatCode="General">
                  <c:v>2.685317E-3</c:v>
                </c:pt>
                <c:pt idx="23928" formatCode="General">
                  <c:v>2.410218E-3</c:v>
                </c:pt>
                <c:pt idx="23929" formatCode="General">
                  <c:v>1.3893899999999999E-3</c:v>
                </c:pt>
                <c:pt idx="23930">
                  <c:v>6.2388569999999999E-5</c:v>
                </c:pt>
                <c:pt idx="23931" formatCode="General">
                  <c:v>-7.2683589999999998E-4</c:v>
                </c:pt>
                <c:pt idx="23932" formatCode="General">
                  <c:v>-5.8839570000000004E-4</c:v>
                </c:pt>
                <c:pt idx="23933">
                  <c:v>-5.4206080000000001E-5</c:v>
                </c:pt>
                <c:pt idx="23934" formatCode="General">
                  <c:v>5.3104520000000002E-4</c:v>
                </c:pt>
                <c:pt idx="23935" formatCode="General">
                  <c:v>1.072684E-3</c:v>
                </c:pt>
                <c:pt idx="23936" formatCode="General">
                  <c:v>1.3383959999999999E-3</c:v>
                </c:pt>
                <c:pt idx="23937" formatCode="General">
                  <c:v>1.1687399999999999E-3</c:v>
                </c:pt>
                <c:pt idx="23938" formatCode="General">
                  <c:v>5.526261E-4</c:v>
                </c:pt>
                <c:pt idx="23939">
                  <c:v>-2.7508860000000001E-5</c:v>
                </c:pt>
                <c:pt idx="23940" formatCode="General">
                  <c:v>-2.6221939999999998E-4</c:v>
                </c:pt>
                <c:pt idx="23941">
                  <c:v>-8.1310360000000004E-5</c:v>
                </c:pt>
                <c:pt idx="23942" formatCode="General">
                  <c:v>2.7206319999999997E-4</c:v>
                </c:pt>
                <c:pt idx="23943" formatCode="General">
                  <c:v>5.5621309999999999E-4</c:v>
                </c:pt>
                <c:pt idx="23944" formatCode="General">
                  <c:v>4.9151070000000004E-4</c:v>
                </c:pt>
                <c:pt idx="23945">
                  <c:v>-9.2868590000000007E-5</c:v>
                </c:pt>
                <c:pt idx="23946" formatCode="General">
                  <c:v>-1.0652210000000001E-3</c:v>
                </c:pt>
                <c:pt idx="23947" formatCode="General">
                  <c:v>-1.9671319999999999E-3</c:v>
                </c:pt>
                <c:pt idx="23948" formatCode="General">
                  <c:v>-2.0844050000000001E-3</c:v>
                </c:pt>
                <c:pt idx="23949" formatCode="General">
                  <c:v>-1.196208E-3</c:v>
                </c:pt>
                <c:pt idx="23950" formatCode="General">
                  <c:v>4.2050680000000002E-4</c:v>
                </c:pt>
                <c:pt idx="23951" formatCode="General">
                  <c:v>2.2155830000000001E-3</c:v>
                </c:pt>
                <c:pt idx="23952" formatCode="General">
                  <c:v>3.7380439999999998E-3</c:v>
                </c:pt>
                <c:pt idx="23953" formatCode="General">
                  <c:v>4.6304730000000004E-3</c:v>
                </c:pt>
                <c:pt idx="23954" formatCode="General">
                  <c:v>4.6855070000000002E-3</c:v>
                </c:pt>
                <c:pt idx="23955" formatCode="General">
                  <c:v>3.9217890000000002E-3</c:v>
                </c:pt>
                <c:pt idx="23956" formatCode="General">
                  <c:v>2.5019360000000002E-3</c:v>
                </c:pt>
                <c:pt idx="23957" formatCode="General">
                  <c:v>9.1090500000000005E-4</c:v>
                </c:pt>
                <c:pt idx="23958" formatCode="General">
                  <c:v>-6.7859959999999999E-4</c:v>
                </c:pt>
                <c:pt idx="23959" formatCode="General">
                  <c:v>-2.1050230000000001E-3</c:v>
                </c:pt>
                <c:pt idx="23960" formatCode="General">
                  <c:v>-2.9941159999999998E-3</c:v>
                </c:pt>
                <c:pt idx="23961" formatCode="General">
                  <c:v>-3.1542229999999998E-3</c:v>
                </c:pt>
                <c:pt idx="23962" formatCode="General">
                  <c:v>-2.6844339999999999E-3</c:v>
                </c:pt>
                <c:pt idx="23963" formatCode="General">
                  <c:v>-2.044536E-3</c:v>
                </c:pt>
                <c:pt idx="23964" formatCode="General">
                  <c:v>-1.8480809999999999E-3</c:v>
                </c:pt>
                <c:pt idx="23965" formatCode="General">
                  <c:v>-2.483688E-3</c:v>
                </c:pt>
                <c:pt idx="23966" formatCode="General">
                  <c:v>-3.6441440000000002E-3</c:v>
                </c:pt>
                <c:pt idx="23967" formatCode="General">
                  <c:v>-4.6896250000000002E-3</c:v>
                </c:pt>
                <c:pt idx="23968" formatCode="General">
                  <c:v>-5.135817E-3</c:v>
                </c:pt>
                <c:pt idx="23969" formatCode="General">
                  <c:v>-4.7202060000000002E-3</c:v>
                </c:pt>
                <c:pt idx="23970" formatCode="General">
                  <c:v>-3.496954E-3</c:v>
                </c:pt>
                <c:pt idx="23971" formatCode="General">
                  <c:v>-2.0382719999999998E-3</c:v>
                </c:pt>
                <c:pt idx="23972" formatCode="General">
                  <c:v>-9.8383770000000001E-4</c:v>
                </c:pt>
                <c:pt idx="23973" formatCode="General">
                  <c:v>-7.3226910000000005E-4</c:v>
                </c:pt>
                <c:pt idx="23974" formatCode="General">
                  <c:v>-9.4222800000000003E-4</c:v>
                </c:pt>
                <c:pt idx="23975" formatCode="General">
                  <c:v>-8.0806200000000002E-4</c:v>
                </c:pt>
                <c:pt idx="23976" formatCode="General">
                  <c:v>1.6320669999999999E-4</c:v>
                </c:pt>
                <c:pt idx="23977" formatCode="General">
                  <c:v>1.879017E-3</c:v>
                </c:pt>
                <c:pt idx="23978" formatCode="General">
                  <c:v>3.6209969999999999E-3</c:v>
                </c:pt>
                <c:pt idx="23979" formatCode="General">
                  <c:v>4.6825310000000002E-3</c:v>
                </c:pt>
                <c:pt idx="23980" formatCode="General">
                  <c:v>4.7237349999999997E-3</c:v>
                </c:pt>
                <c:pt idx="23981" formatCode="General">
                  <c:v>3.6936629999999998E-3</c:v>
                </c:pt>
                <c:pt idx="23982" formatCode="General">
                  <c:v>1.785926E-3</c:v>
                </c:pt>
                <c:pt idx="23983" formatCode="General">
                  <c:v>1.132841E-4</c:v>
                </c:pt>
                <c:pt idx="23984" formatCode="General">
                  <c:v>-5.2964609999999997E-4</c:v>
                </c:pt>
                <c:pt idx="23985">
                  <c:v>-4.9866E-5</c:v>
                </c:pt>
                <c:pt idx="23986" formatCode="General">
                  <c:v>1.18498E-3</c:v>
                </c:pt>
                <c:pt idx="23987" formatCode="General">
                  <c:v>2.841087E-3</c:v>
                </c:pt>
                <c:pt idx="23988" formatCode="General">
                  <c:v>4.6456140000000002E-3</c:v>
                </c:pt>
                <c:pt idx="23989" formatCode="General">
                  <c:v>5.8821339999999998E-3</c:v>
                </c:pt>
                <c:pt idx="23990" formatCode="General">
                  <c:v>6.4235819999999997E-3</c:v>
                </c:pt>
                <c:pt idx="23991" formatCode="General">
                  <c:v>6.6180079999999999E-3</c:v>
                </c:pt>
                <c:pt idx="23992" formatCode="General">
                  <c:v>6.6303960000000002E-3</c:v>
                </c:pt>
                <c:pt idx="23993" formatCode="General">
                  <c:v>6.3340690000000003E-3</c:v>
                </c:pt>
                <c:pt idx="23994" formatCode="General">
                  <c:v>5.6008660000000004E-3</c:v>
                </c:pt>
                <c:pt idx="23995" formatCode="General">
                  <c:v>4.2789910000000002E-3</c:v>
                </c:pt>
                <c:pt idx="23996" formatCode="General">
                  <c:v>2.5905580000000002E-3</c:v>
                </c:pt>
                <c:pt idx="23997" formatCode="General">
                  <c:v>9.2676290000000001E-4</c:v>
                </c:pt>
                <c:pt idx="23998" formatCode="General">
                  <c:v>-6.0261539999999995E-4</c:v>
                </c:pt>
                <c:pt idx="23999" formatCode="General">
                  <c:v>-1.9840209999999999E-3</c:v>
                </c:pt>
                <c:pt idx="24000" formatCode="General">
                  <c:v>-2.9632880000000001E-3</c:v>
                </c:pt>
                <c:pt idx="24001" formatCode="General">
                  <c:v>-3.3931399999999998E-3</c:v>
                </c:pt>
                <c:pt idx="24002" formatCode="General">
                  <c:v>-3.9711690000000001E-3</c:v>
                </c:pt>
                <c:pt idx="24003" formatCode="General">
                  <c:v>-5.1345260000000004E-3</c:v>
                </c:pt>
                <c:pt idx="24004" formatCode="General">
                  <c:v>-6.7424199999999998E-3</c:v>
                </c:pt>
                <c:pt idx="24005" formatCode="General">
                  <c:v>-8.5055259999999994E-3</c:v>
                </c:pt>
                <c:pt idx="24006" formatCode="General">
                  <c:v>-9.8471500000000007E-3</c:v>
                </c:pt>
                <c:pt idx="24007" formatCode="General">
                  <c:v>-1.0265460000000001E-2</c:v>
                </c:pt>
                <c:pt idx="24008" formatCode="General">
                  <c:v>-9.5414790000000003E-3</c:v>
                </c:pt>
                <c:pt idx="24009" formatCode="General">
                  <c:v>-7.9620420000000008E-3</c:v>
                </c:pt>
                <c:pt idx="24010" formatCode="General">
                  <c:v>-5.8262610000000001E-3</c:v>
                </c:pt>
                <c:pt idx="24011" formatCode="General">
                  <c:v>-3.2382119999999999E-3</c:v>
                </c:pt>
                <c:pt idx="24012" formatCode="General">
                  <c:v>-2.047668E-4</c:v>
                </c:pt>
                <c:pt idx="24013" formatCode="General">
                  <c:v>2.7655010000000001E-3</c:v>
                </c:pt>
                <c:pt idx="24014" formatCode="General">
                  <c:v>4.9845269999999999E-3</c:v>
                </c:pt>
                <c:pt idx="24015" formatCode="General">
                  <c:v>5.8035969999999997E-3</c:v>
                </c:pt>
                <c:pt idx="24016" formatCode="General">
                  <c:v>5.0632730000000001E-3</c:v>
                </c:pt>
                <c:pt idx="24017" formatCode="General">
                  <c:v>3.5553529999999998E-3</c:v>
                </c:pt>
                <c:pt idx="24018" formatCode="General">
                  <c:v>1.879173E-3</c:v>
                </c:pt>
                <c:pt idx="24019" formatCode="General">
                  <c:v>2.6596669999999999E-4</c:v>
                </c:pt>
                <c:pt idx="24020" formatCode="General">
                  <c:v>-9.858365999999999E-4</c:v>
                </c:pt>
                <c:pt idx="24021" formatCode="General">
                  <c:v>-1.6449430000000001E-3</c:v>
                </c:pt>
                <c:pt idx="24022" formatCode="General">
                  <c:v>-1.8836930000000001E-3</c:v>
                </c:pt>
                <c:pt idx="24023" formatCode="General">
                  <c:v>-2.3292209999999998E-3</c:v>
                </c:pt>
                <c:pt idx="24024" formatCode="General">
                  <c:v>-3.1808399999999999E-3</c:v>
                </c:pt>
                <c:pt idx="24025" formatCode="General">
                  <c:v>-4.378977E-3</c:v>
                </c:pt>
                <c:pt idx="24026" formatCode="General">
                  <c:v>-5.5904930000000002E-3</c:v>
                </c:pt>
                <c:pt idx="24027" formatCode="General">
                  <c:v>-6.3174950000000002E-3</c:v>
                </c:pt>
                <c:pt idx="24028" formatCode="General">
                  <c:v>-6.0620279999999997E-3</c:v>
                </c:pt>
                <c:pt idx="24029" formatCode="General">
                  <c:v>-4.5351999999999996E-3</c:v>
                </c:pt>
                <c:pt idx="24030" formatCode="General">
                  <c:v>-2.5564009999999998E-3</c:v>
                </c:pt>
                <c:pt idx="24031" formatCode="General">
                  <c:v>-1.471137E-3</c:v>
                </c:pt>
                <c:pt idx="24032" formatCode="General">
                  <c:v>-1.6590960000000001E-3</c:v>
                </c:pt>
                <c:pt idx="24033" formatCode="General">
                  <c:v>-2.6165630000000001E-3</c:v>
                </c:pt>
                <c:pt idx="24034" formatCode="General">
                  <c:v>-3.2694550000000001E-3</c:v>
                </c:pt>
                <c:pt idx="24035" formatCode="General">
                  <c:v>-2.783223E-3</c:v>
                </c:pt>
                <c:pt idx="24036" formatCode="General">
                  <c:v>-1.3177099999999999E-3</c:v>
                </c:pt>
                <c:pt idx="24037" formatCode="General">
                  <c:v>4.354451E-4</c:v>
                </c:pt>
                <c:pt idx="24038" formatCode="General">
                  <c:v>2.0213729999999999E-3</c:v>
                </c:pt>
                <c:pt idx="24039" formatCode="General">
                  <c:v>3.170548E-3</c:v>
                </c:pt>
                <c:pt idx="24040" formatCode="General">
                  <c:v>4.0381499999999999E-3</c:v>
                </c:pt>
                <c:pt idx="24041" formatCode="General">
                  <c:v>4.4943079999999998E-3</c:v>
                </c:pt>
                <c:pt idx="24042" formatCode="General">
                  <c:v>4.3150059999999997E-3</c:v>
                </c:pt>
                <c:pt idx="24043" formatCode="General">
                  <c:v>3.6647139999999999E-3</c:v>
                </c:pt>
                <c:pt idx="24044" formatCode="General">
                  <c:v>2.7352570000000001E-3</c:v>
                </c:pt>
                <c:pt idx="24045" formatCode="General">
                  <c:v>1.8901390000000001E-3</c:v>
                </c:pt>
                <c:pt idx="24046" formatCode="General">
                  <c:v>1.532917E-3</c:v>
                </c:pt>
                <c:pt idx="24047" formatCode="General">
                  <c:v>1.7187000000000001E-3</c:v>
                </c:pt>
                <c:pt idx="24048" formatCode="General">
                  <c:v>2.3665740000000002E-3</c:v>
                </c:pt>
                <c:pt idx="24049" formatCode="General">
                  <c:v>2.815915E-3</c:v>
                </c:pt>
                <c:pt idx="24050" formatCode="General">
                  <c:v>2.508634E-3</c:v>
                </c:pt>
                <c:pt idx="24051" formatCode="General">
                  <c:v>1.4798210000000001E-3</c:v>
                </c:pt>
                <c:pt idx="24052">
                  <c:v>9.315347E-5</c:v>
                </c:pt>
                <c:pt idx="24053" formatCode="General">
                  <c:v>-1.4792620000000001E-3</c:v>
                </c:pt>
                <c:pt idx="24054" formatCode="General">
                  <c:v>-3.2860519999999998E-3</c:v>
                </c:pt>
                <c:pt idx="24055" formatCode="General">
                  <c:v>-5.0455969999999998E-3</c:v>
                </c:pt>
                <c:pt idx="24056" formatCode="General">
                  <c:v>-6.3213990000000001E-3</c:v>
                </c:pt>
                <c:pt idx="24057" formatCode="General">
                  <c:v>-7.0430570000000001E-3</c:v>
                </c:pt>
                <c:pt idx="24058" formatCode="General">
                  <c:v>-7.4059959999999998E-3</c:v>
                </c:pt>
                <c:pt idx="24059" formatCode="General">
                  <c:v>-7.4516649999999997E-3</c:v>
                </c:pt>
                <c:pt idx="24060" formatCode="General">
                  <c:v>-7.231342E-3</c:v>
                </c:pt>
                <c:pt idx="24061" formatCode="General">
                  <c:v>-6.6821830000000004E-3</c:v>
                </c:pt>
                <c:pt idx="24062" formatCode="General">
                  <c:v>-5.5028569999999999E-3</c:v>
                </c:pt>
                <c:pt idx="24063" formatCode="General">
                  <c:v>-3.2554839999999999E-3</c:v>
                </c:pt>
                <c:pt idx="24064" formatCode="General">
                  <c:v>-1.2684449999999999E-4</c:v>
                </c:pt>
                <c:pt idx="24065" formatCode="General">
                  <c:v>3.009603E-3</c:v>
                </c:pt>
                <c:pt idx="24066" formatCode="General">
                  <c:v>4.9951839999999997E-3</c:v>
                </c:pt>
                <c:pt idx="24067" formatCode="General">
                  <c:v>5.4103459999999999E-3</c:v>
                </c:pt>
                <c:pt idx="24068" formatCode="General">
                  <c:v>4.6055310000000004E-3</c:v>
                </c:pt>
                <c:pt idx="24069" formatCode="General">
                  <c:v>3.5617600000000002E-3</c:v>
                </c:pt>
                <c:pt idx="24070" formatCode="General">
                  <c:v>3.1587680000000002E-3</c:v>
                </c:pt>
                <c:pt idx="24071" formatCode="General">
                  <c:v>3.7450119999999998E-3</c:v>
                </c:pt>
                <c:pt idx="24072" formatCode="General">
                  <c:v>5.2347779999999998E-3</c:v>
                </c:pt>
                <c:pt idx="24073" formatCode="General">
                  <c:v>6.8372490000000001E-3</c:v>
                </c:pt>
                <c:pt idx="24074" formatCode="General">
                  <c:v>7.5872800000000001E-3</c:v>
                </c:pt>
                <c:pt idx="24075" formatCode="General">
                  <c:v>7.3437279999999999E-3</c:v>
                </c:pt>
                <c:pt idx="24076" formatCode="General">
                  <c:v>6.374022E-3</c:v>
                </c:pt>
                <c:pt idx="24077" formatCode="General">
                  <c:v>5.3516600000000003E-3</c:v>
                </c:pt>
                <c:pt idx="24078" formatCode="General">
                  <c:v>4.5568559999999998E-3</c:v>
                </c:pt>
                <c:pt idx="24079" formatCode="General">
                  <c:v>3.6107079999999998E-3</c:v>
                </c:pt>
                <c:pt idx="24080" formatCode="General">
                  <c:v>2.346379E-3</c:v>
                </c:pt>
                <c:pt idx="24081" formatCode="General">
                  <c:v>9.2871960000000004E-4</c:v>
                </c:pt>
                <c:pt idx="24082" formatCode="General">
                  <c:v>-4.4911259999999998E-4</c:v>
                </c:pt>
                <c:pt idx="24083" formatCode="General">
                  <c:v>-1.4669380000000001E-3</c:v>
                </c:pt>
                <c:pt idx="24084" formatCode="General">
                  <c:v>-1.729048E-3</c:v>
                </c:pt>
                <c:pt idx="24085" formatCode="General">
                  <c:v>-1.2712170000000001E-3</c:v>
                </c:pt>
                <c:pt idx="24086" formatCode="General">
                  <c:v>-1.4783989999999999E-4</c:v>
                </c:pt>
                <c:pt idx="24087" formatCode="General">
                  <c:v>1.571682E-3</c:v>
                </c:pt>
                <c:pt idx="24088" formatCode="General">
                  <c:v>3.6797549999999998E-3</c:v>
                </c:pt>
                <c:pt idx="24089" formatCode="General">
                  <c:v>6.1286250000000004E-3</c:v>
                </c:pt>
                <c:pt idx="24090" formatCode="General">
                  <c:v>8.712282E-3</c:v>
                </c:pt>
                <c:pt idx="24091" formatCode="General">
                  <c:v>1.0853059999999999E-2</c:v>
                </c:pt>
                <c:pt idx="24092" formatCode="General">
                  <c:v>1.1829030000000001E-2</c:v>
                </c:pt>
                <c:pt idx="24093" formatCode="General">
                  <c:v>1.097652E-2</c:v>
                </c:pt>
                <c:pt idx="24094" formatCode="General">
                  <c:v>8.5285450000000002E-3</c:v>
                </c:pt>
                <c:pt idx="24095" formatCode="General">
                  <c:v>5.491264E-3</c:v>
                </c:pt>
                <c:pt idx="24096" formatCode="General">
                  <c:v>2.6473410000000001E-3</c:v>
                </c:pt>
                <c:pt idx="24097" formatCode="General">
                  <c:v>4.2578270000000001E-4</c:v>
                </c:pt>
                <c:pt idx="24098" formatCode="General">
                  <c:v>-8.6013669999999997E-4</c:v>
                </c:pt>
                <c:pt idx="24099" formatCode="General">
                  <c:v>-7.5251980000000005E-4</c:v>
                </c:pt>
                <c:pt idx="24100" formatCode="General">
                  <c:v>8.7232219999999999E-4</c:v>
                </c:pt>
                <c:pt idx="24101" formatCode="General">
                  <c:v>3.1089669999999998E-3</c:v>
                </c:pt>
                <c:pt idx="24102" formatCode="General">
                  <c:v>4.6781319999999998E-3</c:v>
                </c:pt>
                <c:pt idx="24103" formatCode="General">
                  <c:v>5.1296850000000001E-3</c:v>
                </c:pt>
                <c:pt idx="24104" formatCode="General">
                  <c:v>4.8144169999999997E-3</c:v>
                </c:pt>
                <c:pt idx="24105" formatCode="General">
                  <c:v>3.853099E-3</c:v>
                </c:pt>
                <c:pt idx="24106" formatCode="General">
                  <c:v>2.316612E-3</c:v>
                </c:pt>
                <c:pt idx="24107" formatCode="General">
                  <c:v>5.2823799999999999E-4</c:v>
                </c:pt>
                <c:pt idx="24108" formatCode="General">
                  <c:v>-1.1504659999999999E-3</c:v>
                </c:pt>
                <c:pt idx="24109" formatCode="General">
                  <c:v>-2.713165E-3</c:v>
                </c:pt>
                <c:pt idx="24110" formatCode="General">
                  <c:v>-4.0201560000000004E-3</c:v>
                </c:pt>
                <c:pt idx="24111" formatCode="General">
                  <c:v>-4.5728599999999998E-3</c:v>
                </c:pt>
                <c:pt idx="24112" formatCode="General">
                  <c:v>-4.1294690000000002E-3</c:v>
                </c:pt>
                <c:pt idx="24113" formatCode="General">
                  <c:v>-2.7088680000000001E-3</c:v>
                </c:pt>
                <c:pt idx="24114" formatCode="General">
                  <c:v>-1.046214E-3</c:v>
                </c:pt>
                <c:pt idx="24115" formatCode="General">
                  <c:v>2.8856509999999999E-4</c:v>
                </c:pt>
                <c:pt idx="24116" formatCode="General">
                  <c:v>1.169104E-3</c:v>
                </c:pt>
                <c:pt idx="24117" formatCode="General">
                  <c:v>1.3353429999999999E-3</c:v>
                </c:pt>
                <c:pt idx="24118" formatCode="General">
                  <c:v>6.8320309999999999E-4</c:v>
                </c:pt>
                <c:pt idx="24119" formatCode="General">
                  <c:v>-3.9943040000000002E-4</c:v>
                </c:pt>
                <c:pt idx="24120" formatCode="General">
                  <c:v>-1.446719E-3</c:v>
                </c:pt>
                <c:pt idx="24121" formatCode="General">
                  <c:v>-2.3388480000000001E-3</c:v>
                </c:pt>
                <c:pt idx="24122" formatCode="General">
                  <c:v>-2.9810409999999998E-3</c:v>
                </c:pt>
                <c:pt idx="24123" formatCode="General">
                  <c:v>-2.9799290000000001E-3</c:v>
                </c:pt>
                <c:pt idx="24124" formatCode="General">
                  <c:v>-2.3707110000000002E-3</c:v>
                </c:pt>
                <c:pt idx="24125" formatCode="General">
                  <c:v>-1.866043E-3</c:v>
                </c:pt>
                <c:pt idx="24126" formatCode="General">
                  <c:v>-1.6208679999999999E-3</c:v>
                </c:pt>
                <c:pt idx="24127" formatCode="General">
                  <c:v>-1.350459E-3</c:v>
                </c:pt>
                <c:pt idx="24128" formatCode="General">
                  <c:v>-8.2593450000000002E-4</c:v>
                </c:pt>
                <c:pt idx="24129">
                  <c:v>-2.388114E-6</c:v>
                </c:pt>
                <c:pt idx="24130" formatCode="General">
                  <c:v>8.2720579999999997E-4</c:v>
                </c:pt>
                <c:pt idx="24131" formatCode="General">
                  <c:v>1.2494559999999999E-3</c:v>
                </c:pt>
                <c:pt idx="24132" formatCode="General">
                  <c:v>1.0474200000000001E-3</c:v>
                </c:pt>
                <c:pt idx="24133" formatCode="General">
                  <c:v>4.3747209999999998E-4</c:v>
                </c:pt>
                <c:pt idx="24134" formatCode="General">
                  <c:v>-3.009423E-4</c:v>
                </c:pt>
                <c:pt idx="24135" formatCode="General">
                  <c:v>-6.4124430000000001E-4</c:v>
                </c:pt>
                <c:pt idx="24136" formatCode="General">
                  <c:v>-3.962471E-4</c:v>
                </c:pt>
                <c:pt idx="24137" formatCode="General">
                  <c:v>2.8829479999999998E-4</c:v>
                </c:pt>
                <c:pt idx="24138" formatCode="General">
                  <c:v>7.4453449999999999E-4</c:v>
                </c:pt>
                <c:pt idx="24139" formatCode="General">
                  <c:v>3.226015E-4</c:v>
                </c:pt>
                <c:pt idx="24140" formatCode="General">
                  <c:v>-5.9203629999999999E-4</c:v>
                </c:pt>
                <c:pt idx="24141" formatCode="General">
                  <c:v>-1.5238140000000001E-3</c:v>
                </c:pt>
                <c:pt idx="24142" formatCode="General">
                  <c:v>-2.597444E-3</c:v>
                </c:pt>
                <c:pt idx="24143" formatCode="General">
                  <c:v>-3.560237E-3</c:v>
                </c:pt>
                <c:pt idx="24144" formatCode="General">
                  <c:v>-4.119228E-3</c:v>
                </c:pt>
                <c:pt idx="24145" formatCode="General">
                  <c:v>-4.3403770000000003E-3</c:v>
                </c:pt>
                <c:pt idx="24146" formatCode="General">
                  <c:v>-4.2936889999999998E-3</c:v>
                </c:pt>
                <c:pt idx="24147" formatCode="General">
                  <c:v>-4.1410120000000003E-3</c:v>
                </c:pt>
                <c:pt idx="24148" formatCode="General">
                  <c:v>-3.7368459999999998E-3</c:v>
                </c:pt>
                <c:pt idx="24149" formatCode="General">
                  <c:v>-3.0152669999999999E-3</c:v>
                </c:pt>
                <c:pt idx="24150" formatCode="General">
                  <c:v>-2.348901E-3</c:v>
                </c:pt>
                <c:pt idx="24151" formatCode="General">
                  <c:v>-2.0145229999999998E-3</c:v>
                </c:pt>
                <c:pt idx="24152" formatCode="General">
                  <c:v>-2.1099619999999999E-3</c:v>
                </c:pt>
                <c:pt idx="24153" formatCode="General">
                  <c:v>-2.520455E-3</c:v>
                </c:pt>
                <c:pt idx="24154" formatCode="General">
                  <c:v>-2.995606E-3</c:v>
                </c:pt>
                <c:pt idx="24155" formatCode="General">
                  <c:v>-3.3273090000000001E-3</c:v>
                </c:pt>
                <c:pt idx="24156" formatCode="General">
                  <c:v>-3.6776640000000002E-3</c:v>
                </c:pt>
                <c:pt idx="24157" formatCode="General">
                  <c:v>-4.1605469999999997E-3</c:v>
                </c:pt>
                <c:pt idx="24158" formatCode="General">
                  <c:v>-4.8038389999999999E-3</c:v>
                </c:pt>
                <c:pt idx="24159" formatCode="General">
                  <c:v>-5.3067549999999998E-3</c:v>
                </c:pt>
                <c:pt idx="24160" formatCode="General">
                  <c:v>-5.2120090000000001E-3</c:v>
                </c:pt>
                <c:pt idx="24161" formatCode="General">
                  <c:v>-4.3514729999999998E-3</c:v>
                </c:pt>
                <c:pt idx="24162" formatCode="General">
                  <c:v>-3.0194499999999999E-3</c:v>
                </c:pt>
                <c:pt idx="24163" formatCode="General">
                  <c:v>-1.588262E-3</c:v>
                </c:pt>
                <c:pt idx="24164" formatCode="General">
                  <c:v>-4.7412860000000003E-4</c:v>
                </c:pt>
                <c:pt idx="24165">
                  <c:v>3.1643590000000002E-5</c:v>
                </c:pt>
                <c:pt idx="24166" formatCode="General">
                  <c:v>-2.1044750000000001E-4</c:v>
                </c:pt>
                <c:pt idx="24167" formatCode="General">
                  <c:v>-1.065776E-3</c:v>
                </c:pt>
                <c:pt idx="24168" formatCode="General">
                  <c:v>-1.9249429999999999E-3</c:v>
                </c:pt>
                <c:pt idx="24169" formatCode="General">
                  <c:v>-2.457323E-3</c:v>
                </c:pt>
                <c:pt idx="24170" formatCode="General">
                  <c:v>-2.7794999999999999E-3</c:v>
                </c:pt>
                <c:pt idx="24171" formatCode="General">
                  <c:v>-2.924786E-3</c:v>
                </c:pt>
                <c:pt idx="24172" formatCode="General">
                  <c:v>-2.7995120000000001E-3</c:v>
                </c:pt>
                <c:pt idx="24173" formatCode="General">
                  <c:v>-2.1766910000000001E-3</c:v>
                </c:pt>
                <c:pt idx="24174" formatCode="General">
                  <c:v>-9.0481760000000002E-4</c:v>
                </c:pt>
                <c:pt idx="24175" formatCode="General">
                  <c:v>7.8817890000000004E-4</c:v>
                </c:pt>
                <c:pt idx="24176" formatCode="General">
                  <c:v>2.3612770000000002E-3</c:v>
                </c:pt>
                <c:pt idx="24177" formatCode="General">
                  <c:v>3.122704E-3</c:v>
                </c:pt>
                <c:pt idx="24178" formatCode="General">
                  <c:v>2.3995890000000001E-3</c:v>
                </c:pt>
                <c:pt idx="24179" formatCode="General">
                  <c:v>4.389676E-4</c:v>
                </c:pt>
                <c:pt idx="24180" formatCode="General">
                  <c:v>-1.4831689999999999E-3</c:v>
                </c:pt>
                <c:pt idx="24181" formatCode="General">
                  <c:v>-2.4828929999999999E-3</c:v>
                </c:pt>
                <c:pt idx="24182" formatCode="General">
                  <c:v>-2.3471970000000001E-3</c:v>
                </c:pt>
                <c:pt idx="24183" formatCode="General">
                  <c:v>-1.4991539999999999E-3</c:v>
                </c:pt>
                <c:pt idx="24184" formatCode="General">
                  <c:v>-4.4241860000000002E-4</c:v>
                </c:pt>
                <c:pt idx="24185" formatCode="General">
                  <c:v>9.0831760000000005E-4</c:v>
                </c:pt>
                <c:pt idx="24186" formatCode="General">
                  <c:v>2.6559019999999999E-3</c:v>
                </c:pt>
                <c:pt idx="24187" formatCode="General">
                  <c:v>4.5775629999999998E-3</c:v>
                </c:pt>
                <c:pt idx="24188" formatCode="General">
                  <c:v>6.0638100000000002E-3</c:v>
                </c:pt>
                <c:pt idx="24189" formatCode="General">
                  <c:v>6.6414860000000003E-3</c:v>
                </c:pt>
                <c:pt idx="24190" formatCode="General">
                  <c:v>6.4340250000000003E-3</c:v>
                </c:pt>
                <c:pt idx="24191" formatCode="General">
                  <c:v>6.1248179999999998E-3</c:v>
                </c:pt>
                <c:pt idx="24192" formatCode="General">
                  <c:v>6.17177E-3</c:v>
                </c:pt>
                <c:pt idx="24193" formatCode="General">
                  <c:v>6.4030679999999996E-3</c:v>
                </c:pt>
                <c:pt idx="24194" formatCode="General">
                  <c:v>6.391486E-3</c:v>
                </c:pt>
                <c:pt idx="24195" formatCode="General">
                  <c:v>5.7874650000000003E-3</c:v>
                </c:pt>
                <c:pt idx="24196" formatCode="General">
                  <c:v>4.3928910000000003E-3</c:v>
                </c:pt>
                <c:pt idx="24197" formatCode="General">
                  <c:v>2.6135049999999999E-3</c:v>
                </c:pt>
                <c:pt idx="24198" formatCode="General">
                  <c:v>1.149164E-3</c:v>
                </c:pt>
                <c:pt idx="24199" formatCode="General">
                  <c:v>2.9899849999999998E-4</c:v>
                </c:pt>
                <c:pt idx="24200" formatCode="General">
                  <c:v>1.7395609999999999E-4</c:v>
                </c:pt>
                <c:pt idx="24201" formatCode="General">
                  <c:v>5.5039590000000005E-4</c:v>
                </c:pt>
                <c:pt idx="24202" formatCode="General">
                  <c:v>5.9507989999999997E-4</c:v>
                </c:pt>
                <c:pt idx="24203" formatCode="General">
                  <c:v>-2.071722E-4</c:v>
                </c:pt>
                <c:pt idx="24204" formatCode="General">
                  <c:v>-1.4667899999999999E-3</c:v>
                </c:pt>
                <c:pt idx="24205" formatCode="General">
                  <c:v>-2.4800360000000001E-3</c:v>
                </c:pt>
                <c:pt idx="24206" formatCode="General">
                  <c:v>-2.7340559999999999E-3</c:v>
                </c:pt>
                <c:pt idx="24207" formatCode="General">
                  <c:v>-2.3172969999999998E-3</c:v>
                </c:pt>
                <c:pt idx="24208" formatCode="General">
                  <c:v>-1.7324580000000001E-3</c:v>
                </c:pt>
                <c:pt idx="24209" formatCode="General">
                  <c:v>-1.4456530000000001E-3</c:v>
                </c:pt>
                <c:pt idx="24210" formatCode="General">
                  <c:v>-1.5202150000000001E-3</c:v>
                </c:pt>
                <c:pt idx="24211" formatCode="General">
                  <c:v>-1.481731E-3</c:v>
                </c:pt>
                <c:pt idx="24212" formatCode="General">
                  <c:v>-1.1922479999999999E-3</c:v>
                </c:pt>
                <c:pt idx="24213" formatCode="General">
                  <c:v>-7.2799590000000003E-4</c:v>
                </c:pt>
                <c:pt idx="24214" formatCode="General">
                  <c:v>-1.340452E-4</c:v>
                </c:pt>
                <c:pt idx="24215" formatCode="General">
                  <c:v>8.4352440000000004E-4</c:v>
                </c:pt>
                <c:pt idx="24216" formatCode="General">
                  <c:v>2.437392E-3</c:v>
                </c:pt>
                <c:pt idx="24217" formatCode="General">
                  <c:v>4.1075579999999999E-3</c:v>
                </c:pt>
                <c:pt idx="24218" formatCode="General">
                  <c:v>5.0130970000000002E-3</c:v>
                </c:pt>
                <c:pt idx="24219" formatCode="General">
                  <c:v>4.7399449999999997E-3</c:v>
                </c:pt>
                <c:pt idx="24220" formatCode="General">
                  <c:v>3.7242429999999999E-3</c:v>
                </c:pt>
                <c:pt idx="24221" formatCode="General">
                  <c:v>2.7540149999999998E-3</c:v>
                </c:pt>
                <c:pt idx="24222" formatCode="General">
                  <c:v>1.863527E-3</c:v>
                </c:pt>
                <c:pt idx="24223" formatCode="General">
                  <c:v>8.4601119999999999E-4</c:v>
                </c:pt>
                <c:pt idx="24224">
                  <c:v>-7.9056939999999995E-5</c:v>
                </c:pt>
                <c:pt idx="24225" formatCode="General">
                  <c:v>-6.9123899999999996E-4</c:v>
                </c:pt>
                <c:pt idx="24226" formatCode="General">
                  <c:v>-8.6612699999999996E-4</c:v>
                </c:pt>
                <c:pt idx="24227" formatCode="General">
                  <c:v>-7.6886209999999997E-4</c:v>
                </c:pt>
                <c:pt idx="24228" formatCode="General">
                  <c:v>-5.3416179999999996E-4</c:v>
                </c:pt>
                <c:pt idx="24229" formatCode="General">
                  <c:v>-1.9762109999999999E-4</c:v>
                </c:pt>
                <c:pt idx="24230" formatCode="General">
                  <c:v>4.1645350000000001E-4</c:v>
                </c:pt>
                <c:pt idx="24231" formatCode="General">
                  <c:v>1.5597429999999999E-3</c:v>
                </c:pt>
                <c:pt idx="24232" formatCode="General">
                  <c:v>2.988068E-3</c:v>
                </c:pt>
                <c:pt idx="24233" formatCode="General">
                  <c:v>4.1326560000000002E-3</c:v>
                </c:pt>
                <c:pt idx="24234" formatCode="General">
                  <c:v>4.2605660000000004E-3</c:v>
                </c:pt>
                <c:pt idx="24235" formatCode="General">
                  <c:v>3.36805E-3</c:v>
                </c:pt>
                <c:pt idx="24236" formatCode="General">
                  <c:v>2.033829E-3</c:v>
                </c:pt>
                <c:pt idx="24237" formatCode="General">
                  <c:v>5.9281049999999999E-4</c:v>
                </c:pt>
                <c:pt idx="24238" formatCode="General">
                  <c:v>-5.457506E-4</c:v>
                </c:pt>
                <c:pt idx="24239" formatCode="General">
                  <c:v>-1.1698609999999999E-3</c:v>
                </c:pt>
                <c:pt idx="24240" formatCode="General">
                  <c:v>-1.22598E-3</c:v>
                </c:pt>
                <c:pt idx="24241" formatCode="General">
                  <c:v>-9.2743220000000002E-4</c:v>
                </c:pt>
                <c:pt idx="24242" formatCode="General">
                  <c:v>-9.6857819999999996E-4</c:v>
                </c:pt>
                <c:pt idx="24243" formatCode="General">
                  <c:v>-1.6482440000000001E-3</c:v>
                </c:pt>
                <c:pt idx="24244" formatCode="General">
                  <c:v>-2.5104569999999998E-3</c:v>
                </c:pt>
                <c:pt idx="24245" formatCode="General">
                  <c:v>-2.8834540000000001E-3</c:v>
                </c:pt>
                <c:pt idx="24246" formatCode="General">
                  <c:v>-2.5088100000000002E-3</c:v>
                </c:pt>
                <c:pt idx="24247" formatCode="General">
                  <c:v>-1.169993E-3</c:v>
                </c:pt>
                <c:pt idx="24248" formatCode="General">
                  <c:v>1.09073E-3</c:v>
                </c:pt>
                <c:pt idx="24249" formatCode="General">
                  <c:v>3.4571839999999999E-3</c:v>
                </c:pt>
                <c:pt idx="24250" formatCode="General">
                  <c:v>4.9396800000000001E-3</c:v>
                </c:pt>
                <c:pt idx="24251" formatCode="General">
                  <c:v>5.1653259999999996E-3</c:v>
                </c:pt>
                <c:pt idx="24252" formatCode="General">
                  <c:v>4.5596600000000001E-3</c:v>
                </c:pt>
                <c:pt idx="24253" formatCode="General">
                  <c:v>3.1069629999999999E-3</c:v>
                </c:pt>
                <c:pt idx="24254" formatCode="General">
                  <c:v>8.8274100000000004E-4</c:v>
                </c:pt>
                <c:pt idx="24255" formatCode="General">
                  <c:v>-1.4610140000000001E-3</c:v>
                </c:pt>
                <c:pt idx="24256" formatCode="General">
                  <c:v>-3.2049000000000001E-3</c:v>
                </c:pt>
                <c:pt idx="24257" formatCode="General">
                  <c:v>-3.9726529999999996E-3</c:v>
                </c:pt>
                <c:pt idx="24258" formatCode="General">
                  <c:v>-3.8904289999999999E-3</c:v>
                </c:pt>
                <c:pt idx="24259" formatCode="General">
                  <c:v>-3.222445E-3</c:v>
                </c:pt>
                <c:pt idx="24260" formatCode="General">
                  <c:v>-2.293743E-3</c:v>
                </c:pt>
                <c:pt idx="24261" formatCode="General">
                  <c:v>-1.466579E-3</c:v>
                </c:pt>
                <c:pt idx="24262" formatCode="General">
                  <c:v>-9.2832989999999996E-4</c:v>
                </c:pt>
                <c:pt idx="24263" formatCode="General">
                  <c:v>-3.6228029999999997E-4</c:v>
                </c:pt>
                <c:pt idx="24264" formatCode="General">
                  <c:v>5.3679420000000001E-4</c:v>
                </c:pt>
                <c:pt idx="24265" formatCode="General">
                  <c:v>1.288277E-3</c:v>
                </c:pt>
                <c:pt idx="24266" formatCode="General">
                  <c:v>1.3425690000000001E-3</c:v>
                </c:pt>
                <c:pt idx="24267" formatCode="General">
                  <c:v>6.6572569999999995E-4</c:v>
                </c:pt>
                <c:pt idx="24268" formatCode="General">
                  <c:v>-5.1513519999999997E-4</c:v>
                </c:pt>
                <c:pt idx="24269" formatCode="General">
                  <c:v>-2.0574880000000001E-3</c:v>
                </c:pt>
                <c:pt idx="24270" formatCode="General">
                  <c:v>-3.4469750000000001E-3</c:v>
                </c:pt>
                <c:pt idx="24271" formatCode="General">
                  <c:v>-4.1003760000000002E-3</c:v>
                </c:pt>
                <c:pt idx="24272" formatCode="General">
                  <c:v>-3.820824E-3</c:v>
                </c:pt>
                <c:pt idx="24273" formatCode="General">
                  <c:v>-2.728327E-3</c:v>
                </c:pt>
                <c:pt idx="24274" formatCode="General">
                  <c:v>-1.4026990000000001E-3</c:v>
                </c:pt>
                <c:pt idx="24275" formatCode="General">
                  <c:v>-5.9891760000000001E-4</c:v>
                </c:pt>
                <c:pt idx="24276" formatCode="General">
                  <c:v>-7.1109329999999998E-4</c:v>
                </c:pt>
                <c:pt idx="24277" formatCode="General">
                  <c:v>-1.636773E-3</c:v>
                </c:pt>
                <c:pt idx="24278" formatCode="General">
                  <c:v>-2.952596E-3</c:v>
                </c:pt>
                <c:pt idx="24279" formatCode="General">
                  <c:v>-4.0023560000000003E-3</c:v>
                </c:pt>
                <c:pt idx="24280" formatCode="General">
                  <c:v>-4.392305E-3</c:v>
                </c:pt>
                <c:pt idx="24281" formatCode="General">
                  <c:v>-4.5256890000000003E-3</c:v>
                </c:pt>
                <c:pt idx="24282" formatCode="General">
                  <c:v>-4.6482379999999998E-3</c:v>
                </c:pt>
                <c:pt idx="24283" formatCode="General">
                  <c:v>-4.8553779999999996E-3</c:v>
                </c:pt>
                <c:pt idx="24284" formatCode="General">
                  <c:v>-5.0572530000000003E-3</c:v>
                </c:pt>
                <c:pt idx="24285" formatCode="General">
                  <c:v>-5.1319920000000002E-3</c:v>
                </c:pt>
                <c:pt idx="24286" formatCode="General">
                  <c:v>-4.8940579999999997E-3</c:v>
                </c:pt>
                <c:pt idx="24287" formatCode="General">
                  <c:v>-4.1799690000000004E-3</c:v>
                </c:pt>
                <c:pt idx="24288" formatCode="General">
                  <c:v>-3.0736729999999999E-3</c:v>
                </c:pt>
                <c:pt idx="24289" formatCode="General">
                  <c:v>-1.591875E-3</c:v>
                </c:pt>
                <c:pt idx="24290">
                  <c:v>4.881889E-5</c:v>
                </c:pt>
                <c:pt idx="24291" formatCode="General">
                  <c:v>1.4067299999999999E-3</c:v>
                </c:pt>
                <c:pt idx="24292" formatCode="General">
                  <c:v>2.1080199999999999E-3</c:v>
                </c:pt>
                <c:pt idx="24293" formatCode="General">
                  <c:v>2.2756510000000001E-3</c:v>
                </c:pt>
                <c:pt idx="24294" formatCode="General">
                  <c:v>1.977094E-3</c:v>
                </c:pt>
                <c:pt idx="24295" formatCode="General">
                  <c:v>1.730171E-3</c:v>
                </c:pt>
                <c:pt idx="24296" formatCode="General">
                  <c:v>2.1455279999999998E-3</c:v>
                </c:pt>
                <c:pt idx="24297" formatCode="General">
                  <c:v>3.3039710000000002E-3</c:v>
                </c:pt>
                <c:pt idx="24298" formatCode="General">
                  <c:v>4.7954740000000001E-3</c:v>
                </c:pt>
                <c:pt idx="24299" formatCode="General">
                  <c:v>6.0100129999999998E-3</c:v>
                </c:pt>
                <c:pt idx="24300" formatCode="General">
                  <c:v>6.6286699999999997E-3</c:v>
                </c:pt>
                <c:pt idx="24301" formatCode="General">
                  <c:v>6.9910700000000003E-3</c:v>
                </c:pt>
                <c:pt idx="24302" formatCode="General">
                  <c:v>7.3058089999999999E-3</c:v>
                </c:pt>
                <c:pt idx="24303" formatCode="General">
                  <c:v>7.4659710000000001E-3</c:v>
                </c:pt>
                <c:pt idx="24304" formatCode="General">
                  <c:v>7.6390249999999998E-3</c:v>
                </c:pt>
                <c:pt idx="24305" formatCode="General">
                  <c:v>8.0867370000000001E-3</c:v>
                </c:pt>
                <c:pt idx="24306" formatCode="General">
                  <c:v>8.7245139999999992E-3</c:v>
                </c:pt>
                <c:pt idx="24307" formatCode="General">
                  <c:v>9.0538730000000005E-3</c:v>
                </c:pt>
                <c:pt idx="24308" formatCode="General">
                  <c:v>8.7271529999999996E-3</c:v>
                </c:pt>
                <c:pt idx="24309" formatCode="General">
                  <c:v>7.8946339999999993E-3</c:v>
                </c:pt>
                <c:pt idx="24310" formatCode="General">
                  <c:v>7.1499889999999998E-3</c:v>
                </c:pt>
                <c:pt idx="24311" formatCode="General">
                  <c:v>6.9857599999999997E-3</c:v>
                </c:pt>
                <c:pt idx="24312" formatCode="General">
                  <c:v>7.3692189999999998E-3</c:v>
                </c:pt>
                <c:pt idx="24313" formatCode="General">
                  <c:v>7.8015430000000002E-3</c:v>
                </c:pt>
                <c:pt idx="24314" formatCode="General">
                  <c:v>7.7956340000000001E-3</c:v>
                </c:pt>
                <c:pt idx="24315" formatCode="General">
                  <c:v>7.0735099999999999E-3</c:v>
                </c:pt>
                <c:pt idx="24316" formatCode="General">
                  <c:v>6.052427E-3</c:v>
                </c:pt>
                <c:pt idx="24317" formatCode="General">
                  <c:v>5.2842710000000001E-3</c:v>
                </c:pt>
                <c:pt idx="24318" formatCode="General">
                  <c:v>4.6517850000000003E-3</c:v>
                </c:pt>
                <c:pt idx="24319" formatCode="General">
                  <c:v>4.0980299999999999E-3</c:v>
                </c:pt>
                <c:pt idx="24320" formatCode="General">
                  <c:v>3.8192439999999999E-3</c:v>
                </c:pt>
                <c:pt idx="24321" formatCode="General">
                  <c:v>3.8497750000000002E-3</c:v>
                </c:pt>
                <c:pt idx="24322" formatCode="General">
                  <c:v>3.834432E-3</c:v>
                </c:pt>
                <c:pt idx="24323" formatCode="General">
                  <c:v>3.578885E-3</c:v>
                </c:pt>
                <c:pt idx="24324" formatCode="General">
                  <c:v>3.2985610000000002E-3</c:v>
                </c:pt>
                <c:pt idx="24325" formatCode="General">
                  <c:v>3.1265709999999999E-3</c:v>
                </c:pt>
                <c:pt idx="24326" formatCode="General">
                  <c:v>3.0591720000000002E-3</c:v>
                </c:pt>
                <c:pt idx="24327" formatCode="General">
                  <c:v>3.0140459999999998E-3</c:v>
                </c:pt>
                <c:pt idx="24328" formatCode="General">
                  <c:v>2.882239E-3</c:v>
                </c:pt>
                <c:pt idx="24329" formatCode="General">
                  <c:v>2.6027820000000001E-3</c:v>
                </c:pt>
                <c:pt idx="24330" formatCode="General">
                  <c:v>2.4410529999999999E-3</c:v>
                </c:pt>
                <c:pt idx="24331" formatCode="General">
                  <c:v>2.8556430000000002E-3</c:v>
                </c:pt>
                <c:pt idx="24332" formatCode="General">
                  <c:v>3.7256839999999999E-3</c:v>
                </c:pt>
                <c:pt idx="24333" formatCode="General">
                  <c:v>4.6987599999999997E-3</c:v>
                </c:pt>
                <c:pt idx="24334" formatCode="General">
                  <c:v>5.3740050000000003E-3</c:v>
                </c:pt>
                <c:pt idx="24335" formatCode="General">
                  <c:v>5.5000700000000001E-3</c:v>
                </c:pt>
                <c:pt idx="24336" formatCode="General">
                  <c:v>5.5318540000000001E-3</c:v>
                </c:pt>
                <c:pt idx="24337" formatCode="General">
                  <c:v>5.779986E-3</c:v>
                </c:pt>
                <c:pt idx="24338" formatCode="General">
                  <c:v>6.0968410000000004E-3</c:v>
                </c:pt>
                <c:pt idx="24339" formatCode="General">
                  <c:v>5.838162E-3</c:v>
                </c:pt>
                <c:pt idx="24340" formatCode="General">
                  <c:v>4.5256599999999999E-3</c:v>
                </c:pt>
                <c:pt idx="24341" formatCode="General">
                  <c:v>2.518031E-3</c:v>
                </c:pt>
                <c:pt idx="24342" formatCode="General">
                  <c:v>1.0294239999999999E-3</c:v>
                </c:pt>
                <c:pt idx="24343" formatCode="General">
                  <c:v>7.3152989999999995E-4</c:v>
                </c:pt>
                <c:pt idx="24344" formatCode="General">
                  <c:v>1.5653279999999999E-3</c:v>
                </c:pt>
                <c:pt idx="24345" formatCode="General">
                  <c:v>2.9193029999999998E-3</c:v>
                </c:pt>
                <c:pt idx="24346" formatCode="General">
                  <c:v>3.7533839999999998E-3</c:v>
                </c:pt>
                <c:pt idx="24347" formatCode="General">
                  <c:v>3.350436E-3</c:v>
                </c:pt>
                <c:pt idx="24348" formatCode="General">
                  <c:v>1.662333E-3</c:v>
                </c:pt>
                <c:pt idx="24349" formatCode="General">
                  <c:v>-5.7335830000000004E-4</c:v>
                </c:pt>
                <c:pt idx="24350" formatCode="General">
                  <c:v>-2.4634320000000002E-3</c:v>
                </c:pt>
                <c:pt idx="24351" formatCode="General">
                  <c:v>-3.4959930000000002E-3</c:v>
                </c:pt>
                <c:pt idx="24352" formatCode="General">
                  <c:v>-3.4860849999999999E-3</c:v>
                </c:pt>
                <c:pt idx="24353" formatCode="General">
                  <c:v>-2.791048E-3</c:v>
                </c:pt>
                <c:pt idx="24354" formatCode="General">
                  <c:v>-1.9941080000000001E-3</c:v>
                </c:pt>
                <c:pt idx="24355" formatCode="General">
                  <c:v>-1.694339E-3</c:v>
                </c:pt>
                <c:pt idx="24356" formatCode="General">
                  <c:v>-2.2701930000000002E-3</c:v>
                </c:pt>
                <c:pt idx="24357" formatCode="General">
                  <c:v>-3.453167E-3</c:v>
                </c:pt>
                <c:pt idx="24358" formatCode="General">
                  <c:v>-4.4315259999999999E-3</c:v>
                </c:pt>
                <c:pt idx="24359" formatCode="General">
                  <c:v>-4.8067810000000004E-3</c:v>
                </c:pt>
                <c:pt idx="24360" formatCode="General">
                  <c:v>-5.0049320000000001E-3</c:v>
                </c:pt>
                <c:pt idx="24361" formatCode="General">
                  <c:v>-5.6200110000000003E-3</c:v>
                </c:pt>
                <c:pt idx="24362" formatCode="General">
                  <c:v>-6.6032579999999999E-3</c:v>
                </c:pt>
                <c:pt idx="24363" formatCode="General">
                  <c:v>-7.3883990000000004E-3</c:v>
                </c:pt>
                <c:pt idx="24364" formatCode="General">
                  <c:v>-7.6429790000000003E-3</c:v>
                </c:pt>
                <c:pt idx="24365" formatCode="General">
                  <c:v>-7.2017679999999999E-3</c:v>
                </c:pt>
                <c:pt idx="24366" formatCode="General">
                  <c:v>-6.2364869999999998E-3</c:v>
                </c:pt>
                <c:pt idx="24367" formatCode="General">
                  <c:v>-5.6135559999999996E-3</c:v>
                </c:pt>
                <c:pt idx="24368" formatCode="General">
                  <c:v>-5.9549729999999997E-3</c:v>
                </c:pt>
                <c:pt idx="24369" formatCode="General">
                  <c:v>-7.0765669999999998E-3</c:v>
                </c:pt>
                <c:pt idx="24370" formatCode="General">
                  <c:v>-8.2833950000000007E-3</c:v>
                </c:pt>
                <c:pt idx="24371" formatCode="General">
                  <c:v>-8.7735520000000004E-3</c:v>
                </c:pt>
                <c:pt idx="24372" formatCode="General">
                  <c:v>-8.1724290000000002E-3</c:v>
                </c:pt>
                <c:pt idx="24373" formatCode="General">
                  <c:v>-6.7560210000000001E-3</c:v>
                </c:pt>
                <c:pt idx="24374" formatCode="General">
                  <c:v>-5.2928669999999997E-3</c:v>
                </c:pt>
                <c:pt idx="24375" formatCode="General">
                  <c:v>-4.6980980000000004E-3</c:v>
                </c:pt>
                <c:pt idx="24376" formatCode="General">
                  <c:v>-5.4300559999999999E-3</c:v>
                </c:pt>
                <c:pt idx="24377" formatCode="General">
                  <c:v>-7.0424260000000001E-3</c:v>
                </c:pt>
                <c:pt idx="24378" formatCode="General">
                  <c:v>-8.6128550000000009E-3</c:v>
                </c:pt>
                <c:pt idx="24379" formatCode="General">
                  <c:v>-9.5490079999999995E-3</c:v>
                </c:pt>
                <c:pt idx="24380" formatCode="General">
                  <c:v>-9.7047379999999992E-3</c:v>
                </c:pt>
                <c:pt idx="24381" formatCode="General">
                  <c:v>-9.2897310000000007E-3</c:v>
                </c:pt>
                <c:pt idx="24382" formatCode="General">
                  <c:v>-8.4216150000000004E-3</c:v>
                </c:pt>
                <c:pt idx="24383" formatCode="General">
                  <c:v>-7.2771609999999999E-3</c:v>
                </c:pt>
                <c:pt idx="24384" formatCode="General">
                  <c:v>-6.5810820000000003E-3</c:v>
                </c:pt>
                <c:pt idx="24385" formatCode="General">
                  <c:v>-6.8279919999999997E-3</c:v>
                </c:pt>
                <c:pt idx="24386" formatCode="General">
                  <c:v>-7.8477170000000006E-3</c:v>
                </c:pt>
                <c:pt idx="24387" formatCode="General">
                  <c:v>-9.0799660000000001E-3</c:v>
                </c:pt>
                <c:pt idx="24388" formatCode="General">
                  <c:v>-1.00836E-2</c:v>
                </c:pt>
                <c:pt idx="24389" formatCode="General">
                  <c:v>-1.056316E-2</c:v>
                </c:pt>
                <c:pt idx="24390" formatCode="General">
                  <c:v>-1.035697E-2</c:v>
                </c:pt>
                <c:pt idx="24391" formatCode="General">
                  <c:v>-9.6394050000000002E-3</c:v>
                </c:pt>
                <c:pt idx="24392" formatCode="General">
                  <c:v>-8.5688350000000003E-3</c:v>
                </c:pt>
                <c:pt idx="24393" formatCode="General">
                  <c:v>-7.5413650000000004E-3</c:v>
                </c:pt>
                <c:pt idx="24394" formatCode="General">
                  <c:v>-6.7610480000000004E-3</c:v>
                </c:pt>
                <c:pt idx="24395" formatCode="General">
                  <c:v>-6.2931949999999997E-3</c:v>
                </c:pt>
                <c:pt idx="24396" formatCode="General">
                  <c:v>-6.1799489999999997E-3</c:v>
                </c:pt>
                <c:pt idx="24397" formatCode="General">
                  <c:v>-6.5296649999999996E-3</c:v>
                </c:pt>
                <c:pt idx="24398" formatCode="General">
                  <c:v>-7.638153E-3</c:v>
                </c:pt>
                <c:pt idx="24399" formatCode="General">
                  <c:v>-9.3337739999999995E-3</c:v>
                </c:pt>
                <c:pt idx="24400" formatCode="General">
                  <c:v>-1.0836999999999999E-2</c:v>
                </c:pt>
                <c:pt idx="24401" formatCode="General">
                  <c:v>-1.178995E-2</c:v>
                </c:pt>
                <c:pt idx="24402" formatCode="General">
                  <c:v>-1.265544E-2</c:v>
                </c:pt>
                <c:pt idx="24403" formatCode="General">
                  <c:v>-1.3402849999999999E-2</c:v>
                </c:pt>
                <c:pt idx="24404" formatCode="General">
                  <c:v>-1.3783989999999999E-2</c:v>
                </c:pt>
                <c:pt idx="24405" formatCode="General">
                  <c:v>-1.373389E-2</c:v>
                </c:pt>
                <c:pt idx="24406" formatCode="General">
                  <c:v>-1.3049740000000001E-2</c:v>
                </c:pt>
                <c:pt idx="24407" formatCode="General">
                  <c:v>-1.127389E-2</c:v>
                </c:pt>
                <c:pt idx="24408" formatCode="General">
                  <c:v>-8.1997200000000006E-3</c:v>
                </c:pt>
                <c:pt idx="24409" formatCode="General">
                  <c:v>-4.4204439999999999E-3</c:v>
                </c:pt>
                <c:pt idx="24410" formatCode="General">
                  <c:v>-9.6280040000000001E-4</c:v>
                </c:pt>
                <c:pt idx="24411" formatCode="General">
                  <c:v>1.7376710000000001E-3</c:v>
                </c:pt>
                <c:pt idx="24412" formatCode="General">
                  <c:v>3.6859150000000001E-3</c:v>
                </c:pt>
                <c:pt idx="24413" formatCode="General">
                  <c:v>4.7421039999999996E-3</c:v>
                </c:pt>
                <c:pt idx="24414" formatCode="General">
                  <c:v>4.8524079999999999E-3</c:v>
                </c:pt>
                <c:pt idx="24415" formatCode="General">
                  <c:v>4.5108910000000004E-3</c:v>
                </c:pt>
                <c:pt idx="24416" formatCode="General">
                  <c:v>4.3236489999999997E-3</c:v>
                </c:pt>
                <c:pt idx="24417" formatCode="General">
                  <c:v>4.5082949999999998E-3</c:v>
                </c:pt>
                <c:pt idx="24418" formatCode="General">
                  <c:v>4.662584E-3</c:v>
                </c:pt>
                <c:pt idx="24419" formatCode="General">
                  <c:v>4.5759199999999998E-3</c:v>
                </c:pt>
                <c:pt idx="24420" formatCode="General">
                  <c:v>4.1918750000000003E-3</c:v>
                </c:pt>
                <c:pt idx="24421" formatCode="General">
                  <c:v>2.9744559999999999E-3</c:v>
                </c:pt>
                <c:pt idx="24422" formatCode="General">
                  <c:v>1.1715720000000001E-3</c:v>
                </c:pt>
                <c:pt idx="24423" formatCode="General">
                  <c:v>-5.2817840000000005E-4</c:v>
                </c:pt>
                <c:pt idx="24424" formatCode="General">
                  <c:v>-1.6556629999999999E-3</c:v>
                </c:pt>
                <c:pt idx="24425" formatCode="General">
                  <c:v>-2.0942299999999999E-3</c:v>
                </c:pt>
                <c:pt idx="24426" formatCode="General">
                  <c:v>-1.973874E-3</c:v>
                </c:pt>
                <c:pt idx="24427" formatCode="General">
                  <c:v>-1.616913E-3</c:v>
                </c:pt>
                <c:pt idx="24428" formatCode="General">
                  <c:v>-1.2005970000000001E-3</c:v>
                </c:pt>
                <c:pt idx="24429" formatCode="General">
                  <c:v>-9.8358870000000011E-4</c:v>
                </c:pt>
                <c:pt idx="24430" formatCode="General">
                  <c:v>-1.190518E-3</c:v>
                </c:pt>
                <c:pt idx="24431" formatCode="General">
                  <c:v>-1.6616619999999999E-3</c:v>
                </c:pt>
                <c:pt idx="24432" formatCode="General">
                  <c:v>-2.0324359999999999E-3</c:v>
                </c:pt>
                <c:pt idx="24433" formatCode="General">
                  <c:v>-2.00336E-3</c:v>
                </c:pt>
                <c:pt idx="24434" formatCode="General">
                  <c:v>-1.783572E-3</c:v>
                </c:pt>
                <c:pt idx="24435" formatCode="General">
                  <c:v>-1.6155080000000001E-3</c:v>
                </c:pt>
                <c:pt idx="24436" formatCode="General">
                  <c:v>-1.2715980000000001E-3</c:v>
                </c:pt>
                <c:pt idx="24437" formatCode="General">
                  <c:v>-4.9585310000000002E-4</c:v>
                </c:pt>
                <c:pt idx="24438" formatCode="General">
                  <c:v>7.3925740000000003E-4</c:v>
                </c:pt>
                <c:pt idx="24439" formatCode="General">
                  <c:v>2.0166210000000001E-3</c:v>
                </c:pt>
                <c:pt idx="24440" formatCode="General">
                  <c:v>2.5665710000000001E-3</c:v>
                </c:pt>
                <c:pt idx="24441" formatCode="General">
                  <c:v>2.2582819999999999E-3</c:v>
                </c:pt>
                <c:pt idx="24442" formatCode="General">
                  <c:v>1.391095E-3</c:v>
                </c:pt>
                <c:pt idx="24443" formatCode="General">
                  <c:v>8.1859290000000002E-4</c:v>
                </c:pt>
                <c:pt idx="24444" formatCode="General">
                  <c:v>1.6395380000000001E-3</c:v>
                </c:pt>
                <c:pt idx="24445" formatCode="General">
                  <c:v>3.9897120000000003E-3</c:v>
                </c:pt>
                <c:pt idx="24446" formatCode="General">
                  <c:v>6.9328280000000003E-3</c:v>
                </c:pt>
                <c:pt idx="24447" formatCode="General">
                  <c:v>9.6396899999999994E-3</c:v>
                </c:pt>
                <c:pt idx="24448" formatCode="General">
                  <c:v>1.1634810000000001E-2</c:v>
                </c:pt>
                <c:pt idx="24449" formatCode="General">
                  <c:v>1.2681629999999999E-2</c:v>
                </c:pt>
                <c:pt idx="24450" formatCode="General">
                  <c:v>1.261136E-2</c:v>
                </c:pt>
                <c:pt idx="24451" formatCode="General">
                  <c:v>1.159436E-2</c:v>
                </c:pt>
                <c:pt idx="24452" formatCode="General">
                  <c:v>1.01797E-2</c:v>
                </c:pt>
                <c:pt idx="24453" formatCode="General">
                  <c:v>9.4015990000000001E-3</c:v>
                </c:pt>
                <c:pt idx="24454" formatCode="General">
                  <c:v>1.012155E-2</c:v>
                </c:pt>
                <c:pt idx="24455" formatCode="General">
                  <c:v>1.202776E-2</c:v>
                </c:pt>
                <c:pt idx="24456" formatCode="General">
                  <c:v>1.425797E-2</c:v>
                </c:pt>
                <c:pt idx="24457" formatCode="General">
                  <c:v>1.6085889999999999E-2</c:v>
                </c:pt>
                <c:pt idx="24458" formatCode="General">
                  <c:v>1.7195539999999999E-2</c:v>
                </c:pt>
                <c:pt idx="24459" formatCode="General">
                  <c:v>1.776937E-2</c:v>
                </c:pt>
                <c:pt idx="24460" formatCode="General">
                  <c:v>1.7703839999999998E-2</c:v>
                </c:pt>
                <c:pt idx="24461" formatCode="General">
                  <c:v>1.658161E-2</c:v>
                </c:pt>
                <c:pt idx="24462" formatCode="General">
                  <c:v>1.4119059999999999E-2</c:v>
                </c:pt>
                <c:pt idx="24463" formatCode="General">
                  <c:v>1.060642E-2</c:v>
                </c:pt>
                <c:pt idx="24464" formatCode="General">
                  <c:v>7.1715640000000001E-3</c:v>
                </c:pt>
                <c:pt idx="24465" formatCode="General">
                  <c:v>4.5952730000000004E-3</c:v>
                </c:pt>
                <c:pt idx="24466" formatCode="General">
                  <c:v>2.8906919999999998E-3</c:v>
                </c:pt>
                <c:pt idx="24467" formatCode="General">
                  <c:v>1.6228390000000001E-3</c:v>
                </c:pt>
                <c:pt idx="24468" formatCode="General">
                  <c:v>-1.901475E-4</c:v>
                </c:pt>
                <c:pt idx="24469" formatCode="General">
                  <c:v>-2.8842429999999999E-3</c:v>
                </c:pt>
                <c:pt idx="24470" formatCode="General">
                  <c:v>-5.9723049999999998E-3</c:v>
                </c:pt>
                <c:pt idx="24471" formatCode="General">
                  <c:v>-9.0267699999999999E-3</c:v>
                </c:pt>
                <c:pt idx="24472" formatCode="General">
                  <c:v>-1.178418E-2</c:v>
                </c:pt>
                <c:pt idx="24473" formatCode="General">
                  <c:v>-1.392462E-2</c:v>
                </c:pt>
                <c:pt idx="24474" formatCode="General">
                  <c:v>-1.5277249999999999E-2</c:v>
                </c:pt>
                <c:pt idx="24475" formatCode="General">
                  <c:v>-1.6155429999999998E-2</c:v>
                </c:pt>
                <c:pt idx="24476" formatCode="General">
                  <c:v>-1.6892629999999999E-2</c:v>
                </c:pt>
                <c:pt idx="24477" formatCode="General">
                  <c:v>-1.7786300000000001E-2</c:v>
                </c:pt>
                <c:pt idx="24478" formatCode="General">
                  <c:v>-1.9202230000000001E-2</c:v>
                </c:pt>
                <c:pt idx="24479" formatCode="General">
                  <c:v>-2.1241670000000001E-2</c:v>
                </c:pt>
                <c:pt idx="24480" formatCode="General">
                  <c:v>-2.3405309999999999E-2</c:v>
                </c:pt>
                <c:pt idx="24481" formatCode="General">
                  <c:v>-2.5256049999999999E-2</c:v>
                </c:pt>
                <c:pt idx="24482" formatCode="General">
                  <c:v>-2.6598400000000001E-2</c:v>
                </c:pt>
                <c:pt idx="24483" formatCode="General">
                  <c:v>-2.7498209999999999E-2</c:v>
                </c:pt>
                <c:pt idx="24484" formatCode="General">
                  <c:v>-2.7496659999999999E-2</c:v>
                </c:pt>
                <c:pt idx="24485" formatCode="General">
                  <c:v>-2.6182939999999998E-2</c:v>
                </c:pt>
                <c:pt idx="24486" formatCode="General">
                  <c:v>-2.3841870000000001E-2</c:v>
                </c:pt>
                <c:pt idx="24487" formatCode="General">
                  <c:v>-2.120259E-2</c:v>
                </c:pt>
                <c:pt idx="24488" formatCode="General">
                  <c:v>-1.8963500000000001E-2</c:v>
                </c:pt>
                <c:pt idx="24489" formatCode="General">
                  <c:v>-1.7520640000000001E-2</c:v>
                </c:pt>
                <c:pt idx="24490" formatCode="General">
                  <c:v>-1.708287E-2</c:v>
                </c:pt>
                <c:pt idx="24491" formatCode="General">
                  <c:v>-1.710453E-2</c:v>
                </c:pt>
                <c:pt idx="24492" formatCode="General">
                  <c:v>-1.7005079999999999E-2</c:v>
                </c:pt>
                <c:pt idx="24493" formatCode="General">
                  <c:v>-1.641811E-2</c:v>
                </c:pt>
                <c:pt idx="24494" formatCode="General">
                  <c:v>-1.539484E-2</c:v>
                </c:pt>
                <c:pt idx="24495" formatCode="General">
                  <c:v>-1.44329E-2</c:v>
                </c:pt>
                <c:pt idx="24496" formatCode="General">
                  <c:v>-1.408003E-2</c:v>
                </c:pt>
                <c:pt idx="24497" formatCode="General">
                  <c:v>-1.412477E-2</c:v>
                </c:pt>
                <c:pt idx="24498" formatCode="General">
                  <c:v>-1.399045E-2</c:v>
                </c:pt>
                <c:pt idx="24499" formatCode="General">
                  <c:v>-1.339775E-2</c:v>
                </c:pt>
                <c:pt idx="24500" formatCode="General">
                  <c:v>-1.2379670000000001E-2</c:v>
                </c:pt>
                <c:pt idx="24501" formatCode="General">
                  <c:v>-1.1411589999999999E-2</c:v>
                </c:pt>
                <c:pt idx="24502" formatCode="General">
                  <c:v>-1.1011129999999999E-2</c:v>
                </c:pt>
                <c:pt idx="24503" formatCode="General">
                  <c:v>-1.125898E-2</c:v>
                </c:pt>
                <c:pt idx="24504" formatCode="General">
                  <c:v>-1.161596E-2</c:v>
                </c:pt>
                <c:pt idx="24505" formatCode="General">
                  <c:v>-1.0981029999999999E-2</c:v>
                </c:pt>
                <c:pt idx="24506" formatCode="General">
                  <c:v>-8.7690119999999996E-3</c:v>
                </c:pt>
                <c:pt idx="24507" formatCode="General">
                  <c:v>-5.35345E-3</c:v>
                </c:pt>
                <c:pt idx="24508" formatCode="General">
                  <c:v>-1.7980590000000001E-3</c:v>
                </c:pt>
                <c:pt idx="24509" formatCode="General">
                  <c:v>9.8219679999999991E-4</c:v>
                </c:pt>
                <c:pt idx="24510" formatCode="General">
                  <c:v>2.7216200000000001E-3</c:v>
                </c:pt>
                <c:pt idx="24511" formatCode="General">
                  <c:v>3.453663E-3</c:v>
                </c:pt>
                <c:pt idx="24512" formatCode="General">
                  <c:v>3.8095680000000002E-3</c:v>
                </c:pt>
                <c:pt idx="24513" formatCode="General">
                  <c:v>4.7838999999999998E-3</c:v>
                </c:pt>
                <c:pt idx="24514" formatCode="General">
                  <c:v>7.0502780000000001E-3</c:v>
                </c:pt>
                <c:pt idx="24515" formatCode="General">
                  <c:v>1.009125E-2</c:v>
                </c:pt>
                <c:pt idx="24516" formatCode="General">
                  <c:v>1.304816E-2</c:v>
                </c:pt>
                <c:pt idx="24517" formatCode="General">
                  <c:v>1.5331600000000001E-2</c:v>
                </c:pt>
                <c:pt idx="24518" formatCode="General">
                  <c:v>1.6502869999999999E-2</c:v>
                </c:pt>
                <c:pt idx="24519" formatCode="General">
                  <c:v>1.6057510000000001E-2</c:v>
                </c:pt>
                <c:pt idx="24520" formatCode="General">
                  <c:v>1.421644E-2</c:v>
                </c:pt>
                <c:pt idx="24521" formatCode="General">
                  <c:v>1.1593050000000001E-2</c:v>
                </c:pt>
                <c:pt idx="24522" formatCode="General">
                  <c:v>8.4720190000000008E-3</c:v>
                </c:pt>
                <c:pt idx="24523" formatCode="General">
                  <c:v>5.3989850000000002E-3</c:v>
                </c:pt>
                <c:pt idx="24524" formatCode="General">
                  <c:v>3.3157769999999998E-3</c:v>
                </c:pt>
                <c:pt idx="24525" formatCode="General">
                  <c:v>2.7157930000000002E-3</c:v>
                </c:pt>
                <c:pt idx="24526" formatCode="General">
                  <c:v>3.1883300000000001E-3</c:v>
                </c:pt>
                <c:pt idx="24527" formatCode="General">
                  <c:v>3.9756349999999999E-3</c:v>
                </c:pt>
                <c:pt idx="24528" formatCode="General">
                  <c:v>4.6409950000000002E-3</c:v>
                </c:pt>
                <c:pt idx="24529" formatCode="General">
                  <c:v>4.6218129999999998E-3</c:v>
                </c:pt>
                <c:pt idx="24530" formatCode="General">
                  <c:v>3.760214E-3</c:v>
                </c:pt>
                <c:pt idx="24531" formatCode="General">
                  <c:v>2.6951950000000001E-3</c:v>
                </c:pt>
                <c:pt idx="24532" formatCode="General">
                  <c:v>2.1361079999999998E-3</c:v>
                </c:pt>
                <c:pt idx="24533" formatCode="General">
                  <c:v>2.4829959999999999E-3</c:v>
                </c:pt>
                <c:pt idx="24534" formatCode="General">
                  <c:v>3.6387709999999998E-3</c:v>
                </c:pt>
                <c:pt idx="24535" formatCode="General">
                  <c:v>5.0501870000000003E-3</c:v>
                </c:pt>
                <c:pt idx="24536" formatCode="General">
                  <c:v>6.2608059999999998E-3</c:v>
                </c:pt>
                <c:pt idx="24537" formatCode="General">
                  <c:v>6.9515219999999999E-3</c:v>
                </c:pt>
                <c:pt idx="24538" formatCode="General">
                  <c:v>7.0730660000000002E-3</c:v>
                </c:pt>
                <c:pt idx="24539" formatCode="General">
                  <c:v>6.5806040000000003E-3</c:v>
                </c:pt>
                <c:pt idx="24540" formatCode="General">
                  <c:v>5.8626279999999999E-3</c:v>
                </c:pt>
                <c:pt idx="24541" formatCode="General">
                  <c:v>5.6394449999999999E-3</c:v>
                </c:pt>
                <c:pt idx="24542" formatCode="General">
                  <c:v>6.325687E-3</c:v>
                </c:pt>
                <c:pt idx="24543" formatCode="General">
                  <c:v>8.2424160000000007E-3</c:v>
                </c:pt>
                <c:pt idx="24544" formatCode="General">
                  <c:v>1.119679E-2</c:v>
                </c:pt>
                <c:pt idx="24545" formatCode="General">
                  <c:v>1.4461989999999999E-2</c:v>
                </c:pt>
                <c:pt idx="24546" formatCode="General">
                  <c:v>1.7158690000000001E-2</c:v>
                </c:pt>
                <c:pt idx="24547" formatCode="General">
                  <c:v>1.8895519999999999E-2</c:v>
                </c:pt>
                <c:pt idx="24548" formatCode="General">
                  <c:v>1.981981E-2</c:v>
                </c:pt>
                <c:pt idx="24549" formatCode="General">
                  <c:v>2.0359720000000001E-2</c:v>
                </c:pt>
                <c:pt idx="24550" formatCode="General">
                  <c:v>2.11767E-2</c:v>
                </c:pt>
                <c:pt idx="24551" formatCode="General">
                  <c:v>2.2671219999999999E-2</c:v>
                </c:pt>
                <c:pt idx="24552" formatCode="General">
                  <c:v>2.4772349999999999E-2</c:v>
                </c:pt>
                <c:pt idx="24553" formatCode="General">
                  <c:v>2.690536E-2</c:v>
                </c:pt>
                <c:pt idx="24554" formatCode="General">
                  <c:v>2.8297249999999999E-2</c:v>
                </c:pt>
                <c:pt idx="24555" formatCode="General">
                  <c:v>2.8383709999999999E-2</c:v>
                </c:pt>
                <c:pt idx="24556" formatCode="General">
                  <c:v>2.7511130000000002E-2</c:v>
                </c:pt>
                <c:pt idx="24557" formatCode="General">
                  <c:v>2.6393920000000001E-2</c:v>
                </c:pt>
                <c:pt idx="24558" formatCode="General">
                  <c:v>2.5099529999999998E-2</c:v>
                </c:pt>
                <c:pt idx="24559" formatCode="General">
                  <c:v>2.349242E-2</c:v>
                </c:pt>
                <c:pt idx="24560" formatCode="General">
                  <c:v>2.1925610000000002E-2</c:v>
                </c:pt>
                <c:pt idx="24561" formatCode="General">
                  <c:v>2.0510629999999998E-2</c:v>
                </c:pt>
                <c:pt idx="24562" formatCode="General">
                  <c:v>1.9048430000000002E-2</c:v>
                </c:pt>
                <c:pt idx="24563" formatCode="General">
                  <c:v>1.7548169999999998E-2</c:v>
                </c:pt>
                <c:pt idx="24564" formatCode="General">
                  <c:v>1.6280280000000001E-2</c:v>
                </c:pt>
                <c:pt idx="24565" formatCode="General">
                  <c:v>1.5491980000000001E-2</c:v>
                </c:pt>
                <c:pt idx="24566" formatCode="General">
                  <c:v>1.5184970000000001E-2</c:v>
                </c:pt>
                <c:pt idx="24567" formatCode="General">
                  <c:v>1.478763E-2</c:v>
                </c:pt>
                <c:pt idx="24568" formatCode="General">
                  <c:v>1.370654E-2</c:v>
                </c:pt>
                <c:pt idx="24569" formatCode="General">
                  <c:v>1.1691699999999999E-2</c:v>
                </c:pt>
                <c:pt idx="24570" formatCode="General">
                  <c:v>9.1180900000000006E-3</c:v>
                </c:pt>
                <c:pt idx="24571" formatCode="General">
                  <c:v>7.1163069999999997E-3</c:v>
                </c:pt>
                <c:pt idx="24572" formatCode="General">
                  <c:v>6.4174840000000002E-3</c:v>
                </c:pt>
                <c:pt idx="24573" formatCode="General">
                  <c:v>6.5781040000000004E-3</c:v>
                </c:pt>
                <c:pt idx="24574" formatCode="General">
                  <c:v>6.6356710000000001E-3</c:v>
                </c:pt>
                <c:pt idx="24575" formatCode="General">
                  <c:v>5.9050099999999996E-3</c:v>
                </c:pt>
                <c:pt idx="24576" formatCode="General">
                  <c:v>4.0585059999999999E-3</c:v>
                </c:pt>
                <c:pt idx="24577" formatCode="General">
                  <c:v>1.3077169999999999E-3</c:v>
                </c:pt>
                <c:pt idx="24578" formatCode="General">
                  <c:v>-1.930223E-3</c:v>
                </c:pt>
                <c:pt idx="24579" formatCode="General">
                  <c:v>-5.0614470000000002E-3</c:v>
                </c:pt>
                <c:pt idx="24580" formatCode="General">
                  <c:v>-7.3767720000000002E-3</c:v>
                </c:pt>
                <c:pt idx="24581" formatCode="General">
                  <c:v>-8.9311049999999999E-3</c:v>
                </c:pt>
                <c:pt idx="24582" formatCode="General">
                  <c:v>-1.0039609999999999E-2</c:v>
                </c:pt>
                <c:pt idx="24583" formatCode="General">
                  <c:v>-1.060024E-2</c:v>
                </c:pt>
                <c:pt idx="24584" formatCode="General">
                  <c:v>-1.048784E-2</c:v>
                </c:pt>
                <c:pt idx="24585" formatCode="General">
                  <c:v>-9.7780100000000002E-3</c:v>
                </c:pt>
                <c:pt idx="24586" formatCode="General">
                  <c:v>-8.4830389999999995E-3</c:v>
                </c:pt>
                <c:pt idx="24587" formatCode="General">
                  <c:v>-6.5786500000000001E-3</c:v>
                </c:pt>
                <c:pt idx="24588" formatCode="General">
                  <c:v>-4.3253570000000002E-3</c:v>
                </c:pt>
                <c:pt idx="24589" formatCode="General">
                  <c:v>-1.975077E-3</c:v>
                </c:pt>
                <c:pt idx="24590">
                  <c:v>-9.6200449999999998E-5</c:v>
                </c:pt>
                <c:pt idx="24591" formatCode="General">
                  <c:v>9.1402729999999998E-4</c:v>
                </c:pt>
                <c:pt idx="24592" formatCode="General">
                  <c:v>9.4532049999999999E-4</c:v>
                </c:pt>
                <c:pt idx="24593">
                  <c:v>1.2880059999999999E-5</c:v>
                </c:pt>
                <c:pt idx="24594" formatCode="General">
                  <c:v>-1.949854E-3</c:v>
                </c:pt>
                <c:pt idx="24595" formatCode="General">
                  <c:v>-4.747968E-3</c:v>
                </c:pt>
                <c:pt idx="24596" formatCode="General">
                  <c:v>-7.5793299999999996E-3</c:v>
                </c:pt>
                <c:pt idx="24597" formatCode="General">
                  <c:v>-9.3810809999999994E-3</c:v>
                </c:pt>
                <c:pt idx="24598" formatCode="General">
                  <c:v>-9.7459810000000008E-3</c:v>
                </c:pt>
                <c:pt idx="24599" formatCode="General">
                  <c:v>-9.4372020000000004E-3</c:v>
                </c:pt>
                <c:pt idx="24600" formatCode="General">
                  <c:v>-9.1494720000000005E-3</c:v>
                </c:pt>
                <c:pt idx="24601" formatCode="General">
                  <c:v>-9.1081619999999995E-3</c:v>
                </c:pt>
                <c:pt idx="24602" formatCode="General">
                  <c:v>-9.3769890000000005E-3</c:v>
                </c:pt>
                <c:pt idx="24603" formatCode="General">
                  <c:v>-1.002248E-2</c:v>
                </c:pt>
                <c:pt idx="24604" formatCode="General">
                  <c:v>-1.085097E-2</c:v>
                </c:pt>
                <c:pt idx="24605" formatCode="General">
                  <c:v>-1.1903520000000001E-2</c:v>
                </c:pt>
                <c:pt idx="24606" formatCode="General">
                  <c:v>-1.330581E-2</c:v>
                </c:pt>
                <c:pt idx="24607" formatCode="General">
                  <c:v>-1.484565E-2</c:v>
                </c:pt>
                <c:pt idx="24608" formatCode="General">
                  <c:v>-1.629048E-2</c:v>
                </c:pt>
                <c:pt idx="24609" formatCode="General">
                  <c:v>-1.784759E-2</c:v>
                </c:pt>
                <c:pt idx="24610" formatCode="General">
                  <c:v>-1.9601569999999999E-2</c:v>
                </c:pt>
                <c:pt idx="24611" formatCode="General">
                  <c:v>-2.1226390000000001E-2</c:v>
                </c:pt>
                <c:pt idx="24612" formatCode="General">
                  <c:v>-2.265501E-2</c:v>
                </c:pt>
                <c:pt idx="24613" formatCode="General">
                  <c:v>-2.38546E-2</c:v>
                </c:pt>
                <c:pt idx="24614" formatCode="General">
                  <c:v>-2.436402E-2</c:v>
                </c:pt>
                <c:pt idx="24615" formatCode="General">
                  <c:v>-2.3774139999999999E-2</c:v>
                </c:pt>
                <c:pt idx="24616" formatCode="General">
                  <c:v>-2.2179879999999999E-2</c:v>
                </c:pt>
                <c:pt idx="24617" formatCode="General">
                  <c:v>-1.98231E-2</c:v>
                </c:pt>
                <c:pt idx="24618" formatCode="General">
                  <c:v>-1.7272559999999999E-2</c:v>
                </c:pt>
                <c:pt idx="24619" formatCode="General">
                  <c:v>-1.517612E-2</c:v>
                </c:pt>
                <c:pt idx="24620" formatCode="General">
                  <c:v>-1.3791940000000001E-2</c:v>
                </c:pt>
                <c:pt idx="24621" formatCode="General">
                  <c:v>-1.291044E-2</c:v>
                </c:pt>
                <c:pt idx="24622" formatCode="General">
                  <c:v>-1.191385E-2</c:v>
                </c:pt>
                <c:pt idx="24623" formatCode="General">
                  <c:v>-1.011344E-2</c:v>
                </c:pt>
                <c:pt idx="24624" formatCode="General">
                  <c:v>-7.0265470000000002E-3</c:v>
                </c:pt>
                <c:pt idx="24625" formatCode="General">
                  <c:v>-3.0422520000000001E-3</c:v>
                </c:pt>
                <c:pt idx="24626" formatCode="General">
                  <c:v>7.2588579999999995E-4</c:v>
                </c:pt>
                <c:pt idx="24627" formatCode="General">
                  <c:v>3.540283E-3</c:v>
                </c:pt>
                <c:pt idx="24628" formatCode="General">
                  <c:v>4.9484430000000003E-3</c:v>
                </c:pt>
                <c:pt idx="24629" formatCode="General">
                  <c:v>4.9726700000000002E-3</c:v>
                </c:pt>
                <c:pt idx="24630" formatCode="General">
                  <c:v>4.1401659999999998E-3</c:v>
                </c:pt>
                <c:pt idx="24631" formatCode="General">
                  <c:v>3.138952E-3</c:v>
                </c:pt>
                <c:pt idx="24632" formatCode="General">
                  <c:v>2.585427E-3</c:v>
                </c:pt>
                <c:pt idx="24633" formatCode="General">
                  <c:v>2.5095109999999999E-3</c:v>
                </c:pt>
                <c:pt idx="24634" formatCode="General">
                  <c:v>2.4913940000000001E-3</c:v>
                </c:pt>
                <c:pt idx="24635" formatCode="General">
                  <c:v>2.3451750000000001E-3</c:v>
                </c:pt>
                <c:pt idx="24636" formatCode="General">
                  <c:v>2.3126129999999998E-3</c:v>
                </c:pt>
                <c:pt idx="24637" formatCode="General">
                  <c:v>2.3712360000000001E-3</c:v>
                </c:pt>
                <c:pt idx="24638" formatCode="General">
                  <c:v>2.2772259999999998E-3</c:v>
                </c:pt>
                <c:pt idx="24639" formatCode="General">
                  <c:v>2.2478089999999999E-3</c:v>
                </c:pt>
                <c:pt idx="24640" formatCode="General">
                  <c:v>2.2111639999999998E-3</c:v>
                </c:pt>
                <c:pt idx="24641" formatCode="General">
                  <c:v>2.0796130000000001E-3</c:v>
                </c:pt>
                <c:pt idx="24642" formatCode="General">
                  <c:v>2.0812719999999999E-3</c:v>
                </c:pt>
                <c:pt idx="24643" formatCode="General">
                  <c:v>2.5382859999999998E-3</c:v>
                </c:pt>
                <c:pt idx="24644" formatCode="General">
                  <c:v>3.2620489999999999E-3</c:v>
                </c:pt>
                <c:pt idx="24645" formatCode="General">
                  <c:v>3.3280100000000002E-3</c:v>
                </c:pt>
                <c:pt idx="24646" formatCode="General">
                  <c:v>2.18637E-3</c:v>
                </c:pt>
                <c:pt idx="24647" formatCode="General">
                  <c:v>7.5660189999999996E-4</c:v>
                </c:pt>
                <c:pt idx="24648" formatCode="General">
                  <c:v>2.925108E-4</c:v>
                </c:pt>
                <c:pt idx="24649" formatCode="General">
                  <c:v>7.2211529999999995E-4</c:v>
                </c:pt>
                <c:pt idx="24650" formatCode="General">
                  <c:v>1.4136299999999999E-3</c:v>
                </c:pt>
                <c:pt idx="24651" formatCode="General">
                  <c:v>2.1348460000000001E-3</c:v>
                </c:pt>
                <c:pt idx="24652" formatCode="General">
                  <c:v>2.7651949999999998E-3</c:v>
                </c:pt>
                <c:pt idx="24653" formatCode="General">
                  <c:v>3.0342749999999999E-3</c:v>
                </c:pt>
                <c:pt idx="24654" formatCode="General">
                  <c:v>3.1103770000000001E-3</c:v>
                </c:pt>
                <c:pt idx="24655" formatCode="General">
                  <c:v>3.2525589999999999E-3</c:v>
                </c:pt>
                <c:pt idx="24656" formatCode="General">
                  <c:v>3.5679980000000002E-3</c:v>
                </c:pt>
                <c:pt idx="24657" formatCode="General">
                  <c:v>3.824081E-3</c:v>
                </c:pt>
                <c:pt idx="24658" formatCode="General">
                  <c:v>3.6408130000000001E-3</c:v>
                </c:pt>
                <c:pt idx="24659" formatCode="General">
                  <c:v>3.0077680000000001E-3</c:v>
                </c:pt>
                <c:pt idx="24660" formatCode="General">
                  <c:v>2.1001819999999999E-3</c:v>
                </c:pt>
                <c:pt idx="24661" formatCode="General">
                  <c:v>1.46872E-3</c:v>
                </c:pt>
                <c:pt idx="24662" formatCode="General">
                  <c:v>1.8965519999999999E-3</c:v>
                </c:pt>
                <c:pt idx="24663" formatCode="General">
                  <c:v>3.345116E-3</c:v>
                </c:pt>
                <c:pt idx="24664" formatCode="General">
                  <c:v>5.2751869999999998E-3</c:v>
                </c:pt>
                <c:pt idx="24665" formatCode="General">
                  <c:v>7.2758919999999999E-3</c:v>
                </c:pt>
                <c:pt idx="24666" formatCode="General">
                  <c:v>8.9310959999999995E-3</c:v>
                </c:pt>
                <c:pt idx="24667" formatCode="General">
                  <c:v>9.8187589999999998E-3</c:v>
                </c:pt>
                <c:pt idx="24668" formatCode="General">
                  <c:v>9.7896900000000002E-3</c:v>
                </c:pt>
                <c:pt idx="24669" formatCode="General">
                  <c:v>9.2350330000000001E-3</c:v>
                </c:pt>
                <c:pt idx="24670" formatCode="General">
                  <c:v>8.7159420000000008E-3</c:v>
                </c:pt>
                <c:pt idx="24671" formatCode="General">
                  <c:v>8.7161740000000001E-3</c:v>
                </c:pt>
                <c:pt idx="24672" formatCode="General">
                  <c:v>9.4972519999999994E-3</c:v>
                </c:pt>
                <c:pt idx="24673" formatCode="General">
                  <c:v>1.084627E-2</c:v>
                </c:pt>
                <c:pt idx="24674" formatCode="General">
                  <c:v>1.250274E-2</c:v>
                </c:pt>
                <c:pt idx="24675" formatCode="General">
                  <c:v>1.423195E-2</c:v>
                </c:pt>
                <c:pt idx="24676" formatCode="General">
                  <c:v>1.6077270000000001E-2</c:v>
                </c:pt>
                <c:pt idx="24677" formatCode="General">
                  <c:v>1.808278E-2</c:v>
                </c:pt>
                <c:pt idx="24678" formatCode="General">
                  <c:v>1.9896110000000002E-2</c:v>
                </c:pt>
                <c:pt idx="24679" formatCode="General">
                  <c:v>2.10622E-2</c:v>
                </c:pt>
                <c:pt idx="24680" formatCode="General">
                  <c:v>2.1525550000000001E-2</c:v>
                </c:pt>
                <c:pt idx="24681" formatCode="General">
                  <c:v>2.1531850000000002E-2</c:v>
                </c:pt>
                <c:pt idx="24682" formatCode="General">
                  <c:v>2.1310849999999999E-2</c:v>
                </c:pt>
                <c:pt idx="24683" formatCode="General">
                  <c:v>2.1287759999999999E-2</c:v>
                </c:pt>
                <c:pt idx="24684" formatCode="General">
                  <c:v>2.1758059999999999E-2</c:v>
                </c:pt>
                <c:pt idx="24685" formatCode="General">
                  <c:v>2.2609879999999999E-2</c:v>
                </c:pt>
                <c:pt idx="24686" formatCode="General">
                  <c:v>2.372606E-2</c:v>
                </c:pt>
                <c:pt idx="24687" formatCode="General">
                  <c:v>2.4625330000000001E-2</c:v>
                </c:pt>
                <c:pt idx="24688" formatCode="General">
                  <c:v>2.4630639999999999E-2</c:v>
                </c:pt>
                <c:pt idx="24689" formatCode="General">
                  <c:v>2.3744109999999999E-2</c:v>
                </c:pt>
                <c:pt idx="24690" formatCode="General">
                  <c:v>2.2368329999999999E-2</c:v>
                </c:pt>
                <c:pt idx="24691" formatCode="General">
                  <c:v>2.082767E-2</c:v>
                </c:pt>
                <c:pt idx="24692" formatCode="General">
                  <c:v>1.9084090000000001E-2</c:v>
                </c:pt>
                <c:pt idx="24693" formatCode="General">
                  <c:v>1.7134699999999999E-2</c:v>
                </c:pt>
                <c:pt idx="24694" formatCode="General">
                  <c:v>1.532816E-2</c:v>
                </c:pt>
                <c:pt idx="24695" formatCode="General">
                  <c:v>1.3840999999999999E-2</c:v>
                </c:pt>
                <c:pt idx="24696" formatCode="General">
                  <c:v>1.274318E-2</c:v>
                </c:pt>
                <c:pt idx="24697" formatCode="General">
                  <c:v>1.2012999999999999E-2</c:v>
                </c:pt>
                <c:pt idx="24698" formatCode="General">
                  <c:v>1.1208040000000001E-2</c:v>
                </c:pt>
                <c:pt idx="24699" formatCode="General">
                  <c:v>9.9178860000000008E-3</c:v>
                </c:pt>
                <c:pt idx="24700" formatCode="General">
                  <c:v>8.2267039999999996E-3</c:v>
                </c:pt>
                <c:pt idx="24701" formatCode="General">
                  <c:v>6.9506840000000004E-3</c:v>
                </c:pt>
                <c:pt idx="24702" formatCode="General">
                  <c:v>6.8024019999999999E-3</c:v>
                </c:pt>
                <c:pt idx="24703" formatCode="General">
                  <c:v>7.9506160000000006E-3</c:v>
                </c:pt>
                <c:pt idx="24704" formatCode="General">
                  <c:v>9.8692239999999994E-3</c:v>
                </c:pt>
                <c:pt idx="24705" formatCode="General">
                  <c:v>1.1838670000000001E-2</c:v>
                </c:pt>
                <c:pt idx="24706" formatCode="General">
                  <c:v>1.344834E-2</c:v>
                </c:pt>
                <c:pt idx="24707" formatCode="General">
                  <c:v>1.445141E-2</c:v>
                </c:pt>
                <c:pt idx="24708" formatCode="General">
                  <c:v>1.4977860000000001E-2</c:v>
                </c:pt>
                <c:pt idx="24709" formatCode="General">
                  <c:v>1.491163E-2</c:v>
                </c:pt>
                <c:pt idx="24710" formatCode="General">
                  <c:v>1.4052479999999999E-2</c:v>
                </c:pt>
                <c:pt idx="24711" formatCode="General">
                  <c:v>1.255441E-2</c:v>
                </c:pt>
                <c:pt idx="24712" formatCode="General">
                  <c:v>1.0427000000000001E-2</c:v>
                </c:pt>
                <c:pt idx="24713" formatCode="General">
                  <c:v>8.0695569999999998E-3</c:v>
                </c:pt>
                <c:pt idx="24714" formatCode="General">
                  <c:v>6.1097260000000002E-3</c:v>
                </c:pt>
                <c:pt idx="24715" formatCode="General">
                  <c:v>4.7491529999999999E-3</c:v>
                </c:pt>
                <c:pt idx="24716" formatCode="General">
                  <c:v>4.1194339999999999E-3</c:v>
                </c:pt>
                <c:pt idx="24717" formatCode="General">
                  <c:v>3.7487800000000002E-3</c:v>
                </c:pt>
                <c:pt idx="24718" formatCode="General">
                  <c:v>2.911561E-3</c:v>
                </c:pt>
                <c:pt idx="24719" formatCode="General">
                  <c:v>1.472536E-3</c:v>
                </c:pt>
                <c:pt idx="24720" formatCode="General">
                  <c:v>-4.6966150000000002E-4</c:v>
                </c:pt>
                <c:pt idx="24721" formatCode="General">
                  <c:v>-2.695013E-3</c:v>
                </c:pt>
                <c:pt idx="24722" formatCode="General">
                  <c:v>-4.8025460000000004E-3</c:v>
                </c:pt>
                <c:pt idx="24723" formatCode="General">
                  <c:v>-6.3658730000000002E-3</c:v>
                </c:pt>
                <c:pt idx="24724" formatCode="General">
                  <c:v>-7.5675889999999996E-3</c:v>
                </c:pt>
                <c:pt idx="24725" formatCode="General">
                  <c:v>-9.1314740000000005E-3</c:v>
                </c:pt>
                <c:pt idx="24726" formatCode="General">
                  <c:v>-1.110474E-2</c:v>
                </c:pt>
                <c:pt idx="24727" formatCode="General">
                  <c:v>-1.2625569999999999E-2</c:v>
                </c:pt>
                <c:pt idx="24728" formatCode="General">
                  <c:v>-1.3312630000000001E-2</c:v>
                </c:pt>
                <c:pt idx="24729" formatCode="General">
                  <c:v>-1.3384510000000001E-2</c:v>
                </c:pt>
                <c:pt idx="24730" formatCode="General">
                  <c:v>-1.3116330000000001E-2</c:v>
                </c:pt>
                <c:pt idx="24731" formatCode="General">
                  <c:v>-1.253341E-2</c:v>
                </c:pt>
                <c:pt idx="24732" formatCode="General">
                  <c:v>-1.1405469999999999E-2</c:v>
                </c:pt>
                <c:pt idx="24733" formatCode="General">
                  <c:v>-1.015461E-2</c:v>
                </c:pt>
                <c:pt idx="24734" formatCode="General">
                  <c:v>-9.1958060000000008E-3</c:v>
                </c:pt>
                <c:pt idx="24735" formatCode="General">
                  <c:v>-8.8662229999999995E-3</c:v>
                </c:pt>
                <c:pt idx="24736" formatCode="General">
                  <c:v>-9.2523770000000009E-3</c:v>
                </c:pt>
                <c:pt idx="24737" formatCode="General">
                  <c:v>-9.9810239999999998E-3</c:v>
                </c:pt>
                <c:pt idx="24738" formatCode="General">
                  <c:v>-1.0864759999999999E-2</c:v>
                </c:pt>
                <c:pt idx="24739" formatCode="General">
                  <c:v>-1.207985E-2</c:v>
                </c:pt>
                <c:pt idx="24740" formatCode="General">
                  <c:v>-1.359249E-2</c:v>
                </c:pt>
                <c:pt idx="24741" formatCode="General">
                  <c:v>-1.494316E-2</c:v>
                </c:pt>
                <c:pt idx="24742" formatCode="General">
                  <c:v>-1.560081E-2</c:v>
                </c:pt>
                <c:pt idx="24743" formatCode="General">
                  <c:v>-1.5326859999999999E-2</c:v>
                </c:pt>
                <c:pt idx="24744" formatCode="General">
                  <c:v>-1.4255230000000001E-2</c:v>
                </c:pt>
                <c:pt idx="24745" formatCode="General">
                  <c:v>-1.2700329999999999E-2</c:v>
                </c:pt>
                <c:pt idx="24746" formatCode="General">
                  <c:v>-1.125205E-2</c:v>
                </c:pt>
                <c:pt idx="24747" formatCode="General">
                  <c:v>-1.067237E-2</c:v>
                </c:pt>
                <c:pt idx="24748" formatCode="General">
                  <c:v>-1.1629E-2</c:v>
                </c:pt>
                <c:pt idx="24749" formatCode="General">
                  <c:v>-1.3802139999999999E-2</c:v>
                </c:pt>
                <c:pt idx="24750" formatCode="General">
                  <c:v>-1.580028E-2</c:v>
                </c:pt>
                <c:pt idx="24751" formatCode="General">
                  <c:v>-1.6592599999999999E-2</c:v>
                </c:pt>
                <c:pt idx="24752" formatCode="General">
                  <c:v>-1.6038319999999998E-2</c:v>
                </c:pt>
                <c:pt idx="24753" formatCode="General">
                  <c:v>-1.458368E-2</c:v>
                </c:pt>
                <c:pt idx="24754" formatCode="General">
                  <c:v>-1.273941E-2</c:v>
                </c:pt>
                <c:pt idx="24755" formatCode="General">
                  <c:v>-1.073732E-2</c:v>
                </c:pt>
                <c:pt idx="24756" formatCode="General">
                  <c:v>-8.6249540000000006E-3</c:v>
                </c:pt>
                <c:pt idx="24757" formatCode="General">
                  <c:v>-6.5204829999999997E-3</c:v>
                </c:pt>
                <c:pt idx="24758" formatCode="General">
                  <c:v>-4.6799779999999996E-3</c:v>
                </c:pt>
                <c:pt idx="24759" formatCode="General">
                  <c:v>-3.3016809999999999E-3</c:v>
                </c:pt>
                <c:pt idx="24760" formatCode="General">
                  <c:v>-3.0177369999999999E-3</c:v>
                </c:pt>
                <c:pt idx="24761" formatCode="General">
                  <c:v>-3.9244630000000004E-3</c:v>
                </c:pt>
                <c:pt idx="24762" formatCode="General">
                  <c:v>-5.1191789999999997E-3</c:v>
                </c:pt>
                <c:pt idx="24763" formatCode="General">
                  <c:v>-5.8275840000000002E-3</c:v>
                </c:pt>
                <c:pt idx="24764" formatCode="General">
                  <c:v>-6.0045410000000004E-3</c:v>
                </c:pt>
                <c:pt idx="24765" formatCode="General">
                  <c:v>-6.0817359999999999E-3</c:v>
                </c:pt>
                <c:pt idx="24766" formatCode="General">
                  <c:v>-6.24027E-3</c:v>
                </c:pt>
                <c:pt idx="24767" formatCode="General">
                  <c:v>-6.5783980000000001E-3</c:v>
                </c:pt>
                <c:pt idx="24768" formatCode="General">
                  <c:v>-7.1465670000000004E-3</c:v>
                </c:pt>
                <c:pt idx="24769" formatCode="General">
                  <c:v>-7.5644190000000002E-3</c:v>
                </c:pt>
                <c:pt idx="24770" formatCode="General">
                  <c:v>-7.8196640000000005E-3</c:v>
                </c:pt>
                <c:pt idx="24771" formatCode="General">
                  <c:v>-8.3031319999999995E-3</c:v>
                </c:pt>
                <c:pt idx="24772" formatCode="General">
                  <c:v>-9.5718339999999996E-3</c:v>
                </c:pt>
                <c:pt idx="24773" formatCode="General">
                  <c:v>-1.2088750000000001E-2</c:v>
                </c:pt>
                <c:pt idx="24774" formatCode="General">
                  <c:v>-1.550795E-2</c:v>
                </c:pt>
                <c:pt idx="24775" formatCode="General">
                  <c:v>-1.9211530000000001E-2</c:v>
                </c:pt>
                <c:pt idx="24776" formatCode="General">
                  <c:v>-2.2524740000000001E-2</c:v>
                </c:pt>
                <c:pt idx="24777" formatCode="General">
                  <c:v>-2.490067E-2</c:v>
                </c:pt>
                <c:pt idx="24778" formatCode="General">
                  <c:v>-2.6226960000000001E-2</c:v>
                </c:pt>
                <c:pt idx="24779" formatCode="General">
                  <c:v>-2.6721479999999999E-2</c:v>
                </c:pt>
                <c:pt idx="24780" formatCode="General">
                  <c:v>-2.6074360000000001E-2</c:v>
                </c:pt>
                <c:pt idx="24781" formatCode="General">
                  <c:v>-2.4039540000000002E-2</c:v>
                </c:pt>
                <c:pt idx="24782" formatCode="General">
                  <c:v>-2.1263440000000002E-2</c:v>
                </c:pt>
                <c:pt idx="24783" formatCode="General">
                  <c:v>-1.8508449999999999E-2</c:v>
                </c:pt>
                <c:pt idx="24784" formatCode="General">
                  <c:v>-1.5902469999999998E-2</c:v>
                </c:pt>
                <c:pt idx="24785" formatCode="General">
                  <c:v>-1.3286070000000001E-2</c:v>
                </c:pt>
                <c:pt idx="24786" formatCode="General">
                  <c:v>-1.066461E-2</c:v>
                </c:pt>
                <c:pt idx="24787" formatCode="General">
                  <c:v>-8.6998590000000008E-3</c:v>
                </c:pt>
                <c:pt idx="24788" formatCode="General">
                  <c:v>-7.7924659999999996E-3</c:v>
                </c:pt>
                <c:pt idx="24789" formatCode="General">
                  <c:v>-7.9314780000000005E-3</c:v>
                </c:pt>
                <c:pt idx="24790" formatCode="General">
                  <c:v>-8.7838740000000005E-3</c:v>
                </c:pt>
                <c:pt idx="24791" formatCode="General">
                  <c:v>-9.6265559999999997E-3</c:v>
                </c:pt>
                <c:pt idx="24792" formatCode="General">
                  <c:v>-9.7372180000000006E-3</c:v>
                </c:pt>
                <c:pt idx="24793" formatCode="General">
                  <c:v>-8.9834579999999997E-3</c:v>
                </c:pt>
                <c:pt idx="24794" formatCode="General">
                  <c:v>-7.8508720000000001E-3</c:v>
                </c:pt>
                <c:pt idx="24795" formatCode="General">
                  <c:v>-6.822977E-3</c:v>
                </c:pt>
                <c:pt idx="24796" formatCode="General">
                  <c:v>-6.1692409999999998E-3</c:v>
                </c:pt>
                <c:pt idx="24797" formatCode="General">
                  <c:v>-5.8265069999999999E-3</c:v>
                </c:pt>
                <c:pt idx="24798" formatCode="General">
                  <c:v>-5.4846239999999996E-3</c:v>
                </c:pt>
                <c:pt idx="24799" formatCode="General">
                  <c:v>-5.0286940000000002E-3</c:v>
                </c:pt>
                <c:pt idx="24800" formatCode="General">
                  <c:v>-4.433818E-3</c:v>
                </c:pt>
                <c:pt idx="24801" formatCode="General">
                  <c:v>-3.7659730000000002E-3</c:v>
                </c:pt>
                <c:pt idx="24802" formatCode="General">
                  <c:v>-3.3583979999999999E-3</c:v>
                </c:pt>
                <c:pt idx="24803" formatCode="General">
                  <c:v>-2.749722E-3</c:v>
                </c:pt>
                <c:pt idx="24804" formatCode="General">
                  <c:v>-1.115904E-3</c:v>
                </c:pt>
                <c:pt idx="24805" formatCode="General">
                  <c:v>1.5606140000000001E-3</c:v>
                </c:pt>
                <c:pt idx="24806" formatCode="General">
                  <c:v>4.6813829999999999E-3</c:v>
                </c:pt>
                <c:pt idx="24807" formatCode="General">
                  <c:v>7.4635129999999997E-3</c:v>
                </c:pt>
                <c:pt idx="24808" formatCode="General">
                  <c:v>9.5069679999999993E-3</c:v>
                </c:pt>
                <c:pt idx="24809" formatCode="General">
                  <c:v>1.0524260000000001E-2</c:v>
                </c:pt>
                <c:pt idx="24810" formatCode="General">
                  <c:v>1.0287269999999999E-2</c:v>
                </c:pt>
                <c:pt idx="24811" formatCode="General">
                  <c:v>9.224777E-3</c:v>
                </c:pt>
                <c:pt idx="24812" formatCode="General">
                  <c:v>8.0173310000000008E-3</c:v>
                </c:pt>
                <c:pt idx="24813" formatCode="General">
                  <c:v>7.1907550000000001E-3</c:v>
                </c:pt>
                <c:pt idx="24814" formatCode="General">
                  <c:v>7.0559730000000001E-3</c:v>
                </c:pt>
                <c:pt idx="24815" formatCode="General">
                  <c:v>7.7386470000000004E-3</c:v>
                </c:pt>
                <c:pt idx="24816" formatCode="General">
                  <c:v>8.9505609999999992E-3</c:v>
                </c:pt>
                <c:pt idx="24817" formatCode="General">
                  <c:v>1.012329E-2</c:v>
                </c:pt>
                <c:pt idx="24818" formatCode="General">
                  <c:v>1.0579649999999999E-2</c:v>
                </c:pt>
                <c:pt idx="24819" formatCode="General">
                  <c:v>1.012444E-2</c:v>
                </c:pt>
                <c:pt idx="24820" formatCode="General">
                  <c:v>9.1933710000000005E-3</c:v>
                </c:pt>
                <c:pt idx="24821" formatCode="General">
                  <c:v>8.4875639999999995E-3</c:v>
                </c:pt>
                <c:pt idx="24822" formatCode="General">
                  <c:v>8.2839279999999994E-3</c:v>
                </c:pt>
                <c:pt idx="24823" formatCode="General">
                  <c:v>8.4370680000000007E-3</c:v>
                </c:pt>
                <c:pt idx="24824" formatCode="General">
                  <c:v>8.4475939999999992E-3</c:v>
                </c:pt>
                <c:pt idx="24825" formatCode="General">
                  <c:v>7.4990320000000001E-3</c:v>
                </c:pt>
                <c:pt idx="24826" formatCode="General">
                  <c:v>5.6822060000000004E-3</c:v>
                </c:pt>
                <c:pt idx="24827" formatCode="General">
                  <c:v>3.6978610000000002E-3</c:v>
                </c:pt>
                <c:pt idx="24828" formatCode="General">
                  <c:v>1.743828E-3</c:v>
                </c:pt>
                <c:pt idx="24829" formatCode="General">
                  <c:v>-2.5652740000000002E-4</c:v>
                </c:pt>
                <c:pt idx="24830" formatCode="General">
                  <c:v>-2.3424050000000001E-3</c:v>
                </c:pt>
                <c:pt idx="24831" formatCode="General">
                  <c:v>-4.1857880000000002E-3</c:v>
                </c:pt>
                <c:pt idx="24832" formatCode="General">
                  <c:v>-5.2299540000000002E-3</c:v>
                </c:pt>
                <c:pt idx="24833" formatCode="General">
                  <c:v>-5.0511319999999998E-3</c:v>
                </c:pt>
                <c:pt idx="24834" formatCode="General">
                  <c:v>-3.981381E-3</c:v>
                </c:pt>
                <c:pt idx="24835" formatCode="General">
                  <c:v>-2.4554799999999999E-3</c:v>
                </c:pt>
                <c:pt idx="24836" formatCode="General">
                  <c:v>-8.8760070000000002E-4</c:v>
                </c:pt>
                <c:pt idx="24837" formatCode="General">
                  <c:v>4.9731129999999995E-4</c:v>
                </c:pt>
                <c:pt idx="24838" formatCode="General">
                  <c:v>1.5330070000000001E-3</c:v>
                </c:pt>
                <c:pt idx="24839" formatCode="General">
                  <c:v>2.143182E-3</c:v>
                </c:pt>
                <c:pt idx="24840" formatCode="General">
                  <c:v>2.4710750000000001E-3</c:v>
                </c:pt>
                <c:pt idx="24841" formatCode="General">
                  <c:v>2.7460399999999999E-3</c:v>
                </c:pt>
                <c:pt idx="24842" formatCode="General">
                  <c:v>3.1638980000000001E-3</c:v>
                </c:pt>
                <c:pt idx="24843" formatCode="General">
                  <c:v>4.0815399999999998E-3</c:v>
                </c:pt>
                <c:pt idx="24844" formatCode="General">
                  <c:v>5.657591E-3</c:v>
                </c:pt>
                <c:pt idx="24845" formatCode="General">
                  <c:v>7.2406570000000002E-3</c:v>
                </c:pt>
                <c:pt idx="24846" formatCode="General">
                  <c:v>7.9115729999999999E-3</c:v>
                </c:pt>
                <c:pt idx="24847" formatCode="General">
                  <c:v>7.1204459999999999E-3</c:v>
                </c:pt>
                <c:pt idx="24848" formatCode="General">
                  <c:v>5.2931139999999998E-3</c:v>
                </c:pt>
                <c:pt idx="24849" formatCode="General">
                  <c:v>3.4468820000000001E-3</c:v>
                </c:pt>
                <c:pt idx="24850" formatCode="General">
                  <c:v>2.6592489999999998E-3</c:v>
                </c:pt>
                <c:pt idx="24851" formatCode="General">
                  <c:v>3.1893609999999999E-3</c:v>
                </c:pt>
                <c:pt idx="24852" formatCode="General">
                  <c:v>4.5343290000000001E-3</c:v>
                </c:pt>
                <c:pt idx="24853" formatCode="General">
                  <c:v>6.1104219999999999E-3</c:v>
                </c:pt>
                <c:pt idx="24854" formatCode="General">
                  <c:v>7.2078929999999999E-3</c:v>
                </c:pt>
                <c:pt idx="24855" formatCode="General">
                  <c:v>7.5994360000000002E-3</c:v>
                </c:pt>
                <c:pt idx="24856" formatCode="General">
                  <c:v>7.2985910000000001E-3</c:v>
                </c:pt>
                <c:pt idx="24857" formatCode="General">
                  <c:v>6.7148060000000002E-3</c:v>
                </c:pt>
                <c:pt idx="24858" formatCode="General">
                  <c:v>6.3050240000000002E-3</c:v>
                </c:pt>
                <c:pt idx="24859" formatCode="General">
                  <c:v>6.3505819999999996E-3</c:v>
                </c:pt>
                <c:pt idx="24860" formatCode="General">
                  <c:v>6.8549550000000002E-3</c:v>
                </c:pt>
                <c:pt idx="24861" formatCode="General">
                  <c:v>7.5179740000000002E-3</c:v>
                </c:pt>
                <c:pt idx="24862" formatCode="General">
                  <c:v>7.7632700000000001E-3</c:v>
                </c:pt>
                <c:pt idx="24863" formatCode="General">
                  <c:v>7.0259930000000003E-3</c:v>
                </c:pt>
                <c:pt idx="24864" formatCode="General">
                  <c:v>5.1356309999999999E-3</c:v>
                </c:pt>
                <c:pt idx="24865" formatCode="General">
                  <c:v>2.464876E-3</c:v>
                </c:pt>
                <c:pt idx="24866" formatCode="General">
                  <c:v>-3.8136000000000002E-4</c:v>
                </c:pt>
                <c:pt idx="24867" formatCode="General">
                  <c:v>-2.9800680000000002E-3</c:v>
                </c:pt>
                <c:pt idx="24868" formatCode="General">
                  <c:v>-5.2381789999999999E-3</c:v>
                </c:pt>
                <c:pt idx="24869" formatCode="General">
                  <c:v>-7.3191790000000003E-3</c:v>
                </c:pt>
                <c:pt idx="24870" formatCode="General">
                  <c:v>-8.7095980000000007E-3</c:v>
                </c:pt>
                <c:pt idx="24871" formatCode="General">
                  <c:v>-9.0169359999999997E-3</c:v>
                </c:pt>
                <c:pt idx="24872" formatCode="General">
                  <c:v>-8.8765489999999992E-3</c:v>
                </c:pt>
                <c:pt idx="24873" formatCode="General">
                  <c:v>-8.9133749999999994E-3</c:v>
                </c:pt>
                <c:pt idx="24874" formatCode="General">
                  <c:v>-9.3274320000000001E-3</c:v>
                </c:pt>
                <c:pt idx="24875" formatCode="General">
                  <c:v>-9.7959750000000002E-3</c:v>
                </c:pt>
                <c:pt idx="24876" formatCode="General">
                  <c:v>-9.8996550000000003E-3</c:v>
                </c:pt>
                <c:pt idx="24877" formatCode="General">
                  <c:v>-9.4861730000000005E-3</c:v>
                </c:pt>
                <c:pt idx="24878" formatCode="General">
                  <c:v>-8.5084059999999996E-3</c:v>
                </c:pt>
                <c:pt idx="24879" formatCode="General">
                  <c:v>-7.0277880000000001E-3</c:v>
                </c:pt>
                <c:pt idx="24880" formatCode="General">
                  <c:v>-5.1388429999999997E-3</c:v>
                </c:pt>
                <c:pt idx="24881" formatCode="General">
                  <c:v>-3.221256E-3</c:v>
                </c:pt>
                <c:pt idx="24882" formatCode="General">
                  <c:v>-1.4617219999999999E-3</c:v>
                </c:pt>
                <c:pt idx="24883" formatCode="General">
                  <c:v>3.3553130000000002E-4</c:v>
                </c:pt>
                <c:pt idx="24884" formatCode="General">
                  <c:v>2.4415470000000001E-3</c:v>
                </c:pt>
                <c:pt idx="24885" formatCode="General">
                  <c:v>4.893143E-3</c:v>
                </c:pt>
                <c:pt idx="24886" formatCode="General">
                  <c:v>7.6208140000000001E-3</c:v>
                </c:pt>
                <c:pt idx="24887" formatCode="General">
                  <c:v>1.0512280000000001E-2</c:v>
                </c:pt>
                <c:pt idx="24888" formatCode="General">
                  <c:v>1.3120450000000001E-2</c:v>
                </c:pt>
                <c:pt idx="24889" formatCode="General">
                  <c:v>1.468993E-2</c:v>
                </c:pt>
                <c:pt idx="24890" formatCode="General">
                  <c:v>1.5217960000000001E-2</c:v>
                </c:pt>
                <c:pt idx="24891" formatCode="General">
                  <c:v>1.502524E-2</c:v>
                </c:pt>
                <c:pt idx="24892" formatCode="General">
                  <c:v>1.4387280000000001E-2</c:v>
                </c:pt>
                <c:pt idx="24893" formatCode="General">
                  <c:v>1.382393E-2</c:v>
                </c:pt>
                <c:pt idx="24894" formatCode="General">
                  <c:v>1.4004259999999999E-2</c:v>
                </c:pt>
                <c:pt idx="24895" formatCode="General">
                  <c:v>1.49588E-2</c:v>
                </c:pt>
                <c:pt idx="24896" formatCode="General">
                  <c:v>1.6026080000000002E-2</c:v>
                </c:pt>
                <c:pt idx="24897" formatCode="General">
                  <c:v>1.6772120000000001E-2</c:v>
                </c:pt>
                <c:pt idx="24898" formatCode="General">
                  <c:v>1.7288459999999999E-2</c:v>
                </c:pt>
                <c:pt idx="24899" formatCode="General">
                  <c:v>1.7378749999999998E-2</c:v>
                </c:pt>
                <c:pt idx="24900" formatCode="General">
                  <c:v>1.6636939999999999E-2</c:v>
                </c:pt>
                <c:pt idx="24901" formatCode="General">
                  <c:v>1.500895E-2</c:v>
                </c:pt>
                <c:pt idx="24902" formatCode="General">
                  <c:v>1.2702629999999999E-2</c:v>
                </c:pt>
                <c:pt idx="24903" formatCode="General">
                  <c:v>1.018404E-2</c:v>
                </c:pt>
                <c:pt idx="24904" formatCode="General">
                  <c:v>7.7724159999999999E-3</c:v>
                </c:pt>
                <c:pt idx="24905" formatCode="General">
                  <c:v>5.5171869999999998E-3</c:v>
                </c:pt>
                <c:pt idx="24906" formatCode="General">
                  <c:v>3.7598509999999998E-3</c:v>
                </c:pt>
                <c:pt idx="24907" formatCode="General">
                  <c:v>2.5683839999999999E-3</c:v>
                </c:pt>
                <c:pt idx="24908" formatCode="General">
                  <c:v>1.3795929999999999E-3</c:v>
                </c:pt>
                <c:pt idx="24909" formatCode="General">
                  <c:v>-1.9109190000000001E-4</c:v>
                </c:pt>
                <c:pt idx="24910" formatCode="General">
                  <c:v>-1.9735130000000001E-3</c:v>
                </c:pt>
                <c:pt idx="24911" formatCode="General">
                  <c:v>-3.850418E-3</c:v>
                </c:pt>
                <c:pt idx="24912" formatCode="General">
                  <c:v>-5.8442499999999996E-3</c:v>
                </c:pt>
                <c:pt idx="24913" formatCode="General">
                  <c:v>-8.0764310000000002E-3</c:v>
                </c:pt>
                <c:pt idx="24914" formatCode="General">
                  <c:v>-1.0277970000000001E-2</c:v>
                </c:pt>
                <c:pt idx="24915" formatCode="General">
                  <c:v>-1.2378490000000001E-2</c:v>
                </c:pt>
                <c:pt idx="24916" formatCode="General">
                  <c:v>-1.4462310000000001E-2</c:v>
                </c:pt>
                <c:pt idx="24917" formatCode="General">
                  <c:v>-1.6189499999999999E-2</c:v>
                </c:pt>
                <c:pt idx="24918" formatCode="General">
                  <c:v>-1.7373659999999999E-2</c:v>
                </c:pt>
                <c:pt idx="24919" formatCode="General">
                  <c:v>-1.78858E-2</c:v>
                </c:pt>
                <c:pt idx="24920" formatCode="General">
                  <c:v>-1.765926E-2</c:v>
                </c:pt>
                <c:pt idx="24921" formatCode="General">
                  <c:v>-1.6743480000000002E-2</c:v>
                </c:pt>
                <c:pt idx="24922" formatCode="General">
                  <c:v>-1.532098E-2</c:v>
                </c:pt>
                <c:pt idx="24923" formatCode="General">
                  <c:v>-1.3348870000000001E-2</c:v>
                </c:pt>
                <c:pt idx="24924" formatCode="General">
                  <c:v>-1.104543E-2</c:v>
                </c:pt>
                <c:pt idx="24925" formatCode="General">
                  <c:v>-9.1853600000000001E-3</c:v>
                </c:pt>
                <c:pt idx="24926" formatCode="General">
                  <c:v>-7.9719519999999992E-3</c:v>
                </c:pt>
                <c:pt idx="24927" formatCode="General">
                  <c:v>-7.3183099999999997E-3</c:v>
                </c:pt>
                <c:pt idx="24928" formatCode="General">
                  <c:v>-7.2515610000000001E-3</c:v>
                </c:pt>
                <c:pt idx="24929" formatCode="General">
                  <c:v>-7.6394080000000003E-3</c:v>
                </c:pt>
                <c:pt idx="24930" formatCode="General">
                  <c:v>-7.8904260000000007E-3</c:v>
                </c:pt>
                <c:pt idx="24931" formatCode="General">
                  <c:v>-7.1714910000000003E-3</c:v>
                </c:pt>
                <c:pt idx="24932" formatCode="General">
                  <c:v>-5.1184050000000004E-3</c:v>
                </c:pt>
                <c:pt idx="24933" formatCode="General">
                  <c:v>-1.9836250000000001E-3</c:v>
                </c:pt>
                <c:pt idx="24934" formatCode="General">
                  <c:v>1.3237570000000001E-3</c:v>
                </c:pt>
                <c:pt idx="24935" formatCode="General">
                  <c:v>4.3079720000000002E-3</c:v>
                </c:pt>
                <c:pt idx="24936" formatCode="General">
                  <c:v>6.7769420000000002E-3</c:v>
                </c:pt>
                <c:pt idx="24937" formatCode="General">
                  <c:v>8.1293100000000007E-3</c:v>
                </c:pt>
                <c:pt idx="24938" formatCode="General">
                  <c:v>8.3652520000000001E-3</c:v>
                </c:pt>
                <c:pt idx="24939" formatCode="General">
                  <c:v>7.7685419999999998E-3</c:v>
                </c:pt>
                <c:pt idx="24940" formatCode="General">
                  <c:v>6.4586449999999998E-3</c:v>
                </c:pt>
                <c:pt idx="24941" formatCode="General">
                  <c:v>5.084618E-3</c:v>
                </c:pt>
                <c:pt idx="24942" formatCode="General">
                  <c:v>4.5797429999999998E-3</c:v>
                </c:pt>
                <c:pt idx="24943" formatCode="General">
                  <c:v>5.6189300000000003E-3</c:v>
                </c:pt>
                <c:pt idx="24944" formatCode="General">
                  <c:v>7.5008239999999997E-3</c:v>
                </c:pt>
                <c:pt idx="24945" formatCode="General">
                  <c:v>8.6974840000000001E-3</c:v>
                </c:pt>
                <c:pt idx="24946" formatCode="General">
                  <c:v>8.0924550000000001E-3</c:v>
                </c:pt>
                <c:pt idx="24947" formatCode="General">
                  <c:v>5.5968550000000004E-3</c:v>
                </c:pt>
                <c:pt idx="24948" formatCode="General">
                  <c:v>2.1375809999999999E-3</c:v>
                </c:pt>
                <c:pt idx="24949" formatCode="General">
                  <c:v>-1.3819030000000001E-3</c:v>
                </c:pt>
                <c:pt idx="24950" formatCode="General">
                  <c:v>-4.534934E-3</c:v>
                </c:pt>
                <c:pt idx="24951" formatCode="General">
                  <c:v>-7.2730030000000001E-3</c:v>
                </c:pt>
                <c:pt idx="24952" formatCode="General">
                  <c:v>-9.6500660000000005E-3</c:v>
                </c:pt>
                <c:pt idx="24953" formatCode="General">
                  <c:v>-1.180342E-2</c:v>
                </c:pt>
                <c:pt idx="24954" formatCode="General">
                  <c:v>-1.3382389999999999E-2</c:v>
                </c:pt>
                <c:pt idx="24955" formatCode="General">
                  <c:v>-1.381422E-2</c:v>
                </c:pt>
                <c:pt idx="24956" formatCode="General">
                  <c:v>-1.352602E-2</c:v>
                </c:pt>
                <c:pt idx="24957" formatCode="General">
                  <c:v>-1.354316E-2</c:v>
                </c:pt>
                <c:pt idx="24958" formatCode="General">
                  <c:v>-1.4006859999999999E-2</c:v>
                </c:pt>
                <c:pt idx="24959" formatCode="General">
                  <c:v>-1.430565E-2</c:v>
                </c:pt>
                <c:pt idx="24960" formatCode="General">
                  <c:v>-1.408863E-2</c:v>
                </c:pt>
                <c:pt idx="24961" formatCode="General">
                  <c:v>-1.3254129999999999E-2</c:v>
                </c:pt>
                <c:pt idx="24962" formatCode="General">
                  <c:v>-1.1416000000000001E-2</c:v>
                </c:pt>
                <c:pt idx="24963" formatCode="General">
                  <c:v>-8.6453859999999997E-3</c:v>
                </c:pt>
                <c:pt idx="24964" formatCode="General">
                  <c:v>-5.6612549999999996E-3</c:v>
                </c:pt>
                <c:pt idx="24965" formatCode="General">
                  <c:v>-3.4350359999999998E-3</c:v>
                </c:pt>
                <c:pt idx="24966" formatCode="General">
                  <c:v>-2.3655540000000002E-3</c:v>
                </c:pt>
                <c:pt idx="24967" formatCode="General">
                  <c:v>-1.85852E-3</c:v>
                </c:pt>
                <c:pt idx="24968" formatCode="General">
                  <c:v>-1.19849E-3</c:v>
                </c:pt>
                <c:pt idx="24969" formatCode="General">
                  <c:v>-2.9127480000000001E-4</c:v>
                </c:pt>
                <c:pt idx="24970" formatCode="General">
                  <c:v>8.3746280000000003E-4</c:v>
                </c:pt>
                <c:pt idx="24971" formatCode="General">
                  <c:v>2.5345620000000002E-3</c:v>
                </c:pt>
                <c:pt idx="24972" formatCode="General">
                  <c:v>4.5150379999999999E-3</c:v>
                </c:pt>
                <c:pt idx="24973" formatCode="General">
                  <c:v>5.8472079999999996E-3</c:v>
                </c:pt>
                <c:pt idx="24974" formatCode="General">
                  <c:v>6.2279969999999999E-3</c:v>
                </c:pt>
                <c:pt idx="24975" formatCode="General">
                  <c:v>6.5179330000000001E-3</c:v>
                </c:pt>
                <c:pt idx="24976" formatCode="General">
                  <c:v>7.5665749999999999E-3</c:v>
                </c:pt>
                <c:pt idx="24977" formatCode="General">
                  <c:v>9.0250439999999994E-3</c:v>
                </c:pt>
                <c:pt idx="24978" formatCode="General">
                  <c:v>9.9546089999999997E-3</c:v>
                </c:pt>
                <c:pt idx="24979" formatCode="General">
                  <c:v>1.029513E-2</c:v>
                </c:pt>
                <c:pt idx="24980" formatCode="General">
                  <c:v>1.1341E-2</c:v>
                </c:pt>
                <c:pt idx="24981" formatCode="General">
                  <c:v>1.3072729999999999E-2</c:v>
                </c:pt>
                <c:pt idx="24982" formatCode="General">
                  <c:v>1.409582E-2</c:v>
                </c:pt>
                <c:pt idx="24983" formatCode="General">
                  <c:v>1.399801E-2</c:v>
                </c:pt>
                <c:pt idx="24984" formatCode="General">
                  <c:v>1.3609349999999999E-2</c:v>
                </c:pt>
                <c:pt idx="24985" formatCode="General">
                  <c:v>1.345004E-2</c:v>
                </c:pt>
                <c:pt idx="24986" formatCode="General">
                  <c:v>1.2966999999999999E-2</c:v>
                </c:pt>
                <c:pt idx="24987" formatCode="General">
                  <c:v>1.15925E-2</c:v>
                </c:pt>
                <c:pt idx="24988" formatCode="General">
                  <c:v>9.1927220000000004E-3</c:v>
                </c:pt>
                <c:pt idx="24989" formatCode="General">
                  <c:v>6.0969190000000001E-3</c:v>
                </c:pt>
                <c:pt idx="24990" formatCode="General">
                  <c:v>2.8504229999999999E-3</c:v>
                </c:pt>
                <c:pt idx="24991" formatCode="General">
                  <c:v>3.2621800000000003E-4</c:v>
                </c:pt>
                <c:pt idx="24992" formatCode="General">
                  <c:v>-8.4860009999999995E-4</c:v>
                </c:pt>
                <c:pt idx="24993" formatCode="General">
                  <c:v>-9.887117E-4</c:v>
                </c:pt>
                <c:pt idx="24994" formatCode="General">
                  <c:v>-5.1039689999999997E-4</c:v>
                </c:pt>
                <c:pt idx="24995" formatCode="General">
                  <c:v>1.736149E-4</c:v>
                </c:pt>
                <c:pt idx="24996" formatCode="General">
                  <c:v>7.7227909999999999E-4</c:v>
                </c:pt>
                <c:pt idx="24997" formatCode="General">
                  <c:v>1.0453890000000001E-3</c:v>
                </c:pt>
                <c:pt idx="24998" formatCode="General">
                  <c:v>1.187376E-3</c:v>
                </c:pt>
                <c:pt idx="24999" formatCode="General">
                  <c:v>1.476195E-3</c:v>
                </c:pt>
                <c:pt idx="25000" formatCode="General">
                  <c:v>1.660332E-3</c:v>
                </c:pt>
                <c:pt idx="25001" formatCode="General">
                  <c:v>1.2691720000000001E-3</c:v>
                </c:pt>
                <c:pt idx="25002" formatCode="General">
                  <c:v>3.122259E-4</c:v>
                </c:pt>
                <c:pt idx="25003" formatCode="General">
                  <c:v>-4.8698520000000001E-4</c:v>
                </c:pt>
                <c:pt idx="25004" formatCode="General">
                  <c:v>-5.8306419999999996E-4</c:v>
                </c:pt>
                <c:pt idx="25005" formatCode="General">
                  <c:v>-1.11196E-4</c:v>
                </c:pt>
                <c:pt idx="25006" formatCode="General">
                  <c:v>1.0550659999999999E-3</c:v>
                </c:pt>
                <c:pt idx="25007" formatCode="General">
                  <c:v>3.3083729999999999E-3</c:v>
                </c:pt>
                <c:pt idx="25008" formatCode="General">
                  <c:v>6.6186500000000002E-3</c:v>
                </c:pt>
                <c:pt idx="25009" formatCode="General">
                  <c:v>1.0233590000000001E-2</c:v>
                </c:pt>
                <c:pt idx="25010" formatCode="General">
                  <c:v>1.3155E-2</c:v>
                </c:pt>
                <c:pt idx="25011" formatCode="General">
                  <c:v>1.499663E-2</c:v>
                </c:pt>
                <c:pt idx="25012" formatCode="General">
                  <c:v>1.5982610000000001E-2</c:v>
                </c:pt>
                <c:pt idx="25013" formatCode="General">
                  <c:v>1.664001E-2</c:v>
                </c:pt>
                <c:pt idx="25014" formatCode="General">
                  <c:v>1.7228299999999998E-2</c:v>
                </c:pt>
                <c:pt idx="25015" formatCode="General">
                  <c:v>1.7968680000000001E-2</c:v>
                </c:pt>
                <c:pt idx="25016" formatCode="General">
                  <c:v>1.8774880000000001E-2</c:v>
                </c:pt>
                <c:pt idx="25017" formatCode="General">
                  <c:v>1.9066699999999999E-2</c:v>
                </c:pt>
                <c:pt idx="25018" formatCode="General">
                  <c:v>1.7992129999999999E-2</c:v>
                </c:pt>
                <c:pt idx="25019" formatCode="General">
                  <c:v>1.4874999999999999E-2</c:v>
                </c:pt>
                <c:pt idx="25020" formatCode="General">
                  <c:v>1.051532E-2</c:v>
                </c:pt>
                <c:pt idx="25021" formatCode="General">
                  <c:v>6.3507989999999999E-3</c:v>
                </c:pt>
                <c:pt idx="25022" formatCode="General">
                  <c:v>3.2992859999999998E-3</c:v>
                </c:pt>
                <c:pt idx="25023" formatCode="General">
                  <c:v>1.3959300000000001E-3</c:v>
                </c:pt>
                <c:pt idx="25024" formatCode="General">
                  <c:v>-2.288364E-4</c:v>
                </c:pt>
                <c:pt idx="25025" formatCode="General">
                  <c:v>-2.5883630000000002E-3</c:v>
                </c:pt>
                <c:pt idx="25026" formatCode="General">
                  <c:v>-5.5649840000000002E-3</c:v>
                </c:pt>
                <c:pt idx="25027" formatCode="General">
                  <c:v>-8.2486020000000007E-3</c:v>
                </c:pt>
                <c:pt idx="25028" formatCode="General">
                  <c:v>-9.922798E-3</c:v>
                </c:pt>
                <c:pt idx="25029" formatCode="General">
                  <c:v>-1.072594E-2</c:v>
                </c:pt>
                <c:pt idx="25030" formatCode="General">
                  <c:v>-1.119417E-2</c:v>
                </c:pt>
                <c:pt idx="25031" formatCode="General">
                  <c:v>-1.171145E-2</c:v>
                </c:pt>
                <c:pt idx="25032" formatCode="General">
                  <c:v>-1.1813529999999999E-2</c:v>
                </c:pt>
                <c:pt idx="25033" formatCode="General">
                  <c:v>-1.1494030000000001E-2</c:v>
                </c:pt>
                <c:pt idx="25034" formatCode="General">
                  <c:v>-1.141613E-2</c:v>
                </c:pt>
                <c:pt idx="25035" formatCode="General">
                  <c:v>-1.1860809999999999E-2</c:v>
                </c:pt>
                <c:pt idx="25036" formatCode="General">
                  <c:v>-1.2766329999999999E-2</c:v>
                </c:pt>
                <c:pt idx="25037" formatCode="General">
                  <c:v>-1.43725E-2</c:v>
                </c:pt>
                <c:pt idx="25038" formatCode="General">
                  <c:v>-1.715243E-2</c:v>
                </c:pt>
                <c:pt idx="25039" formatCode="General">
                  <c:v>-2.1430250000000001E-2</c:v>
                </c:pt>
                <c:pt idx="25040" formatCode="General">
                  <c:v>-2.6714539999999998E-2</c:v>
                </c:pt>
                <c:pt idx="25041" formatCode="General">
                  <c:v>-3.183296E-2</c:v>
                </c:pt>
                <c:pt idx="25042" formatCode="General">
                  <c:v>-3.5983010000000003E-2</c:v>
                </c:pt>
                <c:pt idx="25043" formatCode="General">
                  <c:v>-3.9181059999999997E-2</c:v>
                </c:pt>
                <c:pt idx="25044" formatCode="General">
                  <c:v>-4.1455539999999999E-2</c:v>
                </c:pt>
                <c:pt idx="25045" formatCode="General">
                  <c:v>-4.2204440000000003E-2</c:v>
                </c:pt>
                <c:pt idx="25046" formatCode="General">
                  <c:v>-4.151212E-2</c:v>
                </c:pt>
                <c:pt idx="25047" formatCode="General">
                  <c:v>-4.0523869999999997E-2</c:v>
                </c:pt>
                <c:pt idx="25048" formatCode="General">
                  <c:v>-4.0268310000000002E-2</c:v>
                </c:pt>
                <c:pt idx="25049" formatCode="General">
                  <c:v>-4.0771120000000001E-2</c:v>
                </c:pt>
                <c:pt idx="25050" formatCode="General">
                  <c:v>-4.112942E-2</c:v>
                </c:pt>
                <c:pt idx="25051" formatCode="General">
                  <c:v>-4.0235010000000002E-2</c:v>
                </c:pt>
                <c:pt idx="25052" formatCode="General">
                  <c:v>-3.7804089999999999E-2</c:v>
                </c:pt>
                <c:pt idx="25053" formatCode="General">
                  <c:v>-3.4538869999999999E-2</c:v>
                </c:pt>
                <c:pt idx="25054" formatCode="General">
                  <c:v>-3.0996590000000001E-2</c:v>
                </c:pt>
                <c:pt idx="25055" formatCode="General">
                  <c:v>-2.7252040000000002E-2</c:v>
                </c:pt>
                <c:pt idx="25056" formatCode="General">
                  <c:v>-2.343845E-2</c:v>
                </c:pt>
                <c:pt idx="25057" formatCode="General">
                  <c:v>-2.007888E-2</c:v>
                </c:pt>
                <c:pt idx="25058" formatCode="General">
                  <c:v>-1.7628580000000001E-2</c:v>
                </c:pt>
                <c:pt idx="25059" formatCode="General">
                  <c:v>-1.6080779999999999E-2</c:v>
                </c:pt>
                <c:pt idx="25060" formatCode="General">
                  <c:v>-1.51766E-2</c:v>
                </c:pt>
                <c:pt idx="25061" formatCode="General">
                  <c:v>-1.458344E-2</c:v>
                </c:pt>
                <c:pt idx="25062" formatCode="General">
                  <c:v>-1.400055E-2</c:v>
                </c:pt>
                <c:pt idx="25063" formatCode="General">
                  <c:v>-1.375593E-2</c:v>
                </c:pt>
                <c:pt idx="25064" formatCode="General">
                  <c:v>-1.425421E-2</c:v>
                </c:pt>
                <c:pt idx="25065" formatCode="General">
                  <c:v>-1.541201E-2</c:v>
                </c:pt>
                <c:pt idx="25066" formatCode="General">
                  <c:v>-1.6458219999999999E-2</c:v>
                </c:pt>
                <c:pt idx="25067" formatCode="General">
                  <c:v>-1.6894389999999999E-2</c:v>
                </c:pt>
                <c:pt idx="25068" formatCode="General">
                  <c:v>-1.7039869999999999E-2</c:v>
                </c:pt>
                <c:pt idx="25069" formatCode="General">
                  <c:v>-1.7375709999999999E-2</c:v>
                </c:pt>
                <c:pt idx="25070" formatCode="General">
                  <c:v>-1.7827639999999999E-2</c:v>
                </c:pt>
                <c:pt idx="25071" formatCode="General">
                  <c:v>-1.789994E-2</c:v>
                </c:pt>
                <c:pt idx="25072" formatCode="General">
                  <c:v>-1.7301299999999999E-2</c:v>
                </c:pt>
                <c:pt idx="25073" formatCode="General">
                  <c:v>-1.6366829999999999E-2</c:v>
                </c:pt>
                <c:pt idx="25074" formatCode="General">
                  <c:v>-1.5608439999999999E-2</c:v>
                </c:pt>
                <c:pt idx="25075" formatCode="General">
                  <c:v>-1.5392370000000001E-2</c:v>
                </c:pt>
                <c:pt idx="25076" formatCode="General">
                  <c:v>-1.549625E-2</c:v>
                </c:pt>
                <c:pt idx="25077" formatCode="General">
                  <c:v>-1.5632469999999999E-2</c:v>
                </c:pt>
                <c:pt idx="25078" formatCode="General">
                  <c:v>-1.5444340000000001E-2</c:v>
                </c:pt>
                <c:pt idx="25079" formatCode="General">
                  <c:v>-1.433982E-2</c:v>
                </c:pt>
                <c:pt idx="25080" formatCode="General">
                  <c:v>-1.212973E-2</c:v>
                </c:pt>
                <c:pt idx="25081" formatCode="General">
                  <c:v>-9.3671689999999998E-3</c:v>
                </c:pt>
                <c:pt idx="25082" formatCode="General">
                  <c:v>-6.4059540000000002E-3</c:v>
                </c:pt>
                <c:pt idx="25083" formatCode="General">
                  <c:v>-3.3573840000000001E-3</c:v>
                </c:pt>
                <c:pt idx="25084" formatCode="General">
                  <c:v>-2.5379169999999998E-4</c:v>
                </c:pt>
                <c:pt idx="25085" formatCode="General">
                  <c:v>2.7030029999999998E-3</c:v>
                </c:pt>
                <c:pt idx="25086" formatCode="General">
                  <c:v>5.1616709999999996E-3</c:v>
                </c:pt>
                <c:pt idx="25087" formatCode="General">
                  <c:v>7.3217550000000001E-3</c:v>
                </c:pt>
                <c:pt idx="25088" formatCode="General">
                  <c:v>9.4367380000000001E-3</c:v>
                </c:pt>
                <c:pt idx="25089" formatCode="General">
                  <c:v>1.1335110000000001E-2</c:v>
                </c:pt>
                <c:pt idx="25090" formatCode="General">
                  <c:v>1.2468720000000001E-2</c:v>
                </c:pt>
                <c:pt idx="25091" formatCode="General">
                  <c:v>1.27002E-2</c:v>
                </c:pt>
                <c:pt idx="25092" formatCode="General">
                  <c:v>1.244574E-2</c:v>
                </c:pt>
                <c:pt idx="25093" formatCode="General">
                  <c:v>1.2333179999999999E-2</c:v>
                </c:pt>
                <c:pt idx="25094" formatCode="General">
                  <c:v>1.251618E-2</c:v>
                </c:pt>
                <c:pt idx="25095" formatCode="General">
                  <c:v>1.244376E-2</c:v>
                </c:pt>
                <c:pt idx="25096" formatCode="General">
                  <c:v>1.1818759999999999E-2</c:v>
                </c:pt>
                <c:pt idx="25097" formatCode="General">
                  <c:v>1.054183E-2</c:v>
                </c:pt>
                <c:pt idx="25098" formatCode="General">
                  <c:v>8.7658700000000003E-3</c:v>
                </c:pt>
                <c:pt idx="25099" formatCode="General">
                  <c:v>6.7256690000000001E-3</c:v>
                </c:pt>
                <c:pt idx="25100" formatCode="General">
                  <c:v>4.8720120000000002E-3</c:v>
                </c:pt>
                <c:pt idx="25101" formatCode="General">
                  <c:v>3.4476239999999998E-3</c:v>
                </c:pt>
                <c:pt idx="25102" formatCode="General">
                  <c:v>2.381541E-3</c:v>
                </c:pt>
                <c:pt idx="25103" formatCode="General">
                  <c:v>2.1069719999999999E-3</c:v>
                </c:pt>
                <c:pt idx="25104" formatCode="General">
                  <c:v>3.140271E-3</c:v>
                </c:pt>
                <c:pt idx="25105" formatCode="General">
                  <c:v>5.173843E-3</c:v>
                </c:pt>
                <c:pt idx="25106" formatCode="General">
                  <c:v>7.4298660000000002E-3</c:v>
                </c:pt>
                <c:pt idx="25107" formatCode="General">
                  <c:v>9.8057479999999995E-3</c:v>
                </c:pt>
                <c:pt idx="25108" formatCode="General">
                  <c:v>1.277728E-2</c:v>
                </c:pt>
                <c:pt idx="25109" formatCode="General">
                  <c:v>1.6229899999999998E-2</c:v>
                </c:pt>
                <c:pt idx="25110" formatCode="General">
                  <c:v>1.9469819999999999E-2</c:v>
                </c:pt>
                <c:pt idx="25111" formatCode="General">
                  <c:v>2.2209929999999999E-2</c:v>
                </c:pt>
                <c:pt idx="25112" formatCode="General">
                  <c:v>2.4898759999999999E-2</c:v>
                </c:pt>
                <c:pt idx="25113" formatCode="General">
                  <c:v>2.7944099999999999E-2</c:v>
                </c:pt>
                <c:pt idx="25114" formatCode="General">
                  <c:v>3.0932950000000001E-2</c:v>
                </c:pt>
                <c:pt idx="25115" formatCode="General">
                  <c:v>3.3463939999999998E-2</c:v>
                </c:pt>
                <c:pt idx="25116" formatCode="General">
                  <c:v>3.573001E-2</c:v>
                </c:pt>
                <c:pt idx="25117" formatCode="General">
                  <c:v>3.796559E-2</c:v>
                </c:pt>
                <c:pt idx="25118" formatCode="General">
                  <c:v>3.9990110000000002E-2</c:v>
                </c:pt>
                <c:pt idx="25119" formatCode="General">
                  <c:v>4.1566699999999998E-2</c:v>
                </c:pt>
                <c:pt idx="25120" formatCode="General">
                  <c:v>4.282648E-2</c:v>
                </c:pt>
                <c:pt idx="25121" formatCode="General">
                  <c:v>4.4339249999999997E-2</c:v>
                </c:pt>
                <c:pt idx="25122" formatCode="General">
                  <c:v>4.6319899999999997E-2</c:v>
                </c:pt>
                <c:pt idx="25123" formatCode="General">
                  <c:v>4.7965819999999999E-2</c:v>
                </c:pt>
                <c:pt idx="25124" formatCode="General">
                  <c:v>4.8628869999999998E-2</c:v>
                </c:pt>
                <c:pt idx="25125" formatCode="General">
                  <c:v>4.8046039999999998E-2</c:v>
                </c:pt>
                <c:pt idx="25126" formatCode="General">
                  <c:v>4.6472310000000003E-2</c:v>
                </c:pt>
                <c:pt idx="25127" formatCode="General">
                  <c:v>4.4259439999999997E-2</c:v>
                </c:pt>
                <c:pt idx="25128" formatCode="General">
                  <c:v>4.1439579999999997E-2</c:v>
                </c:pt>
                <c:pt idx="25129" formatCode="General">
                  <c:v>3.8078670000000002E-2</c:v>
                </c:pt>
                <c:pt idx="25130" formatCode="General">
                  <c:v>3.4612339999999998E-2</c:v>
                </c:pt>
                <c:pt idx="25131" formatCode="General">
                  <c:v>3.145415E-2</c:v>
                </c:pt>
                <c:pt idx="25132" formatCode="General">
                  <c:v>2.8574510000000001E-2</c:v>
                </c:pt>
                <c:pt idx="25133" formatCode="General">
                  <c:v>2.627937E-2</c:v>
                </c:pt>
                <c:pt idx="25134" formatCode="General">
                  <c:v>2.489939E-2</c:v>
                </c:pt>
                <c:pt idx="25135" formatCode="General">
                  <c:v>2.4195810000000002E-2</c:v>
                </c:pt>
                <c:pt idx="25136" formatCode="General">
                  <c:v>2.3648880000000001E-2</c:v>
                </c:pt>
                <c:pt idx="25137" formatCode="General">
                  <c:v>2.2992490000000001E-2</c:v>
                </c:pt>
                <c:pt idx="25138" formatCode="General">
                  <c:v>2.2412990000000001E-2</c:v>
                </c:pt>
                <c:pt idx="25139" formatCode="General">
                  <c:v>2.1796050000000001E-2</c:v>
                </c:pt>
                <c:pt idx="25140" formatCode="General">
                  <c:v>2.0714420000000001E-2</c:v>
                </c:pt>
                <c:pt idx="25141" formatCode="General">
                  <c:v>1.914428E-2</c:v>
                </c:pt>
                <c:pt idx="25142" formatCode="General">
                  <c:v>1.743012E-2</c:v>
                </c:pt>
                <c:pt idx="25143" formatCode="General">
                  <c:v>1.5637809999999999E-2</c:v>
                </c:pt>
                <c:pt idx="25144" formatCode="General">
                  <c:v>1.414321E-2</c:v>
                </c:pt>
                <c:pt idx="25145" formatCode="General">
                  <c:v>1.295792E-2</c:v>
                </c:pt>
                <c:pt idx="25146" formatCode="General">
                  <c:v>1.178355E-2</c:v>
                </c:pt>
                <c:pt idx="25147" formatCode="General">
                  <c:v>1.0268670000000001E-2</c:v>
                </c:pt>
                <c:pt idx="25148" formatCode="General">
                  <c:v>8.1765770000000008E-3</c:v>
                </c:pt>
                <c:pt idx="25149" formatCode="General">
                  <c:v>5.5214030000000002E-3</c:v>
                </c:pt>
                <c:pt idx="25150" formatCode="General">
                  <c:v>2.4939620000000002E-3</c:v>
                </c:pt>
                <c:pt idx="25151" formatCode="General">
                  <c:v>-7.1505090000000004E-4</c:v>
                </c:pt>
                <c:pt idx="25152" formatCode="General">
                  <c:v>-3.9016179999999999E-3</c:v>
                </c:pt>
                <c:pt idx="25153" formatCode="General">
                  <c:v>-7.0499999999999998E-3</c:v>
                </c:pt>
                <c:pt idx="25154" formatCode="General">
                  <c:v>-1.045635E-2</c:v>
                </c:pt>
                <c:pt idx="25155" formatCode="General">
                  <c:v>-1.443695E-2</c:v>
                </c:pt>
                <c:pt idx="25156" formatCode="General">
                  <c:v>-1.881797E-2</c:v>
                </c:pt>
                <c:pt idx="25157" formatCode="General">
                  <c:v>-2.3133170000000002E-2</c:v>
                </c:pt>
                <c:pt idx="25158" formatCode="General">
                  <c:v>-2.7061189999999999E-2</c:v>
                </c:pt>
                <c:pt idx="25159" formatCode="General">
                  <c:v>-3.076914E-2</c:v>
                </c:pt>
                <c:pt idx="25160" formatCode="General">
                  <c:v>-3.4142609999999997E-2</c:v>
                </c:pt>
                <c:pt idx="25161" formatCode="General">
                  <c:v>-3.6723560000000002E-2</c:v>
                </c:pt>
                <c:pt idx="25162" formatCode="General">
                  <c:v>-3.8421869999999997E-2</c:v>
                </c:pt>
                <c:pt idx="25163" formatCode="General">
                  <c:v>-3.9271569999999999E-2</c:v>
                </c:pt>
                <c:pt idx="25164" formatCode="General">
                  <c:v>-3.8998520000000002E-2</c:v>
                </c:pt>
                <c:pt idx="25165" formatCode="General">
                  <c:v>-3.7584430000000002E-2</c:v>
                </c:pt>
                <c:pt idx="25166" formatCode="General">
                  <c:v>-3.5497290000000001E-2</c:v>
                </c:pt>
                <c:pt idx="25167" formatCode="General">
                  <c:v>-3.3424830000000003E-2</c:v>
                </c:pt>
                <c:pt idx="25168" formatCode="General">
                  <c:v>-3.1643949999999997E-2</c:v>
                </c:pt>
                <c:pt idx="25169" formatCode="General">
                  <c:v>-2.9621330000000001E-2</c:v>
                </c:pt>
                <c:pt idx="25170" formatCode="General">
                  <c:v>-2.7089700000000001E-2</c:v>
                </c:pt>
                <c:pt idx="25171" formatCode="General">
                  <c:v>-2.4354420000000002E-2</c:v>
                </c:pt>
                <c:pt idx="25172" formatCode="General">
                  <c:v>-2.1620130000000001E-2</c:v>
                </c:pt>
                <c:pt idx="25173" formatCode="General">
                  <c:v>-1.9102520000000001E-2</c:v>
                </c:pt>
                <c:pt idx="25174" formatCode="General">
                  <c:v>-1.6671749999999999E-2</c:v>
                </c:pt>
                <c:pt idx="25175" formatCode="General">
                  <c:v>-1.400998E-2</c:v>
                </c:pt>
                <c:pt idx="25176" formatCode="General">
                  <c:v>-1.15499E-2</c:v>
                </c:pt>
                <c:pt idx="25177" formatCode="General">
                  <c:v>-1.0567399999999999E-2</c:v>
                </c:pt>
                <c:pt idx="25178" formatCode="General">
                  <c:v>-1.144327E-2</c:v>
                </c:pt>
                <c:pt idx="25179" formatCode="General">
                  <c:v>-1.3526E-2</c:v>
                </c:pt>
                <c:pt idx="25180" formatCode="General">
                  <c:v>-1.5745269999999999E-2</c:v>
                </c:pt>
                <c:pt idx="25181" formatCode="General">
                  <c:v>-1.7805669999999999E-2</c:v>
                </c:pt>
                <c:pt idx="25182" formatCode="General">
                  <c:v>-2.017944E-2</c:v>
                </c:pt>
                <c:pt idx="25183" formatCode="General">
                  <c:v>-2.2410909999999999E-2</c:v>
                </c:pt>
                <c:pt idx="25184" formatCode="General">
                  <c:v>-2.361133E-2</c:v>
                </c:pt>
                <c:pt idx="25185" formatCode="General">
                  <c:v>-2.4065159999999999E-2</c:v>
                </c:pt>
                <c:pt idx="25186" formatCode="General">
                  <c:v>-2.4359849999999999E-2</c:v>
                </c:pt>
                <c:pt idx="25187" formatCode="General">
                  <c:v>-2.4560120000000001E-2</c:v>
                </c:pt>
                <c:pt idx="25188" formatCode="General">
                  <c:v>-2.419816E-2</c:v>
                </c:pt>
                <c:pt idx="25189" formatCode="General">
                  <c:v>-2.348828E-2</c:v>
                </c:pt>
                <c:pt idx="25190" formatCode="General">
                  <c:v>-2.271625E-2</c:v>
                </c:pt>
                <c:pt idx="25191" formatCode="General">
                  <c:v>-2.1584140000000002E-2</c:v>
                </c:pt>
                <c:pt idx="25192" formatCode="General">
                  <c:v>-1.9558470000000001E-2</c:v>
                </c:pt>
                <c:pt idx="25193" formatCode="General">
                  <c:v>-1.6792620000000001E-2</c:v>
                </c:pt>
                <c:pt idx="25194" formatCode="General">
                  <c:v>-1.4187419999999999E-2</c:v>
                </c:pt>
                <c:pt idx="25195" formatCode="General">
                  <c:v>-1.2213770000000001E-2</c:v>
                </c:pt>
                <c:pt idx="25196" formatCode="General">
                  <c:v>-1.0637199999999999E-2</c:v>
                </c:pt>
                <c:pt idx="25197" formatCode="General">
                  <c:v>-9.4260539999999997E-3</c:v>
                </c:pt>
                <c:pt idx="25198" formatCode="General">
                  <c:v>-8.8050070000000001E-3</c:v>
                </c:pt>
                <c:pt idx="25199" formatCode="General">
                  <c:v>-8.9773439999999999E-3</c:v>
                </c:pt>
                <c:pt idx="25200" formatCode="General">
                  <c:v>-9.5233460000000002E-3</c:v>
                </c:pt>
                <c:pt idx="25201" formatCode="General">
                  <c:v>-9.7647059999999997E-3</c:v>
                </c:pt>
                <c:pt idx="25202" formatCode="General">
                  <c:v>-9.4406639999999997E-3</c:v>
                </c:pt>
                <c:pt idx="25203" formatCode="General">
                  <c:v>-8.5343109999999993E-3</c:v>
                </c:pt>
                <c:pt idx="25204" formatCode="General">
                  <c:v>-7.5783769999999999E-3</c:v>
                </c:pt>
                <c:pt idx="25205" formatCode="General">
                  <c:v>-6.8715540000000002E-3</c:v>
                </c:pt>
                <c:pt idx="25206" formatCode="General">
                  <c:v>-6.3773190000000002E-3</c:v>
                </c:pt>
                <c:pt idx="25207" formatCode="General">
                  <c:v>-5.7002839999999999E-3</c:v>
                </c:pt>
                <c:pt idx="25208" formatCode="General">
                  <c:v>-4.7346070000000001E-3</c:v>
                </c:pt>
                <c:pt idx="25209" formatCode="General">
                  <c:v>-3.5457489999999999E-3</c:v>
                </c:pt>
                <c:pt idx="25210" formatCode="General">
                  <c:v>-1.52746E-3</c:v>
                </c:pt>
                <c:pt idx="25211" formatCode="General">
                  <c:v>1.88897E-3</c:v>
                </c:pt>
                <c:pt idx="25212" formatCode="General">
                  <c:v>6.2010559999999999E-3</c:v>
                </c:pt>
                <c:pt idx="25213" formatCode="General">
                  <c:v>1.0651040000000001E-2</c:v>
                </c:pt>
                <c:pt idx="25214" formatCode="General">
                  <c:v>1.507681E-2</c:v>
                </c:pt>
                <c:pt idx="25215" formatCode="General">
                  <c:v>1.9547910000000002E-2</c:v>
                </c:pt>
                <c:pt idx="25216" formatCode="General">
                  <c:v>2.3976899999999999E-2</c:v>
                </c:pt>
                <c:pt idx="25217" formatCode="General">
                  <c:v>2.8002579999999999E-2</c:v>
                </c:pt>
                <c:pt idx="25218" formatCode="General">
                  <c:v>3.1137250000000002E-2</c:v>
                </c:pt>
                <c:pt idx="25219" formatCode="General">
                  <c:v>3.306854E-2</c:v>
                </c:pt>
                <c:pt idx="25220" formatCode="General">
                  <c:v>3.4180170000000003E-2</c:v>
                </c:pt>
                <c:pt idx="25221" formatCode="General">
                  <c:v>3.485941E-2</c:v>
                </c:pt>
                <c:pt idx="25222" formatCode="General">
                  <c:v>3.5270040000000003E-2</c:v>
                </c:pt>
                <c:pt idx="25223" formatCode="General">
                  <c:v>3.5566760000000003E-2</c:v>
                </c:pt>
                <c:pt idx="25224" formatCode="General">
                  <c:v>3.5836319999999998E-2</c:v>
                </c:pt>
                <c:pt idx="25225" formatCode="General">
                  <c:v>3.5980860000000003E-2</c:v>
                </c:pt>
                <c:pt idx="25226" formatCode="General">
                  <c:v>3.587866E-2</c:v>
                </c:pt>
                <c:pt idx="25227" formatCode="General">
                  <c:v>3.5140949999999997E-2</c:v>
                </c:pt>
                <c:pt idx="25228" formatCode="General">
                  <c:v>3.3938610000000001E-2</c:v>
                </c:pt>
                <c:pt idx="25229" formatCode="General">
                  <c:v>3.2549950000000001E-2</c:v>
                </c:pt>
                <c:pt idx="25230" formatCode="General">
                  <c:v>3.1050270000000001E-2</c:v>
                </c:pt>
                <c:pt idx="25231" formatCode="General">
                  <c:v>2.957127E-2</c:v>
                </c:pt>
                <c:pt idx="25232" formatCode="General">
                  <c:v>2.849055E-2</c:v>
                </c:pt>
                <c:pt idx="25233" formatCode="General">
                  <c:v>2.8116160000000001E-2</c:v>
                </c:pt>
                <c:pt idx="25234" formatCode="General">
                  <c:v>2.848444E-2</c:v>
                </c:pt>
                <c:pt idx="25235" formatCode="General">
                  <c:v>2.930926E-2</c:v>
                </c:pt>
                <c:pt idx="25236" formatCode="General">
                  <c:v>3.046126E-2</c:v>
                </c:pt>
                <c:pt idx="25237" formatCode="General">
                  <c:v>3.1892419999999998E-2</c:v>
                </c:pt>
                <c:pt idx="25238" formatCode="General">
                  <c:v>3.3251870000000003E-2</c:v>
                </c:pt>
                <c:pt idx="25239" formatCode="General">
                  <c:v>3.3935899999999998E-2</c:v>
                </c:pt>
                <c:pt idx="25240" formatCode="General">
                  <c:v>3.3778639999999999E-2</c:v>
                </c:pt>
                <c:pt idx="25241" formatCode="General">
                  <c:v>3.3140210000000003E-2</c:v>
                </c:pt>
                <c:pt idx="25242" formatCode="General">
                  <c:v>3.2416819999999999E-2</c:v>
                </c:pt>
                <c:pt idx="25243" formatCode="General">
                  <c:v>3.1878219999999999E-2</c:v>
                </c:pt>
                <c:pt idx="25244" formatCode="General">
                  <c:v>3.1494580000000001E-2</c:v>
                </c:pt>
                <c:pt idx="25245" formatCode="General">
                  <c:v>3.0956399999999999E-2</c:v>
                </c:pt>
                <c:pt idx="25246" formatCode="General">
                  <c:v>3.002906E-2</c:v>
                </c:pt>
                <c:pt idx="25247" formatCode="General">
                  <c:v>2.8761289999999998E-2</c:v>
                </c:pt>
                <c:pt idx="25248" formatCode="General">
                  <c:v>2.7415809999999999E-2</c:v>
                </c:pt>
                <c:pt idx="25249" formatCode="General">
                  <c:v>2.6137500000000001E-2</c:v>
                </c:pt>
                <c:pt idx="25250" formatCode="General">
                  <c:v>2.4828940000000001E-2</c:v>
                </c:pt>
                <c:pt idx="25251" formatCode="General">
                  <c:v>2.339488E-2</c:v>
                </c:pt>
                <c:pt idx="25252" formatCode="General">
                  <c:v>2.1928110000000001E-2</c:v>
                </c:pt>
                <c:pt idx="25253" formatCode="General">
                  <c:v>2.033252E-2</c:v>
                </c:pt>
                <c:pt idx="25254" formatCode="General">
                  <c:v>1.8244739999999999E-2</c:v>
                </c:pt>
                <c:pt idx="25255" formatCode="General">
                  <c:v>1.550837E-2</c:v>
                </c:pt>
                <c:pt idx="25256" formatCode="General">
                  <c:v>1.247738E-2</c:v>
                </c:pt>
                <c:pt idx="25257" formatCode="General">
                  <c:v>9.5842930000000007E-3</c:v>
                </c:pt>
                <c:pt idx="25258" formatCode="General">
                  <c:v>6.8451930000000003E-3</c:v>
                </c:pt>
                <c:pt idx="25259" formatCode="General">
                  <c:v>4.0819990000000002E-3</c:v>
                </c:pt>
                <c:pt idx="25260" formatCode="General">
                  <c:v>1.3118979999999999E-3</c:v>
                </c:pt>
                <c:pt idx="25261" formatCode="General">
                  <c:v>-1.2303069999999999E-3</c:v>
                </c:pt>
                <c:pt idx="25262" formatCode="General">
                  <c:v>-3.4484260000000001E-3</c:v>
                </c:pt>
                <c:pt idx="25263" formatCode="General">
                  <c:v>-5.3972439999999998E-3</c:v>
                </c:pt>
                <c:pt idx="25264" formatCode="General">
                  <c:v>-7.2130989999999997E-3</c:v>
                </c:pt>
                <c:pt idx="25265" formatCode="General">
                  <c:v>-8.8797540000000001E-3</c:v>
                </c:pt>
                <c:pt idx="25266" formatCode="General">
                  <c:v>-1.041512E-2</c:v>
                </c:pt>
                <c:pt idx="25267" formatCode="General">
                  <c:v>-1.163961E-2</c:v>
                </c:pt>
                <c:pt idx="25268" formatCode="General">
                  <c:v>-1.2576260000000001E-2</c:v>
                </c:pt>
                <c:pt idx="25269" formatCode="General">
                  <c:v>-1.358678E-2</c:v>
                </c:pt>
                <c:pt idx="25270" formatCode="General">
                  <c:v>-1.492696E-2</c:v>
                </c:pt>
                <c:pt idx="25271" formatCode="General">
                  <c:v>-1.6431689999999999E-2</c:v>
                </c:pt>
                <c:pt idx="25272" formatCode="General">
                  <c:v>-1.7558899999999999E-2</c:v>
                </c:pt>
                <c:pt idx="25273" formatCode="General">
                  <c:v>-1.8297009999999999E-2</c:v>
                </c:pt>
                <c:pt idx="25274" formatCode="General">
                  <c:v>-1.892551E-2</c:v>
                </c:pt>
                <c:pt idx="25275" formatCode="General">
                  <c:v>-1.9407799999999999E-2</c:v>
                </c:pt>
                <c:pt idx="25276" formatCode="General">
                  <c:v>-1.9914709999999999E-2</c:v>
                </c:pt>
                <c:pt idx="25277" formatCode="General">
                  <c:v>-2.0474869999999999E-2</c:v>
                </c:pt>
                <c:pt idx="25278" formatCode="General">
                  <c:v>-2.0639089999999999E-2</c:v>
                </c:pt>
                <c:pt idx="25279" formatCode="General">
                  <c:v>-1.9942580000000001E-2</c:v>
                </c:pt>
                <c:pt idx="25280" formatCode="General">
                  <c:v>-1.8177470000000001E-2</c:v>
                </c:pt>
                <c:pt idx="25281" formatCode="General">
                  <c:v>-1.5744359999999999E-2</c:v>
                </c:pt>
                <c:pt idx="25282" formatCode="General">
                  <c:v>-1.3598249999999999E-2</c:v>
                </c:pt>
                <c:pt idx="25283" formatCode="General">
                  <c:v>-1.275977E-2</c:v>
                </c:pt>
                <c:pt idx="25284" formatCode="General">
                  <c:v>-1.383262E-2</c:v>
                </c:pt>
                <c:pt idx="25285" formatCode="General">
                  <c:v>-1.6662940000000001E-2</c:v>
                </c:pt>
                <c:pt idx="25286" formatCode="General">
                  <c:v>-2.0469129999999999E-2</c:v>
                </c:pt>
                <c:pt idx="25287" formatCode="General">
                  <c:v>-2.4031460000000001E-2</c:v>
                </c:pt>
                <c:pt idx="25288" formatCode="General">
                  <c:v>-2.647453E-2</c:v>
                </c:pt>
                <c:pt idx="25289" formatCode="General">
                  <c:v>-2.7994249999999998E-2</c:v>
                </c:pt>
                <c:pt idx="25290" formatCode="General">
                  <c:v>-2.8866659999999999E-2</c:v>
                </c:pt>
                <c:pt idx="25291" formatCode="General">
                  <c:v>-2.9150100000000002E-2</c:v>
                </c:pt>
                <c:pt idx="25292" formatCode="General">
                  <c:v>-2.8891239999999999E-2</c:v>
                </c:pt>
                <c:pt idx="25293" formatCode="General">
                  <c:v>-2.821305E-2</c:v>
                </c:pt>
                <c:pt idx="25294" formatCode="General">
                  <c:v>-2.7191610000000001E-2</c:v>
                </c:pt>
                <c:pt idx="25295" formatCode="General">
                  <c:v>-2.5916410000000001E-2</c:v>
                </c:pt>
                <c:pt idx="25296" formatCode="General">
                  <c:v>-2.4158579999999999E-2</c:v>
                </c:pt>
                <c:pt idx="25297" formatCode="General">
                  <c:v>-2.1717319999999998E-2</c:v>
                </c:pt>
                <c:pt idx="25298" formatCode="General">
                  <c:v>-1.864091E-2</c:v>
                </c:pt>
                <c:pt idx="25299" formatCode="General">
                  <c:v>-1.496285E-2</c:v>
                </c:pt>
                <c:pt idx="25300" formatCode="General">
                  <c:v>-1.063412E-2</c:v>
                </c:pt>
                <c:pt idx="25301" formatCode="General">
                  <c:v>-5.9335899999999999E-3</c:v>
                </c:pt>
                <c:pt idx="25302" formatCode="General">
                  <c:v>-1.064602E-3</c:v>
                </c:pt>
                <c:pt idx="25303" formatCode="General">
                  <c:v>3.8013169999999998E-3</c:v>
                </c:pt>
                <c:pt idx="25304" formatCode="General">
                  <c:v>7.9762960000000008E-3</c:v>
                </c:pt>
                <c:pt idx="25305" formatCode="General">
                  <c:v>1.074289E-2</c:v>
                </c:pt>
                <c:pt idx="25306" formatCode="General">
                  <c:v>1.224683E-2</c:v>
                </c:pt>
                <c:pt idx="25307" formatCode="General">
                  <c:v>1.321743E-2</c:v>
                </c:pt>
                <c:pt idx="25308" formatCode="General">
                  <c:v>1.4263959999999999E-2</c:v>
                </c:pt>
                <c:pt idx="25309" formatCode="General">
                  <c:v>1.5771239999999999E-2</c:v>
                </c:pt>
                <c:pt idx="25310" formatCode="General">
                  <c:v>1.7693179999999999E-2</c:v>
                </c:pt>
                <c:pt idx="25311" formatCode="General">
                  <c:v>1.9751959999999999E-2</c:v>
                </c:pt>
                <c:pt idx="25312" formatCode="General">
                  <c:v>2.1314409999999999E-2</c:v>
                </c:pt>
                <c:pt idx="25313" formatCode="General">
                  <c:v>2.1983320000000001E-2</c:v>
                </c:pt>
                <c:pt idx="25314" formatCode="General">
                  <c:v>2.1726140000000001E-2</c:v>
                </c:pt>
                <c:pt idx="25315" formatCode="General">
                  <c:v>2.0659179999999999E-2</c:v>
                </c:pt>
                <c:pt idx="25316" formatCode="General">
                  <c:v>1.8911859999999999E-2</c:v>
                </c:pt>
                <c:pt idx="25317" formatCode="General">
                  <c:v>1.65265E-2</c:v>
                </c:pt>
                <c:pt idx="25318" formatCode="General">
                  <c:v>1.386249E-2</c:v>
                </c:pt>
                <c:pt idx="25319" formatCode="General">
                  <c:v>1.13542E-2</c:v>
                </c:pt>
                <c:pt idx="25320" formatCode="General">
                  <c:v>9.0688460000000002E-3</c:v>
                </c:pt>
                <c:pt idx="25321" formatCode="General">
                  <c:v>7.2272409999999997E-3</c:v>
                </c:pt>
                <c:pt idx="25322" formatCode="General">
                  <c:v>5.6631779999999996E-3</c:v>
                </c:pt>
                <c:pt idx="25323" formatCode="General">
                  <c:v>3.7807460000000002E-3</c:v>
                </c:pt>
                <c:pt idx="25324" formatCode="General">
                  <c:v>1.377599E-3</c:v>
                </c:pt>
                <c:pt idx="25325" formatCode="General">
                  <c:v>-1.304321E-3</c:v>
                </c:pt>
                <c:pt idx="25326" formatCode="General">
                  <c:v>-3.9857640000000001E-3</c:v>
                </c:pt>
                <c:pt idx="25327" formatCode="General">
                  <c:v>-6.43831E-3</c:v>
                </c:pt>
                <c:pt idx="25328" formatCode="General">
                  <c:v>-8.6247960000000005E-3</c:v>
                </c:pt>
                <c:pt idx="25329" formatCode="General">
                  <c:v>-1.041109E-2</c:v>
                </c:pt>
                <c:pt idx="25330" formatCode="General">
                  <c:v>-1.166181E-2</c:v>
                </c:pt>
                <c:pt idx="25331" formatCode="General">
                  <c:v>-1.224334E-2</c:v>
                </c:pt>
                <c:pt idx="25332" formatCode="General">
                  <c:v>-1.23582E-2</c:v>
                </c:pt>
                <c:pt idx="25333" formatCode="General">
                  <c:v>-1.220137E-2</c:v>
                </c:pt>
                <c:pt idx="25334" formatCode="General">
                  <c:v>-1.203077E-2</c:v>
                </c:pt>
                <c:pt idx="25335" formatCode="General">
                  <c:v>-1.201342E-2</c:v>
                </c:pt>
                <c:pt idx="25336" formatCode="General">
                  <c:v>-1.1989420000000001E-2</c:v>
                </c:pt>
                <c:pt idx="25337" formatCode="General">
                  <c:v>-1.1829350000000001E-2</c:v>
                </c:pt>
                <c:pt idx="25338" formatCode="General">
                  <c:v>-1.1465090000000001E-2</c:v>
                </c:pt>
                <c:pt idx="25339" formatCode="General">
                  <c:v>-1.073697E-2</c:v>
                </c:pt>
                <c:pt idx="25340" formatCode="General">
                  <c:v>-9.9223220000000008E-3</c:v>
                </c:pt>
                <c:pt idx="25341" formatCode="General">
                  <c:v>-9.4150899999999992E-3</c:v>
                </c:pt>
                <c:pt idx="25342" formatCode="General">
                  <c:v>-9.5409680000000004E-3</c:v>
                </c:pt>
                <c:pt idx="25343" formatCode="General">
                  <c:v>-9.698E-3</c:v>
                </c:pt>
                <c:pt idx="25344" formatCode="General">
                  <c:v>-9.2438620000000003E-3</c:v>
                </c:pt>
                <c:pt idx="25345" formatCode="General">
                  <c:v>-8.2668010000000007E-3</c:v>
                </c:pt>
                <c:pt idx="25346" formatCode="General">
                  <c:v>-7.1564920000000004E-3</c:v>
                </c:pt>
                <c:pt idx="25347" formatCode="General">
                  <c:v>-5.6915120000000001E-3</c:v>
                </c:pt>
                <c:pt idx="25348" formatCode="General">
                  <c:v>-3.5021649999999998E-3</c:v>
                </c:pt>
                <c:pt idx="25349" formatCode="General">
                  <c:v>-1.2821499999999999E-3</c:v>
                </c:pt>
                <c:pt idx="25350">
                  <c:v>-4.417457E-5</c:v>
                </c:pt>
                <c:pt idx="25351" formatCode="General">
                  <c:v>3.9574549999999998E-4</c:v>
                </c:pt>
                <c:pt idx="25352" formatCode="General">
                  <c:v>7.1392679999999998E-4</c:v>
                </c:pt>
                <c:pt idx="25353" formatCode="General">
                  <c:v>8.988224E-4</c:v>
                </c:pt>
                <c:pt idx="25354" formatCode="General">
                  <c:v>7.2453269999999998E-4</c:v>
                </c:pt>
                <c:pt idx="25355" formatCode="General">
                  <c:v>8.0924390000000005E-4</c:v>
                </c:pt>
                <c:pt idx="25356" formatCode="General">
                  <c:v>1.577029E-3</c:v>
                </c:pt>
                <c:pt idx="25357" formatCode="General">
                  <c:v>2.7629099999999999E-3</c:v>
                </c:pt>
                <c:pt idx="25358" formatCode="General">
                  <c:v>3.8890660000000001E-3</c:v>
                </c:pt>
                <c:pt idx="25359" formatCode="General">
                  <c:v>4.6238420000000004E-3</c:v>
                </c:pt>
                <c:pt idx="25360" formatCode="General">
                  <c:v>4.915857E-3</c:v>
                </c:pt>
                <c:pt idx="25361" formatCode="General">
                  <c:v>4.782789E-3</c:v>
                </c:pt>
                <c:pt idx="25362" formatCode="General">
                  <c:v>4.6343870000000002E-3</c:v>
                </c:pt>
                <c:pt idx="25363" formatCode="General">
                  <c:v>4.9620330000000002E-3</c:v>
                </c:pt>
                <c:pt idx="25364" formatCode="General">
                  <c:v>5.9408860000000003E-3</c:v>
                </c:pt>
                <c:pt idx="25365" formatCode="General">
                  <c:v>7.240659E-3</c:v>
                </c:pt>
                <c:pt idx="25366" formatCode="General">
                  <c:v>8.4784839999999997E-3</c:v>
                </c:pt>
                <c:pt idx="25367" formatCode="General">
                  <c:v>9.8197319999999994E-3</c:v>
                </c:pt>
                <c:pt idx="25368" formatCode="General">
                  <c:v>1.126887E-2</c:v>
                </c:pt>
                <c:pt idx="25369" formatCode="General">
                  <c:v>1.1944339999999999E-2</c:v>
                </c:pt>
                <c:pt idx="25370" formatCode="General">
                  <c:v>1.0969069999999999E-2</c:v>
                </c:pt>
                <c:pt idx="25371" formatCode="General">
                  <c:v>8.4927460000000007E-3</c:v>
                </c:pt>
                <c:pt idx="25372" formatCode="General">
                  <c:v>5.8807110000000003E-3</c:v>
                </c:pt>
                <c:pt idx="25373" formatCode="General">
                  <c:v>3.7681210000000001E-3</c:v>
                </c:pt>
                <c:pt idx="25374" formatCode="General">
                  <c:v>1.7614589999999999E-3</c:v>
                </c:pt>
                <c:pt idx="25375" formatCode="General">
                  <c:v>-3.079132E-4</c:v>
                </c:pt>
                <c:pt idx="25376" formatCode="General">
                  <c:v>-2.0061829999999999E-3</c:v>
                </c:pt>
                <c:pt idx="25377" formatCode="General">
                  <c:v>-3.2247500000000002E-3</c:v>
                </c:pt>
                <c:pt idx="25378" formatCode="General">
                  <c:v>-4.7169129999999997E-3</c:v>
                </c:pt>
                <c:pt idx="25379" formatCode="General">
                  <c:v>-6.8887779999999999E-3</c:v>
                </c:pt>
                <c:pt idx="25380" formatCode="General">
                  <c:v>-9.3274389999999999E-3</c:v>
                </c:pt>
                <c:pt idx="25381" formatCode="General">
                  <c:v>-1.100284E-2</c:v>
                </c:pt>
                <c:pt idx="25382" formatCode="General">
                  <c:v>-1.1482559999999999E-2</c:v>
                </c:pt>
                <c:pt idx="25383" formatCode="General">
                  <c:v>-1.071561E-2</c:v>
                </c:pt>
                <c:pt idx="25384" formatCode="General">
                  <c:v>-8.6794079999999996E-3</c:v>
                </c:pt>
                <c:pt idx="25385" formatCode="General">
                  <c:v>-5.5204950000000003E-3</c:v>
                </c:pt>
                <c:pt idx="25386" formatCode="General">
                  <c:v>-1.504069E-3</c:v>
                </c:pt>
                <c:pt idx="25387" formatCode="General">
                  <c:v>2.9184010000000002E-3</c:v>
                </c:pt>
                <c:pt idx="25388" formatCode="General">
                  <c:v>7.1973890000000002E-3</c:v>
                </c:pt>
                <c:pt idx="25389" formatCode="General">
                  <c:v>1.03225E-2</c:v>
                </c:pt>
                <c:pt idx="25390" formatCode="General">
                  <c:v>1.1513000000000001E-2</c:v>
                </c:pt>
                <c:pt idx="25391" formatCode="General">
                  <c:v>1.108339E-2</c:v>
                </c:pt>
                <c:pt idx="25392" formatCode="General">
                  <c:v>1.0298979999999999E-2</c:v>
                </c:pt>
                <c:pt idx="25393" formatCode="General">
                  <c:v>1.019016E-2</c:v>
                </c:pt>
                <c:pt idx="25394" formatCode="General">
                  <c:v>1.086872E-2</c:v>
                </c:pt>
                <c:pt idx="25395" formatCode="General">
                  <c:v>1.168663E-2</c:v>
                </c:pt>
                <c:pt idx="25396" formatCode="General">
                  <c:v>1.23324E-2</c:v>
                </c:pt>
                <c:pt idx="25397" formatCode="General">
                  <c:v>1.255591E-2</c:v>
                </c:pt>
                <c:pt idx="25398" formatCode="General">
                  <c:v>1.18037E-2</c:v>
                </c:pt>
                <c:pt idx="25399" formatCode="General">
                  <c:v>9.6816100000000002E-3</c:v>
                </c:pt>
                <c:pt idx="25400" formatCode="General">
                  <c:v>6.9873299999999999E-3</c:v>
                </c:pt>
                <c:pt idx="25401" formatCode="General">
                  <c:v>4.8890000000000001E-3</c:v>
                </c:pt>
                <c:pt idx="25402" formatCode="General">
                  <c:v>3.4548059999999999E-3</c:v>
                </c:pt>
                <c:pt idx="25403" formatCode="General">
                  <c:v>2.3633439999999999E-3</c:v>
                </c:pt>
                <c:pt idx="25404" formatCode="General">
                  <c:v>1.3580479999999999E-3</c:v>
                </c:pt>
                <c:pt idx="25405" formatCode="General">
                  <c:v>5.4293129999999996E-4</c:v>
                </c:pt>
                <c:pt idx="25406">
                  <c:v>5.771966E-5</c:v>
                </c:pt>
                <c:pt idx="25407" formatCode="General">
                  <c:v>-3.5872919999999997E-4</c:v>
                </c:pt>
                <c:pt idx="25408" formatCode="General">
                  <c:v>-1.140528E-3</c:v>
                </c:pt>
                <c:pt idx="25409" formatCode="General">
                  <c:v>-1.8168660000000001E-3</c:v>
                </c:pt>
                <c:pt idx="25410" formatCode="General">
                  <c:v>-1.5710260000000001E-3</c:v>
                </c:pt>
                <c:pt idx="25411" formatCode="General">
                  <c:v>-2.354488E-4</c:v>
                </c:pt>
                <c:pt idx="25412" formatCode="General">
                  <c:v>1.6280089999999999E-3</c:v>
                </c:pt>
                <c:pt idx="25413" formatCode="General">
                  <c:v>3.5507870000000001E-3</c:v>
                </c:pt>
                <c:pt idx="25414" formatCode="General">
                  <c:v>5.7519260000000001E-3</c:v>
                </c:pt>
                <c:pt idx="25415" formatCode="General">
                  <c:v>8.5214330000000001E-3</c:v>
                </c:pt>
                <c:pt idx="25416" formatCode="General">
                  <c:v>1.147664E-2</c:v>
                </c:pt>
                <c:pt idx="25417" formatCode="General">
                  <c:v>1.390336E-2</c:v>
                </c:pt>
                <c:pt idx="25418" formatCode="General">
                  <c:v>1.562589E-2</c:v>
                </c:pt>
                <c:pt idx="25419" formatCode="General">
                  <c:v>1.6486580000000001E-2</c:v>
                </c:pt>
                <c:pt idx="25420" formatCode="General">
                  <c:v>1.6284070000000001E-2</c:v>
                </c:pt>
                <c:pt idx="25421" formatCode="General">
                  <c:v>1.517276E-2</c:v>
                </c:pt>
                <c:pt idx="25422" formatCode="General">
                  <c:v>1.368892E-2</c:v>
                </c:pt>
                <c:pt idx="25423" formatCode="General">
                  <c:v>1.2345419999999999E-2</c:v>
                </c:pt>
                <c:pt idx="25424" formatCode="General">
                  <c:v>1.1303529999999999E-2</c:v>
                </c:pt>
                <c:pt idx="25425" formatCode="General">
                  <c:v>9.9166549999999999E-3</c:v>
                </c:pt>
                <c:pt idx="25426" formatCode="General">
                  <c:v>7.6847909999999998E-3</c:v>
                </c:pt>
                <c:pt idx="25427" formatCode="General">
                  <c:v>4.5306820000000003E-3</c:v>
                </c:pt>
                <c:pt idx="25428" formatCode="General">
                  <c:v>7.3753260000000004E-4</c:v>
                </c:pt>
                <c:pt idx="25429" formatCode="General">
                  <c:v>-3.2876680000000001E-3</c:v>
                </c:pt>
                <c:pt idx="25430" formatCode="General">
                  <c:v>-7.1366930000000004E-3</c:v>
                </c:pt>
                <c:pt idx="25431" formatCode="General">
                  <c:v>-1.032015E-2</c:v>
                </c:pt>
                <c:pt idx="25432" formatCode="General">
                  <c:v>-1.2249100000000001E-2</c:v>
                </c:pt>
                <c:pt idx="25433" formatCode="General">
                  <c:v>-1.249953E-2</c:v>
                </c:pt>
                <c:pt idx="25434" formatCode="General">
                  <c:v>-1.130126E-2</c:v>
                </c:pt>
                <c:pt idx="25435" formatCode="General">
                  <c:v>-9.3850359999999994E-3</c:v>
                </c:pt>
                <c:pt idx="25436" formatCode="General">
                  <c:v>-7.4506779999999996E-3</c:v>
                </c:pt>
                <c:pt idx="25437" formatCode="General">
                  <c:v>-6.0217739999999997E-3</c:v>
                </c:pt>
                <c:pt idx="25438" formatCode="General">
                  <c:v>-5.4150839999999997E-3</c:v>
                </c:pt>
                <c:pt idx="25439" formatCode="General">
                  <c:v>-5.7958890000000002E-3</c:v>
                </c:pt>
                <c:pt idx="25440" formatCode="General">
                  <c:v>-6.8118400000000004E-3</c:v>
                </c:pt>
                <c:pt idx="25441" formatCode="General">
                  <c:v>-7.6486439999999996E-3</c:v>
                </c:pt>
                <c:pt idx="25442" formatCode="General">
                  <c:v>-8.2096300000000007E-3</c:v>
                </c:pt>
                <c:pt idx="25443" formatCode="General">
                  <c:v>-8.5644209999999991E-3</c:v>
                </c:pt>
                <c:pt idx="25444" formatCode="General">
                  <c:v>-8.6522649999999993E-3</c:v>
                </c:pt>
                <c:pt idx="25445" formatCode="General">
                  <c:v>-9.0473319999999999E-3</c:v>
                </c:pt>
                <c:pt idx="25446" formatCode="General">
                  <c:v>-1.061497E-2</c:v>
                </c:pt>
                <c:pt idx="25447" formatCode="General">
                  <c:v>-1.3479730000000001E-2</c:v>
                </c:pt>
                <c:pt idx="25448" formatCode="General">
                  <c:v>-1.685803E-2</c:v>
                </c:pt>
                <c:pt idx="25449" formatCode="General">
                  <c:v>-1.9655349999999999E-2</c:v>
                </c:pt>
                <c:pt idx="25450" formatCode="General">
                  <c:v>-2.1343730000000002E-2</c:v>
                </c:pt>
                <c:pt idx="25451" formatCode="General">
                  <c:v>-2.2316809999999999E-2</c:v>
                </c:pt>
                <c:pt idx="25452" formatCode="General">
                  <c:v>-2.283702E-2</c:v>
                </c:pt>
                <c:pt idx="25453" formatCode="General">
                  <c:v>-2.2794120000000001E-2</c:v>
                </c:pt>
                <c:pt idx="25454" formatCode="General">
                  <c:v>-2.1982129999999999E-2</c:v>
                </c:pt>
                <c:pt idx="25455" formatCode="General">
                  <c:v>-2.0454610000000002E-2</c:v>
                </c:pt>
                <c:pt idx="25456" formatCode="General">
                  <c:v>-1.8212530000000001E-2</c:v>
                </c:pt>
                <c:pt idx="25457" formatCode="General">
                  <c:v>-1.5177299999999999E-2</c:v>
                </c:pt>
                <c:pt idx="25458" formatCode="General">
                  <c:v>-1.1472410000000001E-2</c:v>
                </c:pt>
                <c:pt idx="25459" formatCode="General">
                  <c:v>-7.3019859999999999E-3</c:v>
                </c:pt>
                <c:pt idx="25460" formatCode="General">
                  <c:v>-3.1729839999999998E-3</c:v>
                </c:pt>
                <c:pt idx="25461" formatCode="General">
                  <c:v>7.8714500000000005E-4</c:v>
                </c:pt>
                <c:pt idx="25462" formatCode="General">
                  <c:v>4.5934490000000003E-3</c:v>
                </c:pt>
                <c:pt idx="25463" formatCode="General">
                  <c:v>8.0066149999999999E-3</c:v>
                </c:pt>
                <c:pt idx="25464" formatCode="General">
                  <c:v>1.1081000000000001E-2</c:v>
                </c:pt>
                <c:pt idx="25465" formatCode="General">
                  <c:v>1.367199E-2</c:v>
                </c:pt>
                <c:pt idx="25466" formatCode="General">
                  <c:v>1.504984E-2</c:v>
                </c:pt>
                <c:pt idx="25467" formatCode="General">
                  <c:v>1.474107E-2</c:v>
                </c:pt>
                <c:pt idx="25468" formatCode="General">
                  <c:v>1.3122689999999999E-2</c:v>
                </c:pt>
                <c:pt idx="25469" formatCode="General">
                  <c:v>1.0934910000000001E-2</c:v>
                </c:pt>
                <c:pt idx="25470" formatCode="General">
                  <c:v>8.9448180000000002E-3</c:v>
                </c:pt>
                <c:pt idx="25471" formatCode="General">
                  <c:v>7.7520590000000004E-3</c:v>
                </c:pt>
                <c:pt idx="25472" formatCode="General">
                  <c:v>7.430936E-3</c:v>
                </c:pt>
                <c:pt idx="25473" formatCode="General">
                  <c:v>7.1679120000000002E-3</c:v>
                </c:pt>
                <c:pt idx="25474" formatCode="General">
                  <c:v>6.396629E-3</c:v>
                </c:pt>
                <c:pt idx="25475" formatCode="General">
                  <c:v>5.3117909999999997E-3</c:v>
                </c:pt>
                <c:pt idx="25476" formatCode="General">
                  <c:v>4.0182680000000002E-3</c:v>
                </c:pt>
                <c:pt idx="25477" formatCode="General">
                  <c:v>2.5693460000000001E-3</c:v>
                </c:pt>
                <c:pt idx="25478" formatCode="General">
                  <c:v>1.299267E-3</c:v>
                </c:pt>
                <c:pt idx="25479" formatCode="General">
                  <c:v>5.3715890000000002E-4</c:v>
                </c:pt>
                <c:pt idx="25480" formatCode="General">
                  <c:v>2.172369E-4</c:v>
                </c:pt>
                <c:pt idx="25481" formatCode="General">
                  <c:v>-1.3924510000000001E-4</c:v>
                </c:pt>
                <c:pt idx="25482" formatCode="General">
                  <c:v>-1.2206160000000001E-3</c:v>
                </c:pt>
                <c:pt idx="25483" formatCode="General">
                  <c:v>-3.1524489999999999E-3</c:v>
                </c:pt>
                <c:pt idx="25484" formatCode="General">
                  <c:v>-5.4351699999999996E-3</c:v>
                </c:pt>
                <c:pt idx="25485" formatCode="General">
                  <c:v>-7.4438780000000001E-3</c:v>
                </c:pt>
                <c:pt idx="25486" formatCode="General">
                  <c:v>-8.6493920000000005E-3</c:v>
                </c:pt>
                <c:pt idx="25487" formatCode="General">
                  <c:v>-8.8616089999999995E-3</c:v>
                </c:pt>
                <c:pt idx="25488" formatCode="General">
                  <c:v>-8.3372849999999998E-3</c:v>
                </c:pt>
                <c:pt idx="25489" formatCode="General">
                  <c:v>-7.5141130000000002E-3</c:v>
                </c:pt>
                <c:pt idx="25490" formatCode="General">
                  <c:v>-6.8492780000000003E-3</c:v>
                </c:pt>
                <c:pt idx="25491" formatCode="General">
                  <c:v>-6.4204470000000001E-3</c:v>
                </c:pt>
                <c:pt idx="25492" formatCode="General">
                  <c:v>-6.0707419999999996E-3</c:v>
                </c:pt>
                <c:pt idx="25493" formatCode="General">
                  <c:v>-5.7901970000000004E-3</c:v>
                </c:pt>
                <c:pt idx="25494" formatCode="General">
                  <c:v>-5.2449699999999998E-3</c:v>
                </c:pt>
                <c:pt idx="25495" formatCode="General">
                  <c:v>-3.9404569999999996E-3</c:v>
                </c:pt>
                <c:pt idx="25496" formatCode="General">
                  <c:v>-1.786855E-3</c:v>
                </c:pt>
                <c:pt idx="25497" formatCode="General">
                  <c:v>8.0615120000000003E-4</c:v>
                </c:pt>
                <c:pt idx="25498" formatCode="General">
                  <c:v>3.466219E-3</c:v>
                </c:pt>
                <c:pt idx="25499" formatCode="General">
                  <c:v>6.024326E-3</c:v>
                </c:pt>
                <c:pt idx="25500" formatCode="General">
                  <c:v>8.2709319999999999E-3</c:v>
                </c:pt>
                <c:pt idx="25501" formatCode="General">
                  <c:v>9.72605E-3</c:v>
                </c:pt>
                <c:pt idx="25502" formatCode="General">
                  <c:v>1.0122300000000001E-2</c:v>
                </c:pt>
                <c:pt idx="25503" formatCode="General">
                  <c:v>9.4367949999999996E-3</c:v>
                </c:pt>
                <c:pt idx="25504" formatCode="General">
                  <c:v>7.7715040000000003E-3</c:v>
                </c:pt>
                <c:pt idx="25505" formatCode="General">
                  <c:v>5.3539670000000003E-3</c:v>
                </c:pt>
                <c:pt idx="25506" formatCode="General">
                  <c:v>2.7816020000000002E-3</c:v>
                </c:pt>
                <c:pt idx="25507" formatCode="General">
                  <c:v>5.3055780000000002E-4</c:v>
                </c:pt>
                <c:pt idx="25508" formatCode="General">
                  <c:v>-1.194103E-3</c:v>
                </c:pt>
                <c:pt idx="25509" formatCode="General">
                  <c:v>-2.531241E-3</c:v>
                </c:pt>
                <c:pt idx="25510" formatCode="General">
                  <c:v>-3.5468269999999998E-3</c:v>
                </c:pt>
                <c:pt idx="25511" formatCode="General">
                  <c:v>-4.3267610000000001E-3</c:v>
                </c:pt>
                <c:pt idx="25512" formatCode="General">
                  <c:v>-4.8799869999999997E-3</c:v>
                </c:pt>
                <c:pt idx="25513" formatCode="General">
                  <c:v>-5.1176310000000001E-3</c:v>
                </c:pt>
                <c:pt idx="25514" formatCode="General">
                  <c:v>-5.0014660000000004E-3</c:v>
                </c:pt>
                <c:pt idx="25515" formatCode="General">
                  <c:v>-4.6373400000000002E-3</c:v>
                </c:pt>
                <c:pt idx="25516" formatCode="General">
                  <c:v>-4.1972729999999996E-3</c:v>
                </c:pt>
                <c:pt idx="25517" formatCode="General">
                  <c:v>-3.7944430000000002E-3</c:v>
                </c:pt>
                <c:pt idx="25518" formatCode="General">
                  <c:v>-3.3977410000000001E-3</c:v>
                </c:pt>
                <c:pt idx="25519" formatCode="General">
                  <c:v>-2.7678540000000001E-3</c:v>
                </c:pt>
                <c:pt idx="25520" formatCode="General">
                  <c:v>-1.717192E-3</c:v>
                </c:pt>
                <c:pt idx="25521" formatCode="General">
                  <c:v>-2.8122679999999998E-4</c:v>
                </c:pt>
                <c:pt idx="25522" formatCode="General">
                  <c:v>1.1521540000000001E-3</c:v>
                </c:pt>
                <c:pt idx="25523" formatCode="General">
                  <c:v>2.5738599999999999E-3</c:v>
                </c:pt>
                <c:pt idx="25524" formatCode="General">
                  <c:v>4.0268049999999996E-3</c:v>
                </c:pt>
                <c:pt idx="25525" formatCode="General">
                  <c:v>5.1485289999999998E-3</c:v>
                </c:pt>
                <c:pt idx="25526" formatCode="General">
                  <c:v>6.0109439999999998E-3</c:v>
                </c:pt>
                <c:pt idx="25527" formatCode="General">
                  <c:v>6.7070749999999998E-3</c:v>
                </c:pt>
                <c:pt idx="25528" formatCode="General">
                  <c:v>6.9871389999999998E-3</c:v>
                </c:pt>
                <c:pt idx="25529" formatCode="General">
                  <c:v>6.8337570000000002E-3</c:v>
                </c:pt>
                <c:pt idx="25530" formatCode="General">
                  <c:v>6.4548950000000004E-3</c:v>
                </c:pt>
                <c:pt idx="25531" formatCode="General">
                  <c:v>5.6062450000000002E-3</c:v>
                </c:pt>
                <c:pt idx="25532" formatCode="General">
                  <c:v>4.1613149999999996E-3</c:v>
                </c:pt>
                <c:pt idx="25533" formatCode="General">
                  <c:v>2.5123569999999998E-3</c:v>
                </c:pt>
                <c:pt idx="25534" formatCode="General">
                  <c:v>1.1077769999999999E-3</c:v>
                </c:pt>
                <c:pt idx="25535">
                  <c:v>-9.6651419999999999E-6</c:v>
                </c:pt>
                <c:pt idx="25536" formatCode="General">
                  <c:v>-1.202659E-3</c:v>
                </c:pt>
                <c:pt idx="25537" formatCode="General">
                  <c:v>-2.9258700000000001E-3</c:v>
                </c:pt>
                <c:pt idx="25538" formatCode="General">
                  <c:v>-5.5586849999999998E-3</c:v>
                </c:pt>
                <c:pt idx="25539" formatCode="General">
                  <c:v>-9.0385680000000003E-3</c:v>
                </c:pt>
                <c:pt idx="25540" formatCode="General">
                  <c:v>-1.271512E-2</c:v>
                </c:pt>
                <c:pt idx="25541" formatCode="General">
                  <c:v>-1.5829840000000001E-2</c:v>
                </c:pt>
                <c:pt idx="25542" formatCode="General">
                  <c:v>-1.8021789999999999E-2</c:v>
                </c:pt>
                <c:pt idx="25543" formatCode="General">
                  <c:v>-1.8911669999999998E-2</c:v>
                </c:pt>
                <c:pt idx="25544" formatCode="General">
                  <c:v>-1.831466E-2</c:v>
                </c:pt>
                <c:pt idx="25545" formatCode="General">
                  <c:v>-1.6628770000000001E-2</c:v>
                </c:pt>
                <c:pt idx="25546" formatCode="General">
                  <c:v>-1.4080479999999999E-2</c:v>
                </c:pt>
                <c:pt idx="25547" formatCode="General">
                  <c:v>-1.112836E-2</c:v>
                </c:pt>
                <c:pt idx="25548" formatCode="General">
                  <c:v>-8.4634819999999996E-3</c:v>
                </c:pt>
                <c:pt idx="25549" formatCode="General">
                  <c:v>-6.3629209999999997E-3</c:v>
                </c:pt>
                <c:pt idx="25550" formatCode="General">
                  <c:v>-4.6172749999999997E-3</c:v>
                </c:pt>
                <c:pt idx="25551" formatCode="General">
                  <c:v>-2.681236E-3</c:v>
                </c:pt>
                <c:pt idx="25552" formatCode="General">
                  <c:v>-2.566561E-4</c:v>
                </c:pt>
                <c:pt idx="25553" formatCode="General">
                  <c:v>2.5948270000000001E-3</c:v>
                </c:pt>
                <c:pt idx="25554" formatCode="General">
                  <c:v>5.5239149999999999E-3</c:v>
                </c:pt>
                <c:pt idx="25555" formatCode="General">
                  <c:v>7.9237530000000004E-3</c:v>
                </c:pt>
                <c:pt idx="25556" formatCode="General">
                  <c:v>9.3526410000000001E-3</c:v>
                </c:pt>
                <c:pt idx="25557" formatCode="General">
                  <c:v>9.6731999999999999E-3</c:v>
                </c:pt>
                <c:pt idx="25558" formatCode="General">
                  <c:v>9.471887E-3</c:v>
                </c:pt>
                <c:pt idx="25559" formatCode="General">
                  <c:v>9.3828209999999995E-3</c:v>
                </c:pt>
                <c:pt idx="25560" formatCode="General">
                  <c:v>9.6734439999999998E-3</c:v>
                </c:pt>
                <c:pt idx="25561" formatCode="General">
                  <c:v>1.036048E-2</c:v>
                </c:pt>
                <c:pt idx="25562" formatCode="General">
                  <c:v>1.1158410000000001E-2</c:v>
                </c:pt>
                <c:pt idx="25563" formatCode="General">
                  <c:v>1.184544E-2</c:v>
                </c:pt>
                <c:pt idx="25564" formatCode="General">
                  <c:v>1.208772E-2</c:v>
                </c:pt>
                <c:pt idx="25565" formatCode="General">
                  <c:v>1.136209E-2</c:v>
                </c:pt>
                <c:pt idx="25566" formatCode="General">
                  <c:v>9.9303180000000005E-3</c:v>
                </c:pt>
                <c:pt idx="25567" formatCode="General">
                  <c:v>8.2794789999999993E-3</c:v>
                </c:pt>
                <c:pt idx="25568" formatCode="General">
                  <c:v>6.3514019999999999E-3</c:v>
                </c:pt>
                <c:pt idx="25569" formatCode="General">
                  <c:v>4.0364909999999997E-3</c:v>
                </c:pt>
                <c:pt idx="25570" formatCode="General">
                  <c:v>1.408907E-3</c:v>
                </c:pt>
                <c:pt idx="25571" formatCode="General">
                  <c:v>-1.3283800000000001E-3</c:v>
                </c:pt>
                <c:pt idx="25572" formatCode="General">
                  <c:v>-3.87047E-3</c:v>
                </c:pt>
                <c:pt idx="25573" formatCode="General">
                  <c:v>-5.7108339999999997E-3</c:v>
                </c:pt>
                <c:pt idx="25574" formatCode="General">
                  <c:v>-6.2199960000000002E-3</c:v>
                </c:pt>
                <c:pt idx="25575" formatCode="General">
                  <c:v>-5.3656229999999999E-3</c:v>
                </c:pt>
                <c:pt idx="25576" formatCode="General">
                  <c:v>-3.7970999999999999E-3</c:v>
                </c:pt>
                <c:pt idx="25577" formatCode="General">
                  <c:v>-2.231678E-3</c:v>
                </c:pt>
                <c:pt idx="25578" formatCode="General">
                  <c:v>-9.4032950000000001E-4</c:v>
                </c:pt>
                <c:pt idx="25579" formatCode="General">
                  <c:v>2.054479E-4</c:v>
                </c:pt>
                <c:pt idx="25580" formatCode="General">
                  <c:v>1.5393309999999999E-3</c:v>
                </c:pt>
                <c:pt idx="25581" formatCode="General">
                  <c:v>2.9220779999999998E-3</c:v>
                </c:pt>
                <c:pt idx="25582" formatCode="General">
                  <c:v>3.7168959999999999E-3</c:v>
                </c:pt>
                <c:pt idx="25583" formatCode="General">
                  <c:v>3.4420420000000002E-3</c:v>
                </c:pt>
                <c:pt idx="25584" formatCode="General">
                  <c:v>2.0111479999999999E-3</c:v>
                </c:pt>
                <c:pt idx="25585" formatCode="General">
                  <c:v>-4.379548E-4</c:v>
                </c:pt>
                <c:pt idx="25586" formatCode="General">
                  <c:v>-3.4670479999999999E-3</c:v>
                </c:pt>
                <c:pt idx="25587" formatCode="General">
                  <c:v>-6.5540859999999998E-3</c:v>
                </c:pt>
                <c:pt idx="25588" formatCode="General">
                  <c:v>-9.6816509999999995E-3</c:v>
                </c:pt>
                <c:pt idx="25589" formatCode="General">
                  <c:v>-1.3198069999999999E-2</c:v>
                </c:pt>
                <c:pt idx="25590" formatCode="General">
                  <c:v>-1.6881460000000001E-2</c:v>
                </c:pt>
                <c:pt idx="25591" formatCode="General">
                  <c:v>-2.0396040000000001E-2</c:v>
                </c:pt>
                <c:pt idx="25592" formatCode="General">
                  <c:v>-2.3899980000000001E-2</c:v>
                </c:pt>
                <c:pt idx="25593" formatCode="General">
                  <c:v>-2.6971849999999999E-2</c:v>
                </c:pt>
                <c:pt idx="25594" formatCode="General">
                  <c:v>-2.8916819999999999E-2</c:v>
                </c:pt>
                <c:pt idx="25595" formatCode="General">
                  <c:v>-2.9428570000000001E-2</c:v>
                </c:pt>
                <c:pt idx="25596" formatCode="General">
                  <c:v>-2.8671149999999999E-2</c:v>
                </c:pt>
                <c:pt idx="25597" formatCode="General">
                  <c:v>-2.6936149999999999E-2</c:v>
                </c:pt>
                <c:pt idx="25598" formatCode="General">
                  <c:v>-2.437402E-2</c:v>
                </c:pt>
                <c:pt idx="25599" formatCode="General">
                  <c:v>-2.0975400000000002E-2</c:v>
                </c:pt>
                <c:pt idx="25600" formatCode="General">
                  <c:v>-1.6859530000000001E-2</c:v>
                </c:pt>
                <c:pt idx="25601" formatCode="General">
                  <c:v>-1.217435E-2</c:v>
                </c:pt>
                <c:pt idx="25602" formatCode="General">
                  <c:v>-7.367256E-3</c:v>
                </c:pt>
                <c:pt idx="25603" formatCode="General">
                  <c:v>-2.8034929999999998E-3</c:v>
                </c:pt>
                <c:pt idx="25604" formatCode="General">
                  <c:v>1.34486E-3</c:v>
                </c:pt>
                <c:pt idx="25605" formatCode="General">
                  <c:v>5.2260220000000003E-3</c:v>
                </c:pt>
                <c:pt idx="25606" formatCode="General">
                  <c:v>9.3800310000000005E-3</c:v>
                </c:pt>
                <c:pt idx="25607" formatCode="General">
                  <c:v>1.422004E-2</c:v>
                </c:pt>
                <c:pt idx="25608" formatCode="General">
                  <c:v>1.9207729999999999E-2</c:v>
                </c:pt>
                <c:pt idx="25609" formatCode="General">
                  <c:v>2.3399980000000001E-2</c:v>
                </c:pt>
                <c:pt idx="25610" formatCode="General">
                  <c:v>2.6278240000000001E-2</c:v>
                </c:pt>
                <c:pt idx="25611" formatCode="General">
                  <c:v>2.7899050000000002E-2</c:v>
                </c:pt>
                <c:pt idx="25612" formatCode="General">
                  <c:v>2.872069E-2</c:v>
                </c:pt>
                <c:pt idx="25613" formatCode="General">
                  <c:v>2.919503E-2</c:v>
                </c:pt>
                <c:pt idx="25614" formatCode="General">
                  <c:v>2.9880259999999999E-2</c:v>
                </c:pt>
                <c:pt idx="25615" formatCode="General">
                  <c:v>3.0350100000000001E-2</c:v>
                </c:pt>
                <c:pt idx="25616" formatCode="General">
                  <c:v>2.9586310000000001E-2</c:v>
                </c:pt>
                <c:pt idx="25617" formatCode="General">
                  <c:v>2.6813139999999999E-2</c:v>
                </c:pt>
                <c:pt idx="25618" formatCode="General">
                  <c:v>2.1960739999999999E-2</c:v>
                </c:pt>
                <c:pt idx="25619" formatCode="General">
                  <c:v>1.547866E-2</c:v>
                </c:pt>
                <c:pt idx="25620" formatCode="General">
                  <c:v>7.9693899999999998E-3</c:v>
                </c:pt>
                <c:pt idx="25621">
                  <c:v>5.5894920000000002E-6</c:v>
                </c:pt>
                <c:pt idx="25622" formatCode="General">
                  <c:v>-7.5704989999999996E-3</c:v>
                </c:pt>
                <c:pt idx="25623" formatCode="General">
                  <c:v>-1.4042270000000001E-2</c:v>
                </c:pt>
                <c:pt idx="25624" formatCode="General">
                  <c:v>-1.9513119999999998E-2</c:v>
                </c:pt>
                <c:pt idx="25625" formatCode="General">
                  <c:v>-2.461027E-2</c:v>
                </c:pt>
                <c:pt idx="25626" formatCode="General">
                  <c:v>-2.8973220000000001E-2</c:v>
                </c:pt>
                <c:pt idx="25627" formatCode="General">
                  <c:v>-3.1378370000000003E-2</c:v>
                </c:pt>
                <c:pt idx="25628" formatCode="General">
                  <c:v>-3.138063E-2</c:v>
                </c:pt>
                <c:pt idx="25629" formatCode="General">
                  <c:v>-2.973249E-2</c:v>
                </c:pt>
                <c:pt idx="25630" formatCode="General">
                  <c:v>-2.7251839999999999E-2</c:v>
                </c:pt>
                <c:pt idx="25631" formatCode="General">
                  <c:v>-2.4684870000000001E-2</c:v>
                </c:pt>
                <c:pt idx="25632" formatCode="General">
                  <c:v>-2.241481E-2</c:v>
                </c:pt>
                <c:pt idx="25633" formatCode="General">
                  <c:v>-2.0448859999999999E-2</c:v>
                </c:pt>
                <c:pt idx="25634" formatCode="General">
                  <c:v>-1.826175E-2</c:v>
                </c:pt>
                <c:pt idx="25635" formatCode="General">
                  <c:v>-1.517954E-2</c:v>
                </c:pt>
                <c:pt idx="25636" formatCode="General">
                  <c:v>-1.136581E-2</c:v>
                </c:pt>
                <c:pt idx="25637" formatCode="General">
                  <c:v>-7.9929130000000008E-3</c:v>
                </c:pt>
                <c:pt idx="25638" formatCode="General">
                  <c:v>-5.6715020000000001E-3</c:v>
                </c:pt>
                <c:pt idx="25639" formatCode="General">
                  <c:v>-4.6202630000000003E-3</c:v>
                </c:pt>
                <c:pt idx="25640" formatCode="General">
                  <c:v>-5.183974E-3</c:v>
                </c:pt>
                <c:pt idx="25641" formatCode="General">
                  <c:v>-6.8350090000000004E-3</c:v>
                </c:pt>
                <c:pt idx="25642" formatCode="General">
                  <c:v>-8.3018069999999996E-3</c:v>
                </c:pt>
                <c:pt idx="25643" formatCode="General">
                  <c:v>-8.6699519999999999E-3</c:v>
                </c:pt>
                <c:pt idx="25644" formatCode="General">
                  <c:v>-8.3168889999999992E-3</c:v>
                </c:pt>
                <c:pt idx="25645" formatCode="General">
                  <c:v>-8.4609070000000001E-3</c:v>
                </c:pt>
                <c:pt idx="25646" formatCode="General">
                  <c:v>-8.9367130000000006E-3</c:v>
                </c:pt>
                <c:pt idx="25647" formatCode="General">
                  <c:v>-8.1453380000000002E-3</c:v>
                </c:pt>
                <c:pt idx="25648" formatCode="General">
                  <c:v>-6.1240629999999999E-3</c:v>
                </c:pt>
                <c:pt idx="25649" formatCode="General">
                  <c:v>-4.5376790000000002E-3</c:v>
                </c:pt>
                <c:pt idx="25650" formatCode="General">
                  <c:v>-3.9672570000000001E-3</c:v>
                </c:pt>
                <c:pt idx="25651" formatCode="General">
                  <c:v>-3.1641529999999998E-3</c:v>
                </c:pt>
                <c:pt idx="25652" formatCode="General">
                  <c:v>-1.6777369999999999E-3</c:v>
                </c:pt>
                <c:pt idx="25653" formatCode="General">
                  <c:v>-4.9941790000000003E-4</c:v>
                </c:pt>
                <c:pt idx="25654">
                  <c:v>-4.8375850000000002E-5</c:v>
                </c:pt>
                <c:pt idx="25655">
                  <c:v>6.7355880000000002E-5</c:v>
                </c:pt>
                <c:pt idx="25656" formatCode="General">
                  <c:v>4.7024509999999997E-4</c:v>
                </c:pt>
                <c:pt idx="25657" formatCode="General">
                  <c:v>8.9406770000000004E-4</c:v>
                </c:pt>
                <c:pt idx="25658" formatCode="General">
                  <c:v>8.3198739999999999E-4</c:v>
                </c:pt>
                <c:pt idx="25659" formatCode="General">
                  <c:v>2.6384820000000003E-4</c:v>
                </c:pt>
                <c:pt idx="25660" formatCode="General">
                  <c:v>-4.9964599999999997E-4</c:v>
                </c:pt>
                <c:pt idx="25661" formatCode="General">
                  <c:v>-9.4466579999999997E-4</c:v>
                </c:pt>
                <c:pt idx="25662" formatCode="General">
                  <c:v>-1.013445E-3</c:v>
                </c:pt>
                <c:pt idx="25663" formatCode="General">
                  <c:v>-8.6667600000000003E-4</c:v>
                </c:pt>
                <c:pt idx="25664" formatCode="General">
                  <c:v>-6.5781599999999998E-4</c:v>
                </c:pt>
                <c:pt idx="25665" formatCode="General">
                  <c:v>-2.0535160000000001E-4</c:v>
                </c:pt>
                <c:pt idx="25666" formatCode="General">
                  <c:v>9.4332750000000005E-4</c:v>
                </c:pt>
                <c:pt idx="25667" formatCode="General">
                  <c:v>3.065323E-3</c:v>
                </c:pt>
                <c:pt idx="25668" formatCode="General">
                  <c:v>5.6001239999999997E-3</c:v>
                </c:pt>
                <c:pt idx="25669" formatCode="General">
                  <c:v>7.6133559999999999E-3</c:v>
                </c:pt>
                <c:pt idx="25670" formatCode="General">
                  <c:v>8.870434E-3</c:v>
                </c:pt>
                <c:pt idx="25671" formatCode="General">
                  <c:v>9.8618040000000001E-3</c:v>
                </c:pt>
                <c:pt idx="25672" formatCode="General">
                  <c:v>1.0872450000000001E-2</c:v>
                </c:pt>
                <c:pt idx="25673" formatCode="General">
                  <c:v>1.18604E-2</c:v>
                </c:pt>
                <c:pt idx="25674" formatCode="General">
                  <c:v>1.309107E-2</c:v>
                </c:pt>
                <c:pt idx="25675" formatCode="General">
                  <c:v>1.4515399999999999E-2</c:v>
                </c:pt>
                <c:pt idx="25676" formatCode="General">
                  <c:v>1.5481389999999999E-2</c:v>
                </c:pt>
                <c:pt idx="25677" formatCode="General">
                  <c:v>1.558676E-2</c:v>
                </c:pt>
                <c:pt idx="25678" formatCode="General">
                  <c:v>1.503051E-2</c:v>
                </c:pt>
                <c:pt idx="25679" formatCode="General">
                  <c:v>1.4017740000000001E-2</c:v>
                </c:pt>
                <c:pt idx="25680" formatCode="General">
                  <c:v>1.264405E-2</c:v>
                </c:pt>
                <c:pt idx="25681" formatCode="General">
                  <c:v>1.1302899999999999E-2</c:v>
                </c:pt>
                <c:pt idx="25682" formatCode="General">
                  <c:v>1.04738E-2</c:v>
                </c:pt>
                <c:pt idx="25683" formatCode="General">
                  <c:v>1.0421690000000001E-2</c:v>
                </c:pt>
                <c:pt idx="25684" formatCode="General">
                  <c:v>1.096257E-2</c:v>
                </c:pt>
                <c:pt idx="25685" formatCode="General">
                  <c:v>1.129995E-2</c:v>
                </c:pt>
                <c:pt idx="25686" formatCode="General">
                  <c:v>1.090645E-2</c:v>
                </c:pt>
                <c:pt idx="25687" formatCode="General">
                  <c:v>9.9875369999999995E-3</c:v>
                </c:pt>
                <c:pt idx="25688" formatCode="General">
                  <c:v>9.1377320000000008E-3</c:v>
                </c:pt>
                <c:pt idx="25689" formatCode="General">
                  <c:v>8.6040040000000002E-3</c:v>
                </c:pt>
                <c:pt idx="25690" formatCode="General">
                  <c:v>8.3939510000000002E-3</c:v>
                </c:pt>
                <c:pt idx="25691" formatCode="General">
                  <c:v>8.3827810000000006E-3</c:v>
                </c:pt>
                <c:pt idx="25692" formatCode="General">
                  <c:v>8.3773419999999994E-3</c:v>
                </c:pt>
                <c:pt idx="25693" formatCode="General">
                  <c:v>8.544009E-3</c:v>
                </c:pt>
                <c:pt idx="25694" formatCode="General">
                  <c:v>8.8007669999999993E-3</c:v>
                </c:pt>
                <c:pt idx="25695" formatCode="General">
                  <c:v>8.8919110000000006E-3</c:v>
                </c:pt>
                <c:pt idx="25696" formatCode="General">
                  <c:v>9.1194339999999992E-3</c:v>
                </c:pt>
                <c:pt idx="25697" formatCode="General">
                  <c:v>9.2234220000000002E-3</c:v>
                </c:pt>
                <c:pt idx="25698" formatCode="General">
                  <c:v>8.8936369999999994E-3</c:v>
                </c:pt>
                <c:pt idx="25699" formatCode="General">
                  <c:v>8.3308630000000009E-3</c:v>
                </c:pt>
                <c:pt idx="25700" formatCode="General">
                  <c:v>7.9901810000000007E-3</c:v>
                </c:pt>
                <c:pt idx="25701" formatCode="General">
                  <c:v>7.9413829999999998E-3</c:v>
                </c:pt>
                <c:pt idx="25702" formatCode="General">
                  <c:v>7.9146730000000005E-3</c:v>
                </c:pt>
                <c:pt idx="25703" formatCode="General">
                  <c:v>7.719442E-3</c:v>
                </c:pt>
                <c:pt idx="25704" formatCode="General">
                  <c:v>7.3848109999999998E-3</c:v>
                </c:pt>
                <c:pt idx="25705" formatCode="General">
                  <c:v>6.883892E-3</c:v>
                </c:pt>
                <c:pt idx="25706" formatCode="General">
                  <c:v>6.3436270000000001E-3</c:v>
                </c:pt>
                <c:pt idx="25707" formatCode="General">
                  <c:v>6.2086299999999997E-3</c:v>
                </c:pt>
                <c:pt idx="25708" formatCode="General">
                  <c:v>6.6131580000000001E-3</c:v>
                </c:pt>
                <c:pt idx="25709" formatCode="General">
                  <c:v>7.0589310000000001E-3</c:v>
                </c:pt>
                <c:pt idx="25710" formatCode="General">
                  <c:v>7.1439160000000002E-3</c:v>
                </c:pt>
                <c:pt idx="25711" formatCode="General">
                  <c:v>6.8452579999999999E-3</c:v>
                </c:pt>
                <c:pt idx="25712" formatCode="General">
                  <c:v>6.5045820000000001E-3</c:v>
                </c:pt>
                <c:pt idx="25713" formatCode="General">
                  <c:v>5.9776359999999997E-3</c:v>
                </c:pt>
                <c:pt idx="25714" formatCode="General">
                  <c:v>5.1273569999999999E-3</c:v>
                </c:pt>
                <c:pt idx="25715" formatCode="General">
                  <c:v>4.1700649999999997E-3</c:v>
                </c:pt>
                <c:pt idx="25716" formatCode="General">
                  <c:v>3.3037600000000002E-3</c:v>
                </c:pt>
                <c:pt idx="25717" formatCode="General">
                  <c:v>2.4048950000000002E-3</c:v>
                </c:pt>
                <c:pt idx="25718" formatCode="General">
                  <c:v>1.440551E-3</c:v>
                </c:pt>
                <c:pt idx="25719" formatCode="General">
                  <c:v>7.2074490000000003E-4</c:v>
                </c:pt>
                <c:pt idx="25720" formatCode="General">
                  <c:v>2.1930220000000001E-4</c:v>
                </c:pt>
                <c:pt idx="25721" formatCode="General">
                  <c:v>-4.9805300000000004E-4</c:v>
                </c:pt>
                <c:pt idx="25722" formatCode="General">
                  <c:v>-1.7517959999999999E-3</c:v>
                </c:pt>
                <c:pt idx="25723" formatCode="General">
                  <c:v>-3.2156860000000002E-3</c:v>
                </c:pt>
                <c:pt idx="25724" formatCode="General">
                  <c:v>-4.6871780000000002E-3</c:v>
                </c:pt>
                <c:pt idx="25725" formatCode="General">
                  <c:v>-5.857419E-3</c:v>
                </c:pt>
                <c:pt idx="25726" formatCode="General">
                  <c:v>-6.452541E-3</c:v>
                </c:pt>
                <c:pt idx="25727" formatCode="General">
                  <c:v>-6.558599E-3</c:v>
                </c:pt>
                <c:pt idx="25728" formatCode="General">
                  <c:v>-6.4928750000000004E-3</c:v>
                </c:pt>
                <c:pt idx="25729" formatCode="General">
                  <c:v>-6.5028769999999998E-3</c:v>
                </c:pt>
                <c:pt idx="25730" formatCode="General">
                  <c:v>-6.8003489999999998E-3</c:v>
                </c:pt>
                <c:pt idx="25731" formatCode="General">
                  <c:v>-7.2857570000000003E-3</c:v>
                </c:pt>
                <c:pt idx="25732" formatCode="General">
                  <c:v>-7.6845849999999999E-3</c:v>
                </c:pt>
                <c:pt idx="25733" formatCode="General">
                  <c:v>-7.5016859999999996E-3</c:v>
                </c:pt>
                <c:pt idx="25734" formatCode="General">
                  <c:v>-6.4474470000000002E-3</c:v>
                </c:pt>
                <c:pt idx="25735" formatCode="General">
                  <c:v>-4.9096000000000001E-3</c:v>
                </c:pt>
                <c:pt idx="25736" formatCode="General">
                  <c:v>-3.6515940000000002E-3</c:v>
                </c:pt>
                <c:pt idx="25737" formatCode="General">
                  <c:v>-3.0543380000000002E-3</c:v>
                </c:pt>
                <c:pt idx="25738" formatCode="General">
                  <c:v>-3.1454529999999999E-3</c:v>
                </c:pt>
                <c:pt idx="25739" formatCode="General">
                  <c:v>-4.0049949999999999E-3</c:v>
                </c:pt>
                <c:pt idx="25740" formatCode="General">
                  <c:v>-5.811971E-3</c:v>
                </c:pt>
                <c:pt idx="25741" formatCode="General">
                  <c:v>-8.4017950000000001E-3</c:v>
                </c:pt>
                <c:pt idx="25742" formatCode="General">
                  <c:v>-1.1349710000000001E-2</c:v>
                </c:pt>
                <c:pt idx="25743" formatCode="General">
                  <c:v>-1.386568E-2</c:v>
                </c:pt>
                <c:pt idx="25744" formatCode="General">
                  <c:v>-1.5656119999999999E-2</c:v>
                </c:pt>
                <c:pt idx="25745" formatCode="General">
                  <c:v>-1.7408449999999999E-2</c:v>
                </c:pt>
                <c:pt idx="25746" formatCode="General">
                  <c:v>-1.9624530000000001E-2</c:v>
                </c:pt>
                <c:pt idx="25747" formatCode="General">
                  <c:v>-2.2224859999999999E-2</c:v>
                </c:pt>
                <c:pt idx="25748" formatCode="General">
                  <c:v>-2.5013529999999999E-2</c:v>
                </c:pt>
                <c:pt idx="25749" formatCode="General">
                  <c:v>-2.7734419999999999E-2</c:v>
                </c:pt>
                <c:pt idx="25750" formatCode="General">
                  <c:v>-2.9990909999999999E-2</c:v>
                </c:pt>
                <c:pt idx="25751" formatCode="General">
                  <c:v>-3.134232E-2</c:v>
                </c:pt>
                <c:pt idx="25752" formatCode="General">
                  <c:v>-3.1688880000000003E-2</c:v>
                </c:pt>
                <c:pt idx="25753" formatCode="General">
                  <c:v>-3.1012209999999998E-2</c:v>
                </c:pt>
                <c:pt idx="25754" formatCode="General">
                  <c:v>-2.920174E-2</c:v>
                </c:pt>
                <c:pt idx="25755" formatCode="General">
                  <c:v>-2.5767689999999999E-2</c:v>
                </c:pt>
                <c:pt idx="25756" formatCode="General">
                  <c:v>-2.1008909999999999E-2</c:v>
                </c:pt>
                <c:pt idx="25757" formatCode="General">
                  <c:v>-1.6010980000000001E-2</c:v>
                </c:pt>
                <c:pt idx="25758" formatCode="General">
                  <c:v>-1.125423E-2</c:v>
                </c:pt>
                <c:pt idx="25759" formatCode="General">
                  <c:v>-6.8473579999999996E-3</c:v>
                </c:pt>
                <c:pt idx="25760" formatCode="General">
                  <c:v>-2.924486E-3</c:v>
                </c:pt>
                <c:pt idx="25761" formatCode="General">
                  <c:v>2.26245E-4</c:v>
                </c:pt>
                <c:pt idx="25762" formatCode="General">
                  <c:v>2.7794400000000002E-3</c:v>
                </c:pt>
                <c:pt idx="25763" formatCode="General">
                  <c:v>5.0860929999999999E-3</c:v>
                </c:pt>
                <c:pt idx="25764" formatCode="General">
                  <c:v>7.5063020000000003E-3</c:v>
                </c:pt>
                <c:pt idx="25765" formatCode="General">
                  <c:v>1.0010659999999999E-2</c:v>
                </c:pt>
                <c:pt idx="25766" formatCode="General">
                  <c:v>1.220123E-2</c:v>
                </c:pt>
                <c:pt idx="25767" formatCode="General">
                  <c:v>1.3684190000000001E-2</c:v>
                </c:pt>
                <c:pt idx="25768" formatCode="General">
                  <c:v>1.426816E-2</c:v>
                </c:pt>
                <c:pt idx="25769" formatCode="General">
                  <c:v>1.394199E-2</c:v>
                </c:pt>
                <c:pt idx="25770" formatCode="General">
                  <c:v>1.28591E-2</c:v>
                </c:pt>
                <c:pt idx="25771" formatCode="General">
                  <c:v>1.12286E-2</c:v>
                </c:pt>
                <c:pt idx="25772" formatCode="General">
                  <c:v>9.5520190000000001E-3</c:v>
                </c:pt>
                <c:pt idx="25773" formatCode="General">
                  <c:v>8.3265760000000005E-3</c:v>
                </c:pt>
                <c:pt idx="25774" formatCode="General">
                  <c:v>7.7245450000000002E-3</c:v>
                </c:pt>
                <c:pt idx="25775" formatCode="General">
                  <c:v>7.8541400000000008E-3</c:v>
                </c:pt>
                <c:pt idx="25776" formatCode="General">
                  <c:v>8.608157E-3</c:v>
                </c:pt>
                <c:pt idx="25777" formatCode="General">
                  <c:v>9.9157889999999995E-3</c:v>
                </c:pt>
                <c:pt idx="25778" formatCode="General">
                  <c:v>1.167142E-2</c:v>
                </c:pt>
                <c:pt idx="25779" formatCode="General">
                  <c:v>1.364576E-2</c:v>
                </c:pt>
                <c:pt idx="25780" formatCode="General">
                  <c:v>1.5723210000000001E-2</c:v>
                </c:pt>
                <c:pt idx="25781" formatCode="General">
                  <c:v>1.7294219999999999E-2</c:v>
                </c:pt>
                <c:pt idx="25782" formatCode="General">
                  <c:v>1.780779E-2</c:v>
                </c:pt>
                <c:pt idx="25783" formatCode="General">
                  <c:v>1.7567159999999998E-2</c:v>
                </c:pt>
                <c:pt idx="25784" formatCode="General">
                  <c:v>1.6597500000000001E-2</c:v>
                </c:pt>
                <c:pt idx="25785" formatCode="General">
                  <c:v>1.491726E-2</c:v>
                </c:pt>
                <c:pt idx="25786" formatCode="General">
                  <c:v>1.244339E-2</c:v>
                </c:pt>
                <c:pt idx="25787" formatCode="General">
                  <c:v>9.4034159999999995E-3</c:v>
                </c:pt>
                <c:pt idx="25788" formatCode="General">
                  <c:v>5.9690719999999997E-3</c:v>
                </c:pt>
                <c:pt idx="25789" formatCode="General">
                  <c:v>1.8751079999999999E-3</c:v>
                </c:pt>
                <c:pt idx="25790" formatCode="General">
                  <c:v>-2.6785279999999999E-3</c:v>
                </c:pt>
                <c:pt idx="25791" formatCode="General">
                  <c:v>-7.4271110000000001E-3</c:v>
                </c:pt>
                <c:pt idx="25792" formatCode="General">
                  <c:v>-1.197223E-2</c:v>
                </c:pt>
                <c:pt idx="25793" formatCode="General">
                  <c:v>-1.5714349999999998E-2</c:v>
                </c:pt>
                <c:pt idx="25794" formatCode="General">
                  <c:v>-1.8526790000000001E-2</c:v>
                </c:pt>
                <c:pt idx="25795" formatCode="General">
                  <c:v>-2.049569E-2</c:v>
                </c:pt>
                <c:pt idx="25796" formatCode="General">
                  <c:v>-2.167059E-2</c:v>
                </c:pt>
                <c:pt idx="25797" formatCode="General">
                  <c:v>-2.1989789999999999E-2</c:v>
                </c:pt>
                <c:pt idx="25798" formatCode="General">
                  <c:v>-2.1865019999999999E-2</c:v>
                </c:pt>
                <c:pt idx="25799" formatCode="General">
                  <c:v>-2.1600649999999999E-2</c:v>
                </c:pt>
                <c:pt idx="25800" formatCode="General">
                  <c:v>-2.0985029999999998E-2</c:v>
                </c:pt>
                <c:pt idx="25801" formatCode="General">
                  <c:v>-1.9819469999999999E-2</c:v>
                </c:pt>
                <c:pt idx="25802" formatCode="General">
                  <c:v>-1.8352779999999999E-2</c:v>
                </c:pt>
                <c:pt idx="25803" formatCode="General">
                  <c:v>-1.6933750000000001E-2</c:v>
                </c:pt>
                <c:pt idx="25804" formatCode="General">
                  <c:v>-1.5448480000000001E-2</c:v>
                </c:pt>
                <c:pt idx="25805" formatCode="General">
                  <c:v>-1.379613E-2</c:v>
                </c:pt>
                <c:pt idx="25806" formatCode="General">
                  <c:v>-1.1956420000000001E-2</c:v>
                </c:pt>
                <c:pt idx="25807" formatCode="General">
                  <c:v>-9.8961380000000005E-3</c:v>
                </c:pt>
                <c:pt idx="25808" formatCode="General">
                  <c:v>-7.5592059999999997E-3</c:v>
                </c:pt>
                <c:pt idx="25809" formatCode="General">
                  <c:v>-4.8876579999999996E-3</c:v>
                </c:pt>
                <c:pt idx="25810" formatCode="General">
                  <c:v>-1.99899E-3</c:v>
                </c:pt>
                <c:pt idx="25811" formatCode="General">
                  <c:v>8.3597290000000002E-4</c:v>
                </c:pt>
                <c:pt idx="25812" formatCode="General">
                  <c:v>3.42626E-3</c:v>
                </c:pt>
                <c:pt idx="25813" formatCode="General">
                  <c:v>5.9743030000000003E-3</c:v>
                </c:pt>
                <c:pt idx="25814" formatCode="General">
                  <c:v>8.8231590000000006E-3</c:v>
                </c:pt>
                <c:pt idx="25815" formatCode="General">
                  <c:v>1.2037340000000001E-2</c:v>
                </c:pt>
                <c:pt idx="25816" formatCode="General">
                  <c:v>1.534801E-2</c:v>
                </c:pt>
                <c:pt idx="25817" formatCode="General">
                  <c:v>1.8626139999999999E-2</c:v>
                </c:pt>
                <c:pt idx="25818" formatCode="General">
                  <c:v>2.1527089999999999E-2</c:v>
                </c:pt>
                <c:pt idx="25819" formatCode="General">
                  <c:v>2.361508E-2</c:v>
                </c:pt>
                <c:pt idx="25820" formatCode="General">
                  <c:v>2.4931829999999999E-2</c:v>
                </c:pt>
                <c:pt idx="25821" formatCode="General">
                  <c:v>2.578855E-2</c:v>
                </c:pt>
                <c:pt idx="25822" formatCode="General">
                  <c:v>2.632721E-2</c:v>
                </c:pt>
                <c:pt idx="25823" formatCode="General">
                  <c:v>2.6606580000000001E-2</c:v>
                </c:pt>
                <c:pt idx="25824" formatCode="General">
                  <c:v>2.643127E-2</c:v>
                </c:pt>
                <c:pt idx="25825" formatCode="General">
                  <c:v>2.55693E-2</c:v>
                </c:pt>
                <c:pt idx="25826" formatCode="General">
                  <c:v>2.404119E-2</c:v>
                </c:pt>
                <c:pt idx="25827" formatCode="General">
                  <c:v>2.2182500000000001E-2</c:v>
                </c:pt>
                <c:pt idx="25828" formatCode="General">
                  <c:v>2.0308050000000001E-2</c:v>
                </c:pt>
                <c:pt idx="25829" formatCode="General">
                  <c:v>1.8435690000000001E-2</c:v>
                </c:pt>
                <c:pt idx="25830" formatCode="General">
                  <c:v>1.6642029999999999E-2</c:v>
                </c:pt>
                <c:pt idx="25831" formatCode="General">
                  <c:v>1.5144990000000001E-2</c:v>
                </c:pt>
                <c:pt idx="25832" formatCode="General">
                  <c:v>1.388875E-2</c:v>
                </c:pt>
                <c:pt idx="25833" formatCode="General">
                  <c:v>1.2407029999999999E-2</c:v>
                </c:pt>
                <c:pt idx="25834" formatCode="General">
                  <c:v>1.074754E-2</c:v>
                </c:pt>
                <c:pt idx="25835" formatCode="General">
                  <c:v>9.0616800000000008E-3</c:v>
                </c:pt>
                <c:pt idx="25836" formatCode="General">
                  <c:v>7.7638270000000001E-3</c:v>
                </c:pt>
                <c:pt idx="25837" formatCode="General">
                  <c:v>6.9837299999999996E-3</c:v>
                </c:pt>
                <c:pt idx="25838" formatCode="General">
                  <c:v>6.5188260000000001E-3</c:v>
                </c:pt>
                <c:pt idx="25839" formatCode="General">
                  <c:v>6.232273E-3</c:v>
                </c:pt>
                <c:pt idx="25840" formatCode="General">
                  <c:v>5.9017399999999999E-3</c:v>
                </c:pt>
                <c:pt idx="25841" formatCode="General">
                  <c:v>5.4946639999999998E-3</c:v>
                </c:pt>
                <c:pt idx="25842" formatCode="General">
                  <c:v>4.6714010000000004E-3</c:v>
                </c:pt>
                <c:pt idx="25843" formatCode="General">
                  <c:v>3.1298179999999999E-3</c:v>
                </c:pt>
                <c:pt idx="25844" formatCode="General">
                  <c:v>1.1112699999999999E-3</c:v>
                </c:pt>
                <c:pt idx="25845" formatCode="General">
                  <c:v>-1.0560529999999999E-3</c:v>
                </c:pt>
                <c:pt idx="25846" formatCode="General">
                  <c:v>-3.1667280000000002E-3</c:v>
                </c:pt>
                <c:pt idx="25847" formatCode="General">
                  <c:v>-5.0013870000000004E-3</c:v>
                </c:pt>
                <c:pt idx="25848" formatCode="General">
                  <c:v>-6.5094439999999996E-3</c:v>
                </c:pt>
                <c:pt idx="25849" formatCode="General">
                  <c:v>-7.8599289999999999E-3</c:v>
                </c:pt>
                <c:pt idx="25850" formatCode="General">
                  <c:v>-8.9918640000000005E-3</c:v>
                </c:pt>
                <c:pt idx="25851" formatCode="General">
                  <c:v>-9.2452430000000002E-3</c:v>
                </c:pt>
                <c:pt idx="25852" formatCode="General">
                  <c:v>-8.2043270000000008E-3</c:v>
                </c:pt>
                <c:pt idx="25853" formatCode="General">
                  <c:v>-6.1064309999999998E-3</c:v>
                </c:pt>
                <c:pt idx="25854" formatCode="General">
                  <c:v>-3.893999E-3</c:v>
                </c:pt>
                <c:pt idx="25855" formatCode="General">
                  <c:v>-2.2065629999999999E-3</c:v>
                </c:pt>
                <c:pt idx="25856" formatCode="General">
                  <c:v>-8.6715380000000001E-4</c:v>
                </c:pt>
                <c:pt idx="25857" formatCode="General">
                  <c:v>1.74315E-4</c:v>
                </c:pt>
                <c:pt idx="25858" formatCode="General">
                  <c:v>8.8330709999999998E-4</c:v>
                </c:pt>
                <c:pt idx="25859" formatCode="General">
                  <c:v>1.477227E-3</c:v>
                </c:pt>
                <c:pt idx="25860" formatCode="General">
                  <c:v>2.5091269999999999E-3</c:v>
                </c:pt>
                <c:pt idx="25861" formatCode="General">
                  <c:v>4.7754160000000002E-3</c:v>
                </c:pt>
                <c:pt idx="25862" formatCode="General">
                  <c:v>7.93459E-3</c:v>
                </c:pt>
                <c:pt idx="25863" formatCode="General">
                  <c:v>1.036726E-2</c:v>
                </c:pt>
                <c:pt idx="25864" formatCode="General">
                  <c:v>1.140595E-2</c:v>
                </c:pt>
                <c:pt idx="25865" formatCode="General">
                  <c:v>1.183617E-2</c:v>
                </c:pt>
                <c:pt idx="25866" formatCode="General">
                  <c:v>1.2439510000000001E-2</c:v>
                </c:pt>
                <c:pt idx="25867" formatCode="General">
                  <c:v>1.2888810000000001E-2</c:v>
                </c:pt>
                <c:pt idx="25868" formatCode="General">
                  <c:v>1.284328E-2</c:v>
                </c:pt>
                <c:pt idx="25869" formatCode="General">
                  <c:v>1.2865659999999999E-2</c:v>
                </c:pt>
                <c:pt idx="25870" formatCode="General">
                  <c:v>1.3345839999999999E-2</c:v>
                </c:pt>
                <c:pt idx="25871" formatCode="General">
                  <c:v>1.4103009999999999E-2</c:v>
                </c:pt>
                <c:pt idx="25872" formatCode="General">
                  <c:v>1.5048509999999999E-2</c:v>
                </c:pt>
                <c:pt idx="25873" formatCode="General">
                  <c:v>1.5714570000000001E-2</c:v>
                </c:pt>
                <c:pt idx="25874" formatCode="General">
                  <c:v>1.5675600000000001E-2</c:v>
                </c:pt>
                <c:pt idx="25875" formatCode="General">
                  <c:v>1.5032719999999999E-2</c:v>
                </c:pt>
                <c:pt idx="25876" formatCode="General">
                  <c:v>1.433533E-2</c:v>
                </c:pt>
                <c:pt idx="25877" formatCode="General">
                  <c:v>1.3381179999999999E-2</c:v>
                </c:pt>
                <c:pt idx="25878" formatCode="General">
                  <c:v>1.1927780000000001E-2</c:v>
                </c:pt>
                <c:pt idx="25879" formatCode="General">
                  <c:v>1.0488920000000001E-2</c:v>
                </c:pt>
                <c:pt idx="25880" formatCode="General">
                  <c:v>9.3984199999999993E-3</c:v>
                </c:pt>
                <c:pt idx="25881" formatCode="General">
                  <c:v>8.1069200000000001E-3</c:v>
                </c:pt>
                <c:pt idx="25882" formatCode="General">
                  <c:v>5.6758449999999997E-3</c:v>
                </c:pt>
                <c:pt idx="25883" formatCode="General">
                  <c:v>2.355121E-3</c:v>
                </c:pt>
                <c:pt idx="25884" formatCode="General">
                  <c:v>-1.0627360000000001E-3</c:v>
                </c:pt>
                <c:pt idx="25885" formatCode="General">
                  <c:v>-4.6030350000000001E-3</c:v>
                </c:pt>
                <c:pt idx="25886" formatCode="General">
                  <c:v>-8.5096640000000001E-3</c:v>
                </c:pt>
                <c:pt idx="25887" formatCode="General">
                  <c:v>-1.198873E-2</c:v>
                </c:pt>
                <c:pt idx="25888" formatCode="General">
                  <c:v>-1.4384640000000001E-2</c:v>
                </c:pt>
                <c:pt idx="25889" formatCode="General">
                  <c:v>-1.595446E-2</c:v>
                </c:pt>
                <c:pt idx="25890" formatCode="General">
                  <c:v>-1.7130139999999999E-2</c:v>
                </c:pt>
                <c:pt idx="25891" formatCode="General">
                  <c:v>-1.8125249999999999E-2</c:v>
                </c:pt>
                <c:pt idx="25892" formatCode="General">
                  <c:v>-1.85407E-2</c:v>
                </c:pt>
                <c:pt idx="25893" formatCode="General">
                  <c:v>-1.817334E-2</c:v>
                </c:pt>
                <c:pt idx="25894" formatCode="General">
                  <c:v>-1.7273159999999999E-2</c:v>
                </c:pt>
                <c:pt idx="25895" formatCode="General">
                  <c:v>-1.549918E-2</c:v>
                </c:pt>
                <c:pt idx="25896" formatCode="General">
                  <c:v>-1.2891639999999999E-2</c:v>
                </c:pt>
                <c:pt idx="25897" formatCode="General">
                  <c:v>-1.0031470000000001E-2</c:v>
                </c:pt>
                <c:pt idx="25898" formatCode="General">
                  <c:v>-7.3443720000000001E-3</c:v>
                </c:pt>
                <c:pt idx="25899" formatCode="General">
                  <c:v>-5.0101249999999998E-3</c:v>
                </c:pt>
                <c:pt idx="25900" formatCode="General">
                  <c:v>-3.289064E-3</c:v>
                </c:pt>
                <c:pt idx="25901" formatCode="General">
                  <c:v>-1.9554099999999999E-3</c:v>
                </c:pt>
                <c:pt idx="25902" formatCode="General">
                  <c:v>-3.2328899999999999E-4</c:v>
                </c:pt>
                <c:pt idx="25903" formatCode="General">
                  <c:v>1.4876240000000001E-3</c:v>
                </c:pt>
                <c:pt idx="25904" formatCode="General">
                  <c:v>2.8272060000000001E-3</c:v>
                </c:pt>
                <c:pt idx="25905" formatCode="General">
                  <c:v>3.5279410000000001E-3</c:v>
                </c:pt>
                <c:pt idx="25906" formatCode="General">
                  <c:v>4.5655829999999998E-3</c:v>
                </c:pt>
                <c:pt idx="25907" formatCode="General">
                  <c:v>6.7930819999999998E-3</c:v>
                </c:pt>
                <c:pt idx="25908" formatCode="General">
                  <c:v>9.5255289999999996E-3</c:v>
                </c:pt>
                <c:pt idx="25909" formatCode="General">
                  <c:v>1.1635080000000001E-2</c:v>
                </c:pt>
                <c:pt idx="25910" formatCode="General">
                  <c:v>1.332682E-2</c:v>
                </c:pt>
                <c:pt idx="25911" formatCode="General">
                  <c:v>1.5278399999999999E-2</c:v>
                </c:pt>
                <c:pt idx="25912" formatCode="General">
                  <c:v>1.7039390000000001E-2</c:v>
                </c:pt>
                <c:pt idx="25913" formatCode="General">
                  <c:v>1.7905089999999999E-2</c:v>
                </c:pt>
                <c:pt idx="25914" formatCode="General">
                  <c:v>1.7859050000000001E-2</c:v>
                </c:pt>
                <c:pt idx="25915" formatCode="General">
                  <c:v>1.7537580000000001E-2</c:v>
                </c:pt>
                <c:pt idx="25916" formatCode="General">
                  <c:v>1.709459E-2</c:v>
                </c:pt>
                <c:pt idx="25917" formatCode="General">
                  <c:v>1.6212879999999999E-2</c:v>
                </c:pt>
                <c:pt idx="25918" formatCode="General">
                  <c:v>1.489419E-2</c:v>
                </c:pt>
                <c:pt idx="25919" formatCode="General">
                  <c:v>1.309913E-2</c:v>
                </c:pt>
                <c:pt idx="25920" formatCode="General">
                  <c:v>1.094375E-2</c:v>
                </c:pt>
                <c:pt idx="25921" formatCode="General">
                  <c:v>8.9463689999999992E-3</c:v>
                </c:pt>
                <c:pt idx="25922" formatCode="General">
                  <c:v>7.5623460000000002E-3</c:v>
                </c:pt>
                <c:pt idx="25923" formatCode="General">
                  <c:v>6.7963060000000002E-3</c:v>
                </c:pt>
                <c:pt idx="25924" formatCode="General">
                  <c:v>6.141011E-3</c:v>
                </c:pt>
                <c:pt idx="25925" formatCode="General">
                  <c:v>5.651947E-3</c:v>
                </c:pt>
                <c:pt idx="25926" formatCode="General">
                  <c:v>5.7529060000000003E-3</c:v>
                </c:pt>
                <c:pt idx="25927" formatCode="General">
                  <c:v>6.078516E-3</c:v>
                </c:pt>
                <c:pt idx="25928" formatCode="General">
                  <c:v>5.8335920000000003E-3</c:v>
                </c:pt>
                <c:pt idx="25929" formatCode="General">
                  <c:v>5.0401480000000004E-3</c:v>
                </c:pt>
                <c:pt idx="25930" formatCode="General">
                  <c:v>4.4592399999999997E-3</c:v>
                </c:pt>
                <c:pt idx="25931" formatCode="General">
                  <c:v>4.3872329999999999E-3</c:v>
                </c:pt>
                <c:pt idx="25932" formatCode="General">
                  <c:v>4.5558350000000003E-3</c:v>
                </c:pt>
                <c:pt idx="25933" formatCode="General">
                  <c:v>4.837638E-3</c:v>
                </c:pt>
                <c:pt idx="25934" formatCode="General">
                  <c:v>5.455395E-3</c:v>
                </c:pt>
                <c:pt idx="25935" formatCode="General">
                  <c:v>6.3664419999999999E-3</c:v>
                </c:pt>
                <c:pt idx="25936" formatCode="General">
                  <c:v>7.2288070000000003E-3</c:v>
                </c:pt>
                <c:pt idx="25937" formatCode="General">
                  <c:v>7.9945490000000001E-3</c:v>
                </c:pt>
                <c:pt idx="25938" formatCode="General">
                  <c:v>8.6400490000000003E-3</c:v>
                </c:pt>
                <c:pt idx="25939" formatCode="General">
                  <c:v>9.1360899999999995E-3</c:v>
                </c:pt>
                <c:pt idx="25940" formatCode="General">
                  <c:v>9.3807920000000006E-3</c:v>
                </c:pt>
                <c:pt idx="25941" formatCode="General">
                  <c:v>8.9662360000000007E-3</c:v>
                </c:pt>
                <c:pt idx="25942" formatCode="General">
                  <c:v>7.9053999999999999E-3</c:v>
                </c:pt>
                <c:pt idx="25943" formatCode="General">
                  <c:v>6.9074210000000004E-3</c:v>
                </c:pt>
                <c:pt idx="25944" formatCode="General">
                  <c:v>6.5493849999999996E-3</c:v>
                </c:pt>
                <c:pt idx="25945" formatCode="General">
                  <c:v>6.3898829999999998E-3</c:v>
                </c:pt>
                <c:pt idx="25946" formatCode="General">
                  <c:v>6.0212590000000002E-3</c:v>
                </c:pt>
                <c:pt idx="25947" formatCode="General">
                  <c:v>5.4651140000000001E-3</c:v>
                </c:pt>
                <c:pt idx="25948" formatCode="General">
                  <c:v>4.7247829999999998E-3</c:v>
                </c:pt>
                <c:pt idx="25949" formatCode="General">
                  <c:v>3.9867119999999999E-3</c:v>
                </c:pt>
                <c:pt idx="25950" formatCode="General">
                  <c:v>3.5703290000000001E-3</c:v>
                </c:pt>
                <c:pt idx="25951" formatCode="General">
                  <c:v>3.80877E-3</c:v>
                </c:pt>
                <c:pt idx="25952" formatCode="General">
                  <c:v>4.3534689999999996E-3</c:v>
                </c:pt>
                <c:pt idx="25953" formatCode="General">
                  <c:v>4.6168600000000004E-3</c:v>
                </c:pt>
                <c:pt idx="25954" formatCode="General">
                  <c:v>4.8767530000000002E-3</c:v>
                </c:pt>
                <c:pt idx="25955" formatCode="General">
                  <c:v>5.6081339999999999E-3</c:v>
                </c:pt>
                <c:pt idx="25956" formatCode="General">
                  <c:v>6.2084810000000001E-3</c:v>
                </c:pt>
                <c:pt idx="25957" formatCode="General">
                  <c:v>5.784338E-3</c:v>
                </c:pt>
                <c:pt idx="25958" formatCode="General">
                  <c:v>4.3883769999999997E-3</c:v>
                </c:pt>
                <c:pt idx="25959" formatCode="General">
                  <c:v>2.9305809999999998E-3</c:v>
                </c:pt>
                <c:pt idx="25960" formatCode="General">
                  <c:v>1.848649E-3</c:v>
                </c:pt>
                <c:pt idx="25961" formatCode="General">
                  <c:v>5.3809720000000004E-4</c:v>
                </c:pt>
                <c:pt idx="25962" formatCode="General">
                  <c:v>-1.231544E-3</c:v>
                </c:pt>
                <c:pt idx="25963" formatCode="General">
                  <c:v>-2.7888700000000002E-3</c:v>
                </c:pt>
                <c:pt idx="25964" formatCode="General">
                  <c:v>-3.5933279999999998E-3</c:v>
                </c:pt>
                <c:pt idx="25965" formatCode="General">
                  <c:v>-3.7929959999999999E-3</c:v>
                </c:pt>
                <c:pt idx="25966" formatCode="General">
                  <c:v>-3.334479E-3</c:v>
                </c:pt>
                <c:pt idx="25967" formatCode="General">
                  <c:v>-2.3843689999999999E-3</c:v>
                </c:pt>
                <c:pt idx="25968" formatCode="General">
                  <c:v>-7.3420470000000004E-4</c:v>
                </c:pt>
                <c:pt idx="25969" formatCode="General">
                  <c:v>1.435651E-3</c:v>
                </c:pt>
                <c:pt idx="25970" formatCode="General">
                  <c:v>3.5635710000000002E-3</c:v>
                </c:pt>
                <c:pt idx="25971" formatCode="General">
                  <c:v>5.2488470000000001E-3</c:v>
                </c:pt>
                <c:pt idx="25972" formatCode="General">
                  <c:v>6.1557119999999998E-3</c:v>
                </c:pt>
                <c:pt idx="25973" formatCode="General">
                  <c:v>6.3139069999999997E-3</c:v>
                </c:pt>
                <c:pt idx="25974" formatCode="General">
                  <c:v>6.2996069999999996E-3</c:v>
                </c:pt>
                <c:pt idx="25975" formatCode="General">
                  <c:v>6.5452729999999999E-3</c:v>
                </c:pt>
                <c:pt idx="25976" formatCode="General">
                  <c:v>6.5268230000000002E-3</c:v>
                </c:pt>
                <c:pt idx="25977" formatCode="General">
                  <c:v>5.8602760000000002E-3</c:v>
                </c:pt>
                <c:pt idx="25978" formatCode="General">
                  <c:v>4.7240870000000001E-3</c:v>
                </c:pt>
                <c:pt idx="25979" formatCode="General">
                  <c:v>3.3357669999999999E-3</c:v>
                </c:pt>
                <c:pt idx="25980" formatCode="General">
                  <c:v>1.647641E-3</c:v>
                </c:pt>
                <c:pt idx="25981" formatCode="General">
                  <c:v>-2.4290809999999999E-4</c:v>
                </c:pt>
                <c:pt idx="25982" formatCode="General">
                  <c:v>-2.0702860000000002E-3</c:v>
                </c:pt>
                <c:pt idx="25983" formatCode="General">
                  <c:v>-3.7191540000000001E-3</c:v>
                </c:pt>
                <c:pt idx="25984" formatCode="General">
                  <c:v>-5.3853360000000001E-3</c:v>
                </c:pt>
                <c:pt idx="25985" formatCode="General">
                  <c:v>-7.3177650000000004E-3</c:v>
                </c:pt>
                <c:pt idx="25986" formatCode="General">
                  <c:v>-9.5321250000000007E-3</c:v>
                </c:pt>
                <c:pt idx="25987" formatCode="General">
                  <c:v>-1.198921E-2</c:v>
                </c:pt>
                <c:pt idx="25988" formatCode="General">
                  <c:v>-1.4876260000000001E-2</c:v>
                </c:pt>
                <c:pt idx="25989" formatCode="General">
                  <c:v>-1.8523810000000002E-2</c:v>
                </c:pt>
                <c:pt idx="25990" formatCode="General">
                  <c:v>-2.27306E-2</c:v>
                </c:pt>
                <c:pt idx="25991" formatCode="General">
                  <c:v>-2.6962059999999999E-2</c:v>
                </c:pt>
                <c:pt idx="25992" formatCode="General">
                  <c:v>-3.06343E-2</c:v>
                </c:pt>
                <c:pt idx="25993" formatCode="General">
                  <c:v>-3.3634940000000002E-2</c:v>
                </c:pt>
                <c:pt idx="25994" formatCode="General">
                  <c:v>-3.6271379999999999E-2</c:v>
                </c:pt>
                <c:pt idx="25995" formatCode="General">
                  <c:v>-3.8693039999999998E-2</c:v>
                </c:pt>
                <c:pt idx="25996" formatCode="General">
                  <c:v>-4.0740680000000001E-2</c:v>
                </c:pt>
                <c:pt idx="25997" formatCode="General">
                  <c:v>-4.2444040000000002E-2</c:v>
                </c:pt>
                <c:pt idx="25998" formatCode="General">
                  <c:v>-4.4086630000000002E-2</c:v>
                </c:pt>
                <c:pt idx="25999" formatCode="General">
                  <c:v>-4.5403850000000003E-2</c:v>
                </c:pt>
                <c:pt idx="26000" formatCode="General">
                  <c:v>-4.572466E-2</c:v>
                </c:pt>
                <c:pt idx="26001" formatCode="General">
                  <c:v>-4.50266E-2</c:v>
                </c:pt>
                <c:pt idx="26002" formatCode="General">
                  <c:v>-4.3989449999999999E-2</c:v>
                </c:pt>
                <c:pt idx="26003" formatCode="General">
                  <c:v>-4.2470069999999999E-2</c:v>
                </c:pt>
                <c:pt idx="26004" formatCode="General">
                  <c:v>-3.9695899999999999E-2</c:v>
                </c:pt>
                <c:pt idx="26005" formatCode="General">
                  <c:v>-3.58213E-2</c:v>
                </c:pt>
                <c:pt idx="26006" formatCode="General">
                  <c:v>-3.1547190000000003E-2</c:v>
                </c:pt>
                <c:pt idx="26007" formatCode="General">
                  <c:v>-2.7159539999999999E-2</c:v>
                </c:pt>
                <c:pt idx="26008" formatCode="General">
                  <c:v>-2.241916E-2</c:v>
                </c:pt>
                <c:pt idx="26009" formatCode="General">
                  <c:v>-1.7597290000000002E-2</c:v>
                </c:pt>
                <c:pt idx="26010" formatCode="General">
                  <c:v>-1.3176490000000001E-2</c:v>
                </c:pt>
                <c:pt idx="26011" formatCode="General">
                  <c:v>-9.3816500000000001E-3</c:v>
                </c:pt>
                <c:pt idx="26012" formatCode="General">
                  <c:v>-6.4277259999999999E-3</c:v>
                </c:pt>
                <c:pt idx="26013" formatCode="General">
                  <c:v>-4.4676749999999999E-3</c:v>
                </c:pt>
                <c:pt idx="26014" formatCode="General">
                  <c:v>-3.167783E-3</c:v>
                </c:pt>
                <c:pt idx="26015" formatCode="General">
                  <c:v>-1.9848940000000001E-3</c:v>
                </c:pt>
                <c:pt idx="26016" formatCode="General">
                  <c:v>-1.009095E-3</c:v>
                </c:pt>
                <c:pt idx="26017" formatCode="General">
                  <c:v>-9.0415039999999997E-4</c:v>
                </c:pt>
                <c:pt idx="26018" formatCode="General">
                  <c:v>-1.807318E-3</c:v>
                </c:pt>
                <c:pt idx="26019" formatCode="General">
                  <c:v>-3.0023770000000001E-3</c:v>
                </c:pt>
                <c:pt idx="26020" formatCode="General">
                  <c:v>-3.548655E-3</c:v>
                </c:pt>
                <c:pt idx="26021" formatCode="General">
                  <c:v>-3.377396E-3</c:v>
                </c:pt>
                <c:pt idx="26022" formatCode="General">
                  <c:v>-2.8284320000000001E-3</c:v>
                </c:pt>
                <c:pt idx="26023" formatCode="General">
                  <c:v>-1.8345119999999999E-3</c:v>
                </c:pt>
                <c:pt idx="26024" formatCode="General">
                  <c:v>-2.8035449999999997E-4</c:v>
                </c:pt>
                <c:pt idx="26025" formatCode="General">
                  <c:v>1.3818540000000001E-3</c:v>
                </c:pt>
                <c:pt idx="26026" formatCode="General">
                  <c:v>2.9062530000000001E-3</c:v>
                </c:pt>
                <c:pt idx="26027" formatCode="General">
                  <c:v>4.3173760000000004E-3</c:v>
                </c:pt>
                <c:pt idx="26028" formatCode="General">
                  <c:v>5.2517459999999998E-3</c:v>
                </c:pt>
                <c:pt idx="26029" formatCode="General">
                  <c:v>5.286743E-3</c:v>
                </c:pt>
                <c:pt idx="26030" formatCode="General">
                  <c:v>4.3618429999999998E-3</c:v>
                </c:pt>
                <c:pt idx="26031" formatCode="General">
                  <c:v>2.7998599999999999E-3</c:v>
                </c:pt>
                <c:pt idx="26032" formatCode="General">
                  <c:v>8.2845589999999995E-4</c:v>
                </c:pt>
                <c:pt idx="26033" formatCode="General">
                  <c:v>-1.240016E-3</c:v>
                </c:pt>
                <c:pt idx="26034" formatCode="General">
                  <c:v>-2.9762069999999998E-3</c:v>
                </c:pt>
                <c:pt idx="26035" formatCode="General">
                  <c:v>-4.2471549999999999E-3</c:v>
                </c:pt>
                <c:pt idx="26036" formatCode="General">
                  <c:v>-5.0568089999999998E-3</c:v>
                </c:pt>
                <c:pt idx="26037" formatCode="General">
                  <c:v>-5.8778060000000002E-3</c:v>
                </c:pt>
                <c:pt idx="26038" formatCode="General">
                  <c:v>-7.2825549999999996E-3</c:v>
                </c:pt>
                <c:pt idx="26039" formatCode="General">
                  <c:v>-9.123796E-3</c:v>
                </c:pt>
                <c:pt idx="26040" formatCode="General">
                  <c:v>-1.07575E-2</c:v>
                </c:pt>
                <c:pt idx="26041" formatCode="General">
                  <c:v>-1.1888259999999999E-2</c:v>
                </c:pt>
                <c:pt idx="26042" formatCode="General">
                  <c:v>-1.254768E-2</c:v>
                </c:pt>
                <c:pt idx="26043" formatCode="General">
                  <c:v>-1.2736239999999999E-2</c:v>
                </c:pt>
                <c:pt idx="26044" formatCode="General">
                  <c:v>-1.2183380000000001E-2</c:v>
                </c:pt>
                <c:pt idx="26045" formatCode="General">
                  <c:v>-1.09192E-2</c:v>
                </c:pt>
                <c:pt idx="26046" formatCode="General">
                  <c:v>-9.1769429999999999E-3</c:v>
                </c:pt>
                <c:pt idx="26047" formatCode="General">
                  <c:v>-6.798208E-3</c:v>
                </c:pt>
                <c:pt idx="26048" formatCode="General">
                  <c:v>-3.7722210000000001E-3</c:v>
                </c:pt>
                <c:pt idx="26049" formatCode="General">
                  <c:v>-3.6527169999999999E-4</c:v>
                </c:pt>
                <c:pt idx="26050" formatCode="General">
                  <c:v>2.8484690000000002E-3</c:v>
                </c:pt>
                <c:pt idx="26051" formatCode="General">
                  <c:v>5.3915380000000004E-3</c:v>
                </c:pt>
                <c:pt idx="26052" formatCode="General">
                  <c:v>7.2987709999999999E-3</c:v>
                </c:pt>
                <c:pt idx="26053" formatCode="General">
                  <c:v>8.9200370000000005E-3</c:v>
                </c:pt>
                <c:pt idx="26054" formatCode="General">
                  <c:v>1.0690099999999999E-2</c:v>
                </c:pt>
                <c:pt idx="26055" formatCode="General">
                  <c:v>1.2515109999999999E-2</c:v>
                </c:pt>
                <c:pt idx="26056" formatCode="General">
                  <c:v>1.3779019999999999E-2</c:v>
                </c:pt>
                <c:pt idx="26057" formatCode="General">
                  <c:v>1.417618E-2</c:v>
                </c:pt>
                <c:pt idx="26058" formatCode="General">
                  <c:v>1.4359739999999999E-2</c:v>
                </c:pt>
                <c:pt idx="26059" formatCode="General">
                  <c:v>1.5113390000000001E-2</c:v>
                </c:pt>
                <c:pt idx="26060" formatCode="General">
                  <c:v>1.589869E-2</c:v>
                </c:pt>
                <c:pt idx="26061" formatCode="General">
                  <c:v>1.5880910000000002E-2</c:v>
                </c:pt>
                <c:pt idx="26062" formatCode="General">
                  <c:v>1.5071599999999999E-2</c:v>
                </c:pt>
                <c:pt idx="26063" formatCode="General">
                  <c:v>1.3940080000000001E-2</c:v>
                </c:pt>
                <c:pt idx="26064" formatCode="General">
                  <c:v>1.273022E-2</c:v>
                </c:pt>
                <c:pt idx="26065" formatCode="General">
                  <c:v>1.1278130000000001E-2</c:v>
                </c:pt>
                <c:pt idx="26066" formatCode="General">
                  <c:v>9.6163900000000007E-3</c:v>
                </c:pt>
                <c:pt idx="26067" formatCode="General">
                  <c:v>7.9193110000000001E-3</c:v>
                </c:pt>
                <c:pt idx="26068" formatCode="General">
                  <c:v>6.1433950000000003E-3</c:v>
                </c:pt>
                <c:pt idx="26069" formatCode="General">
                  <c:v>4.5267659999999998E-3</c:v>
                </c:pt>
                <c:pt idx="26070" formatCode="General">
                  <c:v>3.6778599999999998E-3</c:v>
                </c:pt>
                <c:pt idx="26071" formatCode="General">
                  <c:v>3.8306429999999999E-3</c:v>
                </c:pt>
                <c:pt idx="26072" formatCode="General">
                  <c:v>4.6362180000000001E-3</c:v>
                </c:pt>
                <c:pt idx="26073" formatCode="General">
                  <c:v>5.7747919999999999E-3</c:v>
                </c:pt>
                <c:pt idx="26074" formatCode="General">
                  <c:v>7.3113969999999999E-3</c:v>
                </c:pt>
                <c:pt idx="26075" formatCode="General">
                  <c:v>9.364753E-3</c:v>
                </c:pt>
                <c:pt idx="26076" formatCode="General">
                  <c:v>1.157823E-2</c:v>
                </c:pt>
                <c:pt idx="26077" formatCode="General">
                  <c:v>1.372079E-2</c:v>
                </c:pt>
                <c:pt idx="26078" formatCode="General">
                  <c:v>1.5641059999999998E-2</c:v>
                </c:pt>
                <c:pt idx="26079" formatCode="General">
                  <c:v>1.6855970000000001E-2</c:v>
                </c:pt>
                <c:pt idx="26080" formatCode="General">
                  <c:v>1.7163979999999999E-2</c:v>
                </c:pt>
                <c:pt idx="26081" formatCode="General">
                  <c:v>1.6585240000000001E-2</c:v>
                </c:pt>
                <c:pt idx="26082" formatCode="General">
                  <c:v>1.5303290000000001E-2</c:v>
                </c:pt>
                <c:pt idx="26083" formatCode="General">
                  <c:v>1.3883059999999999E-2</c:v>
                </c:pt>
                <c:pt idx="26084" formatCode="General">
                  <c:v>1.2885229999999999E-2</c:v>
                </c:pt>
                <c:pt idx="26085" formatCode="General">
                  <c:v>1.228054E-2</c:v>
                </c:pt>
                <c:pt idx="26086" formatCode="General">
                  <c:v>1.198214E-2</c:v>
                </c:pt>
                <c:pt idx="26087" formatCode="General">
                  <c:v>1.234939E-2</c:v>
                </c:pt>
                <c:pt idx="26088" formatCode="General">
                  <c:v>1.330397E-2</c:v>
                </c:pt>
                <c:pt idx="26089" formatCode="General">
                  <c:v>1.39893E-2</c:v>
                </c:pt>
                <c:pt idx="26090" formatCode="General">
                  <c:v>1.377424E-2</c:v>
                </c:pt>
                <c:pt idx="26091" formatCode="General">
                  <c:v>1.286643E-2</c:v>
                </c:pt>
                <c:pt idx="26092" formatCode="General">
                  <c:v>1.153917E-2</c:v>
                </c:pt>
                <c:pt idx="26093" formatCode="General">
                  <c:v>9.9199820000000008E-3</c:v>
                </c:pt>
                <c:pt idx="26094" formatCode="General">
                  <c:v>8.1652259999999994E-3</c:v>
                </c:pt>
                <c:pt idx="26095" formatCode="General">
                  <c:v>6.4195820000000001E-3</c:v>
                </c:pt>
                <c:pt idx="26096" formatCode="General">
                  <c:v>4.5331590000000001E-3</c:v>
                </c:pt>
                <c:pt idx="26097" formatCode="General">
                  <c:v>2.4632349999999998E-3</c:v>
                </c:pt>
                <c:pt idx="26098">
                  <c:v>-3.1495729999999999E-5</c:v>
                </c:pt>
                <c:pt idx="26099" formatCode="General">
                  <c:v>-3.2951120000000002E-3</c:v>
                </c:pt>
                <c:pt idx="26100" formatCode="General">
                  <c:v>-7.0147849999999999E-3</c:v>
                </c:pt>
                <c:pt idx="26101" formatCode="General">
                  <c:v>-1.050155E-2</c:v>
                </c:pt>
                <c:pt idx="26102" formatCode="General">
                  <c:v>-1.3331300000000001E-2</c:v>
                </c:pt>
                <c:pt idx="26103" formatCode="General">
                  <c:v>-1.5646409999999999E-2</c:v>
                </c:pt>
                <c:pt idx="26104" formatCode="General">
                  <c:v>-1.761803E-2</c:v>
                </c:pt>
                <c:pt idx="26105" formatCode="General">
                  <c:v>-1.8750090000000001E-2</c:v>
                </c:pt>
                <c:pt idx="26106" formatCode="General">
                  <c:v>-1.873938E-2</c:v>
                </c:pt>
                <c:pt idx="26107" formatCode="General">
                  <c:v>-1.7552910000000001E-2</c:v>
                </c:pt>
                <c:pt idx="26108" formatCode="General">
                  <c:v>-1.5857860000000001E-2</c:v>
                </c:pt>
                <c:pt idx="26109" formatCode="General">
                  <c:v>-1.435323E-2</c:v>
                </c:pt>
                <c:pt idx="26110" formatCode="General">
                  <c:v>-1.3262960000000001E-2</c:v>
                </c:pt>
                <c:pt idx="26111" formatCode="General">
                  <c:v>-1.2292930000000001E-2</c:v>
                </c:pt>
                <c:pt idx="26112" formatCode="General">
                  <c:v>-1.111818E-2</c:v>
                </c:pt>
                <c:pt idx="26113" formatCode="General">
                  <c:v>-9.9861740000000004E-3</c:v>
                </c:pt>
                <c:pt idx="26114" formatCode="General">
                  <c:v>-8.998743E-3</c:v>
                </c:pt>
                <c:pt idx="26115" formatCode="General">
                  <c:v>-7.7176750000000002E-3</c:v>
                </c:pt>
                <c:pt idx="26116" formatCode="General">
                  <c:v>-5.8970350000000001E-3</c:v>
                </c:pt>
                <c:pt idx="26117" formatCode="General">
                  <c:v>-3.784436E-3</c:v>
                </c:pt>
                <c:pt idx="26118" formatCode="General">
                  <c:v>-2.109217E-3</c:v>
                </c:pt>
                <c:pt idx="26119" formatCode="General">
                  <c:v>-1.2847480000000001E-3</c:v>
                </c:pt>
                <c:pt idx="26120" formatCode="General">
                  <c:v>-8.622034E-4</c:v>
                </c:pt>
                <c:pt idx="26121" formatCode="General">
                  <c:v>-4.8143479999999999E-4</c:v>
                </c:pt>
                <c:pt idx="26122" formatCode="General">
                  <c:v>-4.6827030000000001E-4</c:v>
                </c:pt>
                <c:pt idx="26123" formatCode="General">
                  <c:v>-9.4790710000000004E-4</c:v>
                </c:pt>
                <c:pt idx="26124" formatCode="General">
                  <c:v>-1.712337E-3</c:v>
                </c:pt>
                <c:pt idx="26125" formatCode="General">
                  <c:v>-2.558042E-3</c:v>
                </c:pt>
                <c:pt idx="26126" formatCode="General">
                  <c:v>-3.6496940000000002E-3</c:v>
                </c:pt>
                <c:pt idx="26127" formatCode="General">
                  <c:v>-4.8102539999999999E-3</c:v>
                </c:pt>
                <c:pt idx="26128" formatCode="General">
                  <c:v>-5.7624679999999998E-3</c:v>
                </c:pt>
                <c:pt idx="26129" formatCode="General">
                  <c:v>-6.4957620000000004E-3</c:v>
                </c:pt>
                <c:pt idx="26130" formatCode="General">
                  <c:v>-7.1892509999999998E-3</c:v>
                </c:pt>
                <c:pt idx="26131" formatCode="General">
                  <c:v>-8.1447050000000003E-3</c:v>
                </c:pt>
                <c:pt idx="26132" formatCode="General">
                  <c:v>-9.3049610000000005E-3</c:v>
                </c:pt>
                <c:pt idx="26133" formatCode="General">
                  <c:v>-1.0595780000000001E-2</c:v>
                </c:pt>
                <c:pt idx="26134" formatCode="General">
                  <c:v>-1.199046E-2</c:v>
                </c:pt>
                <c:pt idx="26135" formatCode="General">
                  <c:v>-1.359314E-2</c:v>
                </c:pt>
                <c:pt idx="26136" formatCode="General">
                  <c:v>-1.5326050000000001E-2</c:v>
                </c:pt>
                <c:pt idx="26137" formatCode="General">
                  <c:v>-1.6939450000000002E-2</c:v>
                </c:pt>
                <c:pt idx="26138" formatCode="General">
                  <c:v>-1.7892410000000001E-2</c:v>
                </c:pt>
                <c:pt idx="26139" formatCode="General">
                  <c:v>-1.7683580000000001E-2</c:v>
                </c:pt>
                <c:pt idx="26140" formatCode="General">
                  <c:v>-1.6513460000000001E-2</c:v>
                </c:pt>
                <c:pt idx="26141" formatCode="General">
                  <c:v>-1.474312E-2</c:v>
                </c:pt>
                <c:pt idx="26142" formatCode="General">
                  <c:v>-1.2616270000000001E-2</c:v>
                </c:pt>
                <c:pt idx="26143" formatCode="General">
                  <c:v>-1.0077010000000001E-2</c:v>
                </c:pt>
                <c:pt idx="26144" formatCode="General">
                  <c:v>-7.1938210000000004E-3</c:v>
                </c:pt>
                <c:pt idx="26145" formatCode="General">
                  <c:v>-4.3004059999999997E-3</c:v>
                </c:pt>
                <c:pt idx="26146" formatCode="General">
                  <c:v>-1.6958730000000001E-3</c:v>
                </c:pt>
                <c:pt idx="26147" formatCode="General">
                  <c:v>6.1582460000000005E-4</c:v>
                </c:pt>
                <c:pt idx="26148" formatCode="General">
                  <c:v>2.6195189999999998E-3</c:v>
                </c:pt>
                <c:pt idx="26149" formatCode="General">
                  <c:v>4.2247270000000002E-3</c:v>
                </c:pt>
                <c:pt idx="26150" formatCode="General">
                  <c:v>5.642546E-3</c:v>
                </c:pt>
                <c:pt idx="26151" formatCode="General">
                  <c:v>7.1120009999999997E-3</c:v>
                </c:pt>
                <c:pt idx="26152" formatCode="General">
                  <c:v>8.2207619999999995E-3</c:v>
                </c:pt>
                <c:pt idx="26153" formatCode="General">
                  <c:v>8.7910609999999993E-3</c:v>
                </c:pt>
                <c:pt idx="26154" formatCode="General">
                  <c:v>8.5738580000000002E-3</c:v>
                </c:pt>
                <c:pt idx="26155" formatCode="General">
                  <c:v>7.4115819999999999E-3</c:v>
                </c:pt>
                <c:pt idx="26156" formatCode="General">
                  <c:v>5.6476640000000002E-3</c:v>
                </c:pt>
                <c:pt idx="26157" formatCode="General">
                  <c:v>3.7476990000000002E-3</c:v>
                </c:pt>
                <c:pt idx="26158" formatCode="General">
                  <c:v>2.113864E-3</c:v>
                </c:pt>
                <c:pt idx="26159" formatCode="General">
                  <c:v>7.4856819999999998E-4</c:v>
                </c:pt>
                <c:pt idx="26160" formatCode="General">
                  <c:v>-5.0818629999999998E-4</c:v>
                </c:pt>
                <c:pt idx="26161" formatCode="General">
                  <c:v>-1.7789170000000001E-3</c:v>
                </c:pt>
                <c:pt idx="26162" formatCode="General">
                  <c:v>-2.893095E-3</c:v>
                </c:pt>
                <c:pt idx="26163" formatCode="General">
                  <c:v>-3.7087069999999999E-3</c:v>
                </c:pt>
                <c:pt idx="26164" formatCode="General">
                  <c:v>-4.3713249999999997E-3</c:v>
                </c:pt>
                <c:pt idx="26165" formatCode="General">
                  <c:v>-4.7735820000000002E-3</c:v>
                </c:pt>
                <c:pt idx="26166" formatCode="General">
                  <c:v>-4.7596189999999997E-3</c:v>
                </c:pt>
                <c:pt idx="26167" formatCode="General">
                  <c:v>-4.2139739999999997E-3</c:v>
                </c:pt>
                <c:pt idx="26168" formatCode="General">
                  <c:v>-3.1760159999999998E-3</c:v>
                </c:pt>
                <c:pt idx="26169" formatCode="General">
                  <c:v>-1.822993E-3</c:v>
                </c:pt>
                <c:pt idx="26170" formatCode="General">
                  <c:v>-3.5465509999999998E-4</c:v>
                </c:pt>
                <c:pt idx="26171" formatCode="General">
                  <c:v>1.2403480000000001E-3</c:v>
                </c:pt>
                <c:pt idx="26172" formatCode="General">
                  <c:v>3.0875849999999999E-3</c:v>
                </c:pt>
                <c:pt idx="26173" formatCode="General">
                  <c:v>4.9319919999999996E-3</c:v>
                </c:pt>
                <c:pt idx="26174" formatCode="General">
                  <c:v>6.8699299999999998E-3</c:v>
                </c:pt>
                <c:pt idx="26175" formatCode="General">
                  <c:v>8.9308129999999993E-3</c:v>
                </c:pt>
                <c:pt idx="26176" formatCode="General">
                  <c:v>1.101191E-2</c:v>
                </c:pt>
                <c:pt idx="26177" formatCode="General">
                  <c:v>1.297223E-2</c:v>
                </c:pt>
                <c:pt idx="26178" formatCode="General">
                  <c:v>1.4739149999999999E-2</c:v>
                </c:pt>
                <c:pt idx="26179" formatCode="General">
                  <c:v>1.607511E-2</c:v>
                </c:pt>
                <c:pt idx="26180" formatCode="General">
                  <c:v>1.6755889999999999E-2</c:v>
                </c:pt>
                <c:pt idx="26181" formatCode="General">
                  <c:v>1.6622620000000001E-2</c:v>
                </c:pt>
                <c:pt idx="26182" formatCode="General">
                  <c:v>1.57191E-2</c:v>
                </c:pt>
                <c:pt idx="26183" formatCode="General">
                  <c:v>1.413595E-2</c:v>
                </c:pt>
                <c:pt idx="26184" formatCode="General">
                  <c:v>1.1971259999999999E-2</c:v>
                </c:pt>
                <c:pt idx="26185" formatCode="General">
                  <c:v>9.3211130000000007E-3</c:v>
                </c:pt>
                <c:pt idx="26186" formatCode="General">
                  <c:v>6.6122990000000003E-3</c:v>
                </c:pt>
                <c:pt idx="26187" formatCode="General">
                  <c:v>4.2425320000000002E-3</c:v>
                </c:pt>
                <c:pt idx="26188" formatCode="General">
                  <c:v>2.5918040000000001E-3</c:v>
                </c:pt>
                <c:pt idx="26189" formatCode="General">
                  <c:v>1.796761E-3</c:v>
                </c:pt>
                <c:pt idx="26190" formatCode="General">
                  <c:v>1.8613E-3</c:v>
                </c:pt>
                <c:pt idx="26191" formatCode="General">
                  <c:v>2.5737970000000001E-3</c:v>
                </c:pt>
                <c:pt idx="26192" formatCode="General">
                  <c:v>3.6796910000000001E-3</c:v>
                </c:pt>
                <c:pt idx="26193" formatCode="General">
                  <c:v>4.7193000000000001E-3</c:v>
                </c:pt>
                <c:pt idx="26194" formatCode="General">
                  <c:v>5.2678350000000002E-3</c:v>
                </c:pt>
                <c:pt idx="26195" formatCode="General">
                  <c:v>5.4911320000000001E-3</c:v>
                </c:pt>
                <c:pt idx="26196" formatCode="General">
                  <c:v>5.6661999999999997E-3</c:v>
                </c:pt>
                <c:pt idx="26197" formatCode="General">
                  <c:v>5.8717600000000002E-3</c:v>
                </c:pt>
                <c:pt idx="26198" formatCode="General">
                  <c:v>6.0291099999999999E-3</c:v>
                </c:pt>
                <c:pt idx="26199" formatCode="General">
                  <c:v>6.0057260000000003E-3</c:v>
                </c:pt>
                <c:pt idx="26200" formatCode="General">
                  <c:v>5.94365E-3</c:v>
                </c:pt>
                <c:pt idx="26201" formatCode="General">
                  <c:v>5.8991169999999997E-3</c:v>
                </c:pt>
                <c:pt idx="26202" formatCode="General">
                  <c:v>5.3881620000000002E-3</c:v>
                </c:pt>
                <c:pt idx="26203" formatCode="General">
                  <c:v>4.6003889999999999E-3</c:v>
                </c:pt>
                <c:pt idx="26204" formatCode="General">
                  <c:v>4.0443759999999997E-3</c:v>
                </c:pt>
                <c:pt idx="26205" formatCode="General">
                  <c:v>3.9579849999999998E-3</c:v>
                </c:pt>
                <c:pt idx="26206" formatCode="General">
                  <c:v>4.3366899999999998E-3</c:v>
                </c:pt>
                <c:pt idx="26207" formatCode="General">
                  <c:v>4.7383290000000003E-3</c:v>
                </c:pt>
                <c:pt idx="26208" formatCode="General">
                  <c:v>4.9174809999999996E-3</c:v>
                </c:pt>
                <c:pt idx="26209" formatCode="General">
                  <c:v>4.7047219999999997E-3</c:v>
                </c:pt>
                <c:pt idx="26210" formatCode="General">
                  <c:v>4.2095489999999999E-3</c:v>
                </c:pt>
                <c:pt idx="26211" formatCode="General">
                  <c:v>3.6430880000000001E-3</c:v>
                </c:pt>
                <c:pt idx="26212" formatCode="General">
                  <c:v>3.1072109999999999E-3</c:v>
                </c:pt>
                <c:pt idx="26213" formatCode="General">
                  <c:v>2.4015410000000001E-3</c:v>
                </c:pt>
                <c:pt idx="26214" formatCode="General">
                  <c:v>1.196332E-3</c:v>
                </c:pt>
                <c:pt idx="26215" formatCode="General">
                  <c:v>-2.6033700000000002E-4</c:v>
                </c:pt>
                <c:pt idx="26216" formatCode="General">
                  <c:v>-1.9045290000000001E-3</c:v>
                </c:pt>
                <c:pt idx="26217" formatCode="General">
                  <c:v>-3.466766E-3</c:v>
                </c:pt>
                <c:pt idx="26218" formatCode="General">
                  <c:v>-4.7146289999999997E-3</c:v>
                </c:pt>
                <c:pt idx="26219" formatCode="General">
                  <c:v>-5.47804E-3</c:v>
                </c:pt>
                <c:pt idx="26220" formatCode="General">
                  <c:v>-5.888852E-3</c:v>
                </c:pt>
                <c:pt idx="26221" formatCode="General">
                  <c:v>-6.0108829999999999E-3</c:v>
                </c:pt>
                <c:pt idx="26222" formatCode="General">
                  <c:v>-5.8550850000000003E-3</c:v>
                </c:pt>
                <c:pt idx="26223" formatCode="General">
                  <c:v>-5.2332400000000001E-3</c:v>
                </c:pt>
                <c:pt idx="26224" formatCode="General">
                  <c:v>-4.0666119999999998E-3</c:v>
                </c:pt>
                <c:pt idx="26225" formatCode="General">
                  <c:v>-2.5154219999999998E-3</c:v>
                </c:pt>
                <c:pt idx="26226" formatCode="General">
                  <c:v>-6.8425460000000001E-4</c:v>
                </c:pt>
                <c:pt idx="26227" formatCode="General">
                  <c:v>1.28068E-3</c:v>
                </c:pt>
                <c:pt idx="26228" formatCode="General">
                  <c:v>3.470926E-3</c:v>
                </c:pt>
                <c:pt idx="26229" formatCode="General">
                  <c:v>5.4877989999999998E-3</c:v>
                </c:pt>
                <c:pt idx="26230" formatCode="General">
                  <c:v>7.0419760000000001E-3</c:v>
                </c:pt>
                <c:pt idx="26231" formatCode="General">
                  <c:v>8.3602399999999997E-3</c:v>
                </c:pt>
                <c:pt idx="26232" formatCode="General">
                  <c:v>9.3502099999999994E-3</c:v>
                </c:pt>
                <c:pt idx="26233" formatCode="General">
                  <c:v>1.013854E-2</c:v>
                </c:pt>
                <c:pt idx="26234" formatCode="General">
                  <c:v>1.086233E-2</c:v>
                </c:pt>
                <c:pt idx="26235" formatCode="General">
                  <c:v>1.137998E-2</c:v>
                </c:pt>
                <c:pt idx="26236" formatCode="General">
                  <c:v>1.158679E-2</c:v>
                </c:pt>
                <c:pt idx="26237" formatCode="General">
                  <c:v>1.154493E-2</c:v>
                </c:pt>
                <c:pt idx="26238" formatCode="General">
                  <c:v>1.122794E-2</c:v>
                </c:pt>
                <c:pt idx="26239" formatCode="General">
                  <c:v>1.097504E-2</c:v>
                </c:pt>
                <c:pt idx="26240" formatCode="General">
                  <c:v>1.093648E-2</c:v>
                </c:pt>
                <c:pt idx="26241" formatCode="General">
                  <c:v>1.073528E-2</c:v>
                </c:pt>
                <c:pt idx="26242" formatCode="General">
                  <c:v>1.045571E-2</c:v>
                </c:pt>
                <c:pt idx="26243" formatCode="General">
                  <c:v>1.0504960000000001E-2</c:v>
                </c:pt>
                <c:pt idx="26244" formatCode="General">
                  <c:v>1.0885519999999999E-2</c:v>
                </c:pt>
                <c:pt idx="26245" formatCode="General">
                  <c:v>1.138511E-2</c:v>
                </c:pt>
                <c:pt idx="26246" formatCode="General">
                  <c:v>1.205462E-2</c:v>
                </c:pt>
                <c:pt idx="26247" formatCode="General">
                  <c:v>1.295435E-2</c:v>
                </c:pt>
                <c:pt idx="26248" formatCode="General">
                  <c:v>1.4149159999999999E-2</c:v>
                </c:pt>
                <c:pt idx="26249" formatCode="General">
                  <c:v>1.544796E-2</c:v>
                </c:pt>
                <c:pt idx="26250" formatCode="General">
                  <c:v>1.646821E-2</c:v>
                </c:pt>
                <c:pt idx="26251" formatCode="General">
                  <c:v>1.689355E-2</c:v>
                </c:pt>
                <c:pt idx="26252" formatCode="General">
                  <c:v>1.6740680000000001E-2</c:v>
                </c:pt>
                <c:pt idx="26253" formatCode="General">
                  <c:v>1.6164270000000001E-2</c:v>
                </c:pt>
                <c:pt idx="26254" formatCode="General">
                  <c:v>1.5013749999999999E-2</c:v>
                </c:pt>
                <c:pt idx="26255" formatCode="General">
                  <c:v>1.304611E-2</c:v>
                </c:pt>
                <c:pt idx="26256" formatCode="General">
                  <c:v>1.026501E-2</c:v>
                </c:pt>
                <c:pt idx="26257" formatCode="General">
                  <c:v>7.0141220000000002E-3</c:v>
                </c:pt>
                <c:pt idx="26258" formatCode="General">
                  <c:v>3.6442670000000001E-3</c:v>
                </c:pt>
                <c:pt idx="26259" formatCode="General">
                  <c:v>4.571453E-4</c:v>
                </c:pt>
                <c:pt idx="26260" formatCode="General">
                  <c:v>-2.3550429999999998E-3</c:v>
                </c:pt>
                <c:pt idx="26261" formatCode="General">
                  <c:v>-4.74896E-3</c:v>
                </c:pt>
                <c:pt idx="26262" formatCode="General">
                  <c:v>-6.4293379999999997E-3</c:v>
                </c:pt>
                <c:pt idx="26263" formatCode="General">
                  <c:v>-7.0960570000000002E-3</c:v>
                </c:pt>
                <c:pt idx="26264" formatCode="General">
                  <c:v>-6.9031420000000001E-3</c:v>
                </c:pt>
                <c:pt idx="26265" formatCode="General">
                  <c:v>-6.468723E-3</c:v>
                </c:pt>
                <c:pt idx="26266" formatCode="General">
                  <c:v>-6.1219339999999999E-3</c:v>
                </c:pt>
                <c:pt idx="26267" formatCode="General">
                  <c:v>-5.9695900000000003E-3</c:v>
                </c:pt>
                <c:pt idx="26268" formatCode="General">
                  <c:v>-5.7859950000000004E-3</c:v>
                </c:pt>
                <c:pt idx="26269" formatCode="General">
                  <c:v>-5.7115359999999997E-3</c:v>
                </c:pt>
                <c:pt idx="26270" formatCode="General">
                  <c:v>-5.7994279999999997E-3</c:v>
                </c:pt>
                <c:pt idx="26271" formatCode="General">
                  <c:v>-5.7759500000000002E-3</c:v>
                </c:pt>
                <c:pt idx="26272" formatCode="General">
                  <c:v>-5.3097109999999999E-3</c:v>
                </c:pt>
                <c:pt idx="26273" formatCode="General">
                  <c:v>-4.7592490000000001E-3</c:v>
                </c:pt>
                <c:pt idx="26274" formatCode="General">
                  <c:v>-4.2561359999999998E-3</c:v>
                </c:pt>
                <c:pt idx="26275" formatCode="General">
                  <c:v>-3.5696899999999999E-3</c:v>
                </c:pt>
                <c:pt idx="26276" formatCode="General">
                  <c:v>-2.534442E-3</c:v>
                </c:pt>
                <c:pt idx="26277" formatCode="General">
                  <c:v>-1.12167E-3</c:v>
                </c:pt>
                <c:pt idx="26278" formatCode="General">
                  <c:v>3.5498479999999998E-4</c:v>
                </c:pt>
                <c:pt idx="26279" formatCode="General">
                  <c:v>1.72741E-3</c:v>
                </c:pt>
                <c:pt idx="26280" formatCode="General">
                  <c:v>3.0375929999999999E-3</c:v>
                </c:pt>
                <c:pt idx="26281" formatCode="General">
                  <c:v>4.2565490000000001E-3</c:v>
                </c:pt>
                <c:pt idx="26282" formatCode="General">
                  <c:v>5.4540889999999996E-3</c:v>
                </c:pt>
                <c:pt idx="26283" formatCode="General">
                  <c:v>6.6943929999999999E-3</c:v>
                </c:pt>
                <c:pt idx="26284" formatCode="General">
                  <c:v>7.7537600000000002E-3</c:v>
                </c:pt>
                <c:pt idx="26285" formatCode="General">
                  <c:v>8.4055320000000003E-3</c:v>
                </c:pt>
                <c:pt idx="26286" formatCode="General">
                  <c:v>8.5749969999999991E-3</c:v>
                </c:pt>
                <c:pt idx="26287" formatCode="General">
                  <c:v>8.256411E-3</c:v>
                </c:pt>
                <c:pt idx="26288" formatCode="General">
                  <c:v>7.4117239999999997E-3</c:v>
                </c:pt>
                <c:pt idx="26289" formatCode="General">
                  <c:v>6.2667900000000004E-3</c:v>
                </c:pt>
                <c:pt idx="26290" formatCode="General">
                  <c:v>4.9554960000000002E-3</c:v>
                </c:pt>
                <c:pt idx="26291" formatCode="General">
                  <c:v>3.4663979999999999E-3</c:v>
                </c:pt>
                <c:pt idx="26292" formatCode="General">
                  <c:v>1.703261E-3</c:v>
                </c:pt>
                <c:pt idx="26293" formatCode="General">
                  <c:v>-2.432414E-4</c:v>
                </c:pt>
                <c:pt idx="26294" formatCode="General">
                  <c:v>-2.0795890000000002E-3</c:v>
                </c:pt>
                <c:pt idx="26295" formatCode="General">
                  <c:v>-3.5996209999999999E-3</c:v>
                </c:pt>
                <c:pt idx="26296" formatCode="General">
                  <c:v>-4.8240779999999999E-3</c:v>
                </c:pt>
                <c:pt idx="26297" formatCode="General">
                  <c:v>-5.9410139999999997E-3</c:v>
                </c:pt>
                <c:pt idx="26298" formatCode="General">
                  <c:v>-6.99958E-3</c:v>
                </c:pt>
                <c:pt idx="26299" formatCode="General">
                  <c:v>-7.8311830000000002E-3</c:v>
                </c:pt>
                <c:pt idx="26300" formatCode="General">
                  <c:v>-8.3521340000000006E-3</c:v>
                </c:pt>
                <c:pt idx="26301" formatCode="General">
                  <c:v>-8.5031889999999995E-3</c:v>
                </c:pt>
                <c:pt idx="26302" formatCode="General">
                  <c:v>-8.2368119999999996E-3</c:v>
                </c:pt>
                <c:pt idx="26303" formatCode="General">
                  <c:v>-7.4981029999999999E-3</c:v>
                </c:pt>
                <c:pt idx="26304" formatCode="General">
                  <c:v>-6.4844550000000001E-3</c:v>
                </c:pt>
                <c:pt idx="26305" formatCode="General">
                  <c:v>-5.6281869999999998E-3</c:v>
                </c:pt>
                <c:pt idx="26306" formatCode="General">
                  <c:v>-5.1123899999999996E-3</c:v>
                </c:pt>
                <c:pt idx="26307" formatCode="General">
                  <c:v>-4.8331909999999997E-3</c:v>
                </c:pt>
                <c:pt idx="26308" formatCode="General">
                  <c:v>-4.7019610000000002E-3</c:v>
                </c:pt>
                <c:pt idx="26309" formatCode="General">
                  <c:v>-4.5878400000000001E-3</c:v>
                </c:pt>
                <c:pt idx="26310" formatCode="General">
                  <c:v>-4.2640830000000001E-3</c:v>
                </c:pt>
                <c:pt idx="26311" formatCode="General">
                  <c:v>-3.5557480000000001E-3</c:v>
                </c:pt>
                <c:pt idx="26312" formatCode="General">
                  <c:v>-2.5491429999999998E-3</c:v>
                </c:pt>
                <c:pt idx="26313" formatCode="General">
                  <c:v>-1.552292E-3</c:v>
                </c:pt>
                <c:pt idx="26314" formatCode="General">
                  <c:v>-9.5878960000000003E-4</c:v>
                </c:pt>
                <c:pt idx="26315" formatCode="General">
                  <c:v>-9.393464E-4</c:v>
                </c:pt>
                <c:pt idx="26316" formatCode="General">
                  <c:v>-1.5103029999999999E-3</c:v>
                </c:pt>
                <c:pt idx="26317" formatCode="General">
                  <c:v>-2.512701E-3</c:v>
                </c:pt>
                <c:pt idx="26318" formatCode="General">
                  <c:v>-3.802723E-3</c:v>
                </c:pt>
                <c:pt idx="26319" formatCode="General">
                  <c:v>-5.1672970000000004E-3</c:v>
                </c:pt>
                <c:pt idx="26320" formatCode="General">
                  <c:v>-6.417804E-3</c:v>
                </c:pt>
                <c:pt idx="26321" formatCode="General">
                  <c:v>-7.7012310000000002E-3</c:v>
                </c:pt>
                <c:pt idx="26322" formatCode="General">
                  <c:v>-9.1091820000000004E-3</c:v>
                </c:pt>
                <c:pt idx="26323" formatCode="General">
                  <c:v>-1.035728E-2</c:v>
                </c:pt>
                <c:pt idx="26324" formatCode="General">
                  <c:v>-1.1105810000000001E-2</c:v>
                </c:pt>
                <c:pt idx="26325" formatCode="General">
                  <c:v>-1.151113E-2</c:v>
                </c:pt>
                <c:pt idx="26326" formatCode="General">
                  <c:v>-1.1878410000000001E-2</c:v>
                </c:pt>
                <c:pt idx="26327" formatCode="General">
                  <c:v>-1.2163790000000001E-2</c:v>
                </c:pt>
                <c:pt idx="26328" formatCode="General">
                  <c:v>-1.2320909999999999E-2</c:v>
                </c:pt>
                <c:pt idx="26329" formatCode="General">
                  <c:v>-1.2391549999999999E-2</c:v>
                </c:pt>
                <c:pt idx="26330" formatCode="General">
                  <c:v>-1.247937E-2</c:v>
                </c:pt>
                <c:pt idx="26331" formatCode="General">
                  <c:v>-1.243582E-2</c:v>
                </c:pt>
                <c:pt idx="26332" formatCode="General">
                  <c:v>-1.177451E-2</c:v>
                </c:pt>
                <c:pt idx="26333" formatCode="General">
                  <c:v>-1.034624E-2</c:v>
                </c:pt>
                <c:pt idx="26334" formatCode="General">
                  <c:v>-8.4498349999999993E-3</c:v>
                </c:pt>
                <c:pt idx="26335" formatCode="General">
                  <c:v>-6.5122119999999999E-3</c:v>
                </c:pt>
                <c:pt idx="26336" formatCode="General">
                  <c:v>-4.9899719999999996E-3</c:v>
                </c:pt>
                <c:pt idx="26337" formatCode="General">
                  <c:v>-3.9020069999999999E-3</c:v>
                </c:pt>
                <c:pt idx="26338" formatCode="General">
                  <c:v>-3.1391589999999999E-3</c:v>
                </c:pt>
                <c:pt idx="26339" formatCode="General">
                  <c:v>-2.6041599999999999E-3</c:v>
                </c:pt>
                <c:pt idx="26340" formatCode="General">
                  <c:v>-2.0986709999999999E-3</c:v>
                </c:pt>
                <c:pt idx="26341" formatCode="General">
                  <c:v>-1.5774509999999999E-3</c:v>
                </c:pt>
                <c:pt idx="26342" formatCode="General">
                  <c:v>-1.0418980000000001E-3</c:v>
                </c:pt>
                <c:pt idx="26343" formatCode="General">
                  <c:v>-6.3224319999999996E-4</c:v>
                </c:pt>
                <c:pt idx="26344" formatCode="General">
                  <c:v>-4.5676510000000002E-4</c:v>
                </c:pt>
                <c:pt idx="26345" formatCode="General">
                  <c:v>-5.3631580000000005E-4</c:v>
                </c:pt>
                <c:pt idx="26346" formatCode="General">
                  <c:v>-9.3375670000000002E-4</c:v>
                </c:pt>
                <c:pt idx="26347" formatCode="General">
                  <c:v>-1.5201889999999999E-3</c:v>
                </c:pt>
                <c:pt idx="26348" formatCode="General">
                  <c:v>-2.268585E-3</c:v>
                </c:pt>
                <c:pt idx="26349" formatCode="General">
                  <c:v>-3.149284E-3</c:v>
                </c:pt>
                <c:pt idx="26350" formatCode="General">
                  <c:v>-4.4020639999999998E-3</c:v>
                </c:pt>
                <c:pt idx="26351" formatCode="General">
                  <c:v>-5.964085E-3</c:v>
                </c:pt>
                <c:pt idx="26352" formatCode="General">
                  <c:v>-7.4690039999999996E-3</c:v>
                </c:pt>
                <c:pt idx="26353" formatCode="General">
                  <c:v>-8.7229030000000006E-3</c:v>
                </c:pt>
                <c:pt idx="26354" formatCode="General">
                  <c:v>-9.6914050000000002E-3</c:v>
                </c:pt>
                <c:pt idx="26355" formatCode="General">
                  <c:v>-1.060343E-2</c:v>
                </c:pt>
                <c:pt idx="26356" formatCode="General">
                  <c:v>-1.1633610000000001E-2</c:v>
                </c:pt>
                <c:pt idx="26357" formatCode="General">
                  <c:v>-1.250533E-2</c:v>
                </c:pt>
                <c:pt idx="26358" formatCode="General">
                  <c:v>-1.303723E-2</c:v>
                </c:pt>
                <c:pt idx="26359" formatCode="General">
                  <c:v>-1.3172440000000001E-2</c:v>
                </c:pt>
                <c:pt idx="26360" formatCode="General">
                  <c:v>-1.267825E-2</c:v>
                </c:pt>
                <c:pt idx="26361" formatCode="General">
                  <c:v>-1.1633070000000001E-2</c:v>
                </c:pt>
                <c:pt idx="26362" formatCode="General">
                  <c:v>-1.042177E-2</c:v>
                </c:pt>
                <c:pt idx="26363" formatCode="General">
                  <c:v>-9.1734569999999994E-3</c:v>
                </c:pt>
                <c:pt idx="26364" formatCode="General">
                  <c:v>-7.8564189999999999E-3</c:v>
                </c:pt>
                <c:pt idx="26365" formatCode="General">
                  <c:v>-6.4327109999999998E-3</c:v>
                </c:pt>
                <c:pt idx="26366" formatCode="General">
                  <c:v>-5.0022249999999999E-3</c:v>
                </c:pt>
                <c:pt idx="26367" formatCode="General">
                  <c:v>-3.5975400000000002E-3</c:v>
                </c:pt>
                <c:pt idx="26368" formatCode="General">
                  <c:v>-2.275156E-3</c:v>
                </c:pt>
                <c:pt idx="26369" formatCode="General">
                  <c:v>-1.1532039999999999E-3</c:v>
                </c:pt>
                <c:pt idx="26370" formatCode="General">
                  <c:v>-2.5901940000000001E-4</c:v>
                </c:pt>
                <c:pt idx="26371" formatCode="General">
                  <c:v>3.7581380000000002E-4</c:v>
                </c:pt>
                <c:pt idx="26372" formatCode="General">
                  <c:v>7.2828400000000005E-4</c:v>
                </c:pt>
                <c:pt idx="26373" formatCode="General">
                  <c:v>7.6137799999999995E-4</c:v>
                </c:pt>
                <c:pt idx="26374" formatCode="General">
                  <c:v>7.00131E-4</c:v>
                </c:pt>
                <c:pt idx="26375" formatCode="General">
                  <c:v>9.642327E-4</c:v>
                </c:pt>
                <c:pt idx="26376" formatCode="General">
                  <c:v>1.5193920000000001E-3</c:v>
                </c:pt>
                <c:pt idx="26377" formatCode="General">
                  <c:v>2.0612740000000001E-3</c:v>
                </c:pt>
                <c:pt idx="26378" formatCode="General">
                  <c:v>2.453649E-3</c:v>
                </c:pt>
                <c:pt idx="26379" formatCode="General">
                  <c:v>2.794964E-3</c:v>
                </c:pt>
                <c:pt idx="26380" formatCode="General">
                  <c:v>3.162382E-3</c:v>
                </c:pt>
                <c:pt idx="26381" formatCode="General">
                  <c:v>3.62569E-3</c:v>
                </c:pt>
                <c:pt idx="26382" formatCode="General">
                  <c:v>4.1687030000000002E-3</c:v>
                </c:pt>
                <c:pt idx="26383" formatCode="General">
                  <c:v>4.6560810000000003E-3</c:v>
                </c:pt>
                <c:pt idx="26384" formatCode="General">
                  <c:v>5.1903280000000001E-3</c:v>
                </c:pt>
                <c:pt idx="26385" formatCode="General">
                  <c:v>5.7195299999999996E-3</c:v>
                </c:pt>
                <c:pt idx="26386" formatCode="General">
                  <c:v>6.0428210000000003E-3</c:v>
                </c:pt>
                <c:pt idx="26387" formatCode="General">
                  <c:v>6.1508259999999999E-3</c:v>
                </c:pt>
                <c:pt idx="26388" formatCode="General">
                  <c:v>6.194761E-3</c:v>
                </c:pt>
                <c:pt idx="26389" formatCode="General">
                  <c:v>6.2309280000000002E-3</c:v>
                </c:pt>
                <c:pt idx="26390" formatCode="General">
                  <c:v>6.1441430000000003E-3</c:v>
                </c:pt>
                <c:pt idx="26391" formatCode="General">
                  <c:v>6.0164379999999998E-3</c:v>
                </c:pt>
                <c:pt idx="26392" formatCode="General">
                  <c:v>5.7337960000000002E-3</c:v>
                </c:pt>
                <c:pt idx="26393" formatCode="General">
                  <c:v>5.2006889999999997E-3</c:v>
                </c:pt>
                <c:pt idx="26394" formatCode="General">
                  <c:v>4.4257000000000003E-3</c:v>
                </c:pt>
                <c:pt idx="26395" formatCode="General">
                  <c:v>3.4830740000000001E-3</c:v>
                </c:pt>
                <c:pt idx="26396" formatCode="General">
                  <c:v>2.6477380000000002E-3</c:v>
                </c:pt>
                <c:pt idx="26397" formatCode="General">
                  <c:v>1.9122049999999999E-3</c:v>
                </c:pt>
                <c:pt idx="26398" formatCode="General">
                  <c:v>9.9346619999999999E-4</c:v>
                </c:pt>
                <c:pt idx="26399">
                  <c:v>-2.5602220000000002E-5</c:v>
                </c:pt>
                <c:pt idx="26400" formatCode="General">
                  <c:v>-8.2079500000000003E-4</c:v>
                </c:pt>
                <c:pt idx="26401" formatCode="General">
                  <c:v>-1.1350679999999999E-3</c:v>
                </c:pt>
                <c:pt idx="26402" formatCode="General">
                  <c:v>-1.0366469999999999E-3</c:v>
                </c:pt>
                <c:pt idx="26403" formatCode="General">
                  <c:v>-4.8462370000000002E-4</c:v>
                </c:pt>
                <c:pt idx="26404" formatCode="General">
                  <c:v>5.5307480000000003E-4</c:v>
                </c:pt>
                <c:pt idx="26405" formatCode="General">
                  <c:v>1.799742E-3</c:v>
                </c:pt>
                <c:pt idx="26406" formatCode="General">
                  <c:v>2.89558E-3</c:v>
                </c:pt>
                <c:pt idx="26407" formatCode="General">
                  <c:v>3.6968040000000001E-3</c:v>
                </c:pt>
                <c:pt idx="26408" formatCode="General">
                  <c:v>4.0843809999999998E-3</c:v>
                </c:pt>
                <c:pt idx="26409" formatCode="General">
                  <c:v>4.1212310000000004E-3</c:v>
                </c:pt>
                <c:pt idx="26410" formatCode="General">
                  <c:v>3.843698E-3</c:v>
                </c:pt>
                <c:pt idx="26411" formatCode="General">
                  <c:v>3.2133190000000001E-3</c:v>
                </c:pt>
                <c:pt idx="26412" formatCode="General">
                  <c:v>2.5541190000000001E-3</c:v>
                </c:pt>
                <c:pt idx="26413" formatCode="General">
                  <c:v>1.9301019999999999E-3</c:v>
                </c:pt>
                <c:pt idx="26414" formatCode="General">
                  <c:v>1.300313E-3</c:v>
                </c:pt>
                <c:pt idx="26415" formatCode="General">
                  <c:v>8.1964310000000003E-4</c:v>
                </c:pt>
                <c:pt idx="26416" formatCode="General">
                  <c:v>6.456163E-4</c:v>
                </c:pt>
                <c:pt idx="26417" formatCode="General">
                  <c:v>8.2745620000000003E-4</c:v>
                </c:pt>
                <c:pt idx="26418" formatCode="General">
                  <c:v>1.028981E-3</c:v>
                </c:pt>
                <c:pt idx="26419" formatCode="General">
                  <c:v>1.039304E-3</c:v>
                </c:pt>
                <c:pt idx="26420" formatCode="General">
                  <c:v>9.2736100000000003E-4</c:v>
                </c:pt>
                <c:pt idx="26421" formatCode="General">
                  <c:v>6.9925499999999997E-4</c:v>
                </c:pt>
                <c:pt idx="26422" formatCode="General">
                  <c:v>3.2220159999999997E-4</c:v>
                </c:pt>
                <c:pt idx="26423">
                  <c:v>-1.8029179999999999E-5</c:v>
                </c:pt>
                <c:pt idx="26424" formatCode="General">
                  <c:v>-1.5804339999999999E-4</c:v>
                </c:pt>
                <c:pt idx="26425">
                  <c:v>-6.4186319999999994E-5</c:v>
                </c:pt>
                <c:pt idx="26426" formatCode="General">
                  <c:v>2.5027790000000001E-4</c:v>
                </c:pt>
                <c:pt idx="26427" formatCode="General">
                  <c:v>8.6865049999999995E-4</c:v>
                </c:pt>
                <c:pt idx="26428" formatCode="General">
                  <c:v>1.39747E-3</c:v>
                </c:pt>
                <c:pt idx="26429" formatCode="General">
                  <c:v>1.6108419999999999E-3</c:v>
                </c:pt>
                <c:pt idx="26430" formatCode="General">
                  <c:v>1.5562379999999999E-3</c:v>
                </c:pt>
                <c:pt idx="26431" formatCode="General">
                  <c:v>1.2823999999999999E-3</c:v>
                </c:pt>
                <c:pt idx="26432" formatCode="General">
                  <c:v>1.1107070000000001E-3</c:v>
                </c:pt>
                <c:pt idx="26433" formatCode="General">
                  <c:v>1.314335E-3</c:v>
                </c:pt>
                <c:pt idx="26434" formatCode="General">
                  <c:v>1.9143210000000001E-3</c:v>
                </c:pt>
                <c:pt idx="26435" formatCode="General">
                  <c:v>2.835069E-3</c:v>
                </c:pt>
                <c:pt idx="26436" formatCode="General">
                  <c:v>3.8689739999999999E-3</c:v>
                </c:pt>
                <c:pt idx="26437" formatCode="General">
                  <c:v>4.857129E-3</c:v>
                </c:pt>
                <c:pt idx="26438" formatCode="General">
                  <c:v>5.5642180000000001E-3</c:v>
                </c:pt>
                <c:pt idx="26439" formatCode="General">
                  <c:v>5.841148E-3</c:v>
                </c:pt>
                <c:pt idx="26440" formatCode="General">
                  <c:v>5.6382200000000002E-3</c:v>
                </c:pt>
                <c:pt idx="26441" formatCode="General">
                  <c:v>5.0113609999999998E-3</c:v>
                </c:pt>
                <c:pt idx="26442" formatCode="General">
                  <c:v>4.1422919999999997E-3</c:v>
                </c:pt>
                <c:pt idx="26443" formatCode="General">
                  <c:v>3.3812479999999999E-3</c:v>
                </c:pt>
                <c:pt idx="26444" formatCode="General">
                  <c:v>2.6835840000000001E-3</c:v>
                </c:pt>
                <c:pt idx="26445" formatCode="General">
                  <c:v>2.0098189999999999E-3</c:v>
                </c:pt>
                <c:pt idx="26446" formatCode="General">
                  <c:v>1.4219899999999999E-3</c:v>
                </c:pt>
                <c:pt idx="26447" formatCode="General">
                  <c:v>8.1528489999999998E-4</c:v>
                </c:pt>
                <c:pt idx="26448">
                  <c:v>1.8801960000000001E-5</c:v>
                </c:pt>
                <c:pt idx="26449" formatCode="General">
                  <c:v>-8.0689409999999998E-4</c:v>
                </c:pt>
                <c:pt idx="26450" formatCode="General">
                  <c:v>-1.461419E-3</c:v>
                </c:pt>
                <c:pt idx="26451" formatCode="General">
                  <c:v>-1.8416859999999999E-3</c:v>
                </c:pt>
                <c:pt idx="26452" formatCode="General">
                  <c:v>-1.9644390000000001E-3</c:v>
                </c:pt>
                <c:pt idx="26453" formatCode="General">
                  <c:v>-1.870259E-3</c:v>
                </c:pt>
                <c:pt idx="26454" formatCode="General">
                  <c:v>-1.682582E-3</c:v>
                </c:pt>
                <c:pt idx="26455" formatCode="General">
                  <c:v>-1.6404810000000001E-3</c:v>
                </c:pt>
                <c:pt idx="26456" formatCode="General">
                  <c:v>-1.705146E-3</c:v>
                </c:pt>
                <c:pt idx="26457" formatCode="General">
                  <c:v>-1.781482E-3</c:v>
                </c:pt>
                <c:pt idx="26458" formatCode="General">
                  <c:v>-1.8475239999999999E-3</c:v>
                </c:pt>
                <c:pt idx="26459" formatCode="General">
                  <c:v>-1.7486019999999999E-3</c:v>
                </c:pt>
                <c:pt idx="26460" formatCode="General">
                  <c:v>-1.308245E-3</c:v>
                </c:pt>
                <c:pt idx="26461" formatCode="General">
                  <c:v>-6.0036789999999996E-4</c:v>
                </c:pt>
                <c:pt idx="26462" formatCode="General">
                  <c:v>2.893851E-4</c:v>
                </c:pt>
                <c:pt idx="26463" formatCode="General">
                  <c:v>1.2791370000000001E-3</c:v>
                </c:pt>
                <c:pt idx="26464" formatCode="General">
                  <c:v>2.3273030000000002E-3</c:v>
                </c:pt>
                <c:pt idx="26465" formatCode="General">
                  <c:v>3.28233E-3</c:v>
                </c:pt>
                <c:pt idx="26466" formatCode="General">
                  <c:v>3.8967680000000001E-3</c:v>
                </c:pt>
                <c:pt idx="26467" formatCode="General">
                  <c:v>4.1991570000000002E-3</c:v>
                </c:pt>
                <c:pt idx="26468" formatCode="General">
                  <c:v>4.4915880000000004E-3</c:v>
                </c:pt>
                <c:pt idx="26469" formatCode="General">
                  <c:v>4.9011380000000002E-3</c:v>
                </c:pt>
                <c:pt idx="26470" formatCode="General">
                  <c:v>5.1702290000000001E-3</c:v>
                </c:pt>
                <c:pt idx="26471" formatCode="General">
                  <c:v>5.3713149999999998E-3</c:v>
                </c:pt>
                <c:pt idx="26472" formatCode="General">
                  <c:v>5.5980860000000004E-3</c:v>
                </c:pt>
                <c:pt idx="26473" formatCode="General">
                  <c:v>5.53762E-3</c:v>
                </c:pt>
                <c:pt idx="26474" formatCode="General">
                  <c:v>5.2097009999999997E-3</c:v>
                </c:pt>
                <c:pt idx="26475" formatCode="General">
                  <c:v>4.6206420000000003E-3</c:v>
                </c:pt>
                <c:pt idx="26476" formatCode="General">
                  <c:v>3.7299659999999999E-3</c:v>
                </c:pt>
                <c:pt idx="26477" formatCode="General">
                  <c:v>2.4480629999999999E-3</c:v>
                </c:pt>
                <c:pt idx="26478" formatCode="General">
                  <c:v>1.1317020000000001E-3</c:v>
                </c:pt>
                <c:pt idx="26479">
                  <c:v>4.5090560000000002E-6</c:v>
                </c:pt>
                <c:pt idx="26480" formatCode="General">
                  <c:v>-1.1789859999999999E-3</c:v>
                </c:pt>
                <c:pt idx="26481" formatCode="General">
                  <c:v>-2.479284E-3</c:v>
                </c:pt>
                <c:pt idx="26482" formatCode="General">
                  <c:v>-3.851405E-3</c:v>
                </c:pt>
                <c:pt idx="26483" formatCode="General">
                  <c:v>-4.9101910000000004E-3</c:v>
                </c:pt>
                <c:pt idx="26484" formatCode="General">
                  <c:v>-5.473197E-3</c:v>
                </c:pt>
                <c:pt idx="26485" formatCode="General">
                  <c:v>-5.9663950000000002E-3</c:v>
                </c:pt>
                <c:pt idx="26486" formatCode="General">
                  <c:v>-6.72998E-3</c:v>
                </c:pt>
                <c:pt idx="26487" formatCode="General">
                  <c:v>-7.8210799999999994E-3</c:v>
                </c:pt>
                <c:pt idx="26488" formatCode="General">
                  <c:v>-8.9492389999999995E-3</c:v>
                </c:pt>
                <c:pt idx="26489" formatCode="General">
                  <c:v>-9.8010849999999993E-3</c:v>
                </c:pt>
                <c:pt idx="26490" formatCode="General">
                  <c:v>-1.0312099999999999E-2</c:v>
                </c:pt>
                <c:pt idx="26491" formatCode="General">
                  <c:v>-1.03602E-2</c:v>
                </c:pt>
                <c:pt idx="26492" formatCode="General">
                  <c:v>-1.00356E-2</c:v>
                </c:pt>
                <c:pt idx="26493" formatCode="General">
                  <c:v>-9.7079620000000005E-3</c:v>
                </c:pt>
                <c:pt idx="26494" formatCode="General">
                  <c:v>-9.5135959999999992E-3</c:v>
                </c:pt>
                <c:pt idx="26495" formatCode="General">
                  <c:v>-9.3539769999999994E-3</c:v>
                </c:pt>
                <c:pt idx="26496" formatCode="General">
                  <c:v>-9.1007919999999999E-3</c:v>
                </c:pt>
                <c:pt idx="26497" formatCode="General">
                  <c:v>-8.5983229999999997E-3</c:v>
                </c:pt>
                <c:pt idx="26498" formatCode="General">
                  <c:v>-7.879456E-3</c:v>
                </c:pt>
                <c:pt idx="26499" formatCode="General">
                  <c:v>-7.2818229999999998E-3</c:v>
                </c:pt>
                <c:pt idx="26500" formatCode="General">
                  <c:v>-7.0793799999999997E-3</c:v>
                </c:pt>
                <c:pt idx="26501" formatCode="General">
                  <c:v>-7.1815910000000002E-3</c:v>
                </c:pt>
                <c:pt idx="26502" formatCode="General">
                  <c:v>-7.3808069999999996E-3</c:v>
                </c:pt>
                <c:pt idx="26503" formatCode="General">
                  <c:v>-7.4069110000000004E-3</c:v>
                </c:pt>
                <c:pt idx="26504" formatCode="General">
                  <c:v>-6.7866109999999997E-3</c:v>
                </c:pt>
                <c:pt idx="26505" formatCode="General">
                  <c:v>-5.5691330000000004E-3</c:v>
                </c:pt>
                <c:pt idx="26506" formatCode="General">
                  <c:v>-4.0965339999999998E-3</c:v>
                </c:pt>
                <c:pt idx="26507" formatCode="General">
                  <c:v>-2.50359E-3</c:v>
                </c:pt>
                <c:pt idx="26508" formatCode="General">
                  <c:v>-7.8107000000000003E-4</c:v>
                </c:pt>
                <c:pt idx="26509" formatCode="General">
                  <c:v>8.8241950000000002E-4</c:v>
                </c:pt>
                <c:pt idx="26510" formatCode="General">
                  <c:v>2.1590310000000001E-3</c:v>
                </c:pt>
                <c:pt idx="26511" formatCode="General">
                  <c:v>3.012762E-3</c:v>
                </c:pt>
                <c:pt idx="26512" formatCode="General">
                  <c:v>3.6298609999999999E-3</c:v>
                </c:pt>
                <c:pt idx="26513" formatCode="General">
                  <c:v>4.3210059999999996E-3</c:v>
                </c:pt>
                <c:pt idx="26514" formatCode="General">
                  <c:v>5.0487780000000003E-3</c:v>
                </c:pt>
                <c:pt idx="26515" formatCode="General">
                  <c:v>5.6636289999999999E-3</c:v>
                </c:pt>
                <c:pt idx="26516" formatCode="General">
                  <c:v>6.2132469999999999E-3</c:v>
                </c:pt>
                <c:pt idx="26517" formatCode="General">
                  <c:v>6.5750519999999996E-3</c:v>
                </c:pt>
                <c:pt idx="26518" formatCode="General">
                  <c:v>6.3898239999999997E-3</c:v>
                </c:pt>
                <c:pt idx="26519" formatCode="General">
                  <c:v>5.7832229999999997E-3</c:v>
                </c:pt>
                <c:pt idx="26520" formatCode="General">
                  <c:v>4.8266840000000004E-3</c:v>
                </c:pt>
                <c:pt idx="26521" formatCode="General">
                  <c:v>3.4924679999999999E-3</c:v>
                </c:pt>
                <c:pt idx="26522" formatCode="General">
                  <c:v>1.9459080000000001E-3</c:v>
                </c:pt>
                <c:pt idx="26523" formatCode="General">
                  <c:v>4.6906729999999998E-4</c:v>
                </c:pt>
                <c:pt idx="26524" formatCode="General">
                  <c:v>-1.1535409999999999E-3</c:v>
                </c:pt>
                <c:pt idx="26525" formatCode="General">
                  <c:v>-2.932212E-3</c:v>
                </c:pt>
                <c:pt idx="26526" formatCode="General">
                  <c:v>-4.4207750000000001E-3</c:v>
                </c:pt>
                <c:pt idx="26527" formatCode="General">
                  <c:v>-5.6926759999999998E-3</c:v>
                </c:pt>
                <c:pt idx="26528" formatCode="General">
                  <c:v>-6.9507049999999997E-3</c:v>
                </c:pt>
                <c:pt idx="26529" formatCode="General">
                  <c:v>-8.1248940000000006E-3</c:v>
                </c:pt>
                <c:pt idx="26530" formatCode="General">
                  <c:v>-9.0418389999999994E-3</c:v>
                </c:pt>
                <c:pt idx="26531" formatCode="General">
                  <c:v>-9.5175850000000003E-3</c:v>
                </c:pt>
                <c:pt idx="26532" formatCode="General">
                  <c:v>-9.4739539999999997E-3</c:v>
                </c:pt>
                <c:pt idx="26533" formatCode="General">
                  <c:v>-9.0302500000000001E-3</c:v>
                </c:pt>
                <c:pt idx="26534" formatCode="General">
                  <c:v>-8.372272E-3</c:v>
                </c:pt>
                <c:pt idx="26535" formatCode="General">
                  <c:v>-7.6950609999999996E-3</c:v>
                </c:pt>
                <c:pt idx="26536" formatCode="General">
                  <c:v>-7.0793979999999998E-3</c:v>
                </c:pt>
                <c:pt idx="26537" formatCode="General">
                  <c:v>-6.54917E-3</c:v>
                </c:pt>
                <c:pt idx="26538" formatCode="General">
                  <c:v>-6.1382529999999998E-3</c:v>
                </c:pt>
                <c:pt idx="26539" formatCode="General">
                  <c:v>-5.9111399999999996E-3</c:v>
                </c:pt>
                <c:pt idx="26540" formatCode="General">
                  <c:v>-5.9406169999999996E-3</c:v>
                </c:pt>
                <c:pt idx="26541" formatCode="General">
                  <c:v>-6.01843E-3</c:v>
                </c:pt>
                <c:pt idx="26542" formatCode="General">
                  <c:v>-6.0954110000000002E-3</c:v>
                </c:pt>
                <c:pt idx="26543" formatCode="General">
                  <c:v>-6.1530200000000004E-3</c:v>
                </c:pt>
                <c:pt idx="26544" formatCode="General">
                  <c:v>-6.3305699999999998E-3</c:v>
                </c:pt>
                <c:pt idx="26545" formatCode="General">
                  <c:v>-6.7492610000000003E-3</c:v>
                </c:pt>
                <c:pt idx="26546" formatCode="General">
                  <c:v>-7.1492150000000004E-3</c:v>
                </c:pt>
                <c:pt idx="26547" formatCode="General">
                  <c:v>-7.4041020000000001E-3</c:v>
                </c:pt>
                <c:pt idx="26548" formatCode="General">
                  <c:v>-7.4899930000000003E-3</c:v>
                </c:pt>
                <c:pt idx="26549" formatCode="General">
                  <c:v>-7.3036519999999999E-3</c:v>
                </c:pt>
                <c:pt idx="26550" formatCode="General">
                  <c:v>-6.7363279999999998E-3</c:v>
                </c:pt>
                <c:pt idx="26551" formatCode="General">
                  <c:v>-5.6448339999999996E-3</c:v>
                </c:pt>
                <c:pt idx="26552" formatCode="General">
                  <c:v>-4.2348209999999997E-3</c:v>
                </c:pt>
                <c:pt idx="26553" formatCode="General">
                  <c:v>-2.6354949999999999E-3</c:v>
                </c:pt>
                <c:pt idx="26554" formatCode="General">
                  <c:v>-9.7327100000000005E-4</c:v>
                </c:pt>
                <c:pt idx="26555" formatCode="General">
                  <c:v>3.8696180000000001E-4</c:v>
                </c:pt>
                <c:pt idx="26556" formatCode="General">
                  <c:v>1.5580349999999999E-3</c:v>
                </c:pt>
                <c:pt idx="26557" formatCode="General">
                  <c:v>2.9112809999999999E-3</c:v>
                </c:pt>
                <c:pt idx="26558" formatCode="General">
                  <c:v>4.6436369999999999E-3</c:v>
                </c:pt>
                <c:pt idx="26559" formatCode="General">
                  <c:v>6.5528369999999997E-3</c:v>
                </c:pt>
                <c:pt idx="26560" formatCode="General">
                  <c:v>8.5837169999999994E-3</c:v>
                </c:pt>
                <c:pt idx="26561" formatCode="General">
                  <c:v>1.05912E-2</c:v>
                </c:pt>
                <c:pt idx="26562" formatCode="General">
                  <c:v>1.2154109999999999E-2</c:v>
                </c:pt>
                <c:pt idx="26563" formatCode="General">
                  <c:v>1.27849E-2</c:v>
                </c:pt>
                <c:pt idx="26564" formatCode="General">
                  <c:v>1.260734E-2</c:v>
                </c:pt>
                <c:pt idx="26565" formatCode="General">
                  <c:v>1.209271E-2</c:v>
                </c:pt>
                <c:pt idx="26566" formatCode="General">
                  <c:v>1.177742E-2</c:v>
                </c:pt>
                <c:pt idx="26567" formatCode="General">
                  <c:v>1.1830820000000001E-2</c:v>
                </c:pt>
                <c:pt idx="26568" formatCode="General">
                  <c:v>1.201782E-2</c:v>
                </c:pt>
                <c:pt idx="26569" formatCode="General">
                  <c:v>1.2082799999999999E-2</c:v>
                </c:pt>
                <c:pt idx="26570" formatCode="General">
                  <c:v>1.1950799999999999E-2</c:v>
                </c:pt>
                <c:pt idx="26571" formatCode="General">
                  <c:v>1.172407E-2</c:v>
                </c:pt>
                <c:pt idx="26572" formatCode="General">
                  <c:v>1.153122E-2</c:v>
                </c:pt>
                <c:pt idx="26573" formatCode="General">
                  <c:v>1.1332389999999999E-2</c:v>
                </c:pt>
                <c:pt idx="26574" formatCode="General">
                  <c:v>1.106243E-2</c:v>
                </c:pt>
                <c:pt idx="26575" formatCode="General">
                  <c:v>1.0790289999999999E-2</c:v>
                </c:pt>
                <c:pt idx="26576" formatCode="General">
                  <c:v>1.052867E-2</c:v>
                </c:pt>
                <c:pt idx="26577" formatCode="General">
                  <c:v>1.0374339999999999E-2</c:v>
                </c:pt>
                <c:pt idx="26578" formatCode="General">
                  <c:v>1.030296E-2</c:v>
                </c:pt>
                <c:pt idx="26579" formatCode="General">
                  <c:v>9.9173339999999999E-3</c:v>
                </c:pt>
                <c:pt idx="26580" formatCode="General">
                  <c:v>9.2666889999999998E-3</c:v>
                </c:pt>
                <c:pt idx="26581" formatCode="General">
                  <c:v>8.4850229999999995E-3</c:v>
                </c:pt>
                <c:pt idx="26582" formatCode="General">
                  <c:v>7.610243E-3</c:v>
                </c:pt>
                <c:pt idx="26583" formatCode="General">
                  <c:v>6.7133849999999997E-3</c:v>
                </c:pt>
                <c:pt idx="26584" formatCode="General">
                  <c:v>5.9966120000000001E-3</c:v>
                </c:pt>
                <c:pt idx="26585" formatCode="General">
                  <c:v>5.515786E-3</c:v>
                </c:pt>
                <c:pt idx="26586" formatCode="General">
                  <c:v>5.1512169999999996E-3</c:v>
                </c:pt>
                <c:pt idx="26587" formatCode="General">
                  <c:v>4.9139630000000004E-3</c:v>
                </c:pt>
                <c:pt idx="26588" formatCode="General">
                  <c:v>4.7303349999999996E-3</c:v>
                </c:pt>
                <c:pt idx="26589" formatCode="General">
                  <c:v>4.4630889999999999E-3</c:v>
                </c:pt>
                <c:pt idx="26590" formatCode="General">
                  <c:v>3.95241E-3</c:v>
                </c:pt>
                <c:pt idx="26591" formatCode="General">
                  <c:v>3.3015520000000001E-3</c:v>
                </c:pt>
                <c:pt idx="26592" formatCode="General">
                  <c:v>2.5547289999999999E-3</c:v>
                </c:pt>
                <c:pt idx="26593" formatCode="General">
                  <c:v>1.83008E-3</c:v>
                </c:pt>
                <c:pt idx="26594" formatCode="General">
                  <c:v>1.1250260000000001E-3</c:v>
                </c:pt>
                <c:pt idx="26595" formatCode="General">
                  <c:v>6.7822420000000002E-4</c:v>
                </c:pt>
                <c:pt idx="26596" formatCode="General">
                  <c:v>5.098247E-4</c:v>
                </c:pt>
                <c:pt idx="26597" formatCode="General">
                  <c:v>4.3588220000000003E-4</c:v>
                </c:pt>
                <c:pt idx="26598" formatCode="General">
                  <c:v>5.1728470000000004E-4</c:v>
                </c:pt>
                <c:pt idx="26599" formatCode="General">
                  <c:v>6.0536409999999998E-4</c:v>
                </c:pt>
                <c:pt idx="26600" formatCode="General">
                  <c:v>4.04764E-4</c:v>
                </c:pt>
                <c:pt idx="26601">
                  <c:v>5.1459519999999999E-5</c:v>
                </c:pt>
                <c:pt idx="26602" formatCode="General">
                  <c:v>-4.4717360000000002E-4</c:v>
                </c:pt>
                <c:pt idx="26603" formatCode="General">
                  <c:v>-1.1603220000000001E-3</c:v>
                </c:pt>
                <c:pt idx="26604" formatCode="General">
                  <c:v>-1.9367270000000001E-3</c:v>
                </c:pt>
                <c:pt idx="26605" formatCode="General">
                  <c:v>-2.673019E-3</c:v>
                </c:pt>
                <c:pt idx="26606" formatCode="General">
                  <c:v>-3.3752420000000001E-3</c:v>
                </c:pt>
                <c:pt idx="26607" formatCode="General">
                  <c:v>-3.9954810000000004E-3</c:v>
                </c:pt>
                <c:pt idx="26608" formatCode="General">
                  <c:v>-4.7701590000000004E-3</c:v>
                </c:pt>
                <c:pt idx="26609" formatCode="General">
                  <c:v>-5.7420650000000002E-3</c:v>
                </c:pt>
                <c:pt idx="26610" formatCode="General">
                  <c:v>-6.6415759999999997E-3</c:v>
                </c:pt>
                <c:pt idx="26611" formatCode="General">
                  <c:v>-7.3263119999999998E-3</c:v>
                </c:pt>
                <c:pt idx="26612" formatCode="General">
                  <c:v>-7.9856340000000001E-3</c:v>
                </c:pt>
                <c:pt idx="26613" formatCode="General">
                  <c:v>-8.6746870000000004E-3</c:v>
                </c:pt>
                <c:pt idx="26614" formatCode="General">
                  <c:v>-9.1183329999999993E-3</c:v>
                </c:pt>
                <c:pt idx="26615" formatCode="General">
                  <c:v>-9.4426960000000004E-3</c:v>
                </c:pt>
                <c:pt idx="26616" formatCode="General">
                  <c:v>-9.7013819999999997E-3</c:v>
                </c:pt>
                <c:pt idx="26617" formatCode="General">
                  <c:v>-9.7603499999999992E-3</c:v>
                </c:pt>
                <c:pt idx="26618" formatCode="General">
                  <c:v>-9.8315880000000005E-3</c:v>
                </c:pt>
                <c:pt idx="26619" formatCode="General">
                  <c:v>-9.7960510000000001E-3</c:v>
                </c:pt>
                <c:pt idx="26620" formatCode="General">
                  <c:v>-9.4317619999999998E-3</c:v>
                </c:pt>
                <c:pt idx="26621" formatCode="General">
                  <c:v>-8.8654770000000001E-3</c:v>
                </c:pt>
                <c:pt idx="26622" formatCode="General">
                  <c:v>-8.0760290000000002E-3</c:v>
                </c:pt>
                <c:pt idx="26623" formatCode="General">
                  <c:v>-7.0306429999999996E-3</c:v>
                </c:pt>
                <c:pt idx="26624" formatCode="General">
                  <c:v>-5.9165900000000002E-3</c:v>
                </c:pt>
                <c:pt idx="26625" formatCode="General">
                  <c:v>-4.7510399999999998E-3</c:v>
                </c:pt>
                <c:pt idx="26626" formatCode="General">
                  <c:v>-3.790608E-3</c:v>
                </c:pt>
                <c:pt idx="26627" formatCode="General">
                  <c:v>-3.0212849999999999E-3</c:v>
                </c:pt>
                <c:pt idx="26628" formatCode="General">
                  <c:v>-2.40749E-3</c:v>
                </c:pt>
                <c:pt idx="26629" formatCode="General">
                  <c:v>-2.2763430000000001E-3</c:v>
                </c:pt>
                <c:pt idx="26630" formatCode="General">
                  <c:v>-2.6748079999999999E-3</c:v>
                </c:pt>
                <c:pt idx="26631" formatCode="General">
                  <c:v>-3.2864909999999999E-3</c:v>
                </c:pt>
                <c:pt idx="26632" formatCode="General">
                  <c:v>-3.9452130000000004E-3</c:v>
                </c:pt>
                <c:pt idx="26633" formatCode="General">
                  <c:v>-4.6288129999999999E-3</c:v>
                </c:pt>
                <c:pt idx="26634" formatCode="General">
                  <c:v>-5.1064209999999999E-3</c:v>
                </c:pt>
                <c:pt idx="26635" formatCode="General">
                  <c:v>-5.3643149999999997E-3</c:v>
                </c:pt>
                <c:pt idx="26636" formatCode="General">
                  <c:v>-5.5797870000000001E-3</c:v>
                </c:pt>
                <c:pt idx="26637" formatCode="General">
                  <c:v>-5.6424429999999996E-3</c:v>
                </c:pt>
                <c:pt idx="26638" formatCode="General">
                  <c:v>-5.542178E-3</c:v>
                </c:pt>
                <c:pt idx="26639" formatCode="General">
                  <c:v>-5.2725269999999999E-3</c:v>
                </c:pt>
                <c:pt idx="26640" formatCode="General">
                  <c:v>-4.760635E-3</c:v>
                </c:pt>
                <c:pt idx="26641" formatCode="General">
                  <c:v>-3.7790390000000001E-3</c:v>
                </c:pt>
                <c:pt idx="26642" formatCode="General">
                  <c:v>-2.273078E-3</c:v>
                </c:pt>
                <c:pt idx="26643" formatCode="General">
                  <c:v>-5.4772909999999998E-4</c:v>
                </c:pt>
                <c:pt idx="26644" formatCode="General">
                  <c:v>1.0177820000000001E-3</c:v>
                </c:pt>
                <c:pt idx="26645" formatCode="General">
                  <c:v>2.214752E-3</c:v>
                </c:pt>
                <c:pt idx="26646" formatCode="General">
                  <c:v>3.0766000000000001E-3</c:v>
                </c:pt>
                <c:pt idx="26647" formatCode="General">
                  <c:v>3.698191E-3</c:v>
                </c:pt>
                <c:pt idx="26648" formatCode="General">
                  <c:v>4.2208389999999997E-3</c:v>
                </c:pt>
                <c:pt idx="26649" formatCode="General">
                  <c:v>4.6152950000000002E-3</c:v>
                </c:pt>
                <c:pt idx="26650" formatCode="General">
                  <c:v>4.9694780000000003E-3</c:v>
                </c:pt>
                <c:pt idx="26651" formatCode="General">
                  <c:v>5.2522460000000003E-3</c:v>
                </c:pt>
                <c:pt idx="26652" formatCode="General">
                  <c:v>5.5625750000000002E-3</c:v>
                </c:pt>
                <c:pt idx="26653" formatCode="General">
                  <c:v>5.9483269999999998E-3</c:v>
                </c:pt>
                <c:pt idx="26654" formatCode="General">
                  <c:v>6.317123E-3</c:v>
                </c:pt>
                <c:pt idx="26655" formatCode="General">
                  <c:v>6.6097450000000002E-3</c:v>
                </c:pt>
                <c:pt idx="26656" formatCode="General">
                  <c:v>6.6874869999999998E-3</c:v>
                </c:pt>
                <c:pt idx="26657" formatCode="General">
                  <c:v>6.5963430000000002E-3</c:v>
                </c:pt>
                <c:pt idx="26658" formatCode="General">
                  <c:v>6.4028380000000001E-3</c:v>
                </c:pt>
                <c:pt idx="26659" formatCode="General">
                  <c:v>6.2404189999999997E-3</c:v>
                </c:pt>
                <c:pt idx="26660" formatCode="General">
                  <c:v>5.913115E-3</c:v>
                </c:pt>
                <c:pt idx="26661" formatCode="General">
                  <c:v>5.4666100000000002E-3</c:v>
                </c:pt>
                <c:pt idx="26662" formatCode="General">
                  <c:v>5.0661539999999998E-3</c:v>
                </c:pt>
                <c:pt idx="26663" formatCode="General">
                  <c:v>4.6813560000000002E-3</c:v>
                </c:pt>
                <c:pt idx="26664" formatCode="General">
                  <c:v>4.4359279999999996E-3</c:v>
                </c:pt>
                <c:pt idx="26665" formatCode="General">
                  <c:v>4.1736669999999998E-3</c:v>
                </c:pt>
                <c:pt idx="26666" formatCode="General">
                  <c:v>3.8470760000000001E-3</c:v>
                </c:pt>
                <c:pt idx="26667" formatCode="General">
                  <c:v>3.5926389999999999E-3</c:v>
                </c:pt>
                <c:pt idx="26668" formatCode="General">
                  <c:v>3.3006070000000001E-3</c:v>
                </c:pt>
                <c:pt idx="26669" formatCode="General">
                  <c:v>3.2249570000000001E-3</c:v>
                </c:pt>
                <c:pt idx="26670" formatCode="General">
                  <c:v>3.340183E-3</c:v>
                </c:pt>
                <c:pt idx="26671" formatCode="General">
                  <c:v>3.0891870000000002E-3</c:v>
                </c:pt>
                <c:pt idx="26672" formatCode="General">
                  <c:v>2.4249620000000001E-3</c:v>
                </c:pt>
                <c:pt idx="26673" formatCode="General">
                  <c:v>1.510812E-3</c:v>
                </c:pt>
                <c:pt idx="26674" formatCode="General">
                  <c:v>6.2495680000000003E-4</c:v>
                </c:pt>
                <c:pt idx="26675">
                  <c:v>-1.2691919999999999E-5</c:v>
                </c:pt>
                <c:pt idx="26676" formatCode="General">
                  <c:v>-5.0025600000000003E-4</c:v>
                </c:pt>
                <c:pt idx="26677" formatCode="General">
                  <c:v>-9.2388430000000003E-4</c:v>
                </c:pt>
                <c:pt idx="26678" formatCode="General">
                  <c:v>-1.1368389999999999E-3</c:v>
                </c:pt>
                <c:pt idx="26679" formatCode="General">
                  <c:v>-1.029203E-3</c:v>
                </c:pt>
                <c:pt idx="26680" formatCode="General">
                  <c:v>-6.8591720000000004E-4</c:v>
                </c:pt>
                <c:pt idx="26681" formatCode="General">
                  <c:v>-1.600742E-4</c:v>
                </c:pt>
                <c:pt idx="26682" formatCode="General">
                  <c:v>2.4039959999999999E-4</c:v>
                </c:pt>
                <c:pt idx="26683" formatCode="General">
                  <c:v>4.3572810000000001E-4</c:v>
                </c:pt>
                <c:pt idx="26684" formatCode="General">
                  <c:v>5.3692189999999997E-4</c:v>
                </c:pt>
                <c:pt idx="26685" formatCode="General">
                  <c:v>5.4400300000000004E-4</c:v>
                </c:pt>
                <c:pt idx="26686" formatCode="General">
                  <c:v>4.7748019999999998E-4</c:v>
                </c:pt>
                <c:pt idx="26687" formatCode="General">
                  <c:v>4.37031E-4</c:v>
                </c:pt>
                <c:pt idx="26688" formatCode="General">
                  <c:v>5.3309039999999998E-4</c:v>
                </c:pt>
                <c:pt idx="26689" formatCode="General">
                  <c:v>7.7772639999999999E-4</c:v>
                </c:pt>
                <c:pt idx="26690" formatCode="General">
                  <c:v>1.3111279999999999E-3</c:v>
                </c:pt>
                <c:pt idx="26691" formatCode="General">
                  <c:v>2.2665300000000001E-3</c:v>
                </c:pt>
                <c:pt idx="26692" formatCode="General">
                  <c:v>3.5806140000000002E-3</c:v>
                </c:pt>
                <c:pt idx="26693" formatCode="General">
                  <c:v>5.2728330000000002E-3</c:v>
                </c:pt>
                <c:pt idx="26694" formatCode="General">
                  <c:v>7.1446269999999997E-3</c:v>
                </c:pt>
                <c:pt idx="26695" formatCode="General">
                  <c:v>9.0373169999999996E-3</c:v>
                </c:pt>
                <c:pt idx="26696" formatCode="General">
                  <c:v>1.073558E-2</c:v>
                </c:pt>
                <c:pt idx="26697" formatCode="General">
                  <c:v>1.192971E-2</c:v>
                </c:pt>
                <c:pt idx="26698" formatCode="General">
                  <c:v>1.260736E-2</c:v>
                </c:pt>
                <c:pt idx="26699" formatCode="General">
                  <c:v>1.303676E-2</c:v>
                </c:pt>
                <c:pt idx="26700" formatCode="General">
                  <c:v>1.3236950000000001E-2</c:v>
                </c:pt>
                <c:pt idx="26701" formatCode="General">
                  <c:v>1.32456E-2</c:v>
                </c:pt>
                <c:pt idx="26702" formatCode="General">
                  <c:v>1.3234279999999999E-2</c:v>
                </c:pt>
                <c:pt idx="26703" formatCode="General">
                  <c:v>1.330899E-2</c:v>
                </c:pt>
                <c:pt idx="26704" formatCode="General">
                  <c:v>1.3418950000000001E-2</c:v>
                </c:pt>
                <c:pt idx="26705" formatCode="General">
                  <c:v>1.3355179999999999E-2</c:v>
                </c:pt>
                <c:pt idx="26706" formatCode="General">
                  <c:v>1.299723E-2</c:v>
                </c:pt>
                <c:pt idx="26707" formatCode="General">
                  <c:v>1.2401290000000001E-2</c:v>
                </c:pt>
                <c:pt idx="26708" formatCode="General">
                  <c:v>1.155902E-2</c:v>
                </c:pt>
                <c:pt idx="26709" formatCode="General">
                  <c:v>1.0348950000000001E-2</c:v>
                </c:pt>
                <c:pt idx="26710" formatCode="General">
                  <c:v>8.7613540000000007E-3</c:v>
                </c:pt>
                <c:pt idx="26711" formatCode="General">
                  <c:v>6.7551520000000004E-3</c:v>
                </c:pt>
                <c:pt idx="26712" formatCode="General">
                  <c:v>4.6654390000000004E-3</c:v>
                </c:pt>
                <c:pt idx="26713" formatCode="General">
                  <c:v>2.976715E-3</c:v>
                </c:pt>
                <c:pt idx="26714" formatCode="General">
                  <c:v>1.6874660000000001E-3</c:v>
                </c:pt>
                <c:pt idx="26715" formatCode="General">
                  <c:v>6.2126879999999996E-4</c:v>
                </c:pt>
                <c:pt idx="26716" formatCode="General">
                  <c:v>-2.4411910000000001E-4</c:v>
                </c:pt>
                <c:pt idx="26717" formatCode="General">
                  <c:v>-9.4895250000000004E-4</c:v>
                </c:pt>
                <c:pt idx="26718" formatCode="General">
                  <c:v>-1.439533E-3</c:v>
                </c:pt>
                <c:pt idx="26719" formatCode="General">
                  <c:v>-1.5453610000000001E-3</c:v>
                </c:pt>
                <c:pt idx="26720" formatCode="General">
                  <c:v>-1.4583280000000001E-3</c:v>
                </c:pt>
                <c:pt idx="26721" formatCode="General">
                  <c:v>-1.545065E-3</c:v>
                </c:pt>
                <c:pt idx="26722" formatCode="General">
                  <c:v>-2.0319320000000002E-3</c:v>
                </c:pt>
                <c:pt idx="26723" formatCode="General">
                  <c:v>-2.762666E-3</c:v>
                </c:pt>
                <c:pt idx="26724" formatCode="General">
                  <c:v>-3.5935670000000002E-3</c:v>
                </c:pt>
                <c:pt idx="26725" formatCode="General">
                  <c:v>-4.7555189999999997E-3</c:v>
                </c:pt>
                <c:pt idx="26726" formatCode="General">
                  <c:v>-6.1508470000000001E-3</c:v>
                </c:pt>
                <c:pt idx="26727" formatCode="General">
                  <c:v>-7.5914509999999999E-3</c:v>
                </c:pt>
                <c:pt idx="26728" formatCode="General">
                  <c:v>-9.0884250000000007E-3</c:v>
                </c:pt>
                <c:pt idx="26729" formatCode="General">
                  <c:v>-1.0580010000000001E-2</c:v>
                </c:pt>
                <c:pt idx="26730" formatCode="General">
                  <c:v>-1.188987E-2</c:v>
                </c:pt>
                <c:pt idx="26731" formatCode="General">
                  <c:v>-1.283011E-2</c:v>
                </c:pt>
                <c:pt idx="26732" formatCode="General">
                  <c:v>-1.3481730000000001E-2</c:v>
                </c:pt>
                <c:pt idx="26733" formatCode="General">
                  <c:v>-1.40768E-2</c:v>
                </c:pt>
                <c:pt idx="26734" formatCode="General">
                  <c:v>-1.467156E-2</c:v>
                </c:pt>
                <c:pt idx="26735" formatCode="General">
                  <c:v>-1.5059049999999999E-2</c:v>
                </c:pt>
                <c:pt idx="26736" formatCode="General">
                  <c:v>-1.522591E-2</c:v>
                </c:pt>
                <c:pt idx="26737" formatCode="General">
                  <c:v>-1.5241330000000001E-2</c:v>
                </c:pt>
                <c:pt idx="26738" formatCode="General">
                  <c:v>-1.528523E-2</c:v>
                </c:pt>
                <c:pt idx="26739" formatCode="General">
                  <c:v>-1.5314670000000001E-2</c:v>
                </c:pt>
                <c:pt idx="26740" formatCode="General">
                  <c:v>-1.515363E-2</c:v>
                </c:pt>
                <c:pt idx="26741" formatCode="General">
                  <c:v>-1.449011E-2</c:v>
                </c:pt>
                <c:pt idx="26742" formatCode="General">
                  <c:v>-1.34482E-2</c:v>
                </c:pt>
                <c:pt idx="26743" formatCode="General">
                  <c:v>-1.224797E-2</c:v>
                </c:pt>
                <c:pt idx="26744" formatCode="General">
                  <c:v>-1.100724E-2</c:v>
                </c:pt>
                <c:pt idx="26745" formatCode="General">
                  <c:v>-1.000583E-2</c:v>
                </c:pt>
                <c:pt idx="26746" formatCode="General">
                  <c:v>-9.4151470000000004E-3</c:v>
                </c:pt>
                <c:pt idx="26747" formatCode="General">
                  <c:v>-9.1610000000000007E-3</c:v>
                </c:pt>
                <c:pt idx="26748" formatCode="General">
                  <c:v>-8.9025660000000006E-3</c:v>
                </c:pt>
                <c:pt idx="26749" formatCode="General">
                  <c:v>-8.3738760000000006E-3</c:v>
                </c:pt>
                <c:pt idx="26750" formatCode="General">
                  <c:v>-7.6488090000000003E-3</c:v>
                </c:pt>
                <c:pt idx="26751" formatCode="General">
                  <c:v>-6.8778959999999997E-3</c:v>
                </c:pt>
                <c:pt idx="26752" formatCode="General">
                  <c:v>-6.1855449999999998E-3</c:v>
                </c:pt>
                <c:pt idx="26753" formatCode="General">
                  <c:v>-5.8005649999999997E-3</c:v>
                </c:pt>
                <c:pt idx="26754" formatCode="General">
                  <c:v>-5.7530070000000001E-3</c:v>
                </c:pt>
                <c:pt idx="26755" formatCode="General">
                  <c:v>-5.8399569999999998E-3</c:v>
                </c:pt>
                <c:pt idx="26756" formatCode="General">
                  <c:v>-5.8819880000000003E-3</c:v>
                </c:pt>
                <c:pt idx="26757" formatCode="General">
                  <c:v>-5.930785E-3</c:v>
                </c:pt>
                <c:pt idx="26758" formatCode="General">
                  <c:v>-5.91926E-3</c:v>
                </c:pt>
                <c:pt idx="26759" formatCode="General">
                  <c:v>-5.6651979999999998E-3</c:v>
                </c:pt>
                <c:pt idx="26760" formatCode="General">
                  <c:v>-5.2245E-3</c:v>
                </c:pt>
                <c:pt idx="26761" formatCode="General">
                  <c:v>-4.8076029999999997E-3</c:v>
                </c:pt>
                <c:pt idx="26762" formatCode="General">
                  <c:v>-4.4025940000000001E-3</c:v>
                </c:pt>
                <c:pt idx="26763" formatCode="General">
                  <c:v>-4.0326809999999998E-3</c:v>
                </c:pt>
                <c:pt idx="26764" formatCode="General">
                  <c:v>-3.7995279999999999E-3</c:v>
                </c:pt>
                <c:pt idx="26765" formatCode="General">
                  <c:v>-3.71105E-3</c:v>
                </c:pt>
                <c:pt idx="26766" formatCode="General">
                  <c:v>-3.6298340000000002E-3</c:v>
                </c:pt>
                <c:pt idx="26767" formatCode="General">
                  <c:v>-3.404495E-3</c:v>
                </c:pt>
                <c:pt idx="26768" formatCode="General">
                  <c:v>-2.8739130000000001E-3</c:v>
                </c:pt>
                <c:pt idx="26769" formatCode="General">
                  <c:v>-2.1573E-3</c:v>
                </c:pt>
                <c:pt idx="26770" formatCode="General">
                  <c:v>-1.452743E-3</c:v>
                </c:pt>
                <c:pt idx="26771" formatCode="General">
                  <c:v>-7.5821999999999999E-4</c:v>
                </c:pt>
                <c:pt idx="26772">
                  <c:v>2.0096430000000002E-5</c:v>
                </c:pt>
                <c:pt idx="26773" formatCode="General">
                  <c:v>1.007087E-3</c:v>
                </c:pt>
                <c:pt idx="26774" formatCode="General">
                  <c:v>2.1461869999999999E-3</c:v>
                </c:pt>
                <c:pt idx="26775" formatCode="General">
                  <c:v>3.353385E-3</c:v>
                </c:pt>
                <c:pt idx="26776" formatCode="General">
                  <c:v>4.4368660000000002E-3</c:v>
                </c:pt>
                <c:pt idx="26777" formatCode="General">
                  <c:v>5.2424730000000001E-3</c:v>
                </c:pt>
                <c:pt idx="26778" formatCode="General">
                  <c:v>5.8901759999999996E-3</c:v>
                </c:pt>
                <c:pt idx="26779" formatCode="General">
                  <c:v>6.4552910000000002E-3</c:v>
                </c:pt>
                <c:pt idx="26780" formatCode="General">
                  <c:v>6.9077920000000003E-3</c:v>
                </c:pt>
                <c:pt idx="26781" formatCode="General">
                  <c:v>7.3909860000000004E-3</c:v>
                </c:pt>
                <c:pt idx="26782" formatCode="General">
                  <c:v>7.6382179999999996E-3</c:v>
                </c:pt>
                <c:pt idx="26783" formatCode="General">
                  <c:v>7.5584770000000001E-3</c:v>
                </c:pt>
                <c:pt idx="26784" formatCode="General">
                  <c:v>7.2760919999999996E-3</c:v>
                </c:pt>
                <c:pt idx="26785" formatCode="General">
                  <c:v>6.8569089999999996E-3</c:v>
                </c:pt>
                <c:pt idx="26786" formatCode="General">
                  <c:v>6.3250939999999999E-3</c:v>
                </c:pt>
                <c:pt idx="26787" formatCode="General">
                  <c:v>5.8075979999999998E-3</c:v>
                </c:pt>
                <c:pt idx="26788" formatCode="General">
                  <c:v>5.348406E-3</c:v>
                </c:pt>
                <c:pt idx="26789" formatCode="General">
                  <c:v>5.1426290000000001E-3</c:v>
                </c:pt>
                <c:pt idx="26790" formatCode="General">
                  <c:v>5.2741130000000004E-3</c:v>
                </c:pt>
                <c:pt idx="26791" formatCode="General">
                  <c:v>5.846146E-3</c:v>
                </c:pt>
                <c:pt idx="26792" formatCode="General">
                  <c:v>6.750921E-3</c:v>
                </c:pt>
                <c:pt idx="26793" formatCode="General">
                  <c:v>7.8939949999999991E-3</c:v>
                </c:pt>
                <c:pt idx="26794" formatCode="General">
                  <c:v>9.3254110000000005E-3</c:v>
                </c:pt>
                <c:pt idx="26795" formatCode="General">
                  <c:v>1.0896400000000001E-2</c:v>
                </c:pt>
                <c:pt idx="26796" formatCode="General">
                  <c:v>1.248458E-2</c:v>
                </c:pt>
                <c:pt idx="26797" formatCode="General">
                  <c:v>1.401665E-2</c:v>
                </c:pt>
                <c:pt idx="26798" formatCode="General">
                  <c:v>1.5167170000000001E-2</c:v>
                </c:pt>
                <c:pt idx="26799" formatCode="General">
                  <c:v>1.590111E-2</c:v>
                </c:pt>
                <c:pt idx="26800" formatCode="General">
                  <c:v>1.6514020000000001E-2</c:v>
                </c:pt>
                <c:pt idx="26801" formatCode="General">
                  <c:v>1.6977160000000002E-2</c:v>
                </c:pt>
                <c:pt idx="26802" formatCode="General">
                  <c:v>1.706502E-2</c:v>
                </c:pt>
                <c:pt idx="26803" formatCode="General">
                  <c:v>1.6545480000000001E-2</c:v>
                </c:pt>
                <c:pt idx="26804" formatCode="General">
                  <c:v>1.539045E-2</c:v>
                </c:pt>
                <c:pt idx="26805" formatCode="General">
                  <c:v>1.3573429999999999E-2</c:v>
                </c:pt>
                <c:pt idx="26806" formatCode="General">
                  <c:v>1.1132070000000001E-2</c:v>
                </c:pt>
                <c:pt idx="26807" formatCode="General">
                  <c:v>8.4602519999999997E-3</c:v>
                </c:pt>
                <c:pt idx="26808" formatCode="General">
                  <c:v>5.9201039999999998E-3</c:v>
                </c:pt>
                <c:pt idx="26809" formatCode="General">
                  <c:v>3.803584E-3</c:v>
                </c:pt>
                <c:pt idx="26810" formatCode="General">
                  <c:v>2.128928E-3</c:v>
                </c:pt>
                <c:pt idx="26811" formatCode="General">
                  <c:v>8.1441680000000005E-4</c:v>
                </c:pt>
                <c:pt idx="26812">
                  <c:v>-2.4846099999999999E-5</c:v>
                </c:pt>
                <c:pt idx="26813" formatCode="General">
                  <c:v>-5.7148059999999996E-4</c:v>
                </c:pt>
                <c:pt idx="26814" formatCode="General">
                  <c:v>-6.8001729999999999E-4</c:v>
                </c:pt>
                <c:pt idx="26815" formatCode="General">
                  <c:v>-3.8477900000000002E-4</c:v>
                </c:pt>
                <c:pt idx="26816">
                  <c:v>6.0164980000000003E-5</c:v>
                </c:pt>
                <c:pt idx="26817" formatCode="General">
                  <c:v>4.9161430000000002E-4</c:v>
                </c:pt>
                <c:pt idx="26818" formatCode="General">
                  <c:v>7.2487349999999996E-4</c:v>
                </c:pt>
                <c:pt idx="26819" formatCode="General">
                  <c:v>5.8187989999999997E-4</c:v>
                </c:pt>
                <c:pt idx="26820" formatCode="General">
                  <c:v>1.514017E-4</c:v>
                </c:pt>
                <c:pt idx="26821" formatCode="General">
                  <c:v>-2.617769E-4</c:v>
                </c:pt>
                <c:pt idx="26822" formatCode="General">
                  <c:v>-6.3875640000000001E-4</c:v>
                </c:pt>
                <c:pt idx="26823" formatCode="General">
                  <c:v>-9.425379E-4</c:v>
                </c:pt>
                <c:pt idx="26824" formatCode="General">
                  <c:v>-1.0712090000000001E-3</c:v>
                </c:pt>
                <c:pt idx="26825" formatCode="General">
                  <c:v>-1.212865E-3</c:v>
                </c:pt>
                <c:pt idx="26826" formatCode="General">
                  <c:v>-1.484693E-3</c:v>
                </c:pt>
                <c:pt idx="26827" formatCode="General">
                  <c:v>-1.8749369999999999E-3</c:v>
                </c:pt>
                <c:pt idx="26828" formatCode="General">
                  <c:v>-2.3465159999999999E-3</c:v>
                </c:pt>
                <c:pt idx="26829" formatCode="General">
                  <c:v>-2.9762450000000002E-3</c:v>
                </c:pt>
                <c:pt idx="26830" formatCode="General">
                  <c:v>-3.7522900000000001E-3</c:v>
                </c:pt>
                <c:pt idx="26831" formatCode="General">
                  <c:v>-4.5581459999999999E-3</c:v>
                </c:pt>
                <c:pt idx="26832" formatCode="General">
                  <c:v>-5.1507219999999999E-3</c:v>
                </c:pt>
                <c:pt idx="26833" formatCode="General">
                  <c:v>-5.4288210000000003E-3</c:v>
                </c:pt>
                <c:pt idx="26834" formatCode="General">
                  <c:v>-5.3715020000000002E-3</c:v>
                </c:pt>
                <c:pt idx="26835" formatCode="General">
                  <c:v>-5.0896819999999999E-3</c:v>
                </c:pt>
                <c:pt idx="26836" formatCode="General">
                  <c:v>-4.7473209999999997E-3</c:v>
                </c:pt>
                <c:pt idx="26837" formatCode="General">
                  <c:v>-4.3970440000000001E-3</c:v>
                </c:pt>
                <c:pt idx="26838" formatCode="General">
                  <c:v>-4.1940559999999998E-3</c:v>
                </c:pt>
                <c:pt idx="26839" formatCode="General">
                  <c:v>-4.1584009999999999E-3</c:v>
                </c:pt>
                <c:pt idx="26840" formatCode="General">
                  <c:v>-4.1373429999999999E-3</c:v>
                </c:pt>
                <c:pt idx="26841" formatCode="General">
                  <c:v>-4.2691439999999999E-3</c:v>
                </c:pt>
                <c:pt idx="26842" formatCode="General">
                  <c:v>-4.4550470000000002E-3</c:v>
                </c:pt>
                <c:pt idx="26843" formatCode="General">
                  <c:v>-4.4509750000000002E-3</c:v>
                </c:pt>
                <c:pt idx="26844" formatCode="General">
                  <c:v>-4.1940750000000002E-3</c:v>
                </c:pt>
                <c:pt idx="26845" formatCode="General">
                  <c:v>-3.6765669999999999E-3</c:v>
                </c:pt>
                <c:pt idx="26846" formatCode="General">
                  <c:v>-2.8459029999999999E-3</c:v>
                </c:pt>
                <c:pt idx="26847" formatCode="General">
                  <c:v>-1.9692889999999999E-3</c:v>
                </c:pt>
                <c:pt idx="26848" formatCode="General">
                  <c:v>-1.121574E-3</c:v>
                </c:pt>
                <c:pt idx="26849" formatCode="General">
                  <c:v>-2.9166480000000002E-4</c:v>
                </c:pt>
                <c:pt idx="26850" formatCode="General">
                  <c:v>2.5458659999999999E-4</c:v>
                </c:pt>
                <c:pt idx="26851" formatCode="General">
                  <c:v>4.9355000000000004E-4</c:v>
                </c:pt>
                <c:pt idx="26852" formatCode="General">
                  <c:v>4.59662E-4</c:v>
                </c:pt>
                <c:pt idx="26853" formatCode="General">
                  <c:v>1.9599839999999999E-4</c:v>
                </c:pt>
                <c:pt idx="26854">
                  <c:v>-7.0384759999999995E-5</c:v>
                </c:pt>
                <c:pt idx="26855" formatCode="General">
                  <c:v>-1.985844E-4</c:v>
                </c:pt>
                <c:pt idx="26856" formatCode="General">
                  <c:v>-1.1097120000000001E-4</c:v>
                </c:pt>
                <c:pt idx="26857" formatCode="General">
                  <c:v>2.2485739999999999E-4</c:v>
                </c:pt>
                <c:pt idx="26858" formatCode="General">
                  <c:v>6.7573519999999997E-4</c:v>
                </c:pt>
                <c:pt idx="26859" formatCode="General">
                  <c:v>1.143951E-3</c:v>
                </c:pt>
                <c:pt idx="26860" formatCode="General">
                  <c:v>1.583489E-3</c:v>
                </c:pt>
                <c:pt idx="26861" formatCode="General">
                  <c:v>2.0339199999999998E-3</c:v>
                </c:pt>
                <c:pt idx="26862" formatCode="General">
                  <c:v>2.4460340000000001E-3</c:v>
                </c:pt>
                <c:pt idx="26863" formatCode="General">
                  <c:v>2.780626E-3</c:v>
                </c:pt>
                <c:pt idx="26864" formatCode="General">
                  <c:v>3.2917910000000001E-3</c:v>
                </c:pt>
                <c:pt idx="26865" formatCode="General">
                  <c:v>3.8811869999999999E-3</c:v>
                </c:pt>
                <c:pt idx="26866" formatCode="General">
                  <c:v>4.2605350000000002E-3</c:v>
                </c:pt>
                <c:pt idx="26867" formatCode="General">
                  <c:v>4.4912909999999997E-3</c:v>
                </c:pt>
                <c:pt idx="26868" formatCode="General">
                  <c:v>4.7075219999999996E-3</c:v>
                </c:pt>
                <c:pt idx="26869" formatCode="General">
                  <c:v>4.8414679999999998E-3</c:v>
                </c:pt>
                <c:pt idx="26870" formatCode="General">
                  <c:v>5.0648020000000002E-3</c:v>
                </c:pt>
                <c:pt idx="26871" formatCode="General">
                  <c:v>5.4660990000000003E-3</c:v>
                </c:pt>
                <c:pt idx="26872" formatCode="General">
                  <c:v>5.988663E-3</c:v>
                </c:pt>
                <c:pt idx="26873" formatCode="General">
                  <c:v>6.6113730000000002E-3</c:v>
                </c:pt>
                <c:pt idx="26874" formatCode="General">
                  <c:v>7.0772170000000002E-3</c:v>
                </c:pt>
                <c:pt idx="26875" formatCode="General">
                  <c:v>7.18419E-3</c:v>
                </c:pt>
                <c:pt idx="26876" formatCode="General">
                  <c:v>7.2459630000000002E-3</c:v>
                </c:pt>
                <c:pt idx="26877" formatCode="General">
                  <c:v>7.3714039999999998E-3</c:v>
                </c:pt>
                <c:pt idx="26878" formatCode="General">
                  <c:v>7.5001299999999998E-3</c:v>
                </c:pt>
                <c:pt idx="26879" formatCode="General">
                  <c:v>7.649533E-3</c:v>
                </c:pt>
                <c:pt idx="26880" formatCode="General">
                  <c:v>7.7771029999999996E-3</c:v>
                </c:pt>
                <c:pt idx="26881" formatCode="General">
                  <c:v>7.80154E-3</c:v>
                </c:pt>
                <c:pt idx="26882" formatCode="General">
                  <c:v>7.9741759999999995E-3</c:v>
                </c:pt>
                <c:pt idx="26883" formatCode="General">
                  <c:v>8.4455710000000007E-3</c:v>
                </c:pt>
                <c:pt idx="26884" formatCode="General">
                  <c:v>8.8840949999999998E-3</c:v>
                </c:pt>
                <c:pt idx="26885" formatCode="General">
                  <c:v>9.2677479999999993E-3</c:v>
                </c:pt>
                <c:pt idx="26886" formatCode="General">
                  <c:v>9.772312E-3</c:v>
                </c:pt>
                <c:pt idx="26887" formatCode="General">
                  <c:v>1.0151729999999999E-2</c:v>
                </c:pt>
                <c:pt idx="26888" formatCode="General">
                  <c:v>1.0243499999999999E-2</c:v>
                </c:pt>
                <c:pt idx="26889" formatCode="General">
                  <c:v>9.9337809999999992E-3</c:v>
                </c:pt>
                <c:pt idx="26890" formatCode="General">
                  <c:v>9.2826100000000002E-3</c:v>
                </c:pt>
                <c:pt idx="26891" formatCode="General">
                  <c:v>8.5337859999999998E-3</c:v>
                </c:pt>
                <c:pt idx="26892" formatCode="General">
                  <c:v>7.8260829999999993E-3</c:v>
                </c:pt>
                <c:pt idx="26893" formatCode="General">
                  <c:v>7.150946E-3</c:v>
                </c:pt>
                <c:pt idx="26894" formatCode="General">
                  <c:v>6.5142409999999996E-3</c:v>
                </c:pt>
                <c:pt idx="26895" formatCode="General">
                  <c:v>6.084145E-3</c:v>
                </c:pt>
                <c:pt idx="26896" formatCode="General">
                  <c:v>5.648363E-3</c:v>
                </c:pt>
                <c:pt idx="26897" formatCode="General">
                  <c:v>5.0749539999999996E-3</c:v>
                </c:pt>
                <c:pt idx="26898" formatCode="General">
                  <c:v>4.5935459999999996E-3</c:v>
                </c:pt>
                <c:pt idx="26899" formatCode="General">
                  <c:v>4.2421760000000003E-3</c:v>
                </c:pt>
                <c:pt idx="26900" formatCode="General">
                  <c:v>3.8218979999999998E-3</c:v>
                </c:pt>
                <c:pt idx="26901" formatCode="General">
                  <c:v>3.468184E-3</c:v>
                </c:pt>
                <c:pt idx="26902" formatCode="General">
                  <c:v>3.3687090000000001E-3</c:v>
                </c:pt>
                <c:pt idx="26903" formatCode="General">
                  <c:v>3.2352320000000002E-3</c:v>
                </c:pt>
                <c:pt idx="26904" formatCode="General">
                  <c:v>3.001185E-3</c:v>
                </c:pt>
                <c:pt idx="26905" formatCode="General">
                  <c:v>2.7872359999999998E-3</c:v>
                </c:pt>
                <c:pt idx="26906" formatCode="General">
                  <c:v>2.6263699999999998E-3</c:v>
                </c:pt>
                <c:pt idx="26907" formatCode="General">
                  <c:v>2.5570699999999998E-3</c:v>
                </c:pt>
                <c:pt idx="26908" formatCode="General">
                  <c:v>2.5629670000000002E-3</c:v>
                </c:pt>
                <c:pt idx="26909" formatCode="General">
                  <c:v>2.5981310000000001E-3</c:v>
                </c:pt>
                <c:pt idx="26910" formatCode="General">
                  <c:v>2.7142350000000002E-3</c:v>
                </c:pt>
                <c:pt idx="26911" formatCode="General">
                  <c:v>3.0177849999999998E-3</c:v>
                </c:pt>
                <c:pt idx="26912" formatCode="General">
                  <c:v>3.426119E-3</c:v>
                </c:pt>
                <c:pt idx="26913" formatCode="General">
                  <c:v>3.9485299999999996E-3</c:v>
                </c:pt>
                <c:pt idx="26914" formatCode="General">
                  <c:v>4.605301E-3</c:v>
                </c:pt>
                <c:pt idx="26915" formatCode="General">
                  <c:v>5.2558129999999998E-3</c:v>
                </c:pt>
                <c:pt idx="26916" formatCode="General">
                  <c:v>5.6585949999999998E-3</c:v>
                </c:pt>
                <c:pt idx="26917" formatCode="General">
                  <c:v>5.8700480000000001E-3</c:v>
                </c:pt>
                <c:pt idx="26918" formatCode="General">
                  <c:v>5.9562840000000001E-3</c:v>
                </c:pt>
                <c:pt idx="26919" formatCode="General">
                  <c:v>6.0637670000000003E-3</c:v>
                </c:pt>
                <c:pt idx="26920" formatCode="General">
                  <c:v>6.1301350000000001E-3</c:v>
                </c:pt>
                <c:pt idx="26921" formatCode="General">
                  <c:v>6.0649709999999997E-3</c:v>
                </c:pt>
                <c:pt idx="26922" formatCode="General">
                  <c:v>5.7605879999999996E-3</c:v>
                </c:pt>
                <c:pt idx="26923" formatCode="General">
                  <c:v>5.2875099999999996E-3</c:v>
                </c:pt>
                <c:pt idx="26924" formatCode="General">
                  <c:v>4.7029250000000002E-3</c:v>
                </c:pt>
                <c:pt idx="26925" formatCode="General">
                  <c:v>4.1337860000000004E-3</c:v>
                </c:pt>
                <c:pt idx="26926" formatCode="General">
                  <c:v>3.7387890000000002E-3</c:v>
                </c:pt>
                <c:pt idx="26927" formatCode="General">
                  <c:v>3.5721540000000001E-3</c:v>
                </c:pt>
                <c:pt idx="26928" formatCode="General">
                  <c:v>3.4919500000000002E-3</c:v>
                </c:pt>
                <c:pt idx="26929" formatCode="General">
                  <c:v>3.4070950000000002E-3</c:v>
                </c:pt>
                <c:pt idx="26930" formatCode="General">
                  <c:v>3.2106560000000001E-3</c:v>
                </c:pt>
                <c:pt idx="26931" formatCode="General">
                  <c:v>2.9075020000000002E-3</c:v>
                </c:pt>
                <c:pt idx="26932" formatCode="General">
                  <c:v>2.513436E-3</c:v>
                </c:pt>
                <c:pt idx="26933" formatCode="General">
                  <c:v>1.851365E-3</c:v>
                </c:pt>
                <c:pt idx="26934" formatCode="General">
                  <c:v>1.075749E-3</c:v>
                </c:pt>
                <c:pt idx="26935" formatCode="General">
                  <c:v>4.4598769999999998E-4</c:v>
                </c:pt>
                <c:pt idx="26936">
                  <c:v>9.5435009999999998E-5</c:v>
                </c:pt>
                <c:pt idx="26937" formatCode="General">
                  <c:v>-1.2127770000000001E-4</c:v>
                </c:pt>
                <c:pt idx="26938" formatCode="General">
                  <c:v>-3.6420760000000001E-4</c:v>
                </c:pt>
                <c:pt idx="26939" formatCode="General">
                  <c:v>-8.0101450000000002E-4</c:v>
                </c:pt>
                <c:pt idx="26940" formatCode="General">
                  <c:v>-1.613448E-3</c:v>
                </c:pt>
                <c:pt idx="26941" formatCode="General">
                  <c:v>-2.705519E-3</c:v>
                </c:pt>
                <c:pt idx="26942" formatCode="General">
                  <c:v>-3.7905069999999998E-3</c:v>
                </c:pt>
                <c:pt idx="26943" formatCode="General">
                  <c:v>-4.7011969999999998E-3</c:v>
                </c:pt>
                <c:pt idx="26944" formatCode="General">
                  <c:v>-5.1782060000000003E-3</c:v>
                </c:pt>
                <c:pt idx="26945" formatCode="General">
                  <c:v>-5.3038570000000004E-3</c:v>
                </c:pt>
                <c:pt idx="26946" formatCode="General">
                  <c:v>-5.058066E-3</c:v>
                </c:pt>
                <c:pt idx="26947" formatCode="General">
                  <c:v>-4.4705700000000001E-3</c:v>
                </c:pt>
                <c:pt idx="26948" formatCode="General">
                  <c:v>-3.798919E-3</c:v>
                </c:pt>
                <c:pt idx="26949" formatCode="General">
                  <c:v>-3.1559700000000001E-3</c:v>
                </c:pt>
                <c:pt idx="26950" formatCode="General">
                  <c:v>-2.4740259999999998E-3</c:v>
                </c:pt>
                <c:pt idx="26951" formatCode="General">
                  <c:v>-1.6976739999999999E-3</c:v>
                </c:pt>
                <c:pt idx="26952" formatCode="General">
                  <c:v>-7.2769369999999998E-4</c:v>
                </c:pt>
                <c:pt idx="26953" formatCode="General">
                  <c:v>2.7007749999999998E-4</c:v>
                </c:pt>
                <c:pt idx="26954" formatCode="General">
                  <c:v>9.912644999999999E-4</c:v>
                </c:pt>
                <c:pt idx="26955" formatCode="General">
                  <c:v>1.3499720000000001E-3</c:v>
                </c:pt>
                <c:pt idx="26956" formatCode="General">
                  <c:v>1.1805369999999999E-3</c:v>
                </c:pt>
                <c:pt idx="26957" formatCode="General">
                  <c:v>3.7883010000000001E-4</c:v>
                </c:pt>
                <c:pt idx="26958" formatCode="General">
                  <c:v>-7.7298980000000002E-4</c:v>
                </c:pt>
                <c:pt idx="26959" formatCode="General">
                  <c:v>-2.1315779999999999E-3</c:v>
                </c:pt>
                <c:pt idx="26960" formatCode="General">
                  <c:v>-3.688916E-3</c:v>
                </c:pt>
                <c:pt idx="26961" formatCode="General">
                  <c:v>-5.0849830000000004E-3</c:v>
                </c:pt>
                <c:pt idx="26962" formatCode="General">
                  <c:v>-6.1117109999999997E-3</c:v>
                </c:pt>
                <c:pt idx="26963" formatCode="General">
                  <c:v>-6.7076540000000004E-3</c:v>
                </c:pt>
                <c:pt idx="26964" formatCode="General">
                  <c:v>-6.9149700000000003E-3</c:v>
                </c:pt>
                <c:pt idx="26965" formatCode="General">
                  <c:v>-6.8989510000000004E-3</c:v>
                </c:pt>
                <c:pt idx="26966" formatCode="General">
                  <c:v>-6.7704380000000002E-3</c:v>
                </c:pt>
                <c:pt idx="26967" formatCode="General">
                  <c:v>-6.6655020000000002E-3</c:v>
                </c:pt>
                <c:pt idx="26968" formatCode="General">
                  <c:v>-6.7333339999999997E-3</c:v>
                </c:pt>
                <c:pt idx="26969" formatCode="General">
                  <c:v>-6.8727429999999997E-3</c:v>
                </c:pt>
                <c:pt idx="26970" formatCode="General">
                  <c:v>-6.862262E-3</c:v>
                </c:pt>
                <c:pt idx="26971" formatCode="General">
                  <c:v>-6.7135900000000002E-3</c:v>
                </c:pt>
                <c:pt idx="26972" formatCode="General">
                  <c:v>-6.4203380000000003E-3</c:v>
                </c:pt>
                <c:pt idx="26973" formatCode="General">
                  <c:v>-5.9711319999999997E-3</c:v>
                </c:pt>
                <c:pt idx="26974" formatCode="General">
                  <c:v>-5.5036039999999996E-3</c:v>
                </c:pt>
                <c:pt idx="26975" formatCode="General">
                  <c:v>-5.3391810000000001E-3</c:v>
                </c:pt>
                <c:pt idx="26976" formatCode="General">
                  <c:v>-5.5788679999999998E-3</c:v>
                </c:pt>
                <c:pt idx="26977" formatCode="General">
                  <c:v>-6.0224400000000004E-3</c:v>
                </c:pt>
                <c:pt idx="26978" formatCode="General">
                  <c:v>-6.5873110000000002E-3</c:v>
                </c:pt>
                <c:pt idx="26979" formatCode="General">
                  <c:v>-7.0587510000000003E-3</c:v>
                </c:pt>
                <c:pt idx="26980" formatCode="General">
                  <c:v>-7.3799089999999996E-3</c:v>
                </c:pt>
                <c:pt idx="26981" formatCode="General">
                  <c:v>-7.6542199999999998E-3</c:v>
                </c:pt>
                <c:pt idx="26982" formatCode="General">
                  <c:v>-7.7694670000000004E-3</c:v>
                </c:pt>
                <c:pt idx="26983" formatCode="General">
                  <c:v>-7.8771680000000004E-3</c:v>
                </c:pt>
                <c:pt idx="26984" formatCode="General">
                  <c:v>-8.2064689999999992E-3</c:v>
                </c:pt>
                <c:pt idx="26985" formatCode="General">
                  <c:v>-8.7487539999999992E-3</c:v>
                </c:pt>
                <c:pt idx="26986" formatCode="General">
                  <c:v>-9.3833639999999999E-3</c:v>
                </c:pt>
                <c:pt idx="26987" formatCode="General">
                  <c:v>-1.0188330000000001E-2</c:v>
                </c:pt>
                <c:pt idx="26988" formatCode="General">
                  <c:v>-1.0976730000000001E-2</c:v>
                </c:pt>
                <c:pt idx="26989" formatCode="General">
                  <c:v>-1.1501580000000001E-2</c:v>
                </c:pt>
                <c:pt idx="26990" formatCode="General">
                  <c:v>-1.1711010000000001E-2</c:v>
                </c:pt>
                <c:pt idx="26991" formatCode="General">
                  <c:v>-1.159834E-2</c:v>
                </c:pt>
                <c:pt idx="26992" formatCode="General">
                  <c:v>-1.137267E-2</c:v>
                </c:pt>
                <c:pt idx="26993" formatCode="General">
                  <c:v>-1.1283960000000001E-2</c:v>
                </c:pt>
                <c:pt idx="26994" formatCode="General">
                  <c:v>-1.137443E-2</c:v>
                </c:pt>
                <c:pt idx="26995" formatCode="General">
                  <c:v>-1.156805E-2</c:v>
                </c:pt>
                <c:pt idx="26996" formatCode="General">
                  <c:v>-1.1777360000000001E-2</c:v>
                </c:pt>
                <c:pt idx="26997" formatCode="General">
                  <c:v>-1.197432E-2</c:v>
                </c:pt>
                <c:pt idx="26998" formatCode="General">
                  <c:v>-1.193485E-2</c:v>
                </c:pt>
                <c:pt idx="26999" formatCode="General">
                  <c:v>-1.1685050000000001E-2</c:v>
                </c:pt>
                <c:pt idx="27000" formatCode="General">
                  <c:v>-1.1115959999999999E-2</c:v>
                </c:pt>
                <c:pt idx="27001" formatCode="General">
                  <c:v>-1.012712E-2</c:v>
                </c:pt>
                <c:pt idx="27002" formatCode="General">
                  <c:v>-9.0874270000000004E-3</c:v>
                </c:pt>
                <c:pt idx="27003" formatCode="General">
                  <c:v>-8.1091529999999992E-3</c:v>
                </c:pt>
                <c:pt idx="27004" formatCode="General">
                  <c:v>-7.219446E-3</c:v>
                </c:pt>
                <c:pt idx="27005" formatCode="General">
                  <c:v>-6.5932619999999999E-3</c:v>
                </c:pt>
                <c:pt idx="27006" formatCode="General">
                  <c:v>-6.2996010000000002E-3</c:v>
                </c:pt>
                <c:pt idx="27007" formatCode="General">
                  <c:v>-6.2165199999999997E-3</c:v>
                </c:pt>
                <c:pt idx="27008" formatCode="General">
                  <c:v>-6.1273439999999998E-3</c:v>
                </c:pt>
                <c:pt idx="27009" formatCode="General">
                  <c:v>-5.9013570000000003E-3</c:v>
                </c:pt>
                <c:pt idx="27010" formatCode="General">
                  <c:v>-5.4659169999999998E-3</c:v>
                </c:pt>
                <c:pt idx="27011" formatCode="General">
                  <c:v>-4.8708179999999998E-3</c:v>
                </c:pt>
                <c:pt idx="27012" formatCode="General">
                  <c:v>-4.0838070000000001E-3</c:v>
                </c:pt>
                <c:pt idx="27013" formatCode="General">
                  <c:v>-3.213619E-3</c:v>
                </c:pt>
                <c:pt idx="27014" formatCode="General">
                  <c:v>-2.3588400000000001E-3</c:v>
                </c:pt>
                <c:pt idx="27015" formatCode="General">
                  <c:v>-1.351002E-3</c:v>
                </c:pt>
                <c:pt idx="27016" formatCode="General">
                  <c:v>-2.491808E-4</c:v>
                </c:pt>
                <c:pt idx="27017" formatCode="General">
                  <c:v>7.1137700000000002E-4</c:v>
                </c:pt>
                <c:pt idx="27018" formatCode="General">
                  <c:v>1.4695750000000001E-3</c:v>
                </c:pt>
                <c:pt idx="27019" formatCode="General">
                  <c:v>2.211668E-3</c:v>
                </c:pt>
                <c:pt idx="27020" formatCode="General">
                  <c:v>2.9456529999999999E-3</c:v>
                </c:pt>
                <c:pt idx="27021" formatCode="General">
                  <c:v>3.5069070000000001E-3</c:v>
                </c:pt>
                <c:pt idx="27022" formatCode="General">
                  <c:v>3.94656E-3</c:v>
                </c:pt>
                <c:pt idx="27023" formatCode="General">
                  <c:v>4.2059319999999999E-3</c:v>
                </c:pt>
                <c:pt idx="27024" formatCode="General">
                  <c:v>4.2189970000000004E-3</c:v>
                </c:pt>
                <c:pt idx="27025" formatCode="General">
                  <c:v>3.9475049999999996E-3</c:v>
                </c:pt>
                <c:pt idx="27026" formatCode="General">
                  <c:v>3.4103380000000002E-3</c:v>
                </c:pt>
                <c:pt idx="27027" formatCode="General">
                  <c:v>2.8744790000000001E-3</c:v>
                </c:pt>
                <c:pt idx="27028" formatCode="General">
                  <c:v>2.563297E-3</c:v>
                </c:pt>
                <c:pt idx="27029" formatCode="General">
                  <c:v>2.2986600000000001E-3</c:v>
                </c:pt>
                <c:pt idx="27030" formatCode="General">
                  <c:v>1.774858E-3</c:v>
                </c:pt>
                <c:pt idx="27031" formatCode="General">
                  <c:v>1.0096300000000001E-3</c:v>
                </c:pt>
                <c:pt idx="27032" formatCode="General">
                  <c:v>2.8257850000000003E-4</c:v>
                </c:pt>
                <c:pt idx="27033" formatCode="General">
                  <c:v>-2.1879270000000001E-4</c:v>
                </c:pt>
                <c:pt idx="27034" formatCode="General">
                  <c:v>-7.4263870000000002E-4</c:v>
                </c:pt>
                <c:pt idx="27035" formatCode="General">
                  <c:v>-1.3330270000000001E-3</c:v>
                </c:pt>
                <c:pt idx="27036" formatCode="General">
                  <c:v>-1.7738389999999999E-3</c:v>
                </c:pt>
                <c:pt idx="27037" formatCode="General">
                  <c:v>-2.0302580000000001E-3</c:v>
                </c:pt>
                <c:pt idx="27038" formatCode="General">
                  <c:v>-2.2016380000000001E-3</c:v>
                </c:pt>
                <c:pt idx="27039" formatCode="General">
                  <c:v>-2.3132790000000001E-3</c:v>
                </c:pt>
                <c:pt idx="27040" formatCode="General">
                  <c:v>-2.3901180000000001E-3</c:v>
                </c:pt>
                <c:pt idx="27041" formatCode="General">
                  <c:v>-2.5285989999999999E-3</c:v>
                </c:pt>
                <c:pt idx="27042" formatCode="General">
                  <c:v>-2.658063E-3</c:v>
                </c:pt>
                <c:pt idx="27043" formatCode="General">
                  <c:v>-2.6434639999999999E-3</c:v>
                </c:pt>
                <c:pt idx="27044" formatCode="General">
                  <c:v>-2.6953849999999998E-3</c:v>
                </c:pt>
                <c:pt idx="27045" formatCode="General">
                  <c:v>-3.0024880000000002E-3</c:v>
                </c:pt>
                <c:pt idx="27046" formatCode="General">
                  <c:v>-3.4608519999999999E-3</c:v>
                </c:pt>
                <c:pt idx="27047" formatCode="General">
                  <c:v>-3.9277130000000002E-3</c:v>
                </c:pt>
                <c:pt idx="27048" formatCode="General">
                  <c:v>-4.4620720000000001E-3</c:v>
                </c:pt>
                <c:pt idx="27049" formatCode="General">
                  <c:v>-5.0114410000000002E-3</c:v>
                </c:pt>
                <c:pt idx="27050" formatCode="General">
                  <c:v>-5.3570309999999999E-3</c:v>
                </c:pt>
                <c:pt idx="27051" formatCode="General">
                  <c:v>-5.4029330000000004E-3</c:v>
                </c:pt>
                <c:pt idx="27052" formatCode="General">
                  <c:v>-5.2361630000000003E-3</c:v>
                </c:pt>
                <c:pt idx="27053" formatCode="General">
                  <c:v>-4.8385349999999997E-3</c:v>
                </c:pt>
                <c:pt idx="27054" formatCode="General">
                  <c:v>-4.1978789999999998E-3</c:v>
                </c:pt>
                <c:pt idx="27055" formatCode="General">
                  <c:v>-3.3381930000000001E-3</c:v>
                </c:pt>
                <c:pt idx="27056" formatCode="General">
                  <c:v>-2.2765049999999998E-3</c:v>
                </c:pt>
                <c:pt idx="27057" formatCode="General">
                  <c:v>-9.5790139999999996E-4</c:v>
                </c:pt>
                <c:pt idx="27058" formatCode="General">
                  <c:v>4.3509050000000002E-4</c:v>
                </c:pt>
                <c:pt idx="27059" formatCode="General">
                  <c:v>1.8845520000000001E-3</c:v>
                </c:pt>
                <c:pt idx="27060" formatCode="General">
                  <c:v>3.4215199999999999E-3</c:v>
                </c:pt>
                <c:pt idx="27061" formatCode="General">
                  <c:v>4.9239189999999997E-3</c:v>
                </c:pt>
                <c:pt idx="27062" formatCode="General">
                  <c:v>6.1671460000000001E-3</c:v>
                </c:pt>
                <c:pt idx="27063" formatCode="General">
                  <c:v>7.0248430000000002E-3</c:v>
                </c:pt>
                <c:pt idx="27064" formatCode="General">
                  <c:v>7.4083020000000003E-3</c:v>
                </c:pt>
                <c:pt idx="27065" formatCode="General">
                  <c:v>7.3550630000000002E-3</c:v>
                </c:pt>
                <c:pt idx="27066" formatCode="General">
                  <c:v>7.1187530000000002E-3</c:v>
                </c:pt>
                <c:pt idx="27067" formatCode="General">
                  <c:v>6.7072980000000004E-3</c:v>
                </c:pt>
                <c:pt idx="27068" formatCode="General">
                  <c:v>6.1034330000000001E-3</c:v>
                </c:pt>
                <c:pt idx="27069" formatCode="General">
                  <c:v>5.3584510000000002E-3</c:v>
                </c:pt>
                <c:pt idx="27070" formatCode="General">
                  <c:v>4.4676910000000002E-3</c:v>
                </c:pt>
                <c:pt idx="27071" formatCode="General">
                  <c:v>3.3340760000000001E-3</c:v>
                </c:pt>
                <c:pt idx="27072" formatCode="General">
                  <c:v>1.8274980000000001E-3</c:v>
                </c:pt>
                <c:pt idx="27073" formatCode="General">
                  <c:v>1.2188099999999999E-4</c:v>
                </c:pt>
                <c:pt idx="27074" formatCode="General">
                  <c:v>-1.4618949999999999E-3</c:v>
                </c:pt>
                <c:pt idx="27075" formatCode="General">
                  <c:v>-2.769255E-3</c:v>
                </c:pt>
                <c:pt idx="27076" formatCode="General">
                  <c:v>-3.7822989999999998E-3</c:v>
                </c:pt>
                <c:pt idx="27077" formatCode="General">
                  <c:v>-4.3841000000000001E-3</c:v>
                </c:pt>
                <c:pt idx="27078" formatCode="General">
                  <c:v>-4.5605619999999998E-3</c:v>
                </c:pt>
                <c:pt idx="27079" formatCode="General">
                  <c:v>-4.4115129999999997E-3</c:v>
                </c:pt>
                <c:pt idx="27080" formatCode="General">
                  <c:v>-4.0066720000000002E-3</c:v>
                </c:pt>
                <c:pt idx="27081" formatCode="General">
                  <c:v>-3.659294E-3</c:v>
                </c:pt>
                <c:pt idx="27082" formatCode="General">
                  <c:v>-3.4287639999999999E-3</c:v>
                </c:pt>
                <c:pt idx="27083" formatCode="General">
                  <c:v>-3.1519709999999999E-3</c:v>
                </c:pt>
                <c:pt idx="27084" formatCode="General">
                  <c:v>-2.791488E-3</c:v>
                </c:pt>
                <c:pt idx="27085" formatCode="General">
                  <c:v>-2.478535E-3</c:v>
                </c:pt>
                <c:pt idx="27086" formatCode="General">
                  <c:v>-2.1522820000000002E-3</c:v>
                </c:pt>
                <c:pt idx="27087" formatCode="General">
                  <c:v>-1.8353460000000001E-3</c:v>
                </c:pt>
                <c:pt idx="27088" formatCode="General">
                  <c:v>-1.593878E-3</c:v>
                </c:pt>
                <c:pt idx="27089" formatCode="General">
                  <c:v>-1.4627220000000001E-3</c:v>
                </c:pt>
                <c:pt idx="27090" formatCode="General">
                  <c:v>-1.47894E-3</c:v>
                </c:pt>
                <c:pt idx="27091" formatCode="General">
                  <c:v>-1.6486230000000001E-3</c:v>
                </c:pt>
                <c:pt idx="27092" formatCode="General">
                  <c:v>-1.8406239999999999E-3</c:v>
                </c:pt>
                <c:pt idx="27093" formatCode="General">
                  <c:v>-1.888523E-3</c:v>
                </c:pt>
                <c:pt idx="27094" formatCode="General">
                  <c:v>-1.7182639999999999E-3</c:v>
                </c:pt>
                <c:pt idx="27095" formatCode="General">
                  <c:v>-1.4223370000000001E-3</c:v>
                </c:pt>
                <c:pt idx="27096" formatCode="General">
                  <c:v>-1.070152E-3</c:v>
                </c:pt>
                <c:pt idx="27097" formatCode="General">
                  <c:v>-7.2650299999999998E-4</c:v>
                </c:pt>
                <c:pt idx="27098" formatCode="General">
                  <c:v>-5.5565499999999995E-4</c:v>
                </c:pt>
                <c:pt idx="27099" formatCode="General">
                  <c:v>-5.4664549999999996E-4</c:v>
                </c:pt>
                <c:pt idx="27100" formatCode="General">
                  <c:v>-7.8104469999999997E-4</c:v>
                </c:pt>
                <c:pt idx="27101" formatCode="General">
                  <c:v>-1.0158540000000001E-3</c:v>
                </c:pt>
                <c:pt idx="27102" formatCode="General">
                  <c:v>-1.142363E-3</c:v>
                </c:pt>
                <c:pt idx="27103" formatCode="General">
                  <c:v>-1.34034E-3</c:v>
                </c:pt>
                <c:pt idx="27104" formatCode="General">
                  <c:v>-1.500932E-3</c:v>
                </c:pt>
                <c:pt idx="27105" formatCode="General">
                  <c:v>-1.566827E-3</c:v>
                </c:pt>
                <c:pt idx="27106" formatCode="General">
                  <c:v>-1.705612E-3</c:v>
                </c:pt>
                <c:pt idx="27107" formatCode="General">
                  <c:v>-1.8182439999999999E-3</c:v>
                </c:pt>
                <c:pt idx="27108" formatCode="General">
                  <c:v>-1.79309E-3</c:v>
                </c:pt>
                <c:pt idx="27109" formatCode="General">
                  <c:v>-1.7175770000000001E-3</c:v>
                </c:pt>
                <c:pt idx="27110" formatCode="General">
                  <c:v>-1.5688690000000001E-3</c:v>
                </c:pt>
                <c:pt idx="27111" formatCode="General">
                  <c:v>-1.3110800000000001E-3</c:v>
                </c:pt>
                <c:pt idx="27112" formatCode="General">
                  <c:v>-1.035212E-3</c:v>
                </c:pt>
                <c:pt idx="27113" formatCode="General">
                  <c:v>-6.6749530000000004E-4</c:v>
                </c:pt>
                <c:pt idx="27114" formatCode="General">
                  <c:v>-1.421207E-4</c:v>
                </c:pt>
                <c:pt idx="27115" formatCode="General">
                  <c:v>5.0011049999999996E-4</c:v>
                </c:pt>
                <c:pt idx="27116" formatCode="General">
                  <c:v>1.251998E-3</c:v>
                </c:pt>
                <c:pt idx="27117" formatCode="General">
                  <c:v>2.1014699999999998E-3</c:v>
                </c:pt>
                <c:pt idx="27118" formatCode="General">
                  <c:v>3.0842589999999998E-3</c:v>
                </c:pt>
                <c:pt idx="27119" formatCode="General">
                  <c:v>4.0802570000000003E-3</c:v>
                </c:pt>
                <c:pt idx="27120" formatCode="General">
                  <c:v>5.0922010000000002E-3</c:v>
                </c:pt>
                <c:pt idx="27121" formatCode="General">
                  <c:v>6.0644150000000001E-3</c:v>
                </c:pt>
                <c:pt idx="27122" formatCode="General">
                  <c:v>6.7278260000000001E-3</c:v>
                </c:pt>
                <c:pt idx="27123" formatCode="General">
                  <c:v>7.0536430000000001E-3</c:v>
                </c:pt>
                <c:pt idx="27124" formatCode="General">
                  <c:v>7.1194090000000002E-3</c:v>
                </c:pt>
                <c:pt idx="27125" formatCode="General">
                  <c:v>6.899657E-3</c:v>
                </c:pt>
                <c:pt idx="27126" formatCode="General">
                  <c:v>6.19237E-3</c:v>
                </c:pt>
                <c:pt idx="27127" formatCode="General">
                  <c:v>5.1737099999999998E-3</c:v>
                </c:pt>
                <c:pt idx="27128" formatCode="General">
                  <c:v>4.0208850000000001E-3</c:v>
                </c:pt>
                <c:pt idx="27129" formatCode="General">
                  <c:v>2.8139189999999998E-3</c:v>
                </c:pt>
                <c:pt idx="27130" formatCode="General">
                  <c:v>1.5619539999999999E-3</c:v>
                </c:pt>
                <c:pt idx="27131" formatCode="General">
                  <c:v>2.6250580000000001E-4</c:v>
                </c:pt>
                <c:pt idx="27132" formatCode="General">
                  <c:v>-9.5117849999999996E-4</c:v>
                </c:pt>
                <c:pt idx="27133" formatCode="General">
                  <c:v>-1.9752559999999999E-3</c:v>
                </c:pt>
                <c:pt idx="27134" formatCode="General">
                  <c:v>-2.7370110000000001E-3</c:v>
                </c:pt>
                <c:pt idx="27135" formatCode="General">
                  <c:v>-3.3317590000000001E-3</c:v>
                </c:pt>
                <c:pt idx="27136" formatCode="General">
                  <c:v>-3.6215819999999999E-3</c:v>
                </c:pt>
                <c:pt idx="27137" formatCode="General">
                  <c:v>-3.526941E-3</c:v>
                </c:pt>
                <c:pt idx="27138" formatCode="General">
                  <c:v>-3.0819440000000001E-3</c:v>
                </c:pt>
                <c:pt idx="27139" formatCode="General">
                  <c:v>-2.3746399999999999E-3</c:v>
                </c:pt>
                <c:pt idx="27140" formatCode="General">
                  <c:v>-1.3862359999999999E-3</c:v>
                </c:pt>
                <c:pt idx="27141" formatCode="General">
                  <c:v>-2.884149E-4</c:v>
                </c:pt>
                <c:pt idx="27142" formatCode="General">
                  <c:v>6.2151640000000005E-4</c:v>
                </c:pt>
                <c:pt idx="27143" formatCode="General">
                  <c:v>1.4168099999999999E-3</c:v>
                </c:pt>
                <c:pt idx="27144" formatCode="General">
                  <c:v>2.1059690000000001E-3</c:v>
                </c:pt>
                <c:pt idx="27145" formatCode="General">
                  <c:v>2.5080910000000001E-3</c:v>
                </c:pt>
                <c:pt idx="27146" formatCode="General">
                  <c:v>2.6742770000000001E-3</c:v>
                </c:pt>
                <c:pt idx="27147" formatCode="General">
                  <c:v>2.7482589999999999E-3</c:v>
                </c:pt>
                <c:pt idx="27148" formatCode="General">
                  <c:v>2.760902E-3</c:v>
                </c:pt>
                <c:pt idx="27149" formatCode="General">
                  <c:v>2.4963540000000001E-3</c:v>
                </c:pt>
                <c:pt idx="27150" formatCode="General">
                  <c:v>1.83932E-3</c:v>
                </c:pt>
                <c:pt idx="27151" formatCode="General">
                  <c:v>1.049711E-3</c:v>
                </c:pt>
                <c:pt idx="27152">
                  <c:v>3.3761550000000002E-6</c:v>
                </c:pt>
                <c:pt idx="27153" formatCode="General">
                  <c:v>-1.2790919999999999E-3</c:v>
                </c:pt>
                <c:pt idx="27154" formatCode="General">
                  <c:v>-2.5921500000000001E-3</c:v>
                </c:pt>
                <c:pt idx="27155" formatCode="General">
                  <c:v>-3.7386920000000001E-3</c:v>
                </c:pt>
                <c:pt idx="27156" formatCode="General">
                  <c:v>-4.7103529999999996E-3</c:v>
                </c:pt>
                <c:pt idx="27157" formatCode="General">
                  <c:v>-5.7938740000000001E-3</c:v>
                </c:pt>
                <c:pt idx="27158" formatCode="General">
                  <c:v>-6.9759380000000001E-3</c:v>
                </c:pt>
                <c:pt idx="27159" formatCode="General">
                  <c:v>-8.1835689999999999E-3</c:v>
                </c:pt>
                <c:pt idx="27160" formatCode="General">
                  <c:v>-9.0642859999999995E-3</c:v>
                </c:pt>
                <c:pt idx="27161" formatCode="General">
                  <c:v>-9.6473519999999997E-3</c:v>
                </c:pt>
                <c:pt idx="27162" formatCode="General">
                  <c:v>-1.0080810000000001E-2</c:v>
                </c:pt>
                <c:pt idx="27163" formatCode="General">
                  <c:v>-1.036423E-2</c:v>
                </c:pt>
                <c:pt idx="27164" formatCode="General">
                  <c:v>-1.051933E-2</c:v>
                </c:pt>
                <c:pt idx="27165" formatCode="General">
                  <c:v>-1.0670529999999999E-2</c:v>
                </c:pt>
                <c:pt idx="27166" formatCode="General">
                  <c:v>-1.0837980000000001E-2</c:v>
                </c:pt>
                <c:pt idx="27167" formatCode="General">
                  <c:v>-1.0896019999999999E-2</c:v>
                </c:pt>
                <c:pt idx="27168" formatCode="General">
                  <c:v>-1.069165E-2</c:v>
                </c:pt>
                <c:pt idx="27169" formatCode="General">
                  <c:v>-1.046483E-2</c:v>
                </c:pt>
                <c:pt idx="27170" formatCode="General">
                  <c:v>-1.043417E-2</c:v>
                </c:pt>
                <c:pt idx="27171" formatCode="General">
                  <c:v>-1.041079E-2</c:v>
                </c:pt>
                <c:pt idx="27172" formatCode="General">
                  <c:v>-1.0308350000000001E-2</c:v>
                </c:pt>
                <c:pt idx="27173" formatCode="General">
                  <c:v>-1.0285600000000001E-2</c:v>
                </c:pt>
                <c:pt idx="27174" formatCode="General">
                  <c:v>-1.0258349999999999E-2</c:v>
                </c:pt>
                <c:pt idx="27175" formatCode="General">
                  <c:v>-1.0234490000000001E-2</c:v>
                </c:pt>
                <c:pt idx="27176" formatCode="General">
                  <c:v>-1.014549E-2</c:v>
                </c:pt>
                <c:pt idx="27177" formatCode="General">
                  <c:v>-9.7571919999999996E-3</c:v>
                </c:pt>
                <c:pt idx="27178" formatCode="General">
                  <c:v>-9.1796320000000001E-3</c:v>
                </c:pt>
                <c:pt idx="27179" formatCode="General">
                  <c:v>-8.5250250000000003E-3</c:v>
                </c:pt>
                <c:pt idx="27180" formatCode="General">
                  <c:v>-7.9897570000000001E-3</c:v>
                </c:pt>
                <c:pt idx="27181" formatCode="General">
                  <c:v>-7.5384800000000002E-3</c:v>
                </c:pt>
                <c:pt idx="27182" formatCode="General">
                  <c:v>-7.2157460000000003E-3</c:v>
                </c:pt>
                <c:pt idx="27183" formatCode="General">
                  <c:v>-7.0814179999999999E-3</c:v>
                </c:pt>
                <c:pt idx="27184" formatCode="General">
                  <c:v>-6.7606000000000003E-3</c:v>
                </c:pt>
                <c:pt idx="27185" formatCode="General">
                  <c:v>-6.1960399999999999E-3</c:v>
                </c:pt>
                <c:pt idx="27186" formatCode="General">
                  <c:v>-5.5360000000000001E-3</c:v>
                </c:pt>
                <c:pt idx="27187" formatCode="General">
                  <c:v>-5.0367559999999999E-3</c:v>
                </c:pt>
                <c:pt idx="27188" formatCode="General">
                  <c:v>-4.7287350000000004E-3</c:v>
                </c:pt>
                <c:pt idx="27189" formatCode="General">
                  <c:v>-4.576002E-3</c:v>
                </c:pt>
                <c:pt idx="27190" formatCode="General">
                  <c:v>-4.3890789999999997E-3</c:v>
                </c:pt>
                <c:pt idx="27191" formatCode="General">
                  <c:v>-4.0491859999999998E-3</c:v>
                </c:pt>
                <c:pt idx="27192" formatCode="General">
                  <c:v>-3.6555860000000002E-3</c:v>
                </c:pt>
                <c:pt idx="27193" formatCode="General">
                  <c:v>-3.30489E-3</c:v>
                </c:pt>
                <c:pt idx="27194" formatCode="General">
                  <c:v>-3.1204649999999998E-3</c:v>
                </c:pt>
                <c:pt idx="27195" formatCode="General">
                  <c:v>-3.1148909999999998E-3</c:v>
                </c:pt>
                <c:pt idx="27196" formatCode="General">
                  <c:v>-3.1854380000000001E-3</c:v>
                </c:pt>
                <c:pt idx="27197" formatCode="General">
                  <c:v>-3.212758E-3</c:v>
                </c:pt>
                <c:pt idx="27198" formatCode="General">
                  <c:v>-3.1678140000000001E-3</c:v>
                </c:pt>
                <c:pt idx="27199" formatCode="General">
                  <c:v>-3.0114159999999998E-3</c:v>
                </c:pt>
                <c:pt idx="27200" formatCode="General">
                  <c:v>-2.4719770000000002E-3</c:v>
                </c:pt>
                <c:pt idx="27201" formatCode="General">
                  <c:v>-1.620011E-3</c:v>
                </c:pt>
                <c:pt idx="27202" formatCode="General">
                  <c:v>-7.3567510000000001E-4</c:v>
                </c:pt>
                <c:pt idx="27203">
                  <c:v>4.6075899999999997E-5</c:v>
                </c:pt>
                <c:pt idx="27204" formatCode="General">
                  <c:v>1.026606E-3</c:v>
                </c:pt>
                <c:pt idx="27205" formatCode="General">
                  <c:v>2.1653409999999999E-3</c:v>
                </c:pt>
                <c:pt idx="27206" formatCode="General">
                  <c:v>3.2525739999999998E-3</c:v>
                </c:pt>
                <c:pt idx="27207" formatCode="General">
                  <c:v>4.3286790000000002E-3</c:v>
                </c:pt>
                <c:pt idx="27208" formatCode="General">
                  <c:v>5.3455359999999997E-3</c:v>
                </c:pt>
                <c:pt idx="27209" formatCode="General">
                  <c:v>6.2475899999999999E-3</c:v>
                </c:pt>
                <c:pt idx="27210" formatCode="General">
                  <c:v>7.0584710000000002E-3</c:v>
                </c:pt>
                <c:pt idx="27211" formatCode="General">
                  <c:v>7.6877159999999998E-3</c:v>
                </c:pt>
                <c:pt idx="27212" formatCode="General">
                  <c:v>8.1656149999999993E-3</c:v>
                </c:pt>
                <c:pt idx="27213" formatCode="General">
                  <c:v>8.6297600000000002E-3</c:v>
                </c:pt>
                <c:pt idx="27214" formatCode="General">
                  <c:v>9.0593480000000001E-3</c:v>
                </c:pt>
                <c:pt idx="27215" formatCode="General">
                  <c:v>9.213031E-3</c:v>
                </c:pt>
                <c:pt idx="27216" formatCode="General">
                  <c:v>9.114937E-3</c:v>
                </c:pt>
                <c:pt idx="27217" formatCode="General">
                  <c:v>8.8815449999999994E-3</c:v>
                </c:pt>
                <c:pt idx="27218" formatCode="General">
                  <c:v>8.4792410000000002E-3</c:v>
                </c:pt>
                <c:pt idx="27219" formatCode="General">
                  <c:v>8.0678190000000004E-3</c:v>
                </c:pt>
                <c:pt idx="27220" formatCode="General">
                  <c:v>7.8039030000000001E-3</c:v>
                </c:pt>
                <c:pt idx="27221" formatCode="General">
                  <c:v>7.608414E-3</c:v>
                </c:pt>
                <c:pt idx="27222" formatCode="General">
                  <c:v>7.4466970000000004E-3</c:v>
                </c:pt>
                <c:pt idx="27223" formatCode="General">
                  <c:v>7.469888E-3</c:v>
                </c:pt>
                <c:pt idx="27224" formatCode="General">
                  <c:v>7.5832119999999998E-3</c:v>
                </c:pt>
                <c:pt idx="27225" formatCode="General">
                  <c:v>7.4682230000000004E-3</c:v>
                </c:pt>
                <c:pt idx="27226" formatCode="General">
                  <c:v>7.1761159999999997E-3</c:v>
                </c:pt>
                <c:pt idx="27227" formatCode="General">
                  <c:v>6.9218630000000003E-3</c:v>
                </c:pt>
                <c:pt idx="27228" formatCode="General">
                  <c:v>6.8614280000000001E-3</c:v>
                </c:pt>
                <c:pt idx="27229" formatCode="General">
                  <c:v>6.9149729999999996E-3</c:v>
                </c:pt>
                <c:pt idx="27230" formatCode="General">
                  <c:v>7.0562120000000001E-3</c:v>
                </c:pt>
                <c:pt idx="27231" formatCode="General">
                  <c:v>7.281081E-3</c:v>
                </c:pt>
                <c:pt idx="27232" formatCode="General">
                  <c:v>7.6515369999999999E-3</c:v>
                </c:pt>
                <c:pt idx="27233" formatCode="General">
                  <c:v>8.2125689999999994E-3</c:v>
                </c:pt>
                <c:pt idx="27234" formatCode="General">
                  <c:v>9.0107910000000006E-3</c:v>
                </c:pt>
                <c:pt idx="27235" formatCode="General">
                  <c:v>9.8008560000000002E-3</c:v>
                </c:pt>
                <c:pt idx="27236" formatCode="General">
                  <c:v>1.0476829999999999E-2</c:v>
                </c:pt>
                <c:pt idx="27237" formatCode="General">
                  <c:v>1.112805E-2</c:v>
                </c:pt>
                <c:pt idx="27238" formatCode="General">
                  <c:v>1.1662199999999999E-2</c:v>
                </c:pt>
                <c:pt idx="27239" formatCode="General">
                  <c:v>1.220508E-2</c:v>
                </c:pt>
                <c:pt idx="27240" formatCode="General">
                  <c:v>1.288751E-2</c:v>
                </c:pt>
                <c:pt idx="27241" formatCode="General">
                  <c:v>1.3574910000000001E-2</c:v>
                </c:pt>
                <c:pt idx="27242" formatCode="General">
                  <c:v>1.4052149999999999E-2</c:v>
                </c:pt>
                <c:pt idx="27243" formatCode="General">
                  <c:v>1.434827E-2</c:v>
                </c:pt>
                <c:pt idx="27244" formatCode="General">
                  <c:v>1.4378999999999999E-2</c:v>
                </c:pt>
                <c:pt idx="27245" formatCode="General">
                  <c:v>1.3983819999999999E-2</c:v>
                </c:pt>
                <c:pt idx="27246" formatCode="General">
                  <c:v>1.328915E-2</c:v>
                </c:pt>
                <c:pt idx="27247" formatCode="General">
                  <c:v>1.2526020000000001E-2</c:v>
                </c:pt>
                <c:pt idx="27248" formatCode="General">
                  <c:v>1.177306E-2</c:v>
                </c:pt>
                <c:pt idx="27249" formatCode="General">
                  <c:v>1.077349E-2</c:v>
                </c:pt>
                <c:pt idx="27250" formatCode="General">
                  <c:v>9.3645789999999996E-3</c:v>
                </c:pt>
                <c:pt idx="27251" formatCode="General">
                  <c:v>7.7269549999999998E-3</c:v>
                </c:pt>
                <c:pt idx="27252" formatCode="General">
                  <c:v>5.9854399999999999E-3</c:v>
                </c:pt>
                <c:pt idx="27253" formatCode="General">
                  <c:v>4.2714399999999996E-3</c:v>
                </c:pt>
                <c:pt idx="27254" formatCode="General">
                  <c:v>2.665906E-3</c:v>
                </c:pt>
                <c:pt idx="27255" formatCode="General">
                  <c:v>1.294733E-3</c:v>
                </c:pt>
                <c:pt idx="27256" formatCode="General">
                  <c:v>4.0142880000000001E-4</c:v>
                </c:pt>
                <c:pt idx="27257">
                  <c:v>8.3561510000000004E-5</c:v>
                </c:pt>
                <c:pt idx="27258" formatCode="General">
                  <c:v>2.2507739999999999E-4</c:v>
                </c:pt>
                <c:pt idx="27259" formatCode="General">
                  <c:v>4.0620780000000001E-4</c:v>
                </c:pt>
                <c:pt idx="27260" formatCode="General">
                  <c:v>3.9975569999999998E-4</c:v>
                </c:pt>
                <c:pt idx="27261" formatCode="General">
                  <c:v>2.6157170000000002E-4</c:v>
                </c:pt>
                <c:pt idx="27262">
                  <c:v>1.4051379999999999E-5</c:v>
                </c:pt>
                <c:pt idx="27263" formatCode="General">
                  <c:v>-1.1757510000000001E-4</c:v>
                </c:pt>
                <c:pt idx="27264">
                  <c:v>-8.8497499999999998E-5</c:v>
                </c:pt>
                <c:pt idx="27265">
                  <c:v>-4.5162910000000002E-5</c:v>
                </c:pt>
                <c:pt idx="27266">
                  <c:v>-2.1696269999999999E-5</c:v>
                </c:pt>
                <c:pt idx="27267">
                  <c:v>-5.1266590000000001E-5</c:v>
                </c:pt>
                <c:pt idx="27268" formatCode="General">
                  <c:v>-1.3691490000000001E-4</c:v>
                </c:pt>
                <c:pt idx="27269" formatCode="General">
                  <c:v>-3.614027E-4</c:v>
                </c:pt>
                <c:pt idx="27270" formatCode="General">
                  <c:v>-8.1207030000000002E-4</c:v>
                </c:pt>
                <c:pt idx="27271" formatCode="General">
                  <c:v>-1.514535E-3</c:v>
                </c:pt>
                <c:pt idx="27272" formatCode="General">
                  <c:v>-2.3978189999999998E-3</c:v>
                </c:pt>
                <c:pt idx="27273" formatCode="General">
                  <c:v>-3.412783E-3</c:v>
                </c:pt>
                <c:pt idx="27274" formatCode="General">
                  <c:v>-4.4746070000000002E-3</c:v>
                </c:pt>
                <c:pt idx="27275" formatCode="General">
                  <c:v>-5.4673270000000001E-3</c:v>
                </c:pt>
                <c:pt idx="27276" formatCode="General">
                  <c:v>-6.2828780000000004E-3</c:v>
                </c:pt>
                <c:pt idx="27277" formatCode="General">
                  <c:v>-6.8408000000000002E-3</c:v>
                </c:pt>
                <c:pt idx="27278" formatCode="General">
                  <c:v>-6.9399830000000003E-3</c:v>
                </c:pt>
                <c:pt idx="27279" formatCode="General">
                  <c:v>-6.7215640000000002E-3</c:v>
                </c:pt>
                <c:pt idx="27280" formatCode="General">
                  <c:v>-6.2054900000000001E-3</c:v>
                </c:pt>
                <c:pt idx="27281" formatCode="General">
                  <c:v>-5.3797189999999998E-3</c:v>
                </c:pt>
                <c:pt idx="27282" formatCode="General">
                  <c:v>-4.5546600000000003E-3</c:v>
                </c:pt>
                <c:pt idx="27283" formatCode="General">
                  <c:v>-3.8645699999999999E-3</c:v>
                </c:pt>
                <c:pt idx="27284" formatCode="General">
                  <c:v>-3.0913329999999999E-3</c:v>
                </c:pt>
                <c:pt idx="27285" formatCode="General">
                  <c:v>-2.1846029999999998E-3</c:v>
                </c:pt>
                <c:pt idx="27286" formatCode="General">
                  <c:v>-1.1039680000000001E-3</c:v>
                </c:pt>
                <c:pt idx="27287">
                  <c:v>4.7933119999999998E-5</c:v>
                </c:pt>
                <c:pt idx="27288" formatCode="General">
                  <c:v>1.094682E-3</c:v>
                </c:pt>
                <c:pt idx="27289" formatCode="General">
                  <c:v>1.9685639999999999E-3</c:v>
                </c:pt>
                <c:pt idx="27290" formatCode="General">
                  <c:v>2.585848E-3</c:v>
                </c:pt>
                <c:pt idx="27291" formatCode="General">
                  <c:v>2.8820249999999999E-3</c:v>
                </c:pt>
                <c:pt idx="27292" formatCode="General">
                  <c:v>3.0685130000000001E-3</c:v>
                </c:pt>
                <c:pt idx="27293" formatCode="General">
                  <c:v>3.1782440000000002E-3</c:v>
                </c:pt>
                <c:pt idx="27294" formatCode="General">
                  <c:v>3.0992480000000002E-3</c:v>
                </c:pt>
                <c:pt idx="27295" formatCode="General">
                  <c:v>2.9551349999999998E-3</c:v>
                </c:pt>
                <c:pt idx="27296" formatCode="General">
                  <c:v>2.6298329999999998E-3</c:v>
                </c:pt>
                <c:pt idx="27297" formatCode="General">
                  <c:v>2.0785180000000001E-3</c:v>
                </c:pt>
                <c:pt idx="27298" formatCode="General">
                  <c:v>1.370114E-3</c:v>
                </c:pt>
                <c:pt idx="27299" formatCode="General">
                  <c:v>7.0059379999999995E-4</c:v>
                </c:pt>
                <c:pt idx="27300" formatCode="General">
                  <c:v>3.5556759999999998E-4</c:v>
                </c:pt>
                <c:pt idx="27301" formatCode="General">
                  <c:v>2.1043489999999999E-4</c:v>
                </c:pt>
                <c:pt idx="27302">
                  <c:v>9.926957E-5</c:v>
                </c:pt>
                <c:pt idx="27303">
                  <c:v>8.448285E-5</c:v>
                </c:pt>
                <c:pt idx="27304" formatCode="General">
                  <c:v>1.2249250000000001E-4</c:v>
                </c:pt>
                <c:pt idx="27305" formatCode="General">
                  <c:v>3.2473639999999998E-4</c:v>
                </c:pt>
                <c:pt idx="27306" formatCode="General">
                  <c:v>7.0148979999999997E-4</c:v>
                </c:pt>
                <c:pt idx="27307" formatCode="General">
                  <c:v>1.028377E-3</c:v>
                </c:pt>
                <c:pt idx="27308" formatCode="General">
                  <c:v>1.317209E-3</c:v>
                </c:pt>
                <c:pt idx="27309" formatCode="General">
                  <c:v>1.592319E-3</c:v>
                </c:pt>
                <c:pt idx="27310" formatCode="General">
                  <c:v>1.6798519999999999E-3</c:v>
                </c:pt>
                <c:pt idx="27311" formatCode="General">
                  <c:v>1.690478E-3</c:v>
                </c:pt>
                <c:pt idx="27312" formatCode="General">
                  <c:v>1.7006809999999999E-3</c:v>
                </c:pt>
                <c:pt idx="27313" formatCode="General">
                  <c:v>1.8381599999999999E-3</c:v>
                </c:pt>
                <c:pt idx="27314" formatCode="General">
                  <c:v>2.2325629999999999E-3</c:v>
                </c:pt>
                <c:pt idx="27315" formatCode="General">
                  <c:v>2.852383E-3</c:v>
                </c:pt>
                <c:pt idx="27316" formatCode="General">
                  <c:v>3.5147910000000002E-3</c:v>
                </c:pt>
                <c:pt idx="27317" formatCode="General">
                  <c:v>3.9799520000000001E-3</c:v>
                </c:pt>
                <c:pt idx="27318" formatCode="General">
                  <c:v>4.4231560000000001E-3</c:v>
                </c:pt>
                <c:pt idx="27319" formatCode="General">
                  <c:v>4.6637470000000002E-3</c:v>
                </c:pt>
                <c:pt idx="27320" formatCode="General">
                  <c:v>4.6810549999999999E-3</c:v>
                </c:pt>
                <c:pt idx="27321" formatCode="General">
                  <c:v>4.7412699999999997E-3</c:v>
                </c:pt>
                <c:pt idx="27322" formatCode="General">
                  <c:v>4.6832050000000002E-3</c:v>
                </c:pt>
                <c:pt idx="27323" formatCode="General">
                  <c:v>4.3268619999999999E-3</c:v>
                </c:pt>
                <c:pt idx="27324" formatCode="General">
                  <c:v>3.809298E-3</c:v>
                </c:pt>
                <c:pt idx="27325" formatCode="General">
                  <c:v>3.2646910000000001E-3</c:v>
                </c:pt>
                <c:pt idx="27326" formatCode="General">
                  <c:v>2.6141559999999999E-3</c:v>
                </c:pt>
                <c:pt idx="27327" formatCode="General">
                  <c:v>2.040039E-3</c:v>
                </c:pt>
                <c:pt idx="27328" formatCode="General">
                  <c:v>1.792592E-3</c:v>
                </c:pt>
                <c:pt idx="27329" formatCode="General">
                  <c:v>1.799787E-3</c:v>
                </c:pt>
                <c:pt idx="27330" formatCode="General">
                  <c:v>1.921812E-3</c:v>
                </c:pt>
                <c:pt idx="27331" formatCode="General">
                  <c:v>1.942879E-3</c:v>
                </c:pt>
                <c:pt idx="27332" formatCode="General">
                  <c:v>1.927748E-3</c:v>
                </c:pt>
                <c:pt idx="27333" formatCode="General">
                  <c:v>1.9089269999999999E-3</c:v>
                </c:pt>
                <c:pt idx="27334" formatCode="General">
                  <c:v>1.60147E-3</c:v>
                </c:pt>
                <c:pt idx="27335" formatCode="General">
                  <c:v>1.016386E-3</c:v>
                </c:pt>
                <c:pt idx="27336" formatCode="General">
                  <c:v>3.8758340000000002E-4</c:v>
                </c:pt>
                <c:pt idx="27337">
                  <c:v>-8.5389659999999997E-5</c:v>
                </c:pt>
                <c:pt idx="27338" formatCode="General">
                  <c:v>-4.8485120000000002E-4</c:v>
                </c:pt>
                <c:pt idx="27339" formatCode="General">
                  <c:v>-8.6512830000000005E-4</c:v>
                </c:pt>
                <c:pt idx="27340" formatCode="General">
                  <c:v>-1.157068E-3</c:v>
                </c:pt>
                <c:pt idx="27341" formatCode="General">
                  <c:v>-1.2293989999999999E-3</c:v>
                </c:pt>
                <c:pt idx="27342" formatCode="General">
                  <c:v>-1.0430070000000001E-3</c:v>
                </c:pt>
                <c:pt idx="27343" formatCode="General">
                  <c:v>-6.6597420000000002E-4</c:v>
                </c:pt>
                <c:pt idx="27344" formatCode="General">
                  <c:v>-2.6333930000000001E-4</c:v>
                </c:pt>
                <c:pt idx="27345">
                  <c:v>3.0952090000000001E-6</c:v>
                </c:pt>
                <c:pt idx="27346" formatCode="General">
                  <c:v>1.797651E-4</c:v>
                </c:pt>
                <c:pt idx="27347" formatCode="General">
                  <c:v>3.5772270000000001E-4</c:v>
                </c:pt>
                <c:pt idx="27348" formatCode="General">
                  <c:v>5.513464E-4</c:v>
                </c:pt>
                <c:pt idx="27349" formatCode="General">
                  <c:v>7.213155E-4</c:v>
                </c:pt>
                <c:pt idx="27350" formatCode="General">
                  <c:v>7.8535050000000004E-4</c:v>
                </c:pt>
                <c:pt idx="27351" formatCode="General">
                  <c:v>7.5250209999999998E-4</c:v>
                </c:pt>
                <c:pt idx="27352" formatCode="General">
                  <c:v>6.2479189999999996E-4</c:v>
                </c:pt>
                <c:pt idx="27353" formatCode="General">
                  <c:v>4.0179840000000001E-4</c:v>
                </c:pt>
                <c:pt idx="27354" formatCode="General">
                  <c:v>2.7536759999999998E-4</c:v>
                </c:pt>
                <c:pt idx="27355" formatCode="General">
                  <c:v>2.004164E-4</c:v>
                </c:pt>
                <c:pt idx="27356">
                  <c:v>2.9616810000000001E-5</c:v>
                </c:pt>
                <c:pt idx="27357" formatCode="General">
                  <c:v>-3.5025900000000001E-4</c:v>
                </c:pt>
                <c:pt idx="27358" formatCode="General">
                  <c:v>-8.604436E-4</c:v>
                </c:pt>
                <c:pt idx="27359" formatCode="General">
                  <c:v>-1.4750970000000001E-3</c:v>
                </c:pt>
                <c:pt idx="27360" formatCode="General">
                  <c:v>-2.2223400000000002E-3</c:v>
                </c:pt>
                <c:pt idx="27361" formatCode="General">
                  <c:v>-2.9812079999999999E-3</c:v>
                </c:pt>
                <c:pt idx="27362" formatCode="General">
                  <c:v>-3.7817459999999999E-3</c:v>
                </c:pt>
                <c:pt idx="27363" formatCode="General">
                  <c:v>-4.8357879999999997E-3</c:v>
                </c:pt>
                <c:pt idx="27364" formatCode="General">
                  <c:v>-5.7628669999999996E-3</c:v>
                </c:pt>
                <c:pt idx="27365" formatCode="General">
                  <c:v>-6.4899750000000003E-3</c:v>
                </c:pt>
                <c:pt idx="27366" formatCode="General">
                  <c:v>-6.8428129999999997E-3</c:v>
                </c:pt>
                <c:pt idx="27367" formatCode="General">
                  <c:v>-6.8753E-3</c:v>
                </c:pt>
                <c:pt idx="27368" formatCode="General">
                  <c:v>-6.6706259999999998E-3</c:v>
                </c:pt>
                <c:pt idx="27369" formatCode="General">
                  <c:v>-6.0858049999999997E-3</c:v>
                </c:pt>
                <c:pt idx="27370" formatCode="General">
                  <c:v>-5.2232659999999998E-3</c:v>
                </c:pt>
                <c:pt idx="27371" formatCode="General">
                  <c:v>-4.122812E-3</c:v>
                </c:pt>
                <c:pt idx="27372" formatCode="General">
                  <c:v>-2.8552260000000002E-3</c:v>
                </c:pt>
                <c:pt idx="27373" formatCode="General">
                  <c:v>-1.3898000000000001E-3</c:v>
                </c:pt>
                <c:pt idx="27374" formatCode="General">
                  <c:v>1.15328E-4</c:v>
                </c:pt>
                <c:pt idx="27375" formatCode="General">
                  <c:v>1.5410479999999999E-3</c:v>
                </c:pt>
                <c:pt idx="27376" formatCode="General">
                  <c:v>3.044883E-3</c:v>
                </c:pt>
                <c:pt idx="27377" formatCode="General">
                  <c:v>4.3713780000000004E-3</c:v>
                </c:pt>
                <c:pt idx="27378" formatCode="General">
                  <c:v>5.3942460000000001E-3</c:v>
                </c:pt>
                <c:pt idx="27379" formatCode="General">
                  <c:v>6.0580679999999998E-3</c:v>
                </c:pt>
                <c:pt idx="27380" formatCode="General">
                  <c:v>6.4672109999999996E-3</c:v>
                </c:pt>
                <c:pt idx="27381" formatCode="General">
                  <c:v>6.5752040000000003E-3</c:v>
                </c:pt>
                <c:pt idx="27382" formatCode="General">
                  <c:v>6.2369280000000001E-3</c:v>
                </c:pt>
                <c:pt idx="27383" formatCode="General">
                  <c:v>5.5177680000000002E-3</c:v>
                </c:pt>
                <c:pt idx="27384" formatCode="General">
                  <c:v>4.6752879999999997E-3</c:v>
                </c:pt>
                <c:pt idx="27385" formatCode="General">
                  <c:v>4.0056980000000002E-3</c:v>
                </c:pt>
                <c:pt idx="27386" formatCode="General">
                  <c:v>3.3490159999999998E-3</c:v>
                </c:pt>
                <c:pt idx="27387" formatCode="General">
                  <c:v>2.5539740000000001E-3</c:v>
                </c:pt>
                <c:pt idx="27388" formatCode="General">
                  <c:v>1.7783969999999999E-3</c:v>
                </c:pt>
                <c:pt idx="27389" formatCode="General">
                  <c:v>1.2284380000000001E-3</c:v>
                </c:pt>
                <c:pt idx="27390" formatCode="General">
                  <c:v>8.1030770000000004E-4</c:v>
                </c:pt>
                <c:pt idx="27391" formatCode="General">
                  <c:v>3.927488E-4</c:v>
                </c:pt>
                <c:pt idx="27392" formatCode="General">
                  <c:v>1.851496E-4</c:v>
                </c:pt>
                <c:pt idx="27393" formatCode="General">
                  <c:v>2.0816429999999999E-4</c:v>
                </c:pt>
                <c:pt idx="27394" formatCode="General">
                  <c:v>3.865103E-4</c:v>
                </c:pt>
                <c:pt idx="27395" formatCode="General">
                  <c:v>8.4649539999999998E-4</c:v>
                </c:pt>
                <c:pt idx="27396" formatCode="General">
                  <c:v>1.51643E-3</c:v>
                </c:pt>
                <c:pt idx="27397" formatCode="General">
                  <c:v>2.129765E-3</c:v>
                </c:pt>
                <c:pt idx="27398" formatCode="General">
                  <c:v>2.4646400000000001E-3</c:v>
                </c:pt>
                <c:pt idx="27399" formatCode="General">
                  <c:v>2.369608E-3</c:v>
                </c:pt>
                <c:pt idx="27400" formatCode="General">
                  <c:v>1.912066E-3</c:v>
                </c:pt>
                <c:pt idx="27401" formatCode="General">
                  <c:v>1.473491E-3</c:v>
                </c:pt>
                <c:pt idx="27402" formatCode="General">
                  <c:v>9.5270290000000002E-4</c:v>
                </c:pt>
                <c:pt idx="27403" formatCode="General">
                  <c:v>4.8047299999999998E-4</c:v>
                </c:pt>
                <c:pt idx="27404" formatCode="General">
                  <c:v>3.2415709999999997E-4</c:v>
                </c:pt>
                <c:pt idx="27405" formatCode="General">
                  <c:v>2.3614059999999999E-4</c:v>
                </c:pt>
                <c:pt idx="27406" formatCode="General">
                  <c:v>1.3908719999999999E-4</c:v>
                </c:pt>
                <c:pt idx="27407" formatCode="General">
                  <c:v>1.6455810000000001E-4</c:v>
                </c:pt>
                <c:pt idx="27408" formatCode="General">
                  <c:v>3.0712799999999999E-4</c:v>
                </c:pt>
                <c:pt idx="27409" formatCode="General">
                  <c:v>5.4185910000000004E-4</c:v>
                </c:pt>
                <c:pt idx="27410" formatCode="General">
                  <c:v>8.4779859999999996E-4</c:v>
                </c:pt>
                <c:pt idx="27411" formatCode="General">
                  <c:v>1.2245789999999999E-3</c:v>
                </c:pt>
                <c:pt idx="27412" formatCode="General">
                  <c:v>1.6443510000000001E-3</c:v>
                </c:pt>
                <c:pt idx="27413" formatCode="General">
                  <c:v>1.98489E-3</c:v>
                </c:pt>
                <c:pt idx="27414" formatCode="General">
                  <c:v>2.2354929999999999E-3</c:v>
                </c:pt>
                <c:pt idx="27415" formatCode="General">
                  <c:v>2.46035E-3</c:v>
                </c:pt>
                <c:pt idx="27416" formatCode="General">
                  <c:v>2.4621529999999999E-3</c:v>
                </c:pt>
                <c:pt idx="27417" formatCode="General">
                  <c:v>2.1784970000000002E-3</c:v>
                </c:pt>
                <c:pt idx="27418" formatCode="General">
                  <c:v>1.6429940000000001E-3</c:v>
                </c:pt>
                <c:pt idx="27419" formatCode="General">
                  <c:v>1.0466589999999999E-3</c:v>
                </c:pt>
                <c:pt idx="27420" formatCode="General">
                  <c:v>5.3928030000000005E-4</c:v>
                </c:pt>
                <c:pt idx="27421">
                  <c:v>4.9625349999999997E-5</c:v>
                </c:pt>
                <c:pt idx="27422" formatCode="General">
                  <c:v>-4.3098939999999998E-4</c:v>
                </c:pt>
                <c:pt idx="27423" formatCode="General">
                  <c:v>-7.1789239999999995E-4</c:v>
                </c:pt>
                <c:pt idx="27424" formatCode="General">
                  <c:v>-7.0374439999999999E-4</c:v>
                </c:pt>
                <c:pt idx="27425" formatCode="General">
                  <c:v>-4.667351E-4</c:v>
                </c:pt>
                <c:pt idx="27426">
                  <c:v>-2.2348550000000001E-5</c:v>
                </c:pt>
                <c:pt idx="27427" formatCode="General">
                  <c:v>5.5045310000000004E-4</c:v>
                </c:pt>
                <c:pt idx="27428" formatCode="General">
                  <c:v>1.219808E-3</c:v>
                </c:pt>
                <c:pt idx="27429" formatCode="General">
                  <c:v>1.8993320000000001E-3</c:v>
                </c:pt>
                <c:pt idx="27430" formatCode="General">
                  <c:v>2.396998E-3</c:v>
                </c:pt>
                <c:pt idx="27431" formatCode="General">
                  <c:v>2.7316039999999999E-3</c:v>
                </c:pt>
                <c:pt idx="27432" formatCode="General">
                  <c:v>3.254013E-3</c:v>
                </c:pt>
                <c:pt idx="27433" formatCode="General">
                  <c:v>4.03725E-3</c:v>
                </c:pt>
                <c:pt idx="27434" formatCode="General">
                  <c:v>5.0234659999999999E-3</c:v>
                </c:pt>
                <c:pt idx="27435" formatCode="General">
                  <c:v>5.8705650000000003E-3</c:v>
                </c:pt>
                <c:pt idx="27436" formatCode="General">
                  <c:v>6.1940670000000001E-3</c:v>
                </c:pt>
                <c:pt idx="27437" formatCode="General">
                  <c:v>6.1530400000000002E-3</c:v>
                </c:pt>
                <c:pt idx="27438" formatCode="General">
                  <c:v>5.9645059999999996E-3</c:v>
                </c:pt>
                <c:pt idx="27439" formatCode="General">
                  <c:v>5.819968E-3</c:v>
                </c:pt>
                <c:pt idx="27440" formatCode="General">
                  <c:v>5.8280279999999999E-3</c:v>
                </c:pt>
                <c:pt idx="27441" formatCode="General">
                  <c:v>5.8751250000000001E-3</c:v>
                </c:pt>
                <c:pt idx="27442" formatCode="General">
                  <c:v>5.9011250000000001E-3</c:v>
                </c:pt>
                <c:pt idx="27443" formatCode="General">
                  <c:v>5.8135900000000004E-3</c:v>
                </c:pt>
                <c:pt idx="27444" formatCode="General">
                  <c:v>5.5246000000000002E-3</c:v>
                </c:pt>
                <c:pt idx="27445" formatCode="General">
                  <c:v>4.9614910000000002E-3</c:v>
                </c:pt>
                <c:pt idx="27446" formatCode="General">
                  <c:v>4.2030089999999997E-3</c:v>
                </c:pt>
                <c:pt idx="27447" formatCode="General">
                  <c:v>3.2829109999999999E-3</c:v>
                </c:pt>
                <c:pt idx="27448" formatCode="General">
                  <c:v>2.3096029999999999E-3</c:v>
                </c:pt>
                <c:pt idx="27449" formatCode="General">
                  <c:v>1.560769E-3</c:v>
                </c:pt>
                <c:pt idx="27450" formatCode="General">
                  <c:v>1.105396E-3</c:v>
                </c:pt>
                <c:pt idx="27451" formatCode="General">
                  <c:v>6.9167839999999996E-4</c:v>
                </c:pt>
                <c:pt idx="27452" formatCode="General">
                  <c:v>3.1177610000000003E-4</c:v>
                </c:pt>
                <c:pt idx="27453" formatCode="General">
                  <c:v>-1.4528039999999999E-4</c:v>
                </c:pt>
                <c:pt idx="27454" formatCode="General">
                  <c:v>-9.1651850000000002E-4</c:v>
                </c:pt>
                <c:pt idx="27455" formatCode="General">
                  <c:v>-1.9500679999999999E-3</c:v>
                </c:pt>
                <c:pt idx="27456" formatCode="General">
                  <c:v>-3.0575300000000001E-3</c:v>
                </c:pt>
                <c:pt idx="27457" formatCode="General">
                  <c:v>-4.1524530000000004E-3</c:v>
                </c:pt>
                <c:pt idx="27458" formatCode="General">
                  <c:v>-5.2039929999999996E-3</c:v>
                </c:pt>
                <c:pt idx="27459" formatCode="General">
                  <c:v>-6.0969659999999997E-3</c:v>
                </c:pt>
                <c:pt idx="27460" formatCode="General">
                  <c:v>-6.6497040000000002E-3</c:v>
                </c:pt>
                <c:pt idx="27461" formatCode="General">
                  <c:v>-6.9209980000000003E-3</c:v>
                </c:pt>
                <c:pt idx="27462" formatCode="General">
                  <c:v>-7.1194099999999996E-3</c:v>
                </c:pt>
                <c:pt idx="27463" formatCode="General">
                  <c:v>-7.3027669999999999E-3</c:v>
                </c:pt>
                <c:pt idx="27464" formatCode="General">
                  <c:v>-7.4126720000000004E-3</c:v>
                </c:pt>
                <c:pt idx="27465" formatCode="General">
                  <c:v>-7.2212329999999996E-3</c:v>
                </c:pt>
                <c:pt idx="27466" formatCode="General">
                  <c:v>-6.7408850000000003E-3</c:v>
                </c:pt>
                <c:pt idx="27467" formatCode="General">
                  <c:v>-5.9368800000000003E-3</c:v>
                </c:pt>
                <c:pt idx="27468" formatCode="General">
                  <c:v>-4.7488019999999999E-3</c:v>
                </c:pt>
                <c:pt idx="27469" formatCode="General">
                  <c:v>-3.4619590000000001E-3</c:v>
                </c:pt>
                <c:pt idx="27470" formatCode="General">
                  <c:v>-2.1917640000000001E-3</c:v>
                </c:pt>
                <c:pt idx="27471" formatCode="General">
                  <c:v>-1.0168499999999999E-3</c:v>
                </c:pt>
                <c:pt idx="27472">
                  <c:v>9.2958600000000001E-5</c:v>
                </c:pt>
                <c:pt idx="27473" formatCode="General">
                  <c:v>1.3982440000000001E-3</c:v>
                </c:pt>
                <c:pt idx="27474" formatCode="General">
                  <c:v>2.8277110000000001E-3</c:v>
                </c:pt>
                <c:pt idx="27475" formatCode="General">
                  <c:v>4.2513209999999997E-3</c:v>
                </c:pt>
                <c:pt idx="27476" formatCode="General">
                  <c:v>5.7141420000000002E-3</c:v>
                </c:pt>
                <c:pt idx="27477" formatCode="General">
                  <c:v>6.9440739999999997E-3</c:v>
                </c:pt>
                <c:pt idx="27478" formatCode="General">
                  <c:v>7.7150140000000001E-3</c:v>
                </c:pt>
                <c:pt idx="27479" formatCode="General">
                  <c:v>8.0134000000000004E-3</c:v>
                </c:pt>
                <c:pt idx="27480" formatCode="General">
                  <c:v>7.8983649999999992E-3</c:v>
                </c:pt>
                <c:pt idx="27481" formatCode="General">
                  <c:v>7.6360220000000001E-3</c:v>
                </c:pt>
                <c:pt idx="27482" formatCode="General">
                  <c:v>7.2127420000000003E-3</c:v>
                </c:pt>
                <c:pt idx="27483" formatCode="General">
                  <c:v>6.5709660000000001E-3</c:v>
                </c:pt>
                <c:pt idx="27484" formatCode="General">
                  <c:v>5.958138E-3</c:v>
                </c:pt>
                <c:pt idx="27485" formatCode="General">
                  <c:v>5.3173150000000004E-3</c:v>
                </c:pt>
                <c:pt idx="27486" formatCode="General">
                  <c:v>4.4375129999999997E-3</c:v>
                </c:pt>
                <c:pt idx="27487" formatCode="General">
                  <c:v>3.236662E-3</c:v>
                </c:pt>
                <c:pt idx="27488" formatCode="General">
                  <c:v>1.949702E-3</c:v>
                </c:pt>
                <c:pt idx="27489" formatCode="General">
                  <c:v>8.5666949999999996E-4</c:v>
                </c:pt>
                <c:pt idx="27490">
                  <c:v>-3.9846790000000002E-6</c:v>
                </c:pt>
                <c:pt idx="27491" formatCode="General">
                  <c:v>-8.2048389999999998E-4</c:v>
                </c:pt>
                <c:pt idx="27492" formatCode="General">
                  <c:v>-1.6736990000000001E-3</c:v>
                </c:pt>
                <c:pt idx="27493" formatCode="General">
                  <c:v>-2.4826729999999999E-3</c:v>
                </c:pt>
                <c:pt idx="27494" formatCode="General">
                  <c:v>-3.333866E-3</c:v>
                </c:pt>
                <c:pt idx="27495" formatCode="General">
                  <c:v>-4.2267240000000003E-3</c:v>
                </c:pt>
                <c:pt idx="27496" formatCode="General">
                  <c:v>-5.190414E-3</c:v>
                </c:pt>
                <c:pt idx="27497" formatCode="General">
                  <c:v>-6.1209230000000003E-3</c:v>
                </c:pt>
                <c:pt idx="27498" formatCode="General">
                  <c:v>-6.7452939999999998E-3</c:v>
                </c:pt>
                <c:pt idx="27499" formatCode="General">
                  <c:v>-6.9293109999999996E-3</c:v>
                </c:pt>
                <c:pt idx="27500" formatCode="General">
                  <c:v>-6.8931690000000002E-3</c:v>
                </c:pt>
                <c:pt idx="27501" formatCode="General">
                  <c:v>-6.7216339999999998E-3</c:v>
                </c:pt>
                <c:pt idx="27502" formatCode="General">
                  <c:v>-6.333455E-3</c:v>
                </c:pt>
                <c:pt idx="27503" formatCode="General">
                  <c:v>-5.707658E-3</c:v>
                </c:pt>
                <c:pt idx="27504" formatCode="General">
                  <c:v>-4.9275789999999996E-3</c:v>
                </c:pt>
                <c:pt idx="27505" formatCode="General">
                  <c:v>-3.9745830000000003E-3</c:v>
                </c:pt>
                <c:pt idx="27506" formatCode="General">
                  <c:v>-2.9412000000000002E-3</c:v>
                </c:pt>
                <c:pt idx="27507" formatCode="General">
                  <c:v>-1.952351E-3</c:v>
                </c:pt>
                <c:pt idx="27508" formatCode="General">
                  <c:v>-1.036478E-3</c:v>
                </c:pt>
                <c:pt idx="27509" formatCode="General">
                  <c:v>-2.5594209999999998E-4</c:v>
                </c:pt>
                <c:pt idx="27510" formatCode="General">
                  <c:v>3.0460239999999998E-4</c:v>
                </c:pt>
                <c:pt idx="27511" formatCode="General">
                  <c:v>6.6332010000000005E-4</c:v>
                </c:pt>
                <c:pt idx="27512" formatCode="General">
                  <c:v>8.6005439999999999E-4</c:v>
                </c:pt>
                <c:pt idx="27513" formatCode="General">
                  <c:v>8.5398440000000004E-4</c:v>
                </c:pt>
                <c:pt idx="27514" formatCode="General">
                  <c:v>5.1706250000000005E-4</c:v>
                </c:pt>
                <c:pt idx="27515">
                  <c:v>-3.4220890000000002E-5</c:v>
                </c:pt>
                <c:pt idx="27516" formatCode="General">
                  <c:v>-3.8507199999999998E-4</c:v>
                </c:pt>
                <c:pt idx="27517" formatCode="General">
                  <c:v>-4.1312450000000002E-4</c:v>
                </c:pt>
                <c:pt idx="27518" formatCode="General">
                  <c:v>-2.801821E-4</c:v>
                </c:pt>
                <c:pt idx="27519" formatCode="General">
                  <c:v>-1.5817890000000001E-4</c:v>
                </c:pt>
                <c:pt idx="27520">
                  <c:v>4.16549E-5</c:v>
                </c:pt>
                <c:pt idx="27521" formatCode="General">
                  <c:v>3.1686099999999999E-4</c:v>
                </c:pt>
                <c:pt idx="27522" formatCode="General">
                  <c:v>5.8733560000000001E-4</c:v>
                </c:pt>
                <c:pt idx="27523" formatCode="General">
                  <c:v>7.9377500000000004E-4</c:v>
                </c:pt>
                <c:pt idx="27524" formatCode="General">
                  <c:v>1.0555849999999999E-3</c:v>
                </c:pt>
                <c:pt idx="27525" formatCode="General">
                  <c:v>1.3673590000000001E-3</c:v>
                </c:pt>
                <c:pt idx="27526" formatCode="General">
                  <c:v>1.487026E-3</c:v>
                </c:pt>
                <c:pt idx="27527" formatCode="General">
                  <c:v>1.330077E-3</c:v>
                </c:pt>
                <c:pt idx="27528" formatCode="General">
                  <c:v>8.3130919999999998E-4</c:v>
                </c:pt>
                <c:pt idx="27529" formatCode="General">
                  <c:v>1.05002E-4</c:v>
                </c:pt>
                <c:pt idx="27530" formatCode="General">
                  <c:v>-6.5865369999999995E-4</c:v>
                </c:pt>
                <c:pt idx="27531" formatCode="General">
                  <c:v>-1.4708779999999999E-3</c:v>
                </c:pt>
                <c:pt idx="27532" formatCode="General">
                  <c:v>-2.0276230000000001E-3</c:v>
                </c:pt>
                <c:pt idx="27533" formatCode="General">
                  <c:v>-2.1892050000000001E-3</c:v>
                </c:pt>
                <c:pt idx="27534" formatCode="General">
                  <c:v>-2.3771759999999999E-3</c:v>
                </c:pt>
                <c:pt idx="27535" formatCode="General">
                  <c:v>-2.7237250000000002E-3</c:v>
                </c:pt>
                <c:pt idx="27536" formatCode="General">
                  <c:v>-3.2116039999999998E-3</c:v>
                </c:pt>
                <c:pt idx="27537" formatCode="General">
                  <c:v>-3.9392769999999997E-3</c:v>
                </c:pt>
                <c:pt idx="27538" formatCode="General">
                  <c:v>-4.854896E-3</c:v>
                </c:pt>
                <c:pt idx="27539" formatCode="General">
                  <c:v>-5.9032010000000003E-3</c:v>
                </c:pt>
                <c:pt idx="27540" formatCode="General">
                  <c:v>-6.90802E-3</c:v>
                </c:pt>
                <c:pt idx="27541" formatCode="General">
                  <c:v>-7.8066790000000004E-3</c:v>
                </c:pt>
                <c:pt idx="27542" formatCode="General">
                  <c:v>-8.5772239999999996E-3</c:v>
                </c:pt>
                <c:pt idx="27543" formatCode="General">
                  <c:v>-9.0736580000000001E-3</c:v>
                </c:pt>
                <c:pt idx="27544" formatCode="General">
                  <c:v>-9.0757200000000007E-3</c:v>
                </c:pt>
                <c:pt idx="27545" formatCode="General">
                  <c:v>-8.8519549999999999E-3</c:v>
                </c:pt>
                <c:pt idx="27546" formatCode="General">
                  <c:v>-8.8092259999999999E-3</c:v>
                </c:pt>
                <c:pt idx="27547" formatCode="General">
                  <c:v>-8.8052249999999999E-3</c:v>
                </c:pt>
                <c:pt idx="27548" formatCode="General">
                  <c:v>-8.7817580000000006E-3</c:v>
                </c:pt>
                <c:pt idx="27549" formatCode="General">
                  <c:v>-8.8232510000000007E-3</c:v>
                </c:pt>
                <c:pt idx="27550" formatCode="General">
                  <c:v>-8.8813499999999997E-3</c:v>
                </c:pt>
                <c:pt idx="27551" formatCode="General">
                  <c:v>-8.6898979999999997E-3</c:v>
                </c:pt>
                <c:pt idx="27552" formatCode="General">
                  <c:v>-8.2320469999999993E-3</c:v>
                </c:pt>
                <c:pt idx="27553" formatCode="General">
                  <c:v>-7.635373E-3</c:v>
                </c:pt>
                <c:pt idx="27554" formatCode="General">
                  <c:v>-7.052956E-3</c:v>
                </c:pt>
                <c:pt idx="27555" formatCode="General">
                  <c:v>-6.4702300000000004E-3</c:v>
                </c:pt>
                <c:pt idx="27556" formatCode="General">
                  <c:v>-5.8497469999999998E-3</c:v>
                </c:pt>
                <c:pt idx="27557" formatCode="General">
                  <c:v>-5.5177849999999999E-3</c:v>
                </c:pt>
                <c:pt idx="27558" formatCode="General">
                  <c:v>-5.3022920000000001E-3</c:v>
                </c:pt>
                <c:pt idx="27559" formatCode="General">
                  <c:v>-4.8842770000000002E-3</c:v>
                </c:pt>
                <c:pt idx="27560" formatCode="General">
                  <c:v>-4.567504E-3</c:v>
                </c:pt>
                <c:pt idx="27561" formatCode="General">
                  <c:v>-4.4488940000000001E-3</c:v>
                </c:pt>
                <c:pt idx="27562" formatCode="General">
                  <c:v>-4.4663050000000003E-3</c:v>
                </c:pt>
                <c:pt idx="27563" formatCode="General">
                  <c:v>-4.6438080000000001E-3</c:v>
                </c:pt>
                <c:pt idx="27564" formatCode="General">
                  <c:v>-4.944398E-3</c:v>
                </c:pt>
                <c:pt idx="27565" formatCode="General">
                  <c:v>-5.2580359999999998E-3</c:v>
                </c:pt>
                <c:pt idx="27566" formatCode="General">
                  <c:v>-5.482542E-3</c:v>
                </c:pt>
                <c:pt idx="27567" formatCode="General">
                  <c:v>-5.5697120000000001E-3</c:v>
                </c:pt>
                <c:pt idx="27568" formatCode="General">
                  <c:v>-5.5173679999999999E-3</c:v>
                </c:pt>
                <c:pt idx="27569" formatCode="General">
                  <c:v>-5.134156E-3</c:v>
                </c:pt>
                <c:pt idx="27570" formatCode="General">
                  <c:v>-4.3298659999999999E-3</c:v>
                </c:pt>
                <c:pt idx="27571" formatCode="General">
                  <c:v>-3.4701200000000001E-3</c:v>
                </c:pt>
                <c:pt idx="27572" formatCode="General">
                  <c:v>-2.6112069999999999E-3</c:v>
                </c:pt>
                <c:pt idx="27573" formatCode="General">
                  <c:v>-1.7172680000000001E-3</c:v>
                </c:pt>
                <c:pt idx="27574" formatCode="General">
                  <c:v>-9.4587250000000001E-4</c:v>
                </c:pt>
                <c:pt idx="27575" formatCode="General">
                  <c:v>-2.7710099999999997E-4</c:v>
                </c:pt>
                <c:pt idx="27576" formatCode="General">
                  <c:v>5.4189920000000005E-4</c:v>
                </c:pt>
                <c:pt idx="27577" formatCode="General">
                  <c:v>1.436122E-3</c:v>
                </c:pt>
                <c:pt idx="27578" formatCode="General">
                  <c:v>2.2343459999999999E-3</c:v>
                </c:pt>
                <c:pt idx="27579" formatCode="General">
                  <c:v>2.9391650000000001E-3</c:v>
                </c:pt>
                <c:pt idx="27580" formatCode="General">
                  <c:v>3.5751989999999998E-3</c:v>
                </c:pt>
                <c:pt idx="27581" formatCode="General">
                  <c:v>4.3751149999999997E-3</c:v>
                </c:pt>
                <c:pt idx="27582" formatCode="General">
                  <c:v>5.3089829999999998E-3</c:v>
                </c:pt>
                <c:pt idx="27583" formatCode="General">
                  <c:v>6.2166440000000003E-3</c:v>
                </c:pt>
                <c:pt idx="27584" formatCode="General">
                  <c:v>7.0268029999999999E-3</c:v>
                </c:pt>
                <c:pt idx="27585" formatCode="General">
                  <c:v>7.7300470000000003E-3</c:v>
                </c:pt>
                <c:pt idx="27586" formatCode="General">
                  <c:v>8.325799E-3</c:v>
                </c:pt>
                <c:pt idx="27587" formatCode="General">
                  <c:v>8.8093240000000003E-3</c:v>
                </c:pt>
                <c:pt idx="27588" formatCode="General">
                  <c:v>9.1277730000000005E-3</c:v>
                </c:pt>
                <c:pt idx="27589" formatCode="General">
                  <c:v>9.3575199999999994E-3</c:v>
                </c:pt>
                <c:pt idx="27590" formatCode="General">
                  <c:v>9.4464309999999999E-3</c:v>
                </c:pt>
                <c:pt idx="27591" formatCode="General">
                  <c:v>9.2788520000000006E-3</c:v>
                </c:pt>
                <c:pt idx="27592" formatCode="General">
                  <c:v>8.6410089999999998E-3</c:v>
                </c:pt>
                <c:pt idx="27593" formatCode="General">
                  <c:v>7.6714110000000004E-3</c:v>
                </c:pt>
                <c:pt idx="27594" formatCode="General">
                  <c:v>6.4783669999999996E-3</c:v>
                </c:pt>
                <c:pt idx="27595" formatCode="General">
                  <c:v>5.0973349999999997E-3</c:v>
                </c:pt>
                <c:pt idx="27596" formatCode="General">
                  <c:v>3.6375999999999999E-3</c:v>
                </c:pt>
                <c:pt idx="27597" formatCode="General">
                  <c:v>2.2718399999999998E-3</c:v>
                </c:pt>
                <c:pt idx="27598" formatCode="General">
                  <c:v>1.016105E-3</c:v>
                </c:pt>
                <c:pt idx="27599">
                  <c:v>-4.3901469999999998E-5</c:v>
                </c:pt>
                <c:pt idx="27600" formatCode="General">
                  <c:v>-9.476698E-4</c:v>
                </c:pt>
                <c:pt idx="27601" formatCode="General">
                  <c:v>-1.6608619999999999E-3</c:v>
                </c:pt>
                <c:pt idx="27602" formatCode="General">
                  <c:v>-2.2839399999999999E-3</c:v>
                </c:pt>
                <c:pt idx="27603" formatCode="General">
                  <c:v>-2.8379939999999999E-3</c:v>
                </c:pt>
                <c:pt idx="27604" formatCode="General">
                  <c:v>-3.2462239999999998E-3</c:v>
                </c:pt>
                <c:pt idx="27605" formatCode="General">
                  <c:v>-3.7489979999999999E-3</c:v>
                </c:pt>
                <c:pt idx="27606" formatCode="General">
                  <c:v>-4.4449479999999998E-3</c:v>
                </c:pt>
                <c:pt idx="27607" formatCode="General">
                  <c:v>-5.052628E-3</c:v>
                </c:pt>
                <c:pt idx="27608" formatCode="General">
                  <c:v>-5.4610029999999999E-3</c:v>
                </c:pt>
                <c:pt idx="27609" formatCode="General">
                  <c:v>-5.8488000000000004E-3</c:v>
                </c:pt>
                <c:pt idx="27610" formatCode="General">
                  <c:v>-6.2349750000000002E-3</c:v>
                </c:pt>
                <c:pt idx="27611" formatCode="General">
                  <c:v>-6.5353119999999997E-3</c:v>
                </c:pt>
                <c:pt idx="27612" formatCode="General">
                  <c:v>-6.6440099999999997E-3</c:v>
                </c:pt>
                <c:pt idx="27613" formatCode="General">
                  <c:v>-6.6094439999999999E-3</c:v>
                </c:pt>
                <c:pt idx="27614" formatCode="General">
                  <c:v>-6.6466920000000001E-3</c:v>
                </c:pt>
                <c:pt idx="27615" formatCode="General">
                  <c:v>-6.8483249999999997E-3</c:v>
                </c:pt>
                <c:pt idx="27616" formatCode="General">
                  <c:v>-7.1378020000000004E-3</c:v>
                </c:pt>
                <c:pt idx="27617" formatCode="General">
                  <c:v>-7.3298699999999996E-3</c:v>
                </c:pt>
                <c:pt idx="27618" formatCode="General">
                  <c:v>-7.3188159999999997E-3</c:v>
                </c:pt>
                <c:pt idx="27619" formatCode="General">
                  <c:v>-7.1772329999999999E-3</c:v>
                </c:pt>
                <c:pt idx="27620" formatCode="General">
                  <c:v>-7.0139240000000004E-3</c:v>
                </c:pt>
                <c:pt idx="27621" formatCode="General">
                  <c:v>-6.9350280000000002E-3</c:v>
                </c:pt>
                <c:pt idx="27622" formatCode="General">
                  <c:v>-7.1233770000000002E-3</c:v>
                </c:pt>
                <c:pt idx="27623" formatCode="General">
                  <c:v>-7.2420280000000002E-3</c:v>
                </c:pt>
                <c:pt idx="27624" formatCode="General">
                  <c:v>-7.2719600000000001E-3</c:v>
                </c:pt>
                <c:pt idx="27625" formatCode="General">
                  <c:v>-7.1798499999999998E-3</c:v>
                </c:pt>
                <c:pt idx="27626" formatCode="General">
                  <c:v>-6.8108329999999996E-3</c:v>
                </c:pt>
                <c:pt idx="27627" formatCode="General">
                  <c:v>-6.135504E-3</c:v>
                </c:pt>
                <c:pt idx="27628" formatCode="General">
                  <c:v>-5.0946170000000001E-3</c:v>
                </c:pt>
                <c:pt idx="27629" formatCode="General">
                  <c:v>-3.8315459999999999E-3</c:v>
                </c:pt>
                <c:pt idx="27630" formatCode="General">
                  <c:v>-2.458801E-3</c:v>
                </c:pt>
                <c:pt idx="27631" formatCode="General">
                  <c:v>-1.0937779999999999E-3</c:v>
                </c:pt>
                <c:pt idx="27632" formatCode="General">
                  <c:v>1.8824870000000001E-4</c:v>
                </c:pt>
                <c:pt idx="27633" formatCode="General">
                  <c:v>1.254128E-3</c:v>
                </c:pt>
                <c:pt idx="27634" formatCode="General">
                  <c:v>2.0243679999999999E-3</c:v>
                </c:pt>
                <c:pt idx="27635" formatCode="General">
                  <c:v>2.640061E-3</c:v>
                </c:pt>
                <c:pt idx="27636" formatCode="General">
                  <c:v>3.0802199999999998E-3</c:v>
                </c:pt>
                <c:pt idx="27637" formatCode="General">
                  <c:v>3.2256820000000001E-3</c:v>
                </c:pt>
                <c:pt idx="27638" formatCode="General">
                  <c:v>3.3329869999999999E-3</c:v>
                </c:pt>
                <c:pt idx="27639" formatCode="General">
                  <c:v>3.5678620000000002E-3</c:v>
                </c:pt>
                <c:pt idx="27640" formatCode="General">
                  <c:v>3.5412759999999999E-3</c:v>
                </c:pt>
                <c:pt idx="27641" formatCode="General">
                  <c:v>2.9888139999999998E-3</c:v>
                </c:pt>
                <c:pt idx="27642" formatCode="General">
                  <c:v>1.9978539999999999E-3</c:v>
                </c:pt>
                <c:pt idx="27643" formatCode="General">
                  <c:v>8.2977449999999998E-4</c:v>
                </c:pt>
                <c:pt idx="27644" formatCode="General">
                  <c:v>-4.0948219999999998E-4</c:v>
                </c:pt>
                <c:pt idx="27645" formatCode="General">
                  <c:v>-1.8907640000000001E-3</c:v>
                </c:pt>
                <c:pt idx="27646" formatCode="General">
                  <c:v>-3.399605E-3</c:v>
                </c:pt>
                <c:pt idx="27647" formatCode="General">
                  <c:v>-4.5946779999999996E-3</c:v>
                </c:pt>
                <c:pt idx="27648" formatCode="General">
                  <c:v>-5.4438849999999999E-3</c:v>
                </c:pt>
                <c:pt idx="27649" formatCode="General">
                  <c:v>-5.9578230000000001E-3</c:v>
                </c:pt>
                <c:pt idx="27650" formatCode="General">
                  <c:v>-6.1429179999999998E-3</c:v>
                </c:pt>
                <c:pt idx="27651" formatCode="General">
                  <c:v>-6.0762500000000001E-3</c:v>
                </c:pt>
                <c:pt idx="27652" formatCode="General">
                  <c:v>-5.6954869999999999E-3</c:v>
                </c:pt>
                <c:pt idx="27653" formatCode="General">
                  <c:v>-5.1227989999999999E-3</c:v>
                </c:pt>
                <c:pt idx="27654" formatCode="General">
                  <c:v>-4.521855E-3</c:v>
                </c:pt>
                <c:pt idx="27655" formatCode="General">
                  <c:v>-3.9811550000000001E-3</c:v>
                </c:pt>
                <c:pt idx="27656" formatCode="General">
                  <c:v>-3.3985719999999999E-3</c:v>
                </c:pt>
                <c:pt idx="27657" formatCode="General">
                  <c:v>-2.60028E-3</c:v>
                </c:pt>
                <c:pt idx="27658" formatCode="General">
                  <c:v>-1.6009660000000001E-3</c:v>
                </c:pt>
                <c:pt idx="27659" formatCode="General">
                  <c:v>-5.4895780000000004E-4</c:v>
                </c:pt>
                <c:pt idx="27660" formatCode="General">
                  <c:v>2.1903729999999999E-4</c:v>
                </c:pt>
                <c:pt idx="27661" formatCode="General">
                  <c:v>7.2085729999999998E-4</c:v>
                </c:pt>
                <c:pt idx="27662" formatCode="General">
                  <c:v>9.5878040000000003E-4</c:v>
                </c:pt>
                <c:pt idx="27663" formatCode="General">
                  <c:v>9.9128140000000003E-4</c:v>
                </c:pt>
                <c:pt idx="27664" formatCode="General">
                  <c:v>1.029713E-3</c:v>
                </c:pt>
                <c:pt idx="27665" formatCode="General">
                  <c:v>1.1430710000000001E-3</c:v>
                </c:pt>
                <c:pt idx="27666" formatCode="General">
                  <c:v>1.360689E-3</c:v>
                </c:pt>
                <c:pt idx="27667" formatCode="General">
                  <c:v>1.698881E-3</c:v>
                </c:pt>
                <c:pt idx="27668" formatCode="General">
                  <c:v>1.987178E-3</c:v>
                </c:pt>
                <c:pt idx="27669" formatCode="General">
                  <c:v>2.1818969999999999E-3</c:v>
                </c:pt>
                <c:pt idx="27670" formatCode="General">
                  <c:v>2.3860909999999999E-3</c:v>
                </c:pt>
                <c:pt idx="27671" formatCode="General">
                  <c:v>2.5281919999999999E-3</c:v>
                </c:pt>
                <c:pt idx="27672" formatCode="General">
                  <c:v>2.751753E-3</c:v>
                </c:pt>
                <c:pt idx="27673" formatCode="General">
                  <c:v>3.0168E-3</c:v>
                </c:pt>
                <c:pt idx="27674" formatCode="General">
                  <c:v>3.195659E-3</c:v>
                </c:pt>
                <c:pt idx="27675" formatCode="General">
                  <c:v>3.4085629999999999E-3</c:v>
                </c:pt>
                <c:pt idx="27676" formatCode="General">
                  <c:v>3.6626390000000001E-3</c:v>
                </c:pt>
                <c:pt idx="27677" formatCode="General">
                  <c:v>3.8844299999999999E-3</c:v>
                </c:pt>
                <c:pt idx="27678" formatCode="General">
                  <c:v>4.1146239999999999E-3</c:v>
                </c:pt>
                <c:pt idx="27679" formatCode="General">
                  <c:v>4.4909609999999999E-3</c:v>
                </c:pt>
                <c:pt idx="27680" formatCode="General">
                  <c:v>4.9456630000000003E-3</c:v>
                </c:pt>
                <c:pt idx="27681" formatCode="General">
                  <c:v>5.3880760000000003E-3</c:v>
                </c:pt>
                <c:pt idx="27682" formatCode="General">
                  <c:v>5.6367329999999997E-3</c:v>
                </c:pt>
                <c:pt idx="27683" formatCode="General">
                  <c:v>5.5153779999999996E-3</c:v>
                </c:pt>
                <c:pt idx="27684" formatCode="General">
                  <c:v>5.1831409999999996E-3</c:v>
                </c:pt>
                <c:pt idx="27685" formatCode="General">
                  <c:v>4.6900650000000002E-3</c:v>
                </c:pt>
                <c:pt idx="27686" formatCode="General">
                  <c:v>3.9674999999999997E-3</c:v>
                </c:pt>
                <c:pt idx="27687" formatCode="General">
                  <c:v>3.0390040000000001E-3</c:v>
                </c:pt>
                <c:pt idx="27688" formatCode="General">
                  <c:v>2.0359459999999998E-3</c:v>
                </c:pt>
                <c:pt idx="27689" formatCode="General">
                  <c:v>1.0678829999999999E-3</c:v>
                </c:pt>
                <c:pt idx="27690" formatCode="General">
                  <c:v>1.3244139999999999E-4</c:v>
                </c:pt>
                <c:pt idx="27691" formatCode="General">
                  <c:v>-6.2450139999999999E-4</c:v>
                </c:pt>
                <c:pt idx="27692" formatCode="General">
                  <c:v>-1.121246E-3</c:v>
                </c:pt>
                <c:pt idx="27693" formatCode="General">
                  <c:v>-1.537203E-3</c:v>
                </c:pt>
                <c:pt idx="27694" formatCode="General">
                  <c:v>-2.0885779999999998E-3</c:v>
                </c:pt>
                <c:pt idx="27695" formatCode="General">
                  <c:v>-2.4463850000000001E-3</c:v>
                </c:pt>
                <c:pt idx="27696" formatCode="General">
                  <c:v>-2.4714939999999999E-3</c:v>
                </c:pt>
                <c:pt idx="27697" formatCode="General">
                  <c:v>-2.1934559999999999E-3</c:v>
                </c:pt>
                <c:pt idx="27698" formatCode="General">
                  <c:v>-1.481902E-3</c:v>
                </c:pt>
                <c:pt idx="27699" formatCode="General">
                  <c:v>-5.080509E-4</c:v>
                </c:pt>
                <c:pt idx="27700" formatCode="General">
                  <c:v>3.4404740000000002E-4</c:v>
                </c:pt>
                <c:pt idx="27701" formatCode="General">
                  <c:v>1.2490750000000001E-3</c:v>
                </c:pt>
                <c:pt idx="27702" formatCode="General">
                  <c:v>2.1223959999999999E-3</c:v>
                </c:pt>
                <c:pt idx="27703" formatCode="General">
                  <c:v>2.6723960000000001E-3</c:v>
                </c:pt>
                <c:pt idx="27704" formatCode="General">
                  <c:v>3.157502E-3</c:v>
                </c:pt>
                <c:pt idx="27705" formatCode="General">
                  <c:v>3.6715710000000002E-3</c:v>
                </c:pt>
                <c:pt idx="27706" formatCode="General">
                  <c:v>4.1020240000000001E-3</c:v>
                </c:pt>
                <c:pt idx="27707" formatCode="General">
                  <c:v>4.455985E-3</c:v>
                </c:pt>
                <c:pt idx="27708" formatCode="General">
                  <c:v>4.898754E-3</c:v>
                </c:pt>
                <c:pt idx="27709" formatCode="General">
                  <c:v>5.1803780000000002E-3</c:v>
                </c:pt>
                <c:pt idx="27710" formatCode="General">
                  <c:v>5.2329389999999998E-3</c:v>
                </c:pt>
                <c:pt idx="27711" formatCode="General">
                  <c:v>5.1087579999999997E-3</c:v>
                </c:pt>
                <c:pt idx="27712" formatCode="General">
                  <c:v>4.778132E-3</c:v>
                </c:pt>
                <c:pt idx="27713" formatCode="General">
                  <c:v>4.5179759999999999E-3</c:v>
                </c:pt>
                <c:pt idx="27714" formatCode="General">
                  <c:v>4.276078E-3</c:v>
                </c:pt>
                <c:pt idx="27715" formatCode="General">
                  <c:v>4.1960160000000003E-3</c:v>
                </c:pt>
                <c:pt idx="27716" formatCode="General">
                  <c:v>4.313692E-3</c:v>
                </c:pt>
                <c:pt idx="27717" formatCode="General">
                  <c:v>4.3932939999999998E-3</c:v>
                </c:pt>
                <c:pt idx="27718" formatCode="General">
                  <c:v>4.5576000000000002E-3</c:v>
                </c:pt>
                <c:pt idx="27719" formatCode="General">
                  <c:v>4.611502E-3</c:v>
                </c:pt>
                <c:pt idx="27720" formatCode="General">
                  <c:v>4.3689820000000004E-3</c:v>
                </c:pt>
                <c:pt idx="27721" formatCode="General">
                  <c:v>3.8753699999999999E-3</c:v>
                </c:pt>
                <c:pt idx="27722" formatCode="General">
                  <c:v>3.05835E-3</c:v>
                </c:pt>
                <c:pt idx="27723" formatCode="General">
                  <c:v>2.0146529999999999E-3</c:v>
                </c:pt>
                <c:pt idx="27724" formatCode="General">
                  <c:v>9.0222659999999999E-4</c:v>
                </c:pt>
                <c:pt idx="27725" formatCode="General">
                  <c:v>-1.6966060000000001E-4</c:v>
                </c:pt>
                <c:pt idx="27726" formatCode="General">
                  <c:v>-1.1154800000000001E-3</c:v>
                </c:pt>
                <c:pt idx="27727" formatCode="General">
                  <c:v>-1.963172E-3</c:v>
                </c:pt>
                <c:pt idx="27728" formatCode="General">
                  <c:v>-2.6447430000000002E-3</c:v>
                </c:pt>
                <c:pt idx="27729" formatCode="General">
                  <c:v>-3.1908610000000001E-3</c:v>
                </c:pt>
                <c:pt idx="27730" formatCode="General">
                  <c:v>-3.769391E-3</c:v>
                </c:pt>
                <c:pt idx="27731" formatCode="General">
                  <c:v>-4.2596079999999998E-3</c:v>
                </c:pt>
                <c:pt idx="27732" formatCode="General">
                  <c:v>-4.8254830000000002E-3</c:v>
                </c:pt>
                <c:pt idx="27733" formatCode="General">
                  <c:v>-5.3584410000000002E-3</c:v>
                </c:pt>
                <c:pt idx="27734" formatCode="General">
                  <c:v>-5.5459079999999996E-3</c:v>
                </c:pt>
                <c:pt idx="27735" formatCode="General">
                  <c:v>-5.4200189999999999E-3</c:v>
                </c:pt>
                <c:pt idx="27736" formatCode="General">
                  <c:v>-5.1264199999999996E-3</c:v>
                </c:pt>
                <c:pt idx="27737" formatCode="General">
                  <c:v>-4.6433580000000002E-3</c:v>
                </c:pt>
                <c:pt idx="27738" formatCode="General">
                  <c:v>-4.1124050000000004E-3</c:v>
                </c:pt>
                <c:pt idx="27739" formatCode="General">
                  <c:v>-3.432311E-3</c:v>
                </c:pt>
                <c:pt idx="27740" formatCode="General">
                  <c:v>-2.6912360000000001E-3</c:v>
                </c:pt>
                <c:pt idx="27741" formatCode="General">
                  <c:v>-2.0770250000000001E-3</c:v>
                </c:pt>
                <c:pt idx="27742" formatCode="General">
                  <c:v>-1.6527779999999999E-3</c:v>
                </c:pt>
                <c:pt idx="27743" formatCode="General">
                  <c:v>-1.3959840000000001E-3</c:v>
                </c:pt>
                <c:pt idx="27744" formatCode="General">
                  <c:v>-1.3016390000000001E-3</c:v>
                </c:pt>
                <c:pt idx="27745" formatCode="General">
                  <c:v>-1.386008E-3</c:v>
                </c:pt>
                <c:pt idx="27746" formatCode="General">
                  <c:v>-1.5623429999999999E-3</c:v>
                </c:pt>
                <c:pt idx="27747" formatCode="General">
                  <c:v>-1.71853E-3</c:v>
                </c:pt>
                <c:pt idx="27748" formatCode="General">
                  <c:v>-1.7768479999999999E-3</c:v>
                </c:pt>
                <c:pt idx="27749" formatCode="General">
                  <c:v>-1.8992709999999999E-3</c:v>
                </c:pt>
                <c:pt idx="27750" formatCode="General">
                  <c:v>-2.054855E-3</c:v>
                </c:pt>
                <c:pt idx="27751" formatCode="General">
                  <c:v>-2.3548100000000001E-3</c:v>
                </c:pt>
                <c:pt idx="27752" formatCode="General">
                  <c:v>-2.787107E-3</c:v>
                </c:pt>
                <c:pt idx="27753" formatCode="General">
                  <c:v>-3.1908269999999998E-3</c:v>
                </c:pt>
                <c:pt idx="27754" formatCode="General">
                  <c:v>-3.341269E-3</c:v>
                </c:pt>
                <c:pt idx="27755" formatCode="General">
                  <c:v>-3.3188480000000001E-3</c:v>
                </c:pt>
                <c:pt idx="27756" formatCode="General">
                  <c:v>-3.2227330000000002E-3</c:v>
                </c:pt>
                <c:pt idx="27757" formatCode="General">
                  <c:v>-3.1409369999999999E-3</c:v>
                </c:pt>
                <c:pt idx="27758" formatCode="General">
                  <c:v>-2.9358959999999999E-3</c:v>
                </c:pt>
                <c:pt idx="27759" formatCode="General">
                  <c:v>-2.6511410000000001E-3</c:v>
                </c:pt>
                <c:pt idx="27760" formatCode="General">
                  <c:v>-2.3714439999999999E-3</c:v>
                </c:pt>
                <c:pt idx="27761" formatCode="General">
                  <c:v>-1.9761819999999999E-3</c:v>
                </c:pt>
                <c:pt idx="27762" formatCode="General">
                  <c:v>-1.6160440000000001E-3</c:v>
                </c:pt>
                <c:pt idx="27763" formatCode="General">
                  <c:v>-1.512719E-3</c:v>
                </c:pt>
                <c:pt idx="27764" formatCode="General">
                  <c:v>-1.361367E-3</c:v>
                </c:pt>
                <c:pt idx="27765" formatCode="General">
                  <c:v>-1.2618110000000001E-3</c:v>
                </c:pt>
                <c:pt idx="27766" formatCode="General">
                  <c:v>-1.3009339999999999E-3</c:v>
                </c:pt>
                <c:pt idx="27767" formatCode="General">
                  <c:v>-1.1865300000000001E-3</c:v>
                </c:pt>
                <c:pt idx="27768" formatCode="General">
                  <c:v>-9.0210119999999995E-4</c:v>
                </c:pt>
                <c:pt idx="27769" formatCode="General">
                  <c:v>-5.748207E-4</c:v>
                </c:pt>
                <c:pt idx="27770" formatCode="General">
                  <c:v>-3.4439840000000002E-4</c:v>
                </c:pt>
                <c:pt idx="27771" formatCode="General">
                  <c:v>-2.020786E-4</c:v>
                </c:pt>
                <c:pt idx="27772" formatCode="General">
                  <c:v>-1.8362590000000001E-4</c:v>
                </c:pt>
                <c:pt idx="27773" formatCode="General">
                  <c:v>-2.3589029999999999E-4</c:v>
                </c:pt>
                <c:pt idx="27774" formatCode="General">
                  <c:v>-3.2974140000000001E-4</c:v>
                </c:pt>
                <c:pt idx="27775" formatCode="General">
                  <c:v>-5.1678599999999998E-4</c:v>
                </c:pt>
                <c:pt idx="27776" formatCode="General">
                  <c:v>-8.4718010000000004E-4</c:v>
                </c:pt>
                <c:pt idx="27777" formatCode="General">
                  <c:v>-1.405208E-3</c:v>
                </c:pt>
                <c:pt idx="27778" formatCode="General">
                  <c:v>-2.0801330000000001E-3</c:v>
                </c:pt>
                <c:pt idx="27779" formatCode="General">
                  <c:v>-2.8843599999999999E-3</c:v>
                </c:pt>
                <c:pt idx="27780" formatCode="General">
                  <c:v>-3.6258950000000001E-3</c:v>
                </c:pt>
                <c:pt idx="27781" formatCode="General">
                  <c:v>-4.3321050000000002E-3</c:v>
                </c:pt>
                <c:pt idx="27782" formatCode="General">
                  <c:v>-5.0685929999999997E-3</c:v>
                </c:pt>
                <c:pt idx="27783" formatCode="General">
                  <c:v>-5.8027879999999997E-3</c:v>
                </c:pt>
                <c:pt idx="27784" formatCode="General">
                  <c:v>-6.4639320000000004E-3</c:v>
                </c:pt>
                <c:pt idx="27785" formatCode="General">
                  <c:v>-6.9785389999999997E-3</c:v>
                </c:pt>
                <c:pt idx="27786" formatCode="General">
                  <c:v>-7.3036280000000004E-3</c:v>
                </c:pt>
                <c:pt idx="27787" formatCode="General">
                  <c:v>-7.3404359999999997E-3</c:v>
                </c:pt>
                <c:pt idx="27788" formatCode="General">
                  <c:v>-7.1020390000000001E-3</c:v>
                </c:pt>
                <c:pt idx="27789" formatCode="General">
                  <c:v>-6.4761530000000001E-3</c:v>
                </c:pt>
                <c:pt idx="27790" formatCode="General">
                  <c:v>-5.4460259999999996E-3</c:v>
                </c:pt>
                <c:pt idx="27791" formatCode="General">
                  <c:v>-4.3333119999999998E-3</c:v>
                </c:pt>
                <c:pt idx="27792" formatCode="General">
                  <c:v>-3.1682839999999999E-3</c:v>
                </c:pt>
                <c:pt idx="27793" formatCode="General">
                  <c:v>-2.0378950000000001E-3</c:v>
                </c:pt>
                <c:pt idx="27794" formatCode="General">
                  <c:v>-8.747548E-4</c:v>
                </c:pt>
                <c:pt idx="27795" formatCode="General">
                  <c:v>2.2982800000000001E-4</c:v>
                </c:pt>
                <c:pt idx="27796" formatCode="General">
                  <c:v>1.257387E-3</c:v>
                </c:pt>
                <c:pt idx="27797" formatCode="General">
                  <c:v>2.249142E-3</c:v>
                </c:pt>
                <c:pt idx="27798" formatCode="General">
                  <c:v>3.1408180000000001E-3</c:v>
                </c:pt>
                <c:pt idx="27799" formatCode="General">
                  <c:v>3.9988109999999997E-3</c:v>
                </c:pt>
                <c:pt idx="27800" formatCode="General">
                  <c:v>4.6156410000000002E-3</c:v>
                </c:pt>
                <c:pt idx="27801" formatCode="General">
                  <c:v>5.2599949999999999E-3</c:v>
                </c:pt>
                <c:pt idx="27802" formatCode="General">
                  <c:v>6.0120979999999996E-3</c:v>
                </c:pt>
                <c:pt idx="27803" formatCode="General">
                  <c:v>6.5954200000000003E-3</c:v>
                </c:pt>
                <c:pt idx="27804" formatCode="General">
                  <c:v>6.9685650000000003E-3</c:v>
                </c:pt>
                <c:pt idx="27805" formatCode="General">
                  <c:v>7.1807110000000002E-3</c:v>
                </c:pt>
                <c:pt idx="27806" formatCode="General">
                  <c:v>7.2195310000000004E-3</c:v>
                </c:pt>
                <c:pt idx="27807" formatCode="General">
                  <c:v>7.1191020000000004E-3</c:v>
                </c:pt>
                <c:pt idx="27808" formatCode="General">
                  <c:v>6.909358E-3</c:v>
                </c:pt>
                <c:pt idx="27809" formatCode="General">
                  <c:v>6.7615119999999999E-3</c:v>
                </c:pt>
                <c:pt idx="27810" formatCode="General">
                  <c:v>6.8343759999999996E-3</c:v>
                </c:pt>
                <c:pt idx="27811" formatCode="General">
                  <c:v>7.2180170000000002E-3</c:v>
                </c:pt>
                <c:pt idx="27812" formatCode="General">
                  <c:v>7.781474E-3</c:v>
                </c:pt>
                <c:pt idx="27813" formatCode="General">
                  <c:v>8.2512769999999996E-3</c:v>
                </c:pt>
                <c:pt idx="27814" formatCode="General">
                  <c:v>8.6136819999999992E-3</c:v>
                </c:pt>
                <c:pt idx="27815" formatCode="General">
                  <c:v>8.8833320000000007E-3</c:v>
                </c:pt>
                <c:pt idx="27816" formatCode="General">
                  <c:v>9.0477349999999995E-3</c:v>
                </c:pt>
                <c:pt idx="27817" formatCode="General">
                  <c:v>9.2272120000000003E-3</c:v>
                </c:pt>
                <c:pt idx="27818" formatCode="General">
                  <c:v>9.3592060000000001E-3</c:v>
                </c:pt>
                <c:pt idx="27819" formatCode="General">
                  <c:v>9.3586920000000001E-3</c:v>
                </c:pt>
                <c:pt idx="27820" formatCode="General">
                  <c:v>9.4110129999999993E-3</c:v>
                </c:pt>
                <c:pt idx="27821" formatCode="General">
                  <c:v>9.4402129999999994E-3</c:v>
                </c:pt>
                <c:pt idx="27822" formatCode="General">
                  <c:v>9.1287650000000005E-3</c:v>
                </c:pt>
                <c:pt idx="27823" formatCode="General">
                  <c:v>8.5379010000000005E-3</c:v>
                </c:pt>
                <c:pt idx="27824" formatCode="General">
                  <c:v>7.8922090000000007E-3</c:v>
                </c:pt>
                <c:pt idx="27825" formatCode="General">
                  <c:v>7.0231850000000004E-3</c:v>
                </c:pt>
                <c:pt idx="27826" formatCode="General">
                  <c:v>5.9733720000000002E-3</c:v>
                </c:pt>
                <c:pt idx="27827" formatCode="General">
                  <c:v>5.0297470000000002E-3</c:v>
                </c:pt>
                <c:pt idx="27828" formatCode="General">
                  <c:v>4.301979E-3</c:v>
                </c:pt>
                <c:pt idx="27829" formatCode="General">
                  <c:v>3.6085779999999999E-3</c:v>
                </c:pt>
                <c:pt idx="27830" formatCode="General">
                  <c:v>2.9229600000000001E-3</c:v>
                </c:pt>
                <c:pt idx="27831" formatCode="General">
                  <c:v>2.346164E-3</c:v>
                </c:pt>
                <c:pt idx="27832" formatCode="General">
                  <c:v>1.882353E-3</c:v>
                </c:pt>
                <c:pt idx="27833" formatCode="General">
                  <c:v>1.546146E-3</c:v>
                </c:pt>
                <c:pt idx="27834" formatCode="General">
                  <c:v>1.5297920000000001E-3</c:v>
                </c:pt>
                <c:pt idx="27835" formatCode="General">
                  <c:v>1.5342789999999999E-3</c:v>
                </c:pt>
                <c:pt idx="27836" formatCode="General">
                  <c:v>1.4690910000000001E-3</c:v>
                </c:pt>
                <c:pt idx="27837" formatCode="General">
                  <c:v>1.4614630000000001E-3</c:v>
                </c:pt>
                <c:pt idx="27838" formatCode="General">
                  <c:v>1.5216610000000001E-3</c:v>
                </c:pt>
                <c:pt idx="27839" formatCode="General">
                  <c:v>1.5814799999999999E-3</c:v>
                </c:pt>
                <c:pt idx="27840" formatCode="General">
                  <c:v>1.587261E-3</c:v>
                </c:pt>
                <c:pt idx="27841" formatCode="General">
                  <c:v>1.527222E-3</c:v>
                </c:pt>
                <c:pt idx="27842" formatCode="General">
                  <c:v>1.3390990000000001E-3</c:v>
                </c:pt>
                <c:pt idx="27843" formatCode="General">
                  <c:v>9.6117019999999997E-4</c:v>
                </c:pt>
                <c:pt idx="27844" formatCode="General">
                  <c:v>5.0215100000000005E-4</c:v>
                </c:pt>
                <c:pt idx="27845" formatCode="General">
                  <c:v>1.8132360000000001E-4</c:v>
                </c:pt>
                <c:pt idx="27846">
                  <c:v>-1.903927E-5</c:v>
                </c:pt>
                <c:pt idx="27847" formatCode="General">
                  <c:v>-2.3269450000000001E-4</c:v>
                </c:pt>
                <c:pt idx="27848" formatCode="General">
                  <c:v>-4.8247010000000001E-4</c:v>
                </c:pt>
                <c:pt idx="27849" formatCode="General">
                  <c:v>-8.2761059999999999E-4</c:v>
                </c:pt>
                <c:pt idx="27850" formatCode="General">
                  <c:v>-1.190733E-3</c:v>
                </c:pt>
                <c:pt idx="27851" formatCode="General">
                  <c:v>-1.240218E-3</c:v>
                </c:pt>
                <c:pt idx="27852" formatCode="General">
                  <c:v>-9.052404E-4</c:v>
                </c:pt>
                <c:pt idx="27853" formatCode="General">
                  <c:v>-3.2205470000000003E-4</c:v>
                </c:pt>
                <c:pt idx="27854" formatCode="General">
                  <c:v>3.0310450000000001E-4</c:v>
                </c:pt>
                <c:pt idx="27855" formatCode="General">
                  <c:v>8.7615329999999995E-4</c:v>
                </c:pt>
                <c:pt idx="27856" formatCode="General">
                  <c:v>1.253306E-3</c:v>
                </c:pt>
                <c:pt idx="27857" formatCode="General">
                  <c:v>1.2157839999999999E-3</c:v>
                </c:pt>
                <c:pt idx="27858" formatCode="General">
                  <c:v>9.3915389999999995E-4</c:v>
                </c:pt>
                <c:pt idx="27859" formatCode="General">
                  <c:v>7.0619710000000002E-4</c:v>
                </c:pt>
                <c:pt idx="27860" formatCode="General">
                  <c:v>5.0482520000000005E-4</c:v>
                </c:pt>
                <c:pt idx="27861" formatCode="General">
                  <c:v>2.8033540000000002E-4</c:v>
                </c:pt>
                <c:pt idx="27862">
                  <c:v>1.500021E-5</c:v>
                </c:pt>
                <c:pt idx="27863" formatCode="General">
                  <c:v>-1.864685E-4</c:v>
                </c:pt>
                <c:pt idx="27864" formatCode="General">
                  <c:v>-3.7298870000000001E-4</c:v>
                </c:pt>
                <c:pt idx="27865" formatCode="General">
                  <c:v>-6.8098099999999999E-4</c:v>
                </c:pt>
                <c:pt idx="27866" formatCode="General">
                  <c:v>-1.080847E-3</c:v>
                </c:pt>
                <c:pt idx="27867" formatCode="General">
                  <c:v>-1.4274310000000001E-3</c:v>
                </c:pt>
                <c:pt idx="27868" formatCode="General">
                  <c:v>-1.646373E-3</c:v>
                </c:pt>
                <c:pt idx="27869" formatCode="General">
                  <c:v>-1.6232110000000001E-3</c:v>
                </c:pt>
                <c:pt idx="27870" formatCode="General">
                  <c:v>-1.4481229999999999E-3</c:v>
                </c:pt>
                <c:pt idx="27871" formatCode="General">
                  <c:v>-1.3868489999999999E-3</c:v>
                </c:pt>
                <c:pt idx="27872" formatCode="General">
                  <c:v>-1.381763E-3</c:v>
                </c:pt>
                <c:pt idx="27873" formatCode="General">
                  <c:v>-1.4588940000000001E-3</c:v>
                </c:pt>
                <c:pt idx="27874" formatCode="General">
                  <c:v>-1.7284869999999999E-3</c:v>
                </c:pt>
                <c:pt idx="27875" formatCode="General">
                  <c:v>-1.9585570000000001E-3</c:v>
                </c:pt>
                <c:pt idx="27876" formatCode="General">
                  <c:v>-2.1189780000000001E-3</c:v>
                </c:pt>
                <c:pt idx="27877" formatCode="General">
                  <c:v>-2.1438260000000002E-3</c:v>
                </c:pt>
                <c:pt idx="27878" formatCode="General">
                  <c:v>-1.8019819999999999E-3</c:v>
                </c:pt>
                <c:pt idx="27879" formatCode="General">
                  <c:v>-1.293621E-3</c:v>
                </c:pt>
                <c:pt idx="27880" formatCode="General">
                  <c:v>-7.6509210000000002E-4</c:v>
                </c:pt>
                <c:pt idx="27881" formatCode="General">
                  <c:v>-2.0595020000000001E-4</c:v>
                </c:pt>
                <c:pt idx="27882" formatCode="General">
                  <c:v>2.8632990000000002E-4</c:v>
                </c:pt>
                <c:pt idx="27883" formatCode="General">
                  <c:v>8.3881600000000004E-4</c:v>
                </c:pt>
                <c:pt idx="27884" formatCode="General">
                  <c:v>1.543144E-3</c:v>
                </c:pt>
                <c:pt idx="27885" formatCode="General">
                  <c:v>2.0943379999999998E-3</c:v>
                </c:pt>
                <c:pt idx="27886" formatCode="General">
                  <c:v>2.413152E-3</c:v>
                </c:pt>
                <c:pt idx="27887" formatCode="General">
                  <c:v>2.6580110000000001E-3</c:v>
                </c:pt>
                <c:pt idx="27888" formatCode="General">
                  <c:v>2.9712670000000001E-3</c:v>
                </c:pt>
                <c:pt idx="27889" formatCode="General">
                  <c:v>3.1045130000000002E-3</c:v>
                </c:pt>
                <c:pt idx="27890" formatCode="General">
                  <c:v>2.8677310000000001E-3</c:v>
                </c:pt>
                <c:pt idx="27891" formatCode="General">
                  <c:v>2.3904400000000002E-3</c:v>
                </c:pt>
                <c:pt idx="27892" formatCode="General">
                  <c:v>1.8235759999999999E-3</c:v>
                </c:pt>
                <c:pt idx="27893" formatCode="General">
                  <c:v>1.1448000000000001E-3</c:v>
                </c:pt>
                <c:pt idx="27894" formatCode="General">
                  <c:v>3.8090800000000001E-4</c:v>
                </c:pt>
                <c:pt idx="27895" formatCode="General">
                  <c:v>-3.1333290000000002E-4</c:v>
                </c:pt>
                <c:pt idx="27896" formatCode="General">
                  <c:v>-9.2060259999999995E-4</c:v>
                </c:pt>
                <c:pt idx="27897" formatCode="General">
                  <c:v>-1.466083E-3</c:v>
                </c:pt>
                <c:pt idx="27898" formatCode="General">
                  <c:v>-1.9543210000000002E-3</c:v>
                </c:pt>
                <c:pt idx="27899" formatCode="General">
                  <c:v>-2.4312510000000002E-3</c:v>
                </c:pt>
                <c:pt idx="27900" formatCode="General">
                  <c:v>-3.024728E-3</c:v>
                </c:pt>
                <c:pt idx="27901" formatCode="General">
                  <c:v>-3.750897E-3</c:v>
                </c:pt>
                <c:pt idx="27902" formatCode="General">
                  <c:v>-4.3594209999999996E-3</c:v>
                </c:pt>
                <c:pt idx="27903" formatCode="General">
                  <c:v>-4.75728E-3</c:v>
                </c:pt>
                <c:pt idx="27904" formatCode="General">
                  <c:v>-4.9245269999999997E-3</c:v>
                </c:pt>
                <c:pt idx="27905" formatCode="General">
                  <c:v>-4.9862259999999999E-3</c:v>
                </c:pt>
                <c:pt idx="27906" formatCode="General">
                  <c:v>-5.113116E-3</c:v>
                </c:pt>
                <c:pt idx="27907" formatCode="General">
                  <c:v>-5.1467049999999997E-3</c:v>
                </c:pt>
                <c:pt idx="27908" formatCode="General">
                  <c:v>-5.210526E-3</c:v>
                </c:pt>
                <c:pt idx="27909" formatCode="General">
                  <c:v>-5.609653E-3</c:v>
                </c:pt>
                <c:pt idx="27910" formatCode="General">
                  <c:v>-6.0840130000000001E-3</c:v>
                </c:pt>
                <c:pt idx="27911" formatCode="General">
                  <c:v>-6.5024269999999999E-3</c:v>
                </c:pt>
                <c:pt idx="27912" formatCode="General">
                  <c:v>-6.8167310000000004E-3</c:v>
                </c:pt>
                <c:pt idx="27913" formatCode="General">
                  <c:v>-7.0353330000000004E-3</c:v>
                </c:pt>
                <c:pt idx="27914" formatCode="General">
                  <c:v>-7.1247259999999996E-3</c:v>
                </c:pt>
                <c:pt idx="27915" formatCode="General">
                  <c:v>-7.2298700000000002E-3</c:v>
                </c:pt>
                <c:pt idx="27916" formatCode="General">
                  <c:v>-7.360648E-3</c:v>
                </c:pt>
                <c:pt idx="27917" formatCode="General">
                  <c:v>-7.4810320000000003E-3</c:v>
                </c:pt>
                <c:pt idx="27918" formatCode="General">
                  <c:v>-7.4636349999999997E-3</c:v>
                </c:pt>
                <c:pt idx="27919" formatCode="General">
                  <c:v>-7.3739189999999996E-3</c:v>
                </c:pt>
                <c:pt idx="27920" formatCode="General">
                  <c:v>-7.3531330000000004E-3</c:v>
                </c:pt>
                <c:pt idx="27921" formatCode="General">
                  <c:v>-7.4175420000000001E-3</c:v>
                </c:pt>
                <c:pt idx="27922" formatCode="General">
                  <c:v>-7.3992149999999998E-3</c:v>
                </c:pt>
                <c:pt idx="27923" formatCode="General">
                  <c:v>-7.2886189999999997E-3</c:v>
                </c:pt>
                <c:pt idx="27924" formatCode="General">
                  <c:v>-7.0283780000000001E-3</c:v>
                </c:pt>
                <c:pt idx="27925" formatCode="General">
                  <c:v>-6.5207879999999996E-3</c:v>
                </c:pt>
                <c:pt idx="27926" formatCode="General">
                  <c:v>-5.9341740000000004E-3</c:v>
                </c:pt>
                <c:pt idx="27927" formatCode="General">
                  <c:v>-5.1027549999999996E-3</c:v>
                </c:pt>
                <c:pt idx="27928" formatCode="General">
                  <c:v>-4.0668759999999997E-3</c:v>
                </c:pt>
                <c:pt idx="27929" formatCode="General">
                  <c:v>-3.393114E-3</c:v>
                </c:pt>
                <c:pt idx="27930" formatCode="General">
                  <c:v>-2.8258509999999999E-3</c:v>
                </c:pt>
                <c:pt idx="27931" formatCode="General">
                  <c:v>-2.0201120000000001E-3</c:v>
                </c:pt>
                <c:pt idx="27932" formatCode="General">
                  <c:v>-1.1101629999999999E-3</c:v>
                </c:pt>
                <c:pt idx="27933">
                  <c:v>-9.1410219999999996E-5</c:v>
                </c:pt>
                <c:pt idx="27934" formatCode="General">
                  <c:v>9.077976E-4</c:v>
                </c:pt>
                <c:pt idx="27935" formatCode="General">
                  <c:v>1.9218250000000001E-3</c:v>
                </c:pt>
                <c:pt idx="27936" formatCode="General">
                  <c:v>2.9599579999999999E-3</c:v>
                </c:pt>
                <c:pt idx="27937" formatCode="General">
                  <c:v>3.7305089999999999E-3</c:v>
                </c:pt>
                <c:pt idx="27938" formatCode="General">
                  <c:v>4.1488699999999998E-3</c:v>
                </c:pt>
                <c:pt idx="27939" formatCode="General">
                  <c:v>4.3223130000000004E-3</c:v>
                </c:pt>
                <c:pt idx="27940" formatCode="General">
                  <c:v>4.4157240000000002E-3</c:v>
                </c:pt>
                <c:pt idx="27941" formatCode="General">
                  <c:v>4.4851209999999999E-3</c:v>
                </c:pt>
                <c:pt idx="27942" formatCode="General">
                  <c:v>4.4181510000000004E-3</c:v>
                </c:pt>
                <c:pt idx="27943" formatCode="General">
                  <c:v>4.241117E-3</c:v>
                </c:pt>
                <c:pt idx="27944" formatCode="General">
                  <c:v>4.0030090000000001E-3</c:v>
                </c:pt>
                <c:pt idx="27945" formatCode="General">
                  <c:v>3.75144E-3</c:v>
                </c:pt>
                <c:pt idx="27946" formatCode="General">
                  <c:v>3.362982E-3</c:v>
                </c:pt>
                <c:pt idx="27947" formatCode="General">
                  <c:v>2.9356040000000001E-3</c:v>
                </c:pt>
                <c:pt idx="27948" formatCode="General">
                  <c:v>2.670675E-3</c:v>
                </c:pt>
                <c:pt idx="27949" formatCode="General">
                  <c:v>2.6351959999999998E-3</c:v>
                </c:pt>
                <c:pt idx="27950" formatCode="General">
                  <c:v>2.802957E-3</c:v>
                </c:pt>
                <c:pt idx="27951" formatCode="General">
                  <c:v>2.971816E-3</c:v>
                </c:pt>
                <c:pt idx="27952" formatCode="General">
                  <c:v>3.0209659999999999E-3</c:v>
                </c:pt>
                <c:pt idx="27953" formatCode="General">
                  <c:v>2.951193E-3</c:v>
                </c:pt>
                <c:pt idx="27954" formatCode="General">
                  <c:v>2.722786E-3</c:v>
                </c:pt>
                <c:pt idx="27955" formatCode="General">
                  <c:v>2.4549419999999999E-3</c:v>
                </c:pt>
                <c:pt idx="27956" formatCode="General">
                  <c:v>2.242693E-3</c:v>
                </c:pt>
                <c:pt idx="27957" formatCode="General">
                  <c:v>2.2233299999999999E-3</c:v>
                </c:pt>
                <c:pt idx="27958" formatCode="General">
                  <c:v>2.2735250000000002E-3</c:v>
                </c:pt>
                <c:pt idx="27959" formatCode="General">
                  <c:v>2.3517329999999999E-3</c:v>
                </c:pt>
                <c:pt idx="27960" formatCode="General">
                  <c:v>2.5558460000000001E-3</c:v>
                </c:pt>
                <c:pt idx="27961" formatCode="General">
                  <c:v>2.9150249999999999E-3</c:v>
                </c:pt>
                <c:pt idx="27962" formatCode="General">
                  <c:v>3.2333510000000002E-3</c:v>
                </c:pt>
                <c:pt idx="27963" formatCode="General">
                  <c:v>3.57413E-3</c:v>
                </c:pt>
                <c:pt idx="27964" formatCode="General">
                  <c:v>3.775301E-3</c:v>
                </c:pt>
                <c:pt idx="27965" formatCode="General">
                  <c:v>3.7904689999999999E-3</c:v>
                </c:pt>
                <c:pt idx="27966" formatCode="General">
                  <c:v>3.8516549999999998E-3</c:v>
                </c:pt>
                <c:pt idx="27967" formatCode="General">
                  <c:v>4.0706800000000001E-3</c:v>
                </c:pt>
                <c:pt idx="27968" formatCode="General">
                  <c:v>4.4036450000000003E-3</c:v>
                </c:pt>
                <c:pt idx="27969" formatCode="General">
                  <c:v>4.8178379999999996E-3</c:v>
                </c:pt>
                <c:pt idx="27970" formatCode="General">
                  <c:v>5.2509439999999996E-3</c:v>
                </c:pt>
                <c:pt idx="27971" formatCode="General">
                  <c:v>5.6462889999999996E-3</c:v>
                </c:pt>
                <c:pt idx="27972" formatCode="General">
                  <c:v>6.1007650000000002E-3</c:v>
                </c:pt>
                <c:pt idx="27973" formatCode="General">
                  <c:v>6.7001990000000004E-3</c:v>
                </c:pt>
                <c:pt idx="27974" formatCode="General">
                  <c:v>7.2563380000000002E-3</c:v>
                </c:pt>
                <c:pt idx="27975" formatCode="General">
                  <c:v>7.8403589999999999E-3</c:v>
                </c:pt>
                <c:pt idx="27976" formatCode="General">
                  <c:v>8.3176610000000005E-3</c:v>
                </c:pt>
                <c:pt idx="27977" formatCode="General">
                  <c:v>8.5369069999999998E-3</c:v>
                </c:pt>
                <c:pt idx="27978" formatCode="General">
                  <c:v>8.4582210000000001E-3</c:v>
                </c:pt>
                <c:pt idx="27979" formatCode="General">
                  <c:v>8.3386669999999993E-3</c:v>
                </c:pt>
                <c:pt idx="27980" formatCode="General">
                  <c:v>8.5239129999999993E-3</c:v>
                </c:pt>
                <c:pt idx="27981" formatCode="General">
                  <c:v>8.8480580000000007E-3</c:v>
                </c:pt>
                <c:pt idx="27982" formatCode="General">
                  <c:v>9.0790290000000006E-3</c:v>
                </c:pt>
                <c:pt idx="27983" formatCode="General">
                  <c:v>9.2483129999999993E-3</c:v>
                </c:pt>
                <c:pt idx="27984" formatCode="General">
                  <c:v>9.4882219999999993E-3</c:v>
                </c:pt>
                <c:pt idx="27985" formatCode="General">
                  <c:v>9.7059520000000003E-3</c:v>
                </c:pt>
                <c:pt idx="27986" formatCode="General">
                  <c:v>9.923701E-3</c:v>
                </c:pt>
                <c:pt idx="27987" formatCode="General">
                  <c:v>1.006074E-2</c:v>
                </c:pt>
                <c:pt idx="27988" formatCode="General">
                  <c:v>9.9593879999999996E-3</c:v>
                </c:pt>
                <c:pt idx="27989" formatCode="General">
                  <c:v>9.8300049999999993E-3</c:v>
                </c:pt>
                <c:pt idx="27990" formatCode="General">
                  <c:v>9.6693049999999996E-3</c:v>
                </c:pt>
                <c:pt idx="27991" formatCode="General">
                  <c:v>9.5806009999999994E-3</c:v>
                </c:pt>
                <c:pt idx="27992" formatCode="General">
                  <c:v>9.5101170000000002E-3</c:v>
                </c:pt>
                <c:pt idx="27993" formatCode="General">
                  <c:v>9.2736799999999994E-3</c:v>
                </c:pt>
                <c:pt idx="27994" formatCode="General">
                  <c:v>8.8659229999999995E-3</c:v>
                </c:pt>
                <c:pt idx="27995" formatCode="General">
                  <c:v>8.3374120000000006E-3</c:v>
                </c:pt>
                <c:pt idx="27996" formatCode="General">
                  <c:v>7.7018499999999997E-3</c:v>
                </c:pt>
                <c:pt idx="27997" formatCode="General">
                  <c:v>7.0807750000000001E-3</c:v>
                </c:pt>
                <c:pt idx="27998" formatCode="General">
                  <c:v>6.5266250000000003E-3</c:v>
                </c:pt>
                <c:pt idx="27999" formatCode="General">
                  <c:v>6.0113079999999999E-3</c:v>
                </c:pt>
                <c:pt idx="28000" formatCode="General">
                  <c:v>5.6183969999999998E-3</c:v>
                </c:pt>
                <c:pt idx="28001" formatCode="General">
                  <c:v>5.319285E-3</c:v>
                </c:pt>
                <c:pt idx="28002" formatCode="General">
                  <c:v>4.683876E-3</c:v>
                </c:pt>
                <c:pt idx="28003" formatCode="General">
                  <c:v>3.8271960000000002E-3</c:v>
                </c:pt>
                <c:pt idx="28004" formatCode="General">
                  <c:v>3.1725009999999999E-3</c:v>
                </c:pt>
                <c:pt idx="28005" formatCode="General">
                  <c:v>2.558407E-3</c:v>
                </c:pt>
                <c:pt idx="28006" formatCode="General">
                  <c:v>1.850085E-3</c:v>
                </c:pt>
                <c:pt idx="28007" formatCode="General">
                  <c:v>1.344477E-3</c:v>
                </c:pt>
                <c:pt idx="28008" formatCode="General">
                  <c:v>9.4478719999999995E-4</c:v>
                </c:pt>
                <c:pt idx="28009" formatCode="General">
                  <c:v>6.0283139999999999E-4</c:v>
                </c:pt>
                <c:pt idx="28010" formatCode="General">
                  <c:v>2.6908020000000001E-4</c:v>
                </c:pt>
                <c:pt idx="28011">
                  <c:v>7.0473909999999997E-5</c:v>
                </c:pt>
                <c:pt idx="28012" formatCode="General">
                  <c:v>1.69667E-4</c:v>
                </c:pt>
                <c:pt idx="28013" formatCode="General">
                  <c:v>2.7997720000000001E-4</c:v>
                </c:pt>
                <c:pt idx="28014" formatCode="General">
                  <c:v>4.2865919999999998E-4</c:v>
                </c:pt>
                <c:pt idx="28015" formatCode="General">
                  <c:v>5.8080450000000004E-4</c:v>
                </c:pt>
                <c:pt idx="28016" formatCode="General">
                  <c:v>6.393414E-4</c:v>
                </c:pt>
                <c:pt idx="28017" formatCode="General">
                  <c:v>6.5552459999999998E-4</c:v>
                </c:pt>
                <c:pt idx="28018" formatCode="General">
                  <c:v>5.4199999999999995E-4</c:v>
                </c:pt>
                <c:pt idx="28019" formatCode="General">
                  <c:v>3.0745110000000001E-4</c:v>
                </c:pt>
                <c:pt idx="28020">
                  <c:v>8.2882739999999994E-5</c:v>
                </c:pt>
                <c:pt idx="28021" formatCode="General">
                  <c:v>-1.726745E-4</c:v>
                </c:pt>
                <c:pt idx="28022" formatCode="General">
                  <c:v>-5.6715889999999999E-4</c:v>
                </c:pt>
                <c:pt idx="28023" formatCode="General">
                  <c:v>-9.3714269999999999E-4</c:v>
                </c:pt>
                <c:pt idx="28024" formatCode="General">
                  <c:v>-1.339069E-3</c:v>
                </c:pt>
                <c:pt idx="28025" formatCode="General">
                  <c:v>-1.8430460000000001E-3</c:v>
                </c:pt>
                <c:pt idx="28026" formatCode="General">
                  <c:v>-2.3688619999999998E-3</c:v>
                </c:pt>
                <c:pt idx="28027" formatCode="General">
                  <c:v>-2.7467170000000001E-3</c:v>
                </c:pt>
                <c:pt idx="28028" formatCode="General">
                  <c:v>-2.958324E-3</c:v>
                </c:pt>
                <c:pt idx="28029" formatCode="General">
                  <c:v>-3.0049299999999998E-3</c:v>
                </c:pt>
                <c:pt idx="28030" formatCode="General">
                  <c:v>-2.8641679999999998E-3</c:v>
                </c:pt>
                <c:pt idx="28031" formatCode="General">
                  <c:v>-2.7019489999999999E-3</c:v>
                </c:pt>
                <c:pt idx="28032" formatCode="General">
                  <c:v>-2.4779680000000001E-3</c:v>
                </c:pt>
                <c:pt idx="28033" formatCode="General">
                  <c:v>-2.2274859999999999E-3</c:v>
                </c:pt>
                <c:pt idx="28034" formatCode="General">
                  <c:v>-1.9357689999999999E-3</c:v>
                </c:pt>
                <c:pt idx="28035" formatCode="General">
                  <c:v>-1.595651E-3</c:v>
                </c:pt>
                <c:pt idx="28036" formatCode="General">
                  <c:v>-1.154958E-3</c:v>
                </c:pt>
                <c:pt idx="28037" formatCode="General">
                  <c:v>-7.5100980000000002E-4</c:v>
                </c:pt>
                <c:pt idx="28038" formatCode="General">
                  <c:v>-3.4276439999999999E-4</c:v>
                </c:pt>
                <c:pt idx="28039">
                  <c:v>3.2328759999999998E-5</c:v>
                </c:pt>
                <c:pt idx="28040" formatCode="General">
                  <c:v>3.3792339999999998E-4</c:v>
                </c:pt>
                <c:pt idx="28041" formatCode="General">
                  <c:v>4.3711580000000002E-4</c:v>
                </c:pt>
                <c:pt idx="28042" formatCode="General">
                  <c:v>3.6565030000000002E-4</c:v>
                </c:pt>
                <c:pt idx="28043" formatCode="General">
                  <c:v>2.2950579999999999E-4</c:v>
                </c:pt>
                <c:pt idx="28044">
                  <c:v>8.7091260000000001E-5</c:v>
                </c:pt>
                <c:pt idx="28045">
                  <c:v>-9.1846380000000001E-5</c:v>
                </c:pt>
                <c:pt idx="28046" formatCode="General">
                  <c:v>-4.7673859999999998E-4</c:v>
                </c:pt>
                <c:pt idx="28047" formatCode="General">
                  <c:v>-9.8101349999999993E-4</c:v>
                </c:pt>
                <c:pt idx="28048" formatCode="General">
                  <c:v>-1.4598499999999999E-3</c:v>
                </c:pt>
                <c:pt idx="28049" formatCode="General">
                  <c:v>-1.89898E-3</c:v>
                </c:pt>
                <c:pt idx="28050" formatCode="General">
                  <c:v>-2.3876930000000002E-3</c:v>
                </c:pt>
                <c:pt idx="28051" formatCode="General">
                  <c:v>-2.924027E-3</c:v>
                </c:pt>
                <c:pt idx="28052" formatCode="General">
                  <c:v>-3.410569E-3</c:v>
                </c:pt>
                <c:pt idx="28053" formatCode="General">
                  <c:v>-3.8740480000000002E-3</c:v>
                </c:pt>
                <c:pt idx="28054" formatCode="General">
                  <c:v>-4.3642070000000002E-3</c:v>
                </c:pt>
                <c:pt idx="28055" formatCode="General">
                  <c:v>-4.7872979999999997E-3</c:v>
                </c:pt>
                <c:pt idx="28056" formatCode="General">
                  <c:v>-5.1725249999999999E-3</c:v>
                </c:pt>
                <c:pt idx="28057" formatCode="General">
                  <c:v>-5.5055939999999999E-3</c:v>
                </c:pt>
                <c:pt idx="28058" formatCode="General">
                  <c:v>-5.7997179999999997E-3</c:v>
                </c:pt>
                <c:pt idx="28059" formatCode="General">
                  <c:v>-6.0270219999999999E-3</c:v>
                </c:pt>
                <c:pt idx="28060" formatCode="General">
                  <c:v>-6.1945200000000002E-3</c:v>
                </c:pt>
                <c:pt idx="28061" formatCode="General">
                  <c:v>-6.3260829999999997E-3</c:v>
                </c:pt>
                <c:pt idx="28062" formatCode="General">
                  <c:v>-6.2385349999999999E-3</c:v>
                </c:pt>
                <c:pt idx="28063" formatCode="General">
                  <c:v>-5.8581509999999998E-3</c:v>
                </c:pt>
                <c:pt idx="28064" formatCode="General">
                  <c:v>-5.2449489999999996E-3</c:v>
                </c:pt>
                <c:pt idx="28065" formatCode="General">
                  <c:v>-4.5868740000000003E-3</c:v>
                </c:pt>
                <c:pt idx="28066" formatCode="General">
                  <c:v>-4.094856E-3</c:v>
                </c:pt>
                <c:pt idx="28067" formatCode="General">
                  <c:v>-3.768085E-3</c:v>
                </c:pt>
                <c:pt idx="28068" formatCode="General">
                  <c:v>-3.5060640000000001E-3</c:v>
                </c:pt>
                <c:pt idx="28069" formatCode="General">
                  <c:v>-3.2653920000000002E-3</c:v>
                </c:pt>
                <c:pt idx="28070" formatCode="General">
                  <c:v>-2.97015E-3</c:v>
                </c:pt>
                <c:pt idx="28071" formatCode="General">
                  <c:v>-2.6521090000000002E-3</c:v>
                </c:pt>
                <c:pt idx="28072" formatCode="General">
                  <c:v>-2.2679000000000002E-3</c:v>
                </c:pt>
                <c:pt idx="28073" formatCode="General">
                  <c:v>-1.9857020000000002E-3</c:v>
                </c:pt>
                <c:pt idx="28074" formatCode="General">
                  <c:v>-1.843927E-3</c:v>
                </c:pt>
                <c:pt idx="28075" formatCode="General">
                  <c:v>-1.684587E-3</c:v>
                </c:pt>
                <c:pt idx="28076" formatCode="General">
                  <c:v>-1.637723E-3</c:v>
                </c:pt>
                <c:pt idx="28077" formatCode="General">
                  <c:v>-1.72225E-3</c:v>
                </c:pt>
                <c:pt idx="28078" formatCode="General">
                  <c:v>-1.856714E-3</c:v>
                </c:pt>
                <c:pt idx="28079" formatCode="General">
                  <c:v>-2.0751739999999999E-3</c:v>
                </c:pt>
                <c:pt idx="28080" formatCode="General">
                  <c:v>-2.5116660000000001E-3</c:v>
                </c:pt>
                <c:pt idx="28081" formatCode="General">
                  <c:v>-3.01147E-3</c:v>
                </c:pt>
                <c:pt idx="28082" formatCode="General">
                  <c:v>-3.6167059999999999E-3</c:v>
                </c:pt>
                <c:pt idx="28083" formatCode="General">
                  <c:v>-4.2569779999999998E-3</c:v>
                </c:pt>
                <c:pt idx="28084" formatCode="General">
                  <c:v>-4.6383580000000004E-3</c:v>
                </c:pt>
                <c:pt idx="28085" formatCode="General">
                  <c:v>-4.7135079999999999E-3</c:v>
                </c:pt>
                <c:pt idx="28086" formatCode="General">
                  <c:v>-4.6267699999999997E-3</c:v>
                </c:pt>
                <c:pt idx="28087" formatCode="General">
                  <c:v>-4.4795750000000004E-3</c:v>
                </c:pt>
                <c:pt idx="28088" formatCode="General">
                  <c:v>-4.2993220000000004E-3</c:v>
                </c:pt>
                <c:pt idx="28089" formatCode="General">
                  <c:v>-4.0647119999999998E-3</c:v>
                </c:pt>
                <c:pt idx="28090" formatCode="General">
                  <c:v>-3.8930039999999998E-3</c:v>
                </c:pt>
                <c:pt idx="28091" formatCode="General">
                  <c:v>-3.7142899999999999E-3</c:v>
                </c:pt>
                <c:pt idx="28092" formatCode="General">
                  <c:v>-3.5048779999999999E-3</c:v>
                </c:pt>
                <c:pt idx="28093" formatCode="General">
                  <c:v>-3.3335410000000002E-3</c:v>
                </c:pt>
                <c:pt idx="28094" formatCode="General">
                  <c:v>-3.1304060000000001E-3</c:v>
                </c:pt>
                <c:pt idx="28095" formatCode="General">
                  <c:v>-2.8701180000000001E-3</c:v>
                </c:pt>
                <c:pt idx="28096" formatCode="General">
                  <c:v>-2.4279660000000002E-3</c:v>
                </c:pt>
                <c:pt idx="28097" formatCode="General">
                  <c:v>-1.73262E-3</c:v>
                </c:pt>
                <c:pt idx="28098" formatCode="General">
                  <c:v>-8.9186340000000004E-4</c:v>
                </c:pt>
                <c:pt idx="28099">
                  <c:v>-2.6885209999999999E-5</c:v>
                </c:pt>
                <c:pt idx="28100" formatCode="General">
                  <c:v>6.9170889999999995E-4</c:v>
                </c:pt>
                <c:pt idx="28101" formatCode="General">
                  <c:v>1.261227E-3</c:v>
                </c:pt>
                <c:pt idx="28102" formatCode="General">
                  <c:v>1.7232090000000001E-3</c:v>
                </c:pt>
                <c:pt idx="28103" formatCode="General">
                  <c:v>2.189505E-3</c:v>
                </c:pt>
                <c:pt idx="28104" formatCode="General">
                  <c:v>2.6706389999999998E-3</c:v>
                </c:pt>
                <c:pt idx="28105" formatCode="General">
                  <c:v>3.1517260000000001E-3</c:v>
                </c:pt>
                <c:pt idx="28106" formatCode="General">
                  <c:v>3.5451509999999999E-3</c:v>
                </c:pt>
                <c:pt idx="28107" formatCode="General">
                  <c:v>3.6348410000000002E-3</c:v>
                </c:pt>
                <c:pt idx="28108" formatCode="General">
                  <c:v>3.545753E-3</c:v>
                </c:pt>
                <c:pt idx="28109" formatCode="General">
                  <c:v>3.2563789999999998E-3</c:v>
                </c:pt>
                <c:pt idx="28110" formatCode="General">
                  <c:v>2.7191810000000002E-3</c:v>
                </c:pt>
                <c:pt idx="28111" formatCode="General">
                  <c:v>2.184489E-3</c:v>
                </c:pt>
                <c:pt idx="28112" formatCode="General">
                  <c:v>1.70067E-3</c:v>
                </c:pt>
                <c:pt idx="28113" formatCode="General">
                  <c:v>1.232878E-3</c:v>
                </c:pt>
                <c:pt idx="28114" formatCode="General">
                  <c:v>7.7747479999999995E-4</c:v>
                </c:pt>
                <c:pt idx="28115" formatCode="General">
                  <c:v>3.1883660000000001E-4</c:v>
                </c:pt>
                <c:pt idx="28116">
                  <c:v>-8.5726070000000004E-5</c:v>
                </c:pt>
                <c:pt idx="28117" formatCode="General">
                  <c:v>-3.8898369999999999E-4</c:v>
                </c:pt>
                <c:pt idx="28118" formatCode="General">
                  <c:v>-6.0010589999999996E-4</c:v>
                </c:pt>
                <c:pt idx="28119" formatCode="General">
                  <c:v>-8.7178039999999998E-4</c:v>
                </c:pt>
                <c:pt idx="28120" formatCode="General">
                  <c:v>-1.1353279999999999E-3</c:v>
                </c:pt>
                <c:pt idx="28121" formatCode="General">
                  <c:v>-1.376784E-3</c:v>
                </c:pt>
                <c:pt idx="28122" formatCode="General">
                  <c:v>-1.4922920000000001E-3</c:v>
                </c:pt>
                <c:pt idx="28123" formatCode="General">
                  <c:v>-1.4461039999999999E-3</c:v>
                </c:pt>
                <c:pt idx="28124" formatCode="General">
                  <c:v>-1.2228289999999999E-3</c:v>
                </c:pt>
                <c:pt idx="28125" formatCode="General">
                  <c:v>-1.0019060000000001E-3</c:v>
                </c:pt>
                <c:pt idx="28126" formatCode="General">
                  <c:v>-9.4036689999999997E-4</c:v>
                </c:pt>
                <c:pt idx="28127" formatCode="General">
                  <c:v>-1.0124070000000001E-3</c:v>
                </c:pt>
                <c:pt idx="28128" formatCode="General">
                  <c:v>-1.2614530000000001E-3</c:v>
                </c:pt>
                <c:pt idx="28129" formatCode="General">
                  <c:v>-1.5424880000000001E-3</c:v>
                </c:pt>
                <c:pt idx="28130" formatCode="General">
                  <c:v>-1.752534E-3</c:v>
                </c:pt>
                <c:pt idx="28131" formatCode="General">
                  <c:v>-1.905466E-3</c:v>
                </c:pt>
                <c:pt idx="28132" formatCode="General">
                  <c:v>-2.1503379999999999E-3</c:v>
                </c:pt>
                <c:pt idx="28133" formatCode="General">
                  <c:v>-2.4725929999999999E-3</c:v>
                </c:pt>
                <c:pt idx="28134" formatCode="General">
                  <c:v>-2.7710109999999999E-3</c:v>
                </c:pt>
                <c:pt idx="28135" formatCode="General">
                  <c:v>-3.1768170000000002E-3</c:v>
                </c:pt>
                <c:pt idx="28136" formatCode="General">
                  <c:v>-3.7028E-3</c:v>
                </c:pt>
                <c:pt idx="28137" formatCode="General">
                  <c:v>-4.2994679999999999E-3</c:v>
                </c:pt>
                <c:pt idx="28138" formatCode="General">
                  <c:v>-4.9874400000000001E-3</c:v>
                </c:pt>
                <c:pt idx="28139" formatCode="General">
                  <c:v>-5.634437E-3</c:v>
                </c:pt>
                <c:pt idx="28140" formatCode="General">
                  <c:v>-6.1404110000000001E-3</c:v>
                </c:pt>
                <c:pt idx="28141" formatCode="General">
                  <c:v>-6.4881640000000003E-3</c:v>
                </c:pt>
                <c:pt idx="28142" formatCode="General">
                  <c:v>-6.7919180000000001E-3</c:v>
                </c:pt>
                <c:pt idx="28143" formatCode="General">
                  <c:v>-6.9220940000000002E-3</c:v>
                </c:pt>
                <c:pt idx="28144" formatCode="General">
                  <c:v>-6.6752929999999997E-3</c:v>
                </c:pt>
                <c:pt idx="28145" formatCode="General">
                  <c:v>-6.2344419999999998E-3</c:v>
                </c:pt>
                <c:pt idx="28146" formatCode="General">
                  <c:v>-5.7289239999999998E-3</c:v>
                </c:pt>
                <c:pt idx="28147" formatCode="General">
                  <c:v>-5.1153120000000003E-3</c:v>
                </c:pt>
                <c:pt idx="28148" formatCode="General">
                  <c:v>-4.4837339999999996E-3</c:v>
                </c:pt>
                <c:pt idx="28149" formatCode="General">
                  <c:v>-3.9536759999999997E-3</c:v>
                </c:pt>
                <c:pt idx="28150" formatCode="General">
                  <c:v>-3.3586309999999999E-3</c:v>
                </c:pt>
                <c:pt idx="28151" formatCode="General">
                  <c:v>-2.5650080000000001E-3</c:v>
                </c:pt>
                <c:pt idx="28152" formatCode="General">
                  <c:v>-1.6502120000000001E-3</c:v>
                </c:pt>
                <c:pt idx="28153" formatCode="General">
                  <c:v>-7.9580060000000003E-4</c:v>
                </c:pt>
                <c:pt idx="28154" formatCode="General">
                  <c:v>-1.2713939999999999E-4</c:v>
                </c:pt>
                <c:pt idx="28155" formatCode="General">
                  <c:v>3.7651790000000002E-4</c:v>
                </c:pt>
                <c:pt idx="28156" formatCode="General">
                  <c:v>7.7471949999999995E-4</c:v>
                </c:pt>
                <c:pt idx="28157" formatCode="General">
                  <c:v>1.0624160000000001E-3</c:v>
                </c:pt>
                <c:pt idx="28158" formatCode="General">
                  <c:v>1.245232E-3</c:v>
                </c:pt>
                <c:pt idx="28159" formatCode="General">
                  <c:v>1.3092290000000001E-3</c:v>
                </c:pt>
                <c:pt idx="28160" formatCode="General">
                  <c:v>1.3972780000000001E-3</c:v>
                </c:pt>
                <c:pt idx="28161" formatCode="General">
                  <c:v>1.446302E-3</c:v>
                </c:pt>
                <c:pt idx="28162" formatCode="General">
                  <c:v>1.3714210000000001E-3</c:v>
                </c:pt>
                <c:pt idx="28163" formatCode="General">
                  <c:v>1.2419239999999999E-3</c:v>
                </c:pt>
                <c:pt idx="28164" formatCode="General">
                  <c:v>1.138034E-3</c:v>
                </c:pt>
                <c:pt idx="28165" formatCode="General">
                  <c:v>1.242368E-3</c:v>
                </c:pt>
                <c:pt idx="28166" formatCode="General">
                  <c:v>1.507647E-3</c:v>
                </c:pt>
                <c:pt idx="28167" formatCode="General">
                  <c:v>1.8347159999999999E-3</c:v>
                </c:pt>
                <c:pt idx="28168" formatCode="General">
                  <c:v>2.0660679999999999E-3</c:v>
                </c:pt>
                <c:pt idx="28169" formatCode="General">
                  <c:v>2.2930020000000001E-3</c:v>
                </c:pt>
                <c:pt idx="28170" formatCode="General">
                  <c:v>2.4256260000000002E-3</c:v>
                </c:pt>
                <c:pt idx="28171" formatCode="General">
                  <c:v>2.5411890000000001E-3</c:v>
                </c:pt>
                <c:pt idx="28172" formatCode="General">
                  <c:v>2.8204979999999998E-3</c:v>
                </c:pt>
                <c:pt idx="28173" formatCode="General">
                  <c:v>3.1627949999999999E-3</c:v>
                </c:pt>
                <c:pt idx="28174" formatCode="General">
                  <c:v>3.4881439999999999E-3</c:v>
                </c:pt>
                <c:pt idx="28175" formatCode="General">
                  <c:v>3.6297679999999998E-3</c:v>
                </c:pt>
                <c:pt idx="28176" formatCode="General">
                  <c:v>3.719815E-3</c:v>
                </c:pt>
                <c:pt idx="28177" formatCode="General">
                  <c:v>3.7746820000000001E-3</c:v>
                </c:pt>
                <c:pt idx="28178" formatCode="General">
                  <c:v>3.6701310000000001E-3</c:v>
                </c:pt>
                <c:pt idx="28179" formatCode="General">
                  <c:v>3.3925869999999999E-3</c:v>
                </c:pt>
                <c:pt idx="28180" formatCode="General">
                  <c:v>3.0293410000000001E-3</c:v>
                </c:pt>
                <c:pt idx="28181" formatCode="General">
                  <c:v>2.667048E-3</c:v>
                </c:pt>
                <c:pt idx="28182" formatCode="General">
                  <c:v>2.0953289999999999E-3</c:v>
                </c:pt>
                <c:pt idx="28183" formatCode="General">
                  <c:v>1.418505E-3</c:v>
                </c:pt>
                <c:pt idx="28184" formatCode="General">
                  <c:v>9.7091880000000003E-4</c:v>
                </c:pt>
                <c:pt idx="28185" formatCode="General">
                  <c:v>5.8159800000000001E-4</c:v>
                </c:pt>
                <c:pt idx="28186" formatCode="General">
                  <c:v>2.335428E-4</c:v>
                </c:pt>
                <c:pt idx="28187">
                  <c:v>-6.8480360000000006E-5</c:v>
                </c:pt>
                <c:pt idx="28188" formatCode="General">
                  <c:v>-2.9560539999999997E-4</c:v>
                </c:pt>
                <c:pt idx="28189" formatCode="General">
                  <c:v>-4.262003E-4</c:v>
                </c:pt>
                <c:pt idx="28190" formatCode="General">
                  <c:v>-6.2219010000000004E-4</c:v>
                </c:pt>
                <c:pt idx="28191" formatCode="General">
                  <c:v>-9.8450560000000009E-4</c:v>
                </c:pt>
                <c:pt idx="28192" formatCode="General">
                  <c:v>-1.3175929999999999E-3</c:v>
                </c:pt>
                <c:pt idx="28193" formatCode="General">
                  <c:v>-1.4255579999999999E-3</c:v>
                </c:pt>
                <c:pt idx="28194" formatCode="General">
                  <c:v>-1.462566E-3</c:v>
                </c:pt>
                <c:pt idx="28195" formatCode="General">
                  <c:v>-1.579673E-3</c:v>
                </c:pt>
                <c:pt idx="28196" formatCode="General">
                  <c:v>-1.8510989999999999E-3</c:v>
                </c:pt>
                <c:pt idx="28197" formatCode="General">
                  <c:v>-2.296869E-3</c:v>
                </c:pt>
                <c:pt idx="28198" formatCode="General">
                  <c:v>-2.877424E-3</c:v>
                </c:pt>
                <c:pt idx="28199" formatCode="General">
                  <c:v>-3.6798170000000002E-3</c:v>
                </c:pt>
                <c:pt idx="28200" formatCode="General">
                  <c:v>-4.6267579999999999E-3</c:v>
                </c:pt>
                <c:pt idx="28201" formatCode="General">
                  <c:v>-5.4083919999999997E-3</c:v>
                </c:pt>
                <c:pt idx="28202" formatCode="General">
                  <c:v>-5.9829219999999999E-3</c:v>
                </c:pt>
                <c:pt idx="28203" formatCode="General">
                  <c:v>-6.467698E-3</c:v>
                </c:pt>
                <c:pt idx="28204" formatCode="General">
                  <c:v>-6.7534659999999996E-3</c:v>
                </c:pt>
                <c:pt idx="28205" formatCode="General">
                  <c:v>-7.0620639999999998E-3</c:v>
                </c:pt>
                <c:pt idx="28206" formatCode="General">
                  <c:v>-7.5313029999999996E-3</c:v>
                </c:pt>
                <c:pt idx="28207" formatCode="General">
                  <c:v>-8.0946879999999992E-3</c:v>
                </c:pt>
                <c:pt idx="28208" formatCode="General">
                  <c:v>-8.5460050000000006E-3</c:v>
                </c:pt>
                <c:pt idx="28209" formatCode="General">
                  <c:v>-8.8877950000000004E-3</c:v>
                </c:pt>
                <c:pt idx="28210" formatCode="General">
                  <c:v>-9.0990700000000008E-3</c:v>
                </c:pt>
                <c:pt idx="28211" formatCode="General">
                  <c:v>-9.0272689999999992E-3</c:v>
                </c:pt>
                <c:pt idx="28212" formatCode="General">
                  <c:v>-8.8109369999999996E-3</c:v>
                </c:pt>
                <c:pt idx="28213" formatCode="General">
                  <c:v>-8.4515839999999998E-3</c:v>
                </c:pt>
                <c:pt idx="28214" formatCode="General">
                  <c:v>-7.9812080000000001E-3</c:v>
                </c:pt>
                <c:pt idx="28215" formatCode="General">
                  <c:v>-7.3381009999999997E-3</c:v>
                </c:pt>
                <c:pt idx="28216" formatCode="General">
                  <c:v>-6.5031079999999996E-3</c:v>
                </c:pt>
                <c:pt idx="28217" formatCode="General">
                  <c:v>-5.606644E-3</c:v>
                </c:pt>
                <c:pt idx="28218" formatCode="General">
                  <c:v>-4.8279869999999997E-3</c:v>
                </c:pt>
                <c:pt idx="28219" formatCode="General">
                  <c:v>-4.125821E-3</c:v>
                </c:pt>
                <c:pt idx="28220" formatCode="General">
                  <c:v>-3.6586940000000001E-3</c:v>
                </c:pt>
                <c:pt idx="28221" formatCode="General">
                  <c:v>-3.4056849999999999E-3</c:v>
                </c:pt>
                <c:pt idx="28222" formatCode="General">
                  <c:v>-3.2520100000000001E-3</c:v>
                </c:pt>
                <c:pt idx="28223" formatCode="General">
                  <c:v>-3.2185909999999998E-3</c:v>
                </c:pt>
                <c:pt idx="28224" formatCode="General">
                  <c:v>-3.3150139999999998E-3</c:v>
                </c:pt>
                <c:pt idx="28225" formatCode="General">
                  <c:v>-3.5350569999999999E-3</c:v>
                </c:pt>
                <c:pt idx="28226" formatCode="General">
                  <c:v>-3.7181789999999998E-3</c:v>
                </c:pt>
                <c:pt idx="28227" formatCode="General">
                  <c:v>-3.7783119999999998E-3</c:v>
                </c:pt>
                <c:pt idx="28228" formatCode="General">
                  <c:v>-3.823515E-3</c:v>
                </c:pt>
                <c:pt idx="28229" formatCode="General">
                  <c:v>-3.8588720000000002E-3</c:v>
                </c:pt>
                <c:pt idx="28230" formatCode="General">
                  <c:v>-3.684161E-3</c:v>
                </c:pt>
                <c:pt idx="28231" formatCode="General">
                  <c:v>-3.4394040000000001E-3</c:v>
                </c:pt>
                <c:pt idx="28232" formatCode="General">
                  <c:v>-3.1925880000000001E-3</c:v>
                </c:pt>
                <c:pt idx="28233" formatCode="General">
                  <c:v>-2.847058E-3</c:v>
                </c:pt>
                <c:pt idx="28234" formatCode="General">
                  <c:v>-2.4895989999999999E-3</c:v>
                </c:pt>
                <c:pt idx="28235" formatCode="General">
                  <c:v>-2.0037039999999998E-3</c:v>
                </c:pt>
                <c:pt idx="28236" formatCode="General">
                  <c:v>-1.3112E-3</c:v>
                </c:pt>
                <c:pt idx="28237" formatCode="General">
                  <c:v>-4.5256739999999999E-4</c:v>
                </c:pt>
                <c:pt idx="28238" formatCode="General">
                  <c:v>5.7184949999999999E-4</c:v>
                </c:pt>
                <c:pt idx="28239" formatCode="General">
                  <c:v>1.609688E-3</c:v>
                </c:pt>
                <c:pt idx="28240" formatCode="General">
                  <c:v>2.626008E-3</c:v>
                </c:pt>
                <c:pt idx="28241" formatCode="General">
                  <c:v>3.449325E-3</c:v>
                </c:pt>
                <c:pt idx="28242" formatCode="General">
                  <c:v>3.9472329999999996E-3</c:v>
                </c:pt>
                <c:pt idx="28243" formatCode="General">
                  <c:v>4.2283939999999999E-3</c:v>
                </c:pt>
                <c:pt idx="28244" formatCode="General">
                  <c:v>4.3605969999999999E-3</c:v>
                </c:pt>
                <c:pt idx="28245" formatCode="General">
                  <c:v>4.5724099999999998E-3</c:v>
                </c:pt>
                <c:pt idx="28246" formatCode="General">
                  <c:v>4.8730689999999998E-3</c:v>
                </c:pt>
                <c:pt idx="28247" formatCode="General">
                  <c:v>5.1295669999999998E-3</c:v>
                </c:pt>
                <c:pt idx="28248" formatCode="General">
                  <c:v>5.3145620000000001E-3</c:v>
                </c:pt>
                <c:pt idx="28249" formatCode="General">
                  <c:v>5.421075E-3</c:v>
                </c:pt>
                <c:pt idx="28250" formatCode="General">
                  <c:v>5.4410229999999997E-3</c:v>
                </c:pt>
                <c:pt idx="28251" formatCode="General">
                  <c:v>5.420327E-3</c:v>
                </c:pt>
                <c:pt idx="28252" formatCode="General">
                  <c:v>5.3853349999999998E-3</c:v>
                </c:pt>
                <c:pt idx="28253" formatCode="General">
                  <c:v>5.3484819999999999E-3</c:v>
                </c:pt>
                <c:pt idx="28254" formatCode="General">
                  <c:v>5.2714149999999998E-3</c:v>
                </c:pt>
                <c:pt idx="28255" formatCode="General">
                  <c:v>5.1742159999999997E-3</c:v>
                </c:pt>
                <c:pt idx="28256" formatCode="General">
                  <c:v>4.9924619999999996E-3</c:v>
                </c:pt>
                <c:pt idx="28257" formatCode="General">
                  <c:v>4.7918290000000001E-3</c:v>
                </c:pt>
                <c:pt idx="28258" formatCode="General">
                  <c:v>4.6690819999999997E-3</c:v>
                </c:pt>
                <c:pt idx="28259" formatCode="General">
                  <c:v>4.5226770000000001E-3</c:v>
                </c:pt>
                <c:pt idx="28260" formatCode="General">
                  <c:v>4.4006339999999996E-3</c:v>
                </c:pt>
                <c:pt idx="28261" formatCode="General">
                  <c:v>4.3405919999999999E-3</c:v>
                </c:pt>
                <c:pt idx="28262" formatCode="General">
                  <c:v>4.1739200000000002E-3</c:v>
                </c:pt>
                <c:pt idx="28263" formatCode="General">
                  <c:v>3.8328030000000001E-3</c:v>
                </c:pt>
                <c:pt idx="28264" formatCode="General">
                  <c:v>3.48628E-3</c:v>
                </c:pt>
                <c:pt idx="28265" formatCode="General">
                  <c:v>3.1144129999999999E-3</c:v>
                </c:pt>
                <c:pt idx="28266" formatCode="General">
                  <c:v>2.6824319999999998E-3</c:v>
                </c:pt>
                <c:pt idx="28267" formatCode="General">
                  <c:v>2.0413559999999998E-3</c:v>
                </c:pt>
                <c:pt idx="28268" formatCode="General">
                  <c:v>1.4742679999999999E-3</c:v>
                </c:pt>
                <c:pt idx="28269" formatCode="General">
                  <c:v>1.151989E-3</c:v>
                </c:pt>
                <c:pt idx="28270" formatCode="General">
                  <c:v>8.8806900000000001E-4</c:v>
                </c:pt>
                <c:pt idx="28271" formatCode="General">
                  <c:v>6.4954019999999995E-4</c:v>
                </c:pt>
                <c:pt idx="28272" formatCode="General">
                  <c:v>5.8673980000000002E-4</c:v>
                </c:pt>
                <c:pt idx="28273" formatCode="General">
                  <c:v>5.5433030000000001E-4</c:v>
                </c:pt>
                <c:pt idx="28274" formatCode="General">
                  <c:v>4.2271479999999998E-4</c:v>
                </c:pt>
                <c:pt idx="28275" formatCode="General">
                  <c:v>2.3539040000000001E-4</c:v>
                </c:pt>
                <c:pt idx="28276" formatCode="General">
                  <c:v>1.529345E-4</c:v>
                </c:pt>
                <c:pt idx="28277" formatCode="General">
                  <c:v>2.0363830000000001E-4</c:v>
                </c:pt>
                <c:pt idx="28278" formatCode="General">
                  <c:v>2.09743E-4</c:v>
                </c:pt>
                <c:pt idx="28279" formatCode="General">
                  <c:v>2.784908E-4</c:v>
                </c:pt>
                <c:pt idx="28280" formatCode="General">
                  <c:v>5.8270279999999999E-4</c:v>
                </c:pt>
                <c:pt idx="28281" formatCode="General">
                  <c:v>1.195181E-3</c:v>
                </c:pt>
                <c:pt idx="28282" formatCode="General">
                  <c:v>1.8888609999999999E-3</c:v>
                </c:pt>
                <c:pt idx="28283" formatCode="General">
                  <c:v>2.5770630000000001E-3</c:v>
                </c:pt>
                <c:pt idx="28284" formatCode="General">
                  <c:v>3.290093E-3</c:v>
                </c:pt>
                <c:pt idx="28285" formatCode="General">
                  <c:v>3.9055579999999999E-3</c:v>
                </c:pt>
                <c:pt idx="28286" formatCode="General">
                  <c:v>4.3155320000000004E-3</c:v>
                </c:pt>
                <c:pt idx="28287" formatCode="General">
                  <c:v>4.6079340000000002E-3</c:v>
                </c:pt>
                <c:pt idx="28288" formatCode="General">
                  <c:v>4.9224109999999998E-3</c:v>
                </c:pt>
                <c:pt idx="28289" formatCode="General">
                  <c:v>5.1295350000000002E-3</c:v>
                </c:pt>
                <c:pt idx="28290" formatCode="General">
                  <c:v>5.1812810000000003E-3</c:v>
                </c:pt>
                <c:pt idx="28291" formatCode="General">
                  <c:v>5.20288E-3</c:v>
                </c:pt>
                <c:pt idx="28292" formatCode="General">
                  <c:v>5.3013169999999998E-3</c:v>
                </c:pt>
                <c:pt idx="28293" formatCode="General">
                  <c:v>5.412699E-3</c:v>
                </c:pt>
                <c:pt idx="28294" formatCode="General">
                  <c:v>5.5267409999999999E-3</c:v>
                </c:pt>
                <c:pt idx="28295" formatCode="General">
                  <c:v>5.6595480000000004E-3</c:v>
                </c:pt>
                <c:pt idx="28296" formatCode="General">
                  <c:v>5.5292270000000003E-3</c:v>
                </c:pt>
                <c:pt idx="28297" formatCode="General">
                  <c:v>5.056072E-3</c:v>
                </c:pt>
                <c:pt idx="28298" formatCode="General">
                  <c:v>4.4002039999999996E-3</c:v>
                </c:pt>
                <c:pt idx="28299" formatCode="General">
                  <c:v>3.5758949999999999E-3</c:v>
                </c:pt>
                <c:pt idx="28300" formatCode="General">
                  <c:v>2.7904000000000002E-3</c:v>
                </c:pt>
                <c:pt idx="28301" formatCode="General">
                  <c:v>2.0914369999999998E-3</c:v>
                </c:pt>
                <c:pt idx="28302" formatCode="General">
                  <c:v>1.425541E-3</c:v>
                </c:pt>
                <c:pt idx="28303" formatCode="General">
                  <c:v>8.4277129999999997E-4</c:v>
                </c:pt>
                <c:pt idx="28304" formatCode="General">
                  <c:v>5.0998709999999997E-4</c:v>
                </c:pt>
                <c:pt idx="28305" formatCode="General">
                  <c:v>2.6687999999999999E-4</c:v>
                </c:pt>
                <c:pt idx="28306">
                  <c:v>-1.8498730000000002E-5</c:v>
                </c:pt>
                <c:pt idx="28307" formatCode="General">
                  <c:v>-4.2152079999999999E-4</c:v>
                </c:pt>
                <c:pt idx="28308" formatCode="General">
                  <c:v>-9.0378840000000002E-4</c:v>
                </c:pt>
                <c:pt idx="28309" formatCode="General">
                  <c:v>-1.4808029999999999E-3</c:v>
                </c:pt>
                <c:pt idx="28310" formatCode="General">
                  <c:v>-2.2068909999999999E-3</c:v>
                </c:pt>
                <c:pt idx="28311" formatCode="General">
                  <c:v>-2.8454980000000001E-3</c:v>
                </c:pt>
                <c:pt idx="28312" formatCode="General">
                  <c:v>-3.1189429999999999E-3</c:v>
                </c:pt>
                <c:pt idx="28313" formatCode="General">
                  <c:v>-3.1335590000000002E-3</c:v>
                </c:pt>
                <c:pt idx="28314" formatCode="General">
                  <c:v>-3.026922E-3</c:v>
                </c:pt>
                <c:pt idx="28315" formatCode="General">
                  <c:v>-2.7144500000000002E-3</c:v>
                </c:pt>
                <c:pt idx="28316" formatCode="General">
                  <c:v>-2.162794E-3</c:v>
                </c:pt>
                <c:pt idx="28317" formatCode="General">
                  <c:v>-1.431624E-3</c:v>
                </c:pt>
                <c:pt idx="28318" formatCode="General">
                  <c:v>-7.8862870000000001E-4</c:v>
                </c:pt>
                <c:pt idx="28319" formatCode="General">
                  <c:v>-2.4915110000000001E-4</c:v>
                </c:pt>
                <c:pt idx="28320" formatCode="General">
                  <c:v>3.8750790000000002E-4</c:v>
                </c:pt>
                <c:pt idx="28321" formatCode="General">
                  <c:v>1.1917519999999999E-3</c:v>
                </c:pt>
                <c:pt idx="28322" formatCode="General">
                  <c:v>2.0253699999999999E-3</c:v>
                </c:pt>
                <c:pt idx="28323" formatCode="General">
                  <c:v>2.8700430000000001E-3</c:v>
                </c:pt>
                <c:pt idx="28324" formatCode="General">
                  <c:v>3.6692249999999999E-3</c:v>
                </c:pt>
                <c:pt idx="28325" formatCode="General">
                  <c:v>4.2349559999999998E-3</c:v>
                </c:pt>
                <c:pt idx="28326" formatCode="General">
                  <c:v>4.5108290000000001E-3</c:v>
                </c:pt>
                <c:pt idx="28327" formatCode="General">
                  <c:v>4.6499979999999998E-3</c:v>
                </c:pt>
                <c:pt idx="28328" formatCode="General">
                  <c:v>4.5925269999999999E-3</c:v>
                </c:pt>
                <c:pt idx="28329" formatCode="General">
                  <c:v>4.4817490000000001E-3</c:v>
                </c:pt>
                <c:pt idx="28330" formatCode="General">
                  <c:v>4.3435280000000001E-3</c:v>
                </c:pt>
                <c:pt idx="28331" formatCode="General">
                  <c:v>4.0652220000000003E-3</c:v>
                </c:pt>
                <c:pt idx="28332" formatCode="General">
                  <c:v>3.8297800000000001E-3</c:v>
                </c:pt>
                <c:pt idx="28333" formatCode="General">
                  <c:v>3.619218E-3</c:v>
                </c:pt>
                <c:pt idx="28334" formatCode="General">
                  <c:v>3.2510099999999999E-3</c:v>
                </c:pt>
                <c:pt idx="28335" formatCode="General">
                  <c:v>2.6727869999999998E-3</c:v>
                </c:pt>
                <c:pt idx="28336" formatCode="General">
                  <c:v>2.1126399999999998E-3</c:v>
                </c:pt>
                <c:pt idx="28337" formatCode="General">
                  <c:v>1.521E-3</c:v>
                </c:pt>
                <c:pt idx="28338" formatCode="General">
                  <c:v>8.6212609999999999E-4</c:v>
                </c:pt>
                <c:pt idx="28339" formatCode="General">
                  <c:v>2.4424679999999999E-4</c:v>
                </c:pt>
                <c:pt idx="28340" formatCode="General">
                  <c:v>-3.1228099999999997E-4</c:v>
                </c:pt>
                <c:pt idx="28341" formatCode="General">
                  <c:v>-8.4720409999999998E-4</c:v>
                </c:pt>
                <c:pt idx="28342" formatCode="General">
                  <c:v>-1.3526759999999999E-3</c:v>
                </c:pt>
                <c:pt idx="28343" formatCode="General">
                  <c:v>-1.7721429999999999E-3</c:v>
                </c:pt>
                <c:pt idx="28344" formatCode="General">
                  <c:v>-1.9906519999999999E-3</c:v>
                </c:pt>
                <c:pt idx="28345" formatCode="General">
                  <c:v>-2.052197E-3</c:v>
                </c:pt>
                <c:pt idx="28346" formatCode="General">
                  <c:v>-2.1695640000000001E-3</c:v>
                </c:pt>
                <c:pt idx="28347" formatCode="General">
                  <c:v>-2.329785E-3</c:v>
                </c:pt>
                <c:pt idx="28348" formatCode="General">
                  <c:v>-2.5721920000000001E-3</c:v>
                </c:pt>
                <c:pt idx="28349" formatCode="General">
                  <c:v>-2.9083189999999999E-3</c:v>
                </c:pt>
                <c:pt idx="28350" formatCode="General">
                  <c:v>-3.327689E-3</c:v>
                </c:pt>
                <c:pt idx="28351" formatCode="General">
                  <c:v>-3.8713490000000001E-3</c:v>
                </c:pt>
                <c:pt idx="28352" formatCode="General">
                  <c:v>-4.4309509999999998E-3</c:v>
                </c:pt>
                <c:pt idx="28353" formatCode="General">
                  <c:v>-4.9210549999999997E-3</c:v>
                </c:pt>
                <c:pt idx="28354" formatCode="General">
                  <c:v>-5.1332039999999997E-3</c:v>
                </c:pt>
                <c:pt idx="28355" formatCode="General">
                  <c:v>-5.0659219999999996E-3</c:v>
                </c:pt>
                <c:pt idx="28356" formatCode="General">
                  <c:v>-4.8889780000000004E-3</c:v>
                </c:pt>
                <c:pt idx="28357" formatCode="General">
                  <c:v>-4.6995040000000002E-3</c:v>
                </c:pt>
                <c:pt idx="28358" formatCode="General">
                  <c:v>-4.4491440000000004E-3</c:v>
                </c:pt>
                <c:pt idx="28359" formatCode="General">
                  <c:v>-4.096059E-3</c:v>
                </c:pt>
                <c:pt idx="28360" formatCode="General">
                  <c:v>-3.7207239999999999E-3</c:v>
                </c:pt>
                <c:pt idx="28361" formatCode="General">
                  <c:v>-3.3659919999999999E-3</c:v>
                </c:pt>
                <c:pt idx="28362" formatCode="General">
                  <c:v>-2.9859489999999999E-3</c:v>
                </c:pt>
                <c:pt idx="28363" formatCode="General">
                  <c:v>-2.4833009999999998E-3</c:v>
                </c:pt>
                <c:pt idx="28364" formatCode="General">
                  <c:v>-1.9455060000000001E-3</c:v>
                </c:pt>
                <c:pt idx="28365" formatCode="General">
                  <c:v>-1.4592330000000001E-3</c:v>
                </c:pt>
                <c:pt idx="28366" formatCode="General">
                  <c:v>-8.5526350000000005E-4</c:v>
                </c:pt>
                <c:pt idx="28367" formatCode="General">
                  <c:v>-2.0455629999999999E-4</c:v>
                </c:pt>
                <c:pt idx="28368" formatCode="General">
                  <c:v>5.3532180000000001E-4</c:v>
                </c:pt>
                <c:pt idx="28369" formatCode="General">
                  <c:v>1.218649E-3</c:v>
                </c:pt>
                <c:pt idx="28370" formatCode="General">
                  <c:v>1.69864E-3</c:v>
                </c:pt>
                <c:pt idx="28371" formatCode="General">
                  <c:v>2.0376019999999999E-3</c:v>
                </c:pt>
                <c:pt idx="28372" formatCode="General">
                  <c:v>2.3035830000000001E-3</c:v>
                </c:pt>
                <c:pt idx="28373" formatCode="General">
                  <c:v>2.3720059999999999E-3</c:v>
                </c:pt>
                <c:pt idx="28374" formatCode="General">
                  <c:v>2.2709969999999999E-3</c:v>
                </c:pt>
                <c:pt idx="28375" formatCode="General">
                  <c:v>2.190886E-3</c:v>
                </c:pt>
                <c:pt idx="28376" formatCode="General">
                  <c:v>2.1457910000000002E-3</c:v>
                </c:pt>
                <c:pt idx="28377" formatCode="General">
                  <c:v>1.9882839999999999E-3</c:v>
                </c:pt>
                <c:pt idx="28378" formatCode="General">
                  <c:v>1.6153789999999999E-3</c:v>
                </c:pt>
                <c:pt idx="28379" formatCode="General">
                  <c:v>1.1414680000000001E-3</c:v>
                </c:pt>
                <c:pt idx="28380" formatCode="General">
                  <c:v>6.0462530000000001E-4</c:v>
                </c:pt>
                <c:pt idx="28381">
                  <c:v>8.7837409999999994E-5</c:v>
                </c:pt>
                <c:pt idx="28382" formatCode="General">
                  <c:v>-3.9214460000000002E-4</c:v>
                </c:pt>
                <c:pt idx="28383" formatCode="General">
                  <c:v>-9.848363000000001E-4</c:v>
                </c:pt>
                <c:pt idx="28384" formatCode="General">
                  <c:v>-1.551181E-3</c:v>
                </c:pt>
                <c:pt idx="28385" formatCode="General">
                  <c:v>-1.927687E-3</c:v>
                </c:pt>
                <c:pt idx="28386" formatCode="General">
                  <c:v>-2.2983589999999998E-3</c:v>
                </c:pt>
                <c:pt idx="28387" formatCode="General">
                  <c:v>-2.7644589999999999E-3</c:v>
                </c:pt>
                <c:pt idx="28388" formatCode="General">
                  <c:v>-3.3455339999999998E-3</c:v>
                </c:pt>
                <c:pt idx="28389" formatCode="General">
                  <c:v>-3.9675999999999999E-3</c:v>
                </c:pt>
                <c:pt idx="28390" formatCode="General">
                  <c:v>-4.6409850000000002E-3</c:v>
                </c:pt>
                <c:pt idx="28391" formatCode="General">
                  <c:v>-5.38646E-3</c:v>
                </c:pt>
                <c:pt idx="28392" formatCode="General">
                  <c:v>-6.0227379999999997E-3</c:v>
                </c:pt>
                <c:pt idx="28393" formatCode="General">
                  <c:v>-6.2888149999999997E-3</c:v>
                </c:pt>
                <c:pt idx="28394" formatCode="General">
                  <c:v>-6.2406299999999996E-3</c:v>
                </c:pt>
                <c:pt idx="28395" formatCode="General">
                  <c:v>-6.0314419999999997E-3</c:v>
                </c:pt>
                <c:pt idx="28396" formatCode="General">
                  <c:v>-5.6300050000000004E-3</c:v>
                </c:pt>
                <c:pt idx="28397" formatCode="General">
                  <c:v>-4.9736379999999998E-3</c:v>
                </c:pt>
                <c:pt idx="28398" formatCode="General">
                  <c:v>-4.1323039999999998E-3</c:v>
                </c:pt>
                <c:pt idx="28399" formatCode="General">
                  <c:v>-3.3256359999999999E-3</c:v>
                </c:pt>
                <c:pt idx="28400" formatCode="General">
                  <c:v>-2.5260410000000001E-3</c:v>
                </c:pt>
                <c:pt idx="28401" formatCode="General">
                  <c:v>-1.73737E-3</c:v>
                </c:pt>
                <c:pt idx="28402" formatCode="General">
                  <c:v>-1.0286609999999999E-3</c:v>
                </c:pt>
                <c:pt idx="28403" formatCode="General">
                  <c:v>-4.9973369999999995E-4</c:v>
                </c:pt>
                <c:pt idx="28404">
                  <c:v>-2.2597699999999999E-5</c:v>
                </c:pt>
                <c:pt idx="28405" formatCode="General">
                  <c:v>2.8690459999999998E-4</c:v>
                </c:pt>
                <c:pt idx="28406" formatCode="General">
                  <c:v>4.1121730000000001E-4</c:v>
                </c:pt>
                <c:pt idx="28407" formatCode="General">
                  <c:v>4.3220690000000001E-4</c:v>
                </c:pt>
                <c:pt idx="28408" formatCode="General">
                  <c:v>2.3726969999999999E-4</c:v>
                </c:pt>
                <c:pt idx="28409" formatCode="General">
                  <c:v>-1.112829E-4</c:v>
                </c:pt>
                <c:pt idx="28410" formatCode="General">
                  <c:v>-6.3598400000000003E-4</c:v>
                </c:pt>
                <c:pt idx="28411" formatCode="General">
                  <c:v>-1.1785350000000001E-3</c:v>
                </c:pt>
                <c:pt idx="28412" formatCode="General">
                  <c:v>-1.7014370000000001E-3</c:v>
                </c:pt>
                <c:pt idx="28413" formatCode="General">
                  <c:v>-2.2087299999999999E-3</c:v>
                </c:pt>
                <c:pt idx="28414" formatCode="General">
                  <c:v>-2.664184E-3</c:v>
                </c:pt>
                <c:pt idx="28415" formatCode="General">
                  <c:v>-3.0242350000000001E-3</c:v>
                </c:pt>
                <c:pt idx="28416" formatCode="General">
                  <c:v>-3.2690499999999999E-3</c:v>
                </c:pt>
                <c:pt idx="28417" formatCode="General">
                  <c:v>-3.304698E-3</c:v>
                </c:pt>
                <c:pt idx="28418" formatCode="General">
                  <c:v>-3.2902439999999999E-3</c:v>
                </c:pt>
                <c:pt idx="28419" formatCode="General">
                  <c:v>-3.44452E-3</c:v>
                </c:pt>
                <c:pt idx="28420" formatCode="General">
                  <c:v>-3.7042669999999998E-3</c:v>
                </c:pt>
                <c:pt idx="28421" formatCode="General">
                  <c:v>-3.757584E-3</c:v>
                </c:pt>
                <c:pt idx="28422" formatCode="General">
                  <c:v>-3.6620759999999998E-3</c:v>
                </c:pt>
                <c:pt idx="28423" formatCode="General">
                  <c:v>-3.6827209999999999E-3</c:v>
                </c:pt>
                <c:pt idx="28424" formatCode="General">
                  <c:v>-3.596222E-3</c:v>
                </c:pt>
                <c:pt idx="28425" formatCode="General">
                  <c:v>-3.3414880000000001E-3</c:v>
                </c:pt>
                <c:pt idx="28426" formatCode="General">
                  <c:v>-2.9848029999999998E-3</c:v>
                </c:pt>
                <c:pt idx="28427" formatCode="General">
                  <c:v>-2.5124610000000001E-3</c:v>
                </c:pt>
                <c:pt idx="28428" formatCode="General">
                  <c:v>-2.1444160000000001E-3</c:v>
                </c:pt>
                <c:pt idx="28429" formatCode="General">
                  <c:v>-1.801616E-3</c:v>
                </c:pt>
                <c:pt idx="28430" formatCode="General">
                  <c:v>-1.513316E-3</c:v>
                </c:pt>
                <c:pt idx="28431" formatCode="General">
                  <c:v>-1.281045E-3</c:v>
                </c:pt>
                <c:pt idx="28432" formatCode="General">
                  <c:v>-1.1095199999999999E-3</c:v>
                </c:pt>
                <c:pt idx="28433" formatCode="General">
                  <c:v>-9.7327239999999999E-4</c:v>
                </c:pt>
                <c:pt idx="28434" formatCode="General">
                  <c:v>-7.2742629999999998E-4</c:v>
                </c:pt>
                <c:pt idx="28435" formatCode="General">
                  <c:v>-3.641877E-4</c:v>
                </c:pt>
                <c:pt idx="28436">
                  <c:v>-7.8166609999999999E-5</c:v>
                </c:pt>
                <c:pt idx="28437">
                  <c:v>1.0533390000000001E-5</c:v>
                </c:pt>
                <c:pt idx="28438">
                  <c:v>6.1012430000000001E-5</c:v>
                </c:pt>
                <c:pt idx="28439" formatCode="General">
                  <c:v>1.822076E-4</c:v>
                </c:pt>
                <c:pt idx="28440" formatCode="General">
                  <c:v>3.0432830000000003E-4</c:v>
                </c:pt>
                <c:pt idx="28441" formatCode="General">
                  <c:v>2.942752E-4</c:v>
                </c:pt>
                <c:pt idx="28442" formatCode="General">
                  <c:v>1.4126159999999999E-4</c:v>
                </c:pt>
                <c:pt idx="28443">
                  <c:v>-8.5735340000000002E-5</c:v>
                </c:pt>
                <c:pt idx="28444" formatCode="General">
                  <c:v>-3.8962399999999998E-4</c:v>
                </c:pt>
                <c:pt idx="28445" formatCode="General">
                  <c:v>-7.3490079999999998E-4</c:v>
                </c:pt>
                <c:pt idx="28446" formatCode="General">
                  <c:v>-1.034189E-3</c:v>
                </c:pt>
                <c:pt idx="28447" formatCode="General">
                  <c:v>-1.0062949999999999E-3</c:v>
                </c:pt>
                <c:pt idx="28448" formatCode="General">
                  <c:v>-8.65813E-4</c:v>
                </c:pt>
                <c:pt idx="28449" formatCode="General">
                  <c:v>-8.3192339999999996E-4</c:v>
                </c:pt>
                <c:pt idx="28450" formatCode="General">
                  <c:v>-8.7024349999999999E-4</c:v>
                </c:pt>
                <c:pt idx="28451" formatCode="General">
                  <c:v>-9.7379219999999998E-4</c:v>
                </c:pt>
                <c:pt idx="28452" formatCode="General">
                  <c:v>-1.037166E-3</c:v>
                </c:pt>
                <c:pt idx="28453" formatCode="General">
                  <c:v>-9.7775779999999994E-4</c:v>
                </c:pt>
                <c:pt idx="28454" formatCode="General">
                  <c:v>-8.4709800000000001E-4</c:v>
                </c:pt>
                <c:pt idx="28455" formatCode="General">
                  <c:v>-8.0955869999999996E-4</c:v>
                </c:pt>
                <c:pt idx="28456" formatCode="General">
                  <c:v>-9.775471999999999E-4</c:v>
                </c:pt>
                <c:pt idx="28457" formatCode="General">
                  <c:v>-1.253112E-3</c:v>
                </c:pt>
                <c:pt idx="28458" formatCode="General">
                  <c:v>-1.6130280000000001E-3</c:v>
                </c:pt>
                <c:pt idx="28459" formatCode="General">
                  <c:v>-2.223268E-3</c:v>
                </c:pt>
                <c:pt idx="28460" formatCode="General">
                  <c:v>-2.8563799999999999E-3</c:v>
                </c:pt>
                <c:pt idx="28461" formatCode="General">
                  <c:v>-3.24807E-3</c:v>
                </c:pt>
                <c:pt idx="28462" formatCode="General">
                  <c:v>-3.6807910000000001E-3</c:v>
                </c:pt>
                <c:pt idx="28463" formatCode="General">
                  <c:v>-4.1678180000000002E-3</c:v>
                </c:pt>
                <c:pt idx="28464" formatCode="General">
                  <c:v>-4.6393470000000003E-3</c:v>
                </c:pt>
                <c:pt idx="28465" formatCode="General">
                  <c:v>-4.9405839999999996E-3</c:v>
                </c:pt>
                <c:pt idx="28466" formatCode="General">
                  <c:v>-4.9321759999999999E-3</c:v>
                </c:pt>
                <c:pt idx="28467" formatCode="General">
                  <c:v>-4.7338939999999998E-3</c:v>
                </c:pt>
                <c:pt idx="28468" formatCode="General">
                  <c:v>-4.5370860000000001E-3</c:v>
                </c:pt>
                <c:pt idx="28469" formatCode="General">
                  <c:v>-4.3656249999999997E-3</c:v>
                </c:pt>
                <c:pt idx="28470" formatCode="General">
                  <c:v>-4.3233389999999998E-3</c:v>
                </c:pt>
                <c:pt idx="28471" formatCode="General">
                  <c:v>-4.3276269999999997E-3</c:v>
                </c:pt>
                <c:pt idx="28472" formatCode="General">
                  <c:v>-4.2826690000000002E-3</c:v>
                </c:pt>
                <c:pt idx="28473" formatCode="General">
                  <c:v>-4.2101409999999997E-3</c:v>
                </c:pt>
                <c:pt idx="28474" formatCode="General">
                  <c:v>-4.080401E-3</c:v>
                </c:pt>
                <c:pt idx="28475" formatCode="General">
                  <c:v>-3.8649230000000001E-3</c:v>
                </c:pt>
                <c:pt idx="28476" formatCode="General">
                  <c:v>-3.522538E-3</c:v>
                </c:pt>
                <c:pt idx="28477" formatCode="General">
                  <c:v>-2.942863E-3</c:v>
                </c:pt>
                <c:pt idx="28478" formatCode="General">
                  <c:v>-2.1789069999999999E-3</c:v>
                </c:pt>
                <c:pt idx="28479" formatCode="General">
                  <c:v>-1.3711159999999999E-3</c:v>
                </c:pt>
                <c:pt idx="28480" formatCode="General">
                  <c:v>-6.0073430000000001E-4</c:v>
                </c:pt>
                <c:pt idx="28481" formatCode="General">
                  <c:v>3.277512E-4</c:v>
                </c:pt>
                <c:pt idx="28482" formatCode="General">
                  <c:v>1.4245670000000001E-3</c:v>
                </c:pt>
                <c:pt idx="28483" formatCode="General">
                  <c:v>2.4177560000000001E-3</c:v>
                </c:pt>
                <c:pt idx="28484" formatCode="General">
                  <c:v>3.198336E-3</c:v>
                </c:pt>
                <c:pt idx="28485" formatCode="General">
                  <c:v>3.6938610000000001E-3</c:v>
                </c:pt>
                <c:pt idx="28486" formatCode="General">
                  <c:v>4.0049880000000001E-3</c:v>
                </c:pt>
                <c:pt idx="28487" formatCode="General">
                  <c:v>4.1636800000000003E-3</c:v>
                </c:pt>
                <c:pt idx="28488" formatCode="General">
                  <c:v>4.2545660000000004E-3</c:v>
                </c:pt>
                <c:pt idx="28489" formatCode="General">
                  <c:v>4.3623610000000004E-3</c:v>
                </c:pt>
                <c:pt idx="28490" formatCode="General">
                  <c:v>4.485167E-3</c:v>
                </c:pt>
                <c:pt idx="28491" formatCode="General">
                  <c:v>4.4689439999999999E-3</c:v>
                </c:pt>
                <c:pt idx="28492" formatCode="General">
                  <c:v>4.3346670000000004E-3</c:v>
                </c:pt>
                <c:pt idx="28493" formatCode="General">
                  <c:v>4.0922629999999996E-3</c:v>
                </c:pt>
                <c:pt idx="28494" formatCode="General">
                  <c:v>3.6385269999999999E-3</c:v>
                </c:pt>
                <c:pt idx="28495" formatCode="General">
                  <c:v>2.9606739999999999E-3</c:v>
                </c:pt>
                <c:pt idx="28496" formatCode="General">
                  <c:v>2.183253E-3</c:v>
                </c:pt>
                <c:pt idx="28497" formatCode="General">
                  <c:v>1.2613329999999999E-3</c:v>
                </c:pt>
                <c:pt idx="28498" formatCode="General">
                  <c:v>2.862028E-4</c:v>
                </c:pt>
                <c:pt idx="28499" formatCode="General">
                  <c:v>-5.2860069999999997E-4</c:v>
                </c:pt>
                <c:pt idx="28500" formatCode="General">
                  <c:v>-1.2046380000000001E-3</c:v>
                </c:pt>
                <c:pt idx="28501" formatCode="General">
                  <c:v>-1.640454E-3</c:v>
                </c:pt>
                <c:pt idx="28502" formatCode="General">
                  <c:v>-1.843761E-3</c:v>
                </c:pt>
                <c:pt idx="28503" formatCode="General">
                  <c:v>-1.9623760000000001E-3</c:v>
                </c:pt>
                <c:pt idx="28504" formatCode="General">
                  <c:v>-1.9813930000000001E-3</c:v>
                </c:pt>
                <c:pt idx="28505" formatCode="General">
                  <c:v>-1.868876E-3</c:v>
                </c:pt>
                <c:pt idx="28506" formatCode="General">
                  <c:v>-1.750693E-3</c:v>
                </c:pt>
                <c:pt idx="28507" formatCode="General">
                  <c:v>-1.5314879999999999E-3</c:v>
                </c:pt>
                <c:pt idx="28508" formatCode="General">
                  <c:v>-1.1534830000000001E-3</c:v>
                </c:pt>
                <c:pt idx="28509" formatCode="General">
                  <c:v>-6.8020030000000005E-4</c:v>
                </c:pt>
                <c:pt idx="28510" formatCode="General">
                  <c:v>-1.9193420000000001E-4</c:v>
                </c:pt>
                <c:pt idx="28511" formatCode="General">
                  <c:v>3.9431029999999998E-4</c:v>
                </c:pt>
                <c:pt idx="28512" formatCode="General">
                  <c:v>1.1224309999999999E-3</c:v>
                </c:pt>
                <c:pt idx="28513" formatCode="General">
                  <c:v>1.814487E-3</c:v>
                </c:pt>
                <c:pt idx="28514" formatCode="General">
                  <c:v>2.378518E-3</c:v>
                </c:pt>
                <c:pt idx="28515" formatCode="General">
                  <c:v>2.8113890000000001E-3</c:v>
                </c:pt>
                <c:pt idx="28516" formatCode="General">
                  <c:v>3.3733600000000002E-3</c:v>
                </c:pt>
                <c:pt idx="28517" formatCode="General">
                  <c:v>3.9852289999999999E-3</c:v>
                </c:pt>
                <c:pt idx="28518" formatCode="General">
                  <c:v>4.571795E-3</c:v>
                </c:pt>
                <c:pt idx="28519" formatCode="General">
                  <c:v>5.0707360000000002E-3</c:v>
                </c:pt>
                <c:pt idx="28520" formatCode="General">
                  <c:v>5.4160579999999996E-3</c:v>
                </c:pt>
                <c:pt idx="28521" formatCode="General">
                  <c:v>5.6416959999999999E-3</c:v>
                </c:pt>
                <c:pt idx="28522" formatCode="General">
                  <c:v>5.8266749999999999E-3</c:v>
                </c:pt>
                <c:pt idx="28523" formatCode="General">
                  <c:v>5.9465050000000004E-3</c:v>
                </c:pt>
                <c:pt idx="28524" formatCode="General">
                  <c:v>6.0313889999999998E-3</c:v>
                </c:pt>
                <c:pt idx="28525" formatCode="General">
                  <c:v>5.9781870000000003E-3</c:v>
                </c:pt>
                <c:pt idx="28526" formatCode="General">
                  <c:v>5.7379750000000002E-3</c:v>
                </c:pt>
                <c:pt idx="28527" formatCode="General">
                  <c:v>5.4373980000000004E-3</c:v>
                </c:pt>
                <c:pt idx="28528" formatCode="General">
                  <c:v>5.1800170000000003E-3</c:v>
                </c:pt>
                <c:pt idx="28529" formatCode="General">
                  <c:v>4.9550380000000002E-3</c:v>
                </c:pt>
                <c:pt idx="28530" formatCode="General">
                  <c:v>4.6739549999999996E-3</c:v>
                </c:pt>
                <c:pt idx="28531" formatCode="General">
                  <c:v>4.2543210000000001E-3</c:v>
                </c:pt>
                <c:pt idx="28532" formatCode="General">
                  <c:v>3.672172E-3</c:v>
                </c:pt>
                <c:pt idx="28533" formatCode="General">
                  <c:v>2.839561E-3</c:v>
                </c:pt>
                <c:pt idx="28534" formatCode="General">
                  <c:v>1.9533950000000001E-3</c:v>
                </c:pt>
                <c:pt idx="28535" formatCode="General">
                  <c:v>1.0834639999999999E-3</c:v>
                </c:pt>
                <c:pt idx="28536" formatCode="General">
                  <c:v>2.3709060000000001E-4</c:v>
                </c:pt>
                <c:pt idx="28537" formatCode="General">
                  <c:v>-3.3716559999999999E-4</c:v>
                </c:pt>
                <c:pt idx="28538" formatCode="General">
                  <c:v>-5.0632089999999997E-4</c:v>
                </c:pt>
                <c:pt idx="28539" formatCode="General">
                  <c:v>-5.6024459999999999E-4</c:v>
                </c:pt>
                <c:pt idx="28540" formatCode="General">
                  <c:v>-7.1433369999999996E-4</c:v>
                </c:pt>
                <c:pt idx="28541" formatCode="General">
                  <c:v>-9.2230860000000003E-4</c:v>
                </c:pt>
                <c:pt idx="28542" formatCode="General">
                  <c:v>-1.1705439999999999E-3</c:v>
                </c:pt>
                <c:pt idx="28543" formatCode="General">
                  <c:v>-1.3800049999999999E-3</c:v>
                </c:pt>
                <c:pt idx="28544" formatCode="General">
                  <c:v>-1.4370839999999999E-3</c:v>
                </c:pt>
                <c:pt idx="28545" formatCode="General">
                  <c:v>-1.313069E-3</c:v>
                </c:pt>
                <c:pt idx="28546" formatCode="General">
                  <c:v>-9.3283890000000005E-4</c:v>
                </c:pt>
                <c:pt idx="28547" formatCode="General">
                  <c:v>-4.176448E-4</c:v>
                </c:pt>
                <c:pt idx="28548">
                  <c:v>9.6559550000000006E-5</c:v>
                </c:pt>
                <c:pt idx="28549" formatCode="General">
                  <c:v>5.987144E-4</c:v>
                </c:pt>
                <c:pt idx="28550" formatCode="General">
                  <c:v>1.0998799999999999E-3</c:v>
                </c:pt>
                <c:pt idx="28551" formatCode="General">
                  <c:v>1.445689E-3</c:v>
                </c:pt>
                <c:pt idx="28552" formatCode="General">
                  <c:v>1.755859E-3</c:v>
                </c:pt>
                <c:pt idx="28553" formatCode="General">
                  <c:v>2.0089330000000001E-3</c:v>
                </c:pt>
                <c:pt idx="28554" formatCode="General">
                  <c:v>2.1427019999999998E-3</c:v>
                </c:pt>
                <c:pt idx="28555" formatCode="General">
                  <c:v>2.191676E-3</c:v>
                </c:pt>
                <c:pt idx="28556" formatCode="General">
                  <c:v>2.1431919999999999E-3</c:v>
                </c:pt>
                <c:pt idx="28557" formatCode="General">
                  <c:v>1.9451679999999999E-3</c:v>
                </c:pt>
                <c:pt idx="28558" formatCode="General">
                  <c:v>1.529407E-3</c:v>
                </c:pt>
                <c:pt idx="28559" formatCode="General">
                  <c:v>9.7091240000000002E-4</c:v>
                </c:pt>
                <c:pt idx="28560" formatCode="General">
                  <c:v>4.276746E-4</c:v>
                </c:pt>
                <c:pt idx="28561">
                  <c:v>2.1480390000000001E-5</c:v>
                </c:pt>
                <c:pt idx="28562" formatCode="General">
                  <c:v>-3.472161E-4</c:v>
                </c:pt>
                <c:pt idx="28563" formatCode="General">
                  <c:v>-8.1965659999999997E-4</c:v>
                </c:pt>
                <c:pt idx="28564" formatCode="General">
                  <c:v>-1.1780759999999999E-3</c:v>
                </c:pt>
                <c:pt idx="28565" formatCode="General">
                  <c:v>-1.279454E-3</c:v>
                </c:pt>
                <c:pt idx="28566" formatCode="General">
                  <c:v>-1.081657E-3</c:v>
                </c:pt>
                <c:pt idx="28567" formatCode="General">
                  <c:v>-7.0629410000000003E-4</c:v>
                </c:pt>
                <c:pt idx="28568" formatCode="General">
                  <c:v>-3.4010730000000002E-4</c:v>
                </c:pt>
                <c:pt idx="28569">
                  <c:v>6.3760820000000003E-5</c:v>
                </c:pt>
                <c:pt idx="28570" formatCode="General">
                  <c:v>4.0099230000000002E-4</c:v>
                </c:pt>
                <c:pt idx="28571" formatCode="General">
                  <c:v>5.7027270000000005E-4</c:v>
                </c:pt>
                <c:pt idx="28572" formatCode="General">
                  <c:v>7.2602799999999998E-4</c:v>
                </c:pt>
                <c:pt idx="28573" formatCode="General">
                  <c:v>9.1728339999999999E-4</c:v>
                </c:pt>
                <c:pt idx="28574" formatCode="General">
                  <c:v>1.0976029999999999E-3</c:v>
                </c:pt>
                <c:pt idx="28575" formatCode="General">
                  <c:v>1.257038E-3</c:v>
                </c:pt>
                <c:pt idx="28576" formatCode="General">
                  <c:v>1.5247279999999999E-3</c:v>
                </c:pt>
                <c:pt idx="28577" formatCode="General">
                  <c:v>1.9476719999999999E-3</c:v>
                </c:pt>
                <c:pt idx="28578" formatCode="General">
                  <c:v>2.2265589999999999E-3</c:v>
                </c:pt>
                <c:pt idx="28579" formatCode="General">
                  <c:v>2.453092E-3</c:v>
                </c:pt>
                <c:pt idx="28580" formatCode="General">
                  <c:v>2.65832E-3</c:v>
                </c:pt>
                <c:pt idx="28581" formatCode="General">
                  <c:v>2.7083329999999998E-3</c:v>
                </c:pt>
                <c:pt idx="28582" formatCode="General">
                  <c:v>2.6553089999999998E-3</c:v>
                </c:pt>
                <c:pt idx="28583" formatCode="General">
                  <c:v>2.6081709999999998E-3</c:v>
                </c:pt>
                <c:pt idx="28584" formatCode="General">
                  <c:v>2.6405019999999999E-3</c:v>
                </c:pt>
                <c:pt idx="28585" formatCode="General">
                  <c:v>2.5884670000000001E-3</c:v>
                </c:pt>
                <c:pt idx="28586" formatCode="General">
                  <c:v>2.4898450000000001E-3</c:v>
                </c:pt>
                <c:pt idx="28587" formatCode="General">
                  <c:v>2.399141E-3</c:v>
                </c:pt>
                <c:pt idx="28588" formatCode="General">
                  <c:v>2.2826159999999999E-3</c:v>
                </c:pt>
                <c:pt idx="28589" formatCode="General">
                  <c:v>2.1224579999999998E-3</c:v>
                </c:pt>
                <c:pt idx="28590" formatCode="General">
                  <c:v>2.0220590000000001E-3</c:v>
                </c:pt>
                <c:pt idx="28591" formatCode="General">
                  <c:v>1.9498129999999999E-3</c:v>
                </c:pt>
                <c:pt idx="28592" formatCode="General">
                  <c:v>1.95049E-3</c:v>
                </c:pt>
                <c:pt idx="28593" formatCode="General">
                  <c:v>1.9540500000000001E-3</c:v>
                </c:pt>
                <c:pt idx="28594" formatCode="General">
                  <c:v>2.0811789999999998E-3</c:v>
                </c:pt>
                <c:pt idx="28595" formatCode="General">
                  <c:v>2.2959489999999998E-3</c:v>
                </c:pt>
                <c:pt idx="28596" formatCode="General">
                  <c:v>2.671409E-3</c:v>
                </c:pt>
                <c:pt idx="28597" formatCode="General">
                  <c:v>3.1039399999999999E-3</c:v>
                </c:pt>
                <c:pt idx="28598" formatCode="General">
                  <c:v>3.5044199999999998E-3</c:v>
                </c:pt>
                <c:pt idx="28599" formatCode="General">
                  <c:v>3.9188160000000003E-3</c:v>
                </c:pt>
                <c:pt idx="28600" formatCode="General">
                  <c:v>4.394617E-3</c:v>
                </c:pt>
                <c:pt idx="28601" formatCode="General">
                  <c:v>5.0253320000000004E-3</c:v>
                </c:pt>
                <c:pt idx="28602" formatCode="General">
                  <c:v>5.4890490000000002E-3</c:v>
                </c:pt>
                <c:pt idx="28603" formatCode="General">
                  <c:v>5.7034520000000003E-3</c:v>
                </c:pt>
                <c:pt idx="28604" formatCode="General">
                  <c:v>5.7820859999999996E-3</c:v>
                </c:pt>
                <c:pt idx="28605" formatCode="General">
                  <c:v>5.6698499999999997E-3</c:v>
                </c:pt>
                <c:pt idx="28606" formatCode="General">
                  <c:v>5.4331479999999996E-3</c:v>
                </c:pt>
                <c:pt idx="28607" formatCode="General">
                  <c:v>5.2812120000000004E-3</c:v>
                </c:pt>
                <c:pt idx="28608" formatCode="General">
                  <c:v>5.18448E-3</c:v>
                </c:pt>
                <c:pt idx="28609" formatCode="General">
                  <c:v>4.9549889999999999E-3</c:v>
                </c:pt>
                <c:pt idx="28610" formatCode="General">
                  <c:v>4.6996099999999999E-3</c:v>
                </c:pt>
                <c:pt idx="28611" formatCode="General">
                  <c:v>4.3632410000000003E-3</c:v>
                </c:pt>
                <c:pt idx="28612" formatCode="General">
                  <c:v>4.0985960000000004E-3</c:v>
                </c:pt>
                <c:pt idx="28613" formatCode="General">
                  <c:v>3.8782420000000001E-3</c:v>
                </c:pt>
                <c:pt idx="28614" formatCode="General">
                  <c:v>3.5472350000000001E-3</c:v>
                </c:pt>
                <c:pt idx="28615" formatCode="General">
                  <c:v>3.25699E-3</c:v>
                </c:pt>
                <c:pt idx="28616" formatCode="General">
                  <c:v>3.0853619999999999E-3</c:v>
                </c:pt>
                <c:pt idx="28617" formatCode="General">
                  <c:v>2.8750690000000001E-3</c:v>
                </c:pt>
                <c:pt idx="28618" formatCode="General">
                  <c:v>2.638779E-3</c:v>
                </c:pt>
                <c:pt idx="28619" formatCode="General">
                  <c:v>2.415965E-3</c:v>
                </c:pt>
                <c:pt idx="28620" formatCode="General">
                  <c:v>2.159275E-3</c:v>
                </c:pt>
                <c:pt idx="28621" formatCode="General">
                  <c:v>1.8791999999999999E-3</c:v>
                </c:pt>
                <c:pt idx="28622" formatCode="General">
                  <c:v>1.471015E-3</c:v>
                </c:pt>
                <c:pt idx="28623" formatCode="General">
                  <c:v>8.9574589999999996E-4</c:v>
                </c:pt>
                <c:pt idx="28624" formatCode="General">
                  <c:v>2.8644070000000002E-4</c:v>
                </c:pt>
                <c:pt idx="28625" formatCode="General">
                  <c:v>-1.747892E-4</c:v>
                </c:pt>
                <c:pt idx="28626" formatCode="General">
                  <c:v>-4.5872019999999999E-4</c:v>
                </c:pt>
                <c:pt idx="28627" formatCode="General">
                  <c:v>-3.5535519999999998E-4</c:v>
                </c:pt>
                <c:pt idx="28628">
                  <c:v>3.0788460000000002E-5</c:v>
                </c:pt>
                <c:pt idx="28629" formatCode="General">
                  <c:v>3.7704239999999999E-4</c:v>
                </c:pt>
                <c:pt idx="28630" formatCode="General">
                  <c:v>6.8634550000000005E-4</c:v>
                </c:pt>
                <c:pt idx="28631" formatCode="General">
                  <c:v>1.0160830000000001E-3</c:v>
                </c:pt>
                <c:pt idx="28632" formatCode="General">
                  <c:v>1.3446179999999999E-3</c:v>
                </c:pt>
                <c:pt idx="28633" formatCode="General">
                  <c:v>1.7877419999999999E-3</c:v>
                </c:pt>
                <c:pt idx="28634" formatCode="General">
                  <c:v>2.3724940000000002E-3</c:v>
                </c:pt>
                <c:pt idx="28635" formatCode="General">
                  <c:v>2.896376E-3</c:v>
                </c:pt>
                <c:pt idx="28636" formatCode="General">
                  <c:v>3.3526099999999998E-3</c:v>
                </c:pt>
                <c:pt idx="28637" formatCode="General">
                  <c:v>3.8743889999999998E-3</c:v>
                </c:pt>
                <c:pt idx="28638" formatCode="General">
                  <c:v>4.1969709999999999E-3</c:v>
                </c:pt>
                <c:pt idx="28639" formatCode="General">
                  <c:v>4.2910789999999997E-3</c:v>
                </c:pt>
                <c:pt idx="28640" formatCode="General">
                  <c:v>4.4182199999999996E-3</c:v>
                </c:pt>
                <c:pt idx="28641" formatCode="General">
                  <c:v>4.5221940000000002E-3</c:v>
                </c:pt>
                <c:pt idx="28642" formatCode="General">
                  <c:v>4.4181960000000001E-3</c:v>
                </c:pt>
                <c:pt idx="28643" formatCode="General">
                  <c:v>4.3760819999999999E-3</c:v>
                </c:pt>
                <c:pt idx="28644" formatCode="General">
                  <c:v>4.3763700000000001E-3</c:v>
                </c:pt>
                <c:pt idx="28645" formatCode="General">
                  <c:v>4.0907679999999998E-3</c:v>
                </c:pt>
                <c:pt idx="28646" formatCode="General">
                  <c:v>3.691644E-3</c:v>
                </c:pt>
                <c:pt idx="28647" formatCode="General">
                  <c:v>3.248375E-3</c:v>
                </c:pt>
                <c:pt idx="28648" formatCode="General">
                  <c:v>2.7961599999999998E-3</c:v>
                </c:pt>
                <c:pt idx="28649" formatCode="General">
                  <c:v>2.3340800000000001E-3</c:v>
                </c:pt>
                <c:pt idx="28650" formatCode="General">
                  <c:v>1.813402E-3</c:v>
                </c:pt>
                <c:pt idx="28651" formatCode="General">
                  <c:v>1.1748889999999999E-3</c:v>
                </c:pt>
                <c:pt idx="28652" formatCode="General">
                  <c:v>4.7017979999999999E-4</c:v>
                </c:pt>
                <c:pt idx="28653" formatCode="General">
                  <c:v>-2.1709499999999999E-4</c:v>
                </c:pt>
                <c:pt idx="28654" formatCode="General">
                  <c:v>-8.3333120000000005E-4</c:v>
                </c:pt>
                <c:pt idx="28655" formatCode="General">
                  <c:v>-1.409827E-3</c:v>
                </c:pt>
                <c:pt idx="28656" formatCode="General">
                  <c:v>-1.906404E-3</c:v>
                </c:pt>
                <c:pt idx="28657" formatCode="General">
                  <c:v>-2.3605340000000001E-3</c:v>
                </c:pt>
                <c:pt idx="28658" formatCode="General">
                  <c:v>-2.6160879999999999E-3</c:v>
                </c:pt>
                <c:pt idx="28659" formatCode="General">
                  <c:v>-2.8737440000000001E-3</c:v>
                </c:pt>
                <c:pt idx="28660" formatCode="General">
                  <c:v>-3.0635940000000002E-3</c:v>
                </c:pt>
                <c:pt idx="28661" formatCode="General">
                  <c:v>-3.0375459999999999E-3</c:v>
                </c:pt>
                <c:pt idx="28662" formatCode="General">
                  <c:v>-2.9864050000000001E-3</c:v>
                </c:pt>
                <c:pt idx="28663" formatCode="General">
                  <c:v>-2.7800979999999999E-3</c:v>
                </c:pt>
                <c:pt idx="28664" formatCode="General">
                  <c:v>-2.2810640000000002E-3</c:v>
                </c:pt>
                <c:pt idx="28665" formatCode="General">
                  <c:v>-1.7107069999999999E-3</c:v>
                </c:pt>
                <c:pt idx="28666" formatCode="General">
                  <c:v>-1.2022599999999999E-3</c:v>
                </c:pt>
                <c:pt idx="28667" formatCode="General">
                  <c:v>-7.6375290000000001E-4</c:v>
                </c:pt>
                <c:pt idx="28668" formatCode="General">
                  <c:v>-3.9154350000000001E-4</c:v>
                </c:pt>
                <c:pt idx="28669">
                  <c:v>-2.651573E-5</c:v>
                </c:pt>
                <c:pt idx="28670" formatCode="General">
                  <c:v>1.9929999999999999E-4</c:v>
                </c:pt>
                <c:pt idx="28671" formatCode="General">
                  <c:v>2.7547720000000001E-4</c:v>
                </c:pt>
                <c:pt idx="28672" formatCode="General">
                  <c:v>3.5412459999999997E-4</c:v>
                </c:pt>
                <c:pt idx="28673" formatCode="General">
                  <c:v>5.6300239999999997E-4</c:v>
                </c:pt>
                <c:pt idx="28674" formatCode="General">
                  <c:v>6.9842289999999996E-4</c:v>
                </c:pt>
                <c:pt idx="28675" formatCode="General">
                  <c:v>7.1813539999999998E-4</c:v>
                </c:pt>
                <c:pt idx="28676" formatCode="General">
                  <c:v>6.2055970000000004E-4</c:v>
                </c:pt>
                <c:pt idx="28677" formatCode="General">
                  <c:v>4.1943489999999998E-4</c:v>
                </c:pt>
                <c:pt idx="28678" formatCode="General">
                  <c:v>1.2562080000000001E-4</c:v>
                </c:pt>
                <c:pt idx="28679" formatCode="General">
                  <c:v>-1.898201E-4</c:v>
                </c:pt>
                <c:pt idx="28680" formatCode="General">
                  <c:v>-4.2228680000000002E-4</c:v>
                </c:pt>
                <c:pt idx="28681" formatCode="General">
                  <c:v>-5.3239539999999999E-4</c:v>
                </c:pt>
                <c:pt idx="28682" formatCode="General">
                  <c:v>-6.5559280000000004E-4</c:v>
                </c:pt>
                <c:pt idx="28683" formatCode="General">
                  <c:v>-8.7944840000000004E-4</c:v>
                </c:pt>
                <c:pt idx="28684" formatCode="General">
                  <c:v>-9.6813330000000003E-4</c:v>
                </c:pt>
                <c:pt idx="28685" formatCode="General">
                  <c:v>-1.0198970000000001E-3</c:v>
                </c:pt>
                <c:pt idx="28686" formatCode="General">
                  <c:v>-1.242747E-3</c:v>
                </c:pt>
                <c:pt idx="28687" formatCode="General">
                  <c:v>-1.486722E-3</c:v>
                </c:pt>
                <c:pt idx="28688" formatCode="General">
                  <c:v>-1.6926039999999999E-3</c:v>
                </c:pt>
                <c:pt idx="28689" formatCode="General">
                  <c:v>-1.8481470000000001E-3</c:v>
                </c:pt>
                <c:pt idx="28690" formatCode="General">
                  <c:v>-1.9543550000000001E-3</c:v>
                </c:pt>
                <c:pt idx="28691" formatCode="General">
                  <c:v>-1.9293509999999999E-3</c:v>
                </c:pt>
                <c:pt idx="28692" formatCode="General">
                  <c:v>-1.838767E-3</c:v>
                </c:pt>
                <c:pt idx="28693" formatCode="General">
                  <c:v>-2.0043090000000001E-3</c:v>
                </c:pt>
                <c:pt idx="28694" formatCode="General">
                  <c:v>-2.3599889999999998E-3</c:v>
                </c:pt>
                <c:pt idx="28695" formatCode="General">
                  <c:v>-2.5463780000000002E-3</c:v>
                </c:pt>
                <c:pt idx="28696" formatCode="General">
                  <c:v>-2.8221539999999999E-3</c:v>
                </c:pt>
                <c:pt idx="28697" formatCode="General">
                  <c:v>-3.2685460000000002E-3</c:v>
                </c:pt>
                <c:pt idx="28698" formatCode="General">
                  <c:v>-3.603251E-3</c:v>
                </c:pt>
                <c:pt idx="28699" formatCode="General">
                  <c:v>-3.806977E-3</c:v>
                </c:pt>
                <c:pt idx="28700" formatCode="General">
                  <c:v>-4.0002800000000002E-3</c:v>
                </c:pt>
                <c:pt idx="28701" formatCode="General">
                  <c:v>-4.2260359999999999E-3</c:v>
                </c:pt>
                <c:pt idx="28702" formatCode="General">
                  <c:v>-4.59561E-3</c:v>
                </c:pt>
                <c:pt idx="28703" formatCode="General">
                  <c:v>-5.0226300000000001E-3</c:v>
                </c:pt>
                <c:pt idx="28704" formatCode="General">
                  <c:v>-5.3440900000000001E-3</c:v>
                </c:pt>
                <c:pt idx="28705" formatCode="General">
                  <c:v>-5.6864120000000001E-3</c:v>
                </c:pt>
                <c:pt idx="28706" formatCode="General">
                  <c:v>-5.9347590000000004E-3</c:v>
                </c:pt>
                <c:pt idx="28707" formatCode="General">
                  <c:v>-5.9626360000000003E-3</c:v>
                </c:pt>
                <c:pt idx="28708" formatCode="General">
                  <c:v>-5.9744780000000001E-3</c:v>
                </c:pt>
                <c:pt idx="28709" formatCode="General">
                  <c:v>-5.9170610000000004E-3</c:v>
                </c:pt>
                <c:pt idx="28710" formatCode="General">
                  <c:v>-5.6431379999999998E-3</c:v>
                </c:pt>
                <c:pt idx="28711" formatCode="General">
                  <c:v>-5.3291399999999996E-3</c:v>
                </c:pt>
                <c:pt idx="28712" formatCode="General">
                  <c:v>-5.1636290000000003E-3</c:v>
                </c:pt>
                <c:pt idx="28713" formatCode="General">
                  <c:v>-4.8777680000000002E-3</c:v>
                </c:pt>
                <c:pt idx="28714" formatCode="General">
                  <c:v>-4.5529560000000004E-3</c:v>
                </c:pt>
                <c:pt idx="28715" formatCode="General">
                  <c:v>-4.2225739999999998E-3</c:v>
                </c:pt>
                <c:pt idx="28716" formatCode="General">
                  <c:v>-3.901697E-3</c:v>
                </c:pt>
                <c:pt idx="28717" formatCode="General">
                  <c:v>-3.5983790000000001E-3</c:v>
                </c:pt>
                <c:pt idx="28718" formatCode="General">
                  <c:v>-3.3114279999999999E-3</c:v>
                </c:pt>
                <c:pt idx="28719" formatCode="General">
                  <c:v>-3.035954E-3</c:v>
                </c:pt>
                <c:pt idx="28720" formatCode="General">
                  <c:v>-2.7397810000000002E-3</c:v>
                </c:pt>
                <c:pt idx="28721" formatCode="General">
                  <c:v>-2.6012399999999999E-3</c:v>
                </c:pt>
                <c:pt idx="28722" formatCode="General">
                  <c:v>-2.6994779999999999E-3</c:v>
                </c:pt>
                <c:pt idx="28723" formatCode="General">
                  <c:v>-2.789522E-3</c:v>
                </c:pt>
                <c:pt idx="28724" formatCode="General">
                  <c:v>-2.7762770000000002E-3</c:v>
                </c:pt>
                <c:pt idx="28725" formatCode="General">
                  <c:v>-2.5679119999999999E-3</c:v>
                </c:pt>
                <c:pt idx="28726" formatCode="General">
                  <c:v>-2.2925699999999999E-3</c:v>
                </c:pt>
                <c:pt idx="28727" formatCode="General">
                  <c:v>-1.9697270000000001E-3</c:v>
                </c:pt>
                <c:pt idx="28728" formatCode="General">
                  <c:v>-1.4249250000000001E-3</c:v>
                </c:pt>
                <c:pt idx="28729" formatCode="General">
                  <c:v>-8.4651430000000003E-4</c:v>
                </c:pt>
                <c:pt idx="28730" formatCode="General">
                  <c:v>-4.0494810000000001E-4</c:v>
                </c:pt>
                <c:pt idx="28731">
                  <c:v>6.6852319999999998E-5</c:v>
                </c:pt>
                <c:pt idx="28732" formatCode="General">
                  <c:v>8.0124479999999995E-4</c:v>
                </c:pt>
                <c:pt idx="28733" formatCode="General">
                  <c:v>1.490089E-3</c:v>
                </c:pt>
                <c:pt idx="28734" formatCode="General">
                  <c:v>1.9886320000000002E-3</c:v>
                </c:pt>
                <c:pt idx="28735" formatCode="General">
                  <c:v>2.4119440000000001E-3</c:v>
                </c:pt>
                <c:pt idx="28736" formatCode="General">
                  <c:v>2.969658E-3</c:v>
                </c:pt>
                <c:pt idx="28737" formatCode="General">
                  <c:v>3.60129E-3</c:v>
                </c:pt>
                <c:pt idx="28738" formatCode="General">
                  <c:v>4.2270440000000001E-3</c:v>
                </c:pt>
                <c:pt idx="28739" formatCode="General">
                  <c:v>4.7901819999999996E-3</c:v>
                </c:pt>
                <c:pt idx="28740" formatCode="General">
                  <c:v>5.2283549999999996E-3</c:v>
                </c:pt>
                <c:pt idx="28741" formatCode="General">
                  <c:v>5.5814760000000001E-3</c:v>
                </c:pt>
                <c:pt idx="28742" formatCode="General">
                  <c:v>5.7460990000000002E-3</c:v>
                </c:pt>
                <c:pt idx="28743" formatCode="General">
                  <c:v>5.8085979999999999E-3</c:v>
                </c:pt>
                <c:pt idx="28744" formatCode="General">
                  <c:v>5.8527889999999997E-3</c:v>
                </c:pt>
                <c:pt idx="28745" formatCode="General">
                  <c:v>5.7800810000000003E-3</c:v>
                </c:pt>
                <c:pt idx="28746" formatCode="General">
                  <c:v>5.5971679999999996E-3</c:v>
                </c:pt>
                <c:pt idx="28747" formatCode="General">
                  <c:v>5.3754010000000001E-3</c:v>
                </c:pt>
                <c:pt idx="28748" formatCode="General">
                  <c:v>5.0529859999999998E-3</c:v>
                </c:pt>
                <c:pt idx="28749" formatCode="General">
                  <c:v>4.7357010000000001E-3</c:v>
                </c:pt>
                <c:pt idx="28750" formatCode="General">
                  <c:v>4.2824289999999999E-3</c:v>
                </c:pt>
                <c:pt idx="28751" formatCode="General">
                  <c:v>3.5870939999999999E-3</c:v>
                </c:pt>
                <c:pt idx="28752" formatCode="General">
                  <c:v>2.7559870000000001E-3</c:v>
                </c:pt>
                <c:pt idx="28753" formatCode="General">
                  <c:v>2.0232499999999999E-3</c:v>
                </c:pt>
                <c:pt idx="28754" formatCode="General">
                  <c:v>1.4539080000000001E-3</c:v>
                </c:pt>
                <c:pt idx="28755" formatCode="General">
                  <c:v>9.491317E-4</c:v>
                </c:pt>
                <c:pt idx="28756" formatCode="General">
                  <c:v>6.2014519999999997E-4</c:v>
                </c:pt>
                <c:pt idx="28757" formatCode="General">
                  <c:v>5.428729E-4</c:v>
                </c:pt>
                <c:pt idx="28758" formatCode="General">
                  <c:v>3.7425639999999998E-4</c:v>
                </c:pt>
                <c:pt idx="28759" formatCode="General">
                  <c:v>2.3331029999999999E-4</c:v>
                </c:pt>
                <c:pt idx="28760" formatCode="General">
                  <c:v>2.465872E-4</c:v>
                </c:pt>
                <c:pt idx="28761" formatCode="General">
                  <c:v>1.437737E-4</c:v>
                </c:pt>
                <c:pt idx="28762">
                  <c:v>1.6543250000000001E-5</c:v>
                </c:pt>
                <c:pt idx="28763">
                  <c:v>-3.796219E-5</c:v>
                </c:pt>
                <c:pt idx="28764">
                  <c:v>-8.0615670000000006E-5</c:v>
                </c:pt>
                <c:pt idx="28765">
                  <c:v>-8.5873159999999994E-5</c:v>
                </c:pt>
                <c:pt idx="28766" formatCode="General">
                  <c:v>-1.9699760000000001E-4</c:v>
                </c:pt>
                <c:pt idx="28767" formatCode="General">
                  <c:v>-3.1874870000000001E-4</c:v>
                </c:pt>
                <c:pt idx="28768" formatCode="General">
                  <c:v>-3.044608E-4</c:v>
                </c:pt>
                <c:pt idx="28769" formatCode="General">
                  <c:v>-3.0907269999999999E-4</c:v>
                </c:pt>
                <c:pt idx="28770" formatCode="General">
                  <c:v>-3.4835859999999999E-4</c:v>
                </c:pt>
                <c:pt idx="28771" formatCode="General">
                  <c:v>-5.3727750000000002E-4</c:v>
                </c:pt>
                <c:pt idx="28772" formatCode="General">
                  <c:v>-7.1779030000000005E-4</c:v>
                </c:pt>
                <c:pt idx="28773" formatCode="General">
                  <c:v>-7.4841440000000001E-4</c:v>
                </c:pt>
                <c:pt idx="28774" formatCode="General">
                  <c:v>-7.3812740000000002E-4</c:v>
                </c:pt>
                <c:pt idx="28775" formatCode="General">
                  <c:v>-7.0310100000000003E-4</c:v>
                </c:pt>
                <c:pt idx="28776" formatCode="General">
                  <c:v>-6.6100019999999998E-4</c:v>
                </c:pt>
                <c:pt idx="28777" formatCode="General">
                  <c:v>-7.3123039999999995E-4</c:v>
                </c:pt>
                <c:pt idx="28778" formatCode="General">
                  <c:v>-8.9819219999999998E-4</c:v>
                </c:pt>
                <c:pt idx="28779" formatCode="General">
                  <c:v>-1.2988209999999999E-3</c:v>
                </c:pt>
                <c:pt idx="28780" formatCode="General">
                  <c:v>-1.6435320000000001E-3</c:v>
                </c:pt>
                <c:pt idx="28781" formatCode="General">
                  <c:v>-1.631749E-3</c:v>
                </c:pt>
                <c:pt idx="28782" formatCode="General">
                  <c:v>-1.6087129999999999E-3</c:v>
                </c:pt>
                <c:pt idx="28783" formatCode="General">
                  <c:v>-1.591945E-3</c:v>
                </c:pt>
                <c:pt idx="28784" formatCode="General">
                  <c:v>-1.3201840000000001E-3</c:v>
                </c:pt>
                <c:pt idx="28785" formatCode="General">
                  <c:v>-9.7046559999999999E-4</c:v>
                </c:pt>
                <c:pt idx="28786" formatCode="General">
                  <c:v>-6.6507100000000004E-4</c:v>
                </c:pt>
                <c:pt idx="28787" formatCode="General">
                  <c:v>-4.3586409999999998E-4</c:v>
                </c:pt>
                <c:pt idx="28788" formatCode="General">
                  <c:v>-3.4899330000000002E-4</c:v>
                </c:pt>
                <c:pt idx="28789" formatCode="General">
                  <c:v>-4.6177749999999997E-4</c:v>
                </c:pt>
                <c:pt idx="28790" formatCode="General">
                  <c:v>-7.5239619999999997E-4</c:v>
                </c:pt>
                <c:pt idx="28791" formatCode="General">
                  <c:v>-1.009182E-3</c:v>
                </c:pt>
                <c:pt idx="28792" formatCode="General">
                  <c:v>-1.2115990000000001E-3</c:v>
                </c:pt>
                <c:pt idx="28793" formatCode="General">
                  <c:v>-1.3224280000000001E-3</c:v>
                </c:pt>
                <c:pt idx="28794" formatCode="General">
                  <c:v>-1.434067E-3</c:v>
                </c:pt>
                <c:pt idx="28795" formatCode="General">
                  <c:v>-1.7155E-3</c:v>
                </c:pt>
                <c:pt idx="28796" formatCode="General">
                  <c:v>-1.9586489999999998E-3</c:v>
                </c:pt>
                <c:pt idx="28797" formatCode="General">
                  <c:v>-2.0786310000000001E-3</c:v>
                </c:pt>
                <c:pt idx="28798" formatCode="General">
                  <c:v>-2.4063579999999999E-3</c:v>
                </c:pt>
                <c:pt idx="28799" formatCode="General">
                  <c:v>-2.8894260000000001E-3</c:v>
                </c:pt>
                <c:pt idx="28800" formatCode="General">
                  <c:v>-3.3860320000000002E-3</c:v>
                </c:pt>
                <c:pt idx="28801" formatCode="General">
                  <c:v>-3.87448E-3</c:v>
                </c:pt>
                <c:pt idx="28802" formatCode="General">
                  <c:v>-4.4676890000000004E-3</c:v>
                </c:pt>
                <c:pt idx="28803" formatCode="General">
                  <c:v>-4.9593509999999999E-3</c:v>
                </c:pt>
                <c:pt idx="28804" formatCode="General">
                  <c:v>-5.1545360000000004E-3</c:v>
                </c:pt>
                <c:pt idx="28805" formatCode="General">
                  <c:v>-5.3906789999999998E-3</c:v>
                </c:pt>
                <c:pt idx="28806" formatCode="General">
                  <c:v>-5.8155769999999997E-3</c:v>
                </c:pt>
                <c:pt idx="28807" formatCode="General">
                  <c:v>-6.2638599999999996E-3</c:v>
                </c:pt>
                <c:pt idx="28808" formatCode="General">
                  <c:v>-6.6992140000000002E-3</c:v>
                </c:pt>
                <c:pt idx="28809" formatCode="General">
                  <c:v>-6.9503380000000003E-3</c:v>
                </c:pt>
                <c:pt idx="28810" formatCode="General">
                  <c:v>-6.9735439999999999E-3</c:v>
                </c:pt>
                <c:pt idx="28811" formatCode="General">
                  <c:v>-6.8886260000000001E-3</c:v>
                </c:pt>
                <c:pt idx="28812" formatCode="General">
                  <c:v>-6.7196410000000002E-3</c:v>
                </c:pt>
                <c:pt idx="28813" formatCode="General">
                  <c:v>-6.4580360000000003E-3</c:v>
                </c:pt>
                <c:pt idx="28814" formatCode="General">
                  <c:v>-6.1272690000000003E-3</c:v>
                </c:pt>
                <c:pt idx="28815" formatCode="General">
                  <c:v>-5.7657309999999996E-3</c:v>
                </c:pt>
                <c:pt idx="28816" formatCode="General">
                  <c:v>-5.3460239999999996E-3</c:v>
                </c:pt>
                <c:pt idx="28817" formatCode="General">
                  <c:v>-4.9185640000000003E-3</c:v>
                </c:pt>
                <c:pt idx="28818" formatCode="General">
                  <c:v>-4.404097E-3</c:v>
                </c:pt>
                <c:pt idx="28819" formatCode="General">
                  <c:v>-3.8412530000000002E-3</c:v>
                </c:pt>
                <c:pt idx="28820" formatCode="General">
                  <c:v>-3.3181550000000001E-3</c:v>
                </c:pt>
                <c:pt idx="28821" formatCode="General">
                  <c:v>-2.8239210000000001E-3</c:v>
                </c:pt>
                <c:pt idx="28822" formatCode="General">
                  <c:v>-2.3657159999999999E-3</c:v>
                </c:pt>
                <c:pt idx="28823" formatCode="General">
                  <c:v>-2.1811399999999998E-3</c:v>
                </c:pt>
                <c:pt idx="28824" formatCode="General">
                  <c:v>-2.233769E-3</c:v>
                </c:pt>
                <c:pt idx="28825" formatCode="General">
                  <c:v>-2.4908119999999998E-3</c:v>
                </c:pt>
                <c:pt idx="28826" formatCode="General">
                  <c:v>-2.95554E-3</c:v>
                </c:pt>
                <c:pt idx="28827" formatCode="General">
                  <c:v>-3.2965759999999998E-3</c:v>
                </c:pt>
                <c:pt idx="28828" formatCode="General">
                  <c:v>-3.436868E-3</c:v>
                </c:pt>
                <c:pt idx="28829" formatCode="General">
                  <c:v>-3.4713259999999998E-3</c:v>
                </c:pt>
                <c:pt idx="28830" formatCode="General">
                  <c:v>-3.3471880000000001E-3</c:v>
                </c:pt>
                <c:pt idx="28831" formatCode="General">
                  <c:v>-3.0653149999999999E-3</c:v>
                </c:pt>
                <c:pt idx="28832" formatCode="General">
                  <c:v>-2.750466E-3</c:v>
                </c:pt>
                <c:pt idx="28833" formatCode="General">
                  <c:v>-2.4117750000000001E-3</c:v>
                </c:pt>
                <c:pt idx="28834" formatCode="General">
                  <c:v>-2.0665340000000001E-3</c:v>
                </c:pt>
                <c:pt idx="28835" formatCode="General">
                  <c:v>-1.7759169999999999E-3</c:v>
                </c:pt>
                <c:pt idx="28836" formatCode="General">
                  <c:v>-1.382264E-3</c:v>
                </c:pt>
                <c:pt idx="28837" formatCode="General">
                  <c:v>-9.6707010000000003E-4</c:v>
                </c:pt>
                <c:pt idx="28838" formatCode="General">
                  <c:v>-5.2543480000000003E-4</c:v>
                </c:pt>
                <c:pt idx="28839" formatCode="General">
                  <c:v>-1.107233E-4</c:v>
                </c:pt>
                <c:pt idx="28840" formatCode="General">
                  <c:v>1.6754279999999999E-4</c:v>
                </c:pt>
                <c:pt idx="28841" formatCode="General">
                  <c:v>4.7205800000000003E-4</c:v>
                </c:pt>
                <c:pt idx="28842" formatCode="General">
                  <c:v>7.1976099999999997E-4</c:v>
                </c:pt>
                <c:pt idx="28843" formatCode="General">
                  <c:v>8.6728759999999999E-4</c:v>
                </c:pt>
                <c:pt idx="28844" formatCode="General">
                  <c:v>1.0394950000000001E-3</c:v>
                </c:pt>
                <c:pt idx="28845" formatCode="General">
                  <c:v>1.217388E-3</c:v>
                </c:pt>
                <c:pt idx="28846" formatCode="General">
                  <c:v>1.2626880000000001E-3</c:v>
                </c:pt>
                <c:pt idx="28847" formatCode="General">
                  <c:v>1.1969019999999999E-3</c:v>
                </c:pt>
                <c:pt idx="28848" formatCode="General">
                  <c:v>1.121824E-3</c:v>
                </c:pt>
                <c:pt idx="28849" formatCode="General">
                  <c:v>9.4691679999999996E-4</c:v>
                </c:pt>
                <c:pt idx="28850" formatCode="General">
                  <c:v>6.9230509999999997E-4</c:v>
                </c:pt>
                <c:pt idx="28851" formatCode="General">
                  <c:v>4.2214219999999998E-4</c:v>
                </c:pt>
                <c:pt idx="28852" formatCode="General">
                  <c:v>2.4679459999999998E-4</c:v>
                </c:pt>
                <c:pt idx="28853">
                  <c:v>9.2837259999999997E-5</c:v>
                </c:pt>
                <c:pt idx="28854" formatCode="General">
                  <c:v>1.191002E-4</c:v>
                </c:pt>
                <c:pt idx="28855" formatCode="General">
                  <c:v>3.1294500000000002E-4</c:v>
                </c:pt>
                <c:pt idx="28856" formatCode="General">
                  <c:v>4.4182809999999999E-4</c:v>
                </c:pt>
                <c:pt idx="28857" formatCode="General">
                  <c:v>4.948102E-4</c:v>
                </c:pt>
                <c:pt idx="28858" formatCode="General">
                  <c:v>6.8280990000000002E-4</c:v>
                </c:pt>
                <c:pt idx="28859" formatCode="General">
                  <c:v>8.0859379999999998E-4</c:v>
                </c:pt>
                <c:pt idx="28860" formatCode="General">
                  <c:v>7.961016E-4</c:v>
                </c:pt>
                <c:pt idx="28861" formatCode="General">
                  <c:v>6.6730939999999996E-4</c:v>
                </c:pt>
                <c:pt idx="28862" formatCode="General">
                  <c:v>4.2818659999999998E-4</c:v>
                </c:pt>
                <c:pt idx="28863" formatCode="General">
                  <c:v>1.702075E-4</c:v>
                </c:pt>
                <c:pt idx="28864">
                  <c:v>2.903966E-5</c:v>
                </c:pt>
                <c:pt idx="28865">
                  <c:v>3.8012580000000001E-5</c:v>
                </c:pt>
                <c:pt idx="28866">
                  <c:v>-1.132761E-5</c:v>
                </c:pt>
                <c:pt idx="28867">
                  <c:v>-8.6002330000000004E-5</c:v>
                </c:pt>
                <c:pt idx="28868">
                  <c:v>-2.9929739999999998E-5</c:v>
                </c:pt>
                <c:pt idx="28869">
                  <c:v>5.8429540000000003E-5</c:v>
                </c:pt>
                <c:pt idx="28870" formatCode="General">
                  <c:v>2.204641E-4</c:v>
                </c:pt>
                <c:pt idx="28871" formatCode="General">
                  <c:v>4.9261170000000003E-4</c:v>
                </c:pt>
                <c:pt idx="28872" formatCode="General">
                  <c:v>7.7296690000000002E-4</c:v>
                </c:pt>
                <c:pt idx="28873" formatCode="General">
                  <c:v>1.2221999999999999E-3</c:v>
                </c:pt>
                <c:pt idx="28874" formatCode="General">
                  <c:v>1.7335289999999999E-3</c:v>
                </c:pt>
                <c:pt idx="28875" formatCode="General">
                  <c:v>2.1668360000000001E-3</c:v>
                </c:pt>
                <c:pt idx="28876" formatCode="General">
                  <c:v>2.684044E-3</c:v>
                </c:pt>
                <c:pt idx="28877" formatCode="General">
                  <c:v>3.2159340000000002E-3</c:v>
                </c:pt>
                <c:pt idx="28878" formatCode="General">
                  <c:v>3.5575099999999998E-3</c:v>
                </c:pt>
                <c:pt idx="28879" formatCode="General">
                  <c:v>3.6541970000000001E-3</c:v>
                </c:pt>
                <c:pt idx="28880" formatCode="General">
                  <c:v>3.4756320000000002E-3</c:v>
                </c:pt>
                <c:pt idx="28881" formatCode="General">
                  <c:v>3.1178099999999999E-3</c:v>
                </c:pt>
                <c:pt idx="28882" formatCode="General">
                  <c:v>2.7405229999999999E-3</c:v>
                </c:pt>
                <c:pt idx="28883" formatCode="General">
                  <c:v>2.4018139999999999E-3</c:v>
                </c:pt>
                <c:pt idx="28884" formatCode="General">
                  <c:v>2.0276309999999998E-3</c:v>
                </c:pt>
                <c:pt idx="28885" formatCode="General">
                  <c:v>1.577616E-3</c:v>
                </c:pt>
                <c:pt idx="28886" formatCode="General">
                  <c:v>1.2537189999999999E-3</c:v>
                </c:pt>
                <c:pt idx="28887" formatCode="General">
                  <c:v>9.711314E-4</c:v>
                </c:pt>
                <c:pt idx="28888" formatCode="General">
                  <c:v>6.9502259999999999E-4</c:v>
                </c:pt>
                <c:pt idx="28889" formatCode="General">
                  <c:v>4.63776E-4</c:v>
                </c:pt>
                <c:pt idx="28890" formatCode="General">
                  <c:v>2.0197410000000001E-4</c:v>
                </c:pt>
                <c:pt idx="28891">
                  <c:v>-2.91636E-5</c:v>
                </c:pt>
                <c:pt idx="28892" formatCode="General">
                  <c:v>-1.3934989999999999E-4</c:v>
                </c:pt>
                <c:pt idx="28893">
                  <c:v>-9.3053210000000006E-5</c:v>
                </c:pt>
                <c:pt idx="28894" formatCode="General">
                  <c:v>-1.3367190000000001E-4</c:v>
                </c:pt>
                <c:pt idx="28895" formatCode="General">
                  <c:v>-2.0056809999999999E-4</c:v>
                </c:pt>
                <c:pt idx="28896" formatCode="General">
                  <c:v>-1.037256E-4</c:v>
                </c:pt>
                <c:pt idx="28897">
                  <c:v>1.9106379999999999E-5</c:v>
                </c:pt>
                <c:pt idx="28898" formatCode="General">
                  <c:v>1.2874659999999999E-4</c:v>
                </c:pt>
                <c:pt idx="28899" formatCode="General">
                  <c:v>1.597844E-4</c:v>
                </c:pt>
                <c:pt idx="28900">
                  <c:v>6.6980690000000007E-5</c:v>
                </c:pt>
                <c:pt idx="28901">
                  <c:v>4.5307779999999999E-5</c:v>
                </c:pt>
                <c:pt idx="28902">
                  <c:v>8.5507900000000002E-5</c:v>
                </c:pt>
                <c:pt idx="28903" formatCode="General">
                  <c:v>1.020905E-4</c:v>
                </c:pt>
                <c:pt idx="28904" formatCode="General">
                  <c:v>4.274387E-4</c:v>
                </c:pt>
                <c:pt idx="28905" formatCode="General">
                  <c:v>8.7143590000000003E-4</c:v>
                </c:pt>
                <c:pt idx="28906" formatCode="General">
                  <c:v>1.3338340000000001E-3</c:v>
                </c:pt>
                <c:pt idx="28907" formatCode="General">
                  <c:v>1.9143649999999999E-3</c:v>
                </c:pt>
                <c:pt idx="28908" formatCode="General">
                  <c:v>2.6475159999999999E-3</c:v>
                </c:pt>
                <c:pt idx="28909" formatCode="General">
                  <c:v>3.4641590000000001E-3</c:v>
                </c:pt>
                <c:pt idx="28910" formatCode="General">
                  <c:v>4.3476670000000004E-3</c:v>
                </c:pt>
                <c:pt idx="28911" formatCode="General">
                  <c:v>5.1550550000000004E-3</c:v>
                </c:pt>
                <c:pt idx="28912" formatCode="General">
                  <c:v>5.9236269999999999E-3</c:v>
                </c:pt>
                <c:pt idx="28913" formatCode="General">
                  <c:v>6.5647559999999997E-3</c:v>
                </c:pt>
                <c:pt idx="28914" formatCode="General">
                  <c:v>6.9782359999999996E-3</c:v>
                </c:pt>
                <c:pt idx="28915" formatCode="General">
                  <c:v>7.3253040000000004E-3</c:v>
                </c:pt>
                <c:pt idx="28916" formatCode="General">
                  <c:v>7.61621E-3</c:v>
                </c:pt>
                <c:pt idx="28917" formatCode="General">
                  <c:v>7.7646310000000001E-3</c:v>
                </c:pt>
                <c:pt idx="28918" formatCode="General">
                  <c:v>7.7849920000000001E-3</c:v>
                </c:pt>
                <c:pt idx="28919" formatCode="General">
                  <c:v>7.7424649999999996E-3</c:v>
                </c:pt>
                <c:pt idx="28920" formatCode="General">
                  <c:v>7.6326570000000002E-3</c:v>
                </c:pt>
                <c:pt idx="28921" formatCode="General">
                  <c:v>7.2332129999999996E-3</c:v>
                </c:pt>
                <c:pt idx="28922" formatCode="General">
                  <c:v>6.708721E-3</c:v>
                </c:pt>
                <c:pt idx="28923" formatCode="General">
                  <c:v>6.2235340000000002E-3</c:v>
                </c:pt>
                <c:pt idx="28924" formatCode="General">
                  <c:v>5.799032E-3</c:v>
                </c:pt>
                <c:pt idx="28925" formatCode="General">
                  <c:v>5.420411E-3</c:v>
                </c:pt>
                <c:pt idx="28926" formatCode="General">
                  <c:v>5.101436E-3</c:v>
                </c:pt>
                <c:pt idx="28927" formatCode="General">
                  <c:v>4.816425E-3</c:v>
                </c:pt>
                <c:pt idx="28928" formatCode="General">
                  <c:v>4.478709E-3</c:v>
                </c:pt>
                <c:pt idx="28929" formatCode="General">
                  <c:v>4.2012359999999997E-3</c:v>
                </c:pt>
                <c:pt idx="28930" formatCode="General">
                  <c:v>3.808521E-3</c:v>
                </c:pt>
                <c:pt idx="28931" formatCode="General">
                  <c:v>3.4987939999999999E-3</c:v>
                </c:pt>
                <c:pt idx="28932" formatCode="General">
                  <c:v>3.383437E-3</c:v>
                </c:pt>
                <c:pt idx="28933" formatCode="General">
                  <c:v>3.2654759999999998E-3</c:v>
                </c:pt>
                <c:pt idx="28934" formatCode="General">
                  <c:v>3.0774629999999999E-3</c:v>
                </c:pt>
                <c:pt idx="28935" formatCode="General">
                  <c:v>2.7882950000000001E-3</c:v>
                </c:pt>
                <c:pt idx="28936" formatCode="General">
                  <c:v>2.467679E-3</c:v>
                </c:pt>
                <c:pt idx="28937" formatCode="General">
                  <c:v>2.0243050000000001E-3</c:v>
                </c:pt>
                <c:pt idx="28938" formatCode="General">
                  <c:v>1.5382079999999999E-3</c:v>
                </c:pt>
                <c:pt idx="28939" formatCode="General">
                  <c:v>1.0817369999999999E-3</c:v>
                </c:pt>
                <c:pt idx="28940" formatCode="General">
                  <c:v>6.0888030000000001E-4</c:v>
                </c:pt>
                <c:pt idx="28941" formatCode="General">
                  <c:v>2.048032E-4</c:v>
                </c:pt>
                <c:pt idx="28942">
                  <c:v>-8.3364759999999996E-5</c:v>
                </c:pt>
                <c:pt idx="28943" formatCode="General">
                  <c:v>-3.7015559999999998E-4</c:v>
                </c:pt>
                <c:pt idx="28944" formatCode="General">
                  <c:v>-5.7363939999999995E-4</c:v>
                </c:pt>
                <c:pt idx="28945" formatCode="General">
                  <c:v>-6.0893980000000002E-4</c:v>
                </c:pt>
                <c:pt idx="28946" formatCode="General">
                  <c:v>-5.5517360000000005E-4</c:v>
                </c:pt>
                <c:pt idx="28947" formatCode="General">
                  <c:v>-3.2591990000000002E-4</c:v>
                </c:pt>
                <c:pt idx="28948" formatCode="General">
                  <c:v>-1.4492380000000001E-4</c:v>
                </c:pt>
                <c:pt idx="28949">
                  <c:v>-8.6504500000000005E-5</c:v>
                </c:pt>
                <c:pt idx="28950">
                  <c:v>4.196323E-5</c:v>
                </c:pt>
                <c:pt idx="28951" formatCode="General">
                  <c:v>1.8745519999999999E-4</c:v>
                </c:pt>
                <c:pt idx="28952" formatCode="General">
                  <c:v>2.9033550000000003E-4</c:v>
                </c:pt>
                <c:pt idx="28953" formatCode="General">
                  <c:v>3.9483429999999999E-4</c:v>
                </c:pt>
                <c:pt idx="28954" formatCode="General">
                  <c:v>5.3269500000000002E-4</c:v>
                </c:pt>
                <c:pt idx="28955" formatCode="General">
                  <c:v>5.2559030000000004E-4</c:v>
                </c:pt>
                <c:pt idx="28956" formatCode="General">
                  <c:v>4.182357E-4</c:v>
                </c:pt>
                <c:pt idx="28957" formatCode="General">
                  <c:v>3.8143770000000001E-4</c:v>
                </c:pt>
                <c:pt idx="28958" formatCode="General">
                  <c:v>2.6508E-4</c:v>
                </c:pt>
                <c:pt idx="28959" formatCode="General">
                  <c:v>1.095583E-4</c:v>
                </c:pt>
                <c:pt idx="28960">
                  <c:v>1.6478740000000001E-5</c:v>
                </c:pt>
                <c:pt idx="28961">
                  <c:v>-1.1301800000000001E-5</c:v>
                </c:pt>
                <c:pt idx="28962" formatCode="General">
                  <c:v>-1.3241770000000001E-4</c:v>
                </c:pt>
                <c:pt idx="28963" formatCode="General">
                  <c:v>-3.9981620000000001E-4</c:v>
                </c:pt>
                <c:pt idx="28964" formatCode="General">
                  <c:v>-7.6131250000000005E-4</c:v>
                </c:pt>
                <c:pt idx="28965" formatCode="General">
                  <c:v>-1.2709049999999999E-3</c:v>
                </c:pt>
                <c:pt idx="28966" formatCode="General">
                  <c:v>-1.8163330000000001E-3</c:v>
                </c:pt>
                <c:pt idx="28967" formatCode="General">
                  <c:v>-2.3544949999999999E-3</c:v>
                </c:pt>
                <c:pt idx="28968" formatCode="General">
                  <c:v>-2.8901E-3</c:v>
                </c:pt>
                <c:pt idx="28969" formatCode="General">
                  <c:v>-3.2733620000000001E-3</c:v>
                </c:pt>
                <c:pt idx="28970" formatCode="General">
                  <c:v>-3.5020709999999998E-3</c:v>
                </c:pt>
                <c:pt idx="28971" formatCode="General">
                  <c:v>-3.5766700000000001E-3</c:v>
                </c:pt>
                <c:pt idx="28972" formatCode="General">
                  <c:v>-3.639476E-3</c:v>
                </c:pt>
                <c:pt idx="28973" formatCode="General">
                  <c:v>-3.7217029999999998E-3</c:v>
                </c:pt>
                <c:pt idx="28974" formatCode="General">
                  <c:v>-3.9290549999999999E-3</c:v>
                </c:pt>
                <c:pt idx="28975" formatCode="General">
                  <c:v>-4.3145179999999998E-3</c:v>
                </c:pt>
                <c:pt idx="28976" formatCode="General">
                  <c:v>-4.7008270000000003E-3</c:v>
                </c:pt>
                <c:pt idx="28977" formatCode="General">
                  <c:v>-5.0716169999999996E-3</c:v>
                </c:pt>
                <c:pt idx="28978" formatCode="General">
                  <c:v>-5.4968100000000004E-3</c:v>
                </c:pt>
                <c:pt idx="28979" formatCode="General">
                  <c:v>-5.9231470000000001E-3</c:v>
                </c:pt>
                <c:pt idx="28980" formatCode="General">
                  <c:v>-6.1938699999999998E-3</c:v>
                </c:pt>
                <c:pt idx="28981" formatCode="General">
                  <c:v>-6.3465099999999997E-3</c:v>
                </c:pt>
                <c:pt idx="28982" formatCode="General">
                  <c:v>-6.5271770000000003E-3</c:v>
                </c:pt>
                <c:pt idx="28983" formatCode="General">
                  <c:v>-6.590449E-3</c:v>
                </c:pt>
                <c:pt idx="28984" formatCode="General">
                  <c:v>-6.5411749999999998E-3</c:v>
                </c:pt>
                <c:pt idx="28985" formatCode="General">
                  <c:v>-6.3239020000000002E-3</c:v>
                </c:pt>
                <c:pt idx="28986" formatCode="General">
                  <c:v>-6.0761310000000002E-3</c:v>
                </c:pt>
                <c:pt idx="28987" formatCode="General">
                  <c:v>-5.8412220000000001E-3</c:v>
                </c:pt>
                <c:pt idx="28988" formatCode="General">
                  <c:v>-5.5482090000000001E-3</c:v>
                </c:pt>
                <c:pt idx="28989" formatCode="General">
                  <c:v>-5.135199E-3</c:v>
                </c:pt>
                <c:pt idx="28990" formatCode="General">
                  <c:v>-4.842613E-3</c:v>
                </c:pt>
                <c:pt idx="28991" formatCode="General">
                  <c:v>-4.58859E-3</c:v>
                </c:pt>
                <c:pt idx="28992" formatCode="General">
                  <c:v>-4.3380449999999996E-3</c:v>
                </c:pt>
                <c:pt idx="28993" formatCode="General">
                  <c:v>-4.1382850000000002E-3</c:v>
                </c:pt>
                <c:pt idx="28994" formatCode="General">
                  <c:v>-3.9925799999999999E-3</c:v>
                </c:pt>
                <c:pt idx="28995" formatCode="General">
                  <c:v>-3.8771270000000002E-3</c:v>
                </c:pt>
                <c:pt idx="28996" formatCode="General">
                  <c:v>-3.6774099999999999E-3</c:v>
                </c:pt>
                <c:pt idx="28997" formatCode="General">
                  <c:v>-3.489317E-3</c:v>
                </c:pt>
                <c:pt idx="28998" formatCode="General">
                  <c:v>-3.3319249999999999E-3</c:v>
                </c:pt>
                <c:pt idx="28999" formatCode="General">
                  <c:v>-3.1400759999999999E-3</c:v>
                </c:pt>
                <c:pt idx="29000" formatCode="General">
                  <c:v>-2.972597E-3</c:v>
                </c:pt>
                <c:pt idx="29001" formatCode="General">
                  <c:v>-2.812335E-3</c:v>
                </c:pt>
                <c:pt idx="29002" formatCode="General">
                  <c:v>-2.6967089999999998E-3</c:v>
                </c:pt>
                <c:pt idx="29003" formatCode="General">
                  <c:v>-2.610233E-3</c:v>
                </c:pt>
                <c:pt idx="29004" formatCode="General">
                  <c:v>-2.4504990000000001E-3</c:v>
                </c:pt>
                <c:pt idx="29005" formatCode="General">
                  <c:v>-2.2540699999999999E-3</c:v>
                </c:pt>
                <c:pt idx="29006" formatCode="General">
                  <c:v>-2.0748250000000002E-3</c:v>
                </c:pt>
                <c:pt idx="29007" formatCode="General">
                  <c:v>-1.9173180000000001E-3</c:v>
                </c:pt>
                <c:pt idx="29008" formatCode="General">
                  <c:v>-1.6603709999999999E-3</c:v>
                </c:pt>
                <c:pt idx="29009" formatCode="General">
                  <c:v>-1.257357E-3</c:v>
                </c:pt>
                <c:pt idx="29010" formatCode="General">
                  <c:v>-1.039094E-3</c:v>
                </c:pt>
                <c:pt idx="29011" formatCode="General">
                  <c:v>-1.027778E-3</c:v>
                </c:pt>
                <c:pt idx="29012" formatCode="General">
                  <c:v>-9.6396359999999996E-4</c:v>
                </c:pt>
                <c:pt idx="29013" formatCode="General">
                  <c:v>-8.2395350000000005E-4</c:v>
                </c:pt>
                <c:pt idx="29014" formatCode="General">
                  <c:v>-7.7029500000000005E-4</c:v>
                </c:pt>
                <c:pt idx="29015" formatCode="General">
                  <c:v>-8.000479E-4</c:v>
                </c:pt>
                <c:pt idx="29016" formatCode="General">
                  <c:v>-9.2496600000000005E-4</c:v>
                </c:pt>
                <c:pt idx="29017" formatCode="General">
                  <c:v>-1.09038E-3</c:v>
                </c:pt>
                <c:pt idx="29018" formatCode="General">
                  <c:v>-1.1522699999999999E-3</c:v>
                </c:pt>
                <c:pt idx="29019" formatCode="General">
                  <c:v>-1.1224749999999999E-3</c:v>
                </c:pt>
                <c:pt idx="29020" formatCode="General">
                  <c:v>-1.0793630000000001E-3</c:v>
                </c:pt>
                <c:pt idx="29021" formatCode="General">
                  <c:v>-9.7468499999999998E-4</c:v>
                </c:pt>
                <c:pt idx="29022" formatCode="General">
                  <c:v>-8.7904620000000004E-4</c:v>
                </c:pt>
                <c:pt idx="29023" formatCode="General">
                  <c:v>-8.3057119999999996E-4</c:v>
                </c:pt>
                <c:pt idx="29024" formatCode="General">
                  <c:v>-6.7799340000000003E-4</c:v>
                </c:pt>
                <c:pt idx="29025" formatCode="General">
                  <c:v>-4.3855709999999999E-4</c:v>
                </c:pt>
                <c:pt idx="29026" formatCode="General">
                  <c:v>-1.6652149999999999E-4</c:v>
                </c:pt>
                <c:pt idx="29027" formatCode="General">
                  <c:v>1.617481E-4</c:v>
                </c:pt>
                <c:pt idx="29028" formatCode="General">
                  <c:v>5.0927139999999997E-4</c:v>
                </c:pt>
                <c:pt idx="29029" formatCode="General">
                  <c:v>8.5273369999999996E-4</c:v>
                </c:pt>
                <c:pt idx="29030" formatCode="General">
                  <c:v>1.060152E-3</c:v>
                </c:pt>
                <c:pt idx="29031" formatCode="General">
                  <c:v>1.2120080000000001E-3</c:v>
                </c:pt>
                <c:pt idx="29032" formatCode="General">
                  <c:v>1.563095E-3</c:v>
                </c:pt>
                <c:pt idx="29033" formatCode="General">
                  <c:v>1.889115E-3</c:v>
                </c:pt>
                <c:pt idx="29034" formatCode="General">
                  <c:v>1.995592E-3</c:v>
                </c:pt>
                <c:pt idx="29035" formatCode="General">
                  <c:v>2.0647370000000001E-3</c:v>
                </c:pt>
                <c:pt idx="29036" formatCode="General">
                  <c:v>2.2732770000000002E-3</c:v>
                </c:pt>
                <c:pt idx="29037" formatCode="General">
                  <c:v>2.3872609999999999E-3</c:v>
                </c:pt>
                <c:pt idx="29038" formatCode="General">
                  <c:v>2.4043599999999999E-3</c:v>
                </c:pt>
                <c:pt idx="29039" formatCode="General">
                  <c:v>2.4083669999999998E-3</c:v>
                </c:pt>
                <c:pt idx="29040" formatCode="General">
                  <c:v>2.344137E-3</c:v>
                </c:pt>
                <c:pt idx="29041" formatCode="General">
                  <c:v>2.3051830000000001E-3</c:v>
                </c:pt>
                <c:pt idx="29042" formatCode="General">
                  <c:v>2.3163189999999998E-3</c:v>
                </c:pt>
                <c:pt idx="29043" formatCode="General">
                  <c:v>2.3997749999999998E-3</c:v>
                </c:pt>
                <c:pt idx="29044" formatCode="General">
                  <c:v>2.484156E-3</c:v>
                </c:pt>
                <c:pt idx="29045" formatCode="General">
                  <c:v>2.3685709999999999E-3</c:v>
                </c:pt>
                <c:pt idx="29046" formatCode="General">
                  <c:v>2.113242E-3</c:v>
                </c:pt>
                <c:pt idx="29047" formatCode="General">
                  <c:v>1.8552690000000001E-3</c:v>
                </c:pt>
                <c:pt idx="29048" formatCode="General">
                  <c:v>1.476752E-3</c:v>
                </c:pt>
                <c:pt idx="29049" formatCode="General">
                  <c:v>1.0458080000000001E-3</c:v>
                </c:pt>
                <c:pt idx="29050" formatCode="General">
                  <c:v>6.5378949999999995E-4</c:v>
                </c:pt>
                <c:pt idx="29051" formatCode="General">
                  <c:v>3.275016E-4</c:v>
                </c:pt>
                <c:pt idx="29052" formatCode="General">
                  <c:v>1.41509E-4</c:v>
                </c:pt>
                <c:pt idx="29053" formatCode="General">
                  <c:v>1.2237470000000001E-4</c:v>
                </c:pt>
                <c:pt idx="29054" formatCode="General">
                  <c:v>2.5802719999999999E-4</c:v>
                </c:pt>
                <c:pt idx="29055" formatCode="General">
                  <c:v>2.3318220000000001E-4</c:v>
                </c:pt>
                <c:pt idx="29056" formatCode="General">
                  <c:v>1.7429119999999999E-4</c:v>
                </c:pt>
                <c:pt idx="29057" formatCode="General">
                  <c:v>3.2600450000000003E-4</c:v>
                </c:pt>
                <c:pt idx="29058" formatCode="General">
                  <c:v>4.340177E-4</c:v>
                </c:pt>
                <c:pt idx="29059" formatCode="General">
                  <c:v>4.2132820000000002E-4</c:v>
                </c:pt>
                <c:pt idx="29060" formatCode="General">
                  <c:v>4.4968159999999999E-4</c:v>
                </c:pt>
                <c:pt idx="29061" formatCode="General">
                  <c:v>5.8794489999999995E-4</c:v>
                </c:pt>
                <c:pt idx="29062" formatCode="General">
                  <c:v>6.7723119999999999E-4</c:v>
                </c:pt>
                <c:pt idx="29063" formatCode="General">
                  <c:v>7.2478829999999997E-4</c:v>
                </c:pt>
                <c:pt idx="29064" formatCode="General">
                  <c:v>8.7145460000000001E-4</c:v>
                </c:pt>
                <c:pt idx="29065" formatCode="General">
                  <c:v>1.155049E-3</c:v>
                </c:pt>
                <c:pt idx="29066" formatCode="General">
                  <c:v>1.374344E-3</c:v>
                </c:pt>
                <c:pt idx="29067" formatCode="General">
                  <c:v>1.5108560000000001E-3</c:v>
                </c:pt>
                <c:pt idx="29068" formatCode="General">
                  <c:v>1.786646E-3</c:v>
                </c:pt>
                <c:pt idx="29069" formatCode="General">
                  <c:v>2.1728699999999999E-3</c:v>
                </c:pt>
                <c:pt idx="29070" formatCode="General">
                  <c:v>2.6007090000000001E-3</c:v>
                </c:pt>
                <c:pt idx="29071" formatCode="General">
                  <c:v>2.8724979999999998E-3</c:v>
                </c:pt>
                <c:pt idx="29072" formatCode="General">
                  <c:v>2.9821890000000001E-3</c:v>
                </c:pt>
                <c:pt idx="29073" formatCode="General">
                  <c:v>3.0903340000000001E-3</c:v>
                </c:pt>
                <c:pt idx="29074" formatCode="General">
                  <c:v>3.171026E-3</c:v>
                </c:pt>
                <c:pt idx="29075" formatCode="General">
                  <c:v>3.0493339999999999E-3</c:v>
                </c:pt>
                <c:pt idx="29076" formatCode="General">
                  <c:v>2.887442E-3</c:v>
                </c:pt>
                <c:pt idx="29077" formatCode="General">
                  <c:v>2.709543E-3</c:v>
                </c:pt>
                <c:pt idx="29078" formatCode="General">
                  <c:v>2.5582059999999999E-3</c:v>
                </c:pt>
                <c:pt idx="29079" formatCode="General">
                  <c:v>2.3728320000000001E-3</c:v>
                </c:pt>
                <c:pt idx="29080" formatCode="General">
                  <c:v>2.1256230000000001E-3</c:v>
                </c:pt>
                <c:pt idx="29081" formatCode="General">
                  <c:v>1.9950760000000001E-3</c:v>
                </c:pt>
                <c:pt idx="29082" formatCode="General">
                  <c:v>2.023909E-3</c:v>
                </c:pt>
                <c:pt idx="29083" formatCode="General">
                  <c:v>1.981072E-3</c:v>
                </c:pt>
                <c:pt idx="29084" formatCode="General">
                  <c:v>1.9454419999999999E-3</c:v>
                </c:pt>
                <c:pt idx="29085" formatCode="General">
                  <c:v>2.0165199999999999E-3</c:v>
                </c:pt>
                <c:pt idx="29086" formatCode="General">
                  <c:v>2.1930140000000001E-3</c:v>
                </c:pt>
                <c:pt idx="29087" formatCode="General">
                  <c:v>2.4405479999999998E-3</c:v>
                </c:pt>
                <c:pt idx="29088" formatCode="General">
                  <c:v>2.74947E-3</c:v>
                </c:pt>
                <c:pt idx="29089" formatCode="General">
                  <c:v>3.1131190000000001E-3</c:v>
                </c:pt>
                <c:pt idx="29090" formatCode="General">
                  <c:v>3.4711949999999998E-3</c:v>
                </c:pt>
                <c:pt idx="29091" formatCode="General">
                  <c:v>3.786237E-3</c:v>
                </c:pt>
                <c:pt idx="29092" formatCode="General">
                  <c:v>4.1066050000000002E-3</c:v>
                </c:pt>
                <c:pt idx="29093" formatCode="General">
                  <c:v>4.4130000000000003E-3</c:v>
                </c:pt>
                <c:pt idx="29094" formatCode="General">
                  <c:v>4.6896669999999998E-3</c:v>
                </c:pt>
                <c:pt idx="29095" formatCode="General">
                  <c:v>5.0808260000000001E-3</c:v>
                </c:pt>
                <c:pt idx="29096" formatCode="General">
                  <c:v>5.4683500000000003E-3</c:v>
                </c:pt>
                <c:pt idx="29097" formatCode="General">
                  <c:v>5.7743589999999997E-3</c:v>
                </c:pt>
                <c:pt idx="29098" formatCode="General">
                  <c:v>5.8549839999999997E-3</c:v>
                </c:pt>
                <c:pt idx="29099" formatCode="General">
                  <c:v>5.7724680000000002E-3</c:v>
                </c:pt>
                <c:pt idx="29100" formatCode="General">
                  <c:v>5.6235599999999997E-3</c:v>
                </c:pt>
                <c:pt idx="29101" formatCode="General">
                  <c:v>5.3513900000000001E-3</c:v>
                </c:pt>
                <c:pt idx="29102" formatCode="General">
                  <c:v>5.1164740000000002E-3</c:v>
                </c:pt>
                <c:pt idx="29103" formatCode="General">
                  <c:v>4.8602000000000003E-3</c:v>
                </c:pt>
                <c:pt idx="29104" formatCode="General">
                  <c:v>4.5489930000000003E-3</c:v>
                </c:pt>
                <c:pt idx="29105" formatCode="General">
                  <c:v>4.3125059999999998E-3</c:v>
                </c:pt>
                <c:pt idx="29106" formatCode="General">
                  <c:v>4.0871079999999999E-3</c:v>
                </c:pt>
                <c:pt idx="29107" formatCode="General">
                  <c:v>3.8631440000000002E-3</c:v>
                </c:pt>
                <c:pt idx="29108" formatCode="General">
                  <c:v>3.6450990000000002E-3</c:v>
                </c:pt>
                <c:pt idx="29109" formatCode="General">
                  <c:v>3.3511449999999998E-3</c:v>
                </c:pt>
                <c:pt idx="29110" formatCode="General">
                  <c:v>3.0746969999999999E-3</c:v>
                </c:pt>
                <c:pt idx="29111" formatCode="General">
                  <c:v>2.91435E-3</c:v>
                </c:pt>
                <c:pt idx="29112" formatCode="General">
                  <c:v>2.734822E-3</c:v>
                </c:pt>
                <c:pt idx="29113" formatCode="General">
                  <c:v>2.5297480000000001E-3</c:v>
                </c:pt>
                <c:pt idx="29114" formatCode="General">
                  <c:v>2.4126479999999999E-3</c:v>
                </c:pt>
                <c:pt idx="29115" formatCode="General">
                  <c:v>2.3401139999999999E-3</c:v>
                </c:pt>
                <c:pt idx="29116" formatCode="General">
                  <c:v>2.310037E-3</c:v>
                </c:pt>
                <c:pt idx="29117" formatCode="General">
                  <c:v>2.2462070000000001E-3</c:v>
                </c:pt>
                <c:pt idx="29118" formatCode="General">
                  <c:v>2.168578E-3</c:v>
                </c:pt>
                <c:pt idx="29119" formatCode="General">
                  <c:v>2.15373E-3</c:v>
                </c:pt>
                <c:pt idx="29120" formatCode="General">
                  <c:v>2.1656259999999999E-3</c:v>
                </c:pt>
                <c:pt idx="29121" formatCode="General">
                  <c:v>2.3179580000000002E-3</c:v>
                </c:pt>
                <c:pt idx="29122" formatCode="General">
                  <c:v>2.4896699999999998E-3</c:v>
                </c:pt>
                <c:pt idx="29123" formatCode="General">
                  <c:v>2.4984909999999998E-3</c:v>
                </c:pt>
                <c:pt idx="29124" formatCode="General">
                  <c:v>2.457538E-3</c:v>
                </c:pt>
                <c:pt idx="29125" formatCode="General">
                  <c:v>2.5553749999999999E-3</c:v>
                </c:pt>
                <c:pt idx="29126" formatCode="General">
                  <c:v>2.7425489999999999E-3</c:v>
                </c:pt>
                <c:pt idx="29127" formatCode="General">
                  <c:v>2.9270580000000002E-3</c:v>
                </c:pt>
                <c:pt idx="29128" formatCode="General">
                  <c:v>3.1237080000000002E-3</c:v>
                </c:pt>
                <c:pt idx="29129" formatCode="General">
                  <c:v>3.3522019999999999E-3</c:v>
                </c:pt>
                <c:pt idx="29130" formatCode="General">
                  <c:v>3.5190429999999999E-3</c:v>
                </c:pt>
                <c:pt idx="29131" formatCode="General">
                  <c:v>3.6435830000000002E-3</c:v>
                </c:pt>
                <c:pt idx="29132" formatCode="General">
                  <c:v>3.7933770000000001E-3</c:v>
                </c:pt>
                <c:pt idx="29133" formatCode="General">
                  <c:v>3.8367129999999998E-3</c:v>
                </c:pt>
                <c:pt idx="29134" formatCode="General">
                  <c:v>3.7911939999999999E-3</c:v>
                </c:pt>
                <c:pt idx="29135" formatCode="General">
                  <c:v>3.6426679999999999E-3</c:v>
                </c:pt>
                <c:pt idx="29136" formatCode="General">
                  <c:v>3.5763879999999998E-3</c:v>
                </c:pt>
                <c:pt idx="29137" formatCode="General">
                  <c:v>3.5594989999999998E-3</c:v>
                </c:pt>
                <c:pt idx="29138" formatCode="General">
                  <c:v>3.4552570000000002E-3</c:v>
                </c:pt>
                <c:pt idx="29139" formatCode="General">
                  <c:v>3.1816589999999999E-3</c:v>
                </c:pt>
                <c:pt idx="29140" formatCode="General">
                  <c:v>2.8882719999999999E-3</c:v>
                </c:pt>
                <c:pt idx="29141" formatCode="General">
                  <c:v>2.6521119999999999E-3</c:v>
                </c:pt>
                <c:pt idx="29142" formatCode="General">
                  <c:v>2.398435E-3</c:v>
                </c:pt>
                <c:pt idx="29143" formatCode="General">
                  <c:v>2.2597920000000001E-3</c:v>
                </c:pt>
                <c:pt idx="29144" formatCode="General">
                  <c:v>2.2469999999999999E-3</c:v>
                </c:pt>
                <c:pt idx="29145" formatCode="General">
                  <c:v>2.2141679999999999E-3</c:v>
                </c:pt>
                <c:pt idx="29146" formatCode="General">
                  <c:v>2.0459290000000002E-3</c:v>
                </c:pt>
                <c:pt idx="29147" formatCode="General">
                  <c:v>1.734286E-3</c:v>
                </c:pt>
                <c:pt idx="29148" formatCode="General">
                  <c:v>1.4607649999999999E-3</c:v>
                </c:pt>
                <c:pt idx="29149" formatCode="General">
                  <c:v>1.2105830000000001E-3</c:v>
                </c:pt>
                <c:pt idx="29150" formatCode="General">
                  <c:v>9.0635119999999997E-4</c:v>
                </c:pt>
                <c:pt idx="29151" formatCode="General">
                  <c:v>6.4701250000000004E-4</c:v>
                </c:pt>
                <c:pt idx="29152" formatCode="General">
                  <c:v>4.5524440000000002E-4</c:v>
                </c:pt>
                <c:pt idx="29153" formatCode="General">
                  <c:v>1.120248E-4</c:v>
                </c:pt>
                <c:pt idx="29154" formatCode="General">
                  <c:v>-2.69683E-4</c:v>
                </c:pt>
                <c:pt idx="29155" formatCode="General">
                  <c:v>-4.9889940000000005E-4</c:v>
                </c:pt>
                <c:pt idx="29156" formatCode="General">
                  <c:v>-8.2322109999999999E-4</c:v>
                </c:pt>
                <c:pt idx="29157" formatCode="General">
                  <c:v>-1.382749E-3</c:v>
                </c:pt>
                <c:pt idx="29158" formatCode="General">
                  <c:v>-1.923728E-3</c:v>
                </c:pt>
                <c:pt idx="29159" formatCode="General">
                  <c:v>-2.4491959999999998E-3</c:v>
                </c:pt>
                <c:pt idx="29160" formatCode="General">
                  <c:v>-3.1177359999999999E-3</c:v>
                </c:pt>
                <c:pt idx="29161" formatCode="General">
                  <c:v>-3.678115E-3</c:v>
                </c:pt>
                <c:pt idx="29162" formatCode="General">
                  <c:v>-4.1623019999999997E-3</c:v>
                </c:pt>
                <c:pt idx="29163" formatCode="General">
                  <c:v>-4.6895119999999998E-3</c:v>
                </c:pt>
                <c:pt idx="29164" formatCode="General">
                  <c:v>-5.1905459999999999E-3</c:v>
                </c:pt>
                <c:pt idx="29165" formatCode="General">
                  <c:v>-5.6181440000000003E-3</c:v>
                </c:pt>
                <c:pt idx="29166" formatCode="General">
                  <c:v>-5.9741919999999997E-3</c:v>
                </c:pt>
                <c:pt idx="29167" formatCode="General">
                  <c:v>-6.3032840000000001E-3</c:v>
                </c:pt>
                <c:pt idx="29168" formatCode="General">
                  <c:v>-6.6344050000000003E-3</c:v>
                </c:pt>
                <c:pt idx="29169" formatCode="General">
                  <c:v>-6.909475E-3</c:v>
                </c:pt>
                <c:pt idx="29170" formatCode="General">
                  <c:v>-7.144358E-3</c:v>
                </c:pt>
                <c:pt idx="29171" formatCode="General">
                  <c:v>-7.3108920000000003E-3</c:v>
                </c:pt>
                <c:pt idx="29172" formatCode="General">
                  <c:v>-7.3967319999999996E-3</c:v>
                </c:pt>
                <c:pt idx="29173" formatCode="General">
                  <c:v>-7.5079739999999997E-3</c:v>
                </c:pt>
                <c:pt idx="29174" formatCode="General">
                  <c:v>-7.6267139999999997E-3</c:v>
                </c:pt>
                <c:pt idx="29175" formatCode="General">
                  <c:v>-7.6310850000000001E-3</c:v>
                </c:pt>
                <c:pt idx="29176" formatCode="General">
                  <c:v>-7.4425689999999996E-3</c:v>
                </c:pt>
                <c:pt idx="29177" formatCode="General">
                  <c:v>-7.0913030000000002E-3</c:v>
                </c:pt>
                <c:pt idx="29178" formatCode="General">
                  <c:v>-6.6401330000000003E-3</c:v>
                </c:pt>
                <c:pt idx="29179" formatCode="General">
                  <c:v>-6.1206100000000003E-3</c:v>
                </c:pt>
                <c:pt idx="29180" formatCode="General">
                  <c:v>-5.5893310000000003E-3</c:v>
                </c:pt>
                <c:pt idx="29181" formatCode="General">
                  <c:v>-5.1062879999999996E-3</c:v>
                </c:pt>
                <c:pt idx="29182" formatCode="General">
                  <c:v>-4.7110889999999999E-3</c:v>
                </c:pt>
                <c:pt idx="29183" formatCode="General">
                  <c:v>-4.2760460000000004E-3</c:v>
                </c:pt>
                <c:pt idx="29184" formatCode="General">
                  <c:v>-3.7670160000000002E-3</c:v>
                </c:pt>
                <c:pt idx="29185" formatCode="General">
                  <c:v>-3.130182E-3</c:v>
                </c:pt>
                <c:pt idx="29186" formatCode="General">
                  <c:v>-2.626335E-3</c:v>
                </c:pt>
                <c:pt idx="29187" formatCode="General">
                  <c:v>-2.2443419999999999E-3</c:v>
                </c:pt>
                <c:pt idx="29188" formatCode="General">
                  <c:v>-2.030867E-3</c:v>
                </c:pt>
                <c:pt idx="29189" formatCode="General">
                  <c:v>-1.9898960000000001E-3</c:v>
                </c:pt>
                <c:pt idx="29190" formatCode="General">
                  <c:v>-2.1890289999999999E-3</c:v>
                </c:pt>
                <c:pt idx="29191" formatCode="General">
                  <c:v>-2.4298610000000002E-3</c:v>
                </c:pt>
                <c:pt idx="29192" formatCode="General">
                  <c:v>-2.509664E-3</c:v>
                </c:pt>
                <c:pt idx="29193" formatCode="General">
                  <c:v>-2.508564E-3</c:v>
                </c:pt>
                <c:pt idx="29194" formatCode="General">
                  <c:v>-2.5037089999999998E-3</c:v>
                </c:pt>
                <c:pt idx="29195" formatCode="General">
                  <c:v>-2.4246089999999999E-3</c:v>
                </c:pt>
                <c:pt idx="29196" formatCode="General">
                  <c:v>-2.2258790000000001E-3</c:v>
                </c:pt>
                <c:pt idx="29197" formatCode="General">
                  <c:v>-1.9885319999999999E-3</c:v>
                </c:pt>
                <c:pt idx="29198" formatCode="General">
                  <c:v>-1.7209930000000001E-3</c:v>
                </c:pt>
                <c:pt idx="29199" formatCode="General">
                  <c:v>-1.537629E-3</c:v>
                </c:pt>
                <c:pt idx="29200" formatCode="General">
                  <c:v>-1.4433E-3</c:v>
                </c:pt>
                <c:pt idx="29201" formatCode="General">
                  <c:v>-1.3535590000000001E-3</c:v>
                </c:pt>
                <c:pt idx="29202" formatCode="General">
                  <c:v>-1.3553720000000001E-3</c:v>
                </c:pt>
                <c:pt idx="29203" formatCode="General">
                  <c:v>-1.442369E-3</c:v>
                </c:pt>
                <c:pt idx="29204" formatCode="General">
                  <c:v>-1.488145E-3</c:v>
                </c:pt>
                <c:pt idx="29205" formatCode="General">
                  <c:v>-1.5083729999999999E-3</c:v>
                </c:pt>
                <c:pt idx="29206" formatCode="General">
                  <c:v>-1.5302810000000001E-3</c:v>
                </c:pt>
                <c:pt idx="29207" formatCode="General">
                  <c:v>-1.6715020000000001E-3</c:v>
                </c:pt>
                <c:pt idx="29208" formatCode="General">
                  <c:v>-1.9114379999999999E-3</c:v>
                </c:pt>
                <c:pt idx="29209" formatCode="General">
                  <c:v>-2.1142019999999999E-3</c:v>
                </c:pt>
                <c:pt idx="29210" formatCode="General">
                  <c:v>-2.3603249999999999E-3</c:v>
                </c:pt>
                <c:pt idx="29211" formatCode="General">
                  <c:v>-2.5743229999999999E-3</c:v>
                </c:pt>
                <c:pt idx="29212" formatCode="General">
                  <c:v>-2.672986E-3</c:v>
                </c:pt>
                <c:pt idx="29213" formatCode="General">
                  <c:v>-2.6513119999999999E-3</c:v>
                </c:pt>
                <c:pt idx="29214" formatCode="General">
                  <c:v>-2.5831750000000001E-3</c:v>
                </c:pt>
                <c:pt idx="29215" formatCode="General">
                  <c:v>-2.5411370000000002E-3</c:v>
                </c:pt>
                <c:pt idx="29216" formatCode="General">
                  <c:v>-2.6912030000000001E-3</c:v>
                </c:pt>
                <c:pt idx="29217" formatCode="General">
                  <c:v>-2.8068289999999998E-3</c:v>
                </c:pt>
                <c:pt idx="29218" formatCode="General">
                  <c:v>-2.7162789999999998E-3</c:v>
                </c:pt>
                <c:pt idx="29219" formatCode="General">
                  <c:v>-2.6116949999999998E-3</c:v>
                </c:pt>
                <c:pt idx="29220" formatCode="General">
                  <c:v>-2.3477120000000001E-3</c:v>
                </c:pt>
                <c:pt idx="29221" formatCode="General">
                  <c:v>-2.0921220000000001E-3</c:v>
                </c:pt>
                <c:pt idx="29222" formatCode="General">
                  <c:v>-1.927673E-3</c:v>
                </c:pt>
                <c:pt idx="29223" formatCode="General">
                  <c:v>-1.719326E-3</c:v>
                </c:pt>
                <c:pt idx="29224" formatCode="General">
                  <c:v>-1.5822130000000001E-3</c:v>
                </c:pt>
                <c:pt idx="29225" formatCode="General">
                  <c:v>-1.669331E-3</c:v>
                </c:pt>
                <c:pt idx="29226" formatCode="General">
                  <c:v>-1.9412609999999999E-3</c:v>
                </c:pt>
                <c:pt idx="29227" formatCode="General">
                  <c:v>-2.1584E-3</c:v>
                </c:pt>
                <c:pt idx="29228" formatCode="General">
                  <c:v>-2.4077149999999999E-3</c:v>
                </c:pt>
                <c:pt idx="29229" formatCode="General">
                  <c:v>-2.849538E-3</c:v>
                </c:pt>
                <c:pt idx="29230" formatCode="General">
                  <c:v>-3.0945119999999998E-3</c:v>
                </c:pt>
                <c:pt idx="29231" formatCode="General">
                  <c:v>-3.1516309999999998E-3</c:v>
                </c:pt>
                <c:pt idx="29232" formatCode="General">
                  <c:v>-3.191433E-3</c:v>
                </c:pt>
                <c:pt idx="29233" formatCode="General">
                  <c:v>-3.3076720000000002E-3</c:v>
                </c:pt>
                <c:pt idx="29234" formatCode="General">
                  <c:v>-3.317759E-3</c:v>
                </c:pt>
                <c:pt idx="29235" formatCode="General">
                  <c:v>-3.077958E-3</c:v>
                </c:pt>
                <c:pt idx="29236" formatCode="General">
                  <c:v>-2.8840480000000002E-3</c:v>
                </c:pt>
                <c:pt idx="29237" formatCode="General">
                  <c:v>-2.778745E-3</c:v>
                </c:pt>
                <c:pt idx="29238" formatCode="General">
                  <c:v>-2.5261200000000002E-3</c:v>
                </c:pt>
                <c:pt idx="29239" formatCode="General">
                  <c:v>-2.1028319999999998E-3</c:v>
                </c:pt>
                <c:pt idx="29240" formatCode="General">
                  <c:v>-1.649963E-3</c:v>
                </c:pt>
                <c:pt idx="29241" formatCode="General">
                  <c:v>-1.2718989999999999E-3</c:v>
                </c:pt>
                <c:pt idx="29242" formatCode="General">
                  <c:v>-7.8767180000000004E-4</c:v>
                </c:pt>
                <c:pt idx="29243" formatCode="General">
                  <c:v>-3.3260510000000001E-4</c:v>
                </c:pt>
                <c:pt idx="29244">
                  <c:v>4.023979E-5</c:v>
                </c:pt>
                <c:pt idx="29245" formatCode="General">
                  <c:v>3.0488040000000002E-4</c:v>
                </c:pt>
                <c:pt idx="29246" formatCode="General">
                  <c:v>5.6647710000000005E-4</c:v>
                </c:pt>
                <c:pt idx="29247" formatCode="General">
                  <c:v>8.9872270000000004E-4</c:v>
                </c:pt>
                <c:pt idx="29248" formatCode="General">
                  <c:v>1.1540960000000001E-3</c:v>
                </c:pt>
                <c:pt idx="29249" formatCode="General">
                  <c:v>1.3059129999999999E-3</c:v>
                </c:pt>
                <c:pt idx="29250" formatCode="General">
                  <c:v>1.3729580000000001E-3</c:v>
                </c:pt>
                <c:pt idx="29251" formatCode="General">
                  <c:v>1.3011940000000001E-3</c:v>
                </c:pt>
                <c:pt idx="29252" formatCode="General">
                  <c:v>1.2150520000000001E-3</c:v>
                </c:pt>
                <c:pt idx="29253" formatCode="General">
                  <c:v>1.2120200000000001E-3</c:v>
                </c:pt>
                <c:pt idx="29254" formatCode="General">
                  <c:v>1.349622E-3</c:v>
                </c:pt>
                <c:pt idx="29255" formatCode="General">
                  <c:v>1.6607729999999999E-3</c:v>
                </c:pt>
                <c:pt idx="29256" formatCode="General">
                  <c:v>1.9764019999999999E-3</c:v>
                </c:pt>
                <c:pt idx="29257" formatCode="General">
                  <c:v>2.1716579999999999E-3</c:v>
                </c:pt>
                <c:pt idx="29258" formatCode="General">
                  <c:v>2.4204299999999999E-3</c:v>
                </c:pt>
                <c:pt idx="29259" formatCode="General">
                  <c:v>2.7614319999999999E-3</c:v>
                </c:pt>
                <c:pt idx="29260" formatCode="General">
                  <c:v>3.1446170000000002E-3</c:v>
                </c:pt>
                <c:pt idx="29261" formatCode="General">
                  <c:v>3.5212199999999998E-3</c:v>
                </c:pt>
                <c:pt idx="29262" formatCode="General">
                  <c:v>3.8636880000000001E-3</c:v>
                </c:pt>
                <c:pt idx="29263" formatCode="General">
                  <c:v>3.9928079999999996E-3</c:v>
                </c:pt>
                <c:pt idx="29264" formatCode="General">
                  <c:v>3.9502290000000004E-3</c:v>
                </c:pt>
                <c:pt idx="29265" formatCode="General">
                  <c:v>3.8039800000000002E-3</c:v>
                </c:pt>
                <c:pt idx="29266" formatCode="General">
                  <c:v>3.5761999999999999E-3</c:v>
                </c:pt>
                <c:pt idx="29267" formatCode="General">
                  <c:v>3.2471539999999999E-3</c:v>
                </c:pt>
                <c:pt idx="29268" formatCode="General">
                  <c:v>2.9335860000000002E-3</c:v>
                </c:pt>
                <c:pt idx="29269" formatCode="General">
                  <c:v>2.6728030000000001E-3</c:v>
                </c:pt>
                <c:pt idx="29270" formatCode="General">
                  <c:v>2.3858830000000001E-3</c:v>
                </c:pt>
                <c:pt idx="29271" formatCode="General">
                  <c:v>2.079591E-3</c:v>
                </c:pt>
                <c:pt idx="29272" formatCode="General">
                  <c:v>1.7534549999999999E-3</c:v>
                </c:pt>
                <c:pt idx="29273" formatCode="General">
                  <c:v>1.4219250000000001E-3</c:v>
                </c:pt>
                <c:pt idx="29274" formatCode="General">
                  <c:v>1.1469E-3</c:v>
                </c:pt>
                <c:pt idx="29275" formatCode="General">
                  <c:v>8.5648630000000005E-4</c:v>
                </c:pt>
                <c:pt idx="29276" formatCode="General">
                  <c:v>4.924625E-4</c:v>
                </c:pt>
                <c:pt idx="29277">
                  <c:v>5.0011320000000001E-5</c:v>
                </c:pt>
                <c:pt idx="29278" formatCode="General">
                  <c:v>-4.2137300000000001E-4</c:v>
                </c:pt>
                <c:pt idx="29279" formatCode="General">
                  <c:v>-7.9022830000000002E-4</c:v>
                </c:pt>
                <c:pt idx="29280" formatCode="General">
                  <c:v>-1.0462220000000001E-3</c:v>
                </c:pt>
                <c:pt idx="29281" formatCode="General">
                  <c:v>-1.275298E-3</c:v>
                </c:pt>
                <c:pt idx="29282" formatCode="General">
                  <c:v>-1.4794319999999999E-3</c:v>
                </c:pt>
                <c:pt idx="29283" formatCode="General">
                  <c:v>-1.571231E-3</c:v>
                </c:pt>
                <c:pt idx="29284" formatCode="General">
                  <c:v>-1.4658749999999999E-3</c:v>
                </c:pt>
                <c:pt idx="29285" formatCode="General">
                  <c:v>-1.2957369999999999E-3</c:v>
                </c:pt>
                <c:pt idx="29286" formatCode="General">
                  <c:v>-1.162291E-3</c:v>
                </c:pt>
                <c:pt idx="29287" formatCode="General">
                  <c:v>-8.9349969999999999E-4</c:v>
                </c:pt>
                <c:pt idx="29288" formatCode="General">
                  <c:v>-3.8151759999999999E-4</c:v>
                </c:pt>
                <c:pt idx="29289" formatCode="General">
                  <c:v>1.7336590000000001E-4</c:v>
                </c:pt>
                <c:pt idx="29290" formatCode="General">
                  <c:v>6.7951589999999998E-4</c:v>
                </c:pt>
                <c:pt idx="29291" formatCode="General">
                  <c:v>1.2306159999999999E-3</c:v>
                </c:pt>
                <c:pt idx="29292" formatCode="General">
                  <c:v>1.758105E-3</c:v>
                </c:pt>
                <c:pt idx="29293" formatCode="General">
                  <c:v>2.0616250000000001E-3</c:v>
                </c:pt>
                <c:pt idx="29294" formatCode="General">
                  <c:v>2.2193680000000002E-3</c:v>
                </c:pt>
                <c:pt idx="29295" formatCode="General">
                  <c:v>2.4921800000000001E-3</c:v>
                </c:pt>
                <c:pt idx="29296" formatCode="General">
                  <c:v>2.871962E-3</c:v>
                </c:pt>
                <c:pt idx="29297" formatCode="General">
                  <c:v>3.217517E-3</c:v>
                </c:pt>
                <c:pt idx="29298" formatCode="General">
                  <c:v>3.501924E-3</c:v>
                </c:pt>
                <c:pt idx="29299" formatCode="General">
                  <c:v>3.828012E-3</c:v>
                </c:pt>
                <c:pt idx="29300" formatCode="General">
                  <c:v>4.1568500000000001E-3</c:v>
                </c:pt>
                <c:pt idx="29301" formatCode="General">
                  <c:v>4.4522559999999999E-3</c:v>
                </c:pt>
                <c:pt idx="29302" formatCode="General">
                  <c:v>4.6948550000000004E-3</c:v>
                </c:pt>
                <c:pt idx="29303" formatCode="General">
                  <c:v>4.8956260000000001E-3</c:v>
                </c:pt>
                <c:pt idx="29304" formatCode="General">
                  <c:v>5.0462679999999996E-3</c:v>
                </c:pt>
                <c:pt idx="29305" formatCode="General">
                  <c:v>5.0831779999999998E-3</c:v>
                </c:pt>
                <c:pt idx="29306" formatCode="General">
                  <c:v>5.0470869999999996E-3</c:v>
                </c:pt>
                <c:pt idx="29307" formatCode="General">
                  <c:v>4.9625900000000002E-3</c:v>
                </c:pt>
                <c:pt idx="29308" formatCode="General">
                  <c:v>4.8674149999999999E-3</c:v>
                </c:pt>
                <c:pt idx="29309" formatCode="General">
                  <c:v>4.6991860000000002E-3</c:v>
                </c:pt>
                <c:pt idx="29310" formatCode="General">
                  <c:v>4.4707449999999999E-3</c:v>
                </c:pt>
                <c:pt idx="29311" formatCode="General">
                  <c:v>4.1878289999999997E-3</c:v>
                </c:pt>
                <c:pt idx="29312" formatCode="General">
                  <c:v>3.8023990000000001E-3</c:v>
                </c:pt>
                <c:pt idx="29313" formatCode="General">
                  <c:v>3.3984940000000002E-3</c:v>
                </c:pt>
                <c:pt idx="29314" formatCode="General">
                  <c:v>3.0213699999999998E-3</c:v>
                </c:pt>
                <c:pt idx="29315" formatCode="General">
                  <c:v>2.6432980000000001E-3</c:v>
                </c:pt>
                <c:pt idx="29316" formatCode="General">
                  <c:v>2.1644720000000002E-3</c:v>
                </c:pt>
                <c:pt idx="29317" formatCode="General">
                  <c:v>1.7029020000000001E-3</c:v>
                </c:pt>
                <c:pt idx="29318" formatCode="General">
                  <c:v>1.2225179999999999E-3</c:v>
                </c:pt>
                <c:pt idx="29319" formatCode="General">
                  <c:v>5.8571890000000003E-4</c:v>
                </c:pt>
                <c:pt idx="29320" formatCode="General">
                  <c:v>-1.524036E-4</c:v>
                </c:pt>
                <c:pt idx="29321" formatCode="General">
                  <c:v>-7.9652070000000002E-4</c:v>
                </c:pt>
                <c:pt idx="29322" formatCode="General">
                  <c:v>-1.4366680000000001E-3</c:v>
                </c:pt>
                <c:pt idx="29323" formatCode="General">
                  <c:v>-2.1110299999999999E-3</c:v>
                </c:pt>
                <c:pt idx="29324" formatCode="General">
                  <c:v>-2.5502720000000001E-3</c:v>
                </c:pt>
                <c:pt idx="29325" formatCode="General">
                  <c:v>-2.7858890000000002E-3</c:v>
                </c:pt>
                <c:pt idx="29326" formatCode="General">
                  <c:v>-3.026805E-3</c:v>
                </c:pt>
                <c:pt idx="29327" formatCode="General">
                  <c:v>-3.175359E-3</c:v>
                </c:pt>
                <c:pt idx="29328" formatCode="General">
                  <c:v>-3.1856549999999999E-3</c:v>
                </c:pt>
                <c:pt idx="29329" formatCode="General">
                  <c:v>-3.10721E-3</c:v>
                </c:pt>
                <c:pt idx="29330" formatCode="General">
                  <c:v>-2.9208630000000001E-3</c:v>
                </c:pt>
                <c:pt idx="29331" formatCode="General">
                  <c:v>-2.6529639999999998E-3</c:v>
                </c:pt>
                <c:pt idx="29332" formatCode="General">
                  <c:v>-2.2911469999999999E-3</c:v>
                </c:pt>
                <c:pt idx="29333" formatCode="General">
                  <c:v>-1.7237190000000001E-3</c:v>
                </c:pt>
                <c:pt idx="29334" formatCode="General">
                  <c:v>-1.088199E-3</c:v>
                </c:pt>
                <c:pt idx="29335" formatCode="General">
                  <c:v>-5.812762E-4</c:v>
                </c:pt>
                <c:pt idx="29336" formatCode="General">
                  <c:v>-2.023708E-4</c:v>
                </c:pt>
                <c:pt idx="29337" formatCode="General">
                  <c:v>2.1444920000000001E-4</c:v>
                </c:pt>
                <c:pt idx="29338" formatCode="General">
                  <c:v>5.6188250000000005E-4</c:v>
                </c:pt>
                <c:pt idx="29339" formatCode="General">
                  <c:v>7.7864899999999996E-4</c:v>
                </c:pt>
                <c:pt idx="29340" formatCode="General">
                  <c:v>9.2582709999999998E-4</c:v>
                </c:pt>
                <c:pt idx="29341" formatCode="General">
                  <c:v>1.109063E-3</c:v>
                </c:pt>
                <c:pt idx="29342" formatCode="General">
                  <c:v>1.250321E-3</c:v>
                </c:pt>
                <c:pt idx="29343" formatCode="General">
                  <c:v>1.2371070000000001E-3</c:v>
                </c:pt>
                <c:pt idx="29344" formatCode="General">
                  <c:v>1.2363319999999999E-3</c:v>
                </c:pt>
                <c:pt idx="29345" formatCode="General">
                  <c:v>1.248571E-3</c:v>
                </c:pt>
                <c:pt idx="29346" formatCode="General">
                  <c:v>1.1150190000000001E-3</c:v>
                </c:pt>
                <c:pt idx="29347" formatCode="General">
                  <c:v>9.2045639999999997E-4</c:v>
                </c:pt>
                <c:pt idx="29348" formatCode="General">
                  <c:v>7.2150999999999997E-4</c:v>
                </c:pt>
                <c:pt idx="29349" formatCode="General">
                  <c:v>4.773348E-4</c:v>
                </c:pt>
                <c:pt idx="29350" formatCode="General">
                  <c:v>2.8230459999999997E-4</c:v>
                </c:pt>
                <c:pt idx="29351" formatCode="General">
                  <c:v>1.8683419999999999E-4</c:v>
                </c:pt>
                <c:pt idx="29352">
                  <c:v>5.038259E-5</c:v>
                </c:pt>
                <c:pt idx="29353">
                  <c:v>-8.4927199999999996E-5</c:v>
                </c:pt>
                <c:pt idx="29354" formatCode="General">
                  <c:v>-3.7866400000000002E-4</c:v>
                </c:pt>
                <c:pt idx="29355" formatCode="General">
                  <c:v>-8.2740180000000002E-4</c:v>
                </c:pt>
                <c:pt idx="29356" formatCode="General">
                  <c:v>-1.2455719999999999E-3</c:v>
                </c:pt>
                <c:pt idx="29357" formatCode="General">
                  <c:v>-1.630954E-3</c:v>
                </c:pt>
                <c:pt idx="29358" formatCode="General">
                  <c:v>-1.9677940000000001E-3</c:v>
                </c:pt>
                <c:pt idx="29359" formatCode="General">
                  <c:v>-2.2584409999999999E-3</c:v>
                </c:pt>
                <c:pt idx="29360" formatCode="General">
                  <c:v>-2.4240849999999999E-3</c:v>
                </c:pt>
                <c:pt idx="29361" formatCode="General">
                  <c:v>-2.463022E-3</c:v>
                </c:pt>
                <c:pt idx="29362" formatCode="General">
                  <c:v>-2.5056119999999999E-3</c:v>
                </c:pt>
                <c:pt idx="29363" formatCode="General">
                  <c:v>-2.4734679999999999E-3</c:v>
                </c:pt>
                <c:pt idx="29364" formatCode="General">
                  <c:v>-2.2983539999999998E-3</c:v>
                </c:pt>
                <c:pt idx="29365" formatCode="General">
                  <c:v>-2.1044589999999999E-3</c:v>
                </c:pt>
                <c:pt idx="29366" formatCode="General">
                  <c:v>-1.855717E-3</c:v>
                </c:pt>
                <c:pt idx="29367" formatCode="General">
                  <c:v>-1.5775819999999999E-3</c:v>
                </c:pt>
                <c:pt idx="29368" formatCode="General">
                  <c:v>-1.269252E-3</c:v>
                </c:pt>
                <c:pt idx="29369" formatCode="General">
                  <c:v>-1.070814E-3</c:v>
                </c:pt>
                <c:pt idx="29370" formatCode="General">
                  <c:v>-1.123001E-3</c:v>
                </c:pt>
                <c:pt idx="29371" formatCode="General">
                  <c:v>-1.267441E-3</c:v>
                </c:pt>
                <c:pt idx="29372" formatCode="General">
                  <c:v>-1.351922E-3</c:v>
                </c:pt>
                <c:pt idx="29373" formatCode="General">
                  <c:v>-1.2465E-3</c:v>
                </c:pt>
                <c:pt idx="29374" formatCode="General">
                  <c:v>-1.1919470000000001E-3</c:v>
                </c:pt>
                <c:pt idx="29375" formatCode="General">
                  <c:v>-1.1628719999999999E-3</c:v>
                </c:pt>
                <c:pt idx="29376" formatCode="General">
                  <c:v>-8.8483099999999999E-4</c:v>
                </c:pt>
                <c:pt idx="29377" formatCode="General">
                  <c:v>-5.7015970000000001E-4</c:v>
                </c:pt>
                <c:pt idx="29378" formatCode="General">
                  <c:v>-3.2383709999999998E-4</c:v>
                </c:pt>
                <c:pt idx="29379">
                  <c:v>-3.4091509999999998E-5</c:v>
                </c:pt>
                <c:pt idx="29380" formatCode="General">
                  <c:v>1.9106050000000001E-4</c:v>
                </c:pt>
                <c:pt idx="29381" formatCode="General">
                  <c:v>3.7425970000000002E-4</c:v>
                </c:pt>
                <c:pt idx="29382" formatCode="General">
                  <c:v>5.3647890000000004E-4</c:v>
                </c:pt>
                <c:pt idx="29383" formatCode="General">
                  <c:v>6.1977090000000005E-4</c:v>
                </c:pt>
                <c:pt idx="29384" formatCode="General">
                  <c:v>6.4957739999999995E-4</c:v>
                </c:pt>
                <c:pt idx="29385" formatCode="General">
                  <c:v>7.0797939999999999E-4</c:v>
                </c:pt>
                <c:pt idx="29386" formatCode="General">
                  <c:v>8.1404600000000002E-4</c:v>
                </c:pt>
                <c:pt idx="29387" formatCode="General">
                  <c:v>7.610033E-4</c:v>
                </c:pt>
                <c:pt idx="29388" formatCode="General">
                  <c:v>5.2326939999999995E-4</c:v>
                </c:pt>
                <c:pt idx="29389" formatCode="General">
                  <c:v>1.4680619999999999E-4</c:v>
                </c:pt>
                <c:pt idx="29390" formatCode="General">
                  <c:v>-2.6635789999999998E-4</c:v>
                </c:pt>
                <c:pt idx="29391" formatCode="General">
                  <c:v>-7.1749279999999997E-4</c:v>
                </c:pt>
                <c:pt idx="29392" formatCode="General">
                  <c:v>-1.180876E-3</c:v>
                </c:pt>
                <c:pt idx="29393" formatCode="General">
                  <c:v>-1.607991E-3</c:v>
                </c:pt>
                <c:pt idx="29394" formatCode="General">
                  <c:v>-1.9627189999999999E-3</c:v>
                </c:pt>
                <c:pt idx="29395" formatCode="General">
                  <c:v>-2.2393280000000001E-3</c:v>
                </c:pt>
                <c:pt idx="29396" formatCode="General">
                  <c:v>-2.2541390000000001E-3</c:v>
                </c:pt>
                <c:pt idx="29397" formatCode="General">
                  <c:v>-2.2474169999999998E-3</c:v>
                </c:pt>
                <c:pt idx="29398" formatCode="General">
                  <c:v>-2.2355560000000001E-3</c:v>
                </c:pt>
                <c:pt idx="29399" formatCode="General">
                  <c:v>-2.122021E-3</c:v>
                </c:pt>
                <c:pt idx="29400" formatCode="General">
                  <c:v>-1.896266E-3</c:v>
                </c:pt>
                <c:pt idx="29401" formatCode="General">
                  <c:v>-1.462302E-3</c:v>
                </c:pt>
                <c:pt idx="29402" formatCode="General">
                  <c:v>-9.8813320000000005E-4</c:v>
                </c:pt>
                <c:pt idx="29403" formatCode="General">
                  <c:v>-4.645211E-4</c:v>
                </c:pt>
                <c:pt idx="29404">
                  <c:v>5.8473829999999998E-5</c:v>
                </c:pt>
                <c:pt idx="29405" formatCode="General">
                  <c:v>7.2691610000000001E-4</c:v>
                </c:pt>
                <c:pt idx="29406" formatCode="General">
                  <c:v>1.503657E-3</c:v>
                </c:pt>
                <c:pt idx="29407" formatCode="General">
                  <c:v>2.0657819999999999E-3</c:v>
                </c:pt>
                <c:pt idx="29408" formatCode="General">
                  <c:v>2.6244749999999998E-3</c:v>
                </c:pt>
                <c:pt idx="29409" formatCode="General">
                  <c:v>3.1978559999999998E-3</c:v>
                </c:pt>
                <c:pt idx="29410" formatCode="General">
                  <c:v>3.643318E-3</c:v>
                </c:pt>
                <c:pt idx="29411" formatCode="General">
                  <c:v>3.9971909999999998E-3</c:v>
                </c:pt>
                <c:pt idx="29412" formatCode="General">
                  <c:v>4.15235E-3</c:v>
                </c:pt>
                <c:pt idx="29413" formatCode="General">
                  <c:v>4.1752530000000003E-3</c:v>
                </c:pt>
                <c:pt idx="29414" formatCode="General">
                  <c:v>4.1117159999999996E-3</c:v>
                </c:pt>
                <c:pt idx="29415" formatCode="General">
                  <c:v>3.868659E-3</c:v>
                </c:pt>
                <c:pt idx="29416" formatCode="General">
                  <c:v>3.5403000000000001E-3</c:v>
                </c:pt>
                <c:pt idx="29417" formatCode="General">
                  <c:v>3.10224E-3</c:v>
                </c:pt>
                <c:pt idx="29418" formatCode="General">
                  <c:v>2.4887450000000001E-3</c:v>
                </c:pt>
                <c:pt idx="29419" formatCode="General">
                  <c:v>1.866672E-3</c:v>
                </c:pt>
                <c:pt idx="29420" formatCode="General">
                  <c:v>1.377425E-3</c:v>
                </c:pt>
                <c:pt idx="29421" formatCode="General">
                  <c:v>8.4896940000000001E-4</c:v>
                </c:pt>
                <c:pt idx="29422" formatCode="General">
                  <c:v>3.1226069999999999E-4</c:v>
                </c:pt>
                <c:pt idx="29423">
                  <c:v>1.6212659999999999E-5</c:v>
                </c:pt>
                <c:pt idx="29424">
                  <c:v>-3.483915E-5</c:v>
                </c:pt>
                <c:pt idx="29425">
                  <c:v>-2.999583E-5</c:v>
                </c:pt>
                <c:pt idx="29426">
                  <c:v>2.9981379999999999E-5</c:v>
                </c:pt>
                <c:pt idx="29427" formatCode="General">
                  <c:v>1.4912040000000001E-4</c:v>
                </c:pt>
                <c:pt idx="29428" formatCode="General">
                  <c:v>3.5382810000000002E-4</c:v>
                </c:pt>
                <c:pt idx="29429" formatCode="General">
                  <c:v>4.7761439999999999E-4</c:v>
                </c:pt>
                <c:pt idx="29430" formatCode="General">
                  <c:v>4.4102190000000003E-4</c:v>
                </c:pt>
                <c:pt idx="29431" formatCode="General">
                  <c:v>3.5705060000000002E-4</c:v>
                </c:pt>
                <c:pt idx="29432" formatCode="General">
                  <c:v>2.4665780000000001E-4</c:v>
                </c:pt>
                <c:pt idx="29433">
                  <c:v>6.506265E-5</c:v>
                </c:pt>
                <c:pt idx="29434" formatCode="General">
                  <c:v>-2.6325730000000002E-4</c:v>
                </c:pt>
                <c:pt idx="29435" formatCode="General">
                  <c:v>-7.1832630000000003E-4</c:v>
                </c:pt>
                <c:pt idx="29436" formatCode="General">
                  <c:v>-1.1498050000000001E-3</c:v>
                </c:pt>
                <c:pt idx="29437" formatCode="General">
                  <c:v>-1.6169209999999999E-3</c:v>
                </c:pt>
                <c:pt idx="29438" formatCode="General">
                  <c:v>-2.2421199999999998E-3</c:v>
                </c:pt>
                <c:pt idx="29439" formatCode="General">
                  <c:v>-2.8671830000000001E-3</c:v>
                </c:pt>
                <c:pt idx="29440" formatCode="General">
                  <c:v>-3.4170759999999998E-3</c:v>
                </c:pt>
                <c:pt idx="29441" formatCode="General">
                  <c:v>-3.9862969999999998E-3</c:v>
                </c:pt>
                <c:pt idx="29442" formatCode="General">
                  <c:v>-4.5664640000000001E-3</c:v>
                </c:pt>
                <c:pt idx="29443" formatCode="General">
                  <c:v>-4.9302779999999997E-3</c:v>
                </c:pt>
                <c:pt idx="29444" formatCode="General">
                  <c:v>-5.0384050000000001E-3</c:v>
                </c:pt>
                <c:pt idx="29445" formatCode="General">
                  <c:v>-5.0337180000000004E-3</c:v>
                </c:pt>
                <c:pt idx="29446" formatCode="General">
                  <c:v>-4.9075769999999998E-3</c:v>
                </c:pt>
                <c:pt idx="29447" formatCode="General">
                  <c:v>-4.701223E-3</c:v>
                </c:pt>
                <c:pt idx="29448" formatCode="General">
                  <c:v>-4.3598250000000003E-3</c:v>
                </c:pt>
                <c:pt idx="29449" formatCode="General">
                  <c:v>-3.9532789999999996E-3</c:v>
                </c:pt>
                <c:pt idx="29450" formatCode="General">
                  <c:v>-3.7158880000000001E-3</c:v>
                </c:pt>
                <c:pt idx="29451" formatCode="General">
                  <c:v>-3.4355560000000002E-3</c:v>
                </c:pt>
                <c:pt idx="29452" formatCode="General">
                  <c:v>-2.9975380000000001E-3</c:v>
                </c:pt>
                <c:pt idx="29453" formatCode="General">
                  <c:v>-2.6288710000000001E-3</c:v>
                </c:pt>
                <c:pt idx="29454" formatCode="General">
                  <c:v>-2.3031670000000001E-3</c:v>
                </c:pt>
                <c:pt idx="29455" formatCode="General">
                  <c:v>-2.0957929999999999E-3</c:v>
                </c:pt>
                <c:pt idx="29456" formatCode="General">
                  <c:v>-2.0011989999999999E-3</c:v>
                </c:pt>
                <c:pt idx="29457" formatCode="General">
                  <c:v>-2.0296989999999998E-3</c:v>
                </c:pt>
                <c:pt idx="29458" formatCode="General">
                  <c:v>-2.048163E-3</c:v>
                </c:pt>
                <c:pt idx="29459" formatCode="General">
                  <c:v>-2.1300519999999999E-3</c:v>
                </c:pt>
                <c:pt idx="29460" formatCode="General">
                  <c:v>-2.2877169999999999E-3</c:v>
                </c:pt>
                <c:pt idx="29461" formatCode="General">
                  <c:v>-2.5725969999999998E-3</c:v>
                </c:pt>
                <c:pt idx="29462" formatCode="General">
                  <c:v>-2.9927819999999998E-3</c:v>
                </c:pt>
                <c:pt idx="29463" formatCode="General">
                  <c:v>-3.1778570000000001E-3</c:v>
                </c:pt>
                <c:pt idx="29464" formatCode="General">
                  <c:v>-3.2776939999999998E-3</c:v>
                </c:pt>
                <c:pt idx="29465" formatCode="General">
                  <c:v>-3.5654509999999999E-3</c:v>
                </c:pt>
                <c:pt idx="29466" formatCode="General">
                  <c:v>-3.8530270000000002E-3</c:v>
                </c:pt>
                <c:pt idx="29467" formatCode="General">
                  <c:v>-4.0527289999999997E-3</c:v>
                </c:pt>
                <c:pt idx="29468" formatCode="General">
                  <c:v>-4.1583239999999997E-3</c:v>
                </c:pt>
                <c:pt idx="29469" formatCode="General">
                  <c:v>-4.2199510000000004E-3</c:v>
                </c:pt>
                <c:pt idx="29470" formatCode="General">
                  <c:v>-4.4119670000000001E-3</c:v>
                </c:pt>
                <c:pt idx="29471" formatCode="General">
                  <c:v>-4.4599369999999998E-3</c:v>
                </c:pt>
                <c:pt idx="29472" formatCode="General">
                  <c:v>-4.2954050000000004E-3</c:v>
                </c:pt>
                <c:pt idx="29473" formatCode="General">
                  <c:v>-4.0609239999999996E-3</c:v>
                </c:pt>
                <c:pt idx="29474" formatCode="General">
                  <c:v>-3.8093290000000002E-3</c:v>
                </c:pt>
                <c:pt idx="29475" formatCode="General">
                  <c:v>-3.603396E-3</c:v>
                </c:pt>
                <c:pt idx="29476" formatCode="General">
                  <c:v>-3.2691819999999998E-3</c:v>
                </c:pt>
                <c:pt idx="29477" formatCode="General">
                  <c:v>-2.7098920000000002E-3</c:v>
                </c:pt>
                <c:pt idx="29478" formatCode="General">
                  <c:v>-2.1447440000000001E-3</c:v>
                </c:pt>
                <c:pt idx="29479" formatCode="General">
                  <c:v>-1.619175E-3</c:v>
                </c:pt>
                <c:pt idx="29480" formatCode="General">
                  <c:v>-1.0673950000000001E-3</c:v>
                </c:pt>
                <c:pt idx="29481" formatCode="General">
                  <c:v>-5.9586030000000003E-4</c:v>
                </c:pt>
                <c:pt idx="29482" formatCode="General">
                  <c:v>-1.882001E-4</c:v>
                </c:pt>
                <c:pt idx="29483" formatCode="General">
                  <c:v>1.735227E-4</c:v>
                </c:pt>
                <c:pt idx="29484" formatCode="General">
                  <c:v>5.1322909999999995E-4</c:v>
                </c:pt>
                <c:pt idx="29485" formatCode="General">
                  <c:v>8.1611270000000004E-4</c:v>
                </c:pt>
                <c:pt idx="29486" formatCode="General">
                  <c:v>1.004231E-3</c:v>
                </c:pt>
                <c:pt idx="29487" formatCode="General">
                  <c:v>1.207355E-3</c:v>
                </c:pt>
                <c:pt idx="29488" formatCode="General">
                  <c:v>1.411638E-3</c:v>
                </c:pt>
                <c:pt idx="29489" formatCode="General">
                  <c:v>1.511585E-3</c:v>
                </c:pt>
                <c:pt idx="29490" formatCode="General">
                  <c:v>1.4681749999999999E-3</c:v>
                </c:pt>
                <c:pt idx="29491" formatCode="General">
                  <c:v>1.417069E-3</c:v>
                </c:pt>
                <c:pt idx="29492" formatCode="General">
                  <c:v>1.4395549999999999E-3</c:v>
                </c:pt>
                <c:pt idx="29493" formatCode="General">
                  <c:v>1.481551E-3</c:v>
                </c:pt>
                <c:pt idx="29494" formatCode="General">
                  <c:v>1.583821E-3</c:v>
                </c:pt>
                <c:pt idx="29495" formatCode="General">
                  <c:v>1.695792E-3</c:v>
                </c:pt>
                <c:pt idx="29496" formatCode="General">
                  <c:v>1.787386E-3</c:v>
                </c:pt>
                <c:pt idx="29497" formatCode="General">
                  <c:v>1.9311599999999999E-3</c:v>
                </c:pt>
                <c:pt idx="29498" formatCode="General">
                  <c:v>2.1549410000000001E-3</c:v>
                </c:pt>
                <c:pt idx="29499" formatCode="General">
                  <c:v>2.487717E-3</c:v>
                </c:pt>
                <c:pt idx="29500" formatCode="General">
                  <c:v>2.8164599999999998E-3</c:v>
                </c:pt>
                <c:pt idx="29501" formatCode="General">
                  <c:v>3.0371230000000001E-3</c:v>
                </c:pt>
                <c:pt idx="29502" formatCode="General">
                  <c:v>3.1279889999999999E-3</c:v>
                </c:pt>
                <c:pt idx="29503" formatCode="General">
                  <c:v>3.1567660000000001E-3</c:v>
                </c:pt>
                <c:pt idx="29504" formatCode="General">
                  <c:v>3.1280689999999998E-3</c:v>
                </c:pt>
                <c:pt idx="29505" formatCode="General">
                  <c:v>3.0409130000000001E-3</c:v>
                </c:pt>
                <c:pt idx="29506" formatCode="General">
                  <c:v>2.8559810000000001E-3</c:v>
                </c:pt>
                <c:pt idx="29507" formatCode="General">
                  <c:v>2.651643E-3</c:v>
                </c:pt>
                <c:pt idx="29508" formatCode="General">
                  <c:v>2.4847179999999999E-3</c:v>
                </c:pt>
                <c:pt idx="29509" formatCode="General">
                  <c:v>2.1287020000000001E-3</c:v>
                </c:pt>
                <c:pt idx="29510" formatCode="General">
                  <c:v>1.541099E-3</c:v>
                </c:pt>
                <c:pt idx="29511" formatCode="General">
                  <c:v>9.4474730000000001E-4</c:v>
                </c:pt>
                <c:pt idx="29512" formatCode="General">
                  <c:v>5.4853200000000001E-4</c:v>
                </c:pt>
                <c:pt idx="29513" formatCode="General">
                  <c:v>3.551583E-4</c:v>
                </c:pt>
                <c:pt idx="29514">
                  <c:v>3.5134659999999998E-5</c:v>
                </c:pt>
                <c:pt idx="29515" formatCode="General">
                  <c:v>-2.9375259999999998E-4</c:v>
                </c:pt>
                <c:pt idx="29516" formatCode="General">
                  <c:v>-5.8862179999999995E-4</c:v>
                </c:pt>
                <c:pt idx="29517" formatCode="General">
                  <c:v>-9.3684029999999998E-4</c:v>
                </c:pt>
                <c:pt idx="29518" formatCode="General">
                  <c:v>-1.206028E-3</c:v>
                </c:pt>
                <c:pt idx="29519" formatCode="General">
                  <c:v>-1.3483270000000001E-3</c:v>
                </c:pt>
                <c:pt idx="29520" formatCode="General">
                  <c:v>-1.3291850000000001E-3</c:v>
                </c:pt>
                <c:pt idx="29521" formatCode="General">
                  <c:v>-1.342602E-3</c:v>
                </c:pt>
                <c:pt idx="29522" formatCode="General">
                  <c:v>-1.2431689999999999E-3</c:v>
                </c:pt>
                <c:pt idx="29523" formatCode="General">
                  <c:v>-8.9131059999999996E-4</c:v>
                </c:pt>
                <c:pt idx="29524" formatCode="General">
                  <c:v>-5.4851780000000005E-4</c:v>
                </c:pt>
                <c:pt idx="29525" formatCode="General">
                  <c:v>-2.234782E-4</c:v>
                </c:pt>
                <c:pt idx="29526" formatCode="General">
                  <c:v>2.0796359999999999E-4</c:v>
                </c:pt>
                <c:pt idx="29527" formatCode="General">
                  <c:v>7.2439740000000002E-4</c:v>
                </c:pt>
                <c:pt idx="29528" formatCode="General">
                  <c:v>1.2179890000000001E-3</c:v>
                </c:pt>
                <c:pt idx="29529" formatCode="General">
                  <c:v>1.4436290000000001E-3</c:v>
                </c:pt>
                <c:pt idx="29530" formatCode="General">
                  <c:v>1.574127E-3</c:v>
                </c:pt>
                <c:pt idx="29531" formatCode="General">
                  <c:v>1.711019E-3</c:v>
                </c:pt>
                <c:pt idx="29532" formatCode="General">
                  <c:v>1.81942E-3</c:v>
                </c:pt>
                <c:pt idx="29533" formatCode="General">
                  <c:v>1.9036159999999999E-3</c:v>
                </c:pt>
                <c:pt idx="29534" formatCode="General">
                  <c:v>2.0059050000000001E-3</c:v>
                </c:pt>
                <c:pt idx="29535" formatCode="General">
                  <c:v>2.0868250000000001E-3</c:v>
                </c:pt>
                <c:pt idx="29536" formatCode="General">
                  <c:v>2.0977019999999999E-3</c:v>
                </c:pt>
                <c:pt idx="29537" formatCode="General">
                  <c:v>2.125984E-3</c:v>
                </c:pt>
                <c:pt idx="29538" formatCode="General">
                  <c:v>2.349435E-3</c:v>
                </c:pt>
                <c:pt idx="29539" formatCode="General">
                  <c:v>2.5522399999999999E-3</c:v>
                </c:pt>
                <c:pt idx="29540" formatCode="General">
                  <c:v>2.6560020000000002E-3</c:v>
                </c:pt>
                <c:pt idx="29541" formatCode="General">
                  <c:v>2.7756209999999998E-3</c:v>
                </c:pt>
                <c:pt idx="29542" formatCode="General">
                  <c:v>2.8830190000000001E-3</c:v>
                </c:pt>
                <c:pt idx="29543" formatCode="General">
                  <c:v>3.0537210000000001E-3</c:v>
                </c:pt>
                <c:pt idx="29544" formatCode="General">
                  <c:v>3.2786899999999999E-3</c:v>
                </c:pt>
                <c:pt idx="29545" formatCode="General">
                  <c:v>3.4938479999999999E-3</c:v>
                </c:pt>
                <c:pt idx="29546" formatCode="General">
                  <c:v>3.7202089999999999E-3</c:v>
                </c:pt>
                <c:pt idx="29547" formatCode="General">
                  <c:v>3.887639E-3</c:v>
                </c:pt>
                <c:pt idx="29548" formatCode="General">
                  <c:v>3.9925200000000003E-3</c:v>
                </c:pt>
                <c:pt idx="29549" formatCode="General">
                  <c:v>4.1268119999999997E-3</c:v>
                </c:pt>
                <c:pt idx="29550" formatCode="General">
                  <c:v>4.2285509999999997E-3</c:v>
                </c:pt>
                <c:pt idx="29551" formatCode="General">
                  <c:v>4.2521130000000001E-3</c:v>
                </c:pt>
                <c:pt idx="29552" formatCode="General">
                  <c:v>4.1666460000000004E-3</c:v>
                </c:pt>
                <c:pt idx="29553" formatCode="General">
                  <c:v>4.0180479999999998E-3</c:v>
                </c:pt>
                <c:pt idx="29554" formatCode="General">
                  <c:v>3.7882760000000001E-3</c:v>
                </c:pt>
                <c:pt idx="29555" formatCode="General">
                  <c:v>3.4605180000000001E-3</c:v>
                </c:pt>
                <c:pt idx="29556" formatCode="General">
                  <c:v>3.0908120000000001E-3</c:v>
                </c:pt>
                <c:pt idx="29557" formatCode="General">
                  <c:v>2.6952059999999999E-3</c:v>
                </c:pt>
                <c:pt idx="29558" formatCode="General">
                  <c:v>2.1720789999999999E-3</c:v>
                </c:pt>
                <c:pt idx="29559" formatCode="General">
                  <c:v>1.680384E-3</c:v>
                </c:pt>
                <c:pt idx="29560" formatCode="General">
                  <c:v>1.2712419999999999E-3</c:v>
                </c:pt>
                <c:pt idx="29561" formatCode="General">
                  <c:v>8.2932709999999996E-4</c:v>
                </c:pt>
                <c:pt idx="29562" formatCode="General">
                  <c:v>2.5573330000000001E-4</c:v>
                </c:pt>
                <c:pt idx="29563">
                  <c:v>-7.9936030000000004E-5</c:v>
                </c:pt>
                <c:pt idx="29564" formatCode="General">
                  <c:v>-2.7117539999999999E-4</c:v>
                </c:pt>
                <c:pt idx="29565" formatCode="General">
                  <c:v>-5.2635810000000002E-4</c:v>
                </c:pt>
                <c:pt idx="29566" formatCode="General">
                  <c:v>-7.3203890000000005E-4</c:v>
                </c:pt>
                <c:pt idx="29567" formatCode="General">
                  <c:v>-8.7080770000000005E-4</c:v>
                </c:pt>
                <c:pt idx="29568" formatCode="General">
                  <c:v>-9.7773109999999995E-4</c:v>
                </c:pt>
                <c:pt idx="29569" formatCode="General">
                  <c:v>-9.4405260000000001E-4</c:v>
                </c:pt>
                <c:pt idx="29570" formatCode="General">
                  <c:v>-7.9173890000000004E-4</c:v>
                </c:pt>
                <c:pt idx="29571" formatCode="General">
                  <c:v>-6.7464599999999999E-4</c:v>
                </c:pt>
                <c:pt idx="29572" formatCode="General">
                  <c:v>-4.7811810000000001E-4</c:v>
                </c:pt>
                <c:pt idx="29573" formatCode="General">
                  <c:v>-2.6056099999999997E-4</c:v>
                </c:pt>
                <c:pt idx="29574">
                  <c:v>-4.1072980000000003E-5</c:v>
                </c:pt>
                <c:pt idx="29575">
                  <c:v>8.4215219999999994E-5</c:v>
                </c:pt>
                <c:pt idx="29576" formatCode="General">
                  <c:v>2.2572259999999999E-4</c:v>
                </c:pt>
                <c:pt idx="29577" formatCode="General">
                  <c:v>4.5752770000000002E-4</c:v>
                </c:pt>
                <c:pt idx="29578" formatCode="General">
                  <c:v>6.8974019999999995E-4</c:v>
                </c:pt>
                <c:pt idx="29579" formatCode="General">
                  <c:v>7.5318189999999999E-4</c:v>
                </c:pt>
                <c:pt idx="29580" formatCode="General">
                  <c:v>8.0190519999999996E-4</c:v>
                </c:pt>
                <c:pt idx="29581" formatCode="General">
                  <c:v>8.8864930000000003E-4</c:v>
                </c:pt>
                <c:pt idx="29582" formatCode="General">
                  <c:v>8.8320550000000003E-4</c:v>
                </c:pt>
                <c:pt idx="29583" formatCode="General">
                  <c:v>7.5964930000000004E-4</c:v>
                </c:pt>
                <c:pt idx="29584" formatCode="General">
                  <c:v>5.140457E-4</c:v>
                </c:pt>
                <c:pt idx="29585" formatCode="General">
                  <c:v>2.8945069999999998E-4</c:v>
                </c:pt>
                <c:pt idx="29586">
                  <c:v>7.5958279999999999E-5</c:v>
                </c:pt>
                <c:pt idx="29587" formatCode="General">
                  <c:v>-2.2213189999999999E-4</c:v>
                </c:pt>
                <c:pt idx="29588" formatCode="General">
                  <c:v>-6.105142E-4</c:v>
                </c:pt>
                <c:pt idx="29589" formatCode="General">
                  <c:v>-9.8824700000000004E-4</c:v>
                </c:pt>
                <c:pt idx="29590" formatCode="General">
                  <c:v>-1.465547E-3</c:v>
                </c:pt>
                <c:pt idx="29591" formatCode="General">
                  <c:v>-1.925354E-3</c:v>
                </c:pt>
                <c:pt idx="29592" formatCode="General">
                  <c:v>-2.4488510000000002E-3</c:v>
                </c:pt>
                <c:pt idx="29593" formatCode="General">
                  <c:v>-2.9621729999999998E-3</c:v>
                </c:pt>
                <c:pt idx="29594" formatCode="General">
                  <c:v>-3.3229399999999999E-3</c:v>
                </c:pt>
                <c:pt idx="29595" formatCode="General">
                  <c:v>-3.6500730000000002E-3</c:v>
                </c:pt>
                <c:pt idx="29596" formatCode="General">
                  <c:v>-3.9850770000000001E-3</c:v>
                </c:pt>
                <c:pt idx="29597" formatCode="General">
                  <c:v>-4.2971270000000004E-3</c:v>
                </c:pt>
                <c:pt idx="29598" formatCode="General">
                  <c:v>-4.5690260000000003E-3</c:v>
                </c:pt>
                <c:pt idx="29599" formatCode="General">
                  <c:v>-4.8523009999999998E-3</c:v>
                </c:pt>
                <c:pt idx="29600" formatCode="General">
                  <c:v>-4.9387169999999996E-3</c:v>
                </c:pt>
                <c:pt idx="29601" formatCode="General">
                  <c:v>-4.8997789999999999E-3</c:v>
                </c:pt>
                <c:pt idx="29602" formatCode="General">
                  <c:v>-5.0150120000000001E-3</c:v>
                </c:pt>
                <c:pt idx="29603" formatCode="General">
                  <c:v>-5.2297979999999999E-3</c:v>
                </c:pt>
                <c:pt idx="29604" formatCode="General">
                  <c:v>-5.3140039999999998E-3</c:v>
                </c:pt>
                <c:pt idx="29605" formatCode="General">
                  <c:v>-5.3165629999999998E-3</c:v>
                </c:pt>
                <c:pt idx="29606" formatCode="General">
                  <c:v>-5.3832869999999996E-3</c:v>
                </c:pt>
                <c:pt idx="29607" formatCode="General">
                  <c:v>-5.4219749999999999E-3</c:v>
                </c:pt>
                <c:pt idx="29608" formatCode="General">
                  <c:v>-5.2281430000000002E-3</c:v>
                </c:pt>
                <c:pt idx="29609" formatCode="General">
                  <c:v>-4.9291450000000002E-3</c:v>
                </c:pt>
                <c:pt idx="29610" formatCode="General">
                  <c:v>-4.8002339999999996E-3</c:v>
                </c:pt>
                <c:pt idx="29611" formatCode="General">
                  <c:v>-4.6821980000000003E-3</c:v>
                </c:pt>
                <c:pt idx="29612" formatCode="General">
                  <c:v>-4.4974009999999998E-3</c:v>
                </c:pt>
                <c:pt idx="29613" formatCode="General">
                  <c:v>-4.3602340000000002E-3</c:v>
                </c:pt>
                <c:pt idx="29614" formatCode="General">
                  <c:v>-4.2314129999999998E-3</c:v>
                </c:pt>
                <c:pt idx="29615" formatCode="General">
                  <c:v>-4.2003450000000003E-3</c:v>
                </c:pt>
                <c:pt idx="29616" formatCode="General">
                  <c:v>-4.2997019999999999E-3</c:v>
                </c:pt>
                <c:pt idx="29617" formatCode="General">
                  <c:v>-4.4199039999999997E-3</c:v>
                </c:pt>
                <c:pt idx="29618" formatCode="General">
                  <c:v>-4.418033E-3</c:v>
                </c:pt>
                <c:pt idx="29619" formatCode="General">
                  <c:v>-4.4606250000000002E-3</c:v>
                </c:pt>
                <c:pt idx="29620" formatCode="General">
                  <c:v>-4.6191460000000002E-3</c:v>
                </c:pt>
                <c:pt idx="29621" formatCode="General">
                  <c:v>-4.7949380000000003E-3</c:v>
                </c:pt>
                <c:pt idx="29622" formatCode="General">
                  <c:v>-4.905151E-3</c:v>
                </c:pt>
                <c:pt idx="29623" formatCode="General">
                  <c:v>-4.8528520000000004E-3</c:v>
                </c:pt>
                <c:pt idx="29624" formatCode="General">
                  <c:v>-4.8121650000000002E-3</c:v>
                </c:pt>
                <c:pt idx="29625" formatCode="General">
                  <c:v>-4.8234230000000003E-3</c:v>
                </c:pt>
                <c:pt idx="29626" formatCode="General">
                  <c:v>-4.8337170000000004E-3</c:v>
                </c:pt>
                <c:pt idx="29627" formatCode="General">
                  <c:v>-4.7839889999999998E-3</c:v>
                </c:pt>
                <c:pt idx="29628" formatCode="General">
                  <c:v>-4.7107470000000004E-3</c:v>
                </c:pt>
                <c:pt idx="29629" formatCode="General">
                  <c:v>-4.6906650000000001E-3</c:v>
                </c:pt>
                <c:pt idx="29630" formatCode="General">
                  <c:v>-4.4910729999999999E-3</c:v>
                </c:pt>
                <c:pt idx="29631" formatCode="General">
                  <c:v>-4.2829970000000002E-3</c:v>
                </c:pt>
                <c:pt idx="29632" formatCode="General">
                  <c:v>-4.1813470000000002E-3</c:v>
                </c:pt>
                <c:pt idx="29633" formatCode="General">
                  <c:v>-4.119976E-3</c:v>
                </c:pt>
                <c:pt idx="29634" formatCode="General">
                  <c:v>-4.1424490000000003E-3</c:v>
                </c:pt>
                <c:pt idx="29635" formatCode="General">
                  <c:v>-4.1386050000000001E-3</c:v>
                </c:pt>
                <c:pt idx="29636" formatCode="General">
                  <c:v>-4.1083659999999996E-3</c:v>
                </c:pt>
                <c:pt idx="29637" formatCode="General">
                  <c:v>-4.202056E-3</c:v>
                </c:pt>
                <c:pt idx="29638" formatCode="General">
                  <c:v>-4.4115450000000002E-3</c:v>
                </c:pt>
                <c:pt idx="29639" formatCode="General">
                  <c:v>-4.6114759999999998E-3</c:v>
                </c:pt>
                <c:pt idx="29640" formatCode="General">
                  <c:v>-4.7255969999999998E-3</c:v>
                </c:pt>
                <c:pt idx="29641" formatCode="General">
                  <c:v>-4.8752070000000003E-3</c:v>
                </c:pt>
                <c:pt idx="29642" formatCode="General">
                  <c:v>-5.0159380000000002E-3</c:v>
                </c:pt>
                <c:pt idx="29643" formatCode="General">
                  <c:v>-4.9807590000000004E-3</c:v>
                </c:pt>
                <c:pt idx="29644" formatCode="General">
                  <c:v>-4.7299780000000001E-3</c:v>
                </c:pt>
                <c:pt idx="29645" formatCode="General">
                  <c:v>-4.4423020000000004E-3</c:v>
                </c:pt>
                <c:pt idx="29646" formatCode="General">
                  <c:v>-4.1501719999999997E-3</c:v>
                </c:pt>
                <c:pt idx="29647" formatCode="General">
                  <c:v>-3.859725E-3</c:v>
                </c:pt>
                <c:pt idx="29648" formatCode="General">
                  <c:v>-3.578477E-3</c:v>
                </c:pt>
                <c:pt idx="29649" formatCode="General">
                  <c:v>-3.2709729999999999E-3</c:v>
                </c:pt>
                <c:pt idx="29650" formatCode="General">
                  <c:v>-2.9534499999999998E-3</c:v>
                </c:pt>
                <c:pt idx="29651" formatCode="General">
                  <c:v>-2.5299150000000002E-3</c:v>
                </c:pt>
                <c:pt idx="29652" formatCode="General">
                  <c:v>-2.0869460000000001E-3</c:v>
                </c:pt>
                <c:pt idx="29653" formatCode="General">
                  <c:v>-1.5856900000000001E-3</c:v>
                </c:pt>
                <c:pt idx="29654" formatCode="General">
                  <c:v>-1.077148E-3</c:v>
                </c:pt>
                <c:pt idx="29655" formatCode="General">
                  <c:v>-7.7631230000000002E-4</c:v>
                </c:pt>
                <c:pt idx="29656" formatCode="General">
                  <c:v>-3.8452389999999999E-4</c:v>
                </c:pt>
                <c:pt idx="29657">
                  <c:v>-3.2478270000000002E-5</c:v>
                </c:pt>
                <c:pt idx="29658">
                  <c:v>8.9621830000000005E-5</c:v>
                </c:pt>
                <c:pt idx="29659" formatCode="General">
                  <c:v>1.7995669999999999E-4</c:v>
                </c:pt>
                <c:pt idx="29660" formatCode="General">
                  <c:v>2.858165E-4</c:v>
                </c:pt>
                <c:pt idx="29661" formatCode="General">
                  <c:v>3.8369869999999999E-4</c:v>
                </c:pt>
                <c:pt idx="29662" formatCode="General">
                  <c:v>5.3675109999999995E-4</c:v>
                </c:pt>
                <c:pt idx="29663" formatCode="General">
                  <c:v>7.4235260000000004E-4</c:v>
                </c:pt>
                <c:pt idx="29664" formatCode="General">
                  <c:v>1.005515E-3</c:v>
                </c:pt>
                <c:pt idx="29665" formatCode="General">
                  <c:v>1.3968419999999999E-3</c:v>
                </c:pt>
                <c:pt idx="29666" formatCode="General">
                  <c:v>1.9578909999999998E-3</c:v>
                </c:pt>
                <c:pt idx="29667" formatCode="General">
                  <c:v>2.4624349999999998E-3</c:v>
                </c:pt>
                <c:pt idx="29668" formatCode="General">
                  <c:v>3.0000019999999999E-3</c:v>
                </c:pt>
                <c:pt idx="29669" formatCode="General">
                  <c:v>3.6432000000000001E-3</c:v>
                </c:pt>
                <c:pt idx="29670" formatCode="General">
                  <c:v>4.2729200000000004E-3</c:v>
                </c:pt>
                <c:pt idx="29671" formatCode="General">
                  <c:v>4.8989890000000003E-3</c:v>
                </c:pt>
                <c:pt idx="29672" formatCode="General">
                  <c:v>5.5220030000000002E-3</c:v>
                </c:pt>
                <c:pt idx="29673" formatCode="General">
                  <c:v>6.0741199999999997E-3</c:v>
                </c:pt>
                <c:pt idx="29674" formatCode="General">
                  <c:v>6.5696360000000002E-3</c:v>
                </c:pt>
                <c:pt idx="29675" formatCode="General">
                  <c:v>6.8972620000000004E-3</c:v>
                </c:pt>
                <c:pt idx="29676" formatCode="General">
                  <c:v>7.0848009999999999E-3</c:v>
                </c:pt>
                <c:pt idx="29677" formatCode="General">
                  <c:v>7.2604929999999998E-3</c:v>
                </c:pt>
                <c:pt idx="29678" formatCode="General">
                  <c:v>7.4453180000000002E-3</c:v>
                </c:pt>
                <c:pt idx="29679" formatCode="General">
                  <c:v>7.6201109999999997E-3</c:v>
                </c:pt>
                <c:pt idx="29680" formatCode="General">
                  <c:v>7.8186039999999998E-3</c:v>
                </c:pt>
                <c:pt idx="29681" formatCode="General">
                  <c:v>8.1249919999999993E-3</c:v>
                </c:pt>
                <c:pt idx="29682" formatCode="General">
                  <c:v>8.4573259999999994E-3</c:v>
                </c:pt>
                <c:pt idx="29683" formatCode="General">
                  <c:v>8.6959570000000007E-3</c:v>
                </c:pt>
                <c:pt idx="29684" formatCode="General">
                  <c:v>8.8780079999999997E-3</c:v>
                </c:pt>
                <c:pt idx="29685" formatCode="General">
                  <c:v>9.0051809999999993E-3</c:v>
                </c:pt>
                <c:pt idx="29686" formatCode="General">
                  <c:v>9.122125E-3</c:v>
                </c:pt>
                <c:pt idx="29687" formatCode="General">
                  <c:v>9.1778580000000005E-3</c:v>
                </c:pt>
                <c:pt idx="29688" formatCode="General">
                  <c:v>9.2530579999999998E-3</c:v>
                </c:pt>
                <c:pt idx="29689" formatCode="General">
                  <c:v>9.4283100000000005E-3</c:v>
                </c:pt>
                <c:pt idx="29690" formatCode="General">
                  <c:v>9.7302810000000003E-3</c:v>
                </c:pt>
                <c:pt idx="29691" formatCode="General">
                  <c:v>1.003448E-2</c:v>
                </c:pt>
                <c:pt idx="29692" formatCode="General">
                  <c:v>1.030435E-2</c:v>
                </c:pt>
                <c:pt idx="29693" formatCode="General">
                  <c:v>1.0431889999999999E-2</c:v>
                </c:pt>
                <c:pt idx="29694" formatCode="General">
                  <c:v>1.037063E-2</c:v>
                </c:pt>
                <c:pt idx="29695" formatCode="General">
                  <c:v>1.0218140000000001E-2</c:v>
                </c:pt>
                <c:pt idx="29696" formatCode="General">
                  <c:v>9.9757999999999999E-3</c:v>
                </c:pt>
                <c:pt idx="29697" formatCode="General">
                  <c:v>9.5285400000000003E-3</c:v>
                </c:pt>
                <c:pt idx="29698" formatCode="General">
                  <c:v>9.0518319999999992E-3</c:v>
                </c:pt>
                <c:pt idx="29699" formatCode="General">
                  <c:v>8.6999179999999992E-3</c:v>
                </c:pt>
                <c:pt idx="29700" formatCode="General">
                  <c:v>8.3756669999999998E-3</c:v>
                </c:pt>
                <c:pt idx="29701" formatCode="General">
                  <c:v>8.0632020000000002E-3</c:v>
                </c:pt>
                <c:pt idx="29702" formatCode="General">
                  <c:v>7.7124120000000001E-3</c:v>
                </c:pt>
                <c:pt idx="29703" formatCode="General">
                  <c:v>7.3739959999999998E-3</c:v>
                </c:pt>
                <c:pt idx="29704" formatCode="General">
                  <c:v>7.233064E-3</c:v>
                </c:pt>
                <c:pt idx="29705" formatCode="General">
                  <c:v>7.1310979999999998E-3</c:v>
                </c:pt>
                <c:pt idx="29706" formatCode="General">
                  <c:v>7.0386950000000002E-3</c:v>
                </c:pt>
                <c:pt idx="29707" formatCode="General">
                  <c:v>7.077725E-3</c:v>
                </c:pt>
                <c:pt idx="29708" formatCode="General">
                  <c:v>7.1246299999999999E-3</c:v>
                </c:pt>
                <c:pt idx="29709" formatCode="General">
                  <c:v>7.0850890000000001E-3</c:v>
                </c:pt>
                <c:pt idx="29710" formatCode="General">
                  <c:v>7.1329560000000002E-3</c:v>
                </c:pt>
                <c:pt idx="29711" formatCode="General">
                  <c:v>7.4235250000000003E-3</c:v>
                </c:pt>
                <c:pt idx="29712" formatCode="General">
                  <c:v>7.7485150000000001E-3</c:v>
                </c:pt>
                <c:pt idx="29713" formatCode="General">
                  <c:v>7.7345740000000001E-3</c:v>
                </c:pt>
                <c:pt idx="29714" formatCode="General">
                  <c:v>7.5440220000000001E-3</c:v>
                </c:pt>
                <c:pt idx="29715" formatCode="General">
                  <c:v>7.3462559999999998E-3</c:v>
                </c:pt>
                <c:pt idx="29716" formatCode="General">
                  <c:v>7.176483E-3</c:v>
                </c:pt>
                <c:pt idx="29717" formatCode="General">
                  <c:v>6.9601519999999998E-3</c:v>
                </c:pt>
                <c:pt idx="29718" formatCode="General">
                  <c:v>6.7986019999999999E-3</c:v>
                </c:pt>
                <c:pt idx="29719" formatCode="General">
                  <c:v>6.7354119999999996E-3</c:v>
                </c:pt>
                <c:pt idx="29720" formatCode="General">
                  <c:v>6.6271339999999998E-3</c:v>
                </c:pt>
                <c:pt idx="29721" formatCode="General">
                  <c:v>6.4949869999999998E-3</c:v>
                </c:pt>
                <c:pt idx="29722" formatCode="General">
                  <c:v>6.3158750000000003E-3</c:v>
                </c:pt>
                <c:pt idx="29723" formatCode="General">
                  <c:v>6.1490980000000004E-3</c:v>
                </c:pt>
                <c:pt idx="29724" formatCode="General">
                  <c:v>5.9041420000000002E-3</c:v>
                </c:pt>
                <c:pt idx="29725" formatCode="General">
                  <c:v>5.5970079999999997E-3</c:v>
                </c:pt>
                <c:pt idx="29726" formatCode="General">
                  <c:v>5.3100980000000001E-3</c:v>
                </c:pt>
                <c:pt idx="29727" formatCode="General">
                  <c:v>4.9978729999999999E-3</c:v>
                </c:pt>
                <c:pt idx="29728" formatCode="General">
                  <c:v>4.841527E-3</c:v>
                </c:pt>
                <c:pt idx="29729" formatCode="General">
                  <c:v>4.7841639999999996E-3</c:v>
                </c:pt>
                <c:pt idx="29730" formatCode="General">
                  <c:v>4.7502580000000003E-3</c:v>
                </c:pt>
                <c:pt idx="29731" formatCode="General">
                  <c:v>4.5760469999999998E-3</c:v>
                </c:pt>
                <c:pt idx="29732" formatCode="General">
                  <c:v>4.2050769999999998E-3</c:v>
                </c:pt>
                <c:pt idx="29733" formatCode="General">
                  <c:v>3.7879849999999998E-3</c:v>
                </c:pt>
                <c:pt idx="29734" formatCode="General">
                  <c:v>3.4964620000000001E-3</c:v>
                </c:pt>
                <c:pt idx="29735" formatCode="General">
                  <c:v>3.250415E-3</c:v>
                </c:pt>
                <c:pt idx="29736" formatCode="General">
                  <c:v>2.914158E-3</c:v>
                </c:pt>
                <c:pt idx="29737" formatCode="General">
                  <c:v>2.6449220000000001E-3</c:v>
                </c:pt>
                <c:pt idx="29738" formatCode="General">
                  <c:v>2.4770970000000002E-3</c:v>
                </c:pt>
                <c:pt idx="29739" formatCode="General">
                  <c:v>2.4063880000000002E-3</c:v>
                </c:pt>
                <c:pt idx="29740" formatCode="General">
                  <c:v>2.285825E-3</c:v>
                </c:pt>
                <c:pt idx="29741" formatCode="General">
                  <c:v>2.1044079999999999E-3</c:v>
                </c:pt>
                <c:pt idx="29742" formatCode="General">
                  <c:v>1.9219090000000001E-3</c:v>
                </c:pt>
                <c:pt idx="29743" formatCode="General">
                  <c:v>1.869679E-3</c:v>
                </c:pt>
                <c:pt idx="29744" formatCode="General">
                  <c:v>1.897742E-3</c:v>
                </c:pt>
                <c:pt idx="29745" formatCode="General">
                  <c:v>1.9533699999999998E-3</c:v>
                </c:pt>
                <c:pt idx="29746" formatCode="General">
                  <c:v>2.015481E-3</c:v>
                </c:pt>
                <c:pt idx="29747" formatCode="General">
                  <c:v>2.0479840000000001E-3</c:v>
                </c:pt>
                <c:pt idx="29748" formatCode="General">
                  <c:v>2.1300479999999998E-3</c:v>
                </c:pt>
                <c:pt idx="29749" formatCode="General">
                  <c:v>2.3137610000000001E-3</c:v>
                </c:pt>
                <c:pt idx="29750" formatCode="General">
                  <c:v>2.423924E-3</c:v>
                </c:pt>
                <c:pt idx="29751" formatCode="General">
                  <c:v>2.6024939999999999E-3</c:v>
                </c:pt>
                <c:pt idx="29752" formatCode="General">
                  <c:v>2.8807619999999998E-3</c:v>
                </c:pt>
                <c:pt idx="29753" formatCode="General">
                  <c:v>3.156018E-3</c:v>
                </c:pt>
                <c:pt idx="29754" formatCode="General">
                  <c:v>3.321259E-3</c:v>
                </c:pt>
                <c:pt idx="29755" formatCode="General">
                  <c:v>3.364574E-3</c:v>
                </c:pt>
                <c:pt idx="29756" formatCode="General">
                  <c:v>3.3645950000000002E-3</c:v>
                </c:pt>
                <c:pt idx="29757" formatCode="General">
                  <c:v>3.432179E-3</c:v>
                </c:pt>
                <c:pt idx="29758" formatCode="General">
                  <c:v>3.2354469999999998E-3</c:v>
                </c:pt>
                <c:pt idx="29759" formatCode="General">
                  <c:v>2.7483809999999998E-3</c:v>
                </c:pt>
                <c:pt idx="29760" formatCode="General">
                  <c:v>2.2846659999999999E-3</c:v>
                </c:pt>
                <c:pt idx="29761" formatCode="General">
                  <c:v>1.91019E-3</c:v>
                </c:pt>
                <c:pt idx="29762" formatCode="General">
                  <c:v>1.4268309999999999E-3</c:v>
                </c:pt>
                <c:pt idx="29763" formatCode="General">
                  <c:v>9.1291790000000005E-4</c:v>
                </c:pt>
                <c:pt idx="29764" formatCode="General">
                  <c:v>4.6543369999999998E-4</c:v>
                </c:pt>
                <c:pt idx="29765" formatCode="General">
                  <c:v>1.081936E-4</c:v>
                </c:pt>
                <c:pt idx="29766" formatCode="General">
                  <c:v>-2.386244E-4</c:v>
                </c:pt>
                <c:pt idx="29767" formatCode="General">
                  <c:v>-8.3080440000000001E-4</c:v>
                </c:pt>
                <c:pt idx="29768" formatCode="General">
                  <c:v>-1.464623E-3</c:v>
                </c:pt>
                <c:pt idx="29769" formatCode="General">
                  <c:v>-1.951986E-3</c:v>
                </c:pt>
                <c:pt idx="29770" formatCode="General">
                  <c:v>-2.3905630000000001E-3</c:v>
                </c:pt>
                <c:pt idx="29771" formatCode="General">
                  <c:v>-2.9375019999999998E-3</c:v>
                </c:pt>
                <c:pt idx="29772" formatCode="General">
                  <c:v>-3.515602E-3</c:v>
                </c:pt>
                <c:pt idx="29773" formatCode="General">
                  <c:v>-4.0045039999999999E-3</c:v>
                </c:pt>
                <c:pt idx="29774" formatCode="General">
                  <c:v>-4.4651739999999997E-3</c:v>
                </c:pt>
                <c:pt idx="29775" formatCode="General">
                  <c:v>-4.9590830000000004E-3</c:v>
                </c:pt>
                <c:pt idx="29776" formatCode="General">
                  <c:v>-5.5441279999999997E-3</c:v>
                </c:pt>
                <c:pt idx="29777" formatCode="General">
                  <c:v>-5.9620810000000002E-3</c:v>
                </c:pt>
                <c:pt idx="29778" formatCode="General">
                  <c:v>-6.3352199999999999E-3</c:v>
                </c:pt>
                <c:pt idx="29779" formatCode="General">
                  <c:v>-6.7912679999999996E-3</c:v>
                </c:pt>
                <c:pt idx="29780" formatCode="General">
                  <c:v>-7.296294E-3</c:v>
                </c:pt>
                <c:pt idx="29781" formatCode="General">
                  <c:v>-7.7859440000000004E-3</c:v>
                </c:pt>
                <c:pt idx="29782" formatCode="General">
                  <c:v>-8.2829270000000007E-3</c:v>
                </c:pt>
                <c:pt idx="29783" formatCode="General">
                  <c:v>-8.6672139999999995E-3</c:v>
                </c:pt>
                <c:pt idx="29784" formatCode="General">
                  <c:v>-8.9241059999999994E-3</c:v>
                </c:pt>
                <c:pt idx="29785" formatCode="General">
                  <c:v>-9.1467600000000003E-3</c:v>
                </c:pt>
                <c:pt idx="29786" formatCode="General">
                  <c:v>-9.3432350000000001E-3</c:v>
                </c:pt>
                <c:pt idx="29787" formatCode="General">
                  <c:v>-9.5230669999999996E-3</c:v>
                </c:pt>
                <c:pt idx="29788" formatCode="General">
                  <c:v>-9.6536220000000006E-3</c:v>
                </c:pt>
                <c:pt idx="29789" formatCode="General">
                  <c:v>-9.6767780000000005E-3</c:v>
                </c:pt>
                <c:pt idx="29790" formatCode="General">
                  <c:v>-9.6207319999999999E-3</c:v>
                </c:pt>
                <c:pt idx="29791" formatCode="General">
                  <c:v>-9.6323229999999999E-3</c:v>
                </c:pt>
                <c:pt idx="29792" formatCode="General">
                  <c:v>-9.5617069999999992E-3</c:v>
                </c:pt>
                <c:pt idx="29793" formatCode="General">
                  <c:v>-9.3770940000000007E-3</c:v>
                </c:pt>
                <c:pt idx="29794" formatCode="General">
                  <c:v>-9.23648E-3</c:v>
                </c:pt>
                <c:pt idx="29795" formatCode="General">
                  <c:v>-9.1001620000000002E-3</c:v>
                </c:pt>
                <c:pt idx="29796" formatCode="General">
                  <c:v>-8.819314E-3</c:v>
                </c:pt>
                <c:pt idx="29797" formatCode="General">
                  <c:v>-8.2159910000000006E-3</c:v>
                </c:pt>
                <c:pt idx="29798" formatCode="General">
                  <c:v>-7.603879E-3</c:v>
                </c:pt>
                <c:pt idx="29799" formatCode="General">
                  <c:v>-7.0426890000000004E-3</c:v>
                </c:pt>
                <c:pt idx="29800" formatCode="General">
                  <c:v>-6.5921770000000003E-3</c:v>
                </c:pt>
                <c:pt idx="29801" formatCode="General">
                  <c:v>-6.0048020000000001E-3</c:v>
                </c:pt>
                <c:pt idx="29802" formatCode="General">
                  <c:v>-5.3715029999999997E-3</c:v>
                </c:pt>
                <c:pt idx="29803" formatCode="General">
                  <c:v>-4.9014990000000001E-3</c:v>
                </c:pt>
                <c:pt idx="29804" formatCode="General">
                  <c:v>-4.542801E-3</c:v>
                </c:pt>
                <c:pt idx="29805" formatCode="General">
                  <c:v>-4.1820319999999996E-3</c:v>
                </c:pt>
                <c:pt idx="29806" formatCode="General">
                  <c:v>-3.9594080000000002E-3</c:v>
                </c:pt>
                <c:pt idx="29807" formatCode="General">
                  <c:v>-3.8980070000000002E-3</c:v>
                </c:pt>
                <c:pt idx="29808" formatCode="General">
                  <c:v>-3.9370719999999998E-3</c:v>
                </c:pt>
                <c:pt idx="29809" formatCode="General">
                  <c:v>-3.9878580000000004E-3</c:v>
                </c:pt>
                <c:pt idx="29810" formatCode="General">
                  <c:v>-3.9399470000000001E-3</c:v>
                </c:pt>
                <c:pt idx="29811" formatCode="General">
                  <c:v>-3.9558470000000002E-3</c:v>
                </c:pt>
                <c:pt idx="29812" formatCode="General">
                  <c:v>-4.0474070000000003E-3</c:v>
                </c:pt>
                <c:pt idx="29813" formatCode="General">
                  <c:v>-4.1060560000000003E-3</c:v>
                </c:pt>
                <c:pt idx="29814" formatCode="General">
                  <c:v>-4.1478119999999999E-3</c:v>
                </c:pt>
                <c:pt idx="29815" formatCode="General">
                  <c:v>-4.3677350000000002E-3</c:v>
                </c:pt>
                <c:pt idx="29816" formatCode="General">
                  <c:v>-4.5702140000000004E-3</c:v>
                </c:pt>
                <c:pt idx="29817" formatCode="General">
                  <c:v>-4.6548800000000001E-3</c:v>
                </c:pt>
                <c:pt idx="29818" formatCode="General">
                  <c:v>-4.7720510000000002E-3</c:v>
                </c:pt>
                <c:pt idx="29819" formatCode="General">
                  <c:v>-4.9089429999999998E-3</c:v>
                </c:pt>
                <c:pt idx="29820" formatCode="General">
                  <c:v>-4.9872750000000002E-3</c:v>
                </c:pt>
                <c:pt idx="29821" formatCode="General">
                  <c:v>-5.0489159999999996E-3</c:v>
                </c:pt>
                <c:pt idx="29822" formatCode="General">
                  <c:v>-4.9335120000000001E-3</c:v>
                </c:pt>
                <c:pt idx="29823" formatCode="General">
                  <c:v>-4.6486929999999997E-3</c:v>
                </c:pt>
                <c:pt idx="29824" formatCode="General">
                  <c:v>-4.4267630000000002E-3</c:v>
                </c:pt>
                <c:pt idx="29825" formatCode="General">
                  <c:v>-4.2186350000000001E-3</c:v>
                </c:pt>
                <c:pt idx="29826" formatCode="General">
                  <c:v>-3.8232299999999999E-3</c:v>
                </c:pt>
                <c:pt idx="29827" formatCode="General">
                  <c:v>-3.4656489999999999E-3</c:v>
                </c:pt>
                <c:pt idx="29828" formatCode="General">
                  <c:v>-3.2605889999999999E-3</c:v>
                </c:pt>
                <c:pt idx="29829" formatCode="General">
                  <c:v>-3.076521E-3</c:v>
                </c:pt>
                <c:pt idx="29830" formatCode="General">
                  <c:v>-2.7615090000000001E-3</c:v>
                </c:pt>
                <c:pt idx="29831" formatCode="General">
                  <c:v>-2.5400750000000001E-3</c:v>
                </c:pt>
                <c:pt idx="29832" formatCode="General">
                  <c:v>-2.5011389999999999E-3</c:v>
                </c:pt>
                <c:pt idx="29833" formatCode="General">
                  <c:v>-2.491891E-3</c:v>
                </c:pt>
                <c:pt idx="29834" formatCode="General">
                  <c:v>-2.6759930000000002E-3</c:v>
                </c:pt>
                <c:pt idx="29835" formatCode="General">
                  <c:v>-2.9758100000000002E-3</c:v>
                </c:pt>
                <c:pt idx="29836" formatCode="General">
                  <c:v>-3.2544179999999998E-3</c:v>
                </c:pt>
                <c:pt idx="29837" formatCode="General">
                  <c:v>-3.5399289999999998E-3</c:v>
                </c:pt>
                <c:pt idx="29838" formatCode="General">
                  <c:v>-3.7711590000000001E-3</c:v>
                </c:pt>
                <c:pt idx="29839" formatCode="General">
                  <c:v>-3.9234659999999996E-3</c:v>
                </c:pt>
                <c:pt idx="29840" formatCode="General">
                  <c:v>-4.0901330000000001E-3</c:v>
                </c:pt>
                <c:pt idx="29841" formatCode="General">
                  <c:v>-4.258034E-3</c:v>
                </c:pt>
                <c:pt idx="29842" formatCode="General">
                  <c:v>-4.4148399999999997E-3</c:v>
                </c:pt>
                <c:pt idx="29843" formatCode="General">
                  <c:v>-4.6323340000000001E-3</c:v>
                </c:pt>
                <c:pt idx="29844" formatCode="General">
                  <c:v>-4.8211160000000003E-3</c:v>
                </c:pt>
                <c:pt idx="29845" formatCode="General">
                  <c:v>-4.8943570000000002E-3</c:v>
                </c:pt>
                <c:pt idx="29846" formatCode="General">
                  <c:v>-4.8578069999999996E-3</c:v>
                </c:pt>
                <c:pt idx="29847" formatCode="General">
                  <c:v>-4.8010400000000003E-3</c:v>
                </c:pt>
                <c:pt idx="29848" formatCode="General">
                  <c:v>-4.8005019999999999E-3</c:v>
                </c:pt>
                <c:pt idx="29849" formatCode="General">
                  <c:v>-4.6440259999999999E-3</c:v>
                </c:pt>
                <c:pt idx="29850" formatCode="General">
                  <c:v>-4.3089590000000002E-3</c:v>
                </c:pt>
                <c:pt idx="29851" formatCode="General">
                  <c:v>-4.0911360000000004E-3</c:v>
                </c:pt>
                <c:pt idx="29852" formatCode="General">
                  <c:v>-4.108731E-3</c:v>
                </c:pt>
                <c:pt idx="29853" formatCode="General">
                  <c:v>-3.8999569999999999E-3</c:v>
                </c:pt>
                <c:pt idx="29854" formatCode="General">
                  <c:v>-3.3740269999999999E-3</c:v>
                </c:pt>
                <c:pt idx="29855" formatCode="General">
                  <c:v>-2.8946589999999999E-3</c:v>
                </c:pt>
                <c:pt idx="29856" formatCode="General">
                  <c:v>-2.5095400000000002E-3</c:v>
                </c:pt>
                <c:pt idx="29857" formatCode="General">
                  <c:v>-2.015078E-3</c:v>
                </c:pt>
                <c:pt idx="29858" formatCode="General">
                  <c:v>-1.4701709999999999E-3</c:v>
                </c:pt>
                <c:pt idx="29859" formatCode="General">
                  <c:v>-9.0421730000000001E-4</c:v>
                </c:pt>
                <c:pt idx="29860" formatCode="General">
                  <c:v>-5.2337909999999996E-4</c:v>
                </c:pt>
                <c:pt idx="29861" formatCode="General">
                  <c:v>-3.1288650000000002E-4</c:v>
                </c:pt>
                <c:pt idx="29862" formatCode="General">
                  <c:v>-2.4814329999999998E-4</c:v>
                </c:pt>
                <c:pt idx="29863" formatCode="General">
                  <c:v>-3.0842899999999998E-4</c:v>
                </c:pt>
                <c:pt idx="29864" formatCode="General">
                  <c:v>-3.6355920000000002E-4</c:v>
                </c:pt>
                <c:pt idx="29865" formatCode="General">
                  <c:v>-3.0850469999999999E-4</c:v>
                </c:pt>
                <c:pt idx="29866" formatCode="General">
                  <c:v>-1.7454340000000001E-4</c:v>
                </c:pt>
                <c:pt idx="29867">
                  <c:v>-9.2191519999999994E-5</c:v>
                </c:pt>
                <c:pt idx="29868">
                  <c:v>-9.1026510000000001E-5</c:v>
                </c:pt>
                <c:pt idx="29869">
                  <c:v>-7.5037909999999996E-6</c:v>
                </c:pt>
                <c:pt idx="29870">
                  <c:v>8.9501660000000001E-5</c:v>
                </c:pt>
                <c:pt idx="29871" formatCode="General">
                  <c:v>1.7293650000000001E-4</c:v>
                </c:pt>
                <c:pt idx="29872" formatCode="General">
                  <c:v>3.7322249999999999E-4</c:v>
                </c:pt>
                <c:pt idx="29873" formatCode="General">
                  <c:v>5.8486689999999995E-4</c:v>
                </c:pt>
                <c:pt idx="29874" formatCode="General">
                  <c:v>8.3882309999999997E-4</c:v>
                </c:pt>
                <c:pt idx="29875" formatCode="General">
                  <c:v>1.0350229999999999E-3</c:v>
                </c:pt>
                <c:pt idx="29876" formatCode="General">
                  <c:v>1.154965E-3</c:v>
                </c:pt>
                <c:pt idx="29877" formatCode="General">
                  <c:v>1.341082E-3</c:v>
                </c:pt>
                <c:pt idx="29878" formatCode="General">
                  <c:v>1.687327E-3</c:v>
                </c:pt>
                <c:pt idx="29879" formatCode="General">
                  <c:v>1.9847760000000002E-3</c:v>
                </c:pt>
                <c:pt idx="29880" formatCode="General">
                  <c:v>2.0385730000000001E-3</c:v>
                </c:pt>
                <c:pt idx="29881" formatCode="General">
                  <c:v>2.215968E-3</c:v>
                </c:pt>
                <c:pt idx="29882" formatCode="General">
                  <c:v>2.4396019999999999E-3</c:v>
                </c:pt>
                <c:pt idx="29883" formatCode="General">
                  <c:v>2.5810550000000001E-3</c:v>
                </c:pt>
                <c:pt idx="29884" formatCode="General">
                  <c:v>2.6509110000000002E-3</c:v>
                </c:pt>
                <c:pt idx="29885" formatCode="General">
                  <c:v>2.6595630000000002E-3</c:v>
                </c:pt>
                <c:pt idx="29886" formatCode="General">
                  <c:v>2.6734380000000002E-3</c:v>
                </c:pt>
                <c:pt idx="29887" formatCode="General">
                  <c:v>2.4770040000000001E-3</c:v>
                </c:pt>
                <c:pt idx="29888" formatCode="General">
                  <c:v>2.0348800000000002E-3</c:v>
                </c:pt>
                <c:pt idx="29889" formatCode="General">
                  <c:v>1.653891E-3</c:v>
                </c:pt>
                <c:pt idx="29890" formatCode="General">
                  <c:v>1.382622E-3</c:v>
                </c:pt>
                <c:pt idx="29891" formatCode="General">
                  <c:v>1.045523E-3</c:v>
                </c:pt>
                <c:pt idx="29892" formatCode="General">
                  <c:v>6.5734720000000003E-4</c:v>
                </c:pt>
                <c:pt idx="29893" formatCode="General">
                  <c:v>3.3593760000000001E-4</c:v>
                </c:pt>
                <c:pt idx="29894">
                  <c:v>9.0835789999999994E-5</c:v>
                </c:pt>
                <c:pt idx="29895" formatCode="General">
                  <c:v>-2.579638E-4</c:v>
                </c:pt>
                <c:pt idx="29896" formatCode="General">
                  <c:v>-5.6156900000000004E-4</c:v>
                </c:pt>
                <c:pt idx="29897" formatCode="General">
                  <c:v>-6.5155729999999998E-4</c:v>
                </c:pt>
                <c:pt idx="29898" formatCode="General">
                  <c:v>-7.9770090000000002E-4</c:v>
                </c:pt>
                <c:pt idx="29899" formatCode="General">
                  <c:v>-1.012775E-3</c:v>
                </c:pt>
                <c:pt idx="29900" formatCode="General">
                  <c:v>-1.112813E-3</c:v>
                </c:pt>
                <c:pt idx="29901" formatCode="General">
                  <c:v>-1.12214E-3</c:v>
                </c:pt>
                <c:pt idx="29902" formatCode="General">
                  <c:v>-9.9198249999999993E-4</c:v>
                </c:pt>
                <c:pt idx="29903" formatCode="General">
                  <c:v>-6.5023499999999998E-4</c:v>
                </c:pt>
                <c:pt idx="29904" formatCode="General">
                  <c:v>-3.0670920000000002E-4</c:v>
                </c:pt>
                <c:pt idx="29905">
                  <c:v>8.9341719999999993E-5</c:v>
                </c:pt>
                <c:pt idx="29906" formatCode="General">
                  <c:v>6.4662940000000005E-4</c:v>
                </c:pt>
                <c:pt idx="29907" formatCode="General">
                  <c:v>1.2105690000000001E-3</c:v>
                </c:pt>
                <c:pt idx="29908" formatCode="General">
                  <c:v>1.7960230000000001E-3</c:v>
                </c:pt>
                <c:pt idx="29909" formatCode="General">
                  <c:v>2.4844279999999999E-3</c:v>
                </c:pt>
                <c:pt idx="29910" formatCode="General">
                  <c:v>3.1091729999999998E-3</c:v>
                </c:pt>
                <c:pt idx="29911" formatCode="General">
                  <c:v>3.597528E-3</c:v>
                </c:pt>
                <c:pt idx="29912" formatCode="General">
                  <c:v>4.0416260000000004E-3</c:v>
                </c:pt>
                <c:pt idx="29913" formatCode="General">
                  <c:v>4.4537359999999998E-3</c:v>
                </c:pt>
                <c:pt idx="29914" formatCode="General">
                  <c:v>4.6641069999999998E-3</c:v>
                </c:pt>
                <c:pt idx="29915" formatCode="General">
                  <c:v>4.7341060000000001E-3</c:v>
                </c:pt>
                <c:pt idx="29916" formatCode="General">
                  <c:v>4.9994999999999996E-3</c:v>
                </c:pt>
                <c:pt idx="29917" formatCode="General">
                  <c:v>5.3680350000000002E-3</c:v>
                </c:pt>
                <c:pt idx="29918" formatCode="General">
                  <c:v>5.5167130000000003E-3</c:v>
                </c:pt>
                <c:pt idx="29919" formatCode="General">
                  <c:v>5.4869239999999998E-3</c:v>
                </c:pt>
                <c:pt idx="29920" formatCode="General">
                  <c:v>5.5791749999999996E-3</c:v>
                </c:pt>
                <c:pt idx="29921" formatCode="General">
                  <c:v>5.6297049999999996E-3</c:v>
                </c:pt>
                <c:pt idx="29922" formatCode="General">
                  <c:v>5.4719440000000003E-3</c:v>
                </c:pt>
                <c:pt idx="29923" formatCode="General">
                  <c:v>5.1850339999999998E-3</c:v>
                </c:pt>
                <c:pt idx="29924" formatCode="General">
                  <c:v>5.0609189999999997E-3</c:v>
                </c:pt>
                <c:pt idx="29925" formatCode="General">
                  <c:v>5.0437360000000001E-3</c:v>
                </c:pt>
                <c:pt idx="29926" formatCode="General">
                  <c:v>4.7355059999999996E-3</c:v>
                </c:pt>
                <c:pt idx="29927" formatCode="General">
                  <c:v>4.4095949999999997E-3</c:v>
                </c:pt>
                <c:pt idx="29928" formatCode="General">
                  <c:v>4.2479620000000001E-3</c:v>
                </c:pt>
                <c:pt idx="29929" formatCode="General">
                  <c:v>4.035177E-3</c:v>
                </c:pt>
                <c:pt idx="29930" formatCode="General">
                  <c:v>3.700021E-3</c:v>
                </c:pt>
                <c:pt idx="29931" formatCode="General">
                  <c:v>3.4040379999999999E-3</c:v>
                </c:pt>
                <c:pt idx="29932" formatCode="General">
                  <c:v>3.2445820000000002E-3</c:v>
                </c:pt>
                <c:pt idx="29933" formatCode="General">
                  <c:v>2.962021E-3</c:v>
                </c:pt>
                <c:pt idx="29934" formatCode="General">
                  <c:v>2.5297679999999999E-3</c:v>
                </c:pt>
                <c:pt idx="29935" formatCode="General">
                  <c:v>2.045734E-3</c:v>
                </c:pt>
                <c:pt idx="29936" formatCode="General">
                  <c:v>1.6361800000000001E-3</c:v>
                </c:pt>
                <c:pt idx="29937" formatCode="General">
                  <c:v>1.142154E-3</c:v>
                </c:pt>
                <c:pt idx="29938" formatCode="General">
                  <c:v>4.9898260000000002E-4</c:v>
                </c:pt>
                <c:pt idx="29939">
                  <c:v>-6.4236499999999994E-5</c:v>
                </c:pt>
                <c:pt idx="29940" formatCode="General">
                  <c:v>-4.6510639999999999E-4</c:v>
                </c:pt>
                <c:pt idx="29941" formatCode="General">
                  <c:v>-9.0604580000000002E-4</c:v>
                </c:pt>
                <c:pt idx="29942" formatCode="General">
                  <c:v>-1.508583E-3</c:v>
                </c:pt>
                <c:pt idx="29943" formatCode="General">
                  <c:v>-1.857678E-3</c:v>
                </c:pt>
                <c:pt idx="29944" formatCode="General">
                  <c:v>-1.865921E-3</c:v>
                </c:pt>
                <c:pt idx="29945" formatCode="General">
                  <c:v>-2.0275229999999998E-3</c:v>
                </c:pt>
                <c:pt idx="29946" formatCode="General">
                  <c:v>-2.4218040000000001E-3</c:v>
                </c:pt>
                <c:pt idx="29947" formatCode="General">
                  <c:v>-2.685752E-3</c:v>
                </c:pt>
                <c:pt idx="29948" formatCode="General">
                  <c:v>-2.7413110000000002E-3</c:v>
                </c:pt>
                <c:pt idx="29949" formatCode="General">
                  <c:v>-2.8466149999999998E-3</c:v>
                </c:pt>
                <c:pt idx="29950" formatCode="General">
                  <c:v>-3.088192E-3</c:v>
                </c:pt>
                <c:pt idx="29951" formatCode="General">
                  <c:v>-3.146579E-3</c:v>
                </c:pt>
                <c:pt idx="29952" formatCode="General">
                  <c:v>-3.0514349999999999E-3</c:v>
                </c:pt>
                <c:pt idx="29953" formatCode="General">
                  <c:v>-3.0842740000000001E-3</c:v>
                </c:pt>
                <c:pt idx="29954" formatCode="General">
                  <c:v>-3.038729E-3</c:v>
                </c:pt>
                <c:pt idx="29955" formatCode="General">
                  <c:v>-2.8336899999999998E-3</c:v>
                </c:pt>
                <c:pt idx="29956" formatCode="General">
                  <c:v>-2.682972E-3</c:v>
                </c:pt>
                <c:pt idx="29957" formatCode="General">
                  <c:v>-2.6084400000000001E-3</c:v>
                </c:pt>
                <c:pt idx="29958" formatCode="General">
                  <c:v>-2.533712E-3</c:v>
                </c:pt>
                <c:pt idx="29959" formatCode="General">
                  <c:v>-2.4221960000000002E-3</c:v>
                </c:pt>
                <c:pt idx="29960" formatCode="General">
                  <c:v>-2.1828609999999999E-3</c:v>
                </c:pt>
                <c:pt idx="29961" formatCode="General">
                  <c:v>-2.0008669999999999E-3</c:v>
                </c:pt>
                <c:pt idx="29962" formatCode="General">
                  <c:v>-2.0507889999999999E-3</c:v>
                </c:pt>
                <c:pt idx="29963" formatCode="General">
                  <c:v>-2.055982E-3</c:v>
                </c:pt>
                <c:pt idx="29964" formatCode="General">
                  <c:v>-1.9830870000000001E-3</c:v>
                </c:pt>
                <c:pt idx="29965" formatCode="General">
                  <c:v>-2.0867529999999998E-3</c:v>
                </c:pt>
                <c:pt idx="29966" formatCode="General">
                  <c:v>-2.231228E-3</c:v>
                </c:pt>
                <c:pt idx="29967" formatCode="General">
                  <c:v>-2.134899E-3</c:v>
                </c:pt>
                <c:pt idx="29968" formatCode="General">
                  <c:v>-1.9894829999999998E-3</c:v>
                </c:pt>
                <c:pt idx="29969" formatCode="General">
                  <c:v>-2.0499939999999999E-3</c:v>
                </c:pt>
                <c:pt idx="29970" formatCode="General">
                  <c:v>-2.1445090000000002E-3</c:v>
                </c:pt>
                <c:pt idx="29971" formatCode="General">
                  <c:v>-2.1370500000000001E-3</c:v>
                </c:pt>
                <c:pt idx="29972" formatCode="General">
                  <c:v>-2.0727710000000002E-3</c:v>
                </c:pt>
                <c:pt idx="29973" formatCode="General">
                  <c:v>-2.0895929999999998E-3</c:v>
                </c:pt>
                <c:pt idx="29974" formatCode="General">
                  <c:v>-2.2512500000000002E-3</c:v>
                </c:pt>
                <c:pt idx="29975" formatCode="General">
                  <c:v>-2.43356E-3</c:v>
                </c:pt>
                <c:pt idx="29976" formatCode="General">
                  <c:v>-2.5941100000000002E-3</c:v>
                </c:pt>
                <c:pt idx="29977" formatCode="General">
                  <c:v>-2.7659429999999999E-3</c:v>
                </c:pt>
                <c:pt idx="29978" formatCode="General">
                  <c:v>-2.9121770000000002E-3</c:v>
                </c:pt>
                <c:pt idx="29979" formatCode="General">
                  <c:v>-3.101716E-3</c:v>
                </c:pt>
                <c:pt idx="29980" formatCode="General">
                  <c:v>-3.1496480000000001E-3</c:v>
                </c:pt>
                <c:pt idx="29981" formatCode="General">
                  <c:v>-3.0290389999999999E-3</c:v>
                </c:pt>
                <c:pt idx="29982" formatCode="General">
                  <c:v>-2.9727740000000001E-3</c:v>
                </c:pt>
                <c:pt idx="29983" formatCode="General">
                  <c:v>-2.942816E-3</c:v>
                </c:pt>
                <c:pt idx="29984" formatCode="General">
                  <c:v>-2.846295E-3</c:v>
                </c:pt>
                <c:pt idx="29985" formatCode="General">
                  <c:v>-2.7146570000000001E-3</c:v>
                </c:pt>
                <c:pt idx="29986" formatCode="General">
                  <c:v>-2.6822230000000001E-3</c:v>
                </c:pt>
                <c:pt idx="29987" formatCode="General">
                  <c:v>-2.6076910000000001E-3</c:v>
                </c:pt>
                <c:pt idx="29988" formatCode="General">
                  <c:v>-2.3440969999999998E-3</c:v>
                </c:pt>
                <c:pt idx="29989" formatCode="General">
                  <c:v>-1.9968619999999999E-3</c:v>
                </c:pt>
                <c:pt idx="29990" formatCode="General">
                  <c:v>-1.6588270000000001E-3</c:v>
                </c:pt>
                <c:pt idx="29991" formatCode="General">
                  <c:v>-1.4207930000000001E-3</c:v>
                </c:pt>
                <c:pt idx="29992" formatCode="General">
                  <c:v>-1.182979E-3</c:v>
                </c:pt>
                <c:pt idx="29993" formatCode="General">
                  <c:v>-8.3357449999999997E-4</c:v>
                </c:pt>
                <c:pt idx="29994" formatCode="General">
                  <c:v>-5.3147510000000004E-4</c:v>
                </c:pt>
                <c:pt idx="29995" formatCode="General">
                  <c:v>-2.5297749999999999E-4</c:v>
                </c:pt>
                <c:pt idx="29996">
                  <c:v>5.864067E-5</c:v>
                </c:pt>
                <c:pt idx="29997" formatCode="General">
                  <c:v>3.8203530000000002E-4</c:v>
                </c:pt>
                <c:pt idx="29998" formatCode="General">
                  <c:v>5.9138039999999999E-4</c:v>
                </c:pt>
                <c:pt idx="29999" formatCode="General">
                  <c:v>5.767713E-4</c:v>
                </c:pt>
                <c:pt idx="30000" formatCode="General">
                  <c:v>6.2755289999999995E-4</c:v>
                </c:pt>
                <c:pt idx="30001" formatCode="General">
                  <c:v>9.3064619999999999E-4</c:v>
                </c:pt>
                <c:pt idx="30002" formatCode="General">
                  <c:v>9.3223959999999995E-4</c:v>
                </c:pt>
                <c:pt idx="30003" formatCode="General">
                  <c:v>6.108353E-4</c:v>
                </c:pt>
                <c:pt idx="30004" formatCode="General">
                  <c:v>5.4844560000000004E-4</c:v>
                </c:pt>
                <c:pt idx="30005" formatCode="General">
                  <c:v>6.2551649999999996E-4</c:v>
                </c:pt>
                <c:pt idx="30006" formatCode="General">
                  <c:v>4.9472890000000003E-4</c:v>
                </c:pt>
                <c:pt idx="30007" formatCode="General">
                  <c:v>4.0338530000000002E-4</c:v>
                </c:pt>
                <c:pt idx="30008" formatCode="General">
                  <c:v>5.2965089999999998E-4</c:v>
                </c:pt>
                <c:pt idx="30009" formatCode="General">
                  <c:v>5.1094319999999999E-4</c:v>
                </c:pt>
                <c:pt idx="30010" formatCode="General">
                  <c:v>2.8059990000000001E-4</c:v>
                </c:pt>
                <c:pt idx="30011" formatCode="General">
                  <c:v>2.550462E-4</c:v>
                </c:pt>
                <c:pt idx="30012" formatCode="General">
                  <c:v>3.87177E-4</c:v>
                </c:pt>
                <c:pt idx="30013" formatCode="General">
                  <c:v>3.210787E-4</c:v>
                </c:pt>
                <c:pt idx="30014" formatCode="General">
                  <c:v>1.2415930000000001E-4</c:v>
                </c:pt>
                <c:pt idx="30015">
                  <c:v>-1.036917E-5</c:v>
                </c:pt>
                <c:pt idx="30016">
                  <c:v>-4.7130940000000002E-5</c:v>
                </c:pt>
                <c:pt idx="30017">
                  <c:v>-7.5398539999999996E-5</c:v>
                </c:pt>
                <c:pt idx="30018" formatCode="General">
                  <c:v>-2.0587019999999999E-4</c:v>
                </c:pt>
                <c:pt idx="30019" formatCode="General">
                  <c:v>-2.5268980000000001E-4</c:v>
                </c:pt>
                <c:pt idx="30020">
                  <c:v>-4.3316329999999999E-5</c:v>
                </c:pt>
                <c:pt idx="30021" formatCode="General">
                  <c:v>1.218611E-4</c:v>
                </c:pt>
                <c:pt idx="30022" formatCode="General">
                  <c:v>1.9722770000000001E-4</c:v>
                </c:pt>
                <c:pt idx="30023" formatCode="General">
                  <c:v>3.597095E-4</c:v>
                </c:pt>
                <c:pt idx="30024" formatCode="General">
                  <c:v>6.0564590000000001E-4</c:v>
                </c:pt>
                <c:pt idx="30025" formatCode="General">
                  <c:v>8.4591639999999997E-4</c:v>
                </c:pt>
                <c:pt idx="30026" formatCode="General">
                  <c:v>1.054485E-3</c:v>
                </c:pt>
                <c:pt idx="30027" formatCode="General">
                  <c:v>1.2103909999999999E-3</c:v>
                </c:pt>
                <c:pt idx="30028" formatCode="General">
                  <c:v>1.200399E-3</c:v>
                </c:pt>
                <c:pt idx="30029" formatCode="General">
                  <c:v>1.1223819999999999E-3</c:v>
                </c:pt>
                <c:pt idx="30030" formatCode="General">
                  <c:v>1.2198510000000001E-3</c:v>
                </c:pt>
                <c:pt idx="30031" formatCode="General">
                  <c:v>1.381221E-3</c:v>
                </c:pt>
                <c:pt idx="30032" formatCode="General">
                  <c:v>1.4116090000000001E-3</c:v>
                </c:pt>
                <c:pt idx="30033" formatCode="General">
                  <c:v>1.4065810000000001E-3</c:v>
                </c:pt>
                <c:pt idx="30034" formatCode="General">
                  <c:v>1.470535E-3</c:v>
                </c:pt>
                <c:pt idx="30035" formatCode="General">
                  <c:v>1.493498E-3</c:v>
                </c:pt>
                <c:pt idx="30036" formatCode="General">
                  <c:v>1.3829789999999999E-3</c:v>
                </c:pt>
                <c:pt idx="30037" formatCode="General">
                  <c:v>1.2406769999999999E-3</c:v>
                </c:pt>
                <c:pt idx="30038" formatCode="General">
                  <c:v>1.066354E-3</c:v>
                </c:pt>
                <c:pt idx="30039" formatCode="General">
                  <c:v>9.530885E-4</c:v>
                </c:pt>
                <c:pt idx="30040" formatCode="General">
                  <c:v>8.7108559999999995E-4</c:v>
                </c:pt>
                <c:pt idx="30041" formatCode="General">
                  <c:v>7.8292569999999998E-4</c:v>
                </c:pt>
                <c:pt idx="30042" formatCode="General">
                  <c:v>6.4901550000000003E-4</c:v>
                </c:pt>
                <c:pt idx="30043" formatCode="General">
                  <c:v>5.9854139999999999E-4</c:v>
                </c:pt>
                <c:pt idx="30044" formatCode="General">
                  <c:v>7.4696370000000003E-4</c:v>
                </c:pt>
                <c:pt idx="30045" formatCode="General">
                  <c:v>8.5872960000000001E-4</c:v>
                </c:pt>
                <c:pt idx="30046" formatCode="General">
                  <c:v>9.9449590000000006E-4</c:v>
                </c:pt>
                <c:pt idx="30047" formatCode="General">
                  <c:v>1.272446E-3</c:v>
                </c:pt>
                <c:pt idx="30048" formatCode="General">
                  <c:v>1.506624E-3</c:v>
                </c:pt>
                <c:pt idx="30049" formatCode="General">
                  <c:v>1.5549139999999999E-3</c:v>
                </c:pt>
                <c:pt idx="30050" formatCode="General">
                  <c:v>1.49205E-3</c:v>
                </c:pt>
                <c:pt idx="30051" formatCode="General">
                  <c:v>1.3583639999999999E-3</c:v>
                </c:pt>
                <c:pt idx="30052" formatCode="General">
                  <c:v>1.3008939999999999E-3</c:v>
                </c:pt>
                <c:pt idx="30053" formatCode="General">
                  <c:v>1.217933E-3</c:v>
                </c:pt>
                <c:pt idx="30054" formatCode="General">
                  <c:v>9.9558429999999998E-4</c:v>
                </c:pt>
                <c:pt idx="30055" formatCode="General">
                  <c:v>8.3063210000000002E-4</c:v>
                </c:pt>
                <c:pt idx="30056" formatCode="General">
                  <c:v>6.8768639999999999E-4</c:v>
                </c:pt>
                <c:pt idx="30057" formatCode="General">
                  <c:v>6.6043639999999995E-4</c:v>
                </c:pt>
                <c:pt idx="30058" formatCode="General">
                  <c:v>6.0840220000000003E-4</c:v>
                </c:pt>
                <c:pt idx="30059" formatCode="General">
                  <c:v>5.4698080000000003E-4</c:v>
                </c:pt>
                <c:pt idx="30060" formatCode="General">
                  <c:v>4.4014960000000002E-4</c:v>
                </c:pt>
                <c:pt idx="30061" formatCode="General">
                  <c:v>3.4088629999999998E-4</c:v>
                </c:pt>
                <c:pt idx="30062" formatCode="General">
                  <c:v>1.8458560000000001E-4</c:v>
                </c:pt>
                <c:pt idx="30063" formatCode="General">
                  <c:v>2.203249E-4</c:v>
                </c:pt>
                <c:pt idx="30064" formatCode="General">
                  <c:v>3.6217150000000001E-4</c:v>
                </c:pt>
                <c:pt idx="30065" formatCode="General">
                  <c:v>4.2576689999999998E-4</c:v>
                </c:pt>
                <c:pt idx="30066" formatCode="General">
                  <c:v>4.8219490000000001E-4</c:v>
                </c:pt>
                <c:pt idx="30067" formatCode="General">
                  <c:v>6.9256820000000003E-4</c:v>
                </c:pt>
                <c:pt idx="30068" formatCode="General">
                  <c:v>1.0727950000000001E-3</c:v>
                </c:pt>
                <c:pt idx="30069" formatCode="General">
                  <c:v>1.3981740000000001E-3</c:v>
                </c:pt>
                <c:pt idx="30070" formatCode="General">
                  <c:v>1.68089E-3</c:v>
                </c:pt>
                <c:pt idx="30071" formatCode="General">
                  <c:v>1.96955E-3</c:v>
                </c:pt>
                <c:pt idx="30072" formatCode="General">
                  <c:v>2.1706479999999998E-3</c:v>
                </c:pt>
                <c:pt idx="30073" formatCode="General">
                  <c:v>2.3968349999999999E-3</c:v>
                </c:pt>
                <c:pt idx="30074" formatCode="General">
                  <c:v>2.7498689999999998E-3</c:v>
                </c:pt>
                <c:pt idx="30075" formatCode="General">
                  <c:v>3.2206729999999999E-3</c:v>
                </c:pt>
                <c:pt idx="30076" formatCode="General">
                  <c:v>3.5286509999999998E-3</c:v>
                </c:pt>
                <c:pt idx="30077" formatCode="General">
                  <c:v>3.7547750000000001E-3</c:v>
                </c:pt>
                <c:pt idx="30078" formatCode="General">
                  <c:v>3.9332159999999998E-3</c:v>
                </c:pt>
                <c:pt idx="30079" formatCode="General">
                  <c:v>4.045206E-3</c:v>
                </c:pt>
                <c:pt idx="30080" formatCode="General">
                  <c:v>4.1244899999999998E-3</c:v>
                </c:pt>
                <c:pt idx="30081" formatCode="General">
                  <c:v>4.3829330000000003E-3</c:v>
                </c:pt>
                <c:pt idx="30082" formatCode="General">
                  <c:v>4.7548599999999996E-3</c:v>
                </c:pt>
                <c:pt idx="30083" formatCode="General">
                  <c:v>5.0512739999999997E-3</c:v>
                </c:pt>
                <c:pt idx="30084" formatCode="General">
                  <c:v>5.2871960000000001E-3</c:v>
                </c:pt>
                <c:pt idx="30085" formatCode="General">
                  <c:v>5.5033640000000002E-3</c:v>
                </c:pt>
                <c:pt idx="30086" formatCode="General">
                  <c:v>5.587982E-3</c:v>
                </c:pt>
                <c:pt idx="30087" formatCode="General">
                  <c:v>5.6610050000000002E-3</c:v>
                </c:pt>
                <c:pt idx="30088" formatCode="General">
                  <c:v>5.7286860000000002E-3</c:v>
                </c:pt>
                <c:pt idx="30089" formatCode="General">
                  <c:v>5.7664190000000001E-3</c:v>
                </c:pt>
                <c:pt idx="30090" formatCode="General">
                  <c:v>5.7415690000000002E-3</c:v>
                </c:pt>
                <c:pt idx="30091" formatCode="General">
                  <c:v>5.6126350000000004E-3</c:v>
                </c:pt>
                <c:pt idx="30092" formatCode="General">
                  <c:v>5.5729830000000001E-3</c:v>
                </c:pt>
                <c:pt idx="30093" formatCode="General">
                  <c:v>5.5066510000000004E-3</c:v>
                </c:pt>
                <c:pt idx="30094" formatCode="General">
                  <c:v>5.3717269999999998E-3</c:v>
                </c:pt>
                <c:pt idx="30095" formatCode="General">
                  <c:v>5.1756390000000001E-3</c:v>
                </c:pt>
                <c:pt idx="30096" formatCode="General">
                  <c:v>4.944548E-3</c:v>
                </c:pt>
                <c:pt idx="30097" formatCode="General">
                  <c:v>4.7835550000000001E-3</c:v>
                </c:pt>
                <c:pt idx="30098" formatCode="General">
                  <c:v>4.6576289999999999E-3</c:v>
                </c:pt>
                <c:pt idx="30099" formatCode="General">
                  <c:v>4.4664040000000002E-3</c:v>
                </c:pt>
                <c:pt idx="30100" formatCode="General">
                  <c:v>4.4297709999999999E-3</c:v>
                </c:pt>
                <c:pt idx="30101" formatCode="General">
                  <c:v>4.5329819999999996E-3</c:v>
                </c:pt>
                <c:pt idx="30102" formatCode="General">
                  <c:v>4.4458270000000003E-3</c:v>
                </c:pt>
                <c:pt idx="30103" formatCode="General">
                  <c:v>4.3157990000000004E-3</c:v>
                </c:pt>
                <c:pt idx="30104" formatCode="General">
                  <c:v>4.3845760000000003E-3</c:v>
                </c:pt>
                <c:pt idx="30105" formatCode="General">
                  <c:v>4.3298360000000001E-3</c:v>
                </c:pt>
                <c:pt idx="30106" formatCode="General">
                  <c:v>4.052651E-3</c:v>
                </c:pt>
                <c:pt idx="30107" formatCode="General">
                  <c:v>3.9193800000000001E-3</c:v>
                </c:pt>
                <c:pt idx="30108" formatCode="General">
                  <c:v>3.7768649999999999E-3</c:v>
                </c:pt>
                <c:pt idx="30109" formatCode="General">
                  <c:v>3.558795E-3</c:v>
                </c:pt>
                <c:pt idx="30110" formatCode="General">
                  <c:v>3.4149779999999999E-3</c:v>
                </c:pt>
                <c:pt idx="30111" formatCode="General">
                  <c:v>3.274739E-3</c:v>
                </c:pt>
                <c:pt idx="30112" formatCode="General">
                  <c:v>3.0828280000000001E-3</c:v>
                </c:pt>
                <c:pt idx="30113" formatCode="General">
                  <c:v>2.929465E-3</c:v>
                </c:pt>
                <c:pt idx="30114" formatCode="General">
                  <c:v>2.9023529999999999E-3</c:v>
                </c:pt>
                <c:pt idx="30115" formatCode="General">
                  <c:v>3.0131300000000001E-3</c:v>
                </c:pt>
                <c:pt idx="30116" formatCode="General">
                  <c:v>2.8586050000000002E-3</c:v>
                </c:pt>
                <c:pt idx="30117" formatCode="General">
                  <c:v>2.612226E-3</c:v>
                </c:pt>
                <c:pt idx="30118" formatCode="General">
                  <c:v>2.446812E-3</c:v>
                </c:pt>
                <c:pt idx="30119" formatCode="General">
                  <c:v>2.3019099999999999E-3</c:v>
                </c:pt>
                <c:pt idx="30120" formatCode="General">
                  <c:v>2.133135E-3</c:v>
                </c:pt>
                <c:pt idx="30121" formatCode="General">
                  <c:v>2.0478509999999998E-3</c:v>
                </c:pt>
                <c:pt idx="30122" formatCode="General">
                  <c:v>2.03878E-3</c:v>
                </c:pt>
                <c:pt idx="30123" formatCode="General">
                  <c:v>1.867117E-3</c:v>
                </c:pt>
                <c:pt idx="30124" formatCode="General">
                  <c:v>1.732524E-3</c:v>
                </c:pt>
                <c:pt idx="30125" formatCode="General">
                  <c:v>1.8046239999999999E-3</c:v>
                </c:pt>
                <c:pt idx="30126" formatCode="General">
                  <c:v>1.6787589999999999E-3</c:v>
                </c:pt>
                <c:pt idx="30127" formatCode="General">
                  <c:v>1.4686079999999999E-3</c:v>
                </c:pt>
                <c:pt idx="30128" formatCode="General">
                  <c:v>1.3985930000000001E-3</c:v>
                </c:pt>
                <c:pt idx="30129" formatCode="General">
                  <c:v>1.3990420000000001E-3</c:v>
                </c:pt>
                <c:pt idx="30130" formatCode="General">
                  <c:v>1.338267E-3</c:v>
                </c:pt>
                <c:pt idx="30131" formatCode="General">
                  <c:v>1.221335E-3</c:v>
                </c:pt>
                <c:pt idx="30132" formatCode="General">
                  <c:v>1.1637119999999999E-3</c:v>
                </c:pt>
                <c:pt idx="30133" formatCode="General">
                  <c:v>1.1616689999999999E-3</c:v>
                </c:pt>
                <c:pt idx="30134" formatCode="General">
                  <c:v>1.070435E-3</c:v>
                </c:pt>
                <c:pt idx="30135" formatCode="General">
                  <c:v>8.786086E-4</c:v>
                </c:pt>
                <c:pt idx="30136" formatCode="General">
                  <c:v>7.993017E-4</c:v>
                </c:pt>
                <c:pt idx="30137" formatCode="General">
                  <c:v>7.5474920000000005E-4</c:v>
                </c:pt>
                <c:pt idx="30138" formatCode="General">
                  <c:v>5.8508140000000002E-4</c:v>
                </c:pt>
                <c:pt idx="30139" formatCode="General">
                  <c:v>4.0141709999999998E-4</c:v>
                </c:pt>
                <c:pt idx="30140" formatCode="General">
                  <c:v>2.0215359999999999E-4</c:v>
                </c:pt>
                <c:pt idx="30141">
                  <c:v>-2.5890789999999999E-5</c:v>
                </c:pt>
                <c:pt idx="30142" formatCode="General">
                  <c:v>-2.9109619999999998E-4</c:v>
                </c:pt>
                <c:pt idx="30143" formatCode="General">
                  <c:v>-4.8276109999999999E-4</c:v>
                </c:pt>
                <c:pt idx="30144" formatCode="General">
                  <c:v>-6.3392630000000004E-4</c:v>
                </c:pt>
                <c:pt idx="30145" formatCode="General">
                  <c:v>-8.4496080000000002E-4</c:v>
                </c:pt>
                <c:pt idx="30146" formatCode="General">
                  <c:v>-1.027383E-3</c:v>
                </c:pt>
                <c:pt idx="30147" formatCode="General">
                  <c:v>-1.179086E-3</c:v>
                </c:pt>
                <c:pt idx="30148" formatCode="General">
                  <c:v>-1.409542E-3</c:v>
                </c:pt>
                <c:pt idx="30149" formatCode="General">
                  <c:v>-1.6137250000000001E-3</c:v>
                </c:pt>
                <c:pt idx="30150" formatCode="General">
                  <c:v>-1.707437E-3</c:v>
                </c:pt>
                <c:pt idx="30151" formatCode="General">
                  <c:v>-1.766716E-3</c:v>
                </c:pt>
                <c:pt idx="30152" formatCode="General">
                  <c:v>-1.713406E-3</c:v>
                </c:pt>
                <c:pt idx="30153" formatCode="General">
                  <c:v>-1.6554650000000001E-3</c:v>
                </c:pt>
                <c:pt idx="30154" formatCode="General">
                  <c:v>-1.510291E-3</c:v>
                </c:pt>
                <c:pt idx="30155" formatCode="General">
                  <c:v>-1.3188849999999999E-3</c:v>
                </c:pt>
                <c:pt idx="30156" formatCode="General">
                  <c:v>-1.036548E-3</c:v>
                </c:pt>
                <c:pt idx="30157" formatCode="General">
                  <c:v>-7.6125699999999999E-4</c:v>
                </c:pt>
                <c:pt idx="30158" formatCode="General">
                  <c:v>-5.7819480000000003E-4</c:v>
                </c:pt>
                <c:pt idx="30159" formatCode="General">
                  <c:v>-3.4085799999999998E-4</c:v>
                </c:pt>
                <c:pt idx="30160">
                  <c:v>-2.720305E-5</c:v>
                </c:pt>
                <c:pt idx="30161" formatCode="General">
                  <c:v>3.4598650000000001E-4</c:v>
                </c:pt>
                <c:pt idx="30162" formatCode="General">
                  <c:v>5.8872120000000002E-4</c:v>
                </c:pt>
                <c:pt idx="30163" formatCode="General">
                  <c:v>7.6703419999999995E-4</c:v>
                </c:pt>
                <c:pt idx="30164" formatCode="General">
                  <c:v>1.0937239999999999E-3</c:v>
                </c:pt>
                <c:pt idx="30165" formatCode="General">
                  <c:v>1.364739E-3</c:v>
                </c:pt>
                <c:pt idx="30166" formatCode="General">
                  <c:v>1.4315319999999999E-3</c:v>
                </c:pt>
                <c:pt idx="30167" formatCode="General">
                  <c:v>1.5422179999999999E-3</c:v>
                </c:pt>
                <c:pt idx="30168" formatCode="General">
                  <c:v>1.65822E-3</c:v>
                </c:pt>
                <c:pt idx="30169" formatCode="General">
                  <c:v>1.5621039999999999E-3</c:v>
                </c:pt>
                <c:pt idx="30170" formatCode="General">
                  <c:v>1.395912E-3</c:v>
                </c:pt>
                <c:pt idx="30171" formatCode="General">
                  <c:v>1.201562E-3</c:v>
                </c:pt>
                <c:pt idx="30172" formatCode="General">
                  <c:v>9.9746360000000007E-4</c:v>
                </c:pt>
                <c:pt idx="30173" formatCode="General">
                  <c:v>8.9950779999999997E-4</c:v>
                </c:pt>
                <c:pt idx="30174" formatCode="General">
                  <c:v>8.5452279999999998E-4</c:v>
                </c:pt>
                <c:pt idx="30175" formatCode="General">
                  <c:v>8.0880850000000001E-4</c:v>
                </c:pt>
                <c:pt idx="30176" formatCode="General">
                  <c:v>6.8897979999999999E-4</c:v>
                </c:pt>
                <c:pt idx="30177" formatCode="General">
                  <c:v>4.8076320000000001E-4</c:v>
                </c:pt>
                <c:pt idx="30178" formatCode="General">
                  <c:v>3.217195E-4</c:v>
                </c:pt>
                <c:pt idx="30179">
                  <c:v>7.4871599999999996E-5</c:v>
                </c:pt>
                <c:pt idx="30180" formatCode="General">
                  <c:v>-2.3919699999999999E-4</c:v>
                </c:pt>
                <c:pt idx="30181" formatCode="General">
                  <c:v>-5.6460340000000003E-4</c:v>
                </c:pt>
                <c:pt idx="30182" formatCode="General">
                  <c:v>-9.1312529999999998E-4</c:v>
                </c:pt>
                <c:pt idx="30183" formatCode="General">
                  <c:v>-1.202917E-3</c:v>
                </c:pt>
                <c:pt idx="30184" formatCode="General">
                  <c:v>-1.450663E-3</c:v>
                </c:pt>
                <c:pt idx="30185" formatCode="General">
                  <c:v>-1.7181399999999999E-3</c:v>
                </c:pt>
                <c:pt idx="30186" formatCode="General">
                  <c:v>-1.926983E-3</c:v>
                </c:pt>
                <c:pt idx="30187" formatCode="General">
                  <c:v>-2.2564239999999999E-3</c:v>
                </c:pt>
                <c:pt idx="30188" formatCode="General">
                  <c:v>-2.6805190000000001E-3</c:v>
                </c:pt>
                <c:pt idx="30189" formatCode="General">
                  <c:v>-2.9987049999999999E-3</c:v>
                </c:pt>
                <c:pt idx="30190" formatCode="General">
                  <c:v>-3.1535339999999999E-3</c:v>
                </c:pt>
                <c:pt idx="30191" formatCode="General">
                  <c:v>-3.2760570000000002E-3</c:v>
                </c:pt>
                <c:pt idx="30192" formatCode="General">
                  <c:v>-3.5180390000000001E-3</c:v>
                </c:pt>
                <c:pt idx="30193" formatCode="General">
                  <c:v>-3.703291E-3</c:v>
                </c:pt>
                <c:pt idx="30194" formatCode="General">
                  <c:v>-3.8389930000000002E-3</c:v>
                </c:pt>
                <c:pt idx="30195" formatCode="General">
                  <c:v>-4.0530360000000003E-3</c:v>
                </c:pt>
                <c:pt idx="30196" formatCode="General">
                  <c:v>-4.1419539999999998E-3</c:v>
                </c:pt>
                <c:pt idx="30197" formatCode="General">
                  <c:v>-4.1971880000000001E-3</c:v>
                </c:pt>
                <c:pt idx="30198" formatCode="General">
                  <c:v>-4.4096680000000003E-3</c:v>
                </c:pt>
                <c:pt idx="30199" formatCode="General">
                  <c:v>-4.6212809999999997E-3</c:v>
                </c:pt>
                <c:pt idx="30200" formatCode="General">
                  <c:v>-4.785114E-3</c:v>
                </c:pt>
                <c:pt idx="30201" formatCode="General">
                  <c:v>-4.8939350000000003E-3</c:v>
                </c:pt>
                <c:pt idx="30202" formatCode="General">
                  <c:v>-5.1702129999999999E-3</c:v>
                </c:pt>
                <c:pt idx="30203" formatCode="General">
                  <c:v>-5.5580179999999996E-3</c:v>
                </c:pt>
                <c:pt idx="30204" formatCode="General">
                  <c:v>-5.6971859999999999E-3</c:v>
                </c:pt>
                <c:pt idx="30205" formatCode="General">
                  <c:v>-5.7665349999999997E-3</c:v>
                </c:pt>
                <c:pt idx="30206" formatCode="General">
                  <c:v>-5.9496330000000002E-3</c:v>
                </c:pt>
                <c:pt idx="30207" formatCode="General">
                  <c:v>-6.1138549999999996E-3</c:v>
                </c:pt>
                <c:pt idx="30208" formatCode="General">
                  <c:v>-6.2958040000000003E-3</c:v>
                </c:pt>
                <c:pt idx="30209" formatCode="General">
                  <c:v>-6.5347119999999998E-3</c:v>
                </c:pt>
                <c:pt idx="30210" formatCode="General">
                  <c:v>-6.7012060000000003E-3</c:v>
                </c:pt>
                <c:pt idx="30211" formatCode="General">
                  <c:v>-6.7161809999999999E-3</c:v>
                </c:pt>
                <c:pt idx="30212" formatCode="General">
                  <c:v>-6.7430149999999998E-3</c:v>
                </c:pt>
                <c:pt idx="30213" formatCode="General">
                  <c:v>-6.8601840000000001E-3</c:v>
                </c:pt>
                <c:pt idx="30214" formatCode="General">
                  <c:v>-6.923818E-3</c:v>
                </c:pt>
                <c:pt idx="30215" formatCode="General">
                  <c:v>-6.9550510000000003E-3</c:v>
                </c:pt>
                <c:pt idx="30216" formatCode="General">
                  <c:v>-6.8932910000000002E-3</c:v>
                </c:pt>
                <c:pt idx="30217" formatCode="General">
                  <c:v>-6.6577770000000001E-3</c:v>
                </c:pt>
                <c:pt idx="30218" formatCode="General">
                  <c:v>-6.288938E-3</c:v>
                </c:pt>
                <c:pt idx="30219" formatCode="General">
                  <c:v>-5.8608100000000002E-3</c:v>
                </c:pt>
                <c:pt idx="30220" formatCode="General">
                  <c:v>-5.4350199999999996E-3</c:v>
                </c:pt>
                <c:pt idx="30221" formatCode="General">
                  <c:v>-5.0591170000000001E-3</c:v>
                </c:pt>
                <c:pt idx="30222" formatCode="General">
                  <c:v>-4.7762439999999998E-3</c:v>
                </c:pt>
                <c:pt idx="30223" formatCode="General">
                  <c:v>-4.5792960000000001E-3</c:v>
                </c:pt>
                <c:pt idx="30224" formatCode="General">
                  <c:v>-4.3101830000000004E-3</c:v>
                </c:pt>
                <c:pt idx="30225" formatCode="General">
                  <c:v>-3.9401610000000002E-3</c:v>
                </c:pt>
                <c:pt idx="30226" formatCode="General">
                  <c:v>-3.6519909999999998E-3</c:v>
                </c:pt>
                <c:pt idx="30227" formatCode="General">
                  <c:v>-3.403086E-3</c:v>
                </c:pt>
                <c:pt idx="30228" formatCode="General">
                  <c:v>-3.1470030000000002E-3</c:v>
                </c:pt>
                <c:pt idx="30229" formatCode="General">
                  <c:v>-2.9081649999999999E-3</c:v>
                </c:pt>
                <c:pt idx="30230" formatCode="General">
                  <c:v>-2.5578630000000001E-3</c:v>
                </c:pt>
                <c:pt idx="30231" formatCode="General">
                  <c:v>-2.1720849999999998E-3</c:v>
                </c:pt>
                <c:pt idx="30232" formatCode="General">
                  <c:v>-1.858595E-3</c:v>
                </c:pt>
                <c:pt idx="30233" formatCode="General">
                  <c:v>-1.4862040000000001E-3</c:v>
                </c:pt>
                <c:pt idx="30234" formatCode="General">
                  <c:v>-1.091961E-3</c:v>
                </c:pt>
                <c:pt idx="30235" formatCode="General">
                  <c:v>-7.4005969999999996E-4</c:v>
                </c:pt>
                <c:pt idx="30236" formatCode="General">
                  <c:v>-4.9023209999999998E-4</c:v>
                </c:pt>
                <c:pt idx="30237" formatCode="General">
                  <c:v>-3.4273300000000001E-4</c:v>
                </c:pt>
                <c:pt idx="30238" formatCode="General">
                  <c:v>-3.1381360000000001E-4</c:v>
                </c:pt>
                <c:pt idx="30239" formatCode="General">
                  <c:v>-3.3647940000000002E-4</c:v>
                </c:pt>
                <c:pt idx="30240" formatCode="General">
                  <c:v>-1.9128259999999999E-4</c:v>
                </c:pt>
                <c:pt idx="30241" formatCode="General">
                  <c:v>-2.263918E-4</c:v>
                </c:pt>
                <c:pt idx="30242" formatCode="General">
                  <c:v>-4.7992720000000002E-4</c:v>
                </c:pt>
                <c:pt idx="30243" formatCode="General">
                  <c:v>-7.6143279999999999E-4</c:v>
                </c:pt>
                <c:pt idx="30244" formatCode="General">
                  <c:v>-9.3309269999999997E-4</c:v>
                </c:pt>
                <c:pt idx="30245" formatCode="General">
                  <c:v>-9.6127349999999996E-4</c:v>
                </c:pt>
                <c:pt idx="30246" formatCode="General">
                  <c:v>-1.0799410000000001E-3</c:v>
                </c:pt>
                <c:pt idx="30247" formatCode="General">
                  <c:v>-1.2280800000000001E-3</c:v>
                </c:pt>
                <c:pt idx="30248" formatCode="General">
                  <c:v>-1.272432E-3</c:v>
                </c:pt>
                <c:pt idx="30249" formatCode="General">
                  <c:v>-1.2400530000000001E-3</c:v>
                </c:pt>
                <c:pt idx="30250" formatCode="General">
                  <c:v>-1.2619179999999999E-3</c:v>
                </c:pt>
                <c:pt idx="30251" formatCode="General">
                  <c:v>-1.3781640000000001E-3</c:v>
                </c:pt>
                <c:pt idx="30252" formatCode="General">
                  <c:v>-1.5430509999999999E-3</c:v>
                </c:pt>
                <c:pt idx="30253" formatCode="General">
                  <c:v>-1.62554E-3</c:v>
                </c:pt>
                <c:pt idx="30254" formatCode="General">
                  <c:v>-1.704094E-3</c:v>
                </c:pt>
                <c:pt idx="30255" formatCode="General">
                  <c:v>-1.692243E-3</c:v>
                </c:pt>
                <c:pt idx="30256" formatCode="General">
                  <c:v>-1.5381679999999999E-3</c:v>
                </c:pt>
                <c:pt idx="30257" formatCode="General">
                  <c:v>-1.428258E-3</c:v>
                </c:pt>
                <c:pt idx="30258" formatCode="General">
                  <c:v>-1.3617950000000001E-3</c:v>
                </c:pt>
                <c:pt idx="30259" formatCode="General">
                  <c:v>-1.192257E-3</c:v>
                </c:pt>
                <c:pt idx="30260" formatCode="General">
                  <c:v>-1.040783E-3</c:v>
                </c:pt>
                <c:pt idx="30261" formatCode="General">
                  <c:v>-8.9434110000000003E-4</c:v>
                </c:pt>
                <c:pt idx="30262" formatCode="General">
                  <c:v>-6.9035720000000002E-4</c:v>
                </c:pt>
                <c:pt idx="30263" formatCode="General">
                  <c:v>-5.554329E-4</c:v>
                </c:pt>
                <c:pt idx="30264" formatCode="General">
                  <c:v>-4.6990489999999997E-4</c:v>
                </c:pt>
                <c:pt idx="30265" formatCode="General">
                  <c:v>-3.323221E-4</c:v>
                </c:pt>
                <c:pt idx="30266" formatCode="General">
                  <c:v>-1.5925619999999999E-4</c:v>
                </c:pt>
                <c:pt idx="30267">
                  <c:v>4.4343379999999998E-5</c:v>
                </c:pt>
                <c:pt idx="30268" formatCode="General">
                  <c:v>1.7195409999999999E-4</c:v>
                </c:pt>
                <c:pt idx="30269" formatCode="General">
                  <c:v>2.732578E-4</c:v>
                </c:pt>
                <c:pt idx="30270" formatCode="General">
                  <c:v>4.5330309999999999E-4</c:v>
                </c:pt>
                <c:pt idx="30271" formatCode="General">
                  <c:v>6.2922640000000001E-4</c:v>
                </c:pt>
                <c:pt idx="30272" formatCode="General">
                  <c:v>8.4574430000000005E-4</c:v>
                </c:pt>
                <c:pt idx="30273" formatCode="General">
                  <c:v>1.0958229999999999E-3</c:v>
                </c:pt>
                <c:pt idx="30274" formatCode="General">
                  <c:v>1.347911E-3</c:v>
                </c:pt>
                <c:pt idx="30275" formatCode="General">
                  <c:v>1.571043E-3</c:v>
                </c:pt>
                <c:pt idx="30276" formatCode="General">
                  <c:v>1.7264240000000001E-3</c:v>
                </c:pt>
                <c:pt idx="30277" formatCode="General">
                  <c:v>1.8150250000000001E-3</c:v>
                </c:pt>
                <c:pt idx="30278" formatCode="General">
                  <c:v>1.769762E-3</c:v>
                </c:pt>
                <c:pt idx="30279" formatCode="General">
                  <c:v>1.653362E-3</c:v>
                </c:pt>
                <c:pt idx="30280" formatCode="General">
                  <c:v>1.573468E-3</c:v>
                </c:pt>
                <c:pt idx="30281" formatCode="General">
                  <c:v>1.549489E-3</c:v>
                </c:pt>
                <c:pt idx="30282" formatCode="General">
                  <c:v>1.542089E-3</c:v>
                </c:pt>
                <c:pt idx="30283" formatCode="General">
                  <c:v>1.5023269999999999E-3</c:v>
                </c:pt>
                <c:pt idx="30284" formatCode="General">
                  <c:v>1.576636E-3</c:v>
                </c:pt>
                <c:pt idx="30285" formatCode="General">
                  <c:v>1.6296850000000001E-3</c:v>
                </c:pt>
                <c:pt idx="30286" formatCode="General">
                  <c:v>1.538789E-3</c:v>
                </c:pt>
                <c:pt idx="30287" formatCode="General">
                  <c:v>1.45275E-3</c:v>
                </c:pt>
                <c:pt idx="30288" formatCode="General">
                  <c:v>1.4921279999999999E-3</c:v>
                </c:pt>
                <c:pt idx="30289" formatCode="General">
                  <c:v>1.5946720000000001E-3</c:v>
                </c:pt>
                <c:pt idx="30290" formatCode="General">
                  <c:v>1.631848E-3</c:v>
                </c:pt>
                <c:pt idx="30291" formatCode="General">
                  <c:v>1.751357E-3</c:v>
                </c:pt>
                <c:pt idx="30292" formatCode="General">
                  <c:v>1.8840510000000001E-3</c:v>
                </c:pt>
                <c:pt idx="30293" formatCode="General">
                  <c:v>1.950876E-3</c:v>
                </c:pt>
                <c:pt idx="30294" formatCode="General">
                  <c:v>2.043605E-3</c:v>
                </c:pt>
                <c:pt idx="30295" formatCode="General">
                  <c:v>2.138296E-3</c:v>
                </c:pt>
                <c:pt idx="30296" formatCode="General">
                  <c:v>2.1281640000000001E-3</c:v>
                </c:pt>
                <c:pt idx="30297" formatCode="General">
                  <c:v>2.1714880000000001E-3</c:v>
                </c:pt>
                <c:pt idx="30298" formatCode="General">
                  <c:v>2.1853609999999998E-3</c:v>
                </c:pt>
                <c:pt idx="30299" formatCode="General">
                  <c:v>2.1540209999999999E-3</c:v>
                </c:pt>
                <c:pt idx="30300" formatCode="General">
                  <c:v>2.1987389999999999E-3</c:v>
                </c:pt>
                <c:pt idx="30301" formatCode="General">
                  <c:v>2.2222539999999999E-3</c:v>
                </c:pt>
                <c:pt idx="30302" formatCode="General">
                  <c:v>2.179467E-3</c:v>
                </c:pt>
                <c:pt idx="30303" formatCode="General">
                  <c:v>2.223048E-3</c:v>
                </c:pt>
                <c:pt idx="30304" formatCode="General">
                  <c:v>2.2768929999999999E-3</c:v>
                </c:pt>
                <c:pt idx="30305" formatCode="General">
                  <c:v>2.302447E-3</c:v>
                </c:pt>
                <c:pt idx="30306" formatCode="General">
                  <c:v>2.2665419999999999E-3</c:v>
                </c:pt>
                <c:pt idx="30307" formatCode="General">
                  <c:v>2.202411E-3</c:v>
                </c:pt>
                <c:pt idx="30308" formatCode="General">
                  <c:v>2.0991629999999998E-3</c:v>
                </c:pt>
                <c:pt idx="30309" formatCode="General">
                  <c:v>2.0113779999999999E-3</c:v>
                </c:pt>
                <c:pt idx="30310" formatCode="General">
                  <c:v>2.0695650000000002E-3</c:v>
                </c:pt>
                <c:pt idx="30311" formatCode="General">
                  <c:v>2.125203E-3</c:v>
                </c:pt>
                <c:pt idx="30312" formatCode="General">
                  <c:v>2.2236090000000001E-3</c:v>
                </c:pt>
                <c:pt idx="30313" formatCode="General">
                  <c:v>2.2801779999999999E-3</c:v>
                </c:pt>
                <c:pt idx="30314" formatCode="General">
                  <c:v>2.2877930000000002E-3</c:v>
                </c:pt>
                <c:pt idx="30315" formatCode="General">
                  <c:v>2.2910209999999999E-3</c:v>
                </c:pt>
                <c:pt idx="30316" formatCode="General">
                  <c:v>2.3663270000000001E-3</c:v>
                </c:pt>
                <c:pt idx="30317" formatCode="General">
                  <c:v>2.3500040000000002E-3</c:v>
                </c:pt>
                <c:pt idx="30318" formatCode="General">
                  <c:v>2.251168E-3</c:v>
                </c:pt>
                <c:pt idx="30319" formatCode="General">
                  <c:v>2.25756E-3</c:v>
                </c:pt>
                <c:pt idx="30320" formatCode="General">
                  <c:v>2.2545180000000001E-3</c:v>
                </c:pt>
                <c:pt idx="30321" formatCode="General">
                  <c:v>2.2110939999999998E-3</c:v>
                </c:pt>
                <c:pt idx="30322" formatCode="General">
                  <c:v>2.01753E-3</c:v>
                </c:pt>
                <c:pt idx="30323" formatCode="General">
                  <c:v>1.920972E-3</c:v>
                </c:pt>
                <c:pt idx="30324" formatCode="General">
                  <c:v>2.1175999999999999E-3</c:v>
                </c:pt>
                <c:pt idx="30325" formatCode="General">
                  <c:v>2.3499150000000002E-3</c:v>
                </c:pt>
                <c:pt idx="30326" formatCode="General">
                  <c:v>2.5534659999999999E-3</c:v>
                </c:pt>
                <c:pt idx="30327" formatCode="General">
                  <c:v>2.8871360000000002E-3</c:v>
                </c:pt>
                <c:pt idx="30328" formatCode="General">
                  <c:v>3.19535E-3</c:v>
                </c:pt>
                <c:pt idx="30329" formatCode="General">
                  <c:v>3.397097E-3</c:v>
                </c:pt>
                <c:pt idx="30330" formatCode="General">
                  <c:v>3.4968080000000001E-3</c:v>
                </c:pt>
                <c:pt idx="30331" formatCode="General">
                  <c:v>3.5835419999999999E-3</c:v>
                </c:pt>
                <c:pt idx="30332" formatCode="General">
                  <c:v>3.6716700000000001E-3</c:v>
                </c:pt>
                <c:pt idx="30333" formatCode="General">
                  <c:v>3.778394E-3</c:v>
                </c:pt>
                <c:pt idx="30334" formatCode="General">
                  <c:v>3.8933399999999999E-3</c:v>
                </c:pt>
                <c:pt idx="30335" formatCode="General">
                  <c:v>4.0571039999999997E-3</c:v>
                </c:pt>
                <c:pt idx="30336" formatCode="General">
                  <c:v>4.286733E-3</c:v>
                </c:pt>
                <c:pt idx="30337" formatCode="General">
                  <c:v>4.4450899999999996E-3</c:v>
                </c:pt>
                <c:pt idx="30338" formatCode="General">
                  <c:v>4.5341660000000001E-3</c:v>
                </c:pt>
                <c:pt idx="30339" formatCode="General">
                  <c:v>4.4571189999999998E-3</c:v>
                </c:pt>
                <c:pt idx="30340" formatCode="General">
                  <c:v>4.4335650000000004E-3</c:v>
                </c:pt>
                <c:pt idx="30341" formatCode="General">
                  <c:v>4.5821769999999998E-3</c:v>
                </c:pt>
                <c:pt idx="30342" formatCode="General">
                  <c:v>4.6790060000000003E-3</c:v>
                </c:pt>
                <c:pt idx="30343" formatCode="General">
                  <c:v>4.7290759999999996E-3</c:v>
                </c:pt>
                <c:pt idx="30344" formatCode="General">
                  <c:v>4.7298239999999997E-3</c:v>
                </c:pt>
                <c:pt idx="30345" formatCode="General">
                  <c:v>4.7144439999999999E-3</c:v>
                </c:pt>
                <c:pt idx="30346" formatCode="General">
                  <c:v>4.697728E-3</c:v>
                </c:pt>
                <c:pt idx="30347" formatCode="General">
                  <c:v>4.7498080000000003E-3</c:v>
                </c:pt>
                <c:pt idx="30348" formatCode="General">
                  <c:v>4.7646850000000003E-3</c:v>
                </c:pt>
                <c:pt idx="30349" formatCode="General">
                  <c:v>4.8316009999999996E-3</c:v>
                </c:pt>
                <c:pt idx="30350" formatCode="General">
                  <c:v>4.848046E-3</c:v>
                </c:pt>
                <c:pt idx="30351" formatCode="General">
                  <c:v>4.8682179999999997E-3</c:v>
                </c:pt>
                <c:pt idx="30352" formatCode="General">
                  <c:v>4.944492E-3</c:v>
                </c:pt>
                <c:pt idx="30353" formatCode="General">
                  <c:v>5.0743869999999996E-3</c:v>
                </c:pt>
                <c:pt idx="30354" formatCode="General">
                  <c:v>5.1757829999999998E-3</c:v>
                </c:pt>
                <c:pt idx="30355" formatCode="General">
                  <c:v>5.1132690000000001E-3</c:v>
                </c:pt>
                <c:pt idx="30356" formatCode="General">
                  <c:v>4.9742620000000001E-3</c:v>
                </c:pt>
                <c:pt idx="30357" formatCode="General">
                  <c:v>4.8647899999999999E-3</c:v>
                </c:pt>
                <c:pt idx="30358" formatCode="General">
                  <c:v>4.6158409999999999E-3</c:v>
                </c:pt>
                <c:pt idx="30359" formatCode="General">
                  <c:v>4.2418380000000004E-3</c:v>
                </c:pt>
                <c:pt idx="30360" formatCode="General">
                  <c:v>3.9674560000000003E-3</c:v>
                </c:pt>
                <c:pt idx="30361" formatCode="General">
                  <c:v>3.6790400000000002E-3</c:v>
                </c:pt>
                <c:pt idx="30362" formatCode="General">
                  <c:v>3.2798509999999999E-3</c:v>
                </c:pt>
                <c:pt idx="30363" formatCode="General">
                  <c:v>2.9725950000000002E-3</c:v>
                </c:pt>
                <c:pt idx="30364" formatCode="General">
                  <c:v>2.6714220000000001E-3</c:v>
                </c:pt>
                <c:pt idx="30365" formatCode="General">
                  <c:v>2.279072E-3</c:v>
                </c:pt>
                <c:pt idx="30366" formatCode="General">
                  <c:v>1.8701E-3</c:v>
                </c:pt>
                <c:pt idx="30367" formatCode="General">
                  <c:v>1.4735149999999999E-3</c:v>
                </c:pt>
                <c:pt idx="30368" formatCode="General">
                  <c:v>1.1664780000000001E-3</c:v>
                </c:pt>
                <c:pt idx="30369" formatCode="General">
                  <c:v>8.9394690000000005E-4</c:v>
                </c:pt>
                <c:pt idx="30370" formatCode="General">
                  <c:v>5.5789800000000003E-4</c:v>
                </c:pt>
                <c:pt idx="30371" formatCode="General">
                  <c:v>2.497267E-4</c:v>
                </c:pt>
                <c:pt idx="30372">
                  <c:v>-8.3950619999999997E-6</c:v>
                </c:pt>
                <c:pt idx="30373" formatCode="General">
                  <c:v>-3.1715429999999999E-4</c:v>
                </c:pt>
                <c:pt idx="30374" formatCode="General">
                  <c:v>-6.5621560000000002E-4</c:v>
                </c:pt>
                <c:pt idx="30375" formatCode="General">
                  <c:v>-9.0937989999999996E-4</c:v>
                </c:pt>
                <c:pt idx="30376" formatCode="General">
                  <c:v>-1.151018E-3</c:v>
                </c:pt>
                <c:pt idx="30377" formatCode="General">
                  <c:v>-1.3895909999999999E-3</c:v>
                </c:pt>
                <c:pt idx="30378" formatCode="General">
                  <c:v>-1.4675109999999999E-3</c:v>
                </c:pt>
                <c:pt idx="30379" formatCode="General">
                  <c:v>-1.627201E-3</c:v>
                </c:pt>
                <c:pt idx="30380" formatCode="General">
                  <c:v>-1.825145E-3</c:v>
                </c:pt>
                <c:pt idx="30381" formatCode="General">
                  <c:v>-1.972957E-3</c:v>
                </c:pt>
                <c:pt idx="30382" formatCode="General">
                  <c:v>-2.1086049999999999E-3</c:v>
                </c:pt>
                <c:pt idx="30383" formatCode="General">
                  <c:v>-2.247935E-3</c:v>
                </c:pt>
                <c:pt idx="30384" formatCode="General">
                  <c:v>-2.3850709999999999E-3</c:v>
                </c:pt>
                <c:pt idx="30385" formatCode="General">
                  <c:v>-2.3587830000000001E-3</c:v>
                </c:pt>
                <c:pt idx="30386" formatCode="General">
                  <c:v>-2.3209469999999999E-3</c:v>
                </c:pt>
                <c:pt idx="30387" formatCode="General">
                  <c:v>-2.2981070000000002E-3</c:v>
                </c:pt>
                <c:pt idx="30388" formatCode="General">
                  <c:v>-2.2660250000000001E-3</c:v>
                </c:pt>
                <c:pt idx="30389" formatCode="General">
                  <c:v>-2.4158930000000001E-3</c:v>
                </c:pt>
                <c:pt idx="30390" formatCode="General">
                  <c:v>-2.698743E-3</c:v>
                </c:pt>
                <c:pt idx="30391" formatCode="General">
                  <c:v>-2.8359539999999999E-3</c:v>
                </c:pt>
                <c:pt idx="30392" formatCode="General">
                  <c:v>-2.9253550000000001E-3</c:v>
                </c:pt>
                <c:pt idx="30393" formatCode="General">
                  <c:v>-3.068028E-3</c:v>
                </c:pt>
                <c:pt idx="30394" formatCode="General">
                  <c:v>-3.1452770000000001E-3</c:v>
                </c:pt>
                <c:pt idx="30395" formatCode="General">
                  <c:v>-3.0204659999999999E-3</c:v>
                </c:pt>
                <c:pt idx="30396" formatCode="General">
                  <c:v>-2.7910529999999999E-3</c:v>
                </c:pt>
                <c:pt idx="30397" formatCode="General">
                  <c:v>-2.5209949999999998E-3</c:v>
                </c:pt>
                <c:pt idx="30398" formatCode="General">
                  <c:v>-2.2343210000000001E-3</c:v>
                </c:pt>
                <c:pt idx="30399" formatCode="General">
                  <c:v>-1.934189E-3</c:v>
                </c:pt>
                <c:pt idx="30400" formatCode="General">
                  <c:v>-1.6584639999999999E-3</c:v>
                </c:pt>
                <c:pt idx="30401" formatCode="General">
                  <c:v>-1.3863949999999999E-3</c:v>
                </c:pt>
                <c:pt idx="30402" formatCode="General">
                  <c:v>-1.2750070000000001E-3</c:v>
                </c:pt>
                <c:pt idx="30403" formatCode="General">
                  <c:v>-1.2070830000000001E-3</c:v>
                </c:pt>
                <c:pt idx="30404" formatCode="General">
                  <c:v>-1.0425289999999999E-3</c:v>
                </c:pt>
                <c:pt idx="30405" formatCode="General">
                  <c:v>-9.3732440000000004E-4</c:v>
                </c:pt>
                <c:pt idx="30406" formatCode="General">
                  <c:v>-9.5602030000000002E-4</c:v>
                </c:pt>
                <c:pt idx="30407" formatCode="General">
                  <c:v>-9.3316030000000004E-4</c:v>
                </c:pt>
                <c:pt idx="30408" formatCode="General">
                  <c:v>-8.2720669999999995E-4</c:v>
                </c:pt>
                <c:pt idx="30409" formatCode="General">
                  <c:v>-7.7932550000000005E-4</c:v>
                </c:pt>
                <c:pt idx="30410" formatCode="General">
                  <c:v>-9.3962760000000005E-4</c:v>
                </c:pt>
                <c:pt idx="30411" formatCode="General">
                  <c:v>-1.1241280000000001E-3</c:v>
                </c:pt>
                <c:pt idx="30412" formatCode="General">
                  <c:v>-1.2562700000000001E-3</c:v>
                </c:pt>
                <c:pt idx="30413" formatCode="General">
                  <c:v>-1.3790390000000001E-3</c:v>
                </c:pt>
                <c:pt idx="30414" formatCode="General">
                  <c:v>-1.570491E-3</c:v>
                </c:pt>
                <c:pt idx="30415" formatCode="General">
                  <c:v>-1.6966920000000001E-3</c:v>
                </c:pt>
                <c:pt idx="30416" formatCode="General">
                  <c:v>-1.794952E-3</c:v>
                </c:pt>
                <c:pt idx="30417" formatCode="General">
                  <c:v>-2.072094E-3</c:v>
                </c:pt>
                <c:pt idx="30418" formatCode="General">
                  <c:v>-2.4351860000000002E-3</c:v>
                </c:pt>
                <c:pt idx="30419" formatCode="General">
                  <c:v>-2.6875940000000002E-3</c:v>
                </c:pt>
                <c:pt idx="30420" formatCode="General">
                  <c:v>-2.8181090000000001E-3</c:v>
                </c:pt>
                <c:pt idx="30421" formatCode="General">
                  <c:v>-2.9163779999999999E-3</c:v>
                </c:pt>
                <c:pt idx="30422" formatCode="General">
                  <c:v>-3.0152400000000002E-3</c:v>
                </c:pt>
                <c:pt idx="30423" formatCode="General">
                  <c:v>-3.0951239999999999E-3</c:v>
                </c:pt>
                <c:pt idx="30424" formatCode="General">
                  <c:v>-3.0452930000000001E-3</c:v>
                </c:pt>
                <c:pt idx="30425" formatCode="General">
                  <c:v>-2.9675550000000002E-3</c:v>
                </c:pt>
                <c:pt idx="30426" formatCode="General">
                  <c:v>-2.962854E-3</c:v>
                </c:pt>
                <c:pt idx="30427" formatCode="General">
                  <c:v>-2.8585059999999998E-3</c:v>
                </c:pt>
                <c:pt idx="30428" formatCode="General">
                  <c:v>-2.7324509999999999E-3</c:v>
                </c:pt>
                <c:pt idx="30429" formatCode="General">
                  <c:v>-2.7102680000000001E-3</c:v>
                </c:pt>
                <c:pt idx="30430" formatCode="General">
                  <c:v>-2.5720629999999999E-3</c:v>
                </c:pt>
                <c:pt idx="30431" formatCode="General">
                  <c:v>-2.3297909999999999E-3</c:v>
                </c:pt>
                <c:pt idx="30432" formatCode="General">
                  <c:v>-2.1357469999999999E-3</c:v>
                </c:pt>
                <c:pt idx="30433" formatCode="General">
                  <c:v>-2.0070079999999998E-3</c:v>
                </c:pt>
                <c:pt idx="30434" formatCode="General">
                  <c:v>-1.905854E-3</c:v>
                </c:pt>
                <c:pt idx="30435" formatCode="General">
                  <c:v>-1.831584E-3</c:v>
                </c:pt>
                <c:pt idx="30436" formatCode="General">
                  <c:v>-1.741764E-3</c:v>
                </c:pt>
                <c:pt idx="30437" formatCode="General">
                  <c:v>-1.7139970000000001E-3</c:v>
                </c:pt>
                <c:pt idx="30438" formatCode="General">
                  <c:v>-1.8213260000000001E-3</c:v>
                </c:pt>
                <c:pt idx="30439" formatCode="General">
                  <c:v>-1.8201230000000001E-3</c:v>
                </c:pt>
                <c:pt idx="30440" formatCode="General">
                  <c:v>-1.817868E-3</c:v>
                </c:pt>
                <c:pt idx="30441" formatCode="General">
                  <c:v>-1.817328E-3</c:v>
                </c:pt>
                <c:pt idx="30442" formatCode="General">
                  <c:v>-1.817356E-3</c:v>
                </c:pt>
                <c:pt idx="30443" formatCode="General">
                  <c:v>-1.819031E-3</c:v>
                </c:pt>
                <c:pt idx="30444" formatCode="General">
                  <c:v>-1.739565E-3</c:v>
                </c:pt>
                <c:pt idx="30445" formatCode="General">
                  <c:v>-1.747871E-3</c:v>
                </c:pt>
                <c:pt idx="30446" formatCode="General">
                  <c:v>-1.7116360000000001E-3</c:v>
                </c:pt>
                <c:pt idx="30447" formatCode="General">
                  <c:v>-1.742944E-3</c:v>
                </c:pt>
                <c:pt idx="30448" formatCode="General">
                  <c:v>-1.7685719999999999E-3</c:v>
                </c:pt>
                <c:pt idx="30449" formatCode="General">
                  <c:v>-1.7885620000000001E-3</c:v>
                </c:pt>
                <c:pt idx="30450" formatCode="General">
                  <c:v>-1.883399E-3</c:v>
                </c:pt>
                <c:pt idx="30451" formatCode="General">
                  <c:v>-1.9567809999999999E-3</c:v>
                </c:pt>
                <c:pt idx="30452" formatCode="General">
                  <c:v>-1.947435E-3</c:v>
                </c:pt>
                <c:pt idx="30453" formatCode="General">
                  <c:v>-1.912941E-3</c:v>
                </c:pt>
                <c:pt idx="30454" formatCode="General">
                  <c:v>-1.9285680000000001E-3</c:v>
                </c:pt>
                <c:pt idx="30455" formatCode="General">
                  <c:v>-1.9822329999999999E-3</c:v>
                </c:pt>
                <c:pt idx="30456" formatCode="General">
                  <c:v>-2.106531E-3</c:v>
                </c:pt>
                <c:pt idx="30457" formatCode="General">
                  <c:v>-2.2408139999999998E-3</c:v>
                </c:pt>
                <c:pt idx="30458" formatCode="General">
                  <c:v>-2.3354360000000002E-3</c:v>
                </c:pt>
                <c:pt idx="30459" formatCode="General">
                  <c:v>-2.2928969999999999E-3</c:v>
                </c:pt>
                <c:pt idx="30460" formatCode="General">
                  <c:v>-2.3036319999999999E-3</c:v>
                </c:pt>
                <c:pt idx="30461" formatCode="General">
                  <c:v>-2.456752E-3</c:v>
                </c:pt>
                <c:pt idx="30462" formatCode="General">
                  <c:v>-2.6796519999999998E-3</c:v>
                </c:pt>
                <c:pt idx="30463" formatCode="General">
                  <c:v>-2.8043130000000001E-3</c:v>
                </c:pt>
                <c:pt idx="30464" formatCode="General">
                  <c:v>-2.8090569999999998E-3</c:v>
                </c:pt>
                <c:pt idx="30465" formatCode="General">
                  <c:v>-2.8298160000000002E-3</c:v>
                </c:pt>
                <c:pt idx="30466" formatCode="General">
                  <c:v>-2.8517439999999998E-3</c:v>
                </c:pt>
                <c:pt idx="30467" formatCode="General">
                  <c:v>-2.6702060000000001E-3</c:v>
                </c:pt>
                <c:pt idx="30468" formatCode="General">
                  <c:v>-2.3707630000000001E-3</c:v>
                </c:pt>
                <c:pt idx="30469" formatCode="General">
                  <c:v>-2.1454820000000002E-3</c:v>
                </c:pt>
                <c:pt idx="30470" formatCode="General">
                  <c:v>-1.870558E-3</c:v>
                </c:pt>
                <c:pt idx="30471" formatCode="General">
                  <c:v>-1.571717E-3</c:v>
                </c:pt>
                <c:pt idx="30472" formatCode="General">
                  <c:v>-1.216045E-3</c:v>
                </c:pt>
                <c:pt idx="30473" formatCode="General">
                  <c:v>-8.7550309999999995E-4</c:v>
                </c:pt>
                <c:pt idx="30474" formatCode="General">
                  <c:v>-6.6158829999999995E-4</c:v>
                </c:pt>
                <c:pt idx="30475" formatCode="General">
                  <c:v>-4.8397860000000002E-4</c:v>
                </c:pt>
                <c:pt idx="30476" formatCode="General">
                  <c:v>-3.2019539999999998E-4</c:v>
                </c:pt>
                <c:pt idx="30477" formatCode="General">
                  <c:v>-2.337002E-4</c:v>
                </c:pt>
                <c:pt idx="30478" formatCode="General">
                  <c:v>-1.9852189999999999E-4</c:v>
                </c:pt>
                <c:pt idx="30479" formatCode="General">
                  <c:v>-1.7150309999999999E-4</c:v>
                </c:pt>
                <c:pt idx="30480" formatCode="General">
                  <c:v>-1.189436E-4</c:v>
                </c:pt>
                <c:pt idx="30481" formatCode="General">
                  <c:v>-1.501316E-4</c:v>
                </c:pt>
                <c:pt idx="30482" formatCode="General">
                  <c:v>-2.8650060000000001E-4</c:v>
                </c:pt>
                <c:pt idx="30483" formatCode="General">
                  <c:v>-2.995475E-4</c:v>
                </c:pt>
                <c:pt idx="30484" formatCode="General">
                  <c:v>-1.9923320000000001E-4</c:v>
                </c:pt>
                <c:pt idx="30485" formatCode="General">
                  <c:v>-1.9414430000000001E-4</c:v>
                </c:pt>
                <c:pt idx="30486" formatCode="General">
                  <c:v>-2.7469019999999997E-4</c:v>
                </c:pt>
                <c:pt idx="30487" formatCode="General">
                  <c:v>-3.2990299999999999E-4</c:v>
                </c:pt>
                <c:pt idx="30488" formatCode="General">
                  <c:v>-4.4291049999999998E-4</c:v>
                </c:pt>
                <c:pt idx="30489" formatCode="General">
                  <c:v>-5.0571850000000001E-4</c:v>
                </c:pt>
                <c:pt idx="30490" formatCode="General">
                  <c:v>-4.0646029999999997E-4</c:v>
                </c:pt>
                <c:pt idx="30491" formatCode="General">
                  <c:v>-3.6115780000000003E-4</c:v>
                </c:pt>
                <c:pt idx="30492" formatCode="General">
                  <c:v>-3.6117149999999998E-4</c:v>
                </c:pt>
                <c:pt idx="30493" formatCode="General">
                  <c:v>-2.8671589999999998E-4</c:v>
                </c:pt>
                <c:pt idx="30494" formatCode="General">
                  <c:v>-2.4384410000000001E-4</c:v>
                </c:pt>
                <c:pt idx="30495" formatCode="General">
                  <c:v>-2.9805100000000002E-4</c:v>
                </c:pt>
                <c:pt idx="30496" formatCode="General">
                  <c:v>-2.3656520000000001E-4</c:v>
                </c:pt>
                <c:pt idx="30497" formatCode="General">
                  <c:v>-2.0256190000000001E-4</c:v>
                </c:pt>
                <c:pt idx="30498" formatCode="General">
                  <c:v>-2.984258E-4</c:v>
                </c:pt>
                <c:pt idx="30499" formatCode="General">
                  <c:v>-5.0659459999999996E-4</c:v>
                </c:pt>
                <c:pt idx="30500" formatCode="General">
                  <c:v>-5.5521659999999997E-4</c:v>
                </c:pt>
                <c:pt idx="30501" formatCode="General">
                  <c:v>-5.2105599999999999E-4</c:v>
                </c:pt>
                <c:pt idx="30502" formatCode="General">
                  <c:v>-5.7742459999999998E-4</c:v>
                </c:pt>
                <c:pt idx="30503" formatCode="General">
                  <c:v>-6.3150490000000005E-4</c:v>
                </c:pt>
                <c:pt idx="30504" formatCode="General">
                  <c:v>-7.2251059999999998E-4</c:v>
                </c:pt>
                <c:pt idx="30505" formatCode="General">
                  <c:v>-8.681839E-4</c:v>
                </c:pt>
                <c:pt idx="30506" formatCode="General">
                  <c:v>-1.0336049999999999E-3</c:v>
                </c:pt>
                <c:pt idx="30507" formatCode="General">
                  <c:v>-1.0870750000000001E-3</c:v>
                </c:pt>
                <c:pt idx="30508" formatCode="General">
                  <c:v>-1.0109979999999999E-3</c:v>
                </c:pt>
                <c:pt idx="30509" formatCode="General">
                  <c:v>-8.7321990000000004E-4</c:v>
                </c:pt>
                <c:pt idx="30510" formatCode="General">
                  <c:v>-6.5310990000000001E-4</c:v>
                </c:pt>
                <c:pt idx="30511" formatCode="General">
                  <c:v>-4.6622550000000002E-4</c:v>
                </c:pt>
                <c:pt idx="30512" formatCode="General">
                  <c:v>-2.477674E-4</c:v>
                </c:pt>
                <c:pt idx="30513">
                  <c:v>-8.6654589999999998E-6</c:v>
                </c:pt>
                <c:pt idx="30514" formatCode="General">
                  <c:v>1.8239330000000001E-4</c:v>
                </c:pt>
                <c:pt idx="30515" formatCode="General">
                  <c:v>3.7130529999999999E-4</c:v>
                </c:pt>
                <c:pt idx="30516" formatCode="General">
                  <c:v>6.0549970000000003E-4</c:v>
                </c:pt>
                <c:pt idx="30517" formatCode="General">
                  <c:v>8.4261480000000005E-4</c:v>
                </c:pt>
                <c:pt idx="30518" formatCode="General">
                  <c:v>1.061408E-3</c:v>
                </c:pt>
                <c:pt idx="30519" formatCode="General">
                  <c:v>1.247918E-3</c:v>
                </c:pt>
                <c:pt idx="30520" formatCode="General">
                  <c:v>1.3080959999999999E-3</c:v>
                </c:pt>
                <c:pt idx="30521" formatCode="General">
                  <c:v>1.3258569999999999E-3</c:v>
                </c:pt>
                <c:pt idx="30522" formatCode="General">
                  <c:v>1.3358630000000001E-3</c:v>
                </c:pt>
                <c:pt idx="30523" formatCode="General">
                  <c:v>1.429797E-3</c:v>
                </c:pt>
                <c:pt idx="30524" formatCode="General">
                  <c:v>1.6084529999999999E-3</c:v>
                </c:pt>
                <c:pt idx="30525" formatCode="General">
                  <c:v>1.687582E-3</c:v>
                </c:pt>
                <c:pt idx="30526" formatCode="General">
                  <c:v>1.6608949999999999E-3</c:v>
                </c:pt>
                <c:pt idx="30527" formatCode="General">
                  <c:v>1.561111E-3</c:v>
                </c:pt>
                <c:pt idx="30528" formatCode="General">
                  <c:v>1.5849869999999999E-3</c:v>
                </c:pt>
                <c:pt idx="30529" formatCode="General">
                  <c:v>1.613721E-3</c:v>
                </c:pt>
                <c:pt idx="30530" formatCode="General">
                  <c:v>1.4962E-3</c:v>
                </c:pt>
                <c:pt idx="30531" formatCode="General">
                  <c:v>1.387023E-3</c:v>
                </c:pt>
                <c:pt idx="30532" formatCode="General">
                  <c:v>1.290278E-3</c:v>
                </c:pt>
                <c:pt idx="30533" formatCode="General">
                  <c:v>1.141591E-3</c:v>
                </c:pt>
                <c:pt idx="30534" formatCode="General">
                  <c:v>9.246387E-4</c:v>
                </c:pt>
                <c:pt idx="30535" formatCode="General">
                  <c:v>7.4540010000000005E-4</c:v>
                </c:pt>
                <c:pt idx="30536" formatCode="General">
                  <c:v>5.7342380000000004E-4</c:v>
                </c:pt>
                <c:pt idx="30537" formatCode="General">
                  <c:v>3.3205579999999999E-4</c:v>
                </c:pt>
                <c:pt idx="30538" formatCode="General">
                  <c:v>1.810282E-4</c:v>
                </c:pt>
                <c:pt idx="30539" formatCode="General">
                  <c:v>1.022633E-4</c:v>
                </c:pt>
                <c:pt idx="30540">
                  <c:v>6.1806949999999996E-6</c:v>
                </c:pt>
                <c:pt idx="30541">
                  <c:v>-4.1792960000000002E-5</c:v>
                </c:pt>
                <c:pt idx="30542">
                  <c:v>-8.9051949999999997E-5</c:v>
                </c:pt>
                <c:pt idx="30543" formatCode="General">
                  <c:v>-2.5930700000000002E-4</c:v>
                </c:pt>
                <c:pt idx="30544" formatCode="General">
                  <c:v>-3.075059E-4</c:v>
                </c:pt>
                <c:pt idx="30545">
                  <c:v>-6.0609229999999998E-5</c:v>
                </c:pt>
                <c:pt idx="30546" formatCode="General">
                  <c:v>1.3764769999999999E-4</c:v>
                </c:pt>
                <c:pt idx="30547" formatCode="General">
                  <c:v>2.6352050000000001E-4</c:v>
                </c:pt>
                <c:pt idx="30548" formatCode="General">
                  <c:v>3.9363039999999998E-4</c:v>
                </c:pt>
                <c:pt idx="30549" formatCode="General">
                  <c:v>5.0588070000000002E-4</c:v>
                </c:pt>
                <c:pt idx="30550" formatCode="General">
                  <c:v>7.2844089999999999E-4</c:v>
                </c:pt>
                <c:pt idx="30551" formatCode="General">
                  <c:v>1.0467569999999999E-3</c:v>
                </c:pt>
                <c:pt idx="30552" formatCode="General">
                  <c:v>1.297461E-3</c:v>
                </c:pt>
                <c:pt idx="30553" formatCode="General">
                  <c:v>1.4666429999999999E-3</c:v>
                </c:pt>
                <c:pt idx="30554" formatCode="General">
                  <c:v>1.723739E-3</c:v>
                </c:pt>
                <c:pt idx="30555" formatCode="General">
                  <c:v>1.895091E-3</c:v>
                </c:pt>
                <c:pt idx="30556" formatCode="General">
                  <c:v>2.0248369999999998E-3</c:v>
                </c:pt>
                <c:pt idx="30557" formatCode="General">
                  <c:v>2.2624279999999999E-3</c:v>
                </c:pt>
                <c:pt idx="30558" formatCode="General">
                  <c:v>2.4794719999999999E-3</c:v>
                </c:pt>
                <c:pt idx="30559" formatCode="General">
                  <c:v>2.5095130000000001E-3</c:v>
                </c:pt>
                <c:pt idx="30560" formatCode="General">
                  <c:v>2.4502199999999999E-3</c:v>
                </c:pt>
                <c:pt idx="30561" formatCode="General">
                  <c:v>2.3760019999999999E-3</c:v>
                </c:pt>
                <c:pt idx="30562" formatCode="General">
                  <c:v>2.1739300000000001E-3</c:v>
                </c:pt>
                <c:pt idx="30563" formatCode="General">
                  <c:v>1.860467E-3</c:v>
                </c:pt>
                <c:pt idx="30564" formatCode="General">
                  <c:v>1.630477E-3</c:v>
                </c:pt>
                <c:pt idx="30565" formatCode="General">
                  <c:v>1.458441E-3</c:v>
                </c:pt>
                <c:pt idx="30566" formatCode="General">
                  <c:v>1.299148E-3</c:v>
                </c:pt>
                <c:pt idx="30567" formatCode="General">
                  <c:v>1.138649E-3</c:v>
                </c:pt>
                <c:pt idx="30568" formatCode="General">
                  <c:v>9.1863860000000004E-4</c:v>
                </c:pt>
                <c:pt idx="30569" formatCode="General">
                  <c:v>7.4209009999999997E-4</c:v>
                </c:pt>
                <c:pt idx="30570" formatCode="General">
                  <c:v>6.5996230000000004E-4</c:v>
                </c:pt>
                <c:pt idx="30571" formatCode="General">
                  <c:v>5.4842249999999997E-4</c:v>
                </c:pt>
                <c:pt idx="30572" formatCode="General">
                  <c:v>3.6542760000000002E-4</c:v>
                </c:pt>
                <c:pt idx="30573" formatCode="General">
                  <c:v>1.8179860000000001E-4</c:v>
                </c:pt>
                <c:pt idx="30574">
                  <c:v>6.7658890000000003E-5</c:v>
                </c:pt>
                <c:pt idx="30575">
                  <c:v>-2.067397E-5</c:v>
                </c:pt>
                <c:pt idx="30576" formatCode="General">
                  <c:v>-1.598355E-4</c:v>
                </c:pt>
                <c:pt idx="30577" formatCode="General">
                  <c:v>-3.3007490000000001E-4</c:v>
                </c:pt>
                <c:pt idx="30578" formatCode="General">
                  <c:v>-5.331658E-4</c:v>
                </c:pt>
                <c:pt idx="30579" formatCode="General">
                  <c:v>-6.9433769999999997E-4</c:v>
                </c:pt>
                <c:pt idx="30580" formatCode="General">
                  <c:v>-8.0665439999999999E-4</c:v>
                </c:pt>
                <c:pt idx="30581" formatCode="General">
                  <c:v>-9.9532250000000004E-4</c:v>
                </c:pt>
                <c:pt idx="30582" formatCode="General">
                  <c:v>-1.3943040000000001E-3</c:v>
                </c:pt>
                <c:pt idx="30583" formatCode="General">
                  <c:v>-1.687523E-3</c:v>
                </c:pt>
                <c:pt idx="30584" formatCode="General">
                  <c:v>-1.882339E-3</c:v>
                </c:pt>
                <c:pt idx="30585" formatCode="General">
                  <c:v>-2.0742299999999998E-3</c:v>
                </c:pt>
                <c:pt idx="30586" formatCode="General">
                  <c:v>-2.3323480000000001E-3</c:v>
                </c:pt>
                <c:pt idx="30587" formatCode="General">
                  <c:v>-2.6753570000000002E-3</c:v>
                </c:pt>
                <c:pt idx="30588" formatCode="General">
                  <c:v>-2.988807E-3</c:v>
                </c:pt>
                <c:pt idx="30589" formatCode="General">
                  <c:v>-3.2656550000000001E-3</c:v>
                </c:pt>
                <c:pt idx="30590" formatCode="General">
                  <c:v>-3.486496E-3</c:v>
                </c:pt>
                <c:pt idx="30591" formatCode="General">
                  <c:v>-3.6028850000000001E-3</c:v>
                </c:pt>
                <c:pt idx="30592" formatCode="General">
                  <c:v>-3.7455240000000001E-3</c:v>
                </c:pt>
                <c:pt idx="30593" formatCode="General">
                  <c:v>-3.7355040000000002E-3</c:v>
                </c:pt>
                <c:pt idx="30594" formatCode="General">
                  <c:v>-3.5452029999999998E-3</c:v>
                </c:pt>
                <c:pt idx="30595" formatCode="General">
                  <c:v>-3.2906509999999999E-3</c:v>
                </c:pt>
                <c:pt idx="30596" formatCode="General">
                  <c:v>-3.0621310000000001E-3</c:v>
                </c:pt>
                <c:pt idx="30597" formatCode="General">
                  <c:v>-2.9184720000000001E-3</c:v>
                </c:pt>
                <c:pt idx="30598" formatCode="General">
                  <c:v>-2.8252479999999998E-3</c:v>
                </c:pt>
                <c:pt idx="30599" formatCode="General">
                  <c:v>-2.7354910000000001E-3</c:v>
                </c:pt>
                <c:pt idx="30600" formatCode="General">
                  <c:v>-2.5657840000000002E-3</c:v>
                </c:pt>
                <c:pt idx="30601" formatCode="General">
                  <c:v>-2.3858210000000002E-3</c:v>
                </c:pt>
                <c:pt idx="30602" formatCode="General">
                  <c:v>-2.324076E-3</c:v>
                </c:pt>
                <c:pt idx="30603" formatCode="General">
                  <c:v>-2.3730130000000002E-3</c:v>
                </c:pt>
                <c:pt idx="30604" formatCode="General">
                  <c:v>-2.4515130000000002E-3</c:v>
                </c:pt>
                <c:pt idx="30605" formatCode="General">
                  <c:v>-2.5518250000000002E-3</c:v>
                </c:pt>
                <c:pt idx="30606" formatCode="General">
                  <c:v>-2.7054869999999999E-3</c:v>
                </c:pt>
                <c:pt idx="30607" formatCode="General">
                  <c:v>-2.9186220000000001E-3</c:v>
                </c:pt>
                <c:pt idx="30608" formatCode="General">
                  <c:v>-3.0597240000000002E-3</c:v>
                </c:pt>
                <c:pt idx="30609" formatCode="General">
                  <c:v>-3.0939029999999998E-3</c:v>
                </c:pt>
                <c:pt idx="30610" formatCode="General">
                  <c:v>-3.1519080000000001E-3</c:v>
                </c:pt>
                <c:pt idx="30611" formatCode="General">
                  <c:v>-3.3315710000000002E-3</c:v>
                </c:pt>
                <c:pt idx="30612" formatCode="General">
                  <c:v>-3.417823E-3</c:v>
                </c:pt>
                <c:pt idx="30613" formatCode="General">
                  <c:v>-3.367152E-3</c:v>
                </c:pt>
                <c:pt idx="30614" formatCode="General">
                  <c:v>-3.3096110000000001E-3</c:v>
                </c:pt>
                <c:pt idx="30615" formatCode="General">
                  <c:v>-3.2055679999999998E-3</c:v>
                </c:pt>
                <c:pt idx="30616" formatCode="General">
                  <c:v>-2.9551709999999999E-3</c:v>
                </c:pt>
                <c:pt idx="30617" formatCode="General">
                  <c:v>-2.6875660000000002E-3</c:v>
                </c:pt>
                <c:pt idx="30618" formatCode="General">
                  <c:v>-2.4162849999999998E-3</c:v>
                </c:pt>
                <c:pt idx="30619" formatCode="General">
                  <c:v>-2.1215439999999999E-3</c:v>
                </c:pt>
                <c:pt idx="30620" formatCode="General">
                  <c:v>-1.8468779999999999E-3</c:v>
                </c:pt>
                <c:pt idx="30621" formatCode="General">
                  <c:v>-1.4960959999999999E-3</c:v>
                </c:pt>
                <c:pt idx="30622" formatCode="General">
                  <c:v>-1.210622E-3</c:v>
                </c:pt>
                <c:pt idx="30623" formatCode="General">
                  <c:v>-1.0493799999999999E-3</c:v>
                </c:pt>
                <c:pt idx="30624" formatCode="General">
                  <c:v>-9.5563569999999995E-4</c:v>
                </c:pt>
                <c:pt idx="30625" formatCode="General">
                  <c:v>-8.8878579999999996E-4</c:v>
                </c:pt>
                <c:pt idx="30626" formatCode="General">
                  <c:v>-8.8422610000000003E-4</c:v>
                </c:pt>
                <c:pt idx="30627" formatCode="General">
                  <c:v>-8.7572959999999999E-4</c:v>
                </c:pt>
                <c:pt idx="30628" formatCode="General">
                  <c:v>-9.1753379999999995E-4</c:v>
                </c:pt>
                <c:pt idx="30629" formatCode="General">
                  <c:v>-9.6232209999999997E-4</c:v>
                </c:pt>
                <c:pt idx="30630" formatCode="General">
                  <c:v>-9.3791420000000005E-4</c:v>
                </c:pt>
                <c:pt idx="30631" formatCode="General">
                  <c:v>-8.9104709999999999E-4</c:v>
                </c:pt>
                <c:pt idx="30632" formatCode="General">
                  <c:v>-8.2927540000000001E-4</c:v>
                </c:pt>
                <c:pt idx="30633" formatCode="General">
                  <c:v>-7.6027769999999998E-4</c:v>
                </c:pt>
                <c:pt idx="30634" formatCode="General">
                  <c:v>-5.7428489999999997E-4</c:v>
                </c:pt>
                <c:pt idx="30635" formatCode="General">
                  <c:v>-3.4930559999999999E-4</c:v>
                </c:pt>
                <c:pt idx="30636" formatCode="General">
                  <c:v>-1.5095890000000001E-4</c:v>
                </c:pt>
                <c:pt idx="30637">
                  <c:v>2.9674290000000001E-5</c:v>
                </c:pt>
                <c:pt idx="30638" formatCode="General">
                  <c:v>2.9360939999999999E-4</c:v>
                </c:pt>
                <c:pt idx="30639" formatCode="General">
                  <c:v>5.2471950000000005E-4</c:v>
                </c:pt>
                <c:pt idx="30640" formatCode="General">
                  <c:v>7.1109820000000003E-4</c:v>
                </c:pt>
                <c:pt idx="30641" formatCode="General">
                  <c:v>9.9808389999999996E-4</c:v>
                </c:pt>
                <c:pt idx="30642" formatCode="General">
                  <c:v>1.310049E-3</c:v>
                </c:pt>
                <c:pt idx="30643" formatCode="General">
                  <c:v>1.6196089999999999E-3</c:v>
                </c:pt>
                <c:pt idx="30644" formatCode="General">
                  <c:v>1.8607039999999999E-3</c:v>
                </c:pt>
                <c:pt idx="30645" formatCode="General">
                  <c:v>2.0324969999999999E-3</c:v>
                </c:pt>
                <c:pt idx="30646" formatCode="General">
                  <c:v>2.123125E-3</c:v>
                </c:pt>
                <c:pt idx="30647" formatCode="General">
                  <c:v>2.214873E-3</c:v>
                </c:pt>
                <c:pt idx="30648" formatCode="General">
                  <c:v>2.212725E-3</c:v>
                </c:pt>
                <c:pt idx="30649" formatCode="General">
                  <c:v>2.2069699999999999E-3</c:v>
                </c:pt>
                <c:pt idx="30650" formatCode="General">
                  <c:v>2.2338599999999998E-3</c:v>
                </c:pt>
                <c:pt idx="30651" formatCode="General">
                  <c:v>2.2112740000000001E-3</c:v>
                </c:pt>
                <c:pt idx="30652" formatCode="General">
                  <c:v>2.1907129999999999E-3</c:v>
                </c:pt>
                <c:pt idx="30653" formatCode="General">
                  <c:v>2.146373E-3</c:v>
                </c:pt>
                <c:pt idx="30654" formatCode="General">
                  <c:v>1.9876389999999998E-3</c:v>
                </c:pt>
                <c:pt idx="30655" formatCode="General">
                  <c:v>1.7263619999999999E-3</c:v>
                </c:pt>
                <c:pt idx="30656" formatCode="General">
                  <c:v>1.585993E-3</c:v>
                </c:pt>
                <c:pt idx="30657" formatCode="General">
                  <c:v>1.5888160000000001E-3</c:v>
                </c:pt>
                <c:pt idx="30658" formatCode="General">
                  <c:v>1.5597429999999999E-3</c:v>
                </c:pt>
                <c:pt idx="30659" formatCode="General">
                  <c:v>1.487012E-3</c:v>
                </c:pt>
                <c:pt idx="30660" formatCode="General">
                  <c:v>1.5936489999999999E-3</c:v>
                </c:pt>
                <c:pt idx="30661" formatCode="General">
                  <c:v>1.806404E-3</c:v>
                </c:pt>
                <c:pt idx="30662" formatCode="General">
                  <c:v>1.8968120000000001E-3</c:v>
                </c:pt>
                <c:pt idx="30663" formatCode="General">
                  <c:v>1.9561230000000001E-3</c:v>
                </c:pt>
                <c:pt idx="30664" formatCode="General">
                  <c:v>2.14459E-3</c:v>
                </c:pt>
                <c:pt idx="30665" formatCode="General">
                  <c:v>2.3622769999999999E-3</c:v>
                </c:pt>
                <c:pt idx="30666" formatCode="General">
                  <c:v>2.3848319999999999E-3</c:v>
                </c:pt>
                <c:pt idx="30667" formatCode="General">
                  <c:v>2.2513390000000002E-3</c:v>
                </c:pt>
                <c:pt idx="30668" formatCode="General">
                  <c:v>2.1502790000000002E-3</c:v>
                </c:pt>
                <c:pt idx="30669" formatCode="General">
                  <c:v>2.1316400000000002E-3</c:v>
                </c:pt>
                <c:pt idx="30670" formatCode="General">
                  <c:v>1.9898709999999998E-3</c:v>
                </c:pt>
                <c:pt idx="30671" formatCode="General">
                  <c:v>1.6703029999999999E-3</c:v>
                </c:pt>
                <c:pt idx="30672" formatCode="General">
                  <c:v>1.402517E-3</c:v>
                </c:pt>
                <c:pt idx="30673" formatCode="General">
                  <c:v>1.2089360000000001E-3</c:v>
                </c:pt>
                <c:pt idx="30674" formatCode="General">
                  <c:v>9.7277189999999997E-4</c:v>
                </c:pt>
                <c:pt idx="30675" formatCode="General">
                  <c:v>7.4250029999999999E-4</c:v>
                </c:pt>
                <c:pt idx="30676" formatCode="General">
                  <c:v>6.062099E-4</c:v>
                </c:pt>
                <c:pt idx="30677" formatCode="General">
                  <c:v>4.8712849999999998E-4</c:v>
                </c:pt>
                <c:pt idx="30678" formatCode="General">
                  <c:v>2.7944059999999998E-4</c:v>
                </c:pt>
                <c:pt idx="30679">
                  <c:v>5.4173350000000002E-5</c:v>
                </c:pt>
                <c:pt idx="30680" formatCode="General">
                  <c:v>-1.191801E-4</c:v>
                </c:pt>
                <c:pt idx="30681" formatCode="General">
                  <c:v>-4.607023E-4</c:v>
                </c:pt>
                <c:pt idx="30682" formatCode="General">
                  <c:v>-8.6398270000000003E-4</c:v>
                </c:pt>
                <c:pt idx="30683" formatCode="General">
                  <c:v>-1.2116760000000001E-3</c:v>
                </c:pt>
                <c:pt idx="30684" formatCode="General">
                  <c:v>-1.535118E-3</c:v>
                </c:pt>
                <c:pt idx="30685" formatCode="General">
                  <c:v>-1.912268E-3</c:v>
                </c:pt>
                <c:pt idx="30686" formatCode="General">
                  <c:v>-2.2156150000000002E-3</c:v>
                </c:pt>
                <c:pt idx="30687" formatCode="General">
                  <c:v>-2.296963E-3</c:v>
                </c:pt>
                <c:pt idx="30688" formatCode="General">
                  <c:v>-2.370175E-3</c:v>
                </c:pt>
                <c:pt idx="30689" formatCode="General">
                  <c:v>-2.498007E-3</c:v>
                </c:pt>
                <c:pt idx="30690" formatCode="General">
                  <c:v>-2.6340090000000001E-3</c:v>
                </c:pt>
                <c:pt idx="30691" formatCode="General">
                  <c:v>-2.7466980000000001E-3</c:v>
                </c:pt>
                <c:pt idx="30692" formatCode="General">
                  <c:v>-2.7387919999999999E-3</c:v>
                </c:pt>
                <c:pt idx="30693" formatCode="General">
                  <c:v>-2.5855349999999999E-3</c:v>
                </c:pt>
                <c:pt idx="30694" formatCode="General">
                  <c:v>-2.3433719999999998E-3</c:v>
                </c:pt>
                <c:pt idx="30695" formatCode="General">
                  <c:v>-2.0708079999999999E-3</c:v>
                </c:pt>
                <c:pt idx="30696" formatCode="General">
                  <c:v>-1.8435610000000001E-3</c:v>
                </c:pt>
                <c:pt idx="30697" formatCode="General">
                  <c:v>-1.48741E-3</c:v>
                </c:pt>
                <c:pt idx="30698" formatCode="General">
                  <c:v>-1.1006099999999999E-3</c:v>
                </c:pt>
                <c:pt idx="30699" formatCode="General">
                  <c:v>-7.994295E-4</c:v>
                </c:pt>
                <c:pt idx="30700" formatCode="General">
                  <c:v>-5.2915660000000002E-4</c:v>
                </c:pt>
                <c:pt idx="30701" formatCode="General">
                  <c:v>-2.6817280000000001E-4</c:v>
                </c:pt>
                <c:pt idx="30702" formatCode="General">
                  <c:v>-1.2234259999999999E-4</c:v>
                </c:pt>
                <c:pt idx="30703">
                  <c:v>-3.8084570000000003E-5</c:v>
                </c:pt>
                <c:pt idx="30704">
                  <c:v>3.2538389999999999E-5</c:v>
                </c:pt>
                <c:pt idx="30705">
                  <c:v>1.433632E-6</c:v>
                </c:pt>
                <c:pt idx="30706">
                  <c:v>2.1223400000000001E-5</c:v>
                </c:pt>
                <c:pt idx="30707" formatCode="General">
                  <c:v>2.1974430000000001E-4</c:v>
                </c:pt>
                <c:pt idx="30708" formatCode="General">
                  <c:v>4.8903409999999999E-4</c:v>
                </c:pt>
                <c:pt idx="30709" formatCode="General">
                  <c:v>8.0797849999999995E-4</c:v>
                </c:pt>
                <c:pt idx="30710" formatCode="General">
                  <c:v>1.1521890000000001E-3</c:v>
                </c:pt>
                <c:pt idx="30711" formatCode="General">
                  <c:v>1.3695929999999999E-3</c:v>
                </c:pt>
                <c:pt idx="30712" formatCode="General">
                  <c:v>1.5335279999999999E-3</c:v>
                </c:pt>
                <c:pt idx="30713" formatCode="General">
                  <c:v>1.81895E-3</c:v>
                </c:pt>
                <c:pt idx="30714" formatCode="General">
                  <c:v>2.0469680000000001E-3</c:v>
                </c:pt>
                <c:pt idx="30715" formatCode="General">
                  <c:v>2.335452E-3</c:v>
                </c:pt>
                <c:pt idx="30716" formatCode="General">
                  <c:v>2.6382710000000002E-3</c:v>
                </c:pt>
                <c:pt idx="30717" formatCode="General">
                  <c:v>2.7791579999999999E-3</c:v>
                </c:pt>
                <c:pt idx="30718" formatCode="General">
                  <c:v>2.9272590000000002E-3</c:v>
                </c:pt>
                <c:pt idx="30719" formatCode="General">
                  <c:v>3.0908009999999998E-3</c:v>
                </c:pt>
                <c:pt idx="30720" formatCode="General">
                  <c:v>3.1914679999999998E-3</c:v>
                </c:pt>
                <c:pt idx="30721" formatCode="General">
                  <c:v>3.297426E-3</c:v>
                </c:pt>
                <c:pt idx="30722" formatCode="General">
                  <c:v>3.3819879999999998E-3</c:v>
                </c:pt>
                <c:pt idx="30723" formatCode="General">
                  <c:v>3.4723359999999999E-3</c:v>
                </c:pt>
                <c:pt idx="30724" formatCode="General">
                  <c:v>3.6765190000000001E-3</c:v>
                </c:pt>
                <c:pt idx="30725" formatCode="General">
                  <c:v>3.7940579999999999E-3</c:v>
                </c:pt>
                <c:pt idx="30726" formatCode="General">
                  <c:v>3.8601149999999999E-3</c:v>
                </c:pt>
                <c:pt idx="30727" formatCode="General">
                  <c:v>3.9476390000000002E-3</c:v>
                </c:pt>
                <c:pt idx="30728" formatCode="General">
                  <c:v>3.972494E-3</c:v>
                </c:pt>
                <c:pt idx="30729" formatCode="General">
                  <c:v>3.962826E-3</c:v>
                </c:pt>
                <c:pt idx="30730" formatCode="General">
                  <c:v>3.9813579999999999E-3</c:v>
                </c:pt>
                <c:pt idx="30731" formatCode="General">
                  <c:v>3.9983550000000003E-3</c:v>
                </c:pt>
                <c:pt idx="30732" formatCode="General">
                  <c:v>3.9319990000000003E-3</c:v>
                </c:pt>
                <c:pt idx="30733" formatCode="General">
                  <c:v>3.8363519999999999E-3</c:v>
                </c:pt>
                <c:pt idx="30734" formatCode="General">
                  <c:v>3.6477340000000001E-3</c:v>
                </c:pt>
                <c:pt idx="30735" formatCode="General">
                  <c:v>3.366998E-3</c:v>
                </c:pt>
                <c:pt idx="30736" formatCode="General">
                  <c:v>3.123444E-3</c:v>
                </c:pt>
                <c:pt idx="30737" formatCode="General">
                  <c:v>2.8464050000000002E-3</c:v>
                </c:pt>
                <c:pt idx="30738" formatCode="General">
                  <c:v>2.377498E-3</c:v>
                </c:pt>
                <c:pt idx="30739" formatCode="General">
                  <c:v>1.8556709999999999E-3</c:v>
                </c:pt>
                <c:pt idx="30740" formatCode="General">
                  <c:v>1.443703E-3</c:v>
                </c:pt>
                <c:pt idx="30741" formatCode="General">
                  <c:v>1.033029E-3</c:v>
                </c:pt>
                <c:pt idx="30742" formatCode="General">
                  <c:v>6.2223409999999997E-4</c:v>
                </c:pt>
                <c:pt idx="30743" formatCode="General">
                  <c:v>2.988453E-4</c:v>
                </c:pt>
                <c:pt idx="30744">
                  <c:v>-1.239947E-6</c:v>
                </c:pt>
                <c:pt idx="30745" formatCode="General">
                  <c:v>-3.7107820000000001E-4</c:v>
                </c:pt>
                <c:pt idx="30746" formatCode="General">
                  <c:v>-7.9253229999999997E-4</c:v>
                </c:pt>
                <c:pt idx="30747" formatCode="General">
                  <c:v>-1.1539670000000001E-3</c:v>
                </c:pt>
                <c:pt idx="30748" formatCode="General">
                  <c:v>-1.415931E-3</c:v>
                </c:pt>
                <c:pt idx="30749" formatCode="General">
                  <c:v>-1.641853E-3</c:v>
                </c:pt>
                <c:pt idx="30750" formatCode="General">
                  <c:v>-1.8317310000000001E-3</c:v>
                </c:pt>
                <c:pt idx="30751" formatCode="General">
                  <c:v>-1.9683220000000002E-3</c:v>
                </c:pt>
                <c:pt idx="30752" formatCode="General">
                  <c:v>-1.9894510000000002E-3</c:v>
                </c:pt>
                <c:pt idx="30753" formatCode="General">
                  <c:v>-1.854004E-3</c:v>
                </c:pt>
                <c:pt idx="30754" formatCode="General">
                  <c:v>-1.707439E-3</c:v>
                </c:pt>
                <c:pt idx="30755" formatCode="General">
                  <c:v>-1.5735829999999999E-3</c:v>
                </c:pt>
                <c:pt idx="30756" formatCode="General">
                  <c:v>-1.421191E-3</c:v>
                </c:pt>
                <c:pt idx="30757" formatCode="General">
                  <c:v>-1.2854330000000001E-3</c:v>
                </c:pt>
                <c:pt idx="30758" formatCode="General">
                  <c:v>-1.0706979999999999E-3</c:v>
                </c:pt>
                <c:pt idx="30759" formatCode="General">
                  <c:v>-7.7586590000000002E-4</c:v>
                </c:pt>
                <c:pt idx="30760" formatCode="General">
                  <c:v>-5.7595059999999997E-4</c:v>
                </c:pt>
                <c:pt idx="30761" formatCode="General">
                  <c:v>-4.4854139999999997E-4</c:v>
                </c:pt>
                <c:pt idx="30762" formatCode="General">
                  <c:v>-4.2021130000000003E-4</c:v>
                </c:pt>
                <c:pt idx="30763" formatCode="General">
                  <c:v>-4.393396E-4</c:v>
                </c:pt>
                <c:pt idx="30764" formatCode="General">
                  <c:v>-4.0151660000000002E-4</c:v>
                </c:pt>
                <c:pt idx="30765" formatCode="General">
                  <c:v>-2.8251680000000002E-4</c:v>
                </c:pt>
                <c:pt idx="30766" formatCode="General">
                  <c:v>-1.6063549999999999E-4</c:v>
                </c:pt>
                <c:pt idx="30767">
                  <c:v>6.6272829999999995E-5</c:v>
                </c:pt>
                <c:pt idx="30768" formatCode="General">
                  <c:v>3.3650500000000002E-4</c:v>
                </c:pt>
                <c:pt idx="30769" formatCode="General">
                  <c:v>5.1917499999999998E-4</c:v>
                </c:pt>
                <c:pt idx="30770" formatCode="General">
                  <c:v>7.0449599999999999E-4</c:v>
                </c:pt>
                <c:pt idx="30771" formatCode="General">
                  <c:v>9.2971730000000004E-4</c:v>
                </c:pt>
                <c:pt idx="30772" formatCode="General">
                  <c:v>1.2842039999999999E-3</c:v>
                </c:pt>
                <c:pt idx="30773" formatCode="General">
                  <c:v>1.6851769999999999E-3</c:v>
                </c:pt>
                <c:pt idx="30774" formatCode="General">
                  <c:v>1.9870130000000001E-3</c:v>
                </c:pt>
                <c:pt idx="30775" formatCode="General">
                  <c:v>2.1595669999999998E-3</c:v>
                </c:pt>
                <c:pt idx="30776" formatCode="General">
                  <c:v>2.1536839999999999E-3</c:v>
                </c:pt>
                <c:pt idx="30777" formatCode="General">
                  <c:v>2.1437320000000002E-3</c:v>
                </c:pt>
                <c:pt idx="30778" formatCode="General">
                  <c:v>2.177806E-3</c:v>
                </c:pt>
                <c:pt idx="30779" formatCode="General">
                  <c:v>2.13276E-3</c:v>
                </c:pt>
                <c:pt idx="30780" formatCode="General">
                  <c:v>2.0546219999999999E-3</c:v>
                </c:pt>
                <c:pt idx="30781" formatCode="General">
                  <c:v>1.9402390000000001E-3</c:v>
                </c:pt>
                <c:pt idx="30782" formatCode="General">
                  <c:v>1.712709E-3</c:v>
                </c:pt>
                <c:pt idx="30783" formatCode="General">
                  <c:v>1.6279720000000001E-3</c:v>
                </c:pt>
                <c:pt idx="30784" formatCode="General">
                  <c:v>1.5535029999999999E-3</c:v>
                </c:pt>
                <c:pt idx="30785" formatCode="General">
                  <c:v>1.392538E-3</c:v>
                </c:pt>
                <c:pt idx="30786" formatCode="General">
                  <c:v>1.3038870000000001E-3</c:v>
                </c:pt>
                <c:pt idx="30787" formatCode="General">
                  <c:v>1.179423E-3</c:v>
                </c:pt>
                <c:pt idx="30788" formatCode="General">
                  <c:v>1.018995E-3</c:v>
                </c:pt>
                <c:pt idx="30789" formatCode="General">
                  <c:v>8.6712940000000004E-4</c:v>
                </c:pt>
                <c:pt idx="30790" formatCode="General">
                  <c:v>8.041945E-4</c:v>
                </c:pt>
                <c:pt idx="30791" formatCode="General">
                  <c:v>7.3689440000000001E-4</c:v>
                </c:pt>
                <c:pt idx="30792" formatCode="General">
                  <c:v>6.3619550000000005E-4</c:v>
                </c:pt>
                <c:pt idx="30793" formatCode="General">
                  <c:v>6.4568869999999997E-4</c:v>
                </c:pt>
                <c:pt idx="30794" formatCode="General">
                  <c:v>5.3757230000000004E-4</c:v>
                </c:pt>
                <c:pt idx="30795" formatCode="General">
                  <c:v>4.2191249999999999E-4</c:v>
                </c:pt>
                <c:pt idx="30796" formatCode="General">
                  <c:v>2.75405E-4</c:v>
                </c:pt>
                <c:pt idx="30797">
                  <c:v>2.984839E-5</c:v>
                </c:pt>
                <c:pt idx="30798" formatCode="General">
                  <c:v>-1.857393E-4</c:v>
                </c:pt>
                <c:pt idx="30799" formatCode="General">
                  <c:v>-4.6296819999999998E-4</c:v>
                </c:pt>
                <c:pt idx="30800" formatCode="General">
                  <c:v>-8.1517220000000004E-4</c:v>
                </c:pt>
                <c:pt idx="30801" formatCode="General">
                  <c:v>-1.050084E-3</c:v>
                </c:pt>
                <c:pt idx="30802" formatCode="General">
                  <c:v>-1.2928270000000001E-3</c:v>
                </c:pt>
                <c:pt idx="30803" formatCode="General">
                  <c:v>-1.654394E-3</c:v>
                </c:pt>
                <c:pt idx="30804" formatCode="General">
                  <c:v>-1.9312929999999999E-3</c:v>
                </c:pt>
                <c:pt idx="30805" formatCode="General">
                  <c:v>-1.9556339999999999E-3</c:v>
                </c:pt>
                <c:pt idx="30806" formatCode="General">
                  <c:v>-1.929175E-3</c:v>
                </c:pt>
                <c:pt idx="30807" formatCode="General">
                  <c:v>-1.9777089999999998E-3</c:v>
                </c:pt>
                <c:pt idx="30808" formatCode="General">
                  <c:v>-1.8923029999999999E-3</c:v>
                </c:pt>
                <c:pt idx="30809" formatCode="General">
                  <c:v>-1.7493770000000001E-3</c:v>
                </c:pt>
                <c:pt idx="30810" formatCode="General">
                  <c:v>-1.6620389999999999E-3</c:v>
                </c:pt>
                <c:pt idx="30811" formatCode="General">
                  <c:v>-1.4988009999999999E-3</c:v>
                </c:pt>
                <c:pt idx="30812" formatCode="General">
                  <c:v>-1.3296790000000001E-3</c:v>
                </c:pt>
                <c:pt idx="30813" formatCode="General">
                  <c:v>-1.16775E-3</c:v>
                </c:pt>
                <c:pt idx="30814" formatCode="General">
                  <c:v>-1.0230510000000001E-3</c:v>
                </c:pt>
                <c:pt idx="30815" formatCode="General">
                  <c:v>-9.4714490000000001E-4</c:v>
                </c:pt>
                <c:pt idx="30816" formatCode="General">
                  <c:v>-9.4514800000000004E-4</c:v>
                </c:pt>
                <c:pt idx="30817" formatCode="General">
                  <c:v>-8.7462089999999998E-4</c:v>
                </c:pt>
                <c:pt idx="30818" formatCode="General">
                  <c:v>-7.8730079999999995E-4</c:v>
                </c:pt>
                <c:pt idx="30819" formatCode="General">
                  <c:v>-7.380625E-4</c:v>
                </c:pt>
                <c:pt idx="30820" formatCode="General">
                  <c:v>-7.3889620000000002E-4</c:v>
                </c:pt>
                <c:pt idx="30821" formatCode="General">
                  <c:v>-7.5917710000000002E-4</c:v>
                </c:pt>
                <c:pt idx="30822" formatCode="General">
                  <c:v>-8.5967249999999997E-4</c:v>
                </c:pt>
                <c:pt idx="30823" formatCode="General">
                  <c:v>-1.0997520000000001E-3</c:v>
                </c:pt>
                <c:pt idx="30824" formatCode="General">
                  <c:v>-1.193174E-3</c:v>
                </c:pt>
                <c:pt idx="30825" formatCode="General">
                  <c:v>-1.196178E-3</c:v>
                </c:pt>
                <c:pt idx="30826" formatCode="General">
                  <c:v>-1.2721779999999999E-3</c:v>
                </c:pt>
                <c:pt idx="30827" formatCode="General">
                  <c:v>-1.3990840000000001E-3</c:v>
                </c:pt>
                <c:pt idx="30828" formatCode="General">
                  <c:v>-1.334764E-3</c:v>
                </c:pt>
                <c:pt idx="30829" formatCode="General">
                  <c:v>-1.200518E-3</c:v>
                </c:pt>
                <c:pt idx="30830" formatCode="General">
                  <c:v>-1.03041E-3</c:v>
                </c:pt>
                <c:pt idx="30831" formatCode="General">
                  <c:v>-8.8440090000000001E-4</c:v>
                </c:pt>
                <c:pt idx="30832" formatCode="General">
                  <c:v>-8.2688620000000005E-4</c:v>
                </c:pt>
                <c:pt idx="30833" formatCode="General">
                  <c:v>-7.3942910000000003E-4</c:v>
                </c:pt>
                <c:pt idx="30834" formatCode="General">
                  <c:v>-6.9146979999999995E-4</c:v>
                </c:pt>
                <c:pt idx="30835" formatCode="General">
                  <c:v>-7.1204899999999997E-4</c:v>
                </c:pt>
                <c:pt idx="30836" formatCode="General">
                  <c:v>-6.7411640000000002E-4</c:v>
                </c:pt>
                <c:pt idx="30837" formatCode="General">
                  <c:v>-6.2842050000000004E-4</c:v>
                </c:pt>
                <c:pt idx="30838" formatCode="General">
                  <c:v>-6.5389199999999999E-4</c:v>
                </c:pt>
                <c:pt idx="30839" formatCode="General">
                  <c:v>-6.8206090000000005E-4</c:v>
                </c:pt>
                <c:pt idx="30840" formatCode="General">
                  <c:v>-7.34836E-4</c:v>
                </c:pt>
                <c:pt idx="30841" formatCode="General">
                  <c:v>-8.3549239999999999E-4</c:v>
                </c:pt>
                <c:pt idx="30842" formatCode="General">
                  <c:v>-1.0247539999999999E-3</c:v>
                </c:pt>
                <c:pt idx="30843" formatCode="General">
                  <c:v>-1.284863E-3</c:v>
                </c:pt>
                <c:pt idx="30844" formatCode="General">
                  <c:v>-1.44079E-3</c:v>
                </c:pt>
                <c:pt idx="30845" formatCode="General">
                  <c:v>-1.6489460000000001E-3</c:v>
                </c:pt>
                <c:pt idx="30846" formatCode="General">
                  <c:v>-1.884663E-3</c:v>
                </c:pt>
                <c:pt idx="30847" formatCode="General">
                  <c:v>-1.9431069999999999E-3</c:v>
                </c:pt>
                <c:pt idx="30848" formatCode="General">
                  <c:v>-1.8581940000000001E-3</c:v>
                </c:pt>
                <c:pt idx="30849" formatCode="General">
                  <c:v>-1.804724E-3</c:v>
                </c:pt>
                <c:pt idx="30850" formatCode="General">
                  <c:v>-1.8046290000000001E-3</c:v>
                </c:pt>
                <c:pt idx="30851" formatCode="General">
                  <c:v>-1.8462050000000001E-3</c:v>
                </c:pt>
                <c:pt idx="30852" formatCode="General">
                  <c:v>-1.8775899999999999E-3</c:v>
                </c:pt>
                <c:pt idx="30853" formatCode="General">
                  <c:v>-1.994179E-3</c:v>
                </c:pt>
                <c:pt idx="30854" formatCode="General">
                  <c:v>-2.0148869999999999E-3</c:v>
                </c:pt>
                <c:pt idx="30855" formatCode="General">
                  <c:v>-1.834467E-3</c:v>
                </c:pt>
                <c:pt idx="30856" formatCode="General">
                  <c:v>-1.5737139999999999E-3</c:v>
                </c:pt>
                <c:pt idx="30857" formatCode="General">
                  <c:v>-1.4016639999999999E-3</c:v>
                </c:pt>
                <c:pt idx="30858" formatCode="General">
                  <c:v>-1.2463280000000001E-3</c:v>
                </c:pt>
                <c:pt idx="30859" formatCode="General">
                  <c:v>-8.8631069999999998E-4</c:v>
                </c:pt>
                <c:pt idx="30860" formatCode="General">
                  <c:v>-6.1824419999999996E-4</c:v>
                </c:pt>
                <c:pt idx="30861" formatCode="General">
                  <c:v>-3.9352190000000001E-4</c:v>
                </c:pt>
                <c:pt idx="30862" formatCode="General">
                  <c:v>-1.6019410000000001E-4</c:v>
                </c:pt>
                <c:pt idx="30863">
                  <c:v>8.7140090000000002E-5</c:v>
                </c:pt>
                <c:pt idx="30864" formatCode="General">
                  <c:v>3.3839329999999998E-4</c:v>
                </c:pt>
                <c:pt idx="30865" formatCode="General">
                  <c:v>6.5500509999999999E-4</c:v>
                </c:pt>
                <c:pt idx="30866" formatCode="General">
                  <c:v>9.0790800000000002E-4</c:v>
                </c:pt>
                <c:pt idx="30867" formatCode="General">
                  <c:v>1.043148E-3</c:v>
                </c:pt>
                <c:pt idx="30868" formatCode="General">
                  <c:v>1.169619E-3</c:v>
                </c:pt>
                <c:pt idx="30869" formatCode="General">
                  <c:v>1.265024E-3</c:v>
                </c:pt>
                <c:pt idx="30870" formatCode="General">
                  <c:v>1.2166849999999999E-3</c:v>
                </c:pt>
                <c:pt idx="30871" formatCode="General">
                  <c:v>1.116248E-3</c:v>
                </c:pt>
                <c:pt idx="30872" formatCode="General">
                  <c:v>1.087207E-3</c:v>
                </c:pt>
                <c:pt idx="30873" formatCode="General">
                  <c:v>1.033426E-3</c:v>
                </c:pt>
                <c:pt idx="30874" formatCode="General">
                  <c:v>9.0977690000000003E-4</c:v>
                </c:pt>
                <c:pt idx="30875" formatCode="General">
                  <c:v>8.1643649999999998E-4</c:v>
                </c:pt>
                <c:pt idx="30876" formatCode="General">
                  <c:v>7.710576E-4</c:v>
                </c:pt>
                <c:pt idx="30877" formatCode="General">
                  <c:v>6.046647E-4</c:v>
                </c:pt>
                <c:pt idx="30878" formatCode="General">
                  <c:v>3.860984E-4</c:v>
                </c:pt>
                <c:pt idx="30879" formatCode="General">
                  <c:v>2.8953300000000002E-4</c:v>
                </c:pt>
                <c:pt idx="30880" formatCode="General">
                  <c:v>2.5110840000000002E-4</c:v>
                </c:pt>
                <c:pt idx="30881" formatCode="General">
                  <c:v>1.7517030000000001E-4</c:v>
                </c:pt>
                <c:pt idx="30882">
                  <c:v>5.4948209999999997E-5</c:v>
                </c:pt>
                <c:pt idx="30883">
                  <c:v>1.912645E-5</c:v>
                </c:pt>
                <c:pt idx="30884" formatCode="General">
                  <c:v>1.092953E-4</c:v>
                </c:pt>
                <c:pt idx="30885" formatCode="General">
                  <c:v>1.098535E-4</c:v>
                </c:pt>
                <c:pt idx="30886">
                  <c:v>-4.2761549999999997E-5</c:v>
                </c:pt>
                <c:pt idx="30887" formatCode="General">
                  <c:v>-1.9600720000000001E-4</c:v>
                </c:pt>
                <c:pt idx="30888" formatCode="General">
                  <c:v>-2.9960129999999997E-4</c:v>
                </c:pt>
                <c:pt idx="30889" formatCode="General">
                  <c:v>-3.7422120000000001E-4</c:v>
                </c:pt>
                <c:pt idx="30890" formatCode="General">
                  <c:v>-4.7574439999999998E-4</c:v>
                </c:pt>
                <c:pt idx="30891" formatCode="General">
                  <c:v>-6.3606120000000001E-4</c:v>
                </c:pt>
                <c:pt idx="30892" formatCode="General">
                  <c:v>-8.2764030000000003E-4</c:v>
                </c:pt>
                <c:pt idx="30893" formatCode="General">
                  <c:v>-9.3382410000000002E-4</c:v>
                </c:pt>
                <c:pt idx="30894" formatCode="General">
                  <c:v>-1.0285489999999999E-3</c:v>
                </c:pt>
                <c:pt idx="30895" formatCode="General">
                  <c:v>-1.1752659999999999E-3</c:v>
                </c:pt>
                <c:pt idx="30896" formatCode="General">
                  <c:v>-1.327033E-3</c:v>
                </c:pt>
                <c:pt idx="30897" formatCode="General">
                  <c:v>-1.3548169999999999E-3</c:v>
                </c:pt>
                <c:pt idx="30898" formatCode="General">
                  <c:v>-1.2677599999999999E-3</c:v>
                </c:pt>
                <c:pt idx="30899" formatCode="General">
                  <c:v>-1.1346119999999999E-3</c:v>
                </c:pt>
                <c:pt idx="30900" formatCode="General">
                  <c:v>-9.9631339999999989E-4</c:v>
                </c:pt>
                <c:pt idx="30901" formatCode="General">
                  <c:v>-7.9018790000000001E-4</c:v>
                </c:pt>
                <c:pt idx="30902" formatCode="General">
                  <c:v>-7.6640940000000004E-4</c:v>
                </c:pt>
                <c:pt idx="30903" formatCode="General">
                  <c:v>-8.2390239999999997E-4</c:v>
                </c:pt>
                <c:pt idx="30904" formatCode="General">
                  <c:v>-5.0591169999999997E-4</c:v>
                </c:pt>
                <c:pt idx="30905" formatCode="General">
                  <c:v>-2.180742E-4</c:v>
                </c:pt>
                <c:pt idx="30906">
                  <c:v>1.073735E-5</c:v>
                </c:pt>
                <c:pt idx="30907" formatCode="General">
                  <c:v>1.4793179999999999E-4</c:v>
                </c:pt>
                <c:pt idx="30908" formatCode="General">
                  <c:v>2.8366399999999999E-4</c:v>
                </c:pt>
                <c:pt idx="30909" formatCode="General">
                  <c:v>4.6077489999999999E-4</c:v>
                </c:pt>
                <c:pt idx="30910" formatCode="General">
                  <c:v>5.6563640000000003E-4</c:v>
                </c:pt>
                <c:pt idx="30911" formatCode="General">
                  <c:v>4.4865790000000002E-4</c:v>
                </c:pt>
                <c:pt idx="30912" formatCode="General">
                  <c:v>3.1458629999999999E-4</c:v>
                </c:pt>
                <c:pt idx="30913" formatCode="General">
                  <c:v>2.8452749999999998E-4</c:v>
                </c:pt>
                <c:pt idx="30914" formatCode="General">
                  <c:v>2.4537650000000001E-4</c:v>
                </c:pt>
                <c:pt idx="30915" formatCode="General">
                  <c:v>2.051422E-4</c:v>
                </c:pt>
                <c:pt idx="30916" formatCode="General">
                  <c:v>1.4964270000000001E-4</c:v>
                </c:pt>
                <c:pt idx="30917">
                  <c:v>1.131448E-5</c:v>
                </c:pt>
                <c:pt idx="30918">
                  <c:v>-3.983576E-5</c:v>
                </c:pt>
                <c:pt idx="30919">
                  <c:v>2.358512E-5</c:v>
                </c:pt>
                <c:pt idx="30920">
                  <c:v>1.9650350000000001E-5</c:v>
                </c:pt>
                <c:pt idx="30921">
                  <c:v>4.8832869999999998E-6</c:v>
                </c:pt>
                <c:pt idx="30922">
                  <c:v>-2.0924630000000002E-5</c:v>
                </c:pt>
                <c:pt idx="30923" formatCode="General">
                  <c:v>-1.089774E-4</c:v>
                </c:pt>
                <c:pt idx="30924" formatCode="General">
                  <c:v>-1.819619E-4</c:v>
                </c:pt>
                <c:pt idx="30925" formatCode="General">
                  <c:v>-2.5149660000000002E-4</c:v>
                </c:pt>
                <c:pt idx="30926" formatCode="General">
                  <c:v>-3.7699130000000002E-4</c:v>
                </c:pt>
                <c:pt idx="30927" formatCode="General">
                  <c:v>-4.5867290000000001E-4</c:v>
                </c:pt>
                <c:pt idx="30928" formatCode="General">
                  <c:v>-4.0580690000000002E-4</c:v>
                </c:pt>
                <c:pt idx="30929" formatCode="General">
                  <c:v>-3.3197279999999999E-4</c:v>
                </c:pt>
                <c:pt idx="30930" formatCode="General">
                  <c:v>-2.664578E-4</c:v>
                </c:pt>
                <c:pt idx="30931" formatCode="General">
                  <c:v>-3.0400689999999998E-4</c:v>
                </c:pt>
                <c:pt idx="30932" formatCode="General">
                  <c:v>-3.643017E-4</c:v>
                </c:pt>
                <c:pt idx="30933" formatCode="General">
                  <c:v>-2.943399E-4</c:v>
                </c:pt>
                <c:pt idx="30934" formatCode="General">
                  <c:v>-1.4140999999999999E-4</c:v>
                </c:pt>
                <c:pt idx="30935">
                  <c:v>-5.9020929999999998E-5</c:v>
                </c:pt>
                <c:pt idx="30936">
                  <c:v>1.352142E-5</c:v>
                </c:pt>
                <c:pt idx="30937" formatCode="General">
                  <c:v>1.6362230000000001E-4</c:v>
                </c:pt>
                <c:pt idx="30938" formatCode="General">
                  <c:v>3.261518E-4</c:v>
                </c:pt>
                <c:pt idx="30939" formatCode="General">
                  <c:v>4.5490340000000002E-4</c:v>
                </c:pt>
                <c:pt idx="30940" formatCode="General">
                  <c:v>5.2009790000000005E-4</c:v>
                </c:pt>
                <c:pt idx="30941" formatCode="General">
                  <c:v>6.05333E-4</c:v>
                </c:pt>
                <c:pt idx="30942" formatCode="General">
                  <c:v>5.7289030000000005E-4</c:v>
                </c:pt>
                <c:pt idx="30943" formatCode="General">
                  <c:v>4.17613E-4</c:v>
                </c:pt>
                <c:pt idx="30944" formatCode="General">
                  <c:v>3.9296289999999999E-4</c:v>
                </c:pt>
                <c:pt idx="30945" formatCode="General">
                  <c:v>4.2984579999999999E-4</c:v>
                </c:pt>
                <c:pt idx="30946" formatCode="General">
                  <c:v>5.0199170000000005E-4</c:v>
                </c:pt>
                <c:pt idx="30947" formatCode="General">
                  <c:v>5.9750519999999998E-4</c:v>
                </c:pt>
                <c:pt idx="30948" formatCode="General">
                  <c:v>6.0630639999999995E-4</c:v>
                </c:pt>
                <c:pt idx="30949" formatCode="General">
                  <c:v>5.5704810000000002E-4</c:v>
                </c:pt>
                <c:pt idx="30950" formatCode="General">
                  <c:v>5.5814079999999999E-4</c:v>
                </c:pt>
                <c:pt idx="30951" formatCode="General">
                  <c:v>5.6684759999999998E-4</c:v>
                </c:pt>
                <c:pt idx="30952" formatCode="General">
                  <c:v>5.5467169999999998E-4</c:v>
                </c:pt>
                <c:pt idx="30953" formatCode="General">
                  <c:v>6.113984E-4</c:v>
                </c:pt>
                <c:pt idx="30954" formatCode="General">
                  <c:v>5.6437130000000003E-4</c:v>
                </c:pt>
                <c:pt idx="30955" formatCode="General">
                  <c:v>5.7277350000000001E-4</c:v>
                </c:pt>
                <c:pt idx="30956" formatCode="General">
                  <c:v>7.1180880000000003E-4</c:v>
                </c:pt>
                <c:pt idx="30957" formatCode="General">
                  <c:v>7.172713E-4</c:v>
                </c:pt>
                <c:pt idx="30958" formatCode="General">
                  <c:v>5.734224E-4</c:v>
                </c:pt>
                <c:pt idx="30959" formatCode="General">
                  <c:v>4.8896430000000004E-4</c:v>
                </c:pt>
                <c:pt idx="30960" formatCode="General">
                  <c:v>4.0022590000000002E-4</c:v>
                </c:pt>
                <c:pt idx="30961" formatCode="General">
                  <c:v>2.0397030000000001E-4</c:v>
                </c:pt>
                <c:pt idx="30962">
                  <c:v>5.3200230000000001E-5</c:v>
                </c:pt>
                <c:pt idx="30963">
                  <c:v>7.0633590000000004E-6</c:v>
                </c:pt>
                <c:pt idx="30964">
                  <c:v>-1.9934180000000002E-5</c:v>
                </c:pt>
                <c:pt idx="30965">
                  <c:v>-9.5742360000000004E-5</c:v>
                </c:pt>
                <c:pt idx="30966" formatCode="General">
                  <c:v>-1.547393E-4</c:v>
                </c:pt>
                <c:pt idx="30967" formatCode="General">
                  <c:v>-1.5573090000000001E-4</c:v>
                </c:pt>
                <c:pt idx="30968">
                  <c:v>-9.3419969999999998E-6</c:v>
                </c:pt>
                <c:pt idx="30969" formatCode="General">
                  <c:v>1.7153620000000001E-4</c:v>
                </c:pt>
                <c:pt idx="30970" formatCode="General">
                  <c:v>3.0781660000000002E-4</c:v>
                </c:pt>
                <c:pt idx="30971" formatCode="General">
                  <c:v>5.117152E-4</c:v>
                </c:pt>
                <c:pt idx="30972" formatCode="General">
                  <c:v>7.5475279999999997E-4</c:v>
                </c:pt>
                <c:pt idx="30973" formatCode="General">
                  <c:v>8.753856E-4</c:v>
                </c:pt>
                <c:pt idx="30974" formatCode="General">
                  <c:v>9.7616640000000002E-4</c:v>
                </c:pt>
                <c:pt idx="30975" formatCode="General">
                  <c:v>1.097747E-3</c:v>
                </c:pt>
                <c:pt idx="30976" formatCode="General">
                  <c:v>1.140987E-3</c:v>
                </c:pt>
                <c:pt idx="30977" formatCode="General">
                  <c:v>1.1269170000000001E-3</c:v>
                </c:pt>
                <c:pt idx="30978" formatCode="General">
                  <c:v>1.191274E-3</c:v>
                </c:pt>
                <c:pt idx="30979" formatCode="General">
                  <c:v>1.3086619999999999E-3</c:v>
                </c:pt>
                <c:pt idx="30980" formatCode="General">
                  <c:v>1.438136E-3</c:v>
                </c:pt>
                <c:pt idx="30981" formatCode="General">
                  <c:v>1.483514E-3</c:v>
                </c:pt>
                <c:pt idx="30982" formatCode="General">
                  <c:v>1.5106290000000001E-3</c:v>
                </c:pt>
                <c:pt idx="30983" formatCode="General">
                  <c:v>1.5930810000000001E-3</c:v>
                </c:pt>
                <c:pt idx="30984" formatCode="General">
                  <c:v>1.7834490000000001E-3</c:v>
                </c:pt>
                <c:pt idx="30985" formatCode="General">
                  <c:v>1.974805E-3</c:v>
                </c:pt>
                <c:pt idx="30986" formatCode="General">
                  <c:v>2.0592150000000001E-3</c:v>
                </c:pt>
                <c:pt idx="30987" formatCode="General">
                  <c:v>2.1579839999999999E-3</c:v>
                </c:pt>
                <c:pt idx="30988" formatCode="General">
                  <c:v>2.2290410000000002E-3</c:v>
                </c:pt>
                <c:pt idx="30989" formatCode="General">
                  <c:v>2.2910249999999999E-3</c:v>
                </c:pt>
                <c:pt idx="30990" formatCode="General">
                  <c:v>2.3284870000000002E-3</c:v>
                </c:pt>
                <c:pt idx="30991" formatCode="General">
                  <c:v>2.4560960000000001E-3</c:v>
                </c:pt>
                <c:pt idx="30992" formatCode="General">
                  <c:v>2.6592199999999999E-3</c:v>
                </c:pt>
                <c:pt idx="30993" formatCode="General">
                  <c:v>2.7633789999999998E-3</c:v>
                </c:pt>
                <c:pt idx="30994" formatCode="General">
                  <c:v>2.7960149999999998E-3</c:v>
                </c:pt>
                <c:pt idx="30995" formatCode="General">
                  <c:v>2.8175129999999998E-3</c:v>
                </c:pt>
                <c:pt idx="30996" formatCode="General">
                  <c:v>2.8627280000000001E-3</c:v>
                </c:pt>
                <c:pt idx="30997" formatCode="General">
                  <c:v>2.857882E-3</c:v>
                </c:pt>
                <c:pt idx="30998" formatCode="General">
                  <c:v>2.777103E-3</c:v>
                </c:pt>
                <c:pt idx="30999" formatCode="General">
                  <c:v>2.6362099999999999E-3</c:v>
                </c:pt>
                <c:pt idx="31000" formatCode="General">
                  <c:v>2.4220399999999999E-3</c:v>
                </c:pt>
                <c:pt idx="31001" formatCode="General">
                  <c:v>2.3102560000000001E-3</c:v>
                </c:pt>
                <c:pt idx="31002" formatCode="General">
                  <c:v>2.1766009999999998E-3</c:v>
                </c:pt>
                <c:pt idx="31003" formatCode="General">
                  <c:v>1.902759E-3</c:v>
                </c:pt>
                <c:pt idx="31004" formatCode="General">
                  <c:v>1.6634530000000001E-3</c:v>
                </c:pt>
                <c:pt idx="31005" formatCode="General">
                  <c:v>1.5036509999999999E-3</c:v>
                </c:pt>
                <c:pt idx="31006" formatCode="General">
                  <c:v>1.2802040000000001E-3</c:v>
                </c:pt>
                <c:pt idx="31007" formatCode="General">
                  <c:v>1.0528359999999999E-3</c:v>
                </c:pt>
                <c:pt idx="31008" formatCode="General">
                  <c:v>9.1182749999999999E-4</c:v>
                </c:pt>
                <c:pt idx="31009" formatCode="General">
                  <c:v>7.2399040000000001E-4</c:v>
                </c:pt>
                <c:pt idx="31010" formatCode="General">
                  <c:v>4.0816760000000001E-4</c:v>
                </c:pt>
                <c:pt idx="31011" formatCode="General">
                  <c:v>1.8071870000000001E-4</c:v>
                </c:pt>
                <c:pt idx="31012" formatCode="General">
                  <c:v>1.748117E-4</c:v>
                </c:pt>
                <c:pt idx="31013" formatCode="General">
                  <c:v>1.0440410000000001E-4</c:v>
                </c:pt>
                <c:pt idx="31014">
                  <c:v>-1.379583E-5</c:v>
                </c:pt>
                <c:pt idx="31015" formatCode="General">
                  <c:v>-1.9384360000000001E-4</c:v>
                </c:pt>
                <c:pt idx="31016" formatCode="General">
                  <c:v>-4.0529599999999998E-4</c:v>
                </c:pt>
                <c:pt idx="31017" formatCode="General">
                  <c:v>-5.7531049999999995E-4</c:v>
                </c:pt>
                <c:pt idx="31018" formatCode="General">
                  <c:v>-7.6264520000000001E-4</c:v>
                </c:pt>
                <c:pt idx="31019" formatCode="General">
                  <c:v>-9.6581179999999996E-4</c:v>
                </c:pt>
                <c:pt idx="31020" formatCode="General">
                  <c:v>-1.16377E-3</c:v>
                </c:pt>
                <c:pt idx="31021" formatCode="General">
                  <c:v>-1.2501960000000001E-3</c:v>
                </c:pt>
                <c:pt idx="31022" formatCode="General">
                  <c:v>-1.4774250000000001E-3</c:v>
                </c:pt>
                <c:pt idx="31023" formatCode="General">
                  <c:v>-1.880315E-3</c:v>
                </c:pt>
                <c:pt idx="31024" formatCode="General">
                  <c:v>-2.1736110000000002E-3</c:v>
                </c:pt>
                <c:pt idx="31025" formatCode="General">
                  <c:v>-2.3613950000000001E-3</c:v>
                </c:pt>
                <c:pt idx="31026" formatCode="General">
                  <c:v>-2.6700420000000001E-3</c:v>
                </c:pt>
                <c:pt idx="31027" formatCode="General">
                  <c:v>-2.9788850000000001E-3</c:v>
                </c:pt>
                <c:pt idx="31028" formatCode="General">
                  <c:v>-3.183342E-3</c:v>
                </c:pt>
                <c:pt idx="31029" formatCode="General">
                  <c:v>-3.431744E-3</c:v>
                </c:pt>
                <c:pt idx="31030" formatCode="General">
                  <c:v>-3.7606889999999998E-3</c:v>
                </c:pt>
                <c:pt idx="31031" formatCode="General">
                  <c:v>-4.0488970000000001E-3</c:v>
                </c:pt>
                <c:pt idx="31032" formatCode="General">
                  <c:v>-4.2605719999999998E-3</c:v>
                </c:pt>
                <c:pt idx="31033" formatCode="General">
                  <c:v>-4.3471630000000002E-3</c:v>
                </c:pt>
                <c:pt idx="31034" formatCode="General">
                  <c:v>-4.306069E-3</c:v>
                </c:pt>
                <c:pt idx="31035" formatCode="General">
                  <c:v>-4.2001410000000001E-3</c:v>
                </c:pt>
                <c:pt idx="31036" formatCode="General">
                  <c:v>-4.0982960000000004E-3</c:v>
                </c:pt>
                <c:pt idx="31037" formatCode="General">
                  <c:v>-3.8743200000000001E-3</c:v>
                </c:pt>
                <c:pt idx="31038" formatCode="General">
                  <c:v>-3.6697240000000001E-3</c:v>
                </c:pt>
                <c:pt idx="31039" formatCode="General">
                  <c:v>-3.5132380000000001E-3</c:v>
                </c:pt>
                <c:pt idx="31040" formatCode="General">
                  <c:v>-3.320553E-3</c:v>
                </c:pt>
                <c:pt idx="31041" formatCode="General">
                  <c:v>-3.165242E-3</c:v>
                </c:pt>
                <c:pt idx="31042" formatCode="General">
                  <c:v>-2.995284E-3</c:v>
                </c:pt>
                <c:pt idx="31043" formatCode="General">
                  <c:v>-2.7347140000000001E-3</c:v>
                </c:pt>
                <c:pt idx="31044" formatCode="General">
                  <c:v>-2.4007590000000001E-3</c:v>
                </c:pt>
                <c:pt idx="31045" formatCode="General">
                  <c:v>-2.0608900000000001E-3</c:v>
                </c:pt>
                <c:pt idx="31046" formatCode="General">
                  <c:v>-1.6593840000000001E-3</c:v>
                </c:pt>
                <c:pt idx="31047" formatCode="General">
                  <c:v>-1.2052759999999999E-3</c:v>
                </c:pt>
                <c:pt idx="31048" formatCode="General">
                  <c:v>-8.0797080000000003E-4</c:v>
                </c:pt>
                <c:pt idx="31049" formatCode="General">
                  <c:v>-6.1641479999999997E-4</c:v>
                </c:pt>
                <c:pt idx="31050" formatCode="General">
                  <c:v>-5.3378159999999998E-4</c:v>
                </c:pt>
                <c:pt idx="31051" formatCode="General">
                  <c:v>-3.7126979999999997E-4</c:v>
                </c:pt>
                <c:pt idx="31052" formatCode="General">
                  <c:v>-1.9143670000000001E-4</c:v>
                </c:pt>
                <c:pt idx="31053" formatCode="General">
                  <c:v>-1.1633580000000001E-4</c:v>
                </c:pt>
                <c:pt idx="31054" formatCode="General">
                  <c:v>-1.2972919999999999E-4</c:v>
                </c:pt>
                <c:pt idx="31055" formatCode="General">
                  <c:v>-1.662499E-4</c:v>
                </c:pt>
                <c:pt idx="31056" formatCode="General">
                  <c:v>-2.0575469999999999E-4</c:v>
                </c:pt>
                <c:pt idx="31057" formatCode="General">
                  <c:v>-3.0034480000000003E-4</c:v>
                </c:pt>
                <c:pt idx="31058" formatCode="General">
                  <c:v>-3.460003E-4</c:v>
                </c:pt>
                <c:pt idx="31059" formatCode="General">
                  <c:v>-3.3632200000000001E-4</c:v>
                </c:pt>
                <c:pt idx="31060" formatCode="General">
                  <c:v>-4.1080389999999999E-4</c:v>
                </c:pt>
                <c:pt idx="31061" formatCode="General">
                  <c:v>-4.8876319999999998E-4</c:v>
                </c:pt>
                <c:pt idx="31062" formatCode="General">
                  <c:v>-4.9403730000000001E-4</c:v>
                </c:pt>
                <c:pt idx="31063" formatCode="General">
                  <c:v>-4.3196929999999998E-4</c:v>
                </c:pt>
                <c:pt idx="31064" formatCode="General">
                  <c:v>-2.8356049999999998E-4</c:v>
                </c:pt>
                <c:pt idx="31065">
                  <c:v>-9.7214059999999999E-5</c:v>
                </c:pt>
                <c:pt idx="31066">
                  <c:v>2.8017030000000002E-5</c:v>
                </c:pt>
                <c:pt idx="31067" formatCode="General">
                  <c:v>1.7644690000000001E-4</c:v>
                </c:pt>
                <c:pt idx="31068" formatCode="General">
                  <c:v>3.0054590000000003E-4</c:v>
                </c:pt>
                <c:pt idx="31069" formatCode="General">
                  <c:v>3.46836E-4</c:v>
                </c:pt>
                <c:pt idx="31070" formatCode="General">
                  <c:v>4.7936670000000003E-4</c:v>
                </c:pt>
                <c:pt idx="31071" formatCode="General">
                  <c:v>7.9570870000000003E-4</c:v>
                </c:pt>
                <c:pt idx="31072" formatCode="General">
                  <c:v>1.0663370000000001E-3</c:v>
                </c:pt>
                <c:pt idx="31073" formatCode="General">
                  <c:v>1.3449E-3</c:v>
                </c:pt>
                <c:pt idx="31074" formatCode="General">
                  <c:v>1.636193E-3</c:v>
                </c:pt>
                <c:pt idx="31075" formatCode="General">
                  <c:v>1.8286890000000001E-3</c:v>
                </c:pt>
                <c:pt idx="31076" formatCode="General">
                  <c:v>1.9665759999999998E-3</c:v>
                </c:pt>
                <c:pt idx="31077" formatCode="General">
                  <c:v>2.1231209999999999E-3</c:v>
                </c:pt>
                <c:pt idx="31078" formatCode="General">
                  <c:v>2.260874E-3</c:v>
                </c:pt>
                <c:pt idx="31079" formatCode="General">
                  <c:v>2.3826630000000001E-3</c:v>
                </c:pt>
                <c:pt idx="31080" formatCode="General">
                  <c:v>2.49811E-3</c:v>
                </c:pt>
                <c:pt idx="31081" formatCode="General">
                  <c:v>2.5679729999999999E-3</c:v>
                </c:pt>
                <c:pt idx="31082" formatCode="General">
                  <c:v>2.555051E-3</c:v>
                </c:pt>
                <c:pt idx="31083" formatCode="General">
                  <c:v>2.4496980000000002E-3</c:v>
                </c:pt>
                <c:pt idx="31084" formatCode="General">
                  <c:v>2.3073099999999999E-3</c:v>
                </c:pt>
                <c:pt idx="31085" formatCode="General">
                  <c:v>2.1550200000000001E-3</c:v>
                </c:pt>
                <c:pt idx="31086" formatCode="General">
                  <c:v>1.9940909999999999E-3</c:v>
                </c:pt>
                <c:pt idx="31087" formatCode="General">
                  <c:v>1.764201E-3</c:v>
                </c:pt>
                <c:pt idx="31088" formatCode="General">
                  <c:v>1.5697059999999999E-3</c:v>
                </c:pt>
                <c:pt idx="31089" formatCode="General">
                  <c:v>1.4069040000000001E-3</c:v>
                </c:pt>
                <c:pt idx="31090" formatCode="General">
                  <c:v>1.064178E-3</c:v>
                </c:pt>
                <c:pt idx="31091" formatCode="General">
                  <c:v>7.4163889999999996E-4</c:v>
                </c:pt>
                <c:pt idx="31092" formatCode="General">
                  <c:v>5.3836179999999995E-4</c:v>
                </c:pt>
                <c:pt idx="31093" formatCode="General">
                  <c:v>2.9260160000000001E-4</c:v>
                </c:pt>
                <c:pt idx="31094">
                  <c:v>1.231735E-5</c:v>
                </c:pt>
                <c:pt idx="31095" formatCode="General">
                  <c:v>-1.06735E-4</c:v>
                </c:pt>
                <c:pt idx="31096" formatCode="General">
                  <c:v>-1.02321E-4</c:v>
                </c:pt>
                <c:pt idx="31097" formatCode="General">
                  <c:v>-1.408941E-4</c:v>
                </c:pt>
                <c:pt idx="31098" formatCode="General">
                  <c:v>-1.5413469999999999E-4</c:v>
                </c:pt>
                <c:pt idx="31099" formatCode="General">
                  <c:v>-1.66174E-4</c:v>
                </c:pt>
                <c:pt idx="31100" formatCode="General">
                  <c:v>-1.274817E-4</c:v>
                </c:pt>
                <c:pt idx="31101">
                  <c:v>-5.8250520000000002E-5</c:v>
                </c:pt>
                <c:pt idx="31102">
                  <c:v>-1.601846E-5</c:v>
                </c:pt>
                <c:pt idx="31103">
                  <c:v>2.355519E-5</c:v>
                </c:pt>
                <c:pt idx="31104" formatCode="General">
                  <c:v>1.104918E-4</c:v>
                </c:pt>
                <c:pt idx="31105" formatCode="General">
                  <c:v>1.106028E-4</c:v>
                </c:pt>
                <c:pt idx="31106">
                  <c:v>1.541422E-5</c:v>
                </c:pt>
                <c:pt idx="31107">
                  <c:v>-7.6679429999999992E-6</c:v>
                </c:pt>
                <c:pt idx="31108">
                  <c:v>6.9216549999999994E-5</c:v>
                </c:pt>
                <c:pt idx="31109" formatCode="General">
                  <c:v>1.5973920000000001E-4</c:v>
                </c:pt>
                <c:pt idx="31110" formatCode="General">
                  <c:v>2.1294E-4</c:v>
                </c:pt>
                <c:pt idx="31111" formatCode="General">
                  <c:v>2.8645480000000001E-4</c:v>
                </c:pt>
                <c:pt idx="31112" formatCode="General">
                  <c:v>2.9728460000000002E-4</c:v>
                </c:pt>
                <c:pt idx="31113" formatCode="General">
                  <c:v>2.707578E-4</c:v>
                </c:pt>
                <c:pt idx="31114" formatCode="General">
                  <c:v>2.8231589999999998E-4</c:v>
                </c:pt>
                <c:pt idx="31115" formatCode="General">
                  <c:v>2.365887E-4</c:v>
                </c:pt>
                <c:pt idx="31116" formatCode="General">
                  <c:v>2.2187469999999999E-4</c:v>
                </c:pt>
                <c:pt idx="31117" formatCode="General">
                  <c:v>3.1733640000000001E-4</c:v>
                </c:pt>
                <c:pt idx="31118" formatCode="General">
                  <c:v>3.9405730000000001E-4</c:v>
                </c:pt>
                <c:pt idx="31119" formatCode="General">
                  <c:v>5.522007E-4</c:v>
                </c:pt>
                <c:pt idx="31120" formatCode="General">
                  <c:v>7.7020050000000003E-4</c:v>
                </c:pt>
                <c:pt idx="31121" formatCode="General">
                  <c:v>9.337468E-4</c:v>
                </c:pt>
                <c:pt idx="31122" formatCode="General">
                  <c:v>1.1049230000000001E-3</c:v>
                </c:pt>
                <c:pt idx="31123" formatCode="General">
                  <c:v>1.237632E-3</c:v>
                </c:pt>
                <c:pt idx="31124" formatCode="General">
                  <c:v>1.3537359999999999E-3</c:v>
                </c:pt>
                <c:pt idx="31125" formatCode="General">
                  <c:v>1.571516E-3</c:v>
                </c:pt>
                <c:pt idx="31126" formatCode="General">
                  <c:v>1.7072669999999999E-3</c:v>
                </c:pt>
                <c:pt idx="31127" formatCode="General">
                  <c:v>1.8473610000000001E-3</c:v>
                </c:pt>
                <c:pt idx="31128" formatCode="General">
                  <c:v>1.9900830000000001E-3</c:v>
                </c:pt>
                <c:pt idx="31129" formatCode="General">
                  <c:v>2.162897E-3</c:v>
                </c:pt>
                <c:pt idx="31130" formatCode="General">
                  <c:v>2.2884070000000001E-3</c:v>
                </c:pt>
                <c:pt idx="31131" formatCode="General">
                  <c:v>2.3563159999999998E-3</c:v>
                </c:pt>
                <c:pt idx="31132" formatCode="General">
                  <c:v>2.3251999999999999E-3</c:v>
                </c:pt>
                <c:pt idx="31133" formatCode="General">
                  <c:v>2.274449E-3</c:v>
                </c:pt>
                <c:pt idx="31134" formatCode="General">
                  <c:v>2.2282489999999999E-3</c:v>
                </c:pt>
                <c:pt idx="31135" formatCode="General">
                  <c:v>2.1038099999999998E-3</c:v>
                </c:pt>
                <c:pt idx="31136" formatCode="General">
                  <c:v>1.9885620000000001E-3</c:v>
                </c:pt>
                <c:pt idx="31137" formatCode="General">
                  <c:v>1.913138E-3</c:v>
                </c:pt>
                <c:pt idx="31138" formatCode="General">
                  <c:v>1.9411509999999999E-3</c:v>
                </c:pt>
                <c:pt idx="31139" formatCode="General">
                  <c:v>2.0084109999999999E-3</c:v>
                </c:pt>
                <c:pt idx="31140" formatCode="General">
                  <c:v>2.09399E-3</c:v>
                </c:pt>
                <c:pt idx="31141" formatCode="General">
                  <c:v>2.1755920000000001E-3</c:v>
                </c:pt>
                <c:pt idx="31142" formatCode="General">
                  <c:v>2.1595270000000001E-3</c:v>
                </c:pt>
                <c:pt idx="31143" formatCode="General">
                  <c:v>2.0857660000000002E-3</c:v>
                </c:pt>
                <c:pt idx="31144" formatCode="General">
                  <c:v>2.1007040000000001E-3</c:v>
                </c:pt>
                <c:pt idx="31145" formatCode="General">
                  <c:v>2.2902270000000001E-3</c:v>
                </c:pt>
                <c:pt idx="31146" formatCode="General">
                  <c:v>2.3130249999999998E-3</c:v>
                </c:pt>
                <c:pt idx="31147" formatCode="General">
                  <c:v>2.2908410000000001E-3</c:v>
                </c:pt>
                <c:pt idx="31148" formatCode="General">
                  <c:v>2.3416079999999998E-3</c:v>
                </c:pt>
                <c:pt idx="31149" formatCode="General">
                  <c:v>2.4372410000000001E-3</c:v>
                </c:pt>
                <c:pt idx="31150" formatCode="General">
                  <c:v>2.4063370000000001E-3</c:v>
                </c:pt>
                <c:pt idx="31151" formatCode="General">
                  <c:v>2.3018940000000001E-3</c:v>
                </c:pt>
                <c:pt idx="31152" formatCode="General">
                  <c:v>2.438698E-3</c:v>
                </c:pt>
                <c:pt idx="31153" formatCode="General">
                  <c:v>2.639027E-3</c:v>
                </c:pt>
                <c:pt idx="31154" formatCode="General">
                  <c:v>2.6847199999999998E-3</c:v>
                </c:pt>
                <c:pt idx="31155" formatCode="General">
                  <c:v>2.700456E-3</c:v>
                </c:pt>
                <c:pt idx="31156" formatCode="General">
                  <c:v>2.6452099999999998E-3</c:v>
                </c:pt>
                <c:pt idx="31157" formatCode="General">
                  <c:v>2.6238239999999999E-3</c:v>
                </c:pt>
                <c:pt idx="31158" formatCode="General">
                  <c:v>2.6783449999999999E-3</c:v>
                </c:pt>
                <c:pt idx="31159" formatCode="General">
                  <c:v>2.7458259999999998E-3</c:v>
                </c:pt>
                <c:pt idx="31160" formatCode="General">
                  <c:v>2.819607E-3</c:v>
                </c:pt>
                <c:pt idx="31161" formatCode="General">
                  <c:v>2.852753E-3</c:v>
                </c:pt>
                <c:pt idx="31162" formatCode="General">
                  <c:v>2.752441E-3</c:v>
                </c:pt>
                <c:pt idx="31163" formatCode="General">
                  <c:v>2.5689979999999999E-3</c:v>
                </c:pt>
                <c:pt idx="31164" formatCode="General">
                  <c:v>2.3660450000000002E-3</c:v>
                </c:pt>
                <c:pt idx="31165" formatCode="General">
                  <c:v>2.1585939999999998E-3</c:v>
                </c:pt>
                <c:pt idx="31166" formatCode="General">
                  <c:v>1.9792210000000002E-3</c:v>
                </c:pt>
                <c:pt idx="31167" formatCode="General">
                  <c:v>1.8064540000000001E-3</c:v>
                </c:pt>
                <c:pt idx="31168" formatCode="General">
                  <c:v>1.697846E-3</c:v>
                </c:pt>
                <c:pt idx="31169" formatCode="General">
                  <c:v>1.491345E-3</c:v>
                </c:pt>
                <c:pt idx="31170" formatCode="General">
                  <c:v>1.219817E-3</c:v>
                </c:pt>
                <c:pt idx="31171" formatCode="General">
                  <c:v>1.1079079999999999E-3</c:v>
                </c:pt>
                <c:pt idx="31172" formatCode="General">
                  <c:v>1.007457E-3</c:v>
                </c:pt>
                <c:pt idx="31173" formatCode="General">
                  <c:v>8.9661259999999996E-4</c:v>
                </c:pt>
                <c:pt idx="31174" formatCode="General">
                  <c:v>7.963763E-4</c:v>
                </c:pt>
                <c:pt idx="31175" formatCode="General">
                  <c:v>8.1205649999999997E-4</c:v>
                </c:pt>
                <c:pt idx="31176" formatCode="General">
                  <c:v>9.4644089999999998E-4</c:v>
                </c:pt>
                <c:pt idx="31177" formatCode="General">
                  <c:v>1.0592760000000001E-3</c:v>
                </c:pt>
                <c:pt idx="31178" formatCode="General">
                  <c:v>1.2100030000000001E-3</c:v>
                </c:pt>
                <c:pt idx="31179" formatCode="General">
                  <c:v>1.4038130000000001E-3</c:v>
                </c:pt>
                <c:pt idx="31180" formatCode="General">
                  <c:v>1.608579E-3</c:v>
                </c:pt>
                <c:pt idx="31181" formatCode="General">
                  <c:v>1.717524E-3</c:v>
                </c:pt>
                <c:pt idx="31182" formatCode="General">
                  <c:v>1.706307E-3</c:v>
                </c:pt>
                <c:pt idx="31183" formatCode="General">
                  <c:v>1.796567E-3</c:v>
                </c:pt>
                <c:pt idx="31184" formatCode="General">
                  <c:v>1.847516E-3</c:v>
                </c:pt>
                <c:pt idx="31185" formatCode="General">
                  <c:v>1.7405400000000001E-3</c:v>
                </c:pt>
                <c:pt idx="31186" formatCode="General">
                  <c:v>1.5667890000000001E-3</c:v>
                </c:pt>
                <c:pt idx="31187" formatCode="General">
                  <c:v>1.508016E-3</c:v>
                </c:pt>
                <c:pt idx="31188" formatCode="General">
                  <c:v>1.434596E-3</c:v>
                </c:pt>
                <c:pt idx="31189" formatCode="General">
                  <c:v>1.3390730000000001E-3</c:v>
                </c:pt>
                <c:pt idx="31190" formatCode="General">
                  <c:v>1.3648390000000001E-3</c:v>
                </c:pt>
                <c:pt idx="31191" formatCode="General">
                  <c:v>1.274489E-3</c:v>
                </c:pt>
                <c:pt idx="31192" formatCode="General">
                  <c:v>1.072248E-3</c:v>
                </c:pt>
                <c:pt idx="31193" formatCode="General">
                  <c:v>8.8968960000000003E-4</c:v>
                </c:pt>
                <c:pt idx="31194" formatCode="General">
                  <c:v>6.1662390000000004E-4</c:v>
                </c:pt>
                <c:pt idx="31195" formatCode="General">
                  <c:v>2.8966400000000002E-4</c:v>
                </c:pt>
                <c:pt idx="31196" formatCode="General">
                  <c:v>1.022363E-4</c:v>
                </c:pt>
                <c:pt idx="31197">
                  <c:v>8.0984549999999994E-5</c:v>
                </c:pt>
                <c:pt idx="31198">
                  <c:v>-4.8057699999999999E-5</c:v>
                </c:pt>
                <c:pt idx="31199" formatCode="General">
                  <c:v>-2.5115739999999998E-4</c:v>
                </c:pt>
                <c:pt idx="31200" formatCode="General">
                  <c:v>-3.2850959999999998E-4</c:v>
                </c:pt>
                <c:pt idx="31201" formatCode="General">
                  <c:v>-3.114201E-4</c:v>
                </c:pt>
                <c:pt idx="31202" formatCode="General">
                  <c:v>-3.6867729999999997E-4</c:v>
                </c:pt>
                <c:pt idx="31203" formatCode="General">
                  <c:v>-3.3272020000000001E-4</c:v>
                </c:pt>
                <c:pt idx="31204" formatCode="General">
                  <c:v>-2.9430819999999998E-4</c:v>
                </c:pt>
                <c:pt idx="31205" formatCode="General">
                  <c:v>-3.865985E-4</c:v>
                </c:pt>
                <c:pt idx="31206" formatCode="General">
                  <c:v>-5.8176069999999998E-4</c:v>
                </c:pt>
                <c:pt idx="31207" formatCode="General">
                  <c:v>-7.4812640000000003E-4</c:v>
                </c:pt>
                <c:pt idx="31208" formatCode="General">
                  <c:v>-9.3307049999999999E-4</c:v>
                </c:pt>
                <c:pt idx="31209" formatCode="General">
                  <c:v>-1.106547E-3</c:v>
                </c:pt>
                <c:pt idx="31210" formatCode="General">
                  <c:v>-1.232325E-3</c:v>
                </c:pt>
                <c:pt idx="31211" formatCode="General">
                  <c:v>-1.462213E-3</c:v>
                </c:pt>
                <c:pt idx="31212" formatCode="General">
                  <c:v>-1.622964E-3</c:v>
                </c:pt>
                <c:pt idx="31213" formatCode="General">
                  <c:v>-1.766262E-3</c:v>
                </c:pt>
                <c:pt idx="31214" formatCode="General">
                  <c:v>-1.8718179999999999E-3</c:v>
                </c:pt>
                <c:pt idx="31215" formatCode="General">
                  <c:v>-1.920857E-3</c:v>
                </c:pt>
                <c:pt idx="31216" formatCode="General">
                  <c:v>-1.9959650000000002E-3</c:v>
                </c:pt>
                <c:pt idx="31217" formatCode="General">
                  <c:v>-2.0219489999999999E-3</c:v>
                </c:pt>
                <c:pt idx="31218" formatCode="General">
                  <c:v>-1.9934269999999999E-3</c:v>
                </c:pt>
                <c:pt idx="31219" formatCode="General">
                  <c:v>-2.0093810000000002E-3</c:v>
                </c:pt>
                <c:pt idx="31220" formatCode="General">
                  <c:v>-2.0601920000000002E-3</c:v>
                </c:pt>
                <c:pt idx="31221" formatCode="General">
                  <c:v>-1.947402E-3</c:v>
                </c:pt>
                <c:pt idx="31222" formatCode="General">
                  <c:v>-1.8772190000000001E-3</c:v>
                </c:pt>
                <c:pt idx="31223" formatCode="General">
                  <c:v>-1.832487E-3</c:v>
                </c:pt>
                <c:pt idx="31224" formatCode="General">
                  <c:v>-1.690254E-3</c:v>
                </c:pt>
                <c:pt idx="31225" formatCode="General">
                  <c:v>-1.549634E-3</c:v>
                </c:pt>
                <c:pt idx="31226" formatCode="General">
                  <c:v>-1.5968099999999999E-3</c:v>
                </c:pt>
                <c:pt idx="31227" formatCode="General">
                  <c:v>-1.66639E-3</c:v>
                </c:pt>
                <c:pt idx="31228" formatCode="General">
                  <c:v>-1.563556E-3</c:v>
                </c:pt>
                <c:pt idx="31229" formatCode="General">
                  <c:v>-1.512827E-3</c:v>
                </c:pt>
                <c:pt idx="31230" formatCode="General">
                  <c:v>-1.5870630000000001E-3</c:v>
                </c:pt>
                <c:pt idx="31231" formatCode="General">
                  <c:v>-1.718146E-3</c:v>
                </c:pt>
                <c:pt idx="31232" formatCode="General">
                  <c:v>-1.809413E-3</c:v>
                </c:pt>
                <c:pt idx="31233" formatCode="General">
                  <c:v>-1.8556689999999999E-3</c:v>
                </c:pt>
                <c:pt idx="31234" formatCode="General">
                  <c:v>-1.9993979999999999E-3</c:v>
                </c:pt>
                <c:pt idx="31235" formatCode="General">
                  <c:v>-2.2063320000000001E-3</c:v>
                </c:pt>
                <c:pt idx="31236" formatCode="General">
                  <c:v>-2.375098E-3</c:v>
                </c:pt>
                <c:pt idx="31237" formatCode="General">
                  <c:v>-2.4368150000000002E-3</c:v>
                </c:pt>
                <c:pt idx="31238" formatCode="General">
                  <c:v>-2.4500820000000001E-3</c:v>
                </c:pt>
                <c:pt idx="31239" formatCode="General">
                  <c:v>-2.5112189999999999E-3</c:v>
                </c:pt>
                <c:pt idx="31240" formatCode="General">
                  <c:v>-2.5362829999999999E-3</c:v>
                </c:pt>
                <c:pt idx="31241" formatCode="General">
                  <c:v>-2.460617E-3</c:v>
                </c:pt>
                <c:pt idx="31242" formatCode="General">
                  <c:v>-2.4474449999999999E-3</c:v>
                </c:pt>
                <c:pt idx="31243" formatCode="General">
                  <c:v>-2.4928770000000001E-3</c:v>
                </c:pt>
                <c:pt idx="31244" formatCode="General">
                  <c:v>-2.4264130000000001E-3</c:v>
                </c:pt>
                <c:pt idx="31245" formatCode="General">
                  <c:v>-2.2941789999999999E-3</c:v>
                </c:pt>
                <c:pt idx="31246" formatCode="General">
                  <c:v>-2.2316279999999998E-3</c:v>
                </c:pt>
                <c:pt idx="31247" formatCode="General">
                  <c:v>-2.1377150000000001E-3</c:v>
                </c:pt>
                <c:pt idx="31248" formatCode="General">
                  <c:v>-2.0231340000000002E-3</c:v>
                </c:pt>
                <c:pt idx="31249" formatCode="General">
                  <c:v>-1.9646450000000001E-3</c:v>
                </c:pt>
                <c:pt idx="31250" formatCode="General">
                  <c:v>-1.8509519999999999E-3</c:v>
                </c:pt>
                <c:pt idx="31251" formatCode="General">
                  <c:v>-1.635124E-3</c:v>
                </c:pt>
                <c:pt idx="31252" formatCode="General">
                  <c:v>-1.4954980000000001E-3</c:v>
                </c:pt>
                <c:pt idx="31253" formatCode="General">
                  <c:v>-1.364274E-3</c:v>
                </c:pt>
                <c:pt idx="31254" formatCode="General">
                  <c:v>-1.1825290000000001E-3</c:v>
                </c:pt>
                <c:pt idx="31255" formatCode="General">
                  <c:v>-1.033345E-3</c:v>
                </c:pt>
                <c:pt idx="31256" formatCode="General">
                  <c:v>-1.051794E-3</c:v>
                </c:pt>
                <c:pt idx="31257" formatCode="General">
                  <c:v>-1.056729E-3</c:v>
                </c:pt>
                <c:pt idx="31258" formatCode="General">
                  <c:v>-1.027811E-3</c:v>
                </c:pt>
                <c:pt idx="31259" formatCode="General">
                  <c:v>-1.0197680000000001E-3</c:v>
                </c:pt>
                <c:pt idx="31260" formatCode="General">
                  <c:v>-9.4066519999999999E-4</c:v>
                </c:pt>
                <c:pt idx="31261" formatCode="General">
                  <c:v>-7.8654460000000001E-4</c:v>
                </c:pt>
                <c:pt idx="31262" formatCode="General">
                  <c:v>-9.0527309999999998E-4</c:v>
                </c:pt>
                <c:pt idx="31263" formatCode="General">
                  <c:v>-9.8671760000000001E-4</c:v>
                </c:pt>
                <c:pt idx="31264" formatCode="General">
                  <c:v>-9.3262270000000005E-4</c:v>
                </c:pt>
                <c:pt idx="31265" formatCode="General">
                  <c:v>-9.0616299999999998E-4</c:v>
                </c:pt>
                <c:pt idx="31266" formatCode="General">
                  <c:v>-9.0777659999999999E-4</c:v>
                </c:pt>
                <c:pt idx="31267" formatCode="General">
                  <c:v>-9.3488230000000005E-4</c:v>
                </c:pt>
                <c:pt idx="31268" formatCode="General">
                  <c:v>-9.6574469999999996E-4</c:v>
                </c:pt>
                <c:pt idx="31269" formatCode="General">
                  <c:v>-8.9763530000000003E-4</c:v>
                </c:pt>
                <c:pt idx="31270" formatCode="General">
                  <c:v>-8.3307430000000005E-4</c:v>
                </c:pt>
                <c:pt idx="31271" formatCode="General">
                  <c:v>-9.4195330000000003E-4</c:v>
                </c:pt>
                <c:pt idx="31272" formatCode="General">
                  <c:v>-1.058858E-3</c:v>
                </c:pt>
                <c:pt idx="31273" formatCode="General">
                  <c:v>-1.0839549999999999E-3</c:v>
                </c:pt>
                <c:pt idx="31274" formatCode="General">
                  <c:v>-9.846328000000001E-4</c:v>
                </c:pt>
                <c:pt idx="31275" formatCode="General">
                  <c:v>-8.5984850000000003E-4</c:v>
                </c:pt>
                <c:pt idx="31276" formatCode="General">
                  <c:v>-7.6894620000000002E-4</c:v>
                </c:pt>
                <c:pt idx="31277" formatCode="General">
                  <c:v>-7.164831E-4</c:v>
                </c:pt>
                <c:pt idx="31278" formatCode="General">
                  <c:v>-6.8635470000000004E-4</c:v>
                </c:pt>
                <c:pt idx="31279" formatCode="General">
                  <c:v>-5.0327849999999997E-4</c:v>
                </c:pt>
                <c:pt idx="31280" formatCode="General">
                  <c:v>-3.3083450000000002E-4</c:v>
                </c:pt>
                <c:pt idx="31281" formatCode="General">
                  <c:v>-2.6103660000000001E-4</c:v>
                </c:pt>
                <c:pt idx="31282" formatCode="General">
                  <c:v>-1.6206360000000001E-4</c:v>
                </c:pt>
                <c:pt idx="31283">
                  <c:v>-9.2133910000000003E-5</c:v>
                </c:pt>
                <c:pt idx="31284">
                  <c:v>-2.1842729999999999E-5</c:v>
                </c:pt>
                <c:pt idx="31285">
                  <c:v>8.0635949999999998E-6</c:v>
                </c:pt>
                <c:pt idx="31286">
                  <c:v>1.7676140000000001E-5</c:v>
                </c:pt>
                <c:pt idx="31287">
                  <c:v>-4.2417650000000002E-5</c:v>
                </c:pt>
                <c:pt idx="31288" formatCode="General">
                  <c:v>-2.0444269999999999E-4</c:v>
                </c:pt>
                <c:pt idx="31289" formatCode="General">
                  <c:v>-2.5370530000000001E-4</c:v>
                </c:pt>
                <c:pt idx="31290" formatCode="General">
                  <c:v>-2.6141350000000001E-4</c:v>
                </c:pt>
                <c:pt idx="31291" formatCode="General">
                  <c:v>-3.4513060000000001E-4</c:v>
                </c:pt>
                <c:pt idx="31292" formatCode="General">
                  <c:v>-4.3920960000000002E-4</c:v>
                </c:pt>
                <c:pt idx="31293" formatCode="General">
                  <c:v>-5.4704069999999996E-4</c:v>
                </c:pt>
                <c:pt idx="31294" formatCode="General">
                  <c:v>-6.6506460000000003E-4</c:v>
                </c:pt>
                <c:pt idx="31295" formatCode="General">
                  <c:v>-8.0297759999999995E-4</c:v>
                </c:pt>
                <c:pt idx="31296" formatCode="General">
                  <c:v>-9.8110730000000004E-4</c:v>
                </c:pt>
                <c:pt idx="31297" formatCode="General">
                  <c:v>-1.127814E-3</c:v>
                </c:pt>
                <c:pt idx="31298" formatCode="General">
                  <c:v>-1.2613959999999999E-3</c:v>
                </c:pt>
                <c:pt idx="31299" formatCode="General">
                  <c:v>-1.5160410000000001E-3</c:v>
                </c:pt>
                <c:pt idx="31300" formatCode="General">
                  <c:v>-1.680778E-3</c:v>
                </c:pt>
                <c:pt idx="31301" formatCode="General">
                  <c:v>-1.6746790000000001E-3</c:v>
                </c:pt>
                <c:pt idx="31302" formatCode="General">
                  <c:v>-1.7724310000000001E-3</c:v>
                </c:pt>
                <c:pt idx="31303" formatCode="General">
                  <c:v>-2.0049680000000002E-3</c:v>
                </c:pt>
                <c:pt idx="31304" formatCode="General">
                  <c:v>-2.1800389999999999E-3</c:v>
                </c:pt>
                <c:pt idx="31305" formatCode="General">
                  <c:v>-2.300912E-3</c:v>
                </c:pt>
                <c:pt idx="31306" formatCode="General">
                  <c:v>-2.460112E-3</c:v>
                </c:pt>
                <c:pt idx="31307" formatCode="General">
                  <c:v>-2.5284249999999999E-3</c:v>
                </c:pt>
                <c:pt idx="31308" formatCode="General">
                  <c:v>-2.5498809999999999E-3</c:v>
                </c:pt>
                <c:pt idx="31309" formatCode="General">
                  <c:v>-2.5724789999999999E-3</c:v>
                </c:pt>
                <c:pt idx="31310" formatCode="General">
                  <c:v>-2.6156840000000001E-3</c:v>
                </c:pt>
                <c:pt idx="31311" formatCode="General">
                  <c:v>-2.6423829999999999E-3</c:v>
                </c:pt>
                <c:pt idx="31312" formatCode="General">
                  <c:v>-2.5927480000000002E-3</c:v>
                </c:pt>
                <c:pt idx="31313" formatCode="General">
                  <c:v>-2.4695950000000002E-3</c:v>
                </c:pt>
                <c:pt idx="31314" formatCode="General">
                  <c:v>-2.4381530000000002E-3</c:v>
                </c:pt>
                <c:pt idx="31315" formatCode="General">
                  <c:v>-2.4298969999999999E-3</c:v>
                </c:pt>
                <c:pt idx="31316" formatCode="General">
                  <c:v>-2.3113830000000002E-3</c:v>
                </c:pt>
                <c:pt idx="31317" formatCode="General">
                  <c:v>-2.1786029999999999E-3</c:v>
                </c:pt>
                <c:pt idx="31318" formatCode="General">
                  <c:v>-2.0831560000000001E-3</c:v>
                </c:pt>
                <c:pt idx="31319" formatCode="General">
                  <c:v>-1.856971E-3</c:v>
                </c:pt>
                <c:pt idx="31320" formatCode="General">
                  <c:v>-1.6708859999999999E-3</c:v>
                </c:pt>
                <c:pt idx="31321" formatCode="General">
                  <c:v>-1.572468E-3</c:v>
                </c:pt>
                <c:pt idx="31322" formatCode="General">
                  <c:v>-1.518284E-3</c:v>
                </c:pt>
                <c:pt idx="31323" formatCode="General">
                  <c:v>-1.5954369999999999E-3</c:v>
                </c:pt>
                <c:pt idx="31324" formatCode="General">
                  <c:v>-1.4729980000000001E-3</c:v>
                </c:pt>
                <c:pt idx="31325" formatCode="General">
                  <c:v>-1.380949E-3</c:v>
                </c:pt>
                <c:pt idx="31326" formatCode="General">
                  <c:v>-1.4107119999999999E-3</c:v>
                </c:pt>
                <c:pt idx="31327" formatCode="General">
                  <c:v>-1.460671E-3</c:v>
                </c:pt>
                <c:pt idx="31328" formatCode="General">
                  <c:v>-1.453466E-3</c:v>
                </c:pt>
                <c:pt idx="31329" formatCode="General">
                  <c:v>-1.431012E-3</c:v>
                </c:pt>
                <c:pt idx="31330" formatCode="General">
                  <c:v>-1.447339E-3</c:v>
                </c:pt>
                <c:pt idx="31331" formatCode="General">
                  <c:v>-1.334474E-3</c:v>
                </c:pt>
                <c:pt idx="31332" formatCode="General">
                  <c:v>-1.1142190000000001E-3</c:v>
                </c:pt>
                <c:pt idx="31333" formatCode="General">
                  <c:v>-9.7534189999999999E-4</c:v>
                </c:pt>
                <c:pt idx="31334" formatCode="General">
                  <c:v>-9.0863559999999996E-4</c:v>
                </c:pt>
                <c:pt idx="31335" formatCode="General">
                  <c:v>-7.9133450000000004E-4</c:v>
                </c:pt>
                <c:pt idx="31336" formatCode="General">
                  <c:v>-6.2479349999999996E-4</c:v>
                </c:pt>
                <c:pt idx="31337" formatCode="General">
                  <c:v>-4.6664079999999999E-4</c:v>
                </c:pt>
                <c:pt idx="31338" formatCode="General">
                  <c:v>-3.2490809999999998E-4</c:v>
                </c:pt>
                <c:pt idx="31339" formatCode="General">
                  <c:v>-2.3790709999999999E-4</c:v>
                </c:pt>
                <c:pt idx="31340" formatCode="General">
                  <c:v>-1.1663379999999999E-4</c:v>
                </c:pt>
                <c:pt idx="31341">
                  <c:v>6.4647239999999996E-5</c:v>
                </c:pt>
                <c:pt idx="31342" formatCode="General">
                  <c:v>1.647885E-4</c:v>
                </c:pt>
                <c:pt idx="31343" formatCode="General">
                  <c:v>1.30369E-4</c:v>
                </c:pt>
                <c:pt idx="31344" formatCode="General">
                  <c:v>1.4043239999999999E-4</c:v>
                </c:pt>
                <c:pt idx="31345" formatCode="General">
                  <c:v>2.2139880000000001E-4</c:v>
                </c:pt>
                <c:pt idx="31346" formatCode="General">
                  <c:v>1.837206E-4</c:v>
                </c:pt>
                <c:pt idx="31347">
                  <c:v>7.7762940000000003E-5</c:v>
                </c:pt>
                <c:pt idx="31348">
                  <c:v>4.6817980000000003E-5</c:v>
                </c:pt>
                <c:pt idx="31349">
                  <c:v>6.8771009999999997E-5</c:v>
                </c:pt>
                <c:pt idx="31350" formatCode="General">
                  <c:v>1.160325E-4</c:v>
                </c:pt>
                <c:pt idx="31351" formatCode="General">
                  <c:v>1.8663419999999999E-4</c:v>
                </c:pt>
                <c:pt idx="31352" formatCode="General">
                  <c:v>3.0376399999999999E-4</c:v>
                </c:pt>
                <c:pt idx="31353" formatCode="General">
                  <c:v>4.4307979999999998E-4</c:v>
                </c:pt>
                <c:pt idx="31354" formatCode="General">
                  <c:v>5.045529E-4</c:v>
                </c:pt>
                <c:pt idx="31355" formatCode="General">
                  <c:v>4.8676600000000002E-4</c:v>
                </c:pt>
                <c:pt idx="31356" formatCode="General">
                  <c:v>5.7210780000000003E-4</c:v>
                </c:pt>
                <c:pt idx="31357" formatCode="General">
                  <c:v>6.1063950000000001E-4</c:v>
                </c:pt>
                <c:pt idx="31358" formatCode="General">
                  <c:v>6.3241009999999995E-4</c:v>
                </c:pt>
                <c:pt idx="31359" formatCode="General">
                  <c:v>7.6857450000000001E-4</c:v>
                </c:pt>
                <c:pt idx="31360" formatCode="General">
                  <c:v>9.4450670000000003E-4</c:v>
                </c:pt>
                <c:pt idx="31361" formatCode="General">
                  <c:v>1.068264E-3</c:v>
                </c:pt>
                <c:pt idx="31362" formatCode="General">
                  <c:v>1.049234E-3</c:v>
                </c:pt>
                <c:pt idx="31363" formatCode="General">
                  <c:v>1.052206E-3</c:v>
                </c:pt>
                <c:pt idx="31364" formatCode="General">
                  <c:v>1.144354E-3</c:v>
                </c:pt>
                <c:pt idx="31365" formatCode="General">
                  <c:v>1.151226E-3</c:v>
                </c:pt>
                <c:pt idx="31366" formatCode="General">
                  <c:v>1.071065E-3</c:v>
                </c:pt>
                <c:pt idx="31367" formatCode="General">
                  <c:v>9.9169009999999997E-4</c:v>
                </c:pt>
                <c:pt idx="31368" formatCode="General">
                  <c:v>8.986396E-4</c:v>
                </c:pt>
                <c:pt idx="31369" formatCode="General">
                  <c:v>8.8917990000000001E-4</c:v>
                </c:pt>
                <c:pt idx="31370" formatCode="General">
                  <c:v>8.6108530000000003E-4</c:v>
                </c:pt>
                <c:pt idx="31371" formatCode="General">
                  <c:v>7.8968180000000003E-4</c:v>
                </c:pt>
                <c:pt idx="31372" formatCode="General">
                  <c:v>7.5695299999999999E-4</c:v>
                </c:pt>
                <c:pt idx="31373" formatCode="General">
                  <c:v>7.3782939999999999E-4</c:v>
                </c:pt>
                <c:pt idx="31374" formatCode="General">
                  <c:v>6.9147329999999995E-4</c:v>
                </c:pt>
                <c:pt idx="31375" formatCode="General">
                  <c:v>7.0765879999999995E-4</c:v>
                </c:pt>
                <c:pt idx="31376" formatCode="General">
                  <c:v>6.1899320000000004E-4</c:v>
                </c:pt>
                <c:pt idx="31377" formatCode="General">
                  <c:v>5.6693240000000005E-4</c:v>
                </c:pt>
                <c:pt idx="31378" formatCode="General">
                  <c:v>5.0520960000000005E-4</c:v>
                </c:pt>
                <c:pt idx="31379" formatCode="General">
                  <c:v>4.4096769999999998E-4</c:v>
                </c:pt>
                <c:pt idx="31380" formatCode="General">
                  <c:v>3.2473769999999999E-4</c:v>
                </c:pt>
                <c:pt idx="31381" formatCode="General">
                  <c:v>1.099982E-4</c:v>
                </c:pt>
                <c:pt idx="31382">
                  <c:v>-2.8307190000000002E-5</c:v>
                </c:pt>
                <c:pt idx="31383" formatCode="General">
                  <c:v>-1.833301E-4</c:v>
                </c:pt>
                <c:pt idx="31384" formatCode="General">
                  <c:v>-3.4869369999999998E-4</c:v>
                </c:pt>
                <c:pt idx="31385" formatCode="General">
                  <c:v>-4.493856E-4</c:v>
                </c:pt>
                <c:pt idx="31386" formatCode="General">
                  <c:v>-5.2202729999999999E-4</c:v>
                </c:pt>
                <c:pt idx="31387" formatCode="General">
                  <c:v>-5.7724000000000002E-4</c:v>
                </c:pt>
                <c:pt idx="31388" formatCode="General">
                  <c:v>-6.6062659999999997E-4</c:v>
                </c:pt>
                <c:pt idx="31389" formatCode="General">
                  <c:v>-6.5308420000000002E-4</c:v>
                </c:pt>
                <c:pt idx="31390" formatCode="General">
                  <c:v>-5.747975E-4</c:v>
                </c:pt>
                <c:pt idx="31391" formatCode="General">
                  <c:v>-6.0616070000000003E-4</c:v>
                </c:pt>
                <c:pt idx="31392" formatCode="General">
                  <c:v>-6.5697330000000003E-4</c:v>
                </c:pt>
                <c:pt idx="31393" formatCode="General">
                  <c:v>-6.1721129999999999E-4</c:v>
                </c:pt>
                <c:pt idx="31394" formatCode="General">
                  <c:v>-6.1213239999999996E-4</c:v>
                </c:pt>
                <c:pt idx="31395" formatCode="General">
                  <c:v>-7.399018E-4</c:v>
                </c:pt>
                <c:pt idx="31396" formatCode="General">
                  <c:v>-9.0204960000000002E-4</c:v>
                </c:pt>
                <c:pt idx="31397" formatCode="General">
                  <c:v>-9.6867700000000004E-4</c:v>
                </c:pt>
                <c:pt idx="31398" formatCode="General">
                  <c:v>-1.0670810000000001E-3</c:v>
                </c:pt>
                <c:pt idx="31399" formatCode="General">
                  <c:v>-1.3185950000000001E-3</c:v>
                </c:pt>
                <c:pt idx="31400" formatCode="General">
                  <c:v>-1.5346260000000001E-3</c:v>
                </c:pt>
                <c:pt idx="31401" formatCode="General">
                  <c:v>-1.6354360000000001E-3</c:v>
                </c:pt>
                <c:pt idx="31402" formatCode="General">
                  <c:v>-1.7286230000000001E-3</c:v>
                </c:pt>
                <c:pt idx="31403" formatCode="General">
                  <c:v>-1.943274E-3</c:v>
                </c:pt>
                <c:pt idx="31404" formatCode="General">
                  <c:v>-2.1884280000000001E-3</c:v>
                </c:pt>
                <c:pt idx="31405" formatCode="General">
                  <c:v>-2.395959E-3</c:v>
                </c:pt>
                <c:pt idx="31406" formatCode="General">
                  <c:v>-2.611637E-3</c:v>
                </c:pt>
                <c:pt idx="31407" formatCode="General">
                  <c:v>-2.8134840000000002E-3</c:v>
                </c:pt>
                <c:pt idx="31408" formatCode="General">
                  <c:v>-2.9929050000000001E-3</c:v>
                </c:pt>
                <c:pt idx="31409" formatCode="General">
                  <c:v>-3.1037090000000001E-3</c:v>
                </c:pt>
                <c:pt idx="31410" formatCode="General">
                  <c:v>-3.1203400000000001E-3</c:v>
                </c:pt>
                <c:pt idx="31411" formatCode="General">
                  <c:v>-3.1046509999999999E-3</c:v>
                </c:pt>
                <c:pt idx="31412" formatCode="General">
                  <c:v>-3.0717750000000001E-3</c:v>
                </c:pt>
                <c:pt idx="31413" formatCode="General">
                  <c:v>-2.9597540000000002E-3</c:v>
                </c:pt>
                <c:pt idx="31414" formatCode="General">
                  <c:v>-2.6987489999999999E-3</c:v>
                </c:pt>
                <c:pt idx="31415" formatCode="General">
                  <c:v>-2.4668490000000001E-3</c:v>
                </c:pt>
                <c:pt idx="31416" formatCode="General">
                  <c:v>-2.2669130000000002E-3</c:v>
                </c:pt>
                <c:pt idx="31417" formatCode="General">
                  <c:v>-1.9404839999999999E-3</c:v>
                </c:pt>
                <c:pt idx="31418" formatCode="General">
                  <c:v>-1.619323E-3</c:v>
                </c:pt>
                <c:pt idx="31419" formatCode="General">
                  <c:v>-1.2893080000000001E-3</c:v>
                </c:pt>
                <c:pt idx="31420" formatCode="General">
                  <c:v>-9.8390390000000004E-4</c:v>
                </c:pt>
                <c:pt idx="31421" formatCode="General">
                  <c:v>-7.1529429999999999E-4</c:v>
                </c:pt>
                <c:pt idx="31422" formatCode="General">
                  <c:v>-4.4809720000000002E-4</c:v>
                </c:pt>
                <c:pt idx="31423" formatCode="General">
                  <c:v>-2.200534E-4</c:v>
                </c:pt>
                <c:pt idx="31424">
                  <c:v>-2.598108E-5</c:v>
                </c:pt>
                <c:pt idx="31425">
                  <c:v>8.8648749999999994E-5</c:v>
                </c:pt>
                <c:pt idx="31426" formatCode="General">
                  <c:v>1.5632220000000001E-4</c:v>
                </c:pt>
                <c:pt idx="31427" formatCode="General">
                  <c:v>1.475998E-4</c:v>
                </c:pt>
                <c:pt idx="31428" formatCode="General">
                  <c:v>1.043637E-4</c:v>
                </c:pt>
                <c:pt idx="31429">
                  <c:v>1.672289E-6</c:v>
                </c:pt>
                <c:pt idx="31430" formatCode="General">
                  <c:v>-1.039464E-4</c:v>
                </c:pt>
                <c:pt idx="31431" formatCode="General">
                  <c:v>-2.067366E-4</c:v>
                </c:pt>
                <c:pt idx="31432" formatCode="General">
                  <c:v>-4.1406780000000001E-4</c:v>
                </c:pt>
                <c:pt idx="31433" formatCode="General">
                  <c:v>-6.6914369999999999E-4</c:v>
                </c:pt>
                <c:pt idx="31434" formatCode="General">
                  <c:v>-9.1995119999999998E-4</c:v>
                </c:pt>
                <c:pt idx="31435" formatCode="General">
                  <c:v>-1.1716369999999999E-3</c:v>
                </c:pt>
                <c:pt idx="31436" formatCode="General">
                  <c:v>-1.3630420000000001E-3</c:v>
                </c:pt>
                <c:pt idx="31437" formatCode="General">
                  <c:v>-1.517001E-3</c:v>
                </c:pt>
                <c:pt idx="31438" formatCode="General">
                  <c:v>-1.795458E-3</c:v>
                </c:pt>
                <c:pt idx="31439" formatCode="General">
                  <c:v>-2.0268180000000001E-3</c:v>
                </c:pt>
                <c:pt idx="31440" formatCode="General">
                  <c:v>-2.1254899999999998E-3</c:v>
                </c:pt>
                <c:pt idx="31441" formatCode="General">
                  <c:v>-2.154946E-3</c:v>
                </c:pt>
                <c:pt idx="31442" formatCode="General">
                  <c:v>-2.1763910000000002E-3</c:v>
                </c:pt>
                <c:pt idx="31443" formatCode="General">
                  <c:v>-2.1530680000000002E-3</c:v>
                </c:pt>
                <c:pt idx="31444" formatCode="General">
                  <c:v>-2.1152570000000002E-3</c:v>
                </c:pt>
                <c:pt idx="31445" formatCode="General">
                  <c:v>-2.1004750000000001E-3</c:v>
                </c:pt>
                <c:pt idx="31446" formatCode="General">
                  <c:v>-2.1188729999999999E-3</c:v>
                </c:pt>
                <c:pt idx="31447" formatCode="General">
                  <c:v>-2.0168569999999999E-3</c:v>
                </c:pt>
                <c:pt idx="31448" formatCode="General">
                  <c:v>-1.76356E-3</c:v>
                </c:pt>
                <c:pt idx="31449" formatCode="General">
                  <c:v>-1.48657E-3</c:v>
                </c:pt>
                <c:pt idx="31450" formatCode="General">
                  <c:v>-1.262155E-3</c:v>
                </c:pt>
                <c:pt idx="31451" formatCode="General">
                  <c:v>-1.0178159999999999E-3</c:v>
                </c:pt>
                <c:pt idx="31452" formatCode="General">
                  <c:v>-8.5612839999999997E-4</c:v>
                </c:pt>
                <c:pt idx="31453" formatCode="General">
                  <c:v>-8.0013290000000004E-4</c:v>
                </c:pt>
                <c:pt idx="31454" formatCode="General">
                  <c:v>-4.783023E-4</c:v>
                </c:pt>
                <c:pt idx="31455">
                  <c:v>-5.4040189999999997E-5</c:v>
                </c:pt>
                <c:pt idx="31456" formatCode="General">
                  <c:v>1.5238050000000001E-4</c:v>
                </c:pt>
                <c:pt idx="31457" formatCode="General">
                  <c:v>3.909203E-4</c:v>
                </c:pt>
                <c:pt idx="31458" formatCode="General">
                  <c:v>7.4683720000000005E-4</c:v>
                </c:pt>
                <c:pt idx="31459" formatCode="General">
                  <c:v>1.0043090000000001E-3</c:v>
                </c:pt>
                <c:pt idx="31460" formatCode="General">
                  <c:v>1.2306960000000001E-3</c:v>
                </c:pt>
                <c:pt idx="31461" formatCode="General">
                  <c:v>1.422951E-3</c:v>
                </c:pt>
                <c:pt idx="31462" formatCode="General">
                  <c:v>1.580038E-3</c:v>
                </c:pt>
                <c:pt idx="31463" formatCode="General">
                  <c:v>1.852575E-3</c:v>
                </c:pt>
                <c:pt idx="31464" formatCode="General">
                  <c:v>2.0921640000000001E-3</c:v>
                </c:pt>
                <c:pt idx="31465" formatCode="General">
                  <c:v>2.259133E-3</c:v>
                </c:pt>
                <c:pt idx="31466" formatCode="General">
                  <c:v>2.3706259999999998E-3</c:v>
                </c:pt>
                <c:pt idx="31467" formatCode="General">
                  <c:v>2.4505310000000002E-3</c:v>
                </c:pt>
                <c:pt idx="31468" formatCode="General">
                  <c:v>2.571795E-3</c:v>
                </c:pt>
                <c:pt idx="31469" formatCode="General">
                  <c:v>2.6593110000000001E-3</c:v>
                </c:pt>
                <c:pt idx="31470" formatCode="General">
                  <c:v>2.6548919999999998E-3</c:v>
                </c:pt>
                <c:pt idx="31471" formatCode="General">
                  <c:v>2.6601070000000001E-3</c:v>
                </c:pt>
                <c:pt idx="31472" formatCode="General">
                  <c:v>2.6633529999999998E-3</c:v>
                </c:pt>
                <c:pt idx="31473" formatCode="General">
                  <c:v>2.6178920000000001E-3</c:v>
                </c:pt>
                <c:pt idx="31474" formatCode="General">
                  <c:v>2.5211809999999999E-3</c:v>
                </c:pt>
                <c:pt idx="31475" formatCode="General">
                  <c:v>2.5794360000000001E-3</c:v>
                </c:pt>
                <c:pt idx="31476" formatCode="General">
                  <c:v>2.5541499999999998E-3</c:v>
                </c:pt>
                <c:pt idx="31477" formatCode="General">
                  <c:v>2.4190230000000002E-3</c:v>
                </c:pt>
                <c:pt idx="31478" formatCode="General">
                  <c:v>2.3569049999999999E-3</c:v>
                </c:pt>
                <c:pt idx="31479" formatCode="General">
                  <c:v>2.2502780000000001E-3</c:v>
                </c:pt>
                <c:pt idx="31480" formatCode="General">
                  <c:v>2.101552E-3</c:v>
                </c:pt>
                <c:pt idx="31481" formatCode="General">
                  <c:v>2.000688E-3</c:v>
                </c:pt>
                <c:pt idx="31482" formatCode="General">
                  <c:v>1.8794899999999999E-3</c:v>
                </c:pt>
                <c:pt idx="31483" formatCode="General">
                  <c:v>1.786527E-3</c:v>
                </c:pt>
                <c:pt idx="31484" formatCode="General">
                  <c:v>1.8554050000000001E-3</c:v>
                </c:pt>
                <c:pt idx="31485" formatCode="General">
                  <c:v>1.88733E-3</c:v>
                </c:pt>
                <c:pt idx="31486" formatCode="General">
                  <c:v>1.706422E-3</c:v>
                </c:pt>
                <c:pt idx="31487" formatCode="General">
                  <c:v>1.6394370000000001E-3</c:v>
                </c:pt>
                <c:pt idx="31488" formatCode="General">
                  <c:v>1.6800560000000001E-3</c:v>
                </c:pt>
                <c:pt idx="31489" formatCode="General">
                  <c:v>1.678812E-3</c:v>
                </c:pt>
                <c:pt idx="31490" formatCode="General">
                  <c:v>1.707519E-3</c:v>
                </c:pt>
                <c:pt idx="31491" formatCode="General">
                  <c:v>1.675434E-3</c:v>
                </c:pt>
                <c:pt idx="31492" formatCode="General">
                  <c:v>1.5764360000000001E-3</c:v>
                </c:pt>
                <c:pt idx="31493" formatCode="General">
                  <c:v>1.5538570000000001E-3</c:v>
                </c:pt>
                <c:pt idx="31494" formatCode="General">
                  <c:v>1.4713599999999999E-3</c:v>
                </c:pt>
                <c:pt idx="31495" formatCode="General">
                  <c:v>1.3415440000000001E-3</c:v>
                </c:pt>
                <c:pt idx="31496" formatCode="General">
                  <c:v>1.3021930000000001E-3</c:v>
                </c:pt>
                <c:pt idx="31497" formatCode="General">
                  <c:v>1.3173E-3</c:v>
                </c:pt>
                <c:pt idx="31498" formatCode="General">
                  <c:v>1.2264870000000001E-3</c:v>
                </c:pt>
                <c:pt idx="31499" formatCode="General">
                  <c:v>1.1125499999999999E-3</c:v>
                </c:pt>
                <c:pt idx="31500" formatCode="General">
                  <c:v>1.095911E-3</c:v>
                </c:pt>
                <c:pt idx="31501" formatCode="General">
                  <c:v>1.072356E-3</c:v>
                </c:pt>
                <c:pt idx="31502" formatCode="General">
                  <c:v>1.027315E-3</c:v>
                </c:pt>
                <c:pt idx="31503" formatCode="General">
                  <c:v>1.044307E-3</c:v>
                </c:pt>
                <c:pt idx="31504" formatCode="General">
                  <c:v>1.026686E-3</c:v>
                </c:pt>
                <c:pt idx="31505" formatCode="General">
                  <c:v>1.0465190000000001E-3</c:v>
                </c:pt>
                <c:pt idx="31506" formatCode="General">
                  <c:v>1.1040030000000001E-3</c:v>
                </c:pt>
                <c:pt idx="31507" formatCode="General">
                  <c:v>1.2139550000000001E-3</c:v>
                </c:pt>
                <c:pt idx="31508" formatCode="General">
                  <c:v>1.203766E-3</c:v>
                </c:pt>
                <c:pt idx="31509" formatCode="General">
                  <c:v>1.2167879999999999E-3</c:v>
                </c:pt>
                <c:pt idx="31510" formatCode="General">
                  <c:v>1.257651E-3</c:v>
                </c:pt>
                <c:pt idx="31511" formatCode="General">
                  <c:v>1.250061E-3</c:v>
                </c:pt>
                <c:pt idx="31512" formatCode="General">
                  <c:v>1.2768499999999999E-3</c:v>
                </c:pt>
                <c:pt idx="31513" formatCode="General">
                  <c:v>1.2490069999999999E-3</c:v>
                </c:pt>
                <c:pt idx="31514" formatCode="General">
                  <c:v>1.2180100000000001E-3</c:v>
                </c:pt>
                <c:pt idx="31515" formatCode="General">
                  <c:v>1.353482E-3</c:v>
                </c:pt>
                <c:pt idx="31516" formatCode="General">
                  <c:v>1.493514E-3</c:v>
                </c:pt>
                <c:pt idx="31517" formatCode="General">
                  <c:v>1.6333949999999999E-3</c:v>
                </c:pt>
                <c:pt idx="31518" formatCode="General">
                  <c:v>1.786642E-3</c:v>
                </c:pt>
                <c:pt idx="31519" formatCode="General">
                  <c:v>1.934241E-3</c:v>
                </c:pt>
                <c:pt idx="31520" formatCode="General">
                  <c:v>2.0325339999999999E-3</c:v>
                </c:pt>
                <c:pt idx="31521" formatCode="General">
                  <c:v>2.121712E-3</c:v>
                </c:pt>
                <c:pt idx="31522" formatCode="General">
                  <c:v>2.211143E-3</c:v>
                </c:pt>
                <c:pt idx="31523" formatCode="General">
                  <c:v>2.3120929999999999E-3</c:v>
                </c:pt>
                <c:pt idx="31524" formatCode="General">
                  <c:v>2.3754420000000002E-3</c:v>
                </c:pt>
                <c:pt idx="31525" formatCode="General">
                  <c:v>2.4036259999999999E-3</c:v>
                </c:pt>
                <c:pt idx="31526" formatCode="General">
                  <c:v>2.4090159999999999E-3</c:v>
                </c:pt>
                <c:pt idx="31527" formatCode="General">
                  <c:v>2.343941E-3</c:v>
                </c:pt>
                <c:pt idx="31528" formatCode="General">
                  <c:v>2.3214630000000002E-3</c:v>
                </c:pt>
                <c:pt idx="31529" formatCode="General">
                  <c:v>2.2997009999999999E-3</c:v>
                </c:pt>
                <c:pt idx="31530" formatCode="General">
                  <c:v>2.2062470000000002E-3</c:v>
                </c:pt>
                <c:pt idx="31531" formatCode="General">
                  <c:v>2.1647670000000002E-3</c:v>
                </c:pt>
                <c:pt idx="31532" formatCode="General">
                  <c:v>2.1422640000000001E-3</c:v>
                </c:pt>
                <c:pt idx="31533" formatCode="General">
                  <c:v>2.0037739999999998E-3</c:v>
                </c:pt>
                <c:pt idx="31534" formatCode="General">
                  <c:v>1.932633E-3</c:v>
                </c:pt>
                <c:pt idx="31535" formatCode="General">
                  <c:v>1.883158E-3</c:v>
                </c:pt>
                <c:pt idx="31536" formatCode="General">
                  <c:v>1.8080259999999999E-3</c:v>
                </c:pt>
                <c:pt idx="31537" formatCode="General">
                  <c:v>1.7067950000000001E-3</c:v>
                </c:pt>
                <c:pt idx="31538" formatCode="General">
                  <c:v>1.538553E-3</c:v>
                </c:pt>
                <c:pt idx="31539" formatCode="General">
                  <c:v>1.4785029999999999E-3</c:v>
                </c:pt>
                <c:pt idx="31540" formatCode="General">
                  <c:v>1.3374459999999999E-3</c:v>
                </c:pt>
                <c:pt idx="31541" formatCode="General">
                  <c:v>1.166151E-3</c:v>
                </c:pt>
                <c:pt idx="31542" formatCode="General">
                  <c:v>1.0519699999999999E-3</c:v>
                </c:pt>
                <c:pt idx="31543" formatCode="General">
                  <c:v>8.931058E-4</c:v>
                </c:pt>
                <c:pt idx="31544" formatCode="General">
                  <c:v>1.004376E-3</c:v>
                </c:pt>
                <c:pt idx="31545" formatCode="General">
                  <c:v>1.121316E-3</c:v>
                </c:pt>
                <c:pt idx="31546" formatCode="General">
                  <c:v>1.099577E-3</c:v>
                </c:pt>
                <c:pt idx="31547" formatCode="General">
                  <c:v>1.19169E-3</c:v>
                </c:pt>
                <c:pt idx="31548" formatCode="General">
                  <c:v>1.2702290000000001E-3</c:v>
                </c:pt>
                <c:pt idx="31549" formatCode="General">
                  <c:v>1.307253E-3</c:v>
                </c:pt>
                <c:pt idx="31550" formatCode="General">
                  <c:v>1.459999E-3</c:v>
                </c:pt>
                <c:pt idx="31551" formatCode="General">
                  <c:v>1.6825239999999999E-3</c:v>
                </c:pt>
                <c:pt idx="31552" formatCode="General">
                  <c:v>1.9428900000000001E-3</c:v>
                </c:pt>
                <c:pt idx="31553" formatCode="General">
                  <c:v>2.2779720000000001E-3</c:v>
                </c:pt>
                <c:pt idx="31554" formatCode="General">
                  <c:v>2.5012290000000002E-3</c:v>
                </c:pt>
                <c:pt idx="31555" formatCode="General">
                  <c:v>2.7346649999999998E-3</c:v>
                </c:pt>
                <c:pt idx="31556" formatCode="General">
                  <c:v>3.0549520000000001E-3</c:v>
                </c:pt>
                <c:pt idx="31557" formatCode="General">
                  <c:v>3.2100399999999999E-3</c:v>
                </c:pt>
                <c:pt idx="31558" formatCode="General">
                  <c:v>3.2820750000000002E-3</c:v>
                </c:pt>
                <c:pt idx="31559" formatCode="General">
                  <c:v>3.3648900000000002E-3</c:v>
                </c:pt>
                <c:pt idx="31560" formatCode="General">
                  <c:v>3.4752049999999999E-3</c:v>
                </c:pt>
                <c:pt idx="31561" formatCode="General">
                  <c:v>3.5490750000000001E-3</c:v>
                </c:pt>
                <c:pt idx="31562" formatCode="General">
                  <c:v>3.520254E-3</c:v>
                </c:pt>
                <c:pt idx="31563" formatCode="General">
                  <c:v>3.4352290000000001E-3</c:v>
                </c:pt>
                <c:pt idx="31564" formatCode="General">
                  <c:v>3.4318869999999998E-3</c:v>
                </c:pt>
                <c:pt idx="31565" formatCode="General">
                  <c:v>3.3882859999999999E-3</c:v>
                </c:pt>
                <c:pt idx="31566" formatCode="General">
                  <c:v>3.1167159999999998E-3</c:v>
                </c:pt>
                <c:pt idx="31567" formatCode="General">
                  <c:v>2.8424399999999999E-3</c:v>
                </c:pt>
                <c:pt idx="31568" formatCode="General">
                  <c:v>2.7124720000000001E-3</c:v>
                </c:pt>
                <c:pt idx="31569" formatCode="General">
                  <c:v>2.5168909999999998E-3</c:v>
                </c:pt>
                <c:pt idx="31570" formatCode="General">
                  <c:v>2.242909E-3</c:v>
                </c:pt>
                <c:pt idx="31571" formatCode="General">
                  <c:v>2.0595240000000001E-3</c:v>
                </c:pt>
                <c:pt idx="31572" formatCode="General">
                  <c:v>2.0063030000000001E-3</c:v>
                </c:pt>
                <c:pt idx="31573" formatCode="General">
                  <c:v>1.9099360000000001E-3</c:v>
                </c:pt>
                <c:pt idx="31574" formatCode="General">
                  <c:v>1.821074E-3</c:v>
                </c:pt>
                <c:pt idx="31575" formatCode="General">
                  <c:v>1.6338800000000001E-3</c:v>
                </c:pt>
                <c:pt idx="31576" formatCode="General">
                  <c:v>1.517481E-3</c:v>
                </c:pt>
                <c:pt idx="31577" formatCode="General">
                  <c:v>1.4520710000000001E-3</c:v>
                </c:pt>
                <c:pt idx="31578" formatCode="General">
                  <c:v>1.3491390000000001E-3</c:v>
                </c:pt>
                <c:pt idx="31579" formatCode="General">
                  <c:v>1.29571E-3</c:v>
                </c:pt>
                <c:pt idx="31580" formatCode="General">
                  <c:v>1.2757070000000001E-3</c:v>
                </c:pt>
                <c:pt idx="31581" formatCode="General">
                  <c:v>1.134342E-3</c:v>
                </c:pt>
                <c:pt idx="31582" formatCode="General">
                  <c:v>9.557287E-4</c:v>
                </c:pt>
                <c:pt idx="31583" formatCode="General">
                  <c:v>9.6411089999999999E-4</c:v>
                </c:pt>
                <c:pt idx="31584" formatCode="General">
                  <c:v>9.7144910000000002E-4</c:v>
                </c:pt>
                <c:pt idx="31585" formatCode="General">
                  <c:v>7.7209809999999996E-4</c:v>
                </c:pt>
                <c:pt idx="31586" formatCode="General">
                  <c:v>5.5671089999999996E-4</c:v>
                </c:pt>
                <c:pt idx="31587" formatCode="General">
                  <c:v>5.2482310000000003E-4</c:v>
                </c:pt>
                <c:pt idx="31588" formatCode="General">
                  <c:v>5.0172729999999998E-4</c:v>
                </c:pt>
                <c:pt idx="31589" formatCode="General">
                  <c:v>5.6157850000000003E-4</c:v>
                </c:pt>
                <c:pt idx="31590" formatCode="General">
                  <c:v>5.8399489999999999E-4</c:v>
                </c:pt>
                <c:pt idx="31591" formatCode="General">
                  <c:v>5.7249419999999996E-4</c:v>
                </c:pt>
                <c:pt idx="31592" formatCode="General">
                  <c:v>5.9993630000000002E-4</c:v>
                </c:pt>
                <c:pt idx="31593" formatCode="General">
                  <c:v>7.5172019999999995E-4</c:v>
                </c:pt>
                <c:pt idx="31594" formatCode="General">
                  <c:v>8.7027090000000001E-4</c:v>
                </c:pt>
                <c:pt idx="31595" formatCode="General">
                  <c:v>9.8747450000000007E-4</c:v>
                </c:pt>
                <c:pt idx="31596" formatCode="General">
                  <c:v>1.140355E-3</c:v>
                </c:pt>
                <c:pt idx="31597" formatCode="General">
                  <c:v>1.2444660000000001E-3</c:v>
                </c:pt>
                <c:pt idx="31598" formatCode="General">
                  <c:v>1.322358E-3</c:v>
                </c:pt>
                <c:pt idx="31599" formatCode="General">
                  <c:v>1.4004460000000001E-3</c:v>
                </c:pt>
                <c:pt idx="31600" formatCode="General">
                  <c:v>1.6355670000000001E-3</c:v>
                </c:pt>
                <c:pt idx="31601" formatCode="General">
                  <c:v>1.9564809999999999E-3</c:v>
                </c:pt>
                <c:pt idx="31602" formatCode="General">
                  <c:v>2.0267710000000001E-3</c:v>
                </c:pt>
                <c:pt idx="31603" formatCode="General">
                  <c:v>2.0525869999999998E-3</c:v>
                </c:pt>
                <c:pt idx="31604" formatCode="General">
                  <c:v>2.227985E-3</c:v>
                </c:pt>
                <c:pt idx="31605" formatCode="General">
                  <c:v>2.3062719999999998E-3</c:v>
                </c:pt>
                <c:pt idx="31606" formatCode="General">
                  <c:v>2.2937550000000002E-3</c:v>
                </c:pt>
                <c:pt idx="31607" formatCode="General">
                  <c:v>2.371433E-3</c:v>
                </c:pt>
                <c:pt idx="31608" formatCode="General">
                  <c:v>2.3577609999999999E-3</c:v>
                </c:pt>
                <c:pt idx="31609" formatCode="General">
                  <c:v>2.1068720000000001E-3</c:v>
                </c:pt>
                <c:pt idx="31610" formatCode="General">
                  <c:v>1.7523510000000001E-3</c:v>
                </c:pt>
                <c:pt idx="31611" formatCode="General">
                  <c:v>1.342757E-3</c:v>
                </c:pt>
                <c:pt idx="31612" formatCode="General">
                  <c:v>9.3790829999999999E-4</c:v>
                </c:pt>
                <c:pt idx="31613" formatCode="General">
                  <c:v>5.2577859999999995E-4</c:v>
                </c:pt>
                <c:pt idx="31614">
                  <c:v>-6.9516079999999999E-6</c:v>
                </c:pt>
                <c:pt idx="31615" formatCode="General">
                  <c:v>-4.9633320000000002E-4</c:v>
                </c:pt>
                <c:pt idx="31616" formatCode="General">
                  <c:v>-8.5805240000000002E-4</c:v>
                </c:pt>
                <c:pt idx="31617" formatCode="General">
                  <c:v>-1.300205E-3</c:v>
                </c:pt>
                <c:pt idx="31618" formatCode="General">
                  <c:v>-1.66664E-3</c:v>
                </c:pt>
                <c:pt idx="31619" formatCode="General">
                  <c:v>-1.8676210000000001E-3</c:v>
                </c:pt>
                <c:pt idx="31620" formatCode="General">
                  <c:v>-1.9887300000000002E-3</c:v>
                </c:pt>
                <c:pt idx="31621" formatCode="General">
                  <c:v>-2.1577950000000001E-3</c:v>
                </c:pt>
                <c:pt idx="31622" formatCode="General">
                  <c:v>-2.2918169999999998E-3</c:v>
                </c:pt>
                <c:pt idx="31623" formatCode="General">
                  <c:v>-2.3540430000000001E-3</c:v>
                </c:pt>
                <c:pt idx="31624" formatCode="General">
                  <c:v>-2.2683719999999998E-3</c:v>
                </c:pt>
                <c:pt idx="31625" formatCode="General">
                  <c:v>-2.1282739999999999E-3</c:v>
                </c:pt>
                <c:pt idx="31626" formatCode="General">
                  <c:v>-2.0356770000000001E-3</c:v>
                </c:pt>
                <c:pt idx="31627" formatCode="General">
                  <c:v>-1.9254070000000001E-3</c:v>
                </c:pt>
                <c:pt idx="31628" formatCode="General">
                  <c:v>-1.6399100000000001E-3</c:v>
                </c:pt>
                <c:pt idx="31629" formatCode="General">
                  <c:v>-1.340731E-3</c:v>
                </c:pt>
                <c:pt idx="31630" formatCode="General">
                  <c:v>-1.1359269999999999E-3</c:v>
                </c:pt>
                <c:pt idx="31631" formatCode="General">
                  <c:v>-8.5076349999999999E-4</c:v>
                </c:pt>
                <c:pt idx="31632" formatCode="General">
                  <c:v>-7.2393779999999997E-4</c:v>
                </c:pt>
                <c:pt idx="31633" formatCode="General">
                  <c:v>-7.0799019999999999E-4</c:v>
                </c:pt>
                <c:pt idx="31634" formatCode="General">
                  <c:v>-6.2843260000000005E-4</c:v>
                </c:pt>
                <c:pt idx="31635" formatCode="General">
                  <c:v>-5.5284300000000002E-4</c:v>
                </c:pt>
                <c:pt idx="31636" formatCode="General">
                  <c:v>-4.6450570000000001E-4</c:v>
                </c:pt>
                <c:pt idx="31637" formatCode="General">
                  <c:v>-3.2929170000000002E-4</c:v>
                </c:pt>
                <c:pt idx="31638" formatCode="General">
                  <c:v>-2.3004000000000001E-4</c:v>
                </c:pt>
                <c:pt idx="31639" formatCode="General">
                  <c:v>-1.2269789999999999E-4</c:v>
                </c:pt>
                <c:pt idx="31640">
                  <c:v>-1.65647E-6</c:v>
                </c:pt>
                <c:pt idx="31641">
                  <c:v>6.8948610000000007E-5</c:v>
                </c:pt>
                <c:pt idx="31642">
                  <c:v>4.5170239999999999E-5</c:v>
                </c:pt>
                <c:pt idx="31643">
                  <c:v>-4.0887329999999999E-5</c:v>
                </c:pt>
                <c:pt idx="31644">
                  <c:v>-7.232389E-5</c:v>
                </c:pt>
                <c:pt idx="31645" formatCode="General">
                  <c:v>-1.106185E-4</c:v>
                </c:pt>
                <c:pt idx="31646" formatCode="General">
                  <c:v>-2.5099680000000002E-4</c:v>
                </c:pt>
                <c:pt idx="31647" formatCode="General">
                  <c:v>-5.0817620000000001E-4</c:v>
                </c:pt>
                <c:pt idx="31648" formatCode="General">
                  <c:v>-6.7566450000000004E-4</c:v>
                </c:pt>
                <c:pt idx="31649" formatCode="General">
                  <c:v>-6.575722E-4</c:v>
                </c:pt>
                <c:pt idx="31650" formatCode="General">
                  <c:v>-7.8675000000000001E-4</c:v>
                </c:pt>
                <c:pt idx="31651" formatCode="General">
                  <c:v>-1.029365E-3</c:v>
                </c:pt>
                <c:pt idx="31652" formatCode="General">
                  <c:v>-1.129257E-3</c:v>
                </c:pt>
                <c:pt idx="31653" formatCode="General">
                  <c:v>-1.165899E-3</c:v>
                </c:pt>
                <c:pt idx="31654" formatCode="General">
                  <c:v>-1.33595E-3</c:v>
                </c:pt>
                <c:pt idx="31655" formatCode="General">
                  <c:v>-1.437984E-3</c:v>
                </c:pt>
                <c:pt idx="31656" formatCode="General">
                  <c:v>-1.526583E-3</c:v>
                </c:pt>
                <c:pt idx="31657" formatCode="General">
                  <c:v>-1.614384E-3</c:v>
                </c:pt>
                <c:pt idx="31658" formatCode="General">
                  <c:v>-1.696611E-3</c:v>
                </c:pt>
                <c:pt idx="31659" formatCode="General">
                  <c:v>-1.8517309999999999E-3</c:v>
                </c:pt>
                <c:pt idx="31660" formatCode="General">
                  <c:v>-1.9012499999999999E-3</c:v>
                </c:pt>
                <c:pt idx="31661" formatCode="General">
                  <c:v>-1.898556E-3</c:v>
                </c:pt>
                <c:pt idx="31662" formatCode="General">
                  <c:v>-1.9541720000000001E-3</c:v>
                </c:pt>
                <c:pt idx="31663" formatCode="General">
                  <c:v>-1.9951249999999999E-3</c:v>
                </c:pt>
                <c:pt idx="31664" formatCode="General">
                  <c:v>-1.9726769999999999E-3</c:v>
                </c:pt>
                <c:pt idx="31665" formatCode="General">
                  <c:v>-1.9965410000000001E-3</c:v>
                </c:pt>
                <c:pt idx="31666" formatCode="General">
                  <c:v>-2.0955269999999998E-3</c:v>
                </c:pt>
                <c:pt idx="31667" formatCode="General">
                  <c:v>-2.227602E-3</c:v>
                </c:pt>
                <c:pt idx="31668" formatCode="General">
                  <c:v>-2.2869489999999999E-3</c:v>
                </c:pt>
                <c:pt idx="31669" formatCode="General">
                  <c:v>-2.3059589999999998E-3</c:v>
                </c:pt>
                <c:pt idx="31670" formatCode="General">
                  <c:v>-2.2373900000000001E-3</c:v>
                </c:pt>
                <c:pt idx="31671" formatCode="General">
                  <c:v>-2.1830539999999998E-3</c:v>
                </c:pt>
                <c:pt idx="31672" formatCode="General">
                  <c:v>-2.265024E-3</c:v>
                </c:pt>
                <c:pt idx="31673" formatCode="General">
                  <c:v>-2.303813E-3</c:v>
                </c:pt>
                <c:pt idx="31674" formatCode="General">
                  <c:v>-2.2794109999999999E-3</c:v>
                </c:pt>
                <c:pt idx="31675" formatCode="General">
                  <c:v>-2.1592809999999999E-3</c:v>
                </c:pt>
                <c:pt idx="31676" formatCode="General">
                  <c:v>-2.0706520000000001E-3</c:v>
                </c:pt>
                <c:pt idx="31677" formatCode="General">
                  <c:v>-2.011522E-3</c:v>
                </c:pt>
                <c:pt idx="31678" formatCode="General">
                  <c:v>-1.879803E-3</c:v>
                </c:pt>
                <c:pt idx="31679" formatCode="General">
                  <c:v>-1.7294420000000001E-3</c:v>
                </c:pt>
                <c:pt idx="31680" formatCode="General">
                  <c:v>-1.6875600000000001E-3</c:v>
                </c:pt>
                <c:pt idx="31681" formatCode="General">
                  <c:v>-1.7298859999999999E-3</c:v>
                </c:pt>
                <c:pt idx="31682" formatCode="General">
                  <c:v>-1.8025459999999999E-3</c:v>
                </c:pt>
                <c:pt idx="31683" formatCode="General">
                  <c:v>-1.8515949999999999E-3</c:v>
                </c:pt>
                <c:pt idx="31684" formatCode="General">
                  <c:v>-1.9534790000000002E-3</c:v>
                </c:pt>
                <c:pt idx="31685" formatCode="General">
                  <c:v>-2.0531569999999999E-3</c:v>
                </c:pt>
                <c:pt idx="31686" formatCode="General">
                  <c:v>-2.0906200000000001E-3</c:v>
                </c:pt>
                <c:pt idx="31687" formatCode="General">
                  <c:v>-2.2018390000000001E-3</c:v>
                </c:pt>
                <c:pt idx="31688" formatCode="General">
                  <c:v>-2.36016E-3</c:v>
                </c:pt>
                <c:pt idx="31689" formatCode="General">
                  <c:v>-2.46072E-3</c:v>
                </c:pt>
                <c:pt idx="31690" formatCode="General">
                  <c:v>-2.5313689999999999E-3</c:v>
                </c:pt>
                <c:pt idx="31691" formatCode="General">
                  <c:v>-2.6232740000000001E-3</c:v>
                </c:pt>
                <c:pt idx="31692" formatCode="General">
                  <c:v>-2.7258899999999999E-3</c:v>
                </c:pt>
                <c:pt idx="31693" formatCode="General">
                  <c:v>-2.6819610000000001E-3</c:v>
                </c:pt>
                <c:pt idx="31694" formatCode="General">
                  <c:v>-2.7392850000000002E-3</c:v>
                </c:pt>
                <c:pt idx="31695" formatCode="General">
                  <c:v>-2.8417329999999999E-3</c:v>
                </c:pt>
                <c:pt idx="31696" formatCode="General">
                  <c:v>-2.8178109999999999E-3</c:v>
                </c:pt>
                <c:pt idx="31697" formatCode="General">
                  <c:v>-2.8350039999999999E-3</c:v>
                </c:pt>
                <c:pt idx="31698" formatCode="General">
                  <c:v>-2.9317929999999998E-3</c:v>
                </c:pt>
                <c:pt idx="31699" formatCode="General">
                  <c:v>-2.9948599999999998E-3</c:v>
                </c:pt>
                <c:pt idx="31700" formatCode="General">
                  <c:v>-3.1166929999999998E-3</c:v>
                </c:pt>
                <c:pt idx="31701" formatCode="General">
                  <c:v>-3.2036669999999999E-3</c:v>
                </c:pt>
                <c:pt idx="31702" formatCode="General">
                  <c:v>-3.3531419999999999E-3</c:v>
                </c:pt>
                <c:pt idx="31703" formatCode="General">
                  <c:v>-3.5311280000000001E-3</c:v>
                </c:pt>
                <c:pt idx="31704" formatCode="General">
                  <c:v>-3.6035609999999999E-3</c:v>
                </c:pt>
                <c:pt idx="31705" formatCode="General">
                  <c:v>-3.5893029999999999E-3</c:v>
                </c:pt>
                <c:pt idx="31706" formatCode="General">
                  <c:v>-3.5763570000000001E-3</c:v>
                </c:pt>
                <c:pt idx="31707" formatCode="General">
                  <c:v>-3.551074E-3</c:v>
                </c:pt>
                <c:pt idx="31708" formatCode="General">
                  <c:v>-3.37192E-3</c:v>
                </c:pt>
                <c:pt idx="31709" formatCode="General">
                  <c:v>-3.2652850000000001E-3</c:v>
                </c:pt>
                <c:pt idx="31710" formatCode="General">
                  <c:v>-3.2609520000000001E-3</c:v>
                </c:pt>
                <c:pt idx="31711" formatCode="General">
                  <c:v>-3.045206E-3</c:v>
                </c:pt>
                <c:pt idx="31712" formatCode="General">
                  <c:v>-2.7089079999999999E-3</c:v>
                </c:pt>
                <c:pt idx="31713" formatCode="General">
                  <c:v>-2.5626550000000001E-3</c:v>
                </c:pt>
                <c:pt idx="31714" formatCode="General">
                  <c:v>-2.5322420000000001E-3</c:v>
                </c:pt>
                <c:pt idx="31715" formatCode="General">
                  <c:v>-2.420237E-3</c:v>
                </c:pt>
                <c:pt idx="31716" formatCode="General">
                  <c:v>-2.221935E-3</c:v>
                </c:pt>
                <c:pt idx="31717" formatCode="General">
                  <c:v>-1.90804E-3</c:v>
                </c:pt>
                <c:pt idx="31718" formatCode="General">
                  <c:v>-1.6485989999999999E-3</c:v>
                </c:pt>
                <c:pt idx="31719" formatCode="General">
                  <c:v>-1.5252149999999999E-3</c:v>
                </c:pt>
                <c:pt idx="31720" formatCode="General">
                  <c:v>-1.443097E-3</c:v>
                </c:pt>
                <c:pt idx="31721" formatCode="General">
                  <c:v>-1.377103E-3</c:v>
                </c:pt>
                <c:pt idx="31722" formatCode="General">
                  <c:v>-1.3737510000000001E-3</c:v>
                </c:pt>
                <c:pt idx="31723" formatCode="General">
                  <c:v>-1.2940950000000001E-3</c:v>
                </c:pt>
                <c:pt idx="31724" formatCode="General">
                  <c:v>-1.1532700000000001E-3</c:v>
                </c:pt>
                <c:pt idx="31725" formatCode="General">
                  <c:v>-1.0340779999999999E-3</c:v>
                </c:pt>
                <c:pt idx="31726" formatCode="General">
                  <c:v>-1.002485E-3</c:v>
                </c:pt>
                <c:pt idx="31727" formatCode="General">
                  <c:v>-9.7871799999999995E-4</c:v>
                </c:pt>
                <c:pt idx="31728" formatCode="General">
                  <c:v>-8.6190940000000003E-4</c:v>
                </c:pt>
                <c:pt idx="31729" formatCode="General">
                  <c:v>-7.959299E-4</c:v>
                </c:pt>
                <c:pt idx="31730" formatCode="General">
                  <c:v>-6.5268189999999999E-4</c:v>
                </c:pt>
                <c:pt idx="31731" formatCode="General">
                  <c:v>-4.4712959999999998E-4</c:v>
                </c:pt>
                <c:pt idx="31732" formatCode="General">
                  <c:v>-2.184326E-4</c:v>
                </c:pt>
                <c:pt idx="31733">
                  <c:v>-9.6304560000000003E-5</c:v>
                </c:pt>
                <c:pt idx="31734">
                  <c:v>-1.8728300000000002E-5</c:v>
                </c:pt>
                <c:pt idx="31735">
                  <c:v>8.8399819999999995E-5</c:v>
                </c:pt>
                <c:pt idx="31736" formatCode="General">
                  <c:v>2.198131E-4</c:v>
                </c:pt>
                <c:pt idx="31737" formatCode="General">
                  <c:v>2.5380740000000002E-4</c:v>
                </c:pt>
                <c:pt idx="31738" formatCode="General">
                  <c:v>2.5118500000000002E-4</c:v>
                </c:pt>
                <c:pt idx="31739" formatCode="General">
                  <c:v>3.0059999999999999E-4</c:v>
                </c:pt>
                <c:pt idx="31740" formatCode="General">
                  <c:v>3.6697340000000001E-4</c:v>
                </c:pt>
                <c:pt idx="31741" formatCode="General">
                  <c:v>4.2715050000000001E-4</c:v>
                </c:pt>
                <c:pt idx="31742" formatCode="General">
                  <c:v>5.0132530000000005E-4</c:v>
                </c:pt>
                <c:pt idx="31743" formatCode="General">
                  <c:v>5.84469E-4</c:v>
                </c:pt>
                <c:pt idx="31744" formatCode="General">
                  <c:v>6.4532089999999999E-4</c:v>
                </c:pt>
                <c:pt idx="31745" formatCode="General">
                  <c:v>7.155827E-4</c:v>
                </c:pt>
                <c:pt idx="31746" formatCode="General">
                  <c:v>6.564912E-4</c:v>
                </c:pt>
                <c:pt idx="31747" formatCode="General">
                  <c:v>5.2896249999999996E-4</c:v>
                </c:pt>
                <c:pt idx="31748" formatCode="General">
                  <c:v>5.1144150000000002E-4</c:v>
                </c:pt>
                <c:pt idx="31749" formatCode="General">
                  <c:v>5.1623239999999996E-4</c:v>
                </c:pt>
                <c:pt idx="31750" formatCode="General">
                  <c:v>5.3897129999999995E-4</c:v>
                </c:pt>
                <c:pt idx="31751" formatCode="General">
                  <c:v>5.3975159999999998E-4</c:v>
                </c:pt>
                <c:pt idx="31752" formatCode="General">
                  <c:v>5.7792640000000001E-4</c:v>
                </c:pt>
                <c:pt idx="31753" formatCode="General">
                  <c:v>7.1416450000000005E-4</c:v>
                </c:pt>
                <c:pt idx="31754" formatCode="General">
                  <c:v>7.8914199999999995E-4</c:v>
                </c:pt>
                <c:pt idx="31755" formatCode="General">
                  <c:v>8.0988550000000005E-4</c:v>
                </c:pt>
                <c:pt idx="31756" formatCode="General">
                  <c:v>9.1746130000000005E-4</c:v>
                </c:pt>
                <c:pt idx="31757" formatCode="General">
                  <c:v>1.076629E-3</c:v>
                </c:pt>
                <c:pt idx="31758" formatCode="General">
                  <c:v>1.2496009999999999E-3</c:v>
                </c:pt>
                <c:pt idx="31759" formatCode="General">
                  <c:v>1.5136290000000001E-3</c:v>
                </c:pt>
                <c:pt idx="31760" formatCode="General">
                  <c:v>1.7704140000000001E-3</c:v>
                </c:pt>
                <c:pt idx="31761" formatCode="General">
                  <c:v>1.9559030000000002E-3</c:v>
                </c:pt>
                <c:pt idx="31762" formatCode="General">
                  <c:v>2.1388610000000001E-3</c:v>
                </c:pt>
                <c:pt idx="31763" formatCode="General">
                  <c:v>2.3765359999999998E-3</c:v>
                </c:pt>
                <c:pt idx="31764" formatCode="General">
                  <c:v>2.6446519999999999E-3</c:v>
                </c:pt>
                <c:pt idx="31765" formatCode="General">
                  <c:v>2.834708E-3</c:v>
                </c:pt>
                <c:pt idx="31766" formatCode="General">
                  <c:v>2.8980469999999999E-3</c:v>
                </c:pt>
                <c:pt idx="31767" formatCode="General">
                  <c:v>3.0474180000000001E-3</c:v>
                </c:pt>
                <c:pt idx="31768" formatCode="General">
                  <c:v>3.292873E-3</c:v>
                </c:pt>
                <c:pt idx="31769" formatCode="General">
                  <c:v>3.478929E-3</c:v>
                </c:pt>
                <c:pt idx="31770" formatCode="General">
                  <c:v>3.546099E-3</c:v>
                </c:pt>
                <c:pt idx="31771" formatCode="General">
                  <c:v>3.5342630000000002E-3</c:v>
                </c:pt>
                <c:pt idx="31772" formatCode="General">
                  <c:v>3.4907689999999999E-3</c:v>
                </c:pt>
                <c:pt idx="31773" formatCode="General">
                  <c:v>3.4125959999999999E-3</c:v>
                </c:pt>
                <c:pt idx="31774" formatCode="General">
                  <c:v>3.2331560000000001E-3</c:v>
                </c:pt>
                <c:pt idx="31775" formatCode="General">
                  <c:v>2.9847749999999998E-3</c:v>
                </c:pt>
                <c:pt idx="31776" formatCode="General">
                  <c:v>2.7868060000000002E-3</c:v>
                </c:pt>
                <c:pt idx="31777" formatCode="General">
                  <c:v>2.5777E-3</c:v>
                </c:pt>
                <c:pt idx="31778" formatCode="General">
                  <c:v>2.143257E-3</c:v>
                </c:pt>
                <c:pt idx="31779" formatCode="General">
                  <c:v>1.7527490000000001E-3</c:v>
                </c:pt>
                <c:pt idx="31780" formatCode="General">
                  <c:v>1.605354E-3</c:v>
                </c:pt>
                <c:pt idx="31781" formatCode="General">
                  <c:v>1.420964E-3</c:v>
                </c:pt>
                <c:pt idx="31782" formatCode="General">
                  <c:v>1.1556750000000001E-3</c:v>
                </c:pt>
                <c:pt idx="31783" formatCode="General">
                  <c:v>9.2681480000000004E-4</c:v>
                </c:pt>
                <c:pt idx="31784" formatCode="General">
                  <c:v>7.9337829999999996E-4</c:v>
                </c:pt>
                <c:pt idx="31785" formatCode="General">
                  <c:v>6.4883620000000003E-4</c:v>
                </c:pt>
                <c:pt idx="31786" formatCode="General">
                  <c:v>4.7453710000000001E-4</c:v>
                </c:pt>
                <c:pt idx="31787" formatCode="General">
                  <c:v>3.7393600000000001E-4</c:v>
                </c:pt>
                <c:pt idx="31788" formatCode="General">
                  <c:v>2.8766069999999999E-4</c:v>
                </c:pt>
                <c:pt idx="31789" formatCode="General">
                  <c:v>3.0238079999999999E-4</c:v>
                </c:pt>
                <c:pt idx="31790" formatCode="General">
                  <c:v>2.6485830000000003E-4</c:v>
                </c:pt>
                <c:pt idx="31791" formatCode="General">
                  <c:v>1.192576E-4</c:v>
                </c:pt>
                <c:pt idx="31792">
                  <c:v>9.2509960000000004E-5</c:v>
                </c:pt>
                <c:pt idx="31793">
                  <c:v>5.1486819999999998E-5</c:v>
                </c:pt>
                <c:pt idx="31794">
                  <c:v>-2.174554E-5</c:v>
                </c:pt>
                <c:pt idx="31795">
                  <c:v>-4.1981650000000001E-5</c:v>
                </c:pt>
                <c:pt idx="31796">
                  <c:v>-8.5536109999999996E-5</c:v>
                </c:pt>
                <c:pt idx="31797">
                  <c:v>-9.0161439999999996E-5</c:v>
                </c:pt>
                <c:pt idx="31798">
                  <c:v>-8.2215389999999998E-5</c:v>
                </c:pt>
                <c:pt idx="31799" formatCode="General">
                  <c:v>-1.105918E-4</c:v>
                </c:pt>
                <c:pt idx="31800" formatCode="General">
                  <c:v>-2.5695049999999999E-4</c:v>
                </c:pt>
                <c:pt idx="31801" formatCode="General">
                  <c:v>-3.8794289999999999E-4</c:v>
                </c:pt>
                <c:pt idx="31802" formatCode="General">
                  <c:v>-5.4911749999999996E-4</c:v>
                </c:pt>
                <c:pt idx="31803" formatCode="General">
                  <c:v>-7.3287259999999996E-4</c:v>
                </c:pt>
                <c:pt idx="31804" formatCode="General">
                  <c:v>-8.2305789999999996E-4</c:v>
                </c:pt>
                <c:pt idx="31805" formatCode="General">
                  <c:v>-8.9909500000000004E-4</c:v>
                </c:pt>
                <c:pt idx="31806" formatCode="General">
                  <c:v>-1.135084E-3</c:v>
                </c:pt>
                <c:pt idx="31807" formatCode="General">
                  <c:v>-1.3361720000000001E-3</c:v>
                </c:pt>
                <c:pt idx="31808" formatCode="General">
                  <c:v>-1.399214E-3</c:v>
                </c:pt>
                <c:pt idx="31809" formatCode="General">
                  <c:v>-1.5000669999999999E-3</c:v>
                </c:pt>
                <c:pt idx="31810" formatCode="General">
                  <c:v>-1.6627090000000001E-3</c:v>
                </c:pt>
                <c:pt idx="31811" formatCode="General">
                  <c:v>-1.663709E-3</c:v>
                </c:pt>
                <c:pt idx="31812" formatCode="General">
                  <c:v>-1.5970310000000001E-3</c:v>
                </c:pt>
                <c:pt idx="31813" formatCode="General">
                  <c:v>-1.5755669999999999E-3</c:v>
                </c:pt>
                <c:pt idx="31814" formatCode="General">
                  <c:v>-1.512712E-3</c:v>
                </c:pt>
                <c:pt idx="31815" formatCode="General">
                  <c:v>-1.42797E-3</c:v>
                </c:pt>
                <c:pt idx="31816" formatCode="General">
                  <c:v>-1.3868870000000001E-3</c:v>
                </c:pt>
                <c:pt idx="31817" formatCode="General">
                  <c:v>-1.2808800000000001E-3</c:v>
                </c:pt>
                <c:pt idx="31818" formatCode="General">
                  <c:v>-1.0901800000000001E-3</c:v>
                </c:pt>
                <c:pt idx="31819" formatCode="General">
                  <c:v>-9.476024E-4</c:v>
                </c:pt>
                <c:pt idx="31820" formatCode="General">
                  <c:v>-8.6600499999999999E-4</c:v>
                </c:pt>
                <c:pt idx="31821" formatCode="General">
                  <c:v>-7.0834139999999995E-4</c:v>
                </c:pt>
                <c:pt idx="31822" formatCode="General">
                  <c:v>-5.8536090000000003E-4</c:v>
                </c:pt>
                <c:pt idx="31823" formatCode="General">
                  <c:v>-5.1481689999999995E-4</c:v>
                </c:pt>
                <c:pt idx="31824" formatCode="General">
                  <c:v>-4.4513899999999999E-4</c:v>
                </c:pt>
                <c:pt idx="31825" formatCode="General">
                  <c:v>-3.427026E-4</c:v>
                </c:pt>
                <c:pt idx="31826" formatCode="General">
                  <c:v>-3.4946659999999998E-4</c:v>
                </c:pt>
                <c:pt idx="31827" formatCode="General">
                  <c:v>-3.637941E-4</c:v>
                </c:pt>
                <c:pt idx="31828" formatCode="General">
                  <c:v>-2.4061589999999999E-4</c:v>
                </c:pt>
                <c:pt idx="31829">
                  <c:v>-9.3641879999999997E-6</c:v>
                </c:pt>
                <c:pt idx="31830" formatCode="General">
                  <c:v>2.5715809999999999E-4</c:v>
                </c:pt>
                <c:pt idx="31831" formatCode="General">
                  <c:v>5.3920870000000003E-4</c:v>
                </c:pt>
                <c:pt idx="31832" formatCode="General">
                  <c:v>8.1370819999999997E-4</c:v>
                </c:pt>
                <c:pt idx="31833" formatCode="General">
                  <c:v>1.068514E-3</c:v>
                </c:pt>
                <c:pt idx="31834" formatCode="General">
                  <c:v>1.3116569999999999E-3</c:v>
                </c:pt>
                <c:pt idx="31835" formatCode="General">
                  <c:v>1.6472749999999999E-3</c:v>
                </c:pt>
                <c:pt idx="31836" formatCode="General">
                  <c:v>1.9325970000000001E-3</c:v>
                </c:pt>
                <c:pt idx="31837" formatCode="General">
                  <c:v>2.029187E-3</c:v>
                </c:pt>
                <c:pt idx="31838" formatCode="General">
                  <c:v>2.0919549999999999E-3</c:v>
                </c:pt>
                <c:pt idx="31839" formatCode="General">
                  <c:v>2.1633450000000001E-3</c:v>
                </c:pt>
                <c:pt idx="31840" formatCode="General">
                  <c:v>2.1684410000000001E-3</c:v>
                </c:pt>
                <c:pt idx="31841" formatCode="General">
                  <c:v>2.1908159999999999E-3</c:v>
                </c:pt>
                <c:pt idx="31842" formatCode="General">
                  <c:v>2.184273E-3</c:v>
                </c:pt>
                <c:pt idx="31843" formatCode="General">
                  <c:v>2.1468210000000001E-3</c:v>
                </c:pt>
                <c:pt idx="31844" formatCode="General">
                  <c:v>2.2230650000000002E-3</c:v>
                </c:pt>
                <c:pt idx="31845" formatCode="General">
                  <c:v>2.330089E-3</c:v>
                </c:pt>
                <c:pt idx="31846" formatCode="General">
                  <c:v>2.3017379999999998E-3</c:v>
                </c:pt>
                <c:pt idx="31847" formatCode="General">
                  <c:v>2.30839E-3</c:v>
                </c:pt>
                <c:pt idx="31848" formatCode="General">
                  <c:v>2.317221E-3</c:v>
                </c:pt>
                <c:pt idx="31849" formatCode="General">
                  <c:v>2.2048829999999999E-3</c:v>
                </c:pt>
                <c:pt idx="31850" formatCode="General">
                  <c:v>1.9937800000000001E-3</c:v>
                </c:pt>
                <c:pt idx="31851" formatCode="General">
                  <c:v>1.8123E-3</c:v>
                </c:pt>
                <c:pt idx="31852" formatCode="General">
                  <c:v>1.7473479999999999E-3</c:v>
                </c:pt>
                <c:pt idx="31853" formatCode="General">
                  <c:v>1.555835E-3</c:v>
                </c:pt>
                <c:pt idx="31854" formatCode="General">
                  <c:v>1.3030610000000001E-3</c:v>
                </c:pt>
                <c:pt idx="31855" formatCode="General">
                  <c:v>1.1996870000000001E-3</c:v>
                </c:pt>
                <c:pt idx="31856" formatCode="General">
                  <c:v>1.028831E-3</c:v>
                </c:pt>
                <c:pt idx="31857" formatCode="General">
                  <c:v>8.9523409999999999E-4</c:v>
                </c:pt>
                <c:pt idx="31858" formatCode="General">
                  <c:v>8.1366979999999999E-4</c:v>
                </c:pt>
                <c:pt idx="31859" formatCode="General">
                  <c:v>7.0140160000000003E-4</c:v>
                </c:pt>
                <c:pt idx="31860" formatCode="General">
                  <c:v>5.2799759999999998E-4</c:v>
                </c:pt>
                <c:pt idx="31861" formatCode="General">
                  <c:v>3.996712E-4</c:v>
                </c:pt>
                <c:pt idx="31862" formatCode="General">
                  <c:v>2.601541E-4</c:v>
                </c:pt>
                <c:pt idx="31863" formatCode="General">
                  <c:v>1.20479E-4</c:v>
                </c:pt>
                <c:pt idx="31864">
                  <c:v>-7.4842880000000002E-6</c:v>
                </c:pt>
                <c:pt idx="31865">
                  <c:v>-9.9985119999999994E-5</c:v>
                </c:pt>
                <c:pt idx="31866" formatCode="General">
                  <c:v>-1.4564609999999999E-4</c:v>
                </c:pt>
                <c:pt idx="31867" formatCode="General">
                  <c:v>-2.192385E-4</c:v>
                </c:pt>
                <c:pt idx="31868" formatCode="General">
                  <c:v>-2.7293860000000001E-4</c:v>
                </c:pt>
                <c:pt idx="31869" formatCode="General">
                  <c:v>-2.5879750000000002E-4</c:v>
                </c:pt>
                <c:pt idx="31870" formatCode="General">
                  <c:v>-1.7234649999999999E-4</c:v>
                </c:pt>
                <c:pt idx="31871" formatCode="General">
                  <c:v>-1.9374330000000001E-4</c:v>
                </c:pt>
                <c:pt idx="31872" formatCode="General">
                  <c:v>-2.9148420000000002E-4</c:v>
                </c:pt>
                <c:pt idx="31873" formatCode="General">
                  <c:v>-4.4152779999999999E-4</c:v>
                </c:pt>
                <c:pt idx="31874" formatCode="General">
                  <c:v>-5.1394889999999995E-4</c:v>
                </c:pt>
                <c:pt idx="31875" formatCode="General">
                  <c:v>-6.0411459999999998E-4</c:v>
                </c:pt>
                <c:pt idx="31876" formatCode="General">
                  <c:v>-7.2746819999999995E-4</c:v>
                </c:pt>
                <c:pt idx="31877" formatCode="General">
                  <c:v>-7.9426900000000001E-4</c:v>
                </c:pt>
                <c:pt idx="31878" formatCode="General">
                  <c:v>-7.8612319999999997E-4</c:v>
                </c:pt>
                <c:pt idx="31879" formatCode="General">
                  <c:v>-7.4493849999999996E-4</c:v>
                </c:pt>
                <c:pt idx="31880" formatCode="General">
                  <c:v>-7.1828620000000001E-4</c:v>
                </c:pt>
                <c:pt idx="31881" formatCode="General">
                  <c:v>-6.6514920000000004E-4</c:v>
                </c:pt>
                <c:pt idx="31882" formatCode="General">
                  <c:v>-6.3627900000000001E-4</c:v>
                </c:pt>
                <c:pt idx="31883" formatCode="General">
                  <c:v>-6.3970599999999998E-4</c:v>
                </c:pt>
                <c:pt idx="31884" formatCode="General">
                  <c:v>-5.5369809999999996E-4</c:v>
                </c:pt>
                <c:pt idx="31885" formatCode="General">
                  <c:v>-5.0561490000000002E-4</c:v>
                </c:pt>
                <c:pt idx="31886" formatCode="General">
                  <c:v>-5.9327930000000004E-4</c:v>
                </c:pt>
                <c:pt idx="31887" formatCode="General">
                  <c:v>-6.643854E-4</c:v>
                </c:pt>
                <c:pt idx="31888" formatCode="General">
                  <c:v>-6.9175970000000004E-4</c:v>
                </c:pt>
                <c:pt idx="31889" formatCode="General">
                  <c:v>-7.6180349999999998E-4</c:v>
                </c:pt>
                <c:pt idx="31890" formatCode="General">
                  <c:v>-8.8414410000000004E-4</c:v>
                </c:pt>
                <c:pt idx="31891" formatCode="General">
                  <c:v>-1.0840629999999999E-3</c:v>
                </c:pt>
                <c:pt idx="31892" formatCode="General">
                  <c:v>-1.2032099999999999E-3</c:v>
                </c:pt>
                <c:pt idx="31893" formatCode="General">
                  <c:v>-1.2454300000000001E-3</c:v>
                </c:pt>
                <c:pt idx="31894" formatCode="General">
                  <c:v>-1.39189E-3</c:v>
                </c:pt>
                <c:pt idx="31895" formatCode="General">
                  <c:v>-1.580265E-3</c:v>
                </c:pt>
                <c:pt idx="31896" formatCode="General">
                  <c:v>-1.714868E-3</c:v>
                </c:pt>
                <c:pt idx="31897" formatCode="General">
                  <c:v>-1.8233920000000001E-3</c:v>
                </c:pt>
                <c:pt idx="31898" formatCode="General">
                  <c:v>-1.9560760000000002E-3</c:v>
                </c:pt>
                <c:pt idx="31899" formatCode="General">
                  <c:v>-2.1402840000000001E-3</c:v>
                </c:pt>
                <c:pt idx="31900" formatCode="General">
                  <c:v>-2.3035379999999999E-3</c:v>
                </c:pt>
                <c:pt idx="31901" formatCode="General">
                  <c:v>-2.382023E-3</c:v>
                </c:pt>
                <c:pt idx="31902" formatCode="General">
                  <c:v>-2.4625229999999999E-3</c:v>
                </c:pt>
                <c:pt idx="31903" formatCode="General">
                  <c:v>-2.531223E-3</c:v>
                </c:pt>
                <c:pt idx="31904" formatCode="General">
                  <c:v>-2.4450449999999999E-3</c:v>
                </c:pt>
                <c:pt idx="31905" formatCode="General">
                  <c:v>-2.3498909999999998E-3</c:v>
                </c:pt>
                <c:pt idx="31906" formatCode="General">
                  <c:v>-2.327913E-3</c:v>
                </c:pt>
                <c:pt idx="31907" formatCode="General">
                  <c:v>-2.2448429999999998E-3</c:v>
                </c:pt>
                <c:pt idx="31908" formatCode="General">
                  <c:v>-2.1597080000000002E-3</c:v>
                </c:pt>
                <c:pt idx="31909" formatCode="General">
                  <c:v>-2.0301170000000001E-3</c:v>
                </c:pt>
                <c:pt idx="31910" formatCode="General">
                  <c:v>-1.9486659999999999E-3</c:v>
                </c:pt>
                <c:pt idx="31911" formatCode="General">
                  <c:v>-1.9577259999999999E-3</c:v>
                </c:pt>
                <c:pt idx="31912" formatCode="General">
                  <c:v>-1.9918840000000002E-3</c:v>
                </c:pt>
                <c:pt idx="31913" formatCode="General">
                  <c:v>-2.0330209999999999E-3</c:v>
                </c:pt>
                <c:pt idx="31914" formatCode="General">
                  <c:v>-2.142854E-3</c:v>
                </c:pt>
                <c:pt idx="31915" formatCode="General">
                  <c:v>-2.1619249999999999E-3</c:v>
                </c:pt>
                <c:pt idx="31916" formatCode="General">
                  <c:v>-1.9745330000000001E-3</c:v>
                </c:pt>
                <c:pt idx="31917" formatCode="General">
                  <c:v>-1.834652E-3</c:v>
                </c:pt>
                <c:pt idx="31918" formatCode="General">
                  <c:v>-1.8211569999999999E-3</c:v>
                </c:pt>
                <c:pt idx="31919" formatCode="General">
                  <c:v>-1.760176E-3</c:v>
                </c:pt>
                <c:pt idx="31920" formatCode="General">
                  <c:v>-1.6004509999999999E-3</c:v>
                </c:pt>
                <c:pt idx="31921" formatCode="General">
                  <c:v>-1.4551329999999999E-3</c:v>
                </c:pt>
                <c:pt idx="31922" formatCode="General">
                  <c:v>-1.342001E-3</c:v>
                </c:pt>
                <c:pt idx="31923" formatCode="General">
                  <c:v>-1.2297569999999999E-3</c:v>
                </c:pt>
                <c:pt idx="31924" formatCode="General">
                  <c:v>-1.0700429999999999E-3</c:v>
                </c:pt>
                <c:pt idx="31925" formatCode="General">
                  <c:v>-8.8605140000000003E-4</c:v>
                </c:pt>
                <c:pt idx="31926" formatCode="General">
                  <c:v>-8.3461280000000004E-4</c:v>
                </c:pt>
                <c:pt idx="31927" formatCode="General">
                  <c:v>-8.464322E-4</c:v>
                </c:pt>
                <c:pt idx="31928" formatCode="General">
                  <c:v>-8.8318450000000003E-4</c:v>
                </c:pt>
                <c:pt idx="31929" formatCode="General">
                  <c:v>-9.2970349999999999E-4</c:v>
                </c:pt>
                <c:pt idx="31930" formatCode="General">
                  <c:v>-8.9710690000000004E-4</c:v>
                </c:pt>
                <c:pt idx="31931" formatCode="General">
                  <c:v>-8.9218749999999997E-4</c:v>
                </c:pt>
                <c:pt idx="31932" formatCode="General">
                  <c:v>-8.3936290000000005E-4</c:v>
                </c:pt>
                <c:pt idx="31933" formatCode="General">
                  <c:v>-7.7113219999999996E-4</c:v>
                </c:pt>
                <c:pt idx="31934" formatCode="General">
                  <c:v>-7.5581339999999996E-4</c:v>
                </c:pt>
                <c:pt idx="31935" formatCode="General">
                  <c:v>-6.1806280000000001E-4</c:v>
                </c:pt>
                <c:pt idx="31936" formatCode="General">
                  <c:v>-4.3645130000000002E-4</c:v>
                </c:pt>
                <c:pt idx="31937" formatCode="General">
                  <c:v>-3.4915979999999998E-4</c:v>
                </c:pt>
                <c:pt idx="31938" formatCode="General">
                  <c:v>-3.244233E-4</c:v>
                </c:pt>
                <c:pt idx="31939" formatCode="General">
                  <c:v>-2.805913E-4</c:v>
                </c:pt>
                <c:pt idx="31940" formatCode="General">
                  <c:v>-1.2806199999999999E-4</c:v>
                </c:pt>
                <c:pt idx="31941">
                  <c:v>-1.484792E-5</c:v>
                </c:pt>
                <c:pt idx="31942">
                  <c:v>-2.9653950000000001E-5</c:v>
                </c:pt>
                <c:pt idx="31943">
                  <c:v>-9.5001409999999995E-5</c:v>
                </c:pt>
                <c:pt idx="31944" formatCode="General">
                  <c:v>-2.0128839999999999E-4</c:v>
                </c:pt>
                <c:pt idx="31945" formatCode="General">
                  <c:v>-2.829733E-4</c:v>
                </c:pt>
                <c:pt idx="31946" formatCode="General">
                  <c:v>-4.0587179999999998E-4</c:v>
                </c:pt>
                <c:pt idx="31947" formatCode="General">
                  <c:v>-4.707507E-4</c:v>
                </c:pt>
                <c:pt idx="31948" formatCode="General">
                  <c:v>-5.2766420000000002E-4</c:v>
                </c:pt>
                <c:pt idx="31949" formatCode="General">
                  <c:v>-6.9541500000000001E-4</c:v>
                </c:pt>
                <c:pt idx="31950" formatCode="General">
                  <c:v>-8.0508670000000002E-4</c:v>
                </c:pt>
                <c:pt idx="31951" formatCode="General">
                  <c:v>-8.543887E-4</c:v>
                </c:pt>
                <c:pt idx="31952" formatCode="General">
                  <c:v>-9.0842220000000005E-4</c:v>
                </c:pt>
                <c:pt idx="31953" formatCode="General">
                  <c:v>-9.8483550000000005E-4</c:v>
                </c:pt>
                <c:pt idx="31954" formatCode="General">
                  <c:v>-1.082373E-3</c:v>
                </c:pt>
                <c:pt idx="31955" formatCode="General">
                  <c:v>-1.169022E-3</c:v>
                </c:pt>
                <c:pt idx="31956" formatCode="General">
                  <c:v>-1.286216E-3</c:v>
                </c:pt>
                <c:pt idx="31957" formatCode="General">
                  <c:v>-1.372907E-3</c:v>
                </c:pt>
                <c:pt idx="31958" formatCode="General">
                  <c:v>-1.38963E-3</c:v>
                </c:pt>
                <c:pt idx="31959" formatCode="General">
                  <c:v>-1.409675E-3</c:v>
                </c:pt>
                <c:pt idx="31960" formatCode="General">
                  <c:v>-1.3795700000000001E-3</c:v>
                </c:pt>
                <c:pt idx="31961" formatCode="General">
                  <c:v>-1.451777E-3</c:v>
                </c:pt>
                <c:pt idx="31962" formatCode="General">
                  <c:v>-1.5810069999999999E-3</c:v>
                </c:pt>
                <c:pt idx="31963" formatCode="General">
                  <c:v>-1.6469379999999999E-3</c:v>
                </c:pt>
                <c:pt idx="31964" formatCode="General">
                  <c:v>-1.6579590000000001E-3</c:v>
                </c:pt>
                <c:pt idx="31965" formatCode="General">
                  <c:v>-1.627173E-3</c:v>
                </c:pt>
                <c:pt idx="31966" formatCode="General">
                  <c:v>-1.5401239999999999E-3</c:v>
                </c:pt>
                <c:pt idx="31967" formatCode="General">
                  <c:v>-1.4649050000000001E-3</c:v>
                </c:pt>
                <c:pt idx="31968" formatCode="General">
                  <c:v>-1.3745230000000001E-3</c:v>
                </c:pt>
                <c:pt idx="31969" formatCode="General">
                  <c:v>-1.2626849999999999E-3</c:v>
                </c:pt>
                <c:pt idx="31970" formatCode="General">
                  <c:v>-1.190687E-3</c:v>
                </c:pt>
                <c:pt idx="31971" formatCode="General">
                  <c:v>-9.6627979999999996E-4</c:v>
                </c:pt>
                <c:pt idx="31972" formatCode="General">
                  <c:v>-6.4232609999999996E-4</c:v>
                </c:pt>
                <c:pt idx="31973" formatCode="General">
                  <c:v>-3.9287710000000001E-4</c:v>
                </c:pt>
                <c:pt idx="31974" formatCode="General">
                  <c:v>-1.5000340000000001E-4</c:v>
                </c:pt>
                <c:pt idx="31975">
                  <c:v>9.9794990000000002E-5</c:v>
                </c:pt>
                <c:pt idx="31976" formatCode="General">
                  <c:v>3.3343899999999999E-4</c:v>
                </c:pt>
                <c:pt idx="31977" formatCode="General">
                  <c:v>4.3446279999999999E-4</c:v>
                </c:pt>
                <c:pt idx="31978" formatCode="General">
                  <c:v>5.6691870000000004E-4</c:v>
                </c:pt>
                <c:pt idx="31979" formatCode="General">
                  <c:v>8.5896509999999998E-4</c:v>
                </c:pt>
                <c:pt idx="31980" formatCode="General">
                  <c:v>1.0628440000000001E-3</c:v>
                </c:pt>
                <c:pt idx="31981" formatCode="General">
                  <c:v>1.0233670000000001E-3</c:v>
                </c:pt>
                <c:pt idx="31982" formatCode="General">
                  <c:v>9.514263E-4</c:v>
                </c:pt>
                <c:pt idx="31983" formatCode="General">
                  <c:v>9.1797199999999997E-4</c:v>
                </c:pt>
                <c:pt idx="31984" formatCode="General">
                  <c:v>9.9386940000000001E-4</c:v>
                </c:pt>
                <c:pt idx="31985" formatCode="General">
                  <c:v>1.1583400000000001E-3</c:v>
                </c:pt>
                <c:pt idx="31986" formatCode="General">
                  <c:v>1.1895650000000001E-3</c:v>
                </c:pt>
                <c:pt idx="31987" formatCode="General">
                  <c:v>1.087998E-3</c:v>
                </c:pt>
                <c:pt idx="31988" formatCode="General">
                  <c:v>1.075686E-3</c:v>
                </c:pt>
                <c:pt idx="31989" formatCode="General">
                  <c:v>1.0262719999999999E-3</c:v>
                </c:pt>
                <c:pt idx="31990" formatCode="General">
                  <c:v>8.8731979999999997E-4</c:v>
                </c:pt>
                <c:pt idx="31991" formatCode="General">
                  <c:v>7.6870910000000005E-4</c:v>
                </c:pt>
                <c:pt idx="31992" formatCode="General">
                  <c:v>6.2209929999999997E-4</c:v>
                </c:pt>
                <c:pt idx="31993" formatCode="General">
                  <c:v>4.9777589999999998E-4</c:v>
                </c:pt>
                <c:pt idx="31994" formatCode="General">
                  <c:v>4.0599400000000002E-4</c:v>
                </c:pt>
                <c:pt idx="31995" formatCode="General">
                  <c:v>3.4189939999999997E-4</c:v>
                </c:pt>
                <c:pt idx="31996" formatCode="General">
                  <c:v>3.7851559999999999E-4</c:v>
                </c:pt>
                <c:pt idx="31997" formatCode="General">
                  <c:v>4.8892399999999996E-4</c:v>
                </c:pt>
                <c:pt idx="31998" formatCode="General">
                  <c:v>6.9931599999999996E-4</c:v>
                </c:pt>
                <c:pt idx="31999" formatCode="General">
                  <c:v>7.6531720000000002E-4</c:v>
                </c:pt>
                <c:pt idx="32000" formatCode="General">
                  <c:v>8.1342890000000003E-4</c:v>
                </c:pt>
                <c:pt idx="32001" formatCode="General">
                  <c:v>1.0967710000000001E-3</c:v>
                </c:pt>
                <c:pt idx="32002" formatCode="General">
                  <c:v>1.2919959999999999E-3</c:v>
                </c:pt>
                <c:pt idx="32003" formatCode="General">
                  <c:v>1.431068E-3</c:v>
                </c:pt>
                <c:pt idx="32004" formatCode="General">
                  <c:v>1.6918510000000001E-3</c:v>
                </c:pt>
                <c:pt idx="32005" formatCode="General">
                  <c:v>1.9553999999999999E-3</c:v>
                </c:pt>
                <c:pt idx="32006" formatCode="General">
                  <c:v>2.145484E-3</c:v>
                </c:pt>
                <c:pt idx="32007" formatCode="General">
                  <c:v>2.3082530000000001E-3</c:v>
                </c:pt>
                <c:pt idx="32008" formatCode="General">
                  <c:v>2.5149059999999999E-3</c:v>
                </c:pt>
                <c:pt idx="32009" formatCode="General">
                  <c:v>2.8209929999999999E-3</c:v>
                </c:pt>
                <c:pt idx="32010" formatCode="General">
                  <c:v>3.0731489999999998E-3</c:v>
                </c:pt>
                <c:pt idx="32011" formatCode="General">
                  <c:v>3.1637380000000001E-3</c:v>
                </c:pt>
                <c:pt idx="32012" formatCode="General">
                  <c:v>3.2605220000000001E-3</c:v>
                </c:pt>
                <c:pt idx="32013" formatCode="General">
                  <c:v>3.3226330000000002E-3</c:v>
                </c:pt>
                <c:pt idx="32014" formatCode="General">
                  <c:v>3.34287E-3</c:v>
                </c:pt>
                <c:pt idx="32015" formatCode="General">
                  <c:v>3.2945729999999999E-3</c:v>
                </c:pt>
                <c:pt idx="32016" formatCode="General">
                  <c:v>3.2606269999999999E-3</c:v>
                </c:pt>
                <c:pt idx="32017" formatCode="General">
                  <c:v>3.271164E-3</c:v>
                </c:pt>
                <c:pt idx="32018" formatCode="General">
                  <c:v>3.1918710000000002E-3</c:v>
                </c:pt>
                <c:pt idx="32019" formatCode="General">
                  <c:v>3.0878450000000001E-3</c:v>
                </c:pt>
                <c:pt idx="32020" formatCode="General">
                  <c:v>3.1075289999999999E-3</c:v>
                </c:pt>
                <c:pt idx="32021" formatCode="General">
                  <c:v>3.2461360000000002E-3</c:v>
                </c:pt>
                <c:pt idx="32022" formatCode="General">
                  <c:v>3.1816980000000002E-3</c:v>
                </c:pt>
                <c:pt idx="32023" formatCode="General">
                  <c:v>3.0231989999999999E-3</c:v>
                </c:pt>
                <c:pt idx="32024" formatCode="General">
                  <c:v>2.970734E-3</c:v>
                </c:pt>
                <c:pt idx="32025" formatCode="General">
                  <c:v>2.8595809999999999E-3</c:v>
                </c:pt>
                <c:pt idx="32026" formatCode="General">
                  <c:v>2.6556319999999998E-3</c:v>
                </c:pt>
                <c:pt idx="32027" formatCode="General">
                  <c:v>2.4735199999999999E-3</c:v>
                </c:pt>
                <c:pt idx="32028" formatCode="General">
                  <c:v>2.2881659999999999E-3</c:v>
                </c:pt>
                <c:pt idx="32029" formatCode="General">
                  <c:v>2.1152469999999998E-3</c:v>
                </c:pt>
                <c:pt idx="32030" formatCode="General">
                  <c:v>1.9012020000000001E-3</c:v>
                </c:pt>
                <c:pt idx="32031" formatCode="General">
                  <c:v>1.724929E-3</c:v>
                </c:pt>
                <c:pt idx="32032" formatCode="General">
                  <c:v>1.615305E-3</c:v>
                </c:pt>
                <c:pt idx="32033" formatCode="General">
                  <c:v>1.512808E-3</c:v>
                </c:pt>
                <c:pt idx="32034" formatCode="General">
                  <c:v>1.430024E-3</c:v>
                </c:pt>
                <c:pt idx="32035" formatCode="General">
                  <c:v>1.223154E-3</c:v>
                </c:pt>
                <c:pt idx="32036" formatCode="General">
                  <c:v>1.0090660000000001E-3</c:v>
                </c:pt>
                <c:pt idx="32037" formatCode="General">
                  <c:v>8.9968109999999997E-4</c:v>
                </c:pt>
                <c:pt idx="32038" formatCode="General">
                  <c:v>7.0080119999999999E-4</c:v>
                </c:pt>
                <c:pt idx="32039" formatCode="General">
                  <c:v>4.9376610000000001E-4</c:v>
                </c:pt>
                <c:pt idx="32040" formatCode="General">
                  <c:v>5.0928170000000001E-4</c:v>
                </c:pt>
                <c:pt idx="32041" formatCode="General">
                  <c:v>4.9092639999999996E-4</c:v>
                </c:pt>
                <c:pt idx="32042" formatCode="General">
                  <c:v>3.6942749999999998E-4</c:v>
                </c:pt>
                <c:pt idx="32043" formatCode="General">
                  <c:v>3.3786089999999998E-4</c:v>
                </c:pt>
                <c:pt idx="32044" formatCode="General">
                  <c:v>3.8454389999999998E-4</c:v>
                </c:pt>
                <c:pt idx="32045" formatCode="General">
                  <c:v>3.211825E-4</c:v>
                </c:pt>
                <c:pt idx="32046" formatCode="General">
                  <c:v>3.2849659999999999E-4</c:v>
                </c:pt>
                <c:pt idx="32047" formatCode="General">
                  <c:v>5.3023610000000004E-4</c:v>
                </c:pt>
                <c:pt idx="32048" formatCode="General">
                  <c:v>7.2648600000000004E-4</c:v>
                </c:pt>
                <c:pt idx="32049" formatCode="General">
                  <c:v>8.8394859999999995E-4</c:v>
                </c:pt>
                <c:pt idx="32050" formatCode="General">
                  <c:v>1.075519E-3</c:v>
                </c:pt>
                <c:pt idx="32051" formatCode="General">
                  <c:v>1.2350779999999999E-3</c:v>
                </c:pt>
                <c:pt idx="32052" formatCode="General">
                  <c:v>1.394546E-3</c:v>
                </c:pt>
                <c:pt idx="32053" formatCode="General">
                  <c:v>1.611588E-3</c:v>
                </c:pt>
                <c:pt idx="32054" formatCode="General">
                  <c:v>1.8607999999999999E-3</c:v>
                </c:pt>
                <c:pt idx="32055" formatCode="General">
                  <c:v>2.047569E-3</c:v>
                </c:pt>
                <c:pt idx="32056" formatCode="General">
                  <c:v>2.2320679999999998E-3</c:v>
                </c:pt>
                <c:pt idx="32057" formatCode="General">
                  <c:v>2.4131339999999999E-3</c:v>
                </c:pt>
                <c:pt idx="32058" formatCode="General">
                  <c:v>2.5931679999999999E-3</c:v>
                </c:pt>
                <c:pt idx="32059" formatCode="General">
                  <c:v>2.7067810000000001E-3</c:v>
                </c:pt>
                <c:pt idx="32060" formatCode="General">
                  <c:v>2.8159560000000001E-3</c:v>
                </c:pt>
                <c:pt idx="32061" formatCode="General">
                  <c:v>2.8520249999999998E-3</c:v>
                </c:pt>
                <c:pt idx="32062" formatCode="General">
                  <c:v>2.6871210000000002E-3</c:v>
                </c:pt>
                <c:pt idx="32063" formatCode="General">
                  <c:v>2.473884E-3</c:v>
                </c:pt>
                <c:pt idx="32064" formatCode="General">
                  <c:v>2.3324589999999998E-3</c:v>
                </c:pt>
                <c:pt idx="32065" formatCode="General">
                  <c:v>2.1916380000000001E-3</c:v>
                </c:pt>
                <c:pt idx="32066" formatCode="General">
                  <c:v>2.095286E-3</c:v>
                </c:pt>
                <c:pt idx="32067" formatCode="General">
                  <c:v>1.906519E-3</c:v>
                </c:pt>
                <c:pt idx="32068" formatCode="General">
                  <c:v>1.6813030000000001E-3</c:v>
                </c:pt>
                <c:pt idx="32069" formatCode="General">
                  <c:v>1.4003819999999999E-3</c:v>
                </c:pt>
                <c:pt idx="32070" formatCode="General">
                  <c:v>9.8428790000000001E-4</c:v>
                </c:pt>
                <c:pt idx="32071" formatCode="General">
                  <c:v>6.9343620000000003E-4</c:v>
                </c:pt>
                <c:pt idx="32072" formatCode="General">
                  <c:v>4.4744879999999998E-4</c:v>
                </c:pt>
                <c:pt idx="32073" formatCode="General">
                  <c:v>1.7748039999999999E-4</c:v>
                </c:pt>
                <c:pt idx="32074" formatCode="General">
                  <c:v>-1.3001899999999999E-4</c:v>
                </c:pt>
                <c:pt idx="32075" formatCode="General">
                  <c:v>-3.9314519999999998E-4</c:v>
                </c:pt>
                <c:pt idx="32076" formatCode="General">
                  <c:v>-5.8110080000000003E-4</c:v>
                </c:pt>
                <c:pt idx="32077" formatCode="General">
                  <c:v>-8.4611780000000002E-4</c:v>
                </c:pt>
                <c:pt idx="32078" formatCode="General">
                  <c:v>-1.079862E-3</c:v>
                </c:pt>
                <c:pt idx="32079" formatCode="General">
                  <c:v>-1.1650689999999999E-3</c:v>
                </c:pt>
                <c:pt idx="32080" formatCode="General">
                  <c:v>-1.245253E-3</c:v>
                </c:pt>
                <c:pt idx="32081" formatCode="General">
                  <c:v>-1.3495569999999999E-3</c:v>
                </c:pt>
                <c:pt idx="32082" formatCode="General">
                  <c:v>-1.392704E-3</c:v>
                </c:pt>
                <c:pt idx="32083" formatCode="General">
                  <c:v>-1.492391E-3</c:v>
                </c:pt>
                <c:pt idx="32084" formatCode="General">
                  <c:v>-1.543619E-3</c:v>
                </c:pt>
                <c:pt idx="32085" formatCode="General">
                  <c:v>-1.4944769999999999E-3</c:v>
                </c:pt>
                <c:pt idx="32086" formatCode="General">
                  <c:v>-1.445148E-3</c:v>
                </c:pt>
                <c:pt idx="32087" formatCode="General">
                  <c:v>-1.5425860000000001E-3</c:v>
                </c:pt>
                <c:pt idx="32088" formatCode="General">
                  <c:v>-1.6814289999999999E-3</c:v>
                </c:pt>
                <c:pt idx="32089" formatCode="General">
                  <c:v>-1.7976089999999999E-3</c:v>
                </c:pt>
                <c:pt idx="32090" formatCode="General">
                  <c:v>-1.8020110000000001E-3</c:v>
                </c:pt>
                <c:pt idx="32091" formatCode="General">
                  <c:v>-1.727204E-3</c:v>
                </c:pt>
                <c:pt idx="32092" formatCode="General">
                  <c:v>-1.6241960000000001E-3</c:v>
                </c:pt>
                <c:pt idx="32093" formatCode="General">
                  <c:v>-1.6303380000000001E-3</c:v>
                </c:pt>
                <c:pt idx="32094" formatCode="General">
                  <c:v>-1.637283E-3</c:v>
                </c:pt>
                <c:pt idx="32095" formatCode="General">
                  <c:v>-1.5862199999999999E-3</c:v>
                </c:pt>
                <c:pt idx="32096" formatCode="General">
                  <c:v>-1.6217200000000001E-3</c:v>
                </c:pt>
                <c:pt idx="32097" formatCode="General">
                  <c:v>-1.7091820000000001E-3</c:v>
                </c:pt>
                <c:pt idx="32098" formatCode="General">
                  <c:v>-1.674479E-3</c:v>
                </c:pt>
                <c:pt idx="32099" formatCode="General">
                  <c:v>-1.742534E-3</c:v>
                </c:pt>
                <c:pt idx="32100" formatCode="General">
                  <c:v>-1.8801860000000001E-3</c:v>
                </c:pt>
                <c:pt idx="32101" formatCode="General">
                  <c:v>-1.814605E-3</c:v>
                </c:pt>
                <c:pt idx="32102" formatCode="General">
                  <c:v>-1.7786259999999999E-3</c:v>
                </c:pt>
                <c:pt idx="32103" formatCode="General">
                  <c:v>-1.7793640000000001E-3</c:v>
                </c:pt>
                <c:pt idx="32104" formatCode="General">
                  <c:v>-1.6958870000000001E-3</c:v>
                </c:pt>
                <c:pt idx="32105" formatCode="General">
                  <c:v>-1.681369E-3</c:v>
                </c:pt>
                <c:pt idx="32106" formatCode="General">
                  <c:v>-1.6570790000000001E-3</c:v>
                </c:pt>
                <c:pt idx="32107" formatCode="General">
                  <c:v>-1.567129E-3</c:v>
                </c:pt>
                <c:pt idx="32108" formatCode="General">
                  <c:v>-1.4869830000000001E-3</c:v>
                </c:pt>
                <c:pt idx="32109" formatCode="General">
                  <c:v>-1.514973E-3</c:v>
                </c:pt>
                <c:pt idx="32110" formatCode="General">
                  <c:v>-1.5169630000000001E-3</c:v>
                </c:pt>
                <c:pt idx="32111" formatCode="General">
                  <c:v>-1.4018979999999999E-3</c:v>
                </c:pt>
                <c:pt idx="32112" formatCode="General">
                  <c:v>-1.294866E-3</c:v>
                </c:pt>
                <c:pt idx="32113" formatCode="General">
                  <c:v>-1.2712330000000001E-3</c:v>
                </c:pt>
                <c:pt idx="32114" formatCode="General">
                  <c:v>-1.2100570000000001E-3</c:v>
                </c:pt>
                <c:pt idx="32115" formatCode="General">
                  <c:v>-1.103768E-3</c:v>
                </c:pt>
                <c:pt idx="32116" formatCode="General">
                  <c:v>-1.1054249999999999E-3</c:v>
                </c:pt>
                <c:pt idx="32117" formatCode="General">
                  <c:v>-1.2167510000000001E-3</c:v>
                </c:pt>
                <c:pt idx="32118" formatCode="General">
                  <c:v>-1.2491379999999999E-3</c:v>
                </c:pt>
                <c:pt idx="32119" formatCode="General">
                  <c:v>-1.212924E-3</c:v>
                </c:pt>
                <c:pt idx="32120" formatCode="General">
                  <c:v>-1.290544E-3</c:v>
                </c:pt>
                <c:pt idx="32121" formatCode="General">
                  <c:v>-1.3689570000000001E-3</c:v>
                </c:pt>
                <c:pt idx="32122" formatCode="General">
                  <c:v>-1.4587440000000001E-3</c:v>
                </c:pt>
                <c:pt idx="32123" formatCode="General">
                  <c:v>-1.5179799999999999E-3</c:v>
                </c:pt>
                <c:pt idx="32124" formatCode="General">
                  <c:v>-1.5133119999999999E-3</c:v>
                </c:pt>
                <c:pt idx="32125" formatCode="General">
                  <c:v>-1.5639569999999999E-3</c:v>
                </c:pt>
                <c:pt idx="32126" formatCode="General">
                  <c:v>-1.6673460000000001E-3</c:v>
                </c:pt>
                <c:pt idx="32127" formatCode="General">
                  <c:v>-1.5843260000000001E-3</c:v>
                </c:pt>
                <c:pt idx="32128" formatCode="General">
                  <c:v>-1.4409150000000001E-3</c:v>
                </c:pt>
                <c:pt idx="32129" formatCode="General">
                  <c:v>-1.429224E-3</c:v>
                </c:pt>
                <c:pt idx="32130" formatCode="General">
                  <c:v>-1.3926380000000001E-3</c:v>
                </c:pt>
                <c:pt idx="32131" formatCode="General">
                  <c:v>-1.3971000000000001E-3</c:v>
                </c:pt>
                <c:pt idx="32132" formatCode="General">
                  <c:v>-1.505408E-3</c:v>
                </c:pt>
                <c:pt idx="32133" formatCode="General">
                  <c:v>-1.535664E-3</c:v>
                </c:pt>
                <c:pt idx="32134" formatCode="General">
                  <c:v>-1.6036170000000001E-3</c:v>
                </c:pt>
                <c:pt idx="32135" formatCode="General">
                  <c:v>-1.5909209999999999E-3</c:v>
                </c:pt>
                <c:pt idx="32136" formatCode="General">
                  <c:v>-1.5397029999999999E-3</c:v>
                </c:pt>
                <c:pt idx="32137" formatCode="General">
                  <c:v>-1.573334E-3</c:v>
                </c:pt>
                <c:pt idx="32138" formatCode="General">
                  <c:v>-1.63488E-3</c:v>
                </c:pt>
                <c:pt idx="32139" formatCode="General">
                  <c:v>-1.744401E-3</c:v>
                </c:pt>
                <c:pt idx="32140" formatCode="General">
                  <c:v>-1.904333E-3</c:v>
                </c:pt>
                <c:pt idx="32141" formatCode="General">
                  <c:v>-1.9785010000000001E-3</c:v>
                </c:pt>
                <c:pt idx="32142" formatCode="General">
                  <c:v>-2.087326E-3</c:v>
                </c:pt>
                <c:pt idx="32143" formatCode="General">
                  <c:v>-2.2050720000000002E-3</c:v>
                </c:pt>
                <c:pt idx="32144" formatCode="General">
                  <c:v>-2.2552100000000001E-3</c:v>
                </c:pt>
                <c:pt idx="32145" formatCode="General">
                  <c:v>-2.4042569999999999E-3</c:v>
                </c:pt>
                <c:pt idx="32146" formatCode="General">
                  <c:v>-2.499767E-3</c:v>
                </c:pt>
                <c:pt idx="32147" formatCode="General">
                  <c:v>-2.5234770000000001E-3</c:v>
                </c:pt>
                <c:pt idx="32148" formatCode="General">
                  <c:v>-2.5351660000000002E-3</c:v>
                </c:pt>
                <c:pt idx="32149" formatCode="General">
                  <c:v>-2.4677089999999998E-3</c:v>
                </c:pt>
                <c:pt idx="32150" formatCode="General">
                  <c:v>-2.3365489999999998E-3</c:v>
                </c:pt>
                <c:pt idx="32151" formatCode="General">
                  <c:v>-2.1917260000000002E-3</c:v>
                </c:pt>
                <c:pt idx="32152" formatCode="General">
                  <c:v>-2.141558E-3</c:v>
                </c:pt>
                <c:pt idx="32153" formatCode="General">
                  <c:v>-2.0412780000000001E-3</c:v>
                </c:pt>
                <c:pt idx="32154" formatCode="General">
                  <c:v>-1.950942E-3</c:v>
                </c:pt>
                <c:pt idx="32155" formatCode="General">
                  <c:v>-1.8780719999999999E-3</c:v>
                </c:pt>
                <c:pt idx="32156" formatCode="General">
                  <c:v>-1.7691180000000001E-3</c:v>
                </c:pt>
                <c:pt idx="32157" formatCode="General">
                  <c:v>-1.725372E-3</c:v>
                </c:pt>
                <c:pt idx="32158" formatCode="General">
                  <c:v>-1.741851E-3</c:v>
                </c:pt>
                <c:pt idx="32159" formatCode="General">
                  <c:v>-1.6794189999999999E-3</c:v>
                </c:pt>
                <c:pt idx="32160" formatCode="General">
                  <c:v>-1.5288330000000001E-3</c:v>
                </c:pt>
                <c:pt idx="32161" formatCode="General">
                  <c:v>-1.4121030000000001E-3</c:v>
                </c:pt>
                <c:pt idx="32162" formatCode="General">
                  <c:v>-1.531676E-3</c:v>
                </c:pt>
                <c:pt idx="32163" formatCode="General">
                  <c:v>-1.6190690000000001E-3</c:v>
                </c:pt>
                <c:pt idx="32164" formatCode="General">
                  <c:v>-1.536709E-3</c:v>
                </c:pt>
                <c:pt idx="32165" formatCode="General">
                  <c:v>-1.411186E-3</c:v>
                </c:pt>
                <c:pt idx="32166" formatCode="General">
                  <c:v>-1.460748E-3</c:v>
                </c:pt>
                <c:pt idx="32167" formatCode="General">
                  <c:v>-1.4998019999999999E-3</c:v>
                </c:pt>
                <c:pt idx="32168" formatCode="General">
                  <c:v>-1.507146E-3</c:v>
                </c:pt>
                <c:pt idx="32169" formatCode="General">
                  <c:v>-1.471516E-3</c:v>
                </c:pt>
                <c:pt idx="32170" formatCode="General">
                  <c:v>-1.3953500000000001E-3</c:v>
                </c:pt>
                <c:pt idx="32171" formatCode="General">
                  <c:v>-1.2814440000000001E-3</c:v>
                </c:pt>
                <c:pt idx="32172" formatCode="General">
                  <c:v>-1.117786E-3</c:v>
                </c:pt>
                <c:pt idx="32173" formatCode="General">
                  <c:v>-8.5808119999999997E-4</c:v>
                </c:pt>
                <c:pt idx="32174" formatCode="General">
                  <c:v>-5.4785200000000004E-4</c:v>
                </c:pt>
                <c:pt idx="32175" formatCode="General">
                  <c:v>-4.6953069999999998E-4</c:v>
                </c:pt>
                <c:pt idx="32176" formatCode="General">
                  <c:v>-3.8428890000000003E-4</c:v>
                </c:pt>
                <c:pt idx="32177" formatCode="General">
                  <c:v>-1.2810499999999999E-4</c:v>
                </c:pt>
                <c:pt idx="32178" formatCode="General">
                  <c:v>1.3026819999999999E-4</c:v>
                </c:pt>
                <c:pt idx="32179" formatCode="General">
                  <c:v>4.3303260000000001E-4</c:v>
                </c:pt>
                <c:pt idx="32180" formatCode="General">
                  <c:v>6.6441069999999996E-4</c:v>
                </c:pt>
                <c:pt idx="32181" formatCode="General">
                  <c:v>8.6320190000000005E-4</c:v>
                </c:pt>
                <c:pt idx="32182" formatCode="General">
                  <c:v>1.025867E-3</c:v>
                </c:pt>
                <c:pt idx="32183" formatCode="General">
                  <c:v>1.2678019999999999E-3</c:v>
                </c:pt>
                <c:pt idx="32184" formatCode="General">
                  <c:v>1.4424869999999999E-3</c:v>
                </c:pt>
                <c:pt idx="32185" formatCode="General">
                  <c:v>1.5048710000000001E-3</c:v>
                </c:pt>
                <c:pt idx="32186" formatCode="General">
                  <c:v>1.629304E-3</c:v>
                </c:pt>
                <c:pt idx="32187" formatCode="General">
                  <c:v>1.713741E-3</c:v>
                </c:pt>
                <c:pt idx="32188" formatCode="General">
                  <c:v>1.7074049999999999E-3</c:v>
                </c:pt>
                <c:pt idx="32189" formatCode="General">
                  <c:v>1.7128250000000001E-3</c:v>
                </c:pt>
                <c:pt idx="32190" formatCode="General">
                  <c:v>1.8513150000000001E-3</c:v>
                </c:pt>
                <c:pt idx="32191" formatCode="General">
                  <c:v>2.0403259999999999E-3</c:v>
                </c:pt>
                <c:pt idx="32192" formatCode="General">
                  <c:v>2.1073289999999998E-3</c:v>
                </c:pt>
                <c:pt idx="32193" formatCode="General">
                  <c:v>2.1354210000000002E-3</c:v>
                </c:pt>
                <c:pt idx="32194" formatCode="General">
                  <c:v>2.1115359999999998E-3</c:v>
                </c:pt>
                <c:pt idx="32195" formatCode="General">
                  <c:v>2.056071E-3</c:v>
                </c:pt>
                <c:pt idx="32196" formatCode="General">
                  <c:v>2.106241E-3</c:v>
                </c:pt>
                <c:pt idx="32197" formatCode="General">
                  <c:v>2.1484400000000002E-3</c:v>
                </c:pt>
                <c:pt idx="32198" formatCode="General">
                  <c:v>2.1579469999999999E-3</c:v>
                </c:pt>
                <c:pt idx="32199" formatCode="General">
                  <c:v>2.0896999999999999E-3</c:v>
                </c:pt>
                <c:pt idx="32200" formatCode="General">
                  <c:v>1.9431489999999999E-3</c:v>
                </c:pt>
                <c:pt idx="32201" formatCode="General">
                  <c:v>1.941361E-3</c:v>
                </c:pt>
                <c:pt idx="32202" formatCode="General">
                  <c:v>1.9354039999999999E-3</c:v>
                </c:pt>
                <c:pt idx="32203" formatCode="General">
                  <c:v>1.7876350000000001E-3</c:v>
                </c:pt>
                <c:pt idx="32204" formatCode="General">
                  <c:v>1.6582529999999999E-3</c:v>
                </c:pt>
                <c:pt idx="32205" formatCode="General">
                  <c:v>1.58026E-3</c:v>
                </c:pt>
                <c:pt idx="32206" formatCode="General">
                  <c:v>1.443429E-3</c:v>
                </c:pt>
                <c:pt idx="32207" formatCode="General">
                  <c:v>1.329277E-3</c:v>
                </c:pt>
                <c:pt idx="32208" formatCode="General">
                  <c:v>1.388205E-3</c:v>
                </c:pt>
                <c:pt idx="32209" formatCode="General">
                  <c:v>1.3636220000000001E-3</c:v>
                </c:pt>
                <c:pt idx="32210" formatCode="General">
                  <c:v>1.240276E-3</c:v>
                </c:pt>
                <c:pt idx="32211" formatCode="General">
                  <c:v>1.2761840000000001E-3</c:v>
                </c:pt>
                <c:pt idx="32212" formatCode="General">
                  <c:v>1.316862E-3</c:v>
                </c:pt>
                <c:pt idx="32213" formatCode="General">
                  <c:v>1.403545E-3</c:v>
                </c:pt>
                <c:pt idx="32214" formatCode="General">
                  <c:v>1.522373E-3</c:v>
                </c:pt>
                <c:pt idx="32215" formatCode="General">
                  <c:v>1.575737E-3</c:v>
                </c:pt>
                <c:pt idx="32216" formatCode="General">
                  <c:v>1.6299839999999999E-3</c:v>
                </c:pt>
                <c:pt idx="32217" formatCode="General">
                  <c:v>1.716525E-3</c:v>
                </c:pt>
                <c:pt idx="32218" formatCode="General">
                  <c:v>1.701127E-3</c:v>
                </c:pt>
                <c:pt idx="32219" formatCode="General">
                  <c:v>1.67235E-3</c:v>
                </c:pt>
                <c:pt idx="32220" formatCode="General">
                  <c:v>1.61319E-3</c:v>
                </c:pt>
                <c:pt idx="32221" formatCode="General">
                  <c:v>1.5771520000000001E-3</c:v>
                </c:pt>
                <c:pt idx="32222" formatCode="General">
                  <c:v>1.5387739999999999E-3</c:v>
                </c:pt>
                <c:pt idx="32223" formatCode="General">
                  <c:v>1.442299E-3</c:v>
                </c:pt>
                <c:pt idx="32224" formatCode="General">
                  <c:v>1.319101E-3</c:v>
                </c:pt>
                <c:pt idx="32225" formatCode="General">
                  <c:v>1.2592020000000001E-3</c:v>
                </c:pt>
                <c:pt idx="32226" formatCode="General">
                  <c:v>1.1603659999999999E-3</c:v>
                </c:pt>
                <c:pt idx="32227" formatCode="General">
                  <c:v>1.055247E-3</c:v>
                </c:pt>
                <c:pt idx="32228" formatCode="General">
                  <c:v>1.030988E-3</c:v>
                </c:pt>
                <c:pt idx="32229" formatCode="General">
                  <c:v>9.8184990000000001E-4</c:v>
                </c:pt>
                <c:pt idx="32230" formatCode="General">
                  <c:v>8.3924580000000002E-4</c:v>
                </c:pt>
                <c:pt idx="32231" formatCode="General">
                  <c:v>7.024612E-4</c:v>
                </c:pt>
                <c:pt idx="32232" formatCode="General">
                  <c:v>7.2230809999999999E-4</c:v>
                </c:pt>
                <c:pt idx="32233" formatCode="General">
                  <c:v>7.7434919999999998E-4</c:v>
                </c:pt>
                <c:pt idx="32234" formatCode="General">
                  <c:v>8.3276339999999996E-4</c:v>
                </c:pt>
                <c:pt idx="32235" formatCode="General">
                  <c:v>1.010597E-3</c:v>
                </c:pt>
                <c:pt idx="32236" formatCode="General">
                  <c:v>1.1796980000000001E-3</c:v>
                </c:pt>
                <c:pt idx="32237" formatCode="General">
                  <c:v>1.269229E-3</c:v>
                </c:pt>
                <c:pt idx="32238" formatCode="General">
                  <c:v>1.288336E-3</c:v>
                </c:pt>
                <c:pt idx="32239" formatCode="General">
                  <c:v>1.359191E-3</c:v>
                </c:pt>
                <c:pt idx="32240" formatCode="General">
                  <c:v>1.5032929999999999E-3</c:v>
                </c:pt>
                <c:pt idx="32241" formatCode="General">
                  <c:v>1.6076040000000001E-3</c:v>
                </c:pt>
                <c:pt idx="32242" formatCode="General">
                  <c:v>1.703459E-3</c:v>
                </c:pt>
                <c:pt idx="32243" formatCode="General">
                  <c:v>1.7700630000000001E-3</c:v>
                </c:pt>
                <c:pt idx="32244" formatCode="General">
                  <c:v>1.788366E-3</c:v>
                </c:pt>
                <c:pt idx="32245" formatCode="General">
                  <c:v>1.73559E-3</c:v>
                </c:pt>
                <c:pt idx="32246" formatCode="General">
                  <c:v>1.633282E-3</c:v>
                </c:pt>
                <c:pt idx="32247" formatCode="General">
                  <c:v>1.6242450000000001E-3</c:v>
                </c:pt>
                <c:pt idx="32248" formatCode="General">
                  <c:v>1.5843249999999999E-3</c:v>
                </c:pt>
                <c:pt idx="32249" formatCode="General">
                  <c:v>1.4840490000000001E-3</c:v>
                </c:pt>
                <c:pt idx="32250" formatCode="General">
                  <c:v>1.4063509999999999E-3</c:v>
                </c:pt>
                <c:pt idx="32251" formatCode="General">
                  <c:v>1.252871E-3</c:v>
                </c:pt>
                <c:pt idx="32252" formatCode="General">
                  <c:v>1.025029E-3</c:v>
                </c:pt>
                <c:pt idx="32253" formatCode="General">
                  <c:v>8.7382550000000001E-4</c:v>
                </c:pt>
                <c:pt idx="32254" formatCode="General">
                  <c:v>7.1637100000000004E-4</c:v>
                </c:pt>
                <c:pt idx="32255" formatCode="General">
                  <c:v>5.0092419999999999E-4</c:v>
                </c:pt>
                <c:pt idx="32256" formatCode="General">
                  <c:v>1.785961E-4</c:v>
                </c:pt>
                <c:pt idx="32257" formatCode="General">
                  <c:v>-1.1133679999999999E-4</c:v>
                </c:pt>
                <c:pt idx="32258" formatCode="General">
                  <c:v>-3.7252980000000003E-4</c:v>
                </c:pt>
                <c:pt idx="32259" formatCode="General">
                  <c:v>-5.427807E-4</c:v>
                </c:pt>
                <c:pt idx="32260" formatCode="General">
                  <c:v>-6.7686709999999998E-4</c:v>
                </c:pt>
                <c:pt idx="32261" formatCode="General">
                  <c:v>-6.9993859999999998E-4</c:v>
                </c:pt>
                <c:pt idx="32262" formatCode="General">
                  <c:v>-7.3938300000000003E-4</c:v>
                </c:pt>
                <c:pt idx="32263" formatCode="General">
                  <c:v>-7.5143659999999995E-4</c:v>
                </c:pt>
                <c:pt idx="32264" formatCode="General">
                  <c:v>-6.530037E-4</c:v>
                </c:pt>
                <c:pt idx="32265" formatCode="General">
                  <c:v>-6.2665370000000004E-4</c:v>
                </c:pt>
                <c:pt idx="32266" formatCode="General">
                  <c:v>-6.6363299999999995E-4</c:v>
                </c:pt>
                <c:pt idx="32267" formatCode="General">
                  <c:v>-6.7063430000000002E-4</c:v>
                </c:pt>
                <c:pt idx="32268" formatCode="General">
                  <c:v>-4.5812259999999998E-4</c:v>
                </c:pt>
                <c:pt idx="32269" formatCode="General">
                  <c:v>-2.9633809999999997E-4</c:v>
                </c:pt>
                <c:pt idx="32270" formatCode="General">
                  <c:v>-3.725922E-4</c:v>
                </c:pt>
                <c:pt idx="32271" formatCode="General">
                  <c:v>-5.3857410000000003E-4</c:v>
                </c:pt>
                <c:pt idx="32272" formatCode="General">
                  <c:v>-5.3755800000000005E-4</c:v>
                </c:pt>
                <c:pt idx="32273" formatCode="General">
                  <c:v>-3.823659E-4</c:v>
                </c:pt>
                <c:pt idx="32274" formatCode="General">
                  <c:v>-2.94958E-4</c:v>
                </c:pt>
                <c:pt idx="32275" formatCode="General">
                  <c:v>-3.0891330000000001E-4</c:v>
                </c:pt>
                <c:pt idx="32276" formatCode="General">
                  <c:v>-3.4646660000000001E-4</c:v>
                </c:pt>
                <c:pt idx="32277" formatCode="General">
                  <c:v>-3.8427509999999998E-4</c:v>
                </c:pt>
                <c:pt idx="32278" formatCode="General">
                  <c:v>-4.8505599999999999E-4</c:v>
                </c:pt>
                <c:pt idx="32279" formatCode="General">
                  <c:v>-5.3001000000000003E-4</c:v>
                </c:pt>
                <c:pt idx="32280" formatCode="General">
                  <c:v>-4.3858660000000002E-4</c:v>
                </c:pt>
                <c:pt idx="32281" formatCode="General">
                  <c:v>-3.622446E-4</c:v>
                </c:pt>
                <c:pt idx="32282" formatCode="General">
                  <c:v>-3.674738E-4</c:v>
                </c:pt>
                <c:pt idx="32283" formatCode="General">
                  <c:v>-3.588566E-4</c:v>
                </c:pt>
                <c:pt idx="32284" formatCode="General">
                  <c:v>-2.3591040000000001E-4</c:v>
                </c:pt>
                <c:pt idx="32285">
                  <c:v>-7.2423550000000006E-5</c:v>
                </c:pt>
                <c:pt idx="32286">
                  <c:v>4.3389150000000003E-6</c:v>
                </c:pt>
                <c:pt idx="32287">
                  <c:v>7.3722349999999994E-5</c:v>
                </c:pt>
                <c:pt idx="32288" formatCode="General">
                  <c:v>2.340671E-4</c:v>
                </c:pt>
                <c:pt idx="32289" formatCode="General">
                  <c:v>4.4404159999999999E-4</c:v>
                </c:pt>
                <c:pt idx="32290" formatCode="General">
                  <c:v>6.4619700000000005E-4</c:v>
                </c:pt>
                <c:pt idx="32291" formatCode="General">
                  <c:v>8.317035E-4</c:v>
                </c:pt>
                <c:pt idx="32292" formatCode="General">
                  <c:v>1.0702909999999999E-3</c:v>
                </c:pt>
                <c:pt idx="32293" formatCode="General">
                  <c:v>1.2430480000000001E-3</c:v>
                </c:pt>
                <c:pt idx="32294" formatCode="General">
                  <c:v>1.32847E-3</c:v>
                </c:pt>
                <c:pt idx="32295" formatCode="General">
                  <c:v>1.355275E-3</c:v>
                </c:pt>
                <c:pt idx="32296" formatCode="General">
                  <c:v>1.4089E-3</c:v>
                </c:pt>
                <c:pt idx="32297" formatCode="General">
                  <c:v>1.455769E-3</c:v>
                </c:pt>
                <c:pt idx="32298" formatCode="General">
                  <c:v>1.4151630000000001E-3</c:v>
                </c:pt>
                <c:pt idx="32299" formatCode="General">
                  <c:v>1.328475E-3</c:v>
                </c:pt>
                <c:pt idx="32300" formatCode="General">
                  <c:v>1.2711560000000001E-3</c:v>
                </c:pt>
                <c:pt idx="32301" formatCode="General">
                  <c:v>1.212582E-3</c:v>
                </c:pt>
                <c:pt idx="32302" formatCode="General">
                  <c:v>1.050559E-3</c:v>
                </c:pt>
                <c:pt idx="32303" formatCode="General">
                  <c:v>1.0151870000000001E-3</c:v>
                </c:pt>
                <c:pt idx="32304" formatCode="General">
                  <c:v>9.6676439999999998E-4</c:v>
                </c:pt>
                <c:pt idx="32305" formatCode="General">
                  <c:v>8.2020710000000002E-4</c:v>
                </c:pt>
                <c:pt idx="32306" formatCode="General">
                  <c:v>7.2660469999999997E-4</c:v>
                </c:pt>
                <c:pt idx="32307" formatCode="General">
                  <c:v>6.8658759999999999E-4</c:v>
                </c:pt>
                <c:pt idx="32308" formatCode="General">
                  <c:v>6.3498519999999998E-4</c:v>
                </c:pt>
                <c:pt idx="32309" formatCode="General">
                  <c:v>6.1741740000000002E-4</c:v>
                </c:pt>
                <c:pt idx="32310" formatCode="General">
                  <c:v>7.4227090000000004E-4</c:v>
                </c:pt>
                <c:pt idx="32311" formatCode="General">
                  <c:v>7.5191090000000004E-4</c:v>
                </c:pt>
                <c:pt idx="32312" formatCode="General">
                  <c:v>6.813031E-4</c:v>
                </c:pt>
                <c:pt idx="32313" formatCode="General">
                  <c:v>6.6490220000000005E-4</c:v>
                </c:pt>
                <c:pt idx="32314" formatCode="General">
                  <c:v>6.7568550000000004E-4</c:v>
                </c:pt>
                <c:pt idx="32315" formatCode="General">
                  <c:v>6.6955279999999996E-4</c:v>
                </c:pt>
                <c:pt idx="32316" formatCode="General">
                  <c:v>6.1998800000000003E-4</c:v>
                </c:pt>
                <c:pt idx="32317" formatCode="General">
                  <c:v>5.3452000000000003E-4</c:v>
                </c:pt>
                <c:pt idx="32318" formatCode="General">
                  <c:v>4.4026729999999999E-4</c:v>
                </c:pt>
                <c:pt idx="32319" formatCode="General">
                  <c:v>4.3199360000000002E-4</c:v>
                </c:pt>
                <c:pt idx="32320" formatCode="General">
                  <c:v>4.5957060000000001E-4</c:v>
                </c:pt>
                <c:pt idx="32321" formatCode="General">
                  <c:v>4.738252E-4</c:v>
                </c:pt>
                <c:pt idx="32322" formatCode="General">
                  <c:v>5.5198520000000002E-4</c:v>
                </c:pt>
                <c:pt idx="32323" formatCode="General">
                  <c:v>6.5312650000000003E-4</c:v>
                </c:pt>
                <c:pt idx="32324" formatCode="General">
                  <c:v>9.1399180000000001E-4</c:v>
                </c:pt>
                <c:pt idx="32325" formatCode="General">
                  <c:v>1.1622360000000001E-3</c:v>
                </c:pt>
                <c:pt idx="32326" formatCode="General">
                  <c:v>1.296157E-3</c:v>
                </c:pt>
                <c:pt idx="32327" formatCode="General">
                  <c:v>1.523733E-3</c:v>
                </c:pt>
                <c:pt idx="32328" formatCode="General">
                  <c:v>1.666605E-3</c:v>
                </c:pt>
                <c:pt idx="32329" formatCode="General">
                  <c:v>1.7576740000000001E-3</c:v>
                </c:pt>
                <c:pt idx="32330" formatCode="General">
                  <c:v>1.892627E-3</c:v>
                </c:pt>
                <c:pt idx="32331" formatCode="General">
                  <c:v>2.0639410000000001E-3</c:v>
                </c:pt>
                <c:pt idx="32332" formatCode="General">
                  <c:v>2.176777E-3</c:v>
                </c:pt>
                <c:pt idx="32333" formatCode="General">
                  <c:v>2.2131569999999999E-3</c:v>
                </c:pt>
                <c:pt idx="32334" formatCode="General">
                  <c:v>2.222585E-3</c:v>
                </c:pt>
                <c:pt idx="32335" formatCode="General">
                  <c:v>2.1380150000000001E-3</c:v>
                </c:pt>
                <c:pt idx="32336" formatCode="General">
                  <c:v>2.0011130000000001E-3</c:v>
                </c:pt>
                <c:pt idx="32337" formatCode="General">
                  <c:v>1.820038E-3</c:v>
                </c:pt>
                <c:pt idx="32338" formatCode="General">
                  <c:v>1.561979E-3</c:v>
                </c:pt>
                <c:pt idx="32339" formatCode="General">
                  <c:v>1.2794939999999999E-3</c:v>
                </c:pt>
                <c:pt idx="32340" formatCode="General">
                  <c:v>1.091475E-3</c:v>
                </c:pt>
                <c:pt idx="32341" formatCode="General">
                  <c:v>9.4283240000000003E-4</c:v>
                </c:pt>
                <c:pt idx="32342" formatCode="General">
                  <c:v>7.2538360000000001E-4</c:v>
                </c:pt>
                <c:pt idx="32343" formatCode="General">
                  <c:v>5.4626779999999997E-4</c:v>
                </c:pt>
                <c:pt idx="32344" formatCode="General">
                  <c:v>4.5572080000000001E-4</c:v>
                </c:pt>
                <c:pt idx="32345" formatCode="General">
                  <c:v>3.6268900000000002E-4</c:v>
                </c:pt>
                <c:pt idx="32346" formatCode="General">
                  <c:v>2.7321380000000002E-4</c:v>
                </c:pt>
                <c:pt idx="32347" formatCode="General">
                  <c:v>2.4986289999999998E-4</c:v>
                </c:pt>
                <c:pt idx="32348" formatCode="General">
                  <c:v>3.268635E-4</c:v>
                </c:pt>
                <c:pt idx="32349" formatCode="General">
                  <c:v>3.70217E-4</c:v>
                </c:pt>
                <c:pt idx="32350" formatCode="General">
                  <c:v>3.1344519999999999E-4</c:v>
                </c:pt>
                <c:pt idx="32351" formatCode="General">
                  <c:v>1.993733E-4</c:v>
                </c:pt>
                <c:pt idx="32352" formatCode="General">
                  <c:v>2.1326949999999999E-4</c:v>
                </c:pt>
                <c:pt idx="32353" formatCode="General">
                  <c:v>2.6077860000000002E-4</c:v>
                </c:pt>
                <c:pt idx="32354" formatCode="General">
                  <c:v>2.686686E-4</c:v>
                </c:pt>
                <c:pt idx="32355" formatCode="General">
                  <c:v>2.9759170000000001E-4</c:v>
                </c:pt>
                <c:pt idx="32356" formatCode="General">
                  <c:v>2.4924529999999998E-4</c:v>
                </c:pt>
                <c:pt idx="32357" formatCode="General">
                  <c:v>2.2117879999999999E-4</c:v>
                </c:pt>
                <c:pt idx="32358" formatCode="General">
                  <c:v>2.0803980000000001E-4</c:v>
                </c:pt>
                <c:pt idx="32359" formatCode="General">
                  <c:v>1.476596E-4</c:v>
                </c:pt>
                <c:pt idx="32360" formatCode="General">
                  <c:v>1.5673050000000001E-4</c:v>
                </c:pt>
                <c:pt idx="32361" formatCode="General">
                  <c:v>1.9908569999999999E-4</c:v>
                </c:pt>
                <c:pt idx="32362">
                  <c:v>2.2554200000000002E-5</c:v>
                </c:pt>
                <c:pt idx="32363">
                  <c:v>-8.6567109999999994E-5</c:v>
                </c:pt>
                <c:pt idx="32364">
                  <c:v>-3.634251E-5</c:v>
                </c:pt>
                <c:pt idx="32365">
                  <c:v>-3.4975750000000001E-5</c:v>
                </c:pt>
                <c:pt idx="32366" formatCode="General">
                  <c:v>-1.314039E-4</c:v>
                </c:pt>
                <c:pt idx="32367" formatCode="General">
                  <c:v>-2.143902E-4</c:v>
                </c:pt>
                <c:pt idx="32368" formatCode="General">
                  <c:v>-2.8856859999999999E-4</c:v>
                </c:pt>
                <c:pt idx="32369" formatCode="General">
                  <c:v>-3.5296729999999998E-4</c:v>
                </c:pt>
                <c:pt idx="32370" formatCode="General">
                  <c:v>-3.8481639999999998E-4</c:v>
                </c:pt>
                <c:pt idx="32371" formatCode="General">
                  <c:v>-4.700409E-4</c:v>
                </c:pt>
                <c:pt idx="32372" formatCode="General">
                  <c:v>-4.7433760000000001E-4</c:v>
                </c:pt>
                <c:pt idx="32373" formatCode="General">
                  <c:v>-4.5742910000000001E-4</c:v>
                </c:pt>
                <c:pt idx="32374" formatCode="General">
                  <c:v>-4.5077520000000001E-4</c:v>
                </c:pt>
                <c:pt idx="32375" formatCode="General">
                  <c:v>-3.833229E-4</c:v>
                </c:pt>
                <c:pt idx="32376" formatCode="General">
                  <c:v>-2.9427089999999999E-4</c:v>
                </c:pt>
                <c:pt idx="32377" formatCode="General">
                  <c:v>-2.6754619999999998E-4</c:v>
                </c:pt>
                <c:pt idx="32378" formatCode="General">
                  <c:v>-1.9830490000000001E-4</c:v>
                </c:pt>
                <c:pt idx="32379">
                  <c:v>-5.5340909999999998E-5</c:v>
                </c:pt>
                <c:pt idx="32380">
                  <c:v>4.5145100000000003E-5</c:v>
                </c:pt>
                <c:pt idx="32381" formatCode="General">
                  <c:v>1.2573179999999999E-4</c:v>
                </c:pt>
                <c:pt idx="32382" formatCode="General">
                  <c:v>2.4500379999999999E-4</c:v>
                </c:pt>
                <c:pt idx="32383" formatCode="General">
                  <c:v>4.1341799999999998E-4</c:v>
                </c:pt>
                <c:pt idx="32384" formatCode="General">
                  <c:v>4.5965099999999999E-4</c:v>
                </c:pt>
                <c:pt idx="32385" formatCode="General">
                  <c:v>4.680846E-4</c:v>
                </c:pt>
                <c:pt idx="32386" formatCode="General">
                  <c:v>5.3050660000000002E-4</c:v>
                </c:pt>
                <c:pt idx="32387" formatCode="General">
                  <c:v>6.0226419999999999E-4</c:v>
                </c:pt>
                <c:pt idx="32388" formatCode="General">
                  <c:v>7.3872689999999997E-4</c:v>
                </c:pt>
                <c:pt idx="32389" formatCode="General">
                  <c:v>7.8779010000000005E-4</c:v>
                </c:pt>
                <c:pt idx="32390" formatCode="General">
                  <c:v>7.079435E-4</c:v>
                </c:pt>
                <c:pt idx="32391" formatCode="General">
                  <c:v>6.8222509999999999E-4</c:v>
                </c:pt>
                <c:pt idx="32392" formatCode="General">
                  <c:v>6.7637470000000001E-4</c:v>
                </c:pt>
                <c:pt idx="32393" formatCode="General">
                  <c:v>5.6167879999999997E-4</c:v>
                </c:pt>
                <c:pt idx="32394" formatCode="General">
                  <c:v>3.7785040000000002E-4</c:v>
                </c:pt>
                <c:pt idx="32395" formatCode="General">
                  <c:v>2.784156E-4</c:v>
                </c:pt>
                <c:pt idx="32396" formatCode="General">
                  <c:v>2.7835270000000002E-4</c:v>
                </c:pt>
                <c:pt idx="32397" formatCode="General">
                  <c:v>2.423197E-4</c:v>
                </c:pt>
                <c:pt idx="32398" formatCode="General">
                  <c:v>1.635564E-4</c:v>
                </c:pt>
                <c:pt idx="32399">
                  <c:v>-5.6743490000000002E-5</c:v>
                </c:pt>
                <c:pt idx="32400" formatCode="General">
                  <c:v>-2.4292890000000001E-4</c:v>
                </c:pt>
                <c:pt idx="32401" formatCode="General">
                  <c:v>-2.6129160000000002E-4</c:v>
                </c:pt>
                <c:pt idx="32402" formatCode="General">
                  <c:v>-4.2243229999999998E-4</c:v>
                </c:pt>
                <c:pt idx="32403" formatCode="General">
                  <c:v>-7.4094220000000004E-4</c:v>
                </c:pt>
                <c:pt idx="32404" formatCode="General">
                  <c:v>-9.6768289999999996E-4</c:v>
                </c:pt>
                <c:pt idx="32405" formatCode="General">
                  <c:v>-1.133249E-3</c:v>
                </c:pt>
                <c:pt idx="32406" formatCode="General">
                  <c:v>-1.322321E-3</c:v>
                </c:pt>
                <c:pt idx="32407" formatCode="General">
                  <c:v>-1.4789149999999999E-3</c:v>
                </c:pt>
                <c:pt idx="32408" formatCode="General">
                  <c:v>-1.506959E-3</c:v>
                </c:pt>
                <c:pt idx="32409" formatCode="General">
                  <c:v>-1.4824409999999999E-3</c:v>
                </c:pt>
                <c:pt idx="32410" formatCode="General">
                  <c:v>-1.50505E-3</c:v>
                </c:pt>
                <c:pt idx="32411" formatCode="General">
                  <c:v>-1.6178900000000001E-3</c:v>
                </c:pt>
                <c:pt idx="32412" formatCode="General">
                  <c:v>-1.6961260000000001E-3</c:v>
                </c:pt>
                <c:pt idx="32413" formatCode="General">
                  <c:v>-1.724454E-3</c:v>
                </c:pt>
                <c:pt idx="32414" formatCode="General">
                  <c:v>-1.868263E-3</c:v>
                </c:pt>
                <c:pt idx="32415" formatCode="General">
                  <c:v>-1.9994050000000001E-3</c:v>
                </c:pt>
                <c:pt idx="32416" formatCode="General">
                  <c:v>-2.0641829999999998E-3</c:v>
                </c:pt>
                <c:pt idx="32417" formatCode="General">
                  <c:v>-2.056502E-3</c:v>
                </c:pt>
                <c:pt idx="32418" formatCode="General">
                  <c:v>-2.0543839999999998E-3</c:v>
                </c:pt>
                <c:pt idx="32419" formatCode="General">
                  <c:v>-2.0656810000000002E-3</c:v>
                </c:pt>
                <c:pt idx="32420" formatCode="General">
                  <c:v>-2.1109869999999999E-3</c:v>
                </c:pt>
                <c:pt idx="32421" formatCode="General">
                  <c:v>-2.0883439999999998E-3</c:v>
                </c:pt>
                <c:pt idx="32422" formatCode="General">
                  <c:v>-2.1107000000000001E-3</c:v>
                </c:pt>
                <c:pt idx="32423" formatCode="General">
                  <c:v>-2.2298439999999999E-3</c:v>
                </c:pt>
                <c:pt idx="32424" formatCode="General">
                  <c:v>-2.2608369999999999E-3</c:v>
                </c:pt>
                <c:pt idx="32425" formatCode="General">
                  <c:v>-2.277406E-3</c:v>
                </c:pt>
                <c:pt idx="32426" formatCode="General">
                  <c:v>-2.3782080000000001E-3</c:v>
                </c:pt>
                <c:pt idx="32427" formatCode="General">
                  <c:v>-2.3927060000000001E-3</c:v>
                </c:pt>
                <c:pt idx="32428" formatCode="General">
                  <c:v>-2.2952839999999999E-3</c:v>
                </c:pt>
                <c:pt idx="32429" formatCode="General">
                  <c:v>-2.3762089999999998E-3</c:v>
                </c:pt>
                <c:pt idx="32430" formatCode="General">
                  <c:v>-2.503473E-3</c:v>
                </c:pt>
                <c:pt idx="32431" formatCode="General">
                  <c:v>-2.4666480000000001E-3</c:v>
                </c:pt>
                <c:pt idx="32432" formatCode="General">
                  <c:v>-2.4689550000000001E-3</c:v>
                </c:pt>
                <c:pt idx="32433" formatCode="General">
                  <c:v>-2.560409E-3</c:v>
                </c:pt>
                <c:pt idx="32434" formatCode="General">
                  <c:v>-2.622742E-3</c:v>
                </c:pt>
                <c:pt idx="32435" formatCode="General">
                  <c:v>-2.5828909999999999E-3</c:v>
                </c:pt>
                <c:pt idx="32436" formatCode="General">
                  <c:v>-2.5731629999999998E-3</c:v>
                </c:pt>
                <c:pt idx="32437" formatCode="General">
                  <c:v>-2.5209640000000001E-3</c:v>
                </c:pt>
                <c:pt idx="32438" formatCode="General">
                  <c:v>-2.452751E-3</c:v>
                </c:pt>
                <c:pt idx="32439" formatCode="General">
                  <c:v>-2.434814E-3</c:v>
                </c:pt>
                <c:pt idx="32440" formatCode="General">
                  <c:v>-2.2958240000000001E-3</c:v>
                </c:pt>
                <c:pt idx="32441" formatCode="General">
                  <c:v>-2.1193399999999999E-3</c:v>
                </c:pt>
                <c:pt idx="32442" formatCode="General">
                  <c:v>-2.0406640000000002E-3</c:v>
                </c:pt>
                <c:pt idx="32443" formatCode="General">
                  <c:v>-1.9833260000000001E-3</c:v>
                </c:pt>
                <c:pt idx="32444" formatCode="General">
                  <c:v>-1.855034E-3</c:v>
                </c:pt>
                <c:pt idx="32445" formatCode="General">
                  <c:v>-1.703013E-3</c:v>
                </c:pt>
                <c:pt idx="32446" formatCode="General">
                  <c:v>-1.6083549999999999E-3</c:v>
                </c:pt>
                <c:pt idx="32447" formatCode="General">
                  <c:v>-1.4973720000000001E-3</c:v>
                </c:pt>
                <c:pt idx="32448" formatCode="General">
                  <c:v>-1.3896830000000001E-3</c:v>
                </c:pt>
                <c:pt idx="32449" formatCode="General">
                  <c:v>-1.3801589999999999E-3</c:v>
                </c:pt>
                <c:pt idx="32450" formatCode="General">
                  <c:v>-1.4273770000000001E-3</c:v>
                </c:pt>
                <c:pt idx="32451" formatCode="General">
                  <c:v>-1.441534E-3</c:v>
                </c:pt>
                <c:pt idx="32452" formatCode="General">
                  <c:v>-1.4386430000000001E-3</c:v>
                </c:pt>
                <c:pt idx="32453" formatCode="General">
                  <c:v>-1.4206920000000001E-3</c:v>
                </c:pt>
                <c:pt idx="32454" formatCode="General">
                  <c:v>-1.389138E-3</c:v>
                </c:pt>
                <c:pt idx="32455" formatCode="General">
                  <c:v>-1.3986179999999999E-3</c:v>
                </c:pt>
                <c:pt idx="32456" formatCode="General">
                  <c:v>-1.4777379999999999E-3</c:v>
                </c:pt>
                <c:pt idx="32457" formatCode="General">
                  <c:v>-1.6105449999999999E-3</c:v>
                </c:pt>
                <c:pt idx="32458" formatCode="General">
                  <c:v>-1.5787659999999999E-3</c:v>
                </c:pt>
                <c:pt idx="32459" formatCode="General">
                  <c:v>-1.4676100000000001E-3</c:v>
                </c:pt>
                <c:pt idx="32460" formatCode="General">
                  <c:v>-1.3608769999999999E-3</c:v>
                </c:pt>
                <c:pt idx="32461" formatCode="General">
                  <c:v>-1.311013E-3</c:v>
                </c:pt>
                <c:pt idx="32462" formatCode="General">
                  <c:v>-1.2960420000000001E-3</c:v>
                </c:pt>
                <c:pt idx="32463" formatCode="General">
                  <c:v>-1.1691749999999999E-3</c:v>
                </c:pt>
                <c:pt idx="32464" formatCode="General">
                  <c:v>-9.452989E-4</c:v>
                </c:pt>
                <c:pt idx="32465" formatCode="General">
                  <c:v>-8.3240189999999996E-4</c:v>
                </c:pt>
                <c:pt idx="32466" formatCode="General">
                  <c:v>-8.7877530000000004E-4</c:v>
                </c:pt>
                <c:pt idx="32467" formatCode="General">
                  <c:v>-8.537684E-4</c:v>
                </c:pt>
                <c:pt idx="32468" formatCode="General">
                  <c:v>-6.6553710000000004E-4</c:v>
                </c:pt>
                <c:pt idx="32469" formatCode="General">
                  <c:v>-5.208233E-4</c:v>
                </c:pt>
                <c:pt idx="32470" formatCode="General">
                  <c:v>-4.4665820000000002E-4</c:v>
                </c:pt>
                <c:pt idx="32471" formatCode="General">
                  <c:v>-3.5352160000000002E-4</c:v>
                </c:pt>
                <c:pt idx="32472" formatCode="General">
                  <c:v>-2.8510040000000002E-4</c:v>
                </c:pt>
                <c:pt idx="32473" formatCode="General">
                  <c:v>-2.6712730000000003E-4</c:v>
                </c:pt>
                <c:pt idx="32474" formatCode="General">
                  <c:v>-3.0421320000000002E-4</c:v>
                </c:pt>
                <c:pt idx="32475" formatCode="General">
                  <c:v>-3.924957E-4</c:v>
                </c:pt>
                <c:pt idx="32476" formatCode="General">
                  <c:v>-3.730788E-4</c:v>
                </c:pt>
                <c:pt idx="32477" formatCode="General">
                  <c:v>-2.640834E-4</c:v>
                </c:pt>
                <c:pt idx="32478" formatCode="General">
                  <c:v>-2.5155449999999998E-4</c:v>
                </c:pt>
                <c:pt idx="32479" formatCode="General">
                  <c:v>-2.243464E-4</c:v>
                </c:pt>
                <c:pt idx="32480" formatCode="General">
                  <c:v>-1.6546390000000001E-4</c:v>
                </c:pt>
                <c:pt idx="32481" formatCode="General">
                  <c:v>-1.5176379999999999E-4</c:v>
                </c:pt>
                <c:pt idx="32482" formatCode="General">
                  <c:v>-1.893846E-4</c:v>
                </c:pt>
                <c:pt idx="32483" formatCode="General">
                  <c:v>-1.6409040000000001E-4</c:v>
                </c:pt>
                <c:pt idx="32484">
                  <c:v>2.5368230000000001E-5</c:v>
                </c:pt>
                <c:pt idx="32485" formatCode="General">
                  <c:v>1.541057E-4</c:v>
                </c:pt>
                <c:pt idx="32486" formatCode="General">
                  <c:v>2.5456360000000001E-4</c:v>
                </c:pt>
                <c:pt idx="32487" formatCode="General">
                  <c:v>3.7765329999999998E-4</c:v>
                </c:pt>
                <c:pt idx="32488" formatCode="General">
                  <c:v>4.0586529999999998E-4</c:v>
                </c:pt>
                <c:pt idx="32489" formatCode="General">
                  <c:v>3.0974010000000001E-4</c:v>
                </c:pt>
                <c:pt idx="32490" formatCode="General">
                  <c:v>3.545938E-4</c:v>
                </c:pt>
                <c:pt idx="32491" formatCode="General">
                  <c:v>6.0717889999999997E-4</c:v>
                </c:pt>
                <c:pt idx="32492" formatCode="General">
                  <c:v>7.4005160000000002E-4</c:v>
                </c:pt>
                <c:pt idx="32493" formatCode="General">
                  <c:v>7.9741420000000005E-4</c:v>
                </c:pt>
                <c:pt idx="32494" formatCode="General">
                  <c:v>8.5276670000000005E-4</c:v>
                </c:pt>
                <c:pt idx="32495" formatCode="General">
                  <c:v>8.7453590000000005E-4</c:v>
                </c:pt>
                <c:pt idx="32496" formatCode="General">
                  <c:v>9.7646150000000004E-4</c:v>
                </c:pt>
                <c:pt idx="32497" formatCode="General">
                  <c:v>1.0992949999999999E-3</c:v>
                </c:pt>
                <c:pt idx="32498" formatCode="General">
                  <c:v>1.19366E-3</c:v>
                </c:pt>
                <c:pt idx="32499" formatCode="General">
                  <c:v>1.2289899999999999E-3</c:v>
                </c:pt>
                <c:pt idx="32500" formatCode="General">
                  <c:v>1.3250720000000001E-3</c:v>
                </c:pt>
                <c:pt idx="32501" formatCode="General">
                  <c:v>1.353758E-3</c:v>
                </c:pt>
                <c:pt idx="32502" formatCode="General">
                  <c:v>1.3003960000000001E-3</c:v>
                </c:pt>
                <c:pt idx="32503" formatCode="General">
                  <c:v>1.2815669999999999E-3</c:v>
                </c:pt>
                <c:pt idx="32504" formatCode="General">
                  <c:v>1.302688E-3</c:v>
                </c:pt>
                <c:pt idx="32505" formatCode="General">
                  <c:v>1.27747E-3</c:v>
                </c:pt>
                <c:pt idx="32506" formatCode="General">
                  <c:v>1.0965219999999999E-3</c:v>
                </c:pt>
                <c:pt idx="32507" formatCode="General">
                  <c:v>8.9821590000000004E-4</c:v>
                </c:pt>
                <c:pt idx="32508" formatCode="General">
                  <c:v>8.9283240000000001E-4</c:v>
                </c:pt>
                <c:pt idx="32509" formatCode="General">
                  <c:v>8.7333630000000005E-4</c:v>
                </c:pt>
                <c:pt idx="32510" formatCode="General">
                  <c:v>6.3942130000000004E-4</c:v>
                </c:pt>
                <c:pt idx="32511" formatCode="General">
                  <c:v>4.9284269999999998E-4</c:v>
                </c:pt>
                <c:pt idx="32512" formatCode="General">
                  <c:v>4.9670270000000004E-4</c:v>
                </c:pt>
                <c:pt idx="32513" formatCode="General">
                  <c:v>5.3544759999999997E-4</c:v>
                </c:pt>
                <c:pt idx="32514" formatCode="General">
                  <c:v>5.0001120000000003E-4</c:v>
                </c:pt>
                <c:pt idx="32515" formatCode="General">
                  <c:v>5.7759100000000002E-4</c:v>
                </c:pt>
                <c:pt idx="32516" formatCode="General">
                  <c:v>7.2476370000000003E-4</c:v>
                </c:pt>
                <c:pt idx="32517" formatCode="General">
                  <c:v>7.9827659999999999E-4</c:v>
                </c:pt>
                <c:pt idx="32518" formatCode="General">
                  <c:v>8.0632909999999998E-4</c:v>
                </c:pt>
                <c:pt idx="32519" formatCode="General">
                  <c:v>7.4459839999999999E-4</c:v>
                </c:pt>
                <c:pt idx="32520" formatCode="General">
                  <c:v>8.3863820000000002E-4</c:v>
                </c:pt>
                <c:pt idx="32521" formatCode="General">
                  <c:v>9.8182900000000004E-4</c:v>
                </c:pt>
                <c:pt idx="32522" formatCode="General">
                  <c:v>1.034699E-3</c:v>
                </c:pt>
                <c:pt idx="32523" formatCode="General">
                  <c:v>1.0249720000000001E-3</c:v>
                </c:pt>
                <c:pt idx="32524" formatCode="General">
                  <c:v>1.0521759999999999E-3</c:v>
                </c:pt>
                <c:pt idx="32525" formatCode="General">
                  <c:v>1.131876E-3</c:v>
                </c:pt>
                <c:pt idx="32526" formatCode="General">
                  <c:v>1.0702509999999999E-3</c:v>
                </c:pt>
                <c:pt idx="32527" formatCode="General">
                  <c:v>8.8832020000000002E-4</c:v>
                </c:pt>
                <c:pt idx="32528" formatCode="General">
                  <c:v>7.6044169999999996E-4</c:v>
                </c:pt>
                <c:pt idx="32529" formatCode="General">
                  <c:v>6.516375E-4</c:v>
                </c:pt>
                <c:pt idx="32530" formatCode="General">
                  <c:v>5.3509650000000005E-4</c:v>
                </c:pt>
                <c:pt idx="32531" formatCode="General">
                  <c:v>3.5210340000000001E-4</c:v>
                </c:pt>
                <c:pt idx="32532" formatCode="General">
                  <c:v>1.9487230000000001E-4</c:v>
                </c:pt>
                <c:pt idx="32533" formatCode="General">
                  <c:v>1.3445920000000001E-4</c:v>
                </c:pt>
                <c:pt idx="32534" formatCode="General">
                  <c:v>1.2757529999999999E-4</c:v>
                </c:pt>
                <c:pt idx="32535">
                  <c:v>-1.0043349999999999E-5</c:v>
                </c:pt>
                <c:pt idx="32536" formatCode="General">
                  <c:v>-1.7346589999999999E-4</c:v>
                </c:pt>
                <c:pt idx="32537" formatCode="General">
                  <c:v>-1.8338130000000001E-4</c:v>
                </c:pt>
                <c:pt idx="32538" formatCode="General">
                  <c:v>-1.5243200000000001E-4</c:v>
                </c:pt>
                <c:pt idx="32539" formatCode="General">
                  <c:v>-2.16085E-4</c:v>
                </c:pt>
                <c:pt idx="32540" formatCode="General">
                  <c:v>-3.1658069999999998E-4</c:v>
                </c:pt>
                <c:pt idx="32541" formatCode="General">
                  <c:v>-4.5292990000000001E-4</c:v>
                </c:pt>
                <c:pt idx="32542" formatCode="General">
                  <c:v>-6.1855020000000001E-4</c:v>
                </c:pt>
                <c:pt idx="32543" formatCode="General">
                  <c:v>-7.6045020000000004E-4</c:v>
                </c:pt>
                <c:pt idx="32544" formatCode="General">
                  <c:v>-7.9594500000000005E-4</c:v>
                </c:pt>
                <c:pt idx="32545" formatCode="General">
                  <c:v>-9.122682E-4</c:v>
                </c:pt>
                <c:pt idx="32546" formatCode="General">
                  <c:v>-1.068128E-3</c:v>
                </c:pt>
                <c:pt idx="32547" formatCode="General">
                  <c:v>-1.1934910000000001E-3</c:v>
                </c:pt>
                <c:pt idx="32548" formatCode="General">
                  <c:v>-1.3261810000000001E-3</c:v>
                </c:pt>
                <c:pt idx="32549" formatCode="General">
                  <c:v>-1.3430040000000001E-3</c:v>
                </c:pt>
                <c:pt idx="32550" formatCode="General">
                  <c:v>-1.364837E-3</c:v>
                </c:pt>
                <c:pt idx="32551" formatCode="General">
                  <c:v>-1.4100130000000001E-3</c:v>
                </c:pt>
                <c:pt idx="32552" formatCode="General">
                  <c:v>-1.446199E-3</c:v>
                </c:pt>
                <c:pt idx="32553" formatCode="General">
                  <c:v>-1.4894039999999999E-3</c:v>
                </c:pt>
                <c:pt idx="32554" formatCode="General">
                  <c:v>-1.5338439999999999E-3</c:v>
                </c:pt>
                <c:pt idx="32555" formatCode="General">
                  <c:v>-1.63178E-3</c:v>
                </c:pt>
                <c:pt idx="32556" formatCode="General">
                  <c:v>-1.623485E-3</c:v>
                </c:pt>
                <c:pt idx="32557" formatCode="General">
                  <c:v>-1.6259740000000001E-3</c:v>
                </c:pt>
                <c:pt idx="32558" formatCode="General">
                  <c:v>-1.6133740000000001E-3</c:v>
                </c:pt>
                <c:pt idx="32559" formatCode="General">
                  <c:v>-1.535551E-3</c:v>
                </c:pt>
                <c:pt idx="32560" formatCode="General">
                  <c:v>-1.50618E-3</c:v>
                </c:pt>
                <c:pt idx="32561" formatCode="General">
                  <c:v>-1.496619E-3</c:v>
                </c:pt>
                <c:pt idx="32562" formatCode="General">
                  <c:v>-1.473301E-3</c:v>
                </c:pt>
                <c:pt idx="32563" formatCode="General">
                  <c:v>-1.430679E-3</c:v>
                </c:pt>
                <c:pt idx="32564" formatCode="General">
                  <c:v>-1.2708369999999999E-3</c:v>
                </c:pt>
                <c:pt idx="32565" formatCode="General">
                  <c:v>-1.0602389999999999E-3</c:v>
                </c:pt>
                <c:pt idx="32566" formatCode="General">
                  <c:v>-9.4096849999999999E-4</c:v>
                </c:pt>
                <c:pt idx="32567" formatCode="General">
                  <c:v>-8.2647739999999997E-4</c:v>
                </c:pt>
                <c:pt idx="32568" formatCode="General">
                  <c:v>-6.6477259999999999E-4</c:v>
                </c:pt>
                <c:pt idx="32569" formatCode="General">
                  <c:v>-5.7732870000000002E-4</c:v>
                </c:pt>
                <c:pt idx="32570" formatCode="General">
                  <c:v>-3.961309E-4</c:v>
                </c:pt>
                <c:pt idx="32571" formatCode="General">
                  <c:v>-2.626695E-4</c:v>
                </c:pt>
                <c:pt idx="32572" formatCode="General">
                  <c:v>-2.036901E-4</c:v>
                </c:pt>
                <c:pt idx="32573" formatCode="General">
                  <c:v>-1.3476380000000001E-4</c:v>
                </c:pt>
                <c:pt idx="32574" formatCode="General">
                  <c:v>-1.4857600000000001E-4</c:v>
                </c:pt>
                <c:pt idx="32575" formatCode="General">
                  <c:v>-1.120305E-4</c:v>
                </c:pt>
                <c:pt idx="32576">
                  <c:v>-4.0520969999999998E-5</c:v>
                </c:pt>
                <c:pt idx="32577">
                  <c:v>-7.5370970000000004E-6</c:v>
                </c:pt>
                <c:pt idx="32578" formatCode="General">
                  <c:v>-1.19851E-4</c:v>
                </c:pt>
                <c:pt idx="32579" formatCode="General">
                  <c:v>-1.6976090000000001E-4</c:v>
                </c:pt>
                <c:pt idx="32580">
                  <c:v>-9.4352290000000001E-5</c:v>
                </c:pt>
                <c:pt idx="32581" formatCode="General">
                  <c:v>-1.390928E-4</c:v>
                </c:pt>
                <c:pt idx="32582" formatCode="General">
                  <c:v>-3.0313429999999998E-4</c:v>
                </c:pt>
                <c:pt idx="32583" formatCode="General">
                  <c:v>-3.0835679999999997E-4</c:v>
                </c:pt>
                <c:pt idx="32584" formatCode="General">
                  <c:v>-1.3383779999999999E-4</c:v>
                </c:pt>
                <c:pt idx="32585" formatCode="General">
                  <c:v>-1.065728E-4</c:v>
                </c:pt>
                <c:pt idx="32586" formatCode="General">
                  <c:v>-1.138998E-4</c:v>
                </c:pt>
                <c:pt idx="32587">
                  <c:v>-3.9422390000000003E-5</c:v>
                </c:pt>
                <c:pt idx="32588">
                  <c:v>-7.5066999999999996E-6</c:v>
                </c:pt>
                <c:pt idx="32589">
                  <c:v>-2.1342640000000001E-5</c:v>
                </c:pt>
                <c:pt idx="32590">
                  <c:v>-1.7034669999999999E-5</c:v>
                </c:pt>
                <c:pt idx="32591">
                  <c:v>5.4477839999999998E-5</c:v>
                </c:pt>
                <c:pt idx="32592" formatCode="General">
                  <c:v>1.2653459999999999E-4</c:v>
                </c:pt>
                <c:pt idx="32593">
                  <c:v>9.7404530000000001E-5</c:v>
                </c:pt>
                <c:pt idx="32594" formatCode="General">
                  <c:v>1.2607579999999999E-4</c:v>
                </c:pt>
                <c:pt idx="32595" formatCode="General">
                  <c:v>2.7112810000000002E-4</c:v>
                </c:pt>
                <c:pt idx="32596" formatCode="General">
                  <c:v>3.5105040000000002E-4</c:v>
                </c:pt>
                <c:pt idx="32597" formatCode="General">
                  <c:v>4.0478699999999999E-4</c:v>
                </c:pt>
                <c:pt idx="32598" formatCode="General">
                  <c:v>4.3547570000000002E-4</c:v>
                </c:pt>
                <c:pt idx="32599" formatCode="General">
                  <c:v>4.8078329999999997E-4</c:v>
                </c:pt>
                <c:pt idx="32600" formatCode="General">
                  <c:v>5.2590670000000005E-4</c:v>
                </c:pt>
                <c:pt idx="32601" formatCode="General">
                  <c:v>5.4199640000000002E-4</c:v>
                </c:pt>
                <c:pt idx="32602" formatCode="General">
                  <c:v>5.8009629999999999E-4</c:v>
                </c:pt>
                <c:pt idx="32603" formatCode="General">
                  <c:v>6.541381E-4</c:v>
                </c:pt>
                <c:pt idx="32604" formatCode="General">
                  <c:v>7.3508000000000004E-4</c:v>
                </c:pt>
                <c:pt idx="32605" formatCode="General">
                  <c:v>7.5534129999999997E-4</c:v>
                </c:pt>
                <c:pt idx="32606" formatCode="General">
                  <c:v>7.6451459999999998E-4</c:v>
                </c:pt>
                <c:pt idx="32607" formatCode="General">
                  <c:v>7.635303E-4</c:v>
                </c:pt>
                <c:pt idx="32608" formatCode="General">
                  <c:v>7.2765619999999999E-4</c:v>
                </c:pt>
                <c:pt idx="32609" formatCode="General">
                  <c:v>7.9206019999999999E-4</c:v>
                </c:pt>
                <c:pt idx="32610" formatCode="General">
                  <c:v>8.2105109999999998E-4</c:v>
                </c:pt>
                <c:pt idx="32611" formatCode="General">
                  <c:v>7.3125689999999999E-4</c:v>
                </c:pt>
                <c:pt idx="32612" formatCode="General">
                  <c:v>6.5785340000000005E-4</c:v>
                </c:pt>
                <c:pt idx="32613" formatCode="General">
                  <c:v>5.1901889999999998E-4</c:v>
                </c:pt>
                <c:pt idx="32614" formatCode="General">
                  <c:v>3.6330120000000002E-4</c:v>
                </c:pt>
                <c:pt idx="32615" formatCode="General">
                  <c:v>3.122205E-4</c:v>
                </c:pt>
                <c:pt idx="32616" formatCode="General">
                  <c:v>2.765361E-4</c:v>
                </c:pt>
                <c:pt idx="32617" formatCode="General">
                  <c:v>1.3123099999999999E-4</c:v>
                </c:pt>
                <c:pt idx="32618">
                  <c:v>6.9959070000000004E-5</c:v>
                </c:pt>
                <c:pt idx="32619" formatCode="General">
                  <c:v>2.0135309999999999E-4</c:v>
                </c:pt>
                <c:pt idx="32620" formatCode="General">
                  <c:v>2.4896409999999999E-4</c:v>
                </c:pt>
                <c:pt idx="32621" formatCode="General">
                  <c:v>2.224808E-4</c:v>
                </c:pt>
                <c:pt idx="32622" formatCode="General">
                  <c:v>2.026796E-4</c:v>
                </c:pt>
                <c:pt idx="32623">
                  <c:v>9.9087179999999994E-5</c:v>
                </c:pt>
                <c:pt idx="32624">
                  <c:v>3.636449E-5</c:v>
                </c:pt>
                <c:pt idx="32625">
                  <c:v>1.2440960000000001E-5</c:v>
                </c:pt>
                <c:pt idx="32626" formatCode="General">
                  <c:v>-1.414907E-4</c:v>
                </c:pt>
                <c:pt idx="32627" formatCode="General">
                  <c:v>-3.8517750000000001E-4</c:v>
                </c:pt>
                <c:pt idx="32628" formatCode="General">
                  <c:v>-5.8303239999999996E-4</c:v>
                </c:pt>
                <c:pt idx="32629" formatCode="General">
                  <c:v>-7.7341080000000004E-4</c:v>
                </c:pt>
                <c:pt idx="32630" formatCode="General">
                  <c:v>-9.9570970000000003E-4</c:v>
                </c:pt>
                <c:pt idx="32631" formatCode="General">
                  <c:v>-1.263625E-3</c:v>
                </c:pt>
                <c:pt idx="32632" formatCode="General">
                  <c:v>-1.5354089999999999E-3</c:v>
                </c:pt>
                <c:pt idx="32633" formatCode="General">
                  <c:v>-1.714426E-3</c:v>
                </c:pt>
                <c:pt idx="32634" formatCode="General">
                  <c:v>-1.8130609999999999E-3</c:v>
                </c:pt>
                <c:pt idx="32635" formatCode="General">
                  <c:v>-2.001545E-3</c:v>
                </c:pt>
                <c:pt idx="32636" formatCode="General">
                  <c:v>-2.1882389999999998E-3</c:v>
                </c:pt>
                <c:pt idx="32637" formatCode="General">
                  <c:v>-2.218228E-3</c:v>
                </c:pt>
                <c:pt idx="32638" formatCode="General">
                  <c:v>-2.1938679999999999E-3</c:v>
                </c:pt>
                <c:pt idx="32639" formatCode="General">
                  <c:v>-2.2071299999999999E-3</c:v>
                </c:pt>
                <c:pt idx="32640" formatCode="General">
                  <c:v>-2.2138790000000002E-3</c:v>
                </c:pt>
                <c:pt idx="32641" formatCode="General">
                  <c:v>-2.147997E-3</c:v>
                </c:pt>
                <c:pt idx="32642" formatCode="General">
                  <c:v>-2.1244810000000001E-3</c:v>
                </c:pt>
                <c:pt idx="32643" formatCode="General">
                  <c:v>-2.1077779999999998E-3</c:v>
                </c:pt>
                <c:pt idx="32644" formatCode="General">
                  <c:v>-1.9543749999999999E-3</c:v>
                </c:pt>
                <c:pt idx="32645" formatCode="General">
                  <c:v>-1.6828469999999999E-3</c:v>
                </c:pt>
                <c:pt idx="32646" formatCode="General">
                  <c:v>-1.4063470000000001E-3</c:v>
                </c:pt>
                <c:pt idx="32647" formatCode="General">
                  <c:v>-1.2024430000000001E-3</c:v>
                </c:pt>
                <c:pt idx="32648" formatCode="General">
                  <c:v>-1.062651E-3</c:v>
                </c:pt>
                <c:pt idx="32649" formatCode="General">
                  <c:v>-9.4004329999999999E-4</c:v>
                </c:pt>
                <c:pt idx="32650" formatCode="General">
                  <c:v>-8.6341759999999999E-4</c:v>
                </c:pt>
                <c:pt idx="32651" formatCode="General">
                  <c:v>-7.3201329999999999E-4</c:v>
                </c:pt>
                <c:pt idx="32652" formatCode="General">
                  <c:v>-5.1906279999999999E-4</c:v>
                </c:pt>
                <c:pt idx="32653" formatCode="General">
                  <c:v>-3.6461929999999999E-4</c:v>
                </c:pt>
                <c:pt idx="32654" formatCode="General">
                  <c:v>-2.184233E-4</c:v>
                </c:pt>
                <c:pt idx="32655">
                  <c:v>-6.2369820000000002E-5</c:v>
                </c:pt>
                <c:pt idx="32656">
                  <c:v>3.1601779999999998E-5</c:v>
                </c:pt>
                <c:pt idx="32657">
                  <c:v>7.5676369999999997E-5</c:v>
                </c:pt>
                <c:pt idx="32658" formatCode="General">
                  <c:v>1.2900370000000001E-4</c:v>
                </c:pt>
                <c:pt idx="32659">
                  <c:v>9.4000160000000006E-5</c:v>
                </c:pt>
                <c:pt idx="32660">
                  <c:v>3.6126929999999997E-5</c:v>
                </c:pt>
                <c:pt idx="32661">
                  <c:v>-6.1862729999999999E-6</c:v>
                </c:pt>
                <c:pt idx="32662" formatCode="General">
                  <c:v>-1.7826650000000001E-4</c:v>
                </c:pt>
                <c:pt idx="32663" formatCode="General">
                  <c:v>-3.2478249999999998E-4</c:v>
                </c:pt>
                <c:pt idx="32664" formatCode="General">
                  <c:v>-4.2892149999999998E-4</c:v>
                </c:pt>
                <c:pt idx="32665" formatCode="General">
                  <c:v>-5.7251610000000005E-4</c:v>
                </c:pt>
                <c:pt idx="32666" formatCode="General">
                  <c:v>-7.3551230000000001E-4</c:v>
                </c:pt>
                <c:pt idx="32667" formatCode="General">
                  <c:v>-8.7919120000000005E-4</c:v>
                </c:pt>
                <c:pt idx="32668" formatCode="General">
                  <c:v>-9.9970149999999993E-4</c:v>
                </c:pt>
                <c:pt idx="32669" formatCode="General">
                  <c:v>-1.135381E-3</c:v>
                </c:pt>
                <c:pt idx="32670" formatCode="General">
                  <c:v>-1.2432680000000001E-3</c:v>
                </c:pt>
                <c:pt idx="32671" formatCode="General">
                  <c:v>-1.301895E-3</c:v>
                </c:pt>
                <c:pt idx="32672" formatCode="General">
                  <c:v>-1.313378E-3</c:v>
                </c:pt>
                <c:pt idx="32673" formatCode="General">
                  <c:v>-1.3198249999999999E-3</c:v>
                </c:pt>
                <c:pt idx="32674" formatCode="General">
                  <c:v>-1.4090109999999999E-3</c:v>
                </c:pt>
                <c:pt idx="32675" formatCode="General">
                  <c:v>-1.4363850000000001E-3</c:v>
                </c:pt>
                <c:pt idx="32676" formatCode="General">
                  <c:v>-1.3820169999999999E-3</c:v>
                </c:pt>
                <c:pt idx="32677" formatCode="General">
                  <c:v>-1.3083420000000001E-3</c:v>
                </c:pt>
                <c:pt idx="32678" formatCode="General">
                  <c:v>-1.22266E-3</c:v>
                </c:pt>
                <c:pt idx="32679" formatCode="General">
                  <c:v>-1.139087E-3</c:v>
                </c:pt>
                <c:pt idx="32680" formatCode="General">
                  <c:v>-1.0583890000000001E-3</c:v>
                </c:pt>
                <c:pt idx="32681" formatCode="General">
                  <c:v>-1.0409849999999999E-3</c:v>
                </c:pt>
                <c:pt idx="32682" formatCode="General">
                  <c:v>-1.0451379999999999E-3</c:v>
                </c:pt>
                <c:pt idx="32683" formatCode="General">
                  <c:v>-9.6428870000000002E-4</c:v>
                </c:pt>
                <c:pt idx="32684" formatCode="General">
                  <c:v>-8.0386179999999995E-4</c:v>
                </c:pt>
                <c:pt idx="32685" formatCode="General">
                  <c:v>-6.9831090000000004E-4</c:v>
                </c:pt>
                <c:pt idx="32686" formatCode="General">
                  <c:v>-6.2629549999999997E-4</c:v>
                </c:pt>
                <c:pt idx="32687" formatCode="General">
                  <c:v>-6.0103510000000001E-4</c:v>
                </c:pt>
                <c:pt idx="32688" formatCode="General">
                  <c:v>-6.2351530000000004E-4</c:v>
                </c:pt>
                <c:pt idx="32689" formatCode="General">
                  <c:v>-6.582135E-4</c:v>
                </c:pt>
                <c:pt idx="32690" formatCode="General">
                  <c:v>-5.6951020000000003E-4</c:v>
                </c:pt>
                <c:pt idx="32691" formatCode="General">
                  <c:v>-4.1007540000000001E-4</c:v>
                </c:pt>
                <c:pt idx="32692" formatCode="General">
                  <c:v>-3.7555629999999997E-4</c:v>
                </c:pt>
                <c:pt idx="32693" formatCode="General">
                  <c:v>-3.443411E-4</c:v>
                </c:pt>
                <c:pt idx="32694" formatCode="General">
                  <c:v>-3.6977210000000002E-4</c:v>
                </c:pt>
                <c:pt idx="32695" formatCode="General">
                  <c:v>-3.2166470000000001E-4</c:v>
                </c:pt>
                <c:pt idx="32696" formatCode="General">
                  <c:v>-2.1258329999999999E-4</c:v>
                </c:pt>
                <c:pt idx="32697" formatCode="General">
                  <c:v>-2.1703830000000001E-4</c:v>
                </c:pt>
                <c:pt idx="32698" formatCode="General">
                  <c:v>-2.3255610000000001E-4</c:v>
                </c:pt>
                <c:pt idx="32699" formatCode="General">
                  <c:v>-1.6805920000000001E-4</c:v>
                </c:pt>
                <c:pt idx="32700">
                  <c:v>-9.4532310000000004E-5</c:v>
                </c:pt>
                <c:pt idx="32701" formatCode="General">
                  <c:v>-1.140576E-4</c:v>
                </c:pt>
                <c:pt idx="32702" formatCode="General">
                  <c:v>-1.162048E-4</c:v>
                </c:pt>
                <c:pt idx="32703">
                  <c:v>-4.0001820000000002E-5</c:v>
                </c:pt>
                <c:pt idx="32704">
                  <c:v>6.3260010000000002E-5</c:v>
                </c:pt>
                <c:pt idx="32705" formatCode="General">
                  <c:v>1.406887E-4</c:v>
                </c:pt>
                <c:pt idx="32706" formatCode="General">
                  <c:v>1.240262E-4</c:v>
                </c:pt>
                <c:pt idx="32707" formatCode="General">
                  <c:v>1.553727E-4</c:v>
                </c:pt>
                <c:pt idx="32708" formatCode="General">
                  <c:v>2.1420949999999999E-4</c:v>
                </c:pt>
                <c:pt idx="32709" formatCode="General">
                  <c:v>2.505405E-4</c:v>
                </c:pt>
                <c:pt idx="32710" formatCode="General">
                  <c:v>2.169296E-4</c:v>
                </c:pt>
                <c:pt idx="32711" formatCode="General">
                  <c:v>2.356666E-4</c:v>
                </c:pt>
                <c:pt idx="32712" formatCode="General">
                  <c:v>2.510743E-4</c:v>
                </c:pt>
                <c:pt idx="32713" formatCode="General">
                  <c:v>2.4301600000000001E-4</c:v>
                </c:pt>
                <c:pt idx="32714" formatCode="General">
                  <c:v>3.472188E-4</c:v>
                </c:pt>
                <c:pt idx="32715" formatCode="General">
                  <c:v>3.943447E-4</c:v>
                </c:pt>
                <c:pt idx="32716" formatCode="General">
                  <c:v>4.1005579999999999E-4</c:v>
                </c:pt>
                <c:pt idx="32717" formatCode="General">
                  <c:v>4.656641E-4</c:v>
                </c:pt>
                <c:pt idx="32718" formatCode="General">
                  <c:v>4.8514069999999997E-4</c:v>
                </c:pt>
                <c:pt idx="32719" formatCode="General">
                  <c:v>5.643499E-4</c:v>
                </c:pt>
                <c:pt idx="32720" formatCode="General">
                  <c:v>7.5965750000000002E-4</c:v>
                </c:pt>
                <c:pt idx="32721" formatCode="General">
                  <c:v>8.8812880000000002E-4</c:v>
                </c:pt>
                <c:pt idx="32722" formatCode="General">
                  <c:v>9.4806619999999997E-4</c:v>
                </c:pt>
                <c:pt idx="32723" formatCode="General">
                  <c:v>1.00497E-3</c:v>
                </c:pt>
                <c:pt idx="32724" formatCode="General">
                  <c:v>1.0552370000000001E-3</c:v>
                </c:pt>
                <c:pt idx="32725" formatCode="General">
                  <c:v>1.1484080000000001E-3</c:v>
                </c:pt>
                <c:pt idx="32726" formatCode="General">
                  <c:v>1.2413140000000001E-3</c:v>
                </c:pt>
                <c:pt idx="32727" formatCode="General">
                  <c:v>1.3521819999999999E-3</c:v>
                </c:pt>
                <c:pt idx="32728" formatCode="General">
                  <c:v>1.4330829999999999E-3</c:v>
                </c:pt>
                <c:pt idx="32729" formatCode="General">
                  <c:v>1.435672E-3</c:v>
                </c:pt>
                <c:pt idx="32730" formatCode="General">
                  <c:v>1.3598449999999999E-3</c:v>
                </c:pt>
                <c:pt idx="32731" formatCode="General">
                  <c:v>1.3882230000000001E-3</c:v>
                </c:pt>
                <c:pt idx="32732" formatCode="General">
                  <c:v>1.511047E-3</c:v>
                </c:pt>
                <c:pt idx="32733" formatCode="General">
                  <c:v>1.434999E-3</c:v>
                </c:pt>
                <c:pt idx="32734" formatCode="General">
                  <c:v>1.3029770000000001E-3</c:v>
                </c:pt>
                <c:pt idx="32735" formatCode="General">
                  <c:v>1.328433E-3</c:v>
                </c:pt>
                <c:pt idx="32736" formatCode="General">
                  <c:v>1.321504E-3</c:v>
                </c:pt>
                <c:pt idx="32737" formatCode="General">
                  <c:v>1.321116E-3</c:v>
                </c:pt>
                <c:pt idx="32738" formatCode="General">
                  <c:v>1.3481680000000001E-3</c:v>
                </c:pt>
                <c:pt idx="32739" formatCode="General">
                  <c:v>1.337707E-3</c:v>
                </c:pt>
                <c:pt idx="32740" formatCode="General">
                  <c:v>1.2767399999999999E-3</c:v>
                </c:pt>
                <c:pt idx="32741" formatCode="General">
                  <c:v>1.279042E-3</c:v>
                </c:pt>
                <c:pt idx="32742" formatCode="General">
                  <c:v>1.2404429999999999E-3</c:v>
                </c:pt>
                <c:pt idx="32743" formatCode="General">
                  <c:v>1.2067899999999999E-3</c:v>
                </c:pt>
                <c:pt idx="32744" formatCode="General">
                  <c:v>1.2244039999999999E-3</c:v>
                </c:pt>
                <c:pt idx="32745" formatCode="General">
                  <c:v>1.253178E-3</c:v>
                </c:pt>
                <c:pt idx="32746" formatCode="General">
                  <c:v>1.1929060000000001E-3</c:v>
                </c:pt>
                <c:pt idx="32747" formatCode="General">
                  <c:v>1.08986E-3</c:v>
                </c:pt>
                <c:pt idx="32748" formatCode="General">
                  <c:v>1.071266E-3</c:v>
                </c:pt>
                <c:pt idx="32749" formatCode="General">
                  <c:v>1.078308E-3</c:v>
                </c:pt>
                <c:pt idx="32750" formatCode="General">
                  <c:v>1.1306529999999999E-3</c:v>
                </c:pt>
                <c:pt idx="32751" formatCode="General">
                  <c:v>1.1960499999999999E-3</c:v>
                </c:pt>
                <c:pt idx="32752" formatCode="General">
                  <c:v>1.2950500000000001E-3</c:v>
                </c:pt>
                <c:pt idx="32753" formatCode="General">
                  <c:v>1.4135319999999999E-3</c:v>
                </c:pt>
                <c:pt idx="32754" formatCode="General">
                  <c:v>1.471701E-3</c:v>
                </c:pt>
                <c:pt idx="32755" formatCode="General">
                  <c:v>1.529126E-3</c:v>
                </c:pt>
                <c:pt idx="32756" formatCode="General">
                  <c:v>1.6305270000000001E-3</c:v>
                </c:pt>
                <c:pt idx="32757" formatCode="General">
                  <c:v>1.723619E-3</c:v>
                </c:pt>
                <c:pt idx="32758" formatCode="General">
                  <c:v>1.8125940000000001E-3</c:v>
                </c:pt>
                <c:pt idx="32759" formatCode="General">
                  <c:v>1.843728E-3</c:v>
                </c:pt>
                <c:pt idx="32760" formatCode="General">
                  <c:v>1.872683E-3</c:v>
                </c:pt>
                <c:pt idx="32761" formatCode="General">
                  <c:v>1.909018E-3</c:v>
                </c:pt>
                <c:pt idx="32762" formatCode="General">
                  <c:v>1.912698E-3</c:v>
                </c:pt>
                <c:pt idx="32763" formatCode="General">
                  <c:v>1.904205E-3</c:v>
                </c:pt>
                <c:pt idx="32764" formatCode="General">
                  <c:v>1.8955300000000001E-3</c:v>
                </c:pt>
                <c:pt idx="32765" formatCode="General">
                  <c:v>1.8878460000000001E-3</c:v>
                </c:pt>
                <c:pt idx="32766" formatCode="General">
                  <c:v>1.89576E-3</c:v>
                </c:pt>
                <c:pt idx="32767" formatCode="General">
                  <c:v>1.9216229999999999E-3</c:v>
                </c:pt>
                <c:pt idx="32768" formatCode="General">
                  <c:v>1.90346E-3</c:v>
                </c:pt>
                <c:pt idx="32769" formatCode="General">
                  <c:v>1.9086719999999999E-3</c:v>
                </c:pt>
                <c:pt idx="32770" formatCode="General">
                  <c:v>2.0045969999999999E-3</c:v>
                </c:pt>
                <c:pt idx="32771" formatCode="General">
                  <c:v>2.0305150000000001E-3</c:v>
                </c:pt>
                <c:pt idx="32772" formatCode="General">
                  <c:v>2.0172940000000002E-3</c:v>
                </c:pt>
                <c:pt idx="32773" formatCode="General">
                  <c:v>1.9908859999999999E-3</c:v>
                </c:pt>
                <c:pt idx="32774" formatCode="General">
                  <c:v>2.0212429999999998E-3</c:v>
                </c:pt>
                <c:pt idx="32775" formatCode="General">
                  <c:v>2.1295229999999999E-3</c:v>
                </c:pt>
                <c:pt idx="32776" formatCode="General">
                  <c:v>2.200727E-3</c:v>
                </c:pt>
                <c:pt idx="32777" formatCode="General">
                  <c:v>2.193244E-3</c:v>
                </c:pt>
                <c:pt idx="32778" formatCode="General">
                  <c:v>2.2960860000000001E-3</c:v>
                </c:pt>
                <c:pt idx="32779" formatCode="General">
                  <c:v>2.4122309999999999E-3</c:v>
                </c:pt>
                <c:pt idx="32780" formatCode="General">
                  <c:v>2.4545019999999999E-3</c:v>
                </c:pt>
                <c:pt idx="32781" formatCode="General">
                  <c:v>2.4394529999999998E-3</c:v>
                </c:pt>
                <c:pt idx="32782" formatCode="General">
                  <c:v>2.3656620000000001E-3</c:v>
                </c:pt>
                <c:pt idx="32783" formatCode="General">
                  <c:v>2.313299E-3</c:v>
                </c:pt>
                <c:pt idx="32784" formatCode="General">
                  <c:v>2.351704E-3</c:v>
                </c:pt>
                <c:pt idx="32785" formatCode="General">
                  <c:v>2.3023230000000002E-3</c:v>
                </c:pt>
                <c:pt idx="32786" formatCode="General">
                  <c:v>2.1323090000000002E-3</c:v>
                </c:pt>
                <c:pt idx="32787" formatCode="General">
                  <c:v>2.027573E-3</c:v>
                </c:pt>
                <c:pt idx="32788" formatCode="General">
                  <c:v>1.9827209999999998E-3</c:v>
                </c:pt>
                <c:pt idx="32789" formatCode="General">
                  <c:v>1.8978210000000001E-3</c:v>
                </c:pt>
                <c:pt idx="32790" formatCode="General">
                  <c:v>1.8275609999999999E-3</c:v>
                </c:pt>
                <c:pt idx="32791" formatCode="General">
                  <c:v>1.7834249999999999E-3</c:v>
                </c:pt>
                <c:pt idx="32792" formatCode="General">
                  <c:v>1.8308479999999999E-3</c:v>
                </c:pt>
                <c:pt idx="32793" formatCode="General">
                  <c:v>1.8968120000000001E-3</c:v>
                </c:pt>
                <c:pt idx="32794" formatCode="General">
                  <c:v>1.8951549999999999E-3</c:v>
                </c:pt>
                <c:pt idx="32795" formatCode="General">
                  <c:v>1.8607470000000001E-3</c:v>
                </c:pt>
                <c:pt idx="32796" formatCode="General">
                  <c:v>1.9279639999999999E-3</c:v>
                </c:pt>
                <c:pt idx="32797" formatCode="General">
                  <c:v>1.9976939999999999E-3</c:v>
                </c:pt>
                <c:pt idx="32798" formatCode="General">
                  <c:v>2.0434139999999999E-3</c:v>
                </c:pt>
                <c:pt idx="32799" formatCode="General">
                  <c:v>2.088917E-3</c:v>
                </c:pt>
                <c:pt idx="32800" formatCode="General">
                  <c:v>2.1309609999999998E-3</c:v>
                </c:pt>
                <c:pt idx="32801" formatCode="General">
                  <c:v>2.2308670000000001E-3</c:v>
                </c:pt>
                <c:pt idx="32802" formatCode="General">
                  <c:v>2.252408E-3</c:v>
                </c:pt>
                <c:pt idx="32803" formatCode="General">
                  <c:v>2.1400590000000001E-3</c:v>
                </c:pt>
                <c:pt idx="32804" formatCode="General">
                  <c:v>2.0818109999999998E-3</c:v>
                </c:pt>
                <c:pt idx="32805" formatCode="General">
                  <c:v>2.0919620000000002E-3</c:v>
                </c:pt>
                <c:pt idx="32806" formatCode="General">
                  <c:v>2.0155400000000001E-3</c:v>
                </c:pt>
                <c:pt idx="32807" formatCode="General">
                  <c:v>1.864908E-3</c:v>
                </c:pt>
                <c:pt idx="32808" formatCode="General">
                  <c:v>1.7404969999999999E-3</c:v>
                </c:pt>
                <c:pt idx="32809" formatCode="General">
                  <c:v>1.6321910000000001E-3</c:v>
                </c:pt>
                <c:pt idx="32810" formatCode="General">
                  <c:v>1.4857200000000001E-3</c:v>
                </c:pt>
                <c:pt idx="32811" formatCode="General">
                  <c:v>1.3908620000000001E-3</c:v>
                </c:pt>
                <c:pt idx="32812" formatCode="General">
                  <c:v>1.272175E-3</c:v>
                </c:pt>
                <c:pt idx="32813" formatCode="General">
                  <c:v>1.1816559999999999E-3</c:v>
                </c:pt>
                <c:pt idx="32814" formatCode="General">
                  <c:v>1.1117869999999999E-3</c:v>
                </c:pt>
                <c:pt idx="32815" formatCode="General">
                  <c:v>1.038497E-3</c:v>
                </c:pt>
                <c:pt idx="32816" formatCode="General">
                  <c:v>9.5350060000000002E-4</c:v>
                </c:pt>
                <c:pt idx="32817" formatCode="General">
                  <c:v>9.426727E-4</c:v>
                </c:pt>
                <c:pt idx="32818" formatCode="General">
                  <c:v>9.738425E-4</c:v>
                </c:pt>
                <c:pt idx="32819" formatCode="General">
                  <c:v>9.077461E-4</c:v>
                </c:pt>
                <c:pt idx="32820" formatCode="General">
                  <c:v>9.2236879999999996E-4</c:v>
                </c:pt>
                <c:pt idx="32821" formatCode="General">
                  <c:v>9.1072929999999998E-4</c:v>
                </c:pt>
                <c:pt idx="32822" formatCode="General">
                  <c:v>7.8601880000000004E-4</c:v>
                </c:pt>
                <c:pt idx="32823" formatCode="General">
                  <c:v>6.8096889999999998E-4</c:v>
                </c:pt>
                <c:pt idx="32824" formatCode="General">
                  <c:v>5.5923810000000002E-4</c:v>
                </c:pt>
                <c:pt idx="32825" formatCode="General">
                  <c:v>4.7069240000000001E-4</c:v>
                </c:pt>
                <c:pt idx="32826" formatCode="General">
                  <c:v>4.1326779999999999E-4</c:v>
                </c:pt>
                <c:pt idx="32827" formatCode="General">
                  <c:v>2.4873609999999998E-4</c:v>
                </c:pt>
                <c:pt idx="32828" formatCode="General">
                  <c:v>1.447834E-4</c:v>
                </c:pt>
                <c:pt idx="32829">
                  <c:v>6.1511749999999999E-5</c:v>
                </c:pt>
                <c:pt idx="32830" formatCode="General">
                  <c:v>-1.0040339999999999E-4</c:v>
                </c:pt>
                <c:pt idx="32831" formatCode="General">
                  <c:v>-2.9243189999999999E-4</c:v>
                </c:pt>
                <c:pt idx="32832" formatCode="General">
                  <c:v>-4.5314180000000001E-4</c:v>
                </c:pt>
                <c:pt idx="32833" formatCode="General">
                  <c:v>-5.4676010000000001E-4</c:v>
                </c:pt>
                <c:pt idx="32834" formatCode="General">
                  <c:v>-6.4712649999999999E-4</c:v>
                </c:pt>
                <c:pt idx="32835" formatCode="General">
                  <c:v>-7.8925969999999997E-4</c:v>
                </c:pt>
                <c:pt idx="32836" formatCode="General">
                  <c:v>-9.0493419999999999E-4</c:v>
                </c:pt>
                <c:pt idx="32837" formatCode="General">
                  <c:v>-1.011524E-3</c:v>
                </c:pt>
                <c:pt idx="32838" formatCode="General">
                  <c:v>-1.1109959999999999E-3</c:v>
                </c:pt>
                <c:pt idx="32839" formatCode="General">
                  <c:v>-1.1929029999999999E-3</c:v>
                </c:pt>
                <c:pt idx="32840" formatCode="General">
                  <c:v>-1.201342E-3</c:v>
                </c:pt>
                <c:pt idx="32841" formatCode="General">
                  <c:v>-1.1709139999999999E-3</c:v>
                </c:pt>
                <c:pt idx="32842" formatCode="General">
                  <c:v>-1.2465989999999999E-3</c:v>
                </c:pt>
                <c:pt idx="32843" formatCode="General">
                  <c:v>-1.301787E-3</c:v>
                </c:pt>
                <c:pt idx="32844" formatCode="General">
                  <c:v>-1.249296E-3</c:v>
                </c:pt>
                <c:pt idx="32845" formatCode="General">
                  <c:v>-1.1855290000000001E-3</c:v>
                </c:pt>
                <c:pt idx="32846" formatCode="General">
                  <c:v>-1.1876040000000001E-3</c:v>
                </c:pt>
                <c:pt idx="32847" formatCode="General">
                  <c:v>-1.14901E-3</c:v>
                </c:pt>
                <c:pt idx="32848" formatCode="General">
                  <c:v>-1.0992840000000001E-3</c:v>
                </c:pt>
                <c:pt idx="32849" formatCode="General">
                  <c:v>-1.1092649999999999E-3</c:v>
                </c:pt>
                <c:pt idx="32850" formatCode="General">
                  <c:v>-1.0980370000000001E-3</c:v>
                </c:pt>
                <c:pt idx="32851" formatCode="General">
                  <c:v>-1.113532E-3</c:v>
                </c:pt>
                <c:pt idx="32852" formatCode="General">
                  <c:v>-1.112046E-3</c:v>
                </c:pt>
                <c:pt idx="32853" formatCode="General">
                  <c:v>-1.1337389999999999E-3</c:v>
                </c:pt>
                <c:pt idx="32854" formatCode="General">
                  <c:v>-1.167207E-3</c:v>
                </c:pt>
                <c:pt idx="32855" formatCode="General">
                  <c:v>-1.1692709999999999E-3</c:v>
                </c:pt>
                <c:pt idx="32856" formatCode="General">
                  <c:v>-1.182041E-3</c:v>
                </c:pt>
                <c:pt idx="32857" formatCode="General">
                  <c:v>-1.181568E-3</c:v>
                </c:pt>
                <c:pt idx="32858" formatCode="General">
                  <c:v>-1.0847020000000001E-3</c:v>
                </c:pt>
                <c:pt idx="32859" formatCode="General">
                  <c:v>-9.8292929999999989E-4</c:v>
                </c:pt>
                <c:pt idx="32860" formatCode="General">
                  <c:v>-9.4824530000000001E-4</c:v>
                </c:pt>
                <c:pt idx="32861" formatCode="General">
                  <c:v>-9.0951129999999999E-4</c:v>
                </c:pt>
                <c:pt idx="32862" formatCode="General">
                  <c:v>-8.034308E-4</c:v>
                </c:pt>
                <c:pt idx="32863" formatCode="General">
                  <c:v>-6.7944860000000002E-4</c:v>
                </c:pt>
                <c:pt idx="32864" formatCode="General">
                  <c:v>-4.9758110000000001E-4</c:v>
                </c:pt>
                <c:pt idx="32865" formatCode="General">
                  <c:v>-3.6134459999999998E-4</c:v>
                </c:pt>
                <c:pt idx="32866" formatCode="General">
                  <c:v>-2.6799289999999997E-4</c:v>
                </c:pt>
                <c:pt idx="32867" formatCode="General">
                  <c:v>-1.9838979999999999E-4</c:v>
                </c:pt>
                <c:pt idx="32868" formatCode="General">
                  <c:v>-1.3976700000000001E-4</c:v>
                </c:pt>
                <c:pt idx="32869" formatCode="General">
                  <c:v>-1.2546319999999999E-4</c:v>
                </c:pt>
                <c:pt idx="32870" formatCode="General">
                  <c:v>-1.2946370000000001E-4</c:v>
                </c:pt>
                <c:pt idx="32871" formatCode="General">
                  <c:v>-1.202018E-4</c:v>
                </c:pt>
                <c:pt idx="32872" formatCode="General">
                  <c:v>-1.447563E-4</c:v>
                </c:pt>
                <c:pt idx="32873" formatCode="General">
                  <c:v>-2.4964269999999997E-4</c:v>
                </c:pt>
                <c:pt idx="32874" formatCode="General">
                  <c:v>-3.195909E-4</c:v>
                </c:pt>
                <c:pt idx="32875" formatCode="General">
                  <c:v>-3.1988209999999999E-4</c:v>
                </c:pt>
                <c:pt idx="32876" formatCode="General">
                  <c:v>-3.5366830000000001E-4</c:v>
                </c:pt>
                <c:pt idx="32877" formatCode="General">
                  <c:v>-3.966485E-4</c:v>
                </c:pt>
                <c:pt idx="32878" formatCode="General">
                  <c:v>-4.3023779999999998E-4</c:v>
                </c:pt>
                <c:pt idx="32879" formatCode="General">
                  <c:v>-4.4142200000000002E-4</c:v>
                </c:pt>
                <c:pt idx="32880" formatCode="General">
                  <c:v>-5.1104690000000001E-4</c:v>
                </c:pt>
                <c:pt idx="32881" formatCode="General">
                  <c:v>-6.0349679999999997E-4</c:v>
                </c:pt>
                <c:pt idx="32882" formatCode="General">
                  <c:v>-6.6694599999999997E-4</c:v>
                </c:pt>
                <c:pt idx="32883" formatCode="General">
                  <c:v>-6.2864170000000001E-4</c:v>
                </c:pt>
                <c:pt idx="32884" formatCode="General">
                  <c:v>-6.0833090000000001E-4</c:v>
                </c:pt>
                <c:pt idx="32885" formatCode="General">
                  <c:v>-6.5535530000000004E-4</c:v>
                </c:pt>
                <c:pt idx="32886" formatCode="General">
                  <c:v>-6.6459080000000001E-4</c:v>
                </c:pt>
                <c:pt idx="32887" formatCode="General">
                  <c:v>-5.9032180000000004E-4</c:v>
                </c:pt>
                <c:pt idx="32888" formatCode="General">
                  <c:v>-5.4692520000000004E-4</c:v>
                </c:pt>
                <c:pt idx="32889" formatCode="General">
                  <c:v>-5.1498150000000003E-4</c:v>
                </c:pt>
                <c:pt idx="32890" formatCode="General">
                  <c:v>-4.9426500000000003E-4</c:v>
                </c:pt>
                <c:pt idx="32891" formatCode="General">
                  <c:v>-4.9581479999999997E-4</c:v>
                </c:pt>
                <c:pt idx="32892" formatCode="General">
                  <c:v>-4.4627620000000002E-4</c:v>
                </c:pt>
                <c:pt idx="32893" formatCode="General">
                  <c:v>-3.8878939999999998E-4</c:v>
                </c:pt>
                <c:pt idx="32894" formatCode="General">
                  <c:v>-3.4490429999999998E-4</c:v>
                </c:pt>
                <c:pt idx="32895" formatCode="General">
                  <c:v>-3.2426690000000001E-4</c:v>
                </c:pt>
                <c:pt idx="32896" formatCode="General">
                  <c:v>-3.2966320000000002E-4</c:v>
                </c:pt>
                <c:pt idx="32897" formatCode="General">
                  <c:v>-3.1833270000000002E-4</c:v>
                </c:pt>
                <c:pt idx="32898" formatCode="General">
                  <c:v>-3.5458000000000001E-4</c:v>
                </c:pt>
                <c:pt idx="32899" formatCode="General">
                  <c:v>-4.069128E-4</c:v>
                </c:pt>
                <c:pt idx="32900" formatCode="General">
                  <c:v>-4.0074019999999998E-4</c:v>
                </c:pt>
                <c:pt idx="32901" formatCode="General">
                  <c:v>-4.1000900000000002E-4</c:v>
                </c:pt>
                <c:pt idx="32902" formatCode="General">
                  <c:v>-4.8134030000000002E-4</c:v>
                </c:pt>
                <c:pt idx="32903" formatCode="General">
                  <c:v>-5.8927600000000001E-4</c:v>
                </c:pt>
                <c:pt idx="32904" formatCode="General">
                  <c:v>-6.4984940000000001E-4</c:v>
                </c:pt>
                <c:pt idx="32905" formatCode="General">
                  <c:v>-6.9768909999999996E-4</c:v>
                </c:pt>
                <c:pt idx="32906" formatCode="General">
                  <c:v>-7.1917949999999997E-4</c:v>
                </c:pt>
                <c:pt idx="32907" formatCode="General">
                  <c:v>-7.9034180000000002E-4</c:v>
                </c:pt>
                <c:pt idx="32908" formatCode="General">
                  <c:v>-8.4467889999999995E-4</c:v>
                </c:pt>
                <c:pt idx="32909" formatCode="General">
                  <c:v>-8.3686850000000001E-4</c:v>
                </c:pt>
                <c:pt idx="32910" formatCode="General">
                  <c:v>-7.99364E-4</c:v>
                </c:pt>
                <c:pt idx="32911" formatCode="General">
                  <c:v>-7.5299890000000004E-4</c:v>
                </c:pt>
                <c:pt idx="32912" formatCode="General">
                  <c:v>-6.6526819999999996E-4</c:v>
                </c:pt>
                <c:pt idx="32913" formatCode="General">
                  <c:v>-5.2520460000000002E-4</c:v>
                </c:pt>
                <c:pt idx="32914" formatCode="General">
                  <c:v>-3.8102930000000001E-4</c:v>
                </c:pt>
                <c:pt idx="32915" formatCode="General">
                  <c:v>-2.480025E-4</c:v>
                </c:pt>
                <c:pt idx="32916" formatCode="General">
                  <c:v>-1.612067E-4</c:v>
                </c:pt>
                <c:pt idx="32917">
                  <c:v>-6.7677599999999997E-5</c:v>
                </c:pt>
                <c:pt idx="32918">
                  <c:v>6.3366800000000005E-5</c:v>
                </c:pt>
                <c:pt idx="32919" formatCode="General">
                  <c:v>1.418673E-4</c:v>
                </c:pt>
                <c:pt idx="32920" formatCode="General">
                  <c:v>2.0091449999999999E-4</c:v>
                </c:pt>
                <c:pt idx="32921" formatCode="General">
                  <c:v>3.4131390000000003E-4</c:v>
                </c:pt>
                <c:pt idx="32922" formatCode="General">
                  <c:v>4.7478130000000001E-4</c:v>
                </c:pt>
                <c:pt idx="32923" formatCode="General">
                  <c:v>4.9629329999999997E-4</c:v>
                </c:pt>
                <c:pt idx="32924" formatCode="General">
                  <c:v>5.0440309999999998E-4</c:v>
                </c:pt>
                <c:pt idx="32925" formatCode="General">
                  <c:v>5.1866520000000004E-4</c:v>
                </c:pt>
                <c:pt idx="32926" formatCode="General">
                  <c:v>4.8670030000000001E-4</c:v>
                </c:pt>
                <c:pt idx="32927" formatCode="General">
                  <c:v>5.169727E-4</c:v>
                </c:pt>
                <c:pt idx="32928" formatCode="General">
                  <c:v>5.3602640000000002E-4</c:v>
                </c:pt>
                <c:pt idx="32929" formatCode="General">
                  <c:v>5.3524270000000003E-4</c:v>
                </c:pt>
                <c:pt idx="32930" formatCode="General">
                  <c:v>4.6769120000000002E-4</c:v>
                </c:pt>
                <c:pt idx="32931" formatCode="General">
                  <c:v>3.5588660000000002E-4</c:v>
                </c:pt>
                <c:pt idx="32932" formatCode="General">
                  <c:v>2.7039350000000002E-4</c:v>
                </c:pt>
                <c:pt idx="32933" formatCode="General">
                  <c:v>2.0126810000000001E-4</c:v>
                </c:pt>
                <c:pt idx="32934" formatCode="General">
                  <c:v>1.045203E-4</c:v>
                </c:pt>
                <c:pt idx="32935">
                  <c:v>-1.7058389999999998E-5</c:v>
                </c:pt>
                <c:pt idx="32936">
                  <c:v>-7.7758779999999997E-5</c:v>
                </c:pt>
                <c:pt idx="32937" formatCode="General">
                  <c:v>-1.09347E-4</c:v>
                </c:pt>
                <c:pt idx="32938" formatCode="General">
                  <c:v>-1.5105690000000001E-4</c:v>
                </c:pt>
                <c:pt idx="32939" formatCode="General">
                  <c:v>-1.709177E-4</c:v>
                </c:pt>
                <c:pt idx="32940" formatCode="General">
                  <c:v>-1.542867E-4</c:v>
                </c:pt>
                <c:pt idx="32941" formatCode="General">
                  <c:v>-1.916682E-4</c:v>
                </c:pt>
                <c:pt idx="32942" formatCode="General">
                  <c:v>-2.7198899999999999E-4</c:v>
                </c:pt>
                <c:pt idx="32943" formatCode="General">
                  <c:v>-3.2106019999999998E-4</c:v>
                </c:pt>
                <c:pt idx="32944" formatCode="General">
                  <c:v>-3.7839550000000002E-4</c:v>
                </c:pt>
                <c:pt idx="32945" formatCode="General">
                  <c:v>-4.1700260000000002E-4</c:v>
                </c:pt>
                <c:pt idx="32946" formatCode="General">
                  <c:v>-4.862682E-4</c:v>
                </c:pt>
                <c:pt idx="32947" formatCode="General">
                  <c:v>-5.1081029999999999E-4</c:v>
                </c:pt>
                <c:pt idx="32948" formatCode="General">
                  <c:v>-4.3792069999999998E-4</c:v>
                </c:pt>
                <c:pt idx="32949" formatCode="General">
                  <c:v>-4.4157279999999999E-4</c:v>
                </c:pt>
                <c:pt idx="32950" formatCode="General">
                  <c:v>-4.8920599999999995E-4</c:v>
                </c:pt>
                <c:pt idx="32951" formatCode="General">
                  <c:v>-5.1859110000000003E-4</c:v>
                </c:pt>
                <c:pt idx="32952" formatCode="General">
                  <c:v>-4.7808380000000003E-4</c:v>
                </c:pt>
                <c:pt idx="32953" formatCode="General">
                  <c:v>-4.5773660000000002E-4</c:v>
                </c:pt>
                <c:pt idx="32954" formatCode="General">
                  <c:v>-4.991091E-4</c:v>
                </c:pt>
                <c:pt idx="32955" formatCode="General">
                  <c:v>-5.6301630000000005E-4</c:v>
                </c:pt>
                <c:pt idx="32956" formatCode="General">
                  <c:v>-6.0589919999999998E-4</c:v>
                </c:pt>
                <c:pt idx="32957" formatCode="General">
                  <c:v>-6.3517650000000005E-4</c:v>
                </c:pt>
                <c:pt idx="32958" formatCode="General">
                  <c:v>-6.5699370000000005E-4</c:v>
                </c:pt>
                <c:pt idx="32959" formatCode="General">
                  <c:v>-6.984809E-4</c:v>
                </c:pt>
                <c:pt idx="32960" formatCode="General">
                  <c:v>-7.5772540000000003E-4</c:v>
                </c:pt>
                <c:pt idx="32961" formatCode="General">
                  <c:v>-7.7061410000000001E-4</c:v>
                </c:pt>
                <c:pt idx="32962" formatCode="General">
                  <c:v>-8.9925179999999995E-4</c:v>
                </c:pt>
                <c:pt idx="32963" formatCode="General">
                  <c:v>-1.0406079999999999E-3</c:v>
                </c:pt>
                <c:pt idx="32964" formatCode="General">
                  <c:v>-1.0341389999999999E-3</c:v>
                </c:pt>
                <c:pt idx="32965" formatCode="General">
                  <c:v>-9.787299000000001E-4</c:v>
                </c:pt>
                <c:pt idx="32966" formatCode="General">
                  <c:v>-1.0481640000000001E-3</c:v>
                </c:pt>
                <c:pt idx="32967" formatCode="General">
                  <c:v>-1.1179009999999999E-3</c:v>
                </c:pt>
                <c:pt idx="32968" formatCode="General">
                  <c:v>-1.0417180000000001E-3</c:v>
                </c:pt>
                <c:pt idx="32969" formatCode="General">
                  <c:v>-1.0146249999999999E-3</c:v>
                </c:pt>
                <c:pt idx="32970" formatCode="General">
                  <c:v>-9.9910030000000005E-4</c:v>
                </c:pt>
                <c:pt idx="32971" formatCode="General">
                  <c:v>-9.539727E-4</c:v>
                </c:pt>
                <c:pt idx="32972" formatCode="General">
                  <c:v>-8.2927390000000004E-4</c:v>
                </c:pt>
                <c:pt idx="32973" formatCode="General">
                  <c:v>-6.9229719999999999E-4</c:v>
                </c:pt>
                <c:pt idx="32974" formatCode="General">
                  <c:v>-5.8037720000000004E-4</c:v>
                </c:pt>
                <c:pt idx="32975" formatCode="General">
                  <c:v>-4.5484269999999997E-4</c:v>
                </c:pt>
                <c:pt idx="32976" formatCode="General">
                  <c:v>-3.6484110000000001E-4</c:v>
                </c:pt>
                <c:pt idx="32977" formatCode="General">
                  <c:v>-2.701076E-4</c:v>
                </c:pt>
                <c:pt idx="32978" formatCode="General">
                  <c:v>-1.9002339999999999E-4</c:v>
                </c:pt>
                <c:pt idx="32979" formatCode="General">
                  <c:v>-1.2488110000000001E-4</c:v>
                </c:pt>
                <c:pt idx="32980" formatCode="General">
                  <c:v>-1.2650979999999999E-4</c:v>
                </c:pt>
                <c:pt idx="32981" formatCode="General">
                  <c:v>-1.5567700000000001E-4</c:v>
                </c:pt>
                <c:pt idx="32982" formatCode="General">
                  <c:v>-1.5274869999999999E-4</c:v>
                </c:pt>
                <c:pt idx="32983">
                  <c:v>-8.8797209999999998E-5</c:v>
                </c:pt>
                <c:pt idx="32984">
                  <c:v>-6.0831939999999999E-5</c:v>
                </c:pt>
                <c:pt idx="32985">
                  <c:v>-6.7214179999999996E-5</c:v>
                </c:pt>
                <c:pt idx="32986">
                  <c:v>-7.9112670000000004E-5</c:v>
                </c:pt>
                <c:pt idx="32987">
                  <c:v>-8.6416649999999999E-5</c:v>
                </c:pt>
                <c:pt idx="32988">
                  <c:v>-8.2510229999999997E-5</c:v>
                </c:pt>
                <c:pt idx="32989" formatCode="General">
                  <c:v>-1.3661500000000001E-4</c:v>
                </c:pt>
                <c:pt idx="32990" formatCode="General">
                  <c:v>-1.9325620000000001E-4</c:v>
                </c:pt>
                <c:pt idx="32991" formatCode="General">
                  <c:v>-1.7714440000000001E-4</c:v>
                </c:pt>
                <c:pt idx="32992" formatCode="General">
                  <c:v>-1.43788E-4</c:v>
                </c:pt>
                <c:pt idx="32993" formatCode="General">
                  <c:v>-1.0566589999999999E-4</c:v>
                </c:pt>
                <c:pt idx="32994">
                  <c:v>-6.7707619999999997E-5</c:v>
                </c:pt>
                <c:pt idx="32995" formatCode="General">
                  <c:v>-1.09867E-4</c:v>
                </c:pt>
                <c:pt idx="32996" formatCode="General">
                  <c:v>-1.028018E-4</c:v>
                </c:pt>
                <c:pt idx="32997">
                  <c:v>-3.466567E-5</c:v>
                </c:pt>
                <c:pt idx="32998">
                  <c:v>4.8668999999999999E-6</c:v>
                </c:pt>
                <c:pt idx="32999">
                  <c:v>-5.8084920000000002E-6</c:v>
                </c:pt>
                <c:pt idx="33000">
                  <c:v>-1.28507E-5</c:v>
                </c:pt>
                <c:pt idx="33001">
                  <c:v>1.9050829999999999E-5</c:v>
                </c:pt>
                <c:pt idx="33002">
                  <c:v>3.730763E-6</c:v>
                </c:pt>
                <c:pt idx="33003">
                  <c:v>-2.4745449999999999E-5</c:v>
                </c:pt>
                <c:pt idx="33004">
                  <c:v>1.181077E-6</c:v>
                </c:pt>
                <c:pt idx="33005">
                  <c:v>2.5900900000000001E-5</c:v>
                </c:pt>
                <c:pt idx="33006">
                  <c:v>7.1336060000000004E-6</c:v>
                </c:pt>
                <c:pt idx="33007">
                  <c:v>3.1624009999999998E-6</c:v>
                </c:pt>
                <c:pt idx="33008">
                  <c:v>3.4293730000000002E-5</c:v>
                </c:pt>
                <c:pt idx="33009">
                  <c:v>4.7527049999999998E-5</c:v>
                </c:pt>
                <c:pt idx="33010">
                  <c:v>7.0867929999999995E-5</c:v>
                </c:pt>
                <c:pt idx="33011" formatCode="General">
                  <c:v>1.532553E-4</c:v>
                </c:pt>
                <c:pt idx="33012" formatCode="General">
                  <c:v>1.6560880000000001E-4</c:v>
                </c:pt>
                <c:pt idx="33013" formatCode="General">
                  <c:v>1.4088499999999999E-4</c:v>
                </c:pt>
                <c:pt idx="33014">
                  <c:v>6.2413899999999995E-5</c:v>
                </c:pt>
                <c:pt idx="33015">
                  <c:v>1.2068469999999999E-5</c:v>
                </c:pt>
                <c:pt idx="33016">
                  <c:v>5.0873289999999999E-5</c:v>
                </c:pt>
                <c:pt idx="33017">
                  <c:v>5.4602709999999999E-5</c:v>
                </c:pt>
                <c:pt idx="33018">
                  <c:v>1.186192E-5</c:v>
                </c:pt>
                <c:pt idx="33019">
                  <c:v>1.008363E-5</c:v>
                </c:pt>
                <c:pt idx="33020">
                  <c:v>4.8257709999999998E-5</c:v>
                </c:pt>
                <c:pt idx="33021" formatCode="General">
                  <c:v>1.017658E-4</c:v>
                </c:pt>
                <c:pt idx="33022" formatCode="General">
                  <c:v>1.030284E-4</c:v>
                </c:pt>
                <c:pt idx="33023" formatCode="General">
                  <c:v>1.219247E-4</c:v>
                </c:pt>
                <c:pt idx="33024" formatCode="General">
                  <c:v>1.80853E-4</c:v>
                </c:pt>
                <c:pt idx="33025" formatCode="General">
                  <c:v>2.1836819999999999E-4</c:v>
                </c:pt>
                <c:pt idx="33026" formatCode="General">
                  <c:v>2.1214439999999999E-4</c:v>
                </c:pt>
                <c:pt idx="33027" formatCode="General">
                  <c:v>1.7744249999999999E-4</c:v>
                </c:pt>
                <c:pt idx="33028" formatCode="General">
                  <c:v>1.6254980000000001E-4</c:v>
                </c:pt>
                <c:pt idx="33029" formatCode="General">
                  <c:v>1.5747579999999999E-4</c:v>
                </c:pt>
                <c:pt idx="33030">
                  <c:v>9.4082399999999999E-5</c:v>
                </c:pt>
                <c:pt idx="33031">
                  <c:v>4.9000620000000001E-5</c:v>
                </c:pt>
                <c:pt idx="33032">
                  <c:v>5.0126870000000001E-5</c:v>
                </c:pt>
                <c:pt idx="33033">
                  <c:v>3.9162100000000002E-5</c:v>
                </c:pt>
                <c:pt idx="33034">
                  <c:v>-7.241574E-6</c:v>
                </c:pt>
                <c:pt idx="33035">
                  <c:v>-3.3736399999999998E-5</c:v>
                </c:pt>
                <c:pt idx="33036">
                  <c:v>-8.4879850000000004E-5</c:v>
                </c:pt>
                <c:pt idx="33037" formatCode="General">
                  <c:v>-1.8694440000000001E-4</c:v>
                </c:pt>
                <c:pt idx="33038" formatCode="General">
                  <c:v>-1.977235E-4</c:v>
                </c:pt>
                <c:pt idx="33039" formatCode="General">
                  <c:v>-2.3245979999999999E-4</c:v>
                </c:pt>
                <c:pt idx="33040" formatCode="General">
                  <c:v>-3.0461600000000001E-4</c:v>
                </c:pt>
                <c:pt idx="33041" formatCode="General">
                  <c:v>-3.4331519999999998E-4</c:v>
                </c:pt>
                <c:pt idx="33042" formatCode="General">
                  <c:v>-3.946671E-4</c:v>
                </c:pt>
                <c:pt idx="33043" formatCode="General">
                  <c:v>-4.4631899999999998E-4</c:v>
                </c:pt>
                <c:pt idx="33044" formatCode="General">
                  <c:v>-5.4679040000000004E-4</c:v>
                </c:pt>
                <c:pt idx="33045" formatCode="General">
                  <c:v>-6.4501939999999996E-4</c:v>
                </c:pt>
                <c:pt idx="33046" formatCode="General">
                  <c:v>-6.5475250000000004E-4</c:v>
                </c:pt>
                <c:pt idx="33047" formatCode="General">
                  <c:v>-6.7731449999999999E-4</c:v>
                </c:pt>
                <c:pt idx="33048" formatCode="General">
                  <c:v>-6.7779540000000005E-4</c:v>
                </c:pt>
                <c:pt idx="33049" formatCode="General">
                  <c:v>-6.9350580000000002E-4</c:v>
                </c:pt>
                <c:pt idx="33050" formatCode="General">
                  <c:v>-7.6205559999999997E-4</c:v>
                </c:pt>
                <c:pt idx="33051" formatCode="General">
                  <c:v>-8.1510299999999996E-4</c:v>
                </c:pt>
                <c:pt idx="33052" formatCode="General">
                  <c:v>-7.9556020000000002E-4</c:v>
                </c:pt>
                <c:pt idx="33053" formatCode="General">
                  <c:v>-7.8469189999999999E-4</c:v>
                </c:pt>
                <c:pt idx="33054" formatCode="General">
                  <c:v>-7.6678219999999999E-4</c:v>
                </c:pt>
                <c:pt idx="33055" formatCode="General">
                  <c:v>-7.2372769999999999E-4</c:v>
                </c:pt>
                <c:pt idx="33056" formatCode="General">
                  <c:v>-6.7110490000000004E-4</c:v>
                </c:pt>
                <c:pt idx="33057" formatCode="General">
                  <c:v>-6.1637390000000001E-4</c:v>
                </c:pt>
                <c:pt idx="33058" formatCode="General">
                  <c:v>-5.4912579999999997E-4</c:v>
                </c:pt>
                <c:pt idx="33059" formatCode="General">
                  <c:v>-4.9030869999999998E-4</c:v>
                </c:pt>
                <c:pt idx="33060" formatCode="General">
                  <c:v>-4.1616640000000001E-4</c:v>
                </c:pt>
                <c:pt idx="33061" formatCode="General">
                  <c:v>-3.445794E-4</c:v>
                </c:pt>
                <c:pt idx="33062" formatCode="General">
                  <c:v>-2.8888520000000002E-4</c:v>
                </c:pt>
                <c:pt idx="33063" formatCode="General">
                  <c:v>-2.4894080000000001E-4</c:v>
                </c:pt>
                <c:pt idx="33064" formatCode="General">
                  <c:v>-2.299155E-4</c:v>
                </c:pt>
                <c:pt idx="33065" formatCode="General">
                  <c:v>-2.4839209999999998E-4</c:v>
                </c:pt>
                <c:pt idx="33066" formatCode="General">
                  <c:v>-2.7300030000000002E-4</c:v>
                </c:pt>
                <c:pt idx="33067" formatCode="General">
                  <c:v>-2.918377E-4</c:v>
                </c:pt>
                <c:pt idx="33068" formatCode="General">
                  <c:v>-3.1309669999999998E-4</c:v>
                </c:pt>
                <c:pt idx="33069" formatCode="General">
                  <c:v>-3.123693E-4</c:v>
                </c:pt>
                <c:pt idx="33070" formatCode="General">
                  <c:v>-3.6755389999999999E-4</c:v>
                </c:pt>
                <c:pt idx="33071" formatCode="General">
                  <c:v>-4.4491559999999998E-4</c:v>
                </c:pt>
                <c:pt idx="33072" formatCode="General">
                  <c:v>-4.580176E-4</c:v>
                </c:pt>
                <c:pt idx="33073" formatCode="General">
                  <c:v>-4.9527450000000004E-4</c:v>
                </c:pt>
                <c:pt idx="33074" formatCode="General">
                  <c:v>-5.2667420000000005E-4</c:v>
                </c:pt>
                <c:pt idx="33075" formatCode="General">
                  <c:v>-5.0475089999999997E-4</c:v>
                </c:pt>
                <c:pt idx="33076" formatCode="General">
                  <c:v>-5.3012100000000004E-4</c:v>
                </c:pt>
                <c:pt idx="33077" formatCode="General">
                  <c:v>-5.9530490000000004E-4</c:v>
                </c:pt>
                <c:pt idx="33078" formatCode="General">
                  <c:v>-6.4273749999999995E-4</c:v>
                </c:pt>
                <c:pt idx="33079" formatCode="General">
                  <c:v>-6.3850729999999996E-4</c:v>
                </c:pt>
                <c:pt idx="33080" formatCode="General">
                  <c:v>-6.0888589999999996E-4</c:v>
                </c:pt>
                <c:pt idx="33081" formatCode="General">
                  <c:v>-6.0700789999999999E-4</c:v>
                </c:pt>
                <c:pt idx="33082" formatCode="General">
                  <c:v>-6.1123250000000003E-4</c:v>
                </c:pt>
                <c:pt idx="33083" formatCode="General">
                  <c:v>-5.8723239999999995E-4</c:v>
                </c:pt>
                <c:pt idx="33084" formatCode="General">
                  <c:v>-5.6141589999999999E-4</c:v>
                </c:pt>
                <c:pt idx="33085" formatCode="General">
                  <c:v>-5.2366190000000001E-4</c:v>
                </c:pt>
                <c:pt idx="33086" formatCode="General">
                  <c:v>-5.4097219999999998E-4</c:v>
                </c:pt>
                <c:pt idx="33087" formatCode="General">
                  <c:v>-5.4936139999999997E-4</c:v>
                </c:pt>
                <c:pt idx="33088" formatCode="General">
                  <c:v>-5.0926650000000003E-4</c:v>
                </c:pt>
                <c:pt idx="33089" formatCode="General">
                  <c:v>-4.9221919999999997E-4</c:v>
                </c:pt>
                <c:pt idx="33090" formatCode="General">
                  <c:v>-5.6456669999999998E-4</c:v>
                </c:pt>
                <c:pt idx="33091" formatCode="General">
                  <c:v>-6.2908949999999995E-4</c:v>
                </c:pt>
                <c:pt idx="33092" formatCode="General">
                  <c:v>-5.8367469999999998E-4</c:v>
                </c:pt>
                <c:pt idx="33093" formatCode="General">
                  <c:v>-5.2305590000000001E-4</c:v>
                </c:pt>
                <c:pt idx="33094" formatCode="General">
                  <c:v>-5.5161390000000004E-4</c:v>
                </c:pt>
                <c:pt idx="33095" formatCode="General">
                  <c:v>-6.0037600000000001E-4</c:v>
                </c:pt>
                <c:pt idx="33096" formatCode="General">
                  <c:v>-5.5322290000000001E-4</c:v>
                </c:pt>
                <c:pt idx="33097" formatCode="General">
                  <c:v>-4.6314940000000002E-4</c:v>
                </c:pt>
                <c:pt idx="33098" formatCode="General">
                  <c:v>-3.6745730000000001E-4</c:v>
                </c:pt>
                <c:pt idx="33099" formatCode="General">
                  <c:v>-3.0908869999999997E-4</c:v>
                </c:pt>
                <c:pt idx="33100" formatCode="General">
                  <c:v>-2.7051110000000001E-4</c:v>
                </c:pt>
                <c:pt idx="33101" formatCode="General">
                  <c:v>-1.9110009999999999E-4</c:v>
                </c:pt>
                <c:pt idx="33102">
                  <c:v>-9.4469629999999996E-5</c:v>
                </c:pt>
                <c:pt idx="33103">
                  <c:v>-1.6328010000000001E-5</c:v>
                </c:pt>
                <c:pt idx="33104">
                  <c:v>6.8863769999999994E-5</c:v>
                </c:pt>
                <c:pt idx="33105" formatCode="General">
                  <c:v>1.3466699999999999E-4</c:v>
                </c:pt>
                <c:pt idx="33106" formatCode="General">
                  <c:v>1.8502039999999999E-4</c:v>
                </c:pt>
                <c:pt idx="33107" formatCode="General">
                  <c:v>2.273753E-4</c:v>
                </c:pt>
                <c:pt idx="33108" formatCode="General">
                  <c:v>2.767596E-4</c:v>
                </c:pt>
                <c:pt idx="33109" formatCode="General">
                  <c:v>3.4447610000000001E-4</c:v>
                </c:pt>
                <c:pt idx="33110" formatCode="General">
                  <c:v>3.784743E-4</c:v>
                </c:pt>
                <c:pt idx="33111" formatCode="General">
                  <c:v>4.0232970000000001E-4</c:v>
                </c:pt>
                <c:pt idx="33112" formatCode="General">
                  <c:v>3.9217480000000002E-4</c:v>
                </c:pt>
                <c:pt idx="33113" formatCode="General">
                  <c:v>3.4176779999999998E-4</c:v>
                </c:pt>
                <c:pt idx="33114" formatCode="General">
                  <c:v>2.917474E-4</c:v>
                </c:pt>
                <c:pt idx="33115" formatCode="General">
                  <c:v>3.2012769999999999E-4</c:v>
                </c:pt>
                <c:pt idx="33116" formatCode="General">
                  <c:v>3.6961930000000001E-4</c:v>
                </c:pt>
                <c:pt idx="33117" formatCode="General">
                  <c:v>3.8502790000000001E-4</c:v>
                </c:pt>
                <c:pt idx="33118" formatCode="General">
                  <c:v>3.8652929999999998E-4</c:v>
                </c:pt>
                <c:pt idx="33119" formatCode="General">
                  <c:v>3.6975510000000002E-4</c:v>
                </c:pt>
                <c:pt idx="33120" formatCode="General">
                  <c:v>3.7814780000000001E-4</c:v>
                </c:pt>
                <c:pt idx="33121" formatCode="General">
                  <c:v>4.009436E-4</c:v>
                </c:pt>
                <c:pt idx="33122" formatCode="General">
                  <c:v>3.6036720000000001E-4</c:v>
                </c:pt>
                <c:pt idx="33123" formatCode="General">
                  <c:v>3.2799629999999999E-4</c:v>
                </c:pt>
                <c:pt idx="33124" formatCode="General">
                  <c:v>3.6180590000000002E-4</c:v>
                </c:pt>
                <c:pt idx="33125" formatCode="General">
                  <c:v>3.6660369999999998E-4</c:v>
                </c:pt>
                <c:pt idx="33126" formatCode="General">
                  <c:v>3.4783809999999998E-4</c:v>
                </c:pt>
                <c:pt idx="33127" formatCode="General">
                  <c:v>3.294859E-4</c:v>
                </c:pt>
                <c:pt idx="33128" formatCode="General">
                  <c:v>3.2398410000000001E-4</c:v>
                </c:pt>
                <c:pt idx="33129" formatCode="General">
                  <c:v>3.1393749999999998E-4</c:v>
                </c:pt>
                <c:pt idx="33130" formatCode="General">
                  <c:v>3.0633240000000001E-4</c:v>
                </c:pt>
                <c:pt idx="33131" formatCode="General">
                  <c:v>3.381425E-4</c:v>
                </c:pt>
                <c:pt idx="33132" formatCode="General">
                  <c:v>3.5761659999999999E-4</c:v>
                </c:pt>
                <c:pt idx="33133" formatCode="General">
                  <c:v>3.4694860000000001E-4</c:v>
                </c:pt>
                <c:pt idx="33134" formatCode="General">
                  <c:v>3.5885030000000002E-4</c:v>
                </c:pt>
                <c:pt idx="33135" formatCode="General">
                  <c:v>3.7053740000000002E-4</c:v>
                </c:pt>
                <c:pt idx="33136" formatCode="General">
                  <c:v>3.6928090000000002E-4</c:v>
                </c:pt>
                <c:pt idx="33137" formatCode="General">
                  <c:v>3.9243129999999999E-4</c:v>
                </c:pt>
                <c:pt idx="33138" formatCode="General">
                  <c:v>3.948313E-4</c:v>
                </c:pt>
                <c:pt idx="33139" formatCode="General">
                  <c:v>3.7245540000000003E-4</c:v>
                </c:pt>
                <c:pt idx="33140" formatCode="General">
                  <c:v>3.8018440000000002E-4</c:v>
                </c:pt>
                <c:pt idx="33141" formatCode="General">
                  <c:v>3.8612979999999998E-4</c:v>
                </c:pt>
                <c:pt idx="33142" formatCode="General">
                  <c:v>3.421039E-4</c:v>
                </c:pt>
                <c:pt idx="33143" formatCode="General">
                  <c:v>3.429765E-4</c:v>
                </c:pt>
                <c:pt idx="33144" formatCode="General">
                  <c:v>3.6766460000000001E-4</c:v>
                </c:pt>
                <c:pt idx="33145" formatCode="General">
                  <c:v>3.9142430000000002E-4</c:v>
                </c:pt>
                <c:pt idx="33146" formatCode="General">
                  <c:v>4.065122E-4</c:v>
                </c:pt>
                <c:pt idx="33147" formatCode="General">
                  <c:v>4.4159750000000002E-4</c:v>
                </c:pt>
                <c:pt idx="33148" formatCode="General">
                  <c:v>4.7592780000000001E-4</c:v>
                </c:pt>
                <c:pt idx="33149" formatCode="General">
                  <c:v>4.8905689999999996E-4</c:v>
                </c:pt>
                <c:pt idx="33150" formatCode="General">
                  <c:v>5.2490499999999999E-4</c:v>
                </c:pt>
                <c:pt idx="33151" formatCode="General">
                  <c:v>5.4856930000000005E-4</c:v>
                </c:pt>
                <c:pt idx="33152" formatCode="General">
                  <c:v>5.359284E-4</c:v>
                </c:pt>
                <c:pt idx="33153" formatCode="General">
                  <c:v>5.3663829999999997E-4</c:v>
                </c:pt>
                <c:pt idx="33154" formatCode="General">
                  <c:v>5.1493909999999999E-4</c:v>
                </c:pt>
                <c:pt idx="33155" formatCode="General">
                  <c:v>4.9865559999999996E-4</c:v>
                </c:pt>
                <c:pt idx="33156" formatCode="General">
                  <c:v>4.9807200000000001E-4</c:v>
                </c:pt>
                <c:pt idx="33157" formatCode="General">
                  <c:v>4.8982780000000003E-4</c:v>
                </c:pt>
                <c:pt idx="33158" formatCode="General">
                  <c:v>4.6976830000000001E-4</c:v>
                </c:pt>
                <c:pt idx="33159" formatCode="General">
                  <c:v>4.581446E-4</c:v>
                </c:pt>
                <c:pt idx="33160" formatCode="General">
                  <c:v>4.637962E-4</c:v>
                </c:pt>
                <c:pt idx="33161" formatCode="General">
                  <c:v>4.7302690000000002E-4</c:v>
                </c:pt>
                <c:pt idx="33162" formatCode="General">
                  <c:v>4.4776229999999998E-4</c:v>
                </c:pt>
                <c:pt idx="33163" formatCode="General">
                  <c:v>4.0492769999999999E-4</c:v>
                </c:pt>
                <c:pt idx="33164" formatCode="General">
                  <c:v>4.0492330000000001E-4</c:v>
                </c:pt>
                <c:pt idx="33165" formatCode="General">
                  <c:v>4.2509539999999998E-4</c:v>
                </c:pt>
                <c:pt idx="33166" formatCode="General">
                  <c:v>4.0678060000000002E-4</c:v>
                </c:pt>
                <c:pt idx="33167" formatCode="General">
                  <c:v>3.729424E-4</c:v>
                </c:pt>
                <c:pt idx="33168" formatCode="General">
                  <c:v>3.3461800000000001E-4</c:v>
                </c:pt>
                <c:pt idx="33169" formatCode="General">
                  <c:v>3.270425E-4</c:v>
                </c:pt>
                <c:pt idx="33170" formatCode="General">
                  <c:v>3.2007509999999999E-4</c:v>
                </c:pt>
                <c:pt idx="33171" formatCode="General">
                  <c:v>3.0910330000000002E-4</c:v>
                </c:pt>
                <c:pt idx="33172" formatCode="General">
                  <c:v>2.8668049999999999E-4</c:v>
                </c:pt>
                <c:pt idx="33173" formatCode="General">
                  <c:v>2.4473890000000002E-4</c:v>
                </c:pt>
                <c:pt idx="33174" formatCode="General">
                  <c:v>1.9068319999999999E-4</c:v>
                </c:pt>
                <c:pt idx="33175" formatCode="General">
                  <c:v>1.4207959999999999E-4</c:v>
                </c:pt>
                <c:pt idx="33176" formatCode="General">
                  <c:v>1.2863659999999999E-4</c:v>
                </c:pt>
                <c:pt idx="33177" formatCode="General">
                  <c:v>1.029321E-4</c:v>
                </c:pt>
                <c:pt idx="33178">
                  <c:v>5.671681E-5</c:v>
                </c:pt>
                <c:pt idx="33179">
                  <c:v>3.8653489999999998E-5</c:v>
                </c:pt>
                <c:pt idx="33180">
                  <c:v>3.1347460000000002E-5</c:v>
                </c:pt>
                <c:pt idx="33181">
                  <c:v>1.3711110000000001E-5</c:v>
                </c:pt>
                <c:pt idx="33182">
                  <c:v>-5.8984759999999997E-6</c:v>
                </c:pt>
                <c:pt idx="33183">
                  <c:v>2.2562370000000001E-5</c:v>
                </c:pt>
                <c:pt idx="33184">
                  <c:v>5.560799E-5</c:v>
                </c:pt>
                <c:pt idx="33185">
                  <c:v>5.1783970000000002E-5</c:v>
                </c:pt>
                <c:pt idx="33186">
                  <c:v>5.9370609999999998E-5</c:v>
                </c:pt>
                <c:pt idx="33187">
                  <c:v>8.1090739999999995E-5</c:v>
                </c:pt>
                <c:pt idx="33188" formatCode="General">
                  <c:v>1.023114E-4</c:v>
                </c:pt>
                <c:pt idx="33189" formatCode="General">
                  <c:v>1.154982E-4</c:v>
                </c:pt>
                <c:pt idx="33190" formatCode="General">
                  <c:v>1.262403E-4</c:v>
                </c:pt>
                <c:pt idx="33191" formatCode="General">
                  <c:v>1.4088309999999999E-4</c:v>
                </c:pt>
                <c:pt idx="33192" formatCode="General">
                  <c:v>1.5524340000000001E-4</c:v>
                </c:pt>
                <c:pt idx="33193" formatCode="General">
                  <c:v>1.8878570000000001E-4</c:v>
                </c:pt>
                <c:pt idx="33194" formatCode="General">
                  <c:v>1.8794149999999999E-4</c:v>
                </c:pt>
                <c:pt idx="33195" formatCode="General">
                  <c:v>1.7755900000000001E-4</c:v>
                </c:pt>
                <c:pt idx="33196" formatCode="General">
                  <c:v>1.4428020000000001E-4</c:v>
                </c:pt>
                <c:pt idx="33197" formatCode="General">
                  <c:v>1.191886E-4</c:v>
                </c:pt>
                <c:pt idx="33198" formatCode="General">
                  <c:v>1.324327E-4</c:v>
                </c:pt>
                <c:pt idx="33199" formatCode="General">
                  <c:v>1.2215039999999999E-4</c:v>
                </c:pt>
                <c:pt idx="33200" formatCode="General">
                  <c:v>1.1267060000000001E-4</c:v>
                </c:pt>
                <c:pt idx="33201" formatCode="General">
                  <c:v>1.3255E-4</c:v>
                </c:pt>
                <c:pt idx="33202" formatCode="General">
                  <c:v>1.160904E-4</c:v>
                </c:pt>
                <c:pt idx="33203">
                  <c:v>6.135832E-5</c:v>
                </c:pt>
                <c:pt idx="33204">
                  <c:v>5.2673329999999998E-5</c:v>
                </c:pt>
                <c:pt idx="33205">
                  <c:v>9.9689420000000003E-5</c:v>
                </c:pt>
                <c:pt idx="33206" formatCode="General">
                  <c:v>1.20269E-4</c:v>
                </c:pt>
                <c:pt idx="33207" formatCode="General">
                  <c:v>1.317728E-4</c:v>
                </c:pt>
                <c:pt idx="33208" formatCode="General">
                  <c:v>1.464235E-4</c:v>
                </c:pt>
                <c:pt idx="33209" formatCode="General">
                  <c:v>1.2155029999999999E-4</c:v>
                </c:pt>
                <c:pt idx="33210">
                  <c:v>5.7223450000000002E-5</c:v>
                </c:pt>
                <c:pt idx="33211">
                  <c:v>1.7493310000000001E-5</c:v>
                </c:pt>
                <c:pt idx="33212">
                  <c:v>1.283807E-5</c:v>
                </c:pt>
                <c:pt idx="33213">
                  <c:v>-3.738828E-6</c:v>
                </c:pt>
                <c:pt idx="33214">
                  <c:v>-3.7707499999999998E-5</c:v>
                </c:pt>
                <c:pt idx="33215">
                  <c:v>-5.3587220000000002E-5</c:v>
                </c:pt>
                <c:pt idx="33216">
                  <c:v>-4.2786559999999998E-5</c:v>
                </c:pt>
                <c:pt idx="33217">
                  <c:v>-3.6273509999999998E-5</c:v>
                </c:pt>
                <c:pt idx="33218">
                  <c:v>-3.6515079999999997E-5</c:v>
                </c:pt>
                <c:pt idx="33219">
                  <c:v>-4.62439E-5</c:v>
                </c:pt>
                <c:pt idx="33220">
                  <c:v>-5.7191860000000001E-5</c:v>
                </c:pt>
                <c:pt idx="33221">
                  <c:v>-5.9164089999999998E-5</c:v>
                </c:pt>
                <c:pt idx="33222">
                  <c:v>-8.4932930000000003E-5</c:v>
                </c:pt>
                <c:pt idx="33223">
                  <c:v>-8.9094830000000002E-5</c:v>
                </c:pt>
                <c:pt idx="33224">
                  <c:v>-9.4455649999999994E-5</c:v>
                </c:pt>
                <c:pt idx="33225">
                  <c:v>-8.7267580000000003E-5</c:v>
                </c:pt>
                <c:pt idx="33226">
                  <c:v>-9.804576E-5</c:v>
                </c:pt>
                <c:pt idx="33227" formatCode="General">
                  <c:v>-1.3718650000000001E-4</c:v>
                </c:pt>
                <c:pt idx="33228" formatCode="General">
                  <c:v>-1.4783679999999999E-4</c:v>
                </c:pt>
                <c:pt idx="33229" formatCode="General">
                  <c:v>-1.5835339999999999E-4</c:v>
                </c:pt>
                <c:pt idx="33230" formatCode="General">
                  <c:v>-1.7275170000000001E-4</c:v>
                </c:pt>
                <c:pt idx="33231" formatCode="General">
                  <c:v>-1.923181E-4</c:v>
                </c:pt>
                <c:pt idx="33232" formatCode="General">
                  <c:v>-1.9242059999999999E-4</c:v>
                </c:pt>
                <c:pt idx="33233" formatCode="General">
                  <c:v>-1.8736140000000001E-4</c:v>
                </c:pt>
                <c:pt idx="33234" formatCode="General">
                  <c:v>-1.948668E-4</c:v>
                </c:pt>
                <c:pt idx="33235" formatCode="General">
                  <c:v>-1.8007200000000001E-4</c:v>
                </c:pt>
                <c:pt idx="33236" formatCode="General">
                  <c:v>-1.751957E-4</c:v>
                </c:pt>
                <c:pt idx="33237" formatCode="General">
                  <c:v>-1.7444220000000001E-4</c:v>
                </c:pt>
                <c:pt idx="33238" formatCode="General">
                  <c:v>-1.496026E-4</c:v>
                </c:pt>
                <c:pt idx="33239" formatCode="General">
                  <c:v>-1.2775380000000001E-4</c:v>
                </c:pt>
                <c:pt idx="33240">
                  <c:v>-8.5834940000000003E-5</c:v>
                </c:pt>
                <c:pt idx="33241">
                  <c:v>-4.3800610000000003E-5</c:v>
                </c:pt>
                <c:pt idx="33242">
                  <c:v>-4.0555590000000001E-5</c:v>
                </c:pt>
                <c:pt idx="33243">
                  <c:v>-4.417854E-5</c:v>
                </c:pt>
                <c:pt idx="33244">
                  <c:v>-3.3333529999999997E-5</c:v>
                </c:pt>
                <c:pt idx="33245">
                  <c:v>-5.3652110000000002E-5</c:v>
                </c:pt>
                <c:pt idx="33246">
                  <c:v>-7.3386809999999994E-5</c:v>
                </c:pt>
                <c:pt idx="33247">
                  <c:v>-6.4088139999999997E-5</c:v>
                </c:pt>
                <c:pt idx="33248">
                  <c:v>-7.8964460000000003E-5</c:v>
                </c:pt>
                <c:pt idx="33249" formatCode="General">
                  <c:v>-1.0591659999999999E-4</c:v>
                </c:pt>
                <c:pt idx="33250" formatCode="General">
                  <c:v>-1.3639460000000001E-4</c:v>
                </c:pt>
                <c:pt idx="33251" formatCode="General">
                  <c:v>-1.889394E-4</c:v>
                </c:pt>
                <c:pt idx="33252" formatCode="General">
                  <c:v>-2.297883E-4</c:v>
                </c:pt>
                <c:pt idx="33253" formatCode="General">
                  <c:v>-2.7107280000000002E-4</c:v>
                </c:pt>
                <c:pt idx="33254" formatCode="General">
                  <c:v>-3.1378809999999999E-4</c:v>
                </c:pt>
                <c:pt idx="33255" formatCode="General">
                  <c:v>-3.4657859999999999E-4</c:v>
                </c:pt>
                <c:pt idx="33256" formatCode="General">
                  <c:v>-3.9027650000000001E-4</c:v>
                </c:pt>
                <c:pt idx="33257" formatCode="General">
                  <c:v>-4.2007250000000002E-4</c:v>
                </c:pt>
                <c:pt idx="33258" formatCode="General">
                  <c:v>-4.5158060000000002E-4</c:v>
                </c:pt>
                <c:pt idx="33259" formatCode="General">
                  <c:v>-4.641526E-4</c:v>
                </c:pt>
                <c:pt idx="33260" formatCode="General">
                  <c:v>-4.4925560000000001E-4</c:v>
                </c:pt>
                <c:pt idx="33261" formatCode="General">
                  <c:v>-4.6178320000000002E-4</c:v>
                </c:pt>
                <c:pt idx="33262" formatCode="General">
                  <c:v>-4.7876320000000001E-4</c:v>
                </c:pt>
                <c:pt idx="33263" formatCode="General">
                  <c:v>-4.677792E-4</c:v>
                </c:pt>
                <c:pt idx="33264" formatCode="General">
                  <c:v>-4.6889570000000001E-4</c:v>
                </c:pt>
                <c:pt idx="33265" formatCode="General">
                  <c:v>-4.7707419999999998E-4</c:v>
                </c:pt>
                <c:pt idx="33266" formatCode="General">
                  <c:v>-4.4922540000000001E-4</c:v>
                </c:pt>
                <c:pt idx="33267" formatCode="General">
                  <c:v>-4.4027029999999998E-4</c:v>
                </c:pt>
                <c:pt idx="33268" formatCode="General">
                  <c:v>-4.2591029999999999E-4</c:v>
                </c:pt>
                <c:pt idx="33269" formatCode="General">
                  <c:v>-3.9081180000000002E-4</c:v>
                </c:pt>
                <c:pt idx="33270" formatCode="General">
                  <c:v>-3.9097330000000002E-4</c:v>
                </c:pt>
                <c:pt idx="33271" formatCode="General">
                  <c:v>-3.969081E-4</c:v>
                </c:pt>
                <c:pt idx="33272" formatCode="General">
                  <c:v>-3.841389E-4</c:v>
                </c:pt>
                <c:pt idx="33273" formatCode="General">
                  <c:v>-3.6396520000000002E-4</c:v>
                </c:pt>
                <c:pt idx="33274" formatCode="General">
                  <c:v>-3.5879469999999998E-4</c:v>
                </c:pt>
                <c:pt idx="33275" formatCode="General">
                  <c:v>-3.5037240000000003E-4</c:v>
                </c:pt>
                <c:pt idx="33276" formatCode="General">
                  <c:v>-3.4159449999999998E-4</c:v>
                </c:pt>
                <c:pt idx="33277" formatCode="General">
                  <c:v>-3.36297E-4</c:v>
                </c:pt>
                <c:pt idx="33278" formatCode="General">
                  <c:v>-3.3555930000000002E-4</c:v>
                </c:pt>
                <c:pt idx="33279" formatCode="General">
                  <c:v>-3.3690229999999997E-4</c:v>
                </c:pt>
                <c:pt idx="33280" formatCode="General">
                  <c:v>-3.269573E-4</c:v>
                </c:pt>
                <c:pt idx="33281" formatCode="General">
                  <c:v>-3.139881E-4</c:v>
                </c:pt>
                <c:pt idx="33282" formatCode="General">
                  <c:v>-3.0482179999999999E-4</c:v>
                </c:pt>
                <c:pt idx="33283" formatCode="General">
                  <c:v>-3.0897390000000002E-4</c:v>
                </c:pt>
                <c:pt idx="33284" formatCode="General">
                  <c:v>-3.0084159999999998E-4</c:v>
                </c:pt>
                <c:pt idx="33285" formatCode="General">
                  <c:v>-2.6494890000000002E-4</c:v>
                </c:pt>
                <c:pt idx="33286" formatCode="General">
                  <c:v>-2.357282E-4</c:v>
                </c:pt>
                <c:pt idx="33287" formatCode="General">
                  <c:v>-2.2629550000000001E-4</c:v>
                </c:pt>
                <c:pt idx="33288" formatCode="General">
                  <c:v>-2.1862760000000001E-4</c:v>
                </c:pt>
                <c:pt idx="33289" formatCode="General">
                  <c:v>-2.0622509999999999E-4</c:v>
                </c:pt>
                <c:pt idx="33290" formatCode="General">
                  <c:v>-1.8574250000000001E-4</c:v>
                </c:pt>
                <c:pt idx="33291" formatCode="General">
                  <c:v>-1.7931549999999999E-4</c:v>
                </c:pt>
                <c:pt idx="33292" formatCode="General">
                  <c:v>-1.8896049999999999E-4</c:v>
                </c:pt>
                <c:pt idx="33293" formatCode="General">
                  <c:v>-1.9369100000000001E-4</c:v>
                </c:pt>
                <c:pt idx="33294" formatCode="General">
                  <c:v>-1.845952E-4</c:v>
                </c:pt>
                <c:pt idx="33295" formatCode="General">
                  <c:v>-1.7788410000000001E-4</c:v>
                </c:pt>
                <c:pt idx="33296" formatCode="General">
                  <c:v>-1.704992E-4</c:v>
                </c:pt>
                <c:pt idx="33297" formatCode="General">
                  <c:v>-1.6464440000000001E-4</c:v>
                </c:pt>
                <c:pt idx="33298" formatCode="General">
                  <c:v>-1.7807500000000001E-4</c:v>
                </c:pt>
                <c:pt idx="33299" formatCode="General">
                  <c:v>-1.8587200000000001E-4</c:v>
                </c:pt>
                <c:pt idx="33300" formatCode="General">
                  <c:v>-1.7044980000000001E-4</c:v>
                </c:pt>
                <c:pt idx="33301" formatCode="General">
                  <c:v>-1.6471340000000001E-4</c:v>
                </c:pt>
                <c:pt idx="33302" formatCode="General">
                  <c:v>-1.9079580000000001E-4</c:v>
                </c:pt>
                <c:pt idx="33303" formatCode="General">
                  <c:v>-2.1229549999999999E-4</c:v>
                </c:pt>
                <c:pt idx="33304" formatCode="General">
                  <c:v>-2.2007130000000001E-4</c:v>
                </c:pt>
                <c:pt idx="33305" formatCode="General">
                  <c:v>-2.1073660000000001E-4</c:v>
                </c:pt>
                <c:pt idx="33306" formatCode="General">
                  <c:v>-2.0467160000000001E-4</c:v>
                </c:pt>
                <c:pt idx="33307" formatCode="General">
                  <c:v>-2.1210639999999999E-4</c:v>
                </c:pt>
                <c:pt idx="33308" formatCode="General">
                  <c:v>-2.1712669999999999E-4</c:v>
                </c:pt>
                <c:pt idx="33309" formatCode="General">
                  <c:v>-2.025544E-4</c:v>
                </c:pt>
                <c:pt idx="33310" formatCode="General">
                  <c:v>-1.7854909999999999E-4</c:v>
                </c:pt>
                <c:pt idx="33311" formatCode="General">
                  <c:v>-1.634955E-4</c:v>
                </c:pt>
                <c:pt idx="33312" formatCode="General">
                  <c:v>-1.511157E-4</c:v>
                </c:pt>
                <c:pt idx="33313" formatCode="General">
                  <c:v>-1.1510079999999999E-4</c:v>
                </c:pt>
                <c:pt idx="33314">
                  <c:v>-6.5568859999999999E-5</c:v>
                </c:pt>
                <c:pt idx="33315">
                  <c:v>-4.1347719999999999E-5</c:v>
                </c:pt>
                <c:pt idx="33316">
                  <c:v>-2.655092E-6</c:v>
                </c:pt>
                <c:pt idx="33317">
                  <c:v>2.9196510000000001E-5</c:v>
                </c:pt>
                <c:pt idx="33318">
                  <c:v>5.2436070000000002E-5</c:v>
                </c:pt>
                <c:pt idx="33319">
                  <c:v>7.8076669999999995E-5</c:v>
                </c:pt>
                <c:pt idx="33320">
                  <c:v>8.9334160000000007E-5</c:v>
                </c:pt>
                <c:pt idx="33321">
                  <c:v>9.3763790000000004E-5</c:v>
                </c:pt>
                <c:pt idx="33322" formatCode="General">
                  <c:v>1.106645E-4</c:v>
                </c:pt>
                <c:pt idx="33323" formatCode="General">
                  <c:v>1.272972E-4</c:v>
                </c:pt>
                <c:pt idx="33324" formatCode="General">
                  <c:v>1.336838E-4</c:v>
                </c:pt>
                <c:pt idx="33325" formatCode="General">
                  <c:v>1.475697E-4</c:v>
                </c:pt>
                <c:pt idx="33326" formatCode="General">
                  <c:v>1.6727509999999999E-4</c:v>
                </c:pt>
                <c:pt idx="33327" formatCode="General">
                  <c:v>1.8695610000000001E-4</c:v>
                </c:pt>
                <c:pt idx="33328" formatCode="General">
                  <c:v>2.0364990000000001E-4</c:v>
                </c:pt>
                <c:pt idx="33329" formatCode="General">
                  <c:v>2.0871369999999999E-4</c:v>
                </c:pt>
                <c:pt idx="33330" formatCode="General">
                  <c:v>2.0571899999999999E-4</c:v>
                </c:pt>
                <c:pt idx="33331" formatCode="General">
                  <c:v>2.0663220000000001E-4</c:v>
                </c:pt>
                <c:pt idx="33332" formatCode="General">
                  <c:v>1.9286309999999999E-4</c:v>
                </c:pt>
                <c:pt idx="33333" formatCode="General">
                  <c:v>1.79538E-4</c:v>
                </c:pt>
                <c:pt idx="33334" formatCode="General">
                  <c:v>1.971652E-4</c:v>
                </c:pt>
                <c:pt idx="33335" formatCode="General">
                  <c:v>2.035444E-4</c:v>
                </c:pt>
                <c:pt idx="33336" formatCode="General">
                  <c:v>1.9629369999999999E-4</c:v>
                </c:pt>
                <c:pt idx="33337" formatCode="General">
                  <c:v>1.9795500000000001E-4</c:v>
                </c:pt>
                <c:pt idx="33338" formatCode="General">
                  <c:v>1.990192E-4</c:v>
                </c:pt>
                <c:pt idx="33339" formatCode="General">
                  <c:v>1.96422E-4</c:v>
                </c:pt>
                <c:pt idx="33340" formatCode="General">
                  <c:v>1.9981E-4</c:v>
                </c:pt>
                <c:pt idx="33341" formatCode="General">
                  <c:v>2.0755759999999999E-4</c:v>
                </c:pt>
                <c:pt idx="33342" formatCode="General">
                  <c:v>2.0147089999999999E-4</c:v>
                </c:pt>
                <c:pt idx="33343" formatCode="General">
                  <c:v>2.036072E-4</c:v>
                </c:pt>
                <c:pt idx="33344" formatCode="General">
                  <c:v>2.3113100000000001E-4</c:v>
                </c:pt>
                <c:pt idx="33345" formatCode="General">
                  <c:v>2.5020929999999998E-4</c:v>
                </c:pt>
                <c:pt idx="33346" formatCode="General">
                  <c:v>2.5109140000000003E-4</c:v>
                </c:pt>
                <c:pt idx="33347" formatCode="General">
                  <c:v>2.6576630000000001E-4</c:v>
                </c:pt>
                <c:pt idx="33348" formatCode="General">
                  <c:v>2.7549239999999998E-4</c:v>
                </c:pt>
                <c:pt idx="33349" formatCode="General">
                  <c:v>2.6836770000000001E-4</c:v>
                </c:pt>
                <c:pt idx="33350" formatCode="General">
                  <c:v>2.7159560000000001E-4</c:v>
                </c:pt>
                <c:pt idx="33351" formatCode="General">
                  <c:v>2.7213770000000001E-4</c:v>
                </c:pt>
                <c:pt idx="33352" formatCode="General">
                  <c:v>2.6215750000000001E-4</c:v>
                </c:pt>
                <c:pt idx="33353" formatCode="General">
                  <c:v>2.5097150000000001E-4</c:v>
                </c:pt>
                <c:pt idx="33354" formatCode="General">
                  <c:v>2.3935410000000001E-4</c:v>
                </c:pt>
                <c:pt idx="33355" formatCode="General">
                  <c:v>2.229256E-4</c:v>
                </c:pt>
                <c:pt idx="33356" formatCode="General">
                  <c:v>2.0404050000000001E-4</c:v>
                </c:pt>
                <c:pt idx="33357" formatCode="General">
                  <c:v>1.873015E-4</c:v>
                </c:pt>
                <c:pt idx="33358" formatCode="General">
                  <c:v>1.7800260000000001E-4</c:v>
                </c:pt>
                <c:pt idx="33359" formatCode="General">
                  <c:v>1.7620010000000001E-4</c:v>
                </c:pt>
                <c:pt idx="33360" formatCode="General">
                  <c:v>1.7433300000000001E-4</c:v>
                </c:pt>
                <c:pt idx="33361" formatCode="General">
                  <c:v>1.6689140000000001E-4</c:v>
                </c:pt>
                <c:pt idx="33362" formatCode="General">
                  <c:v>1.5440709999999999E-4</c:v>
                </c:pt>
                <c:pt idx="33363" formatCode="General">
                  <c:v>1.433723E-4</c:v>
                </c:pt>
                <c:pt idx="33364" formatCode="General">
                  <c:v>1.466529E-4</c:v>
                </c:pt>
                <c:pt idx="33365" formatCode="General">
                  <c:v>1.5143519999999999E-4</c:v>
                </c:pt>
                <c:pt idx="33366" formatCode="General">
                  <c:v>1.4636609999999999E-4</c:v>
                </c:pt>
                <c:pt idx="33367" formatCode="General">
                  <c:v>1.4243820000000001E-4</c:v>
                </c:pt>
                <c:pt idx="33368" formatCode="General">
                  <c:v>1.4413779999999999E-4</c:v>
                </c:pt>
                <c:pt idx="33369" formatCode="General">
                  <c:v>1.458579E-4</c:v>
                </c:pt>
                <c:pt idx="33370" formatCode="General">
                  <c:v>1.4013599999999999E-4</c:v>
                </c:pt>
                <c:pt idx="33371" formatCode="General">
                  <c:v>1.4202919999999999E-4</c:v>
                </c:pt>
                <c:pt idx="33372" formatCode="General">
                  <c:v>1.5495989999999999E-4</c:v>
                </c:pt>
                <c:pt idx="33373" formatCode="General">
                  <c:v>1.557897E-4</c:v>
                </c:pt>
                <c:pt idx="33374" formatCode="General">
                  <c:v>1.541541E-4</c:v>
                </c:pt>
                <c:pt idx="33375" formatCode="General">
                  <c:v>1.613237E-4</c:v>
                </c:pt>
                <c:pt idx="33376" formatCode="General">
                  <c:v>1.5536839999999999E-4</c:v>
                </c:pt>
                <c:pt idx="33377" formatCode="General">
                  <c:v>1.497251E-4</c:v>
                </c:pt>
                <c:pt idx="33378" formatCode="General">
                  <c:v>1.578773E-4</c:v>
                </c:pt>
                <c:pt idx="33379" formatCode="General">
                  <c:v>1.7219260000000001E-4</c:v>
                </c:pt>
                <c:pt idx="33380" formatCode="General">
                  <c:v>1.7125239999999999E-4</c:v>
                </c:pt>
                <c:pt idx="33381" formatCode="General">
                  <c:v>1.608464E-4</c:v>
                </c:pt>
                <c:pt idx="33382" formatCode="General">
                  <c:v>1.5767250000000001E-4</c:v>
                </c:pt>
                <c:pt idx="33383" formatCode="General">
                  <c:v>1.590556E-4</c:v>
                </c:pt>
                <c:pt idx="33384" formatCode="General">
                  <c:v>1.6621250000000001E-4</c:v>
                </c:pt>
                <c:pt idx="33385" formatCode="General">
                  <c:v>1.6750970000000001E-4</c:v>
                </c:pt>
                <c:pt idx="33386" formatCode="General">
                  <c:v>1.7030889999999999E-4</c:v>
                </c:pt>
                <c:pt idx="33387" formatCode="General">
                  <c:v>1.7341430000000001E-4</c:v>
                </c:pt>
                <c:pt idx="33388" formatCode="General">
                  <c:v>1.815466E-4</c:v>
                </c:pt>
                <c:pt idx="33389" formatCode="General">
                  <c:v>1.9078359999999999E-4</c:v>
                </c:pt>
                <c:pt idx="33390" formatCode="General">
                  <c:v>1.9453060000000001E-4</c:v>
                </c:pt>
                <c:pt idx="33391" formatCode="General">
                  <c:v>2.0043209999999999E-4</c:v>
                </c:pt>
                <c:pt idx="33392" formatCode="General">
                  <c:v>2.1176330000000001E-4</c:v>
                </c:pt>
                <c:pt idx="33393" formatCode="General">
                  <c:v>2.157584E-4</c:v>
                </c:pt>
                <c:pt idx="33394" formatCode="General">
                  <c:v>2.149931E-4</c:v>
                </c:pt>
                <c:pt idx="33395" formatCode="General">
                  <c:v>2.2141810000000001E-4</c:v>
                </c:pt>
                <c:pt idx="33396" formatCode="General">
                  <c:v>2.2811540000000001E-4</c:v>
                </c:pt>
                <c:pt idx="33397" formatCode="General">
                  <c:v>2.301034E-4</c:v>
                </c:pt>
                <c:pt idx="33398" formatCode="General">
                  <c:v>2.3156030000000001E-4</c:v>
                </c:pt>
                <c:pt idx="33399" formatCode="General">
                  <c:v>2.2587390000000001E-4</c:v>
                </c:pt>
                <c:pt idx="33400" formatCode="General">
                  <c:v>2.249513E-4</c:v>
                </c:pt>
                <c:pt idx="33401" formatCode="General">
                  <c:v>2.3200559999999999E-4</c:v>
                </c:pt>
                <c:pt idx="33402" formatCode="General">
                  <c:v>2.2768699999999999E-4</c:v>
                </c:pt>
                <c:pt idx="33403" formatCode="General">
                  <c:v>2.167126E-4</c:v>
                </c:pt>
                <c:pt idx="33404" formatCode="General">
                  <c:v>2.1042080000000001E-4</c:v>
                </c:pt>
                <c:pt idx="33405" formatCode="General">
                  <c:v>2.0934210000000001E-4</c:v>
                </c:pt>
                <c:pt idx="33406" formatCode="General">
                  <c:v>2.013463E-4</c:v>
                </c:pt>
                <c:pt idx="33407" formatCode="General">
                  <c:v>1.9266699999999999E-4</c:v>
                </c:pt>
                <c:pt idx="33408" formatCode="General">
                  <c:v>1.9144990000000001E-4</c:v>
                </c:pt>
                <c:pt idx="33409" formatCode="General">
                  <c:v>1.861198E-4</c:v>
                </c:pt>
                <c:pt idx="33410" formatCode="General">
                  <c:v>1.8373430000000001E-4</c:v>
                </c:pt>
                <c:pt idx="33411" formatCode="General">
                  <c:v>1.819956E-4</c:v>
                </c:pt>
                <c:pt idx="33412" formatCode="General">
                  <c:v>1.7802240000000001E-4</c:v>
                </c:pt>
                <c:pt idx="33413" formatCode="General">
                  <c:v>1.786061E-4</c:v>
                </c:pt>
                <c:pt idx="33414" formatCode="General">
                  <c:v>1.8407389999999999E-4</c:v>
                </c:pt>
                <c:pt idx="33415" formatCode="General">
                  <c:v>1.8255109999999999E-4</c:v>
                </c:pt>
                <c:pt idx="33416" formatCode="General">
                  <c:v>1.7865240000000001E-4</c:v>
                </c:pt>
                <c:pt idx="33417" formatCode="General">
                  <c:v>1.755335E-4</c:v>
                </c:pt>
                <c:pt idx="33418" formatCode="General">
                  <c:v>1.778079E-4</c:v>
                </c:pt>
                <c:pt idx="33419" formatCode="General">
                  <c:v>1.790428E-4</c:v>
                </c:pt>
                <c:pt idx="33420" formatCode="General">
                  <c:v>1.7294390000000001E-4</c:v>
                </c:pt>
                <c:pt idx="33421" formatCode="General">
                  <c:v>1.621428E-4</c:v>
                </c:pt>
                <c:pt idx="33422" formatCode="General">
                  <c:v>1.647091E-4</c:v>
                </c:pt>
                <c:pt idx="33423" formatCode="General">
                  <c:v>1.611494E-4</c:v>
                </c:pt>
                <c:pt idx="33424" formatCode="General">
                  <c:v>1.48283E-4</c:v>
                </c:pt>
                <c:pt idx="33425" formatCode="General">
                  <c:v>1.466022E-4</c:v>
                </c:pt>
                <c:pt idx="33426" formatCode="General">
                  <c:v>1.4110110000000001E-4</c:v>
                </c:pt>
                <c:pt idx="33427" formatCode="General">
                  <c:v>1.286758E-4</c:v>
                </c:pt>
                <c:pt idx="33428" formatCode="General">
                  <c:v>1.2333369999999999E-4</c:v>
                </c:pt>
                <c:pt idx="33429" formatCode="General">
                  <c:v>1.19887E-4</c:v>
                </c:pt>
                <c:pt idx="33430" formatCode="General">
                  <c:v>1.1394479999999999E-4</c:v>
                </c:pt>
                <c:pt idx="33431" formatCode="General">
                  <c:v>1.089631E-4</c:v>
                </c:pt>
                <c:pt idx="33432" formatCode="General">
                  <c:v>1.005957E-4</c:v>
                </c:pt>
                <c:pt idx="33433">
                  <c:v>9.9306919999999998E-5</c:v>
                </c:pt>
                <c:pt idx="33434" formatCode="General">
                  <c:v>1.016434E-4</c:v>
                </c:pt>
                <c:pt idx="33435">
                  <c:v>9.9204290000000001E-5</c:v>
                </c:pt>
                <c:pt idx="33436">
                  <c:v>9.5161819999999995E-5</c:v>
                </c:pt>
                <c:pt idx="33437">
                  <c:v>9.3751540000000001E-5</c:v>
                </c:pt>
                <c:pt idx="33438">
                  <c:v>9.0285079999999999E-5</c:v>
                </c:pt>
                <c:pt idx="33439">
                  <c:v>8.7129559999999997E-5</c:v>
                </c:pt>
                <c:pt idx="33440">
                  <c:v>8.5599020000000006E-5</c:v>
                </c:pt>
                <c:pt idx="33441">
                  <c:v>8.2994979999999999E-5</c:v>
                </c:pt>
                <c:pt idx="33442">
                  <c:v>7.7634460000000001E-5</c:v>
                </c:pt>
                <c:pt idx="33443">
                  <c:v>7.1984370000000006E-5</c:v>
                </c:pt>
                <c:pt idx="33444">
                  <c:v>6.8446519999999997E-5</c:v>
                </c:pt>
                <c:pt idx="33445">
                  <c:v>6.0603470000000001E-5</c:v>
                </c:pt>
                <c:pt idx="33446">
                  <c:v>4.6589540000000001E-5</c:v>
                </c:pt>
                <c:pt idx="33447">
                  <c:v>4.5140530000000001E-5</c:v>
                </c:pt>
                <c:pt idx="33448">
                  <c:v>4.5928940000000003E-5</c:v>
                </c:pt>
                <c:pt idx="33449">
                  <c:v>4.321037E-5</c:v>
                </c:pt>
                <c:pt idx="33450">
                  <c:v>4.1354869999999997E-5</c:v>
                </c:pt>
                <c:pt idx="33451">
                  <c:v>3.8022919999999999E-5</c:v>
                </c:pt>
                <c:pt idx="33452">
                  <c:v>3.5113190000000001E-5</c:v>
                </c:pt>
                <c:pt idx="33453">
                  <c:v>2.7821110000000001E-5</c:v>
                </c:pt>
                <c:pt idx="33454">
                  <c:v>2.2455449999999999E-5</c:v>
                </c:pt>
                <c:pt idx="33455">
                  <c:v>1.6970910000000001E-5</c:v>
                </c:pt>
                <c:pt idx="33456">
                  <c:v>4.217964E-6</c:v>
                </c:pt>
                <c:pt idx="33457">
                  <c:v>-8.3854430000000003E-6</c:v>
                </c:pt>
                <c:pt idx="33458">
                  <c:v>-1.2582290000000001E-5</c:v>
                </c:pt>
                <c:pt idx="33459">
                  <c:v>-1.3834E-5</c:v>
                </c:pt>
                <c:pt idx="33460">
                  <c:v>-1.8290550000000001E-5</c:v>
                </c:pt>
                <c:pt idx="33461">
                  <c:v>-2.1868009999999999E-5</c:v>
                </c:pt>
                <c:pt idx="33462">
                  <c:v>-2.6867910000000001E-5</c:v>
                </c:pt>
                <c:pt idx="33463">
                  <c:v>-3.579095E-5</c:v>
                </c:pt>
                <c:pt idx="33464">
                  <c:v>-4.0749930000000003E-5</c:v>
                </c:pt>
                <c:pt idx="33465">
                  <c:v>-4.1541829999999998E-5</c:v>
                </c:pt>
                <c:pt idx="33466">
                  <c:v>-4.3060930000000002E-5</c:v>
                </c:pt>
                <c:pt idx="33467">
                  <c:v>-4.9428870000000002E-5</c:v>
                </c:pt>
                <c:pt idx="33468">
                  <c:v>-5.5284549999999999E-5</c:v>
                </c:pt>
                <c:pt idx="33469">
                  <c:v>-5.690812E-5</c:v>
                </c:pt>
                <c:pt idx="33470">
                  <c:v>-5.7423229999999998E-5</c:v>
                </c:pt>
                <c:pt idx="33471">
                  <c:v>-5.898463E-5</c:v>
                </c:pt>
                <c:pt idx="33472">
                  <c:v>-6.040246E-5</c:v>
                </c:pt>
                <c:pt idx="33473">
                  <c:v>-6.1817540000000005E-5</c:v>
                </c:pt>
                <c:pt idx="33474">
                  <c:v>-5.4297040000000001E-5</c:v>
                </c:pt>
                <c:pt idx="33475">
                  <c:v>-4.6680520000000003E-5</c:v>
                </c:pt>
                <c:pt idx="33476">
                  <c:v>-4.6960959999999997E-5</c:v>
                </c:pt>
                <c:pt idx="33477">
                  <c:v>-4.9586590000000003E-5</c:v>
                </c:pt>
                <c:pt idx="33478">
                  <c:v>-4.5914790000000002E-5</c:v>
                </c:pt>
                <c:pt idx="33479">
                  <c:v>-3.8554899999999999E-5</c:v>
                </c:pt>
                <c:pt idx="33480">
                  <c:v>-3.249549E-5</c:v>
                </c:pt>
                <c:pt idx="33481">
                  <c:v>-2.9680740000000001E-5</c:v>
                </c:pt>
                <c:pt idx="33482">
                  <c:v>-2.6743939999999999E-5</c:v>
                </c:pt>
                <c:pt idx="33483">
                  <c:v>-2.5729930000000001E-5</c:v>
                </c:pt>
                <c:pt idx="33484">
                  <c:v>-2.474614E-5</c:v>
                </c:pt>
                <c:pt idx="33485">
                  <c:v>-2.1005020000000001E-5</c:v>
                </c:pt>
                <c:pt idx="33486">
                  <c:v>-1.855218E-5</c:v>
                </c:pt>
                <c:pt idx="33487">
                  <c:v>-1.7226540000000001E-5</c:v>
                </c:pt>
                <c:pt idx="33488">
                  <c:v>-1.4023819999999999E-5</c:v>
                </c:pt>
                <c:pt idx="33489">
                  <c:v>-1.1987659999999999E-5</c:v>
                </c:pt>
                <c:pt idx="33490">
                  <c:v>-1.026394E-5</c:v>
                </c:pt>
                <c:pt idx="33491">
                  <c:v>-6.0226230000000002E-6</c:v>
                </c:pt>
                <c:pt idx="33492">
                  <c:v>-5.2232430000000004E-6</c:v>
                </c:pt>
                <c:pt idx="33493">
                  <c:v>-7.9204029999999995E-6</c:v>
                </c:pt>
                <c:pt idx="33494">
                  <c:v>-9.4159439999999994E-6</c:v>
                </c:pt>
                <c:pt idx="33495">
                  <c:v>-8.8547509999999996E-6</c:v>
                </c:pt>
                <c:pt idx="33496">
                  <c:v>-1.10466E-5</c:v>
                </c:pt>
                <c:pt idx="33497">
                  <c:v>-1.272542E-5</c:v>
                </c:pt>
                <c:pt idx="33498">
                  <c:v>-1.096535E-5</c:v>
                </c:pt>
                <c:pt idx="33499">
                  <c:v>-1.356546E-5</c:v>
                </c:pt>
                <c:pt idx="33500">
                  <c:v>-1.72305E-5</c:v>
                </c:pt>
                <c:pt idx="33501">
                  <c:v>-2.0572919999999999E-5</c:v>
                </c:pt>
                <c:pt idx="33502">
                  <c:v>-2.515259E-5</c:v>
                </c:pt>
                <c:pt idx="33503">
                  <c:v>-2.8997409999999999E-5</c:v>
                </c:pt>
                <c:pt idx="33504">
                  <c:v>-2.8410780000000001E-5</c:v>
                </c:pt>
                <c:pt idx="33505">
                  <c:v>-2.6908110000000001E-5</c:v>
                </c:pt>
                <c:pt idx="33506">
                  <c:v>-2.8070169999999999E-5</c:v>
                </c:pt>
                <c:pt idx="33507">
                  <c:v>-3.1155729999999999E-5</c:v>
                </c:pt>
                <c:pt idx="33508">
                  <c:v>-3.1053529999999999E-5</c:v>
                </c:pt>
                <c:pt idx="33509">
                  <c:v>-2.8929540000000001E-5</c:v>
                </c:pt>
                <c:pt idx="33510">
                  <c:v>-2.6335119999999999E-5</c:v>
                </c:pt>
                <c:pt idx="33511">
                  <c:v>-2.615167E-5</c:v>
                </c:pt>
                <c:pt idx="33512">
                  <c:v>-2.5581549999999999E-5</c:v>
                </c:pt>
                <c:pt idx="33513">
                  <c:v>-2.168675E-5</c:v>
                </c:pt>
                <c:pt idx="33514">
                  <c:v>-2.0838550000000001E-5</c:v>
                </c:pt>
                <c:pt idx="33515">
                  <c:v>-2.1270630000000001E-5</c:v>
                </c:pt>
                <c:pt idx="33516">
                  <c:v>-2.2090650000000002E-5</c:v>
                </c:pt>
                <c:pt idx="33517">
                  <c:v>-2.334073E-5</c:v>
                </c:pt>
                <c:pt idx="33518">
                  <c:v>-2.159831E-5</c:v>
                </c:pt>
                <c:pt idx="33519">
                  <c:v>-1.871627E-5</c:v>
                </c:pt>
                <c:pt idx="33520">
                  <c:v>-1.635613E-5</c:v>
                </c:pt>
                <c:pt idx="33521">
                  <c:v>-1.602447E-5</c:v>
                </c:pt>
                <c:pt idx="33522">
                  <c:v>-1.581524E-5</c:v>
                </c:pt>
                <c:pt idx="33523">
                  <c:v>-1.3032060000000001E-5</c:v>
                </c:pt>
                <c:pt idx="33524">
                  <c:v>-8.9379859999999998E-6</c:v>
                </c:pt>
                <c:pt idx="33525">
                  <c:v>-6.0620849999999997E-6</c:v>
                </c:pt>
                <c:pt idx="33526">
                  <c:v>-4.6791499999999999E-6</c:v>
                </c:pt>
                <c:pt idx="33527">
                  <c:v>-4.4717519999999996E-6</c:v>
                </c:pt>
                <c:pt idx="33528">
                  <c:v>-4.8365269999999999E-6</c:v>
                </c:pt>
                <c:pt idx="33529">
                  <c:v>-3.2620779999999999E-6</c:v>
                </c:pt>
                <c:pt idx="33530">
                  <c:v>-2.664236E-6</c:v>
                </c:pt>
                <c:pt idx="33531">
                  <c:v>-4.145909E-6</c:v>
                </c:pt>
                <c:pt idx="33532">
                  <c:v>-4.9761200000000002E-6</c:v>
                </c:pt>
                <c:pt idx="33533">
                  <c:v>-6.1806609999999999E-6</c:v>
                </c:pt>
                <c:pt idx="33534">
                  <c:v>-6.6769609999999998E-6</c:v>
                </c:pt>
                <c:pt idx="33535">
                  <c:v>-6.6886959999999999E-6</c:v>
                </c:pt>
                <c:pt idx="33536">
                  <c:v>-5.723021E-6</c:v>
                </c:pt>
                <c:pt idx="33537">
                  <c:v>-6.6518520000000002E-6</c:v>
                </c:pt>
                <c:pt idx="33538">
                  <c:v>-9.2418270000000007E-6</c:v>
                </c:pt>
                <c:pt idx="33539">
                  <c:v>-1.105055E-5</c:v>
                </c:pt>
                <c:pt idx="33540">
                  <c:v>-1.10758E-5</c:v>
                </c:pt>
                <c:pt idx="33541">
                  <c:v>-1.116564E-5</c:v>
                </c:pt>
                <c:pt idx="33542">
                  <c:v>-1.4840610000000001E-5</c:v>
                </c:pt>
                <c:pt idx="33543">
                  <c:v>-1.637755E-5</c:v>
                </c:pt>
                <c:pt idx="33544">
                  <c:v>-1.5294519999999999E-5</c:v>
                </c:pt>
                <c:pt idx="33545">
                  <c:v>-1.6322060000000001E-5</c:v>
                </c:pt>
                <c:pt idx="33546">
                  <c:v>-1.742786E-5</c:v>
                </c:pt>
                <c:pt idx="33547">
                  <c:v>-1.7224650000000001E-5</c:v>
                </c:pt>
                <c:pt idx="33548">
                  <c:v>-1.691931E-5</c:v>
                </c:pt>
                <c:pt idx="33549">
                  <c:v>-1.6095140000000001E-5</c:v>
                </c:pt>
                <c:pt idx="33550">
                  <c:v>-1.6310739999999999E-5</c:v>
                </c:pt>
                <c:pt idx="33551">
                  <c:v>-1.637018E-5</c:v>
                </c:pt>
                <c:pt idx="33552">
                  <c:v>-1.5745919999999999E-5</c:v>
                </c:pt>
                <c:pt idx="33553">
                  <c:v>-1.5480509999999999E-5</c:v>
                </c:pt>
                <c:pt idx="33554">
                  <c:v>-1.4464360000000001E-5</c:v>
                </c:pt>
                <c:pt idx="33555">
                  <c:v>-1.1947049999999999E-5</c:v>
                </c:pt>
                <c:pt idx="33556">
                  <c:v>-9.3652490000000004E-6</c:v>
                </c:pt>
                <c:pt idx="33557">
                  <c:v>-7.7089649999999995E-6</c:v>
                </c:pt>
                <c:pt idx="33558">
                  <c:v>-6.1455660000000004E-6</c:v>
                </c:pt>
                <c:pt idx="33559">
                  <c:v>-4.1425949999999996E-6</c:v>
                </c:pt>
                <c:pt idx="33560">
                  <c:v>-2.4272100000000001E-6</c:v>
                </c:pt>
                <c:pt idx="33561">
                  <c:v>-1.5994080000000001E-6</c:v>
                </c:pt>
                <c:pt idx="33562">
                  <c:v>-2.1210629999999999E-6</c:v>
                </c:pt>
                <c:pt idx="33563">
                  <c:v>-1.7671129999999999E-6</c:v>
                </c:pt>
                <c:pt idx="33564">
                  <c:v>7.03829E-7</c:v>
                </c:pt>
                <c:pt idx="33565">
                  <c:v>1.201259E-6</c:v>
                </c:pt>
                <c:pt idx="33566">
                  <c:v>-4.8028020000000005E-7</c:v>
                </c:pt>
                <c:pt idx="33567">
                  <c:v>-1.3423259999999999E-6</c:v>
                </c:pt>
                <c:pt idx="33568">
                  <c:v>-2.1181070000000001E-6</c:v>
                </c:pt>
                <c:pt idx="33569">
                  <c:v>-4.3569120000000001E-6</c:v>
                </c:pt>
                <c:pt idx="33570">
                  <c:v>-6.4868649999999998E-6</c:v>
                </c:pt>
                <c:pt idx="33571">
                  <c:v>-7.4786179999999999E-6</c:v>
                </c:pt>
                <c:pt idx="33572">
                  <c:v>-7.6812280000000002E-6</c:v>
                </c:pt>
                <c:pt idx="33573">
                  <c:v>-8.7957079999999997E-6</c:v>
                </c:pt>
                <c:pt idx="33574">
                  <c:v>-1.082456E-5</c:v>
                </c:pt>
                <c:pt idx="33575">
                  <c:v>-1.1911880000000001E-5</c:v>
                </c:pt>
                <c:pt idx="33576">
                  <c:v>-1.3933780000000001E-5</c:v>
                </c:pt>
                <c:pt idx="33577">
                  <c:v>-1.497645E-5</c:v>
                </c:pt>
                <c:pt idx="33578">
                  <c:v>-1.6016119999999999E-5</c:v>
                </c:pt>
                <c:pt idx="33579">
                  <c:v>-1.7215780000000001E-5</c:v>
                </c:pt>
                <c:pt idx="33580">
                  <c:v>-1.8823819999999999E-5</c:v>
                </c:pt>
                <c:pt idx="33581">
                  <c:v>-2.053743E-5</c:v>
                </c:pt>
                <c:pt idx="33582">
                  <c:v>-2.1946210000000001E-5</c:v>
                </c:pt>
                <c:pt idx="33583">
                  <c:v>-2.2889780000000001E-5</c:v>
                </c:pt>
                <c:pt idx="33584">
                  <c:v>-2.2861219999999999E-5</c:v>
                </c:pt>
                <c:pt idx="33585">
                  <c:v>-2.3252310000000002E-5</c:v>
                </c:pt>
                <c:pt idx="33586">
                  <c:v>-2.374233E-5</c:v>
                </c:pt>
                <c:pt idx="33587">
                  <c:v>-2.420162E-5</c:v>
                </c:pt>
                <c:pt idx="33588">
                  <c:v>-2.4685589999999999E-5</c:v>
                </c:pt>
                <c:pt idx="33589">
                  <c:v>-2.4604079999999999E-5</c:v>
                </c:pt>
                <c:pt idx="33590">
                  <c:v>-2.4425440000000001E-5</c:v>
                </c:pt>
                <c:pt idx="33591">
                  <c:v>-2.4205850000000001E-5</c:v>
                </c:pt>
                <c:pt idx="33592">
                  <c:v>-2.340984E-5</c:v>
                </c:pt>
                <c:pt idx="33593">
                  <c:v>-2.3094819999999999E-5</c:v>
                </c:pt>
                <c:pt idx="33594">
                  <c:v>-2.2668390000000001E-5</c:v>
                </c:pt>
                <c:pt idx="33595">
                  <c:v>-2.168612E-5</c:v>
                </c:pt>
                <c:pt idx="33596">
                  <c:v>-2.1836969999999999E-5</c:v>
                </c:pt>
                <c:pt idx="33597">
                  <c:v>-2.158223E-5</c:v>
                </c:pt>
                <c:pt idx="33598">
                  <c:v>-2.0917E-5</c:v>
                </c:pt>
                <c:pt idx="33599">
                  <c:v>-2.1158319999999998E-5</c:v>
                </c:pt>
                <c:pt idx="33600">
                  <c:v>-2.197521E-5</c:v>
                </c:pt>
                <c:pt idx="33601">
                  <c:v>-2.2290149999999999E-5</c:v>
                </c:pt>
                <c:pt idx="33602">
                  <c:v>-2.2384409999999999E-5</c:v>
                </c:pt>
                <c:pt idx="33603">
                  <c:v>-2.2931090000000001E-5</c:v>
                </c:pt>
                <c:pt idx="33604">
                  <c:v>-2.345125E-5</c:v>
                </c:pt>
                <c:pt idx="33605">
                  <c:v>-2.3614190000000001E-5</c:v>
                </c:pt>
                <c:pt idx="33606">
                  <c:v>-2.413153E-5</c:v>
                </c:pt>
                <c:pt idx="33607">
                  <c:v>-2.4728789999999999E-5</c:v>
                </c:pt>
                <c:pt idx="33608">
                  <c:v>-2.5291139999999999E-5</c:v>
                </c:pt>
                <c:pt idx="33609">
                  <c:v>-2.534318E-5</c:v>
                </c:pt>
                <c:pt idx="33610">
                  <c:v>-2.5748180000000001E-5</c:v>
                </c:pt>
                <c:pt idx="33611">
                  <c:v>-2.5855320000000001E-5</c:v>
                </c:pt>
                <c:pt idx="33612">
                  <c:v>-2.5825159999999999E-5</c:v>
                </c:pt>
                <c:pt idx="33613">
                  <c:v>-2.568458E-5</c:v>
                </c:pt>
                <c:pt idx="33614">
                  <c:v>-2.5677430000000001E-5</c:v>
                </c:pt>
                <c:pt idx="33615">
                  <c:v>-2.550693E-5</c:v>
                </c:pt>
                <c:pt idx="33616">
                  <c:v>-2.510402E-5</c:v>
                </c:pt>
                <c:pt idx="33617">
                  <c:v>-2.4297879999999999E-5</c:v>
                </c:pt>
                <c:pt idx="33618">
                  <c:v>-2.383469E-5</c:v>
                </c:pt>
                <c:pt idx="33619">
                  <c:v>-2.369089E-5</c:v>
                </c:pt>
                <c:pt idx="33620">
                  <c:v>-2.309139E-5</c:v>
                </c:pt>
                <c:pt idx="33621">
                  <c:v>-2.205198E-5</c:v>
                </c:pt>
                <c:pt idx="33622">
                  <c:v>-2.1409190000000001E-5</c:v>
                </c:pt>
                <c:pt idx="33623">
                  <c:v>-2.0331080000000001E-5</c:v>
                </c:pt>
                <c:pt idx="33624">
                  <c:v>-1.9168899999999999E-5</c:v>
                </c:pt>
                <c:pt idx="33625">
                  <c:v>-1.8235609999999999E-5</c:v>
                </c:pt>
                <c:pt idx="33626">
                  <c:v>-1.7530569999999999E-5</c:v>
                </c:pt>
                <c:pt idx="33627">
                  <c:v>-1.685156E-5</c:v>
                </c:pt>
                <c:pt idx="33628">
                  <c:v>-1.563735E-5</c:v>
                </c:pt>
                <c:pt idx="33629">
                  <c:v>-1.4504829999999999E-5</c:v>
                </c:pt>
                <c:pt idx="33630">
                  <c:v>-1.3588049999999999E-5</c:v>
                </c:pt>
                <c:pt idx="33631">
                  <c:v>-1.270563E-5</c:v>
                </c:pt>
                <c:pt idx="33632">
                  <c:v>-1.198638E-5</c:v>
                </c:pt>
                <c:pt idx="33633">
                  <c:v>-1.1421579999999999E-5</c:v>
                </c:pt>
                <c:pt idx="33634">
                  <c:v>-1.06238E-5</c:v>
                </c:pt>
                <c:pt idx="33635">
                  <c:v>-9.8999490000000006E-6</c:v>
                </c:pt>
                <c:pt idx="33636">
                  <c:v>-9.3604809999999993E-6</c:v>
                </c:pt>
                <c:pt idx="33637">
                  <c:v>-8.7992849999999996E-6</c:v>
                </c:pt>
                <c:pt idx="33638">
                  <c:v>-8.3965369999999995E-6</c:v>
                </c:pt>
                <c:pt idx="33639">
                  <c:v>-8.2300499999999992E-6</c:v>
                </c:pt>
                <c:pt idx="33640">
                  <c:v>-7.9019180000000006E-6</c:v>
                </c:pt>
                <c:pt idx="33641">
                  <c:v>-7.2311799999999998E-6</c:v>
                </c:pt>
                <c:pt idx="33642">
                  <c:v>-6.8958689999999997E-6</c:v>
                </c:pt>
                <c:pt idx="33643">
                  <c:v>-6.8690160000000002E-6</c:v>
                </c:pt>
                <c:pt idx="33644">
                  <c:v>-6.6182609999999998E-6</c:v>
                </c:pt>
                <c:pt idx="33645">
                  <c:v>-6.5090279999999998E-6</c:v>
                </c:pt>
                <c:pt idx="33646">
                  <c:v>-7.0727150000000003E-6</c:v>
                </c:pt>
                <c:pt idx="33647">
                  <c:v>-7.6139500000000002E-6</c:v>
                </c:pt>
                <c:pt idx="33648">
                  <c:v>-7.6616189999999999E-6</c:v>
                </c:pt>
                <c:pt idx="33649">
                  <c:v>-7.8654299999999997E-6</c:v>
                </c:pt>
                <c:pt idx="33650">
                  <c:v>-8.3485660000000003E-6</c:v>
                </c:pt>
                <c:pt idx="33651">
                  <c:v>-8.8059970000000002E-6</c:v>
                </c:pt>
                <c:pt idx="33652">
                  <c:v>-9.2227110000000007E-6</c:v>
                </c:pt>
                <c:pt idx="33653">
                  <c:v>-9.434167E-6</c:v>
                </c:pt>
                <c:pt idx="33654">
                  <c:v>-9.5193950000000004E-6</c:v>
                </c:pt>
                <c:pt idx="33655">
                  <c:v>-9.8180929999999992E-6</c:v>
                </c:pt>
                <c:pt idx="33656">
                  <c:v>-1.000842E-5</c:v>
                </c:pt>
                <c:pt idx="33657">
                  <c:v>-1.009715E-5</c:v>
                </c:pt>
                <c:pt idx="33658">
                  <c:v>-1.0242409999999999E-5</c:v>
                </c:pt>
                <c:pt idx="33659">
                  <c:v>-1.0282629999999999E-5</c:v>
                </c:pt>
                <c:pt idx="33660">
                  <c:v>-1.0132510000000001E-5</c:v>
                </c:pt>
                <c:pt idx="33661">
                  <c:v>-9.9281689999999994E-6</c:v>
                </c:pt>
                <c:pt idx="33662">
                  <c:v>-9.8379449999999992E-6</c:v>
                </c:pt>
                <c:pt idx="33663">
                  <c:v>-9.8094710000000005E-6</c:v>
                </c:pt>
                <c:pt idx="33664">
                  <c:v>-9.6275170000000004E-6</c:v>
                </c:pt>
                <c:pt idx="33665">
                  <c:v>-9.4810230000000008E-6</c:v>
                </c:pt>
                <c:pt idx="33666">
                  <c:v>-9.3358680000000007E-6</c:v>
                </c:pt>
                <c:pt idx="33667">
                  <c:v>-9.2788520000000006E-6</c:v>
                </c:pt>
                <c:pt idx="33668">
                  <c:v>-9.2348709999999993E-6</c:v>
                </c:pt>
                <c:pt idx="33669">
                  <c:v>-9.0505129999999997E-6</c:v>
                </c:pt>
                <c:pt idx="33670">
                  <c:v>-8.8058949999999995E-6</c:v>
                </c:pt>
                <c:pt idx="33671">
                  <c:v>-8.7926949999999993E-6</c:v>
                </c:pt>
                <c:pt idx="33672">
                  <c:v>-8.7695800000000002E-6</c:v>
                </c:pt>
                <c:pt idx="33673">
                  <c:v>-8.6864950000000003E-6</c:v>
                </c:pt>
                <c:pt idx="33674">
                  <c:v>-8.5699549999999995E-6</c:v>
                </c:pt>
                <c:pt idx="33675">
                  <c:v>-8.347181E-6</c:v>
                </c:pt>
                <c:pt idx="33676">
                  <c:v>-8.2183900000000001E-6</c:v>
                </c:pt>
                <c:pt idx="33677">
                  <c:v>-8.1331970000000005E-6</c:v>
                </c:pt>
                <c:pt idx="33678">
                  <c:v>-7.9843719999999994E-6</c:v>
                </c:pt>
                <c:pt idx="33679">
                  <c:v>-7.8763210000000002E-6</c:v>
                </c:pt>
                <c:pt idx="33680">
                  <c:v>-7.7380189999999997E-6</c:v>
                </c:pt>
                <c:pt idx="33681">
                  <c:v>-7.5609529999999999E-6</c:v>
                </c:pt>
                <c:pt idx="33682">
                  <c:v>-7.446441E-6</c:v>
                </c:pt>
                <c:pt idx="33683">
                  <c:v>-7.3926420000000001E-6</c:v>
                </c:pt>
                <c:pt idx="33684">
                  <c:v>-7.2000380000000003E-6</c:v>
                </c:pt>
                <c:pt idx="33685">
                  <c:v>-6.9237630000000001E-6</c:v>
                </c:pt>
                <c:pt idx="33686">
                  <c:v>-6.8063460000000004E-6</c:v>
                </c:pt>
                <c:pt idx="33687">
                  <c:v>-6.7732370000000002E-6</c:v>
                </c:pt>
                <c:pt idx="33688">
                  <c:v>-6.5698369999999997E-6</c:v>
                </c:pt>
                <c:pt idx="33689">
                  <c:v>-6.3376250000000002E-6</c:v>
                </c:pt>
                <c:pt idx="33690">
                  <c:v>-6.2271850000000001E-6</c:v>
                </c:pt>
                <c:pt idx="33691">
                  <c:v>-6.1458249999999997E-6</c:v>
                </c:pt>
                <c:pt idx="33692">
                  <c:v>-5.971647E-6</c:v>
                </c:pt>
                <c:pt idx="33693">
                  <c:v>-5.7835910000000004E-6</c:v>
                </c:pt>
                <c:pt idx="33694">
                  <c:v>-5.6048040000000002E-6</c:v>
                </c:pt>
                <c:pt idx="33695">
                  <c:v>-5.4720089999999999E-6</c:v>
                </c:pt>
                <c:pt idx="33696">
                  <c:v>-5.3741720000000002E-6</c:v>
                </c:pt>
                <c:pt idx="33697">
                  <c:v>-5.2815379999999999E-6</c:v>
                </c:pt>
                <c:pt idx="33698">
                  <c:v>-5.1897270000000002E-6</c:v>
                </c:pt>
                <c:pt idx="33699">
                  <c:v>-5.0730609999999997E-6</c:v>
                </c:pt>
                <c:pt idx="33700">
                  <c:v>-4.9784980000000002E-6</c:v>
                </c:pt>
                <c:pt idx="33701">
                  <c:v>-4.8635199999999998E-6</c:v>
                </c:pt>
                <c:pt idx="33702">
                  <c:v>-4.7599330000000002E-6</c:v>
                </c:pt>
                <c:pt idx="33703">
                  <c:v>-4.6652709999999999E-6</c:v>
                </c:pt>
                <c:pt idx="33704">
                  <c:v>-4.5838979999999998E-6</c:v>
                </c:pt>
                <c:pt idx="33705">
                  <c:v>-4.5570099999999996E-6</c:v>
                </c:pt>
                <c:pt idx="33706">
                  <c:v>-4.5196489999999998E-6</c:v>
                </c:pt>
                <c:pt idx="33707">
                  <c:v>-4.4301640000000002E-6</c:v>
                </c:pt>
                <c:pt idx="33708">
                  <c:v>-4.3477729999999996E-6</c:v>
                </c:pt>
                <c:pt idx="33709">
                  <c:v>-4.2971979999999996E-6</c:v>
                </c:pt>
                <c:pt idx="33710">
                  <c:v>-4.2404409999999997E-6</c:v>
                </c:pt>
                <c:pt idx="33711">
                  <c:v>-4.1890190000000004E-6</c:v>
                </c:pt>
                <c:pt idx="33712">
                  <c:v>-4.1354780000000003E-6</c:v>
                </c:pt>
                <c:pt idx="33713">
                  <c:v>-4.0950879999999996E-6</c:v>
                </c:pt>
                <c:pt idx="33714">
                  <c:v>-4.0386480000000002E-6</c:v>
                </c:pt>
                <c:pt idx="33715">
                  <c:v>-3.9782869999999999E-6</c:v>
                </c:pt>
                <c:pt idx="33716">
                  <c:v>-3.9450499999999996E-6</c:v>
                </c:pt>
                <c:pt idx="33717">
                  <c:v>-3.8889640000000002E-6</c:v>
                </c:pt>
                <c:pt idx="33718">
                  <c:v>-3.8190619999999998E-6</c:v>
                </c:pt>
                <c:pt idx="33719">
                  <c:v>-3.7522540000000001E-6</c:v>
                </c:pt>
                <c:pt idx="33720">
                  <c:v>-3.6955789999999999E-6</c:v>
                </c:pt>
                <c:pt idx="33721">
                  <c:v>-3.6683239999999999E-6</c:v>
                </c:pt>
                <c:pt idx="33722">
                  <c:v>-3.6529300000000002E-6</c:v>
                </c:pt>
                <c:pt idx="33723">
                  <c:v>-3.6326889999999999E-6</c:v>
                </c:pt>
                <c:pt idx="33724">
                  <c:v>-3.5997800000000001E-6</c:v>
                </c:pt>
                <c:pt idx="33725">
                  <c:v>-3.5676380000000001E-6</c:v>
                </c:pt>
                <c:pt idx="33726">
                  <c:v>-3.5554910000000001E-6</c:v>
                </c:pt>
                <c:pt idx="33727">
                  <c:v>-3.5352410000000001E-6</c:v>
                </c:pt>
                <c:pt idx="33728">
                  <c:v>-3.5047889999999998E-6</c:v>
                </c:pt>
                <c:pt idx="33729">
                  <c:v>-3.4817460000000001E-6</c:v>
                </c:pt>
                <c:pt idx="33730">
                  <c:v>-3.4650209999999998E-6</c:v>
                </c:pt>
                <c:pt idx="33731">
                  <c:v>-3.4438949999999998E-6</c:v>
                </c:pt>
                <c:pt idx="33732">
                  <c:v>-3.4211090000000002E-6</c:v>
                </c:pt>
                <c:pt idx="33733">
                  <c:v>-3.4009680000000001E-6</c:v>
                </c:pt>
                <c:pt idx="33734">
                  <c:v>-3.3767190000000001E-6</c:v>
                </c:pt>
                <c:pt idx="33735">
                  <c:v>-3.3587210000000001E-6</c:v>
                </c:pt>
                <c:pt idx="33736">
                  <c:v>-3.34587E-6</c:v>
                </c:pt>
                <c:pt idx="33737">
                  <c:v>-3.3290779999999998E-6</c:v>
                </c:pt>
                <c:pt idx="33738">
                  <c:v>-3.3156239999999999E-6</c:v>
                </c:pt>
                <c:pt idx="33739">
                  <c:v>-3.3029350000000001E-6</c:v>
                </c:pt>
                <c:pt idx="33740">
                  <c:v>-3.2877880000000002E-6</c:v>
                </c:pt>
                <c:pt idx="33741">
                  <c:v>-3.2682310000000001E-6</c:v>
                </c:pt>
                <c:pt idx="33742">
                  <c:v>-3.2477770000000001E-6</c:v>
                </c:pt>
                <c:pt idx="33743">
                  <c:v>-3.2327099999999998E-6</c:v>
                </c:pt>
                <c:pt idx="33744">
                  <c:v>-3.216592E-6</c:v>
                </c:pt>
                <c:pt idx="33745">
                  <c:v>-3.1993399999999998E-6</c:v>
                </c:pt>
                <c:pt idx="33746">
                  <c:v>-3.1832179999999999E-6</c:v>
                </c:pt>
                <c:pt idx="33747">
                  <c:v>-3.1654630000000001E-6</c:v>
                </c:pt>
                <c:pt idx="33748">
                  <c:v>-3.1461369999999998E-6</c:v>
                </c:pt>
                <c:pt idx="33749">
                  <c:v>-3.1293170000000001E-6</c:v>
                </c:pt>
                <c:pt idx="33750">
                  <c:v>-3.1147980000000002E-6</c:v>
                </c:pt>
                <c:pt idx="33751">
                  <c:v>-3.0974760000000002E-6</c:v>
                </c:pt>
                <c:pt idx="33752">
                  <c:v>-3.0788320000000001E-6</c:v>
                </c:pt>
                <c:pt idx="33753">
                  <c:v>-3.061154E-6</c:v>
                </c:pt>
                <c:pt idx="33754">
                  <c:v>-3.0438770000000002E-6</c:v>
                </c:pt>
                <c:pt idx="33755">
                  <c:v>-3.025744E-6</c:v>
                </c:pt>
                <c:pt idx="33756">
                  <c:v>-3.0064460000000001E-6</c:v>
                </c:pt>
                <c:pt idx="33757">
                  <c:v>-2.9883709999999999E-6</c:v>
                </c:pt>
                <c:pt idx="33758">
                  <c:v>-2.9701230000000002E-6</c:v>
                </c:pt>
                <c:pt idx="33759">
                  <c:v>-2.9506549999999998E-6</c:v>
                </c:pt>
                <c:pt idx="33760">
                  <c:v>-2.9305539999999999E-6</c:v>
                </c:pt>
                <c:pt idx="33761">
                  <c:v>-2.9112440000000001E-6</c:v>
                </c:pt>
                <c:pt idx="33762">
                  <c:v>-2.8919729999999999E-6</c:v>
                </c:pt>
                <c:pt idx="33763">
                  <c:v>-2.8709809999999998E-6</c:v>
                </c:pt>
                <c:pt idx="33764">
                  <c:v>-2.8492289999999999E-6</c:v>
                </c:pt>
                <c:pt idx="33765">
                  <c:v>-2.8273250000000001E-6</c:v>
                </c:pt>
                <c:pt idx="33766">
                  <c:v>-2.80568E-6</c:v>
                </c:pt>
                <c:pt idx="33767">
                  <c:v>-2.7835370000000001E-6</c:v>
                </c:pt>
                <c:pt idx="33768">
                  <c:v>-2.761333E-6</c:v>
                </c:pt>
                <c:pt idx="33769">
                  <c:v>-2.7389620000000002E-6</c:v>
                </c:pt>
                <c:pt idx="33770">
                  <c:v>-2.7161449999999999E-6</c:v>
                </c:pt>
                <c:pt idx="33771">
                  <c:v>-2.6931239999999999E-6</c:v>
                </c:pt>
                <c:pt idx="33772">
                  <c:v>-2.669882E-6</c:v>
                </c:pt>
                <c:pt idx="33773">
                  <c:v>-2.6466549999999998E-6</c:v>
                </c:pt>
                <c:pt idx="33774">
                  <c:v>-2.6235130000000001E-6</c:v>
                </c:pt>
                <c:pt idx="33775">
                  <c:v>-2.6002390000000001E-6</c:v>
                </c:pt>
                <c:pt idx="33776">
                  <c:v>-2.576966E-6</c:v>
                </c:pt>
                <c:pt idx="33777">
                  <c:v>-2.553639E-6</c:v>
                </c:pt>
                <c:pt idx="33778">
                  <c:v>-2.5301390000000002E-6</c:v>
                </c:pt>
                <c:pt idx="33779">
                  <c:v>-2.506659E-6</c:v>
                </c:pt>
                <c:pt idx="33780">
                  <c:v>-2.483323E-6</c:v>
                </c:pt>
                <c:pt idx="33781">
                  <c:v>-2.4599969999999999E-6</c:v>
                </c:pt>
                <c:pt idx="33782">
                  <c:v>-2.4366699999999999E-6</c:v>
                </c:pt>
                <c:pt idx="33783">
                  <c:v>-2.4133510000000002E-6</c:v>
                </c:pt>
                <c:pt idx="33784">
                  <c:v>-2.3900419999999999E-6</c:v>
                </c:pt>
                <c:pt idx="33785">
                  <c:v>-2.366717E-6</c:v>
                </c:pt>
                <c:pt idx="33786">
                  <c:v>-2.3433870000000002E-6</c:v>
                </c:pt>
                <c:pt idx="33787">
                  <c:v>-2.320061E-6</c:v>
                </c:pt>
                <c:pt idx="33788">
                  <c:v>-2.2967259999999998E-6</c:v>
                </c:pt>
                <c:pt idx="33789">
                  <c:v>-2.2733779999999999E-6</c:v>
                </c:pt>
                <c:pt idx="33790">
                  <c:v>-2.2500160000000001E-6</c:v>
                </c:pt>
                <c:pt idx="33791">
                  <c:v>-2.2266439999999999E-6</c:v>
                </c:pt>
                <c:pt idx="33792">
                  <c:v>-2.2032630000000002E-6</c:v>
                </c:pt>
                <c:pt idx="33793">
                  <c:v>-2.1798700000000001E-6</c:v>
                </c:pt>
                <c:pt idx="33794">
                  <c:v>-2.156468E-6</c:v>
                </c:pt>
                <c:pt idx="33795">
                  <c:v>-2.1330569999999998E-6</c:v>
                </c:pt>
                <c:pt idx="33796">
                  <c:v>-2.1096359999999998E-6</c:v>
                </c:pt>
                <c:pt idx="33797">
                  <c:v>-2.0862079999999998E-6</c:v>
                </c:pt>
                <c:pt idx="33798">
                  <c:v>-2.06277E-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920D-40D5-B3E1-549D4B9907E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13943208"/>
        <c:axId val="413943536"/>
      </c:scatterChart>
      <c:valAx>
        <c:axId val="413943208"/>
        <c:scaling>
          <c:orientation val="minMax"/>
          <c:max val="70"/>
          <c:min val="0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Time (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low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413943536"/>
        <c:crosses val="autoZero"/>
        <c:crossBetween val="midCat"/>
      </c:valAx>
      <c:valAx>
        <c:axId val="413943536"/>
        <c:scaling>
          <c:orientation val="minMax"/>
          <c:max val="0.75000000000000011"/>
          <c:min val="-0.75000000000000011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Acceleration (g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#,##0.0" sourceLinked="0"/>
        <c:majorTickMark val="out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413943208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1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8837379702537183"/>
          <c:y val="5.1342592592592592E-2"/>
          <c:w val="0.74478592519685038"/>
          <c:h val="0.72808690580344126"/>
        </c:manualLayout>
      </c:layout>
      <c:scatterChart>
        <c:scatterStyle val="lineMarker"/>
        <c:varyColors val="0"/>
        <c:ser>
          <c:idx val="0"/>
          <c:order val="0"/>
          <c:tx>
            <c:v>Sequence</c:v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MS_vs_MSAS!$A$3:$A$1620</c:f>
              <c:numCache>
                <c:formatCode>General</c:formatCode>
                <c:ptCount val="1618"/>
                <c:pt idx="0">
                  <c:v>1.9268739859527559</c:v>
                </c:pt>
                <c:pt idx="1">
                  <c:v>2.8966355931653505</c:v>
                </c:pt>
                <c:pt idx="2">
                  <c:v>8.9829659518897635</c:v>
                </c:pt>
                <c:pt idx="3">
                  <c:v>2.1222391067204724</c:v>
                </c:pt>
                <c:pt idx="4">
                  <c:v>2.1222391067204724</c:v>
                </c:pt>
                <c:pt idx="5">
                  <c:v>0.79289564149605896</c:v>
                </c:pt>
                <c:pt idx="6">
                  <c:v>0.91453948321259848</c:v>
                </c:pt>
                <c:pt idx="7">
                  <c:v>1.1345848975118109</c:v>
                </c:pt>
                <c:pt idx="8">
                  <c:v>2.0375355356850391</c:v>
                </c:pt>
                <c:pt idx="9">
                  <c:v>0.29359474269685037</c:v>
                </c:pt>
                <c:pt idx="10">
                  <c:v>10.87283122244882</c:v>
                </c:pt>
                <c:pt idx="11">
                  <c:v>10.87283122244882</c:v>
                </c:pt>
                <c:pt idx="12">
                  <c:v>10.87283122244882</c:v>
                </c:pt>
                <c:pt idx="13">
                  <c:v>5.0489423303937011</c:v>
                </c:pt>
                <c:pt idx="14">
                  <c:v>3.4521116988307048</c:v>
                </c:pt>
                <c:pt idx="15">
                  <c:v>3.4521116988307048</c:v>
                </c:pt>
                <c:pt idx="16">
                  <c:v>3.4521116988307048</c:v>
                </c:pt>
                <c:pt idx="17">
                  <c:v>0.72085415630314953</c:v>
                </c:pt>
                <c:pt idx="18">
                  <c:v>0.52983172242519683</c:v>
                </c:pt>
                <c:pt idx="19">
                  <c:v>0.7950200101653544</c:v>
                </c:pt>
                <c:pt idx="20">
                  <c:v>3.200395485433071</c:v>
                </c:pt>
                <c:pt idx="21">
                  <c:v>3.455402015133858</c:v>
                </c:pt>
                <c:pt idx="22">
                  <c:v>1.1130947709606298</c:v>
                </c:pt>
                <c:pt idx="23">
                  <c:v>16.548973113141695</c:v>
                </c:pt>
                <c:pt idx="24">
                  <c:v>11.920349755905512</c:v>
                </c:pt>
                <c:pt idx="25">
                  <c:v>11.920349755905512</c:v>
                </c:pt>
                <c:pt idx="26">
                  <c:v>0.3476936729566929</c:v>
                </c:pt>
                <c:pt idx="27">
                  <c:v>1.9297956221181101</c:v>
                </c:pt>
                <c:pt idx="28">
                  <c:v>1.2712929360826772</c:v>
                </c:pt>
                <c:pt idx="29">
                  <c:v>1.2712929360826772</c:v>
                </c:pt>
                <c:pt idx="30">
                  <c:v>4.2450185525196451</c:v>
                </c:pt>
                <c:pt idx="31">
                  <c:v>4.2450185525196451</c:v>
                </c:pt>
                <c:pt idx="32">
                  <c:v>4.2450185525196451</c:v>
                </c:pt>
                <c:pt idx="33">
                  <c:v>4.2450185525196451</c:v>
                </c:pt>
                <c:pt idx="34">
                  <c:v>2.2696045541574761</c:v>
                </c:pt>
                <c:pt idx="35">
                  <c:v>2.2696045541574761</c:v>
                </c:pt>
                <c:pt idx="36">
                  <c:v>2.2696045541574761</c:v>
                </c:pt>
                <c:pt idx="37">
                  <c:v>2.2696045541574761</c:v>
                </c:pt>
                <c:pt idx="38">
                  <c:v>2.2696045541574761</c:v>
                </c:pt>
                <c:pt idx="39">
                  <c:v>0.53545783653149603</c:v>
                </c:pt>
                <c:pt idx="40">
                  <c:v>0.53545783653149603</c:v>
                </c:pt>
                <c:pt idx="41">
                  <c:v>8.5762231526377946</c:v>
                </c:pt>
                <c:pt idx="42">
                  <c:v>8.5762231526377946</c:v>
                </c:pt>
                <c:pt idx="43">
                  <c:v>8.5762231526377946</c:v>
                </c:pt>
                <c:pt idx="44">
                  <c:v>8.5762231526377946</c:v>
                </c:pt>
                <c:pt idx="45">
                  <c:v>3.7378845401574803</c:v>
                </c:pt>
                <c:pt idx="46">
                  <c:v>3.7378845401574803</c:v>
                </c:pt>
                <c:pt idx="47">
                  <c:v>3.7378845401574803</c:v>
                </c:pt>
                <c:pt idx="48">
                  <c:v>3.7378845401574803</c:v>
                </c:pt>
                <c:pt idx="49">
                  <c:v>3.7378845401574803</c:v>
                </c:pt>
                <c:pt idx="50">
                  <c:v>7.7962025233464178</c:v>
                </c:pt>
                <c:pt idx="51">
                  <c:v>7.7962025233464178</c:v>
                </c:pt>
                <c:pt idx="52">
                  <c:v>7.7962025233464178</c:v>
                </c:pt>
                <c:pt idx="53">
                  <c:v>12.40011526503933</c:v>
                </c:pt>
                <c:pt idx="54">
                  <c:v>12.40011526503933</c:v>
                </c:pt>
                <c:pt idx="55">
                  <c:v>12.40011526503933</c:v>
                </c:pt>
                <c:pt idx="56">
                  <c:v>12.40011526503933</c:v>
                </c:pt>
                <c:pt idx="57">
                  <c:v>7.071439693732283</c:v>
                </c:pt>
                <c:pt idx="58">
                  <c:v>7.071439693732283</c:v>
                </c:pt>
                <c:pt idx="59">
                  <c:v>7.071439693732283</c:v>
                </c:pt>
                <c:pt idx="60">
                  <c:v>7.071439693732283</c:v>
                </c:pt>
                <c:pt idx="61">
                  <c:v>2.2603467978346417</c:v>
                </c:pt>
                <c:pt idx="62">
                  <c:v>3.3522282256889762</c:v>
                </c:pt>
                <c:pt idx="63">
                  <c:v>3.3522282256889762</c:v>
                </c:pt>
                <c:pt idx="64">
                  <c:v>0.88042123448818499</c:v>
                </c:pt>
                <c:pt idx="65">
                  <c:v>1.1581824009212598</c:v>
                </c:pt>
                <c:pt idx="66">
                  <c:v>0.88042123448818499</c:v>
                </c:pt>
                <c:pt idx="67">
                  <c:v>0.84951606623622045</c:v>
                </c:pt>
                <c:pt idx="68">
                  <c:v>0.91218915314173232</c:v>
                </c:pt>
                <c:pt idx="69">
                  <c:v>0.84951606623622045</c:v>
                </c:pt>
                <c:pt idx="70">
                  <c:v>2.2678282247952755</c:v>
                </c:pt>
                <c:pt idx="71">
                  <c:v>2.2678282247952755</c:v>
                </c:pt>
                <c:pt idx="72">
                  <c:v>2.2678282247952755</c:v>
                </c:pt>
                <c:pt idx="73">
                  <c:v>1.4365875150787362</c:v>
                </c:pt>
                <c:pt idx="74">
                  <c:v>2.8429975110000001</c:v>
                </c:pt>
                <c:pt idx="75">
                  <c:v>5.5552059537479916</c:v>
                </c:pt>
                <c:pt idx="76">
                  <c:v>2.8429975110000001</c:v>
                </c:pt>
                <c:pt idx="77">
                  <c:v>18.861007806177128</c:v>
                </c:pt>
                <c:pt idx="78">
                  <c:v>18.861007806177128</c:v>
                </c:pt>
                <c:pt idx="79">
                  <c:v>18.861007806177128</c:v>
                </c:pt>
                <c:pt idx="80">
                  <c:v>2.2178244703622045</c:v>
                </c:pt>
                <c:pt idx="81">
                  <c:v>2.466896224409449</c:v>
                </c:pt>
                <c:pt idx="82">
                  <c:v>2.2916823415314922</c:v>
                </c:pt>
                <c:pt idx="83">
                  <c:v>1.0031149856299213</c:v>
                </c:pt>
                <c:pt idx="84">
                  <c:v>1.0031149856299213</c:v>
                </c:pt>
                <c:pt idx="85">
                  <c:v>1.8575507928346457</c:v>
                </c:pt>
                <c:pt idx="86">
                  <c:v>1.8575507928346457</c:v>
                </c:pt>
                <c:pt idx="87">
                  <c:v>0.5025287081811024</c:v>
                </c:pt>
                <c:pt idx="88">
                  <c:v>0.5025287081811024</c:v>
                </c:pt>
                <c:pt idx="89">
                  <c:v>0.75272631654724409</c:v>
                </c:pt>
                <c:pt idx="90">
                  <c:v>4.5721747007874018</c:v>
                </c:pt>
                <c:pt idx="91">
                  <c:v>4.5721747007874018</c:v>
                </c:pt>
                <c:pt idx="92">
                  <c:v>4.5721747007874018</c:v>
                </c:pt>
                <c:pt idx="93">
                  <c:v>0.21728191837401573</c:v>
                </c:pt>
                <c:pt idx="94">
                  <c:v>3.1636991188936965</c:v>
                </c:pt>
                <c:pt idx="95">
                  <c:v>3.1636991188936965</c:v>
                </c:pt>
                <c:pt idx="96">
                  <c:v>3.1636991188936965</c:v>
                </c:pt>
                <c:pt idx="97">
                  <c:v>1.304746506519685</c:v>
                </c:pt>
                <c:pt idx="98">
                  <c:v>1.304746506519685</c:v>
                </c:pt>
                <c:pt idx="99">
                  <c:v>0.90652346557479924</c:v>
                </c:pt>
                <c:pt idx="100">
                  <c:v>1.2149124964566889</c:v>
                </c:pt>
                <c:pt idx="101">
                  <c:v>1.2149124964566889</c:v>
                </c:pt>
                <c:pt idx="102">
                  <c:v>1.2125055284724409</c:v>
                </c:pt>
                <c:pt idx="103">
                  <c:v>1.6640115367716497</c:v>
                </c:pt>
                <c:pt idx="104">
                  <c:v>1.6640115367716497</c:v>
                </c:pt>
                <c:pt idx="105">
                  <c:v>0.56918937300787398</c:v>
                </c:pt>
                <c:pt idx="106">
                  <c:v>0.74265951058267721</c:v>
                </c:pt>
                <c:pt idx="107">
                  <c:v>0.74265951058267721</c:v>
                </c:pt>
                <c:pt idx="108">
                  <c:v>0.42073170146062988</c:v>
                </c:pt>
                <c:pt idx="109">
                  <c:v>1.3155630887480314</c:v>
                </c:pt>
                <c:pt idx="110">
                  <c:v>1.3155630887480314</c:v>
                </c:pt>
                <c:pt idx="111">
                  <c:v>1.3155630887480314</c:v>
                </c:pt>
                <c:pt idx="112">
                  <c:v>0.67738121017322828</c:v>
                </c:pt>
                <c:pt idx="113">
                  <c:v>0.46496830513779525</c:v>
                </c:pt>
                <c:pt idx="114">
                  <c:v>0.77540606118110234</c:v>
                </c:pt>
                <c:pt idx="115">
                  <c:v>0.51214084881496058</c:v>
                </c:pt>
                <c:pt idx="116">
                  <c:v>0.51214084881496058</c:v>
                </c:pt>
                <c:pt idx="117">
                  <c:v>1.4348740394488189</c:v>
                </c:pt>
                <c:pt idx="118">
                  <c:v>1.4348740394488189</c:v>
                </c:pt>
                <c:pt idx="119">
                  <c:v>1.3056177575748031</c:v>
                </c:pt>
                <c:pt idx="120">
                  <c:v>1.3056177575748031</c:v>
                </c:pt>
                <c:pt idx="121">
                  <c:v>0.46486782598424803</c:v>
                </c:pt>
                <c:pt idx="122">
                  <c:v>0.27933878296850395</c:v>
                </c:pt>
                <c:pt idx="123">
                  <c:v>0.95228352812598427</c:v>
                </c:pt>
                <c:pt idx="124">
                  <c:v>0.95228352812598427</c:v>
                </c:pt>
                <c:pt idx="125">
                  <c:v>0.20443121279921223</c:v>
                </c:pt>
                <c:pt idx="126">
                  <c:v>0.81674343433070862</c:v>
                </c:pt>
                <c:pt idx="127">
                  <c:v>0.61335178040944882</c:v>
                </c:pt>
                <c:pt idx="128">
                  <c:v>0.61335178040944882</c:v>
                </c:pt>
                <c:pt idx="129">
                  <c:v>0.28407645672440907</c:v>
                </c:pt>
                <c:pt idx="130">
                  <c:v>1.4349784788267717</c:v>
                </c:pt>
                <c:pt idx="131">
                  <c:v>0.500065423023622</c:v>
                </c:pt>
                <c:pt idx="132">
                  <c:v>0.52285386950393697</c:v>
                </c:pt>
                <c:pt idx="133">
                  <c:v>0.29199878537007873</c:v>
                </c:pt>
                <c:pt idx="134">
                  <c:v>0.80158401228740161</c:v>
                </c:pt>
                <c:pt idx="135">
                  <c:v>0.80158401228740161</c:v>
                </c:pt>
                <c:pt idx="136">
                  <c:v>0.80158401228740161</c:v>
                </c:pt>
                <c:pt idx="137">
                  <c:v>1.4197223339055118</c:v>
                </c:pt>
                <c:pt idx="138">
                  <c:v>0.48351612433858265</c:v>
                </c:pt>
                <c:pt idx="139">
                  <c:v>0.2125186512086614</c:v>
                </c:pt>
                <c:pt idx="140">
                  <c:v>0.59529999429921254</c:v>
                </c:pt>
                <c:pt idx="141">
                  <c:v>0.59529999429921254</c:v>
                </c:pt>
                <c:pt idx="142">
                  <c:v>1.9180446013385828</c:v>
                </c:pt>
                <c:pt idx="143">
                  <c:v>1.9180446013385828</c:v>
                </c:pt>
                <c:pt idx="144">
                  <c:v>1.9180446013385828</c:v>
                </c:pt>
                <c:pt idx="145">
                  <c:v>1.5021100268307086</c:v>
                </c:pt>
                <c:pt idx="146">
                  <c:v>0.48451634187401571</c:v>
                </c:pt>
                <c:pt idx="147">
                  <c:v>0.48451634187401571</c:v>
                </c:pt>
                <c:pt idx="148">
                  <c:v>3.3652988231496064</c:v>
                </c:pt>
                <c:pt idx="149">
                  <c:v>3.3652988231496064</c:v>
                </c:pt>
                <c:pt idx="150">
                  <c:v>1.0341177398188977</c:v>
                </c:pt>
                <c:pt idx="151">
                  <c:v>0.90647486998425197</c:v>
                </c:pt>
                <c:pt idx="152">
                  <c:v>0.90647486998425197</c:v>
                </c:pt>
                <c:pt idx="153">
                  <c:v>3.1971357286614168</c:v>
                </c:pt>
                <c:pt idx="154">
                  <c:v>2.1962760208425158</c:v>
                </c:pt>
                <c:pt idx="155">
                  <c:v>1.4069318501574803</c:v>
                </c:pt>
                <c:pt idx="156">
                  <c:v>1.4069318501574803</c:v>
                </c:pt>
                <c:pt idx="157">
                  <c:v>43.537017295484247</c:v>
                </c:pt>
                <c:pt idx="158">
                  <c:v>43.537017295484247</c:v>
                </c:pt>
                <c:pt idx="159">
                  <c:v>43.537017295484247</c:v>
                </c:pt>
                <c:pt idx="160">
                  <c:v>2.5894860890944882</c:v>
                </c:pt>
                <c:pt idx="161">
                  <c:v>2.245974122996059</c:v>
                </c:pt>
                <c:pt idx="162">
                  <c:v>3.2147644948740117</c:v>
                </c:pt>
                <c:pt idx="163">
                  <c:v>3.2147644948740117</c:v>
                </c:pt>
                <c:pt idx="164">
                  <c:v>1.3441461423228347</c:v>
                </c:pt>
                <c:pt idx="165">
                  <c:v>1.3441461423228347</c:v>
                </c:pt>
                <c:pt idx="166">
                  <c:v>1.2166797831417322</c:v>
                </c:pt>
                <c:pt idx="167">
                  <c:v>2.8219696672677164</c:v>
                </c:pt>
                <c:pt idx="168">
                  <c:v>2.8219696672677164</c:v>
                </c:pt>
                <c:pt idx="169">
                  <c:v>2.8219696672677164</c:v>
                </c:pt>
                <c:pt idx="170">
                  <c:v>1.3626593158740157</c:v>
                </c:pt>
                <c:pt idx="171">
                  <c:v>1.6567661785433072</c:v>
                </c:pt>
                <c:pt idx="172">
                  <c:v>1.6567661785433072</c:v>
                </c:pt>
                <c:pt idx="173">
                  <c:v>1.6567661785433072</c:v>
                </c:pt>
                <c:pt idx="174">
                  <c:v>4.7333161490944882</c:v>
                </c:pt>
                <c:pt idx="175">
                  <c:v>4.7333161490944882</c:v>
                </c:pt>
                <c:pt idx="176">
                  <c:v>26.546414523685037</c:v>
                </c:pt>
                <c:pt idx="177">
                  <c:v>26.546414523685037</c:v>
                </c:pt>
                <c:pt idx="178">
                  <c:v>26.546414523685037</c:v>
                </c:pt>
                <c:pt idx="179">
                  <c:v>17.79848238816929</c:v>
                </c:pt>
                <c:pt idx="180">
                  <c:v>17.79848238816929</c:v>
                </c:pt>
                <c:pt idx="181">
                  <c:v>17.79848238816929</c:v>
                </c:pt>
                <c:pt idx="182">
                  <c:v>17.79848238816929</c:v>
                </c:pt>
                <c:pt idx="183">
                  <c:v>46.167870483149606</c:v>
                </c:pt>
                <c:pt idx="184">
                  <c:v>46.167870483149606</c:v>
                </c:pt>
                <c:pt idx="185">
                  <c:v>3.4737548472913384</c:v>
                </c:pt>
                <c:pt idx="186">
                  <c:v>3.4737548472913384</c:v>
                </c:pt>
                <c:pt idx="187">
                  <c:v>9.2443972258307081</c:v>
                </c:pt>
                <c:pt idx="188">
                  <c:v>9.2443972258307081</c:v>
                </c:pt>
                <c:pt idx="189">
                  <c:v>9.6399730811456692</c:v>
                </c:pt>
                <c:pt idx="190">
                  <c:v>9.6399730811456692</c:v>
                </c:pt>
                <c:pt idx="191">
                  <c:v>17.183829775807045</c:v>
                </c:pt>
                <c:pt idx="192">
                  <c:v>17.183829775807045</c:v>
                </c:pt>
                <c:pt idx="193">
                  <c:v>3.6083252119448819</c:v>
                </c:pt>
                <c:pt idx="194">
                  <c:v>3.6083252119448819</c:v>
                </c:pt>
                <c:pt idx="195">
                  <c:v>3.6083252119448819</c:v>
                </c:pt>
                <c:pt idx="196">
                  <c:v>3.4924211703897643</c:v>
                </c:pt>
                <c:pt idx="197">
                  <c:v>3.6335269009960629</c:v>
                </c:pt>
                <c:pt idx="198">
                  <c:v>3.4924211703897643</c:v>
                </c:pt>
                <c:pt idx="199">
                  <c:v>5.3109946244881892</c:v>
                </c:pt>
                <c:pt idx="200">
                  <c:v>5.3109946244881892</c:v>
                </c:pt>
                <c:pt idx="201">
                  <c:v>5.3109946244881892</c:v>
                </c:pt>
                <c:pt idx="202">
                  <c:v>9.7445759777716532</c:v>
                </c:pt>
                <c:pt idx="203">
                  <c:v>9.7445759777716532</c:v>
                </c:pt>
                <c:pt idx="204">
                  <c:v>9.7445759777716532</c:v>
                </c:pt>
                <c:pt idx="205">
                  <c:v>3.0107553451338585</c:v>
                </c:pt>
                <c:pt idx="206">
                  <c:v>3.0107553451338585</c:v>
                </c:pt>
                <c:pt idx="207">
                  <c:v>3.0107553451338585</c:v>
                </c:pt>
                <c:pt idx="208">
                  <c:v>24.498876572897636</c:v>
                </c:pt>
                <c:pt idx="209">
                  <c:v>24.498876572897636</c:v>
                </c:pt>
                <c:pt idx="210">
                  <c:v>24.498876572897636</c:v>
                </c:pt>
                <c:pt idx="211">
                  <c:v>1.3561127244094449</c:v>
                </c:pt>
                <c:pt idx="212">
                  <c:v>4.2767586846850394</c:v>
                </c:pt>
                <c:pt idx="213">
                  <c:v>4.2767586846850394</c:v>
                </c:pt>
                <c:pt idx="214">
                  <c:v>2.5713595994094449</c:v>
                </c:pt>
                <c:pt idx="215">
                  <c:v>18.750050590275588</c:v>
                </c:pt>
                <c:pt idx="216">
                  <c:v>18.750050590275588</c:v>
                </c:pt>
                <c:pt idx="217">
                  <c:v>1.18472802996063</c:v>
                </c:pt>
                <c:pt idx="218">
                  <c:v>1.18472802996063</c:v>
                </c:pt>
                <c:pt idx="219">
                  <c:v>0.9810133777637795</c:v>
                </c:pt>
                <c:pt idx="220">
                  <c:v>1.9059853404724367</c:v>
                </c:pt>
                <c:pt idx="221">
                  <c:v>1.9059853404724367</c:v>
                </c:pt>
                <c:pt idx="222">
                  <c:v>2.2922257837007871</c:v>
                </c:pt>
                <c:pt idx="223">
                  <c:v>2.2922257837007871</c:v>
                </c:pt>
                <c:pt idx="224">
                  <c:v>2.2922257837007871</c:v>
                </c:pt>
                <c:pt idx="225">
                  <c:v>2.7721510366929132</c:v>
                </c:pt>
                <c:pt idx="226">
                  <c:v>2.7721510366929132</c:v>
                </c:pt>
                <c:pt idx="227">
                  <c:v>2.7721510366929132</c:v>
                </c:pt>
                <c:pt idx="228">
                  <c:v>4.4298146095865754</c:v>
                </c:pt>
                <c:pt idx="229">
                  <c:v>4.4298146095865754</c:v>
                </c:pt>
                <c:pt idx="230">
                  <c:v>4.4298146095865754</c:v>
                </c:pt>
                <c:pt idx="231">
                  <c:v>4.4298146095865754</c:v>
                </c:pt>
                <c:pt idx="232">
                  <c:v>4.1730110092125985</c:v>
                </c:pt>
                <c:pt idx="233">
                  <c:v>4.1730110092125985</c:v>
                </c:pt>
                <c:pt idx="234">
                  <c:v>4.1730110092125985</c:v>
                </c:pt>
                <c:pt idx="235">
                  <c:v>0.52471479040944879</c:v>
                </c:pt>
                <c:pt idx="236">
                  <c:v>0.41008898788188974</c:v>
                </c:pt>
                <c:pt idx="237">
                  <c:v>0.75615300914173222</c:v>
                </c:pt>
                <c:pt idx="238">
                  <c:v>0.75615300914173222</c:v>
                </c:pt>
                <c:pt idx="239">
                  <c:v>0.75615300914173222</c:v>
                </c:pt>
                <c:pt idx="240">
                  <c:v>3.6853299477322832</c:v>
                </c:pt>
                <c:pt idx="241">
                  <c:v>3.6853299477322832</c:v>
                </c:pt>
                <c:pt idx="242">
                  <c:v>1.864316561992126</c:v>
                </c:pt>
                <c:pt idx="243">
                  <c:v>1.864316561992126</c:v>
                </c:pt>
                <c:pt idx="244">
                  <c:v>0.66498348543307084</c:v>
                </c:pt>
                <c:pt idx="245">
                  <c:v>0.66498348543307084</c:v>
                </c:pt>
                <c:pt idx="246">
                  <c:v>4.2474330269881895</c:v>
                </c:pt>
                <c:pt idx="247">
                  <c:v>4.2474330269881895</c:v>
                </c:pt>
                <c:pt idx="248">
                  <c:v>2.2018526976377952</c:v>
                </c:pt>
                <c:pt idx="249">
                  <c:v>2.2018526976377952</c:v>
                </c:pt>
                <c:pt idx="250">
                  <c:v>2.2018526976377952</c:v>
                </c:pt>
                <c:pt idx="251">
                  <c:v>2.2018526976377952</c:v>
                </c:pt>
                <c:pt idx="252">
                  <c:v>2.5573331469606297</c:v>
                </c:pt>
                <c:pt idx="253">
                  <c:v>2.5573331469606297</c:v>
                </c:pt>
                <c:pt idx="254">
                  <c:v>2.5573331469606297</c:v>
                </c:pt>
                <c:pt idx="255">
                  <c:v>9.6565853724409454</c:v>
                </c:pt>
                <c:pt idx="256">
                  <c:v>9.6565853724409454</c:v>
                </c:pt>
                <c:pt idx="257">
                  <c:v>9.6565853724409454</c:v>
                </c:pt>
                <c:pt idx="258">
                  <c:v>9.6565853724409454</c:v>
                </c:pt>
                <c:pt idx="259">
                  <c:v>1.7576850798582677</c:v>
                </c:pt>
                <c:pt idx="260">
                  <c:v>9.3904368641731892</c:v>
                </c:pt>
                <c:pt idx="261">
                  <c:v>9.3904368641731892</c:v>
                </c:pt>
                <c:pt idx="262">
                  <c:v>9.3904368641731892</c:v>
                </c:pt>
                <c:pt idx="263">
                  <c:v>9.3904368641731892</c:v>
                </c:pt>
                <c:pt idx="264">
                  <c:v>0.41050116030708661</c:v>
                </c:pt>
                <c:pt idx="265">
                  <c:v>0.49436822979527562</c:v>
                </c:pt>
                <c:pt idx="266">
                  <c:v>0.49436822979527562</c:v>
                </c:pt>
                <c:pt idx="267">
                  <c:v>0.52864096554330708</c:v>
                </c:pt>
                <c:pt idx="268">
                  <c:v>0.54539866733858267</c:v>
                </c:pt>
                <c:pt idx="269">
                  <c:v>0.33122949293700749</c:v>
                </c:pt>
                <c:pt idx="270">
                  <c:v>0.33122949293700749</c:v>
                </c:pt>
                <c:pt idx="271">
                  <c:v>0.39108730253543306</c:v>
                </c:pt>
                <c:pt idx="272">
                  <c:v>0.46742539196850391</c:v>
                </c:pt>
                <c:pt idx="273">
                  <c:v>4.8098215632204724</c:v>
                </c:pt>
                <c:pt idx="274">
                  <c:v>0.2061247597480311</c:v>
                </c:pt>
                <c:pt idx="275">
                  <c:v>0.43201669439370077</c:v>
                </c:pt>
                <c:pt idx="276">
                  <c:v>2.5887095076456692</c:v>
                </c:pt>
                <c:pt idx="277">
                  <c:v>0.26279043881889763</c:v>
                </c:pt>
                <c:pt idx="278">
                  <c:v>1.8056174603543307</c:v>
                </c:pt>
                <c:pt idx="279">
                  <c:v>1.8489075375433068</c:v>
                </c:pt>
                <c:pt idx="280">
                  <c:v>1.8056174603543307</c:v>
                </c:pt>
                <c:pt idx="281">
                  <c:v>1.8056174603543307</c:v>
                </c:pt>
                <c:pt idx="282">
                  <c:v>1.8246699177244097</c:v>
                </c:pt>
                <c:pt idx="283">
                  <c:v>1.8056174603543307</c:v>
                </c:pt>
                <c:pt idx="284">
                  <c:v>2.1381388221811024</c:v>
                </c:pt>
                <c:pt idx="285">
                  <c:v>2.1391330744409451</c:v>
                </c:pt>
                <c:pt idx="286">
                  <c:v>2.1947555346732281</c:v>
                </c:pt>
                <c:pt idx="287">
                  <c:v>2.1381388221811024</c:v>
                </c:pt>
                <c:pt idx="288">
                  <c:v>2.4569936952755906</c:v>
                </c:pt>
                <c:pt idx="289">
                  <c:v>0.872446820488189</c:v>
                </c:pt>
                <c:pt idx="290">
                  <c:v>0.82669525163779523</c:v>
                </c:pt>
                <c:pt idx="291">
                  <c:v>0.65818570576771651</c:v>
                </c:pt>
                <c:pt idx="292">
                  <c:v>1.6646217850787401</c:v>
                </c:pt>
                <c:pt idx="293">
                  <c:v>0.51983511001968108</c:v>
                </c:pt>
                <c:pt idx="294">
                  <c:v>0.71920926328739765</c:v>
                </c:pt>
                <c:pt idx="295">
                  <c:v>2.0641837762204727</c:v>
                </c:pt>
                <c:pt idx="296">
                  <c:v>8.776464796724408</c:v>
                </c:pt>
                <c:pt idx="297">
                  <c:v>8.776464796724408</c:v>
                </c:pt>
                <c:pt idx="298">
                  <c:v>0.39009278444094447</c:v>
                </c:pt>
                <c:pt idx="299">
                  <c:v>1.2730270456062953</c:v>
                </c:pt>
                <c:pt idx="300">
                  <c:v>2.2928325505314957</c:v>
                </c:pt>
                <c:pt idx="301">
                  <c:v>0.46663766022046849</c:v>
                </c:pt>
                <c:pt idx="302">
                  <c:v>0.90666994474409446</c:v>
                </c:pt>
                <c:pt idx="303">
                  <c:v>8.5961802480314958E-2</c:v>
                </c:pt>
                <c:pt idx="304">
                  <c:v>0.10565293303937008</c:v>
                </c:pt>
                <c:pt idx="305">
                  <c:v>6.4546615921259848E-2</c:v>
                </c:pt>
                <c:pt idx="306">
                  <c:v>0.40773636452755907</c:v>
                </c:pt>
                <c:pt idx="307">
                  <c:v>4.5427462756062988</c:v>
                </c:pt>
                <c:pt idx="308">
                  <c:v>1.4322719200708662</c:v>
                </c:pt>
                <c:pt idx="309">
                  <c:v>1.4322719200708662</c:v>
                </c:pt>
                <c:pt idx="310">
                  <c:v>3.2549495697716537</c:v>
                </c:pt>
                <c:pt idx="311">
                  <c:v>1.3655463932519685</c:v>
                </c:pt>
                <c:pt idx="312">
                  <c:v>1.4417976791181102</c:v>
                </c:pt>
                <c:pt idx="313">
                  <c:v>0.59806213379527551</c:v>
                </c:pt>
                <c:pt idx="314">
                  <c:v>0.35934679643700745</c:v>
                </c:pt>
                <c:pt idx="315">
                  <c:v>2.1624882497007873</c:v>
                </c:pt>
                <c:pt idx="316">
                  <c:v>0.20645260321259842</c:v>
                </c:pt>
                <c:pt idx="317">
                  <c:v>0.70462490923621657</c:v>
                </c:pt>
                <c:pt idx="318">
                  <c:v>1.245397900452756</c:v>
                </c:pt>
                <c:pt idx="319">
                  <c:v>0.94495122742125981</c:v>
                </c:pt>
                <c:pt idx="320">
                  <c:v>3.6456616418700789</c:v>
                </c:pt>
                <c:pt idx="321">
                  <c:v>0.51785982618897641</c:v>
                </c:pt>
                <c:pt idx="322">
                  <c:v>1.1450593183464566</c:v>
                </c:pt>
                <c:pt idx="323">
                  <c:v>3.8496852747716535</c:v>
                </c:pt>
                <c:pt idx="324">
                  <c:v>0.40047903244094096</c:v>
                </c:pt>
                <c:pt idx="325">
                  <c:v>1.0106306871811024</c:v>
                </c:pt>
                <c:pt idx="326">
                  <c:v>0.51503241883858264</c:v>
                </c:pt>
                <c:pt idx="327">
                  <c:v>0.68253192091732284</c:v>
                </c:pt>
                <c:pt idx="328">
                  <c:v>2.5457163568818895</c:v>
                </c:pt>
                <c:pt idx="329">
                  <c:v>0.58812900243307087</c:v>
                </c:pt>
                <c:pt idx="330">
                  <c:v>0.58812900243307087</c:v>
                </c:pt>
                <c:pt idx="331">
                  <c:v>0.60382979172440554</c:v>
                </c:pt>
                <c:pt idx="332">
                  <c:v>0.6606492632165355</c:v>
                </c:pt>
                <c:pt idx="333">
                  <c:v>0.6586874293149606</c:v>
                </c:pt>
                <c:pt idx="334">
                  <c:v>2.2049805920787362</c:v>
                </c:pt>
                <c:pt idx="335">
                  <c:v>0.53592820456692913</c:v>
                </c:pt>
                <c:pt idx="336">
                  <c:v>0.53592820456692913</c:v>
                </c:pt>
                <c:pt idx="337">
                  <c:v>0.586029769507874</c:v>
                </c:pt>
                <c:pt idx="338">
                  <c:v>0.88392059820472046</c:v>
                </c:pt>
                <c:pt idx="339">
                  <c:v>1.5334725823700748</c:v>
                </c:pt>
                <c:pt idx="340">
                  <c:v>0.67886947498031491</c:v>
                </c:pt>
                <c:pt idx="341">
                  <c:v>0.34303884296062992</c:v>
                </c:pt>
                <c:pt idx="342">
                  <c:v>2.8769551307716532</c:v>
                </c:pt>
                <c:pt idx="343">
                  <c:v>2.9692026492244095</c:v>
                </c:pt>
                <c:pt idx="344">
                  <c:v>0.6919036523897637</c:v>
                </c:pt>
                <c:pt idx="345">
                  <c:v>0.47728013546456688</c:v>
                </c:pt>
                <c:pt idx="346">
                  <c:v>3.4952505610236217</c:v>
                </c:pt>
                <c:pt idx="347">
                  <c:v>0.49111494360629926</c:v>
                </c:pt>
                <c:pt idx="348">
                  <c:v>0.18638205957480314</c:v>
                </c:pt>
                <c:pt idx="349">
                  <c:v>0.23502778894488149</c:v>
                </c:pt>
                <c:pt idx="350">
                  <c:v>0.51853126007873618</c:v>
                </c:pt>
                <c:pt idx="351">
                  <c:v>0.24496223340551182</c:v>
                </c:pt>
                <c:pt idx="352">
                  <c:v>0.54815308740157487</c:v>
                </c:pt>
                <c:pt idx="353">
                  <c:v>0.63472806805117721</c:v>
                </c:pt>
                <c:pt idx="354">
                  <c:v>0.64046181523622048</c:v>
                </c:pt>
                <c:pt idx="355">
                  <c:v>0.63726705874015754</c:v>
                </c:pt>
                <c:pt idx="356">
                  <c:v>0.64928148735038971</c:v>
                </c:pt>
                <c:pt idx="357">
                  <c:v>0.65720895751181097</c:v>
                </c:pt>
                <c:pt idx="358">
                  <c:v>2.7731523721259839</c:v>
                </c:pt>
                <c:pt idx="359">
                  <c:v>0.33452069374803112</c:v>
                </c:pt>
                <c:pt idx="360">
                  <c:v>3.0564891681259843</c:v>
                </c:pt>
                <c:pt idx="361">
                  <c:v>0.79186467064566524</c:v>
                </c:pt>
                <c:pt idx="362">
                  <c:v>0.73516058442519683</c:v>
                </c:pt>
                <c:pt idx="363">
                  <c:v>0.49017580014960627</c:v>
                </c:pt>
                <c:pt idx="364">
                  <c:v>0.62953617711023624</c:v>
                </c:pt>
                <c:pt idx="365">
                  <c:v>0.97638802296062988</c:v>
                </c:pt>
                <c:pt idx="366">
                  <c:v>0.95499925170472433</c:v>
                </c:pt>
                <c:pt idx="367">
                  <c:v>0.44223388413779524</c:v>
                </c:pt>
                <c:pt idx="368">
                  <c:v>1.0936080764881888</c:v>
                </c:pt>
                <c:pt idx="369">
                  <c:v>0.7731741737637795</c:v>
                </c:pt>
                <c:pt idx="370">
                  <c:v>0.555651405984252</c:v>
                </c:pt>
                <c:pt idx="371">
                  <c:v>5.1359720976377954</c:v>
                </c:pt>
                <c:pt idx="372">
                  <c:v>3.2222051478110236</c:v>
                </c:pt>
                <c:pt idx="373">
                  <c:v>0.31795910629921259</c:v>
                </c:pt>
                <c:pt idx="374">
                  <c:v>0.70999456184251974</c:v>
                </c:pt>
                <c:pt idx="375">
                  <c:v>0.46604105392125983</c:v>
                </c:pt>
                <c:pt idx="376">
                  <c:v>0.76984376699212598</c:v>
                </c:pt>
                <c:pt idx="377">
                  <c:v>0.6413611076850394</c:v>
                </c:pt>
                <c:pt idx="378">
                  <c:v>9.0491983906968496</c:v>
                </c:pt>
                <c:pt idx="379">
                  <c:v>9.0491983906968496</c:v>
                </c:pt>
                <c:pt idx="380">
                  <c:v>0.76835102162204716</c:v>
                </c:pt>
                <c:pt idx="381">
                  <c:v>0.46896327552755906</c:v>
                </c:pt>
                <c:pt idx="382">
                  <c:v>0.79831353262991722</c:v>
                </c:pt>
                <c:pt idx="383">
                  <c:v>1.0154504499212598</c:v>
                </c:pt>
                <c:pt idx="384">
                  <c:v>0.70879686190157476</c:v>
                </c:pt>
                <c:pt idx="385">
                  <c:v>0.85421762444881888</c:v>
                </c:pt>
                <c:pt idx="386">
                  <c:v>0.39375211023622048</c:v>
                </c:pt>
                <c:pt idx="387">
                  <c:v>0.55153681136220467</c:v>
                </c:pt>
                <c:pt idx="388">
                  <c:v>18.462588914015747</c:v>
                </c:pt>
                <c:pt idx="389">
                  <c:v>18.462588914015747</c:v>
                </c:pt>
                <c:pt idx="390">
                  <c:v>6.9340863749999997</c:v>
                </c:pt>
                <c:pt idx="391">
                  <c:v>6.9340863749999997</c:v>
                </c:pt>
                <c:pt idx="392">
                  <c:v>0.96877826136220468</c:v>
                </c:pt>
                <c:pt idx="393">
                  <c:v>1.4064261606299213</c:v>
                </c:pt>
                <c:pt idx="394">
                  <c:v>1.4088620737992086</c:v>
                </c:pt>
                <c:pt idx="395">
                  <c:v>2.7775542202362202</c:v>
                </c:pt>
                <c:pt idx="396">
                  <c:v>0.91288774097637793</c:v>
                </c:pt>
                <c:pt idx="397">
                  <c:v>1.4146300838582677</c:v>
                </c:pt>
                <c:pt idx="398">
                  <c:v>0.7261527274212598</c:v>
                </c:pt>
                <c:pt idx="399">
                  <c:v>1.0438726447834605</c:v>
                </c:pt>
                <c:pt idx="400">
                  <c:v>1.6271098428307087</c:v>
                </c:pt>
                <c:pt idx="401">
                  <c:v>1.6313213477086577</c:v>
                </c:pt>
                <c:pt idx="402">
                  <c:v>0.59727893547244093</c:v>
                </c:pt>
                <c:pt idx="403">
                  <c:v>1.0021505732283464</c:v>
                </c:pt>
                <c:pt idx="404">
                  <c:v>1.1526329318188977</c:v>
                </c:pt>
                <c:pt idx="405">
                  <c:v>2.2404256586732281</c:v>
                </c:pt>
                <c:pt idx="406">
                  <c:v>2.2446060748700787</c:v>
                </c:pt>
                <c:pt idx="407">
                  <c:v>8.3328005040669293</c:v>
                </c:pt>
                <c:pt idx="408">
                  <c:v>2.1680592356220472</c:v>
                </c:pt>
                <c:pt idx="409">
                  <c:v>2.1680592356220472</c:v>
                </c:pt>
                <c:pt idx="410">
                  <c:v>0.83324073169291346</c:v>
                </c:pt>
                <c:pt idx="411">
                  <c:v>0.93929571403149603</c:v>
                </c:pt>
                <c:pt idx="412">
                  <c:v>1.2465336139527559</c:v>
                </c:pt>
                <c:pt idx="413">
                  <c:v>2.1130527481496064</c:v>
                </c:pt>
                <c:pt idx="414">
                  <c:v>0.29373063970472441</c:v>
                </c:pt>
                <c:pt idx="415">
                  <c:v>10.347768982677165</c:v>
                </c:pt>
                <c:pt idx="416">
                  <c:v>10.347768982677165</c:v>
                </c:pt>
                <c:pt idx="417">
                  <c:v>10.347768982677165</c:v>
                </c:pt>
                <c:pt idx="418">
                  <c:v>5.6602930539173224</c:v>
                </c:pt>
                <c:pt idx="419">
                  <c:v>4.0935322612164962</c:v>
                </c:pt>
                <c:pt idx="420">
                  <c:v>4.0935322612164962</c:v>
                </c:pt>
                <c:pt idx="421">
                  <c:v>4.0935322612164962</c:v>
                </c:pt>
                <c:pt idx="422">
                  <c:v>0.71550592344094488</c:v>
                </c:pt>
                <c:pt idx="423">
                  <c:v>0.55025516251968498</c:v>
                </c:pt>
                <c:pt idx="424">
                  <c:v>0.81503495748031096</c:v>
                </c:pt>
                <c:pt idx="425">
                  <c:v>3.7133130370236183</c:v>
                </c:pt>
                <c:pt idx="426">
                  <c:v>3.5353664871338579</c:v>
                </c:pt>
                <c:pt idx="427">
                  <c:v>1.0656604347716536</c:v>
                </c:pt>
                <c:pt idx="428">
                  <c:v>19.649701497165356</c:v>
                </c:pt>
                <c:pt idx="429">
                  <c:v>12.248553091905512</c:v>
                </c:pt>
                <c:pt idx="430">
                  <c:v>12.248553091905512</c:v>
                </c:pt>
                <c:pt idx="431">
                  <c:v>0.35609472709055118</c:v>
                </c:pt>
                <c:pt idx="432">
                  <c:v>1.9539259676141731</c:v>
                </c:pt>
                <c:pt idx="433">
                  <c:v>1.4608886881299172</c:v>
                </c:pt>
                <c:pt idx="434">
                  <c:v>1.4608886881299172</c:v>
                </c:pt>
                <c:pt idx="435">
                  <c:v>4.6398303618818497</c:v>
                </c:pt>
                <c:pt idx="436">
                  <c:v>4.6398303618818497</c:v>
                </c:pt>
                <c:pt idx="437">
                  <c:v>4.6398303618818497</c:v>
                </c:pt>
                <c:pt idx="438">
                  <c:v>4.6398303618818497</c:v>
                </c:pt>
                <c:pt idx="439">
                  <c:v>2.8812868580196849</c:v>
                </c:pt>
                <c:pt idx="440">
                  <c:v>2.8812868580196849</c:v>
                </c:pt>
                <c:pt idx="441">
                  <c:v>2.8812868580196849</c:v>
                </c:pt>
                <c:pt idx="442">
                  <c:v>2.8812868580196849</c:v>
                </c:pt>
                <c:pt idx="443">
                  <c:v>2.8812868580196849</c:v>
                </c:pt>
                <c:pt idx="444">
                  <c:v>0.57270746609842127</c:v>
                </c:pt>
                <c:pt idx="445">
                  <c:v>0.57270746609842127</c:v>
                </c:pt>
                <c:pt idx="446">
                  <c:v>13.359157609055119</c:v>
                </c:pt>
                <c:pt idx="447">
                  <c:v>13.359157609055119</c:v>
                </c:pt>
                <c:pt idx="448">
                  <c:v>13.359157609055119</c:v>
                </c:pt>
                <c:pt idx="449">
                  <c:v>13.359157609055119</c:v>
                </c:pt>
                <c:pt idx="450">
                  <c:v>4.2850831994094092</c:v>
                </c:pt>
                <c:pt idx="451">
                  <c:v>4.2850831994094092</c:v>
                </c:pt>
                <c:pt idx="452">
                  <c:v>4.2850831994094092</c:v>
                </c:pt>
                <c:pt idx="453">
                  <c:v>4.2850831994094092</c:v>
                </c:pt>
                <c:pt idx="454">
                  <c:v>4.2850831994094092</c:v>
                </c:pt>
                <c:pt idx="455">
                  <c:v>8.1904216771338572</c:v>
                </c:pt>
                <c:pt idx="456">
                  <c:v>8.1904216771338572</c:v>
                </c:pt>
                <c:pt idx="457">
                  <c:v>8.1904216771338572</c:v>
                </c:pt>
                <c:pt idx="458">
                  <c:v>11.520864452732283</c:v>
                </c:pt>
                <c:pt idx="459">
                  <c:v>11.520864452732283</c:v>
                </c:pt>
                <c:pt idx="460">
                  <c:v>11.520864452732283</c:v>
                </c:pt>
                <c:pt idx="461">
                  <c:v>11.520864452732283</c:v>
                </c:pt>
                <c:pt idx="462">
                  <c:v>6.0730939713700787</c:v>
                </c:pt>
                <c:pt idx="463">
                  <c:v>6.0730939713700787</c:v>
                </c:pt>
                <c:pt idx="464">
                  <c:v>6.0730939713700787</c:v>
                </c:pt>
                <c:pt idx="465">
                  <c:v>6.0730939713700787</c:v>
                </c:pt>
                <c:pt idx="466">
                  <c:v>2.3474757903149603</c:v>
                </c:pt>
                <c:pt idx="467">
                  <c:v>3.4662338791968503</c:v>
                </c:pt>
                <c:pt idx="468">
                  <c:v>3.4662338791968503</c:v>
                </c:pt>
                <c:pt idx="469">
                  <c:v>1.0097334493700787</c:v>
                </c:pt>
                <c:pt idx="470">
                  <c:v>1.1696380060039371</c:v>
                </c:pt>
                <c:pt idx="471">
                  <c:v>1.0097334493700787</c:v>
                </c:pt>
                <c:pt idx="472">
                  <c:v>0.87973263640157473</c:v>
                </c:pt>
                <c:pt idx="473">
                  <c:v>0.93547003240157489</c:v>
                </c:pt>
                <c:pt idx="474">
                  <c:v>0.87973263640157473</c:v>
                </c:pt>
                <c:pt idx="475">
                  <c:v>2.074634415590551</c:v>
                </c:pt>
                <c:pt idx="476">
                  <c:v>2.2447085277165355</c:v>
                </c:pt>
                <c:pt idx="477">
                  <c:v>2.074634415590551</c:v>
                </c:pt>
                <c:pt idx="478">
                  <c:v>1.4231852760826733</c:v>
                </c:pt>
                <c:pt idx="479">
                  <c:v>3.3927736779685</c:v>
                </c:pt>
                <c:pt idx="480">
                  <c:v>5.8750774916811022</c:v>
                </c:pt>
                <c:pt idx="481">
                  <c:v>3.3927736779685</c:v>
                </c:pt>
                <c:pt idx="482">
                  <c:v>19.450008976594486</c:v>
                </c:pt>
                <c:pt idx="483">
                  <c:v>19.450008976594486</c:v>
                </c:pt>
                <c:pt idx="484">
                  <c:v>19.450008976594486</c:v>
                </c:pt>
                <c:pt idx="485">
                  <c:v>2.0975488591810985</c:v>
                </c:pt>
                <c:pt idx="486">
                  <c:v>2.1333646007874014</c:v>
                </c:pt>
                <c:pt idx="487">
                  <c:v>2.11691850065748</c:v>
                </c:pt>
                <c:pt idx="488">
                  <c:v>1.0063073019370079</c:v>
                </c:pt>
                <c:pt idx="489">
                  <c:v>1.0063073019370079</c:v>
                </c:pt>
                <c:pt idx="490">
                  <c:v>1.920272844598425</c:v>
                </c:pt>
                <c:pt idx="491">
                  <c:v>1.920272844598425</c:v>
                </c:pt>
                <c:pt idx="492">
                  <c:v>0.52083341436614172</c:v>
                </c:pt>
                <c:pt idx="493">
                  <c:v>0.52083341436614172</c:v>
                </c:pt>
                <c:pt idx="494">
                  <c:v>0.79568749614960632</c:v>
                </c:pt>
                <c:pt idx="495">
                  <c:v>4.7206919314645672</c:v>
                </c:pt>
                <c:pt idx="496">
                  <c:v>4.7206919314645672</c:v>
                </c:pt>
                <c:pt idx="497">
                  <c:v>4.7206919314645672</c:v>
                </c:pt>
                <c:pt idx="498">
                  <c:v>0.2225565521023618</c:v>
                </c:pt>
                <c:pt idx="499">
                  <c:v>3.3212884682834645</c:v>
                </c:pt>
                <c:pt idx="500">
                  <c:v>3.3212884682834645</c:v>
                </c:pt>
                <c:pt idx="501">
                  <c:v>3.3212884682834645</c:v>
                </c:pt>
                <c:pt idx="502">
                  <c:v>1.5403207676102362</c:v>
                </c:pt>
                <c:pt idx="503">
                  <c:v>1.5403207676102362</c:v>
                </c:pt>
                <c:pt idx="504">
                  <c:v>0.79274408031495669</c:v>
                </c:pt>
                <c:pt idx="505">
                  <c:v>1.2621742411181103</c:v>
                </c:pt>
                <c:pt idx="506">
                  <c:v>1.2621742411181103</c:v>
                </c:pt>
                <c:pt idx="507">
                  <c:v>1.334466441511811</c:v>
                </c:pt>
                <c:pt idx="508">
                  <c:v>1.9326785088188976</c:v>
                </c:pt>
                <c:pt idx="509">
                  <c:v>1.9326785088188976</c:v>
                </c:pt>
                <c:pt idx="510">
                  <c:v>0.57640330687795271</c:v>
                </c:pt>
                <c:pt idx="511">
                  <c:v>0.75160193190551183</c:v>
                </c:pt>
                <c:pt idx="512">
                  <c:v>0.75160193190551183</c:v>
                </c:pt>
                <c:pt idx="513">
                  <c:v>0.42139315192125981</c:v>
                </c:pt>
                <c:pt idx="514">
                  <c:v>1.3247895220000001</c:v>
                </c:pt>
                <c:pt idx="515">
                  <c:v>1.3247895220000001</c:v>
                </c:pt>
                <c:pt idx="516">
                  <c:v>1.3247895220000001</c:v>
                </c:pt>
                <c:pt idx="517">
                  <c:v>0.7354671432755906</c:v>
                </c:pt>
                <c:pt idx="518">
                  <c:v>0.46918481504330711</c:v>
                </c:pt>
                <c:pt idx="519">
                  <c:v>0.80288224310236223</c:v>
                </c:pt>
                <c:pt idx="520">
                  <c:v>0.5078961471377953</c:v>
                </c:pt>
                <c:pt idx="521">
                  <c:v>0.5078961471377953</c:v>
                </c:pt>
                <c:pt idx="522">
                  <c:v>1.5244625622677166</c:v>
                </c:pt>
                <c:pt idx="523">
                  <c:v>1.5244625622677166</c:v>
                </c:pt>
                <c:pt idx="524">
                  <c:v>1.3359310646771614</c:v>
                </c:pt>
                <c:pt idx="525">
                  <c:v>1.3359310646771614</c:v>
                </c:pt>
                <c:pt idx="526">
                  <c:v>0.49916925722440941</c:v>
                </c:pt>
                <c:pt idx="527">
                  <c:v>0.29069119520866138</c:v>
                </c:pt>
                <c:pt idx="528">
                  <c:v>0.94523736925984247</c:v>
                </c:pt>
                <c:pt idx="529">
                  <c:v>0.94523736925984247</c:v>
                </c:pt>
                <c:pt idx="530">
                  <c:v>0.2155307644055118</c:v>
                </c:pt>
                <c:pt idx="531">
                  <c:v>0.83093728188976379</c:v>
                </c:pt>
                <c:pt idx="532">
                  <c:v>0.67317318728346454</c:v>
                </c:pt>
                <c:pt idx="533">
                  <c:v>0.67317318728346454</c:v>
                </c:pt>
                <c:pt idx="534">
                  <c:v>0.28970769521259843</c:v>
                </c:pt>
                <c:pt idx="535">
                  <c:v>1.2764509429566928</c:v>
                </c:pt>
                <c:pt idx="536">
                  <c:v>0.50738548285039375</c:v>
                </c:pt>
                <c:pt idx="537">
                  <c:v>0.52900937435826767</c:v>
                </c:pt>
                <c:pt idx="538">
                  <c:v>0.29606562673228309</c:v>
                </c:pt>
                <c:pt idx="539">
                  <c:v>0.90703728744881895</c:v>
                </c:pt>
                <c:pt idx="540">
                  <c:v>0.90703728744881895</c:v>
                </c:pt>
                <c:pt idx="541">
                  <c:v>0.90703728744881895</c:v>
                </c:pt>
                <c:pt idx="542">
                  <c:v>1.5881022419291337</c:v>
                </c:pt>
                <c:pt idx="543">
                  <c:v>0.50190610166535043</c:v>
                </c:pt>
                <c:pt idx="544">
                  <c:v>0.21549552638188976</c:v>
                </c:pt>
                <c:pt idx="545">
                  <c:v>0.87251217230314959</c:v>
                </c:pt>
                <c:pt idx="546">
                  <c:v>0.87251217230314959</c:v>
                </c:pt>
                <c:pt idx="547">
                  <c:v>1.830745296503937</c:v>
                </c:pt>
                <c:pt idx="548">
                  <c:v>1.830745296503937</c:v>
                </c:pt>
                <c:pt idx="549">
                  <c:v>1.830745296503937</c:v>
                </c:pt>
                <c:pt idx="550">
                  <c:v>1.5391640956692914</c:v>
                </c:pt>
                <c:pt idx="551">
                  <c:v>0.48504665360629917</c:v>
                </c:pt>
                <c:pt idx="552">
                  <c:v>0.48504665360629917</c:v>
                </c:pt>
                <c:pt idx="553">
                  <c:v>3.5876099870866103</c:v>
                </c:pt>
                <c:pt idx="554">
                  <c:v>3.5876099870866103</c:v>
                </c:pt>
                <c:pt idx="555">
                  <c:v>1.0808717123700788</c:v>
                </c:pt>
                <c:pt idx="556">
                  <c:v>0.96076864699212605</c:v>
                </c:pt>
                <c:pt idx="557">
                  <c:v>0.96076864699212605</c:v>
                </c:pt>
                <c:pt idx="558">
                  <c:v>3.5184737188976376</c:v>
                </c:pt>
                <c:pt idx="559">
                  <c:v>2.6389106109763776</c:v>
                </c:pt>
                <c:pt idx="560">
                  <c:v>2.0225635064370078</c:v>
                </c:pt>
                <c:pt idx="561">
                  <c:v>2.0225635064370078</c:v>
                </c:pt>
                <c:pt idx="562">
                  <c:v>46.11411804932677</c:v>
                </c:pt>
                <c:pt idx="563">
                  <c:v>46.11411804932677</c:v>
                </c:pt>
                <c:pt idx="564">
                  <c:v>46.11411804932677</c:v>
                </c:pt>
                <c:pt idx="565">
                  <c:v>2.7679216134724407</c:v>
                </c:pt>
                <c:pt idx="566">
                  <c:v>2.3480016408622046</c:v>
                </c:pt>
                <c:pt idx="567">
                  <c:v>2.967940892586614</c:v>
                </c:pt>
                <c:pt idx="568">
                  <c:v>2.967940892586614</c:v>
                </c:pt>
                <c:pt idx="569">
                  <c:v>1.378637014527559</c:v>
                </c:pt>
                <c:pt idx="570">
                  <c:v>1.378637014527559</c:v>
                </c:pt>
                <c:pt idx="571">
                  <c:v>1.2356613557598426</c:v>
                </c:pt>
                <c:pt idx="572">
                  <c:v>3.3888747477716539</c:v>
                </c:pt>
                <c:pt idx="573">
                  <c:v>3.3888747477716539</c:v>
                </c:pt>
                <c:pt idx="574">
                  <c:v>3.3888747477716539</c:v>
                </c:pt>
                <c:pt idx="575">
                  <c:v>1.3603064264330669</c:v>
                </c:pt>
                <c:pt idx="576">
                  <c:v>1.7153613588582639</c:v>
                </c:pt>
                <c:pt idx="577">
                  <c:v>1.7153613588582639</c:v>
                </c:pt>
                <c:pt idx="578">
                  <c:v>1.7153613588582639</c:v>
                </c:pt>
                <c:pt idx="579">
                  <c:v>4.6410957685826766</c:v>
                </c:pt>
                <c:pt idx="580">
                  <c:v>4.6410957685826766</c:v>
                </c:pt>
                <c:pt idx="581">
                  <c:v>24.868950914358269</c:v>
                </c:pt>
                <c:pt idx="582">
                  <c:v>24.868950914358269</c:v>
                </c:pt>
                <c:pt idx="583">
                  <c:v>24.868950914358269</c:v>
                </c:pt>
                <c:pt idx="584">
                  <c:v>18.980205823409449</c:v>
                </c:pt>
                <c:pt idx="585">
                  <c:v>18.980205823409449</c:v>
                </c:pt>
                <c:pt idx="586">
                  <c:v>18.980205823409449</c:v>
                </c:pt>
                <c:pt idx="587">
                  <c:v>18.980205823409449</c:v>
                </c:pt>
                <c:pt idx="588">
                  <c:v>49.438204202417317</c:v>
                </c:pt>
                <c:pt idx="589">
                  <c:v>49.438204202417317</c:v>
                </c:pt>
                <c:pt idx="590">
                  <c:v>3.5230749133385828</c:v>
                </c:pt>
                <c:pt idx="591">
                  <c:v>3.5230749133385828</c:v>
                </c:pt>
                <c:pt idx="592">
                  <c:v>11.06725852576378</c:v>
                </c:pt>
                <c:pt idx="593">
                  <c:v>11.06725852576378</c:v>
                </c:pt>
                <c:pt idx="594">
                  <c:v>9.832173010559055</c:v>
                </c:pt>
                <c:pt idx="595">
                  <c:v>9.832173010559055</c:v>
                </c:pt>
                <c:pt idx="596">
                  <c:v>16.989443206492087</c:v>
                </c:pt>
                <c:pt idx="597">
                  <c:v>16.989443206492087</c:v>
                </c:pt>
                <c:pt idx="598">
                  <c:v>3.6657222321889762</c:v>
                </c:pt>
                <c:pt idx="599">
                  <c:v>3.6657222321889762</c:v>
                </c:pt>
                <c:pt idx="600">
                  <c:v>3.6657222321889762</c:v>
                </c:pt>
                <c:pt idx="601">
                  <c:v>3.4271758343307086</c:v>
                </c:pt>
                <c:pt idx="602">
                  <c:v>3.4271758343307086</c:v>
                </c:pt>
                <c:pt idx="603">
                  <c:v>3.4271758343307086</c:v>
                </c:pt>
                <c:pt idx="604">
                  <c:v>5.5680946235668891</c:v>
                </c:pt>
                <c:pt idx="605">
                  <c:v>5.5680946235668891</c:v>
                </c:pt>
                <c:pt idx="606">
                  <c:v>5.5680946235668891</c:v>
                </c:pt>
                <c:pt idx="607">
                  <c:v>9.1386647603818894</c:v>
                </c:pt>
                <c:pt idx="608">
                  <c:v>9.1386647603818894</c:v>
                </c:pt>
                <c:pt idx="609">
                  <c:v>9.1386647603818894</c:v>
                </c:pt>
                <c:pt idx="610">
                  <c:v>3.655927832598425</c:v>
                </c:pt>
                <c:pt idx="611">
                  <c:v>3.655927832598425</c:v>
                </c:pt>
                <c:pt idx="612">
                  <c:v>3.655927832598425</c:v>
                </c:pt>
                <c:pt idx="613">
                  <c:v>24.534414323602363</c:v>
                </c:pt>
                <c:pt idx="614">
                  <c:v>24.534414323602363</c:v>
                </c:pt>
                <c:pt idx="615">
                  <c:v>24.534414323602363</c:v>
                </c:pt>
                <c:pt idx="616">
                  <c:v>1.3224786598818898</c:v>
                </c:pt>
                <c:pt idx="617">
                  <c:v>4.3800416937322835</c:v>
                </c:pt>
                <c:pt idx="618">
                  <c:v>4.3800416937322835</c:v>
                </c:pt>
                <c:pt idx="619">
                  <c:v>2.5412659062244054</c:v>
                </c:pt>
                <c:pt idx="620">
                  <c:v>19.197701568996063</c:v>
                </c:pt>
                <c:pt idx="621">
                  <c:v>19.197701568996063</c:v>
                </c:pt>
                <c:pt idx="622">
                  <c:v>1.4133500794488187</c:v>
                </c:pt>
                <c:pt idx="623">
                  <c:v>1.4133500794488187</c:v>
                </c:pt>
                <c:pt idx="624">
                  <c:v>1.0292645340314961</c:v>
                </c:pt>
                <c:pt idx="625">
                  <c:v>2.0287622298307046</c:v>
                </c:pt>
                <c:pt idx="626">
                  <c:v>2.0287622298307046</c:v>
                </c:pt>
                <c:pt idx="627">
                  <c:v>2.3964596393425195</c:v>
                </c:pt>
                <c:pt idx="628">
                  <c:v>2.3964596393425195</c:v>
                </c:pt>
                <c:pt idx="629">
                  <c:v>2.3964596393425195</c:v>
                </c:pt>
                <c:pt idx="630">
                  <c:v>3.2513261366614175</c:v>
                </c:pt>
                <c:pt idx="631">
                  <c:v>3.2513261366614175</c:v>
                </c:pt>
                <c:pt idx="632">
                  <c:v>3.2513261366614175</c:v>
                </c:pt>
                <c:pt idx="633">
                  <c:v>4.0126939224999996</c:v>
                </c:pt>
                <c:pt idx="634">
                  <c:v>4.0126939224999996</c:v>
                </c:pt>
                <c:pt idx="635">
                  <c:v>4.0126939224999996</c:v>
                </c:pt>
                <c:pt idx="636">
                  <c:v>4.0126939224999996</c:v>
                </c:pt>
                <c:pt idx="637">
                  <c:v>4.3122010628975982</c:v>
                </c:pt>
                <c:pt idx="638">
                  <c:v>4.3122010628975982</c:v>
                </c:pt>
                <c:pt idx="639">
                  <c:v>4.3122010628975982</c:v>
                </c:pt>
                <c:pt idx="640">
                  <c:v>0.51886291114566929</c:v>
                </c:pt>
                <c:pt idx="641">
                  <c:v>0.41234706593307086</c:v>
                </c:pt>
                <c:pt idx="642">
                  <c:v>0.7574350822440945</c:v>
                </c:pt>
                <c:pt idx="643">
                  <c:v>0.7574350822440945</c:v>
                </c:pt>
                <c:pt idx="644">
                  <c:v>0.7574350822440945</c:v>
                </c:pt>
                <c:pt idx="645">
                  <c:v>3.6819676009921261</c:v>
                </c:pt>
                <c:pt idx="646">
                  <c:v>3.6819676009921261</c:v>
                </c:pt>
                <c:pt idx="647">
                  <c:v>1.491155960559055</c:v>
                </c:pt>
                <c:pt idx="648">
                  <c:v>1.491155960559055</c:v>
                </c:pt>
                <c:pt idx="649">
                  <c:v>0.67674400059055118</c:v>
                </c:pt>
                <c:pt idx="650">
                  <c:v>0.67674400059055118</c:v>
                </c:pt>
                <c:pt idx="651">
                  <c:v>4.4708589504881893</c:v>
                </c:pt>
                <c:pt idx="652">
                  <c:v>4.4708589504881893</c:v>
                </c:pt>
                <c:pt idx="653">
                  <c:v>2.2021150370078737</c:v>
                </c:pt>
                <c:pt idx="654">
                  <c:v>2.2021150370078737</c:v>
                </c:pt>
                <c:pt idx="655">
                  <c:v>2.2021150370078737</c:v>
                </c:pt>
                <c:pt idx="656">
                  <c:v>2.2021150370078737</c:v>
                </c:pt>
                <c:pt idx="657">
                  <c:v>2.6265432083110198</c:v>
                </c:pt>
                <c:pt idx="658">
                  <c:v>2.6265432083110198</c:v>
                </c:pt>
                <c:pt idx="659">
                  <c:v>2.6265432083110198</c:v>
                </c:pt>
                <c:pt idx="660">
                  <c:v>9.4081302869133854</c:v>
                </c:pt>
                <c:pt idx="661">
                  <c:v>9.4081302869133854</c:v>
                </c:pt>
                <c:pt idx="662">
                  <c:v>9.4081302869133854</c:v>
                </c:pt>
                <c:pt idx="663">
                  <c:v>9.4081302869133854</c:v>
                </c:pt>
                <c:pt idx="664">
                  <c:v>1.8412503357440944</c:v>
                </c:pt>
                <c:pt idx="665">
                  <c:v>8.6201392612362202</c:v>
                </c:pt>
                <c:pt idx="666">
                  <c:v>8.6201392612362202</c:v>
                </c:pt>
                <c:pt idx="667">
                  <c:v>8.6201392612362202</c:v>
                </c:pt>
                <c:pt idx="668">
                  <c:v>8.6201392612362202</c:v>
                </c:pt>
                <c:pt idx="669">
                  <c:v>0.44121208646456694</c:v>
                </c:pt>
                <c:pt idx="670">
                  <c:v>0.51930635691338589</c:v>
                </c:pt>
                <c:pt idx="671">
                  <c:v>0.51930635691338589</c:v>
                </c:pt>
                <c:pt idx="672">
                  <c:v>0.55096933392125991</c:v>
                </c:pt>
                <c:pt idx="673">
                  <c:v>0.56784799754330706</c:v>
                </c:pt>
                <c:pt idx="674">
                  <c:v>0.34305546733070869</c:v>
                </c:pt>
                <c:pt idx="675">
                  <c:v>0.34305546733070869</c:v>
                </c:pt>
                <c:pt idx="676">
                  <c:v>0.39139608412598426</c:v>
                </c:pt>
                <c:pt idx="677">
                  <c:v>0.47512952318897633</c:v>
                </c:pt>
                <c:pt idx="678">
                  <c:v>4.915736170704724</c:v>
                </c:pt>
                <c:pt idx="679">
                  <c:v>0.20737645930708659</c:v>
                </c:pt>
                <c:pt idx="680">
                  <c:v>0.43348083708661417</c:v>
                </c:pt>
                <c:pt idx="681">
                  <c:v>2.586417344535433</c:v>
                </c:pt>
                <c:pt idx="682">
                  <c:v>0.26254099329133856</c:v>
                </c:pt>
                <c:pt idx="683">
                  <c:v>1.7137916509055078</c:v>
                </c:pt>
                <c:pt idx="684">
                  <c:v>1.8499421945511811</c:v>
                </c:pt>
                <c:pt idx="685">
                  <c:v>1.7137916509055078</c:v>
                </c:pt>
                <c:pt idx="686">
                  <c:v>1.7137916509055078</c:v>
                </c:pt>
                <c:pt idx="687">
                  <c:v>1.7737130600866142</c:v>
                </c:pt>
                <c:pt idx="688">
                  <c:v>1.7137916509055078</c:v>
                </c:pt>
                <c:pt idx="689">
                  <c:v>2.1743698921062991</c:v>
                </c:pt>
                <c:pt idx="690">
                  <c:v>2.1743698921062991</c:v>
                </c:pt>
                <c:pt idx="691">
                  <c:v>2.1596528646023621</c:v>
                </c:pt>
                <c:pt idx="692">
                  <c:v>2.1743698921062991</c:v>
                </c:pt>
                <c:pt idx="693">
                  <c:v>2.4442794215433072</c:v>
                </c:pt>
                <c:pt idx="694">
                  <c:v>0.86988926515748033</c:v>
                </c:pt>
                <c:pt idx="695">
                  <c:v>0.8635609548425196</c:v>
                </c:pt>
                <c:pt idx="696">
                  <c:v>0.71821812249212602</c:v>
                </c:pt>
                <c:pt idx="697">
                  <c:v>2.0868450893070865</c:v>
                </c:pt>
                <c:pt idx="698">
                  <c:v>0.58806276437007876</c:v>
                </c:pt>
                <c:pt idx="699">
                  <c:v>0.70834602529527557</c:v>
                </c:pt>
                <c:pt idx="700">
                  <c:v>2.1104844699212597</c:v>
                </c:pt>
                <c:pt idx="701">
                  <c:v>8.3236055486928731</c:v>
                </c:pt>
                <c:pt idx="702">
                  <c:v>8.3236055486928731</c:v>
                </c:pt>
                <c:pt idx="703">
                  <c:v>0.40010477515748027</c:v>
                </c:pt>
                <c:pt idx="704">
                  <c:v>1.3813106230393661</c:v>
                </c:pt>
                <c:pt idx="705">
                  <c:v>2.0987559877362205</c:v>
                </c:pt>
                <c:pt idx="706">
                  <c:v>0.46801849662992123</c:v>
                </c:pt>
                <c:pt idx="707">
                  <c:v>0.95114353639763782</c:v>
                </c:pt>
                <c:pt idx="708">
                  <c:v>8.5777772688976378E-2</c:v>
                </c:pt>
                <c:pt idx="709">
                  <c:v>0.10529671559055118</c:v>
                </c:pt>
                <c:pt idx="710">
                  <c:v>6.2946088944881892E-2</c:v>
                </c:pt>
                <c:pt idx="711">
                  <c:v>0.41251403640944884</c:v>
                </c:pt>
                <c:pt idx="712">
                  <c:v>5.3355209059212596</c:v>
                </c:pt>
                <c:pt idx="713">
                  <c:v>1.376840332496063</c:v>
                </c:pt>
                <c:pt idx="714">
                  <c:v>1.376840332496063</c:v>
                </c:pt>
                <c:pt idx="715">
                  <c:v>3.3043745350157483</c:v>
                </c:pt>
                <c:pt idx="716">
                  <c:v>1.4267019043858269</c:v>
                </c:pt>
                <c:pt idx="717">
                  <c:v>1.5247100066377952</c:v>
                </c:pt>
                <c:pt idx="718">
                  <c:v>0.67461393096062994</c:v>
                </c:pt>
                <c:pt idx="719">
                  <c:v>0.36705069562992088</c:v>
                </c:pt>
                <c:pt idx="720">
                  <c:v>2.1423226200039367</c:v>
                </c:pt>
                <c:pt idx="721">
                  <c:v>0.20554728775590553</c:v>
                </c:pt>
                <c:pt idx="722">
                  <c:v>0.68746137540157481</c:v>
                </c:pt>
                <c:pt idx="723">
                  <c:v>1.1795536954133858</c:v>
                </c:pt>
                <c:pt idx="724">
                  <c:v>0.96250785588582666</c:v>
                </c:pt>
                <c:pt idx="725">
                  <c:v>3.4569654273110237</c:v>
                </c:pt>
                <c:pt idx="726">
                  <c:v>0.51545864926771656</c:v>
                </c:pt>
                <c:pt idx="727">
                  <c:v>1.14959311996063</c:v>
                </c:pt>
                <c:pt idx="728">
                  <c:v>3.9228056793228347</c:v>
                </c:pt>
                <c:pt idx="729">
                  <c:v>0.4059126488188976</c:v>
                </c:pt>
                <c:pt idx="730">
                  <c:v>0.93067894236220483</c:v>
                </c:pt>
                <c:pt idx="731">
                  <c:v>0.51618538060629915</c:v>
                </c:pt>
                <c:pt idx="732">
                  <c:v>0.68216537035826763</c:v>
                </c:pt>
                <c:pt idx="733">
                  <c:v>2.4856584365748029</c:v>
                </c:pt>
                <c:pt idx="734">
                  <c:v>0.59273586659055111</c:v>
                </c:pt>
                <c:pt idx="735">
                  <c:v>0.59273586659055111</c:v>
                </c:pt>
                <c:pt idx="736">
                  <c:v>0.59751294408267719</c:v>
                </c:pt>
                <c:pt idx="737">
                  <c:v>0.67420030240551176</c:v>
                </c:pt>
                <c:pt idx="738">
                  <c:v>0.6592576323385827</c:v>
                </c:pt>
                <c:pt idx="739">
                  <c:v>2.2652820039055115</c:v>
                </c:pt>
                <c:pt idx="740">
                  <c:v>0.54698048659054721</c:v>
                </c:pt>
                <c:pt idx="741">
                  <c:v>0.54698048659054721</c:v>
                </c:pt>
                <c:pt idx="742">
                  <c:v>0.60653510868110239</c:v>
                </c:pt>
                <c:pt idx="743">
                  <c:v>0.87345813269291339</c:v>
                </c:pt>
                <c:pt idx="744">
                  <c:v>1.5805612798346416</c:v>
                </c:pt>
                <c:pt idx="745">
                  <c:v>0.69232021952755907</c:v>
                </c:pt>
                <c:pt idx="746">
                  <c:v>0.34218771262992126</c:v>
                </c:pt>
                <c:pt idx="747">
                  <c:v>2.8353826524094488</c:v>
                </c:pt>
                <c:pt idx="748">
                  <c:v>2.6637208421889724</c:v>
                </c:pt>
                <c:pt idx="749">
                  <c:v>0.70404359909055125</c:v>
                </c:pt>
                <c:pt idx="750">
                  <c:v>0.48783242220472439</c:v>
                </c:pt>
                <c:pt idx="751">
                  <c:v>3.3773164639055078</c:v>
                </c:pt>
                <c:pt idx="752">
                  <c:v>0.52228792116535439</c:v>
                </c:pt>
                <c:pt idx="753">
                  <c:v>0.18523676154330709</c:v>
                </c:pt>
                <c:pt idx="754">
                  <c:v>0.23152803760629884</c:v>
                </c:pt>
                <c:pt idx="755">
                  <c:v>0.5123569061929133</c:v>
                </c:pt>
                <c:pt idx="756">
                  <c:v>0.24115682055118109</c:v>
                </c:pt>
                <c:pt idx="757">
                  <c:v>0.55006714645669286</c:v>
                </c:pt>
                <c:pt idx="758">
                  <c:v>0.62542616554330321</c:v>
                </c:pt>
                <c:pt idx="759">
                  <c:v>0.65110927596850399</c:v>
                </c:pt>
                <c:pt idx="760">
                  <c:v>0.63679903848818897</c:v>
                </c:pt>
                <c:pt idx="761">
                  <c:v>0.66416082898425188</c:v>
                </c:pt>
                <c:pt idx="762">
                  <c:v>0.65118466447244094</c:v>
                </c:pt>
                <c:pt idx="763">
                  <c:v>2.7576317016456691</c:v>
                </c:pt>
                <c:pt idx="764">
                  <c:v>0.33556773674015744</c:v>
                </c:pt>
                <c:pt idx="765">
                  <c:v>3.0102799948976378</c:v>
                </c:pt>
                <c:pt idx="766">
                  <c:v>0.76377492620866139</c:v>
                </c:pt>
                <c:pt idx="767">
                  <c:v>0.77557171472440944</c:v>
                </c:pt>
                <c:pt idx="768">
                  <c:v>0.49004737555905509</c:v>
                </c:pt>
                <c:pt idx="769">
                  <c:v>0.63909146456692911</c:v>
                </c:pt>
                <c:pt idx="770">
                  <c:v>0.99218941848818887</c:v>
                </c:pt>
                <c:pt idx="771">
                  <c:v>0.88506520356299212</c:v>
                </c:pt>
                <c:pt idx="772">
                  <c:v>0.45017490597637794</c:v>
                </c:pt>
                <c:pt idx="773">
                  <c:v>1.1444271754724409</c:v>
                </c:pt>
                <c:pt idx="774">
                  <c:v>0.80171981480314969</c:v>
                </c:pt>
                <c:pt idx="775">
                  <c:v>0.5683151877795275</c:v>
                </c:pt>
                <c:pt idx="776">
                  <c:v>5.8358069077952752</c:v>
                </c:pt>
                <c:pt idx="777">
                  <c:v>3.1010956957677163</c:v>
                </c:pt>
                <c:pt idx="778">
                  <c:v>0.32374871181102322</c:v>
                </c:pt>
                <c:pt idx="779">
                  <c:v>0.72999033356299214</c:v>
                </c:pt>
                <c:pt idx="780">
                  <c:v>0.47060612706692917</c:v>
                </c:pt>
                <c:pt idx="781">
                  <c:v>0.80679255848818898</c:v>
                </c:pt>
                <c:pt idx="782">
                  <c:v>0.662615975472441</c:v>
                </c:pt>
                <c:pt idx="783">
                  <c:v>9.5003144000551174</c:v>
                </c:pt>
                <c:pt idx="784">
                  <c:v>9.5003144000551174</c:v>
                </c:pt>
                <c:pt idx="785">
                  <c:v>0.76078933641338575</c:v>
                </c:pt>
                <c:pt idx="786">
                  <c:v>0.47417963393700396</c:v>
                </c:pt>
                <c:pt idx="787">
                  <c:v>0.75714828742519291</c:v>
                </c:pt>
                <c:pt idx="788">
                  <c:v>1.0087432863188976</c:v>
                </c:pt>
                <c:pt idx="789">
                  <c:v>0.73986367417716536</c:v>
                </c:pt>
                <c:pt idx="790">
                  <c:v>0.85154313405905502</c:v>
                </c:pt>
                <c:pt idx="791">
                  <c:v>0.39768346274015748</c:v>
                </c:pt>
                <c:pt idx="792">
                  <c:v>0.55271521253149603</c:v>
                </c:pt>
                <c:pt idx="793">
                  <c:v>22.780379322692873</c:v>
                </c:pt>
                <c:pt idx="794">
                  <c:v>22.780379322692873</c:v>
                </c:pt>
                <c:pt idx="795">
                  <c:v>7.3258335307125586</c:v>
                </c:pt>
                <c:pt idx="796">
                  <c:v>7.3258335307125586</c:v>
                </c:pt>
                <c:pt idx="797">
                  <c:v>0.97160197911811019</c:v>
                </c:pt>
                <c:pt idx="798">
                  <c:v>1.5021223176771652</c:v>
                </c:pt>
                <c:pt idx="799">
                  <c:v>1.5047475468622007</c:v>
                </c:pt>
                <c:pt idx="800">
                  <c:v>2.9127604299291341</c:v>
                </c:pt>
                <c:pt idx="801">
                  <c:v>0.92975514366928735</c:v>
                </c:pt>
                <c:pt idx="802">
                  <c:v>1.3818996657795275</c:v>
                </c:pt>
                <c:pt idx="803">
                  <c:v>0.71859345279527553</c:v>
                </c:pt>
                <c:pt idx="804">
                  <c:v>1.0193044547401575</c:v>
                </c:pt>
                <c:pt idx="805">
                  <c:v>1.729130771492126</c:v>
                </c:pt>
                <c:pt idx="806">
                  <c:v>1.7364293544960629</c:v>
                </c:pt>
                <c:pt idx="807">
                  <c:v>0.5989921105944882</c:v>
                </c:pt>
                <c:pt idx="808">
                  <c:v>1.0800632378267716</c:v>
                </c:pt>
                <c:pt idx="809">
                  <c:v>1.1677558151417282</c:v>
                </c:pt>
                <c:pt idx="810">
                  <c:v>2.1834067929212599</c:v>
                </c:pt>
                <c:pt idx="811">
                  <c:v>2.409811650393697</c:v>
                </c:pt>
                <c:pt idx="812">
                  <c:v>8.3532341671732286</c:v>
                </c:pt>
                <c:pt idx="813">
                  <c:v>2.1547301077322834</c:v>
                </c:pt>
                <c:pt idx="814">
                  <c:v>2.1547301077322834</c:v>
                </c:pt>
                <c:pt idx="815">
                  <c:v>0.99139706759055113</c:v>
                </c:pt>
                <c:pt idx="816">
                  <c:v>0.94956477910236214</c:v>
                </c:pt>
                <c:pt idx="817">
                  <c:v>1.2497813764133858</c:v>
                </c:pt>
                <c:pt idx="818">
                  <c:v>2.1591170434251969</c:v>
                </c:pt>
                <c:pt idx="819">
                  <c:v>0.29346457073228344</c:v>
                </c:pt>
                <c:pt idx="820">
                  <c:v>9.4373519207677177</c:v>
                </c:pt>
                <c:pt idx="821">
                  <c:v>9.4373519207677177</c:v>
                </c:pt>
                <c:pt idx="822">
                  <c:v>9.4373519207677177</c:v>
                </c:pt>
                <c:pt idx="823">
                  <c:v>6.5234038633306692</c:v>
                </c:pt>
                <c:pt idx="824">
                  <c:v>4.7105262179290941</c:v>
                </c:pt>
                <c:pt idx="825">
                  <c:v>4.7105262179290941</c:v>
                </c:pt>
                <c:pt idx="826">
                  <c:v>4.7105262179290941</c:v>
                </c:pt>
                <c:pt idx="827">
                  <c:v>0.732474256027559</c:v>
                </c:pt>
                <c:pt idx="828">
                  <c:v>0.54028518944881487</c:v>
                </c:pt>
                <c:pt idx="829">
                  <c:v>0.82262421543307085</c:v>
                </c:pt>
                <c:pt idx="830">
                  <c:v>4.370023698811023</c:v>
                </c:pt>
                <c:pt idx="831">
                  <c:v>3.6385637017716532</c:v>
                </c:pt>
                <c:pt idx="832">
                  <c:v>1.0632271830078739</c:v>
                </c:pt>
                <c:pt idx="833">
                  <c:v>21.874019002755904</c:v>
                </c:pt>
                <c:pt idx="834">
                  <c:v>12.743320202106299</c:v>
                </c:pt>
                <c:pt idx="835">
                  <c:v>12.743320202106299</c:v>
                </c:pt>
                <c:pt idx="836">
                  <c:v>0.38476748460629923</c:v>
                </c:pt>
                <c:pt idx="837">
                  <c:v>1.9699514224330708</c:v>
                </c:pt>
                <c:pt idx="838">
                  <c:v>1.8398831845078738</c:v>
                </c:pt>
                <c:pt idx="839">
                  <c:v>1.8398831845078738</c:v>
                </c:pt>
                <c:pt idx="840">
                  <c:v>4.6693826235353937</c:v>
                </c:pt>
                <c:pt idx="841">
                  <c:v>4.6693826235353937</c:v>
                </c:pt>
                <c:pt idx="842">
                  <c:v>4.6693826235353937</c:v>
                </c:pt>
                <c:pt idx="843">
                  <c:v>4.6693826235353937</c:v>
                </c:pt>
                <c:pt idx="844">
                  <c:v>2.9974883883307086</c:v>
                </c:pt>
                <c:pt idx="845">
                  <c:v>2.9974883883307086</c:v>
                </c:pt>
                <c:pt idx="846">
                  <c:v>2.9974883883307086</c:v>
                </c:pt>
                <c:pt idx="847">
                  <c:v>2.9974883883307086</c:v>
                </c:pt>
                <c:pt idx="848">
                  <c:v>2.9974883883307086</c:v>
                </c:pt>
                <c:pt idx="849">
                  <c:v>0.59438959301181105</c:v>
                </c:pt>
                <c:pt idx="850">
                  <c:v>0.59438959301181105</c:v>
                </c:pt>
                <c:pt idx="851">
                  <c:v>18.547964467448779</c:v>
                </c:pt>
                <c:pt idx="852">
                  <c:v>18.547964467448779</c:v>
                </c:pt>
                <c:pt idx="853">
                  <c:v>18.547964467448779</c:v>
                </c:pt>
                <c:pt idx="854">
                  <c:v>18.547964467448779</c:v>
                </c:pt>
                <c:pt idx="855">
                  <c:v>4.3634857842519681</c:v>
                </c:pt>
                <c:pt idx="856">
                  <c:v>4.3634857842519681</c:v>
                </c:pt>
                <c:pt idx="857">
                  <c:v>4.3634857842519681</c:v>
                </c:pt>
                <c:pt idx="858">
                  <c:v>4.3634857842519681</c:v>
                </c:pt>
                <c:pt idx="859">
                  <c:v>4.3634857842519681</c:v>
                </c:pt>
                <c:pt idx="860">
                  <c:v>8.6721883580433072</c:v>
                </c:pt>
                <c:pt idx="861">
                  <c:v>8.6721883580433072</c:v>
                </c:pt>
                <c:pt idx="862">
                  <c:v>8.6721883580433072</c:v>
                </c:pt>
                <c:pt idx="863">
                  <c:v>10.612548800283426</c:v>
                </c:pt>
                <c:pt idx="864">
                  <c:v>10.612548800283426</c:v>
                </c:pt>
                <c:pt idx="865">
                  <c:v>10.612548800283426</c:v>
                </c:pt>
                <c:pt idx="866">
                  <c:v>10.612548800283426</c:v>
                </c:pt>
                <c:pt idx="867">
                  <c:v>6.8518776495117715</c:v>
                </c:pt>
                <c:pt idx="868">
                  <c:v>6.8518776495117715</c:v>
                </c:pt>
                <c:pt idx="869">
                  <c:v>6.8518776495117715</c:v>
                </c:pt>
                <c:pt idx="870">
                  <c:v>6.8518776495117715</c:v>
                </c:pt>
                <c:pt idx="871">
                  <c:v>2.3569557165551145</c:v>
                </c:pt>
                <c:pt idx="872">
                  <c:v>3.4175905320433069</c:v>
                </c:pt>
                <c:pt idx="873">
                  <c:v>3.4175905320433069</c:v>
                </c:pt>
                <c:pt idx="874">
                  <c:v>1.1400973471771654</c:v>
                </c:pt>
                <c:pt idx="875">
                  <c:v>1.1855338281850394</c:v>
                </c:pt>
                <c:pt idx="876">
                  <c:v>1.1400973471771654</c:v>
                </c:pt>
                <c:pt idx="877">
                  <c:v>0.90045522037794878</c:v>
                </c:pt>
                <c:pt idx="878">
                  <c:v>0.96591383775590545</c:v>
                </c:pt>
                <c:pt idx="879">
                  <c:v>0.90045522037794878</c:v>
                </c:pt>
                <c:pt idx="880">
                  <c:v>1.9732017146220471</c:v>
                </c:pt>
                <c:pt idx="881">
                  <c:v>2.1929553281968501</c:v>
                </c:pt>
                <c:pt idx="882">
                  <c:v>1.9732017146220471</c:v>
                </c:pt>
                <c:pt idx="883">
                  <c:v>1.2630563526377954</c:v>
                </c:pt>
                <c:pt idx="884">
                  <c:v>4.030737103251929</c:v>
                </c:pt>
                <c:pt idx="885">
                  <c:v>6.477309915330669</c:v>
                </c:pt>
                <c:pt idx="886">
                  <c:v>4.030737103251929</c:v>
                </c:pt>
                <c:pt idx="887">
                  <c:v>19.280077074251967</c:v>
                </c:pt>
                <c:pt idx="888">
                  <c:v>19.280077074251967</c:v>
                </c:pt>
                <c:pt idx="889">
                  <c:v>19.280077074251967</c:v>
                </c:pt>
                <c:pt idx="890">
                  <c:v>1.9977719990314922</c:v>
                </c:pt>
                <c:pt idx="891">
                  <c:v>1.9130189534251929</c:v>
                </c:pt>
                <c:pt idx="892">
                  <c:v>1.955239608858264</c:v>
                </c:pt>
                <c:pt idx="893">
                  <c:v>1.0035744057244094</c:v>
                </c:pt>
                <c:pt idx="894">
                  <c:v>1.0035744057244094</c:v>
                </c:pt>
                <c:pt idx="895">
                  <c:v>2.049853426566929</c:v>
                </c:pt>
                <c:pt idx="896">
                  <c:v>2.049853426566929</c:v>
                </c:pt>
                <c:pt idx="897">
                  <c:v>0.510920926956693</c:v>
                </c:pt>
                <c:pt idx="898">
                  <c:v>0.510920926956693</c:v>
                </c:pt>
                <c:pt idx="899">
                  <c:v>0.57931522987401174</c:v>
                </c:pt>
                <c:pt idx="900">
                  <c:v>4.9457492918110235</c:v>
                </c:pt>
                <c:pt idx="901">
                  <c:v>4.9457492918110235</c:v>
                </c:pt>
                <c:pt idx="902">
                  <c:v>4.9457492918110235</c:v>
                </c:pt>
                <c:pt idx="903">
                  <c:v>0.23419158989370076</c:v>
                </c:pt>
                <c:pt idx="904">
                  <c:v>3.4623688699370079</c:v>
                </c:pt>
                <c:pt idx="905">
                  <c:v>3.4623688699370079</c:v>
                </c:pt>
                <c:pt idx="906">
                  <c:v>3.4623688699370079</c:v>
                </c:pt>
                <c:pt idx="907">
                  <c:v>1.8096929355669291</c:v>
                </c:pt>
                <c:pt idx="908">
                  <c:v>1.8096929355669291</c:v>
                </c:pt>
                <c:pt idx="909">
                  <c:v>0.75304284251968101</c:v>
                </c:pt>
                <c:pt idx="910">
                  <c:v>1.3125667676377952</c:v>
                </c:pt>
                <c:pt idx="911">
                  <c:v>1.3125667676377952</c:v>
                </c:pt>
                <c:pt idx="912">
                  <c:v>1.4461448914645669</c:v>
                </c:pt>
                <c:pt idx="913">
                  <c:v>2.0799984975433072</c:v>
                </c:pt>
                <c:pt idx="914">
                  <c:v>2.0799984975433072</c:v>
                </c:pt>
                <c:pt idx="915">
                  <c:v>0.59340642196850391</c:v>
                </c:pt>
                <c:pt idx="916">
                  <c:v>0.7787621557165354</c:v>
                </c:pt>
                <c:pt idx="917">
                  <c:v>0.7787621557165354</c:v>
                </c:pt>
                <c:pt idx="918">
                  <c:v>0.42222668532283458</c:v>
                </c:pt>
                <c:pt idx="919">
                  <c:v>1.3214744822834645</c:v>
                </c:pt>
                <c:pt idx="920">
                  <c:v>1.3214744822834645</c:v>
                </c:pt>
                <c:pt idx="921">
                  <c:v>1.3214744822834645</c:v>
                </c:pt>
                <c:pt idx="922">
                  <c:v>0.82474098368897641</c:v>
                </c:pt>
                <c:pt idx="923">
                  <c:v>0.49601947527558665</c:v>
                </c:pt>
                <c:pt idx="924">
                  <c:v>0.82597847733858265</c:v>
                </c:pt>
                <c:pt idx="925">
                  <c:v>0.50834026375984254</c:v>
                </c:pt>
                <c:pt idx="926">
                  <c:v>0.50834026375984254</c:v>
                </c:pt>
                <c:pt idx="927">
                  <c:v>1.5902504977716494</c:v>
                </c:pt>
                <c:pt idx="928">
                  <c:v>1.5902504977716494</c:v>
                </c:pt>
                <c:pt idx="929">
                  <c:v>1.3609499435984251</c:v>
                </c:pt>
                <c:pt idx="930">
                  <c:v>1.3609499435984251</c:v>
                </c:pt>
                <c:pt idx="931">
                  <c:v>0.53444990706692908</c:v>
                </c:pt>
                <c:pt idx="932">
                  <c:v>0.31325494235039331</c:v>
                </c:pt>
                <c:pt idx="933">
                  <c:v>0.96195004110236215</c:v>
                </c:pt>
                <c:pt idx="934">
                  <c:v>0.96195004110236215</c:v>
                </c:pt>
                <c:pt idx="935">
                  <c:v>0.20370922074015746</c:v>
                </c:pt>
                <c:pt idx="936">
                  <c:v>0.94321650267716528</c:v>
                </c:pt>
                <c:pt idx="937">
                  <c:v>0.67906394743700393</c:v>
                </c:pt>
                <c:pt idx="938">
                  <c:v>0.67906394743700393</c:v>
                </c:pt>
                <c:pt idx="939">
                  <c:v>0.29389445042519685</c:v>
                </c:pt>
                <c:pt idx="940">
                  <c:v>1.4191102929055117</c:v>
                </c:pt>
                <c:pt idx="941">
                  <c:v>0.51747878836220085</c:v>
                </c:pt>
                <c:pt idx="942">
                  <c:v>0.53802506530314953</c:v>
                </c:pt>
                <c:pt idx="943">
                  <c:v>0.29234333393700784</c:v>
                </c:pt>
                <c:pt idx="944">
                  <c:v>0.99812657615748035</c:v>
                </c:pt>
                <c:pt idx="945">
                  <c:v>0.99812657615748035</c:v>
                </c:pt>
                <c:pt idx="946">
                  <c:v>0.99812657615748035</c:v>
                </c:pt>
                <c:pt idx="947">
                  <c:v>1.7093557762559055</c:v>
                </c:pt>
                <c:pt idx="948">
                  <c:v>0.49832966465747636</c:v>
                </c:pt>
                <c:pt idx="949">
                  <c:v>0.21865105822834643</c:v>
                </c:pt>
                <c:pt idx="950">
                  <c:v>0.82892626941732295</c:v>
                </c:pt>
                <c:pt idx="951">
                  <c:v>0.82892626941732295</c:v>
                </c:pt>
                <c:pt idx="952">
                  <c:v>1.4915012405669252</c:v>
                </c:pt>
                <c:pt idx="953">
                  <c:v>1.4915012405669252</c:v>
                </c:pt>
                <c:pt idx="954">
                  <c:v>1.4915012405669252</c:v>
                </c:pt>
                <c:pt idx="955">
                  <c:v>1.566272031496063</c:v>
                </c:pt>
                <c:pt idx="956">
                  <c:v>0.48788447344881891</c:v>
                </c:pt>
                <c:pt idx="957">
                  <c:v>0.48788447344881891</c:v>
                </c:pt>
                <c:pt idx="958">
                  <c:v>4.3206550003661421</c:v>
                </c:pt>
                <c:pt idx="959">
                  <c:v>4.3206550003661421</c:v>
                </c:pt>
                <c:pt idx="960">
                  <c:v>1.207907578464563</c:v>
                </c:pt>
                <c:pt idx="961">
                  <c:v>1.0320827183661416</c:v>
                </c:pt>
                <c:pt idx="962">
                  <c:v>1.0320827183661416</c:v>
                </c:pt>
                <c:pt idx="963">
                  <c:v>3.6342400997795274</c:v>
                </c:pt>
                <c:pt idx="964">
                  <c:v>2.6079696891338582</c:v>
                </c:pt>
                <c:pt idx="965">
                  <c:v>2.4767260863267677</c:v>
                </c:pt>
                <c:pt idx="966">
                  <c:v>2.4767260863267677</c:v>
                </c:pt>
                <c:pt idx="967">
                  <c:v>54.407837846062598</c:v>
                </c:pt>
                <c:pt idx="968">
                  <c:v>54.407837846062598</c:v>
                </c:pt>
                <c:pt idx="969">
                  <c:v>54.407837846062598</c:v>
                </c:pt>
                <c:pt idx="970">
                  <c:v>2.8774815969763781</c:v>
                </c:pt>
                <c:pt idx="971">
                  <c:v>2.5761548399960628</c:v>
                </c:pt>
                <c:pt idx="972">
                  <c:v>3.4519513503858268</c:v>
                </c:pt>
                <c:pt idx="973">
                  <c:v>3.4519513503858268</c:v>
                </c:pt>
                <c:pt idx="974">
                  <c:v>1.6329556168503938</c:v>
                </c:pt>
                <c:pt idx="975">
                  <c:v>1.6329556168503938</c:v>
                </c:pt>
                <c:pt idx="976">
                  <c:v>1.2247691291692913</c:v>
                </c:pt>
                <c:pt idx="977">
                  <c:v>4.4230492272401571</c:v>
                </c:pt>
                <c:pt idx="978">
                  <c:v>4.4230492272401571</c:v>
                </c:pt>
                <c:pt idx="979">
                  <c:v>4.4230492272401571</c:v>
                </c:pt>
                <c:pt idx="980">
                  <c:v>1.3364578289330709</c:v>
                </c:pt>
                <c:pt idx="981">
                  <c:v>1.8013775833858228</c:v>
                </c:pt>
                <c:pt idx="982">
                  <c:v>1.8013775833858228</c:v>
                </c:pt>
                <c:pt idx="983">
                  <c:v>1.8013775833858228</c:v>
                </c:pt>
                <c:pt idx="984">
                  <c:v>4.7726184906574414</c:v>
                </c:pt>
                <c:pt idx="985">
                  <c:v>4.7726184906574414</c:v>
                </c:pt>
                <c:pt idx="986">
                  <c:v>26.523166974874016</c:v>
                </c:pt>
                <c:pt idx="987">
                  <c:v>26.523166974874016</c:v>
                </c:pt>
                <c:pt idx="988">
                  <c:v>26.523166974874016</c:v>
                </c:pt>
                <c:pt idx="989">
                  <c:v>26.493964958110233</c:v>
                </c:pt>
                <c:pt idx="990">
                  <c:v>26.493964958110233</c:v>
                </c:pt>
                <c:pt idx="991">
                  <c:v>26.493964958110233</c:v>
                </c:pt>
                <c:pt idx="992">
                  <c:v>26.493964958110233</c:v>
                </c:pt>
                <c:pt idx="993">
                  <c:v>63.623220255157477</c:v>
                </c:pt>
                <c:pt idx="994">
                  <c:v>63.623220255157477</c:v>
                </c:pt>
                <c:pt idx="995">
                  <c:v>3.5982367629566889</c:v>
                </c:pt>
                <c:pt idx="996">
                  <c:v>3.5982367629566889</c:v>
                </c:pt>
                <c:pt idx="997">
                  <c:v>10.460156290688976</c:v>
                </c:pt>
                <c:pt idx="998">
                  <c:v>10.460156290688976</c:v>
                </c:pt>
                <c:pt idx="999">
                  <c:v>9.8013517271456685</c:v>
                </c:pt>
                <c:pt idx="1000">
                  <c:v>9.8013517271456685</c:v>
                </c:pt>
                <c:pt idx="1001">
                  <c:v>18.63050853347638</c:v>
                </c:pt>
                <c:pt idx="1002">
                  <c:v>18.63050853347638</c:v>
                </c:pt>
                <c:pt idx="1003">
                  <c:v>3.9283190824409449</c:v>
                </c:pt>
                <c:pt idx="1004">
                  <c:v>3.9283190824409449</c:v>
                </c:pt>
                <c:pt idx="1005">
                  <c:v>3.9283190824409449</c:v>
                </c:pt>
                <c:pt idx="1006">
                  <c:v>4.0049686779212594</c:v>
                </c:pt>
                <c:pt idx="1007">
                  <c:v>4.0049686779212594</c:v>
                </c:pt>
                <c:pt idx="1008">
                  <c:v>4.0049686779212594</c:v>
                </c:pt>
                <c:pt idx="1009">
                  <c:v>5.7956661225118111</c:v>
                </c:pt>
                <c:pt idx="1010">
                  <c:v>5.7956661225118111</c:v>
                </c:pt>
                <c:pt idx="1011">
                  <c:v>5.7956661225118111</c:v>
                </c:pt>
                <c:pt idx="1012">
                  <c:v>8.6524924349448824</c:v>
                </c:pt>
                <c:pt idx="1013">
                  <c:v>8.6524924349448824</c:v>
                </c:pt>
                <c:pt idx="1014">
                  <c:v>8.6524924349448824</c:v>
                </c:pt>
                <c:pt idx="1015">
                  <c:v>4.1312156944881888</c:v>
                </c:pt>
                <c:pt idx="1016">
                  <c:v>4.1312156944881888</c:v>
                </c:pt>
                <c:pt idx="1017">
                  <c:v>4.1312156944881888</c:v>
                </c:pt>
                <c:pt idx="1018">
                  <c:v>24.593167911535431</c:v>
                </c:pt>
                <c:pt idx="1019">
                  <c:v>24.593167911535431</c:v>
                </c:pt>
                <c:pt idx="1020">
                  <c:v>24.593167911535431</c:v>
                </c:pt>
                <c:pt idx="1021">
                  <c:v>1.353719462527559</c:v>
                </c:pt>
                <c:pt idx="1022">
                  <c:v>4.4073184330078741</c:v>
                </c:pt>
                <c:pt idx="1023">
                  <c:v>4.4073184330078741</c:v>
                </c:pt>
                <c:pt idx="1024">
                  <c:v>2.5253229624645628</c:v>
                </c:pt>
                <c:pt idx="1025">
                  <c:v>23.323908968236218</c:v>
                </c:pt>
                <c:pt idx="1026">
                  <c:v>23.323908968236218</c:v>
                </c:pt>
                <c:pt idx="1027">
                  <c:v>1.6200821416535394</c:v>
                </c:pt>
                <c:pt idx="1028">
                  <c:v>1.6200821416535394</c:v>
                </c:pt>
                <c:pt idx="1029">
                  <c:v>1.0723995114409448</c:v>
                </c:pt>
                <c:pt idx="1030">
                  <c:v>1.9244322176377955</c:v>
                </c:pt>
                <c:pt idx="1031">
                  <c:v>1.9244322176377955</c:v>
                </c:pt>
                <c:pt idx="1032">
                  <c:v>2.4841861716299212</c:v>
                </c:pt>
                <c:pt idx="1033">
                  <c:v>2.4841861716299212</c:v>
                </c:pt>
                <c:pt idx="1034">
                  <c:v>2.4841861716299212</c:v>
                </c:pt>
                <c:pt idx="1035">
                  <c:v>3.0115086000629923</c:v>
                </c:pt>
                <c:pt idx="1036">
                  <c:v>3.0115086000629923</c:v>
                </c:pt>
                <c:pt idx="1037">
                  <c:v>3.0115086000629923</c:v>
                </c:pt>
                <c:pt idx="1038">
                  <c:v>4.7506845153543305</c:v>
                </c:pt>
                <c:pt idx="1039">
                  <c:v>4.7506845153543305</c:v>
                </c:pt>
                <c:pt idx="1040">
                  <c:v>4.7506845153543305</c:v>
                </c:pt>
                <c:pt idx="1041">
                  <c:v>4.7506845153543305</c:v>
                </c:pt>
                <c:pt idx="1042">
                  <c:v>4.1126803227165354</c:v>
                </c:pt>
                <c:pt idx="1043">
                  <c:v>4.1126803227165354</c:v>
                </c:pt>
                <c:pt idx="1044">
                  <c:v>4.1126803227165354</c:v>
                </c:pt>
                <c:pt idx="1045">
                  <c:v>0.56884418859055119</c:v>
                </c:pt>
                <c:pt idx="1046">
                  <c:v>0.41826496216929132</c:v>
                </c:pt>
                <c:pt idx="1047">
                  <c:v>0.76174547555905125</c:v>
                </c:pt>
                <c:pt idx="1048">
                  <c:v>0.76174547555905125</c:v>
                </c:pt>
                <c:pt idx="1049">
                  <c:v>0.76174547555905125</c:v>
                </c:pt>
                <c:pt idx="1050">
                  <c:v>6.0436434637007874</c:v>
                </c:pt>
                <c:pt idx="1051">
                  <c:v>6.0436434637007874</c:v>
                </c:pt>
                <c:pt idx="1052">
                  <c:v>2.286624127385827</c:v>
                </c:pt>
                <c:pt idx="1053">
                  <c:v>2.286624127385827</c:v>
                </c:pt>
                <c:pt idx="1054">
                  <c:v>0.68623909311023612</c:v>
                </c:pt>
                <c:pt idx="1055">
                  <c:v>0.68623909311023612</c:v>
                </c:pt>
                <c:pt idx="1056">
                  <c:v>5.7054889124330312</c:v>
                </c:pt>
                <c:pt idx="1057">
                  <c:v>5.7054889124330312</c:v>
                </c:pt>
                <c:pt idx="1058">
                  <c:v>2.2081231967716533</c:v>
                </c:pt>
                <c:pt idx="1059">
                  <c:v>2.2081231967716533</c:v>
                </c:pt>
                <c:pt idx="1060">
                  <c:v>2.2081231967716533</c:v>
                </c:pt>
                <c:pt idx="1061">
                  <c:v>2.2081231967716533</c:v>
                </c:pt>
                <c:pt idx="1062">
                  <c:v>3.2535071440157481</c:v>
                </c:pt>
                <c:pt idx="1063">
                  <c:v>3.2535071440157481</c:v>
                </c:pt>
                <c:pt idx="1064">
                  <c:v>3.2535071440157481</c:v>
                </c:pt>
                <c:pt idx="1065">
                  <c:v>8.8212097171850381</c:v>
                </c:pt>
                <c:pt idx="1066">
                  <c:v>8.8212097171850381</c:v>
                </c:pt>
                <c:pt idx="1067">
                  <c:v>8.8212097171850381</c:v>
                </c:pt>
                <c:pt idx="1068">
                  <c:v>8.8212097171850381</c:v>
                </c:pt>
                <c:pt idx="1069">
                  <c:v>5.0530440851416927</c:v>
                </c:pt>
                <c:pt idx="1070">
                  <c:v>10.554000393547245</c:v>
                </c:pt>
                <c:pt idx="1071">
                  <c:v>10.554000393547245</c:v>
                </c:pt>
                <c:pt idx="1072">
                  <c:v>10.554000393547245</c:v>
                </c:pt>
                <c:pt idx="1073">
                  <c:v>10.554000393547245</c:v>
                </c:pt>
                <c:pt idx="1074">
                  <c:v>0.46915215644881886</c:v>
                </c:pt>
                <c:pt idx="1075">
                  <c:v>0.52895457562204728</c:v>
                </c:pt>
                <c:pt idx="1076">
                  <c:v>0.52895457562204728</c:v>
                </c:pt>
                <c:pt idx="1077">
                  <c:v>0.57274588522834646</c:v>
                </c:pt>
                <c:pt idx="1078">
                  <c:v>0.59486496148031498</c:v>
                </c:pt>
                <c:pt idx="1079">
                  <c:v>0.33904971468503936</c:v>
                </c:pt>
                <c:pt idx="1080">
                  <c:v>0.33904971468503936</c:v>
                </c:pt>
                <c:pt idx="1081">
                  <c:v>0.39216880097637796</c:v>
                </c:pt>
                <c:pt idx="1082">
                  <c:v>0.4719569174015748</c:v>
                </c:pt>
                <c:pt idx="1083">
                  <c:v>4.8803991317519682</c:v>
                </c:pt>
                <c:pt idx="1084">
                  <c:v>0.20857019639370039</c:v>
                </c:pt>
                <c:pt idx="1085">
                  <c:v>0.43510742020472437</c:v>
                </c:pt>
                <c:pt idx="1086">
                  <c:v>2.5724371284448817</c:v>
                </c:pt>
                <c:pt idx="1087">
                  <c:v>0.26218257760629921</c:v>
                </c:pt>
                <c:pt idx="1088">
                  <c:v>1.7253212542519685</c:v>
                </c:pt>
                <c:pt idx="1089">
                  <c:v>1.849812283527555</c:v>
                </c:pt>
                <c:pt idx="1090">
                  <c:v>1.7253212542519685</c:v>
                </c:pt>
                <c:pt idx="1091">
                  <c:v>1.7253212542519685</c:v>
                </c:pt>
                <c:pt idx="1092">
                  <c:v>1.7801111780000001</c:v>
                </c:pt>
                <c:pt idx="1093">
                  <c:v>1.7253212542519685</c:v>
                </c:pt>
                <c:pt idx="1094">
                  <c:v>2.1864063883858225</c:v>
                </c:pt>
                <c:pt idx="1095">
                  <c:v>2.1864063883858225</c:v>
                </c:pt>
                <c:pt idx="1096">
                  <c:v>2.1461160298503938</c:v>
                </c:pt>
                <c:pt idx="1097">
                  <c:v>2.1864063883858225</c:v>
                </c:pt>
                <c:pt idx="1098">
                  <c:v>2.4153013012913385</c:v>
                </c:pt>
                <c:pt idx="1099">
                  <c:v>0.87103251148031502</c:v>
                </c:pt>
                <c:pt idx="1100">
                  <c:v>0.89419095611811028</c:v>
                </c:pt>
                <c:pt idx="1101">
                  <c:v>0.76723558511023227</c:v>
                </c:pt>
                <c:pt idx="1102">
                  <c:v>3.2239147683897635</c:v>
                </c:pt>
                <c:pt idx="1103">
                  <c:v>0.63657437795275584</c:v>
                </c:pt>
                <c:pt idx="1104">
                  <c:v>0.73997193641732284</c:v>
                </c:pt>
                <c:pt idx="1105">
                  <c:v>2.3415572603149606</c:v>
                </c:pt>
                <c:pt idx="1106">
                  <c:v>7.9485223380944481</c:v>
                </c:pt>
                <c:pt idx="1107">
                  <c:v>7.9485223380944481</c:v>
                </c:pt>
                <c:pt idx="1108">
                  <c:v>0.41285710107873619</c:v>
                </c:pt>
                <c:pt idx="1109">
                  <c:v>1.4952563091299174</c:v>
                </c:pt>
                <c:pt idx="1110">
                  <c:v>2.1705117246299213</c:v>
                </c:pt>
                <c:pt idx="1111">
                  <c:v>0.47308301442519685</c:v>
                </c:pt>
                <c:pt idx="1112">
                  <c:v>0.99542352119685029</c:v>
                </c:pt>
                <c:pt idx="1113">
                  <c:v>8.508009877165354E-2</c:v>
                </c:pt>
                <c:pt idx="1114">
                  <c:v>0.1048763000944882</c:v>
                </c:pt>
                <c:pt idx="1115">
                  <c:v>6.124083634645669E-2</c:v>
                </c:pt>
                <c:pt idx="1116">
                  <c:v>0.41970861894881889</c:v>
                </c:pt>
                <c:pt idx="1117">
                  <c:v>6.1867487861574801</c:v>
                </c:pt>
                <c:pt idx="1118">
                  <c:v>1.4664904119842521</c:v>
                </c:pt>
                <c:pt idx="1119">
                  <c:v>1.4664904119842521</c:v>
                </c:pt>
                <c:pt idx="1120">
                  <c:v>3.4163266375590551</c:v>
                </c:pt>
                <c:pt idx="1121">
                  <c:v>1.4839544725196852</c:v>
                </c:pt>
                <c:pt idx="1122">
                  <c:v>1.5917746046377954</c:v>
                </c:pt>
                <c:pt idx="1123">
                  <c:v>0.59875626085039368</c:v>
                </c:pt>
                <c:pt idx="1124">
                  <c:v>0.37710633932677162</c:v>
                </c:pt>
                <c:pt idx="1125">
                  <c:v>2.133361186515748</c:v>
                </c:pt>
                <c:pt idx="1126">
                  <c:v>0.20466041776771651</c:v>
                </c:pt>
                <c:pt idx="1127">
                  <c:v>0.65733433275590547</c:v>
                </c:pt>
                <c:pt idx="1128">
                  <c:v>1.1165117516338583</c:v>
                </c:pt>
                <c:pt idx="1129">
                  <c:v>0.97822778549212597</c:v>
                </c:pt>
                <c:pt idx="1130">
                  <c:v>3.2357553797992091</c:v>
                </c:pt>
                <c:pt idx="1131">
                  <c:v>0.51407577335433075</c:v>
                </c:pt>
                <c:pt idx="1132">
                  <c:v>1.1533540124409447</c:v>
                </c:pt>
                <c:pt idx="1133">
                  <c:v>3.8495702853543268</c:v>
                </c:pt>
                <c:pt idx="1134">
                  <c:v>0.47217993196850389</c:v>
                </c:pt>
                <c:pt idx="1135">
                  <c:v>0.8566185553818898</c:v>
                </c:pt>
                <c:pt idx="1136">
                  <c:v>0.51740153757480312</c:v>
                </c:pt>
                <c:pt idx="1137">
                  <c:v>0.68072218718110233</c:v>
                </c:pt>
                <c:pt idx="1138">
                  <c:v>2.4225818570236184</c:v>
                </c:pt>
                <c:pt idx="1139">
                  <c:v>0.59803943407086613</c:v>
                </c:pt>
                <c:pt idx="1140">
                  <c:v>0.59803943407086613</c:v>
                </c:pt>
                <c:pt idx="1141">
                  <c:v>0.6064707380196811</c:v>
                </c:pt>
                <c:pt idx="1142">
                  <c:v>0.69313849803149608</c:v>
                </c:pt>
                <c:pt idx="1143">
                  <c:v>0.6809453992874015</c:v>
                </c:pt>
                <c:pt idx="1144">
                  <c:v>2.3246684452283461</c:v>
                </c:pt>
                <c:pt idx="1145">
                  <c:v>0.56963148231102356</c:v>
                </c:pt>
                <c:pt idx="1146">
                  <c:v>0.56963148231102356</c:v>
                </c:pt>
                <c:pt idx="1147">
                  <c:v>0.62966209546850394</c:v>
                </c:pt>
                <c:pt idx="1148">
                  <c:v>0.86247733937007875</c:v>
                </c:pt>
                <c:pt idx="1149">
                  <c:v>1.705135168425193</c:v>
                </c:pt>
                <c:pt idx="1150">
                  <c:v>0.70567605919291332</c:v>
                </c:pt>
                <c:pt idx="1151">
                  <c:v>0.3413312182047244</c:v>
                </c:pt>
                <c:pt idx="1152">
                  <c:v>2.7857279321574802</c:v>
                </c:pt>
                <c:pt idx="1153">
                  <c:v>2.5372565523149566</c:v>
                </c:pt>
                <c:pt idx="1154">
                  <c:v>0.71294675351574799</c:v>
                </c:pt>
                <c:pt idx="1155">
                  <c:v>0.4975903971653543</c:v>
                </c:pt>
                <c:pt idx="1156">
                  <c:v>3.2551520271181102</c:v>
                </c:pt>
                <c:pt idx="1157">
                  <c:v>0.52984159239370077</c:v>
                </c:pt>
                <c:pt idx="1158">
                  <c:v>0.18452184782677164</c:v>
                </c:pt>
                <c:pt idx="1159">
                  <c:v>0.22299616148031495</c:v>
                </c:pt>
                <c:pt idx="1160">
                  <c:v>0.50668156990551183</c:v>
                </c:pt>
                <c:pt idx="1161">
                  <c:v>0.24017417047244094</c:v>
                </c:pt>
                <c:pt idx="1162">
                  <c:v>0.55457311496062989</c:v>
                </c:pt>
                <c:pt idx="1163">
                  <c:v>0.61687540157086618</c:v>
                </c:pt>
                <c:pt idx="1164">
                  <c:v>0.66089694290551182</c:v>
                </c:pt>
                <c:pt idx="1165">
                  <c:v>0.63636881137007872</c:v>
                </c:pt>
                <c:pt idx="1166">
                  <c:v>0.6809862658031457</c:v>
                </c:pt>
                <c:pt idx="1167">
                  <c:v>0.64491971738582277</c:v>
                </c:pt>
                <c:pt idx="1168">
                  <c:v>2.7261398032992123</c:v>
                </c:pt>
                <c:pt idx="1169">
                  <c:v>0.33664230570078701</c:v>
                </c:pt>
                <c:pt idx="1170">
                  <c:v>2.9665868449133859</c:v>
                </c:pt>
                <c:pt idx="1171">
                  <c:v>0.82811859874015747</c:v>
                </c:pt>
                <c:pt idx="1172">
                  <c:v>0.73835956947244097</c:v>
                </c:pt>
                <c:pt idx="1173">
                  <c:v>0.48767968756692909</c:v>
                </c:pt>
                <c:pt idx="1174">
                  <c:v>0.64783172856692917</c:v>
                </c:pt>
                <c:pt idx="1175">
                  <c:v>1.0409838107952756</c:v>
                </c:pt>
                <c:pt idx="1176">
                  <c:v>0.81631985283858255</c:v>
                </c:pt>
                <c:pt idx="1177">
                  <c:v>0.45541529415354332</c:v>
                </c:pt>
                <c:pt idx="1178">
                  <c:v>1.474926192019685</c:v>
                </c:pt>
                <c:pt idx="1179">
                  <c:v>0.8223060047244094</c:v>
                </c:pt>
                <c:pt idx="1180">
                  <c:v>0.58312700566929132</c:v>
                </c:pt>
                <c:pt idx="1181">
                  <c:v>4.8177909412283073</c:v>
                </c:pt>
                <c:pt idx="1182">
                  <c:v>2.9088141136810983</c:v>
                </c:pt>
                <c:pt idx="1183">
                  <c:v>0.32975974409448822</c:v>
                </c:pt>
                <c:pt idx="1184">
                  <c:v>0.74266539753937011</c:v>
                </c:pt>
                <c:pt idx="1185">
                  <c:v>0.47487986414960626</c:v>
                </c:pt>
                <c:pt idx="1186">
                  <c:v>0.82524746248818892</c:v>
                </c:pt>
                <c:pt idx="1187">
                  <c:v>0.77281264918897641</c:v>
                </c:pt>
                <c:pt idx="1188">
                  <c:v>9.786244467885826</c:v>
                </c:pt>
                <c:pt idx="1189">
                  <c:v>9.786244467885826</c:v>
                </c:pt>
                <c:pt idx="1190">
                  <c:v>0.755693990003937</c:v>
                </c:pt>
                <c:pt idx="1191">
                  <c:v>0.48079525906299214</c:v>
                </c:pt>
                <c:pt idx="1192">
                  <c:v>0.82428118498818903</c:v>
                </c:pt>
                <c:pt idx="1193">
                  <c:v>1.0045105952362203</c:v>
                </c:pt>
                <c:pt idx="1194">
                  <c:v>0.75838888786614167</c:v>
                </c:pt>
                <c:pt idx="1195">
                  <c:v>0.85111797192125982</c:v>
                </c:pt>
                <c:pt idx="1196">
                  <c:v>0.40087034374803149</c:v>
                </c:pt>
                <c:pt idx="1197">
                  <c:v>0.55778010140157486</c:v>
                </c:pt>
                <c:pt idx="1198">
                  <c:v>33.738542502598385</c:v>
                </c:pt>
                <c:pt idx="1199">
                  <c:v>33.738542502598385</c:v>
                </c:pt>
                <c:pt idx="1200">
                  <c:v>8.2855469915826774</c:v>
                </c:pt>
                <c:pt idx="1201">
                  <c:v>8.2855469915826774</c:v>
                </c:pt>
                <c:pt idx="1202">
                  <c:v>0.98825335219685029</c:v>
                </c:pt>
                <c:pt idx="1203">
                  <c:v>1.4998011335748032</c:v>
                </c:pt>
                <c:pt idx="1204">
                  <c:v>1.5009142523937009</c:v>
                </c:pt>
                <c:pt idx="1205">
                  <c:v>2.6861677005905471</c:v>
                </c:pt>
                <c:pt idx="1206">
                  <c:v>0.85715543646456682</c:v>
                </c:pt>
                <c:pt idx="1207">
                  <c:v>1.425928713559055</c:v>
                </c:pt>
                <c:pt idx="1208">
                  <c:v>0.71056144906298824</c:v>
                </c:pt>
                <c:pt idx="1209">
                  <c:v>1.0271292417480316</c:v>
                </c:pt>
                <c:pt idx="1210">
                  <c:v>1.7020782561732244</c:v>
                </c:pt>
                <c:pt idx="1211">
                  <c:v>1.7172708860314922</c:v>
                </c:pt>
                <c:pt idx="1212">
                  <c:v>0.60061524417716528</c:v>
                </c:pt>
                <c:pt idx="1213">
                  <c:v>1.2527036643307046</c:v>
                </c:pt>
                <c:pt idx="1214">
                  <c:v>1.1843379132283425</c:v>
                </c:pt>
                <c:pt idx="1215">
                  <c:v>2.139982929125984</c:v>
                </c:pt>
                <c:pt idx="1216">
                  <c:v>2.5793522359055117</c:v>
                </c:pt>
                <c:pt idx="1217">
                  <c:v>8.5349700087559039</c:v>
                </c:pt>
                <c:pt idx="1218">
                  <c:v>1.9863685726535434</c:v>
                </c:pt>
                <c:pt idx="1219">
                  <c:v>1.9863685726535434</c:v>
                </c:pt>
                <c:pt idx="1220">
                  <c:v>1.2003239327244095</c:v>
                </c:pt>
                <c:pt idx="1221">
                  <c:v>0.86164470812598426</c:v>
                </c:pt>
                <c:pt idx="1222">
                  <c:v>1.2202897560944881</c:v>
                </c:pt>
                <c:pt idx="1223">
                  <c:v>2.3378475056535435</c:v>
                </c:pt>
                <c:pt idx="1224">
                  <c:v>0.29453883107086576</c:v>
                </c:pt>
                <c:pt idx="1225">
                  <c:v>9.4952296622559054</c:v>
                </c:pt>
                <c:pt idx="1226">
                  <c:v>9.4952296622559054</c:v>
                </c:pt>
                <c:pt idx="1227">
                  <c:v>9.4952296622559054</c:v>
                </c:pt>
                <c:pt idx="1228">
                  <c:v>7.4275528837874019</c:v>
                </c:pt>
                <c:pt idx="1229">
                  <c:v>5.2650722703779138</c:v>
                </c:pt>
                <c:pt idx="1230">
                  <c:v>5.2650722703779138</c:v>
                </c:pt>
                <c:pt idx="1231">
                  <c:v>5.2650722703779138</c:v>
                </c:pt>
                <c:pt idx="1232">
                  <c:v>0.75725854272047244</c:v>
                </c:pt>
                <c:pt idx="1233">
                  <c:v>0.52952542236220468</c:v>
                </c:pt>
                <c:pt idx="1234">
                  <c:v>0.83007060094488194</c:v>
                </c:pt>
                <c:pt idx="1235">
                  <c:v>3.1360025433385825</c:v>
                </c:pt>
                <c:pt idx="1236">
                  <c:v>3.8565757893700785</c:v>
                </c:pt>
                <c:pt idx="1237">
                  <c:v>1.232189458031496</c:v>
                </c:pt>
                <c:pt idx="1238">
                  <c:v>23.007433364401574</c:v>
                </c:pt>
                <c:pt idx="1239">
                  <c:v>0.42739564220078746</c:v>
                </c:pt>
                <c:pt idx="1240">
                  <c:v>1.8593124184094487</c:v>
                </c:pt>
                <c:pt idx="1241">
                  <c:v>2.4667524804645629</c:v>
                </c:pt>
                <c:pt idx="1242">
                  <c:v>2.4667524804645629</c:v>
                </c:pt>
                <c:pt idx="1243">
                  <c:v>5.1923567506929134</c:v>
                </c:pt>
                <c:pt idx="1244">
                  <c:v>5.1923567506929134</c:v>
                </c:pt>
                <c:pt idx="1245">
                  <c:v>5.1923567506929134</c:v>
                </c:pt>
                <c:pt idx="1246">
                  <c:v>5.1923567506929134</c:v>
                </c:pt>
                <c:pt idx="1247">
                  <c:v>3.4769627930078744</c:v>
                </c:pt>
                <c:pt idx="1248">
                  <c:v>3.4769627930078744</c:v>
                </c:pt>
                <c:pt idx="1249">
                  <c:v>3.4769627930078744</c:v>
                </c:pt>
                <c:pt idx="1250">
                  <c:v>3.4769627930078744</c:v>
                </c:pt>
                <c:pt idx="1251">
                  <c:v>3.4769627930078744</c:v>
                </c:pt>
                <c:pt idx="1252">
                  <c:v>0.59241074644881897</c:v>
                </c:pt>
                <c:pt idx="1253">
                  <c:v>0.59241074644881897</c:v>
                </c:pt>
                <c:pt idx="1254">
                  <c:v>18.814222085677127</c:v>
                </c:pt>
                <c:pt idx="1255">
                  <c:v>18.814222085677127</c:v>
                </c:pt>
                <c:pt idx="1256">
                  <c:v>18.814222085677127</c:v>
                </c:pt>
                <c:pt idx="1257">
                  <c:v>18.814222085677127</c:v>
                </c:pt>
                <c:pt idx="1258">
                  <c:v>4.2328899369015751</c:v>
                </c:pt>
                <c:pt idx="1259">
                  <c:v>4.2328899369015751</c:v>
                </c:pt>
                <c:pt idx="1260">
                  <c:v>4.2328899369015751</c:v>
                </c:pt>
                <c:pt idx="1261">
                  <c:v>4.2328899369015751</c:v>
                </c:pt>
                <c:pt idx="1262">
                  <c:v>4.2328899369015751</c:v>
                </c:pt>
                <c:pt idx="1263">
                  <c:v>8.8020279245590558</c:v>
                </c:pt>
                <c:pt idx="1264">
                  <c:v>8.8020279245590558</c:v>
                </c:pt>
                <c:pt idx="1265">
                  <c:v>8.8020279245590558</c:v>
                </c:pt>
                <c:pt idx="1266">
                  <c:v>6.9634561851968506</c:v>
                </c:pt>
                <c:pt idx="1267">
                  <c:v>6.9634561851968506</c:v>
                </c:pt>
                <c:pt idx="1268">
                  <c:v>6.9634561851968506</c:v>
                </c:pt>
                <c:pt idx="1269">
                  <c:v>6.9634561851968506</c:v>
                </c:pt>
                <c:pt idx="1270">
                  <c:v>7.9096865193622037</c:v>
                </c:pt>
                <c:pt idx="1271">
                  <c:v>7.9096865193622037</c:v>
                </c:pt>
                <c:pt idx="1272">
                  <c:v>7.9096865193622037</c:v>
                </c:pt>
                <c:pt idx="1273">
                  <c:v>7.9096865193622037</c:v>
                </c:pt>
                <c:pt idx="1274">
                  <c:v>2.3542931729645669</c:v>
                </c:pt>
                <c:pt idx="1275">
                  <c:v>3.3668500053661412</c:v>
                </c:pt>
                <c:pt idx="1276">
                  <c:v>3.3668500053661412</c:v>
                </c:pt>
                <c:pt idx="1277">
                  <c:v>1.2687353281535434</c:v>
                </c:pt>
                <c:pt idx="1278">
                  <c:v>1.2687353281535434</c:v>
                </c:pt>
                <c:pt idx="1279">
                  <c:v>1.2687353281535434</c:v>
                </c:pt>
                <c:pt idx="1280">
                  <c:v>0.90344700066141725</c:v>
                </c:pt>
                <c:pt idx="1281">
                  <c:v>0.99041257646456693</c:v>
                </c:pt>
                <c:pt idx="1282">
                  <c:v>0.94845000687401571</c:v>
                </c:pt>
                <c:pt idx="1283">
                  <c:v>2.2626533845984209</c:v>
                </c:pt>
                <c:pt idx="1284">
                  <c:v>2.2779636438110198</c:v>
                </c:pt>
                <c:pt idx="1285">
                  <c:v>2.2626533845984209</c:v>
                </c:pt>
                <c:pt idx="1286">
                  <c:v>1.2995894616338584</c:v>
                </c:pt>
                <c:pt idx="1287">
                  <c:v>4.662618099291338</c:v>
                </c:pt>
                <c:pt idx="1288">
                  <c:v>6.8773128194291342</c:v>
                </c:pt>
                <c:pt idx="1289">
                  <c:v>4.662618099291338</c:v>
                </c:pt>
                <c:pt idx="1290">
                  <c:v>18.596006697637797</c:v>
                </c:pt>
                <c:pt idx="1291">
                  <c:v>18.596006697637797</c:v>
                </c:pt>
                <c:pt idx="1292">
                  <c:v>18.596006697637797</c:v>
                </c:pt>
                <c:pt idx="1293">
                  <c:v>3.2557843472362205</c:v>
                </c:pt>
                <c:pt idx="1294">
                  <c:v>3.2557843472362205</c:v>
                </c:pt>
                <c:pt idx="1295">
                  <c:v>3.2557843472362205</c:v>
                </c:pt>
                <c:pt idx="1296">
                  <c:v>1.0234866481259843</c:v>
                </c:pt>
                <c:pt idx="1297">
                  <c:v>1.0234866481259843</c:v>
                </c:pt>
                <c:pt idx="1298">
                  <c:v>2.7793224810590513</c:v>
                </c:pt>
                <c:pt idx="1299">
                  <c:v>2.7793224810590513</c:v>
                </c:pt>
                <c:pt idx="1300">
                  <c:v>0.52859251027165355</c:v>
                </c:pt>
                <c:pt idx="1301">
                  <c:v>0.52859251027165355</c:v>
                </c:pt>
                <c:pt idx="1302">
                  <c:v>0.61061620072834644</c:v>
                </c:pt>
                <c:pt idx="1303">
                  <c:v>4.5008808548661419</c:v>
                </c:pt>
                <c:pt idx="1304">
                  <c:v>4.5008808548661419</c:v>
                </c:pt>
                <c:pt idx="1305">
                  <c:v>4.5008808548661419</c:v>
                </c:pt>
                <c:pt idx="1306">
                  <c:v>0.23719819559842517</c:v>
                </c:pt>
                <c:pt idx="1307">
                  <c:v>3.9773375172283072</c:v>
                </c:pt>
                <c:pt idx="1308">
                  <c:v>3.9773375172283072</c:v>
                </c:pt>
                <c:pt idx="1309">
                  <c:v>3.9773375172283072</c:v>
                </c:pt>
                <c:pt idx="1310">
                  <c:v>2.0832018856417323</c:v>
                </c:pt>
                <c:pt idx="1311">
                  <c:v>2.0832018856417323</c:v>
                </c:pt>
                <c:pt idx="1312">
                  <c:v>0.74938803208661031</c:v>
                </c:pt>
                <c:pt idx="1313">
                  <c:v>2.0275011339842521</c:v>
                </c:pt>
                <c:pt idx="1314">
                  <c:v>2.0275011339842521</c:v>
                </c:pt>
                <c:pt idx="1315">
                  <c:v>1.3796173286456692</c:v>
                </c:pt>
                <c:pt idx="1316">
                  <c:v>2.8316631734488151</c:v>
                </c:pt>
                <c:pt idx="1317">
                  <c:v>2.8316631734488151</c:v>
                </c:pt>
                <c:pt idx="1318">
                  <c:v>0.62658877745669295</c:v>
                </c:pt>
                <c:pt idx="1319">
                  <c:v>0.78727328579527556</c:v>
                </c:pt>
                <c:pt idx="1320">
                  <c:v>0.78727328579527556</c:v>
                </c:pt>
                <c:pt idx="1321">
                  <c:v>0.42347037147244099</c:v>
                </c:pt>
                <c:pt idx="1322">
                  <c:v>1.3178890558740157</c:v>
                </c:pt>
                <c:pt idx="1323">
                  <c:v>1.3178890558740157</c:v>
                </c:pt>
                <c:pt idx="1324">
                  <c:v>1.3178890558740157</c:v>
                </c:pt>
                <c:pt idx="1325">
                  <c:v>0.9432975544251968</c:v>
                </c:pt>
                <c:pt idx="1326">
                  <c:v>0.5172375761496063</c:v>
                </c:pt>
                <c:pt idx="1327">
                  <c:v>0.84380980713385823</c:v>
                </c:pt>
                <c:pt idx="1328">
                  <c:v>0.51045077903149605</c:v>
                </c:pt>
                <c:pt idx="1329">
                  <c:v>0.50058631298031098</c:v>
                </c:pt>
                <c:pt idx="1330">
                  <c:v>1.7274325390866141</c:v>
                </c:pt>
                <c:pt idx="1331">
                  <c:v>1.7274325390866141</c:v>
                </c:pt>
                <c:pt idx="1332">
                  <c:v>1.4003632117401574</c:v>
                </c:pt>
                <c:pt idx="1333">
                  <c:v>1.4003632117401574</c:v>
                </c:pt>
                <c:pt idx="1334">
                  <c:v>0.56590962019685032</c:v>
                </c:pt>
                <c:pt idx="1335">
                  <c:v>0.28140647124409413</c:v>
                </c:pt>
                <c:pt idx="1336">
                  <c:v>0.97706649637795273</c:v>
                </c:pt>
                <c:pt idx="1337">
                  <c:v>0.97706649637795273</c:v>
                </c:pt>
                <c:pt idx="1338">
                  <c:v>0.19388557767322795</c:v>
                </c:pt>
                <c:pt idx="1339">
                  <c:v>0.9950754607874015</c:v>
                </c:pt>
                <c:pt idx="1340">
                  <c:v>0.74034647494094485</c:v>
                </c:pt>
                <c:pt idx="1341">
                  <c:v>0.74034647494094485</c:v>
                </c:pt>
                <c:pt idx="1342">
                  <c:v>0.30343083148031491</c:v>
                </c:pt>
                <c:pt idx="1343">
                  <c:v>2.224252871594488</c:v>
                </c:pt>
                <c:pt idx="1344">
                  <c:v>0.53175478948031096</c:v>
                </c:pt>
                <c:pt idx="1345">
                  <c:v>0.55101383576771656</c:v>
                </c:pt>
                <c:pt idx="1346">
                  <c:v>0.29107703326771611</c:v>
                </c:pt>
                <c:pt idx="1347">
                  <c:v>1.0832924618582638</c:v>
                </c:pt>
                <c:pt idx="1348">
                  <c:v>1.0832924618582638</c:v>
                </c:pt>
                <c:pt idx="1349">
                  <c:v>1.0832924618582638</c:v>
                </c:pt>
                <c:pt idx="1350">
                  <c:v>1.8252335327362204</c:v>
                </c:pt>
                <c:pt idx="1351">
                  <c:v>0.49781683803149213</c:v>
                </c:pt>
                <c:pt idx="1352">
                  <c:v>0.22187606377952757</c:v>
                </c:pt>
                <c:pt idx="1353">
                  <c:v>0.83462098774015747</c:v>
                </c:pt>
                <c:pt idx="1354">
                  <c:v>0.83462098774015747</c:v>
                </c:pt>
                <c:pt idx="1355">
                  <c:v>1.2140512881417282</c:v>
                </c:pt>
                <c:pt idx="1356">
                  <c:v>1.2140512881417282</c:v>
                </c:pt>
                <c:pt idx="1357">
                  <c:v>1.2140512881417282</c:v>
                </c:pt>
                <c:pt idx="1358">
                  <c:v>1.5433196205708661</c:v>
                </c:pt>
                <c:pt idx="1359">
                  <c:v>0.49191529612598428</c:v>
                </c:pt>
                <c:pt idx="1360">
                  <c:v>0.49191529612598428</c:v>
                </c:pt>
                <c:pt idx="1361">
                  <c:v>5.0953945287716529</c:v>
                </c:pt>
                <c:pt idx="1362">
                  <c:v>5.0953945287716529</c:v>
                </c:pt>
                <c:pt idx="1363">
                  <c:v>1.3942367641338542</c:v>
                </c:pt>
                <c:pt idx="1364">
                  <c:v>1.2262863528503936</c:v>
                </c:pt>
                <c:pt idx="1365">
                  <c:v>1.2262863528503936</c:v>
                </c:pt>
                <c:pt idx="1366">
                  <c:v>3.5410034108661419</c:v>
                </c:pt>
                <c:pt idx="1367">
                  <c:v>2.4970503676850351</c:v>
                </c:pt>
                <c:pt idx="1368">
                  <c:v>2.0547176714370079</c:v>
                </c:pt>
                <c:pt idx="1369">
                  <c:v>2.0547176714370079</c:v>
                </c:pt>
                <c:pt idx="1370">
                  <c:v>78.26088856272834</c:v>
                </c:pt>
                <c:pt idx="1371">
                  <c:v>78.26088856272834</c:v>
                </c:pt>
                <c:pt idx="1372">
                  <c:v>78.26088856272834</c:v>
                </c:pt>
                <c:pt idx="1373">
                  <c:v>2.9220990305078742</c:v>
                </c:pt>
                <c:pt idx="1374">
                  <c:v>2.8305295276220472</c:v>
                </c:pt>
                <c:pt idx="1375">
                  <c:v>3.9852320575432678</c:v>
                </c:pt>
                <c:pt idx="1376">
                  <c:v>3.9852320575432678</c:v>
                </c:pt>
                <c:pt idx="1377">
                  <c:v>1.8510878097559016</c:v>
                </c:pt>
                <c:pt idx="1378">
                  <c:v>1.8510878097559016</c:v>
                </c:pt>
                <c:pt idx="1379">
                  <c:v>1.4739763262992125</c:v>
                </c:pt>
                <c:pt idx="1380">
                  <c:v>4.8883159529291333</c:v>
                </c:pt>
                <c:pt idx="1381">
                  <c:v>4.8883159529291333</c:v>
                </c:pt>
                <c:pt idx="1382">
                  <c:v>4.8883159529291333</c:v>
                </c:pt>
                <c:pt idx="1383">
                  <c:v>1.3554411183858266</c:v>
                </c:pt>
                <c:pt idx="1384">
                  <c:v>1.8709159776417321</c:v>
                </c:pt>
                <c:pt idx="1385">
                  <c:v>1.8709159776417321</c:v>
                </c:pt>
                <c:pt idx="1386">
                  <c:v>1.8709159776417321</c:v>
                </c:pt>
                <c:pt idx="1387">
                  <c:v>5.4437449185196458</c:v>
                </c:pt>
                <c:pt idx="1388">
                  <c:v>5.4437449185196458</c:v>
                </c:pt>
                <c:pt idx="1389">
                  <c:v>29.477691584503937</c:v>
                </c:pt>
                <c:pt idx="1390">
                  <c:v>29.477691584503937</c:v>
                </c:pt>
                <c:pt idx="1391">
                  <c:v>29.477691584503937</c:v>
                </c:pt>
                <c:pt idx="1392">
                  <c:v>25.061197916751929</c:v>
                </c:pt>
                <c:pt idx="1393">
                  <c:v>25.061197916751929</c:v>
                </c:pt>
                <c:pt idx="1394">
                  <c:v>25.061197916751929</c:v>
                </c:pt>
                <c:pt idx="1395">
                  <c:v>25.061197916751929</c:v>
                </c:pt>
                <c:pt idx="1396">
                  <c:v>76.181718554582673</c:v>
                </c:pt>
                <c:pt idx="1397">
                  <c:v>76.181718554582673</c:v>
                </c:pt>
                <c:pt idx="1398">
                  <c:v>3.6831107370314919</c:v>
                </c:pt>
                <c:pt idx="1399">
                  <c:v>3.6831107370314919</c:v>
                </c:pt>
                <c:pt idx="1400">
                  <c:v>8.0840034478779135</c:v>
                </c:pt>
                <c:pt idx="1401">
                  <c:v>8.0840034478779135</c:v>
                </c:pt>
                <c:pt idx="1402">
                  <c:v>9.6723773961299209</c:v>
                </c:pt>
                <c:pt idx="1403">
                  <c:v>9.6723773961299209</c:v>
                </c:pt>
                <c:pt idx="1404">
                  <c:v>19.125788428440945</c:v>
                </c:pt>
                <c:pt idx="1405">
                  <c:v>19.125788428440945</c:v>
                </c:pt>
                <c:pt idx="1406">
                  <c:v>5.2492319955905122</c:v>
                </c:pt>
                <c:pt idx="1407">
                  <c:v>5.2492319955905122</c:v>
                </c:pt>
                <c:pt idx="1408">
                  <c:v>5.2492319955905122</c:v>
                </c:pt>
                <c:pt idx="1409">
                  <c:v>3.8051426332677165</c:v>
                </c:pt>
                <c:pt idx="1410">
                  <c:v>3.8051426332677165</c:v>
                </c:pt>
                <c:pt idx="1411">
                  <c:v>3.8051426332677165</c:v>
                </c:pt>
                <c:pt idx="1412">
                  <c:v>5.6725380659173226</c:v>
                </c:pt>
                <c:pt idx="1413">
                  <c:v>5.6725380659173226</c:v>
                </c:pt>
                <c:pt idx="1414">
                  <c:v>5.6725380659173226</c:v>
                </c:pt>
                <c:pt idx="1415">
                  <c:v>7.6332706499685035</c:v>
                </c:pt>
                <c:pt idx="1416">
                  <c:v>7.6332706499685035</c:v>
                </c:pt>
                <c:pt idx="1417">
                  <c:v>7.6332706499685035</c:v>
                </c:pt>
                <c:pt idx="1418">
                  <c:v>4.3187772623464564</c:v>
                </c:pt>
                <c:pt idx="1419">
                  <c:v>4.3187772623464564</c:v>
                </c:pt>
                <c:pt idx="1420">
                  <c:v>4.3187772623464564</c:v>
                </c:pt>
                <c:pt idx="1421">
                  <c:v>26.520459971322833</c:v>
                </c:pt>
                <c:pt idx="1422">
                  <c:v>26.520459971322833</c:v>
                </c:pt>
                <c:pt idx="1423">
                  <c:v>26.520459971322833</c:v>
                </c:pt>
                <c:pt idx="1424">
                  <c:v>1.3664313664133858</c:v>
                </c:pt>
                <c:pt idx="1425">
                  <c:v>4.956301181551181</c:v>
                </c:pt>
                <c:pt idx="1426">
                  <c:v>4.956301181551181</c:v>
                </c:pt>
                <c:pt idx="1427">
                  <c:v>2.5768147124409446</c:v>
                </c:pt>
                <c:pt idx="1428">
                  <c:v>27.400397529338544</c:v>
                </c:pt>
                <c:pt idx="1429">
                  <c:v>27.400397529338544</c:v>
                </c:pt>
                <c:pt idx="1430">
                  <c:v>2.0340641425433028</c:v>
                </c:pt>
                <c:pt idx="1431">
                  <c:v>2.0340641425433028</c:v>
                </c:pt>
                <c:pt idx="1432">
                  <c:v>1.2020608122834646</c:v>
                </c:pt>
                <c:pt idx="1433">
                  <c:v>2.2196348530787362</c:v>
                </c:pt>
                <c:pt idx="1434">
                  <c:v>2.2196348530787362</c:v>
                </c:pt>
                <c:pt idx="1435">
                  <c:v>2.6574493007519688</c:v>
                </c:pt>
                <c:pt idx="1436">
                  <c:v>2.6574493007519688</c:v>
                </c:pt>
                <c:pt idx="1437">
                  <c:v>2.6574493007519688</c:v>
                </c:pt>
                <c:pt idx="1438">
                  <c:v>3.7285699887007877</c:v>
                </c:pt>
                <c:pt idx="1439">
                  <c:v>3.7285699887007877</c:v>
                </c:pt>
                <c:pt idx="1440">
                  <c:v>3.7285699887007877</c:v>
                </c:pt>
                <c:pt idx="1441">
                  <c:v>5.1783388982598426</c:v>
                </c:pt>
                <c:pt idx="1442">
                  <c:v>5.1783388982598426</c:v>
                </c:pt>
                <c:pt idx="1443">
                  <c:v>5.1783388982598426</c:v>
                </c:pt>
                <c:pt idx="1444">
                  <c:v>5.1783388982598426</c:v>
                </c:pt>
                <c:pt idx="1445">
                  <c:v>5.7023880533385434</c:v>
                </c:pt>
                <c:pt idx="1446">
                  <c:v>5.7023880533385434</c:v>
                </c:pt>
                <c:pt idx="1447">
                  <c:v>5.7023880533385434</c:v>
                </c:pt>
                <c:pt idx="1448">
                  <c:v>0.58685786201968504</c:v>
                </c:pt>
                <c:pt idx="1449">
                  <c:v>0.413877457</c:v>
                </c:pt>
                <c:pt idx="1450">
                  <c:v>0.76537038214960629</c:v>
                </c:pt>
                <c:pt idx="1451">
                  <c:v>0.76537038214960629</c:v>
                </c:pt>
                <c:pt idx="1452">
                  <c:v>0.76537038214960629</c:v>
                </c:pt>
                <c:pt idx="1453">
                  <c:v>6.0801785583543309</c:v>
                </c:pt>
                <c:pt idx="1454">
                  <c:v>6.0801785583543309</c:v>
                </c:pt>
                <c:pt idx="1455">
                  <c:v>2.4259111473543307</c:v>
                </c:pt>
                <c:pt idx="1456">
                  <c:v>2.4259111473543307</c:v>
                </c:pt>
                <c:pt idx="1457">
                  <c:v>0.75467805148425193</c:v>
                </c:pt>
                <c:pt idx="1458">
                  <c:v>0.75467805148425193</c:v>
                </c:pt>
                <c:pt idx="1459">
                  <c:v>5.1711243275590553</c:v>
                </c:pt>
                <c:pt idx="1460">
                  <c:v>5.1711243275590553</c:v>
                </c:pt>
                <c:pt idx="1461">
                  <c:v>2.3727326596062994</c:v>
                </c:pt>
                <c:pt idx="1462">
                  <c:v>2.3727326596062994</c:v>
                </c:pt>
                <c:pt idx="1463">
                  <c:v>2.3727326596062994</c:v>
                </c:pt>
                <c:pt idx="1464">
                  <c:v>2.3727326596062994</c:v>
                </c:pt>
                <c:pt idx="1465">
                  <c:v>3.8403584387401577</c:v>
                </c:pt>
                <c:pt idx="1466">
                  <c:v>3.8403584387401577</c:v>
                </c:pt>
                <c:pt idx="1467">
                  <c:v>3.8403584387401577</c:v>
                </c:pt>
                <c:pt idx="1468">
                  <c:v>8.2274790280590544</c:v>
                </c:pt>
                <c:pt idx="1469">
                  <c:v>8.2274790280590544</c:v>
                </c:pt>
                <c:pt idx="1470">
                  <c:v>8.2274790280590544</c:v>
                </c:pt>
                <c:pt idx="1471">
                  <c:v>8.2274790280590544</c:v>
                </c:pt>
                <c:pt idx="1472">
                  <c:v>4.85841376760626</c:v>
                </c:pt>
                <c:pt idx="1473">
                  <c:v>11.713083163409449</c:v>
                </c:pt>
                <c:pt idx="1474">
                  <c:v>11.713083163409449</c:v>
                </c:pt>
                <c:pt idx="1475">
                  <c:v>11.713083163409449</c:v>
                </c:pt>
                <c:pt idx="1476">
                  <c:v>11.713083163409449</c:v>
                </c:pt>
                <c:pt idx="1477">
                  <c:v>0.48187632113385825</c:v>
                </c:pt>
                <c:pt idx="1478">
                  <c:v>0.56562062916535427</c:v>
                </c:pt>
                <c:pt idx="1479">
                  <c:v>0.56562062916535427</c:v>
                </c:pt>
                <c:pt idx="1480">
                  <c:v>0.59336701984251972</c:v>
                </c:pt>
                <c:pt idx="1481">
                  <c:v>0.61437041086614175</c:v>
                </c:pt>
                <c:pt idx="1482">
                  <c:v>0.34818732970866101</c:v>
                </c:pt>
                <c:pt idx="1483">
                  <c:v>0.34818732970866101</c:v>
                </c:pt>
                <c:pt idx="1484">
                  <c:v>0.3927921722047244</c:v>
                </c:pt>
                <c:pt idx="1485">
                  <c:v>0.47787242529527557</c:v>
                </c:pt>
                <c:pt idx="1486">
                  <c:v>4.8696334839370081</c:v>
                </c:pt>
                <c:pt idx="1487">
                  <c:v>0.20928740011023583</c:v>
                </c:pt>
                <c:pt idx="1488">
                  <c:v>0.4370257377007874</c:v>
                </c:pt>
                <c:pt idx="1489">
                  <c:v>2.543751231102358</c:v>
                </c:pt>
                <c:pt idx="1490">
                  <c:v>0.26222183599999999</c:v>
                </c:pt>
                <c:pt idx="1491">
                  <c:v>1.7548477720787401</c:v>
                </c:pt>
                <c:pt idx="1492">
                  <c:v>1.9615829632598425</c:v>
                </c:pt>
                <c:pt idx="1493">
                  <c:v>1.7548477720787401</c:v>
                </c:pt>
                <c:pt idx="1494">
                  <c:v>1.7548477720787401</c:v>
                </c:pt>
                <c:pt idx="1495">
                  <c:v>1.8009077087637795</c:v>
                </c:pt>
                <c:pt idx="1496">
                  <c:v>1.7548477720787401</c:v>
                </c:pt>
                <c:pt idx="1497">
                  <c:v>2.1892312384251968</c:v>
                </c:pt>
                <c:pt idx="1498">
                  <c:v>2.1892312384251968</c:v>
                </c:pt>
                <c:pt idx="1499">
                  <c:v>2.1369360753740159</c:v>
                </c:pt>
                <c:pt idx="1500">
                  <c:v>2.1892312384251968</c:v>
                </c:pt>
                <c:pt idx="1501">
                  <c:v>2.394286989425197</c:v>
                </c:pt>
                <c:pt idx="1502">
                  <c:v>0.86556814492913392</c:v>
                </c:pt>
                <c:pt idx="1503">
                  <c:v>0.91758575570078738</c:v>
                </c:pt>
                <c:pt idx="1504">
                  <c:v>0.80345404049606306</c:v>
                </c:pt>
                <c:pt idx="1505">
                  <c:v>5.2445975458267711</c:v>
                </c:pt>
                <c:pt idx="1506">
                  <c:v>0.62444520013779525</c:v>
                </c:pt>
                <c:pt idx="1507">
                  <c:v>0.77238301604330706</c:v>
                </c:pt>
                <c:pt idx="1508">
                  <c:v>2.6671127439055118</c:v>
                </c:pt>
                <c:pt idx="1509">
                  <c:v>6.8831873858976378</c:v>
                </c:pt>
                <c:pt idx="1510">
                  <c:v>6.8831873858976378</c:v>
                </c:pt>
                <c:pt idx="1511">
                  <c:v>0.42740973864173232</c:v>
                </c:pt>
                <c:pt idx="1512">
                  <c:v>1.6146527659842518</c:v>
                </c:pt>
                <c:pt idx="1513">
                  <c:v>2.35316623311811</c:v>
                </c:pt>
                <c:pt idx="1514">
                  <c:v>0.47843104050393309</c:v>
                </c:pt>
                <c:pt idx="1515">
                  <c:v>1.0455591081299214</c:v>
                </c:pt>
                <c:pt idx="1516">
                  <c:v>8.490581884645669E-2</c:v>
                </c:pt>
                <c:pt idx="1517">
                  <c:v>0.10428311609448818</c:v>
                </c:pt>
                <c:pt idx="1518">
                  <c:v>5.9773650944881893E-2</c:v>
                </c:pt>
                <c:pt idx="1519">
                  <c:v>0.43082768863385829</c:v>
                </c:pt>
                <c:pt idx="1520">
                  <c:v>7.0692916596377948</c:v>
                </c:pt>
                <c:pt idx="1521">
                  <c:v>1.490521651055114</c:v>
                </c:pt>
                <c:pt idx="1522">
                  <c:v>1.490521651055114</c:v>
                </c:pt>
                <c:pt idx="1523">
                  <c:v>3.5961904639921261</c:v>
                </c:pt>
                <c:pt idx="1524">
                  <c:v>1.5392709780157441</c:v>
                </c:pt>
                <c:pt idx="1525">
                  <c:v>1.6609092297086614</c:v>
                </c:pt>
                <c:pt idx="1526">
                  <c:v>0.56318800503937005</c:v>
                </c:pt>
                <c:pt idx="1527">
                  <c:v>0.3906577016181102</c:v>
                </c:pt>
                <c:pt idx="1528">
                  <c:v>2.1610717356299216</c:v>
                </c:pt>
                <c:pt idx="1529">
                  <c:v>0.20397927582283462</c:v>
                </c:pt>
                <c:pt idx="1530">
                  <c:v>0.63638418295275589</c:v>
                </c:pt>
                <c:pt idx="1531">
                  <c:v>1.1035523781417322</c:v>
                </c:pt>
                <c:pt idx="1532">
                  <c:v>0.9870226663385826</c:v>
                </c:pt>
                <c:pt idx="1533">
                  <c:v>3.0038934657992087</c:v>
                </c:pt>
                <c:pt idx="1534">
                  <c:v>0.51329435362204723</c:v>
                </c:pt>
                <c:pt idx="1535">
                  <c:v>1.1179052123228306</c:v>
                </c:pt>
                <c:pt idx="1536">
                  <c:v>3.6076679805433067</c:v>
                </c:pt>
                <c:pt idx="1537">
                  <c:v>0.47863780283464569</c:v>
                </c:pt>
                <c:pt idx="1538">
                  <c:v>0.83012915791338582</c:v>
                </c:pt>
                <c:pt idx="1539">
                  <c:v>0.51951304443700785</c:v>
                </c:pt>
                <c:pt idx="1540">
                  <c:v>0.68115973585826772</c:v>
                </c:pt>
                <c:pt idx="1541">
                  <c:v>2.3666730656102359</c:v>
                </c:pt>
                <c:pt idx="1542">
                  <c:v>0.6075115796062992</c:v>
                </c:pt>
                <c:pt idx="1543">
                  <c:v>0.6075115796062992</c:v>
                </c:pt>
                <c:pt idx="1544">
                  <c:v>0.61170012475196844</c:v>
                </c:pt>
                <c:pt idx="1545">
                  <c:v>0.70322927657480316</c:v>
                </c:pt>
                <c:pt idx="1546">
                  <c:v>0.70295123554330707</c:v>
                </c:pt>
                <c:pt idx="1547">
                  <c:v>2.3825028681574802</c:v>
                </c:pt>
                <c:pt idx="1548">
                  <c:v>0.57739894292913385</c:v>
                </c:pt>
                <c:pt idx="1549">
                  <c:v>0.57739894292913385</c:v>
                </c:pt>
                <c:pt idx="1550">
                  <c:v>0.65029892612204732</c:v>
                </c:pt>
                <c:pt idx="1551">
                  <c:v>0.85278600970078744</c:v>
                </c:pt>
                <c:pt idx="1552">
                  <c:v>1.8429807260629882</c:v>
                </c:pt>
                <c:pt idx="1553">
                  <c:v>0.71709637551181105</c:v>
                </c:pt>
                <c:pt idx="1554">
                  <c:v>0.34128047426771613</c:v>
                </c:pt>
                <c:pt idx="1555">
                  <c:v>2.7911060768503937</c:v>
                </c:pt>
                <c:pt idx="1556">
                  <c:v>2.5670170368503937</c:v>
                </c:pt>
                <c:pt idx="1557">
                  <c:v>0.71620035087794887</c:v>
                </c:pt>
                <c:pt idx="1558">
                  <c:v>0.50353778377952751</c:v>
                </c:pt>
                <c:pt idx="1559">
                  <c:v>3.1636356666299208</c:v>
                </c:pt>
                <c:pt idx="1560">
                  <c:v>0.54076994217322827</c:v>
                </c:pt>
                <c:pt idx="1561">
                  <c:v>0.1864455726456693</c:v>
                </c:pt>
                <c:pt idx="1562">
                  <c:v>0.21392401039370079</c:v>
                </c:pt>
                <c:pt idx="1563">
                  <c:v>0.5161097186614173</c:v>
                </c:pt>
                <c:pt idx="1564">
                  <c:v>0.24098851061023624</c:v>
                </c:pt>
                <c:pt idx="1565">
                  <c:v>0.54221513304724411</c:v>
                </c:pt>
                <c:pt idx="1566">
                  <c:v>0.60882041837794887</c:v>
                </c:pt>
                <c:pt idx="1567">
                  <c:v>0.67011711234645666</c:v>
                </c:pt>
                <c:pt idx="1568">
                  <c:v>0.6359635291968504</c:v>
                </c:pt>
                <c:pt idx="1569">
                  <c:v>0.68719389731889757</c:v>
                </c:pt>
                <c:pt idx="1570">
                  <c:v>0.66252557381101962</c:v>
                </c:pt>
                <c:pt idx="1571">
                  <c:v>2.6901794729685</c:v>
                </c:pt>
                <c:pt idx="1572">
                  <c:v>0.33770879443307084</c:v>
                </c:pt>
                <c:pt idx="1573">
                  <c:v>2.8974542861102361</c:v>
                </c:pt>
                <c:pt idx="1574">
                  <c:v>0.87439851044881889</c:v>
                </c:pt>
                <c:pt idx="1575">
                  <c:v>0.69061201374015357</c:v>
                </c:pt>
                <c:pt idx="1576">
                  <c:v>0.48291718586614174</c:v>
                </c:pt>
                <c:pt idx="1577">
                  <c:v>0.65543811313385825</c:v>
                </c:pt>
                <c:pt idx="1578">
                  <c:v>1.0862736535669291</c:v>
                </c:pt>
                <c:pt idx="1579">
                  <c:v>0.77963218152362201</c:v>
                </c:pt>
                <c:pt idx="1580">
                  <c:v>0.45822207115748032</c:v>
                </c:pt>
                <c:pt idx="1581">
                  <c:v>1.6250878941496063</c:v>
                </c:pt>
                <c:pt idx="1582">
                  <c:v>0.83855557475590548</c:v>
                </c:pt>
                <c:pt idx="1583">
                  <c:v>0.59300652230708661</c:v>
                </c:pt>
                <c:pt idx="1584">
                  <c:v>4.6084460087322832</c:v>
                </c:pt>
                <c:pt idx="1585">
                  <c:v>2.898375324566925</c:v>
                </c:pt>
                <c:pt idx="1586">
                  <c:v>0.33257270551181101</c:v>
                </c:pt>
                <c:pt idx="1587">
                  <c:v>0.75381558218503941</c:v>
                </c:pt>
                <c:pt idx="1588">
                  <c:v>0.48507728805511813</c:v>
                </c:pt>
                <c:pt idx="1589">
                  <c:v>0.8537187292125944</c:v>
                </c:pt>
                <c:pt idx="1590">
                  <c:v>0.8001669767952756</c:v>
                </c:pt>
                <c:pt idx="1591">
                  <c:v>4.4758277390551182</c:v>
                </c:pt>
                <c:pt idx="1592">
                  <c:v>4.4758277390551182</c:v>
                </c:pt>
                <c:pt idx="1593">
                  <c:v>0.74948439864173233</c:v>
                </c:pt>
                <c:pt idx="1594">
                  <c:v>0.4906635846141732</c:v>
                </c:pt>
                <c:pt idx="1595">
                  <c:v>0.87175803535826768</c:v>
                </c:pt>
                <c:pt idx="1596">
                  <c:v>0.99956671062991731</c:v>
                </c:pt>
                <c:pt idx="1597">
                  <c:v>0.75527012565354334</c:v>
                </c:pt>
                <c:pt idx="1598">
                  <c:v>0.85897801067322821</c:v>
                </c:pt>
                <c:pt idx="1599">
                  <c:v>0.40334870053543304</c:v>
                </c:pt>
                <c:pt idx="1600">
                  <c:v>0.57633425842519681</c:v>
                </c:pt>
                <c:pt idx="1601">
                  <c:v>43.003886203149605</c:v>
                </c:pt>
                <c:pt idx="1602">
                  <c:v>43.003886203149605</c:v>
                </c:pt>
                <c:pt idx="1603">
                  <c:v>9.2335650586928733</c:v>
                </c:pt>
                <c:pt idx="1604">
                  <c:v>9.2335650586928733</c:v>
                </c:pt>
                <c:pt idx="1605">
                  <c:v>1.0136999293622049</c:v>
                </c:pt>
                <c:pt idx="1606">
                  <c:v>1.4153602743464566</c:v>
                </c:pt>
                <c:pt idx="1607">
                  <c:v>1.4160626937007874</c:v>
                </c:pt>
                <c:pt idx="1608">
                  <c:v>2.5963809896377952</c:v>
                </c:pt>
                <c:pt idx="1609">
                  <c:v>0.80371116492125982</c:v>
                </c:pt>
                <c:pt idx="1610">
                  <c:v>1.4545703940629922</c:v>
                </c:pt>
                <c:pt idx="1611">
                  <c:v>0.70692081766535042</c:v>
                </c:pt>
                <c:pt idx="1612">
                  <c:v>1.0756071871496022</c:v>
                </c:pt>
                <c:pt idx="1613">
                  <c:v>1.6960728310275552</c:v>
                </c:pt>
                <c:pt idx="1614">
                  <c:v>1.6925260898228347</c:v>
                </c:pt>
                <c:pt idx="1615">
                  <c:v>0.60214271855511814</c:v>
                </c:pt>
                <c:pt idx="1616">
                  <c:v>1.1954674750944843</c:v>
                </c:pt>
                <c:pt idx="1617">
                  <c:v>1.188190986086614</c:v>
                </c:pt>
              </c:numCache>
            </c:numRef>
          </c:xVal>
          <c:yVal>
            <c:numRef>
              <c:f>MS_vs_MSAS!$B$3:$B$1620</c:f>
              <c:numCache>
                <c:formatCode>General</c:formatCode>
                <c:ptCount val="1618"/>
                <c:pt idx="0">
                  <c:v>1.12096E-2</c:v>
                </c:pt>
                <c:pt idx="1">
                  <c:v>5.1198399999999996E-3</c:v>
                </c:pt>
                <c:pt idx="2">
                  <c:v>7.1636699999999998E-2</c:v>
                </c:pt>
                <c:pt idx="3">
                  <c:v>8.4525299999999998E-3</c:v>
                </c:pt>
                <c:pt idx="4">
                  <c:v>8.4525299999999998E-3</c:v>
                </c:pt>
                <c:pt idx="5">
                  <c:v>1.8737199999999999E-3</c:v>
                </c:pt>
                <c:pt idx="6">
                  <c:v>2.8939999999999999E-3</c:v>
                </c:pt>
                <c:pt idx="7">
                  <c:v>3.2109700000000001E-3</c:v>
                </c:pt>
                <c:pt idx="8">
                  <c:v>7.9731699999999999E-3</c:v>
                </c:pt>
                <c:pt idx="9">
                  <c:v>1.4128599999999999E-3</c:v>
                </c:pt>
                <c:pt idx="10">
                  <c:v>3.4159200000000001E-2</c:v>
                </c:pt>
                <c:pt idx="11">
                  <c:v>3.4159200000000001E-2</c:v>
                </c:pt>
                <c:pt idx="12">
                  <c:v>3.4159200000000001E-2</c:v>
                </c:pt>
                <c:pt idx="13">
                  <c:v>1.63705E-2</c:v>
                </c:pt>
                <c:pt idx="14">
                  <c:v>1.53677E-2</c:v>
                </c:pt>
                <c:pt idx="15">
                  <c:v>1.53677E-2</c:v>
                </c:pt>
                <c:pt idx="16">
                  <c:v>1.53677E-2</c:v>
                </c:pt>
                <c:pt idx="17">
                  <c:v>3.7318099999999999E-3</c:v>
                </c:pt>
                <c:pt idx="18">
                  <c:v>3.2883399999999998E-3</c:v>
                </c:pt>
                <c:pt idx="19">
                  <c:v>2.7975299999999999E-3</c:v>
                </c:pt>
                <c:pt idx="20">
                  <c:v>1.2743300000000001E-2</c:v>
                </c:pt>
                <c:pt idx="21">
                  <c:v>1.1207099999999999E-2</c:v>
                </c:pt>
                <c:pt idx="22">
                  <c:v>4.86522E-3</c:v>
                </c:pt>
                <c:pt idx="23">
                  <c:v>1.90543E-2</c:v>
                </c:pt>
                <c:pt idx="24">
                  <c:v>3.9330299999999999E-2</c:v>
                </c:pt>
                <c:pt idx="25">
                  <c:v>3.9330299999999999E-2</c:v>
                </c:pt>
                <c:pt idx="26">
                  <c:v>1.4417900000000001E-3</c:v>
                </c:pt>
                <c:pt idx="27">
                  <c:v>9.8144800000000004E-3</c:v>
                </c:pt>
                <c:pt idx="28">
                  <c:v>4.2120100000000004E-3</c:v>
                </c:pt>
                <c:pt idx="29">
                  <c:v>4.2120100000000004E-3</c:v>
                </c:pt>
                <c:pt idx="30">
                  <c:v>1.53803E-2</c:v>
                </c:pt>
                <c:pt idx="31">
                  <c:v>1.53803E-2</c:v>
                </c:pt>
                <c:pt idx="32">
                  <c:v>1.53803E-2</c:v>
                </c:pt>
                <c:pt idx="33">
                  <c:v>1.53803E-2</c:v>
                </c:pt>
                <c:pt idx="34">
                  <c:v>5.9081999999999997E-3</c:v>
                </c:pt>
                <c:pt idx="35">
                  <c:v>5.9081999999999997E-3</c:v>
                </c:pt>
                <c:pt idx="36">
                  <c:v>5.9081999999999997E-3</c:v>
                </c:pt>
                <c:pt idx="37">
                  <c:v>5.9081999999999997E-3</c:v>
                </c:pt>
                <c:pt idx="38">
                  <c:v>5.9081999999999997E-3</c:v>
                </c:pt>
                <c:pt idx="39">
                  <c:v>2.2554799999999998E-3</c:v>
                </c:pt>
                <c:pt idx="40">
                  <c:v>2.2554799999999998E-3</c:v>
                </c:pt>
                <c:pt idx="41">
                  <c:v>3.1538900000000002E-2</c:v>
                </c:pt>
                <c:pt idx="42">
                  <c:v>3.1538900000000002E-2</c:v>
                </c:pt>
                <c:pt idx="43">
                  <c:v>3.1538900000000002E-2</c:v>
                </c:pt>
                <c:pt idx="44">
                  <c:v>3.1538900000000002E-2</c:v>
                </c:pt>
                <c:pt idx="45">
                  <c:v>1.1554699999999999E-2</c:v>
                </c:pt>
                <c:pt idx="46">
                  <c:v>1.1554699999999999E-2</c:v>
                </c:pt>
                <c:pt idx="47">
                  <c:v>1.1554699999999999E-2</c:v>
                </c:pt>
                <c:pt idx="48">
                  <c:v>1.1554699999999999E-2</c:v>
                </c:pt>
                <c:pt idx="49">
                  <c:v>1.1554699999999999E-2</c:v>
                </c:pt>
                <c:pt idx="50">
                  <c:v>2.73732E-2</c:v>
                </c:pt>
                <c:pt idx="51">
                  <c:v>2.73732E-2</c:v>
                </c:pt>
                <c:pt idx="52">
                  <c:v>2.73732E-2</c:v>
                </c:pt>
                <c:pt idx="53">
                  <c:v>3.1294000000000002E-2</c:v>
                </c:pt>
                <c:pt idx="54">
                  <c:v>3.1294000000000002E-2</c:v>
                </c:pt>
                <c:pt idx="55">
                  <c:v>3.1294000000000002E-2</c:v>
                </c:pt>
                <c:pt idx="56">
                  <c:v>3.1294000000000002E-2</c:v>
                </c:pt>
                <c:pt idx="57">
                  <c:v>2.5954899999999999E-2</c:v>
                </c:pt>
                <c:pt idx="58">
                  <c:v>2.5954899999999999E-2</c:v>
                </c:pt>
                <c:pt idx="59">
                  <c:v>2.5954899999999999E-2</c:v>
                </c:pt>
                <c:pt idx="60">
                  <c:v>2.5954899999999999E-2</c:v>
                </c:pt>
                <c:pt idx="61">
                  <c:v>6.5343900000000002E-3</c:v>
                </c:pt>
                <c:pt idx="62">
                  <c:v>8.3962399999999993E-3</c:v>
                </c:pt>
                <c:pt idx="63">
                  <c:v>8.3962399999999993E-3</c:v>
                </c:pt>
                <c:pt idx="64">
                  <c:v>1.99905E-3</c:v>
                </c:pt>
                <c:pt idx="65">
                  <c:v>3.8741700000000001E-3</c:v>
                </c:pt>
                <c:pt idx="66">
                  <c:v>1.99905E-3</c:v>
                </c:pt>
                <c:pt idx="67">
                  <c:v>3.2119399999999999E-3</c:v>
                </c:pt>
                <c:pt idx="68">
                  <c:v>3.6118299999999999E-3</c:v>
                </c:pt>
                <c:pt idx="69">
                  <c:v>3.2119399999999999E-3</c:v>
                </c:pt>
                <c:pt idx="70">
                  <c:v>6.71289E-3</c:v>
                </c:pt>
                <c:pt idx="71">
                  <c:v>6.71289E-3</c:v>
                </c:pt>
                <c:pt idx="72">
                  <c:v>6.71289E-3</c:v>
                </c:pt>
                <c:pt idx="73">
                  <c:v>4.5828600000000002E-3</c:v>
                </c:pt>
                <c:pt idx="74">
                  <c:v>9.1715000000000008E-3</c:v>
                </c:pt>
                <c:pt idx="75">
                  <c:v>9.1715000000000008E-3</c:v>
                </c:pt>
                <c:pt idx="76">
                  <c:v>9.1715000000000008E-3</c:v>
                </c:pt>
                <c:pt idx="77">
                  <c:v>6.62523E-2</c:v>
                </c:pt>
                <c:pt idx="78">
                  <c:v>6.62523E-2</c:v>
                </c:pt>
                <c:pt idx="79">
                  <c:v>6.62523E-2</c:v>
                </c:pt>
                <c:pt idx="80">
                  <c:v>9.2601799999999998E-3</c:v>
                </c:pt>
                <c:pt idx="81">
                  <c:v>7.48549E-3</c:v>
                </c:pt>
                <c:pt idx="82">
                  <c:v>8.0774799999999997E-3</c:v>
                </c:pt>
                <c:pt idx="83">
                  <c:v>3.4341900000000002E-3</c:v>
                </c:pt>
                <c:pt idx="84">
                  <c:v>3.4341900000000002E-3</c:v>
                </c:pt>
                <c:pt idx="85">
                  <c:v>4.9240200000000003E-3</c:v>
                </c:pt>
                <c:pt idx="86">
                  <c:v>4.9240200000000003E-3</c:v>
                </c:pt>
                <c:pt idx="87">
                  <c:v>1.7606200000000001E-3</c:v>
                </c:pt>
                <c:pt idx="88">
                  <c:v>1.7606200000000001E-3</c:v>
                </c:pt>
                <c:pt idx="89">
                  <c:v>2.44444E-3</c:v>
                </c:pt>
                <c:pt idx="90">
                  <c:v>2.0150499999999998E-2</c:v>
                </c:pt>
                <c:pt idx="91">
                  <c:v>2.0150499999999998E-2</c:v>
                </c:pt>
                <c:pt idx="92">
                  <c:v>2.0150499999999998E-2</c:v>
                </c:pt>
                <c:pt idx="93">
                  <c:v>6.4091699999999996E-4</c:v>
                </c:pt>
                <c:pt idx="94">
                  <c:v>1.1985900000000001E-2</c:v>
                </c:pt>
                <c:pt idx="95">
                  <c:v>1.1985900000000001E-2</c:v>
                </c:pt>
                <c:pt idx="96">
                  <c:v>1.1985900000000001E-2</c:v>
                </c:pt>
                <c:pt idx="97">
                  <c:v>4.7677199999999996E-3</c:v>
                </c:pt>
                <c:pt idx="98">
                  <c:v>4.7677199999999996E-3</c:v>
                </c:pt>
                <c:pt idx="99">
                  <c:v>4.0159999999999996E-3</c:v>
                </c:pt>
                <c:pt idx="100">
                  <c:v>2.4846E-3</c:v>
                </c:pt>
                <c:pt idx="101">
                  <c:v>2.4846E-3</c:v>
                </c:pt>
                <c:pt idx="102">
                  <c:v>2.6253000000000001E-3</c:v>
                </c:pt>
                <c:pt idx="103">
                  <c:v>5.8655399999999998E-3</c:v>
                </c:pt>
                <c:pt idx="104">
                  <c:v>5.8655399999999998E-3</c:v>
                </c:pt>
                <c:pt idx="105">
                  <c:v>2.8605700000000002E-3</c:v>
                </c:pt>
                <c:pt idx="106">
                  <c:v>3.8291699999999998E-3</c:v>
                </c:pt>
                <c:pt idx="107">
                  <c:v>3.8291699999999998E-3</c:v>
                </c:pt>
                <c:pt idx="108">
                  <c:v>1.1933499999999999E-3</c:v>
                </c:pt>
                <c:pt idx="109">
                  <c:v>4.7014099999999996E-3</c:v>
                </c:pt>
                <c:pt idx="110">
                  <c:v>4.7014099999999996E-3</c:v>
                </c:pt>
                <c:pt idx="111">
                  <c:v>4.7014099999999996E-3</c:v>
                </c:pt>
                <c:pt idx="112">
                  <c:v>1.37032E-3</c:v>
                </c:pt>
                <c:pt idx="113">
                  <c:v>1.9306799999999999E-3</c:v>
                </c:pt>
                <c:pt idx="114">
                  <c:v>3.5864199999999999E-3</c:v>
                </c:pt>
                <c:pt idx="115">
                  <c:v>2.0371899999999999E-3</c:v>
                </c:pt>
                <c:pt idx="116">
                  <c:v>2.0371899999999999E-3</c:v>
                </c:pt>
                <c:pt idx="117">
                  <c:v>4.7532900000000003E-3</c:v>
                </c:pt>
                <c:pt idx="118">
                  <c:v>4.7532900000000003E-3</c:v>
                </c:pt>
                <c:pt idx="119">
                  <c:v>5.8229600000000003E-3</c:v>
                </c:pt>
                <c:pt idx="120">
                  <c:v>5.8229600000000003E-3</c:v>
                </c:pt>
                <c:pt idx="121">
                  <c:v>2.12583E-3</c:v>
                </c:pt>
                <c:pt idx="122">
                  <c:v>1.24993E-3</c:v>
                </c:pt>
                <c:pt idx="123">
                  <c:v>4.6950799999999999E-3</c:v>
                </c:pt>
                <c:pt idx="124">
                  <c:v>4.6950799999999999E-3</c:v>
                </c:pt>
                <c:pt idx="125">
                  <c:v>6.4029500000000004E-4</c:v>
                </c:pt>
                <c:pt idx="126">
                  <c:v>3.6442599999999999E-3</c:v>
                </c:pt>
                <c:pt idx="127">
                  <c:v>2.4443899999999998E-3</c:v>
                </c:pt>
                <c:pt idx="128">
                  <c:v>2.0920600000000002E-3</c:v>
                </c:pt>
                <c:pt idx="129">
                  <c:v>1.26144E-3</c:v>
                </c:pt>
                <c:pt idx="130">
                  <c:v>5.1307000000000002E-3</c:v>
                </c:pt>
                <c:pt idx="131">
                  <c:v>1.2470999999999999E-3</c:v>
                </c:pt>
                <c:pt idx="132">
                  <c:v>1.3582500000000001E-3</c:v>
                </c:pt>
                <c:pt idx="133">
                  <c:v>1.1423399999999999E-3</c:v>
                </c:pt>
                <c:pt idx="134">
                  <c:v>4.8600400000000004E-3</c:v>
                </c:pt>
                <c:pt idx="135">
                  <c:v>4.8600400000000004E-3</c:v>
                </c:pt>
                <c:pt idx="136">
                  <c:v>4.8600400000000004E-3</c:v>
                </c:pt>
                <c:pt idx="137">
                  <c:v>4.6714900000000004E-3</c:v>
                </c:pt>
                <c:pt idx="138">
                  <c:v>2.7217700000000001E-3</c:v>
                </c:pt>
                <c:pt idx="139">
                  <c:v>1.01921E-3</c:v>
                </c:pt>
                <c:pt idx="140">
                  <c:v>1.9791399999999999E-3</c:v>
                </c:pt>
                <c:pt idx="141">
                  <c:v>1.9791399999999999E-3</c:v>
                </c:pt>
                <c:pt idx="142">
                  <c:v>5.9428099999999998E-3</c:v>
                </c:pt>
                <c:pt idx="143">
                  <c:v>5.9428099999999998E-3</c:v>
                </c:pt>
                <c:pt idx="144">
                  <c:v>5.9428099999999998E-3</c:v>
                </c:pt>
                <c:pt idx="145">
                  <c:v>3.6575499999999999E-3</c:v>
                </c:pt>
                <c:pt idx="146">
                  <c:v>1.3327199999999999E-3</c:v>
                </c:pt>
                <c:pt idx="147">
                  <c:v>1.3327199999999999E-3</c:v>
                </c:pt>
                <c:pt idx="148">
                  <c:v>6.6208600000000001E-3</c:v>
                </c:pt>
                <c:pt idx="149">
                  <c:v>6.6208600000000001E-3</c:v>
                </c:pt>
                <c:pt idx="150">
                  <c:v>4.8628100000000004E-3</c:v>
                </c:pt>
                <c:pt idx="151">
                  <c:v>3.7408799999999998E-3</c:v>
                </c:pt>
                <c:pt idx="152">
                  <c:v>3.7408799999999998E-3</c:v>
                </c:pt>
                <c:pt idx="153">
                  <c:v>7.6000099999999999E-3</c:v>
                </c:pt>
                <c:pt idx="154">
                  <c:v>7.15192E-3</c:v>
                </c:pt>
                <c:pt idx="155">
                  <c:v>4.6929099999999998E-3</c:v>
                </c:pt>
                <c:pt idx="156">
                  <c:v>4.6929099999999998E-3</c:v>
                </c:pt>
                <c:pt idx="157">
                  <c:v>9.3442200000000003E-2</c:v>
                </c:pt>
                <c:pt idx="158">
                  <c:v>9.3442200000000003E-2</c:v>
                </c:pt>
                <c:pt idx="159">
                  <c:v>9.3442200000000003E-2</c:v>
                </c:pt>
                <c:pt idx="160">
                  <c:v>1.14956E-2</c:v>
                </c:pt>
                <c:pt idx="161">
                  <c:v>6.8389200000000001E-3</c:v>
                </c:pt>
                <c:pt idx="162">
                  <c:v>6.9332100000000004E-3</c:v>
                </c:pt>
                <c:pt idx="163">
                  <c:v>6.9332100000000004E-3</c:v>
                </c:pt>
                <c:pt idx="164">
                  <c:v>5.1912800000000004E-3</c:v>
                </c:pt>
                <c:pt idx="165">
                  <c:v>5.1912800000000004E-3</c:v>
                </c:pt>
                <c:pt idx="166">
                  <c:v>4.1264300000000004E-3</c:v>
                </c:pt>
                <c:pt idx="167">
                  <c:v>7.2084899999999997E-3</c:v>
                </c:pt>
                <c:pt idx="168">
                  <c:v>7.2084899999999997E-3</c:v>
                </c:pt>
                <c:pt idx="169">
                  <c:v>7.2084899999999997E-3</c:v>
                </c:pt>
                <c:pt idx="170">
                  <c:v>7.6348800000000001E-3</c:v>
                </c:pt>
                <c:pt idx="171">
                  <c:v>6.5567999999999998E-3</c:v>
                </c:pt>
                <c:pt idx="172">
                  <c:v>6.5567999999999998E-3</c:v>
                </c:pt>
                <c:pt idx="173">
                  <c:v>6.5567999999999998E-3</c:v>
                </c:pt>
                <c:pt idx="174">
                  <c:v>8.20829E-3</c:v>
                </c:pt>
                <c:pt idx="175">
                  <c:v>8.20829E-3</c:v>
                </c:pt>
                <c:pt idx="176">
                  <c:v>5.4217700000000001E-2</c:v>
                </c:pt>
                <c:pt idx="177">
                  <c:v>5.4217700000000001E-2</c:v>
                </c:pt>
                <c:pt idx="178">
                  <c:v>5.4217700000000001E-2</c:v>
                </c:pt>
                <c:pt idx="179">
                  <c:v>4.5465699999999998E-2</c:v>
                </c:pt>
                <c:pt idx="180">
                  <c:v>4.5465699999999998E-2</c:v>
                </c:pt>
                <c:pt idx="181">
                  <c:v>4.5465699999999998E-2</c:v>
                </c:pt>
                <c:pt idx="182">
                  <c:v>4.5465699999999998E-2</c:v>
                </c:pt>
                <c:pt idx="183">
                  <c:v>8.3576300000000006E-2</c:v>
                </c:pt>
                <c:pt idx="184">
                  <c:v>8.3576300000000006E-2</c:v>
                </c:pt>
                <c:pt idx="185">
                  <c:v>1.39661E-2</c:v>
                </c:pt>
                <c:pt idx="186">
                  <c:v>1.39661E-2</c:v>
                </c:pt>
                <c:pt idx="187">
                  <c:v>2.72628E-2</c:v>
                </c:pt>
                <c:pt idx="188">
                  <c:v>2.72628E-2</c:v>
                </c:pt>
                <c:pt idx="189">
                  <c:v>3.3493200000000001E-2</c:v>
                </c:pt>
                <c:pt idx="190">
                  <c:v>3.3493200000000001E-2</c:v>
                </c:pt>
                <c:pt idx="191">
                  <c:v>3.6025300000000003E-2</c:v>
                </c:pt>
                <c:pt idx="192">
                  <c:v>3.6025300000000003E-2</c:v>
                </c:pt>
                <c:pt idx="193">
                  <c:v>1.03534E-2</c:v>
                </c:pt>
                <c:pt idx="194">
                  <c:v>1.03534E-2</c:v>
                </c:pt>
                <c:pt idx="195">
                  <c:v>1.03534E-2</c:v>
                </c:pt>
                <c:pt idx="196">
                  <c:v>8.7808399999999998E-3</c:v>
                </c:pt>
                <c:pt idx="197">
                  <c:v>8.9576499999999993E-3</c:v>
                </c:pt>
                <c:pt idx="198">
                  <c:v>8.7808399999999998E-3</c:v>
                </c:pt>
                <c:pt idx="199">
                  <c:v>1.4235899999999999E-2</c:v>
                </c:pt>
                <c:pt idx="200">
                  <c:v>1.4235899999999999E-2</c:v>
                </c:pt>
                <c:pt idx="201">
                  <c:v>1.4235899999999999E-2</c:v>
                </c:pt>
                <c:pt idx="202">
                  <c:v>1.42942E-2</c:v>
                </c:pt>
                <c:pt idx="203">
                  <c:v>1.42942E-2</c:v>
                </c:pt>
                <c:pt idx="204">
                  <c:v>1.42942E-2</c:v>
                </c:pt>
                <c:pt idx="205">
                  <c:v>1.16448E-2</c:v>
                </c:pt>
                <c:pt idx="206">
                  <c:v>1.16448E-2</c:v>
                </c:pt>
                <c:pt idx="207">
                  <c:v>1.16448E-2</c:v>
                </c:pt>
                <c:pt idx="208">
                  <c:v>8.2569600000000007E-2</c:v>
                </c:pt>
                <c:pt idx="209">
                  <c:v>8.2569600000000007E-2</c:v>
                </c:pt>
                <c:pt idx="210">
                  <c:v>8.2569600000000007E-2</c:v>
                </c:pt>
                <c:pt idx="211">
                  <c:v>1.24934E-2</c:v>
                </c:pt>
                <c:pt idx="212">
                  <c:v>1.3875800000000001E-2</c:v>
                </c:pt>
                <c:pt idx="213">
                  <c:v>1.3875800000000001E-2</c:v>
                </c:pt>
                <c:pt idx="214">
                  <c:v>7.9951599999999994E-3</c:v>
                </c:pt>
                <c:pt idx="215">
                  <c:v>6.0225099999999997E-2</c:v>
                </c:pt>
                <c:pt idx="216">
                  <c:v>6.0225099999999997E-2</c:v>
                </c:pt>
                <c:pt idx="217">
                  <c:v>4.2554899999999998E-3</c:v>
                </c:pt>
                <c:pt idx="218">
                  <c:v>4.2554899999999998E-3</c:v>
                </c:pt>
                <c:pt idx="219">
                  <c:v>3.3765599999999998E-3</c:v>
                </c:pt>
                <c:pt idx="220">
                  <c:v>4.8430399999999998E-3</c:v>
                </c:pt>
                <c:pt idx="221">
                  <c:v>4.8430399999999998E-3</c:v>
                </c:pt>
                <c:pt idx="222">
                  <c:v>5.7188200000000003E-3</c:v>
                </c:pt>
                <c:pt idx="223">
                  <c:v>5.7188200000000003E-3</c:v>
                </c:pt>
                <c:pt idx="224">
                  <c:v>5.7188200000000003E-3</c:v>
                </c:pt>
                <c:pt idx="225">
                  <c:v>1.0345500000000001E-2</c:v>
                </c:pt>
                <c:pt idx="226">
                  <c:v>1.0345500000000001E-2</c:v>
                </c:pt>
                <c:pt idx="227">
                  <c:v>1.0345500000000001E-2</c:v>
                </c:pt>
                <c:pt idx="228">
                  <c:v>1.62636E-2</c:v>
                </c:pt>
                <c:pt idx="229">
                  <c:v>1.62636E-2</c:v>
                </c:pt>
                <c:pt idx="230">
                  <c:v>1.62636E-2</c:v>
                </c:pt>
                <c:pt idx="231">
                  <c:v>1.62636E-2</c:v>
                </c:pt>
                <c:pt idx="232">
                  <c:v>1.53165E-2</c:v>
                </c:pt>
                <c:pt idx="233">
                  <c:v>1.53165E-2</c:v>
                </c:pt>
                <c:pt idx="234">
                  <c:v>1.53165E-2</c:v>
                </c:pt>
                <c:pt idx="235">
                  <c:v>2.5842E-3</c:v>
                </c:pt>
                <c:pt idx="236">
                  <c:v>2.2007099999999998E-3</c:v>
                </c:pt>
                <c:pt idx="237">
                  <c:v>3.6737900000000001E-3</c:v>
                </c:pt>
                <c:pt idx="238">
                  <c:v>3.6737900000000001E-3</c:v>
                </c:pt>
                <c:pt idx="239">
                  <c:v>3.6737900000000001E-3</c:v>
                </c:pt>
                <c:pt idx="240">
                  <c:v>6.1005800000000004E-3</c:v>
                </c:pt>
                <c:pt idx="241">
                  <c:v>6.1005800000000004E-3</c:v>
                </c:pt>
                <c:pt idx="242">
                  <c:v>7.1093099999999998E-3</c:v>
                </c:pt>
                <c:pt idx="243">
                  <c:v>7.1093099999999998E-3</c:v>
                </c:pt>
                <c:pt idx="244">
                  <c:v>2.6073799999999999E-3</c:v>
                </c:pt>
                <c:pt idx="245">
                  <c:v>2.6073799999999999E-3</c:v>
                </c:pt>
                <c:pt idx="246">
                  <c:v>7.8093099999999999E-3</c:v>
                </c:pt>
                <c:pt idx="247">
                  <c:v>7.8093099999999999E-3</c:v>
                </c:pt>
                <c:pt idx="248">
                  <c:v>8.9872100000000007E-3</c:v>
                </c:pt>
                <c:pt idx="249">
                  <c:v>8.9872100000000007E-3</c:v>
                </c:pt>
                <c:pt idx="250">
                  <c:v>8.9872100000000007E-3</c:v>
                </c:pt>
                <c:pt idx="251">
                  <c:v>8.9872100000000007E-3</c:v>
                </c:pt>
                <c:pt idx="252">
                  <c:v>7.9494300000000004E-3</c:v>
                </c:pt>
                <c:pt idx="253">
                  <c:v>7.9494300000000004E-3</c:v>
                </c:pt>
                <c:pt idx="254">
                  <c:v>7.9494300000000004E-3</c:v>
                </c:pt>
                <c:pt idx="255">
                  <c:v>3.3461400000000002E-2</c:v>
                </c:pt>
                <c:pt idx="256">
                  <c:v>3.3461400000000002E-2</c:v>
                </c:pt>
                <c:pt idx="257">
                  <c:v>3.3461400000000002E-2</c:v>
                </c:pt>
                <c:pt idx="258">
                  <c:v>3.3461400000000002E-2</c:v>
                </c:pt>
                <c:pt idx="259">
                  <c:v>5.3214600000000001E-3</c:v>
                </c:pt>
                <c:pt idx="260">
                  <c:v>2.8868499999999998E-2</c:v>
                </c:pt>
                <c:pt idx="261">
                  <c:v>2.8868499999999998E-2</c:v>
                </c:pt>
                <c:pt idx="262">
                  <c:v>2.8868499999999998E-2</c:v>
                </c:pt>
                <c:pt idx="263">
                  <c:v>2.8868499999999998E-2</c:v>
                </c:pt>
                <c:pt idx="264">
                  <c:v>1.63562E-3</c:v>
                </c:pt>
                <c:pt idx="265">
                  <c:v>1.83413E-3</c:v>
                </c:pt>
                <c:pt idx="266">
                  <c:v>1.83413E-3</c:v>
                </c:pt>
                <c:pt idx="267">
                  <c:v>2.2347199999999999E-3</c:v>
                </c:pt>
                <c:pt idx="268">
                  <c:v>2.34469E-3</c:v>
                </c:pt>
                <c:pt idx="269">
                  <c:v>1.4231999999999999E-3</c:v>
                </c:pt>
                <c:pt idx="270">
                  <c:v>1.4231999999999999E-3</c:v>
                </c:pt>
                <c:pt idx="271">
                  <c:v>1.5406700000000001E-3</c:v>
                </c:pt>
                <c:pt idx="272">
                  <c:v>2.6262E-3</c:v>
                </c:pt>
                <c:pt idx="273">
                  <c:v>2.19905E-2</c:v>
                </c:pt>
                <c:pt idx="274">
                  <c:v>6.6920399999999996E-4</c:v>
                </c:pt>
                <c:pt idx="275">
                  <c:v>2.5111700000000001E-3</c:v>
                </c:pt>
                <c:pt idx="276">
                  <c:v>9.9567200000000005E-3</c:v>
                </c:pt>
                <c:pt idx="277">
                  <c:v>1.08044E-3</c:v>
                </c:pt>
                <c:pt idx="278">
                  <c:v>8.4714300000000003E-3</c:v>
                </c:pt>
                <c:pt idx="279">
                  <c:v>8.4714300000000003E-3</c:v>
                </c:pt>
                <c:pt idx="280">
                  <c:v>8.4714300000000003E-3</c:v>
                </c:pt>
                <c:pt idx="281">
                  <c:v>8.4714300000000003E-3</c:v>
                </c:pt>
                <c:pt idx="282">
                  <c:v>8.4714300000000003E-3</c:v>
                </c:pt>
                <c:pt idx="283">
                  <c:v>8.4714300000000003E-3</c:v>
                </c:pt>
                <c:pt idx="284">
                  <c:v>6.8383899999999997E-3</c:v>
                </c:pt>
                <c:pt idx="285">
                  <c:v>6.8383899999999997E-3</c:v>
                </c:pt>
                <c:pt idx="286">
                  <c:v>9.7529899999999996E-3</c:v>
                </c:pt>
                <c:pt idx="287">
                  <c:v>6.8383899999999997E-3</c:v>
                </c:pt>
                <c:pt idx="288">
                  <c:v>9.8120900000000007E-3</c:v>
                </c:pt>
                <c:pt idx="289">
                  <c:v>4.27255E-3</c:v>
                </c:pt>
                <c:pt idx="290">
                  <c:v>2.0929099999999999E-3</c:v>
                </c:pt>
                <c:pt idx="291">
                  <c:v>3.6819399999999999E-3</c:v>
                </c:pt>
                <c:pt idx="292">
                  <c:v>3.3899899999999998E-3</c:v>
                </c:pt>
                <c:pt idx="293">
                  <c:v>2.0397100000000001E-3</c:v>
                </c:pt>
                <c:pt idx="294">
                  <c:v>3.5448599999999999E-3</c:v>
                </c:pt>
                <c:pt idx="295">
                  <c:v>7.9506999999999998E-3</c:v>
                </c:pt>
                <c:pt idx="296">
                  <c:v>2.7709600000000001E-2</c:v>
                </c:pt>
                <c:pt idx="297">
                  <c:v>2.7709600000000001E-2</c:v>
                </c:pt>
                <c:pt idx="298">
                  <c:v>1.95802E-3</c:v>
                </c:pt>
                <c:pt idx="299">
                  <c:v>5.6908499999999999E-3</c:v>
                </c:pt>
                <c:pt idx="300">
                  <c:v>7.2727399999999998E-3</c:v>
                </c:pt>
                <c:pt idx="301">
                  <c:v>1.3768000000000001E-3</c:v>
                </c:pt>
                <c:pt idx="302">
                  <c:v>3.49578E-3</c:v>
                </c:pt>
                <c:pt idx="303">
                  <c:v>3.6781200000000002E-4</c:v>
                </c:pt>
                <c:pt idx="304">
                  <c:v>4.4802900000000002E-4</c:v>
                </c:pt>
                <c:pt idx="305">
                  <c:v>3.2980800000000001E-4</c:v>
                </c:pt>
                <c:pt idx="306">
                  <c:v>1.7145299999999999E-3</c:v>
                </c:pt>
                <c:pt idx="307">
                  <c:v>1.7795800000000001E-2</c:v>
                </c:pt>
                <c:pt idx="308">
                  <c:v>6.07275E-3</c:v>
                </c:pt>
                <c:pt idx="309">
                  <c:v>6.07275E-3</c:v>
                </c:pt>
                <c:pt idx="310">
                  <c:v>1.0278799999999999E-2</c:v>
                </c:pt>
                <c:pt idx="311">
                  <c:v>4.88522E-3</c:v>
                </c:pt>
                <c:pt idx="312">
                  <c:v>4.6947200000000003E-3</c:v>
                </c:pt>
                <c:pt idx="313">
                  <c:v>1.9057499999999999E-3</c:v>
                </c:pt>
                <c:pt idx="314">
                  <c:v>1.5064E-3</c:v>
                </c:pt>
                <c:pt idx="315">
                  <c:v>5.51601E-3</c:v>
                </c:pt>
                <c:pt idx="316">
                  <c:v>8.0106299999999997E-4</c:v>
                </c:pt>
                <c:pt idx="317">
                  <c:v>3.4108799999999998E-3</c:v>
                </c:pt>
                <c:pt idx="318">
                  <c:v>5.1324999999999999E-3</c:v>
                </c:pt>
                <c:pt idx="319">
                  <c:v>3.8169599999999999E-3</c:v>
                </c:pt>
                <c:pt idx="320">
                  <c:v>1.77929E-2</c:v>
                </c:pt>
                <c:pt idx="321">
                  <c:v>2.4084800000000002E-3</c:v>
                </c:pt>
                <c:pt idx="322">
                  <c:v>3.5101199999999998E-3</c:v>
                </c:pt>
                <c:pt idx="323">
                  <c:v>7.8793600000000002E-3</c:v>
                </c:pt>
                <c:pt idx="324">
                  <c:v>1.6413300000000001E-3</c:v>
                </c:pt>
                <c:pt idx="325">
                  <c:v>5.0824599999999996E-3</c:v>
                </c:pt>
                <c:pt idx="326">
                  <c:v>2.0613599999999999E-3</c:v>
                </c:pt>
                <c:pt idx="327">
                  <c:v>2.5105399999999999E-3</c:v>
                </c:pt>
                <c:pt idx="328">
                  <c:v>7.6361500000000004E-3</c:v>
                </c:pt>
                <c:pt idx="329">
                  <c:v>2.28699E-3</c:v>
                </c:pt>
                <c:pt idx="330">
                  <c:v>2.28699E-3</c:v>
                </c:pt>
                <c:pt idx="331">
                  <c:v>2.8633399999999998E-3</c:v>
                </c:pt>
                <c:pt idx="332">
                  <c:v>2.6244900000000002E-3</c:v>
                </c:pt>
                <c:pt idx="333">
                  <c:v>3.04872E-3</c:v>
                </c:pt>
                <c:pt idx="334">
                  <c:v>9.5276700000000002E-3</c:v>
                </c:pt>
                <c:pt idx="335">
                  <c:v>2.8905799999999998E-3</c:v>
                </c:pt>
                <c:pt idx="336">
                  <c:v>2.8905799999999998E-3</c:v>
                </c:pt>
                <c:pt idx="337">
                  <c:v>2.3929799999999998E-3</c:v>
                </c:pt>
                <c:pt idx="338">
                  <c:v>3.1091700000000001E-3</c:v>
                </c:pt>
                <c:pt idx="339">
                  <c:v>5.42649E-3</c:v>
                </c:pt>
                <c:pt idx="340">
                  <c:v>2.68819E-3</c:v>
                </c:pt>
                <c:pt idx="341">
                  <c:v>1.1091300000000001E-3</c:v>
                </c:pt>
                <c:pt idx="342">
                  <c:v>5.5962599999999996E-3</c:v>
                </c:pt>
                <c:pt idx="343">
                  <c:v>2.5550099999999999E-2</c:v>
                </c:pt>
                <c:pt idx="344">
                  <c:v>2.14868E-3</c:v>
                </c:pt>
                <c:pt idx="345">
                  <c:v>2.4355700000000002E-3</c:v>
                </c:pt>
                <c:pt idx="346">
                  <c:v>2.1674300000000001E-2</c:v>
                </c:pt>
                <c:pt idx="347">
                  <c:v>3.0810299999999998E-3</c:v>
                </c:pt>
                <c:pt idx="348">
                  <c:v>7.7437000000000003E-4</c:v>
                </c:pt>
                <c:pt idx="349">
                  <c:v>7.3914399999999996E-4</c:v>
                </c:pt>
                <c:pt idx="350">
                  <c:v>2.50577E-3</c:v>
                </c:pt>
                <c:pt idx="351">
                  <c:v>7.4426699999999995E-4</c:v>
                </c:pt>
                <c:pt idx="352">
                  <c:v>3.0321599999999999E-3</c:v>
                </c:pt>
                <c:pt idx="353">
                  <c:v>3.10188E-3</c:v>
                </c:pt>
                <c:pt idx="354">
                  <c:v>3.10188E-3</c:v>
                </c:pt>
                <c:pt idx="355">
                  <c:v>3.10188E-3</c:v>
                </c:pt>
                <c:pt idx="356">
                  <c:v>3.9444299999999996E-3</c:v>
                </c:pt>
                <c:pt idx="357">
                  <c:v>2.67294E-3</c:v>
                </c:pt>
                <c:pt idx="358">
                  <c:v>1.2535599999999999E-2</c:v>
                </c:pt>
                <c:pt idx="359">
                  <c:v>1.24741E-3</c:v>
                </c:pt>
                <c:pt idx="360">
                  <c:v>1.6966700000000001E-2</c:v>
                </c:pt>
                <c:pt idx="361">
                  <c:v>3.9799800000000001E-3</c:v>
                </c:pt>
                <c:pt idx="362">
                  <c:v>2.41297E-3</c:v>
                </c:pt>
                <c:pt idx="363">
                  <c:v>1.00052E-3</c:v>
                </c:pt>
                <c:pt idx="364">
                  <c:v>2.8307499999999999E-3</c:v>
                </c:pt>
                <c:pt idx="365">
                  <c:v>3.36711E-3</c:v>
                </c:pt>
                <c:pt idx="366">
                  <c:v>2.9098100000000001E-3</c:v>
                </c:pt>
                <c:pt idx="367">
                  <c:v>2.16322E-3</c:v>
                </c:pt>
                <c:pt idx="368">
                  <c:v>3.9617999999999997E-3</c:v>
                </c:pt>
                <c:pt idx="369">
                  <c:v>3.052E-3</c:v>
                </c:pt>
                <c:pt idx="370">
                  <c:v>2.5318699999999999E-3</c:v>
                </c:pt>
                <c:pt idx="371">
                  <c:v>1.08503E-2</c:v>
                </c:pt>
                <c:pt idx="372">
                  <c:v>1.1545400000000001E-2</c:v>
                </c:pt>
                <c:pt idx="373">
                  <c:v>1.7446499999999999E-3</c:v>
                </c:pt>
                <c:pt idx="374">
                  <c:v>2.9042400000000002E-3</c:v>
                </c:pt>
                <c:pt idx="375">
                  <c:v>1.9124999999999999E-3</c:v>
                </c:pt>
                <c:pt idx="376">
                  <c:v>3.9178499999999996E-3</c:v>
                </c:pt>
                <c:pt idx="377">
                  <c:v>1.8949399999999999E-3</c:v>
                </c:pt>
                <c:pt idx="378">
                  <c:v>3.46729E-2</c:v>
                </c:pt>
                <c:pt idx="379">
                  <c:v>3.46729E-2</c:v>
                </c:pt>
                <c:pt idx="380">
                  <c:v>3.3889800000000002E-3</c:v>
                </c:pt>
                <c:pt idx="381">
                  <c:v>2.33073E-3</c:v>
                </c:pt>
                <c:pt idx="382">
                  <c:v>3.7902700000000001E-3</c:v>
                </c:pt>
                <c:pt idx="383">
                  <c:v>5.4860100000000004E-3</c:v>
                </c:pt>
                <c:pt idx="384">
                  <c:v>2.6460300000000002E-3</c:v>
                </c:pt>
                <c:pt idx="385">
                  <c:v>4.8927800000000002E-3</c:v>
                </c:pt>
                <c:pt idx="386">
                  <c:v>2.0957900000000002E-3</c:v>
                </c:pt>
                <c:pt idx="387">
                  <c:v>2.4919299999999998E-3</c:v>
                </c:pt>
                <c:pt idx="388">
                  <c:v>2.0053999999999999E-2</c:v>
                </c:pt>
                <c:pt idx="389">
                  <c:v>2.0053999999999999E-2</c:v>
                </c:pt>
                <c:pt idx="390">
                  <c:v>1.9692899999999999E-2</c:v>
                </c:pt>
                <c:pt idx="391">
                  <c:v>1.9692899999999999E-2</c:v>
                </c:pt>
                <c:pt idx="392">
                  <c:v>4.7409799999999997E-3</c:v>
                </c:pt>
                <c:pt idx="393">
                  <c:v>4.9105299999999998E-3</c:v>
                </c:pt>
                <c:pt idx="394">
                  <c:v>4.9162700000000004E-3</c:v>
                </c:pt>
                <c:pt idx="395">
                  <c:v>5.3960099999999997E-3</c:v>
                </c:pt>
                <c:pt idx="396">
                  <c:v>4.13599E-3</c:v>
                </c:pt>
                <c:pt idx="397">
                  <c:v>6.7043600000000004E-3</c:v>
                </c:pt>
                <c:pt idx="398">
                  <c:v>4.5333200000000004E-3</c:v>
                </c:pt>
                <c:pt idx="399">
                  <c:v>4.6668899999999999E-3</c:v>
                </c:pt>
                <c:pt idx="400">
                  <c:v>9.8742599999999993E-3</c:v>
                </c:pt>
                <c:pt idx="401">
                  <c:v>9.8943499999999997E-3</c:v>
                </c:pt>
                <c:pt idx="402">
                  <c:v>3.0251599999999998E-3</c:v>
                </c:pt>
                <c:pt idx="403">
                  <c:v>3.8752499999999998E-3</c:v>
                </c:pt>
                <c:pt idx="404">
                  <c:v>6.7642400000000004E-3</c:v>
                </c:pt>
                <c:pt idx="405">
                  <c:v>1.10601E-2</c:v>
                </c:pt>
                <c:pt idx="406">
                  <c:v>5.2266099999999996E-3</c:v>
                </c:pt>
                <c:pt idx="407">
                  <c:v>6.8891900000000006E-2</c:v>
                </c:pt>
                <c:pt idx="408">
                  <c:v>7.9790999999999994E-3</c:v>
                </c:pt>
                <c:pt idx="409">
                  <c:v>7.9790999999999994E-3</c:v>
                </c:pt>
                <c:pt idx="410">
                  <c:v>1.9090000000000001E-3</c:v>
                </c:pt>
                <c:pt idx="411">
                  <c:v>3.05777E-3</c:v>
                </c:pt>
                <c:pt idx="412">
                  <c:v>3.3920600000000001E-3</c:v>
                </c:pt>
                <c:pt idx="413">
                  <c:v>7.9446900000000008E-3</c:v>
                </c:pt>
                <c:pt idx="414">
                  <c:v>1.4649400000000001E-3</c:v>
                </c:pt>
                <c:pt idx="415">
                  <c:v>3.31399E-2</c:v>
                </c:pt>
                <c:pt idx="416">
                  <c:v>3.31399E-2</c:v>
                </c:pt>
                <c:pt idx="417">
                  <c:v>3.31399E-2</c:v>
                </c:pt>
                <c:pt idx="418">
                  <c:v>1.6208299999999998E-2</c:v>
                </c:pt>
                <c:pt idx="419">
                  <c:v>1.49558E-2</c:v>
                </c:pt>
                <c:pt idx="420">
                  <c:v>1.49558E-2</c:v>
                </c:pt>
                <c:pt idx="421">
                  <c:v>1.49558E-2</c:v>
                </c:pt>
                <c:pt idx="422">
                  <c:v>3.43356E-3</c:v>
                </c:pt>
                <c:pt idx="423">
                  <c:v>2.98752E-3</c:v>
                </c:pt>
                <c:pt idx="424">
                  <c:v>2.7978999999999999E-3</c:v>
                </c:pt>
                <c:pt idx="425">
                  <c:v>1.54222E-2</c:v>
                </c:pt>
                <c:pt idx="426">
                  <c:v>1.11174E-2</c:v>
                </c:pt>
                <c:pt idx="427">
                  <c:v>5.4120699999999997E-3</c:v>
                </c:pt>
                <c:pt idx="428">
                  <c:v>2.0365600000000001E-2</c:v>
                </c:pt>
                <c:pt idx="429">
                  <c:v>3.8609400000000002E-2</c:v>
                </c:pt>
                <c:pt idx="430">
                  <c:v>3.8609400000000002E-2</c:v>
                </c:pt>
                <c:pt idx="431">
                  <c:v>1.5003099999999999E-3</c:v>
                </c:pt>
                <c:pt idx="432">
                  <c:v>1.02621E-2</c:v>
                </c:pt>
                <c:pt idx="433">
                  <c:v>4.1655199999999998E-3</c:v>
                </c:pt>
                <c:pt idx="434">
                  <c:v>4.1655199999999998E-3</c:v>
                </c:pt>
                <c:pt idx="435">
                  <c:v>1.6389600000000001E-2</c:v>
                </c:pt>
                <c:pt idx="436">
                  <c:v>1.6389600000000001E-2</c:v>
                </c:pt>
                <c:pt idx="437">
                  <c:v>1.6389600000000001E-2</c:v>
                </c:pt>
                <c:pt idx="438">
                  <c:v>1.6389600000000001E-2</c:v>
                </c:pt>
                <c:pt idx="439">
                  <c:v>6.8379299999999999E-3</c:v>
                </c:pt>
                <c:pt idx="440">
                  <c:v>6.8379299999999999E-3</c:v>
                </c:pt>
                <c:pt idx="441">
                  <c:v>6.8379299999999999E-3</c:v>
                </c:pt>
                <c:pt idx="442">
                  <c:v>6.8379299999999999E-3</c:v>
                </c:pt>
                <c:pt idx="443">
                  <c:v>6.8379299999999999E-3</c:v>
                </c:pt>
                <c:pt idx="444">
                  <c:v>2.3561300000000001E-3</c:v>
                </c:pt>
                <c:pt idx="445">
                  <c:v>2.3561300000000001E-3</c:v>
                </c:pt>
                <c:pt idx="446">
                  <c:v>2.8156500000000001E-2</c:v>
                </c:pt>
                <c:pt idx="447">
                  <c:v>2.8156500000000001E-2</c:v>
                </c:pt>
                <c:pt idx="448">
                  <c:v>2.8156500000000001E-2</c:v>
                </c:pt>
                <c:pt idx="449">
                  <c:v>2.8156500000000001E-2</c:v>
                </c:pt>
                <c:pt idx="450">
                  <c:v>8.8553099999999999E-3</c:v>
                </c:pt>
                <c:pt idx="451">
                  <c:v>8.8553099999999999E-3</c:v>
                </c:pt>
                <c:pt idx="452">
                  <c:v>8.8553099999999999E-3</c:v>
                </c:pt>
                <c:pt idx="453">
                  <c:v>8.8553099999999999E-3</c:v>
                </c:pt>
                <c:pt idx="454">
                  <c:v>8.8553099999999999E-3</c:v>
                </c:pt>
                <c:pt idx="455">
                  <c:v>3.00284E-2</c:v>
                </c:pt>
                <c:pt idx="456">
                  <c:v>3.00284E-2</c:v>
                </c:pt>
                <c:pt idx="457">
                  <c:v>3.00284E-2</c:v>
                </c:pt>
                <c:pt idx="458">
                  <c:v>3.2737099999999998E-2</c:v>
                </c:pt>
                <c:pt idx="459">
                  <c:v>3.2737099999999998E-2</c:v>
                </c:pt>
                <c:pt idx="460">
                  <c:v>3.2737099999999998E-2</c:v>
                </c:pt>
                <c:pt idx="461">
                  <c:v>3.2737099999999998E-2</c:v>
                </c:pt>
                <c:pt idx="462">
                  <c:v>2.1541399999999999E-2</c:v>
                </c:pt>
                <c:pt idx="463">
                  <c:v>2.1541399999999999E-2</c:v>
                </c:pt>
                <c:pt idx="464">
                  <c:v>2.1541399999999999E-2</c:v>
                </c:pt>
                <c:pt idx="465">
                  <c:v>2.1541399999999999E-2</c:v>
                </c:pt>
                <c:pt idx="466">
                  <c:v>6.6241299999999998E-3</c:v>
                </c:pt>
                <c:pt idx="467">
                  <c:v>8.3726100000000008E-3</c:v>
                </c:pt>
                <c:pt idx="468">
                  <c:v>8.3726100000000008E-3</c:v>
                </c:pt>
                <c:pt idx="469">
                  <c:v>2.01878E-3</c:v>
                </c:pt>
                <c:pt idx="470">
                  <c:v>3.64621E-3</c:v>
                </c:pt>
                <c:pt idx="471">
                  <c:v>2.01878E-3</c:v>
                </c:pt>
                <c:pt idx="472">
                  <c:v>3.2031300000000002E-3</c:v>
                </c:pt>
                <c:pt idx="473">
                  <c:v>3.51718E-3</c:v>
                </c:pt>
                <c:pt idx="474">
                  <c:v>3.2031300000000002E-3</c:v>
                </c:pt>
                <c:pt idx="475">
                  <c:v>6.6479800000000004E-3</c:v>
                </c:pt>
                <c:pt idx="476">
                  <c:v>6.6479800000000004E-3</c:v>
                </c:pt>
                <c:pt idx="477">
                  <c:v>6.6479800000000004E-3</c:v>
                </c:pt>
                <c:pt idx="478">
                  <c:v>4.3861500000000001E-3</c:v>
                </c:pt>
                <c:pt idx="479">
                  <c:v>9.4569500000000004E-3</c:v>
                </c:pt>
                <c:pt idx="480">
                  <c:v>9.4569500000000004E-3</c:v>
                </c:pt>
                <c:pt idx="481">
                  <c:v>9.4569500000000004E-3</c:v>
                </c:pt>
                <c:pt idx="482">
                  <c:v>5.1980600000000002E-2</c:v>
                </c:pt>
                <c:pt idx="483">
                  <c:v>5.1980600000000002E-2</c:v>
                </c:pt>
                <c:pt idx="484">
                  <c:v>5.1980600000000002E-2</c:v>
                </c:pt>
                <c:pt idx="485">
                  <c:v>9.0288499999999997E-3</c:v>
                </c:pt>
                <c:pt idx="486">
                  <c:v>8.2945399999999996E-3</c:v>
                </c:pt>
                <c:pt idx="487">
                  <c:v>8.8466099999999995E-3</c:v>
                </c:pt>
                <c:pt idx="488">
                  <c:v>3.2964600000000002E-3</c:v>
                </c:pt>
                <c:pt idx="489">
                  <c:v>3.2964600000000002E-3</c:v>
                </c:pt>
                <c:pt idx="490">
                  <c:v>4.86945E-3</c:v>
                </c:pt>
                <c:pt idx="491">
                  <c:v>4.86945E-3</c:v>
                </c:pt>
                <c:pt idx="492">
                  <c:v>1.8434899999999999E-3</c:v>
                </c:pt>
                <c:pt idx="493">
                  <c:v>1.8434899999999999E-3</c:v>
                </c:pt>
                <c:pt idx="494">
                  <c:v>2.3993E-3</c:v>
                </c:pt>
                <c:pt idx="495">
                  <c:v>2.04342E-2</c:v>
                </c:pt>
                <c:pt idx="496">
                  <c:v>2.04342E-2</c:v>
                </c:pt>
                <c:pt idx="497">
                  <c:v>2.04342E-2</c:v>
                </c:pt>
                <c:pt idx="498">
                  <c:v>6.3849999999999996E-4</c:v>
                </c:pt>
                <c:pt idx="499">
                  <c:v>1.18525E-2</c:v>
                </c:pt>
                <c:pt idx="500">
                  <c:v>1.18525E-2</c:v>
                </c:pt>
                <c:pt idx="501">
                  <c:v>1.18525E-2</c:v>
                </c:pt>
                <c:pt idx="502">
                  <c:v>4.8627399999999999E-3</c:v>
                </c:pt>
                <c:pt idx="503">
                  <c:v>4.8627399999999999E-3</c:v>
                </c:pt>
                <c:pt idx="504">
                  <c:v>4.4281800000000003E-3</c:v>
                </c:pt>
                <c:pt idx="505">
                  <c:v>2.3518300000000001E-3</c:v>
                </c:pt>
                <c:pt idx="506">
                  <c:v>2.3518300000000001E-3</c:v>
                </c:pt>
                <c:pt idx="507">
                  <c:v>3.0139099999999999E-3</c:v>
                </c:pt>
                <c:pt idx="508">
                  <c:v>5.9161099999999996E-3</c:v>
                </c:pt>
                <c:pt idx="509">
                  <c:v>5.9161099999999996E-3</c:v>
                </c:pt>
                <c:pt idx="510">
                  <c:v>2.7372199999999998E-3</c:v>
                </c:pt>
                <c:pt idx="511">
                  <c:v>3.6943900000000001E-3</c:v>
                </c:pt>
                <c:pt idx="512">
                  <c:v>3.6943900000000001E-3</c:v>
                </c:pt>
                <c:pt idx="513">
                  <c:v>1.20207E-3</c:v>
                </c:pt>
                <c:pt idx="514">
                  <c:v>4.6945299999999997E-3</c:v>
                </c:pt>
                <c:pt idx="515">
                  <c:v>4.6945299999999997E-3</c:v>
                </c:pt>
                <c:pt idx="516">
                  <c:v>4.6945299999999997E-3</c:v>
                </c:pt>
                <c:pt idx="517">
                  <c:v>1.41953E-3</c:v>
                </c:pt>
                <c:pt idx="518">
                  <c:v>1.8797499999999999E-3</c:v>
                </c:pt>
                <c:pt idx="519">
                  <c:v>3.5709499999999998E-3</c:v>
                </c:pt>
                <c:pt idx="520">
                  <c:v>2.1779500000000001E-3</c:v>
                </c:pt>
                <c:pt idx="521">
                  <c:v>2.1779500000000001E-3</c:v>
                </c:pt>
                <c:pt idx="522">
                  <c:v>5.1489600000000002E-3</c:v>
                </c:pt>
                <c:pt idx="523">
                  <c:v>5.1489600000000002E-3</c:v>
                </c:pt>
                <c:pt idx="524">
                  <c:v>5.59312E-3</c:v>
                </c:pt>
                <c:pt idx="525">
                  <c:v>5.59312E-3</c:v>
                </c:pt>
                <c:pt idx="526">
                  <c:v>2.2886099999999999E-3</c:v>
                </c:pt>
                <c:pt idx="527">
                  <c:v>1.29776E-3</c:v>
                </c:pt>
                <c:pt idx="528">
                  <c:v>4.8085300000000001E-3</c:v>
                </c:pt>
                <c:pt idx="529">
                  <c:v>4.8085300000000001E-3</c:v>
                </c:pt>
                <c:pt idx="530">
                  <c:v>6.5513300000000002E-4</c:v>
                </c:pt>
                <c:pt idx="531">
                  <c:v>3.51966E-3</c:v>
                </c:pt>
                <c:pt idx="532">
                  <c:v>2.3624399999999999E-3</c:v>
                </c:pt>
                <c:pt idx="533">
                  <c:v>2.2138000000000001E-3</c:v>
                </c:pt>
                <c:pt idx="534">
                  <c:v>1.37561E-3</c:v>
                </c:pt>
                <c:pt idx="535">
                  <c:v>4.30423E-3</c:v>
                </c:pt>
                <c:pt idx="536">
                  <c:v>1.2256299999999999E-3</c:v>
                </c:pt>
                <c:pt idx="537">
                  <c:v>1.5188199999999999E-3</c:v>
                </c:pt>
                <c:pt idx="538">
                  <c:v>1.1926700000000001E-3</c:v>
                </c:pt>
                <c:pt idx="539">
                  <c:v>4.8763900000000004E-3</c:v>
                </c:pt>
                <c:pt idx="540">
                  <c:v>4.8763900000000004E-3</c:v>
                </c:pt>
                <c:pt idx="541">
                  <c:v>4.8763900000000004E-3</c:v>
                </c:pt>
                <c:pt idx="542">
                  <c:v>5.1901300000000003E-3</c:v>
                </c:pt>
                <c:pt idx="543">
                  <c:v>2.84264E-3</c:v>
                </c:pt>
                <c:pt idx="544">
                  <c:v>1.0495000000000001E-3</c:v>
                </c:pt>
                <c:pt idx="545">
                  <c:v>3.21287E-3</c:v>
                </c:pt>
                <c:pt idx="546">
                  <c:v>3.21287E-3</c:v>
                </c:pt>
                <c:pt idx="547">
                  <c:v>6.1216700000000001E-3</c:v>
                </c:pt>
                <c:pt idx="548">
                  <c:v>6.1216700000000001E-3</c:v>
                </c:pt>
                <c:pt idx="549">
                  <c:v>6.1216700000000001E-3</c:v>
                </c:pt>
                <c:pt idx="550">
                  <c:v>4.2395999999999996E-3</c:v>
                </c:pt>
                <c:pt idx="551">
                  <c:v>1.3122699999999999E-3</c:v>
                </c:pt>
                <c:pt idx="552">
                  <c:v>1.3122699999999999E-3</c:v>
                </c:pt>
                <c:pt idx="553">
                  <c:v>6.3762699999999999E-3</c:v>
                </c:pt>
                <c:pt idx="554">
                  <c:v>6.3762699999999999E-3</c:v>
                </c:pt>
                <c:pt idx="555">
                  <c:v>4.7811499999999996E-3</c:v>
                </c:pt>
                <c:pt idx="556">
                  <c:v>4.05143E-3</c:v>
                </c:pt>
                <c:pt idx="557">
                  <c:v>4.05143E-3</c:v>
                </c:pt>
                <c:pt idx="558">
                  <c:v>7.8171000000000004E-3</c:v>
                </c:pt>
                <c:pt idx="559">
                  <c:v>6.9742399999999996E-3</c:v>
                </c:pt>
                <c:pt idx="560">
                  <c:v>4.5765700000000003E-3</c:v>
                </c:pt>
                <c:pt idx="561">
                  <c:v>4.5765700000000003E-3</c:v>
                </c:pt>
                <c:pt idx="562">
                  <c:v>8.4994E-2</c:v>
                </c:pt>
                <c:pt idx="563">
                  <c:v>8.4994E-2</c:v>
                </c:pt>
                <c:pt idx="564">
                  <c:v>8.4994E-2</c:v>
                </c:pt>
                <c:pt idx="565">
                  <c:v>1.08246E-2</c:v>
                </c:pt>
                <c:pt idx="566">
                  <c:v>7.2997000000000001E-3</c:v>
                </c:pt>
                <c:pt idx="567">
                  <c:v>9.3274900000000008E-3</c:v>
                </c:pt>
                <c:pt idx="568">
                  <c:v>9.3274900000000008E-3</c:v>
                </c:pt>
                <c:pt idx="569">
                  <c:v>4.9284999999999997E-3</c:v>
                </c:pt>
                <c:pt idx="570">
                  <c:v>4.9284999999999997E-3</c:v>
                </c:pt>
                <c:pt idx="571">
                  <c:v>4.6015500000000003E-3</c:v>
                </c:pt>
                <c:pt idx="572">
                  <c:v>7.2063700000000001E-3</c:v>
                </c:pt>
                <c:pt idx="573">
                  <c:v>7.2063700000000001E-3</c:v>
                </c:pt>
                <c:pt idx="574">
                  <c:v>7.2063700000000001E-3</c:v>
                </c:pt>
                <c:pt idx="575">
                  <c:v>6.9296599999999998E-3</c:v>
                </c:pt>
                <c:pt idx="576">
                  <c:v>6.4013100000000003E-3</c:v>
                </c:pt>
                <c:pt idx="577">
                  <c:v>6.4013100000000003E-3</c:v>
                </c:pt>
                <c:pt idx="578">
                  <c:v>6.4013100000000003E-3</c:v>
                </c:pt>
                <c:pt idx="579">
                  <c:v>1.0711E-2</c:v>
                </c:pt>
                <c:pt idx="580">
                  <c:v>1.0711E-2</c:v>
                </c:pt>
                <c:pt idx="581">
                  <c:v>5.3860199999999997E-2</c:v>
                </c:pt>
                <c:pt idx="582">
                  <c:v>5.3860199999999997E-2</c:v>
                </c:pt>
                <c:pt idx="583">
                  <c:v>5.3860199999999997E-2</c:v>
                </c:pt>
                <c:pt idx="584">
                  <c:v>4.73861E-2</c:v>
                </c:pt>
                <c:pt idx="585">
                  <c:v>4.73861E-2</c:v>
                </c:pt>
                <c:pt idx="586">
                  <c:v>4.73861E-2</c:v>
                </c:pt>
                <c:pt idx="587">
                  <c:v>4.73861E-2</c:v>
                </c:pt>
                <c:pt idx="588">
                  <c:v>8.0956100000000003E-2</c:v>
                </c:pt>
                <c:pt idx="589">
                  <c:v>8.0956100000000003E-2</c:v>
                </c:pt>
                <c:pt idx="590">
                  <c:v>1.3633599999999999E-2</c:v>
                </c:pt>
                <c:pt idx="591">
                  <c:v>1.3633599999999999E-2</c:v>
                </c:pt>
                <c:pt idx="592">
                  <c:v>2.7179100000000001E-2</c:v>
                </c:pt>
                <c:pt idx="593">
                  <c:v>2.7179100000000001E-2</c:v>
                </c:pt>
                <c:pt idx="594">
                  <c:v>3.10076E-2</c:v>
                </c:pt>
                <c:pt idx="595">
                  <c:v>3.10076E-2</c:v>
                </c:pt>
                <c:pt idx="596">
                  <c:v>3.9901600000000002E-2</c:v>
                </c:pt>
                <c:pt idx="597">
                  <c:v>3.9901600000000002E-2</c:v>
                </c:pt>
                <c:pt idx="598">
                  <c:v>1.38916E-2</c:v>
                </c:pt>
                <c:pt idx="599">
                  <c:v>1.38916E-2</c:v>
                </c:pt>
                <c:pt idx="600">
                  <c:v>1.38916E-2</c:v>
                </c:pt>
                <c:pt idx="601">
                  <c:v>1.3533399999999999E-2</c:v>
                </c:pt>
                <c:pt idx="602">
                  <c:v>1.3533399999999999E-2</c:v>
                </c:pt>
                <c:pt idx="603">
                  <c:v>1.3533399999999999E-2</c:v>
                </c:pt>
                <c:pt idx="604">
                  <c:v>1.39104E-2</c:v>
                </c:pt>
                <c:pt idx="605">
                  <c:v>1.39104E-2</c:v>
                </c:pt>
                <c:pt idx="606">
                  <c:v>1.39104E-2</c:v>
                </c:pt>
                <c:pt idx="607">
                  <c:v>1.51462E-2</c:v>
                </c:pt>
                <c:pt idx="608">
                  <c:v>1.51462E-2</c:v>
                </c:pt>
                <c:pt idx="609">
                  <c:v>1.51462E-2</c:v>
                </c:pt>
                <c:pt idx="610">
                  <c:v>1.22813E-2</c:v>
                </c:pt>
                <c:pt idx="611">
                  <c:v>1.22813E-2</c:v>
                </c:pt>
                <c:pt idx="612">
                  <c:v>1.22813E-2</c:v>
                </c:pt>
                <c:pt idx="613">
                  <c:v>7.7547699999999997E-2</c:v>
                </c:pt>
                <c:pt idx="614">
                  <c:v>7.7547699999999997E-2</c:v>
                </c:pt>
                <c:pt idx="615">
                  <c:v>7.7547699999999997E-2</c:v>
                </c:pt>
                <c:pt idx="616">
                  <c:v>1.19247E-2</c:v>
                </c:pt>
                <c:pt idx="617">
                  <c:v>1.43143E-2</c:v>
                </c:pt>
                <c:pt idx="618">
                  <c:v>1.43143E-2</c:v>
                </c:pt>
                <c:pt idx="619">
                  <c:v>7.7343999999999998E-3</c:v>
                </c:pt>
                <c:pt idx="620">
                  <c:v>5.8532800000000003E-2</c:v>
                </c:pt>
                <c:pt idx="621">
                  <c:v>5.8532800000000003E-2</c:v>
                </c:pt>
                <c:pt idx="622">
                  <c:v>3.8536500000000001E-3</c:v>
                </c:pt>
                <c:pt idx="623">
                  <c:v>3.8536500000000001E-3</c:v>
                </c:pt>
                <c:pt idx="624">
                  <c:v>3.2246599999999999E-3</c:v>
                </c:pt>
                <c:pt idx="625">
                  <c:v>4.71069E-3</c:v>
                </c:pt>
                <c:pt idx="626">
                  <c:v>4.71069E-3</c:v>
                </c:pt>
                <c:pt idx="627">
                  <c:v>5.6382000000000003E-3</c:v>
                </c:pt>
                <c:pt idx="628">
                  <c:v>5.6382000000000003E-3</c:v>
                </c:pt>
                <c:pt idx="629">
                  <c:v>5.6382000000000003E-3</c:v>
                </c:pt>
                <c:pt idx="630">
                  <c:v>1.06625E-2</c:v>
                </c:pt>
                <c:pt idx="631">
                  <c:v>1.06625E-2</c:v>
                </c:pt>
                <c:pt idx="632">
                  <c:v>1.06625E-2</c:v>
                </c:pt>
                <c:pt idx="633">
                  <c:v>1.7371600000000001E-2</c:v>
                </c:pt>
                <c:pt idx="634">
                  <c:v>1.7371600000000001E-2</c:v>
                </c:pt>
                <c:pt idx="635">
                  <c:v>1.7371600000000001E-2</c:v>
                </c:pt>
                <c:pt idx="636">
                  <c:v>1.7371600000000001E-2</c:v>
                </c:pt>
                <c:pt idx="637">
                  <c:v>1.1746100000000001E-2</c:v>
                </c:pt>
                <c:pt idx="638">
                  <c:v>1.1746100000000001E-2</c:v>
                </c:pt>
                <c:pt idx="639">
                  <c:v>1.1746100000000001E-2</c:v>
                </c:pt>
                <c:pt idx="640">
                  <c:v>2.2531600000000001E-3</c:v>
                </c:pt>
                <c:pt idx="641">
                  <c:v>2.20973E-3</c:v>
                </c:pt>
                <c:pt idx="642">
                  <c:v>3.6843399999999999E-3</c:v>
                </c:pt>
                <c:pt idx="643">
                  <c:v>3.6843399999999999E-3</c:v>
                </c:pt>
                <c:pt idx="644">
                  <c:v>3.6843399999999999E-3</c:v>
                </c:pt>
                <c:pt idx="645">
                  <c:v>6.3747099999999996E-3</c:v>
                </c:pt>
                <c:pt idx="646">
                  <c:v>6.3747099999999996E-3</c:v>
                </c:pt>
                <c:pt idx="647">
                  <c:v>4.88815E-3</c:v>
                </c:pt>
                <c:pt idx="648">
                  <c:v>4.88815E-3</c:v>
                </c:pt>
                <c:pt idx="649">
                  <c:v>2.6757999999999999E-3</c:v>
                </c:pt>
                <c:pt idx="650">
                  <c:v>2.6757999999999999E-3</c:v>
                </c:pt>
                <c:pt idx="651">
                  <c:v>8.19281E-3</c:v>
                </c:pt>
                <c:pt idx="652">
                  <c:v>8.19281E-3</c:v>
                </c:pt>
                <c:pt idx="653">
                  <c:v>8.0455600000000002E-3</c:v>
                </c:pt>
                <c:pt idx="654">
                  <c:v>8.0455600000000002E-3</c:v>
                </c:pt>
                <c:pt idx="655">
                  <c:v>8.0455600000000002E-3</c:v>
                </c:pt>
                <c:pt idx="656">
                  <c:v>8.0455600000000002E-3</c:v>
                </c:pt>
                <c:pt idx="657">
                  <c:v>8.6499300000000001E-3</c:v>
                </c:pt>
                <c:pt idx="658">
                  <c:v>8.6499300000000001E-3</c:v>
                </c:pt>
                <c:pt idx="659">
                  <c:v>8.6499300000000001E-3</c:v>
                </c:pt>
                <c:pt idx="660">
                  <c:v>3.4405199999999997E-2</c:v>
                </c:pt>
                <c:pt idx="661">
                  <c:v>3.4405199999999997E-2</c:v>
                </c:pt>
                <c:pt idx="662">
                  <c:v>3.4405199999999997E-2</c:v>
                </c:pt>
                <c:pt idx="663">
                  <c:v>3.4405199999999997E-2</c:v>
                </c:pt>
                <c:pt idx="664">
                  <c:v>4.98979E-3</c:v>
                </c:pt>
                <c:pt idx="665">
                  <c:v>3.1933200000000002E-2</c:v>
                </c:pt>
                <c:pt idx="666">
                  <c:v>3.1933200000000002E-2</c:v>
                </c:pt>
                <c:pt idx="667">
                  <c:v>3.1933200000000002E-2</c:v>
                </c:pt>
                <c:pt idx="668">
                  <c:v>3.1933200000000002E-2</c:v>
                </c:pt>
                <c:pt idx="669">
                  <c:v>1.66059E-3</c:v>
                </c:pt>
                <c:pt idx="670">
                  <c:v>1.8179800000000001E-3</c:v>
                </c:pt>
                <c:pt idx="671">
                  <c:v>1.8179800000000001E-3</c:v>
                </c:pt>
                <c:pt idx="672">
                  <c:v>2.3176999999999998E-3</c:v>
                </c:pt>
                <c:pt idx="673">
                  <c:v>2.4061600000000001E-3</c:v>
                </c:pt>
                <c:pt idx="674">
                  <c:v>1.46451E-3</c:v>
                </c:pt>
                <c:pt idx="675">
                  <c:v>1.46451E-3</c:v>
                </c:pt>
                <c:pt idx="676">
                  <c:v>1.52148E-3</c:v>
                </c:pt>
                <c:pt idx="677">
                  <c:v>2.6714099999999999E-3</c:v>
                </c:pt>
                <c:pt idx="678">
                  <c:v>2.1178099999999998E-2</c:v>
                </c:pt>
                <c:pt idx="679">
                  <c:v>6.62052E-4</c:v>
                </c:pt>
                <c:pt idx="680">
                  <c:v>2.47138E-3</c:v>
                </c:pt>
                <c:pt idx="681">
                  <c:v>1.01473E-2</c:v>
                </c:pt>
                <c:pt idx="682">
                  <c:v>1.04126E-3</c:v>
                </c:pt>
                <c:pt idx="683">
                  <c:v>6.7891899999999996E-3</c:v>
                </c:pt>
                <c:pt idx="684">
                  <c:v>6.7891899999999996E-3</c:v>
                </c:pt>
                <c:pt idx="685">
                  <c:v>6.7891899999999996E-3</c:v>
                </c:pt>
                <c:pt idx="686">
                  <c:v>6.7891899999999996E-3</c:v>
                </c:pt>
                <c:pt idx="687">
                  <c:v>6.7891899999999996E-3</c:v>
                </c:pt>
                <c:pt idx="688">
                  <c:v>6.7891899999999996E-3</c:v>
                </c:pt>
                <c:pt idx="689">
                  <c:v>6.2228800000000001E-3</c:v>
                </c:pt>
                <c:pt idx="690">
                  <c:v>6.3312500000000001E-3</c:v>
                </c:pt>
                <c:pt idx="691">
                  <c:v>9.5207799999999995E-3</c:v>
                </c:pt>
                <c:pt idx="692">
                  <c:v>6.2228800000000001E-3</c:v>
                </c:pt>
                <c:pt idx="693">
                  <c:v>9.1516800000000006E-3</c:v>
                </c:pt>
                <c:pt idx="694">
                  <c:v>4.0724999999999997E-3</c:v>
                </c:pt>
                <c:pt idx="695">
                  <c:v>1.69378E-3</c:v>
                </c:pt>
                <c:pt idx="696">
                  <c:v>3.7727400000000001E-3</c:v>
                </c:pt>
                <c:pt idx="697">
                  <c:v>4.1223500000000003E-3</c:v>
                </c:pt>
                <c:pt idx="698">
                  <c:v>2.3749000000000001E-3</c:v>
                </c:pt>
                <c:pt idx="699">
                  <c:v>3.23187E-3</c:v>
                </c:pt>
                <c:pt idx="700">
                  <c:v>8.0970799999999996E-3</c:v>
                </c:pt>
                <c:pt idx="701">
                  <c:v>2.8423899999999998E-2</c:v>
                </c:pt>
                <c:pt idx="702">
                  <c:v>2.8423899999999998E-2</c:v>
                </c:pt>
                <c:pt idx="703">
                  <c:v>2.0221000000000002E-3</c:v>
                </c:pt>
                <c:pt idx="704">
                  <c:v>5.8610199999999998E-3</c:v>
                </c:pt>
                <c:pt idx="705">
                  <c:v>7.6956200000000002E-3</c:v>
                </c:pt>
                <c:pt idx="706">
                  <c:v>1.3692400000000001E-3</c:v>
                </c:pt>
                <c:pt idx="707">
                  <c:v>3.9103000000000002E-3</c:v>
                </c:pt>
                <c:pt idx="708">
                  <c:v>3.6932300000000001E-4</c:v>
                </c:pt>
                <c:pt idx="709">
                  <c:v>4.4642400000000001E-4</c:v>
                </c:pt>
                <c:pt idx="710">
                  <c:v>3.1564899999999999E-4</c:v>
                </c:pt>
                <c:pt idx="711">
                  <c:v>1.8137100000000001E-3</c:v>
                </c:pt>
                <c:pt idx="712">
                  <c:v>1.89561E-2</c:v>
                </c:pt>
                <c:pt idx="713">
                  <c:v>5.7441999999999997E-3</c:v>
                </c:pt>
                <c:pt idx="714">
                  <c:v>5.7441999999999997E-3</c:v>
                </c:pt>
                <c:pt idx="715">
                  <c:v>1.05033E-2</c:v>
                </c:pt>
                <c:pt idx="716">
                  <c:v>4.7480500000000002E-3</c:v>
                </c:pt>
                <c:pt idx="717">
                  <c:v>4.6675700000000002E-3</c:v>
                </c:pt>
                <c:pt idx="718">
                  <c:v>2.1229399999999998E-3</c:v>
                </c:pt>
                <c:pt idx="719">
                  <c:v>1.53882E-3</c:v>
                </c:pt>
                <c:pt idx="720">
                  <c:v>5.0635300000000001E-3</c:v>
                </c:pt>
                <c:pt idx="721">
                  <c:v>7.9803899999999995E-4</c:v>
                </c:pt>
                <c:pt idx="722">
                  <c:v>3.1595199999999999E-3</c:v>
                </c:pt>
                <c:pt idx="723">
                  <c:v>5.1610500000000004E-3</c:v>
                </c:pt>
                <c:pt idx="724">
                  <c:v>3.9167500000000001E-3</c:v>
                </c:pt>
                <c:pt idx="725">
                  <c:v>1.7583100000000001E-2</c:v>
                </c:pt>
                <c:pt idx="726">
                  <c:v>2.3036699999999998E-3</c:v>
                </c:pt>
                <c:pt idx="727">
                  <c:v>3.7937399999999999E-3</c:v>
                </c:pt>
                <c:pt idx="728">
                  <c:v>7.2685900000000001E-3</c:v>
                </c:pt>
                <c:pt idx="729">
                  <c:v>1.67504E-3</c:v>
                </c:pt>
                <c:pt idx="730">
                  <c:v>5.19061E-3</c:v>
                </c:pt>
                <c:pt idx="731">
                  <c:v>1.9800999999999998E-3</c:v>
                </c:pt>
                <c:pt idx="732">
                  <c:v>2.5550099999999999E-3</c:v>
                </c:pt>
                <c:pt idx="733">
                  <c:v>8.01521E-3</c:v>
                </c:pt>
                <c:pt idx="734">
                  <c:v>2.3724599999999998E-3</c:v>
                </c:pt>
                <c:pt idx="735">
                  <c:v>2.3724599999999998E-3</c:v>
                </c:pt>
                <c:pt idx="736">
                  <c:v>2.8600399999999999E-3</c:v>
                </c:pt>
                <c:pt idx="737">
                  <c:v>2.6756599999999998E-3</c:v>
                </c:pt>
                <c:pt idx="738">
                  <c:v>2.9773099999999999E-3</c:v>
                </c:pt>
                <c:pt idx="739">
                  <c:v>8.9577700000000003E-3</c:v>
                </c:pt>
                <c:pt idx="740">
                  <c:v>2.9154699999999999E-3</c:v>
                </c:pt>
                <c:pt idx="741">
                  <c:v>2.9154699999999999E-3</c:v>
                </c:pt>
                <c:pt idx="742">
                  <c:v>2.5168E-3</c:v>
                </c:pt>
                <c:pt idx="743">
                  <c:v>3.37455E-3</c:v>
                </c:pt>
                <c:pt idx="744">
                  <c:v>5.6624400000000004E-3</c:v>
                </c:pt>
                <c:pt idx="745">
                  <c:v>2.8582099999999999E-3</c:v>
                </c:pt>
                <c:pt idx="746">
                  <c:v>1.07989E-3</c:v>
                </c:pt>
                <c:pt idx="747">
                  <c:v>5.7705500000000002E-3</c:v>
                </c:pt>
                <c:pt idx="748">
                  <c:v>2.6157300000000001E-2</c:v>
                </c:pt>
                <c:pt idx="749">
                  <c:v>2.1669100000000002E-3</c:v>
                </c:pt>
                <c:pt idx="750">
                  <c:v>2.4393499999999999E-3</c:v>
                </c:pt>
                <c:pt idx="751">
                  <c:v>2.08565E-2</c:v>
                </c:pt>
                <c:pt idx="752">
                  <c:v>3.2181000000000002E-3</c:v>
                </c:pt>
                <c:pt idx="753">
                  <c:v>7.7776099999999997E-4</c:v>
                </c:pt>
                <c:pt idx="754">
                  <c:v>7.0640999999999998E-4</c:v>
                </c:pt>
                <c:pt idx="755">
                  <c:v>2.5969299999999999E-3</c:v>
                </c:pt>
                <c:pt idx="756">
                  <c:v>7.0266800000000004E-4</c:v>
                </c:pt>
                <c:pt idx="757">
                  <c:v>2.8672400000000001E-3</c:v>
                </c:pt>
                <c:pt idx="758">
                  <c:v>3.1690799999999999E-3</c:v>
                </c:pt>
                <c:pt idx="759">
                  <c:v>3.1690799999999999E-3</c:v>
                </c:pt>
                <c:pt idx="760">
                  <c:v>3.1690799999999999E-3</c:v>
                </c:pt>
                <c:pt idx="761">
                  <c:v>3.8355099999999999E-3</c:v>
                </c:pt>
                <c:pt idx="762">
                  <c:v>2.6322899999999998E-3</c:v>
                </c:pt>
                <c:pt idx="763">
                  <c:v>1.1874300000000001E-2</c:v>
                </c:pt>
                <c:pt idx="764">
                  <c:v>1.2570700000000001E-3</c:v>
                </c:pt>
                <c:pt idx="765">
                  <c:v>1.60112E-2</c:v>
                </c:pt>
                <c:pt idx="766">
                  <c:v>4.04705E-3</c:v>
                </c:pt>
                <c:pt idx="767">
                  <c:v>2.4680100000000001E-3</c:v>
                </c:pt>
                <c:pt idx="768">
                  <c:v>1.00438E-3</c:v>
                </c:pt>
                <c:pt idx="769">
                  <c:v>2.8658500000000001E-3</c:v>
                </c:pt>
                <c:pt idx="770">
                  <c:v>3.2318899999999998E-3</c:v>
                </c:pt>
                <c:pt idx="771">
                  <c:v>2.8643499999999999E-3</c:v>
                </c:pt>
                <c:pt idx="772">
                  <c:v>2.20828E-3</c:v>
                </c:pt>
                <c:pt idx="773">
                  <c:v>4.0554500000000004E-3</c:v>
                </c:pt>
                <c:pt idx="774">
                  <c:v>2.8858E-3</c:v>
                </c:pt>
                <c:pt idx="775">
                  <c:v>2.5550299999999998E-3</c:v>
                </c:pt>
                <c:pt idx="776">
                  <c:v>1.1159199999999999E-2</c:v>
                </c:pt>
                <c:pt idx="777">
                  <c:v>1.17874E-2</c:v>
                </c:pt>
                <c:pt idx="778">
                  <c:v>1.8011100000000001E-3</c:v>
                </c:pt>
                <c:pt idx="779">
                  <c:v>2.9648000000000001E-3</c:v>
                </c:pt>
                <c:pt idx="780">
                  <c:v>1.91113E-3</c:v>
                </c:pt>
                <c:pt idx="781">
                  <c:v>3.3973100000000002E-3</c:v>
                </c:pt>
                <c:pt idx="782">
                  <c:v>2.1379900000000002E-3</c:v>
                </c:pt>
                <c:pt idx="783">
                  <c:v>3.2872800000000001E-2</c:v>
                </c:pt>
                <c:pt idx="784">
                  <c:v>3.2872800000000001E-2</c:v>
                </c:pt>
                <c:pt idx="785">
                  <c:v>3.28773E-3</c:v>
                </c:pt>
                <c:pt idx="786">
                  <c:v>2.33234E-3</c:v>
                </c:pt>
                <c:pt idx="787">
                  <c:v>3.48563E-3</c:v>
                </c:pt>
                <c:pt idx="788">
                  <c:v>5.3627400000000004E-3</c:v>
                </c:pt>
                <c:pt idx="789">
                  <c:v>2.62094E-3</c:v>
                </c:pt>
                <c:pt idx="790">
                  <c:v>4.7118899999999998E-3</c:v>
                </c:pt>
                <c:pt idx="791">
                  <c:v>2.1236100000000002E-3</c:v>
                </c:pt>
                <c:pt idx="792">
                  <c:v>2.3570100000000001E-3</c:v>
                </c:pt>
                <c:pt idx="793">
                  <c:v>2.67745E-2</c:v>
                </c:pt>
                <c:pt idx="794">
                  <c:v>2.67745E-2</c:v>
                </c:pt>
                <c:pt idx="795">
                  <c:v>2.1206800000000001E-2</c:v>
                </c:pt>
                <c:pt idx="796">
                  <c:v>2.1206800000000001E-2</c:v>
                </c:pt>
                <c:pt idx="797">
                  <c:v>4.5213099999999997E-3</c:v>
                </c:pt>
                <c:pt idx="798">
                  <c:v>5.4152100000000002E-3</c:v>
                </c:pt>
                <c:pt idx="799">
                  <c:v>5.42122E-3</c:v>
                </c:pt>
                <c:pt idx="800">
                  <c:v>6.6198699999999999E-3</c:v>
                </c:pt>
                <c:pt idx="801">
                  <c:v>4.5569199999999999E-3</c:v>
                </c:pt>
                <c:pt idx="802">
                  <c:v>6.1700000000000001E-3</c:v>
                </c:pt>
                <c:pt idx="803">
                  <c:v>4.5525499999999998E-3</c:v>
                </c:pt>
                <c:pt idx="804">
                  <c:v>4.5272100000000003E-3</c:v>
                </c:pt>
                <c:pt idx="805">
                  <c:v>8.8721700000000004E-3</c:v>
                </c:pt>
                <c:pt idx="806">
                  <c:v>8.9052000000000003E-3</c:v>
                </c:pt>
                <c:pt idx="807">
                  <c:v>3.0706000000000002E-3</c:v>
                </c:pt>
                <c:pt idx="808">
                  <c:v>3.9163100000000001E-3</c:v>
                </c:pt>
                <c:pt idx="809">
                  <c:v>6.4555899999999998E-3</c:v>
                </c:pt>
                <c:pt idx="810">
                  <c:v>1.0098299999999999E-2</c:v>
                </c:pt>
                <c:pt idx="811">
                  <c:v>5.0954800000000003E-3</c:v>
                </c:pt>
                <c:pt idx="812">
                  <c:v>6.6335099999999994E-2</c:v>
                </c:pt>
                <c:pt idx="813">
                  <c:v>7.1325299999999998E-3</c:v>
                </c:pt>
                <c:pt idx="814">
                  <c:v>7.1325299999999998E-3</c:v>
                </c:pt>
                <c:pt idx="815">
                  <c:v>2.5528899999999999E-3</c:v>
                </c:pt>
                <c:pt idx="816">
                  <c:v>3.1166900000000001E-3</c:v>
                </c:pt>
                <c:pt idx="817">
                  <c:v>3.6158599999999998E-3</c:v>
                </c:pt>
                <c:pt idx="818">
                  <c:v>7.2930299999999998E-3</c:v>
                </c:pt>
                <c:pt idx="819">
                  <c:v>1.5072799999999999E-3</c:v>
                </c:pt>
                <c:pt idx="820">
                  <c:v>3.6366599999999999E-2</c:v>
                </c:pt>
                <c:pt idx="821">
                  <c:v>3.6366599999999999E-2</c:v>
                </c:pt>
                <c:pt idx="822">
                  <c:v>3.6366599999999999E-2</c:v>
                </c:pt>
                <c:pt idx="823">
                  <c:v>1.5362499999999999E-2</c:v>
                </c:pt>
                <c:pt idx="824">
                  <c:v>1.4442699999999999E-2</c:v>
                </c:pt>
                <c:pt idx="825">
                  <c:v>1.4442699999999999E-2</c:v>
                </c:pt>
                <c:pt idx="826">
                  <c:v>1.4442699999999999E-2</c:v>
                </c:pt>
                <c:pt idx="827">
                  <c:v>3.4884099999999999E-3</c:v>
                </c:pt>
                <c:pt idx="828">
                  <c:v>2.74465E-3</c:v>
                </c:pt>
                <c:pt idx="829">
                  <c:v>2.82154E-3</c:v>
                </c:pt>
                <c:pt idx="830">
                  <c:v>1.6062699999999999E-2</c:v>
                </c:pt>
                <c:pt idx="831">
                  <c:v>1.02817E-2</c:v>
                </c:pt>
                <c:pt idx="832">
                  <c:v>4.8169199999999997E-3</c:v>
                </c:pt>
                <c:pt idx="833">
                  <c:v>2.11252E-2</c:v>
                </c:pt>
                <c:pt idx="834">
                  <c:v>3.6955099999999998E-2</c:v>
                </c:pt>
                <c:pt idx="835">
                  <c:v>3.6955099999999998E-2</c:v>
                </c:pt>
                <c:pt idx="836">
                  <c:v>1.6294899999999999E-3</c:v>
                </c:pt>
                <c:pt idx="837">
                  <c:v>1.0214000000000001E-2</c:v>
                </c:pt>
                <c:pt idx="838">
                  <c:v>4.1287399999999997E-3</c:v>
                </c:pt>
                <c:pt idx="839">
                  <c:v>4.1287399999999997E-3</c:v>
                </c:pt>
                <c:pt idx="840">
                  <c:v>1.4400700000000001E-2</c:v>
                </c:pt>
                <c:pt idx="841">
                  <c:v>1.4400700000000001E-2</c:v>
                </c:pt>
                <c:pt idx="842">
                  <c:v>1.4400700000000001E-2</c:v>
                </c:pt>
                <c:pt idx="843">
                  <c:v>1.4400700000000001E-2</c:v>
                </c:pt>
                <c:pt idx="844">
                  <c:v>7.4435500000000002E-3</c:v>
                </c:pt>
                <c:pt idx="845">
                  <c:v>7.4435500000000002E-3</c:v>
                </c:pt>
                <c:pt idx="846">
                  <c:v>7.4435500000000002E-3</c:v>
                </c:pt>
                <c:pt idx="847">
                  <c:v>7.4435500000000002E-3</c:v>
                </c:pt>
                <c:pt idx="848">
                  <c:v>7.4435500000000002E-3</c:v>
                </c:pt>
                <c:pt idx="849">
                  <c:v>2.3571099999999999E-3</c:v>
                </c:pt>
                <c:pt idx="850">
                  <c:v>2.3571099999999999E-3</c:v>
                </c:pt>
                <c:pt idx="851">
                  <c:v>2.4465199999999999E-2</c:v>
                </c:pt>
                <c:pt idx="852">
                  <c:v>2.4465199999999999E-2</c:v>
                </c:pt>
                <c:pt idx="853">
                  <c:v>2.4465199999999999E-2</c:v>
                </c:pt>
                <c:pt idx="854">
                  <c:v>2.4465199999999999E-2</c:v>
                </c:pt>
                <c:pt idx="855">
                  <c:v>1.01136E-2</c:v>
                </c:pt>
                <c:pt idx="856">
                  <c:v>1.01136E-2</c:v>
                </c:pt>
                <c:pt idx="857">
                  <c:v>1.01136E-2</c:v>
                </c:pt>
                <c:pt idx="858">
                  <c:v>1.01136E-2</c:v>
                </c:pt>
                <c:pt idx="859">
                  <c:v>1.01136E-2</c:v>
                </c:pt>
                <c:pt idx="860">
                  <c:v>2.93397E-2</c:v>
                </c:pt>
                <c:pt idx="861">
                  <c:v>2.93397E-2</c:v>
                </c:pt>
                <c:pt idx="862">
                  <c:v>2.93397E-2</c:v>
                </c:pt>
                <c:pt idx="863">
                  <c:v>3.0634700000000001E-2</c:v>
                </c:pt>
                <c:pt idx="864">
                  <c:v>3.0634700000000001E-2</c:v>
                </c:pt>
                <c:pt idx="865">
                  <c:v>3.0634700000000001E-2</c:v>
                </c:pt>
                <c:pt idx="866">
                  <c:v>3.0634700000000001E-2</c:v>
                </c:pt>
                <c:pt idx="867">
                  <c:v>2.0470800000000001E-2</c:v>
                </c:pt>
                <c:pt idx="868">
                  <c:v>2.0470800000000001E-2</c:v>
                </c:pt>
                <c:pt idx="869">
                  <c:v>2.0470800000000001E-2</c:v>
                </c:pt>
                <c:pt idx="870">
                  <c:v>2.0470800000000001E-2</c:v>
                </c:pt>
                <c:pt idx="871">
                  <c:v>6.6319600000000001E-3</c:v>
                </c:pt>
                <c:pt idx="872">
                  <c:v>8.1090899999999994E-3</c:v>
                </c:pt>
                <c:pt idx="873">
                  <c:v>8.1720899999999999E-3</c:v>
                </c:pt>
                <c:pt idx="874">
                  <c:v>2.02695E-3</c:v>
                </c:pt>
                <c:pt idx="875">
                  <c:v>3.4836699999999999E-3</c:v>
                </c:pt>
                <c:pt idx="876">
                  <c:v>2.02695E-3</c:v>
                </c:pt>
                <c:pt idx="877">
                  <c:v>3.1468899999999998E-3</c:v>
                </c:pt>
                <c:pt idx="878">
                  <c:v>3.5144500000000001E-3</c:v>
                </c:pt>
                <c:pt idx="879">
                  <c:v>3.15986E-3</c:v>
                </c:pt>
                <c:pt idx="880">
                  <c:v>6.3152E-3</c:v>
                </c:pt>
                <c:pt idx="881">
                  <c:v>6.3152E-3</c:v>
                </c:pt>
                <c:pt idx="882">
                  <c:v>6.3152E-3</c:v>
                </c:pt>
                <c:pt idx="883">
                  <c:v>4.6033699999999999E-3</c:v>
                </c:pt>
                <c:pt idx="884">
                  <c:v>1.11713E-2</c:v>
                </c:pt>
                <c:pt idx="885">
                  <c:v>1.11713E-2</c:v>
                </c:pt>
                <c:pt idx="886">
                  <c:v>1.11713E-2</c:v>
                </c:pt>
                <c:pt idx="887">
                  <c:v>4.5038000000000002E-2</c:v>
                </c:pt>
                <c:pt idx="888">
                  <c:v>4.5038000000000002E-2</c:v>
                </c:pt>
                <c:pt idx="889">
                  <c:v>4.5038000000000002E-2</c:v>
                </c:pt>
                <c:pt idx="890">
                  <c:v>8.4144800000000002E-3</c:v>
                </c:pt>
                <c:pt idx="891">
                  <c:v>6.9284799999999999E-3</c:v>
                </c:pt>
                <c:pt idx="892">
                  <c:v>8.9005300000000002E-3</c:v>
                </c:pt>
                <c:pt idx="893">
                  <c:v>3.22806E-3</c:v>
                </c:pt>
                <c:pt idx="894">
                  <c:v>3.22806E-3</c:v>
                </c:pt>
                <c:pt idx="895">
                  <c:v>4.7090300000000003E-3</c:v>
                </c:pt>
                <c:pt idx="896">
                  <c:v>4.7090300000000003E-3</c:v>
                </c:pt>
                <c:pt idx="897">
                  <c:v>1.70133E-3</c:v>
                </c:pt>
                <c:pt idx="898">
                  <c:v>1.70133E-3</c:v>
                </c:pt>
                <c:pt idx="899">
                  <c:v>1.59264E-3</c:v>
                </c:pt>
                <c:pt idx="900">
                  <c:v>2.0011600000000001E-2</c:v>
                </c:pt>
                <c:pt idx="901">
                  <c:v>2.0011600000000001E-2</c:v>
                </c:pt>
                <c:pt idx="902">
                  <c:v>2.0011600000000001E-2</c:v>
                </c:pt>
                <c:pt idx="903">
                  <c:v>6.4926299999999997E-4</c:v>
                </c:pt>
                <c:pt idx="904">
                  <c:v>1.1215899999999999E-2</c:v>
                </c:pt>
                <c:pt idx="905">
                  <c:v>1.1215899999999999E-2</c:v>
                </c:pt>
                <c:pt idx="906">
                  <c:v>1.1215899999999999E-2</c:v>
                </c:pt>
                <c:pt idx="907">
                  <c:v>4.95401E-3</c:v>
                </c:pt>
                <c:pt idx="908">
                  <c:v>4.95401E-3</c:v>
                </c:pt>
                <c:pt idx="909">
                  <c:v>4.8961100000000004E-3</c:v>
                </c:pt>
                <c:pt idx="910">
                  <c:v>2.24369E-3</c:v>
                </c:pt>
                <c:pt idx="911">
                  <c:v>2.24369E-3</c:v>
                </c:pt>
                <c:pt idx="912">
                  <c:v>4.0236100000000004E-3</c:v>
                </c:pt>
                <c:pt idx="913">
                  <c:v>5.6945399999999997E-3</c:v>
                </c:pt>
                <c:pt idx="914">
                  <c:v>5.6945399999999997E-3</c:v>
                </c:pt>
                <c:pt idx="915">
                  <c:v>2.66124E-3</c:v>
                </c:pt>
                <c:pt idx="916">
                  <c:v>3.8066599999999999E-3</c:v>
                </c:pt>
                <c:pt idx="917">
                  <c:v>3.8066599999999999E-3</c:v>
                </c:pt>
                <c:pt idx="918">
                  <c:v>1.2195000000000001E-3</c:v>
                </c:pt>
                <c:pt idx="919">
                  <c:v>4.58378E-3</c:v>
                </c:pt>
                <c:pt idx="920">
                  <c:v>4.58378E-3</c:v>
                </c:pt>
                <c:pt idx="921">
                  <c:v>4.58378E-3</c:v>
                </c:pt>
                <c:pt idx="922">
                  <c:v>1.6728699999999999E-3</c:v>
                </c:pt>
                <c:pt idx="923">
                  <c:v>1.98723E-3</c:v>
                </c:pt>
                <c:pt idx="924">
                  <c:v>3.53506E-3</c:v>
                </c:pt>
                <c:pt idx="925">
                  <c:v>2.0109300000000002E-3</c:v>
                </c:pt>
                <c:pt idx="926">
                  <c:v>2.0109300000000002E-3</c:v>
                </c:pt>
                <c:pt idx="927">
                  <c:v>5.11262E-3</c:v>
                </c:pt>
                <c:pt idx="928">
                  <c:v>5.11262E-3</c:v>
                </c:pt>
                <c:pt idx="929">
                  <c:v>5.3120499999999996E-3</c:v>
                </c:pt>
                <c:pt idx="930">
                  <c:v>5.3120499999999996E-3</c:v>
                </c:pt>
                <c:pt idx="931">
                  <c:v>2.4240799999999999E-3</c:v>
                </c:pt>
                <c:pt idx="932">
                  <c:v>1.37089E-3</c:v>
                </c:pt>
                <c:pt idx="933">
                  <c:v>4.7782800000000002E-3</c:v>
                </c:pt>
                <c:pt idx="934">
                  <c:v>4.7782800000000002E-3</c:v>
                </c:pt>
                <c:pt idx="935">
                  <c:v>6.1377399999999998E-4</c:v>
                </c:pt>
                <c:pt idx="936">
                  <c:v>3.65775E-3</c:v>
                </c:pt>
                <c:pt idx="937">
                  <c:v>2.3735599999999998E-3</c:v>
                </c:pt>
                <c:pt idx="938">
                  <c:v>2.2977000000000002E-3</c:v>
                </c:pt>
                <c:pt idx="939">
                  <c:v>1.46543E-3</c:v>
                </c:pt>
                <c:pt idx="940">
                  <c:v>4.4760800000000003E-3</c:v>
                </c:pt>
                <c:pt idx="941">
                  <c:v>1.24238E-3</c:v>
                </c:pt>
                <c:pt idx="942">
                  <c:v>1.62908E-3</c:v>
                </c:pt>
                <c:pt idx="943">
                  <c:v>1.1398599999999999E-3</c:v>
                </c:pt>
                <c:pt idx="944">
                  <c:v>4.8513599999999999E-3</c:v>
                </c:pt>
                <c:pt idx="945">
                  <c:v>4.8513599999999999E-3</c:v>
                </c:pt>
                <c:pt idx="946">
                  <c:v>4.8513599999999999E-3</c:v>
                </c:pt>
                <c:pt idx="947">
                  <c:v>5.1587100000000004E-3</c:v>
                </c:pt>
                <c:pt idx="948">
                  <c:v>2.87645E-3</c:v>
                </c:pt>
                <c:pt idx="949">
                  <c:v>1.11841E-3</c:v>
                </c:pt>
                <c:pt idx="950">
                  <c:v>2.6855400000000001E-3</c:v>
                </c:pt>
                <c:pt idx="951">
                  <c:v>2.6855400000000001E-3</c:v>
                </c:pt>
                <c:pt idx="952">
                  <c:v>6.20114E-3</c:v>
                </c:pt>
                <c:pt idx="953">
                  <c:v>6.20114E-3</c:v>
                </c:pt>
                <c:pt idx="954">
                  <c:v>6.20114E-3</c:v>
                </c:pt>
                <c:pt idx="955">
                  <c:v>5.0744800000000001E-3</c:v>
                </c:pt>
                <c:pt idx="956">
                  <c:v>1.3081499999999999E-3</c:v>
                </c:pt>
                <c:pt idx="957">
                  <c:v>1.3081499999999999E-3</c:v>
                </c:pt>
                <c:pt idx="958">
                  <c:v>6.68645E-3</c:v>
                </c:pt>
                <c:pt idx="959">
                  <c:v>6.68645E-3</c:v>
                </c:pt>
                <c:pt idx="960">
                  <c:v>4.7704000000000002E-3</c:v>
                </c:pt>
                <c:pt idx="961">
                  <c:v>4.2826499999999998E-3</c:v>
                </c:pt>
                <c:pt idx="962">
                  <c:v>4.2826499999999998E-3</c:v>
                </c:pt>
                <c:pt idx="963">
                  <c:v>6.9740999999999996E-3</c:v>
                </c:pt>
                <c:pt idx="964">
                  <c:v>6.2886299999999999E-3</c:v>
                </c:pt>
                <c:pt idx="965">
                  <c:v>5.3452300000000003E-3</c:v>
                </c:pt>
                <c:pt idx="966">
                  <c:v>5.3452300000000003E-3</c:v>
                </c:pt>
                <c:pt idx="967">
                  <c:v>7.7356800000000003E-2</c:v>
                </c:pt>
                <c:pt idx="968">
                  <c:v>7.7356800000000003E-2</c:v>
                </c:pt>
                <c:pt idx="969">
                  <c:v>7.7356800000000003E-2</c:v>
                </c:pt>
                <c:pt idx="970">
                  <c:v>9.9174699999999994E-3</c:v>
                </c:pt>
                <c:pt idx="971">
                  <c:v>8.0630200000000006E-3</c:v>
                </c:pt>
                <c:pt idx="972">
                  <c:v>1.0765200000000001E-2</c:v>
                </c:pt>
                <c:pt idx="973">
                  <c:v>1.0765200000000001E-2</c:v>
                </c:pt>
                <c:pt idx="974">
                  <c:v>4.49789E-3</c:v>
                </c:pt>
                <c:pt idx="975">
                  <c:v>4.49789E-3</c:v>
                </c:pt>
                <c:pt idx="976">
                  <c:v>3.5379000000000001E-3</c:v>
                </c:pt>
                <c:pt idx="977">
                  <c:v>7.49498E-3</c:v>
                </c:pt>
                <c:pt idx="978">
                  <c:v>7.49498E-3</c:v>
                </c:pt>
                <c:pt idx="979">
                  <c:v>7.49498E-3</c:v>
                </c:pt>
                <c:pt idx="980">
                  <c:v>5.81585E-3</c:v>
                </c:pt>
                <c:pt idx="981">
                  <c:v>6.2052399999999999E-3</c:v>
                </c:pt>
                <c:pt idx="982">
                  <c:v>6.2052399999999999E-3</c:v>
                </c:pt>
                <c:pt idx="983">
                  <c:v>6.2052399999999999E-3</c:v>
                </c:pt>
                <c:pt idx="984">
                  <c:v>1.18908E-2</c:v>
                </c:pt>
                <c:pt idx="985">
                  <c:v>1.18908E-2</c:v>
                </c:pt>
                <c:pt idx="986">
                  <c:v>5.4513600000000002E-2</c:v>
                </c:pt>
                <c:pt idx="987">
                  <c:v>5.4513600000000002E-2</c:v>
                </c:pt>
                <c:pt idx="988">
                  <c:v>5.4513600000000002E-2</c:v>
                </c:pt>
                <c:pt idx="989">
                  <c:v>5.6389500000000002E-2</c:v>
                </c:pt>
                <c:pt idx="990">
                  <c:v>5.6389500000000002E-2</c:v>
                </c:pt>
                <c:pt idx="991">
                  <c:v>5.6389500000000002E-2</c:v>
                </c:pt>
                <c:pt idx="992">
                  <c:v>5.6389500000000002E-2</c:v>
                </c:pt>
                <c:pt idx="993">
                  <c:v>7.4866100000000005E-2</c:v>
                </c:pt>
                <c:pt idx="994">
                  <c:v>7.4866100000000005E-2</c:v>
                </c:pt>
                <c:pt idx="995">
                  <c:v>1.32791E-2</c:v>
                </c:pt>
                <c:pt idx="996">
                  <c:v>1.32791E-2</c:v>
                </c:pt>
                <c:pt idx="997">
                  <c:v>1.9292699999999999E-2</c:v>
                </c:pt>
                <c:pt idx="998">
                  <c:v>1.9292699999999999E-2</c:v>
                </c:pt>
                <c:pt idx="999">
                  <c:v>2.6445E-2</c:v>
                </c:pt>
                <c:pt idx="1000">
                  <c:v>2.6445E-2</c:v>
                </c:pt>
                <c:pt idx="1001">
                  <c:v>4.4579599999999997E-2</c:v>
                </c:pt>
                <c:pt idx="1002">
                  <c:v>4.4579599999999997E-2</c:v>
                </c:pt>
                <c:pt idx="1003">
                  <c:v>1.5331300000000001E-2</c:v>
                </c:pt>
                <c:pt idx="1004">
                  <c:v>1.5331300000000001E-2</c:v>
                </c:pt>
                <c:pt idx="1005">
                  <c:v>1.5331300000000001E-2</c:v>
                </c:pt>
                <c:pt idx="1006">
                  <c:v>1.6061300000000001E-2</c:v>
                </c:pt>
                <c:pt idx="1007">
                  <c:v>1.6061300000000001E-2</c:v>
                </c:pt>
                <c:pt idx="1008">
                  <c:v>1.6061300000000001E-2</c:v>
                </c:pt>
                <c:pt idx="1009">
                  <c:v>1.35713E-2</c:v>
                </c:pt>
                <c:pt idx="1010">
                  <c:v>1.35713E-2</c:v>
                </c:pt>
                <c:pt idx="1011">
                  <c:v>1.35713E-2</c:v>
                </c:pt>
                <c:pt idx="1012">
                  <c:v>1.5380899999999999E-2</c:v>
                </c:pt>
                <c:pt idx="1013">
                  <c:v>1.5380899999999999E-2</c:v>
                </c:pt>
                <c:pt idx="1014">
                  <c:v>1.5380899999999999E-2</c:v>
                </c:pt>
                <c:pt idx="1015">
                  <c:v>1.2307999999999999E-2</c:v>
                </c:pt>
                <c:pt idx="1016">
                  <c:v>1.2307999999999999E-2</c:v>
                </c:pt>
                <c:pt idx="1017">
                  <c:v>1.2307999999999999E-2</c:v>
                </c:pt>
                <c:pt idx="1018">
                  <c:v>7.2517100000000001E-2</c:v>
                </c:pt>
                <c:pt idx="1019">
                  <c:v>7.2517100000000001E-2</c:v>
                </c:pt>
                <c:pt idx="1020">
                  <c:v>7.2517100000000001E-2</c:v>
                </c:pt>
                <c:pt idx="1021">
                  <c:v>1.12818E-2</c:v>
                </c:pt>
                <c:pt idx="1022">
                  <c:v>1.3724E-2</c:v>
                </c:pt>
                <c:pt idx="1023">
                  <c:v>1.3724E-2</c:v>
                </c:pt>
                <c:pt idx="1024">
                  <c:v>7.2797699999999996E-3</c:v>
                </c:pt>
                <c:pt idx="1025">
                  <c:v>6.2302200000000002E-2</c:v>
                </c:pt>
                <c:pt idx="1026">
                  <c:v>6.2302200000000002E-2</c:v>
                </c:pt>
                <c:pt idx="1027">
                  <c:v>4.4107699999999996E-3</c:v>
                </c:pt>
                <c:pt idx="1028">
                  <c:v>4.4107699999999996E-3</c:v>
                </c:pt>
                <c:pt idx="1029">
                  <c:v>3.7849899999999998E-3</c:v>
                </c:pt>
                <c:pt idx="1030">
                  <c:v>4.3956500000000001E-3</c:v>
                </c:pt>
                <c:pt idx="1031">
                  <c:v>4.3956500000000001E-3</c:v>
                </c:pt>
                <c:pt idx="1032">
                  <c:v>5.4995199999999999E-3</c:v>
                </c:pt>
                <c:pt idx="1033">
                  <c:v>5.4995199999999999E-3</c:v>
                </c:pt>
                <c:pt idx="1034">
                  <c:v>5.4995199999999999E-3</c:v>
                </c:pt>
                <c:pt idx="1035">
                  <c:v>8.53516E-3</c:v>
                </c:pt>
                <c:pt idx="1036">
                  <c:v>8.53516E-3</c:v>
                </c:pt>
                <c:pt idx="1037">
                  <c:v>8.53516E-3</c:v>
                </c:pt>
                <c:pt idx="1038">
                  <c:v>1.7210199999999998E-2</c:v>
                </c:pt>
                <c:pt idx="1039">
                  <c:v>1.7210199999999998E-2</c:v>
                </c:pt>
                <c:pt idx="1040">
                  <c:v>1.7210199999999998E-2</c:v>
                </c:pt>
                <c:pt idx="1041">
                  <c:v>1.7210199999999998E-2</c:v>
                </c:pt>
                <c:pt idx="1042">
                  <c:v>1.4252900000000001E-2</c:v>
                </c:pt>
                <c:pt idx="1043">
                  <c:v>1.4252900000000001E-2</c:v>
                </c:pt>
                <c:pt idx="1044">
                  <c:v>1.4252900000000001E-2</c:v>
                </c:pt>
                <c:pt idx="1045">
                  <c:v>2.1007399999999998E-3</c:v>
                </c:pt>
                <c:pt idx="1046">
                  <c:v>2.4871099999999998E-3</c:v>
                </c:pt>
                <c:pt idx="1047">
                  <c:v>3.71324E-3</c:v>
                </c:pt>
                <c:pt idx="1048">
                  <c:v>3.71324E-3</c:v>
                </c:pt>
                <c:pt idx="1049">
                  <c:v>3.71324E-3</c:v>
                </c:pt>
                <c:pt idx="1050">
                  <c:v>7.4023400000000003E-3</c:v>
                </c:pt>
                <c:pt idx="1051">
                  <c:v>7.4023400000000003E-3</c:v>
                </c:pt>
                <c:pt idx="1052">
                  <c:v>8.0143999999999996E-3</c:v>
                </c:pt>
                <c:pt idx="1053">
                  <c:v>8.0143999999999996E-3</c:v>
                </c:pt>
                <c:pt idx="1054">
                  <c:v>2.6362400000000002E-3</c:v>
                </c:pt>
                <c:pt idx="1055">
                  <c:v>2.6362400000000002E-3</c:v>
                </c:pt>
                <c:pt idx="1056">
                  <c:v>1.23905E-2</c:v>
                </c:pt>
                <c:pt idx="1057">
                  <c:v>1.23905E-2</c:v>
                </c:pt>
                <c:pt idx="1058">
                  <c:v>7.0268500000000003E-3</c:v>
                </c:pt>
                <c:pt idx="1059">
                  <c:v>7.0268500000000003E-3</c:v>
                </c:pt>
                <c:pt idx="1060">
                  <c:v>7.0268500000000003E-3</c:v>
                </c:pt>
                <c:pt idx="1061">
                  <c:v>7.0268500000000003E-3</c:v>
                </c:pt>
                <c:pt idx="1062">
                  <c:v>9.3347900000000008E-3</c:v>
                </c:pt>
                <c:pt idx="1063">
                  <c:v>9.3347900000000008E-3</c:v>
                </c:pt>
                <c:pt idx="1064">
                  <c:v>9.3347900000000008E-3</c:v>
                </c:pt>
                <c:pt idx="1065">
                  <c:v>3.4328400000000002E-2</c:v>
                </c:pt>
                <c:pt idx="1066">
                  <c:v>3.4328400000000002E-2</c:v>
                </c:pt>
                <c:pt idx="1067">
                  <c:v>3.4328400000000002E-2</c:v>
                </c:pt>
                <c:pt idx="1068">
                  <c:v>3.4328400000000002E-2</c:v>
                </c:pt>
                <c:pt idx="1069">
                  <c:v>8.3284099999999996E-3</c:v>
                </c:pt>
                <c:pt idx="1070">
                  <c:v>3.2594600000000001E-2</c:v>
                </c:pt>
                <c:pt idx="1071">
                  <c:v>3.2594600000000001E-2</c:v>
                </c:pt>
                <c:pt idx="1072">
                  <c:v>3.2594600000000001E-2</c:v>
                </c:pt>
                <c:pt idx="1073">
                  <c:v>3.2594600000000001E-2</c:v>
                </c:pt>
                <c:pt idx="1074">
                  <c:v>1.61886E-3</c:v>
                </c:pt>
                <c:pt idx="1075">
                  <c:v>1.8176100000000001E-3</c:v>
                </c:pt>
                <c:pt idx="1076">
                  <c:v>1.8176100000000001E-3</c:v>
                </c:pt>
                <c:pt idx="1077">
                  <c:v>2.3820600000000001E-3</c:v>
                </c:pt>
                <c:pt idx="1078">
                  <c:v>2.4962399999999998E-3</c:v>
                </c:pt>
                <c:pt idx="1079">
                  <c:v>1.4958E-3</c:v>
                </c:pt>
                <c:pt idx="1080">
                  <c:v>1.4958E-3</c:v>
                </c:pt>
                <c:pt idx="1081">
                  <c:v>1.37392E-3</c:v>
                </c:pt>
                <c:pt idx="1082">
                  <c:v>2.55069E-3</c:v>
                </c:pt>
                <c:pt idx="1083">
                  <c:v>1.9042900000000001E-2</c:v>
                </c:pt>
                <c:pt idx="1084">
                  <c:v>6.5522900000000001E-4</c:v>
                </c:pt>
                <c:pt idx="1085">
                  <c:v>2.4304600000000002E-3</c:v>
                </c:pt>
                <c:pt idx="1086">
                  <c:v>1.03147E-2</c:v>
                </c:pt>
                <c:pt idx="1087">
                  <c:v>9.9763E-4</c:v>
                </c:pt>
                <c:pt idx="1088">
                  <c:v>7.3068200000000003E-3</c:v>
                </c:pt>
                <c:pt idx="1089">
                  <c:v>7.3068200000000003E-3</c:v>
                </c:pt>
                <c:pt idx="1090">
                  <c:v>7.3068200000000003E-3</c:v>
                </c:pt>
                <c:pt idx="1091">
                  <c:v>7.3068200000000003E-3</c:v>
                </c:pt>
                <c:pt idx="1092">
                  <c:v>7.3068200000000003E-3</c:v>
                </c:pt>
                <c:pt idx="1093">
                  <c:v>7.3068200000000003E-3</c:v>
                </c:pt>
                <c:pt idx="1094">
                  <c:v>5.8588900000000003E-3</c:v>
                </c:pt>
                <c:pt idx="1095">
                  <c:v>5.9905599999999998E-3</c:v>
                </c:pt>
                <c:pt idx="1096">
                  <c:v>8.6338100000000004E-3</c:v>
                </c:pt>
                <c:pt idx="1097">
                  <c:v>5.8588900000000003E-3</c:v>
                </c:pt>
                <c:pt idx="1098">
                  <c:v>9.1334599999999995E-3</c:v>
                </c:pt>
                <c:pt idx="1099">
                  <c:v>3.8407300000000001E-3</c:v>
                </c:pt>
                <c:pt idx="1100">
                  <c:v>1.76954E-3</c:v>
                </c:pt>
                <c:pt idx="1101">
                  <c:v>3.8065999999999998E-3</c:v>
                </c:pt>
                <c:pt idx="1102">
                  <c:v>4.4111300000000001E-3</c:v>
                </c:pt>
                <c:pt idx="1103">
                  <c:v>2.5136199999999998E-3</c:v>
                </c:pt>
                <c:pt idx="1104">
                  <c:v>3.3090900000000002E-3</c:v>
                </c:pt>
                <c:pt idx="1105">
                  <c:v>8.8178600000000003E-3</c:v>
                </c:pt>
                <c:pt idx="1106">
                  <c:v>2.73312E-2</c:v>
                </c:pt>
                <c:pt idx="1107">
                  <c:v>2.73312E-2</c:v>
                </c:pt>
                <c:pt idx="1108">
                  <c:v>2.1030799999999998E-3</c:v>
                </c:pt>
                <c:pt idx="1109">
                  <c:v>5.83207E-3</c:v>
                </c:pt>
                <c:pt idx="1110">
                  <c:v>6.6803599999999998E-3</c:v>
                </c:pt>
                <c:pt idx="1111">
                  <c:v>1.4082599999999999E-3</c:v>
                </c:pt>
                <c:pt idx="1112">
                  <c:v>4.2298099999999996E-3</c:v>
                </c:pt>
                <c:pt idx="1113">
                  <c:v>3.51656E-4</c:v>
                </c:pt>
                <c:pt idx="1114">
                  <c:v>4.4097500000000003E-4</c:v>
                </c:pt>
                <c:pt idx="1115">
                  <c:v>3.02708E-4</c:v>
                </c:pt>
                <c:pt idx="1116">
                  <c:v>2.0279600000000001E-3</c:v>
                </c:pt>
                <c:pt idx="1117">
                  <c:v>1.85985E-2</c:v>
                </c:pt>
                <c:pt idx="1118">
                  <c:v>5.5035800000000001E-3</c:v>
                </c:pt>
                <c:pt idx="1119">
                  <c:v>5.5035800000000001E-3</c:v>
                </c:pt>
                <c:pt idx="1120">
                  <c:v>9.8897499999999992E-3</c:v>
                </c:pt>
                <c:pt idx="1121">
                  <c:v>4.5794800000000004E-3</c:v>
                </c:pt>
                <c:pt idx="1122">
                  <c:v>4.6702699999999998E-3</c:v>
                </c:pt>
                <c:pt idx="1123">
                  <c:v>1.65661E-3</c:v>
                </c:pt>
                <c:pt idx="1124">
                  <c:v>1.5655700000000001E-3</c:v>
                </c:pt>
                <c:pt idx="1125">
                  <c:v>4.8116399999999998E-3</c:v>
                </c:pt>
                <c:pt idx="1126">
                  <c:v>8.3601900000000002E-4</c:v>
                </c:pt>
                <c:pt idx="1127">
                  <c:v>3.28006E-3</c:v>
                </c:pt>
                <c:pt idx="1128">
                  <c:v>4.9828099999999998E-3</c:v>
                </c:pt>
                <c:pt idx="1129">
                  <c:v>3.9976200000000003E-3</c:v>
                </c:pt>
                <c:pt idx="1130">
                  <c:v>1.5703700000000001E-2</c:v>
                </c:pt>
                <c:pt idx="1131">
                  <c:v>2.2227200000000001E-3</c:v>
                </c:pt>
                <c:pt idx="1132">
                  <c:v>4.0088399999999996E-3</c:v>
                </c:pt>
                <c:pt idx="1133">
                  <c:v>6.7446399999999997E-3</c:v>
                </c:pt>
                <c:pt idx="1134">
                  <c:v>2.3303500000000001E-3</c:v>
                </c:pt>
                <c:pt idx="1135">
                  <c:v>5.1435200000000004E-3</c:v>
                </c:pt>
                <c:pt idx="1136">
                  <c:v>1.8831900000000001E-3</c:v>
                </c:pt>
                <c:pt idx="1137">
                  <c:v>2.5843400000000001E-3</c:v>
                </c:pt>
                <c:pt idx="1138">
                  <c:v>7.7882300000000002E-3</c:v>
                </c:pt>
                <c:pt idx="1139">
                  <c:v>2.4658499999999999E-3</c:v>
                </c:pt>
                <c:pt idx="1140">
                  <c:v>2.4658499999999999E-3</c:v>
                </c:pt>
                <c:pt idx="1141">
                  <c:v>2.8297299999999999E-3</c:v>
                </c:pt>
                <c:pt idx="1142">
                  <c:v>2.77072E-3</c:v>
                </c:pt>
                <c:pt idx="1143">
                  <c:v>2.90916E-3</c:v>
                </c:pt>
                <c:pt idx="1144">
                  <c:v>8.1967700000000008E-3</c:v>
                </c:pt>
                <c:pt idx="1145">
                  <c:v>2.8897300000000001E-3</c:v>
                </c:pt>
                <c:pt idx="1146">
                  <c:v>2.8897300000000001E-3</c:v>
                </c:pt>
                <c:pt idx="1147">
                  <c:v>2.6611E-3</c:v>
                </c:pt>
                <c:pt idx="1148">
                  <c:v>3.63796E-3</c:v>
                </c:pt>
                <c:pt idx="1149">
                  <c:v>5.3289799999999997E-3</c:v>
                </c:pt>
                <c:pt idx="1150">
                  <c:v>3.0351000000000002E-3</c:v>
                </c:pt>
                <c:pt idx="1151">
                  <c:v>1.05627E-3</c:v>
                </c:pt>
                <c:pt idx="1152">
                  <c:v>5.8000400000000002E-3</c:v>
                </c:pt>
                <c:pt idx="1153">
                  <c:v>2.4673500000000001E-2</c:v>
                </c:pt>
                <c:pt idx="1154">
                  <c:v>2.1489600000000001E-3</c:v>
                </c:pt>
                <c:pt idx="1155">
                  <c:v>2.4464299999999999E-3</c:v>
                </c:pt>
                <c:pt idx="1156">
                  <c:v>1.8802300000000001E-2</c:v>
                </c:pt>
                <c:pt idx="1157">
                  <c:v>3.1150100000000001E-3</c:v>
                </c:pt>
                <c:pt idx="1158">
                  <c:v>7.7237200000000001E-4</c:v>
                </c:pt>
                <c:pt idx="1159">
                  <c:v>6.5723599999999995E-4</c:v>
                </c:pt>
                <c:pt idx="1160">
                  <c:v>2.6617799999999999E-3</c:v>
                </c:pt>
                <c:pt idx="1161">
                  <c:v>6.8223899999999996E-4</c:v>
                </c:pt>
                <c:pt idx="1162">
                  <c:v>2.83716E-3</c:v>
                </c:pt>
                <c:pt idx="1163">
                  <c:v>3.2216699999999998E-3</c:v>
                </c:pt>
                <c:pt idx="1164">
                  <c:v>3.2216699999999998E-3</c:v>
                </c:pt>
                <c:pt idx="1165">
                  <c:v>3.2216699999999998E-3</c:v>
                </c:pt>
                <c:pt idx="1166">
                  <c:v>3.7751999999999998E-3</c:v>
                </c:pt>
                <c:pt idx="1167">
                  <c:v>2.6396900000000001E-3</c:v>
                </c:pt>
                <c:pt idx="1168">
                  <c:v>1.1178E-2</c:v>
                </c:pt>
                <c:pt idx="1169">
                  <c:v>1.27268E-3</c:v>
                </c:pt>
                <c:pt idx="1170">
                  <c:v>1.4275400000000001E-2</c:v>
                </c:pt>
                <c:pt idx="1171">
                  <c:v>4.1281499999999997E-3</c:v>
                </c:pt>
                <c:pt idx="1172">
                  <c:v>2.96577E-3</c:v>
                </c:pt>
                <c:pt idx="1173">
                  <c:v>1.00413E-3</c:v>
                </c:pt>
                <c:pt idx="1174">
                  <c:v>2.8610100000000002E-3</c:v>
                </c:pt>
                <c:pt idx="1175">
                  <c:v>3.1448299999999999E-3</c:v>
                </c:pt>
                <c:pt idx="1176">
                  <c:v>3.14979E-3</c:v>
                </c:pt>
                <c:pt idx="1177">
                  <c:v>2.1965700000000001E-3</c:v>
                </c:pt>
                <c:pt idx="1178">
                  <c:v>4.7594300000000003E-3</c:v>
                </c:pt>
                <c:pt idx="1179">
                  <c:v>2.7159100000000002E-3</c:v>
                </c:pt>
                <c:pt idx="1180">
                  <c:v>2.5489900000000001E-3</c:v>
                </c:pt>
                <c:pt idx="1181">
                  <c:v>1.0688E-2</c:v>
                </c:pt>
                <c:pt idx="1182">
                  <c:v>1.1621599999999999E-2</c:v>
                </c:pt>
                <c:pt idx="1183">
                  <c:v>1.8263999999999999E-3</c:v>
                </c:pt>
                <c:pt idx="1184">
                  <c:v>2.9902100000000001E-3</c:v>
                </c:pt>
                <c:pt idx="1185">
                  <c:v>1.9522700000000001E-3</c:v>
                </c:pt>
                <c:pt idx="1186">
                  <c:v>3.33169E-3</c:v>
                </c:pt>
                <c:pt idx="1187">
                  <c:v>3.1784199999999999E-3</c:v>
                </c:pt>
                <c:pt idx="1188">
                  <c:v>3.0345400000000002E-2</c:v>
                </c:pt>
                <c:pt idx="1189">
                  <c:v>3.0345400000000002E-2</c:v>
                </c:pt>
                <c:pt idx="1190">
                  <c:v>3.2164899999999998E-3</c:v>
                </c:pt>
                <c:pt idx="1191">
                  <c:v>2.25515E-3</c:v>
                </c:pt>
                <c:pt idx="1192">
                  <c:v>4.1165300000000002E-3</c:v>
                </c:pt>
                <c:pt idx="1193">
                  <c:v>5.2519699999999999E-3</c:v>
                </c:pt>
                <c:pt idx="1194">
                  <c:v>2.7541699999999998E-3</c:v>
                </c:pt>
                <c:pt idx="1195">
                  <c:v>4.3908100000000002E-3</c:v>
                </c:pt>
                <c:pt idx="1196">
                  <c:v>2.1007199999999999E-3</c:v>
                </c:pt>
                <c:pt idx="1197">
                  <c:v>2.3124399999999998E-3</c:v>
                </c:pt>
                <c:pt idx="1198">
                  <c:v>3.5657599999999998E-2</c:v>
                </c:pt>
                <c:pt idx="1199">
                  <c:v>3.5657599999999998E-2</c:v>
                </c:pt>
                <c:pt idx="1200">
                  <c:v>2.0933299999999998E-2</c:v>
                </c:pt>
                <c:pt idx="1201">
                  <c:v>2.0933299999999998E-2</c:v>
                </c:pt>
                <c:pt idx="1202">
                  <c:v>4.3171299999999998E-3</c:v>
                </c:pt>
                <c:pt idx="1203">
                  <c:v>5.4633499999999996E-3</c:v>
                </c:pt>
                <c:pt idx="1204">
                  <c:v>5.4682999999999997E-3</c:v>
                </c:pt>
                <c:pt idx="1205">
                  <c:v>5.7660799999999998E-3</c:v>
                </c:pt>
                <c:pt idx="1206">
                  <c:v>4.4276000000000003E-3</c:v>
                </c:pt>
                <c:pt idx="1207">
                  <c:v>5.5461599999999996E-3</c:v>
                </c:pt>
                <c:pt idx="1208">
                  <c:v>4.5429900000000002E-3</c:v>
                </c:pt>
                <c:pt idx="1209">
                  <c:v>4.5820599999999998E-3</c:v>
                </c:pt>
                <c:pt idx="1210">
                  <c:v>7.49645E-3</c:v>
                </c:pt>
                <c:pt idx="1211">
                  <c:v>7.5336800000000001E-3</c:v>
                </c:pt>
                <c:pt idx="1212">
                  <c:v>3.10867E-3</c:v>
                </c:pt>
                <c:pt idx="1213">
                  <c:v>3.9918799999999997E-3</c:v>
                </c:pt>
                <c:pt idx="1214">
                  <c:v>6.0698200000000001E-3</c:v>
                </c:pt>
                <c:pt idx="1215">
                  <c:v>8.6562299999999991E-3</c:v>
                </c:pt>
                <c:pt idx="1216">
                  <c:v>6.7077999999999999E-3</c:v>
                </c:pt>
                <c:pt idx="1217">
                  <c:v>6.3672800000000002E-2</c:v>
                </c:pt>
                <c:pt idx="1218">
                  <c:v>6.1256100000000001E-3</c:v>
                </c:pt>
                <c:pt idx="1219">
                  <c:v>6.1256100000000001E-3</c:v>
                </c:pt>
                <c:pt idx="1220">
                  <c:v>2.8399900000000001E-3</c:v>
                </c:pt>
                <c:pt idx="1221">
                  <c:v>3.3268899999999999E-3</c:v>
                </c:pt>
                <c:pt idx="1222">
                  <c:v>3.83023E-3</c:v>
                </c:pt>
                <c:pt idx="1223">
                  <c:v>1.09187E-2</c:v>
                </c:pt>
                <c:pt idx="1224">
                  <c:v>1.57909E-3</c:v>
                </c:pt>
                <c:pt idx="1225">
                  <c:v>2.0022600000000002E-2</c:v>
                </c:pt>
                <c:pt idx="1226">
                  <c:v>2.0022600000000002E-2</c:v>
                </c:pt>
                <c:pt idx="1227">
                  <c:v>2.0022600000000002E-2</c:v>
                </c:pt>
                <c:pt idx="1228">
                  <c:v>1.2318600000000001E-2</c:v>
                </c:pt>
                <c:pt idx="1229">
                  <c:v>1.2324399999999999E-2</c:v>
                </c:pt>
                <c:pt idx="1230">
                  <c:v>1.2324399999999999E-2</c:v>
                </c:pt>
                <c:pt idx="1231">
                  <c:v>1.2324399999999999E-2</c:v>
                </c:pt>
                <c:pt idx="1232">
                  <c:v>3.5088900000000002E-3</c:v>
                </c:pt>
                <c:pt idx="1233">
                  <c:v>2.6652099999999999E-3</c:v>
                </c:pt>
                <c:pt idx="1234">
                  <c:v>2.8708800000000001E-3</c:v>
                </c:pt>
                <c:pt idx="1235">
                  <c:v>1.18891E-2</c:v>
                </c:pt>
                <c:pt idx="1236">
                  <c:v>9.3868700000000003E-3</c:v>
                </c:pt>
                <c:pt idx="1237">
                  <c:v>6.5815600000000002E-3</c:v>
                </c:pt>
                <c:pt idx="1238">
                  <c:v>2.1918400000000001E-2</c:v>
                </c:pt>
                <c:pt idx="1239">
                  <c:v>1.6964599999999999E-3</c:v>
                </c:pt>
                <c:pt idx="1240">
                  <c:v>9.4044699999999998E-3</c:v>
                </c:pt>
                <c:pt idx="1241">
                  <c:v>4.0904499999999998E-3</c:v>
                </c:pt>
                <c:pt idx="1242">
                  <c:v>4.0904499999999998E-3</c:v>
                </c:pt>
                <c:pt idx="1243">
                  <c:v>1.8223799999999998E-2</c:v>
                </c:pt>
                <c:pt idx="1244">
                  <c:v>1.8223799999999998E-2</c:v>
                </c:pt>
                <c:pt idx="1245">
                  <c:v>1.8223799999999998E-2</c:v>
                </c:pt>
                <c:pt idx="1246">
                  <c:v>1.8223799999999998E-2</c:v>
                </c:pt>
                <c:pt idx="1247">
                  <c:v>6.4411599999999996E-3</c:v>
                </c:pt>
                <c:pt idx="1248">
                  <c:v>6.4411599999999996E-3</c:v>
                </c:pt>
                <c:pt idx="1249">
                  <c:v>6.4411599999999996E-3</c:v>
                </c:pt>
                <c:pt idx="1250">
                  <c:v>6.4411599999999996E-3</c:v>
                </c:pt>
                <c:pt idx="1251">
                  <c:v>6.4411599999999996E-3</c:v>
                </c:pt>
                <c:pt idx="1252">
                  <c:v>2.2492200000000001E-3</c:v>
                </c:pt>
                <c:pt idx="1253">
                  <c:v>2.2492200000000001E-3</c:v>
                </c:pt>
                <c:pt idx="1254">
                  <c:v>2.00369E-2</c:v>
                </c:pt>
                <c:pt idx="1255">
                  <c:v>2.00369E-2</c:v>
                </c:pt>
                <c:pt idx="1256">
                  <c:v>2.00369E-2</c:v>
                </c:pt>
                <c:pt idx="1257">
                  <c:v>2.00369E-2</c:v>
                </c:pt>
                <c:pt idx="1258">
                  <c:v>8.4680599999999995E-3</c:v>
                </c:pt>
                <c:pt idx="1259">
                  <c:v>8.4680599999999995E-3</c:v>
                </c:pt>
                <c:pt idx="1260">
                  <c:v>8.4680599999999995E-3</c:v>
                </c:pt>
                <c:pt idx="1261">
                  <c:v>8.4680599999999995E-3</c:v>
                </c:pt>
                <c:pt idx="1262">
                  <c:v>8.4680599999999995E-3</c:v>
                </c:pt>
                <c:pt idx="1263">
                  <c:v>2.4038400000000001E-2</c:v>
                </c:pt>
                <c:pt idx="1264">
                  <c:v>2.4038400000000001E-2</c:v>
                </c:pt>
                <c:pt idx="1265">
                  <c:v>2.4038400000000001E-2</c:v>
                </c:pt>
                <c:pt idx="1266">
                  <c:v>9.1821899999999998E-3</c:v>
                </c:pt>
                <c:pt idx="1267">
                  <c:v>9.1821899999999998E-3</c:v>
                </c:pt>
                <c:pt idx="1268">
                  <c:v>9.1821899999999998E-3</c:v>
                </c:pt>
                <c:pt idx="1269">
                  <c:v>9.1821899999999998E-3</c:v>
                </c:pt>
                <c:pt idx="1270">
                  <c:v>1.8063599999999999E-2</c:v>
                </c:pt>
                <c:pt idx="1271">
                  <c:v>1.8063599999999999E-2</c:v>
                </c:pt>
                <c:pt idx="1272">
                  <c:v>1.8063599999999999E-2</c:v>
                </c:pt>
                <c:pt idx="1273">
                  <c:v>1.8063599999999999E-2</c:v>
                </c:pt>
                <c:pt idx="1274">
                  <c:v>5.9397E-3</c:v>
                </c:pt>
                <c:pt idx="1275">
                  <c:v>7.4634599999999999E-3</c:v>
                </c:pt>
                <c:pt idx="1276">
                  <c:v>7.5726200000000004E-3</c:v>
                </c:pt>
                <c:pt idx="1277">
                  <c:v>2.50381E-3</c:v>
                </c:pt>
                <c:pt idx="1278">
                  <c:v>3.4166999999999999E-3</c:v>
                </c:pt>
                <c:pt idx="1279">
                  <c:v>2.50381E-3</c:v>
                </c:pt>
                <c:pt idx="1280">
                  <c:v>3.0150300000000001E-3</c:v>
                </c:pt>
                <c:pt idx="1281">
                  <c:v>3.5089499999999998E-3</c:v>
                </c:pt>
                <c:pt idx="1282">
                  <c:v>3.2564400000000002E-3</c:v>
                </c:pt>
                <c:pt idx="1283">
                  <c:v>5.7258400000000003E-3</c:v>
                </c:pt>
                <c:pt idx="1284">
                  <c:v>5.7258400000000003E-3</c:v>
                </c:pt>
                <c:pt idx="1285">
                  <c:v>5.7258400000000003E-3</c:v>
                </c:pt>
                <c:pt idx="1286">
                  <c:v>4.1983000000000003E-3</c:v>
                </c:pt>
                <c:pt idx="1287">
                  <c:v>1.1522599999999999E-2</c:v>
                </c:pt>
                <c:pt idx="1288">
                  <c:v>1.1522599999999999E-2</c:v>
                </c:pt>
                <c:pt idx="1289">
                  <c:v>1.1522599999999999E-2</c:v>
                </c:pt>
                <c:pt idx="1290">
                  <c:v>4.8194399999999998E-2</c:v>
                </c:pt>
                <c:pt idx="1291">
                  <c:v>4.8194399999999998E-2</c:v>
                </c:pt>
                <c:pt idx="1292">
                  <c:v>4.8194399999999998E-2</c:v>
                </c:pt>
                <c:pt idx="1293">
                  <c:v>4.3070999999999998E-2</c:v>
                </c:pt>
                <c:pt idx="1294">
                  <c:v>4.3070999999999998E-2</c:v>
                </c:pt>
                <c:pt idx="1295">
                  <c:v>4.3070999999999998E-2</c:v>
                </c:pt>
                <c:pt idx="1296">
                  <c:v>3.28232E-3</c:v>
                </c:pt>
                <c:pt idx="1297">
                  <c:v>3.28232E-3</c:v>
                </c:pt>
                <c:pt idx="1298">
                  <c:v>6.35493E-3</c:v>
                </c:pt>
                <c:pt idx="1299">
                  <c:v>6.35493E-3</c:v>
                </c:pt>
                <c:pt idx="1300">
                  <c:v>1.84385E-3</c:v>
                </c:pt>
                <c:pt idx="1301">
                  <c:v>1.84385E-3</c:v>
                </c:pt>
                <c:pt idx="1302">
                  <c:v>1.69597E-3</c:v>
                </c:pt>
                <c:pt idx="1303">
                  <c:v>1.19974E-2</c:v>
                </c:pt>
                <c:pt idx="1304">
                  <c:v>1.19974E-2</c:v>
                </c:pt>
                <c:pt idx="1305">
                  <c:v>1.19974E-2</c:v>
                </c:pt>
                <c:pt idx="1306">
                  <c:v>6.7983500000000005E-4</c:v>
                </c:pt>
                <c:pt idx="1307">
                  <c:v>9.7134100000000004E-3</c:v>
                </c:pt>
                <c:pt idx="1308">
                  <c:v>9.7134100000000004E-3</c:v>
                </c:pt>
                <c:pt idx="1309">
                  <c:v>9.7134100000000004E-3</c:v>
                </c:pt>
                <c:pt idx="1310">
                  <c:v>6.1761999999999997E-3</c:v>
                </c:pt>
                <c:pt idx="1311">
                  <c:v>6.1761999999999997E-3</c:v>
                </c:pt>
                <c:pt idx="1312">
                  <c:v>4.8927900000000002E-3</c:v>
                </c:pt>
                <c:pt idx="1313">
                  <c:v>5.1311000000000004E-3</c:v>
                </c:pt>
                <c:pt idx="1314">
                  <c:v>5.1311000000000004E-3</c:v>
                </c:pt>
                <c:pt idx="1315">
                  <c:v>3.3635900000000001E-3</c:v>
                </c:pt>
                <c:pt idx="1316">
                  <c:v>4.5992300000000002E-3</c:v>
                </c:pt>
                <c:pt idx="1317">
                  <c:v>4.5992300000000002E-3</c:v>
                </c:pt>
                <c:pt idx="1318">
                  <c:v>2.6238899999999998E-3</c:v>
                </c:pt>
                <c:pt idx="1319">
                  <c:v>3.6166000000000002E-3</c:v>
                </c:pt>
                <c:pt idx="1320">
                  <c:v>3.6166000000000002E-3</c:v>
                </c:pt>
                <c:pt idx="1321">
                  <c:v>1.2489000000000001E-3</c:v>
                </c:pt>
                <c:pt idx="1322">
                  <c:v>4.4757E-3</c:v>
                </c:pt>
                <c:pt idx="1323">
                  <c:v>4.4757E-3</c:v>
                </c:pt>
                <c:pt idx="1324">
                  <c:v>4.4757E-3</c:v>
                </c:pt>
                <c:pt idx="1325">
                  <c:v>1.6681199999999999E-3</c:v>
                </c:pt>
                <c:pt idx="1326">
                  <c:v>2.1375500000000002E-3</c:v>
                </c:pt>
                <c:pt idx="1327">
                  <c:v>3.49986E-3</c:v>
                </c:pt>
                <c:pt idx="1328">
                  <c:v>1.9465400000000001E-3</c:v>
                </c:pt>
                <c:pt idx="1329">
                  <c:v>2.3830800000000001E-3</c:v>
                </c:pt>
                <c:pt idx="1330">
                  <c:v>5.0809399999999999E-3</c:v>
                </c:pt>
                <c:pt idx="1331">
                  <c:v>5.0809399999999999E-3</c:v>
                </c:pt>
                <c:pt idx="1332">
                  <c:v>4.9856299999999996E-3</c:v>
                </c:pt>
                <c:pt idx="1333">
                  <c:v>4.9856299999999996E-3</c:v>
                </c:pt>
                <c:pt idx="1334">
                  <c:v>2.52454E-3</c:v>
                </c:pt>
                <c:pt idx="1335">
                  <c:v>1.2351700000000001E-3</c:v>
                </c:pt>
                <c:pt idx="1336">
                  <c:v>4.7625999999999996E-3</c:v>
                </c:pt>
                <c:pt idx="1337">
                  <c:v>4.7625999999999996E-3</c:v>
                </c:pt>
                <c:pt idx="1338">
                  <c:v>5.8060700000000002E-4</c:v>
                </c:pt>
                <c:pt idx="1339">
                  <c:v>3.63796E-3</c:v>
                </c:pt>
                <c:pt idx="1340">
                  <c:v>2.86704E-3</c:v>
                </c:pt>
                <c:pt idx="1341">
                  <c:v>2.86704E-3</c:v>
                </c:pt>
                <c:pt idx="1342">
                  <c:v>1.6772600000000001E-3</c:v>
                </c:pt>
                <c:pt idx="1343">
                  <c:v>5.8853000000000004E-3</c:v>
                </c:pt>
                <c:pt idx="1344">
                  <c:v>1.3749400000000001E-3</c:v>
                </c:pt>
                <c:pt idx="1345">
                  <c:v>1.69512E-3</c:v>
                </c:pt>
                <c:pt idx="1346">
                  <c:v>1.1265800000000001E-3</c:v>
                </c:pt>
                <c:pt idx="1347">
                  <c:v>4.6502399999999999E-3</c:v>
                </c:pt>
                <c:pt idx="1348">
                  <c:v>4.6502399999999999E-3</c:v>
                </c:pt>
                <c:pt idx="1349">
                  <c:v>4.6502399999999999E-3</c:v>
                </c:pt>
                <c:pt idx="1350">
                  <c:v>5.38209E-3</c:v>
                </c:pt>
                <c:pt idx="1351">
                  <c:v>2.7740400000000002E-3</c:v>
                </c:pt>
                <c:pt idx="1352">
                  <c:v>1.1563599999999999E-3</c:v>
                </c:pt>
                <c:pt idx="1353">
                  <c:v>2.7151300000000001E-3</c:v>
                </c:pt>
                <c:pt idx="1354">
                  <c:v>2.7151300000000001E-3</c:v>
                </c:pt>
                <c:pt idx="1355">
                  <c:v>6.1458299999999997E-3</c:v>
                </c:pt>
                <c:pt idx="1356">
                  <c:v>6.1458299999999997E-3</c:v>
                </c:pt>
                <c:pt idx="1357">
                  <c:v>6.1458299999999997E-3</c:v>
                </c:pt>
                <c:pt idx="1358">
                  <c:v>4.29649E-3</c:v>
                </c:pt>
                <c:pt idx="1359">
                  <c:v>1.3288099999999999E-3</c:v>
                </c:pt>
                <c:pt idx="1360">
                  <c:v>1.3288099999999999E-3</c:v>
                </c:pt>
                <c:pt idx="1361">
                  <c:v>1.03E-2</c:v>
                </c:pt>
                <c:pt idx="1362">
                  <c:v>1.03E-2</c:v>
                </c:pt>
                <c:pt idx="1363">
                  <c:v>4.7730000000000003E-3</c:v>
                </c:pt>
                <c:pt idx="1364">
                  <c:v>4.2303499999999999E-3</c:v>
                </c:pt>
                <c:pt idx="1365">
                  <c:v>4.2303499999999999E-3</c:v>
                </c:pt>
                <c:pt idx="1366">
                  <c:v>6.1554799999999996E-3</c:v>
                </c:pt>
                <c:pt idx="1367">
                  <c:v>9.75117E-3</c:v>
                </c:pt>
                <c:pt idx="1368">
                  <c:v>4.1439099999999998E-3</c:v>
                </c:pt>
                <c:pt idx="1369">
                  <c:v>4.1439099999999998E-3</c:v>
                </c:pt>
                <c:pt idx="1370">
                  <c:v>7.0781800000000006E-2</c:v>
                </c:pt>
                <c:pt idx="1371">
                  <c:v>7.0781800000000006E-2</c:v>
                </c:pt>
                <c:pt idx="1372">
                  <c:v>7.0781800000000006E-2</c:v>
                </c:pt>
                <c:pt idx="1373">
                  <c:v>8.6973699999999994E-3</c:v>
                </c:pt>
                <c:pt idx="1374">
                  <c:v>7.79818E-3</c:v>
                </c:pt>
                <c:pt idx="1375">
                  <c:v>1.1563800000000001E-2</c:v>
                </c:pt>
                <c:pt idx="1376">
                  <c:v>1.1563800000000001E-2</c:v>
                </c:pt>
                <c:pt idx="1377">
                  <c:v>4.5020599999999996E-3</c:v>
                </c:pt>
                <c:pt idx="1378">
                  <c:v>4.5020599999999996E-3</c:v>
                </c:pt>
                <c:pt idx="1379">
                  <c:v>4.5938200000000002E-3</c:v>
                </c:pt>
                <c:pt idx="1380">
                  <c:v>7.0429400000000001E-3</c:v>
                </c:pt>
                <c:pt idx="1381">
                  <c:v>7.0429400000000001E-3</c:v>
                </c:pt>
                <c:pt idx="1382">
                  <c:v>7.0429400000000001E-3</c:v>
                </c:pt>
                <c:pt idx="1383">
                  <c:v>5.1310599999999998E-3</c:v>
                </c:pt>
                <c:pt idx="1384">
                  <c:v>5.8675300000000001E-3</c:v>
                </c:pt>
                <c:pt idx="1385">
                  <c:v>5.8675300000000001E-3</c:v>
                </c:pt>
                <c:pt idx="1386">
                  <c:v>5.8675300000000001E-3</c:v>
                </c:pt>
                <c:pt idx="1387">
                  <c:v>1.10778E-2</c:v>
                </c:pt>
                <c:pt idx="1388">
                  <c:v>1.10778E-2</c:v>
                </c:pt>
                <c:pt idx="1389">
                  <c:v>5.7533800000000003E-2</c:v>
                </c:pt>
                <c:pt idx="1390">
                  <c:v>5.7533800000000003E-2</c:v>
                </c:pt>
                <c:pt idx="1391">
                  <c:v>5.7533800000000003E-2</c:v>
                </c:pt>
                <c:pt idx="1392">
                  <c:v>6.08982E-2</c:v>
                </c:pt>
                <c:pt idx="1393">
                  <c:v>6.08982E-2</c:v>
                </c:pt>
                <c:pt idx="1394">
                  <c:v>6.08982E-2</c:v>
                </c:pt>
                <c:pt idx="1395">
                  <c:v>6.08982E-2</c:v>
                </c:pt>
                <c:pt idx="1396">
                  <c:v>6.9429299999999999E-2</c:v>
                </c:pt>
                <c:pt idx="1397">
                  <c:v>6.9429299999999999E-2</c:v>
                </c:pt>
                <c:pt idx="1398">
                  <c:v>1.24061E-2</c:v>
                </c:pt>
                <c:pt idx="1399">
                  <c:v>1.24061E-2</c:v>
                </c:pt>
                <c:pt idx="1400">
                  <c:v>1.8462099999999999E-2</c:v>
                </c:pt>
                <c:pt idx="1401">
                  <c:v>1.8462099999999999E-2</c:v>
                </c:pt>
                <c:pt idx="1402">
                  <c:v>1.9974800000000001E-2</c:v>
                </c:pt>
                <c:pt idx="1403">
                  <c:v>1.9974800000000001E-2</c:v>
                </c:pt>
                <c:pt idx="1404">
                  <c:v>4.7368800000000003E-2</c:v>
                </c:pt>
                <c:pt idx="1405">
                  <c:v>4.7368800000000003E-2</c:v>
                </c:pt>
                <c:pt idx="1406">
                  <c:v>1.41545E-2</c:v>
                </c:pt>
                <c:pt idx="1407">
                  <c:v>1.41545E-2</c:v>
                </c:pt>
                <c:pt idx="1408">
                  <c:v>1.41545E-2</c:v>
                </c:pt>
                <c:pt idx="1409">
                  <c:v>1.4043399999999999E-2</c:v>
                </c:pt>
                <c:pt idx="1410">
                  <c:v>1.4043399999999999E-2</c:v>
                </c:pt>
                <c:pt idx="1411">
                  <c:v>1.4043399999999999E-2</c:v>
                </c:pt>
                <c:pt idx="1412">
                  <c:v>1.1747499999999999E-2</c:v>
                </c:pt>
                <c:pt idx="1413">
                  <c:v>1.1747499999999999E-2</c:v>
                </c:pt>
                <c:pt idx="1414">
                  <c:v>1.1747499999999999E-2</c:v>
                </c:pt>
                <c:pt idx="1415">
                  <c:v>1.3261200000000001E-2</c:v>
                </c:pt>
                <c:pt idx="1416">
                  <c:v>1.3261200000000001E-2</c:v>
                </c:pt>
                <c:pt idx="1417">
                  <c:v>1.3261200000000001E-2</c:v>
                </c:pt>
                <c:pt idx="1418">
                  <c:v>1.1221200000000001E-2</c:v>
                </c:pt>
                <c:pt idx="1419">
                  <c:v>1.1221200000000001E-2</c:v>
                </c:pt>
                <c:pt idx="1420">
                  <c:v>1.1221200000000001E-2</c:v>
                </c:pt>
                <c:pt idx="1421">
                  <c:v>6.7679600000000006E-2</c:v>
                </c:pt>
                <c:pt idx="1422">
                  <c:v>6.7679600000000006E-2</c:v>
                </c:pt>
                <c:pt idx="1423">
                  <c:v>6.7679600000000006E-2</c:v>
                </c:pt>
                <c:pt idx="1424">
                  <c:v>9.8789299999999993E-3</c:v>
                </c:pt>
                <c:pt idx="1425">
                  <c:v>1.14278E-2</c:v>
                </c:pt>
                <c:pt idx="1426">
                  <c:v>1.14278E-2</c:v>
                </c:pt>
                <c:pt idx="1427">
                  <c:v>6.6168299999999998E-3</c:v>
                </c:pt>
                <c:pt idx="1428">
                  <c:v>6.8343600000000004E-2</c:v>
                </c:pt>
                <c:pt idx="1429">
                  <c:v>6.8343600000000004E-2</c:v>
                </c:pt>
                <c:pt idx="1430">
                  <c:v>4.17572E-3</c:v>
                </c:pt>
                <c:pt idx="1431">
                  <c:v>4.17572E-3</c:v>
                </c:pt>
                <c:pt idx="1432">
                  <c:v>4.6394599999999998E-3</c:v>
                </c:pt>
                <c:pt idx="1433">
                  <c:v>4.8675200000000002E-3</c:v>
                </c:pt>
                <c:pt idx="1434">
                  <c:v>4.8675200000000002E-3</c:v>
                </c:pt>
                <c:pt idx="1435">
                  <c:v>6.6045799999999997E-3</c:v>
                </c:pt>
                <c:pt idx="1436">
                  <c:v>6.6045799999999997E-3</c:v>
                </c:pt>
                <c:pt idx="1437">
                  <c:v>6.6045799999999997E-3</c:v>
                </c:pt>
                <c:pt idx="1438">
                  <c:v>1.0356600000000001E-2</c:v>
                </c:pt>
                <c:pt idx="1439">
                  <c:v>1.0356600000000001E-2</c:v>
                </c:pt>
                <c:pt idx="1440">
                  <c:v>1.0356600000000001E-2</c:v>
                </c:pt>
                <c:pt idx="1441">
                  <c:v>1.4473400000000001E-2</c:v>
                </c:pt>
                <c:pt idx="1442">
                  <c:v>1.4473400000000001E-2</c:v>
                </c:pt>
                <c:pt idx="1443">
                  <c:v>1.4473400000000001E-2</c:v>
                </c:pt>
                <c:pt idx="1444">
                  <c:v>1.4473400000000001E-2</c:v>
                </c:pt>
                <c:pt idx="1445">
                  <c:v>1.3990799999999999E-2</c:v>
                </c:pt>
                <c:pt idx="1446">
                  <c:v>1.3990799999999999E-2</c:v>
                </c:pt>
                <c:pt idx="1447">
                  <c:v>1.3990799999999999E-2</c:v>
                </c:pt>
                <c:pt idx="1448">
                  <c:v>2.0085599999999999E-3</c:v>
                </c:pt>
                <c:pt idx="1449">
                  <c:v>2.03974E-3</c:v>
                </c:pt>
                <c:pt idx="1450">
                  <c:v>3.7636100000000001E-3</c:v>
                </c:pt>
                <c:pt idx="1451">
                  <c:v>3.7636100000000001E-3</c:v>
                </c:pt>
                <c:pt idx="1452">
                  <c:v>3.7636100000000001E-3</c:v>
                </c:pt>
                <c:pt idx="1453">
                  <c:v>9.0009300000000007E-3</c:v>
                </c:pt>
                <c:pt idx="1454">
                  <c:v>9.0009300000000007E-3</c:v>
                </c:pt>
                <c:pt idx="1455">
                  <c:v>7.4593999999999997E-3</c:v>
                </c:pt>
                <c:pt idx="1456">
                  <c:v>7.4593999999999997E-3</c:v>
                </c:pt>
                <c:pt idx="1457">
                  <c:v>2.8974000000000001E-3</c:v>
                </c:pt>
                <c:pt idx="1458">
                  <c:v>2.8974000000000001E-3</c:v>
                </c:pt>
                <c:pt idx="1459">
                  <c:v>1.2063900000000001E-2</c:v>
                </c:pt>
                <c:pt idx="1460">
                  <c:v>1.2063900000000001E-2</c:v>
                </c:pt>
                <c:pt idx="1461">
                  <c:v>6.8651099999999998E-3</c:v>
                </c:pt>
                <c:pt idx="1462">
                  <c:v>6.8651099999999998E-3</c:v>
                </c:pt>
                <c:pt idx="1463">
                  <c:v>6.8651099999999998E-3</c:v>
                </c:pt>
                <c:pt idx="1464">
                  <c:v>6.8651099999999998E-3</c:v>
                </c:pt>
                <c:pt idx="1465">
                  <c:v>6.87077E-3</c:v>
                </c:pt>
                <c:pt idx="1466">
                  <c:v>6.87077E-3</c:v>
                </c:pt>
                <c:pt idx="1467">
                  <c:v>6.87077E-3</c:v>
                </c:pt>
                <c:pt idx="1468">
                  <c:v>3.3101600000000002E-2</c:v>
                </c:pt>
                <c:pt idx="1469">
                  <c:v>3.3101600000000002E-2</c:v>
                </c:pt>
                <c:pt idx="1470">
                  <c:v>3.3101600000000002E-2</c:v>
                </c:pt>
                <c:pt idx="1471">
                  <c:v>3.3101600000000002E-2</c:v>
                </c:pt>
                <c:pt idx="1472">
                  <c:v>9.2685300000000005E-3</c:v>
                </c:pt>
                <c:pt idx="1473">
                  <c:v>3.0795199999999998E-2</c:v>
                </c:pt>
                <c:pt idx="1474">
                  <c:v>3.0795199999999998E-2</c:v>
                </c:pt>
                <c:pt idx="1475">
                  <c:v>3.0795199999999998E-2</c:v>
                </c:pt>
                <c:pt idx="1476">
                  <c:v>3.0795199999999998E-2</c:v>
                </c:pt>
                <c:pt idx="1477">
                  <c:v>1.5643199999999999E-3</c:v>
                </c:pt>
                <c:pt idx="1478">
                  <c:v>1.83311E-3</c:v>
                </c:pt>
                <c:pt idx="1479">
                  <c:v>1.83311E-3</c:v>
                </c:pt>
                <c:pt idx="1480">
                  <c:v>2.4334999999999999E-3</c:v>
                </c:pt>
                <c:pt idx="1481">
                  <c:v>2.5238700000000001E-3</c:v>
                </c:pt>
                <c:pt idx="1482">
                  <c:v>1.52312E-3</c:v>
                </c:pt>
                <c:pt idx="1483">
                  <c:v>1.52312E-3</c:v>
                </c:pt>
                <c:pt idx="1484">
                  <c:v>1.4119600000000001E-3</c:v>
                </c:pt>
                <c:pt idx="1485">
                  <c:v>2.6113199999999999E-3</c:v>
                </c:pt>
                <c:pt idx="1486">
                  <c:v>1.37652E-2</c:v>
                </c:pt>
                <c:pt idx="1487">
                  <c:v>6.4756199999999996E-4</c:v>
                </c:pt>
                <c:pt idx="1488">
                  <c:v>2.2850399999999999E-3</c:v>
                </c:pt>
                <c:pt idx="1489">
                  <c:v>9.5634099999999996E-3</c:v>
                </c:pt>
                <c:pt idx="1490">
                  <c:v>1.0110099999999999E-3</c:v>
                </c:pt>
                <c:pt idx="1491">
                  <c:v>8.6773200000000005E-3</c:v>
                </c:pt>
                <c:pt idx="1492">
                  <c:v>8.6773200000000005E-3</c:v>
                </c:pt>
                <c:pt idx="1493">
                  <c:v>8.6773200000000005E-3</c:v>
                </c:pt>
                <c:pt idx="1494">
                  <c:v>8.6773200000000005E-3</c:v>
                </c:pt>
                <c:pt idx="1495">
                  <c:v>8.6773200000000005E-3</c:v>
                </c:pt>
                <c:pt idx="1496">
                  <c:v>8.6773200000000005E-3</c:v>
                </c:pt>
                <c:pt idx="1497">
                  <c:v>5.9950899999999998E-3</c:v>
                </c:pt>
                <c:pt idx="1498">
                  <c:v>5.9950899999999998E-3</c:v>
                </c:pt>
                <c:pt idx="1499">
                  <c:v>7.7839399999999996E-3</c:v>
                </c:pt>
                <c:pt idx="1500">
                  <c:v>5.9950899999999998E-3</c:v>
                </c:pt>
                <c:pt idx="1501">
                  <c:v>8.6309200000000003E-3</c:v>
                </c:pt>
                <c:pt idx="1502">
                  <c:v>3.7331E-3</c:v>
                </c:pt>
                <c:pt idx="1503">
                  <c:v>1.9458800000000001E-3</c:v>
                </c:pt>
                <c:pt idx="1504">
                  <c:v>3.8051500000000002E-3</c:v>
                </c:pt>
                <c:pt idx="1505">
                  <c:v>1.03368E-2</c:v>
                </c:pt>
                <c:pt idx="1506">
                  <c:v>2.32643E-3</c:v>
                </c:pt>
                <c:pt idx="1507">
                  <c:v>3.4052399999999999E-3</c:v>
                </c:pt>
                <c:pt idx="1508">
                  <c:v>8.5411600000000008E-3</c:v>
                </c:pt>
                <c:pt idx="1509">
                  <c:v>2.3439000000000002E-2</c:v>
                </c:pt>
                <c:pt idx="1510">
                  <c:v>2.3439000000000002E-2</c:v>
                </c:pt>
                <c:pt idx="1511">
                  <c:v>2.1920500000000001E-3</c:v>
                </c:pt>
                <c:pt idx="1512">
                  <c:v>1.14559E-2</c:v>
                </c:pt>
                <c:pt idx="1513">
                  <c:v>6.7624499999999997E-3</c:v>
                </c:pt>
                <c:pt idx="1514">
                  <c:v>1.4439699999999999E-3</c:v>
                </c:pt>
                <c:pt idx="1515">
                  <c:v>4.4258400000000003E-3</c:v>
                </c:pt>
                <c:pt idx="1516">
                  <c:v>3.2911000000000003E-4</c:v>
                </c:pt>
                <c:pt idx="1517">
                  <c:v>4.3232999999999998E-4</c:v>
                </c:pt>
                <c:pt idx="1518">
                  <c:v>2.9231599999999998E-4</c:v>
                </c:pt>
                <c:pt idx="1519">
                  <c:v>2.2700900000000002E-3</c:v>
                </c:pt>
                <c:pt idx="1520">
                  <c:v>4.2995600000000002E-2</c:v>
                </c:pt>
                <c:pt idx="1521">
                  <c:v>4.2995600000000002E-2</c:v>
                </c:pt>
                <c:pt idx="1522">
                  <c:v>4.2995600000000002E-2</c:v>
                </c:pt>
                <c:pt idx="1523">
                  <c:v>9.7050000000000001E-3</c:v>
                </c:pt>
                <c:pt idx="1524">
                  <c:v>4.3275900000000001E-3</c:v>
                </c:pt>
                <c:pt idx="1525">
                  <c:v>4.52142E-3</c:v>
                </c:pt>
                <c:pt idx="1526">
                  <c:v>1.5576399999999999E-3</c:v>
                </c:pt>
                <c:pt idx="1527">
                  <c:v>1.57351E-3</c:v>
                </c:pt>
                <c:pt idx="1528">
                  <c:v>4.5469400000000002E-3</c:v>
                </c:pt>
                <c:pt idx="1529">
                  <c:v>8.68657E-4</c:v>
                </c:pt>
                <c:pt idx="1530">
                  <c:v>3.4566699999999998E-3</c:v>
                </c:pt>
                <c:pt idx="1531">
                  <c:v>4.6178299999999999E-3</c:v>
                </c:pt>
                <c:pt idx="1532">
                  <c:v>4.0331899999999999E-3</c:v>
                </c:pt>
                <c:pt idx="1533">
                  <c:v>1.21228E-2</c:v>
                </c:pt>
                <c:pt idx="1534">
                  <c:v>2.1567000000000001E-3</c:v>
                </c:pt>
                <c:pt idx="1535">
                  <c:v>3.9525999999999997E-3</c:v>
                </c:pt>
                <c:pt idx="1536">
                  <c:v>1.55593E-2</c:v>
                </c:pt>
                <c:pt idx="1537">
                  <c:v>2.3620199999999998E-3</c:v>
                </c:pt>
                <c:pt idx="1538">
                  <c:v>5.0171399999999998E-3</c:v>
                </c:pt>
                <c:pt idx="1539">
                  <c:v>1.8402E-3</c:v>
                </c:pt>
                <c:pt idx="1540">
                  <c:v>2.6162199999999998E-3</c:v>
                </c:pt>
                <c:pt idx="1541">
                  <c:v>7.2501199999999997E-3</c:v>
                </c:pt>
                <c:pt idx="1542">
                  <c:v>2.56369E-3</c:v>
                </c:pt>
                <c:pt idx="1543">
                  <c:v>2.56369E-3</c:v>
                </c:pt>
                <c:pt idx="1544">
                  <c:v>2.7717499999999999E-3</c:v>
                </c:pt>
                <c:pt idx="1545">
                  <c:v>2.8069499999999999E-3</c:v>
                </c:pt>
                <c:pt idx="1546">
                  <c:v>2.85505E-3</c:v>
                </c:pt>
                <c:pt idx="1547">
                  <c:v>7.3591999999999998E-3</c:v>
                </c:pt>
                <c:pt idx="1548">
                  <c:v>2.6376400000000001E-3</c:v>
                </c:pt>
                <c:pt idx="1549">
                  <c:v>2.6376400000000001E-3</c:v>
                </c:pt>
                <c:pt idx="1550">
                  <c:v>2.80124E-3</c:v>
                </c:pt>
                <c:pt idx="1551">
                  <c:v>3.8579999999999999E-3</c:v>
                </c:pt>
                <c:pt idx="1552">
                  <c:v>4.9082700000000002E-3</c:v>
                </c:pt>
                <c:pt idx="1553">
                  <c:v>3.2015400000000001E-3</c:v>
                </c:pt>
                <c:pt idx="1554">
                  <c:v>1.02921E-3</c:v>
                </c:pt>
                <c:pt idx="1555">
                  <c:v>7.6040700000000001E-3</c:v>
                </c:pt>
                <c:pt idx="1556">
                  <c:v>1.80605E-2</c:v>
                </c:pt>
                <c:pt idx="1557">
                  <c:v>2.0919200000000002E-3</c:v>
                </c:pt>
                <c:pt idx="1558">
                  <c:v>2.4515800000000001E-3</c:v>
                </c:pt>
                <c:pt idx="1559">
                  <c:v>1.5553000000000001E-2</c:v>
                </c:pt>
                <c:pt idx="1560">
                  <c:v>1.88923E-3</c:v>
                </c:pt>
                <c:pt idx="1561">
                  <c:v>7.22159E-4</c:v>
                </c:pt>
                <c:pt idx="1562">
                  <c:v>6.0822600000000001E-4</c:v>
                </c:pt>
                <c:pt idx="1563">
                  <c:v>2.6952399999999998E-3</c:v>
                </c:pt>
                <c:pt idx="1564">
                  <c:v>6.95965E-4</c:v>
                </c:pt>
                <c:pt idx="1565">
                  <c:v>2.25881E-3</c:v>
                </c:pt>
                <c:pt idx="1566">
                  <c:v>3.2720100000000001E-3</c:v>
                </c:pt>
                <c:pt idx="1567">
                  <c:v>3.2720100000000001E-3</c:v>
                </c:pt>
                <c:pt idx="1568">
                  <c:v>3.2720100000000001E-3</c:v>
                </c:pt>
                <c:pt idx="1569">
                  <c:v>3.65205E-3</c:v>
                </c:pt>
                <c:pt idx="1570">
                  <c:v>2.6108899999999998E-3</c:v>
                </c:pt>
                <c:pt idx="1571">
                  <c:v>1.02845E-2</c:v>
                </c:pt>
                <c:pt idx="1572">
                  <c:v>1.2900699999999999E-3</c:v>
                </c:pt>
                <c:pt idx="1573">
                  <c:v>1.1233699999999999E-2</c:v>
                </c:pt>
                <c:pt idx="1574">
                  <c:v>4.1477199999999997E-3</c:v>
                </c:pt>
                <c:pt idx="1575">
                  <c:v>3.1105099999999999E-3</c:v>
                </c:pt>
                <c:pt idx="1576">
                  <c:v>9.9553399999999996E-4</c:v>
                </c:pt>
                <c:pt idx="1577">
                  <c:v>2.8918300000000002E-3</c:v>
                </c:pt>
                <c:pt idx="1578">
                  <c:v>3.1391399999999999E-3</c:v>
                </c:pt>
                <c:pt idx="1579">
                  <c:v>3.2072099999999998E-3</c:v>
                </c:pt>
                <c:pt idx="1580">
                  <c:v>2.14547E-3</c:v>
                </c:pt>
                <c:pt idx="1581">
                  <c:v>6.0489200000000002E-3</c:v>
                </c:pt>
                <c:pt idx="1582">
                  <c:v>2.5979599999999999E-3</c:v>
                </c:pt>
                <c:pt idx="1583">
                  <c:v>2.5408499999999999E-3</c:v>
                </c:pt>
                <c:pt idx="1584">
                  <c:v>1.08018E-2</c:v>
                </c:pt>
                <c:pt idx="1585">
                  <c:v>1.07253E-2</c:v>
                </c:pt>
                <c:pt idx="1586">
                  <c:v>1.82018E-3</c:v>
                </c:pt>
                <c:pt idx="1587">
                  <c:v>2.9903199999999999E-3</c:v>
                </c:pt>
                <c:pt idx="1588">
                  <c:v>2.1081400000000001E-3</c:v>
                </c:pt>
                <c:pt idx="1589">
                  <c:v>3.3213600000000002E-3</c:v>
                </c:pt>
                <c:pt idx="1590">
                  <c:v>2.75114E-3</c:v>
                </c:pt>
                <c:pt idx="1591">
                  <c:v>4.3807200000000003E-3</c:v>
                </c:pt>
                <c:pt idx="1592">
                  <c:v>4.3807200000000003E-3</c:v>
                </c:pt>
                <c:pt idx="1593">
                  <c:v>3.1180399999999999E-3</c:v>
                </c:pt>
                <c:pt idx="1594">
                  <c:v>2.0375699999999998E-3</c:v>
                </c:pt>
                <c:pt idx="1595">
                  <c:v>4.1250599999999998E-3</c:v>
                </c:pt>
                <c:pt idx="1596">
                  <c:v>5.0148099999999998E-3</c:v>
                </c:pt>
                <c:pt idx="1597">
                  <c:v>2.5640300000000001E-3</c:v>
                </c:pt>
                <c:pt idx="1598">
                  <c:v>4.0422100000000001E-3</c:v>
                </c:pt>
                <c:pt idx="1599">
                  <c:v>2.0948999999999998E-3</c:v>
                </c:pt>
                <c:pt idx="1600">
                  <c:v>2.46321E-3</c:v>
                </c:pt>
                <c:pt idx="1601">
                  <c:v>4.4691500000000002E-2</c:v>
                </c:pt>
                <c:pt idx="1602">
                  <c:v>4.4691500000000002E-2</c:v>
                </c:pt>
                <c:pt idx="1603">
                  <c:v>1.6615000000000001E-2</c:v>
                </c:pt>
                <c:pt idx="1604">
                  <c:v>1.6615000000000001E-2</c:v>
                </c:pt>
                <c:pt idx="1605">
                  <c:v>4.1639700000000003E-3</c:v>
                </c:pt>
                <c:pt idx="1606">
                  <c:v>6.2505099999999999E-3</c:v>
                </c:pt>
                <c:pt idx="1607">
                  <c:v>6.0154800000000001E-3</c:v>
                </c:pt>
                <c:pt idx="1608">
                  <c:v>8.6875700000000004E-3</c:v>
                </c:pt>
                <c:pt idx="1609">
                  <c:v>4.34878E-3</c:v>
                </c:pt>
                <c:pt idx="1610">
                  <c:v>5.04193E-3</c:v>
                </c:pt>
                <c:pt idx="1611">
                  <c:v>4.4344900000000001E-3</c:v>
                </c:pt>
                <c:pt idx="1612">
                  <c:v>4.5897400000000001E-3</c:v>
                </c:pt>
                <c:pt idx="1613">
                  <c:v>7.0491E-3</c:v>
                </c:pt>
                <c:pt idx="1614">
                  <c:v>7.0314799999999997E-3</c:v>
                </c:pt>
                <c:pt idx="1615">
                  <c:v>3.14905E-3</c:v>
                </c:pt>
                <c:pt idx="1616">
                  <c:v>4.0449800000000001E-3</c:v>
                </c:pt>
                <c:pt idx="1617">
                  <c:v>5.3836700000000001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AFDD-4003-9EE0-6129DD2314F7}"/>
            </c:ext>
          </c:extLst>
        </c:ser>
        <c:ser>
          <c:idx val="1"/>
          <c:order val="1"/>
          <c:tx>
            <c:v>Mainshock</c:v>
          </c:tx>
          <c:spPr>
            <a:ln w="25400" cap="rnd">
              <a:noFill/>
              <a:round/>
            </a:ln>
            <a:effectLst/>
          </c:spPr>
          <c:marker>
            <c:symbol val="circle"/>
            <c:size val="4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xVal>
            <c:numRef>
              <c:f>MS_vs_MSAS!$C$3:$C$1620</c:f>
              <c:numCache>
                <c:formatCode>General</c:formatCode>
                <c:ptCount val="1618"/>
                <c:pt idx="0">
                  <c:v>3.2223374168031493</c:v>
                </c:pt>
                <c:pt idx="1">
                  <c:v>3.1012272240433072</c:v>
                </c:pt>
                <c:pt idx="2">
                  <c:v>2.9093208255314922</c:v>
                </c:pt>
                <c:pt idx="3">
                  <c:v>2.8988838492716495</c:v>
                </c:pt>
                <c:pt idx="4">
                  <c:v>0.17916014236220471</c:v>
                </c:pt>
                <c:pt idx="5">
                  <c:v>0.17969278047244094</c:v>
                </c:pt>
                <c:pt idx="6">
                  <c:v>0.18020075370078739</c:v>
                </c:pt>
                <c:pt idx="7">
                  <c:v>0.18050594677165355</c:v>
                </c:pt>
                <c:pt idx="8">
                  <c:v>0.43201669439370077</c:v>
                </c:pt>
                <c:pt idx="9">
                  <c:v>0.43348083708661417</c:v>
                </c:pt>
                <c:pt idx="10">
                  <c:v>0.43510742020472437</c:v>
                </c:pt>
                <c:pt idx="11">
                  <c:v>0.4370257377007874</c:v>
                </c:pt>
                <c:pt idx="12">
                  <c:v>1.5918752408464565</c:v>
                </c:pt>
                <c:pt idx="13">
                  <c:v>1.8056014711496062</c:v>
                </c:pt>
                <c:pt idx="14">
                  <c:v>2.0325616589606299</c:v>
                </c:pt>
                <c:pt idx="15">
                  <c:v>2.3177651692559018</c:v>
                </c:pt>
                <c:pt idx="16">
                  <c:v>0.1574765335984252</c:v>
                </c:pt>
                <c:pt idx="17">
                  <c:v>0.15732093542125983</c:v>
                </c:pt>
                <c:pt idx="18">
                  <c:v>0.1582085569448819</c:v>
                </c:pt>
                <c:pt idx="19">
                  <c:v>0.16157861404330709</c:v>
                </c:pt>
                <c:pt idx="20">
                  <c:v>1.8056174603543307</c:v>
                </c:pt>
                <c:pt idx="21">
                  <c:v>1.7137916509055078</c:v>
                </c:pt>
                <c:pt idx="22">
                  <c:v>1.7253212542519685</c:v>
                </c:pt>
                <c:pt idx="23">
                  <c:v>1.7548477720787401</c:v>
                </c:pt>
                <c:pt idx="24">
                  <c:v>2.1381388221811024</c:v>
                </c:pt>
                <c:pt idx="25">
                  <c:v>2.1743698921062991</c:v>
                </c:pt>
                <c:pt idx="26">
                  <c:v>2.1864063883858225</c:v>
                </c:pt>
                <c:pt idx="27">
                  <c:v>2.1892312384251968</c:v>
                </c:pt>
                <c:pt idx="28">
                  <c:v>0.7673385272755906</c:v>
                </c:pt>
                <c:pt idx="29">
                  <c:v>0.75833852244094491</c:v>
                </c:pt>
                <c:pt idx="30">
                  <c:v>0.76236159177952367</c:v>
                </c:pt>
                <c:pt idx="31">
                  <c:v>0.74313255505511422</c:v>
                </c:pt>
                <c:pt idx="32">
                  <c:v>0.82703869078740155</c:v>
                </c:pt>
                <c:pt idx="33">
                  <c:v>0.86396740397637806</c:v>
                </c:pt>
                <c:pt idx="34">
                  <c:v>0.89464231444881881</c:v>
                </c:pt>
                <c:pt idx="35">
                  <c:v>0.91809019522046853</c:v>
                </c:pt>
                <c:pt idx="36">
                  <c:v>0.53045936917322833</c:v>
                </c:pt>
                <c:pt idx="37">
                  <c:v>0.5223188841338583</c:v>
                </c:pt>
                <c:pt idx="38">
                  <c:v>0.51566985011810629</c:v>
                </c:pt>
                <c:pt idx="39">
                  <c:v>0.51075964240157479</c:v>
                </c:pt>
                <c:pt idx="40">
                  <c:v>1.1878410561417323</c:v>
                </c:pt>
                <c:pt idx="41">
                  <c:v>1.2598323660393702</c:v>
                </c:pt>
                <c:pt idx="42">
                  <c:v>1.4261746012362204</c:v>
                </c:pt>
                <c:pt idx="43">
                  <c:v>3.3844646764094448</c:v>
                </c:pt>
                <c:pt idx="44">
                  <c:v>0.51992708818897637</c:v>
                </c:pt>
                <c:pt idx="45">
                  <c:v>0.58811539539369684</c:v>
                </c:pt>
                <c:pt idx="46">
                  <c:v>0.6366194181889725</c:v>
                </c:pt>
                <c:pt idx="47">
                  <c:v>0.62450679169291345</c:v>
                </c:pt>
                <c:pt idx="48">
                  <c:v>0.71916607273622046</c:v>
                </c:pt>
                <c:pt idx="49">
                  <c:v>0.70830822942913385</c:v>
                </c:pt>
                <c:pt idx="50">
                  <c:v>0.7397735029527559</c:v>
                </c:pt>
                <c:pt idx="51">
                  <c:v>0.7718412015747993</c:v>
                </c:pt>
                <c:pt idx="52">
                  <c:v>2.0637973596692873</c:v>
                </c:pt>
                <c:pt idx="53">
                  <c:v>2.1100941357952716</c:v>
                </c:pt>
                <c:pt idx="54">
                  <c:v>2.3415242577952755</c:v>
                </c:pt>
                <c:pt idx="55">
                  <c:v>2.6746197630118109</c:v>
                </c:pt>
                <c:pt idx="56">
                  <c:v>8.7781848055433063</c:v>
                </c:pt>
                <c:pt idx="57">
                  <c:v>8.3247079098739771</c:v>
                </c:pt>
                <c:pt idx="58">
                  <c:v>7.9491131291574799</c:v>
                </c:pt>
                <c:pt idx="59">
                  <c:v>6.8838945077598428</c:v>
                </c:pt>
                <c:pt idx="60">
                  <c:v>0.16251261840551143</c:v>
                </c:pt>
                <c:pt idx="61">
                  <c:v>0.14955394541338543</c:v>
                </c:pt>
                <c:pt idx="62">
                  <c:v>0.15151478704724369</c:v>
                </c:pt>
                <c:pt idx="63">
                  <c:v>0.15196758801181062</c:v>
                </c:pt>
                <c:pt idx="64">
                  <c:v>0.46663766022046849</c:v>
                </c:pt>
                <c:pt idx="65">
                  <c:v>0.46398685354330316</c:v>
                </c:pt>
                <c:pt idx="66">
                  <c:v>0.46617447949605906</c:v>
                </c:pt>
                <c:pt idx="67">
                  <c:v>0.45000906935432677</c:v>
                </c:pt>
                <c:pt idx="68">
                  <c:v>6.4546615921259848E-2</c:v>
                </c:pt>
                <c:pt idx="69">
                  <c:v>6.2946088944881892E-2</c:v>
                </c:pt>
                <c:pt idx="70">
                  <c:v>6.124083634645669E-2</c:v>
                </c:pt>
                <c:pt idx="71">
                  <c:v>5.9773650944881893E-2</c:v>
                </c:pt>
                <c:pt idx="72">
                  <c:v>7.5737689196850394E-2</c:v>
                </c:pt>
                <c:pt idx="73">
                  <c:v>7.5620530692913385E-2</c:v>
                </c:pt>
                <c:pt idx="74">
                  <c:v>7.5637500897637794E-2</c:v>
                </c:pt>
                <c:pt idx="75">
                  <c:v>7.5615314204724407E-2</c:v>
                </c:pt>
                <c:pt idx="76">
                  <c:v>1.4322382908070865</c:v>
                </c:pt>
                <c:pt idx="77">
                  <c:v>1.3762170054921261</c:v>
                </c:pt>
                <c:pt idx="78">
                  <c:v>1.4661015177007874</c:v>
                </c:pt>
                <c:pt idx="79">
                  <c:v>1.4888892820669253</c:v>
                </c:pt>
                <c:pt idx="80">
                  <c:v>3.2547258873385823</c:v>
                </c:pt>
                <c:pt idx="81">
                  <c:v>3.3045281423937007</c:v>
                </c:pt>
                <c:pt idx="82">
                  <c:v>3.4166079083661414</c:v>
                </c:pt>
                <c:pt idx="83">
                  <c:v>3.5960744204803152</c:v>
                </c:pt>
                <c:pt idx="84">
                  <c:v>1.3655616526259842</c:v>
                </c:pt>
                <c:pt idx="85">
                  <c:v>1.426818080444882</c:v>
                </c:pt>
                <c:pt idx="86">
                  <c:v>1.4841651247637755</c:v>
                </c:pt>
                <c:pt idx="87">
                  <c:v>1.5395729116220433</c:v>
                </c:pt>
                <c:pt idx="88">
                  <c:v>1.4417976791181102</c:v>
                </c:pt>
                <c:pt idx="89">
                  <c:v>1.5247100066377952</c:v>
                </c:pt>
                <c:pt idx="90">
                  <c:v>1.5917746046377954</c:v>
                </c:pt>
                <c:pt idx="91">
                  <c:v>1.6609092297086614</c:v>
                </c:pt>
                <c:pt idx="92">
                  <c:v>0.59806213379527551</c:v>
                </c:pt>
                <c:pt idx="93">
                  <c:v>0.67461393096062994</c:v>
                </c:pt>
                <c:pt idx="94">
                  <c:v>0.59875626085039368</c:v>
                </c:pt>
                <c:pt idx="95">
                  <c:v>0.56318800503937005</c:v>
                </c:pt>
                <c:pt idx="96">
                  <c:v>0.35934679643700745</c:v>
                </c:pt>
                <c:pt idx="97">
                  <c:v>0.36705069562992088</c:v>
                </c:pt>
                <c:pt idx="98">
                  <c:v>0.37710633932677162</c:v>
                </c:pt>
                <c:pt idx="99">
                  <c:v>0.3906577016181102</c:v>
                </c:pt>
                <c:pt idx="100">
                  <c:v>2.1624882497007873</c:v>
                </c:pt>
                <c:pt idx="101">
                  <c:v>2.1423226200039367</c:v>
                </c:pt>
                <c:pt idx="102">
                  <c:v>2.133361186515748</c:v>
                </c:pt>
                <c:pt idx="103">
                  <c:v>2.1610717356299216</c:v>
                </c:pt>
                <c:pt idx="104">
                  <c:v>0.15537941137007835</c:v>
                </c:pt>
                <c:pt idx="105">
                  <c:v>0.15154462053543269</c:v>
                </c:pt>
                <c:pt idx="106">
                  <c:v>0.14913282614173187</c:v>
                </c:pt>
                <c:pt idx="107">
                  <c:v>0.14885897581102361</c:v>
                </c:pt>
                <c:pt idx="108">
                  <c:v>0.70462490923621657</c:v>
                </c:pt>
                <c:pt idx="109">
                  <c:v>0.68746137540157481</c:v>
                </c:pt>
                <c:pt idx="110">
                  <c:v>0.65733433275590547</c:v>
                </c:pt>
                <c:pt idx="111">
                  <c:v>0.63638418295275589</c:v>
                </c:pt>
                <c:pt idx="112">
                  <c:v>1.2457065840236219</c:v>
                </c:pt>
                <c:pt idx="113">
                  <c:v>1.1797415639291338</c:v>
                </c:pt>
                <c:pt idx="114">
                  <c:v>1.1165839468582677</c:v>
                </c:pt>
                <c:pt idx="115">
                  <c:v>1.1035523781417322</c:v>
                </c:pt>
                <c:pt idx="116">
                  <c:v>0.94495122742125981</c:v>
                </c:pt>
                <c:pt idx="117">
                  <c:v>0.96250785588582666</c:v>
                </c:pt>
                <c:pt idx="118">
                  <c:v>0.97822778549212597</c:v>
                </c:pt>
                <c:pt idx="119">
                  <c:v>0.9870226663385826</c:v>
                </c:pt>
                <c:pt idx="120">
                  <c:v>3.6459251907637795</c:v>
                </c:pt>
                <c:pt idx="121">
                  <c:v>3.4571655077598424</c:v>
                </c:pt>
                <c:pt idx="122">
                  <c:v>3.235495085539366</c:v>
                </c:pt>
                <c:pt idx="123">
                  <c:v>3.0037974758858228</c:v>
                </c:pt>
                <c:pt idx="124">
                  <c:v>0.51785982618897641</c:v>
                </c:pt>
                <c:pt idx="125">
                  <c:v>0.51545864926771656</c:v>
                </c:pt>
                <c:pt idx="126">
                  <c:v>0.51407577335433075</c:v>
                </c:pt>
                <c:pt idx="127">
                  <c:v>0.51329435362204723</c:v>
                </c:pt>
                <c:pt idx="128">
                  <c:v>1.1450593183464566</c:v>
                </c:pt>
                <c:pt idx="129">
                  <c:v>1.14959311996063</c:v>
                </c:pt>
                <c:pt idx="130">
                  <c:v>1.1533540124409447</c:v>
                </c:pt>
                <c:pt idx="131">
                  <c:v>1.1179052123228306</c:v>
                </c:pt>
                <c:pt idx="132">
                  <c:v>3.8498447371653541</c:v>
                </c:pt>
                <c:pt idx="133">
                  <c:v>3.9220434559448818</c:v>
                </c:pt>
                <c:pt idx="134">
                  <c:v>3.8500367648503935</c:v>
                </c:pt>
                <c:pt idx="135">
                  <c:v>3.6074398884803109</c:v>
                </c:pt>
                <c:pt idx="136">
                  <c:v>0.40047903244094096</c:v>
                </c:pt>
                <c:pt idx="137">
                  <c:v>0.4059126488188976</c:v>
                </c:pt>
                <c:pt idx="138">
                  <c:v>0.47217993196850389</c:v>
                </c:pt>
                <c:pt idx="139">
                  <c:v>0.47863780283464569</c:v>
                </c:pt>
                <c:pt idx="140">
                  <c:v>1.0106306871811024</c:v>
                </c:pt>
                <c:pt idx="141">
                  <c:v>0.93067894236220483</c:v>
                </c:pt>
                <c:pt idx="142">
                  <c:v>0.8566185553818898</c:v>
                </c:pt>
                <c:pt idx="143">
                  <c:v>0.83012915791338582</c:v>
                </c:pt>
                <c:pt idx="144">
                  <c:v>0.51480814437007871</c:v>
                </c:pt>
                <c:pt idx="145">
                  <c:v>0.51595281144881888</c:v>
                </c:pt>
                <c:pt idx="146">
                  <c:v>0.51716021908661414</c:v>
                </c:pt>
                <c:pt idx="147">
                  <c:v>0.51925653525196847</c:v>
                </c:pt>
                <c:pt idx="148">
                  <c:v>0.68253192091732284</c:v>
                </c:pt>
                <c:pt idx="149">
                  <c:v>0.68216537035826763</c:v>
                </c:pt>
                <c:pt idx="150">
                  <c:v>0.68072218718110233</c:v>
                </c:pt>
                <c:pt idx="151">
                  <c:v>0.68115973585826772</c:v>
                </c:pt>
                <c:pt idx="152">
                  <c:v>2.5457163568818895</c:v>
                </c:pt>
                <c:pt idx="153">
                  <c:v>2.4856584365748029</c:v>
                </c:pt>
                <c:pt idx="154">
                  <c:v>2.4225818570236184</c:v>
                </c:pt>
                <c:pt idx="155">
                  <c:v>2.3666730656102359</c:v>
                </c:pt>
                <c:pt idx="156">
                  <c:v>0.58812900243307087</c:v>
                </c:pt>
                <c:pt idx="157">
                  <c:v>0.59273586659055111</c:v>
                </c:pt>
                <c:pt idx="158">
                  <c:v>0.59803943407086613</c:v>
                </c:pt>
                <c:pt idx="159">
                  <c:v>0.6075115796062992</c:v>
                </c:pt>
                <c:pt idx="160">
                  <c:v>0.26325861278740154</c:v>
                </c:pt>
                <c:pt idx="161">
                  <c:v>0.26410330959448819</c:v>
                </c:pt>
                <c:pt idx="162">
                  <c:v>0.26502308032677169</c:v>
                </c:pt>
                <c:pt idx="163">
                  <c:v>0.26547946393700789</c:v>
                </c:pt>
                <c:pt idx="164">
                  <c:v>0.6606492632165355</c:v>
                </c:pt>
                <c:pt idx="165">
                  <c:v>0.67420030240551176</c:v>
                </c:pt>
                <c:pt idx="166">
                  <c:v>0.69313849803149608</c:v>
                </c:pt>
                <c:pt idx="167">
                  <c:v>0.70322927657480316</c:v>
                </c:pt>
                <c:pt idx="168">
                  <c:v>0.6586874293149606</c:v>
                </c:pt>
                <c:pt idx="169">
                  <c:v>0.6592576323385827</c:v>
                </c:pt>
                <c:pt idx="170">
                  <c:v>0.6809453992874015</c:v>
                </c:pt>
                <c:pt idx="171">
                  <c:v>0.70295123554330707</c:v>
                </c:pt>
                <c:pt idx="172">
                  <c:v>2.2049805920787362</c:v>
                </c:pt>
                <c:pt idx="173">
                  <c:v>2.2652820039055115</c:v>
                </c:pt>
                <c:pt idx="174">
                  <c:v>2.3246684452283461</c:v>
                </c:pt>
                <c:pt idx="175">
                  <c:v>2.3825028681574802</c:v>
                </c:pt>
                <c:pt idx="176">
                  <c:v>0.53592820456692913</c:v>
                </c:pt>
                <c:pt idx="177">
                  <c:v>0.54698048659054721</c:v>
                </c:pt>
                <c:pt idx="178">
                  <c:v>0.56963148231102356</c:v>
                </c:pt>
                <c:pt idx="179">
                  <c:v>0.57739894292913385</c:v>
                </c:pt>
                <c:pt idx="180">
                  <c:v>0.586029769507874</c:v>
                </c:pt>
                <c:pt idx="181">
                  <c:v>0.60653510868110239</c:v>
                </c:pt>
                <c:pt idx="182">
                  <c:v>0.62966209546850394</c:v>
                </c:pt>
                <c:pt idx="183">
                  <c:v>0.65029892612204732</c:v>
                </c:pt>
                <c:pt idx="184">
                  <c:v>0.88392059820472046</c:v>
                </c:pt>
                <c:pt idx="185">
                  <c:v>0.87345813269291339</c:v>
                </c:pt>
                <c:pt idx="186">
                  <c:v>0.86247733937007875</c:v>
                </c:pt>
                <c:pt idx="187">
                  <c:v>0.85278600970078744</c:v>
                </c:pt>
                <c:pt idx="188">
                  <c:v>1.5334725823700748</c:v>
                </c:pt>
                <c:pt idx="189">
                  <c:v>1.5805612798346416</c:v>
                </c:pt>
                <c:pt idx="190">
                  <c:v>1.705135168425193</c:v>
                </c:pt>
                <c:pt idx="191">
                  <c:v>1.8429807260629882</c:v>
                </c:pt>
                <c:pt idx="192">
                  <c:v>0.67886947498031491</c:v>
                </c:pt>
                <c:pt idx="193">
                  <c:v>0.69232021952755907</c:v>
                </c:pt>
                <c:pt idx="194">
                  <c:v>0.70567605919291332</c:v>
                </c:pt>
                <c:pt idx="195">
                  <c:v>0.71709637551181105</c:v>
                </c:pt>
                <c:pt idx="196">
                  <c:v>0.34303884296062992</c:v>
                </c:pt>
                <c:pt idx="197">
                  <c:v>0.34218771262992126</c:v>
                </c:pt>
                <c:pt idx="198">
                  <c:v>0.3413312182047244</c:v>
                </c:pt>
                <c:pt idx="199">
                  <c:v>0.34128047426771613</c:v>
                </c:pt>
                <c:pt idx="200">
                  <c:v>2.8769551307716532</c:v>
                </c:pt>
                <c:pt idx="201">
                  <c:v>2.8353826524094488</c:v>
                </c:pt>
                <c:pt idx="202">
                  <c:v>2.7857279321574802</c:v>
                </c:pt>
                <c:pt idx="203">
                  <c:v>2.7910217337992127</c:v>
                </c:pt>
                <c:pt idx="204">
                  <c:v>2.9692026492244095</c:v>
                </c:pt>
                <c:pt idx="205">
                  <c:v>2.6637208421889724</c:v>
                </c:pt>
                <c:pt idx="206">
                  <c:v>2.5372565523149566</c:v>
                </c:pt>
                <c:pt idx="207">
                  <c:v>2.5670170368503937</c:v>
                </c:pt>
                <c:pt idx="208">
                  <c:v>0.6919036523897637</c:v>
                </c:pt>
                <c:pt idx="209">
                  <c:v>0.70404359909055125</c:v>
                </c:pt>
                <c:pt idx="210">
                  <c:v>0.71294675351574799</c:v>
                </c:pt>
                <c:pt idx="211">
                  <c:v>0.71620035087794887</c:v>
                </c:pt>
                <c:pt idx="212">
                  <c:v>0.47728013546456688</c:v>
                </c:pt>
                <c:pt idx="213">
                  <c:v>0.48783242220472439</c:v>
                </c:pt>
                <c:pt idx="214">
                  <c:v>0.4975903971653543</c:v>
                </c:pt>
                <c:pt idx="215">
                  <c:v>0.50353778377952751</c:v>
                </c:pt>
                <c:pt idx="216">
                  <c:v>3.4952092968503936</c:v>
                </c:pt>
                <c:pt idx="217">
                  <c:v>3.3769366655669288</c:v>
                </c:pt>
                <c:pt idx="218">
                  <c:v>3.2552729027007872</c:v>
                </c:pt>
                <c:pt idx="219">
                  <c:v>3.1641316092637797</c:v>
                </c:pt>
                <c:pt idx="220">
                  <c:v>0.49111494360629926</c:v>
                </c:pt>
                <c:pt idx="221">
                  <c:v>0.52228792116535439</c:v>
                </c:pt>
                <c:pt idx="222">
                  <c:v>0.52984159239370077</c:v>
                </c:pt>
                <c:pt idx="223">
                  <c:v>0.54076994217322827</c:v>
                </c:pt>
                <c:pt idx="224">
                  <c:v>0.17286583929921262</c:v>
                </c:pt>
                <c:pt idx="225">
                  <c:v>0.17256267217322835</c:v>
                </c:pt>
                <c:pt idx="226">
                  <c:v>0.1723734303070866</c:v>
                </c:pt>
                <c:pt idx="227">
                  <c:v>0.17288265158267718</c:v>
                </c:pt>
                <c:pt idx="228">
                  <c:v>0.17691414974409447</c:v>
                </c:pt>
                <c:pt idx="229">
                  <c:v>0.1804179094488185</c:v>
                </c:pt>
                <c:pt idx="230">
                  <c:v>0.17741221529527559</c:v>
                </c:pt>
                <c:pt idx="231">
                  <c:v>0.17245041017716534</c:v>
                </c:pt>
                <c:pt idx="232">
                  <c:v>0.54517470163385828</c:v>
                </c:pt>
                <c:pt idx="233">
                  <c:v>0.54436122653543306</c:v>
                </c:pt>
                <c:pt idx="234">
                  <c:v>0.54244618992125981</c:v>
                </c:pt>
                <c:pt idx="235">
                  <c:v>0.54221513304724411</c:v>
                </c:pt>
                <c:pt idx="236">
                  <c:v>0.63472806805117721</c:v>
                </c:pt>
                <c:pt idx="237">
                  <c:v>0.62542616554330321</c:v>
                </c:pt>
                <c:pt idx="238">
                  <c:v>0.61687540157086618</c:v>
                </c:pt>
                <c:pt idx="239">
                  <c:v>0.60882041837794887</c:v>
                </c:pt>
                <c:pt idx="240">
                  <c:v>0.64928148735038971</c:v>
                </c:pt>
                <c:pt idx="241">
                  <c:v>0.66416082898425188</c:v>
                </c:pt>
                <c:pt idx="242">
                  <c:v>0.6809862658031457</c:v>
                </c:pt>
                <c:pt idx="243">
                  <c:v>0.68719389731889757</c:v>
                </c:pt>
                <c:pt idx="244">
                  <c:v>0.65720895751181097</c:v>
                </c:pt>
                <c:pt idx="245">
                  <c:v>0.65118466447244094</c:v>
                </c:pt>
                <c:pt idx="246">
                  <c:v>0.64491971738582277</c:v>
                </c:pt>
                <c:pt idx="247">
                  <c:v>0.66252557381101962</c:v>
                </c:pt>
                <c:pt idx="248">
                  <c:v>2.772798716141732</c:v>
                </c:pt>
                <c:pt idx="249">
                  <c:v>2.7573229030905511</c:v>
                </c:pt>
                <c:pt idx="250">
                  <c:v>2.7259220217913382</c:v>
                </c:pt>
                <c:pt idx="251">
                  <c:v>2.690065623051181</c:v>
                </c:pt>
                <c:pt idx="252">
                  <c:v>0.23188254436220471</c:v>
                </c:pt>
                <c:pt idx="253">
                  <c:v>0.23085536784251967</c:v>
                </c:pt>
                <c:pt idx="254">
                  <c:v>0.22980461474803113</c:v>
                </c:pt>
                <c:pt idx="255">
                  <c:v>0.22879795356299173</c:v>
                </c:pt>
                <c:pt idx="256">
                  <c:v>3.0566711157165352</c:v>
                </c:pt>
                <c:pt idx="257">
                  <c:v>3.0109642161102363</c:v>
                </c:pt>
                <c:pt idx="258">
                  <c:v>2.9677459916692914</c:v>
                </c:pt>
                <c:pt idx="259">
                  <c:v>2.8983298680944882</c:v>
                </c:pt>
                <c:pt idx="260">
                  <c:v>0.79186467064566524</c:v>
                </c:pt>
                <c:pt idx="261">
                  <c:v>0.76377492620866139</c:v>
                </c:pt>
                <c:pt idx="262">
                  <c:v>0.82811859874015747</c:v>
                </c:pt>
                <c:pt idx="263">
                  <c:v>0.87439851044881889</c:v>
                </c:pt>
                <c:pt idx="264">
                  <c:v>0.73516058442519683</c:v>
                </c:pt>
                <c:pt idx="265">
                  <c:v>0.77557171472440944</c:v>
                </c:pt>
                <c:pt idx="266">
                  <c:v>0.73835956947244097</c:v>
                </c:pt>
                <c:pt idx="267">
                  <c:v>0.69061201374015357</c:v>
                </c:pt>
                <c:pt idx="268">
                  <c:v>0.49017580014960627</c:v>
                </c:pt>
                <c:pt idx="269">
                  <c:v>0.49004737555905509</c:v>
                </c:pt>
                <c:pt idx="270">
                  <c:v>0.48767968756692909</c:v>
                </c:pt>
                <c:pt idx="271">
                  <c:v>0.48291718586614174</c:v>
                </c:pt>
                <c:pt idx="272">
                  <c:v>0.32486329804724412</c:v>
                </c:pt>
                <c:pt idx="273">
                  <c:v>0.32877712971259843</c:v>
                </c:pt>
                <c:pt idx="274">
                  <c:v>0.33386785822834647</c:v>
                </c:pt>
                <c:pt idx="275">
                  <c:v>0.33373202503936966</c:v>
                </c:pt>
                <c:pt idx="276">
                  <c:v>0.22049023716535432</c:v>
                </c:pt>
                <c:pt idx="277">
                  <c:v>0.21829489669291338</c:v>
                </c:pt>
                <c:pt idx="278">
                  <c:v>0.21228535244094487</c:v>
                </c:pt>
                <c:pt idx="279">
                  <c:v>0.21287307653543305</c:v>
                </c:pt>
                <c:pt idx="280">
                  <c:v>0.95499925170472433</c:v>
                </c:pt>
                <c:pt idx="281">
                  <c:v>0.88506520356299212</c:v>
                </c:pt>
                <c:pt idx="282">
                  <c:v>0.81631985283858255</c:v>
                </c:pt>
                <c:pt idx="283">
                  <c:v>0.77963218152362201</c:v>
                </c:pt>
                <c:pt idx="284">
                  <c:v>0.44223388413779524</c:v>
                </c:pt>
                <c:pt idx="285">
                  <c:v>0.45017490597637794</c:v>
                </c:pt>
                <c:pt idx="286">
                  <c:v>0.45541529415354332</c:v>
                </c:pt>
                <c:pt idx="287">
                  <c:v>0.45822207115748032</c:v>
                </c:pt>
                <c:pt idx="288">
                  <c:v>0.66725076724409049</c:v>
                </c:pt>
                <c:pt idx="289">
                  <c:v>0.69307124283464572</c:v>
                </c:pt>
                <c:pt idx="290">
                  <c:v>0.72206460346456691</c:v>
                </c:pt>
                <c:pt idx="291">
                  <c:v>0.74817461508661409</c:v>
                </c:pt>
                <c:pt idx="292">
                  <c:v>0.77178805648425197</c:v>
                </c:pt>
                <c:pt idx="293">
                  <c:v>0.79998298702755899</c:v>
                </c:pt>
                <c:pt idx="294">
                  <c:v>0.8203079018740157</c:v>
                </c:pt>
                <c:pt idx="295">
                  <c:v>0.83638469094881884</c:v>
                </c:pt>
                <c:pt idx="296">
                  <c:v>0.45825584103937006</c:v>
                </c:pt>
                <c:pt idx="297">
                  <c:v>0.45840594603149604</c:v>
                </c:pt>
                <c:pt idx="298">
                  <c:v>0.45858343688188979</c:v>
                </c:pt>
                <c:pt idx="299">
                  <c:v>0.46192874228346459</c:v>
                </c:pt>
                <c:pt idx="300">
                  <c:v>5.1335968230314961</c:v>
                </c:pt>
                <c:pt idx="301">
                  <c:v>5.8350558037322831</c:v>
                </c:pt>
                <c:pt idx="302">
                  <c:v>4.819255023236181</c:v>
                </c:pt>
                <c:pt idx="303">
                  <c:v>4.6116853610787008</c:v>
                </c:pt>
                <c:pt idx="304">
                  <c:v>0.23796773167322835</c:v>
                </c:pt>
                <c:pt idx="305">
                  <c:v>0.23666873279527559</c:v>
                </c:pt>
                <c:pt idx="306">
                  <c:v>0.23531610826771651</c:v>
                </c:pt>
                <c:pt idx="307">
                  <c:v>0.23468484844488149</c:v>
                </c:pt>
                <c:pt idx="308">
                  <c:v>0.56376130527559054</c:v>
                </c:pt>
                <c:pt idx="309">
                  <c:v>0.58512749254330709</c:v>
                </c:pt>
                <c:pt idx="310">
                  <c:v>0.61207808792913387</c:v>
                </c:pt>
                <c:pt idx="311">
                  <c:v>0.63519507833464561</c:v>
                </c:pt>
                <c:pt idx="312">
                  <c:v>0.46618598184251969</c:v>
                </c:pt>
                <c:pt idx="313">
                  <c:v>0.47071682179527558</c:v>
                </c:pt>
                <c:pt idx="314">
                  <c:v>0.47502820222047248</c:v>
                </c:pt>
                <c:pt idx="315">
                  <c:v>0.48518962118110237</c:v>
                </c:pt>
                <c:pt idx="316">
                  <c:v>0.77038696858267708</c:v>
                </c:pt>
                <c:pt idx="317">
                  <c:v>0.80579057094488182</c:v>
                </c:pt>
                <c:pt idx="318">
                  <c:v>0.82328349653543298</c:v>
                </c:pt>
                <c:pt idx="319">
                  <c:v>0.85105134677164962</c:v>
                </c:pt>
                <c:pt idx="320">
                  <c:v>0.641287324492126</c:v>
                </c:pt>
                <c:pt idx="321">
                  <c:v>0.60029533849212591</c:v>
                </c:pt>
                <c:pt idx="322">
                  <c:v>0.77316866445669297</c:v>
                </c:pt>
                <c:pt idx="323">
                  <c:v>0.80047848963779533</c:v>
                </c:pt>
                <c:pt idx="324">
                  <c:v>9.0494793235038973</c:v>
                </c:pt>
                <c:pt idx="325">
                  <c:v>9.4968042682834657</c:v>
                </c:pt>
                <c:pt idx="326">
                  <c:v>9.7799547178267705</c:v>
                </c:pt>
                <c:pt idx="327">
                  <c:v>4.4756810002992129</c:v>
                </c:pt>
                <c:pt idx="328">
                  <c:v>0.76776477308661417</c:v>
                </c:pt>
                <c:pt idx="329">
                  <c:v>0.76017605793700782</c:v>
                </c:pt>
                <c:pt idx="330">
                  <c:v>0.75508404801574402</c:v>
                </c:pt>
                <c:pt idx="331">
                  <c:v>0.74884310360629924</c:v>
                </c:pt>
                <c:pt idx="332">
                  <c:v>0.3911827692519681</c:v>
                </c:pt>
                <c:pt idx="333">
                  <c:v>0.38817472344094484</c:v>
                </c:pt>
                <c:pt idx="334">
                  <c:v>0.38439923805118109</c:v>
                </c:pt>
                <c:pt idx="335">
                  <c:v>0.37869862372440904</c:v>
                </c:pt>
                <c:pt idx="336">
                  <c:v>0.79816850519684646</c:v>
                </c:pt>
                <c:pt idx="337">
                  <c:v>0.75681869732283069</c:v>
                </c:pt>
                <c:pt idx="338">
                  <c:v>0.82385483363779521</c:v>
                </c:pt>
                <c:pt idx="339">
                  <c:v>0.87143575735433065</c:v>
                </c:pt>
                <c:pt idx="340">
                  <c:v>1.0129311475669289</c:v>
                </c:pt>
                <c:pt idx="341">
                  <c:v>1.0065014862362205</c:v>
                </c:pt>
                <c:pt idx="342">
                  <c:v>1.0024744693228345</c:v>
                </c:pt>
                <c:pt idx="343">
                  <c:v>0.99834064316535431</c:v>
                </c:pt>
                <c:pt idx="344">
                  <c:v>0.70979175159055119</c:v>
                </c:pt>
                <c:pt idx="345">
                  <c:v>0.7371601954881889</c:v>
                </c:pt>
                <c:pt idx="346">
                  <c:v>0.75833573933858267</c:v>
                </c:pt>
                <c:pt idx="347">
                  <c:v>0.75985939392125978</c:v>
                </c:pt>
                <c:pt idx="348">
                  <c:v>0.85389506803149207</c:v>
                </c:pt>
                <c:pt idx="349">
                  <c:v>0.85113140416535427</c:v>
                </c:pt>
                <c:pt idx="350">
                  <c:v>0.85072730827952747</c:v>
                </c:pt>
                <c:pt idx="351">
                  <c:v>0.85860476062204727</c:v>
                </c:pt>
                <c:pt idx="352">
                  <c:v>0.3937602422677165</c:v>
                </c:pt>
                <c:pt idx="353">
                  <c:v>0.39767467080314961</c:v>
                </c:pt>
                <c:pt idx="354">
                  <c:v>0.40087040894488185</c:v>
                </c:pt>
                <c:pt idx="355">
                  <c:v>0.40349040900787397</c:v>
                </c:pt>
                <c:pt idx="356">
                  <c:v>0.51624248790551175</c:v>
                </c:pt>
                <c:pt idx="357">
                  <c:v>0.51724409383858261</c:v>
                </c:pt>
                <c:pt idx="358">
                  <c:v>0.52076034392125992</c:v>
                </c:pt>
                <c:pt idx="359">
                  <c:v>0.54052659974015749</c:v>
                </c:pt>
                <c:pt idx="360">
                  <c:v>18.462982614803149</c:v>
                </c:pt>
                <c:pt idx="361">
                  <c:v>22.780911193787361</c:v>
                </c:pt>
                <c:pt idx="362">
                  <c:v>33.738148801810986</c:v>
                </c:pt>
                <c:pt idx="363">
                  <c:v>43.003461456535433</c:v>
                </c:pt>
                <c:pt idx="364">
                  <c:v>6.9336332748425189</c:v>
                </c:pt>
                <c:pt idx="365">
                  <c:v>7.3262243187086229</c:v>
                </c:pt>
                <c:pt idx="366">
                  <c:v>8.2879092017125977</c:v>
                </c:pt>
                <c:pt idx="367">
                  <c:v>9.2371839262598421</c:v>
                </c:pt>
                <c:pt idx="368">
                  <c:v>0.90047148051180703</c:v>
                </c:pt>
                <c:pt idx="369">
                  <c:v>0.9007526251968504</c:v>
                </c:pt>
                <c:pt idx="370">
                  <c:v>0.92152566848818895</c:v>
                </c:pt>
                <c:pt idx="371">
                  <c:v>0.96015910675984251</c:v>
                </c:pt>
                <c:pt idx="372">
                  <c:v>1.4071540121653503</c:v>
                </c:pt>
                <c:pt idx="373">
                  <c:v>1.5016400163858268</c:v>
                </c:pt>
                <c:pt idx="374">
                  <c:v>1.4992957981574804</c:v>
                </c:pt>
                <c:pt idx="375">
                  <c:v>1.4148523427322834</c:v>
                </c:pt>
                <c:pt idx="376">
                  <c:v>2.7775542202362202</c:v>
                </c:pt>
                <c:pt idx="377">
                  <c:v>2.9127604299291341</c:v>
                </c:pt>
                <c:pt idx="378">
                  <c:v>2.6861677005905471</c:v>
                </c:pt>
                <c:pt idx="379">
                  <c:v>2.5962480566929091</c:v>
                </c:pt>
                <c:pt idx="380">
                  <c:v>0.91288774097637793</c:v>
                </c:pt>
                <c:pt idx="381">
                  <c:v>0.92975514366928735</c:v>
                </c:pt>
                <c:pt idx="382">
                  <c:v>0.85715543646456682</c:v>
                </c:pt>
                <c:pt idx="383">
                  <c:v>0.80371116492125982</c:v>
                </c:pt>
                <c:pt idx="384">
                  <c:v>1.4141724483622047</c:v>
                </c:pt>
                <c:pt idx="385">
                  <c:v>1.3810011738188976</c:v>
                </c:pt>
                <c:pt idx="386">
                  <c:v>1.424561589566929</c:v>
                </c:pt>
                <c:pt idx="387">
                  <c:v>1.4528748479330709</c:v>
                </c:pt>
                <c:pt idx="388">
                  <c:v>0.72574216011811021</c:v>
                </c:pt>
                <c:pt idx="389">
                  <c:v>0.71818197409448814</c:v>
                </c:pt>
                <c:pt idx="390">
                  <c:v>0.71011457894488184</c:v>
                </c:pt>
                <c:pt idx="391">
                  <c:v>0.70634672612204719</c:v>
                </c:pt>
                <c:pt idx="392">
                  <c:v>1.0434865530393702</c:v>
                </c:pt>
                <c:pt idx="393">
                  <c:v>1.0189474125196849</c:v>
                </c:pt>
                <c:pt idx="394">
                  <c:v>1.0267395698346455</c:v>
                </c:pt>
                <c:pt idx="395">
                  <c:v>1.0747519210236181</c:v>
                </c:pt>
                <c:pt idx="396">
                  <c:v>1.6271098428307087</c:v>
                </c:pt>
                <c:pt idx="397">
                  <c:v>1.729130771492126</c:v>
                </c:pt>
                <c:pt idx="398">
                  <c:v>1.7020782561732244</c:v>
                </c:pt>
                <c:pt idx="399">
                  <c:v>1.6960728310275552</c:v>
                </c:pt>
                <c:pt idx="400">
                  <c:v>0.59688768720866137</c:v>
                </c:pt>
                <c:pt idx="401">
                  <c:v>0.59860068862598426</c:v>
                </c:pt>
                <c:pt idx="402">
                  <c:v>0.60022361940157476</c:v>
                </c:pt>
                <c:pt idx="403">
                  <c:v>0.60175276469685035</c:v>
                </c:pt>
                <c:pt idx="404">
                  <c:v>1.0022209467716534</c:v>
                </c:pt>
                <c:pt idx="405">
                  <c:v>1.0801965982283463</c:v>
                </c:pt>
                <c:pt idx="406">
                  <c:v>1.2523840548976339</c:v>
                </c:pt>
                <c:pt idx="407">
                  <c:v>2.1968957353543268</c:v>
                </c:pt>
                <c:pt idx="408">
                  <c:v>1.1475583844370079</c:v>
                </c:pt>
                <c:pt idx="409">
                  <c:v>1.1631421441102361</c:v>
                </c:pt>
                <c:pt idx="410">
                  <c:v>1.1805823049133859</c:v>
                </c:pt>
                <c:pt idx="411">
                  <c:v>1.1845178779212597</c:v>
                </c:pt>
                <c:pt idx="412">
                  <c:v>1.9271316668031497</c:v>
                </c:pt>
                <c:pt idx="413">
                  <c:v>2.2406401266299176</c:v>
                </c:pt>
                <c:pt idx="414">
                  <c:v>2.1833058781259802</c:v>
                </c:pt>
                <c:pt idx="415">
                  <c:v>2.1394877029212558</c:v>
                </c:pt>
                <c:pt idx="416">
                  <c:v>2.8912648021338541</c:v>
                </c:pt>
                <c:pt idx="417">
                  <c:v>2.2419915967086612</c:v>
                </c:pt>
                <c:pt idx="418">
                  <c:v>2.4092865059842516</c:v>
                </c:pt>
                <c:pt idx="419">
                  <c:v>2.5948927675590552</c:v>
                </c:pt>
                <c:pt idx="420">
                  <c:v>8.9825722511023613</c:v>
                </c:pt>
                <c:pt idx="421">
                  <c:v>8.3324068032795271</c:v>
                </c:pt>
                <c:pt idx="422">
                  <c:v>8.3528404663858264</c:v>
                </c:pt>
                <c:pt idx="423">
                  <c:v>8.5345763079685035</c:v>
                </c:pt>
                <c:pt idx="424">
                  <c:v>2.122490114992126</c:v>
                </c:pt>
                <c:pt idx="425">
                  <c:v>2.1684228240629881</c:v>
                </c:pt>
                <c:pt idx="426">
                  <c:v>2.1552556892047243</c:v>
                </c:pt>
                <c:pt idx="427">
                  <c:v>1.9871559742283464</c:v>
                </c:pt>
                <c:pt idx="428">
                  <c:v>0.79343878084251973</c:v>
                </c:pt>
                <c:pt idx="429">
                  <c:v>0.83267729490944875</c:v>
                </c:pt>
                <c:pt idx="430">
                  <c:v>0.99111031815354322</c:v>
                </c:pt>
                <c:pt idx="431">
                  <c:v>1.2017461873110236</c:v>
                </c:pt>
                <c:pt idx="432">
                  <c:v>0.91476424604724405</c:v>
                </c:pt>
                <c:pt idx="433">
                  <c:v>0.93874373959842516</c:v>
                </c:pt>
                <c:pt idx="434">
                  <c:v>0.94855274344488183</c:v>
                </c:pt>
                <c:pt idx="435">
                  <c:v>0.86069746942913394</c:v>
                </c:pt>
                <c:pt idx="436">
                  <c:v>0.83165324411023611</c:v>
                </c:pt>
                <c:pt idx="437">
                  <c:v>0.9217303221102362</c:v>
                </c:pt>
                <c:pt idx="438">
                  <c:v>0.97404073785826761</c:v>
                </c:pt>
                <c:pt idx="439">
                  <c:v>1.015076702984252</c:v>
                </c:pt>
                <c:pt idx="440">
                  <c:v>2.037832680062992</c:v>
                </c:pt>
                <c:pt idx="441">
                  <c:v>2.1132266996850393</c:v>
                </c:pt>
                <c:pt idx="442">
                  <c:v>2.1592158492913387</c:v>
                </c:pt>
                <c:pt idx="443">
                  <c:v>2.337751360440945</c:v>
                </c:pt>
                <c:pt idx="444">
                  <c:v>0.29158343968503936</c:v>
                </c:pt>
                <c:pt idx="445">
                  <c:v>0.29173518226771655</c:v>
                </c:pt>
                <c:pt idx="446">
                  <c:v>0.29144281398425159</c:v>
                </c:pt>
                <c:pt idx="447">
                  <c:v>0.29246275874015748</c:v>
                </c:pt>
                <c:pt idx="448">
                  <c:v>10.872974901685039</c:v>
                </c:pt>
                <c:pt idx="449">
                  <c:v>10.347523700787402</c:v>
                </c:pt>
                <c:pt idx="450">
                  <c:v>9.4377846146653539</c:v>
                </c:pt>
                <c:pt idx="451">
                  <c:v>9.4963903780590542</c:v>
                </c:pt>
                <c:pt idx="452">
                  <c:v>5.0492783817322442</c:v>
                </c:pt>
                <c:pt idx="453">
                  <c:v>5.6604049209055116</c:v>
                </c:pt>
                <c:pt idx="454">
                  <c:v>6.5232671199999599</c:v>
                </c:pt>
                <c:pt idx="455">
                  <c:v>7.427194589606299</c:v>
                </c:pt>
                <c:pt idx="456">
                  <c:v>3.4543502147165315</c:v>
                </c:pt>
                <c:pt idx="457">
                  <c:v>4.0950198750157085</c:v>
                </c:pt>
                <c:pt idx="458">
                  <c:v>4.7112915255275194</c:v>
                </c:pt>
                <c:pt idx="459">
                  <c:v>5.2654032245353939</c:v>
                </c:pt>
                <c:pt idx="460">
                  <c:v>0.72027786561811025</c:v>
                </c:pt>
                <c:pt idx="461">
                  <c:v>0.71512607608661416</c:v>
                </c:pt>
                <c:pt idx="462">
                  <c:v>0.73186862475196857</c:v>
                </c:pt>
                <c:pt idx="463">
                  <c:v>0.75649156569291343</c:v>
                </c:pt>
                <c:pt idx="464">
                  <c:v>0.5284614947834646</c:v>
                </c:pt>
                <c:pt idx="465">
                  <c:v>0.54516549625984256</c:v>
                </c:pt>
                <c:pt idx="466">
                  <c:v>0.53449143988188974</c:v>
                </c:pt>
                <c:pt idx="467">
                  <c:v>0.52466701263779525</c:v>
                </c:pt>
                <c:pt idx="468">
                  <c:v>0.79467774190551188</c:v>
                </c:pt>
                <c:pt idx="469">
                  <c:v>0.81470492471653544</c:v>
                </c:pt>
                <c:pt idx="470">
                  <c:v>0.8224112997952755</c:v>
                </c:pt>
                <c:pt idx="471">
                  <c:v>0.82997536935433069</c:v>
                </c:pt>
                <c:pt idx="472">
                  <c:v>3.2007823242125983</c:v>
                </c:pt>
                <c:pt idx="473">
                  <c:v>3.7133130370236183</c:v>
                </c:pt>
                <c:pt idx="474">
                  <c:v>4.3698983097913384</c:v>
                </c:pt>
                <c:pt idx="475">
                  <c:v>3.1361464335905476</c:v>
                </c:pt>
                <c:pt idx="476">
                  <c:v>3.4550440312598423</c:v>
                </c:pt>
                <c:pt idx="477">
                  <c:v>3.5347589201377954</c:v>
                </c:pt>
                <c:pt idx="478">
                  <c:v>3.636005467905512</c:v>
                </c:pt>
                <c:pt idx="479">
                  <c:v>3.8538838152440942</c:v>
                </c:pt>
                <c:pt idx="480">
                  <c:v>1.1123488934055117</c:v>
                </c:pt>
                <c:pt idx="481">
                  <c:v>1.0653398140669292</c:v>
                </c:pt>
                <c:pt idx="482">
                  <c:v>1.0633468621456692</c:v>
                </c:pt>
                <c:pt idx="483">
                  <c:v>2.0371804798622049</c:v>
                </c:pt>
                <c:pt idx="484">
                  <c:v>16.543271144818899</c:v>
                </c:pt>
                <c:pt idx="485">
                  <c:v>19.667768345570867</c:v>
                </c:pt>
                <c:pt idx="486">
                  <c:v>21.891009312862163</c:v>
                </c:pt>
                <c:pt idx="487">
                  <c:v>7.3872152884566535</c:v>
                </c:pt>
                <c:pt idx="488">
                  <c:v>11.92740313425197</c:v>
                </c:pt>
                <c:pt idx="489">
                  <c:v>12.249634022559054</c:v>
                </c:pt>
                <c:pt idx="490">
                  <c:v>12.730860534271613</c:v>
                </c:pt>
                <c:pt idx="491">
                  <c:v>11.90890797319685</c:v>
                </c:pt>
                <c:pt idx="492">
                  <c:v>0.34800484733858267</c:v>
                </c:pt>
                <c:pt idx="493">
                  <c:v>0.35634744831496062</c:v>
                </c:pt>
                <c:pt idx="494">
                  <c:v>0.38506477612598428</c:v>
                </c:pt>
                <c:pt idx="495">
                  <c:v>0.42782326182677166</c:v>
                </c:pt>
                <c:pt idx="496">
                  <c:v>1.9297956221181101</c:v>
                </c:pt>
                <c:pt idx="497">
                  <c:v>1.9539259676141731</c:v>
                </c:pt>
                <c:pt idx="498">
                  <c:v>1.9699514224330708</c:v>
                </c:pt>
                <c:pt idx="499">
                  <c:v>1.8593124184094487</c:v>
                </c:pt>
                <c:pt idx="500">
                  <c:v>1.2712929360826772</c:v>
                </c:pt>
                <c:pt idx="501">
                  <c:v>1.4608886881299172</c:v>
                </c:pt>
                <c:pt idx="502">
                  <c:v>1.8398831845078738</c:v>
                </c:pt>
                <c:pt idx="503">
                  <c:v>2.4667524804645629</c:v>
                </c:pt>
                <c:pt idx="504">
                  <c:v>4.2450185525196451</c:v>
                </c:pt>
                <c:pt idx="505">
                  <c:v>4.6398303618818497</c:v>
                </c:pt>
                <c:pt idx="506">
                  <c:v>4.6693826235353937</c:v>
                </c:pt>
                <c:pt idx="507">
                  <c:v>5.1923567506929134</c:v>
                </c:pt>
                <c:pt idx="508">
                  <c:v>2.2696045541574761</c:v>
                </c:pt>
                <c:pt idx="509">
                  <c:v>2.8812868580196849</c:v>
                </c:pt>
                <c:pt idx="510">
                  <c:v>2.9974883883307086</c:v>
                </c:pt>
                <c:pt idx="511">
                  <c:v>3.4769627930078744</c:v>
                </c:pt>
                <c:pt idx="512">
                  <c:v>0.53545783653149603</c:v>
                </c:pt>
                <c:pt idx="513">
                  <c:v>0.57270746609842127</c:v>
                </c:pt>
                <c:pt idx="514">
                  <c:v>0.59438959301181105</c:v>
                </c:pt>
                <c:pt idx="515">
                  <c:v>0.59241074644881897</c:v>
                </c:pt>
                <c:pt idx="516">
                  <c:v>8.5762231526377946</c:v>
                </c:pt>
                <c:pt idx="517">
                  <c:v>13.359157609055119</c:v>
                </c:pt>
                <c:pt idx="518">
                  <c:v>18.547964467448779</c:v>
                </c:pt>
                <c:pt idx="519">
                  <c:v>18.814222085677127</c:v>
                </c:pt>
                <c:pt idx="520">
                  <c:v>3.7378845401574803</c:v>
                </c:pt>
                <c:pt idx="521">
                  <c:v>4.2850831994094092</c:v>
                </c:pt>
                <c:pt idx="522">
                  <c:v>4.3634857842519681</c:v>
                </c:pt>
                <c:pt idx="523">
                  <c:v>4.2328899369015751</c:v>
                </c:pt>
                <c:pt idx="524">
                  <c:v>7.7962025233464178</c:v>
                </c:pt>
                <c:pt idx="525">
                  <c:v>8.1904216771338572</c:v>
                </c:pt>
                <c:pt idx="526">
                  <c:v>8.6721883580433072</c:v>
                </c:pt>
                <c:pt idx="527">
                  <c:v>8.8020279245590558</c:v>
                </c:pt>
                <c:pt idx="528">
                  <c:v>12.40011526503933</c:v>
                </c:pt>
                <c:pt idx="529">
                  <c:v>11.520864452732283</c:v>
                </c:pt>
                <c:pt idx="530">
                  <c:v>10.612548800283426</c:v>
                </c:pt>
                <c:pt idx="531">
                  <c:v>6.9634561851968506</c:v>
                </c:pt>
                <c:pt idx="532">
                  <c:v>7.071439693732283</c:v>
                </c:pt>
                <c:pt idx="533">
                  <c:v>6.0730939713700787</c:v>
                </c:pt>
                <c:pt idx="534">
                  <c:v>6.8518776495117715</c:v>
                </c:pt>
                <c:pt idx="535">
                  <c:v>7.9096865193622037</c:v>
                </c:pt>
                <c:pt idx="536">
                  <c:v>2.2603467978346417</c:v>
                </c:pt>
                <c:pt idx="537">
                  <c:v>2.3474757903149603</c:v>
                </c:pt>
                <c:pt idx="538">
                  <c:v>2.3569557165551145</c:v>
                </c:pt>
                <c:pt idx="539">
                  <c:v>2.3542931729645669</c:v>
                </c:pt>
                <c:pt idx="540">
                  <c:v>3.3522282256889762</c:v>
                </c:pt>
                <c:pt idx="541">
                  <c:v>3.4662338791968503</c:v>
                </c:pt>
                <c:pt idx="542">
                  <c:v>3.4175905320433069</c:v>
                </c:pt>
                <c:pt idx="543">
                  <c:v>3.3668500053661412</c:v>
                </c:pt>
                <c:pt idx="544">
                  <c:v>0.88042123448818499</c:v>
                </c:pt>
                <c:pt idx="545">
                  <c:v>1.0097334493700787</c:v>
                </c:pt>
                <c:pt idx="546">
                  <c:v>1.1400973471771654</c:v>
                </c:pt>
                <c:pt idx="547">
                  <c:v>1.2687353281535434</c:v>
                </c:pt>
                <c:pt idx="548">
                  <c:v>0.84951606623622045</c:v>
                </c:pt>
                <c:pt idx="549">
                  <c:v>0.87973263640157473</c:v>
                </c:pt>
                <c:pt idx="550">
                  <c:v>0.90045522037794878</c:v>
                </c:pt>
                <c:pt idx="551">
                  <c:v>0.90344700066141725</c:v>
                </c:pt>
                <c:pt idx="552">
                  <c:v>2.2678282247952755</c:v>
                </c:pt>
                <c:pt idx="553">
                  <c:v>2.074634415590551</c:v>
                </c:pt>
                <c:pt idx="554">
                  <c:v>1.9732017146220471</c:v>
                </c:pt>
                <c:pt idx="555">
                  <c:v>2.2626533845984209</c:v>
                </c:pt>
                <c:pt idx="556">
                  <c:v>1.4365875150787362</c:v>
                </c:pt>
                <c:pt idx="557">
                  <c:v>1.4231852760826733</c:v>
                </c:pt>
                <c:pt idx="558">
                  <c:v>1.2630563526377954</c:v>
                </c:pt>
                <c:pt idx="559">
                  <c:v>1.2995894616338584</c:v>
                </c:pt>
                <c:pt idx="560">
                  <c:v>2.8429975110000001</c:v>
                </c:pt>
                <c:pt idx="561">
                  <c:v>3.3927736779685</c:v>
                </c:pt>
                <c:pt idx="562">
                  <c:v>4.030737103251929</c:v>
                </c:pt>
                <c:pt idx="563">
                  <c:v>4.662618099291338</c:v>
                </c:pt>
                <c:pt idx="564">
                  <c:v>18.861007806177128</c:v>
                </c:pt>
                <c:pt idx="565">
                  <c:v>19.450008976594486</c:v>
                </c:pt>
                <c:pt idx="566">
                  <c:v>19.280077074251967</c:v>
                </c:pt>
                <c:pt idx="567">
                  <c:v>18.596006697637797</c:v>
                </c:pt>
                <c:pt idx="568">
                  <c:v>1.6386526175748033</c:v>
                </c:pt>
                <c:pt idx="569">
                  <c:v>1.7312425963307045</c:v>
                </c:pt>
                <c:pt idx="570">
                  <c:v>1.8642441328622046</c:v>
                </c:pt>
                <c:pt idx="571">
                  <c:v>3.2557843472362205</c:v>
                </c:pt>
                <c:pt idx="572">
                  <c:v>1.0031149856299213</c:v>
                </c:pt>
                <c:pt idx="573">
                  <c:v>1.0063073019370079</c:v>
                </c:pt>
                <c:pt idx="574">
                  <c:v>1.0035744057244094</c:v>
                </c:pt>
                <c:pt idx="575">
                  <c:v>1.0234866481259843</c:v>
                </c:pt>
                <c:pt idx="576">
                  <c:v>1.8575507928346457</c:v>
                </c:pt>
                <c:pt idx="577">
                  <c:v>1.920272844598425</c:v>
                </c:pt>
                <c:pt idx="578">
                  <c:v>2.049853426566929</c:v>
                </c:pt>
                <c:pt idx="579">
                  <c:v>2.7793224810590513</c:v>
                </c:pt>
                <c:pt idx="580">
                  <c:v>0.5025287081811024</c:v>
                </c:pt>
                <c:pt idx="581">
                  <c:v>0.52083341436614172</c:v>
                </c:pt>
                <c:pt idx="582">
                  <c:v>0.510920926956693</c:v>
                </c:pt>
                <c:pt idx="583">
                  <c:v>0.52859251027165355</c:v>
                </c:pt>
                <c:pt idx="584">
                  <c:v>0.46790516309448815</c:v>
                </c:pt>
                <c:pt idx="585">
                  <c:v>0.46853219781889766</c:v>
                </c:pt>
                <c:pt idx="586">
                  <c:v>0.45747295229920865</c:v>
                </c:pt>
                <c:pt idx="587">
                  <c:v>0.47124722210235831</c:v>
                </c:pt>
                <c:pt idx="588">
                  <c:v>4.5721747007874018</c:v>
                </c:pt>
                <c:pt idx="589">
                  <c:v>4.7206919314645672</c:v>
                </c:pt>
                <c:pt idx="590">
                  <c:v>4.9457492918110235</c:v>
                </c:pt>
                <c:pt idx="591">
                  <c:v>4.5008808548661419</c:v>
                </c:pt>
                <c:pt idx="592">
                  <c:v>0.21728191837401573</c:v>
                </c:pt>
                <c:pt idx="593">
                  <c:v>0.2225565521023618</c:v>
                </c:pt>
                <c:pt idx="594">
                  <c:v>0.23419158989370076</c:v>
                </c:pt>
                <c:pt idx="595">
                  <c:v>0.23719819559842517</c:v>
                </c:pt>
                <c:pt idx="596">
                  <c:v>3.1636991188936965</c:v>
                </c:pt>
                <c:pt idx="597">
                  <c:v>3.3212884682834645</c:v>
                </c:pt>
                <c:pt idx="598">
                  <c:v>3.4623688699370079</c:v>
                </c:pt>
                <c:pt idx="599">
                  <c:v>3.9773375172283072</c:v>
                </c:pt>
                <c:pt idx="600">
                  <c:v>1.304746506519685</c:v>
                </c:pt>
                <c:pt idx="601">
                  <c:v>1.5403207676102362</c:v>
                </c:pt>
                <c:pt idx="602">
                  <c:v>1.8096929355669291</c:v>
                </c:pt>
                <c:pt idx="603">
                  <c:v>2.0832018856417323</c:v>
                </c:pt>
                <c:pt idx="604">
                  <c:v>0.90652346557479924</c:v>
                </c:pt>
                <c:pt idx="605">
                  <c:v>0.79274408031495669</c:v>
                </c:pt>
                <c:pt idx="606">
                  <c:v>0.75304284251968101</c:v>
                </c:pt>
                <c:pt idx="607">
                  <c:v>0.74938803208661031</c:v>
                </c:pt>
                <c:pt idx="608">
                  <c:v>1.2149124964566889</c:v>
                </c:pt>
                <c:pt idx="609">
                  <c:v>1.2621742411181103</c:v>
                </c:pt>
                <c:pt idx="610">
                  <c:v>1.3125667676377952</c:v>
                </c:pt>
                <c:pt idx="611">
                  <c:v>2.0275011339842521</c:v>
                </c:pt>
                <c:pt idx="612">
                  <c:v>1.2125055284724409</c:v>
                </c:pt>
                <c:pt idx="613">
                  <c:v>1.334466441511811</c:v>
                </c:pt>
                <c:pt idx="614">
                  <c:v>1.4461448914645669</c:v>
                </c:pt>
                <c:pt idx="615">
                  <c:v>1.3796173286456692</c:v>
                </c:pt>
                <c:pt idx="616">
                  <c:v>1.6640115367716497</c:v>
                </c:pt>
                <c:pt idx="617">
                  <c:v>1.9326785088188976</c:v>
                </c:pt>
                <c:pt idx="618">
                  <c:v>2.0799984975433072</c:v>
                </c:pt>
                <c:pt idx="619">
                  <c:v>2.8316631734488151</c:v>
                </c:pt>
                <c:pt idx="620">
                  <c:v>0.56918937300787398</c:v>
                </c:pt>
                <c:pt idx="621">
                  <c:v>0.57640330687795271</c:v>
                </c:pt>
                <c:pt idx="622">
                  <c:v>0.59340642196850391</c:v>
                </c:pt>
                <c:pt idx="623">
                  <c:v>0.62658877745669295</c:v>
                </c:pt>
                <c:pt idx="624">
                  <c:v>0.74265951058267721</c:v>
                </c:pt>
                <c:pt idx="625">
                  <c:v>0.75160193190551183</c:v>
                </c:pt>
                <c:pt idx="626">
                  <c:v>0.7787621557165354</c:v>
                </c:pt>
                <c:pt idx="627">
                  <c:v>0.78727328579527556</c:v>
                </c:pt>
                <c:pt idx="628">
                  <c:v>0.31331281804724409</c:v>
                </c:pt>
                <c:pt idx="629">
                  <c:v>0.32854191165354329</c:v>
                </c:pt>
                <c:pt idx="630">
                  <c:v>0.35118521737795272</c:v>
                </c:pt>
                <c:pt idx="631">
                  <c:v>0.36038402298425198</c:v>
                </c:pt>
                <c:pt idx="632">
                  <c:v>1.3155630887480314</c:v>
                </c:pt>
                <c:pt idx="633">
                  <c:v>1.3247895220000001</c:v>
                </c:pt>
                <c:pt idx="634">
                  <c:v>1.3214744822834645</c:v>
                </c:pt>
                <c:pt idx="635">
                  <c:v>1.3178890558740157</c:v>
                </c:pt>
                <c:pt idx="636">
                  <c:v>0.67738121017322828</c:v>
                </c:pt>
                <c:pt idx="637">
                  <c:v>0.7354671432755906</c:v>
                </c:pt>
                <c:pt idx="638">
                  <c:v>0.82474098368897641</c:v>
                </c:pt>
                <c:pt idx="639">
                  <c:v>0.9432975544251968</c:v>
                </c:pt>
                <c:pt idx="640">
                  <c:v>0.46496830513779525</c:v>
                </c:pt>
                <c:pt idx="641">
                  <c:v>0.46918481504330711</c:v>
                </c:pt>
                <c:pt idx="642">
                  <c:v>0.49601947527558665</c:v>
                </c:pt>
                <c:pt idx="643">
                  <c:v>0.5172375761496063</c:v>
                </c:pt>
                <c:pt idx="644">
                  <c:v>0.77540606118110234</c:v>
                </c:pt>
                <c:pt idx="645">
                  <c:v>0.80288224310236223</c:v>
                </c:pt>
                <c:pt idx="646">
                  <c:v>0.82597847733858265</c:v>
                </c:pt>
                <c:pt idx="647">
                  <c:v>0.84380980713385823</c:v>
                </c:pt>
                <c:pt idx="648">
                  <c:v>0.51214084881496058</c:v>
                </c:pt>
                <c:pt idx="649">
                  <c:v>0.5078961471377953</c:v>
                </c:pt>
                <c:pt idx="650">
                  <c:v>0.50834026375984254</c:v>
                </c:pt>
                <c:pt idx="651">
                  <c:v>0.51045077903149605</c:v>
                </c:pt>
                <c:pt idx="652">
                  <c:v>1.4348740394488189</c:v>
                </c:pt>
                <c:pt idx="653">
                  <c:v>1.5244625622677166</c:v>
                </c:pt>
                <c:pt idx="654">
                  <c:v>1.5902504977716494</c:v>
                </c:pt>
                <c:pt idx="655">
                  <c:v>1.7274325390866141</c:v>
                </c:pt>
                <c:pt idx="656">
                  <c:v>1.3056177575748031</c:v>
                </c:pt>
                <c:pt idx="657">
                  <c:v>1.3359310646771614</c:v>
                </c:pt>
                <c:pt idx="658">
                  <c:v>1.3609499435984251</c:v>
                </c:pt>
                <c:pt idx="659">
                  <c:v>1.4003632117401574</c:v>
                </c:pt>
                <c:pt idx="660">
                  <c:v>0.40777158185038975</c:v>
                </c:pt>
                <c:pt idx="661">
                  <c:v>0.40154668897637791</c:v>
                </c:pt>
                <c:pt idx="662">
                  <c:v>0.37416723108267713</c:v>
                </c:pt>
                <c:pt idx="663">
                  <c:v>0.38662904157480277</c:v>
                </c:pt>
                <c:pt idx="664">
                  <c:v>0.27933878296850395</c:v>
                </c:pt>
                <c:pt idx="665">
                  <c:v>0.29069119520866138</c:v>
                </c:pt>
                <c:pt idx="666">
                  <c:v>0.31325494235039331</c:v>
                </c:pt>
                <c:pt idx="667">
                  <c:v>0.28140647124409413</c:v>
                </c:pt>
                <c:pt idx="668">
                  <c:v>0.95228352812598427</c:v>
                </c:pt>
                <c:pt idx="669">
                  <c:v>0.94523736925984247</c:v>
                </c:pt>
                <c:pt idx="670">
                  <c:v>0.96195004110236215</c:v>
                </c:pt>
                <c:pt idx="671">
                  <c:v>0.97706649637795273</c:v>
                </c:pt>
                <c:pt idx="672">
                  <c:v>0.13891134205905473</c:v>
                </c:pt>
                <c:pt idx="673">
                  <c:v>0.1403073074566929</c:v>
                </c:pt>
                <c:pt idx="674">
                  <c:v>0.14437338293307048</c:v>
                </c:pt>
                <c:pt idx="675">
                  <c:v>0.14049402268503897</c:v>
                </c:pt>
                <c:pt idx="676">
                  <c:v>0.81674343433070862</c:v>
                </c:pt>
                <c:pt idx="677">
                  <c:v>0.83093728188976379</c:v>
                </c:pt>
                <c:pt idx="678">
                  <c:v>0.94321650267716528</c:v>
                </c:pt>
                <c:pt idx="679">
                  <c:v>0.9950754607874015</c:v>
                </c:pt>
                <c:pt idx="680">
                  <c:v>0.61335178040944882</c:v>
                </c:pt>
                <c:pt idx="681">
                  <c:v>0.67317318728346454</c:v>
                </c:pt>
                <c:pt idx="682">
                  <c:v>0.67906394743700393</c:v>
                </c:pt>
                <c:pt idx="683">
                  <c:v>0.74034647494094485</c:v>
                </c:pt>
                <c:pt idx="684">
                  <c:v>0.2653853686929134</c:v>
                </c:pt>
                <c:pt idx="685">
                  <c:v>0.27357626103937011</c:v>
                </c:pt>
                <c:pt idx="686">
                  <c:v>0.27966608680314958</c:v>
                </c:pt>
                <c:pt idx="687">
                  <c:v>0.29353718651968508</c:v>
                </c:pt>
                <c:pt idx="688">
                  <c:v>1.4349784788267717</c:v>
                </c:pt>
                <c:pt idx="689">
                  <c:v>1.2764509429566928</c:v>
                </c:pt>
                <c:pt idx="690">
                  <c:v>1.4191102929055117</c:v>
                </c:pt>
                <c:pt idx="691">
                  <c:v>2.224252871594488</c:v>
                </c:pt>
                <c:pt idx="692">
                  <c:v>0.500065423023622</c:v>
                </c:pt>
                <c:pt idx="693">
                  <c:v>0.50738548285039375</c:v>
                </c:pt>
                <c:pt idx="694">
                  <c:v>0.51747878836220085</c:v>
                </c:pt>
                <c:pt idx="695">
                  <c:v>0.53175478948031096</c:v>
                </c:pt>
                <c:pt idx="696">
                  <c:v>0.29199878537007873</c:v>
                </c:pt>
                <c:pt idx="697">
                  <c:v>0.29606562673228309</c:v>
                </c:pt>
                <c:pt idx="698">
                  <c:v>0.29234333393700784</c:v>
                </c:pt>
                <c:pt idx="699">
                  <c:v>0.29107703326771611</c:v>
                </c:pt>
                <c:pt idx="700">
                  <c:v>0.80158401228740161</c:v>
                </c:pt>
                <c:pt idx="701">
                  <c:v>0.90703728744881895</c:v>
                </c:pt>
                <c:pt idx="702">
                  <c:v>0.99812657615748035</c:v>
                </c:pt>
                <c:pt idx="703">
                  <c:v>1.0832924618582638</c:v>
                </c:pt>
                <c:pt idx="704">
                  <c:v>1.4197223339055118</c:v>
                </c:pt>
                <c:pt idx="705">
                  <c:v>1.5881022419291337</c:v>
                </c:pt>
                <c:pt idx="706">
                  <c:v>1.7093557762559055</c:v>
                </c:pt>
                <c:pt idx="707">
                  <c:v>1.8252335327362204</c:v>
                </c:pt>
                <c:pt idx="708">
                  <c:v>0.48351612433858265</c:v>
                </c:pt>
                <c:pt idx="709">
                  <c:v>0.50190610166535043</c:v>
                </c:pt>
                <c:pt idx="710">
                  <c:v>0.49832966465747636</c:v>
                </c:pt>
                <c:pt idx="711">
                  <c:v>0.49781683803149213</c:v>
                </c:pt>
                <c:pt idx="712">
                  <c:v>0.2125186512086614</c:v>
                </c:pt>
                <c:pt idx="713">
                  <c:v>0.21549552638188976</c:v>
                </c:pt>
                <c:pt idx="714">
                  <c:v>0.21865105822834643</c:v>
                </c:pt>
                <c:pt idx="715">
                  <c:v>0.22187606377952757</c:v>
                </c:pt>
                <c:pt idx="716">
                  <c:v>0.59529999429921254</c:v>
                </c:pt>
                <c:pt idx="717">
                  <c:v>0.87251217230314959</c:v>
                </c:pt>
                <c:pt idx="718">
                  <c:v>0.82892626941732295</c:v>
                </c:pt>
                <c:pt idx="719">
                  <c:v>0.83462098774015747</c:v>
                </c:pt>
                <c:pt idx="720">
                  <c:v>1.9180446013385828</c:v>
                </c:pt>
                <c:pt idx="721">
                  <c:v>1.830745296503937</c:v>
                </c:pt>
                <c:pt idx="722">
                  <c:v>1.4915012405669252</c:v>
                </c:pt>
                <c:pt idx="723">
                  <c:v>1.2140512881417282</c:v>
                </c:pt>
                <c:pt idx="724">
                  <c:v>1.5021100268307086</c:v>
                </c:pt>
                <c:pt idx="725">
                  <c:v>1.5391640956692914</c:v>
                </c:pt>
                <c:pt idx="726">
                  <c:v>1.566272031496063</c:v>
                </c:pt>
                <c:pt idx="727">
                  <c:v>1.5433196205708661</c:v>
                </c:pt>
                <c:pt idx="728">
                  <c:v>0.48451634187401571</c:v>
                </c:pt>
                <c:pt idx="729">
                  <c:v>0.48504665360629917</c:v>
                </c:pt>
                <c:pt idx="730">
                  <c:v>0.48788447344881891</c:v>
                </c:pt>
                <c:pt idx="731">
                  <c:v>0.49191529612598428</c:v>
                </c:pt>
                <c:pt idx="732">
                  <c:v>3.3652988231496064</c:v>
                </c:pt>
                <c:pt idx="733">
                  <c:v>3.5876099870866103</c:v>
                </c:pt>
                <c:pt idx="734">
                  <c:v>4.3206550003661421</c:v>
                </c:pt>
                <c:pt idx="735">
                  <c:v>5.0953945287716529</c:v>
                </c:pt>
                <c:pt idx="736">
                  <c:v>1.0341177398188977</c:v>
                </c:pt>
                <c:pt idx="737">
                  <c:v>1.0808717123700788</c:v>
                </c:pt>
                <c:pt idx="738">
                  <c:v>1.207907578464563</c:v>
                </c:pt>
                <c:pt idx="739">
                  <c:v>1.3942367641338542</c:v>
                </c:pt>
                <c:pt idx="740">
                  <c:v>0.90647486998425197</c:v>
                </c:pt>
                <c:pt idx="741">
                  <c:v>0.96076864699212605</c:v>
                </c:pt>
                <c:pt idx="742">
                  <c:v>1.0320827183661416</c:v>
                </c:pt>
                <c:pt idx="743">
                  <c:v>1.2262863528503936</c:v>
                </c:pt>
                <c:pt idx="744">
                  <c:v>3.1971357286614168</c:v>
                </c:pt>
                <c:pt idx="745">
                  <c:v>3.5184737188976376</c:v>
                </c:pt>
                <c:pt idx="746">
                  <c:v>3.6342400997795274</c:v>
                </c:pt>
                <c:pt idx="747">
                  <c:v>3.5410034108661419</c:v>
                </c:pt>
                <c:pt idx="748">
                  <c:v>2.1962760208425158</c:v>
                </c:pt>
                <c:pt idx="749">
                  <c:v>2.6389106109763776</c:v>
                </c:pt>
                <c:pt idx="750">
                  <c:v>2.6079696891338582</c:v>
                </c:pt>
                <c:pt idx="751">
                  <c:v>2.4970503676850351</c:v>
                </c:pt>
                <c:pt idx="752">
                  <c:v>1.4069318501574803</c:v>
                </c:pt>
                <c:pt idx="753">
                  <c:v>2.0225635064370078</c:v>
                </c:pt>
                <c:pt idx="754">
                  <c:v>2.4767260863267677</c:v>
                </c:pt>
                <c:pt idx="755">
                  <c:v>2.0547176714370079</c:v>
                </c:pt>
                <c:pt idx="756">
                  <c:v>43.537025769960628</c:v>
                </c:pt>
                <c:pt idx="757">
                  <c:v>46.11411804932677</c:v>
                </c:pt>
                <c:pt idx="758">
                  <c:v>54.407997597849992</c:v>
                </c:pt>
                <c:pt idx="759">
                  <c:v>78.261262982677167</c:v>
                </c:pt>
                <c:pt idx="760">
                  <c:v>2.5894860890944882</c:v>
                </c:pt>
                <c:pt idx="761">
                  <c:v>2.7679216134724407</c:v>
                </c:pt>
                <c:pt idx="762">
                  <c:v>2.8774815969763781</c:v>
                </c:pt>
                <c:pt idx="763">
                  <c:v>2.9220990305078742</c:v>
                </c:pt>
                <c:pt idx="764">
                  <c:v>2.245974122996059</c:v>
                </c:pt>
                <c:pt idx="765">
                  <c:v>2.3480016408622046</c:v>
                </c:pt>
                <c:pt idx="766">
                  <c:v>2.5761548399960628</c:v>
                </c:pt>
                <c:pt idx="767">
                  <c:v>2.8305295276220472</c:v>
                </c:pt>
                <c:pt idx="768">
                  <c:v>3.2147644948740117</c:v>
                </c:pt>
                <c:pt idx="769">
                  <c:v>2.967940892586614</c:v>
                </c:pt>
                <c:pt idx="770">
                  <c:v>3.4519513503858268</c:v>
                </c:pt>
                <c:pt idx="771">
                  <c:v>3.9852320575432678</c:v>
                </c:pt>
                <c:pt idx="772">
                  <c:v>1.3441461423228347</c:v>
                </c:pt>
                <c:pt idx="773">
                  <c:v>1.378637014527559</c:v>
                </c:pt>
                <c:pt idx="774">
                  <c:v>1.6329556168503938</c:v>
                </c:pt>
                <c:pt idx="775">
                  <c:v>1.8510878097559016</c:v>
                </c:pt>
                <c:pt idx="776">
                  <c:v>1.2166797831417322</c:v>
                </c:pt>
                <c:pt idx="777">
                  <c:v>1.2356613557598426</c:v>
                </c:pt>
                <c:pt idx="778">
                  <c:v>1.2247691291692913</c:v>
                </c:pt>
                <c:pt idx="779">
                  <c:v>1.4739763262992125</c:v>
                </c:pt>
                <c:pt idx="780">
                  <c:v>2.8219696672677164</c:v>
                </c:pt>
                <c:pt idx="781">
                  <c:v>3.3888747477716539</c:v>
                </c:pt>
                <c:pt idx="782">
                  <c:v>4.4230492272401571</c:v>
                </c:pt>
                <c:pt idx="783">
                  <c:v>4.8883159529291333</c:v>
                </c:pt>
                <c:pt idx="784">
                  <c:v>1.3626593158740157</c:v>
                </c:pt>
                <c:pt idx="785">
                  <c:v>1.3603064264330669</c:v>
                </c:pt>
                <c:pt idx="786">
                  <c:v>1.3364578289330709</c:v>
                </c:pt>
                <c:pt idx="787">
                  <c:v>1.3554411183858266</c:v>
                </c:pt>
                <c:pt idx="788">
                  <c:v>1.6567661785433072</c:v>
                </c:pt>
                <c:pt idx="789">
                  <c:v>1.7153613588582639</c:v>
                </c:pt>
                <c:pt idx="790">
                  <c:v>1.8013775833858228</c:v>
                </c:pt>
                <c:pt idx="791">
                  <c:v>1.8709159776417321</c:v>
                </c:pt>
                <c:pt idx="792">
                  <c:v>4.7333161490944882</c:v>
                </c:pt>
                <c:pt idx="793">
                  <c:v>4.6410957685826766</c:v>
                </c:pt>
                <c:pt idx="794">
                  <c:v>4.7726184906574414</c:v>
                </c:pt>
                <c:pt idx="795">
                  <c:v>5.4437449185196458</c:v>
                </c:pt>
                <c:pt idx="796">
                  <c:v>26.546414523685037</c:v>
                </c:pt>
                <c:pt idx="797">
                  <c:v>24.868829852996065</c:v>
                </c:pt>
                <c:pt idx="798">
                  <c:v>26.523166974874016</c:v>
                </c:pt>
                <c:pt idx="799">
                  <c:v>29.477691584503937</c:v>
                </c:pt>
                <c:pt idx="800">
                  <c:v>17.79848238816929</c:v>
                </c:pt>
                <c:pt idx="801">
                  <c:v>18.980205823409449</c:v>
                </c:pt>
                <c:pt idx="802">
                  <c:v>26.493964958110233</c:v>
                </c:pt>
                <c:pt idx="803">
                  <c:v>25.061197916751929</c:v>
                </c:pt>
                <c:pt idx="804">
                  <c:v>46.167870483149606</c:v>
                </c:pt>
                <c:pt idx="805">
                  <c:v>49.438204202417317</c:v>
                </c:pt>
                <c:pt idx="806">
                  <c:v>63.623220255157477</c:v>
                </c:pt>
                <c:pt idx="807">
                  <c:v>76.181718554582673</c:v>
                </c:pt>
                <c:pt idx="808">
                  <c:v>3.4737548472913384</c:v>
                </c:pt>
                <c:pt idx="809">
                  <c:v>3.5230749133385828</c:v>
                </c:pt>
                <c:pt idx="810">
                  <c:v>3.5982367629566889</c:v>
                </c:pt>
                <c:pt idx="811">
                  <c:v>3.6831107370314919</c:v>
                </c:pt>
                <c:pt idx="812">
                  <c:v>9.2443972258307081</c:v>
                </c:pt>
                <c:pt idx="813">
                  <c:v>11.06725852576378</c:v>
                </c:pt>
                <c:pt idx="814">
                  <c:v>10.460156290688976</c:v>
                </c:pt>
                <c:pt idx="815">
                  <c:v>8.0840034478779135</c:v>
                </c:pt>
                <c:pt idx="816">
                  <c:v>9.6399730811456692</c:v>
                </c:pt>
                <c:pt idx="817">
                  <c:v>9.832173010559055</c:v>
                </c:pt>
                <c:pt idx="818">
                  <c:v>9.8013517271456685</c:v>
                </c:pt>
                <c:pt idx="819">
                  <c:v>9.6723773961299209</c:v>
                </c:pt>
                <c:pt idx="820">
                  <c:v>17.183829775807045</c:v>
                </c:pt>
                <c:pt idx="821">
                  <c:v>16.989443206492087</c:v>
                </c:pt>
                <c:pt idx="822">
                  <c:v>18.63050853347638</c:v>
                </c:pt>
                <c:pt idx="823">
                  <c:v>19.125788428440945</c:v>
                </c:pt>
                <c:pt idx="824">
                  <c:v>3.6083252119448819</c:v>
                </c:pt>
                <c:pt idx="825">
                  <c:v>3.6657222321889762</c:v>
                </c:pt>
                <c:pt idx="826">
                  <c:v>3.9283190824409449</c:v>
                </c:pt>
                <c:pt idx="827">
                  <c:v>5.2492319955905122</c:v>
                </c:pt>
                <c:pt idx="828">
                  <c:v>3.4924211703897643</c:v>
                </c:pt>
                <c:pt idx="829">
                  <c:v>3.4271758343307086</c:v>
                </c:pt>
                <c:pt idx="830">
                  <c:v>4.0049686779212594</c:v>
                </c:pt>
                <c:pt idx="831">
                  <c:v>3.8051426332677165</c:v>
                </c:pt>
                <c:pt idx="832">
                  <c:v>5.3109946244881892</c:v>
                </c:pt>
                <c:pt idx="833">
                  <c:v>5.5680946235668891</c:v>
                </c:pt>
                <c:pt idx="834">
                  <c:v>5.7956661225118111</c:v>
                </c:pt>
                <c:pt idx="835">
                  <c:v>5.6725380659173226</c:v>
                </c:pt>
                <c:pt idx="836">
                  <c:v>9.7445759777716532</c:v>
                </c:pt>
                <c:pt idx="837">
                  <c:v>9.1386647603818894</c:v>
                </c:pt>
                <c:pt idx="838">
                  <c:v>8.6524924349448824</c:v>
                </c:pt>
                <c:pt idx="839">
                  <c:v>7.6332706499685035</c:v>
                </c:pt>
                <c:pt idx="840">
                  <c:v>3.0107553451338585</c:v>
                </c:pt>
                <c:pt idx="841">
                  <c:v>3.655927832598425</c:v>
                </c:pt>
                <c:pt idx="842">
                  <c:v>4.1312156944881888</c:v>
                </c:pt>
                <c:pt idx="843">
                  <c:v>4.3187772623464564</c:v>
                </c:pt>
                <c:pt idx="844">
                  <c:v>24.498876572897636</c:v>
                </c:pt>
                <c:pt idx="845">
                  <c:v>24.534414323602363</c:v>
                </c:pt>
                <c:pt idx="846">
                  <c:v>24.593167911535431</c:v>
                </c:pt>
                <c:pt idx="847">
                  <c:v>26.520459971322833</c:v>
                </c:pt>
                <c:pt idx="848">
                  <c:v>1.3561127244094449</c:v>
                </c:pt>
                <c:pt idx="849">
                  <c:v>1.3224786598818898</c:v>
                </c:pt>
                <c:pt idx="850">
                  <c:v>1.353719462527559</c:v>
                </c:pt>
                <c:pt idx="851">
                  <c:v>1.3664313664133858</c:v>
                </c:pt>
                <c:pt idx="852">
                  <c:v>4.2767586846850394</c:v>
                </c:pt>
                <c:pt idx="853">
                  <c:v>4.3800416937322835</c:v>
                </c:pt>
                <c:pt idx="854">
                  <c:v>4.4073184330078741</c:v>
                </c:pt>
                <c:pt idx="855">
                  <c:v>4.956301181551181</c:v>
                </c:pt>
                <c:pt idx="856">
                  <c:v>2.5713595994094449</c:v>
                </c:pt>
                <c:pt idx="857">
                  <c:v>2.5412659062244054</c:v>
                </c:pt>
                <c:pt idx="858">
                  <c:v>2.5253229624645628</c:v>
                </c:pt>
                <c:pt idx="859">
                  <c:v>2.5768147124409446</c:v>
                </c:pt>
                <c:pt idx="860">
                  <c:v>18.750050590275588</c:v>
                </c:pt>
                <c:pt idx="861">
                  <c:v>19.197701568996063</c:v>
                </c:pt>
                <c:pt idx="862">
                  <c:v>23.323908968236218</c:v>
                </c:pt>
                <c:pt idx="863">
                  <c:v>27.400397529338544</c:v>
                </c:pt>
                <c:pt idx="864">
                  <c:v>1.18472802996063</c:v>
                </c:pt>
                <c:pt idx="865">
                  <c:v>1.4133500794488187</c:v>
                </c:pt>
                <c:pt idx="866">
                  <c:v>1.6200821416535394</c:v>
                </c:pt>
                <c:pt idx="867">
                  <c:v>2.0340641425433028</c:v>
                </c:pt>
                <c:pt idx="868">
                  <c:v>0.9810133777637795</c:v>
                </c:pt>
                <c:pt idx="869">
                  <c:v>1.0292645340314961</c:v>
                </c:pt>
                <c:pt idx="870">
                  <c:v>1.0723995114409448</c:v>
                </c:pt>
                <c:pt idx="871">
                  <c:v>1.2020608122834646</c:v>
                </c:pt>
                <c:pt idx="872">
                  <c:v>1.9059853404724367</c:v>
                </c:pt>
                <c:pt idx="873">
                  <c:v>2.0287622298307046</c:v>
                </c:pt>
                <c:pt idx="874">
                  <c:v>1.9244322176377955</c:v>
                </c:pt>
                <c:pt idx="875">
                  <c:v>2.2196348530787362</c:v>
                </c:pt>
                <c:pt idx="876">
                  <c:v>2.2922257837007871</c:v>
                </c:pt>
                <c:pt idx="877">
                  <c:v>2.3964596393425195</c:v>
                </c:pt>
                <c:pt idx="878">
                  <c:v>2.4841861716299212</c:v>
                </c:pt>
                <c:pt idx="879">
                  <c:v>2.6574493007519688</c:v>
                </c:pt>
                <c:pt idx="880">
                  <c:v>2.7721510366929132</c:v>
                </c:pt>
                <c:pt idx="881">
                  <c:v>3.2513261366614175</c:v>
                </c:pt>
                <c:pt idx="882">
                  <c:v>3.0115086000629923</c:v>
                </c:pt>
                <c:pt idx="883">
                  <c:v>3.7285699887007877</c:v>
                </c:pt>
                <c:pt idx="884">
                  <c:v>4.4298146095865754</c:v>
                </c:pt>
                <c:pt idx="885">
                  <c:v>4.0126939224999996</c:v>
                </c:pt>
                <c:pt idx="886">
                  <c:v>4.7506845153543305</c:v>
                </c:pt>
                <c:pt idx="887">
                  <c:v>5.1783388982598426</c:v>
                </c:pt>
                <c:pt idx="888">
                  <c:v>4.1730110092125985</c:v>
                </c:pt>
                <c:pt idx="889">
                  <c:v>4.3122010628975982</c:v>
                </c:pt>
                <c:pt idx="890">
                  <c:v>4.1126803227165354</c:v>
                </c:pt>
                <c:pt idx="891">
                  <c:v>5.7023880533385434</c:v>
                </c:pt>
                <c:pt idx="892">
                  <c:v>0.52471479040944879</c:v>
                </c:pt>
                <c:pt idx="893">
                  <c:v>0.51886291114566929</c:v>
                </c:pt>
                <c:pt idx="894">
                  <c:v>0.56884418859055119</c:v>
                </c:pt>
                <c:pt idx="895">
                  <c:v>0.58685786201968504</c:v>
                </c:pt>
                <c:pt idx="896">
                  <c:v>0.41008898788188974</c:v>
                </c:pt>
                <c:pt idx="897">
                  <c:v>0.41234706593307086</c:v>
                </c:pt>
                <c:pt idx="898">
                  <c:v>0.41826496216929132</c:v>
                </c:pt>
                <c:pt idx="899">
                  <c:v>0.413877457</c:v>
                </c:pt>
                <c:pt idx="900">
                  <c:v>0.75615300914173222</c:v>
                </c:pt>
                <c:pt idx="901">
                  <c:v>0.7574350822440945</c:v>
                </c:pt>
                <c:pt idx="902">
                  <c:v>0.76174547555905125</c:v>
                </c:pt>
                <c:pt idx="903">
                  <c:v>0.76537038214960629</c:v>
                </c:pt>
                <c:pt idx="904">
                  <c:v>3.6853299477322832</c:v>
                </c:pt>
                <c:pt idx="905">
                  <c:v>3.6819676009921261</c:v>
                </c:pt>
                <c:pt idx="906">
                  <c:v>6.0436434637007874</c:v>
                </c:pt>
                <c:pt idx="907">
                  <c:v>6.0801785583543309</c:v>
                </c:pt>
                <c:pt idx="908">
                  <c:v>1.864316561992126</c:v>
                </c:pt>
                <c:pt idx="909">
                  <c:v>1.491155960559055</c:v>
                </c:pt>
                <c:pt idx="910">
                  <c:v>2.286624127385827</c:v>
                </c:pt>
                <c:pt idx="911">
                  <c:v>2.4259111473543307</c:v>
                </c:pt>
                <c:pt idx="912">
                  <c:v>0.66498348543307084</c:v>
                </c:pt>
                <c:pt idx="913">
                  <c:v>0.67674400059055118</c:v>
                </c:pt>
                <c:pt idx="914">
                  <c:v>0.68623909311023612</c:v>
                </c:pt>
                <c:pt idx="915">
                  <c:v>0.75467805148425193</c:v>
                </c:pt>
                <c:pt idx="916">
                  <c:v>4.2474330269881895</c:v>
                </c:pt>
                <c:pt idx="917">
                  <c:v>4.4708589504881893</c:v>
                </c:pt>
                <c:pt idx="918">
                  <c:v>5.7054889124330312</c:v>
                </c:pt>
                <c:pt idx="919">
                  <c:v>5.1711243275590553</c:v>
                </c:pt>
                <c:pt idx="920">
                  <c:v>2.2018526976377952</c:v>
                </c:pt>
                <c:pt idx="921">
                  <c:v>2.2021150370078737</c:v>
                </c:pt>
                <c:pt idx="922">
                  <c:v>2.2081231967716533</c:v>
                </c:pt>
                <c:pt idx="923">
                  <c:v>2.3727326596062994</c:v>
                </c:pt>
                <c:pt idx="924">
                  <c:v>2.5573331469606297</c:v>
                </c:pt>
                <c:pt idx="925">
                  <c:v>2.6265432083110198</c:v>
                </c:pt>
                <c:pt idx="926">
                  <c:v>3.2535071440157481</c:v>
                </c:pt>
                <c:pt idx="927">
                  <c:v>3.8403584387401577</c:v>
                </c:pt>
                <c:pt idx="928">
                  <c:v>9.6565853724409454</c:v>
                </c:pt>
                <c:pt idx="929">
                  <c:v>9.4081302869133854</c:v>
                </c:pt>
                <c:pt idx="930">
                  <c:v>8.8212097171850381</c:v>
                </c:pt>
                <c:pt idx="931">
                  <c:v>8.2274790280590544</c:v>
                </c:pt>
                <c:pt idx="932">
                  <c:v>1.7576850798582677</c:v>
                </c:pt>
                <c:pt idx="933">
                  <c:v>1.8412503357440944</c:v>
                </c:pt>
                <c:pt idx="934">
                  <c:v>5.0530440851416927</c:v>
                </c:pt>
                <c:pt idx="935">
                  <c:v>4.85841376760626</c:v>
                </c:pt>
                <c:pt idx="936">
                  <c:v>9.3904368641731892</c:v>
                </c:pt>
                <c:pt idx="937">
                  <c:v>8.6201392612362202</c:v>
                </c:pt>
                <c:pt idx="938">
                  <c:v>10.554000393547245</c:v>
                </c:pt>
                <c:pt idx="939">
                  <c:v>11.713083163409449</c:v>
                </c:pt>
                <c:pt idx="940">
                  <c:v>0.41050116030708661</c:v>
                </c:pt>
                <c:pt idx="941">
                  <c:v>0.44121208646456694</c:v>
                </c:pt>
                <c:pt idx="942">
                  <c:v>0.46915215644881886</c:v>
                </c:pt>
                <c:pt idx="943">
                  <c:v>0.48187632113385825</c:v>
                </c:pt>
                <c:pt idx="944">
                  <c:v>0.49436822979527562</c:v>
                </c:pt>
                <c:pt idx="945">
                  <c:v>0.51930635691338589</c:v>
                </c:pt>
                <c:pt idx="946">
                  <c:v>0.52895457562204728</c:v>
                </c:pt>
                <c:pt idx="947">
                  <c:v>0.56562062916535427</c:v>
                </c:pt>
                <c:pt idx="948">
                  <c:v>0.33122949293700749</c:v>
                </c:pt>
                <c:pt idx="949">
                  <c:v>0.34305546733070869</c:v>
                </c:pt>
                <c:pt idx="950">
                  <c:v>0.33904971468503936</c:v>
                </c:pt>
                <c:pt idx="951">
                  <c:v>0.34818732970866101</c:v>
                </c:pt>
                <c:pt idx="952">
                  <c:v>0.39108730253543306</c:v>
                </c:pt>
                <c:pt idx="953">
                  <c:v>0.39139608412598426</c:v>
                </c:pt>
                <c:pt idx="954">
                  <c:v>0.39216880097637796</c:v>
                </c:pt>
                <c:pt idx="955">
                  <c:v>0.3927921722047244</c:v>
                </c:pt>
                <c:pt idx="956">
                  <c:v>0.46742539196850391</c:v>
                </c:pt>
                <c:pt idx="957">
                  <c:v>0.47512952318897633</c:v>
                </c:pt>
                <c:pt idx="958">
                  <c:v>0.4719569174015748</c:v>
                </c:pt>
                <c:pt idx="959">
                  <c:v>0.47787242529527557</c:v>
                </c:pt>
                <c:pt idx="960">
                  <c:v>4.8127362590393306</c:v>
                </c:pt>
                <c:pt idx="961">
                  <c:v>4.9224733555078739</c:v>
                </c:pt>
                <c:pt idx="962">
                  <c:v>4.8847567179724409</c:v>
                </c:pt>
                <c:pt idx="963">
                  <c:v>4.873266110708661</c:v>
                </c:pt>
              </c:numCache>
            </c:numRef>
          </c:xVal>
          <c:yVal>
            <c:numRef>
              <c:f>MS_vs_MSAS!$D$3:$D$1620</c:f>
              <c:numCache>
                <c:formatCode>General</c:formatCode>
                <c:ptCount val="1618"/>
                <c:pt idx="0">
                  <c:v>1.1545400000000001E-2</c:v>
                </c:pt>
                <c:pt idx="1">
                  <c:v>1.17874E-2</c:v>
                </c:pt>
                <c:pt idx="2">
                  <c:v>1.1621599999999999E-2</c:v>
                </c:pt>
                <c:pt idx="3">
                  <c:v>1.07253E-2</c:v>
                </c:pt>
                <c:pt idx="4">
                  <c:v>6.6920399999999996E-4</c:v>
                </c:pt>
                <c:pt idx="5">
                  <c:v>6.62052E-4</c:v>
                </c:pt>
                <c:pt idx="6">
                  <c:v>6.5522900000000001E-4</c:v>
                </c:pt>
                <c:pt idx="7">
                  <c:v>6.4756199999999996E-4</c:v>
                </c:pt>
                <c:pt idx="8">
                  <c:v>2.5111700000000001E-3</c:v>
                </c:pt>
                <c:pt idx="9">
                  <c:v>2.47138E-3</c:v>
                </c:pt>
                <c:pt idx="10">
                  <c:v>2.4304600000000002E-3</c:v>
                </c:pt>
                <c:pt idx="11">
                  <c:v>2.2850399999999999E-3</c:v>
                </c:pt>
                <c:pt idx="12">
                  <c:v>4.0636400000000003E-3</c:v>
                </c:pt>
                <c:pt idx="13">
                  <c:v>4.2811100000000003E-3</c:v>
                </c:pt>
                <c:pt idx="14">
                  <c:v>4.44415E-3</c:v>
                </c:pt>
                <c:pt idx="15">
                  <c:v>4.6070699999999996E-3</c:v>
                </c:pt>
                <c:pt idx="16">
                  <c:v>7.4405499999999998E-4</c:v>
                </c:pt>
                <c:pt idx="17">
                  <c:v>7.6619000000000004E-4</c:v>
                </c:pt>
                <c:pt idx="18">
                  <c:v>7.6125599999999998E-4</c:v>
                </c:pt>
                <c:pt idx="19">
                  <c:v>6.8957399999999998E-4</c:v>
                </c:pt>
                <c:pt idx="20">
                  <c:v>8.4714300000000003E-3</c:v>
                </c:pt>
                <c:pt idx="21">
                  <c:v>6.7891899999999996E-3</c:v>
                </c:pt>
                <c:pt idx="22">
                  <c:v>7.3068200000000003E-3</c:v>
                </c:pt>
                <c:pt idx="23">
                  <c:v>8.6773200000000005E-3</c:v>
                </c:pt>
                <c:pt idx="24">
                  <c:v>6.8383899999999997E-3</c:v>
                </c:pt>
                <c:pt idx="25">
                  <c:v>6.2228800000000001E-3</c:v>
                </c:pt>
                <c:pt idx="26">
                  <c:v>5.8588900000000003E-3</c:v>
                </c:pt>
                <c:pt idx="27">
                  <c:v>5.9950899999999998E-3</c:v>
                </c:pt>
                <c:pt idx="28">
                  <c:v>4.27255E-3</c:v>
                </c:pt>
                <c:pt idx="29">
                  <c:v>4.0724999999999997E-3</c:v>
                </c:pt>
                <c:pt idx="30">
                  <c:v>3.8407300000000001E-3</c:v>
                </c:pt>
                <c:pt idx="31">
                  <c:v>3.7331E-3</c:v>
                </c:pt>
                <c:pt idx="32">
                  <c:v>2.09245E-3</c:v>
                </c:pt>
                <c:pt idx="33">
                  <c:v>1.6940799999999999E-3</c:v>
                </c:pt>
                <c:pt idx="34">
                  <c:v>1.7698900000000001E-3</c:v>
                </c:pt>
                <c:pt idx="35">
                  <c:v>1.9422599999999999E-3</c:v>
                </c:pt>
                <c:pt idx="36">
                  <c:v>3.6820300000000002E-3</c:v>
                </c:pt>
                <c:pt idx="37">
                  <c:v>3.7727400000000001E-3</c:v>
                </c:pt>
                <c:pt idx="38">
                  <c:v>3.80664E-3</c:v>
                </c:pt>
                <c:pt idx="39">
                  <c:v>3.8051199999999999E-3</c:v>
                </c:pt>
                <c:pt idx="40">
                  <c:v>3.3900599999999999E-3</c:v>
                </c:pt>
                <c:pt idx="41">
                  <c:v>4.1231100000000001E-3</c:v>
                </c:pt>
                <c:pt idx="42">
                  <c:v>4.24275E-3</c:v>
                </c:pt>
                <c:pt idx="43">
                  <c:v>6.2993700000000003E-3</c:v>
                </c:pt>
                <c:pt idx="44">
                  <c:v>2.04032E-3</c:v>
                </c:pt>
                <c:pt idx="45">
                  <c:v>2.3752199999999999E-3</c:v>
                </c:pt>
                <c:pt idx="46">
                  <c:v>2.51389E-3</c:v>
                </c:pt>
                <c:pt idx="47">
                  <c:v>2.3267600000000002E-3</c:v>
                </c:pt>
                <c:pt idx="48">
                  <c:v>3.5444700000000001E-3</c:v>
                </c:pt>
                <c:pt idx="49">
                  <c:v>3.23157E-3</c:v>
                </c:pt>
                <c:pt idx="50">
                  <c:v>3.3074300000000001E-3</c:v>
                </c:pt>
                <c:pt idx="51">
                  <c:v>3.4007999999999998E-3</c:v>
                </c:pt>
                <c:pt idx="52">
                  <c:v>7.9515899999999997E-3</c:v>
                </c:pt>
                <c:pt idx="53">
                  <c:v>8.0971099999999994E-3</c:v>
                </c:pt>
                <c:pt idx="54">
                  <c:v>8.8181100000000005E-3</c:v>
                </c:pt>
                <c:pt idx="55">
                  <c:v>8.5853500000000003E-3</c:v>
                </c:pt>
                <c:pt idx="56">
                  <c:v>2.7709600000000001E-2</c:v>
                </c:pt>
                <c:pt idx="57">
                  <c:v>2.8423899999999998E-2</c:v>
                </c:pt>
                <c:pt idx="58">
                  <c:v>2.73312E-2</c:v>
                </c:pt>
                <c:pt idx="59">
                  <c:v>2.3439000000000002E-2</c:v>
                </c:pt>
                <c:pt idx="60">
                  <c:v>4.9347599999999996E-4</c:v>
                </c:pt>
                <c:pt idx="61">
                  <c:v>4.9430999999999998E-4</c:v>
                </c:pt>
                <c:pt idx="62">
                  <c:v>4.9109900000000005E-4</c:v>
                </c:pt>
                <c:pt idx="63">
                  <c:v>4.8544499999999998E-4</c:v>
                </c:pt>
                <c:pt idx="64">
                  <c:v>1.3768000000000001E-3</c:v>
                </c:pt>
                <c:pt idx="65">
                  <c:v>1.3225000000000001E-3</c:v>
                </c:pt>
                <c:pt idx="66">
                  <c:v>1.3225699999999999E-3</c:v>
                </c:pt>
                <c:pt idx="67">
                  <c:v>1.16895E-3</c:v>
                </c:pt>
                <c:pt idx="68">
                  <c:v>3.2980800000000001E-4</c:v>
                </c:pt>
                <c:pt idx="69">
                  <c:v>3.1564899999999999E-4</c:v>
                </c:pt>
                <c:pt idx="70">
                  <c:v>3.02708E-4</c:v>
                </c:pt>
                <c:pt idx="71">
                  <c:v>2.9231599999999998E-4</c:v>
                </c:pt>
                <c:pt idx="72">
                  <c:v>4.4733499999999999E-4</c:v>
                </c:pt>
                <c:pt idx="73">
                  <c:v>4.5420900000000001E-4</c:v>
                </c:pt>
                <c:pt idx="74">
                  <c:v>4.5030899999999997E-4</c:v>
                </c:pt>
                <c:pt idx="75">
                  <c:v>4.4641599999999999E-4</c:v>
                </c:pt>
                <c:pt idx="76">
                  <c:v>6.07275E-3</c:v>
                </c:pt>
                <c:pt idx="77">
                  <c:v>5.7441999999999997E-3</c:v>
                </c:pt>
                <c:pt idx="78">
                  <c:v>5.5035800000000001E-3</c:v>
                </c:pt>
                <c:pt idx="79">
                  <c:v>4.2995600000000002E-2</c:v>
                </c:pt>
                <c:pt idx="80">
                  <c:v>1.0278799999999999E-2</c:v>
                </c:pt>
                <c:pt idx="81">
                  <c:v>1.05033E-2</c:v>
                </c:pt>
                <c:pt idx="82">
                  <c:v>9.8897499999999992E-3</c:v>
                </c:pt>
                <c:pt idx="83">
                  <c:v>9.7050000000000001E-3</c:v>
                </c:pt>
                <c:pt idx="84">
                  <c:v>4.88522E-3</c:v>
                </c:pt>
                <c:pt idx="85">
                  <c:v>4.7480500000000002E-3</c:v>
                </c:pt>
                <c:pt idx="86">
                  <c:v>4.5794800000000004E-3</c:v>
                </c:pt>
                <c:pt idx="87">
                  <c:v>4.3275900000000001E-3</c:v>
                </c:pt>
                <c:pt idx="88">
                  <c:v>4.6947200000000003E-3</c:v>
                </c:pt>
                <c:pt idx="89">
                  <c:v>4.6675700000000002E-3</c:v>
                </c:pt>
                <c:pt idx="90">
                  <c:v>4.6702699999999998E-3</c:v>
                </c:pt>
                <c:pt idx="91">
                  <c:v>4.52142E-3</c:v>
                </c:pt>
                <c:pt idx="92">
                  <c:v>1.9057499999999999E-3</c:v>
                </c:pt>
                <c:pt idx="93">
                  <c:v>2.1229399999999998E-3</c:v>
                </c:pt>
                <c:pt idx="94">
                  <c:v>1.65661E-3</c:v>
                </c:pt>
                <c:pt idx="95">
                  <c:v>1.5576399999999999E-3</c:v>
                </c:pt>
                <c:pt idx="96">
                  <c:v>1.5064E-3</c:v>
                </c:pt>
                <c:pt idx="97">
                  <c:v>1.53882E-3</c:v>
                </c:pt>
                <c:pt idx="98">
                  <c:v>1.5655700000000001E-3</c:v>
                </c:pt>
                <c:pt idx="99">
                  <c:v>1.57351E-3</c:v>
                </c:pt>
                <c:pt idx="100">
                  <c:v>5.51601E-3</c:v>
                </c:pt>
                <c:pt idx="101">
                  <c:v>5.0635300000000001E-3</c:v>
                </c:pt>
                <c:pt idx="102">
                  <c:v>4.8116399999999998E-3</c:v>
                </c:pt>
                <c:pt idx="103">
                  <c:v>4.5469400000000002E-3</c:v>
                </c:pt>
                <c:pt idx="104">
                  <c:v>5.8498999999999997E-4</c:v>
                </c:pt>
                <c:pt idx="105">
                  <c:v>5.7511800000000001E-4</c:v>
                </c:pt>
                <c:pt idx="106">
                  <c:v>5.5948800000000002E-4</c:v>
                </c:pt>
                <c:pt idx="107">
                  <c:v>5.4952699999999996E-4</c:v>
                </c:pt>
                <c:pt idx="108">
                  <c:v>3.4108799999999998E-3</c:v>
                </c:pt>
                <c:pt idx="109">
                  <c:v>3.1595199999999999E-3</c:v>
                </c:pt>
                <c:pt idx="110">
                  <c:v>3.28006E-3</c:v>
                </c:pt>
                <c:pt idx="111">
                  <c:v>3.4566699999999998E-3</c:v>
                </c:pt>
                <c:pt idx="112">
                  <c:v>5.1324999999999999E-3</c:v>
                </c:pt>
                <c:pt idx="113">
                  <c:v>5.1610500000000004E-3</c:v>
                </c:pt>
                <c:pt idx="114">
                  <c:v>4.9828099999999998E-3</c:v>
                </c:pt>
                <c:pt idx="115">
                  <c:v>4.6178299999999999E-3</c:v>
                </c:pt>
                <c:pt idx="116">
                  <c:v>3.8169599999999999E-3</c:v>
                </c:pt>
                <c:pt idx="117">
                  <c:v>3.9167500000000001E-3</c:v>
                </c:pt>
                <c:pt idx="118">
                  <c:v>3.9976200000000003E-3</c:v>
                </c:pt>
                <c:pt idx="119">
                  <c:v>4.0331899999999999E-3</c:v>
                </c:pt>
                <c:pt idx="120">
                  <c:v>1.77929E-2</c:v>
                </c:pt>
                <c:pt idx="121">
                  <c:v>1.7583100000000001E-2</c:v>
                </c:pt>
                <c:pt idx="122">
                  <c:v>1.5703700000000001E-2</c:v>
                </c:pt>
                <c:pt idx="123">
                  <c:v>1.21228E-2</c:v>
                </c:pt>
                <c:pt idx="124">
                  <c:v>2.4084800000000002E-3</c:v>
                </c:pt>
                <c:pt idx="125">
                  <c:v>2.3036699999999998E-3</c:v>
                </c:pt>
                <c:pt idx="126">
                  <c:v>2.2227200000000001E-3</c:v>
                </c:pt>
                <c:pt idx="127">
                  <c:v>2.1567000000000001E-3</c:v>
                </c:pt>
                <c:pt idx="128">
                  <c:v>3.5101199999999998E-3</c:v>
                </c:pt>
                <c:pt idx="129">
                  <c:v>3.7937399999999999E-3</c:v>
                </c:pt>
                <c:pt idx="130">
                  <c:v>4.0088399999999996E-3</c:v>
                </c:pt>
                <c:pt idx="131">
                  <c:v>3.9525999999999997E-3</c:v>
                </c:pt>
                <c:pt idx="132">
                  <c:v>7.8793600000000002E-3</c:v>
                </c:pt>
                <c:pt idx="133">
                  <c:v>7.2685900000000001E-3</c:v>
                </c:pt>
                <c:pt idx="134">
                  <c:v>6.7446399999999997E-3</c:v>
                </c:pt>
                <c:pt idx="135">
                  <c:v>1.55593E-2</c:v>
                </c:pt>
                <c:pt idx="136">
                  <c:v>1.6413300000000001E-3</c:v>
                </c:pt>
                <c:pt idx="137">
                  <c:v>1.67504E-3</c:v>
                </c:pt>
                <c:pt idx="138">
                  <c:v>2.3303500000000001E-3</c:v>
                </c:pt>
                <c:pt idx="139">
                  <c:v>2.3620199999999998E-3</c:v>
                </c:pt>
                <c:pt idx="140">
                  <c:v>5.0824599999999996E-3</c:v>
                </c:pt>
                <c:pt idx="141">
                  <c:v>5.19061E-3</c:v>
                </c:pt>
                <c:pt idx="142">
                  <c:v>5.1435200000000004E-3</c:v>
                </c:pt>
                <c:pt idx="143">
                  <c:v>5.0171399999999998E-3</c:v>
                </c:pt>
                <c:pt idx="144">
                  <c:v>2.0613599999999999E-3</c:v>
                </c:pt>
                <c:pt idx="145">
                  <c:v>1.9800999999999998E-3</c:v>
                </c:pt>
                <c:pt idx="146">
                  <c:v>1.8831900000000001E-3</c:v>
                </c:pt>
                <c:pt idx="147">
                  <c:v>1.8402E-3</c:v>
                </c:pt>
                <c:pt idx="148">
                  <c:v>2.5105399999999999E-3</c:v>
                </c:pt>
                <c:pt idx="149">
                  <c:v>2.5550099999999999E-3</c:v>
                </c:pt>
                <c:pt idx="150">
                  <c:v>2.5843400000000001E-3</c:v>
                </c:pt>
                <c:pt idx="151">
                  <c:v>2.6162199999999998E-3</c:v>
                </c:pt>
                <c:pt idx="152">
                  <c:v>7.6361500000000004E-3</c:v>
                </c:pt>
                <c:pt idx="153">
                  <c:v>8.01521E-3</c:v>
                </c:pt>
                <c:pt idx="154">
                  <c:v>7.7882300000000002E-3</c:v>
                </c:pt>
                <c:pt idx="155">
                  <c:v>7.2501199999999997E-3</c:v>
                </c:pt>
                <c:pt idx="156">
                  <c:v>2.28699E-3</c:v>
                </c:pt>
                <c:pt idx="157">
                  <c:v>2.3724599999999998E-3</c:v>
                </c:pt>
                <c:pt idx="158">
                  <c:v>2.4658499999999999E-3</c:v>
                </c:pt>
                <c:pt idx="159">
                  <c:v>2.56369E-3</c:v>
                </c:pt>
                <c:pt idx="160">
                  <c:v>1.06609E-3</c:v>
                </c:pt>
                <c:pt idx="161">
                  <c:v>1.0814900000000001E-3</c:v>
                </c:pt>
                <c:pt idx="162">
                  <c:v>1.0994900000000001E-3</c:v>
                </c:pt>
                <c:pt idx="163">
                  <c:v>1.1240600000000001E-3</c:v>
                </c:pt>
                <c:pt idx="164">
                  <c:v>2.6244900000000002E-3</c:v>
                </c:pt>
                <c:pt idx="165">
                  <c:v>2.6756599999999998E-3</c:v>
                </c:pt>
                <c:pt idx="166">
                  <c:v>2.77072E-3</c:v>
                </c:pt>
                <c:pt idx="167">
                  <c:v>2.8069499999999999E-3</c:v>
                </c:pt>
                <c:pt idx="168">
                  <c:v>3.04872E-3</c:v>
                </c:pt>
                <c:pt idx="169">
                  <c:v>2.9773099999999999E-3</c:v>
                </c:pt>
                <c:pt idx="170">
                  <c:v>2.90916E-3</c:v>
                </c:pt>
                <c:pt idx="171">
                  <c:v>2.85505E-3</c:v>
                </c:pt>
                <c:pt idx="172">
                  <c:v>9.5276700000000002E-3</c:v>
                </c:pt>
                <c:pt idx="173">
                  <c:v>8.9577700000000003E-3</c:v>
                </c:pt>
                <c:pt idx="174">
                  <c:v>8.1967700000000008E-3</c:v>
                </c:pt>
                <c:pt idx="175">
                  <c:v>7.3591999999999998E-3</c:v>
                </c:pt>
                <c:pt idx="176">
                  <c:v>2.8905799999999998E-3</c:v>
                </c:pt>
                <c:pt idx="177">
                  <c:v>2.9154699999999999E-3</c:v>
                </c:pt>
                <c:pt idx="178">
                  <c:v>2.8897300000000001E-3</c:v>
                </c:pt>
                <c:pt idx="179">
                  <c:v>2.6376400000000001E-3</c:v>
                </c:pt>
                <c:pt idx="180">
                  <c:v>2.3929799999999998E-3</c:v>
                </c:pt>
                <c:pt idx="181">
                  <c:v>2.5168E-3</c:v>
                </c:pt>
                <c:pt idx="182">
                  <c:v>2.6611E-3</c:v>
                </c:pt>
                <c:pt idx="183">
                  <c:v>2.80124E-3</c:v>
                </c:pt>
                <c:pt idx="184">
                  <c:v>3.1091700000000001E-3</c:v>
                </c:pt>
                <c:pt idx="185">
                  <c:v>3.37455E-3</c:v>
                </c:pt>
                <c:pt idx="186">
                  <c:v>3.63796E-3</c:v>
                </c:pt>
                <c:pt idx="187">
                  <c:v>3.8579999999999999E-3</c:v>
                </c:pt>
                <c:pt idx="188">
                  <c:v>5.42649E-3</c:v>
                </c:pt>
                <c:pt idx="189">
                  <c:v>5.6624400000000004E-3</c:v>
                </c:pt>
                <c:pt idx="190">
                  <c:v>5.3289799999999997E-3</c:v>
                </c:pt>
                <c:pt idx="191">
                  <c:v>4.9082700000000002E-3</c:v>
                </c:pt>
                <c:pt idx="192">
                  <c:v>2.68819E-3</c:v>
                </c:pt>
                <c:pt idx="193">
                  <c:v>2.8582099999999999E-3</c:v>
                </c:pt>
                <c:pt idx="194">
                  <c:v>3.0351000000000002E-3</c:v>
                </c:pt>
                <c:pt idx="195">
                  <c:v>3.2015400000000001E-3</c:v>
                </c:pt>
                <c:pt idx="196">
                  <c:v>1.1091300000000001E-3</c:v>
                </c:pt>
                <c:pt idx="197">
                  <c:v>1.07989E-3</c:v>
                </c:pt>
                <c:pt idx="198">
                  <c:v>1.05627E-3</c:v>
                </c:pt>
                <c:pt idx="199">
                  <c:v>1.02921E-3</c:v>
                </c:pt>
                <c:pt idx="200">
                  <c:v>4.8195900000000003E-3</c:v>
                </c:pt>
                <c:pt idx="201">
                  <c:v>4.4393200000000001E-3</c:v>
                </c:pt>
                <c:pt idx="202">
                  <c:v>4.5676600000000003E-3</c:v>
                </c:pt>
                <c:pt idx="203">
                  <c:v>4.6125100000000002E-3</c:v>
                </c:pt>
                <c:pt idx="204">
                  <c:v>2.5550099999999999E-2</c:v>
                </c:pt>
                <c:pt idx="205">
                  <c:v>2.6157300000000001E-2</c:v>
                </c:pt>
                <c:pt idx="206">
                  <c:v>2.4673500000000001E-2</c:v>
                </c:pt>
                <c:pt idx="207">
                  <c:v>1.80605E-2</c:v>
                </c:pt>
                <c:pt idx="208">
                  <c:v>2.14868E-3</c:v>
                </c:pt>
                <c:pt idx="209">
                  <c:v>2.1669100000000002E-3</c:v>
                </c:pt>
                <c:pt idx="210">
                  <c:v>2.1489600000000001E-3</c:v>
                </c:pt>
                <c:pt idx="211">
                  <c:v>2.0919200000000002E-3</c:v>
                </c:pt>
                <c:pt idx="212">
                  <c:v>2.4355700000000002E-3</c:v>
                </c:pt>
                <c:pt idx="213">
                  <c:v>2.4393499999999999E-3</c:v>
                </c:pt>
                <c:pt idx="214">
                  <c:v>2.4464299999999999E-3</c:v>
                </c:pt>
                <c:pt idx="215">
                  <c:v>2.4515800000000001E-3</c:v>
                </c:pt>
                <c:pt idx="216">
                  <c:v>2.1674300000000001E-2</c:v>
                </c:pt>
                <c:pt idx="217">
                  <c:v>2.08565E-2</c:v>
                </c:pt>
                <c:pt idx="218">
                  <c:v>1.8802300000000001E-2</c:v>
                </c:pt>
                <c:pt idx="219">
                  <c:v>1.5553000000000001E-2</c:v>
                </c:pt>
                <c:pt idx="220">
                  <c:v>3.0810299999999998E-3</c:v>
                </c:pt>
                <c:pt idx="221">
                  <c:v>3.2181000000000002E-3</c:v>
                </c:pt>
                <c:pt idx="222">
                  <c:v>3.1150100000000001E-3</c:v>
                </c:pt>
                <c:pt idx="223">
                  <c:v>1.88923E-3</c:v>
                </c:pt>
                <c:pt idx="224">
                  <c:v>7.7437000000000003E-4</c:v>
                </c:pt>
                <c:pt idx="225">
                  <c:v>7.7776099999999997E-4</c:v>
                </c:pt>
                <c:pt idx="226">
                  <c:v>7.7237200000000001E-4</c:v>
                </c:pt>
                <c:pt idx="227">
                  <c:v>7.22159E-4</c:v>
                </c:pt>
                <c:pt idx="228">
                  <c:v>5.4445999999999997E-4</c:v>
                </c:pt>
                <c:pt idx="229">
                  <c:v>5.4638899999999999E-4</c:v>
                </c:pt>
                <c:pt idx="230">
                  <c:v>5.2957600000000003E-4</c:v>
                </c:pt>
                <c:pt idx="231">
                  <c:v>4.8870599999999999E-4</c:v>
                </c:pt>
                <c:pt idx="232">
                  <c:v>3.0321599999999999E-3</c:v>
                </c:pt>
                <c:pt idx="233">
                  <c:v>2.8672400000000001E-3</c:v>
                </c:pt>
                <c:pt idx="234">
                  <c:v>2.83716E-3</c:v>
                </c:pt>
                <c:pt idx="235">
                  <c:v>2.25881E-3</c:v>
                </c:pt>
                <c:pt idx="236">
                  <c:v>3.10188E-3</c:v>
                </c:pt>
                <c:pt idx="237">
                  <c:v>3.1690799999999999E-3</c:v>
                </c:pt>
                <c:pt idx="238">
                  <c:v>3.2216699999999998E-3</c:v>
                </c:pt>
                <c:pt idx="239">
                  <c:v>3.2720100000000001E-3</c:v>
                </c:pt>
                <c:pt idx="240">
                  <c:v>3.9444299999999996E-3</c:v>
                </c:pt>
                <c:pt idx="241">
                  <c:v>3.8355099999999999E-3</c:v>
                </c:pt>
                <c:pt idx="242">
                  <c:v>3.7751999999999998E-3</c:v>
                </c:pt>
                <c:pt idx="243">
                  <c:v>3.65205E-3</c:v>
                </c:pt>
                <c:pt idx="244">
                  <c:v>2.67294E-3</c:v>
                </c:pt>
                <c:pt idx="245">
                  <c:v>2.6322899999999998E-3</c:v>
                </c:pt>
                <c:pt idx="246">
                  <c:v>2.6396900000000001E-3</c:v>
                </c:pt>
                <c:pt idx="247">
                  <c:v>2.6108899999999998E-3</c:v>
                </c:pt>
                <c:pt idx="248">
                  <c:v>1.2535599999999999E-2</c:v>
                </c:pt>
                <c:pt idx="249">
                  <c:v>1.1874300000000001E-2</c:v>
                </c:pt>
                <c:pt idx="250">
                  <c:v>1.1178E-2</c:v>
                </c:pt>
                <c:pt idx="251">
                  <c:v>1.02845E-2</c:v>
                </c:pt>
                <c:pt idx="252">
                  <c:v>8.6004899999999999E-4</c:v>
                </c:pt>
                <c:pt idx="253">
                  <c:v>8.4849899999999995E-4</c:v>
                </c:pt>
                <c:pt idx="254">
                  <c:v>8.7093299999999995E-4</c:v>
                </c:pt>
                <c:pt idx="255">
                  <c:v>9.0115699999999998E-4</c:v>
                </c:pt>
                <c:pt idx="256">
                  <c:v>1.6966700000000001E-2</c:v>
                </c:pt>
                <c:pt idx="257">
                  <c:v>1.60112E-2</c:v>
                </c:pt>
                <c:pt idx="258">
                  <c:v>1.4275400000000001E-2</c:v>
                </c:pt>
                <c:pt idx="259">
                  <c:v>1.1233699999999999E-2</c:v>
                </c:pt>
                <c:pt idx="260">
                  <c:v>3.9799800000000001E-3</c:v>
                </c:pt>
                <c:pt idx="261">
                  <c:v>4.04705E-3</c:v>
                </c:pt>
                <c:pt idx="262">
                  <c:v>4.1281499999999997E-3</c:v>
                </c:pt>
                <c:pt idx="263">
                  <c:v>4.1477199999999997E-3</c:v>
                </c:pt>
                <c:pt idx="264">
                  <c:v>2.41297E-3</c:v>
                </c:pt>
                <c:pt idx="265">
                  <c:v>2.4680100000000001E-3</c:v>
                </c:pt>
                <c:pt idx="266">
                  <c:v>2.96577E-3</c:v>
                </c:pt>
                <c:pt idx="267">
                  <c:v>3.1105099999999999E-3</c:v>
                </c:pt>
                <c:pt idx="268">
                  <c:v>1.00052E-3</c:v>
                </c:pt>
                <c:pt idx="269">
                  <c:v>1.00438E-3</c:v>
                </c:pt>
                <c:pt idx="270">
                  <c:v>1.00413E-3</c:v>
                </c:pt>
                <c:pt idx="271">
                  <c:v>9.9553399999999996E-4</c:v>
                </c:pt>
                <c:pt idx="272">
                  <c:v>9.0057199999999998E-4</c:v>
                </c:pt>
                <c:pt idx="273">
                  <c:v>8.9947400000000004E-4</c:v>
                </c:pt>
                <c:pt idx="274">
                  <c:v>1.05894E-3</c:v>
                </c:pt>
                <c:pt idx="275">
                  <c:v>1.00544E-3</c:v>
                </c:pt>
                <c:pt idx="276">
                  <c:v>6.86855E-4</c:v>
                </c:pt>
                <c:pt idx="277">
                  <c:v>6.6264099999999995E-4</c:v>
                </c:pt>
                <c:pt idx="278">
                  <c:v>6.2520700000000002E-4</c:v>
                </c:pt>
                <c:pt idx="279">
                  <c:v>6.1613900000000003E-4</c:v>
                </c:pt>
                <c:pt idx="280">
                  <c:v>2.9098100000000001E-3</c:v>
                </c:pt>
                <c:pt idx="281">
                  <c:v>2.8643499999999999E-3</c:v>
                </c:pt>
                <c:pt idx="282">
                  <c:v>3.14979E-3</c:v>
                </c:pt>
                <c:pt idx="283">
                  <c:v>3.2072099999999998E-3</c:v>
                </c:pt>
                <c:pt idx="284">
                  <c:v>2.16322E-3</c:v>
                </c:pt>
                <c:pt idx="285">
                  <c:v>2.20828E-3</c:v>
                </c:pt>
                <c:pt idx="286">
                  <c:v>2.1965700000000001E-3</c:v>
                </c:pt>
                <c:pt idx="287">
                  <c:v>2.14547E-3</c:v>
                </c:pt>
                <c:pt idx="288">
                  <c:v>1.78802E-3</c:v>
                </c:pt>
                <c:pt idx="289">
                  <c:v>1.73675E-3</c:v>
                </c:pt>
                <c:pt idx="290">
                  <c:v>1.6836500000000001E-3</c:v>
                </c:pt>
                <c:pt idx="291">
                  <c:v>1.6400799999999999E-3</c:v>
                </c:pt>
                <c:pt idx="292">
                  <c:v>3.0485299999999998E-3</c:v>
                </c:pt>
                <c:pt idx="293">
                  <c:v>2.8815799999999999E-3</c:v>
                </c:pt>
                <c:pt idx="294">
                  <c:v>2.71295E-3</c:v>
                </c:pt>
                <c:pt idx="295">
                  <c:v>2.5949900000000001E-3</c:v>
                </c:pt>
                <c:pt idx="296">
                  <c:v>2.5325299999999999E-3</c:v>
                </c:pt>
                <c:pt idx="297">
                  <c:v>2.5548599999999999E-3</c:v>
                </c:pt>
                <c:pt idx="298">
                  <c:v>2.5484399999999999E-3</c:v>
                </c:pt>
                <c:pt idx="299">
                  <c:v>2.54193E-3</c:v>
                </c:pt>
                <c:pt idx="300">
                  <c:v>1.08503E-2</c:v>
                </c:pt>
                <c:pt idx="301">
                  <c:v>1.1159199999999999E-2</c:v>
                </c:pt>
                <c:pt idx="302">
                  <c:v>1.0688E-2</c:v>
                </c:pt>
                <c:pt idx="303">
                  <c:v>1.08018E-2</c:v>
                </c:pt>
                <c:pt idx="304">
                  <c:v>1.7445799999999999E-3</c:v>
                </c:pt>
                <c:pt idx="305">
                  <c:v>1.8008E-3</c:v>
                </c:pt>
                <c:pt idx="306">
                  <c:v>1.82595E-3</c:v>
                </c:pt>
                <c:pt idx="307">
                  <c:v>1.81978E-3</c:v>
                </c:pt>
                <c:pt idx="308">
                  <c:v>2.9053799999999999E-3</c:v>
                </c:pt>
                <c:pt idx="309">
                  <c:v>2.9658800000000002E-3</c:v>
                </c:pt>
                <c:pt idx="310">
                  <c:v>2.9922999999999998E-3</c:v>
                </c:pt>
                <c:pt idx="311">
                  <c:v>2.9929800000000001E-3</c:v>
                </c:pt>
                <c:pt idx="312">
                  <c:v>1.9121699999999999E-3</c:v>
                </c:pt>
                <c:pt idx="313">
                  <c:v>1.91041E-3</c:v>
                </c:pt>
                <c:pt idx="314">
                  <c:v>1.95137E-3</c:v>
                </c:pt>
                <c:pt idx="315">
                  <c:v>2.1157599999999999E-3</c:v>
                </c:pt>
                <c:pt idx="316">
                  <c:v>3.9053299999999998E-3</c:v>
                </c:pt>
                <c:pt idx="317">
                  <c:v>3.3830599999999998E-3</c:v>
                </c:pt>
                <c:pt idx="318">
                  <c:v>3.3451599999999998E-3</c:v>
                </c:pt>
                <c:pt idx="319">
                  <c:v>3.3360500000000001E-3</c:v>
                </c:pt>
                <c:pt idx="320">
                  <c:v>1.89572E-3</c:v>
                </c:pt>
                <c:pt idx="321">
                  <c:v>1.71601E-3</c:v>
                </c:pt>
                <c:pt idx="322">
                  <c:v>3.1755099999999999E-3</c:v>
                </c:pt>
                <c:pt idx="323">
                  <c:v>2.7500300000000001E-3</c:v>
                </c:pt>
                <c:pt idx="324">
                  <c:v>3.46729E-2</c:v>
                </c:pt>
                <c:pt idx="325">
                  <c:v>3.2872800000000001E-2</c:v>
                </c:pt>
                <c:pt idx="326">
                  <c:v>3.0345400000000002E-2</c:v>
                </c:pt>
                <c:pt idx="327">
                  <c:v>4.3807200000000003E-3</c:v>
                </c:pt>
                <c:pt idx="328">
                  <c:v>3.38923E-3</c:v>
                </c:pt>
                <c:pt idx="329">
                  <c:v>3.2872399999999999E-3</c:v>
                </c:pt>
                <c:pt idx="330">
                  <c:v>3.2200100000000001E-3</c:v>
                </c:pt>
                <c:pt idx="331">
                  <c:v>3.12269E-3</c:v>
                </c:pt>
                <c:pt idx="332">
                  <c:v>2.3304300000000001E-3</c:v>
                </c:pt>
                <c:pt idx="333">
                  <c:v>2.3323699999999998E-3</c:v>
                </c:pt>
                <c:pt idx="334">
                  <c:v>2.2558000000000001E-3</c:v>
                </c:pt>
                <c:pt idx="335">
                  <c:v>2.0397900000000001E-3</c:v>
                </c:pt>
                <c:pt idx="336">
                  <c:v>3.78911E-3</c:v>
                </c:pt>
                <c:pt idx="337">
                  <c:v>3.48599E-3</c:v>
                </c:pt>
                <c:pt idx="338">
                  <c:v>4.1201099999999997E-3</c:v>
                </c:pt>
                <c:pt idx="339">
                  <c:v>4.1202399999999998E-3</c:v>
                </c:pt>
                <c:pt idx="340">
                  <c:v>5.4820800000000003E-3</c:v>
                </c:pt>
                <c:pt idx="341">
                  <c:v>5.3591899999999998E-3</c:v>
                </c:pt>
                <c:pt idx="342">
                  <c:v>5.24874E-3</c:v>
                </c:pt>
                <c:pt idx="343">
                  <c:v>5.0724100000000003E-3</c:v>
                </c:pt>
                <c:pt idx="344">
                  <c:v>2.6509400000000001E-3</c:v>
                </c:pt>
                <c:pt idx="345">
                  <c:v>2.6065300000000001E-3</c:v>
                </c:pt>
                <c:pt idx="346">
                  <c:v>2.75268E-3</c:v>
                </c:pt>
                <c:pt idx="347">
                  <c:v>2.6822E-3</c:v>
                </c:pt>
                <c:pt idx="348">
                  <c:v>4.8921199999999998E-3</c:v>
                </c:pt>
                <c:pt idx="349">
                  <c:v>4.7102899999999998E-3</c:v>
                </c:pt>
                <c:pt idx="350">
                  <c:v>4.3881199999999997E-3</c:v>
                </c:pt>
                <c:pt idx="351">
                  <c:v>4.0434900000000003E-3</c:v>
                </c:pt>
                <c:pt idx="352">
                  <c:v>2.0960100000000001E-3</c:v>
                </c:pt>
                <c:pt idx="353">
                  <c:v>2.1233200000000002E-3</c:v>
                </c:pt>
                <c:pt idx="354">
                  <c:v>2.1000400000000001E-3</c:v>
                </c:pt>
                <c:pt idx="355">
                  <c:v>2.09845E-3</c:v>
                </c:pt>
                <c:pt idx="356">
                  <c:v>2.4930799999999999E-3</c:v>
                </c:pt>
                <c:pt idx="357">
                  <c:v>2.35651E-3</c:v>
                </c:pt>
                <c:pt idx="358">
                  <c:v>2.28831E-3</c:v>
                </c:pt>
                <c:pt idx="359">
                  <c:v>2.4678199999999999E-3</c:v>
                </c:pt>
                <c:pt idx="360">
                  <c:v>2.0053999999999999E-2</c:v>
                </c:pt>
                <c:pt idx="361">
                  <c:v>2.67745E-2</c:v>
                </c:pt>
                <c:pt idx="362">
                  <c:v>3.5657599999999998E-2</c:v>
                </c:pt>
                <c:pt idx="363">
                  <c:v>4.4691500000000002E-2</c:v>
                </c:pt>
                <c:pt idx="364">
                  <c:v>1.9692899999999999E-2</c:v>
                </c:pt>
                <c:pt idx="365">
                  <c:v>2.1206800000000001E-2</c:v>
                </c:pt>
                <c:pt idx="366">
                  <c:v>2.0933299999999998E-2</c:v>
                </c:pt>
                <c:pt idx="367">
                  <c:v>1.6615000000000001E-2</c:v>
                </c:pt>
                <c:pt idx="368">
                  <c:v>4.7292899999999997E-3</c:v>
                </c:pt>
                <c:pt idx="369">
                  <c:v>4.5107100000000002E-3</c:v>
                </c:pt>
                <c:pt idx="370">
                  <c:v>4.3148199999999996E-3</c:v>
                </c:pt>
                <c:pt idx="371">
                  <c:v>4.1637000000000002E-3</c:v>
                </c:pt>
                <c:pt idx="372">
                  <c:v>4.9163599999999998E-3</c:v>
                </c:pt>
                <c:pt idx="373">
                  <c:v>5.4192900000000002E-3</c:v>
                </c:pt>
                <c:pt idx="374">
                  <c:v>5.4676300000000002E-3</c:v>
                </c:pt>
                <c:pt idx="375">
                  <c:v>6.5711199999999997E-3</c:v>
                </c:pt>
                <c:pt idx="376">
                  <c:v>5.3960099999999997E-3</c:v>
                </c:pt>
                <c:pt idx="377">
                  <c:v>6.6198699999999999E-3</c:v>
                </c:pt>
                <c:pt idx="378">
                  <c:v>5.7660799999999998E-3</c:v>
                </c:pt>
                <c:pt idx="379">
                  <c:v>8.6875700000000004E-3</c:v>
                </c:pt>
                <c:pt idx="380">
                  <c:v>4.13599E-3</c:v>
                </c:pt>
                <c:pt idx="381">
                  <c:v>4.5569199999999999E-3</c:v>
                </c:pt>
                <c:pt idx="382">
                  <c:v>4.4276000000000003E-3</c:v>
                </c:pt>
                <c:pt idx="383">
                  <c:v>4.34878E-3</c:v>
                </c:pt>
                <c:pt idx="384">
                  <c:v>6.7033800000000001E-3</c:v>
                </c:pt>
                <c:pt idx="385">
                  <c:v>6.1687000000000001E-3</c:v>
                </c:pt>
                <c:pt idx="386">
                  <c:v>5.54625E-3</c:v>
                </c:pt>
                <c:pt idx="387">
                  <c:v>1.07232E-2</c:v>
                </c:pt>
                <c:pt idx="388">
                  <c:v>4.5340299999999997E-3</c:v>
                </c:pt>
                <c:pt idx="389">
                  <c:v>4.5532000000000003E-3</c:v>
                </c:pt>
                <c:pt idx="390">
                  <c:v>4.5443899999999997E-3</c:v>
                </c:pt>
                <c:pt idx="391">
                  <c:v>4.4384999999999997E-3</c:v>
                </c:pt>
                <c:pt idx="392">
                  <c:v>4.6612900000000002E-3</c:v>
                </c:pt>
                <c:pt idx="393">
                  <c:v>4.5170899999999996E-3</c:v>
                </c:pt>
                <c:pt idx="394">
                  <c:v>4.5833200000000001E-3</c:v>
                </c:pt>
                <c:pt idx="395">
                  <c:v>4.5906200000000001E-3</c:v>
                </c:pt>
                <c:pt idx="396">
                  <c:v>9.8742599999999993E-3</c:v>
                </c:pt>
                <c:pt idx="397">
                  <c:v>8.8721700000000004E-3</c:v>
                </c:pt>
                <c:pt idx="398">
                  <c:v>7.49645E-3</c:v>
                </c:pt>
                <c:pt idx="399">
                  <c:v>7.0491E-3</c:v>
                </c:pt>
                <c:pt idx="400">
                  <c:v>3.0255899999999999E-3</c:v>
                </c:pt>
                <c:pt idx="401">
                  <c:v>3.0709700000000001E-3</c:v>
                </c:pt>
                <c:pt idx="402">
                  <c:v>3.1090200000000001E-3</c:v>
                </c:pt>
                <c:pt idx="403">
                  <c:v>3.14957E-3</c:v>
                </c:pt>
                <c:pt idx="404">
                  <c:v>3.8771399999999998E-3</c:v>
                </c:pt>
                <c:pt idx="405">
                  <c:v>3.9177700000000001E-3</c:v>
                </c:pt>
                <c:pt idx="406">
                  <c:v>3.9931899999999998E-3</c:v>
                </c:pt>
                <c:pt idx="407">
                  <c:v>4.0461500000000001E-3</c:v>
                </c:pt>
                <c:pt idx="408">
                  <c:v>6.7542100000000001E-3</c:v>
                </c:pt>
                <c:pt idx="409">
                  <c:v>6.4475799999999996E-3</c:v>
                </c:pt>
                <c:pt idx="410">
                  <c:v>6.0653900000000004E-3</c:v>
                </c:pt>
                <c:pt idx="411">
                  <c:v>5.3790899999999996E-3</c:v>
                </c:pt>
                <c:pt idx="412">
                  <c:v>1.12111E-2</c:v>
                </c:pt>
                <c:pt idx="413">
                  <c:v>1.10575E-2</c:v>
                </c:pt>
                <c:pt idx="414">
                  <c:v>1.00953E-2</c:v>
                </c:pt>
                <c:pt idx="415">
                  <c:v>8.6545900000000002E-3</c:v>
                </c:pt>
                <c:pt idx="416">
                  <c:v>5.1215499999999999E-3</c:v>
                </c:pt>
                <c:pt idx="417">
                  <c:v>5.2260199999999996E-3</c:v>
                </c:pt>
                <c:pt idx="418">
                  <c:v>5.0951800000000004E-3</c:v>
                </c:pt>
                <c:pt idx="419">
                  <c:v>6.1793799999999999E-3</c:v>
                </c:pt>
                <c:pt idx="420">
                  <c:v>7.1636699999999998E-2</c:v>
                </c:pt>
                <c:pt idx="421">
                  <c:v>6.8891900000000006E-2</c:v>
                </c:pt>
                <c:pt idx="422">
                  <c:v>6.6335099999999994E-2</c:v>
                </c:pt>
                <c:pt idx="423">
                  <c:v>6.3672800000000002E-2</c:v>
                </c:pt>
                <c:pt idx="424">
                  <c:v>8.4525299999999998E-3</c:v>
                </c:pt>
                <c:pt idx="425">
                  <c:v>7.9790999999999994E-3</c:v>
                </c:pt>
                <c:pt idx="426">
                  <c:v>7.1325299999999998E-3</c:v>
                </c:pt>
                <c:pt idx="427">
                  <c:v>6.1256100000000001E-3</c:v>
                </c:pt>
                <c:pt idx="428">
                  <c:v>1.8766799999999999E-3</c:v>
                </c:pt>
                <c:pt idx="429">
                  <c:v>1.9063400000000001E-3</c:v>
                </c:pt>
                <c:pt idx="430">
                  <c:v>2.5520999999999999E-3</c:v>
                </c:pt>
                <c:pt idx="431">
                  <c:v>2.8424800000000001E-3</c:v>
                </c:pt>
                <c:pt idx="432">
                  <c:v>2.8931600000000001E-3</c:v>
                </c:pt>
                <c:pt idx="433">
                  <c:v>3.05492E-3</c:v>
                </c:pt>
                <c:pt idx="434">
                  <c:v>3.1193000000000002E-3</c:v>
                </c:pt>
                <c:pt idx="435">
                  <c:v>3.3303600000000001E-3</c:v>
                </c:pt>
                <c:pt idx="436">
                  <c:v>3.2116499999999999E-3</c:v>
                </c:pt>
                <c:pt idx="437">
                  <c:v>3.1744799999999999E-3</c:v>
                </c:pt>
                <c:pt idx="438">
                  <c:v>3.0753299999999998E-3</c:v>
                </c:pt>
                <c:pt idx="439">
                  <c:v>2.98365E-3</c:v>
                </c:pt>
                <c:pt idx="440">
                  <c:v>7.9731699999999999E-3</c:v>
                </c:pt>
                <c:pt idx="441">
                  <c:v>7.9446900000000008E-3</c:v>
                </c:pt>
                <c:pt idx="442">
                  <c:v>7.2930299999999998E-3</c:v>
                </c:pt>
                <c:pt idx="443">
                  <c:v>1.09187E-2</c:v>
                </c:pt>
                <c:pt idx="444">
                  <c:v>1.4106699999999999E-3</c:v>
                </c:pt>
                <c:pt idx="445">
                  <c:v>1.46312E-3</c:v>
                </c:pt>
                <c:pt idx="446">
                  <c:v>1.50504E-3</c:v>
                </c:pt>
                <c:pt idx="447">
                  <c:v>1.57142E-3</c:v>
                </c:pt>
                <c:pt idx="448">
                  <c:v>3.4159200000000001E-2</c:v>
                </c:pt>
                <c:pt idx="449">
                  <c:v>3.31399E-2</c:v>
                </c:pt>
                <c:pt idx="450">
                  <c:v>3.6366599999999999E-2</c:v>
                </c:pt>
                <c:pt idx="451">
                  <c:v>2.0022600000000002E-2</c:v>
                </c:pt>
                <c:pt idx="452">
                  <c:v>1.63705E-2</c:v>
                </c:pt>
                <c:pt idx="453">
                  <c:v>1.6208299999999998E-2</c:v>
                </c:pt>
                <c:pt idx="454">
                  <c:v>1.5362499999999999E-2</c:v>
                </c:pt>
                <c:pt idx="455">
                  <c:v>1.2318600000000001E-2</c:v>
                </c:pt>
                <c:pt idx="456">
                  <c:v>1.53677E-2</c:v>
                </c:pt>
                <c:pt idx="457">
                  <c:v>1.49558E-2</c:v>
                </c:pt>
                <c:pt idx="458">
                  <c:v>1.4442699999999999E-2</c:v>
                </c:pt>
                <c:pt idx="459">
                  <c:v>1.2324399999999999E-2</c:v>
                </c:pt>
                <c:pt idx="460">
                  <c:v>3.7285199999999999E-3</c:v>
                </c:pt>
                <c:pt idx="461">
                  <c:v>3.43407E-3</c:v>
                </c:pt>
                <c:pt idx="462">
                  <c:v>3.48526E-3</c:v>
                </c:pt>
                <c:pt idx="463">
                  <c:v>3.5079600000000001E-3</c:v>
                </c:pt>
                <c:pt idx="464">
                  <c:v>3.2654200000000002E-3</c:v>
                </c:pt>
                <c:pt idx="465">
                  <c:v>2.9632500000000002E-3</c:v>
                </c:pt>
                <c:pt idx="466">
                  <c:v>2.73003E-3</c:v>
                </c:pt>
                <c:pt idx="467">
                  <c:v>2.6554E-3</c:v>
                </c:pt>
                <c:pt idx="468">
                  <c:v>2.79809E-3</c:v>
                </c:pt>
                <c:pt idx="469">
                  <c:v>2.7983999999999999E-3</c:v>
                </c:pt>
                <c:pt idx="470">
                  <c:v>2.8233099999999999E-3</c:v>
                </c:pt>
                <c:pt idx="471">
                  <c:v>2.87332E-3</c:v>
                </c:pt>
                <c:pt idx="472">
                  <c:v>1.2743300000000001E-2</c:v>
                </c:pt>
                <c:pt idx="473">
                  <c:v>1.54222E-2</c:v>
                </c:pt>
                <c:pt idx="474">
                  <c:v>1.6062699999999999E-2</c:v>
                </c:pt>
                <c:pt idx="475">
                  <c:v>1.18891E-2</c:v>
                </c:pt>
                <c:pt idx="476">
                  <c:v>1.1205E-2</c:v>
                </c:pt>
                <c:pt idx="477">
                  <c:v>1.1114300000000001E-2</c:v>
                </c:pt>
                <c:pt idx="478">
                  <c:v>1.02778E-2</c:v>
                </c:pt>
                <c:pt idx="479">
                  <c:v>9.3824800000000003E-3</c:v>
                </c:pt>
                <c:pt idx="480">
                  <c:v>4.86726E-3</c:v>
                </c:pt>
                <c:pt idx="481">
                  <c:v>5.4185199999999996E-3</c:v>
                </c:pt>
                <c:pt idx="482">
                  <c:v>4.8175400000000004E-3</c:v>
                </c:pt>
                <c:pt idx="483">
                  <c:v>8.76183E-3</c:v>
                </c:pt>
                <c:pt idx="484">
                  <c:v>1.90461E-2</c:v>
                </c:pt>
                <c:pt idx="485">
                  <c:v>2.03558E-2</c:v>
                </c:pt>
                <c:pt idx="486">
                  <c:v>2.1117E-2</c:v>
                </c:pt>
                <c:pt idx="487">
                  <c:v>1.8938799999999999E-2</c:v>
                </c:pt>
                <c:pt idx="488">
                  <c:v>3.9330299999999999E-2</c:v>
                </c:pt>
                <c:pt idx="489">
                  <c:v>3.8609400000000002E-2</c:v>
                </c:pt>
                <c:pt idx="490">
                  <c:v>3.6955099999999998E-2</c:v>
                </c:pt>
                <c:pt idx="491">
                  <c:v>1.62218</c:v>
                </c:pt>
                <c:pt idx="492">
                  <c:v>1.4462100000000001E-3</c:v>
                </c:pt>
                <c:pt idx="493">
                  <c:v>1.5040699999999999E-3</c:v>
                </c:pt>
                <c:pt idx="494">
                  <c:v>1.6302300000000001E-3</c:v>
                </c:pt>
                <c:pt idx="495">
                  <c:v>1.6980400000000001E-3</c:v>
                </c:pt>
                <c:pt idx="496">
                  <c:v>9.8144800000000004E-3</c:v>
                </c:pt>
                <c:pt idx="497">
                  <c:v>1.02621E-2</c:v>
                </c:pt>
                <c:pt idx="498">
                  <c:v>1.0214000000000001E-2</c:v>
                </c:pt>
                <c:pt idx="499">
                  <c:v>9.4044699999999998E-3</c:v>
                </c:pt>
                <c:pt idx="500">
                  <c:v>4.2120100000000004E-3</c:v>
                </c:pt>
                <c:pt idx="501">
                  <c:v>4.1655199999999998E-3</c:v>
                </c:pt>
                <c:pt idx="502">
                  <c:v>4.1287399999999997E-3</c:v>
                </c:pt>
                <c:pt idx="503">
                  <c:v>4.0904499999999998E-3</c:v>
                </c:pt>
                <c:pt idx="504">
                  <c:v>1.53803E-2</c:v>
                </c:pt>
                <c:pt idx="505">
                  <c:v>1.6389600000000001E-2</c:v>
                </c:pt>
                <c:pt idx="506">
                  <c:v>1.4400700000000001E-2</c:v>
                </c:pt>
                <c:pt idx="507">
                  <c:v>1.8223799999999998E-2</c:v>
                </c:pt>
                <c:pt idx="508">
                  <c:v>5.9081999999999997E-3</c:v>
                </c:pt>
                <c:pt idx="509">
                  <c:v>6.8379299999999999E-3</c:v>
                </c:pt>
                <c:pt idx="510">
                  <c:v>7.4435500000000002E-3</c:v>
                </c:pt>
                <c:pt idx="511">
                  <c:v>6.4411599999999996E-3</c:v>
                </c:pt>
                <c:pt idx="512">
                  <c:v>2.2554799999999998E-3</c:v>
                </c:pt>
                <c:pt idx="513">
                  <c:v>2.3561300000000001E-3</c:v>
                </c:pt>
                <c:pt idx="514">
                  <c:v>2.3571099999999999E-3</c:v>
                </c:pt>
                <c:pt idx="515">
                  <c:v>2.2492200000000001E-3</c:v>
                </c:pt>
                <c:pt idx="516">
                  <c:v>3.1538900000000002E-2</c:v>
                </c:pt>
                <c:pt idx="517">
                  <c:v>2.8156500000000001E-2</c:v>
                </c:pt>
                <c:pt idx="518">
                  <c:v>2.4465199999999999E-2</c:v>
                </c:pt>
                <c:pt idx="519">
                  <c:v>2.00369E-2</c:v>
                </c:pt>
                <c:pt idx="520">
                  <c:v>1.1554699999999999E-2</c:v>
                </c:pt>
                <c:pt idx="521">
                  <c:v>8.8553099999999999E-3</c:v>
                </c:pt>
                <c:pt idx="522">
                  <c:v>1.01136E-2</c:v>
                </c:pt>
                <c:pt idx="523">
                  <c:v>8.4680599999999995E-3</c:v>
                </c:pt>
                <c:pt idx="524">
                  <c:v>2.73732E-2</c:v>
                </c:pt>
                <c:pt idx="525">
                  <c:v>3.00284E-2</c:v>
                </c:pt>
                <c:pt idx="526">
                  <c:v>2.93397E-2</c:v>
                </c:pt>
                <c:pt idx="527">
                  <c:v>2.4038400000000001E-2</c:v>
                </c:pt>
                <c:pt idx="528">
                  <c:v>3.1294000000000002E-2</c:v>
                </c:pt>
                <c:pt idx="529">
                  <c:v>3.2737099999999998E-2</c:v>
                </c:pt>
                <c:pt idx="530">
                  <c:v>3.0634700000000001E-2</c:v>
                </c:pt>
                <c:pt idx="531">
                  <c:v>9.1821899999999998E-3</c:v>
                </c:pt>
                <c:pt idx="532">
                  <c:v>2.5954899999999999E-2</c:v>
                </c:pt>
                <c:pt idx="533">
                  <c:v>2.1541399999999999E-2</c:v>
                </c:pt>
                <c:pt idx="534">
                  <c:v>2.0470800000000001E-2</c:v>
                </c:pt>
                <c:pt idx="535">
                  <c:v>1.8063599999999999E-2</c:v>
                </c:pt>
                <c:pt idx="536">
                  <c:v>6.5343900000000002E-3</c:v>
                </c:pt>
                <c:pt idx="537">
                  <c:v>6.6241299999999998E-3</c:v>
                </c:pt>
                <c:pt idx="538">
                  <c:v>6.6319600000000001E-3</c:v>
                </c:pt>
                <c:pt idx="539">
                  <c:v>5.9397E-3</c:v>
                </c:pt>
                <c:pt idx="540">
                  <c:v>8.3962399999999993E-3</c:v>
                </c:pt>
                <c:pt idx="541">
                  <c:v>8.3726100000000008E-3</c:v>
                </c:pt>
                <c:pt idx="542">
                  <c:v>8.1090899999999994E-3</c:v>
                </c:pt>
                <c:pt idx="543">
                  <c:v>7.4634599999999999E-3</c:v>
                </c:pt>
                <c:pt idx="544">
                  <c:v>1.99905E-3</c:v>
                </c:pt>
                <c:pt idx="545">
                  <c:v>2.01878E-3</c:v>
                </c:pt>
                <c:pt idx="546">
                  <c:v>2.02695E-3</c:v>
                </c:pt>
                <c:pt idx="547">
                  <c:v>2.50381E-3</c:v>
                </c:pt>
                <c:pt idx="548">
                  <c:v>3.2119399999999999E-3</c:v>
                </c:pt>
                <c:pt idx="549">
                  <c:v>3.2031300000000002E-3</c:v>
                </c:pt>
                <c:pt idx="550">
                  <c:v>3.1468899999999998E-3</c:v>
                </c:pt>
                <c:pt idx="551">
                  <c:v>3.0150300000000001E-3</c:v>
                </c:pt>
                <c:pt idx="552">
                  <c:v>6.71289E-3</c:v>
                </c:pt>
                <c:pt idx="553">
                  <c:v>6.6479800000000004E-3</c:v>
                </c:pt>
                <c:pt idx="554">
                  <c:v>6.3152E-3</c:v>
                </c:pt>
                <c:pt idx="555">
                  <c:v>5.7258400000000003E-3</c:v>
                </c:pt>
                <c:pt idx="556">
                  <c:v>4.5828600000000002E-3</c:v>
                </c:pt>
                <c:pt idx="557">
                  <c:v>4.3861500000000001E-3</c:v>
                </c:pt>
                <c:pt idx="558">
                  <c:v>4.6033699999999999E-3</c:v>
                </c:pt>
                <c:pt idx="559">
                  <c:v>4.1983000000000003E-3</c:v>
                </c:pt>
                <c:pt idx="560">
                  <c:v>9.1715000000000008E-3</c:v>
                </c:pt>
                <c:pt idx="561">
                  <c:v>9.4569500000000004E-3</c:v>
                </c:pt>
                <c:pt idx="562">
                  <c:v>1.11713E-2</c:v>
                </c:pt>
                <c:pt idx="563">
                  <c:v>1.1522599999999999E-2</c:v>
                </c:pt>
                <c:pt idx="564">
                  <c:v>6.62523E-2</c:v>
                </c:pt>
                <c:pt idx="565">
                  <c:v>5.1980600000000002E-2</c:v>
                </c:pt>
                <c:pt idx="566">
                  <c:v>4.5038000000000002E-2</c:v>
                </c:pt>
                <c:pt idx="567">
                  <c:v>4.8194399999999998E-2</c:v>
                </c:pt>
                <c:pt idx="568">
                  <c:v>5.21734E-3</c:v>
                </c:pt>
                <c:pt idx="569">
                  <c:v>5.5552600000000002E-3</c:v>
                </c:pt>
                <c:pt idx="570">
                  <c:v>5.5963899999999997E-3</c:v>
                </c:pt>
                <c:pt idx="571">
                  <c:v>4.3070999999999998E-2</c:v>
                </c:pt>
                <c:pt idx="572">
                  <c:v>3.4341900000000002E-3</c:v>
                </c:pt>
                <c:pt idx="573">
                  <c:v>3.2964600000000002E-3</c:v>
                </c:pt>
                <c:pt idx="574">
                  <c:v>3.22806E-3</c:v>
                </c:pt>
                <c:pt idx="575">
                  <c:v>3.28232E-3</c:v>
                </c:pt>
                <c:pt idx="576">
                  <c:v>4.9240200000000003E-3</c:v>
                </c:pt>
                <c:pt idx="577">
                  <c:v>4.86945E-3</c:v>
                </c:pt>
                <c:pt idx="578">
                  <c:v>4.7090300000000003E-3</c:v>
                </c:pt>
                <c:pt idx="579">
                  <c:v>6.35493E-3</c:v>
                </c:pt>
                <c:pt idx="580">
                  <c:v>1.7606200000000001E-3</c:v>
                </c:pt>
                <c:pt idx="581">
                  <c:v>1.8434899999999999E-3</c:v>
                </c:pt>
                <c:pt idx="582">
                  <c:v>1.70133E-3</c:v>
                </c:pt>
                <c:pt idx="583">
                  <c:v>1.84385E-3</c:v>
                </c:pt>
                <c:pt idx="584">
                  <c:v>2.44444E-3</c:v>
                </c:pt>
                <c:pt idx="585">
                  <c:v>2.3993E-3</c:v>
                </c:pt>
                <c:pt idx="586">
                  <c:v>1.0246700000000001E-3</c:v>
                </c:pt>
                <c:pt idx="587">
                  <c:v>1.1025900000000001E-3</c:v>
                </c:pt>
                <c:pt idx="588">
                  <c:v>2.0150499999999998E-2</c:v>
                </c:pt>
                <c:pt idx="589">
                  <c:v>2.04342E-2</c:v>
                </c:pt>
                <c:pt idx="590">
                  <c:v>2.0011600000000001E-2</c:v>
                </c:pt>
                <c:pt idx="591">
                  <c:v>1.19974E-2</c:v>
                </c:pt>
                <c:pt idx="592">
                  <c:v>6.4091699999999996E-4</c:v>
                </c:pt>
                <c:pt idx="593">
                  <c:v>6.3849999999999996E-4</c:v>
                </c:pt>
                <c:pt idx="594">
                  <c:v>6.4926299999999997E-4</c:v>
                </c:pt>
                <c:pt idx="595">
                  <c:v>6.7983500000000005E-4</c:v>
                </c:pt>
                <c:pt idx="596">
                  <c:v>1.1985900000000001E-2</c:v>
                </c:pt>
                <c:pt idx="597">
                  <c:v>1.18525E-2</c:v>
                </c:pt>
                <c:pt idx="598">
                  <c:v>1.1215899999999999E-2</c:v>
                </c:pt>
                <c:pt idx="599">
                  <c:v>9.7134100000000004E-3</c:v>
                </c:pt>
                <c:pt idx="600">
                  <c:v>4.7677199999999996E-3</c:v>
                </c:pt>
                <c:pt idx="601">
                  <c:v>4.8627399999999999E-3</c:v>
                </c:pt>
                <c:pt idx="602">
                  <c:v>4.95401E-3</c:v>
                </c:pt>
                <c:pt idx="603">
                  <c:v>6.1761999999999997E-3</c:v>
                </c:pt>
                <c:pt idx="604">
                  <c:v>4.0159999999999996E-3</c:v>
                </c:pt>
                <c:pt idx="605">
                  <c:v>4.4281800000000003E-3</c:v>
                </c:pt>
                <c:pt idx="606">
                  <c:v>4.8961100000000004E-3</c:v>
                </c:pt>
                <c:pt idx="607">
                  <c:v>4.8927900000000002E-3</c:v>
                </c:pt>
                <c:pt idx="608">
                  <c:v>2.4846E-3</c:v>
                </c:pt>
                <c:pt idx="609">
                  <c:v>2.3518300000000001E-3</c:v>
                </c:pt>
                <c:pt idx="610">
                  <c:v>2.24369E-3</c:v>
                </c:pt>
                <c:pt idx="611">
                  <c:v>5.1311000000000004E-3</c:v>
                </c:pt>
                <c:pt idx="612">
                  <c:v>2.6253000000000001E-3</c:v>
                </c:pt>
                <c:pt idx="613">
                  <c:v>3.0139099999999999E-3</c:v>
                </c:pt>
                <c:pt idx="614">
                  <c:v>4.0236100000000004E-3</c:v>
                </c:pt>
                <c:pt idx="615">
                  <c:v>3.3635900000000001E-3</c:v>
                </c:pt>
                <c:pt idx="616">
                  <c:v>5.8655399999999998E-3</c:v>
                </c:pt>
                <c:pt idx="617">
                  <c:v>5.9161099999999996E-3</c:v>
                </c:pt>
                <c:pt idx="618">
                  <c:v>5.6945399999999997E-3</c:v>
                </c:pt>
                <c:pt idx="619">
                  <c:v>4.5992300000000002E-3</c:v>
                </c:pt>
                <c:pt idx="620">
                  <c:v>2.8605700000000002E-3</c:v>
                </c:pt>
                <c:pt idx="621">
                  <c:v>2.7372199999999998E-3</c:v>
                </c:pt>
                <c:pt idx="622">
                  <c:v>2.66124E-3</c:v>
                </c:pt>
                <c:pt idx="623">
                  <c:v>2.6238899999999998E-3</c:v>
                </c:pt>
                <c:pt idx="624">
                  <c:v>3.8291699999999998E-3</c:v>
                </c:pt>
                <c:pt idx="625">
                  <c:v>3.6943900000000001E-3</c:v>
                </c:pt>
                <c:pt idx="626">
                  <c:v>3.8066599999999999E-3</c:v>
                </c:pt>
                <c:pt idx="627">
                  <c:v>3.6166000000000002E-3</c:v>
                </c:pt>
                <c:pt idx="628">
                  <c:v>6.6977300000000003E-4</c:v>
                </c:pt>
                <c:pt idx="629">
                  <c:v>6.7099599999999998E-4</c:v>
                </c:pt>
                <c:pt idx="630">
                  <c:v>7.8143400000000001E-4</c:v>
                </c:pt>
                <c:pt idx="631">
                  <c:v>8.43062E-4</c:v>
                </c:pt>
                <c:pt idx="632">
                  <c:v>4.7014099999999996E-3</c:v>
                </c:pt>
                <c:pt idx="633">
                  <c:v>4.6945299999999997E-3</c:v>
                </c:pt>
                <c:pt idx="634">
                  <c:v>4.58378E-3</c:v>
                </c:pt>
                <c:pt idx="635">
                  <c:v>4.4757E-3</c:v>
                </c:pt>
                <c:pt idx="636">
                  <c:v>1.37032E-3</c:v>
                </c:pt>
                <c:pt idx="637">
                  <c:v>1.41953E-3</c:v>
                </c:pt>
                <c:pt idx="638">
                  <c:v>1.48602E-3</c:v>
                </c:pt>
                <c:pt idx="639">
                  <c:v>1.5720300000000001E-3</c:v>
                </c:pt>
                <c:pt idx="640">
                  <c:v>1.9306799999999999E-3</c:v>
                </c:pt>
                <c:pt idx="641">
                  <c:v>1.8797499999999999E-3</c:v>
                </c:pt>
                <c:pt idx="642">
                  <c:v>1.98723E-3</c:v>
                </c:pt>
                <c:pt idx="643">
                  <c:v>2.1375500000000002E-3</c:v>
                </c:pt>
                <c:pt idx="644">
                  <c:v>3.5864199999999999E-3</c:v>
                </c:pt>
                <c:pt idx="645">
                  <c:v>3.5709499999999998E-3</c:v>
                </c:pt>
                <c:pt idx="646">
                  <c:v>3.53506E-3</c:v>
                </c:pt>
                <c:pt idx="647">
                  <c:v>3.49986E-3</c:v>
                </c:pt>
                <c:pt idx="648">
                  <c:v>2.0371899999999999E-3</c:v>
                </c:pt>
                <c:pt idx="649">
                  <c:v>2.1779500000000001E-3</c:v>
                </c:pt>
                <c:pt idx="650">
                  <c:v>2.0109300000000002E-3</c:v>
                </c:pt>
                <c:pt idx="651">
                  <c:v>1.9465400000000001E-3</c:v>
                </c:pt>
                <c:pt idx="652">
                  <c:v>4.7532900000000003E-3</c:v>
                </c:pt>
                <c:pt idx="653">
                  <c:v>5.1489600000000002E-3</c:v>
                </c:pt>
                <c:pt idx="654">
                  <c:v>5.11262E-3</c:v>
                </c:pt>
                <c:pt idx="655">
                  <c:v>5.0809399999999999E-3</c:v>
                </c:pt>
                <c:pt idx="656">
                  <c:v>5.8229600000000003E-3</c:v>
                </c:pt>
                <c:pt idx="657">
                  <c:v>5.59312E-3</c:v>
                </c:pt>
                <c:pt idx="658">
                  <c:v>5.3120499999999996E-3</c:v>
                </c:pt>
                <c:pt idx="659">
                  <c:v>4.9856299999999996E-3</c:v>
                </c:pt>
                <c:pt idx="660">
                  <c:v>1.1427200000000001E-3</c:v>
                </c:pt>
                <c:pt idx="661">
                  <c:v>1.08614E-3</c:v>
                </c:pt>
                <c:pt idx="662">
                  <c:v>1.0874700000000001E-3</c:v>
                </c:pt>
                <c:pt idx="663">
                  <c:v>1.12925E-3</c:v>
                </c:pt>
                <c:pt idx="664">
                  <c:v>1.24993E-3</c:v>
                </c:pt>
                <c:pt idx="665">
                  <c:v>1.29776E-3</c:v>
                </c:pt>
                <c:pt idx="666">
                  <c:v>1.37089E-3</c:v>
                </c:pt>
                <c:pt idx="667">
                  <c:v>1.2351700000000001E-3</c:v>
                </c:pt>
                <c:pt idx="668">
                  <c:v>4.6950799999999999E-3</c:v>
                </c:pt>
                <c:pt idx="669">
                  <c:v>4.8085300000000001E-3</c:v>
                </c:pt>
                <c:pt idx="670">
                  <c:v>4.7782800000000002E-3</c:v>
                </c:pt>
                <c:pt idx="671">
                  <c:v>4.7625999999999996E-3</c:v>
                </c:pt>
                <c:pt idx="672">
                  <c:v>4.9311099999999996E-4</c:v>
                </c:pt>
                <c:pt idx="673">
                  <c:v>4.6413800000000001E-4</c:v>
                </c:pt>
                <c:pt idx="674">
                  <c:v>4.6102099999999999E-4</c:v>
                </c:pt>
                <c:pt idx="675">
                  <c:v>4.5375999999999999E-4</c:v>
                </c:pt>
                <c:pt idx="676">
                  <c:v>3.6442599999999999E-3</c:v>
                </c:pt>
                <c:pt idx="677">
                  <c:v>3.51966E-3</c:v>
                </c:pt>
                <c:pt idx="678">
                  <c:v>3.65775E-3</c:v>
                </c:pt>
                <c:pt idx="679">
                  <c:v>3.63796E-3</c:v>
                </c:pt>
                <c:pt idx="680">
                  <c:v>2.0920600000000002E-3</c:v>
                </c:pt>
                <c:pt idx="681">
                  <c:v>2.2138000000000001E-3</c:v>
                </c:pt>
                <c:pt idx="682">
                  <c:v>2.2977000000000002E-3</c:v>
                </c:pt>
                <c:pt idx="683">
                  <c:v>2.86704E-3</c:v>
                </c:pt>
                <c:pt idx="684">
                  <c:v>1.26144E-3</c:v>
                </c:pt>
                <c:pt idx="685">
                  <c:v>1.37561E-3</c:v>
                </c:pt>
                <c:pt idx="686">
                  <c:v>1.46543E-3</c:v>
                </c:pt>
                <c:pt idx="687">
                  <c:v>1.6772600000000001E-3</c:v>
                </c:pt>
                <c:pt idx="688">
                  <c:v>5.1307000000000002E-3</c:v>
                </c:pt>
                <c:pt idx="689">
                  <c:v>4.30423E-3</c:v>
                </c:pt>
                <c:pt idx="690">
                  <c:v>4.4760800000000003E-3</c:v>
                </c:pt>
                <c:pt idx="691">
                  <c:v>5.8853000000000004E-3</c:v>
                </c:pt>
                <c:pt idx="692">
                  <c:v>1.2470999999999999E-3</c:v>
                </c:pt>
                <c:pt idx="693">
                  <c:v>1.2256299999999999E-3</c:v>
                </c:pt>
                <c:pt idx="694">
                  <c:v>1.24238E-3</c:v>
                </c:pt>
                <c:pt idx="695">
                  <c:v>1.3749400000000001E-3</c:v>
                </c:pt>
                <c:pt idx="696">
                  <c:v>1.1423399999999999E-3</c:v>
                </c:pt>
                <c:pt idx="697">
                  <c:v>1.1926700000000001E-3</c:v>
                </c:pt>
                <c:pt idx="698">
                  <c:v>1.1398599999999999E-3</c:v>
                </c:pt>
                <c:pt idx="699">
                  <c:v>1.1265800000000001E-3</c:v>
                </c:pt>
                <c:pt idx="700">
                  <c:v>4.8600400000000004E-3</c:v>
                </c:pt>
                <c:pt idx="701">
                  <c:v>4.8763900000000004E-3</c:v>
                </c:pt>
                <c:pt idx="702">
                  <c:v>4.8513599999999999E-3</c:v>
                </c:pt>
                <c:pt idx="703">
                  <c:v>4.6502399999999999E-3</c:v>
                </c:pt>
                <c:pt idx="704">
                  <c:v>4.6714900000000004E-3</c:v>
                </c:pt>
                <c:pt idx="705">
                  <c:v>5.1901300000000003E-3</c:v>
                </c:pt>
                <c:pt idx="706">
                  <c:v>5.1587100000000004E-3</c:v>
                </c:pt>
                <c:pt idx="707">
                  <c:v>5.38209E-3</c:v>
                </c:pt>
                <c:pt idx="708">
                  <c:v>2.7217700000000001E-3</c:v>
                </c:pt>
                <c:pt idx="709">
                  <c:v>2.84264E-3</c:v>
                </c:pt>
                <c:pt idx="710">
                  <c:v>2.87645E-3</c:v>
                </c:pt>
                <c:pt idx="711">
                  <c:v>2.7740400000000002E-3</c:v>
                </c:pt>
                <c:pt idx="712">
                  <c:v>1.01921E-3</c:v>
                </c:pt>
                <c:pt idx="713">
                  <c:v>1.0495000000000001E-3</c:v>
                </c:pt>
                <c:pt idx="714">
                  <c:v>1.11841E-3</c:v>
                </c:pt>
                <c:pt idx="715">
                  <c:v>1.1563599999999999E-3</c:v>
                </c:pt>
                <c:pt idx="716">
                  <c:v>1.9791399999999999E-3</c:v>
                </c:pt>
                <c:pt idx="717">
                  <c:v>3.21287E-3</c:v>
                </c:pt>
                <c:pt idx="718">
                  <c:v>2.6855400000000001E-3</c:v>
                </c:pt>
                <c:pt idx="719">
                  <c:v>2.7151300000000001E-3</c:v>
                </c:pt>
                <c:pt idx="720">
                  <c:v>5.9428099999999998E-3</c:v>
                </c:pt>
                <c:pt idx="721">
                  <c:v>6.1216700000000001E-3</c:v>
                </c:pt>
                <c:pt idx="722">
                  <c:v>6.20114E-3</c:v>
                </c:pt>
                <c:pt idx="723">
                  <c:v>6.1458299999999997E-3</c:v>
                </c:pt>
                <c:pt idx="724">
                  <c:v>3.6575499999999999E-3</c:v>
                </c:pt>
                <c:pt idx="725">
                  <c:v>4.2395999999999996E-3</c:v>
                </c:pt>
                <c:pt idx="726">
                  <c:v>5.0744800000000001E-3</c:v>
                </c:pt>
                <c:pt idx="727">
                  <c:v>4.29649E-3</c:v>
                </c:pt>
                <c:pt idx="728">
                  <c:v>1.3327199999999999E-3</c:v>
                </c:pt>
                <c:pt idx="729">
                  <c:v>1.3122699999999999E-3</c:v>
                </c:pt>
                <c:pt idx="730">
                  <c:v>1.3081499999999999E-3</c:v>
                </c:pt>
                <c:pt idx="731">
                  <c:v>1.3288099999999999E-3</c:v>
                </c:pt>
                <c:pt idx="732">
                  <c:v>6.6208600000000001E-3</c:v>
                </c:pt>
                <c:pt idx="733">
                  <c:v>6.3762699999999999E-3</c:v>
                </c:pt>
                <c:pt idx="734">
                  <c:v>6.68645E-3</c:v>
                </c:pt>
                <c:pt idx="735">
                  <c:v>1.03E-2</c:v>
                </c:pt>
                <c:pt idx="736">
                  <c:v>4.8628100000000004E-3</c:v>
                </c:pt>
                <c:pt idx="737">
                  <c:v>4.7811499999999996E-3</c:v>
                </c:pt>
                <c:pt idx="738">
                  <c:v>4.7704000000000002E-3</c:v>
                </c:pt>
                <c:pt idx="739">
                  <c:v>4.7730000000000003E-3</c:v>
                </c:pt>
                <c:pt idx="740">
                  <c:v>3.7408799999999998E-3</c:v>
                </c:pt>
                <c:pt idx="741">
                  <c:v>4.05143E-3</c:v>
                </c:pt>
                <c:pt idx="742">
                  <c:v>4.2826499999999998E-3</c:v>
                </c:pt>
                <c:pt idx="743">
                  <c:v>4.2303499999999999E-3</c:v>
                </c:pt>
                <c:pt idx="744">
                  <c:v>7.6000099999999999E-3</c:v>
                </c:pt>
                <c:pt idx="745">
                  <c:v>7.8171000000000004E-3</c:v>
                </c:pt>
                <c:pt idx="746">
                  <c:v>6.9740999999999996E-3</c:v>
                </c:pt>
                <c:pt idx="747">
                  <c:v>6.1554799999999996E-3</c:v>
                </c:pt>
                <c:pt idx="748">
                  <c:v>7.15192E-3</c:v>
                </c:pt>
                <c:pt idx="749">
                  <c:v>6.9742399999999996E-3</c:v>
                </c:pt>
                <c:pt idx="750">
                  <c:v>6.2886299999999999E-3</c:v>
                </c:pt>
                <c:pt idx="751">
                  <c:v>9.75117E-3</c:v>
                </c:pt>
                <c:pt idx="752">
                  <c:v>4.6929099999999998E-3</c:v>
                </c:pt>
                <c:pt idx="753">
                  <c:v>4.5765700000000003E-3</c:v>
                </c:pt>
                <c:pt idx="754">
                  <c:v>5.3452300000000003E-3</c:v>
                </c:pt>
                <c:pt idx="755">
                  <c:v>4.1439099999999998E-3</c:v>
                </c:pt>
                <c:pt idx="756">
                  <c:v>9.3442200000000003E-2</c:v>
                </c:pt>
                <c:pt idx="757">
                  <c:v>8.4994E-2</c:v>
                </c:pt>
                <c:pt idx="758">
                  <c:v>7.7356800000000003E-2</c:v>
                </c:pt>
                <c:pt idx="759">
                  <c:v>7.0781800000000006E-2</c:v>
                </c:pt>
                <c:pt idx="760">
                  <c:v>1.14956E-2</c:v>
                </c:pt>
                <c:pt idx="761">
                  <c:v>1.08246E-2</c:v>
                </c:pt>
                <c:pt idx="762">
                  <c:v>9.9174699999999994E-3</c:v>
                </c:pt>
                <c:pt idx="763">
                  <c:v>8.6973699999999994E-3</c:v>
                </c:pt>
                <c:pt idx="764">
                  <c:v>6.8389200000000001E-3</c:v>
                </c:pt>
                <c:pt idx="765">
                  <c:v>7.2997000000000001E-3</c:v>
                </c:pt>
                <c:pt idx="766">
                  <c:v>8.0630200000000006E-3</c:v>
                </c:pt>
                <c:pt idx="767">
                  <c:v>7.79818E-3</c:v>
                </c:pt>
                <c:pt idx="768">
                  <c:v>6.9332100000000004E-3</c:v>
                </c:pt>
                <c:pt idx="769">
                  <c:v>9.3274900000000008E-3</c:v>
                </c:pt>
                <c:pt idx="770">
                  <c:v>1.0765200000000001E-2</c:v>
                </c:pt>
                <c:pt idx="771">
                  <c:v>1.1563800000000001E-2</c:v>
                </c:pt>
                <c:pt idx="772">
                  <c:v>5.1912800000000004E-3</c:v>
                </c:pt>
                <c:pt idx="773">
                  <c:v>4.9284999999999997E-3</c:v>
                </c:pt>
                <c:pt idx="774">
                  <c:v>4.49789E-3</c:v>
                </c:pt>
                <c:pt idx="775">
                  <c:v>4.5020599999999996E-3</c:v>
                </c:pt>
                <c:pt idx="776">
                  <c:v>4.1264300000000004E-3</c:v>
                </c:pt>
                <c:pt idx="777">
                  <c:v>4.6015500000000003E-3</c:v>
                </c:pt>
                <c:pt idx="778">
                  <c:v>3.5379000000000001E-3</c:v>
                </c:pt>
                <c:pt idx="779">
                  <c:v>4.5938200000000002E-3</c:v>
                </c:pt>
                <c:pt idx="780">
                  <c:v>7.2084899999999997E-3</c:v>
                </c:pt>
                <c:pt idx="781">
                  <c:v>7.2063700000000001E-3</c:v>
                </c:pt>
                <c:pt idx="782">
                  <c:v>7.49498E-3</c:v>
                </c:pt>
                <c:pt idx="783">
                  <c:v>7.0429400000000001E-3</c:v>
                </c:pt>
                <c:pt idx="784">
                  <c:v>7.6348800000000001E-3</c:v>
                </c:pt>
                <c:pt idx="785">
                  <c:v>6.9296599999999998E-3</c:v>
                </c:pt>
                <c:pt idx="786">
                  <c:v>5.81585E-3</c:v>
                </c:pt>
                <c:pt idx="787">
                  <c:v>5.1310599999999998E-3</c:v>
                </c:pt>
                <c:pt idx="788">
                  <c:v>6.5567999999999998E-3</c:v>
                </c:pt>
                <c:pt idx="789">
                  <c:v>6.4013100000000003E-3</c:v>
                </c:pt>
                <c:pt idx="790">
                  <c:v>6.2052399999999999E-3</c:v>
                </c:pt>
                <c:pt idx="791">
                  <c:v>5.8675300000000001E-3</c:v>
                </c:pt>
                <c:pt idx="792">
                  <c:v>8.20829E-3</c:v>
                </c:pt>
                <c:pt idx="793">
                  <c:v>1.0711E-2</c:v>
                </c:pt>
                <c:pt idx="794">
                  <c:v>1.18908E-2</c:v>
                </c:pt>
                <c:pt idx="795">
                  <c:v>1.10778E-2</c:v>
                </c:pt>
                <c:pt idx="796">
                  <c:v>5.4217700000000001E-2</c:v>
                </c:pt>
                <c:pt idx="797">
                  <c:v>5.3860199999999997E-2</c:v>
                </c:pt>
                <c:pt idx="798">
                  <c:v>5.4513600000000002E-2</c:v>
                </c:pt>
                <c:pt idx="799">
                  <c:v>5.7533800000000003E-2</c:v>
                </c:pt>
                <c:pt idx="800">
                  <c:v>4.5465699999999998E-2</c:v>
                </c:pt>
                <c:pt idx="801">
                  <c:v>4.73861E-2</c:v>
                </c:pt>
                <c:pt idx="802">
                  <c:v>5.6389500000000002E-2</c:v>
                </c:pt>
                <c:pt idx="803">
                  <c:v>6.08982E-2</c:v>
                </c:pt>
                <c:pt idx="804">
                  <c:v>8.3576300000000006E-2</c:v>
                </c:pt>
                <c:pt idx="805">
                  <c:v>8.0956100000000003E-2</c:v>
                </c:pt>
                <c:pt idx="806">
                  <c:v>7.4866100000000005E-2</c:v>
                </c:pt>
                <c:pt idx="807">
                  <c:v>6.9429299999999999E-2</c:v>
                </c:pt>
                <c:pt idx="808">
                  <c:v>1.39661E-2</c:v>
                </c:pt>
                <c:pt idx="809">
                  <c:v>1.3633599999999999E-2</c:v>
                </c:pt>
                <c:pt idx="810">
                  <c:v>1.32791E-2</c:v>
                </c:pt>
                <c:pt idx="811">
                  <c:v>1.24061E-2</c:v>
                </c:pt>
                <c:pt idx="812">
                  <c:v>2.72628E-2</c:v>
                </c:pt>
                <c:pt idx="813">
                  <c:v>2.7179100000000001E-2</c:v>
                </c:pt>
                <c:pt idx="814">
                  <c:v>1.9292699999999999E-2</c:v>
                </c:pt>
                <c:pt idx="815">
                  <c:v>1.8462099999999999E-2</c:v>
                </c:pt>
                <c:pt idx="816">
                  <c:v>3.3493200000000001E-2</c:v>
                </c:pt>
                <c:pt idx="817">
                  <c:v>3.10076E-2</c:v>
                </c:pt>
                <c:pt idx="818">
                  <c:v>2.6445E-2</c:v>
                </c:pt>
                <c:pt idx="819">
                  <c:v>1.9974800000000001E-2</c:v>
                </c:pt>
                <c:pt idx="820">
                  <c:v>3.6025300000000003E-2</c:v>
                </c:pt>
                <c:pt idx="821">
                  <c:v>3.9901600000000002E-2</c:v>
                </c:pt>
                <c:pt idx="822">
                  <c:v>4.4579599999999997E-2</c:v>
                </c:pt>
                <c:pt idx="823">
                  <c:v>4.7368800000000003E-2</c:v>
                </c:pt>
                <c:pt idx="824">
                  <c:v>1.03534E-2</c:v>
                </c:pt>
                <c:pt idx="825">
                  <c:v>1.38916E-2</c:v>
                </c:pt>
                <c:pt idx="826">
                  <c:v>1.5331300000000001E-2</c:v>
                </c:pt>
                <c:pt idx="827">
                  <c:v>1.41545E-2</c:v>
                </c:pt>
                <c:pt idx="828">
                  <c:v>8.7808399999999998E-3</c:v>
                </c:pt>
                <c:pt idx="829">
                  <c:v>1.3533399999999999E-2</c:v>
                </c:pt>
                <c:pt idx="830">
                  <c:v>1.6061300000000001E-2</c:v>
                </c:pt>
                <c:pt idx="831">
                  <c:v>1.4043399999999999E-2</c:v>
                </c:pt>
                <c:pt idx="832">
                  <c:v>1.4235899999999999E-2</c:v>
                </c:pt>
                <c:pt idx="833">
                  <c:v>1.39104E-2</c:v>
                </c:pt>
                <c:pt idx="834">
                  <c:v>1.35713E-2</c:v>
                </c:pt>
                <c:pt idx="835">
                  <c:v>1.1747499999999999E-2</c:v>
                </c:pt>
                <c:pt idx="836">
                  <c:v>1.42942E-2</c:v>
                </c:pt>
                <c:pt idx="837">
                  <c:v>1.51462E-2</c:v>
                </c:pt>
                <c:pt idx="838">
                  <c:v>1.5380899999999999E-2</c:v>
                </c:pt>
                <c:pt idx="839">
                  <c:v>1.3261200000000001E-2</c:v>
                </c:pt>
                <c:pt idx="840">
                  <c:v>1.16448E-2</c:v>
                </c:pt>
                <c:pt idx="841">
                  <c:v>1.22813E-2</c:v>
                </c:pt>
                <c:pt idx="842">
                  <c:v>1.2307999999999999E-2</c:v>
                </c:pt>
                <c:pt idx="843">
                  <c:v>1.1221200000000001E-2</c:v>
                </c:pt>
                <c:pt idx="844">
                  <c:v>8.2569600000000007E-2</c:v>
                </c:pt>
                <c:pt idx="845">
                  <c:v>7.7547699999999997E-2</c:v>
                </c:pt>
                <c:pt idx="846">
                  <c:v>7.2517100000000001E-2</c:v>
                </c:pt>
                <c:pt idx="847">
                  <c:v>6.7679600000000006E-2</c:v>
                </c:pt>
                <c:pt idx="848">
                  <c:v>1.24934E-2</c:v>
                </c:pt>
                <c:pt idx="849">
                  <c:v>1.19247E-2</c:v>
                </c:pt>
                <c:pt idx="850">
                  <c:v>1.12818E-2</c:v>
                </c:pt>
                <c:pt idx="851">
                  <c:v>9.8789299999999993E-3</c:v>
                </c:pt>
                <c:pt idx="852">
                  <c:v>1.3875800000000001E-2</c:v>
                </c:pt>
                <c:pt idx="853">
                  <c:v>1.43143E-2</c:v>
                </c:pt>
                <c:pt idx="854">
                  <c:v>1.3724E-2</c:v>
                </c:pt>
                <c:pt idx="855">
                  <c:v>1.14278E-2</c:v>
                </c:pt>
                <c:pt idx="856">
                  <c:v>7.9951599999999994E-3</c:v>
                </c:pt>
                <c:pt idx="857">
                  <c:v>7.7343999999999998E-3</c:v>
                </c:pt>
                <c:pt idx="858">
                  <c:v>7.2797699999999996E-3</c:v>
                </c:pt>
                <c:pt idx="859">
                  <c:v>6.6168299999999998E-3</c:v>
                </c:pt>
                <c:pt idx="860">
                  <c:v>6.0225099999999997E-2</c:v>
                </c:pt>
                <c:pt idx="861">
                  <c:v>5.8532800000000003E-2</c:v>
                </c:pt>
                <c:pt idx="862">
                  <c:v>6.2302200000000002E-2</c:v>
                </c:pt>
                <c:pt idx="863">
                  <c:v>6.8343600000000004E-2</c:v>
                </c:pt>
                <c:pt idx="864">
                  <c:v>4.2554899999999998E-3</c:v>
                </c:pt>
                <c:pt idx="865">
                  <c:v>3.8536500000000001E-3</c:v>
                </c:pt>
                <c:pt idx="866">
                  <c:v>4.4107699999999996E-3</c:v>
                </c:pt>
                <c:pt idx="867">
                  <c:v>4.17572E-3</c:v>
                </c:pt>
                <c:pt idx="868">
                  <c:v>3.3765599999999998E-3</c:v>
                </c:pt>
                <c:pt idx="869">
                  <c:v>3.2246599999999999E-3</c:v>
                </c:pt>
                <c:pt idx="870">
                  <c:v>3.7849899999999998E-3</c:v>
                </c:pt>
                <c:pt idx="871">
                  <c:v>4.6394599999999998E-3</c:v>
                </c:pt>
                <c:pt idx="872">
                  <c:v>4.8430399999999998E-3</c:v>
                </c:pt>
                <c:pt idx="873">
                  <c:v>4.71069E-3</c:v>
                </c:pt>
                <c:pt idx="874">
                  <c:v>4.3956500000000001E-3</c:v>
                </c:pt>
                <c:pt idx="875">
                  <c:v>4.8675200000000002E-3</c:v>
                </c:pt>
                <c:pt idx="876">
                  <c:v>5.7188200000000003E-3</c:v>
                </c:pt>
                <c:pt idx="877">
                  <c:v>5.6382000000000003E-3</c:v>
                </c:pt>
                <c:pt idx="878">
                  <c:v>5.4995199999999999E-3</c:v>
                </c:pt>
                <c:pt idx="879">
                  <c:v>6.6045799999999997E-3</c:v>
                </c:pt>
                <c:pt idx="880">
                  <c:v>1.0345500000000001E-2</c:v>
                </c:pt>
                <c:pt idx="881">
                  <c:v>1.06625E-2</c:v>
                </c:pt>
                <c:pt idx="882">
                  <c:v>8.53516E-3</c:v>
                </c:pt>
                <c:pt idx="883">
                  <c:v>1.0356600000000001E-2</c:v>
                </c:pt>
                <c:pt idx="884">
                  <c:v>1.62636E-2</c:v>
                </c:pt>
                <c:pt idx="885">
                  <c:v>1.7371600000000001E-2</c:v>
                </c:pt>
                <c:pt idx="886">
                  <c:v>1.7210199999999998E-2</c:v>
                </c:pt>
                <c:pt idx="887">
                  <c:v>1.4473400000000001E-2</c:v>
                </c:pt>
                <c:pt idx="888">
                  <c:v>1.53165E-2</c:v>
                </c:pt>
                <c:pt idx="889">
                  <c:v>1.1746100000000001E-2</c:v>
                </c:pt>
                <c:pt idx="890">
                  <c:v>1.4252900000000001E-2</c:v>
                </c:pt>
                <c:pt idx="891">
                  <c:v>1.3990799999999999E-2</c:v>
                </c:pt>
                <c:pt idx="892">
                  <c:v>2.5842E-3</c:v>
                </c:pt>
                <c:pt idx="893">
                  <c:v>2.2531600000000001E-3</c:v>
                </c:pt>
                <c:pt idx="894">
                  <c:v>2.1007399999999998E-3</c:v>
                </c:pt>
                <c:pt idx="895">
                  <c:v>2.0085599999999999E-3</c:v>
                </c:pt>
                <c:pt idx="896">
                  <c:v>2.2007099999999998E-3</c:v>
                </c:pt>
                <c:pt idx="897">
                  <c:v>2.20973E-3</c:v>
                </c:pt>
                <c:pt idx="898">
                  <c:v>2.4871099999999998E-3</c:v>
                </c:pt>
                <c:pt idx="899">
                  <c:v>2.03974E-3</c:v>
                </c:pt>
                <c:pt idx="900">
                  <c:v>3.6737900000000001E-3</c:v>
                </c:pt>
                <c:pt idx="901">
                  <c:v>3.6843399999999999E-3</c:v>
                </c:pt>
                <c:pt idx="902">
                  <c:v>3.71324E-3</c:v>
                </c:pt>
                <c:pt idx="903">
                  <c:v>3.7636100000000001E-3</c:v>
                </c:pt>
                <c:pt idx="904">
                  <c:v>6.1005800000000004E-3</c:v>
                </c:pt>
                <c:pt idx="905">
                  <c:v>6.3747099999999996E-3</c:v>
                </c:pt>
                <c:pt idx="906">
                  <c:v>7.4023400000000003E-3</c:v>
                </c:pt>
                <c:pt idx="907">
                  <c:v>9.0009300000000007E-3</c:v>
                </c:pt>
                <c:pt idx="908">
                  <c:v>7.1093099999999998E-3</c:v>
                </c:pt>
                <c:pt idx="909">
                  <c:v>4.88815E-3</c:v>
                </c:pt>
                <c:pt idx="910">
                  <c:v>8.0143999999999996E-3</c:v>
                </c:pt>
                <c:pt idx="911">
                  <c:v>7.4593999999999997E-3</c:v>
                </c:pt>
                <c:pt idx="912">
                  <c:v>2.6073799999999999E-3</c:v>
                </c:pt>
                <c:pt idx="913">
                  <c:v>2.6757999999999999E-3</c:v>
                </c:pt>
                <c:pt idx="914">
                  <c:v>2.6362400000000002E-3</c:v>
                </c:pt>
                <c:pt idx="915">
                  <c:v>2.8974000000000001E-3</c:v>
                </c:pt>
                <c:pt idx="916">
                  <c:v>7.8093099999999999E-3</c:v>
                </c:pt>
                <c:pt idx="917">
                  <c:v>8.19281E-3</c:v>
                </c:pt>
                <c:pt idx="918">
                  <c:v>1.23905E-2</c:v>
                </c:pt>
                <c:pt idx="919">
                  <c:v>1.2063900000000001E-2</c:v>
                </c:pt>
                <c:pt idx="920">
                  <c:v>8.9872100000000007E-3</c:v>
                </c:pt>
                <c:pt idx="921">
                  <c:v>8.0455600000000002E-3</c:v>
                </c:pt>
                <c:pt idx="922">
                  <c:v>7.0268500000000003E-3</c:v>
                </c:pt>
                <c:pt idx="923">
                  <c:v>6.8651099999999998E-3</c:v>
                </c:pt>
                <c:pt idx="924">
                  <c:v>7.9494300000000004E-3</c:v>
                </c:pt>
                <c:pt idx="925">
                  <c:v>8.6499300000000001E-3</c:v>
                </c:pt>
                <c:pt idx="926">
                  <c:v>9.3347900000000008E-3</c:v>
                </c:pt>
                <c:pt idx="927">
                  <c:v>6.87077E-3</c:v>
                </c:pt>
                <c:pt idx="928">
                  <c:v>3.3461400000000002E-2</c:v>
                </c:pt>
                <c:pt idx="929">
                  <c:v>3.4405199999999997E-2</c:v>
                </c:pt>
                <c:pt idx="930">
                  <c:v>3.4328400000000002E-2</c:v>
                </c:pt>
                <c:pt idx="931">
                  <c:v>3.3101600000000002E-2</c:v>
                </c:pt>
                <c:pt idx="932">
                  <c:v>5.3214600000000001E-3</c:v>
                </c:pt>
                <c:pt idx="933">
                  <c:v>4.98979E-3</c:v>
                </c:pt>
                <c:pt idx="934">
                  <c:v>8.3284099999999996E-3</c:v>
                </c:pt>
                <c:pt idx="935">
                  <c:v>9.2685300000000005E-3</c:v>
                </c:pt>
                <c:pt idx="936">
                  <c:v>2.8868499999999998E-2</c:v>
                </c:pt>
                <c:pt idx="937">
                  <c:v>3.1933200000000002E-2</c:v>
                </c:pt>
                <c:pt idx="938">
                  <c:v>3.2594600000000001E-2</c:v>
                </c:pt>
                <c:pt idx="939">
                  <c:v>3.0795199999999998E-2</c:v>
                </c:pt>
                <c:pt idx="940">
                  <c:v>1.63562E-3</c:v>
                </c:pt>
                <c:pt idx="941">
                  <c:v>1.66059E-3</c:v>
                </c:pt>
                <c:pt idx="942">
                  <c:v>1.61886E-3</c:v>
                </c:pt>
                <c:pt idx="943">
                  <c:v>1.5643199999999999E-3</c:v>
                </c:pt>
                <c:pt idx="944">
                  <c:v>1.83413E-3</c:v>
                </c:pt>
                <c:pt idx="945">
                  <c:v>1.8179800000000001E-3</c:v>
                </c:pt>
                <c:pt idx="946">
                  <c:v>1.8176100000000001E-3</c:v>
                </c:pt>
                <c:pt idx="947">
                  <c:v>1.83311E-3</c:v>
                </c:pt>
                <c:pt idx="948">
                  <c:v>1.4231999999999999E-3</c:v>
                </c:pt>
                <c:pt idx="949">
                  <c:v>1.46451E-3</c:v>
                </c:pt>
                <c:pt idx="950">
                  <c:v>1.4958E-3</c:v>
                </c:pt>
                <c:pt idx="951">
                  <c:v>1.52312E-3</c:v>
                </c:pt>
                <c:pt idx="952">
                  <c:v>1.5406700000000001E-3</c:v>
                </c:pt>
                <c:pt idx="953">
                  <c:v>1.52148E-3</c:v>
                </c:pt>
                <c:pt idx="954">
                  <c:v>1.37392E-3</c:v>
                </c:pt>
                <c:pt idx="955">
                  <c:v>1.4119600000000001E-3</c:v>
                </c:pt>
                <c:pt idx="956">
                  <c:v>2.6262E-3</c:v>
                </c:pt>
                <c:pt idx="957">
                  <c:v>2.6714099999999999E-3</c:v>
                </c:pt>
                <c:pt idx="958">
                  <c:v>2.55069E-3</c:v>
                </c:pt>
                <c:pt idx="959">
                  <c:v>2.6113199999999999E-3</c:v>
                </c:pt>
                <c:pt idx="960">
                  <c:v>2.19905E-2</c:v>
                </c:pt>
                <c:pt idx="961">
                  <c:v>2.1178099999999998E-2</c:v>
                </c:pt>
                <c:pt idx="962">
                  <c:v>1.9042900000000001E-2</c:v>
                </c:pt>
                <c:pt idx="963">
                  <c:v>1.37652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AFDD-4003-9EE0-6129DD2314F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34238888"/>
        <c:axId val="534236920"/>
      </c:scatterChart>
      <c:valAx>
        <c:axId val="534238888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Spectral Displacement, SD (Teff,</a:t>
                </a:r>
                <a:r>
                  <a:rPr lang="el-GR">
                    <a:latin typeface="Calibri" panose="020F0502020204030204" pitchFamily="34" charset="0"/>
                    <a:cs typeface="Calibri" panose="020F0502020204030204" pitchFamily="34" charset="0"/>
                  </a:rPr>
                  <a:t>ξ</a:t>
                </a:r>
                <a:r>
                  <a:rPr lang="en-US"/>
                  <a:t>) (in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34236920"/>
        <c:crosses val="autoZero"/>
        <c:crossBetween val="midCat"/>
      </c:valAx>
      <c:valAx>
        <c:axId val="534236920"/>
        <c:scaling>
          <c:orientation val="minMax"/>
          <c:max val="0.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Strain (in/in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#,##0.00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34238888"/>
        <c:crosses val="autoZero"/>
        <c:crossBetween val="midCat"/>
        <c:majorUnit val="2.5000000000000005E-2"/>
        <c:minorUnit val="1.2500000000000002E-3"/>
      </c:valAx>
      <c:spPr>
        <a:noFill/>
        <a:ln>
          <a:solidFill>
            <a:schemeClr val="tx1"/>
          </a:solidFill>
        </a:ln>
        <a:effectLst/>
      </c:spPr>
    </c:plotArea>
    <c:legend>
      <c:legendPos val="r"/>
      <c:layout>
        <c:manualLayout>
          <c:xMode val="edge"/>
          <c:yMode val="edge"/>
          <c:x val="0.6212860892388451"/>
          <c:y val="0.43028652668416451"/>
          <c:w val="0.22860072178477686"/>
          <c:h val="0.16720472440944881"/>
        </c:manualLayout>
      </c:layout>
      <c:overlay val="1"/>
      <c:spPr>
        <a:solidFill>
          <a:schemeClr val="bg1"/>
        </a:solidFill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11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scatterChart>
        <c:scatterStyle val="lineMarker"/>
        <c:varyColors val="0"/>
        <c:ser>
          <c:idx val="0"/>
          <c:order val="0"/>
          <c:tx>
            <c:v>5% Corrosion</c:v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PosprocData_02!$AB$2:$AB$406</c:f>
              <c:numCache>
                <c:formatCode>General</c:formatCode>
                <c:ptCount val="405"/>
                <c:pt idx="0">
                  <c:v>1.9268739859527559</c:v>
                </c:pt>
                <c:pt idx="1">
                  <c:v>2.8966355931653505</c:v>
                </c:pt>
                <c:pt idx="2">
                  <c:v>8.9829659518897635</c:v>
                </c:pt>
                <c:pt idx="3">
                  <c:v>2.1222391067204724</c:v>
                </c:pt>
                <c:pt idx="4">
                  <c:v>2.1222391067204724</c:v>
                </c:pt>
                <c:pt idx="5">
                  <c:v>0.79289564149605896</c:v>
                </c:pt>
                <c:pt idx="6">
                  <c:v>0.91453948321259848</c:v>
                </c:pt>
                <c:pt idx="7">
                  <c:v>1.1345848975118109</c:v>
                </c:pt>
                <c:pt idx="8">
                  <c:v>2.0375355356850391</c:v>
                </c:pt>
                <c:pt idx="9">
                  <c:v>0.29359474269685037</c:v>
                </c:pt>
                <c:pt idx="10">
                  <c:v>10.87283122244882</c:v>
                </c:pt>
                <c:pt idx="11">
                  <c:v>10.87283122244882</c:v>
                </c:pt>
                <c:pt idx="12">
                  <c:v>10.87283122244882</c:v>
                </c:pt>
                <c:pt idx="13">
                  <c:v>5.0489423303937011</c:v>
                </c:pt>
                <c:pt idx="14">
                  <c:v>3.4521116988307048</c:v>
                </c:pt>
                <c:pt idx="15">
                  <c:v>3.4521116988307048</c:v>
                </c:pt>
                <c:pt idx="16">
                  <c:v>3.4521116988307048</c:v>
                </c:pt>
                <c:pt idx="17">
                  <c:v>0.72085415630314953</c:v>
                </c:pt>
                <c:pt idx="18">
                  <c:v>0.52983172242519683</c:v>
                </c:pt>
                <c:pt idx="19">
                  <c:v>0.7950200101653544</c:v>
                </c:pt>
                <c:pt idx="20">
                  <c:v>3.200395485433071</c:v>
                </c:pt>
                <c:pt idx="21">
                  <c:v>3.455402015133858</c:v>
                </c:pt>
                <c:pt idx="22">
                  <c:v>1.1130947709606298</c:v>
                </c:pt>
                <c:pt idx="23">
                  <c:v>16.548973113141695</c:v>
                </c:pt>
                <c:pt idx="24">
                  <c:v>11.920349755905512</c:v>
                </c:pt>
                <c:pt idx="25">
                  <c:v>11.920349755905512</c:v>
                </c:pt>
                <c:pt idx="26">
                  <c:v>0.3476936729566929</c:v>
                </c:pt>
                <c:pt idx="27">
                  <c:v>1.9297956221181101</c:v>
                </c:pt>
                <c:pt idx="28">
                  <c:v>1.2712929360826772</c:v>
                </c:pt>
                <c:pt idx="29">
                  <c:v>1.2712929360826772</c:v>
                </c:pt>
                <c:pt idx="30">
                  <c:v>4.2450185525196451</c:v>
                </c:pt>
                <c:pt idx="31">
                  <c:v>4.2450185525196451</c:v>
                </c:pt>
                <c:pt idx="32">
                  <c:v>4.2450185525196451</c:v>
                </c:pt>
                <c:pt idx="33">
                  <c:v>4.2450185525196451</c:v>
                </c:pt>
                <c:pt idx="34">
                  <c:v>2.2696045541574761</c:v>
                </c:pt>
                <c:pt idx="35">
                  <c:v>2.2696045541574761</c:v>
                </c:pt>
                <c:pt idx="36">
                  <c:v>2.2696045541574761</c:v>
                </c:pt>
                <c:pt idx="37">
                  <c:v>2.2696045541574761</c:v>
                </c:pt>
                <c:pt idx="38">
                  <c:v>2.2696045541574761</c:v>
                </c:pt>
                <c:pt idx="39">
                  <c:v>0.53545783653149603</c:v>
                </c:pt>
                <c:pt idx="40">
                  <c:v>0.53545783653149603</c:v>
                </c:pt>
                <c:pt idx="41">
                  <c:v>8.5762231526377946</c:v>
                </c:pt>
                <c:pt idx="42">
                  <c:v>8.5762231526377946</c:v>
                </c:pt>
                <c:pt idx="43">
                  <c:v>8.5762231526377946</c:v>
                </c:pt>
                <c:pt idx="44">
                  <c:v>8.5762231526377946</c:v>
                </c:pt>
                <c:pt idx="45">
                  <c:v>3.7378845401574803</c:v>
                </c:pt>
                <c:pt idx="46">
                  <c:v>3.7378845401574803</c:v>
                </c:pt>
                <c:pt idx="47">
                  <c:v>3.7378845401574803</c:v>
                </c:pt>
                <c:pt idx="48">
                  <c:v>3.7378845401574803</c:v>
                </c:pt>
                <c:pt idx="49">
                  <c:v>3.7378845401574803</c:v>
                </c:pt>
                <c:pt idx="50">
                  <c:v>7.7962025233464178</c:v>
                </c:pt>
                <c:pt idx="51">
                  <c:v>7.7962025233464178</c:v>
                </c:pt>
                <c:pt idx="52">
                  <c:v>7.7962025233464178</c:v>
                </c:pt>
                <c:pt idx="53">
                  <c:v>12.40011526503933</c:v>
                </c:pt>
                <c:pt idx="54">
                  <c:v>12.40011526503933</c:v>
                </c:pt>
                <c:pt idx="55">
                  <c:v>12.40011526503933</c:v>
                </c:pt>
                <c:pt idx="56">
                  <c:v>12.40011526503933</c:v>
                </c:pt>
                <c:pt idx="57">
                  <c:v>7.071439693732283</c:v>
                </c:pt>
                <c:pt idx="58">
                  <c:v>7.071439693732283</c:v>
                </c:pt>
                <c:pt idx="59">
                  <c:v>7.071439693732283</c:v>
                </c:pt>
                <c:pt idx="60">
                  <c:v>7.071439693732283</c:v>
                </c:pt>
                <c:pt idx="61">
                  <c:v>2.2603467978346417</c:v>
                </c:pt>
                <c:pt idx="62">
                  <c:v>3.3522282256889762</c:v>
                </c:pt>
                <c:pt idx="63">
                  <c:v>3.3522282256889762</c:v>
                </c:pt>
                <c:pt idx="64">
                  <c:v>0.88042123448818499</c:v>
                </c:pt>
                <c:pt idx="65">
                  <c:v>1.1581824009212598</c:v>
                </c:pt>
                <c:pt idx="66">
                  <c:v>0.88042123448818499</c:v>
                </c:pt>
                <c:pt idx="67">
                  <c:v>0.84951606623622045</c:v>
                </c:pt>
                <c:pt idx="68">
                  <c:v>0.91218915314173232</c:v>
                </c:pt>
                <c:pt idx="69">
                  <c:v>0.84951606623622045</c:v>
                </c:pt>
                <c:pt idx="70">
                  <c:v>2.2678282247952755</c:v>
                </c:pt>
                <c:pt idx="71">
                  <c:v>2.2678282247952755</c:v>
                </c:pt>
                <c:pt idx="72">
                  <c:v>2.2678282247952755</c:v>
                </c:pt>
                <c:pt idx="73">
                  <c:v>1.4365875150787362</c:v>
                </c:pt>
                <c:pt idx="74">
                  <c:v>2.8429975110000001</c:v>
                </c:pt>
                <c:pt idx="75">
                  <c:v>5.5552059537479916</c:v>
                </c:pt>
                <c:pt idx="76">
                  <c:v>2.8429975110000001</c:v>
                </c:pt>
                <c:pt idx="77">
                  <c:v>18.861007806177128</c:v>
                </c:pt>
                <c:pt idx="78">
                  <c:v>18.861007806177128</c:v>
                </c:pt>
                <c:pt idx="79">
                  <c:v>18.861007806177128</c:v>
                </c:pt>
                <c:pt idx="80">
                  <c:v>2.2178244703622045</c:v>
                </c:pt>
                <c:pt idx="81">
                  <c:v>2.466896224409449</c:v>
                </c:pt>
                <c:pt idx="82">
                  <c:v>2.2916823415314922</c:v>
                </c:pt>
                <c:pt idx="83">
                  <c:v>1.0031149856299213</c:v>
                </c:pt>
                <c:pt idx="84">
                  <c:v>1.0031149856299213</c:v>
                </c:pt>
                <c:pt idx="85">
                  <c:v>1.8575507928346457</c:v>
                </c:pt>
                <c:pt idx="86">
                  <c:v>1.8575507928346457</c:v>
                </c:pt>
                <c:pt idx="87">
                  <c:v>0.5025287081811024</c:v>
                </c:pt>
                <c:pt idx="88">
                  <c:v>0.5025287081811024</c:v>
                </c:pt>
                <c:pt idx="89">
                  <c:v>0.75272631654724409</c:v>
                </c:pt>
                <c:pt idx="90">
                  <c:v>4.5721747007874018</c:v>
                </c:pt>
                <c:pt idx="91">
                  <c:v>4.5721747007874018</c:v>
                </c:pt>
                <c:pt idx="92">
                  <c:v>4.5721747007874018</c:v>
                </c:pt>
                <c:pt idx="93">
                  <c:v>0.21728191837401573</c:v>
                </c:pt>
                <c:pt idx="94">
                  <c:v>3.1636991188936965</c:v>
                </c:pt>
                <c:pt idx="95">
                  <c:v>3.1636991188936965</c:v>
                </c:pt>
                <c:pt idx="96">
                  <c:v>3.1636991188936965</c:v>
                </c:pt>
                <c:pt idx="97">
                  <c:v>1.304746506519685</c:v>
                </c:pt>
                <c:pt idx="98">
                  <c:v>1.304746506519685</c:v>
                </c:pt>
                <c:pt idx="99">
                  <c:v>0.90652346557479924</c:v>
                </c:pt>
                <c:pt idx="100">
                  <c:v>1.2149124964566889</c:v>
                </c:pt>
                <c:pt idx="101">
                  <c:v>1.2149124964566889</c:v>
                </c:pt>
                <c:pt idx="102">
                  <c:v>1.2125055284724409</c:v>
                </c:pt>
                <c:pt idx="103">
                  <c:v>1.6640115367716497</c:v>
                </c:pt>
                <c:pt idx="104">
                  <c:v>1.6640115367716497</c:v>
                </c:pt>
                <c:pt idx="105">
                  <c:v>0.56918937300787398</c:v>
                </c:pt>
                <c:pt idx="106">
                  <c:v>0.74265951058267721</c:v>
                </c:pt>
                <c:pt idx="107">
                  <c:v>0.74265951058267721</c:v>
                </c:pt>
                <c:pt idx="108">
                  <c:v>0.42073170146062988</c:v>
                </c:pt>
                <c:pt idx="109">
                  <c:v>1.3155630887480314</c:v>
                </c:pt>
                <c:pt idx="110">
                  <c:v>1.3155630887480314</c:v>
                </c:pt>
                <c:pt idx="111">
                  <c:v>1.3155630887480314</c:v>
                </c:pt>
                <c:pt idx="112">
                  <c:v>0.67738121017322828</c:v>
                </c:pt>
                <c:pt idx="113">
                  <c:v>0.46496830513779525</c:v>
                </c:pt>
                <c:pt idx="114">
                  <c:v>0.77540606118110234</c:v>
                </c:pt>
                <c:pt idx="115">
                  <c:v>0.51214084881496058</c:v>
                </c:pt>
                <c:pt idx="116">
                  <c:v>0.51214084881496058</c:v>
                </c:pt>
                <c:pt idx="117">
                  <c:v>1.4348740394488189</c:v>
                </c:pt>
                <c:pt idx="118">
                  <c:v>1.4348740394488189</c:v>
                </c:pt>
                <c:pt idx="119">
                  <c:v>1.3056177575748031</c:v>
                </c:pt>
                <c:pt idx="120">
                  <c:v>1.3056177575748031</c:v>
                </c:pt>
                <c:pt idx="121">
                  <c:v>0.46486782598424803</c:v>
                </c:pt>
                <c:pt idx="122">
                  <c:v>0.27933878296850395</c:v>
                </c:pt>
                <c:pt idx="123">
                  <c:v>0.95228352812598427</c:v>
                </c:pt>
                <c:pt idx="124">
                  <c:v>0.95228352812598427</c:v>
                </c:pt>
                <c:pt idx="125">
                  <c:v>0.20443121279921223</c:v>
                </c:pt>
                <c:pt idx="126">
                  <c:v>0.81674343433070862</c:v>
                </c:pt>
                <c:pt idx="127">
                  <c:v>0.61335178040944882</c:v>
                </c:pt>
                <c:pt idx="128">
                  <c:v>0.61335178040944882</c:v>
                </c:pt>
                <c:pt idx="129">
                  <c:v>0.28407645672440907</c:v>
                </c:pt>
                <c:pt idx="130">
                  <c:v>1.4349784788267717</c:v>
                </c:pt>
                <c:pt idx="131">
                  <c:v>0.500065423023622</c:v>
                </c:pt>
                <c:pt idx="132">
                  <c:v>0.52285386950393697</c:v>
                </c:pt>
                <c:pt idx="133">
                  <c:v>0.29199878537007873</c:v>
                </c:pt>
                <c:pt idx="134">
                  <c:v>0.80158401228740161</c:v>
                </c:pt>
                <c:pt idx="135">
                  <c:v>0.80158401228740161</c:v>
                </c:pt>
                <c:pt idx="136">
                  <c:v>0.80158401228740161</c:v>
                </c:pt>
                <c:pt idx="137">
                  <c:v>1.4197223339055118</c:v>
                </c:pt>
                <c:pt idx="138">
                  <c:v>0.48351612433858265</c:v>
                </c:pt>
                <c:pt idx="139">
                  <c:v>0.2125186512086614</c:v>
                </c:pt>
                <c:pt idx="140">
                  <c:v>0.59529999429921254</c:v>
                </c:pt>
                <c:pt idx="141">
                  <c:v>0.59529999429921254</c:v>
                </c:pt>
                <c:pt idx="142">
                  <c:v>1.9180446013385828</c:v>
                </c:pt>
                <c:pt idx="143">
                  <c:v>1.9180446013385828</c:v>
                </c:pt>
                <c:pt idx="144">
                  <c:v>1.9180446013385828</c:v>
                </c:pt>
                <c:pt idx="145">
                  <c:v>1.5021100268307086</c:v>
                </c:pt>
                <c:pt idx="146">
                  <c:v>0.48451634187401571</c:v>
                </c:pt>
                <c:pt idx="147">
                  <c:v>0.48451634187401571</c:v>
                </c:pt>
                <c:pt idx="148">
                  <c:v>3.3652988231496064</c:v>
                </c:pt>
                <c:pt idx="149">
                  <c:v>3.3652988231496064</c:v>
                </c:pt>
                <c:pt idx="150">
                  <c:v>1.0341177398188977</c:v>
                </c:pt>
                <c:pt idx="151">
                  <c:v>0.90647486998425197</c:v>
                </c:pt>
                <c:pt idx="152">
                  <c:v>0.90647486998425197</c:v>
                </c:pt>
                <c:pt idx="153">
                  <c:v>3.1971357286614168</c:v>
                </c:pt>
                <c:pt idx="154">
                  <c:v>2.1962760208425158</c:v>
                </c:pt>
                <c:pt idx="155">
                  <c:v>1.4069318501574803</c:v>
                </c:pt>
                <c:pt idx="156">
                  <c:v>1.4069318501574803</c:v>
                </c:pt>
                <c:pt idx="157">
                  <c:v>43.537017295484247</c:v>
                </c:pt>
                <c:pt idx="158">
                  <c:v>43.537017295484247</c:v>
                </c:pt>
                <c:pt idx="159">
                  <c:v>43.537017295484247</c:v>
                </c:pt>
                <c:pt idx="160">
                  <c:v>2.5894860890944882</c:v>
                </c:pt>
                <c:pt idx="161">
                  <c:v>2.245974122996059</c:v>
                </c:pt>
                <c:pt idx="162">
                  <c:v>3.2147644948740117</c:v>
                </c:pt>
                <c:pt idx="163">
                  <c:v>3.2147644948740117</c:v>
                </c:pt>
                <c:pt idx="164">
                  <c:v>1.3441461423228347</c:v>
                </c:pt>
                <c:pt idx="165">
                  <c:v>1.3441461423228347</c:v>
                </c:pt>
                <c:pt idx="166">
                  <c:v>1.2166797831417322</c:v>
                </c:pt>
                <c:pt idx="167">
                  <c:v>2.8219696672677164</c:v>
                </c:pt>
                <c:pt idx="168">
                  <c:v>2.8219696672677164</c:v>
                </c:pt>
                <c:pt idx="169">
                  <c:v>2.8219696672677164</c:v>
                </c:pt>
                <c:pt idx="170">
                  <c:v>1.3626593158740157</c:v>
                </c:pt>
                <c:pt idx="171">
                  <c:v>1.6567661785433072</c:v>
                </c:pt>
                <c:pt idx="172">
                  <c:v>1.6567661785433072</c:v>
                </c:pt>
                <c:pt idx="173">
                  <c:v>1.6567661785433072</c:v>
                </c:pt>
                <c:pt idx="174">
                  <c:v>4.7333161490944882</c:v>
                </c:pt>
                <c:pt idx="175">
                  <c:v>4.7333161490944882</c:v>
                </c:pt>
                <c:pt idx="176">
                  <c:v>26.546414523685037</c:v>
                </c:pt>
                <c:pt idx="177">
                  <c:v>26.546414523685037</c:v>
                </c:pt>
                <c:pt idx="178">
                  <c:v>26.546414523685037</c:v>
                </c:pt>
                <c:pt idx="179">
                  <c:v>17.79848238816929</c:v>
                </c:pt>
                <c:pt idx="180">
                  <c:v>17.79848238816929</c:v>
                </c:pt>
                <c:pt idx="181">
                  <c:v>17.79848238816929</c:v>
                </c:pt>
                <c:pt idx="182">
                  <c:v>17.79848238816929</c:v>
                </c:pt>
                <c:pt idx="183">
                  <c:v>46.167870483149606</c:v>
                </c:pt>
                <c:pt idx="184">
                  <c:v>46.167870483149606</c:v>
                </c:pt>
                <c:pt idx="185">
                  <c:v>3.4737548472913384</c:v>
                </c:pt>
                <c:pt idx="186">
                  <c:v>3.4737548472913384</c:v>
                </c:pt>
                <c:pt idx="187">
                  <c:v>9.2443972258307081</c:v>
                </c:pt>
                <c:pt idx="188">
                  <c:v>9.2443972258307081</c:v>
                </c:pt>
                <c:pt idx="189">
                  <c:v>9.6399730811456692</c:v>
                </c:pt>
                <c:pt idx="190">
                  <c:v>9.6399730811456692</c:v>
                </c:pt>
                <c:pt idx="191">
                  <c:v>17.183829775807045</c:v>
                </c:pt>
                <c:pt idx="192">
                  <c:v>17.183829775807045</c:v>
                </c:pt>
                <c:pt idx="193">
                  <c:v>3.6083252119448819</c:v>
                </c:pt>
                <c:pt idx="194">
                  <c:v>3.6083252119448819</c:v>
                </c:pt>
                <c:pt idx="195">
                  <c:v>3.6083252119448819</c:v>
                </c:pt>
                <c:pt idx="196">
                  <c:v>3.4924211703897643</c:v>
                </c:pt>
                <c:pt idx="197">
                  <c:v>3.6335269009960629</c:v>
                </c:pt>
                <c:pt idx="198">
                  <c:v>3.4924211703897643</c:v>
                </c:pt>
                <c:pt idx="199">
                  <c:v>5.3109946244881892</c:v>
                </c:pt>
                <c:pt idx="200">
                  <c:v>5.3109946244881892</c:v>
                </c:pt>
                <c:pt idx="201">
                  <c:v>5.3109946244881892</c:v>
                </c:pt>
                <c:pt idx="202">
                  <c:v>9.7445759777716532</c:v>
                </c:pt>
                <c:pt idx="203">
                  <c:v>9.7445759777716532</c:v>
                </c:pt>
                <c:pt idx="204">
                  <c:v>9.7445759777716532</c:v>
                </c:pt>
                <c:pt idx="205">
                  <c:v>3.0107553451338585</c:v>
                </c:pt>
                <c:pt idx="206">
                  <c:v>3.0107553451338585</c:v>
                </c:pt>
                <c:pt idx="207">
                  <c:v>3.0107553451338585</c:v>
                </c:pt>
                <c:pt idx="208">
                  <c:v>24.498876572897636</c:v>
                </c:pt>
                <c:pt idx="209">
                  <c:v>24.498876572897636</c:v>
                </c:pt>
                <c:pt idx="210">
                  <c:v>24.498876572897636</c:v>
                </c:pt>
                <c:pt idx="211">
                  <c:v>1.3561127244094449</c:v>
                </c:pt>
                <c:pt idx="212">
                  <c:v>4.2767586846850394</c:v>
                </c:pt>
                <c:pt idx="213">
                  <c:v>4.2767586846850394</c:v>
                </c:pt>
                <c:pt idx="214">
                  <c:v>2.5713595994094449</c:v>
                </c:pt>
                <c:pt idx="215">
                  <c:v>18.750050590275588</c:v>
                </c:pt>
                <c:pt idx="216">
                  <c:v>18.750050590275588</c:v>
                </c:pt>
                <c:pt idx="217">
                  <c:v>1.18472802996063</c:v>
                </c:pt>
                <c:pt idx="218">
                  <c:v>1.18472802996063</c:v>
                </c:pt>
                <c:pt idx="219">
                  <c:v>0.9810133777637795</c:v>
                </c:pt>
                <c:pt idx="220">
                  <c:v>1.9059853404724367</c:v>
                </c:pt>
                <c:pt idx="221">
                  <c:v>1.9059853404724367</c:v>
                </c:pt>
                <c:pt idx="222">
                  <c:v>2.2922257837007871</c:v>
                </c:pt>
                <c:pt idx="223">
                  <c:v>2.2922257837007871</c:v>
                </c:pt>
                <c:pt idx="224">
                  <c:v>2.2922257837007871</c:v>
                </c:pt>
                <c:pt idx="225">
                  <c:v>2.7721510366929132</c:v>
                </c:pt>
                <c:pt idx="226">
                  <c:v>2.7721510366929132</c:v>
                </c:pt>
                <c:pt idx="227">
                  <c:v>2.7721510366929132</c:v>
                </c:pt>
                <c:pt idx="228">
                  <c:v>4.4298146095865754</c:v>
                </c:pt>
                <c:pt idx="229">
                  <c:v>4.4298146095865754</c:v>
                </c:pt>
                <c:pt idx="230">
                  <c:v>4.4298146095865754</c:v>
                </c:pt>
                <c:pt idx="231">
                  <c:v>4.4298146095865754</c:v>
                </c:pt>
                <c:pt idx="232">
                  <c:v>4.1730110092125985</c:v>
                </c:pt>
                <c:pt idx="233">
                  <c:v>4.1730110092125985</c:v>
                </c:pt>
                <c:pt idx="234">
                  <c:v>4.1730110092125985</c:v>
                </c:pt>
                <c:pt idx="235">
                  <c:v>0.52471479040944879</c:v>
                </c:pt>
                <c:pt idx="236">
                  <c:v>0.41008898788188974</c:v>
                </c:pt>
                <c:pt idx="237">
                  <c:v>0.75615300914173222</c:v>
                </c:pt>
                <c:pt idx="238">
                  <c:v>0.75615300914173222</c:v>
                </c:pt>
                <c:pt idx="239">
                  <c:v>0.75615300914173222</c:v>
                </c:pt>
                <c:pt idx="240">
                  <c:v>3.6853299477322832</c:v>
                </c:pt>
                <c:pt idx="241">
                  <c:v>3.6853299477322832</c:v>
                </c:pt>
                <c:pt idx="242">
                  <c:v>1.864316561992126</c:v>
                </c:pt>
                <c:pt idx="243">
                  <c:v>1.864316561992126</c:v>
                </c:pt>
                <c:pt idx="244">
                  <c:v>0.66498348543307084</c:v>
                </c:pt>
                <c:pt idx="245">
                  <c:v>0.66498348543307084</c:v>
                </c:pt>
                <c:pt idx="246">
                  <c:v>4.2474330269881895</c:v>
                </c:pt>
                <c:pt idx="247">
                  <c:v>4.2474330269881895</c:v>
                </c:pt>
                <c:pt idx="248">
                  <c:v>2.2018526976377952</c:v>
                </c:pt>
                <c:pt idx="249">
                  <c:v>2.2018526976377952</c:v>
                </c:pt>
                <c:pt idx="250">
                  <c:v>2.2018526976377952</c:v>
                </c:pt>
                <c:pt idx="251">
                  <c:v>2.2018526976377952</c:v>
                </c:pt>
                <c:pt idx="252">
                  <c:v>2.5573331469606297</c:v>
                </c:pt>
                <c:pt idx="253">
                  <c:v>2.5573331469606297</c:v>
                </c:pt>
                <c:pt idx="254">
                  <c:v>2.5573331469606297</c:v>
                </c:pt>
                <c:pt idx="255">
                  <c:v>9.6565853724409454</c:v>
                </c:pt>
                <c:pt idx="256">
                  <c:v>9.6565853724409454</c:v>
                </c:pt>
                <c:pt idx="257">
                  <c:v>9.6565853724409454</c:v>
                </c:pt>
                <c:pt idx="258">
                  <c:v>9.6565853724409454</c:v>
                </c:pt>
                <c:pt idx="259">
                  <c:v>1.7576850798582677</c:v>
                </c:pt>
                <c:pt idx="260">
                  <c:v>9.3904368641731892</c:v>
                </c:pt>
                <c:pt idx="261">
                  <c:v>9.3904368641731892</c:v>
                </c:pt>
                <c:pt idx="262">
                  <c:v>9.3904368641731892</c:v>
                </c:pt>
                <c:pt idx="263">
                  <c:v>9.3904368641731892</c:v>
                </c:pt>
                <c:pt idx="264">
                  <c:v>0.41050116030708661</c:v>
                </c:pt>
                <c:pt idx="265">
                  <c:v>0.49436822979527562</c:v>
                </c:pt>
                <c:pt idx="266">
                  <c:v>0.49436822979527562</c:v>
                </c:pt>
                <c:pt idx="267">
                  <c:v>0.52864096554330708</c:v>
                </c:pt>
                <c:pt idx="268">
                  <c:v>0.54539866733858267</c:v>
                </c:pt>
                <c:pt idx="269">
                  <c:v>0.33122949293700749</c:v>
                </c:pt>
                <c:pt idx="270">
                  <c:v>0.33122949293700749</c:v>
                </c:pt>
                <c:pt idx="271">
                  <c:v>0.39108730253543306</c:v>
                </c:pt>
                <c:pt idx="272">
                  <c:v>0.46742539196850391</c:v>
                </c:pt>
                <c:pt idx="273">
                  <c:v>4.8098215632204724</c:v>
                </c:pt>
                <c:pt idx="274">
                  <c:v>0.2061247597480311</c:v>
                </c:pt>
                <c:pt idx="275">
                  <c:v>0.43201669439370077</c:v>
                </c:pt>
                <c:pt idx="276">
                  <c:v>2.5887095076456692</c:v>
                </c:pt>
                <c:pt idx="277">
                  <c:v>0.26279043881889763</c:v>
                </c:pt>
                <c:pt idx="278">
                  <c:v>1.8056174603543307</c:v>
                </c:pt>
                <c:pt idx="279">
                  <c:v>1.8489075375433068</c:v>
                </c:pt>
                <c:pt idx="280">
                  <c:v>1.8056174603543307</c:v>
                </c:pt>
                <c:pt idx="281">
                  <c:v>1.8056174603543307</c:v>
                </c:pt>
                <c:pt idx="282">
                  <c:v>1.8246699177244097</c:v>
                </c:pt>
                <c:pt idx="283">
                  <c:v>1.8056174603543307</c:v>
                </c:pt>
                <c:pt idx="284">
                  <c:v>2.1381388221811024</c:v>
                </c:pt>
                <c:pt idx="285">
                  <c:v>2.1391330744409451</c:v>
                </c:pt>
                <c:pt idx="286">
                  <c:v>2.1947555346732281</c:v>
                </c:pt>
                <c:pt idx="287">
                  <c:v>2.1381388221811024</c:v>
                </c:pt>
                <c:pt idx="288">
                  <c:v>2.4569936952755906</c:v>
                </c:pt>
                <c:pt idx="289">
                  <c:v>0.872446820488189</c:v>
                </c:pt>
                <c:pt idx="290">
                  <c:v>0.82669525163779523</c:v>
                </c:pt>
                <c:pt idx="291">
                  <c:v>0.65818570576771651</c:v>
                </c:pt>
                <c:pt idx="292">
                  <c:v>1.6646217850787401</c:v>
                </c:pt>
                <c:pt idx="293">
                  <c:v>0.51983511001968108</c:v>
                </c:pt>
                <c:pt idx="294">
                  <c:v>0.71920926328739765</c:v>
                </c:pt>
                <c:pt idx="295">
                  <c:v>2.0641837762204727</c:v>
                </c:pt>
                <c:pt idx="296">
                  <c:v>8.776464796724408</c:v>
                </c:pt>
                <c:pt idx="297">
                  <c:v>8.776464796724408</c:v>
                </c:pt>
                <c:pt idx="298">
                  <c:v>0.39009278444094447</c:v>
                </c:pt>
                <c:pt idx="299">
                  <c:v>1.2730270456062953</c:v>
                </c:pt>
                <c:pt idx="300">
                  <c:v>2.2928325505314957</c:v>
                </c:pt>
                <c:pt idx="301">
                  <c:v>0.46663766022046849</c:v>
                </c:pt>
                <c:pt idx="302">
                  <c:v>0.90666994474409446</c:v>
                </c:pt>
                <c:pt idx="303">
                  <c:v>8.5961802480314958E-2</c:v>
                </c:pt>
                <c:pt idx="304">
                  <c:v>0.10565293303937008</c:v>
                </c:pt>
                <c:pt idx="305">
                  <c:v>6.4546615921259848E-2</c:v>
                </c:pt>
                <c:pt idx="306">
                  <c:v>0.40773636452755907</c:v>
                </c:pt>
                <c:pt idx="307">
                  <c:v>4.5427462756062988</c:v>
                </c:pt>
                <c:pt idx="308">
                  <c:v>1.4322719200708662</c:v>
                </c:pt>
                <c:pt idx="309">
                  <c:v>1.4322719200708662</c:v>
                </c:pt>
                <c:pt idx="310">
                  <c:v>3.2549495697716537</c:v>
                </c:pt>
                <c:pt idx="311">
                  <c:v>1.3655463932519685</c:v>
                </c:pt>
                <c:pt idx="312">
                  <c:v>1.4417976791181102</c:v>
                </c:pt>
                <c:pt idx="313">
                  <c:v>0.59806213379527551</c:v>
                </c:pt>
                <c:pt idx="314">
                  <c:v>0.35934679643700745</c:v>
                </c:pt>
                <c:pt idx="315">
                  <c:v>2.1624882497007873</c:v>
                </c:pt>
                <c:pt idx="316">
                  <c:v>0.20645260321259842</c:v>
                </c:pt>
                <c:pt idx="317">
                  <c:v>0.70462490923621657</c:v>
                </c:pt>
                <c:pt idx="318">
                  <c:v>1.245397900452756</c:v>
                </c:pt>
                <c:pt idx="319">
                  <c:v>0.94495122742125981</c:v>
                </c:pt>
                <c:pt idx="320">
                  <c:v>3.6456616418700789</c:v>
                </c:pt>
                <c:pt idx="321">
                  <c:v>0.51785982618897641</c:v>
                </c:pt>
                <c:pt idx="322">
                  <c:v>1.1450593183464566</c:v>
                </c:pt>
                <c:pt idx="323">
                  <c:v>3.8496852747716535</c:v>
                </c:pt>
                <c:pt idx="324">
                  <c:v>0.40047903244094096</c:v>
                </c:pt>
                <c:pt idx="325">
                  <c:v>1.0106306871811024</c:v>
                </c:pt>
                <c:pt idx="326">
                  <c:v>0.51503241883858264</c:v>
                </c:pt>
                <c:pt idx="327">
                  <c:v>0.68253192091732284</c:v>
                </c:pt>
                <c:pt idx="328">
                  <c:v>2.5457163568818895</c:v>
                </c:pt>
                <c:pt idx="329">
                  <c:v>0.58812900243307087</c:v>
                </c:pt>
                <c:pt idx="330">
                  <c:v>0.58812900243307087</c:v>
                </c:pt>
                <c:pt idx="331">
                  <c:v>0.60382979172440554</c:v>
                </c:pt>
                <c:pt idx="332">
                  <c:v>0.6606492632165355</c:v>
                </c:pt>
                <c:pt idx="333">
                  <c:v>0.6586874293149606</c:v>
                </c:pt>
                <c:pt idx="334">
                  <c:v>2.2049805920787362</c:v>
                </c:pt>
                <c:pt idx="335">
                  <c:v>0.53592820456692913</c:v>
                </c:pt>
                <c:pt idx="336">
                  <c:v>0.53592820456692913</c:v>
                </c:pt>
                <c:pt idx="337">
                  <c:v>0.586029769507874</c:v>
                </c:pt>
                <c:pt idx="338">
                  <c:v>0.88392059820472046</c:v>
                </c:pt>
                <c:pt idx="339">
                  <c:v>1.5334725823700748</c:v>
                </c:pt>
                <c:pt idx="340">
                  <c:v>0.67886947498031491</c:v>
                </c:pt>
                <c:pt idx="341">
                  <c:v>0.34303884296062992</c:v>
                </c:pt>
                <c:pt idx="342">
                  <c:v>2.8769551307716532</c:v>
                </c:pt>
                <c:pt idx="343">
                  <c:v>2.9692026492244095</c:v>
                </c:pt>
                <c:pt idx="344">
                  <c:v>0.6919036523897637</c:v>
                </c:pt>
                <c:pt idx="345">
                  <c:v>0.47728013546456688</c:v>
                </c:pt>
                <c:pt idx="346">
                  <c:v>3.4952505610236217</c:v>
                </c:pt>
                <c:pt idx="347">
                  <c:v>0.49111494360629926</c:v>
                </c:pt>
                <c:pt idx="348">
                  <c:v>0.18638205957480314</c:v>
                </c:pt>
                <c:pt idx="349">
                  <c:v>0.23502778894488149</c:v>
                </c:pt>
                <c:pt idx="350">
                  <c:v>0.51853126007873618</c:v>
                </c:pt>
                <c:pt idx="351">
                  <c:v>0.24496223340551182</c:v>
                </c:pt>
                <c:pt idx="352">
                  <c:v>0.54815308740157487</c:v>
                </c:pt>
                <c:pt idx="353">
                  <c:v>0.63472806805117721</c:v>
                </c:pt>
                <c:pt idx="354">
                  <c:v>0.64046181523622048</c:v>
                </c:pt>
                <c:pt idx="355">
                  <c:v>0.63726705874015754</c:v>
                </c:pt>
                <c:pt idx="356">
                  <c:v>0.64928148735038971</c:v>
                </c:pt>
                <c:pt idx="357">
                  <c:v>0.65720895751181097</c:v>
                </c:pt>
                <c:pt idx="358">
                  <c:v>2.7731523721259839</c:v>
                </c:pt>
                <c:pt idx="359">
                  <c:v>0.33452069374803112</c:v>
                </c:pt>
                <c:pt idx="360">
                  <c:v>3.0564891681259843</c:v>
                </c:pt>
                <c:pt idx="361">
                  <c:v>0.79186467064566524</c:v>
                </c:pt>
                <c:pt idx="362">
                  <c:v>0.73516058442519683</c:v>
                </c:pt>
                <c:pt idx="363">
                  <c:v>0.49017580014960627</c:v>
                </c:pt>
                <c:pt idx="364">
                  <c:v>0.62953617711023624</c:v>
                </c:pt>
                <c:pt idx="365">
                  <c:v>0.97638802296062988</c:v>
                </c:pt>
                <c:pt idx="366">
                  <c:v>0.95499925170472433</c:v>
                </c:pt>
                <c:pt idx="367">
                  <c:v>0.44223388413779524</c:v>
                </c:pt>
                <c:pt idx="368">
                  <c:v>1.0936080764881888</c:v>
                </c:pt>
                <c:pt idx="369">
                  <c:v>0.7731741737637795</c:v>
                </c:pt>
                <c:pt idx="370">
                  <c:v>0.555651405984252</c:v>
                </c:pt>
                <c:pt idx="371">
                  <c:v>5.1359720976377954</c:v>
                </c:pt>
                <c:pt idx="372">
                  <c:v>3.2222051478110236</c:v>
                </c:pt>
                <c:pt idx="373">
                  <c:v>0.31795910629921259</c:v>
                </c:pt>
                <c:pt idx="374">
                  <c:v>0.70999456184251974</c:v>
                </c:pt>
                <c:pt idx="375">
                  <c:v>0.46604105392125983</c:v>
                </c:pt>
                <c:pt idx="376">
                  <c:v>0.76984376699212598</c:v>
                </c:pt>
                <c:pt idx="377">
                  <c:v>0.6413611076850394</c:v>
                </c:pt>
                <c:pt idx="378">
                  <c:v>9.0491983906968496</c:v>
                </c:pt>
                <c:pt idx="379">
                  <c:v>9.0491983906968496</c:v>
                </c:pt>
                <c:pt idx="380">
                  <c:v>0.76835102162204716</c:v>
                </c:pt>
                <c:pt idx="381">
                  <c:v>0.46896327552755906</c:v>
                </c:pt>
                <c:pt idx="382">
                  <c:v>0.79831353262991722</c:v>
                </c:pt>
                <c:pt idx="383">
                  <c:v>1.0154504499212598</c:v>
                </c:pt>
                <c:pt idx="384">
                  <c:v>0.70879686190157476</c:v>
                </c:pt>
                <c:pt idx="385">
                  <c:v>0.85421762444881888</c:v>
                </c:pt>
                <c:pt idx="386">
                  <c:v>0.39375211023622048</c:v>
                </c:pt>
                <c:pt idx="387">
                  <c:v>0.55153681136220467</c:v>
                </c:pt>
                <c:pt idx="388">
                  <c:v>18.462588914015747</c:v>
                </c:pt>
                <c:pt idx="389">
                  <c:v>18.462588914015747</c:v>
                </c:pt>
                <c:pt idx="390">
                  <c:v>6.9340863749999997</c:v>
                </c:pt>
                <c:pt idx="391">
                  <c:v>6.9340863749999997</c:v>
                </c:pt>
                <c:pt idx="392">
                  <c:v>0.96877826136220468</c:v>
                </c:pt>
                <c:pt idx="393">
                  <c:v>1.4064261606299213</c:v>
                </c:pt>
                <c:pt idx="394">
                  <c:v>1.4088620737992086</c:v>
                </c:pt>
                <c:pt idx="395">
                  <c:v>2.7775542202362202</c:v>
                </c:pt>
                <c:pt idx="396">
                  <c:v>0.91288774097637793</c:v>
                </c:pt>
                <c:pt idx="397">
                  <c:v>1.4146300838582677</c:v>
                </c:pt>
                <c:pt idx="398">
                  <c:v>0.7261527274212598</c:v>
                </c:pt>
                <c:pt idx="399">
                  <c:v>1.0438726447834605</c:v>
                </c:pt>
                <c:pt idx="400">
                  <c:v>1.6271098428307087</c:v>
                </c:pt>
                <c:pt idx="401">
                  <c:v>1.6313213477086577</c:v>
                </c:pt>
                <c:pt idx="402">
                  <c:v>0.59727893547244093</c:v>
                </c:pt>
                <c:pt idx="403">
                  <c:v>1.0021505732283464</c:v>
                </c:pt>
                <c:pt idx="404">
                  <c:v>1.1526329318188977</c:v>
                </c:pt>
              </c:numCache>
            </c:numRef>
          </c:xVal>
          <c:yVal>
            <c:numRef>
              <c:f>PosprocData_02!$I$2:$I$406</c:f>
              <c:numCache>
                <c:formatCode>General</c:formatCode>
                <c:ptCount val="405"/>
                <c:pt idx="0">
                  <c:v>1.12096E-2</c:v>
                </c:pt>
                <c:pt idx="1">
                  <c:v>5.1198399999999996E-3</c:v>
                </c:pt>
                <c:pt idx="2">
                  <c:v>7.1636699999999998E-2</c:v>
                </c:pt>
                <c:pt idx="3">
                  <c:v>8.4525299999999998E-3</c:v>
                </c:pt>
                <c:pt idx="4">
                  <c:v>8.4525299999999998E-3</c:v>
                </c:pt>
                <c:pt idx="5">
                  <c:v>1.8737199999999999E-3</c:v>
                </c:pt>
                <c:pt idx="6">
                  <c:v>2.8939999999999999E-3</c:v>
                </c:pt>
                <c:pt idx="7">
                  <c:v>3.2109700000000001E-3</c:v>
                </c:pt>
                <c:pt idx="8">
                  <c:v>7.9731699999999999E-3</c:v>
                </c:pt>
                <c:pt idx="9">
                  <c:v>1.4128599999999999E-3</c:v>
                </c:pt>
                <c:pt idx="10">
                  <c:v>3.4159200000000001E-2</c:v>
                </c:pt>
                <c:pt idx="11">
                  <c:v>3.4159200000000001E-2</c:v>
                </c:pt>
                <c:pt idx="12">
                  <c:v>3.4159200000000001E-2</c:v>
                </c:pt>
                <c:pt idx="13">
                  <c:v>1.63705E-2</c:v>
                </c:pt>
                <c:pt idx="14">
                  <c:v>1.53677E-2</c:v>
                </c:pt>
                <c:pt idx="15">
                  <c:v>1.53677E-2</c:v>
                </c:pt>
                <c:pt idx="16">
                  <c:v>1.53677E-2</c:v>
                </c:pt>
                <c:pt idx="17">
                  <c:v>3.7318099999999999E-3</c:v>
                </c:pt>
                <c:pt idx="18">
                  <c:v>3.2883399999999998E-3</c:v>
                </c:pt>
                <c:pt idx="19">
                  <c:v>2.7975299999999999E-3</c:v>
                </c:pt>
                <c:pt idx="20">
                  <c:v>1.2743300000000001E-2</c:v>
                </c:pt>
                <c:pt idx="21">
                  <c:v>1.1207099999999999E-2</c:v>
                </c:pt>
                <c:pt idx="22">
                  <c:v>4.86522E-3</c:v>
                </c:pt>
                <c:pt idx="23">
                  <c:v>1.90543E-2</c:v>
                </c:pt>
                <c:pt idx="24">
                  <c:v>3.9330299999999999E-2</c:v>
                </c:pt>
                <c:pt idx="25">
                  <c:v>3.9330299999999999E-2</c:v>
                </c:pt>
                <c:pt idx="26">
                  <c:v>1.4417900000000001E-3</c:v>
                </c:pt>
                <c:pt idx="27">
                  <c:v>9.8144800000000004E-3</c:v>
                </c:pt>
                <c:pt idx="28">
                  <c:v>4.2120100000000004E-3</c:v>
                </c:pt>
                <c:pt idx="29">
                  <c:v>4.2120100000000004E-3</c:v>
                </c:pt>
                <c:pt idx="30">
                  <c:v>1.53803E-2</c:v>
                </c:pt>
                <c:pt idx="31">
                  <c:v>1.53803E-2</c:v>
                </c:pt>
                <c:pt idx="32">
                  <c:v>1.53803E-2</c:v>
                </c:pt>
                <c:pt idx="33">
                  <c:v>1.53803E-2</c:v>
                </c:pt>
                <c:pt idx="34">
                  <c:v>5.9081999999999997E-3</c:v>
                </c:pt>
                <c:pt idx="35">
                  <c:v>5.9081999999999997E-3</c:v>
                </c:pt>
                <c:pt idx="36">
                  <c:v>5.9081999999999997E-3</c:v>
                </c:pt>
                <c:pt idx="37">
                  <c:v>5.9081999999999997E-3</c:v>
                </c:pt>
                <c:pt idx="38">
                  <c:v>5.9081999999999997E-3</c:v>
                </c:pt>
                <c:pt idx="39">
                  <c:v>2.2554799999999998E-3</c:v>
                </c:pt>
                <c:pt idx="40">
                  <c:v>2.2554799999999998E-3</c:v>
                </c:pt>
                <c:pt idx="41">
                  <c:v>3.1538900000000002E-2</c:v>
                </c:pt>
                <c:pt idx="42">
                  <c:v>3.1538900000000002E-2</c:v>
                </c:pt>
                <c:pt idx="43">
                  <c:v>3.1538900000000002E-2</c:v>
                </c:pt>
                <c:pt idx="44">
                  <c:v>3.1538900000000002E-2</c:v>
                </c:pt>
                <c:pt idx="45">
                  <c:v>1.1554699999999999E-2</c:v>
                </c:pt>
                <c:pt idx="46">
                  <c:v>1.1554699999999999E-2</c:v>
                </c:pt>
                <c:pt idx="47">
                  <c:v>1.1554699999999999E-2</c:v>
                </c:pt>
                <c:pt idx="48">
                  <c:v>1.1554699999999999E-2</c:v>
                </c:pt>
                <c:pt idx="49">
                  <c:v>1.1554699999999999E-2</c:v>
                </c:pt>
                <c:pt idx="50">
                  <c:v>2.73732E-2</c:v>
                </c:pt>
                <c:pt idx="51">
                  <c:v>2.73732E-2</c:v>
                </c:pt>
                <c:pt idx="52">
                  <c:v>2.73732E-2</c:v>
                </c:pt>
                <c:pt idx="53">
                  <c:v>3.1294000000000002E-2</c:v>
                </c:pt>
                <c:pt idx="54">
                  <c:v>3.1294000000000002E-2</c:v>
                </c:pt>
                <c:pt idx="55">
                  <c:v>3.1294000000000002E-2</c:v>
                </c:pt>
                <c:pt idx="56">
                  <c:v>3.1294000000000002E-2</c:v>
                </c:pt>
                <c:pt idx="57">
                  <c:v>2.5954899999999999E-2</c:v>
                </c:pt>
                <c:pt idx="58">
                  <c:v>2.5954899999999999E-2</c:v>
                </c:pt>
                <c:pt idx="59">
                  <c:v>2.5954899999999999E-2</c:v>
                </c:pt>
                <c:pt idx="60">
                  <c:v>2.5954899999999999E-2</c:v>
                </c:pt>
                <c:pt idx="61">
                  <c:v>6.5343900000000002E-3</c:v>
                </c:pt>
                <c:pt idx="62">
                  <c:v>8.3962399999999993E-3</c:v>
                </c:pt>
                <c:pt idx="63">
                  <c:v>8.3962399999999993E-3</c:v>
                </c:pt>
                <c:pt idx="64">
                  <c:v>1.99905E-3</c:v>
                </c:pt>
                <c:pt idx="65">
                  <c:v>3.8741700000000001E-3</c:v>
                </c:pt>
                <c:pt idx="66">
                  <c:v>1.99905E-3</c:v>
                </c:pt>
                <c:pt idx="67">
                  <c:v>3.2119399999999999E-3</c:v>
                </c:pt>
                <c:pt idx="68">
                  <c:v>3.6118299999999999E-3</c:v>
                </c:pt>
                <c:pt idx="69">
                  <c:v>3.2119399999999999E-3</c:v>
                </c:pt>
                <c:pt idx="70">
                  <c:v>6.71289E-3</c:v>
                </c:pt>
                <c:pt idx="71">
                  <c:v>6.71289E-3</c:v>
                </c:pt>
                <c:pt idx="72">
                  <c:v>6.71289E-3</c:v>
                </c:pt>
                <c:pt idx="73">
                  <c:v>4.5828600000000002E-3</c:v>
                </c:pt>
                <c:pt idx="74">
                  <c:v>9.1715000000000008E-3</c:v>
                </c:pt>
                <c:pt idx="75">
                  <c:v>9.1715000000000008E-3</c:v>
                </c:pt>
                <c:pt idx="76">
                  <c:v>9.1715000000000008E-3</c:v>
                </c:pt>
                <c:pt idx="77">
                  <c:v>6.62523E-2</c:v>
                </c:pt>
                <c:pt idx="78">
                  <c:v>6.62523E-2</c:v>
                </c:pt>
                <c:pt idx="79">
                  <c:v>6.62523E-2</c:v>
                </c:pt>
                <c:pt idx="80">
                  <c:v>9.2601799999999998E-3</c:v>
                </c:pt>
                <c:pt idx="81">
                  <c:v>7.48549E-3</c:v>
                </c:pt>
                <c:pt idx="82">
                  <c:v>8.0774799999999997E-3</c:v>
                </c:pt>
                <c:pt idx="83">
                  <c:v>3.4341900000000002E-3</c:v>
                </c:pt>
                <c:pt idx="84">
                  <c:v>3.4341900000000002E-3</c:v>
                </c:pt>
                <c:pt idx="85">
                  <c:v>4.9240200000000003E-3</c:v>
                </c:pt>
                <c:pt idx="86">
                  <c:v>4.9240200000000003E-3</c:v>
                </c:pt>
                <c:pt idx="87">
                  <c:v>1.7606200000000001E-3</c:v>
                </c:pt>
                <c:pt idx="88">
                  <c:v>1.7606200000000001E-3</c:v>
                </c:pt>
                <c:pt idx="89">
                  <c:v>2.44444E-3</c:v>
                </c:pt>
                <c:pt idx="90">
                  <c:v>2.0150499999999998E-2</c:v>
                </c:pt>
                <c:pt idx="91">
                  <c:v>2.0150499999999998E-2</c:v>
                </c:pt>
                <c:pt idx="92">
                  <c:v>2.0150499999999998E-2</c:v>
                </c:pt>
                <c:pt idx="93">
                  <c:v>6.4091699999999996E-4</c:v>
                </c:pt>
                <c:pt idx="94">
                  <c:v>1.1985900000000001E-2</c:v>
                </c:pt>
                <c:pt idx="95">
                  <c:v>1.1985900000000001E-2</c:v>
                </c:pt>
                <c:pt idx="96">
                  <c:v>1.1985900000000001E-2</c:v>
                </c:pt>
                <c:pt idx="97">
                  <c:v>4.7677199999999996E-3</c:v>
                </c:pt>
                <c:pt idx="98">
                  <c:v>4.7677199999999996E-3</c:v>
                </c:pt>
                <c:pt idx="99">
                  <c:v>4.0159999999999996E-3</c:v>
                </c:pt>
                <c:pt idx="100">
                  <c:v>2.4846E-3</c:v>
                </c:pt>
                <c:pt idx="101">
                  <c:v>2.4846E-3</c:v>
                </c:pt>
                <c:pt idx="102">
                  <c:v>2.6253000000000001E-3</c:v>
                </c:pt>
                <c:pt idx="103">
                  <c:v>5.8655399999999998E-3</c:v>
                </c:pt>
                <c:pt idx="104">
                  <c:v>5.8655399999999998E-3</c:v>
                </c:pt>
                <c:pt idx="105">
                  <c:v>2.8605700000000002E-3</c:v>
                </c:pt>
                <c:pt idx="106">
                  <c:v>3.8291699999999998E-3</c:v>
                </c:pt>
                <c:pt idx="107">
                  <c:v>3.8291699999999998E-3</c:v>
                </c:pt>
                <c:pt idx="108">
                  <c:v>1.1933499999999999E-3</c:v>
                </c:pt>
                <c:pt idx="109">
                  <c:v>4.7014099999999996E-3</c:v>
                </c:pt>
                <c:pt idx="110">
                  <c:v>4.7014099999999996E-3</c:v>
                </c:pt>
                <c:pt idx="111">
                  <c:v>4.7014099999999996E-3</c:v>
                </c:pt>
                <c:pt idx="112">
                  <c:v>1.37032E-3</c:v>
                </c:pt>
                <c:pt idx="113">
                  <c:v>1.9306799999999999E-3</c:v>
                </c:pt>
                <c:pt idx="114">
                  <c:v>3.5864199999999999E-3</c:v>
                </c:pt>
                <c:pt idx="115">
                  <c:v>2.0371899999999999E-3</c:v>
                </c:pt>
                <c:pt idx="116">
                  <c:v>2.0371899999999999E-3</c:v>
                </c:pt>
                <c:pt idx="117">
                  <c:v>4.7532900000000003E-3</c:v>
                </c:pt>
                <c:pt idx="118">
                  <c:v>4.7532900000000003E-3</c:v>
                </c:pt>
                <c:pt idx="119">
                  <c:v>5.8229600000000003E-3</c:v>
                </c:pt>
                <c:pt idx="120">
                  <c:v>5.8229600000000003E-3</c:v>
                </c:pt>
                <c:pt idx="121">
                  <c:v>2.12583E-3</c:v>
                </c:pt>
                <c:pt idx="122">
                  <c:v>1.24993E-3</c:v>
                </c:pt>
                <c:pt idx="123">
                  <c:v>4.6950799999999999E-3</c:v>
                </c:pt>
                <c:pt idx="124">
                  <c:v>4.6950799999999999E-3</c:v>
                </c:pt>
                <c:pt idx="125">
                  <c:v>6.4029500000000004E-4</c:v>
                </c:pt>
                <c:pt idx="126">
                  <c:v>3.6442599999999999E-3</c:v>
                </c:pt>
                <c:pt idx="127">
                  <c:v>2.4443899999999998E-3</c:v>
                </c:pt>
                <c:pt idx="128">
                  <c:v>2.0920600000000002E-3</c:v>
                </c:pt>
                <c:pt idx="129">
                  <c:v>1.26144E-3</c:v>
                </c:pt>
                <c:pt idx="130">
                  <c:v>5.1307000000000002E-3</c:v>
                </c:pt>
                <c:pt idx="131">
                  <c:v>1.2470999999999999E-3</c:v>
                </c:pt>
                <c:pt idx="132">
                  <c:v>1.3582500000000001E-3</c:v>
                </c:pt>
                <c:pt idx="133">
                  <c:v>1.1423399999999999E-3</c:v>
                </c:pt>
                <c:pt idx="134">
                  <c:v>4.8600400000000004E-3</c:v>
                </c:pt>
                <c:pt idx="135">
                  <c:v>4.8600400000000004E-3</c:v>
                </c:pt>
                <c:pt idx="136">
                  <c:v>4.8600400000000004E-3</c:v>
                </c:pt>
                <c:pt idx="137">
                  <c:v>4.6714900000000004E-3</c:v>
                </c:pt>
                <c:pt idx="138">
                  <c:v>2.7217700000000001E-3</c:v>
                </c:pt>
                <c:pt idx="139">
                  <c:v>1.01921E-3</c:v>
                </c:pt>
                <c:pt idx="140">
                  <c:v>1.9791399999999999E-3</c:v>
                </c:pt>
                <c:pt idx="141">
                  <c:v>1.9791399999999999E-3</c:v>
                </c:pt>
                <c:pt idx="142">
                  <c:v>5.9428099999999998E-3</c:v>
                </c:pt>
                <c:pt idx="143">
                  <c:v>5.9428099999999998E-3</c:v>
                </c:pt>
                <c:pt idx="144">
                  <c:v>5.9428099999999998E-3</c:v>
                </c:pt>
                <c:pt idx="145">
                  <c:v>3.6575499999999999E-3</c:v>
                </c:pt>
                <c:pt idx="146">
                  <c:v>1.3327199999999999E-3</c:v>
                </c:pt>
                <c:pt idx="147">
                  <c:v>1.3327199999999999E-3</c:v>
                </c:pt>
                <c:pt idx="148">
                  <c:v>6.6208600000000001E-3</c:v>
                </c:pt>
                <c:pt idx="149">
                  <c:v>6.6208600000000001E-3</c:v>
                </c:pt>
                <c:pt idx="150">
                  <c:v>4.8628100000000004E-3</c:v>
                </c:pt>
                <c:pt idx="151">
                  <c:v>3.7408799999999998E-3</c:v>
                </c:pt>
                <c:pt idx="152">
                  <c:v>3.7408799999999998E-3</c:v>
                </c:pt>
                <c:pt idx="153">
                  <c:v>7.6000099999999999E-3</c:v>
                </c:pt>
                <c:pt idx="154">
                  <c:v>7.15192E-3</c:v>
                </c:pt>
                <c:pt idx="155">
                  <c:v>4.6929099999999998E-3</c:v>
                </c:pt>
                <c:pt idx="156">
                  <c:v>4.6929099999999998E-3</c:v>
                </c:pt>
                <c:pt idx="157">
                  <c:v>9.3442200000000003E-2</c:v>
                </c:pt>
                <c:pt idx="158">
                  <c:v>9.3442200000000003E-2</c:v>
                </c:pt>
                <c:pt idx="159">
                  <c:v>9.3442200000000003E-2</c:v>
                </c:pt>
                <c:pt idx="160">
                  <c:v>1.14956E-2</c:v>
                </c:pt>
                <c:pt idx="161">
                  <c:v>6.8389200000000001E-3</c:v>
                </c:pt>
                <c:pt idx="162">
                  <c:v>6.9332100000000004E-3</c:v>
                </c:pt>
                <c:pt idx="163">
                  <c:v>6.9332100000000004E-3</c:v>
                </c:pt>
                <c:pt idx="164">
                  <c:v>5.1912800000000004E-3</c:v>
                </c:pt>
                <c:pt idx="165">
                  <c:v>5.1912800000000004E-3</c:v>
                </c:pt>
                <c:pt idx="166">
                  <c:v>4.1264300000000004E-3</c:v>
                </c:pt>
                <c:pt idx="167">
                  <c:v>7.2084899999999997E-3</c:v>
                </c:pt>
                <c:pt idx="168">
                  <c:v>7.2084899999999997E-3</c:v>
                </c:pt>
                <c:pt idx="169">
                  <c:v>7.2084899999999997E-3</c:v>
                </c:pt>
                <c:pt idx="170">
                  <c:v>7.6348800000000001E-3</c:v>
                </c:pt>
                <c:pt idx="171">
                  <c:v>6.5567999999999998E-3</c:v>
                </c:pt>
                <c:pt idx="172">
                  <c:v>6.5567999999999998E-3</c:v>
                </c:pt>
                <c:pt idx="173">
                  <c:v>6.5567999999999998E-3</c:v>
                </c:pt>
                <c:pt idx="174">
                  <c:v>8.20829E-3</c:v>
                </c:pt>
                <c:pt idx="175">
                  <c:v>8.20829E-3</c:v>
                </c:pt>
                <c:pt idx="176">
                  <c:v>5.4217700000000001E-2</c:v>
                </c:pt>
                <c:pt idx="177">
                  <c:v>5.4217700000000001E-2</c:v>
                </c:pt>
                <c:pt idx="178">
                  <c:v>5.4217700000000001E-2</c:v>
                </c:pt>
                <c:pt idx="179">
                  <c:v>4.5465699999999998E-2</c:v>
                </c:pt>
                <c:pt idx="180">
                  <c:v>4.5465699999999998E-2</c:v>
                </c:pt>
                <c:pt idx="181">
                  <c:v>4.5465699999999998E-2</c:v>
                </c:pt>
                <c:pt idx="182">
                  <c:v>4.5465699999999998E-2</c:v>
                </c:pt>
                <c:pt idx="183">
                  <c:v>8.3576300000000006E-2</c:v>
                </c:pt>
                <c:pt idx="184">
                  <c:v>8.3576300000000006E-2</c:v>
                </c:pt>
                <c:pt idx="185">
                  <c:v>1.39661E-2</c:v>
                </c:pt>
                <c:pt idx="186">
                  <c:v>1.39661E-2</c:v>
                </c:pt>
                <c:pt idx="187">
                  <c:v>2.72628E-2</c:v>
                </c:pt>
                <c:pt idx="188">
                  <c:v>2.72628E-2</c:v>
                </c:pt>
                <c:pt idx="189">
                  <c:v>3.3493200000000001E-2</c:v>
                </c:pt>
                <c:pt idx="190">
                  <c:v>3.3493200000000001E-2</c:v>
                </c:pt>
                <c:pt idx="191">
                  <c:v>3.6025300000000003E-2</c:v>
                </c:pt>
                <c:pt idx="192">
                  <c:v>3.6025300000000003E-2</c:v>
                </c:pt>
                <c:pt idx="193">
                  <c:v>1.03534E-2</c:v>
                </c:pt>
                <c:pt idx="194">
                  <c:v>1.03534E-2</c:v>
                </c:pt>
                <c:pt idx="195">
                  <c:v>1.03534E-2</c:v>
                </c:pt>
                <c:pt idx="196">
                  <c:v>8.7808399999999998E-3</c:v>
                </c:pt>
                <c:pt idx="197">
                  <c:v>8.9576499999999993E-3</c:v>
                </c:pt>
                <c:pt idx="198">
                  <c:v>8.7808399999999998E-3</c:v>
                </c:pt>
                <c:pt idx="199">
                  <c:v>1.4235899999999999E-2</c:v>
                </c:pt>
                <c:pt idx="200">
                  <c:v>1.4235899999999999E-2</c:v>
                </c:pt>
                <c:pt idx="201">
                  <c:v>1.4235899999999999E-2</c:v>
                </c:pt>
                <c:pt idx="202">
                  <c:v>1.42942E-2</c:v>
                </c:pt>
                <c:pt idx="203">
                  <c:v>1.42942E-2</c:v>
                </c:pt>
                <c:pt idx="204">
                  <c:v>1.42942E-2</c:v>
                </c:pt>
                <c:pt idx="205">
                  <c:v>1.16448E-2</c:v>
                </c:pt>
                <c:pt idx="206">
                  <c:v>1.16448E-2</c:v>
                </c:pt>
                <c:pt idx="207">
                  <c:v>1.16448E-2</c:v>
                </c:pt>
                <c:pt idx="208">
                  <c:v>8.2569600000000007E-2</c:v>
                </c:pt>
                <c:pt idx="209">
                  <c:v>8.2569600000000007E-2</c:v>
                </c:pt>
                <c:pt idx="210">
                  <c:v>8.2569600000000007E-2</c:v>
                </c:pt>
                <c:pt idx="211">
                  <c:v>1.24934E-2</c:v>
                </c:pt>
                <c:pt idx="212">
                  <c:v>1.3875800000000001E-2</c:v>
                </c:pt>
                <c:pt idx="213">
                  <c:v>1.3875800000000001E-2</c:v>
                </c:pt>
                <c:pt idx="214">
                  <c:v>7.9951599999999994E-3</c:v>
                </c:pt>
                <c:pt idx="215">
                  <c:v>6.0225099999999997E-2</c:v>
                </c:pt>
                <c:pt idx="216">
                  <c:v>6.0225099999999997E-2</c:v>
                </c:pt>
                <c:pt idx="217">
                  <c:v>4.2554899999999998E-3</c:v>
                </c:pt>
                <c:pt idx="218">
                  <c:v>4.2554899999999998E-3</c:v>
                </c:pt>
                <c:pt idx="219">
                  <c:v>3.3765599999999998E-3</c:v>
                </c:pt>
                <c:pt idx="220">
                  <c:v>4.8430399999999998E-3</c:v>
                </c:pt>
                <c:pt idx="221">
                  <c:v>4.8430399999999998E-3</c:v>
                </c:pt>
                <c:pt idx="222">
                  <c:v>5.7188200000000003E-3</c:v>
                </c:pt>
                <c:pt idx="223">
                  <c:v>5.7188200000000003E-3</c:v>
                </c:pt>
                <c:pt idx="224">
                  <c:v>5.7188200000000003E-3</c:v>
                </c:pt>
                <c:pt idx="225">
                  <c:v>1.0345500000000001E-2</c:v>
                </c:pt>
                <c:pt idx="226">
                  <c:v>1.0345500000000001E-2</c:v>
                </c:pt>
                <c:pt idx="227">
                  <c:v>1.0345500000000001E-2</c:v>
                </c:pt>
                <c:pt idx="228">
                  <c:v>1.62636E-2</c:v>
                </c:pt>
                <c:pt idx="229">
                  <c:v>1.62636E-2</c:v>
                </c:pt>
                <c:pt idx="230">
                  <c:v>1.62636E-2</c:v>
                </c:pt>
                <c:pt idx="231">
                  <c:v>1.62636E-2</c:v>
                </c:pt>
                <c:pt idx="232">
                  <c:v>1.53165E-2</c:v>
                </c:pt>
                <c:pt idx="233">
                  <c:v>1.53165E-2</c:v>
                </c:pt>
                <c:pt idx="234">
                  <c:v>1.53165E-2</c:v>
                </c:pt>
                <c:pt idx="235">
                  <c:v>2.5842E-3</c:v>
                </c:pt>
                <c:pt idx="236">
                  <c:v>2.2007099999999998E-3</c:v>
                </c:pt>
                <c:pt idx="237">
                  <c:v>3.6737900000000001E-3</c:v>
                </c:pt>
                <c:pt idx="238">
                  <c:v>3.6737900000000001E-3</c:v>
                </c:pt>
                <c:pt idx="239">
                  <c:v>3.6737900000000001E-3</c:v>
                </c:pt>
                <c:pt idx="240">
                  <c:v>6.1005800000000004E-3</c:v>
                </c:pt>
                <c:pt idx="241">
                  <c:v>6.1005800000000004E-3</c:v>
                </c:pt>
                <c:pt idx="242">
                  <c:v>7.1093099999999998E-3</c:v>
                </c:pt>
                <c:pt idx="243">
                  <c:v>7.1093099999999998E-3</c:v>
                </c:pt>
                <c:pt idx="244">
                  <c:v>2.6073799999999999E-3</c:v>
                </c:pt>
                <c:pt idx="245">
                  <c:v>2.6073799999999999E-3</c:v>
                </c:pt>
                <c:pt idx="246">
                  <c:v>7.8093099999999999E-3</c:v>
                </c:pt>
                <c:pt idx="247">
                  <c:v>7.8093099999999999E-3</c:v>
                </c:pt>
                <c:pt idx="248">
                  <c:v>8.9872100000000007E-3</c:v>
                </c:pt>
                <c:pt idx="249">
                  <c:v>8.9872100000000007E-3</c:v>
                </c:pt>
                <c:pt idx="250">
                  <c:v>8.9872100000000007E-3</c:v>
                </c:pt>
                <c:pt idx="251">
                  <c:v>8.9872100000000007E-3</c:v>
                </c:pt>
                <c:pt idx="252">
                  <c:v>7.9494300000000004E-3</c:v>
                </c:pt>
                <c:pt idx="253">
                  <c:v>7.9494300000000004E-3</c:v>
                </c:pt>
                <c:pt idx="254">
                  <c:v>7.9494300000000004E-3</c:v>
                </c:pt>
                <c:pt idx="255">
                  <c:v>3.3461400000000002E-2</c:v>
                </c:pt>
                <c:pt idx="256">
                  <c:v>3.3461400000000002E-2</c:v>
                </c:pt>
                <c:pt idx="257">
                  <c:v>3.3461400000000002E-2</c:v>
                </c:pt>
                <c:pt idx="258">
                  <c:v>3.3461400000000002E-2</c:v>
                </c:pt>
                <c:pt idx="259">
                  <c:v>5.3214600000000001E-3</c:v>
                </c:pt>
                <c:pt idx="260">
                  <c:v>2.8868499999999998E-2</c:v>
                </c:pt>
                <c:pt idx="261">
                  <c:v>2.8868499999999998E-2</c:v>
                </c:pt>
                <c:pt idx="262">
                  <c:v>2.8868499999999998E-2</c:v>
                </c:pt>
                <c:pt idx="263">
                  <c:v>2.8868499999999998E-2</c:v>
                </c:pt>
                <c:pt idx="264">
                  <c:v>1.63562E-3</c:v>
                </c:pt>
                <c:pt idx="265">
                  <c:v>1.83413E-3</c:v>
                </c:pt>
                <c:pt idx="266">
                  <c:v>1.83413E-3</c:v>
                </c:pt>
                <c:pt idx="267">
                  <c:v>2.2347199999999999E-3</c:v>
                </c:pt>
                <c:pt idx="268">
                  <c:v>2.34469E-3</c:v>
                </c:pt>
                <c:pt idx="269">
                  <c:v>1.4231999999999999E-3</c:v>
                </c:pt>
                <c:pt idx="270">
                  <c:v>1.4231999999999999E-3</c:v>
                </c:pt>
                <c:pt idx="271">
                  <c:v>1.5406700000000001E-3</c:v>
                </c:pt>
                <c:pt idx="272">
                  <c:v>2.6262E-3</c:v>
                </c:pt>
                <c:pt idx="273">
                  <c:v>2.19905E-2</c:v>
                </c:pt>
                <c:pt idx="274">
                  <c:v>6.6920399999999996E-4</c:v>
                </c:pt>
                <c:pt idx="275">
                  <c:v>2.5111700000000001E-3</c:v>
                </c:pt>
                <c:pt idx="276">
                  <c:v>9.9567200000000005E-3</c:v>
                </c:pt>
                <c:pt idx="277">
                  <c:v>1.08044E-3</c:v>
                </c:pt>
                <c:pt idx="278">
                  <c:v>8.4714300000000003E-3</c:v>
                </c:pt>
                <c:pt idx="279">
                  <c:v>8.4714300000000003E-3</c:v>
                </c:pt>
                <c:pt idx="280">
                  <c:v>8.4714300000000003E-3</c:v>
                </c:pt>
                <c:pt idx="281">
                  <c:v>8.4714300000000003E-3</c:v>
                </c:pt>
                <c:pt idx="282">
                  <c:v>8.4714300000000003E-3</c:v>
                </c:pt>
                <c:pt idx="283">
                  <c:v>8.4714300000000003E-3</c:v>
                </c:pt>
                <c:pt idx="284">
                  <c:v>6.8383899999999997E-3</c:v>
                </c:pt>
                <c:pt idx="285">
                  <c:v>6.8383899999999997E-3</c:v>
                </c:pt>
                <c:pt idx="286">
                  <c:v>9.7529899999999996E-3</c:v>
                </c:pt>
                <c:pt idx="287">
                  <c:v>6.8383899999999997E-3</c:v>
                </c:pt>
                <c:pt idx="288">
                  <c:v>9.8120900000000007E-3</c:v>
                </c:pt>
                <c:pt idx="289">
                  <c:v>4.27255E-3</c:v>
                </c:pt>
                <c:pt idx="290">
                  <c:v>2.0929099999999999E-3</c:v>
                </c:pt>
                <c:pt idx="291">
                  <c:v>3.6819399999999999E-3</c:v>
                </c:pt>
                <c:pt idx="292">
                  <c:v>3.3899899999999998E-3</c:v>
                </c:pt>
                <c:pt idx="293">
                  <c:v>2.0397100000000001E-3</c:v>
                </c:pt>
                <c:pt idx="294">
                  <c:v>3.5448599999999999E-3</c:v>
                </c:pt>
                <c:pt idx="295">
                  <c:v>7.9506999999999998E-3</c:v>
                </c:pt>
                <c:pt idx="296">
                  <c:v>2.7709600000000001E-2</c:v>
                </c:pt>
                <c:pt idx="297">
                  <c:v>2.7709600000000001E-2</c:v>
                </c:pt>
                <c:pt idx="298">
                  <c:v>1.95802E-3</c:v>
                </c:pt>
                <c:pt idx="299">
                  <c:v>5.6908499999999999E-3</c:v>
                </c:pt>
                <c:pt idx="300">
                  <c:v>7.2727399999999998E-3</c:v>
                </c:pt>
                <c:pt idx="301">
                  <c:v>1.3768000000000001E-3</c:v>
                </c:pt>
                <c:pt idx="302">
                  <c:v>3.49578E-3</c:v>
                </c:pt>
                <c:pt idx="303">
                  <c:v>3.6781200000000002E-4</c:v>
                </c:pt>
                <c:pt idx="304">
                  <c:v>4.4802900000000002E-4</c:v>
                </c:pt>
                <c:pt idx="305">
                  <c:v>3.2980800000000001E-4</c:v>
                </c:pt>
                <c:pt idx="306">
                  <c:v>1.7145299999999999E-3</c:v>
                </c:pt>
                <c:pt idx="307">
                  <c:v>1.7795800000000001E-2</c:v>
                </c:pt>
                <c:pt idx="308">
                  <c:v>6.07275E-3</c:v>
                </c:pt>
                <c:pt idx="309">
                  <c:v>6.07275E-3</c:v>
                </c:pt>
                <c:pt idx="310">
                  <c:v>1.0278799999999999E-2</c:v>
                </c:pt>
                <c:pt idx="311">
                  <c:v>4.88522E-3</c:v>
                </c:pt>
                <c:pt idx="312">
                  <c:v>4.6947200000000003E-3</c:v>
                </c:pt>
                <c:pt idx="313">
                  <c:v>1.9057499999999999E-3</c:v>
                </c:pt>
                <c:pt idx="314">
                  <c:v>1.5064E-3</c:v>
                </c:pt>
                <c:pt idx="315">
                  <c:v>5.51601E-3</c:v>
                </c:pt>
                <c:pt idx="316">
                  <c:v>8.0106299999999997E-4</c:v>
                </c:pt>
                <c:pt idx="317">
                  <c:v>3.4108799999999998E-3</c:v>
                </c:pt>
                <c:pt idx="318">
                  <c:v>5.1324999999999999E-3</c:v>
                </c:pt>
                <c:pt idx="319">
                  <c:v>3.8169599999999999E-3</c:v>
                </c:pt>
                <c:pt idx="320">
                  <c:v>1.77929E-2</c:v>
                </c:pt>
                <c:pt idx="321">
                  <c:v>2.4084800000000002E-3</c:v>
                </c:pt>
                <c:pt idx="322">
                  <c:v>3.5101199999999998E-3</c:v>
                </c:pt>
                <c:pt idx="323">
                  <c:v>7.8793600000000002E-3</c:v>
                </c:pt>
                <c:pt idx="324">
                  <c:v>1.6413300000000001E-3</c:v>
                </c:pt>
                <c:pt idx="325">
                  <c:v>5.0824599999999996E-3</c:v>
                </c:pt>
                <c:pt idx="326">
                  <c:v>2.0613599999999999E-3</c:v>
                </c:pt>
                <c:pt idx="327">
                  <c:v>2.5105399999999999E-3</c:v>
                </c:pt>
                <c:pt idx="328">
                  <c:v>7.6361500000000004E-3</c:v>
                </c:pt>
                <c:pt idx="329">
                  <c:v>2.28699E-3</c:v>
                </c:pt>
                <c:pt idx="330">
                  <c:v>2.28699E-3</c:v>
                </c:pt>
                <c:pt idx="331">
                  <c:v>2.8633399999999998E-3</c:v>
                </c:pt>
                <c:pt idx="332">
                  <c:v>2.6244900000000002E-3</c:v>
                </c:pt>
                <c:pt idx="333">
                  <c:v>3.04872E-3</c:v>
                </c:pt>
                <c:pt idx="334">
                  <c:v>9.5276700000000002E-3</c:v>
                </c:pt>
                <c:pt idx="335">
                  <c:v>2.8905799999999998E-3</c:v>
                </c:pt>
                <c:pt idx="336">
                  <c:v>2.8905799999999998E-3</c:v>
                </c:pt>
                <c:pt idx="337">
                  <c:v>2.3929799999999998E-3</c:v>
                </c:pt>
                <c:pt idx="338">
                  <c:v>3.1091700000000001E-3</c:v>
                </c:pt>
                <c:pt idx="339">
                  <c:v>5.42649E-3</c:v>
                </c:pt>
                <c:pt idx="340">
                  <c:v>2.68819E-3</c:v>
                </c:pt>
                <c:pt idx="341">
                  <c:v>1.1091300000000001E-3</c:v>
                </c:pt>
                <c:pt idx="342">
                  <c:v>5.5962599999999996E-3</c:v>
                </c:pt>
                <c:pt idx="343">
                  <c:v>2.5550099999999999E-2</c:v>
                </c:pt>
                <c:pt idx="344">
                  <c:v>2.14868E-3</c:v>
                </c:pt>
                <c:pt idx="345">
                  <c:v>2.4355700000000002E-3</c:v>
                </c:pt>
                <c:pt idx="346">
                  <c:v>2.1674300000000001E-2</c:v>
                </c:pt>
                <c:pt idx="347">
                  <c:v>3.0810299999999998E-3</c:v>
                </c:pt>
                <c:pt idx="348">
                  <c:v>7.7437000000000003E-4</c:v>
                </c:pt>
                <c:pt idx="349">
                  <c:v>7.3914399999999996E-4</c:v>
                </c:pt>
                <c:pt idx="350">
                  <c:v>2.50577E-3</c:v>
                </c:pt>
                <c:pt idx="351">
                  <c:v>7.4426699999999995E-4</c:v>
                </c:pt>
                <c:pt idx="352">
                  <c:v>3.0321599999999999E-3</c:v>
                </c:pt>
                <c:pt idx="353">
                  <c:v>3.10188E-3</c:v>
                </c:pt>
                <c:pt idx="354">
                  <c:v>3.10188E-3</c:v>
                </c:pt>
                <c:pt idx="355">
                  <c:v>3.10188E-3</c:v>
                </c:pt>
                <c:pt idx="356">
                  <c:v>3.9444299999999996E-3</c:v>
                </c:pt>
                <c:pt idx="357">
                  <c:v>2.67294E-3</c:v>
                </c:pt>
                <c:pt idx="358">
                  <c:v>1.2535599999999999E-2</c:v>
                </c:pt>
                <c:pt idx="359">
                  <c:v>1.24741E-3</c:v>
                </c:pt>
                <c:pt idx="360">
                  <c:v>1.6966700000000001E-2</c:v>
                </c:pt>
                <c:pt idx="361">
                  <c:v>3.9799800000000001E-3</c:v>
                </c:pt>
                <c:pt idx="362">
                  <c:v>2.41297E-3</c:v>
                </c:pt>
                <c:pt idx="363">
                  <c:v>1.00052E-3</c:v>
                </c:pt>
                <c:pt idx="364">
                  <c:v>2.8307499999999999E-3</c:v>
                </c:pt>
                <c:pt idx="365">
                  <c:v>3.36711E-3</c:v>
                </c:pt>
                <c:pt idx="366">
                  <c:v>2.9098100000000001E-3</c:v>
                </c:pt>
                <c:pt idx="367">
                  <c:v>2.16322E-3</c:v>
                </c:pt>
                <c:pt idx="368">
                  <c:v>3.9617999999999997E-3</c:v>
                </c:pt>
                <c:pt idx="369">
                  <c:v>3.052E-3</c:v>
                </c:pt>
                <c:pt idx="370">
                  <c:v>2.5318699999999999E-3</c:v>
                </c:pt>
                <c:pt idx="371">
                  <c:v>1.08503E-2</c:v>
                </c:pt>
                <c:pt idx="372">
                  <c:v>1.1545400000000001E-2</c:v>
                </c:pt>
                <c:pt idx="373">
                  <c:v>1.7446499999999999E-3</c:v>
                </c:pt>
                <c:pt idx="374">
                  <c:v>2.9042400000000002E-3</c:v>
                </c:pt>
                <c:pt idx="375">
                  <c:v>1.9124999999999999E-3</c:v>
                </c:pt>
                <c:pt idx="376">
                  <c:v>3.9178499999999996E-3</c:v>
                </c:pt>
                <c:pt idx="377">
                  <c:v>1.8949399999999999E-3</c:v>
                </c:pt>
                <c:pt idx="378">
                  <c:v>3.46729E-2</c:v>
                </c:pt>
                <c:pt idx="379">
                  <c:v>3.46729E-2</c:v>
                </c:pt>
                <c:pt idx="380">
                  <c:v>3.3889800000000002E-3</c:v>
                </c:pt>
                <c:pt idx="381">
                  <c:v>2.33073E-3</c:v>
                </c:pt>
                <c:pt idx="382">
                  <c:v>3.7902700000000001E-3</c:v>
                </c:pt>
                <c:pt idx="383">
                  <c:v>5.4860100000000004E-3</c:v>
                </c:pt>
                <c:pt idx="384">
                  <c:v>2.6460300000000002E-3</c:v>
                </c:pt>
                <c:pt idx="385">
                  <c:v>4.8927800000000002E-3</c:v>
                </c:pt>
                <c:pt idx="386">
                  <c:v>2.0957900000000002E-3</c:v>
                </c:pt>
                <c:pt idx="387">
                  <c:v>2.4919299999999998E-3</c:v>
                </c:pt>
                <c:pt idx="388">
                  <c:v>2.0053999999999999E-2</c:v>
                </c:pt>
                <c:pt idx="389">
                  <c:v>2.0053999999999999E-2</c:v>
                </c:pt>
                <c:pt idx="390">
                  <c:v>1.9692899999999999E-2</c:v>
                </c:pt>
                <c:pt idx="391">
                  <c:v>1.9692899999999999E-2</c:v>
                </c:pt>
                <c:pt idx="392">
                  <c:v>4.7409799999999997E-3</c:v>
                </c:pt>
                <c:pt idx="393">
                  <c:v>4.9105299999999998E-3</c:v>
                </c:pt>
                <c:pt idx="394">
                  <c:v>4.9162700000000004E-3</c:v>
                </c:pt>
                <c:pt idx="395">
                  <c:v>5.3960099999999997E-3</c:v>
                </c:pt>
                <c:pt idx="396">
                  <c:v>4.13599E-3</c:v>
                </c:pt>
                <c:pt idx="397">
                  <c:v>6.7043600000000004E-3</c:v>
                </c:pt>
                <c:pt idx="398">
                  <c:v>4.5333200000000004E-3</c:v>
                </c:pt>
                <c:pt idx="399">
                  <c:v>4.6668899999999999E-3</c:v>
                </c:pt>
                <c:pt idx="400">
                  <c:v>9.8742599999999993E-3</c:v>
                </c:pt>
                <c:pt idx="401">
                  <c:v>9.8943499999999997E-3</c:v>
                </c:pt>
                <c:pt idx="402">
                  <c:v>3.0251599999999998E-3</c:v>
                </c:pt>
                <c:pt idx="403">
                  <c:v>3.8752499999999998E-3</c:v>
                </c:pt>
                <c:pt idx="404">
                  <c:v>6.7642400000000004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5998-4E56-8137-93D90FEDDA30}"/>
            </c:ext>
          </c:extLst>
        </c:ser>
        <c:ser>
          <c:idx val="1"/>
          <c:order val="1"/>
          <c:tx>
            <c:v>10% Corrosion</c:v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6"/>
              </a:solidFill>
              <a:ln w="9525">
                <a:solidFill>
                  <a:schemeClr val="accent6"/>
                </a:solidFill>
              </a:ln>
              <a:effectLst/>
            </c:spPr>
          </c:marker>
          <c:xVal>
            <c:numRef>
              <c:f>PosprocData_02!$AB$407:$AB$812</c:f>
              <c:numCache>
                <c:formatCode>General</c:formatCode>
                <c:ptCount val="406"/>
                <c:pt idx="0">
                  <c:v>2.2404256586732281</c:v>
                </c:pt>
                <c:pt idx="1">
                  <c:v>2.2446060748700787</c:v>
                </c:pt>
                <c:pt idx="2">
                  <c:v>8.3328005040669293</c:v>
                </c:pt>
                <c:pt idx="3">
                  <c:v>2.1680592356220472</c:v>
                </c:pt>
                <c:pt idx="4">
                  <c:v>2.1680592356220472</c:v>
                </c:pt>
                <c:pt idx="5">
                  <c:v>0.83324073169291346</c:v>
                </c:pt>
                <c:pt idx="6">
                  <c:v>0.93929571403149603</c:v>
                </c:pt>
                <c:pt idx="7">
                  <c:v>1.2465336139527559</c:v>
                </c:pt>
                <c:pt idx="8">
                  <c:v>2.1130527481496064</c:v>
                </c:pt>
                <c:pt idx="9">
                  <c:v>0.29373063970472441</c:v>
                </c:pt>
                <c:pt idx="10">
                  <c:v>10.347768982677165</c:v>
                </c:pt>
                <c:pt idx="11">
                  <c:v>10.347768982677165</c:v>
                </c:pt>
                <c:pt idx="12">
                  <c:v>10.347768982677165</c:v>
                </c:pt>
                <c:pt idx="13">
                  <c:v>5.6602930539173224</c:v>
                </c:pt>
                <c:pt idx="14">
                  <c:v>4.0935322612164962</c:v>
                </c:pt>
                <c:pt idx="15">
                  <c:v>4.0935322612164962</c:v>
                </c:pt>
                <c:pt idx="16">
                  <c:v>4.0935322612164962</c:v>
                </c:pt>
                <c:pt idx="17">
                  <c:v>0.71550592344094488</c:v>
                </c:pt>
                <c:pt idx="18">
                  <c:v>0.55025516251968498</c:v>
                </c:pt>
                <c:pt idx="19">
                  <c:v>0.81503495748031096</c:v>
                </c:pt>
                <c:pt idx="20">
                  <c:v>3.7133130370236183</c:v>
                </c:pt>
                <c:pt idx="21">
                  <c:v>3.5353664871338579</c:v>
                </c:pt>
                <c:pt idx="22">
                  <c:v>1.0656604347716536</c:v>
                </c:pt>
                <c:pt idx="23">
                  <c:v>19.649701497165356</c:v>
                </c:pt>
                <c:pt idx="24">
                  <c:v>12.248553091905512</c:v>
                </c:pt>
                <c:pt idx="25">
                  <c:v>12.248553091905512</c:v>
                </c:pt>
                <c:pt idx="26">
                  <c:v>0.35609472709055118</c:v>
                </c:pt>
                <c:pt idx="27">
                  <c:v>1.9539259676141731</c:v>
                </c:pt>
                <c:pt idx="28">
                  <c:v>1.4608886881299172</c:v>
                </c:pt>
                <c:pt idx="29">
                  <c:v>1.4608886881299172</c:v>
                </c:pt>
                <c:pt idx="30">
                  <c:v>4.6398303618818497</c:v>
                </c:pt>
                <c:pt idx="31">
                  <c:v>4.6398303618818497</c:v>
                </c:pt>
                <c:pt idx="32">
                  <c:v>4.6398303618818497</c:v>
                </c:pt>
                <c:pt idx="33">
                  <c:v>4.6398303618818497</c:v>
                </c:pt>
                <c:pt idx="34">
                  <c:v>2.8812868580196849</c:v>
                </c:pt>
                <c:pt idx="35">
                  <c:v>2.8812868580196849</c:v>
                </c:pt>
                <c:pt idx="36">
                  <c:v>2.8812868580196849</c:v>
                </c:pt>
                <c:pt idx="37">
                  <c:v>2.8812868580196849</c:v>
                </c:pt>
                <c:pt idx="38">
                  <c:v>2.8812868580196849</c:v>
                </c:pt>
                <c:pt idx="39">
                  <c:v>0.57270746609842127</c:v>
                </c:pt>
                <c:pt idx="40">
                  <c:v>0.57270746609842127</c:v>
                </c:pt>
                <c:pt idx="41">
                  <c:v>13.359157609055119</c:v>
                </c:pt>
                <c:pt idx="42">
                  <c:v>13.359157609055119</c:v>
                </c:pt>
                <c:pt idx="43">
                  <c:v>13.359157609055119</c:v>
                </c:pt>
                <c:pt idx="44">
                  <c:v>13.359157609055119</c:v>
                </c:pt>
                <c:pt idx="45">
                  <c:v>4.2850831994094092</c:v>
                </c:pt>
                <c:pt idx="46">
                  <c:v>4.2850831994094092</c:v>
                </c:pt>
                <c:pt idx="47">
                  <c:v>4.2850831994094092</c:v>
                </c:pt>
                <c:pt idx="48">
                  <c:v>4.2850831994094092</c:v>
                </c:pt>
                <c:pt idx="49">
                  <c:v>4.2850831994094092</c:v>
                </c:pt>
                <c:pt idx="50">
                  <c:v>8.1904216771338572</c:v>
                </c:pt>
                <c:pt idx="51">
                  <c:v>8.1904216771338572</c:v>
                </c:pt>
                <c:pt idx="52">
                  <c:v>8.1904216771338572</c:v>
                </c:pt>
                <c:pt idx="53">
                  <c:v>11.520864452732283</c:v>
                </c:pt>
                <c:pt idx="54">
                  <c:v>11.520864452732283</c:v>
                </c:pt>
                <c:pt idx="55">
                  <c:v>11.520864452732283</c:v>
                </c:pt>
                <c:pt idx="56">
                  <c:v>11.520864452732283</c:v>
                </c:pt>
                <c:pt idx="57">
                  <c:v>6.0730939713700787</c:v>
                </c:pt>
                <c:pt idx="58">
                  <c:v>6.0730939713700787</c:v>
                </c:pt>
                <c:pt idx="59">
                  <c:v>6.0730939713700787</c:v>
                </c:pt>
                <c:pt idx="60">
                  <c:v>6.0730939713700787</c:v>
                </c:pt>
                <c:pt idx="61">
                  <c:v>2.3474757903149603</c:v>
                </c:pt>
                <c:pt idx="62">
                  <c:v>3.4662338791968503</c:v>
                </c:pt>
                <c:pt idx="63">
                  <c:v>3.4662338791968503</c:v>
                </c:pt>
                <c:pt idx="64">
                  <c:v>1.0097334493700787</c:v>
                </c:pt>
                <c:pt idx="65">
                  <c:v>1.1696380060039371</c:v>
                </c:pt>
                <c:pt idx="66">
                  <c:v>1.0097334493700787</c:v>
                </c:pt>
                <c:pt idx="67">
                  <c:v>0.87973263640157473</c:v>
                </c:pt>
                <c:pt idx="68">
                  <c:v>0.93547003240157489</c:v>
                </c:pt>
                <c:pt idx="69">
                  <c:v>0.87973263640157473</c:v>
                </c:pt>
                <c:pt idx="70">
                  <c:v>2.074634415590551</c:v>
                </c:pt>
                <c:pt idx="71">
                  <c:v>2.2447085277165355</c:v>
                </c:pt>
                <c:pt idx="72">
                  <c:v>2.074634415590551</c:v>
                </c:pt>
                <c:pt idx="73">
                  <c:v>1.4231852760826733</c:v>
                </c:pt>
                <c:pt idx="74">
                  <c:v>3.3927736779685</c:v>
                </c:pt>
                <c:pt idx="75">
                  <c:v>5.8750774916811022</c:v>
                </c:pt>
                <c:pt idx="76">
                  <c:v>3.3927736779685</c:v>
                </c:pt>
                <c:pt idx="77">
                  <c:v>19.450008976594486</c:v>
                </c:pt>
                <c:pt idx="78">
                  <c:v>19.450008976594486</c:v>
                </c:pt>
                <c:pt idx="79">
                  <c:v>19.450008976594486</c:v>
                </c:pt>
                <c:pt idx="80">
                  <c:v>2.0975488591810985</c:v>
                </c:pt>
                <c:pt idx="81">
                  <c:v>2.1333646007874014</c:v>
                </c:pt>
                <c:pt idx="82">
                  <c:v>2.11691850065748</c:v>
                </c:pt>
                <c:pt idx="83">
                  <c:v>1.0063073019370079</c:v>
                </c:pt>
                <c:pt idx="84">
                  <c:v>1.0063073019370079</c:v>
                </c:pt>
                <c:pt idx="85">
                  <c:v>1.920272844598425</c:v>
                </c:pt>
                <c:pt idx="86">
                  <c:v>1.920272844598425</c:v>
                </c:pt>
                <c:pt idx="87">
                  <c:v>0.52083341436614172</c:v>
                </c:pt>
                <c:pt idx="88">
                  <c:v>0.52083341436614172</c:v>
                </c:pt>
                <c:pt idx="89">
                  <c:v>0.79568749614960632</c:v>
                </c:pt>
                <c:pt idx="90">
                  <c:v>4.7206919314645672</c:v>
                </c:pt>
                <c:pt idx="91">
                  <c:v>4.7206919314645672</c:v>
                </c:pt>
                <c:pt idx="92">
                  <c:v>4.7206919314645672</c:v>
                </c:pt>
                <c:pt idx="93">
                  <c:v>0.2225565521023618</c:v>
                </c:pt>
                <c:pt idx="94">
                  <c:v>3.3212884682834645</c:v>
                </c:pt>
                <c:pt idx="95">
                  <c:v>3.3212884682834645</c:v>
                </c:pt>
                <c:pt idx="96">
                  <c:v>3.3212884682834645</c:v>
                </c:pt>
                <c:pt idx="97">
                  <c:v>1.5403207676102362</c:v>
                </c:pt>
                <c:pt idx="98">
                  <c:v>1.5403207676102362</c:v>
                </c:pt>
                <c:pt idx="99">
                  <c:v>0.79274408031495669</c:v>
                </c:pt>
                <c:pt idx="100">
                  <c:v>1.2621742411181103</c:v>
                </c:pt>
                <c:pt idx="101">
                  <c:v>1.2621742411181103</c:v>
                </c:pt>
                <c:pt idx="102">
                  <c:v>1.334466441511811</c:v>
                </c:pt>
                <c:pt idx="103">
                  <c:v>1.9326785088188976</c:v>
                </c:pt>
                <c:pt idx="104">
                  <c:v>1.9326785088188976</c:v>
                </c:pt>
                <c:pt idx="105">
                  <c:v>0.57640330687795271</c:v>
                </c:pt>
                <c:pt idx="106">
                  <c:v>0.75160193190551183</c:v>
                </c:pt>
                <c:pt idx="107">
                  <c:v>0.75160193190551183</c:v>
                </c:pt>
                <c:pt idx="108">
                  <c:v>0.42139315192125981</c:v>
                </c:pt>
                <c:pt idx="109">
                  <c:v>1.3247895220000001</c:v>
                </c:pt>
                <c:pt idx="110">
                  <c:v>1.3247895220000001</c:v>
                </c:pt>
                <c:pt idx="111">
                  <c:v>1.3247895220000001</c:v>
                </c:pt>
                <c:pt idx="112">
                  <c:v>0.7354671432755906</c:v>
                </c:pt>
                <c:pt idx="113">
                  <c:v>0.46918481504330711</c:v>
                </c:pt>
                <c:pt idx="114">
                  <c:v>0.80288224310236223</c:v>
                </c:pt>
                <c:pt idx="115">
                  <c:v>0.5078961471377953</c:v>
                </c:pt>
                <c:pt idx="116">
                  <c:v>0.5078961471377953</c:v>
                </c:pt>
                <c:pt idx="117">
                  <c:v>1.5244625622677166</c:v>
                </c:pt>
                <c:pt idx="118">
                  <c:v>1.5244625622677166</c:v>
                </c:pt>
                <c:pt idx="119">
                  <c:v>1.3359310646771614</c:v>
                </c:pt>
                <c:pt idx="120">
                  <c:v>1.3359310646771614</c:v>
                </c:pt>
                <c:pt idx="121">
                  <c:v>0.49916925722440941</c:v>
                </c:pt>
                <c:pt idx="122">
                  <c:v>0.29069119520866138</c:v>
                </c:pt>
                <c:pt idx="123">
                  <c:v>0.94523736925984247</c:v>
                </c:pt>
                <c:pt idx="124">
                  <c:v>0.94523736925984247</c:v>
                </c:pt>
                <c:pt idx="125">
                  <c:v>0.2155307644055118</c:v>
                </c:pt>
                <c:pt idx="126">
                  <c:v>0.83093728188976379</c:v>
                </c:pt>
                <c:pt idx="127">
                  <c:v>0.67317318728346454</c:v>
                </c:pt>
                <c:pt idx="128">
                  <c:v>0.67317318728346454</c:v>
                </c:pt>
                <c:pt idx="129">
                  <c:v>0.28970769521259843</c:v>
                </c:pt>
                <c:pt idx="130">
                  <c:v>1.2764509429566928</c:v>
                </c:pt>
                <c:pt idx="131">
                  <c:v>0.50738548285039375</c:v>
                </c:pt>
                <c:pt idx="132">
                  <c:v>0.52900937435826767</c:v>
                </c:pt>
                <c:pt idx="133">
                  <c:v>0.29606562673228309</c:v>
                </c:pt>
                <c:pt idx="134">
                  <c:v>0.90703728744881895</c:v>
                </c:pt>
                <c:pt idx="135">
                  <c:v>0.90703728744881895</c:v>
                </c:pt>
                <c:pt idx="136">
                  <c:v>0.90703728744881895</c:v>
                </c:pt>
                <c:pt idx="137">
                  <c:v>1.5881022419291337</c:v>
                </c:pt>
                <c:pt idx="138">
                  <c:v>0.50190610166535043</c:v>
                </c:pt>
                <c:pt idx="139">
                  <c:v>0.21549552638188976</c:v>
                </c:pt>
                <c:pt idx="140">
                  <c:v>0.87251217230314959</c:v>
                </c:pt>
                <c:pt idx="141">
                  <c:v>0.87251217230314959</c:v>
                </c:pt>
                <c:pt idx="142">
                  <c:v>1.830745296503937</c:v>
                </c:pt>
                <c:pt idx="143">
                  <c:v>1.830745296503937</c:v>
                </c:pt>
                <c:pt idx="144">
                  <c:v>1.830745296503937</c:v>
                </c:pt>
                <c:pt idx="145">
                  <c:v>1.5391640956692914</c:v>
                </c:pt>
                <c:pt idx="146">
                  <c:v>0.48504665360629917</c:v>
                </c:pt>
                <c:pt idx="147">
                  <c:v>0.48504665360629917</c:v>
                </c:pt>
                <c:pt idx="148">
                  <c:v>3.5876099870866103</c:v>
                </c:pt>
                <c:pt idx="149">
                  <c:v>3.5876099870866103</c:v>
                </c:pt>
                <c:pt idx="150">
                  <c:v>1.0808717123700788</c:v>
                </c:pt>
                <c:pt idx="151">
                  <c:v>0.96076864699212605</c:v>
                </c:pt>
                <c:pt idx="152">
                  <c:v>0.96076864699212605</c:v>
                </c:pt>
                <c:pt idx="153">
                  <c:v>3.5184737188976376</c:v>
                </c:pt>
                <c:pt idx="154">
                  <c:v>2.6389106109763776</c:v>
                </c:pt>
                <c:pt idx="155">
                  <c:v>2.0225635064370078</c:v>
                </c:pt>
                <c:pt idx="156">
                  <c:v>2.0225635064370078</c:v>
                </c:pt>
                <c:pt idx="157">
                  <c:v>46.11411804932677</c:v>
                </c:pt>
                <c:pt idx="158">
                  <c:v>46.11411804932677</c:v>
                </c:pt>
                <c:pt idx="159">
                  <c:v>46.11411804932677</c:v>
                </c:pt>
                <c:pt idx="160">
                  <c:v>2.7679216134724407</c:v>
                </c:pt>
                <c:pt idx="161">
                  <c:v>2.3480016408622046</c:v>
                </c:pt>
                <c:pt idx="162">
                  <c:v>2.967940892586614</c:v>
                </c:pt>
                <c:pt idx="163">
                  <c:v>2.967940892586614</c:v>
                </c:pt>
                <c:pt idx="164">
                  <c:v>1.378637014527559</c:v>
                </c:pt>
                <c:pt idx="165">
                  <c:v>1.378637014527559</c:v>
                </c:pt>
                <c:pt idx="166">
                  <c:v>1.2356613557598426</c:v>
                </c:pt>
                <c:pt idx="167">
                  <c:v>3.3888747477716539</c:v>
                </c:pt>
                <c:pt idx="168">
                  <c:v>3.3888747477716539</c:v>
                </c:pt>
                <c:pt idx="169">
                  <c:v>3.3888747477716539</c:v>
                </c:pt>
                <c:pt idx="170">
                  <c:v>1.3603064264330669</c:v>
                </c:pt>
                <c:pt idx="171">
                  <c:v>1.7153613588582639</c:v>
                </c:pt>
                <c:pt idx="172">
                  <c:v>1.7153613588582639</c:v>
                </c:pt>
                <c:pt idx="173">
                  <c:v>1.7153613588582639</c:v>
                </c:pt>
                <c:pt idx="174">
                  <c:v>4.6410957685826766</c:v>
                </c:pt>
                <c:pt idx="175">
                  <c:v>4.6410957685826766</c:v>
                </c:pt>
                <c:pt idx="176">
                  <c:v>24.868950914358269</c:v>
                </c:pt>
                <c:pt idx="177">
                  <c:v>24.868950914358269</c:v>
                </c:pt>
                <c:pt idx="178">
                  <c:v>24.868950914358269</c:v>
                </c:pt>
                <c:pt idx="179">
                  <c:v>18.980205823409449</c:v>
                </c:pt>
                <c:pt idx="180">
                  <c:v>18.980205823409449</c:v>
                </c:pt>
                <c:pt idx="181">
                  <c:v>18.980205823409449</c:v>
                </c:pt>
                <c:pt idx="182">
                  <c:v>18.980205823409449</c:v>
                </c:pt>
                <c:pt idx="183">
                  <c:v>49.438204202417317</c:v>
                </c:pt>
                <c:pt idx="184">
                  <c:v>49.438204202417317</c:v>
                </c:pt>
                <c:pt idx="185">
                  <c:v>3.5230749133385828</c:v>
                </c:pt>
                <c:pt idx="186">
                  <c:v>3.5230749133385828</c:v>
                </c:pt>
                <c:pt idx="187">
                  <c:v>11.06725852576378</c:v>
                </c:pt>
                <c:pt idx="188">
                  <c:v>11.06725852576378</c:v>
                </c:pt>
                <c:pt idx="189">
                  <c:v>9.832173010559055</c:v>
                </c:pt>
                <c:pt idx="190">
                  <c:v>9.832173010559055</c:v>
                </c:pt>
                <c:pt idx="191">
                  <c:v>16.989443206492087</c:v>
                </c:pt>
                <c:pt idx="192">
                  <c:v>16.989443206492087</c:v>
                </c:pt>
                <c:pt idx="193">
                  <c:v>3.6657222321889762</c:v>
                </c:pt>
                <c:pt idx="194">
                  <c:v>3.6657222321889762</c:v>
                </c:pt>
                <c:pt idx="195">
                  <c:v>3.6657222321889762</c:v>
                </c:pt>
                <c:pt idx="196">
                  <c:v>3.4271758343307086</c:v>
                </c:pt>
                <c:pt idx="197">
                  <c:v>3.4271758343307086</c:v>
                </c:pt>
                <c:pt idx="198">
                  <c:v>3.4271758343307086</c:v>
                </c:pt>
                <c:pt idx="199">
                  <c:v>5.5680946235668891</c:v>
                </c:pt>
                <c:pt idx="200">
                  <c:v>5.5680946235668891</c:v>
                </c:pt>
                <c:pt idx="201">
                  <c:v>5.5680946235668891</c:v>
                </c:pt>
                <c:pt idx="202">
                  <c:v>9.1386647603818894</c:v>
                </c:pt>
                <c:pt idx="203">
                  <c:v>9.1386647603818894</c:v>
                </c:pt>
                <c:pt idx="204">
                  <c:v>9.1386647603818894</c:v>
                </c:pt>
                <c:pt idx="205">
                  <c:v>3.655927832598425</c:v>
                </c:pt>
                <c:pt idx="206">
                  <c:v>3.655927832598425</c:v>
                </c:pt>
                <c:pt idx="207">
                  <c:v>3.655927832598425</c:v>
                </c:pt>
                <c:pt idx="208">
                  <c:v>24.534414323602363</c:v>
                </c:pt>
                <c:pt idx="209">
                  <c:v>24.534414323602363</c:v>
                </c:pt>
                <c:pt idx="210">
                  <c:v>24.534414323602363</c:v>
                </c:pt>
                <c:pt idx="211">
                  <c:v>1.3224786598818898</c:v>
                </c:pt>
                <c:pt idx="212">
                  <c:v>4.3800416937322835</c:v>
                </c:pt>
                <c:pt idx="213">
                  <c:v>4.3800416937322835</c:v>
                </c:pt>
                <c:pt idx="214">
                  <c:v>2.5412659062244054</c:v>
                </c:pt>
                <c:pt idx="215">
                  <c:v>19.197701568996063</c:v>
                </c:pt>
                <c:pt idx="216">
                  <c:v>19.197701568996063</c:v>
                </c:pt>
                <c:pt idx="217">
                  <c:v>1.4133500794488187</c:v>
                </c:pt>
                <c:pt idx="218">
                  <c:v>1.4133500794488187</c:v>
                </c:pt>
                <c:pt idx="219">
                  <c:v>1.0292645340314961</c:v>
                </c:pt>
                <c:pt idx="220">
                  <c:v>2.0287622298307046</c:v>
                </c:pt>
                <c:pt idx="221">
                  <c:v>2.0287622298307046</c:v>
                </c:pt>
                <c:pt idx="222">
                  <c:v>2.3964596393425195</c:v>
                </c:pt>
                <c:pt idx="223">
                  <c:v>2.3964596393425195</c:v>
                </c:pt>
                <c:pt idx="224">
                  <c:v>2.3964596393425195</c:v>
                </c:pt>
                <c:pt idx="225">
                  <c:v>3.2513261366614175</c:v>
                </c:pt>
                <c:pt idx="226">
                  <c:v>3.2513261366614175</c:v>
                </c:pt>
                <c:pt idx="227">
                  <c:v>3.2513261366614175</c:v>
                </c:pt>
                <c:pt idx="228">
                  <c:v>4.0126939224999996</c:v>
                </c:pt>
                <c:pt idx="229">
                  <c:v>4.0126939224999996</c:v>
                </c:pt>
                <c:pt idx="230">
                  <c:v>4.0126939224999996</c:v>
                </c:pt>
                <c:pt idx="231">
                  <c:v>4.0126939224999996</c:v>
                </c:pt>
                <c:pt idx="232">
                  <c:v>4.3122010628975982</c:v>
                </c:pt>
                <c:pt idx="233">
                  <c:v>4.3122010628975982</c:v>
                </c:pt>
                <c:pt idx="234">
                  <c:v>4.3122010628975982</c:v>
                </c:pt>
                <c:pt idx="235">
                  <c:v>0.51886291114566929</c:v>
                </c:pt>
                <c:pt idx="236">
                  <c:v>0.41234706593307086</c:v>
                </c:pt>
                <c:pt idx="237">
                  <c:v>0.7574350822440945</c:v>
                </c:pt>
                <c:pt idx="238">
                  <c:v>0.7574350822440945</c:v>
                </c:pt>
                <c:pt idx="239">
                  <c:v>0.7574350822440945</c:v>
                </c:pt>
                <c:pt idx="240">
                  <c:v>3.6819676009921261</c:v>
                </c:pt>
                <c:pt idx="241">
                  <c:v>3.6819676009921261</c:v>
                </c:pt>
                <c:pt idx="242">
                  <c:v>1.491155960559055</c:v>
                </c:pt>
                <c:pt idx="243">
                  <c:v>1.491155960559055</c:v>
                </c:pt>
                <c:pt idx="244">
                  <c:v>0.67674400059055118</c:v>
                </c:pt>
                <c:pt idx="245">
                  <c:v>0.67674400059055118</c:v>
                </c:pt>
                <c:pt idx="246">
                  <c:v>4.4708589504881893</c:v>
                </c:pt>
                <c:pt idx="247">
                  <c:v>4.4708589504881893</c:v>
                </c:pt>
                <c:pt idx="248">
                  <c:v>2.2021150370078737</c:v>
                </c:pt>
                <c:pt idx="249">
                  <c:v>2.2021150370078737</c:v>
                </c:pt>
                <c:pt idx="250">
                  <c:v>2.2021150370078737</c:v>
                </c:pt>
                <c:pt idx="251">
                  <c:v>2.2021150370078737</c:v>
                </c:pt>
                <c:pt idx="252">
                  <c:v>2.6265432083110198</c:v>
                </c:pt>
                <c:pt idx="253">
                  <c:v>2.6265432083110198</c:v>
                </c:pt>
                <c:pt idx="254">
                  <c:v>2.6265432083110198</c:v>
                </c:pt>
                <c:pt idx="255">
                  <c:v>9.4081302869133854</c:v>
                </c:pt>
                <c:pt idx="256">
                  <c:v>9.4081302869133854</c:v>
                </c:pt>
                <c:pt idx="257">
                  <c:v>9.4081302869133854</c:v>
                </c:pt>
                <c:pt idx="258">
                  <c:v>9.4081302869133854</c:v>
                </c:pt>
                <c:pt idx="259">
                  <c:v>1.8412503357440944</c:v>
                </c:pt>
                <c:pt idx="260">
                  <c:v>8.6201392612362202</c:v>
                </c:pt>
                <c:pt idx="261">
                  <c:v>8.6201392612362202</c:v>
                </c:pt>
                <c:pt idx="262">
                  <c:v>8.6201392612362202</c:v>
                </c:pt>
                <c:pt idx="263">
                  <c:v>8.6201392612362202</c:v>
                </c:pt>
                <c:pt idx="264">
                  <c:v>0.44121208646456694</c:v>
                </c:pt>
                <c:pt idx="265">
                  <c:v>0.51930635691338589</c:v>
                </c:pt>
                <c:pt idx="266">
                  <c:v>0.51930635691338589</c:v>
                </c:pt>
                <c:pt idx="267">
                  <c:v>0.55096933392125991</c:v>
                </c:pt>
                <c:pt idx="268">
                  <c:v>0.56784799754330706</c:v>
                </c:pt>
                <c:pt idx="269">
                  <c:v>0.34305546733070869</c:v>
                </c:pt>
                <c:pt idx="270">
                  <c:v>0.34305546733070869</c:v>
                </c:pt>
                <c:pt idx="271">
                  <c:v>0.39139608412598426</c:v>
                </c:pt>
                <c:pt idx="272">
                  <c:v>0.47512952318897633</c:v>
                </c:pt>
                <c:pt idx="273">
                  <c:v>4.915736170704724</c:v>
                </c:pt>
                <c:pt idx="274">
                  <c:v>0.20737645930708659</c:v>
                </c:pt>
                <c:pt idx="275">
                  <c:v>0.43348083708661417</c:v>
                </c:pt>
                <c:pt idx="276">
                  <c:v>2.586417344535433</c:v>
                </c:pt>
                <c:pt idx="277">
                  <c:v>0.26254099329133856</c:v>
                </c:pt>
                <c:pt idx="278">
                  <c:v>1.7137916509055078</c:v>
                </c:pt>
                <c:pt idx="279">
                  <c:v>1.8499421945511811</c:v>
                </c:pt>
                <c:pt idx="280">
                  <c:v>1.7137916509055078</c:v>
                </c:pt>
                <c:pt idx="281">
                  <c:v>1.7137916509055078</c:v>
                </c:pt>
                <c:pt idx="282">
                  <c:v>1.7737130600866142</c:v>
                </c:pt>
                <c:pt idx="283">
                  <c:v>1.7137916509055078</c:v>
                </c:pt>
                <c:pt idx="284">
                  <c:v>2.1743698921062991</c:v>
                </c:pt>
                <c:pt idx="285">
                  <c:v>2.1743698921062991</c:v>
                </c:pt>
                <c:pt idx="286">
                  <c:v>2.1596528646023621</c:v>
                </c:pt>
                <c:pt idx="287">
                  <c:v>2.1743698921062991</c:v>
                </c:pt>
                <c:pt idx="288">
                  <c:v>2.4442794215433072</c:v>
                </c:pt>
                <c:pt idx="289">
                  <c:v>0.86988926515748033</c:v>
                </c:pt>
                <c:pt idx="290">
                  <c:v>0.8635609548425196</c:v>
                </c:pt>
                <c:pt idx="291">
                  <c:v>0.71821812249212602</c:v>
                </c:pt>
                <c:pt idx="292">
                  <c:v>2.0868450893070865</c:v>
                </c:pt>
                <c:pt idx="293">
                  <c:v>0.58806276437007876</c:v>
                </c:pt>
                <c:pt idx="294">
                  <c:v>0.70834602529527557</c:v>
                </c:pt>
                <c:pt idx="295">
                  <c:v>2.1104844699212597</c:v>
                </c:pt>
                <c:pt idx="296">
                  <c:v>8.3236055486928731</c:v>
                </c:pt>
                <c:pt idx="297">
                  <c:v>8.3236055486928731</c:v>
                </c:pt>
                <c:pt idx="298">
                  <c:v>0.40010477515748027</c:v>
                </c:pt>
                <c:pt idx="299">
                  <c:v>1.3813106230393661</c:v>
                </c:pt>
                <c:pt idx="300">
                  <c:v>2.0987559877362205</c:v>
                </c:pt>
                <c:pt idx="301">
                  <c:v>0.46801849662992123</c:v>
                </c:pt>
                <c:pt idx="302">
                  <c:v>0.95114353639763782</c:v>
                </c:pt>
                <c:pt idx="303">
                  <c:v>8.5777772688976378E-2</c:v>
                </c:pt>
                <c:pt idx="304">
                  <c:v>0.10529671559055118</c:v>
                </c:pt>
                <c:pt idx="305">
                  <c:v>6.2946088944881892E-2</c:v>
                </c:pt>
                <c:pt idx="306">
                  <c:v>0.41251403640944884</c:v>
                </c:pt>
                <c:pt idx="307">
                  <c:v>5.3355209059212596</c:v>
                </c:pt>
                <c:pt idx="308">
                  <c:v>1.376840332496063</c:v>
                </c:pt>
                <c:pt idx="309">
                  <c:v>1.376840332496063</c:v>
                </c:pt>
                <c:pt idx="310">
                  <c:v>3.3043745350157483</c:v>
                </c:pt>
                <c:pt idx="311">
                  <c:v>1.4267019043858269</c:v>
                </c:pt>
                <c:pt idx="312">
                  <c:v>1.5247100066377952</c:v>
                </c:pt>
                <c:pt idx="313">
                  <c:v>0.67461393096062994</c:v>
                </c:pt>
                <c:pt idx="314">
                  <c:v>0.36705069562992088</c:v>
                </c:pt>
                <c:pt idx="315">
                  <c:v>2.1423226200039367</c:v>
                </c:pt>
                <c:pt idx="316">
                  <c:v>0.20554728775590553</c:v>
                </c:pt>
                <c:pt idx="317">
                  <c:v>0.68746137540157481</c:v>
                </c:pt>
                <c:pt idx="318">
                  <c:v>1.1795536954133858</c:v>
                </c:pt>
                <c:pt idx="319">
                  <c:v>0.96250785588582666</c:v>
                </c:pt>
                <c:pt idx="320">
                  <c:v>3.4569654273110237</c:v>
                </c:pt>
                <c:pt idx="321">
                  <c:v>0.51545864926771656</c:v>
                </c:pt>
                <c:pt idx="322">
                  <c:v>1.14959311996063</c:v>
                </c:pt>
                <c:pt idx="323">
                  <c:v>3.9228056793228347</c:v>
                </c:pt>
                <c:pt idx="324">
                  <c:v>0.4059126488188976</c:v>
                </c:pt>
                <c:pt idx="325">
                  <c:v>0.93067894236220483</c:v>
                </c:pt>
                <c:pt idx="326">
                  <c:v>0.51618538060629915</c:v>
                </c:pt>
                <c:pt idx="327">
                  <c:v>0.68216537035826763</c:v>
                </c:pt>
                <c:pt idx="328">
                  <c:v>2.4856584365748029</c:v>
                </c:pt>
                <c:pt idx="329">
                  <c:v>0.59273586659055111</c:v>
                </c:pt>
                <c:pt idx="330">
                  <c:v>0.59273586659055111</c:v>
                </c:pt>
                <c:pt idx="331">
                  <c:v>0.59751294408267719</c:v>
                </c:pt>
                <c:pt idx="332">
                  <c:v>0.67420030240551176</c:v>
                </c:pt>
                <c:pt idx="333">
                  <c:v>0.6592576323385827</c:v>
                </c:pt>
                <c:pt idx="334">
                  <c:v>2.2652820039055115</c:v>
                </c:pt>
                <c:pt idx="335">
                  <c:v>0.54698048659054721</c:v>
                </c:pt>
                <c:pt idx="336">
                  <c:v>0.54698048659054721</c:v>
                </c:pt>
                <c:pt idx="337">
                  <c:v>0.60653510868110239</c:v>
                </c:pt>
                <c:pt idx="338">
                  <c:v>0.87345813269291339</c:v>
                </c:pt>
                <c:pt idx="339">
                  <c:v>1.5805612798346416</c:v>
                </c:pt>
                <c:pt idx="340">
                  <c:v>0.69232021952755907</c:v>
                </c:pt>
                <c:pt idx="341">
                  <c:v>0.34218771262992126</c:v>
                </c:pt>
                <c:pt idx="342">
                  <c:v>2.8353826524094488</c:v>
                </c:pt>
                <c:pt idx="343">
                  <c:v>2.6637208421889724</c:v>
                </c:pt>
                <c:pt idx="344">
                  <c:v>0.70404359909055125</c:v>
                </c:pt>
                <c:pt idx="345">
                  <c:v>0.48783242220472439</c:v>
                </c:pt>
                <c:pt idx="346">
                  <c:v>3.3773164639055078</c:v>
                </c:pt>
                <c:pt idx="347">
                  <c:v>0.52228792116535439</c:v>
                </c:pt>
                <c:pt idx="348">
                  <c:v>0.18523676154330709</c:v>
                </c:pt>
                <c:pt idx="349">
                  <c:v>0.23152803760629884</c:v>
                </c:pt>
                <c:pt idx="350">
                  <c:v>0.5123569061929133</c:v>
                </c:pt>
                <c:pt idx="351">
                  <c:v>0.24115682055118109</c:v>
                </c:pt>
                <c:pt idx="352">
                  <c:v>0.55006714645669286</c:v>
                </c:pt>
                <c:pt idx="353">
                  <c:v>0.62542616554330321</c:v>
                </c:pt>
                <c:pt idx="354">
                  <c:v>0.65110927596850399</c:v>
                </c:pt>
                <c:pt idx="355">
                  <c:v>0.63679903848818897</c:v>
                </c:pt>
                <c:pt idx="356">
                  <c:v>0.66416082898425188</c:v>
                </c:pt>
                <c:pt idx="357">
                  <c:v>0.65118466447244094</c:v>
                </c:pt>
                <c:pt idx="358">
                  <c:v>2.7576317016456691</c:v>
                </c:pt>
                <c:pt idx="359">
                  <c:v>0.33556773674015744</c:v>
                </c:pt>
                <c:pt idx="360">
                  <c:v>3.0102799948976378</c:v>
                </c:pt>
                <c:pt idx="361">
                  <c:v>0.76377492620866139</c:v>
                </c:pt>
                <c:pt idx="362">
                  <c:v>0.77557171472440944</c:v>
                </c:pt>
                <c:pt idx="363">
                  <c:v>0.49004737555905509</c:v>
                </c:pt>
                <c:pt idx="364">
                  <c:v>0.63909146456692911</c:v>
                </c:pt>
                <c:pt idx="365">
                  <c:v>0.99218941848818887</c:v>
                </c:pt>
                <c:pt idx="366">
                  <c:v>0.88506520356299212</c:v>
                </c:pt>
                <c:pt idx="367">
                  <c:v>0.45017490597637794</c:v>
                </c:pt>
                <c:pt idx="368">
                  <c:v>1.1444271754724409</c:v>
                </c:pt>
                <c:pt idx="369">
                  <c:v>0.80171981480314969</c:v>
                </c:pt>
                <c:pt idx="370">
                  <c:v>0.5683151877795275</c:v>
                </c:pt>
                <c:pt idx="371">
                  <c:v>5.8358069077952752</c:v>
                </c:pt>
                <c:pt idx="372">
                  <c:v>3.1010956957677163</c:v>
                </c:pt>
                <c:pt idx="373">
                  <c:v>0.32374871181102322</c:v>
                </c:pt>
                <c:pt idx="374">
                  <c:v>0.72999033356299214</c:v>
                </c:pt>
                <c:pt idx="375">
                  <c:v>0.47060612706692917</c:v>
                </c:pt>
                <c:pt idx="376">
                  <c:v>0.80679255848818898</c:v>
                </c:pt>
                <c:pt idx="377">
                  <c:v>0.662615975472441</c:v>
                </c:pt>
                <c:pt idx="378">
                  <c:v>9.5003144000551174</c:v>
                </c:pt>
                <c:pt idx="379">
                  <c:v>9.5003144000551174</c:v>
                </c:pt>
                <c:pt idx="380">
                  <c:v>0.76078933641338575</c:v>
                </c:pt>
                <c:pt idx="381">
                  <c:v>0.47417963393700396</c:v>
                </c:pt>
                <c:pt idx="382">
                  <c:v>0.75714828742519291</c:v>
                </c:pt>
                <c:pt idx="383">
                  <c:v>1.0087432863188976</c:v>
                </c:pt>
                <c:pt idx="384">
                  <c:v>0.73986367417716536</c:v>
                </c:pt>
                <c:pt idx="385">
                  <c:v>0.85154313405905502</c:v>
                </c:pt>
                <c:pt idx="386">
                  <c:v>0.39768346274015748</c:v>
                </c:pt>
                <c:pt idx="387">
                  <c:v>0.55271521253149603</c:v>
                </c:pt>
                <c:pt idx="388">
                  <c:v>22.780379322692873</c:v>
                </c:pt>
                <c:pt idx="389">
                  <c:v>22.780379322692873</c:v>
                </c:pt>
                <c:pt idx="390">
                  <c:v>7.3258335307125586</c:v>
                </c:pt>
                <c:pt idx="391">
                  <c:v>7.3258335307125586</c:v>
                </c:pt>
                <c:pt idx="392">
                  <c:v>0.97160197911811019</c:v>
                </c:pt>
                <c:pt idx="393">
                  <c:v>1.5021223176771652</c:v>
                </c:pt>
                <c:pt idx="394">
                  <c:v>1.5047475468622007</c:v>
                </c:pt>
                <c:pt idx="395">
                  <c:v>2.9127604299291341</c:v>
                </c:pt>
                <c:pt idx="396">
                  <c:v>0.92975514366928735</c:v>
                </c:pt>
                <c:pt idx="397">
                  <c:v>1.3818996657795275</c:v>
                </c:pt>
                <c:pt idx="398">
                  <c:v>0.71859345279527553</c:v>
                </c:pt>
                <c:pt idx="399">
                  <c:v>1.0193044547401575</c:v>
                </c:pt>
                <c:pt idx="400">
                  <c:v>1.729130771492126</c:v>
                </c:pt>
                <c:pt idx="401">
                  <c:v>1.7364293544960629</c:v>
                </c:pt>
                <c:pt idx="402">
                  <c:v>0.5989921105944882</c:v>
                </c:pt>
                <c:pt idx="403">
                  <c:v>1.0800632378267716</c:v>
                </c:pt>
                <c:pt idx="404">
                  <c:v>1.1677558151417282</c:v>
                </c:pt>
                <c:pt idx="405">
                  <c:v>2.1834067929212599</c:v>
                </c:pt>
              </c:numCache>
            </c:numRef>
          </c:xVal>
          <c:yVal>
            <c:numRef>
              <c:f>PosprocData_02!$I$407:$I$812</c:f>
              <c:numCache>
                <c:formatCode>General</c:formatCode>
                <c:ptCount val="406"/>
                <c:pt idx="0">
                  <c:v>1.10601E-2</c:v>
                </c:pt>
                <c:pt idx="1">
                  <c:v>5.2266099999999996E-3</c:v>
                </c:pt>
                <c:pt idx="2">
                  <c:v>6.8891900000000006E-2</c:v>
                </c:pt>
                <c:pt idx="3">
                  <c:v>7.9790999999999994E-3</c:v>
                </c:pt>
                <c:pt idx="4">
                  <c:v>7.9790999999999994E-3</c:v>
                </c:pt>
                <c:pt idx="5">
                  <c:v>1.9090000000000001E-3</c:v>
                </c:pt>
                <c:pt idx="6">
                  <c:v>3.05777E-3</c:v>
                </c:pt>
                <c:pt idx="7">
                  <c:v>3.3920600000000001E-3</c:v>
                </c:pt>
                <c:pt idx="8">
                  <c:v>7.9446900000000008E-3</c:v>
                </c:pt>
                <c:pt idx="9">
                  <c:v>1.4649400000000001E-3</c:v>
                </c:pt>
                <c:pt idx="10">
                  <c:v>3.31399E-2</c:v>
                </c:pt>
                <c:pt idx="11">
                  <c:v>3.31399E-2</c:v>
                </c:pt>
                <c:pt idx="12">
                  <c:v>3.31399E-2</c:v>
                </c:pt>
                <c:pt idx="13">
                  <c:v>1.6208299999999998E-2</c:v>
                </c:pt>
                <c:pt idx="14">
                  <c:v>1.49558E-2</c:v>
                </c:pt>
                <c:pt idx="15">
                  <c:v>1.49558E-2</c:v>
                </c:pt>
                <c:pt idx="16">
                  <c:v>1.49558E-2</c:v>
                </c:pt>
                <c:pt idx="17">
                  <c:v>3.43356E-3</c:v>
                </c:pt>
                <c:pt idx="18">
                  <c:v>2.98752E-3</c:v>
                </c:pt>
                <c:pt idx="19">
                  <c:v>2.7978999999999999E-3</c:v>
                </c:pt>
                <c:pt idx="20">
                  <c:v>1.54222E-2</c:v>
                </c:pt>
                <c:pt idx="21">
                  <c:v>1.11174E-2</c:v>
                </c:pt>
                <c:pt idx="22">
                  <c:v>5.4120699999999997E-3</c:v>
                </c:pt>
                <c:pt idx="23">
                  <c:v>2.0365600000000001E-2</c:v>
                </c:pt>
                <c:pt idx="24">
                  <c:v>3.8609400000000002E-2</c:v>
                </c:pt>
                <c:pt idx="25">
                  <c:v>3.8609400000000002E-2</c:v>
                </c:pt>
                <c:pt idx="26">
                  <c:v>1.5003099999999999E-3</c:v>
                </c:pt>
                <c:pt idx="27">
                  <c:v>1.02621E-2</c:v>
                </c:pt>
                <c:pt idx="28">
                  <c:v>4.1655199999999998E-3</c:v>
                </c:pt>
                <c:pt idx="29">
                  <c:v>4.1655199999999998E-3</c:v>
                </c:pt>
                <c:pt idx="30">
                  <c:v>1.6389600000000001E-2</c:v>
                </c:pt>
                <c:pt idx="31">
                  <c:v>1.6389600000000001E-2</c:v>
                </c:pt>
                <c:pt idx="32">
                  <c:v>1.6389600000000001E-2</c:v>
                </c:pt>
                <c:pt idx="33">
                  <c:v>1.6389600000000001E-2</c:v>
                </c:pt>
                <c:pt idx="34">
                  <c:v>6.8379299999999999E-3</c:v>
                </c:pt>
                <c:pt idx="35">
                  <c:v>6.8379299999999999E-3</c:v>
                </c:pt>
                <c:pt idx="36">
                  <c:v>6.8379299999999999E-3</c:v>
                </c:pt>
                <c:pt idx="37">
                  <c:v>6.8379299999999999E-3</c:v>
                </c:pt>
                <c:pt idx="38">
                  <c:v>6.8379299999999999E-3</c:v>
                </c:pt>
                <c:pt idx="39">
                  <c:v>2.3561300000000001E-3</c:v>
                </c:pt>
                <c:pt idx="40">
                  <c:v>2.3561300000000001E-3</c:v>
                </c:pt>
                <c:pt idx="41">
                  <c:v>2.8156500000000001E-2</c:v>
                </c:pt>
                <c:pt idx="42">
                  <c:v>2.8156500000000001E-2</c:v>
                </c:pt>
                <c:pt idx="43">
                  <c:v>2.8156500000000001E-2</c:v>
                </c:pt>
                <c:pt idx="44">
                  <c:v>2.8156500000000001E-2</c:v>
                </c:pt>
                <c:pt idx="45">
                  <c:v>8.8553099999999999E-3</c:v>
                </c:pt>
                <c:pt idx="46">
                  <c:v>8.8553099999999999E-3</c:v>
                </c:pt>
                <c:pt idx="47">
                  <c:v>8.8553099999999999E-3</c:v>
                </c:pt>
                <c:pt idx="48">
                  <c:v>8.8553099999999999E-3</c:v>
                </c:pt>
                <c:pt idx="49">
                  <c:v>8.8553099999999999E-3</c:v>
                </c:pt>
                <c:pt idx="50">
                  <c:v>3.00284E-2</c:v>
                </c:pt>
                <c:pt idx="51">
                  <c:v>3.00284E-2</c:v>
                </c:pt>
                <c:pt idx="52">
                  <c:v>3.00284E-2</c:v>
                </c:pt>
                <c:pt idx="53">
                  <c:v>3.2737099999999998E-2</c:v>
                </c:pt>
                <c:pt idx="54">
                  <c:v>3.2737099999999998E-2</c:v>
                </c:pt>
                <c:pt idx="55">
                  <c:v>3.2737099999999998E-2</c:v>
                </c:pt>
                <c:pt idx="56">
                  <c:v>3.2737099999999998E-2</c:v>
                </c:pt>
                <c:pt idx="57">
                  <c:v>2.1541399999999999E-2</c:v>
                </c:pt>
                <c:pt idx="58">
                  <c:v>2.1541399999999999E-2</c:v>
                </c:pt>
                <c:pt idx="59">
                  <c:v>2.1541399999999999E-2</c:v>
                </c:pt>
                <c:pt idx="60">
                  <c:v>2.1541399999999999E-2</c:v>
                </c:pt>
                <c:pt idx="61">
                  <c:v>6.6241299999999998E-3</c:v>
                </c:pt>
                <c:pt idx="62">
                  <c:v>8.3726100000000008E-3</c:v>
                </c:pt>
                <c:pt idx="63">
                  <c:v>8.3726100000000008E-3</c:v>
                </c:pt>
                <c:pt idx="64">
                  <c:v>2.01878E-3</c:v>
                </c:pt>
                <c:pt idx="65">
                  <c:v>3.64621E-3</c:v>
                </c:pt>
                <c:pt idx="66">
                  <c:v>2.01878E-3</c:v>
                </c:pt>
                <c:pt idx="67">
                  <c:v>3.2031300000000002E-3</c:v>
                </c:pt>
                <c:pt idx="68">
                  <c:v>3.51718E-3</c:v>
                </c:pt>
                <c:pt idx="69">
                  <c:v>3.2031300000000002E-3</c:v>
                </c:pt>
                <c:pt idx="70">
                  <c:v>6.6479800000000004E-3</c:v>
                </c:pt>
                <c:pt idx="71">
                  <c:v>6.6479800000000004E-3</c:v>
                </c:pt>
                <c:pt idx="72">
                  <c:v>6.6479800000000004E-3</c:v>
                </c:pt>
                <c:pt idx="73">
                  <c:v>4.3861500000000001E-3</c:v>
                </c:pt>
                <c:pt idx="74">
                  <c:v>9.4569500000000004E-3</c:v>
                </c:pt>
                <c:pt idx="75">
                  <c:v>9.4569500000000004E-3</c:v>
                </c:pt>
                <c:pt idx="76">
                  <c:v>9.4569500000000004E-3</c:v>
                </c:pt>
                <c:pt idx="77">
                  <c:v>5.1980600000000002E-2</c:v>
                </c:pt>
                <c:pt idx="78">
                  <c:v>5.1980600000000002E-2</c:v>
                </c:pt>
                <c:pt idx="79">
                  <c:v>5.1980600000000002E-2</c:v>
                </c:pt>
                <c:pt idx="80">
                  <c:v>9.0288499999999997E-3</c:v>
                </c:pt>
                <c:pt idx="81">
                  <c:v>8.2945399999999996E-3</c:v>
                </c:pt>
                <c:pt idx="82">
                  <c:v>8.8466099999999995E-3</c:v>
                </c:pt>
                <c:pt idx="83">
                  <c:v>3.2964600000000002E-3</c:v>
                </c:pt>
                <c:pt idx="84">
                  <c:v>3.2964600000000002E-3</c:v>
                </c:pt>
                <c:pt idx="85">
                  <c:v>4.86945E-3</c:v>
                </c:pt>
                <c:pt idx="86">
                  <c:v>4.86945E-3</c:v>
                </c:pt>
                <c:pt idx="87">
                  <c:v>1.8434899999999999E-3</c:v>
                </c:pt>
                <c:pt idx="88">
                  <c:v>1.8434899999999999E-3</c:v>
                </c:pt>
                <c:pt idx="89">
                  <c:v>2.3993E-3</c:v>
                </c:pt>
                <c:pt idx="90">
                  <c:v>2.04342E-2</c:v>
                </c:pt>
                <c:pt idx="91">
                  <c:v>2.04342E-2</c:v>
                </c:pt>
                <c:pt idx="92">
                  <c:v>2.04342E-2</c:v>
                </c:pt>
                <c:pt idx="93">
                  <c:v>6.3849999999999996E-4</c:v>
                </c:pt>
                <c:pt idx="94">
                  <c:v>1.18525E-2</c:v>
                </c:pt>
                <c:pt idx="95">
                  <c:v>1.18525E-2</c:v>
                </c:pt>
                <c:pt idx="96">
                  <c:v>1.18525E-2</c:v>
                </c:pt>
                <c:pt idx="97">
                  <c:v>4.8627399999999999E-3</c:v>
                </c:pt>
                <c:pt idx="98">
                  <c:v>4.8627399999999999E-3</c:v>
                </c:pt>
                <c:pt idx="99">
                  <c:v>4.4281800000000003E-3</c:v>
                </c:pt>
                <c:pt idx="100">
                  <c:v>2.3518300000000001E-3</c:v>
                </c:pt>
                <c:pt idx="101">
                  <c:v>2.3518300000000001E-3</c:v>
                </c:pt>
                <c:pt idx="102">
                  <c:v>3.0139099999999999E-3</c:v>
                </c:pt>
                <c:pt idx="103">
                  <c:v>5.9161099999999996E-3</c:v>
                </c:pt>
                <c:pt idx="104">
                  <c:v>5.9161099999999996E-3</c:v>
                </c:pt>
                <c:pt idx="105">
                  <c:v>2.7372199999999998E-3</c:v>
                </c:pt>
                <c:pt idx="106">
                  <c:v>3.6943900000000001E-3</c:v>
                </c:pt>
                <c:pt idx="107">
                  <c:v>3.6943900000000001E-3</c:v>
                </c:pt>
                <c:pt idx="108">
                  <c:v>1.20207E-3</c:v>
                </c:pt>
                <c:pt idx="109">
                  <c:v>4.6945299999999997E-3</c:v>
                </c:pt>
                <c:pt idx="110">
                  <c:v>4.6945299999999997E-3</c:v>
                </c:pt>
                <c:pt idx="111">
                  <c:v>4.6945299999999997E-3</c:v>
                </c:pt>
                <c:pt idx="112">
                  <c:v>1.41953E-3</c:v>
                </c:pt>
                <c:pt idx="113">
                  <c:v>1.8797499999999999E-3</c:v>
                </c:pt>
                <c:pt idx="114">
                  <c:v>3.5709499999999998E-3</c:v>
                </c:pt>
                <c:pt idx="115">
                  <c:v>2.1779500000000001E-3</c:v>
                </c:pt>
                <c:pt idx="116">
                  <c:v>2.1779500000000001E-3</c:v>
                </c:pt>
                <c:pt idx="117">
                  <c:v>5.1489600000000002E-3</c:v>
                </c:pt>
                <c:pt idx="118">
                  <c:v>5.1489600000000002E-3</c:v>
                </c:pt>
                <c:pt idx="119">
                  <c:v>5.59312E-3</c:v>
                </c:pt>
                <c:pt idx="120">
                  <c:v>5.59312E-3</c:v>
                </c:pt>
                <c:pt idx="121">
                  <c:v>2.2886099999999999E-3</c:v>
                </c:pt>
                <c:pt idx="122">
                  <c:v>1.29776E-3</c:v>
                </c:pt>
                <c:pt idx="123">
                  <c:v>4.8085300000000001E-3</c:v>
                </c:pt>
                <c:pt idx="124">
                  <c:v>4.8085300000000001E-3</c:v>
                </c:pt>
                <c:pt idx="125">
                  <c:v>6.5513300000000002E-4</c:v>
                </c:pt>
                <c:pt idx="126">
                  <c:v>3.51966E-3</c:v>
                </c:pt>
                <c:pt idx="127">
                  <c:v>2.3624399999999999E-3</c:v>
                </c:pt>
                <c:pt idx="128">
                  <c:v>2.2138000000000001E-3</c:v>
                </c:pt>
                <c:pt idx="129">
                  <c:v>1.37561E-3</c:v>
                </c:pt>
                <c:pt idx="130">
                  <c:v>4.30423E-3</c:v>
                </c:pt>
                <c:pt idx="131">
                  <c:v>1.2256299999999999E-3</c:v>
                </c:pt>
                <c:pt idx="132">
                  <c:v>1.5188199999999999E-3</c:v>
                </c:pt>
                <c:pt idx="133">
                  <c:v>1.1926700000000001E-3</c:v>
                </c:pt>
                <c:pt idx="134">
                  <c:v>4.8763900000000004E-3</c:v>
                </c:pt>
                <c:pt idx="135">
                  <c:v>4.8763900000000004E-3</c:v>
                </c:pt>
                <c:pt idx="136">
                  <c:v>4.8763900000000004E-3</c:v>
                </c:pt>
                <c:pt idx="137">
                  <c:v>5.1901300000000003E-3</c:v>
                </c:pt>
                <c:pt idx="138">
                  <c:v>2.84264E-3</c:v>
                </c:pt>
                <c:pt idx="139">
                  <c:v>1.0495000000000001E-3</c:v>
                </c:pt>
                <c:pt idx="140">
                  <c:v>3.21287E-3</c:v>
                </c:pt>
                <c:pt idx="141">
                  <c:v>3.21287E-3</c:v>
                </c:pt>
                <c:pt idx="142">
                  <c:v>6.1216700000000001E-3</c:v>
                </c:pt>
                <c:pt idx="143">
                  <c:v>6.1216700000000001E-3</c:v>
                </c:pt>
                <c:pt idx="144">
                  <c:v>6.1216700000000001E-3</c:v>
                </c:pt>
                <c:pt idx="145">
                  <c:v>4.2395999999999996E-3</c:v>
                </c:pt>
                <c:pt idx="146">
                  <c:v>1.3122699999999999E-3</c:v>
                </c:pt>
                <c:pt idx="147">
                  <c:v>1.3122699999999999E-3</c:v>
                </c:pt>
                <c:pt idx="148">
                  <c:v>6.3762699999999999E-3</c:v>
                </c:pt>
                <c:pt idx="149">
                  <c:v>6.3762699999999999E-3</c:v>
                </c:pt>
                <c:pt idx="150">
                  <c:v>4.7811499999999996E-3</c:v>
                </c:pt>
                <c:pt idx="151">
                  <c:v>4.05143E-3</c:v>
                </c:pt>
                <c:pt idx="152">
                  <c:v>4.05143E-3</c:v>
                </c:pt>
                <c:pt idx="153">
                  <c:v>7.8171000000000004E-3</c:v>
                </c:pt>
                <c:pt idx="154">
                  <c:v>6.9742399999999996E-3</c:v>
                </c:pt>
                <c:pt idx="155">
                  <c:v>4.5765700000000003E-3</c:v>
                </c:pt>
                <c:pt idx="156">
                  <c:v>4.5765700000000003E-3</c:v>
                </c:pt>
                <c:pt idx="157">
                  <c:v>8.4994E-2</c:v>
                </c:pt>
                <c:pt idx="158">
                  <c:v>8.4994E-2</c:v>
                </c:pt>
                <c:pt idx="159">
                  <c:v>8.4994E-2</c:v>
                </c:pt>
                <c:pt idx="160">
                  <c:v>1.08246E-2</c:v>
                </c:pt>
                <c:pt idx="161">
                  <c:v>7.2997000000000001E-3</c:v>
                </c:pt>
                <c:pt idx="162">
                  <c:v>9.3274900000000008E-3</c:v>
                </c:pt>
                <c:pt idx="163">
                  <c:v>9.3274900000000008E-3</c:v>
                </c:pt>
                <c:pt idx="164">
                  <c:v>4.9284999999999997E-3</c:v>
                </c:pt>
                <c:pt idx="165">
                  <c:v>4.9284999999999997E-3</c:v>
                </c:pt>
                <c:pt idx="166">
                  <c:v>4.6015500000000003E-3</c:v>
                </c:pt>
                <c:pt idx="167">
                  <c:v>7.2063700000000001E-3</c:v>
                </c:pt>
                <c:pt idx="168">
                  <c:v>7.2063700000000001E-3</c:v>
                </c:pt>
                <c:pt idx="169">
                  <c:v>7.2063700000000001E-3</c:v>
                </c:pt>
                <c:pt idx="170">
                  <c:v>6.9296599999999998E-3</c:v>
                </c:pt>
                <c:pt idx="171">
                  <c:v>6.4013100000000003E-3</c:v>
                </c:pt>
                <c:pt idx="172">
                  <c:v>6.4013100000000003E-3</c:v>
                </c:pt>
                <c:pt idx="173">
                  <c:v>6.4013100000000003E-3</c:v>
                </c:pt>
                <c:pt idx="174">
                  <c:v>1.0711E-2</c:v>
                </c:pt>
                <c:pt idx="175">
                  <c:v>1.0711E-2</c:v>
                </c:pt>
                <c:pt idx="176">
                  <c:v>5.3860199999999997E-2</c:v>
                </c:pt>
                <c:pt idx="177">
                  <c:v>5.3860199999999997E-2</c:v>
                </c:pt>
                <c:pt idx="178">
                  <c:v>5.3860199999999997E-2</c:v>
                </c:pt>
                <c:pt idx="179">
                  <c:v>4.73861E-2</c:v>
                </c:pt>
                <c:pt idx="180">
                  <c:v>4.73861E-2</c:v>
                </c:pt>
                <c:pt idx="181">
                  <c:v>4.73861E-2</c:v>
                </c:pt>
                <c:pt idx="182">
                  <c:v>4.73861E-2</c:v>
                </c:pt>
                <c:pt idx="183">
                  <c:v>8.0956100000000003E-2</c:v>
                </c:pt>
                <c:pt idx="184">
                  <c:v>8.0956100000000003E-2</c:v>
                </c:pt>
                <c:pt idx="185">
                  <c:v>1.3633599999999999E-2</c:v>
                </c:pt>
                <c:pt idx="186">
                  <c:v>1.3633599999999999E-2</c:v>
                </c:pt>
                <c:pt idx="187">
                  <c:v>2.7179100000000001E-2</c:v>
                </c:pt>
                <c:pt idx="188">
                  <c:v>2.7179100000000001E-2</c:v>
                </c:pt>
                <c:pt idx="189">
                  <c:v>3.10076E-2</c:v>
                </c:pt>
                <c:pt idx="190">
                  <c:v>3.10076E-2</c:v>
                </c:pt>
                <c:pt idx="191">
                  <c:v>3.9901600000000002E-2</c:v>
                </c:pt>
                <c:pt idx="192">
                  <c:v>3.9901600000000002E-2</c:v>
                </c:pt>
                <c:pt idx="193">
                  <c:v>1.38916E-2</c:v>
                </c:pt>
                <c:pt idx="194">
                  <c:v>1.38916E-2</c:v>
                </c:pt>
                <c:pt idx="195">
                  <c:v>1.38916E-2</c:v>
                </c:pt>
                <c:pt idx="196">
                  <c:v>1.3533399999999999E-2</c:v>
                </c:pt>
                <c:pt idx="197">
                  <c:v>1.3533399999999999E-2</c:v>
                </c:pt>
                <c:pt idx="198">
                  <c:v>1.3533399999999999E-2</c:v>
                </c:pt>
                <c:pt idx="199">
                  <c:v>1.39104E-2</c:v>
                </c:pt>
                <c:pt idx="200">
                  <c:v>1.39104E-2</c:v>
                </c:pt>
                <c:pt idx="201">
                  <c:v>1.39104E-2</c:v>
                </c:pt>
                <c:pt idx="202">
                  <c:v>1.51462E-2</c:v>
                </c:pt>
                <c:pt idx="203">
                  <c:v>1.51462E-2</c:v>
                </c:pt>
                <c:pt idx="204">
                  <c:v>1.51462E-2</c:v>
                </c:pt>
                <c:pt idx="205">
                  <c:v>1.22813E-2</c:v>
                </c:pt>
                <c:pt idx="206">
                  <c:v>1.22813E-2</c:v>
                </c:pt>
                <c:pt idx="207">
                  <c:v>1.22813E-2</c:v>
                </c:pt>
                <c:pt idx="208">
                  <c:v>7.7547699999999997E-2</c:v>
                </c:pt>
                <c:pt idx="209">
                  <c:v>7.7547699999999997E-2</c:v>
                </c:pt>
                <c:pt idx="210">
                  <c:v>7.7547699999999997E-2</c:v>
                </c:pt>
                <c:pt idx="211">
                  <c:v>1.19247E-2</c:v>
                </c:pt>
                <c:pt idx="212">
                  <c:v>1.43143E-2</c:v>
                </c:pt>
                <c:pt idx="213">
                  <c:v>1.43143E-2</c:v>
                </c:pt>
                <c:pt idx="214">
                  <c:v>7.7343999999999998E-3</c:v>
                </c:pt>
                <c:pt idx="215">
                  <c:v>5.8532800000000003E-2</c:v>
                </c:pt>
                <c:pt idx="216">
                  <c:v>5.8532800000000003E-2</c:v>
                </c:pt>
                <c:pt idx="217">
                  <c:v>3.8536500000000001E-3</c:v>
                </c:pt>
                <c:pt idx="218">
                  <c:v>3.8536500000000001E-3</c:v>
                </c:pt>
                <c:pt idx="219">
                  <c:v>3.2246599999999999E-3</c:v>
                </c:pt>
                <c:pt idx="220">
                  <c:v>4.71069E-3</c:v>
                </c:pt>
                <c:pt idx="221">
                  <c:v>4.71069E-3</c:v>
                </c:pt>
                <c:pt idx="222">
                  <c:v>5.6382000000000003E-3</c:v>
                </c:pt>
                <c:pt idx="223">
                  <c:v>5.6382000000000003E-3</c:v>
                </c:pt>
                <c:pt idx="224">
                  <c:v>5.6382000000000003E-3</c:v>
                </c:pt>
                <c:pt idx="225">
                  <c:v>1.06625E-2</c:v>
                </c:pt>
                <c:pt idx="226">
                  <c:v>1.06625E-2</c:v>
                </c:pt>
                <c:pt idx="227">
                  <c:v>1.06625E-2</c:v>
                </c:pt>
                <c:pt idx="228">
                  <c:v>1.7371600000000001E-2</c:v>
                </c:pt>
                <c:pt idx="229">
                  <c:v>1.7371600000000001E-2</c:v>
                </c:pt>
                <c:pt idx="230">
                  <c:v>1.7371600000000001E-2</c:v>
                </c:pt>
                <c:pt idx="231">
                  <c:v>1.7371600000000001E-2</c:v>
                </c:pt>
                <c:pt idx="232">
                  <c:v>1.1746100000000001E-2</c:v>
                </c:pt>
                <c:pt idx="233">
                  <c:v>1.1746100000000001E-2</c:v>
                </c:pt>
                <c:pt idx="234">
                  <c:v>1.1746100000000001E-2</c:v>
                </c:pt>
                <c:pt idx="235">
                  <c:v>2.2531600000000001E-3</c:v>
                </c:pt>
                <c:pt idx="236">
                  <c:v>2.20973E-3</c:v>
                </c:pt>
                <c:pt idx="237">
                  <c:v>3.6843399999999999E-3</c:v>
                </c:pt>
                <c:pt idx="238">
                  <c:v>3.6843399999999999E-3</c:v>
                </c:pt>
                <c:pt idx="239">
                  <c:v>3.6843399999999999E-3</c:v>
                </c:pt>
                <c:pt idx="240">
                  <c:v>6.3747099999999996E-3</c:v>
                </c:pt>
                <c:pt idx="241">
                  <c:v>6.3747099999999996E-3</c:v>
                </c:pt>
                <c:pt idx="242">
                  <c:v>4.88815E-3</c:v>
                </c:pt>
                <c:pt idx="243">
                  <c:v>4.88815E-3</c:v>
                </c:pt>
                <c:pt idx="244">
                  <c:v>2.6757999999999999E-3</c:v>
                </c:pt>
                <c:pt idx="245">
                  <c:v>2.6757999999999999E-3</c:v>
                </c:pt>
                <c:pt idx="246">
                  <c:v>8.19281E-3</c:v>
                </c:pt>
                <c:pt idx="247">
                  <c:v>8.19281E-3</c:v>
                </c:pt>
                <c:pt idx="248">
                  <c:v>8.0455600000000002E-3</c:v>
                </c:pt>
                <c:pt idx="249">
                  <c:v>8.0455600000000002E-3</c:v>
                </c:pt>
                <c:pt idx="250">
                  <c:v>8.0455600000000002E-3</c:v>
                </c:pt>
                <c:pt idx="251">
                  <c:v>8.0455600000000002E-3</c:v>
                </c:pt>
                <c:pt idx="252">
                  <c:v>8.6499300000000001E-3</c:v>
                </c:pt>
                <c:pt idx="253">
                  <c:v>8.6499300000000001E-3</c:v>
                </c:pt>
                <c:pt idx="254">
                  <c:v>8.6499300000000001E-3</c:v>
                </c:pt>
                <c:pt idx="255">
                  <c:v>3.4405199999999997E-2</c:v>
                </c:pt>
                <c:pt idx="256">
                  <c:v>3.4405199999999997E-2</c:v>
                </c:pt>
                <c:pt idx="257">
                  <c:v>3.4405199999999997E-2</c:v>
                </c:pt>
                <c:pt idx="258">
                  <c:v>3.4405199999999997E-2</c:v>
                </c:pt>
                <c:pt idx="259">
                  <c:v>4.98979E-3</c:v>
                </c:pt>
                <c:pt idx="260">
                  <c:v>3.1933200000000002E-2</c:v>
                </c:pt>
                <c:pt idx="261">
                  <c:v>3.1933200000000002E-2</c:v>
                </c:pt>
                <c:pt idx="262">
                  <c:v>3.1933200000000002E-2</c:v>
                </c:pt>
                <c:pt idx="263">
                  <c:v>3.1933200000000002E-2</c:v>
                </c:pt>
                <c:pt idx="264">
                  <c:v>1.66059E-3</c:v>
                </c:pt>
                <c:pt idx="265">
                  <c:v>1.8179800000000001E-3</c:v>
                </c:pt>
                <c:pt idx="266">
                  <c:v>1.8179800000000001E-3</c:v>
                </c:pt>
                <c:pt idx="267">
                  <c:v>2.3176999999999998E-3</c:v>
                </c:pt>
                <c:pt idx="268">
                  <c:v>2.4061600000000001E-3</c:v>
                </c:pt>
                <c:pt idx="269">
                  <c:v>1.46451E-3</c:v>
                </c:pt>
                <c:pt idx="270">
                  <c:v>1.46451E-3</c:v>
                </c:pt>
                <c:pt idx="271">
                  <c:v>1.52148E-3</c:v>
                </c:pt>
                <c:pt idx="272">
                  <c:v>2.6714099999999999E-3</c:v>
                </c:pt>
                <c:pt idx="273">
                  <c:v>2.1178099999999998E-2</c:v>
                </c:pt>
                <c:pt idx="274">
                  <c:v>6.62052E-4</c:v>
                </c:pt>
                <c:pt idx="275">
                  <c:v>2.47138E-3</c:v>
                </c:pt>
                <c:pt idx="276">
                  <c:v>1.01473E-2</c:v>
                </c:pt>
                <c:pt idx="277">
                  <c:v>1.04126E-3</c:v>
                </c:pt>
                <c:pt idx="278">
                  <c:v>6.7891899999999996E-3</c:v>
                </c:pt>
                <c:pt idx="279">
                  <c:v>6.7891899999999996E-3</c:v>
                </c:pt>
                <c:pt idx="280">
                  <c:v>6.7891899999999996E-3</c:v>
                </c:pt>
                <c:pt idx="281">
                  <c:v>6.7891899999999996E-3</c:v>
                </c:pt>
                <c:pt idx="282">
                  <c:v>6.7891899999999996E-3</c:v>
                </c:pt>
                <c:pt idx="283">
                  <c:v>6.7891899999999996E-3</c:v>
                </c:pt>
                <c:pt idx="284">
                  <c:v>6.2228800000000001E-3</c:v>
                </c:pt>
                <c:pt idx="285">
                  <c:v>6.3312500000000001E-3</c:v>
                </c:pt>
                <c:pt idx="286">
                  <c:v>9.5207799999999995E-3</c:v>
                </c:pt>
                <c:pt idx="287">
                  <c:v>6.2228800000000001E-3</c:v>
                </c:pt>
                <c:pt idx="288">
                  <c:v>9.1516800000000006E-3</c:v>
                </c:pt>
                <c:pt idx="289">
                  <c:v>4.0724999999999997E-3</c:v>
                </c:pt>
                <c:pt idx="290">
                  <c:v>1.69378E-3</c:v>
                </c:pt>
                <c:pt idx="291">
                  <c:v>3.7727400000000001E-3</c:v>
                </c:pt>
                <c:pt idx="292">
                  <c:v>4.1223500000000003E-3</c:v>
                </c:pt>
                <c:pt idx="293">
                  <c:v>2.3749000000000001E-3</c:v>
                </c:pt>
                <c:pt idx="294">
                  <c:v>3.23187E-3</c:v>
                </c:pt>
                <c:pt idx="295">
                  <c:v>8.0970799999999996E-3</c:v>
                </c:pt>
                <c:pt idx="296">
                  <c:v>2.8423899999999998E-2</c:v>
                </c:pt>
                <c:pt idx="297">
                  <c:v>2.8423899999999998E-2</c:v>
                </c:pt>
                <c:pt idx="298">
                  <c:v>2.0221000000000002E-3</c:v>
                </c:pt>
                <c:pt idx="299">
                  <c:v>5.8610199999999998E-3</c:v>
                </c:pt>
                <c:pt idx="300">
                  <c:v>7.6956200000000002E-3</c:v>
                </c:pt>
                <c:pt idx="301">
                  <c:v>1.3692400000000001E-3</c:v>
                </c:pt>
                <c:pt idx="302">
                  <c:v>3.9103000000000002E-3</c:v>
                </c:pt>
                <c:pt idx="303">
                  <c:v>3.6932300000000001E-4</c:v>
                </c:pt>
                <c:pt idx="304">
                  <c:v>4.4642400000000001E-4</c:v>
                </c:pt>
                <c:pt idx="305">
                  <c:v>3.1564899999999999E-4</c:v>
                </c:pt>
                <c:pt idx="306">
                  <c:v>1.8137100000000001E-3</c:v>
                </c:pt>
                <c:pt idx="307">
                  <c:v>1.89561E-2</c:v>
                </c:pt>
                <c:pt idx="308">
                  <c:v>5.7441999999999997E-3</c:v>
                </c:pt>
                <c:pt idx="309">
                  <c:v>5.7441999999999997E-3</c:v>
                </c:pt>
                <c:pt idx="310">
                  <c:v>1.05033E-2</c:v>
                </c:pt>
                <c:pt idx="311">
                  <c:v>4.7480500000000002E-3</c:v>
                </c:pt>
                <c:pt idx="312">
                  <c:v>4.6675700000000002E-3</c:v>
                </c:pt>
                <c:pt idx="313">
                  <c:v>2.1229399999999998E-3</c:v>
                </c:pt>
                <c:pt idx="314">
                  <c:v>1.53882E-3</c:v>
                </c:pt>
                <c:pt idx="315">
                  <c:v>5.0635300000000001E-3</c:v>
                </c:pt>
                <c:pt idx="316">
                  <c:v>7.9803899999999995E-4</c:v>
                </c:pt>
                <c:pt idx="317">
                  <c:v>3.1595199999999999E-3</c:v>
                </c:pt>
                <c:pt idx="318">
                  <c:v>5.1610500000000004E-3</c:v>
                </c:pt>
                <c:pt idx="319">
                  <c:v>3.9167500000000001E-3</c:v>
                </c:pt>
                <c:pt idx="320">
                  <c:v>1.7583100000000001E-2</c:v>
                </c:pt>
                <c:pt idx="321">
                  <c:v>2.3036699999999998E-3</c:v>
                </c:pt>
                <c:pt idx="322">
                  <c:v>3.7937399999999999E-3</c:v>
                </c:pt>
                <c:pt idx="323">
                  <c:v>7.2685900000000001E-3</c:v>
                </c:pt>
                <c:pt idx="324">
                  <c:v>1.67504E-3</c:v>
                </c:pt>
                <c:pt idx="325">
                  <c:v>5.19061E-3</c:v>
                </c:pt>
                <c:pt idx="326">
                  <c:v>1.9800999999999998E-3</c:v>
                </c:pt>
                <c:pt idx="327">
                  <c:v>2.5550099999999999E-3</c:v>
                </c:pt>
                <c:pt idx="328">
                  <c:v>8.01521E-3</c:v>
                </c:pt>
                <c:pt idx="329">
                  <c:v>2.3724599999999998E-3</c:v>
                </c:pt>
                <c:pt idx="330">
                  <c:v>2.3724599999999998E-3</c:v>
                </c:pt>
                <c:pt idx="331">
                  <c:v>2.8600399999999999E-3</c:v>
                </c:pt>
                <c:pt idx="332">
                  <c:v>2.6756599999999998E-3</c:v>
                </c:pt>
                <c:pt idx="333">
                  <c:v>2.9773099999999999E-3</c:v>
                </c:pt>
                <c:pt idx="334">
                  <c:v>8.9577700000000003E-3</c:v>
                </c:pt>
                <c:pt idx="335">
                  <c:v>2.9154699999999999E-3</c:v>
                </c:pt>
                <c:pt idx="336">
                  <c:v>2.9154699999999999E-3</c:v>
                </c:pt>
                <c:pt idx="337">
                  <c:v>2.5168E-3</c:v>
                </c:pt>
                <c:pt idx="338">
                  <c:v>3.37455E-3</c:v>
                </c:pt>
                <c:pt idx="339">
                  <c:v>5.6624400000000004E-3</c:v>
                </c:pt>
                <c:pt idx="340">
                  <c:v>2.8582099999999999E-3</c:v>
                </c:pt>
                <c:pt idx="341">
                  <c:v>1.07989E-3</c:v>
                </c:pt>
                <c:pt idx="342">
                  <c:v>5.7705500000000002E-3</c:v>
                </c:pt>
                <c:pt idx="343">
                  <c:v>2.6157300000000001E-2</c:v>
                </c:pt>
                <c:pt idx="344">
                  <c:v>2.1669100000000002E-3</c:v>
                </c:pt>
                <c:pt idx="345">
                  <c:v>2.4393499999999999E-3</c:v>
                </c:pt>
                <c:pt idx="346">
                  <c:v>2.08565E-2</c:v>
                </c:pt>
                <c:pt idx="347">
                  <c:v>3.2181000000000002E-3</c:v>
                </c:pt>
                <c:pt idx="348">
                  <c:v>7.7776099999999997E-4</c:v>
                </c:pt>
                <c:pt idx="349">
                  <c:v>7.0640999999999998E-4</c:v>
                </c:pt>
                <c:pt idx="350">
                  <c:v>2.5969299999999999E-3</c:v>
                </c:pt>
                <c:pt idx="351">
                  <c:v>7.0266800000000004E-4</c:v>
                </c:pt>
                <c:pt idx="352">
                  <c:v>2.8672400000000001E-3</c:v>
                </c:pt>
                <c:pt idx="353">
                  <c:v>3.1690799999999999E-3</c:v>
                </c:pt>
                <c:pt idx="354">
                  <c:v>3.1690799999999999E-3</c:v>
                </c:pt>
                <c:pt idx="355">
                  <c:v>3.1690799999999999E-3</c:v>
                </c:pt>
                <c:pt idx="356">
                  <c:v>3.8355099999999999E-3</c:v>
                </c:pt>
                <c:pt idx="357">
                  <c:v>2.6322899999999998E-3</c:v>
                </c:pt>
                <c:pt idx="358">
                  <c:v>1.1874300000000001E-2</c:v>
                </c:pt>
                <c:pt idx="359">
                  <c:v>1.2570700000000001E-3</c:v>
                </c:pt>
                <c:pt idx="360">
                  <c:v>1.60112E-2</c:v>
                </c:pt>
                <c:pt idx="361">
                  <c:v>4.04705E-3</c:v>
                </c:pt>
                <c:pt idx="362">
                  <c:v>2.4680100000000001E-3</c:v>
                </c:pt>
                <c:pt idx="363">
                  <c:v>1.00438E-3</c:v>
                </c:pt>
                <c:pt idx="364">
                  <c:v>2.8658500000000001E-3</c:v>
                </c:pt>
                <c:pt idx="365">
                  <c:v>3.2318899999999998E-3</c:v>
                </c:pt>
                <c:pt idx="366">
                  <c:v>2.8643499999999999E-3</c:v>
                </c:pt>
                <c:pt idx="367">
                  <c:v>2.20828E-3</c:v>
                </c:pt>
                <c:pt idx="368">
                  <c:v>4.0554500000000004E-3</c:v>
                </c:pt>
                <c:pt idx="369">
                  <c:v>2.8858E-3</c:v>
                </c:pt>
                <c:pt idx="370">
                  <c:v>2.5550299999999998E-3</c:v>
                </c:pt>
                <c:pt idx="371">
                  <c:v>1.1159199999999999E-2</c:v>
                </c:pt>
                <c:pt idx="372">
                  <c:v>1.17874E-2</c:v>
                </c:pt>
                <c:pt idx="373">
                  <c:v>1.8011100000000001E-3</c:v>
                </c:pt>
                <c:pt idx="374">
                  <c:v>2.9648000000000001E-3</c:v>
                </c:pt>
                <c:pt idx="375">
                  <c:v>1.91113E-3</c:v>
                </c:pt>
                <c:pt idx="376">
                  <c:v>3.3973100000000002E-3</c:v>
                </c:pt>
                <c:pt idx="377">
                  <c:v>2.1379900000000002E-3</c:v>
                </c:pt>
                <c:pt idx="378">
                  <c:v>3.2872800000000001E-2</c:v>
                </c:pt>
                <c:pt idx="379">
                  <c:v>3.2872800000000001E-2</c:v>
                </c:pt>
                <c:pt idx="380">
                  <c:v>3.28773E-3</c:v>
                </c:pt>
                <c:pt idx="381">
                  <c:v>2.33234E-3</c:v>
                </c:pt>
                <c:pt idx="382">
                  <c:v>3.48563E-3</c:v>
                </c:pt>
                <c:pt idx="383">
                  <c:v>5.3627400000000004E-3</c:v>
                </c:pt>
                <c:pt idx="384">
                  <c:v>2.62094E-3</c:v>
                </c:pt>
                <c:pt idx="385">
                  <c:v>4.7118899999999998E-3</c:v>
                </c:pt>
                <c:pt idx="386">
                  <c:v>2.1236100000000002E-3</c:v>
                </c:pt>
                <c:pt idx="387">
                  <c:v>2.3570100000000001E-3</c:v>
                </c:pt>
                <c:pt idx="388">
                  <c:v>2.67745E-2</c:v>
                </c:pt>
                <c:pt idx="389">
                  <c:v>2.67745E-2</c:v>
                </c:pt>
                <c:pt idx="390">
                  <c:v>2.1206800000000001E-2</c:v>
                </c:pt>
                <c:pt idx="391">
                  <c:v>2.1206800000000001E-2</c:v>
                </c:pt>
                <c:pt idx="392">
                  <c:v>4.5213099999999997E-3</c:v>
                </c:pt>
                <c:pt idx="393">
                  <c:v>5.4152100000000002E-3</c:v>
                </c:pt>
                <c:pt idx="394">
                  <c:v>5.42122E-3</c:v>
                </c:pt>
                <c:pt idx="395">
                  <c:v>6.6198699999999999E-3</c:v>
                </c:pt>
                <c:pt idx="396">
                  <c:v>4.5569199999999999E-3</c:v>
                </c:pt>
                <c:pt idx="397">
                  <c:v>6.1700000000000001E-3</c:v>
                </c:pt>
                <c:pt idx="398">
                  <c:v>4.5525499999999998E-3</c:v>
                </c:pt>
                <c:pt idx="399">
                  <c:v>4.5272100000000003E-3</c:v>
                </c:pt>
                <c:pt idx="400">
                  <c:v>8.8721700000000004E-3</c:v>
                </c:pt>
                <c:pt idx="401">
                  <c:v>8.9052000000000003E-3</c:v>
                </c:pt>
                <c:pt idx="402">
                  <c:v>3.0706000000000002E-3</c:v>
                </c:pt>
                <c:pt idx="403">
                  <c:v>3.9163100000000001E-3</c:v>
                </c:pt>
                <c:pt idx="404">
                  <c:v>6.4555899999999998E-3</c:v>
                </c:pt>
                <c:pt idx="405">
                  <c:v>1.0098299999999999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5998-4E56-8137-93D90FEDDA30}"/>
            </c:ext>
          </c:extLst>
        </c:ser>
        <c:ser>
          <c:idx val="2"/>
          <c:order val="2"/>
          <c:tx>
            <c:v>15% corrosion</c:v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xVal>
            <c:numRef>
              <c:f>PosprocData_02!$AB$813:$AB$1218</c:f>
              <c:numCache>
                <c:formatCode>General</c:formatCode>
                <c:ptCount val="406"/>
                <c:pt idx="0">
                  <c:v>2.409811650393697</c:v>
                </c:pt>
                <c:pt idx="1">
                  <c:v>8.3532341671732286</c:v>
                </c:pt>
                <c:pt idx="2">
                  <c:v>2.1547301077322834</c:v>
                </c:pt>
                <c:pt idx="3">
                  <c:v>2.1547301077322834</c:v>
                </c:pt>
                <c:pt idx="4">
                  <c:v>0.99139706759055113</c:v>
                </c:pt>
                <c:pt idx="5">
                  <c:v>0.94956477910236214</c:v>
                </c:pt>
                <c:pt idx="6">
                  <c:v>1.2497813764133858</c:v>
                </c:pt>
                <c:pt idx="7">
                  <c:v>2.1591170434251969</c:v>
                </c:pt>
                <c:pt idx="8">
                  <c:v>0.29346457073228344</c:v>
                </c:pt>
                <c:pt idx="9">
                  <c:v>9.4373519207677177</c:v>
                </c:pt>
                <c:pt idx="10">
                  <c:v>9.4373519207677177</c:v>
                </c:pt>
                <c:pt idx="11">
                  <c:v>9.4373519207677177</c:v>
                </c:pt>
                <c:pt idx="12">
                  <c:v>6.5234038633306692</c:v>
                </c:pt>
                <c:pt idx="13">
                  <c:v>4.7105262179290941</c:v>
                </c:pt>
                <c:pt idx="14">
                  <c:v>4.7105262179290941</c:v>
                </c:pt>
                <c:pt idx="15">
                  <c:v>4.7105262179290941</c:v>
                </c:pt>
                <c:pt idx="16">
                  <c:v>0.732474256027559</c:v>
                </c:pt>
                <c:pt idx="17">
                  <c:v>0.54028518944881487</c:v>
                </c:pt>
                <c:pt idx="18">
                  <c:v>0.82262421543307085</c:v>
                </c:pt>
                <c:pt idx="19">
                  <c:v>4.370023698811023</c:v>
                </c:pt>
                <c:pt idx="20">
                  <c:v>3.6385637017716532</c:v>
                </c:pt>
                <c:pt idx="21">
                  <c:v>1.0632271830078739</c:v>
                </c:pt>
                <c:pt idx="22">
                  <c:v>21.874019002755904</c:v>
                </c:pt>
                <c:pt idx="23">
                  <c:v>12.743320202106299</c:v>
                </c:pt>
                <c:pt idx="24">
                  <c:v>12.743320202106299</c:v>
                </c:pt>
                <c:pt idx="25">
                  <c:v>0.38476748460629923</c:v>
                </c:pt>
                <c:pt idx="26">
                  <c:v>1.9699514224330708</c:v>
                </c:pt>
                <c:pt idx="27">
                  <c:v>1.8398831845078738</c:v>
                </c:pt>
                <c:pt idx="28">
                  <c:v>1.8398831845078738</c:v>
                </c:pt>
                <c:pt idx="29">
                  <c:v>4.6693826235353937</c:v>
                </c:pt>
                <c:pt idx="30">
                  <c:v>4.6693826235353937</c:v>
                </c:pt>
                <c:pt idx="31">
                  <c:v>4.6693826235353937</c:v>
                </c:pt>
                <c:pt idx="32">
                  <c:v>4.6693826235353937</c:v>
                </c:pt>
                <c:pt idx="33">
                  <c:v>2.9974883883307086</c:v>
                </c:pt>
                <c:pt idx="34">
                  <c:v>2.9974883883307086</c:v>
                </c:pt>
                <c:pt idx="35">
                  <c:v>2.9974883883307086</c:v>
                </c:pt>
                <c:pt idx="36">
                  <c:v>2.9974883883307086</c:v>
                </c:pt>
                <c:pt idx="37">
                  <c:v>2.9974883883307086</c:v>
                </c:pt>
                <c:pt idx="38">
                  <c:v>0.59438959301181105</c:v>
                </c:pt>
                <c:pt idx="39">
                  <c:v>0.59438959301181105</c:v>
                </c:pt>
                <c:pt idx="40">
                  <c:v>18.547964467448779</c:v>
                </c:pt>
                <c:pt idx="41">
                  <c:v>18.547964467448779</c:v>
                </c:pt>
                <c:pt idx="42">
                  <c:v>18.547964467448779</c:v>
                </c:pt>
                <c:pt idx="43">
                  <c:v>18.547964467448779</c:v>
                </c:pt>
                <c:pt idx="44">
                  <c:v>4.3634857842519681</c:v>
                </c:pt>
                <c:pt idx="45">
                  <c:v>4.3634857842519681</c:v>
                </c:pt>
                <c:pt idx="46">
                  <c:v>4.3634857842519681</c:v>
                </c:pt>
                <c:pt idx="47">
                  <c:v>4.3634857842519681</c:v>
                </c:pt>
                <c:pt idx="48">
                  <c:v>4.3634857842519681</c:v>
                </c:pt>
                <c:pt idx="49">
                  <c:v>8.6721883580433072</c:v>
                </c:pt>
                <c:pt idx="50">
                  <c:v>8.6721883580433072</c:v>
                </c:pt>
                <c:pt idx="51">
                  <c:v>8.6721883580433072</c:v>
                </c:pt>
                <c:pt idx="52">
                  <c:v>10.612548800283426</c:v>
                </c:pt>
                <c:pt idx="53">
                  <c:v>10.612548800283426</c:v>
                </c:pt>
                <c:pt idx="54">
                  <c:v>10.612548800283426</c:v>
                </c:pt>
                <c:pt idx="55">
                  <c:v>10.612548800283426</c:v>
                </c:pt>
                <c:pt idx="56">
                  <c:v>6.8518776495117715</c:v>
                </c:pt>
                <c:pt idx="57">
                  <c:v>6.8518776495117715</c:v>
                </c:pt>
                <c:pt idx="58">
                  <c:v>6.8518776495117715</c:v>
                </c:pt>
                <c:pt idx="59">
                  <c:v>6.8518776495117715</c:v>
                </c:pt>
                <c:pt idx="60">
                  <c:v>2.3569557165551145</c:v>
                </c:pt>
                <c:pt idx="61">
                  <c:v>3.4175905320433069</c:v>
                </c:pt>
                <c:pt idx="62">
                  <c:v>3.4175905320433069</c:v>
                </c:pt>
                <c:pt idx="63">
                  <c:v>1.1400973471771654</c:v>
                </c:pt>
                <c:pt idx="64">
                  <c:v>1.1855338281850394</c:v>
                </c:pt>
                <c:pt idx="65">
                  <c:v>1.1400973471771654</c:v>
                </c:pt>
                <c:pt idx="66">
                  <c:v>0.90045522037794878</c:v>
                </c:pt>
                <c:pt idx="67">
                  <c:v>0.96591383775590545</c:v>
                </c:pt>
                <c:pt idx="68">
                  <c:v>0.90045522037794878</c:v>
                </c:pt>
                <c:pt idx="69">
                  <c:v>1.9732017146220471</c:v>
                </c:pt>
                <c:pt idx="70">
                  <c:v>2.1929553281968501</c:v>
                </c:pt>
                <c:pt idx="71">
                  <c:v>1.9732017146220471</c:v>
                </c:pt>
                <c:pt idx="72">
                  <c:v>1.2630563526377954</c:v>
                </c:pt>
                <c:pt idx="73">
                  <c:v>4.030737103251929</c:v>
                </c:pt>
                <c:pt idx="74">
                  <c:v>6.477309915330669</c:v>
                </c:pt>
                <c:pt idx="75">
                  <c:v>4.030737103251929</c:v>
                </c:pt>
                <c:pt idx="76">
                  <c:v>19.280077074251967</c:v>
                </c:pt>
                <c:pt idx="77">
                  <c:v>19.280077074251967</c:v>
                </c:pt>
                <c:pt idx="78">
                  <c:v>19.280077074251967</c:v>
                </c:pt>
                <c:pt idx="79">
                  <c:v>1.9977719990314922</c:v>
                </c:pt>
                <c:pt idx="80">
                  <c:v>1.9130189534251929</c:v>
                </c:pt>
                <c:pt idx="81">
                  <c:v>1.955239608858264</c:v>
                </c:pt>
                <c:pt idx="82">
                  <c:v>1.0035744057244094</c:v>
                </c:pt>
                <c:pt idx="83">
                  <c:v>1.0035744057244094</c:v>
                </c:pt>
                <c:pt idx="84">
                  <c:v>2.049853426566929</c:v>
                </c:pt>
                <c:pt idx="85">
                  <c:v>2.049853426566929</c:v>
                </c:pt>
                <c:pt idx="86">
                  <c:v>0.510920926956693</c:v>
                </c:pt>
                <c:pt idx="87">
                  <c:v>0.510920926956693</c:v>
                </c:pt>
                <c:pt idx="88">
                  <c:v>0.57931522987401174</c:v>
                </c:pt>
                <c:pt idx="89">
                  <c:v>4.9457492918110235</c:v>
                </c:pt>
                <c:pt idx="90">
                  <c:v>4.9457492918110235</c:v>
                </c:pt>
                <c:pt idx="91">
                  <c:v>4.9457492918110235</c:v>
                </c:pt>
                <c:pt idx="92">
                  <c:v>0.23419158989370076</c:v>
                </c:pt>
                <c:pt idx="93">
                  <c:v>3.4623688699370079</c:v>
                </c:pt>
                <c:pt idx="94">
                  <c:v>3.4623688699370079</c:v>
                </c:pt>
                <c:pt idx="95">
                  <c:v>3.4623688699370079</c:v>
                </c:pt>
                <c:pt idx="96">
                  <c:v>1.8096929355669291</c:v>
                </c:pt>
                <c:pt idx="97">
                  <c:v>1.8096929355669291</c:v>
                </c:pt>
                <c:pt idx="98">
                  <c:v>0.75304284251968101</c:v>
                </c:pt>
                <c:pt idx="99">
                  <c:v>1.3125667676377952</c:v>
                </c:pt>
                <c:pt idx="100">
                  <c:v>1.3125667676377952</c:v>
                </c:pt>
                <c:pt idx="101">
                  <c:v>1.4461448914645669</c:v>
                </c:pt>
                <c:pt idx="102">
                  <c:v>2.0799984975433072</c:v>
                </c:pt>
                <c:pt idx="103">
                  <c:v>2.0799984975433072</c:v>
                </c:pt>
                <c:pt idx="104">
                  <c:v>0.59340642196850391</c:v>
                </c:pt>
                <c:pt idx="105">
                  <c:v>0.7787621557165354</c:v>
                </c:pt>
                <c:pt idx="106">
                  <c:v>0.7787621557165354</c:v>
                </c:pt>
                <c:pt idx="107">
                  <c:v>0.42222668532283458</c:v>
                </c:pt>
                <c:pt idx="108">
                  <c:v>1.3214744822834645</c:v>
                </c:pt>
                <c:pt idx="109">
                  <c:v>1.3214744822834645</c:v>
                </c:pt>
                <c:pt idx="110">
                  <c:v>1.3214744822834645</c:v>
                </c:pt>
                <c:pt idx="111">
                  <c:v>0.82474098368897641</c:v>
                </c:pt>
                <c:pt idx="112">
                  <c:v>0.49601947527558665</c:v>
                </c:pt>
                <c:pt idx="113">
                  <c:v>0.82597847733858265</c:v>
                </c:pt>
                <c:pt idx="114">
                  <c:v>0.50834026375984254</c:v>
                </c:pt>
                <c:pt idx="115">
                  <c:v>0.50834026375984254</c:v>
                </c:pt>
                <c:pt idx="116">
                  <c:v>1.5902504977716494</c:v>
                </c:pt>
                <c:pt idx="117">
                  <c:v>1.5902504977716494</c:v>
                </c:pt>
                <c:pt idx="118">
                  <c:v>1.3609499435984251</c:v>
                </c:pt>
                <c:pt idx="119">
                  <c:v>1.3609499435984251</c:v>
                </c:pt>
                <c:pt idx="120">
                  <c:v>0.53444990706692908</c:v>
                </c:pt>
                <c:pt idx="121">
                  <c:v>0.31325494235039331</c:v>
                </c:pt>
                <c:pt idx="122">
                  <c:v>0.96195004110236215</c:v>
                </c:pt>
                <c:pt idx="123">
                  <c:v>0.96195004110236215</c:v>
                </c:pt>
                <c:pt idx="124">
                  <c:v>0.20370922074015746</c:v>
                </c:pt>
                <c:pt idx="125">
                  <c:v>0.94321650267716528</c:v>
                </c:pt>
                <c:pt idx="126">
                  <c:v>0.67906394743700393</c:v>
                </c:pt>
                <c:pt idx="127">
                  <c:v>0.67906394743700393</c:v>
                </c:pt>
                <c:pt idx="128">
                  <c:v>0.29389445042519685</c:v>
                </c:pt>
                <c:pt idx="129">
                  <c:v>1.4191102929055117</c:v>
                </c:pt>
                <c:pt idx="130">
                  <c:v>0.51747878836220085</c:v>
                </c:pt>
                <c:pt idx="131">
                  <c:v>0.53802506530314953</c:v>
                </c:pt>
                <c:pt idx="132">
                  <c:v>0.29234333393700784</c:v>
                </c:pt>
                <c:pt idx="133">
                  <c:v>0.99812657615748035</c:v>
                </c:pt>
                <c:pt idx="134">
                  <c:v>0.99812657615748035</c:v>
                </c:pt>
                <c:pt idx="135">
                  <c:v>0.99812657615748035</c:v>
                </c:pt>
                <c:pt idx="136">
                  <c:v>1.7093557762559055</c:v>
                </c:pt>
                <c:pt idx="137">
                  <c:v>0.49832966465747636</c:v>
                </c:pt>
                <c:pt idx="138">
                  <c:v>0.21865105822834643</c:v>
                </c:pt>
                <c:pt idx="139">
                  <c:v>0.82892626941732295</c:v>
                </c:pt>
                <c:pt idx="140">
                  <c:v>0.82892626941732295</c:v>
                </c:pt>
                <c:pt idx="141">
                  <c:v>1.4915012405669252</c:v>
                </c:pt>
                <c:pt idx="142">
                  <c:v>1.4915012405669252</c:v>
                </c:pt>
                <c:pt idx="143">
                  <c:v>1.4915012405669252</c:v>
                </c:pt>
                <c:pt idx="144">
                  <c:v>1.566272031496063</c:v>
                </c:pt>
                <c:pt idx="145">
                  <c:v>0.48788447344881891</c:v>
                </c:pt>
                <c:pt idx="146">
                  <c:v>0.48788447344881891</c:v>
                </c:pt>
                <c:pt idx="147">
                  <c:v>4.3206550003661421</c:v>
                </c:pt>
                <c:pt idx="148">
                  <c:v>4.3206550003661421</c:v>
                </c:pt>
                <c:pt idx="149">
                  <c:v>1.207907578464563</c:v>
                </c:pt>
                <c:pt idx="150">
                  <c:v>1.0320827183661416</c:v>
                </c:pt>
                <c:pt idx="151">
                  <c:v>1.0320827183661416</c:v>
                </c:pt>
                <c:pt idx="152">
                  <c:v>3.6342400997795274</c:v>
                </c:pt>
                <c:pt idx="153">
                  <c:v>2.6079696891338582</c:v>
                </c:pt>
                <c:pt idx="154">
                  <c:v>2.4767260863267677</c:v>
                </c:pt>
                <c:pt idx="155">
                  <c:v>2.4767260863267677</c:v>
                </c:pt>
                <c:pt idx="156">
                  <c:v>54.407837846062598</c:v>
                </c:pt>
                <c:pt idx="157">
                  <c:v>54.407837846062598</c:v>
                </c:pt>
                <c:pt idx="158">
                  <c:v>54.407837846062598</c:v>
                </c:pt>
                <c:pt idx="159">
                  <c:v>2.8774815969763781</c:v>
                </c:pt>
                <c:pt idx="160">
                  <c:v>2.5761548399960628</c:v>
                </c:pt>
                <c:pt idx="161">
                  <c:v>3.4519513503858268</c:v>
                </c:pt>
                <c:pt idx="162">
                  <c:v>3.4519513503858268</c:v>
                </c:pt>
                <c:pt idx="163">
                  <c:v>1.6329556168503938</c:v>
                </c:pt>
                <c:pt idx="164">
                  <c:v>1.6329556168503938</c:v>
                </c:pt>
                <c:pt idx="165">
                  <c:v>1.2247691291692913</c:v>
                </c:pt>
                <c:pt idx="166">
                  <c:v>4.4230492272401571</c:v>
                </c:pt>
                <c:pt idx="167">
                  <c:v>4.4230492272401571</c:v>
                </c:pt>
                <c:pt idx="168">
                  <c:v>4.4230492272401571</c:v>
                </c:pt>
                <c:pt idx="169">
                  <c:v>1.3364578289330709</c:v>
                </c:pt>
                <c:pt idx="170">
                  <c:v>1.8013775833858228</c:v>
                </c:pt>
                <c:pt idx="171">
                  <c:v>1.8013775833858228</c:v>
                </c:pt>
                <c:pt idx="172">
                  <c:v>1.8013775833858228</c:v>
                </c:pt>
                <c:pt idx="173">
                  <c:v>4.7726184906574414</c:v>
                </c:pt>
                <c:pt idx="174">
                  <c:v>4.7726184906574414</c:v>
                </c:pt>
                <c:pt idx="175">
                  <c:v>26.523166974874016</c:v>
                </c:pt>
                <c:pt idx="176">
                  <c:v>26.523166974874016</c:v>
                </c:pt>
                <c:pt idx="177">
                  <c:v>26.523166974874016</c:v>
                </c:pt>
                <c:pt idx="178">
                  <c:v>26.493964958110233</c:v>
                </c:pt>
                <c:pt idx="179">
                  <c:v>26.493964958110233</c:v>
                </c:pt>
                <c:pt idx="180">
                  <c:v>26.493964958110233</c:v>
                </c:pt>
                <c:pt idx="181">
                  <c:v>26.493964958110233</c:v>
                </c:pt>
                <c:pt idx="182">
                  <c:v>63.623220255157477</c:v>
                </c:pt>
                <c:pt idx="183">
                  <c:v>63.623220255157477</c:v>
                </c:pt>
                <c:pt idx="184">
                  <c:v>3.5982367629566889</c:v>
                </c:pt>
                <c:pt idx="185">
                  <c:v>3.5982367629566889</c:v>
                </c:pt>
                <c:pt idx="186">
                  <c:v>10.460156290688976</c:v>
                </c:pt>
                <c:pt idx="187">
                  <c:v>10.460156290688976</c:v>
                </c:pt>
                <c:pt idx="188">
                  <c:v>9.8013517271456685</c:v>
                </c:pt>
                <c:pt idx="189">
                  <c:v>9.8013517271456685</c:v>
                </c:pt>
                <c:pt idx="190">
                  <c:v>18.63050853347638</c:v>
                </c:pt>
                <c:pt idx="191">
                  <c:v>18.63050853347638</c:v>
                </c:pt>
                <c:pt idx="192">
                  <c:v>3.9283190824409449</c:v>
                </c:pt>
                <c:pt idx="193">
                  <c:v>3.9283190824409449</c:v>
                </c:pt>
                <c:pt idx="194">
                  <c:v>3.9283190824409449</c:v>
                </c:pt>
                <c:pt idx="195">
                  <c:v>4.0049686779212594</c:v>
                </c:pt>
                <c:pt idx="196">
                  <c:v>4.0049686779212594</c:v>
                </c:pt>
                <c:pt idx="197">
                  <c:v>4.0049686779212594</c:v>
                </c:pt>
                <c:pt idx="198">
                  <c:v>5.7956661225118111</c:v>
                </c:pt>
                <c:pt idx="199">
                  <c:v>5.7956661225118111</c:v>
                </c:pt>
                <c:pt idx="200">
                  <c:v>5.7956661225118111</c:v>
                </c:pt>
                <c:pt idx="201">
                  <c:v>8.6524924349448824</c:v>
                </c:pt>
                <c:pt idx="202">
                  <c:v>8.6524924349448824</c:v>
                </c:pt>
                <c:pt idx="203">
                  <c:v>8.6524924349448824</c:v>
                </c:pt>
                <c:pt idx="204">
                  <c:v>4.1312156944881888</c:v>
                </c:pt>
                <c:pt idx="205">
                  <c:v>4.1312156944881888</c:v>
                </c:pt>
                <c:pt idx="206">
                  <c:v>4.1312156944881888</c:v>
                </c:pt>
                <c:pt idx="207">
                  <c:v>24.593167911535431</c:v>
                </c:pt>
                <c:pt idx="208">
                  <c:v>24.593167911535431</c:v>
                </c:pt>
                <c:pt idx="209">
                  <c:v>24.593167911535431</c:v>
                </c:pt>
                <c:pt idx="210">
                  <c:v>1.353719462527559</c:v>
                </c:pt>
                <c:pt idx="211">
                  <c:v>4.4073184330078741</c:v>
                </c:pt>
                <c:pt idx="212">
                  <c:v>4.4073184330078741</c:v>
                </c:pt>
                <c:pt idx="213">
                  <c:v>2.5253229624645628</c:v>
                </c:pt>
                <c:pt idx="214">
                  <c:v>23.323908968236218</c:v>
                </c:pt>
                <c:pt idx="215">
                  <c:v>23.323908968236218</c:v>
                </c:pt>
                <c:pt idx="216">
                  <c:v>1.6200821416535394</c:v>
                </c:pt>
                <c:pt idx="217">
                  <c:v>1.6200821416535394</c:v>
                </c:pt>
                <c:pt idx="218">
                  <c:v>1.0723995114409448</c:v>
                </c:pt>
                <c:pt idx="219">
                  <c:v>1.9244322176377955</c:v>
                </c:pt>
                <c:pt idx="220">
                  <c:v>1.9244322176377955</c:v>
                </c:pt>
                <c:pt idx="221">
                  <c:v>2.4841861716299212</c:v>
                </c:pt>
                <c:pt idx="222">
                  <c:v>2.4841861716299212</c:v>
                </c:pt>
                <c:pt idx="223">
                  <c:v>2.4841861716299212</c:v>
                </c:pt>
                <c:pt idx="224">
                  <c:v>3.0115086000629923</c:v>
                </c:pt>
                <c:pt idx="225">
                  <c:v>3.0115086000629923</c:v>
                </c:pt>
                <c:pt idx="226">
                  <c:v>3.0115086000629923</c:v>
                </c:pt>
                <c:pt idx="227">
                  <c:v>4.7506845153543305</c:v>
                </c:pt>
                <c:pt idx="228">
                  <c:v>4.7506845153543305</c:v>
                </c:pt>
                <c:pt idx="229">
                  <c:v>4.7506845153543305</c:v>
                </c:pt>
                <c:pt idx="230">
                  <c:v>4.7506845153543305</c:v>
                </c:pt>
                <c:pt idx="231">
                  <c:v>4.1126803227165354</c:v>
                </c:pt>
                <c:pt idx="232">
                  <c:v>4.1126803227165354</c:v>
                </c:pt>
                <c:pt idx="233">
                  <c:v>4.1126803227165354</c:v>
                </c:pt>
                <c:pt idx="234">
                  <c:v>0.56884418859055119</c:v>
                </c:pt>
                <c:pt idx="235">
                  <c:v>0.41826496216929132</c:v>
                </c:pt>
                <c:pt idx="236">
                  <c:v>0.76174547555905125</c:v>
                </c:pt>
                <c:pt idx="237">
                  <c:v>0.76174547555905125</c:v>
                </c:pt>
                <c:pt idx="238">
                  <c:v>0.76174547555905125</c:v>
                </c:pt>
                <c:pt idx="239">
                  <c:v>6.0436434637007874</c:v>
                </c:pt>
                <c:pt idx="240">
                  <c:v>6.0436434637007874</c:v>
                </c:pt>
                <c:pt idx="241">
                  <c:v>2.286624127385827</c:v>
                </c:pt>
                <c:pt idx="242">
                  <c:v>2.286624127385827</c:v>
                </c:pt>
                <c:pt idx="243">
                  <c:v>0.68623909311023612</c:v>
                </c:pt>
                <c:pt idx="244">
                  <c:v>0.68623909311023612</c:v>
                </c:pt>
                <c:pt idx="245">
                  <c:v>5.7054889124330312</c:v>
                </c:pt>
                <c:pt idx="246">
                  <c:v>5.7054889124330312</c:v>
                </c:pt>
                <c:pt idx="247">
                  <c:v>2.2081231967716533</c:v>
                </c:pt>
                <c:pt idx="248">
                  <c:v>2.2081231967716533</c:v>
                </c:pt>
                <c:pt idx="249">
                  <c:v>2.2081231967716533</c:v>
                </c:pt>
                <c:pt idx="250">
                  <c:v>2.2081231967716533</c:v>
                </c:pt>
                <c:pt idx="251">
                  <c:v>3.2535071440157481</c:v>
                </c:pt>
                <c:pt idx="252">
                  <c:v>3.2535071440157481</c:v>
                </c:pt>
                <c:pt idx="253">
                  <c:v>3.2535071440157481</c:v>
                </c:pt>
                <c:pt idx="254">
                  <c:v>8.8212097171850381</c:v>
                </c:pt>
                <c:pt idx="255">
                  <c:v>8.8212097171850381</c:v>
                </c:pt>
                <c:pt idx="256">
                  <c:v>8.8212097171850381</c:v>
                </c:pt>
                <c:pt idx="257">
                  <c:v>8.8212097171850381</c:v>
                </c:pt>
                <c:pt idx="258">
                  <c:v>5.0530440851416927</c:v>
                </c:pt>
                <c:pt idx="259">
                  <c:v>10.554000393547245</c:v>
                </c:pt>
                <c:pt idx="260">
                  <c:v>10.554000393547245</c:v>
                </c:pt>
                <c:pt idx="261">
                  <c:v>10.554000393547245</c:v>
                </c:pt>
                <c:pt idx="262">
                  <c:v>10.554000393547245</c:v>
                </c:pt>
                <c:pt idx="263">
                  <c:v>0.46915215644881886</c:v>
                </c:pt>
                <c:pt idx="264">
                  <c:v>0.52895457562204728</c:v>
                </c:pt>
                <c:pt idx="265">
                  <c:v>0.52895457562204728</c:v>
                </c:pt>
                <c:pt idx="266">
                  <c:v>0.57274588522834646</c:v>
                </c:pt>
                <c:pt idx="267">
                  <c:v>0.59486496148031498</c:v>
                </c:pt>
                <c:pt idx="268">
                  <c:v>0.33904971468503936</c:v>
                </c:pt>
                <c:pt idx="269">
                  <c:v>0.33904971468503936</c:v>
                </c:pt>
                <c:pt idx="270">
                  <c:v>0.39216880097637796</c:v>
                </c:pt>
                <c:pt idx="271">
                  <c:v>0.4719569174015748</c:v>
                </c:pt>
                <c:pt idx="272">
                  <c:v>4.8803991317519682</c:v>
                </c:pt>
                <c:pt idx="273">
                  <c:v>0.20857019639370039</c:v>
                </c:pt>
                <c:pt idx="274">
                  <c:v>0.43510742020472437</c:v>
                </c:pt>
                <c:pt idx="275">
                  <c:v>2.5724371284448817</c:v>
                </c:pt>
                <c:pt idx="276">
                  <c:v>0.26218257760629921</c:v>
                </c:pt>
                <c:pt idx="277">
                  <c:v>1.7253212542519685</c:v>
                </c:pt>
                <c:pt idx="278">
                  <c:v>1.849812283527555</c:v>
                </c:pt>
                <c:pt idx="279">
                  <c:v>1.7253212542519685</c:v>
                </c:pt>
                <c:pt idx="280">
                  <c:v>1.7253212542519685</c:v>
                </c:pt>
                <c:pt idx="281">
                  <c:v>1.7801111780000001</c:v>
                </c:pt>
                <c:pt idx="282">
                  <c:v>1.7253212542519685</c:v>
                </c:pt>
                <c:pt idx="283">
                  <c:v>2.1864063883858225</c:v>
                </c:pt>
                <c:pt idx="284">
                  <c:v>2.1864063883858225</c:v>
                </c:pt>
                <c:pt idx="285">
                  <c:v>2.1461160298503938</c:v>
                </c:pt>
                <c:pt idx="286">
                  <c:v>2.1864063883858225</c:v>
                </c:pt>
                <c:pt idx="287">
                  <c:v>2.4153013012913385</c:v>
                </c:pt>
                <c:pt idx="288">
                  <c:v>0.87103251148031502</c:v>
                </c:pt>
                <c:pt idx="289">
                  <c:v>0.89419095611811028</c:v>
                </c:pt>
                <c:pt idx="290">
                  <c:v>0.76723558511023227</c:v>
                </c:pt>
                <c:pt idx="291">
                  <c:v>3.2239147683897635</c:v>
                </c:pt>
                <c:pt idx="292">
                  <c:v>0.63657437795275584</c:v>
                </c:pt>
                <c:pt idx="293">
                  <c:v>0.73997193641732284</c:v>
                </c:pt>
                <c:pt idx="294">
                  <c:v>2.3415572603149606</c:v>
                </c:pt>
                <c:pt idx="295">
                  <c:v>7.9485223380944481</c:v>
                </c:pt>
                <c:pt idx="296">
                  <c:v>7.9485223380944481</c:v>
                </c:pt>
                <c:pt idx="297">
                  <c:v>0.41285710107873619</c:v>
                </c:pt>
                <c:pt idx="298">
                  <c:v>1.4952563091299174</c:v>
                </c:pt>
                <c:pt idx="299">
                  <c:v>2.1705117246299213</c:v>
                </c:pt>
                <c:pt idx="300">
                  <c:v>0.47308301442519685</c:v>
                </c:pt>
                <c:pt idx="301">
                  <c:v>0.99542352119685029</c:v>
                </c:pt>
                <c:pt idx="302">
                  <c:v>8.508009877165354E-2</c:v>
                </c:pt>
                <c:pt idx="303">
                  <c:v>0.1048763000944882</c:v>
                </c:pt>
                <c:pt idx="304">
                  <c:v>6.124083634645669E-2</c:v>
                </c:pt>
                <c:pt idx="305">
                  <c:v>0.41970861894881889</c:v>
                </c:pt>
                <c:pt idx="306">
                  <c:v>6.1867487861574801</c:v>
                </c:pt>
                <c:pt idx="307">
                  <c:v>1.4664904119842521</c:v>
                </c:pt>
                <c:pt idx="308">
                  <c:v>1.4664904119842521</c:v>
                </c:pt>
                <c:pt idx="309">
                  <c:v>3.4163266375590551</c:v>
                </c:pt>
                <c:pt idx="310">
                  <c:v>1.4839544725196852</c:v>
                </c:pt>
                <c:pt idx="311">
                  <c:v>1.5917746046377954</c:v>
                </c:pt>
                <c:pt idx="312">
                  <c:v>0.59875626085039368</c:v>
                </c:pt>
                <c:pt idx="313">
                  <c:v>0.37710633932677162</c:v>
                </c:pt>
                <c:pt idx="314">
                  <c:v>2.133361186515748</c:v>
                </c:pt>
                <c:pt idx="315">
                  <c:v>0.20466041776771651</c:v>
                </c:pt>
                <c:pt idx="316">
                  <c:v>0.65733433275590547</c:v>
                </c:pt>
                <c:pt idx="317">
                  <c:v>1.1165117516338583</c:v>
                </c:pt>
                <c:pt idx="318">
                  <c:v>0.97822778549212597</c:v>
                </c:pt>
                <c:pt idx="319">
                  <c:v>3.2357553797992091</c:v>
                </c:pt>
                <c:pt idx="320">
                  <c:v>0.51407577335433075</c:v>
                </c:pt>
                <c:pt idx="321">
                  <c:v>1.1533540124409447</c:v>
                </c:pt>
                <c:pt idx="322">
                  <c:v>3.8495702853543268</c:v>
                </c:pt>
                <c:pt idx="323">
                  <c:v>0.47217993196850389</c:v>
                </c:pt>
                <c:pt idx="324">
                  <c:v>0.8566185553818898</c:v>
                </c:pt>
                <c:pt idx="325">
                  <c:v>0.51740153757480312</c:v>
                </c:pt>
                <c:pt idx="326">
                  <c:v>0.68072218718110233</c:v>
                </c:pt>
                <c:pt idx="327">
                  <c:v>2.4225818570236184</c:v>
                </c:pt>
                <c:pt idx="328">
                  <c:v>0.59803943407086613</c:v>
                </c:pt>
                <c:pt idx="329">
                  <c:v>0.59803943407086613</c:v>
                </c:pt>
                <c:pt idx="330">
                  <c:v>0.6064707380196811</c:v>
                </c:pt>
                <c:pt idx="331">
                  <c:v>0.69313849803149608</c:v>
                </c:pt>
                <c:pt idx="332">
                  <c:v>0.6809453992874015</c:v>
                </c:pt>
                <c:pt idx="333">
                  <c:v>2.3246684452283461</c:v>
                </c:pt>
                <c:pt idx="334">
                  <c:v>0.56963148231102356</c:v>
                </c:pt>
                <c:pt idx="335">
                  <c:v>0.56963148231102356</c:v>
                </c:pt>
                <c:pt idx="336">
                  <c:v>0.62966209546850394</c:v>
                </c:pt>
                <c:pt idx="337">
                  <c:v>0.86247733937007875</c:v>
                </c:pt>
                <c:pt idx="338">
                  <c:v>1.705135168425193</c:v>
                </c:pt>
                <c:pt idx="339">
                  <c:v>0.70567605919291332</c:v>
                </c:pt>
                <c:pt idx="340">
                  <c:v>0.3413312182047244</c:v>
                </c:pt>
                <c:pt idx="341">
                  <c:v>2.7857279321574802</c:v>
                </c:pt>
                <c:pt idx="342">
                  <c:v>2.5372565523149566</c:v>
                </c:pt>
                <c:pt idx="343">
                  <c:v>0.71294675351574799</c:v>
                </c:pt>
                <c:pt idx="344">
                  <c:v>0.4975903971653543</c:v>
                </c:pt>
                <c:pt idx="345">
                  <c:v>3.2551520271181102</c:v>
                </c:pt>
                <c:pt idx="346">
                  <c:v>0.52984159239370077</c:v>
                </c:pt>
                <c:pt idx="347">
                  <c:v>0.18452184782677164</c:v>
                </c:pt>
                <c:pt idx="348">
                  <c:v>0.22299616148031495</c:v>
                </c:pt>
                <c:pt idx="349">
                  <c:v>0.50668156990551183</c:v>
                </c:pt>
                <c:pt idx="350">
                  <c:v>0.24017417047244094</c:v>
                </c:pt>
                <c:pt idx="351">
                  <c:v>0.55457311496062989</c:v>
                </c:pt>
                <c:pt idx="352">
                  <c:v>0.61687540157086618</c:v>
                </c:pt>
                <c:pt idx="353">
                  <c:v>0.66089694290551182</c:v>
                </c:pt>
                <c:pt idx="354">
                  <c:v>0.63636881137007872</c:v>
                </c:pt>
                <c:pt idx="355">
                  <c:v>0.6809862658031457</c:v>
                </c:pt>
                <c:pt idx="356">
                  <c:v>0.64491971738582277</c:v>
                </c:pt>
                <c:pt idx="357">
                  <c:v>2.7261398032992123</c:v>
                </c:pt>
                <c:pt idx="358">
                  <c:v>0.33664230570078701</c:v>
                </c:pt>
                <c:pt idx="359">
                  <c:v>2.9665868449133859</c:v>
                </c:pt>
                <c:pt idx="360">
                  <c:v>0.82811859874015747</c:v>
                </c:pt>
                <c:pt idx="361">
                  <c:v>0.73835956947244097</c:v>
                </c:pt>
                <c:pt idx="362">
                  <c:v>0.48767968756692909</c:v>
                </c:pt>
                <c:pt idx="363">
                  <c:v>0.64783172856692917</c:v>
                </c:pt>
                <c:pt idx="364">
                  <c:v>1.0409838107952756</c:v>
                </c:pt>
                <c:pt idx="365">
                  <c:v>0.81631985283858255</c:v>
                </c:pt>
                <c:pt idx="366">
                  <c:v>0.45541529415354332</c:v>
                </c:pt>
                <c:pt idx="367">
                  <c:v>1.474926192019685</c:v>
                </c:pt>
                <c:pt idx="368">
                  <c:v>0.8223060047244094</c:v>
                </c:pt>
                <c:pt idx="369">
                  <c:v>0.58312700566929132</c:v>
                </c:pt>
                <c:pt idx="370">
                  <c:v>4.8177909412283073</c:v>
                </c:pt>
                <c:pt idx="371">
                  <c:v>2.9088141136810983</c:v>
                </c:pt>
                <c:pt idx="372">
                  <c:v>0.32975974409448822</c:v>
                </c:pt>
                <c:pt idx="373">
                  <c:v>0.74266539753937011</c:v>
                </c:pt>
                <c:pt idx="374">
                  <c:v>0.47487986414960626</c:v>
                </c:pt>
                <c:pt idx="375">
                  <c:v>0.82524746248818892</c:v>
                </c:pt>
                <c:pt idx="376">
                  <c:v>0.77281264918897641</c:v>
                </c:pt>
                <c:pt idx="377">
                  <c:v>9.786244467885826</c:v>
                </c:pt>
                <c:pt idx="378">
                  <c:v>9.786244467885826</c:v>
                </c:pt>
                <c:pt idx="379">
                  <c:v>0.755693990003937</c:v>
                </c:pt>
                <c:pt idx="380">
                  <c:v>0.48079525906299214</c:v>
                </c:pt>
                <c:pt idx="381">
                  <c:v>0.82428118498818903</c:v>
                </c:pt>
                <c:pt idx="382">
                  <c:v>1.0045105952362203</c:v>
                </c:pt>
                <c:pt idx="383">
                  <c:v>0.75838888786614167</c:v>
                </c:pt>
                <c:pt idx="384">
                  <c:v>0.85111797192125982</c:v>
                </c:pt>
                <c:pt idx="385">
                  <c:v>0.40087034374803149</c:v>
                </c:pt>
                <c:pt idx="386">
                  <c:v>0.55778010140157486</c:v>
                </c:pt>
                <c:pt idx="387">
                  <c:v>33.738542502598385</c:v>
                </c:pt>
                <c:pt idx="388">
                  <c:v>33.738542502598385</c:v>
                </c:pt>
                <c:pt idx="389">
                  <c:v>8.2855469915826774</c:v>
                </c:pt>
                <c:pt idx="390">
                  <c:v>8.2855469915826774</c:v>
                </c:pt>
                <c:pt idx="391">
                  <c:v>0.98825335219685029</c:v>
                </c:pt>
                <c:pt idx="392">
                  <c:v>1.4998011335748032</c:v>
                </c:pt>
                <c:pt idx="393">
                  <c:v>1.5009142523937009</c:v>
                </c:pt>
                <c:pt idx="394">
                  <c:v>2.6861677005905471</c:v>
                </c:pt>
                <c:pt idx="395">
                  <c:v>0.85715543646456682</c:v>
                </c:pt>
                <c:pt idx="396">
                  <c:v>1.425928713559055</c:v>
                </c:pt>
                <c:pt idx="397">
                  <c:v>0.71056144906298824</c:v>
                </c:pt>
                <c:pt idx="398">
                  <c:v>1.0271292417480316</c:v>
                </c:pt>
                <c:pt idx="399">
                  <c:v>1.7020782561732244</c:v>
                </c:pt>
                <c:pt idx="400">
                  <c:v>1.7172708860314922</c:v>
                </c:pt>
                <c:pt idx="401">
                  <c:v>0.60061524417716528</c:v>
                </c:pt>
                <c:pt idx="402">
                  <c:v>1.2527036643307046</c:v>
                </c:pt>
                <c:pt idx="403">
                  <c:v>1.1843379132283425</c:v>
                </c:pt>
                <c:pt idx="404">
                  <c:v>2.139982929125984</c:v>
                </c:pt>
                <c:pt idx="405">
                  <c:v>2.5793522359055117</c:v>
                </c:pt>
              </c:numCache>
            </c:numRef>
          </c:xVal>
          <c:yVal>
            <c:numRef>
              <c:f>PosprocData_02!$I$813:$I$1218</c:f>
              <c:numCache>
                <c:formatCode>General</c:formatCode>
                <c:ptCount val="406"/>
                <c:pt idx="0">
                  <c:v>5.0954800000000003E-3</c:v>
                </c:pt>
                <c:pt idx="1">
                  <c:v>6.6335099999999994E-2</c:v>
                </c:pt>
                <c:pt idx="2">
                  <c:v>7.1325299999999998E-3</c:v>
                </c:pt>
                <c:pt idx="3">
                  <c:v>7.1325299999999998E-3</c:v>
                </c:pt>
                <c:pt idx="4">
                  <c:v>2.5528899999999999E-3</c:v>
                </c:pt>
                <c:pt idx="5">
                  <c:v>3.1166900000000001E-3</c:v>
                </c:pt>
                <c:pt idx="6">
                  <c:v>3.6158599999999998E-3</c:v>
                </c:pt>
                <c:pt idx="7">
                  <c:v>7.2930299999999998E-3</c:v>
                </c:pt>
                <c:pt idx="8">
                  <c:v>1.5072799999999999E-3</c:v>
                </c:pt>
                <c:pt idx="9">
                  <c:v>3.6366599999999999E-2</c:v>
                </c:pt>
                <c:pt idx="10">
                  <c:v>3.6366599999999999E-2</c:v>
                </c:pt>
                <c:pt idx="11">
                  <c:v>3.6366599999999999E-2</c:v>
                </c:pt>
                <c:pt idx="12">
                  <c:v>1.5362499999999999E-2</c:v>
                </c:pt>
                <c:pt idx="13">
                  <c:v>1.4442699999999999E-2</c:v>
                </c:pt>
                <c:pt idx="14">
                  <c:v>1.4442699999999999E-2</c:v>
                </c:pt>
                <c:pt idx="15">
                  <c:v>1.4442699999999999E-2</c:v>
                </c:pt>
                <c:pt idx="16">
                  <c:v>3.4884099999999999E-3</c:v>
                </c:pt>
                <c:pt idx="17">
                  <c:v>2.74465E-3</c:v>
                </c:pt>
                <c:pt idx="18">
                  <c:v>2.82154E-3</c:v>
                </c:pt>
                <c:pt idx="19">
                  <c:v>1.6062699999999999E-2</c:v>
                </c:pt>
                <c:pt idx="20">
                  <c:v>1.02817E-2</c:v>
                </c:pt>
                <c:pt idx="21">
                  <c:v>4.8169199999999997E-3</c:v>
                </c:pt>
                <c:pt idx="22">
                  <c:v>2.11252E-2</c:v>
                </c:pt>
                <c:pt idx="23">
                  <c:v>3.6955099999999998E-2</c:v>
                </c:pt>
                <c:pt idx="24">
                  <c:v>3.6955099999999998E-2</c:v>
                </c:pt>
                <c:pt idx="25">
                  <c:v>1.6294899999999999E-3</c:v>
                </c:pt>
                <c:pt idx="26">
                  <c:v>1.0214000000000001E-2</c:v>
                </c:pt>
                <c:pt idx="27">
                  <c:v>4.1287399999999997E-3</c:v>
                </c:pt>
                <c:pt idx="28">
                  <c:v>4.1287399999999997E-3</c:v>
                </c:pt>
                <c:pt idx="29">
                  <c:v>1.4400700000000001E-2</c:v>
                </c:pt>
                <c:pt idx="30">
                  <c:v>1.4400700000000001E-2</c:v>
                </c:pt>
                <c:pt idx="31">
                  <c:v>1.4400700000000001E-2</c:v>
                </c:pt>
                <c:pt idx="32">
                  <c:v>1.4400700000000001E-2</c:v>
                </c:pt>
                <c:pt idx="33">
                  <c:v>7.4435500000000002E-3</c:v>
                </c:pt>
                <c:pt idx="34">
                  <c:v>7.4435500000000002E-3</c:v>
                </c:pt>
                <c:pt idx="35">
                  <c:v>7.4435500000000002E-3</c:v>
                </c:pt>
                <c:pt idx="36">
                  <c:v>7.4435500000000002E-3</c:v>
                </c:pt>
                <c:pt idx="37">
                  <c:v>7.4435500000000002E-3</c:v>
                </c:pt>
                <c:pt idx="38">
                  <c:v>2.3571099999999999E-3</c:v>
                </c:pt>
                <c:pt idx="39">
                  <c:v>2.3571099999999999E-3</c:v>
                </c:pt>
                <c:pt idx="40">
                  <c:v>2.4465199999999999E-2</c:v>
                </c:pt>
                <c:pt idx="41">
                  <c:v>2.4465199999999999E-2</c:v>
                </c:pt>
                <c:pt idx="42">
                  <c:v>2.4465199999999999E-2</c:v>
                </c:pt>
                <c:pt idx="43">
                  <c:v>2.4465199999999999E-2</c:v>
                </c:pt>
                <c:pt idx="44">
                  <c:v>1.01136E-2</c:v>
                </c:pt>
                <c:pt idx="45">
                  <c:v>1.01136E-2</c:v>
                </c:pt>
                <c:pt idx="46">
                  <c:v>1.01136E-2</c:v>
                </c:pt>
                <c:pt idx="47">
                  <c:v>1.01136E-2</c:v>
                </c:pt>
                <c:pt idx="48">
                  <c:v>1.01136E-2</c:v>
                </c:pt>
                <c:pt idx="49">
                  <c:v>2.93397E-2</c:v>
                </c:pt>
                <c:pt idx="50">
                  <c:v>2.93397E-2</c:v>
                </c:pt>
                <c:pt idx="51">
                  <c:v>2.93397E-2</c:v>
                </c:pt>
                <c:pt idx="52">
                  <c:v>3.0634700000000001E-2</c:v>
                </c:pt>
                <c:pt idx="53">
                  <c:v>3.0634700000000001E-2</c:v>
                </c:pt>
                <c:pt idx="54">
                  <c:v>3.0634700000000001E-2</c:v>
                </c:pt>
                <c:pt idx="55">
                  <c:v>3.0634700000000001E-2</c:v>
                </c:pt>
                <c:pt idx="56">
                  <c:v>2.0470800000000001E-2</c:v>
                </c:pt>
                <c:pt idx="57">
                  <c:v>2.0470800000000001E-2</c:v>
                </c:pt>
                <c:pt idx="58">
                  <c:v>2.0470800000000001E-2</c:v>
                </c:pt>
                <c:pt idx="59">
                  <c:v>2.0470800000000001E-2</c:v>
                </c:pt>
                <c:pt idx="60">
                  <c:v>6.6319600000000001E-3</c:v>
                </c:pt>
                <c:pt idx="61">
                  <c:v>8.1090899999999994E-3</c:v>
                </c:pt>
                <c:pt idx="62">
                  <c:v>8.1720899999999999E-3</c:v>
                </c:pt>
                <c:pt idx="63">
                  <c:v>2.02695E-3</c:v>
                </c:pt>
                <c:pt idx="64">
                  <c:v>3.4836699999999999E-3</c:v>
                </c:pt>
                <c:pt idx="65">
                  <c:v>2.02695E-3</c:v>
                </c:pt>
                <c:pt idx="66">
                  <c:v>3.1468899999999998E-3</c:v>
                </c:pt>
                <c:pt idx="67">
                  <c:v>3.5144500000000001E-3</c:v>
                </c:pt>
                <c:pt idx="68">
                  <c:v>3.15986E-3</c:v>
                </c:pt>
                <c:pt idx="69">
                  <c:v>6.3152E-3</c:v>
                </c:pt>
                <c:pt idx="70">
                  <c:v>6.3152E-3</c:v>
                </c:pt>
                <c:pt idx="71">
                  <c:v>6.3152E-3</c:v>
                </c:pt>
                <c:pt idx="72">
                  <c:v>4.6033699999999999E-3</c:v>
                </c:pt>
                <c:pt idx="73">
                  <c:v>1.11713E-2</c:v>
                </c:pt>
                <c:pt idx="74">
                  <c:v>1.11713E-2</c:v>
                </c:pt>
                <c:pt idx="75">
                  <c:v>1.11713E-2</c:v>
                </c:pt>
                <c:pt idx="76">
                  <c:v>4.5038000000000002E-2</c:v>
                </c:pt>
                <c:pt idx="77">
                  <c:v>4.5038000000000002E-2</c:v>
                </c:pt>
                <c:pt idx="78">
                  <c:v>4.5038000000000002E-2</c:v>
                </c:pt>
                <c:pt idx="79">
                  <c:v>8.4144800000000002E-3</c:v>
                </c:pt>
                <c:pt idx="80">
                  <c:v>6.9284799999999999E-3</c:v>
                </c:pt>
                <c:pt idx="81">
                  <c:v>8.9005300000000002E-3</c:v>
                </c:pt>
                <c:pt idx="82">
                  <c:v>3.22806E-3</c:v>
                </c:pt>
                <c:pt idx="83">
                  <c:v>3.22806E-3</c:v>
                </c:pt>
                <c:pt idx="84">
                  <c:v>4.7090300000000003E-3</c:v>
                </c:pt>
                <c:pt idx="85">
                  <c:v>4.7090300000000003E-3</c:v>
                </c:pt>
                <c:pt idx="86">
                  <c:v>1.70133E-3</c:v>
                </c:pt>
                <c:pt idx="87">
                  <c:v>1.70133E-3</c:v>
                </c:pt>
                <c:pt idx="88">
                  <c:v>1.59264E-3</c:v>
                </c:pt>
                <c:pt idx="89">
                  <c:v>2.0011600000000001E-2</c:v>
                </c:pt>
                <c:pt idx="90">
                  <c:v>2.0011600000000001E-2</c:v>
                </c:pt>
                <c:pt idx="91">
                  <c:v>2.0011600000000001E-2</c:v>
                </c:pt>
                <c:pt idx="92">
                  <c:v>6.4926299999999997E-4</c:v>
                </c:pt>
                <c:pt idx="93">
                  <c:v>1.1215899999999999E-2</c:v>
                </c:pt>
                <c:pt idx="94">
                  <c:v>1.1215899999999999E-2</c:v>
                </c:pt>
                <c:pt idx="95">
                  <c:v>1.1215899999999999E-2</c:v>
                </c:pt>
                <c:pt idx="96">
                  <c:v>4.95401E-3</c:v>
                </c:pt>
                <c:pt idx="97">
                  <c:v>4.95401E-3</c:v>
                </c:pt>
                <c:pt idx="98">
                  <c:v>4.8961100000000004E-3</c:v>
                </c:pt>
                <c:pt idx="99">
                  <c:v>2.24369E-3</c:v>
                </c:pt>
                <c:pt idx="100">
                  <c:v>2.24369E-3</c:v>
                </c:pt>
                <c:pt idx="101">
                  <c:v>4.0236100000000004E-3</c:v>
                </c:pt>
                <c:pt idx="102">
                  <c:v>5.6945399999999997E-3</c:v>
                </c:pt>
                <c:pt idx="103">
                  <c:v>5.6945399999999997E-3</c:v>
                </c:pt>
                <c:pt idx="104">
                  <c:v>2.66124E-3</c:v>
                </c:pt>
                <c:pt idx="105">
                  <c:v>3.8066599999999999E-3</c:v>
                </c:pt>
                <c:pt idx="106">
                  <c:v>3.8066599999999999E-3</c:v>
                </c:pt>
                <c:pt idx="107">
                  <c:v>1.2195000000000001E-3</c:v>
                </c:pt>
                <c:pt idx="108">
                  <c:v>4.58378E-3</c:v>
                </c:pt>
                <c:pt idx="109">
                  <c:v>4.58378E-3</c:v>
                </c:pt>
                <c:pt idx="110">
                  <c:v>4.58378E-3</c:v>
                </c:pt>
                <c:pt idx="111">
                  <c:v>1.6728699999999999E-3</c:v>
                </c:pt>
                <c:pt idx="112">
                  <c:v>1.98723E-3</c:v>
                </c:pt>
                <c:pt idx="113">
                  <c:v>3.53506E-3</c:v>
                </c:pt>
                <c:pt idx="114">
                  <c:v>2.0109300000000002E-3</c:v>
                </c:pt>
                <c:pt idx="115">
                  <c:v>2.0109300000000002E-3</c:v>
                </c:pt>
                <c:pt idx="116">
                  <c:v>5.11262E-3</c:v>
                </c:pt>
                <c:pt idx="117">
                  <c:v>5.11262E-3</c:v>
                </c:pt>
                <c:pt idx="118">
                  <c:v>5.3120499999999996E-3</c:v>
                </c:pt>
                <c:pt idx="119">
                  <c:v>5.3120499999999996E-3</c:v>
                </c:pt>
                <c:pt idx="120">
                  <c:v>2.4240799999999999E-3</c:v>
                </c:pt>
                <c:pt idx="121">
                  <c:v>1.37089E-3</c:v>
                </c:pt>
                <c:pt idx="122">
                  <c:v>4.7782800000000002E-3</c:v>
                </c:pt>
                <c:pt idx="123">
                  <c:v>4.7782800000000002E-3</c:v>
                </c:pt>
                <c:pt idx="124">
                  <c:v>6.1377399999999998E-4</c:v>
                </c:pt>
                <c:pt idx="125">
                  <c:v>3.65775E-3</c:v>
                </c:pt>
                <c:pt idx="126">
                  <c:v>2.3735599999999998E-3</c:v>
                </c:pt>
                <c:pt idx="127">
                  <c:v>2.2977000000000002E-3</c:v>
                </c:pt>
                <c:pt idx="128">
                  <c:v>1.46543E-3</c:v>
                </c:pt>
                <c:pt idx="129">
                  <c:v>4.4760800000000003E-3</c:v>
                </c:pt>
                <c:pt idx="130">
                  <c:v>1.24238E-3</c:v>
                </c:pt>
                <c:pt idx="131">
                  <c:v>1.62908E-3</c:v>
                </c:pt>
                <c:pt idx="132">
                  <c:v>1.1398599999999999E-3</c:v>
                </c:pt>
                <c:pt idx="133">
                  <c:v>4.8513599999999999E-3</c:v>
                </c:pt>
                <c:pt idx="134">
                  <c:v>4.8513599999999999E-3</c:v>
                </c:pt>
                <c:pt idx="135">
                  <c:v>4.8513599999999999E-3</c:v>
                </c:pt>
                <c:pt idx="136">
                  <c:v>5.1587100000000004E-3</c:v>
                </c:pt>
                <c:pt idx="137">
                  <c:v>2.87645E-3</c:v>
                </c:pt>
                <c:pt idx="138">
                  <c:v>1.11841E-3</c:v>
                </c:pt>
                <c:pt idx="139">
                  <c:v>2.6855400000000001E-3</c:v>
                </c:pt>
                <c:pt idx="140">
                  <c:v>2.6855400000000001E-3</c:v>
                </c:pt>
                <c:pt idx="141">
                  <c:v>6.20114E-3</c:v>
                </c:pt>
                <c:pt idx="142">
                  <c:v>6.20114E-3</c:v>
                </c:pt>
                <c:pt idx="143">
                  <c:v>6.20114E-3</c:v>
                </c:pt>
                <c:pt idx="144">
                  <c:v>5.0744800000000001E-3</c:v>
                </c:pt>
                <c:pt idx="145">
                  <c:v>1.3081499999999999E-3</c:v>
                </c:pt>
                <c:pt idx="146">
                  <c:v>1.3081499999999999E-3</c:v>
                </c:pt>
                <c:pt idx="147">
                  <c:v>6.68645E-3</c:v>
                </c:pt>
                <c:pt idx="148">
                  <c:v>6.68645E-3</c:v>
                </c:pt>
                <c:pt idx="149">
                  <c:v>4.7704000000000002E-3</c:v>
                </c:pt>
                <c:pt idx="150">
                  <c:v>4.2826499999999998E-3</c:v>
                </c:pt>
                <c:pt idx="151">
                  <c:v>4.2826499999999998E-3</c:v>
                </c:pt>
                <c:pt idx="152">
                  <c:v>6.9740999999999996E-3</c:v>
                </c:pt>
                <c:pt idx="153">
                  <c:v>6.2886299999999999E-3</c:v>
                </c:pt>
                <c:pt idx="154">
                  <c:v>5.3452300000000003E-3</c:v>
                </c:pt>
                <c:pt idx="155">
                  <c:v>5.3452300000000003E-3</c:v>
                </c:pt>
                <c:pt idx="156">
                  <c:v>7.7356800000000003E-2</c:v>
                </c:pt>
                <c:pt idx="157">
                  <c:v>7.7356800000000003E-2</c:v>
                </c:pt>
                <c:pt idx="158">
                  <c:v>7.7356800000000003E-2</c:v>
                </c:pt>
                <c:pt idx="159">
                  <c:v>9.9174699999999994E-3</c:v>
                </c:pt>
                <c:pt idx="160">
                  <c:v>8.0630200000000006E-3</c:v>
                </c:pt>
                <c:pt idx="161">
                  <c:v>1.0765200000000001E-2</c:v>
                </c:pt>
                <c:pt idx="162">
                  <c:v>1.0765200000000001E-2</c:v>
                </c:pt>
                <c:pt idx="163">
                  <c:v>4.49789E-3</c:v>
                </c:pt>
                <c:pt idx="164">
                  <c:v>4.49789E-3</c:v>
                </c:pt>
                <c:pt idx="165">
                  <c:v>3.5379000000000001E-3</c:v>
                </c:pt>
                <c:pt idx="166">
                  <c:v>7.49498E-3</c:v>
                </c:pt>
                <c:pt idx="167">
                  <c:v>7.49498E-3</c:v>
                </c:pt>
                <c:pt idx="168">
                  <c:v>7.49498E-3</c:v>
                </c:pt>
                <c:pt idx="169">
                  <c:v>5.81585E-3</c:v>
                </c:pt>
                <c:pt idx="170">
                  <c:v>6.2052399999999999E-3</c:v>
                </c:pt>
                <c:pt idx="171">
                  <c:v>6.2052399999999999E-3</c:v>
                </c:pt>
                <c:pt idx="172">
                  <c:v>6.2052399999999999E-3</c:v>
                </c:pt>
                <c:pt idx="173">
                  <c:v>1.18908E-2</c:v>
                </c:pt>
                <c:pt idx="174">
                  <c:v>1.18908E-2</c:v>
                </c:pt>
                <c:pt idx="175">
                  <c:v>5.4513600000000002E-2</c:v>
                </c:pt>
                <c:pt idx="176">
                  <c:v>5.4513600000000002E-2</c:v>
                </c:pt>
                <c:pt idx="177">
                  <c:v>5.4513600000000002E-2</c:v>
                </c:pt>
                <c:pt idx="178">
                  <c:v>5.6389500000000002E-2</c:v>
                </c:pt>
                <c:pt idx="179">
                  <c:v>5.6389500000000002E-2</c:v>
                </c:pt>
                <c:pt idx="180">
                  <c:v>5.6389500000000002E-2</c:v>
                </c:pt>
                <c:pt idx="181">
                  <c:v>5.6389500000000002E-2</c:v>
                </c:pt>
                <c:pt idx="182">
                  <c:v>7.4866100000000005E-2</c:v>
                </c:pt>
                <c:pt idx="183">
                  <c:v>7.4866100000000005E-2</c:v>
                </c:pt>
                <c:pt idx="184">
                  <c:v>1.32791E-2</c:v>
                </c:pt>
                <c:pt idx="185">
                  <c:v>1.32791E-2</c:v>
                </c:pt>
                <c:pt idx="186">
                  <c:v>1.9292699999999999E-2</c:v>
                </c:pt>
                <c:pt idx="187">
                  <c:v>1.9292699999999999E-2</c:v>
                </c:pt>
                <c:pt idx="188">
                  <c:v>2.6445E-2</c:v>
                </c:pt>
                <c:pt idx="189">
                  <c:v>2.6445E-2</c:v>
                </c:pt>
                <c:pt idx="190">
                  <c:v>4.4579599999999997E-2</c:v>
                </c:pt>
                <c:pt idx="191">
                  <c:v>4.4579599999999997E-2</c:v>
                </c:pt>
                <c:pt idx="192">
                  <c:v>1.5331300000000001E-2</c:v>
                </c:pt>
                <c:pt idx="193">
                  <c:v>1.5331300000000001E-2</c:v>
                </c:pt>
                <c:pt idx="194">
                  <c:v>1.5331300000000001E-2</c:v>
                </c:pt>
                <c:pt idx="195">
                  <c:v>1.6061300000000001E-2</c:v>
                </c:pt>
                <c:pt idx="196">
                  <c:v>1.6061300000000001E-2</c:v>
                </c:pt>
                <c:pt idx="197">
                  <c:v>1.6061300000000001E-2</c:v>
                </c:pt>
                <c:pt idx="198">
                  <c:v>1.35713E-2</c:v>
                </c:pt>
                <c:pt idx="199">
                  <c:v>1.35713E-2</c:v>
                </c:pt>
                <c:pt idx="200">
                  <c:v>1.35713E-2</c:v>
                </c:pt>
                <c:pt idx="201">
                  <c:v>1.5380899999999999E-2</c:v>
                </c:pt>
                <c:pt idx="202">
                  <c:v>1.5380899999999999E-2</c:v>
                </c:pt>
                <c:pt idx="203">
                  <c:v>1.5380899999999999E-2</c:v>
                </c:pt>
                <c:pt idx="204">
                  <c:v>1.2307999999999999E-2</c:v>
                </c:pt>
                <c:pt idx="205">
                  <c:v>1.2307999999999999E-2</c:v>
                </c:pt>
                <c:pt idx="206">
                  <c:v>1.2307999999999999E-2</c:v>
                </c:pt>
                <c:pt idx="207">
                  <c:v>7.2517100000000001E-2</c:v>
                </c:pt>
                <c:pt idx="208">
                  <c:v>7.2517100000000001E-2</c:v>
                </c:pt>
                <c:pt idx="209">
                  <c:v>7.2517100000000001E-2</c:v>
                </c:pt>
                <c:pt idx="210">
                  <c:v>1.12818E-2</c:v>
                </c:pt>
                <c:pt idx="211">
                  <c:v>1.3724E-2</c:v>
                </c:pt>
                <c:pt idx="212">
                  <c:v>1.3724E-2</c:v>
                </c:pt>
                <c:pt idx="213">
                  <c:v>7.2797699999999996E-3</c:v>
                </c:pt>
                <c:pt idx="214">
                  <c:v>6.2302200000000002E-2</c:v>
                </c:pt>
                <c:pt idx="215">
                  <c:v>6.2302200000000002E-2</c:v>
                </c:pt>
                <c:pt idx="216">
                  <c:v>4.4107699999999996E-3</c:v>
                </c:pt>
                <c:pt idx="217">
                  <c:v>4.4107699999999996E-3</c:v>
                </c:pt>
                <c:pt idx="218">
                  <c:v>3.7849899999999998E-3</c:v>
                </c:pt>
                <c:pt idx="219">
                  <c:v>4.3956500000000001E-3</c:v>
                </c:pt>
                <c:pt idx="220">
                  <c:v>4.3956500000000001E-3</c:v>
                </c:pt>
                <c:pt idx="221">
                  <c:v>5.4995199999999999E-3</c:v>
                </c:pt>
                <c:pt idx="222">
                  <c:v>5.4995199999999999E-3</c:v>
                </c:pt>
                <c:pt idx="223">
                  <c:v>5.4995199999999999E-3</c:v>
                </c:pt>
                <c:pt idx="224">
                  <c:v>8.53516E-3</c:v>
                </c:pt>
                <c:pt idx="225">
                  <c:v>8.53516E-3</c:v>
                </c:pt>
                <c:pt idx="226">
                  <c:v>8.53516E-3</c:v>
                </c:pt>
                <c:pt idx="227">
                  <c:v>1.7210199999999998E-2</c:v>
                </c:pt>
                <c:pt idx="228">
                  <c:v>1.7210199999999998E-2</c:v>
                </c:pt>
                <c:pt idx="229">
                  <c:v>1.7210199999999998E-2</c:v>
                </c:pt>
                <c:pt idx="230">
                  <c:v>1.7210199999999998E-2</c:v>
                </c:pt>
                <c:pt idx="231">
                  <c:v>1.4252900000000001E-2</c:v>
                </c:pt>
                <c:pt idx="232">
                  <c:v>1.4252900000000001E-2</c:v>
                </c:pt>
                <c:pt idx="233">
                  <c:v>1.4252900000000001E-2</c:v>
                </c:pt>
                <c:pt idx="234">
                  <c:v>2.1007399999999998E-3</c:v>
                </c:pt>
                <c:pt idx="235">
                  <c:v>2.4871099999999998E-3</c:v>
                </c:pt>
                <c:pt idx="236">
                  <c:v>3.71324E-3</c:v>
                </c:pt>
                <c:pt idx="237">
                  <c:v>3.71324E-3</c:v>
                </c:pt>
                <c:pt idx="238">
                  <c:v>3.71324E-3</c:v>
                </c:pt>
                <c:pt idx="239">
                  <c:v>7.4023400000000003E-3</c:v>
                </c:pt>
                <c:pt idx="240">
                  <c:v>7.4023400000000003E-3</c:v>
                </c:pt>
                <c:pt idx="241">
                  <c:v>8.0143999999999996E-3</c:v>
                </c:pt>
                <c:pt idx="242">
                  <c:v>8.0143999999999996E-3</c:v>
                </c:pt>
                <c:pt idx="243">
                  <c:v>2.6362400000000002E-3</c:v>
                </c:pt>
                <c:pt idx="244">
                  <c:v>2.6362400000000002E-3</c:v>
                </c:pt>
                <c:pt idx="245">
                  <c:v>1.23905E-2</c:v>
                </c:pt>
                <c:pt idx="246">
                  <c:v>1.23905E-2</c:v>
                </c:pt>
                <c:pt idx="247">
                  <c:v>7.0268500000000003E-3</c:v>
                </c:pt>
                <c:pt idx="248">
                  <c:v>7.0268500000000003E-3</c:v>
                </c:pt>
                <c:pt idx="249">
                  <c:v>7.0268500000000003E-3</c:v>
                </c:pt>
                <c:pt idx="250">
                  <c:v>7.0268500000000003E-3</c:v>
                </c:pt>
                <c:pt idx="251">
                  <c:v>9.3347900000000008E-3</c:v>
                </c:pt>
                <c:pt idx="252">
                  <c:v>9.3347900000000008E-3</c:v>
                </c:pt>
                <c:pt idx="253">
                  <c:v>9.3347900000000008E-3</c:v>
                </c:pt>
                <c:pt idx="254">
                  <c:v>3.4328400000000002E-2</c:v>
                </c:pt>
                <c:pt idx="255">
                  <c:v>3.4328400000000002E-2</c:v>
                </c:pt>
                <c:pt idx="256">
                  <c:v>3.4328400000000002E-2</c:v>
                </c:pt>
                <c:pt idx="257">
                  <c:v>3.4328400000000002E-2</c:v>
                </c:pt>
                <c:pt idx="258">
                  <c:v>8.3284099999999996E-3</c:v>
                </c:pt>
                <c:pt idx="259">
                  <c:v>3.2594600000000001E-2</c:v>
                </c:pt>
                <c:pt idx="260">
                  <c:v>3.2594600000000001E-2</c:v>
                </c:pt>
                <c:pt idx="261">
                  <c:v>3.2594600000000001E-2</c:v>
                </c:pt>
                <c:pt idx="262">
                  <c:v>3.2594600000000001E-2</c:v>
                </c:pt>
                <c:pt idx="263">
                  <c:v>1.61886E-3</c:v>
                </c:pt>
                <c:pt idx="264">
                  <c:v>1.8176100000000001E-3</c:v>
                </c:pt>
                <c:pt idx="265">
                  <c:v>1.8176100000000001E-3</c:v>
                </c:pt>
                <c:pt idx="266">
                  <c:v>2.3820600000000001E-3</c:v>
                </c:pt>
                <c:pt idx="267">
                  <c:v>2.4962399999999998E-3</c:v>
                </c:pt>
                <c:pt idx="268">
                  <c:v>1.4958E-3</c:v>
                </c:pt>
                <c:pt idx="269">
                  <c:v>1.4958E-3</c:v>
                </c:pt>
                <c:pt idx="270">
                  <c:v>1.37392E-3</c:v>
                </c:pt>
                <c:pt idx="271">
                  <c:v>2.55069E-3</c:v>
                </c:pt>
                <c:pt idx="272">
                  <c:v>1.9042900000000001E-2</c:v>
                </c:pt>
                <c:pt idx="273">
                  <c:v>6.5522900000000001E-4</c:v>
                </c:pt>
                <c:pt idx="274">
                  <c:v>2.4304600000000002E-3</c:v>
                </c:pt>
                <c:pt idx="275">
                  <c:v>1.03147E-2</c:v>
                </c:pt>
                <c:pt idx="276">
                  <c:v>9.9763E-4</c:v>
                </c:pt>
                <c:pt idx="277">
                  <c:v>7.3068200000000003E-3</c:v>
                </c:pt>
                <c:pt idx="278">
                  <c:v>7.3068200000000003E-3</c:v>
                </c:pt>
                <c:pt idx="279">
                  <c:v>7.3068200000000003E-3</c:v>
                </c:pt>
                <c:pt idx="280">
                  <c:v>7.3068200000000003E-3</c:v>
                </c:pt>
                <c:pt idx="281">
                  <c:v>7.3068200000000003E-3</c:v>
                </c:pt>
                <c:pt idx="282">
                  <c:v>7.3068200000000003E-3</c:v>
                </c:pt>
                <c:pt idx="283">
                  <c:v>5.8588900000000003E-3</c:v>
                </c:pt>
                <c:pt idx="284">
                  <c:v>5.9905599999999998E-3</c:v>
                </c:pt>
                <c:pt idx="285">
                  <c:v>8.6338100000000004E-3</c:v>
                </c:pt>
                <c:pt idx="286">
                  <c:v>5.8588900000000003E-3</c:v>
                </c:pt>
                <c:pt idx="287">
                  <c:v>9.1334599999999995E-3</c:v>
                </c:pt>
                <c:pt idx="288">
                  <c:v>3.8407300000000001E-3</c:v>
                </c:pt>
                <c:pt idx="289">
                  <c:v>1.76954E-3</c:v>
                </c:pt>
                <c:pt idx="290">
                  <c:v>3.8065999999999998E-3</c:v>
                </c:pt>
                <c:pt idx="291">
                  <c:v>4.4111300000000001E-3</c:v>
                </c:pt>
                <c:pt idx="292">
                  <c:v>2.5136199999999998E-3</c:v>
                </c:pt>
                <c:pt idx="293">
                  <c:v>3.3090900000000002E-3</c:v>
                </c:pt>
                <c:pt idx="294">
                  <c:v>8.8178600000000003E-3</c:v>
                </c:pt>
                <c:pt idx="295">
                  <c:v>2.73312E-2</c:v>
                </c:pt>
                <c:pt idx="296">
                  <c:v>2.73312E-2</c:v>
                </c:pt>
                <c:pt idx="297">
                  <c:v>2.1030799999999998E-3</c:v>
                </c:pt>
                <c:pt idx="298">
                  <c:v>5.83207E-3</c:v>
                </c:pt>
                <c:pt idx="299">
                  <c:v>6.6803599999999998E-3</c:v>
                </c:pt>
                <c:pt idx="300">
                  <c:v>1.4082599999999999E-3</c:v>
                </c:pt>
                <c:pt idx="301">
                  <c:v>4.2298099999999996E-3</c:v>
                </c:pt>
                <c:pt idx="302">
                  <c:v>3.51656E-4</c:v>
                </c:pt>
                <c:pt idx="303">
                  <c:v>4.4097500000000003E-4</c:v>
                </c:pt>
                <c:pt idx="304">
                  <c:v>3.02708E-4</c:v>
                </c:pt>
                <c:pt idx="305">
                  <c:v>2.0279600000000001E-3</c:v>
                </c:pt>
                <c:pt idx="306">
                  <c:v>1.85985E-2</c:v>
                </c:pt>
                <c:pt idx="307">
                  <c:v>5.5035800000000001E-3</c:v>
                </c:pt>
                <c:pt idx="308">
                  <c:v>5.5035800000000001E-3</c:v>
                </c:pt>
                <c:pt idx="309">
                  <c:v>9.8897499999999992E-3</c:v>
                </c:pt>
                <c:pt idx="310">
                  <c:v>4.5794800000000004E-3</c:v>
                </c:pt>
                <c:pt idx="311">
                  <c:v>4.6702699999999998E-3</c:v>
                </c:pt>
                <c:pt idx="312">
                  <c:v>1.65661E-3</c:v>
                </c:pt>
                <c:pt idx="313">
                  <c:v>1.5655700000000001E-3</c:v>
                </c:pt>
                <c:pt idx="314">
                  <c:v>4.8116399999999998E-3</c:v>
                </c:pt>
                <c:pt idx="315">
                  <c:v>8.3601900000000002E-4</c:v>
                </c:pt>
                <c:pt idx="316">
                  <c:v>3.28006E-3</c:v>
                </c:pt>
                <c:pt idx="317">
                  <c:v>4.9828099999999998E-3</c:v>
                </c:pt>
                <c:pt idx="318">
                  <c:v>3.9976200000000003E-3</c:v>
                </c:pt>
                <c:pt idx="319">
                  <c:v>1.5703700000000001E-2</c:v>
                </c:pt>
                <c:pt idx="320">
                  <c:v>2.2227200000000001E-3</c:v>
                </c:pt>
                <c:pt idx="321">
                  <c:v>4.0088399999999996E-3</c:v>
                </c:pt>
                <c:pt idx="322">
                  <c:v>6.7446399999999997E-3</c:v>
                </c:pt>
                <c:pt idx="323">
                  <c:v>2.3303500000000001E-3</c:v>
                </c:pt>
                <c:pt idx="324">
                  <c:v>5.1435200000000004E-3</c:v>
                </c:pt>
                <c:pt idx="325">
                  <c:v>1.8831900000000001E-3</c:v>
                </c:pt>
                <c:pt idx="326">
                  <c:v>2.5843400000000001E-3</c:v>
                </c:pt>
                <c:pt idx="327">
                  <c:v>7.7882300000000002E-3</c:v>
                </c:pt>
                <c:pt idx="328">
                  <c:v>2.4658499999999999E-3</c:v>
                </c:pt>
                <c:pt idx="329">
                  <c:v>2.4658499999999999E-3</c:v>
                </c:pt>
                <c:pt idx="330">
                  <c:v>2.8297299999999999E-3</c:v>
                </c:pt>
                <c:pt idx="331">
                  <c:v>2.77072E-3</c:v>
                </c:pt>
                <c:pt idx="332">
                  <c:v>2.90916E-3</c:v>
                </c:pt>
                <c:pt idx="333">
                  <c:v>8.1967700000000008E-3</c:v>
                </c:pt>
                <c:pt idx="334">
                  <c:v>2.8897300000000001E-3</c:v>
                </c:pt>
                <c:pt idx="335">
                  <c:v>2.8897300000000001E-3</c:v>
                </c:pt>
                <c:pt idx="336">
                  <c:v>2.6611E-3</c:v>
                </c:pt>
                <c:pt idx="337">
                  <c:v>3.63796E-3</c:v>
                </c:pt>
                <c:pt idx="338">
                  <c:v>5.3289799999999997E-3</c:v>
                </c:pt>
                <c:pt idx="339">
                  <c:v>3.0351000000000002E-3</c:v>
                </c:pt>
                <c:pt idx="340">
                  <c:v>1.05627E-3</c:v>
                </c:pt>
                <c:pt idx="341">
                  <c:v>5.8000400000000002E-3</c:v>
                </c:pt>
                <c:pt idx="342">
                  <c:v>2.4673500000000001E-2</c:v>
                </c:pt>
                <c:pt idx="343">
                  <c:v>2.1489600000000001E-3</c:v>
                </c:pt>
                <c:pt idx="344">
                  <c:v>2.4464299999999999E-3</c:v>
                </c:pt>
                <c:pt idx="345">
                  <c:v>1.8802300000000001E-2</c:v>
                </c:pt>
                <c:pt idx="346">
                  <c:v>3.1150100000000001E-3</c:v>
                </c:pt>
                <c:pt idx="347">
                  <c:v>7.7237200000000001E-4</c:v>
                </c:pt>
                <c:pt idx="348">
                  <c:v>6.5723599999999995E-4</c:v>
                </c:pt>
                <c:pt idx="349">
                  <c:v>2.6617799999999999E-3</c:v>
                </c:pt>
                <c:pt idx="350">
                  <c:v>6.8223899999999996E-4</c:v>
                </c:pt>
                <c:pt idx="351">
                  <c:v>2.83716E-3</c:v>
                </c:pt>
                <c:pt idx="352">
                  <c:v>3.2216699999999998E-3</c:v>
                </c:pt>
                <c:pt idx="353">
                  <c:v>3.2216699999999998E-3</c:v>
                </c:pt>
                <c:pt idx="354">
                  <c:v>3.2216699999999998E-3</c:v>
                </c:pt>
                <c:pt idx="355">
                  <c:v>3.7751999999999998E-3</c:v>
                </c:pt>
                <c:pt idx="356">
                  <c:v>2.6396900000000001E-3</c:v>
                </c:pt>
                <c:pt idx="357">
                  <c:v>1.1178E-2</c:v>
                </c:pt>
                <c:pt idx="358">
                  <c:v>1.27268E-3</c:v>
                </c:pt>
                <c:pt idx="359">
                  <c:v>1.4275400000000001E-2</c:v>
                </c:pt>
                <c:pt idx="360">
                  <c:v>4.1281499999999997E-3</c:v>
                </c:pt>
                <c:pt idx="361">
                  <c:v>2.96577E-3</c:v>
                </c:pt>
                <c:pt idx="362">
                  <c:v>1.00413E-3</c:v>
                </c:pt>
                <c:pt idx="363">
                  <c:v>2.8610100000000002E-3</c:v>
                </c:pt>
                <c:pt idx="364">
                  <c:v>3.1448299999999999E-3</c:v>
                </c:pt>
                <c:pt idx="365">
                  <c:v>3.14979E-3</c:v>
                </c:pt>
                <c:pt idx="366">
                  <c:v>2.1965700000000001E-3</c:v>
                </c:pt>
                <c:pt idx="367">
                  <c:v>4.7594300000000003E-3</c:v>
                </c:pt>
                <c:pt idx="368">
                  <c:v>2.7159100000000002E-3</c:v>
                </c:pt>
                <c:pt idx="369">
                  <c:v>2.5489900000000001E-3</c:v>
                </c:pt>
                <c:pt idx="370">
                  <c:v>1.0688E-2</c:v>
                </c:pt>
                <c:pt idx="371">
                  <c:v>1.1621599999999999E-2</c:v>
                </c:pt>
                <c:pt idx="372">
                  <c:v>1.8263999999999999E-3</c:v>
                </c:pt>
                <c:pt idx="373">
                  <c:v>2.9902100000000001E-3</c:v>
                </c:pt>
                <c:pt idx="374">
                  <c:v>1.9522700000000001E-3</c:v>
                </c:pt>
                <c:pt idx="375">
                  <c:v>3.33169E-3</c:v>
                </c:pt>
                <c:pt idx="376">
                  <c:v>3.1784199999999999E-3</c:v>
                </c:pt>
                <c:pt idx="377">
                  <c:v>3.0345400000000002E-2</c:v>
                </c:pt>
                <c:pt idx="378">
                  <c:v>3.0345400000000002E-2</c:v>
                </c:pt>
                <c:pt idx="379">
                  <c:v>3.2164899999999998E-3</c:v>
                </c:pt>
                <c:pt idx="380">
                  <c:v>2.25515E-3</c:v>
                </c:pt>
                <c:pt idx="381">
                  <c:v>4.1165300000000002E-3</c:v>
                </c:pt>
                <c:pt idx="382">
                  <c:v>5.2519699999999999E-3</c:v>
                </c:pt>
                <c:pt idx="383">
                  <c:v>2.7541699999999998E-3</c:v>
                </c:pt>
                <c:pt idx="384">
                  <c:v>4.3908100000000002E-3</c:v>
                </c:pt>
                <c:pt idx="385">
                  <c:v>2.1007199999999999E-3</c:v>
                </c:pt>
                <c:pt idx="386">
                  <c:v>2.3124399999999998E-3</c:v>
                </c:pt>
                <c:pt idx="387">
                  <c:v>3.5657599999999998E-2</c:v>
                </c:pt>
                <c:pt idx="388">
                  <c:v>3.5657599999999998E-2</c:v>
                </c:pt>
                <c:pt idx="389">
                  <c:v>2.0933299999999998E-2</c:v>
                </c:pt>
                <c:pt idx="390">
                  <c:v>2.0933299999999998E-2</c:v>
                </c:pt>
                <c:pt idx="391">
                  <c:v>4.3171299999999998E-3</c:v>
                </c:pt>
                <c:pt idx="392">
                  <c:v>5.4633499999999996E-3</c:v>
                </c:pt>
                <c:pt idx="393">
                  <c:v>5.4682999999999997E-3</c:v>
                </c:pt>
                <c:pt idx="394">
                  <c:v>5.7660799999999998E-3</c:v>
                </c:pt>
                <c:pt idx="395">
                  <c:v>4.4276000000000003E-3</c:v>
                </c:pt>
                <c:pt idx="396">
                  <c:v>5.5461599999999996E-3</c:v>
                </c:pt>
                <c:pt idx="397">
                  <c:v>4.5429900000000002E-3</c:v>
                </c:pt>
                <c:pt idx="398">
                  <c:v>4.5820599999999998E-3</c:v>
                </c:pt>
                <c:pt idx="399">
                  <c:v>7.49645E-3</c:v>
                </c:pt>
                <c:pt idx="400">
                  <c:v>7.5336800000000001E-3</c:v>
                </c:pt>
                <c:pt idx="401">
                  <c:v>3.10867E-3</c:v>
                </c:pt>
                <c:pt idx="402">
                  <c:v>3.9918799999999997E-3</c:v>
                </c:pt>
                <c:pt idx="403">
                  <c:v>6.0698200000000001E-3</c:v>
                </c:pt>
                <c:pt idx="404">
                  <c:v>8.6562299999999991E-3</c:v>
                </c:pt>
                <c:pt idx="405">
                  <c:v>6.7077999999999999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5998-4E56-8137-93D90FEDDA30}"/>
            </c:ext>
          </c:extLst>
        </c:ser>
        <c:ser>
          <c:idx val="3"/>
          <c:order val="3"/>
          <c:tx>
            <c:v>20% Corrosion</c:v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4"/>
              </a:solidFill>
              <a:ln w="9525">
                <a:solidFill>
                  <a:schemeClr val="accent4"/>
                </a:solidFill>
              </a:ln>
              <a:effectLst/>
            </c:spPr>
          </c:marker>
          <c:xVal>
            <c:numRef>
              <c:f>PosprocData_02!$AB$1219:$AB$1624</c:f>
              <c:numCache>
                <c:formatCode>General</c:formatCode>
                <c:ptCount val="406"/>
                <c:pt idx="0">
                  <c:v>8.5349700087559039</c:v>
                </c:pt>
                <c:pt idx="1">
                  <c:v>1.9863685726535434</c:v>
                </c:pt>
                <c:pt idx="2">
                  <c:v>1.9863685726535434</c:v>
                </c:pt>
                <c:pt idx="3">
                  <c:v>1.2003239327244095</c:v>
                </c:pt>
                <c:pt idx="4">
                  <c:v>0.86164470812598426</c:v>
                </c:pt>
                <c:pt idx="5">
                  <c:v>1.2202897560944881</c:v>
                </c:pt>
                <c:pt idx="6">
                  <c:v>2.3378475056535435</c:v>
                </c:pt>
                <c:pt idx="7">
                  <c:v>0.29453883107086576</c:v>
                </c:pt>
                <c:pt idx="8">
                  <c:v>9.4952296622559054</c:v>
                </c:pt>
                <c:pt idx="9">
                  <c:v>9.4952296622559054</c:v>
                </c:pt>
                <c:pt idx="10">
                  <c:v>9.4952296622559054</c:v>
                </c:pt>
                <c:pt idx="11">
                  <c:v>7.4275528837874019</c:v>
                </c:pt>
                <c:pt idx="12">
                  <c:v>5.2650722703779138</c:v>
                </c:pt>
                <c:pt idx="13">
                  <c:v>5.2650722703779138</c:v>
                </c:pt>
                <c:pt idx="14">
                  <c:v>5.2650722703779138</c:v>
                </c:pt>
                <c:pt idx="15">
                  <c:v>0.75725854272047244</c:v>
                </c:pt>
                <c:pt idx="16">
                  <c:v>0.52952542236220468</c:v>
                </c:pt>
                <c:pt idx="17">
                  <c:v>0.83007060094488194</c:v>
                </c:pt>
                <c:pt idx="18">
                  <c:v>3.1360025433385825</c:v>
                </c:pt>
                <c:pt idx="19">
                  <c:v>3.8565757893700785</c:v>
                </c:pt>
                <c:pt idx="20">
                  <c:v>1.232189458031496</c:v>
                </c:pt>
                <c:pt idx="21">
                  <c:v>23.007433364401574</c:v>
                </c:pt>
                <c:pt idx="22">
                  <c:v>11.950342344551181</c:v>
                </c:pt>
                <c:pt idx="23">
                  <c:v>11.950342344551181</c:v>
                </c:pt>
                <c:pt idx="24">
                  <c:v>0.42739564220078746</c:v>
                </c:pt>
                <c:pt idx="25">
                  <c:v>1.8593124184094487</c:v>
                </c:pt>
                <c:pt idx="26">
                  <c:v>2.4667524804645629</c:v>
                </c:pt>
                <c:pt idx="27">
                  <c:v>2.4667524804645629</c:v>
                </c:pt>
                <c:pt idx="28">
                  <c:v>5.1923567506929134</c:v>
                </c:pt>
                <c:pt idx="29">
                  <c:v>5.1923567506929134</c:v>
                </c:pt>
                <c:pt idx="30">
                  <c:v>5.1923567506929134</c:v>
                </c:pt>
                <c:pt idx="31">
                  <c:v>5.1923567506929134</c:v>
                </c:pt>
                <c:pt idx="32">
                  <c:v>3.4769627930078744</c:v>
                </c:pt>
                <c:pt idx="33">
                  <c:v>3.4769627930078744</c:v>
                </c:pt>
                <c:pt idx="34">
                  <c:v>3.4769627930078744</c:v>
                </c:pt>
                <c:pt idx="35">
                  <c:v>3.4769627930078744</c:v>
                </c:pt>
                <c:pt idx="36">
                  <c:v>3.4769627930078744</c:v>
                </c:pt>
                <c:pt idx="37">
                  <c:v>0.59241074644881897</c:v>
                </c:pt>
                <c:pt idx="38">
                  <c:v>0.59241074644881897</c:v>
                </c:pt>
                <c:pt idx="39">
                  <c:v>18.814222085677127</c:v>
                </c:pt>
                <c:pt idx="40">
                  <c:v>18.814222085677127</c:v>
                </c:pt>
                <c:pt idx="41">
                  <c:v>18.814222085677127</c:v>
                </c:pt>
                <c:pt idx="42">
                  <c:v>18.814222085677127</c:v>
                </c:pt>
                <c:pt idx="43">
                  <c:v>4.2328899369015751</c:v>
                </c:pt>
                <c:pt idx="44">
                  <c:v>4.2328899369015751</c:v>
                </c:pt>
                <c:pt idx="45">
                  <c:v>4.2328899369015751</c:v>
                </c:pt>
                <c:pt idx="46">
                  <c:v>4.2328899369015751</c:v>
                </c:pt>
                <c:pt idx="47">
                  <c:v>4.2328899369015751</c:v>
                </c:pt>
                <c:pt idx="48">
                  <c:v>8.8020279245590558</c:v>
                </c:pt>
                <c:pt idx="49">
                  <c:v>8.8020279245590558</c:v>
                </c:pt>
                <c:pt idx="50">
                  <c:v>8.8020279245590558</c:v>
                </c:pt>
                <c:pt idx="51">
                  <c:v>6.9634561851968506</c:v>
                </c:pt>
                <c:pt idx="52">
                  <c:v>6.9634561851968506</c:v>
                </c:pt>
                <c:pt idx="53">
                  <c:v>6.9634561851968506</c:v>
                </c:pt>
                <c:pt idx="54">
                  <c:v>6.9634561851968506</c:v>
                </c:pt>
                <c:pt idx="55">
                  <c:v>7.9096865193622037</c:v>
                </c:pt>
                <c:pt idx="56">
                  <c:v>7.9096865193622037</c:v>
                </c:pt>
                <c:pt idx="57">
                  <c:v>7.9096865193622037</c:v>
                </c:pt>
                <c:pt idx="58">
                  <c:v>7.9096865193622037</c:v>
                </c:pt>
                <c:pt idx="59">
                  <c:v>2.3542931729645669</c:v>
                </c:pt>
                <c:pt idx="60">
                  <c:v>3.3668500053661412</c:v>
                </c:pt>
                <c:pt idx="61">
                  <c:v>3.3668500053661412</c:v>
                </c:pt>
                <c:pt idx="62">
                  <c:v>1.2687353281535434</c:v>
                </c:pt>
                <c:pt idx="63">
                  <c:v>1.2687353281535434</c:v>
                </c:pt>
                <c:pt idx="64">
                  <c:v>1.2687353281535434</c:v>
                </c:pt>
                <c:pt idx="65">
                  <c:v>0.90344700066141725</c:v>
                </c:pt>
                <c:pt idx="66">
                  <c:v>0.99041257646456693</c:v>
                </c:pt>
                <c:pt idx="67">
                  <c:v>0.94845000687401571</c:v>
                </c:pt>
                <c:pt idx="68">
                  <c:v>2.2626533845984209</c:v>
                </c:pt>
                <c:pt idx="69">
                  <c:v>2.2779636438110198</c:v>
                </c:pt>
                <c:pt idx="70">
                  <c:v>2.2626533845984209</c:v>
                </c:pt>
                <c:pt idx="71">
                  <c:v>1.2995894616338584</c:v>
                </c:pt>
                <c:pt idx="72">
                  <c:v>4.662618099291338</c:v>
                </c:pt>
                <c:pt idx="73">
                  <c:v>6.8773128194291342</c:v>
                </c:pt>
                <c:pt idx="74">
                  <c:v>4.662618099291338</c:v>
                </c:pt>
                <c:pt idx="75">
                  <c:v>18.596006697637797</c:v>
                </c:pt>
                <c:pt idx="76">
                  <c:v>18.596006697637797</c:v>
                </c:pt>
                <c:pt idx="77">
                  <c:v>18.596006697637797</c:v>
                </c:pt>
                <c:pt idx="78">
                  <c:v>3.2557843472362205</c:v>
                </c:pt>
                <c:pt idx="79">
                  <c:v>3.2557843472362205</c:v>
                </c:pt>
                <c:pt idx="80">
                  <c:v>3.2557843472362205</c:v>
                </c:pt>
                <c:pt idx="81">
                  <c:v>1.0234866481259843</c:v>
                </c:pt>
                <c:pt idx="82">
                  <c:v>1.0234866481259843</c:v>
                </c:pt>
                <c:pt idx="83">
                  <c:v>2.7793224810590513</c:v>
                </c:pt>
                <c:pt idx="84">
                  <c:v>2.7793224810590513</c:v>
                </c:pt>
                <c:pt idx="85">
                  <c:v>0.52859251027165355</c:v>
                </c:pt>
                <c:pt idx="86">
                  <c:v>0.52859251027165355</c:v>
                </c:pt>
                <c:pt idx="87">
                  <c:v>0.61061620072834644</c:v>
                </c:pt>
                <c:pt idx="88">
                  <c:v>4.5008808548661419</c:v>
                </c:pt>
                <c:pt idx="89">
                  <c:v>4.5008808548661419</c:v>
                </c:pt>
                <c:pt idx="90">
                  <c:v>4.5008808548661419</c:v>
                </c:pt>
                <c:pt idx="91">
                  <c:v>0.23719819559842517</c:v>
                </c:pt>
                <c:pt idx="92">
                  <c:v>3.9773375172283072</c:v>
                </c:pt>
                <c:pt idx="93">
                  <c:v>3.9773375172283072</c:v>
                </c:pt>
                <c:pt idx="94">
                  <c:v>3.9773375172283072</c:v>
                </c:pt>
                <c:pt idx="95">
                  <c:v>2.0832018856417323</c:v>
                </c:pt>
                <c:pt idx="96">
                  <c:v>2.0832018856417323</c:v>
                </c:pt>
                <c:pt idx="97">
                  <c:v>0.74938803208661031</c:v>
                </c:pt>
                <c:pt idx="98">
                  <c:v>2.0275011339842521</c:v>
                </c:pt>
                <c:pt idx="99">
                  <c:v>2.0275011339842521</c:v>
                </c:pt>
                <c:pt idx="100">
                  <c:v>1.3796173286456692</c:v>
                </c:pt>
                <c:pt idx="101">
                  <c:v>2.8316631734488151</c:v>
                </c:pt>
                <c:pt idx="102">
                  <c:v>2.8316631734488151</c:v>
                </c:pt>
                <c:pt idx="103">
                  <c:v>0.62658877745669295</c:v>
                </c:pt>
                <c:pt idx="104">
                  <c:v>0.78727328579527556</c:v>
                </c:pt>
                <c:pt idx="105">
                  <c:v>0.78727328579527556</c:v>
                </c:pt>
                <c:pt idx="106">
                  <c:v>0.42347037147244099</c:v>
                </c:pt>
                <c:pt idx="107">
                  <c:v>1.3178890558740157</c:v>
                </c:pt>
                <c:pt idx="108">
                  <c:v>1.3178890558740157</c:v>
                </c:pt>
                <c:pt idx="109">
                  <c:v>1.3178890558740157</c:v>
                </c:pt>
                <c:pt idx="110">
                  <c:v>0.9432975544251968</c:v>
                </c:pt>
                <c:pt idx="111">
                  <c:v>0.5172375761496063</c:v>
                </c:pt>
                <c:pt idx="112">
                  <c:v>0.84380980713385823</c:v>
                </c:pt>
                <c:pt idx="113">
                  <c:v>0.51045077903149605</c:v>
                </c:pt>
                <c:pt idx="114">
                  <c:v>0.50058631298031098</c:v>
                </c:pt>
                <c:pt idx="115">
                  <c:v>1.7274325390866141</c:v>
                </c:pt>
                <c:pt idx="116">
                  <c:v>1.7274325390866141</c:v>
                </c:pt>
                <c:pt idx="117">
                  <c:v>1.4003632117401574</c:v>
                </c:pt>
                <c:pt idx="118">
                  <c:v>1.4003632117401574</c:v>
                </c:pt>
                <c:pt idx="119">
                  <c:v>0.56590962019685032</c:v>
                </c:pt>
                <c:pt idx="120">
                  <c:v>0.28140647124409413</c:v>
                </c:pt>
                <c:pt idx="121">
                  <c:v>0.97706649637795273</c:v>
                </c:pt>
                <c:pt idx="122">
                  <c:v>0.97706649637795273</c:v>
                </c:pt>
                <c:pt idx="123">
                  <c:v>0.19388557767322795</c:v>
                </c:pt>
                <c:pt idx="124">
                  <c:v>0.9950754607874015</c:v>
                </c:pt>
                <c:pt idx="125">
                  <c:v>0.74034647494094485</c:v>
                </c:pt>
                <c:pt idx="126">
                  <c:v>0.74034647494094485</c:v>
                </c:pt>
                <c:pt idx="127">
                  <c:v>0.30343083148031491</c:v>
                </c:pt>
                <c:pt idx="128">
                  <c:v>2.224252871594488</c:v>
                </c:pt>
                <c:pt idx="129">
                  <c:v>0.53175478948031096</c:v>
                </c:pt>
                <c:pt idx="130">
                  <c:v>0.55101383576771656</c:v>
                </c:pt>
                <c:pt idx="131">
                  <c:v>0.29107703326771611</c:v>
                </c:pt>
                <c:pt idx="132">
                  <c:v>1.0832924618582638</c:v>
                </c:pt>
                <c:pt idx="133">
                  <c:v>1.0832924618582638</c:v>
                </c:pt>
                <c:pt idx="134">
                  <c:v>1.0832924618582638</c:v>
                </c:pt>
                <c:pt idx="135">
                  <c:v>1.8252335327362204</c:v>
                </c:pt>
                <c:pt idx="136">
                  <c:v>0.49781683803149213</c:v>
                </c:pt>
                <c:pt idx="137">
                  <c:v>0.22187606377952757</c:v>
                </c:pt>
                <c:pt idx="138">
                  <c:v>0.83462098774015747</c:v>
                </c:pt>
                <c:pt idx="139">
                  <c:v>0.83462098774015747</c:v>
                </c:pt>
                <c:pt idx="140">
                  <c:v>1.2140512881417282</c:v>
                </c:pt>
                <c:pt idx="141">
                  <c:v>1.2140512881417282</c:v>
                </c:pt>
                <c:pt idx="142">
                  <c:v>1.2140512881417282</c:v>
                </c:pt>
                <c:pt idx="143">
                  <c:v>1.5433196205708661</c:v>
                </c:pt>
                <c:pt idx="144">
                  <c:v>0.49191529612598428</c:v>
                </c:pt>
                <c:pt idx="145">
                  <c:v>0.49191529612598428</c:v>
                </c:pt>
                <c:pt idx="146">
                  <c:v>5.0953945287716529</c:v>
                </c:pt>
                <c:pt idx="147">
                  <c:v>5.0953945287716529</c:v>
                </c:pt>
                <c:pt idx="148">
                  <c:v>1.3942367641338542</c:v>
                </c:pt>
                <c:pt idx="149">
                  <c:v>1.2262863528503936</c:v>
                </c:pt>
                <c:pt idx="150">
                  <c:v>1.2262863528503936</c:v>
                </c:pt>
                <c:pt idx="151">
                  <c:v>3.5410034108661419</c:v>
                </c:pt>
                <c:pt idx="152">
                  <c:v>2.4970503676850351</c:v>
                </c:pt>
                <c:pt idx="153">
                  <c:v>2.0547176714370079</c:v>
                </c:pt>
                <c:pt idx="154">
                  <c:v>2.0547176714370079</c:v>
                </c:pt>
                <c:pt idx="155">
                  <c:v>78.26088856272834</c:v>
                </c:pt>
                <c:pt idx="156">
                  <c:v>78.26088856272834</c:v>
                </c:pt>
                <c:pt idx="157">
                  <c:v>78.26088856272834</c:v>
                </c:pt>
                <c:pt idx="158">
                  <c:v>2.9220990305078742</c:v>
                </c:pt>
                <c:pt idx="159">
                  <c:v>2.8305295276220472</c:v>
                </c:pt>
                <c:pt idx="160">
                  <c:v>3.9852320575432678</c:v>
                </c:pt>
                <c:pt idx="161">
                  <c:v>3.9852320575432678</c:v>
                </c:pt>
                <c:pt idx="162">
                  <c:v>1.8510878097559016</c:v>
                </c:pt>
                <c:pt idx="163">
                  <c:v>1.8510878097559016</c:v>
                </c:pt>
                <c:pt idx="164">
                  <c:v>1.4739763262992125</c:v>
                </c:pt>
                <c:pt idx="165">
                  <c:v>4.8883159529291333</c:v>
                </c:pt>
                <c:pt idx="166">
                  <c:v>4.8883159529291333</c:v>
                </c:pt>
                <c:pt idx="167">
                  <c:v>4.8883159529291333</c:v>
                </c:pt>
                <c:pt idx="168">
                  <c:v>1.3554411183858266</c:v>
                </c:pt>
                <c:pt idx="169">
                  <c:v>1.8709159776417321</c:v>
                </c:pt>
                <c:pt idx="170">
                  <c:v>1.8709159776417321</c:v>
                </c:pt>
                <c:pt idx="171">
                  <c:v>1.8709159776417321</c:v>
                </c:pt>
                <c:pt idx="172">
                  <c:v>5.4437449185196458</c:v>
                </c:pt>
                <c:pt idx="173">
                  <c:v>5.4437449185196458</c:v>
                </c:pt>
                <c:pt idx="174">
                  <c:v>29.477691584503937</c:v>
                </c:pt>
                <c:pt idx="175">
                  <c:v>29.477691584503937</c:v>
                </c:pt>
                <c:pt idx="176">
                  <c:v>29.477691584503937</c:v>
                </c:pt>
                <c:pt idx="177">
                  <c:v>25.061197916751929</c:v>
                </c:pt>
                <c:pt idx="178">
                  <c:v>25.061197916751929</c:v>
                </c:pt>
                <c:pt idx="179">
                  <c:v>25.061197916751929</c:v>
                </c:pt>
                <c:pt idx="180">
                  <c:v>25.061197916751929</c:v>
                </c:pt>
                <c:pt idx="181">
                  <c:v>76.181718554582673</c:v>
                </c:pt>
                <c:pt idx="182">
                  <c:v>76.181718554582673</c:v>
                </c:pt>
                <c:pt idx="183">
                  <c:v>3.6831107370314919</c:v>
                </c:pt>
                <c:pt idx="184">
                  <c:v>3.6831107370314919</c:v>
                </c:pt>
                <c:pt idx="185">
                  <c:v>8.0840034478779135</c:v>
                </c:pt>
                <c:pt idx="186">
                  <c:v>8.0840034478779135</c:v>
                </c:pt>
                <c:pt idx="187">
                  <c:v>9.6723773961299209</c:v>
                </c:pt>
                <c:pt idx="188">
                  <c:v>9.6723773961299209</c:v>
                </c:pt>
                <c:pt idx="189">
                  <c:v>19.125788428440945</c:v>
                </c:pt>
                <c:pt idx="190">
                  <c:v>19.125788428440945</c:v>
                </c:pt>
                <c:pt idx="191">
                  <c:v>5.2492319955905122</c:v>
                </c:pt>
                <c:pt idx="192">
                  <c:v>5.2492319955905122</c:v>
                </c:pt>
                <c:pt idx="193">
                  <c:v>5.2492319955905122</c:v>
                </c:pt>
                <c:pt idx="194">
                  <c:v>3.8051426332677165</c:v>
                </c:pt>
                <c:pt idx="195">
                  <c:v>3.8051426332677165</c:v>
                </c:pt>
                <c:pt idx="196">
                  <c:v>3.8051426332677165</c:v>
                </c:pt>
                <c:pt idx="197">
                  <c:v>5.6725380659173226</c:v>
                </c:pt>
                <c:pt idx="198">
                  <c:v>5.6725380659173226</c:v>
                </c:pt>
                <c:pt idx="199">
                  <c:v>5.6725380659173226</c:v>
                </c:pt>
                <c:pt idx="200">
                  <c:v>7.6332706499685035</c:v>
                </c:pt>
                <c:pt idx="201">
                  <c:v>7.6332706499685035</c:v>
                </c:pt>
                <c:pt idx="202">
                  <c:v>7.6332706499685035</c:v>
                </c:pt>
                <c:pt idx="203">
                  <c:v>4.3187772623464564</c:v>
                </c:pt>
                <c:pt idx="204">
                  <c:v>4.3187772623464564</c:v>
                </c:pt>
                <c:pt idx="205">
                  <c:v>4.3187772623464564</c:v>
                </c:pt>
                <c:pt idx="206">
                  <c:v>26.520459971322833</c:v>
                </c:pt>
                <c:pt idx="207">
                  <c:v>26.520459971322833</c:v>
                </c:pt>
                <c:pt idx="208">
                  <c:v>26.520459971322833</c:v>
                </c:pt>
                <c:pt idx="209">
                  <c:v>1.3664313664133858</c:v>
                </c:pt>
                <c:pt idx="210">
                  <c:v>4.956301181551181</c:v>
                </c:pt>
                <c:pt idx="211">
                  <c:v>4.956301181551181</c:v>
                </c:pt>
                <c:pt idx="212">
                  <c:v>2.5768147124409446</c:v>
                </c:pt>
                <c:pt idx="213">
                  <c:v>27.400397529338544</c:v>
                </c:pt>
                <c:pt idx="214">
                  <c:v>27.400397529338544</c:v>
                </c:pt>
                <c:pt idx="215">
                  <c:v>2.0340641425433028</c:v>
                </c:pt>
                <c:pt idx="216">
                  <c:v>2.0340641425433028</c:v>
                </c:pt>
                <c:pt idx="217">
                  <c:v>1.2020608122834646</c:v>
                </c:pt>
                <c:pt idx="218">
                  <c:v>2.2196348530787362</c:v>
                </c:pt>
                <c:pt idx="219">
                  <c:v>2.2196348530787362</c:v>
                </c:pt>
                <c:pt idx="220">
                  <c:v>2.6574493007519688</c:v>
                </c:pt>
                <c:pt idx="221">
                  <c:v>2.6574493007519688</c:v>
                </c:pt>
                <c:pt idx="222">
                  <c:v>2.6574493007519688</c:v>
                </c:pt>
                <c:pt idx="223">
                  <c:v>3.7285699887007877</c:v>
                </c:pt>
                <c:pt idx="224">
                  <c:v>3.7285699887007877</c:v>
                </c:pt>
                <c:pt idx="225">
                  <c:v>3.7285699887007877</c:v>
                </c:pt>
                <c:pt idx="226">
                  <c:v>5.1783388982598426</c:v>
                </c:pt>
                <c:pt idx="227">
                  <c:v>5.1783388982598426</c:v>
                </c:pt>
                <c:pt idx="228">
                  <c:v>5.1783388982598426</c:v>
                </c:pt>
                <c:pt idx="229">
                  <c:v>5.1783388982598426</c:v>
                </c:pt>
                <c:pt idx="230">
                  <c:v>5.7023880533385434</c:v>
                </c:pt>
                <c:pt idx="231">
                  <c:v>5.7023880533385434</c:v>
                </c:pt>
                <c:pt idx="232">
                  <c:v>5.7023880533385434</c:v>
                </c:pt>
                <c:pt idx="233">
                  <c:v>0.58685786201968504</c:v>
                </c:pt>
                <c:pt idx="234">
                  <c:v>0.413877457</c:v>
                </c:pt>
                <c:pt idx="235">
                  <c:v>0.76537038214960629</c:v>
                </c:pt>
                <c:pt idx="236">
                  <c:v>0.76537038214960629</c:v>
                </c:pt>
                <c:pt idx="237">
                  <c:v>0.76537038214960629</c:v>
                </c:pt>
                <c:pt idx="238">
                  <c:v>6.0801785583543309</c:v>
                </c:pt>
                <c:pt idx="239">
                  <c:v>6.0801785583543309</c:v>
                </c:pt>
                <c:pt idx="240">
                  <c:v>2.4259111473543307</c:v>
                </c:pt>
                <c:pt idx="241">
                  <c:v>2.4259111473543307</c:v>
                </c:pt>
                <c:pt idx="242">
                  <c:v>0.75467805148425193</c:v>
                </c:pt>
                <c:pt idx="243">
                  <c:v>0.75467805148425193</c:v>
                </c:pt>
                <c:pt idx="244">
                  <c:v>5.1711243275590553</c:v>
                </c:pt>
                <c:pt idx="245">
                  <c:v>5.1711243275590553</c:v>
                </c:pt>
                <c:pt idx="246">
                  <c:v>2.3727326596062994</c:v>
                </c:pt>
                <c:pt idx="247">
                  <c:v>2.3727326596062994</c:v>
                </c:pt>
                <c:pt idx="248">
                  <c:v>2.3727326596062994</c:v>
                </c:pt>
                <c:pt idx="249">
                  <c:v>2.3727326596062994</c:v>
                </c:pt>
                <c:pt idx="250">
                  <c:v>3.8403584387401577</c:v>
                </c:pt>
                <c:pt idx="251">
                  <c:v>3.8403584387401577</c:v>
                </c:pt>
                <c:pt idx="252">
                  <c:v>3.8403584387401577</c:v>
                </c:pt>
                <c:pt idx="253">
                  <c:v>8.2274790280590544</c:v>
                </c:pt>
                <c:pt idx="254">
                  <c:v>8.2274790280590544</c:v>
                </c:pt>
                <c:pt idx="255">
                  <c:v>8.2274790280590544</c:v>
                </c:pt>
                <c:pt idx="256">
                  <c:v>8.2274790280590544</c:v>
                </c:pt>
                <c:pt idx="257">
                  <c:v>4.85841376760626</c:v>
                </c:pt>
                <c:pt idx="258">
                  <c:v>11.713083163409449</c:v>
                </c:pt>
                <c:pt idx="259">
                  <c:v>11.713083163409449</c:v>
                </c:pt>
                <c:pt idx="260">
                  <c:v>11.713083163409449</c:v>
                </c:pt>
                <c:pt idx="261">
                  <c:v>11.713083163409449</c:v>
                </c:pt>
                <c:pt idx="262">
                  <c:v>0.48187632113385825</c:v>
                </c:pt>
                <c:pt idx="263">
                  <c:v>0.56562062916535427</c:v>
                </c:pt>
                <c:pt idx="264">
                  <c:v>0.56562062916535427</c:v>
                </c:pt>
                <c:pt idx="265">
                  <c:v>0.59336701984251972</c:v>
                </c:pt>
                <c:pt idx="266">
                  <c:v>0.61437041086614175</c:v>
                </c:pt>
                <c:pt idx="267">
                  <c:v>0.34818732970866101</c:v>
                </c:pt>
                <c:pt idx="268">
                  <c:v>0.34818732970866101</c:v>
                </c:pt>
                <c:pt idx="269">
                  <c:v>0.3927921722047244</c:v>
                </c:pt>
                <c:pt idx="270">
                  <c:v>0.47787242529527557</c:v>
                </c:pt>
                <c:pt idx="271">
                  <c:v>4.8696334839370081</c:v>
                </c:pt>
                <c:pt idx="272">
                  <c:v>0.20928740011023583</c:v>
                </c:pt>
                <c:pt idx="273">
                  <c:v>0.4370257377007874</c:v>
                </c:pt>
                <c:pt idx="274">
                  <c:v>2.543751231102358</c:v>
                </c:pt>
                <c:pt idx="275">
                  <c:v>0.26222183599999999</c:v>
                </c:pt>
                <c:pt idx="276">
                  <c:v>1.7548477720787401</c:v>
                </c:pt>
                <c:pt idx="277">
                  <c:v>1.9615829632598425</c:v>
                </c:pt>
                <c:pt idx="278">
                  <c:v>1.7548477720787401</c:v>
                </c:pt>
                <c:pt idx="279">
                  <c:v>1.7548477720787401</c:v>
                </c:pt>
                <c:pt idx="280">
                  <c:v>1.8009077087637795</c:v>
                </c:pt>
                <c:pt idx="281">
                  <c:v>1.7548477720787401</c:v>
                </c:pt>
                <c:pt idx="282">
                  <c:v>2.1892312384251968</c:v>
                </c:pt>
                <c:pt idx="283">
                  <c:v>2.1892312384251968</c:v>
                </c:pt>
                <c:pt idx="284">
                  <c:v>2.1369360753740159</c:v>
                </c:pt>
                <c:pt idx="285">
                  <c:v>2.1892312384251968</c:v>
                </c:pt>
                <c:pt idx="286">
                  <c:v>2.394286989425197</c:v>
                </c:pt>
                <c:pt idx="287">
                  <c:v>0.86556814492913392</c:v>
                </c:pt>
                <c:pt idx="288">
                  <c:v>0.91758575570078738</c:v>
                </c:pt>
                <c:pt idx="289">
                  <c:v>0.80345404049606306</c:v>
                </c:pt>
                <c:pt idx="290">
                  <c:v>5.2445975458267711</c:v>
                </c:pt>
                <c:pt idx="291">
                  <c:v>0.62444520013779525</c:v>
                </c:pt>
                <c:pt idx="292">
                  <c:v>0.77238301604330706</c:v>
                </c:pt>
                <c:pt idx="293">
                  <c:v>2.6671127439055118</c:v>
                </c:pt>
                <c:pt idx="294">
                  <c:v>6.8831873858976378</c:v>
                </c:pt>
                <c:pt idx="295">
                  <c:v>6.8831873858976378</c:v>
                </c:pt>
                <c:pt idx="296">
                  <c:v>0.42740973864173232</c:v>
                </c:pt>
                <c:pt idx="297">
                  <c:v>1.6146527659842518</c:v>
                </c:pt>
                <c:pt idx="298">
                  <c:v>2.35316623311811</c:v>
                </c:pt>
                <c:pt idx="299">
                  <c:v>0.47843104050393309</c:v>
                </c:pt>
                <c:pt idx="300">
                  <c:v>1.0455591081299214</c:v>
                </c:pt>
                <c:pt idx="301">
                  <c:v>8.490581884645669E-2</c:v>
                </c:pt>
                <c:pt idx="302">
                  <c:v>0.10428311609448818</c:v>
                </c:pt>
                <c:pt idx="303">
                  <c:v>5.9773650944881893E-2</c:v>
                </c:pt>
                <c:pt idx="304">
                  <c:v>0.43082768863385829</c:v>
                </c:pt>
                <c:pt idx="305">
                  <c:v>7.0692916596377948</c:v>
                </c:pt>
                <c:pt idx="306">
                  <c:v>1.490521651055114</c:v>
                </c:pt>
                <c:pt idx="307">
                  <c:v>1.490521651055114</c:v>
                </c:pt>
                <c:pt idx="308">
                  <c:v>3.5961904639921261</c:v>
                </c:pt>
                <c:pt idx="309">
                  <c:v>1.5392709780157441</c:v>
                </c:pt>
                <c:pt idx="310">
                  <c:v>1.6609092297086614</c:v>
                </c:pt>
                <c:pt idx="311">
                  <c:v>0.56318800503937005</c:v>
                </c:pt>
                <c:pt idx="312">
                  <c:v>0.3906577016181102</c:v>
                </c:pt>
                <c:pt idx="313">
                  <c:v>2.1610717356299216</c:v>
                </c:pt>
                <c:pt idx="314">
                  <c:v>0.20397927582283462</c:v>
                </c:pt>
                <c:pt idx="315">
                  <c:v>0.63638418295275589</c:v>
                </c:pt>
                <c:pt idx="316">
                  <c:v>1.1035523781417322</c:v>
                </c:pt>
                <c:pt idx="317">
                  <c:v>0.9870226663385826</c:v>
                </c:pt>
                <c:pt idx="318">
                  <c:v>3.0038934657992087</c:v>
                </c:pt>
                <c:pt idx="319">
                  <c:v>0.51329435362204723</c:v>
                </c:pt>
                <c:pt idx="320">
                  <c:v>1.1179052123228306</c:v>
                </c:pt>
                <c:pt idx="321">
                  <c:v>3.6076679805433067</c:v>
                </c:pt>
                <c:pt idx="322">
                  <c:v>0.47863780283464569</c:v>
                </c:pt>
                <c:pt idx="323">
                  <c:v>0.83012915791338582</c:v>
                </c:pt>
                <c:pt idx="324">
                  <c:v>0.51951304443700785</c:v>
                </c:pt>
                <c:pt idx="325">
                  <c:v>0.68115973585826772</c:v>
                </c:pt>
                <c:pt idx="326">
                  <c:v>2.3666730656102359</c:v>
                </c:pt>
                <c:pt idx="327">
                  <c:v>0.6075115796062992</c:v>
                </c:pt>
                <c:pt idx="328">
                  <c:v>0.6075115796062992</c:v>
                </c:pt>
                <c:pt idx="329">
                  <c:v>0.61170012475196844</c:v>
                </c:pt>
                <c:pt idx="330">
                  <c:v>0.70322927657480316</c:v>
                </c:pt>
                <c:pt idx="331">
                  <c:v>0.70295123554330707</c:v>
                </c:pt>
                <c:pt idx="332">
                  <c:v>2.3825028681574802</c:v>
                </c:pt>
                <c:pt idx="333">
                  <c:v>0.57739894292913385</c:v>
                </c:pt>
                <c:pt idx="334">
                  <c:v>0.57739894292913385</c:v>
                </c:pt>
                <c:pt idx="335">
                  <c:v>0.65029892612204732</c:v>
                </c:pt>
                <c:pt idx="336">
                  <c:v>0.85278600970078744</c:v>
                </c:pt>
                <c:pt idx="337">
                  <c:v>1.8429807260629882</c:v>
                </c:pt>
                <c:pt idx="338">
                  <c:v>0.71709637551181105</c:v>
                </c:pt>
                <c:pt idx="339">
                  <c:v>0.34128047426771613</c:v>
                </c:pt>
                <c:pt idx="340">
                  <c:v>2.7911060768503937</c:v>
                </c:pt>
                <c:pt idx="341">
                  <c:v>2.5670170368503937</c:v>
                </c:pt>
                <c:pt idx="342">
                  <c:v>0.71620035087794887</c:v>
                </c:pt>
                <c:pt idx="343">
                  <c:v>0.50353778377952751</c:v>
                </c:pt>
                <c:pt idx="344">
                  <c:v>3.1636356666299208</c:v>
                </c:pt>
                <c:pt idx="345">
                  <c:v>0.54076994217322827</c:v>
                </c:pt>
                <c:pt idx="346">
                  <c:v>0.1864455726456693</c:v>
                </c:pt>
                <c:pt idx="347">
                  <c:v>0.21392401039370079</c:v>
                </c:pt>
                <c:pt idx="348">
                  <c:v>0.5161097186614173</c:v>
                </c:pt>
                <c:pt idx="349">
                  <c:v>0.24098851061023624</c:v>
                </c:pt>
                <c:pt idx="350">
                  <c:v>0.54221513304724411</c:v>
                </c:pt>
                <c:pt idx="351">
                  <c:v>0.60882041837794887</c:v>
                </c:pt>
                <c:pt idx="352">
                  <c:v>0.67011711234645666</c:v>
                </c:pt>
                <c:pt idx="353">
                  <c:v>0.6359635291968504</c:v>
                </c:pt>
                <c:pt idx="354">
                  <c:v>0.68719389731889757</c:v>
                </c:pt>
                <c:pt idx="355">
                  <c:v>0.66252557381101962</c:v>
                </c:pt>
                <c:pt idx="356">
                  <c:v>2.6901794729685</c:v>
                </c:pt>
                <c:pt idx="357">
                  <c:v>0.33770879443307084</c:v>
                </c:pt>
                <c:pt idx="358">
                  <c:v>2.8974542861102361</c:v>
                </c:pt>
                <c:pt idx="359">
                  <c:v>0.87439851044881889</c:v>
                </c:pt>
                <c:pt idx="360">
                  <c:v>0.69061201374015357</c:v>
                </c:pt>
                <c:pt idx="361">
                  <c:v>0.48291718586614174</c:v>
                </c:pt>
                <c:pt idx="362">
                  <c:v>0.65543811313385825</c:v>
                </c:pt>
                <c:pt idx="363">
                  <c:v>1.0862736535669291</c:v>
                </c:pt>
                <c:pt idx="364">
                  <c:v>0.77963218152362201</c:v>
                </c:pt>
                <c:pt idx="365">
                  <c:v>0.45822207115748032</c:v>
                </c:pt>
                <c:pt idx="366">
                  <c:v>1.6250878941496063</c:v>
                </c:pt>
                <c:pt idx="367">
                  <c:v>0.83855557475590548</c:v>
                </c:pt>
                <c:pt idx="368">
                  <c:v>0.59300652230708661</c:v>
                </c:pt>
                <c:pt idx="369">
                  <c:v>4.6084460087322832</c:v>
                </c:pt>
                <c:pt idx="370">
                  <c:v>2.898375324566925</c:v>
                </c:pt>
                <c:pt idx="371">
                  <c:v>0.33257270551181101</c:v>
                </c:pt>
                <c:pt idx="372">
                  <c:v>0.75381558218503941</c:v>
                </c:pt>
                <c:pt idx="373">
                  <c:v>0.48507728805511813</c:v>
                </c:pt>
                <c:pt idx="374">
                  <c:v>0.8537187292125944</c:v>
                </c:pt>
                <c:pt idx="375">
                  <c:v>0.8001669767952756</c:v>
                </c:pt>
                <c:pt idx="376">
                  <c:v>4.4758277390551182</c:v>
                </c:pt>
                <c:pt idx="377">
                  <c:v>4.4758277390551182</c:v>
                </c:pt>
                <c:pt idx="378">
                  <c:v>0.74948439864173233</c:v>
                </c:pt>
                <c:pt idx="379">
                  <c:v>0.4906635846141732</c:v>
                </c:pt>
                <c:pt idx="380">
                  <c:v>0.87175803535826768</c:v>
                </c:pt>
                <c:pt idx="381">
                  <c:v>0.99956671062991731</c:v>
                </c:pt>
                <c:pt idx="382">
                  <c:v>0.75527012565354334</c:v>
                </c:pt>
                <c:pt idx="383">
                  <c:v>0.85897801067322821</c:v>
                </c:pt>
                <c:pt idx="384">
                  <c:v>0.40334870053543304</c:v>
                </c:pt>
                <c:pt idx="385">
                  <c:v>0.57633425842519681</c:v>
                </c:pt>
                <c:pt idx="386">
                  <c:v>43.003886203149605</c:v>
                </c:pt>
                <c:pt idx="387">
                  <c:v>43.003886203149605</c:v>
                </c:pt>
                <c:pt idx="388">
                  <c:v>9.2335650586928733</c:v>
                </c:pt>
                <c:pt idx="389">
                  <c:v>9.2335650586928733</c:v>
                </c:pt>
                <c:pt idx="390">
                  <c:v>1.0136999293622049</c:v>
                </c:pt>
                <c:pt idx="391">
                  <c:v>1.4153602743464566</c:v>
                </c:pt>
                <c:pt idx="392">
                  <c:v>1.4160626937007874</c:v>
                </c:pt>
                <c:pt idx="393">
                  <c:v>2.5963809896377952</c:v>
                </c:pt>
                <c:pt idx="394">
                  <c:v>0.80371116492125982</c:v>
                </c:pt>
                <c:pt idx="395">
                  <c:v>1.4545703940629922</c:v>
                </c:pt>
                <c:pt idx="396">
                  <c:v>0.70692081766535042</c:v>
                </c:pt>
                <c:pt idx="397">
                  <c:v>1.0756071871496022</c:v>
                </c:pt>
                <c:pt idx="398">
                  <c:v>1.6960728310275552</c:v>
                </c:pt>
                <c:pt idx="399">
                  <c:v>1.6925260898228347</c:v>
                </c:pt>
                <c:pt idx="400">
                  <c:v>0.60214271855511814</c:v>
                </c:pt>
                <c:pt idx="401">
                  <c:v>1.1954674750944843</c:v>
                </c:pt>
                <c:pt idx="402">
                  <c:v>1.188190986086614</c:v>
                </c:pt>
              </c:numCache>
            </c:numRef>
          </c:xVal>
          <c:yVal>
            <c:numRef>
              <c:f>PosprocData_02!$I$1219:$I$1624</c:f>
              <c:numCache>
                <c:formatCode>General</c:formatCode>
                <c:ptCount val="406"/>
                <c:pt idx="0">
                  <c:v>6.3672800000000002E-2</c:v>
                </c:pt>
                <c:pt idx="1">
                  <c:v>6.1256100000000001E-3</c:v>
                </c:pt>
                <c:pt idx="2">
                  <c:v>6.1256100000000001E-3</c:v>
                </c:pt>
                <c:pt idx="3">
                  <c:v>2.8399900000000001E-3</c:v>
                </c:pt>
                <c:pt idx="4">
                  <c:v>3.3268899999999999E-3</c:v>
                </c:pt>
                <c:pt idx="5">
                  <c:v>3.83023E-3</c:v>
                </c:pt>
                <c:pt idx="6">
                  <c:v>1.09187E-2</c:v>
                </c:pt>
                <c:pt idx="7">
                  <c:v>1.57909E-3</c:v>
                </c:pt>
                <c:pt idx="8">
                  <c:v>2.0022600000000002E-2</c:v>
                </c:pt>
                <c:pt idx="9">
                  <c:v>2.0022600000000002E-2</c:v>
                </c:pt>
                <c:pt idx="10">
                  <c:v>2.0022600000000002E-2</c:v>
                </c:pt>
                <c:pt idx="11">
                  <c:v>1.2318600000000001E-2</c:v>
                </c:pt>
                <c:pt idx="12">
                  <c:v>1.2324399999999999E-2</c:v>
                </c:pt>
                <c:pt idx="13">
                  <c:v>1.2324399999999999E-2</c:v>
                </c:pt>
                <c:pt idx="14">
                  <c:v>1.2324399999999999E-2</c:v>
                </c:pt>
                <c:pt idx="15">
                  <c:v>3.5088900000000002E-3</c:v>
                </c:pt>
                <c:pt idx="16">
                  <c:v>2.6652099999999999E-3</c:v>
                </c:pt>
                <c:pt idx="17">
                  <c:v>2.8708800000000001E-3</c:v>
                </c:pt>
                <c:pt idx="18">
                  <c:v>1.18891E-2</c:v>
                </c:pt>
                <c:pt idx="19">
                  <c:v>9.3868700000000003E-3</c:v>
                </c:pt>
                <c:pt idx="20">
                  <c:v>6.5815600000000002E-3</c:v>
                </c:pt>
                <c:pt idx="21">
                  <c:v>2.1918400000000001E-2</c:v>
                </c:pt>
                <c:pt idx="22">
                  <c:v>1.62218</c:v>
                </c:pt>
                <c:pt idx="23">
                  <c:v>1.62218</c:v>
                </c:pt>
                <c:pt idx="24">
                  <c:v>1.6964599999999999E-3</c:v>
                </c:pt>
                <c:pt idx="25">
                  <c:v>9.4044699999999998E-3</c:v>
                </c:pt>
                <c:pt idx="26">
                  <c:v>4.0904499999999998E-3</c:v>
                </c:pt>
                <c:pt idx="27">
                  <c:v>4.0904499999999998E-3</c:v>
                </c:pt>
                <c:pt idx="28">
                  <c:v>1.8223799999999998E-2</c:v>
                </c:pt>
                <c:pt idx="29">
                  <c:v>1.8223799999999998E-2</c:v>
                </c:pt>
                <c:pt idx="30">
                  <c:v>1.8223799999999998E-2</c:v>
                </c:pt>
                <c:pt idx="31">
                  <c:v>1.8223799999999998E-2</c:v>
                </c:pt>
                <c:pt idx="32">
                  <c:v>6.4411599999999996E-3</c:v>
                </c:pt>
                <c:pt idx="33">
                  <c:v>6.4411599999999996E-3</c:v>
                </c:pt>
                <c:pt idx="34">
                  <c:v>6.4411599999999996E-3</c:v>
                </c:pt>
                <c:pt idx="35">
                  <c:v>6.4411599999999996E-3</c:v>
                </c:pt>
                <c:pt idx="36">
                  <c:v>6.4411599999999996E-3</c:v>
                </c:pt>
                <c:pt idx="37">
                  <c:v>2.2492200000000001E-3</c:v>
                </c:pt>
                <c:pt idx="38">
                  <c:v>2.2492200000000001E-3</c:v>
                </c:pt>
                <c:pt idx="39">
                  <c:v>2.00369E-2</c:v>
                </c:pt>
                <c:pt idx="40">
                  <c:v>2.00369E-2</c:v>
                </c:pt>
                <c:pt idx="41">
                  <c:v>2.00369E-2</c:v>
                </c:pt>
                <c:pt idx="42">
                  <c:v>2.00369E-2</c:v>
                </c:pt>
                <c:pt idx="43">
                  <c:v>8.4680599999999995E-3</c:v>
                </c:pt>
                <c:pt idx="44">
                  <c:v>8.4680599999999995E-3</c:v>
                </c:pt>
                <c:pt idx="45">
                  <c:v>8.4680599999999995E-3</c:v>
                </c:pt>
                <c:pt idx="46">
                  <c:v>8.4680599999999995E-3</c:v>
                </c:pt>
                <c:pt idx="47">
                  <c:v>8.4680599999999995E-3</c:v>
                </c:pt>
                <c:pt idx="48">
                  <c:v>2.4038400000000001E-2</c:v>
                </c:pt>
                <c:pt idx="49">
                  <c:v>2.4038400000000001E-2</c:v>
                </c:pt>
                <c:pt idx="50">
                  <c:v>2.4038400000000001E-2</c:v>
                </c:pt>
                <c:pt idx="51">
                  <c:v>9.1821899999999998E-3</c:v>
                </c:pt>
                <c:pt idx="52">
                  <c:v>9.1821899999999998E-3</c:v>
                </c:pt>
                <c:pt idx="53">
                  <c:v>9.1821899999999998E-3</c:v>
                </c:pt>
                <c:pt idx="54">
                  <c:v>9.1821899999999998E-3</c:v>
                </c:pt>
                <c:pt idx="55">
                  <c:v>1.8063599999999999E-2</c:v>
                </c:pt>
                <c:pt idx="56">
                  <c:v>1.8063599999999999E-2</c:v>
                </c:pt>
                <c:pt idx="57">
                  <c:v>1.8063599999999999E-2</c:v>
                </c:pt>
                <c:pt idx="58">
                  <c:v>1.8063599999999999E-2</c:v>
                </c:pt>
                <c:pt idx="59">
                  <c:v>5.9397E-3</c:v>
                </c:pt>
                <c:pt idx="60">
                  <c:v>7.4634599999999999E-3</c:v>
                </c:pt>
                <c:pt idx="61">
                  <c:v>7.5726200000000004E-3</c:v>
                </c:pt>
                <c:pt idx="62">
                  <c:v>2.50381E-3</c:v>
                </c:pt>
                <c:pt idx="63">
                  <c:v>3.4166999999999999E-3</c:v>
                </c:pt>
                <c:pt idx="64">
                  <c:v>2.50381E-3</c:v>
                </c:pt>
                <c:pt idx="65">
                  <c:v>3.0150300000000001E-3</c:v>
                </c:pt>
                <c:pt idx="66">
                  <c:v>3.5089499999999998E-3</c:v>
                </c:pt>
                <c:pt idx="67">
                  <c:v>3.2564400000000002E-3</c:v>
                </c:pt>
                <c:pt idx="68">
                  <c:v>5.7258400000000003E-3</c:v>
                </c:pt>
                <c:pt idx="69">
                  <c:v>5.7258400000000003E-3</c:v>
                </c:pt>
                <c:pt idx="70">
                  <c:v>5.7258400000000003E-3</c:v>
                </c:pt>
                <c:pt idx="71">
                  <c:v>4.1983000000000003E-3</c:v>
                </c:pt>
                <c:pt idx="72">
                  <c:v>1.1522599999999999E-2</c:v>
                </c:pt>
                <c:pt idx="73">
                  <c:v>1.1522599999999999E-2</c:v>
                </c:pt>
                <c:pt idx="74">
                  <c:v>1.1522599999999999E-2</c:v>
                </c:pt>
                <c:pt idx="75">
                  <c:v>4.8194399999999998E-2</c:v>
                </c:pt>
                <c:pt idx="76">
                  <c:v>4.8194399999999998E-2</c:v>
                </c:pt>
                <c:pt idx="77">
                  <c:v>4.8194399999999998E-2</c:v>
                </c:pt>
                <c:pt idx="78">
                  <c:v>4.3070999999999998E-2</c:v>
                </c:pt>
                <c:pt idx="79">
                  <c:v>4.3070999999999998E-2</c:v>
                </c:pt>
                <c:pt idx="80">
                  <c:v>4.3070999999999998E-2</c:v>
                </c:pt>
                <c:pt idx="81">
                  <c:v>3.28232E-3</c:v>
                </c:pt>
                <c:pt idx="82">
                  <c:v>3.28232E-3</c:v>
                </c:pt>
                <c:pt idx="83">
                  <c:v>6.35493E-3</c:v>
                </c:pt>
                <c:pt idx="84">
                  <c:v>6.35493E-3</c:v>
                </c:pt>
                <c:pt idx="85">
                  <c:v>1.84385E-3</c:v>
                </c:pt>
                <c:pt idx="86">
                  <c:v>1.84385E-3</c:v>
                </c:pt>
                <c:pt idx="87">
                  <c:v>1.69597E-3</c:v>
                </c:pt>
                <c:pt idx="88">
                  <c:v>1.19974E-2</c:v>
                </c:pt>
                <c:pt idx="89">
                  <c:v>1.19974E-2</c:v>
                </c:pt>
                <c:pt idx="90">
                  <c:v>1.19974E-2</c:v>
                </c:pt>
                <c:pt idx="91">
                  <c:v>6.7983500000000005E-4</c:v>
                </c:pt>
                <c:pt idx="92">
                  <c:v>9.7134100000000004E-3</c:v>
                </c:pt>
                <c:pt idx="93">
                  <c:v>9.7134100000000004E-3</c:v>
                </c:pt>
                <c:pt idx="94">
                  <c:v>9.7134100000000004E-3</c:v>
                </c:pt>
                <c:pt idx="95">
                  <c:v>6.1761999999999997E-3</c:v>
                </c:pt>
                <c:pt idx="96">
                  <c:v>6.1761999999999997E-3</c:v>
                </c:pt>
                <c:pt idx="97">
                  <c:v>4.8927900000000002E-3</c:v>
                </c:pt>
                <c:pt idx="98">
                  <c:v>5.1311000000000004E-3</c:v>
                </c:pt>
                <c:pt idx="99">
                  <c:v>5.1311000000000004E-3</c:v>
                </c:pt>
                <c:pt idx="100">
                  <c:v>3.3635900000000001E-3</c:v>
                </c:pt>
                <c:pt idx="101">
                  <c:v>4.5992300000000002E-3</c:v>
                </c:pt>
                <c:pt idx="102">
                  <c:v>4.5992300000000002E-3</c:v>
                </c:pt>
                <c:pt idx="103">
                  <c:v>2.6238899999999998E-3</c:v>
                </c:pt>
                <c:pt idx="104">
                  <c:v>3.6166000000000002E-3</c:v>
                </c:pt>
                <c:pt idx="105">
                  <c:v>3.6166000000000002E-3</c:v>
                </c:pt>
                <c:pt idx="106">
                  <c:v>1.2489000000000001E-3</c:v>
                </c:pt>
                <c:pt idx="107">
                  <c:v>4.4757E-3</c:v>
                </c:pt>
                <c:pt idx="108">
                  <c:v>4.4757E-3</c:v>
                </c:pt>
                <c:pt idx="109">
                  <c:v>4.4757E-3</c:v>
                </c:pt>
                <c:pt idx="110">
                  <c:v>1.6681199999999999E-3</c:v>
                </c:pt>
                <c:pt idx="111">
                  <c:v>2.1375500000000002E-3</c:v>
                </c:pt>
                <c:pt idx="112">
                  <c:v>3.49986E-3</c:v>
                </c:pt>
                <c:pt idx="113">
                  <c:v>1.9465400000000001E-3</c:v>
                </c:pt>
                <c:pt idx="114">
                  <c:v>2.3830800000000001E-3</c:v>
                </c:pt>
                <c:pt idx="115">
                  <c:v>5.0809399999999999E-3</c:v>
                </c:pt>
                <c:pt idx="116">
                  <c:v>5.0809399999999999E-3</c:v>
                </c:pt>
                <c:pt idx="117">
                  <c:v>4.9856299999999996E-3</c:v>
                </c:pt>
                <c:pt idx="118">
                  <c:v>4.9856299999999996E-3</c:v>
                </c:pt>
                <c:pt idx="119">
                  <c:v>2.52454E-3</c:v>
                </c:pt>
                <c:pt idx="120">
                  <c:v>1.2351700000000001E-3</c:v>
                </c:pt>
                <c:pt idx="121">
                  <c:v>4.7625999999999996E-3</c:v>
                </c:pt>
                <c:pt idx="122">
                  <c:v>4.7625999999999996E-3</c:v>
                </c:pt>
                <c:pt idx="123">
                  <c:v>5.8060700000000002E-4</c:v>
                </c:pt>
                <c:pt idx="124">
                  <c:v>3.63796E-3</c:v>
                </c:pt>
                <c:pt idx="125">
                  <c:v>2.86704E-3</c:v>
                </c:pt>
                <c:pt idx="126">
                  <c:v>2.86704E-3</c:v>
                </c:pt>
                <c:pt idx="127">
                  <c:v>1.6772600000000001E-3</c:v>
                </c:pt>
                <c:pt idx="128">
                  <c:v>5.8853000000000004E-3</c:v>
                </c:pt>
                <c:pt idx="129">
                  <c:v>1.3749400000000001E-3</c:v>
                </c:pt>
                <c:pt idx="130">
                  <c:v>1.69512E-3</c:v>
                </c:pt>
                <c:pt idx="131">
                  <c:v>1.1265800000000001E-3</c:v>
                </c:pt>
                <c:pt idx="132">
                  <c:v>4.6502399999999999E-3</c:v>
                </c:pt>
                <c:pt idx="133">
                  <c:v>4.6502399999999999E-3</c:v>
                </c:pt>
                <c:pt idx="134">
                  <c:v>4.6502399999999999E-3</c:v>
                </c:pt>
                <c:pt idx="135">
                  <c:v>5.38209E-3</c:v>
                </c:pt>
                <c:pt idx="136">
                  <c:v>2.7740400000000002E-3</c:v>
                </c:pt>
                <c:pt idx="137">
                  <c:v>1.1563599999999999E-3</c:v>
                </c:pt>
                <c:pt idx="138">
                  <c:v>2.7151300000000001E-3</c:v>
                </c:pt>
                <c:pt idx="139">
                  <c:v>2.7151300000000001E-3</c:v>
                </c:pt>
                <c:pt idx="140">
                  <c:v>6.1458299999999997E-3</c:v>
                </c:pt>
                <c:pt idx="141">
                  <c:v>6.1458299999999997E-3</c:v>
                </c:pt>
                <c:pt idx="142">
                  <c:v>6.1458299999999997E-3</c:v>
                </c:pt>
                <c:pt idx="143">
                  <c:v>4.29649E-3</c:v>
                </c:pt>
                <c:pt idx="144">
                  <c:v>1.3288099999999999E-3</c:v>
                </c:pt>
                <c:pt idx="145">
                  <c:v>1.3288099999999999E-3</c:v>
                </c:pt>
                <c:pt idx="146">
                  <c:v>1.03E-2</c:v>
                </c:pt>
                <c:pt idx="147">
                  <c:v>1.03E-2</c:v>
                </c:pt>
                <c:pt idx="148">
                  <c:v>4.7730000000000003E-3</c:v>
                </c:pt>
                <c:pt idx="149">
                  <c:v>4.2303499999999999E-3</c:v>
                </c:pt>
                <c:pt idx="150">
                  <c:v>4.2303499999999999E-3</c:v>
                </c:pt>
                <c:pt idx="151">
                  <c:v>6.1554799999999996E-3</c:v>
                </c:pt>
                <c:pt idx="152">
                  <c:v>9.75117E-3</c:v>
                </c:pt>
                <c:pt idx="153">
                  <c:v>4.1439099999999998E-3</c:v>
                </c:pt>
                <c:pt idx="154">
                  <c:v>4.1439099999999998E-3</c:v>
                </c:pt>
                <c:pt idx="155">
                  <c:v>7.0781800000000006E-2</c:v>
                </c:pt>
                <c:pt idx="156">
                  <c:v>7.0781800000000006E-2</c:v>
                </c:pt>
                <c:pt idx="157">
                  <c:v>7.0781800000000006E-2</c:v>
                </c:pt>
                <c:pt idx="158">
                  <c:v>8.6973699999999994E-3</c:v>
                </c:pt>
                <c:pt idx="159">
                  <c:v>7.79818E-3</c:v>
                </c:pt>
                <c:pt idx="160">
                  <c:v>1.1563800000000001E-2</c:v>
                </c:pt>
                <c:pt idx="161">
                  <c:v>1.1563800000000001E-2</c:v>
                </c:pt>
                <c:pt idx="162">
                  <c:v>4.5020599999999996E-3</c:v>
                </c:pt>
                <c:pt idx="163">
                  <c:v>4.5020599999999996E-3</c:v>
                </c:pt>
                <c:pt idx="164">
                  <c:v>4.5938200000000002E-3</c:v>
                </c:pt>
                <c:pt idx="165">
                  <c:v>7.0429400000000001E-3</c:v>
                </c:pt>
                <c:pt idx="166">
                  <c:v>7.0429400000000001E-3</c:v>
                </c:pt>
                <c:pt idx="167">
                  <c:v>7.0429400000000001E-3</c:v>
                </c:pt>
                <c:pt idx="168">
                  <c:v>5.1310599999999998E-3</c:v>
                </c:pt>
                <c:pt idx="169">
                  <c:v>5.8675300000000001E-3</c:v>
                </c:pt>
                <c:pt idx="170">
                  <c:v>5.8675300000000001E-3</c:v>
                </c:pt>
                <c:pt idx="171">
                  <c:v>5.8675300000000001E-3</c:v>
                </c:pt>
                <c:pt idx="172">
                  <c:v>1.10778E-2</c:v>
                </c:pt>
                <c:pt idx="173">
                  <c:v>1.10778E-2</c:v>
                </c:pt>
                <c:pt idx="174">
                  <c:v>5.7533800000000003E-2</c:v>
                </c:pt>
                <c:pt idx="175">
                  <c:v>5.7533800000000003E-2</c:v>
                </c:pt>
                <c:pt idx="176">
                  <c:v>5.7533800000000003E-2</c:v>
                </c:pt>
                <c:pt idx="177">
                  <c:v>6.08982E-2</c:v>
                </c:pt>
                <c:pt idx="178">
                  <c:v>6.08982E-2</c:v>
                </c:pt>
                <c:pt idx="179">
                  <c:v>6.08982E-2</c:v>
                </c:pt>
                <c:pt idx="180">
                  <c:v>6.08982E-2</c:v>
                </c:pt>
                <c:pt idx="181">
                  <c:v>6.9429299999999999E-2</c:v>
                </c:pt>
                <c:pt idx="182">
                  <c:v>6.9429299999999999E-2</c:v>
                </c:pt>
                <c:pt idx="183">
                  <c:v>1.24061E-2</c:v>
                </c:pt>
                <c:pt idx="184">
                  <c:v>1.24061E-2</c:v>
                </c:pt>
                <c:pt idx="185">
                  <c:v>1.8462099999999999E-2</c:v>
                </c:pt>
                <c:pt idx="186">
                  <c:v>1.8462099999999999E-2</c:v>
                </c:pt>
                <c:pt idx="187">
                  <c:v>1.9974800000000001E-2</c:v>
                </c:pt>
                <c:pt idx="188">
                  <c:v>1.9974800000000001E-2</c:v>
                </c:pt>
                <c:pt idx="189">
                  <c:v>4.7368800000000003E-2</c:v>
                </c:pt>
                <c:pt idx="190">
                  <c:v>4.7368800000000003E-2</c:v>
                </c:pt>
                <c:pt idx="191">
                  <c:v>1.41545E-2</c:v>
                </c:pt>
                <c:pt idx="192">
                  <c:v>1.41545E-2</c:v>
                </c:pt>
                <c:pt idx="193">
                  <c:v>1.41545E-2</c:v>
                </c:pt>
                <c:pt idx="194">
                  <c:v>1.4043399999999999E-2</c:v>
                </c:pt>
                <c:pt idx="195">
                  <c:v>1.4043399999999999E-2</c:v>
                </c:pt>
                <c:pt idx="196">
                  <c:v>1.4043399999999999E-2</c:v>
                </c:pt>
                <c:pt idx="197">
                  <c:v>1.1747499999999999E-2</c:v>
                </c:pt>
                <c:pt idx="198">
                  <c:v>1.1747499999999999E-2</c:v>
                </c:pt>
                <c:pt idx="199">
                  <c:v>1.1747499999999999E-2</c:v>
                </c:pt>
                <c:pt idx="200">
                  <c:v>1.3261200000000001E-2</c:v>
                </c:pt>
                <c:pt idx="201">
                  <c:v>1.3261200000000001E-2</c:v>
                </c:pt>
                <c:pt idx="202">
                  <c:v>1.3261200000000001E-2</c:v>
                </c:pt>
                <c:pt idx="203">
                  <c:v>1.1221200000000001E-2</c:v>
                </c:pt>
                <c:pt idx="204">
                  <c:v>1.1221200000000001E-2</c:v>
                </c:pt>
                <c:pt idx="205">
                  <c:v>1.1221200000000001E-2</c:v>
                </c:pt>
                <c:pt idx="206">
                  <c:v>6.7679600000000006E-2</c:v>
                </c:pt>
                <c:pt idx="207">
                  <c:v>6.7679600000000006E-2</c:v>
                </c:pt>
                <c:pt idx="208">
                  <c:v>6.7679600000000006E-2</c:v>
                </c:pt>
                <c:pt idx="209">
                  <c:v>9.8789299999999993E-3</c:v>
                </c:pt>
                <c:pt idx="210">
                  <c:v>1.14278E-2</c:v>
                </c:pt>
                <c:pt idx="211">
                  <c:v>1.14278E-2</c:v>
                </c:pt>
                <c:pt idx="212">
                  <c:v>6.6168299999999998E-3</c:v>
                </c:pt>
                <c:pt idx="213">
                  <c:v>6.8343600000000004E-2</c:v>
                </c:pt>
                <c:pt idx="214">
                  <c:v>6.8343600000000004E-2</c:v>
                </c:pt>
                <c:pt idx="215">
                  <c:v>4.17572E-3</c:v>
                </c:pt>
                <c:pt idx="216">
                  <c:v>4.17572E-3</c:v>
                </c:pt>
                <c:pt idx="217">
                  <c:v>4.6394599999999998E-3</c:v>
                </c:pt>
                <c:pt idx="218">
                  <c:v>4.8675200000000002E-3</c:v>
                </c:pt>
                <c:pt idx="219">
                  <c:v>4.8675200000000002E-3</c:v>
                </c:pt>
                <c:pt idx="220">
                  <c:v>6.6045799999999997E-3</c:v>
                </c:pt>
                <c:pt idx="221">
                  <c:v>6.6045799999999997E-3</c:v>
                </c:pt>
                <c:pt idx="222">
                  <c:v>6.6045799999999997E-3</c:v>
                </c:pt>
                <c:pt idx="223">
                  <c:v>1.0356600000000001E-2</c:v>
                </c:pt>
                <c:pt idx="224">
                  <c:v>1.0356600000000001E-2</c:v>
                </c:pt>
                <c:pt idx="225">
                  <c:v>1.0356600000000001E-2</c:v>
                </c:pt>
                <c:pt idx="226">
                  <c:v>1.4473400000000001E-2</c:v>
                </c:pt>
                <c:pt idx="227">
                  <c:v>1.4473400000000001E-2</c:v>
                </c:pt>
                <c:pt idx="228">
                  <c:v>1.4473400000000001E-2</c:v>
                </c:pt>
                <c:pt idx="229">
                  <c:v>1.4473400000000001E-2</c:v>
                </c:pt>
                <c:pt idx="230">
                  <c:v>1.3990799999999999E-2</c:v>
                </c:pt>
                <c:pt idx="231">
                  <c:v>1.3990799999999999E-2</c:v>
                </c:pt>
                <c:pt idx="232">
                  <c:v>1.3990799999999999E-2</c:v>
                </c:pt>
                <c:pt idx="233">
                  <c:v>2.0085599999999999E-3</c:v>
                </c:pt>
                <c:pt idx="234">
                  <c:v>2.03974E-3</c:v>
                </c:pt>
                <c:pt idx="235">
                  <c:v>3.7636100000000001E-3</c:v>
                </c:pt>
                <c:pt idx="236">
                  <c:v>3.7636100000000001E-3</c:v>
                </c:pt>
                <c:pt idx="237">
                  <c:v>3.7636100000000001E-3</c:v>
                </c:pt>
                <c:pt idx="238">
                  <c:v>9.0009300000000007E-3</c:v>
                </c:pt>
                <c:pt idx="239">
                  <c:v>9.0009300000000007E-3</c:v>
                </c:pt>
                <c:pt idx="240">
                  <c:v>7.4593999999999997E-3</c:v>
                </c:pt>
                <c:pt idx="241">
                  <c:v>7.4593999999999997E-3</c:v>
                </c:pt>
                <c:pt idx="242">
                  <c:v>2.8974000000000001E-3</c:v>
                </c:pt>
                <c:pt idx="243">
                  <c:v>2.8974000000000001E-3</c:v>
                </c:pt>
                <c:pt idx="244">
                  <c:v>1.2063900000000001E-2</c:v>
                </c:pt>
                <c:pt idx="245">
                  <c:v>1.2063900000000001E-2</c:v>
                </c:pt>
                <c:pt idx="246">
                  <c:v>6.8651099999999998E-3</c:v>
                </c:pt>
                <c:pt idx="247">
                  <c:v>6.8651099999999998E-3</c:v>
                </c:pt>
                <c:pt idx="248">
                  <c:v>6.8651099999999998E-3</c:v>
                </c:pt>
                <c:pt idx="249">
                  <c:v>6.8651099999999998E-3</c:v>
                </c:pt>
                <c:pt idx="250">
                  <c:v>6.87077E-3</c:v>
                </c:pt>
                <c:pt idx="251">
                  <c:v>6.87077E-3</c:v>
                </c:pt>
                <c:pt idx="252">
                  <c:v>6.87077E-3</c:v>
                </c:pt>
                <c:pt idx="253">
                  <c:v>3.3101600000000002E-2</c:v>
                </c:pt>
                <c:pt idx="254">
                  <c:v>3.3101600000000002E-2</c:v>
                </c:pt>
                <c:pt idx="255">
                  <c:v>3.3101600000000002E-2</c:v>
                </c:pt>
                <c:pt idx="256">
                  <c:v>3.3101600000000002E-2</c:v>
                </c:pt>
                <c:pt idx="257">
                  <c:v>9.2685300000000005E-3</c:v>
                </c:pt>
                <c:pt idx="258">
                  <c:v>3.0795199999999998E-2</c:v>
                </c:pt>
                <c:pt idx="259">
                  <c:v>3.0795199999999998E-2</c:v>
                </c:pt>
                <c:pt idx="260">
                  <c:v>3.0795199999999998E-2</c:v>
                </c:pt>
                <c:pt idx="261">
                  <c:v>3.0795199999999998E-2</c:v>
                </c:pt>
                <c:pt idx="262">
                  <c:v>1.5643199999999999E-3</c:v>
                </c:pt>
                <c:pt idx="263">
                  <c:v>1.83311E-3</c:v>
                </c:pt>
                <c:pt idx="264">
                  <c:v>1.83311E-3</c:v>
                </c:pt>
                <c:pt idx="265">
                  <c:v>2.4334999999999999E-3</c:v>
                </c:pt>
                <c:pt idx="266">
                  <c:v>2.5238700000000001E-3</c:v>
                </c:pt>
                <c:pt idx="267">
                  <c:v>1.52312E-3</c:v>
                </c:pt>
                <c:pt idx="268">
                  <c:v>1.52312E-3</c:v>
                </c:pt>
                <c:pt idx="269">
                  <c:v>1.4119600000000001E-3</c:v>
                </c:pt>
                <c:pt idx="270">
                  <c:v>2.6113199999999999E-3</c:v>
                </c:pt>
                <c:pt idx="271">
                  <c:v>1.37652E-2</c:v>
                </c:pt>
                <c:pt idx="272">
                  <c:v>6.4756199999999996E-4</c:v>
                </c:pt>
                <c:pt idx="273">
                  <c:v>2.2850399999999999E-3</c:v>
                </c:pt>
                <c:pt idx="274">
                  <c:v>9.5634099999999996E-3</c:v>
                </c:pt>
                <c:pt idx="275">
                  <c:v>1.0110099999999999E-3</c:v>
                </c:pt>
                <c:pt idx="276">
                  <c:v>8.6773200000000005E-3</c:v>
                </c:pt>
                <c:pt idx="277">
                  <c:v>8.6773200000000005E-3</c:v>
                </c:pt>
                <c:pt idx="278">
                  <c:v>8.6773200000000005E-3</c:v>
                </c:pt>
                <c:pt idx="279">
                  <c:v>8.6773200000000005E-3</c:v>
                </c:pt>
                <c:pt idx="280">
                  <c:v>8.6773200000000005E-3</c:v>
                </c:pt>
                <c:pt idx="281">
                  <c:v>8.6773200000000005E-3</c:v>
                </c:pt>
                <c:pt idx="282">
                  <c:v>5.9950899999999998E-3</c:v>
                </c:pt>
                <c:pt idx="283">
                  <c:v>5.9950899999999998E-3</c:v>
                </c:pt>
                <c:pt idx="284">
                  <c:v>7.7839399999999996E-3</c:v>
                </c:pt>
                <c:pt idx="285">
                  <c:v>5.9950899999999998E-3</c:v>
                </c:pt>
                <c:pt idx="286">
                  <c:v>8.6309200000000003E-3</c:v>
                </c:pt>
                <c:pt idx="287">
                  <c:v>3.7331E-3</c:v>
                </c:pt>
                <c:pt idx="288">
                  <c:v>1.9458800000000001E-3</c:v>
                </c:pt>
                <c:pt idx="289">
                  <c:v>3.8051500000000002E-3</c:v>
                </c:pt>
                <c:pt idx="290">
                  <c:v>1.03368E-2</c:v>
                </c:pt>
                <c:pt idx="291">
                  <c:v>2.32643E-3</c:v>
                </c:pt>
                <c:pt idx="292">
                  <c:v>3.4052399999999999E-3</c:v>
                </c:pt>
                <c:pt idx="293">
                  <c:v>8.5411600000000008E-3</c:v>
                </c:pt>
                <c:pt idx="294">
                  <c:v>2.3439000000000002E-2</c:v>
                </c:pt>
                <c:pt idx="295">
                  <c:v>2.3439000000000002E-2</c:v>
                </c:pt>
                <c:pt idx="296">
                  <c:v>2.1920500000000001E-3</c:v>
                </c:pt>
                <c:pt idx="297">
                  <c:v>1.14559E-2</c:v>
                </c:pt>
                <c:pt idx="298">
                  <c:v>6.7624499999999997E-3</c:v>
                </c:pt>
                <c:pt idx="299">
                  <c:v>1.4439699999999999E-3</c:v>
                </c:pt>
                <c:pt idx="300">
                  <c:v>4.4258400000000003E-3</c:v>
                </c:pt>
                <c:pt idx="301">
                  <c:v>3.2911000000000003E-4</c:v>
                </c:pt>
                <c:pt idx="302">
                  <c:v>4.3232999999999998E-4</c:v>
                </c:pt>
                <c:pt idx="303">
                  <c:v>2.9231599999999998E-4</c:v>
                </c:pt>
                <c:pt idx="304">
                  <c:v>2.2700900000000002E-3</c:v>
                </c:pt>
                <c:pt idx="305">
                  <c:v>4.2995600000000002E-2</c:v>
                </c:pt>
                <c:pt idx="306">
                  <c:v>4.2995600000000002E-2</c:v>
                </c:pt>
                <c:pt idx="307">
                  <c:v>4.2995600000000002E-2</c:v>
                </c:pt>
                <c:pt idx="308">
                  <c:v>9.7050000000000001E-3</c:v>
                </c:pt>
                <c:pt idx="309">
                  <c:v>4.3275900000000001E-3</c:v>
                </c:pt>
                <c:pt idx="310">
                  <c:v>4.52142E-3</c:v>
                </c:pt>
                <c:pt idx="311">
                  <c:v>1.5576399999999999E-3</c:v>
                </c:pt>
                <c:pt idx="312">
                  <c:v>1.57351E-3</c:v>
                </c:pt>
                <c:pt idx="313">
                  <c:v>4.5469400000000002E-3</c:v>
                </c:pt>
                <c:pt idx="314">
                  <c:v>8.68657E-4</c:v>
                </c:pt>
                <c:pt idx="315">
                  <c:v>3.4566699999999998E-3</c:v>
                </c:pt>
                <c:pt idx="316">
                  <c:v>4.6178299999999999E-3</c:v>
                </c:pt>
                <c:pt idx="317">
                  <c:v>4.0331899999999999E-3</c:v>
                </c:pt>
                <c:pt idx="318">
                  <c:v>1.21228E-2</c:v>
                </c:pt>
                <c:pt idx="319">
                  <c:v>2.1567000000000001E-3</c:v>
                </c:pt>
                <c:pt idx="320">
                  <c:v>3.9525999999999997E-3</c:v>
                </c:pt>
                <c:pt idx="321">
                  <c:v>1.55593E-2</c:v>
                </c:pt>
                <c:pt idx="322">
                  <c:v>2.3620199999999998E-3</c:v>
                </c:pt>
                <c:pt idx="323">
                  <c:v>5.0171399999999998E-3</c:v>
                </c:pt>
                <c:pt idx="324">
                  <c:v>1.8402E-3</c:v>
                </c:pt>
                <c:pt idx="325">
                  <c:v>2.6162199999999998E-3</c:v>
                </c:pt>
                <c:pt idx="326">
                  <c:v>7.2501199999999997E-3</c:v>
                </c:pt>
                <c:pt idx="327">
                  <c:v>2.56369E-3</c:v>
                </c:pt>
                <c:pt idx="328">
                  <c:v>2.56369E-3</c:v>
                </c:pt>
                <c:pt idx="329">
                  <c:v>2.7717499999999999E-3</c:v>
                </c:pt>
                <c:pt idx="330">
                  <c:v>2.8069499999999999E-3</c:v>
                </c:pt>
                <c:pt idx="331">
                  <c:v>2.85505E-3</c:v>
                </c:pt>
                <c:pt idx="332">
                  <c:v>7.3591999999999998E-3</c:v>
                </c:pt>
                <c:pt idx="333">
                  <c:v>2.6376400000000001E-3</c:v>
                </c:pt>
                <c:pt idx="334">
                  <c:v>2.6376400000000001E-3</c:v>
                </c:pt>
                <c:pt idx="335">
                  <c:v>2.80124E-3</c:v>
                </c:pt>
                <c:pt idx="336">
                  <c:v>3.8579999999999999E-3</c:v>
                </c:pt>
                <c:pt idx="337">
                  <c:v>4.9082700000000002E-3</c:v>
                </c:pt>
                <c:pt idx="338">
                  <c:v>3.2015400000000001E-3</c:v>
                </c:pt>
                <c:pt idx="339">
                  <c:v>1.02921E-3</c:v>
                </c:pt>
                <c:pt idx="340">
                  <c:v>7.6040700000000001E-3</c:v>
                </c:pt>
                <c:pt idx="341">
                  <c:v>1.80605E-2</c:v>
                </c:pt>
                <c:pt idx="342">
                  <c:v>2.0919200000000002E-3</c:v>
                </c:pt>
                <c:pt idx="343">
                  <c:v>2.4515800000000001E-3</c:v>
                </c:pt>
                <c:pt idx="344">
                  <c:v>1.5553000000000001E-2</c:v>
                </c:pt>
                <c:pt idx="345">
                  <c:v>1.88923E-3</c:v>
                </c:pt>
                <c:pt idx="346">
                  <c:v>7.22159E-4</c:v>
                </c:pt>
                <c:pt idx="347">
                  <c:v>6.0822600000000001E-4</c:v>
                </c:pt>
                <c:pt idx="348">
                  <c:v>2.6952399999999998E-3</c:v>
                </c:pt>
                <c:pt idx="349">
                  <c:v>6.95965E-4</c:v>
                </c:pt>
                <c:pt idx="350">
                  <c:v>2.25881E-3</c:v>
                </c:pt>
                <c:pt idx="351">
                  <c:v>3.2720100000000001E-3</c:v>
                </c:pt>
                <c:pt idx="352">
                  <c:v>3.2720100000000001E-3</c:v>
                </c:pt>
                <c:pt idx="353">
                  <c:v>3.2720100000000001E-3</c:v>
                </c:pt>
                <c:pt idx="354">
                  <c:v>3.65205E-3</c:v>
                </c:pt>
                <c:pt idx="355">
                  <c:v>2.6108899999999998E-3</c:v>
                </c:pt>
                <c:pt idx="356">
                  <c:v>1.02845E-2</c:v>
                </c:pt>
                <c:pt idx="357">
                  <c:v>1.2900699999999999E-3</c:v>
                </c:pt>
                <c:pt idx="358">
                  <c:v>1.1233699999999999E-2</c:v>
                </c:pt>
                <c:pt idx="359">
                  <c:v>4.1477199999999997E-3</c:v>
                </c:pt>
                <c:pt idx="360">
                  <c:v>3.1105099999999999E-3</c:v>
                </c:pt>
                <c:pt idx="361">
                  <c:v>9.9553399999999996E-4</c:v>
                </c:pt>
                <c:pt idx="362">
                  <c:v>2.8918300000000002E-3</c:v>
                </c:pt>
                <c:pt idx="363">
                  <c:v>3.1391399999999999E-3</c:v>
                </c:pt>
                <c:pt idx="364">
                  <c:v>3.2072099999999998E-3</c:v>
                </c:pt>
                <c:pt idx="365">
                  <c:v>2.14547E-3</c:v>
                </c:pt>
                <c:pt idx="366">
                  <c:v>6.0489200000000002E-3</c:v>
                </c:pt>
                <c:pt idx="367">
                  <c:v>2.5979599999999999E-3</c:v>
                </c:pt>
                <c:pt idx="368">
                  <c:v>2.5408499999999999E-3</c:v>
                </c:pt>
                <c:pt idx="369">
                  <c:v>1.08018E-2</c:v>
                </c:pt>
                <c:pt idx="370">
                  <c:v>1.07253E-2</c:v>
                </c:pt>
                <c:pt idx="371">
                  <c:v>1.82018E-3</c:v>
                </c:pt>
                <c:pt idx="372">
                  <c:v>2.9903199999999999E-3</c:v>
                </c:pt>
                <c:pt idx="373">
                  <c:v>2.1081400000000001E-3</c:v>
                </c:pt>
                <c:pt idx="374">
                  <c:v>3.3213600000000002E-3</c:v>
                </c:pt>
                <c:pt idx="375">
                  <c:v>2.75114E-3</c:v>
                </c:pt>
                <c:pt idx="376">
                  <c:v>4.3807200000000003E-3</c:v>
                </c:pt>
                <c:pt idx="377">
                  <c:v>4.3807200000000003E-3</c:v>
                </c:pt>
                <c:pt idx="378">
                  <c:v>3.1180399999999999E-3</c:v>
                </c:pt>
                <c:pt idx="379">
                  <c:v>2.0375699999999998E-3</c:v>
                </c:pt>
                <c:pt idx="380">
                  <c:v>4.1250599999999998E-3</c:v>
                </c:pt>
                <c:pt idx="381">
                  <c:v>5.0148099999999998E-3</c:v>
                </c:pt>
                <c:pt idx="382">
                  <c:v>2.5640300000000001E-3</c:v>
                </c:pt>
                <c:pt idx="383">
                  <c:v>4.0422100000000001E-3</c:v>
                </c:pt>
                <c:pt idx="384">
                  <c:v>2.0948999999999998E-3</c:v>
                </c:pt>
                <c:pt idx="385">
                  <c:v>2.46321E-3</c:v>
                </c:pt>
                <c:pt idx="386">
                  <c:v>4.4691500000000002E-2</c:v>
                </c:pt>
                <c:pt idx="387">
                  <c:v>4.4691500000000002E-2</c:v>
                </c:pt>
                <c:pt idx="388">
                  <c:v>1.6615000000000001E-2</c:v>
                </c:pt>
                <c:pt idx="389">
                  <c:v>1.6615000000000001E-2</c:v>
                </c:pt>
                <c:pt idx="390">
                  <c:v>4.1639700000000003E-3</c:v>
                </c:pt>
                <c:pt idx="391">
                  <c:v>6.2505099999999999E-3</c:v>
                </c:pt>
                <c:pt idx="392">
                  <c:v>6.0154800000000001E-3</c:v>
                </c:pt>
                <c:pt idx="393">
                  <c:v>8.6875700000000004E-3</c:v>
                </c:pt>
                <c:pt idx="394">
                  <c:v>4.34878E-3</c:v>
                </c:pt>
                <c:pt idx="395">
                  <c:v>5.04193E-3</c:v>
                </c:pt>
                <c:pt idx="396">
                  <c:v>4.4344900000000001E-3</c:v>
                </c:pt>
                <c:pt idx="397">
                  <c:v>4.5897400000000001E-3</c:v>
                </c:pt>
                <c:pt idx="398">
                  <c:v>7.0491E-3</c:v>
                </c:pt>
                <c:pt idx="399">
                  <c:v>7.0314799999999997E-3</c:v>
                </c:pt>
                <c:pt idx="400">
                  <c:v>3.14905E-3</c:v>
                </c:pt>
                <c:pt idx="401">
                  <c:v>4.0449800000000001E-3</c:v>
                </c:pt>
                <c:pt idx="402">
                  <c:v>5.3836700000000001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5998-4E56-8137-93D90FEDDA3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36738952"/>
        <c:axId val="536744528"/>
      </c:scatterChart>
      <c:valAx>
        <c:axId val="536738952"/>
        <c:scaling>
          <c:orientation val="minMax"/>
          <c:max val="3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Spectral Displacement, SD(Teff) (in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36744528"/>
        <c:crosses val="autoZero"/>
        <c:crossBetween val="midCat"/>
      </c:valAx>
      <c:valAx>
        <c:axId val="536744528"/>
        <c:scaling>
          <c:orientation val="minMax"/>
          <c:max val="5.000000000000001E-2"/>
          <c:min val="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Steel Strain (in/in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36738952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legend>
      <c:legendPos val="r"/>
      <c:layout>
        <c:manualLayout>
          <c:xMode val="edge"/>
          <c:yMode val="edge"/>
          <c:x val="0.57389052930883644"/>
          <c:y val="0.52992235345581806"/>
          <c:w val="0.33391595581802275"/>
          <c:h val="0.24268409157188681"/>
        </c:manualLayout>
      </c:layout>
      <c:overlay val="1"/>
      <c:spPr>
        <a:solidFill>
          <a:schemeClr val="bg1"/>
        </a:solidFill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1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21015005700045067"/>
          <c:y val="5.1342592592592592E-2"/>
          <c:w val="0.72040549855510483"/>
          <c:h val="0.73172098279381748"/>
        </c:manualLayout>
      </c:layout>
      <c:scatterChart>
        <c:scatterStyle val="lineMarker"/>
        <c:varyColors val="0"/>
        <c:ser>
          <c:idx val="0"/>
          <c:order val="0"/>
          <c:tx>
            <c:v>ALR=5%</c:v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Steel!$A$3:$A$7</c:f>
              <c:numCache>
                <c:formatCode>General</c:formatCode>
                <c:ptCount val="5"/>
                <c:pt idx="0">
                  <c:v>0</c:v>
                </c:pt>
                <c:pt idx="1">
                  <c:v>5</c:v>
                </c:pt>
                <c:pt idx="2">
                  <c:v>10</c:v>
                </c:pt>
                <c:pt idx="3">
                  <c:v>15</c:v>
                </c:pt>
                <c:pt idx="4">
                  <c:v>20</c:v>
                </c:pt>
              </c:numCache>
            </c:numRef>
          </c:xVal>
          <c:yVal>
            <c:numRef>
              <c:f>Steel!$B$3:$B$7</c:f>
              <c:numCache>
                <c:formatCode>0.00</c:formatCode>
                <c:ptCount val="5"/>
                <c:pt idx="0">
                  <c:v>27.57714935120319</c:v>
                </c:pt>
                <c:pt idx="1">
                  <c:v>25.575350026899198</c:v>
                </c:pt>
                <c:pt idx="2">
                  <c:v>24.85985536119566</c:v>
                </c:pt>
                <c:pt idx="3">
                  <c:v>23.3</c:v>
                </c:pt>
                <c:pt idx="4" formatCode="_(* #,##0.00_);_(* \(#,##0.00\);_(* &quot;-&quot;??_);_(@_)">
                  <c:v>21.7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A672-4048-B765-AD8AAF6E3954}"/>
            </c:ext>
          </c:extLst>
        </c:ser>
        <c:ser>
          <c:idx val="1"/>
          <c:order val="1"/>
          <c:tx>
            <c:v>ALR=10%</c:v>
          </c:tx>
          <c:spPr>
            <a:ln w="19050" cap="rnd">
              <a:solidFill>
                <a:schemeClr val="accent2"/>
              </a:solidFill>
              <a:prstDash val="dash"/>
              <a:round/>
            </a:ln>
            <a:effectLst/>
          </c:spPr>
          <c:marker>
            <c:symbol val="none"/>
          </c:marker>
          <c:xVal>
            <c:numRef>
              <c:f>Steel!$A$3:$A$7</c:f>
              <c:numCache>
                <c:formatCode>General</c:formatCode>
                <c:ptCount val="5"/>
                <c:pt idx="0">
                  <c:v>0</c:v>
                </c:pt>
                <c:pt idx="1">
                  <c:v>5</c:v>
                </c:pt>
                <c:pt idx="2">
                  <c:v>10</c:v>
                </c:pt>
                <c:pt idx="3">
                  <c:v>15</c:v>
                </c:pt>
                <c:pt idx="4">
                  <c:v>20</c:v>
                </c:pt>
              </c:numCache>
            </c:numRef>
          </c:xVal>
          <c:yVal>
            <c:numRef>
              <c:f>Steel!$C$3:$C$7</c:f>
              <c:numCache>
                <c:formatCode>0.00</c:formatCode>
                <c:ptCount val="5"/>
                <c:pt idx="0">
                  <c:v>22.94</c:v>
                </c:pt>
                <c:pt idx="1">
                  <c:v>19</c:v>
                </c:pt>
                <c:pt idx="2">
                  <c:v>18.579999999999998</c:v>
                </c:pt>
                <c:pt idx="3">
                  <c:v>17.7</c:v>
                </c:pt>
                <c:pt idx="4" formatCode="_(* #,##0.00_);_(* \(#,##0.00\);_(* &quot;-&quot;??_);_(@_)">
                  <c:v>16.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A672-4048-B765-AD8AAF6E3954}"/>
            </c:ext>
          </c:extLst>
        </c:ser>
        <c:ser>
          <c:idx val="2"/>
          <c:order val="2"/>
          <c:tx>
            <c:v>ALR=15%</c:v>
          </c:tx>
          <c:spPr>
            <a:ln w="19050" cap="rnd">
              <a:solidFill>
                <a:schemeClr val="accent3"/>
              </a:solidFill>
              <a:prstDash val="dashDot"/>
              <a:round/>
            </a:ln>
            <a:effectLst/>
          </c:spPr>
          <c:marker>
            <c:symbol val="none"/>
          </c:marker>
          <c:xVal>
            <c:numRef>
              <c:f>Steel!$A$3:$A$7</c:f>
              <c:numCache>
                <c:formatCode>General</c:formatCode>
                <c:ptCount val="5"/>
                <c:pt idx="0">
                  <c:v>0</c:v>
                </c:pt>
                <c:pt idx="1">
                  <c:v>5</c:v>
                </c:pt>
                <c:pt idx="2">
                  <c:v>10</c:v>
                </c:pt>
                <c:pt idx="3">
                  <c:v>15</c:v>
                </c:pt>
                <c:pt idx="4">
                  <c:v>20</c:v>
                </c:pt>
              </c:numCache>
            </c:numRef>
          </c:xVal>
          <c:yVal>
            <c:numRef>
              <c:f>Steel!$D$3:$D$7</c:f>
              <c:numCache>
                <c:formatCode>0.00</c:formatCode>
                <c:ptCount val="5"/>
                <c:pt idx="0">
                  <c:v>21.128014745839852</c:v>
                </c:pt>
                <c:pt idx="1">
                  <c:v>18.489999999999998</c:v>
                </c:pt>
                <c:pt idx="2">
                  <c:v>17.399999999999999</c:v>
                </c:pt>
                <c:pt idx="3">
                  <c:v>16.07</c:v>
                </c:pt>
                <c:pt idx="4">
                  <c:v>14.6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A672-4048-B765-AD8AAF6E3954}"/>
            </c:ext>
          </c:extLst>
        </c:ser>
        <c:ser>
          <c:idx val="3"/>
          <c:order val="3"/>
          <c:tx>
            <c:v>ALR=20%</c:v>
          </c:tx>
          <c:spPr>
            <a:ln w="19050" cap="rnd">
              <a:solidFill>
                <a:schemeClr val="accent4"/>
              </a:solidFill>
              <a:prstDash val="lgDashDotDot"/>
              <a:round/>
            </a:ln>
            <a:effectLst/>
          </c:spPr>
          <c:marker>
            <c:symbol val="none"/>
          </c:marker>
          <c:xVal>
            <c:numRef>
              <c:f>Steel!$A$3:$A$7</c:f>
              <c:numCache>
                <c:formatCode>General</c:formatCode>
                <c:ptCount val="5"/>
                <c:pt idx="0">
                  <c:v>0</c:v>
                </c:pt>
                <c:pt idx="1">
                  <c:v>5</c:v>
                </c:pt>
                <c:pt idx="2">
                  <c:v>10</c:v>
                </c:pt>
                <c:pt idx="3">
                  <c:v>15</c:v>
                </c:pt>
                <c:pt idx="4">
                  <c:v>20</c:v>
                </c:pt>
              </c:numCache>
            </c:numRef>
          </c:xVal>
          <c:yVal>
            <c:numRef>
              <c:f>Steel!$E$3:$E$7</c:f>
              <c:numCache>
                <c:formatCode>0.00</c:formatCode>
                <c:ptCount val="5"/>
                <c:pt idx="0">
                  <c:v>19.28</c:v>
                </c:pt>
                <c:pt idx="1">
                  <c:v>16.12</c:v>
                </c:pt>
                <c:pt idx="2">
                  <c:v>15.84</c:v>
                </c:pt>
                <c:pt idx="3">
                  <c:v>13.36</c:v>
                </c:pt>
                <c:pt idx="4">
                  <c:v>11.9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A672-4048-B765-AD8AAF6E395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99536400"/>
        <c:axId val="499536728"/>
      </c:scatterChart>
      <c:valAx>
        <c:axId val="499536400"/>
        <c:scaling>
          <c:orientation val="minMax"/>
          <c:max val="2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Corrosion Level, CL (%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499536728"/>
        <c:crosses val="autoZero"/>
        <c:crossBetween val="midCat"/>
      </c:valAx>
      <c:valAx>
        <c:axId val="499536728"/>
        <c:scaling>
          <c:orientation val="minMax"/>
          <c:max val="7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Mean</a:t>
                </a:r>
                <a:r>
                  <a:rPr lang="en-US" baseline="0"/>
                  <a:t> Spectral Displacement, Sd(t</a:t>
                </a:r>
                <a:r>
                  <a:rPr lang="en-US" baseline="-25000"/>
                  <a:t>eff</a:t>
                </a:r>
                <a:r>
                  <a:rPr lang="en-US" baseline="0"/>
                  <a:t>,</a:t>
                </a:r>
                <a:r>
                  <a:rPr lang="el-GR" baseline="0">
                    <a:latin typeface="Calibri" panose="020F0502020204030204" pitchFamily="34" charset="0"/>
                    <a:cs typeface="Calibri" panose="020F0502020204030204" pitchFamily="34" charset="0"/>
                  </a:rPr>
                  <a:t>ξ</a:t>
                </a:r>
                <a:r>
                  <a:rPr lang="en-US" baseline="0"/>
                  <a:t>) (in)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499536400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legend>
      <c:legendPos val="r"/>
      <c:layout>
        <c:manualLayout>
          <c:xMode val="edge"/>
          <c:yMode val="edge"/>
          <c:x val="0.28177658348262025"/>
          <c:y val="5.9647127442403032E-2"/>
          <c:w val="0.36665625130192059"/>
          <c:h val="0.2169291338582677"/>
        </c:manualLayout>
      </c:layout>
      <c:overlay val="1"/>
      <c:spPr>
        <a:solidFill>
          <a:schemeClr val="bg1"/>
        </a:solidFill>
        <a:ln>
          <a:solidFill>
            <a:schemeClr val="accent5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1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tx>
            <c:v>ALR=5%</c:v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Steel!$A$3:$A$7</c:f>
              <c:numCache>
                <c:formatCode>General</c:formatCode>
                <c:ptCount val="5"/>
                <c:pt idx="0">
                  <c:v>0</c:v>
                </c:pt>
                <c:pt idx="1">
                  <c:v>5</c:v>
                </c:pt>
                <c:pt idx="2">
                  <c:v>10</c:v>
                </c:pt>
                <c:pt idx="3">
                  <c:v>15</c:v>
                </c:pt>
                <c:pt idx="4">
                  <c:v>20</c:v>
                </c:pt>
              </c:numCache>
            </c:numRef>
          </c:xVal>
          <c:yVal>
            <c:numRef>
              <c:f>Steel!$F$3:$F$7</c:f>
              <c:numCache>
                <c:formatCode>0.00</c:formatCode>
                <c:ptCount val="5"/>
                <c:pt idx="0">
                  <c:v>53.80607884500445</c:v>
                </c:pt>
                <c:pt idx="1">
                  <c:v>52.48</c:v>
                </c:pt>
                <c:pt idx="2">
                  <c:v>50.78</c:v>
                </c:pt>
                <c:pt idx="3">
                  <c:v>49.617441046760078</c:v>
                </c:pt>
                <c:pt idx="4" formatCode="_(* #,##0.00_);_(* \(#,##0.00\);_(* &quot;-&quot;??_);_(@_)">
                  <c:v>42.87842004936808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A870-40CD-946D-355EE798AAF2}"/>
            </c:ext>
          </c:extLst>
        </c:ser>
        <c:ser>
          <c:idx val="1"/>
          <c:order val="1"/>
          <c:tx>
            <c:v>ALR=10%</c:v>
          </c:tx>
          <c:spPr>
            <a:ln w="19050" cap="rnd">
              <a:solidFill>
                <a:schemeClr val="accent2"/>
              </a:solidFill>
              <a:prstDash val="dash"/>
              <a:round/>
            </a:ln>
            <a:effectLst/>
          </c:spPr>
          <c:marker>
            <c:symbol val="none"/>
          </c:marker>
          <c:xVal>
            <c:numRef>
              <c:f>Steel!$A$3:$A$7</c:f>
              <c:numCache>
                <c:formatCode>General</c:formatCode>
                <c:ptCount val="5"/>
                <c:pt idx="0">
                  <c:v>0</c:v>
                </c:pt>
                <c:pt idx="1">
                  <c:v>5</c:v>
                </c:pt>
                <c:pt idx="2">
                  <c:v>10</c:v>
                </c:pt>
                <c:pt idx="3">
                  <c:v>15</c:v>
                </c:pt>
                <c:pt idx="4">
                  <c:v>20</c:v>
                </c:pt>
              </c:numCache>
            </c:numRef>
          </c:xVal>
          <c:yVal>
            <c:numRef>
              <c:f>Steel!$G$3:$G$7</c:f>
              <c:numCache>
                <c:formatCode>General</c:formatCode>
                <c:ptCount val="5"/>
                <c:pt idx="0">
                  <c:v>49.91</c:v>
                </c:pt>
                <c:pt idx="1">
                  <c:v>44.95</c:v>
                </c:pt>
                <c:pt idx="2">
                  <c:v>30.81</c:v>
                </c:pt>
                <c:pt idx="3">
                  <c:v>28.59</c:v>
                </c:pt>
                <c:pt idx="4">
                  <c:v>27.6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A870-40CD-946D-355EE798AAF2}"/>
            </c:ext>
          </c:extLst>
        </c:ser>
        <c:ser>
          <c:idx val="2"/>
          <c:order val="2"/>
          <c:tx>
            <c:v>ALR=15%</c:v>
          </c:tx>
          <c:spPr>
            <a:ln w="19050" cap="rnd">
              <a:solidFill>
                <a:schemeClr val="accent3"/>
              </a:solidFill>
              <a:prstDash val="dashDot"/>
              <a:round/>
            </a:ln>
            <a:effectLst/>
          </c:spPr>
          <c:marker>
            <c:symbol val="none"/>
          </c:marker>
          <c:xVal>
            <c:numRef>
              <c:f>Steel!$A$3:$A$7</c:f>
              <c:numCache>
                <c:formatCode>General</c:formatCode>
                <c:ptCount val="5"/>
                <c:pt idx="0">
                  <c:v>0</c:v>
                </c:pt>
                <c:pt idx="1">
                  <c:v>5</c:v>
                </c:pt>
                <c:pt idx="2">
                  <c:v>10</c:v>
                </c:pt>
                <c:pt idx="3">
                  <c:v>15</c:v>
                </c:pt>
                <c:pt idx="4">
                  <c:v>20</c:v>
                </c:pt>
              </c:numCache>
            </c:numRef>
          </c:xVal>
          <c:yVal>
            <c:numRef>
              <c:f>Steel!$H$3:$H$7</c:f>
              <c:numCache>
                <c:formatCode>General</c:formatCode>
                <c:ptCount val="5"/>
                <c:pt idx="0">
                  <c:v>44.96</c:v>
                </c:pt>
                <c:pt idx="1">
                  <c:v>39.07</c:v>
                </c:pt>
                <c:pt idx="2">
                  <c:v>27.95</c:v>
                </c:pt>
                <c:pt idx="3">
                  <c:v>26.91</c:v>
                </c:pt>
                <c:pt idx="4">
                  <c:v>25.3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A870-40CD-946D-355EE798AAF2}"/>
            </c:ext>
          </c:extLst>
        </c:ser>
        <c:ser>
          <c:idx val="3"/>
          <c:order val="3"/>
          <c:tx>
            <c:v>ALR=20%</c:v>
          </c:tx>
          <c:spPr>
            <a:ln w="19050" cap="rnd">
              <a:solidFill>
                <a:schemeClr val="accent4"/>
              </a:solidFill>
              <a:prstDash val="lgDashDotDot"/>
              <a:round/>
            </a:ln>
            <a:effectLst/>
          </c:spPr>
          <c:marker>
            <c:symbol val="none"/>
          </c:marker>
          <c:xVal>
            <c:numRef>
              <c:f>Steel!$A$3:$A$7</c:f>
              <c:numCache>
                <c:formatCode>General</c:formatCode>
                <c:ptCount val="5"/>
                <c:pt idx="0">
                  <c:v>0</c:v>
                </c:pt>
                <c:pt idx="1">
                  <c:v>5</c:v>
                </c:pt>
                <c:pt idx="2">
                  <c:v>10</c:v>
                </c:pt>
                <c:pt idx="3">
                  <c:v>15</c:v>
                </c:pt>
                <c:pt idx="4">
                  <c:v>20</c:v>
                </c:pt>
              </c:numCache>
            </c:numRef>
          </c:xVal>
          <c:yVal>
            <c:numRef>
              <c:f>Steel!$I$3:$I$7</c:f>
              <c:numCache>
                <c:formatCode>General</c:formatCode>
                <c:ptCount val="5"/>
                <c:pt idx="0">
                  <c:v>42.711999999999996</c:v>
                </c:pt>
                <c:pt idx="1">
                  <c:v>37.116500000000002</c:v>
                </c:pt>
                <c:pt idx="2">
                  <c:v>26.552499999999998</c:v>
                </c:pt>
                <c:pt idx="3">
                  <c:v>25.564499999999999</c:v>
                </c:pt>
                <c:pt idx="4">
                  <c:v>24.11099999999999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A870-40CD-946D-355EE798AAF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99536400"/>
        <c:axId val="499536728"/>
      </c:scatterChart>
      <c:valAx>
        <c:axId val="499536400"/>
        <c:scaling>
          <c:orientation val="minMax"/>
          <c:max val="2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Corrosion Level, CL (%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499536728"/>
        <c:crosses val="autoZero"/>
        <c:crossBetween val="midCat"/>
      </c:valAx>
      <c:valAx>
        <c:axId val="499536728"/>
        <c:scaling>
          <c:orientation val="minMax"/>
          <c:max val="70"/>
        </c:scaling>
        <c:delete val="1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" sourceLinked="0"/>
        <c:majorTickMark val="none"/>
        <c:minorTickMark val="none"/>
        <c:tickLblPos val="nextTo"/>
        <c:crossAx val="499536400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1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tx>
            <c:v>ALR=5%</c:v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Steel!$A$3:$A$7</c:f>
              <c:numCache>
                <c:formatCode>General</c:formatCode>
                <c:ptCount val="5"/>
                <c:pt idx="0">
                  <c:v>0</c:v>
                </c:pt>
                <c:pt idx="1">
                  <c:v>5</c:v>
                </c:pt>
                <c:pt idx="2">
                  <c:v>10</c:v>
                </c:pt>
                <c:pt idx="3">
                  <c:v>15</c:v>
                </c:pt>
                <c:pt idx="4">
                  <c:v>20</c:v>
                </c:pt>
              </c:numCache>
            </c:numRef>
          </c:xVal>
          <c:yVal>
            <c:numRef>
              <c:f>Steel!$J$3:$J$7</c:f>
              <c:numCache>
                <c:formatCode>0.00</c:formatCode>
                <c:ptCount val="5"/>
                <c:pt idx="0">
                  <c:v>60.47</c:v>
                </c:pt>
                <c:pt idx="1">
                  <c:v>58.78</c:v>
                </c:pt>
                <c:pt idx="2">
                  <c:v>57.78</c:v>
                </c:pt>
                <c:pt idx="3">
                  <c:v>52.502293315690743</c:v>
                </c:pt>
                <c:pt idx="4" formatCode="_(* #,##0.00_);_(* \(#,##0.00\);_(* &quot;-&quot;??_);_(@_)">
                  <c:v>46.76961944910531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4C51-48F5-8C28-9411FA66AB55}"/>
            </c:ext>
          </c:extLst>
        </c:ser>
        <c:ser>
          <c:idx val="1"/>
          <c:order val="1"/>
          <c:tx>
            <c:v>ALR=10%</c:v>
          </c:tx>
          <c:spPr>
            <a:ln w="19050" cap="rnd">
              <a:solidFill>
                <a:schemeClr val="accent2"/>
              </a:solidFill>
              <a:prstDash val="dash"/>
              <a:round/>
            </a:ln>
            <a:effectLst/>
          </c:spPr>
          <c:marker>
            <c:symbol val="none"/>
          </c:marker>
          <c:xVal>
            <c:numRef>
              <c:f>Steel!$A$3:$A$7</c:f>
              <c:numCache>
                <c:formatCode>General</c:formatCode>
                <c:ptCount val="5"/>
                <c:pt idx="0">
                  <c:v>0</c:v>
                </c:pt>
                <c:pt idx="1">
                  <c:v>5</c:v>
                </c:pt>
                <c:pt idx="2">
                  <c:v>10</c:v>
                </c:pt>
                <c:pt idx="3">
                  <c:v>15</c:v>
                </c:pt>
                <c:pt idx="4">
                  <c:v>20</c:v>
                </c:pt>
              </c:numCache>
            </c:numRef>
          </c:xVal>
          <c:yVal>
            <c:numRef>
              <c:f>Steel!$K$3:$K$7</c:f>
              <c:numCache>
                <c:formatCode>0.00</c:formatCode>
                <c:ptCount val="5"/>
                <c:pt idx="0">
                  <c:v>50.776973523845967</c:v>
                </c:pt>
                <c:pt idx="1">
                  <c:v>47.39762943794446</c:v>
                </c:pt>
                <c:pt idx="2">
                  <c:v>44.61</c:v>
                </c:pt>
                <c:pt idx="3">
                  <c:v>43.158561008077164</c:v>
                </c:pt>
                <c:pt idx="4" formatCode="_(* #,##0.00_);_(* \(#,##0.00\);_(* &quot;-&quot;??_);_(@_)">
                  <c:v>37.53646069436050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4C51-48F5-8C28-9411FA66AB55}"/>
            </c:ext>
          </c:extLst>
        </c:ser>
        <c:ser>
          <c:idx val="2"/>
          <c:order val="2"/>
          <c:tx>
            <c:v>ALR=15%</c:v>
          </c:tx>
          <c:spPr>
            <a:ln w="19050" cap="rnd">
              <a:solidFill>
                <a:schemeClr val="accent3"/>
              </a:solidFill>
              <a:prstDash val="dashDot"/>
              <a:round/>
            </a:ln>
            <a:effectLst/>
          </c:spPr>
          <c:marker>
            <c:symbol val="none"/>
          </c:marker>
          <c:xVal>
            <c:numRef>
              <c:f>Steel!$A$3:$A$7</c:f>
              <c:numCache>
                <c:formatCode>General</c:formatCode>
                <c:ptCount val="5"/>
                <c:pt idx="0">
                  <c:v>0</c:v>
                </c:pt>
                <c:pt idx="1">
                  <c:v>5</c:v>
                </c:pt>
                <c:pt idx="2">
                  <c:v>10</c:v>
                </c:pt>
                <c:pt idx="3">
                  <c:v>15</c:v>
                </c:pt>
                <c:pt idx="4">
                  <c:v>20</c:v>
                </c:pt>
              </c:numCache>
            </c:numRef>
          </c:xVal>
          <c:yVal>
            <c:numRef>
              <c:f>Steel!$L$3:$L$7</c:f>
              <c:numCache>
                <c:formatCode>0.00</c:formatCode>
                <c:ptCount val="5"/>
                <c:pt idx="0">
                  <c:v>48.36</c:v>
                </c:pt>
                <c:pt idx="1">
                  <c:v>43.299845758644935</c:v>
                </c:pt>
                <c:pt idx="2">
                  <c:v>40.26</c:v>
                </c:pt>
                <c:pt idx="3">
                  <c:v>37.340000000000003</c:v>
                </c:pt>
                <c:pt idx="4">
                  <c:v>33.63862211276621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4C51-48F5-8C28-9411FA66AB55}"/>
            </c:ext>
          </c:extLst>
        </c:ser>
        <c:ser>
          <c:idx val="3"/>
          <c:order val="3"/>
          <c:tx>
            <c:v>ALR=20%</c:v>
          </c:tx>
          <c:spPr>
            <a:ln w="19050" cap="rnd">
              <a:solidFill>
                <a:schemeClr val="accent4"/>
              </a:solidFill>
              <a:prstDash val="lgDashDotDot"/>
              <a:round/>
            </a:ln>
            <a:effectLst/>
          </c:spPr>
          <c:marker>
            <c:symbol val="none"/>
          </c:marker>
          <c:xVal>
            <c:numRef>
              <c:f>Steel!$A$3:$A$7</c:f>
              <c:numCache>
                <c:formatCode>General</c:formatCode>
                <c:ptCount val="5"/>
                <c:pt idx="0">
                  <c:v>0</c:v>
                </c:pt>
                <c:pt idx="1">
                  <c:v>5</c:v>
                </c:pt>
                <c:pt idx="2">
                  <c:v>10</c:v>
                </c:pt>
                <c:pt idx="3">
                  <c:v>15</c:v>
                </c:pt>
                <c:pt idx="4">
                  <c:v>20</c:v>
                </c:pt>
              </c:numCache>
            </c:numRef>
          </c:xVal>
          <c:yVal>
            <c:numRef>
              <c:f>Steel!$M$3:$M$7</c:f>
              <c:numCache>
                <c:formatCode>General</c:formatCode>
                <c:ptCount val="5"/>
                <c:pt idx="0">
                  <c:v>44.249000000000002</c:v>
                </c:pt>
                <c:pt idx="1">
                  <c:v>39.185000000000002</c:v>
                </c:pt>
                <c:pt idx="2">
                  <c:v>33.180999999999997</c:v>
                </c:pt>
                <c:pt idx="3">
                  <c:v>31.472999999999999</c:v>
                </c:pt>
                <c:pt idx="4">
                  <c:v>25.9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4C51-48F5-8C28-9411FA66AB5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99536400"/>
        <c:axId val="499536728"/>
      </c:scatterChart>
      <c:valAx>
        <c:axId val="499536400"/>
        <c:scaling>
          <c:orientation val="minMax"/>
          <c:max val="2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Corrosion Level</a:t>
                </a:r>
                <a:r>
                  <a:rPr lang="en-US" sz="1100" b="0" i="0" u="none" strike="noStrike" baseline="0">
                    <a:effectLst/>
                  </a:rPr>
                  <a:t>, CL (%)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499536728"/>
        <c:crosses val="autoZero"/>
        <c:crossBetween val="midCat"/>
      </c:valAx>
      <c:valAx>
        <c:axId val="499536728"/>
        <c:scaling>
          <c:orientation val="minMax"/>
        </c:scaling>
        <c:delete val="1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" sourceLinked="0"/>
        <c:majorTickMark val="none"/>
        <c:minorTickMark val="none"/>
        <c:tickLblPos val="nextTo"/>
        <c:crossAx val="499536400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1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22218709403748771"/>
          <c:y val="5.1342592592592592E-2"/>
          <c:w val="0.70836846151806787"/>
          <c:h val="0.73172098279381748"/>
        </c:manualLayout>
      </c:layout>
      <c:scatterChart>
        <c:scatterStyle val="lineMarker"/>
        <c:varyColors val="0"/>
        <c:ser>
          <c:idx val="0"/>
          <c:order val="0"/>
          <c:tx>
            <c:v>CL=0%</c:v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Steel!$B$2:$E$2</c:f>
              <c:numCache>
                <c:formatCode>General</c:formatCode>
                <c:ptCount val="4"/>
                <c:pt idx="0">
                  <c:v>5</c:v>
                </c:pt>
                <c:pt idx="1">
                  <c:v>10</c:v>
                </c:pt>
                <c:pt idx="2">
                  <c:v>15</c:v>
                </c:pt>
                <c:pt idx="3">
                  <c:v>20</c:v>
                </c:pt>
              </c:numCache>
            </c:numRef>
          </c:xVal>
          <c:yVal>
            <c:numRef>
              <c:f>Steel!$B$3:$E$3</c:f>
              <c:numCache>
                <c:formatCode>0.00</c:formatCode>
                <c:ptCount val="4"/>
                <c:pt idx="0">
                  <c:v>27.57714935120319</c:v>
                </c:pt>
                <c:pt idx="1">
                  <c:v>22.94</c:v>
                </c:pt>
                <c:pt idx="2">
                  <c:v>21.128014745839852</c:v>
                </c:pt>
                <c:pt idx="3">
                  <c:v>19.2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684A-47C7-84C6-5393B1FAEFFD}"/>
            </c:ext>
          </c:extLst>
        </c:ser>
        <c:ser>
          <c:idx val="1"/>
          <c:order val="1"/>
          <c:tx>
            <c:v>CL=15%</c:v>
          </c:tx>
          <c:spPr>
            <a:ln w="19050" cap="rnd">
              <a:solidFill>
                <a:schemeClr val="accent2"/>
              </a:solidFill>
              <a:prstDash val="dash"/>
              <a:round/>
            </a:ln>
            <a:effectLst/>
          </c:spPr>
          <c:marker>
            <c:symbol val="none"/>
          </c:marker>
          <c:xVal>
            <c:numRef>
              <c:f>Steel!$B$2:$E$2</c:f>
              <c:numCache>
                <c:formatCode>General</c:formatCode>
                <c:ptCount val="4"/>
                <c:pt idx="0">
                  <c:v>5</c:v>
                </c:pt>
                <c:pt idx="1">
                  <c:v>10</c:v>
                </c:pt>
                <c:pt idx="2">
                  <c:v>15</c:v>
                </c:pt>
                <c:pt idx="3">
                  <c:v>20</c:v>
                </c:pt>
              </c:numCache>
            </c:numRef>
          </c:xVal>
          <c:yVal>
            <c:numRef>
              <c:f>Steel!$B$4:$E$4</c:f>
              <c:numCache>
                <c:formatCode>0.00</c:formatCode>
                <c:ptCount val="4"/>
                <c:pt idx="0">
                  <c:v>25.575350026899198</c:v>
                </c:pt>
                <c:pt idx="1">
                  <c:v>19</c:v>
                </c:pt>
                <c:pt idx="2">
                  <c:v>18.489999999999998</c:v>
                </c:pt>
                <c:pt idx="3">
                  <c:v>16.1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684A-47C7-84C6-5393B1FAEFFD}"/>
            </c:ext>
          </c:extLst>
        </c:ser>
        <c:ser>
          <c:idx val="2"/>
          <c:order val="2"/>
          <c:tx>
            <c:v>CL=10%</c:v>
          </c:tx>
          <c:spPr>
            <a:ln w="19050" cap="rnd">
              <a:solidFill>
                <a:schemeClr val="accent3"/>
              </a:solidFill>
              <a:prstDash val="dashDot"/>
              <a:round/>
            </a:ln>
            <a:effectLst/>
          </c:spPr>
          <c:marker>
            <c:symbol val="none"/>
          </c:marker>
          <c:xVal>
            <c:numRef>
              <c:f>Steel!$B$2:$E$2</c:f>
              <c:numCache>
                <c:formatCode>General</c:formatCode>
                <c:ptCount val="4"/>
                <c:pt idx="0">
                  <c:v>5</c:v>
                </c:pt>
                <c:pt idx="1">
                  <c:v>10</c:v>
                </c:pt>
                <c:pt idx="2">
                  <c:v>15</c:v>
                </c:pt>
                <c:pt idx="3">
                  <c:v>20</c:v>
                </c:pt>
              </c:numCache>
            </c:numRef>
          </c:xVal>
          <c:yVal>
            <c:numRef>
              <c:f>Steel!$B$5:$E$5</c:f>
              <c:numCache>
                <c:formatCode>0.00</c:formatCode>
                <c:ptCount val="4"/>
                <c:pt idx="0">
                  <c:v>24.85985536119566</c:v>
                </c:pt>
                <c:pt idx="1">
                  <c:v>18.579999999999998</c:v>
                </c:pt>
                <c:pt idx="2">
                  <c:v>17.399999999999999</c:v>
                </c:pt>
                <c:pt idx="3">
                  <c:v>15.8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684A-47C7-84C6-5393B1FAEFFD}"/>
            </c:ext>
          </c:extLst>
        </c:ser>
        <c:ser>
          <c:idx val="3"/>
          <c:order val="3"/>
          <c:tx>
            <c:v>CL=15%</c:v>
          </c:tx>
          <c:spPr>
            <a:ln w="19050" cap="rnd">
              <a:solidFill>
                <a:schemeClr val="accent4"/>
              </a:solidFill>
              <a:prstDash val="lgDashDotDot"/>
              <a:round/>
            </a:ln>
            <a:effectLst/>
          </c:spPr>
          <c:marker>
            <c:symbol val="none"/>
          </c:marker>
          <c:xVal>
            <c:numRef>
              <c:f>Steel!$B$2:$E$2</c:f>
              <c:numCache>
                <c:formatCode>General</c:formatCode>
                <c:ptCount val="4"/>
                <c:pt idx="0">
                  <c:v>5</c:v>
                </c:pt>
                <c:pt idx="1">
                  <c:v>10</c:v>
                </c:pt>
                <c:pt idx="2">
                  <c:v>15</c:v>
                </c:pt>
                <c:pt idx="3">
                  <c:v>20</c:v>
                </c:pt>
              </c:numCache>
            </c:numRef>
          </c:xVal>
          <c:yVal>
            <c:numRef>
              <c:f>Steel!$B$6:$E$6</c:f>
              <c:numCache>
                <c:formatCode>0.00</c:formatCode>
                <c:ptCount val="4"/>
                <c:pt idx="0">
                  <c:v>23.3</c:v>
                </c:pt>
                <c:pt idx="1">
                  <c:v>17.7</c:v>
                </c:pt>
                <c:pt idx="2">
                  <c:v>16.07</c:v>
                </c:pt>
                <c:pt idx="3">
                  <c:v>13.3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684A-47C7-84C6-5393B1FAEFFD}"/>
            </c:ext>
          </c:extLst>
        </c:ser>
        <c:ser>
          <c:idx val="4"/>
          <c:order val="4"/>
          <c:tx>
            <c:v>CL=20%</c:v>
          </c:tx>
          <c:spPr>
            <a:ln w="19050" cap="rnd">
              <a:solidFill>
                <a:schemeClr val="accent5"/>
              </a:solidFill>
              <a:prstDash val="sysDash"/>
              <a:round/>
            </a:ln>
            <a:effectLst/>
          </c:spPr>
          <c:marker>
            <c:symbol val="none"/>
          </c:marker>
          <c:xVal>
            <c:numRef>
              <c:f>Steel!$B$2:$E$2</c:f>
              <c:numCache>
                <c:formatCode>General</c:formatCode>
                <c:ptCount val="4"/>
                <c:pt idx="0">
                  <c:v>5</c:v>
                </c:pt>
                <c:pt idx="1">
                  <c:v>10</c:v>
                </c:pt>
                <c:pt idx="2">
                  <c:v>15</c:v>
                </c:pt>
                <c:pt idx="3">
                  <c:v>20</c:v>
                </c:pt>
              </c:numCache>
            </c:numRef>
          </c:xVal>
          <c:yVal>
            <c:numRef>
              <c:f>Steel!$B$7:$E$7</c:f>
              <c:numCache>
                <c:formatCode>_(* #,##0.00_);_(* \(#,##0.00\);_(* "-"??_);_(@_)</c:formatCode>
                <c:ptCount val="4"/>
                <c:pt idx="0">
                  <c:v>21.75</c:v>
                </c:pt>
                <c:pt idx="1">
                  <c:v>16.5</c:v>
                </c:pt>
                <c:pt idx="2" formatCode="0.00">
                  <c:v>14.69</c:v>
                </c:pt>
                <c:pt idx="3" formatCode="0.00">
                  <c:v>11.9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684A-47C7-84C6-5393B1FAEFF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041521200"/>
        <c:axId val="1041521528"/>
      </c:scatterChart>
      <c:valAx>
        <c:axId val="1041521200"/>
        <c:scaling>
          <c:orientation val="minMax"/>
          <c:max val="20"/>
          <c:min val="5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Axial</a:t>
                </a:r>
                <a:r>
                  <a:rPr lang="en-US" baseline="0"/>
                  <a:t> Load Ratio, </a:t>
                </a:r>
                <a:r>
                  <a:rPr lang="en-US"/>
                  <a:t>ALR (%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041521528"/>
        <c:crosses val="autoZero"/>
        <c:crossBetween val="midCat"/>
      </c:valAx>
      <c:valAx>
        <c:axId val="1041521528"/>
        <c:scaling>
          <c:orientation val="minMax"/>
          <c:max val="7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 marL="0" marR="0" lvl="0" indent="0" algn="ctr" defTabSz="914400" rtl="0" eaLnBrk="1" fontAlgn="auto" latinLnBrk="0" hangingPunct="1">
                  <a:lnSpc>
                    <a:spcPct val="100000"/>
                  </a:lnSpc>
                  <a:spcBef>
                    <a:spcPts val="0"/>
                  </a:spcBef>
                  <a:spcAft>
                    <a:spcPts val="0"/>
                  </a:spcAft>
                  <a:buClrTx/>
                  <a:buSzTx/>
                  <a:buFontTx/>
                  <a:buNone/>
                  <a:tabLst/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0" i="0" baseline="0">
                    <a:effectLst/>
                  </a:rPr>
                  <a:t>Mean Spectral Displacement, Sd(t</a:t>
                </a:r>
                <a:r>
                  <a:rPr lang="en-US" sz="1100" b="0" i="0" baseline="-25000">
                    <a:effectLst/>
                  </a:rPr>
                  <a:t>eff</a:t>
                </a:r>
                <a:r>
                  <a:rPr lang="en-US" sz="1100" b="0" i="0" baseline="0">
                    <a:effectLst/>
                  </a:rPr>
                  <a:t>,</a:t>
                </a:r>
                <a:r>
                  <a:rPr lang="el-GR" sz="1100" b="0" i="0" baseline="0">
                    <a:effectLst/>
                  </a:rPr>
                  <a:t>ξ</a:t>
                </a:r>
                <a:r>
                  <a:rPr lang="en-US" sz="1100" b="0" i="0" baseline="0">
                    <a:effectLst/>
                  </a:rPr>
                  <a:t>) (in)</a:t>
                </a:r>
                <a:endParaRPr lang="en-US" sz="1100">
                  <a:effectLst/>
                </a:endParaRPr>
              </a:p>
              <a:p>
                <a:pPr marL="0" marR="0" lvl="0" indent="0" algn="ctr" defTabSz="914400" rtl="0" eaLnBrk="1" fontAlgn="auto" latinLnBrk="0" hangingPunct="1">
                  <a:lnSpc>
                    <a:spcPct val="100000"/>
                  </a:lnSpc>
                  <a:spcBef>
                    <a:spcPts val="0"/>
                  </a:spcBef>
                  <a:spcAft>
                    <a:spcPts val="0"/>
                  </a:spcAft>
                  <a:buClrTx/>
                  <a:buSzTx/>
                  <a:buFontTx/>
                  <a:buNone/>
                  <a:tabLst/>
                  <a:defRPr/>
                </a:pPr>
                <a:endParaRPr lang="en-US" sz="1100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 marL="0" marR="0" lvl="0" indent="0" algn="ctr" defTabSz="914400" rtl="0" eaLnBrk="1" fontAlgn="auto" latinLnBrk="0" hangingPunct="1">
                <a:lnSpc>
                  <a:spcPct val="100000"/>
                </a:lnSpc>
                <a:spcBef>
                  <a:spcPts val="0"/>
                </a:spcBef>
                <a:spcAft>
                  <a:spcPts val="0"/>
                </a:spcAft>
                <a:buClrTx/>
                <a:buSzTx/>
                <a:buFontTx/>
                <a:buNone/>
                <a:tabLst/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041521200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legend>
      <c:legendPos val="r"/>
      <c:layout>
        <c:manualLayout>
          <c:xMode val="edge"/>
          <c:yMode val="edge"/>
          <c:x val="0.31356809565470983"/>
          <c:y val="7.4169218431029457E-2"/>
          <c:w val="0.4387888067021925"/>
          <c:h val="0.31398549139690873"/>
        </c:manualLayout>
      </c:layout>
      <c:overlay val="1"/>
      <c:spPr>
        <a:solidFill>
          <a:schemeClr val="bg1"/>
        </a:solidFill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1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tx>
            <c:v>CL=0%</c:v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Steel!$F$2:$I$2</c:f>
              <c:numCache>
                <c:formatCode>General</c:formatCode>
                <c:ptCount val="4"/>
                <c:pt idx="0">
                  <c:v>5</c:v>
                </c:pt>
                <c:pt idx="1">
                  <c:v>10</c:v>
                </c:pt>
                <c:pt idx="2">
                  <c:v>15</c:v>
                </c:pt>
                <c:pt idx="3">
                  <c:v>20</c:v>
                </c:pt>
              </c:numCache>
            </c:numRef>
          </c:xVal>
          <c:yVal>
            <c:numRef>
              <c:f>Steel!$F$3:$I$3</c:f>
              <c:numCache>
                <c:formatCode>General</c:formatCode>
                <c:ptCount val="4"/>
                <c:pt idx="0" formatCode="0.00">
                  <c:v>53.80607884500445</c:v>
                </c:pt>
                <c:pt idx="1">
                  <c:v>49.91</c:v>
                </c:pt>
                <c:pt idx="2">
                  <c:v>44.96</c:v>
                </c:pt>
                <c:pt idx="3">
                  <c:v>42.71199999999999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B243-4A08-8572-2F61FD479D91}"/>
            </c:ext>
          </c:extLst>
        </c:ser>
        <c:ser>
          <c:idx val="1"/>
          <c:order val="1"/>
          <c:tx>
            <c:v>CL=5%</c:v>
          </c:tx>
          <c:spPr>
            <a:ln w="19050" cap="rnd">
              <a:solidFill>
                <a:schemeClr val="accent2"/>
              </a:solidFill>
              <a:prstDash val="dash"/>
              <a:round/>
            </a:ln>
            <a:effectLst/>
          </c:spPr>
          <c:marker>
            <c:symbol val="none"/>
          </c:marker>
          <c:xVal>
            <c:numRef>
              <c:f>Steel!$F$2:$I$2</c:f>
              <c:numCache>
                <c:formatCode>General</c:formatCode>
                <c:ptCount val="4"/>
                <c:pt idx="0">
                  <c:v>5</c:v>
                </c:pt>
                <c:pt idx="1">
                  <c:v>10</c:v>
                </c:pt>
                <c:pt idx="2">
                  <c:v>15</c:v>
                </c:pt>
                <c:pt idx="3">
                  <c:v>20</c:v>
                </c:pt>
              </c:numCache>
            </c:numRef>
          </c:xVal>
          <c:yVal>
            <c:numRef>
              <c:f>Steel!$F$4:$I$4</c:f>
              <c:numCache>
                <c:formatCode>General</c:formatCode>
                <c:ptCount val="4"/>
                <c:pt idx="0" formatCode="0.00">
                  <c:v>52.48</c:v>
                </c:pt>
                <c:pt idx="1">
                  <c:v>44.95</c:v>
                </c:pt>
                <c:pt idx="2">
                  <c:v>39.07</c:v>
                </c:pt>
                <c:pt idx="3">
                  <c:v>37.11650000000000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B243-4A08-8572-2F61FD479D91}"/>
            </c:ext>
          </c:extLst>
        </c:ser>
        <c:ser>
          <c:idx val="2"/>
          <c:order val="2"/>
          <c:tx>
            <c:v>CL=10%</c:v>
          </c:tx>
          <c:spPr>
            <a:ln w="19050" cap="rnd">
              <a:solidFill>
                <a:schemeClr val="accent3"/>
              </a:solidFill>
              <a:prstDash val="dashDot"/>
              <a:round/>
            </a:ln>
            <a:effectLst/>
          </c:spPr>
          <c:marker>
            <c:symbol val="none"/>
          </c:marker>
          <c:xVal>
            <c:numRef>
              <c:f>Steel!$F$2:$I$2</c:f>
              <c:numCache>
                <c:formatCode>General</c:formatCode>
                <c:ptCount val="4"/>
                <c:pt idx="0">
                  <c:v>5</c:v>
                </c:pt>
                <c:pt idx="1">
                  <c:v>10</c:v>
                </c:pt>
                <c:pt idx="2">
                  <c:v>15</c:v>
                </c:pt>
                <c:pt idx="3">
                  <c:v>20</c:v>
                </c:pt>
              </c:numCache>
            </c:numRef>
          </c:xVal>
          <c:yVal>
            <c:numRef>
              <c:f>Steel!$F$5:$I$5</c:f>
              <c:numCache>
                <c:formatCode>General</c:formatCode>
                <c:ptCount val="4"/>
                <c:pt idx="0" formatCode="0.00">
                  <c:v>50.78</c:v>
                </c:pt>
                <c:pt idx="1">
                  <c:v>30.81</c:v>
                </c:pt>
                <c:pt idx="2">
                  <c:v>27.95</c:v>
                </c:pt>
                <c:pt idx="3">
                  <c:v>26.55249999999999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B243-4A08-8572-2F61FD479D91}"/>
            </c:ext>
          </c:extLst>
        </c:ser>
        <c:ser>
          <c:idx val="3"/>
          <c:order val="3"/>
          <c:tx>
            <c:v>CL=15%</c:v>
          </c:tx>
          <c:spPr>
            <a:ln w="19050" cap="rnd">
              <a:solidFill>
                <a:schemeClr val="accent4"/>
              </a:solidFill>
              <a:prstDash val="lgDashDotDot"/>
              <a:round/>
            </a:ln>
            <a:effectLst/>
          </c:spPr>
          <c:marker>
            <c:symbol val="none"/>
          </c:marker>
          <c:xVal>
            <c:numRef>
              <c:f>Steel!$F$2:$I$2</c:f>
              <c:numCache>
                <c:formatCode>General</c:formatCode>
                <c:ptCount val="4"/>
                <c:pt idx="0">
                  <c:v>5</c:v>
                </c:pt>
                <c:pt idx="1">
                  <c:v>10</c:v>
                </c:pt>
                <c:pt idx="2">
                  <c:v>15</c:v>
                </c:pt>
                <c:pt idx="3">
                  <c:v>20</c:v>
                </c:pt>
              </c:numCache>
            </c:numRef>
          </c:xVal>
          <c:yVal>
            <c:numRef>
              <c:f>Steel!$F$6:$I$6</c:f>
              <c:numCache>
                <c:formatCode>General</c:formatCode>
                <c:ptCount val="4"/>
                <c:pt idx="0" formatCode="0.00">
                  <c:v>49.617441046760078</c:v>
                </c:pt>
                <c:pt idx="1">
                  <c:v>28.59</c:v>
                </c:pt>
                <c:pt idx="2">
                  <c:v>26.91</c:v>
                </c:pt>
                <c:pt idx="3">
                  <c:v>25.5644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B243-4A08-8572-2F61FD479D91}"/>
            </c:ext>
          </c:extLst>
        </c:ser>
        <c:ser>
          <c:idx val="4"/>
          <c:order val="4"/>
          <c:tx>
            <c:v>CL=20%</c:v>
          </c:tx>
          <c:spPr>
            <a:ln w="19050" cap="rnd">
              <a:solidFill>
                <a:schemeClr val="accent5"/>
              </a:solidFill>
              <a:prstDash val="sysDash"/>
              <a:round/>
            </a:ln>
            <a:effectLst/>
          </c:spPr>
          <c:marker>
            <c:symbol val="none"/>
          </c:marker>
          <c:xVal>
            <c:numRef>
              <c:f>Steel!$F$2:$I$2</c:f>
              <c:numCache>
                <c:formatCode>General</c:formatCode>
                <c:ptCount val="4"/>
                <c:pt idx="0">
                  <c:v>5</c:v>
                </c:pt>
                <c:pt idx="1">
                  <c:v>10</c:v>
                </c:pt>
                <c:pt idx="2">
                  <c:v>15</c:v>
                </c:pt>
                <c:pt idx="3">
                  <c:v>20</c:v>
                </c:pt>
              </c:numCache>
            </c:numRef>
          </c:xVal>
          <c:yVal>
            <c:numRef>
              <c:f>Steel!$F$7:$I$7</c:f>
              <c:numCache>
                <c:formatCode>General</c:formatCode>
                <c:ptCount val="4"/>
                <c:pt idx="0" formatCode="_(* #,##0.00_);_(* \(#,##0.00\);_(* &quot;-&quot;??_);_(@_)">
                  <c:v>42.878420049368088</c:v>
                </c:pt>
                <c:pt idx="1">
                  <c:v>27.69</c:v>
                </c:pt>
                <c:pt idx="2">
                  <c:v>25.38</c:v>
                </c:pt>
                <c:pt idx="3">
                  <c:v>24.11099999999999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B243-4A08-8572-2F61FD479D9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041521200"/>
        <c:axId val="1041521528"/>
      </c:scatterChart>
      <c:valAx>
        <c:axId val="1041521200"/>
        <c:scaling>
          <c:orientation val="minMax"/>
          <c:max val="20"/>
          <c:min val="5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0" i="0" u="none" strike="noStrike" baseline="0">
                    <a:effectLst/>
                  </a:rPr>
                  <a:t>Axial Load Ratio, </a:t>
                </a:r>
                <a:r>
                  <a:rPr lang="en-US"/>
                  <a:t>ALR (%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041521528"/>
        <c:crosses val="autoZero"/>
        <c:crossBetween val="midCat"/>
      </c:valAx>
      <c:valAx>
        <c:axId val="1041521528"/>
        <c:scaling>
          <c:orientation val="minMax"/>
          <c:max val="70"/>
        </c:scaling>
        <c:delete val="1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" sourceLinked="0"/>
        <c:majorTickMark val="out"/>
        <c:minorTickMark val="none"/>
        <c:tickLblPos val="nextTo"/>
        <c:crossAx val="1041521200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1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tx>
            <c:v>CL=0%</c:v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Steel!$J$2:$M$2</c:f>
              <c:numCache>
                <c:formatCode>General</c:formatCode>
                <c:ptCount val="4"/>
                <c:pt idx="0">
                  <c:v>5</c:v>
                </c:pt>
                <c:pt idx="1">
                  <c:v>10</c:v>
                </c:pt>
                <c:pt idx="2">
                  <c:v>15</c:v>
                </c:pt>
                <c:pt idx="3">
                  <c:v>20</c:v>
                </c:pt>
              </c:numCache>
            </c:numRef>
          </c:xVal>
          <c:yVal>
            <c:numRef>
              <c:f>Steel!$J$3:$M$3</c:f>
              <c:numCache>
                <c:formatCode>0.00</c:formatCode>
                <c:ptCount val="4"/>
                <c:pt idx="0">
                  <c:v>60.47</c:v>
                </c:pt>
                <c:pt idx="1">
                  <c:v>50.776973523845967</c:v>
                </c:pt>
                <c:pt idx="2">
                  <c:v>48.36</c:v>
                </c:pt>
                <c:pt idx="3" formatCode="General">
                  <c:v>44.24900000000000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B5A1-439E-AB28-A043F5BB473D}"/>
            </c:ext>
          </c:extLst>
        </c:ser>
        <c:ser>
          <c:idx val="1"/>
          <c:order val="1"/>
          <c:tx>
            <c:v>CL=5%</c:v>
          </c:tx>
          <c:spPr>
            <a:ln w="19050" cap="rnd">
              <a:solidFill>
                <a:schemeClr val="accent2"/>
              </a:solidFill>
              <a:prstDash val="dash"/>
              <a:round/>
            </a:ln>
            <a:effectLst/>
          </c:spPr>
          <c:marker>
            <c:symbol val="none"/>
          </c:marker>
          <c:xVal>
            <c:numRef>
              <c:f>Steel!$J$2:$M$2</c:f>
              <c:numCache>
                <c:formatCode>General</c:formatCode>
                <c:ptCount val="4"/>
                <c:pt idx="0">
                  <c:v>5</c:v>
                </c:pt>
                <c:pt idx="1">
                  <c:v>10</c:v>
                </c:pt>
                <c:pt idx="2">
                  <c:v>15</c:v>
                </c:pt>
                <c:pt idx="3">
                  <c:v>20</c:v>
                </c:pt>
              </c:numCache>
            </c:numRef>
          </c:xVal>
          <c:yVal>
            <c:numRef>
              <c:f>Steel!$J$4:$M$4</c:f>
              <c:numCache>
                <c:formatCode>0.00</c:formatCode>
                <c:ptCount val="4"/>
                <c:pt idx="0">
                  <c:v>58.78</c:v>
                </c:pt>
                <c:pt idx="1">
                  <c:v>47.39762943794446</c:v>
                </c:pt>
                <c:pt idx="2">
                  <c:v>43.299845758644935</c:v>
                </c:pt>
                <c:pt idx="3" formatCode="General">
                  <c:v>39.18500000000000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B5A1-439E-AB28-A043F5BB473D}"/>
            </c:ext>
          </c:extLst>
        </c:ser>
        <c:ser>
          <c:idx val="2"/>
          <c:order val="2"/>
          <c:tx>
            <c:v>CL=10%</c:v>
          </c:tx>
          <c:spPr>
            <a:ln w="19050" cap="rnd">
              <a:solidFill>
                <a:schemeClr val="accent3"/>
              </a:solidFill>
              <a:prstDash val="dashDot"/>
              <a:round/>
            </a:ln>
            <a:effectLst/>
          </c:spPr>
          <c:marker>
            <c:symbol val="none"/>
          </c:marker>
          <c:xVal>
            <c:numRef>
              <c:f>Steel!$J$2:$M$2</c:f>
              <c:numCache>
                <c:formatCode>General</c:formatCode>
                <c:ptCount val="4"/>
                <c:pt idx="0">
                  <c:v>5</c:v>
                </c:pt>
                <c:pt idx="1">
                  <c:v>10</c:v>
                </c:pt>
                <c:pt idx="2">
                  <c:v>15</c:v>
                </c:pt>
                <c:pt idx="3">
                  <c:v>20</c:v>
                </c:pt>
              </c:numCache>
            </c:numRef>
          </c:xVal>
          <c:yVal>
            <c:numRef>
              <c:f>Steel!$J$5:$M$5</c:f>
              <c:numCache>
                <c:formatCode>0.00</c:formatCode>
                <c:ptCount val="4"/>
                <c:pt idx="0">
                  <c:v>57.78</c:v>
                </c:pt>
                <c:pt idx="1">
                  <c:v>44.61</c:v>
                </c:pt>
                <c:pt idx="2">
                  <c:v>40.26</c:v>
                </c:pt>
                <c:pt idx="3" formatCode="General">
                  <c:v>33.18099999999999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B5A1-439E-AB28-A043F5BB473D}"/>
            </c:ext>
          </c:extLst>
        </c:ser>
        <c:ser>
          <c:idx val="3"/>
          <c:order val="3"/>
          <c:tx>
            <c:v>CL=15%</c:v>
          </c:tx>
          <c:spPr>
            <a:ln w="19050" cap="rnd">
              <a:solidFill>
                <a:schemeClr val="accent4"/>
              </a:solidFill>
              <a:prstDash val="lgDashDotDot"/>
              <a:round/>
            </a:ln>
            <a:effectLst/>
          </c:spPr>
          <c:marker>
            <c:symbol val="none"/>
          </c:marker>
          <c:xVal>
            <c:numRef>
              <c:f>Steel!$J$2:$M$2</c:f>
              <c:numCache>
                <c:formatCode>General</c:formatCode>
                <c:ptCount val="4"/>
                <c:pt idx="0">
                  <c:v>5</c:v>
                </c:pt>
                <c:pt idx="1">
                  <c:v>10</c:v>
                </c:pt>
                <c:pt idx="2">
                  <c:v>15</c:v>
                </c:pt>
                <c:pt idx="3">
                  <c:v>20</c:v>
                </c:pt>
              </c:numCache>
            </c:numRef>
          </c:xVal>
          <c:yVal>
            <c:numRef>
              <c:f>Steel!$J$6:$M$6</c:f>
              <c:numCache>
                <c:formatCode>0.00</c:formatCode>
                <c:ptCount val="4"/>
                <c:pt idx="0">
                  <c:v>52.502293315690743</c:v>
                </c:pt>
                <c:pt idx="1">
                  <c:v>43.158561008077164</c:v>
                </c:pt>
                <c:pt idx="2">
                  <c:v>37.340000000000003</c:v>
                </c:pt>
                <c:pt idx="3" formatCode="General">
                  <c:v>31.4729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B5A1-439E-AB28-A043F5BB473D}"/>
            </c:ext>
          </c:extLst>
        </c:ser>
        <c:ser>
          <c:idx val="4"/>
          <c:order val="4"/>
          <c:tx>
            <c:v>CL=20%</c:v>
          </c:tx>
          <c:spPr>
            <a:ln w="19050" cap="rnd">
              <a:solidFill>
                <a:schemeClr val="accent5"/>
              </a:solidFill>
              <a:prstDash val="sysDash"/>
              <a:round/>
            </a:ln>
            <a:effectLst/>
          </c:spPr>
          <c:marker>
            <c:symbol val="none"/>
          </c:marker>
          <c:xVal>
            <c:numRef>
              <c:f>Steel!$J$2:$M$2</c:f>
              <c:numCache>
                <c:formatCode>General</c:formatCode>
                <c:ptCount val="4"/>
                <c:pt idx="0">
                  <c:v>5</c:v>
                </c:pt>
                <c:pt idx="1">
                  <c:v>10</c:v>
                </c:pt>
                <c:pt idx="2">
                  <c:v>15</c:v>
                </c:pt>
                <c:pt idx="3">
                  <c:v>20</c:v>
                </c:pt>
              </c:numCache>
            </c:numRef>
          </c:xVal>
          <c:yVal>
            <c:numRef>
              <c:f>Steel!$J$7:$M$7</c:f>
              <c:numCache>
                <c:formatCode>_(* #,##0.00_);_(* \(#,##0.00\);_(* "-"??_);_(@_)</c:formatCode>
                <c:ptCount val="4"/>
                <c:pt idx="0">
                  <c:v>46.769619449105313</c:v>
                </c:pt>
                <c:pt idx="1">
                  <c:v>37.536460694360507</c:v>
                </c:pt>
                <c:pt idx="2" formatCode="0.00">
                  <c:v>33.638622112766214</c:v>
                </c:pt>
                <c:pt idx="3" formatCode="General">
                  <c:v>25.9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B5A1-439E-AB28-A043F5BB473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041521200"/>
        <c:axId val="1041521528"/>
      </c:scatterChart>
      <c:valAx>
        <c:axId val="1041521200"/>
        <c:scaling>
          <c:orientation val="minMax"/>
          <c:max val="20"/>
          <c:min val="5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0" i="0" u="none" strike="noStrike" baseline="0">
                    <a:effectLst/>
                  </a:rPr>
                  <a:t>Axial Load Ratio, </a:t>
                </a:r>
                <a:r>
                  <a:rPr lang="en-US"/>
                  <a:t>ALR (%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1041521528"/>
        <c:crosses val="autoZero"/>
        <c:crossBetween val="midCat"/>
      </c:valAx>
      <c:valAx>
        <c:axId val="1041521528"/>
        <c:scaling>
          <c:orientation val="minMax"/>
        </c:scaling>
        <c:delete val="1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" sourceLinked="0"/>
        <c:majorTickMark val="none"/>
        <c:minorTickMark val="none"/>
        <c:tickLblPos val="nextTo"/>
        <c:crossAx val="1041521200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1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9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NCSU_Thesis_ColorBlind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CC0000"/>
      </a:accent1>
      <a:accent2>
        <a:srgbClr val="E1616E"/>
      </a:accent2>
      <a:accent3>
        <a:srgbClr val="73A8D4"/>
      </a:accent3>
      <a:accent4>
        <a:srgbClr val="F7B76D"/>
      </a:accent4>
      <a:accent5>
        <a:srgbClr val="545066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DA3D5A3A-7F6B-432D-B659-E72C0C7418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6</TotalTime>
  <Pages>1</Pages>
  <Words>90</Words>
  <Characters>51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 Carolina State University</Company>
  <LinksUpToDate>false</LinksUpToDate>
  <CharactersWithSpaces>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 Alejandro Calderon</dc:creator>
  <cp:keywords/>
  <dc:description/>
  <cp:lastModifiedBy>Victor Alejandro Calderon</cp:lastModifiedBy>
  <cp:revision>10</cp:revision>
  <cp:lastPrinted>2022-02-24T20:37:00Z</cp:lastPrinted>
  <dcterms:created xsi:type="dcterms:W3CDTF">2022-02-15T21:18:00Z</dcterms:created>
  <dcterms:modified xsi:type="dcterms:W3CDTF">2022-02-24T20:40:00Z</dcterms:modified>
</cp:coreProperties>
</file>